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B33370" w14:textId="1C1BEFFC" w:rsidR="0070676E" w:rsidRPr="0005601D" w:rsidRDefault="0070676E" w:rsidP="00C07BDC">
      <w:pPr>
        <w:pStyle w:val="Title"/>
      </w:pPr>
      <w:bookmarkStart w:id="0" w:name="_Toc189489437"/>
      <w:bookmarkStart w:id="1" w:name="_Toc191891999"/>
      <w:bookmarkStart w:id="2" w:name="_Toc192240241"/>
      <w:bookmarkStart w:id="3" w:name="_Toc205197349"/>
      <w:r w:rsidRPr="0005601D">
        <w:t>2025 Victorian Transmission Plan</w:t>
      </w:r>
      <w:r w:rsidR="00C07BDC" w:rsidRPr="0005601D">
        <w:t xml:space="preserve"> </w:t>
      </w:r>
      <w:r w:rsidRPr="0005601D">
        <w:t xml:space="preserve">Appendix </w:t>
      </w:r>
      <w:r w:rsidR="005F733E" w:rsidRPr="0005601D">
        <w:t>A: Candidate development pathways</w:t>
      </w:r>
    </w:p>
    <w:p w14:paraId="04F1E2D0" w14:textId="77777777" w:rsidR="003E298B" w:rsidRPr="0005601D" w:rsidRDefault="003E298B" w:rsidP="003E298B">
      <w:pPr>
        <w:pStyle w:val="Subtitle"/>
      </w:pPr>
      <w:r w:rsidRPr="0005601D">
        <w:t>August 2025</w:t>
      </w:r>
    </w:p>
    <w:p w14:paraId="7AFB62AF" w14:textId="77777777" w:rsidR="00424D94" w:rsidRPr="0005601D" w:rsidRDefault="00424D94" w:rsidP="00424D94">
      <w:pPr>
        <w:pStyle w:val="TOC1"/>
        <w:rPr>
          <w:rFonts w:cstheme="minorHAnsi"/>
        </w:rPr>
      </w:pPr>
      <w:r w:rsidRPr="0005601D">
        <w:rPr>
          <w:rFonts w:cstheme="minorHAnsi"/>
          <w:color w:val="0172CE" w:themeColor="accent1"/>
          <w:sz w:val="28"/>
          <w:szCs w:val="28"/>
        </w:rPr>
        <w:t>Contents</w:t>
      </w:r>
      <w:r w:rsidRPr="0005601D">
        <w:rPr>
          <w:rFonts w:eastAsiaTheme="minorHAnsi" w:cstheme="minorHAnsi"/>
          <w:color w:val="0172CE" w:themeColor="accent1"/>
          <w:sz w:val="28"/>
          <w:szCs w:val="28"/>
        </w:rPr>
        <w:fldChar w:fldCharType="begin"/>
      </w:r>
      <w:r w:rsidRPr="0005601D">
        <w:rPr>
          <w:rFonts w:cstheme="minorHAnsi"/>
          <w:color w:val="0172CE" w:themeColor="accent1"/>
          <w:sz w:val="28"/>
          <w:szCs w:val="28"/>
        </w:rPr>
        <w:instrText xml:space="preserve"> TOC \o "1-2" \h \z \u </w:instrText>
      </w:r>
      <w:r w:rsidRPr="0005601D">
        <w:rPr>
          <w:rFonts w:eastAsiaTheme="minorHAnsi" w:cstheme="minorHAnsi"/>
          <w:color w:val="0172CE" w:themeColor="accent1"/>
          <w:sz w:val="28"/>
          <w:szCs w:val="28"/>
        </w:rPr>
        <w:fldChar w:fldCharType="separate"/>
      </w:r>
    </w:p>
    <w:p w14:paraId="1905DCEC" w14:textId="77777777" w:rsidR="00424D94" w:rsidRPr="0005601D" w:rsidRDefault="00424D94" w:rsidP="00424D94">
      <w:pPr>
        <w:pStyle w:val="TOC1"/>
        <w:rPr>
          <w:rFonts w:eastAsiaTheme="minorEastAsia" w:cstheme="minorHAnsi"/>
          <w:b w:val="0"/>
          <w:color w:val="auto"/>
          <w:kern w:val="2"/>
          <w14:ligatures w14:val="standardContextual"/>
        </w:rPr>
      </w:pPr>
      <w:hyperlink w:anchor="_Toc193717401" w:history="1">
        <w:r w:rsidRPr="0005601D">
          <w:rPr>
            <w:rStyle w:val="Hyperlink"/>
            <w:rFonts w:cstheme="minorHAnsi"/>
          </w:rPr>
          <w:t>Acronyms</w:t>
        </w:r>
        <w:r w:rsidRPr="0005601D">
          <w:rPr>
            <w:rFonts w:cstheme="minorHAnsi"/>
            <w:webHidden/>
          </w:rPr>
          <w:tab/>
        </w:r>
        <w:r w:rsidRPr="0005601D">
          <w:rPr>
            <w:rFonts w:cstheme="minorHAnsi"/>
            <w:webHidden/>
          </w:rPr>
          <w:fldChar w:fldCharType="begin"/>
        </w:r>
        <w:r w:rsidRPr="0005601D">
          <w:rPr>
            <w:rFonts w:cstheme="minorHAnsi"/>
            <w:webHidden/>
          </w:rPr>
          <w:instrText xml:space="preserve"> PAGEREF _Toc193717401 \h </w:instrText>
        </w:r>
        <w:r w:rsidRPr="0005601D">
          <w:rPr>
            <w:rFonts w:cstheme="minorHAnsi"/>
            <w:webHidden/>
          </w:rPr>
        </w:r>
        <w:r w:rsidRPr="0005601D">
          <w:rPr>
            <w:rFonts w:cstheme="minorHAnsi"/>
            <w:webHidden/>
          </w:rPr>
          <w:fldChar w:fldCharType="separate"/>
        </w:r>
        <w:r w:rsidRPr="0005601D">
          <w:rPr>
            <w:rFonts w:cstheme="minorHAnsi"/>
            <w:webHidden/>
          </w:rPr>
          <w:t>4</w:t>
        </w:r>
        <w:r w:rsidRPr="0005601D">
          <w:rPr>
            <w:rFonts w:cstheme="minorHAnsi"/>
            <w:webHidden/>
          </w:rPr>
          <w:fldChar w:fldCharType="end"/>
        </w:r>
      </w:hyperlink>
    </w:p>
    <w:p w14:paraId="10F8FB44" w14:textId="77777777" w:rsidR="00424D94" w:rsidRPr="0005601D" w:rsidRDefault="00424D94" w:rsidP="00424D94">
      <w:pPr>
        <w:pStyle w:val="TOC1"/>
        <w:rPr>
          <w:rStyle w:val="Hyperlink"/>
          <w:rFonts w:cstheme="minorHAnsi"/>
        </w:rPr>
      </w:pPr>
      <w:hyperlink w:anchor="_Toc193717402" w:history="1">
        <w:r w:rsidRPr="0005601D">
          <w:rPr>
            <w:rStyle w:val="Hyperlink"/>
            <w:rFonts w:cstheme="minorHAnsi"/>
          </w:rPr>
          <w:t>Glossary</w:t>
        </w:r>
        <w:r w:rsidRPr="0005601D">
          <w:rPr>
            <w:rStyle w:val="Hyperlink"/>
            <w:rFonts w:cstheme="minorHAnsi"/>
            <w:webHidden/>
          </w:rPr>
          <w:tab/>
        </w:r>
        <w:r w:rsidRPr="0005601D">
          <w:rPr>
            <w:rStyle w:val="Hyperlink"/>
            <w:rFonts w:cstheme="minorHAnsi"/>
            <w:webHidden/>
          </w:rPr>
          <w:tab/>
        </w:r>
        <w:r w:rsidRPr="0005601D">
          <w:rPr>
            <w:rStyle w:val="Hyperlink"/>
            <w:rFonts w:cstheme="minorHAnsi"/>
            <w:webHidden/>
          </w:rPr>
          <w:fldChar w:fldCharType="begin"/>
        </w:r>
        <w:r w:rsidRPr="0005601D">
          <w:rPr>
            <w:rStyle w:val="Hyperlink"/>
            <w:rFonts w:cstheme="minorHAnsi"/>
            <w:webHidden/>
          </w:rPr>
          <w:instrText xml:space="preserve"> PAGEREF _Toc193717402 \h </w:instrText>
        </w:r>
        <w:r w:rsidRPr="0005601D">
          <w:rPr>
            <w:rStyle w:val="Hyperlink"/>
            <w:rFonts w:cstheme="minorHAnsi"/>
            <w:webHidden/>
          </w:rPr>
        </w:r>
        <w:r w:rsidRPr="0005601D">
          <w:rPr>
            <w:rStyle w:val="Hyperlink"/>
            <w:rFonts w:cstheme="minorHAnsi"/>
            <w:webHidden/>
          </w:rPr>
          <w:fldChar w:fldCharType="separate"/>
        </w:r>
        <w:r w:rsidRPr="0005601D">
          <w:rPr>
            <w:rStyle w:val="Hyperlink"/>
            <w:rFonts w:cstheme="minorHAnsi"/>
            <w:webHidden/>
          </w:rPr>
          <w:t>5</w:t>
        </w:r>
        <w:r w:rsidRPr="0005601D">
          <w:rPr>
            <w:rStyle w:val="Hyperlink"/>
            <w:rFonts w:cstheme="minorHAnsi"/>
            <w:webHidden/>
          </w:rPr>
          <w:fldChar w:fldCharType="end"/>
        </w:r>
      </w:hyperlink>
    </w:p>
    <w:p w14:paraId="3ACC15A7" w14:textId="77777777" w:rsidR="00424D94" w:rsidRPr="0005601D" w:rsidRDefault="00424D94" w:rsidP="00424D94">
      <w:pPr>
        <w:pStyle w:val="TOC1"/>
        <w:rPr>
          <w:rFonts w:eastAsiaTheme="minorEastAsia" w:cstheme="minorHAnsi"/>
          <w:b w:val="0"/>
          <w:color w:val="auto"/>
          <w:kern w:val="2"/>
          <w14:ligatures w14:val="standardContextual"/>
        </w:rPr>
      </w:pPr>
      <w:hyperlink w:anchor="_Toc193717403" w:history="1">
        <w:r w:rsidRPr="0005601D">
          <w:rPr>
            <w:rStyle w:val="Hyperlink"/>
            <w:rFonts w:cstheme="minorHAnsi"/>
          </w:rPr>
          <w:t>Appendix A: Candidate development pathways</w:t>
        </w:r>
        <w:r w:rsidRPr="0005601D">
          <w:rPr>
            <w:rFonts w:cstheme="minorHAnsi"/>
            <w:webHidden/>
          </w:rPr>
          <w:tab/>
        </w:r>
        <w:r w:rsidRPr="0005601D">
          <w:rPr>
            <w:rFonts w:cstheme="minorHAnsi"/>
            <w:webHidden/>
          </w:rPr>
          <w:fldChar w:fldCharType="begin"/>
        </w:r>
        <w:r w:rsidRPr="0005601D">
          <w:rPr>
            <w:rFonts w:cstheme="minorHAnsi"/>
            <w:webHidden/>
          </w:rPr>
          <w:instrText xml:space="preserve"> PAGEREF _Toc193717403 \h </w:instrText>
        </w:r>
        <w:r w:rsidRPr="0005601D">
          <w:rPr>
            <w:rFonts w:cstheme="minorHAnsi"/>
            <w:webHidden/>
          </w:rPr>
        </w:r>
        <w:r w:rsidRPr="0005601D">
          <w:rPr>
            <w:rFonts w:cstheme="minorHAnsi"/>
            <w:webHidden/>
          </w:rPr>
          <w:fldChar w:fldCharType="separate"/>
        </w:r>
        <w:r w:rsidRPr="0005601D">
          <w:rPr>
            <w:rFonts w:cstheme="minorHAnsi"/>
            <w:webHidden/>
          </w:rPr>
          <w:t>8</w:t>
        </w:r>
        <w:r w:rsidRPr="0005601D">
          <w:rPr>
            <w:rFonts w:cstheme="minorHAnsi"/>
            <w:webHidden/>
          </w:rPr>
          <w:fldChar w:fldCharType="end"/>
        </w:r>
      </w:hyperlink>
    </w:p>
    <w:p w14:paraId="4267791D" w14:textId="77777777" w:rsidR="00424D94" w:rsidRPr="0005601D" w:rsidRDefault="00424D94" w:rsidP="00424D94">
      <w:pPr>
        <w:pStyle w:val="TOC2"/>
        <w:rPr>
          <w:rFonts w:eastAsiaTheme="minorEastAsia" w:cstheme="minorHAnsi"/>
          <w:b w:val="0"/>
          <w:color w:val="auto"/>
          <w:kern w:val="2"/>
          <w:sz w:val="24"/>
          <w:szCs w:val="24"/>
          <w14:ligatures w14:val="standardContextual"/>
        </w:rPr>
      </w:pPr>
      <w:hyperlink w:anchor="_Toc193717404" w:history="1">
        <w:r w:rsidRPr="0005601D">
          <w:rPr>
            <w:rStyle w:val="Hyperlink"/>
            <w:rFonts w:cstheme="minorHAnsi"/>
          </w:rPr>
          <w:t>A.1 Our approach to developing candidate development pathways</w:t>
        </w:r>
        <w:r w:rsidRPr="0005601D">
          <w:rPr>
            <w:rFonts w:cstheme="minorHAnsi"/>
            <w:webHidden/>
          </w:rPr>
          <w:tab/>
        </w:r>
        <w:r w:rsidRPr="0005601D">
          <w:rPr>
            <w:rFonts w:cstheme="minorHAnsi"/>
            <w:webHidden/>
          </w:rPr>
          <w:fldChar w:fldCharType="begin"/>
        </w:r>
        <w:r w:rsidRPr="0005601D">
          <w:rPr>
            <w:rFonts w:cstheme="minorHAnsi"/>
            <w:webHidden/>
          </w:rPr>
          <w:instrText xml:space="preserve"> PAGEREF _Toc193717404 \h </w:instrText>
        </w:r>
        <w:r w:rsidRPr="0005601D">
          <w:rPr>
            <w:rFonts w:cstheme="minorHAnsi"/>
            <w:webHidden/>
          </w:rPr>
        </w:r>
        <w:r w:rsidRPr="0005601D">
          <w:rPr>
            <w:rFonts w:cstheme="minorHAnsi"/>
            <w:webHidden/>
          </w:rPr>
          <w:fldChar w:fldCharType="separate"/>
        </w:r>
        <w:r w:rsidRPr="0005601D">
          <w:rPr>
            <w:rFonts w:cstheme="minorHAnsi"/>
            <w:webHidden/>
          </w:rPr>
          <w:t>9</w:t>
        </w:r>
        <w:r w:rsidRPr="0005601D">
          <w:rPr>
            <w:rFonts w:cstheme="minorHAnsi"/>
            <w:webHidden/>
          </w:rPr>
          <w:fldChar w:fldCharType="end"/>
        </w:r>
      </w:hyperlink>
    </w:p>
    <w:p w14:paraId="169E3863" w14:textId="77777777" w:rsidR="00424D94" w:rsidRPr="0005601D" w:rsidRDefault="00424D94" w:rsidP="00424D94">
      <w:pPr>
        <w:pStyle w:val="TOC2"/>
        <w:rPr>
          <w:rFonts w:eastAsiaTheme="minorEastAsia" w:cstheme="minorHAnsi"/>
          <w:b w:val="0"/>
          <w:color w:val="auto"/>
          <w:kern w:val="2"/>
          <w:sz w:val="24"/>
          <w:szCs w:val="24"/>
          <w14:ligatures w14:val="standardContextual"/>
        </w:rPr>
      </w:pPr>
      <w:hyperlink w:anchor="_Toc193717405" w:history="1">
        <w:r w:rsidRPr="0005601D">
          <w:rPr>
            <w:rStyle w:val="Hyperlink"/>
            <w:rFonts w:cstheme="minorHAnsi"/>
          </w:rPr>
          <w:t>A.2 Candidate development pathways</w:t>
        </w:r>
        <w:r w:rsidRPr="0005601D">
          <w:rPr>
            <w:rFonts w:cstheme="minorHAnsi"/>
            <w:webHidden/>
          </w:rPr>
          <w:tab/>
        </w:r>
        <w:r w:rsidRPr="0005601D">
          <w:rPr>
            <w:rFonts w:cstheme="minorHAnsi"/>
            <w:webHidden/>
          </w:rPr>
          <w:fldChar w:fldCharType="begin"/>
        </w:r>
        <w:r w:rsidRPr="0005601D">
          <w:rPr>
            <w:rFonts w:cstheme="minorHAnsi"/>
            <w:webHidden/>
          </w:rPr>
          <w:instrText xml:space="preserve"> PAGEREF _Toc193717405 \h </w:instrText>
        </w:r>
        <w:r w:rsidRPr="0005601D">
          <w:rPr>
            <w:rFonts w:cstheme="minorHAnsi"/>
            <w:webHidden/>
          </w:rPr>
        </w:r>
        <w:r w:rsidRPr="0005601D">
          <w:rPr>
            <w:rFonts w:cstheme="minorHAnsi"/>
            <w:webHidden/>
          </w:rPr>
          <w:fldChar w:fldCharType="separate"/>
        </w:r>
        <w:r w:rsidRPr="0005601D">
          <w:rPr>
            <w:rFonts w:cstheme="minorHAnsi"/>
            <w:webHidden/>
          </w:rPr>
          <w:t>12</w:t>
        </w:r>
        <w:r w:rsidRPr="0005601D">
          <w:rPr>
            <w:rFonts w:cstheme="minorHAnsi"/>
            <w:webHidden/>
          </w:rPr>
          <w:fldChar w:fldCharType="end"/>
        </w:r>
      </w:hyperlink>
    </w:p>
    <w:p w14:paraId="4EE5E230" w14:textId="77777777" w:rsidR="00424D94" w:rsidRPr="0005601D" w:rsidRDefault="00424D94" w:rsidP="00424D94">
      <w:pPr>
        <w:pStyle w:val="TOC2"/>
        <w:rPr>
          <w:rFonts w:eastAsiaTheme="minorEastAsia" w:cstheme="minorHAnsi"/>
          <w:b w:val="0"/>
          <w:color w:val="auto"/>
          <w:kern w:val="2"/>
          <w:sz w:val="24"/>
          <w:szCs w:val="24"/>
          <w14:ligatures w14:val="standardContextual"/>
        </w:rPr>
      </w:pPr>
      <w:hyperlink w:anchor="_Toc193717406" w:history="1">
        <w:r w:rsidRPr="0005601D">
          <w:rPr>
            <w:rStyle w:val="Hyperlink"/>
            <w:rFonts w:cstheme="minorHAnsi"/>
          </w:rPr>
          <w:t>A.3 Optimal development pathway</w:t>
        </w:r>
        <w:r w:rsidRPr="0005601D">
          <w:rPr>
            <w:rFonts w:cstheme="minorHAnsi"/>
            <w:webHidden/>
          </w:rPr>
          <w:tab/>
        </w:r>
        <w:r w:rsidRPr="0005601D">
          <w:rPr>
            <w:rFonts w:cstheme="minorHAnsi"/>
            <w:webHidden/>
          </w:rPr>
          <w:fldChar w:fldCharType="begin"/>
        </w:r>
        <w:r w:rsidRPr="0005601D">
          <w:rPr>
            <w:rFonts w:cstheme="minorHAnsi"/>
            <w:webHidden/>
          </w:rPr>
          <w:instrText xml:space="preserve"> PAGEREF _Toc193717406 \h </w:instrText>
        </w:r>
        <w:r w:rsidRPr="0005601D">
          <w:rPr>
            <w:rFonts w:cstheme="minorHAnsi"/>
            <w:webHidden/>
          </w:rPr>
        </w:r>
        <w:r w:rsidRPr="0005601D">
          <w:rPr>
            <w:rFonts w:cstheme="minorHAnsi"/>
            <w:webHidden/>
          </w:rPr>
          <w:fldChar w:fldCharType="separate"/>
        </w:r>
        <w:r w:rsidRPr="0005601D">
          <w:rPr>
            <w:rFonts w:cstheme="minorHAnsi"/>
            <w:webHidden/>
          </w:rPr>
          <w:t>17</w:t>
        </w:r>
        <w:r w:rsidRPr="0005601D">
          <w:rPr>
            <w:rFonts w:cstheme="minorHAnsi"/>
            <w:webHidden/>
          </w:rPr>
          <w:fldChar w:fldCharType="end"/>
        </w:r>
      </w:hyperlink>
    </w:p>
    <w:p w14:paraId="64233C6D" w14:textId="77777777" w:rsidR="00424D94" w:rsidRPr="0005601D" w:rsidRDefault="00424D94" w:rsidP="00424D94">
      <w:pPr>
        <w:pStyle w:val="TOC2"/>
        <w:rPr>
          <w:rFonts w:eastAsiaTheme="minorEastAsia" w:cstheme="minorHAnsi"/>
          <w:b w:val="0"/>
          <w:color w:val="auto"/>
          <w:kern w:val="2"/>
          <w:sz w:val="24"/>
          <w:szCs w:val="24"/>
          <w14:ligatures w14:val="standardContextual"/>
        </w:rPr>
      </w:pPr>
      <w:hyperlink w:anchor="_Toc193717407" w:history="1">
        <w:r w:rsidRPr="0005601D">
          <w:rPr>
            <w:rStyle w:val="Hyperlink"/>
            <w:rFonts w:cstheme="minorHAnsi"/>
          </w:rPr>
          <w:t>A.4 Transmission program and project details</w:t>
        </w:r>
        <w:r w:rsidRPr="0005601D">
          <w:rPr>
            <w:rFonts w:cstheme="minorHAnsi"/>
            <w:webHidden/>
          </w:rPr>
          <w:tab/>
        </w:r>
        <w:r w:rsidRPr="0005601D">
          <w:rPr>
            <w:rFonts w:cstheme="minorHAnsi"/>
            <w:webHidden/>
          </w:rPr>
          <w:fldChar w:fldCharType="begin"/>
        </w:r>
        <w:r w:rsidRPr="0005601D">
          <w:rPr>
            <w:rFonts w:cstheme="minorHAnsi"/>
            <w:webHidden/>
          </w:rPr>
          <w:instrText xml:space="preserve"> PAGEREF _Toc193717407 \h </w:instrText>
        </w:r>
        <w:r w:rsidRPr="0005601D">
          <w:rPr>
            <w:rFonts w:cstheme="minorHAnsi"/>
            <w:webHidden/>
          </w:rPr>
        </w:r>
        <w:r w:rsidRPr="0005601D">
          <w:rPr>
            <w:rFonts w:cstheme="minorHAnsi"/>
            <w:webHidden/>
          </w:rPr>
          <w:fldChar w:fldCharType="separate"/>
        </w:r>
        <w:r w:rsidRPr="0005601D">
          <w:rPr>
            <w:rFonts w:cstheme="minorHAnsi"/>
            <w:webHidden/>
          </w:rPr>
          <w:t>17</w:t>
        </w:r>
        <w:r w:rsidRPr="0005601D">
          <w:rPr>
            <w:rFonts w:cstheme="minorHAnsi"/>
            <w:webHidden/>
          </w:rPr>
          <w:fldChar w:fldCharType="end"/>
        </w:r>
      </w:hyperlink>
    </w:p>
    <w:p w14:paraId="7B0C294A" w14:textId="05C1BE58" w:rsidR="00A95463" w:rsidRPr="0005601D" w:rsidRDefault="00424D94" w:rsidP="00424D94">
      <w:pPr>
        <w:pStyle w:val="Heading2"/>
      </w:pPr>
      <w:r w:rsidRPr="0005601D">
        <w:rPr>
          <w:rFonts w:cstheme="minorHAnsi"/>
          <w:b/>
          <w:color w:val="0172CE" w:themeColor="accent1"/>
          <w:sz w:val="28"/>
          <w:szCs w:val="28"/>
        </w:rPr>
        <w:fldChar w:fldCharType="end"/>
      </w:r>
      <w:r w:rsidR="00A95463" w:rsidRPr="0005601D">
        <w:t>Disclaimer</w:t>
      </w:r>
      <w:bookmarkEnd w:id="0"/>
      <w:bookmarkEnd w:id="1"/>
      <w:bookmarkEnd w:id="2"/>
      <w:bookmarkEnd w:id="3"/>
    </w:p>
    <w:p w14:paraId="22020DD2" w14:textId="5507384A" w:rsidR="00D657EA" w:rsidRPr="0005601D" w:rsidRDefault="030076BB" w:rsidP="00CD5D9F">
      <w:pPr>
        <w:pStyle w:val="Bodycopy"/>
        <w:rPr>
          <w:rFonts w:cstheme="minorHAnsi"/>
        </w:rPr>
      </w:pPr>
      <w:r w:rsidRPr="0005601D">
        <w:rPr>
          <w:rFonts w:cstheme="minorHAnsi"/>
        </w:rPr>
        <w:t xml:space="preserve">This 2025 Victorian Transmission Plan is published by the State of Victoria pursuant to amendments to the </w:t>
      </w:r>
      <w:r w:rsidRPr="00CD5D9F">
        <w:t>National Electricity (Victoria) Act 2005</w:t>
      </w:r>
      <w:r w:rsidRPr="0005601D">
        <w:rPr>
          <w:rFonts w:cstheme="minorHAnsi"/>
        </w:rPr>
        <w:t xml:space="preserve">, which implement the first stage of Victorian Transmission Investment Framework reforms and empowers the CEO </w:t>
      </w:r>
      <w:proofErr w:type="spellStart"/>
      <w:r w:rsidRPr="0005601D">
        <w:rPr>
          <w:rFonts w:cstheme="minorHAnsi"/>
        </w:rPr>
        <w:t>VicGrid</w:t>
      </w:r>
      <w:proofErr w:type="spellEnd"/>
      <w:r w:rsidRPr="0005601D">
        <w:rPr>
          <w:rFonts w:cstheme="minorHAnsi"/>
        </w:rPr>
        <w:t xml:space="preserve"> to develop a Victorian Transmission Plan. It has been prepared for the purposes of consultation and comment, in connection with the 2024 Victorian Transmission Plan Guidelines.</w:t>
      </w:r>
    </w:p>
    <w:p w14:paraId="43D8F6E6" w14:textId="1107504B" w:rsidR="00D657EA" w:rsidRPr="0005601D" w:rsidRDefault="00D657EA" w:rsidP="00CD5D9F">
      <w:pPr>
        <w:pStyle w:val="Bodycopy"/>
        <w:rPr>
          <w:rFonts w:cstheme="minorHAnsi"/>
        </w:rPr>
      </w:pPr>
      <w:r w:rsidRPr="0005601D">
        <w:rPr>
          <w:rFonts w:cstheme="minorHAnsi"/>
        </w:rPr>
        <w:t xml:space="preserve">While the State of Victoria has made reasonable efforts to ensure the quality and accuracy of the information in this publication, the State of Victoria and its employees do not guarantee that the publication is without flaw of any kind or is wholly appropriate for your particular purposes and therefore, to the extent permitted by law, disclaims all liability for any error, loss or other consequence which may arise from you relying on any information in this publication. </w:t>
      </w:r>
    </w:p>
    <w:p w14:paraId="7584A593" w14:textId="60A005D1" w:rsidR="00D657EA" w:rsidRPr="0005601D" w:rsidRDefault="030076BB" w:rsidP="00CD5D9F">
      <w:pPr>
        <w:pStyle w:val="Bodycopy"/>
        <w:rPr>
          <w:rFonts w:cstheme="minorHAnsi"/>
        </w:rPr>
      </w:pPr>
      <w:r w:rsidRPr="0005601D">
        <w:rPr>
          <w:rFonts w:cstheme="minorHAnsi"/>
        </w:rPr>
        <w:t xml:space="preserve">This publication does not include </w:t>
      </w:r>
      <w:proofErr w:type="gramStart"/>
      <w:r w:rsidRPr="0005601D">
        <w:rPr>
          <w:rFonts w:cstheme="minorHAnsi"/>
        </w:rPr>
        <w:t>all of</w:t>
      </w:r>
      <w:proofErr w:type="gramEnd"/>
      <w:r w:rsidRPr="0005601D">
        <w:rPr>
          <w:rFonts w:cstheme="minorHAnsi"/>
        </w:rPr>
        <w:t xml:space="preserve"> the information that an investor, participant or potential participant in the National Electricity Market might </w:t>
      </w:r>
      <w:proofErr w:type="gramStart"/>
      <w:r w:rsidRPr="0005601D">
        <w:rPr>
          <w:rFonts w:cstheme="minorHAnsi"/>
        </w:rPr>
        <w:t>require, and</w:t>
      </w:r>
      <w:proofErr w:type="gramEnd"/>
      <w:r w:rsidRPr="0005601D">
        <w:rPr>
          <w:rFonts w:cstheme="minorHAnsi"/>
        </w:rPr>
        <w:t xml:space="preserve"> does not amount to a recommendation of any investment. The modelling work included herein inherently requires assumptions about future behaviours and market interactions. Anyone proposing to utilise this publication should note that there may be differences between estimated and actual results which may be material</w:t>
      </w:r>
      <w:r w:rsidR="00000B73" w:rsidRPr="0005601D">
        <w:rPr>
          <w:rFonts w:cstheme="minorHAnsi"/>
        </w:rPr>
        <w:t>.</w:t>
      </w:r>
    </w:p>
    <w:p w14:paraId="7CD0F84D" w14:textId="0153CECE" w:rsidR="00D657EA" w:rsidRPr="0005601D" w:rsidRDefault="030076BB" w:rsidP="00CD5D9F">
      <w:pPr>
        <w:pStyle w:val="Bodycopy"/>
        <w:rPr>
          <w:rFonts w:cstheme="minorHAnsi"/>
        </w:rPr>
      </w:pPr>
      <w:r w:rsidRPr="0005601D">
        <w:rPr>
          <w:rFonts w:cstheme="minorHAnsi"/>
        </w:rPr>
        <w:t>Anyone proposing to use the information in this publication (which includes information and forecasts from third parties) should independently verify its accuracy, completeness and suitability for purpose, and obtain independent and specific advice from appropriate experts.</w:t>
      </w:r>
    </w:p>
    <w:p w14:paraId="77D2A492" w14:textId="628316A1" w:rsidR="00D657EA" w:rsidRPr="0005601D" w:rsidRDefault="00D657EA" w:rsidP="00CD5D9F">
      <w:pPr>
        <w:pStyle w:val="Bodycopy"/>
        <w:rPr>
          <w:rFonts w:cstheme="minorHAnsi"/>
        </w:rPr>
      </w:pPr>
      <w:r w:rsidRPr="0005601D">
        <w:rPr>
          <w:rFonts w:cstheme="minorHAnsi"/>
        </w:rPr>
        <w:t xml:space="preserve">Please visit </w:t>
      </w:r>
      <w:hyperlink r:id="rId13" w:history="1">
        <w:r w:rsidR="00CD5D9F" w:rsidRPr="00CD5D9F">
          <w:rPr>
            <w:rStyle w:val="Hyperlink"/>
          </w:rPr>
          <w:t>our website</w:t>
        </w:r>
      </w:hyperlink>
      <w:r w:rsidR="00CD5D9F" w:rsidRPr="0005601D">
        <w:rPr>
          <w:rFonts w:cstheme="minorHAnsi"/>
        </w:rPr>
        <w:t xml:space="preserve"> </w:t>
      </w:r>
      <w:r w:rsidRPr="0005601D">
        <w:rPr>
          <w:rFonts w:cstheme="minorHAnsi"/>
        </w:rPr>
        <w:t>for the latest updates.</w:t>
      </w:r>
    </w:p>
    <w:p w14:paraId="47773A79" w14:textId="77777777" w:rsidR="00F13868" w:rsidRPr="0005601D" w:rsidRDefault="00A95463" w:rsidP="0072746F">
      <w:pPr>
        <w:pStyle w:val="Heading2"/>
        <w:rPr>
          <w:b/>
          <w:color w:val="0172CE" w:themeColor="accent1"/>
          <w:sz w:val="28"/>
          <w:szCs w:val="28"/>
        </w:rPr>
      </w:pPr>
      <w:bookmarkStart w:id="4" w:name="_Toc189488315"/>
      <w:bookmarkStart w:id="5" w:name="_Toc189488851"/>
      <w:bookmarkStart w:id="6" w:name="_Toc189489438"/>
      <w:bookmarkStart w:id="7" w:name="_Toc191892000"/>
      <w:bookmarkStart w:id="8" w:name="_Toc192240242"/>
      <w:bookmarkStart w:id="9" w:name="_Toc205197350"/>
      <w:r w:rsidRPr="0005601D">
        <w:t>Copyright</w:t>
      </w:r>
      <w:bookmarkEnd w:id="4"/>
      <w:bookmarkEnd w:id="5"/>
      <w:bookmarkEnd w:id="6"/>
      <w:bookmarkEnd w:id="7"/>
      <w:bookmarkEnd w:id="8"/>
      <w:bookmarkEnd w:id="9"/>
    </w:p>
    <w:p w14:paraId="3389B5E7" w14:textId="62C03656" w:rsidR="00694E9E" w:rsidRPr="0005601D" w:rsidRDefault="00A70D9F" w:rsidP="00CD5D9F">
      <w:pPr>
        <w:pStyle w:val="Bodycopy"/>
        <w:rPr>
          <w:rFonts w:cstheme="minorHAnsi"/>
        </w:rPr>
      </w:pPr>
      <w:r w:rsidRPr="0005601D">
        <w:rPr>
          <w:rFonts w:cstheme="minorHAnsi"/>
        </w:rPr>
        <w:t xml:space="preserve">© </w:t>
      </w:r>
      <w:r w:rsidR="0090580E" w:rsidRPr="0005601D">
        <w:rPr>
          <w:rFonts w:cstheme="minorHAnsi"/>
        </w:rPr>
        <w:t>The State of Victoria Department of Energy, Environment and Climate Action 2025</w:t>
      </w:r>
    </w:p>
    <w:p w14:paraId="53A4FD3F" w14:textId="3CBF73DD" w:rsidR="00424D94" w:rsidRPr="0005601D" w:rsidRDefault="00D3158B" w:rsidP="00424D94">
      <w:pPr>
        <w:pStyle w:val="Heading2"/>
      </w:pPr>
      <w:bookmarkStart w:id="10" w:name="_Toc189229781"/>
      <w:bookmarkStart w:id="11" w:name="_Toc189489440"/>
      <w:bookmarkStart w:id="12" w:name="_Toc191892001"/>
      <w:bookmarkStart w:id="13" w:name="_Toc192240243"/>
      <w:bookmarkStart w:id="14" w:name="_Toc204257454"/>
      <w:bookmarkStart w:id="15" w:name="_Toc205197351"/>
      <w:r w:rsidRPr="0005601D">
        <w:t>Acronym</w:t>
      </w:r>
      <w:bookmarkEnd w:id="10"/>
      <w:bookmarkEnd w:id="11"/>
      <w:bookmarkEnd w:id="12"/>
      <w:bookmarkEnd w:id="13"/>
      <w:bookmarkEnd w:id="14"/>
      <w:bookmarkEnd w:id="15"/>
      <w:r w:rsidR="00424D94" w:rsidRPr="0005601D">
        <w:t>s</w:t>
      </w:r>
    </w:p>
    <w:tbl>
      <w:tblPr>
        <w:tblStyle w:val="TableGrid"/>
        <w:tblW w:w="0" w:type="auto"/>
        <w:tblLook w:val="04A0" w:firstRow="1" w:lastRow="0" w:firstColumn="1" w:lastColumn="0" w:noHBand="0" w:noVBand="1"/>
      </w:tblPr>
      <w:tblGrid>
        <w:gridCol w:w="1534"/>
        <w:gridCol w:w="7977"/>
      </w:tblGrid>
      <w:tr w:rsidR="00372ECB" w:rsidRPr="0005601D" w14:paraId="3096E298" w14:textId="77777777" w:rsidTr="007B15BB">
        <w:tc>
          <w:tcPr>
            <w:tcW w:w="1534" w:type="dxa"/>
          </w:tcPr>
          <w:p w14:paraId="12BACC5B" w14:textId="63C7D754" w:rsidR="00372ECB" w:rsidRPr="0005601D" w:rsidRDefault="00372ECB" w:rsidP="00CD5D9F">
            <w:pPr>
              <w:pStyle w:val="TableHeading"/>
              <w:rPr>
                <w:rFonts w:cstheme="minorHAnsi"/>
              </w:rPr>
            </w:pPr>
            <w:r w:rsidRPr="0005601D">
              <w:t>Term</w:t>
            </w:r>
          </w:p>
        </w:tc>
        <w:tc>
          <w:tcPr>
            <w:tcW w:w="7977" w:type="dxa"/>
          </w:tcPr>
          <w:p w14:paraId="233E8591" w14:textId="5EA04238" w:rsidR="00372ECB" w:rsidRPr="0005601D" w:rsidRDefault="00372ECB" w:rsidP="00CD5D9F">
            <w:pPr>
              <w:pStyle w:val="TableHeading"/>
              <w:rPr>
                <w:rFonts w:cstheme="minorHAnsi"/>
              </w:rPr>
            </w:pPr>
            <w:r w:rsidRPr="0005601D">
              <w:t>Definition</w:t>
            </w:r>
          </w:p>
        </w:tc>
      </w:tr>
      <w:tr w:rsidR="00372ECB" w:rsidRPr="0005601D" w14:paraId="4A2C297F" w14:textId="77777777" w:rsidTr="007B15BB">
        <w:tc>
          <w:tcPr>
            <w:tcW w:w="1534" w:type="dxa"/>
            <w:vAlign w:val="center"/>
          </w:tcPr>
          <w:p w14:paraId="07E2AC8A" w14:textId="1CA70A6C" w:rsidR="00372ECB" w:rsidRPr="0005601D" w:rsidRDefault="00372ECB" w:rsidP="00CD5D9F">
            <w:pPr>
              <w:pStyle w:val="TableText"/>
            </w:pPr>
            <w:r w:rsidRPr="0005601D">
              <w:t>AEMO</w:t>
            </w:r>
            <w:r w:rsidRPr="0005601D">
              <w:rPr>
                <w:rStyle w:val="eop"/>
                <w:rFonts w:cstheme="minorHAnsi"/>
              </w:rPr>
              <w:t> </w:t>
            </w:r>
          </w:p>
        </w:tc>
        <w:tc>
          <w:tcPr>
            <w:tcW w:w="7977" w:type="dxa"/>
            <w:vAlign w:val="center"/>
          </w:tcPr>
          <w:p w14:paraId="1E01E7F3" w14:textId="1454A34B" w:rsidR="00372ECB" w:rsidRPr="0005601D" w:rsidRDefault="00372ECB" w:rsidP="00CD5D9F">
            <w:pPr>
              <w:pStyle w:val="TableText"/>
            </w:pPr>
            <w:r w:rsidRPr="0005601D">
              <w:t>Australian Energy Market Operator</w:t>
            </w:r>
            <w:r w:rsidRPr="0005601D">
              <w:rPr>
                <w:rStyle w:val="eop"/>
                <w:rFonts w:cstheme="minorHAnsi"/>
              </w:rPr>
              <w:t> </w:t>
            </w:r>
          </w:p>
        </w:tc>
      </w:tr>
      <w:tr w:rsidR="00372ECB" w:rsidRPr="0005601D" w14:paraId="694C01CB" w14:textId="77777777" w:rsidTr="007B15BB">
        <w:tc>
          <w:tcPr>
            <w:tcW w:w="1534" w:type="dxa"/>
            <w:vAlign w:val="center"/>
          </w:tcPr>
          <w:p w14:paraId="143817FB" w14:textId="4F4793D8" w:rsidR="00372ECB" w:rsidRPr="0005601D" w:rsidRDefault="00372ECB" w:rsidP="00CD5D9F">
            <w:pPr>
              <w:pStyle w:val="TableText"/>
              <w:rPr>
                <w:rStyle w:val="normaltextrun"/>
                <w:rFonts w:cstheme="minorHAnsi"/>
                <w:b/>
              </w:rPr>
            </w:pPr>
            <w:r w:rsidRPr="0005601D">
              <w:t>CDP</w:t>
            </w:r>
          </w:p>
        </w:tc>
        <w:tc>
          <w:tcPr>
            <w:tcW w:w="7977" w:type="dxa"/>
            <w:vAlign w:val="center"/>
          </w:tcPr>
          <w:p w14:paraId="46FCBF84" w14:textId="0E0939DC" w:rsidR="00372ECB" w:rsidRPr="0005601D" w:rsidRDefault="00372ECB" w:rsidP="00CD5D9F">
            <w:pPr>
              <w:pStyle w:val="TableText"/>
              <w:rPr>
                <w:rStyle w:val="normaltextrun"/>
                <w:rFonts w:cstheme="minorHAnsi"/>
              </w:rPr>
            </w:pPr>
            <w:r w:rsidRPr="0005601D">
              <w:t>Candidate development pathway</w:t>
            </w:r>
          </w:p>
        </w:tc>
      </w:tr>
      <w:tr w:rsidR="00372ECB" w:rsidRPr="0005601D" w14:paraId="294104AF" w14:textId="77777777" w:rsidTr="007B15BB">
        <w:tc>
          <w:tcPr>
            <w:tcW w:w="1534" w:type="dxa"/>
            <w:vAlign w:val="center"/>
          </w:tcPr>
          <w:p w14:paraId="3BCC6374" w14:textId="07FFB1AB" w:rsidR="00372ECB" w:rsidRPr="0005601D" w:rsidRDefault="00372ECB" w:rsidP="00CD5D9F">
            <w:pPr>
              <w:pStyle w:val="TableText"/>
              <w:rPr>
                <w:rStyle w:val="normaltextrun"/>
                <w:rFonts w:cstheme="minorHAnsi"/>
                <w:b/>
              </w:rPr>
            </w:pPr>
            <w:r w:rsidRPr="0005601D">
              <w:t>CIS</w:t>
            </w:r>
          </w:p>
        </w:tc>
        <w:tc>
          <w:tcPr>
            <w:tcW w:w="7977" w:type="dxa"/>
            <w:vAlign w:val="center"/>
          </w:tcPr>
          <w:p w14:paraId="2B103EAC" w14:textId="12FD5696" w:rsidR="00372ECB" w:rsidRPr="0005601D" w:rsidRDefault="00372ECB" w:rsidP="00CD5D9F">
            <w:pPr>
              <w:pStyle w:val="TableText"/>
              <w:rPr>
                <w:rStyle w:val="normaltextrun"/>
                <w:rFonts w:cstheme="minorHAnsi"/>
              </w:rPr>
            </w:pPr>
            <w:r w:rsidRPr="0005601D">
              <w:t>Capacity Investment Scheme</w:t>
            </w:r>
          </w:p>
        </w:tc>
      </w:tr>
      <w:tr w:rsidR="00372ECB" w:rsidRPr="0005601D" w14:paraId="0AE00ADB" w14:textId="77777777" w:rsidTr="007B15BB">
        <w:tc>
          <w:tcPr>
            <w:tcW w:w="1534" w:type="dxa"/>
            <w:vAlign w:val="center"/>
          </w:tcPr>
          <w:p w14:paraId="3BF4282E" w14:textId="774FABAF" w:rsidR="00372ECB" w:rsidRPr="0005601D" w:rsidRDefault="00372ECB" w:rsidP="00CD5D9F">
            <w:pPr>
              <w:pStyle w:val="TableText"/>
            </w:pPr>
            <w:r w:rsidRPr="0005601D">
              <w:t>GW</w:t>
            </w:r>
            <w:r w:rsidRPr="0005601D">
              <w:rPr>
                <w:rStyle w:val="eop"/>
                <w:rFonts w:cstheme="minorHAnsi"/>
              </w:rPr>
              <w:t> </w:t>
            </w:r>
          </w:p>
        </w:tc>
        <w:tc>
          <w:tcPr>
            <w:tcW w:w="7977" w:type="dxa"/>
            <w:vAlign w:val="center"/>
          </w:tcPr>
          <w:p w14:paraId="20B640C8" w14:textId="1BEF6BAC" w:rsidR="00372ECB" w:rsidRPr="0005601D" w:rsidRDefault="00372ECB" w:rsidP="00CD5D9F">
            <w:pPr>
              <w:pStyle w:val="TableText"/>
            </w:pPr>
            <w:r w:rsidRPr="0005601D">
              <w:t>Gigawatt (one million kilowatts)</w:t>
            </w:r>
            <w:r w:rsidRPr="0005601D">
              <w:rPr>
                <w:rStyle w:val="eop"/>
                <w:rFonts w:cstheme="minorHAnsi"/>
              </w:rPr>
              <w:t> </w:t>
            </w:r>
          </w:p>
        </w:tc>
      </w:tr>
      <w:tr w:rsidR="00372ECB" w:rsidRPr="0005601D" w14:paraId="74F5B032" w14:textId="77777777" w:rsidTr="007B15BB">
        <w:tc>
          <w:tcPr>
            <w:tcW w:w="1534" w:type="dxa"/>
            <w:vAlign w:val="center"/>
          </w:tcPr>
          <w:p w14:paraId="7D45DB65" w14:textId="467A4C1D" w:rsidR="00372ECB" w:rsidRPr="0005601D" w:rsidRDefault="00372ECB" w:rsidP="00CD5D9F">
            <w:pPr>
              <w:pStyle w:val="TableText"/>
            </w:pPr>
            <w:r w:rsidRPr="0005601D">
              <w:t>ISP</w:t>
            </w:r>
            <w:r w:rsidRPr="0005601D">
              <w:rPr>
                <w:rStyle w:val="eop"/>
                <w:rFonts w:cstheme="minorHAnsi"/>
              </w:rPr>
              <w:t> </w:t>
            </w:r>
          </w:p>
        </w:tc>
        <w:tc>
          <w:tcPr>
            <w:tcW w:w="7977" w:type="dxa"/>
            <w:vAlign w:val="center"/>
          </w:tcPr>
          <w:p w14:paraId="7BFEB1BE" w14:textId="4B025B48" w:rsidR="00372ECB" w:rsidRPr="0005601D" w:rsidRDefault="00372ECB" w:rsidP="00CD5D9F">
            <w:pPr>
              <w:pStyle w:val="TableText"/>
            </w:pPr>
            <w:r w:rsidRPr="0005601D">
              <w:t>Integrated System Plan</w:t>
            </w:r>
            <w:r w:rsidRPr="0005601D">
              <w:rPr>
                <w:rStyle w:val="eop"/>
                <w:rFonts w:cstheme="minorHAnsi"/>
              </w:rPr>
              <w:t> </w:t>
            </w:r>
          </w:p>
        </w:tc>
      </w:tr>
      <w:tr w:rsidR="00372ECB" w:rsidRPr="0005601D" w14:paraId="7C5F6D3D" w14:textId="77777777" w:rsidTr="007B15BB">
        <w:tc>
          <w:tcPr>
            <w:tcW w:w="1534" w:type="dxa"/>
            <w:vAlign w:val="center"/>
          </w:tcPr>
          <w:p w14:paraId="604A98E1" w14:textId="5CC6D1F8" w:rsidR="00372ECB" w:rsidRPr="0005601D" w:rsidRDefault="00372ECB" w:rsidP="00CD5D9F">
            <w:pPr>
              <w:pStyle w:val="TableText"/>
              <w:rPr>
                <w:rStyle w:val="normaltextrun"/>
                <w:rFonts w:cstheme="minorHAnsi"/>
                <w:b/>
              </w:rPr>
            </w:pPr>
            <w:r w:rsidRPr="0005601D">
              <w:t>LGA</w:t>
            </w:r>
          </w:p>
        </w:tc>
        <w:tc>
          <w:tcPr>
            <w:tcW w:w="7977" w:type="dxa"/>
            <w:vAlign w:val="center"/>
          </w:tcPr>
          <w:p w14:paraId="28D7DDA9" w14:textId="3474C308" w:rsidR="00372ECB" w:rsidRPr="0005601D" w:rsidRDefault="00372ECB" w:rsidP="00CD5D9F">
            <w:pPr>
              <w:pStyle w:val="TableText"/>
              <w:rPr>
                <w:rStyle w:val="normaltextrun"/>
                <w:rFonts w:cstheme="minorHAnsi"/>
              </w:rPr>
            </w:pPr>
            <w:r w:rsidRPr="0005601D">
              <w:t>Local Government Area</w:t>
            </w:r>
          </w:p>
        </w:tc>
      </w:tr>
      <w:tr w:rsidR="00372ECB" w:rsidRPr="0005601D" w14:paraId="3A482813" w14:textId="77777777" w:rsidTr="007B15BB">
        <w:tc>
          <w:tcPr>
            <w:tcW w:w="1534" w:type="dxa"/>
            <w:vAlign w:val="center"/>
          </w:tcPr>
          <w:p w14:paraId="101D9242" w14:textId="52720457" w:rsidR="00372ECB" w:rsidRPr="0005601D" w:rsidRDefault="00372ECB" w:rsidP="00CD5D9F">
            <w:pPr>
              <w:pStyle w:val="TableText"/>
            </w:pPr>
            <w:r w:rsidRPr="0005601D">
              <w:t>NEM</w:t>
            </w:r>
            <w:r w:rsidRPr="0005601D">
              <w:rPr>
                <w:rStyle w:val="eop"/>
                <w:rFonts w:cstheme="minorHAnsi"/>
              </w:rPr>
              <w:t> </w:t>
            </w:r>
          </w:p>
        </w:tc>
        <w:tc>
          <w:tcPr>
            <w:tcW w:w="7977" w:type="dxa"/>
            <w:vAlign w:val="center"/>
          </w:tcPr>
          <w:p w14:paraId="5980B90E" w14:textId="7E6AD6A1" w:rsidR="00372ECB" w:rsidRPr="0005601D" w:rsidRDefault="00372ECB" w:rsidP="00CD5D9F">
            <w:pPr>
              <w:pStyle w:val="TableText"/>
            </w:pPr>
            <w:r w:rsidRPr="0005601D">
              <w:t>National Electricity Market</w:t>
            </w:r>
            <w:r w:rsidRPr="0005601D">
              <w:rPr>
                <w:rStyle w:val="eop"/>
                <w:rFonts w:cstheme="minorHAnsi"/>
              </w:rPr>
              <w:t> </w:t>
            </w:r>
          </w:p>
        </w:tc>
      </w:tr>
      <w:tr w:rsidR="00372ECB" w:rsidRPr="0005601D" w14:paraId="1EA3E71F" w14:textId="77777777" w:rsidTr="007B15BB">
        <w:tc>
          <w:tcPr>
            <w:tcW w:w="1534" w:type="dxa"/>
            <w:vAlign w:val="center"/>
          </w:tcPr>
          <w:p w14:paraId="63B6CBB5" w14:textId="7B1D50FF" w:rsidR="00372ECB" w:rsidRPr="0005601D" w:rsidRDefault="00372ECB" w:rsidP="00CD5D9F">
            <w:pPr>
              <w:pStyle w:val="TableText"/>
            </w:pPr>
            <w:r w:rsidRPr="0005601D">
              <w:t>PSS/E</w:t>
            </w:r>
            <w:r w:rsidRPr="0005601D">
              <w:rPr>
                <w:rStyle w:val="eop"/>
                <w:rFonts w:cstheme="minorHAnsi"/>
              </w:rPr>
              <w:t> </w:t>
            </w:r>
          </w:p>
        </w:tc>
        <w:tc>
          <w:tcPr>
            <w:tcW w:w="7977" w:type="dxa"/>
            <w:vAlign w:val="center"/>
          </w:tcPr>
          <w:p w14:paraId="76B1D0CB" w14:textId="63B8DEB0" w:rsidR="00372ECB" w:rsidRPr="0005601D" w:rsidRDefault="00372ECB" w:rsidP="00CD5D9F">
            <w:pPr>
              <w:pStyle w:val="TableText"/>
            </w:pPr>
            <w:r w:rsidRPr="0005601D">
              <w:t>Power system simulation for engineering</w:t>
            </w:r>
            <w:r w:rsidRPr="0005601D">
              <w:rPr>
                <w:rStyle w:val="eop"/>
                <w:rFonts w:cstheme="minorHAnsi"/>
              </w:rPr>
              <w:t> </w:t>
            </w:r>
          </w:p>
        </w:tc>
      </w:tr>
      <w:tr w:rsidR="00372ECB" w:rsidRPr="0005601D" w14:paraId="01F3B84C" w14:textId="77777777" w:rsidTr="007B15BB">
        <w:tc>
          <w:tcPr>
            <w:tcW w:w="1534" w:type="dxa"/>
            <w:vAlign w:val="center"/>
          </w:tcPr>
          <w:p w14:paraId="72E750DD" w14:textId="2EB94D36" w:rsidR="00372ECB" w:rsidRPr="0005601D" w:rsidRDefault="00372ECB" w:rsidP="00CD5D9F">
            <w:pPr>
              <w:pStyle w:val="TableText"/>
            </w:pPr>
            <w:r w:rsidRPr="0005601D">
              <w:t>RAP</w:t>
            </w:r>
            <w:r w:rsidRPr="0005601D">
              <w:rPr>
                <w:rStyle w:val="eop"/>
                <w:rFonts w:cstheme="minorHAnsi"/>
              </w:rPr>
              <w:t> </w:t>
            </w:r>
          </w:p>
        </w:tc>
        <w:tc>
          <w:tcPr>
            <w:tcW w:w="7977" w:type="dxa"/>
            <w:vAlign w:val="center"/>
          </w:tcPr>
          <w:p w14:paraId="2F1634C8" w14:textId="4643FE0C" w:rsidR="00372ECB" w:rsidRPr="0005601D" w:rsidRDefault="00372ECB" w:rsidP="00CD5D9F">
            <w:pPr>
              <w:pStyle w:val="TableText"/>
            </w:pPr>
            <w:r w:rsidRPr="0005601D">
              <w:t>Registered Aboriginal Party</w:t>
            </w:r>
            <w:r w:rsidRPr="0005601D">
              <w:rPr>
                <w:rStyle w:val="eop"/>
                <w:rFonts w:cstheme="minorHAnsi"/>
              </w:rPr>
              <w:t> </w:t>
            </w:r>
          </w:p>
        </w:tc>
      </w:tr>
      <w:tr w:rsidR="002228C2" w:rsidRPr="0005601D" w14:paraId="775A6EEA" w14:textId="77777777" w:rsidTr="007B15BB">
        <w:tc>
          <w:tcPr>
            <w:tcW w:w="1534" w:type="dxa"/>
            <w:vAlign w:val="center"/>
          </w:tcPr>
          <w:p w14:paraId="74579FF2" w14:textId="15D3CCCA" w:rsidR="002228C2" w:rsidRPr="0005601D" w:rsidRDefault="002228C2" w:rsidP="00CD5D9F">
            <w:pPr>
              <w:pStyle w:val="TableText"/>
              <w:rPr>
                <w:rStyle w:val="normaltextrun"/>
                <w:rFonts w:cstheme="minorHAnsi"/>
                <w:b/>
              </w:rPr>
            </w:pPr>
            <w:r w:rsidRPr="0005601D">
              <w:t>RDP</w:t>
            </w:r>
          </w:p>
        </w:tc>
        <w:tc>
          <w:tcPr>
            <w:tcW w:w="7977" w:type="dxa"/>
            <w:vAlign w:val="center"/>
          </w:tcPr>
          <w:p w14:paraId="60A00E88" w14:textId="3975F2B8" w:rsidR="002228C2" w:rsidRPr="0005601D" w:rsidRDefault="00675777" w:rsidP="00CD5D9F">
            <w:pPr>
              <w:pStyle w:val="TableText"/>
              <w:rPr>
                <w:rStyle w:val="normaltextrun"/>
                <w:rFonts w:cstheme="minorHAnsi"/>
              </w:rPr>
            </w:pPr>
            <w:r w:rsidRPr="0005601D">
              <w:t>R</w:t>
            </w:r>
            <w:r w:rsidR="004F5DC6" w:rsidRPr="0005601D">
              <w:rPr>
                <w:rStyle w:val="normaltextrun"/>
                <w:rFonts w:cstheme="minorHAnsi"/>
              </w:rPr>
              <w:t>ene</w:t>
            </w:r>
            <w:r w:rsidR="00E81D60" w:rsidRPr="0005601D">
              <w:rPr>
                <w:rStyle w:val="normaltextrun"/>
                <w:rFonts w:cstheme="minorHAnsi"/>
              </w:rPr>
              <w:t xml:space="preserve">wable </w:t>
            </w:r>
            <w:r w:rsidR="00DE107C" w:rsidRPr="0005601D">
              <w:rPr>
                <w:rStyle w:val="normaltextrun"/>
                <w:rFonts w:cstheme="minorHAnsi"/>
              </w:rPr>
              <w:t>Energy Zones</w:t>
            </w:r>
            <w:r w:rsidRPr="0005601D">
              <w:rPr>
                <w:rStyle w:val="eop"/>
                <w:rFonts w:cstheme="minorHAnsi"/>
              </w:rPr>
              <w:t> Development Plan</w:t>
            </w:r>
          </w:p>
        </w:tc>
      </w:tr>
      <w:tr w:rsidR="00372ECB" w:rsidRPr="0005601D" w14:paraId="6C3D8FAF" w14:textId="77777777" w:rsidTr="007B15BB">
        <w:tc>
          <w:tcPr>
            <w:tcW w:w="1534" w:type="dxa"/>
            <w:vAlign w:val="center"/>
          </w:tcPr>
          <w:p w14:paraId="3F68D9DE" w14:textId="79640F63" w:rsidR="00372ECB" w:rsidRPr="0005601D" w:rsidRDefault="00372ECB" w:rsidP="00CD5D9F">
            <w:pPr>
              <w:pStyle w:val="TableText"/>
            </w:pPr>
            <w:r w:rsidRPr="0005601D">
              <w:t>REZ</w:t>
            </w:r>
            <w:r w:rsidRPr="0005601D">
              <w:rPr>
                <w:rStyle w:val="eop"/>
                <w:rFonts w:cstheme="minorHAnsi"/>
              </w:rPr>
              <w:t> </w:t>
            </w:r>
          </w:p>
        </w:tc>
        <w:tc>
          <w:tcPr>
            <w:tcW w:w="7977" w:type="dxa"/>
            <w:vAlign w:val="center"/>
          </w:tcPr>
          <w:p w14:paraId="347AF609" w14:textId="7CED46F2" w:rsidR="00372ECB" w:rsidRPr="0005601D" w:rsidRDefault="00372ECB" w:rsidP="00CD5D9F">
            <w:pPr>
              <w:pStyle w:val="TableText"/>
            </w:pPr>
            <w:r w:rsidRPr="0005601D">
              <w:t>Renewable energy zone</w:t>
            </w:r>
            <w:r w:rsidRPr="0005601D">
              <w:rPr>
                <w:rStyle w:val="eop"/>
                <w:rFonts w:cstheme="minorHAnsi"/>
              </w:rPr>
              <w:t> </w:t>
            </w:r>
          </w:p>
        </w:tc>
      </w:tr>
      <w:tr w:rsidR="00372ECB" w:rsidRPr="0005601D" w14:paraId="29A934E9" w14:textId="77777777" w:rsidTr="007B15BB">
        <w:tc>
          <w:tcPr>
            <w:tcW w:w="1534" w:type="dxa"/>
            <w:vAlign w:val="center"/>
          </w:tcPr>
          <w:p w14:paraId="382BDD2A" w14:textId="0EAF370A" w:rsidR="00372ECB" w:rsidRPr="0005601D" w:rsidRDefault="00372ECB" w:rsidP="00CD5D9F">
            <w:pPr>
              <w:pStyle w:val="TableText"/>
              <w:rPr>
                <w:rStyle w:val="normaltextrun"/>
                <w:rFonts w:cstheme="minorHAnsi"/>
                <w:b/>
              </w:rPr>
            </w:pPr>
            <w:r w:rsidRPr="0005601D">
              <w:t>RIT-T</w:t>
            </w:r>
          </w:p>
        </w:tc>
        <w:tc>
          <w:tcPr>
            <w:tcW w:w="7977" w:type="dxa"/>
            <w:vAlign w:val="center"/>
          </w:tcPr>
          <w:p w14:paraId="05D07871" w14:textId="35C7A468" w:rsidR="00372ECB" w:rsidRPr="0005601D" w:rsidRDefault="00372ECB" w:rsidP="00CD5D9F">
            <w:pPr>
              <w:pStyle w:val="TableText"/>
              <w:rPr>
                <w:rStyle w:val="normaltextrun"/>
                <w:rFonts w:cstheme="minorHAnsi"/>
              </w:rPr>
            </w:pPr>
            <w:r w:rsidRPr="0005601D">
              <w:t>Regulatory Investment Test for Transmission</w:t>
            </w:r>
          </w:p>
        </w:tc>
      </w:tr>
      <w:tr w:rsidR="004C42AA" w:rsidRPr="0005601D" w14:paraId="0ED18DF3" w14:textId="77777777" w:rsidTr="007B15BB">
        <w:tc>
          <w:tcPr>
            <w:tcW w:w="1534" w:type="dxa"/>
            <w:vAlign w:val="center"/>
          </w:tcPr>
          <w:p w14:paraId="761E5907" w14:textId="72DF27A9" w:rsidR="004C42AA" w:rsidRPr="0005601D" w:rsidRDefault="004C42AA" w:rsidP="00CD5D9F">
            <w:pPr>
              <w:pStyle w:val="TableText"/>
              <w:rPr>
                <w:rStyle w:val="normaltextrun"/>
                <w:rFonts w:cstheme="minorHAnsi"/>
                <w:b/>
              </w:rPr>
            </w:pPr>
            <w:r w:rsidRPr="0005601D">
              <w:t>SC</w:t>
            </w:r>
          </w:p>
        </w:tc>
        <w:tc>
          <w:tcPr>
            <w:tcW w:w="7977" w:type="dxa"/>
            <w:vAlign w:val="center"/>
          </w:tcPr>
          <w:p w14:paraId="054A4F51" w14:textId="46FAF23D" w:rsidR="004C42AA" w:rsidRPr="0005601D" w:rsidRDefault="004C42AA" w:rsidP="00CD5D9F">
            <w:pPr>
              <w:pStyle w:val="TableText"/>
              <w:rPr>
                <w:rStyle w:val="normaltextrun"/>
                <w:rFonts w:cstheme="minorHAnsi"/>
              </w:rPr>
            </w:pPr>
            <w:r w:rsidRPr="0005601D">
              <w:t>Scenario</w:t>
            </w:r>
          </w:p>
        </w:tc>
      </w:tr>
      <w:tr w:rsidR="00671737" w:rsidRPr="0005601D" w14:paraId="1E3260CF" w14:textId="77777777" w:rsidTr="007B15BB">
        <w:tc>
          <w:tcPr>
            <w:tcW w:w="1534" w:type="dxa"/>
            <w:vAlign w:val="center"/>
          </w:tcPr>
          <w:p w14:paraId="037F5011" w14:textId="760184F6" w:rsidR="00671737" w:rsidRPr="0091083C" w:rsidRDefault="00671737" w:rsidP="00CD5D9F">
            <w:pPr>
              <w:pStyle w:val="TableText"/>
            </w:pPr>
            <w:r w:rsidRPr="0005601D">
              <w:t>S</w:t>
            </w:r>
            <w:r w:rsidRPr="0091083C">
              <w:t>TATCOM</w:t>
            </w:r>
          </w:p>
        </w:tc>
        <w:tc>
          <w:tcPr>
            <w:tcW w:w="7977" w:type="dxa"/>
            <w:vAlign w:val="center"/>
          </w:tcPr>
          <w:p w14:paraId="462F4337" w14:textId="242BDA70" w:rsidR="00671737" w:rsidRPr="0005601D" w:rsidRDefault="007628B2" w:rsidP="00CD5D9F">
            <w:pPr>
              <w:pStyle w:val="TableText"/>
              <w:rPr>
                <w:rStyle w:val="normaltextrun"/>
                <w:rFonts w:cstheme="minorHAnsi"/>
              </w:rPr>
            </w:pPr>
            <w:r w:rsidRPr="0005601D">
              <w:t>Static synchro</w:t>
            </w:r>
            <w:r w:rsidR="006972DB" w:rsidRPr="0005601D">
              <w:rPr>
                <w:rStyle w:val="normaltextrun"/>
                <w:rFonts w:cstheme="minorHAnsi"/>
              </w:rPr>
              <w:t xml:space="preserve">nous </w:t>
            </w:r>
            <w:r w:rsidR="00931DB9" w:rsidRPr="0005601D">
              <w:rPr>
                <w:rStyle w:val="normaltextrun"/>
                <w:rFonts w:cstheme="minorHAnsi"/>
              </w:rPr>
              <w:t>compensator</w:t>
            </w:r>
          </w:p>
        </w:tc>
      </w:tr>
      <w:tr w:rsidR="00671737" w:rsidRPr="0005601D" w14:paraId="1D77FCEB" w14:textId="77777777" w:rsidTr="007B15BB">
        <w:tc>
          <w:tcPr>
            <w:tcW w:w="1534" w:type="dxa"/>
            <w:vAlign w:val="center"/>
          </w:tcPr>
          <w:p w14:paraId="1A14DFC9" w14:textId="3356DA43" w:rsidR="00671737" w:rsidRPr="0091083C" w:rsidRDefault="006E240C" w:rsidP="00CD5D9F">
            <w:pPr>
              <w:pStyle w:val="TableText"/>
            </w:pPr>
            <w:r w:rsidRPr="0005601D">
              <w:t>SVC</w:t>
            </w:r>
          </w:p>
        </w:tc>
        <w:tc>
          <w:tcPr>
            <w:tcW w:w="7977" w:type="dxa"/>
            <w:vAlign w:val="center"/>
          </w:tcPr>
          <w:p w14:paraId="2DD9F425" w14:textId="4167D114" w:rsidR="00671737" w:rsidRPr="0005601D" w:rsidRDefault="00D37A19" w:rsidP="00CD5D9F">
            <w:pPr>
              <w:pStyle w:val="TableText"/>
              <w:rPr>
                <w:rStyle w:val="normaltextrun"/>
                <w:rFonts w:cstheme="minorHAnsi"/>
              </w:rPr>
            </w:pPr>
            <w:r w:rsidRPr="0005601D">
              <w:t>Static var compensator</w:t>
            </w:r>
          </w:p>
        </w:tc>
      </w:tr>
      <w:tr w:rsidR="00372ECB" w:rsidRPr="0005601D" w14:paraId="39544D19" w14:textId="77777777" w:rsidTr="007B15BB">
        <w:tc>
          <w:tcPr>
            <w:tcW w:w="1534" w:type="dxa"/>
            <w:vAlign w:val="center"/>
          </w:tcPr>
          <w:p w14:paraId="16EDF88E" w14:textId="260010C9" w:rsidR="00372ECB" w:rsidRPr="0091083C" w:rsidRDefault="00372ECB" w:rsidP="00CD5D9F">
            <w:pPr>
              <w:pStyle w:val="TableText"/>
            </w:pPr>
            <w:r w:rsidRPr="0005601D">
              <w:t>T</w:t>
            </w:r>
            <w:r w:rsidRPr="0091083C">
              <w:t>EOR</w:t>
            </w:r>
          </w:p>
        </w:tc>
        <w:tc>
          <w:tcPr>
            <w:tcW w:w="7977" w:type="dxa"/>
            <w:vAlign w:val="center"/>
          </w:tcPr>
          <w:p w14:paraId="42650A98" w14:textId="46CCD6AA" w:rsidR="00372ECB" w:rsidRPr="0005601D" w:rsidRDefault="00372ECB" w:rsidP="00CD5D9F">
            <w:pPr>
              <w:pStyle w:val="TableText"/>
              <w:rPr>
                <w:rStyle w:val="normaltextrun"/>
                <w:rFonts w:cstheme="minorHAnsi"/>
              </w:rPr>
            </w:pPr>
            <w:r w:rsidRPr="0005601D">
              <w:t>Transmission Expansion Options Report</w:t>
            </w:r>
          </w:p>
        </w:tc>
      </w:tr>
      <w:tr w:rsidR="00372ECB" w:rsidRPr="0005601D" w14:paraId="089C7D66" w14:textId="77777777" w:rsidTr="007B15BB">
        <w:tc>
          <w:tcPr>
            <w:tcW w:w="1534" w:type="dxa"/>
            <w:vAlign w:val="center"/>
          </w:tcPr>
          <w:p w14:paraId="7C853E23" w14:textId="6B90BDB1" w:rsidR="00372ECB" w:rsidRPr="0005601D" w:rsidRDefault="00372ECB" w:rsidP="00CD5D9F">
            <w:pPr>
              <w:pStyle w:val="TableText"/>
            </w:pPr>
            <w:r w:rsidRPr="0005601D">
              <w:t>VAPR</w:t>
            </w:r>
            <w:r w:rsidRPr="0005601D">
              <w:rPr>
                <w:rStyle w:val="eop"/>
                <w:rFonts w:cstheme="minorHAnsi"/>
              </w:rPr>
              <w:t> </w:t>
            </w:r>
          </w:p>
        </w:tc>
        <w:tc>
          <w:tcPr>
            <w:tcW w:w="7977" w:type="dxa"/>
            <w:vAlign w:val="center"/>
          </w:tcPr>
          <w:p w14:paraId="1EADB243" w14:textId="3B540EE6" w:rsidR="00372ECB" w:rsidRPr="0005601D" w:rsidRDefault="00372ECB" w:rsidP="00CD5D9F">
            <w:pPr>
              <w:pStyle w:val="TableText"/>
            </w:pPr>
            <w:r w:rsidRPr="0005601D">
              <w:t>Victorian Annual Planning Report</w:t>
            </w:r>
            <w:r w:rsidRPr="0005601D">
              <w:rPr>
                <w:rStyle w:val="eop"/>
                <w:rFonts w:cstheme="minorHAnsi"/>
              </w:rPr>
              <w:t> </w:t>
            </w:r>
          </w:p>
        </w:tc>
      </w:tr>
      <w:tr w:rsidR="00372ECB" w:rsidRPr="0005601D" w14:paraId="34C53C71" w14:textId="77777777" w:rsidTr="007B15BB">
        <w:tc>
          <w:tcPr>
            <w:tcW w:w="1534" w:type="dxa"/>
            <w:vAlign w:val="center"/>
          </w:tcPr>
          <w:p w14:paraId="4573C527" w14:textId="2ACA24DD" w:rsidR="00372ECB" w:rsidRPr="0005601D" w:rsidRDefault="00372ECB" w:rsidP="00CD5D9F">
            <w:pPr>
              <w:pStyle w:val="TableText"/>
              <w:rPr>
                <w:rStyle w:val="normaltextrun"/>
                <w:rFonts w:cstheme="minorHAnsi"/>
                <w:b/>
              </w:rPr>
            </w:pPr>
            <w:r w:rsidRPr="0005601D">
              <w:t>VNI</w:t>
            </w:r>
            <w:r w:rsidR="004F6E4F" w:rsidRPr="0005601D">
              <w:rPr>
                <w:rStyle w:val="normaltextrun"/>
                <w:rFonts w:cstheme="minorHAnsi"/>
                <w:b/>
              </w:rPr>
              <w:t xml:space="preserve"> </w:t>
            </w:r>
          </w:p>
        </w:tc>
        <w:tc>
          <w:tcPr>
            <w:tcW w:w="7977" w:type="dxa"/>
            <w:vAlign w:val="center"/>
          </w:tcPr>
          <w:p w14:paraId="055F5179" w14:textId="22CC70E9" w:rsidR="00372ECB" w:rsidRPr="0005601D" w:rsidRDefault="00372ECB" w:rsidP="00CD5D9F">
            <w:pPr>
              <w:pStyle w:val="TableText"/>
              <w:rPr>
                <w:rStyle w:val="normaltextrun"/>
                <w:rFonts w:cstheme="minorHAnsi"/>
              </w:rPr>
            </w:pPr>
            <w:r w:rsidRPr="0005601D">
              <w:t xml:space="preserve">Victoria </w:t>
            </w:r>
            <w:r w:rsidRPr="0005601D">
              <w:rPr>
                <w:rStyle w:val="normaltextrun"/>
                <w:rFonts w:cstheme="minorHAnsi"/>
              </w:rPr>
              <w:t>to New South Wales Interconnector</w:t>
            </w:r>
          </w:p>
        </w:tc>
      </w:tr>
      <w:tr w:rsidR="00372ECB" w:rsidRPr="0005601D" w14:paraId="4B411140" w14:textId="77777777" w:rsidTr="007B15BB">
        <w:tc>
          <w:tcPr>
            <w:tcW w:w="1534" w:type="dxa"/>
            <w:vAlign w:val="center"/>
          </w:tcPr>
          <w:p w14:paraId="67922F8B" w14:textId="27F50BFA" w:rsidR="00372ECB" w:rsidRPr="0005601D" w:rsidRDefault="00372ECB" w:rsidP="00CD5D9F">
            <w:pPr>
              <w:pStyle w:val="TableText"/>
            </w:pPr>
            <w:r w:rsidRPr="0005601D">
              <w:t>VRET</w:t>
            </w:r>
            <w:r w:rsidRPr="0005601D">
              <w:rPr>
                <w:rStyle w:val="eop"/>
                <w:rFonts w:cstheme="minorHAnsi"/>
              </w:rPr>
              <w:t> </w:t>
            </w:r>
          </w:p>
        </w:tc>
        <w:tc>
          <w:tcPr>
            <w:tcW w:w="7977" w:type="dxa"/>
            <w:vAlign w:val="center"/>
          </w:tcPr>
          <w:p w14:paraId="6E36E6CC" w14:textId="18146EF1" w:rsidR="00372ECB" w:rsidRPr="0005601D" w:rsidRDefault="00372ECB" w:rsidP="00CD5D9F">
            <w:pPr>
              <w:pStyle w:val="TableText"/>
            </w:pPr>
            <w:r w:rsidRPr="0005601D">
              <w:t>Victorian Renewable Energy Targets</w:t>
            </w:r>
            <w:r w:rsidRPr="0005601D">
              <w:rPr>
                <w:rStyle w:val="eop"/>
                <w:rFonts w:cstheme="minorHAnsi"/>
              </w:rPr>
              <w:t> </w:t>
            </w:r>
          </w:p>
        </w:tc>
      </w:tr>
      <w:tr w:rsidR="00372ECB" w:rsidRPr="0005601D" w14:paraId="57B8C59C" w14:textId="77777777" w:rsidTr="007B15BB">
        <w:tc>
          <w:tcPr>
            <w:tcW w:w="1534" w:type="dxa"/>
            <w:vAlign w:val="center"/>
          </w:tcPr>
          <w:p w14:paraId="57433830" w14:textId="7ED9398D" w:rsidR="00372ECB" w:rsidRPr="0005601D" w:rsidRDefault="00372ECB" w:rsidP="00CD5D9F">
            <w:pPr>
              <w:pStyle w:val="TableText"/>
            </w:pPr>
            <w:r w:rsidRPr="0005601D">
              <w:t>VTP</w:t>
            </w:r>
            <w:r w:rsidRPr="0005601D">
              <w:rPr>
                <w:rStyle w:val="eop"/>
                <w:rFonts w:cstheme="minorHAnsi"/>
              </w:rPr>
              <w:t> </w:t>
            </w:r>
          </w:p>
        </w:tc>
        <w:tc>
          <w:tcPr>
            <w:tcW w:w="7977" w:type="dxa"/>
            <w:vAlign w:val="center"/>
          </w:tcPr>
          <w:p w14:paraId="48CF673F" w14:textId="62F0D449" w:rsidR="00372ECB" w:rsidRPr="0005601D" w:rsidRDefault="00372ECB" w:rsidP="00CD5D9F">
            <w:pPr>
              <w:pStyle w:val="TableText"/>
            </w:pPr>
            <w:r w:rsidRPr="0005601D">
              <w:t xml:space="preserve">Victorian </w:t>
            </w:r>
            <w:r w:rsidRPr="0005601D">
              <w:rPr>
                <w:rStyle w:val="normaltextrun"/>
                <w:rFonts w:cstheme="minorHAnsi"/>
              </w:rPr>
              <w:t>Transmission Plan</w:t>
            </w:r>
            <w:r w:rsidRPr="0005601D">
              <w:rPr>
                <w:rStyle w:val="eop"/>
                <w:rFonts w:cstheme="minorHAnsi"/>
              </w:rPr>
              <w:t> </w:t>
            </w:r>
          </w:p>
        </w:tc>
      </w:tr>
      <w:tr w:rsidR="00372ECB" w:rsidRPr="0005601D" w14:paraId="6BEC325D" w14:textId="77777777" w:rsidTr="007B15BB">
        <w:tc>
          <w:tcPr>
            <w:tcW w:w="1534" w:type="dxa"/>
            <w:vAlign w:val="center"/>
          </w:tcPr>
          <w:p w14:paraId="16428339" w14:textId="6E81DE37" w:rsidR="00372ECB" w:rsidRPr="0005601D" w:rsidRDefault="00372ECB" w:rsidP="00CD5D9F">
            <w:pPr>
              <w:pStyle w:val="TableText"/>
              <w:rPr>
                <w:rStyle w:val="normaltextrun"/>
                <w:rFonts w:cstheme="minorHAnsi"/>
                <w:b/>
              </w:rPr>
            </w:pPr>
            <w:r w:rsidRPr="0005601D">
              <w:t>WRL</w:t>
            </w:r>
          </w:p>
        </w:tc>
        <w:tc>
          <w:tcPr>
            <w:tcW w:w="7977" w:type="dxa"/>
            <w:vAlign w:val="center"/>
          </w:tcPr>
          <w:p w14:paraId="10B0DBC8" w14:textId="4C0CF253" w:rsidR="00372ECB" w:rsidRPr="0005601D" w:rsidRDefault="00372ECB" w:rsidP="00CD5D9F">
            <w:pPr>
              <w:pStyle w:val="TableText"/>
              <w:rPr>
                <w:rFonts w:cstheme="minorHAnsi"/>
              </w:rPr>
            </w:pPr>
            <w:r w:rsidRPr="0005601D">
              <w:t>Western Renewables Link</w:t>
            </w:r>
          </w:p>
        </w:tc>
      </w:tr>
    </w:tbl>
    <w:p w14:paraId="5767294F" w14:textId="01596914" w:rsidR="000E4810" w:rsidRPr="0005601D" w:rsidRDefault="000E4810" w:rsidP="00C82E6F">
      <w:pPr>
        <w:pStyle w:val="Heading2"/>
      </w:pPr>
      <w:bookmarkStart w:id="16" w:name="_Toc205197352"/>
      <w:r w:rsidRPr="0005601D">
        <w:t>Glossary</w:t>
      </w:r>
      <w:bookmarkEnd w:id="16"/>
    </w:p>
    <w:p w14:paraId="0957BEAF" w14:textId="69076282" w:rsidR="007E0CEB" w:rsidRPr="0005601D" w:rsidRDefault="000E4810" w:rsidP="00CD5D9F">
      <w:pPr>
        <w:pStyle w:val="Bodycopy"/>
        <w:rPr>
          <w:rFonts w:cstheme="minorHAnsi"/>
        </w:rPr>
      </w:pPr>
      <w:r w:rsidRPr="0005601D">
        <w:rPr>
          <w:rFonts w:cstheme="minorHAnsi"/>
        </w:rPr>
        <w:t xml:space="preserve">This glossary has been prepared as a quick guide to help readers understand terms used in this document. Words and phrases defined in the </w:t>
      </w:r>
      <w:r w:rsidRPr="0005601D">
        <w:rPr>
          <w:rFonts w:cstheme="minorHAnsi"/>
          <w:i/>
        </w:rPr>
        <w:t>National Electricity (Victoria) Act 2005</w:t>
      </w:r>
      <w:r w:rsidRPr="0005601D">
        <w:rPr>
          <w:rFonts w:cstheme="minorHAnsi"/>
        </w:rPr>
        <w:t xml:space="preserve"> and other Victorian legislation have the meaning given to them in legislation.</w:t>
      </w:r>
    </w:p>
    <w:tbl>
      <w:tblPr>
        <w:tblStyle w:val="TableGrid"/>
        <w:tblW w:w="0" w:type="auto"/>
        <w:tblLook w:val="04A0" w:firstRow="1" w:lastRow="0" w:firstColumn="1" w:lastColumn="0" w:noHBand="0" w:noVBand="1"/>
      </w:tblPr>
      <w:tblGrid>
        <w:gridCol w:w="1516"/>
        <w:gridCol w:w="7977"/>
      </w:tblGrid>
      <w:tr w:rsidR="00890A26" w:rsidRPr="0005601D" w14:paraId="73A71414" w14:textId="77777777">
        <w:tc>
          <w:tcPr>
            <w:tcW w:w="1516" w:type="dxa"/>
          </w:tcPr>
          <w:p w14:paraId="1B88C40D" w14:textId="77777777" w:rsidR="00890A26" w:rsidRPr="0005601D" w:rsidRDefault="00890A26" w:rsidP="00CD5D9F">
            <w:pPr>
              <w:pStyle w:val="TableHeading"/>
              <w:rPr>
                <w:rFonts w:cstheme="minorHAnsi"/>
              </w:rPr>
            </w:pPr>
            <w:r w:rsidRPr="0005601D">
              <w:t>Term</w:t>
            </w:r>
          </w:p>
        </w:tc>
        <w:tc>
          <w:tcPr>
            <w:tcW w:w="7977" w:type="dxa"/>
          </w:tcPr>
          <w:p w14:paraId="68D5F864" w14:textId="77777777" w:rsidR="00890A26" w:rsidRPr="0005601D" w:rsidRDefault="00890A26" w:rsidP="00CD5D9F">
            <w:pPr>
              <w:pStyle w:val="TableHeading"/>
              <w:rPr>
                <w:rFonts w:cstheme="minorHAnsi"/>
              </w:rPr>
            </w:pPr>
            <w:r w:rsidRPr="0005601D">
              <w:t>Definition</w:t>
            </w:r>
          </w:p>
        </w:tc>
      </w:tr>
      <w:tr w:rsidR="00890A26" w:rsidRPr="0005601D" w14:paraId="58C9011D" w14:textId="77777777">
        <w:tc>
          <w:tcPr>
            <w:tcW w:w="1516" w:type="dxa"/>
            <w:vAlign w:val="center"/>
          </w:tcPr>
          <w:p w14:paraId="6BBA37DA" w14:textId="68E2F2C9" w:rsidR="00890A26" w:rsidRPr="0005601D" w:rsidRDefault="00890A26" w:rsidP="00CD5D9F">
            <w:pPr>
              <w:pStyle w:val="TableText"/>
              <w:rPr>
                <w:rFonts w:cstheme="minorHAnsi"/>
              </w:rPr>
            </w:pPr>
            <w:r w:rsidRPr="0005601D">
              <w:t>Augmentations</w:t>
            </w:r>
          </w:p>
        </w:tc>
        <w:tc>
          <w:tcPr>
            <w:tcW w:w="7977" w:type="dxa"/>
            <w:vAlign w:val="center"/>
          </w:tcPr>
          <w:p w14:paraId="61FD984F" w14:textId="52148555" w:rsidR="00890A26" w:rsidRPr="0005601D" w:rsidRDefault="00890A26" w:rsidP="00CD5D9F">
            <w:pPr>
              <w:pStyle w:val="TableText"/>
            </w:pPr>
            <w:r w:rsidRPr="0005601D">
              <w:t>These are improvements or additions made to the existing electricity transmission network to increase its capacity, efficiency, or reliability. This can involve upgrading current infrastructure or building new components to handle increased demand or integrate new generation sources. </w:t>
            </w:r>
          </w:p>
        </w:tc>
      </w:tr>
      <w:tr w:rsidR="00890A26" w:rsidRPr="0005601D" w14:paraId="74F24E12" w14:textId="77777777">
        <w:tc>
          <w:tcPr>
            <w:tcW w:w="1516" w:type="dxa"/>
            <w:vAlign w:val="center"/>
          </w:tcPr>
          <w:p w14:paraId="634A58CD" w14:textId="784BE205" w:rsidR="00890A26" w:rsidRPr="0005601D" w:rsidRDefault="00890A26" w:rsidP="00CD5D9F">
            <w:pPr>
              <w:pStyle w:val="TableText"/>
              <w:rPr>
                <w:rFonts w:cstheme="minorHAnsi"/>
              </w:rPr>
            </w:pPr>
            <w:r w:rsidRPr="0005601D">
              <w:t>Candidate development pathway</w:t>
            </w:r>
          </w:p>
        </w:tc>
        <w:tc>
          <w:tcPr>
            <w:tcW w:w="7977" w:type="dxa"/>
            <w:vAlign w:val="center"/>
          </w:tcPr>
          <w:p w14:paraId="363D9E65" w14:textId="122AD959" w:rsidR="00890A26" w:rsidRPr="0005601D" w:rsidRDefault="00890A26" w:rsidP="00CD5D9F">
            <w:pPr>
              <w:pStyle w:val="TableText"/>
            </w:pPr>
            <w:r w:rsidRPr="0005601D">
              <w:t>A set of possible transmission projects and proposed timings to upgrade the Declared Shared Network, needed to accommodate the development of new generation and storage capacity in REZs.</w:t>
            </w:r>
          </w:p>
        </w:tc>
      </w:tr>
      <w:tr w:rsidR="00890A26" w:rsidRPr="0005601D" w14:paraId="70CC03A7" w14:textId="77777777">
        <w:tc>
          <w:tcPr>
            <w:tcW w:w="1516" w:type="dxa"/>
            <w:vAlign w:val="center"/>
          </w:tcPr>
          <w:p w14:paraId="0D9CC0C6" w14:textId="10E0E4CE" w:rsidR="00890A26" w:rsidRPr="0005601D" w:rsidRDefault="00890A26" w:rsidP="00CD5D9F">
            <w:pPr>
              <w:pStyle w:val="TableText"/>
              <w:rPr>
                <w:rFonts w:cstheme="minorHAnsi"/>
              </w:rPr>
            </w:pPr>
            <w:r w:rsidRPr="0005601D">
              <w:t>Committed</w:t>
            </w:r>
          </w:p>
        </w:tc>
        <w:tc>
          <w:tcPr>
            <w:tcW w:w="7977" w:type="dxa"/>
            <w:vAlign w:val="center"/>
          </w:tcPr>
          <w:p w14:paraId="1EB67287" w14:textId="77777777" w:rsidR="00890A26" w:rsidRPr="00CD5D9F" w:rsidRDefault="00890A26" w:rsidP="00CD5D9F">
            <w:pPr>
              <w:pStyle w:val="TableText"/>
            </w:pPr>
            <w:r w:rsidRPr="00CD5D9F">
              <w:t>Generation and storage projects are considered committed if they have reached a sufficiently advanced stage of planning and development. Projects have been considered committed for the purposes of energy market modelling in the VTP if they meet any of the following criteria:</w:t>
            </w:r>
          </w:p>
          <w:p w14:paraId="585467A7" w14:textId="77777777" w:rsidR="00890A26" w:rsidRPr="00CD5D9F" w:rsidRDefault="00890A26" w:rsidP="00CD5D9F">
            <w:pPr>
              <w:pStyle w:val="TableText"/>
            </w:pPr>
            <w:r w:rsidRPr="00CD5D9F">
              <w:t xml:space="preserve">it was classified as Committed or In Commissioning by AEMO as </w:t>
            </w:r>
            <w:proofErr w:type="gramStart"/>
            <w:r w:rsidRPr="00CD5D9F">
              <w:t>at</w:t>
            </w:r>
            <w:proofErr w:type="gramEnd"/>
            <w:r w:rsidRPr="00CD5D9F">
              <w:t xml:space="preserve"> April 2025, or</w:t>
            </w:r>
          </w:p>
          <w:p w14:paraId="39195DDD" w14:textId="77777777" w:rsidR="00890A26" w:rsidRPr="00CD5D9F" w:rsidRDefault="00890A26" w:rsidP="00CD5D9F">
            <w:pPr>
              <w:pStyle w:val="TableText"/>
            </w:pPr>
            <w:r w:rsidRPr="00CD5D9F">
              <w:t xml:space="preserve">it is completed or in the construction phase as identified in AEMO Victorian Planning’s Connections Portfolio list as </w:t>
            </w:r>
            <w:proofErr w:type="gramStart"/>
            <w:r w:rsidRPr="00CD5D9F">
              <w:t>at</w:t>
            </w:r>
            <w:proofErr w:type="gramEnd"/>
            <w:r w:rsidRPr="00CD5D9F">
              <w:t xml:space="preserve"> May 2025, or</w:t>
            </w:r>
          </w:p>
          <w:p w14:paraId="1D32CC37" w14:textId="77777777" w:rsidR="00890A26" w:rsidRPr="00CD5D9F" w:rsidRDefault="00890A26" w:rsidP="00CD5D9F">
            <w:pPr>
              <w:pStyle w:val="TableText"/>
            </w:pPr>
            <w:r w:rsidRPr="00CD5D9F">
              <w:t>it was successful in CIS auction results released in or before December 2024, or</w:t>
            </w:r>
          </w:p>
          <w:p w14:paraId="519C35E2" w14:textId="40D12728" w:rsidR="00890A26" w:rsidRPr="0005601D" w:rsidRDefault="00890A26" w:rsidP="00CD5D9F">
            <w:pPr>
              <w:pStyle w:val="TableText"/>
            </w:pPr>
            <w:r w:rsidRPr="0005601D">
              <w:t>it was successful in the VRET2 auction results.</w:t>
            </w:r>
          </w:p>
        </w:tc>
      </w:tr>
      <w:tr w:rsidR="00890A26" w:rsidRPr="0005601D" w14:paraId="6E3C17F0" w14:textId="77777777">
        <w:tc>
          <w:tcPr>
            <w:tcW w:w="1516" w:type="dxa"/>
            <w:vAlign w:val="center"/>
          </w:tcPr>
          <w:p w14:paraId="36EC0D2D" w14:textId="32D806D1" w:rsidR="00890A26" w:rsidRPr="0005601D" w:rsidRDefault="00890A26" w:rsidP="00CD5D9F">
            <w:pPr>
              <w:pStyle w:val="TableText"/>
              <w:rPr>
                <w:rFonts w:cstheme="minorHAnsi"/>
              </w:rPr>
            </w:pPr>
            <w:r w:rsidRPr="0005601D">
              <w:t>Curtailment</w:t>
            </w:r>
          </w:p>
        </w:tc>
        <w:tc>
          <w:tcPr>
            <w:tcW w:w="7977" w:type="dxa"/>
            <w:vAlign w:val="center"/>
          </w:tcPr>
          <w:p w14:paraId="18C23A1D" w14:textId="248A5F3D" w:rsidR="00890A26" w:rsidRPr="0005601D" w:rsidRDefault="00890A26" w:rsidP="00CD5D9F">
            <w:pPr>
              <w:pStyle w:val="TableText"/>
            </w:pPr>
            <w:r w:rsidRPr="0005601D">
              <w:t>A situation where energy generators are required to limit their energy supply into the market due to capacity limitations on the grid and corresponding market signals. </w:t>
            </w:r>
          </w:p>
        </w:tc>
      </w:tr>
      <w:tr w:rsidR="00890A26" w:rsidRPr="0005601D" w14:paraId="55091690" w14:textId="77777777">
        <w:tc>
          <w:tcPr>
            <w:tcW w:w="1516" w:type="dxa"/>
            <w:vAlign w:val="center"/>
          </w:tcPr>
          <w:p w14:paraId="4A22A91B" w14:textId="6B745C6F" w:rsidR="00890A26" w:rsidRPr="0005601D" w:rsidRDefault="00890A26" w:rsidP="00CD5D9F">
            <w:pPr>
              <w:pStyle w:val="TableText"/>
              <w:rPr>
                <w:rFonts w:cstheme="minorHAnsi"/>
              </w:rPr>
            </w:pPr>
            <w:r w:rsidRPr="0005601D">
              <w:t>Declared Shared Network</w:t>
            </w:r>
          </w:p>
        </w:tc>
        <w:tc>
          <w:tcPr>
            <w:tcW w:w="7977" w:type="dxa"/>
            <w:vAlign w:val="center"/>
          </w:tcPr>
          <w:p w14:paraId="2EBE4927" w14:textId="6A0AEDC8" w:rsidR="00890A26" w:rsidRPr="0005601D" w:rsidRDefault="00890A26" w:rsidP="00CD5D9F">
            <w:pPr>
              <w:pStyle w:val="TableText"/>
            </w:pPr>
            <w:r w:rsidRPr="0005601D">
              <w:t>The Victorian interconnected high-voltage power lines and shared terminal stations that transport large amounts of electricity from where it is generated to where it is needed across the state. It allows multiple electricity providers to share the infrastructure for transporting electricity. Sometimes wind and solar developments need to build their own private lines to connect their project to the shared network.</w:t>
            </w:r>
          </w:p>
        </w:tc>
      </w:tr>
      <w:tr w:rsidR="00890A26" w:rsidRPr="0005601D" w14:paraId="4BB10F3D" w14:textId="77777777">
        <w:tc>
          <w:tcPr>
            <w:tcW w:w="1516" w:type="dxa"/>
            <w:vAlign w:val="center"/>
          </w:tcPr>
          <w:p w14:paraId="0CE736D8" w14:textId="4050FB61" w:rsidR="00890A26" w:rsidRPr="0005601D" w:rsidRDefault="00890A26" w:rsidP="00CD5D9F">
            <w:pPr>
              <w:pStyle w:val="TableText"/>
              <w:rPr>
                <w:rFonts w:cstheme="minorHAnsi"/>
              </w:rPr>
            </w:pPr>
            <w:r w:rsidRPr="0005601D">
              <w:t>Easement</w:t>
            </w:r>
          </w:p>
        </w:tc>
        <w:tc>
          <w:tcPr>
            <w:tcW w:w="7977" w:type="dxa"/>
            <w:vAlign w:val="center"/>
          </w:tcPr>
          <w:p w14:paraId="1D2FBEA2" w14:textId="7DC89D63" w:rsidR="00890A26" w:rsidRPr="0005601D" w:rsidRDefault="00890A26" w:rsidP="00CD5D9F">
            <w:pPr>
              <w:pStyle w:val="TableText"/>
            </w:pPr>
            <w:r w:rsidRPr="0005601D">
              <w:t>This is a legal right allowing someone to use another person’s land for a specified purpose. For transmission lines, easements typically include the land parcels where both overhead and underground lines are situated, along with an adjacent buffer zone to ensure safe operation. Common uses of easements also include routes for drainage, sewage, and roadways. </w:t>
            </w:r>
          </w:p>
        </w:tc>
      </w:tr>
      <w:tr w:rsidR="00890A26" w:rsidRPr="0005601D" w14:paraId="410CF527" w14:textId="77777777">
        <w:tc>
          <w:tcPr>
            <w:tcW w:w="1516" w:type="dxa"/>
            <w:vAlign w:val="center"/>
          </w:tcPr>
          <w:p w14:paraId="5E723597" w14:textId="144AE76A" w:rsidR="00890A26" w:rsidRPr="0005601D" w:rsidRDefault="00890A26" w:rsidP="00CD5D9F">
            <w:pPr>
              <w:pStyle w:val="TableText"/>
              <w:rPr>
                <w:rFonts w:cstheme="minorHAnsi"/>
              </w:rPr>
            </w:pPr>
            <w:r w:rsidRPr="0005601D">
              <w:t>Firming</w:t>
            </w:r>
            <w:r w:rsidRPr="0005601D">
              <w:rPr>
                <w:rStyle w:val="eop"/>
                <w:rFonts w:cstheme="minorHAnsi"/>
                <w:b/>
                <w:color w:val="000000"/>
                <w:shd w:val="clear" w:color="auto" w:fill="FFFFFF"/>
              </w:rPr>
              <w:t> </w:t>
            </w:r>
          </w:p>
        </w:tc>
        <w:tc>
          <w:tcPr>
            <w:tcW w:w="7977" w:type="dxa"/>
            <w:vAlign w:val="center"/>
          </w:tcPr>
          <w:p w14:paraId="5E7EC9B4" w14:textId="189C7825" w:rsidR="00890A26" w:rsidRPr="0005601D" w:rsidRDefault="00890A26" w:rsidP="00CD5D9F">
            <w:pPr>
              <w:pStyle w:val="TableText"/>
            </w:pPr>
            <w:r w:rsidRPr="0005601D">
              <w:t>Firming infrastructure includes facilities that can supply electricity during times when the network experiences a shortfall of surplus generation. Battery storage, gas-fired generation and long duration energy storage schemes can provide the desired firming. </w:t>
            </w:r>
          </w:p>
        </w:tc>
      </w:tr>
      <w:tr w:rsidR="00890A26" w:rsidRPr="0005601D" w14:paraId="22565984" w14:textId="77777777">
        <w:tc>
          <w:tcPr>
            <w:tcW w:w="1516" w:type="dxa"/>
            <w:vAlign w:val="center"/>
          </w:tcPr>
          <w:p w14:paraId="1A0D7B06" w14:textId="45B9E47B" w:rsidR="00890A26" w:rsidRPr="0005601D" w:rsidRDefault="00890A26" w:rsidP="00CD5D9F">
            <w:pPr>
              <w:pStyle w:val="TableText"/>
              <w:rPr>
                <w:rFonts w:cstheme="minorHAnsi"/>
              </w:rPr>
            </w:pPr>
            <w:r w:rsidRPr="0005601D">
              <w:t>Generation resource plan</w:t>
            </w:r>
          </w:p>
        </w:tc>
        <w:tc>
          <w:tcPr>
            <w:tcW w:w="7977" w:type="dxa"/>
            <w:vAlign w:val="center"/>
          </w:tcPr>
          <w:p w14:paraId="1235504D" w14:textId="077F0FA4" w:rsidR="00890A26" w:rsidRPr="0005601D" w:rsidRDefault="00890A26" w:rsidP="00CD5D9F">
            <w:pPr>
              <w:pStyle w:val="TableText"/>
            </w:pPr>
            <w:r w:rsidRPr="0005601D">
              <w:t>A spatial plan that identifies indicative locations for the new generation capacity needed to meet Victoria’s energy needs under different future scenarios. The plan is developed based on a multicriteria analysis and, alongside the results of a strategic land use assessment, is used to inform potential REZ candidate areas. The generation resource plan includes possible amounts, types and timing of new generation build across different locations in Victoria.</w:t>
            </w:r>
          </w:p>
        </w:tc>
      </w:tr>
      <w:tr w:rsidR="00890A26" w:rsidRPr="0005601D" w14:paraId="679C3068" w14:textId="77777777">
        <w:tc>
          <w:tcPr>
            <w:tcW w:w="1516" w:type="dxa"/>
            <w:vAlign w:val="center"/>
          </w:tcPr>
          <w:p w14:paraId="3B26077E" w14:textId="3087A899" w:rsidR="00890A26" w:rsidRPr="0005601D" w:rsidRDefault="00890A26" w:rsidP="00CD5D9F">
            <w:pPr>
              <w:pStyle w:val="TableText"/>
              <w:rPr>
                <w:rFonts w:cstheme="minorHAnsi"/>
              </w:rPr>
            </w:pPr>
            <w:r w:rsidRPr="0005601D">
              <w:t>Greenfield</w:t>
            </w:r>
          </w:p>
        </w:tc>
        <w:tc>
          <w:tcPr>
            <w:tcW w:w="7977" w:type="dxa"/>
            <w:vAlign w:val="center"/>
          </w:tcPr>
          <w:p w14:paraId="3CFA40FE" w14:textId="5F5BBAE4" w:rsidR="00890A26" w:rsidRPr="0005601D" w:rsidRDefault="00890A26" w:rsidP="00CD5D9F">
            <w:pPr>
              <w:pStyle w:val="TableText"/>
            </w:pPr>
            <w:r w:rsidRPr="0005601D">
              <w:t>Greenfield development refers to construction in land not previously developed for that use. In terms of transmission, it refers to erecting new transmission infrastructure on land that hasn’t previously hosted transmission lines. </w:t>
            </w:r>
          </w:p>
        </w:tc>
      </w:tr>
      <w:tr w:rsidR="00890A26" w:rsidRPr="0005601D" w14:paraId="24669BE3" w14:textId="77777777">
        <w:tc>
          <w:tcPr>
            <w:tcW w:w="1516" w:type="dxa"/>
            <w:vAlign w:val="center"/>
          </w:tcPr>
          <w:p w14:paraId="04120747" w14:textId="5D1D9757" w:rsidR="00890A26" w:rsidRPr="0005601D" w:rsidRDefault="00890A26" w:rsidP="00CD5D9F">
            <w:pPr>
              <w:pStyle w:val="TableText"/>
              <w:rPr>
                <w:rFonts w:cstheme="minorHAnsi"/>
              </w:rPr>
            </w:pPr>
            <w:r w:rsidRPr="0005601D">
              <w:t>Landholder</w:t>
            </w:r>
          </w:p>
        </w:tc>
        <w:tc>
          <w:tcPr>
            <w:tcW w:w="7977" w:type="dxa"/>
            <w:vAlign w:val="center"/>
          </w:tcPr>
          <w:p w14:paraId="42ADE63D" w14:textId="5343CEA1" w:rsidR="00890A26" w:rsidRPr="0005601D" w:rsidRDefault="00890A26" w:rsidP="00CD5D9F">
            <w:pPr>
              <w:pStyle w:val="TableText"/>
            </w:pPr>
            <w:r w:rsidRPr="0005601D">
              <w:t xml:space="preserve">An individual or organisation eligible to receive landholder benefits under the </w:t>
            </w:r>
            <w:r w:rsidRPr="0005601D">
              <w:rPr>
                <w:rFonts w:cstheme="minorHAnsi"/>
                <w:i/>
              </w:rPr>
              <w:t>National Electricity (Victoria) Act 2005</w:t>
            </w:r>
            <w:r w:rsidRPr="0005601D">
              <w:t>, for the siting of transmission infrastructure on land where they are the freehold landholder or, in relation to Crown Land, where they are a Traditional Owner, or long-term lease or licence holder who is materially impacted.</w:t>
            </w:r>
          </w:p>
        </w:tc>
      </w:tr>
      <w:tr w:rsidR="00890A26" w:rsidRPr="0005601D" w14:paraId="7BCAF92B" w14:textId="77777777">
        <w:tc>
          <w:tcPr>
            <w:tcW w:w="1516" w:type="dxa"/>
            <w:vAlign w:val="center"/>
          </w:tcPr>
          <w:p w14:paraId="48C06296" w14:textId="6B5AD126" w:rsidR="00890A26" w:rsidRPr="0005601D" w:rsidRDefault="00890A26" w:rsidP="00CD5D9F">
            <w:pPr>
              <w:pStyle w:val="TableText"/>
              <w:rPr>
                <w:rFonts w:cstheme="minorHAnsi"/>
              </w:rPr>
            </w:pPr>
            <w:r w:rsidRPr="0005601D">
              <w:t>The optimal development pathway</w:t>
            </w:r>
          </w:p>
        </w:tc>
        <w:tc>
          <w:tcPr>
            <w:tcW w:w="7977" w:type="dxa"/>
            <w:vAlign w:val="center"/>
          </w:tcPr>
          <w:p w14:paraId="1792F4ED" w14:textId="161696C5" w:rsidR="00890A26" w:rsidRPr="0005601D" w:rsidRDefault="00890A26" w:rsidP="00CD5D9F">
            <w:pPr>
              <w:pStyle w:val="TableText"/>
            </w:pPr>
            <w:r w:rsidRPr="0005601D">
              <w:t xml:space="preserve">The optimal mix of transmission projects needed to connect REZs with Victoria’s Declared Shared Network over the next 15 years, </w:t>
            </w:r>
            <w:proofErr w:type="gramStart"/>
            <w:r w:rsidRPr="0005601D">
              <w:t>taking into account</w:t>
            </w:r>
            <w:proofErr w:type="gramEnd"/>
            <w:r w:rsidRPr="0005601D">
              <w:t xml:space="preserve"> economic cost-benefit and robustness analysis across different scenarios, as well as power system security and reliability. For the 2025 VTP, the optimal development pathway sets out proposed projects and sequencing over the next 15 years. Future VTPs will take a 25-year timeframe.</w:t>
            </w:r>
          </w:p>
        </w:tc>
      </w:tr>
      <w:tr w:rsidR="00890A26" w:rsidRPr="0005601D" w14:paraId="3B68BC58" w14:textId="77777777">
        <w:tc>
          <w:tcPr>
            <w:tcW w:w="1516" w:type="dxa"/>
            <w:vAlign w:val="center"/>
          </w:tcPr>
          <w:p w14:paraId="3199FD70" w14:textId="7BA2AFB2" w:rsidR="00890A26" w:rsidRPr="0005601D" w:rsidRDefault="00890A26" w:rsidP="00CD5D9F">
            <w:pPr>
              <w:pStyle w:val="TableText"/>
              <w:rPr>
                <w:rFonts w:cstheme="minorHAnsi"/>
              </w:rPr>
            </w:pPr>
            <w:r w:rsidRPr="0005601D">
              <w:t>Proposed REZs</w:t>
            </w:r>
          </w:p>
        </w:tc>
        <w:tc>
          <w:tcPr>
            <w:tcW w:w="7977" w:type="dxa"/>
            <w:vAlign w:val="center"/>
          </w:tcPr>
          <w:p w14:paraId="7B9C6F5A" w14:textId="2B3B3F58" w:rsidR="00890A26" w:rsidRPr="0005601D" w:rsidRDefault="00890A26" w:rsidP="00CD5D9F">
            <w:pPr>
              <w:pStyle w:val="TableText"/>
            </w:pPr>
            <w:r w:rsidRPr="0005601D">
              <w:t>The areas proposed to be considered for REZ declaration. These are presented in the 2025 VTP (this document) and, over time, may be declared by the Minister for Energy as REZs. </w:t>
            </w:r>
          </w:p>
        </w:tc>
      </w:tr>
      <w:tr w:rsidR="00890A26" w:rsidRPr="0005601D" w14:paraId="4764CD17" w14:textId="77777777">
        <w:tc>
          <w:tcPr>
            <w:tcW w:w="1516" w:type="dxa"/>
            <w:vAlign w:val="center"/>
          </w:tcPr>
          <w:p w14:paraId="03F609F5" w14:textId="1AF9DA3A" w:rsidR="00890A26" w:rsidRPr="0005601D" w:rsidRDefault="00890A26" w:rsidP="00CD5D9F">
            <w:pPr>
              <w:pStyle w:val="TableText"/>
              <w:rPr>
                <w:rFonts w:cstheme="minorHAnsi"/>
              </w:rPr>
            </w:pPr>
            <w:r w:rsidRPr="0005601D">
              <w:t>Registered Aboriginal Party</w:t>
            </w:r>
          </w:p>
        </w:tc>
        <w:tc>
          <w:tcPr>
            <w:tcW w:w="7977" w:type="dxa"/>
            <w:vAlign w:val="center"/>
          </w:tcPr>
          <w:p w14:paraId="10E8A092" w14:textId="7E35B2F1" w:rsidR="00890A26" w:rsidRPr="0005601D" w:rsidRDefault="00890A26" w:rsidP="00CD5D9F">
            <w:pPr>
              <w:pStyle w:val="TableText"/>
            </w:pPr>
            <w:r w:rsidRPr="0005601D">
              <w:t xml:space="preserve">A body registered by the Aboriginal Heritage Council which performs the functions set out in the </w:t>
            </w:r>
            <w:r w:rsidRPr="0005601D">
              <w:rPr>
                <w:rFonts w:cstheme="minorHAnsi"/>
                <w:i/>
              </w:rPr>
              <w:t>Aboriginal Heritage Act 2006</w:t>
            </w:r>
            <w:r w:rsidRPr="0005601D">
              <w:t>.</w:t>
            </w:r>
          </w:p>
        </w:tc>
      </w:tr>
      <w:tr w:rsidR="00890A26" w:rsidRPr="0005601D" w14:paraId="649D88BB" w14:textId="77777777">
        <w:tc>
          <w:tcPr>
            <w:tcW w:w="1516" w:type="dxa"/>
            <w:vAlign w:val="center"/>
          </w:tcPr>
          <w:p w14:paraId="1ABEA4B0" w14:textId="6D1EB984" w:rsidR="00890A26" w:rsidRPr="0005601D" w:rsidRDefault="00890A26" w:rsidP="00CD5D9F">
            <w:pPr>
              <w:pStyle w:val="TableText"/>
              <w:rPr>
                <w:rFonts w:cstheme="minorHAnsi"/>
              </w:rPr>
            </w:pPr>
            <w:r w:rsidRPr="0005601D">
              <w:t>Renewable energy zone (REZ)</w:t>
            </w:r>
          </w:p>
        </w:tc>
        <w:tc>
          <w:tcPr>
            <w:tcW w:w="7977" w:type="dxa"/>
            <w:vAlign w:val="center"/>
          </w:tcPr>
          <w:p w14:paraId="1EC0C6F6" w14:textId="4EBFE16E" w:rsidR="00890A26" w:rsidRPr="0005601D" w:rsidRDefault="00890A26" w:rsidP="00CD5D9F">
            <w:pPr>
              <w:pStyle w:val="TableText"/>
            </w:pPr>
            <w:r w:rsidRPr="0005601D">
              <w:t>An area declared in a renewable energy zone Order where a REZ access scheme and special benefits arrangements will apply. </w:t>
            </w:r>
          </w:p>
        </w:tc>
      </w:tr>
      <w:tr w:rsidR="00890A26" w:rsidRPr="0005601D" w14:paraId="0FDB82A0" w14:textId="77777777">
        <w:tc>
          <w:tcPr>
            <w:tcW w:w="1516" w:type="dxa"/>
            <w:vAlign w:val="center"/>
          </w:tcPr>
          <w:p w14:paraId="37BAD096" w14:textId="32382921" w:rsidR="00890A26" w:rsidRPr="0005601D" w:rsidRDefault="00890A26" w:rsidP="00CD5D9F">
            <w:pPr>
              <w:pStyle w:val="TableText"/>
              <w:rPr>
                <w:rFonts w:cstheme="minorHAnsi"/>
              </w:rPr>
            </w:pPr>
            <w:r w:rsidRPr="0005601D">
              <w:t xml:space="preserve">REZ access scheme </w:t>
            </w:r>
          </w:p>
        </w:tc>
        <w:tc>
          <w:tcPr>
            <w:tcW w:w="7977" w:type="dxa"/>
            <w:vAlign w:val="center"/>
          </w:tcPr>
          <w:p w14:paraId="14E0D1C0" w14:textId="2F8EAD9B" w:rsidR="00890A26" w:rsidRPr="0005601D" w:rsidRDefault="00890A26" w:rsidP="00CD5D9F">
            <w:pPr>
              <w:pStyle w:val="TableText"/>
            </w:pPr>
            <w:r w:rsidRPr="0005601D">
              <w:t>A scheme, under the proposed Victorian Access Regime, declared by the Minister for Energy and Resources which sets out arrangements governing network connections for new renewable generation and storage projects located in a REZ. These arrangements include access limits for each type of renewable generation, access fees, access conditions, and the process for allocating access.</w:t>
            </w:r>
          </w:p>
        </w:tc>
      </w:tr>
      <w:tr w:rsidR="00890A26" w:rsidRPr="0005601D" w14:paraId="0F601E1D" w14:textId="77777777">
        <w:tc>
          <w:tcPr>
            <w:tcW w:w="1516" w:type="dxa"/>
            <w:vAlign w:val="center"/>
          </w:tcPr>
          <w:p w14:paraId="691C4794" w14:textId="0FA6EC40" w:rsidR="00890A26" w:rsidRPr="0005601D" w:rsidRDefault="00890A26" w:rsidP="00CD5D9F">
            <w:pPr>
              <w:pStyle w:val="TableText"/>
              <w:rPr>
                <w:rFonts w:cstheme="minorHAnsi"/>
              </w:rPr>
            </w:pPr>
            <w:r w:rsidRPr="0005601D">
              <w:t>REZ candidate areas</w:t>
            </w:r>
          </w:p>
        </w:tc>
        <w:tc>
          <w:tcPr>
            <w:tcW w:w="7977" w:type="dxa"/>
            <w:vAlign w:val="center"/>
          </w:tcPr>
          <w:p w14:paraId="7CF2F2F8" w14:textId="11C21E08" w:rsidR="00890A26" w:rsidRPr="0005601D" w:rsidRDefault="00890A26" w:rsidP="00CD5D9F">
            <w:pPr>
              <w:pStyle w:val="TableText"/>
            </w:pPr>
            <w:r w:rsidRPr="0005601D">
              <w:t>More refined areas within the study area that are assessed as being most suitable for renewable energy generation through energy market modelling and community and industry consultation. .</w:t>
            </w:r>
          </w:p>
        </w:tc>
      </w:tr>
      <w:tr w:rsidR="00890A26" w:rsidRPr="0005601D" w14:paraId="36014EA1" w14:textId="77777777">
        <w:tc>
          <w:tcPr>
            <w:tcW w:w="1516" w:type="dxa"/>
            <w:vAlign w:val="center"/>
          </w:tcPr>
          <w:p w14:paraId="0A26DF95" w14:textId="5F06D705" w:rsidR="00890A26" w:rsidRPr="0005601D" w:rsidRDefault="00890A26" w:rsidP="00CD5D9F">
            <w:pPr>
              <w:pStyle w:val="TableText"/>
              <w:rPr>
                <w:rFonts w:cstheme="minorHAnsi"/>
              </w:rPr>
            </w:pPr>
            <w:r w:rsidRPr="0005601D">
              <w:t>REZ study area</w:t>
            </w:r>
          </w:p>
        </w:tc>
        <w:tc>
          <w:tcPr>
            <w:tcW w:w="7977" w:type="dxa"/>
            <w:vAlign w:val="center"/>
          </w:tcPr>
          <w:p w14:paraId="105C0A3C" w14:textId="2473CAE9" w:rsidR="00890A26" w:rsidRPr="0005601D" w:rsidRDefault="00890A26" w:rsidP="00CD5D9F">
            <w:pPr>
              <w:pStyle w:val="TableText"/>
            </w:pPr>
            <w:r w:rsidRPr="0005601D">
              <w:t>A broad geographic area suitable for further investigation in planning for future renewable energy zones, based on the results of a strategic land use assessment and consultation feedback. </w:t>
            </w:r>
          </w:p>
        </w:tc>
      </w:tr>
      <w:tr w:rsidR="00890A26" w:rsidRPr="0005601D" w14:paraId="1AD3B601" w14:textId="77777777">
        <w:tc>
          <w:tcPr>
            <w:tcW w:w="1516" w:type="dxa"/>
            <w:vAlign w:val="center"/>
          </w:tcPr>
          <w:p w14:paraId="0B791F79" w14:textId="093C1C4C" w:rsidR="00890A26" w:rsidRPr="0005601D" w:rsidRDefault="00890A26" w:rsidP="00CD5D9F">
            <w:pPr>
              <w:pStyle w:val="TableText"/>
              <w:rPr>
                <w:rFonts w:cstheme="minorHAnsi"/>
              </w:rPr>
            </w:pPr>
            <w:r w:rsidRPr="0005601D">
              <w:t>Robustness analysis</w:t>
            </w:r>
          </w:p>
        </w:tc>
        <w:tc>
          <w:tcPr>
            <w:tcW w:w="7977" w:type="dxa"/>
            <w:vAlign w:val="center"/>
          </w:tcPr>
          <w:p w14:paraId="40B92BD7" w14:textId="6216464E" w:rsidR="00890A26" w:rsidRPr="0005601D" w:rsidRDefault="00890A26" w:rsidP="00CD5D9F">
            <w:pPr>
              <w:pStyle w:val="TableText"/>
            </w:pPr>
            <w:r w:rsidRPr="0005601D">
              <w:t>Robustness analysis is undertaken on all candidate development pathways to select the one that performs best (i.e., can adapt with minimal cost) across all scenarios. This approach, often called ‘least worst regrets’, is used to determine the optimal development pathway and seeks to minimise the risks of over- and under-investment. </w:t>
            </w:r>
          </w:p>
        </w:tc>
      </w:tr>
      <w:tr w:rsidR="00890A26" w:rsidRPr="0005601D" w14:paraId="7A0BA3EA" w14:textId="77777777">
        <w:tc>
          <w:tcPr>
            <w:tcW w:w="1516" w:type="dxa"/>
            <w:vAlign w:val="center"/>
          </w:tcPr>
          <w:p w14:paraId="43C51AF5" w14:textId="0B940F1B" w:rsidR="00890A26" w:rsidRPr="0005601D" w:rsidRDefault="00890A26" w:rsidP="00CD5D9F">
            <w:pPr>
              <w:pStyle w:val="TableText"/>
              <w:rPr>
                <w:rFonts w:cstheme="minorHAnsi"/>
              </w:rPr>
            </w:pPr>
            <w:r w:rsidRPr="0005601D">
              <w:t>Scenarios</w:t>
            </w:r>
          </w:p>
        </w:tc>
        <w:tc>
          <w:tcPr>
            <w:tcW w:w="7977" w:type="dxa"/>
            <w:vAlign w:val="center"/>
          </w:tcPr>
          <w:p w14:paraId="7BA813C7" w14:textId="4A144072" w:rsidR="00890A26" w:rsidRPr="0005601D" w:rsidRDefault="00890A26" w:rsidP="00CD5D9F">
            <w:pPr>
              <w:pStyle w:val="TableText"/>
            </w:pPr>
            <w:r w:rsidRPr="0005601D">
              <w:t>Scenarios are a collection of assumptions that describe how the future may unfold. Scenario-based planning is useful in highly uncertain environments, and can help assess future risks, opportunities, and development needs in the energy industry. </w:t>
            </w:r>
          </w:p>
        </w:tc>
      </w:tr>
      <w:tr w:rsidR="00890A26" w:rsidRPr="0005601D" w14:paraId="60A3D62B" w14:textId="77777777">
        <w:tc>
          <w:tcPr>
            <w:tcW w:w="1516" w:type="dxa"/>
            <w:vAlign w:val="center"/>
          </w:tcPr>
          <w:p w14:paraId="716F2271" w14:textId="05F933C1" w:rsidR="00890A26" w:rsidRPr="0005601D" w:rsidRDefault="00890A26" w:rsidP="00CD5D9F">
            <w:pPr>
              <w:pStyle w:val="TableText"/>
              <w:rPr>
                <w:rFonts w:cstheme="minorHAnsi"/>
              </w:rPr>
            </w:pPr>
            <w:r w:rsidRPr="0005601D">
              <w:t>Strategic land use assessment</w:t>
            </w:r>
          </w:p>
        </w:tc>
        <w:tc>
          <w:tcPr>
            <w:tcW w:w="7977" w:type="dxa"/>
            <w:vAlign w:val="center"/>
          </w:tcPr>
          <w:p w14:paraId="4F894834" w14:textId="44431A87" w:rsidR="00890A26" w:rsidRPr="0005601D" w:rsidRDefault="00890A26" w:rsidP="00CD5D9F">
            <w:pPr>
              <w:pStyle w:val="TableText"/>
            </w:pPr>
            <w:r w:rsidRPr="0005601D">
              <w:t>An assessment that identifies suitable areas for siting infrastructure based on a range of social, cultural, technical, environmental, and economic factors. </w:t>
            </w:r>
          </w:p>
        </w:tc>
      </w:tr>
      <w:tr w:rsidR="00890A26" w:rsidRPr="0005601D" w14:paraId="63C8C056" w14:textId="77777777">
        <w:tc>
          <w:tcPr>
            <w:tcW w:w="1516" w:type="dxa"/>
            <w:vAlign w:val="center"/>
          </w:tcPr>
          <w:p w14:paraId="5302CCCD" w14:textId="5D5D7559" w:rsidR="00890A26" w:rsidRPr="00275025" w:rsidRDefault="00890A26" w:rsidP="00CD5D9F">
            <w:pPr>
              <w:pStyle w:val="TableText"/>
            </w:pPr>
            <w:r w:rsidRPr="0005601D">
              <w:t xml:space="preserve">Synchronous </w:t>
            </w:r>
            <w:r w:rsidR="00924D98" w:rsidRPr="00275025">
              <w:t>c</w:t>
            </w:r>
            <w:r w:rsidRPr="00275025">
              <w:t>ondensers</w:t>
            </w:r>
          </w:p>
        </w:tc>
        <w:tc>
          <w:tcPr>
            <w:tcW w:w="7977" w:type="dxa"/>
            <w:vAlign w:val="center"/>
          </w:tcPr>
          <w:p w14:paraId="2D77B0DC" w14:textId="656BBC09" w:rsidR="00890A26" w:rsidRPr="0005601D" w:rsidRDefault="00890A26" w:rsidP="00CD5D9F">
            <w:pPr>
              <w:pStyle w:val="TableText"/>
            </w:pPr>
            <w:r w:rsidRPr="0005601D">
              <w:t>These are machines connected to the electricity grid that help maintain the stability and reliability of the power system. They do not generate electricity but provide essential services to the transmission network by supporting voltage levels, increasing system strength and enhancing the grid's ability to respond to changes in operating conditions.</w:t>
            </w:r>
          </w:p>
        </w:tc>
      </w:tr>
      <w:tr w:rsidR="00890A26" w:rsidRPr="0005601D" w14:paraId="02759350" w14:textId="77777777">
        <w:tc>
          <w:tcPr>
            <w:tcW w:w="1516" w:type="dxa"/>
            <w:vAlign w:val="center"/>
          </w:tcPr>
          <w:p w14:paraId="3988688F" w14:textId="711983E7" w:rsidR="00890A26" w:rsidRPr="00275025" w:rsidRDefault="00890A26" w:rsidP="00CD5D9F">
            <w:pPr>
              <w:pStyle w:val="TableText"/>
            </w:pPr>
            <w:r w:rsidRPr="0005601D">
              <w:t xml:space="preserve">System </w:t>
            </w:r>
            <w:r w:rsidR="00924D98" w:rsidRPr="00275025">
              <w:t>s</w:t>
            </w:r>
            <w:r w:rsidRPr="00275025">
              <w:t>trength</w:t>
            </w:r>
          </w:p>
        </w:tc>
        <w:tc>
          <w:tcPr>
            <w:tcW w:w="7977" w:type="dxa"/>
            <w:vAlign w:val="center"/>
          </w:tcPr>
          <w:p w14:paraId="411FF7E3" w14:textId="7AE61E90" w:rsidR="00890A26" w:rsidRPr="0005601D" w:rsidRDefault="00890A26" w:rsidP="00CD5D9F">
            <w:pPr>
              <w:pStyle w:val="TableText"/>
            </w:pPr>
            <w:r w:rsidRPr="0005601D">
              <w:t>This describes the ability of the power system to maintain and control the voltage waveform at a given location, both during steady state operation and following a disturbance. System strength is often approximated by the amount of electrical current available during a network fault (fault level), however the concept also encompasses a collection of broader electrical characteristics and power system interactions.</w:t>
            </w:r>
          </w:p>
        </w:tc>
      </w:tr>
      <w:tr w:rsidR="00890A26" w:rsidRPr="0005601D" w14:paraId="20503E23" w14:textId="77777777">
        <w:tc>
          <w:tcPr>
            <w:tcW w:w="1516" w:type="dxa"/>
            <w:vAlign w:val="center"/>
          </w:tcPr>
          <w:p w14:paraId="3DAF30E8" w14:textId="692F7F02" w:rsidR="00890A26" w:rsidRPr="0005601D" w:rsidRDefault="00890A26" w:rsidP="00CD5D9F">
            <w:pPr>
              <w:pStyle w:val="TableText"/>
              <w:rPr>
                <w:rFonts w:cstheme="minorHAnsi"/>
              </w:rPr>
            </w:pPr>
            <w:r w:rsidRPr="0005601D">
              <w:t>Traditional Owner</w:t>
            </w:r>
          </w:p>
        </w:tc>
        <w:tc>
          <w:tcPr>
            <w:tcW w:w="7977" w:type="dxa"/>
            <w:vAlign w:val="center"/>
          </w:tcPr>
          <w:p w14:paraId="04F40429" w14:textId="5E2863F0" w:rsidR="00890A26" w:rsidRPr="0005601D" w:rsidRDefault="00890A26" w:rsidP="00CD5D9F">
            <w:pPr>
              <w:pStyle w:val="TableText"/>
            </w:pPr>
            <w:r w:rsidRPr="0005601D">
              <w:t xml:space="preserve">A member of a Traditional Owner group, having the meaning set out in the </w:t>
            </w:r>
            <w:r w:rsidRPr="0005601D">
              <w:rPr>
                <w:rFonts w:cstheme="minorHAnsi"/>
                <w:i/>
              </w:rPr>
              <w:t>Traditional Owner Settlement Act 2010</w:t>
            </w:r>
            <w:r w:rsidRPr="0005601D">
              <w:t xml:space="preserve">. Traditional Owners have rights that must be upheld as laid out under the </w:t>
            </w:r>
            <w:r w:rsidRPr="0005601D">
              <w:rPr>
                <w:rFonts w:cstheme="minorHAnsi"/>
                <w:i/>
              </w:rPr>
              <w:t>Charter of Human Rights and Responsibilities Act 2006</w:t>
            </w:r>
            <w:r w:rsidRPr="0005601D">
              <w:t xml:space="preserve">, the </w:t>
            </w:r>
            <w:r w:rsidRPr="0005601D">
              <w:rPr>
                <w:rFonts w:cstheme="minorHAnsi"/>
                <w:i/>
              </w:rPr>
              <w:t>Traditional Owner Settlement Act 2010</w:t>
            </w:r>
            <w:r w:rsidRPr="0005601D">
              <w:t xml:space="preserve">, </w:t>
            </w:r>
            <w:r w:rsidRPr="0005601D">
              <w:rPr>
                <w:rFonts w:cstheme="minorHAnsi"/>
                <w:i/>
              </w:rPr>
              <w:t>Aboriginal Heritage Act 2006</w:t>
            </w:r>
            <w:r w:rsidRPr="0005601D">
              <w:t xml:space="preserve"> and </w:t>
            </w:r>
            <w:r w:rsidRPr="0005601D">
              <w:rPr>
                <w:rFonts w:cstheme="minorHAnsi"/>
                <w:i/>
              </w:rPr>
              <w:t>Native Title Act 1993</w:t>
            </w:r>
            <w:r w:rsidRPr="0005601D">
              <w:t xml:space="preserve"> (</w:t>
            </w:r>
            <w:proofErr w:type="spellStart"/>
            <w:r w:rsidRPr="0005601D">
              <w:t>Cth</w:t>
            </w:r>
            <w:proofErr w:type="spellEnd"/>
            <w:r w:rsidRPr="0005601D">
              <w:t>).</w:t>
            </w:r>
          </w:p>
        </w:tc>
      </w:tr>
      <w:tr w:rsidR="001152B0" w:rsidRPr="0005601D" w14:paraId="0B7A847A" w14:textId="77777777">
        <w:tc>
          <w:tcPr>
            <w:tcW w:w="1516" w:type="dxa"/>
            <w:vAlign w:val="center"/>
          </w:tcPr>
          <w:p w14:paraId="27126AEF" w14:textId="4E8EE3D3" w:rsidR="001152B0" w:rsidRPr="0005601D" w:rsidRDefault="001152B0" w:rsidP="00CD5D9F">
            <w:pPr>
              <w:pStyle w:val="TableText"/>
              <w:rPr>
                <w:rFonts w:cstheme="minorHAnsi"/>
              </w:rPr>
            </w:pPr>
            <w:r w:rsidRPr="0005601D">
              <w:t>Victorian Access Regime</w:t>
            </w:r>
          </w:p>
        </w:tc>
        <w:tc>
          <w:tcPr>
            <w:tcW w:w="7977" w:type="dxa"/>
            <w:vAlign w:val="center"/>
          </w:tcPr>
          <w:p w14:paraId="089D094D" w14:textId="5AC6F63C" w:rsidR="001152B0" w:rsidRPr="0005601D" w:rsidRDefault="001152B0" w:rsidP="00CD5D9F">
            <w:pPr>
              <w:pStyle w:val="TableText"/>
            </w:pPr>
            <w:r w:rsidRPr="0005601D">
              <w:t xml:space="preserve">The proposed set of new rules, to be defined under the </w:t>
            </w:r>
            <w:r w:rsidRPr="0005601D">
              <w:rPr>
                <w:rFonts w:cstheme="minorHAnsi"/>
                <w:i/>
              </w:rPr>
              <w:t>National Electricity (Victoria) Act 2005</w:t>
            </w:r>
            <w:r w:rsidRPr="0005601D">
              <w:t>, for how new generation projects can connect to the Declared Shared Network, both within and outside of REZs. Under the Victorian Access Regime, the Minister will declare REZ access schemes, and all new generation projects outside of REZs will be subject to a Grid Impact Assessment to reduce the risk of curtailment for REZ generators. </w:t>
            </w:r>
          </w:p>
        </w:tc>
      </w:tr>
      <w:tr w:rsidR="00890A26" w:rsidRPr="0005601D" w14:paraId="75891BD0" w14:textId="77777777">
        <w:tc>
          <w:tcPr>
            <w:tcW w:w="1516" w:type="dxa"/>
            <w:vAlign w:val="center"/>
          </w:tcPr>
          <w:p w14:paraId="07511553" w14:textId="1DE13ACF" w:rsidR="00890A26" w:rsidRPr="0005601D" w:rsidRDefault="00890A26" w:rsidP="00CD5D9F">
            <w:pPr>
              <w:pStyle w:val="TableText"/>
              <w:rPr>
                <w:rFonts w:cstheme="minorHAnsi"/>
              </w:rPr>
            </w:pPr>
            <w:r w:rsidRPr="0005601D">
              <w:t>Victorian Transmission Investment Framework</w:t>
            </w:r>
          </w:p>
        </w:tc>
        <w:tc>
          <w:tcPr>
            <w:tcW w:w="7977" w:type="dxa"/>
            <w:vAlign w:val="center"/>
          </w:tcPr>
          <w:p w14:paraId="4CABCA9F" w14:textId="6499D6F6" w:rsidR="00890A26" w:rsidRPr="0005601D" w:rsidRDefault="00890A26" w:rsidP="00CD5D9F">
            <w:pPr>
              <w:pStyle w:val="TableText"/>
            </w:pPr>
            <w:r w:rsidRPr="0005601D">
              <w:t>A set of reforms being implemented to transmission planning in Victoria, including: a new transmission planning objective; a new planning process through the Victorian Transmission Plan; the Victorian Access Regime; new community and Traditional Owner benefit arrangements; and new approaches to procuring transmission infrastructure. </w:t>
            </w:r>
          </w:p>
        </w:tc>
      </w:tr>
      <w:tr w:rsidR="00890A26" w:rsidRPr="0005601D" w14:paraId="25C96888" w14:textId="77777777">
        <w:tc>
          <w:tcPr>
            <w:tcW w:w="1516" w:type="dxa"/>
            <w:vAlign w:val="center"/>
          </w:tcPr>
          <w:p w14:paraId="6392CA87" w14:textId="7CD88B4F" w:rsidR="00890A26" w:rsidRPr="0005601D" w:rsidRDefault="00890A26" w:rsidP="00CD5D9F">
            <w:pPr>
              <w:pStyle w:val="TableText"/>
              <w:rPr>
                <w:rFonts w:cstheme="minorHAnsi"/>
              </w:rPr>
            </w:pPr>
            <w:r w:rsidRPr="0005601D">
              <w:t>Victorian transmission plan</w:t>
            </w:r>
          </w:p>
        </w:tc>
        <w:tc>
          <w:tcPr>
            <w:tcW w:w="7977" w:type="dxa"/>
            <w:vAlign w:val="center"/>
          </w:tcPr>
          <w:p w14:paraId="11708C77" w14:textId="1A653DC7" w:rsidR="00890A26" w:rsidRPr="0005601D" w:rsidRDefault="00890A26" w:rsidP="00CD5D9F">
            <w:pPr>
              <w:pStyle w:val="TableText"/>
            </w:pPr>
            <w:r w:rsidRPr="0005601D">
              <w:t>A document setting out an optimal set of transmission projects that address the planning and development needs over the following periods related to new major electricity transmission infrastructure to facilitate connection of renewable energy zones to the declared shared network: </w:t>
            </w:r>
            <w:r w:rsidRPr="0005601D">
              <w:br/>
              <w:t>(a) 15 years for the first Victorian transmission plan; </w:t>
            </w:r>
            <w:r w:rsidRPr="0005601D">
              <w:br/>
              <w:t>(b) 25 years for each subsequent Victorian transmission plan. </w:t>
            </w:r>
          </w:p>
        </w:tc>
      </w:tr>
    </w:tbl>
    <w:p w14:paraId="1B58F208" w14:textId="329B479D" w:rsidR="00EB17B4" w:rsidRPr="0005601D" w:rsidRDefault="00EB17B4" w:rsidP="687DA0C0">
      <w:pPr>
        <w:pStyle w:val="Heading1"/>
      </w:pPr>
      <w:r>
        <w:t xml:space="preserve">A.1 Our approach to developing candidate development pathways </w:t>
      </w:r>
    </w:p>
    <w:p w14:paraId="3E49D8D9" w14:textId="77777777" w:rsidR="00EB17B4" w:rsidRPr="0005601D" w:rsidRDefault="00EB17B4" w:rsidP="00331350">
      <w:pPr>
        <w:pStyle w:val="AppH2"/>
      </w:pPr>
      <w:r w:rsidRPr="0005601D">
        <w:t>A.1.1 Overview</w:t>
      </w:r>
    </w:p>
    <w:p w14:paraId="3210E2A9" w14:textId="688C350D" w:rsidR="00EB17B4" w:rsidRPr="0005601D" w:rsidRDefault="00EB17B4" w:rsidP="00EB17B4">
      <w:pPr>
        <w:pStyle w:val="Bodycopy"/>
        <w:tabs>
          <w:tab w:val="clear" w:pos="340"/>
        </w:tabs>
        <w:rPr>
          <w:rFonts w:cstheme="minorHAnsi"/>
        </w:rPr>
      </w:pPr>
      <w:r w:rsidRPr="0005601D">
        <w:rPr>
          <w:rFonts w:cstheme="minorHAnsi"/>
        </w:rPr>
        <w:t>This appendix documents Step 3 of the VTP methodology, outlined in the VTP Guidelines, to develop a set of feasible candidate development pathways designed to support the generation forecast in the proposed REZs and connect it to Victorian consumers.</w:t>
      </w:r>
    </w:p>
    <w:p w14:paraId="4CD44177" w14:textId="063195E7" w:rsidR="00EB17B4" w:rsidRPr="0005601D" w:rsidRDefault="00EB17B4" w:rsidP="00EB17B4">
      <w:pPr>
        <w:pStyle w:val="Bodycopy"/>
        <w:tabs>
          <w:tab w:val="clear" w:pos="340"/>
        </w:tabs>
        <w:rPr>
          <w:rFonts w:cstheme="minorHAnsi"/>
        </w:rPr>
      </w:pPr>
      <w:r w:rsidRPr="0005601D">
        <w:rPr>
          <w:rFonts w:cstheme="minorHAnsi"/>
        </w:rPr>
        <w:t xml:space="preserve">We have developed 3 candidate development pathways, one for each hypothetical scenario outlined in the VTP Guidelines and summarised in </w:t>
      </w:r>
      <w:r w:rsidR="00331350">
        <w:rPr>
          <w:rFonts w:cstheme="minorHAnsi"/>
        </w:rPr>
        <w:fldChar w:fldCharType="begin"/>
      </w:r>
      <w:r w:rsidR="00331350">
        <w:rPr>
          <w:rFonts w:cstheme="minorHAnsi"/>
        </w:rPr>
        <w:instrText xml:space="preserve"> REF _Ref205486213 \h </w:instrText>
      </w:r>
      <w:r w:rsidR="00331350">
        <w:rPr>
          <w:rFonts w:cstheme="minorHAnsi"/>
        </w:rPr>
      </w:r>
      <w:r w:rsidR="00331350">
        <w:rPr>
          <w:rFonts w:cstheme="minorHAnsi"/>
        </w:rPr>
        <w:fldChar w:fldCharType="separate"/>
      </w:r>
      <w:r w:rsidR="00331350">
        <w:t xml:space="preserve">Figure A - </w:t>
      </w:r>
      <w:r w:rsidR="00331350">
        <w:rPr>
          <w:noProof/>
        </w:rPr>
        <w:t>1</w:t>
      </w:r>
      <w:r w:rsidR="00331350">
        <w:rPr>
          <w:rFonts w:cstheme="minorHAnsi"/>
        </w:rPr>
        <w:fldChar w:fldCharType="end"/>
      </w:r>
      <w:r w:rsidRPr="0005601D">
        <w:rPr>
          <w:rFonts w:cstheme="minorHAnsi"/>
        </w:rPr>
        <w:t>. Further details on the VTP scenarios can be found in the 2024 VTP Guidelines. Each candidate development pathway is assessed via cost-benefit analysis and robustness analysis across all 3 scenarios to identify the optimal development pathway (see Appendix D).</w:t>
      </w:r>
    </w:p>
    <w:p w14:paraId="4C1D141E" w14:textId="12B9B8E0" w:rsidR="00331350" w:rsidRDefault="00331350" w:rsidP="00331350">
      <w:pPr>
        <w:pStyle w:val="Caption"/>
      </w:pPr>
      <w:bookmarkStart w:id="17" w:name="_Ref205486213"/>
      <w:r>
        <w:t xml:space="preserve">Figure A - </w:t>
      </w:r>
      <w:r>
        <w:fldChar w:fldCharType="begin"/>
      </w:r>
      <w:r>
        <w:instrText xml:space="preserve"> SEQ Figure_A_-_ \* ARABIC </w:instrText>
      </w:r>
      <w:r>
        <w:fldChar w:fldCharType="separate"/>
      </w:r>
      <w:r w:rsidR="007A6256">
        <w:rPr>
          <w:noProof/>
        </w:rPr>
        <w:t>1</w:t>
      </w:r>
      <w:r>
        <w:fldChar w:fldCharType="end"/>
      </w:r>
      <w:bookmarkEnd w:id="17"/>
      <w:r>
        <w:t xml:space="preserve"> </w:t>
      </w:r>
      <w:r w:rsidRPr="00CC58C2">
        <w:t>Summary of the 3 hypothetical VTP scenarios</w:t>
      </w:r>
    </w:p>
    <w:p w14:paraId="07ADED68" w14:textId="77777777" w:rsidR="00EB17B4" w:rsidRPr="0005601D" w:rsidRDefault="00EB17B4" w:rsidP="00EB17B4">
      <w:pPr>
        <w:rPr>
          <w:rFonts w:cstheme="minorHAnsi"/>
        </w:rPr>
      </w:pPr>
      <w:r w:rsidRPr="0005601D">
        <w:rPr>
          <w:rFonts w:cstheme="minorHAnsi"/>
          <w:noProof/>
        </w:rPr>
        <w:drawing>
          <wp:inline distT="0" distB="0" distL="0" distR="0" wp14:anchorId="49295F74" wp14:editId="336A9ABB">
            <wp:extent cx="6120130" cy="2797175"/>
            <wp:effectExtent l="0" t="0" r="0" b="3175"/>
            <wp:docPr id="87747308" name="Picture 1" descr="A figure that summarises the three hypothetical VTP scenarios used to identify the optimal development pathw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47308" name="Picture 1" descr="A figure that summarises the three hypothetical VTP scenarios used to identify the optimal development pathway. "/>
                    <pic:cNvPicPr/>
                  </pic:nvPicPr>
                  <pic:blipFill>
                    <a:blip r:embed="rId14"/>
                    <a:stretch>
                      <a:fillRect/>
                    </a:stretch>
                  </pic:blipFill>
                  <pic:spPr>
                    <a:xfrm>
                      <a:off x="0" y="0"/>
                      <a:ext cx="6120130" cy="2797175"/>
                    </a:xfrm>
                    <a:prstGeom prst="rect">
                      <a:avLst/>
                    </a:prstGeom>
                  </pic:spPr>
                </pic:pic>
              </a:graphicData>
            </a:graphic>
          </wp:inline>
        </w:drawing>
      </w:r>
    </w:p>
    <w:p w14:paraId="02A2092F" w14:textId="4AEB77B9" w:rsidR="00DA36D4" w:rsidRPr="0005601D" w:rsidRDefault="00DA36D4" w:rsidP="00DA36D4">
      <w:pPr>
        <w:pStyle w:val="Bodycopy"/>
      </w:pPr>
      <w:r w:rsidRPr="0005601D">
        <w:rPr>
          <w:b/>
          <w:bCs/>
        </w:rPr>
        <w:t xml:space="preserve">Scenario 1: </w:t>
      </w:r>
      <w:r w:rsidRPr="0005601D">
        <w:t>Considers a potential future where the Victorian energy sector evolves in line with AEMO’s national step change trends. The 2024 ISP describes this scenario as representing a transition pace that enables Australia’s efforts</w:t>
      </w:r>
      <w:r w:rsidR="009A1173" w:rsidRPr="0005601D">
        <w:t xml:space="preserve"> to limit global temperature rise below 2</w:t>
      </w:r>
      <w:r w:rsidR="009A1173" w:rsidRPr="0005601D">
        <w:rPr>
          <w:rFonts w:cstheme="minorHAnsi"/>
        </w:rPr>
        <w:t>°</w:t>
      </w:r>
      <w:r w:rsidR="009A1173" w:rsidRPr="0005601D">
        <w:t>C, with consumer energy resources modelled to be a key contributor to the transition. Victoria’s renewable energy targets, offshore wind targets and storage targets are met.</w:t>
      </w:r>
    </w:p>
    <w:p w14:paraId="2C39CB24" w14:textId="5F73FD49" w:rsidR="00624A36" w:rsidRPr="0005601D" w:rsidRDefault="00DA36D4" w:rsidP="00DA36D4">
      <w:pPr>
        <w:pStyle w:val="Bodycopy"/>
      </w:pPr>
      <w:r w:rsidRPr="0005601D">
        <w:rPr>
          <w:b/>
          <w:bCs/>
        </w:rPr>
        <w:t xml:space="preserve">Scenario 2: </w:t>
      </w:r>
      <w:r w:rsidR="003E6F4E" w:rsidRPr="0005601D">
        <w:t xml:space="preserve">Considers a potential future where </w:t>
      </w:r>
      <w:r w:rsidR="00417AF1" w:rsidRPr="0005601D">
        <w:t>new energy-intensive industries are established in regional and central Victoria at scale, such as data centres, hydrogen production and green aluminium</w:t>
      </w:r>
      <w:r w:rsidR="00624A36" w:rsidRPr="0005601D">
        <w:t xml:space="preserve">. Demand in this scenario is based on AEMI’s national green energy export trends forecast, which models a rapid decarbonisation pathway and the development of low </w:t>
      </w:r>
      <w:r w:rsidR="00CD5D9F" w:rsidRPr="0005601D">
        <w:t>emission</w:t>
      </w:r>
      <w:r w:rsidR="00624A36" w:rsidRPr="0005601D">
        <w:t xml:space="preserve"> energy exports.</w:t>
      </w:r>
    </w:p>
    <w:p w14:paraId="2B012E19" w14:textId="3F2F1363" w:rsidR="00DA36D4" w:rsidRPr="0005601D" w:rsidRDefault="00DA36D4" w:rsidP="00DA36D4">
      <w:pPr>
        <w:pStyle w:val="Bodycopy"/>
      </w:pPr>
      <w:r w:rsidRPr="0005601D">
        <w:rPr>
          <w:b/>
          <w:bCs/>
        </w:rPr>
        <w:t>Scenario 3</w:t>
      </w:r>
      <w:r w:rsidR="00624A36" w:rsidRPr="0005601D">
        <w:rPr>
          <w:b/>
          <w:bCs/>
        </w:rPr>
        <w:t xml:space="preserve">: </w:t>
      </w:r>
      <w:r w:rsidR="00617FF7" w:rsidRPr="0005601D">
        <w:t xml:space="preserve">Considers a potential future where there may be delays of up to one year in delivering new energy infrastructure. There is reduced growth in coordinated </w:t>
      </w:r>
      <w:r w:rsidR="00CF061F" w:rsidRPr="0005601D">
        <w:t>consumer energy resources and to reflect broad challenges across the National Electricity Market (NEM), other NEM-Government policies and targets are generally delayed as well.</w:t>
      </w:r>
    </w:p>
    <w:p w14:paraId="36796029" w14:textId="77777777" w:rsidR="00EB17B4" w:rsidRPr="0005601D" w:rsidRDefault="00EB17B4" w:rsidP="00331350">
      <w:pPr>
        <w:pStyle w:val="AppH2"/>
      </w:pPr>
      <w:r w:rsidRPr="0005601D">
        <w:t>A.1.2 The existing transmission network and projects under development</w:t>
      </w:r>
    </w:p>
    <w:p w14:paraId="696AD344" w14:textId="77777777" w:rsidR="00EB17B4" w:rsidRPr="0005601D" w:rsidRDefault="00EB17B4" w:rsidP="00EB17B4">
      <w:pPr>
        <w:pStyle w:val="Bodycopy"/>
        <w:rPr>
          <w:rFonts w:cstheme="minorHAnsi"/>
        </w:rPr>
      </w:pPr>
      <w:r w:rsidRPr="0005601D">
        <w:rPr>
          <w:rFonts w:cstheme="minorHAnsi"/>
        </w:rPr>
        <w:t>The transmission network in Victoria is made up of terminal stations, substations, and high voltage transmission lines that work together to transport electricity over long distances, from large-scale generating systems to substations and loads. Victoria’s transmission network is part of the National Electricity Market (NEM), and is interconnected with New South Wales, South Australia, and Tasmania’s networks.</w:t>
      </w:r>
    </w:p>
    <w:p w14:paraId="4237D7C1" w14:textId="24201D15" w:rsidR="00EB17B4" w:rsidRPr="0005601D" w:rsidRDefault="00EB17B4" w:rsidP="00EB17B4">
      <w:pPr>
        <w:pStyle w:val="Bodycopy"/>
        <w:rPr>
          <w:rFonts w:cstheme="minorHAnsi"/>
        </w:rPr>
      </w:pPr>
      <w:r w:rsidRPr="0005601D">
        <w:rPr>
          <w:rFonts w:cstheme="minorHAnsi"/>
        </w:rPr>
        <w:t>Much of the transmission network in Victoria was developed many years ago to supply electricity from coal-fired generation in the Latrobe Valley to greater Melbourne and Victorian regional centres. As the energy transition develops, the network needs to adapt to diverse and dispersed renewable generation located across Victoria.</w:t>
      </w:r>
    </w:p>
    <w:p w14:paraId="735CF135" w14:textId="7F0870C9" w:rsidR="00EB17B4" w:rsidRPr="0005601D" w:rsidRDefault="00EB17B4" w:rsidP="00EB17B4">
      <w:pPr>
        <w:pStyle w:val="Bodycopy"/>
        <w:rPr>
          <w:rFonts w:cstheme="minorHAnsi"/>
        </w:rPr>
      </w:pPr>
      <w:r w:rsidRPr="0005601D">
        <w:rPr>
          <w:rFonts w:cstheme="minorHAnsi"/>
        </w:rPr>
        <w:t>The development of the Snowy Mountains scheme provided the first interconnector between New South Wales and Victoria. Interconnection capacity has since expanded with interconnectors to South Australia and Tasmania and is now a critical element in the NEM that provides access to diverse renewable energy resources and the sharing of firming resources.</w:t>
      </w:r>
    </w:p>
    <w:p w14:paraId="4F9E8640" w14:textId="01DBDE23" w:rsidR="00EB17B4" w:rsidRPr="0005601D" w:rsidRDefault="00EB17B4" w:rsidP="00EB17B4">
      <w:pPr>
        <w:rPr>
          <w:rFonts w:cstheme="minorHAnsi"/>
        </w:rPr>
      </w:pPr>
      <w:r w:rsidRPr="0005601D">
        <w:rPr>
          <w:rFonts w:cstheme="minorHAnsi"/>
        </w:rPr>
        <w:t>The existing network continues to evolve. The VTP planning process has considered those projects that are underway under other transmission planning processes. This includes committed projects and those that are at an advanced stage of development before delivery. Each of these projects are assumed as a baseline input for the VTP planning and modelling process. These projects are illustrated in Figure A-2 and further details are provided in Section A.4.3.</w:t>
      </w:r>
    </w:p>
    <w:p w14:paraId="5F5391FA" w14:textId="40F8B06E" w:rsidR="00331350" w:rsidRDefault="00331350" w:rsidP="00331350">
      <w:pPr>
        <w:pStyle w:val="Caption"/>
      </w:pPr>
      <w:r>
        <w:t xml:space="preserve">Figure A -  </w:t>
      </w:r>
      <w:r>
        <w:fldChar w:fldCharType="begin"/>
      </w:r>
      <w:r>
        <w:instrText xml:space="preserve"> SEQ Figure_A_-_ \* ARABIC </w:instrText>
      </w:r>
      <w:r>
        <w:fldChar w:fldCharType="separate"/>
      </w:r>
      <w:r w:rsidR="007A6256">
        <w:rPr>
          <w:noProof/>
        </w:rPr>
        <w:t>2</w:t>
      </w:r>
      <w:r>
        <w:fldChar w:fldCharType="end"/>
      </w:r>
      <w:r>
        <w:t xml:space="preserve"> </w:t>
      </w:r>
      <w:r w:rsidRPr="00CF5A1D">
        <w:t>Transmission projects under development assumed as a baseline input for the VTP</w:t>
      </w:r>
    </w:p>
    <w:p w14:paraId="4B8B1C3D" w14:textId="77777777" w:rsidR="00EB17B4" w:rsidRPr="0005601D" w:rsidRDefault="00EB17B4" w:rsidP="00EB17B4">
      <w:pPr>
        <w:jc w:val="center"/>
        <w:rPr>
          <w:rFonts w:cstheme="minorHAnsi"/>
        </w:rPr>
      </w:pPr>
      <w:r w:rsidRPr="0005601D">
        <w:rPr>
          <w:rFonts w:cstheme="minorHAnsi"/>
          <w:noProof/>
        </w:rPr>
        <w:drawing>
          <wp:inline distT="0" distB="0" distL="0" distR="0" wp14:anchorId="514EE0AE" wp14:editId="5A0E55E4">
            <wp:extent cx="5391857" cy="3656254"/>
            <wp:effectExtent l="0" t="0" r="0" b="1905"/>
            <wp:docPr id="308501795" name="Picture 1" descr="A map that shows transmission projects under development assumed as a baseline input for the VTP including REZ Development Plan Stage 1, VNI West, Gippsland offshore wind transmission, Marinus Link, and Western Renewables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501795" name="Picture 1" descr="A map that shows transmission projects under development assumed as a baseline input for the VTP including REZ Development Plan Stage 1, VNI West, Gippsland offshore wind transmission, Marinus Link, and Western Renewables Link."/>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5391857" cy="3656254"/>
                    </a:xfrm>
                    <a:prstGeom prst="rect">
                      <a:avLst/>
                    </a:prstGeom>
                  </pic:spPr>
                </pic:pic>
              </a:graphicData>
            </a:graphic>
          </wp:inline>
        </w:drawing>
      </w:r>
      <w:r w:rsidRPr="0005601D">
        <w:rPr>
          <w:rFonts w:cstheme="minorHAnsi"/>
        </w:rPr>
        <w:t xml:space="preserve"> </w:t>
      </w:r>
    </w:p>
    <w:p w14:paraId="32C71ADD" w14:textId="2D1C4146" w:rsidR="00EB17B4" w:rsidRPr="0005601D" w:rsidRDefault="00E715E8" w:rsidP="00E715E8">
      <w:pPr>
        <w:pStyle w:val="Bodycopy"/>
        <w:rPr>
          <w:color w:val="0172CE" w:themeColor="text2"/>
        </w:rPr>
      </w:pPr>
      <w:r w:rsidRPr="0005601D">
        <w:rPr>
          <w:b/>
          <w:bCs/>
        </w:rPr>
        <w:t>Map r</w:t>
      </w:r>
      <w:r w:rsidR="00EB17B4" w:rsidRPr="0005601D">
        <w:rPr>
          <w:b/>
          <w:bCs/>
        </w:rPr>
        <w:t>eference</w:t>
      </w:r>
      <w:r w:rsidR="00EB17B4" w:rsidRPr="0005601D">
        <w:rPr>
          <w:b/>
        </w:rPr>
        <w:t xml:space="preserve"> </w:t>
      </w:r>
      <w:r w:rsidR="002C420D">
        <w:rPr>
          <w:b/>
        </w:rPr>
        <w:t>s</w:t>
      </w:r>
      <w:r w:rsidR="00EB17B4" w:rsidRPr="0005601D">
        <w:rPr>
          <w:b/>
        </w:rPr>
        <w:t>ource:</w:t>
      </w:r>
      <w:r w:rsidR="00EB17B4" w:rsidRPr="0005601D">
        <w:t xml:space="preserve"> </w:t>
      </w:r>
      <w:proofErr w:type="spellStart"/>
      <w:r w:rsidR="00EB17B4" w:rsidRPr="0005601D">
        <w:t>VicGrid</w:t>
      </w:r>
      <w:proofErr w:type="spellEnd"/>
      <w:r w:rsidR="00EB17B4" w:rsidRPr="0005601D">
        <w:t xml:space="preserve"> Analysis – Victorian Annual Planning Report (VAPR) 2024. Note: This figure includes projects defined as Committed and Anticipated or Actionable under the Australian Energy Market Operator’s 2024 Integrated System Plan (ISP), including: proposed alignments for Marinus Link, Victoria to New South Wales Interconnector West (VNI West), Western Renewables Link (WRL) and the Gippsland offshore wind transmission stage 1.</w:t>
      </w:r>
    </w:p>
    <w:p w14:paraId="1B5E6DCC" w14:textId="77777777" w:rsidR="00EB17B4" w:rsidRPr="0005601D" w:rsidRDefault="00EB17B4" w:rsidP="00EB17B4">
      <w:pPr>
        <w:pStyle w:val="Bodycopy"/>
        <w:tabs>
          <w:tab w:val="clear" w:pos="340"/>
        </w:tabs>
        <w:rPr>
          <w:rFonts w:cstheme="minorHAnsi"/>
        </w:rPr>
      </w:pPr>
      <w:r w:rsidRPr="0005601D">
        <w:rPr>
          <w:rFonts w:cstheme="minorHAnsi"/>
        </w:rPr>
        <w:t>We developed the candidate development pathways through detailed consideration of the current transmission network in Victoria, its strengths and limitations, and how well it would meet future demand identified in the VTP scenarios and forecast generation in the proposed REZs. Further details of the generation identified in each proposed REZ is provided in Part B of the VTP, with detailed energy market modelling results included in Appendix B. The candidate development pathways also consider the investments needed to support the most efficient transfer of electricity from the proposed REZs to Victoria’s load centres.</w:t>
      </w:r>
    </w:p>
    <w:p w14:paraId="10A6F8F7" w14:textId="77777777" w:rsidR="00EB17B4" w:rsidRPr="0005601D" w:rsidRDefault="00EB17B4" w:rsidP="00331350">
      <w:pPr>
        <w:pStyle w:val="AppH2"/>
      </w:pPr>
      <w:r w:rsidRPr="0005601D">
        <w:t>A.1.3 Understanding the need for transmission</w:t>
      </w:r>
    </w:p>
    <w:p w14:paraId="70A9C4A4" w14:textId="77777777" w:rsidR="00EB17B4" w:rsidRPr="0005601D" w:rsidRDefault="00EB17B4" w:rsidP="00EB17B4">
      <w:pPr>
        <w:pStyle w:val="Bodycopy"/>
        <w:tabs>
          <w:tab w:val="clear" w:pos="340"/>
        </w:tabs>
        <w:rPr>
          <w:rFonts w:cstheme="minorHAnsi"/>
        </w:rPr>
      </w:pPr>
      <w:r w:rsidRPr="0005601D">
        <w:rPr>
          <w:rFonts w:cstheme="minorHAnsi"/>
        </w:rPr>
        <w:t>The transmission network needs for each proposed REZ, under each scenario, have driven the design of candidate development pathways. The need for additional transmission is primarily identified through a detailed analysis of the energy market modelling outcomes for projected generation in each proposed REZ and the system-wide demand for each scenario (refer Appendix B). A staged approach was adopted that included reviewing:</w:t>
      </w:r>
    </w:p>
    <w:p w14:paraId="3BE9A829" w14:textId="77777777" w:rsidR="00EB17B4" w:rsidRPr="0005601D" w:rsidRDefault="00EB17B4" w:rsidP="00EB17B4">
      <w:pPr>
        <w:pStyle w:val="Bullet1"/>
        <w:rPr>
          <w:rFonts w:cstheme="minorHAnsi"/>
        </w:rPr>
      </w:pPr>
      <w:r w:rsidRPr="0005601D">
        <w:rPr>
          <w:rFonts w:cstheme="minorHAnsi"/>
        </w:rPr>
        <w:t xml:space="preserve">generation duration and dispatch curves to understand load, including locations of large loads </w:t>
      </w:r>
    </w:p>
    <w:p w14:paraId="0DE50BFB" w14:textId="77777777" w:rsidR="00EB17B4" w:rsidRPr="0005601D" w:rsidRDefault="00EB17B4" w:rsidP="00EB17B4">
      <w:pPr>
        <w:pStyle w:val="Bullet1"/>
        <w:rPr>
          <w:rFonts w:cstheme="minorHAnsi"/>
        </w:rPr>
      </w:pPr>
      <w:r w:rsidRPr="0005601D">
        <w:rPr>
          <w:rFonts w:cstheme="minorHAnsi"/>
        </w:rPr>
        <w:t>resource correlation outputs to understand coincidental peaks and troughs</w:t>
      </w:r>
    </w:p>
    <w:p w14:paraId="270962EB" w14:textId="77777777" w:rsidR="00EB17B4" w:rsidRPr="0005601D" w:rsidRDefault="00EB17B4" w:rsidP="00EB17B4">
      <w:pPr>
        <w:pStyle w:val="Bullet1"/>
        <w:rPr>
          <w:rFonts w:cstheme="minorHAnsi"/>
        </w:rPr>
      </w:pPr>
      <w:r w:rsidRPr="0005601D">
        <w:rPr>
          <w:rFonts w:cstheme="minorHAnsi"/>
        </w:rPr>
        <w:t>additional transmission capacity requirements as identified through energy market modelling (see Appendix B)</w:t>
      </w:r>
    </w:p>
    <w:p w14:paraId="2E2496D5" w14:textId="77777777" w:rsidR="00EB17B4" w:rsidRPr="0005601D" w:rsidRDefault="00EB17B4" w:rsidP="00EB17B4">
      <w:pPr>
        <w:pStyle w:val="Bullet1"/>
        <w:rPr>
          <w:rFonts w:cstheme="minorHAnsi"/>
        </w:rPr>
      </w:pPr>
      <w:r w:rsidRPr="0005601D">
        <w:rPr>
          <w:rFonts w:cstheme="minorHAnsi"/>
        </w:rPr>
        <w:t>existing constraint-related information.</w:t>
      </w:r>
    </w:p>
    <w:p w14:paraId="4CBB2B77" w14:textId="77777777" w:rsidR="00EB17B4" w:rsidRPr="0005601D" w:rsidRDefault="00EB17B4" w:rsidP="00EB17B4">
      <w:pPr>
        <w:pStyle w:val="Bodycopy"/>
        <w:tabs>
          <w:tab w:val="clear" w:pos="340"/>
        </w:tabs>
        <w:rPr>
          <w:rFonts w:cstheme="minorHAnsi"/>
        </w:rPr>
      </w:pPr>
      <w:r w:rsidRPr="0005601D">
        <w:rPr>
          <w:rFonts w:cstheme="minorHAnsi"/>
        </w:rPr>
        <w:t>A key consideration is to reduce the need for additional transmission where possible, to reduce costs and impacts on communities, landholders, the environment and cultural heritage. This has been considered, where possible, through:</w:t>
      </w:r>
    </w:p>
    <w:p w14:paraId="437F5603" w14:textId="77777777" w:rsidR="00EB17B4" w:rsidRPr="0005601D" w:rsidRDefault="00EB17B4" w:rsidP="00EB17B4">
      <w:pPr>
        <w:pStyle w:val="Bullet1"/>
        <w:rPr>
          <w:rFonts w:cstheme="minorHAnsi"/>
        </w:rPr>
      </w:pPr>
      <w:r w:rsidRPr="0005601D">
        <w:rPr>
          <w:rFonts w:cstheme="minorHAnsi"/>
        </w:rPr>
        <w:t xml:space="preserve">the development of the generation resource plan, including the planned generation in the proposed REZs </w:t>
      </w:r>
    </w:p>
    <w:p w14:paraId="07138C82" w14:textId="77777777" w:rsidR="00EB17B4" w:rsidRPr="0005601D" w:rsidRDefault="00EB17B4" w:rsidP="00EB17B4">
      <w:pPr>
        <w:pStyle w:val="Bullet1"/>
        <w:rPr>
          <w:rFonts w:cstheme="minorHAnsi"/>
        </w:rPr>
      </w:pPr>
      <w:r w:rsidRPr="0005601D">
        <w:rPr>
          <w:rFonts w:cstheme="minorHAnsi"/>
        </w:rPr>
        <w:t>the use of dynamic wind monitoring and system overload control schemes</w:t>
      </w:r>
    </w:p>
    <w:p w14:paraId="1401FB6C" w14:textId="77777777" w:rsidR="00EB17B4" w:rsidRPr="0005601D" w:rsidRDefault="00EB17B4" w:rsidP="00EB17B4">
      <w:pPr>
        <w:pStyle w:val="Bullet1"/>
        <w:rPr>
          <w:rFonts w:cstheme="minorHAnsi"/>
        </w:rPr>
      </w:pPr>
      <w:r w:rsidRPr="0005601D">
        <w:rPr>
          <w:rFonts w:cstheme="minorHAnsi"/>
        </w:rPr>
        <w:t>the energy market optimisation undertaken in our approach to energy market modelling (refer to Appendix B).</w:t>
      </w:r>
    </w:p>
    <w:p w14:paraId="2B170772" w14:textId="77777777" w:rsidR="00EB17B4" w:rsidRPr="0005601D" w:rsidRDefault="00EB17B4" w:rsidP="00EB17B4">
      <w:pPr>
        <w:pStyle w:val="Bodycopy"/>
        <w:tabs>
          <w:tab w:val="clear" w:pos="340"/>
        </w:tabs>
        <w:rPr>
          <w:rFonts w:cstheme="minorHAnsi"/>
        </w:rPr>
      </w:pPr>
      <w:r w:rsidRPr="0005601D">
        <w:rPr>
          <w:rFonts w:cstheme="minorHAnsi"/>
        </w:rPr>
        <w:t xml:space="preserve">Once this staged approach was complete, the need for changes to the transmission network was clearly documented (refer to Appendix C for further details). </w:t>
      </w:r>
    </w:p>
    <w:p w14:paraId="2D857682" w14:textId="77777777" w:rsidR="00EB17B4" w:rsidRPr="0005601D" w:rsidRDefault="00EB17B4" w:rsidP="00331350">
      <w:pPr>
        <w:pStyle w:val="AppH2"/>
      </w:pPr>
      <w:r w:rsidRPr="0005601D">
        <w:t>A.1.4 Transmission planning</w:t>
      </w:r>
    </w:p>
    <w:p w14:paraId="742027C0" w14:textId="77777777" w:rsidR="00EB17B4" w:rsidRPr="0005601D" w:rsidRDefault="00EB17B4" w:rsidP="00EB17B4">
      <w:pPr>
        <w:pStyle w:val="Bodycopy"/>
        <w:tabs>
          <w:tab w:val="clear" w:pos="340"/>
        </w:tabs>
        <w:rPr>
          <w:rFonts w:cstheme="minorHAnsi"/>
        </w:rPr>
      </w:pPr>
      <w:r w:rsidRPr="0005601D">
        <w:rPr>
          <w:rFonts w:cstheme="minorHAnsi"/>
        </w:rPr>
        <w:t>As outlined above, the energy market modelling (refer Appendix B) identified the need for transmission expansion across Victoria, to support the projected renewable energy generation from the proposed REZs on a year-to-year basis. Adopting a transmission planning approach, we then identified a series of transmission projects that, over time, could potentially meet the identified need.</w:t>
      </w:r>
    </w:p>
    <w:p w14:paraId="10A1D861" w14:textId="77777777" w:rsidR="00EB17B4" w:rsidRPr="0005601D" w:rsidRDefault="00EB17B4" w:rsidP="00EB17B4">
      <w:pPr>
        <w:pStyle w:val="Bodycopy"/>
        <w:tabs>
          <w:tab w:val="clear" w:pos="340"/>
        </w:tabs>
        <w:rPr>
          <w:rFonts w:cstheme="minorHAnsi"/>
        </w:rPr>
      </w:pPr>
      <w:r w:rsidRPr="0005601D">
        <w:rPr>
          <w:rFonts w:cstheme="minorHAnsi"/>
        </w:rPr>
        <w:t>In developing a longlist of plausible transmission projects, we also considered other planning documents and processes, including AEMO’s ISP and VAPR, previous reports by the Victorian Government, and other energy planning documentation. We supplemented this long-list with additional projects based on existing planning documents and modelling undertaken by VicGrid.</w:t>
      </w:r>
    </w:p>
    <w:p w14:paraId="2BF6BCCF" w14:textId="77777777" w:rsidR="00EB17B4" w:rsidRPr="0005601D" w:rsidRDefault="00EB17B4" w:rsidP="00EB17B4">
      <w:pPr>
        <w:pStyle w:val="Bodycopy"/>
        <w:rPr>
          <w:rFonts w:cstheme="minorHAnsi"/>
        </w:rPr>
      </w:pPr>
      <w:r w:rsidRPr="0005601D">
        <w:rPr>
          <w:rFonts w:cstheme="minorHAnsi"/>
        </w:rPr>
        <w:t>To ensure the candidate development pathways included the most effective projects to meet the established need, we assessed the projects and their alternatives against 5 high-level transmission network planning considerations, outlined in Table A-1. Following this assessment, the most appropriate projects were included in the candidate development pathways and assessed in power systems modelling software (refer to Appendix C).</w:t>
      </w:r>
    </w:p>
    <w:p w14:paraId="33B61430" w14:textId="77777777" w:rsidR="00EB17B4" w:rsidRPr="0005601D" w:rsidRDefault="00EB17B4" w:rsidP="00EB17B4">
      <w:pPr>
        <w:pStyle w:val="Caption"/>
        <w:rPr>
          <w:rFonts w:cstheme="minorHAnsi"/>
        </w:rPr>
      </w:pPr>
      <w:r w:rsidRPr="0005601D">
        <w:rPr>
          <w:rFonts w:cstheme="minorHAnsi"/>
        </w:rPr>
        <w:t>Table A-1: Transmission network development planning considerations</w:t>
      </w:r>
    </w:p>
    <w:tbl>
      <w:tblPr>
        <w:tblStyle w:val="TableGrid"/>
        <w:tblW w:w="9638" w:type="dxa"/>
        <w:tblInd w:w="-5" w:type="dxa"/>
        <w:tblLook w:val="04A0" w:firstRow="1" w:lastRow="0" w:firstColumn="1" w:lastColumn="0" w:noHBand="0" w:noVBand="1"/>
      </w:tblPr>
      <w:tblGrid>
        <w:gridCol w:w="2976"/>
        <w:gridCol w:w="6662"/>
      </w:tblGrid>
      <w:tr w:rsidR="00EB17B4" w:rsidRPr="0005601D" w14:paraId="371A3E24" w14:textId="77777777">
        <w:tc>
          <w:tcPr>
            <w:tcW w:w="2976" w:type="dxa"/>
          </w:tcPr>
          <w:p w14:paraId="14EEA38D" w14:textId="77777777" w:rsidR="00EB17B4" w:rsidRPr="002C420D" w:rsidRDefault="00EB17B4" w:rsidP="00331350">
            <w:pPr>
              <w:pStyle w:val="TableHeading"/>
            </w:pPr>
            <w:r w:rsidRPr="002C420D">
              <w:t>Consideration</w:t>
            </w:r>
          </w:p>
        </w:tc>
        <w:tc>
          <w:tcPr>
            <w:tcW w:w="6662" w:type="dxa"/>
          </w:tcPr>
          <w:p w14:paraId="22050EEC" w14:textId="77777777" w:rsidR="00EB17B4" w:rsidRPr="002C420D" w:rsidRDefault="00EB17B4" w:rsidP="00331350">
            <w:pPr>
              <w:pStyle w:val="TableHeading"/>
            </w:pPr>
            <w:r w:rsidRPr="002C420D">
              <w:t>Rationale and how it was applied</w:t>
            </w:r>
          </w:p>
        </w:tc>
      </w:tr>
      <w:tr w:rsidR="00EB17B4" w:rsidRPr="0005601D" w14:paraId="230C0DB4" w14:textId="77777777">
        <w:tc>
          <w:tcPr>
            <w:tcW w:w="2976" w:type="dxa"/>
          </w:tcPr>
          <w:p w14:paraId="04CEACB8" w14:textId="3000F578" w:rsidR="00EB17B4" w:rsidRPr="0005601D" w:rsidRDefault="00EB17B4" w:rsidP="00331350">
            <w:pPr>
              <w:pStyle w:val="TableText"/>
              <w:rPr>
                <w:rFonts w:cstheme="minorHAnsi"/>
              </w:rPr>
            </w:pPr>
            <w:r w:rsidRPr="0005601D">
              <w:t>Network performance</w:t>
            </w:r>
          </w:p>
        </w:tc>
        <w:tc>
          <w:tcPr>
            <w:tcW w:w="6662" w:type="dxa"/>
          </w:tcPr>
          <w:p w14:paraId="07C4C6D2" w14:textId="77777777" w:rsidR="00EB17B4" w:rsidRPr="0005601D" w:rsidRDefault="00EB17B4" w:rsidP="00331350">
            <w:pPr>
              <w:pStyle w:val="TableText"/>
            </w:pPr>
            <w:r w:rsidRPr="0005601D">
              <w:t>Indicative network performance outcomes were assessed through a review of the power system simulation for engineering (PSS/E) model – see Appendix C – and reporting as part of other planning documents such as the ISP and VAPR. This was later verified through power systems modelling.</w:t>
            </w:r>
          </w:p>
        </w:tc>
      </w:tr>
      <w:tr w:rsidR="00EB17B4" w:rsidRPr="0005601D" w14:paraId="71668B64" w14:textId="77777777">
        <w:tc>
          <w:tcPr>
            <w:tcW w:w="2976" w:type="dxa"/>
          </w:tcPr>
          <w:p w14:paraId="53186BC8" w14:textId="79EC41BB" w:rsidR="00EB17B4" w:rsidRPr="0005601D" w:rsidRDefault="00EB17B4" w:rsidP="00331350">
            <w:pPr>
              <w:pStyle w:val="TableText"/>
              <w:rPr>
                <w:rFonts w:cstheme="minorHAnsi"/>
              </w:rPr>
            </w:pPr>
            <w:r w:rsidRPr="0005601D">
              <w:t>Indicative delivery cost</w:t>
            </w:r>
          </w:p>
        </w:tc>
        <w:tc>
          <w:tcPr>
            <w:tcW w:w="6662" w:type="dxa"/>
          </w:tcPr>
          <w:p w14:paraId="6AEBC161" w14:textId="77A2A30F" w:rsidR="00EB17B4" w:rsidRPr="0005601D" w:rsidRDefault="00EB17B4" w:rsidP="00331350">
            <w:pPr>
              <w:pStyle w:val="TableText"/>
            </w:pPr>
            <w:r w:rsidRPr="0005601D">
              <w:t>Indicative delivery costs were assessed for each project by comparing the indicative project scope against other similar benchmarked projects. More detailed costing of projects was subsequently conducted in Step 4 of the methodology for down-selected projects, to facilitate the cost-benefit analysis of the candidate development pathways. See Section A.4 for cost estimates for each project.</w:t>
            </w:r>
          </w:p>
        </w:tc>
      </w:tr>
      <w:tr w:rsidR="00EB17B4" w:rsidRPr="0005601D" w14:paraId="15E72779" w14:textId="77777777">
        <w:tc>
          <w:tcPr>
            <w:tcW w:w="2976" w:type="dxa"/>
          </w:tcPr>
          <w:p w14:paraId="291370E3" w14:textId="04BB9A08" w:rsidR="00EB17B4" w:rsidRPr="0005601D" w:rsidRDefault="00EB17B4" w:rsidP="00331350">
            <w:pPr>
              <w:pStyle w:val="TableText"/>
              <w:rPr>
                <w:rFonts w:cstheme="minorHAnsi"/>
              </w:rPr>
            </w:pPr>
            <w:r w:rsidRPr="0005601D">
              <w:t>Land use, community acceptance and traditional owner’s perspectives</w:t>
            </w:r>
          </w:p>
        </w:tc>
        <w:tc>
          <w:tcPr>
            <w:tcW w:w="6662" w:type="dxa"/>
          </w:tcPr>
          <w:p w14:paraId="69DE72CE" w14:textId="2C10CAF9" w:rsidR="00EB17B4" w:rsidRPr="0005601D" w:rsidRDefault="00EB17B4" w:rsidP="00331350">
            <w:pPr>
              <w:pStyle w:val="TableText"/>
            </w:pPr>
            <w:r w:rsidRPr="0005601D">
              <w:t>When defining a project option, preference was given to alignments and solutions which are within existing transmission corridors. Where this was not possible, inputs from the strategic land use assessment were assessed to minimise new impacts of potential transmission infrastructure projects.</w:t>
            </w:r>
          </w:p>
        </w:tc>
      </w:tr>
      <w:tr w:rsidR="00EB17B4" w:rsidRPr="0005601D" w14:paraId="21AAA3BA" w14:textId="77777777">
        <w:tc>
          <w:tcPr>
            <w:tcW w:w="2976" w:type="dxa"/>
          </w:tcPr>
          <w:p w14:paraId="07D8336F" w14:textId="38861EB0" w:rsidR="00EB17B4" w:rsidRPr="0005601D" w:rsidRDefault="00EB17B4" w:rsidP="00331350">
            <w:pPr>
              <w:pStyle w:val="TableText"/>
              <w:rPr>
                <w:rFonts w:cstheme="minorHAnsi"/>
              </w:rPr>
            </w:pPr>
            <w:r w:rsidRPr="0005601D">
              <w:t>Delivery timing and constructability</w:t>
            </w:r>
          </w:p>
        </w:tc>
        <w:tc>
          <w:tcPr>
            <w:tcW w:w="6662" w:type="dxa"/>
          </w:tcPr>
          <w:p w14:paraId="0C39D4F0" w14:textId="2FD5CAAC" w:rsidR="00EB17B4" w:rsidRPr="0005601D" w:rsidRDefault="00EB17B4" w:rsidP="00331350">
            <w:pPr>
              <w:pStyle w:val="TableText"/>
            </w:pPr>
            <w:r w:rsidRPr="0005601D">
              <w:t>High level constructability considerations (including factors such as topography and access) were identified for each project option as applicable. A more detailed scheduling review was subsequently conducted in Step 4 for down-selected projects, to determine delivery dates and support cost profiling in the cost-benefit analysis of the candidate development pathways. See Section A.4 for the proposed delivery dates for each project.</w:t>
            </w:r>
          </w:p>
        </w:tc>
      </w:tr>
      <w:tr w:rsidR="00EB17B4" w:rsidRPr="0005601D" w14:paraId="1E732C83" w14:textId="77777777">
        <w:tc>
          <w:tcPr>
            <w:tcW w:w="2976" w:type="dxa"/>
          </w:tcPr>
          <w:p w14:paraId="77DE52AB" w14:textId="0DC6E3D6" w:rsidR="00EB17B4" w:rsidRPr="0005601D" w:rsidRDefault="00EB17B4" w:rsidP="00331350">
            <w:pPr>
              <w:pStyle w:val="TableText"/>
              <w:rPr>
                <w:rFonts w:cstheme="minorHAnsi"/>
              </w:rPr>
            </w:pPr>
            <w:r w:rsidRPr="0005601D">
              <w:t>Long-term future network requirements</w:t>
            </w:r>
          </w:p>
        </w:tc>
        <w:tc>
          <w:tcPr>
            <w:tcW w:w="6662" w:type="dxa"/>
          </w:tcPr>
          <w:p w14:paraId="271652CC" w14:textId="221F4729" w:rsidR="00EB17B4" w:rsidRPr="0005601D" w:rsidRDefault="00EB17B4" w:rsidP="00331350">
            <w:pPr>
              <w:pStyle w:val="TableText"/>
            </w:pPr>
            <w:r w:rsidRPr="0005601D">
              <w:t>Project options were defined with a view to potential long-term future network requirements. Where practical, the project option which is more adaptable to uncertain future requirements was preferred.</w:t>
            </w:r>
          </w:p>
        </w:tc>
      </w:tr>
    </w:tbl>
    <w:p w14:paraId="7D0BCFA1" w14:textId="36434F19" w:rsidR="00EB17B4" w:rsidRPr="0005601D" w:rsidRDefault="00EB17B4" w:rsidP="00EB17B4">
      <w:pPr>
        <w:pStyle w:val="Bodycopy"/>
      </w:pPr>
      <w:r w:rsidRPr="0005601D">
        <w:rPr>
          <w:b/>
        </w:rPr>
        <w:t>Note:</w:t>
      </w:r>
      <w:r w:rsidRPr="0005601D">
        <w:t xml:space="preserve"> For the VTP, power systems modelling was conducted for candidate development pathway 1 and 2 under Scenarios 1 and 2 </w:t>
      </w:r>
      <w:proofErr w:type="gramStart"/>
      <w:r w:rsidRPr="0005601D">
        <w:t>respectively, and</w:t>
      </w:r>
      <w:proofErr w:type="gramEnd"/>
      <w:r w:rsidRPr="0005601D">
        <w:t xml:space="preserve"> limited to thermal analysis. Further details are provided in Appendix C. The modelling results were then extended for candidate development pathway 3 where appropriate.</w:t>
      </w:r>
    </w:p>
    <w:p w14:paraId="3EA20064" w14:textId="77777777" w:rsidR="00EB17B4" w:rsidRPr="0005601D" w:rsidRDefault="00EB17B4" w:rsidP="00331350">
      <w:pPr>
        <w:pStyle w:val="AppH1"/>
      </w:pPr>
      <w:r w:rsidRPr="0005601D">
        <w:t>A.2 Candidate development pathways</w:t>
      </w:r>
    </w:p>
    <w:p w14:paraId="67F5C9BA" w14:textId="77777777" w:rsidR="00EB17B4" w:rsidRPr="0005601D" w:rsidRDefault="00EB17B4" w:rsidP="00EB17B4">
      <w:pPr>
        <w:pStyle w:val="Bodycopy"/>
        <w:rPr>
          <w:rFonts w:cstheme="minorHAnsi"/>
        </w:rPr>
      </w:pPr>
      <w:r w:rsidRPr="0005601D">
        <w:rPr>
          <w:rFonts w:cstheme="minorHAnsi"/>
        </w:rPr>
        <w:t>The projects identified through transmission planning and power systems analysis (refer to Appendix C) were grouped into programs depending on their need, location, timing, and project type. Table A-2 outlines the delivery dates for each program under each candidate development pathway. Further details on each program and project are outlined in Section A.4.</w:t>
      </w:r>
    </w:p>
    <w:p w14:paraId="5B48D6C2" w14:textId="77777777" w:rsidR="00EB17B4" w:rsidRPr="0005601D" w:rsidRDefault="00EB17B4" w:rsidP="00EB17B4">
      <w:pPr>
        <w:pStyle w:val="Caption"/>
        <w:rPr>
          <w:rFonts w:cstheme="minorHAnsi"/>
        </w:rPr>
      </w:pPr>
      <w:r w:rsidRPr="0005601D">
        <w:rPr>
          <w:rFonts w:cstheme="minorHAnsi"/>
        </w:rPr>
        <w:t>Table A-2: Transmission programs and required timing for each candidate development pathway</w:t>
      </w:r>
    </w:p>
    <w:tbl>
      <w:tblPr>
        <w:tblStyle w:val="TableGrid"/>
        <w:tblW w:w="9844" w:type="dxa"/>
        <w:tblLook w:val="04A0" w:firstRow="1" w:lastRow="0" w:firstColumn="1" w:lastColumn="0" w:noHBand="0" w:noVBand="1"/>
      </w:tblPr>
      <w:tblGrid>
        <w:gridCol w:w="1439"/>
        <w:gridCol w:w="2384"/>
        <w:gridCol w:w="2761"/>
        <w:gridCol w:w="1105"/>
        <w:gridCol w:w="1021"/>
        <w:gridCol w:w="1134"/>
      </w:tblGrid>
      <w:tr w:rsidR="008D3535" w:rsidRPr="0005601D" w14:paraId="66D85D16" w14:textId="77777777" w:rsidTr="008D3535">
        <w:tc>
          <w:tcPr>
            <w:tcW w:w="1439" w:type="dxa"/>
          </w:tcPr>
          <w:p w14:paraId="4F24A653" w14:textId="412C8406" w:rsidR="00850D8D" w:rsidRPr="0005601D" w:rsidRDefault="00850D8D" w:rsidP="00850D8D">
            <w:pPr>
              <w:ind w:left="0" w:firstLine="0"/>
              <w:rPr>
                <w:b/>
                <w:bCs/>
                <w:sz w:val="18"/>
                <w:szCs w:val="18"/>
              </w:rPr>
            </w:pPr>
            <w:r w:rsidRPr="0005601D">
              <w:rPr>
                <w:b/>
                <w:bCs/>
                <w:sz w:val="18"/>
                <w:szCs w:val="18"/>
              </w:rPr>
              <w:t>Program</w:t>
            </w:r>
          </w:p>
        </w:tc>
        <w:tc>
          <w:tcPr>
            <w:tcW w:w="2384" w:type="dxa"/>
          </w:tcPr>
          <w:p w14:paraId="4C0DA614" w14:textId="0E5781DB" w:rsidR="00850D8D" w:rsidRPr="0005601D" w:rsidRDefault="00850D8D" w:rsidP="00850D8D">
            <w:pPr>
              <w:ind w:left="0" w:firstLine="0"/>
              <w:rPr>
                <w:b/>
                <w:bCs/>
                <w:sz w:val="18"/>
                <w:szCs w:val="18"/>
              </w:rPr>
            </w:pPr>
            <w:r w:rsidRPr="0005601D">
              <w:rPr>
                <w:b/>
                <w:bCs/>
                <w:sz w:val="18"/>
                <w:szCs w:val="18"/>
              </w:rPr>
              <w:t>Why it’s needed</w:t>
            </w:r>
          </w:p>
        </w:tc>
        <w:tc>
          <w:tcPr>
            <w:tcW w:w="2761" w:type="dxa"/>
          </w:tcPr>
          <w:p w14:paraId="42A924A2" w14:textId="2C213356" w:rsidR="00850D8D" w:rsidRPr="0005601D" w:rsidRDefault="00850D8D" w:rsidP="00850D8D">
            <w:pPr>
              <w:ind w:left="0" w:firstLine="0"/>
              <w:rPr>
                <w:b/>
                <w:bCs/>
                <w:sz w:val="18"/>
                <w:szCs w:val="18"/>
              </w:rPr>
            </w:pPr>
            <w:r w:rsidRPr="0005601D">
              <w:rPr>
                <w:b/>
                <w:bCs/>
                <w:sz w:val="18"/>
                <w:szCs w:val="18"/>
              </w:rPr>
              <w:t>What it does</w:t>
            </w:r>
          </w:p>
        </w:tc>
        <w:tc>
          <w:tcPr>
            <w:tcW w:w="1105" w:type="dxa"/>
          </w:tcPr>
          <w:p w14:paraId="6DEF2CBF" w14:textId="75E3E897" w:rsidR="00850D8D" w:rsidRPr="0005601D" w:rsidRDefault="00850D8D" w:rsidP="00850D8D">
            <w:pPr>
              <w:ind w:left="0" w:firstLine="0"/>
              <w:rPr>
                <w:b/>
                <w:bCs/>
                <w:sz w:val="18"/>
                <w:szCs w:val="18"/>
              </w:rPr>
            </w:pPr>
            <w:r w:rsidRPr="0005601D">
              <w:rPr>
                <w:b/>
                <w:bCs/>
                <w:sz w:val="18"/>
                <w:szCs w:val="18"/>
              </w:rPr>
              <w:t>CDP1 delivery date</w:t>
            </w:r>
          </w:p>
        </w:tc>
        <w:tc>
          <w:tcPr>
            <w:tcW w:w="1021" w:type="dxa"/>
          </w:tcPr>
          <w:p w14:paraId="0B9489AF" w14:textId="0D4D9F46" w:rsidR="00850D8D" w:rsidRPr="0005601D" w:rsidRDefault="00850D8D" w:rsidP="00850D8D">
            <w:pPr>
              <w:ind w:left="0" w:firstLine="0"/>
              <w:rPr>
                <w:b/>
                <w:bCs/>
                <w:sz w:val="18"/>
                <w:szCs w:val="18"/>
              </w:rPr>
            </w:pPr>
            <w:r w:rsidRPr="0005601D">
              <w:rPr>
                <w:b/>
                <w:bCs/>
                <w:sz w:val="18"/>
                <w:szCs w:val="18"/>
              </w:rPr>
              <w:t>CDP2 delivery date</w:t>
            </w:r>
          </w:p>
        </w:tc>
        <w:tc>
          <w:tcPr>
            <w:tcW w:w="1134" w:type="dxa"/>
          </w:tcPr>
          <w:p w14:paraId="5C72C06F" w14:textId="1A185233" w:rsidR="00850D8D" w:rsidRPr="0005601D" w:rsidRDefault="00850D8D" w:rsidP="00850D8D">
            <w:pPr>
              <w:ind w:left="0" w:firstLine="0"/>
              <w:rPr>
                <w:b/>
                <w:bCs/>
                <w:sz w:val="18"/>
                <w:szCs w:val="18"/>
              </w:rPr>
            </w:pPr>
            <w:r w:rsidRPr="0005601D">
              <w:rPr>
                <w:b/>
                <w:bCs/>
                <w:sz w:val="18"/>
                <w:szCs w:val="18"/>
              </w:rPr>
              <w:t>CDP3 delivery date</w:t>
            </w:r>
          </w:p>
        </w:tc>
      </w:tr>
      <w:tr w:rsidR="00F201D6" w:rsidRPr="0005601D" w14:paraId="7FC26246" w14:textId="77777777" w:rsidTr="008D3535">
        <w:tc>
          <w:tcPr>
            <w:tcW w:w="1439" w:type="dxa"/>
          </w:tcPr>
          <w:p w14:paraId="740EC1C7" w14:textId="15BE12E3" w:rsidR="00850D8D" w:rsidRPr="0005601D" w:rsidRDefault="00850D8D" w:rsidP="00850D8D">
            <w:pPr>
              <w:ind w:left="0" w:firstLine="0"/>
              <w:rPr>
                <w:sz w:val="18"/>
                <w:szCs w:val="18"/>
              </w:rPr>
            </w:pPr>
            <w:r w:rsidRPr="0005601D">
              <w:rPr>
                <w:rFonts w:cstheme="minorHAnsi"/>
                <w:sz w:val="18"/>
                <w:szCs w:val="18"/>
              </w:rPr>
              <w:t>1. Western Victoria reinforcement program</w:t>
            </w:r>
          </w:p>
        </w:tc>
        <w:tc>
          <w:tcPr>
            <w:tcW w:w="2384" w:type="dxa"/>
          </w:tcPr>
          <w:p w14:paraId="752CE17B" w14:textId="5D1CC136" w:rsidR="00850D8D" w:rsidRPr="0005601D" w:rsidRDefault="00850D8D" w:rsidP="00850D8D">
            <w:pPr>
              <w:ind w:left="0" w:firstLine="0"/>
              <w:rPr>
                <w:sz w:val="18"/>
                <w:szCs w:val="18"/>
              </w:rPr>
            </w:pPr>
            <w:r w:rsidRPr="0005601D">
              <w:rPr>
                <w:rFonts w:cstheme="minorHAnsi"/>
                <w:sz w:val="18"/>
                <w:szCs w:val="18"/>
              </w:rPr>
              <w:t xml:space="preserve">Western Victoria is a resource-rich region with potential for substantial new generation that would exceed the existing transfer capacity. This program is needed to facilitate the connection of generation in the </w:t>
            </w:r>
            <w:proofErr w:type="gramStart"/>
            <w:r w:rsidRPr="0005601D">
              <w:rPr>
                <w:rFonts w:cstheme="minorHAnsi"/>
                <w:sz w:val="18"/>
                <w:szCs w:val="18"/>
              </w:rPr>
              <w:t>South West</w:t>
            </w:r>
            <w:proofErr w:type="gramEnd"/>
            <w:r w:rsidRPr="0005601D">
              <w:rPr>
                <w:rFonts w:cstheme="minorHAnsi"/>
                <w:sz w:val="18"/>
                <w:szCs w:val="18"/>
              </w:rPr>
              <w:t xml:space="preserve">, Western, Central Highlands and </w:t>
            </w:r>
            <w:proofErr w:type="gramStart"/>
            <w:r w:rsidRPr="0005601D">
              <w:rPr>
                <w:rFonts w:cstheme="minorHAnsi"/>
                <w:sz w:val="18"/>
                <w:szCs w:val="18"/>
              </w:rPr>
              <w:t>North West</w:t>
            </w:r>
            <w:proofErr w:type="gramEnd"/>
            <w:r w:rsidRPr="0005601D">
              <w:rPr>
                <w:rFonts w:cstheme="minorHAnsi"/>
                <w:sz w:val="18"/>
                <w:szCs w:val="18"/>
              </w:rPr>
              <w:t xml:space="preserve"> proposed REZs and to reinforce the network supply to metropolitan Melbourne. </w:t>
            </w:r>
          </w:p>
        </w:tc>
        <w:tc>
          <w:tcPr>
            <w:tcW w:w="2761" w:type="dxa"/>
          </w:tcPr>
          <w:p w14:paraId="55D324FE" w14:textId="332D17F9" w:rsidR="00850D8D" w:rsidRPr="0005601D" w:rsidRDefault="00850D8D" w:rsidP="00850D8D">
            <w:pPr>
              <w:ind w:left="0" w:firstLine="0"/>
              <w:rPr>
                <w:sz w:val="18"/>
                <w:szCs w:val="18"/>
              </w:rPr>
            </w:pPr>
            <w:r w:rsidRPr="0005601D">
              <w:rPr>
                <w:rFonts w:cstheme="minorHAnsi"/>
                <w:iCs/>
                <w:sz w:val="18"/>
                <w:szCs w:val="18"/>
              </w:rPr>
              <w:t xml:space="preserve">The program includes minor network augmentations and upgrades of existing infrastructure, including substation works at Elaine, South Morang and Keilor, Deer Park turn-in, and increasing the capacity of the Ballarat to Moorabool </w:t>
            </w:r>
            <w:r w:rsidRPr="0005601D">
              <w:rPr>
                <w:rFonts w:cstheme="minorHAnsi"/>
                <w:sz w:val="18"/>
                <w:szCs w:val="18"/>
              </w:rPr>
              <w:t>220 kV</w:t>
            </w:r>
            <w:r w:rsidRPr="0005601D">
              <w:rPr>
                <w:rFonts w:cstheme="minorHAnsi"/>
                <w:iCs/>
                <w:sz w:val="18"/>
                <w:szCs w:val="18"/>
              </w:rPr>
              <w:t xml:space="preserve"> line.</w:t>
            </w:r>
          </w:p>
        </w:tc>
        <w:tc>
          <w:tcPr>
            <w:tcW w:w="1105" w:type="dxa"/>
          </w:tcPr>
          <w:p w14:paraId="203F011D" w14:textId="13EAF364" w:rsidR="00850D8D" w:rsidRPr="002C420D" w:rsidRDefault="00850D8D" w:rsidP="002C420D">
            <w:pPr>
              <w:pStyle w:val="TableText"/>
              <w:rPr>
                <w:rFonts w:asciiTheme="minorHAnsi" w:hAnsiTheme="minorHAnsi" w:cstheme="minorHAnsi"/>
                <w:sz w:val="18"/>
                <w:szCs w:val="18"/>
              </w:rPr>
            </w:pPr>
            <w:r w:rsidRPr="0005601D">
              <w:rPr>
                <w:rFonts w:asciiTheme="minorHAnsi" w:hAnsiTheme="minorHAnsi" w:cstheme="minorHAnsi"/>
                <w:iCs/>
                <w:sz w:val="18"/>
                <w:szCs w:val="18"/>
              </w:rPr>
              <w:t>Between 2028 and 2030</w:t>
            </w:r>
          </w:p>
        </w:tc>
        <w:tc>
          <w:tcPr>
            <w:tcW w:w="1021" w:type="dxa"/>
          </w:tcPr>
          <w:p w14:paraId="2C1A6B09" w14:textId="61DC5C3B" w:rsidR="00850D8D" w:rsidRPr="0005601D" w:rsidRDefault="00850D8D" w:rsidP="00850D8D">
            <w:pPr>
              <w:ind w:left="0" w:firstLine="0"/>
              <w:rPr>
                <w:sz w:val="18"/>
                <w:szCs w:val="18"/>
              </w:rPr>
            </w:pPr>
            <w:r w:rsidRPr="0005601D">
              <w:rPr>
                <w:rFonts w:cstheme="minorHAnsi"/>
                <w:iCs/>
                <w:sz w:val="18"/>
                <w:szCs w:val="18"/>
              </w:rPr>
              <w:t>Between 2028 and 2030</w:t>
            </w:r>
          </w:p>
        </w:tc>
        <w:tc>
          <w:tcPr>
            <w:tcW w:w="1134" w:type="dxa"/>
          </w:tcPr>
          <w:p w14:paraId="0C890646" w14:textId="08F86E9E" w:rsidR="00850D8D" w:rsidRPr="0005601D" w:rsidRDefault="00850D8D" w:rsidP="00850D8D">
            <w:pPr>
              <w:ind w:left="0" w:firstLine="0"/>
              <w:rPr>
                <w:sz w:val="18"/>
                <w:szCs w:val="18"/>
              </w:rPr>
            </w:pPr>
            <w:r w:rsidRPr="0005601D">
              <w:rPr>
                <w:rFonts w:cstheme="minorHAnsi"/>
                <w:iCs/>
                <w:sz w:val="18"/>
                <w:szCs w:val="18"/>
              </w:rPr>
              <w:t>Between 2028 and 2030</w:t>
            </w:r>
          </w:p>
        </w:tc>
      </w:tr>
      <w:tr w:rsidR="00F201D6" w:rsidRPr="0005601D" w14:paraId="2628D094" w14:textId="77777777" w:rsidTr="008D3535">
        <w:tc>
          <w:tcPr>
            <w:tcW w:w="1439" w:type="dxa"/>
          </w:tcPr>
          <w:p w14:paraId="665336E2" w14:textId="1A7B48E5" w:rsidR="00850D8D" w:rsidRPr="0005601D" w:rsidRDefault="00850D8D" w:rsidP="00850D8D">
            <w:pPr>
              <w:ind w:left="0" w:firstLine="0"/>
              <w:rPr>
                <w:sz w:val="18"/>
                <w:szCs w:val="18"/>
              </w:rPr>
            </w:pPr>
            <w:r w:rsidRPr="0005601D">
              <w:rPr>
                <w:rFonts w:cstheme="minorHAnsi"/>
                <w:sz w:val="18"/>
                <w:szCs w:val="18"/>
              </w:rPr>
              <w:t>2. Eastern Victoria reinforcement program</w:t>
            </w:r>
          </w:p>
        </w:tc>
        <w:tc>
          <w:tcPr>
            <w:tcW w:w="2384" w:type="dxa"/>
          </w:tcPr>
          <w:p w14:paraId="216D5964" w14:textId="2BF3FA2F" w:rsidR="00850D8D" w:rsidRPr="0005601D" w:rsidRDefault="00850D8D" w:rsidP="00850D8D">
            <w:pPr>
              <w:ind w:left="0" w:firstLine="0"/>
              <w:rPr>
                <w:sz w:val="18"/>
                <w:szCs w:val="18"/>
              </w:rPr>
            </w:pPr>
            <w:r w:rsidRPr="0005601D">
              <w:rPr>
                <w:rFonts w:cstheme="minorHAnsi"/>
                <w:sz w:val="18"/>
                <w:szCs w:val="18"/>
              </w:rPr>
              <w:t xml:space="preserve">To meet increased demand in eastern metropolitan Melbourne, respond to shifting supply from the east of Victoria to the west of Victoria and support the connection and security of supply </w:t>
            </w:r>
            <w:r w:rsidRPr="0005601D">
              <w:rPr>
                <w:rFonts w:cstheme="minorHAnsi"/>
                <w:bCs/>
                <w:sz w:val="18"/>
                <w:szCs w:val="18"/>
              </w:rPr>
              <w:t>in</w:t>
            </w:r>
            <w:r w:rsidRPr="0005601D">
              <w:rPr>
                <w:rFonts w:cstheme="minorHAnsi"/>
                <w:sz w:val="18"/>
                <w:szCs w:val="18"/>
              </w:rPr>
              <w:t xml:space="preserve"> the Gippsland and Central North proposed REZs and the Gippsland offshore wind area.</w:t>
            </w:r>
          </w:p>
        </w:tc>
        <w:tc>
          <w:tcPr>
            <w:tcW w:w="2761" w:type="dxa"/>
          </w:tcPr>
          <w:p w14:paraId="49D1ADC6" w14:textId="77777777" w:rsidR="00850D8D" w:rsidRPr="0005601D" w:rsidRDefault="00850D8D" w:rsidP="00850D8D">
            <w:pPr>
              <w:pStyle w:val="TableText"/>
              <w:rPr>
                <w:rFonts w:asciiTheme="minorHAnsi" w:hAnsiTheme="minorHAnsi" w:cstheme="minorHAnsi"/>
                <w:iCs/>
                <w:sz w:val="18"/>
                <w:szCs w:val="18"/>
              </w:rPr>
            </w:pPr>
            <w:r w:rsidRPr="0005601D">
              <w:rPr>
                <w:rFonts w:asciiTheme="minorHAnsi" w:hAnsiTheme="minorHAnsi" w:cstheme="minorHAnsi"/>
                <w:iCs/>
                <w:sz w:val="18"/>
                <w:szCs w:val="18"/>
              </w:rPr>
              <w:t>A suite of minor network augmentations, an upgrade of the 220kV line between Dederang and Eildon and an additional line between Hazelwood and Yallourn.</w:t>
            </w:r>
          </w:p>
          <w:p w14:paraId="7B0B0A45" w14:textId="0C045076" w:rsidR="00850D8D" w:rsidRPr="0005601D" w:rsidRDefault="00850D8D" w:rsidP="00850D8D">
            <w:pPr>
              <w:ind w:left="0" w:firstLine="0"/>
              <w:rPr>
                <w:sz w:val="18"/>
                <w:szCs w:val="18"/>
              </w:rPr>
            </w:pPr>
            <w:r w:rsidRPr="0005601D">
              <w:rPr>
                <w:rFonts w:cstheme="minorHAnsi"/>
                <w:sz w:val="18"/>
                <w:szCs w:val="18"/>
              </w:rPr>
              <w:t>This program is needed to optimise existing assets to accept higher demands and to utilise the 220 kV network after Yallourn retires.</w:t>
            </w:r>
          </w:p>
        </w:tc>
        <w:tc>
          <w:tcPr>
            <w:tcW w:w="1105" w:type="dxa"/>
          </w:tcPr>
          <w:p w14:paraId="7195FB10" w14:textId="0617C4E7" w:rsidR="00850D8D" w:rsidRPr="0005601D" w:rsidRDefault="00850D8D" w:rsidP="00850D8D">
            <w:pPr>
              <w:ind w:left="0" w:firstLine="0"/>
              <w:rPr>
                <w:sz w:val="18"/>
                <w:szCs w:val="18"/>
              </w:rPr>
            </w:pPr>
            <w:r w:rsidRPr="0005601D">
              <w:rPr>
                <w:rFonts w:cstheme="minorHAnsi"/>
                <w:iCs/>
                <w:sz w:val="18"/>
                <w:szCs w:val="18"/>
              </w:rPr>
              <w:t>Between 2028 and 2030</w:t>
            </w:r>
          </w:p>
        </w:tc>
        <w:tc>
          <w:tcPr>
            <w:tcW w:w="1021" w:type="dxa"/>
          </w:tcPr>
          <w:p w14:paraId="21CD9AB6" w14:textId="563719BB" w:rsidR="00850D8D" w:rsidRPr="0005601D" w:rsidRDefault="00850D8D" w:rsidP="00850D8D">
            <w:pPr>
              <w:ind w:left="0" w:firstLine="0"/>
              <w:rPr>
                <w:sz w:val="18"/>
                <w:szCs w:val="18"/>
              </w:rPr>
            </w:pPr>
            <w:r w:rsidRPr="0005601D">
              <w:rPr>
                <w:rFonts w:cstheme="minorHAnsi"/>
                <w:iCs/>
                <w:sz w:val="18"/>
                <w:szCs w:val="18"/>
              </w:rPr>
              <w:t>Between 2028 and 2030</w:t>
            </w:r>
          </w:p>
        </w:tc>
        <w:tc>
          <w:tcPr>
            <w:tcW w:w="1134" w:type="dxa"/>
          </w:tcPr>
          <w:p w14:paraId="67B5025E" w14:textId="5203C2D6" w:rsidR="00850D8D" w:rsidRPr="0005601D" w:rsidRDefault="00850D8D" w:rsidP="00850D8D">
            <w:pPr>
              <w:ind w:left="0" w:firstLine="0"/>
              <w:rPr>
                <w:sz w:val="18"/>
                <w:szCs w:val="18"/>
              </w:rPr>
            </w:pPr>
            <w:r w:rsidRPr="0005601D">
              <w:rPr>
                <w:rFonts w:cstheme="minorHAnsi"/>
                <w:iCs/>
                <w:sz w:val="18"/>
                <w:szCs w:val="18"/>
              </w:rPr>
              <w:t>Between 2028 and 2030</w:t>
            </w:r>
          </w:p>
        </w:tc>
      </w:tr>
      <w:tr w:rsidR="00F201D6" w:rsidRPr="0005601D" w14:paraId="7E4FBD25" w14:textId="77777777" w:rsidTr="008D3535">
        <w:tc>
          <w:tcPr>
            <w:tcW w:w="1439" w:type="dxa"/>
          </w:tcPr>
          <w:p w14:paraId="7D59AB98" w14:textId="3E8E2142" w:rsidR="00850D8D" w:rsidRPr="0005601D" w:rsidRDefault="00850D8D" w:rsidP="00850D8D">
            <w:pPr>
              <w:ind w:left="0" w:firstLine="0"/>
              <w:rPr>
                <w:sz w:val="18"/>
                <w:szCs w:val="18"/>
              </w:rPr>
            </w:pPr>
            <w:r w:rsidRPr="0005601D">
              <w:rPr>
                <w:rFonts w:cstheme="minorHAnsi"/>
                <w:sz w:val="18"/>
                <w:szCs w:val="18"/>
              </w:rPr>
              <w:t xml:space="preserve">3. </w:t>
            </w:r>
            <w:proofErr w:type="gramStart"/>
            <w:r w:rsidRPr="0005601D">
              <w:rPr>
                <w:rFonts w:cstheme="minorHAnsi"/>
                <w:sz w:val="18"/>
                <w:szCs w:val="18"/>
              </w:rPr>
              <w:t>North West</w:t>
            </w:r>
            <w:proofErr w:type="gramEnd"/>
            <w:r w:rsidRPr="0005601D">
              <w:rPr>
                <w:rFonts w:cstheme="minorHAnsi"/>
                <w:sz w:val="18"/>
                <w:szCs w:val="18"/>
              </w:rPr>
              <w:t xml:space="preserve"> strengthening program</w:t>
            </w:r>
          </w:p>
        </w:tc>
        <w:tc>
          <w:tcPr>
            <w:tcW w:w="2384" w:type="dxa"/>
          </w:tcPr>
          <w:p w14:paraId="7418DFC0" w14:textId="39ADB0AA" w:rsidR="00850D8D" w:rsidRPr="0005601D" w:rsidRDefault="00850D8D" w:rsidP="00850D8D">
            <w:pPr>
              <w:ind w:left="0" w:firstLine="0"/>
              <w:rPr>
                <w:sz w:val="18"/>
                <w:szCs w:val="18"/>
              </w:rPr>
            </w:pPr>
            <w:r w:rsidRPr="0005601D">
              <w:rPr>
                <w:rFonts w:cstheme="minorHAnsi"/>
                <w:sz w:val="18"/>
                <w:szCs w:val="18"/>
              </w:rPr>
              <w:t xml:space="preserve">The </w:t>
            </w:r>
            <w:proofErr w:type="gramStart"/>
            <w:r w:rsidRPr="0005601D">
              <w:rPr>
                <w:rFonts w:cstheme="minorHAnsi"/>
                <w:sz w:val="18"/>
                <w:szCs w:val="18"/>
              </w:rPr>
              <w:t>North West</w:t>
            </w:r>
            <w:proofErr w:type="gramEnd"/>
            <w:r w:rsidRPr="0005601D">
              <w:rPr>
                <w:rFonts w:cstheme="minorHAnsi"/>
                <w:sz w:val="18"/>
                <w:szCs w:val="18"/>
              </w:rPr>
              <w:t xml:space="preserve"> region of the network is inherently low capacity and was not initially designed for high levels of generation. This program is needed to support additional generation in the Western and </w:t>
            </w:r>
            <w:proofErr w:type="gramStart"/>
            <w:r w:rsidRPr="0005601D">
              <w:rPr>
                <w:rFonts w:cstheme="minorHAnsi"/>
                <w:sz w:val="18"/>
                <w:szCs w:val="18"/>
              </w:rPr>
              <w:t>North West</w:t>
            </w:r>
            <w:proofErr w:type="gramEnd"/>
            <w:r w:rsidRPr="0005601D">
              <w:rPr>
                <w:rFonts w:cstheme="minorHAnsi"/>
                <w:sz w:val="18"/>
                <w:szCs w:val="18"/>
              </w:rPr>
              <w:t xml:space="preserve"> proposed REZs and support its transfer to load centres. </w:t>
            </w:r>
          </w:p>
        </w:tc>
        <w:tc>
          <w:tcPr>
            <w:tcW w:w="2761" w:type="dxa"/>
          </w:tcPr>
          <w:p w14:paraId="575F3283" w14:textId="77777777" w:rsidR="00850D8D" w:rsidRPr="0005601D" w:rsidRDefault="00850D8D" w:rsidP="00850D8D">
            <w:pPr>
              <w:pStyle w:val="TableText"/>
              <w:rPr>
                <w:rFonts w:asciiTheme="minorHAnsi" w:hAnsiTheme="minorHAnsi" w:cstheme="minorHAnsi"/>
                <w:iCs/>
                <w:sz w:val="18"/>
                <w:szCs w:val="18"/>
              </w:rPr>
            </w:pPr>
            <w:r w:rsidRPr="0005601D">
              <w:rPr>
                <w:rFonts w:asciiTheme="minorHAnsi" w:hAnsiTheme="minorHAnsi" w:cstheme="minorHAnsi"/>
                <w:iCs/>
                <w:sz w:val="18"/>
                <w:szCs w:val="18"/>
              </w:rPr>
              <w:t xml:space="preserve">These projects will replace the existing </w:t>
            </w:r>
            <w:r w:rsidRPr="0005601D">
              <w:rPr>
                <w:rFonts w:asciiTheme="minorHAnsi" w:hAnsiTheme="minorHAnsi" w:cstheme="minorHAnsi"/>
                <w:sz w:val="18"/>
                <w:szCs w:val="18"/>
              </w:rPr>
              <w:t>single</w:t>
            </w:r>
            <w:r w:rsidRPr="0005601D">
              <w:rPr>
                <w:rFonts w:asciiTheme="minorHAnsi" w:hAnsiTheme="minorHAnsi" w:cstheme="minorHAnsi"/>
                <w:iCs/>
                <w:sz w:val="18"/>
                <w:szCs w:val="18"/>
              </w:rPr>
              <w:t xml:space="preserve"> circuit transmission in sections with a new high-capacity </w:t>
            </w:r>
            <w:r w:rsidRPr="0005601D">
              <w:rPr>
                <w:rFonts w:asciiTheme="minorHAnsi" w:hAnsiTheme="minorHAnsi" w:cstheme="minorHAnsi"/>
                <w:sz w:val="18"/>
                <w:szCs w:val="18"/>
              </w:rPr>
              <w:t>double</w:t>
            </w:r>
            <w:r w:rsidRPr="0005601D">
              <w:rPr>
                <w:rFonts w:asciiTheme="minorHAnsi" w:hAnsiTheme="minorHAnsi" w:cstheme="minorHAnsi"/>
                <w:iCs/>
                <w:sz w:val="18"/>
                <w:szCs w:val="18"/>
              </w:rPr>
              <w:t xml:space="preserve"> circuit line including from Murra Warra to Ballarat and from Kerang to Bendigo.</w:t>
            </w:r>
          </w:p>
          <w:p w14:paraId="794CBA90" w14:textId="79F945EE" w:rsidR="00850D8D" w:rsidRPr="0005601D" w:rsidRDefault="00850D8D" w:rsidP="00850D8D">
            <w:pPr>
              <w:ind w:left="0" w:firstLine="0"/>
              <w:rPr>
                <w:sz w:val="18"/>
                <w:szCs w:val="18"/>
              </w:rPr>
            </w:pPr>
            <w:r w:rsidRPr="0005601D">
              <w:rPr>
                <w:rFonts w:cstheme="minorHAnsi"/>
                <w:iCs/>
                <w:sz w:val="18"/>
                <w:szCs w:val="18"/>
              </w:rPr>
              <w:t>In candidate development pathway 2, this program also involves replacing the existing single circuit with a new high-capacity double circuit line from Red Cliffs to Kerang to support additional generation</w:t>
            </w:r>
            <w:r w:rsidRPr="0005601D">
              <w:rPr>
                <w:rFonts w:cstheme="minorHAnsi"/>
                <w:sz w:val="18"/>
                <w:szCs w:val="18"/>
              </w:rPr>
              <w:t>.</w:t>
            </w:r>
          </w:p>
        </w:tc>
        <w:tc>
          <w:tcPr>
            <w:tcW w:w="1105" w:type="dxa"/>
          </w:tcPr>
          <w:p w14:paraId="0F9E2339" w14:textId="6AFCA76E" w:rsidR="00850D8D" w:rsidRPr="0005601D" w:rsidRDefault="00850D8D" w:rsidP="00850D8D">
            <w:pPr>
              <w:ind w:left="0" w:firstLine="0"/>
              <w:rPr>
                <w:sz w:val="18"/>
                <w:szCs w:val="18"/>
              </w:rPr>
            </w:pPr>
            <w:r w:rsidRPr="0005601D">
              <w:rPr>
                <w:rFonts w:cstheme="minorHAnsi"/>
                <w:iCs/>
                <w:sz w:val="18"/>
                <w:szCs w:val="18"/>
              </w:rPr>
              <w:t>2035</w:t>
            </w:r>
          </w:p>
        </w:tc>
        <w:tc>
          <w:tcPr>
            <w:tcW w:w="1021" w:type="dxa"/>
          </w:tcPr>
          <w:p w14:paraId="40B9ED64" w14:textId="79B01D6B" w:rsidR="00850D8D" w:rsidRPr="0005601D" w:rsidRDefault="00850D8D" w:rsidP="00850D8D">
            <w:pPr>
              <w:ind w:left="0" w:firstLine="0"/>
              <w:rPr>
                <w:sz w:val="18"/>
                <w:szCs w:val="18"/>
              </w:rPr>
            </w:pPr>
            <w:r w:rsidRPr="0005601D">
              <w:rPr>
                <w:rFonts w:cstheme="minorHAnsi"/>
                <w:sz w:val="18"/>
                <w:szCs w:val="18"/>
              </w:rPr>
              <w:t>2034</w:t>
            </w:r>
          </w:p>
        </w:tc>
        <w:tc>
          <w:tcPr>
            <w:tcW w:w="1134" w:type="dxa"/>
          </w:tcPr>
          <w:p w14:paraId="37D4EB32" w14:textId="746598D0" w:rsidR="00850D8D" w:rsidRPr="0005601D" w:rsidRDefault="00850D8D" w:rsidP="00850D8D">
            <w:pPr>
              <w:ind w:left="0" w:firstLine="0"/>
              <w:rPr>
                <w:sz w:val="18"/>
                <w:szCs w:val="18"/>
              </w:rPr>
            </w:pPr>
            <w:r w:rsidRPr="0005601D">
              <w:rPr>
                <w:rFonts w:cstheme="minorHAnsi"/>
                <w:iCs/>
                <w:sz w:val="18"/>
                <w:szCs w:val="18"/>
              </w:rPr>
              <w:t>2035</w:t>
            </w:r>
          </w:p>
        </w:tc>
      </w:tr>
      <w:tr w:rsidR="00F201D6" w:rsidRPr="0005601D" w14:paraId="344FFA77" w14:textId="77777777" w:rsidTr="008D3535">
        <w:tc>
          <w:tcPr>
            <w:tcW w:w="1439" w:type="dxa"/>
          </w:tcPr>
          <w:p w14:paraId="0478E330" w14:textId="6705D4AF" w:rsidR="00850D8D" w:rsidRPr="0005601D" w:rsidRDefault="00850D8D" w:rsidP="00850D8D">
            <w:pPr>
              <w:ind w:left="0" w:firstLine="0"/>
              <w:rPr>
                <w:sz w:val="18"/>
                <w:szCs w:val="18"/>
              </w:rPr>
            </w:pPr>
            <w:r w:rsidRPr="0005601D">
              <w:rPr>
                <w:rFonts w:cstheme="minorHAnsi"/>
                <w:sz w:val="18"/>
                <w:szCs w:val="18"/>
              </w:rPr>
              <w:t xml:space="preserve">4. </w:t>
            </w:r>
            <w:proofErr w:type="gramStart"/>
            <w:r w:rsidRPr="0005601D">
              <w:rPr>
                <w:rFonts w:cstheme="minorHAnsi"/>
                <w:sz w:val="18"/>
                <w:szCs w:val="18"/>
              </w:rPr>
              <w:t>South West</w:t>
            </w:r>
            <w:proofErr w:type="gramEnd"/>
            <w:r w:rsidRPr="0005601D">
              <w:rPr>
                <w:rFonts w:cstheme="minorHAnsi"/>
                <w:sz w:val="18"/>
                <w:szCs w:val="18"/>
              </w:rPr>
              <w:t xml:space="preserve"> expansion program</w:t>
            </w:r>
          </w:p>
        </w:tc>
        <w:tc>
          <w:tcPr>
            <w:tcW w:w="2384" w:type="dxa"/>
          </w:tcPr>
          <w:p w14:paraId="2CB04F7A" w14:textId="0E729740" w:rsidR="00850D8D" w:rsidRPr="0005601D" w:rsidRDefault="00850D8D" w:rsidP="00850D8D">
            <w:pPr>
              <w:ind w:left="0" w:firstLine="0"/>
              <w:rPr>
                <w:sz w:val="18"/>
                <w:szCs w:val="18"/>
              </w:rPr>
            </w:pPr>
            <w:proofErr w:type="gramStart"/>
            <w:r w:rsidRPr="0005601D">
              <w:rPr>
                <w:rFonts w:cstheme="minorHAnsi"/>
                <w:sz w:val="18"/>
                <w:szCs w:val="18"/>
              </w:rPr>
              <w:t>South West</w:t>
            </w:r>
            <w:proofErr w:type="gramEnd"/>
            <w:r w:rsidRPr="0005601D">
              <w:rPr>
                <w:rFonts w:cstheme="minorHAnsi"/>
                <w:sz w:val="18"/>
                <w:szCs w:val="18"/>
              </w:rPr>
              <w:t xml:space="preserve"> Victoria has the potential for new generation that would exceed the existing transfer capacity. This program is needed to meet significant demand for high-quality wind generation, including additional generation in the </w:t>
            </w:r>
            <w:proofErr w:type="gramStart"/>
            <w:r w:rsidRPr="0005601D">
              <w:rPr>
                <w:rFonts w:cstheme="minorHAnsi"/>
                <w:sz w:val="18"/>
                <w:szCs w:val="18"/>
              </w:rPr>
              <w:t>South West</w:t>
            </w:r>
            <w:proofErr w:type="gramEnd"/>
            <w:r w:rsidRPr="0005601D">
              <w:rPr>
                <w:rFonts w:cstheme="minorHAnsi"/>
                <w:sz w:val="18"/>
                <w:szCs w:val="18"/>
              </w:rPr>
              <w:t xml:space="preserve"> and Central Highlands proposed REZs. It also accommodates the South Australia to Victoria interconnector. </w:t>
            </w:r>
          </w:p>
        </w:tc>
        <w:tc>
          <w:tcPr>
            <w:tcW w:w="2761" w:type="dxa"/>
          </w:tcPr>
          <w:p w14:paraId="5D212619" w14:textId="77777777" w:rsidR="00850D8D" w:rsidRPr="0005601D" w:rsidRDefault="00850D8D" w:rsidP="00850D8D">
            <w:pPr>
              <w:pStyle w:val="TableText"/>
              <w:rPr>
                <w:rFonts w:asciiTheme="minorHAnsi" w:hAnsiTheme="minorHAnsi" w:cstheme="minorHAnsi"/>
                <w:sz w:val="18"/>
                <w:szCs w:val="18"/>
              </w:rPr>
            </w:pPr>
            <w:r w:rsidRPr="0005601D">
              <w:rPr>
                <w:rFonts w:asciiTheme="minorHAnsi" w:hAnsiTheme="minorHAnsi" w:cstheme="minorHAnsi"/>
                <w:sz w:val="18"/>
                <w:szCs w:val="18"/>
              </w:rPr>
              <w:t xml:space="preserve">New double circuit 500 kV line from </w:t>
            </w:r>
            <w:proofErr w:type="spellStart"/>
            <w:r w:rsidRPr="0005601D">
              <w:rPr>
                <w:rFonts w:asciiTheme="minorHAnsi" w:hAnsiTheme="minorHAnsi" w:cstheme="minorHAnsi"/>
                <w:sz w:val="18"/>
                <w:szCs w:val="18"/>
              </w:rPr>
              <w:t>Tarrone</w:t>
            </w:r>
            <w:proofErr w:type="spellEnd"/>
            <w:r w:rsidRPr="0005601D">
              <w:rPr>
                <w:rFonts w:asciiTheme="minorHAnsi" w:hAnsiTheme="minorHAnsi" w:cstheme="minorHAnsi"/>
                <w:sz w:val="18"/>
                <w:szCs w:val="18"/>
              </w:rPr>
              <w:t xml:space="preserve"> to Truganina and a new single circuit 500 kV line from Truganina to Sydenham in Melbourne’s north, passing through Mortlake and Moorabool.</w:t>
            </w:r>
          </w:p>
          <w:p w14:paraId="5CDB8F5D" w14:textId="77777777" w:rsidR="00850D8D" w:rsidRPr="0005601D" w:rsidRDefault="00850D8D" w:rsidP="00850D8D">
            <w:pPr>
              <w:pStyle w:val="TableText"/>
              <w:rPr>
                <w:rFonts w:asciiTheme="minorHAnsi" w:hAnsiTheme="minorHAnsi" w:cstheme="minorHAnsi"/>
                <w:iCs/>
                <w:sz w:val="18"/>
                <w:szCs w:val="18"/>
              </w:rPr>
            </w:pPr>
            <w:r w:rsidRPr="0005601D">
              <w:rPr>
                <w:rFonts w:asciiTheme="minorHAnsi" w:hAnsiTheme="minorHAnsi" w:cstheme="minorHAnsi"/>
                <w:iCs/>
                <w:sz w:val="18"/>
                <w:szCs w:val="18"/>
              </w:rPr>
              <w:t>This program also includes a new 500/</w:t>
            </w:r>
            <w:r w:rsidRPr="0005601D">
              <w:rPr>
                <w:rFonts w:asciiTheme="minorHAnsi" w:hAnsiTheme="minorHAnsi" w:cstheme="minorHAnsi"/>
                <w:sz w:val="18"/>
                <w:szCs w:val="18"/>
              </w:rPr>
              <w:t>220 kV</w:t>
            </w:r>
            <w:r w:rsidRPr="0005601D">
              <w:rPr>
                <w:rFonts w:asciiTheme="minorHAnsi" w:hAnsiTheme="minorHAnsi" w:cstheme="minorHAnsi"/>
                <w:iCs/>
                <w:sz w:val="18"/>
                <w:szCs w:val="18"/>
              </w:rPr>
              <w:t xml:space="preserve"> substation at Truganina and high-capacity </w:t>
            </w:r>
            <w:r w:rsidRPr="0005601D">
              <w:rPr>
                <w:rFonts w:asciiTheme="minorHAnsi" w:hAnsiTheme="minorHAnsi" w:cstheme="minorHAnsi"/>
                <w:sz w:val="18"/>
                <w:szCs w:val="18"/>
              </w:rPr>
              <w:t>220 kV</w:t>
            </w:r>
            <w:r w:rsidRPr="0005601D">
              <w:rPr>
                <w:rFonts w:asciiTheme="minorHAnsi" w:hAnsiTheme="minorHAnsi" w:cstheme="minorHAnsi"/>
                <w:iCs/>
                <w:sz w:val="18"/>
                <w:szCs w:val="18"/>
              </w:rPr>
              <w:t xml:space="preserve"> lines to Deer Park and Keilor to provide an alternative flow path from the proposed REZs into Melbourne and service potential new large loads in this area.</w:t>
            </w:r>
          </w:p>
          <w:p w14:paraId="02E5C727" w14:textId="23F62665" w:rsidR="00850D8D" w:rsidRPr="0005601D" w:rsidRDefault="00850D8D" w:rsidP="00F201D6">
            <w:pPr>
              <w:ind w:left="0" w:firstLine="0"/>
              <w:rPr>
                <w:sz w:val="18"/>
                <w:szCs w:val="18"/>
              </w:rPr>
            </w:pPr>
            <w:r w:rsidRPr="0005601D" w:rsidDel="004C677F">
              <w:rPr>
                <w:rFonts w:cstheme="minorHAnsi"/>
                <w:iCs/>
                <w:sz w:val="18"/>
                <w:szCs w:val="18"/>
              </w:rPr>
              <w:t xml:space="preserve">Under candidate development pathway 2 this program also extends the new double circuit 500 kV line from </w:t>
            </w:r>
            <w:proofErr w:type="spellStart"/>
            <w:r w:rsidRPr="0005601D" w:rsidDel="004C677F">
              <w:rPr>
                <w:rFonts w:cstheme="minorHAnsi"/>
                <w:iCs/>
                <w:sz w:val="18"/>
                <w:szCs w:val="18"/>
              </w:rPr>
              <w:t>Tarrone</w:t>
            </w:r>
            <w:proofErr w:type="spellEnd"/>
            <w:r w:rsidRPr="0005601D" w:rsidDel="004C677F">
              <w:rPr>
                <w:rFonts w:cstheme="minorHAnsi"/>
                <w:iCs/>
                <w:sz w:val="18"/>
                <w:szCs w:val="18"/>
              </w:rPr>
              <w:t xml:space="preserve"> to Heywood.</w:t>
            </w:r>
          </w:p>
        </w:tc>
        <w:tc>
          <w:tcPr>
            <w:tcW w:w="1105" w:type="dxa"/>
          </w:tcPr>
          <w:p w14:paraId="4415CFC0" w14:textId="352BC8BC" w:rsidR="00850D8D" w:rsidRPr="0005601D" w:rsidRDefault="00850D8D" w:rsidP="00F201D6">
            <w:pPr>
              <w:ind w:left="0" w:firstLine="0"/>
              <w:rPr>
                <w:sz w:val="18"/>
                <w:szCs w:val="18"/>
              </w:rPr>
            </w:pPr>
            <w:r w:rsidRPr="0005601D">
              <w:rPr>
                <w:rFonts w:cstheme="minorHAnsi"/>
                <w:iCs/>
                <w:sz w:val="18"/>
                <w:szCs w:val="18"/>
              </w:rPr>
              <w:t>2033</w:t>
            </w:r>
          </w:p>
        </w:tc>
        <w:tc>
          <w:tcPr>
            <w:tcW w:w="1021" w:type="dxa"/>
          </w:tcPr>
          <w:p w14:paraId="13CFD584" w14:textId="2D8C7FD0" w:rsidR="00850D8D" w:rsidRPr="0005601D" w:rsidRDefault="00F201D6" w:rsidP="00F201D6">
            <w:pPr>
              <w:ind w:left="0" w:firstLine="0"/>
              <w:rPr>
                <w:sz w:val="18"/>
                <w:szCs w:val="18"/>
              </w:rPr>
            </w:pPr>
            <w:r w:rsidRPr="0005601D">
              <w:rPr>
                <w:rFonts w:cstheme="minorHAnsi"/>
                <w:iCs/>
                <w:sz w:val="18"/>
                <w:szCs w:val="18"/>
              </w:rPr>
              <w:t xml:space="preserve">Between </w:t>
            </w:r>
            <w:r w:rsidR="00850D8D" w:rsidRPr="0005601D">
              <w:rPr>
                <w:rFonts w:cstheme="minorHAnsi"/>
                <w:iCs/>
                <w:sz w:val="18"/>
                <w:szCs w:val="18"/>
              </w:rPr>
              <w:t>2032</w:t>
            </w:r>
            <w:r w:rsidRPr="0005601D">
              <w:rPr>
                <w:rFonts w:cstheme="minorHAnsi"/>
                <w:iCs/>
                <w:sz w:val="18"/>
                <w:szCs w:val="18"/>
              </w:rPr>
              <w:t xml:space="preserve"> and </w:t>
            </w:r>
            <w:r w:rsidR="00850D8D" w:rsidRPr="0005601D">
              <w:rPr>
                <w:rFonts w:cstheme="minorHAnsi"/>
                <w:iCs/>
                <w:sz w:val="18"/>
                <w:szCs w:val="18"/>
              </w:rPr>
              <w:t>2038</w:t>
            </w:r>
          </w:p>
        </w:tc>
        <w:tc>
          <w:tcPr>
            <w:tcW w:w="1134" w:type="dxa"/>
          </w:tcPr>
          <w:p w14:paraId="273EEE7D" w14:textId="569B0C47" w:rsidR="00850D8D" w:rsidRPr="0005601D" w:rsidRDefault="00850D8D" w:rsidP="00F201D6">
            <w:pPr>
              <w:ind w:left="0" w:firstLine="0"/>
              <w:rPr>
                <w:sz w:val="18"/>
                <w:szCs w:val="18"/>
              </w:rPr>
            </w:pPr>
            <w:r w:rsidRPr="0005601D">
              <w:rPr>
                <w:rFonts w:cstheme="minorHAnsi"/>
                <w:iCs/>
                <w:sz w:val="18"/>
                <w:szCs w:val="18"/>
              </w:rPr>
              <w:t>2034</w:t>
            </w:r>
          </w:p>
        </w:tc>
      </w:tr>
      <w:tr w:rsidR="00F201D6" w:rsidRPr="0005601D" w14:paraId="0FDF233B" w14:textId="77777777" w:rsidTr="008D3535">
        <w:tc>
          <w:tcPr>
            <w:tcW w:w="1439" w:type="dxa"/>
          </w:tcPr>
          <w:p w14:paraId="10E36241" w14:textId="57E271D7" w:rsidR="00F201D6" w:rsidRPr="0005601D" w:rsidRDefault="00F201D6" w:rsidP="00F201D6">
            <w:pPr>
              <w:ind w:left="0" w:firstLine="0"/>
              <w:rPr>
                <w:sz w:val="18"/>
                <w:szCs w:val="18"/>
              </w:rPr>
            </w:pPr>
            <w:r w:rsidRPr="0005601D">
              <w:rPr>
                <w:rFonts w:cstheme="minorHAnsi"/>
                <w:sz w:val="18"/>
                <w:szCs w:val="18"/>
              </w:rPr>
              <w:t>5. Gippsland offshore wind transmission stage 2 program</w:t>
            </w:r>
          </w:p>
        </w:tc>
        <w:tc>
          <w:tcPr>
            <w:tcW w:w="2384" w:type="dxa"/>
          </w:tcPr>
          <w:p w14:paraId="7E3D07F0" w14:textId="448AE256" w:rsidR="00F201D6" w:rsidRPr="0005601D" w:rsidRDefault="00F201D6" w:rsidP="00F201D6">
            <w:pPr>
              <w:ind w:left="0" w:firstLine="0"/>
              <w:rPr>
                <w:sz w:val="18"/>
                <w:szCs w:val="18"/>
              </w:rPr>
            </w:pPr>
            <w:r w:rsidRPr="0005601D">
              <w:rPr>
                <w:rFonts w:cstheme="minorHAnsi"/>
                <w:sz w:val="18"/>
                <w:szCs w:val="18"/>
              </w:rPr>
              <w:t xml:space="preserve">A new network is required to accept bulk offshore wind and renewables for integration into existing Latrobe Valley infrastructure. This program is needed to connect significant generation in the Gippsland offshore wind area. </w:t>
            </w:r>
          </w:p>
        </w:tc>
        <w:tc>
          <w:tcPr>
            <w:tcW w:w="2761" w:type="dxa"/>
          </w:tcPr>
          <w:p w14:paraId="06668876" w14:textId="0E5A5478" w:rsidR="00F201D6" w:rsidRPr="0005601D" w:rsidRDefault="00F201D6" w:rsidP="008D3535">
            <w:pPr>
              <w:pStyle w:val="TableText"/>
              <w:rPr>
                <w:rFonts w:asciiTheme="minorHAnsi" w:hAnsiTheme="minorHAnsi" w:cstheme="minorHAnsi"/>
                <w:sz w:val="18"/>
                <w:szCs w:val="18"/>
              </w:rPr>
            </w:pPr>
            <w:r w:rsidRPr="0005601D">
              <w:rPr>
                <w:rFonts w:asciiTheme="minorHAnsi" w:hAnsiTheme="minorHAnsi" w:cstheme="minorHAnsi"/>
                <w:sz w:val="18"/>
                <w:szCs w:val="18"/>
              </w:rPr>
              <w:t>The Gippsland ring will connect 7.5 GW of offshore wind and onshore generation by 2040. A high-level analysis has been conducted based on system needs and a preferred route will only be identified after a public consultation process.</w:t>
            </w:r>
          </w:p>
        </w:tc>
        <w:tc>
          <w:tcPr>
            <w:tcW w:w="1105" w:type="dxa"/>
          </w:tcPr>
          <w:p w14:paraId="268DDD87" w14:textId="1738F1DB" w:rsidR="00F201D6" w:rsidRPr="0005601D" w:rsidRDefault="00F201D6" w:rsidP="00F201D6">
            <w:pPr>
              <w:ind w:left="0" w:firstLine="0"/>
              <w:rPr>
                <w:sz w:val="18"/>
                <w:szCs w:val="18"/>
              </w:rPr>
            </w:pPr>
            <w:r w:rsidRPr="0005601D">
              <w:rPr>
                <w:rFonts w:cstheme="minorHAnsi"/>
                <w:iCs/>
                <w:sz w:val="18"/>
                <w:szCs w:val="18"/>
              </w:rPr>
              <w:t>Between 2033 and 2038</w:t>
            </w:r>
          </w:p>
        </w:tc>
        <w:tc>
          <w:tcPr>
            <w:tcW w:w="1021" w:type="dxa"/>
          </w:tcPr>
          <w:p w14:paraId="2B784289" w14:textId="4C51C7BF" w:rsidR="00F201D6" w:rsidRPr="0005601D" w:rsidRDefault="00F201D6" w:rsidP="00F201D6">
            <w:pPr>
              <w:ind w:left="0" w:firstLine="0"/>
              <w:rPr>
                <w:sz w:val="18"/>
                <w:szCs w:val="18"/>
              </w:rPr>
            </w:pPr>
            <w:r w:rsidRPr="0005601D">
              <w:rPr>
                <w:rFonts w:cstheme="minorHAnsi"/>
                <w:iCs/>
                <w:sz w:val="18"/>
                <w:szCs w:val="18"/>
              </w:rPr>
              <w:t>Between 2033 and 2038</w:t>
            </w:r>
          </w:p>
        </w:tc>
        <w:tc>
          <w:tcPr>
            <w:tcW w:w="1134" w:type="dxa"/>
          </w:tcPr>
          <w:p w14:paraId="3F9D47FA" w14:textId="122BEAB9" w:rsidR="00F201D6" w:rsidRPr="0005601D" w:rsidRDefault="00F201D6" w:rsidP="00F201D6">
            <w:pPr>
              <w:ind w:left="0" w:firstLine="0"/>
              <w:rPr>
                <w:sz w:val="18"/>
                <w:szCs w:val="18"/>
              </w:rPr>
            </w:pPr>
            <w:r w:rsidRPr="0005601D">
              <w:rPr>
                <w:rFonts w:cstheme="minorHAnsi"/>
                <w:iCs/>
                <w:sz w:val="18"/>
                <w:szCs w:val="18"/>
              </w:rPr>
              <w:t>Between 2034 and 2039</w:t>
            </w:r>
          </w:p>
        </w:tc>
      </w:tr>
      <w:tr w:rsidR="008D3535" w:rsidRPr="0005601D" w14:paraId="198FADEE" w14:textId="77777777" w:rsidTr="008D3535">
        <w:tc>
          <w:tcPr>
            <w:tcW w:w="1439" w:type="dxa"/>
          </w:tcPr>
          <w:p w14:paraId="024A3B57" w14:textId="2289E63A" w:rsidR="00F201D6" w:rsidRPr="0005601D" w:rsidRDefault="00F201D6" w:rsidP="00F201D6">
            <w:pPr>
              <w:ind w:left="0" w:firstLine="0"/>
              <w:rPr>
                <w:sz w:val="18"/>
                <w:szCs w:val="18"/>
              </w:rPr>
            </w:pPr>
            <w:r w:rsidRPr="0005601D">
              <w:rPr>
                <w:rFonts w:cstheme="minorHAnsi"/>
                <w:sz w:val="18"/>
                <w:szCs w:val="18"/>
              </w:rPr>
              <w:t>6. Latrobe Valley strengthening program</w:t>
            </w:r>
          </w:p>
        </w:tc>
        <w:tc>
          <w:tcPr>
            <w:tcW w:w="2384" w:type="dxa"/>
          </w:tcPr>
          <w:p w14:paraId="74D318AC" w14:textId="6277FA99" w:rsidR="00F201D6" w:rsidRPr="0005601D" w:rsidRDefault="00F201D6" w:rsidP="00F201D6">
            <w:pPr>
              <w:ind w:left="0" w:firstLine="0"/>
              <w:rPr>
                <w:sz w:val="18"/>
                <w:szCs w:val="18"/>
              </w:rPr>
            </w:pPr>
            <w:r w:rsidRPr="0005601D">
              <w:rPr>
                <w:rFonts w:cstheme="minorHAnsi"/>
                <w:sz w:val="18"/>
                <w:szCs w:val="18"/>
              </w:rPr>
              <w:t>This program enables</w:t>
            </w:r>
            <w:r w:rsidRPr="0005601D">
              <w:rPr>
                <w:rFonts w:cstheme="minorHAnsi"/>
                <w:bCs/>
                <w:sz w:val="18"/>
                <w:szCs w:val="18"/>
              </w:rPr>
              <w:t xml:space="preserve"> increased utilisation of existing 220 kV assets following retirement of Yallourn and absence of coal generation. It supports connection and transfer to load centres of generation in the Gippsland proposed REZ and the Gippsland offshore wind area. </w:t>
            </w:r>
          </w:p>
        </w:tc>
        <w:tc>
          <w:tcPr>
            <w:tcW w:w="2761" w:type="dxa"/>
          </w:tcPr>
          <w:p w14:paraId="616674CC" w14:textId="2FD59C7F" w:rsidR="00F201D6" w:rsidRPr="0005601D" w:rsidRDefault="00F201D6" w:rsidP="00F201D6">
            <w:pPr>
              <w:ind w:left="0" w:firstLine="0"/>
              <w:rPr>
                <w:sz w:val="18"/>
                <w:szCs w:val="18"/>
              </w:rPr>
            </w:pPr>
            <w:r w:rsidRPr="0005601D">
              <w:rPr>
                <w:rFonts w:cstheme="minorHAnsi"/>
                <w:iCs/>
                <w:sz w:val="18"/>
                <w:szCs w:val="18"/>
              </w:rPr>
              <w:t>Provision of power flow controllers in the Latrobe Valley to ensure optimal use of existing infrastructure. The program also includes an additional transformer at either Rowville or Cranbourne to support increased demand in the Melbourne metropolitan area.</w:t>
            </w:r>
          </w:p>
        </w:tc>
        <w:tc>
          <w:tcPr>
            <w:tcW w:w="1105" w:type="dxa"/>
          </w:tcPr>
          <w:p w14:paraId="329B9FAF" w14:textId="12309EC0" w:rsidR="00F201D6" w:rsidRPr="0005601D" w:rsidRDefault="00F201D6" w:rsidP="00F201D6">
            <w:pPr>
              <w:ind w:left="0" w:firstLine="0"/>
              <w:rPr>
                <w:sz w:val="18"/>
                <w:szCs w:val="18"/>
              </w:rPr>
            </w:pPr>
            <w:r w:rsidRPr="0005601D">
              <w:rPr>
                <w:rFonts w:cstheme="minorHAnsi"/>
                <w:sz w:val="18"/>
                <w:szCs w:val="18"/>
              </w:rPr>
              <w:t>Between 2034 and 2035</w:t>
            </w:r>
          </w:p>
        </w:tc>
        <w:tc>
          <w:tcPr>
            <w:tcW w:w="1021" w:type="dxa"/>
          </w:tcPr>
          <w:p w14:paraId="1749D3CB" w14:textId="7F837542" w:rsidR="00F201D6" w:rsidRPr="0005601D" w:rsidRDefault="00F201D6" w:rsidP="00F201D6">
            <w:pPr>
              <w:ind w:left="0" w:firstLine="0"/>
              <w:rPr>
                <w:sz w:val="18"/>
                <w:szCs w:val="18"/>
              </w:rPr>
            </w:pPr>
            <w:r w:rsidRPr="0005601D">
              <w:rPr>
                <w:rFonts w:cstheme="minorHAnsi"/>
                <w:sz w:val="18"/>
                <w:szCs w:val="18"/>
              </w:rPr>
              <w:t>Between 2034 and 2035</w:t>
            </w:r>
          </w:p>
        </w:tc>
        <w:tc>
          <w:tcPr>
            <w:tcW w:w="1134" w:type="dxa"/>
          </w:tcPr>
          <w:p w14:paraId="064ED6B6" w14:textId="30727306" w:rsidR="00F201D6" w:rsidRPr="0005601D" w:rsidRDefault="00F201D6" w:rsidP="00F201D6">
            <w:pPr>
              <w:ind w:left="0" w:firstLine="0"/>
              <w:rPr>
                <w:sz w:val="18"/>
                <w:szCs w:val="18"/>
              </w:rPr>
            </w:pPr>
            <w:r w:rsidRPr="0005601D">
              <w:rPr>
                <w:rFonts w:cstheme="minorHAnsi"/>
                <w:iCs/>
                <w:sz w:val="18"/>
                <w:szCs w:val="18"/>
              </w:rPr>
              <w:t>2035</w:t>
            </w:r>
          </w:p>
        </w:tc>
      </w:tr>
      <w:tr w:rsidR="008D3535" w:rsidRPr="0005601D" w14:paraId="1DA5F73C" w14:textId="77777777" w:rsidTr="008D3535">
        <w:tc>
          <w:tcPr>
            <w:tcW w:w="1439" w:type="dxa"/>
          </w:tcPr>
          <w:p w14:paraId="1D7EE1BE" w14:textId="78D8EFC8" w:rsidR="008D3535" w:rsidRPr="0005601D" w:rsidRDefault="008D3535" w:rsidP="008D3535">
            <w:pPr>
              <w:ind w:left="0" w:firstLine="0"/>
              <w:rPr>
                <w:sz w:val="18"/>
                <w:szCs w:val="18"/>
              </w:rPr>
            </w:pPr>
            <w:r w:rsidRPr="0005601D">
              <w:rPr>
                <w:rFonts w:cstheme="minorHAnsi"/>
                <w:sz w:val="18"/>
                <w:szCs w:val="18"/>
              </w:rPr>
              <w:t>7. Offshore wind upgrade</w:t>
            </w:r>
            <w:r w:rsidRPr="0005601D" w:rsidDel="004C6F18">
              <w:rPr>
                <w:rFonts w:cstheme="minorHAnsi"/>
                <w:sz w:val="18"/>
                <w:szCs w:val="18"/>
              </w:rPr>
              <w:t xml:space="preserve"> </w:t>
            </w:r>
          </w:p>
        </w:tc>
        <w:tc>
          <w:tcPr>
            <w:tcW w:w="2384" w:type="dxa"/>
          </w:tcPr>
          <w:p w14:paraId="27A6F8F0" w14:textId="3573C4AB" w:rsidR="008D3535" w:rsidRPr="0005601D" w:rsidRDefault="008D3535" w:rsidP="008D3535">
            <w:pPr>
              <w:ind w:left="0" w:firstLine="0"/>
              <w:rPr>
                <w:sz w:val="18"/>
                <w:szCs w:val="18"/>
              </w:rPr>
            </w:pPr>
            <w:r w:rsidRPr="0005601D">
              <w:rPr>
                <w:rFonts w:cstheme="minorHAnsi"/>
                <w:sz w:val="18"/>
                <w:szCs w:val="18"/>
              </w:rPr>
              <w:t>Present assets are insufficiently rated to accept target offshore wind values</w:t>
            </w:r>
            <w:r w:rsidRPr="0005601D">
              <w:rPr>
                <w:rFonts w:cstheme="minorHAnsi"/>
                <w:bCs/>
                <w:sz w:val="18"/>
                <w:szCs w:val="18"/>
              </w:rPr>
              <w:t xml:space="preserve">, requiring network augmentation. </w:t>
            </w:r>
            <w:r w:rsidRPr="0005601D">
              <w:rPr>
                <w:rFonts w:cstheme="minorHAnsi"/>
                <w:sz w:val="18"/>
                <w:szCs w:val="18"/>
              </w:rPr>
              <w:t>T</w:t>
            </w:r>
            <w:r w:rsidRPr="0005601D">
              <w:rPr>
                <w:rFonts w:cstheme="minorHAnsi"/>
                <w:bCs/>
                <w:sz w:val="18"/>
                <w:szCs w:val="18"/>
              </w:rPr>
              <w:t>his program is needed t</w:t>
            </w:r>
            <w:r w:rsidRPr="0005601D">
              <w:rPr>
                <w:rFonts w:cstheme="minorHAnsi"/>
                <w:sz w:val="18"/>
                <w:szCs w:val="18"/>
              </w:rPr>
              <w:t>o connect generation in the Southern Ocean offshore wind area.</w:t>
            </w:r>
            <w:r w:rsidRPr="0005601D">
              <w:rPr>
                <w:rFonts w:cstheme="minorHAnsi"/>
                <w:bCs/>
                <w:sz w:val="18"/>
                <w:szCs w:val="18"/>
              </w:rPr>
              <w:t xml:space="preserve"> </w:t>
            </w:r>
          </w:p>
        </w:tc>
        <w:tc>
          <w:tcPr>
            <w:tcW w:w="2761" w:type="dxa"/>
          </w:tcPr>
          <w:p w14:paraId="4BA8CA88" w14:textId="5FCE2D0E" w:rsidR="008D3535" w:rsidRPr="0005601D" w:rsidRDefault="008D3535" w:rsidP="008D3535">
            <w:pPr>
              <w:pStyle w:val="TableText"/>
              <w:rPr>
                <w:rFonts w:asciiTheme="minorHAnsi" w:hAnsiTheme="minorHAnsi" w:cstheme="minorHAnsi"/>
                <w:iCs/>
                <w:sz w:val="18"/>
                <w:szCs w:val="18"/>
              </w:rPr>
            </w:pPr>
            <w:r w:rsidRPr="0005601D">
              <w:rPr>
                <w:rFonts w:asciiTheme="minorHAnsi" w:hAnsiTheme="minorHAnsi" w:cstheme="minorHAnsi"/>
                <w:iCs/>
                <w:sz w:val="18"/>
                <w:szCs w:val="18"/>
              </w:rPr>
              <w:t xml:space="preserve">Uprating of </w:t>
            </w:r>
            <w:r w:rsidRPr="0005601D">
              <w:rPr>
                <w:rFonts w:asciiTheme="minorHAnsi" w:hAnsiTheme="minorHAnsi" w:cstheme="minorHAnsi"/>
                <w:sz w:val="18"/>
                <w:szCs w:val="18"/>
              </w:rPr>
              <w:t>existing</w:t>
            </w:r>
            <w:r w:rsidRPr="0005601D">
              <w:rPr>
                <w:rFonts w:asciiTheme="minorHAnsi" w:hAnsiTheme="minorHAnsi" w:cstheme="minorHAnsi"/>
                <w:iCs/>
                <w:sz w:val="18"/>
                <w:szCs w:val="18"/>
              </w:rPr>
              <w:t xml:space="preserve"> Portland </w:t>
            </w:r>
            <w:r w:rsidRPr="0005601D">
              <w:rPr>
                <w:rFonts w:asciiTheme="minorHAnsi" w:hAnsiTheme="minorHAnsi" w:cstheme="minorHAnsi"/>
                <w:sz w:val="18"/>
                <w:szCs w:val="18"/>
              </w:rPr>
              <w:t>to</w:t>
            </w:r>
            <w:r w:rsidRPr="0005601D">
              <w:rPr>
                <w:rFonts w:asciiTheme="minorHAnsi" w:hAnsiTheme="minorHAnsi" w:cstheme="minorHAnsi"/>
                <w:iCs/>
                <w:sz w:val="18"/>
                <w:szCs w:val="18"/>
              </w:rPr>
              <w:t xml:space="preserve"> Heywood 500 kV </w:t>
            </w:r>
            <w:r w:rsidRPr="0005601D">
              <w:rPr>
                <w:rFonts w:asciiTheme="minorHAnsi" w:hAnsiTheme="minorHAnsi" w:cstheme="minorHAnsi"/>
                <w:sz w:val="18"/>
                <w:szCs w:val="18"/>
              </w:rPr>
              <w:t>double circuit lines</w:t>
            </w:r>
            <w:r w:rsidRPr="0005601D">
              <w:rPr>
                <w:rFonts w:asciiTheme="minorHAnsi" w:hAnsiTheme="minorHAnsi" w:cstheme="minorHAnsi"/>
                <w:iCs/>
                <w:sz w:val="18"/>
                <w:szCs w:val="18"/>
              </w:rPr>
              <w:t xml:space="preserve">. </w:t>
            </w:r>
            <w:proofErr w:type="spellStart"/>
            <w:r w:rsidRPr="0005601D">
              <w:rPr>
                <w:rFonts w:asciiTheme="minorHAnsi" w:hAnsiTheme="minorHAnsi" w:cstheme="minorHAnsi"/>
                <w:iCs/>
                <w:sz w:val="18"/>
                <w:szCs w:val="18"/>
              </w:rPr>
              <w:t>VicGrid</w:t>
            </w:r>
            <w:proofErr w:type="spellEnd"/>
            <w:r w:rsidRPr="0005601D">
              <w:rPr>
                <w:rFonts w:asciiTheme="minorHAnsi" w:hAnsiTheme="minorHAnsi" w:cstheme="minorHAnsi"/>
                <w:iCs/>
                <w:sz w:val="18"/>
                <w:szCs w:val="18"/>
              </w:rPr>
              <w:t xml:space="preserve"> will seek to deliver this to align with the timing of offshore development in Southern Ocean, so there is flexibility to deliver this project earlier.</w:t>
            </w:r>
          </w:p>
        </w:tc>
        <w:tc>
          <w:tcPr>
            <w:tcW w:w="1105" w:type="dxa"/>
          </w:tcPr>
          <w:p w14:paraId="256E97DA" w14:textId="560032F9" w:rsidR="008D3535" w:rsidRPr="0005601D" w:rsidRDefault="008D3535" w:rsidP="008D3535">
            <w:pPr>
              <w:ind w:left="0" w:firstLine="0"/>
              <w:rPr>
                <w:sz w:val="18"/>
                <w:szCs w:val="18"/>
              </w:rPr>
            </w:pPr>
            <w:r w:rsidRPr="0005601D">
              <w:rPr>
                <w:rFonts w:cstheme="minorHAnsi"/>
                <w:sz w:val="18"/>
                <w:szCs w:val="18"/>
              </w:rPr>
              <w:t>2038</w:t>
            </w:r>
          </w:p>
        </w:tc>
        <w:tc>
          <w:tcPr>
            <w:tcW w:w="1021" w:type="dxa"/>
          </w:tcPr>
          <w:p w14:paraId="1EC454DF" w14:textId="60B06D52" w:rsidR="008D3535" w:rsidRPr="0005601D" w:rsidRDefault="008D3535" w:rsidP="008D3535">
            <w:pPr>
              <w:ind w:left="0" w:firstLine="0"/>
              <w:rPr>
                <w:sz w:val="18"/>
                <w:szCs w:val="18"/>
              </w:rPr>
            </w:pPr>
            <w:r w:rsidRPr="0005601D">
              <w:rPr>
                <w:rFonts w:cstheme="minorHAnsi"/>
                <w:sz w:val="18"/>
                <w:szCs w:val="18"/>
              </w:rPr>
              <w:t>2038</w:t>
            </w:r>
          </w:p>
        </w:tc>
        <w:tc>
          <w:tcPr>
            <w:tcW w:w="1134" w:type="dxa"/>
          </w:tcPr>
          <w:p w14:paraId="6CF8BE35" w14:textId="6B5ECE16" w:rsidR="008D3535" w:rsidRPr="0005601D" w:rsidRDefault="008D3535" w:rsidP="008D3535">
            <w:pPr>
              <w:ind w:left="0" w:firstLine="0"/>
              <w:rPr>
                <w:sz w:val="18"/>
                <w:szCs w:val="18"/>
              </w:rPr>
            </w:pPr>
            <w:r w:rsidRPr="0005601D">
              <w:rPr>
                <w:rFonts w:cstheme="minorHAnsi"/>
                <w:iCs/>
                <w:sz w:val="18"/>
                <w:szCs w:val="18"/>
              </w:rPr>
              <w:t>2039</w:t>
            </w:r>
          </w:p>
        </w:tc>
      </w:tr>
      <w:tr w:rsidR="008D3535" w:rsidRPr="0005601D" w14:paraId="514FE2AB" w14:textId="77777777" w:rsidTr="008D3535">
        <w:tc>
          <w:tcPr>
            <w:tcW w:w="1439" w:type="dxa"/>
          </w:tcPr>
          <w:p w14:paraId="6A36D8B3" w14:textId="6C8045FE" w:rsidR="008D3535" w:rsidRPr="0005601D" w:rsidRDefault="008D3535" w:rsidP="008D3535">
            <w:pPr>
              <w:ind w:left="0" w:firstLine="0"/>
              <w:rPr>
                <w:rFonts w:cstheme="minorHAnsi"/>
                <w:sz w:val="18"/>
                <w:szCs w:val="18"/>
              </w:rPr>
            </w:pPr>
            <w:r w:rsidRPr="0005601D">
              <w:rPr>
                <w:rFonts w:cstheme="minorHAnsi"/>
                <w:sz w:val="18"/>
                <w:szCs w:val="18"/>
              </w:rPr>
              <w:t>8. New Sydenham to Keilor link</w:t>
            </w:r>
          </w:p>
        </w:tc>
        <w:tc>
          <w:tcPr>
            <w:tcW w:w="2384" w:type="dxa"/>
          </w:tcPr>
          <w:p w14:paraId="552443D0" w14:textId="100A08C1" w:rsidR="008D3535" w:rsidRPr="0005601D" w:rsidRDefault="008D3535" w:rsidP="008D3535">
            <w:pPr>
              <w:ind w:left="0" w:firstLine="0"/>
              <w:rPr>
                <w:rFonts w:cstheme="minorHAnsi"/>
                <w:sz w:val="18"/>
                <w:szCs w:val="18"/>
              </w:rPr>
            </w:pPr>
            <w:r w:rsidRPr="0005601D">
              <w:rPr>
                <w:rFonts w:cstheme="minorHAnsi"/>
                <w:sz w:val="18"/>
                <w:szCs w:val="18"/>
              </w:rPr>
              <w:t xml:space="preserve">Increasing Melbourne metropolitan demand requires network flow paths for distribution of power from the proposed REZs to load centres. This program addresses network limitations in scenario 2.  </w:t>
            </w:r>
          </w:p>
        </w:tc>
        <w:tc>
          <w:tcPr>
            <w:tcW w:w="2761" w:type="dxa"/>
          </w:tcPr>
          <w:p w14:paraId="6B4A54E8" w14:textId="6BFE81BE" w:rsidR="008D3535" w:rsidRPr="0005601D" w:rsidRDefault="008D3535" w:rsidP="008D3535">
            <w:pPr>
              <w:pStyle w:val="TableText"/>
              <w:rPr>
                <w:rFonts w:asciiTheme="minorHAnsi" w:hAnsiTheme="minorHAnsi" w:cstheme="minorHAnsi"/>
                <w:iCs/>
                <w:sz w:val="18"/>
                <w:szCs w:val="18"/>
              </w:rPr>
            </w:pPr>
            <w:r w:rsidRPr="0005601D">
              <w:rPr>
                <w:rFonts w:asciiTheme="minorHAnsi" w:hAnsiTheme="minorHAnsi" w:cstheme="minorHAnsi"/>
                <w:iCs/>
                <w:sz w:val="18"/>
                <w:szCs w:val="18"/>
              </w:rPr>
              <w:t xml:space="preserve">An additional Sydenham to Keilor </w:t>
            </w:r>
            <w:r w:rsidRPr="0005601D">
              <w:rPr>
                <w:rFonts w:asciiTheme="minorHAnsi" w:hAnsiTheme="minorHAnsi" w:cstheme="minorHAnsi"/>
                <w:sz w:val="18"/>
                <w:szCs w:val="18"/>
              </w:rPr>
              <w:t>500 kV</w:t>
            </w:r>
            <w:r w:rsidRPr="0005601D">
              <w:rPr>
                <w:rFonts w:asciiTheme="minorHAnsi" w:hAnsiTheme="minorHAnsi" w:cstheme="minorHAnsi"/>
                <w:iCs/>
                <w:sz w:val="18"/>
                <w:szCs w:val="18"/>
              </w:rPr>
              <w:t xml:space="preserve"> </w:t>
            </w:r>
            <w:r w:rsidRPr="0005601D">
              <w:rPr>
                <w:rFonts w:asciiTheme="minorHAnsi" w:hAnsiTheme="minorHAnsi" w:cstheme="minorHAnsi"/>
                <w:sz w:val="18"/>
                <w:szCs w:val="18"/>
              </w:rPr>
              <w:t>single</w:t>
            </w:r>
            <w:r w:rsidRPr="0005601D">
              <w:rPr>
                <w:rFonts w:asciiTheme="minorHAnsi" w:hAnsiTheme="minorHAnsi" w:cstheme="minorHAnsi"/>
                <w:iCs/>
                <w:sz w:val="18"/>
                <w:szCs w:val="18"/>
              </w:rPr>
              <w:t xml:space="preserve"> circuit to support the distribution of power to Melbourne.</w:t>
            </w:r>
          </w:p>
        </w:tc>
        <w:tc>
          <w:tcPr>
            <w:tcW w:w="1105" w:type="dxa"/>
          </w:tcPr>
          <w:p w14:paraId="1DA83A06" w14:textId="1DC4479E" w:rsidR="008D3535" w:rsidRPr="0005601D" w:rsidRDefault="008D3535" w:rsidP="008D3535">
            <w:pPr>
              <w:ind w:left="0" w:firstLine="0"/>
              <w:rPr>
                <w:rFonts w:cstheme="minorHAnsi"/>
                <w:sz w:val="18"/>
                <w:szCs w:val="18"/>
              </w:rPr>
            </w:pPr>
            <w:r w:rsidRPr="0005601D">
              <w:rPr>
                <w:rFonts w:cstheme="minorHAnsi"/>
                <w:iCs/>
                <w:sz w:val="18"/>
                <w:szCs w:val="18"/>
              </w:rPr>
              <w:t>N/A</w:t>
            </w:r>
          </w:p>
        </w:tc>
        <w:tc>
          <w:tcPr>
            <w:tcW w:w="1021" w:type="dxa"/>
          </w:tcPr>
          <w:p w14:paraId="59C6C7D4" w14:textId="0DFC39F7" w:rsidR="008D3535" w:rsidRPr="0005601D" w:rsidRDefault="008D3535" w:rsidP="008D3535">
            <w:pPr>
              <w:ind w:left="0" w:firstLine="0"/>
              <w:rPr>
                <w:rFonts w:cstheme="minorHAnsi"/>
                <w:sz w:val="18"/>
                <w:szCs w:val="18"/>
              </w:rPr>
            </w:pPr>
            <w:r w:rsidRPr="0005601D">
              <w:rPr>
                <w:rFonts w:cstheme="minorHAnsi"/>
                <w:sz w:val="18"/>
                <w:szCs w:val="18"/>
              </w:rPr>
              <w:t>2035</w:t>
            </w:r>
          </w:p>
        </w:tc>
        <w:tc>
          <w:tcPr>
            <w:tcW w:w="1134" w:type="dxa"/>
          </w:tcPr>
          <w:p w14:paraId="39ECED14" w14:textId="204869BC" w:rsidR="008D3535" w:rsidRPr="0005601D" w:rsidRDefault="008D3535" w:rsidP="008D3535">
            <w:pPr>
              <w:ind w:left="0" w:firstLine="0"/>
              <w:rPr>
                <w:rFonts w:cstheme="minorHAnsi"/>
                <w:iCs/>
                <w:sz w:val="18"/>
                <w:szCs w:val="18"/>
              </w:rPr>
            </w:pPr>
            <w:r w:rsidRPr="0005601D">
              <w:rPr>
                <w:rFonts w:cstheme="minorHAnsi"/>
                <w:sz w:val="18"/>
                <w:szCs w:val="18"/>
              </w:rPr>
              <w:t>N/A</w:t>
            </w:r>
          </w:p>
        </w:tc>
      </w:tr>
      <w:tr w:rsidR="008D3535" w:rsidRPr="0005601D" w14:paraId="04FF3DD5" w14:textId="77777777" w:rsidTr="008D3535">
        <w:tc>
          <w:tcPr>
            <w:tcW w:w="1439" w:type="dxa"/>
          </w:tcPr>
          <w:p w14:paraId="4085C323" w14:textId="01934F0D" w:rsidR="008D3535" w:rsidRPr="0005601D" w:rsidRDefault="008D3535" w:rsidP="008D3535">
            <w:pPr>
              <w:ind w:left="0" w:firstLine="0"/>
              <w:rPr>
                <w:rFonts w:cstheme="minorHAnsi"/>
                <w:sz w:val="18"/>
                <w:szCs w:val="18"/>
              </w:rPr>
            </w:pPr>
            <w:r w:rsidRPr="0005601D">
              <w:rPr>
                <w:rFonts w:cstheme="minorHAnsi"/>
                <w:sz w:val="18"/>
                <w:szCs w:val="18"/>
              </w:rPr>
              <w:t>9. Central North strengthening program</w:t>
            </w:r>
          </w:p>
        </w:tc>
        <w:tc>
          <w:tcPr>
            <w:tcW w:w="2384" w:type="dxa"/>
          </w:tcPr>
          <w:p w14:paraId="669BEA75" w14:textId="0B4C560E" w:rsidR="008D3535" w:rsidRPr="0005601D" w:rsidRDefault="008D3535" w:rsidP="008D3535">
            <w:pPr>
              <w:ind w:left="0" w:firstLine="0"/>
              <w:rPr>
                <w:rFonts w:cstheme="minorHAnsi"/>
                <w:sz w:val="18"/>
                <w:szCs w:val="18"/>
              </w:rPr>
            </w:pPr>
            <w:r w:rsidRPr="0005601D">
              <w:rPr>
                <w:rFonts w:cstheme="minorHAnsi"/>
                <w:sz w:val="18"/>
                <w:szCs w:val="18"/>
              </w:rPr>
              <w:t xml:space="preserve">This region of the network is inherently low capacity and was not initially designed to accept high values of generation. This program is required to accommodate higher forecast generation in scenario 2 in the Central North proposed REZ. </w:t>
            </w:r>
          </w:p>
        </w:tc>
        <w:tc>
          <w:tcPr>
            <w:tcW w:w="2761" w:type="dxa"/>
          </w:tcPr>
          <w:p w14:paraId="067E750E" w14:textId="0A8E10A3" w:rsidR="008D3535" w:rsidRPr="0005601D" w:rsidRDefault="008D3535" w:rsidP="008D3535">
            <w:pPr>
              <w:pStyle w:val="TableText"/>
              <w:rPr>
                <w:rFonts w:asciiTheme="minorHAnsi" w:hAnsiTheme="minorHAnsi" w:cstheme="minorHAnsi"/>
                <w:iCs/>
                <w:sz w:val="18"/>
                <w:szCs w:val="18"/>
              </w:rPr>
            </w:pPr>
            <w:r w:rsidRPr="0005601D">
              <w:rPr>
                <w:rFonts w:asciiTheme="minorHAnsi" w:hAnsiTheme="minorHAnsi" w:cstheme="minorHAnsi"/>
                <w:sz w:val="18"/>
                <w:szCs w:val="18"/>
              </w:rPr>
              <w:t xml:space="preserve">Program of works to facilitate the transfer of increased power from the central north of the state to Melbourne. </w:t>
            </w:r>
          </w:p>
        </w:tc>
        <w:tc>
          <w:tcPr>
            <w:tcW w:w="1105" w:type="dxa"/>
          </w:tcPr>
          <w:p w14:paraId="3C5D58CD" w14:textId="0720E904" w:rsidR="008D3535" w:rsidRPr="0005601D" w:rsidRDefault="008D3535" w:rsidP="008D3535">
            <w:pPr>
              <w:ind w:left="0" w:firstLine="0"/>
              <w:rPr>
                <w:rFonts w:cstheme="minorHAnsi"/>
                <w:iCs/>
                <w:sz w:val="18"/>
                <w:szCs w:val="18"/>
              </w:rPr>
            </w:pPr>
            <w:r w:rsidRPr="0005601D">
              <w:rPr>
                <w:rFonts w:cstheme="minorHAnsi"/>
                <w:iCs/>
                <w:sz w:val="18"/>
                <w:szCs w:val="18"/>
              </w:rPr>
              <w:t>N/A</w:t>
            </w:r>
          </w:p>
        </w:tc>
        <w:tc>
          <w:tcPr>
            <w:tcW w:w="1021" w:type="dxa"/>
          </w:tcPr>
          <w:p w14:paraId="64248B95" w14:textId="76A62E54" w:rsidR="008D3535" w:rsidRPr="0005601D" w:rsidRDefault="008D3535" w:rsidP="008D3535">
            <w:pPr>
              <w:ind w:left="0" w:firstLine="0"/>
              <w:rPr>
                <w:rFonts w:cstheme="minorHAnsi"/>
                <w:sz w:val="18"/>
                <w:szCs w:val="18"/>
              </w:rPr>
            </w:pPr>
            <w:r w:rsidRPr="0005601D">
              <w:rPr>
                <w:rFonts w:cstheme="minorHAnsi"/>
                <w:sz w:val="18"/>
                <w:szCs w:val="18"/>
              </w:rPr>
              <w:t>Between 2033 and 2035</w:t>
            </w:r>
          </w:p>
        </w:tc>
        <w:tc>
          <w:tcPr>
            <w:tcW w:w="1134" w:type="dxa"/>
          </w:tcPr>
          <w:p w14:paraId="690BCE89" w14:textId="2241CF0E" w:rsidR="008D3535" w:rsidRPr="0005601D" w:rsidRDefault="008D3535" w:rsidP="008D3535">
            <w:pPr>
              <w:ind w:left="0" w:firstLine="0"/>
              <w:rPr>
                <w:rFonts w:cstheme="minorHAnsi"/>
                <w:sz w:val="18"/>
                <w:szCs w:val="18"/>
              </w:rPr>
            </w:pPr>
            <w:r w:rsidRPr="0005601D">
              <w:rPr>
                <w:rFonts w:cstheme="minorHAnsi"/>
                <w:iCs/>
                <w:sz w:val="18"/>
                <w:szCs w:val="18"/>
              </w:rPr>
              <w:t>N/A</w:t>
            </w:r>
          </w:p>
        </w:tc>
      </w:tr>
      <w:tr w:rsidR="008D3535" w:rsidRPr="0005601D" w14:paraId="34B81787" w14:textId="77777777" w:rsidTr="008D3535">
        <w:tc>
          <w:tcPr>
            <w:tcW w:w="1439" w:type="dxa"/>
          </w:tcPr>
          <w:p w14:paraId="0DECFC11" w14:textId="28DFE690" w:rsidR="008D3535" w:rsidRPr="0005601D" w:rsidRDefault="008D3535" w:rsidP="008D3535">
            <w:pPr>
              <w:ind w:left="0" w:firstLine="0"/>
              <w:rPr>
                <w:rFonts w:cstheme="minorHAnsi"/>
                <w:sz w:val="18"/>
                <w:szCs w:val="18"/>
              </w:rPr>
            </w:pPr>
            <w:r w:rsidRPr="0005601D">
              <w:rPr>
                <w:rFonts w:cstheme="minorHAnsi"/>
                <w:sz w:val="18"/>
                <w:szCs w:val="18"/>
              </w:rPr>
              <w:t xml:space="preserve">10. Inner </w:t>
            </w:r>
            <w:proofErr w:type="gramStart"/>
            <w:r w:rsidRPr="0005601D">
              <w:rPr>
                <w:rFonts w:cstheme="minorHAnsi"/>
                <w:sz w:val="18"/>
                <w:szCs w:val="18"/>
              </w:rPr>
              <w:t>South West</w:t>
            </w:r>
            <w:proofErr w:type="gramEnd"/>
            <w:r w:rsidRPr="0005601D">
              <w:rPr>
                <w:rFonts w:cstheme="minorHAnsi"/>
                <w:sz w:val="18"/>
                <w:szCs w:val="18"/>
              </w:rPr>
              <w:t xml:space="preserve"> strengthening program</w:t>
            </w:r>
          </w:p>
        </w:tc>
        <w:tc>
          <w:tcPr>
            <w:tcW w:w="2384" w:type="dxa"/>
          </w:tcPr>
          <w:p w14:paraId="578EBE2A" w14:textId="309CFE1A" w:rsidR="008D3535" w:rsidRPr="0005601D" w:rsidRDefault="008D3535" w:rsidP="008D3535">
            <w:pPr>
              <w:ind w:left="0" w:firstLine="0"/>
              <w:rPr>
                <w:rFonts w:cstheme="minorHAnsi"/>
                <w:sz w:val="18"/>
                <w:szCs w:val="18"/>
              </w:rPr>
            </w:pPr>
            <w:r w:rsidRPr="0005601D">
              <w:rPr>
                <w:rFonts w:cstheme="minorHAnsi"/>
                <w:sz w:val="18"/>
                <w:szCs w:val="18"/>
              </w:rPr>
              <w:t xml:space="preserve">This program addresses network limitations under higher generation forecast in scenario 2 in the </w:t>
            </w:r>
            <w:proofErr w:type="gramStart"/>
            <w:r w:rsidRPr="0005601D">
              <w:rPr>
                <w:rFonts w:cstheme="minorHAnsi"/>
                <w:sz w:val="18"/>
                <w:szCs w:val="18"/>
              </w:rPr>
              <w:t>South West</w:t>
            </w:r>
            <w:proofErr w:type="gramEnd"/>
            <w:r w:rsidRPr="0005601D">
              <w:rPr>
                <w:rFonts w:cstheme="minorHAnsi"/>
                <w:sz w:val="18"/>
                <w:szCs w:val="18"/>
              </w:rPr>
              <w:t xml:space="preserve">, Western and </w:t>
            </w:r>
            <w:proofErr w:type="gramStart"/>
            <w:r w:rsidRPr="0005601D">
              <w:rPr>
                <w:rFonts w:cstheme="minorHAnsi"/>
                <w:sz w:val="18"/>
                <w:szCs w:val="18"/>
              </w:rPr>
              <w:t>North West</w:t>
            </w:r>
            <w:proofErr w:type="gramEnd"/>
            <w:r w:rsidRPr="0005601D">
              <w:rPr>
                <w:rFonts w:cstheme="minorHAnsi"/>
                <w:sz w:val="18"/>
                <w:szCs w:val="18"/>
              </w:rPr>
              <w:t xml:space="preserve"> proposed REZs.  </w:t>
            </w:r>
          </w:p>
        </w:tc>
        <w:tc>
          <w:tcPr>
            <w:tcW w:w="2761" w:type="dxa"/>
          </w:tcPr>
          <w:p w14:paraId="1A222E9F" w14:textId="11CCF27B" w:rsidR="008D3535" w:rsidRPr="0005601D" w:rsidRDefault="008D3535" w:rsidP="008D3535">
            <w:pPr>
              <w:pStyle w:val="TableText"/>
              <w:rPr>
                <w:rFonts w:asciiTheme="minorHAnsi" w:hAnsiTheme="minorHAnsi" w:cstheme="minorHAnsi"/>
                <w:sz w:val="18"/>
                <w:szCs w:val="18"/>
              </w:rPr>
            </w:pPr>
            <w:r w:rsidRPr="0005601D">
              <w:rPr>
                <w:rFonts w:asciiTheme="minorHAnsi" w:hAnsiTheme="minorHAnsi" w:cstheme="minorHAnsi"/>
                <w:sz w:val="18"/>
                <w:szCs w:val="18"/>
              </w:rPr>
              <w:t xml:space="preserve">Program of works to add increased capacity and resilience to the inner </w:t>
            </w:r>
            <w:proofErr w:type="gramStart"/>
            <w:r w:rsidRPr="0005601D">
              <w:rPr>
                <w:rFonts w:asciiTheme="minorHAnsi" w:hAnsiTheme="minorHAnsi" w:cstheme="minorHAnsi"/>
                <w:sz w:val="18"/>
                <w:szCs w:val="18"/>
              </w:rPr>
              <w:t>south west</w:t>
            </w:r>
            <w:proofErr w:type="gramEnd"/>
            <w:r w:rsidRPr="0005601D">
              <w:rPr>
                <w:rFonts w:asciiTheme="minorHAnsi" w:hAnsiTheme="minorHAnsi" w:cstheme="minorHAnsi"/>
                <w:sz w:val="18"/>
                <w:szCs w:val="18"/>
              </w:rPr>
              <w:t xml:space="preserve"> area of Victoria. </w:t>
            </w:r>
          </w:p>
        </w:tc>
        <w:tc>
          <w:tcPr>
            <w:tcW w:w="1105" w:type="dxa"/>
          </w:tcPr>
          <w:p w14:paraId="2C6349AD" w14:textId="7E7F13A6" w:rsidR="008D3535" w:rsidRPr="0005601D" w:rsidRDefault="008D3535" w:rsidP="008D3535">
            <w:pPr>
              <w:ind w:left="0" w:firstLine="0"/>
              <w:rPr>
                <w:rFonts w:cstheme="minorHAnsi"/>
                <w:iCs/>
                <w:sz w:val="18"/>
                <w:szCs w:val="18"/>
              </w:rPr>
            </w:pPr>
            <w:r w:rsidRPr="0005601D">
              <w:rPr>
                <w:rFonts w:cstheme="minorHAnsi"/>
                <w:iCs/>
                <w:sz w:val="18"/>
                <w:szCs w:val="18"/>
              </w:rPr>
              <w:t>N/A</w:t>
            </w:r>
          </w:p>
        </w:tc>
        <w:tc>
          <w:tcPr>
            <w:tcW w:w="1021" w:type="dxa"/>
          </w:tcPr>
          <w:p w14:paraId="780E495C" w14:textId="090CAF89" w:rsidR="008D3535" w:rsidRPr="0005601D" w:rsidRDefault="008D3535" w:rsidP="008D3535">
            <w:pPr>
              <w:ind w:left="0" w:firstLine="0"/>
              <w:rPr>
                <w:rFonts w:cstheme="minorHAnsi"/>
                <w:sz w:val="18"/>
                <w:szCs w:val="18"/>
              </w:rPr>
            </w:pPr>
            <w:r w:rsidRPr="0005601D">
              <w:rPr>
                <w:rFonts w:cstheme="minorHAnsi"/>
                <w:sz w:val="18"/>
                <w:szCs w:val="18"/>
              </w:rPr>
              <w:t>Between 2031 and 2038</w:t>
            </w:r>
          </w:p>
        </w:tc>
        <w:tc>
          <w:tcPr>
            <w:tcW w:w="1134" w:type="dxa"/>
          </w:tcPr>
          <w:p w14:paraId="5721549E" w14:textId="66A7BB48" w:rsidR="008D3535" w:rsidRPr="0005601D" w:rsidRDefault="008D3535" w:rsidP="008D3535">
            <w:pPr>
              <w:ind w:left="0" w:firstLine="0"/>
              <w:rPr>
                <w:rFonts w:cstheme="minorHAnsi"/>
                <w:iCs/>
                <w:sz w:val="18"/>
                <w:szCs w:val="18"/>
              </w:rPr>
            </w:pPr>
            <w:r w:rsidRPr="0005601D">
              <w:rPr>
                <w:rFonts w:cstheme="minorHAnsi"/>
                <w:iCs/>
                <w:sz w:val="18"/>
                <w:szCs w:val="18"/>
              </w:rPr>
              <w:t>N/A</w:t>
            </w:r>
          </w:p>
        </w:tc>
      </w:tr>
    </w:tbl>
    <w:p w14:paraId="33DF0D31" w14:textId="77777777" w:rsidR="00EB17B4" w:rsidRPr="0005601D" w:rsidRDefault="00EB17B4" w:rsidP="00331350">
      <w:pPr>
        <w:pStyle w:val="AppH2"/>
      </w:pPr>
      <w:r w:rsidRPr="0005601D">
        <w:t>A.2.1 Candidate development pathway 1</w:t>
      </w:r>
    </w:p>
    <w:p w14:paraId="0F09E061" w14:textId="6C0E1ED3" w:rsidR="00EB17B4" w:rsidRPr="0005601D" w:rsidRDefault="00EB17B4" w:rsidP="00EB17B4">
      <w:pPr>
        <w:pStyle w:val="Bodycopy"/>
        <w:rPr>
          <w:rFonts w:cstheme="minorHAnsi"/>
        </w:rPr>
      </w:pPr>
      <w:r w:rsidRPr="0005601D">
        <w:rPr>
          <w:rFonts w:cstheme="minorHAnsi"/>
        </w:rPr>
        <w:t>Candidate development pathway 1 has been designed to support the generation forecast in the proposed REZs under VTP scenario 1. Scenario 1 considers a potential future where the Victorian energy sector evolves in line with AEMO’s national demand trends (step change scenario) with consumer energy resources modelled to be a key contributor to the transition.</w:t>
      </w:r>
    </w:p>
    <w:p w14:paraId="08F198F9" w14:textId="77777777" w:rsidR="00EB17B4" w:rsidRPr="0005601D" w:rsidRDefault="00EB17B4" w:rsidP="00EB17B4">
      <w:pPr>
        <w:pStyle w:val="ListBullet"/>
        <w:tabs>
          <w:tab w:val="clear" w:pos="340"/>
        </w:tabs>
        <w:ind w:left="0" w:firstLine="0"/>
        <w:rPr>
          <w:rFonts w:eastAsiaTheme="minorEastAsia" w:cstheme="minorHAnsi"/>
          <w:kern w:val="2"/>
          <w:sz w:val="20"/>
          <w:lang w:eastAsia="en-US"/>
          <w14:ligatures w14:val="standardContextual"/>
        </w:rPr>
      </w:pPr>
      <w:r w:rsidRPr="0005601D">
        <w:rPr>
          <w:rFonts w:eastAsiaTheme="minorEastAsia" w:cstheme="minorHAnsi"/>
          <w:kern w:val="2"/>
          <w:sz w:val="20"/>
          <w:lang w:eastAsia="en-US"/>
          <w14:ligatures w14:val="standardContextual"/>
        </w:rPr>
        <w:t>Candidate development pathway 1 is made up of 7 programs. Two of these are needed by 2030, to support generation in the proposed REZs required to achieve the 2030 Victorian Renewable Energy Targets (VRET) and the Capacity Investment Scheme (CIS) targets outlined in the Renewable Energy Transformation Agreement signed between the Australian and Victorian Governments in late 2024.</w:t>
      </w:r>
    </w:p>
    <w:p w14:paraId="3786309F" w14:textId="74C18826" w:rsidR="00EB17B4" w:rsidRPr="0005601D" w:rsidRDefault="00EB17B4" w:rsidP="00EB17B4">
      <w:pPr>
        <w:pStyle w:val="Bodycopy"/>
        <w:rPr>
          <w:rFonts w:cstheme="minorHAnsi"/>
        </w:rPr>
      </w:pPr>
      <w:r w:rsidRPr="0005601D">
        <w:rPr>
          <w:rFonts w:cstheme="minorHAnsi"/>
        </w:rPr>
        <w:t>Candidate development pathway 1 includes 5 programs that are required between 2030 and 2040. This includes expanding the south west Victorian transmission network through the duplication of the existing 500 kV transmission lines from Tarrone to Truganina via connections at Mortlake and Moorabool, and a new single circuit from Truganina to Sydenham by 2033, rebalancing Victoria’s transmission network from coal-fired generation in the south east of Victoria, to renewable energy generation in the South West and Central Highlands proposed REZs. New infrastructure, including a second radial line and tie-in loop, developed in 2 stages, is also required in the Latrobe Valley and Gippsland to support generation in the Gippsland proposed REZ and the Gippsland offshore wind area.</w:t>
      </w:r>
    </w:p>
    <w:p w14:paraId="32040507" w14:textId="77777777" w:rsidR="00EB17B4" w:rsidRPr="0005601D" w:rsidRDefault="00EB17B4" w:rsidP="00EB17B4">
      <w:pPr>
        <w:pStyle w:val="Bodycopy"/>
        <w:rPr>
          <w:rFonts w:cstheme="minorHAnsi"/>
        </w:rPr>
      </w:pPr>
      <w:r w:rsidRPr="0005601D">
        <w:rPr>
          <w:rFonts w:cstheme="minorHAnsi"/>
        </w:rPr>
        <w:t xml:space="preserve">The candidate development pathway also includes upgrades to the 220 kV network in Western, </w:t>
      </w:r>
      <w:proofErr w:type="gramStart"/>
      <w:r w:rsidRPr="0005601D">
        <w:rPr>
          <w:rFonts w:cstheme="minorHAnsi"/>
        </w:rPr>
        <w:t>North West</w:t>
      </w:r>
      <w:proofErr w:type="gramEnd"/>
      <w:r w:rsidRPr="0005601D">
        <w:rPr>
          <w:rFonts w:cstheme="minorHAnsi"/>
        </w:rPr>
        <w:t xml:space="preserve"> and Central North Victoria to support the Western, </w:t>
      </w:r>
      <w:proofErr w:type="gramStart"/>
      <w:r w:rsidRPr="0005601D">
        <w:rPr>
          <w:rFonts w:cstheme="minorHAnsi"/>
        </w:rPr>
        <w:t>North West</w:t>
      </w:r>
      <w:proofErr w:type="gramEnd"/>
      <w:r w:rsidRPr="0005601D">
        <w:rPr>
          <w:rFonts w:cstheme="minorHAnsi"/>
        </w:rPr>
        <w:t xml:space="preserve"> and Central North proposed REZs.</w:t>
      </w:r>
    </w:p>
    <w:p w14:paraId="5F419909" w14:textId="77777777" w:rsidR="00EB17B4" w:rsidRPr="0005601D" w:rsidRDefault="00EB17B4" w:rsidP="00EB17B4">
      <w:pPr>
        <w:pStyle w:val="Bodycopy"/>
        <w:rPr>
          <w:rFonts w:cstheme="minorHAnsi"/>
        </w:rPr>
      </w:pPr>
      <w:r w:rsidRPr="0005601D">
        <w:rPr>
          <w:rFonts w:cstheme="minorHAnsi"/>
        </w:rPr>
        <w:t>The 7 programs in candidate development pathway 1 are shown in Figure A-3. Further details, including the projects in each program, are included in Section A.4.</w:t>
      </w:r>
    </w:p>
    <w:p w14:paraId="4AD01C7E" w14:textId="62170B25" w:rsidR="00331350" w:rsidRDefault="00331350" w:rsidP="00331350">
      <w:pPr>
        <w:pStyle w:val="Caption"/>
      </w:pPr>
      <w:r>
        <w:t xml:space="preserve">Figure A -  </w:t>
      </w:r>
      <w:r>
        <w:fldChar w:fldCharType="begin"/>
      </w:r>
      <w:r>
        <w:instrText xml:space="preserve"> SEQ Figure_A_-_ \* ARABIC </w:instrText>
      </w:r>
      <w:r>
        <w:fldChar w:fldCharType="separate"/>
      </w:r>
      <w:r w:rsidR="007A6256">
        <w:rPr>
          <w:noProof/>
        </w:rPr>
        <w:t>3</w:t>
      </w:r>
      <w:r>
        <w:fldChar w:fldCharType="end"/>
      </w:r>
      <w:r>
        <w:t xml:space="preserve"> </w:t>
      </w:r>
      <w:r w:rsidRPr="000428DF">
        <w:t>Candidate development pathway 1</w:t>
      </w:r>
    </w:p>
    <w:p w14:paraId="7298D0A6" w14:textId="3A1F893B" w:rsidR="00EB17B4" w:rsidRPr="0005601D" w:rsidRDefault="00EB17B4" w:rsidP="00EB17B4">
      <w:pPr>
        <w:pStyle w:val="Bodycopy"/>
        <w:rPr>
          <w:rFonts w:cstheme="minorHAnsi"/>
        </w:rPr>
      </w:pPr>
      <w:r w:rsidRPr="0005601D">
        <w:rPr>
          <w:rFonts w:cstheme="minorHAnsi"/>
          <w:i/>
          <w:noProof/>
          <w:color w:val="0172CE" w:themeColor="text2"/>
          <w:sz w:val="18"/>
          <w:szCs w:val="18"/>
        </w:rPr>
        <w:drawing>
          <wp:inline distT="0" distB="0" distL="0" distR="0" wp14:anchorId="314FF59A" wp14:editId="5F03893C">
            <wp:extent cx="6120130" cy="7166344"/>
            <wp:effectExtent l="0" t="0" r="0" b="0"/>
            <wp:docPr id="411076654" name="Picture 1" descr="Map of Victoria showing approximate locations for new infrastructure including new transmission lines and substations and locations for upgrades to existing infrastructure. The map shows the location of the existing transmission network, transmission projects under development, existing substations and towns, and the study area for the Gippsland offshore wind transmission project. Map includes VTP program numbers from one to se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76654" name="Picture 1" descr="Map of Victoria showing approximate locations for new infrastructure including new transmission lines and substations and locations for upgrades to existing infrastructure. The map shows the location of the existing transmission network, transmission projects under development, existing substations and towns, and the study area for the Gippsland offshore wind transmission project. Map includes VTP program numbers from one to seven."/>
                    <pic:cNvPicPr/>
                  </pic:nvPicPr>
                  <pic:blipFill rotWithShape="1">
                    <a:blip r:embed="rId17" cstate="print">
                      <a:extLst>
                        <a:ext uri="{28A0092B-C50C-407E-A947-70E740481C1C}">
                          <a14:useLocalDpi xmlns:a14="http://schemas.microsoft.com/office/drawing/2010/main" val="0"/>
                        </a:ext>
                      </a:extLst>
                    </a:blip>
                    <a:srcRect b="12318"/>
                    <a:stretch>
                      <a:fillRect/>
                    </a:stretch>
                  </pic:blipFill>
                  <pic:spPr bwMode="auto">
                    <a:xfrm>
                      <a:off x="0" y="0"/>
                      <a:ext cx="6120130" cy="7166344"/>
                    </a:xfrm>
                    <a:prstGeom prst="rect">
                      <a:avLst/>
                    </a:prstGeom>
                    <a:ln>
                      <a:noFill/>
                    </a:ln>
                    <a:extLst>
                      <a:ext uri="{53640926-AAD7-44D8-BBD7-CCE9431645EC}">
                        <a14:shadowObscured xmlns:a14="http://schemas.microsoft.com/office/drawing/2010/main"/>
                      </a:ext>
                    </a:extLst>
                  </pic:spPr>
                </pic:pic>
              </a:graphicData>
            </a:graphic>
          </wp:inline>
        </w:drawing>
      </w:r>
    </w:p>
    <w:p w14:paraId="4F0A12B4" w14:textId="25B4BD88" w:rsidR="00ED4C32" w:rsidRPr="0005601D" w:rsidRDefault="00ED4C32" w:rsidP="00ED4C32">
      <w:pPr>
        <w:pStyle w:val="Bodycopy"/>
      </w:pPr>
      <w:r w:rsidRPr="0005601D">
        <w:rPr>
          <w:b/>
          <w:bCs/>
        </w:rPr>
        <w:t>Map disclaimer:</w:t>
      </w:r>
      <w:r w:rsidRPr="0005601D">
        <w:t xml:space="preserve"> This map includes transmission projects defined as Committed and Anticipated or Actionable under the Australian Energy Market Operator’s 2024 Integrated System Plan. This map displays proposed alignments for Marinus Link, Victori</w:t>
      </w:r>
      <w:r w:rsidR="00BA030E" w:rsidRPr="0005601D">
        <w:t xml:space="preserve">a to New South Wales Interconnector West (VNI West), Western Renewables Link and the Gippsland offshore wind transmission stage 1. The Renewable Energy Zone Development Plan stage 1 project </w:t>
      </w:r>
      <w:r w:rsidR="002A2B67" w:rsidRPr="0005601D">
        <w:t>includes several network augmentations that are not included in this map. Each program includes multiple transmission projects.</w:t>
      </w:r>
    </w:p>
    <w:p w14:paraId="6B895D19" w14:textId="756F6F34" w:rsidR="00EB17B4" w:rsidRPr="0005601D" w:rsidRDefault="00EB17B4" w:rsidP="00331350">
      <w:pPr>
        <w:pStyle w:val="AppH2"/>
      </w:pPr>
      <w:r w:rsidRPr="0005601D">
        <w:t>A.2.2 Candidate development pathway 2</w:t>
      </w:r>
    </w:p>
    <w:p w14:paraId="0FC57E66" w14:textId="77777777" w:rsidR="00EB17B4" w:rsidRPr="0005601D" w:rsidRDefault="00EB17B4" w:rsidP="00EB17B4">
      <w:pPr>
        <w:pStyle w:val="Bodycopy"/>
        <w:rPr>
          <w:rFonts w:cstheme="minorHAnsi"/>
        </w:rPr>
      </w:pPr>
      <w:r w:rsidRPr="0005601D">
        <w:rPr>
          <w:rFonts w:cstheme="minorHAnsi"/>
        </w:rPr>
        <w:t>Candidate development pathway 2 has been designed to support the generation forecast in the proposed REZs</w:t>
      </w:r>
      <w:r w:rsidRPr="0005601D" w:rsidDel="003F0B7F">
        <w:rPr>
          <w:rFonts w:cstheme="minorHAnsi"/>
        </w:rPr>
        <w:t xml:space="preserve"> </w:t>
      </w:r>
      <w:r w:rsidRPr="0005601D">
        <w:rPr>
          <w:rFonts w:cstheme="minorHAnsi"/>
        </w:rPr>
        <w:t xml:space="preserve">under VTP scenario 2. Scenario 2 considers a potential future where new energy-intensive industries are established in regional and central Victoria at scale, such as data centres, hydrogen production and green aluminium. Demand in this scenario is based on AEMO’s national green energy export trends forecast, which models a rapid decarbonisation pathway and the development of low-emission energy exports. The level of industry development and scale of energy demand from this scenario is greater than in scenarios 1 and 3, resulting in increased generation requirements to cater for these industries, and an associated increase in transmission capacity. </w:t>
      </w:r>
    </w:p>
    <w:p w14:paraId="268EBB57" w14:textId="77777777" w:rsidR="00EB17B4" w:rsidRPr="0005601D" w:rsidRDefault="00EB17B4" w:rsidP="00EB17B4">
      <w:pPr>
        <w:pStyle w:val="Bodycopy"/>
        <w:rPr>
          <w:rFonts w:cstheme="minorHAnsi"/>
        </w:rPr>
      </w:pPr>
      <w:r w:rsidRPr="0005601D">
        <w:rPr>
          <w:rFonts w:cstheme="minorHAnsi"/>
        </w:rPr>
        <w:t xml:space="preserve">Candidate development pathway 2 includes all 7 programs outlined in candidate development pathway 1, with 2 of them delivered earlier to meet the higher energy generation and demand forecast in scenario 2 (see table A-2 above for reference). Candidate development pathway 2 also includes some additional projects and programs, as described below. </w:t>
      </w:r>
    </w:p>
    <w:p w14:paraId="4CB5B97E" w14:textId="77777777" w:rsidR="00EB17B4" w:rsidRPr="0005601D" w:rsidRDefault="00EB17B4" w:rsidP="00EB17B4">
      <w:pPr>
        <w:pStyle w:val="Bodycopy"/>
        <w:rPr>
          <w:rFonts w:cstheme="minorHAnsi"/>
        </w:rPr>
      </w:pPr>
      <w:r w:rsidRPr="0005601D">
        <w:rPr>
          <w:rFonts w:cstheme="minorHAnsi"/>
        </w:rPr>
        <w:t xml:space="preserve">Both the </w:t>
      </w:r>
      <w:proofErr w:type="gramStart"/>
      <w:r w:rsidRPr="0005601D">
        <w:rPr>
          <w:rFonts w:cstheme="minorHAnsi"/>
        </w:rPr>
        <w:t>North West</w:t>
      </w:r>
      <w:proofErr w:type="gramEnd"/>
      <w:r w:rsidRPr="0005601D">
        <w:rPr>
          <w:rFonts w:cstheme="minorHAnsi"/>
        </w:rPr>
        <w:t xml:space="preserve"> strengthening program and the </w:t>
      </w:r>
      <w:proofErr w:type="gramStart"/>
      <w:r w:rsidRPr="0005601D">
        <w:rPr>
          <w:rFonts w:cstheme="minorHAnsi"/>
        </w:rPr>
        <w:t>South West</w:t>
      </w:r>
      <w:proofErr w:type="gramEnd"/>
      <w:r w:rsidRPr="0005601D">
        <w:rPr>
          <w:rFonts w:cstheme="minorHAnsi"/>
        </w:rPr>
        <w:t xml:space="preserve"> expansion program each include one additional project to address the need for additional generation in the proposed REZs in the </w:t>
      </w:r>
      <w:proofErr w:type="gramStart"/>
      <w:r w:rsidRPr="0005601D">
        <w:rPr>
          <w:rFonts w:cstheme="minorHAnsi"/>
        </w:rPr>
        <w:t>North West</w:t>
      </w:r>
      <w:proofErr w:type="gramEnd"/>
      <w:r w:rsidRPr="0005601D">
        <w:rPr>
          <w:rFonts w:cstheme="minorHAnsi"/>
        </w:rPr>
        <w:t xml:space="preserve">, West and </w:t>
      </w:r>
      <w:proofErr w:type="gramStart"/>
      <w:r w:rsidRPr="0005601D">
        <w:rPr>
          <w:rFonts w:cstheme="minorHAnsi"/>
        </w:rPr>
        <w:t>South West</w:t>
      </w:r>
      <w:proofErr w:type="gramEnd"/>
      <w:r w:rsidRPr="0005601D">
        <w:rPr>
          <w:rFonts w:cstheme="minorHAnsi"/>
        </w:rPr>
        <w:t xml:space="preserve"> respectively:</w:t>
      </w:r>
    </w:p>
    <w:p w14:paraId="7299FC26" w14:textId="77777777" w:rsidR="00EB17B4" w:rsidRPr="0005601D" w:rsidRDefault="00EB17B4" w:rsidP="002A2B67">
      <w:pPr>
        <w:pStyle w:val="Bullet1"/>
      </w:pPr>
      <w:proofErr w:type="gramStart"/>
      <w:r w:rsidRPr="0005601D">
        <w:t>North West</w:t>
      </w:r>
      <w:proofErr w:type="gramEnd"/>
      <w:r w:rsidRPr="0005601D">
        <w:t xml:space="preserve"> strengthening program – in candidate development pathway 2, this program includes an additional project to replace the existing single-circuit transmission between Red Cliffs and Kerang with a new high-capacity double circuit line to support additional solar generation in the </w:t>
      </w:r>
      <w:proofErr w:type="gramStart"/>
      <w:r w:rsidRPr="0005601D">
        <w:t>North West</w:t>
      </w:r>
      <w:proofErr w:type="gramEnd"/>
      <w:r w:rsidRPr="0005601D">
        <w:t xml:space="preserve"> proposed REZ.</w:t>
      </w:r>
    </w:p>
    <w:p w14:paraId="186B34CB" w14:textId="77777777" w:rsidR="00EB17B4" w:rsidRPr="0005601D" w:rsidRDefault="00EB17B4" w:rsidP="002A2B67">
      <w:pPr>
        <w:pStyle w:val="Bullet1"/>
      </w:pPr>
      <w:proofErr w:type="gramStart"/>
      <w:r w:rsidRPr="0005601D">
        <w:t>South West</w:t>
      </w:r>
      <w:proofErr w:type="gramEnd"/>
      <w:r w:rsidRPr="0005601D">
        <w:t xml:space="preserve"> expansion program – in candidate development pathway 2, this program includes an extension of the new Moorabool to Tarrone 500 kV double circuit line in candidate development pathway 1 to Heywood, to support additional wind generation in the </w:t>
      </w:r>
      <w:proofErr w:type="gramStart"/>
      <w:r w:rsidRPr="0005601D">
        <w:t>South West</w:t>
      </w:r>
      <w:proofErr w:type="gramEnd"/>
      <w:r w:rsidRPr="0005601D">
        <w:t xml:space="preserve"> proposed REZ.</w:t>
      </w:r>
    </w:p>
    <w:p w14:paraId="63D5144E" w14:textId="77777777" w:rsidR="00EB17B4" w:rsidRPr="0005601D" w:rsidRDefault="00EB17B4" w:rsidP="00EB17B4">
      <w:pPr>
        <w:pStyle w:val="Bodycopy"/>
        <w:rPr>
          <w:rFonts w:cstheme="minorHAnsi"/>
        </w:rPr>
      </w:pPr>
      <w:r w:rsidRPr="0005601D">
        <w:rPr>
          <w:rFonts w:cstheme="minorHAnsi"/>
        </w:rPr>
        <w:t xml:space="preserve">Candidate development pathway 2 introduces 3 new programs designed to strengthen supply to Melbourne, and address the need for additional generation in the </w:t>
      </w:r>
      <w:proofErr w:type="gramStart"/>
      <w:r w:rsidRPr="0005601D">
        <w:rPr>
          <w:rFonts w:cstheme="minorHAnsi"/>
        </w:rPr>
        <w:t>South West</w:t>
      </w:r>
      <w:proofErr w:type="gramEnd"/>
      <w:r w:rsidRPr="0005601D">
        <w:rPr>
          <w:rFonts w:cstheme="minorHAnsi"/>
        </w:rPr>
        <w:t xml:space="preserve"> and Central North:</w:t>
      </w:r>
    </w:p>
    <w:p w14:paraId="0078D5E6" w14:textId="77777777" w:rsidR="00EB17B4" w:rsidRPr="0005601D" w:rsidRDefault="00EB17B4" w:rsidP="002A2B67">
      <w:pPr>
        <w:pStyle w:val="Bullet1"/>
      </w:pPr>
      <w:r w:rsidRPr="0005601D">
        <w:t xml:space="preserve">Sydenham to Keilor link – A new circuit between Sydenham to Keilor to support the distribution of power from the Wimmera Southern Mallee, Grampians Wimmera and </w:t>
      </w:r>
      <w:proofErr w:type="gramStart"/>
      <w:r w:rsidRPr="0005601D">
        <w:t>North West</w:t>
      </w:r>
      <w:proofErr w:type="gramEnd"/>
      <w:r w:rsidRPr="0005601D">
        <w:t xml:space="preserve"> proposed REZs to load centres.</w:t>
      </w:r>
    </w:p>
    <w:p w14:paraId="36B278B3" w14:textId="77777777" w:rsidR="00EB17B4" w:rsidRPr="0005601D" w:rsidRDefault="00EB17B4" w:rsidP="002A2B67">
      <w:pPr>
        <w:pStyle w:val="Bullet1"/>
      </w:pPr>
      <w:r w:rsidRPr="0005601D">
        <w:t xml:space="preserve">Central North strengthening program – A program of works to facilitate the transfer of increased power from the Central North proposed REZ to load centres. </w:t>
      </w:r>
    </w:p>
    <w:p w14:paraId="77CD41F1" w14:textId="77777777" w:rsidR="00EB17B4" w:rsidRPr="0005601D" w:rsidRDefault="00EB17B4" w:rsidP="002A2B67">
      <w:pPr>
        <w:pStyle w:val="Bullet1"/>
      </w:pPr>
      <w:r w:rsidRPr="0005601D">
        <w:t xml:space="preserve">Inner </w:t>
      </w:r>
      <w:proofErr w:type="gramStart"/>
      <w:r w:rsidRPr="0005601D">
        <w:t>South West</w:t>
      </w:r>
      <w:proofErr w:type="gramEnd"/>
      <w:r w:rsidRPr="0005601D">
        <w:t xml:space="preserve"> strengthening program – A program of works to add increased capacity and resilience to the inner </w:t>
      </w:r>
      <w:proofErr w:type="gramStart"/>
      <w:r w:rsidRPr="0005601D">
        <w:t>south west</w:t>
      </w:r>
      <w:proofErr w:type="gramEnd"/>
      <w:r w:rsidRPr="0005601D">
        <w:t xml:space="preserve"> area of Victoria and support the transfer of power from the </w:t>
      </w:r>
      <w:proofErr w:type="gramStart"/>
      <w:r w:rsidRPr="0005601D">
        <w:t>South West</w:t>
      </w:r>
      <w:proofErr w:type="gramEnd"/>
      <w:r w:rsidRPr="0005601D">
        <w:t xml:space="preserve">, Western and </w:t>
      </w:r>
      <w:proofErr w:type="gramStart"/>
      <w:r w:rsidRPr="0005601D">
        <w:t>North West</w:t>
      </w:r>
      <w:proofErr w:type="gramEnd"/>
      <w:r w:rsidRPr="0005601D">
        <w:t xml:space="preserve"> proposed REZs. </w:t>
      </w:r>
    </w:p>
    <w:p w14:paraId="1867BAD5" w14:textId="77777777" w:rsidR="00EB17B4" w:rsidRPr="0005601D" w:rsidRDefault="00EB17B4" w:rsidP="00EB17B4">
      <w:pPr>
        <w:pStyle w:val="Bodycopy"/>
        <w:rPr>
          <w:rFonts w:cstheme="minorHAnsi"/>
        </w:rPr>
      </w:pPr>
      <w:r w:rsidRPr="0005601D">
        <w:rPr>
          <w:rFonts w:cstheme="minorHAnsi"/>
        </w:rPr>
        <w:t>Further details of candidate development pathway 2, including the projects in each program, are included in Section A.4.</w:t>
      </w:r>
    </w:p>
    <w:p w14:paraId="5E772FA7" w14:textId="77777777" w:rsidR="00EB17B4" w:rsidRPr="0005601D" w:rsidRDefault="00EB17B4" w:rsidP="006D6184">
      <w:pPr>
        <w:pStyle w:val="Heading2"/>
      </w:pPr>
      <w:r w:rsidRPr="0005601D">
        <w:t xml:space="preserve">A.2.3 Candidate development pathway 3 </w:t>
      </w:r>
    </w:p>
    <w:p w14:paraId="1D6C154D" w14:textId="77777777" w:rsidR="00EB17B4" w:rsidRPr="0005601D" w:rsidRDefault="00EB17B4" w:rsidP="00EB17B4">
      <w:pPr>
        <w:pStyle w:val="Bodycopy"/>
        <w:rPr>
          <w:rFonts w:cstheme="minorHAnsi"/>
        </w:rPr>
      </w:pPr>
      <w:r w:rsidRPr="0005601D">
        <w:rPr>
          <w:rFonts w:cstheme="minorHAnsi"/>
        </w:rPr>
        <w:t>Candidate development pathway 3 was designed to support the generation forecast in the proposed REZs in VTP scenario 3. Scenario 3 considers a potential future where there may be delays of up to one year in delivering new energy infrastructure, there is reduced growth in coordinated consumer energy resources, and NEM-government policies and targets are delayed, reflecting broad challenges in energy transition across the NEM.</w:t>
      </w:r>
    </w:p>
    <w:p w14:paraId="5679F992" w14:textId="77777777" w:rsidR="00EB17B4" w:rsidRPr="0005601D" w:rsidRDefault="00EB17B4" w:rsidP="00EB17B4">
      <w:pPr>
        <w:pStyle w:val="Bodycopy"/>
        <w:rPr>
          <w:rFonts w:cstheme="minorHAnsi"/>
        </w:rPr>
      </w:pPr>
      <w:r w:rsidRPr="0005601D">
        <w:rPr>
          <w:rFonts w:cstheme="minorHAnsi"/>
        </w:rPr>
        <w:t>The transmission projects included in candidate development pathway 3 are the same as those included in candidate development pathway 1 (see Table A-2 for further detail).</w:t>
      </w:r>
    </w:p>
    <w:p w14:paraId="206844A3" w14:textId="77777777" w:rsidR="00EB17B4" w:rsidRPr="0005601D" w:rsidRDefault="00EB17B4" w:rsidP="00EB17B4">
      <w:pPr>
        <w:pStyle w:val="Bodycopy"/>
        <w:rPr>
          <w:rFonts w:cstheme="minorHAnsi"/>
        </w:rPr>
      </w:pPr>
      <w:r w:rsidRPr="0005601D">
        <w:rPr>
          <w:rFonts w:cstheme="minorHAnsi"/>
        </w:rPr>
        <w:t xml:space="preserve">The primary distinction of candidate development pathway 3 is that the delivery dates for most projects can be deferred in line with the delays seen under scenario 3. </w:t>
      </w:r>
    </w:p>
    <w:p w14:paraId="5B1DD896" w14:textId="77777777" w:rsidR="00EB17B4" w:rsidRPr="0005601D" w:rsidRDefault="00EB17B4" w:rsidP="00EB17B4">
      <w:pPr>
        <w:pStyle w:val="Bodycopy"/>
        <w:rPr>
          <w:rFonts w:cstheme="minorHAnsi"/>
        </w:rPr>
      </w:pPr>
      <w:r w:rsidRPr="0005601D">
        <w:rPr>
          <w:rFonts w:cstheme="minorHAnsi"/>
        </w:rPr>
        <w:t>Further details of candidate development pathway 3, including the projects in each program, are included in Section A.4.</w:t>
      </w:r>
    </w:p>
    <w:p w14:paraId="230AD540" w14:textId="77777777" w:rsidR="00EB17B4" w:rsidRPr="0005601D" w:rsidRDefault="00EB17B4" w:rsidP="00331350">
      <w:pPr>
        <w:pStyle w:val="AppH2"/>
      </w:pPr>
      <w:r w:rsidRPr="0005601D">
        <w:t xml:space="preserve">A.2.4 Program and project delivery </w:t>
      </w:r>
    </w:p>
    <w:p w14:paraId="71A3BB29" w14:textId="77777777" w:rsidR="00EB17B4" w:rsidRPr="0005601D" w:rsidRDefault="00EB17B4" w:rsidP="00EB17B4">
      <w:pPr>
        <w:pStyle w:val="Bodycopy"/>
        <w:rPr>
          <w:rFonts w:cstheme="minorHAnsi"/>
        </w:rPr>
      </w:pPr>
      <w:r w:rsidRPr="0005601D">
        <w:rPr>
          <w:rFonts w:cstheme="minorHAnsi"/>
        </w:rPr>
        <w:t xml:space="preserve">The transmission programs and their projects represent an ambitious pathway of projects over the next 10 to 15 years. In line with the modelled timeframes, detailed delivery cases, design and planning for key projects will commence imminently. All proposed transmission projects will continue to be subject to relevant planning and environmental approvals in Victoria, with consultation building on the broad and early engagement undertaken during development of the VTP. </w:t>
      </w:r>
    </w:p>
    <w:p w14:paraId="0DC8D07B" w14:textId="77777777" w:rsidR="00EB17B4" w:rsidRPr="0005601D" w:rsidRDefault="00EB17B4" w:rsidP="00331350">
      <w:pPr>
        <w:pStyle w:val="AppH1"/>
      </w:pPr>
      <w:r w:rsidRPr="0005601D">
        <w:t>A.3 Optimal development pathway</w:t>
      </w:r>
    </w:p>
    <w:p w14:paraId="6BF2C7BC" w14:textId="77777777" w:rsidR="00EB17B4" w:rsidRPr="0005601D" w:rsidRDefault="00EB17B4" w:rsidP="00EB17B4">
      <w:pPr>
        <w:pStyle w:val="Bodycopy"/>
        <w:rPr>
          <w:rFonts w:cstheme="minorHAnsi"/>
        </w:rPr>
      </w:pPr>
      <w:r w:rsidRPr="0005601D">
        <w:rPr>
          <w:rFonts w:cstheme="minorHAnsi"/>
        </w:rPr>
        <w:t>The pathways outlined above have each been designed to best match the needs of a particular scenario. While each of the 3 VTP scenarios are plausible and high impact, the future is uncertain, and the optimal development pathway needs to outline a plan which is optimised over a range of possible futures.</w:t>
      </w:r>
    </w:p>
    <w:p w14:paraId="5BE57B52" w14:textId="77777777" w:rsidR="00EB17B4" w:rsidRPr="0005601D" w:rsidRDefault="00EB17B4" w:rsidP="00EB17B4">
      <w:pPr>
        <w:pStyle w:val="Bodycopy"/>
        <w:rPr>
          <w:rFonts w:cstheme="minorHAnsi"/>
        </w:rPr>
      </w:pPr>
      <w:r w:rsidRPr="0005601D">
        <w:rPr>
          <w:rFonts w:cstheme="minorHAnsi"/>
        </w:rPr>
        <w:t xml:space="preserve">To identify the optimal development pathway, a robustness analysis has been undertaken in which each candidate development pathway is tested in all 3 scenarios. Appendix D provides further details on the methodology for the robustness analysis. Our analysis confirms candidate development pathway 1 is the optimal development pathway for the VTP. </w:t>
      </w:r>
    </w:p>
    <w:p w14:paraId="0DB8D4BB" w14:textId="77777777" w:rsidR="00EB17B4" w:rsidRPr="0005601D" w:rsidRDefault="00EB17B4" w:rsidP="00EB17B4">
      <w:pPr>
        <w:pStyle w:val="Bodycopy"/>
        <w:rPr>
          <w:rFonts w:cstheme="minorHAnsi"/>
        </w:rPr>
      </w:pPr>
      <w:r w:rsidRPr="0005601D">
        <w:rPr>
          <w:rFonts w:cstheme="minorHAnsi"/>
        </w:rPr>
        <w:t>Importantly, candidate development pathway 2 comprises the same programs as candidate development pathway 1, plus 3 additional programs (and 2 additional projects). If future outcomes are more consistent with the outcomes observed under scenario 2, these 3 additional programs and projects can be progressed, providing further options as the energy transition unfolds. Conversely, should demand be lower than anticipated, or there are infrastructure delays such as the potential future considered in scenario 3, programs can be deferred (or not progressed).</w:t>
      </w:r>
    </w:p>
    <w:p w14:paraId="124251FD" w14:textId="77777777" w:rsidR="00EB17B4" w:rsidRPr="0005601D" w:rsidRDefault="00EB17B4" w:rsidP="00331350">
      <w:pPr>
        <w:pStyle w:val="AppH1"/>
      </w:pPr>
      <w:r w:rsidRPr="0005601D">
        <w:t>A.4 Transmission program and project details</w:t>
      </w:r>
    </w:p>
    <w:p w14:paraId="15501FD1" w14:textId="77777777" w:rsidR="00EB17B4" w:rsidRPr="0005601D" w:rsidRDefault="00EB17B4" w:rsidP="00EB17B4">
      <w:pPr>
        <w:pStyle w:val="Bodycopy"/>
        <w:rPr>
          <w:rFonts w:cstheme="minorHAnsi"/>
        </w:rPr>
      </w:pPr>
      <w:r w:rsidRPr="0005601D">
        <w:rPr>
          <w:rFonts w:cstheme="minorHAnsi"/>
        </w:rPr>
        <w:t>The transmission programs and projects included in each candidate development pathway, as well as their anticipated timing, are summarised in Table A-3. Each program and project are further detailed in this section.</w:t>
      </w:r>
    </w:p>
    <w:p w14:paraId="3DE164A6" w14:textId="77777777" w:rsidR="00EB17B4" w:rsidRPr="0005601D" w:rsidRDefault="00EB17B4" w:rsidP="00EB17B4">
      <w:pPr>
        <w:pStyle w:val="Bodycopy"/>
        <w:rPr>
          <w:rFonts w:cstheme="minorHAnsi"/>
        </w:rPr>
      </w:pPr>
      <w:r w:rsidRPr="0005601D">
        <w:rPr>
          <w:rFonts w:cstheme="minorHAnsi"/>
        </w:rPr>
        <w:t xml:space="preserve">We have estimated capital expenditure costs for each project included in the candidate development pathways. Cost estimates have been assessed to a Class 5 estimate (-50% to +100%) and are based on industry benchmarks and data sources. AEMO published an updated transmission cost database in late </w:t>
      </w:r>
      <w:proofErr w:type="gramStart"/>
      <w:r w:rsidRPr="0005601D">
        <w:rPr>
          <w:rFonts w:cstheme="minorHAnsi"/>
        </w:rPr>
        <w:t>May</w:t>
      </w:r>
      <w:proofErr w:type="gramEnd"/>
      <w:r w:rsidRPr="0005601D">
        <w:rPr>
          <w:rFonts w:cstheme="minorHAnsi"/>
        </w:rPr>
        <w:t xml:space="preserve"> and the cost increases estimated by VicGrid largely aligns with the increases in this database.</w:t>
      </w:r>
    </w:p>
    <w:p w14:paraId="0ADF1856" w14:textId="77777777" w:rsidR="00EB17B4" w:rsidRPr="0005601D" w:rsidRDefault="00EB17B4" w:rsidP="00EB17B4">
      <w:pPr>
        <w:pStyle w:val="Bodycopy"/>
        <w:rPr>
          <w:rFonts w:cstheme="minorHAnsi"/>
        </w:rPr>
      </w:pPr>
      <w:r w:rsidRPr="0005601D">
        <w:rPr>
          <w:rFonts w:cstheme="minorHAnsi"/>
        </w:rPr>
        <w:t xml:space="preserve">The costs do not include operating and maintenance expenditure. They also exclude allowances for land acquisition, VicGrid and development/delivery partner, financing, risk and escalation costs. These exclusions are consistent with the Class 5 estimate level. </w:t>
      </w:r>
    </w:p>
    <w:p w14:paraId="2BB56187" w14:textId="77777777" w:rsidR="00EB17B4" w:rsidRPr="0005601D" w:rsidRDefault="00EB17B4" w:rsidP="00EB17B4">
      <w:pPr>
        <w:pStyle w:val="Bodycopy"/>
        <w:rPr>
          <w:rFonts w:cstheme="minorHAnsi"/>
        </w:rPr>
      </w:pPr>
      <w:r w:rsidRPr="0005601D">
        <w:rPr>
          <w:rFonts w:cstheme="minorHAnsi"/>
        </w:rPr>
        <w:t>Further details of the total cost of each candidate development pathway are included in Appendix D. Cost estimates will be refined further and increase in accuracy as projects are designed in detail in subsequent planning stages and engineered into fully costed solutions.</w:t>
      </w:r>
    </w:p>
    <w:p w14:paraId="686B3A0D" w14:textId="77777777" w:rsidR="00EB17B4" w:rsidRPr="0005601D" w:rsidRDefault="00EB17B4" w:rsidP="00EB17B4">
      <w:pPr>
        <w:pStyle w:val="Caption"/>
        <w:rPr>
          <w:rFonts w:cstheme="minorHAnsi"/>
        </w:rPr>
      </w:pPr>
      <w:r w:rsidRPr="0005601D">
        <w:rPr>
          <w:rFonts w:cstheme="minorHAnsi"/>
        </w:rPr>
        <w:t xml:space="preserve">Table A-3: List of transmission programs and projects in each of the candidate development pathways </w:t>
      </w:r>
    </w:p>
    <w:tbl>
      <w:tblPr>
        <w:tblStyle w:val="TableGrid"/>
        <w:tblW w:w="9209" w:type="dxa"/>
        <w:tblLook w:val="04A0" w:firstRow="1" w:lastRow="0" w:firstColumn="1" w:lastColumn="0" w:noHBand="0" w:noVBand="1"/>
      </w:tblPr>
      <w:tblGrid>
        <w:gridCol w:w="1439"/>
        <w:gridCol w:w="4510"/>
        <w:gridCol w:w="1105"/>
        <w:gridCol w:w="1021"/>
        <w:gridCol w:w="1134"/>
      </w:tblGrid>
      <w:tr w:rsidR="0072523F" w:rsidRPr="0005601D" w14:paraId="5972F2FB" w14:textId="77777777" w:rsidTr="0072523F">
        <w:tc>
          <w:tcPr>
            <w:tcW w:w="1439" w:type="dxa"/>
          </w:tcPr>
          <w:p w14:paraId="7803FE33" w14:textId="764AEE22" w:rsidR="0072523F" w:rsidRPr="0005601D" w:rsidRDefault="0072523F">
            <w:pPr>
              <w:ind w:left="0" w:firstLine="0"/>
              <w:rPr>
                <w:b/>
                <w:bCs/>
                <w:sz w:val="18"/>
                <w:szCs w:val="18"/>
              </w:rPr>
            </w:pPr>
            <w:r w:rsidRPr="0005601D">
              <w:rPr>
                <w:b/>
                <w:bCs/>
                <w:sz w:val="18"/>
                <w:szCs w:val="18"/>
              </w:rPr>
              <w:t>Program number</w:t>
            </w:r>
          </w:p>
        </w:tc>
        <w:tc>
          <w:tcPr>
            <w:tcW w:w="4510" w:type="dxa"/>
          </w:tcPr>
          <w:p w14:paraId="4C3BD79F" w14:textId="3842BFF9" w:rsidR="0072523F" w:rsidRPr="0005601D" w:rsidRDefault="0072523F">
            <w:pPr>
              <w:ind w:left="0" w:firstLine="0"/>
              <w:rPr>
                <w:b/>
                <w:bCs/>
                <w:sz w:val="18"/>
                <w:szCs w:val="18"/>
              </w:rPr>
            </w:pPr>
            <w:r w:rsidRPr="0005601D">
              <w:rPr>
                <w:b/>
                <w:bCs/>
                <w:sz w:val="18"/>
                <w:szCs w:val="18"/>
              </w:rPr>
              <w:t>Project</w:t>
            </w:r>
          </w:p>
        </w:tc>
        <w:tc>
          <w:tcPr>
            <w:tcW w:w="1105" w:type="dxa"/>
          </w:tcPr>
          <w:p w14:paraId="5D8D6E94" w14:textId="77777777" w:rsidR="0072523F" w:rsidRPr="0005601D" w:rsidRDefault="0072523F">
            <w:pPr>
              <w:ind w:left="0" w:firstLine="0"/>
              <w:rPr>
                <w:b/>
                <w:bCs/>
                <w:sz w:val="18"/>
                <w:szCs w:val="18"/>
              </w:rPr>
            </w:pPr>
            <w:r w:rsidRPr="0005601D">
              <w:rPr>
                <w:b/>
                <w:bCs/>
                <w:sz w:val="18"/>
                <w:szCs w:val="18"/>
              </w:rPr>
              <w:t>CDP1 delivery date</w:t>
            </w:r>
          </w:p>
        </w:tc>
        <w:tc>
          <w:tcPr>
            <w:tcW w:w="1021" w:type="dxa"/>
          </w:tcPr>
          <w:p w14:paraId="15D8058D" w14:textId="77777777" w:rsidR="0072523F" w:rsidRPr="0005601D" w:rsidRDefault="0072523F">
            <w:pPr>
              <w:ind w:left="0" w:firstLine="0"/>
              <w:rPr>
                <w:b/>
                <w:bCs/>
                <w:sz w:val="18"/>
                <w:szCs w:val="18"/>
              </w:rPr>
            </w:pPr>
            <w:r w:rsidRPr="0005601D">
              <w:rPr>
                <w:b/>
                <w:bCs/>
                <w:sz w:val="18"/>
                <w:szCs w:val="18"/>
              </w:rPr>
              <w:t>CDP2 delivery date</w:t>
            </w:r>
          </w:p>
        </w:tc>
        <w:tc>
          <w:tcPr>
            <w:tcW w:w="1134" w:type="dxa"/>
          </w:tcPr>
          <w:p w14:paraId="1B59A746" w14:textId="77777777" w:rsidR="0072523F" w:rsidRPr="0005601D" w:rsidRDefault="0072523F">
            <w:pPr>
              <w:ind w:left="0" w:firstLine="0"/>
              <w:rPr>
                <w:b/>
                <w:bCs/>
                <w:sz w:val="18"/>
                <w:szCs w:val="18"/>
              </w:rPr>
            </w:pPr>
            <w:r w:rsidRPr="0005601D">
              <w:rPr>
                <w:b/>
                <w:bCs/>
                <w:sz w:val="18"/>
                <w:szCs w:val="18"/>
              </w:rPr>
              <w:t>CDP3 delivery date</w:t>
            </w:r>
          </w:p>
        </w:tc>
      </w:tr>
      <w:tr w:rsidR="001C7D4E" w:rsidRPr="0005601D" w14:paraId="743F5699" w14:textId="77777777">
        <w:tc>
          <w:tcPr>
            <w:tcW w:w="1439" w:type="dxa"/>
            <w:vAlign w:val="center"/>
          </w:tcPr>
          <w:p w14:paraId="29E07D1F" w14:textId="3B4BC732" w:rsidR="001C7D4E" w:rsidRPr="0005601D" w:rsidRDefault="001C7D4E" w:rsidP="001C7D4E">
            <w:pPr>
              <w:ind w:left="0" w:firstLine="0"/>
              <w:rPr>
                <w:sz w:val="18"/>
                <w:szCs w:val="18"/>
              </w:rPr>
            </w:pPr>
            <w:r w:rsidRPr="0005601D">
              <w:rPr>
                <w:rFonts w:cstheme="minorHAnsi"/>
                <w:sz w:val="18"/>
                <w:szCs w:val="18"/>
              </w:rPr>
              <w:t>1.1</w:t>
            </w:r>
          </w:p>
        </w:tc>
        <w:tc>
          <w:tcPr>
            <w:tcW w:w="4510" w:type="dxa"/>
            <w:vAlign w:val="center"/>
          </w:tcPr>
          <w:p w14:paraId="242CE45B" w14:textId="6525A181" w:rsidR="001C7D4E" w:rsidRPr="0005601D" w:rsidRDefault="001C7D4E" w:rsidP="001C7D4E">
            <w:pPr>
              <w:ind w:left="0" w:firstLine="0"/>
              <w:rPr>
                <w:sz w:val="18"/>
                <w:szCs w:val="18"/>
              </w:rPr>
            </w:pPr>
            <w:r w:rsidRPr="0005601D">
              <w:rPr>
                <w:rFonts w:eastAsia="Arial" w:cstheme="minorHAnsi"/>
                <w:szCs w:val="16"/>
                <w:lang w:val="en-US"/>
              </w:rPr>
              <w:t>Increase the rating of the Moorabool to Geelong 220 kV circuits (No.1 and No.2)</w:t>
            </w:r>
          </w:p>
        </w:tc>
        <w:tc>
          <w:tcPr>
            <w:tcW w:w="1105" w:type="dxa"/>
            <w:vAlign w:val="center"/>
          </w:tcPr>
          <w:p w14:paraId="00E869F9" w14:textId="6FB1B19E" w:rsidR="001C7D4E" w:rsidRPr="0005601D" w:rsidRDefault="001C7D4E" w:rsidP="001C7D4E">
            <w:pPr>
              <w:ind w:left="0" w:firstLine="0"/>
              <w:rPr>
                <w:sz w:val="18"/>
                <w:szCs w:val="18"/>
              </w:rPr>
            </w:pPr>
            <w:r w:rsidRPr="0005601D">
              <w:rPr>
                <w:rFonts w:cstheme="minorHAnsi"/>
              </w:rPr>
              <w:t>2028</w:t>
            </w:r>
          </w:p>
        </w:tc>
        <w:tc>
          <w:tcPr>
            <w:tcW w:w="1021" w:type="dxa"/>
            <w:vAlign w:val="center"/>
          </w:tcPr>
          <w:p w14:paraId="6F363179" w14:textId="0EF7FFD9" w:rsidR="001C7D4E" w:rsidRPr="0005601D" w:rsidRDefault="001C7D4E" w:rsidP="001C7D4E">
            <w:pPr>
              <w:ind w:left="0" w:firstLine="0"/>
              <w:rPr>
                <w:sz w:val="18"/>
                <w:szCs w:val="18"/>
              </w:rPr>
            </w:pPr>
            <w:r w:rsidRPr="0005601D">
              <w:rPr>
                <w:rFonts w:cstheme="minorHAnsi"/>
              </w:rPr>
              <w:t>2028</w:t>
            </w:r>
          </w:p>
        </w:tc>
        <w:tc>
          <w:tcPr>
            <w:tcW w:w="1134" w:type="dxa"/>
            <w:vAlign w:val="center"/>
          </w:tcPr>
          <w:p w14:paraId="0D14DBC2" w14:textId="5B1EEEA3" w:rsidR="001C7D4E" w:rsidRPr="0005601D" w:rsidRDefault="001C7D4E" w:rsidP="001C7D4E">
            <w:pPr>
              <w:ind w:left="0" w:firstLine="0"/>
              <w:rPr>
                <w:sz w:val="18"/>
                <w:szCs w:val="18"/>
              </w:rPr>
            </w:pPr>
            <w:r w:rsidRPr="0005601D">
              <w:rPr>
                <w:rFonts w:cstheme="minorHAnsi"/>
              </w:rPr>
              <w:t>2028</w:t>
            </w:r>
          </w:p>
        </w:tc>
      </w:tr>
      <w:tr w:rsidR="001C7D4E" w:rsidRPr="0005601D" w14:paraId="49948299" w14:textId="77777777">
        <w:tc>
          <w:tcPr>
            <w:tcW w:w="1439" w:type="dxa"/>
            <w:vAlign w:val="center"/>
          </w:tcPr>
          <w:p w14:paraId="6E2D2B7D" w14:textId="4CB5D601" w:rsidR="001C7D4E" w:rsidRPr="0005601D" w:rsidRDefault="001C7D4E" w:rsidP="001C7D4E">
            <w:pPr>
              <w:ind w:left="0" w:firstLine="0"/>
              <w:rPr>
                <w:rFonts w:cstheme="minorHAnsi"/>
                <w:sz w:val="18"/>
                <w:szCs w:val="18"/>
              </w:rPr>
            </w:pPr>
            <w:r w:rsidRPr="0005601D">
              <w:rPr>
                <w:rFonts w:cstheme="minorHAnsi"/>
                <w:sz w:val="18"/>
                <w:szCs w:val="18"/>
              </w:rPr>
              <w:t>1.2</w:t>
            </w:r>
          </w:p>
        </w:tc>
        <w:tc>
          <w:tcPr>
            <w:tcW w:w="4510" w:type="dxa"/>
            <w:vAlign w:val="center"/>
          </w:tcPr>
          <w:p w14:paraId="55EA3D51" w14:textId="76DFC8B0" w:rsidR="001C7D4E" w:rsidRPr="0005601D" w:rsidRDefault="001C7D4E" w:rsidP="001C7D4E">
            <w:pPr>
              <w:ind w:left="0" w:firstLine="0"/>
              <w:rPr>
                <w:sz w:val="18"/>
                <w:szCs w:val="18"/>
              </w:rPr>
            </w:pPr>
            <w:r w:rsidRPr="0005601D">
              <w:rPr>
                <w:rFonts w:eastAsia="Arial" w:cstheme="minorHAnsi"/>
                <w:szCs w:val="16"/>
              </w:rPr>
              <w:t>Replace the H1 and H2 330/220 kV transformers at South Morang</w:t>
            </w:r>
          </w:p>
        </w:tc>
        <w:tc>
          <w:tcPr>
            <w:tcW w:w="1105" w:type="dxa"/>
            <w:vAlign w:val="center"/>
          </w:tcPr>
          <w:p w14:paraId="163F1D47" w14:textId="02231076" w:rsidR="001C7D4E" w:rsidRPr="0005601D" w:rsidRDefault="001C7D4E" w:rsidP="001C7D4E">
            <w:pPr>
              <w:ind w:left="0" w:firstLine="0"/>
              <w:rPr>
                <w:sz w:val="18"/>
                <w:szCs w:val="18"/>
              </w:rPr>
            </w:pPr>
            <w:r w:rsidRPr="0005601D">
              <w:rPr>
                <w:rFonts w:cstheme="minorHAnsi"/>
              </w:rPr>
              <w:t>2030</w:t>
            </w:r>
          </w:p>
        </w:tc>
        <w:tc>
          <w:tcPr>
            <w:tcW w:w="1021" w:type="dxa"/>
            <w:vAlign w:val="center"/>
          </w:tcPr>
          <w:p w14:paraId="0E52DFE6" w14:textId="163B308C" w:rsidR="001C7D4E" w:rsidRPr="0005601D" w:rsidRDefault="001C7D4E" w:rsidP="001C7D4E">
            <w:pPr>
              <w:ind w:left="0" w:firstLine="0"/>
              <w:rPr>
                <w:sz w:val="18"/>
                <w:szCs w:val="18"/>
              </w:rPr>
            </w:pPr>
            <w:r w:rsidRPr="0005601D">
              <w:rPr>
                <w:rFonts w:cstheme="minorHAnsi"/>
              </w:rPr>
              <w:t>2030</w:t>
            </w:r>
          </w:p>
        </w:tc>
        <w:tc>
          <w:tcPr>
            <w:tcW w:w="1134" w:type="dxa"/>
            <w:vAlign w:val="center"/>
          </w:tcPr>
          <w:p w14:paraId="1C642963" w14:textId="77C22EBE" w:rsidR="001C7D4E" w:rsidRPr="0005601D" w:rsidRDefault="001C7D4E" w:rsidP="001C7D4E">
            <w:pPr>
              <w:ind w:left="0" w:firstLine="0"/>
              <w:rPr>
                <w:sz w:val="18"/>
                <w:szCs w:val="18"/>
              </w:rPr>
            </w:pPr>
            <w:r w:rsidRPr="0005601D">
              <w:rPr>
                <w:rFonts w:cstheme="minorHAnsi"/>
              </w:rPr>
              <w:t>2030</w:t>
            </w:r>
          </w:p>
        </w:tc>
      </w:tr>
      <w:tr w:rsidR="001C7D4E" w:rsidRPr="0005601D" w14:paraId="3ABE867C" w14:textId="77777777">
        <w:tc>
          <w:tcPr>
            <w:tcW w:w="1439" w:type="dxa"/>
            <w:vAlign w:val="center"/>
          </w:tcPr>
          <w:p w14:paraId="36908AD5" w14:textId="6F883598" w:rsidR="001C7D4E" w:rsidRPr="0005601D" w:rsidRDefault="001C7D4E" w:rsidP="001C7D4E">
            <w:pPr>
              <w:ind w:left="0" w:firstLine="0"/>
              <w:rPr>
                <w:rFonts w:cstheme="minorHAnsi"/>
                <w:sz w:val="18"/>
                <w:szCs w:val="18"/>
              </w:rPr>
            </w:pPr>
            <w:r w:rsidRPr="0005601D">
              <w:rPr>
                <w:rFonts w:cstheme="minorHAnsi"/>
                <w:sz w:val="18"/>
                <w:szCs w:val="18"/>
              </w:rPr>
              <w:t>1.3</w:t>
            </w:r>
          </w:p>
        </w:tc>
        <w:tc>
          <w:tcPr>
            <w:tcW w:w="4510" w:type="dxa"/>
            <w:vAlign w:val="center"/>
          </w:tcPr>
          <w:p w14:paraId="622ADB74" w14:textId="577CEAC0" w:rsidR="001C7D4E" w:rsidRPr="0005601D" w:rsidRDefault="001C7D4E" w:rsidP="001C7D4E">
            <w:pPr>
              <w:ind w:left="0" w:firstLine="0"/>
              <w:rPr>
                <w:sz w:val="18"/>
                <w:szCs w:val="18"/>
              </w:rPr>
            </w:pPr>
            <w:r w:rsidRPr="0005601D">
              <w:rPr>
                <w:rFonts w:eastAsia="Arial" w:cstheme="minorHAnsi"/>
                <w:szCs w:val="16"/>
              </w:rPr>
              <w:t>Rebuild the existing transmission line between Ballarat and Moorabool into a 220 kV high-capacity double circuit</w:t>
            </w:r>
          </w:p>
        </w:tc>
        <w:tc>
          <w:tcPr>
            <w:tcW w:w="1105" w:type="dxa"/>
            <w:vAlign w:val="center"/>
          </w:tcPr>
          <w:p w14:paraId="2131D552" w14:textId="6E469C31" w:rsidR="001C7D4E" w:rsidRPr="0005601D" w:rsidRDefault="001C7D4E" w:rsidP="001C7D4E">
            <w:pPr>
              <w:ind w:left="0" w:firstLine="0"/>
              <w:rPr>
                <w:sz w:val="18"/>
                <w:szCs w:val="18"/>
              </w:rPr>
            </w:pPr>
            <w:r w:rsidRPr="0005601D">
              <w:rPr>
                <w:rFonts w:cstheme="minorHAnsi"/>
              </w:rPr>
              <w:t>2030</w:t>
            </w:r>
          </w:p>
        </w:tc>
        <w:tc>
          <w:tcPr>
            <w:tcW w:w="1021" w:type="dxa"/>
            <w:vAlign w:val="center"/>
          </w:tcPr>
          <w:p w14:paraId="0FD17F03" w14:textId="25E2F8D7" w:rsidR="001C7D4E" w:rsidRPr="0005601D" w:rsidRDefault="001C7D4E" w:rsidP="001C7D4E">
            <w:pPr>
              <w:ind w:left="0" w:firstLine="0"/>
              <w:rPr>
                <w:sz w:val="18"/>
                <w:szCs w:val="18"/>
              </w:rPr>
            </w:pPr>
            <w:r w:rsidRPr="0005601D">
              <w:rPr>
                <w:rFonts w:cstheme="minorHAnsi"/>
              </w:rPr>
              <w:t>2030</w:t>
            </w:r>
          </w:p>
        </w:tc>
        <w:tc>
          <w:tcPr>
            <w:tcW w:w="1134" w:type="dxa"/>
            <w:vAlign w:val="center"/>
          </w:tcPr>
          <w:p w14:paraId="73024FDB" w14:textId="0F711F75" w:rsidR="001C7D4E" w:rsidRPr="0005601D" w:rsidRDefault="001C7D4E" w:rsidP="001C7D4E">
            <w:pPr>
              <w:ind w:left="0" w:firstLine="0"/>
              <w:rPr>
                <w:sz w:val="18"/>
                <w:szCs w:val="18"/>
              </w:rPr>
            </w:pPr>
            <w:r w:rsidRPr="0005601D">
              <w:rPr>
                <w:rFonts w:cstheme="minorHAnsi"/>
              </w:rPr>
              <w:t>2030</w:t>
            </w:r>
          </w:p>
        </w:tc>
      </w:tr>
      <w:tr w:rsidR="001C7D4E" w:rsidRPr="0005601D" w14:paraId="6DB8BB94" w14:textId="77777777">
        <w:tc>
          <w:tcPr>
            <w:tcW w:w="1439" w:type="dxa"/>
            <w:vAlign w:val="center"/>
          </w:tcPr>
          <w:p w14:paraId="314538A8" w14:textId="01D08CB2" w:rsidR="001C7D4E" w:rsidRPr="0005601D" w:rsidRDefault="001C7D4E" w:rsidP="001C7D4E">
            <w:pPr>
              <w:ind w:left="0" w:firstLine="0"/>
              <w:rPr>
                <w:rFonts w:cstheme="minorHAnsi"/>
                <w:sz w:val="18"/>
                <w:szCs w:val="18"/>
              </w:rPr>
            </w:pPr>
            <w:r w:rsidRPr="0005601D">
              <w:rPr>
                <w:rFonts w:cstheme="minorHAnsi"/>
                <w:sz w:val="18"/>
                <w:szCs w:val="18"/>
              </w:rPr>
              <w:t>1.4</w:t>
            </w:r>
          </w:p>
        </w:tc>
        <w:tc>
          <w:tcPr>
            <w:tcW w:w="4510" w:type="dxa"/>
            <w:vAlign w:val="center"/>
          </w:tcPr>
          <w:p w14:paraId="479B4818" w14:textId="38B23D31" w:rsidR="001C7D4E" w:rsidRPr="0005601D" w:rsidRDefault="001C7D4E" w:rsidP="001C7D4E">
            <w:pPr>
              <w:ind w:left="0" w:firstLine="0"/>
              <w:rPr>
                <w:sz w:val="18"/>
                <w:szCs w:val="18"/>
              </w:rPr>
            </w:pPr>
            <w:r w:rsidRPr="0005601D">
              <w:rPr>
                <w:rFonts w:eastAsia="Arial" w:cstheme="minorHAnsi"/>
                <w:szCs w:val="16"/>
              </w:rPr>
              <w:t>Switch the existing Geelong to Keilor circuits into Deer Park (No.1 and No.3)</w:t>
            </w:r>
          </w:p>
        </w:tc>
        <w:tc>
          <w:tcPr>
            <w:tcW w:w="1105" w:type="dxa"/>
            <w:vAlign w:val="center"/>
          </w:tcPr>
          <w:p w14:paraId="2B298A00" w14:textId="28E240F2" w:rsidR="001C7D4E" w:rsidRPr="0005601D" w:rsidRDefault="001C7D4E" w:rsidP="001C7D4E">
            <w:pPr>
              <w:ind w:left="0" w:firstLine="0"/>
              <w:rPr>
                <w:sz w:val="18"/>
                <w:szCs w:val="18"/>
              </w:rPr>
            </w:pPr>
            <w:r w:rsidRPr="0005601D">
              <w:rPr>
                <w:rFonts w:cstheme="minorHAnsi"/>
              </w:rPr>
              <w:t>2029</w:t>
            </w:r>
          </w:p>
        </w:tc>
        <w:tc>
          <w:tcPr>
            <w:tcW w:w="1021" w:type="dxa"/>
            <w:vAlign w:val="center"/>
          </w:tcPr>
          <w:p w14:paraId="739FEE33" w14:textId="0AE23A9E" w:rsidR="001C7D4E" w:rsidRPr="0005601D" w:rsidRDefault="001C7D4E" w:rsidP="001C7D4E">
            <w:pPr>
              <w:ind w:left="0" w:firstLine="0"/>
              <w:rPr>
                <w:sz w:val="18"/>
                <w:szCs w:val="18"/>
              </w:rPr>
            </w:pPr>
            <w:r w:rsidRPr="0005601D">
              <w:rPr>
                <w:rFonts w:cstheme="minorHAnsi"/>
              </w:rPr>
              <w:t>2029</w:t>
            </w:r>
          </w:p>
        </w:tc>
        <w:tc>
          <w:tcPr>
            <w:tcW w:w="1134" w:type="dxa"/>
            <w:vAlign w:val="center"/>
          </w:tcPr>
          <w:p w14:paraId="59821050" w14:textId="23EF6371" w:rsidR="001C7D4E" w:rsidRPr="0005601D" w:rsidRDefault="001C7D4E" w:rsidP="001C7D4E">
            <w:pPr>
              <w:ind w:left="0" w:firstLine="0"/>
              <w:rPr>
                <w:sz w:val="18"/>
                <w:szCs w:val="18"/>
              </w:rPr>
            </w:pPr>
            <w:r w:rsidRPr="0005601D">
              <w:rPr>
                <w:rFonts w:cstheme="minorHAnsi"/>
              </w:rPr>
              <w:t>2029</w:t>
            </w:r>
          </w:p>
        </w:tc>
      </w:tr>
      <w:tr w:rsidR="001C7D4E" w:rsidRPr="0005601D" w14:paraId="08F44C7B" w14:textId="77777777">
        <w:tc>
          <w:tcPr>
            <w:tcW w:w="1439" w:type="dxa"/>
            <w:vAlign w:val="center"/>
          </w:tcPr>
          <w:p w14:paraId="741ADE2B" w14:textId="31C6A7B0" w:rsidR="001C7D4E" w:rsidRPr="0005601D" w:rsidRDefault="001C7D4E" w:rsidP="001C7D4E">
            <w:pPr>
              <w:ind w:left="0" w:firstLine="0"/>
              <w:rPr>
                <w:rFonts w:cstheme="minorHAnsi"/>
                <w:sz w:val="18"/>
                <w:szCs w:val="18"/>
              </w:rPr>
            </w:pPr>
            <w:r w:rsidRPr="0005601D">
              <w:rPr>
                <w:rFonts w:cstheme="minorHAnsi"/>
                <w:sz w:val="18"/>
                <w:szCs w:val="18"/>
              </w:rPr>
              <w:t>1.5</w:t>
            </w:r>
          </w:p>
        </w:tc>
        <w:tc>
          <w:tcPr>
            <w:tcW w:w="4510" w:type="dxa"/>
            <w:vAlign w:val="center"/>
          </w:tcPr>
          <w:p w14:paraId="45CA1BF2" w14:textId="2D1BE946" w:rsidR="001C7D4E" w:rsidRPr="0005601D" w:rsidRDefault="001C7D4E" w:rsidP="001C7D4E">
            <w:pPr>
              <w:ind w:left="0" w:firstLine="0"/>
              <w:rPr>
                <w:sz w:val="18"/>
                <w:szCs w:val="18"/>
              </w:rPr>
            </w:pPr>
            <w:r w:rsidRPr="0005601D">
              <w:rPr>
                <w:rFonts w:eastAsia="Arial" w:cstheme="minorHAnsi"/>
                <w:szCs w:val="16"/>
              </w:rPr>
              <w:t>Undertake a 1000MVA replacement of the A2, A3 and A4 500/220 kV transformers</w:t>
            </w:r>
            <w:r w:rsidRPr="0005601D" w:rsidDel="008C3FF3">
              <w:rPr>
                <w:rFonts w:eastAsia="Arial" w:cstheme="minorHAnsi"/>
                <w:szCs w:val="16"/>
              </w:rPr>
              <w:t xml:space="preserve"> </w:t>
            </w:r>
            <w:r w:rsidRPr="0005601D">
              <w:rPr>
                <w:rFonts w:eastAsia="Arial" w:cstheme="minorHAnsi"/>
                <w:szCs w:val="16"/>
              </w:rPr>
              <w:t>at Keilor</w:t>
            </w:r>
          </w:p>
        </w:tc>
        <w:tc>
          <w:tcPr>
            <w:tcW w:w="1105" w:type="dxa"/>
            <w:vAlign w:val="center"/>
          </w:tcPr>
          <w:p w14:paraId="759EE45C" w14:textId="22D0F035" w:rsidR="001C7D4E" w:rsidRPr="0005601D" w:rsidRDefault="001C7D4E" w:rsidP="001C7D4E">
            <w:pPr>
              <w:ind w:left="0" w:firstLine="0"/>
              <w:rPr>
                <w:sz w:val="18"/>
                <w:szCs w:val="18"/>
              </w:rPr>
            </w:pPr>
            <w:r w:rsidRPr="0005601D">
              <w:rPr>
                <w:rFonts w:cstheme="minorHAnsi"/>
              </w:rPr>
              <w:t>2030</w:t>
            </w:r>
          </w:p>
        </w:tc>
        <w:tc>
          <w:tcPr>
            <w:tcW w:w="1021" w:type="dxa"/>
            <w:vAlign w:val="center"/>
          </w:tcPr>
          <w:p w14:paraId="6BAB8844" w14:textId="449BE98F" w:rsidR="001C7D4E" w:rsidRPr="0005601D" w:rsidRDefault="001C7D4E" w:rsidP="001C7D4E">
            <w:pPr>
              <w:ind w:left="0" w:firstLine="0"/>
              <w:rPr>
                <w:sz w:val="18"/>
                <w:szCs w:val="18"/>
              </w:rPr>
            </w:pPr>
            <w:r w:rsidRPr="0005601D">
              <w:rPr>
                <w:rFonts w:cstheme="minorHAnsi"/>
              </w:rPr>
              <w:t>2030</w:t>
            </w:r>
          </w:p>
        </w:tc>
        <w:tc>
          <w:tcPr>
            <w:tcW w:w="1134" w:type="dxa"/>
            <w:vAlign w:val="center"/>
          </w:tcPr>
          <w:p w14:paraId="2E9799CE" w14:textId="2C5BF7A8" w:rsidR="001C7D4E" w:rsidRPr="0005601D" w:rsidRDefault="001C7D4E" w:rsidP="001C7D4E">
            <w:pPr>
              <w:ind w:left="0" w:firstLine="0"/>
              <w:rPr>
                <w:sz w:val="18"/>
                <w:szCs w:val="18"/>
              </w:rPr>
            </w:pPr>
            <w:r w:rsidRPr="0005601D">
              <w:rPr>
                <w:rFonts w:cstheme="minorHAnsi"/>
              </w:rPr>
              <w:t>2030</w:t>
            </w:r>
          </w:p>
        </w:tc>
      </w:tr>
      <w:tr w:rsidR="001C7D4E" w:rsidRPr="0005601D" w14:paraId="0BA73559" w14:textId="77777777">
        <w:tc>
          <w:tcPr>
            <w:tcW w:w="1439" w:type="dxa"/>
            <w:vAlign w:val="center"/>
          </w:tcPr>
          <w:p w14:paraId="56F4B85F" w14:textId="6117E473" w:rsidR="001C7D4E" w:rsidRPr="0005601D" w:rsidRDefault="001C7D4E" w:rsidP="001C7D4E">
            <w:pPr>
              <w:ind w:left="0" w:firstLine="0"/>
              <w:rPr>
                <w:rFonts w:cstheme="minorHAnsi"/>
                <w:sz w:val="18"/>
                <w:szCs w:val="18"/>
              </w:rPr>
            </w:pPr>
            <w:r w:rsidRPr="0005601D">
              <w:rPr>
                <w:rFonts w:eastAsia="Arial" w:cstheme="minorHAnsi"/>
                <w:szCs w:val="16"/>
              </w:rPr>
              <w:t>2.1</w:t>
            </w:r>
          </w:p>
        </w:tc>
        <w:tc>
          <w:tcPr>
            <w:tcW w:w="4510" w:type="dxa"/>
            <w:vAlign w:val="center"/>
          </w:tcPr>
          <w:p w14:paraId="0551FD6A" w14:textId="6CA3F47B" w:rsidR="001C7D4E" w:rsidRPr="0005601D" w:rsidRDefault="001C7D4E" w:rsidP="001C7D4E">
            <w:pPr>
              <w:ind w:left="0" w:firstLine="0"/>
              <w:rPr>
                <w:sz w:val="18"/>
                <w:szCs w:val="18"/>
              </w:rPr>
            </w:pPr>
            <w:r w:rsidRPr="0005601D">
              <w:rPr>
                <w:rFonts w:eastAsia="Arial" w:cstheme="minorHAnsi"/>
                <w:szCs w:val="16"/>
              </w:rPr>
              <w:t>Install a second Hazelwood to Yallourn double circuit line</w:t>
            </w:r>
          </w:p>
        </w:tc>
        <w:tc>
          <w:tcPr>
            <w:tcW w:w="1105" w:type="dxa"/>
            <w:vAlign w:val="center"/>
          </w:tcPr>
          <w:p w14:paraId="35738A60" w14:textId="68E6F151" w:rsidR="001C7D4E" w:rsidRPr="0005601D" w:rsidRDefault="001C7D4E" w:rsidP="001C7D4E">
            <w:pPr>
              <w:ind w:left="0" w:firstLine="0"/>
              <w:rPr>
                <w:sz w:val="18"/>
                <w:szCs w:val="18"/>
              </w:rPr>
            </w:pPr>
            <w:r w:rsidRPr="0005601D">
              <w:rPr>
                <w:rFonts w:eastAsia="Arial" w:cstheme="minorHAnsi"/>
                <w:szCs w:val="16"/>
              </w:rPr>
              <w:t>2028</w:t>
            </w:r>
          </w:p>
        </w:tc>
        <w:tc>
          <w:tcPr>
            <w:tcW w:w="1021" w:type="dxa"/>
            <w:vAlign w:val="center"/>
          </w:tcPr>
          <w:p w14:paraId="2C904790" w14:textId="7EC49A25" w:rsidR="001C7D4E" w:rsidRPr="0005601D" w:rsidRDefault="001C7D4E" w:rsidP="001C7D4E">
            <w:pPr>
              <w:ind w:left="0" w:firstLine="0"/>
              <w:rPr>
                <w:sz w:val="18"/>
                <w:szCs w:val="18"/>
              </w:rPr>
            </w:pPr>
            <w:r w:rsidRPr="0005601D">
              <w:rPr>
                <w:rFonts w:eastAsia="Arial" w:cstheme="minorHAnsi"/>
                <w:szCs w:val="16"/>
              </w:rPr>
              <w:t>2028</w:t>
            </w:r>
          </w:p>
        </w:tc>
        <w:tc>
          <w:tcPr>
            <w:tcW w:w="1134" w:type="dxa"/>
            <w:vAlign w:val="center"/>
          </w:tcPr>
          <w:p w14:paraId="36162C1D" w14:textId="575A88F5" w:rsidR="001C7D4E" w:rsidRPr="0005601D" w:rsidRDefault="001C7D4E" w:rsidP="001C7D4E">
            <w:pPr>
              <w:ind w:left="0" w:firstLine="0"/>
              <w:rPr>
                <w:sz w:val="18"/>
                <w:szCs w:val="18"/>
              </w:rPr>
            </w:pPr>
            <w:r w:rsidRPr="0005601D">
              <w:rPr>
                <w:rFonts w:eastAsia="Arial" w:cstheme="minorHAnsi"/>
                <w:szCs w:val="16"/>
              </w:rPr>
              <w:t>2028</w:t>
            </w:r>
          </w:p>
        </w:tc>
      </w:tr>
      <w:tr w:rsidR="001C7D4E" w:rsidRPr="0005601D" w14:paraId="6184C7E0" w14:textId="77777777">
        <w:tc>
          <w:tcPr>
            <w:tcW w:w="1439" w:type="dxa"/>
            <w:vAlign w:val="center"/>
          </w:tcPr>
          <w:p w14:paraId="28B63E85" w14:textId="4745013C" w:rsidR="001C7D4E" w:rsidRPr="0005601D" w:rsidRDefault="001C7D4E" w:rsidP="001C7D4E">
            <w:pPr>
              <w:ind w:left="0" w:firstLine="0"/>
              <w:rPr>
                <w:rFonts w:cstheme="minorHAnsi"/>
                <w:sz w:val="18"/>
                <w:szCs w:val="18"/>
              </w:rPr>
            </w:pPr>
            <w:r w:rsidRPr="0005601D">
              <w:rPr>
                <w:rFonts w:eastAsia="Arial" w:cstheme="minorHAnsi"/>
                <w:szCs w:val="16"/>
              </w:rPr>
              <w:t>2.2</w:t>
            </w:r>
          </w:p>
        </w:tc>
        <w:tc>
          <w:tcPr>
            <w:tcW w:w="4510" w:type="dxa"/>
            <w:vAlign w:val="center"/>
          </w:tcPr>
          <w:p w14:paraId="72894E14" w14:textId="3D4D39A8" w:rsidR="001C7D4E" w:rsidRPr="0005601D" w:rsidRDefault="001C7D4E" w:rsidP="001C7D4E">
            <w:pPr>
              <w:ind w:left="0" w:firstLine="0"/>
              <w:rPr>
                <w:sz w:val="18"/>
                <w:szCs w:val="18"/>
              </w:rPr>
            </w:pPr>
            <w:r w:rsidRPr="0005601D">
              <w:rPr>
                <w:rFonts w:eastAsia="Arial" w:cstheme="minorHAnsi"/>
                <w:szCs w:val="16"/>
              </w:rPr>
              <w:t>Install a second 500/220 kV transformer at Cranbourne and tie in the existing Hazelwood to Rowville 500 kV (No.3) circuit at Cranbourne</w:t>
            </w:r>
          </w:p>
        </w:tc>
        <w:tc>
          <w:tcPr>
            <w:tcW w:w="1105" w:type="dxa"/>
            <w:vAlign w:val="center"/>
          </w:tcPr>
          <w:p w14:paraId="18854656" w14:textId="56A9BA39" w:rsidR="001C7D4E" w:rsidRPr="0005601D" w:rsidRDefault="001C7D4E" w:rsidP="001C7D4E">
            <w:pPr>
              <w:ind w:left="0" w:firstLine="0"/>
              <w:rPr>
                <w:sz w:val="18"/>
                <w:szCs w:val="18"/>
              </w:rPr>
            </w:pPr>
            <w:r w:rsidRPr="0005601D">
              <w:rPr>
                <w:rFonts w:eastAsia="Arial" w:cstheme="minorHAnsi"/>
                <w:szCs w:val="16"/>
              </w:rPr>
              <w:t>2030</w:t>
            </w:r>
          </w:p>
        </w:tc>
        <w:tc>
          <w:tcPr>
            <w:tcW w:w="1021" w:type="dxa"/>
            <w:vAlign w:val="center"/>
          </w:tcPr>
          <w:p w14:paraId="4BE80877" w14:textId="4859EE87" w:rsidR="001C7D4E" w:rsidRPr="0005601D" w:rsidRDefault="001C7D4E" w:rsidP="001C7D4E">
            <w:pPr>
              <w:ind w:left="0" w:firstLine="0"/>
              <w:rPr>
                <w:sz w:val="18"/>
                <w:szCs w:val="18"/>
              </w:rPr>
            </w:pPr>
            <w:r w:rsidRPr="0005601D">
              <w:rPr>
                <w:rFonts w:eastAsia="Arial" w:cstheme="minorHAnsi"/>
                <w:szCs w:val="16"/>
              </w:rPr>
              <w:t>2030</w:t>
            </w:r>
          </w:p>
        </w:tc>
        <w:tc>
          <w:tcPr>
            <w:tcW w:w="1134" w:type="dxa"/>
            <w:vAlign w:val="center"/>
          </w:tcPr>
          <w:p w14:paraId="1F99920D" w14:textId="3D20985F" w:rsidR="001C7D4E" w:rsidRPr="0005601D" w:rsidRDefault="001C7D4E" w:rsidP="001C7D4E">
            <w:pPr>
              <w:ind w:left="0" w:firstLine="0"/>
              <w:rPr>
                <w:sz w:val="18"/>
                <w:szCs w:val="18"/>
              </w:rPr>
            </w:pPr>
            <w:r w:rsidRPr="0005601D">
              <w:rPr>
                <w:rFonts w:eastAsia="Arial" w:cstheme="minorHAnsi"/>
                <w:szCs w:val="16"/>
              </w:rPr>
              <w:t>2030</w:t>
            </w:r>
          </w:p>
        </w:tc>
      </w:tr>
      <w:tr w:rsidR="001C7D4E" w:rsidRPr="0005601D" w14:paraId="1D0DDE09" w14:textId="77777777">
        <w:tc>
          <w:tcPr>
            <w:tcW w:w="1439" w:type="dxa"/>
            <w:vAlign w:val="center"/>
          </w:tcPr>
          <w:p w14:paraId="3DF4BD55" w14:textId="26823A7F" w:rsidR="001C7D4E" w:rsidRPr="0005601D" w:rsidRDefault="001C7D4E" w:rsidP="001C7D4E">
            <w:pPr>
              <w:ind w:left="0" w:firstLine="0"/>
              <w:rPr>
                <w:rFonts w:cstheme="minorHAnsi"/>
                <w:sz w:val="18"/>
                <w:szCs w:val="18"/>
              </w:rPr>
            </w:pPr>
            <w:r w:rsidRPr="0005601D">
              <w:rPr>
                <w:rFonts w:eastAsia="Arial" w:cstheme="minorHAnsi"/>
                <w:szCs w:val="16"/>
              </w:rPr>
              <w:t>2.3</w:t>
            </w:r>
          </w:p>
        </w:tc>
        <w:tc>
          <w:tcPr>
            <w:tcW w:w="4510" w:type="dxa"/>
            <w:vAlign w:val="center"/>
          </w:tcPr>
          <w:p w14:paraId="7110415D" w14:textId="6D0AE6A3" w:rsidR="001C7D4E" w:rsidRPr="0005601D" w:rsidRDefault="001C7D4E" w:rsidP="001C7D4E">
            <w:pPr>
              <w:ind w:left="0" w:firstLine="0"/>
              <w:rPr>
                <w:sz w:val="18"/>
                <w:szCs w:val="18"/>
              </w:rPr>
            </w:pPr>
            <w:r w:rsidRPr="0005601D">
              <w:rPr>
                <w:rFonts w:eastAsia="Arial" w:cstheme="minorHAnsi"/>
                <w:szCs w:val="16"/>
              </w:rPr>
              <w:t>Undertake load management works on the Rowville to Templestowe to Thomastown 220 kV circuit, and Rowville to Ringwood to Thomastown 220 kV circuit</w:t>
            </w:r>
          </w:p>
        </w:tc>
        <w:tc>
          <w:tcPr>
            <w:tcW w:w="1105" w:type="dxa"/>
            <w:vAlign w:val="center"/>
          </w:tcPr>
          <w:p w14:paraId="17A884AC" w14:textId="563EE683" w:rsidR="001C7D4E" w:rsidRPr="0005601D" w:rsidRDefault="001C7D4E" w:rsidP="001C7D4E">
            <w:pPr>
              <w:ind w:left="0" w:firstLine="0"/>
              <w:rPr>
                <w:sz w:val="18"/>
                <w:szCs w:val="18"/>
              </w:rPr>
            </w:pPr>
            <w:r w:rsidRPr="0005601D">
              <w:rPr>
                <w:rFonts w:eastAsia="Arial" w:cstheme="minorHAnsi"/>
                <w:szCs w:val="16"/>
              </w:rPr>
              <w:t>2028</w:t>
            </w:r>
          </w:p>
        </w:tc>
        <w:tc>
          <w:tcPr>
            <w:tcW w:w="1021" w:type="dxa"/>
            <w:vAlign w:val="center"/>
          </w:tcPr>
          <w:p w14:paraId="36F685F0" w14:textId="461E0DA0" w:rsidR="001C7D4E" w:rsidRPr="0005601D" w:rsidRDefault="001C7D4E" w:rsidP="001C7D4E">
            <w:pPr>
              <w:ind w:left="0" w:firstLine="0"/>
              <w:rPr>
                <w:sz w:val="18"/>
                <w:szCs w:val="18"/>
              </w:rPr>
            </w:pPr>
            <w:r w:rsidRPr="0005601D">
              <w:rPr>
                <w:rFonts w:eastAsia="Arial" w:cstheme="minorHAnsi"/>
                <w:szCs w:val="16"/>
              </w:rPr>
              <w:t>2028</w:t>
            </w:r>
          </w:p>
        </w:tc>
        <w:tc>
          <w:tcPr>
            <w:tcW w:w="1134" w:type="dxa"/>
            <w:vAlign w:val="center"/>
          </w:tcPr>
          <w:p w14:paraId="2A7D1EA8" w14:textId="09FD8B65" w:rsidR="001C7D4E" w:rsidRPr="0005601D" w:rsidRDefault="001C7D4E" w:rsidP="001C7D4E">
            <w:pPr>
              <w:ind w:left="0" w:firstLine="0"/>
              <w:rPr>
                <w:sz w:val="18"/>
                <w:szCs w:val="18"/>
              </w:rPr>
            </w:pPr>
            <w:r w:rsidRPr="0005601D">
              <w:rPr>
                <w:rFonts w:eastAsia="Arial" w:cstheme="minorHAnsi"/>
                <w:szCs w:val="16"/>
              </w:rPr>
              <w:t>2028</w:t>
            </w:r>
          </w:p>
        </w:tc>
      </w:tr>
      <w:tr w:rsidR="001C7D4E" w:rsidRPr="0005601D" w14:paraId="4ABE9528" w14:textId="77777777">
        <w:tc>
          <w:tcPr>
            <w:tcW w:w="1439" w:type="dxa"/>
            <w:vAlign w:val="center"/>
          </w:tcPr>
          <w:p w14:paraId="6EAFD5F2" w14:textId="5ED9541E" w:rsidR="001C7D4E" w:rsidRPr="0005601D" w:rsidRDefault="001C7D4E" w:rsidP="001C7D4E">
            <w:pPr>
              <w:ind w:left="0" w:firstLine="0"/>
              <w:rPr>
                <w:rFonts w:cstheme="minorHAnsi"/>
                <w:sz w:val="18"/>
                <w:szCs w:val="18"/>
              </w:rPr>
            </w:pPr>
            <w:r w:rsidRPr="0005601D">
              <w:rPr>
                <w:rFonts w:eastAsia="Arial" w:cstheme="minorHAnsi"/>
                <w:szCs w:val="16"/>
              </w:rPr>
              <w:t>2.4</w:t>
            </w:r>
          </w:p>
        </w:tc>
        <w:tc>
          <w:tcPr>
            <w:tcW w:w="4510" w:type="dxa"/>
          </w:tcPr>
          <w:p w14:paraId="6AAF8AAA" w14:textId="527CE61A" w:rsidR="001C7D4E" w:rsidRPr="0005601D" w:rsidRDefault="001C7D4E" w:rsidP="001C7D4E">
            <w:pPr>
              <w:ind w:left="0" w:firstLine="0"/>
              <w:rPr>
                <w:sz w:val="18"/>
                <w:szCs w:val="18"/>
              </w:rPr>
            </w:pPr>
            <w:r w:rsidRPr="0005601D">
              <w:rPr>
                <w:rFonts w:eastAsia="Arial" w:cstheme="minorHAnsi"/>
                <w:szCs w:val="16"/>
              </w:rPr>
              <w:t>Undertake fault level mitigation at Keilor, Rowville, South Morang and Thomastown 220 kV buses, and Templestowe and Thomastown 66 kV buses</w:t>
            </w:r>
          </w:p>
        </w:tc>
        <w:tc>
          <w:tcPr>
            <w:tcW w:w="1105" w:type="dxa"/>
            <w:vAlign w:val="center"/>
          </w:tcPr>
          <w:p w14:paraId="6B678F5F" w14:textId="1C94602B" w:rsidR="001C7D4E" w:rsidRPr="0005601D" w:rsidRDefault="001C7D4E" w:rsidP="001C7D4E">
            <w:pPr>
              <w:ind w:left="0" w:firstLine="0"/>
              <w:rPr>
                <w:sz w:val="18"/>
                <w:szCs w:val="18"/>
              </w:rPr>
            </w:pPr>
            <w:r w:rsidRPr="0005601D">
              <w:rPr>
                <w:rFonts w:eastAsia="Arial" w:cstheme="minorHAnsi"/>
                <w:szCs w:val="16"/>
              </w:rPr>
              <w:t>2028</w:t>
            </w:r>
          </w:p>
        </w:tc>
        <w:tc>
          <w:tcPr>
            <w:tcW w:w="1021" w:type="dxa"/>
            <w:vAlign w:val="center"/>
          </w:tcPr>
          <w:p w14:paraId="7EF413C3" w14:textId="033A1A9B" w:rsidR="001C7D4E" w:rsidRPr="0005601D" w:rsidRDefault="001C7D4E" w:rsidP="001C7D4E">
            <w:pPr>
              <w:ind w:left="0" w:firstLine="0"/>
              <w:rPr>
                <w:sz w:val="18"/>
                <w:szCs w:val="18"/>
              </w:rPr>
            </w:pPr>
            <w:r w:rsidRPr="0005601D">
              <w:rPr>
                <w:rFonts w:eastAsia="Arial" w:cstheme="minorHAnsi"/>
                <w:szCs w:val="16"/>
              </w:rPr>
              <w:t>2028</w:t>
            </w:r>
          </w:p>
        </w:tc>
        <w:tc>
          <w:tcPr>
            <w:tcW w:w="1134" w:type="dxa"/>
            <w:vAlign w:val="center"/>
          </w:tcPr>
          <w:p w14:paraId="74A7218A" w14:textId="671B5CA3" w:rsidR="001C7D4E" w:rsidRPr="0005601D" w:rsidRDefault="001C7D4E" w:rsidP="001C7D4E">
            <w:pPr>
              <w:ind w:left="0" w:firstLine="0"/>
              <w:rPr>
                <w:sz w:val="18"/>
                <w:szCs w:val="18"/>
              </w:rPr>
            </w:pPr>
            <w:r w:rsidRPr="0005601D">
              <w:rPr>
                <w:rFonts w:eastAsia="Arial" w:cstheme="minorHAnsi"/>
                <w:szCs w:val="16"/>
              </w:rPr>
              <w:t>2028</w:t>
            </w:r>
          </w:p>
        </w:tc>
      </w:tr>
      <w:tr w:rsidR="001C7D4E" w:rsidRPr="0005601D" w14:paraId="4A23FF5A" w14:textId="77777777">
        <w:tc>
          <w:tcPr>
            <w:tcW w:w="1439" w:type="dxa"/>
            <w:vAlign w:val="center"/>
          </w:tcPr>
          <w:p w14:paraId="10602BAC" w14:textId="1FBDB921" w:rsidR="001C7D4E" w:rsidRPr="0005601D" w:rsidRDefault="001C7D4E" w:rsidP="001C7D4E">
            <w:pPr>
              <w:ind w:left="0" w:firstLine="0"/>
              <w:rPr>
                <w:rFonts w:cstheme="minorHAnsi"/>
                <w:sz w:val="18"/>
                <w:szCs w:val="18"/>
              </w:rPr>
            </w:pPr>
            <w:r w:rsidRPr="0005601D">
              <w:rPr>
                <w:rFonts w:eastAsia="Arial" w:cstheme="minorHAnsi"/>
                <w:szCs w:val="16"/>
              </w:rPr>
              <w:t>2.5</w:t>
            </w:r>
          </w:p>
        </w:tc>
        <w:tc>
          <w:tcPr>
            <w:tcW w:w="4510" w:type="dxa"/>
          </w:tcPr>
          <w:p w14:paraId="547820D4" w14:textId="4C73DE49" w:rsidR="001C7D4E" w:rsidRPr="0005601D" w:rsidRDefault="001C7D4E" w:rsidP="001C7D4E">
            <w:pPr>
              <w:ind w:left="0" w:firstLine="0"/>
              <w:rPr>
                <w:sz w:val="18"/>
                <w:szCs w:val="18"/>
              </w:rPr>
            </w:pPr>
            <w:r w:rsidRPr="0005601D">
              <w:rPr>
                <w:rFonts w:eastAsia="Arial" w:cstheme="minorHAnsi"/>
                <w:szCs w:val="16"/>
              </w:rPr>
              <w:t>Increase the rating of the existing Mount Beauty to Dederang and Mount Beauty to Eildon lines</w:t>
            </w:r>
          </w:p>
        </w:tc>
        <w:tc>
          <w:tcPr>
            <w:tcW w:w="1105" w:type="dxa"/>
            <w:vAlign w:val="center"/>
          </w:tcPr>
          <w:p w14:paraId="1F903976" w14:textId="1423724F" w:rsidR="001C7D4E" w:rsidRPr="0005601D" w:rsidRDefault="001C7D4E" w:rsidP="001C7D4E">
            <w:pPr>
              <w:ind w:left="0" w:firstLine="0"/>
              <w:rPr>
                <w:sz w:val="18"/>
                <w:szCs w:val="18"/>
              </w:rPr>
            </w:pPr>
            <w:r w:rsidRPr="0005601D">
              <w:rPr>
                <w:rFonts w:eastAsia="Arial" w:cstheme="minorHAnsi"/>
                <w:szCs w:val="16"/>
              </w:rPr>
              <w:t>2029</w:t>
            </w:r>
          </w:p>
        </w:tc>
        <w:tc>
          <w:tcPr>
            <w:tcW w:w="1021" w:type="dxa"/>
            <w:vAlign w:val="center"/>
          </w:tcPr>
          <w:p w14:paraId="7AF9328A" w14:textId="2EE507BC" w:rsidR="001C7D4E" w:rsidRPr="0005601D" w:rsidRDefault="001C7D4E" w:rsidP="001C7D4E">
            <w:pPr>
              <w:ind w:left="0" w:firstLine="0"/>
              <w:rPr>
                <w:sz w:val="18"/>
                <w:szCs w:val="18"/>
              </w:rPr>
            </w:pPr>
            <w:r w:rsidRPr="0005601D">
              <w:rPr>
                <w:rFonts w:eastAsia="Arial" w:cstheme="minorHAnsi"/>
                <w:szCs w:val="16"/>
              </w:rPr>
              <w:t>2029</w:t>
            </w:r>
          </w:p>
        </w:tc>
        <w:tc>
          <w:tcPr>
            <w:tcW w:w="1134" w:type="dxa"/>
            <w:vAlign w:val="center"/>
          </w:tcPr>
          <w:p w14:paraId="4514CDB2" w14:textId="23667244" w:rsidR="001C7D4E" w:rsidRPr="0005601D" w:rsidRDefault="001C7D4E" w:rsidP="001C7D4E">
            <w:pPr>
              <w:ind w:left="0" w:firstLine="0"/>
              <w:rPr>
                <w:sz w:val="18"/>
                <w:szCs w:val="18"/>
              </w:rPr>
            </w:pPr>
            <w:r w:rsidRPr="0005601D">
              <w:rPr>
                <w:rFonts w:eastAsia="Arial" w:cstheme="minorHAnsi"/>
                <w:szCs w:val="16"/>
              </w:rPr>
              <w:t>2029</w:t>
            </w:r>
          </w:p>
        </w:tc>
      </w:tr>
      <w:tr w:rsidR="001C7D4E" w:rsidRPr="0005601D" w14:paraId="045FFB0B" w14:textId="77777777">
        <w:tc>
          <w:tcPr>
            <w:tcW w:w="1439" w:type="dxa"/>
            <w:vAlign w:val="center"/>
          </w:tcPr>
          <w:p w14:paraId="0AC0EC88" w14:textId="69EBD4CF" w:rsidR="001C7D4E" w:rsidRPr="0005601D" w:rsidRDefault="001C7D4E" w:rsidP="001C7D4E">
            <w:pPr>
              <w:ind w:left="0" w:firstLine="0"/>
              <w:rPr>
                <w:rFonts w:eastAsia="Arial" w:cstheme="minorHAnsi"/>
                <w:szCs w:val="16"/>
              </w:rPr>
            </w:pPr>
            <w:r w:rsidRPr="0005601D">
              <w:rPr>
                <w:rFonts w:eastAsia="Arial" w:cstheme="minorHAnsi"/>
                <w:szCs w:val="16"/>
              </w:rPr>
              <w:t>3.1</w:t>
            </w:r>
          </w:p>
        </w:tc>
        <w:tc>
          <w:tcPr>
            <w:tcW w:w="4510" w:type="dxa"/>
            <w:vAlign w:val="center"/>
          </w:tcPr>
          <w:p w14:paraId="263EE424" w14:textId="175007FB" w:rsidR="001C7D4E" w:rsidRPr="0005601D" w:rsidRDefault="001C7D4E" w:rsidP="001C7D4E">
            <w:pPr>
              <w:ind w:left="0" w:firstLine="0"/>
              <w:rPr>
                <w:rFonts w:eastAsia="Arial" w:cstheme="minorHAnsi"/>
                <w:szCs w:val="16"/>
              </w:rPr>
            </w:pPr>
            <w:r w:rsidRPr="0005601D">
              <w:rPr>
                <w:rFonts w:eastAsia="Arial" w:cstheme="minorHAnsi"/>
                <w:szCs w:val="16"/>
              </w:rPr>
              <w:t>Rebuild the existing transmission line between Murra Warra, Horsham and Ballarat into a high-capacity double circuit line</w:t>
            </w:r>
          </w:p>
        </w:tc>
        <w:tc>
          <w:tcPr>
            <w:tcW w:w="1105" w:type="dxa"/>
            <w:vAlign w:val="center"/>
          </w:tcPr>
          <w:p w14:paraId="55C2FE89" w14:textId="744EE88B" w:rsidR="001C7D4E" w:rsidRPr="0005601D" w:rsidRDefault="001C7D4E" w:rsidP="001C7D4E">
            <w:pPr>
              <w:ind w:left="0" w:firstLine="0"/>
              <w:rPr>
                <w:rFonts w:eastAsia="Arial" w:cstheme="minorHAnsi"/>
                <w:szCs w:val="16"/>
              </w:rPr>
            </w:pPr>
            <w:r w:rsidRPr="0005601D">
              <w:rPr>
                <w:rFonts w:eastAsia="Arial" w:cstheme="minorHAnsi"/>
                <w:szCs w:val="16"/>
              </w:rPr>
              <w:t>2035</w:t>
            </w:r>
          </w:p>
        </w:tc>
        <w:tc>
          <w:tcPr>
            <w:tcW w:w="1021" w:type="dxa"/>
            <w:vAlign w:val="center"/>
          </w:tcPr>
          <w:p w14:paraId="34ABB638" w14:textId="123C1DD3" w:rsidR="001C7D4E" w:rsidRPr="0005601D" w:rsidRDefault="001C7D4E" w:rsidP="001C7D4E">
            <w:pPr>
              <w:ind w:left="0" w:firstLine="0"/>
              <w:rPr>
                <w:rFonts w:eastAsia="Arial" w:cstheme="minorHAnsi"/>
                <w:szCs w:val="16"/>
              </w:rPr>
            </w:pPr>
            <w:r w:rsidRPr="0005601D">
              <w:rPr>
                <w:rFonts w:eastAsia="Arial" w:cstheme="minorHAnsi"/>
                <w:szCs w:val="16"/>
              </w:rPr>
              <w:t>2034</w:t>
            </w:r>
          </w:p>
        </w:tc>
        <w:tc>
          <w:tcPr>
            <w:tcW w:w="1134" w:type="dxa"/>
            <w:vAlign w:val="center"/>
          </w:tcPr>
          <w:p w14:paraId="3A7A6420" w14:textId="2750EEE9" w:rsidR="001C7D4E" w:rsidRPr="0005601D" w:rsidRDefault="001C7D4E" w:rsidP="001C7D4E">
            <w:pPr>
              <w:ind w:left="0" w:firstLine="0"/>
              <w:rPr>
                <w:rFonts w:eastAsia="Arial" w:cstheme="minorHAnsi"/>
                <w:szCs w:val="16"/>
              </w:rPr>
            </w:pPr>
            <w:r w:rsidRPr="0005601D">
              <w:rPr>
                <w:rFonts w:eastAsia="Arial" w:cstheme="minorHAnsi"/>
                <w:szCs w:val="16"/>
              </w:rPr>
              <w:t>2035</w:t>
            </w:r>
          </w:p>
        </w:tc>
      </w:tr>
      <w:tr w:rsidR="001C7D4E" w:rsidRPr="0005601D" w14:paraId="486761F8" w14:textId="77777777">
        <w:tc>
          <w:tcPr>
            <w:tcW w:w="1439" w:type="dxa"/>
            <w:vAlign w:val="center"/>
          </w:tcPr>
          <w:p w14:paraId="6A2E1428" w14:textId="66EA3084" w:rsidR="001C7D4E" w:rsidRPr="0005601D" w:rsidRDefault="001C7D4E" w:rsidP="001C7D4E">
            <w:pPr>
              <w:ind w:left="0" w:firstLine="0"/>
              <w:rPr>
                <w:rFonts w:eastAsia="Arial" w:cstheme="minorHAnsi"/>
                <w:szCs w:val="16"/>
              </w:rPr>
            </w:pPr>
            <w:r w:rsidRPr="0005601D" w:rsidDel="0032161C">
              <w:rPr>
                <w:rFonts w:eastAsia="Arial" w:cstheme="minorHAnsi"/>
                <w:szCs w:val="16"/>
              </w:rPr>
              <w:t>3.2</w:t>
            </w:r>
          </w:p>
        </w:tc>
        <w:tc>
          <w:tcPr>
            <w:tcW w:w="4510" w:type="dxa"/>
            <w:vAlign w:val="center"/>
          </w:tcPr>
          <w:p w14:paraId="04C8424A" w14:textId="415429EB" w:rsidR="001C7D4E" w:rsidRPr="0005601D" w:rsidRDefault="001C7D4E" w:rsidP="001C7D4E">
            <w:pPr>
              <w:ind w:left="0" w:firstLine="0"/>
              <w:rPr>
                <w:rFonts w:eastAsia="Arial" w:cstheme="minorHAnsi"/>
                <w:szCs w:val="16"/>
              </w:rPr>
            </w:pPr>
            <w:r w:rsidRPr="0005601D" w:rsidDel="0032161C">
              <w:rPr>
                <w:rFonts w:eastAsia="Arial" w:cstheme="minorHAnsi"/>
                <w:szCs w:val="16"/>
              </w:rPr>
              <w:t xml:space="preserve">Rebuild the existing transmission line </w:t>
            </w:r>
            <w:r w:rsidRPr="0005601D">
              <w:rPr>
                <w:rFonts w:eastAsia="Arial" w:cstheme="minorHAnsi"/>
                <w:szCs w:val="16"/>
              </w:rPr>
              <w:t>between</w:t>
            </w:r>
            <w:r w:rsidRPr="0005601D" w:rsidDel="0032161C">
              <w:rPr>
                <w:rFonts w:eastAsia="Arial" w:cstheme="minorHAnsi"/>
                <w:szCs w:val="16"/>
              </w:rPr>
              <w:t xml:space="preserve"> Red Cliffs and New Kerang into a high-capacity double circuit line</w:t>
            </w:r>
          </w:p>
        </w:tc>
        <w:tc>
          <w:tcPr>
            <w:tcW w:w="1105" w:type="dxa"/>
            <w:vAlign w:val="center"/>
          </w:tcPr>
          <w:p w14:paraId="11A3B8BF" w14:textId="01AD1B2E" w:rsidR="001C7D4E" w:rsidRPr="0005601D" w:rsidRDefault="001C7D4E" w:rsidP="001C7D4E">
            <w:pPr>
              <w:ind w:left="0" w:firstLine="0"/>
              <w:rPr>
                <w:rFonts w:eastAsia="Arial" w:cstheme="minorHAnsi"/>
                <w:szCs w:val="16"/>
              </w:rPr>
            </w:pPr>
            <w:r w:rsidRPr="0005601D">
              <w:rPr>
                <w:rFonts w:eastAsia="Arial" w:cstheme="minorHAnsi"/>
                <w:szCs w:val="16"/>
              </w:rPr>
              <w:t>NA</w:t>
            </w:r>
          </w:p>
        </w:tc>
        <w:tc>
          <w:tcPr>
            <w:tcW w:w="1021" w:type="dxa"/>
            <w:vAlign w:val="center"/>
          </w:tcPr>
          <w:p w14:paraId="50F34323" w14:textId="23FF950E" w:rsidR="001C7D4E" w:rsidRPr="0005601D" w:rsidRDefault="001C7D4E" w:rsidP="001C7D4E">
            <w:pPr>
              <w:ind w:left="0" w:firstLine="0"/>
              <w:rPr>
                <w:rFonts w:eastAsia="Arial" w:cstheme="minorHAnsi"/>
                <w:szCs w:val="16"/>
              </w:rPr>
            </w:pPr>
            <w:r w:rsidRPr="0005601D" w:rsidDel="0032161C">
              <w:rPr>
                <w:rFonts w:eastAsia="Arial" w:cstheme="minorHAnsi"/>
                <w:szCs w:val="16"/>
              </w:rPr>
              <w:t>2034</w:t>
            </w:r>
          </w:p>
        </w:tc>
        <w:tc>
          <w:tcPr>
            <w:tcW w:w="1134" w:type="dxa"/>
            <w:vAlign w:val="center"/>
          </w:tcPr>
          <w:p w14:paraId="1F63880F" w14:textId="119DDE5B" w:rsidR="001C7D4E" w:rsidRPr="0005601D" w:rsidRDefault="001C7D4E" w:rsidP="001C7D4E">
            <w:pPr>
              <w:ind w:left="0" w:firstLine="0"/>
              <w:rPr>
                <w:rFonts w:eastAsia="Arial" w:cstheme="minorHAnsi"/>
                <w:szCs w:val="16"/>
              </w:rPr>
            </w:pPr>
            <w:r w:rsidRPr="0005601D">
              <w:rPr>
                <w:rFonts w:eastAsia="Arial" w:cstheme="minorHAnsi"/>
                <w:szCs w:val="16"/>
              </w:rPr>
              <w:t>NA</w:t>
            </w:r>
          </w:p>
        </w:tc>
      </w:tr>
      <w:tr w:rsidR="001C7D4E" w:rsidRPr="0005601D" w14:paraId="02C63405" w14:textId="77777777">
        <w:tc>
          <w:tcPr>
            <w:tcW w:w="1439" w:type="dxa"/>
            <w:vAlign w:val="center"/>
          </w:tcPr>
          <w:p w14:paraId="5F17DBB0" w14:textId="464E673F" w:rsidR="001C7D4E" w:rsidRPr="0005601D" w:rsidRDefault="001C7D4E" w:rsidP="001C7D4E">
            <w:pPr>
              <w:ind w:left="0" w:firstLine="0"/>
              <w:rPr>
                <w:rFonts w:eastAsia="Arial" w:cstheme="minorHAnsi"/>
                <w:szCs w:val="16"/>
              </w:rPr>
            </w:pPr>
            <w:r w:rsidRPr="0005601D">
              <w:rPr>
                <w:rFonts w:eastAsia="Arial" w:cstheme="minorHAnsi"/>
                <w:szCs w:val="16"/>
              </w:rPr>
              <w:t>3.3</w:t>
            </w:r>
          </w:p>
        </w:tc>
        <w:tc>
          <w:tcPr>
            <w:tcW w:w="4510" w:type="dxa"/>
            <w:vAlign w:val="center"/>
          </w:tcPr>
          <w:p w14:paraId="3153E507" w14:textId="48DBA9D0" w:rsidR="001C7D4E" w:rsidRPr="0005601D" w:rsidRDefault="001C7D4E" w:rsidP="001C7D4E">
            <w:pPr>
              <w:ind w:left="0" w:firstLine="0"/>
              <w:rPr>
                <w:rFonts w:eastAsia="Arial" w:cstheme="minorHAnsi"/>
                <w:szCs w:val="16"/>
              </w:rPr>
            </w:pPr>
            <w:r w:rsidRPr="0005601D">
              <w:rPr>
                <w:rFonts w:eastAsia="Arial" w:cstheme="minorHAnsi"/>
                <w:szCs w:val="16"/>
              </w:rPr>
              <w:t>Rebuild the existing transmission line between New Kerang and Bendigo into a high-capacity double circuit line</w:t>
            </w:r>
          </w:p>
        </w:tc>
        <w:tc>
          <w:tcPr>
            <w:tcW w:w="1105" w:type="dxa"/>
            <w:vAlign w:val="center"/>
          </w:tcPr>
          <w:p w14:paraId="7A85FB35" w14:textId="2E0E66CE" w:rsidR="001C7D4E" w:rsidRPr="0005601D" w:rsidRDefault="001C7D4E" w:rsidP="001C7D4E">
            <w:pPr>
              <w:ind w:left="0" w:firstLine="0"/>
              <w:rPr>
                <w:rFonts w:eastAsia="Arial" w:cstheme="minorHAnsi"/>
                <w:szCs w:val="16"/>
              </w:rPr>
            </w:pPr>
            <w:r w:rsidRPr="0005601D">
              <w:rPr>
                <w:rFonts w:eastAsia="Arial" w:cstheme="minorHAnsi"/>
                <w:szCs w:val="16"/>
              </w:rPr>
              <w:t>2035</w:t>
            </w:r>
          </w:p>
        </w:tc>
        <w:tc>
          <w:tcPr>
            <w:tcW w:w="1021" w:type="dxa"/>
            <w:vAlign w:val="center"/>
          </w:tcPr>
          <w:p w14:paraId="01030CE7" w14:textId="798AC94B" w:rsidR="001C7D4E" w:rsidRPr="0005601D" w:rsidRDefault="001C7D4E" w:rsidP="001C7D4E">
            <w:pPr>
              <w:ind w:left="0" w:firstLine="0"/>
              <w:rPr>
                <w:rFonts w:eastAsia="Arial" w:cstheme="minorHAnsi"/>
                <w:szCs w:val="16"/>
              </w:rPr>
            </w:pPr>
            <w:r w:rsidRPr="0005601D">
              <w:rPr>
                <w:rFonts w:eastAsia="Arial" w:cstheme="minorHAnsi"/>
                <w:szCs w:val="16"/>
              </w:rPr>
              <w:t>2034</w:t>
            </w:r>
          </w:p>
        </w:tc>
        <w:tc>
          <w:tcPr>
            <w:tcW w:w="1134" w:type="dxa"/>
            <w:vAlign w:val="center"/>
          </w:tcPr>
          <w:p w14:paraId="6D12BC14" w14:textId="5C5947FE" w:rsidR="001C7D4E" w:rsidRPr="0005601D" w:rsidRDefault="001C7D4E" w:rsidP="001C7D4E">
            <w:pPr>
              <w:ind w:left="0" w:firstLine="0"/>
              <w:rPr>
                <w:rFonts w:eastAsia="Arial" w:cstheme="minorHAnsi"/>
                <w:szCs w:val="16"/>
              </w:rPr>
            </w:pPr>
            <w:r w:rsidRPr="0005601D">
              <w:rPr>
                <w:rFonts w:eastAsia="Arial" w:cstheme="minorHAnsi"/>
                <w:szCs w:val="16"/>
              </w:rPr>
              <w:t>2035</w:t>
            </w:r>
          </w:p>
        </w:tc>
      </w:tr>
      <w:tr w:rsidR="001C7D4E" w:rsidRPr="0005601D" w14:paraId="0C71BB75" w14:textId="77777777">
        <w:tc>
          <w:tcPr>
            <w:tcW w:w="1439" w:type="dxa"/>
            <w:vAlign w:val="center"/>
          </w:tcPr>
          <w:p w14:paraId="6427AB69" w14:textId="7B3D8AED" w:rsidR="001C7D4E" w:rsidRPr="0005601D" w:rsidRDefault="001C7D4E" w:rsidP="001C7D4E">
            <w:pPr>
              <w:ind w:left="0" w:firstLine="0"/>
              <w:rPr>
                <w:rFonts w:eastAsia="Arial" w:cstheme="minorHAnsi"/>
                <w:szCs w:val="16"/>
              </w:rPr>
            </w:pPr>
            <w:r w:rsidRPr="0005601D">
              <w:rPr>
                <w:rFonts w:eastAsia="Arial" w:cstheme="minorHAnsi"/>
                <w:szCs w:val="16"/>
              </w:rPr>
              <w:t>4.1</w:t>
            </w:r>
          </w:p>
        </w:tc>
        <w:tc>
          <w:tcPr>
            <w:tcW w:w="4510" w:type="dxa"/>
            <w:vAlign w:val="center"/>
          </w:tcPr>
          <w:p w14:paraId="60E7DA25" w14:textId="0307A04F" w:rsidR="001C7D4E" w:rsidRPr="0005601D" w:rsidRDefault="001C7D4E" w:rsidP="001C7D4E">
            <w:pPr>
              <w:ind w:left="0" w:firstLine="0"/>
              <w:rPr>
                <w:rFonts w:eastAsia="Arial" w:cstheme="minorHAnsi"/>
                <w:szCs w:val="16"/>
              </w:rPr>
            </w:pPr>
            <w:r w:rsidRPr="0005601D">
              <w:rPr>
                <w:rFonts w:eastAsia="Arial" w:cstheme="minorHAnsi"/>
                <w:szCs w:val="16"/>
              </w:rPr>
              <w:t>Install a new 500/220 kV terminal station at Truganina and 2 220 kV double circuit lines from Truganina to Deer Park</w:t>
            </w:r>
          </w:p>
        </w:tc>
        <w:tc>
          <w:tcPr>
            <w:tcW w:w="1105" w:type="dxa"/>
            <w:vAlign w:val="center"/>
          </w:tcPr>
          <w:p w14:paraId="39A8B913" w14:textId="569DB410" w:rsidR="001C7D4E" w:rsidRPr="0005601D" w:rsidRDefault="001C7D4E" w:rsidP="001C7D4E">
            <w:pPr>
              <w:ind w:left="0" w:firstLine="0"/>
              <w:rPr>
                <w:rFonts w:eastAsia="Arial" w:cstheme="minorHAnsi"/>
                <w:szCs w:val="16"/>
              </w:rPr>
            </w:pPr>
            <w:r w:rsidRPr="0005601D">
              <w:rPr>
                <w:rFonts w:eastAsia="Arial" w:cstheme="minorHAnsi"/>
                <w:szCs w:val="16"/>
              </w:rPr>
              <w:t>2033</w:t>
            </w:r>
          </w:p>
        </w:tc>
        <w:tc>
          <w:tcPr>
            <w:tcW w:w="1021" w:type="dxa"/>
            <w:vAlign w:val="center"/>
          </w:tcPr>
          <w:p w14:paraId="18D0DC81" w14:textId="7B11C0F3" w:rsidR="001C7D4E" w:rsidRPr="0005601D" w:rsidRDefault="001C7D4E" w:rsidP="001C7D4E">
            <w:pPr>
              <w:ind w:left="0" w:firstLine="0"/>
              <w:rPr>
                <w:rFonts w:eastAsia="Arial" w:cstheme="minorHAnsi"/>
                <w:szCs w:val="16"/>
              </w:rPr>
            </w:pPr>
            <w:r w:rsidRPr="0005601D">
              <w:rPr>
                <w:rFonts w:eastAsia="Arial" w:cstheme="minorHAnsi"/>
                <w:szCs w:val="16"/>
              </w:rPr>
              <w:t>2032</w:t>
            </w:r>
          </w:p>
        </w:tc>
        <w:tc>
          <w:tcPr>
            <w:tcW w:w="1134" w:type="dxa"/>
            <w:vAlign w:val="center"/>
          </w:tcPr>
          <w:p w14:paraId="1FA80919" w14:textId="732413C6" w:rsidR="001C7D4E" w:rsidRPr="0005601D" w:rsidRDefault="001C7D4E" w:rsidP="001C7D4E">
            <w:pPr>
              <w:ind w:left="0" w:firstLine="0"/>
              <w:rPr>
                <w:rFonts w:eastAsia="Arial" w:cstheme="minorHAnsi"/>
                <w:szCs w:val="16"/>
              </w:rPr>
            </w:pPr>
            <w:r w:rsidRPr="0005601D">
              <w:rPr>
                <w:rFonts w:eastAsia="Arial" w:cstheme="minorHAnsi"/>
                <w:szCs w:val="16"/>
              </w:rPr>
              <w:t>2034</w:t>
            </w:r>
          </w:p>
        </w:tc>
      </w:tr>
      <w:tr w:rsidR="001C7D4E" w:rsidRPr="0005601D" w14:paraId="580529AD" w14:textId="77777777">
        <w:tc>
          <w:tcPr>
            <w:tcW w:w="1439" w:type="dxa"/>
            <w:vAlign w:val="center"/>
          </w:tcPr>
          <w:p w14:paraId="023133E6" w14:textId="4A17898A" w:rsidR="001C7D4E" w:rsidRPr="0005601D" w:rsidRDefault="001C7D4E" w:rsidP="001C7D4E">
            <w:pPr>
              <w:ind w:left="0" w:firstLine="0"/>
              <w:rPr>
                <w:rFonts w:eastAsia="Arial" w:cstheme="minorHAnsi"/>
                <w:szCs w:val="16"/>
              </w:rPr>
            </w:pPr>
            <w:r w:rsidRPr="0005601D">
              <w:rPr>
                <w:rFonts w:eastAsia="Arial" w:cstheme="minorHAnsi"/>
                <w:szCs w:val="16"/>
              </w:rPr>
              <w:t>4.2</w:t>
            </w:r>
          </w:p>
        </w:tc>
        <w:tc>
          <w:tcPr>
            <w:tcW w:w="4510" w:type="dxa"/>
            <w:vAlign w:val="center"/>
          </w:tcPr>
          <w:p w14:paraId="34A0C177" w14:textId="040461A8" w:rsidR="001C7D4E" w:rsidRPr="0005601D" w:rsidRDefault="001C7D4E" w:rsidP="001C7D4E">
            <w:pPr>
              <w:ind w:left="0" w:firstLine="0"/>
              <w:rPr>
                <w:rFonts w:eastAsia="Arial" w:cstheme="minorHAnsi"/>
                <w:szCs w:val="16"/>
              </w:rPr>
            </w:pPr>
            <w:r w:rsidRPr="0005601D">
              <w:rPr>
                <w:rFonts w:eastAsia="Arial" w:cstheme="minorHAnsi"/>
                <w:szCs w:val="16"/>
              </w:rPr>
              <w:t xml:space="preserve">Install a new 500 kV double circuit line from </w:t>
            </w:r>
            <w:proofErr w:type="spellStart"/>
            <w:r w:rsidRPr="0005601D">
              <w:rPr>
                <w:rFonts w:eastAsia="Arial" w:cstheme="minorHAnsi"/>
                <w:szCs w:val="16"/>
              </w:rPr>
              <w:t>Tarrone</w:t>
            </w:r>
            <w:proofErr w:type="spellEnd"/>
            <w:r w:rsidRPr="0005601D">
              <w:rPr>
                <w:rFonts w:eastAsia="Arial" w:cstheme="minorHAnsi"/>
                <w:szCs w:val="16"/>
              </w:rPr>
              <w:t xml:space="preserve"> to Mortlake to Moorabool and </w:t>
            </w:r>
            <w:proofErr w:type="spellStart"/>
            <w:r w:rsidRPr="0005601D">
              <w:rPr>
                <w:rFonts w:eastAsia="Arial" w:cstheme="minorHAnsi"/>
                <w:szCs w:val="16"/>
              </w:rPr>
              <w:t>Tarrone</w:t>
            </w:r>
            <w:proofErr w:type="spellEnd"/>
            <w:r w:rsidRPr="0005601D">
              <w:rPr>
                <w:rFonts w:eastAsia="Arial" w:cstheme="minorHAnsi"/>
                <w:szCs w:val="16"/>
              </w:rPr>
              <w:t xml:space="preserve"> 500 kV turn in</w:t>
            </w:r>
          </w:p>
        </w:tc>
        <w:tc>
          <w:tcPr>
            <w:tcW w:w="1105" w:type="dxa"/>
            <w:vAlign w:val="center"/>
          </w:tcPr>
          <w:p w14:paraId="162AD3F1" w14:textId="37231A70" w:rsidR="001C7D4E" w:rsidRPr="0005601D" w:rsidRDefault="001C7D4E" w:rsidP="001C7D4E">
            <w:pPr>
              <w:ind w:left="0" w:firstLine="0"/>
              <w:rPr>
                <w:rFonts w:eastAsia="Arial" w:cstheme="minorHAnsi"/>
                <w:szCs w:val="16"/>
              </w:rPr>
            </w:pPr>
            <w:r w:rsidRPr="0005601D">
              <w:rPr>
                <w:rFonts w:eastAsia="Arial" w:cstheme="minorHAnsi"/>
                <w:szCs w:val="16"/>
              </w:rPr>
              <w:t>2033</w:t>
            </w:r>
          </w:p>
        </w:tc>
        <w:tc>
          <w:tcPr>
            <w:tcW w:w="1021" w:type="dxa"/>
            <w:vAlign w:val="center"/>
          </w:tcPr>
          <w:p w14:paraId="041189A3" w14:textId="58B9FB33" w:rsidR="001C7D4E" w:rsidRPr="0005601D" w:rsidRDefault="001C7D4E" w:rsidP="001C7D4E">
            <w:pPr>
              <w:ind w:left="0" w:firstLine="0"/>
              <w:rPr>
                <w:rFonts w:eastAsia="Arial" w:cstheme="minorHAnsi"/>
                <w:szCs w:val="16"/>
              </w:rPr>
            </w:pPr>
            <w:r w:rsidRPr="0005601D">
              <w:rPr>
                <w:rFonts w:eastAsia="Arial" w:cstheme="minorHAnsi"/>
                <w:szCs w:val="16"/>
              </w:rPr>
              <w:t>2032</w:t>
            </w:r>
          </w:p>
        </w:tc>
        <w:tc>
          <w:tcPr>
            <w:tcW w:w="1134" w:type="dxa"/>
            <w:vAlign w:val="center"/>
          </w:tcPr>
          <w:p w14:paraId="2FD9F7D3" w14:textId="71E6BC6D" w:rsidR="001C7D4E" w:rsidRPr="0005601D" w:rsidRDefault="001C7D4E" w:rsidP="001C7D4E">
            <w:pPr>
              <w:ind w:left="0" w:firstLine="0"/>
              <w:rPr>
                <w:rFonts w:eastAsia="Arial" w:cstheme="minorHAnsi"/>
                <w:szCs w:val="16"/>
              </w:rPr>
            </w:pPr>
            <w:r w:rsidRPr="0005601D">
              <w:rPr>
                <w:rFonts w:eastAsia="Arial" w:cstheme="minorHAnsi"/>
                <w:szCs w:val="16"/>
              </w:rPr>
              <w:t>2034</w:t>
            </w:r>
          </w:p>
        </w:tc>
      </w:tr>
      <w:tr w:rsidR="001C7D4E" w:rsidRPr="0005601D" w14:paraId="2B031B51" w14:textId="77777777">
        <w:tc>
          <w:tcPr>
            <w:tcW w:w="1439" w:type="dxa"/>
            <w:vAlign w:val="center"/>
          </w:tcPr>
          <w:p w14:paraId="591CAB63" w14:textId="3BD786D4" w:rsidR="001C7D4E" w:rsidRPr="0005601D" w:rsidRDefault="001C7D4E" w:rsidP="001C7D4E">
            <w:pPr>
              <w:ind w:left="0" w:firstLine="0"/>
              <w:rPr>
                <w:rFonts w:eastAsia="Arial" w:cstheme="minorHAnsi"/>
                <w:szCs w:val="16"/>
              </w:rPr>
            </w:pPr>
            <w:r w:rsidRPr="0005601D">
              <w:rPr>
                <w:rFonts w:eastAsia="Arial" w:cstheme="minorHAnsi"/>
                <w:szCs w:val="16"/>
              </w:rPr>
              <w:t>4.3</w:t>
            </w:r>
          </w:p>
        </w:tc>
        <w:tc>
          <w:tcPr>
            <w:tcW w:w="4510" w:type="dxa"/>
            <w:vAlign w:val="center"/>
          </w:tcPr>
          <w:p w14:paraId="3BE7D121" w14:textId="565C35C7" w:rsidR="001C7D4E" w:rsidRPr="0005601D" w:rsidRDefault="001C7D4E" w:rsidP="001C7D4E">
            <w:pPr>
              <w:ind w:left="0" w:firstLine="0"/>
              <w:rPr>
                <w:rFonts w:eastAsia="Arial" w:cstheme="minorHAnsi"/>
                <w:szCs w:val="16"/>
              </w:rPr>
            </w:pPr>
            <w:r w:rsidRPr="0005601D">
              <w:rPr>
                <w:rFonts w:eastAsia="Arial" w:cstheme="minorHAnsi"/>
                <w:szCs w:val="16"/>
              </w:rPr>
              <w:t>Install a new 500 kV double circuit from Moorabool to Truganina and single circuit from Truganina to Sydenham</w:t>
            </w:r>
          </w:p>
        </w:tc>
        <w:tc>
          <w:tcPr>
            <w:tcW w:w="1105" w:type="dxa"/>
            <w:vAlign w:val="center"/>
          </w:tcPr>
          <w:p w14:paraId="474EA280" w14:textId="2A87E710" w:rsidR="001C7D4E" w:rsidRPr="0005601D" w:rsidRDefault="001C7D4E" w:rsidP="001C7D4E">
            <w:pPr>
              <w:ind w:left="0" w:firstLine="0"/>
              <w:rPr>
                <w:rFonts w:eastAsia="Arial" w:cstheme="minorHAnsi"/>
                <w:szCs w:val="16"/>
              </w:rPr>
            </w:pPr>
            <w:r w:rsidRPr="0005601D">
              <w:rPr>
                <w:rFonts w:eastAsia="Arial" w:cstheme="minorHAnsi"/>
                <w:szCs w:val="16"/>
              </w:rPr>
              <w:t>2033</w:t>
            </w:r>
          </w:p>
        </w:tc>
        <w:tc>
          <w:tcPr>
            <w:tcW w:w="1021" w:type="dxa"/>
            <w:vAlign w:val="center"/>
          </w:tcPr>
          <w:p w14:paraId="2EBCD53A" w14:textId="3AB82D80" w:rsidR="001C7D4E" w:rsidRPr="0005601D" w:rsidRDefault="001C7D4E" w:rsidP="001C7D4E">
            <w:pPr>
              <w:ind w:left="0" w:firstLine="0"/>
              <w:rPr>
                <w:rFonts w:eastAsia="Arial" w:cstheme="minorHAnsi"/>
                <w:szCs w:val="16"/>
              </w:rPr>
            </w:pPr>
            <w:r w:rsidRPr="0005601D">
              <w:rPr>
                <w:rFonts w:eastAsia="Arial" w:cstheme="minorHAnsi"/>
                <w:szCs w:val="16"/>
              </w:rPr>
              <w:t>2032</w:t>
            </w:r>
          </w:p>
        </w:tc>
        <w:tc>
          <w:tcPr>
            <w:tcW w:w="1134" w:type="dxa"/>
            <w:vAlign w:val="center"/>
          </w:tcPr>
          <w:p w14:paraId="1D4CEBE9" w14:textId="46B6556D" w:rsidR="001C7D4E" w:rsidRPr="0005601D" w:rsidRDefault="001C7D4E" w:rsidP="001C7D4E">
            <w:pPr>
              <w:ind w:left="0" w:firstLine="0"/>
              <w:rPr>
                <w:rFonts w:eastAsia="Arial" w:cstheme="minorHAnsi"/>
                <w:szCs w:val="16"/>
              </w:rPr>
            </w:pPr>
            <w:r w:rsidRPr="0005601D">
              <w:rPr>
                <w:rFonts w:eastAsia="Arial" w:cstheme="minorHAnsi"/>
                <w:szCs w:val="16"/>
              </w:rPr>
              <w:t>2034</w:t>
            </w:r>
          </w:p>
        </w:tc>
      </w:tr>
      <w:tr w:rsidR="001C7D4E" w:rsidRPr="0005601D" w14:paraId="438C6E98" w14:textId="77777777">
        <w:tc>
          <w:tcPr>
            <w:tcW w:w="1439" w:type="dxa"/>
            <w:vAlign w:val="center"/>
          </w:tcPr>
          <w:p w14:paraId="313BCBD1" w14:textId="5BF80CD7" w:rsidR="001C7D4E" w:rsidRPr="0005601D" w:rsidRDefault="001C7D4E" w:rsidP="001C7D4E">
            <w:pPr>
              <w:ind w:left="0" w:firstLine="0"/>
              <w:rPr>
                <w:rFonts w:eastAsia="Arial" w:cstheme="minorHAnsi"/>
                <w:szCs w:val="16"/>
              </w:rPr>
            </w:pPr>
            <w:r w:rsidRPr="0005601D">
              <w:rPr>
                <w:rFonts w:eastAsia="Arial" w:cstheme="minorHAnsi"/>
                <w:szCs w:val="16"/>
              </w:rPr>
              <w:t>4.4</w:t>
            </w:r>
          </w:p>
        </w:tc>
        <w:tc>
          <w:tcPr>
            <w:tcW w:w="4510" w:type="dxa"/>
            <w:vAlign w:val="center"/>
          </w:tcPr>
          <w:p w14:paraId="5E06DF26" w14:textId="56117091" w:rsidR="001C7D4E" w:rsidRPr="0005601D" w:rsidRDefault="001C7D4E" w:rsidP="001C7D4E">
            <w:pPr>
              <w:ind w:left="0" w:firstLine="0"/>
              <w:rPr>
                <w:rFonts w:eastAsia="Arial" w:cstheme="minorHAnsi"/>
                <w:szCs w:val="16"/>
              </w:rPr>
            </w:pPr>
            <w:r w:rsidRPr="0005601D">
              <w:rPr>
                <w:rFonts w:eastAsia="Arial" w:cstheme="minorHAnsi"/>
                <w:szCs w:val="16"/>
              </w:rPr>
              <w:t>Rebuild the 3 existing transmission lines between Deer Park and Keilor with new high-capacity double circuit lines</w:t>
            </w:r>
          </w:p>
        </w:tc>
        <w:tc>
          <w:tcPr>
            <w:tcW w:w="1105" w:type="dxa"/>
            <w:vAlign w:val="center"/>
          </w:tcPr>
          <w:p w14:paraId="48ABA6EC" w14:textId="76184A0E" w:rsidR="001C7D4E" w:rsidRPr="0005601D" w:rsidRDefault="001C7D4E" w:rsidP="001C7D4E">
            <w:pPr>
              <w:ind w:left="0" w:firstLine="0"/>
              <w:rPr>
                <w:rFonts w:eastAsia="Arial" w:cstheme="minorHAnsi"/>
                <w:szCs w:val="16"/>
              </w:rPr>
            </w:pPr>
            <w:r w:rsidRPr="0005601D">
              <w:rPr>
                <w:rFonts w:eastAsia="Arial" w:cstheme="minorHAnsi"/>
                <w:szCs w:val="16"/>
              </w:rPr>
              <w:t>2033</w:t>
            </w:r>
          </w:p>
        </w:tc>
        <w:tc>
          <w:tcPr>
            <w:tcW w:w="1021" w:type="dxa"/>
            <w:vAlign w:val="center"/>
          </w:tcPr>
          <w:p w14:paraId="7C2F77B5" w14:textId="1CDE040F" w:rsidR="001C7D4E" w:rsidRPr="0005601D" w:rsidRDefault="001C7D4E" w:rsidP="001C7D4E">
            <w:pPr>
              <w:ind w:left="0" w:firstLine="0"/>
              <w:rPr>
                <w:rFonts w:eastAsia="Arial" w:cstheme="minorHAnsi"/>
                <w:szCs w:val="16"/>
              </w:rPr>
            </w:pPr>
            <w:r w:rsidRPr="0005601D">
              <w:rPr>
                <w:rFonts w:eastAsia="Arial" w:cstheme="minorHAnsi"/>
                <w:szCs w:val="16"/>
              </w:rPr>
              <w:t>2032</w:t>
            </w:r>
          </w:p>
        </w:tc>
        <w:tc>
          <w:tcPr>
            <w:tcW w:w="1134" w:type="dxa"/>
            <w:vAlign w:val="center"/>
          </w:tcPr>
          <w:p w14:paraId="44106200" w14:textId="0C4E686D" w:rsidR="001C7D4E" w:rsidRPr="0005601D" w:rsidRDefault="001C7D4E" w:rsidP="001C7D4E">
            <w:pPr>
              <w:ind w:left="0" w:firstLine="0"/>
              <w:rPr>
                <w:rFonts w:eastAsia="Arial" w:cstheme="minorHAnsi"/>
                <w:szCs w:val="16"/>
              </w:rPr>
            </w:pPr>
            <w:r w:rsidRPr="0005601D">
              <w:rPr>
                <w:rFonts w:eastAsia="Arial" w:cstheme="minorHAnsi"/>
                <w:szCs w:val="16"/>
              </w:rPr>
              <w:t>2034</w:t>
            </w:r>
          </w:p>
        </w:tc>
      </w:tr>
      <w:tr w:rsidR="001C7D4E" w:rsidRPr="0005601D" w14:paraId="40FBCDA2" w14:textId="77777777">
        <w:tc>
          <w:tcPr>
            <w:tcW w:w="1439" w:type="dxa"/>
            <w:vAlign w:val="center"/>
          </w:tcPr>
          <w:p w14:paraId="7D7B99D4" w14:textId="3708E12F" w:rsidR="001C7D4E" w:rsidRPr="0005601D" w:rsidRDefault="001C7D4E" w:rsidP="001C7D4E">
            <w:pPr>
              <w:ind w:left="0" w:firstLine="0"/>
              <w:rPr>
                <w:rFonts w:eastAsia="Arial" w:cstheme="minorHAnsi"/>
                <w:szCs w:val="16"/>
              </w:rPr>
            </w:pPr>
            <w:r w:rsidRPr="0005601D">
              <w:rPr>
                <w:rFonts w:eastAsia="Arial" w:cstheme="minorHAnsi"/>
                <w:szCs w:val="16"/>
              </w:rPr>
              <w:t>4.5</w:t>
            </w:r>
          </w:p>
        </w:tc>
        <w:tc>
          <w:tcPr>
            <w:tcW w:w="4510" w:type="dxa"/>
          </w:tcPr>
          <w:p w14:paraId="09C94757" w14:textId="6AB39BC4" w:rsidR="001C7D4E" w:rsidRPr="0005601D" w:rsidRDefault="001C7D4E" w:rsidP="001C7D4E">
            <w:pPr>
              <w:ind w:left="0" w:firstLine="0"/>
              <w:rPr>
                <w:rFonts w:eastAsia="Arial" w:cstheme="minorHAnsi"/>
                <w:szCs w:val="16"/>
              </w:rPr>
            </w:pPr>
            <w:r w:rsidRPr="0005601D">
              <w:rPr>
                <w:rFonts w:eastAsia="Arial" w:cstheme="minorHAnsi"/>
                <w:szCs w:val="16"/>
              </w:rPr>
              <w:t xml:space="preserve">Install a new 500 kV double circuit line from Heywood to </w:t>
            </w:r>
            <w:proofErr w:type="spellStart"/>
            <w:r w:rsidRPr="0005601D">
              <w:rPr>
                <w:rFonts w:eastAsia="Arial" w:cstheme="minorHAnsi"/>
                <w:szCs w:val="16"/>
              </w:rPr>
              <w:t>Tarrone</w:t>
            </w:r>
            <w:proofErr w:type="spellEnd"/>
          </w:p>
        </w:tc>
        <w:tc>
          <w:tcPr>
            <w:tcW w:w="1105" w:type="dxa"/>
          </w:tcPr>
          <w:p w14:paraId="09C288AF" w14:textId="22E7C542" w:rsidR="001C7D4E" w:rsidRPr="0005601D" w:rsidRDefault="001C7D4E" w:rsidP="001C7D4E">
            <w:pPr>
              <w:ind w:left="0" w:firstLine="0"/>
              <w:rPr>
                <w:rFonts w:eastAsia="Arial" w:cstheme="minorHAnsi"/>
                <w:szCs w:val="16"/>
              </w:rPr>
            </w:pPr>
            <w:r w:rsidRPr="0005601D">
              <w:rPr>
                <w:rFonts w:eastAsia="Arial" w:cstheme="minorHAnsi"/>
                <w:szCs w:val="16"/>
              </w:rPr>
              <w:t>NA</w:t>
            </w:r>
          </w:p>
        </w:tc>
        <w:tc>
          <w:tcPr>
            <w:tcW w:w="1021" w:type="dxa"/>
          </w:tcPr>
          <w:p w14:paraId="07025E45" w14:textId="076BAA4A" w:rsidR="001C7D4E" w:rsidRPr="0005601D" w:rsidRDefault="001C7D4E" w:rsidP="001C7D4E">
            <w:pPr>
              <w:ind w:left="0" w:firstLine="0"/>
              <w:rPr>
                <w:rFonts w:eastAsia="Arial" w:cstheme="minorHAnsi"/>
                <w:szCs w:val="16"/>
              </w:rPr>
            </w:pPr>
            <w:r w:rsidRPr="0005601D">
              <w:rPr>
                <w:rFonts w:eastAsia="Arial" w:cstheme="minorHAnsi"/>
                <w:szCs w:val="16"/>
              </w:rPr>
              <w:t>2038</w:t>
            </w:r>
          </w:p>
        </w:tc>
        <w:tc>
          <w:tcPr>
            <w:tcW w:w="1134" w:type="dxa"/>
          </w:tcPr>
          <w:p w14:paraId="00E7357E" w14:textId="4F88F4E2" w:rsidR="001C7D4E" w:rsidRPr="0005601D" w:rsidRDefault="001C7D4E" w:rsidP="001C7D4E">
            <w:pPr>
              <w:ind w:left="0" w:firstLine="0"/>
              <w:rPr>
                <w:rFonts w:eastAsia="Arial" w:cstheme="minorHAnsi"/>
                <w:szCs w:val="16"/>
              </w:rPr>
            </w:pPr>
            <w:r w:rsidRPr="0005601D">
              <w:rPr>
                <w:rFonts w:eastAsia="Arial" w:cstheme="minorHAnsi"/>
                <w:szCs w:val="16"/>
              </w:rPr>
              <w:t>NA</w:t>
            </w:r>
          </w:p>
        </w:tc>
      </w:tr>
      <w:tr w:rsidR="001C7D4E" w:rsidRPr="0005601D" w14:paraId="1E774C96" w14:textId="77777777">
        <w:tc>
          <w:tcPr>
            <w:tcW w:w="1439" w:type="dxa"/>
            <w:vAlign w:val="center"/>
          </w:tcPr>
          <w:p w14:paraId="038A1622" w14:textId="32370874" w:rsidR="001C7D4E" w:rsidRPr="0005601D" w:rsidRDefault="001C7D4E" w:rsidP="001C7D4E">
            <w:pPr>
              <w:ind w:left="0" w:firstLine="0"/>
              <w:rPr>
                <w:rFonts w:eastAsia="Arial" w:cstheme="minorHAnsi"/>
                <w:szCs w:val="16"/>
              </w:rPr>
            </w:pPr>
            <w:r w:rsidRPr="0005601D">
              <w:rPr>
                <w:rFonts w:eastAsia="Arial" w:cstheme="minorHAnsi"/>
                <w:szCs w:val="16"/>
              </w:rPr>
              <w:t>5.1</w:t>
            </w:r>
          </w:p>
        </w:tc>
        <w:tc>
          <w:tcPr>
            <w:tcW w:w="4510" w:type="dxa"/>
            <w:vAlign w:val="center"/>
          </w:tcPr>
          <w:p w14:paraId="637FCC39" w14:textId="044C2555" w:rsidR="001C7D4E" w:rsidRPr="0005601D" w:rsidRDefault="001C7D4E" w:rsidP="001C7D4E">
            <w:pPr>
              <w:ind w:left="0" w:firstLine="0"/>
              <w:rPr>
                <w:rFonts w:eastAsia="Arial" w:cstheme="minorHAnsi"/>
                <w:szCs w:val="16"/>
              </w:rPr>
            </w:pPr>
            <w:r w:rsidRPr="0005601D">
              <w:rPr>
                <w:rFonts w:eastAsia="Arial" w:cstheme="minorHAnsi"/>
                <w:szCs w:val="16"/>
              </w:rPr>
              <w:t>Install a second Gippsland 500 kV double circuit radial line and tie-in loop</w:t>
            </w:r>
          </w:p>
        </w:tc>
        <w:tc>
          <w:tcPr>
            <w:tcW w:w="1105" w:type="dxa"/>
            <w:vAlign w:val="center"/>
          </w:tcPr>
          <w:p w14:paraId="38CA978D" w14:textId="52B386EE" w:rsidR="001C7D4E" w:rsidRPr="0005601D" w:rsidRDefault="001C7D4E" w:rsidP="001C7D4E">
            <w:pPr>
              <w:pStyle w:val="TableText"/>
              <w:rPr>
                <w:rFonts w:eastAsia="Arial" w:cstheme="minorHAnsi"/>
                <w:szCs w:val="16"/>
              </w:rPr>
            </w:pPr>
            <w:r w:rsidRPr="0005601D">
              <w:rPr>
                <w:rFonts w:asciiTheme="minorHAnsi" w:eastAsia="Arial" w:hAnsiTheme="minorHAnsi" w:cstheme="minorHAnsi"/>
                <w:szCs w:val="16"/>
              </w:rPr>
              <w:t>Between 2033 and 2038</w:t>
            </w:r>
          </w:p>
        </w:tc>
        <w:tc>
          <w:tcPr>
            <w:tcW w:w="1021" w:type="dxa"/>
            <w:vAlign w:val="center"/>
          </w:tcPr>
          <w:p w14:paraId="4F24C4D4" w14:textId="5CAACAA3" w:rsidR="001C7D4E" w:rsidRPr="0005601D" w:rsidRDefault="001C7D4E" w:rsidP="001C7D4E">
            <w:pPr>
              <w:ind w:left="0" w:firstLine="0"/>
              <w:rPr>
                <w:rFonts w:eastAsia="Arial" w:cstheme="minorHAnsi"/>
                <w:szCs w:val="16"/>
              </w:rPr>
            </w:pPr>
            <w:r w:rsidRPr="0005601D">
              <w:rPr>
                <w:rFonts w:eastAsia="Arial" w:cstheme="minorHAnsi"/>
                <w:szCs w:val="16"/>
              </w:rPr>
              <w:t>Between 2033 and 2038</w:t>
            </w:r>
          </w:p>
        </w:tc>
        <w:tc>
          <w:tcPr>
            <w:tcW w:w="1134" w:type="dxa"/>
            <w:vAlign w:val="center"/>
          </w:tcPr>
          <w:p w14:paraId="509FD33B" w14:textId="591E9C10" w:rsidR="001C7D4E" w:rsidRPr="0005601D" w:rsidRDefault="001C7D4E" w:rsidP="001C7D4E">
            <w:pPr>
              <w:ind w:left="0" w:firstLine="0"/>
              <w:rPr>
                <w:rFonts w:eastAsia="Arial" w:cstheme="minorHAnsi"/>
                <w:szCs w:val="16"/>
              </w:rPr>
            </w:pPr>
            <w:r w:rsidRPr="0005601D">
              <w:rPr>
                <w:rFonts w:eastAsia="Arial" w:cstheme="minorHAnsi"/>
                <w:szCs w:val="16"/>
              </w:rPr>
              <w:t>Between 2033 and 2039</w:t>
            </w:r>
          </w:p>
        </w:tc>
      </w:tr>
      <w:tr w:rsidR="001C7D4E" w:rsidRPr="0005601D" w14:paraId="11B7CF00" w14:textId="77777777">
        <w:tc>
          <w:tcPr>
            <w:tcW w:w="1439" w:type="dxa"/>
            <w:vAlign w:val="center"/>
          </w:tcPr>
          <w:p w14:paraId="0C6EBEAD" w14:textId="451A6F0C" w:rsidR="001C7D4E" w:rsidRPr="0005601D" w:rsidRDefault="001C7D4E" w:rsidP="001C7D4E">
            <w:pPr>
              <w:ind w:left="0" w:firstLine="0"/>
              <w:rPr>
                <w:rFonts w:eastAsia="Arial" w:cstheme="minorHAnsi"/>
                <w:szCs w:val="16"/>
              </w:rPr>
            </w:pPr>
            <w:r w:rsidRPr="0005601D">
              <w:rPr>
                <w:rFonts w:eastAsia="Arial" w:cstheme="minorHAnsi"/>
                <w:szCs w:val="16"/>
              </w:rPr>
              <w:t>6.1</w:t>
            </w:r>
          </w:p>
        </w:tc>
        <w:tc>
          <w:tcPr>
            <w:tcW w:w="4510" w:type="dxa"/>
            <w:vAlign w:val="center"/>
          </w:tcPr>
          <w:p w14:paraId="0F95A43B" w14:textId="2222F707" w:rsidR="001C7D4E" w:rsidRPr="0005601D" w:rsidRDefault="001C7D4E" w:rsidP="001C7D4E">
            <w:pPr>
              <w:ind w:left="0" w:firstLine="0"/>
              <w:rPr>
                <w:rFonts w:eastAsia="Arial" w:cstheme="minorHAnsi"/>
                <w:szCs w:val="16"/>
              </w:rPr>
            </w:pPr>
            <w:r w:rsidRPr="0005601D">
              <w:rPr>
                <w:rFonts w:eastAsia="Arial" w:cstheme="minorHAnsi"/>
                <w:szCs w:val="16"/>
              </w:rPr>
              <w:t>Install power flow controllers at Hazelwood</w:t>
            </w:r>
          </w:p>
        </w:tc>
        <w:tc>
          <w:tcPr>
            <w:tcW w:w="1105" w:type="dxa"/>
            <w:vAlign w:val="center"/>
          </w:tcPr>
          <w:p w14:paraId="7ACA1371" w14:textId="326B8EF3" w:rsidR="001C7D4E" w:rsidRPr="0005601D" w:rsidRDefault="001C7D4E" w:rsidP="001C7D4E">
            <w:pPr>
              <w:ind w:left="0" w:firstLine="0"/>
              <w:rPr>
                <w:rFonts w:eastAsia="Arial" w:cstheme="minorHAnsi"/>
                <w:szCs w:val="16"/>
              </w:rPr>
            </w:pPr>
            <w:r w:rsidRPr="0005601D">
              <w:rPr>
                <w:rFonts w:eastAsia="Arial" w:cstheme="minorHAnsi"/>
                <w:szCs w:val="16"/>
              </w:rPr>
              <w:t>2034</w:t>
            </w:r>
          </w:p>
        </w:tc>
        <w:tc>
          <w:tcPr>
            <w:tcW w:w="1021" w:type="dxa"/>
            <w:vAlign w:val="center"/>
          </w:tcPr>
          <w:p w14:paraId="3558D61B" w14:textId="6357DE16" w:rsidR="001C7D4E" w:rsidRPr="0005601D" w:rsidRDefault="001C7D4E" w:rsidP="001C7D4E">
            <w:pPr>
              <w:ind w:left="0" w:firstLine="0"/>
              <w:rPr>
                <w:rFonts w:eastAsia="Arial" w:cstheme="minorHAnsi"/>
                <w:szCs w:val="16"/>
              </w:rPr>
            </w:pPr>
            <w:r w:rsidRPr="0005601D">
              <w:rPr>
                <w:rFonts w:eastAsia="Arial" w:cstheme="minorHAnsi"/>
                <w:szCs w:val="16"/>
              </w:rPr>
              <w:t>2034</w:t>
            </w:r>
          </w:p>
        </w:tc>
        <w:tc>
          <w:tcPr>
            <w:tcW w:w="1134" w:type="dxa"/>
            <w:vAlign w:val="center"/>
          </w:tcPr>
          <w:p w14:paraId="2C1A8D9F" w14:textId="3CEFDBB7" w:rsidR="001C7D4E" w:rsidRPr="0005601D" w:rsidRDefault="001C7D4E" w:rsidP="001C7D4E">
            <w:pPr>
              <w:ind w:left="0" w:firstLine="0"/>
              <w:rPr>
                <w:rFonts w:eastAsia="Arial" w:cstheme="minorHAnsi"/>
                <w:szCs w:val="16"/>
              </w:rPr>
            </w:pPr>
            <w:r w:rsidRPr="0005601D">
              <w:rPr>
                <w:rFonts w:eastAsia="Arial" w:cstheme="minorHAnsi"/>
                <w:szCs w:val="16"/>
              </w:rPr>
              <w:t>2035</w:t>
            </w:r>
          </w:p>
        </w:tc>
      </w:tr>
      <w:tr w:rsidR="001C7D4E" w:rsidRPr="0005601D" w14:paraId="659F3CB4" w14:textId="77777777">
        <w:tc>
          <w:tcPr>
            <w:tcW w:w="1439" w:type="dxa"/>
            <w:vAlign w:val="center"/>
          </w:tcPr>
          <w:p w14:paraId="538CFC5B" w14:textId="58CCE0A2" w:rsidR="001C7D4E" w:rsidRPr="0005601D" w:rsidRDefault="001C7D4E" w:rsidP="001C7D4E">
            <w:pPr>
              <w:ind w:left="0" w:firstLine="0"/>
              <w:rPr>
                <w:rFonts w:eastAsia="Arial" w:cstheme="minorHAnsi"/>
                <w:szCs w:val="16"/>
              </w:rPr>
            </w:pPr>
            <w:r w:rsidRPr="0005601D">
              <w:rPr>
                <w:rFonts w:eastAsia="Arial" w:cstheme="minorHAnsi"/>
                <w:szCs w:val="16"/>
              </w:rPr>
              <w:t>6.2</w:t>
            </w:r>
          </w:p>
        </w:tc>
        <w:tc>
          <w:tcPr>
            <w:tcW w:w="4510" w:type="dxa"/>
          </w:tcPr>
          <w:p w14:paraId="62BA023A" w14:textId="46D288EF" w:rsidR="001C7D4E" w:rsidRPr="0005601D" w:rsidRDefault="001C7D4E" w:rsidP="001C7D4E">
            <w:pPr>
              <w:ind w:left="0" w:firstLine="0"/>
              <w:rPr>
                <w:rFonts w:eastAsia="Arial" w:cstheme="minorHAnsi"/>
                <w:szCs w:val="16"/>
              </w:rPr>
            </w:pPr>
            <w:r w:rsidRPr="0005601D">
              <w:rPr>
                <w:rFonts w:eastAsia="Arial" w:cstheme="minorHAnsi"/>
                <w:szCs w:val="16"/>
              </w:rPr>
              <w:t>Install an additional transformer at Cranbourne or Rowville</w:t>
            </w:r>
          </w:p>
        </w:tc>
        <w:tc>
          <w:tcPr>
            <w:tcW w:w="1105" w:type="dxa"/>
            <w:vAlign w:val="center"/>
          </w:tcPr>
          <w:p w14:paraId="14F45CBD" w14:textId="15DC09C0" w:rsidR="001C7D4E" w:rsidRPr="0005601D" w:rsidRDefault="001C7D4E" w:rsidP="001C7D4E">
            <w:pPr>
              <w:ind w:left="0" w:firstLine="0"/>
              <w:rPr>
                <w:rFonts w:eastAsia="Arial" w:cstheme="minorHAnsi"/>
                <w:szCs w:val="16"/>
              </w:rPr>
            </w:pPr>
            <w:r w:rsidRPr="0005601D">
              <w:rPr>
                <w:rFonts w:eastAsia="Arial" w:cstheme="minorHAnsi"/>
                <w:szCs w:val="16"/>
              </w:rPr>
              <w:t>2035</w:t>
            </w:r>
          </w:p>
        </w:tc>
        <w:tc>
          <w:tcPr>
            <w:tcW w:w="1021" w:type="dxa"/>
            <w:vAlign w:val="center"/>
          </w:tcPr>
          <w:p w14:paraId="7D968730" w14:textId="356EC4D2" w:rsidR="001C7D4E" w:rsidRPr="0005601D" w:rsidRDefault="001C7D4E" w:rsidP="001C7D4E">
            <w:pPr>
              <w:ind w:left="0" w:firstLine="0"/>
              <w:rPr>
                <w:rFonts w:eastAsia="Arial" w:cstheme="minorHAnsi"/>
                <w:szCs w:val="16"/>
              </w:rPr>
            </w:pPr>
            <w:r w:rsidRPr="0005601D">
              <w:rPr>
                <w:rFonts w:eastAsia="Arial" w:cstheme="minorHAnsi"/>
                <w:szCs w:val="16"/>
              </w:rPr>
              <w:t>2035</w:t>
            </w:r>
          </w:p>
        </w:tc>
        <w:tc>
          <w:tcPr>
            <w:tcW w:w="1134" w:type="dxa"/>
            <w:vAlign w:val="center"/>
          </w:tcPr>
          <w:p w14:paraId="12CD360D" w14:textId="75817D5C" w:rsidR="001C7D4E" w:rsidRPr="0005601D" w:rsidRDefault="001C7D4E" w:rsidP="001C7D4E">
            <w:pPr>
              <w:ind w:left="0" w:firstLine="0"/>
              <w:rPr>
                <w:rFonts w:eastAsia="Arial" w:cstheme="minorHAnsi"/>
                <w:szCs w:val="16"/>
              </w:rPr>
            </w:pPr>
            <w:r w:rsidRPr="0005601D">
              <w:rPr>
                <w:rFonts w:eastAsia="Arial" w:cstheme="minorHAnsi"/>
                <w:szCs w:val="16"/>
              </w:rPr>
              <w:t>2035</w:t>
            </w:r>
          </w:p>
        </w:tc>
      </w:tr>
      <w:tr w:rsidR="001C7D4E" w:rsidRPr="0005601D" w14:paraId="3863B378" w14:textId="77777777">
        <w:tc>
          <w:tcPr>
            <w:tcW w:w="1439" w:type="dxa"/>
            <w:vAlign w:val="center"/>
          </w:tcPr>
          <w:p w14:paraId="623BB27B" w14:textId="6BA0D6FD" w:rsidR="001C7D4E" w:rsidRPr="0005601D" w:rsidRDefault="001C7D4E" w:rsidP="001C7D4E">
            <w:pPr>
              <w:ind w:left="0" w:firstLine="0"/>
              <w:rPr>
                <w:rFonts w:eastAsia="Arial" w:cstheme="minorHAnsi"/>
                <w:szCs w:val="16"/>
              </w:rPr>
            </w:pPr>
            <w:r w:rsidRPr="0005601D">
              <w:rPr>
                <w:rFonts w:eastAsia="Arial" w:cstheme="minorHAnsi"/>
                <w:szCs w:val="16"/>
              </w:rPr>
              <w:t>7.1</w:t>
            </w:r>
          </w:p>
        </w:tc>
        <w:tc>
          <w:tcPr>
            <w:tcW w:w="4510" w:type="dxa"/>
            <w:vAlign w:val="center"/>
          </w:tcPr>
          <w:p w14:paraId="273B0E9F" w14:textId="1464A9B0" w:rsidR="001C7D4E" w:rsidRPr="0005601D" w:rsidRDefault="001C7D4E" w:rsidP="001C7D4E">
            <w:pPr>
              <w:ind w:left="0" w:firstLine="0"/>
              <w:rPr>
                <w:rFonts w:eastAsia="Arial" w:cstheme="minorHAnsi"/>
                <w:szCs w:val="16"/>
              </w:rPr>
            </w:pPr>
            <w:r w:rsidRPr="0005601D">
              <w:rPr>
                <w:rFonts w:eastAsia="Arial" w:cstheme="minorHAnsi"/>
                <w:szCs w:val="16"/>
              </w:rPr>
              <w:t>Increase the rating of the Portland to Heywood 500 kV double circuit lines</w:t>
            </w:r>
          </w:p>
        </w:tc>
        <w:tc>
          <w:tcPr>
            <w:tcW w:w="1105" w:type="dxa"/>
            <w:vAlign w:val="center"/>
          </w:tcPr>
          <w:p w14:paraId="1FACBFDB" w14:textId="74CE8F7D" w:rsidR="001C7D4E" w:rsidRPr="0005601D" w:rsidRDefault="001C7D4E" w:rsidP="001C7D4E">
            <w:pPr>
              <w:ind w:left="0" w:firstLine="0"/>
              <w:rPr>
                <w:rFonts w:eastAsia="Arial" w:cstheme="minorHAnsi"/>
                <w:szCs w:val="16"/>
              </w:rPr>
            </w:pPr>
            <w:r w:rsidRPr="0005601D">
              <w:rPr>
                <w:rFonts w:eastAsia="Arial" w:cstheme="minorHAnsi"/>
                <w:szCs w:val="16"/>
              </w:rPr>
              <w:t>2038</w:t>
            </w:r>
          </w:p>
        </w:tc>
        <w:tc>
          <w:tcPr>
            <w:tcW w:w="1021" w:type="dxa"/>
            <w:vAlign w:val="center"/>
          </w:tcPr>
          <w:p w14:paraId="41490315" w14:textId="3363A459" w:rsidR="001C7D4E" w:rsidRPr="0005601D" w:rsidRDefault="001C7D4E" w:rsidP="001C7D4E">
            <w:pPr>
              <w:ind w:left="0" w:firstLine="0"/>
              <w:rPr>
                <w:rFonts w:eastAsia="Arial" w:cstheme="minorHAnsi"/>
                <w:szCs w:val="16"/>
              </w:rPr>
            </w:pPr>
            <w:r w:rsidRPr="0005601D">
              <w:rPr>
                <w:rFonts w:eastAsia="Arial" w:cstheme="minorHAnsi"/>
                <w:szCs w:val="16"/>
              </w:rPr>
              <w:t>2038</w:t>
            </w:r>
          </w:p>
        </w:tc>
        <w:tc>
          <w:tcPr>
            <w:tcW w:w="1134" w:type="dxa"/>
            <w:vAlign w:val="center"/>
          </w:tcPr>
          <w:p w14:paraId="29082442" w14:textId="10A4C094" w:rsidR="001C7D4E" w:rsidRPr="0005601D" w:rsidRDefault="001C7D4E" w:rsidP="001C7D4E">
            <w:pPr>
              <w:ind w:left="0" w:firstLine="0"/>
              <w:rPr>
                <w:rFonts w:eastAsia="Arial" w:cstheme="minorHAnsi"/>
                <w:szCs w:val="16"/>
              </w:rPr>
            </w:pPr>
            <w:r w:rsidRPr="0005601D">
              <w:rPr>
                <w:rFonts w:eastAsia="Arial" w:cstheme="minorHAnsi"/>
                <w:szCs w:val="16"/>
              </w:rPr>
              <w:t>2039</w:t>
            </w:r>
          </w:p>
        </w:tc>
      </w:tr>
      <w:tr w:rsidR="00E018F0" w:rsidRPr="0005601D" w14:paraId="616E44E1" w14:textId="77777777">
        <w:tc>
          <w:tcPr>
            <w:tcW w:w="1439" w:type="dxa"/>
            <w:vAlign w:val="center"/>
          </w:tcPr>
          <w:p w14:paraId="42E8805E" w14:textId="556D0026" w:rsidR="00E018F0" w:rsidRPr="0005601D" w:rsidRDefault="00E018F0" w:rsidP="00E018F0">
            <w:pPr>
              <w:ind w:left="0" w:firstLine="0"/>
              <w:rPr>
                <w:rFonts w:eastAsia="Arial" w:cstheme="minorHAnsi"/>
                <w:szCs w:val="16"/>
              </w:rPr>
            </w:pPr>
            <w:r w:rsidRPr="0005601D">
              <w:rPr>
                <w:rFonts w:eastAsia="Arial" w:cstheme="minorHAnsi"/>
                <w:szCs w:val="16"/>
              </w:rPr>
              <w:t>8.1</w:t>
            </w:r>
          </w:p>
        </w:tc>
        <w:tc>
          <w:tcPr>
            <w:tcW w:w="4510" w:type="dxa"/>
            <w:vAlign w:val="center"/>
          </w:tcPr>
          <w:p w14:paraId="6C916994" w14:textId="51AB8C51" w:rsidR="00E018F0" w:rsidRPr="0005601D" w:rsidRDefault="00E018F0" w:rsidP="00E018F0">
            <w:pPr>
              <w:ind w:left="0" w:firstLine="0"/>
              <w:rPr>
                <w:rFonts w:eastAsia="Arial" w:cstheme="minorHAnsi"/>
                <w:szCs w:val="16"/>
              </w:rPr>
            </w:pPr>
            <w:r w:rsidRPr="0005601D">
              <w:rPr>
                <w:rFonts w:eastAsia="Arial" w:cstheme="minorHAnsi"/>
                <w:szCs w:val="16"/>
              </w:rPr>
              <w:t xml:space="preserve">Install a new 500 kV single circuit from Sydenham to Keilor </w:t>
            </w:r>
          </w:p>
        </w:tc>
        <w:tc>
          <w:tcPr>
            <w:tcW w:w="1105" w:type="dxa"/>
            <w:vAlign w:val="center"/>
          </w:tcPr>
          <w:p w14:paraId="218C499B" w14:textId="5799C5B3" w:rsidR="00E018F0" w:rsidRPr="0005601D" w:rsidRDefault="00E018F0" w:rsidP="00E018F0">
            <w:pPr>
              <w:ind w:left="0" w:firstLine="0"/>
              <w:rPr>
                <w:rFonts w:eastAsia="Arial" w:cstheme="minorHAnsi"/>
                <w:szCs w:val="16"/>
              </w:rPr>
            </w:pPr>
            <w:r w:rsidRPr="0005601D">
              <w:rPr>
                <w:rFonts w:eastAsia="Arial" w:cstheme="minorHAnsi"/>
                <w:szCs w:val="16"/>
              </w:rPr>
              <w:t>NA</w:t>
            </w:r>
          </w:p>
        </w:tc>
        <w:tc>
          <w:tcPr>
            <w:tcW w:w="1021" w:type="dxa"/>
            <w:vAlign w:val="center"/>
          </w:tcPr>
          <w:p w14:paraId="1DF07615" w14:textId="6532BB70" w:rsidR="00E018F0" w:rsidRPr="0005601D" w:rsidRDefault="00E018F0" w:rsidP="00E018F0">
            <w:pPr>
              <w:ind w:left="0" w:firstLine="0"/>
              <w:rPr>
                <w:rFonts w:eastAsia="Arial" w:cstheme="minorHAnsi"/>
                <w:szCs w:val="16"/>
              </w:rPr>
            </w:pPr>
            <w:r w:rsidRPr="0005601D">
              <w:rPr>
                <w:rFonts w:eastAsia="Arial" w:cstheme="minorHAnsi"/>
                <w:szCs w:val="16"/>
              </w:rPr>
              <w:t>2035</w:t>
            </w:r>
          </w:p>
        </w:tc>
        <w:tc>
          <w:tcPr>
            <w:tcW w:w="1134" w:type="dxa"/>
            <w:vAlign w:val="center"/>
          </w:tcPr>
          <w:p w14:paraId="2CEED501" w14:textId="4F437F20" w:rsidR="00E018F0" w:rsidRPr="0005601D" w:rsidRDefault="00E018F0" w:rsidP="00E018F0">
            <w:pPr>
              <w:ind w:left="0" w:firstLine="0"/>
              <w:rPr>
                <w:rFonts w:eastAsia="Arial" w:cstheme="minorHAnsi"/>
                <w:szCs w:val="16"/>
              </w:rPr>
            </w:pPr>
            <w:r w:rsidRPr="0005601D">
              <w:rPr>
                <w:rFonts w:eastAsia="Arial" w:cstheme="minorHAnsi"/>
                <w:szCs w:val="16"/>
              </w:rPr>
              <w:t>NA</w:t>
            </w:r>
          </w:p>
        </w:tc>
      </w:tr>
      <w:tr w:rsidR="00E018F0" w:rsidRPr="0005601D" w14:paraId="15A1A5E5" w14:textId="77777777">
        <w:tc>
          <w:tcPr>
            <w:tcW w:w="1439" w:type="dxa"/>
            <w:vAlign w:val="center"/>
          </w:tcPr>
          <w:p w14:paraId="5DFA6D06" w14:textId="2398A0F2" w:rsidR="00E018F0" w:rsidRPr="0005601D" w:rsidRDefault="00E018F0" w:rsidP="00E018F0">
            <w:pPr>
              <w:ind w:left="0" w:firstLine="0"/>
              <w:rPr>
                <w:rFonts w:eastAsia="Arial" w:cstheme="minorHAnsi"/>
                <w:szCs w:val="16"/>
              </w:rPr>
            </w:pPr>
            <w:r w:rsidRPr="0005601D">
              <w:rPr>
                <w:rFonts w:eastAsia="Arial" w:cstheme="minorHAnsi"/>
                <w:szCs w:val="16"/>
              </w:rPr>
              <w:t>9.1</w:t>
            </w:r>
          </w:p>
        </w:tc>
        <w:tc>
          <w:tcPr>
            <w:tcW w:w="4510" w:type="dxa"/>
            <w:vAlign w:val="center"/>
          </w:tcPr>
          <w:p w14:paraId="6B355A11" w14:textId="31632960" w:rsidR="00E018F0" w:rsidRPr="0005601D" w:rsidRDefault="00E018F0" w:rsidP="00E018F0">
            <w:pPr>
              <w:ind w:left="0" w:firstLine="0"/>
              <w:rPr>
                <w:rFonts w:eastAsia="Arial" w:cstheme="minorHAnsi"/>
                <w:szCs w:val="16"/>
              </w:rPr>
            </w:pPr>
            <w:r w:rsidRPr="0005601D">
              <w:rPr>
                <w:rFonts w:eastAsia="Arial" w:cstheme="minorHAnsi"/>
                <w:szCs w:val="16"/>
              </w:rPr>
              <w:t>Rebuild the existing 220 kV transmission line between Shepparton and Dederang as a double circuit</w:t>
            </w:r>
          </w:p>
        </w:tc>
        <w:tc>
          <w:tcPr>
            <w:tcW w:w="1105" w:type="dxa"/>
            <w:vAlign w:val="center"/>
          </w:tcPr>
          <w:p w14:paraId="78CD24AD" w14:textId="0843F324" w:rsidR="00E018F0" w:rsidRPr="0005601D" w:rsidRDefault="00E018F0" w:rsidP="00E018F0">
            <w:pPr>
              <w:ind w:left="0" w:firstLine="0"/>
              <w:rPr>
                <w:rFonts w:eastAsia="Arial" w:cstheme="minorHAnsi"/>
                <w:szCs w:val="16"/>
              </w:rPr>
            </w:pPr>
            <w:r w:rsidRPr="0005601D">
              <w:rPr>
                <w:rFonts w:eastAsia="Arial" w:cstheme="minorHAnsi"/>
                <w:szCs w:val="16"/>
              </w:rPr>
              <w:t>NA</w:t>
            </w:r>
          </w:p>
        </w:tc>
        <w:tc>
          <w:tcPr>
            <w:tcW w:w="1021" w:type="dxa"/>
            <w:vAlign w:val="center"/>
          </w:tcPr>
          <w:p w14:paraId="7104ED44" w14:textId="0E860427" w:rsidR="00E018F0" w:rsidRPr="0005601D" w:rsidRDefault="00E018F0" w:rsidP="00E018F0">
            <w:pPr>
              <w:ind w:left="0" w:firstLine="0"/>
              <w:rPr>
                <w:rFonts w:eastAsia="Arial" w:cstheme="minorHAnsi"/>
                <w:szCs w:val="16"/>
              </w:rPr>
            </w:pPr>
            <w:r w:rsidRPr="0005601D">
              <w:rPr>
                <w:rFonts w:eastAsia="Arial" w:cstheme="minorHAnsi"/>
                <w:szCs w:val="16"/>
              </w:rPr>
              <w:t>2033</w:t>
            </w:r>
          </w:p>
        </w:tc>
        <w:tc>
          <w:tcPr>
            <w:tcW w:w="1134" w:type="dxa"/>
            <w:vAlign w:val="center"/>
          </w:tcPr>
          <w:p w14:paraId="650F439C" w14:textId="28C0390D" w:rsidR="00E018F0" w:rsidRPr="0005601D" w:rsidRDefault="00E018F0" w:rsidP="00E018F0">
            <w:pPr>
              <w:ind w:left="0" w:firstLine="0"/>
              <w:rPr>
                <w:rFonts w:eastAsia="Arial" w:cstheme="minorHAnsi"/>
                <w:szCs w:val="16"/>
              </w:rPr>
            </w:pPr>
            <w:r w:rsidRPr="0005601D">
              <w:rPr>
                <w:rFonts w:eastAsia="Arial" w:cstheme="minorHAnsi"/>
                <w:szCs w:val="16"/>
              </w:rPr>
              <w:t>NA</w:t>
            </w:r>
          </w:p>
        </w:tc>
      </w:tr>
      <w:tr w:rsidR="00E018F0" w:rsidRPr="0005601D" w14:paraId="553C2841" w14:textId="77777777">
        <w:tc>
          <w:tcPr>
            <w:tcW w:w="1439" w:type="dxa"/>
            <w:vAlign w:val="center"/>
          </w:tcPr>
          <w:p w14:paraId="7565FD15" w14:textId="05ED8BE7" w:rsidR="00E018F0" w:rsidRPr="0005601D" w:rsidRDefault="00E018F0" w:rsidP="00E018F0">
            <w:pPr>
              <w:ind w:left="0" w:firstLine="0"/>
              <w:rPr>
                <w:rFonts w:eastAsia="Arial" w:cstheme="minorHAnsi"/>
                <w:szCs w:val="16"/>
              </w:rPr>
            </w:pPr>
            <w:r w:rsidRPr="0005601D">
              <w:rPr>
                <w:rFonts w:eastAsia="Arial" w:cstheme="minorHAnsi"/>
                <w:szCs w:val="16"/>
              </w:rPr>
              <w:t>9.2</w:t>
            </w:r>
          </w:p>
        </w:tc>
        <w:tc>
          <w:tcPr>
            <w:tcW w:w="4510" w:type="dxa"/>
            <w:vAlign w:val="center"/>
          </w:tcPr>
          <w:p w14:paraId="64AB05FD" w14:textId="051CC622" w:rsidR="00E018F0" w:rsidRPr="0005601D" w:rsidRDefault="00E018F0" w:rsidP="00E018F0">
            <w:pPr>
              <w:ind w:left="0" w:firstLine="0"/>
              <w:rPr>
                <w:rFonts w:eastAsia="Arial" w:cstheme="minorHAnsi"/>
                <w:szCs w:val="16"/>
              </w:rPr>
            </w:pPr>
            <w:r w:rsidRPr="0005601D">
              <w:rPr>
                <w:rFonts w:eastAsia="Arial" w:cstheme="minorHAnsi"/>
                <w:szCs w:val="16"/>
              </w:rPr>
              <w:t>Add a fourth 330/220 kV transformer at Dederang</w:t>
            </w:r>
          </w:p>
        </w:tc>
        <w:tc>
          <w:tcPr>
            <w:tcW w:w="1105" w:type="dxa"/>
            <w:vAlign w:val="center"/>
          </w:tcPr>
          <w:p w14:paraId="1011A264" w14:textId="7E13C064" w:rsidR="00E018F0" w:rsidRPr="0005601D" w:rsidRDefault="00E018F0" w:rsidP="00E018F0">
            <w:pPr>
              <w:ind w:left="0" w:firstLine="0"/>
              <w:rPr>
                <w:rFonts w:eastAsia="Arial" w:cstheme="minorHAnsi"/>
                <w:szCs w:val="16"/>
              </w:rPr>
            </w:pPr>
            <w:r w:rsidRPr="0005601D">
              <w:rPr>
                <w:rFonts w:eastAsia="Arial" w:cstheme="minorHAnsi"/>
                <w:szCs w:val="16"/>
              </w:rPr>
              <w:t>NA</w:t>
            </w:r>
          </w:p>
        </w:tc>
        <w:tc>
          <w:tcPr>
            <w:tcW w:w="1021" w:type="dxa"/>
            <w:vAlign w:val="center"/>
          </w:tcPr>
          <w:p w14:paraId="0F8F83E3" w14:textId="0FFB1228" w:rsidR="00E018F0" w:rsidRPr="0005601D" w:rsidRDefault="00E018F0" w:rsidP="00E018F0">
            <w:pPr>
              <w:ind w:left="0" w:firstLine="0"/>
              <w:rPr>
                <w:rFonts w:eastAsia="Arial" w:cstheme="minorHAnsi"/>
                <w:szCs w:val="16"/>
              </w:rPr>
            </w:pPr>
            <w:r w:rsidRPr="0005601D">
              <w:rPr>
                <w:rFonts w:eastAsia="Arial" w:cstheme="minorHAnsi"/>
                <w:szCs w:val="16"/>
              </w:rPr>
              <w:t>2035</w:t>
            </w:r>
          </w:p>
        </w:tc>
        <w:tc>
          <w:tcPr>
            <w:tcW w:w="1134" w:type="dxa"/>
            <w:vAlign w:val="center"/>
          </w:tcPr>
          <w:p w14:paraId="0FC35FBA" w14:textId="25790D1C" w:rsidR="00E018F0" w:rsidRPr="0005601D" w:rsidRDefault="00E018F0" w:rsidP="00E018F0">
            <w:pPr>
              <w:ind w:left="0" w:firstLine="0"/>
              <w:rPr>
                <w:rFonts w:eastAsia="Arial" w:cstheme="minorHAnsi"/>
                <w:szCs w:val="16"/>
              </w:rPr>
            </w:pPr>
            <w:r w:rsidRPr="0005601D">
              <w:rPr>
                <w:rFonts w:eastAsia="Arial" w:cstheme="minorHAnsi"/>
                <w:szCs w:val="16"/>
              </w:rPr>
              <w:t>NA</w:t>
            </w:r>
          </w:p>
        </w:tc>
      </w:tr>
      <w:tr w:rsidR="00E018F0" w:rsidRPr="0005601D" w14:paraId="11F50BF1" w14:textId="77777777">
        <w:tc>
          <w:tcPr>
            <w:tcW w:w="1439" w:type="dxa"/>
            <w:vAlign w:val="center"/>
          </w:tcPr>
          <w:p w14:paraId="5E554A72" w14:textId="0FBFD29B" w:rsidR="00E018F0" w:rsidRPr="0005601D" w:rsidRDefault="00E018F0" w:rsidP="00E018F0">
            <w:pPr>
              <w:ind w:left="0" w:firstLine="0"/>
              <w:rPr>
                <w:rFonts w:eastAsia="Arial" w:cstheme="minorHAnsi"/>
                <w:szCs w:val="16"/>
              </w:rPr>
            </w:pPr>
            <w:r w:rsidRPr="0005601D">
              <w:rPr>
                <w:rFonts w:eastAsia="Arial" w:cstheme="minorHAnsi"/>
                <w:szCs w:val="16"/>
              </w:rPr>
              <w:t>9.3</w:t>
            </w:r>
          </w:p>
        </w:tc>
        <w:tc>
          <w:tcPr>
            <w:tcW w:w="4510" w:type="dxa"/>
            <w:vAlign w:val="center"/>
          </w:tcPr>
          <w:p w14:paraId="0915E809" w14:textId="4CFF4053" w:rsidR="00E018F0" w:rsidRPr="0005601D" w:rsidRDefault="00E018F0" w:rsidP="00E018F0">
            <w:pPr>
              <w:ind w:left="0" w:firstLine="0"/>
              <w:rPr>
                <w:rFonts w:eastAsia="Arial" w:cstheme="minorHAnsi"/>
                <w:szCs w:val="16"/>
              </w:rPr>
            </w:pPr>
            <w:r w:rsidRPr="0005601D">
              <w:rPr>
                <w:rFonts w:eastAsia="Arial" w:cstheme="minorHAnsi"/>
                <w:szCs w:val="16"/>
              </w:rPr>
              <w:t>Rebuild the existing 220 kV transmission line between Shepparton and Bendigo as a double circuit</w:t>
            </w:r>
          </w:p>
        </w:tc>
        <w:tc>
          <w:tcPr>
            <w:tcW w:w="1105" w:type="dxa"/>
            <w:vAlign w:val="center"/>
          </w:tcPr>
          <w:p w14:paraId="287354F9" w14:textId="12A2813A" w:rsidR="00E018F0" w:rsidRPr="0005601D" w:rsidRDefault="00E018F0" w:rsidP="00E018F0">
            <w:pPr>
              <w:ind w:left="0" w:firstLine="0"/>
              <w:rPr>
                <w:rFonts w:eastAsia="Arial" w:cstheme="minorHAnsi"/>
                <w:szCs w:val="16"/>
              </w:rPr>
            </w:pPr>
            <w:r w:rsidRPr="0005601D">
              <w:rPr>
                <w:rFonts w:eastAsia="Arial" w:cstheme="minorHAnsi"/>
                <w:szCs w:val="16"/>
              </w:rPr>
              <w:t>NA</w:t>
            </w:r>
          </w:p>
        </w:tc>
        <w:tc>
          <w:tcPr>
            <w:tcW w:w="1021" w:type="dxa"/>
            <w:vAlign w:val="center"/>
          </w:tcPr>
          <w:p w14:paraId="6B8F94AB" w14:textId="5DB8E639" w:rsidR="00E018F0" w:rsidRPr="0005601D" w:rsidRDefault="00E018F0" w:rsidP="00E018F0">
            <w:pPr>
              <w:ind w:left="0" w:firstLine="0"/>
              <w:rPr>
                <w:rFonts w:eastAsia="Arial" w:cstheme="minorHAnsi"/>
                <w:szCs w:val="16"/>
              </w:rPr>
            </w:pPr>
            <w:r w:rsidRPr="0005601D">
              <w:rPr>
                <w:rFonts w:eastAsia="Arial" w:cstheme="minorHAnsi"/>
                <w:szCs w:val="16"/>
              </w:rPr>
              <w:t>2033</w:t>
            </w:r>
          </w:p>
        </w:tc>
        <w:tc>
          <w:tcPr>
            <w:tcW w:w="1134" w:type="dxa"/>
            <w:vAlign w:val="center"/>
          </w:tcPr>
          <w:p w14:paraId="7E475782" w14:textId="5D8782A6" w:rsidR="00E018F0" w:rsidRPr="0005601D" w:rsidRDefault="00E018F0" w:rsidP="00E018F0">
            <w:pPr>
              <w:ind w:left="0" w:firstLine="0"/>
              <w:rPr>
                <w:rFonts w:eastAsia="Arial" w:cstheme="minorHAnsi"/>
                <w:szCs w:val="16"/>
              </w:rPr>
            </w:pPr>
            <w:r w:rsidRPr="0005601D">
              <w:rPr>
                <w:rFonts w:eastAsia="Arial" w:cstheme="minorHAnsi"/>
                <w:szCs w:val="16"/>
              </w:rPr>
              <w:t>NA</w:t>
            </w:r>
          </w:p>
        </w:tc>
      </w:tr>
      <w:tr w:rsidR="00E018F0" w:rsidRPr="0005601D" w14:paraId="2459BBEA" w14:textId="77777777">
        <w:tc>
          <w:tcPr>
            <w:tcW w:w="1439" w:type="dxa"/>
            <w:vAlign w:val="center"/>
          </w:tcPr>
          <w:p w14:paraId="5CE3CC52" w14:textId="2095C069" w:rsidR="00E018F0" w:rsidRPr="0005601D" w:rsidRDefault="00E018F0" w:rsidP="00E018F0">
            <w:pPr>
              <w:ind w:left="0" w:firstLine="0"/>
              <w:rPr>
                <w:rFonts w:eastAsia="Arial" w:cstheme="minorHAnsi"/>
                <w:szCs w:val="16"/>
              </w:rPr>
            </w:pPr>
            <w:r w:rsidRPr="0005601D">
              <w:rPr>
                <w:rFonts w:eastAsia="Arial" w:cstheme="minorHAnsi"/>
                <w:szCs w:val="16"/>
              </w:rPr>
              <w:t>10.1</w:t>
            </w:r>
          </w:p>
        </w:tc>
        <w:tc>
          <w:tcPr>
            <w:tcW w:w="4510" w:type="dxa"/>
            <w:vAlign w:val="center"/>
          </w:tcPr>
          <w:p w14:paraId="2A2243E7" w14:textId="2C034C3F" w:rsidR="00E018F0" w:rsidRPr="0005601D" w:rsidRDefault="00E018F0" w:rsidP="00E018F0">
            <w:pPr>
              <w:ind w:left="0" w:firstLine="0"/>
              <w:rPr>
                <w:rFonts w:eastAsia="Arial" w:cstheme="minorHAnsi"/>
                <w:szCs w:val="16"/>
              </w:rPr>
            </w:pPr>
            <w:r w:rsidRPr="0005601D">
              <w:rPr>
                <w:rFonts w:eastAsia="Arial" w:cstheme="minorHAnsi"/>
                <w:szCs w:val="16"/>
              </w:rPr>
              <w:t xml:space="preserve">Install a new 220 kV single circuit from Moorabool to Geelong </w:t>
            </w:r>
          </w:p>
        </w:tc>
        <w:tc>
          <w:tcPr>
            <w:tcW w:w="1105" w:type="dxa"/>
            <w:vAlign w:val="center"/>
          </w:tcPr>
          <w:p w14:paraId="7F93ADC9" w14:textId="6BE06662" w:rsidR="00E018F0" w:rsidRPr="0005601D" w:rsidRDefault="00E018F0" w:rsidP="00E018F0">
            <w:pPr>
              <w:ind w:left="0" w:firstLine="0"/>
              <w:rPr>
                <w:rFonts w:eastAsia="Arial" w:cstheme="minorHAnsi"/>
                <w:szCs w:val="16"/>
              </w:rPr>
            </w:pPr>
            <w:r w:rsidRPr="0005601D">
              <w:rPr>
                <w:rFonts w:eastAsia="Arial" w:cstheme="minorHAnsi"/>
                <w:szCs w:val="16"/>
              </w:rPr>
              <w:t>NA</w:t>
            </w:r>
          </w:p>
        </w:tc>
        <w:tc>
          <w:tcPr>
            <w:tcW w:w="1021" w:type="dxa"/>
            <w:vAlign w:val="center"/>
          </w:tcPr>
          <w:p w14:paraId="5F7EF30D" w14:textId="6E3055F2" w:rsidR="00E018F0" w:rsidRPr="0005601D" w:rsidRDefault="00E018F0" w:rsidP="00E018F0">
            <w:pPr>
              <w:ind w:left="0" w:firstLine="0"/>
              <w:rPr>
                <w:rFonts w:eastAsia="Arial" w:cstheme="minorHAnsi"/>
                <w:szCs w:val="16"/>
              </w:rPr>
            </w:pPr>
            <w:r w:rsidRPr="0005601D">
              <w:rPr>
                <w:rFonts w:eastAsia="Arial" w:cstheme="minorHAnsi"/>
                <w:szCs w:val="16"/>
              </w:rPr>
              <w:t>2031</w:t>
            </w:r>
          </w:p>
        </w:tc>
        <w:tc>
          <w:tcPr>
            <w:tcW w:w="1134" w:type="dxa"/>
            <w:vAlign w:val="center"/>
          </w:tcPr>
          <w:p w14:paraId="243F1D74" w14:textId="41EA3A78" w:rsidR="00E018F0" w:rsidRPr="0005601D" w:rsidRDefault="00E018F0" w:rsidP="00E018F0">
            <w:pPr>
              <w:ind w:left="0" w:firstLine="0"/>
              <w:rPr>
                <w:rFonts w:eastAsia="Arial" w:cstheme="minorHAnsi"/>
                <w:szCs w:val="16"/>
              </w:rPr>
            </w:pPr>
            <w:r w:rsidRPr="0005601D">
              <w:rPr>
                <w:rFonts w:eastAsia="Arial" w:cstheme="minorHAnsi"/>
                <w:szCs w:val="16"/>
              </w:rPr>
              <w:t>NA</w:t>
            </w:r>
          </w:p>
        </w:tc>
      </w:tr>
      <w:tr w:rsidR="00E018F0" w:rsidRPr="0005601D" w14:paraId="563B6224" w14:textId="77777777">
        <w:tc>
          <w:tcPr>
            <w:tcW w:w="1439" w:type="dxa"/>
            <w:vAlign w:val="center"/>
          </w:tcPr>
          <w:p w14:paraId="218AD282" w14:textId="6678879C" w:rsidR="00E018F0" w:rsidRPr="0005601D" w:rsidRDefault="00E018F0" w:rsidP="00E018F0">
            <w:pPr>
              <w:ind w:left="0" w:firstLine="0"/>
              <w:rPr>
                <w:rFonts w:eastAsia="Arial" w:cstheme="minorHAnsi"/>
                <w:szCs w:val="16"/>
              </w:rPr>
            </w:pPr>
            <w:r w:rsidRPr="0005601D">
              <w:rPr>
                <w:rFonts w:eastAsia="Arial" w:cstheme="minorHAnsi"/>
                <w:szCs w:val="16"/>
              </w:rPr>
              <w:t>10.2</w:t>
            </w:r>
          </w:p>
        </w:tc>
        <w:tc>
          <w:tcPr>
            <w:tcW w:w="4510" w:type="dxa"/>
            <w:vAlign w:val="center"/>
          </w:tcPr>
          <w:p w14:paraId="65BA782D" w14:textId="38F76535" w:rsidR="00E018F0" w:rsidRPr="0005601D" w:rsidRDefault="00E018F0" w:rsidP="00E018F0">
            <w:pPr>
              <w:ind w:left="0" w:firstLine="0"/>
              <w:rPr>
                <w:rFonts w:eastAsia="Arial" w:cstheme="minorHAnsi"/>
                <w:szCs w:val="16"/>
              </w:rPr>
            </w:pPr>
            <w:r w:rsidRPr="0005601D">
              <w:rPr>
                <w:rFonts w:eastAsia="Arial" w:cstheme="minorHAnsi"/>
                <w:szCs w:val="16"/>
              </w:rPr>
              <w:t>Add a fourth 1000 MVA 500/220 kV transformer at Keilor</w:t>
            </w:r>
          </w:p>
        </w:tc>
        <w:tc>
          <w:tcPr>
            <w:tcW w:w="1105" w:type="dxa"/>
            <w:vAlign w:val="center"/>
          </w:tcPr>
          <w:p w14:paraId="3DA143F8" w14:textId="7DE490C4" w:rsidR="00E018F0" w:rsidRPr="0005601D" w:rsidRDefault="00E018F0" w:rsidP="00E018F0">
            <w:pPr>
              <w:ind w:left="0" w:firstLine="0"/>
              <w:rPr>
                <w:rFonts w:eastAsia="Arial" w:cstheme="minorHAnsi"/>
                <w:szCs w:val="16"/>
              </w:rPr>
            </w:pPr>
            <w:r w:rsidRPr="0005601D">
              <w:rPr>
                <w:rFonts w:eastAsia="Arial" w:cstheme="minorHAnsi"/>
                <w:szCs w:val="16"/>
              </w:rPr>
              <w:t>NA</w:t>
            </w:r>
          </w:p>
        </w:tc>
        <w:tc>
          <w:tcPr>
            <w:tcW w:w="1021" w:type="dxa"/>
            <w:vAlign w:val="center"/>
          </w:tcPr>
          <w:p w14:paraId="6EB950F7" w14:textId="05F26D90" w:rsidR="00E018F0" w:rsidRPr="0005601D" w:rsidRDefault="00E018F0" w:rsidP="00E018F0">
            <w:pPr>
              <w:ind w:left="0" w:firstLine="0"/>
              <w:rPr>
                <w:rFonts w:eastAsia="Arial" w:cstheme="minorHAnsi"/>
                <w:szCs w:val="16"/>
              </w:rPr>
            </w:pPr>
            <w:r w:rsidRPr="0005601D">
              <w:rPr>
                <w:rFonts w:eastAsia="Arial" w:cstheme="minorHAnsi"/>
                <w:szCs w:val="16"/>
              </w:rPr>
              <w:t>2038</w:t>
            </w:r>
          </w:p>
        </w:tc>
        <w:tc>
          <w:tcPr>
            <w:tcW w:w="1134" w:type="dxa"/>
            <w:vAlign w:val="center"/>
          </w:tcPr>
          <w:p w14:paraId="566405B2" w14:textId="4B5CEF26" w:rsidR="00E018F0" w:rsidRPr="0005601D" w:rsidRDefault="00E018F0" w:rsidP="00E018F0">
            <w:pPr>
              <w:ind w:left="0" w:firstLine="0"/>
              <w:rPr>
                <w:rFonts w:eastAsia="Arial" w:cstheme="minorHAnsi"/>
                <w:szCs w:val="16"/>
              </w:rPr>
            </w:pPr>
            <w:r w:rsidRPr="0005601D">
              <w:rPr>
                <w:rFonts w:eastAsia="Arial" w:cstheme="minorHAnsi"/>
                <w:szCs w:val="16"/>
              </w:rPr>
              <w:t>NA</w:t>
            </w:r>
          </w:p>
        </w:tc>
      </w:tr>
      <w:tr w:rsidR="00E018F0" w:rsidRPr="0005601D" w14:paraId="563EF9C6" w14:textId="77777777">
        <w:tc>
          <w:tcPr>
            <w:tcW w:w="1439" w:type="dxa"/>
            <w:vAlign w:val="center"/>
          </w:tcPr>
          <w:p w14:paraId="3F30EF2C" w14:textId="4061CF7B" w:rsidR="00E018F0" w:rsidRPr="0005601D" w:rsidRDefault="00E018F0" w:rsidP="00E018F0">
            <w:pPr>
              <w:ind w:left="0" w:firstLine="0"/>
              <w:rPr>
                <w:rFonts w:eastAsia="Arial" w:cstheme="minorHAnsi"/>
                <w:szCs w:val="16"/>
              </w:rPr>
            </w:pPr>
            <w:r w:rsidRPr="0005601D">
              <w:rPr>
                <w:rFonts w:eastAsia="Arial" w:cstheme="minorHAnsi"/>
                <w:szCs w:val="16"/>
              </w:rPr>
              <w:t>10.3</w:t>
            </w:r>
          </w:p>
        </w:tc>
        <w:tc>
          <w:tcPr>
            <w:tcW w:w="4510" w:type="dxa"/>
            <w:vAlign w:val="center"/>
          </w:tcPr>
          <w:p w14:paraId="53543AA2" w14:textId="036174EF" w:rsidR="00E018F0" w:rsidRPr="0005601D" w:rsidRDefault="00E018F0" w:rsidP="00E018F0">
            <w:pPr>
              <w:ind w:left="0" w:firstLine="0"/>
              <w:rPr>
                <w:rFonts w:eastAsia="Arial" w:cstheme="minorHAnsi"/>
                <w:szCs w:val="16"/>
              </w:rPr>
            </w:pPr>
            <w:r w:rsidRPr="0005601D">
              <w:rPr>
                <w:rFonts w:eastAsia="Arial" w:cstheme="minorHAnsi"/>
                <w:szCs w:val="16"/>
              </w:rPr>
              <w:t xml:space="preserve">Install a new 500 kV double circuit from Mortlake to </w:t>
            </w:r>
            <w:proofErr w:type="spellStart"/>
            <w:r w:rsidRPr="0005601D">
              <w:rPr>
                <w:rFonts w:eastAsia="Arial" w:cstheme="minorHAnsi"/>
                <w:szCs w:val="16"/>
              </w:rPr>
              <w:t>Bulgana</w:t>
            </w:r>
            <w:proofErr w:type="spellEnd"/>
          </w:p>
        </w:tc>
        <w:tc>
          <w:tcPr>
            <w:tcW w:w="1105" w:type="dxa"/>
            <w:vAlign w:val="center"/>
          </w:tcPr>
          <w:p w14:paraId="615A35E9" w14:textId="4C3EB347" w:rsidR="00E018F0" w:rsidRPr="0005601D" w:rsidRDefault="00E018F0" w:rsidP="00E018F0">
            <w:pPr>
              <w:ind w:left="0" w:firstLine="0"/>
              <w:rPr>
                <w:rFonts w:eastAsia="Arial" w:cstheme="minorHAnsi"/>
                <w:szCs w:val="16"/>
              </w:rPr>
            </w:pPr>
            <w:r w:rsidRPr="0005601D">
              <w:rPr>
                <w:rFonts w:eastAsia="Arial" w:cstheme="minorHAnsi"/>
                <w:szCs w:val="16"/>
              </w:rPr>
              <w:t>NA</w:t>
            </w:r>
          </w:p>
        </w:tc>
        <w:tc>
          <w:tcPr>
            <w:tcW w:w="1021" w:type="dxa"/>
            <w:vAlign w:val="center"/>
          </w:tcPr>
          <w:p w14:paraId="5CD31C69" w14:textId="545610B5" w:rsidR="00E018F0" w:rsidRPr="0005601D" w:rsidRDefault="00E018F0" w:rsidP="00E018F0">
            <w:pPr>
              <w:ind w:left="0" w:firstLine="0"/>
              <w:rPr>
                <w:rFonts w:eastAsia="Arial" w:cstheme="minorHAnsi"/>
                <w:szCs w:val="16"/>
              </w:rPr>
            </w:pPr>
            <w:r w:rsidRPr="0005601D">
              <w:rPr>
                <w:rFonts w:eastAsia="Arial" w:cstheme="minorHAnsi"/>
                <w:szCs w:val="16"/>
              </w:rPr>
              <w:t>2035</w:t>
            </w:r>
          </w:p>
        </w:tc>
        <w:tc>
          <w:tcPr>
            <w:tcW w:w="1134" w:type="dxa"/>
            <w:vAlign w:val="center"/>
          </w:tcPr>
          <w:p w14:paraId="29F5D026" w14:textId="6291DA53" w:rsidR="00E018F0" w:rsidRPr="0005601D" w:rsidRDefault="00E018F0" w:rsidP="00E018F0">
            <w:pPr>
              <w:ind w:left="0" w:firstLine="0"/>
              <w:rPr>
                <w:rFonts w:eastAsia="Arial" w:cstheme="minorHAnsi"/>
                <w:szCs w:val="16"/>
              </w:rPr>
            </w:pPr>
            <w:r w:rsidRPr="0005601D">
              <w:rPr>
                <w:rFonts w:eastAsia="Arial" w:cstheme="minorHAnsi"/>
                <w:szCs w:val="16"/>
              </w:rPr>
              <w:t>NA</w:t>
            </w:r>
          </w:p>
        </w:tc>
      </w:tr>
    </w:tbl>
    <w:p w14:paraId="158A317C" w14:textId="7F5E2843" w:rsidR="00EB17B4" w:rsidRPr="0005601D" w:rsidRDefault="00E018F0" w:rsidP="00EB17B4">
      <w:pPr>
        <w:pStyle w:val="Bodycopy"/>
      </w:pPr>
      <w:r w:rsidRPr="0005601D">
        <w:rPr>
          <w:b/>
          <w:bCs/>
        </w:rPr>
        <w:t>Notes:</w:t>
      </w:r>
      <w:r w:rsidR="00EB17B4" w:rsidRPr="0005601D">
        <w:t xml:space="preserve"> Candidate development pathway 1 has been identified as the optimal development pathway. </w:t>
      </w:r>
    </w:p>
    <w:p w14:paraId="1C597F22" w14:textId="18ABE4EA" w:rsidR="00EB17B4" w:rsidRPr="0005601D" w:rsidRDefault="00EB17B4" w:rsidP="00435B12">
      <w:pPr>
        <w:pStyle w:val="Bodycopy"/>
        <w:rPr>
          <w:rFonts w:cstheme="minorHAnsi"/>
          <w:b/>
          <w:color w:val="003F65" w:themeColor="text1" w:themeShade="BF"/>
          <w:sz w:val="24"/>
          <w:szCs w:val="24"/>
        </w:rPr>
      </w:pPr>
      <w:r w:rsidRPr="0005601D">
        <w:rPr>
          <w:rFonts w:cstheme="minorHAnsi"/>
          <w:lang w:val="en-US"/>
        </w:rPr>
        <w:t>Further details on each project are provided in this section.</w:t>
      </w:r>
    </w:p>
    <w:p w14:paraId="306F0528" w14:textId="77777777" w:rsidR="00EB17B4" w:rsidRPr="0005601D" w:rsidRDefault="00EB17B4" w:rsidP="00331350">
      <w:pPr>
        <w:pStyle w:val="AppH2"/>
      </w:pPr>
      <w:r w:rsidRPr="0005601D">
        <w:t>1: Western Victoria reinforcement program</w:t>
      </w:r>
    </w:p>
    <w:p w14:paraId="2E25A626" w14:textId="438C0E75" w:rsidR="00EB17B4" w:rsidRPr="00331350" w:rsidRDefault="00817645" w:rsidP="00331350">
      <w:pPr>
        <w:pStyle w:val="AppH3"/>
      </w:pPr>
      <w:r w:rsidRPr="0005601D">
        <w:rPr>
          <w:rStyle w:val="AppH4Char"/>
          <w:sz w:val="24"/>
          <w:szCs w:val="24"/>
        </w:rPr>
        <w:t xml:space="preserve">1.1 </w:t>
      </w:r>
      <w:r w:rsidR="00EB17B4" w:rsidRPr="00331350">
        <w:t>Increase the rating of the Moorabool to Geelong 220 kV circuits (No.1 and No.2)</w:t>
      </w:r>
    </w:p>
    <w:p w14:paraId="018CDCA6" w14:textId="229C63F5" w:rsidR="00E635CB" w:rsidRPr="0005601D" w:rsidRDefault="00E635CB" w:rsidP="00B469D0">
      <w:pPr>
        <w:pStyle w:val="Bodycopy"/>
        <w:rPr>
          <w:b/>
          <w:bCs/>
        </w:rPr>
      </w:pPr>
      <w:r w:rsidRPr="0005601D">
        <w:rPr>
          <w:b/>
          <w:bCs/>
        </w:rPr>
        <w:t xml:space="preserve">Project summary: </w:t>
      </w:r>
    </w:p>
    <w:p w14:paraId="512DF7AA" w14:textId="390152B3" w:rsidR="00E635CB" w:rsidRPr="0005601D" w:rsidRDefault="00774942" w:rsidP="00E635CB">
      <w:pPr>
        <w:pStyle w:val="Bullet1"/>
      </w:pPr>
      <w:r w:rsidRPr="0005601D">
        <w:t xml:space="preserve">Type: </w:t>
      </w:r>
      <w:r w:rsidR="00E635CB" w:rsidRPr="0005601D">
        <w:t>Upgrade to existing infrastructure</w:t>
      </w:r>
    </w:p>
    <w:p w14:paraId="0ADCF28C" w14:textId="099CE3A3" w:rsidR="00E635CB" w:rsidRPr="0005601D" w:rsidRDefault="00774942" w:rsidP="00E635CB">
      <w:pPr>
        <w:pStyle w:val="Bullet1"/>
      </w:pPr>
      <w:r w:rsidRPr="0005601D">
        <w:t>Reference</w:t>
      </w:r>
      <w:r w:rsidR="007D1B29" w:rsidRPr="0005601D">
        <w:t>:</w:t>
      </w:r>
      <w:r w:rsidRPr="0005601D">
        <w:t xml:space="preserve"> AEMO Victorian Annual Planning Report 2024</w:t>
      </w:r>
    </w:p>
    <w:p w14:paraId="081E30A0" w14:textId="24EE5B2A" w:rsidR="00774942" w:rsidRPr="0005601D" w:rsidRDefault="00774942" w:rsidP="00E635CB">
      <w:pPr>
        <w:pStyle w:val="Bullet1"/>
      </w:pPr>
      <w:r w:rsidRPr="0005601D">
        <w:t xml:space="preserve">In service date: </w:t>
      </w:r>
    </w:p>
    <w:p w14:paraId="2378F00B" w14:textId="4B8B2A3A" w:rsidR="00774942" w:rsidRPr="0005601D" w:rsidRDefault="00774942" w:rsidP="00D151CB">
      <w:pPr>
        <w:pStyle w:val="Bullet1"/>
        <w:numPr>
          <w:ilvl w:val="1"/>
          <w:numId w:val="8"/>
        </w:numPr>
      </w:pPr>
      <w:r w:rsidRPr="0005601D">
        <w:t>SC1: 2028</w:t>
      </w:r>
    </w:p>
    <w:p w14:paraId="09A50E3C" w14:textId="26EC9FE2" w:rsidR="00774942" w:rsidRPr="0005601D" w:rsidRDefault="00774942" w:rsidP="00D151CB">
      <w:pPr>
        <w:pStyle w:val="Bullet1"/>
        <w:numPr>
          <w:ilvl w:val="1"/>
          <w:numId w:val="8"/>
        </w:numPr>
      </w:pPr>
      <w:r w:rsidRPr="0005601D">
        <w:t>SC2: 2028</w:t>
      </w:r>
    </w:p>
    <w:p w14:paraId="4B45EF52" w14:textId="3C1865CF" w:rsidR="00774942" w:rsidRPr="0005601D" w:rsidRDefault="00774942" w:rsidP="00D151CB">
      <w:pPr>
        <w:pStyle w:val="Bullet1"/>
        <w:numPr>
          <w:ilvl w:val="1"/>
          <w:numId w:val="8"/>
        </w:numPr>
      </w:pPr>
      <w:r w:rsidRPr="0005601D">
        <w:t>SC3</w:t>
      </w:r>
      <w:r w:rsidR="007D1B29" w:rsidRPr="0005601D">
        <w:t>:</w:t>
      </w:r>
      <w:r w:rsidRPr="0005601D">
        <w:t xml:space="preserve"> 2028</w:t>
      </w:r>
    </w:p>
    <w:p w14:paraId="672103F8" w14:textId="1D3DAA75" w:rsidR="00774942" w:rsidRPr="0005601D" w:rsidRDefault="00774942" w:rsidP="00774942">
      <w:pPr>
        <w:pStyle w:val="ListNumber3"/>
      </w:pPr>
      <w:r w:rsidRPr="0005601D">
        <w:t>Estimate cost: $10M</w:t>
      </w:r>
    </w:p>
    <w:p w14:paraId="4C88D693" w14:textId="7393A0CD" w:rsidR="00B469D0" w:rsidRPr="0005601D" w:rsidRDefault="00B469D0" w:rsidP="00B469D0">
      <w:pPr>
        <w:pStyle w:val="Bodycopy"/>
        <w:rPr>
          <w:b/>
          <w:bCs/>
        </w:rPr>
      </w:pPr>
      <w:r w:rsidRPr="0005601D">
        <w:rPr>
          <w:b/>
          <w:bCs/>
        </w:rPr>
        <w:t xml:space="preserve">Project overview: </w:t>
      </w:r>
    </w:p>
    <w:p w14:paraId="5D8BAF50" w14:textId="5F2BD2CC" w:rsidR="00B469D0" w:rsidRPr="0005601D" w:rsidRDefault="00B469D0" w:rsidP="00B469D0">
      <w:pPr>
        <w:pStyle w:val="Bullet1"/>
      </w:pPr>
      <w:r w:rsidRPr="0005601D">
        <w:t>This project increases the rating of the Moorabool to Geelong 220 kV circuits (No.1 and No.2) by reassessing the existing system overload control scheme in the vicinity and investigating whether it can be modified to enable increased capacity, along with upgrading any low-rated interplant equipment. Alternatively, a new system overload scheme may need to be put in place.</w:t>
      </w:r>
    </w:p>
    <w:p w14:paraId="49FF5FAC" w14:textId="77777777" w:rsidR="00B469D0" w:rsidRPr="0005601D" w:rsidRDefault="00B469D0" w:rsidP="00B469D0">
      <w:pPr>
        <w:pStyle w:val="Bullet1"/>
      </w:pPr>
      <w:r w:rsidRPr="0005601D">
        <w:t xml:space="preserve">This project supports forecast generation in the </w:t>
      </w:r>
      <w:proofErr w:type="gramStart"/>
      <w:r w:rsidRPr="0005601D">
        <w:t>South West</w:t>
      </w:r>
      <w:proofErr w:type="gramEnd"/>
      <w:r w:rsidRPr="0005601D">
        <w:t xml:space="preserve">, Central Highlands, Western and </w:t>
      </w:r>
      <w:proofErr w:type="gramStart"/>
      <w:r w:rsidRPr="0005601D">
        <w:t>North West</w:t>
      </w:r>
      <w:proofErr w:type="gramEnd"/>
      <w:r w:rsidRPr="0005601D">
        <w:t xml:space="preserve"> proposed REZs, and increases capacity into </w:t>
      </w:r>
      <w:proofErr w:type="gramStart"/>
      <w:r w:rsidRPr="0005601D">
        <w:t>South West</w:t>
      </w:r>
      <w:proofErr w:type="gramEnd"/>
      <w:r w:rsidRPr="0005601D">
        <w:t xml:space="preserve"> metropolitan Melbourne and consumers.</w:t>
      </w:r>
    </w:p>
    <w:p w14:paraId="193691FF" w14:textId="58DA4E6C" w:rsidR="00B469D0" w:rsidRPr="0005601D" w:rsidRDefault="00B469D0" w:rsidP="00B469D0">
      <w:pPr>
        <w:pStyle w:val="Bullet1"/>
      </w:pPr>
      <w:r w:rsidRPr="0005601D">
        <w:t xml:space="preserve">The line between Moorabool and Geelong is located within the Registered Aboriginal Party (RAP) boundary of </w:t>
      </w:r>
      <w:proofErr w:type="spellStart"/>
      <w:r w:rsidRPr="0005601D">
        <w:t>Wadawurrung</w:t>
      </w:r>
      <w:proofErr w:type="spellEnd"/>
      <w:r w:rsidRPr="0005601D">
        <w:t xml:space="preserve"> Traditional Owners Aboriginal Corporation and is in the Greater Geelong City Local Government Area (LGA).</w:t>
      </w:r>
    </w:p>
    <w:p w14:paraId="3CDDF394" w14:textId="44462EEF" w:rsidR="00774942" w:rsidRPr="0005601D" w:rsidRDefault="00774942" w:rsidP="00774942">
      <w:pPr>
        <w:pStyle w:val="Bodycopy"/>
        <w:rPr>
          <w:b/>
          <w:bCs/>
        </w:rPr>
      </w:pPr>
      <w:r w:rsidRPr="0005601D">
        <w:rPr>
          <w:b/>
          <w:bCs/>
        </w:rPr>
        <w:t>Project benefits</w:t>
      </w:r>
    </w:p>
    <w:p w14:paraId="28883F8A" w14:textId="77777777" w:rsidR="00774942" w:rsidRPr="0005601D" w:rsidRDefault="00774942" w:rsidP="00774942">
      <w:pPr>
        <w:pStyle w:val="Bullet1"/>
        <w:framePr w:hSpace="180" w:wrap="around" w:vAnchor="text" w:hAnchor="margin" w:y="-17"/>
        <w:suppressOverlap/>
      </w:pPr>
      <w:r w:rsidRPr="0005601D">
        <w:t xml:space="preserve">The system overload control scheme allows for more efficient use of the existing transmission lines, with real-time thermal capacity based on wind speed and ambient temperature conditions. </w:t>
      </w:r>
    </w:p>
    <w:p w14:paraId="4ECD6193" w14:textId="77777777" w:rsidR="00774942" w:rsidRPr="0005601D" w:rsidRDefault="00774942" w:rsidP="00774942">
      <w:pPr>
        <w:pStyle w:val="Bullet1"/>
      </w:pPr>
      <w:r w:rsidRPr="0005601D">
        <w:t>The increased thermal capacity will accommodate increased demand and reduce network congestion without the need for significant new infrastructure.</w:t>
      </w:r>
    </w:p>
    <w:p w14:paraId="0997C860" w14:textId="412BAF7E" w:rsidR="00EB17B4" w:rsidRPr="0005601D" w:rsidRDefault="00774942" w:rsidP="00774942">
      <w:pPr>
        <w:pStyle w:val="Bodycopy"/>
        <w:rPr>
          <w:b/>
        </w:rPr>
      </w:pPr>
      <w:r w:rsidRPr="0005601D">
        <w:rPr>
          <w:b/>
          <w:bCs/>
        </w:rPr>
        <w:t>Alternatives considered</w:t>
      </w:r>
    </w:p>
    <w:p w14:paraId="08FA5F84" w14:textId="77777777" w:rsidR="00774942" w:rsidRPr="0005601D" w:rsidRDefault="00774942" w:rsidP="00774942">
      <w:pPr>
        <w:pStyle w:val="Bodycopy"/>
      </w:pPr>
      <w:r w:rsidRPr="0005601D">
        <w:t xml:space="preserve">In the 2024 VAPR, AEMO considered the following alternative options to manage line loadings in this area: </w:t>
      </w:r>
    </w:p>
    <w:p w14:paraId="082EF391" w14:textId="77777777" w:rsidR="00774942" w:rsidRPr="0005601D" w:rsidRDefault="00774942" w:rsidP="00774942">
      <w:pPr>
        <w:pStyle w:val="Bullet1"/>
      </w:pPr>
      <w:r w:rsidRPr="0005601D">
        <w:rPr>
          <w:b/>
        </w:rPr>
        <w:t>Install a third circuit from Moorabool to Geelong.</w:t>
      </w:r>
      <w:r w:rsidRPr="0005601D">
        <w:t xml:space="preserve"> These works would entail constructing a third Geelong to Moorabool 220 kV </w:t>
      </w:r>
      <w:proofErr w:type="gramStart"/>
      <w:r w:rsidRPr="0005601D">
        <w:t>line,</w:t>
      </w:r>
      <w:proofErr w:type="gramEnd"/>
      <w:r w:rsidRPr="0005601D">
        <w:t xml:space="preserve"> however this would be more costly than the preferred solution. This project has been included as part of Project 10.1, which was considered in CDP 2 to facilitate a higher load forecast in</w:t>
      </w:r>
      <w:r w:rsidRPr="0005601D">
        <w:rPr>
          <w:rFonts w:eastAsia="Arial"/>
        </w:rPr>
        <w:t xml:space="preserve"> </w:t>
      </w:r>
      <w:proofErr w:type="gramStart"/>
      <w:r w:rsidRPr="0005601D">
        <w:rPr>
          <w:rFonts w:eastAsia="Arial"/>
        </w:rPr>
        <w:t>South West</w:t>
      </w:r>
      <w:proofErr w:type="gramEnd"/>
      <w:r w:rsidRPr="0005601D">
        <w:rPr>
          <w:rFonts w:eastAsia="Arial"/>
        </w:rPr>
        <w:t xml:space="preserve"> metropolitan Melbourne for Scenario 2.</w:t>
      </w:r>
    </w:p>
    <w:p w14:paraId="28D2A45D" w14:textId="77777777" w:rsidR="00523F41" w:rsidRPr="0005601D" w:rsidRDefault="00774942" w:rsidP="00523F41">
      <w:pPr>
        <w:pStyle w:val="Bullet1"/>
        <w:rPr>
          <w:b/>
          <w:bCs/>
        </w:rPr>
      </w:pPr>
      <w:r w:rsidRPr="0005601D">
        <w:rPr>
          <w:b/>
        </w:rPr>
        <w:t>Construct a new 500/220 kV Truganina terminal station</w:t>
      </w:r>
      <w:r w:rsidRPr="0005601D">
        <w:t xml:space="preserve"> cutting into the existing Moorabool to Sydenham 500 kV </w:t>
      </w:r>
      <w:r w:rsidRPr="0005601D">
        <w:rPr>
          <w:rFonts w:eastAsia="Arial"/>
        </w:rPr>
        <w:t>lines</w:t>
      </w:r>
      <w:r w:rsidRPr="0005601D">
        <w:t xml:space="preserve"> and build 220 kV lines from Truganina to Deer Park (Project 4.1)</w:t>
      </w:r>
      <w:r w:rsidRPr="0005601D" w:rsidDel="004327B4">
        <w:t>.</w:t>
      </w:r>
      <w:r w:rsidRPr="0005601D">
        <w:t xml:space="preserve"> This project has been included as part of the </w:t>
      </w:r>
      <w:proofErr w:type="gramStart"/>
      <w:r w:rsidRPr="0005601D">
        <w:t>South West</w:t>
      </w:r>
      <w:proofErr w:type="gramEnd"/>
      <w:r w:rsidRPr="0005601D">
        <w:t xml:space="preserve"> expansion program to be delivered </w:t>
      </w:r>
      <w:proofErr w:type="gramStart"/>
      <w:r w:rsidRPr="0005601D">
        <w:t>at a later date</w:t>
      </w:r>
      <w:proofErr w:type="gramEnd"/>
      <w:r w:rsidRPr="0005601D">
        <w:t>.</w:t>
      </w:r>
    </w:p>
    <w:p w14:paraId="4EAA5ECC" w14:textId="7C684A4C" w:rsidR="00331350" w:rsidRDefault="00331350" w:rsidP="00331350">
      <w:pPr>
        <w:pStyle w:val="Caption"/>
      </w:pPr>
      <w:r>
        <w:t xml:space="preserve">Figure A -  </w:t>
      </w:r>
      <w:r>
        <w:fldChar w:fldCharType="begin"/>
      </w:r>
      <w:r>
        <w:instrText xml:space="preserve"> SEQ Figure_A_-_ \* ARABIC </w:instrText>
      </w:r>
      <w:r>
        <w:fldChar w:fldCharType="separate"/>
      </w:r>
      <w:r w:rsidR="007A6256">
        <w:rPr>
          <w:noProof/>
        </w:rPr>
        <w:t>4</w:t>
      </w:r>
      <w:r>
        <w:fldChar w:fldCharType="end"/>
      </w:r>
      <w:r>
        <w:t xml:space="preserve"> </w:t>
      </w:r>
      <w:r w:rsidRPr="005A5CE1">
        <w:t>1.1 Increase the rating of the Moorabool to Geelong 220 kV circuits (No.1 and No.2)</w:t>
      </w:r>
    </w:p>
    <w:p w14:paraId="65DD1BB8" w14:textId="77777777" w:rsidR="007D1B29" w:rsidRPr="0005601D" w:rsidRDefault="00523F41" w:rsidP="00523F41">
      <w:pPr>
        <w:pStyle w:val="Bodycopy"/>
        <w:rPr>
          <w:rFonts w:cstheme="minorHAnsi"/>
        </w:rPr>
      </w:pPr>
      <w:r w:rsidRPr="0005601D">
        <w:rPr>
          <w:noProof/>
        </w:rPr>
        <w:drawing>
          <wp:inline distT="0" distB="0" distL="0" distR="0" wp14:anchorId="56B17CE3" wp14:editId="590F34B4">
            <wp:extent cx="2773680" cy="3307080"/>
            <wp:effectExtent l="0" t="0" r="7620" b="7620"/>
            <wp:docPr id="1715939617" name="Picture 2" descr="A map that shows the general location of progra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939617" name="Picture 2" descr="A map that shows the general location of program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095" t="3448" r="2575" b="21182"/>
                    <a:stretch/>
                  </pic:blipFill>
                  <pic:spPr bwMode="auto">
                    <a:xfrm>
                      <a:off x="0" y="0"/>
                      <a:ext cx="2773680" cy="3307080"/>
                    </a:xfrm>
                    <a:prstGeom prst="rect">
                      <a:avLst/>
                    </a:prstGeom>
                    <a:noFill/>
                    <a:ln>
                      <a:noFill/>
                    </a:ln>
                    <a:extLst>
                      <a:ext uri="{53640926-AAD7-44D8-BBD7-CCE9431645EC}">
                        <a14:shadowObscured xmlns:a14="http://schemas.microsoft.com/office/drawing/2010/main"/>
                      </a:ext>
                    </a:extLst>
                  </pic:spPr>
                </pic:pic>
              </a:graphicData>
            </a:graphic>
          </wp:inline>
        </w:drawing>
      </w:r>
    </w:p>
    <w:p w14:paraId="792D59FD" w14:textId="46175282" w:rsidR="00EB17B4" w:rsidRPr="0005601D" w:rsidRDefault="00817645" w:rsidP="00331350">
      <w:pPr>
        <w:pStyle w:val="AppH3"/>
        <w:rPr>
          <w:color w:val="003F65" w:themeColor="text1" w:themeShade="BF"/>
        </w:rPr>
      </w:pPr>
      <w:r w:rsidRPr="0005601D">
        <w:rPr>
          <w:rStyle w:val="AppH4Char"/>
          <w:rFonts w:asciiTheme="minorHAnsi" w:hAnsiTheme="minorHAnsi" w:cstheme="minorHAnsi"/>
        </w:rPr>
        <w:t xml:space="preserve">1.2 </w:t>
      </w:r>
      <w:r w:rsidR="00EB17B4" w:rsidRPr="0005601D">
        <w:rPr>
          <w:rStyle w:val="AppH4Char"/>
          <w:rFonts w:asciiTheme="minorHAnsi" w:hAnsiTheme="minorHAnsi" w:cstheme="minorHAnsi"/>
        </w:rPr>
        <w:t>Replace the H1 and H2 330/220 kV transformers at South</w:t>
      </w:r>
      <w:r w:rsidR="00EB17B4" w:rsidRPr="0005601D">
        <w:rPr>
          <w:color w:val="003F65" w:themeColor="text1" w:themeShade="BF"/>
        </w:rPr>
        <w:t xml:space="preserve"> </w:t>
      </w:r>
      <w:r w:rsidR="00EB17B4" w:rsidRPr="0005601D">
        <w:rPr>
          <w:rStyle w:val="AppH4Char"/>
          <w:rFonts w:asciiTheme="minorHAnsi" w:hAnsiTheme="minorHAnsi" w:cstheme="minorHAnsi"/>
        </w:rPr>
        <w:t>Morang</w:t>
      </w:r>
      <w:r w:rsidR="00EB17B4" w:rsidRPr="0005601D" w:rsidDel="007E5EF1">
        <w:rPr>
          <w:color w:val="003F65" w:themeColor="text1" w:themeShade="BF"/>
          <w:sz w:val="16"/>
          <w:szCs w:val="16"/>
        </w:rPr>
        <w:t xml:space="preserve"> </w:t>
      </w:r>
    </w:p>
    <w:p w14:paraId="6A81A754" w14:textId="77777777" w:rsidR="00EB17B4" w:rsidRPr="0005601D" w:rsidRDefault="00EB17B4" w:rsidP="00EB17B4">
      <w:pPr>
        <w:spacing w:line="240" w:lineRule="auto"/>
        <w:rPr>
          <w:rFonts w:cstheme="minorHAnsi"/>
          <w:color w:val="0070C0"/>
          <w:sz w:val="2"/>
          <w:szCs w:val="2"/>
        </w:rPr>
      </w:pPr>
    </w:p>
    <w:p w14:paraId="53E1C75B" w14:textId="3704D38E" w:rsidR="007D1B29" w:rsidRPr="0005601D" w:rsidRDefault="007D1B29" w:rsidP="007D1B29">
      <w:pPr>
        <w:pStyle w:val="Bodycopy"/>
        <w:rPr>
          <w:b/>
          <w:bCs/>
        </w:rPr>
      </w:pPr>
      <w:r w:rsidRPr="0005601D">
        <w:rPr>
          <w:b/>
          <w:bCs/>
        </w:rPr>
        <w:t>Project summary:</w:t>
      </w:r>
      <w:r w:rsidRPr="0005601D">
        <w:rPr>
          <w:rStyle w:val="AppH4Char"/>
          <w:rFonts w:asciiTheme="minorHAnsi" w:hAnsiTheme="minorHAnsi" w:cstheme="minorHAnsi"/>
          <w:noProof/>
        </w:rPr>
        <w:t xml:space="preserve"> </w:t>
      </w:r>
      <w:r w:rsidRPr="0005601D">
        <w:rPr>
          <w:b/>
          <w:bCs/>
        </w:rPr>
        <w:t xml:space="preserve"> </w:t>
      </w:r>
    </w:p>
    <w:p w14:paraId="17A9C0C8" w14:textId="77777777" w:rsidR="007D1B29" w:rsidRPr="0005601D" w:rsidRDefault="007D1B29" w:rsidP="007D1B29">
      <w:pPr>
        <w:pStyle w:val="Bullet1"/>
      </w:pPr>
      <w:r w:rsidRPr="0005601D">
        <w:t>Type: Upgrade to existing infrastructure</w:t>
      </w:r>
    </w:p>
    <w:p w14:paraId="66558083" w14:textId="4507E92D" w:rsidR="007D1B29" w:rsidRPr="0005601D" w:rsidRDefault="007D1B29" w:rsidP="00182D6D">
      <w:pPr>
        <w:pStyle w:val="Bullet1"/>
      </w:pPr>
      <w:r w:rsidRPr="0005601D">
        <w:t xml:space="preserve">Reference: </w:t>
      </w:r>
      <w:r w:rsidR="00182D6D" w:rsidRPr="0005601D">
        <w:t>AEMO Victorian Annual Planning Report 2024</w:t>
      </w:r>
    </w:p>
    <w:p w14:paraId="793002D8" w14:textId="77777777" w:rsidR="007D1B29" w:rsidRPr="0005601D" w:rsidRDefault="007D1B29" w:rsidP="007D1B29">
      <w:pPr>
        <w:pStyle w:val="Bullet1"/>
      </w:pPr>
      <w:r w:rsidRPr="0005601D">
        <w:t xml:space="preserve">In service date: </w:t>
      </w:r>
    </w:p>
    <w:p w14:paraId="41EA0FD4" w14:textId="3D6E1142" w:rsidR="007D1B29" w:rsidRPr="0005601D" w:rsidRDefault="007D1B29" w:rsidP="00D151CB">
      <w:pPr>
        <w:pStyle w:val="Bullet1"/>
        <w:numPr>
          <w:ilvl w:val="1"/>
          <w:numId w:val="8"/>
        </w:numPr>
      </w:pPr>
      <w:r w:rsidRPr="0005601D">
        <w:t xml:space="preserve">SC1: </w:t>
      </w:r>
      <w:r w:rsidR="00182D6D" w:rsidRPr="0005601D">
        <w:t>2030</w:t>
      </w:r>
    </w:p>
    <w:p w14:paraId="4B6E1F7E" w14:textId="5ACEF918" w:rsidR="007D1B29" w:rsidRPr="0005601D" w:rsidRDefault="007D1B29" w:rsidP="00D151CB">
      <w:pPr>
        <w:pStyle w:val="Bullet1"/>
        <w:numPr>
          <w:ilvl w:val="1"/>
          <w:numId w:val="8"/>
        </w:numPr>
      </w:pPr>
      <w:r w:rsidRPr="0005601D">
        <w:t xml:space="preserve">SC2: </w:t>
      </w:r>
      <w:r w:rsidR="00182D6D" w:rsidRPr="0005601D">
        <w:t>2030</w:t>
      </w:r>
    </w:p>
    <w:p w14:paraId="5ABAF8B1" w14:textId="00EA94E8" w:rsidR="007D1B29" w:rsidRPr="0005601D" w:rsidRDefault="007D1B29" w:rsidP="00D151CB">
      <w:pPr>
        <w:pStyle w:val="Bullet1"/>
        <w:numPr>
          <w:ilvl w:val="1"/>
          <w:numId w:val="8"/>
        </w:numPr>
      </w:pPr>
      <w:r w:rsidRPr="0005601D">
        <w:t xml:space="preserve">SC3: </w:t>
      </w:r>
      <w:r w:rsidR="00182D6D" w:rsidRPr="0005601D">
        <w:t>2030</w:t>
      </w:r>
    </w:p>
    <w:p w14:paraId="51E388EC" w14:textId="46BBF744" w:rsidR="007D1B29" w:rsidRPr="0005601D" w:rsidRDefault="007D1B29" w:rsidP="007D1B29">
      <w:pPr>
        <w:pStyle w:val="ListNumber3"/>
      </w:pPr>
      <w:r w:rsidRPr="0005601D">
        <w:t xml:space="preserve">Estimate cost: </w:t>
      </w:r>
      <w:r w:rsidR="00182D6D" w:rsidRPr="0005601D">
        <w:t>$70M</w:t>
      </w:r>
    </w:p>
    <w:p w14:paraId="2108B1C8" w14:textId="77777777" w:rsidR="007D1B29" w:rsidRPr="0005601D" w:rsidRDefault="007D1B29" w:rsidP="007D1B29">
      <w:pPr>
        <w:pStyle w:val="Bodycopy"/>
        <w:rPr>
          <w:b/>
          <w:bCs/>
        </w:rPr>
      </w:pPr>
      <w:r w:rsidRPr="0005601D">
        <w:rPr>
          <w:b/>
          <w:bCs/>
        </w:rPr>
        <w:t xml:space="preserve">Project overview: </w:t>
      </w:r>
    </w:p>
    <w:p w14:paraId="77AAD0BC" w14:textId="77777777" w:rsidR="00182D6D" w:rsidRPr="0005601D" w:rsidRDefault="00182D6D" w:rsidP="00182D6D">
      <w:pPr>
        <w:pStyle w:val="Bullet1"/>
        <w:rPr>
          <w:lang w:val="en-US"/>
        </w:rPr>
      </w:pPr>
      <w:r w:rsidRPr="0005601D">
        <w:rPr>
          <w:lang w:val="en-US"/>
        </w:rPr>
        <w:t xml:space="preserve">This project involves replacing the H1 and H2 South Morang 330/220 kV transformers in 2030. One of the transformers will be used as an in-service unit and the other as a hot </w:t>
      </w:r>
      <w:proofErr w:type="gramStart"/>
      <w:r w:rsidRPr="0005601D">
        <w:rPr>
          <w:lang w:val="en-US"/>
        </w:rPr>
        <w:t>spare</w:t>
      </w:r>
      <w:proofErr w:type="gramEnd"/>
      <w:r w:rsidRPr="0005601D">
        <w:rPr>
          <w:lang w:val="en-US"/>
        </w:rPr>
        <w:t xml:space="preserve">. The project also replaces associated secondary equipment. </w:t>
      </w:r>
    </w:p>
    <w:p w14:paraId="6F16B9CD" w14:textId="77777777" w:rsidR="00182D6D" w:rsidRPr="0005601D" w:rsidRDefault="00182D6D" w:rsidP="00182D6D">
      <w:pPr>
        <w:pStyle w:val="Bullet1"/>
        <w:rPr>
          <w:lang w:val="en-US"/>
        </w:rPr>
      </w:pPr>
      <w:r w:rsidRPr="0005601D">
        <w:rPr>
          <w:lang w:val="en-US"/>
        </w:rPr>
        <w:t>This project is needed to increase supply capacity from the proposed REZs to Melbourne</w:t>
      </w:r>
      <w:r w:rsidRPr="0005601D" w:rsidDel="009C3C7E">
        <w:rPr>
          <w:lang w:val="en-US"/>
        </w:rPr>
        <w:t xml:space="preserve"> </w:t>
      </w:r>
      <w:r w:rsidRPr="0005601D">
        <w:rPr>
          <w:lang w:val="en-US"/>
        </w:rPr>
        <w:t>consumers and to mitigate risks from asset failures.</w:t>
      </w:r>
    </w:p>
    <w:p w14:paraId="0F22333D" w14:textId="77777777" w:rsidR="00182D6D" w:rsidRPr="0005601D" w:rsidRDefault="00182D6D" w:rsidP="00182D6D">
      <w:pPr>
        <w:pStyle w:val="Bullet1"/>
        <w:rPr>
          <w:b/>
          <w:bCs/>
        </w:rPr>
      </w:pPr>
      <w:r w:rsidRPr="0005601D">
        <w:rPr>
          <w:lang w:val="en-US"/>
        </w:rPr>
        <w:t xml:space="preserve">This project is located within the RAP boundary of </w:t>
      </w:r>
      <w:proofErr w:type="spellStart"/>
      <w:r w:rsidRPr="0005601D">
        <w:rPr>
          <w:lang w:val="en-US"/>
        </w:rPr>
        <w:t>Wurundjeri</w:t>
      </w:r>
      <w:proofErr w:type="spellEnd"/>
      <w:r w:rsidRPr="0005601D">
        <w:rPr>
          <w:lang w:val="en-US"/>
        </w:rPr>
        <w:t xml:space="preserve"> </w:t>
      </w:r>
      <w:proofErr w:type="spellStart"/>
      <w:r w:rsidRPr="0005601D">
        <w:rPr>
          <w:lang w:val="en-US"/>
        </w:rPr>
        <w:t>Woi</w:t>
      </w:r>
      <w:proofErr w:type="spellEnd"/>
      <w:r w:rsidRPr="0005601D">
        <w:rPr>
          <w:lang w:val="en-US"/>
        </w:rPr>
        <w:t xml:space="preserve"> Wurrung Cultural Heritage Aboriginal Corporation and is within the Whittlesea City LGA.</w:t>
      </w:r>
    </w:p>
    <w:p w14:paraId="5F1F2960" w14:textId="706934F9" w:rsidR="007D1B29" w:rsidRPr="0005601D" w:rsidRDefault="007D1B29" w:rsidP="00182D6D">
      <w:pPr>
        <w:pStyle w:val="Bullet1"/>
        <w:numPr>
          <w:ilvl w:val="0"/>
          <w:numId w:val="0"/>
        </w:numPr>
        <w:rPr>
          <w:b/>
          <w:bCs/>
        </w:rPr>
      </w:pPr>
      <w:r w:rsidRPr="0005601D">
        <w:rPr>
          <w:b/>
          <w:bCs/>
        </w:rPr>
        <w:t>Project benefits</w:t>
      </w:r>
    </w:p>
    <w:p w14:paraId="47637322" w14:textId="1831C299" w:rsidR="007D1B29" w:rsidRPr="0005601D" w:rsidRDefault="00182D6D" w:rsidP="00182D6D">
      <w:pPr>
        <w:pStyle w:val="Bullet1"/>
      </w:pPr>
      <w:r w:rsidRPr="0005601D">
        <w:t>Replacing the existing South Morang transformers will reduce energy loss during transmission and increase energy reliability by reducing the likelihood of transformer failure. This critical new infrastructure will help to ensure the reliability and efficiency of the system and allow for more effective integration of renewable energy generation from the proposed REZs.</w:t>
      </w:r>
    </w:p>
    <w:p w14:paraId="4D44C5C7" w14:textId="33A71FBA" w:rsidR="007D1B29" w:rsidRPr="0005601D" w:rsidRDefault="00182D6D" w:rsidP="007D1B29">
      <w:pPr>
        <w:pStyle w:val="Bodycopy"/>
        <w:rPr>
          <w:b/>
          <w:bCs/>
        </w:rPr>
      </w:pPr>
      <w:r w:rsidRPr="0005601D">
        <w:rPr>
          <w:b/>
          <w:bCs/>
        </w:rPr>
        <w:t>Additional comments</w:t>
      </w:r>
    </w:p>
    <w:p w14:paraId="6834C186" w14:textId="77777777" w:rsidR="00182D6D" w:rsidRPr="0005601D" w:rsidRDefault="00182D6D" w:rsidP="00182D6D">
      <w:pPr>
        <w:pStyle w:val="Bullet1"/>
        <w:rPr>
          <w:lang w:val="en-US"/>
        </w:rPr>
      </w:pPr>
      <w:r w:rsidRPr="0005601D">
        <w:rPr>
          <w:lang w:val="en-US"/>
        </w:rPr>
        <w:t>The 2024 AEMO VAPR previously considered replacing the H1 South Morang 330/220kV transformer. This project (1.2) also includes replacing the H2 South Morang 330/220kV transformer.</w:t>
      </w:r>
    </w:p>
    <w:p w14:paraId="4AF12AFD" w14:textId="77777777" w:rsidR="00182D6D" w:rsidRPr="0005601D" w:rsidRDefault="00182D6D" w:rsidP="00182D6D">
      <w:pPr>
        <w:pStyle w:val="Bullet1"/>
        <w:rPr>
          <w:lang w:val="en-US"/>
        </w:rPr>
      </w:pPr>
      <w:r w:rsidRPr="0005601D">
        <w:rPr>
          <w:lang w:val="en-US"/>
        </w:rPr>
        <w:t xml:space="preserve">The replacement of the transformers at South Morang is also part of an active asset replacement Regulatory Investment Test for Transmission (RIT-T) being undertaken by </w:t>
      </w:r>
      <w:proofErr w:type="spellStart"/>
      <w:r w:rsidRPr="0005601D">
        <w:rPr>
          <w:lang w:val="en-US"/>
        </w:rPr>
        <w:t>AusNet</w:t>
      </w:r>
      <w:proofErr w:type="spellEnd"/>
      <w:r w:rsidRPr="0005601D">
        <w:rPr>
          <w:lang w:val="en-US"/>
        </w:rPr>
        <w:t xml:space="preserve"> Services. </w:t>
      </w:r>
    </w:p>
    <w:p w14:paraId="22AAC3A0" w14:textId="210B08AC" w:rsidR="007D1B29" w:rsidRPr="0005601D" w:rsidRDefault="00182D6D" w:rsidP="00182D6D">
      <w:pPr>
        <w:pStyle w:val="Bullet1"/>
        <w:rPr>
          <w:b/>
          <w:bCs/>
        </w:rPr>
      </w:pPr>
      <w:proofErr w:type="spellStart"/>
      <w:r w:rsidRPr="0005601D">
        <w:rPr>
          <w:lang w:val="en-US"/>
        </w:rPr>
        <w:t>VicGrid</w:t>
      </w:r>
      <w:proofErr w:type="spellEnd"/>
      <w:r w:rsidRPr="0005601D">
        <w:rPr>
          <w:lang w:val="en-US"/>
        </w:rPr>
        <w:t xml:space="preserve"> will continue to monitor this project and assess the differential cost and benefit of either </w:t>
      </w:r>
      <w:proofErr w:type="gramStart"/>
      <w:r w:rsidRPr="0005601D">
        <w:rPr>
          <w:lang w:val="en-US"/>
        </w:rPr>
        <w:t>replacing</w:t>
      </w:r>
      <w:proofErr w:type="gramEnd"/>
      <w:r w:rsidRPr="0005601D">
        <w:rPr>
          <w:lang w:val="en-US"/>
        </w:rPr>
        <w:t xml:space="preserve"> with higher capacity units or operation of 330kV/220kV transformers in parallel, depending on </w:t>
      </w:r>
      <w:proofErr w:type="gramStart"/>
      <w:r w:rsidRPr="0005601D">
        <w:rPr>
          <w:lang w:val="en-US"/>
        </w:rPr>
        <w:t>forecasted</w:t>
      </w:r>
      <w:proofErr w:type="gramEnd"/>
      <w:r w:rsidRPr="0005601D">
        <w:rPr>
          <w:lang w:val="en-US"/>
        </w:rPr>
        <w:t xml:space="preserve"> demand and generation.</w:t>
      </w:r>
    </w:p>
    <w:p w14:paraId="7B355DDD" w14:textId="6F9A382F" w:rsidR="00182D6D" w:rsidRPr="0005601D" w:rsidRDefault="00182D6D" w:rsidP="00182D6D">
      <w:pPr>
        <w:pStyle w:val="Bodycopy"/>
        <w:rPr>
          <w:b/>
          <w:bCs/>
        </w:rPr>
      </w:pPr>
      <w:r w:rsidRPr="0005601D">
        <w:rPr>
          <w:b/>
          <w:bCs/>
        </w:rPr>
        <w:t>Alternatives considered</w:t>
      </w:r>
    </w:p>
    <w:p w14:paraId="2A649B19" w14:textId="4182313E" w:rsidR="00182D6D" w:rsidRPr="0005601D" w:rsidRDefault="00182D6D" w:rsidP="00182D6D">
      <w:pPr>
        <w:pStyle w:val="Bodycopy"/>
      </w:pPr>
      <w:r w:rsidRPr="0005601D">
        <w:t xml:space="preserve">Not applicable. </w:t>
      </w:r>
    </w:p>
    <w:p w14:paraId="37FF6380" w14:textId="77777777" w:rsidR="007D1B29" w:rsidRPr="0005601D" w:rsidRDefault="007D1B29" w:rsidP="00EB17B4">
      <w:pPr>
        <w:spacing w:line="240" w:lineRule="auto"/>
        <w:rPr>
          <w:rFonts w:cstheme="minorHAnsi"/>
          <w:color w:val="0070C0"/>
          <w:sz w:val="2"/>
          <w:szCs w:val="2"/>
        </w:rPr>
      </w:pPr>
    </w:p>
    <w:p w14:paraId="660505D8" w14:textId="6A0BACFF" w:rsidR="00331350" w:rsidRDefault="00331350" w:rsidP="00331350">
      <w:pPr>
        <w:pStyle w:val="Caption"/>
      </w:pPr>
      <w:r>
        <w:t xml:space="preserve">Figure A -  </w:t>
      </w:r>
      <w:r>
        <w:fldChar w:fldCharType="begin"/>
      </w:r>
      <w:r>
        <w:instrText xml:space="preserve"> SEQ Figure_A_-_ \* ARABIC </w:instrText>
      </w:r>
      <w:r>
        <w:fldChar w:fldCharType="separate"/>
      </w:r>
      <w:r w:rsidR="007A6256">
        <w:rPr>
          <w:noProof/>
        </w:rPr>
        <w:t>5</w:t>
      </w:r>
      <w:r>
        <w:fldChar w:fldCharType="end"/>
      </w:r>
      <w:r>
        <w:t xml:space="preserve"> </w:t>
      </w:r>
      <w:r w:rsidRPr="00117763">
        <w:t>1.2 Replace the H1 and H2 330/220 kV transformers at South Morang</w:t>
      </w:r>
    </w:p>
    <w:p w14:paraId="7E5A8A23" w14:textId="77777777" w:rsidR="00ED6010" w:rsidRDefault="007D1B29" w:rsidP="00ED6010">
      <w:pPr>
        <w:spacing w:line="240" w:lineRule="auto"/>
        <w:rPr>
          <w:rStyle w:val="AppH4Char"/>
          <w:rFonts w:asciiTheme="minorHAnsi" w:eastAsiaTheme="minorHAnsi" w:hAnsiTheme="minorHAnsi" w:cstheme="minorBidi"/>
          <w:color w:val="auto"/>
          <w:szCs w:val="22"/>
        </w:rPr>
      </w:pPr>
      <w:r w:rsidRPr="0005601D">
        <w:rPr>
          <w:rStyle w:val="AppH4Char"/>
          <w:rFonts w:asciiTheme="minorHAnsi" w:hAnsiTheme="minorHAnsi" w:cstheme="minorHAnsi"/>
          <w:noProof/>
        </w:rPr>
        <w:drawing>
          <wp:inline distT="0" distB="0" distL="0" distR="0" wp14:anchorId="7D30B959" wp14:editId="51437894">
            <wp:extent cx="2678641" cy="3223260"/>
            <wp:effectExtent l="0" t="0" r="7620" b="0"/>
            <wp:docPr id="271321489" name="Picture 2" descr="A map that shows the location of progra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321489" name="Picture 2" descr="A map that shows the location of program 1.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631" b="1172"/>
                    <a:stretch/>
                  </pic:blipFill>
                  <pic:spPr bwMode="auto">
                    <a:xfrm>
                      <a:off x="0" y="0"/>
                      <a:ext cx="2678641" cy="3223260"/>
                    </a:xfrm>
                    <a:prstGeom prst="rect">
                      <a:avLst/>
                    </a:prstGeom>
                    <a:noFill/>
                    <a:ln>
                      <a:noFill/>
                    </a:ln>
                    <a:extLst>
                      <a:ext uri="{53640926-AAD7-44D8-BBD7-CCE9431645EC}">
                        <a14:shadowObscured xmlns:a14="http://schemas.microsoft.com/office/drawing/2010/main"/>
                      </a:ext>
                    </a:extLst>
                  </pic:spPr>
                </pic:pic>
              </a:graphicData>
            </a:graphic>
          </wp:inline>
        </w:drawing>
      </w:r>
    </w:p>
    <w:p w14:paraId="3E75FB5F" w14:textId="28346D87" w:rsidR="00EB17B4" w:rsidRPr="00331350" w:rsidRDefault="00817645" w:rsidP="00ED6010">
      <w:pPr>
        <w:pStyle w:val="AppH3"/>
        <w:rPr>
          <w:rStyle w:val="AppH4Char"/>
          <w:sz w:val="24"/>
          <w:szCs w:val="24"/>
        </w:rPr>
      </w:pPr>
      <w:r w:rsidRPr="00331350">
        <w:rPr>
          <w:rStyle w:val="AppH4Char"/>
          <w:sz w:val="24"/>
          <w:szCs w:val="24"/>
        </w:rPr>
        <w:t>1.3</w:t>
      </w:r>
      <w:r w:rsidR="00EB17B4" w:rsidRPr="00331350">
        <w:rPr>
          <w:rStyle w:val="AppH4Char"/>
          <w:sz w:val="24"/>
          <w:szCs w:val="24"/>
        </w:rPr>
        <w:t xml:space="preserve"> </w:t>
      </w:r>
      <w:r w:rsidR="00EB17B4" w:rsidRPr="00ED6010">
        <w:rPr>
          <w:rStyle w:val="AppH4Char"/>
          <w:rFonts w:asciiTheme="minorHAnsi" w:hAnsiTheme="minorHAnsi" w:cstheme="minorHAnsi"/>
        </w:rPr>
        <w:t>Rebuild</w:t>
      </w:r>
      <w:r w:rsidR="00EB17B4" w:rsidRPr="00331350">
        <w:rPr>
          <w:rStyle w:val="AppH4Char"/>
          <w:sz w:val="24"/>
          <w:szCs w:val="24"/>
        </w:rPr>
        <w:t xml:space="preserve"> the existing transmission line between Ballarat and Moorabool into a 220 kV high-capacity double circuit </w:t>
      </w:r>
    </w:p>
    <w:p w14:paraId="44CFC5C5" w14:textId="77777777" w:rsidR="00E42925" w:rsidRPr="0005601D" w:rsidRDefault="00E42925" w:rsidP="00E42925">
      <w:pPr>
        <w:pStyle w:val="Bodycopy"/>
        <w:rPr>
          <w:b/>
          <w:bCs/>
        </w:rPr>
      </w:pPr>
      <w:r w:rsidRPr="0005601D">
        <w:rPr>
          <w:b/>
          <w:bCs/>
        </w:rPr>
        <w:t>Project summary:</w:t>
      </w:r>
      <w:r w:rsidRPr="0005601D">
        <w:rPr>
          <w:rStyle w:val="AppH4Char"/>
          <w:rFonts w:asciiTheme="minorHAnsi" w:hAnsiTheme="minorHAnsi" w:cstheme="minorHAnsi"/>
          <w:noProof/>
        </w:rPr>
        <w:t xml:space="preserve"> </w:t>
      </w:r>
      <w:r w:rsidRPr="0005601D">
        <w:rPr>
          <w:b/>
          <w:bCs/>
        </w:rPr>
        <w:t xml:space="preserve"> </w:t>
      </w:r>
    </w:p>
    <w:p w14:paraId="71E2EA1C" w14:textId="77777777" w:rsidR="00E42925" w:rsidRPr="0005601D" w:rsidRDefault="00E42925" w:rsidP="00E42925">
      <w:pPr>
        <w:pStyle w:val="Bullet1"/>
      </w:pPr>
      <w:r w:rsidRPr="0005601D">
        <w:t>Type: Upgrade to existing infrastructure</w:t>
      </w:r>
    </w:p>
    <w:p w14:paraId="293C2251" w14:textId="7FBEABEC" w:rsidR="00E42925" w:rsidRPr="0005601D" w:rsidRDefault="00E42925" w:rsidP="00E42925">
      <w:pPr>
        <w:pStyle w:val="Bullet1"/>
      </w:pPr>
      <w:r w:rsidRPr="0005601D">
        <w:t>Reference: REZ Development Direction Paper a</w:t>
      </w:r>
      <w:r w:rsidR="00374EC7" w:rsidRPr="0005601D">
        <w:t>n</w:t>
      </w:r>
      <w:r w:rsidRPr="0005601D">
        <w:t>d AEMO Victorian Annual Planning Report 2024</w:t>
      </w:r>
    </w:p>
    <w:p w14:paraId="02FD57DE" w14:textId="77777777" w:rsidR="00E42925" w:rsidRPr="0005601D" w:rsidRDefault="00E42925" w:rsidP="00E42925">
      <w:pPr>
        <w:pStyle w:val="Bullet1"/>
      </w:pPr>
      <w:r w:rsidRPr="0005601D">
        <w:t xml:space="preserve">In service date: </w:t>
      </w:r>
    </w:p>
    <w:p w14:paraId="4C209C57" w14:textId="6C660596" w:rsidR="00E42925" w:rsidRPr="0005601D" w:rsidRDefault="00E42925" w:rsidP="00D151CB">
      <w:pPr>
        <w:pStyle w:val="Bullet1"/>
        <w:numPr>
          <w:ilvl w:val="1"/>
          <w:numId w:val="8"/>
        </w:numPr>
      </w:pPr>
      <w:r w:rsidRPr="0005601D">
        <w:t>SC1: 2030</w:t>
      </w:r>
    </w:p>
    <w:p w14:paraId="1A1A9465" w14:textId="0F2D190F" w:rsidR="00E42925" w:rsidRPr="0005601D" w:rsidRDefault="00E42925" w:rsidP="00D151CB">
      <w:pPr>
        <w:pStyle w:val="Bullet1"/>
        <w:numPr>
          <w:ilvl w:val="1"/>
          <w:numId w:val="8"/>
        </w:numPr>
      </w:pPr>
      <w:r w:rsidRPr="0005601D">
        <w:t>SC2: 2030</w:t>
      </w:r>
    </w:p>
    <w:p w14:paraId="08BBA88F" w14:textId="2369344B" w:rsidR="00E42925" w:rsidRPr="0005601D" w:rsidRDefault="00E42925" w:rsidP="00D151CB">
      <w:pPr>
        <w:pStyle w:val="Bullet1"/>
        <w:numPr>
          <w:ilvl w:val="1"/>
          <w:numId w:val="8"/>
        </w:numPr>
      </w:pPr>
      <w:r w:rsidRPr="0005601D">
        <w:t>SC3: 2030</w:t>
      </w:r>
    </w:p>
    <w:p w14:paraId="223E1C77" w14:textId="1BFA1796" w:rsidR="00E42925" w:rsidRPr="0005601D" w:rsidRDefault="00E42925" w:rsidP="00E42925">
      <w:pPr>
        <w:pStyle w:val="ListNumber3"/>
      </w:pPr>
      <w:r w:rsidRPr="0005601D">
        <w:t>Estimate cost: $360M</w:t>
      </w:r>
    </w:p>
    <w:p w14:paraId="43D6C2A5" w14:textId="77777777" w:rsidR="00E42925" w:rsidRPr="0005601D" w:rsidRDefault="00E42925" w:rsidP="00E42925">
      <w:pPr>
        <w:pStyle w:val="Bodycopy"/>
        <w:rPr>
          <w:b/>
          <w:bCs/>
        </w:rPr>
      </w:pPr>
      <w:r w:rsidRPr="0005601D">
        <w:rPr>
          <w:b/>
          <w:bCs/>
        </w:rPr>
        <w:t xml:space="preserve">Project overview: </w:t>
      </w:r>
    </w:p>
    <w:p w14:paraId="6618DFB3" w14:textId="77777777" w:rsidR="000816D1" w:rsidRPr="0005601D" w:rsidRDefault="000816D1" w:rsidP="000816D1">
      <w:pPr>
        <w:pStyle w:val="Bullet1"/>
        <w:rPr>
          <w:lang w:val="en-US"/>
        </w:rPr>
      </w:pPr>
      <w:r w:rsidRPr="0005601D">
        <w:rPr>
          <w:lang w:val="en-US"/>
        </w:rPr>
        <w:t xml:space="preserve">This project involves rebuilding the existing 220 kV single circuit transmission line from Ballarat Terminal Station to Moorabool Terminal Station (No.1) into a double circuit 220 kV transmission line with higher capacity per circuit. </w:t>
      </w:r>
    </w:p>
    <w:p w14:paraId="634ABF86" w14:textId="77777777" w:rsidR="000816D1" w:rsidRPr="0005601D" w:rsidRDefault="000816D1" w:rsidP="000816D1">
      <w:pPr>
        <w:pStyle w:val="Bullet1"/>
        <w:rPr>
          <w:lang w:val="en-US"/>
        </w:rPr>
      </w:pPr>
      <w:r w:rsidRPr="0005601D">
        <w:rPr>
          <w:lang w:val="en-US"/>
        </w:rPr>
        <w:t xml:space="preserve">This project is needed to increase network capacity to support new generation from the Western and </w:t>
      </w:r>
      <w:proofErr w:type="gramStart"/>
      <w:r w:rsidRPr="0005601D">
        <w:rPr>
          <w:lang w:val="en-US"/>
        </w:rPr>
        <w:t>North West</w:t>
      </w:r>
      <w:proofErr w:type="gramEnd"/>
      <w:r w:rsidRPr="0005601D">
        <w:rPr>
          <w:lang w:val="en-US"/>
        </w:rPr>
        <w:t xml:space="preserve"> proposed REZs, and to </w:t>
      </w:r>
      <w:proofErr w:type="spellStart"/>
      <w:r w:rsidRPr="0005601D">
        <w:rPr>
          <w:lang w:val="en-US"/>
        </w:rPr>
        <w:t>minimise</w:t>
      </w:r>
      <w:proofErr w:type="spellEnd"/>
      <w:r w:rsidRPr="0005601D">
        <w:rPr>
          <w:lang w:val="en-US"/>
        </w:rPr>
        <w:t xml:space="preserve"> generator curtailment during periods of high renewable generation. </w:t>
      </w:r>
    </w:p>
    <w:p w14:paraId="392D70DA" w14:textId="45A26E4B" w:rsidR="00E42925" w:rsidRPr="0005601D" w:rsidRDefault="000816D1" w:rsidP="000816D1">
      <w:pPr>
        <w:pStyle w:val="Bullet1"/>
        <w:rPr>
          <w:b/>
          <w:bCs/>
        </w:rPr>
      </w:pPr>
      <w:r w:rsidRPr="0005601D">
        <w:rPr>
          <w:lang w:val="en-US"/>
        </w:rPr>
        <w:t>The length of this project is approximately 63 km.</w:t>
      </w:r>
    </w:p>
    <w:p w14:paraId="77CAB790" w14:textId="35F171E2" w:rsidR="000816D1" w:rsidRPr="0005601D" w:rsidRDefault="000816D1" w:rsidP="000816D1">
      <w:pPr>
        <w:pStyle w:val="Bullet1"/>
        <w:rPr>
          <w:b/>
          <w:bCs/>
        </w:rPr>
      </w:pPr>
      <w:r w:rsidRPr="0005601D">
        <w:rPr>
          <w:rFonts w:eastAsia="Arial" w:cstheme="minorHAnsi"/>
          <w:szCs w:val="18"/>
          <w:lang w:val="en-US"/>
        </w:rPr>
        <w:t xml:space="preserve">The project is located within the RAP boundary </w:t>
      </w:r>
      <w:r w:rsidRPr="0005601D">
        <w:rPr>
          <w:rFonts w:eastAsia="Arial" w:cstheme="minorHAnsi"/>
          <w:bCs/>
          <w:szCs w:val="18"/>
        </w:rPr>
        <w:t xml:space="preserve">of </w:t>
      </w:r>
      <w:proofErr w:type="spellStart"/>
      <w:r w:rsidRPr="0005601D">
        <w:rPr>
          <w:rFonts w:eastAsia="Arial" w:cstheme="minorHAnsi"/>
          <w:szCs w:val="18"/>
          <w:lang w:val="en-US"/>
        </w:rPr>
        <w:t>Wadawurrung</w:t>
      </w:r>
      <w:proofErr w:type="spellEnd"/>
      <w:r w:rsidRPr="0005601D">
        <w:rPr>
          <w:rFonts w:eastAsia="Arial" w:cstheme="minorHAnsi"/>
          <w:bCs/>
          <w:szCs w:val="18"/>
        </w:rPr>
        <w:t xml:space="preserve"> Traditional Owners Aboriginal Corporation and is within the Ballarat, Moorabool, Golden Plains Shire and Greater Geelong City LGAs.</w:t>
      </w:r>
    </w:p>
    <w:p w14:paraId="1F4F241A" w14:textId="77777777" w:rsidR="00E42925" w:rsidRPr="0005601D" w:rsidRDefault="00E42925" w:rsidP="00E42925">
      <w:pPr>
        <w:pStyle w:val="Bullet1"/>
        <w:numPr>
          <w:ilvl w:val="0"/>
          <w:numId w:val="0"/>
        </w:numPr>
        <w:rPr>
          <w:b/>
          <w:bCs/>
        </w:rPr>
      </w:pPr>
      <w:r w:rsidRPr="0005601D">
        <w:rPr>
          <w:b/>
          <w:bCs/>
        </w:rPr>
        <w:t>Project benefits</w:t>
      </w:r>
    </w:p>
    <w:p w14:paraId="21E9EF20" w14:textId="77777777" w:rsidR="000816D1" w:rsidRPr="0005601D" w:rsidRDefault="000816D1" w:rsidP="000816D1">
      <w:pPr>
        <w:pStyle w:val="Bullet1"/>
        <w:rPr>
          <w:b/>
          <w:bCs/>
        </w:rPr>
      </w:pPr>
      <w:r w:rsidRPr="0005601D">
        <w:rPr>
          <w:lang w:val="en-US"/>
        </w:rPr>
        <w:t xml:space="preserve">This project will provide additional network capacity for future renewable energy generation projects and increase </w:t>
      </w:r>
      <w:proofErr w:type="spellStart"/>
      <w:r w:rsidRPr="0005601D">
        <w:rPr>
          <w:lang w:val="en-US"/>
        </w:rPr>
        <w:t>utilised</w:t>
      </w:r>
      <w:proofErr w:type="spellEnd"/>
      <w:r w:rsidRPr="0005601D">
        <w:rPr>
          <w:lang w:val="en-US"/>
        </w:rPr>
        <w:t xml:space="preserve"> renewable energy.</w:t>
      </w:r>
      <w:r w:rsidRPr="0005601D">
        <w:rPr>
          <w:bCs/>
        </w:rPr>
        <w:t xml:space="preserve"> </w:t>
      </w:r>
    </w:p>
    <w:p w14:paraId="49BA5AA6" w14:textId="1AC56615" w:rsidR="00E42925" w:rsidRPr="0005601D" w:rsidRDefault="00E42925" w:rsidP="000816D1">
      <w:pPr>
        <w:pStyle w:val="Bodycopy"/>
        <w:rPr>
          <w:b/>
          <w:bCs/>
        </w:rPr>
      </w:pPr>
      <w:r w:rsidRPr="0005601D">
        <w:rPr>
          <w:b/>
          <w:bCs/>
        </w:rPr>
        <w:t>Additional comments</w:t>
      </w:r>
    </w:p>
    <w:p w14:paraId="7F4B5C7B" w14:textId="77777777" w:rsidR="000816D1" w:rsidRPr="0005601D" w:rsidRDefault="000816D1" w:rsidP="000816D1">
      <w:pPr>
        <w:pStyle w:val="Bullet1"/>
        <w:rPr>
          <w:lang w:val="en-US"/>
        </w:rPr>
      </w:pPr>
      <w:r w:rsidRPr="0005601D">
        <w:rPr>
          <w:lang w:val="en-US"/>
        </w:rPr>
        <w:t xml:space="preserve">The </w:t>
      </w:r>
      <w:r w:rsidRPr="0005601D" w:rsidDel="00E46C6B">
        <w:rPr>
          <w:lang w:val="en-US"/>
        </w:rPr>
        <w:t xml:space="preserve">REZ </w:t>
      </w:r>
      <w:r w:rsidRPr="0005601D">
        <w:rPr>
          <w:lang w:val="en-US"/>
        </w:rPr>
        <w:t>Development Plan (RDP)</w:t>
      </w:r>
      <w:r w:rsidRPr="0005601D" w:rsidDel="00E46C6B">
        <w:rPr>
          <w:lang w:val="en-US"/>
        </w:rPr>
        <w:t xml:space="preserve"> </w:t>
      </w:r>
      <w:r w:rsidRPr="0005601D">
        <w:rPr>
          <w:lang w:val="en-US"/>
        </w:rPr>
        <w:t>Directions</w:t>
      </w:r>
      <w:r w:rsidRPr="0005601D" w:rsidDel="00E46C6B">
        <w:rPr>
          <w:lang w:val="en-US"/>
        </w:rPr>
        <w:t xml:space="preserve"> </w:t>
      </w:r>
      <w:r w:rsidRPr="0005601D">
        <w:rPr>
          <w:lang w:val="en-US"/>
        </w:rPr>
        <w:t>Paper and 2023 AEMO Transmission Expansion Options Report (TEOR) previously considered constructing a new 220 kV single circuit overhead transmission line from Elaine to Moorabool. Comparatively, this project includes rebuilding the existing transmission line from Ballarat to Moorabool into a 220kV high-capacity double circuit.</w:t>
      </w:r>
    </w:p>
    <w:p w14:paraId="6F79997A" w14:textId="0927D498" w:rsidR="00E42925" w:rsidRPr="0005601D" w:rsidRDefault="000816D1" w:rsidP="000816D1">
      <w:pPr>
        <w:pStyle w:val="Bullet1"/>
        <w:rPr>
          <w:b/>
          <w:bCs/>
        </w:rPr>
      </w:pPr>
      <w:proofErr w:type="spellStart"/>
      <w:r w:rsidRPr="0005601D">
        <w:rPr>
          <w:lang w:val="en-US"/>
        </w:rPr>
        <w:t>VicGrid</w:t>
      </w:r>
      <w:proofErr w:type="spellEnd"/>
      <w:r w:rsidRPr="0005601D">
        <w:rPr>
          <w:lang w:val="en-US"/>
        </w:rPr>
        <w:t xml:space="preserve"> will monitor and assess the differential cost and benefit of a cut-in of the proposed high-capacity circuits at Elaine. It is expected that this could require additional </w:t>
      </w:r>
      <w:proofErr w:type="gramStart"/>
      <w:r w:rsidRPr="0005601D">
        <w:rPr>
          <w:lang w:val="en-US"/>
        </w:rPr>
        <w:t>series</w:t>
      </w:r>
      <w:proofErr w:type="gramEnd"/>
      <w:r w:rsidRPr="0005601D">
        <w:rPr>
          <w:lang w:val="en-US"/>
        </w:rPr>
        <w:t xml:space="preserve"> </w:t>
      </w:r>
      <w:proofErr w:type="gramStart"/>
      <w:r w:rsidRPr="0005601D">
        <w:rPr>
          <w:lang w:val="en-US"/>
        </w:rPr>
        <w:t>impedance</w:t>
      </w:r>
      <w:proofErr w:type="gramEnd"/>
      <w:r w:rsidRPr="0005601D">
        <w:rPr>
          <w:lang w:val="en-US"/>
        </w:rPr>
        <w:t xml:space="preserve"> to manage the thermal loadings of the lines and further engineering assessment is required to determine the scope of this cut-in.</w:t>
      </w:r>
    </w:p>
    <w:p w14:paraId="2701E338" w14:textId="77777777" w:rsidR="00E42925" w:rsidRPr="0005601D" w:rsidRDefault="00E42925" w:rsidP="00E42925">
      <w:pPr>
        <w:pStyle w:val="Bodycopy"/>
        <w:rPr>
          <w:b/>
          <w:bCs/>
        </w:rPr>
      </w:pPr>
      <w:r w:rsidRPr="0005601D">
        <w:rPr>
          <w:b/>
          <w:bCs/>
        </w:rPr>
        <w:t>Alternatives considered</w:t>
      </w:r>
    </w:p>
    <w:p w14:paraId="3BC3265F" w14:textId="77777777" w:rsidR="00331350" w:rsidRDefault="000816D1" w:rsidP="000816D1">
      <w:pPr>
        <w:pStyle w:val="Bodycopy"/>
      </w:pPr>
      <w:r w:rsidRPr="0005601D">
        <w:rPr>
          <w:lang w:val="en-US"/>
        </w:rPr>
        <w:t xml:space="preserve">No alternative projects were identified that could meet the expected need for transmission as this is a key corridor for generation from western and </w:t>
      </w:r>
      <w:proofErr w:type="gramStart"/>
      <w:r w:rsidRPr="0005601D">
        <w:rPr>
          <w:lang w:val="en-US"/>
        </w:rPr>
        <w:t>north western</w:t>
      </w:r>
      <w:proofErr w:type="gramEnd"/>
      <w:r w:rsidRPr="0005601D">
        <w:rPr>
          <w:lang w:val="en-US"/>
        </w:rPr>
        <w:t xml:space="preserve"> Victoria flowing toward metropolitan Melbourne.</w:t>
      </w:r>
    </w:p>
    <w:p w14:paraId="48A3CE06" w14:textId="5941D218" w:rsidR="00331350" w:rsidRDefault="00331350" w:rsidP="00331350">
      <w:pPr>
        <w:pStyle w:val="Caption"/>
      </w:pPr>
      <w:r>
        <w:t xml:space="preserve">Figure A -  </w:t>
      </w:r>
      <w:r>
        <w:fldChar w:fldCharType="begin"/>
      </w:r>
      <w:r>
        <w:instrText xml:space="preserve"> SEQ Figure_A_-_ \* ARABIC </w:instrText>
      </w:r>
      <w:r>
        <w:fldChar w:fldCharType="separate"/>
      </w:r>
      <w:r w:rsidR="007A6256">
        <w:rPr>
          <w:noProof/>
        </w:rPr>
        <w:t>6</w:t>
      </w:r>
      <w:r>
        <w:fldChar w:fldCharType="end"/>
      </w:r>
      <w:r>
        <w:t xml:space="preserve"> </w:t>
      </w:r>
      <w:r w:rsidRPr="009E7AC1">
        <w:t>1.3 Rebuild the existing transmission line between Ballarat and Moorabool into a 220 kV high-capacity double circuit</w:t>
      </w:r>
    </w:p>
    <w:p w14:paraId="480BCDC4" w14:textId="1419C5BA" w:rsidR="00EB17B4" w:rsidRPr="0005601D" w:rsidRDefault="00EB17B4" w:rsidP="000816D1">
      <w:pPr>
        <w:pStyle w:val="Bodycopy"/>
        <w:rPr>
          <w:color w:val="0070C0"/>
        </w:rPr>
      </w:pPr>
      <w:r w:rsidRPr="0005601D">
        <w:rPr>
          <w:noProof/>
        </w:rPr>
        <w:drawing>
          <wp:inline distT="0" distB="0" distL="0" distR="0" wp14:anchorId="4D1F7FB7" wp14:editId="7FA52D7A">
            <wp:extent cx="2732567" cy="3486346"/>
            <wp:effectExtent l="0" t="0" r="0" b="0"/>
            <wp:docPr id="916240400" name="Picture 4" descr="A map that shows the location of progra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40400" name="Picture 4" descr="A map that shows the location of program 1.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4093" t="3556" r="3911" b="18617"/>
                    <a:stretch/>
                  </pic:blipFill>
                  <pic:spPr bwMode="auto">
                    <a:xfrm>
                      <a:off x="0" y="0"/>
                      <a:ext cx="2732567" cy="3486346"/>
                    </a:xfrm>
                    <a:prstGeom prst="rect">
                      <a:avLst/>
                    </a:prstGeom>
                    <a:noFill/>
                    <a:ln>
                      <a:noFill/>
                    </a:ln>
                    <a:extLst>
                      <a:ext uri="{53640926-AAD7-44D8-BBD7-CCE9431645EC}">
                        <a14:shadowObscured xmlns:a14="http://schemas.microsoft.com/office/drawing/2010/main"/>
                      </a:ext>
                    </a:extLst>
                  </pic:spPr>
                </pic:pic>
              </a:graphicData>
            </a:graphic>
          </wp:inline>
        </w:drawing>
      </w:r>
    </w:p>
    <w:p w14:paraId="0A30923B" w14:textId="6A509DD6" w:rsidR="00EB17B4" w:rsidRPr="0005601D" w:rsidRDefault="00EB17B4" w:rsidP="00331350">
      <w:pPr>
        <w:pStyle w:val="AppH3"/>
      </w:pPr>
      <w:r w:rsidRPr="0005601D">
        <w:rPr>
          <w:rStyle w:val="AppH4Char"/>
          <w:sz w:val="24"/>
          <w:szCs w:val="24"/>
        </w:rPr>
        <w:t>1</w:t>
      </w:r>
      <w:r w:rsidR="00A5480D" w:rsidRPr="0005601D">
        <w:rPr>
          <w:rStyle w:val="AppH4Char"/>
          <w:sz w:val="24"/>
          <w:szCs w:val="24"/>
        </w:rPr>
        <w:t xml:space="preserve">.4 </w:t>
      </w:r>
      <w:r w:rsidRPr="0005601D">
        <w:rPr>
          <w:rStyle w:val="AppH4Char"/>
          <w:sz w:val="24"/>
          <w:szCs w:val="24"/>
        </w:rPr>
        <w:t>Switch the existing Geelong to Keilor circuits into Deer Park (No.1 and No.3</w:t>
      </w:r>
      <w:r w:rsidRPr="0005601D">
        <w:t>)</w:t>
      </w:r>
    </w:p>
    <w:p w14:paraId="3786EE4A" w14:textId="77777777" w:rsidR="004505C0" w:rsidRPr="0005601D" w:rsidRDefault="004505C0" w:rsidP="004505C0">
      <w:pPr>
        <w:pStyle w:val="Bodycopy"/>
        <w:rPr>
          <w:b/>
          <w:bCs/>
        </w:rPr>
      </w:pPr>
      <w:r w:rsidRPr="0005601D">
        <w:rPr>
          <w:b/>
          <w:bCs/>
        </w:rPr>
        <w:t>Project summary:</w:t>
      </w:r>
      <w:r w:rsidRPr="0005601D">
        <w:rPr>
          <w:rStyle w:val="AppH4Char"/>
          <w:rFonts w:asciiTheme="minorHAnsi" w:hAnsiTheme="minorHAnsi" w:cstheme="minorHAnsi"/>
          <w:noProof/>
        </w:rPr>
        <w:t xml:space="preserve"> </w:t>
      </w:r>
      <w:r w:rsidRPr="0005601D">
        <w:rPr>
          <w:b/>
          <w:bCs/>
        </w:rPr>
        <w:t xml:space="preserve"> </w:t>
      </w:r>
    </w:p>
    <w:p w14:paraId="4E704C59" w14:textId="77777777" w:rsidR="004505C0" w:rsidRPr="0005601D" w:rsidRDefault="004505C0" w:rsidP="004505C0">
      <w:pPr>
        <w:pStyle w:val="Bullet1"/>
      </w:pPr>
      <w:r w:rsidRPr="0005601D">
        <w:t>Type: Upgrade to existing infrastructure</w:t>
      </w:r>
    </w:p>
    <w:p w14:paraId="452DC667" w14:textId="04B71C20" w:rsidR="004505C0" w:rsidRPr="0005601D" w:rsidRDefault="004505C0" w:rsidP="004505C0">
      <w:pPr>
        <w:pStyle w:val="Bullet1"/>
      </w:pPr>
      <w:r w:rsidRPr="0005601D">
        <w:t>Reference: AEMO Victorian Annual Planning Report 2024</w:t>
      </w:r>
    </w:p>
    <w:p w14:paraId="08212F9E" w14:textId="77777777" w:rsidR="004505C0" w:rsidRPr="0005601D" w:rsidRDefault="004505C0" w:rsidP="004505C0">
      <w:pPr>
        <w:pStyle w:val="Bullet1"/>
      </w:pPr>
      <w:r w:rsidRPr="0005601D">
        <w:t xml:space="preserve">In service date: </w:t>
      </w:r>
    </w:p>
    <w:p w14:paraId="7C2C7DD6" w14:textId="301A86EE" w:rsidR="004505C0" w:rsidRPr="0005601D" w:rsidRDefault="004505C0" w:rsidP="00D151CB">
      <w:pPr>
        <w:pStyle w:val="Bullet1"/>
        <w:numPr>
          <w:ilvl w:val="1"/>
          <w:numId w:val="8"/>
        </w:numPr>
      </w:pPr>
      <w:r w:rsidRPr="0005601D">
        <w:t>SC1: 20</w:t>
      </w:r>
      <w:r w:rsidR="00374EC7" w:rsidRPr="0005601D">
        <w:t>29</w:t>
      </w:r>
    </w:p>
    <w:p w14:paraId="51E478D9" w14:textId="608FC2C0" w:rsidR="004505C0" w:rsidRPr="0005601D" w:rsidRDefault="004505C0" w:rsidP="00D151CB">
      <w:pPr>
        <w:pStyle w:val="Bullet1"/>
        <w:numPr>
          <w:ilvl w:val="1"/>
          <w:numId w:val="8"/>
        </w:numPr>
      </w:pPr>
      <w:r w:rsidRPr="0005601D">
        <w:t>SC2: 20</w:t>
      </w:r>
      <w:r w:rsidR="00374EC7" w:rsidRPr="0005601D">
        <w:t>29</w:t>
      </w:r>
    </w:p>
    <w:p w14:paraId="44FCEB48" w14:textId="5A07C0F8" w:rsidR="004505C0" w:rsidRPr="0005601D" w:rsidRDefault="004505C0" w:rsidP="00D151CB">
      <w:pPr>
        <w:pStyle w:val="Bullet1"/>
        <w:numPr>
          <w:ilvl w:val="1"/>
          <w:numId w:val="8"/>
        </w:numPr>
      </w:pPr>
      <w:r w:rsidRPr="0005601D">
        <w:t>SC3: 20</w:t>
      </w:r>
      <w:r w:rsidR="00374EC7" w:rsidRPr="0005601D">
        <w:t>29</w:t>
      </w:r>
    </w:p>
    <w:p w14:paraId="35DB09D1" w14:textId="3F703437" w:rsidR="004505C0" w:rsidRPr="0005601D" w:rsidRDefault="004505C0" w:rsidP="004505C0">
      <w:pPr>
        <w:pStyle w:val="ListNumber3"/>
      </w:pPr>
      <w:r w:rsidRPr="0005601D">
        <w:t>Estimate cost: $</w:t>
      </w:r>
      <w:r w:rsidR="00747D0B" w:rsidRPr="0005601D">
        <w:t>50M</w:t>
      </w:r>
    </w:p>
    <w:p w14:paraId="2F14568B" w14:textId="77777777" w:rsidR="004505C0" w:rsidRPr="0005601D" w:rsidRDefault="004505C0" w:rsidP="004505C0">
      <w:pPr>
        <w:pStyle w:val="Bodycopy"/>
        <w:rPr>
          <w:b/>
          <w:bCs/>
        </w:rPr>
      </w:pPr>
      <w:r w:rsidRPr="0005601D">
        <w:rPr>
          <w:b/>
          <w:bCs/>
        </w:rPr>
        <w:t xml:space="preserve">Project overview: </w:t>
      </w:r>
    </w:p>
    <w:p w14:paraId="5ABA7478" w14:textId="77777777" w:rsidR="00374EC7" w:rsidRPr="0005601D" w:rsidRDefault="00374EC7" w:rsidP="00374EC7">
      <w:pPr>
        <w:pStyle w:val="ListNumber3"/>
        <w:rPr>
          <w:lang w:val="en-US"/>
        </w:rPr>
      </w:pPr>
      <w:r w:rsidRPr="0005601D">
        <w:rPr>
          <w:lang w:val="en-US"/>
        </w:rPr>
        <w:t xml:space="preserve">This project involves redirecting the 2 Geelong to </w:t>
      </w:r>
      <w:proofErr w:type="spellStart"/>
      <w:r w:rsidRPr="0005601D">
        <w:rPr>
          <w:lang w:val="en-US"/>
        </w:rPr>
        <w:t>Keilor</w:t>
      </w:r>
      <w:proofErr w:type="spellEnd"/>
      <w:r w:rsidRPr="0005601D">
        <w:rPr>
          <w:lang w:val="en-US"/>
        </w:rPr>
        <w:t xml:space="preserve"> lines that currently bypass Deer Park and turning them into Deer Park. This will create 3 parallel lines from Geelong to Deer Park to </w:t>
      </w:r>
      <w:proofErr w:type="spellStart"/>
      <w:r w:rsidRPr="0005601D">
        <w:rPr>
          <w:lang w:val="en-US"/>
        </w:rPr>
        <w:t>Keilor</w:t>
      </w:r>
      <w:proofErr w:type="spellEnd"/>
      <w:r w:rsidRPr="0005601D">
        <w:rPr>
          <w:lang w:val="en-US"/>
        </w:rPr>
        <w:t xml:space="preserve">. This project assumes that the 3 220 kV lines running from Deer Park to </w:t>
      </w:r>
      <w:proofErr w:type="spellStart"/>
      <w:r w:rsidRPr="0005601D">
        <w:rPr>
          <w:lang w:val="en-US"/>
        </w:rPr>
        <w:t>Keilor</w:t>
      </w:r>
      <w:proofErr w:type="spellEnd"/>
      <w:r w:rsidRPr="0005601D">
        <w:rPr>
          <w:lang w:val="en-US"/>
        </w:rPr>
        <w:t xml:space="preserve"> will operate as normally open. </w:t>
      </w:r>
    </w:p>
    <w:p w14:paraId="13FCC791" w14:textId="3E1303EC" w:rsidR="004505C0" w:rsidRPr="0005601D" w:rsidRDefault="00374EC7" w:rsidP="00374EC7">
      <w:pPr>
        <w:pStyle w:val="ListNumber3"/>
        <w:rPr>
          <w:b/>
          <w:bCs/>
        </w:rPr>
      </w:pPr>
      <w:r w:rsidRPr="0005601D">
        <w:rPr>
          <w:lang w:val="en-US"/>
        </w:rPr>
        <w:t xml:space="preserve">However, this project also allows for operational flexibility, and depending on network conditions, could operate with Deer Park to </w:t>
      </w:r>
      <w:proofErr w:type="spellStart"/>
      <w:r w:rsidRPr="0005601D">
        <w:rPr>
          <w:lang w:val="en-US"/>
        </w:rPr>
        <w:t>Keilor</w:t>
      </w:r>
      <w:proofErr w:type="spellEnd"/>
      <w:r w:rsidRPr="0005601D">
        <w:rPr>
          <w:lang w:val="en-US"/>
        </w:rPr>
        <w:t xml:space="preserve"> as normally closed, with Deer Park to Geelong as normally open to manage better manage network constraints</w:t>
      </w:r>
      <w:r w:rsidRPr="0005601D" w:rsidDel="003358B2">
        <w:rPr>
          <w:lang w:val="en-US"/>
        </w:rPr>
        <w:t>.</w:t>
      </w:r>
    </w:p>
    <w:p w14:paraId="3B29E234" w14:textId="77777777" w:rsidR="00374EC7" w:rsidRPr="0005601D" w:rsidRDefault="00374EC7" w:rsidP="00374EC7">
      <w:pPr>
        <w:pStyle w:val="ListNumber3"/>
        <w:rPr>
          <w:lang w:val="en-US"/>
        </w:rPr>
      </w:pPr>
      <w:r w:rsidRPr="0005601D">
        <w:rPr>
          <w:lang w:val="en-US"/>
        </w:rPr>
        <w:t xml:space="preserve">This project is needed to connect large-scale forecast new generation from the </w:t>
      </w:r>
      <w:proofErr w:type="gramStart"/>
      <w:r w:rsidRPr="0005601D">
        <w:rPr>
          <w:lang w:val="en-US"/>
        </w:rPr>
        <w:t>South West</w:t>
      </w:r>
      <w:proofErr w:type="gramEnd"/>
      <w:r w:rsidRPr="0005601D">
        <w:rPr>
          <w:lang w:val="en-US"/>
        </w:rPr>
        <w:t xml:space="preserve">, </w:t>
      </w:r>
      <w:proofErr w:type="gramStart"/>
      <w:r w:rsidRPr="0005601D">
        <w:rPr>
          <w:lang w:val="en-US"/>
        </w:rPr>
        <w:t>North West</w:t>
      </w:r>
      <w:proofErr w:type="gramEnd"/>
      <w:r w:rsidRPr="0005601D">
        <w:rPr>
          <w:lang w:val="en-US"/>
        </w:rPr>
        <w:t xml:space="preserve">, Western and Central Highlands proposed REZs to metropolitan Melbourne consumers and to reduce network congestion. </w:t>
      </w:r>
    </w:p>
    <w:p w14:paraId="6013C66E" w14:textId="50D7C8D8" w:rsidR="00374EC7" w:rsidRPr="0005601D" w:rsidRDefault="00374EC7" w:rsidP="00374EC7">
      <w:pPr>
        <w:pStyle w:val="ListNumber3"/>
        <w:rPr>
          <w:b/>
          <w:bCs/>
        </w:rPr>
      </w:pPr>
      <w:r w:rsidRPr="0005601D">
        <w:rPr>
          <w:lang w:val="en-US"/>
        </w:rPr>
        <w:t xml:space="preserve">The project is located within the RAP boundaries of the </w:t>
      </w:r>
      <w:proofErr w:type="spellStart"/>
      <w:r w:rsidRPr="0005601D">
        <w:rPr>
          <w:lang w:val="en-US"/>
        </w:rPr>
        <w:t>Wurundjeri</w:t>
      </w:r>
      <w:proofErr w:type="spellEnd"/>
      <w:r w:rsidRPr="0005601D">
        <w:rPr>
          <w:lang w:val="en-US"/>
        </w:rPr>
        <w:t xml:space="preserve"> </w:t>
      </w:r>
      <w:proofErr w:type="spellStart"/>
      <w:r w:rsidRPr="0005601D">
        <w:rPr>
          <w:lang w:val="en-US"/>
        </w:rPr>
        <w:t>Woi</w:t>
      </w:r>
      <w:proofErr w:type="spellEnd"/>
      <w:r w:rsidRPr="0005601D">
        <w:rPr>
          <w:lang w:val="en-US"/>
        </w:rPr>
        <w:t xml:space="preserve"> Wurrung Cultural Heritage Aboriginal Corporation and the Bunurong Land Council Aboriginal Corporation and is within the Melton City LGA.</w:t>
      </w:r>
    </w:p>
    <w:p w14:paraId="6380D134" w14:textId="77777777" w:rsidR="004505C0" w:rsidRPr="0005601D" w:rsidRDefault="004505C0" w:rsidP="004505C0">
      <w:pPr>
        <w:pStyle w:val="Bullet1"/>
        <w:numPr>
          <w:ilvl w:val="0"/>
          <w:numId w:val="0"/>
        </w:numPr>
        <w:rPr>
          <w:b/>
          <w:bCs/>
        </w:rPr>
      </w:pPr>
      <w:r w:rsidRPr="0005601D">
        <w:rPr>
          <w:b/>
          <w:bCs/>
        </w:rPr>
        <w:t>Project benefits</w:t>
      </w:r>
    </w:p>
    <w:p w14:paraId="2B55CC8E" w14:textId="77777777" w:rsidR="00374EC7" w:rsidRPr="0005601D" w:rsidRDefault="00374EC7" w:rsidP="00374EC7">
      <w:pPr>
        <w:pStyle w:val="Bullet1"/>
        <w:rPr>
          <w:b/>
          <w:bCs/>
        </w:rPr>
      </w:pPr>
      <w:r w:rsidRPr="0005601D">
        <w:rPr>
          <w:lang w:val="en-US"/>
        </w:rPr>
        <w:t xml:space="preserve">Turning in the existing circuits to create 3 parallel lines from Geelong to Deer Park to </w:t>
      </w:r>
      <w:proofErr w:type="spellStart"/>
      <w:r w:rsidRPr="0005601D">
        <w:rPr>
          <w:lang w:val="en-US"/>
        </w:rPr>
        <w:t>Keilor</w:t>
      </w:r>
      <w:proofErr w:type="spellEnd"/>
      <w:r w:rsidRPr="0005601D">
        <w:rPr>
          <w:lang w:val="en-US"/>
        </w:rPr>
        <w:t xml:space="preserve"> will support greater reliability in the Western Victorian network.</w:t>
      </w:r>
      <w:r w:rsidRPr="0005601D">
        <w:t xml:space="preserve"> </w:t>
      </w:r>
    </w:p>
    <w:p w14:paraId="0B3BE715" w14:textId="77777777" w:rsidR="004505C0" w:rsidRPr="0005601D" w:rsidRDefault="004505C0" w:rsidP="004505C0">
      <w:pPr>
        <w:pStyle w:val="Bodycopy"/>
        <w:rPr>
          <w:b/>
          <w:bCs/>
        </w:rPr>
      </w:pPr>
      <w:r w:rsidRPr="0005601D">
        <w:rPr>
          <w:b/>
          <w:bCs/>
        </w:rPr>
        <w:t>Alternatives considered</w:t>
      </w:r>
    </w:p>
    <w:p w14:paraId="4134395E" w14:textId="189AAE86" w:rsidR="00A5480D" w:rsidRPr="0005601D" w:rsidRDefault="00374EC7" w:rsidP="004505C0">
      <w:r w:rsidRPr="0005601D">
        <w:rPr>
          <w:rFonts w:eastAsia="Arial" w:cstheme="minorHAnsi"/>
          <w:szCs w:val="18"/>
          <w:lang w:val="en-US"/>
        </w:rPr>
        <w:t>No alternatives were considered, as this project is essential to the delivery of capacity to service consumer demand in the Melbourne metropolitan area.</w:t>
      </w:r>
    </w:p>
    <w:p w14:paraId="280D29C9" w14:textId="2F205E57" w:rsidR="00331350" w:rsidRDefault="00331350" w:rsidP="00331350">
      <w:pPr>
        <w:pStyle w:val="Caption"/>
      </w:pPr>
      <w:r>
        <w:t xml:space="preserve">Figure A -  </w:t>
      </w:r>
      <w:r>
        <w:fldChar w:fldCharType="begin"/>
      </w:r>
      <w:r>
        <w:instrText xml:space="preserve"> SEQ Figure_A_-_ \* ARABIC </w:instrText>
      </w:r>
      <w:r>
        <w:fldChar w:fldCharType="separate"/>
      </w:r>
      <w:r w:rsidR="007A6256">
        <w:rPr>
          <w:noProof/>
        </w:rPr>
        <w:t>7</w:t>
      </w:r>
      <w:r>
        <w:fldChar w:fldCharType="end"/>
      </w:r>
      <w:r>
        <w:t xml:space="preserve"> </w:t>
      </w:r>
      <w:r w:rsidRPr="00B04336">
        <w:t>1.4 Switch the existing Geelong to Keilor circuits into Deer Park (No.1 and No.3)</w:t>
      </w:r>
    </w:p>
    <w:p w14:paraId="3EBEB1F8" w14:textId="77777777" w:rsidR="00ED6010" w:rsidRDefault="00A5480D" w:rsidP="00ED6010">
      <w:pPr>
        <w:pStyle w:val="Bodycopy"/>
      </w:pPr>
      <w:r w:rsidRPr="0005601D">
        <w:rPr>
          <w:rStyle w:val="AppH4Char"/>
          <w:rFonts w:asciiTheme="minorHAnsi" w:hAnsiTheme="minorHAnsi" w:cstheme="minorHAnsi"/>
          <w:noProof/>
        </w:rPr>
        <w:drawing>
          <wp:inline distT="0" distB="0" distL="0" distR="0" wp14:anchorId="48118CB4" wp14:editId="644FA842">
            <wp:extent cx="2619375" cy="3310467"/>
            <wp:effectExtent l="0" t="0" r="0" b="4445"/>
            <wp:docPr id="1842929141" name="Picture 6" descr="A map that shows the location of progra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29141" name="Picture 6" descr="A map that shows the location of program 1.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400"/>
                    <a:stretch/>
                  </pic:blipFill>
                  <pic:spPr bwMode="auto">
                    <a:xfrm>
                      <a:off x="0" y="0"/>
                      <a:ext cx="2619375" cy="3310467"/>
                    </a:xfrm>
                    <a:prstGeom prst="rect">
                      <a:avLst/>
                    </a:prstGeom>
                    <a:noFill/>
                    <a:ln>
                      <a:noFill/>
                    </a:ln>
                    <a:extLst>
                      <a:ext uri="{53640926-AAD7-44D8-BBD7-CCE9431645EC}">
                        <a14:shadowObscured xmlns:a14="http://schemas.microsoft.com/office/drawing/2010/main"/>
                      </a:ext>
                    </a:extLst>
                  </pic:spPr>
                </pic:pic>
              </a:graphicData>
            </a:graphic>
          </wp:inline>
        </w:drawing>
      </w:r>
    </w:p>
    <w:p w14:paraId="0C978256" w14:textId="48109205" w:rsidR="00EB17B4" w:rsidRPr="00ED6010" w:rsidRDefault="00EB17B4" w:rsidP="00ED6010">
      <w:pPr>
        <w:pStyle w:val="AppH2"/>
      </w:pPr>
      <w:r w:rsidRPr="0005601D">
        <w:t>1</w:t>
      </w:r>
      <w:r w:rsidR="00374EC7" w:rsidRPr="0005601D">
        <w:t xml:space="preserve">.5 </w:t>
      </w:r>
      <w:r w:rsidRPr="0005601D">
        <w:t xml:space="preserve">Undertake a 1000 MVA replacement </w:t>
      </w:r>
      <w:r w:rsidRPr="00ED6010">
        <w:t>of the A2, A3 and A4 500/220 kV transformers</w:t>
      </w:r>
      <w:r w:rsidRPr="00ED6010" w:rsidDel="008C3FF3">
        <w:t xml:space="preserve"> </w:t>
      </w:r>
      <w:r w:rsidRPr="00ED6010">
        <w:t>at Keilor</w:t>
      </w:r>
    </w:p>
    <w:p w14:paraId="4C8DA217" w14:textId="77777777" w:rsidR="00374EC7" w:rsidRPr="0005601D" w:rsidRDefault="00374EC7" w:rsidP="00374EC7">
      <w:pPr>
        <w:pStyle w:val="Bodycopy"/>
        <w:rPr>
          <w:b/>
          <w:bCs/>
        </w:rPr>
      </w:pPr>
      <w:r w:rsidRPr="0005601D">
        <w:rPr>
          <w:b/>
          <w:bCs/>
        </w:rPr>
        <w:t>Project summary:</w:t>
      </w:r>
      <w:r w:rsidRPr="0005601D">
        <w:rPr>
          <w:rStyle w:val="AppH4Char"/>
          <w:rFonts w:asciiTheme="minorHAnsi" w:hAnsiTheme="minorHAnsi" w:cstheme="minorHAnsi"/>
          <w:noProof/>
        </w:rPr>
        <w:t xml:space="preserve"> </w:t>
      </w:r>
      <w:r w:rsidRPr="0005601D">
        <w:rPr>
          <w:b/>
          <w:bCs/>
        </w:rPr>
        <w:t xml:space="preserve"> </w:t>
      </w:r>
    </w:p>
    <w:p w14:paraId="709025F8" w14:textId="77777777" w:rsidR="00374EC7" w:rsidRPr="0005601D" w:rsidRDefault="00374EC7" w:rsidP="00374EC7">
      <w:pPr>
        <w:pStyle w:val="Bullet1"/>
      </w:pPr>
      <w:r w:rsidRPr="0005601D">
        <w:t>Type: Upgrade to existing infrastructure</w:t>
      </w:r>
    </w:p>
    <w:p w14:paraId="650D7E39" w14:textId="77777777" w:rsidR="00374EC7" w:rsidRPr="0005601D" w:rsidRDefault="00374EC7" w:rsidP="00374EC7">
      <w:pPr>
        <w:pStyle w:val="Bullet1"/>
      </w:pPr>
      <w:r w:rsidRPr="0005601D">
        <w:t>Reference: AEMO Victorian Annual Planning Report 2024</w:t>
      </w:r>
    </w:p>
    <w:p w14:paraId="51B03689" w14:textId="77777777" w:rsidR="00374EC7" w:rsidRPr="0005601D" w:rsidRDefault="00374EC7" w:rsidP="00374EC7">
      <w:pPr>
        <w:pStyle w:val="Bullet1"/>
      </w:pPr>
      <w:r w:rsidRPr="0005601D">
        <w:t xml:space="preserve">In service date: </w:t>
      </w:r>
    </w:p>
    <w:p w14:paraId="7028F9D6" w14:textId="77777777" w:rsidR="00374EC7" w:rsidRPr="0005601D" w:rsidRDefault="00374EC7" w:rsidP="00D151CB">
      <w:pPr>
        <w:pStyle w:val="Bullet1"/>
        <w:numPr>
          <w:ilvl w:val="1"/>
          <w:numId w:val="8"/>
        </w:numPr>
      </w:pPr>
      <w:r w:rsidRPr="0005601D">
        <w:t>SC1: 2029</w:t>
      </w:r>
    </w:p>
    <w:p w14:paraId="6F057F4D" w14:textId="77777777" w:rsidR="00374EC7" w:rsidRPr="0005601D" w:rsidRDefault="00374EC7" w:rsidP="00D151CB">
      <w:pPr>
        <w:pStyle w:val="Bullet1"/>
        <w:numPr>
          <w:ilvl w:val="1"/>
          <w:numId w:val="8"/>
        </w:numPr>
      </w:pPr>
      <w:r w:rsidRPr="0005601D">
        <w:t>SC2: 2029</w:t>
      </w:r>
    </w:p>
    <w:p w14:paraId="40F190DA" w14:textId="77777777" w:rsidR="00374EC7" w:rsidRPr="0005601D" w:rsidRDefault="00374EC7" w:rsidP="00D151CB">
      <w:pPr>
        <w:pStyle w:val="Bullet1"/>
        <w:numPr>
          <w:ilvl w:val="1"/>
          <w:numId w:val="8"/>
        </w:numPr>
      </w:pPr>
      <w:r w:rsidRPr="0005601D">
        <w:t>SC3: 2029</w:t>
      </w:r>
    </w:p>
    <w:p w14:paraId="0E4ED9FC" w14:textId="7E5FC9C2" w:rsidR="00374EC7" w:rsidRPr="0005601D" w:rsidRDefault="00374EC7" w:rsidP="00374EC7">
      <w:pPr>
        <w:pStyle w:val="ListNumber3"/>
      </w:pPr>
      <w:r w:rsidRPr="0005601D">
        <w:t>Estimate cost: $150M</w:t>
      </w:r>
    </w:p>
    <w:p w14:paraId="020D4369" w14:textId="77777777" w:rsidR="00374EC7" w:rsidRPr="0005601D" w:rsidRDefault="00374EC7" w:rsidP="00374EC7">
      <w:pPr>
        <w:pStyle w:val="Bodycopy"/>
        <w:rPr>
          <w:b/>
          <w:bCs/>
        </w:rPr>
      </w:pPr>
      <w:r w:rsidRPr="0005601D">
        <w:rPr>
          <w:b/>
          <w:bCs/>
        </w:rPr>
        <w:t xml:space="preserve">Project overview: </w:t>
      </w:r>
    </w:p>
    <w:p w14:paraId="75B21010" w14:textId="77777777" w:rsidR="00374EC7" w:rsidRPr="0005601D" w:rsidRDefault="00374EC7" w:rsidP="00374EC7">
      <w:pPr>
        <w:pStyle w:val="Bullet1"/>
        <w:rPr>
          <w:lang w:val="en-US"/>
        </w:rPr>
      </w:pPr>
      <w:r w:rsidRPr="0005601D">
        <w:rPr>
          <w:lang w:val="en-US"/>
        </w:rPr>
        <w:t>This project involves replacing the 3 existing 750 MVA 500/220 kV transformers with higher capacity 1000 MVA transformers and performing fault mitigation to support this upgrade.</w:t>
      </w:r>
    </w:p>
    <w:p w14:paraId="4B1F30C5" w14:textId="77777777" w:rsidR="00374EC7" w:rsidRPr="0005601D" w:rsidRDefault="00374EC7" w:rsidP="00374EC7">
      <w:pPr>
        <w:pStyle w:val="Bullet1"/>
        <w:rPr>
          <w:lang w:val="en-US"/>
        </w:rPr>
      </w:pPr>
      <w:r w:rsidRPr="0005601D">
        <w:rPr>
          <w:lang w:val="en-US"/>
        </w:rPr>
        <w:t xml:space="preserve">This project is needed to connect large-scale forecast new generation from the </w:t>
      </w:r>
      <w:proofErr w:type="gramStart"/>
      <w:r w:rsidRPr="0005601D">
        <w:rPr>
          <w:lang w:val="en-US"/>
        </w:rPr>
        <w:t>South West</w:t>
      </w:r>
      <w:proofErr w:type="gramEnd"/>
      <w:r w:rsidRPr="0005601D">
        <w:rPr>
          <w:lang w:val="en-US"/>
        </w:rPr>
        <w:t xml:space="preserve">, </w:t>
      </w:r>
      <w:proofErr w:type="gramStart"/>
      <w:r w:rsidRPr="0005601D">
        <w:rPr>
          <w:lang w:val="en-US"/>
        </w:rPr>
        <w:t>North West</w:t>
      </w:r>
      <w:proofErr w:type="gramEnd"/>
      <w:r w:rsidRPr="0005601D">
        <w:rPr>
          <w:lang w:val="en-US"/>
        </w:rPr>
        <w:t>, Western and Central Highlands proposed REZs to metropolitan Melbourne consumers and reduce network congestion.</w:t>
      </w:r>
    </w:p>
    <w:p w14:paraId="1C83230E" w14:textId="77777777" w:rsidR="00374EC7" w:rsidRPr="0005601D" w:rsidRDefault="00374EC7" w:rsidP="00374EC7">
      <w:pPr>
        <w:pStyle w:val="Bullet1"/>
        <w:rPr>
          <w:lang w:val="en-US"/>
        </w:rPr>
      </w:pPr>
      <w:r w:rsidRPr="0005601D">
        <w:rPr>
          <w:lang w:val="en-US"/>
        </w:rPr>
        <w:t xml:space="preserve">The project is located within the RAP boundary of the </w:t>
      </w:r>
      <w:proofErr w:type="spellStart"/>
      <w:r w:rsidRPr="0005601D">
        <w:rPr>
          <w:lang w:val="en-US"/>
        </w:rPr>
        <w:t>Wurundjeri</w:t>
      </w:r>
      <w:proofErr w:type="spellEnd"/>
      <w:r w:rsidRPr="0005601D">
        <w:rPr>
          <w:lang w:val="en-US"/>
        </w:rPr>
        <w:t xml:space="preserve"> </w:t>
      </w:r>
      <w:proofErr w:type="spellStart"/>
      <w:r w:rsidRPr="0005601D">
        <w:rPr>
          <w:lang w:val="en-US"/>
        </w:rPr>
        <w:t>Woi</w:t>
      </w:r>
      <w:proofErr w:type="spellEnd"/>
      <w:r w:rsidRPr="0005601D">
        <w:rPr>
          <w:lang w:val="en-US"/>
        </w:rPr>
        <w:t xml:space="preserve"> Wurrung Cultural Heritage Aboriginal Corporation and is within the City of </w:t>
      </w:r>
      <w:proofErr w:type="spellStart"/>
      <w:r w:rsidRPr="0005601D">
        <w:rPr>
          <w:lang w:val="en-US"/>
        </w:rPr>
        <w:t>Brimbank</w:t>
      </w:r>
      <w:proofErr w:type="spellEnd"/>
      <w:r w:rsidRPr="0005601D">
        <w:rPr>
          <w:lang w:val="en-US"/>
        </w:rPr>
        <w:t xml:space="preserve"> LGA.</w:t>
      </w:r>
    </w:p>
    <w:p w14:paraId="7214ACC0" w14:textId="3E960679" w:rsidR="00374EC7" w:rsidRPr="0005601D" w:rsidRDefault="00374EC7" w:rsidP="00374EC7">
      <w:pPr>
        <w:pStyle w:val="Bodycopy"/>
        <w:rPr>
          <w:b/>
          <w:bCs/>
        </w:rPr>
      </w:pPr>
      <w:r w:rsidRPr="0005601D">
        <w:rPr>
          <w:b/>
          <w:bCs/>
        </w:rPr>
        <w:t>Project benefits</w:t>
      </w:r>
    </w:p>
    <w:p w14:paraId="380326FE" w14:textId="77777777" w:rsidR="00374EC7" w:rsidRPr="0005601D" w:rsidRDefault="00374EC7" w:rsidP="00374EC7">
      <w:pPr>
        <w:pStyle w:val="Bullet1"/>
        <w:rPr>
          <w:lang w:val="en-US"/>
        </w:rPr>
      </w:pPr>
      <w:r w:rsidRPr="0005601D">
        <w:rPr>
          <w:lang w:val="en-US"/>
        </w:rPr>
        <w:t xml:space="preserve">The existing transformers at </w:t>
      </w:r>
      <w:proofErr w:type="spellStart"/>
      <w:r w:rsidRPr="0005601D">
        <w:rPr>
          <w:lang w:val="en-US"/>
        </w:rPr>
        <w:t>Keilor</w:t>
      </w:r>
      <w:proofErr w:type="spellEnd"/>
      <w:r w:rsidRPr="0005601D">
        <w:rPr>
          <w:lang w:val="en-US"/>
        </w:rPr>
        <w:t xml:space="preserve"> have been identified for replacement by </w:t>
      </w:r>
      <w:proofErr w:type="spellStart"/>
      <w:r w:rsidRPr="0005601D">
        <w:rPr>
          <w:lang w:val="en-US"/>
        </w:rPr>
        <w:t>AusNet</w:t>
      </w:r>
      <w:proofErr w:type="spellEnd"/>
      <w:r w:rsidRPr="0005601D">
        <w:rPr>
          <w:lang w:val="en-US"/>
        </w:rPr>
        <w:t xml:space="preserve"> Services and AEMO to ensure safe and reliable transmission services, due to the age and condition of these assets. This replacement represents an opportunity to alleviate the thermal limitations at the </w:t>
      </w:r>
      <w:proofErr w:type="spellStart"/>
      <w:r w:rsidRPr="0005601D">
        <w:rPr>
          <w:lang w:val="en-US"/>
        </w:rPr>
        <w:t>Keilor</w:t>
      </w:r>
      <w:proofErr w:type="spellEnd"/>
      <w:r w:rsidRPr="0005601D">
        <w:rPr>
          <w:lang w:val="en-US"/>
        </w:rPr>
        <w:t xml:space="preserve"> Terminal Station during peak demand periods. This limit arises not only due to forecasted demand growth in the western metropolitan Melbourne network but also increased generation located in the west of Victoria.</w:t>
      </w:r>
    </w:p>
    <w:p w14:paraId="312C25D6" w14:textId="13F58CDC" w:rsidR="007E3331" w:rsidRPr="0005601D" w:rsidRDefault="007E3331" w:rsidP="007E3331">
      <w:pPr>
        <w:pStyle w:val="Bodycopy"/>
        <w:rPr>
          <w:b/>
          <w:bCs/>
          <w:lang w:val="en-US"/>
        </w:rPr>
      </w:pPr>
      <w:r w:rsidRPr="0005601D">
        <w:rPr>
          <w:b/>
          <w:bCs/>
          <w:lang w:val="en-US"/>
        </w:rPr>
        <w:t>Additional comments</w:t>
      </w:r>
    </w:p>
    <w:p w14:paraId="22E05988" w14:textId="13D78C21" w:rsidR="007E3331" w:rsidRPr="0005601D" w:rsidRDefault="007E3331" w:rsidP="00374EC7">
      <w:pPr>
        <w:pStyle w:val="Bullet1"/>
        <w:rPr>
          <w:lang w:val="en-US"/>
        </w:rPr>
      </w:pPr>
      <w:proofErr w:type="spellStart"/>
      <w:r w:rsidRPr="0005601D">
        <w:rPr>
          <w:rFonts w:eastAsia="Arial" w:cstheme="minorHAnsi"/>
          <w:szCs w:val="18"/>
          <w:lang w:val="en-US"/>
        </w:rPr>
        <w:t>AusNet</w:t>
      </w:r>
      <w:proofErr w:type="spellEnd"/>
      <w:r w:rsidRPr="0005601D">
        <w:rPr>
          <w:rFonts w:eastAsia="Arial" w:cstheme="minorHAnsi"/>
          <w:szCs w:val="18"/>
          <w:lang w:val="en-US"/>
        </w:rPr>
        <w:t xml:space="preserve"> Services and AEMO both have active RIT-Ts consulting on the replacement of the transformers at </w:t>
      </w:r>
      <w:proofErr w:type="spellStart"/>
      <w:r w:rsidRPr="0005601D">
        <w:rPr>
          <w:rFonts w:eastAsia="Arial" w:cstheme="minorHAnsi"/>
          <w:szCs w:val="18"/>
          <w:lang w:val="en-US"/>
        </w:rPr>
        <w:t>Keilor</w:t>
      </w:r>
      <w:proofErr w:type="spellEnd"/>
      <w:r w:rsidRPr="0005601D">
        <w:rPr>
          <w:rFonts w:eastAsia="Arial" w:cstheme="minorHAnsi"/>
          <w:szCs w:val="18"/>
          <w:lang w:val="en-US"/>
        </w:rPr>
        <w:t xml:space="preserve">. These </w:t>
      </w:r>
      <w:proofErr w:type="gramStart"/>
      <w:r w:rsidRPr="0005601D">
        <w:rPr>
          <w:rFonts w:eastAsia="Arial" w:cstheme="minorHAnsi"/>
          <w:szCs w:val="18"/>
          <w:lang w:val="en-US"/>
        </w:rPr>
        <w:t>are considering</w:t>
      </w:r>
      <w:proofErr w:type="gramEnd"/>
      <w:r w:rsidRPr="0005601D">
        <w:rPr>
          <w:rFonts w:eastAsia="Arial" w:cstheme="minorHAnsi"/>
          <w:szCs w:val="18"/>
          <w:lang w:val="en-US"/>
        </w:rPr>
        <w:t xml:space="preserve"> 2 options: like for like replacement and upgrade to 1000 MVA. </w:t>
      </w:r>
      <w:proofErr w:type="spellStart"/>
      <w:r w:rsidRPr="0005601D">
        <w:rPr>
          <w:rFonts w:eastAsia="Arial" w:cstheme="minorHAnsi"/>
          <w:szCs w:val="18"/>
          <w:lang w:val="en-US"/>
        </w:rPr>
        <w:t>AusNet’s</w:t>
      </w:r>
      <w:proofErr w:type="spellEnd"/>
      <w:r w:rsidRPr="0005601D">
        <w:rPr>
          <w:rFonts w:eastAsia="Arial" w:cstheme="minorHAnsi"/>
          <w:szCs w:val="18"/>
          <w:lang w:val="en-US"/>
        </w:rPr>
        <w:t xml:space="preserve"> preferred option is the latter, which presents a higher net economic benefit. The scope set out in </w:t>
      </w:r>
      <w:proofErr w:type="spellStart"/>
      <w:r w:rsidRPr="0005601D">
        <w:rPr>
          <w:rFonts w:eastAsia="Arial" w:cstheme="minorHAnsi"/>
          <w:szCs w:val="18"/>
          <w:lang w:val="en-US"/>
        </w:rPr>
        <w:t>AusNet’s</w:t>
      </w:r>
      <w:proofErr w:type="spellEnd"/>
      <w:r w:rsidRPr="0005601D">
        <w:rPr>
          <w:rFonts w:eastAsia="Arial" w:cstheme="minorHAnsi"/>
          <w:szCs w:val="18"/>
          <w:lang w:val="en-US"/>
        </w:rPr>
        <w:t xml:space="preserve"> RIT-T also includes additional scope, such as the replacement of the B4 220kV/66 kV transformer at </w:t>
      </w:r>
      <w:proofErr w:type="spellStart"/>
      <w:proofErr w:type="gramStart"/>
      <w:r w:rsidRPr="0005601D">
        <w:rPr>
          <w:rFonts w:eastAsia="Arial" w:cstheme="minorHAnsi"/>
          <w:szCs w:val="18"/>
          <w:lang w:val="en-US"/>
        </w:rPr>
        <w:t>Keilor</w:t>
      </w:r>
      <w:proofErr w:type="spellEnd"/>
      <w:r w:rsidRPr="0005601D">
        <w:rPr>
          <w:rFonts w:eastAsia="Arial" w:cstheme="minorHAnsi"/>
          <w:szCs w:val="18"/>
          <w:lang w:val="en-US"/>
        </w:rPr>
        <w:t>, and</w:t>
      </w:r>
      <w:proofErr w:type="gramEnd"/>
      <w:r w:rsidRPr="0005601D">
        <w:rPr>
          <w:rFonts w:eastAsia="Arial" w:cstheme="minorHAnsi"/>
          <w:szCs w:val="18"/>
          <w:lang w:val="en-US"/>
        </w:rPr>
        <w:t xml:space="preserve"> therefore carries a higher estimated capital cost.</w:t>
      </w:r>
    </w:p>
    <w:p w14:paraId="5354DC19" w14:textId="1C99168F" w:rsidR="00374EC7" w:rsidRPr="0005601D" w:rsidRDefault="00374EC7" w:rsidP="00374EC7">
      <w:pPr>
        <w:pStyle w:val="Bodycopy"/>
        <w:rPr>
          <w:b/>
          <w:bCs/>
        </w:rPr>
      </w:pPr>
      <w:r w:rsidRPr="0005601D">
        <w:rPr>
          <w:b/>
          <w:bCs/>
        </w:rPr>
        <w:t>Alternatives considered</w:t>
      </w:r>
    </w:p>
    <w:p w14:paraId="15251A77" w14:textId="77777777" w:rsidR="007E3331" w:rsidRPr="0005601D" w:rsidRDefault="007E3331" w:rsidP="007E3331">
      <w:pPr>
        <w:pStyle w:val="Bodycopy"/>
        <w:rPr>
          <w:lang w:val="en-US"/>
        </w:rPr>
      </w:pPr>
      <w:r w:rsidRPr="0005601D">
        <w:rPr>
          <w:lang w:val="en-US"/>
        </w:rPr>
        <w:t>No alternatives were considered, as this project is essential to the delivery of capacity to service consumer demand in the Melbourne metropolitan area.</w:t>
      </w:r>
    </w:p>
    <w:p w14:paraId="0574390E" w14:textId="247F43AD" w:rsidR="00331350" w:rsidRDefault="00331350" w:rsidP="00331350">
      <w:pPr>
        <w:pStyle w:val="Caption"/>
      </w:pPr>
      <w:r>
        <w:t xml:space="preserve">Figure A -  </w:t>
      </w:r>
      <w:r>
        <w:fldChar w:fldCharType="begin"/>
      </w:r>
      <w:r>
        <w:instrText xml:space="preserve"> SEQ Figure_A_-_ \* ARABIC </w:instrText>
      </w:r>
      <w:r>
        <w:fldChar w:fldCharType="separate"/>
      </w:r>
      <w:r w:rsidR="007A6256">
        <w:rPr>
          <w:noProof/>
        </w:rPr>
        <w:t>8</w:t>
      </w:r>
      <w:r>
        <w:fldChar w:fldCharType="end"/>
      </w:r>
      <w:r>
        <w:t xml:space="preserve"> </w:t>
      </w:r>
      <w:r w:rsidRPr="00FA28D5">
        <w:t>1.5 Undertake a 1000 MVA replacement of the A2, A3 and A4 500/220 kV transformers at Keilor</w:t>
      </w:r>
    </w:p>
    <w:p w14:paraId="142F4159" w14:textId="0C50DC6E" w:rsidR="00374EC7" w:rsidRPr="0005601D" w:rsidRDefault="00374EC7" w:rsidP="00EB17B4">
      <w:pPr>
        <w:spacing w:line="240" w:lineRule="auto"/>
        <w:rPr>
          <w:rFonts w:eastAsia="Arial" w:cstheme="minorHAnsi"/>
          <w:szCs w:val="18"/>
          <w:lang w:val="en-US"/>
        </w:rPr>
      </w:pPr>
      <w:r w:rsidRPr="0005601D">
        <w:rPr>
          <w:noProof/>
        </w:rPr>
        <w:drawing>
          <wp:inline distT="0" distB="0" distL="0" distR="0" wp14:anchorId="7B010A96" wp14:editId="60B059B0">
            <wp:extent cx="2774092" cy="3465251"/>
            <wp:effectExtent l="0" t="0" r="0" b="0"/>
            <wp:docPr id="1642456228" name="Picture 6" descr="A map that shows the location of progra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56228" name="Picture 6" descr="A map that shows the location of program 1.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111" t="2615" r="3547" b="20078"/>
                    <a:stretch>
                      <a:fillRect/>
                    </a:stretch>
                  </pic:blipFill>
                  <pic:spPr bwMode="auto">
                    <a:xfrm>
                      <a:off x="0" y="0"/>
                      <a:ext cx="2775031" cy="3466423"/>
                    </a:xfrm>
                    <a:prstGeom prst="rect">
                      <a:avLst/>
                    </a:prstGeom>
                    <a:noFill/>
                    <a:ln>
                      <a:noFill/>
                    </a:ln>
                    <a:extLst>
                      <a:ext uri="{53640926-AAD7-44D8-BBD7-CCE9431645EC}">
                        <a14:shadowObscured xmlns:a14="http://schemas.microsoft.com/office/drawing/2010/main"/>
                      </a:ext>
                    </a:extLst>
                  </pic:spPr>
                </pic:pic>
              </a:graphicData>
            </a:graphic>
          </wp:inline>
        </w:drawing>
      </w:r>
    </w:p>
    <w:p w14:paraId="7B7DB2DD" w14:textId="1B0AB734" w:rsidR="00EB17B4" w:rsidRPr="0005601D" w:rsidRDefault="00EB17B4" w:rsidP="00331350">
      <w:pPr>
        <w:pStyle w:val="AppH2"/>
        <w:rPr>
          <w:sz w:val="18"/>
          <w:szCs w:val="20"/>
        </w:rPr>
      </w:pPr>
      <w:r w:rsidRPr="0005601D">
        <w:t>2: Eastern Victoria reinforcement program</w:t>
      </w:r>
    </w:p>
    <w:p w14:paraId="2043BD07" w14:textId="016A9A00" w:rsidR="00EB17B4" w:rsidRPr="0005601D" w:rsidRDefault="00EB17B4" w:rsidP="00331350">
      <w:pPr>
        <w:pStyle w:val="AppH3"/>
      </w:pPr>
      <w:r w:rsidRPr="0005601D">
        <w:t xml:space="preserve">2.1 Install a second Hazelwood to Yallourn double circuit line </w:t>
      </w:r>
    </w:p>
    <w:p w14:paraId="61AA10E8" w14:textId="77777777" w:rsidR="00703227" w:rsidRPr="0005601D" w:rsidRDefault="00703227" w:rsidP="00703227">
      <w:pPr>
        <w:pStyle w:val="Bodycopy"/>
        <w:rPr>
          <w:b/>
          <w:bCs/>
        </w:rPr>
      </w:pPr>
      <w:r w:rsidRPr="0005601D">
        <w:rPr>
          <w:b/>
          <w:bCs/>
        </w:rPr>
        <w:t>Project summary:</w:t>
      </w:r>
      <w:r w:rsidRPr="0005601D">
        <w:rPr>
          <w:rStyle w:val="AppH4Char"/>
          <w:rFonts w:asciiTheme="minorHAnsi" w:hAnsiTheme="minorHAnsi" w:cstheme="minorHAnsi"/>
          <w:noProof/>
        </w:rPr>
        <w:t xml:space="preserve"> </w:t>
      </w:r>
      <w:r w:rsidRPr="0005601D">
        <w:rPr>
          <w:b/>
          <w:bCs/>
        </w:rPr>
        <w:t xml:space="preserve"> </w:t>
      </w:r>
    </w:p>
    <w:p w14:paraId="49FDD747" w14:textId="77777777" w:rsidR="00DA70F0" w:rsidRPr="0005601D" w:rsidRDefault="00703227" w:rsidP="00DA70F0">
      <w:pPr>
        <w:pStyle w:val="Bullet1"/>
      </w:pPr>
      <w:r w:rsidRPr="0005601D">
        <w:t xml:space="preserve">Type: </w:t>
      </w:r>
      <w:r w:rsidR="00DA70F0" w:rsidRPr="0005601D">
        <w:t xml:space="preserve">New infrastructure required </w:t>
      </w:r>
    </w:p>
    <w:p w14:paraId="3DA07976" w14:textId="3E199D34" w:rsidR="00703227" w:rsidRPr="0005601D" w:rsidRDefault="00703227" w:rsidP="00015291">
      <w:pPr>
        <w:pStyle w:val="Bullet1"/>
      </w:pPr>
      <w:r w:rsidRPr="0005601D">
        <w:t xml:space="preserve">Reference: </w:t>
      </w:r>
      <w:r w:rsidR="00015291" w:rsidRPr="0005601D">
        <w:t>AEMO Transmission Expansion Options Report 2023</w:t>
      </w:r>
    </w:p>
    <w:p w14:paraId="506086B2" w14:textId="77777777" w:rsidR="00703227" w:rsidRPr="0005601D" w:rsidRDefault="00703227" w:rsidP="00703227">
      <w:pPr>
        <w:pStyle w:val="Bullet1"/>
      </w:pPr>
      <w:r w:rsidRPr="0005601D">
        <w:t xml:space="preserve">In service date: </w:t>
      </w:r>
    </w:p>
    <w:p w14:paraId="221C4AE9" w14:textId="41AAE7D9" w:rsidR="00703227" w:rsidRPr="0005601D" w:rsidRDefault="00703227" w:rsidP="00D151CB">
      <w:pPr>
        <w:pStyle w:val="Bullet1"/>
        <w:numPr>
          <w:ilvl w:val="1"/>
          <w:numId w:val="8"/>
        </w:numPr>
      </w:pPr>
      <w:r w:rsidRPr="0005601D">
        <w:t xml:space="preserve">SC1: </w:t>
      </w:r>
      <w:r w:rsidR="00D24845" w:rsidRPr="0005601D">
        <w:t>2028</w:t>
      </w:r>
    </w:p>
    <w:p w14:paraId="327283DE" w14:textId="654976BA" w:rsidR="00703227" w:rsidRPr="0005601D" w:rsidRDefault="00703227" w:rsidP="00D151CB">
      <w:pPr>
        <w:pStyle w:val="Bullet1"/>
        <w:numPr>
          <w:ilvl w:val="1"/>
          <w:numId w:val="8"/>
        </w:numPr>
      </w:pPr>
      <w:r w:rsidRPr="0005601D">
        <w:t xml:space="preserve">SC2: </w:t>
      </w:r>
      <w:r w:rsidR="00D34385" w:rsidRPr="0005601D">
        <w:t>2028</w:t>
      </w:r>
    </w:p>
    <w:p w14:paraId="6E39B077" w14:textId="54D27EA8" w:rsidR="00703227" w:rsidRPr="0005601D" w:rsidRDefault="00703227" w:rsidP="00D151CB">
      <w:pPr>
        <w:pStyle w:val="Bullet1"/>
        <w:numPr>
          <w:ilvl w:val="1"/>
          <w:numId w:val="8"/>
        </w:numPr>
      </w:pPr>
      <w:r w:rsidRPr="0005601D">
        <w:t xml:space="preserve">SC3: </w:t>
      </w:r>
      <w:r w:rsidR="00D34385" w:rsidRPr="0005601D">
        <w:t>2028</w:t>
      </w:r>
    </w:p>
    <w:p w14:paraId="3633B6BF" w14:textId="7F6D6F6E" w:rsidR="00703227" w:rsidRPr="0005601D" w:rsidRDefault="00703227" w:rsidP="00703227">
      <w:pPr>
        <w:pStyle w:val="ListNumber3"/>
      </w:pPr>
      <w:r w:rsidRPr="0005601D">
        <w:t>Estimate cost: $1</w:t>
      </w:r>
      <w:r w:rsidR="00D34385" w:rsidRPr="0005601D">
        <w:t>0</w:t>
      </w:r>
      <w:r w:rsidRPr="0005601D">
        <w:t>0M</w:t>
      </w:r>
    </w:p>
    <w:p w14:paraId="78F69E6A" w14:textId="77777777" w:rsidR="00703227" w:rsidRPr="0005601D" w:rsidRDefault="00703227" w:rsidP="00703227">
      <w:pPr>
        <w:pStyle w:val="Bodycopy"/>
        <w:rPr>
          <w:b/>
          <w:bCs/>
        </w:rPr>
      </w:pPr>
      <w:r w:rsidRPr="0005601D">
        <w:rPr>
          <w:b/>
          <w:bCs/>
        </w:rPr>
        <w:t xml:space="preserve">Project overview: </w:t>
      </w:r>
    </w:p>
    <w:p w14:paraId="5978EA77" w14:textId="77777777" w:rsidR="009F7809" w:rsidRPr="0005601D" w:rsidRDefault="009F7809" w:rsidP="009F7809">
      <w:pPr>
        <w:pStyle w:val="Bullet1"/>
        <w:rPr>
          <w:lang w:val="en-US"/>
        </w:rPr>
      </w:pPr>
      <w:r w:rsidRPr="0005601D">
        <w:rPr>
          <w:lang w:val="en-US"/>
        </w:rPr>
        <w:t xml:space="preserve">This project installs a second Hazelwood to </w:t>
      </w:r>
      <w:proofErr w:type="spellStart"/>
      <w:r w:rsidRPr="0005601D">
        <w:rPr>
          <w:lang w:val="en-US"/>
        </w:rPr>
        <w:t>Yallourn</w:t>
      </w:r>
      <w:proofErr w:type="spellEnd"/>
      <w:r w:rsidRPr="0005601D">
        <w:rPr>
          <w:lang w:val="en-US"/>
        </w:rPr>
        <w:t xml:space="preserve"> 220 kV double circuit (No.3 and No.4).</w:t>
      </w:r>
    </w:p>
    <w:p w14:paraId="0EC7C228" w14:textId="77777777" w:rsidR="009F7809" w:rsidRPr="0005601D" w:rsidRDefault="009F7809" w:rsidP="009F7809">
      <w:pPr>
        <w:pStyle w:val="Bullet1"/>
        <w:rPr>
          <w:lang w:val="en-US"/>
        </w:rPr>
      </w:pPr>
      <w:r w:rsidRPr="0005601D">
        <w:rPr>
          <w:lang w:val="en-US"/>
        </w:rPr>
        <w:t xml:space="preserve">This project is needed to increase the transfer from the Gippsland area after the </w:t>
      </w:r>
      <w:proofErr w:type="spellStart"/>
      <w:r w:rsidRPr="0005601D">
        <w:rPr>
          <w:lang w:val="en-US"/>
        </w:rPr>
        <w:t>Yallourn</w:t>
      </w:r>
      <w:proofErr w:type="spellEnd"/>
      <w:r w:rsidRPr="0005601D">
        <w:rPr>
          <w:lang w:val="en-US"/>
        </w:rPr>
        <w:t xml:space="preserve"> Power Station retirement to ensure security of supply to consumers from onshore and offshore generation in the Gippsland proposed REZ and the Gippsland offshore wind area. </w:t>
      </w:r>
    </w:p>
    <w:p w14:paraId="207033BA" w14:textId="77777777" w:rsidR="009F7809" w:rsidRPr="0005601D" w:rsidRDefault="009F7809" w:rsidP="009F7809">
      <w:pPr>
        <w:pStyle w:val="Bullet1"/>
        <w:rPr>
          <w:lang w:val="en-US"/>
        </w:rPr>
      </w:pPr>
      <w:r w:rsidRPr="0005601D">
        <w:rPr>
          <w:lang w:val="en-US"/>
        </w:rPr>
        <w:t xml:space="preserve">The length of this project is approximately 10 km between Hazelwood and </w:t>
      </w:r>
      <w:proofErr w:type="spellStart"/>
      <w:r w:rsidRPr="0005601D">
        <w:rPr>
          <w:lang w:val="en-US"/>
        </w:rPr>
        <w:t>Yallourn</w:t>
      </w:r>
      <w:proofErr w:type="spellEnd"/>
      <w:r w:rsidRPr="0005601D">
        <w:rPr>
          <w:lang w:val="en-US"/>
        </w:rPr>
        <w:t xml:space="preserve">. </w:t>
      </w:r>
    </w:p>
    <w:p w14:paraId="05590FC1" w14:textId="77777777" w:rsidR="009F7809" w:rsidRPr="0005601D" w:rsidRDefault="009F7809" w:rsidP="009F7809">
      <w:pPr>
        <w:pStyle w:val="Bullet1"/>
        <w:rPr>
          <w:b/>
          <w:bCs/>
        </w:rPr>
      </w:pPr>
      <w:r w:rsidRPr="0005601D">
        <w:rPr>
          <w:lang w:val="en-US"/>
        </w:rPr>
        <w:t xml:space="preserve">The project is located within the RAP boundary of the </w:t>
      </w:r>
      <w:proofErr w:type="spellStart"/>
      <w:r w:rsidRPr="0005601D">
        <w:rPr>
          <w:lang w:val="en-US"/>
        </w:rPr>
        <w:t>Gunaikurnai</w:t>
      </w:r>
      <w:proofErr w:type="spellEnd"/>
      <w:r w:rsidRPr="0005601D">
        <w:rPr>
          <w:lang w:val="en-US"/>
        </w:rPr>
        <w:t xml:space="preserve"> Land and Waters Aboriginal Corporation and is within the Latrobe City LGA.</w:t>
      </w:r>
    </w:p>
    <w:p w14:paraId="659BB241" w14:textId="77777777" w:rsidR="00703227" w:rsidRPr="0005601D" w:rsidRDefault="00703227" w:rsidP="009F7809">
      <w:pPr>
        <w:pStyle w:val="Bullet1"/>
        <w:numPr>
          <w:ilvl w:val="0"/>
          <w:numId w:val="0"/>
        </w:numPr>
        <w:rPr>
          <w:b/>
          <w:bCs/>
        </w:rPr>
      </w:pPr>
      <w:r w:rsidRPr="0005601D">
        <w:rPr>
          <w:b/>
          <w:bCs/>
        </w:rPr>
        <w:t>Project benefits</w:t>
      </w:r>
    </w:p>
    <w:p w14:paraId="1279E514" w14:textId="3A51A949" w:rsidR="001B05A9" w:rsidRPr="0005601D" w:rsidRDefault="001B05A9" w:rsidP="001B05A9">
      <w:pPr>
        <w:pStyle w:val="Bullet1"/>
        <w:rPr>
          <w:lang w:val="en-US"/>
        </w:rPr>
      </w:pPr>
      <w:r w:rsidRPr="0005601D">
        <w:rPr>
          <w:lang w:val="en-US"/>
        </w:rPr>
        <w:tab/>
        <w:t>This project will enable the connection of onshore wind in the Gippsland proposed REZ and offshore wind generation in the Gippsland offshore wind area.</w:t>
      </w:r>
    </w:p>
    <w:p w14:paraId="54F58A58" w14:textId="77777777" w:rsidR="00703227" w:rsidRPr="0005601D" w:rsidRDefault="00703227" w:rsidP="00703227">
      <w:pPr>
        <w:pStyle w:val="Bodycopy"/>
        <w:rPr>
          <w:b/>
          <w:bCs/>
          <w:lang w:val="en-US"/>
        </w:rPr>
      </w:pPr>
      <w:r w:rsidRPr="0005601D">
        <w:rPr>
          <w:b/>
          <w:bCs/>
          <w:lang w:val="en-US"/>
        </w:rPr>
        <w:t>Additional comments</w:t>
      </w:r>
    </w:p>
    <w:p w14:paraId="605EFCC8" w14:textId="19F86B73" w:rsidR="002A2C92" w:rsidRPr="0005601D" w:rsidRDefault="00347D22" w:rsidP="00347D22">
      <w:pPr>
        <w:pStyle w:val="Bullet1"/>
        <w:rPr>
          <w:lang w:val="en-US"/>
        </w:rPr>
      </w:pPr>
      <w:proofErr w:type="gramStart"/>
      <w:r w:rsidRPr="0005601D">
        <w:rPr>
          <w:lang w:val="en-US"/>
        </w:rPr>
        <w:t>The VTP</w:t>
      </w:r>
      <w:proofErr w:type="gramEnd"/>
      <w:r w:rsidRPr="0005601D">
        <w:rPr>
          <w:lang w:val="en-US"/>
        </w:rPr>
        <w:t xml:space="preserve"> has identified a need for this project but has not yet identified a preferred route, which could involve widening the existing 220 kV double circuit (No.1 and No.2) easement. </w:t>
      </w:r>
      <w:proofErr w:type="spellStart"/>
      <w:r w:rsidRPr="0005601D">
        <w:rPr>
          <w:lang w:val="en-US"/>
        </w:rPr>
        <w:t>VicGrid</w:t>
      </w:r>
      <w:proofErr w:type="spellEnd"/>
      <w:r w:rsidRPr="0005601D">
        <w:rPr>
          <w:lang w:val="en-US"/>
        </w:rPr>
        <w:t xml:space="preserve"> will consult publicly to determine a study area for this project before identifying a preferred corridor.</w:t>
      </w:r>
    </w:p>
    <w:p w14:paraId="462ECD01" w14:textId="77777777" w:rsidR="00703227" w:rsidRPr="0005601D" w:rsidRDefault="00703227" w:rsidP="00703227">
      <w:pPr>
        <w:pStyle w:val="Bodycopy"/>
        <w:rPr>
          <w:b/>
          <w:bCs/>
        </w:rPr>
      </w:pPr>
      <w:r w:rsidRPr="0005601D">
        <w:rPr>
          <w:b/>
          <w:bCs/>
        </w:rPr>
        <w:t>Alternatives considered</w:t>
      </w:r>
    </w:p>
    <w:p w14:paraId="1D3A3D0B" w14:textId="77777777" w:rsidR="002A2C92" w:rsidRPr="0005601D" w:rsidRDefault="002A2C92" w:rsidP="002A2C92">
      <w:pPr>
        <w:pStyle w:val="Bullet1"/>
        <w:rPr>
          <w:rFonts w:eastAsia="Arial" w:cstheme="minorHAnsi"/>
          <w:szCs w:val="18"/>
          <w:lang w:val="en-US"/>
        </w:rPr>
      </w:pPr>
      <w:r w:rsidRPr="0005601D">
        <w:rPr>
          <w:lang w:val="en-US"/>
        </w:rPr>
        <w:t>Installation</w:t>
      </w:r>
      <w:r w:rsidRPr="0005601D">
        <w:rPr>
          <w:rFonts w:eastAsia="Arial" w:cstheme="minorHAnsi"/>
          <w:szCs w:val="18"/>
          <w:lang w:val="en-US"/>
        </w:rPr>
        <w:t xml:space="preserve"> of an additional 500 kV circuit between Hazelwood and South Morang. This project would be significantly more expensive and is therefore not the preferred option.</w:t>
      </w:r>
    </w:p>
    <w:p w14:paraId="30FFAD3E" w14:textId="6B4366AC" w:rsidR="00331350" w:rsidRDefault="00331350" w:rsidP="00331350">
      <w:pPr>
        <w:pStyle w:val="Caption"/>
      </w:pPr>
      <w:r>
        <w:t xml:space="preserve">Figure A -  </w:t>
      </w:r>
      <w:r>
        <w:fldChar w:fldCharType="begin"/>
      </w:r>
      <w:r>
        <w:instrText xml:space="preserve"> SEQ Figure_A_-_ \* ARABIC </w:instrText>
      </w:r>
      <w:r>
        <w:fldChar w:fldCharType="separate"/>
      </w:r>
      <w:r w:rsidR="007A6256">
        <w:rPr>
          <w:noProof/>
        </w:rPr>
        <w:t>9</w:t>
      </w:r>
      <w:r>
        <w:fldChar w:fldCharType="end"/>
      </w:r>
      <w:r>
        <w:t xml:space="preserve"> </w:t>
      </w:r>
      <w:r w:rsidRPr="004660F9">
        <w:t>2.1 Install a second Hazelwood to Yallourn double circuit line</w:t>
      </w:r>
    </w:p>
    <w:p w14:paraId="6072F69F" w14:textId="71A2A83F" w:rsidR="007E3331" w:rsidRPr="0005601D" w:rsidRDefault="007E3331" w:rsidP="007E3331">
      <w:r w:rsidRPr="0005601D">
        <w:rPr>
          <w:noProof/>
        </w:rPr>
        <w:drawing>
          <wp:inline distT="0" distB="0" distL="0" distR="0" wp14:anchorId="57F8C78D" wp14:editId="732C56D1">
            <wp:extent cx="2213068" cy="3067050"/>
            <wp:effectExtent l="0" t="0" r="0" b="0"/>
            <wp:docPr id="37754672" name="Picture 1" descr="A map that shows the location of progra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54672" name="Picture 1" descr="A map that shows the location of program 2.1"/>
                    <pic:cNvPicPr/>
                  </pic:nvPicPr>
                  <pic:blipFill>
                    <a:blip r:embed="rId23">
                      <a:extLst>
                        <a:ext uri="{28A0092B-C50C-407E-A947-70E740481C1C}">
                          <a14:useLocalDpi xmlns:a14="http://schemas.microsoft.com/office/drawing/2010/main" val="0"/>
                        </a:ext>
                      </a:extLst>
                    </a:blip>
                    <a:stretch>
                      <a:fillRect/>
                    </a:stretch>
                  </pic:blipFill>
                  <pic:spPr>
                    <a:xfrm>
                      <a:off x="0" y="0"/>
                      <a:ext cx="2216762" cy="3072170"/>
                    </a:xfrm>
                    <a:prstGeom prst="rect">
                      <a:avLst/>
                    </a:prstGeom>
                  </pic:spPr>
                </pic:pic>
              </a:graphicData>
            </a:graphic>
          </wp:inline>
        </w:drawing>
      </w:r>
    </w:p>
    <w:p w14:paraId="124D629F" w14:textId="2E8D13C8" w:rsidR="00347D22" w:rsidRPr="0005601D" w:rsidRDefault="004C5214" w:rsidP="00331350">
      <w:pPr>
        <w:pStyle w:val="AppH3"/>
      </w:pPr>
      <w:r w:rsidRPr="0005601D">
        <w:t>2.2 Install a second 500/220 kV transformer at Cranbourne and tie in the existing Hazelwood to Rowville 500 kV (No.3) circuit at Cranbourne</w:t>
      </w:r>
    </w:p>
    <w:p w14:paraId="11412A03" w14:textId="77777777" w:rsidR="00347D22" w:rsidRPr="0005601D" w:rsidRDefault="00347D22" w:rsidP="00347D22">
      <w:pPr>
        <w:pStyle w:val="Bodycopy"/>
        <w:rPr>
          <w:b/>
          <w:bCs/>
        </w:rPr>
      </w:pPr>
      <w:r w:rsidRPr="0005601D">
        <w:rPr>
          <w:b/>
          <w:bCs/>
        </w:rPr>
        <w:t>Project summary:</w:t>
      </w:r>
      <w:r w:rsidRPr="0005601D">
        <w:rPr>
          <w:rStyle w:val="AppH4Char"/>
          <w:rFonts w:asciiTheme="minorHAnsi" w:hAnsiTheme="minorHAnsi" w:cstheme="minorHAnsi"/>
          <w:noProof/>
        </w:rPr>
        <w:t xml:space="preserve"> </w:t>
      </w:r>
      <w:r w:rsidRPr="0005601D">
        <w:rPr>
          <w:b/>
          <w:bCs/>
        </w:rPr>
        <w:t xml:space="preserve"> </w:t>
      </w:r>
    </w:p>
    <w:p w14:paraId="0BF57D8D" w14:textId="01885288" w:rsidR="00347D22" w:rsidRPr="0005601D" w:rsidRDefault="00347D22" w:rsidP="00605954">
      <w:pPr>
        <w:pStyle w:val="Bullet1"/>
      </w:pPr>
      <w:r w:rsidRPr="0005601D">
        <w:t xml:space="preserve">Type: </w:t>
      </w:r>
      <w:r w:rsidR="00605954" w:rsidRPr="0005601D">
        <w:t>Upgrade to existing infrastructure</w:t>
      </w:r>
    </w:p>
    <w:p w14:paraId="0A95E661" w14:textId="77777777" w:rsidR="008C27FA" w:rsidRPr="0005601D" w:rsidRDefault="00347D22" w:rsidP="008C27FA">
      <w:pPr>
        <w:pStyle w:val="Bullet1"/>
      </w:pPr>
      <w:r w:rsidRPr="0005601D">
        <w:t xml:space="preserve">Reference: </w:t>
      </w:r>
      <w:r w:rsidR="008C27FA" w:rsidRPr="0005601D">
        <w:t>AEMO Victorian Annual Planning Report 2024</w:t>
      </w:r>
    </w:p>
    <w:p w14:paraId="5DE9851B" w14:textId="77777777" w:rsidR="00347D22" w:rsidRPr="0005601D" w:rsidRDefault="00347D22" w:rsidP="008C27FA">
      <w:pPr>
        <w:pStyle w:val="Bullet1"/>
      </w:pPr>
      <w:r w:rsidRPr="0005601D">
        <w:t xml:space="preserve">In service date: </w:t>
      </w:r>
    </w:p>
    <w:p w14:paraId="62A44734" w14:textId="0A9AF1D6" w:rsidR="00347D22" w:rsidRPr="0005601D" w:rsidRDefault="00347D22" w:rsidP="00D151CB">
      <w:pPr>
        <w:pStyle w:val="Bullet1"/>
        <w:numPr>
          <w:ilvl w:val="1"/>
          <w:numId w:val="8"/>
        </w:numPr>
      </w:pPr>
      <w:r w:rsidRPr="0005601D">
        <w:t xml:space="preserve">SC1: </w:t>
      </w:r>
      <w:r w:rsidR="00B107CD" w:rsidRPr="0005601D">
        <w:t>2030</w:t>
      </w:r>
    </w:p>
    <w:p w14:paraId="534C9365" w14:textId="1BA516A9" w:rsidR="00347D22" w:rsidRPr="0005601D" w:rsidRDefault="00347D22" w:rsidP="00D151CB">
      <w:pPr>
        <w:pStyle w:val="Bullet1"/>
        <w:numPr>
          <w:ilvl w:val="1"/>
          <w:numId w:val="8"/>
        </w:numPr>
      </w:pPr>
      <w:r w:rsidRPr="0005601D">
        <w:t xml:space="preserve">SC2: </w:t>
      </w:r>
      <w:r w:rsidR="00B107CD" w:rsidRPr="0005601D">
        <w:t>2030</w:t>
      </w:r>
    </w:p>
    <w:p w14:paraId="3BBF6D0C" w14:textId="1D87E7A2" w:rsidR="00347D22" w:rsidRPr="0005601D" w:rsidRDefault="00347D22" w:rsidP="00D151CB">
      <w:pPr>
        <w:pStyle w:val="Bullet1"/>
        <w:numPr>
          <w:ilvl w:val="1"/>
          <w:numId w:val="8"/>
        </w:numPr>
      </w:pPr>
      <w:r w:rsidRPr="0005601D">
        <w:t xml:space="preserve">SC3: </w:t>
      </w:r>
      <w:r w:rsidR="00B107CD" w:rsidRPr="0005601D">
        <w:t>2030</w:t>
      </w:r>
    </w:p>
    <w:p w14:paraId="39C739A8" w14:textId="2C7E9A72" w:rsidR="00347D22" w:rsidRPr="0005601D" w:rsidRDefault="00347D22" w:rsidP="00347D22">
      <w:pPr>
        <w:pStyle w:val="ListNumber3"/>
      </w:pPr>
      <w:r w:rsidRPr="0005601D">
        <w:t>Estimate cost: $</w:t>
      </w:r>
      <w:r w:rsidR="003B459F" w:rsidRPr="0005601D">
        <w:t>90</w:t>
      </w:r>
      <w:r w:rsidRPr="0005601D">
        <w:t>M</w:t>
      </w:r>
    </w:p>
    <w:p w14:paraId="2AFBA2C5" w14:textId="77777777" w:rsidR="00347D22" w:rsidRPr="0005601D" w:rsidRDefault="00347D22" w:rsidP="00347D22">
      <w:pPr>
        <w:pStyle w:val="Bodycopy"/>
        <w:rPr>
          <w:b/>
          <w:bCs/>
        </w:rPr>
      </w:pPr>
      <w:r w:rsidRPr="0005601D">
        <w:rPr>
          <w:b/>
          <w:bCs/>
        </w:rPr>
        <w:t xml:space="preserve">Project overview: </w:t>
      </w:r>
    </w:p>
    <w:p w14:paraId="20C489FC" w14:textId="079E1EC3" w:rsidR="006173B9" w:rsidRPr="0005601D" w:rsidRDefault="006173B9" w:rsidP="006173B9">
      <w:pPr>
        <w:pStyle w:val="Bullet1"/>
        <w:rPr>
          <w:lang w:val="en-US"/>
        </w:rPr>
      </w:pPr>
      <w:r w:rsidRPr="0005601D">
        <w:rPr>
          <w:lang w:val="en-US"/>
        </w:rPr>
        <w:t xml:space="preserve">This project includes installing a second 1000 MVA 500/220 kV transformer at Cranbourne and delivering associated substation augmentation works. It also involves turning in the Hazelwood to Rowville No.3 500 kV circuit at Cranbourne and transferring the existing 500/220 kV A2 transformer </w:t>
      </w:r>
      <w:proofErr w:type="gramStart"/>
      <w:r w:rsidRPr="0005601D">
        <w:rPr>
          <w:lang w:val="en-US"/>
        </w:rPr>
        <w:t>at</w:t>
      </w:r>
      <w:proofErr w:type="gramEnd"/>
      <w:r w:rsidRPr="0005601D">
        <w:rPr>
          <w:lang w:val="en-US"/>
        </w:rPr>
        <w:t xml:space="preserve"> Rowville to supply the Rowville No.3-4 220 kV bus group. This results in a total of 2 500/220 kV transformers supplying the Rowville No.3-4 220 kV bus group.</w:t>
      </w:r>
    </w:p>
    <w:p w14:paraId="1F7F4670" w14:textId="4D566BB3" w:rsidR="006173B9" w:rsidRPr="0005601D" w:rsidRDefault="006173B9" w:rsidP="006173B9">
      <w:pPr>
        <w:pStyle w:val="Bullet1"/>
        <w:rPr>
          <w:lang w:val="en-US"/>
        </w:rPr>
      </w:pPr>
      <w:r w:rsidRPr="0005601D">
        <w:rPr>
          <w:lang w:val="en-US"/>
        </w:rPr>
        <w:t>This project is needed to create additional capacity in the eastern metropolitan area, address impacts created by the Yallourn Power Station retirement, and alleviate constraints for new generation connecting in the Gippsland proposed REZ and Gippsland offshore wind area. The Cranbourne transformers supply eastern metropolitan Melbourne via the 500 kV transmission lines from the Latrobe Valley.</w:t>
      </w:r>
    </w:p>
    <w:p w14:paraId="5535DC9D" w14:textId="0E5D5A5D" w:rsidR="00850C41" w:rsidRPr="0005601D" w:rsidRDefault="00850C41" w:rsidP="006173B9">
      <w:pPr>
        <w:pStyle w:val="Bullet1"/>
        <w:rPr>
          <w:lang w:val="en-US"/>
        </w:rPr>
      </w:pPr>
      <w:r w:rsidRPr="0005601D">
        <w:rPr>
          <w:rFonts w:eastAsia="Arial" w:cstheme="minorHAnsi"/>
          <w:szCs w:val="18"/>
          <w:lang w:val="en-US"/>
        </w:rPr>
        <w:t>The project is located within the RAP boundary of the Bunurong Land Council Aboriginal Corporation and is within the Casey City LGA.</w:t>
      </w:r>
    </w:p>
    <w:p w14:paraId="192118CD" w14:textId="77777777" w:rsidR="00347D22" w:rsidRPr="0005601D" w:rsidRDefault="00347D22" w:rsidP="00347D22">
      <w:pPr>
        <w:pStyle w:val="Bullet1"/>
        <w:numPr>
          <w:ilvl w:val="0"/>
          <w:numId w:val="0"/>
        </w:numPr>
        <w:rPr>
          <w:b/>
          <w:bCs/>
        </w:rPr>
      </w:pPr>
      <w:r w:rsidRPr="0005601D">
        <w:rPr>
          <w:b/>
          <w:bCs/>
        </w:rPr>
        <w:t>Project benefits</w:t>
      </w:r>
    </w:p>
    <w:p w14:paraId="17B66B34" w14:textId="77777777" w:rsidR="008B297F" w:rsidRPr="0005601D" w:rsidRDefault="008B297F" w:rsidP="008B297F">
      <w:pPr>
        <w:pStyle w:val="Bullet1"/>
        <w:rPr>
          <w:rFonts w:eastAsia="Arial" w:cstheme="minorHAnsi"/>
          <w:szCs w:val="18"/>
          <w:lang w:val="en-US"/>
        </w:rPr>
      </w:pPr>
      <w:r w:rsidRPr="0005601D">
        <w:rPr>
          <w:rFonts w:eastAsia="Arial" w:cstheme="minorHAnsi"/>
          <w:szCs w:val="18"/>
          <w:lang w:val="en-US"/>
        </w:rPr>
        <w:t xml:space="preserve">Installing a second transformer will help to meet forecast demand in the </w:t>
      </w:r>
      <w:proofErr w:type="gramStart"/>
      <w:r w:rsidRPr="0005601D">
        <w:rPr>
          <w:rFonts w:eastAsia="Arial" w:cstheme="minorHAnsi"/>
          <w:szCs w:val="18"/>
          <w:lang w:val="en-US"/>
        </w:rPr>
        <w:t>eastern</w:t>
      </w:r>
      <w:proofErr w:type="gramEnd"/>
      <w:r w:rsidRPr="0005601D">
        <w:rPr>
          <w:rFonts w:eastAsia="Arial" w:cstheme="minorHAnsi"/>
          <w:szCs w:val="18"/>
          <w:lang w:val="en-US"/>
        </w:rPr>
        <w:t xml:space="preserve"> metropolitan area, allowing additional capacity from the proposed REZs to be </w:t>
      </w:r>
      <w:proofErr w:type="spellStart"/>
      <w:r w:rsidRPr="0005601D">
        <w:rPr>
          <w:rFonts w:eastAsia="Arial" w:cstheme="minorHAnsi"/>
          <w:szCs w:val="18"/>
          <w:lang w:val="en-US"/>
        </w:rPr>
        <w:t>realised</w:t>
      </w:r>
      <w:proofErr w:type="spellEnd"/>
      <w:r w:rsidRPr="0005601D">
        <w:rPr>
          <w:rFonts w:eastAsia="Arial" w:cstheme="minorHAnsi"/>
          <w:szCs w:val="18"/>
          <w:lang w:val="en-US"/>
        </w:rPr>
        <w:t>.</w:t>
      </w:r>
    </w:p>
    <w:p w14:paraId="0FF557B0" w14:textId="77777777" w:rsidR="008B297F" w:rsidRPr="0005601D" w:rsidRDefault="008B297F" w:rsidP="008B297F">
      <w:pPr>
        <w:pStyle w:val="Bullet1"/>
        <w:rPr>
          <w:rFonts w:eastAsia="Arial" w:cstheme="minorHAnsi"/>
          <w:szCs w:val="18"/>
          <w:lang w:val="en-US"/>
        </w:rPr>
      </w:pPr>
      <w:r w:rsidRPr="0005601D">
        <w:rPr>
          <w:rFonts w:eastAsia="Arial" w:cstheme="minorHAnsi"/>
          <w:szCs w:val="18"/>
          <w:lang w:val="en-US"/>
        </w:rPr>
        <w:t>Tying the existing Hazelwood to Rowville 500 kV circuit at Cranbourne will support improved network reliability at Cranbourne, help to maintain voltage stability and provide greater network capacity for operators to manage power flows.</w:t>
      </w:r>
    </w:p>
    <w:p w14:paraId="56C9E54D" w14:textId="77777777" w:rsidR="00347D22" w:rsidRPr="0005601D" w:rsidRDefault="00347D22" w:rsidP="00347D22">
      <w:pPr>
        <w:pStyle w:val="Bodycopy"/>
        <w:rPr>
          <w:b/>
          <w:bCs/>
        </w:rPr>
      </w:pPr>
      <w:r w:rsidRPr="0005601D">
        <w:rPr>
          <w:b/>
          <w:bCs/>
        </w:rPr>
        <w:t>Alternatives considered</w:t>
      </w:r>
    </w:p>
    <w:p w14:paraId="283B15A6" w14:textId="28DFC9EF" w:rsidR="00CB1134" w:rsidRPr="0005601D" w:rsidRDefault="00331350" w:rsidP="00CB1134">
      <w:pPr>
        <w:pStyle w:val="Bullet1"/>
        <w:rPr>
          <w:rFonts w:cstheme="minorHAnsi"/>
          <w:b/>
        </w:rPr>
      </w:pPr>
      <w:r>
        <w:rPr>
          <w:noProof/>
        </w:rPr>
        <mc:AlternateContent>
          <mc:Choice Requires="wps">
            <w:drawing>
              <wp:anchor distT="0" distB="0" distL="114300" distR="114300" simplePos="0" relativeHeight="251658244" behindDoc="0" locked="0" layoutInCell="1" allowOverlap="1" wp14:anchorId="44B196B8" wp14:editId="3ABE2BB6">
                <wp:simplePos x="0" y="0"/>
                <wp:positionH relativeFrom="column">
                  <wp:posOffset>-115570</wp:posOffset>
                </wp:positionH>
                <wp:positionV relativeFrom="paragraph">
                  <wp:posOffset>925195</wp:posOffset>
                </wp:positionV>
                <wp:extent cx="2743200" cy="457200"/>
                <wp:effectExtent l="0" t="0" r="0" b="0"/>
                <wp:wrapTopAndBottom/>
                <wp:docPr id="1981448033" name="Text Box 1"/>
                <wp:cNvGraphicFramePr/>
                <a:graphic xmlns:a="http://schemas.openxmlformats.org/drawingml/2006/main">
                  <a:graphicData uri="http://schemas.microsoft.com/office/word/2010/wordprocessingShape">
                    <wps:wsp>
                      <wps:cNvSpPr txBox="1"/>
                      <wps:spPr>
                        <a:xfrm>
                          <a:off x="0" y="0"/>
                          <a:ext cx="2743200" cy="457200"/>
                        </a:xfrm>
                        <a:prstGeom prst="rect">
                          <a:avLst/>
                        </a:prstGeom>
                        <a:solidFill>
                          <a:prstClr val="white"/>
                        </a:solidFill>
                        <a:ln>
                          <a:noFill/>
                        </a:ln>
                      </wps:spPr>
                      <wps:txbx>
                        <w:txbxContent>
                          <w:p w14:paraId="573C2D66" w14:textId="50C88A6C" w:rsidR="00331350" w:rsidRPr="007A76F6" w:rsidRDefault="00331350" w:rsidP="00331350">
                            <w:pPr>
                              <w:pStyle w:val="Caption"/>
                              <w:rPr>
                                <w:rFonts w:cstheme="minorHAnsi"/>
                                <w:b/>
                                <w:noProof/>
                                <w:sz w:val="20"/>
                                <w:szCs w:val="22"/>
                              </w:rPr>
                            </w:pPr>
                            <w:r>
                              <w:t xml:space="preserve">Figure A -  </w:t>
                            </w:r>
                            <w:r>
                              <w:fldChar w:fldCharType="begin"/>
                            </w:r>
                            <w:r>
                              <w:instrText xml:space="preserve"> SEQ Figure_A_-_ \* ARABIC </w:instrText>
                            </w:r>
                            <w:r>
                              <w:fldChar w:fldCharType="separate"/>
                            </w:r>
                            <w:r w:rsidR="007A6256">
                              <w:rPr>
                                <w:noProof/>
                              </w:rPr>
                              <w:t>10</w:t>
                            </w:r>
                            <w:r>
                              <w:fldChar w:fldCharType="end"/>
                            </w:r>
                            <w:r>
                              <w:t xml:space="preserve"> </w:t>
                            </w:r>
                            <w:r w:rsidRPr="00DB5258">
                              <w:t>2.2 Install a second 500/220 kV transformer at Cranbourne and tie in the existing Hazelwood to Rowville 500 kV (No.3) circuit at Cranbour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44B196B8" id="_x0000_t202" coordsize="21600,21600" o:spt="202" path="m,l,21600r21600,l21600,xe">
                <v:stroke joinstyle="miter"/>
                <v:path gradientshapeok="t" o:connecttype="rect"/>
              </v:shapetype>
              <v:shape id="Text Box 1" o:spid="_x0000_s1026" type="#_x0000_t202" style="position:absolute;left:0;text-align:left;margin-left:-9.1pt;margin-top:72.85pt;width:3in;height:36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" stroked="f">
                <v:textbox inset="0,0,0,0">
                  <w:txbxContent>
                    <w:p w14:paraId="573C2D66" w14:textId="50C88A6C" w:rsidR="00331350" w:rsidRPr="007A76F6" w:rsidRDefault="00331350" w:rsidP="00331350">
                      <w:pPr>
                        <w:pStyle w:val="Caption"/>
                        <w:rPr>
                          <w:rFonts w:cstheme="minorHAnsi"/>
                          <w:b/>
                          <w:noProof/>
                          <w:sz w:val="20"/>
                          <w:szCs w:val="22"/>
                        </w:rPr>
                      </w:pPr>
                      <w:r>
                        <w:t xml:space="preserve">Figure A -  </w:t>
                      </w:r>
                      <w:r>
                        <w:fldChar w:fldCharType="begin"/>
                      </w:r>
                      <w:r>
                        <w:instrText xml:space="preserve"> SEQ Figure_A_-_ \* ARABIC </w:instrText>
                      </w:r>
                      <w:r>
                        <w:fldChar w:fldCharType="separate"/>
                      </w:r>
                      <w:r w:rsidR="007A6256">
                        <w:rPr>
                          <w:noProof/>
                        </w:rPr>
                        <w:t>10</w:t>
                      </w:r>
                      <w:r>
                        <w:fldChar w:fldCharType="end"/>
                      </w:r>
                      <w:r>
                        <w:t xml:space="preserve"> </w:t>
                      </w:r>
                      <w:r w:rsidRPr="00DB5258">
                        <w:t>2.2 Install a second 500/220 kV transformer at Cranbourne and tie in the existing Hazelwood to Rowville 500 kV (No.3) circuit at Cranbourne</w:t>
                      </w:r>
                    </w:p>
                  </w:txbxContent>
                </v:textbox>
                <w10:wrap type="topAndBottom"/>
              </v:shape>
            </w:pict>
          </mc:Fallback>
        </mc:AlternateContent>
      </w:r>
      <w:r w:rsidR="00292BD2" w:rsidRPr="0005601D">
        <w:rPr>
          <w:rFonts w:cstheme="minorHAnsi"/>
          <w:b/>
          <w:noProof/>
        </w:rPr>
        <w:drawing>
          <wp:anchor distT="0" distB="0" distL="114300" distR="114300" simplePos="0" relativeHeight="251658240" behindDoc="0" locked="0" layoutInCell="1" allowOverlap="1" wp14:anchorId="7FCDA941" wp14:editId="5DE5BAAC">
            <wp:simplePos x="0" y="0"/>
            <wp:positionH relativeFrom="column">
              <wp:posOffset>-115716</wp:posOffset>
            </wp:positionH>
            <wp:positionV relativeFrom="paragraph">
              <wp:posOffset>1382395</wp:posOffset>
            </wp:positionV>
            <wp:extent cx="2743200" cy="3408045"/>
            <wp:effectExtent l="0" t="0" r="0" b="1905"/>
            <wp:wrapTopAndBottom/>
            <wp:docPr id="504700436" name="Picture 5"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0436" name="Picture 5" descr="A map of a city&#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43200" cy="3408045"/>
                    </a:xfrm>
                    <a:prstGeom prst="rect">
                      <a:avLst/>
                    </a:prstGeom>
                    <a:noFill/>
                  </pic:spPr>
                </pic:pic>
              </a:graphicData>
            </a:graphic>
            <wp14:sizeRelH relativeFrom="page">
              <wp14:pctWidth>0</wp14:pctWidth>
            </wp14:sizeRelH>
            <wp14:sizeRelV relativeFrom="page">
              <wp14:pctHeight>0</wp14:pctHeight>
            </wp14:sizeRelV>
          </wp:anchor>
        </w:drawing>
      </w:r>
      <w:r w:rsidR="00CB1134" w:rsidRPr="0005601D">
        <w:rPr>
          <w:lang w:val="en-US"/>
        </w:rPr>
        <w:tab/>
      </w:r>
      <w:r w:rsidR="00CB1134" w:rsidRPr="0005601D">
        <w:rPr>
          <w:rFonts w:eastAsia="Arial" w:cstheme="minorHAnsi"/>
          <w:szCs w:val="18"/>
          <w:lang w:val="en-US"/>
        </w:rPr>
        <w:t>Installation</w:t>
      </w:r>
      <w:r w:rsidR="00CB1134" w:rsidRPr="0005601D">
        <w:rPr>
          <w:lang w:val="en-US"/>
        </w:rPr>
        <w:t xml:space="preserve"> of a third 500/220 kV transformer at Rowville to back up the A1 transformer providing supply to the Rowville No.3-4 220 kV bus group. While this project has many benefits, the Cranbourne transformer is preferred as it meets </w:t>
      </w:r>
      <w:proofErr w:type="gramStart"/>
      <w:r w:rsidR="00CB1134" w:rsidRPr="0005601D">
        <w:rPr>
          <w:lang w:val="en-US"/>
        </w:rPr>
        <w:t>long term</w:t>
      </w:r>
      <w:proofErr w:type="gramEnd"/>
      <w:r w:rsidR="00CB1134" w:rsidRPr="0005601D">
        <w:rPr>
          <w:lang w:val="en-US"/>
        </w:rPr>
        <w:t xml:space="preserve"> planning objectives and provides improved supply reliability in the Cranbourne area.</w:t>
      </w:r>
    </w:p>
    <w:p w14:paraId="62554AC6" w14:textId="2E078A50" w:rsidR="00E02700" w:rsidRPr="0005601D" w:rsidRDefault="00EB17B4" w:rsidP="00331350">
      <w:pPr>
        <w:pStyle w:val="AppH3"/>
      </w:pPr>
      <w:r w:rsidRPr="0005601D">
        <w:t>2.</w:t>
      </w:r>
      <w:r w:rsidR="00E02700" w:rsidRPr="0005601D">
        <w:t>3</w:t>
      </w:r>
      <w:r w:rsidRPr="0005601D">
        <w:t xml:space="preserve"> </w:t>
      </w:r>
      <w:r w:rsidR="00E02700" w:rsidRPr="0005601D">
        <w:t xml:space="preserve">Undertake load management works on the Rowville to Templestowe to Thomastown 220 kV circuit, and Rowville to Ringwood to Thomastown 220 kV circuit </w:t>
      </w:r>
    </w:p>
    <w:p w14:paraId="0D29E8BD" w14:textId="630C1A2E" w:rsidR="00CB1134" w:rsidRPr="0005601D" w:rsidRDefault="00CB1134" w:rsidP="00ED6010">
      <w:pPr>
        <w:pStyle w:val="Bodycopy"/>
        <w:rPr>
          <w:b/>
          <w:bCs/>
        </w:rPr>
      </w:pPr>
      <w:r w:rsidRPr="0005601D">
        <w:rPr>
          <w:b/>
          <w:bCs/>
        </w:rPr>
        <w:t>Project summary:</w:t>
      </w:r>
      <w:r w:rsidRPr="00ED6010">
        <w:rPr>
          <w:b/>
          <w:bCs/>
        </w:rPr>
        <w:t xml:space="preserve"> </w:t>
      </w:r>
      <w:r w:rsidRPr="0005601D">
        <w:rPr>
          <w:b/>
          <w:bCs/>
        </w:rPr>
        <w:t xml:space="preserve"> </w:t>
      </w:r>
    </w:p>
    <w:p w14:paraId="1BD242F9" w14:textId="77777777" w:rsidR="00CB1134" w:rsidRPr="0005601D" w:rsidRDefault="00CB1134" w:rsidP="00CB1134">
      <w:pPr>
        <w:pStyle w:val="Bullet1"/>
      </w:pPr>
      <w:r w:rsidRPr="0005601D">
        <w:t>Type: Upgrade to existing infrastructure</w:t>
      </w:r>
    </w:p>
    <w:p w14:paraId="6C6019A7" w14:textId="5A8ABDB5" w:rsidR="00CB1134" w:rsidRPr="0005601D" w:rsidRDefault="00CB1134" w:rsidP="00300FDD">
      <w:pPr>
        <w:pStyle w:val="Bullet1"/>
      </w:pPr>
      <w:r w:rsidRPr="0005601D">
        <w:t xml:space="preserve">Reference: </w:t>
      </w:r>
      <w:r w:rsidR="00300FDD" w:rsidRPr="0005601D">
        <w:t>AEMO Victorian Annual Planning Report 2023</w:t>
      </w:r>
    </w:p>
    <w:p w14:paraId="3DC51BA5" w14:textId="77777777" w:rsidR="00CB1134" w:rsidRPr="0005601D" w:rsidRDefault="00CB1134" w:rsidP="00CB1134">
      <w:pPr>
        <w:pStyle w:val="Bullet1"/>
      </w:pPr>
      <w:r w:rsidRPr="0005601D">
        <w:t xml:space="preserve">In service date: </w:t>
      </w:r>
    </w:p>
    <w:p w14:paraId="4DC26C12" w14:textId="241A0336" w:rsidR="00CB1134" w:rsidRPr="0005601D" w:rsidRDefault="00CB1134" w:rsidP="00D151CB">
      <w:pPr>
        <w:pStyle w:val="Bullet1"/>
        <w:numPr>
          <w:ilvl w:val="1"/>
          <w:numId w:val="8"/>
        </w:numPr>
      </w:pPr>
      <w:r w:rsidRPr="0005601D">
        <w:t>SC1: 20</w:t>
      </w:r>
      <w:r w:rsidR="00300FDD" w:rsidRPr="0005601D">
        <w:t>28</w:t>
      </w:r>
    </w:p>
    <w:p w14:paraId="36B8D44B" w14:textId="51891826" w:rsidR="00CB1134" w:rsidRPr="0005601D" w:rsidRDefault="00CB1134" w:rsidP="00D151CB">
      <w:pPr>
        <w:pStyle w:val="Bullet1"/>
        <w:numPr>
          <w:ilvl w:val="1"/>
          <w:numId w:val="8"/>
        </w:numPr>
      </w:pPr>
      <w:r w:rsidRPr="0005601D">
        <w:t>SC2: 20</w:t>
      </w:r>
      <w:r w:rsidR="00300FDD" w:rsidRPr="0005601D">
        <w:t>28</w:t>
      </w:r>
    </w:p>
    <w:p w14:paraId="6BB50E58" w14:textId="560CCC83" w:rsidR="00CB1134" w:rsidRPr="0005601D" w:rsidRDefault="00CB1134" w:rsidP="00D151CB">
      <w:pPr>
        <w:pStyle w:val="Bullet1"/>
        <w:numPr>
          <w:ilvl w:val="1"/>
          <w:numId w:val="8"/>
        </w:numPr>
      </w:pPr>
      <w:r w:rsidRPr="0005601D">
        <w:t>SC3: 20</w:t>
      </w:r>
      <w:r w:rsidR="00300FDD" w:rsidRPr="0005601D">
        <w:t>28</w:t>
      </w:r>
    </w:p>
    <w:p w14:paraId="1BF442A7" w14:textId="024C60AD" w:rsidR="00CB1134" w:rsidRPr="0005601D" w:rsidRDefault="00CB1134" w:rsidP="00CB1134">
      <w:pPr>
        <w:pStyle w:val="ListNumber3"/>
      </w:pPr>
      <w:r w:rsidRPr="0005601D">
        <w:t>Estimate cost: $</w:t>
      </w:r>
      <w:r w:rsidR="00300FDD" w:rsidRPr="0005601D">
        <w:t>4</w:t>
      </w:r>
      <w:r w:rsidRPr="0005601D">
        <w:t>0M</w:t>
      </w:r>
    </w:p>
    <w:p w14:paraId="04ADBDBD" w14:textId="77777777" w:rsidR="00CB1134" w:rsidRPr="0005601D" w:rsidRDefault="00CB1134" w:rsidP="00CB1134">
      <w:pPr>
        <w:pStyle w:val="Bodycopy"/>
        <w:rPr>
          <w:b/>
          <w:bCs/>
        </w:rPr>
      </w:pPr>
      <w:r w:rsidRPr="0005601D">
        <w:rPr>
          <w:b/>
          <w:bCs/>
        </w:rPr>
        <w:t xml:space="preserve">Project overview: </w:t>
      </w:r>
    </w:p>
    <w:p w14:paraId="68FE5F40" w14:textId="77777777" w:rsidR="00C01539" w:rsidRPr="0005601D" w:rsidRDefault="00C01539" w:rsidP="00C01539">
      <w:pPr>
        <w:pStyle w:val="Bullet1"/>
        <w:rPr>
          <w:rFonts w:eastAsia="Arial" w:cstheme="minorHAnsi"/>
          <w:szCs w:val="18"/>
          <w:lang w:val="en-US"/>
        </w:rPr>
      </w:pPr>
      <w:r w:rsidRPr="0005601D">
        <w:rPr>
          <w:lang w:val="en-US"/>
        </w:rPr>
        <w:t xml:space="preserve">This </w:t>
      </w:r>
      <w:r w:rsidRPr="0005601D">
        <w:rPr>
          <w:rFonts w:eastAsia="Arial" w:cstheme="minorHAnsi"/>
          <w:szCs w:val="18"/>
          <w:lang w:val="en-US"/>
        </w:rPr>
        <w:t xml:space="preserve">project involves turning in the existing Rowville to </w:t>
      </w:r>
      <w:proofErr w:type="spellStart"/>
      <w:r w:rsidRPr="0005601D">
        <w:rPr>
          <w:rFonts w:eastAsia="Arial" w:cstheme="minorHAnsi"/>
          <w:szCs w:val="18"/>
          <w:lang w:val="en-US"/>
        </w:rPr>
        <w:t>Templestowe</w:t>
      </w:r>
      <w:proofErr w:type="spellEnd"/>
      <w:r w:rsidRPr="0005601D">
        <w:rPr>
          <w:rFonts w:eastAsia="Arial" w:cstheme="minorHAnsi"/>
          <w:szCs w:val="18"/>
          <w:lang w:val="en-US"/>
        </w:rPr>
        <w:t xml:space="preserve"> 220 kV circuit at Ringwood and turning in the existing Ringwood to Thomastown 220 kV circuit at </w:t>
      </w:r>
      <w:proofErr w:type="spellStart"/>
      <w:r w:rsidRPr="0005601D">
        <w:rPr>
          <w:rFonts w:eastAsia="Arial" w:cstheme="minorHAnsi"/>
          <w:szCs w:val="18"/>
          <w:lang w:val="en-US"/>
        </w:rPr>
        <w:t>Templestowe</w:t>
      </w:r>
      <w:proofErr w:type="spellEnd"/>
      <w:r w:rsidRPr="0005601D">
        <w:rPr>
          <w:rFonts w:eastAsia="Arial" w:cstheme="minorHAnsi"/>
          <w:szCs w:val="18"/>
          <w:lang w:val="en-US"/>
        </w:rPr>
        <w:t xml:space="preserve"> substation. The Ringwood to </w:t>
      </w:r>
      <w:proofErr w:type="spellStart"/>
      <w:r w:rsidRPr="0005601D">
        <w:rPr>
          <w:rFonts w:eastAsia="Arial" w:cstheme="minorHAnsi"/>
          <w:szCs w:val="18"/>
          <w:lang w:val="en-US"/>
        </w:rPr>
        <w:t>Templestowe</w:t>
      </w:r>
      <w:proofErr w:type="spellEnd"/>
      <w:r w:rsidRPr="0005601D">
        <w:rPr>
          <w:rFonts w:eastAsia="Arial" w:cstheme="minorHAnsi"/>
          <w:szCs w:val="18"/>
          <w:lang w:val="en-US"/>
        </w:rPr>
        <w:t xml:space="preserve"> 220 kV circuits would operate as normally open to manage fault levels at these locations.</w:t>
      </w:r>
    </w:p>
    <w:p w14:paraId="01991BA8" w14:textId="77777777" w:rsidR="00C01539" w:rsidRPr="0005601D" w:rsidRDefault="00C01539" w:rsidP="00C01539">
      <w:pPr>
        <w:pStyle w:val="Bullet1"/>
        <w:rPr>
          <w:rFonts w:eastAsia="Arial" w:cstheme="minorHAnsi"/>
          <w:szCs w:val="18"/>
          <w:lang w:val="en-US"/>
        </w:rPr>
      </w:pPr>
      <w:r w:rsidRPr="0005601D">
        <w:rPr>
          <w:rFonts w:eastAsia="Arial" w:cstheme="minorHAnsi"/>
          <w:szCs w:val="18"/>
          <w:lang w:val="en-US"/>
        </w:rPr>
        <w:t>This project is needed to address thermal loading limitations on these circuits and to support the forecast demand growth in metropolitan Melbourne supplied by generation in the proposed REZs. It also provides an overall benefit for the wider Victorian network.</w:t>
      </w:r>
    </w:p>
    <w:p w14:paraId="78B4BE8D" w14:textId="77777777" w:rsidR="00C01539" w:rsidRPr="0005601D" w:rsidRDefault="00C01539" w:rsidP="00C01539">
      <w:pPr>
        <w:pStyle w:val="Bullet1"/>
        <w:rPr>
          <w:rFonts w:eastAsia="Arial" w:cstheme="minorHAnsi"/>
          <w:szCs w:val="18"/>
          <w:lang w:val="en-US"/>
        </w:rPr>
      </w:pPr>
      <w:r w:rsidRPr="0005601D">
        <w:rPr>
          <w:rFonts w:eastAsia="Arial" w:cstheme="minorHAnsi"/>
          <w:szCs w:val="18"/>
          <w:lang w:val="en-US"/>
        </w:rPr>
        <w:t xml:space="preserve">The project is located with the RAP boundaries the </w:t>
      </w:r>
      <w:proofErr w:type="spellStart"/>
      <w:r w:rsidRPr="0005601D">
        <w:rPr>
          <w:rFonts w:eastAsia="Arial" w:cstheme="minorHAnsi"/>
          <w:szCs w:val="18"/>
          <w:lang w:val="en-US"/>
        </w:rPr>
        <w:t>Wurundjeri</w:t>
      </w:r>
      <w:proofErr w:type="spellEnd"/>
      <w:r w:rsidRPr="0005601D">
        <w:rPr>
          <w:rFonts w:eastAsia="Arial" w:cstheme="minorHAnsi"/>
          <w:szCs w:val="18"/>
          <w:lang w:val="en-US"/>
        </w:rPr>
        <w:t xml:space="preserve"> </w:t>
      </w:r>
      <w:proofErr w:type="spellStart"/>
      <w:r w:rsidRPr="0005601D">
        <w:rPr>
          <w:rFonts w:eastAsia="Arial" w:cstheme="minorHAnsi"/>
          <w:szCs w:val="18"/>
          <w:lang w:val="en-US"/>
        </w:rPr>
        <w:t>Woi</w:t>
      </w:r>
      <w:proofErr w:type="spellEnd"/>
      <w:r w:rsidRPr="0005601D">
        <w:rPr>
          <w:rFonts w:eastAsia="Arial" w:cstheme="minorHAnsi"/>
          <w:szCs w:val="18"/>
          <w:lang w:val="en-US"/>
        </w:rPr>
        <w:t xml:space="preserve"> Wurrung Aboriginal Corporation and the Bunurong Land Council Aboriginal Corporation and is within the Maroondah City and Manningham City LGAs.</w:t>
      </w:r>
    </w:p>
    <w:p w14:paraId="352AF323" w14:textId="77777777" w:rsidR="00CB1134" w:rsidRPr="0005601D" w:rsidRDefault="00CB1134" w:rsidP="00C01539">
      <w:pPr>
        <w:pStyle w:val="Bullet1"/>
        <w:numPr>
          <w:ilvl w:val="0"/>
          <w:numId w:val="0"/>
        </w:numPr>
        <w:rPr>
          <w:b/>
          <w:bCs/>
        </w:rPr>
      </w:pPr>
      <w:r w:rsidRPr="0005601D">
        <w:rPr>
          <w:b/>
          <w:bCs/>
        </w:rPr>
        <w:t>Project benefits</w:t>
      </w:r>
    </w:p>
    <w:p w14:paraId="5283EF94" w14:textId="38FAE7D8" w:rsidR="00AC3F37" w:rsidRPr="0005601D" w:rsidRDefault="00AC3F37" w:rsidP="00C763D6">
      <w:pPr>
        <w:pStyle w:val="Bullet1"/>
        <w:rPr>
          <w:rFonts w:eastAsia="Arial" w:cstheme="minorHAnsi"/>
          <w:szCs w:val="18"/>
          <w:lang w:val="en-US"/>
        </w:rPr>
      </w:pPr>
      <w:r w:rsidRPr="0005601D">
        <w:rPr>
          <w:rFonts w:eastAsia="Arial" w:cstheme="minorHAnsi"/>
          <w:szCs w:val="18"/>
          <w:lang w:val="en-US"/>
        </w:rPr>
        <w:t>This project will help to avoid line overloading and fault level issues in metropolitan Melbourne.</w:t>
      </w:r>
    </w:p>
    <w:p w14:paraId="4C643F7D" w14:textId="59C85469" w:rsidR="00CB1134" w:rsidRPr="0005601D" w:rsidRDefault="00515884" w:rsidP="00CB1134">
      <w:pPr>
        <w:pStyle w:val="Bodycopy"/>
        <w:rPr>
          <w:b/>
          <w:bCs/>
        </w:rPr>
      </w:pPr>
      <w:r w:rsidRPr="0005601D">
        <w:rPr>
          <w:b/>
          <w:bCs/>
        </w:rPr>
        <w:t>Additional</w:t>
      </w:r>
      <w:r w:rsidR="00CB1134" w:rsidRPr="0005601D">
        <w:rPr>
          <w:b/>
          <w:bCs/>
        </w:rPr>
        <w:t xml:space="preserve"> </w:t>
      </w:r>
      <w:r w:rsidRPr="0005601D">
        <w:rPr>
          <w:b/>
          <w:bCs/>
        </w:rPr>
        <w:t>comments</w:t>
      </w:r>
    </w:p>
    <w:p w14:paraId="23624CD2" w14:textId="7F91EB35" w:rsidR="00CB1134" w:rsidRPr="0005601D" w:rsidRDefault="00CB1134" w:rsidP="00492BC6">
      <w:pPr>
        <w:pStyle w:val="Bullet1"/>
      </w:pPr>
      <w:r w:rsidRPr="0005601D">
        <w:rPr>
          <w:lang w:val="en-US"/>
        </w:rPr>
        <w:tab/>
      </w:r>
      <w:r w:rsidR="00492BC6" w:rsidRPr="0005601D">
        <w:rPr>
          <w:rFonts w:eastAsia="Arial" w:cstheme="minorHAnsi"/>
          <w:szCs w:val="18"/>
          <w:lang w:val="en-US"/>
        </w:rPr>
        <w:t xml:space="preserve">This arrangement will modify the supply arrangements to both Ringwood and </w:t>
      </w:r>
      <w:proofErr w:type="spellStart"/>
      <w:r w:rsidR="00492BC6" w:rsidRPr="0005601D">
        <w:rPr>
          <w:rFonts w:eastAsia="Arial" w:cstheme="minorHAnsi"/>
          <w:szCs w:val="18"/>
          <w:lang w:val="en-US"/>
        </w:rPr>
        <w:t>Templestowe</w:t>
      </w:r>
      <w:proofErr w:type="spellEnd"/>
      <w:r w:rsidR="00492BC6" w:rsidRPr="0005601D">
        <w:rPr>
          <w:rFonts w:eastAsia="Arial" w:cstheme="minorHAnsi"/>
          <w:szCs w:val="18"/>
          <w:lang w:val="en-US"/>
        </w:rPr>
        <w:t xml:space="preserve">, as both locations will be supplied via a double circuit single tower from a single location, where previously they were supplied by 2 circuits from 2 different locations. Double circuit radial connections are an acceptable network arrangement and </w:t>
      </w:r>
      <w:proofErr w:type="gramStart"/>
      <w:r w:rsidR="00492BC6" w:rsidRPr="0005601D">
        <w:rPr>
          <w:rFonts w:eastAsia="Arial" w:cstheme="minorHAnsi"/>
          <w:szCs w:val="18"/>
          <w:lang w:val="en-US"/>
        </w:rPr>
        <w:t>in</w:t>
      </w:r>
      <w:proofErr w:type="gramEnd"/>
      <w:r w:rsidR="00492BC6" w:rsidRPr="0005601D">
        <w:rPr>
          <w:rFonts w:eastAsia="Arial" w:cstheme="minorHAnsi"/>
          <w:szCs w:val="18"/>
          <w:lang w:val="en-US"/>
        </w:rPr>
        <w:t xml:space="preserve"> line with industry practice.</w:t>
      </w:r>
    </w:p>
    <w:p w14:paraId="4A3F3667" w14:textId="4416A520" w:rsidR="00515884" w:rsidRPr="0005601D" w:rsidRDefault="00515884" w:rsidP="00515884">
      <w:pPr>
        <w:pStyle w:val="Bodycopy"/>
        <w:rPr>
          <w:b/>
          <w:bCs/>
        </w:rPr>
      </w:pPr>
      <w:r w:rsidRPr="0005601D">
        <w:rPr>
          <w:b/>
          <w:bCs/>
        </w:rPr>
        <w:t>Alternatives considerations</w:t>
      </w:r>
    </w:p>
    <w:p w14:paraId="242D5B4E" w14:textId="46A2F475" w:rsidR="00C763D6" w:rsidRPr="0005601D" w:rsidRDefault="00C763D6" w:rsidP="00515884">
      <w:pPr>
        <w:pStyle w:val="Bodycopy"/>
        <w:rPr>
          <w:rFonts w:eastAsia="Arial" w:cstheme="minorHAnsi"/>
          <w:szCs w:val="18"/>
          <w:lang w:val="en-US"/>
        </w:rPr>
      </w:pPr>
      <w:r w:rsidRPr="0005601D">
        <w:rPr>
          <w:b/>
          <w:bCs/>
        </w:rPr>
        <w:t>•</w:t>
      </w:r>
      <w:r w:rsidRPr="0005601D">
        <w:rPr>
          <w:b/>
          <w:bCs/>
        </w:rPr>
        <w:tab/>
      </w:r>
      <w:r w:rsidRPr="0005601D">
        <w:rPr>
          <w:rFonts w:eastAsia="Arial" w:cstheme="minorHAnsi"/>
          <w:szCs w:val="18"/>
          <w:lang w:val="en-US"/>
        </w:rPr>
        <w:t>Not applicable.</w:t>
      </w:r>
    </w:p>
    <w:p w14:paraId="12CDC106" w14:textId="2F2D716D" w:rsidR="00331350" w:rsidRDefault="00331350" w:rsidP="00331350">
      <w:pPr>
        <w:pStyle w:val="Caption"/>
      </w:pPr>
      <w:r>
        <w:t xml:space="preserve">Figure A -  </w:t>
      </w:r>
      <w:r>
        <w:fldChar w:fldCharType="begin"/>
      </w:r>
      <w:r>
        <w:instrText xml:space="preserve"> SEQ Figure_A_-_ \* ARABIC </w:instrText>
      </w:r>
      <w:r>
        <w:fldChar w:fldCharType="separate"/>
      </w:r>
      <w:r w:rsidR="007A6256">
        <w:rPr>
          <w:noProof/>
        </w:rPr>
        <w:t>11</w:t>
      </w:r>
      <w:r>
        <w:fldChar w:fldCharType="end"/>
      </w:r>
      <w:r>
        <w:t xml:space="preserve"> </w:t>
      </w:r>
      <w:r w:rsidRPr="0069394A">
        <w:t>2.3 Undertake load management works on the Rowville to Templestowe to Thomastown 220 kV circuit, and Rowville to Ringwood to Thomastown 220 kV circuit</w:t>
      </w:r>
    </w:p>
    <w:p w14:paraId="15D461CB" w14:textId="60CC2A9E" w:rsidR="00BA71D6" w:rsidRPr="0005601D" w:rsidRDefault="00BA71D6" w:rsidP="00515884">
      <w:pPr>
        <w:pStyle w:val="Bodycopy"/>
        <w:rPr>
          <w:rFonts w:eastAsia="Arial" w:cstheme="minorHAnsi"/>
          <w:szCs w:val="18"/>
          <w:lang w:val="en-US"/>
        </w:rPr>
      </w:pPr>
      <w:r w:rsidRPr="0005601D">
        <w:rPr>
          <w:rFonts w:eastAsia="Arial" w:cstheme="minorHAnsi"/>
          <w:noProof/>
          <w:szCs w:val="18"/>
          <w:lang w:val="en-US"/>
        </w:rPr>
        <w:drawing>
          <wp:inline distT="0" distB="0" distL="0" distR="0" wp14:anchorId="5A2A939B" wp14:editId="10CB42BE">
            <wp:extent cx="2767965" cy="3456940"/>
            <wp:effectExtent l="0" t="0" r="0" b="0"/>
            <wp:docPr id="13651631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67965" cy="3456940"/>
                    </a:xfrm>
                    <a:prstGeom prst="rect">
                      <a:avLst/>
                    </a:prstGeom>
                    <a:noFill/>
                  </pic:spPr>
                </pic:pic>
              </a:graphicData>
            </a:graphic>
          </wp:inline>
        </w:drawing>
      </w:r>
    </w:p>
    <w:p w14:paraId="3B59BF16" w14:textId="33EE596A" w:rsidR="006C16D9" w:rsidRPr="0005601D" w:rsidRDefault="00EB17B4" w:rsidP="00331350">
      <w:pPr>
        <w:pStyle w:val="AppH3"/>
      </w:pPr>
      <w:r w:rsidRPr="0005601D">
        <w:t>2.</w:t>
      </w:r>
      <w:r w:rsidR="006C16D9" w:rsidRPr="0005601D">
        <w:t>4</w:t>
      </w:r>
      <w:r w:rsidRPr="0005601D">
        <w:t xml:space="preserve"> </w:t>
      </w:r>
      <w:r w:rsidR="006C16D9" w:rsidRPr="0005601D">
        <w:t>Undertake fault level mitigation at Keilor, Rowville, South Morang and Thomastown 220 kV buses and Templestowe and Thomastown 66 kV buses</w:t>
      </w:r>
    </w:p>
    <w:p w14:paraId="0A20E3A6" w14:textId="77777777" w:rsidR="00BA71D6" w:rsidRPr="0005601D" w:rsidRDefault="00BA71D6" w:rsidP="006C16D9">
      <w:pPr>
        <w:spacing w:line="240" w:lineRule="auto"/>
        <w:rPr>
          <w:b/>
          <w:bCs/>
        </w:rPr>
      </w:pPr>
      <w:r w:rsidRPr="0005601D">
        <w:rPr>
          <w:b/>
          <w:bCs/>
        </w:rPr>
        <w:t>Project summary:</w:t>
      </w:r>
      <w:r w:rsidRPr="0005601D">
        <w:rPr>
          <w:rStyle w:val="AppH4Char"/>
          <w:rFonts w:asciiTheme="minorHAnsi" w:hAnsiTheme="minorHAnsi" w:cstheme="minorHAnsi"/>
          <w:noProof/>
        </w:rPr>
        <w:t xml:space="preserve"> </w:t>
      </w:r>
      <w:r w:rsidRPr="0005601D">
        <w:rPr>
          <w:b/>
          <w:bCs/>
        </w:rPr>
        <w:t xml:space="preserve"> </w:t>
      </w:r>
    </w:p>
    <w:p w14:paraId="2ACA1CD7" w14:textId="77777777" w:rsidR="00BA71D6" w:rsidRPr="0005601D" w:rsidRDefault="00BA71D6" w:rsidP="00BA71D6">
      <w:pPr>
        <w:pStyle w:val="Bullet1"/>
      </w:pPr>
      <w:r w:rsidRPr="0005601D">
        <w:t>Type: Upgrade to existing infrastructure</w:t>
      </w:r>
    </w:p>
    <w:p w14:paraId="26C12D2A" w14:textId="7A22CFCB" w:rsidR="00BA71D6" w:rsidRPr="0005601D" w:rsidRDefault="00BA71D6" w:rsidP="00BA71D6">
      <w:pPr>
        <w:pStyle w:val="Bullet1"/>
      </w:pPr>
      <w:r w:rsidRPr="0005601D">
        <w:t>Reference: AEMO Victorian Annual Planning Report 202</w:t>
      </w:r>
      <w:r w:rsidR="006C16D9" w:rsidRPr="0005601D">
        <w:t>4</w:t>
      </w:r>
    </w:p>
    <w:p w14:paraId="5BEE5B8E" w14:textId="77777777" w:rsidR="00BA71D6" w:rsidRPr="0005601D" w:rsidRDefault="00BA71D6" w:rsidP="00BA71D6">
      <w:pPr>
        <w:pStyle w:val="Bullet1"/>
      </w:pPr>
      <w:r w:rsidRPr="0005601D">
        <w:t xml:space="preserve">In service date: </w:t>
      </w:r>
    </w:p>
    <w:p w14:paraId="623B325F" w14:textId="77777777" w:rsidR="00BA71D6" w:rsidRPr="0005601D" w:rsidRDefault="00BA71D6" w:rsidP="00D151CB">
      <w:pPr>
        <w:pStyle w:val="Bullet1"/>
        <w:numPr>
          <w:ilvl w:val="1"/>
          <w:numId w:val="8"/>
        </w:numPr>
      </w:pPr>
      <w:r w:rsidRPr="0005601D">
        <w:t>SC1: 2028</w:t>
      </w:r>
    </w:p>
    <w:p w14:paraId="140853E9" w14:textId="77777777" w:rsidR="00BA71D6" w:rsidRPr="0005601D" w:rsidRDefault="00BA71D6" w:rsidP="00D151CB">
      <w:pPr>
        <w:pStyle w:val="Bullet1"/>
        <w:numPr>
          <w:ilvl w:val="1"/>
          <w:numId w:val="8"/>
        </w:numPr>
      </w:pPr>
      <w:r w:rsidRPr="0005601D">
        <w:t>SC2: 2028</w:t>
      </w:r>
    </w:p>
    <w:p w14:paraId="1E87CC9E" w14:textId="77777777" w:rsidR="00BA71D6" w:rsidRPr="0005601D" w:rsidRDefault="00BA71D6" w:rsidP="00D151CB">
      <w:pPr>
        <w:pStyle w:val="Bullet1"/>
        <w:numPr>
          <w:ilvl w:val="1"/>
          <w:numId w:val="8"/>
        </w:numPr>
      </w:pPr>
      <w:r w:rsidRPr="0005601D">
        <w:t>SC3: 2028</w:t>
      </w:r>
    </w:p>
    <w:p w14:paraId="5AC17B00" w14:textId="248A882C" w:rsidR="00BA71D6" w:rsidRPr="0005601D" w:rsidRDefault="00BA71D6" w:rsidP="00BA71D6">
      <w:pPr>
        <w:pStyle w:val="ListNumber3"/>
      </w:pPr>
      <w:r w:rsidRPr="0005601D">
        <w:t>Estimate cost: $</w:t>
      </w:r>
      <w:r w:rsidR="006C16D9" w:rsidRPr="0005601D">
        <w:t>1</w:t>
      </w:r>
      <w:r w:rsidRPr="0005601D">
        <w:t>40M</w:t>
      </w:r>
    </w:p>
    <w:p w14:paraId="4B989248" w14:textId="77777777" w:rsidR="00BA71D6" w:rsidRPr="0005601D" w:rsidRDefault="00BA71D6" w:rsidP="00BA71D6">
      <w:pPr>
        <w:pStyle w:val="Bodycopy"/>
        <w:rPr>
          <w:b/>
          <w:bCs/>
        </w:rPr>
      </w:pPr>
      <w:r w:rsidRPr="0005601D">
        <w:rPr>
          <w:b/>
          <w:bCs/>
        </w:rPr>
        <w:t xml:space="preserve">Project overview: </w:t>
      </w:r>
    </w:p>
    <w:p w14:paraId="32B15A29" w14:textId="77777777" w:rsidR="006F29A0" w:rsidRPr="0005601D" w:rsidRDefault="006F29A0" w:rsidP="006F29A0">
      <w:pPr>
        <w:pStyle w:val="Bullet1"/>
      </w:pPr>
      <w:r w:rsidRPr="0005601D">
        <w:t>This project involves fault level mitigation at Keilor, Rowville, South Morang and Thomastown 220 kV buses and Templestowe and Thomastown 66 kV buses.</w:t>
      </w:r>
    </w:p>
    <w:p w14:paraId="58DCB707" w14:textId="77777777" w:rsidR="006F29A0" w:rsidRPr="0005601D" w:rsidRDefault="006F29A0" w:rsidP="006F29A0">
      <w:pPr>
        <w:pStyle w:val="Bullet1"/>
      </w:pPr>
      <w:r w:rsidRPr="0005601D">
        <w:t>This project is needed to address fault level constraints in metropolitan Melbourne. These fault level constraints arise from increasing demand and the forecast increase in renewable energy generation across the network and from proposed REZs.</w:t>
      </w:r>
    </w:p>
    <w:p w14:paraId="59B96E5E" w14:textId="77777777" w:rsidR="006F29A0" w:rsidRPr="0005601D" w:rsidRDefault="006F29A0" w:rsidP="006F29A0">
      <w:pPr>
        <w:pStyle w:val="Bullet1"/>
      </w:pPr>
      <w:r w:rsidRPr="0005601D">
        <w:t xml:space="preserve">The project is located within the boundaries of the Wurundjeri </w:t>
      </w:r>
      <w:proofErr w:type="spellStart"/>
      <w:r w:rsidRPr="0005601D">
        <w:t>Woi</w:t>
      </w:r>
      <w:proofErr w:type="spellEnd"/>
      <w:r w:rsidRPr="0005601D">
        <w:t xml:space="preserve"> Wurrung Aboriginal Corporation and the Bunurong Land Council Aboriginal Corporation, and is within the </w:t>
      </w:r>
      <w:proofErr w:type="spellStart"/>
      <w:r w:rsidRPr="0005601D">
        <w:t>Brimbank</w:t>
      </w:r>
      <w:proofErr w:type="spellEnd"/>
      <w:r w:rsidRPr="0005601D">
        <w:t xml:space="preserve"> City, Knox City, Whittlesea City, and Manningham City LGAs.</w:t>
      </w:r>
    </w:p>
    <w:p w14:paraId="287487B8" w14:textId="77777777" w:rsidR="00BA71D6" w:rsidRPr="0005601D" w:rsidRDefault="00BA71D6" w:rsidP="006F29A0">
      <w:pPr>
        <w:pStyle w:val="Bullet1"/>
        <w:numPr>
          <w:ilvl w:val="0"/>
          <w:numId w:val="0"/>
        </w:numPr>
        <w:rPr>
          <w:b/>
          <w:bCs/>
        </w:rPr>
      </w:pPr>
      <w:r w:rsidRPr="0005601D">
        <w:rPr>
          <w:b/>
          <w:bCs/>
        </w:rPr>
        <w:t>Project benefits</w:t>
      </w:r>
    </w:p>
    <w:p w14:paraId="7E6ED946" w14:textId="5B388B43" w:rsidR="00A839E4" w:rsidRPr="0005601D" w:rsidRDefault="00A839E4" w:rsidP="00A44667">
      <w:pPr>
        <w:pStyle w:val="Bullet1"/>
        <w:rPr>
          <w:rFonts w:eastAsia="Arial" w:cstheme="minorHAnsi"/>
          <w:szCs w:val="18"/>
          <w:lang w:val="en-US"/>
        </w:rPr>
      </w:pPr>
      <w:r w:rsidRPr="0005601D">
        <w:rPr>
          <w:rFonts w:eastAsia="Arial" w:cstheme="minorHAnsi"/>
          <w:szCs w:val="18"/>
          <w:lang w:val="en-US"/>
        </w:rPr>
        <w:t xml:space="preserve">Fault level mitigation will prevent potential infrastructure damage during fault conditions </w:t>
      </w:r>
    </w:p>
    <w:p w14:paraId="4932A671" w14:textId="77777777" w:rsidR="00BA71D6" w:rsidRPr="0005601D" w:rsidRDefault="00BA71D6" w:rsidP="00BA71D6">
      <w:pPr>
        <w:pStyle w:val="Bodycopy"/>
        <w:rPr>
          <w:b/>
          <w:bCs/>
        </w:rPr>
      </w:pPr>
      <w:r w:rsidRPr="0005601D">
        <w:rPr>
          <w:b/>
          <w:bCs/>
        </w:rPr>
        <w:t>Alternatives considerations</w:t>
      </w:r>
    </w:p>
    <w:p w14:paraId="381CD5F6" w14:textId="06030E2F" w:rsidR="00BA71D6" w:rsidRPr="0005601D" w:rsidRDefault="00BA71D6" w:rsidP="00D753C9">
      <w:pPr>
        <w:pStyle w:val="Bullet1"/>
        <w:rPr>
          <w:rFonts w:eastAsia="Arial" w:cstheme="minorHAnsi"/>
          <w:szCs w:val="18"/>
          <w:lang w:val="en-US"/>
        </w:rPr>
      </w:pPr>
      <w:r w:rsidRPr="0005601D">
        <w:t>Not</w:t>
      </w:r>
      <w:r w:rsidRPr="0005601D">
        <w:rPr>
          <w:rFonts w:eastAsia="Arial" w:cstheme="minorHAnsi"/>
          <w:szCs w:val="18"/>
          <w:lang w:val="en-US"/>
        </w:rPr>
        <w:t xml:space="preserve"> applicable.</w:t>
      </w:r>
    </w:p>
    <w:p w14:paraId="6133AA66" w14:textId="287676A8" w:rsidR="00331350" w:rsidRDefault="00331350" w:rsidP="00331350">
      <w:pPr>
        <w:pStyle w:val="Caption"/>
      </w:pPr>
      <w:r>
        <w:t xml:space="preserve">Figure A -  </w:t>
      </w:r>
      <w:r>
        <w:fldChar w:fldCharType="begin"/>
      </w:r>
      <w:r>
        <w:instrText xml:space="preserve"> SEQ Figure_A_-_ \* ARABIC </w:instrText>
      </w:r>
      <w:r>
        <w:fldChar w:fldCharType="separate"/>
      </w:r>
      <w:r w:rsidR="007A6256">
        <w:rPr>
          <w:noProof/>
        </w:rPr>
        <w:t>12</w:t>
      </w:r>
      <w:r>
        <w:fldChar w:fldCharType="end"/>
      </w:r>
      <w:r>
        <w:t xml:space="preserve"> </w:t>
      </w:r>
      <w:r w:rsidRPr="00F45B53">
        <w:t>2.4 Undertake fault level mitigation at Keilor, Rowville, South Morang and Thomastown 220 kV buses and Templestowe and Thomastown 66 kV buses</w:t>
      </w:r>
    </w:p>
    <w:p w14:paraId="77CF7FF5" w14:textId="6CB93C70" w:rsidR="00BA71D6" w:rsidRPr="0005601D" w:rsidRDefault="00D753C9" w:rsidP="00EB17B4">
      <w:pPr>
        <w:spacing w:line="240" w:lineRule="auto"/>
        <w:rPr>
          <w:rFonts w:eastAsia="Arial" w:cstheme="minorHAnsi"/>
          <w:noProof/>
          <w:sz w:val="18"/>
          <w:szCs w:val="18"/>
        </w:rPr>
      </w:pPr>
      <w:r w:rsidRPr="0005601D">
        <w:rPr>
          <w:rFonts w:eastAsia="Arial" w:cstheme="minorHAnsi"/>
          <w:noProof/>
          <w:sz w:val="18"/>
          <w:szCs w:val="18"/>
        </w:rPr>
        <w:drawing>
          <wp:inline distT="0" distB="0" distL="0" distR="0" wp14:anchorId="195091AC" wp14:editId="564310B2">
            <wp:extent cx="2731135" cy="3406775"/>
            <wp:effectExtent l="0" t="0" r="0" b="3175"/>
            <wp:docPr id="476913635" name="Picture 14" descr="A map that shows the location of progra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60129" name="Picture 14" descr="A map that shows the location of program 2.4"/>
                    <pic:cNvPicPr>
                      <a:picLocks noChangeAspect="1" noChangeArrowheads="1"/>
                    </pic:cNvPicPr>
                  </pic:nvPicPr>
                  <pic:blipFill>
                    <a:blip r:embed="rId26" cstate="print">
                      <a:extLst>
                        <a:ext uri="{28A0092B-C50C-407E-A947-70E740481C1C}">
                          <a14:useLocalDpi xmlns:a14="http://schemas.microsoft.com/office/drawing/2010/main" val="0"/>
                        </a:ext>
                      </a:extLst>
                    </a:blip>
                    <a:srcRect t="684" b="684"/>
                    <a:stretch>
                      <a:fillRect/>
                    </a:stretch>
                  </pic:blipFill>
                  <pic:spPr bwMode="auto">
                    <a:xfrm>
                      <a:off x="0" y="0"/>
                      <a:ext cx="2731135" cy="3406775"/>
                    </a:xfrm>
                    <a:prstGeom prst="rect">
                      <a:avLst/>
                    </a:prstGeom>
                    <a:noFill/>
                    <a:ln>
                      <a:noFill/>
                    </a:ln>
                    <a:extLst>
                      <a:ext uri="{53640926-AAD7-44D8-BBD7-CCE9431645EC}">
                        <a14:shadowObscured xmlns:a14="http://schemas.microsoft.com/office/drawing/2010/main"/>
                      </a:ext>
                    </a:extLst>
                  </pic:spPr>
                </pic:pic>
              </a:graphicData>
            </a:graphic>
          </wp:inline>
        </w:drawing>
      </w:r>
    </w:p>
    <w:p w14:paraId="7586E6E6" w14:textId="454B8887" w:rsidR="00EB17B4" w:rsidRPr="0005601D" w:rsidRDefault="00501193" w:rsidP="00331350">
      <w:pPr>
        <w:pStyle w:val="AppH3"/>
      </w:pPr>
      <w:r w:rsidRPr="0005601D">
        <w:t>2.5 Increase the rating of the existing Mount Beauty to Dederang and Mount Beauty to Eildon lines</w:t>
      </w:r>
    </w:p>
    <w:p w14:paraId="351BE112" w14:textId="77777777" w:rsidR="00501193" w:rsidRPr="0005601D" w:rsidRDefault="00501193" w:rsidP="00501193">
      <w:pPr>
        <w:spacing w:line="240" w:lineRule="auto"/>
        <w:rPr>
          <w:b/>
          <w:bCs/>
        </w:rPr>
      </w:pPr>
      <w:r w:rsidRPr="0005601D">
        <w:rPr>
          <w:b/>
          <w:bCs/>
        </w:rPr>
        <w:t>Project summary:</w:t>
      </w:r>
      <w:r w:rsidRPr="0005601D">
        <w:rPr>
          <w:rStyle w:val="AppH4Char"/>
          <w:rFonts w:asciiTheme="minorHAnsi" w:hAnsiTheme="minorHAnsi" w:cstheme="minorHAnsi"/>
          <w:noProof/>
        </w:rPr>
        <w:t xml:space="preserve"> </w:t>
      </w:r>
      <w:r w:rsidRPr="0005601D">
        <w:rPr>
          <w:b/>
          <w:bCs/>
        </w:rPr>
        <w:t xml:space="preserve"> </w:t>
      </w:r>
    </w:p>
    <w:p w14:paraId="0996499B" w14:textId="77777777" w:rsidR="00501193" w:rsidRPr="0005601D" w:rsidRDefault="00501193" w:rsidP="00501193">
      <w:pPr>
        <w:pStyle w:val="Bullet1"/>
      </w:pPr>
      <w:r w:rsidRPr="0005601D">
        <w:t>Type: Upgrade to existing infrastructure</w:t>
      </w:r>
    </w:p>
    <w:p w14:paraId="65927F85" w14:textId="77777777" w:rsidR="00501193" w:rsidRPr="0005601D" w:rsidRDefault="00501193" w:rsidP="00501193">
      <w:pPr>
        <w:pStyle w:val="Bullet1"/>
      </w:pPr>
      <w:r w:rsidRPr="0005601D">
        <w:t>Reference: AEMO Victorian Annual Planning Report 2024</w:t>
      </w:r>
    </w:p>
    <w:p w14:paraId="403304B5" w14:textId="77777777" w:rsidR="00501193" w:rsidRPr="0005601D" w:rsidRDefault="00501193" w:rsidP="00501193">
      <w:pPr>
        <w:pStyle w:val="Bullet1"/>
      </w:pPr>
      <w:r w:rsidRPr="0005601D">
        <w:t xml:space="preserve">In service date: </w:t>
      </w:r>
    </w:p>
    <w:p w14:paraId="0048631B" w14:textId="4FA35C0C" w:rsidR="00501193" w:rsidRPr="0005601D" w:rsidRDefault="00501193" w:rsidP="00D151CB">
      <w:pPr>
        <w:pStyle w:val="Bullet1"/>
        <w:numPr>
          <w:ilvl w:val="1"/>
          <w:numId w:val="8"/>
        </w:numPr>
      </w:pPr>
      <w:r w:rsidRPr="0005601D">
        <w:t>SC1: 202</w:t>
      </w:r>
      <w:r w:rsidR="00753C36" w:rsidRPr="0005601D">
        <w:t>9</w:t>
      </w:r>
    </w:p>
    <w:p w14:paraId="740EC3FE" w14:textId="01244E23" w:rsidR="00501193" w:rsidRPr="0005601D" w:rsidRDefault="00501193" w:rsidP="00D151CB">
      <w:pPr>
        <w:pStyle w:val="Bullet1"/>
        <w:numPr>
          <w:ilvl w:val="1"/>
          <w:numId w:val="8"/>
        </w:numPr>
      </w:pPr>
      <w:r w:rsidRPr="0005601D">
        <w:t xml:space="preserve">SC2: </w:t>
      </w:r>
      <w:r w:rsidR="00753C36" w:rsidRPr="0005601D">
        <w:t>2029</w:t>
      </w:r>
    </w:p>
    <w:p w14:paraId="7581E886" w14:textId="7DF8A45A" w:rsidR="00501193" w:rsidRPr="0005601D" w:rsidRDefault="00501193" w:rsidP="00D151CB">
      <w:pPr>
        <w:pStyle w:val="Bullet1"/>
        <w:numPr>
          <w:ilvl w:val="1"/>
          <w:numId w:val="8"/>
        </w:numPr>
      </w:pPr>
      <w:r w:rsidRPr="0005601D">
        <w:t xml:space="preserve">SC3: </w:t>
      </w:r>
      <w:r w:rsidR="00753C36" w:rsidRPr="0005601D">
        <w:t>2029</w:t>
      </w:r>
    </w:p>
    <w:p w14:paraId="13C251A5" w14:textId="454B6B1A" w:rsidR="00501193" w:rsidRPr="0005601D" w:rsidRDefault="00501193" w:rsidP="00501193">
      <w:pPr>
        <w:pStyle w:val="ListNumber3"/>
      </w:pPr>
      <w:r w:rsidRPr="0005601D">
        <w:t>Estimate cost: $</w:t>
      </w:r>
      <w:r w:rsidR="00753C36" w:rsidRPr="0005601D">
        <w:t>3</w:t>
      </w:r>
      <w:r w:rsidRPr="0005601D">
        <w:t>0M</w:t>
      </w:r>
    </w:p>
    <w:p w14:paraId="20C2EF40" w14:textId="77777777" w:rsidR="00501193" w:rsidRPr="0005601D" w:rsidRDefault="00501193" w:rsidP="00501193">
      <w:pPr>
        <w:pStyle w:val="Bodycopy"/>
        <w:rPr>
          <w:b/>
          <w:bCs/>
        </w:rPr>
      </w:pPr>
      <w:r w:rsidRPr="0005601D">
        <w:rPr>
          <w:b/>
          <w:bCs/>
        </w:rPr>
        <w:t xml:space="preserve">Project overview: </w:t>
      </w:r>
    </w:p>
    <w:p w14:paraId="11A329EE" w14:textId="77777777" w:rsidR="00B92151" w:rsidRPr="0005601D" w:rsidRDefault="00B92151" w:rsidP="00B92151">
      <w:pPr>
        <w:pStyle w:val="Bullet1"/>
      </w:pPr>
      <w:r w:rsidRPr="0005601D">
        <w:t>This project involves uprating the line to operate at a higher operating temperature by remediating the spans which have clearance issues at these higher operating temperatures.</w:t>
      </w:r>
    </w:p>
    <w:p w14:paraId="0B2ACF91" w14:textId="77777777" w:rsidR="00B92151" w:rsidRPr="0005601D" w:rsidRDefault="00B92151" w:rsidP="00801179">
      <w:pPr>
        <w:pStyle w:val="Bullet1"/>
      </w:pPr>
      <w:r w:rsidRPr="0005601D">
        <w:t>This project is needed because the existing lines from Dederang to Mount Beauty and Mount Beauty to Eildon, which supports Victorian hydro generators and generation in the Central North proposed REZ, may be constrained under increased demand forecast in metropolitan Melbourne or with increased import of energy from New South Wales.</w:t>
      </w:r>
    </w:p>
    <w:p w14:paraId="64766840" w14:textId="2D8A483A" w:rsidR="00801179" w:rsidRPr="0005601D" w:rsidRDefault="00801179" w:rsidP="00801179">
      <w:pPr>
        <w:pStyle w:val="Bullet1"/>
      </w:pPr>
      <w:r w:rsidRPr="0005601D">
        <w:t xml:space="preserve">This project is located within the RAP boundary of the </w:t>
      </w:r>
      <w:proofErr w:type="spellStart"/>
      <w:r w:rsidRPr="0005601D">
        <w:t>Taungurung</w:t>
      </w:r>
      <w:proofErr w:type="spellEnd"/>
      <w:r w:rsidRPr="0005601D">
        <w:t xml:space="preserve"> Land and Waters Aboriginal Corporation, in addition to specific areas without a formally recognised Traditional Owner group. The project is also within the Murrindindi Shire, Alpine Shire, Wangaratta Rural City and Mansfield Shire LGAs.</w:t>
      </w:r>
    </w:p>
    <w:p w14:paraId="02D66D82" w14:textId="77777777" w:rsidR="00501193" w:rsidRPr="0005601D" w:rsidRDefault="00501193" w:rsidP="00B92151">
      <w:pPr>
        <w:pStyle w:val="Bullet1"/>
        <w:numPr>
          <w:ilvl w:val="0"/>
          <w:numId w:val="0"/>
        </w:numPr>
        <w:rPr>
          <w:b/>
          <w:bCs/>
        </w:rPr>
      </w:pPr>
      <w:r w:rsidRPr="0005601D">
        <w:rPr>
          <w:b/>
          <w:bCs/>
        </w:rPr>
        <w:t>Project benefits</w:t>
      </w:r>
    </w:p>
    <w:p w14:paraId="153DFDF0" w14:textId="77777777" w:rsidR="00880325" w:rsidRPr="0005601D" w:rsidRDefault="00880325" w:rsidP="002444AB">
      <w:pPr>
        <w:pStyle w:val="Bullet1"/>
        <w:rPr>
          <w:rFonts w:eastAsia="Arial" w:cstheme="minorHAnsi"/>
          <w:szCs w:val="18"/>
          <w:lang w:val="en-US"/>
        </w:rPr>
      </w:pPr>
      <w:r w:rsidRPr="0005601D">
        <w:rPr>
          <w:rFonts w:eastAsia="Arial" w:cstheme="minorHAnsi"/>
          <w:szCs w:val="18"/>
          <w:lang w:val="en-US"/>
        </w:rPr>
        <w:t xml:space="preserve">The </w:t>
      </w:r>
      <w:r w:rsidRPr="0005601D">
        <w:t>increased</w:t>
      </w:r>
      <w:r w:rsidRPr="0005601D">
        <w:rPr>
          <w:rFonts w:eastAsia="Arial" w:cstheme="minorHAnsi"/>
          <w:szCs w:val="18"/>
          <w:lang w:val="en-US"/>
        </w:rPr>
        <w:t xml:space="preserve"> line rating will help to accommodate increased demand and reduce network congestion without the need for new infrastructure.</w:t>
      </w:r>
    </w:p>
    <w:p w14:paraId="0A2CFC24" w14:textId="2BAB5D4D" w:rsidR="002444AB" w:rsidRPr="0005601D" w:rsidRDefault="002444AB" w:rsidP="002444AB">
      <w:pPr>
        <w:pStyle w:val="Bullet1"/>
        <w:numPr>
          <w:ilvl w:val="0"/>
          <w:numId w:val="0"/>
        </w:numPr>
        <w:rPr>
          <w:b/>
          <w:bCs/>
        </w:rPr>
      </w:pPr>
      <w:r w:rsidRPr="0005601D">
        <w:rPr>
          <w:b/>
          <w:bCs/>
        </w:rPr>
        <w:t>Additional comments</w:t>
      </w:r>
    </w:p>
    <w:p w14:paraId="0C804229" w14:textId="2F76C988" w:rsidR="002444AB" w:rsidRPr="0005601D" w:rsidRDefault="002444AB" w:rsidP="002444AB">
      <w:pPr>
        <w:pStyle w:val="Bullet1"/>
        <w:rPr>
          <w:rFonts w:eastAsia="Arial" w:cstheme="minorHAnsi"/>
          <w:szCs w:val="18"/>
          <w:lang w:val="en-US"/>
        </w:rPr>
      </w:pPr>
      <w:r w:rsidRPr="0005601D">
        <w:rPr>
          <w:rFonts w:eastAsia="Arial" w:cstheme="minorHAnsi"/>
          <w:szCs w:val="18"/>
          <w:lang w:val="en-US"/>
        </w:rPr>
        <w:t xml:space="preserve">The 2024 VAPR previously considered line loading works including uprating the temperatures for the </w:t>
      </w:r>
      <w:proofErr w:type="spellStart"/>
      <w:r w:rsidRPr="0005601D">
        <w:rPr>
          <w:rFonts w:eastAsia="Arial" w:cstheme="minorHAnsi"/>
          <w:szCs w:val="18"/>
          <w:lang w:val="en-US"/>
        </w:rPr>
        <w:t>Dederang</w:t>
      </w:r>
      <w:proofErr w:type="spellEnd"/>
      <w:r w:rsidRPr="0005601D">
        <w:rPr>
          <w:rFonts w:eastAsia="Arial" w:cstheme="minorHAnsi"/>
          <w:szCs w:val="18"/>
          <w:lang w:val="en-US"/>
        </w:rPr>
        <w:t xml:space="preserve"> – Mount Beauty and Mount Beauty – Eildon lines.</w:t>
      </w:r>
    </w:p>
    <w:p w14:paraId="19BD47D7" w14:textId="77777777" w:rsidR="00501193" w:rsidRPr="0005601D" w:rsidRDefault="00501193" w:rsidP="00501193">
      <w:pPr>
        <w:pStyle w:val="Bodycopy"/>
        <w:rPr>
          <w:b/>
          <w:bCs/>
        </w:rPr>
      </w:pPr>
      <w:r w:rsidRPr="0005601D">
        <w:rPr>
          <w:b/>
          <w:bCs/>
        </w:rPr>
        <w:t>Alternatives considerations</w:t>
      </w:r>
    </w:p>
    <w:p w14:paraId="77DD51FA" w14:textId="77777777" w:rsidR="00BB0542" w:rsidRPr="0005601D" w:rsidRDefault="00BB0542" w:rsidP="00BB0542">
      <w:pPr>
        <w:pStyle w:val="Bullet1"/>
        <w:rPr>
          <w:rFonts w:eastAsia="Arial" w:cstheme="minorHAnsi"/>
          <w:szCs w:val="18"/>
          <w:lang w:val="en-US"/>
        </w:rPr>
      </w:pPr>
      <w:r w:rsidRPr="0005601D">
        <w:rPr>
          <w:rFonts w:eastAsia="Arial" w:cstheme="minorHAnsi"/>
          <w:szCs w:val="18"/>
          <w:lang w:val="en-US"/>
        </w:rPr>
        <w:t xml:space="preserve">Rebuild </w:t>
      </w:r>
      <w:proofErr w:type="gramStart"/>
      <w:r w:rsidRPr="0005601D">
        <w:rPr>
          <w:rFonts w:eastAsia="Arial" w:cstheme="minorHAnsi"/>
          <w:szCs w:val="18"/>
          <w:lang w:val="en-US"/>
        </w:rPr>
        <w:t>the Mount</w:t>
      </w:r>
      <w:proofErr w:type="gramEnd"/>
      <w:r w:rsidRPr="0005601D">
        <w:rPr>
          <w:rFonts w:eastAsia="Arial" w:cstheme="minorHAnsi"/>
          <w:szCs w:val="18"/>
          <w:lang w:val="en-US"/>
        </w:rPr>
        <w:t xml:space="preserve"> Beauty to Eildon to Thomastown 220 kV line with a higher capacity 220 kV double circuit transmission line. This project could resolve existing constraints on the network but would be more costly and </w:t>
      </w:r>
      <w:proofErr w:type="gramStart"/>
      <w:r w:rsidRPr="0005601D">
        <w:rPr>
          <w:rFonts w:eastAsia="Arial" w:cstheme="minorHAnsi"/>
          <w:szCs w:val="18"/>
          <w:lang w:val="en-US"/>
        </w:rPr>
        <w:t>time consuming</w:t>
      </w:r>
      <w:proofErr w:type="gramEnd"/>
      <w:r w:rsidRPr="0005601D">
        <w:rPr>
          <w:rFonts w:eastAsia="Arial" w:cstheme="minorHAnsi"/>
          <w:szCs w:val="18"/>
          <w:lang w:val="en-US"/>
        </w:rPr>
        <w:t xml:space="preserve"> than the preferred project.</w:t>
      </w:r>
    </w:p>
    <w:p w14:paraId="2B972D5B" w14:textId="25D619F3" w:rsidR="002B77F5" w:rsidRPr="002B77F5" w:rsidRDefault="002B77F5" w:rsidP="002B77F5">
      <w:pPr>
        <w:pStyle w:val="Bullet1"/>
        <w:rPr>
          <w:rFonts w:eastAsia="Arial" w:cstheme="minorHAnsi"/>
          <w:szCs w:val="18"/>
          <w:lang w:val="en-US"/>
        </w:rPr>
      </w:pPr>
      <w:r>
        <w:rPr>
          <w:noProof/>
        </w:rPr>
        <mc:AlternateContent>
          <mc:Choice Requires="wps">
            <w:drawing>
              <wp:anchor distT="0" distB="0" distL="114300" distR="114300" simplePos="0" relativeHeight="251658248" behindDoc="1" locked="0" layoutInCell="1" allowOverlap="1" wp14:anchorId="6EBBA147" wp14:editId="6BBD83D6">
                <wp:simplePos x="0" y="0"/>
                <wp:positionH relativeFrom="column">
                  <wp:posOffset>54610</wp:posOffset>
                </wp:positionH>
                <wp:positionV relativeFrom="paragraph">
                  <wp:posOffset>354330</wp:posOffset>
                </wp:positionV>
                <wp:extent cx="6076950" cy="241300"/>
                <wp:effectExtent l="0" t="0" r="0" b="6350"/>
                <wp:wrapTight wrapText="bothSides">
                  <wp:wrapPolygon edited="0">
                    <wp:start x="0" y="0"/>
                    <wp:lineTo x="0" y="20463"/>
                    <wp:lineTo x="21532" y="20463"/>
                    <wp:lineTo x="21532" y="0"/>
                    <wp:lineTo x="0" y="0"/>
                  </wp:wrapPolygon>
                </wp:wrapTight>
                <wp:docPr id="1909618738" name="Text Box 1"/>
                <wp:cNvGraphicFramePr/>
                <a:graphic xmlns:a="http://schemas.openxmlformats.org/drawingml/2006/main">
                  <a:graphicData uri="http://schemas.microsoft.com/office/word/2010/wordprocessingShape">
                    <wps:wsp>
                      <wps:cNvSpPr txBox="1"/>
                      <wps:spPr>
                        <a:xfrm>
                          <a:off x="0" y="0"/>
                          <a:ext cx="6076950" cy="241300"/>
                        </a:xfrm>
                        <a:prstGeom prst="rect">
                          <a:avLst/>
                        </a:prstGeom>
                        <a:solidFill>
                          <a:prstClr val="white"/>
                        </a:solidFill>
                        <a:ln>
                          <a:noFill/>
                        </a:ln>
                      </wps:spPr>
                      <wps:txbx>
                        <w:txbxContent>
                          <w:p w14:paraId="32345375" w14:textId="0F8AD4C5" w:rsidR="0005204A" w:rsidRPr="00D02CF9" w:rsidRDefault="0005204A" w:rsidP="0005204A">
                            <w:pPr>
                              <w:pStyle w:val="Caption"/>
                              <w:rPr>
                                <w:rFonts w:eastAsia="Arial" w:cstheme="minorHAnsi"/>
                                <w:noProof/>
                                <w:sz w:val="20"/>
                                <w:lang w:val="en-US"/>
                              </w:rPr>
                            </w:pPr>
                            <w:r>
                              <w:t xml:space="preserve">Figure A -  </w:t>
                            </w:r>
                            <w:r>
                              <w:fldChar w:fldCharType="begin"/>
                            </w:r>
                            <w:r>
                              <w:instrText xml:space="preserve"> SEQ Figure_A_-_ \* ARABIC </w:instrText>
                            </w:r>
                            <w:r>
                              <w:fldChar w:fldCharType="separate"/>
                            </w:r>
                            <w:r w:rsidR="007A6256">
                              <w:rPr>
                                <w:noProof/>
                              </w:rPr>
                              <w:t>13</w:t>
                            </w:r>
                            <w:r>
                              <w:fldChar w:fldCharType="end"/>
                            </w:r>
                            <w:r>
                              <w:t xml:space="preserve"> </w:t>
                            </w:r>
                            <w:r w:rsidRPr="00030797">
                              <w:t>2.5 Increase the rating of the existing Mount Beauty to Dederang and Mount Beauty to Eildon lin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BA147" id="_x0000_s1027" type="#_x0000_t202" style="position:absolute;left:0;text-align:left;margin-left:4.3pt;margin-top:27.9pt;width:478.5pt;height:19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" stroked="f">
                <v:textbox inset="0,0,0,0">
                  <w:txbxContent>
                    <w:p w14:paraId="32345375" w14:textId="0F8AD4C5" w:rsidR="0005204A" w:rsidRPr="00D02CF9" w:rsidRDefault="0005204A" w:rsidP="0005204A">
                      <w:pPr>
                        <w:pStyle w:val="Caption"/>
                        <w:rPr>
                          <w:rFonts w:eastAsia="Arial" w:cstheme="minorHAnsi"/>
                          <w:noProof/>
                          <w:sz w:val="20"/>
                          <w:lang w:val="en-US"/>
                        </w:rPr>
                      </w:pPr>
                      <w:r>
                        <w:t xml:space="preserve">Figure A -  </w:t>
                      </w:r>
                      <w:r>
                        <w:fldChar w:fldCharType="begin"/>
                      </w:r>
                      <w:r>
                        <w:instrText xml:space="preserve"> SEQ Figure_A_-_ \* ARABIC </w:instrText>
                      </w:r>
                      <w:r>
                        <w:fldChar w:fldCharType="separate"/>
                      </w:r>
                      <w:r w:rsidR="007A6256">
                        <w:rPr>
                          <w:noProof/>
                        </w:rPr>
                        <w:t>13</w:t>
                      </w:r>
                      <w:r>
                        <w:fldChar w:fldCharType="end"/>
                      </w:r>
                      <w:r>
                        <w:t xml:space="preserve"> </w:t>
                      </w:r>
                      <w:r w:rsidRPr="00030797">
                        <w:t>2.5 Increase the rating of the existing Mount Beauty to Dederang and Mount Beauty to Eildon lines</w:t>
                      </w:r>
                    </w:p>
                  </w:txbxContent>
                </v:textbox>
                <w10:wrap type="tight"/>
              </v:shape>
            </w:pict>
          </mc:Fallback>
        </mc:AlternateContent>
      </w:r>
      <w:r w:rsidR="00BB0542" w:rsidRPr="0005601D">
        <w:rPr>
          <w:rFonts w:eastAsia="Arial" w:cstheme="minorHAnsi"/>
          <w:szCs w:val="18"/>
          <w:lang w:val="en-US"/>
        </w:rPr>
        <w:t>Install wind monitoring on the Mount Beauty to Dederang and Mount Beauty to Eildon lines. However, wind monitoring is not considered an appropriate or effective solution given the topography of the area.</w:t>
      </w:r>
    </w:p>
    <w:p w14:paraId="2486C454" w14:textId="42F3E3E9" w:rsidR="006E3CEB" w:rsidRDefault="002B77F5" w:rsidP="00ED6010">
      <w:pPr>
        <w:pStyle w:val="Bullet1"/>
        <w:numPr>
          <w:ilvl w:val="0"/>
          <w:numId w:val="0"/>
        </w:numPr>
        <w:rPr>
          <w:rFonts w:eastAsia="Arial" w:cstheme="minorHAnsi"/>
          <w:szCs w:val="18"/>
          <w:lang w:val="en-US"/>
        </w:rPr>
      </w:pPr>
      <w:r>
        <w:rPr>
          <w:rFonts w:eastAsia="Arial" w:cstheme="minorHAnsi"/>
          <w:noProof/>
          <w:szCs w:val="18"/>
          <w:lang w:val="en-US"/>
        </w:rPr>
        <w:drawing>
          <wp:anchor distT="0" distB="0" distL="114300" distR="114300" simplePos="0" relativeHeight="251658245" behindDoc="1" locked="0" layoutInCell="1" allowOverlap="1" wp14:anchorId="0570E172" wp14:editId="01AFD8C8">
            <wp:simplePos x="0" y="0"/>
            <wp:positionH relativeFrom="column">
              <wp:posOffset>-6985</wp:posOffset>
            </wp:positionH>
            <wp:positionV relativeFrom="paragraph">
              <wp:posOffset>128270</wp:posOffset>
            </wp:positionV>
            <wp:extent cx="2722549" cy="3217181"/>
            <wp:effectExtent l="0" t="0" r="1905" b="2540"/>
            <wp:wrapTight wrapText="bothSides">
              <wp:wrapPolygon edited="0">
                <wp:start x="0" y="0"/>
                <wp:lineTo x="0" y="21489"/>
                <wp:lineTo x="21464" y="21489"/>
                <wp:lineTo x="21464" y="0"/>
                <wp:lineTo x="0" y="0"/>
              </wp:wrapPolygon>
            </wp:wrapTight>
            <wp:docPr id="4520601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060117" name="Picture 452060117"/>
                    <pic:cNvPicPr/>
                  </pic:nvPicPr>
                  <pic:blipFill>
                    <a:blip r:embed="rId27">
                      <a:extLst>
                        <a:ext uri="{28A0092B-C50C-407E-A947-70E740481C1C}">
                          <a14:useLocalDpi xmlns:a14="http://schemas.microsoft.com/office/drawing/2010/main" val="0"/>
                        </a:ext>
                      </a:extLst>
                    </a:blip>
                    <a:stretch>
                      <a:fillRect/>
                    </a:stretch>
                  </pic:blipFill>
                  <pic:spPr>
                    <a:xfrm>
                      <a:off x="0" y="0"/>
                      <a:ext cx="2722549" cy="3217181"/>
                    </a:xfrm>
                    <a:prstGeom prst="rect">
                      <a:avLst/>
                    </a:prstGeom>
                  </pic:spPr>
                </pic:pic>
              </a:graphicData>
            </a:graphic>
            <wp14:sizeRelH relativeFrom="page">
              <wp14:pctWidth>0</wp14:pctWidth>
            </wp14:sizeRelH>
            <wp14:sizeRelV relativeFrom="page">
              <wp14:pctHeight>0</wp14:pctHeight>
            </wp14:sizeRelV>
          </wp:anchor>
        </w:drawing>
      </w:r>
    </w:p>
    <w:p w14:paraId="222B8C5B" w14:textId="7626B2DC" w:rsidR="006E3CEB" w:rsidRDefault="006E3CEB" w:rsidP="00ED6010">
      <w:pPr>
        <w:pStyle w:val="Bullet1"/>
        <w:numPr>
          <w:ilvl w:val="0"/>
          <w:numId w:val="0"/>
        </w:numPr>
        <w:rPr>
          <w:rFonts w:eastAsia="Arial" w:cstheme="minorHAnsi"/>
          <w:szCs w:val="18"/>
          <w:lang w:val="en-US"/>
        </w:rPr>
      </w:pPr>
    </w:p>
    <w:p w14:paraId="47CD646A" w14:textId="32761D91" w:rsidR="006E3CEB" w:rsidRDefault="006E3CEB" w:rsidP="00ED6010">
      <w:pPr>
        <w:pStyle w:val="Bullet1"/>
        <w:numPr>
          <w:ilvl w:val="0"/>
          <w:numId w:val="0"/>
        </w:numPr>
        <w:rPr>
          <w:rFonts w:eastAsia="Arial" w:cstheme="minorHAnsi"/>
          <w:szCs w:val="18"/>
          <w:lang w:val="en-US"/>
        </w:rPr>
      </w:pPr>
    </w:p>
    <w:p w14:paraId="54F1F5E1" w14:textId="77777777" w:rsidR="006E3CEB" w:rsidRDefault="006E3CEB" w:rsidP="00ED6010">
      <w:pPr>
        <w:pStyle w:val="Bullet1"/>
        <w:numPr>
          <w:ilvl w:val="0"/>
          <w:numId w:val="0"/>
        </w:numPr>
        <w:rPr>
          <w:rFonts w:eastAsia="Arial" w:cstheme="minorHAnsi"/>
          <w:szCs w:val="18"/>
          <w:lang w:val="en-US"/>
        </w:rPr>
      </w:pPr>
    </w:p>
    <w:p w14:paraId="024BB681" w14:textId="71C4D5DE" w:rsidR="006E3CEB" w:rsidRDefault="006E3CEB" w:rsidP="00ED6010">
      <w:pPr>
        <w:pStyle w:val="Bullet1"/>
        <w:numPr>
          <w:ilvl w:val="0"/>
          <w:numId w:val="0"/>
        </w:numPr>
        <w:rPr>
          <w:rFonts w:eastAsia="Arial" w:cstheme="minorHAnsi"/>
          <w:szCs w:val="18"/>
          <w:lang w:val="en-US"/>
        </w:rPr>
      </w:pPr>
    </w:p>
    <w:p w14:paraId="32CE1404" w14:textId="1672CE35" w:rsidR="006E3CEB" w:rsidRDefault="006E3CEB" w:rsidP="00ED6010">
      <w:pPr>
        <w:pStyle w:val="Bullet1"/>
        <w:numPr>
          <w:ilvl w:val="0"/>
          <w:numId w:val="0"/>
        </w:numPr>
        <w:rPr>
          <w:rFonts w:eastAsia="Arial" w:cstheme="minorHAnsi"/>
          <w:szCs w:val="18"/>
          <w:lang w:val="en-US"/>
        </w:rPr>
      </w:pPr>
    </w:p>
    <w:p w14:paraId="5FC46AC4" w14:textId="19E0AF47" w:rsidR="006E3CEB" w:rsidRDefault="006E3CEB" w:rsidP="00ED6010">
      <w:pPr>
        <w:pStyle w:val="Bullet1"/>
        <w:numPr>
          <w:ilvl w:val="0"/>
          <w:numId w:val="0"/>
        </w:numPr>
        <w:rPr>
          <w:rFonts w:eastAsia="Arial" w:cstheme="minorHAnsi"/>
          <w:szCs w:val="18"/>
          <w:lang w:val="en-US"/>
        </w:rPr>
      </w:pPr>
    </w:p>
    <w:p w14:paraId="08E6D491" w14:textId="026C1189" w:rsidR="006E3CEB" w:rsidRDefault="006E3CEB" w:rsidP="00ED6010">
      <w:pPr>
        <w:pStyle w:val="Bullet1"/>
        <w:numPr>
          <w:ilvl w:val="0"/>
          <w:numId w:val="0"/>
        </w:numPr>
        <w:rPr>
          <w:rFonts w:eastAsia="Arial" w:cstheme="minorHAnsi"/>
          <w:szCs w:val="18"/>
          <w:lang w:val="en-US"/>
        </w:rPr>
      </w:pPr>
    </w:p>
    <w:p w14:paraId="034D2592" w14:textId="280A5AA6" w:rsidR="006E3CEB" w:rsidRDefault="006E3CEB" w:rsidP="00ED6010">
      <w:pPr>
        <w:pStyle w:val="Bullet1"/>
        <w:numPr>
          <w:ilvl w:val="0"/>
          <w:numId w:val="0"/>
        </w:numPr>
        <w:rPr>
          <w:rFonts w:eastAsia="Arial" w:cstheme="minorHAnsi"/>
          <w:szCs w:val="18"/>
          <w:lang w:val="en-US"/>
        </w:rPr>
      </w:pPr>
    </w:p>
    <w:p w14:paraId="25D125EE" w14:textId="2773F402" w:rsidR="006E3CEB" w:rsidRDefault="006E3CEB" w:rsidP="00ED6010">
      <w:pPr>
        <w:pStyle w:val="Bullet1"/>
        <w:numPr>
          <w:ilvl w:val="0"/>
          <w:numId w:val="0"/>
        </w:numPr>
        <w:rPr>
          <w:rFonts w:eastAsia="Arial" w:cstheme="minorHAnsi"/>
          <w:szCs w:val="18"/>
          <w:lang w:val="en-US"/>
        </w:rPr>
      </w:pPr>
    </w:p>
    <w:p w14:paraId="10E85E4E" w14:textId="7550833F" w:rsidR="00ED6010" w:rsidRPr="0005601D" w:rsidRDefault="00ED6010" w:rsidP="00ED6010">
      <w:pPr>
        <w:pStyle w:val="Bullet1"/>
        <w:numPr>
          <w:ilvl w:val="0"/>
          <w:numId w:val="0"/>
        </w:numPr>
        <w:rPr>
          <w:rFonts w:eastAsia="Arial" w:cstheme="minorHAnsi"/>
          <w:szCs w:val="18"/>
          <w:lang w:val="en-US"/>
        </w:rPr>
      </w:pPr>
    </w:p>
    <w:p w14:paraId="62C6E6F6" w14:textId="262228A6" w:rsidR="008B653B" w:rsidRPr="0005601D" w:rsidRDefault="00744CAA" w:rsidP="00ED6010">
      <w:pPr>
        <w:pStyle w:val="AppH2"/>
      </w:pPr>
      <w:r w:rsidRPr="0005601D">
        <w:t>3</w:t>
      </w:r>
      <w:r w:rsidR="00BD2F0C" w:rsidRPr="0005601D">
        <w:t xml:space="preserve">: </w:t>
      </w:r>
      <w:proofErr w:type="gramStart"/>
      <w:r w:rsidR="008B653B" w:rsidRPr="0005601D">
        <w:t>North West</w:t>
      </w:r>
      <w:proofErr w:type="gramEnd"/>
      <w:r w:rsidR="008B653B" w:rsidRPr="0005601D">
        <w:t xml:space="preserve"> strengthening program</w:t>
      </w:r>
    </w:p>
    <w:p w14:paraId="7959550E" w14:textId="19C9645C" w:rsidR="005B2FE7" w:rsidRPr="00331350" w:rsidRDefault="005B2FE7" w:rsidP="00331350">
      <w:pPr>
        <w:pStyle w:val="AppH3"/>
      </w:pPr>
      <w:r w:rsidRPr="00331350">
        <w:t>3</w:t>
      </w:r>
      <w:r w:rsidR="00BD2F0C" w:rsidRPr="00331350">
        <w:t>.</w:t>
      </w:r>
      <w:r w:rsidR="00D550C0" w:rsidRPr="00331350">
        <w:t>1</w:t>
      </w:r>
      <w:r w:rsidR="00BD2F0C" w:rsidRPr="00331350">
        <w:t xml:space="preserve"> </w:t>
      </w:r>
      <w:r w:rsidRPr="00331350">
        <w:t>Rebuild the existing transmission line between Murra Warra, Horsham and Ballarat into a high-capacity double circuit line</w:t>
      </w:r>
    </w:p>
    <w:p w14:paraId="30681DD0" w14:textId="77777777" w:rsidR="00BD2F0C" w:rsidRPr="0005601D" w:rsidRDefault="00BD2F0C" w:rsidP="005B2FE7">
      <w:pPr>
        <w:pStyle w:val="Bodycopy"/>
        <w:rPr>
          <w:b/>
          <w:bCs/>
        </w:rPr>
      </w:pPr>
      <w:r w:rsidRPr="0005601D">
        <w:rPr>
          <w:b/>
          <w:bCs/>
        </w:rPr>
        <w:t xml:space="preserve">Project summary:  </w:t>
      </w:r>
    </w:p>
    <w:p w14:paraId="254C7D48" w14:textId="77777777" w:rsidR="00BD2F0C" w:rsidRPr="0005601D" w:rsidRDefault="00BD2F0C" w:rsidP="00BD2F0C">
      <w:pPr>
        <w:pStyle w:val="Bullet1"/>
      </w:pPr>
      <w:r w:rsidRPr="0005601D">
        <w:t>Type: Upgrade to existing infrastructure</w:t>
      </w:r>
    </w:p>
    <w:p w14:paraId="026F04A5" w14:textId="47F987CD" w:rsidR="00BD2F0C" w:rsidRPr="0005601D" w:rsidRDefault="00BD2F0C" w:rsidP="002755BB">
      <w:pPr>
        <w:pStyle w:val="Bullet1"/>
      </w:pPr>
      <w:r w:rsidRPr="0005601D">
        <w:t xml:space="preserve">Reference: </w:t>
      </w:r>
      <w:r w:rsidR="002755BB" w:rsidRPr="0005601D">
        <w:t>REZ Development Plan Directions Paper</w:t>
      </w:r>
    </w:p>
    <w:p w14:paraId="7811E2BA" w14:textId="77777777" w:rsidR="00BD2F0C" w:rsidRPr="0005601D" w:rsidRDefault="00BD2F0C" w:rsidP="00BD2F0C">
      <w:pPr>
        <w:pStyle w:val="Bullet1"/>
      </w:pPr>
      <w:r w:rsidRPr="0005601D">
        <w:t xml:space="preserve">In service date: </w:t>
      </w:r>
    </w:p>
    <w:p w14:paraId="6133E548" w14:textId="5ABA27FF" w:rsidR="00BD2F0C" w:rsidRPr="0005601D" w:rsidRDefault="00BD2F0C" w:rsidP="00D151CB">
      <w:pPr>
        <w:pStyle w:val="Bullet1"/>
        <w:numPr>
          <w:ilvl w:val="1"/>
          <w:numId w:val="8"/>
        </w:numPr>
      </w:pPr>
      <w:r w:rsidRPr="0005601D">
        <w:t>SC1: 20</w:t>
      </w:r>
      <w:r w:rsidR="003B522E" w:rsidRPr="0005601D">
        <w:t>35</w:t>
      </w:r>
    </w:p>
    <w:p w14:paraId="1EEFDD17" w14:textId="6A91052F" w:rsidR="00BD2F0C" w:rsidRPr="0005601D" w:rsidRDefault="00BD2F0C" w:rsidP="00D151CB">
      <w:pPr>
        <w:pStyle w:val="Bullet1"/>
        <w:numPr>
          <w:ilvl w:val="1"/>
          <w:numId w:val="8"/>
        </w:numPr>
      </w:pPr>
      <w:r w:rsidRPr="0005601D">
        <w:t>SC2: 20</w:t>
      </w:r>
      <w:r w:rsidR="003B522E" w:rsidRPr="0005601D">
        <w:t>34</w:t>
      </w:r>
    </w:p>
    <w:p w14:paraId="73017E57" w14:textId="18406157" w:rsidR="00BD2F0C" w:rsidRPr="0005601D" w:rsidRDefault="00BD2F0C" w:rsidP="00D151CB">
      <w:pPr>
        <w:pStyle w:val="Bullet1"/>
        <w:numPr>
          <w:ilvl w:val="1"/>
          <w:numId w:val="8"/>
        </w:numPr>
      </w:pPr>
      <w:r w:rsidRPr="0005601D">
        <w:t>SC3: 20</w:t>
      </w:r>
      <w:r w:rsidR="003B522E" w:rsidRPr="0005601D">
        <w:t>35</w:t>
      </w:r>
    </w:p>
    <w:p w14:paraId="1B58B848" w14:textId="102FD585" w:rsidR="00BD2F0C" w:rsidRPr="0005601D" w:rsidRDefault="00BD2F0C" w:rsidP="00BD2F0C">
      <w:pPr>
        <w:pStyle w:val="ListNumber3"/>
      </w:pPr>
      <w:r w:rsidRPr="0005601D">
        <w:t>Estimate cost: $</w:t>
      </w:r>
      <w:r w:rsidR="003B522E" w:rsidRPr="0005601D">
        <w:t>1,</w:t>
      </w:r>
      <w:r w:rsidR="009D4BC2" w:rsidRPr="0005601D">
        <w:t>350</w:t>
      </w:r>
      <w:r w:rsidRPr="0005601D">
        <w:t>M</w:t>
      </w:r>
    </w:p>
    <w:p w14:paraId="35A2728E" w14:textId="77777777" w:rsidR="00BD2F0C" w:rsidRPr="0005601D" w:rsidRDefault="00BD2F0C" w:rsidP="00BD2F0C">
      <w:pPr>
        <w:pStyle w:val="Bodycopy"/>
        <w:rPr>
          <w:b/>
          <w:bCs/>
        </w:rPr>
      </w:pPr>
      <w:r w:rsidRPr="0005601D">
        <w:rPr>
          <w:b/>
          <w:bCs/>
        </w:rPr>
        <w:t xml:space="preserve">Project overview: </w:t>
      </w:r>
    </w:p>
    <w:p w14:paraId="71F4FB31" w14:textId="77777777" w:rsidR="00666ECD" w:rsidRPr="0005601D" w:rsidRDefault="00666ECD" w:rsidP="00666ECD">
      <w:pPr>
        <w:pStyle w:val="Bullet1"/>
      </w:pPr>
      <w:r w:rsidRPr="0005601D">
        <w:t xml:space="preserve">This project involves replacing the existing single circuit transmission with a new high-capacity double circuit line from Murra Warra to Ballarat. </w:t>
      </w:r>
    </w:p>
    <w:p w14:paraId="5E556E93" w14:textId="77777777" w:rsidR="00666ECD" w:rsidRPr="0005601D" w:rsidRDefault="00666ECD" w:rsidP="00666ECD">
      <w:pPr>
        <w:pStyle w:val="Bullet1"/>
      </w:pPr>
      <w:r w:rsidRPr="0005601D">
        <w:t>The transmission line would be cut into all substations along this line and result in the decommissioning of the existing 220 KV single circuit line.</w:t>
      </w:r>
    </w:p>
    <w:p w14:paraId="0E7FED46" w14:textId="77777777" w:rsidR="00666ECD" w:rsidRPr="0005601D" w:rsidRDefault="00666ECD" w:rsidP="00666ECD">
      <w:pPr>
        <w:pStyle w:val="Bullet1"/>
      </w:pPr>
      <w:r w:rsidRPr="0005601D">
        <w:t xml:space="preserve">This project is needed to expand the capacity and reliability of the network and increase power supply resilience and stability during peak demand periods. It supports new renewable energy connections in the Western proposed REZ and improved transmission to consumers. </w:t>
      </w:r>
    </w:p>
    <w:p w14:paraId="4C2AA512" w14:textId="77777777" w:rsidR="00666ECD" w:rsidRPr="0005601D" w:rsidRDefault="00666ECD" w:rsidP="005A21E5">
      <w:pPr>
        <w:pStyle w:val="Bullet1"/>
      </w:pPr>
      <w:r w:rsidRPr="0005601D">
        <w:t>The length of this project is approximately 225 km.</w:t>
      </w:r>
    </w:p>
    <w:p w14:paraId="705C1EB7" w14:textId="2665E5FD" w:rsidR="005A21E5" w:rsidRPr="0005601D" w:rsidRDefault="000D3F2A" w:rsidP="005A21E5">
      <w:pPr>
        <w:pStyle w:val="Bullet1"/>
      </w:pPr>
      <w:r w:rsidRPr="0005601D">
        <w:t>T</w:t>
      </w:r>
      <w:r w:rsidR="005A21E5" w:rsidRPr="0005601D">
        <w:t xml:space="preserve">he project is located within the RAP boundaries of the </w:t>
      </w:r>
      <w:proofErr w:type="spellStart"/>
      <w:r w:rsidR="005A21E5" w:rsidRPr="0005601D">
        <w:t>Wadawurrung</w:t>
      </w:r>
      <w:proofErr w:type="spellEnd"/>
      <w:r w:rsidR="005A21E5" w:rsidRPr="0005601D">
        <w:t xml:space="preserve"> Traditional Owners Aboriginal Corporation, the Dja </w:t>
      </w:r>
      <w:proofErr w:type="spellStart"/>
      <w:r w:rsidR="005A21E5" w:rsidRPr="0005601D">
        <w:t>Dja</w:t>
      </w:r>
      <w:proofErr w:type="spellEnd"/>
      <w:r w:rsidR="005A21E5" w:rsidRPr="0005601D">
        <w:t xml:space="preserve"> Wurrung Clans Aboriginal Corporation, the Eastern Maar Aboriginal Corporation, and the </w:t>
      </w:r>
      <w:proofErr w:type="spellStart"/>
      <w:r w:rsidR="005A21E5" w:rsidRPr="0005601D">
        <w:t>Barengi</w:t>
      </w:r>
      <w:proofErr w:type="spellEnd"/>
      <w:r w:rsidR="005A21E5" w:rsidRPr="0005601D">
        <w:t xml:space="preserve"> </w:t>
      </w:r>
      <w:proofErr w:type="spellStart"/>
      <w:r w:rsidR="005A21E5" w:rsidRPr="0005601D">
        <w:t>Gadjin</w:t>
      </w:r>
      <w:proofErr w:type="spellEnd"/>
      <w:r w:rsidR="005A21E5" w:rsidRPr="0005601D">
        <w:t xml:space="preserve"> Land Council, in addition to specific areas without a formally recognised Traditional Owner Group. The project is also within the </w:t>
      </w:r>
      <w:proofErr w:type="spellStart"/>
      <w:r w:rsidR="005A21E5" w:rsidRPr="0005601D">
        <w:t>Yarriambiack</w:t>
      </w:r>
      <w:proofErr w:type="spellEnd"/>
      <w:r w:rsidR="005A21E5" w:rsidRPr="0005601D">
        <w:t xml:space="preserve"> Shire, Horsham Rural City, Northern Grampians Shire, Ararat Rural, Pyrenees Shire and Ballarat City LGAs.</w:t>
      </w:r>
    </w:p>
    <w:p w14:paraId="6E152263" w14:textId="77777777" w:rsidR="00BD2F0C" w:rsidRPr="0005601D" w:rsidRDefault="00BD2F0C" w:rsidP="00666ECD">
      <w:pPr>
        <w:pStyle w:val="Bullet1"/>
        <w:numPr>
          <w:ilvl w:val="0"/>
          <w:numId w:val="0"/>
        </w:numPr>
        <w:rPr>
          <w:b/>
          <w:bCs/>
        </w:rPr>
      </w:pPr>
      <w:r w:rsidRPr="0005601D">
        <w:rPr>
          <w:b/>
          <w:bCs/>
        </w:rPr>
        <w:t>Project benefits</w:t>
      </w:r>
    </w:p>
    <w:p w14:paraId="26F718A4" w14:textId="70791CDF" w:rsidR="000D3F2A" w:rsidRPr="0005601D" w:rsidRDefault="000D3F2A" w:rsidP="000D3F2A">
      <w:pPr>
        <w:pStyle w:val="Bullet1"/>
        <w:rPr>
          <w:rFonts w:eastAsia="Arial" w:cstheme="minorHAnsi"/>
          <w:szCs w:val="18"/>
          <w:lang w:val="en-US"/>
        </w:rPr>
      </w:pPr>
      <w:r w:rsidRPr="0005601D">
        <w:rPr>
          <w:rFonts w:eastAsia="Arial" w:cstheme="minorHAnsi"/>
          <w:szCs w:val="18"/>
          <w:lang w:val="en-US"/>
        </w:rPr>
        <w:tab/>
        <w:t xml:space="preserve">Upgrading from a single circuit to a double circuit will expand the capacity of the transmission network in this region, </w:t>
      </w:r>
      <w:r w:rsidRPr="0005601D">
        <w:t>mitigate</w:t>
      </w:r>
      <w:r w:rsidRPr="0005601D">
        <w:rPr>
          <w:rFonts w:eastAsia="Arial" w:cstheme="minorHAnsi"/>
          <w:szCs w:val="18"/>
          <w:lang w:val="en-US"/>
        </w:rPr>
        <w:t xml:space="preserve"> existing voltage stability constraints and reduce the constraints faced by generators in this area. </w:t>
      </w:r>
    </w:p>
    <w:p w14:paraId="78B4C0AF" w14:textId="77777777" w:rsidR="00BD2F0C" w:rsidRPr="0005601D" w:rsidRDefault="00BD2F0C" w:rsidP="00BD2F0C">
      <w:pPr>
        <w:pStyle w:val="Bullet1"/>
        <w:numPr>
          <w:ilvl w:val="0"/>
          <w:numId w:val="0"/>
        </w:numPr>
        <w:rPr>
          <w:b/>
          <w:bCs/>
        </w:rPr>
      </w:pPr>
      <w:r w:rsidRPr="0005601D">
        <w:rPr>
          <w:b/>
          <w:bCs/>
        </w:rPr>
        <w:t>Additional comments</w:t>
      </w:r>
    </w:p>
    <w:p w14:paraId="2475EC31" w14:textId="77777777" w:rsidR="00815475" w:rsidRPr="0005601D" w:rsidRDefault="00815475" w:rsidP="00815475">
      <w:pPr>
        <w:pStyle w:val="Bullet1"/>
      </w:pPr>
      <w:r w:rsidRPr="0005601D">
        <w:t xml:space="preserve">A new substation may need to be built nearby outside the town of Ballarat due to land constraints for the existing Ballarat substation, which requires further assessment. </w:t>
      </w:r>
    </w:p>
    <w:p w14:paraId="3855B164" w14:textId="77777777" w:rsidR="00815475" w:rsidRPr="0005601D" w:rsidRDefault="00815475" w:rsidP="00815475">
      <w:pPr>
        <w:pStyle w:val="Bullet1"/>
      </w:pPr>
      <w:r w:rsidRPr="0005601D">
        <w:t xml:space="preserve">The RDP Directions Paper previously considered a new high-capacity double circuit line from Murra Warra to </w:t>
      </w:r>
      <w:proofErr w:type="spellStart"/>
      <w:r w:rsidRPr="0005601D">
        <w:t>Bulgana</w:t>
      </w:r>
      <w:proofErr w:type="spellEnd"/>
      <w:r w:rsidRPr="0005601D">
        <w:t xml:space="preserve">. </w:t>
      </w:r>
    </w:p>
    <w:p w14:paraId="40C7CD6B" w14:textId="77777777" w:rsidR="00BD2F0C" w:rsidRPr="0005601D" w:rsidRDefault="00BD2F0C" w:rsidP="00815475">
      <w:pPr>
        <w:pStyle w:val="Bodycopy"/>
        <w:rPr>
          <w:b/>
          <w:bCs/>
        </w:rPr>
      </w:pPr>
      <w:r w:rsidRPr="0005601D">
        <w:rPr>
          <w:b/>
          <w:bCs/>
        </w:rPr>
        <w:t>Alternatives considerations</w:t>
      </w:r>
    </w:p>
    <w:p w14:paraId="2B74DD15" w14:textId="77777777" w:rsidR="00A41F5F" w:rsidRPr="0005601D" w:rsidRDefault="00A41F5F" w:rsidP="00A41F5F">
      <w:pPr>
        <w:pStyle w:val="Bullet1"/>
      </w:pPr>
      <w:r w:rsidRPr="0005601D">
        <w:t>Install automatic generation runback control schemes. While installing automatic generation runback control schemes would be cost-effective and relatively quick to implement, this is not the preferred option as they would not sufficiently increase network capacity to support longer-term transmission needs.</w:t>
      </w:r>
    </w:p>
    <w:p w14:paraId="4E3D956E" w14:textId="77777777" w:rsidR="00A41F5F" w:rsidRDefault="00A41F5F" w:rsidP="00A41F5F">
      <w:pPr>
        <w:pStyle w:val="Bullet1"/>
      </w:pPr>
      <w:r w:rsidRPr="0005601D">
        <w:t>Other options may be considered in the detailed project planning and development stage.</w:t>
      </w:r>
    </w:p>
    <w:p w14:paraId="1F0F9B68" w14:textId="7297E989" w:rsidR="0005204A" w:rsidRPr="0005601D" w:rsidRDefault="0005204A" w:rsidP="00A41F5F">
      <w:pPr>
        <w:pStyle w:val="Bullet1"/>
      </w:pPr>
      <w:r>
        <w:rPr>
          <w:noProof/>
        </w:rPr>
        <mc:AlternateContent>
          <mc:Choice Requires="wps">
            <w:drawing>
              <wp:anchor distT="0" distB="0" distL="114300" distR="114300" simplePos="0" relativeHeight="251658247" behindDoc="0" locked="0" layoutInCell="1" allowOverlap="1" wp14:anchorId="48E713B9" wp14:editId="0371760E">
                <wp:simplePos x="0" y="0"/>
                <wp:positionH relativeFrom="column">
                  <wp:posOffset>-85090</wp:posOffset>
                </wp:positionH>
                <wp:positionV relativeFrom="paragraph">
                  <wp:posOffset>1270</wp:posOffset>
                </wp:positionV>
                <wp:extent cx="5740400" cy="457200"/>
                <wp:effectExtent l="0" t="0" r="0" b="0"/>
                <wp:wrapSquare wrapText="bothSides"/>
                <wp:docPr id="1767884710" name="Text Box 1"/>
                <wp:cNvGraphicFramePr/>
                <a:graphic xmlns:a="http://schemas.openxmlformats.org/drawingml/2006/main">
                  <a:graphicData uri="http://schemas.microsoft.com/office/word/2010/wordprocessingShape">
                    <wps:wsp>
                      <wps:cNvSpPr txBox="1"/>
                      <wps:spPr>
                        <a:xfrm>
                          <a:off x="0" y="0"/>
                          <a:ext cx="5740400" cy="457200"/>
                        </a:xfrm>
                        <a:prstGeom prst="rect">
                          <a:avLst/>
                        </a:prstGeom>
                        <a:solidFill>
                          <a:prstClr val="white"/>
                        </a:solidFill>
                        <a:ln>
                          <a:noFill/>
                        </a:ln>
                      </wps:spPr>
                      <wps:txbx>
                        <w:txbxContent>
                          <w:p w14:paraId="589BF878" w14:textId="72318CEC" w:rsidR="0005204A" w:rsidRPr="0068589F" w:rsidRDefault="0005204A" w:rsidP="0005204A">
                            <w:pPr>
                              <w:pStyle w:val="Caption"/>
                              <w:rPr>
                                <w:sz w:val="20"/>
                                <w:szCs w:val="22"/>
                              </w:rPr>
                            </w:pPr>
                            <w:r>
                              <w:t xml:space="preserve">Figure A -  </w:t>
                            </w:r>
                            <w:r>
                              <w:fldChar w:fldCharType="begin"/>
                            </w:r>
                            <w:r>
                              <w:instrText xml:space="preserve"> SEQ Figure_A_-_ \* ARABIC </w:instrText>
                            </w:r>
                            <w:r>
                              <w:fldChar w:fldCharType="separate"/>
                            </w:r>
                            <w:r w:rsidR="007A6256">
                              <w:rPr>
                                <w:noProof/>
                              </w:rPr>
                              <w:t>14</w:t>
                            </w:r>
                            <w:r>
                              <w:fldChar w:fldCharType="end"/>
                            </w:r>
                            <w:r>
                              <w:t xml:space="preserve"> </w:t>
                            </w:r>
                            <w:r w:rsidRPr="007B41BD">
                              <w:t xml:space="preserve">Figure A </w:t>
                            </w:r>
                            <w:r w:rsidRPr="007B41BD">
                              <w:t>-  14 3.1 Rebuild the existing transmission line between Murra Warra, Horsham and Ballarat into a high-capacity double circuit 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8E713B9" id="_x0000_s1028" type="#_x0000_t202" style="position:absolute;left:0;text-align:left;margin-left:-6.7pt;margin-top:.1pt;width:452pt;height:36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" stroked="f">
                <v:textbox inset="0,0,0,0">
                  <w:txbxContent>
                    <w:p w14:paraId="589BF878" w14:textId="72318CEC" w:rsidR="0005204A" w:rsidRPr="0068589F" w:rsidRDefault="0005204A" w:rsidP="0005204A">
                      <w:pPr>
                        <w:pStyle w:val="Caption"/>
                        <w:rPr>
                          <w:sz w:val="20"/>
                          <w:szCs w:val="22"/>
                        </w:rPr>
                      </w:pPr>
                      <w:r>
                        <w:t xml:space="preserve">Figure A -  </w:t>
                      </w:r>
                      <w:r>
                        <w:fldChar w:fldCharType="begin"/>
                      </w:r>
                      <w:r>
                        <w:instrText xml:space="preserve"> SEQ Figure_A_-_ \* ARABIC </w:instrText>
                      </w:r>
                      <w:r>
                        <w:fldChar w:fldCharType="separate"/>
                      </w:r>
                      <w:r w:rsidR="007A6256">
                        <w:rPr>
                          <w:noProof/>
                        </w:rPr>
                        <w:t>14</w:t>
                      </w:r>
                      <w:r>
                        <w:fldChar w:fldCharType="end"/>
                      </w:r>
                      <w:r>
                        <w:t xml:space="preserve"> </w:t>
                      </w:r>
                      <w:r w:rsidRPr="007B41BD">
                        <w:t xml:space="preserve">Figure A </w:t>
                      </w:r>
                      <w:r w:rsidRPr="007B41BD">
                        <w:t>-  14 3.1 Rebuild the existing transmission line between Murra Warra, Horsham and Ballarat into a high-capacity double circuit line</w:t>
                      </w:r>
                    </w:p>
                  </w:txbxContent>
                </v:textbox>
                <w10:wrap type="square"/>
              </v:shape>
            </w:pict>
          </mc:Fallback>
        </mc:AlternateContent>
      </w:r>
      <w:r w:rsidRPr="0005601D">
        <w:rPr>
          <w:noProof/>
        </w:rPr>
        <w:drawing>
          <wp:anchor distT="0" distB="0" distL="114300" distR="114300" simplePos="0" relativeHeight="251658246" behindDoc="0" locked="0" layoutInCell="1" allowOverlap="1" wp14:anchorId="06C4CE5E" wp14:editId="50564842">
            <wp:simplePos x="0" y="0"/>
            <wp:positionH relativeFrom="column">
              <wp:posOffset>-85090</wp:posOffset>
            </wp:positionH>
            <wp:positionV relativeFrom="paragraph">
              <wp:posOffset>109220</wp:posOffset>
            </wp:positionV>
            <wp:extent cx="2603500" cy="3286125"/>
            <wp:effectExtent l="0" t="0" r="6350" b="9525"/>
            <wp:wrapSquare wrapText="bothSides"/>
            <wp:docPr id="17588370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03500" cy="3286125"/>
                    </a:xfrm>
                    <a:prstGeom prst="rect">
                      <a:avLst/>
                    </a:prstGeom>
                    <a:noFill/>
                  </pic:spPr>
                </pic:pic>
              </a:graphicData>
            </a:graphic>
          </wp:anchor>
        </w:drawing>
      </w:r>
    </w:p>
    <w:p w14:paraId="77476F3E" w14:textId="344CFCFA" w:rsidR="008C28DD" w:rsidRDefault="008C28DD" w:rsidP="008C28DD">
      <w:pPr>
        <w:pStyle w:val="Bullet1"/>
        <w:numPr>
          <w:ilvl w:val="0"/>
          <w:numId w:val="0"/>
        </w:numPr>
      </w:pPr>
    </w:p>
    <w:p w14:paraId="51D64F6C" w14:textId="77777777" w:rsidR="0005204A" w:rsidRDefault="0005204A" w:rsidP="008C28DD">
      <w:pPr>
        <w:pStyle w:val="Bullet1"/>
        <w:numPr>
          <w:ilvl w:val="0"/>
          <w:numId w:val="0"/>
        </w:numPr>
      </w:pPr>
    </w:p>
    <w:p w14:paraId="328288CB" w14:textId="77777777" w:rsidR="0005204A" w:rsidRDefault="0005204A" w:rsidP="008C28DD">
      <w:pPr>
        <w:pStyle w:val="Bullet1"/>
        <w:numPr>
          <w:ilvl w:val="0"/>
          <w:numId w:val="0"/>
        </w:numPr>
      </w:pPr>
    </w:p>
    <w:p w14:paraId="64C4A7C0" w14:textId="77777777" w:rsidR="0005204A" w:rsidRDefault="0005204A" w:rsidP="008C28DD">
      <w:pPr>
        <w:pStyle w:val="Bullet1"/>
        <w:numPr>
          <w:ilvl w:val="0"/>
          <w:numId w:val="0"/>
        </w:numPr>
      </w:pPr>
    </w:p>
    <w:p w14:paraId="0E578B7A" w14:textId="77777777" w:rsidR="0005204A" w:rsidRDefault="0005204A" w:rsidP="008C28DD">
      <w:pPr>
        <w:pStyle w:val="Bullet1"/>
        <w:numPr>
          <w:ilvl w:val="0"/>
          <w:numId w:val="0"/>
        </w:numPr>
      </w:pPr>
    </w:p>
    <w:p w14:paraId="2ABB96BF" w14:textId="77777777" w:rsidR="0005204A" w:rsidRDefault="0005204A" w:rsidP="008C28DD">
      <w:pPr>
        <w:pStyle w:val="Bullet1"/>
        <w:numPr>
          <w:ilvl w:val="0"/>
          <w:numId w:val="0"/>
        </w:numPr>
      </w:pPr>
    </w:p>
    <w:p w14:paraId="11943240" w14:textId="77777777" w:rsidR="0005204A" w:rsidRDefault="0005204A" w:rsidP="008C28DD">
      <w:pPr>
        <w:pStyle w:val="Bullet1"/>
        <w:numPr>
          <w:ilvl w:val="0"/>
          <w:numId w:val="0"/>
        </w:numPr>
      </w:pPr>
    </w:p>
    <w:p w14:paraId="48F82D69" w14:textId="77777777" w:rsidR="0005204A" w:rsidRDefault="0005204A" w:rsidP="008C28DD">
      <w:pPr>
        <w:pStyle w:val="Bullet1"/>
        <w:numPr>
          <w:ilvl w:val="0"/>
          <w:numId w:val="0"/>
        </w:numPr>
      </w:pPr>
    </w:p>
    <w:p w14:paraId="493D116D" w14:textId="77777777" w:rsidR="0005204A" w:rsidRDefault="0005204A" w:rsidP="008C28DD">
      <w:pPr>
        <w:pStyle w:val="Bullet1"/>
        <w:numPr>
          <w:ilvl w:val="0"/>
          <w:numId w:val="0"/>
        </w:numPr>
      </w:pPr>
    </w:p>
    <w:p w14:paraId="100B7C89" w14:textId="77777777" w:rsidR="0005204A" w:rsidRDefault="0005204A" w:rsidP="008C28DD">
      <w:pPr>
        <w:pStyle w:val="Bullet1"/>
        <w:numPr>
          <w:ilvl w:val="0"/>
          <w:numId w:val="0"/>
        </w:numPr>
      </w:pPr>
    </w:p>
    <w:p w14:paraId="7B785932" w14:textId="77777777" w:rsidR="0005204A" w:rsidRDefault="0005204A" w:rsidP="008C28DD">
      <w:pPr>
        <w:pStyle w:val="Bullet1"/>
        <w:numPr>
          <w:ilvl w:val="0"/>
          <w:numId w:val="0"/>
        </w:numPr>
      </w:pPr>
    </w:p>
    <w:p w14:paraId="2C79A5A8" w14:textId="77777777" w:rsidR="0005204A" w:rsidRDefault="0005204A" w:rsidP="008C28DD">
      <w:pPr>
        <w:pStyle w:val="Bullet1"/>
        <w:numPr>
          <w:ilvl w:val="0"/>
          <w:numId w:val="0"/>
        </w:numPr>
      </w:pPr>
    </w:p>
    <w:p w14:paraId="72A612A3" w14:textId="77777777" w:rsidR="0005204A" w:rsidRDefault="0005204A" w:rsidP="008C28DD">
      <w:pPr>
        <w:pStyle w:val="Bullet1"/>
        <w:numPr>
          <w:ilvl w:val="0"/>
          <w:numId w:val="0"/>
        </w:numPr>
      </w:pPr>
    </w:p>
    <w:p w14:paraId="126982DE" w14:textId="77777777" w:rsidR="0005204A" w:rsidRPr="0005601D" w:rsidRDefault="0005204A" w:rsidP="008C28DD">
      <w:pPr>
        <w:pStyle w:val="Bullet1"/>
        <w:numPr>
          <w:ilvl w:val="0"/>
          <w:numId w:val="0"/>
        </w:numPr>
      </w:pPr>
    </w:p>
    <w:p w14:paraId="2A066733" w14:textId="64516FDC" w:rsidR="004D313D" w:rsidRPr="0005204A" w:rsidRDefault="00D550C0" w:rsidP="0005204A">
      <w:pPr>
        <w:pStyle w:val="AppH3"/>
      </w:pPr>
      <w:r w:rsidRPr="0005204A">
        <w:t>3.</w:t>
      </w:r>
      <w:r w:rsidR="003122D0" w:rsidRPr="0005204A">
        <w:t>2</w:t>
      </w:r>
      <w:r w:rsidRPr="0005204A">
        <w:t xml:space="preserve"> </w:t>
      </w:r>
      <w:r w:rsidR="004D313D" w:rsidRPr="0005204A">
        <w:t>Rebuild the existing transmission line between Red Cliffs and New Kerang into a high-capacity double circuit line</w:t>
      </w:r>
    </w:p>
    <w:p w14:paraId="265CF147" w14:textId="66B788C2" w:rsidR="00D550C0" w:rsidRPr="007A6256" w:rsidRDefault="00D550C0" w:rsidP="004D313D">
      <w:pPr>
        <w:pStyle w:val="AppH3"/>
        <w:rPr>
          <w:rFonts w:asciiTheme="minorHAnsi" w:eastAsiaTheme="minorHAnsi" w:hAnsiTheme="minorHAnsi" w:cstheme="minorBidi"/>
          <w:b/>
          <w:bCs/>
          <w:color w:val="auto"/>
          <w:sz w:val="20"/>
          <w:szCs w:val="22"/>
        </w:rPr>
      </w:pPr>
      <w:r w:rsidRPr="007A6256">
        <w:rPr>
          <w:rFonts w:asciiTheme="minorHAnsi" w:eastAsiaTheme="minorHAnsi" w:hAnsiTheme="minorHAnsi" w:cstheme="minorBidi"/>
          <w:b/>
          <w:bCs/>
          <w:color w:val="auto"/>
          <w:sz w:val="20"/>
          <w:szCs w:val="22"/>
        </w:rPr>
        <w:t xml:space="preserve">Project summary:  </w:t>
      </w:r>
    </w:p>
    <w:p w14:paraId="56A103BD" w14:textId="77777777" w:rsidR="00D550C0" w:rsidRPr="0005601D" w:rsidRDefault="00D550C0" w:rsidP="00D550C0">
      <w:pPr>
        <w:pStyle w:val="Bullet1"/>
      </w:pPr>
      <w:r w:rsidRPr="0005601D">
        <w:t>Type: Upgrade to existing infrastructure</w:t>
      </w:r>
    </w:p>
    <w:p w14:paraId="646DCE23" w14:textId="1ED21C76" w:rsidR="00B724E3" w:rsidRPr="0005601D" w:rsidRDefault="00D550C0" w:rsidP="00B724E3">
      <w:pPr>
        <w:pStyle w:val="Bullet1"/>
      </w:pPr>
      <w:r w:rsidRPr="0005601D">
        <w:t xml:space="preserve">Reference: </w:t>
      </w:r>
      <w:r w:rsidR="00B724E3" w:rsidRPr="0005601D">
        <w:t>REZ Development Plan Directions Paper and AEMO Transmission Expansion Options Report 2023</w:t>
      </w:r>
    </w:p>
    <w:p w14:paraId="36AF7221" w14:textId="3225850B" w:rsidR="00D550C0" w:rsidRPr="0005601D" w:rsidRDefault="00D550C0" w:rsidP="00B724E3">
      <w:pPr>
        <w:pStyle w:val="Bullet1"/>
      </w:pPr>
      <w:r w:rsidRPr="0005601D">
        <w:t xml:space="preserve">In service date: </w:t>
      </w:r>
    </w:p>
    <w:p w14:paraId="03BA2E30" w14:textId="3EFE9ED5" w:rsidR="00D550C0" w:rsidRPr="0005601D" w:rsidRDefault="00D550C0" w:rsidP="00D151CB">
      <w:pPr>
        <w:pStyle w:val="Bullet1"/>
        <w:numPr>
          <w:ilvl w:val="1"/>
          <w:numId w:val="8"/>
        </w:numPr>
      </w:pPr>
      <w:r w:rsidRPr="0005601D">
        <w:t xml:space="preserve">SC1: </w:t>
      </w:r>
      <w:r w:rsidR="00B724E3" w:rsidRPr="0005601D">
        <w:t>-</w:t>
      </w:r>
    </w:p>
    <w:p w14:paraId="188AA4E2" w14:textId="77777777" w:rsidR="00D550C0" w:rsidRPr="0005601D" w:rsidRDefault="00D550C0" w:rsidP="00D151CB">
      <w:pPr>
        <w:pStyle w:val="Bullet1"/>
        <w:numPr>
          <w:ilvl w:val="1"/>
          <w:numId w:val="8"/>
        </w:numPr>
      </w:pPr>
      <w:r w:rsidRPr="0005601D">
        <w:t>SC2: 2034</w:t>
      </w:r>
    </w:p>
    <w:p w14:paraId="19E4237B" w14:textId="74239E1F" w:rsidR="00D550C0" w:rsidRPr="0005601D" w:rsidRDefault="00D550C0" w:rsidP="00D151CB">
      <w:pPr>
        <w:pStyle w:val="Bullet1"/>
        <w:numPr>
          <w:ilvl w:val="1"/>
          <w:numId w:val="8"/>
        </w:numPr>
      </w:pPr>
      <w:r w:rsidRPr="0005601D">
        <w:t xml:space="preserve">SC3: </w:t>
      </w:r>
      <w:r w:rsidR="00B724E3" w:rsidRPr="0005601D">
        <w:t>-</w:t>
      </w:r>
    </w:p>
    <w:p w14:paraId="6031F40F" w14:textId="0A4AD6A5" w:rsidR="00D550C0" w:rsidRPr="0005601D" w:rsidRDefault="00D550C0" w:rsidP="00D550C0">
      <w:pPr>
        <w:pStyle w:val="ListNumber3"/>
      </w:pPr>
      <w:r w:rsidRPr="0005601D">
        <w:t>Estimate cost: $1,</w:t>
      </w:r>
      <w:r w:rsidR="00901612" w:rsidRPr="0005601D">
        <w:t>27</w:t>
      </w:r>
      <w:r w:rsidRPr="0005601D">
        <w:t>0M</w:t>
      </w:r>
    </w:p>
    <w:p w14:paraId="776CBD23" w14:textId="77777777" w:rsidR="00D550C0" w:rsidRPr="0005601D" w:rsidRDefault="00D550C0" w:rsidP="00D550C0">
      <w:pPr>
        <w:pStyle w:val="Bodycopy"/>
        <w:rPr>
          <w:b/>
          <w:bCs/>
        </w:rPr>
      </w:pPr>
      <w:r w:rsidRPr="0005601D">
        <w:rPr>
          <w:b/>
          <w:bCs/>
        </w:rPr>
        <w:t xml:space="preserve">Project overview: </w:t>
      </w:r>
    </w:p>
    <w:p w14:paraId="512C97EB" w14:textId="77777777" w:rsidR="008F33BC" w:rsidRPr="0005601D" w:rsidRDefault="008F33BC" w:rsidP="008F33BC">
      <w:pPr>
        <w:pStyle w:val="Bullet1"/>
      </w:pPr>
      <w:r w:rsidRPr="0005601D">
        <w:t xml:space="preserve">This project is not included in the optimal development pathway. </w:t>
      </w:r>
    </w:p>
    <w:p w14:paraId="36CCE252" w14:textId="77777777" w:rsidR="008F33BC" w:rsidRPr="0005601D" w:rsidRDefault="008F33BC" w:rsidP="008F33BC">
      <w:pPr>
        <w:pStyle w:val="Bullet1"/>
      </w:pPr>
      <w:r w:rsidRPr="0005601D">
        <w:t>This project includes a new high-capacity double circuit Line from Red Cliffs to the new Kerang Terminal Station being developed as part of the VNI West project. The line would be cut into Wemen and result in the decommissioning of the existing 220 KV single circuit line.</w:t>
      </w:r>
    </w:p>
    <w:p w14:paraId="6D13365C" w14:textId="77777777" w:rsidR="008F33BC" w:rsidRPr="0005601D" w:rsidRDefault="008F33BC" w:rsidP="008F33BC">
      <w:pPr>
        <w:pStyle w:val="Bullet1"/>
      </w:pPr>
      <w:r w:rsidRPr="0005601D">
        <w:t xml:space="preserve">This project is needed in candidate development pathway 2 to meet additional generation forecast in the </w:t>
      </w:r>
      <w:proofErr w:type="gramStart"/>
      <w:r w:rsidRPr="0005601D">
        <w:t>North West</w:t>
      </w:r>
      <w:proofErr w:type="gramEnd"/>
      <w:r w:rsidRPr="0005601D">
        <w:t xml:space="preserve"> proposed REZ in scenario 2 and to allow for improved transmission of power to consumers.</w:t>
      </w:r>
    </w:p>
    <w:p w14:paraId="56C93FD0" w14:textId="77777777" w:rsidR="008F33BC" w:rsidRPr="0005601D" w:rsidRDefault="008F33BC" w:rsidP="00D151CB">
      <w:pPr>
        <w:pStyle w:val="Bullet1"/>
      </w:pPr>
      <w:r w:rsidRPr="0005601D">
        <w:t>The length of this project is approximately 235 km.</w:t>
      </w:r>
    </w:p>
    <w:p w14:paraId="014B9976" w14:textId="15A2B17F" w:rsidR="003873F1" w:rsidRPr="0005601D" w:rsidRDefault="003873F1" w:rsidP="00D151CB">
      <w:pPr>
        <w:pStyle w:val="Bullet1"/>
      </w:pPr>
      <w:r w:rsidRPr="0005601D">
        <w:t xml:space="preserve">The project is located within the RAP boundaries of the Wamba Wemba Aboriginal Corporation, and the First People of the </w:t>
      </w:r>
      <w:proofErr w:type="spellStart"/>
      <w:r w:rsidRPr="0005601D">
        <w:t>Millewa</w:t>
      </w:r>
      <w:proofErr w:type="spellEnd"/>
      <w:r w:rsidRPr="0005601D">
        <w:t>-Mallee Aboriginal Corporation, in addition to specific areas without a formally recognised Traditional owner group and is within the Mildura Rural City, Swan Hill Rural City, and Gannawarra Shire LGAs.</w:t>
      </w:r>
    </w:p>
    <w:p w14:paraId="0886242B" w14:textId="5025D781" w:rsidR="00D550C0" w:rsidRPr="0005601D" w:rsidRDefault="00D550C0" w:rsidP="008F33BC">
      <w:pPr>
        <w:pStyle w:val="Bullet1"/>
        <w:numPr>
          <w:ilvl w:val="0"/>
          <w:numId w:val="0"/>
        </w:numPr>
        <w:rPr>
          <w:b/>
          <w:bCs/>
        </w:rPr>
      </w:pPr>
      <w:r w:rsidRPr="0005601D">
        <w:rPr>
          <w:b/>
          <w:bCs/>
        </w:rPr>
        <w:t>Project benefits</w:t>
      </w:r>
    </w:p>
    <w:p w14:paraId="3897C907" w14:textId="77777777" w:rsidR="00D46734" w:rsidRPr="0005601D" w:rsidRDefault="00D550C0" w:rsidP="00D46734">
      <w:pPr>
        <w:pStyle w:val="Bullet1"/>
        <w:rPr>
          <w:rFonts w:eastAsia="Arial" w:cstheme="minorHAnsi"/>
          <w:szCs w:val="18"/>
          <w:lang w:val="en-US"/>
        </w:rPr>
      </w:pPr>
      <w:r w:rsidRPr="0005601D">
        <w:rPr>
          <w:rFonts w:eastAsia="Arial" w:cstheme="minorHAnsi"/>
          <w:szCs w:val="18"/>
          <w:lang w:val="en-US"/>
        </w:rPr>
        <w:tab/>
      </w:r>
      <w:r w:rsidR="00D46734" w:rsidRPr="0005601D">
        <w:rPr>
          <w:rFonts w:eastAsia="Arial" w:cstheme="minorHAnsi"/>
          <w:szCs w:val="18"/>
          <w:lang w:val="en-US"/>
        </w:rPr>
        <w:t xml:space="preserve">Reduced generator curtailment during high levels of renewable generation. </w:t>
      </w:r>
    </w:p>
    <w:p w14:paraId="4DD3510D" w14:textId="77777777" w:rsidR="00D46734" w:rsidRPr="0005601D" w:rsidRDefault="00D46734" w:rsidP="00D151CB">
      <w:pPr>
        <w:pStyle w:val="Bullet1"/>
        <w:rPr>
          <w:rFonts w:eastAsia="Arial" w:cstheme="minorHAnsi"/>
          <w:szCs w:val="18"/>
          <w:lang w:val="en-US"/>
        </w:rPr>
      </w:pPr>
      <w:r w:rsidRPr="0005601D">
        <w:rPr>
          <w:rFonts w:eastAsia="Arial" w:cstheme="minorHAnsi"/>
          <w:szCs w:val="18"/>
          <w:lang w:val="en-US"/>
        </w:rPr>
        <w:t xml:space="preserve">The increased network capacity will support imports from New South Wales through Buronga to Red Cliffs and from South Australia (Murray Link). </w:t>
      </w:r>
    </w:p>
    <w:p w14:paraId="5D24745E" w14:textId="584AEF83" w:rsidR="00D550C0" w:rsidRPr="0005601D" w:rsidRDefault="00D550C0" w:rsidP="00D46734">
      <w:pPr>
        <w:pStyle w:val="Bullet1"/>
        <w:numPr>
          <w:ilvl w:val="0"/>
          <w:numId w:val="0"/>
        </w:numPr>
        <w:rPr>
          <w:b/>
          <w:bCs/>
        </w:rPr>
      </w:pPr>
      <w:r w:rsidRPr="0005601D">
        <w:rPr>
          <w:b/>
          <w:bCs/>
        </w:rPr>
        <w:t>Additional comments</w:t>
      </w:r>
    </w:p>
    <w:p w14:paraId="15F1EE69" w14:textId="4532EF43" w:rsidR="006D0A8A" w:rsidRPr="0005601D" w:rsidRDefault="006D0A8A" w:rsidP="006D0A8A">
      <w:pPr>
        <w:pStyle w:val="Bullet1"/>
      </w:pPr>
      <w:r w:rsidRPr="0005601D">
        <w:rPr>
          <w:rFonts w:eastAsia="Arial" w:cstheme="minorHAnsi"/>
          <w:szCs w:val="18"/>
          <w:lang w:val="en-US"/>
        </w:rPr>
        <w:t>Further</w:t>
      </w:r>
      <w:r w:rsidRPr="0005601D">
        <w:t xml:space="preserve"> analysis is required to determine whether this project is required in candidate development pathways 1 and 3. </w:t>
      </w:r>
    </w:p>
    <w:p w14:paraId="6822EA69" w14:textId="5048DA77" w:rsidR="00D550C0" w:rsidRPr="0005601D" w:rsidRDefault="00D550C0" w:rsidP="00D550C0">
      <w:pPr>
        <w:pStyle w:val="Bodycopy"/>
        <w:rPr>
          <w:b/>
          <w:bCs/>
        </w:rPr>
      </w:pPr>
      <w:r w:rsidRPr="0005601D">
        <w:rPr>
          <w:b/>
          <w:bCs/>
        </w:rPr>
        <w:t>Alternatives considerations</w:t>
      </w:r>
    </w:p>
    <w:p w14:paraId="556BF847" w14:textId="77777777" w:rsidR="00D151CB" w:rsidRPr="0005601D" w:rsidRDefault="00D151CB" w:rsidP="00D151CB">
      <w:pPr>
        <w:pStyle w:val="Bullet1"/>
      </w:pPr>
      <w:r w:rsidRPr="0005601D">
        <w:rPr>
          <w:rFonts w:eastAsia="Arial" w:cstheme="minorHAnsi"/>
          <w:szCs w:val="18"/>
          <w:lang w:val="en-US"/>
        </w:rPr>
        <w:t>Install</w:t>
      </w:r>
      <w:r w:rsidRPr="0005601D">
        <w:t xml:space="preserve"> a power flow controller (or similar device) on the Red Cliffs to Wemen to Kerang 220 kV line to </w:t>
      </w:r>
      <w:r w:rsidRPr="0005601D">
        <w:rPr>
          <w:rFonts w:eastAsia="Arial" w:cstheme="minorHAnsi"/>
          <w:szCs w:val="18"/>
          <w:lang w:val="en-US"/>
        </w:rPr>
        <w:t>divert</w:t>
      </w:r>
      <w:r w:rsidRPr="0005601D">
        <w:t xml:space="preserve"> flow away from the line at times of high demand. Installing a power flow controller could be timely and cost-effective, but it is not the preferred option because it only optimises existing capacity rather than increasing the overall capacity of the network. </w:t>
      </w:r>
    </w:p>
    <w:p w14:paraId="75463F25" w14:textId="2A20AF8F" w:rsidR="00D550C0" w:rsidRPr="0005601D" w:rsidRDefault="00D151CB" w:rsidP="00CB7316">
      <w:pPr>
        <w:pStyle w:val="Bullet1"/>
        <w:rPr>
          <w:rFonts w:cstheme="minorHAnsi"/>
          <w:b/>
        </w:rPr>
      </w:pPr>
      <w:r w:rsidRPr="0005601D">
        <w:t xml:space="preserve">Install a protection scheme to run back generators to limit the flow from Victorian generators and generators </w:t>
      </w:r>
      <w:r w:rsidRPr="0005601D">
        <w:rPr>
          <w:rFonts w:eastAsia="Arial" w:cstheme="minorHAnsi"/>
          <w:szCs w:val="18"/>
          <w:lang w:val="en-US"/>
        </w:rPr>
        <w:t>supplying into Red Cliffs from New South Wales. Installing a protection scheme could prevent the</w:t>
      </w:r>
      <w:r w:rsidRPr="0005601D">
        <w:t xml:space="preserve"> system from overloading by automatically reducing generation following a network event. While this could create some additional capacity in the network, the increase is insufficient to address the overall need and is therefore not the preferred option.</w:t>
      </w:r>
    </w:p>
    <w:p w14:paraId="7D576152" w14:textId="58A1DA63" w:rsidR="00737988" w:rsidRPr="0005601D" w:rsidRDefault="002B77F5" w:rsidP="00737988">
      <w:pPr>
        <w:pStyle w:val="Bullet1"/>
        <w:numPr>
          <w:ilvl w:val="0"/>
          <w:numId w:val="0"/>
        </w:numPr>
        <w:ind w:left="284" w:hanging="284"/>
        <w:rPr>
          <w:rFonts w:cstheme="minorHAnsi"/>
          <w:b/>
        </w:rPr>
      </w:pPr>
      <w:r w:rsidRPr="0005601D">
        <w:rPr>
          <w:noProof/>
        </w:rPr>
        <mc:AlternateContent>
          <mc:Choice Requires="wps">
            <w:drawing>
              <wp:anchor distT="0" distB="0" distL="114300" distR="114300" simplePos="0" relativeHeight="251658242" behindDoc="1" locked="0" layoutInCell="1" allowOverlap="1" wp14:anchorId="1DA631CD" wp14:editId="6AEBFE70">
                <wp:simplePos x="0" y="0"/>
                <wp:positionH relativeFrom="column">
                  <wp:posOffset>-2540</wp:posOffset>
                </wp:positionH>
                <wp:positionV relativeFrom="paragraph">
                  <wp:posOffset>-2540</wp:posOffset>
                </wp:positionV>
                <wp:extent cx="6026150" cy="323850"/>
                <wp:effectExtent l="0" t="0" r="0" b="0"/>
                <wp:wrapNone/>
                <wp:docPr id="1201468665" name="Text Box 1"/>
                <wp:cNvGraphicFramePr/>
                <a:graphic xmlns:a="http://schemas.openxmlformats.org/drawingml/2006/main">
                  <a:graphicData uri="http://schemas.microsoft.com/office/word/2010/wordprocessingShape">
                    <wps:wsp>
                      <wps:cNvSpPr txBox="1"/>
                      <wps:spPr>
                        <a:xfrm>
                          <a:off x="0" y="0"/>
                          <a:ext cx="6026150" cy="323850"/>
                        </a:xfrm>
                        <a:prstGeom prst="rect">
                          <a:avLst/>
                        </a:prstGeom>
                        <a:solidFill>
                          <a:prstClr val="white"/>
                        </a:solidFill>
                        <a:ln>
                          <a:noFill/>
                        </a:ln>
                      </wps:spPr>
                      <wps:txbx>
                        <w:txbxContent>
                          <w:p w14:paraId="259DE99A" w14:textId="392E6D41" w:rsidR="001306DE" w:rsidRPr="00EC16AA" w:rsidRDefault="001306DE" w:rsidP="001306DE">
                            <w:pPr>
                              <w:pStyle w:val="Caption"/>
                              <w:rPr>
                                <w:rFonts w:eastAsia="Arial" w:cstheme="minorHAnsi"/>
                                <w:noProof/>
                              </w:rPr>
                            </w:pPr>
                            <w:r>
                              <w:t xml:space="preserve">Figure </w:t>
                            </w:r>
                            <w:r>
                              <w:fldChar w:fldCharType="begin"/>
                            </w:r>
                            <w:r>
                              <w:instrText xml:space="preserve"> SEQ Figure \* ARABIC </w:instrText>
                            </w:r>
                            <w:r>
                              <w:fldChar w:fldCharType="separate"/>
                            </w:r>
                            <w:r w:rsidR="00836274">
                              <w:rPr>
                                <w:noProof/>
                              </w:rPr>
                              <w:t>7</w:t>
                            </w:r>
                            <w:r>
                              <w:fldChar w:fldCharType="end"/>
                            </w:r>
                            <w:r>
                              <w:t xml:space="preserve"> </w:t>
                            </w:r>
                            <w:r w:rsidRPr="005107FD">
                              <w:t>3.2 Rebuild the existing transmission line between Red Cliffs and New Kerang into a high-capacity double circuit 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A631CD" id="_x0000_s1029" type="#_x0000_t202" style="position:absolute;left:0;text-align:left;margin-left:-.2pt;margin-top:-.2pt;width:474.5pt;height:25.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" stroked="f">
                <v:textbox inset="0,0,0,0">
                  <w:txbxContent>
                    <w:p w14:paraId="259DE99A" w14:textId="392E6D41" w:rsidR="001306DE" w:rsidRPr="00EC16AA" w:rsidRDefault="001306DE" w:rsidP="001306DE">
                      <w:pPr>
                        <w:pStyle w:val="Caption"/>
                        <w:rPr>
                          <w:rFonts w:eastAsia="Arial" w:cstheme="minorHAnsi"/>
                          <w:noProof/>
                        </w:rPr>
                      </w:pPr>
                      <w:r>
                        <w:t xml:space="preserve">Figure </w:t>
                      </w:r>
                      <w:r>
                        <w:fldChar w:fldCharType="begin"/>
                      </w:r>
                      <w:r>
                        <w:instrText xml:space="preserve"> SEQ Figure \* ARABIC </w:instrText>
                      </w:r>
                      <w:r>
                        <w:fldChar w:fldCharType="separate"/>
                      </w:r>
                      <w:r w:rsidR="00836274">
                        <w:rPr>
                          <w:noProof/>
                        </w:rPr>
                        <w:t>7</w:t>
                      </w:r>
                      <w:r>
                        <w:fldChar w:fldCharType="end"/>
                      </w:r>
                      <w:r>
                        <w:t xml:space="preserve"> </w:t>
                      </w:r>
                      <w:r w:rsidRPr="005107FD">
                        <w:t>3.2 Rebuild the existing transmission line between Red Cliffs and New Kerang into a high-capacity double circuit line</w:t>
                      </w:r>
                    </w:p>
                  </w:txbxContent>
                </v:textbox>
              </v:shape>
            </w:pict>
          </mc:Fallback>
        </mc:AlternateContent>
      </w:r>
    </w:p>
    <w:p w14:paraId="5857B149" w14:textId="4E493329" w:rsidR="00737988" w:rsidRPr="0005601D" w:rsidRDefault="00D06928" w:rsidP="00737988">
      <w:pPr>
        <w:pStyle w:val="Bullet1"/>
        <w:numPr>
          <w:ilvl w:val="0"/>
          <w:numId w:val="0"/>
        </w:numPr>
        <w:ind w:left="284" w:hanging="284"/>
        <w:rPr>
          <w:rFonts w:cstheme="minorHAnsi"/>
          <w:b/>
        </w:rPr>
      </w:pPr>
      <w:r w:rsidRPr="0005601D">
        <w:rPr>
          <w:rFonts w:eastAsia="Arial" w:cstheme="minorHAnsi"/>
          <w:noProof/>
          <w:sz w:val="18"/>
          <w:szCs w:val="18"/>
        </w:rPr>
        <w:drawing>
          <wp:anchor distT="0" distB="0" distL="114300" distR="114300" simplePos="0" relativeHeight="251658241" behindDoc="1" locked="0" layoutInCell="1" allowOverlap="1" wp14:anchorId="7E0E0B92" wp14:editId="71F43501">
            <wp:simplePos x="0" y="0"/>
            <wp:positionH relativeFrom="column">
              <wp:posOffset>-2539</wp:posOffset>
            </wp:positionH>
            <wp:positionV relativeFrom="paragraph">
              <wp:posOffset>226060</wp:posOffset>
            </wp:positionV>
            <wp:extent cx="2355850" cy="2839114"/>
            <wp:effectExtent l="0" t="0" r="6350" b="0"/>
            <wp:wrapNone/>
            <wp:docPr id="1449953229" name="Picture 20" descr="A map that shows the location of progra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177392" name="Picture 20" descr="A map that shows the location of program 3.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125" b="1338"/>
                    <a:stretch/>
                  </pic:blipFill>
                  <pic:spPr bwMode="auto">
                    <a:xfrm>
                      <a:off x="0" y="0"/>
                      <a:ext cx="2358581" cy="2842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D76F5F" w14:textId="712908F3" w:rsidR="00737988" w:rsidRPr="0005601D" w:rsidRDefault="00737988" w:rsidP="00737988">
      <w:pPr>
        <w:pStyle w:val="Bullet1"/>
        <w:numPr>
          <w:ilvl w:val="0"/>
          <w:numId w:val="0"/>
        </w:numPr>
        <w:ind w:left="284" w:hanging="284"/>
        <w:rPr>
          <w:rFonts w:cstheme="minorHAnsi"/>
          <w:b/>
        </w:rPr>
      </w:pPr>
    </w:p>
    <w:p w14:paraId="48A1A81F" w14:textId="77777777" w:rsidR="00737988" w:rsidRPr="0005601D" w:rsidRDefault="00737988" w:rsidP="00D06928">
      <w:pPr>
        <w:pStyle w:val="Bodycopy"/>
      </w:pPr>
    </w:p>
    <w:p w14:paraId="42B3512D" w14:textId="77777777" w:rsidR="00737988" w:rsidRPr="0005601D" w:rsidRDefault="00737988" w:rsidP="00D06928">
      <w:pPr>
        <w:pStyle w:val="Bodycopy"/>
      </w:pPr>
    </w:p>
    <w:p w14:paraId="09E1198B" w14:textId="77777777" w:rsidR="00737988" w:rsidRPr="0005601D" w:rsidRDefault="00737988" w:rsidP="00D06928">
      <w:pPr>
        <w:pStyle w:val="Bodycopy"/>
      </w:pPr>
    </w:p>
    <w:p w14:paraId="0B7BAD06" w14:textId="77777777" w:rsidR="00737988" w:rsidRPr="0005601D" w:rsidRDefault="00737988" w:rsidP="00D06928">
      <w:pPr>
        <w:pStyle w:val="Bodycopy"/>
      </w:pPr>
    </w:p>
    <w:p w14:paraId="5C6F085F" w14:textId="77777777" w:rsidR="00737988" w:rsidRPr="0005601D" w:rsidRDefault="00737988" w:rsidP="00D06928">
      <w:pPr>
        <w:pStyle w:val="Bodycopy"/>
      </w:pPr>
    </w:p>
    <w:p w14:paraId="22F155FF" w14:textId="77777777" w:rsidR="00D550C0" w:rsidRPr="0005601D" w:rsidRDefault="00D550C0" w:rsidP="00D06928">
      <w:pPr>
        <w:pStyle w:val="Bodycopy"/>
      </w:pPr>
    </w:p>
    <w:p w14:paraId="1F7CCC50" w14:textId="77777777" w:rsidR="00D550C0" w:rsidRPr="0005601D" w:rsidRDefault="00D550C0" w:rsidP="00D06928">
      <w:pPr>
        <w:pStyle w:val="Bodycopy"/>
      </w:pPr>
    </w:p>
    <w:p w14:paraId="11B6E724" w14:textId="77777777" w:rsidR="00D550C0" w:rsidRPr="0005601D" w:rsidRDefault="00D550C0" w:rsidP="00D06928">
      <w:pPr>
        <w:pStyle w:val="Bodycopy"/>
      </w:pPr>
    </w:p>
    <w:p w14:paraId="30CE0DE5" w14:textId="77777777" w:rsidR="00D550C0" w:rsidRPr="0005601D" w:rsidRDefault="00D550C0" w:rsidP="00D06928">
      <w:pPr>
        <w:pStyle w:val="Bodycopy"/>
      </w:pPr>
    </w:p>
    <w:p w14:paraId="6BF7DE69" w14:textId="77777777" w:rsidR="00D550C0" w:rsidRDefault="00D550C0" w:rsidP="00D06928">
      <w:pPr>
        <w:pStyle w:val="Bodycopy"/>
      </w:pPr>
    </w:p>
    <w:p w14:paraId="7CC5405F" w14:textId="77777777" w:rsidR="00D06928" w:rsidRPr="0005601D" w:rsidRDefault="00D06928" w:rsidP="00D06928">
      <w:pPr>
        <w:pStyle w:val="Bodycopy"/>
      </w:pPr>
    </w:p>
    <w:p w14:paraId="58D347E1" w14:textId="20B686DB" w:rsidR="001306DE" w:rsidRPr="00331350" w:rsidRDefault="001306DE" w:rsidP="002B77F5">
      <w:pPr>
        <w:pStyle w:val="AppH3"/>
        <w:ind w:left="0" w:firstLine="0"/>
      </w:pPr>
      <w:r w:rsidRPr="00331350">
        <w:t>3.</w:t>
      </w:r>
      <w:r w:rsidR="0076578F" w:rsidRPr="00331350">
        <w:t>3</w:t>
      </w:r>
      <w:r w:rsidRPr="00331350">
        <w:t xml:space="preserve"> </w:t>
      </w:r>
      <w:r w:rsidR="0076578F" w:rsidRPr="00331350">
        <w:t>Rebuild the single circuit line between New Kerang and Bendigo into a high-capacity double circuit line</w:t>
      </w:r>
    </w:p>
    <w:p w14:paraId="3C796618" w14:textId="77777777" w:rsidR="001306DE" w:rsidRPr="0005601D" w:rsidRDefault="001306DE" w:rsidP="007A6256">
      <w:pPr>
        <w:pStyle w:val="Bodycopy"/>
        <w:rPr>
          <w:b/>
          <w:bCs/>
        </w:rPr>
      </w:pPr>
      <w:r w:rsidRPr="0005601D">
        <w:rPr>
          <w:b/>
          <w:bCs/>
        </w:rPr>
        <w:t xml:space="preserve">Project summary:  </w:t>
      </w:r>
    </w:p>
    <w:p w14:paraId="184E7B04" w14:textId="77777777" w:rsidR="001306DE" w:rsidRPr="0005601D" w:rsidRDefault="001306DE" w:rsidP="001306DE">
      <w:pPr>
        <w:pStyle w:val="Bullet1"/>
      </w:pPr>
      <w:r w:rsidRPr="0005601D">
        <w:t>Type: Upgrade to existing infrastructure</w:t>
      </w:r>
    </w:p>
    <w:p w14:paraId="369E8DE5" w14:textId="77777777" w:rsidR="00872455" w:rsidRPr="0005601D" w:rsidRDefault="001306DE" w:rsidP="005D42A2">
      <w:pPr>
        <w:pStyle w:val="Bullet1"/>
      </w:pPr>
      <w:r w:rsidRPr="0005601D">
        <w:t xml:space="preserve">Reference: </w:t>
      </w:r>
      <w:r w:rsidR="00872455" w:rsidRPr="0005601D">
        <w:rPr>
          <w:rFonts w:eastAsia="Arial" w:cstheme="minorHAnsi"/>
          <w:sz w:val="18"/>
          <w:szCs w:val="18"/>
        </w:rPr>
        <w:t>AEMO Victorian Annual Planning Report 2024</w:t>
      </w:r>
    </w:p>
    <w:p w14:paraId="35B7743E" w14:textId="4F20C125" w:rsidR="001306DE" w:rsidRPr="0005601D" w:rsidRDefault="001306DE" w:rsidP="005D42A2">
      <w:pPr>
        <w:pStyle w:val="Bullet1"/>
      </w:pPr>
      <w:r w:rsidRPr="0005601D">
        <w:t xml:space="preserve">In service date: </w:t>
      </w:r>
    </w:p>
    <w:p w14:paraId="59F34763" w14:textId="2A479453" w:rsidR="001306DE" w:rsidRPr="0005601D" w:rsidRDefault="001306DE" w:rsidP="001306DE">
      <w:pPr>
        <w:pStyle w:val="Bullet1"/>
        <w:numPr>
          <w:ilvl w:val="1"/>
          <w:numId w:val="8"/>
        </w:numPr>
      </w:pPr>
      <w:r w:rsidRPr="0005601D">
        <w:t xml:space="preserve">SC1: </w:t>
      </w:r>
      <w:r w:rsidR="005416DA" w:rsidRPr="0005601D">
        <w:t>2035</w:t>
      </w:r>
    </w:p>
    <w:p w14:paraId="65068B23" w14:textId="77777777" w:rsidR="001306DE" w:rsidRPr="0005601D" w:rsidRDefault="001306DE" w:rsidP="001306DE">
      <w:pPr>
        <w:pStyle w:val="Bullet1"/>
        <w:numPr>
          <w:ilvl w:val="1"/>
          <w:numId w:val="8"/>
        </w:numPr>
      </w:pPr>
      <w:r w:rsidRPr="0005601D">
        <w:t>SC2: 2034</w:t>
      </w:r>
    </w:p>
    <w:p w14:paraId="4714A651" w14:textId="71B33CD8" w:rsidR="001306DE" w:rsidRPr="0005601D" w:rsidRDefault="001306DE" w:rsidP="001306DE">
      <w:pPr>
        <w:pStyle w:val="Bullet1"/>
        <w:numPr>
          <w:ilvl w:val="1"/>
          <w:numId w:val="8"/>
        </w:numPr>
      </w:pPr>
      <w:r w:rsidRPr="0005601D">
        <w:t xml:space="preserve">SC3: </w:t>
      </w:r>
      <w:r w:rsidR="005416DA" w:rsidRPr="0005601D">
        <w:t>2035</w:t>
      </w:r>
    </w:p>
    <w:p w14:paraId="7E3D3AC7" w14:textId="75F22975" w:rsidR="001306DE" w:rsidRPr="0005601D" w:rsidRDefault="001306DE" w:rsidP="001306DE">
      <w:pPr>
        <w:pStyle w:val="ListNumber3"/>
      </w:pPr>
      <w:r w:rsidRPr="0005601D">
        <w:t>Estimate cost: $</w:t>
      </w:r>
      <w:r w:rsidR="005416DA" w:rsidRPr="0005601D">
        <w:t>75</w:t>
      </w:r>
      <w:r w:rsidRPr="0005601D">
        <w:t>0M</w:t>
      </w:r>
    </w:p>
    <w:p w14:paraId="0E04DDD4" w14:textId="77777777" w:rsidR="001306DE" w:rsidRPr="0005601D" w:rsidRDefault="001306DE" w:rsidP="001306DE">
      <w:pPr>
        <w:pStyle w:val="Bodycopy"/>
        <w:rPr>
          <w:b/>
          <w:bCs/>
        </w:rPr>
      </w:pPr>
      <w:r w:rsidRPr="0005601D">
        <w:rPr>
          <w:b/>
          <w:bCs/>
        </w:rPr>
        <w:t xml:space="preserve">Project overview: </w:t>
      </w:r>
    </w:p>
    <w:p w14:paraId="3385215F" w14:textId="77777777" w:rsidR="00D05631" w:rsidRPr="0005601D" w:rsidRDefault="00D05631" w:rsidP="00D05631">
      <w:pPr>
        <w:pStyle w:val="Bullet1"/>
      </w:pPr>
      <w:r w:rsidRPr="0005601D">
        <w:t xml:space="preserve">This project involves a new high-capacity double circuit line from the new Kerang Terminal Station, being developed as part of the VNI West project, to Bendigo. </w:t>
      </w:r>
    </w:p>
    <w:p w14:paraId="155DFD06" w14:textId="77777777" w:rsidR="00D05631" w:rsidRPr="0005601D" w:rsidRDefault="00D05631" w:rsidP="00D05631">
      <w:pPr>
        <w:pStyle w:val="Bullet1"/>
      </w:pPr>
      <w:r w:rsidRPr="0005601D">
        <w:t xml:space="preserve">This project is needed due to the significant shortfall of network capacity in the region and to meet new generation forecast in the </w:t>
      </w:r>
      <w:proofErr w:type="gramStart"/>
      <w:r w:rsidRPr="0005601D">
        <w:t>North West</w:t>
      </w:r>
      <w:proofErr w:type="gramEnd"/>
      <w:r w:rsidRPr="0005601D">
        <w:t xml:space="preserve"> proposed REZ.</w:t>
      </w:r>
    </w:p>
    <w:p w14:paraId="51C09BE8" w14:textId="77777777" w:rsidR="00D05631" w:rsidRPr="0005601D" w:rsidRDefault="00D05631" w:rsidP="00D05631">
      <w:pPr>
        <w:pStyle w:val="Bullet1"/>
      </w:pPr>
      <w:r w:rsidRPr="0005601D">
        <w:t>The length of this project is approximately 125 km.</w:t>
      </w:r>
    </w:p>
    <w:p w14:paraId="6D97732C" w14:textId="77777777" w:rsidR="00D05631" w:rsidRPr="0005601D" w:rsidRDefault="00D05631" w:rsidP="00D05631">
      <w:pPr>
        <w:pStyle w:val="Bullet1"/>
      </w:pPr>
      <w:r w:rsidRPr="0005601D">
        <w:t xml:space="preserve">This project is located within the RAP boundary of the Dja </w:t>
      </w:r>
      <w:proofErr w:type="spellStart"/>
      <w:r w:rsidRPr="0005601D">
        <w:t>Dja</w:t>
      </w:r>
      <w:proofErr w:type="spellEnd"/>
      <w:r w:rsidRPr="0005601D">
        <w:t xml:space="preserve"> Wurrung Clans Aboriginal Corporation in addition to specific areas without a formally recognised Traditional Owner Group. It is within the Gannawarra Shire, Loddon Shire and Greater Bendigo City LGAs</w:t>
      </w:r>
    </w:p>
    <w:p w14:paraId="3B23A0F0" w14:textId="218E5D21" w:rsidR="001306DE" w:rsidRPr="0005601D" w:rsidRDefault="001306DE" w:rsidP="00D05631">
      <w:pPr>
        <w:pStyle w:val="Bullet1"/>
        <w:numPr>
          <w:ilvl w:val="0"/>
          <w:numId w:val="0"/>
        </w:numPr>
        <w:rPr>
          <w:b/>
          <w:bCs/>
        </w:rPr>
      </w:pPr>
      <w:r w:rsidRPr="0005601D">
        <w:rPr>
          <w:b/>
          <w:bCs/>
        </w:rPr>
        <w:t>Project benefits</w:t>
      </w:r>
    </w:p>
    <w:p w14:paraId="630E23F9" w14:textId="77777777" w:rsidR="00806E63" w:rsidRPr="0005601D" w:rsidRDefault="001306DE" w:rsidP="00806E63">
      <w:pPr>
        <w:pStyle w:val="Bullet1"/>
        <w:rPr>
          <w:rFonts w:eastAsia="Arial" w:cstheme="minorHAnsi"/>
          <w:szCs w:val="18"/>
          <w:lang w:val="en-US"/>
        </w:rPr>
      </w:pPr>
      <w:r w:rsidRPr="0005601D">
        <w:rPr>
          <w:rFonts w:eastAsia="Arial" w:cstheme="minorHAnsi"/>
          <w:szCs w:val="18"/>
          <w:lang w:val="en-US"/>
        </w:rPr>
        <w:tab/>
      </w:r>
      <w:r w:rsidR="00806E63" w:rsidRPr="0005601D">
        <w:rPr>
          <w:rFonts w:eastAsia="Arial" w:cstheme="minorHAnsi"/>
          <w:szCs w:val="18"/>
          <w:lang w:val="en-US"/>
        </w:rPr>
        <w:t>Upgrading from a single circuit to a double circuit will expand the capacity of the transmission network in this region.</w:t>
      </w:r>
    </w:p>
    <w:p w14:paraId="3086E113" w14:textId="77777777" w:rsidR="00806E63" w:rsidRPr="0005601D" w:rsidRDefault="00806E63" w:rsidP="00806E63">
      <w:pPr>
        <w:pStyle w:val="Bullet1"/>
        <w:rPr>
          <w:rFonts w:eastAsia="Arial" w:cstheme="minorHAnsi"/>
          <w:szCs w:val="18"/>
          <w:lang w:val="en-US"/>
        </w:rPr>
      </w:pPr>
      <w:r w:rsidRPr="0005601D">
        <w:rPr>
          <w:rFonts w:eastAsia="Arial" w:cstheme="minorHAnsi"/>
          <w:szCs w:val="18"/>
          <w:lang w:val="en-US"/>
        </w:rPr>
        <w:t xml:space="preserve">Generator curtailment will be </w:t>
      </w:r>
      <w:proofErr w:type="spellStart"/>
      <w:r w:rsidRPr="0005601D">
        <w:rPr>
          <w:rFonts w:eastAsia="Arial" w:cstheme="minorHAnsi"/>
          <w:szCs w:val="18"/>
          <w:lang w:val="en-US"/>
        </w:rPr>
        <w:t>minimised</w:t>
      </w:r>
      <w:proofErr w:type="spellEnd"/>
      <w:r w:rsidRPr="0005601D">
        <w:rPr>
          <w:rFonts w:eastAsia="Arial" w:cstheme="minorHAnsi"/>
          <w:szCs w:val="18"/>
          <w:lang w:val="en-US"/>
        </w:rPr>
        <w:t xml:space="preserve"> during high levels of renewable generation and the number of constraints for generators in the area will be reduced.</w:t>
      </w:r>
    </w:p>
    <w:p w14:paraId="7F51A391" w14:textId="77777777" w:rsidR="00806E63" w:rsidRPr="0005601D" w:rsidRDefault="00806E63" w:rsidP="00806E63">
      <w:pPr>
        <w:pStyle w:val="Bullet1"/>
        <w:rPr>
          <w:b/>
          <w:bCs/>
        </w:rPr>
      </w:pPr>
      <w:r w:rsidRPr="0005601D">
        <w:rPr>
          <w:rFonts w:eastAsia="Arial" w:cstheme="minorHAnsi"/>
          <w:szCs w:val="18"/>
          <w:lang w:val="en-US"/>
        </w:rPr>
        <w:t>The increased network capacity will also support imports from New South Wales through Buronga to Red Cliffs, from South Australia via Murray Link, and from VNI West.</w:t>
      </w:r>
    </w:p>
    <w:p w14:paraId="25E98339" w14:textId="65581605" w:rsidR="001306DE" w:rsidRPr="0005601D" w:rsidRDefault="001306DE" w:rsidP="00806E63">
      <w:pPr>
        <w:pStyle w:val="Bullet1"/>
        <w:numPr>
          <w:ilvl w:val="0"/>
          <w:numId w:val="0"/>
        </w:numPr>
        <w:rPr>
          <w:b/>
          <w:bCs/>
        </w:rPr>
      </w:pPr>
      <w:r w:rsidRPr="0005601D">
        <w:rPr>
          <w:b/>
          <w:bCs/>
        </w:rPr>
        <w:t>Additional comments</w:t>
      </w:r>
    </w:p>
    <w:p w14:paraId="2A5C8716" w14:textId="77777777" w:rsidR="00C93C25" w:rsidRPr="0005601D" w:rsidRDefault="00C93C25" w:rsidP="00C93C25">
      <w:pPr>
        <w:pStyle w:val="Bullet1"/>
        <w:rPr>
          <w:rFonts w:eastAsia="Arial" w:cstheme="minorHAnsi"/>
          <w:szCs w:val="18"/>
          <w:lang w:val="en-US"/>
        </w:rPr>
      </w:pPr>
      <w:r w:rsidRPr="0005601D">
        <w:rPr>
          <w:rFonts w:eastAsia="Arial" w:cstheme="minorHAnsi"/>
          <w:szCs w:val="18"/>
          <w:lang w:val="en-US"/>
        </w:rPr>
        <w:t xml:space="preserve">This project may also require a new substation to be built </w:t>
      </w:r>
      <w:proofErr w:type="gramStart"/>
      <w:r w:rsidRPr="0005601D">
        <w:rPr>
          <w:rFonts w:eastAsia="Arial" w:cstheme="minorHAnsi"/>
          <w:szCs w:val="18"/>
          <w:lang w:val="en-US"/>
        </w:rPr>
        <w:t>nearby</w:t>
      </w:r>
      <w:proofErr w:type="gramEnd"/>
      <w:r w:rsidRPr="0005601D">
        <w:rPr>
          <w:rFonts w:eastAsia="Arial" w:cstheme="minorHAnsi"/>
          <w:szCs w:val="18"/>
          <w:lang w:val="en-US"/>
        </w:rPr>
        <w:t xml:space="preserve"> Bendigo which would require further assessment.</w:t>
      </w:r>
    </w:p>
    <w:p w14:paraId="41F5B5FA" w14:textId="77777777" w:rsidR="00C93C25" w:rsidRPr="0005601D" w:rsidRDefault="00C93C25" w:rsidP="00C93C25">
      <w:pPr>
        <w:pStyle w:val="Bullet1"/>
        <w:rPr>
          <w:rFonts w:eastAsia="Arial" w:cstheme="minorHAnsi"/>
          <w:szCs w:val="18"/>
          <w:lang w:val="en-US"/>
        </w:rPr>
      </w:pPr>
      <w:r w:rsidRPr="0005601D">
        <w:rPr>
          <w:rFonts w:eastAsia="Arial" w:cstheme="minorHAnsi"/>
          <w:szCs w:val="18"/>
          <w:lang w:val="en-US"/>
        </w:rPr>
        <w:t xml:space="preserve">The 2024 VAPR previously considered a high-capacity double circuit line from Bendigo to </w:t>
      </w:r>
      <w:proofErr w:type="spellStart"/>
      <w:r w:rsidRPr="0005601D">
        <w:rPr>
          <w:rFonts w:eastAsia="Arial" w:cstheme="minorHAnsi"/>
          <w:szCs w:val="18"/>
          <w:lang w:val="en-US"/>
        </w:rPr>
        <w:t>Kerang</w:t>
      </w:r>
      <w:proofErr w:type="spellEnd"/>
      <w:r w:rsidRPr="0005601D">
        <w:rPr>
          <w:rFonts w:eastAsia="Arial" w:cstheme="minorHAnsi"/>
          <w:szCs w:val="18"/>
          <w:lang w:val="en-US"/>
        </w:rPr>
        <w:t xml:space="preserve"> – </w:t>
      </w:r>
      <w:proofErr w:type="spellStart"/>
      <w:r w:rsidRPr="0005601D">
        <w:rPr>
          <w:rFonts w:eastAsia="Arial" w:cstheme="minorHAnsi"/>
          <w:szCs w:val="18"/>
          <w:lang w:val="en-US"/>
        </w:rPr>
        <w:t>Wemen</w:t>
      </w:r>
      <w:proofErr w:type="spellEnd"/>
      <w:r w:rsidRPr="0005601D">
        <w:rPr>
          <w:rFonts w:eastAsia="Arial" w:cstheme="minorHAnsi"/>
          <w:szCs w:val="18"/>
          <w:lang w:val="en-US"/>
        </w:rPr>
        <w:t xml:space="preserve"> – Red Cliffs. The Red Cliffs to </w:t>
      </w:r>
      <w:proofErr w:type="spellStart"/>
      <w:r w:rsidRPr="0005601D">
        <w:rPr>
          <w:rFonts w:eastAsia="Arial" w:cstheme="minorHAnsi"/>
          <w:szCs w:val="18"/>
          <w:lang w:val="en-US"/>
        </w:rPr>
        <w:t>Kerang</w:t>
      </w:r>
      <w:proofErr w:type="spellEnd"/>
      <w:r w:rsidRPr="0005601D">
        <w:rPr>
          <w:rFonts w:eastAsia="Arial" w:cstheme="minorHAnsi"/>
          <w:szCs w:val="18"/>
          <w:lang w:val="en-US"/>
        </w:rPr>
        <w:t xml:space="preserve"> portion </w:t>
      </w:r>
      <w:proofErr w:type="gramStart"/>
      <w:r w:rsidRPr="0005601D">
        <w:rPr>
          <w:rFonts w:eastAsia="Arial" w:cstheme="minorHAnsi"/>
          <w:szCs w:val="18"/>
          <w:lang w:val="en-US"/>
        </w:rPr>
        <w:t>is</w:t>
      </w:r>
      <w:proofErr w:type="gramEnd"/>
      <w:r w:rsidRPr="0005601D">
        <w:rPr>
          <w:rFonts w:eastAsia="Arial" w:cstheme="minorHAnsi"/>
          <w:szCs w:val="18"/>
          <w:lang w:val="en-US"/>
        </w:rPr>
        <w:t xml:space="preserve"> included in Project 3.2, included in candidate development pathway 2.</w:t>
      </w:r>
    </w:p>
    <w:p w14:paraId="03D4124C" w14:textId="19A3F4DE" w:rsidR="001306DE" w:rsidRPr="0005601D" w:rsidRDefault="001306DE" w:rsidP="00C93C25">
      <w:pPr>
        <w:pStyle w:val="Bodycopy"/>
        <w:rPr>
          <w:b/>
          <w:bCs/>
        </w:rPr>
      </w:pPr>
      <w:r w:rsidRPr="0005601D">
        <w:rPr>
          <w:b/>
          <w:bCs/>
        </w:rPr>
        <w:t>Alternatives considerations</w:t>
      </w:r>
    </w:p>
    <w:p w14:paraId="69531C21" w14:textId="6BDF24AE" w:rsidR="001306DE" w:rsidRPr="0005601D" w:rsidRDefault="00911AEE" w:rsidP="0037454B">
      <w:pPr>
        <w:pStyle w:val="Bullet1"/>
        <w:rPr>
          <w:rFonts w:cstheme="minorHAnsi"/>
          <w:b/>
        </w:rPr>
      </w:pPr>
      <w:r w:rsidRPr="0005601D">
        <w:rPr>
          <w:rFonts w:eastAsia="Arial" w:cstheme="minorHAnsi"/>
          <w:szCs w:val="18"/>
          <w:lang w:val="en-US"/>
        </w:rPr>
        <w:t>Install a protection scheme to run back generators to limit the flow from Victorian generators. Installing a protection scheme could prevent the system from overloading by automatically reducing generation following a network event. While this could create some additional capacity in the network, this increase is insufficient to address the overall need and is therefore not the preferred option.</w:t>
      </w:r>
    </w:p>
    <w:p w14:paraId="2140189B" w14:textId="286B6C9D" w:rsidR="0037454B" w:rsidRPr="0005601D" w:rsidRDefault="0037454B" w:rsidP="0037454B">
      <w:pPr>
        <w:pStyle w:val="Caption"/>
      </w:pPr>
      <w:r w:rsidRPr="0005601D">
        <w:t xml:space="preserve">Figure </w:t>
      </w:r>
      <w:r w:rsidRPr="0005601D">
        <w:fldChar w:fldCharType="begin"/>
      </w:r>
      <w:r w:rsidRPr="0005601D">
        <w:instrText xml:space="preserve"> SEQ Figure \* ARABIC </w:instrText>
      </w:r>
      <w:r w:rsidRPr="0005601D">
        <w:fldChar w:fldCharType="separate"/>
      </w:r>
      <w:r w:rsidR="00836274" w:rsidRPr="0005601D">
        <w:rPr>
          <w:noProof/>
        </w:rPr>
        <w:t>8</w:t>
      </w:r>
      <w:r w:rsidRPr="0005601D">
        <w:fldChar w:fldCharType="end"/>
      </w:r>
      <w:r w:rsidRPr="0005601D">
        <w:t xml:space="preserve"> 3.3 Rebuild the single circuit line between New Kerang and Bendigo into a high-capacity double circuit line</w:t>
      </w:r>
    </w:p>
    <w:p w14:paraId="08DD18BB" w14:textId="060BB6EC" w:rsidR="001306DE" w:rsidRPr="0005601D" w:rsidRDefault="0037454B" w:rsidP="0037454B">
      <w:pPr>
        <w:pStyle w:val="Bodycopy"/>
      </w:pPr>
      <w:r w:rsidRPr="0005601D">
        <w:rPr>
          <w:rFonts w:eastAsia="Arial" w:cstheme="minorHAnsi"/>
          <w:noProof/>
          <w:sz w:val="18"/>
          <w:szCs w:val="18"/>
        </w:rPr>
        <w:drawing>
          <wp:inline distT="0" distB="0" distL="0" distR="0" wp14:anchorId="0A752672" wp14:editId="371C7D62">
            <wp:extent cx="2764155" cy="3467735"/>
            <wp:effectExtent l="0" t="0" r="0" b="0"/>
            <wp:docPr id="759217251" name="Picture 22" descr="A map that shows the location of progra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795277" name="Picture 22" descr="A map that shows the location of program 3.3"/>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1170"/>
                    <a:stretch/>
                  </pic:blipFill>
                  <pic:spPr bwMode="auto">
                    <a:xfrm>
                      <a:off x="0" y="0"/>
                      <a:ext cx="2764155" cy="3467735"/>
                    </a:xfrm>
                    <a:prstGeom prst="rect">
                      <a:avLst/>
                    </a:prstGeom>
                    <a:noFill/>
                    <a:ln>
                      <a:noFill/>
                    </a:ln>
                    <a:extLst>
                      <a:ext uri="{53640926-AAD7-44D8-BBD7-CCE9431645EC}">
                        <a14:shadowObscured xmlns:a14="http://schemas.microsoft.com/office/drawing/2010/main"/>
                      </a:ext>
                    </a:extLst>
                  </pic:spPr>
                </pic:pic>
              </a:graphicData>
            </a:graphic>
          </wp:inline>
        </w:drawing>
      </w:r>
    </w:p>
    <w:p w14:paraId="7B185498" w14:textId="06BCC2A8" w:rsidR="0037454B" w:rsidRPr="0005601D" w:rsidRDefault="0037454B" w:rsidP="00331350">
      <w:pPr>
        <w:pStyle w:val="AppH2"/>
      </w:pPr>
      <w:r w:rsidRPr="0005601D">
        <w:t xml:space="preserve">4: </w:t>
      </w:r>
      <w:proofErr w:type="gramStart"/>
      <w:r w:rsidR="00F06BD7" w:rsidRPr="0005601D">
        <w:t xml:space="preserve">South </w:t>
      </w:r>
      <w:r w:rsidRPr="0005601D">
        <w:t>West</w:t>
      </w:r>
      <w:proofErr w:type="gramEnd"/>
      <w:r w:rsidRPr="0005601D">
        <w:t xml:space="preserve"> </w:t>
      </w:r>
      <w:r w:rsidR="00F06BD7" w:rsidRPr="0005601D">
        <w:t>expansion</w:t>
      </w:r>
      <w:r w:rsidRPr="0005601D">
        <w:t xml:space="preserve"> program</w:t>
      </w:r>
    </w:p>
    <w:p w14:paraId="47A14D24" w14:textId="77777777" w:rsidR="00E42F5A" w:rsidRPr="00331350" w:rsidRDefault="00E42F5A" w:rsidP="00331350">
      <w:pPr>
        <w:pStyle w:val="AppH3"/>
      </w:pPr>
      <w:r w:rsidRPr="00331350">
        <w:t>4.1</w:t>
      </w:r>
      <w:r w:rsidR="0037454B" w:rsidRPr="00331350">
        <w:t xml:space="preserve"> </w:t>
      </w:r>
      <w:r w:rsidRPr="00331350">
        <w:t xml:space="preserve">Install a new 500/220 kV terminal station at Truganina and 2 220 kV double circuit lines from Truganina to Deer Park </w:t>
      </w:r>
    </w:p>
    <w:p w14:paraId="0FEF3289" w14:textId="05CA9420" w:rsidR="0037454B" w:rsidRPr="0005601D" w:rsidRDefault="0037454B" w:rsidP="007A6256">
      <w:pPr>
        <w:pStyle w:val="Bodycopy"/>
        <w:rPr>
          <w:b/>
          <w:bCs/>
        </w:rPr>
      </w:pPr>
      <w:r w:rsidRPr="0005601D">
        <w:rPr>
          <w:b/>
          <w:bCs/>
        </w:rPr>
        <w:t xml:space="preserve">Project summary:  </w:t>
      </w:r>
    </w:p>
    <w:p w14:paraId="6672653E" w14:textId="6AFF89F9" w:rsidR="0037454B" w:rsidRPr="0005601D" w:rsidRDefault="0037454B" w:rsidP="00907EE6">
      <w:pPr>
        <w:pStyle w:val="Bullet1"/>
      </w:pPr>
      <w:r w:rsidRPr="0005601D">
        <w:t xml:space="preserve">Type: </w:t>
      </w:r>
      <w:r w:rsidR="00907EE6" w:rsidRPr="0005601D">
        <w:t>New infrastructure required</w:t>
      </w:r>
    </w:p>
    <w:p w14:paraId="4DA2F38F" w14:textId="785988E8" w:rsidR="0037454B" w:rsidRPr="0005601D" w:rsidRDefault="0037454B" w:rsidP="00ED3CF3">
      <w:pPr>
        <w:pStyle w:val="Bullet1"/>
      </w:pPr>
      <w:r w:rsidRPr="0005601D">
        <w:t xml:space="preserve">Reference: </w:t>
      </w:r>
      <w:r w:rsidR="00ED3CF3" w:rsidRPr="0005601D">
        <w:rPr>
          <w:rFonts w:eastAsia="Arial" w:cstheme="minorHAnsi"/>
          <w:sz w:val="18"/>
          <w:szCs w:val="18"/>
        </w:rPr>
        <w:t>AEMO Victorian Annual Planning Report 2024</w:t>
      </w:r>
    </w:p>
    <w:p w14:paraId="7F668E56" w14:textId="77777777" w:rsidR="0037454B" w:rsidRPr="0005601D" w:rsidRDefault="0037454B" w:rsidP="0037454B">
      <w:pPr>
        <w:pStyle w:val="Bullet1"/>
      </w:pPr>
      <w:r w:rsidRPr="0005601D">
        <w:t xml:space="preserve">In service date: </w:t>
      </w:r>
    </w:p>
    <w:p w14:paraId="1C6F6DD5" w14:textId="229B9EEA" w:rsidR="0037454B" w:rsidRPr="0005601D" w:rsidRDefault="0037454B" w:rsidP="0037454B">
      <w:pPr>
        <w:pStyle w:val="Bullet1"/>
        <w:numPr>
          <w:ilvl w:val="1"/>
          <w:numId w:val="8"/>
        </w:numPr>
      </w:pPr>
      <w:r w:rsidRPr="0005601D">
        <w:t>SC1: 203</w:t>
      </w:r>
      <w:r w:rsidR="00ED3CF3" w:rsidRPr="0005601D">
        <w:t>3</w:t>
      </w:r>
    </w:p>
    <w:p w14:paraId="79D55021" w14:textId="4F02E25D" w:rsidR="0037454B" w:rsidRPr="0005601D" w:rsidRDefault="0037454B" w:rsidP="0037454B">
      <w:pPr>
        <w:pStyle w:val="Bullet1"/>
        <w:numPr>
          <w:ilvl w:val="1"/>
          <w:numId w:val="8"/>
        </w:numPr>
      </w:pPr>
      <w:r w:rsidRPr="0005601D">
        <w:t>SC2: 203</w:t>
      </w:r>
      <w:r w:rsidR="00ED3CF3" w:rsidRPr="0005601D">
        <w:t>2</w:t>
      </w:r>
    </w:p>
    <w:p w14:paraId="076FF455" w14:textId="36771B6D" w:rsidR="0037454B" w:rsidRPr="0005601D" w:rsidRDefault="0037454B" w:rsidP="0037454B">
      <w:pPr>
        <w:pStyle w:val="Bullet1"/>
        <w:numPr>
          <w:ilvl w:val="1"/>
          <w:numId w:val="8"/>
        </w:numPr>
      </w:pPr>
      <w:r w:rsidRPr="0005601D">
        <w:t>SC3: 203</w:t>
      </w:r>
      <w:r w:rsidR="00ED3CF3" w:rsidRPr="0005601D">
        <w:t>4</w:t>
      </w:r>
    </w:p>
    <w:p w14:paraId="6CFD1B8C" w14:textId="63A715CB" w:rsidR="0037454B" w:rsidRPr="0005601D" w:rsidRDefault="0037454B" w:rsidP="0037454B">
      <w:pPr>
        <w:pStyle w:val="ListNumber3"/>
      </w:pPr>
      <w:r w:rsidRPr="0005601D">
        <w:t>Estimate cost: $</w:t>
      </w:r>
      <w:r w:rsidR="00ED3CF3" w:rsidRPr="0005601D">
        <w:t>41</w:t>
      </w:r>
      <w:r w:rsidRPr="0005601D">
        <w:t>0M</w:t>
      </w:r>
    </w:p>
    <w:p w14:paraId="4516AC51" w14:textId="77777777" w:rsidR="0037454B" w:rsidRPr="0005601D" w:rsidRDefault="0037454B" w:rsidP="0037454B">
      <w:pPr>
        <w:pStyle w:val="Bodycopy"/>
        <w:rPr>
          <w:b/>
          <w:bCs/>
        </w:rPr>
      </w:pPr>
      <w:r w:rsidRPr="0005601D">
        <w:rPr>
          <w:b/>
          <w:bCs/>
        </w:rPr>
        <w:t xml:space="preserve">Project overview: </w:t>
      </w:r>
    </w:p>
    <w:p w14:paraId="0037CE7B" w14:textId="77777777" w:rsidR="005D7F59" w:rsidRPr="0005601D" w:rsidRDefault="005D7F59" w:rsidP="005D7F59">
      <w:pPr>
        <w:pStyle w:val="Bullet1"/>
      </w:pPr>
      <w:r w:rsidRPr="0005601D">
        <w:t>This project involves establishing a new terminal station at Truganina, cutting into the existing Moorabool to Sydenham 500 kV lines. It will include 2 500/220 kV transformers and 2 220 kV double circuit transmission lines from the new Truganina Terminal Station to Deer Park Terminal Station.</w:t>
      </w:r>
    </w:p>
    <w:p w14:paraId="77F905CB" w14:textId="77777777" w:rsidR="005D7F59" w:rsidRPr="0005601D" w:rsidRDefault="005D7F59" w:rsidP="005D7F59">
      <w:pPr>
        <w:pStyle w:val="Bullet1"/>
      </w:pPr>
      <w:r w:rsidRPr="0005601D">
        <w:t xml:space="preserve">This project is needed to manage the large-scale increase in new generation in western Victoria from the </w:t>
      </w:r>
      <w:proofErr w:type="gramStart"/>
      <w:r w:rsidRPr="0005601D">
        <w:t>South West</w:t>
      </w:r>
      <w:proofErr w:type="gramEnd"/>
      <w:r w:rsidRPr="0005601D">
        <w:t xml:space="preserve">, Central Highlands, Western and </w:t>
      </w:r>
      <w:proofErr w:type="gramStart"/>
      <w:r w:rsidRPr="0005601D">
        <w:t>North West</w:t>
      </w:r>
      <w:proofErr w:type="gramEnd"/>
      <w:r w:rsidRPr="0005601D">
        <w:t xml:space="preserve"> proposed REZs, and to provide improved access to consumers in metropolitan Melbourne.</w:t>
      </w:r>
    </w:p>
    <w:p w14:paraId="06AD5615" w14:textId="77777777" w:rsidR="005D7F59" w:rsidRPr="0005601D" w:rsidRDefault="005D7F59" w:rsidP="006C2757">
      <w:pPr>
        <w:pStyle w:val="Bullet1"/>
      </w:pPr>
      <w:r w:rsidRPr="0005601D">
        <w:t>The length of this project is approximately 8 km with the specific location of the terminal station and new lines to be determined.</w:t>
      </w:r>
    </w:p>
    <w:p w14:paraId="4F233F2B" w14:textId="30DD0B72" w:rsidR="006C2757" w:rsidRPr="0005601D" w:rsidRDefault="006C2757" w:rsidP="006C2757">
      <w:pPr>
        <w:pStyle w:val="Bullet1"/>
      </w:pPr>
      <w:r w:rsidRPr="0005601D">
        <w:t xml:space="preserve">The project is located within the RAP boundary of the Bunurong Land Council Aboriginal Corporation and the Wurundjeri </w:t>
      </w:r>
      <w:proofErr w:type="spellStart"/>
      <w:r w:rsidRPr="0005601D">
        <w:t>Woi</w:t>
      </w:r>
      <w:proofErr w:type="spellEnd"/>
      <w:r w:rsidRPr="0005601D">
        <w:t xml:space="preserve"> Wurrung Cultural Heritage Aboriginal Corporation and is within the Wyndham City and Melton City LGAs.</w:t>
      </w:r>
    </w:p>
    <w:p w14:paraId="3D679292" w14:textId="577034FB" w:rsidR="0037454B" w:rsidRPr="0005601D" w:rsidRDefault="0037454B" w:rsidP="005D7F59">
      <w:pPr>
        <w:pStyle w:val="Bullet1"/>
        <w:numPr>
          <w:ilvl w:val="0"/>
          <w:numId w:val="0"/>
        </w:numPr>
        <w:rPr>
          <w:b/>
          <w:bCs/>
        </w:rPr>
      </w:pPr>
      <w:r w:rsidRPr="0005601D">
        <w:rPr>
          <w:b/>
          <w:bCs/>
        </w:rPr>
        <w:t>Project benefits</w:t>
      </w:r>
    </w:p>
    <w:p w14:paraId="11FAD438" w14:textId="77777777" w:rsidR="001F6192" w:rsidRPr="0005601D" w:rsidRDefault="0037454B" w:rsidP="001F6192">
      <w:pPr>
        <w:pStyle w:val="Bullet1"/>
      </w:pPr>
      <w:r w:rsidRPr="0005601D">
        <w:rPr>
          <w:rFonts w:eastAsia="Arial" w:cstheme="minorHAnsi"/>
          <w:szCs w:val="18"/>
          <w:lang w:val="en-US"/>
        </w:rPr>
        <w:tab/>
      </w:r>
      <w:r w:rsidR="001F6192" w:rsidRPr="0005601D">
        <w:rPr>
          <w:rFonts w:eastAsia="Arial" w:cstheme="minorHAnsi"/>
          <w:szCs w:val="18"/>
          <w:lang w:val="en-US"/>
        </w:rPr>
        <w:t xml:space="preserve">This project will help to reduce the load on </w:t>
      </w:r>
      <w:proofErr w:type="gramStart"/>
      <w:r w:rsidR="001F6192" w:rsidRPr="0005601D">
        <w:rPr>
          <w:rFonts w:eastAsia="Arial" w:cstheme="minorHAnsi"/>
          <w:szCs w:val="18"/>
          <w:lang w:val="en-US"/>
        </w:rPr>
        <w:t>the Sydenham</w:t>
      </w:r>
      <w:proofErr w:type="gramEnd"/>
      <w:r w:rsidR="001F6192" w:rsidRPr="0005601D">
        <w:rPr>
          <w:rFonts w:eastAsia="Arial" w:cstheme="minorHAnsi"/>
          <w:szCs w:val="18"/>
          <w:lang w:val="en-US"/>
        </w:rPr>
        <w:t xml:space="preserve"> to </w:t>
      </w:r>
      <w:proofErr w:type="spellStart"/>
      <w:r w:rsidR="001F6192" w:rsidRPr="0005601D">
        <w:rPr>
          <w:rFonts w:eastAsia="Arial" w:cstheme="minorHAnsi"/>
          <w:szCs w:val="18"/>
          <w:lang w:val="en-US"/>
        </w:rPr>
        <w:t>Keilor</w:t>
      </w:r>
      <w:proofErr w:type="spellEnd"/>
      <w:r w:rsidR="001F6192" w:rsidRPr="0005601D">
        <w:rPr>
          <w:rFonts w:eastAsia="Arial" w:cstheme="minorHAnsi"/>
          <w:szCs w:val="18"/>
          <w:lang w:val="en-US"/>
        </w:rPr>
        <w:t xml:space="preserve">/South Morang 500 kV lines at times of </w:t>
      </w:r>
      <w:r w:rsidR="001F6192" w:rsidRPr="0005601D">
        <w:t xml:space="preserve">high generation across the </w:t>
      </w:r>
      <w:proofErr w:type="gramStart"/>
      <w:r w:rsidR="001F6192" w:rsidRPr="0005601D">
        <w:t>South West</w:t>
      </w:r>
      <w:proofErr w:type="gramEnd"/>
      <w:r w:rsidR="001F6192" w:rsidRPr="0005601D">
        <w:t xml:space="preserve">, Central Highlands, Western and </w:t>
      </w:r>
      <w:proofErr w:type="gramStart"/>
      <w:r w:rsidR="001F6192" w:rsidRPr="0005601D">
        <w:t>North West</w:t>
      </w:r>
      <w:proofErr w:type="gramEnd"/>
      <w:r w:rsidR="001F6192" w:rsidRPr="0005601D">
        <w:t xml:space="preserve"> proposed REZs. The new 500/220 kV tie transformers will help to reinforce the 220 kV network and improve local power flow distribution to consumers.</w:t>
      </w:r>
    </w:p>
    <w:p w14:paraId="17115B6E" w14:textId="77777777" w:rsidR="001F6192" w:rsidRPr="0005601D" w:rsidRDefault="001F6192" w:rsidP="001F6192">
      <w:pPr>
        <w:pStyle w:val="Bullet1"/>
      </w:pPr>
      <w:r w:rsidRPr="0005601D">
        <w:t xml:space="preserve">The 2 double circuit lines from the new Truganina Terminal Station will provide increased redundancy and enhance capacity of the power supply from the proposed REZs. </w:t>
      </w:r>
    </w:p>
    <w:p w14:paraId="1A2C7441" w14:textId="36AC9D0A" w:rsidR="0037454B" w:rsidRPr="0005601D" w:rsidRDefault="0037454B" w:rsidP="001F6192">
      <w:pPr>
        <w:pStyle w:val="Bullet1"/>
        <w:rPr>
          <w:b/>
          <w:bCs/>
        </w:rPr>
      </w:pPr>
      <w:r w:rsidRPr="0005601D">
        <w:rPr>
          <w:b/>
          <w:bCs/>
        </w:rPr>
        <w:t>Additional comments</w:t>
      </w:r>
    </w:p>
    <w:p w14:paraId="57324633" w14:textId="77777777" w:rsidR="00BF653F" w:rsidRPr="0005601D" w:rsidRDefault="00BF653F" w:rsidP="00BF653F">
      <w:pPr>
        <w:pStyle w:val="Bullet1"/>
      </w:pPr>
      <w:r w:rsidRPr="0005601D">
        <w:t>Note that after Project 1.4 is complete, Deer Park Terminal Station will be supplied from Geelong Terminal Station. After this project (4.1), Deer Park will be supplied from Keilor, with a normally open point from Deer Park to Geelong.</w:t>
      </w:r>
    </w:p>
    <w:p w14:paraId="3EBBF9DB" w14:textId="77777777" w:rsidR="00BF653F" w:rsidRPr="0005601D" w:rsidRDefault="00BF653F" w:rsidP="00BF653F">
      <w:pPr>
        <w:pStyle w:val="Bullet1"/>
      </w:pPr>
      <w:r w:rsidRPr="0005601D">
        <w:t xml:space="preserve">The VTP has identified a need for this project but has not yet identified a preferred route. </w:t>
      </w:r>
      <w:proofErr w:type="spellStart"/>
      <w:r w:rsidRPr="0005601D">
        <w:t>VicGrid</w:t>
      </w:r>
      <w:proofErr w:type="spellEnd"/>
      <w:r w:rsidRPr="0005601D">
        <w:t xml:space="preserve"> will consult publicly to determine a study area for this project before identifying a preferred corridor.</w:t>
      </w:r>
    </w:p>
    <w:p w14:paraId="4C6D0C8B" w14:textId="77777777" w:rsidR="00BF653F" w:rsidRPr="0005601D" w:rsidRDefault="00BF653F" w:rsidP="00BF653F">
      <w:pPr>
        <w:pStyle w:val="Bullet1"/>
      </w:pPr>
      <w:r w:rsidRPr="0005601D">
        <w:t>The 2024 AEMO VAPR previously considered the construction of a terminal station at Truganina and an unspecified number of 220 kV lines and additional bonding works. This project specifies 2 220kV lines and does not include bonding works.</w:t>
      </w:r>
    </w:p>
    <w:p w14:paraId="309CF3F2" w14:textId="77777777" w:rsidR="0037454B" w:rsidRPr="0005601D" w:rsidRDefault="0037454B" w:rsidP="0037454B">
      <w:pPr>
        <w:pStyle w:val="Bodycopy"/>
        <w:rPr>
          <w:b/>
          <w:bCs/>
        </w:rPr>
      </w:pPr>
      <w:r w:rsidRPr="0005601D">
        <w:rPr>
          <w:b/>
          <w:bCs/>
        </w:rPr>
        <w:t>Alternatives considerations</w:t>
      </w:r>
    </w:p>
    <w:p w14:paraId="1E2629E1" w14:textId="789D2B17" w:rsidR="00D06928" w:rsidRPr="00D06928" w:rsidRDefault="001F4CA1">
      <w:pPr>
        <w:pStyle w:val="Bullet1"/>
      </w:pPr>
      <w:r w:rsidRPr="00D06928">
        <w:rPr>
          <w:rFonts w:eastAsia="Arial" w:cstheme="minorHAnsi"/>
          <w:szCs w:val="18"/>
          <w:lang w:val="en-US"/>
        </w:rPr>
        <w:tab/>
        <w:t xml:space="preserve">A Deer Park cut-in together with Moorabool Terminal Station to Geelong uprating. This project would </w:t>
      </w:r>
      <w:r w:rsidRPr="0005601D">
        <w:t>include</w:t>
      </w:r>
      <w:r w:rsidRPr="00D06928">
        <w:rPr>
          <w:rFonts w:eastAsia="Arial" w:cstheme="minorHAnsi"/>
          <w:szCs w:val="18"/>
          <w:lang w:val="en-US"/>
        </w:rPr>
        <w:t xml:space="preserve"> a new 220 kV double circuit or single circuit from Moorabool to Geelong. This would require substation augmentation to accommodate new circuits and there are key land constraints around Geelong. The Deer Park cut in would involve terminating the existing transmission lines that currently bypass the station which may present challenges around land constraints. The establishment of a new terminal station at </w:t>
      </w:r>
      <w:proofErr w:type="spellStart"/>
      <w:r w:rsidRPr="00D06928">
        <w:rPr>
          <w:rFonts w:eastAsia="Arial" w:cstheme="minorHAnsi"/>
          <w:szCs w:val="18"/>
          <w:lang w:val="en-US"/>
        </w:rPr>
        <w:t>Truganina</w:t>
      </w:r>
      <w:proofErr w:type="spellEnd"/>
      <w:r w:rsidRPr="00D06928">
        <w:rPr>
          <w:rFonts w:eastAsia="Arial" w:cstheme="minorHAnsi"/>
          <w:szCs w:val="18"/>
          <w:lang w:val="en-US"/>
        </w:rPr>
        <w:t xml:space="preserve"> with 2 double circuit lines to Deer Park provides a lower-risk, long-term solution that enhances overall capacity.</w:t>
      </w:r>
    </w:p>
    <w:p w14:paraId="2980469A" w14:textId="1C2E6427" w:rsidR="00D06928" w:rsidRDefault="00D06928" w:rsidP="00D06928">
      <w:pPr>
        <w:pStyle w:val="Caption"/>
      </w:pPr>
      <w:r>
        <w:t xml:space="preserve">Figure A -  </w:t>
      </w:r>
      <w:r>
        <w:fldChar w:fldCharType="begin"/>
      </w:r>
      <w:r>
        <w:instrText xml:space="preserve"> SEQ Figure_A_-_ \* ARABIC </w:instrText>
      </w:r>
      <w:r>
        <w:fldChar w:fldCharType="separate"/>
      </w:r>
      <w:r w:rsidR="007A6256">
        <w:rPr>
          <w:noProof/>
        </w:rPr>
        <w:t>15</w:t>
      </w:r>
      <w:r>
        <w:fldChar w:fldCharType="end"/>
      </w:r>
      <w:r>
        <w:t xml:space="preserve"> </w:t>
      </w:r>
      <w:r w:rsidRPr="00AD5322">
        <w:tab/>
        <w:t>Figure 9 4.1 Install a new 500/220 kV terminal station at Truganina and 2 220 kV double circuit lines from Truganina to Deer Park</w:t>
      </w:r>
    </w:p>
    <w:p w14:paraId="11DA6E38" w14:textId="4D7DA447" w:rsidR="00BA7B3B" w:rsidRPr="0005601D" w:rsidRDefault="00BA7B3B" w:rsidP="00BA7B3B">
      <w:pPr>
        <w:pStyle w:val="Bodycopy"/>
      </w:pPr>
      <w:r w:rsidRPr="0005601D">
        <w:rPr>
          <w:noProof/>
        </w:rPr>
        <w:drawing>
          <wp:inline distT="0" distB="0" distL="0" distR="0" wp14:anchorId="74A2F635" wp14:editId="77181540">
            <wp:extent cx="1893247" cy="2787650"/>
            <wp:effectExtent l="0" t="0" r="0" b="0"/>
            <wp:docPr id="121346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99672" cy="2797110"/>
                    </a:xfrm>
                    <a:prstGeom prst="rect">
                      <a:avLst/>
                    </a:prstGeom>
                    <a:noFill/>
                  </pic:spPr>
                </pic:pic>
              </a:graphicData>
            </a:graphic>
          </wp:inline>
        </w:drawing>
      </w:r>
    </w:p>
    <w:p w14:paraId="087E4B7A" w14:textId="1D94FB7B" w:rsidR="00647710" w:rsidRPr="0005601D" w:rsidRDefault="00911D60" w:rsidP="00331350">
      <w:pPr>
        <w:pStyle w:val="AppH3"/>
      </w:pPr>
      <w:r w:rsidRPr="0005601D">
        <w:t>4.</w:t>
      </w:r>
      <w:r w:rsidR="006E4A4B" w:rsidRPr="0005601D">
        <w:t>2</w:t>
      </w:r>
      <w:r w:rsidRPr="0005601D">
        <w:t xml:space="preserve"> </w:t>
      </w:r>
      <w:r w:rsidR="00647710" w:rsidRPr="0005601D">
        <w:t xml:space="preserve">Install a new 500 kV double circuit line from </w:t>
      </w:r>
      <w:proofErr w:type="spellStart"/>
      <w:r w:rsidR="00647710" w:rsidRPr="0005601D">
        <w:t>Tarrone</w:t>
      </w:r>
      <w:proofErr w:type="spellEnd"/>
      <w:r w:rsidR="00647710" w:rsidRPr="0005601D">
        <w:t xml:space="preserve"> to Mortlake to Moorabool and </w:t>
      </w:r>
      <w:proofErr w:type="spellStart"/>
      <w:r w:rsidR="00647710" w:rsidRPr="0005601D">
        <w:t>Tarrone</w:t>
      </w:r>
      <w:proofErr w:type="spellEnd"/>
      <w:r w:rsidR="00647710" w:rsidRPr="0005601D">
        <w:t xml:space="preserve"> 500 kV turn in</w:t>
      </w:r>
    </w:p>
    <w:p w14:paraId="05953753" w14:textId="05155620" w:rsidR="00911D60" w:rsidRPr="0005601D" w:rsidRDefault="00911D60" w:rsidP="00D06928">
      <w:pPr>
        <w:pStyle w:val="Bodycopy"/>
        <w:rPr>
          <w:b/>
          <w:bCs/>
        </w:rPr>
      </w:pPr>
      <w:r w:rsidRPr="0005601D">
        <w:rPr>
          <w:b/>
          <w:bCs/>
        </w:rPr>
        <w:t>Project summary:</w:t>
      </w:r>
    </w:p>
    <w:p w14:paraId="48780E5E" w14:textId="77777777" w:rsidR="00911D60" w:rsidRPr="0005601D" w:rsidRDefault="00911D60" w:rsidP="00911D60">
      <w:pPr>
        <w:pStyle w:val="Bullet1"/>
      </w:pPr>
      <w:r w:rsidRPr="0005601D">
        <w:t>Type: New infrastructure required</w:t>
      </w:r>
    </w:p>
    <w:p w14:paraId="030A34A1" w14:textId="77777777" w:rsidR="00DE5FA7" w:rsidRPr="0005601D" w:rsidRDefault="00911D60" w:rsidP="000042A0">
      <w:pPr>
        <w:pStyle w:val="Bullet1"/>
      </w:pPr>
      <w:r w:rsidRPr="0005601D">
        <w:t xml:space="preserve">Reference: </w:t>
      </w:r>
      <w:r w:rsidR="00DE5FA7" w:rsidRPr="0005601D">
        <w:rPr>
          <w:rFonts w:eastAsia="Arial" w:cstheme="minorHAnsi"/>
          <w:sz w:val="18"/>
          <w:szCs w:val="18"/>
        </w:rPr>
        <w:t>AEMO Transmission Expansion Options Report 2023</w:t>
      </w:r>
    </w:p>
    <w:p w14:paraId="7030B402" w14:textId="3EE219F2" w:rsidR="00911D60" w:rsidRPr="0005601D" w:rsidRDefault="00911D60" w:rsidP="000042A0">
      <w:pPr>
        <w:pStyle w:val="Bullet1"/>
      </w:pPr>
      <w:r w:rsidRPr="0005601D">
        <w:t xml:space="preserve">In service date: </w:t>
      </w:r>
    </w:p>
    <w:p w14:paraId="1776A0BF" w14:textId="77777777" w:rsidR="00911D60" w:rsidRPr="0005601D" w:rsidRDefault="00911D60" w:rsidP="00911D60">
      <w:pPr>
        <w:pStyle w:val="Bullet1"/>
        <w:numPr>
          <w:ilvl w:val="1"/>
          <w:numId w:val="8"/>
        </w:numPr>
      </w:pPr>
      <w:r w:rsidRPr="0005601D">
        <w:t>SC1: 2033</w:t>
      </w:r>
    </w:p>
    <w:p w14:paraId="3D018825" w14:textId="77777777" w:rsidR="00911D60" w:rsidRPr="0005601D" w:rsidRDefault="00911D60" w:rsidP="00911D60">
      <w:pPr>
        <w:pStyle w:val="Bullet1"/>
        <w:numPr>
          <w:ilvl w:val="1"/>
          <w:numId w:val="8"/>
        </w:numPr>
      </w:pPr>
      <w:r w:rsidRPr="0005601D">
        <w:t>SC2: 2032</w:t>
      </w:r>
    </w:p>
    <w:p w14:paraId="7ED0B53A" w14:textId="77777777" w:rsidR="00911D60" w:rsidRPr="0005601D" w:rsidRDefault="00911D60" w:rsidP="00911D60">
      <w:pPr>
        <w:pStyle w:val="Bullet1"/>
        <w:numPr>
          <w:ilvl w:val="1"/>
          <w:numId w:val="8"/>
        </w:numPr>
      </w:pPr>
      <w:r w:rsidRPr="0005601D">
        <w:t>SC3: 2034</w:t>
      </w:r>
    </w:p>
    <w:p w14:paraId="27C55E58" w14:textId="4E8CAC55" w:rsidR="00911D60" w:rsidRPr="0005601D" w:rsidRDefault="00911D60" w:rsidP="00911D60">
      <w:pPr>
        <w:pStyle w:val="ListNumber3"/>
      </w:pPr>
      <w:r w:rsidRPr="0005601D">
        <w:t>Estimate cost: $</w:t>
      </w:r>
      <w:r w:rsidR="00DE5FA7" w:rsidRPr="0005601D">
        <w:t>1,930</w:t>
      </w:r>
      <w:r w:rsidRPr="0005601D">
        <w:t>M</w:t>
      </w:r>
    </w:p>
    <w:p w14:paraId="59C11B93" w14:textId="77777777" w:rsidR="00911D60" w:rsidRPr="0005601D" w:rsidRDefault="00911D60" w:rsidP="00911D60">
      <w:pPr>
        <w:pStyle w:val="Bodycopy"/>
        <w:rPr>
          <w:b/>
          <w:bCs/>
        </w:rPr>
      </w:pPr>
      <w:r w:rsidRPr="0005601D">
        <w:rPr>
          <w:b/>
          <w:bCs/>
        </w:rPr>
        <w:t xml:space="preserve">Project overview: </w:t>
      </w:r>
    </w:p>
    <w:p w14:paraId="3C8FE7CB" w14:textId="77777777" w:rsidR="00CF13DD" w:rsidRPr="0005601D" w:rsidRDefault="00CF13DD" w:rsidP="00CF13DD">
      <w:pPr>
        <w:pStyle w:val="Bullet1"/>
      </w:pPr>
      <w:r w:rsidRPr="0005601D">
        <w:t xml:space="preserve">This project involves constructing a new </w:t>
      </w:r>
      <w:proofErr w:type="spellStart"/>
      <w:r w:rsidRPr="0005601D">
        <w:t>Tarrone</w:t>
      </w:r>
      <w:proofErr w:type="spellEnd"/>
      <w:r w:rsidRPr="0005601D">
        <w:t xml:space="preserve"> to Mortlake to Moorabool 500 kV double circuit line. It also includes the cut in of the existing Heywood to Mortlake 500kV transmission line at </w:t>
      </w:r>
      <w:proofErr w:type="spellStart"/>
      <w:r w:rsidRPr="0005601D">
        <w:t>Tarrone</w:t>
      </w:r>
      <w:proofErr w:type="spellEnd"/>
      <w:r w:rsidRPr="0005601D">
        <w:t xml:space="preserve"> Terminal Station.</w:t>
      </w:r>
    </w:p>
    <w:p w14:paraId="77BC3501" w14:textId="77777777" w:rsidR="00CF13DD" w:rsidRPr="0005601D" w:rsidRDefault="00CF13DD" w:rsidP="00CF13DD">
      <w:pPr>
        <w:pStyle w:val="Bullet1"/>
      </w:pPr>
      <w:r w:rsidRPr="0005601D">
        <w:t xml:space="preserve">This project is needed to ensure network security to support energy from the </w:t>
      </w:r>
      <w:proofErr w:type="gramStart"/>
      <w:r w:rsidRPr="0005601D">
        <w:t>South West</w:t>
      </w:r>
      <w:proofErr w:type="gramEnd"/>
      <w:r w:rsidRPr="0005601D">
        <w:t xml:space="preserve"> and Central Highland proposed REZs to travel to metropolitan Melbourne through Moorabool. </w:t>
      </w:r>
    </w:p>
    <w:p w14:paraId="0A4A548A" w14:textId="77777777" w:rsidR="00CF13DD" w:rsidRPr="0005601D" w:rsidRDefault="00CF13DD" w:rsidP="00CF13DD">
      <w:pPr>
        <w:pStyle w:val="Bullet1"/>
      </w:pPr>
      <w:r w:rsidRPr="0005601D">
        <w:t>The length of this project is approximately 200 km.</w:t>
      </w:r>
    </w:p>
    <w:p w14:paraId="3902860A" w14:textId="77777777" w:rsidR="00CF13DD" w:rsidRPr="0005601D" w:rsidRDefault="00CF13DD" w:rsidP="00CF13DD">
      <w:pPr>
        <w:pStyle w:val="Bullet1"/>
      </w:pPr>
      <w:r w:rsidRPr="0005601D">
        <w:t xml:space="preserve">The project is located within the RAP boundary of the </w:t>
      </w:r>
      <w:proofErr w:type="spellStart"/>
      <w:r w:rsidRPr="0005601D">
        <w:t>Wadawurrung</w:t>
      </w:r>
      <w:proofErr w:type="spellEnd"/>
      <w:r w:rsidRPr="0005601D">
        <w:t xml:space="preserve"> Traditional Owners Aboriginal Corporation and the Eastern Maar Aboriginal Corporation, and is within the Moyne Shire, Corangamite Shire, Golden Plains Shire and Greater Geelong City LGAs.</w:t>
      </w:r>
    </w:p>
    <w:p w14:paraId="0628AAE8" w14:textId="64234B09" w:rsidR="00911D60" w:rsidRPr="0005601D" w:rsidRDefault="00911D60" w:rsidP="00CF13DD">
      <w:pPr>
        <w:pStyle w:val="Bullet1"/>
        <w:numPr>
          <w:ilvl w:val="0"/>
          <w:numId w:val="0"/>
        </w:numPr>
        <w:rPr>
          <w:b/>
          <w:bCs/>
        </w:rPr>
      </w:pPr>
      <w:r w:rsidRPr="0005601D">
        <w:rPr>
          <w:b/>
          <w:bCs/>
        </w:rPr>
        <w:t>Project benefits</w:t>
      </w:r>
    </w:p>
    <w:p w14:paraId="13EF1D07" w14:textId="77777777" w:rsidR="00AD5909" w:rsidRPr="0005601D" w:rsidRDefault="00911D60" w:rsidP="00AD5909">
      <w:pPr>
        <w:pStyle w:val="Bullet1"/>
        <w:rPr>
          <w:rFonts w:eastAsia="Arial" w:cstheme="minorHAnsi"/>
          <w:szCs w:val="18"/>
          <w:lang w:val="en-US"/>
        </w:rPr>
      </w:pPr>
      <w:r w:rsidRPr="0005601D">
        <w:rPr>
          <w:rFonts w:eastAsia="Arial" w:cstheme="minorHAnsi"/>
          <w:szCs w:val="18"/>
          <w:lang w:val="en-US"/>
        </w:rPr>
        <w:tab/>
      </w:r>
      <w:r w:rsidR="00AD5909" w:rsidRPr="0005601D">
        <w:rPr>
          <w:rFonts w:eastAsia="Arial" w:cstheme="minorHAnsi"/>
          <w:szCs w:val="18"/>
          <w:lang w:val="en-US"/>
        </w:rPr>
        <w:t xml:space="preserve">This project will provide an additional circuit that is needed to provide sufficient capacity </w:t>
      </w:r>
      <w:proofErr w:type="gramStart"/>
      <w:r w:rsidR="00AD5909" w:rsidRPr="0005601D">
        <w:rPr>
          <w:rFonts w:eastAsia="Arial" w:cstheme="minorHAnsi"/>
          <w:szCs w:val="18"/>
          <w:lang w:val="en-US"/>
        </w:rPr>
        <w:t>to</w:t>
      </w:r>
      <w:proofErr w:type="gramEnd"/>
      <w:r w:rsidR="00AD5909" w:rsidRPr="0005601D">
        <w:rPr>
          <w:rFonts w:eastAsia="Arial" w:cstheme="minorHAnsi"/>
          <w:szCs w:val="18"/>
          <w:lang w:val="en-US"/>
        </w:rPr>
        <w:t xml:space="preserve"> the network under contingency conditions.</w:t>
      </w:r>
    </w:p>
    <w:p w14:paraId="536C300D" w14:textId="77777777" w:rsidR="00AD5909" w:rsidRPr="0005601D" w:rsidRDefault="00AD5909" w:rsidP="00AD5909">
      <w:pPr>
        <w:pStyle w:val="Bullet1"/>
        <w:rPr>
          <w:b/>
          <w:bCs/>
        </w:rPr>
      </w:pPr>
      <w:r w:rsidRPr="0005601D">
        <w:rPr>
          <w:rFonts w:eastAsia="Arial" w:cstheme="minorHAnsi"/>
          <w:szCs w:val="18"/>
          <w:lang w:val="en-US"/>
        </w:rPr>
        <w:t xml:space="preserve">The existing 500 kV double circuit transmission line from </w:t>
      </w:r>
      <w:proofErr w:type="spellStart"/>
      <w:r w:rsidRPr="0005601D">
        <w:rPr>
          <w:rFonts w:eastAsia="Arial" w:cstheme="minorHAnsi"/>
          <w:szCs w:val="18"/>
          <w:lang w:val="en-US"/>
        </w:rPr>
        <w:t>Tarrone</w:t>
      </w:r>
      <w:proofErr w:type="spellEnd"/>
      <w:r w:rsidRPr="0005601D">
        <w:rPr>
          <w:rFonts w:eastAsia="Arial" w:cstheme="minorHAnsi"/>
          <w:szCs w:val="18"/>
          <w:lang w:val="en-US"/>
        </w:rPr>
        <w:t xml:space="preserve"> to Moorabool is now over 40 years old. The new proposed 500 kV double circuit transmission line will be designed to contemporary standards to withstand higher wind speeds as well as high-risk, low-probability weather events.</w:t>
      </w:r>
    </w:p>
    <w:p w14:paraId="5EDD2031" w14:textId="550C497D" w:rsidR="00911D60" w:rsidRPr="0005601D" w:rsidRDefault="00911D60" w:rsidP="00AD5909">
      <w:pPr>
        <w:pStyle w:val="Bullet1"/>
        <w:numPr>
          <w:ilvl w:val="0"/>
          <w:numId w:val="0"/>
        </w:numPr>
        <w:rPr>
          <w:b/>
          <w:bCs/>
        </w:rPr>
      </w:pPr>
      <w:r w:rsidRPr="0005601D">
        <w:rPr>
          <w:b/>
          <w:bCs/>
        </w:rPr>
        <w:t>Additional comments</w:t>
      </w:r>
    </w:p>
    <w:p w14:paraId="3CE1271D" w14:textId="77777777" w:rsidR="00C1367C" w:rsidRPr="0005601D" w:rsidRDefault="00C1367C" w:rsidP="00C1367C">
      <w:pPr>
        <w:pStyle w:val="Bullet1"/>
      </w:pPr>
      <w:r w:rsidRPr="0005601D">
        <w:t xml:space="preserve">The VTP has identified a need for this project but has not yet identified a preferred route. </w:t>
      </w:r>
      <w:proofErr w:type="spellStart"/>
      <w:r w:rsidRPr="0005601D">
        <w:t>VicGrid</w:t>
      </w:r>
      <w:proofErr w:type="spellEnd"/>
      <w:r w:rsidRPr="0005601D">
        <w:t xml:space="preserve"> will consult publicly to determine a study area for this project before identifying a preferred corridor.</w:t>
      </w:r>
    </w:p>
    <w:p w14:paraId="082904C4" w14:textId="77777777" w:rsidR="00C1367C" w:rsidRPr="0005601D" w:rsidRDefault="00C1367C" w:rsidP="00C1367C">
      <w:pPr>
        <w:pStyle w:val="Bullet1"/>
      </w:pPr>
      <w:r w:rsidRPr="0005601D">
        <w:t xml:space="preserve">The 2023 AEMO TEOR previously considered a single circuit line from Heywood to Mortlake and Mortlake to Moorabool in addition to Sydenham line uprating. Sydenham line uprating and single circuit lines are not included within this project (refer Project 4.3). The Heywood to </w:t>
      </w:r>
      <w:proofErr w:type="spellStart"/>
      <w:r w:rsidRPr="0005601D">
        <w:t>Tarrone</w:t>
      </w:r>
      <w:proofErr w:type="spellEnd"/>
      <w:r w:rsidRPr="0005601D">
        <w:t xml:space="preserve"> portion can be found in Project 4.5 (included in candidate development pathway 2).</w:t>
      </w:r>
    </w:p>
    <w:p w14:paraId="42594C31" w14:textId="207D761D" w:rsidR="00911D60" w:rsidRPr="0005601D" w:rsidRDefault="00911D60" w:rsidP="00C1367C">
      <w:pPr>
        <w:pStyle w:val="Bodycopy"/>
        <w:rPr>
          <w:b/>
          <w:bCs/>
        </w:rPr>
      </w:pPr>
      <w:r w:rsidRPr="0005601D">
        <w:rPr>
          <w:b/>
          <w:bCs/>
        </w:rPr>
        <w:t>Alternatives considerations</w:t>
      </w:r>
    </w:p>
    <w:p w14:paraId="36D6132D" w14:textId="77777777" w:rsidR="00D03486" w:rsidRPr="0005601D" w:rsidRDefault="00D03486" w:rsidP="00D03486">
      <w:pPr>
        <w:pStyle w:val="Bullet1"/>
        <w:rPr>
          <w:rFonts w:eastAsia="Arial" w:cstheme="minorHAnsi"/>
          <w:szCs w:val="18"/>
          <w:lang w:val="en-US"/>
        </w:rPr>
      </w:pPr>
      <w:r w:rsidRPr="0005601D">
        <w:rPr>
          <w:rFonts w:eastAsia="Arial" w:cstheme="minorHAnsi"/>
          <w:szCs w:val="18"/>
          <w:lang w:val="en-US"/>
        </w:rPr>
        <w:t xml:space="preserve">Build a single circuit expansion only between Mortlake and Moorabool. A single circuit line would have lower upfront costs but would not provide the same capacity and network reliability improvements and may need to be expanded again in the future. This option is detailed in the AEMO TEOR. </w:t>
      </w:r>
    </w:p>
    <w:p w14:paraId="1E024BF5" w14:textId="6327384C" w:rsidR="001306DE" w:rsidRPr="00D06928" w:rsidRDefault="00D03486" w:rsidP="00911D60">
      <w:pPr>
        <w:pStyle w:val="Bullet1"/>
        <w:rPr>
          <w:rFonts w:eastAsia="Arial" w:cstheme="minorHAnsi"/>
          <w:szCs w:val="18"/>
          <w:lang w:val="en-US"/>
        </w:rPr>
      </w:pPr>
      <w:r w:rsidRPr="0005601D">
        <w:rPr>
          <w:rFonts w:eastAsia="Arial" w:cstheme="minorHAnsi"/>
          <w:szCs w:val="18"/>
          <w:lang w:val="en-US"/>
        </w:rPr>
        <w:t xml:space="preserve">Construct the new double circuit but only string the first circuit. While this alternative may marginally reduce visual impact, it is not preferred as it does not </w:t>
      </w:r>
      <w:proofErr w:type="gramStart"/>
      <w:r w:rsidRPr="0005601D">
        <w:rPr>
          <w:rFonts w:eastAsia="Arial" w:cstheme="minorHAnsi"/>
          <w:szCs w:val="18"/>
          <w:lang w:val="en-US"/>
        </w:rPr>
        <w:t>futureproof</w:t>
      </w:r>
      <w:proofErr w:type="gramEnd"/>
      <w:r w:rsidRPr="0005601D">
        <w:rPr>
          <w:rFonts w:eastAsia="Arial" w:cstheme="minorHAnsi"/>
          <w:szCs w:val="18"/>
          <w:lang w:val="en-US"/>
        </w:rPr>
        <w:t xml:space="preserve"> the lines</w:t>
      </w:r>
      <w:proofErr w:type="gramStart"/>
      <w:r w:rsidRPr="0005601D">
        <w:rPr>
          <w:rFonts w:eastAsia="Arial" w:cstheme="minorHAnsi"/>
          <w:szCs w:val="18"/>
          <w:lang w:val="en-US"/>
        </w:rPr>
        <w:t>, and</w:t>
      </w:r>
      <w:proofErr w:type="gramEnd"/>
      <w:r w:rsidRPr="0005601D">
        <w:rPr>
          <w:rFonts w:eastAsia="Arial" w:cstheme="minorHAnsi"/>
          <w:szCs w:val="18"/>
          <w:lang w:val="en-US"/>
        </w:rPr>
        <w:t xml:space="preserve"> it would be more costly to string a second circuit (if required) </w:t>
      </w:r>
      <w:proofErr w:type="gramStart"/>
      <w:r w:rsidRPr="0005601D">
        <w:rPr>
          <w:rFonts w:eastAsia="Arial" w:cstheme="minorHAnsi"/>
          <w:szCs w:val="18"/>
          <w:lang w:val="en-US"/>
        </w:rPr>
        <w:t>at a later date</w:t>
      </w:r>
      <w:proofErr w:type="gramEnd"/>
      <w:r w:rsidRPr="0005601D">
        <w:rPr>
          <w:rFonts w:eastAsia="Arial" w:cstheme="minorHAnsi"/>
          <w:szCs w:val="18"/>
          <w:lang w:val="en-US"/>
        </w:rPr>
        <w:t>, while also being more hazardous.</w:t>
      </w:r>
    </w:p>
    <w:p w14:paraId="1CEBDBC4" w14:textId="58A13FBB" w:rsidR="006E4A4B" w:rsidRPr="0005601D" w:rsidRDefault="006E4A4B" w:rsidP="006E4A4B">
      <w:pPr>
        <w:pStyle w:val="Caption"/>
      </w:pPr>
      <w:r w:rsidRPr="0005601D">
        <w:t xml:space="preserve">Figure </w:t>
      </w:r>
      <w:r w:rsidRPr="0005601D">
        <w:fldChar w:fldCharType="begin"/>
      </w:r>
      <w:r w:rsidRPr="0005601D">
        <w:instrText xml:space="preserve"> SEQ Figure \* ARABIC </w:instrText>
      </w:r>
      <w:r w:rsidRPr="0005601D">
        <w:fldChar w:fldCharType="separate"/>
      </w:r>
      <w:r w:rsidR="00836274" w:rsidRPr="0005601D">
        <w:rPr>
          <w:noProof/>
        </w:rPr>
        <w:t>10</w:t>
      </w:r>
      <w:r w:rsidRPr="0005601D">
        <w:fldChar w:fldCharType="end"/>
      </w:r>
      <w:r w:rsidRPr="0005601D">
        <w:t xml:space="preserve"> 4.2 Install a new 500 kV double circuit line from </w:t>
      </w:r>
      <w:proofErr w:type="spellStart"/>
      <w:r w:rsidRPr="0005601D">
        <w:t>Tarrone</w:t>
      </w:r>
      <w:proofErr w:type="spellEnd"/>
      <w:r w:rsidRPr="0005601D">
        <w:t xml:space="preserve"> to Mortlake to Moorabool and </w:t>
      </w:r>
      <w:proofErr w:type="spellStart"/>
      <w:r w:rsidRPr="0005601D">
        <w:t>Tarrone</w:t>
      </w:r>
      <w:proofErr w:type="spellEnd"/>
      <w:r w:rsidRPr="0005601D">
        <w:t xml:space="preserve"> 500 kV turn in</w:t>
      </w:r>
    </w:p>
    <w:p w14:paraId="0B505EF3" w14:textId="1C2465AF" w:rsidR="001306DE" w:rsidRPr="0005601D" w:rsidRDefault="006E4A4B" w:rsidP="006E4A4B">
      <w:pPr>
        <w:pStyle w:val="Bodycopy"/>
      </w:pPr>
      <w:r w:rsidRPr="0005601D">
        <w:rPr>
          <w:noProof/>
        </w:rPr>
        <w:drawing>
          <wp:inline distT="0" distB="0" distL="0" distR="0" wp14:anchorId="5BA81F5D" wp14:editId="2769F169">
            <wp:extent cx="2719070" cy="3587750"/>
            <wp:effectExtent l="0" t="0" r="5080" b="0"/>
            <wp:docPr id="5397319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2">
                      <a:extLst>
                        <a:ext uri="{28A0092B-C50C-407E-A947-70E740481C1C}">
                          <a14:useLocalDpi xmlns:a14="http://schemas.microsoft.com/office/drawing/2010/main" val="0"/>
                        </a:ext>
                      </a:extLst>
                    </a:blip>
                    <a:srcRect b="12430"/>
                    <a:stretch>
                      <a:fillRect/>
                    </a:stretch>
                  </pic:blipFill>
                  <pic:spPr bwMode="auto">
                    <a:xfrm>
                      <a:off x="0" y="0"/>
                      <a:ext cx="2719070" cy="3587750"/>
                    </a:xfrm>
                    <a:prstGeom prst="rect">
                      <a:avLst/>
                    </a:prstGeom>
                    <a:noFill/>
                    <a:ln>
                      <a:noFill/>
                    </a:ln>
                    <a:extLst>
                      <a:ext uri="{53640926-AAD7-44D8-BBD7-CCE9431645EC}">
                        <a14:shadowObscured xmlns:a14="http://schemas.microsoft.com/office/drawing/2010/main"/>
                      </a:ext>
                    </a:extLst>
                  </pic:spPr>
                </pic:pic>
              </a:graphicData>
            </a:graphic>
          </wp:inline>
        </w:drawing>
      </w:r>
    </w:p>
    <w:p w14:paraId="52CB191D" w14:textId="1A06D4C7" w:rsidR="00F450A2" w:rsidRPr="00331350" w:rsidRDefault="006E4A4B" w:rsidP="00331350">
      <w:pPr>
        <w:pStyle w:val="AppH3"/>
      </w:pPr>
      <w:r w:rsidRPr="00331350">
        <w:t xml:space="preserve">4.3 </w:t>
      </w:r>
      <w:r w:rsidR="00F450A2" w:rsidRPr="00331350">
        <w:t xml:space="preserve">Install a new 500 kV double circuit from Moorabool to Truganina and single circuit from Truganina to </w:t>
      </w:r>
      <w:r w:rsidR="00916DE8" w:rsidRPr="00331350">
        <w:t>Sydenham</w:t>
      </w:r>
    </w:p>
    <w:p w14:paraId="2A82DB9D" w14:textId="50851D5C" w:rsidR="006E4A4B" w:rsidRPr="0005601D" w:rsidRDefault="006E4A4B" w:rsidP="00D06928">
      <w:pPr>
        <w:pStyle w:val="Bodycopy"/>
        <w:rPr>
          <w:b/>
          <w:bCs/>
        </w:rPr>
      </w:pPr>
      <w:r w:rsidRPr="0005601D">
        <w:rPr>
          <w:b/>
          <w:bCs/>
        </w:rPr>
        <w:t>Project summary:</w:t>
      </w:r>
    </w:p>
    <w:p w14:paraId="792FEBE6" w14:textId="77777777" w:rsidR="006E4A4B" w:rsidRPr="0005601D" w:rsidRDefault="006E4A4B" w:rsidP="006E4A4B">
      <w:pPr>
        <w:pStyle w:val="Bullet1"/>
      </w:pPr>
      <w:r w:rsidRPr="0005601D">
        <w:t>Type: New infrastructure required</w:t>
      </w:r>
    </w:p>
    <w:p w14:paraId="3E79DCE7" w14:textId="77777777" w:rsidR="006E4A4B" w:rsidRPr="0005601D" w:rsidRDefault="006E4A4B" w:rsidP="006E4A4B">
      <w:pPr>
        <w:pStyle w:val="Bullet1"/>
      </w:pPr>
      <w:r w:rsidRPr="0005601D">
        <w:t xml:space="preserve">Reference: </w:t>
      </w:r>
      <w:r w:rsidRPr="0005601D">
        <w:rPr>
          <w:rFonts w:eastAsia="Arial" w:cstheme="minorHAnsi"/>
          <w:sz w:val="18"/>
          <w:szCs w:val="18"/>
        </w:rPr>
        <w:t>AEMO Transmission Expansion Options Report 2023</w:t>
      </w:r>
    </w:p>
    <w:p w14:paraId="641C579E" w14:textId="77777777" w:rsidR="006E4A4B" w:rsidRPr="0005601D" w:rsidRDefault="006E4A4B" w:rsidP="006E4A4B">
      <w:pPr>
        <w:pStyle w:val="Bullet1"/>
      </w:pPr>
      <w:r w:rsidRPr="0005601D">
        <w:t xml:space="preserve">In service date: </w:t>
      </w:r>
    </w:p>
    <w:p w14:paraId="2E5A301A" w14:textId="77777777" w:rsidR="006E4A4B" w:rsidRPr="0005601D" w:rsidRDefault="006E4A4B" w:rsidP="006E4A4B">
      <w:pPr>
        <w:pStyle w:val="Bullet1"/>
        <w:numPr>
          <w:ilvl w:val="1"/>
          <w:numId w:val="8"/>
        </w:numPr>
      </w:pPr>
      <w:r w:rsidRPr="0005601D">
        <w:t>SC1: 2033</w:t>
      </w:r>
    </w:p>
    <w:p w14:paraId="54F417E8" w14:textId="77777777" w:rsidR="006E4A4B" w:rsidRPr="0005601D" w:rsidRDefault="006E4A4B" w:rsidP="006E4A4B">
      <w:pPr>
        <w:pStyle w:val="Bullet1"/>
        <w:numPr>
          <w:ilvl w:val="1"/>
          <w:numId w:val="8"/>
        </w:numPr>
      </w:pPr>
      <w:r w:rsidRPr="0005601D">
        <w:t>SC2: 2032</w:t>
      </w:r>
    </w:p>
    <w:p w14:paraId="3345FD8B" w14:textId="77777777" w:rsidR="006E4A4B" w:rsidRPr="0005601D" w:rsidRDefault="006E4A4B" w:rsidP="006E4A4B">
      <w:pPr>
        <w:pStyle w:val="Bullet1"/>
        <w:numPr>
          <w:ilvl w:val="1"/>
          <w:numId w:val="8"/>
        </w:numPr>
      </w:pPr>
      <w:r w:rsidRPr="0005601D">
        <w:t>SC3: 2034</w:t>
      </w:r>
    </w:p>
    <w:p w14:paraId="1F1C844E" w14:textId="7CB5511A" w:rsidR="006E4A4B" w:rsidRPr="0005601D" w:rsidRDefault="006E4A4B" w:rsidP="006E4A4B">
      <w:pPr>
        <w:pStyle w:val="ListNumber3"/>
      </w:pPr>
      <w:r w:rsidRPr="0005601D">
        <w:t>Estimate cost: $</w:t>
      </w:r>
      <w:r w:rsidR="007C1B8F" w:rsidRPr="0005601D">
        <w:t>670</w:t>
      </w:r>
      <w:r w:rsidRPr="0005601D">
        <w:t>M</w:t>
      </w:r>
    </w:p>
    <w:p w14:paraId="240C70C4" w14:textId="77777777" w:rsidR="006E4A4B" w:rsidRPr="0005601D" w:rsidRDefault="006E4A4B" w:rsidP="006E4A4B">
      <w:pPr>
        <w:pStyle w:val="Bodycopy"/>
        <w:rPr>
          <w:b/>
          <w:bCs/>
        </w:rPr>
      </w:pPr>
      <w:r w:rsidRPr="0005601D">
        <w:rPr>
          <w:b/>
          <w:bCs/>
        </w:rPr>
        <w:t xml:space="preserve">Project overview: </w:t>
      </w:r>
    </w:p>
    <w:p w14:paraId="7803FAB0" w14:textId="77777777" w:rsidR="00A56B42" w:rsidRPr="0005601D" w:rsidRDefault="00A56B42" w:rsidP="00A56B42">
      <w:pPr>
        <w:pStyle w:val="Bullet1"/>
      </w:pPr>
      <w:r w:rsidRPr="0005601D">
        <w:t xml:space="preserve">This project involves a new Moorabool to Truganina 500 kV double circuit, and a new 500 kV single circuit from Truganina to Sydenham. </w:t>
      </w:r>
    </w:p>
    <w:p w14:paraId="4BB529BF" w14:textId="77777777" w:rsidR="00A56B42" w:rsidRPr="0005601D" w:rsidRDefault="00A56B42" w:rsidP="00A56B42">
      <w:pPr>
        <w:pStyle w:val="Bullet1"/>
      </w:pPr>
      <w:r w:rsidRPr="0005601D">
        <w:t xml:space="preserve">This project is needed because energy from the </w:t>
      </w:r>
      <w:proofErr w:type="gramStart"/>
      <w:r w:rsidRPr="0005601D">
        <w:t>South West</w:t>
      </w:r>
      <w:proofErr w:type="gramEnd"/>
      <w:r w:rsidRPr="0005601D">
        <w:t>, Western and Central Highlands proposed REZs travels to metropolitan Melbourne through Moorabool and the high-capacity input at Moorabool needs an equally high-capacity distribution through to the rest of the network.</w:t>
      </w:r>
    </w:p>
    <w:p w14:paraId="000F6F50" w14:textId="77777777" w:rsidR="00A56B42" w:rsidRPr="0005601D" w:rsidRDefault="00A56B42" w:rsidP="00A56B42">
      <w:pPr>
        <w:pStyle w:val="Bullet1"/>
      </w:pPr>
      <w:r w:rsidRPr="0005601D">
        <w:t>The length of this project is approximately 70 km.</w:t>
      </w:r>
    </w:p>
    <w:p w14:paraId="6FDFD112" w14:textId="77777777" w:rsidR="00A56B42" w:rsidRPr="0005601D" w:rsidRDefault="00A56B42" w:rsidP="000D1333">
      <w:pPr>
        <w:pStyle w:val="Bullet1"/>
      </w:pPr>
      <w:r w:rsidRPr="0005601D">
        <w:t xml:space="preserve">The project is located within the RAP boundary of the Wurundjeri </w:t>
      </w:r>
      <w:proofErr w:type="spellStart"/>
      <w:r w:rsidRPr="0005601D">
        <w:t>Woi</w:t>
      </w:r>
      <w:proofErr w:type="spellEnd"/>
      <w:r w:rsidRPr="0005601D">
        <w:t xml:space="preserve"> Wurrung Cultural Heritage Aboriginal Corporation, the Bunurong Land Council Aboriginal Corporation and the </w:t>
      </w:r>
      <w:proofErr w:type="spellStart"/>
      <w:r w:rsidRPr="0005601D">
        <w:t>Wadawurrung</w:t>
      </w:r>
      <w:proofErr w:type="spellEnd"/>
      <w:r w:rsidRPr="0005601D">
        <w:t xml:space="preserve"> Traditional Owners Aboriginal Corporation and is within the Greater Geelong, Wyndham, and Melton City LGAs.</w:t>
      </w:r>
    </w:p>
    <w:p w14:paraId="79AB0869" w14:textId="73C1E0F3" w:rsidR="006E4A4B" w:rsidRPr="0005601D" w:rsidRDefault="006E4A4B" w:rsidP="00A56B42">
      <w:pPr>
        <w:pStyle w:val="Bullet1"/>
        <w:numPr>
          <w:ilvl w:val="0"/>
          <w:numId w:val="0"/>
        </w:numPr>
        <w:rPr>
          <w:b/>
          <w:bCs/>
        </w:rPr>
      </w:pPr>
      <w:r w:rsidRPr="0005601D">
        <w:rPr>
          <w:b/>
          <w:bCs/>
        </w:rPr>
        <w:t>Project benefits</w:t>
      </w:r>
    </w:p>
    <w:p w14:paraId="79708102" w14:textId="29B29153" w:rsidR="006E4A4B" w:rsidRPr="0005601D" w:rsidRDefault="006E4A4B" w:rsidP="000D1333">
      <w:pPr>
        <w:pStyle w:val="Bullet1"/>
        <w:rPr>
          <w:b/>
          <w:bCs/>
        </w:rPr>
      </w:pPr>
      <w:r w:rsidRPr="0005601D">
        <w:rPr>
          <w:rFonts w:eastAsia="Arial" w:cstheme="minorHAnsi"/>
          <w:szCs w:val="18"/>
          <w:lang w:val="en-US"/>
        </w:rPr>
        <w:tab/>
      </w:r>
      <w:r w:rsidR="000D1333" w:rsidRPr="0005601D">
        <w:rPr>
          <w:rFonts w:eastAsia="Arial" w:cstheme="minorHAnsi"/>
          <w:szCs w:val="18"/>
          <w:lang w:val="en-US"/>
        </w:rPr>
        <w:t xml:space="preserve">This project, together with the new </w:t>
      </w:r>
      <w:proofErr w:type="spellStart"/>
      <w:r w:rsidR="000D1333" w:rsidRPr="0005601D">
        <w:rPr>
          <w:rFonts w:eastAsia="Arial" w:cstheme="minorHAnsi"/>
          <w:szCs w:val="18"/>
          <w:lang w:val="en-US"/>
        </w:rPr>
        <w:t>Truganina</w:t>
      </w:r>
      <w:proofErr w:type="spellEnd"/>
      <w:r w:rsidR="000D1333" w:rsidRPr="0005601D">
        <w:rPr>
          <w:rFonts w:eastAsia="Arial" w:cstheme="minorHAnsi"/>
          <w:szCs w:val="18"/>
          <w:lang w:val="en-US"/>
        </w:rPr>
        <w:t xml:space="preserve"> Terminal Station included in Project 4.1, will provide the </w:t>
      </w:r>
      <w:r w:rsidR="000D1333" w:rsidRPr="0005601D">
        <w:t>high-capacity distribution needed at Moorabool.</w:t>
      </w:r>
    </w:p>
    <w:p w14:paraId="6C1228A7" w14:textId="77777777" w:rsidR="006E4A4B" w:rsidRPr="0005601D" w:rsidRDefault="006E4A4B" w:rsidP="006E4A4B">
      <w:pPr>
        <w:pStyle w:val="Bullet1"/>
        <w:numPr>
          <w:ilvl w:val="0"/>
          <w:numId w:val="0"/>
        </w:numPr>
        <w:rPr>
          <w:b/>
          <w:bCs/>
        </w:rPr>
      </w:pPr>
      <w:r w:rsidRPr="0005601D">
        <w:rPr>
          <w:b/>
          <w:bCs/>
        </w:rPr>
        <w:t>Additional comments</w:t>
      </w:r>
    </w:p>
    <w:p w14:paraId="6EC5C8CA" w14:textId="77777777" w:rsidR="00970BD1" w:rsidRPr="0005601D" w:rsidRDefault="00970BD1" w:rsidP="0042511D">
      <w:pPr>
        <w:pStyle w:val="Bullet1"/>
      </w:pPr>
      <w:r w:rsidRPr="0005601D">
        <w:t xml:space="preserve">The VTP has identified a need for this project but has not yet identified a preferred route. </w:t>
      </w:r>
      <w:proofErr w:type="spellStart"/>
      <w:r w:rsidRPr="0005601D">
        <w:t>VicGrid</w:t>
      </w:r>
      <w:proofErr w:type="spellEnd"/>
      <w:r w:rsidRPr="0005601D">
        <w:t xml:space="preserve"> will consult publicly to determine a study area for this project before identifying a preferred corridor.</w:t>
      </w:r>
    </w:p>
    <w:p w14:paraId="226FBF04" w14:textId="77777777" w:rsidR="00970BD1" w:rsidRPr="0005601D" w:rsidRDefault="00970BD1" w:rsidP="0042511D">
      <w:pPr>
        <w:pStyle w:val="Bullet1"/>
      </w:pPr>
      <w:r w:rsidRPr="0005601D">
        <w:t>The 2023 AEMO TEOR previously considered a single circuit line from Moorabool to Sydenham.</w:t>
      </w:r>
    </w:p>
    <w:p w14:paraId="7EF25D73" w14:textId="11847B02" w:rsidR="006E4A4B" w:rsidRPr="0005601D" w:rsidRDefault="006E4A4B" w:rsidP="00970BD1">
      <w:pPr>
        <w:pStyle w:val="Bodycopy"/>
        <w:rPr>
          <w:b/>
          <w:bCs/>
        </w:rPr>
      </w:pPr>
      <w:r w:rsidRPr="0005601D">
        <w:rPr>
          <w:b/>
          <w:bCs/>
        </w:rPr>
        <w:t>Alternatives considerations</w:t>
      </w:r>
    </w:p>
    <w:p w14:paraId="707F1BF2" w14:textId="0291945E" w:rsidR="006E4A4B" w:rsidRPr="0005601D" w:rsidRDefault="005524E1" w:rsidP="005524E1">
      <w:pPr>
        <w:pStyle w:val="Bullet1"/>
        <w:rPr>
          <w:rFonts w:eastAsia="Arial" w:cstheme="minorHAnsi"/>
          <w:szCs w:val="18"/>
          <w:lang w:val="en-US"/>
        </w:rPr>
      </w:pPr>
      <w:r w:rsidRPr="0005601D">
        <w:rPr>
          <w:rFonts w:eastAsia="Arial" w:cstheme="minorHAnsi"/>
          <w:szCs w:val="18"/>
          <w:lang w:val="en-US"/>
        </w:rPr>
        <w:t xml:space="preserve">Reinforcement of the 220 kV network between Moorabool, Geelong, </w:t>
      </w:r>
      <w:proofErr w:type="spellStart"/>
      <w:r w:rsidRPr="0005601D">
        <w:rPr>
          <w:rFonts w:eastAsia="Arial" w:cstheme="minorHAnsi"/>
          <w:szCs w:val="18"/>
          <w:lang w:val="en-US"/>
        </w:rPr>
        <w:t>Truganina</w:t>
      </w:r>
      <w:proofErr w:type="spellEnd"/>
      <w:r w:rsidRPr="0005601D">
        <w:rPr>
          <w:rFonts w:eastAsia="Arial" w:cstheme="minorHAnsi"/>
          <w:szCs w:val="18"/>
          <w:lang w:val="en-US"/>
        </w:rPr>
        <w:t xml:space="preserve"> and </w:t>
      </w:r>
      <w:proofErr w:type="spellStart"/>
      <w:r w:rsidRPr="0005601D">
        <w:rPr>
          <w:rFonts w:eastAsia="Arial" w:cstheme="minorHAnsi"/>
          <w:szCs w:val="18"/>
          <w:lang w:val="en-US"/>
        </w:rPr>
        <w:t>Keilor</w:t>
      </w:r>
      <w:proofErr w:type="spellEnd"/>
      <w:r w:rsidRPr="0005601D">
        <w:rPr>
          <w:rFonts w:eastAsia="Arial" w:cstheme="minorHAnsi"/>
          <w:szCs w:val="18"/>
          <w:lang w:val="en-US"/>
        </w:rPr>
        <w:t xml:space="preserve"> to provide a parallel circuit. This option would not have as much capacity as the 500 kV option and would be less efficient at delivering energy than the preferred solution.</w:t>
      </w:r>
    </w:p>
    <w:p w14:paraId="7D79A5FD" w14:textId="7DF4B70D" w:rsidR="008266C2" w:rsidRPr="0005601D" w:rsidRDefault="008266C2" w:rsidP="008266C2">
      <w:pPr>
        <w:pStyle w:val="Caption"/>
      </w:pPr>
      <w:r w:rsidRPr="0005601D">
        <w:t xml:space="preserve">Figure </w:t>
      </w:r>
      <w:r w:rsidRPr="0005601D">
        <w:fldChar w:fldCharType="begin"/>
      </w:r>
      <w:r w:rsidRPr="0005601D">
        <w:instrText xml:space="preserve"> SEQ Figure \* ARABIC </w:instrText>
      </w:r>
      <w:r w:rsidRPr="0005601D">
        <w:fldChar w:fldCharType="separate"/>
      </w:r>
      <w:r w:rsidR="00836274" w:rsidRPr="0005601D">
        <w:rPr>
          <w:noProof/>
        </w:rPr>
        <w:t>11</w:t>
      </w:r>
      <w:r w:rsidRPr="0005601D">
        <w:fldChar w:fldCharType="end"/>
      </w:r>
      <w:r w:rsidRPr="0005601D">
        <w:t xml:space="preserve"> 4.3 Install a new 500 kV double circuit from Moorabool to Truganina and single circuit from Truganina to Sydenham</w:t>
      </w:r>
    </w:p>
    <w:p w14:paraId="356C473A" w14:textId="251AC209" w:rsidR="006E4A4B" w:rsidRPr="0005601D" w:rsidRDefault="0042511D" w:rsidP="0042511D">
      <w:pPr>
        <w:pStyle w:val="Bodycopy"/>
      </w:pPr>
      <w:r w:rsidRPr="0005601D">
        <w:rPr>
          <w:rFonts w:cstheme="minorHAnsi"/>
          <w:noProof/>
        </w:rPr>
        <w:drawing>
          <wp:inline distT="0" distB="0" distL="0" distR="0" wp14:anchorId="6F6DC517" wp14:editId="313D36D9">
            <wp:extent cx="2859672" cy="4216012"/>
            <wp:effectExtent l="0" t="0" r="0" b="0"/>
            <wp:docPr id="1511211812" name="Picture 1" descr="A map that shows the location of progra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82995" name="Picture 1" descr="A map that shows the location of program 4.3"/>
                    <pic:cNvPicPr/>
                  </pic:nvPicPr>
                  <pic:blipFill>
                    <a:blip r:embed="rId33">
                      <a:extLst>
                        <a:ext uri="{28A0092B-C50C-407E-A947-70E740481C1C}">
                          <a14:useLocalDpi xmlns:a14="http://schemas.microsoft.com/office/drawing/2010/main" val="0"/>
                        </a:ext>
                      </a:extLst>
                    </a:blip>
                    <a:stretch>
                      <a:fillRect/>
                    </a:stretch>
                  </pic:blipFill>
                  <pic:spPr>
                    <a:xfrm>
                      <a:off x="0" y="0"/>
                      <a:ext cx="2862293" cy="4219876"/>
                    </a:xfrm>
                    <a:prstGeom prst="rect">
                      <a:avLst/>
                    </a:prstGeom>
                  </pic:spPr>
                </pic:pic>
              </a:graphicData>
            </a:graphic>
          </wp:inline>
        </w:drawing>
      </w:r>
    </w:p>
    <w:p w14:paraId="2824BD5F" w14:textId="7813D29C" w:rsidR="00016481" w:rsidRPr="00331350" w:rsidRDefault="005524E1" w:rsidP="00331350">
      <w:pPr>
        <w:pStyle w:val="AppH3"/>
      </w:pPr>
      <w:r w:rsidRPr="00331350">
        <w:t>4.</w:t>
      </w:r>
      <w:r w:rsidR="00B84E8D" w:rsidRPr="00331350">
        <w:t>4</w:t>
      </w:r>
      <w:r w:rsidRPr="00331350">
        <w:t xml:space="preserve"> </w:t>
      </w:r>
      <w:r w:rsidR="00016481" w:rsidRPr="00331350">
        <w:t>Rebuild existing 3 existing transmission lines from Deer Park to Keilor with new high-capacity double circuit lines</w:t>
      </w:r>
    </w:p>
    <w:p w14:paraId="27B6D866" w14:textId="66D5838E" w:rsidR="005524E1" w:rsidRPr="0005601D" w:rsidRDefault="005524E1" w:rsidP="00D06928">
      <w:pPr>
        <w:pStyle w:val="Bodycopy"/>
        <w:rPr>
          <w:b/>
          <w:bCs/>
        </w:rPr>
      </w:pPr>
      <w:r w:rsidRPr="0005601D">
        <w:rPr>
          <w:b/>
          <w:bCs/>
        </w:rPr>
        <w:t xml:space="preserve">Project summary:  </w:t>
      </w:r>
    </w:p>
    <w:p w14:paraId="2C989AF8" w14:textId="77777777" w:rsidR="005524E1" w:rsidRPr="0005601D" w:rsidRDefault="005524E1" w:rsidP="005524E1">
      <w:pPr>
        <w:pStyle w:val="Bullet1"/>
      </w:pPr>
      <w:r w:rsidRPr="0005601D">
        <w:t>Type: New infrastructure required</w:t>
      </w:r>
    </w:p>
    <w:p w14:paraId="6A9E9A05" w14:textId="77777777" w:rsidR="00BD7E4F" w:rsidRPr="0005601D" w:rsidRDefault="005524E1" w:rsidP="000042A0">
      <w:pPr>
        <w:pStyle w:val="Bullet1"/>
      </w:pPr>
      <w:r w:rsidRPr="0005601D">
        <w:t xml:space="preserve">Reference: </w:t>
      </w:r>
      <w:r w:rsidR="00BD7E4F" w:rsidRPr="0005601D">
        <w:rPr>
          <w:rFonts w:eastAsia="Arial" w:cstheme="minorHAnsi"/>
          <w:sz w:val="18"/>
          <w:szCs w:val="18"/>
        </w:rPr>
        <w:t>AEMO Victorian Annual Planning Report 2024</w:t>
      </w:r>
    </w:p>
    <w:p w14:paraId="7C22A590" w14:textId="03804332" w:rsidR="005524E1" w:rsidRPr="0005601D" w:rsidRDefault="005524E1" w:rsidP="000042A0">
      <w:pPr>
        <w:pStyle w:val="Bullet1"/>
      </w:pPr>
      <w:r w:rsidRPr="0005601D">
        <w:t xml:space="preserve">In service date: </w:t>
      </w:r>
    </w:p>
    <w:p w14:paraId="58367A6D" w14:textId="77777777" w:rsidR="005524E1" w:rsidRPr="0005601D" w:rsidRDefault="005524E1" w:rsidP="005524E1">
      <w:pPr>
        <w:pStyle w:val="Bullet1"/>
        <w:numPr>
          <w:ilvl w:val="1"/>
          <w:numId w:val="8"/>
        </w:numPr>
      </w:pPr>
      <w:r w:rsidRPr="0005601D">
        <w:t>SC1: 2033</w:t>
      </w:r>
    </w:p>
    <w:p w14:paraId="3D037DD7" w14:textId="77777777" w:rsidR="005524E1" w:rsidRPr="0005601D" w:rsidRDefault="005524E1" w:rsidP="005524E1">
      <w:pPr>
        <w:pStyle w:val="Bullet1"/>
        <w:numPr>
          <w:ilvl w:val="1"/>
          <w:numId w:val="8"/>
        </w:numPr>
      </w:pPr>
      <w:r w:rsidRPr="0005601D">
        <w:t>SC2: 2032</w:t>
      </w:r>
    </w:p>
    <w:p w14:paraId="49FF7D91" w14:textId="77777777" w:rsidR="005524E1" w:rsidRPr="0005601D" w:rsidRDefault="005524E1" w:rsidP="005524E1">
      <w:pPr>
        <w:pStyle w:val="Bullet1"/>
        <w:numPr>
          <w:ilvl w:val="1"/>
          <w:numId w:val="8"/>
        </w:numPr>
      </w:pPr>
      <w:r w:rsidRPr="0005601D">
        <w:t>SC3: 2034</w:t>
      </w:r>
    </w:p>
    <w:p w14:paraId="6981030F" w14:textId="1C55C419" w:rsidR="005524E1" w:rsidRPr="0005601D" w:rsidRDefault="005524E1" w:rsidP="005524E1">
      <w:pPr>
        <w:pStyle w:val="ListNumber3"/>
      </w:pPr>
      <w:r w:rsidRPr="0005601D">
        <w:t>Estimate cost: $</w:t>
      </w:r>
      <w:r w:rsidR="00BD7E4F" w:rsidRPr="0005601D">
        <w:t>250</w:t>
      </w:r>
      <w:r w:rsidRPr="0005601D">
        <w:t>M</w:t>
      </w:r>
    </w:p>
    <w:p w14:paraId="155F390F" w14:textId="77777777" w:rsidR="005524E1" w:rsidRPr="0005601D" w:rsidRDefault="005524E1" w:rsidP="005524E1">
      <w:pPr>
        <w:pStyle w:val="Bodycopy"/>
        <w:rPr>
          <w:b/>
          <w:bCs/>
        </w:rPr>
      </w:pPr>
      <w:r w:rsidRPr="0005601D">
        <w:rPr>
          <w:b/>
          <w:bCs/>
        </w:rPr>
        <w:t xml:space="preserve">Project overview: </w:t>
      </w:r>
    </w:p>
    <w:p w14:paraId="403EB04D" w14:textId="77777777" w:rsidR="0023411B" w:rsidRPr="0005601D" w:rsidRDefault="0023411B" w:rsidP="0023411B">
      <w:pPr>
        <w:pStyle w:val="Bullet1"/>
      </w:pPr>
      <w:r w:rsidRPr="0005601D">
        <w:t xml:space="preserve">This project involves replacing the existing 3 Deer Park to Keilor 220 kV lines with 3 new high-capacity lines. Decommissioning of the existing 220 kV transmission lines would be required. It also involves minor substation augmentations at Deer Park and Keilor Terminal Stations. </w:t>
      </w:r>
    </w:p>
    <w:p w14:paraId="3FFE58C2" w14:textId="77777777" w:rsidR="0023411B" w:rsidRPr="0005601D" w:rsidRDefault="0023411B" w:rsidP="0023411B">
      <w:pPr>
        <w:pStyle w:val="Bullet1"/>
      </w:pPr>
      <w:r w:rsidRPr="0005601D">
        <w:t>This project is needed to improve network interconnectivity and reliability supporting new generation in the proposed REZs located in Western Victoria to supply consumers in metropolitan Melbourne.</w:t>
      </w:r>
    </w:p>
    <w:p w14:paraId="1B9FDBB4" w14:textId="77777777" w:rsidR="0023411B" w:rsidRPr="0005601D" w:rsidRDefault="0023411B" w:rsidP="0023411B">
      <w:pPr>
        <w:pStyle w:val="Bullet1"/>
      </w:pPr>
      <w:r w:rsidRPr="0005601D">
        <w:t>The length of this project is approximately 15 km.</w:t>
      </w:r>
    </w:p>
    <w:p w14:paraId="4D0C9782" w14:textId="77777777" w:rsidR="0023411B" w:rsidRPr="0005601D" w:rsidRDefault="0023411B" w:rsidP="0023411B">
      <w:pPr>
        <w:pStyle w:val="Bullet1"/>
      </w:pPr>
      <w:r w:rsidRPr="0005601D">
        <w:t xml:space="preserve">This project is located within the RAP boundary of Wurundjeri </w:t>
      </w:r>
      <w:proofErr w:type="spellStart"/>
      <w:r w:rsidRPr="0005601D">
        <w:t>Woi</w:t>
      </w:r>
      <w:proofErr w:type="spellEnd"/>
      <w:r w:rsidRPr="0005601D">
        <w:t xml:space="preserve"> Wurrung Cultural Heritage Aboriginal Corporation and Bunurong Land Council Aboriginal Corporation and is within the </w:t>
      </w:r>
      <w:proofErr w:type="spellStart"/>
      <w:r w:rsidRPr="0005601D">
        <w:t>Brimbank</w:t>
      </w:r>
      <w:proofErr w:type="spellEnd"/>
      <w:r w:rsidRPr="0005601D">
        <w:t xml:space="preserve"> City and Melton City LGAs.</w:t>
      </w:r>
    </w:p>
    <w:p w14:paraId="42B261C8" w14:textId="5CA55076" w:rsidR="005524E1" w:rsidRPr="0005601D" w:rsidRDefault="005524E1" w:rsidP="0023411B">
      <w:pPr>
        <w:pStyle w:val="Bullet1"/>
        <w:numPr>
          <w:ilvl w:val="0"/>
          <w:numId w:val="0"/>
        </w:numPr>
        <w:rPr>
          <w:b/>
          <w:bCs/>
        </w:rPr>
      </w:pPr>
      <w:r w:rsidRPr="0005601D">
        <w:rPr>
          <w:b/>
          <w:bCs/>
        </w:rPr>
        <w:t>Project benefits</w:t>
      </w:r>
    </w:p>
    <w:p w14:paraId="59D7AE2F" w14:textId="3AD8A5C3" w:rsidR="00727656" w:rsidRPr="0005601D" w:rsidRDefault="00727656" w:rsidP="00727656">
      <w:pPr>
        <w:pStyle w:val="Bullet1"/>
        <w:rPr>
          <w:rFonts w:eastAsia="Arial" w:cstheme="minorHAnsi"/>
          <w:szCs w:val="18"/>
          <w:lang w:val="en-US"/>
        </w:rPr>
      </w:pPr>
      <w:r w:rsidRPr="0005601D">
        <w:rPr>
          <w:rFonts w:eastAsia="Arial" w:cstheme="minorHAnsi"/>
          <w:szCs w:val="18"/>
          <w:lang w:val="en-US"/>
        </w:rPr>
        <w:tab/>
        <w:t xml:space="preserve">New double circuit lines would significantly increase transmission capacity and allow for greater flow </w:t>
      </w:r>
      <w:r w:rsidRPr="0005601D">
        <w:t>between</w:t>
      </w:r>
      <w:r w:rsidRPr="0005601D">
        <w:rPr>
          <w:rFonts w:eastAsia="Arial" w:cstheme="minorHAnsi"/>
          <w:szCs w:val="18"/>
          <w:lang w:val="en-US"/>
        </w:rPr>
        <w:t xml:space="preserve"> Deer Park and </w:t>
      </w:r>
      <w:proofErr w:type="spellStart"/>
      <w:r w:rsidRPr="0005601D">
        <w:rPr>
          <w:rFonts w:eastAsia="Arial" w:cstheme="minorHAnsi"/>
          <w:szCs w:val="18"/>
          <w:lang w:val="en-US"/>
        </w:rPr>
        <w:t>Keilor</w:t>
      </w:r>
      <w:proofErr w:type="spellEnd"/>
      <w:r w:rsidRPr="0005601D">
        <w:rPr>
          <w:rFonts w:eastAsia="Arial" w:cstheme="minorHAnsi"/>
          <w:szCs w:val="18"/>
          <w:lang w:val="en-US"/>
        </w:rPr>
        <w:t xml:space="preserve">, which may also address congestion during peak demand periods. </w:t>
      </w:r>
    </w:p>
    <w:p w14:paraId="406BF081" w14:textId="032C697E" w:rsidR="005524E1" w:rsidRPr="0005601D" w:rsidRDefault="005524E1" w:rsidP="001B41B2">
      <w:pPr>
        <w:pStyle w:val="Bullet1"/>
        <w:numPr>
          <w:ilvl w:val="0"/>
          <w:numId w:val="0"/>
        </w:numPr>
        <w:rPr>
          <w:b/>
          <w:bCs/>
        </w:rPr>
      </w:pPr>
      <w:r w:rsidRPr="0005601D">
        <w:rPr>
          <w:b/>
          <w:bCs/>
        </w:rPr>
        <w:t>Additional comments</w:t>
      </w:r>
    </w:p>
    <w:p w14:paraId="722F44EE" w14:textId="33580621" w:rsidR="006E48CA" w:rsidRPr="0005601D" w:rsidRDefault="006E48CA" w:rsidP="006E48CA">
      <w:pPr>
        <w:pStyle w:val="Bullet1"/>
      </w:pPr>
      <w:r w:rsidRPr="0005601D">
        <w:t>Supply to metro Melbourne will need to be maintained throughout construction. The Deer Park cut-</w:t>
      </w:r>
      <w:proofErr w:type="spellStart"/>
      <w:r w:rsidRPr="0005601D">
        <w:t>in</w:t>
      </w:r>
      <w:proofErr w:type="spellEnd"/>
      <w:r w:rsidRPr="0005601D">
        <w:t xml:space="preserve"> will make this easier to manage and has therefore been noted as a prerequisite for this project.</w:t>
      </w:r>
    </w:p>
    <w:p w14:paraId="1A74579F" w14:textId="52EFF39C" w:rsidR="006E48CA" w:rsidRPr="0005601D" w:rsidRDefault="006E48CA" w:rsidP="006E48CA">
      <w:pPr>
        <w:pStyle w:val="Bullet1"/>
      </w:pPr>
      <w:r w:rsidRPr="0005601D">
        <w:tab/>
        <w:t>This project may also require fault level mitigations at Deer Park.</w:t>
      </w:r>
    </w:p>
    <w:p w14:paraId="5A9862D3" w14:textId="5A61766C" w:rsidR="006E48CA" w:rsidRPr="0005601D" w:rsidRDefault="006E48CA" w:rsidP="006E48CA">
      <w:pPr>
        <w:pStyle w:val="Bullet1"/>
      </w:pPr>
      <w:r w:rsidRPr="0005601D">
        <w:tab/>
        <w:t xml:space="preserve">The 2024 VAPR previously considered bonding the existing Geelong – Keilor and Deer Park – Keilor 220kV lines together to form a high-capacity connection between Deer Park and Keilor. This project is a variation to achieve the same outcome. </w:t>
      </w:r>
    </w:p>
    <w:p w14:paraId="0752DC8B" w14:textId="797D64FE" w:rsidR="005524E1" w:rsidRPr="0005601D" w:rsidRDefault="005524E1" w:rsidP="006E48CA">
      <w:pPr>
        <w:pStyle w:val="Bodycopy"/>
        <w:rPr>
          <w:b/>
          <w:bCs/>
        </w:rPr>
      </w:pPr>
      <w:r w:rsidRPr="0005601D">
        <w:rPr>
          <w:b/>
          <w:bCs/>
        </w:rPr>
        <w:t>Alternatives considerations</w:t>
      </w:r>
    </w:p>
    <w:p w14:paraId="7C64D697" w14:textId="77777777" w:rsidR="00B84E8D" w:rsidRPr="0005601D" w:rsidRDefault="00D11DBB" w:rsidP="00D11DBB">
      <w:pPr>
        <w:pStyle w:val="Bullet1"/>
        <w:rPr>
          <w:rFonts w:eastAsiaTheme="majorEastAsia" w:cstheme="minorHAnsi"/>
          <w:color w:val="003867" w:themeColor="text2" w:themeShade="80"/>
          <w:sz w:val="24"/>
          <w:szCs w:val="24"/>
        </w:rPr>
      </w:pPr>
      <w:r w:rsidRPr="0005601D">
        <w:rPr>
          <w:rFonts w:eastAsia="Arial" w:cstheme="minorHAnsi"/>
          <w:szCs w:val="18"/>
          <w:lang w:val="en-US"/>
        </w:rPr>
        <w:tab/>
        <w:t xml:space="preserve">The bonding of the existing Geelong – </w:t>
      </w:r>
      <w:proofErr w:type="spellStart"/>
      <w:r w:rsidRPr="0005601D">
        <w:rPr>
          <w:rFonts w:eastAsia="Arial" w:cstheme="minorHAnsi"/>
          <w:szCs w:val="18"/>
          <w:lang w:val="en-US"/>
        </w:rPr>
        <w:t>Keilor</w:t>
      </w:r>
      <w:proofErr w:type="spellEnd"/>
      <w:r w:rsidRPr="0005601D">
        <w:rPr>
          <w:rFonts w:eastAsia="Arial" w:cstheme="minorHAnsi"/>
          <w:szCs w:val="18"/>
          <w:lang w:val="en-US"/>
        </w:rPr>
        <w:t xml:space="preserve"> and Deer Park – </w:t>
      </w:r>
      <w:proofErr w:type="spellStart"/>
      <w:r w:rsidRPr="0005601D">
        <w:rPr>
          <w:rFonts w:eastAsia="Arial" w:cstheme="minorHAnsi"/>
          <w:szCs w:val="18"/>
          <w:lang w:val="en-US"/>
        </w:rPr>
        <w:t>Keilor</w:t>
      </w:r>
      <w:proofErr w:type="spellEnd"/>
      <w:r w:rsidRPr="0005601D">
        <w:rPr>
          <w:rFonts w:eastAsia="Arial" w:cstheme="minorHAnsi"/>
          <w:szCs w:val="18"/>
          <w:lang w:val="en-US"/>
        </w:rPr>
        <w:t xml:space="preserve"> 220kV lines mentioned above does not deliver the same reliability benefit as 3 separate lines and hence was not further considered. </w:t>
      </w:r>
    </w:p>
    <w:p w14:paraId="50245179" w14:textId="7D905746" w:rsidR="00B84E8D" w:rsidRPr="0005601D" w:rsidRDefault="00B84E8D" w:rsidP="00B84E8D">
      <w:pPr>
        <w:pStyle w:val="Caption"/>
      </w:pPr>
      <w:r w:rsidRPr="0005601D">
        <w:t xml:space="preserve">Figure </w:t>
      </w:r>
      <w:r w:rsidRPr="0005601D">
        <w:fldChar w:fldCharType="begin"/>
      </w:r>
      <w:r w:rsidRPr="0005601D">
        <w:instrText xml:space="preserve"> SEQ Figure \* ARABIC </w:instrText>
      </w:r>
      <w:r w:rsidRPr="0005601D">
        <w:fldChar w:fldCharType="separate"/>
      </w:r>
      <w:r w:rsidR="00836274" w:rsidRPr="0005601D">
        <w:rPr>
          <w:noProof/>
        </w:rPr>
        <w:t>12</w:t>
      </w:r>
      <w:r w:rsidRPr="0005601D">
        <w:fldChar w:fldCharType="end"/>
      </w:r>
      <w:r w:rsidRPr="0005601D">
        <w:t xml:space="preserve"> 4.4 Rebuild existing 3 existing transmission lines from Deer Park to Keilor with new high-capacity double circuit lines</w:t>
      </w:r>
    </w:p>
    <w:p w14:paraId="3C797F89" w14:textId="77777777" w:rsidR="00B84E8D" w:rsidRPr="0005601D" w:rsidRDefault="00B84E8D" w:rsidP="00B84E8D">
      <w:pPr>
        <w:pStyle w:val="Bodycopy"/>
      </w:pPr>
      <w:r w:rsidRPr="0005601D">
        <w:rPr>
          <w:rFonts w:eastAsia="Arial" w:cstheme="minorHAnsi"/>
          <w:noProof/>
          <w:sz w:val="18"/>
          <w:szCs w:val="18"/>
        </w:rPr>
        <w:drawing>
          <wp:inline distT="0" distB="0" distL="0" distR="0" wp14:anchorId="0E2A71EA" wp14:editId="0686A943">
            <wp:extent cx="2381250" cy="3020360"/>
            <wp:effectExtent l="0" t="0" r="0" b="8890"/>
            <wp:docPr id="46866949" name="Picture 30" descr="A map that shows the location of progra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6949" name="Picture 30" descr="A map that shows the location of program 4.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15880"/>
                    <a:stretch/>
                  </pic:blipFill>
                  <pic:spPr bwMode="auto">
                    <a:xfrm>
                      <a:off x="0" y="0"/>
                      <a:ext cx="2387636" cy="3028460"/>
                    </a:xfrm>
                    <a:prstGeom prst="rect">
                      <a:avLst/>
                    </a:prstGeom>
                    <a:noFill/>
                    <a:ln>
                      <a:noFill/>
                    </a:ln>
                    <a:extLst>
                      <a:ext uri="{53640926-AAD7-44D8-BBD7-CCE9431645EC}">
                        <a14:shadowObscured xmlns:a14="http://schemas.microsoft.com/office/drawing/2010/main"/>
                      </a:ext>
                    </a:extLst>
                  </pic:spPr>
                </pic:pic>
              </a:graphicData>
            </a:graphic>
          </wp:inline>
        </w:drawing>
      </w:r>
    </w:p>
    <w:p w14:paraId="4BD6845B" w14:textId="470212E8" w:rsidR="009062FE" w:rsidRPr="00331350" w:rsidRDefault="00B84E8D" w:rsidP="00331350">
      <w:pPr>
        <w:pStyle w:val="AppH3"/>
      </w:pPr>
      <w:r w:rsidRPr="00331350">
        <w:t>4.</w:t>
      </w:r>
      <w:r w:rsidR="009062FE" w:rsidRPr="00331350">
        <w:t>5</w:t>
      </w:r>
      <w:r w:rsidRPr="00331350">
        <w:t xml:space="preserve"> </w:t>
      </w:r>
      <w:r w:rsidR="009062FE" w:rsidRPr="00331350">
        <w:t xml:space="preserve">Install a new 500 kV double circuit line from Heywood to </w:t>
      </w:r>
      <w:proofErr w:type="spellStart"/>
      <w:r w:rsidR="009062FE" w:rsidRPr="00331350">
        <w:t>Tarrone</w:t>
      </w:r>
      <w:proofErr w:type="spellEnd"/>
      <w:r w:rsidR="009062FE" w:rsidRPr="00331350">
        <w:t>.</w:t>
      </w:r>
    </w:p>
    <w:p w14:paraId="5890D432" w14:textId="5838090C" w:rsidR="00B84E8D" w:rsidRPr="0005601D" w:rsidRDefault="00B84E8D" w:rsidP="00D06928">
      <w:pPr>
        <w:pStyle w:val="Bodycopy"/>
        <w:rPr>
          <w:b/>
          <w:bCs/>
        </w:rPr>
      </w:pPr>
      <w:r w:rsidRPr="0005601D">
        <w:rPr>
          <w:b/>
          <w:bCs/>
        </w:rPr>
        <w:t>Project summary:</w:t>
      </w:r>
    </w:p>
    <w:p w14:paraId="47295CE7" w14:textId="77777777" w:rsidR="00B84E8D" w:rsidRPr="0005601D" w:rsidRDefault="00B84E8D" w:rsidP="00B84E8D">
      <w:pPr>
        <w:pStyle w:val="Bullet1"/>
      </w:pPr>
      <w:r w:rsidRPr="0005601D">
        <w:t>Type: New infrastructure required</w:t>
      </w:r>
    </w:p>
    <w:p w14:paraId="35B17966" w14:textId="77777777" w:rsidR="0093344E" w:rsidRPr="0005601D" w:rsidRDefault="00B84E8D" w:rsidP="0093344E">
      <w:pPr>
        <w:pStyle w:val="Bullet1"/>
      </w:pPr>
      <w:r w:rsidRPr="0005601D">
        <w:t xml:space="preserve">Reference: </w:t>
      </w:r>
      <w:r w:rsidR="0093344E" w:rsidRPr="0005601D">
        <w:rPr>
          <w:rFonts w:eastAsia="Arial" w:cstheme="minorHAnsi"/>
          <w:sz w:val="18"/>
          <w:szCs w:val="18"/>
        </w:rPr>
        <w:t>AEMO Transmission Expansion Options Report 2023</w:t>
      </w:r>
    </w:p>
    <w:p w14:paraId="13467D5A" w14:textId="0F9080FF" w:rsidR="00B84E8D" w:rsidRPr="0005601D" w:rsidRDefault="00B84E8D" w:rsidP="0093344E">
      <w:pPr>
        <w:pStyle w:val="Bullet1"/>
      </w:pPr>
      <w:r w:rsidRPr="0005601D">
        <w:t xml:space="preserve">In service date: </w:t>
      </w:r>
    </w:p>
    <w:p w14:paraId="1243920E" w14:textId="1637A857" w:rsidR="00B84E8D" w:rsidRPr="0005601D" w:rsidRDefault="00B84E8D" w:rsidP="00B84E8D">
      <w:pPr>
        <w:pStyle w:val="Bullet1"/>
        <w:numPr>
          <w:ilvl w:val="1"/>
          <w:numId w:val="8"/>
        </w:numPr>
      </w:pPr>
      <w:r w:rsidRPr="0005601D">
        <w:t xml:space="preserve">SC1: </w:t>
      </w:r>
      <w:r w:rsidR="0093344E" w:rsidRPr="0005601D">
        <w:t>-</w:t>
      </w:r>
    </w:p>
    <w:p w14:paraId="4546EAF1" w14:textId="2A2C1A85" w:rsidR="00B84E8D" w:rsidRPr="0005601D" w:rsidRDefault="00B84E8D" w:rsidP="00B84E8D">
      <w:pPr>
        <w:pStyle w:val="Bullet1"/>
        <w:numPr>
          <w:ilvl w:val="1"/>
          <w:numId w:val="8"/>
        </w:numPr>
      </w:pPr>
      <w:r w:rsidRPr="0005601D">
        <w:t>SC2: 203</w:t>
      </w:r>
      <w:r w:rsidR="0093344E" w:rsidRPr="0005601D">
        <w:t>8</w:t>
      </w:r>
    </w:p>
    <w:p w14:paraId="4CB000CF" w14:textId="654464CA" w:rsidR="00B84E8D" w:rsidRPr="0005601D" w:rsidRDefault="00B84E8D" w:rsidP="00B84E8D">
      <w:pPr>
        <w:pStyle w:val="Bullet1"/>
        <w:numPr>
          <w:ilvl w:val="1"/>
          <w:numId w:val="8"/>
        </w:numPr>
      </w:pPr>
      <w:r w:rsidRPr="0005601D">
        <w:t xml:space="preserve">SC3: </w:t>
      </w:r>
      <w:r w:rsidR="0093344E" w:rsidRPr="0005601D">
        <w:t>-</w:t>
      </w:r>
    </w:p>
    <w:p w14:paraId="171BD633" w14:textId="14EAB7EE" w:rsidR="00B84E8D" w:rsidRPr="0005601D" w:rsidRDefault="00B84E8D" w:rsidP="00B84E8D">
      <w:pPr>
        <w:pStyle w:val="ListNumber3"/>
      </w:pPr>
      <w:r w:rsidRPr="0005601D">
        <w:t>Estimate cost: $</w:t>
      </w:r>
      <w:r w:rsidR="0093344E" w:rsidRPr="0005601D">
        <w:t>510</w:t>
      </w:r>
      <w:r w:rsidRPr="0005601D">
        <w:t>M</w:t>
      </w:r>
    </w:p>
    <w:p w14:paraId="21F52391" w14:textId="77777777" w:rsidR="00B84E8D" w:rsidRPr="0005601D" w:rsidRDefault="00B84E8D" w:rsidP="00B84E8D">
      <w:pPr>
        <w:pStyle w:val="Bodycopy"/>
        <w:rPr>
          <w:b/>
          <w:bCs/>
        </w:rPr>
      </w:pPr>
      <w:r w:rsidRPr="0005601D">
        <w:rPr>
          <w:b/>
          <w:bCs/>
        </w:rPr>
        <w:t xml:space="preserve">Project overview: </w:t>
      </w:r>
    </w:p>
    <w:p w14:paraId="4F4818EF" w14:textId="77777777" w:rsidR="0006548D" w:rsidRPr="0005601D" w:rsidRDefault="0006548D" w:rsidP="0006548D">
      <w:pPr>
        <w:pStyle w:val="Bullet1"/>
      </w:pPr>
      <w:r w:rsidRPr="0005601D">
        <w:t xml:space="preserve">This project is not included in the optimal development pathway. </w:t>
      </w:r>
    </w:p>
    <w:p w14:paraId="1BF17566" w14:textId="77777777" w:rsidR="0006548D" w:rsidRPr="0005601D" w:rsidRDefault="0006548D" w:rsidP="0006548D">
      <w:pPr>
        <w:pStyle w:val="Bullet1"/>
      </w:pPr>
      <w:r w:rsidRPr="0005601D">
        <w:t xml:space="preserve">This project would involve an extension of the new double circuit line from Heywood to </w:t>
      </w:r>
      <w:proofErr w:type="spellStart"/>
      <w:r w:rsidRPr="0005601D">
        <w:t>Tarrone</w:t>
      </w:r>
      <w:proofErr w:type="spellEnd"/>
      <w:r w:rsidRPr="0005601D">
        <w:t>, along with substation augmentations.</w:t>
      </w:r>
    </w:p>
    <w:p w14:paraId="1931851A" w14:textId="77777777" w:rsidR="0006548D" w:rsidRPr="0005601D" w:rsidRDefault="0006548D" w:rsidP="0006548D">
      <w:pPr>
        <w:pStyle w:val="Bullet1"/>
      </w:pPr>
      <w:r w:rsidRPr="0005601D">
        <w:t xml:space="preserve">This project would be needed in candidate development pathway 2 to support increased onshore generation required in VTP scenario 2 expected in the </w:t>
      </w:r>
      <w:proofErr w:type="gramStart"/>
      <w:r w:rsidRPr="0005601D">
        <w:t>South West</w:t>
      </w:r>
      <w:proofErr w:type="gramEnd"/>
      <w:r w:rsidRPr="0005601D">
        <w:t xml:space="preserve"> proposed REZ and the Southern Ocean offshore wind area.</w:t>
      </w:r>
    </w:p>
    <w:p w14:paraId="0D1098C5" w14:textId="77777777" w:rsidR="0006548D" w:rsidRPr="0005601D" w:rsidRDefault="0006548D" w:rsidP="001D4B71">
      <w:pPr>
        <w:pStyle w:val="Bullet1"/>
      </w:pPr>
      <w:r w:rsidRPr="0005601D">
        <w:t>The length of this project is approximately 55 km</w:t>
      </w:r>
    </w:p>
    <w:p w14:paraId="468FD236" w14:textId="7963237F" w:rsidR="001D4B71" w:rsidRPr="0005601D" w:rsidRDefault="001D4B71" w:rsidP="001D4B71">
      <w:pPr>
        <w:pStyle w:val="Bullet1"/>
      </w:pPr>
      <w:r w:rsidRPr="0005601D">
        <w:tab/>
        <w:t xml:space="preserve">The project is located within the RAP boundary of the Eastern Maar Aboriginal Corporation and the </w:t>
      </w:r>
      <w:proofErr w:type="spellStart"/>
      <w:r w:rsidRPr="0005601D">
        <w:t>Gunditj</w:t>
      </w:r>
      <w:proofErr w:type="spellEnd"/>
      <w:r w:rsidRPr="0005601D">
        <w:t xml:space="preserve"> </w:t>
      </w:r>
      <w:proofErr w:type="spellStart"/>
      <w:r w:rsidRPr="0005601D">
        <w:t>Mirring</w:t>
      </w:r>
      <w:proofErr w:type="spellEnd"/>
      <w:r w:rsidRPr="0005601D">
        <w:t xml:space="preserve"> Traditional Owners Aboriginal Corporation and is within the Glenelg Shire and Moyne Shire LGAs.</w:t>
      </w:r>
    </w:p>
    <w:p w14:paraId="2F655DFF" w14:textId="47A7D7DA" w:rsidR="00B84E8D" w:rsidRPr="0005601D" w:rsidRDefault="00B84E8D" w:rsidP="0006548D">
      <w:pPr>
        <w:pStyle w:val="Bullet1"/>
        <w:numPr>
          <w:ilvl w:val="0"/>
          <w:numId w:val="0"/>
        </w:numPr>
        <w:rPr>
          <w:b/>
          <w:bCs/>
        </w:rPr>
      </w:pPr>
      <w:r w:rsidRPr="0005601D">
        <w:rPr>
          <w:b/>
          <w:bCs/>
        </w:rPr>
        <w:t>Project benefits</w:t>
      </w:r>
    </w:p>
    <w:p w14:paraId="3E3B1534" w14:textId="77777777" w:rsidR="00F52D1E" w:rsidRPr="0005601D" w:rsidRDefault="00F52D1E" w:rsidP="00F52D1E">
      <w:pPr>
        <w:pStyle w:val="Bullet1"/>
        <w:rPr>
          <w:rFonts w:eastAsia="Arial" w:cstheme="minorHAnsi"/>
          <w:szCs w:val="18"/>
          <w:lang w:val="en-US"/>
        </w:rPr>
      </w:pPr>
      <w:r w:rsidRPr="0005601D">
        <w:rPr>
          <w:rFonts w:eastAsia="Arial" w:cstheme="minorHAnsi"/>
          <w:szCs w:val="18"/>
          <w:lang w:val="en-US"/>
        </w:rPr>
        <w:t xml:space="preserve">A new double circuit line between Heywood to </w:t>
      </w:r>
      <w:proofErr w:type="spellStart"/>
      <w:r w:rsidRPr="0005601D">
        <w:rPr>
          <w:rFonts w:eastAsia="Arial" w:cstheme="minorHAnsi"/>
          <w:szCs w:val="18"/>
          <w:lang w:val="en-US"/>
        </w:rPr>
        <w:t>Tarrone</w:t>
      </w:r>
      <w:proofErr w:type="spellEnd"/>
      <w:r w:rsidRPr="0005601D">
        <w:rPr>
          <w:rFonts w:eastAsia="Arial" w:cstheme="minorHAnsi"/>
          <w:szCs w:val="18"/>
          <w:lang w:val="en-US"/>
        </w:rPr>
        <w:t xml:space="preserve"> will accommodate higher electricity flows, increase capacity and reduce bottlenecks in the network. As well as supporting new offshore and onshore renewable energy, these lines also need to have enough capacity to accommodate the existing interconnection with South Australia, which currently connects at Heywood. Substation augmentations will improve system reliability and stability and better accommodate wind and solar renewable energy.</w:t>
      </w:r>
    </w:p>
    <w:p w14:paraId="4D6B8364" w14:textId="77777777" w:rsidR="00F52D1E" w:rsidRPr="0005601D" w:rsidRDefault="00F52D1E" w:rsidP="00F52D1E">
      <w:pPr>
        <w:pStyle w:val="Bullet1"/>
        <w:rPr>
          <w:rFonts w:eastAsia="Arial" w:cstheme="minorHAnsi"/>
          <w:szCs w:val="18"/>
          <w:lang w:val="en-US"/>
        </w:rPr>
      </w:pPr>
      <w:r w:rsidRPr="0005601D">
        <w:rPr>
          <w:rFonts w:eastAsia="Arial" w:cstheme="minorHAnsi"/>
          <w:szCs w:val="18"/>
          <w:lang w:val="en-US"/>
        </w:rPr>
        <w:t xml:space="preserve">This project will </w:t>
      </w:r>
      <w:r w:rsidRPr="0005601D">
        <w:t>provide</w:t>
      </w:r>
      <w:r w:rsidRPr="0005601D">
        <w:rPr>
          <w:rFonts w:eastAsia="Arial" w:cstheme="minorHAnsi"/>
          <w:szCs w:val="18"/>
          <w:lang w:val="en-US"/>
        </w:rPr>
        <w:t xml:space="preserve"> a connection point for </w:t>
      </w:r>
      <w:proofErr w:type="gramStart"/>
      <w:r w:rsidRPr="0005601D">
        <w:rPr>
          <w:rFonts w:eastAsia="Arial" w:cstheme="minorHAnsi"/>
          <w:szCs w:val="18"/>
          <w:lang w:val="en-US"/>
        </w:rPr>
        <w:t>generation</w:t>
      </w:r>
      <w:proofErr w:type="gramEnd"/>
      <w:r w:rsidRPr="0005601D">
        <w:rPr>
          <w:rFonts w:eastAsia="Arial" w:cstheme="minorHAnsi"/>
          <w:szCs w:val="18"/>
          <w:lang w:val="en-US"/>
        </w:rPr>
        <w:t xml:space="preserve"> around Portland, Heywood and </w:t>
      </w:r>
      <w:proofErr w:type="spellStart"/>
      <w:r w:rsidRPr="0005601D">
        <w:rPr>
          <w:rFonts w:eastAsia="Arial" w:cstheme="minorHAnsi"/>
          <w:szCs w:val="18"/>
          <w:lang w:val="en-US"/>
        </w:rPr>
        <w:t>Tarrone</w:t>
      </w:r>
      <w:proofErr w:type="spellEnd"/>
      <w:r w:rsidRPr="0005601D">
        <w:rPr>
          <w:rFonts w:eastAsia="Arial" w:cstheme="minorHAnsi"/>
          <w:szCs w:val="18"/>
          <w:lang w:val="en-US"/>
        </w:rPr>
        <w:t>, as well as support potential future load growth in this area in scenario 2.</w:t>
      </w:r>
    </w:p>
    <w:p w14:paraId="006D6D72" w14:textId="7D3AA226" w:rsidR="00B84E8D" w:rsidRPr="0005601D" w:rsidRDefault="00B84E8D" w:rsidP="00F52D1E">
      <w:pPr>
        <w:pStyle w:val="Bullet1"/>
        <w:numPr>
          <w:ilvl w:val="0"/>
          <w:numId w:val="0"/>
        </w:numPr>
        <w:rPr>
          <w:b/>
          <w:bCs/>
        </w:rPr>
      </w:pPr>
      <w:r w:rsidRPr="0005601D">
        <w:rPr>
          <w:b/>
          <w:bCs/>
        </w:rPr>
        <w:t>Additional comments</w:t>
      </w:r>
    </w:p>
    <w:p w14:paraId="60B8869C" w14:textId="77777777" w:rsidR="006A74DE" w:rsidRPr="0005601D" w:rsidRDefault="006A74DE" w:rsidP="007357AF">
      <w:pPr>
        <w:pStyle w:val="Bullet1"/>
      </w:pPr>
      <w:r w:rsidRPr="0005601D">
        <w:t>The 2023 AEMO TEOR previously considered a single circuit line from Heywood to Mortlake and Mortlake to Moorabool in addition to Sydenham line uprating. These other sections can be found in Projects 4.2 and 4.3.</w:t>
      </w:r>
    </w:p>
    <w:p w14:paraId="3D9404F5" w14:textId="77777777" w:rsidR="006A74DE" w:rsidRPr="0005601D" w:rsidRDefault="006A74DE" w:rsidP="007357AF">
      <w:pPr>
        <w:pStyle w:val="Bullet1"/>
      </w:pPr>
      <w:r w:rsidRPr="0005601D">
        <w:t xml:space="preserve">The VTP has identified a need for this project but has not yet identified a preferred route. </w:t>
      </w:r>
      <w:proofErr w:type="spellStart"/>
      <w:r w:rsidRPr="0005601D">
        <w:t>VicGrid</w:t>
      </w:r>
      <w:proofErr w:type="spellEnd"/>
      <w:r w:rsidRPr="0005601D">
        <w:t xml:space="preserve"> will consult publicly to determine a study area for this project before identifying a preferred corridor, if this project is required on the optimal development pathway.</w:t>
      </w:r>
    </w:p>
    <w:p w14:paraId="6CA22B02" w14:textId="1FBD55DF" w:rsidR="00B84E8D" w:rsidRPr="0005601D" w:rsidRDefault="00B84E8D" w:rsidP="006A74DE">
      <w:pPr>
        <w:pStyle w:val="Bodycopy"/>
        <w:rPr>
          <w:b/>
          <w:bCs/>
        </w:rPr>
      </w:pPr>
      <w:r w:rsidRPr="0005601D">
        <w:rPr>
          <w:b/>
          <w:bCs/>
        </w:rPr>
        <w:t>Alternatives considerations</w:t>
      </w:r>
    </w:p>
    <w:p w14:paraId="22B58A4D" w14:textId="0E03A14B" w:rsidR="00AF0EDE" w:rsidRPr="00D06928" w:rsidRDefault="007357AF" w:rsidP="00D06928">
      <w:pPr>
        <w:pStyle w:val="Bullet1"/>
        <w:rPr>
          <w:rFonts w:eastAsiaTheme="majorEastAsia"/>
          <w:color w:val="003867" w:themeColor="text2" w:themeShade="80"/>
          <w:sz w:val="24"/>
          <w:szCs w:val="24"/>
        </w:rPr>
      </w:pPr>
      <w:r w:rsidRPr="0005601D">
        <w:rPr>
          <w:rFonts w:eastAsia="Arial" w:cstheme="minorHAnsi"/>
          <w:szCs w:val="18"/>
          <w:lang w:val="en-US"/>
        </w:rPr>
        <w:tab/>
        <w:t xml:space="preserve">Not </w:t>
      </w:r>
      <w:r w:rsidRPr="0005601D">
        <w:t>applicable</w:t>
      </w:r>
      <w:r w:rsidRPr="0005601D">
        <w:rPr>
          <w:rFonts w:eastAsia="Arial" w:cstheme="minorHAnsi"/>
          <w:szCs w:val="18"/>
          <w:lang w:val="en-US"/>
        </w:rPr>
        <w:t>.</w:t>
      </w:r>
    </w:p>
    <w:p w14:paraId="3120A0EF" w14:textId="2DDFD4AF" w:rsidR="00AF0EDE" w:rsidRPr="0005601D" w:rsidRDefault="00AF0EDE" w:rsidP="00AF0EDE">
      <w:pPr>
        <w:pStyle w:val="Caption"/>
      </w:pPr>
      <w:r w:rsidRPr="0005601D">
        <w:t xml:space="preserve">Figure </w:t>
      </w:r>
      <w:r w:rsidRPr="0005601D">
        <w:fldChar w:fldCharType="begin"/>
      </w:r>
      <w:r w:rsidRPr="0005601D">
        <w:instrText xml:space="preserve"> SEQ Figure \* ARABIC </w:instrText>
      </w:r>
      <w:r w:rsidRPr="0005601D">
        <w:fldChar w:fldCharType="separate"/>
      </w:r>
      <w:r w:rsidR="00836274" w:rsidRPr="0005601D">
        <w:rPr>
          <w:noProof/>
        </w:rPr>
        <w:t>13</w:t>
      </w:r>
      <w:r w:rsidRPr="0005601D">
        <w:fldChar w:fldCharType="end"/>
      </w:r>
      <w:r w:rsidRPr="0005601D">
        <w:t xml:space="preserve"> 4.5 Install a new 500 kV double circuit line from Heywood to </w:t>
      </w:r>
      <w:proofErr w:type="spellStart"/>
      <w:r w:rsidRPr="0005601D">
        <w:t>Tarrone</w:t>
      </w:r>
      <w:proofErr w:type="spellEnd"/>
      <w:r w:rsidRPr="0005601D">
        <w:t>.</w:t>
      </w:r>
    </w:p>
    <w:p w14:paraId="119C6E7F" w14:textId="77777777" w:rsidR="00277C4D" w:rsidRPr="0005601D" w:rsidRDefault="00AF0EDE" w:rsidP="00AF0EDE">
      <w:pPr>
        <w:pStyle w:val="Bodycopy"/>
      </w:pPr>
      <w:r w:rsidRPr="0005601D" w:rsidDel="00090962">
        <w:rPr>
          <w:rFonts w:cstheme="minorHAnsi"/>
          <w:noProof/>
        </w:rPr>
        <w:drawing>
          <wp:inline distT="0" distB="0" distL="0" distR="0" wp14:anchorId="2E2C2F4F" wp14:editId="1577E3EF">
            <wp:extent cx="2728149" cy="3636660"/>
            <wp:effectExtent l="0" t="0" r="0" b="1905"/>
            <wp:docPr id="297469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563085" name="Picture 1"/>
                    <pic:cNvPicPr/>
                  </pic:nvPicPr>
                  <pic:blipFill rotWithShape="1">
                    <a:blip r:embed="rId35" cstate="print">
                      <a:extLst>
                        <a:ext uri="{28A0092B-C50C-407E-A947-70E740481C1C}">
                          <a14:useLocalDpi xmlns:a14="http://schemas.microsoft.com/office/drawing/2010/main" val="0"/>
                        </a:ext>
                      </a:extLst>
                    </a:blip>
                    <a:srcRect b="11609"/>
                    <a:stretch/>
                  </pic:blipFill>
                  <pic:spPr bwMode="auto">
                    <a:xfrm>
                      <a:off x="0" y="0"/>
                      <a:ext cx="2728149" cy="3636660"/>
                    </a:xfrm>
                    <a:prstGeom prst="rect">
                      <a:avLst/>
                    </a:prstGeom>
                    <a:ln>
                      <a:noFill/>
                    </a:ln>
                    <a:extLst>
                      <a:ext uri="{53640926-AAD7-44D8-BBD7-CCE9431645EC}">
                        <a14:shadowObscured xmlns:a14="http://schemas.microsoft.com/office/drawing/2010/main"/>
                      </a:ext>
                    </a:extLst>
                  </pic:spPr>
                </pic:pic>
              </a:graphicData>
            </a:graphic>
          </wp:inline>
        </w:drawing>
      </w:r>
    </w:p>
    <w:p w14:paraId="03EFFEE9" w14:textId="55E89DDF" w:rsidR="00744BFD" w:rsidRPr="0005601D" w:rsidRDefault="00744BFD" w:rsidP="00331350">
      <w:pPr>
        <w:pStyle w:val="AppH2"/>
      </w:pPr>
      <w:r w:rsidRPr="0005601D">
        <w:t>5</w:t>
      </w:r>
      <w:r w:rsidR="00277C4D" w:rsidRPr="0005601D">
        <w:t xml:space="preserve">: </w:t>
      </w:r>
      <w:r w:rsidRPr="0005601D">
        <w:t xml:space="preserve">Gippsland offshore wind transmission stage 2 program </w:t>
      </w:r>
    </w:p>
    <w:p w14:paraId="0CD4D876" w14:textId="35A84C86" w:rsidR="00277C4D" w:rsidRPr="00331350" w:rsidRDefault="0009095B" w:rsidP="00331350">
      <w:pPr>
        <w:pStyle w:val="AppH3"/>
      </w:pPr>
      <w:r w:rsidRPr="00331350">
        <w:t>5.</w:t>
      </w:r>
      <w:r w:rsidR="00CA2DBD" w:rsidRPr="00331350">
        <w:t>1</w:t>
      </w:r>
      <w:r w:rsidR="00277C4D" w:rsidRPr="00331350">
        <w:t xml:space="preserve"> </w:t>
      </w:r>
      <w:r w:rsidRPr="00331350">
        <w:t>Install a second Gippsland 500 kV double circuit radial line and tie-in loop</w:t>
      </w:r>
    </w:p>
    <w:p w14:paraId="5C80EFFF" w14:textId="2ACBC88D" w:rsidR="00277C4D" w:rsidRPr="0005601D" w:rsidRDefault="00277C4D" w:rsidP="00D06928">
      <w:pPr>
        <w:pStyle w:val="Bodycopy"/>
        <w:rPr>
          <w:b/>
          <w:bCs/>
        </w:rPr>
      </w:pPr>
      <w:r w:rsidRPr="0005601D">
        <w:rPr>
          <w:b/>
          <w:bCs/>
        </w:rPr>
        <w:t>Project summary:</w:t>
      </w:r>
    </w:p>
    <w:p w14:paraId="5983EE44" w14:textId="77777777" w:rsidR="00277C4D" w:rsidRPr="0005601D" w:rsidRDefault="00277C4D" w:rsidP="00277C4D">
      <w:pPr>
        <w:pStyle w:val="Bullet1"/>
      </w:pPr>
      <w:r w:rsidRPr="0005601D">
        <w:t>Type: New infrastructure required</w:t>
      </w:r>
    </w:p>
    <w:p w14:paraId="35587E5F" w14:textId="48B753BA" w:rsidR="00277C4D" w:rsidRPr="0005601D" w:rsidRDefault="00277C4D" w:rsidP="00277C4D">
      <w:pPr>
        <w:pStyle w:val="Bullet1"/>
      </w:pPr>
      <w:r w:rsidRPr="0005601D">
        <w:t xml:space="preserve">Reference: </w:t>
      </w:r>
      <w:proofErr w:type="spellStart"/>
      <w:r w:rsidR="0009095B" w:rsidRPr="0005601D">
        <w:t>VicGrid</w:t>
      </w:r>
      <w:proofErr w:type="spellEnd"/>
    </w:p>
    <w:p w14:paraId="1EF4C9EC" w14:textId="010B801B" w:rsidR="00277C4D" w:rsidRPr="0005601D" w:rsidRDefault="0009095B" w:rsidP="00277C4D">
      <w:pPr>
        <w:pStyle w:val="Bullet1"/>
      </w:pPr>
      <w:r w:rsidRPr="0005601D">
        <w:t>Phase 1 I</w:t>
      </w:r>
      <w:r w:rsidR="00277C4D" w:rsidRPr="0005601D">
        <w:t xml:space="preserve">n service date: </w:t>
      </w:r>
    </w:p>
    <w:p w14:paraId="2FF31A2F" w14:textId="35FCF86C" w:rsidR="00277C4D" w:rsidRPr="0005601D" w:rsidRDefault="00277C4D" w:rsidP="00277C4D">
      <w:pPr>
        <w:pStyle w:val="Bullet1"/>
        <w:numPr>
          <w:ilvl w:val="1"/>
          <w:numId w:val="8"/>
        </w:numPr>
      </w:pPr>
      <w:r w:rsidRPr="0005601D">
        <w:t xml:space="preserve">SC1: </w:t>
      </w:r>
      <w:r w:rsidR="0009095B" w:rsidRPr="0005601D">
        <w:t>2033</w:t>
      </w:r>
    </w:p>
    <w:p w14:paraId="1C404070" w14:textId="314D68B2" w:rsidR="00277C4D" w:rsidRPr="0005601D" w:rsidRDefault="00277C4D" w:rsidP="00277C4D">
      <w:pPr>
        <w:pStyle w:val="Bullet1"/>
        <w:numPr>
          <w:ilvl w:val="1"/>
          <w:numId w:val="8"/>
        </w:numPr>
      </w:pPr>
      <w:r w:rsidRPr="0005601D">
        <w:t>SC2: 20</w:t>
      </w:r>
      <w:r w:rsidR="0009095B" w:rsidRPr="0005601D">
        <w:t>33</w:t>
      </w:r>
    </w:p>
    <w:p w14:paraId="67F4C77A" w14:textId="63686B8F" w:rsidR="00277C4D" w:rsidRPr="0005601D" w:rsidRDefault="00277C4D" w:rsidP="00277C4D">
      <w:pPr>
        <w:pStyle w:val="Bullet1"/>
        <w:numPr>
          <w:ilvl w:val="1"/>
          <w:numId w:val="8"/>
        </w:numPr>
      </w:pPr>
      <w:r w:rsidRPr="0005601D">
        <w:t xml:space="preserve">SC3: </w:t>
      </w:r>
      <w:r w:rsidR="0009095B" w:rsidRPr="0005601D">
        <w:t>20</w:t>
      </w:r>
      <w:r w:rsidR="00C66822" w:rsidRPr="0005601D">
        <w:t>3</w:t>
      </w:r>
      <w:r w:rsidR="0009095B" w:rsidRPr="0005601D">
        <w:t>4</w:t>
      </w:r>
    </w:p>
    <w:p w14:paraId="49D7AE6F" w14:textId="1CBBE312" w:rsidR="0009095B" w:rsidRPr="0005601D" w:rsidRDefault="0009095B" w:rsidP="0009095B">
      <w:pPr>
        <w:pStyle w:val="Bullet1"/>
      </w:pPr>
      <w:r w:rsidRPr="0005601D">
        <w:t xml:space="preserve">Phase 2 In service date: </w:t>
      </w:r>
    </w:p>
    <w:p w14:paraId="724BC591" w14:textId="5F9489B4" w:rsidR="0009095B" w:rsidRPr="0005601D" w:rsidRDefault="0009095B" w:rsidP="0009095B">
      <w:pPr>
        <w:pStyle w:val="Bullet1"/>
        <w:numPr>
          <w:ilvl w:val="1"/>
          <w:numId w:val="8"/>
        </w:numPr>
      </w:pPr>
      <w:r w:rsidRPr="0005601D">
        <w:t>SC1: 2038</w:t>
      </w:r>
    </w:p>
    <w:p w14:paraId="5FE7456F" w14:textId="1F67A26C" w:rsidR="0009095B" w:rsidRPr="0005601D" w:rsidRDefault="0009095B" w:rsidP="0009095B">
      <w:pPr>
        <w:pStyle w:val="Bullet1"/>
        <w:numPr>
          <w:ilvl w:val="1"/>
          <w:numId w:val="8"/>
        </w:numPr>
      </w:pPr>
      <w:r w:rsidRPr="0005601D">
        <w:t>SC2: 2038</w:t>
      </w:r>
    </w:p>
    <w:p w14:paraId="465F939B" w14:textId="08460C7D" w:rsidR="0009095B" w:rsidRPr="0005601D" w:rsidRDefault="0009095B" w:rsidP="0009095B">
      <w:pPr>
        <w:pStyle w:val="Bullet1"/>
        <w:numPr>
          <w:ilvl w:val="1"/>
          <w:numId w:val="8"/>
        </w:numPr>
      </w:pPr>
      <w:r w:rsidRPr="0005601D">
        <w:t>SC3: 20</w:t>
      </w:r>
      <w:r w:rsidR="00C66822" w:rsidRPr="0005601D">
        <w:t>3</w:t>
      </w:r>
      <w:r w:rsidRPr="0005601D">
        <w:t>9</w:t>
      </w:r>
    </w:p>
    <w:p w14:paraId="34957567" w14:textId="43BEF83A" w:rsidR="00277C4D" w:rsidRPr="0005601D" w:rsidRDefault="00277C4D" w:rsidP="00277C4D">
      <w:pPr>
        <w:pStyle w:val="ListNumber3"/>
      </w:pPr>
      <w:r w:rsidRPr="0005601D">
        <w:t>Estimate cost: $</w:t>
      </w:r>
      <w:r w:rsidR="0009095B" w:rsidRPr="0005601D">
        <w:t>1,190</w:t>
      </w:r>
      <w:r w:rsidRPr="0005601D">
        <w:t>M</w:t>
      </w:r>
    </w:p>
    <w:p w14:paraId="64C5C157" w14:textId="77777777" w:rsidR="00277C4D" w:rsidRPr="0005601D" w:rsidRDefault="00277C4D" w:rsidP="00277C4D">
      <w:pPr>
        <w:pStyle w:val="Bodycopy"/>
        <w:rPr>
          <w:b/>
          <w:bCs/>
        </w:rPr>
      </w:pPr>
      <w:r w:rsidRPr="0005601D">
        <w:rPr>
          <w:b/>
          <w:bCs/>
        </w:rPr>
        <w:t xml:space="preserve">Project overview: </w:t>
      </w:r>
    </w:p>
    <w:p w14:paraId="0DA42BB7" w14:textId="77777777" w:rsidR="00057378" w:rsidRPr="0005601D" w:rsidRDefault="00057378" w:rsidP="00057378">
      <w:pPr>
        <w:pStyle w:val="Bullet1"/>
      </w:pPr>
      <w:r w:rsidRPr="0005601D">
        <w:t>This project is a greenfield development to establish a second connection hub for offshore wind energy from the Gippsland offshore wind area and is needed to facilitate the transfer of offshore wind generation to the existing 500 kV infrastructure in the Latrobe Valley.</w:t>
      </w:r>
    </w:p>
    <w:p w14:paraId="6E2DBAE8" w14:textId="77777777" w:rsidR="00057378" w:rsidRPr="0005601D" w:rsidRDefault="00057378" w:rsidP="00057378">
      <w:pPr>
        <w:pStyle w:val="Bullet1"/>
      </w:pPr>
      <w:r w:rsidRPr="0005601D">
        <w:t>This project builds on the first radial offshore wind connection in Gippsland from Loy Yang to Giffard and involves 2 phases:</w:t>
      </w:r>
    </w:p>
    <w:p w14:paraId="6B6855A8" w14:textId="77777777" w:rsidR="00057378" w:rsidRPr="0005601D" w:rsidRDefault="00057378" w:rsidP="00057378">
      <w:pPr>
        <w:pStyle w:val="Bulletlist2"/>
      </w:pPr>
      <w:r w:rsidRPr="0005601D">
        <w:tab/>
        <w:t>Phase 1: A new 500 kV double circuit line linking new terminal stations near Driffield and Woodside (locations to be determined).</w:t>
      </w:r>
    </w:p>
    <w:p w14:paraId="1CAB0625" w14:textId="77777777" w:rsidR="00057378" w:rsidRPr="0005601D" w:rsidRDefault="00057378" w:rsidP="00057378">
      <w:pPr>
        <w:pStyle w:val="Bulletlist2"/>
      </w:pPr>
      <w:r w:rsidRPr="0005601D">
        <w:t>Phase 2: A new 500 kV double circuit tie-in loop between the new terminal station near Woodside and the new terminal station near Giffard (associated with the first Gippsland radial line).</w:t>
      </w:r>
    </w:p>
    <w:p w14:paraId="624420DD" w14:textId="4CDEE1A5" w:rsidR="00B44B1E" w:rsidRPr="0005601D" w:rsidRDefault="00B44B1E" w:rsidP="00B44B1E">
      <w:pPr>
        <w:pStyle w:val="Bullet1"/>
      </w:pPr>
      <w:r w:rsidRPr="0005601D">
        <w:tab/>
        <w:t xml:space="preserve">The length of this project is approximately </w:t>
      </w:r>
      <w:r w:rsidR="001636B0">
        <w:t>12</w:t>
      </w:r>
      <w:r w:rsidRPr="0005601D">
        <w:t>0 km.</w:t>
      </w:r>
    </w:p>
    <w:p w14:paraId="6F215541" w14:textId="7D7F10AA" w:rsidR="00057378" w:rsidRPr="0005601D" w:rsidRDefault="00B44B1E" w:rsidP="00E7505A">
      <w:pPr>
        <w:pStyle w:val="Bullet1"/>
      </w:pPr>
      <w:r w:rsidRPr="0005601D">
        <w:tab/>
        <w:t xml:space="preserve">The project is located within the RAP boundary of the </w:t>
      </w:r>
      <w:proofErr w:type="spellStart"/>
      <w:r w:rsidRPr="0005601D">
        <w:t>Gunaikurnai</w:t>
      </w:r>
      <w:proofErr w:type="spellEnd"/>
      <w:r w:rsidRPr="0005601D">
        <w:t xml:space="preserve"> Land and Waters Aboriginal Corporation and is within the Wellington Shire and Latrobe City LGAs.</w:t>
      </w:r>
    </w:p>
    <w:p w14:paraId="2D1E1663" w14:textId="5B4E8A6D" w:rsidR="00277C4D" w:rsidRPr="0005601D" w:rsidRDefault="00277C4D" w:rsidP="00277C4D">
      <w:pPr>
        <w:pStyle w:val="Bullet1"/>
        <w:numPr>
          <w:ilvl w:val="0"/>
          <w:numId w:val="0"/>
        </w:numPr>
        <w:rPr>
          <w:b/>
          <w:bCs/>
        </w:rPr>
      </w:pPr>
      <w:r w:rsidRPr="0005601D">
        <w:rPr>
          <w:b/>
          <w:bCs/>
        </w:rPr>
        <w:t>Project benefits</w:t>
      </w:r>
    </w:p>
    <w:p w14:paraId="16612097" w14:textId="560C21B1" w:rsidR="00E7505A" w:rsidRPr="0005601D" w:rsidRDefault="00E7505A" w:rsidP="00E7505A">
      <w:pPr>
        <w:pStyle w:val="Bullet1"/>
        <w:rPr>
          <w:rFonts w:eastAsia="Arial" w:cstheme="minorHAnsi"/>
          <w:szCs w:val="18"/>
          <w:lang w:val="en-US"/>
        </w:rPr>
      </w:pPr>
      <w:r w:rsidRPr="0005601D">
        <w:rPr>
          <w:rFonts w:eastAsia="Arial" w:cstheme="minorHAnsi"/>
          <w:szCs w:val="18"/>
          <w:lang w:val="en-US"/>
        </w:rPr>
        <w:tab/>
        <w:t xml:space="preserve">The 2 </w:t>
      </w:r>
      <w:r w:rsidRPr="0005601D">
        <w:t>Gippsland</w:t>
      </w:r>
      <w:r w:rsidRPr="0005601D">
        <w:rPr>
          <w:rFonts w:eastAsia="Arial" w:cstheme="minorHAnsi"/>
          <w:szCs w:val="18"/>
          <w:lang w:val="en-US"/>
        </w:rPr>
        <w:t xml:space="preserve"> radial lines (and tie-in loop) will facilitate the connection of 7GW of offshore wind, separated across 2 connection points and terminating at 2 different locations on the existing 500 kV network. This will create greater network security in the instance of a high-impact, low-probability event. </w:t>
      </w:r>
    </w:p>
    <w:p w14:paraId="2D85F493" w14:textId="2DB86756" w:rsidR="00277C4D" w:rsidRPr="0005601D" w:rsidRDefault="00277C4D" w:rsidP="00277C4D">
      <w:pPr>
        <w:pStyle w:val="Bullet1"/>
        <w:numPr>
          <w:ilvl w:val="0"/>
          <w:numId w:val="0"/>
        </w:numPr>
        <w:rPr>
          <w:b/>
          <w:bCs/>
        </w:rPr>
      </w:pPr>
      <w:r w:rsidRPr="0005601D">
        <w:rPr>
          <w:b/>
          <w:bCs/>
        </w:rPr>
        <w:t>Additional comments</w:t>
      </w:r>
    </w:p>
    <w:p w14:paraId="10995F6F" w14:textId="77777777" w:rsidR="00694673" w:rsidRPr="0005601D" w:rsidRDefault="00694673" w:rsidP="00694673">
      <w:pPr>
        <w:pStyle w:val="Bullet1"/>
      </w:pPr>
      <w:r w:rsidRPr="0005601D">
        <w:t xml:space="preserve">The VTP has identified a need for this project but has not yet identified a preferred route. </w:t>
      </w:r>
      <w:proofErr w:type="spellStart"/>
      <w:r w:rsidRPr="0005601D">
        <w:t>VicGrid</w:t>
      </w:r>
      <w:proofErr w:type="spellEnd"/>
      <w:r w:rsidRPr="0005601D">
        <w:t xml:space="preserve"> will consult publicly to determine a study area for this project before identifying a preferred corridor.</w:t>
      </w:r>
    </w:p>
    <w:p w14:paraId="293A8189" w14:textId="77777777" w:rsidR="00694673" w:rsidRPr="0005601D" w:rsidRDefault="00694673" w:rsidP="00694673">
      <w:pPr>
        <w:pStyle w:val="Bullet1"/>
      </w:pPr>
      <w:r w:rsidRPr="0005601D">
        <w:t>The 2021 REZ Development Plan Directions Paper has previously considered 500kV double circuit lines to facilitate onshore and offshore wind production in Gippsland but did not specify locations or routes.</w:t>
      </w:r>
    </w:p>
    <w:p w14:paraId="40D0D137" w14:textId="51619FC1" w:rsidR="00277C4D" w:rsidRPr="0005601D" w:rsidRDefault="00277C4D" w:rsidP="00694673">
      <w:pPr>
        <w:pStyle w:val="Bodycopy"/>
        <w:rPr>
          <w:b/>
          <w:bCs/>
        </w:rPr>
      </w:pPr>
      <w:r w:rsidRPr="0005601D">
        <w:rPr>
          <w:b/>
          <w:bCs/>
        </w:rPr>
        <w:t>Alternatives considerations</w:t>
      </w:r>
    </w:p>
    <w:p w14:paraId="7A217475" w14:textId="77777777" w:rsidR="00CA2DBD" w:rsidRPr="0005601D" w:rsidRDefault="00277C4D" w:rsidP="007B32DB">
      <w:pPr>
        <w:pStyle w:val="Bullet1"/>
        <w:rPr>
          <w:rFonts w:eastAsiaTheme="majorEastAsia"/>
          <w:color w:val="003867" w:themeColor="text2" w:themeShade="80"/>
          <w:sz w:val="24"/>
          <w:szCs w:val="24"/>
        </w:rPr>
      </w:pPr>
      <w:r w:rsidRPr="0005601D">
        <w:rPr>
          <w:rFonts w:eastAsia="Arial" w:cstheme="minorHAnsi"/>
          <w:szCs w:val="18"/>
          <w:lang w:val="en-US"/>
        </w:rPr>
        <w:tab/>
      </w:r>
      <w:r w:rsidR="007B32DB" w:rsidRPr="0005601D">
        <w:rPr>
          <w:rFonts w:eastAsia="Arial" w:cstheme="minorHAnsi"/>
          <w:szCs w:val="18"/>
          <w:lang w:val="en-US"/>
        </w:rPr>
        <w:tab/>
        <w:t xml:space="preserve">Options that direct all generation through a single terminal station (e.g. the Hazelwood Terminal Station) were discounted given they pose an unacceptable system security risk. </w:t>
      </w:r>
    </w:p>
    <w:p w14:paraId="1C256CF4" w14:textId="69695126" w:rsidR="00CA2DBD" w:rsidRPr="0005601D" w:rsidRDefault="00CA2DBD" w:rsidP="00CA2DBD">
      <w:pPr>
        <w:pStyle w:val="Caption"/>
      </w:pPr>
      <w:r w:rsidRPr="0005601D">
        <w:t xml:space="preserve">Figure </w:t>
      </w:r>
      <w:r w:rsidRPr="0005601D">
        <w:fldChar w:fldCharType="begin"/>
      </w:r>
      <w:r w:rsidRPr="0005601D">
        <w:instrText xml:space="preserve"> SEQ Figure \* ARABIC </w:instrText>
      </w:r>
      <w:r w:rsidRPr="0005601D">
        <w:fldChar w:fldCharType="separate"/>
      </w:r>
      <w:r w:rsidR="00836274" w:rsidRPr="0005601D">
        <w:rPr>
          <w:noProof/>
        </w:rPr>
        <w:t>14</w:t>
      </w:r>
      <w:r w:rsidRPr="0005601D">
        <w:fldChar w:fldCharType="end"/>
      </w:r>
      <w:r w:rsidRPr="0005601D">
        <w:t xml:space="preserve"> 5.1 Install a second Gippsland 500 kV double circuit radial line and tie-in loop</w:t>
      </w:r>
    </w:p>
    <w:p w14:paraId="226CD109" w14:textId="77777777" w:rsidR="00CA2DBD" w:rsidRPr="0005601D" w:rsidRDefault="00CA2DBD" w:rsidP="00CA2DBD">
      <w:pPr>
        <w:pStyle w:val="Bodycopy"/>
      </w:pPr>
      <w:r w:rsidRPr="0005601D">
        <w:rPr>
          <w:noProof/>
        </w:rPr>
        <w:drawing>
          <wp:inline distT="0" distB="0" distL="0" distR="0" wp14:anchorId="6D95F230" wp14:editId="60C9DFBA">
            <wp:extent cx="3017520" cy="4310380"/>
            <wp:effectExtent l="0" t="0" r="0" b="0"/>
            <wp:docPr id="9648185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17520" cy="4310380"/>
                    </a:xfrm>
                    <a:prstGeom prst="rect">
                      <a:avLst/>
                    </a:prstGeom>
                    <a:noFill/>
                  </pic:spPr>
                </pic:pic>
              </a:graphicData>
            </a:graphic>
          </wp:inline>
        </w:drawing>
      </w:r>
    </w:p>
    <w:p w14:paraId="7098DF50" w14:textId="77777777" w:rsidR="009A0C33" w:rsidRPr="0005601D" w:rsidRDefault="009A0C33" w:rsidP="00331350">
      <w:pPr>
        <w:pStyle w:val="AppH2"/>
      </w:pPr>
      <w:r w:rsidRPr="0005601D">
        <w:t xml:space="preserve">6: Latrobe Valley strengthening program </w:t>
      </w:r>
    </w:p>
    <w:p w14:paraId="2EE21AF8" w14:textId="5D428201" w:rsidR="00AA6AE2" w:rsidRPr="00331350" w:rsidRDefault="00AA6AE2" w:rsidP="00331350">
      <w:pPr>
        <w:pStyle w:val="AppH3"/>
      </w:pPr>
      <w:r w:rsidRPr="00331350">
        <w:t>6.1 Install power flow controllers at Hazelwood</w:t>
      </w:r>
    </w:p>
    <w:p w14:paraId="5CD364B3" w14:textId="7FE5D324" w:rsidR="00CA2DBD" w:rsidRPr="0005601D" w:rsidRDefault="00CA2DBD" w:rsidP="00D06928">
      <w:pPr>
        <w:pStyle w:val="Bodycopy"/>
        <w:rPr>
          <w:b/>
          <w:bCs/>
        </w:rPr>
      </w:pPr>
      <w:r w:rsidRPr="0005601D">
        <w:rPr>
          <w:b/>
          <w:bCs/>
        </w:rPr>
        <w:t xml:space="preserve">Project summary:  </w:t>
      </w:r>
    </w:p>
    <w:p w14:paraId="78AFC9FB" w14:textId="77777777" w:rsidR="00C66822" w:rsidRPr="0005601D" w:rsidRDefault="00CA2DBD" w:rsidP="00C66822">
      <w:pPr>
        <w:pStyle w:val="Bullet1"/>
      </w:pPr>
      <w:r w:rsidRPr="0005601D">
        <w:t xml:space="preserve">Type: </w:t>
      </w:r>
      <w:r w:rsidR="00C66822" w:rsidRPr="0005601D">
        <w:t xml:space="preserve">Upgrade to existing infrastructure </w:t>
      </w:r>
    </w:p>
    <w:p w14:paraId="6EF22805" w14:textId="2B76693B" w:rsidR="00CA2DBD" w:rsidRPr="0005601D" w:rsidRDefault="00CA2DBD" w:rsidP="00C66822">
      <w:pPr>
        <w:pStyle w:val="Bullet1"/>
      </w:pPr>
      <w:r w:rsidRPr="0005601D">
        <w:t xml:space="preserve">Reference: </w:t>
      </w:r>
      <w:r w:rsidR="00086AE8" w:rsidRPr="0005601D">
        <w:t>AEMO Transmission Expansion Options Report 2023</w:t>
      </w:r>
    </w:p>
    <w:p w14:paraId="5AF63609" w14:textId="4D76D297" w:rsidR="00CA2DBD" w:rsidRPr="0005601D" w:rsidRDefault="00CA2DBD" w:rsidP="00CA2DBD">
      <w:pPr>
        <w:pStyle w:val="Bullet1"/>
      </w:pPr>
      <w:r w:rsidRPr="0005601D">
        <w:t xml:space="preserve">In service date: </w:t>
      </w:r>
    </w:p>
    <w:p w14:paraId="3283D89A" w14:textId="730BC2E3" w:rsidR="00CA2DBD" w:rsidRPr="0005601D" w:rsidRDefault="00CA2DBD" w:rsidP="00CA2DBD">
      <w:pPr>
        <w:pStyle w:val="Bullet1"/>
        <w:numPr>
          <w:ilvl w:val="1"/>
          <w:numId w:val="8"/>
        </w:numPr>
      </w:pPr>
      <w:r w:rsidRPr="0005601D">
        <w:t>SC1: 203</w:t>
      </w:r>
      <w:r w:rsidR="00C66822" w:rsidRPr="0005601D">
        <w:t>4</w:t>
      </w:r>
    </w:p>
    <w:p w14:paraId="071963EA" w14:textId="0F5D19FC" w:rsidR="00CA2DBD" w:rsidRPr="0005601D" w:rsidRDefault="00CA2DBD" w:rsidP="00CA2DBD">
      <w:pPr>
        <w:pStyle w:val="Bullet1"/>
        <w:numPr>
          <w:ilvl w:val="1"/>
          <w:numId w:val="8"/>
        </w:numPr>
      </w:pPr>
      <w:r w:rsidRPr="0005601D">
        <w:t>SC2: 20</w:t>
      </w:r>
      <w:r w:rsidR="00C66822" w:rsidRPr="0005601D">
        <w:t>34</w:t>
      </w:r>
    </w:p>
    <w:p w14:paraId="741AC4EC" w14:textId="01BA9445" w:rsidR="00CA2DBD" w:rsidRPr="0005601D" w:rsidRDefault="00CA2DBD" w:rsidP="00CA2DBD">
      <w:pPr>
        <w:pStyle w:val="Bullet1"/>
        <w:numPr>
          <w:ilvl w:val="1"/>
          <w:numId w:val="8"/>
        </w:numPr>
      </w:pPr>
      <w:r w:rsidRPr="0005601D">
        <w:t>SC3: 20</w:t>
      </w:r>
      <w:r w:rsidR="00C66822" w:rsidRPr="0005601D">
        <w:t>35</w:t>
      </w:r>
    </w:p>
    <w:p w14:paraId="08678517" w14:textId="29A035E8" w:rsidR="00CA2DBD" w:rsidRPr="0005601D" w:rsidRDefault="00CA2DBD" w:rsidP="00CA2DBD">
      <w:pPr>
        <w:pStyle w:val="ListNumber3"/>
      </w:pPr>
      <w:r w:rsidRPr="0005601D">
        <w:t>Estimate cost: $</w:t>
      </w:r>
      <w:r w:rsidR="00672059" w:rsidRPr="0005601D">
        <w:t>280M</w:t>
      </w:r>
    </w:p>
    <w:p w14:paraId="06698AB1" w14:textId="77777777" w:rsidR="00CA2DBD" w:rsidRPr="0005601D" w:rsidRDefault="00CA2DBD" w:rsidP="00CA2DBD">
      <w:pPr>
        <w:pStyle w:val="Bodycopy"/>
        <w:rPr>
          <w:b/>
          <w:bCs/>
        </w:rPr>
      </w:pPr>
      <w:r w:rsidRPr="0005601D">
        <w:rPr>
          <w:b/>
          <w:bCs/>
        </w:rPr>
        <w:t xml:space="preserve">Project overview: </w:t>
      </w:r>
    </w:p>
    <w:p w14:paraId="620FB5E9" w14:textId="77777777" w:rsidR="00A06323" w:rsidRPr="0005601D" w:rsidRDefault="00A06323" w:rsidP="00A06323">
      <w:pPr>
        <w:pStyle w:val="Bullet1"/>
      </w:pPr>
      <w:r w:rsidRPr="0005601D">
        <w:t>This project involves the installation of power flow controllers to control power flowing through the Hazelwood Terminal Station 500/220 kV transformers.</w:t>
      </w:r>
    </w:p>
    <w:p w14:paraId="0FC29A8B" w14:textId="77777777" w:rsidR="00A06323" w:rsidRPr="0005601D" w:rsidRDefault="00A06323" w:rsidP="00A06323">
      <w:pPr>
        <w:pStyle w:val="Bullet1"/>
      </w:pPr>
      <w:r w:rsidRPr="0005601D">
        <w:t xml:space="preserve">This project is needed to manage the forecast power flows in the region from the Gippsland proposed REZ and Gippsland offshore wind area to metropolitan Melbourne. </w:t>
      </w:r>
    </w:p>
    <w:p w14:paraId="37AF7361" w14:textId="77777777" w:rsidR="00A06323" w:rsidRPr="0005601D" w:rsidRDefault="00A06323" w:rsidP="00A06323">
      <w:pPr>
        <w:pStyle w:val="Bullet1"/>
      </w:pPr>
      <w:r w:rsidRPr="0005601D">
        <w:t xml:space="preserve">The project is located within RAP boundary of </w:t>
      </w:r>
      <w:proofErr w:type="spellStart"/>
      <w:r w:rsidRPr="0005601D">
        <w:t>Gunaikurnai</w:t>
      </w:r>
      <w:proofErr w:type="spellEnd"/>
      <w:r w:rsidRPr="0005601D">
        <w:t xml:space="preserve"> Land and Waters Aboriginal Corporation and is within the Latrobe City LGA.</w:t>
      </w:r>
    </w:p>
    <w:p w14:paraId="26FCA881" w14:textId="77777777" w:rsidR="00CA2DBD" w:rsidRPr="0005601D" w:rsidRDefault="00CA2DBD" w:rsidP="00CA2DBD">
      <w:pPr>
        <w:pStyle w:val="Bullet1"/>
        <w:numPr>
          <w:ilvl w:val="0"/>
          <w:numId w:val="0"/>
        </w:numPr>
        <w:rPr>
          <w:b/>
          <w:bCs/>
        </w:rPr>
      </w:pPr>
      <w:r w:rsidRPr="0005601D">
        <w:rPr>
          <w:b/>
          <w:bCs/>
        </w:rPr>
        <w:t>Project benefits</w:t>
      </w:r>
    </w:p>
    <w:p w14:paraId="25784392" w14:textId="77777777" w:rsidR="004D028D" w:rsidRPr="0005601D" w:rsidRDefault="00CA2DBD" w:rsidP="004D028D">
      <w:pPr>
        <w:pStyle w:val="Bullet1"/>
        <w:rPr>
          <w:rFonts w:eastAsia="Arial" w:cstheme="minorHAnsi"/>
          <w:szCs w:val="18"/>
          <w:lang w:val="en-US"/>
        </w:rPr>
      </w:pPr>
      <w:r w:rsidRPr="0005601D">
        <w:rPr>
          <w:rFonts w:eastAsia="Arial" w:cstheme="minorHAnsi"/>
          <w:szCs w:val="18"/>
          <w:lang w:val="en-US"/>
        </w:rPr>
        <w:tab/>
      </w:r>
      <w:r w:rsidR="004D028D" w:rsidRPr="0005601D">
        <w:rPr>
          <w:rFonts w:eastAsia="Arial" w:cstheme="minorHAnsi"/>
          <w:szCs w:val="18"/>
          <w:lang w:val="en-US"/>
        </w:rPr>
        <w:t xml:space="preserve">The </w:t>
      </w:r>
      <w:r w:rsidR="004D028D" w:rsidRPr="0005601D">
        <w:t>existing</w:t>
      </w:r>
      <w:r w:rsidR="004D028D" w:rsidRPr="0005601D">
        <w:rPr>
          <w:rFonts w:eastAsia="Arial" w:cstheme="minorHAnsi"/>
          <w:szCs w:val="18"/>
          <w:lang w:val="en-US"/>
        </w:rPr>
        <w:t xml:space="preserve"> assets will be </w:t>
      </w:r>
      <w:proofErr w:type="spellStart"/>
      <w:r w:rsidR="004D028D" w:rsidRPr="0005601D">
        <w:rPr>
          <w:rFonts w:eastAsia="Arial" w:cstheme="minorHAnsi"/>
          <w:szCs w:val="18"/>
          <w:lang w:val="en-US"/>
        </w:rPr>
        <w:t>optimised</w:t>
      </w:r>
      <w:proofErr w:type="spellEnd"/>
      <w:r w:rsidR="004D028D" w:rsidRPr="0005601D">
        <w:rPr>
          <w:rFonts w:eastAsia="Arial" w:cstheme="minorHAnsi"/>
          <w:szCs w:val="18"/>
          <w:lang w:val="en-US"/>
        </w:rPr>
        <w:t xml:space="preserve"> by managing load sharing between the 500 kV network and the 220 kV networks. It will also facilitate the transfer of electricity from the Gippsland offshore wind area and facilitate imports from Tasmania to Victoria. </w:t>
      </w:r>
    </w:p>
    <w:p w14:paraId="648E14A5" w14:textId="77777777" w:rsidR="004D028D" w:rsidRPr="0005601D" w:rsidRDefault="004D028D" w:rsidP="00E81FD7">
      <w:pPr>
        <w:pStyle w:val="Bullet1"/>
        <w:rPr>
          <w:rFonts w:eastAsia="Arial" w:cstheme="minorHAnsi"/>
          <w:szCs w:val="18"/>
          <w:lang w:val="en-US"/>
        </w:rPr>
      </w:pPr>
      <w:r w:rsidRPr="0005601D">
        <w:rPr>
          <w:rFonts w:eastAsia="Arial" w:cstheme="minorHAnsi"/>
          <w:szCs w:val="18"/>
          <w:lang w:val="en-US"/>
        </w:rPr>
        <w:t xml:space="preserve">Power flow controllers will </w:t>
      </w:r>
      <w:proofErr w:type="spellStart"/>
      <w:r w:rsidRPr="0005601D">
        <w:rPr>
          <w:rFonts w:eastAsia="Arial" w:cstheme="minorHAnsi"/>
          <w:szCs w:val="18"/>
          <w:lang w:val="en-US"/>
        </w:rPr>
        <w:t>optimise</w:t>
      </w:r>
      <w:proofErr w:type="spellEnd"/>
      <w:r w:rsidRPr="0005601D">
        <w:rPr>
          <w:rFonts w:eastAsia="Arial" w:cstheme="minorHAnsi"/>
          <w:szCs w:val="18"/>
          <w:lang w:val="en-US"/>
        </w:rPr>
        <w:t xml:space="preserve"> the distribution of electricity in this area and ensure that power is transmitted </w:t>
      </w:r>
      <w:r w:rsidRPr="0005601D">
        <w:t>more</w:t>
      </w:r>
      <w:r w:rsidRPr="0005601D">
        <w:rPr>
          <w:rFonts w:eastAsia="Arial" w:cstheme="minorHAnsi"/>
          <w:szCs w:val="18"/>
          <w:lang w:val="en-US"/>
        </w:rPr>
        <w:t xml:space="preserve"> efficiently. They also allow for adjustments and configuration as needed to accommodate changes in demand and supply, making the grid more adaptable to future expansions or modifications.</w:t>
      </w:r>
    </w:p>
    <w:p w14:paraId="34997CAA" w14:textId="6DB219A1" w:rsidR="00CA2DBD" w:rsidRPr="0005601D" w:rsidRDefault="00CA2DBD" w:rsidP="004D028D">
      <w:pPr>
        <w:pStyle w:val="Bullet1"/>
        <w:numPr>
          <w:ilvl w:val="0"/>
          <w:numId w:val="0"/>
        </w:numPr>
        <w:rPr>
          <w:b/>
          <w:bCs/>
        </w:rPr>
      </w:pPr>
      <w:r w:rsidRPr="0005601D">
        <w:rPr>
          <w:b/>
          <w:bCs/>
        </w:rPr>
        <w:t>Additional comments</w:t>
      </w:r>
    </w:p>
    <w:p w14:paraId="772BE8F5" w14:textId="2261BE0C" w:rsidR="006322D6" w:rsidRPr="0005601D" w:rsidRDefault="006322D6" w:rsidP="00E81FD7">
      <w:pPr>
        <w:pStyle w:val="Bullet1"/>
      </w:pPr>
      <w:r w:rsidRPr="0005601D">
        <w:tab/>
        <w:t xml:space="preserve">In addition to power flow controllers at Hazelwood, the 2023 TEOR previously considered a double circuit line and substation works. These additional works are not included as a part of this project (6.1). </w:t>
      </w:r>
    </w:p>
    <w:p w14:paraId="477CB77F" w14:textId="0EF20EBC" w:rsidR="00CA2DBD" w:rsidRPr="0005601D" w:rsidRDefault="00CA2DBD" w:rsidP="00CA2DBD">
      <w:pPr>
        <w:pStyle w:val="Bodycopy"/>
        <w:rPr>
          <w:b/>
          <w:bCs/>
        </w:rPr>
      </w:pPr>
      <w:r w:rsidRPr="0005601D">
        <w:rPr>
          <w:b/>
          <w:bCs/>
        </w:rPr>
        <w:t>Alternatives considerations</w:t>
      </w:r>
    </w:p>
    <w:p w14:paraId="5A7FCE47" w14:textId="77777777" w:rsidR="00E81FD7" w:rsidRPr="0005601D" w:rsidRDefault="00CA2DBD" w:rsidP="00E81FD7">
      <w:pPr>
        <w:pStyle w:val="Bullet1"/>
        <w:rPr>
          <w:rFonts w:eastAsia="Arial" w:cstheme="minorHAnsi"/>
          <w:szCs w:val="18"/>
          <w:lang w:val="en-US"/>
        </w:rPr>
      </w:pPr>
      <w:r w:rsidRPr="0005601D">
        <w:rPr>
          <w:rFonts w:eastAsia="Arial" w:cstheme="minorHAnsi"/>
          <w:szCs w:val="18"/>
          <w:lang w:val="en-US"/>
        </w:rPr>
        <w:tab/>
      </w:r>
      <w:r w:rsidRPr="0005601D">
        <w:rPr>
          <w:rFonts w:eastAsia="Arial" w:cstheme="minorHAnsi"/>
          <w:szCs w:val="18"/>
          <w:lang w:val="en-US"/>
        </w:rPr>
        <w:tab/>
      </w:r>
      <w:r w:rsidR="00E81FD7" w:rsidRPr="0005601D">
        <w:rPr>
          <w:rFonts w:eastAsia="Arial" w:cstheme="minorHAnsi"/>
          <w:szCs w:val="18"/>
          <w:lang w:val="en-US"/>
        </w:rPr>
        <w:t>Install phase shifting transformers. Phase shifting transformers are also effective in achieving flow control, however, power flow controllers are more flexible and provide finer control and faster response and are therefore the preferred technology solution.</w:t>
      </w:r>
    </w:p>
    <w:p w14:paraId="74196AB5" w14:textId="77777777" w:rsidR="00E81FD7" w:rsidRPr="0005601D" w:rsidRDefault="00E81FD7" w:rsidP="00E81FD7">
      <w:pPr>
        <w:pStyle w:val="Bullet1"/>
        <w:rPr>
          <w:rFonts w:eastAsia="Arial" w:cstheme="minorHAnsi"/>
          <w:szCs w:val="18"/>
          <w:lang w:val="en-US"/>
        </w:rPr>
      </w:pPr>
      <w:r w:rsidRPr="0005601D">
        <w:rPr>
          <w:rFonts w:eastAsia="Arial" w:cstheme="minorHAnsi"/>
          <w:szCs w:val="18"/>
          <w:lang w:val="en-US"/>
        </w:rPr>
        <w:t xml:space="preserve">Rebuild the 220 kV network with higher capacity circuits. This would be an effective technical </w:t>
      </w:r>
      <w:proofErr w:type="gramStart"/>
      <w:r w:rsidRPr="0005601D">
        <w:rPr>
          <w:rFonts w:eastAsia="Arial" w:cstheme="minorHAnsi"/>
          <w:szCs w:val="18"/>
          <w:lang w:val="en-US"/>
        </w:rPr>
        <w:t>solution</w:t>
      </w:r>
      <w:proofErr w:type="gramEnd"/>
      <w:r w:rsidRPr="0005601D">
        <w:rPr>
          <w:rFonts w:eastAsia="Arial" w:cstheme="minorHAnsi"/>
          <w:szCs w:val="18"/>
          <w:lang w:val="en-US"/>
        </w:rPr>
        <w:t xml:space="preserve"> but it is not as cost-effective as power flow controllers.</w:t>
      </w:r>
    </w:p>
    <w:p w14:paraId="15729E19" w14:textId="77777777" w:rsidR="003B05A9" w:rsidRPr="0005601D" w:rsidRDefault="00E81FD7" w:rsidP="00E81FD7">
      <w:pPr>
        <w:pStyle w:val="Bullet1"/>
        <w:rPr>
          <w:rFonts w:eastAsiaTheme="majorEastAsia"/>
          <w:color w:val="003867" w:themeColor="text2" w:themeShade="80"/>
          <w:sz w:val="24"/>
          <w:szCs w:val="24"/>
        </w:rPr>
      </w:pPr>
      <w:r w:rsidRPr="0005601D">
        <w:rPr>
          <w:rFonts w:eastAsia="Arial" w:cstheme="minorHAnsi"/>
          <w:szCs w:val="18"/>
          <w:lang w:val="en-US"/>
        </w:rPr>
        <w:t xml:space="preserve">A new 500 kV single circuit from Loy Yang to South Morang within the existing easement corridor. This would be an effective technical </w:t>
      </w:r>
      <w:proofErr w:type="gramStart"/>
      <w:r w:rsidRPr="0005601D">
        <w:rPr>
          <w:rFonts w:eastAsia="Arial" w:cstheme="minorHAnsi"/>
          <w:szCs w:val="18"/>
          <w:lang w:val="en-US"/>
        </w:rPr>
        <w:t>solution</w:t>
      </w:r>
      <w:proofErr w:type="gramEnd"/>
      <w:r w:rsidRPr="0005601D">
        <w:rPr>
          <w:rFonts w:eastAsia="Arial" w:cstheme="minorHAnsi"/>
          <w:szCs w:val="18"/>
          <w:lang w:val="en-US"/>
        </w:rPr>
        <w:t xml:space="preserve"> but it is not as cost-effective as power flow controllers. </w:t>
      </w:r>
    </w:p>
    <w:p w14:paraId="725B2F53" w14:textId="645C18C6" w:rsidR="003B05A9" w:rsidRPr="0005601D" w:rsidRDefault="003B05A9" w:rsidP="003B05A9">
      <w:pPr>
        <w:pStyle w:val="Caption"/>
      </w:pPr>
      <w:r w:rsidRPr="0005601D">
        <w:t xml:space="preserve">Figure </w:t>
      </w:r>
      <w:r w:rsidRPr="0005601D">
        <w:fldChar w:fldCharType="begin"/>
      </w:r>
      <w:r w:rsidRPr="0005601D">
        <w:instrText xml:space="preserve"> SEQ Figure \* ARABIC </w:instrText>
      </w:r>
      <w:r w:rsidRPr="0005601D">
        <w:fldChar w:fldCharType="separate"/>
      </w:r>
      <w:r w:rsidR="00836274" w:rsidRPr="0005601D">
        <w:rPr>
          <w:noProof/>
        </w:rPr>
        <w:t>15</w:t>
      </w:r>
      <w:r w:rsidRPr="0005601D">
        <w:fldChar w:fldCharType="end"/>
      </w:r>
      <w:r w:rsidRPr="0005601D">
        <w:t xml:space="preserve"> 6.1 Install power flow controllers at Hazelwood</w:t>
      </w:r>
    </w:p>
    <w:p w14:paraId="4540CF8F" w14:textId="77777777" w:rsidR="00380ED8" w:rsidRPr="0005601D" w:rsidRDefault="003B05A9" w:rsidP="003B05A9">
      <w:pPr>
        <w:pStyle w:val="Bodycopy"/>
      </w:pPr>
      <w:r w:rsidRPr="0005601D">
        <w:rPr>
          <w:noProof/>
        </w:rPr>
        <w:drawing>
          <wp:inline distT="0" distB="0" distL="0" distR="0" wp14:anchorId="26EFC684" wp14:editId="36D8C90D">
            <wp:extent cx="2651760" cy="3389630"/>
            <wp:effectExtent l="0" t="0" r="0" b="1270"/>
            <wp:docPr id="4321814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51760" cy="3389630"/>
                    </a:xfrm>
                    <a:prstGeom prst="rect">
                      <a:avLst/>
                    </a:prstGeom>
                    <a:noFill/>
                  </pic:spPr>
                </pic:pic>
              </a:graphicData>
            </a:graphic>
          </wp:inline>
        </w:drawing>
      </w:r>
    </w:p>
    <w:p w14:paraId="36239176" w14:textId="77777777" w:rsidR="00380ED8" w:rsidRPr="0005601D" w:rsidRDefault="00380ED8" w:rsidP="003B05A9">
      <w:pPr>
        <w:pStyle w:val="Bodycopy"/>
      </w:pPr>
    </w:p>
    <w:p w14:paraId="7C51BBC6" w14:textId="50BA277C" w:rsidR="00AC1B2D" w:rsidRPr="0005601D" w:rsidRDefault="00AC1B2D" w:rsidP="00385A04">
      <w:pPr>
        <w:pStyle w:val="AppH3"/>
      </w:pPr>
      <w:r w:rsidRPr="0005601D">
        <w:t>6.2 Install an additional transformer at Cranbourne or Rowville</w:t>
      </w:r>
    </w:p>
    <w:p w14:paraId="18A024A1" w14:textId="03FC2CDD" w:rsidR="00380ED8" w:rsidRPr="0005601D" w:rsidRDefault="00380ED8" w:rsidP="00D06928">
      <w:pPr>
        <w:pStyle w:val="Bodycopy"/>
        <w:rPr>
          <w:b/>
          <w:bCs/>
        </w:rPr>
      </w:pPr>
      <w:r w:rsidRPr="0005601D">
        <w:rPr>
          <w:b/>
          <w:bCs/>
        </w:rPr>
        <w:t xml:space="preserve">Project summary:  </w:t>
      </w:r>
    </w:p>
    <w:p w14:paraId="52A9FD3E" w14:textId="77777777" w:rsidR="00380ED8" w:rsidRPr="0005601D" w:rsidRDefault="00380ED8" w:rsidP="00380ED8">
      <w:pPr>
        <w:pStyle w:val="Bullet1"/>
      </w:pPr>
      <w:r w:rsidRPr="0005601D">
        <w:t xml:space="preserve">Type: Upgrade to existing infrastructure </w:t>
      </w:r>
    </w:p>
    <w:p w14:paraId="5E651BAC" w14:textId="140698C5" w:rsidR="00380ED8" w:rsidRPr="0005601D" w:rsidRDefault="00380ED8" w:rsidP="00380ED8">
      <w:pPr>
        <w:pStyle w:val="Bullet1"/>
      </w:pPr>
      <w:r w:rsidRPr="0005601D">
        <w:t xml:space="preserve">Reference: </w:t>
      </w:r>
      <w:proofErr w:type="spellStart"/>
      <w:r w:rsidR="00AC1B2D" w:rsidRPr="0005601D">
        <w:t>VicGrid</w:t>
      </w:r>
      <w:proofErr w:type="spellEnd"/>
    </w:p>
    <w:p w14:paraId="67E381C1" w14:textId="77777777" w:rsidR="00380ED8" w:rsidRPr="0005601D" w:rsidRDefault="00380ED8" w:rsidP="00380ED8">
      <w:pPr>
        <w:pStyle w:val="Bullet1"/>
      </w:pPr>
      <w:r w:rsidRPr="0005601D">
        <w:t xml:space="preserve">In service date: </w:t>
      </w:r>
    </w:p>
    <w:p w14:paraId="1DF5B503" w14:textId="3FD886CB" w:rsidR="00380ED8" w:rsidRPr="0005601D" w:rsidRDefault="00380ED8" w:rsidP="00380ED8">
      <w:pPr>
        <w:pStyle w:val="Bullet1"/>
        <w:numPr>
          <w:ilvl w:val="1"/>
          <w:numId w:val="8"/>
        </w:numPr>
      </w:pPr>
      <w:r w:rsidRPr="0005601D">
        <w:t>SC1: 203</w:t>
      </w:r>
      <w:r w:rsidR="00AC1B2D" w:rsidRPr="0005601D">
        <w:t>5</w:t>
      </w:r>
    </w:p>
    <w:p w14:paraId="762DFD24" w14:textId="5D0867A7" w:rsidR="00380ED8" w:rsidRPr="0005601D" w:rsidRDefault="00380ED8" w:rsidP="00380ED8">
      <w:pPr>
        <w:pStyle w:val="Bullet1"/>
        <w:numPr>
          <w:ilvl w:val="1"/>
          <w:numId w:val="8"/>
        </w:numPr>
      </w:pPr>
      <w:r w:rsidRPr="0005601D">
        <w:t>SC2: 203</w:t>
      </w:r>
      <w:r w:rsidR="00AC1B2D" w:rsidRPr="0005601D">
        <w:t>5</w:t>
      </w:r>
    </w:p>
    <w:p w14:paraId="5D55521A" w14:textId="323EEF73" w:rsidR="00380ED8" w:rsidRPr="0005601D" w:rsidRDefault="00380ED8" w:rsidP="00380ED8">
      <w:pPr>
        <w:pStyle w:val="Bullet1"/>
        <w:numPr>
          <w:ilvl w:val="1"/>
          <w:numId w:val="8"/>
        </w:numPr>
      </w:pPr>
      <w:r w:rsidRPr="0005601D">
        <w:t>SC3: 203</w:t>
      </w:r>
      <w:r w:rsidR="00AC1B2D" w:rsidRPr="0005601D">
        <w:t>5</w:t>
      </w:r>
    </w:p>
    <w:p w14:paraId="2D3B8B62" w14:textId="53C829EC" w:rsidR="00380ED8" w:rsidRPr="0005601D" w:rsidRDefault="00380ED8" w:rsidP="00380ED8">
      <w:pPr>
        <w:pStyle w:val="ListNumber3"/>
      </w:pPr>
      <w:r w:rsidRPr="0005601D">
        <w:t>Estimate cost: $</w:t>
      </w:r>
      <w:r w:rsidR="00AC1B2D" w:rsidRPr="0005601D">
        <w:t>70</w:t>
      </w:r>
      <w:r w:rsidRPr="0005601D">
        <w:t>M</w:t>
      </w:r>
    </w:p>
    <w:p w14:paraId="605F0392" w14:textId="77777777" w:rsidR="00380ED8" w:rsidRPr="0005601D" w:rsidRDefault="00380ED8" w:rsidP="00380ED8">
      <w:pPr>
        <w:pStyle w:val="Bodycopy"/>
        <w:rPr>
          <w:b/>
          <w:bCs/>
        </w:rPr>
      </w:pPr>
      <w:r w:rsidRPr="0005601D">
        <w:rPr>
          <w:b/>
          <w:bCs/>
        </w:rPr>
        <w:t xml:space="preserve">Project overview: </w:t>
      </w:r>
    </w:p>
    <w:p w14:paraId="5401D6F0" w14:textId="77777777" w:rsidR="00FF12BB" w:rsidRPr="0005601D" w:rsidRDefault="00FF12BB" w:rsidP="00FF12BB">
      <w:pPr>
        <w:pStyle w:val="Bullet1"/>
      </w:pPr>
      <w:r w:rsidRPr="0005601D">
        <w:t>This project involves constructing a new transformer at the existing Rowville or Cranbourne substations. The preferred location will be subject to further analysis.</w:t>
      </w:r>
    </w:p>
    <w:p w14:paraId="659F9D90" w14:textId="77777777" w:rsidR="00FF12BB" w:rsidRPr="0005601D" w:rsidRDefault="00FF12BB" w:rsidP="00FF12BB">
      <w:pPr>
        <w:pStyle w:val="Bullet1"/>
      </w:pPr>
      <w:r w:rsidRPr="0005601D">
        <w:t>This project is needed to service increased demand in eastern metropolitan Melbourne in the late 2030s, with increased supply from the 500 kV network from the Latrobe Valley and Gippsland proposed REZ as well as the Gippsland offshore wind area.</w:t>
      </w:r>
    </w:p>
    <w:p w14:paraId="376C7820" w14:textId="77777777" w:rsidR="00FF12BB" w:rsidRPr="0005601D" w:rsidRDefault="00FF12BB" w:rsidP="00FF12BB">
      <w:pPr>
        <w:pStyle w:val="Bullet1"/>
      </w:pPr>
      <w:r w:rsidRPr="0005601D">
        <w:t>The project is located within the RAP boundary of the Bunurong Land Council Aboriginal Corporation and is within Casey City and Knox City LGAs.</w:t>
      </w:r>
    </w:p>
    <w:p w14:paraId="3A18FAF8" w14:textId="718B1D22" w:rsidR="00380ED8" w:rsidRPr="0005601D" w:rsidRDefault="00380ED8" w:rsidP="00380ED8">
      <w:pPr>
        <w:pStyle w:val="Bullet1"/>
        <w:numPr>
          <w:ilvl w:val="0"/>
          <w:numId w:val="0"/>
        </w:numPr>
        <w:rPr>
          <w:b/>
          <w:bCs/>
        </w:rPr>
      </w:pPr>
      <w:r w:rsidRPr="0005601D">
        <w:rPr>
          <w:b/>
          <w:bCs/>
        </w:rPr>
        <w:t>Project benefits</w:t>
      </w:r>
    </w:p>
    <w:p w14:paraId="60EE7033" w14:textId="77777777" w:rsidR="00312564" w:rsidRPr="0005601D" w:rsidRDefault="00380ED8" w:rsidP="00312564">
      <w:pPr>
        <w:pStyle w:val="Bullet1"/>
        <w:rPr>
          <w:rFonts w:eastAsia="Arial" w:cstheme="minorHAnsi"/>
          <w:szCs w:val="18"/>
          <w:lang w:val="en-US"/>
        </w:rPr>
      </w:pPr>
      <w:r w:rsidRPr="0005601D">
        <w:rPr>
          <w:rFonts w:eastAsia="Arial" w:cstheme="minorHAnsi"/>
          <w:szCs w:val="18"/>
          <w:lang w:val="en-US"/>
        </w:rPr>
        <w:tab/>
      </w:r>
      <w:r w:rsidR="00312564" w:rsidRPr="0005601D">
        <w:rPr>
          <w:rFonts w:eastAsia="Arial" w:cstheme="minorHAnsi"/>
          <w:szCs w:val="18"/>
          <w:lang w:val="en-US"/>
        </w:rPr>
        <w:t xml:space="preserve">This project facilitates both demand growth forecast in eastern metropolitan Melbourne in the late 2030s and increased supply from the 500 kV network from the Latrobe Valley and Gippsland areas. </w:t>
      </w:r>
    </w:p>
    <w:p w14:paraId="30332F51" w14:textId="77777777" w:rsidR="00312564" w:rsidRPr="0005601D" w:rsidRDefault="00312564" w:rsidP="00312564">
      <w:pPr>
        <w:pStyle w:val="Bullet1"/>
        <w:rPr>
          <w:b/>
          <w:bCs/>
        </w:rPr>
      </w:pPr>
      <w:r w:rsidRPr="0005601D">
        <w:rPr>
          <w:rFonts w:eastAsia="Arial" w:cstheme="minorHAnsi"/>
          <w:szCs w:val="18"/>
          <w:lang w:val="en-US"/>
        </w:rPr>
        <w:t>This transformer could also operate as a spare to manage an outage of a Rowville or Cranbourne transformer, which could restrict generation from the Latrobe Valley for an extended period.</w:t>
      </w:r>
    </w:p>
    <w:p w14:paraId="695780D2" w14:textId="77777777" w:rsidR="00380ED8" w:rsidRPr="0005601D" w:rsidRDefault="00380ED8" w:rsidP="00380ED8">
      <w:pPr>
        <w:pStyle w:val="Bodycopy"/>
        <w:rPr>
          <w:b/>
          <w:bCs/>
        </w:rPr>
      </w:pPr>
      <w:r w:rsidRPr="0005601D">
        <w:rPr>
          <w:b/>
          <w:bCs/>
        </w:rPr>
        <w:t>Alternatives considerations</w:t>
      </w:r>
    </w:p>
    <w:p w14:paraId="5E367444" w14:textId="77777777" w:rsidR="00BE4DEE" w:rsidRPr="0005601D" w:rsidRDefault="00380ED8" w:rsidP="00F70B47">
      <w:pPr>
        <w:pStyle w:val="Bullet1"/>
        <w:rPr>
          <w:rFonts w:eastAsiaTheme="majorEastAsia"/>
          <w:color w:val="003867" w:themeColor="text2" w:themeShade="80"/>
          <w:sz w:val="24"/>
          <w:szCs w:val="24"/>
        </w:rPr>
      </w:pPr>
      <w:r w:rsidRPr="0005601D">
        <w:rPr>
          <w:rFonts w:eastAsia="Arial" w:cstheme="minorHAnsi"/>
          <w:szCs w:val="18"/>
          <w:lang w:val="en-US"/>
        </w:rPr>
        <w:tab/>
      </w:r>
      <w:r w:rsidRPr="0005601D">
        <w:rPr>
          <w:rFonts w:eastAsia="Arial" w:cstheme="minorHAnsi"/>
          <w:szCs w:val="18"/>
          <w:lang w:val="en-US"/>
        </w:rPr>
        <w:tab/>
      </w:r>
      <w:r w:rsidR="00F70B47" w:rsidRPr="0005601D">
        <w:rPr>
          <w:rFonts w:eastAsia="Arial" w:cstheme="minorHAnsi"/>
          <w:szCs w:val="18"/>
          <w:lang w:val="en-US"/>
        </w:rPr>
        <w:tab/>
        <w:t>Controls scheme or shifting load away from Rowville or Cranbourne. The need for this transformer is primarily driven by load growth assumptions in eastern metropolitan Melbourne. Such alternative options are unlikely to create as much capacity as an additional transformer.</w:t>
      </w:r>
    </w:p>
    <w:p w14:paraId="311143DE" w14:textId="6377F419" w:rsidR="00BE4DEE" w:rsidRPr="0005601D" w:rsidRDefault="00BE4DEE" w:rsidP="00BE4DEE">
      <w:pPr>
        <w:pStyle w:val="Caption"/>
      </w:pPr>
      <w:r w:rsidRPr="0005601D">
        <w:t xml:space="preserve">Figure </w:t>
      </w:r>
      <w:r w:rsidRPr="0005601D">
        <w:fldChar w:fldCharType="begin"/>
      </w:r>
      <w:r w:rsidRPr="0005601D">
        <w:instrText xml:space="preserve"> SEQ Figure \* ARABIC </w:instrText>
      </w:r>
      <w:r w:rsidRPr="0005601D">
        <w:fldChar w:fldCharType="separate"/>
      </w:r>
      <w:r w:rsidR="00836274" w:rsidRPr="0005601D">
        <w:rPr>
          <w:noProof/>
        </w:rPr>
        <w:t>16</w:t>
      </w:r>
      <w:r w:rsidRPr="0005601D">
        <w:fldChar w:fldCharType="end"/>
      </w:r>
      <w:r w:rsidRPr="0005601D">
        <w:t xml:space="preserve"> 6.2 Install an additional transformer at Cranbourne or Rowville</w:t>
      </w:r>
    </w:p>
    <w:p w14:paraId="7779471B" w14:textId="5FC0D081" w:rsidR="00F70B47" w:rsidRPr="0005601D" w:rsidRDefault="00BE4DEE" w:rsidP="00D06928">
      <w:pPr>
        <w:pStyle w:val="Bodycopy"/>
        <w:rPr>
          <w:rFonts w:eastAsiaTheme="majorEastAsia"/>
          <w:color w:val="003867" w:themeColor="text2" w:themeShade="80"/>
          <w:sz w:val="24"/>
          <w:szCs w:val="24"/>
        </w:rPr>
      </w:pPr>
      <w:r w:rsidRPr="0005601D">
        <w:rPr>
          <w:noProof/>
        </w:rPr>
        <w:drawing>
          <wp:inline distT="0" distB="0" distL="0" distR="0" wp14:anchorId="4AE8D406" wp14:editId="6E72CAA8">
            <wp:extent cx="2585085" cy="3469005"/>
            <wp:effectExtent l="0" t="0" r="5715" b="0"/>
            <wp:docPr id="868584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85085" cy="3469005"/>
                    </a:xfrm>
                    <a:prstGeom prst="rect">
                      <a:avLst/>
                    </a:prstGeom>
                    <a:noFill/>
                  </pic:spPr>
                </pic:pic>
              </a:graphicData>
            </a:graphic>
          </wp:inline>
        </w:drawing>
      </w:r>
    </w:p>
    <w:p w14:paraId="35C370D1" w14:textId="77777777" w:rsidR="0092207F" w:rsidRPr="0005601D" w:rsidRDefault="0092207F" w:rsidP="00385A04">
      <w:pPr>
        <w:pStyle w:val="AppH2"/>
      </w:pPr>
      <w:r w:rsidRPr="0005601D">
        <w:t xml:space="preserve">7: Portland Offshore wind upgrade </w:t>
      </w:r>
    </w:p>
    <w:p w14:paraId="6C008843" w14:textId="77777777" w:rsidR="0092207F" w:rsidRPr="00385A04" w:rsidRDefault="0092207F" w:rsidP="00385A04">
      <w:pPr>
        <w:pStyle w:val="AppH3"/>
      </w:pPr>
      <w:r w:rsidRPr="00385A04">
        <w:t>7.1 Increase the rating of the Portland to Heywood 500 kV double circuit line</w:t>
      </w:r>
    </w:p>
    <w:p w14:paraId="7C037004" w14:textId="06B51558" w:rsidR="00F70B47" w:rsidRPr="0005601D" w:rsidRDefault="00F70B47" w:rsidP="00D06928">
      <w:pPr>
        <w:pStyle w:val="Bodycopy"/>
        <w:rPr>
          <w:b/>
          <w:bCs/>
        </w:rPr>
      </w:pPr>
      <w:r w:rsidRPr="0005601D">
        <w:rPr>
          <w:b/>
          <w:bCs/>
        </w:rPr>
        <w:t xml:space="preserve">Project summary:  </w:t>
      </w:r>
    </w:p>
    <w:p w14:paraId="2AED3CB2" w14:textId="77777777" w:rsidR="00F70B47" w:rsidRPr="0005601D" w:rsidRDefault="00F70B47" w:rsidP="00F70B47">
      <w:pPr>
        <w:pStyle w:val="Bullet1"/>
      </w:pPr>
      <w:r w:rsidRPr="0005601D">
        <w:t xml:space="preserve">Type: Upgrade to existing infrastructure </w:t>
      </w:r>
    </w:p>
    <w:p w14:paraId="6A3E3A39" w14:textId="1F809C2B" w:rsidR="00F70B47" w:rsidRPr="0005601D" w:rsidRDefault="00F70B47" w:rsidP="00F70B47">
      <w:pPr>
        <w:pStyle w:val="Bullet1"/>
      </w:pPr>
      <w:r w:rsidRPr="0005601D">
        <w:t xml:space="preserve">Reference: </w:t>
      </w:r>
      <w:r w:rsidR="00BE7427" w:rsidRPr="0005601D">
        <w:t xml:space="preserve">AEMO Victorian Planning </w:t>
      </w:r>
      <w:proofErr w:type="gramStart"/>
      <w:r w:rsidR="00BE7427" w:rsidRPr="0005601D">
        <w:t>South West</w:t>
      </w:r>
      <w:proofErr w:type="gramEnd"/>
      <w:r w:rsidR="00BE7427" w:rsidRPr="0005601D">
        <w:t xml:space="preserve"> Victoria REZ expansion</w:t>
      </w:r>
    </w:p>
    <w:p w14:paraId="704C9A6F" w14:textId="77777777" w:rsidR="00F70B47" w:rsidRPr="0005601D" w:rsidRDefault="00F70B47" w:rsidP="00F70B47">
      <w:pPr>
        <w:pStyle w:val="Bullet1"/>
      </w:pPr>
      <w:r w:rsidRPr="0005601D">
        <w:t xml:space="preserve">In service date: </w:t>
      </w:r>
    </w:p>
    <w:p w14:paraId="45CD8C96" w14:textId="2C146519" w:rsidR="00F70B47" w:rsidRPr="0005601D" w:rsidRDefault="00F70B47" w:rsidP="00F70B47">
      <w:pPr>
        <w:pStyle w:val="Bullet1"/>
        <w:numPr>
          <w:ilvl w:val="1"/>
          <w:numId w:val="8"/>
        </w:numPr>
      </w:pPr>
      <w:r w:rsidRPr="0005601D">
        <w:t>SC1: 203</w:t>
      </w:r>
      <w:r w:rsidR="00BE7427" w:rsidRPr="0005601D">
        <w:t>8</w:t>
      </w:r>
    </w:p>
    <w:p w14:paraId="79971E7F" w14:textId="6CA950E9" w:rsidR="00F70B47" w:rsidRPr="0005601D" w:rsidRDefault="00F70B47" w:rsidP="00F70B47">
      <w:pPr>
        <w:pStyle w:val="Bullet1"/>
        <w:numPr>
          <w:ilvl w:val="1"/>
          <w:numId w:val="8"/>
        </w:numPr>
      </w:pPr>
      <w:r w:rsidRPr="0005601D">
        <w:t>SC2: 203</w:t>
      </w:r>
      <w:r w:rsidR="00BE7427" w:rsidRPr="0005601D">
        <w:t>8</w:t>
      </w:r>
    </w:p>
    <w:p w14:paraId="3579DD55" w14:textId="19D282B0" w:rsidR="00F70B47" w:rsidRPr="0005601D" w:rsidRDefault="00F70B47" w:rsidP="00F70B47">
      <w:pPr>
        <w:pStyle w:val="Bullet1"/>
        <w:numPr>
          <w:ilvl w:val="1"/>
          <w:numId w:val="8"/>
        </w:numPr>
      </w:pPr>
      <w:r w:rsidRPr="0005601D">
        <w:t>SC3: 203</w:t>
      </w:r>
      <w:r w:rsidR="00BE7427" w:rsidRPr="0005601D">
        <w:t>9</w:t>
      </w:r>
    </w:p>
    <w:p w14:paraId="1F2CCEA3" w14:textId="7445C2F6" w:rsidR="00F70B47" w:rsidRPr="0005601D" w:rsidRDefault="00F70B47" w:rsidP="00F70B47">
      <w:pPr>
        <w:pStyle w:val="ListNumber3"/>
      </w:pPr>
      <w:r w:rsidRPr="0005601D">
        <w:t>Estimate cost: $</w:t>
      </w:r>
      <w:r w:rsidR="00BE7427" w:rsidRPr="0005601D">
        <w:t>1</w:t>
      </w:r>
      <w:r w:rsidRPr="0005601D">
        <w:t>0M</w:t>
      </w:r>
    </w:p>
    <w:p w14:paraId="15000501" w14:textId="77777777" w:rsidR="00F70B47" w:rsidRPr="0005601D" w:rsidRDefault="00F70B47" w:rsidP="00F70B47">
      <w:pPr>
        <w:pStyle w:val="Bodycopy"/>
        <w:rPr>
          <w:b/>
          <w:bCs/>
        </w:rPr>
      </w:pPr>
      <w:r w:rsidRPr="0005601D">
        <w:rPr>
          <w:b/>
          <w:bCs/>
        </w:rPr>
        <w:t xml:space="preserve">Project overview: </w:t>
      </w:r>
    </w:p>
    <w:p w14:paraId="16F099E7" w14:textId="77777777" w:rsidR="00614A53" w:rsidRPr="0005601D" w:rsidRDefault="00614A53" w:rsidP="00614A53">
      <w:pPr>
        <w:pStyle w:val="Bullet1"/>
      </w:pPr>
      <w:r w:rsidRPr="0005601D">
        <w:t>This project involves uprating the existing 500 kV double circuit transmission line from Portland to Heywood and includes an upgrade of the station plant to meet requirements to uplift capacity to the original rating.</w:t>
      </w:r>
    </w:p>
    <w:p w14:paraId="274CF469" w14:textId="77777777" w:rsidR="00614A53" w:rsidRPr="0005601D" w:rsidRDefault="00614A53" w:rsidP="00614A53">
      <w:pPr>
        <w:pStyle w:val="Bullet1"/>
      </w:pPr>
      <w:r w:rsidRPr="0005601D">
        <w:t xml:space="preserve">This project is needed to support the connection of the offshore wind generation from the Southern Ocean offshore wind area. </w:t>
      </w:r>
    </w:p>
    <w:p w14:paraId="4E4915AE" w14:textId="77777777" w:rsidR="00614A53" w:rsidRPr="0005601D" w:rsidRDefault="00614A53" w:rsidP="00614A53">
      <w:pPr>
        <w:pStyle w:val="Bullet1"/>
      </w:pPr>
      <w:r w:rsidRPr="0005601D">
        <w:t xml:space="preserve">The project is located within the RAP boundary of the </w:t>
      </w:r>
      <w:proofErr w:type="spellStart"/>
      <w:r w:rsidRPr="0005601D">
        <w:t>Gunditj</w:t>
      </w:r>
      <w:proofErr w:type="spellEnd"/>
      <w:r w:rsidRPr="0005601D">
        <w:t xml:space="preserve"> </w:t>
      </w:r>
      <w:proofErr w:type="spellStart"/>
      <w:r w:rsidRPr="0005601D">
        <w:t>Mirring</w:t>
      </w:r>
      <w:proofErr w:type="spellEnd"/>
      <w:r w:rsidRPr="0005601D">
        <w:t xml:space="preserve"> Traditional Owners Aboriginal Corporation and is within the Glenelg Shire LGA.</w:t>
      </w:r>
    </w:p>
    <w:p w14:paraId="7A2E9BAD" w14:textId="77777777" w:rsidR="00F70B47" w:rsidRPr="0005601D" w:rsidRDefault="00F70B47" w:rsidP="00F70B47">
      <w:pPr>
        <w:pStyle w:val="Bullet1"/>
        <w:numPr>
          <w:ilvl w:val="0"/>
          <w:numId w:val="0"/>
        </w:numPr>
        <w:rPr>
          <w:b/>
          <w:bCs/>
        </w:rPr>
      </w:pPr>
      <w:r w:rsidRPr="0005601D">
        <w:rPr>
          <w:b/>
          <w:bCs/>
        </w:rPr>
        <w:t>Project benefits</w:t>
      </w:r>
    </w:p>
    <w:p w14:paraId="3CDECBE6" w14:textId="4A40F87E" w:rsidR="0086175E" w:rsidRPr="0005601D" w:rsidRDefault="00F70B47" w:rsidP="0086175E">
      <w:pPr>
        <w:pStyle w:val="Bullet1"/>
        <w:rPr>
          <w:b/>
          <w:bCs/>
        </w:rPr>
      </w:pPr>
      <w:r w:rsidRPr="0005601D">
        <w:rPr>
          <w:rFonts w:eastAsia="Arial" w:cstheme="minorHAnsi"/>
          <w:szCs w:val="18"/>
          <w:lang w:val="en-US"/>
        </w:rPr>
        <w:tab/>
      </w:r>
      <w:r w:rsidR="0086175E" w:rsidRPr="0005601D">
        <w:rPr>
          <w:rFonts w:eastAsia="Arial" w:cstheme="minorHAnsi"/>
          <w:szCs w:val="18"/>
          <w:lang w:val="en-US"/>
        </w:rPr>
        <w:tab/>
        <w:t xml:space="preserve">The existing Portland to Heywood lines </w:t>
      </w:r>
      <w:proofErr w:type="gramStart"/>
      <w:r w:rsidR="0086175E" w:rsidRPr="0005601D">
        <w:rPr>
          <w:rFonts w:eastAsia="Arial" w:cstheme="minorHAnsi"/>
          <w:szCs w:val="18"/>
          <w:lang w:val="en-US"/>
        </w:rPr>
        <w:t>are</w:t>
      </w:r>
      <w:proofErr w:type="gramEnd"/>
      <w:r w:rsidR="0086175E" w:rsidRPr="0005601D">
        <w:rPr>
          <w:rFonts w:eastAsia="Arial" w:cstheme="minorHAnsi"/>
          <w:szCs w:val="18"/>
          <w:lang w:val="en-US"/>
        </w:rPr>
        <w:t xml:space="preserve"> not as highly rated as the lines from Heywood to Mortlake to Moorabool. Uprating the existing transmission lines and station plant will allow for the transmission of more electricity through the same infrastructure, supporting offshore wind generation in the Southern Ocean offshore wind area.</w:t>
      </w:r>
    </w:p>
    <w:p w14:paraId="4244ED1C" w14:textId="5FAAF751" w:rsidR="00F70B47" w:rsidRPr="0005601D" w:rsidRDefault="00F70B47" w:rsidP="0086175E">
      <w:pPr>
        <w:pStyle w:val="Bullet1"/>
        <w:rPr>
          <w:b/>
          <w:bCs/>
        </w:rPr>
      </w:pPr>
      <w:r w:rsidRPr="0005601D">
        <w:rPr>
          <w:b/>
          <w:bCs/>
        </w:rPr>
        <w:t>Alternatives considerations</w:t>
      </w:r>
    </w:p>
    <w:p w14:paraId="457CE45C" w14:textId="34A3958B" w:rsidR="00F70B47" w:rsidRPr="0005601D" w:rsidRDefault="00F70B47" w:rsidP="00685C4E">
      <w:pPr>
        <w:pStyle w:val="Bullet1"/>
        <w:rPr>
          <w:rFonts w:eastAsia="Arial" w:cstheme="minorHAnsi"/>
          <w:szCs w:val="18"/>
          <w:lang w:val="en-US"/>
        </w:rPr>
      </w:pPr>
      <w:r w:rsidRPr="0005601D">
        <w:rPr>
          <w:rFonts w:eastAsia="Arial" w:cstheme="minorHAnsi"/>
          <w:szCs w:val="18"/>
          <w:lang w:val="en-US"/>
        </w:rPr>
        <w:tab/>
      </w:r>
      <w:r w:rsidRPr="0005601D">
        <w:rPr>
          <w:rFonts w:eastAsia="Arial" w:cstheme="minorHAnsi"/>
          <w:szCs w:val="18"/>
          <w:lang w:val="en-US"/>
        </w:rPr>
        <w:tab/>
      </w:r>
      <w:r w:rsidR="00685C4E" w:rsidRPr="0005601D">
        <w:rPr>
          <w:rFonts w:eastAsia="Arial" w:cstheme="minorHAnsi"/>
          <w:szCs w:val="18"/>
          <w:lang w:val="en-US"/>
        </w:rPr>
        <w:t>There are limited alternative options that can be considered given that this project is required to connect offshore wind at Portland. While some offshore wind generation capacity would be able to connect at Portland without these lines being upgraded, the total amount of expected energy will not be able to be transferred without upgrading the line.</w:t>
      </w:r>
    </w:p>
    <w:p w14:paraId="49AFDCED" w14:textId="4672A6E1" w:rsidR="007848E4" w:rsidRPr="0005601D" w:rsidRDefault="007848E4" w:rsidP="007848E4">
      <w:pPr>
        <w:pStyle w:val="Caption"/>
      </w:pPr>
      <w:r w:rsidRPr="0005601D">
        <w:t xml:space="preserve">Figure </w:t>
      </w:r>
      <w:r w:rsidRPr="0005601D">
        <w:fldChar w:fldCharType="begin"/>
      </w:r>
      <w:r w:rsidRPr="0005601D">
        <w:instrText xml:space="preserve"> SEQ Figure \* ARABIC </w:instrText>
      </w:r>
      <w:r w:rsidRPr="0005601D">
        <w:fldChar w:fldCharType="separate"/>
      </w:r>
      <w:r w:rsidR="00836274" w:rsidRPr="0005601D">
        <w:rPr>
          <w:noProof/>
        </w:rPr>
        <w:t>17</w:t>
      </w:r>
      <w:r w:rsidRPr="0005601D">
        <w:fldChar w:fldCharType="end"/>
      </w:r>
      <w:r w:rsidRPr="0005601D">
        <w:t xml:space="preserve"> 7.1 Increase the rating of the Portland to Heywood 500 kV double circuit line</w:t>
      </w:r>
    </w:p>
    <w:p w14:paraId="76A20A0D" w14:textId="47BAA2AD" w:rsidR="0086175E" w:rsidRPr="0005601D" w:rsidRDefault="007848E4" w:rsidP="007848E4">
      <w:pPr>
        <w:pStyle w:val="Bodycopy"/>
        <w:rPr>
          <w:lang w:val="en-US"/>
        </w:rPr>
      </w:pPr>
      <w:r w:rsidRPr="0005601D">
        <w:rPr>
          <w:rFonts w:eastAsia="Arial" w:cstheme="minorHAnsi"/>
          <w:noProof/>
          <w:sz w:val="18"/>
          <w:szCs w:val="18"/>
        </w:rPr>
        <w:drawing>
          <wp:inline distT="0" distB="0" distL="0" distR="0" wp14:anchorId="5DFF9B37" wp14:editId="7C87E65D">
            <wp:extent cx="2775585" cy="3232150"/>
            <wp:effectExtent l="0" t="0" r="5715" b="6350"/>
            <wp:docPr id="1335589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8940" name="Picture 42"/>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1949" b="20831"/>
                    <a:stretch>
                      <a:fillRect/>
                    </a:stretch>
                  </pic:blipFill>
                  <pic:spPr bwMode="auto">
                    <a:xfrm>
                      <a:off x="0" y="0"/>
                      <a:ext cx="2780851" cy="3238282"/>
                    </a:xfrm>
                    <a:prstGeom prst="rect">
                      <a:avLst/>
                    </a:prstGeom>
                    <a:noFill/>
                    <a:ln>
                      <a:noFill/>
                    </a:ln>
                    <a:extLst>
                      <a:ext uri="{53640926-AAD7-44D8-BBD7-CCE9431645EC}">
                        <a14:shadowObscured xmlns:a14="http://schemas.microsoft.com/office/drawing/2010/main"/>
                      </a:ext>
                    </a:extLst>
                  </pic:spPr>
                </pic:pic>
              </a:graphicData>
            </a:graphic>
          </wp:inline>
        </w:drawing>
      </w:r>
    </w:p>
    <w:p w14:paraId="5078A339" w14:textId="77777777" w:rsidR="00E44974" w:rsidRPr="0005601D" w:rsidRDefault="00E44974" w:rsidP="00385A04">
      <w:pPr>
        <w:pStyle w:val="AppH2"/>
      </w:pPr>
      <w:r w:rsidRPr="0005601D">
        <w:t xml:space="preserve">8: New Sydenham to Keilor link </w:t>
      </w:r>
    </w:p>
    <w:p w14:paraId="12A32F90" w14:textId="77777777" w:rsidR="00E44974" w:rsidRPr="00385A04" w:rsidRDefault="00E44974" w:rsidP="00385A04">
      <w:pPr>
        <w:pStyle w:val="AppH3"/>
      </w:pPr>
      <w:r w:rsidRPr="00385A04">
        <w:t xml:space="preserve">8.1 Install a new 500 kV single circuit from Sydenham to Keilor </w:t>
      </w:r>
    </w:p>
    <w:p w14:paraId="69B1F506" w14:textId="0ADB1AE3" w:rsidR="007848E4" w:rsidRPr="0005601D" w:rsidRDefault="007848E4" w:rsidP="00E44974">
      <w:pPr>
        <w:pStyle w:val="Bodycopy"/>
        <w:rPr>
          <w:b/>
          <w:bCs/>
        </w:rPr>
      </w:pPr>
      <w:r w:rsidRPr="0005601D">
        <w:rPr>
          <w:b/>
          <w:bCs/>
        </w:rPr>
        <w:t xml:space="preserve">Project summary:  </w:t>
      </w:r>
    </w:p>
    <w:p w14:paraId="175229D2" w14:textId="77777777" w:rsidR="00CC1AF1" w:rsidRPr="0005601D" w:rsidRDefault="007848E4" w:rsidP="00CC1AF1">
      <w:pPr>
        <w:pStyle w:val="Bullet1"/>
      </w:pPr>
      <w:r w:rsidRPr="0005601D">
        <w:t xml:space="preserve">Type: </w:t>
      </w:r>
      <w:r w:rsidR="00CC1AF1" w:rsidRPr="0005601D">
        <w:t xml:space="preserve">New infrastructure required </w:t>
      </w:r>
    </w:p>
    <w:p w14:paraId="2811B5D8" w14:textId="72B4A606" w:rsidR="007848E4" w:rsidRPr="0005601D" w:rsidRDefault="007848E4" w:rsidP="00CC1AF1">
      <w:pPr>
        <w:pStyle w:val="Bullet1"/>
      </w:pPr>
      <w:r w:rsidRPr="0005601D">
        <w:t xml:space="preserve">Reference: </w:t>
      </w:r>
      <w:r w:rsidR="00FE74C3" w:rsidRPr="0005601D">
        <w:t>AEMO Victorian Annual Planning Report 2024</w:t>
      </w:r>
    </w:p>
    <w:p w14:paraId="4A79F6E9" w14:textId="77777777" w:rsidR="007848E4" w:rsidRPr="0005601D" w:rsidRDefault="007848E4" w:rsidP="007848E4">
      <w:pPr>
        <w:pStyle w:val="Bullet1"/>
      </w:pPr>
      <w:r w:rsidRPr="0005601D">
        <w:t xml:space="preserve">In service date: </w:t>
      </w:r>
    </w:p>
    <w:p w14:paraId="44022182" w14:textId="0AC68216" w:rsidR="007848E4" w:rsidRPr="0005601D" w:rsidRDefault="007848E4" w:rsidP="007848E4">
      <w:pPr>
        <w:pStyle w:val="Bullet1"/>
        <w:numPr>
          <w:ilvl w:val="1"/>
          <w:numId w:val="8"/>
        </w:numPr>
      </w:pPr>
      <w:r w:rsidRPr="0005601D">
        <w:t xml:space="preserve">SC1: </w:t>
      </w:r>
      <w:r w:rsidR="00CC1AF1" w:rsidRPr="0005601D">
        <w:t>-</w:t>
      </w:r>
    </w:p>
    <w:p w14:paraId="20CC6267" w14:textId="33FCEE27" w:rsidR="007848E4" w:rsidRPr="0005601D" w:rsidRDefault="007848E4" w:rsidP="007848E4">
      <w:pPr>
        <w:pStyle w:val="Bullet1"/>
        <w:numPr>
          <w:ilvl w:val="1"/>
          <w:numId w:val="8"/>
        </w:numPr>
      </w:pPr>
      <w:r w:rsidRPr="0005601D">
        <w:t>SC2: 203</w:t>
      </w:r>
      <w:r w:rsidR="00CC1AF1" w:rsidRPr="0005601D">
        <w:t>5</w:t>
      </w:r>
    </w:p>
    <w:p w14:paraId="5BE7CBA7" w14:textId="52B275D9" w:rsidR="007848E4" w:rsidRPr="0005601D" w:rsidRDefault="007848E4" w:rsidP="007848E4">
      <w:pPr>
        <w:pStyle w:val="Bullet1"/>
        <w:numPr>
          <w:ilvl w:val="1"/>
          <w:numId w:val="8"/>
        </w:numPr>
      </w:pPr>
      <w:r w:rsidRPr="0005601D">
        <w:t xml:space="preserve">SC3: </w:t>
      </w:r>
      <w:r w:rsidR="00CC1AF1" w:rsidRPr="0005601D">
        <w:t>-</w:t>
      </w:r>
    </w:p>
    <w:p w14:paraId="667CB562" w14:textId="60B778C5" w:rsidR="007848E4" w:rsidRPr="0005601D" w:rsidRDefault="007848E4" w:rsidP="007848E4">
      <w:pPr>
        <w:pStyle w:val="ListNumber3"/>
      </w:pPr>
      <w:r w:rsidRPr="0005601D">
        <w:t>Estimate cost: $</w:t>
      </w:r>
      <w:r w:rsidR="00CC1AF1" w:rsidRPr="0005601D">
        <w:t>240</w:t>
      </w:r>
      <w:r w:rsidRPr="0005601D">
        <w:t>M</w:t>
      </w:r>
    </w:p>
    <w:p w14:paraId="59476A22" w14:textId="77777777" w:rsidR="007848E4" w:rsidRPr="0005601D" w:rsidRDefault="007848E4" w:rsidP="007848E4">
      <w:pPr>
        <w:pStyle w:val="Bodycopy"/>
        <w:rPr>
          <w:b/>
          <w:bCs/>
        </w:rPr>
      </w:pPr>
      <w:r w:rsidRPr="0005601D">
        <w:rPr>
          <w:b/>
          <w:bCs/>
        </w:rPr>
        <w:t xml:space="preserve">Project overview: </w:t>
      </w:r>
    </w:p>
    <w:p w14:paraId="60553923" w14:textId="77777777" w:rsidR="00C47340" w:rsidRPr="0005601D" w:rsidRDefault="00C47340" w:rsidP="00C47340">
      <w:pPr>
        <w:pStyle w:val="Bullet1"/>
      </w:pPr>
      <w:r w:rsidRPr="0005601D">
        <w:t xml:space="preserve">This project is not included in the optimal development pathway. </w:t>
      </w:r>
    </w:p>
    <w:p w14:paraId="407DCE27" w14:textId="77777777" w:rsidR="00C47340" w:rsidRPr="0005601D" w:rsidRDefault="00C47340" w:rsidP="00C47340">
      <w:pPr>
        <w:pStyle w:val="Bullet1"/>
      </w:pPr>
      <w:r w:rsidRPr="0005601D">
        <w:t xml:space="preserve">This project involves the installation of a new single circuit Sydenham to Keilor 500 kV line, which will also require substation augmentation at Sydenham and Keilor. </w:t>
      </w:r>
    </w:p>
    <w:p w14:paraId="355A9139" w14:textId="77777777" w:rsidR="00C47340" w:rsidRPr="0005601D" w:rsidRDefault="00C47340" w:rsidP="00C47340">
      <w:pPr>
        <w:pStyle w:val="Bullet1"/>
      </w:pPr>
      <w:r w:rsidRPr="0005601D">
        <w:t xml:space="preserve">This project is needed to support the distribution of power into Melbourne and the higher generation forecast in scenario 2 in the </w:t>
      </w:r>
      <w:proofErr w:type="gramStart"/>
      <w:r w:rsidRPr="0005601D">
        <w:t>South West</w:t>
      </w:r>
      <w:proofErr w:type="gramEnd"/>
      <w:r w:rsidRPr="0005601D">
        <w:t xml:space="preserve">, Central Highlands, </w:t>
      </w:r>
      <w:proofErr w:type="gramStart"/>
      <w:r w:rsidRPr="0005601D">
        <w:t>North West</w:t>
      </w:r>
      <w:proofErr w:type="gramEnd"/>
      <w:r w:rsidRPr="0005601D">
        <w:t>, and Western proposed REZs.</w:t>
      </w:r>
    </w:p>
    <w:p w14:paraId="6E82167D" w14:textId="77777777" w:rsidR="00C47340" w:rsidRPr="0005601D" w:rsidRDefault="00C47340" w:rsidP="00C47340">
      <w:pPr>
        <w:pStyle w:val="Bullet1"/>
      </w:pPr>
      <w:r w:rsidRPr="0005601D">
        <w:t>The length of this project is approximately 15 km.</w:t>
      </w:r>
    </w:p>
    <w:p w14:paraId="2E743A54" w14:textId="77777777" w:rsidR="00C47340" w:rsidRPr="0005601D" w:rsidRDefault="00C47340" w:rsidP="00C71F0D">
      <w:pPr>
        <w:pStyle w:val="Bullet1"/>
      </w:pPr>
      <w:r w:rsidRPr="0005601D">
        <w:t xml:space="preserve">The project is located within the RAP boundary of the Wurundjeri </w:t>
      </w:r>
      <w:proofErr w:type="spellStart"/>
      <w:r w:rsidRPr="0005601D">
        <w:t>Woi</w:t>
      </w:r>
      <w:proofErr w:type="spellEnd"/>
      <w:r w:rsidRPr="0005601D">
        <w:t xml:space="preserve"> Wurrung Cultural Heritage Aboriginal Corporation and is within the </w:t>
      </w:r>
      <w:proofErr w:type="spellStart"/>
      <w:r w:rsidRPr="0005601D">
        <w:t>Brimbank</w:t>
      </w:r>
      <w:proofErr w:type="spellEnd"/>
      <w:r w:rsidRPr="0005601D">
        <w:t xml:space="preserve"> City and Melton City LGAs.</w:t>
      </w:r>
    </w:p>
    <w:p w14:paraId="44DF6909" w14:textId="10086E18" w:rsidR="007848E4" w:rsidRPr="0005601D" w:rsidRDefault="007848E4" w:rsidP="00C47340">
      <w:pPr>
        <w:pStyle w:val="Bullet1"/>
        <w:numPr>
          <w:ilvl w:val="0"/>
          <w:numId w:val="0"/>
        </w:numPr>
        <w:rPr>
          <w:b/>
          <w:bCs/>
        </w:rPr>
      </w:pPr>
      <w:r w:rsidRPr="0005601D">
        <w:rPr>
          <w:b/>
          <w:bCs/>
        </w:rPr>
        <w:t>Project benefits</w:t>
      </w:r>
    </w:p>
    <w:p w14:paraId="06FA21C8" w14:textId="122ED6C9" w:rsidR="006278A2" w:rsidRPr="0005601D" w:rsidRDefault="007848E4" w:rsidP="006278A2">
      <w:pPr>
        <w:pStyle w:val="Bullet1"/>
        <w:rPr>
          <w:b/>
          <w:bCs/>
        </w:rPr>
      </w:pPr>
      <w:r w:rsidRPr="0005601D">
        <w:rPr>
          <w:rFonts w:eastAsia="Arial" w:cstheme="minorHAnsi"/>
          <w:szCs w:val="18"/>
          <w:lang w:val="en-US"/>
        </w:rPr>
        <w:tab/>
      </w:r>
      <w:r w:rsidRPr="0005601D">
        <w:rPr>
          <w:rFonts w:eastAsia="Arial" w:cstheme="minorHAnsi"/>
          <w:szCs w:val="18"/>
          <w:lang w:val="en-US"/>
        </w:rPr>
        <w:tab/>
      </w:r>
      <w:r w:rsidR="006278A2" w:rsidRPr="0005601D">
        <w:rPr>
          <w:rFonts w:eastAsia="Arial" w:cstheme="minorHAnsi"/>
          <w:szCs w:val="18"/>
          <w:lang w:val="en-US"/>
        </w:rPr>
        <w:t xml:space="preserve">The new circuit provides additional capacity to support increased </w:t>
      </w:r>
      <w:proofErr w:type="gramStart"/>
      <w:r w:rsidR="006278A2" w:rsidRPr="0005601D">
        <w:rPr>
          <w:rFonts w:eastAsia="Arial" w:cstheme="minorHAnsi"/>
          <w:szCs w:val="18"/>
          <w:lang w:val="en-US"/>
        </w:rPr>
        <w:t>generation</w:t>
      </w:r>
      <w:proofErr w:type="gramEnd"/>
      <w:r w:rsidR="006278A2" w:rsidRPr="0005601D">
        <w:rPr>
          <w:rFonts w:eastAsia="Arial" w:cstheme="minorHAnsi"/>
          <w:szCs w:val="18"/>
          <w:lang w:val="en-US"/>
        </w:rPr>
        <w:t xml:space="preserve"> and </w:t>
      </w:r>
      <w:proofErr w:type="gramStart"/>
      <w:r w:rsidR="006278A2" w:rsidRPr="0005601D">
        <w:rPr>
          <w:rFonts w:eastAsia="Arial" w:cstheme="minorHAnsi"/>
          <w:szCs w:val="18"/>
          <w:lang w:val="en-US"/>
        </w:rPr>
        <w:t>transmission need</w:t>
      </w:r>
      <w:proofErr w:type="gramEnd"/>
      <w:r w:rsidR="006278A2" w:rsidRPr="0005601D">
        <w:rPr>
          <w:rFonts w:eastAsia="Arial" w:cstheme="minorHAnsi"/>
          <w:szCs w:val="18"/>
          <w:lang w:val="en-US"/>
        </w:rPr>
        <w:t xml:space="preserve"> and increases the 500 kV supply capacity from Southwest and Western Victoria to metropolitan Melbourne. </w:t>
      </w:r>
    </w:p>
    <w:p w14:paraId="68439E9D" w14:textId="6627266D" w:rsidR="007848E4" w:rsidRPr="0005601D" w:rsidRDefault="007848E4" w:rsidP="006278A2">
      <w:pPr>
        <w:pStyle w:val="Bullet1"/>
        <w:numPr>
          <w:ilvl w:val="0"/>
          <w:numId w:val="0"/>
        </w:numPr>
        <w:rPr>
          <w:b/>
          <w:bCs/>
        </w:rPr>
      </w:pPr>
      <w:r w:rsidRPr="0005601D">
        <w:rPr>
          <w:b/>
          <w:bCs/>
        </w:rPr>
        <w:t>Alternatives considerations</w:t>
      </w:r>
    </w:p>
    <w:p w14:paraId="16097439" w14:textId="6DE6C291" w:rsidR="007848E4" w:rsidRPr="0005601D" w:rsidRDefault="007848E4" w:rsidP="00B21759">
      <w:pPr>
        <w:pStyle w:val="Bullet1"/>
        <w:rPr>
          <w:lang w:val="en-US"/>
        </w:rPr>
      </w:pPr>
      <w:r w:rsidRPr="0005601D">
        <w:rPr>
          <w:rFonts w:eastAsia="Arial" w:cstheme="minorHAnsi"/>
          <w:szCs w:val="18"/>
          <w:lang w:val="en-US"/>
        </w:rPr>
        <w:tab/>
      </w:r>
      <w:r w:rsidRPr="0005601D">
        <w:rPr>
          <w:rFonts w:eastAsia="Arial" w:cstheme="minorHAnsi"/>
          <w:szCs w:val="18"/>
          <w:lang w:val="en-US"/>
        </w:rPr>
        <w:tab/>
      </w:r>
      <w:r w:rsidR="00B21759" w:rsidRPr="0005601D">
        <w:rPr>
          <w:rFonts w:eastAsia="Arial" w:cstheme="minorHAnsi"/>
          <w:szCs w:val="18"/>
          <w:lang w:val="en-US"/>
        </w:rPr>
        <w:tab/>
        <w:t>No alternatives were considered. The nature of the network flow-paths and performance characteristics mean that this project is the only solution to overcoming the identified network constraints.</w:t>
      </w:r>
    </w:p>
    <w:p w14:paraId="7A1DD800" w14:textId="27A73301" w:rsidR="004861CC" w:rsidRPr="0005601D" w:rsidRDefault="004861CC" w:rsidP="004861CC">
      <w:pPr>
        <w:pStyle w:val="Caption"/>
      </w:pPr>
      <w:r w:rsidRPr="0005601D">
        <w:t xml:space="preserve">Figure </w:t>
      </w:r>
      <w:r w:rsidRPr="0005601D">
        <w:fldChar w:fldCharType="begin"/>
      </w:r>
      <w:r w:rsidRPr="0005601D">
        <w:instrText xml:space="preserve"> SEQ Figure \* ARABIC </w:instrText>
      </w:r>
      <w:r w:rsidRPr="0005601D">
        <w:fldChar w:fldCharType="separate"/>
      </w:r>
      <w:r w:rsidR="00836274" w:rsidRPr="0005601D">
        <w:rPr>
          <w:noProof/>
        </w:rPr>
        <w:t>18</w:t>
      </w:r>
      <w:r w:rsidRPr="0005601D">
        <w:fldChar w:fldCharType="end"/>
      </w:r>
      <w:r w:rsidRPr="0005601D">
        <w:t xml:space="preserve"> 8.1 Install a new 500 kV single circuit from Sydenham to Keilor</w:t>
      </w:r>
    </w:p>
    <w:p w14:paraId="5CE4D60D" w14:textId="77777777" w:rsidR="004861CC" w:rsidRPr="0005601D" w:rsidRDefault="004861CC">
      <w:pPr>
        <w:rPr>
          <w:rFonts w:eastAsia="Arial" w:cstheme="minorHAnsi"/>
          <w:szCs w:val="18"/>
          <w:lang w:val="en-US"/>
        </w:rPr>
      </w:pPr>
      <w:r w:rsidRPr="0005601D">
        <w:rPr>
          <w:rFonts w:eastAsia="Arial" w:cstheme="minorHAnsi"/>
          <w:noProof/>
          <w:szCs w:val="18"/>
          <w:lang w:val="en-US"/>
        </w:rPr>
        <w:drawing>
          <wp:inline distT="0" distB="0" distL="0" distR="0" wp14:anchorId="384E67E4" wp14:editId="1DE21D31">
            <wp:extent cx="2707005" cy="3860800"/>
            <wp:effectExtent l="0" t="0" r="0" b="0"/>
            <wp:docPr id="12694655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0">
                      <a:extLst>
                        <a:ext uri="{28A0092B-C50C-407E-A947-70E740481C1C}">
                          <a14:useLocalDpi xmlns:a14="http://schemas.microsoft.com/office/drawing/2010/main" val="0"/>
                        </a:ext>
                      </a:extLst>
                    </a:blip>
                    <a:srcRect b="5340"/>
                    <a:stretch>
                      <a:fillRect/>
                    </a:stretch>
                  </pic:blipFill>
                  <pic:spPr bwMode="auto">
                    <a:xfrm>
                      <a:off x="0" y="0"/>
                      <a:ext cx="2707005" cy="3860800"/>
                    </a:xfrm>
                    <a:prstGeom prst="rect">
                      <a:avLst/>
                    </a:prstGeom>
                    <a:noFill/>
                    <a:ln>
                      <a:noFill/>
                    </a:ln>
                    <a:extLst>
                      <a:ext uri="{53640926-AAD7-44D8-BBD7-CCE9431645EC}">
                        <a14:shadowObscured xmlns:a14="http://schemas.microsoft.com/office/drawing/2010/main"/>
                      </a:ext>
                    </a:extLst>
                  </pic:spPr>
                </pic:pic>
              </a:graphicData>
            </a:graphic>
          </wp:inline>
        </w:drawing>
      </w:r>
    </w:p>
    <w:p w14:paraId="7768F20D" w14:textId="77777777" w:rsidR="00E5471B" w:rsidRPr="0005601D" w:rsidRDefault="00E5471B" w:rsidP="00385A04">
      <w:pPr>
        <w:pStyle w:val="AppH2"/>
      </w:pPr>
      <w:r w:rsidRPr="0005601D">
        <w:t>9: Central North strengthening program</w:t>
      </w:r>
    </w:p>
    <w:p w14:paraId="258E1E9E" w14:textId="77777777" w:rsidR="00E5471B" w:rsidRPr="0005601D" w:rsidRDefault="00E5471B" w:rsidP="00385A04">
      <w:pPr>
        <w:pStyle w:val="AppH3"/>
      </w:pPr>
      <w:r w:rsidRPr="0005601D">
        <w:t>9.1 Rebuild the existing 220 kV transmission line between Shepparton and Dederang as a double circuit</w:t>
      </w:r>
    </w:p>
    <w:p w14:paraId="20CBF056" w14:textId="2806BD05" w:rsidR="004861CC" w:rsidRPr="0005601D" w:rsidRDefault="004861CC" w:rsidP="00E5471B">
      <w:pPr>
        <w:pStyle w:val="Bodycopy"/>
        <w:rPr>
          <w:b/>
          <w:bCs/>
        </w:rPr>
      </w:pPr>
      <w:r w:rsidRPr="0005601D">
        <w:rPr>
          <w:b/>
          <w:bCs/>
        </w:rPr>
        <w:t xml:space="preserve">Project summary:  </w:t>
      </w:r>
    </w:p>
    <w:p w14:paraId="79FA7375" w14:textId="77777777" w:rsidR="0018465B" w:rsidRPr="0005601D" w:rsidRDefault="004861CC" w:rsidP="0018465B">
      <w:pPr>
        <w:pStyle w:val="Bullet1"/>
      </w:pPr>
      <w:r w:rsidRPr="0005601D">
        <w:t xml:space="preserve">Type: </w:t>
      </w:r>
      <w:r w:rsidR="0018465B" w:rsidRPr="0005601D">
        <w:t>Upgrade to existing infrastructure</w:t>
      </w:r>
    </w:p>
    <w:p w14:paraId="23B907F8" w14:textId="40FB0BA4" w:rsidR="004861CC" w:rsidRPr="0005601D" w:rsidRDefault="004861CC" w:rsidP="0018465B">
      <w:pPr>
        <w:pStyle w:val="Bullet1"/>
      </w:pPr>
      <w:r w:rsidRPr="0005601D">
        <w:t>Reference: AEMO Victorian Annual Planning Report 2024</w:t>
      </w:r>
    </w:p>
    <w:p w14:paraId="0C738160" w14:textId="77777777" w:rsidR="004861CC" w:rsidRPr="0005601D" w:rsidRDefault="004861CC" w:rsidP="004861CC">
      <w:pPr>
        <w:pStyle w:val="Bullet1"/>
      </w:pPr>
      <w:r w:rsidRPr="0005601D">
        <w:t xml:space="preserve">In service date: </w:t>
      </w:r>
    </w:p>
    <w:p w14:paraId="4636EFE7" w14:textId="77777777" w:rsidR="004861CC" w:rsidRPr="0005601D" w:rsidRDefault="004861CC" w:rsidP="004861CC">
      <w:pPr>
        <w:pStyle w:val="Bullet1"/>
        <w:numPr>
          <w:ilvl w:val="1"/>
          <w:numId w:val="8"/>
        </w:numPr>
      </w:pPr>
      <w:r w:rsidRPr="0005601D">
        <w:t>SC1: -</w:t>
      </w:r>
    </w:p>
    <w:p w14:paraId="449E5B51" w14:textId="6FFFE93F" w:rsidR="004861CC" w:rsidRPr="0005601D" w:rsidRDefault="004861CC" w:rsidP="004861CC">
      <w:pPr>
        <w:pStyle w:val="Bullet1"/>
        <w:numPr>
          <w:ilvl w:val="1"/>
          <w:numId w:val="8"/>
        </w:numPr>
      </w:pPr>
      <w:r w:rsidRPr="0005601D">
        <w:t>SC2: 203</w:t>
      </w:r>
      <w:r w:rsidR="005E4C9F" w:rsidRPr="0005601D">
        <w:t>3</w:t>
      </w:r>
    </w:p>
    <w:p w14:paraId="0A220992" w14:textId="77777777" w:rsidR="004861CC" w:rsidRPr="0005601D" w:rsidRDefault="004861CC" w:rsidP="004861CC">
      <w:pPr>
        <w:pStyle w:val="Bullet1"/>
        <w:numPr>
          <w:ilvl w:val="1"/>
          <w:numId w:val="8"/>
        </w:numPr>
      </w:pPr>
      <w:r w:rsidRPr="0005601D">
        <w:t>SC3: -</w:t>
      </w:r>
    </w:p>
    <w:p w14:paraId="56D5E308" w14:textId="314B5120" w:rsidR="004861CC" w:rsidRPr="0005601D" w:rsidRDefault="004861CC" w:rsidP="004861CC">
      <w:pPr>
        <w:pStyle w:val="ListNumber3"/>
      </w:pPr>
      <w:r w:rsidRPr="0005601D">
        <w:t>Estimate cost: $</w:t>
      </w:r>
      <w:r w:rsidR="005E4C9F" w:rsidRPr="0005601D">
        <w:t>99</w:t>
      </w:r>
      <w:r w:rsidRPr="0005601D">
        <w:t>M</w:t>
      </w:r>
    </w:p>
    <w:p w14:paraId="66737E33" w14:textId="77777777" w:rsidR="004861CC" w:rsidRPr="0005601D" w:rsidRDefault="004861CC" w:rsidP="004861CC">
      <w:pPr>
        <w:pStyle w:val="Bodycopy"/>
        <w:rPr>
          <w:b/>
          <w:bCs/>
        </w:rPr>
      </w:pPr>
      <w:r w:rsidRPr="0005601D">
        <w:rPr>
          <w:b/>
          <w:bCs/>
        </w:rPr>
        <w:t xml:space="preserve">Project overview: </w:t>
      </w:r>
    </w:p>
    <w:p w14:paraId="4F85DE3B" w14:textId="77777777" w:rsidR="009A2463" w:rsidRPr="0005601D" w:rsidRDefault="009A2463" w:rsidP="009A2463">
      <w:pPr>
        <w:pStyle w:val="Bullet1"/>
      </w:pPr>
      <w:r w:rsidRPr="0005601D">
        <w:t xml:space="preserve">This project is not included in the optimal development pathway. </w:t>
      </w:r>
    </w:p>
    <w:p w14:paraId="5DAB6189" w14:textId="77777777" w:rsidR="009A2463" w:rsidRPr="0005601D" w:rsidRDefault="009A2463" w:rsidP="009A2463">
      <w:pPr>
        <w:pStyle w:val="Bullet1"/>
      </w:pPr>
      <w:r w:rsidRPr="0005601D">
        <w:t>This project is needed to reduce network constraints and expand line capacity to support increased forecast generation under scenario 2 in the Central North proposed REZ.</w:t>
      </w:r>
    </w:p>
    <w:p w14:paraId="12C9B863" w14:textId="77777777" w:rsidR="009A2463" w:rsidRPr="0005601D" w:rsidRDefault="009A2463" w:rsidP="009A2463">
      <w:pPr>
        <w:pStyle w:val="Bullet1"/>
      </w:pPr>
      <w:r w:rsidRPr="0005601D">
        <w:t>This project involves rebuilding the existing single circuit line from Shepparton to Dederang as a double circuit higher capacity line along the existing route. At completion, the single circuit line would be decommissioned.</w:t>
      </w:r>
    </w:p>
    <w:p w14:paraId="799A054C" w14:textId="77777777" w:rsidR="009A2463" w:rsidRPr="0005601D" w:rsidRDefault="009A2463" w:rsidP="00C71F0D">
      <w:pPr>
        <w:pStyle w:val="Bullet1"/>
      </w:pPr>
      <w:r w:rsidRPr="0005601D">
        <w:t>The length of this project is approximately 155 km.</w:t>
      </w:r>
    </w:p>
    <w:p w14:paraId="49E50008" w14:textId="1EB2790E" w:rsidR="00C71F0D" w:rsidRPr="0005601D" w:rsidRDefault="00C71F0D" w:rsidP="00C71F0D">
      <w:pPr>
        <w:pStyle w:val="Bullet1"/>
      </w:pPr>
      <w:r w:rsidRPr="0005601D">
        <w:t xml:space="preserve">The project is located within the RAP boundaries of the Yorta </w:t>
      </w:r>
      <w:proofErr w:type="spellStart"/>
      <w:r w:rsidRPr="0005601D">
        <w:t>Yorta</w:t>
      </w:r>
      <w:proofErr w:type="spellEnd"/>
      <w:r w:rsidRPr="0005601D">
        <w:t xml:space="preserve"> Nation Aboriginal Corporation and the </w:t>
      </w:r>
      <w:proofErr w:type="spellStart"/>
      <w:r w:rsidRPr="0005601D">
        <w:t>Taungurung</w:t>
      </w:r>
      <w:proofErr w:type="spellEnd"/>
      <w:r w:rsidRPr="0005601D">
        <w:t xml:space="preserve"> Land and Waters Council Aboriginal Corporation, in addition to specific areas without a formally recognised Traditional owner group. It is within the Greater Shepparton City, Wangaratta Rural City, Benalla Rural City and Alpine Shire LGAs.</w:t>
      </w:r>
    </w:p>
    <w:p w14:paraId="1DADDAAC" w14:textId="24DAD13E" w:rsidR="004861CC" w:rsidRPr="0005601D" w:rsidRDefault="004861CC" w:rsidP="009A2463">
      <w:pPr>
        <w:pStyle w:val="Bullet1"/>
        <w:numPr>
          <w:ilvl w:val="0"/>
          <w:numId w:val="0"/>
        </w:numPr>
        <w:rPr>
          <w:b/>
          <w:bCs/>
        </w:rPr>
      </w:pPr>
      <w:r w:rsidRPr="0005601D">
        <w:rPr>
          <w:b/>
          <w:bCs/>
        </w:rPr>
        <w:t>Project benefits</w:t>
      </w:r>
    </w:p>
    <w:p w14:paraId="31AAC822" w14:textId="1A3A83AC" w:rsidR="004861CC" w:rsidRPr="0005601D" w:rsidRDefault="00B678CC" w:rsidP="00B678CC">
      <w:pPr>
        <w:pStyle w:val="Bullet1"/>
        <w:rPr>
          <w:b/>
          <w:bCs/>
        </w:rPr>
      </w:pPr>
      <w:r w:rsidRPr="0005601D">
        <w:rPr>
          <w:rFonts w:eastAsia="Arial" w:cstheme="minorHAnsi"/>
          <w:szCs w:val="18"/>
          <w:lang w:val="en-US"/>
        </w:rPr>
        <w:tab/>
        <w:t xml:space="preserve">This project facilitates both increased demand in the Central North region and increased generation in the Central North proposed REZ by providing 4 circuits between </w:t>
      </w:r>
      <w:proofErr w:type="spellStart"/>
      <w:r w:rsidRPr="0005601D">
        <w:rPr>
          <w:rFonts w:eastAsia="Arial" w:cstheme="minorHAnsi"/>
          <w:szCs w:val="18"/>
          <w:lang w:val="en-US"/>
        </w:rPr>
        <w:t>Shepparton</w:t>
      </w:r>
      <w:proofErr w:type="spellEnd"/>
      <w:r w:rsidRPr="0005601D">
        <w:rPr>
          <w:rFonts w:eastAsia="Arial" w:cstheme="minorHAnsi"/>
          <w:szCs w:val="18"/>
          <w:lang w:val="en-US"/>
        </w:rPr>
        <w:t xml:space="preserve"> and </w:t>
      </w:r>
      <w:proofErr w:type="spellStart"/>
      <w:r w:rsidRPr="0005601D">
        <w:rPr>
          <w:rFonts w:eastAsia="Arial" w:cstheme="minorHAnsi"/>
          <w:szCs w:val="18"/>
          <w:lang w:val="en-US"/>
        </w:rPr>
        <w:t>Dederang</w:t>
      </w:r>
      <w:proofErr w:type="spellEnd"/>
      <w:r w:rsidRPr="0005601D">
        <w:rPr>
          <w:rFonts w:eastAsia="Arial" w:cstheme="minorHAnsi"/>
          <w:szCs w:val="18"/>
          <w:lang w:val="en-US"/>
        </w:rPr>
        <w:t xml:space="preserve"> via </w:t>
      </w:r>
      <w:proofErr w:type="spellStart"/>
      <w:r w:rsidRPr="0005601D">
        <w:rPr>
          <w:rFonts w:eastAsia="Arial" w:cstheme="minorHAnsi"/>
          <w:szCs w:val="18"/>
          <w:lang w:val="en-US"/>
        </w:rPr>
        <w:t>Glenrowan</w:t>
      </w:r>
      <w:proofErr w:type="spellEnd"/>
      <w:r w:rsidRPr="0005601D">
        <w:rPr>
          <w:rFonts w:eastAsia="Arial" w:cstheme="minorHAnsi"/>
          <w:szCs w:val="18"/>
          <w:lang w:val="en-US"/>
        </w:rPr>
        <w:t>.</w:t>
      </w:r>
    </w:p>
    <w:p w14:paraId="7FCC9D69" w14:textId="77777777" w:rsidR="004861CC" w:rsidRPr="0005601D" w:rsidRDefault="004861CC" w:rsidP="004861CC">
      <w:pPr>
        <w:pStyle w:val="Bullet1"/>
        <w:numPr>
          <w:ilvl w:val="0"/>
          <w:numId w:val="0"/>
        </w:numPr>
        <w:rPr>
          <w:b/>
          <w:bCs/>
        </w:rPr>
      </w:pPr>
      <w:r w:rsidRPr="0005601D">
        <w:rPr>
          <w:b/>
          <w:bCs/>
        </w:rPr>
        <w:t>Alternatives considerations</w:t>
      </w:r>
    </w:p>
    <w:p w14:paraId="40B293B8" w14:textId="672C359D" w:rsidR="004861CC" w:rsidRPr="0005601D" w:rsidRDefault="007D2052" w:rsidP="00D3480B">
      <w:pPr>
        <w:pStyle w:val="Bullet1"/>
        <w:rPr>
          <w:rFonts w:eastAsia="Arial" w:cstheme="minorHAnsi"/>
          <w:szCs w:val="18"/>
          <w:lang w:val="en-US"/>
        </w:rPr>
      </w:pPr>
      <w:r w:rsidRPr="0005601D">
        <w:rPr>
          <w:noProof/>
        </w:rPr>
        <mc:AlternateContent>
          <mc:Choice Requires="wps">
            <w:drawing>
              <wp:anchor distT="0" distB="0" distL="114300" distR="114300" simplePos="0" relativeHeight="251658243" behindDoc="1" locked="0" layoutInCell="1" allowOverlap="1" wp14:anchorId="2536F6B4" wp14:editId="4BB88B6D">
                <wp:simplePos x="0" y="0"/>
                <wp:positionH relativeFrom="column">
                  <wp:posOffset>0</wp:posOffset>
                </wp:positionH>
                <wp:positionV relativeFrom="paragraph">
                  <wp:posOffset>402639</wp:posOffset>
                </wp:positionV>
                <wp:extent cx="2783840" cy="457200"/>
                <wp:effectExtent l="0" t="0" r="0" b="0"/>
                <wp:wrapNone/>
                <wp:docPr id="1362970165" name="Text Box 1"/>
                <wp:cNvGraphicFramePr/>
                <a:graphic xmlns:a="http://schemas.openxmlformats.org/drawingml/2006/main">
                  <a:graphicData uri="http://schemas.microsoft.com/office/word/2010/wordprocessingShape">
                    <wps:wsp>
                      <wps:cNvSpPr txBox="1"/>
                      <wps:spPr>
                        <a:xfrm>
                          <a:off x="0" y="0"/>
                          <a:ext cx="2783840" cy="457200"/>
                        </a:xfrm>
                        <a:prstGeom prst="rect">
                          <a:avLst/>
                        </a:prstGeom>
                        <a:solidFill>
                          <a:prstClr val="white"/>
                        </a:solidFill>
                        <a:ln>
                          <a:noFill/>
                        </a:ln>
                      </wps:spPr>
                      <wps:txbx>
                        <w:txbxContent>
                          <w:p w14:paraId="1A9C6ACA" w14:textId="4FE39315" w:rsidR="007D2052" w:rsidRPr="00B31D3C" w:rsidRDefault="007D2052" w:rsidP="007D2052">
                            <w:pPr>
                              <w:pStyle w:val="Caption"/>
                              <w:rPr>
                                <w:rFonts w:eastAsia="Arial" w:cstheme="minorHAnsi"/>
                                <w:noProof/>
                              </w:rPr>
                            </w:pPr>
                            <w:r>
                              <w:t xml:space="preserve">Figure </w:t>
                            </w:r>
                            <w:r>
                              <w:fldChar w:fldCharType="begin"/>
                            </w:r>
                            <w:r>
                              <w:instrText xml:space="preserve"> SEQ Figure \* ARABIC </w:instrText>
                            </w:r>
                            <w:r>
                              <w:fldChar w:fldCharType="separate"/>
                            </w:r>
                            <w:r w:rsidR="00836274">
                              <w:rPr>
                                <w:noProof/>
                              </w:rPr>
                              <w:t>19</w:t>
                            </w:r>
                            <w:r>
                              <w:fldChar w:fldCharType="end"/>
                            </w:r>
                            <w:r>
                              <w:t xml:space="preserve"> </w:t>
                            </w:r>
                            <w:r w:rsidRPr="00171983">
                              <w:t>9.1 Rebuild the existing 220 kV transmission line between Shepparton and Dederang as a double circu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536F6B4" id="_x0000_s1030" type="#_x0000_t202" style="position:absolute;left:0;text-align:left;margin-left:0;margin-top:31.7pt;width:219.2pt;height:36pt;z-index:-2516582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" stroked="f">
                <v:textbox inset="0,0,0,0">
                  <w:txbxContent>
                    <w:p w14:paraId="1A9C6ACA" w14:textId="4FE39315" w:rsidR="007D2052" w:rsidRPr="00B31D3C" w:rsidRDefault="007D2052" w:rsidP="007D2052">
                      <w:pPr>
                        <w:pStyle w:val="Caption"/>
                        <w:rPr>
                          <w:rFonts w:eastAsia="Arial" w:cstheme="minorHAnsi"/>
                          <w:noProof/>
                        </w:rPr>
                      </w:pPr>
                      <w:r>
                        <w:t xml:space="preserve">Figure </w:t>
                      </w:r>
                      <w:r>
                        <w:fldChar w:fldCharType="begin"/>
                      </w:r>
                      <w:r>
                        <w:instrText xml:space="preserve"> SEQ Figure \* ARABIC </w:instrText>
                      </w:r>
                      <w:r>
                        <w:fldChar w:fldCharType="separate"/>
                      </w:r>
                      <w:r w:rsidR="00836274">
                        <w:rPr>
                          <w:noProof/>
                        </w:rPr>
                        <w:t>19</w:t>
                      </w:r>
                      <w:r>
                        <w:fldChar w:fldCharType="end"/>
                      </w:r>
                      <w:r>
                        <w:t xml:space="preserve"> </w:t>
                      </w:r>
                      <w:r w:rsidRPr="00171983">
                        <w:t>9.1 Rebuild the existing 220 kV transmission line between Shepparton and Dederang as a double circuit</w:t>
                      </w:r>
                    </w:p>
                  </w:txbxContent>
                </v:textbox>
              </v:shape>
            </w:pict>
          </mc:Fallback>
        </mc:AlternateContent>
      </w:r>
      <w:r w:rsidR="00D3480B" w:rsidRPr="0005601D">
        <w:rPr>
          <w:rFonts w:eastAsia="Arial" w:cstheme="minorHAnsi"/>
          <w:szCs w:val="18"/>
          <w:lang w:val="en-US"/>
        </w:rPr>
        <w:tab/>
        <w:t xml:space="preserve">Install automatic generation runback control schemes. While this option would be cost effective and </w:t>
      </w:r>
      <w:r w:rsidR="00D3480B" w:rsidRPr="0005601D">
        <w:t>relatively</w:t>
      </w:r>
      <w:r w:rsidR="00D3480B" w:rsidRPr="0005601D">
        <w:rPr>
          <w:rFonts w:eastAsia="Arial" w:cstheme="minorHAnsi"/>
          <w:szCs w:val="18"/>
          <w:lang w:val="en-US"/>
        </w:rPr>
        <w:t xml:space="preserve"> quick to implement, it is not the preferred option because it would not increase network capacity or support </w:t>
      </w:r>
      <w:proofErr w:type="gramStart"/>
      <w:r w:rsidR="00D3480B" w:rsidRPr="0005601D">
        <w:rPr>
          <w:rFonts w:eastAsia="Arial" w:cstheme="minorHAnsi"/>
          <w:szCs w:val="18"/>
          <w:lang w:val="en-US"/>
        </w:rPr>
        <w:t>long term</w:t>
      </w:r>
      <w:proofErr w:type="gramEnd"/>
      <w:r w:rsidR="00D3480B" w:rsidRPr="0005601D">
        <w:rPr>
          <w:rFonts w:eastAsia="Arial" w:cstheme="minorHAnsi"/>
          <w:szCs w:val="18"/>
          <w:lang w:val="en-US"/>
        </w:rPr>
        <w:t xml:space="preserve"> transmission needs.</w:t>
      </w:r>
    </w:p>
    <w:p w14:paraId="63E33F8B" w14:textId="77777777" w:rsidR="007D2052" w:rsidRPr="0005601D" w:rsidRDefault="007D2052" w:rsidP="007D2052">
      <w:pPr>
        <w:pStyle w:val="Bullet1"/>
        <w:numPr>
          <w:ilvl w:val="0"/>
          <w:numId w:val="0"/>
        </w:numPr>
        <w:ind w:left="284" w:hanging="284"/>
        <w:rPr>
          <w:rFonts w:eastAsia="Arial" w:cstheme="minorHAnsi"/>
          <w:szCs w:val="18"/>
          <w:lang w:val="en-US"/>
        </w:rPr>
      </w:pPr>
    </w:p>
    <w:p w14:paraId="135155CA" w14:textId="20EE0B17" w:rsidR="007D2052" w:rsidRPr="0005601D" w:rsidRDefault="007D2052" w:rsidP="007D2052">
      <w:pPr>
        <w:pStyle w:val="Bodycopy"/>
        <w:rPr>
          <w:lang w:val="en-US"/>
        </w:rPr>
      </w:pPr>
      <w:r w:rsidRPr="0005601D">
        <w:rPr>
          <w:rFonts w:eastAsia="Arial" w:cstheme="minorHAnsi"/>
          <w:noProof/>
          <w:sz w:val="18"/>
          <w:szCs w:val="18"/>
        </w:rPr>
        <w:drawing>
          <wp:inline distT="0" distB="0" distL="0" distR="0" wp14:anchorId="65755434" wp14:editId="029F6ABB">
            <wp:extent cx="2783840" cy="3326765"/>
            <wp:effectExtent l="0" t="0" r="0" b="6985"/>
            <wp:docPr id="1449275436" name="Picture 46" descr="A map that shows the location of progra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275436" name="Picture 46" descr="A map that shows the location of program 9.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706" b="217"/>
                    <a:stretch/>
                  </pic:blipFill>
                  <pic:spPr bwMode="auto">
                    <a:xfrm>
                      <a:off x="0" y="0"/>
                      <a:ext cx="2783840" cy="3326765"/>
                    </a:xfrm>
                    <a:prstGeom prst="rect">
                      <a:avLst/>
                    </a:prstGeom>
                    <a:noFill/>
                    <a:ln>
                      <a:noFill/>
                    </a:ln>
                    <a:extLst>
                      <a:ext uri="{53640926-AAD7-44D8-BBD7-CCE9431645EC}">
                        <a14:shadowObscured xmlns:a14="http://schemas.microsoft.com/office/drawing/2010/main"/>
                      </a:ext>
                    </a:extLst>
                  </pic:spPr>
                </pic:pic>
              </a:graphicData>
            </a:graphic>
          </wp:inline>
        </w:drawing>
      </w:r>
    </w:p>
    <w:p w14:paraId="42784C3B" w14:textId="77777777" w:rsidR="007D2052" w:rsidRPr="0005601D" w:rsidRDefault="007D2052" w:rsidP="007D2052">
      <w:pPr>
        <w:pStyle w:val="Bodycopy"/>
        <w:rPr>
          <w:lang w:val="en-US"/>
        </w:rPr>
      </w:pPr>
    </w:p>
    <w:p w14:paraId="01CCD32E" w14:textId="77777777" w:rsidR="0077319D" w:rsidRPr="0005601D" w:rsidRDefault="0077319D" w:rsidP="00385A04">
      <w:pPr>
        <w:pStyle w:val="AppH3"/>
      </w:pPr>
      <w:r w:rsidRPr="0005601D">
        <w:t xml:space="preserve">9.2 Add a fourth 330/220kV transformer at Dederang </w:t>
      </w:r>
    </w:p>
    <w:p w14:paraId="6F55331D" w14:textId="17E9DCEB" w:rsidR="007D2052" w:rsidRPr="0005601D" w:rsidRDefault="007D2052" w:rsidP="007D2052">
      <w:pPr>
        <w:pStyle w:val="Bodycopy"/>
        <w:rPr>
          <w:b/>
          <w:bCs/>
        </w:rPr>
      </w:pPr>
      <w:r w:rsidRPr="0005601D">
        <w:rPr>
          <w:b/>
          <w:bCs/>
        </w:rPr>
        <w:t xml:space="preserve">Project summary:  </w:t>
      </w:r>
    </w:p>
    <w:p w14:paraId="3296E429" w14:textId="77777777" w:rsidR="007D2052" w:rsidRPr="0005601D" w:rsidRDefault="007D2052" w:rsidP="007D2052">
      <w:pPr>
        <w:pStyle w:val="Bullet1"/>
      </w:pPr>
      <w:r w:rsidRPr="0005601D">
        <w:t>Type: Upgrade to existing infrastructure</w:t>
      </w:r>
    </w:p>
    <w:p w14:paraId="61BBBFDA" w14:textId="77777777" w:rsidR="007D2052" w:rsidRPr="0005601D" w:rsidRDefault="007D2052" w:rsidP="007D2052">
      <w:pPr>
        <w:pStyle w:val="Bullet1"/>
      </w:pPr>
      <w:r w:rsidRPr="0005601D">
        <w:t>Reference: AEMO Victorian Annual Planning Report 2024</w:t>
      </w:r>
    </w:p>
    <w:p w14:paraId="7ABBE88E" w14:textId="77777777" w:rsidR="007D2052" w:rsidRPr="0005601D" w:rsidRDefault="007D2052" w:rsidP="007D2052">
      <w:pPr>
        <w:pStyle w:val="Bullet1"/>
      </w:pPr>
      <w:r w:rsidRPr="0005601D">
        <w:t xml:space="preserve">In service date: </w:t>
      </w:r>
    </w:p>
    <w:p w14:paraId="15D5920A" w14:textId="77777777" w:rsidR="007D2052" w:rsidRPr="0005601D" w:rsidRDefault="007D2052" w:rsidP="007D2052">
      <w:pPr>
        <w:pStyle w:val="Bullet1"/>
        <w:numPr>
          <w:ilvl w:val="1"/>
          <w:numId w:val="8"/>
        </w:numPr>
      </w:pPr>
      <w:r w:rsidRPr="0005601D">
        <w:t>SC1: -</w:t>
      </w:r>
    </w:p>
    <w:p w14:paraId="3D504640" w14:textId="7C50245B" w:rsidR="007D2052" w:rsidRPr="0005601D" w:rsidRDefault="007D2052" w:rsidP="007D2052">
      <w:pPr>
        <w:pStyle w:val="Bullet1"/>
        <w:numPr>
          <w:ilvl w:val="1"/>
          <w:numId w:val="8"/>
        </w:numPr>
      </w:pPr>
      <w:r w:rsidRPr="0005601D">
        <w:t>SC2: 203</w:t>
      </w:r>
      <w:r w:rsidR="00495C60" w:rsidRPr="0005601D">
        <w:t>5</w:t>
      </w:r>
    </w:p>
    <w:p w14:paraId="4BA3DD11" w14:textId="77777777" w:rsidR="007D2052" w:rsidRPr="0005601D" w:rsidRDefault="007D2052" w:rsidP="007D2052">
      <w:pPr>
        <w:pStyle w:val="Bullet1"/>
        <w:numPr>
          <w:ilvl w:val="1"/>
          <w:numId w:val="8"/>
        </w:numPr>
      </w:pPr>
      <w:r w:rsidRPr="0005601D">
        <w:t>SC3: -</w:t>
      </w:r>
    </w:p>
    <w:p w14:paraId="6864AA84" w14:textId="274A833D" w:rsidR="007D2052" w:rsidRPr="0005601D" w:rsidRDefault="007D2052" w:rsidP="007D2052">
      <w:pPr>
        <w:pStyle w:val="ListNumber3"/>
      </w:pPr>
      <w:r w:rsidRPr="0005601D">
        <w:t>Estimate cost: $</w:t>
      </w:r>
      <w:r w:rsidR="00495C60" w:rsidRPr="0005601D">
        <w:t>30</w:t>
      </w:r>
      <w:r w:rsidRPr="0005601D">
        <w:t>M</w:t>
      </w:r>
    </w:p>
    <w:p w14:paraId="78EE85E2" w14:textId="77777777" w:rsidR="007D2052" w:rsidRPr="0005601D" w:rsidRDefault="007D2052" w:rsidP="007D2052">
      <w:pPr>
        <w:pStyle w:val="Bodycopy"/>
        <w:rPr>
          <w:b/>
          <w:bCs/>
        </w:rPr>
      </w:pPr>
      <w:r w:rsidRPr="0005601D">
        <w:rPr>
          <w:b/>
          <w:bCs/>
        </w:rPr>
        <w:t xml:space="preserve">Project overview: </w:t>
      </w:r>
    </w:p>
    <w:p w14:paraId="001E6CBB" w14:textId="77777777" w:rsidR="00344BD8" w:rsidRPr="0005601D" w:rsidRDefault="00344BD8" w:rsidP="00344BD8">
      <w:pPr>
        <w:pStyle w:val="Bullet1"/>
      </w:pPr>
      <w:r w:rsidRPr="0005601D">
        <w:t xml:space="preserve">This project is not included in the optimal development pathway. </w:t>
      </w:r>
    </w:p>
    <w:p w14:paraId="2A3DDF62" w14:textId="77777777" w:rsidR="00344BD8" w:rsidRPr="0005601D" w:rsidRDefault="00344BD8" w:rsidP="00344BD8">
      <w:pPr>
        <w:pStyle w:val="Bullet1"/>
      </w:pPr>
      <w:r w:rsidRPr="0005601D">
        <w:t>This project is needed under scenario 2 to achieve the higher capacity required for higher generation build in scenario 2 in the Central North REZ, and support imports from New South Wales. This project also maximises the capacity that is unlocked from the rebuild of the 220kV line from Shepparton to Dederang (Project 9.1).</w:t>
      </w:r>
    </w:p>
    <w:p w14:paraId="26C038D5" w14:textId="77777777" w:rsidR="00344BD8" w:rsidRPr="0005601D" w:rsidRDefault="00344BD8" w:rsidP="00710884">
      <w:pPr>
        <w:pStyle w:val="Bullet1"/>
      </w:pPr>
      <w:r w:rsidRPr="0005601D">
        <w:t>The project is located within an area without a formally appointed RAP and is in the Alpine Shire Council LGA.</w:t>
      </w:r>
    </w:p>
    <w:p w14:paraId="147564EC" w14:textId="7C38B68D" w:rsidR="007D2052" w:rsidRPr="0005601D" w:rsidRDefault="007D2052" w:rsidP="00344BD8">
      <w:pPr>
        <w:pStyle w:val="Bullet1"/>
        <w:numPr>
          <w:ilvl w:val="0"/>
          <w:numId w:val="0"/>
        </w:numPr>
        <w:rPr>
          <w:b/>
          <w:bCs/>
        </w:rPr>
      </w:pPr>
      <w:r w:rsidRPr="0005601D">
        <w:rPr>
          <w:b/>
          <w:bCs/>
        </w:rPr>
        <w:t>Project benefits</w:t>
      </w:r>
    </w:p>
    <w:p w14:paraId="76AD7458" w14:textId="55ED344F" w:rsidR="007D2052" w:rsidRPr="0005601D" w:rsidRDefault="007D2052" w:rsidP="003446B1">
      <w:pPr>
        <w:pStyle w:val="Bullet1"/>
        <w:rPr>
          <w:b/>
          <w:bCs/>
        </w:rPr>
      </w:pPr>
      <w:r w:rsidRPr="0005601D">
        <w:rPr>
          <w:rFonts w:eastAsia="Arial" w:cstheme="minorHAnsi"/>
          <w:szCs w:val="18"/>
          <w:lang w:val="en-US"/>
        </w:rPr>
        <w:tab/>
      </w:r>
      <w:r w:rsidR="003446B1" w:rsidRPr="0005601D">
        <w:rPr>
          <w:rFonts w:eastAsia="Arial" w:cstheme="minorHAnsi"/>
          <w:szCs w:val="18"/>
          <w:lang w:val="en-US"/>
        </w:rPr>
        <w:tab/>
        <w:t xml:space="preserve">This project facilitates both increased demand in the Central North region and increased imports from New South Wales. This project also </w:t>
      </w:r>
      <w:proofErr w:type="spellStart"/>
      <w:r w:rsidR="003446B1" w:rsidRPr="0005601D">
        <w:rPr>
          <w:rFonts w:eastAsia="Arial" w:cstheme="minorHAnsi"/>
          <w:szCs w:val="18"/>
          <w:lang w:val="en-US"/>
        </w:rPr>
        <w:t>maximises</w:t>
      </w:r>
      <w:proofErr w:type="spellEnd"/>
      <w:r w:rsidR="003446B1" w:rsidRPr="0005601D">
        <w:rPr>
          <w:rFonts w:eastAsia="Arial" w:cstheme="minorHAnsi"/>
          <w:szCs w:val="18"/>
          <w:lang w:val="en-US"/>
        </w:rPr>
        <w:t xml:space="preserve"> the capacity that is unlocked by the 220 kV rebuild from </w:t>
      </w:r>
      <w:proofErr w:type="spellStart"/>
      <w:r w:rsidR="003446B1" w:rsidRPr="0005601D">
        <w:rPr>
          <w:rFonts w:eastAsia="Arial" w:cstheme="minorHAnsi"/>
          <w:szCs w:val="18"/>
          <w:lang w:val="en-US"/>
        </w:rPr>
        <w:t>Shepparton</w:t>
      </w:r>
      <w:proofErr w:type="spellEnd"/>
      <w:r w:rsidR="003446B1" w:rsidRPr="0005601D">
        <w:rPr>
          <w:rFonts w:eastAsia="Arial" w:cstheme="minorHAnsi"/>
          <w:szCs w:val="18"/>
          <w:lang w:val="en-US"/>
        </w:rPr>
        <w:t xml:space="preserve"> to </w:t>
      </w:r>
      <w:proofErr w:type="spellStart"/>
      <w:r w:rsidR="003446B1" w:rsidRPr="0005601D">
        <w:rPr>
          <w:rFonts w:eastAsia="Arial" w:cstheme="minorHAnsi"/>
          <w:szCs w:val="18"/>
          <w:lang w:val="en-US"/>
        </w:rPr>
        <w:t>Dederang</w:t>
      </w:r>
      <w:proofErr w:type="spellEnd"/>
      <w:r w:rsidR="003446B1" w:rsidRPr="0005601D">
        <w:rPr>
          <w:rFonts w:eastAsia="Arial" w:cstheme="minorHAnsi"/>
          <w:szCs w:val="18"/>
          <w:lang w:val="en-US"/>
        </w:rPr>
        <w:t xml:space="preserve">, </w:t>
      </w:r>
      <w:proofErr w:type="gramStart"/>
      <w:r w:rsidR="003446B1" w:rsidRPr="0005601D">
        <w:rPr>
          <w:rFonts w:eastAsia="Arial" w:cstheme="minorHAnsi"/>
          <w:szCs w:val="18"/>
          <w:lang w:val="en-US"/>
        </w:rPr>
        <w:t>considered in</w:t>
      </w:r>
      <w:proofErr w:type="gramEnd"/>
      <w:r w:rsidR="003446B1" w:rsidRPr="0005601D">
        <w:rPr>
          <w:rFonts w:eastAsia="Arial" w:cstheme="minorHAnsi"/>
          <w:szCs w:val="18"/>
          <w:lang w:val="en-US"/>
        </w:rPr>
        <w:t xml:space="preserve"> Scenario 2.</w:t>
      </w:r>
    </w:p>
    <w:p w14:paraId="7755402A" w14:textId="77777777" w:rsidR="007D2052" w:rsidRPr="0005601D" w:rsidRDefault="007D2052" w:rsidP="007D2052">
      <w:pPr>
        <w:pStyle w:val="Bullet1"/>
        <w:numPr>
          <w:ilvl w:val="0"/>
          <w:numId w:val="0"/>
        </w:numPr>
        <w:rPr>
          <w:b/>
          <w:bCs/>
        </w:rPr>
      </w:pPr>
      <w:r w:rsidRPr="0005601D">
        <w:rPr>
          <w:b/>
          <w:bCs/>
        </w:rPr>
        <w:t>Alternatives considerations</w:t>
      </w:r>
    </w:p>
    <w:p w14:paraId="1CB1C062" w14:textId="5A0D93D5" w:rsidR="007D2052" w:rsidRPr="0005601D" w:rsidRDefault="00710884" w:rsidP="00710884">
      <w:pPr>
        <w:pStyle w:val="Bullet1"/>
        <w:rPr>
          <w:lang w:val="en-US"/>
        </w:rPr>
      </w:pPr>
      <w:r w:rsidRPr="0005601D">
        <w:rPr>
          <w:rFonts w:eastAsia="Arial" w:cstheme="minorHAnsi"/>
          <w:szCs w:val="18"/>
          <w:lang w:val="en-US"/>
        </w:rPr>
        <w:tab/>
        <w:t>No alternatives were considered</w:t>
      </w:r>
    </w:p>
    <w:p w14:paraId="7763A82F" w14:textId="1DD686FF" w:rsidR="007A6256" w:rsidRDefault="007A6256" w:rsidP="007A6256">
      <w:pPr>
        <w:pStyle w:val="Caption"/>
      </w:pPr>
      <w:r>
        <w:t xml:space="preserve">Figure A -  </w:t>
      </w:r>
      <w:r>
        <w:fldChar w:fldCharType="begin"/>
      </w:r>
      <w:r>
        <w:instrText xml:space="preserve"> SEQ Figure_A_-_ \* ARABIC </w:instrText>
      </w:r>
      <w:r>
        <w:fldChar w:fldCharType="separate"/>
      </w:r>
      <w:r>
        <w:rPr>
          <w:noProof/>
        </w:rPr>
        <w:t>16</w:t>
      </w:r>
      <w:r>
        <w:fldChar w:fldCharType="end"/>
      </w:r>
      <w:r>
        <w:t xml:space="preserve"> </w:t>
      </w:r>
      <w:r w:rsidRPr="00BE1E0D">
        <w:t>9.2 Add a fourth 330/220kV transformer at Dederang</w:t>
      </w:r>
    </w:p>
    <w:p w14:paraId="58EE7A03" w14:textId="3975EE85" w:rsidR="00E22685" w:rsidRPr="0005601D" w:rsidRDefault="00E22685" w:rsidP="00E22685">
      <w:pPr>
        <w:pStyle w:val="Bodycopy"/>
        <w:rPr>
          <w:lang w:val="en-US"/>
        </w:rPr>
      </w:pPr>
      <w:r w:rsidRPr="0005601D">
        <w:rPr>
          <w:rFonts w:eastAsia="Arial" w:cstheme="minorHAnsi"/>
          <w:noProof/>
          <w:sz w:val="18"/>
          <w:szCs w:val="18"/>
        </w:rPr>
        <w:drawing>
          <wp:inline distT="0" distB="0" distL="0" distR="0" wp14:anchorId="73227757" wp14:editId="7C4C3A8E">
            <wp:extent cx="2815590" cy="3479800"/>
            <wp:effectExtent l="0" t="0" r="3810" b="6350"/>
            <wp:docPr id="158903172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31724" name="Picture 48"/>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4680" t="2987" r="4310" b="22429"/>
                    <a:stretch>
                      <a:fillRect/>
                    </a:stretch>
                  </pic:blipFill>
                  <pic:spPr bwMode="auto">
                    <a:xfrm>
                      <a:off x="0" y="0"/>
                      <a:ext cx="2815590" cy="3479800"/>
                    </a:xfrm>
                    <a:prstGeom prst="rect">
                      <a:avLst/>
                    </a:prstGeom>
                    <a:noFill/>
                    <a:ln>
                      <a:noFill/>
                    </a:ln>
                    <a:extLst>
                      <a:ext uri="{53640926-AAD7-44D8-BBD7-CCE9431645EC}">
                        <a14:shadowObscured xmlns:a14="http://schemas.microsoft.com/office/drawing/2010/main"/>
                      </a:ext>
                    </a:extLst>
                  </pic:spPr>
                </pic:pic>
              </a:graphicData>
            </a:graphic>
          </wp:inline>
        </w:drawing>
      </w:r>
    </w:p>
    <w:p w14:paraId="3220CE12" w14:textId="63DFCFD9" w:rsidR="00E22685" w:rsidRPr="0005601D" w:rsidRDefault="00E1460E" w:rsidP="00385A04">
      <w:pPr>
        <w:pStyle w:val="AppH3"/>
      </w:pPr>
      <w:r w:rsidRPr="0005601D">
        <w:t>9.3 Rebuild the existing 220 kV transmission line between Shepparton and Bendigo as a double circuit</w:t>
      </w:r>
    </w:p>
    <w:p w14:paraId="2F8E5185" w14:textId="77777777" w:rsidR="00E22685" w:rsidRPr="0005601D" w:rsidRDefault="00E22685" w:rsidP="00E22685">
      <w:pPr>
        <w:pStyle w:val="Bodycopy"/>
        <w:rPr>
          <w:b/>
          <w:bCs/>
        </w:rPr>
      </w:pPr>
      <w:r w:rsidRPr="0005601D">
        <w:rPr>
          <w:b/>
          <w:bCs/>
        </w:rPr>
        <w:t xml:space="preserve">Project summary:  </w:t>
      </w:r>
    </w:p>
    <w:p w14:paraId="01DA3203" w14:textId="77777777" w:rsidR="00E22685" w:rsidRPr="0005601D" w:rsidRDefault="00E22685" w:rsidP="00E22685">
      <w:pPr>
        <w:pStyle w:val="Bullet1"/>
      </w:pPr>
      <w:r w:rsidRPr="0005601D">
        <w:t>Type: Upgrade to existing infrastructure</w:t>
      </w:r>
    </w:p>
    <w:p w14:paraId="2ABD56A3" w14:textId="59FDFCF4" w:rsidR="00E22685" w:rsidRPr="0005601D" w:rsidRDefault="00E22685" w:rsidP="00821C07">
      <w:pPr>
        <w:pStyle w:val="Bullet1"/>
      </w:pPr>
      <w:r w:rsidRPr="0005601D">
        <w:t xml:space="preserve">Reference: </w:t>
      </w:r>
      <w:r w:rsidR="00821C07" w:rsidRPr="0005601D">
        <w:t>REZ Development Plan Directions Paper</w:t>
      </w:r>
    </w:p>
    <w:p w14:paraId="3CB171E0" w14:textId="77777777" w:rsidR="00E22685" w:rsidRPr="0005601D" w:rsidRDefault="00E22685" w:rsidP="00E22685">
      <w:pPr>
        <w:pStyle w:val="Bullet1"/>
      </w:pPr>
      <w:r w:rsidRPr="0005601D">
        <w:t xml:space="preserve">In service date: </w:t>
      </w:r>
    </w:p>
    <w:p w14:paraId="7E6A73DD" w14:textId="77777777" w:rsidR="00E22685" w:rsidRPr="0005601D" w:rsidRDefault="00E22685" w:rsidP="00E22685">
      <w:pPr>
        <w:pStyle w:val="Bullet1"/>
        <w:numPr>
          <w:ilvl w:val="1"/>
          <w:numId w:val="8"/>
        </w:numPr>
      </w:pPr>
      <w:r w:rsidRPr="0005601D">
        <w:t>SC1: -</w:t>
      </w:r>
    </w:p>
    <w:p w14:paraId="54EBEF27" w14:textId="015F7D32" w:rsidR="00E22685" w:rsidRPr="0005601D" w:rsidRDefault="00E22685" w:rsidP="00E22685">
      <w:pPr>
        <w:pStyle w:val="Bullet1"/>
        <w:numPr>
          <w:ilvl w:val="1"/>
          <w:numId w:val="8"/>
        </w:numPr>
      </w:pPr>
      <w:r w:rsidRPr="0005601D">
        <w:t>SC2: 203</w:t>
      </w:r>
      <w:r w:rsidR="00821C07" w:rsidRPr="0005601D">
        <w:t>3</w:t>
      </w:r>
    </w:p>
    <w:p w14:paraId="7A428D65" w14:textId="77777777" w:rsidR="00E22685" w:rsidRPr="0005601D" w:rsidRDefault="00E22685" w:rsidP="00E22685">
      <w:pPr>
        <w:pStyle w:val="Bullet1"/>
        <w:numPr>
          <w:ilvl w:val="1"/>
          <w:numId w:val="8"/>
        </w:numPr>
      </w:pPr>
      <w:r w:rsidRPr="0005601D">
        <w:t>SC3: -</w:t>
      </w:r>
    </w:p>
    <w:p w14:paraId="663760E9" w14:textId="551BEC49" w:rsidR="00E22685" w:rsidRPr="0005601D" w:rsidRDefault="00E22685" w:rsidP="00E22685">
      <w:pPr>
        <w:pStyle w:val="ListNumber3"/>
      </w:pPr>
      <w:r w:rsidRPr="0005601D">
        <w:t>Estimate cost: $</w:t>
      </w:r>
      <w:r w:rsidR="00821C07" w:rsidRPr="0005601D">
        <w:t>790</w:t>
      </w:r>
      <w:r w:rsidRPr="0005601D">
        <w:t>M</w:t>
      </w:r>
    </w:p>
    <w:p w14:paraId="758DC958" w14:textId="77777777" w:rsidR="00E22685" w:rsidRPr="0005601D" w:rsidRDefault="00E22685" w:rsidP="00E22685">
      <w:pPr>
        <w:pStyle w:val="Bodycopy"/>
        <w:rPr>
          <w:b/>
          <w:bCs/>
        </w:rPr>
      </w:pPr>
      <w:r w:rsidRPr="0005601D">
        <w:rPr>
          <w:b/>
          <w:bCs/>
        </w:rPr>
        <w:t xml:space="preserve">Project overview: </w:t>
      </w:r>
    </w:p>
    <w:p w14:paraId="2FD8C378" w14:textId="77777777" w:rsidR="0045633F" w:rsidRPr="0005601D" w:rsidRDefault="0045633F" w:rsidP="0045633F">
      <w:pPr>
        <w:pStyle w:val="Bullet1"/>
      </w:pPr>
      <w:r w:rsidRPr="0005601D">
        <w:t xml:space="preserve">This project is not included in the optimal development pathway. </w:t>
      </w:r>
    </w:p>
    <w:p w14:paraId="29CF8F70" w14:textId="77777777" w:rsidR="0045633F" w:rsidRPr="0005601D" w:rsidRDefault="0045633F" w:rsidP="0045633F">
      <w:pPr>
        <w:pStyle w:val="Bullet1"/>
      </w:pPr>
      <w:r w:rsidRPr="0005601D">
        <w:t>This project involves replacing the existing single circuit line from Shepparton to Bendigo with a double circuit line. At completion, the single circuit line will be decommissioned.</w:t>
      </w:r>
    </w:p>
    <w:p w14:paraId="1ABE820C" w14:textId="77777777" w:rsidR="0045633F" w:rsidRPr="0005601D" w:rsidRDefault="0045633F" w:rsidP="0045633F">
      <w:pPr>
        <w:pStyle w:val="Bullet1"/>
      </w:pPr>
      <w:r w:rsidRPr="0005601D">
        <w:t xml:space="preserve">This project is needed under scenario 2 to relieve network constraints and expand line capacity, supporting new generation connecting in the </w:t>
      </w:r>
      <w:proofErr w:type="gramStart"/>
      <w:r w:rsidRPr="0005601D">
        <w:t>North West</w:t>
      </w:r>
      <w:proofErr w:type="gramEnd"/>
      <w:r w:rsidRPr="0005601D">
        <w:t xml:space="preserve"> and Central North proposed REZs.</w:t>
      </w:r>
    </w:p>
    <w:p w14:paraId="5A1AAE38" w14:textId="77777777" w:rsidR="0045633F" w:rsidRPr="0005601D" w:rsidRDefault="0045633F" w:rsidP="002A282C">
      <w:pPr>
        <w:pStyle w:val="Bullet1"/>
      </w:pPr>
      <w:r w:rsidRPr="0005601D">
        <w:t>The length of this project is approximately 120 km.</w:t>
      </w:r>
    </w:p>
    <w:p w14:paraId="5D2B77F3" w14:textId="0D804950" w:rsidR="0045633F" w:rsidRPr="0005601D" w:rsidRDefault="002A282C" w:rsidP="002A282C">
      <w:pPr>
        <w:pStyle w:val="Bullet1"/>
      </w:pPr>
      <w:r w:rsidRPr="0005601D">
        <w:tab/>
        <w:t xml:space="preserve">The project is located within the RAP boundary of the Dja </w:t>
      </w:r>
      <w:proofErr w:type="spellStart"/>
      <w:r w:rsidRPr="0005601D">
        <w:t>Dja</w:t>
      </w:r>
      <w:proofErr w:type="spellEnd"/>
      <w:r w:rsidRPr="0005601D">
        <w:t xml:space="preserve"> Wurrung Clans Aboriginal Corporation, the Yorta </w:t>
      </w:r>
      <w:proofErr w:type="spellStart"/>
      <w:r w:rsidRPr="0005601D">
        <w:t>Yorta</w:t>
      </w:r>
      <w:proofErr w:type="spellEnd"/>
      <w:r w:rsidRPr="0005601D">
        <w:t xml:space="preserve"> Nation Aboriginal Corporation, and the </w:t>
      </w:r>
      <w:proofErr w:type="spellStart"/>
      <w:r w:rsidRPr="0005601D">
        <w:t>Taungurung</w:t>
      </w:r>
      <w:proofErr w:type="spellEnd"/>
      <w:r w:rsidRPr="0005601D">
        <w:t xml:space="preserve"> Land and Waters Aboriginal Corporation. It is also within the Greater Bendigo City, Campaspe Shire and Greater Shepparton City LGAs.</w:t>
      </w:r>
    </w:p>
    <w:p w14:paraId="1D503943" w14:textId="4C9A7947" w:rsidR="00E22685" w:rsidRPr="0005601D" w:rsidRDefault="00E22685" w:rsidP="0045633F">
      <w:pPr>
        <w:pStyle w:val="Bullet1"/>
        <w:numPr>
          <w:ilvl w:val="0"/>
          <w:numId w:val="0"/>
        </w:numPr>
        <w:rPr>
          <w:b/>
          <w:bCs/>
        </w:rPr>
      </w:pPr>
      <w:r w:rsidRPr="0005601D">
        <w:rPr>
          <w:b/>
          <w:bCs/>
        </w:rPr>
        <w:t>Project benefits</w:t>
      </w:r>
    </w:p>
    <w:p w14:paraId="6EDF58B6" w14:textId="095B28AB" w:rsidR="00725867" w:rsidRPr="0005601D" w:rsidRDefault="00725867" w:rsidP="00725867">
      <w:pPr>
        <w:pStyle w:val="Bullet1"/>
        <w:rPr>
          <w:rFonts w:eastAsia="Arial" w:cstheme="minorHAnsi"/>
          <w:szCs w:val="18"/>
          <w:lang w:val="en-US"/>
        </w:rPr>
      </w:pPr>
      <w:r w:rsidRPr="0005601D">
        <w:rPr>
          <w:rFonts w:eastAsia="Arial" w:cstheme="minorHAnsi"/>
          <w:szCs w:val="18"/>
          <w:lang w:val="en-US"/>
        </w:rPr>
        <w:tab/>
        <w:t xml:space="preserve">Facilitates greater flow from </w:t>
      </w:r>
      <w:proofErr w:type="spellStart"/>
      <w:r w:rsidRPr="0005601D">
        <w:rPr>
          <w:rFonts w:eastAsia="Arial" w:cstheme="minorHAnsi"/>
          <w:szCs w:val="18"/>
          <w:lang w:val="en-US"/>
        </w:rPr>
        <w:t>Dederang</w:t>
      </w:r>
      <w:proofErr w:type="spellEnd"/>
      <w:r w:rsidRPr="0005601D">
        <w:rPr>
          <w:rFonts w:eastAsia="Arial" w:cstheme="minorHAnsi"/>
          <w:szCs w:val="18"/>
          <w:lang w:val="en-US"/>
        </w:rPr>
        <w:t xml:space="preserve"> to Bendigo and reduces constraints in the Central North and </w:t>
      </w:r>
      <w:proofErr w:type="gramStart"/>
      <w:r w:rsidRPr="0005601D">
        <w:rPr>
          <w:rFonts w:eastAsia="Arial" w:cstheme="minorHAnsi"/>
          <w:szCs w:val="18"/>
          <w:lang w:val="en-US"/>
        </w:rPr>
        <w:t>North West</w:t>
      </w:r>
      <w:proofErr w:type="gramEnd"/>
      <w:r w:rsidRPr="0005601D">
        <w:rPr>
          <w:rFonts w:eastAsia="Arial" w:cstheme="minorHAnsi"/>
          <w:szCs w:val="18"/>
          <w:lang w:val="en-US"/>
        </w:rPr>
        <w:t xml:space="preserve"> </w:t>
      </w:r>
      <w:r w:rsidRPr="0005601D">
        <w:t>proposed</w:t>
      </w:r>
      <w:r w:rsidRPr="0005601D">
        <w:rPr>
          <w:rFonts w:eastAsia="Arial" w:cstheme="minorHAnsi"/>
          <w:szCs w:val="18"/>
          <w:lang w:val="en-US"/>
        </w:rPr>
        <w:t xml:space="preserve"> REZs.</w:t>
      </w:r>
    </w:p>
    <w:p w14:paraId="3409B7C1" w14:textId="77777777" w:rsidR="00923E96" w:rsidRPr="0005601D" w:rsidRDefault="00923E96" w:rsidP="00E22685">
      <w:pPr>
        <w:pStyle w:val="Bullet1"/>
        <w:numPr>
          <w:ilvl w:val="0"/>
          <w:numId w:val="0"/>
        </w:numPr>
        <w:rPr>
          <w:b/>
          <w:bCs/>
        </w:rPr>
      </w:pPr>
      <w:r w:rsidRPr="0005601D">
        <w:rPr>
          <w:b/>
          <w:bCs/>
        </w:rPr>
        <w:t xml:space="preserve">Additional comments </w:t>
      </w:r>
    </w:p>
    <w:p w14:paraId="39C13BA2" w14:textId="4519887F" w:rsidR="00923E96" w:rsidRPr="0005601D" w:rsidRDefault="00923E96" w:rsidP="00923E96">
      <w:pPr>
        <w:pStyle w:val="Bullet1"/>
        <w:rPr>
          <w:b/>
          <w:bCs/>
        </w:rPr>
      </w:pPr>
      <w:r w:rsidRPr="0005601D">
        <w:rPr>
          <w:rFonts w:eastAsia="Arial"/>
        </w:rPr>
        <w:t xml:space="preserve">A new substation may be required nearby Bendigo, as there may be land constraints requiring further </w:t>
      </w:r>
      <w:r w:rsidRPr="0005601D">
        <w:rPr>
          <w:rFonts w:eastAsia="Arial"/>
          <w:szCs w:val="18"/>
        </w:rPr>
        <w:t>assessment</w:t>
      </w:r>
      <w:r w:rsidRPr="0005601D">
        <w:rPr>
          <w:rFonts w:eastAsia="Arial"/>
        </w:rPr>
        <w:t>.</w:t>
      </w:r>
    </w:p>
    <w:p w14:paraId="19DBD317" w14:textId="1E9ACF26" w:rsidR="00E22685" w:rsidRPr="0005601D" w:rsidRDefault="00E22685" w:rsidP="00E22685">
      <w:pPr>
        <w:pStyle w:val="Bullet1"/>
        <w:numPr>
          <w:ilvl w:val="0"/>
          <w:numId w:val="0"/>
        </w:numPr>
        <w:rPr>
          <w:b/>
          <w:bCs/>
        </w:rPr>
      </w:pPr>
      <w:r w:rsidRPr="0005601D">
        <w:rPr>
          <w:b/>
          <w:bCs/>
        </w:rPr>
        <w:t>Alternatives considerations</w:t>
      </w:r>
    </w:p>
    <w:p w14:paraId="213DCB8F" w14:textId="395AF83A" w:rsidR="00E22685" w:rsidRPr="0005601D" w:rsidRDefault="00D342AF" w:rsidP="00D342AF">
      <w:pPr>
        <w:pStyle w:val="Bullet1"/>
        <w:rPr>
          <w:lang w:val="en-US"/>
        </w:rPr>
      </w:pPr>
      <w:r w:rsidRPr="0005601D">
        <w:rPr>
          <w:rFonts w:eastAsia="Arial" w:cstheme="minorHAnsi"/>
          <w:szCs w:val="18"/>
          <w:lang w:val="en-US"/>
        </w:rPr>
        <w:tab/>
        <w:t xml:space="preserve">Installation of a power flow controller (or similar device) on the Bendigo to Fosterville to Shepperton 220 kV line to divert flow away from the line at times of high demand. Installing a power flow controller, while relatively faster to implement, is not preferred because it only </w:t>
      </w:r>
      <w:proofErr w:type="spellStart"/>
      <w:r w:rsidRPr="0005601D">
        <w:rPr>
          <w:rFonts w:eastAsia="Arial" w:cstheme="minorHAnsi"/>
          <w:szCs w:val="18"/>
          <w:lang w:val="en-US"/>
        </w:rPr>
        <w:t>optimises</w:t>
      </w:r>
      <w:proofErr w:type="spellEnd"/>
      <w:r w:rsidRPr="0005601D">
        <w:rPr>
          <w:rFonts w:eastAsia="Arial" w:cstheme="minorHAnsi"/>
          <w:szCs w:val="18"/>
          <w:lang w:val="en-US"/>
        </w:rPr>
        <w:t xml:space="preserve"> existing capacity rather than increasing the overall capacity of the network.</w:t>
      </w:r>
    </w:p>
    <w:p w14:paraId="32131699" w14:textId="59F2D57F" w:rsidR="00157701" w:rsidRPr="0005601D" w:rsidRDefault="00157701" w:rsidP="00157701">
      <w:pPr>
        <w:pStyle w:val="Caption"/>
      </w:pPr>
      <w:r w:rsidRPr="0005601D">
        <w:t xml:space="preserve">Figure </w:t>
      </w:r>
      <w:r w:rsidRPr="0005601D">
        <w:fldChar w:fldCharType="begin"/>
      </w:r>
      <w:r w:rsidRPr="0005601D">
        <w:instrText xml:space="preserve"> SEQ Figure \* ARABIC </w:instrText>
      </w:r>
      <w:r w:rsidRPr="0005601D">
        <w:fldChar w:fldCharType="separate"/>
      </w:r>
      <w:r w:rsidR="00836274" w:rsidRPr="0005601D">
        <w:rPr>
          <w:noProof/>
        </w:rPr>
        <w:t>21</w:t>
      </w:r>
      <w:r w:rsidRPr="0005601D">
        <w:fldChar w:fldCharType="end"/>
      </w:r>
      <w:r w:rsidRPr="0005601D">
        <w:t xml:space="preserve"> 9.3 Rebuild the existing 220 kV transmission line between Shepparton and Bendigo as a double circuit</w:t>
      </w:r>
    </w:p>
    <w:p w14:paraId="7AEB590D" w14:textId="60812131" w:rsidR="00157701" w:rsidRPr="0005601D" w:rsidRDefault="00157701" w:rsidP="00157701">
      <w:pPr>
        <w:pStyle w:val="Bodycopy"/>
        <w:rPr>
          <w:lang w:val="en-US"/>
        </w:rPr>
      </w:pPr>
      <w:r w:rsidRPr="0005601D">
        <w:rPr>
          <w:rFonts w:eastAsia="Arial" w:cstheme="minorHAnsi"/>
          <w:noProof/>
          <w:sz w:val="18"/>
          <w:szCs w:val="18"/>
        </w:rPr>
        <w:drawing>
          <wp:inline distT="0" distB="0" distL="0" distR="0" wp14:anchorId="54E336A8" wp14:editId="18C54664">
            <wp:extent cx="2992120" cy="3510915"/>
            <wp:effectExtent l="0" t="0" r="0" b="0"/>
            <wp:docPr id="10275590" name="Picture 50" descr="A map that shows the location of progra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590" name="Picture 50" descr="A map that shows the location of program 9.3"/>
                    <pic:cNvPicPr>
                      <a:picLocks noChangeAspect="1" noChangeArrowheads="1"/>
                    </pic:cNvPicPr>
                  </pic:nvPicPr>
                  <pic:blipFill rotWithShape="1">
                    <a:blip r:embed="rId43">
                      <a:extLst>
                        <a:ext uri="{28A0092B-C50C-407E-A947-70E740481C1C}">
                          <a14:useLocalDpi xmlns:a14="http://schemas.microsoft.com/office/drawing/2010/main" val="0"/>
                        </a:ext>
                      </a:extLst>
                    </a:blip>
                    <a:srcRect l="-1409" r="-1362" b="-1280"/>
                    <a:stretch/>
                  </pic:blipFill>
                  <pic:spPr bwMode="auto">
                    <a:xfrm>
                      <a:off x="0" y="0"/>
                      <a:ext cx="2992120" cy="3510915"/>
                    </a:xfrm>
                    <a:prstGeom prst="rect">
                      <a:avLst/>
                    </a:prstGeom>
                    <a:noFill/>
                    <a:ln>
                      <a:noFill/>
                    </a:ln>
                    <a:extLst>
                      <a:ext uri="{53640926-AAD7-44D8-BBD7-CCE9431645EC}">
                        <a14:shadowObscured xmlns:a14="http://schemas.microsoft.com/office/drawing/2010/main"/>
                      </a:ext>
                    </a:extLst>
                  </pic:spPr>
                </pic:pic>
              </a:graphicData>
            </a:graphic>
          </wp:inline>
        </w:drawing>
      </w:r>
    </w:p>
    <w:p w14:paraId="652EE6D8" w14:textId="77777777" w:rsidR="00D45113" w:rsidRPr="0005601D" w:rsidRDefault="00D45113" w:rsidP="00385A04">
      <w:pPr>
        <w:pStyle w:val="AppH2"/>
      </w:pPr>
      <w:r w:rsidRPr="0005601D">
        <w:t xml:space="preserve">10: Inner </w:t>
      </w:r>
      <w:proofErr w:type="gramStart"/>
      <w:r w:rsidRPr="0005601D">
        <w:t>South West</w:t>
      </w:r>
      <w:proofErr w:type="gramEnd"/>
      <w:r w:rsidRPr="0005601D">
        <w:t xml:space="preserve"> strengthening program</w:t>
      </w:r>
    </w:p>
    <w:p w14:paraId="2F8160A6" w14:textId="77777777" w:rsidR="00D45113" w:rsidRPr="0005601D" w:rsidRDefault="00D45113" w:rsidP="00385A04">
      <w:pPr>
        <w:pStyle w:val="AppH3"/>
      </w:pPr>
      <w:r w:rsidRPr="0005601D">
        <w:t xml:space="preserve">10.1 Install a new 220 kV single circuit from Moorabool to Geelong </w:t>
      </w:r>
    </w:p>
    <w:p w14:paraId="0C1E24BD" w14:textId="16A41334" w:rsidR="00D019FB" w:rsidRPr="0005601D" w:rsidRDefault="00D019FB" w:rsidP="00D45113">
      <w:pPr>
        <w:pStyle w:val="Bodycopy"/>
        <w:rPr>
          <w:b/>
          <w:bCs/>
        </w:rPr>
      </w:pPr>
      <w:r w:rsidRPr="0005601D">
        <w:rPr>
          <w:b/>
          <w:bCs/>
        </w:rPr>
        <w:t xml:space="preserve">Project summary:  </w:t>
      </w:r>
    </w:p>
    <w:p w14:paraId="6C7D1206" w14:textId="77777777" w:rsidR="00FE04C6" w:rsidRPr="0005601D" w:rsidRDefault="00D019FB" w:rsidP="00FE04C6">
      <w:pPr>
        <w:pStyle w:val="Bullet1"/>
      </w:pPr>
      <w:r w:rsidRPr="0005601D">
        <w:t xml:space="preserve">Type: </w:t>
      </w:r>
      <w:r w:rsidR="00FE04C6" w:rsidRPr="0005601D">
        <w:t xml:space="preserve">New infrastructure required </w:t>
      </w:r>
    </w:p>
    <w:p w14:paraId="2F9D0814" w14:textId="79A4C2B2" w:rsidR="00D019FB" w:rsidRPr="0005601D" w:rsidRDefault="00D019FB" w:rsidP="00320553">
      <w:pPr>
        <w:pStyle w:val="Bullet1"/>
      </w:pPr>
      <w:r w:rsidRPr="0005601D">
        <w:t xml:space="preserve">Reference: </w:t>
      </w:r>
      <w:r w:rsidR="00320553" w:rsidRPr="0005601D">
        <w:t>AEMO Victorian Annual Planning Report 2024</w:t>
      </w:r>
    </w:p>
    <w:p w14:paraId="364BB651" w14:textId="77777777" w:rsidR="00D019FB" w:rsidRPr="0005601D" w:rsidRDefault="00D019FB" w:rsidP="00D019FB">
      <w:pPr>
        <w:pStyle w:val="Bullet1"/>
      </w:pPr>
      <w:r w:rsidRPr="0005601D">
        <w:t xml:space="preserve">In service date: </w:t>
      </w:r>
    </w:p>
    <w:p w14:paraId="119E0D1B" w14:textId="77777777" w:rsidR="00D019FB" w:rsidRPr="0005601D" w:rsidRDefault="00D019FB" w:rsidP="00D019FB">
      <w:pPr>
        <w:pStyle w:val="Bullet1"/>
        <w:numPr>
          <w:ilvl w:val="1"/>
          <w:numId w:val="8"/>
        </w:numPr>
      </w:pPr>
      <w:r w:rsidRPr="0005601D">
        <w:t>SC1: -</w:t>
      </w:r>
    </w:p>
    <w:p w14:paraId="776989D1" w14:textId="3D969CEA" w:rsidR="00D019FB" w:rsidRPr="0005601D" w:rsidRDefault="00D019FB" w:rsidP="00D019FB">
      <w:pPr>
        <w:pStyle w:val="Bullet1"/>
        <w:numPr>
          <w:ilvl w:val="1"/>
          <w:numId w:val="8"/>
        </w:numPr>
      </w:pPr>
      <w:r w:rsidRPr="0005601D">
        <w:t>SC2: 203</w:t>
      </w:r>
      <w:r w:rsidR="00320553" w:rsidRPr="0005601D">
        <w:t>0</w:t>
      </w:r>
    </w:p>
    <w:p w14:paraId="26D8FBEE" w14:textId="77777777" w:rsidR="00D019FB" w:rsidRPr="0005601D" w:rsidRDefault="00D019FB" w:rsidP="00D019FB">
      <w:pPr>
        <w:pStyle w:val="Bullet1"/>
        <w:numPr>
          <w:ilvl w:val="1"/>
          <w:numId w:val="8"/>
        </w:numPr>
      </w:pPr>
      <w:r w:rsidRPr="0005601D">
        <w:t>SC3: -</w:t>
      </w:r>
    </w:p>
    <w:p w14:paraId="6D45AD9A" w14:textId="4B59DC8C" w:rsidR="00D019FB" w:rsidRPr="0005601D" w:rsidRDefault="00D019FB" w:rsidP="00D019FB">
      <w:pPr>
        <w:pStyle w:val="ListNumber3"/>
      </w:pPr>
      <w:r w:rsidRPr="0005601D">
        <w:t>Estimate cost: $</w:t>
      </w:r>
      <w:r w:rsidR="00320553" w:rsidRPr="0005601D">
        <w:t>60</w:t>
      </w:r>
      <w:r w:rsidRPr="0005601D">
        <w:t>M</w:t>
      </w:r>
    </w:p>
    <w:p w14:paraId="2521EC7A" w14:textId="77777777" w:rsidR="00D019FB" w:rsidRPr="0005601D" w:rsidRDefault="00D019FB" w:rsidP="00D019FB">
      <w:pPr>
        <w:pStyle w:val="Bodycopy"/>
        <w:rPr>
          <w:b/>
          <w:bCs/>
        </w:rPr>
      </w:pPr>
      <w:r w:rsidRPr="0005601D">
        <w:rPr>
          <w:b/>
          <w:bCs/>
        </w:rPr>
        <w:t xml:space="preserve">Project overview: </w:t>
      </w:r>
    </w:p>
    <w:p w14:paraId="5DF63706" w14:textId="77777777" w:rsidR="003E4424" w:rsidRPr="0005601D" w:rsidRDefault="003E4424" w:rsidP="003E4424">
      <w:pPr>
        <w:pStyle w:val="Bullet1"/>
      </w:pPr>
      <w:r w:rsidRPr="0005601D">
        <w:t xml:space="preserve">This project is not included in the optimal development pathway. </w:t>
      </w:r>
    </w:p>
    <w:p w14:paraId="49A9CA4E" w14:textId="77777777" w:rsidR="003E4424" w:rsidRPr="0005601D" w:rsidRDefault="003E4424" w:rsidP="003E4424">
      <w:pPr>
        <w:pStyle w:val="Bullet1"/>
      </w:pPr>
      <w:r w:rsidRPr="0005601D">
        <w:t>This project involves a new higher capacity 220 kV single circuit from Moorabool to Geelong Terminal Station. Substation augmentation at Moorabool and Geelong will be required to accommodate the new circuit.</w:t>
      </w:r>
    </w:p>
    <w:p w14:paraId="11C2E61C" w14:textId="1D246DD1" w:rsidR="003E4424" w:rsidRPr="0005601D" w:rsidRDefault="003E4424" w:rsidP="003E4424">
      <w:pPr>
        <w:pStyle w:val="Bullet1"/>
      </w:pPr>
      <w:r w:rsidRPr="0005601D">
        <w:t xml:space="preserve">This project is needed under scenario 2 to support forecast generation in the Western, </w:t>
      </w:r>
      <w:proofErr w:type="gramStart"/>
      <w:r w:rsidRPr="0005601D">
        <w:t>South West</w:t>
      </w:r>
      <w:proofErr w:type="gramEnd"/>
      <w:r w:rsidRPr="0005601D">
        <w:t xml:space="preserve"> and Central Highlands proposed REZs to supply Victorian consumers.</w:t>
      </w:r>
    </w:p>
    <w:p w14:paraId="7D02767E" w14:textId="77777777" w:rsidR="003E4424" w:rsidRPr="0005601D" w:rsidRDefault="003E4424" w:rsidP="003E4424">
      <w:pPr>
        <w:pStyle w:val="Bullet1"/>
      </w:pPr>
      <w:r w:rsidRPr="0005601D">
        <w:t>The length of this project is approximately 10 km.</w:t>
      </w:r>
    </w:p>
    <w:p w14:paraId="569557AB" w14:textId="2C808F07" w:rsidR="003E4424" w:rsidRPr="0005601D" w:rsidRDefault="003E4424" w:rsidP="003E4424">
      <w:pPr>
        <w:pStyle w:val="Bullet1"/>
      </w:pPr>
      <w:r w:rsidRPr="0005601D">
        <w:t xml:space="preserve">The project is located within the boundary of the </w:t>
      </w:r>
      <w:proofErr w:type="spellStart"/>
      <w:r w:rsidRPr="0005601D">
        <w:t>Wadawurrung</w:t>
      </w:r>
      <w:proofErr w:type="spellEnd"/>
      <w:r w:rsidRPr="0005601D">
        <w:t xml:space="preserve"> Traditional Owners Aboriginal Corporation, and the Greater Geelong City LGA.</w:t>
      </w:r>
    </w:p>
    <w:p w14:paraId="16A1D562" w14:textId="1E524E5F" w:rsidR="00D019FB" w:rsidRPr="0005601D" w:rsidRDefault="00D019FB" w:rsidP="003E4424">
      <w:pPr>
        <w:pStyle w:val="Bullet1"/>
        <w:numPr>
          <w:ilvl w:val="0"/>
          <w:numId w:val="0"/>
        </w:numPr>
        <w:rPr>
          <w:b/>
          <w:bCs/>
        </w:rPr>
      </w:pPr>
      <w:r w:rsidRPr="0005601D">
        <w:rPr>
          <w:b/>
          <w:bCs/>
        </w:rPr>
        <w:t>Project benefits</w:t>
      </w:r>
    </w:p>
    <w:p w14:paraId="0C370565" w14:textId="1C7FE1D3" w:rsidR="00235E22" w:rsidRPr="0005601D" w:rsidRDefault="00235E22" w:rsidP="00235E22">
      <w:pPr>
        <w:pStyle w:val="Bullet1"/>
        <w:rPr>
          <w:rFonts w:eastAsia="Arial" w:cstheme="minorHAnsi"/>
          <w:szCs w:val="18"/>
          <w:lang w:val="en-US"/>
        </w:rPr>
      </w:pPr>
      <w:r w:rsidRPr="0005601D">
        <w:rPr>
          <w:rFonts w:eastAsia="Arial" w:cstheme="minorHAnsi"/>
          <w:szCs w:val="18"/>
          <w:lang w:val="en-US"/>
        </w:rPr>
        <w:tab/>
        <w:t xml:space="preserve">This project provides increased capacity to support additional generation in the proposed </w:t>
      </w:r>
      <w:proofErr w:type="gramStart"/>
      <w:r w:rsidRPr="0005601D">
        <w:rPr>
          <w:rFonts w:eastAsia="Arial" w:cstheme="minorHAnsi"/>
          <w:szCs w:val="18"/>
          <w:lang w:val="en-US"/>
        </w:rPr>
        <w:t>REZs</w:t>
      </w:r>
      <w:proofErr w:type="gramEnd"/>
      <w:r w:rsidRPr="0005601D">
        <w:rPr>
          <w:rFonts w:eastAsia="Arial" w:cstheme="minorHAnsi"/>
          <w:szCs w:val="18"/>
          <w:lang w:val="en-US"/>
        </w:rPr>
        <w:t xml:space="preserve"> and demand forecast in scenario 2. </w:t>
      </w:r>
    </w:p>
    <w:p w14:paraId="2F8FFEBB" w14:textId="7E729124" w:rsidR="00D019FB" w:rsidRPr="0005601D" w:rsidRDefault="00D019FB" w:rsidP="000042A0">
      <w:pPr>
        <w:pStyle w:val="Bullet1"/>
        <w:numPr>
          <w:ilvl w:val="0"/>
          <w:numId w:val="0"/>
        </w:numPr>
        <w:rPr>
          <w:b/>
          <w:bCs/>
        </w:rPr>
      </w:pPr>
      <w:r w:rsidRPr="0005601D">
        <w:rPr>
          <w:b/>
          <w:bCs/>
        </w:rPr>
        <w:t xml:space="preserve">Additional comments </w:t>
      </w:r>
    </w:p>
    <w:p w14:paraId="4F288CB6" w14:textId="32640D7D" w:rsidR="008F34F6" w:rsidRPr="0005601D" w:rsidRDefault="008F34F6" w:rsidP="008F34F6">
      <w:pPr>
        <w:pStyle w:val="Bullet1"/>
        <w:rPr>
          <w:rFonts w:eastAsia="Arial"/>
        </w:rPr>
      </w:pPr>
      <w:r w:rsidRPr="0005601D">
        <w:rPr>
          <w:rFonts w:eastAsia="Arial"/>
        </w:rPr>
        <w:t xml:space="preserve">This project is not on the optimal development pathway. If this project was to be identified as part of the optimal development pathway, then </w:t>
      </w:r>
      <w:proofErr w:type="spellStart"/>
      <w:r w:rsidRPr="0005601D">
        <w:rPr>
          <w:rFonts w:eastAsia="Arial"/>
        </w:rPr>
        <w:t>VicGrid</w:t>
      </w:r>
      <w:proofErr w:type="spellEnd"/>
      <w:r w:rsidRPr="0005601D">
        <w:rPr>
          <w:rFonts w:eastAsia="Arial"/>
        </w:rPr>
        <w:t xml:space="preserve"> would consult publicly on a study area for this project before identifying a preferred corridor. There is an existing easement that could be reused for the proposed double circuit line however there are key land constraints near Geelong that may need to be further assessed.</w:t>
      </w:r>
    </w:p>
    <w:p w14:paraId="264AD866" w14:textId="1D3D9DF8" w:rsidR="008F34F6" w:rsidRPr="0005601D" w:rsidRDefault="008F34F6" w:rsidP="008F34F6">
      <w:pPr>
        <w:pStyle w:val="Bullet1"/>
        <w:rPr>
          <w:rFonts w:eastAsia="Arial"/>
        </w:rPr>
      </w:pPr>
      <w:r w:rsidRPr="0005601D">
        <w:rPr>
          <w:rFonts w:eastAsia="Arial"/>
        </w:rPr>
        <w:t xml:space="preserve">The 2024 AEMO VAPR previously considered a third Geelong to Moorabool 220kV line with additional cut-in and decoupling works. This project (10.1) does not include the cut-in and decoupling works. </w:t>
      </w:r>
    </w:p>
    <w:p w14:paraId="31BAB9BA" w14:textId="1EDDDC31" w:rsidR="00D019FB" w:rsidRPr="0005601D" w:rsidRDefault="00D019FB" w:rsidP="008F34F6">
      <w:pPr>
        <w:pStyle w:val="Bullet1"/>
        <w:numPr>
          <w:ilvl w:val="0"/>
          <w:numId w:val="0"/>
        </w:numPr>
        <w:rPr>
          <w:b/>
          <w:bCs/>
        </w:rPr>
      </w:pPr>
      <w:r w:rsidRPr="0005601D">
        <w:rPr>
          <w:b/>
          <w:bCs/>
        </w:rPr>
        <w:t>Alternatives considerations</w:t>
      </w:r>
    </w:p>
    <w:p w14:paraId="63FD3793" w14:textId="1CEB1E90" w:rsidR="00D019FB" w:rsidRPr="0005601D" w:rsidRDefault="00D019FB" w:rsidP="0001073B">
      <w:pPr>
        <w:pStyle w:val="Bullet1"/>
        <w:rPr>
          <w:rFonts w:eastAsia="Arial" w:cstheme="minorHAnsi"/>
          <w:szCs w:val="18"/>
          <w:lang w:val="en-US"/>
        </w:rPr>
      </w:pPr>
      <w:r w:rsidRPr="0005601D">
        <w:rPr>
          <w:rFonts w:eastAsia="Arial" w:cstheme="minorHAnsi"/>
          <w:szCs w:val="18"/>
          <w:lang w:val="en-US"/>
        </w:rPr>
        <w:tab/>
      </w:r>
      <w:r w:rsidR="0001073B" w:rsidRPr="0005601D">
        <w:rPr>
          <w:rFonts w:eastAsia="Arial"/>
        </w:rPr>
        <w:t>Not</w:t>
      </w:r>
      <w:r w:rsidR="0001073B" w:rsidRPr="0005601D">
        <w:rPr>
          <w:rFonts w:eastAsia="Arial" w:cstheme="minorHAnsi"/>
          <w:szCs w:val="18"/>
        </w:rPr>
        <w:t xml:space="preserve"> applicable.</w:t>
      </w:r>
    </w:p>
    <w:p w14:paraId="32E7AF19" w14:textId="14B71339" w:rsidR="0060362C" w:rsidRPr="0005601D" w:rsidRDefault="0060362C" w:rsidP="0060362C">
      <w:pPr>
        <w:pStyle w:val="Caption"/>
      </w:pPr>
      <w:r w:rsidRPr="0005601D">
        <w:t xml:space="preserve">Figure </w:t>
      </w:r>
      <w:r w:rsidRPr="0005601D">
        <w:fldChar w:fldCharType="begin"/>
      </w:r>
      <w:r w:rsidRPr="0005601D">
        <w:instrText xml:space="preserve"> SEQ Figure \* ARABIC </w:instrText>
      </w:r>
      <w:r w:rsidRPr="0005601D">
        <w:fldChar w:fldCharType="separate"/>
      </w:r>
      <w:r w:rsidR="00836274" w:rsidRPr="0005601D">
        <w:rPr>
          <w:noProof/>
        </w:rPr>
        <w:t>22</w:t>
      </w:r>
      <w:r w:rsidRPr="0005601D">
        <w:fldChar w:fldCharType="end"/>
      </w:r>
      <w:r w:rsidRPr="0005601D">
        <w:rPr>
          <w:lang w:val="en-US"/>
        </w:rPr>
        <w:t xml:space="preserve"> 10.1 Install a new 220 kV single circuit from Moorabool to Geelong</w:t>
      </w:r>
    </w:p>
    <w:p w14:paraId="1900950D" w14:textId="06C21AE5" w:rsidR="0060362C" w:rsidRPr="0005601D" w:rsidRDefault="0060362C" w:rsidP="00087345">
      <w:pPr>
        <w:pStyle w:val="Bodycopy"/>
        <w:rPr>
          <w:rFonts w:eastAsiaTheme="majorEastAsia" w:cstheme="minorHAnsi"/>
          <w:b/>
          <w:color w:val="003F65" w:themeColor="text1" w:themeShade="BF"/>
          <w:sz w:val="24"/>
          <w:szCs w:val="28"/>
        </w:rPr>
      </w:pPr>
      <w:r w:rsidRPr="0005601D">
        <w:rPr>
          <w:rFonts w:cstheme="minorHAnsi"/>
          <w:noProof/>
        </w:rPr>
        <w:drawing>
          <wp:inline distT="0" distB="0" distL="0" distR="0" wp14:anchorId="5F8E6DE6" wp14:editId="7503B82B">
            <wp:extent cx="3040911" cy="4094903"/>
            <wp:effectExtent l="0" t="0" r="7620" b="1270"/>
            <wp:docPr id="1583138607" name="Picture 1" descr="A map that shows the location of progra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138607" name="Picture 1" descr="A map that shows the location of program 10.1"/>
                    <pic:cNvPicPr/>
                  </pic:nvPicPr>
                  <pic:blipFill>
                    <a:blip r:embed="rId44">
                      <a:extLst>
                        <a:ext uri="{28A0092B-C50C-407E-A947-70E740481C1C}">
                          <a14:useLocalDpi xmlns:a14="http://schemas.microsoft.com/office/drawing/2010/main" val="0"/>
                        </a:ext>
                      </a:extLst>
                    </a:blip>
                    <a:stretch>
                      <a:fillRect/>
                    </a:stretch>
                  </pic:blipFill>
                  <pic:spPr>
                    <a:xfrm>
                      <a:off x="0" y="0"/>
                      <a:ext cx="3040911" cy="4094903"/>
                    </a:xfrm>
                    <a:prstGeom prst="rect">
                      <a:avLst/>
                    </a:prstGeom>
                  </pic:spPr>
                </pic:pic>
              </a:graphicData>
            </a:graphic>
          </wp:inline>
        </w:drawing>
      </w:r>
    </w:p>
    <w:p w14:paraId="76602073" w14:textId="5CD1E36A" w:rsidR="00087345" w:rsidRPr="0005601D" w:rsidRDefault="00955433" w:rsidP="00385A04">
      <w:pPr>
        <w:pStyle w:val="AppH3"/>
      </w:pPr>
      <w:r w:rsidRPr="0005601D">
        <w:t>10.2 Add a fourth 1000 MVA 500/220 kV transformer at Keilor</w:t>
      </w:r>
      <w:r w:rsidR="00087345" w:rsidRPr="0005601D">
        <w:t xml:space="preserve"> </w:t>
      </w:r>
    </w:p>
    <w:p w14:paraId="60C9C8A5" w14:textId="77777777" w:rsidR="00087345" w:rsidRPr="0005601D" w:rsidRDefault="00087345" w:rsidP="00087345">
      <w:pPr>
        <w:pStyle w:val="Bodycopy"/>
        <w:rPr>
          <w:b/>
          <w:bCs/>
        </w:rPr>
      </w:pPr>
      <w:r w:rsidRPr="0005601D">
        <w:rPr>
          <w:b/>
          <w:bCs/>
        </w:rPr>
        <w:t xml:space="preserve">Project summary:  </w:t>
      </w:r>
    </w:p>
    <w:p w14:paraId="38235F4C" w14:textId="1A78336C" w:rsidR="00087345" w:rsidRPr="0005601D" w:rsidRDefault="00087345" w:rsidP="00D240C2">
      <w:pPr>
        <w:pStyle w:val="Bullet1"/>
      </w:pPr>
      <w:r w:rsidRPr="0005601D">
        <w:t xml:space="preserve">Type: </w:t>
      </w:r>
      <w:r w:rsidR="00D240C2" w:rsidRPr="0005601D">
        <w:t>Upgrade to existing infrastructure</w:t>
      </w:r>
      <w:r w:rsidRPr="0005601D">
        <w:t xml:space="preserve"> </w:t>
      </w:r>
    </w:p>
    <w:p w14:paraId="400BBC07" w14:textId="42FB79B5" w:rsidR="00087345" w:rsidRPr="0005601D" w:rsidRDefault="00087345" w:rsidP="00087345">
      <w:pPr>
        <w:pStyle w:val="Bullet1"/>
      </w:pPr>
      <w:r w:rsidRPr="0005601D">
        <w:t xml:space="preserve">Reference: </w:t>
      </w:r>
      <w:proofErr w:type="spellStart"/>
      <w:r w:rsidR="00857FA7" w:rsidRPr="0005601D">
        <w:t>VicGrid</w:t>
      </w:r>
      <w:proofErr w:type="spellEnd"/>
    </w:p>
    <w:p w14:paraId="1D393515" w14:textId="77777777" w:rsidR="00087345" w:rsidRPr="0005601D" w:rsidRDefault="00087345" w:rsidP="00087345">
      <w:pPr>
        <w:pStyle w:val="Bullet1"/>
      </w:pPr>
      <w:r w:rsidRPr="0005601D">
        <w:t xml:space="preserve">In service date: </w:t>
      </w:r>
    </w:p>
    <w:p w14:paraId="36B6269E" w14:textId="77777777" w:rsidR="00087345" w:rsidRPr="0005601D" w:rsidRDefault="00087345" w:rsidP="00087345">
      <w:pPr>
        <w:pStyle w:val="Bullet1"/>
        <w:numPr>
          <w:ilvl w:val="1"/>
          <w:numId w:val="8"/>
        </w:numPr>
      </w:pPr>
      <w:r w:rsidRPr="0005601D">
        <w:t>SC1: -</w:t>
      </w:r>
    </w:p>
    <w:p w14:paraId="04F459E3" w14:textId="526CDA74" w:rsidR="00087345" w:rsidRPr="0005601D" w:rsidRDefault="00087345" w:rsidP="00087345">
      <w:pPr>
        <w:pStyle w:val="Bullet1"/>
        <w:numPr>
          <w:ilvl w:val="1"/>
          <w:numId w:val="8"/>
        </w:numPr>
      </w:pPr>
      <w:r w:rsidRPr="0005601D">
        <w:t>SC2: 203</w:t>
      </w:r>
      <w:r w:rsidR="00D240C2" w:rsidRPr="0005601D">
        <w:t>8</w:t>
      </w:r>
    </w:p>
    <w:p w14:paraId="2D290ED1" w14:textId="77777777" w:rsidR="00087345" w:rsidRPr="0005601D" w:rsidRDefault="00087345" w:rsidP="00087345">
      <w:pPr>
        <w:pStyle w:val="Bullet1"/>
        <w:numPr>
          <w:ilvl w:val="1"/>
          <w:numId w:val="8"/>
        </w:numPr>
      </w:pPr>
      <w:r w:rsidRPr="0005601D">
        <w:t>SC3: -</w:t>
      </w:r>
    </w:p>
    <w:p w14:paraId="1B2A27FE" w14:textId="2BA28008" w:rsidR="00087345" w:rsidRPr="0005601D" w:rsidRDefault="00087345" w:rsidP="00087345">
      <w:pPr>
        <w:pStyle w:val="ListNumber3"/>
      </w:pPr>
      <w:r w:rsidRPr="0005601D">
        <w:t>Estimate cost: $</w:t>
      </w:r>
      <w:r w:rsidR="00D240C2" w:rsidRPr="0005601D">
        <w:t>5</w:t>
      </w:r>
      <w:r w:rsidRPr="0005601D">
        <w:t>0M</w:t>
      </w:r>
    </w:p>
    <w:p w14:paraId="3B4CFA5D" w14:textId="77777777" w:rsidR="00087345" w:rsidRPr="0005601D" w:rsidRDefault="00087345" w:rsidP="00087345">
      <w:pPr>
        <w:pStyle w:val="Bodycopy"/>
        <w:rPr>
          <w:b/>
          <w:bCs/>
        </w:rPr>
      </w:pPr>
      <w:r w:rsidRPr="0005601D">
        <w:rPr>
          <w:b/>
          <w:bCs/>
        </w:rPr>
        <w:t xml:space="preserve">Project overview: </w:t>
      </w:r>
    </w:p>
    <w:p w14:paraId="29DF723D" w14:textId="77777777" w:rsidR="00037057" w:rsidRPr="0005601D" w:rsidRDefault="00037057" w:rsidP="00037057">
      <w:pPr>
        <w:pStyle w:val="Bullet1"/>
      </w:pPr>
      <w:r w:rsidRPr="0005601D">
        <w:t xml:space="preserve">This project is not included in the optimal development pathway. </w:t>
      </w:r>
    </w:p>
    <w:p w14:paraId="7C2E4DC5" w14:textId="77777777" w:rsidR="00037057" w:rsidRPr="0005601D" w:rsidRDefault="00037057" w:rsidP="00037057">
      <w:pPr>
        <w:pStyle w:val="Bullet1"/>
      </w:pPr>
      <w:r w:rsidRPr="0005601D">
        <w:t xml:space="preserve">The pre-requisite for this project is Project 1.5 that replaces the 3 existing 500/220 kV transformers at this terminal station with 1000 MVA units. </w:t>
      </w:r>
    </w:p>
    <w:p w14:paraId="176A86F0" w14:textId="77777777" w:rsidR="00037057" w:rsidRPr="0005601D" w:rsidRDefault="00037057" w:rsidP="00037057">
      <w:pPr>
        <w:pStyle w:val="Bullet1"/>
      </w:pPr>
      <w:r w:rsidRPr="0005601D">
        <w:t>The current configuration at Keilor Terminal Station is to operate in a split bus arrangement where the 220kV buses are independent of each other, with Bus A supplied via 2 500/220 kV transformers and Bus B supplied via one 500/220kV transformer</w:t>
      </w:r>
    </w:p>
    <w:p w14:paraId="25B469A5" w14:textId="77777777" w:rsidR="00037057" w:rsidRPr="0005601D" w:rsidRDefault="00037057" w:rsidP="00246B43">
      <w:pPr>
        <w:pStyle w:val="Bullet1"/>
      </w:pPr>
      <w:r w:rsidRPr="0005601D">
        <w:t>This project involves installing a fourth 1000MVA 500/220kV transformer at Keilor, which supplies 220kV Bus B and results in a total of 2 500/220kV transformers supplying Bus B. The current layout at Keilor allows for a fourth transformer to be added.</w:t>
      </w:r>
    </w:p>
    <w:p w14:paraId="148D8305" w14:textId="7E2F48D8" w:rsidR="00246B43" w:rsidRPr="0005601D" w:rsidRDefault="00246B43" w:rsidP="00246B43">
      <w:pPr>
        <w:pStyle w:val="Bullet1"/>
      </w:pPr>
      <w:r w:rsidRPr="0005601D">
        <w:tab/>
        <w:t xml:space="preserve">This project is needed under Scenario 2 to connect large-scale forecast new generation from the </w:t>
      </w:r>
      <w:proofErr w:type="gramStart"/>
      <w:r w:rsidRPr="0005601D">
        <w:t>South West</w:t>
      </w:r>
      <w:proofErr w:type="gramEnd"/>
      <w:r w:rsidRPr="0005601D">
        <w:t xml:space="preserve">, </w:t>
      </w:r>
      <w:proofErr w:type="gramStart"/>
      <w:r w:rsidRPr="0005601D">
        <w:t>North West</w:t>
      </w:r>
      <w:proofErr w:type="gramEnd"/>
      <w:r w:rsidRPr="0005601D">
        <w:t xml:space="preserve">, Western and Central Highlands proposed REZs to metropolitan Melbourne consumers and to reduce network congestion. The project is located within the RAP boundaries of the Wurundjeri </w:t>
      </w:r>
      <w:proofErr w:type="spellStart"/>
      <w:r w:rsidRPr="0005601D">
        <w:t>Woi</w:t>
      </w:r>
      <w:proofErr w:type="spellEnd"/>
      <w:r w:rsidRPr="0005601D">
        <w:t xml:space="preserve"> Wurrung Cultural Heritage Aboriginal Corporation and is within the City of </w:t>
      </w:r>
      <w:proofErr w:type="spellStart"/>
      <w:r w:rsidRPr="0005601D">
        <w:t>Brimbank</w:t>
      </w:r>
      <w:proofErr w:type="spellEnd"/>
      <w:r w:rsidRPr="0005601D">
        <w:t xml:space="preserve"> LGA.</w:t>
      </w:r>
    </w:p>
    <w:p w14:paraId="07A2B0F1" w14:textId="0BE68621" w:rsidR="00087345" w:rsidRPr="0005601D" w:rsidRDefault="00087345" w:rsidP="00037057">
      <w:pPr>
        <w:pStyle w:val="Bullet1"/>
        <w:numPr>
          <w:ilvl w:val="0"/>
          <w:numId w:val="0"/>
        </w:numPr>
        <w:rPr>
          <w:b/>
          <w:bCs/>
        </w:rPr>
      </w:pPr>
      <w:r w:rsidRPr="0005601D">
        <w:rPr>
          <w:b/>
          <w:bCs/>
        </w:rPr>
        <w:t>Project benefits</w:t>
      </w:r>
    </w:p>
    <w:p w14:paraId="361114F0" w14:textId="334A9E41" w:rsidR="006548A1" w:rsidRPr="0005601D" w:rsidRDefault="006548A1" w:rsidP="006548A1">
      <w:pPr>
        <w:pStyle w:val="Bullet1"/>
        <w:rPr>
          <w:lang w:val="en-US"/>
        </w:rPr>
      </w:pPr>
      <w:r w:rsidRPr="0005601D">
        <w:rPr>
          <w:lang w:val="en-US"/>
        </w:rPr>
        <w:tab/>
        <w:t xml:space="preserve">This project facilitates both demand growth forecast in western metropolitan Melbourne in the late 2030s and increased supply from the 500 kV network from Western Victoria considered in Scenario 2. </w:t>
      </w:r>
    </w:p>
    <w:p w14:paraId="340C9147" w14:textId="77777777" w:rsidR="00087345" w:rsidRPr="0005601D" w:rsidRDefault="00087345" w:rsidP="00087345">
      <w:pPr>
        <w:pStyle w:val="Bullet1"/>
        <w:numPr>
          <w:ilvl w:val="0"/>
          <w:numId w:val="0"/>
        </w:numPr>
        <w:rPr>
          <w:b/>
          <w:bCs/>
        </w:rPr>
      </w:pPr>
      <w:r w:rsidRPr="0005601D">
        <w:rPr>
          <w:b/>
          <w:bCs/>
        </w:rPr>
        <w:t>Alternatives considerations</w:t>
      </w:r>
    </w:p>
    <w:p w14:paraId="46FF4661" w14:textId="39D9D857" w:rsidR="00087345" w:rsidRPr="0005601D" w:rsidRDefault="004710F2" w:rsidP="00C05F27">
      <w:pPr>
        <w:pStyle w:val="Bullet1"/>
        <w:rPr>
          <w:rFonts w:eastAsia="Arial" w:cstheme="minorHAnsi"/>
          <w:szCs w:val="18"/>
          <w:lang w:val="en-US"/>
        </w:rPr>
      </w:pPr>
      <w:r w:rsidRPr="0005601D">
        <w:rPr>
          <w:rFonts w:eastAsia="Arial"/>
        </w:rPr>
        <w:tab/>
        <w:t>Controls scheme or shifting load away from Keilor. The need for this transformer is primarily driven by load growth assumptions in western metropolitan Melbourne in Scenario 2. Such alternative options are unlikely to create as much capacity as an additional transformer and would require further discussion with distribution businesses.</w:t>
      </w:r>
    </w:p>
    <w:p w14:paraId="51987938" w14:textId="39323A88" w:rsidR="006E01C6" w:rsidRPr="0005601D" w:rsidRDefault="006E01C6" w:rsidP="006E01C6">
      <w:pPr>
        <w:pStyle w:val="Caption"/>
      </w:pPr>
      <w:r w:rsidRPr="0005601D">
        <w:t xml:space="preserve">Figure </w:t>
      </w:r>
      <w:r w:rsidRPr="0005601D">
        <w:fldChar w:fldCharType="begin"/>
      </w:r>
      <w:r w:rsidRPr="0005601D">
        <w:instrText xml:space="preserve"> SEQ Figure \* ARABIC </w:instrText>
      </w:r>
      <w:r w:rsidRPr="0005601D">
        <w:fldChar w:fldCharType="separate"/>
      </w:r>
      <w:r w:rsidR="00836274" w:rsidRPr="0005601D">
        <w:rPr>
          <w:noProof/>
        </w:rPr>
        <w:t>23</w:t>
      </w:r>
      <w:r w:rsidRPr="0005601D">
        <w:fldChar w:fldCharType="end"/>
      </w:r>
      <w:r w:rsidRPr="0005601D">
        <w:t xml:space="preserve"> 10.2 Add a fourth 1000 MVA 500/220 kV transformer at Keilor</w:t>
      </w:r>
    </w:p>
    <w:p w14:paraId="3DD6F348" w14:textId="71AFE495" w:rsidR="00C05F27" w:rsidRPr="0005601D" w:rsidRDefault="006E01C6" w:rsidP="006E01C6">
      <w:pPr>
        <w:pStyle w:val="Bodycopy"/>
      </w:pPr>
      <w:r w:rsidRPr="0005601D">
        <w:rPr>
          <w:rFonts w:eastAsia="Arial" w:cstheme="minorHAnsi"/>
          <w:noProof/>
          <w:sz w:val="18"/>
          <w:szCs w:val="18"/>
        </w:rPr>
        <w:drawing>
          <wp:inline distT="0" distB="0" distL="0" distR="0" wp14:anchorId="03E12BC8" wp14:editId="3E2B3743">
            <wp:extent cx="2793098" cy="3532175"/>
            <wp:effectExtent l="0" t="0" r="7620" b="0"/>
            <wp:docPr id="795910424" name="Picture 54" descr="A screenshot of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910424" name="Picture 54" descr="A screenshot of a map&#10;&#10;AI-generated content may be incorrect."/>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422" t="3196" r="5528" b="21292"/>
                    <a:stretch>
                      <a:fillRect/>
                    </a:stretch>
                  </pic:blipFill>
                  <pic:spPr bwMode="auto">
                    <a:xfrm>
                      <a:off x="0" y="0"/>
                      <a:ext cx="2793098" cy="3532175"/>
                    </a:xfrm>
                    <a:prstGeom prst="rect">
                      <a:avLst/>
                    </a:prstGeom>
                    <a:noFill/>
                    <a:ln>
                      <a:noFill/>
                    </a:ln>
                    <a:extLst>
                      <a:ext uri="{53640926-AAD7-44D8-BBD7-CCE9431645EC}">
                        <a14:shadowObscured xmlns:a14="http://schemas.microsoft.com/office/drawing/2010/main"/>
                      </a:ext>
                    </a:extLst>
                  </pic:spPr>
                </pic:pic>
              </a:graphicData>
            </a:graphic>
          </wp:inline>
        </w:drawing>
      </w:r>
    </w:p>
    <w:p w14:paraId="086401C2" w14:textId="560B492B" w:rsidR="00C05F27" w:rsidRPr="0005601D" w:rsidRDefault="00CC487C" w:rsidP="00385A04">
      <w:pPr>
        <w:pStyle w:val="AppH3"/>
      </w:pPr>
      <w:r w:rsidRPr="0005601D">
        <w:t xml:space="preserve">10.3 Install a new 500 kV double circuit from Mortlake to </w:t>
      </w:r>
      <w:proofErr w:type="spellStart"/>
      <w:r w:rsidRPr="0005601D">
        <w:t>Bulgana</w:t>
      </w:r>
      <w:proofErr w:type="spellEnd"/>
    </w:p>
    <w:p w14:paraId="7FA41799" w14:textId="77777777" w:rsidR="00C05F27" w:rsidRPr="0005601D" w:rsidRDefault="00C05F27" w:rsidP="00C05F27">
      <w:pPr>
        <w:pStyle w:val="Bodycopy"/>
        <w:rPr>
          <w:b/>
          <w:bCs/>
        </w:rPr>
      </w:pPr>
      <w:r w:rsidRPr="0005601D">
        <w:rPr>
          <w:b/>
          <w:bCs/>
        </w:rPr>
        <w:t xml:space="preserve">Project summary:  </w:t>
      </w:r>
    </w:p>
    <w:p w14:paraId="552A3FE8" w14:textId="542C4E24" w:rsidR="00C05F27" w:rsidRPr="0005601D" w:rsidRDefault="00C05F27" w:rsidP="0067421C">
      <w:pPr>
        <w:pStyle w:val="Bullet1"/>
      </w:pPr>
      <w:r w:rsidRPr="0005601D">
        <w:t xml:space="preserve">Type: </w:t>
      </w:r>
      <w:r w:rsidR="0067421C" w:rsidRPr="0005601D">
        <w:t>New infrastructure required</w:t>
      </w:r>
    </w:p>
    <w:p w14:paraId="50E27821" w14:textId="0135537A" w:rsidR="00C05F27" w:rsidRPr="0005601D" w:rsidRDefault="00C05F27" w:rsidP="00F47EE6">
      <w:pPr>
        <w:pStyle w:val="Bullet1"/>
      </w:pPr>
      <w:r w:rsidRPr="0005601D">
        <w:t xml:space="preserve">Reference: </w:t>
      </w:r>
      <w:r w:rsidR="00F47EE6" w:rsidRPr="0005601D">
        <w:t>REZ Development Plan Directions Paper and AEMO Transmission Expansion Options Report 2023</w:t>
      </w:r>
    </w:p>
    <w:p w14:paraId="1B276375" w14:textId="77777777" w:rsidR="00C05F27" w:rsidRPr="0005601D" w:rsidRDefault="00C05F27" w:rsidP="00C05F27">
      <w:pPr>
        <w:pStyle w:val="Bullet1"/>
      </w:pPr>
      <w:r w:rsidRPr="0005601D">
        <w:t xml:space="preserve">In service date: </w:t>
      </w:r>
    </w:p>
    <w:p w14:paraId="511F2E55" w14:textId="77777777" w:rsidR="00C05F27" w:rsidRPr="0005601D" w:rsidRDefault="00C05F27" w:rsidP="00C05F27">
      <w:pPr>
        <w:pStyle w:val="Bullet1"/>
        <w:numPr>
          <w:ilvl w:val="1"/>
          <w:numId w:val="8"/>
        </w:numPr>
      </w:pPr>
      <w:r w:rsidRPr="0005601D">
        <w:t>SC1: -</w:t>
      </w:r>
    </w:p>
    <w:p w14:paraId="344160E0" w14:textId="23A61595" w:rsidR="00C05F27" w:rsidRPr="0005601D" w:rsidRDefault="00C05F27" w:rsidP="00C05F27">
      <w:pPr>
        <w:pStyle w:val="Bullet1"/>
        <w:numPr>
          <w:ilvl w:val="1"/>
          <w:numId w:val="8"/>
        </w:numPr>
      </w:pPr>
      <w:r w:rsidRPr="0005601D">
        <w:t>SC2: 203</w:t>
      </w:r>
      <w:r w:rsidR="0067421C" w:rsidRPr="0005601D">
        <w:t>5</w:t>
      </w:r>
    </w:p>
    <w:p w14:paraId="4B2E3DBA" w14:textId="77777777" w:rsidR="00C05F27" w:rsidRPr="0005601D" w:rsidRDefault="00C05F27" w:rsidP="00C05F27">
      <w:pPr>
        <w:pStyle w:val="Bullet1"/>
        <w:numPr>
          <w:ilvl w:val="1"/>
          <w:numId w:val="8"/>
        </w:numPr>
      </w:pPr>
      <w:r w:rsidRPr="0005601D">
        <w:t>SC3: -</w:t>
      </w:r>
    </w:p>
    <w:p w14:paraId="4802E5EE" w14:textId="2B98C5D7" w:rsidR="00C05F27" w:rsidRPr="0005601D" w:rsidRDefault="00C05F27" w:rsidP="00C05F27">
      <w:pPr>
        <w:pStyle w:val="ListNumber3"/>
      </w:pPr>
      <w:r w:rsidRPr="0005601D">
        <w:t>Estimate cost: $</w:t>
      </w:r>
      <w:r w:rsidR="0067421C" w:rsidRPr="0005601D">
        <w:t>1,310</w:t>
      </w:r>
      <w:r w:rsidRPr="0005601D">
        <w:t>M</w:t>
      </w:r>
    </w:p>
    <w:p w14:paraId="323BC1BD" w14:textId="77777777" w:rsidR="00C05F27" w:rsidRPr="0005601D" w:rsidRDefault="00C05F27" w:rsidP="00C05F27">
      <w:pPr>
        <w:pStyle w:val="Bodycopy"/>
        <w:rPr>
          <w:b/>
          <w:bCs/>
        </w:rPr>
      </w:pPr>
      <w:r w:rsidRPr="0005601D">
        <w:rPr>
          <w:b/>
          <w:bCs/>
        </w:rPr>
        <w:t xml:space="preserve">Project overview: </w:t>
      </w:r>
    </w:p>
    <w:p w14:paraId="73BAD12A" w14:textId="77777777" w:rsidR="008B62F4" w:rsidRPr="0005601D" w:rsidRDefault="008B62F4" w:rsidP="008B62F4">
      <w:pPr>
        <w:pStyle w:val="Bullet1"/>
      </w:pPr>
      <w:r w:rsidRPr="0005601D">
        <w:t xml:space="preserve">This project is not included in the optimal development pathway. </w:t>
      </w:r>
    </w:p>
    <w:p w14:paraId="60F73F0D" w14:textId="77777777" w:rsidR="008B62F4" w:rsidRPr="0005601D" w:rsidRDefault="008B62F4" w:rsidP="008B62F4">
      <w:pPr>
        <w:pStyle w:val="Bullet1"/>
      </w:pPr>
      <w:r w:rsidRPr="0005601D">
        <w:t xml:space="preserve">This project involves the construction of a new 500 kV double circuit line from Mortlake to the </w:t>
      </w:r>
      <w:proofErr w:type="spellStart"/>
      <w:r w:rsidRPr="0005601D">
        <w:t>Bulgana</w:t>
      </w:r>
      <w:proofErr w:type="spellEnd"/>
      <w:r w:rsidRPr="0005601D">
        <w:t xml:space="preserve"> Terminal Station expansion that forms part of the WRL.</w:t>
      </w:r>
    </w:p>
    <w:p w14:paraId="083ACD3D" w14:textId="77777777" w:rsidR="008B62F4" w:rsidRPr="0005601D" w:rsidRDefault="008B62F4" w:rsidP="008B62F4">
      <w:pPr>
        <w:pStyle w:val="Bullet1"/>
      </w:pPr>
      <w:r w:rsidRPr="0005601D">
        <w:t xml:space="preserve">This project is needed under scenario 2 to enable the connection of new generation forecast in the </w:t>
      </w:r>
      <w:proofErr w:type="gramStart"/>
      <w:r w:rsidRPr="0005601D">
        <w:t>South West</w:t>
      </w:r>
      <w:proofErr w:type="gramEnd"/>
      <w:r w:rsidRPr="0005601D">
        <w:t xml:space="preserve"> and Central Highlands proposed REZs. It also improves the overall reliability and stability of the grid.</w:t>
      </w:r>
    </w:p>
    <w:p w14:paraId="7DBCA13B" w14:textId="488249FF" w:rsidR="007A1E0A" w:rsidRPr="0005601D" w:rsidRDefault="007A1E0A" w:rsidP="007A1E0A">
      <w:pPr>
        <w:pStyle w:val="Bullet1"/>
      </w:pPr>
      <w:r w:rsidRPr="0005601D">
        <w:t>The length of this project is approximately 140km.</w:t>
      </w:r>
    </w:p>
    <w:p w14:paraId="7F45AAFB" w14:textId="706377EB" w:rsidR="008B62F4" w:rsidRPr="0005601D" w:rsidRDefault="007A1E0A" w:rsidP="003672F3">
      <w:pPr>
        <w:pStyle w:val="Bullet1"/>
        <w:rPr>
          <w:b/>
          <w:bCs/>
        </w:rPr>
      </w:pPr>
      <w:r w:rsidRPr="0005601D">
        <w:tab/>
        <w:t xml:space="preserve">The project is located within the RAP boundary of the </w:t>
      </w:r>
      <w:proofErr w:type="spellStart"/>
      <w:r w:rsidRPr="0005601D">
        <w:t>Barengi</w:t>
      </w:r>
      <w:proofErr w:type="spellEnd"/>
      <w:r w:rsidRPr="0005601D">
        <w:t xml:space="preserve"> </w:t>
      </w:r>
      <w:proofErr w:type="spellStart"/>
      <w:r w:rsidRPr="0005601D">
        <w:t>Gadjin</w:t>
      </w:r>
      <w:proofErr w:type="spellEnd"/>
      <w:r w:rsidRPr="0005601D">
        <w:t xml:space="preserve"> Land Council and Eastern Maar Aboriginal Corporation, and is a part of the Northern Grampians Shire, Ararat Rural City and Moyne Shire LGAs.</w:t>
      </w:r>
    </w:p>
    <w:p w14:paraId="736BE667" w14:textId="03D436C4" w:rsidR="00C05F27" w:rsidRPr="0005601D" w:rsidRDefault="00C05F27" w:rsidP="00C05F27">
      <w:pPr>
        <w:pStyle w:val="Bullet1"/>
        <w:numPr>
          <w:ilvl w:val="0"/>
          <w:numId w:val="0"/>
        </w:numPr>
        <w:rPr>
          <w:b/>
          <w:bCs/>
        </w:rPr>
      </w:pPr>
      <w:r w:rsidRPr="0005601D">
        <w:rPr>
          <w:b/>
          <w:bCs/>
        </w:rPr>
        <w:t>Project benefits</w:t>
      </w:r>
    </w:p>
    <w:p w14:paraId="450338B1" w14:textId="77777777" w:rsidR="009C1EF3" w:rsidRPr="0005601D" w:rsidRDefault="00C05F27" w:rsidP="009C1EF3">
      <w:pPr>
        <w:pStyle w:val="Bullet1"/>
        <w:rPr>
          <w:lang w:val="en-US"/>
        </w:rPr>
      </w:pPr>
      <w:r w:rsidRPr="0005601D">
        <w:rPr>
          <w:lang w:val="en-US"/>
        </w:rPr>
        <w:tab/>
      </w:r>
      <w:r w:rsidR="009C1EF3" w:rsidRPr="0005601D">
        <w:rPr>
          <w:lang w:val="en-US"/>
        </w:rPr>
        <w:t xml:space="preserve">This project will provide an alternative flow path and connection point for the significant additional wind generation forecast under scenario 2 in the </w:t>
      </w:r>
      <w:proofErr w:type="gramStart"/>
      <w:r w:rsidR="009C1EF3" w:rsidRPr="0005601D">
        <w:rPr>
          <w:lang w:val="en-US"/>
        </w:rPr>
        <w:t>South West</w:t>
      </w:r>
      <w:proofErr w:type="gramEnd"/>
      <w:r w:rsidR="009C1EF3" w:rsidRPr="0005601D">
        <w:rPr>
          <w:lang w:val="en-US"/>
        </w:rPr>
        <w:t xml:space="preserve"> and Central Highlands proposed REZs. </w:t>
      </w:r>
    </w:p>
    <w:p w14:paraId="27650C5F" w14:textId="77777777" w:rsidR="009C1EF3" w:rsidRPr="0005601D" w:rsidRDefault="009C1EF3" w:rsidP="009C1EF3">
      <w:pPr>
        <w:pStyle w:val="Bullet1"/>
        <w:rPr>
          <w:lang w:val="en-US"/>
        </w:rPr>
      </w:pPr>
      <w:r w:rsidRPr="0005601D">
        <w:rPr>
          <w:lang w:val="en-US"/>
        </w:rPr>
        <w:t xml:space="preserve">The direct connection from Mortlake to </w:t>
      </w:r>
      <w:proofErr w:type="spellStart"/>
      <w:r w:rsidRPr="0005601D">
        <w:rPr>
          <w:lang w:val="en-US"/>
        </w:rPr>
        <w:t>Bulgana</w:t>
      </w:r>
      <w:proofErr w:type="spellEnd"/>
      <w:r w:rsidRPr="0005601D">
        <w:rPr>
          <w:lang w:val="en-US"/>
        </w:rPr>
        <w:t xml:space="preserve"> will improve power flows from South Australia through to New South Wales, avoiding potentially constrained parts of the Victorian network.</w:t>
      </w:r>
    </w:p>
    <w:p w14:paraId="0D95A43D" w14:textId="6364A6EF" w:rsidR="00C05F27" w:rsidRPr="0005601D" w:rsidRDefault="00C05F27" w:rsidP="009C1EF3">
      <w:pPr>
        <w:pStyle w:val="Bullet1"/>
        <w:numPr>
          <w:ilvl w:val="0"/>
          <w:numId w:val="0"/>
        </w:numPr>
        <w:rPr>
          <w:b/>
          <w:bCs/>
        </w:rPr>
      </w:pPr>
      <w:r w:rsidRPr="0005601D">
        <w:rPr>
          <w:b/>
          <w:bCs/>
        </w:rPr>
        <w:t>Alternatives considerations</w:t>
      </w:r>
    </w:p>
    <w:p w14:paraId="1906C019" w14:textId="77777777" w:rsidR="00D40399" w:rsidRPr="0005601D" w:rsidRDefault="00C05F27" w:rsidP="00D40399">
      <w:pPr>
        <w:pStyle w:val="Bullet1"/>
        <w:rPr>
          <w:rFonts w:eastAsia="Arial" w:cstheme="minorHAnsi"/>
          <w:szCs w:val="18"/>
          <w:lang w:val="en-US"/>
        </w:rPr>
      </w:pPr>
      <w:r w:rsidRPr="0005601D">
        <w:rPr>
          <w:rFonts w:eastAsia="Arial"/>
        </w:rPr>
        <w:tab/>
      </w:r>
      <w:r w:rsidR="00D40399" w:rsidRPr="0005601D">
        <w:rPr>
          <w:rFonts w:eastAsia="Arial"/>
        </w:rPr>
        <w:t xml:space="preserve">Build a new 500 kV line from Heywood to </w:t>
      </w:r>
      <w:proofErr w:type="spellStart"/>
      <w:r w:rsidR="00D40399" w:rsidRPr="0005601D">
        <w:rPr>
          <w:rFonts w:eastAsia="Arial"/>
        </w:rPr>
        <w:t>Bulgana</w:t>
      </w:r>
      <w:proofErr w:type="spellEnd"/>
      <w:r w:rsidR="00D40399" w:rsidRPr="0005601D">
        <w:rPr>
          <w:rFonts w:eastAsia="Arial"/>
        </w:rPr>
        <w:t>. This option was disregarded due to land-use constraints and proximity to the Grampians National Park. This route would also be considerably longer and more expensive than the preferred option.</w:t>
      </w:r>
    </w:p>
    <w:p w14:paraId="68C9213F" w14:textId="7121B030" w:rsidR="00836274" w:rsidRPr="0005601D" w:rsidRDefault="00836274" w:rsidP="00836274">
      <w:pPr>
        <w:pStyle w:val="Caption"/>
      </w:pPr>
      <w:r w:rsidRPr="0005601D">
        <w:t xml:space="preserve">Figure </w:t>
      </w:r>
      <w:r w:rsidRPr="0005601D">
        <w:fldChar w:fldCharType="begin"/>
      </w:r>
      <w:r w:rsidRPr="0005601D">
        <w:instrText xml:space="preserve"> SEQ Figure \* ARABIC </w:instrText>
      </w:r>
      <w:r w:rsidRPr="0005601D">
        <w:fldChar w:fldCharType="separate"/>
      </w:r>
      <w:r w:rsidRPr="0005601D">
        <w:rPr>
          <w:noProof/>
        </w:rPr>
        <w:t>24</w:t>
      </w:r>
      <w:r w:rsidRPr="0005601D">
        <w:fldChar w:fldCharType="end"/>
      </w:r>
      <w:r w:rsidRPr="0005601D">
        <w:t xml:space="preserve"> 10.3 Install a new 500 kV double circuit from Mortlake to </w:t>
      </w:r>
      <w:proofErr w:type="spellStart"/>
      <w:r w:rsidRPr="0005601D">
        <w:t>Bulgana</w:t>
      </w:r>
      <w:proofErr w:type="spellEnd"/>
    </w:p>
    <w:p w14:paraId="344F455F" w14:textId="77777777" w:rsidR="007A6256" w:rsidRDefault="007A6256" w:rsidP="007A6256">
      <w:pPr>
        <w:pStyle w:val="Bodycopy"/>
        <w:rPr>
          <w:rFonts w:cstheme="minorHAnsi"/>
          <w:noProof/>
        </w:rPr>
      </w:pPr>
    </w:p>
    <w:p w14:paraId="1FC9A9AE" w14:textId="188152B9" w:rsidR="0086175E" w:rsidRPr="0005601D" w:rsidRDefault="00333554" w:rsidP="007A6256">
      <w:pPr>
        <w:pStyle w:val="Bodycopy"/>
        <w:rPr>
          <w:rFonts w:eastAsiaTheme="majorEastAsia"/>
          <w:color w:val="003867" w:themeColor="text2" w:themeShade="80"/>
          <w:sz w:val="24"/>
          <w:szCs w:val="24"/>
        </w:rPr>
      </w:pPr>
      <w:r w:rsidRPr="0005601D">
        <w:rPr>
          <w:rFonts w:cstheme="minorHAnsi"/>
          <w:noProof/>
        </w:rPr>
        <w:drawing>
          <wp:inline distT="0" distB="0" distL="0" distR="0" wp14:anchorId="6627EF40" wp14:editId="328AF90E">
            <wp:extent cx="2718435" cy="3568700"/>
            <wp:effectExtent l="0" t="0" r="5715" b="0"/>
            <wp:docPr id="84423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23909" name="Picture 1"/>
                    <pic:cNvPicPr/>
                  </pic:nvPicPr>
                  <pic:blipFill rotWithShape="1">
                    <a:blip r:embed="rId46" cstate="print">
                      <a:extLst>
                        <a:ext uri="{28A0092B-C50C-407E-A947-70E740481C1C}">
                          <a14:useLocalDpi xmlns:a14="http://schemas.microsoft.com/office/drawing/2010/main" val="0"/>
                        </a:ext>
                      </a:extLst>
                    </a:blip>
                    <a:srcRect b="12951"/>
                    <a:stretch>
                      <a:fillRect/>
                    </a:stretch>
                  </pic:blipFill>
                  <pic:spPr bwMode="auto">
                    <a:xfrm>
                      <a:off x="0" y="0"/>
                      <a:ext cx="2718898" cy="3569308"/>
                    </a:xfrm>
                    <a:prstGeom prst="rect">
                      <a:avLst/>
                    </a:prstGeom>
                    <a:ln>
                      <a:noFill/>
                    </a:ln>
                    <a:extLst>
                      <a:ext uri="{53640926-AAD7-44D8-BBD7-CCE9431645EC}">
                        <a14:shadowObscured xmlns:a14="http://schemas.microsoft.com/office/drawing/2010/main"/>
                      </a:ext>
                    </a:extLst>
                  </pic:spPr>
                </pic:pic>
              </a:graphicData>
            </a:graphic>
          </wp:inline>
        </w:drawing>
      </w:r>
    </w:p>
    <w:p w14:paraId="4C646BEF" w14:textId="77777777" w:rsidR="00EB17B4" w:rsidRPr="0005601D" w:rsidRDefault="00EB17B4" w:rsidP="00ED6010">
      <w:pPr>
        <w:pStyle w:val="AppH2"/>
      </w:pPr>
      <w:r w:rsidRPr="0005601D">
        <w:t>A.4.1 System strength</w:t>
      </w:r>
    </w:p>
    <w:p w14:paraId="438D804C" w14:textId="77777777" w:rsidR="00EB17B4" w:rsidRPr="0005601D" w:rsidRDefault="00EB17B4" w:rsidP="00836274">
      <w:pPr>
        <w:pStyle w:val="Bodycopy"/>
      </w:pPr>
      <w:r w:rsidRPr="0005601D">
        <w:rPr>
          <w:lang w:eastAsia="en-AU"/>
        </w:rPr>
        <w:t xml:space="preserve">While system strength is not a focus of the VTP, there will also be a need for projects to address system strength over the planning horizon (these are not included in the optimal development pathway). </w:t>
      </w:r>
      <w:r w:rsidRPr="0005601D">
        <w:t xml:space="preserve">Without coal-fired generation, system strength can be provided by synchronous condensers – large rotating machines – or other technologies such as grid firming batteries or other synchronous machines to regulate voltage and network stability. This could include gas powered or hydro generation. AEMO is currently consulting on proposed Victorian system strength projects – see their </w:t>
      </w:r>
      <w:hyperlink r:id="rId47" w:history="1">
        <w:r w:rsidRPr="0005601D">
          <w:rPr>
            <w:rStyle w:val="Hyperlink"/>
            <w:rFonts w:cstheme="minorHAnsi"/>
          </w:rPr>
          <w:t>RIT-T to address system strength requirements in Victoria</w:t>
        </w:r>
      </w:hyperlink>
      <w:r w:rsidRPr="0005601D">
        <w:t>.</w:t>
      </w:r>
    </w:p>
    <w:p w14:paraId="267FC099" w14:textId="77777777" w:rsidR="00EB17B4" w:rsidRPr="0005601D" w:rsidRDefault="00EB17B4" w:rsidP="00ED6010">
      <w:pPr>
        <w:pStyle w:val="AppH2"/>
      </w:pPr>
      <w:r w:rsidRPr="0005601D">
        <w:t>A.4.2 Voltage management</w:t>
      </w:r>
    </w:p>
    <w:p w14:paraId="0E0C7105" w14:textId="77777777" w:rsidR="00EB17B4" w:rsidRPr="0005601D" w:rsidRDefault="00EB17B4" w:rsidP="00836274">
      <w:pPr>
        <w:pStyle w:val="Bodycopy"/>
      </w:pPr>
      <w:r w:rsidRPr="0005601D">
        <w:t xml:space="preserve">Although voltage management, especially for the Melbourne metropolitan area, is not the primary focus of the VTP, there will still be a need for projects to maintain transmission system voltages in this region to ensure regulatory compliance with the National Electricity Rules and may be considered by VicGrid in the future or </w:t>
      </w:r>
      <w:r w:rsidRPr="0005601D">
        <w:rPr>
          <w:rFonts w:eastAsia="Arial"/>
          <w:color w:val="000000"/>
        </w:rPr>
        <w:t xml:space="preserve">managed through other Victorian planning processes such as the VAPR. </w:t>
      </w:r>
      <w:r w:rsidRPr="0005601D">
        <w:t xml:space="preserve"> </w:t>
      </w:r>
    </w:p>
    <w:p w14:paraId="0E589294" w14:textId="77777777" w:rsidR="00EB17B4" w:rsidRPr="0005601D" w:rsidRDefault="00EB17B4" w:rsidP="00836274">
      <w:pPr>
        <w:pStyle w:val="Bodycopy"/>
      </w:pPr>
      <w:r w:rsidRPr="0005601D">
        <w:t>The necessity for these projects will arise not only from an increase in maximum demand but also from a de</w:t>
      </w:r>
      <w:r w:rsidRPr="0005601D">
        <w:rPr>
          <w:rFonts w:eastAsia="Arial"/>
          <w:color w:val="000000"/>
        </w:rPr>
        <w:t xml:space="preserve">crease in minimum demand. Technologies to improve voltage management include static reactive plant such as shunt capacitors, which support the network during maximum demand, and shunt reactors, which support the network during minimum demand. These types of technologies are currently being assessed by AEMO as part of their </w:t>
      </w:r>
      <w:hyperlink r:id="rId48" w:history="1">
        <w:r w:rsidRPr="0005601D">
          <w:rPr>
            <w:rStyle w:val="Hyperlink"/>
            <w:rFonts w:eastAsia="Arial" w:cstheme="minorHAnsi"/>
          </w:rPr>
          <w:t>RIT-T for Melbourne Metropolitan Voltage Management</w:t>
        </w:r>
      </w:hyperlink>
      <w:r w:rsidRPr="0005601D">
        <w:rPr>
          <w:rFonts w:eastAsia="Arial"/>
          <w:color w:val="000000"/>
        </w:rPr>
        <w:t>. Other technologies include dynamic reactive plant, such as static var compensators (SVC), static synchronous compensators (STATCOM) or synchronous condensers, which can supply or absorb reactive power dynamically to regulate voltage on the network.</w:t>
      </w:r>
    </w:p>
    <w:p w14:paraId="76FBEF5C" w14:textId="77777777" w:rsidR="00EB17B4" w:rsidRPr="0005601D" w:rsidRDefault="00EB17B4" w:rsidP="00ED6010">
      <w:pPr>
        <w:pStyle w:val="AppH2"/>
      </w:pPr>
      <w:r w:rsidRPr="0005601D">
        <w:t>A.4.3 Baseline project assumptions</w:t>
      </w:r>
    </w:p>
    <w:p w14:paraId="3A1A9415" w14:textId="77777777" w:rsidR="00EB17B4" w:rsidRPr="0005601D" w:rsidRDefault="00EB17B4" w:rsidP="00836274">
      <w:pPr>
        <w:pStyle w:val="Bodycopy"/>
      </w:pPr>
      <w:r w:rsidRPr="0005601D">
        <w:t xml:space="preserve">Section A.1.2 outlines the baseline projects that have been considered as a key input for the VTP planning and modelling process. Further details of these projects are outlined in Table A-4. </w:t>
      </w:r>
    </w:p>
    <w:p w14:paraId="604E7317" w14:textId="77777777" w:rsidR="00836274" w:rsidRPr="0005601D" w:rsidRDefault="00836274" w:rsidP="00836274">
      <w:pPr>
        <w:pStyle w:val="Caption"/>
        <w:rPr>
          <w:rFonts w:cstheme="minorHAnsi"/>
        </w:rPr>
      </w:pPr>
      <w:r w:rsidRPr="0005601D">
        <w:rPr>
          <w:rFonts w:cstheme="minorHAnsi"/>
        </w:rPr>
        <w:t>Table A-4: List of baseline projects assumed across all the candidate development pathways</w:t>
      </w:r>
    </w:p>
    <w:tbl>
      <w:tblPr>
        <w:tblStyle w:val="TableGrid"/>
        <w:tblW w:w="0" w:type="auto"/>
        <w:tblLook w:val="04A0" w:firstRow="1" w:lastRow="0" w:firstColumn="1" w:lastColumn="0" w:noHBand="0" w:noVBand="1"/>
      </w:tblPr>
      <w:tblGrid>
        <w:gridCol w:w="3209"/>
        <w:gridCol w:w="3209"/>
        <w:gridCol w:w="3210"/>
      </w:tblGrid>
      <w:tr w:rsidR="00836274" w:rsidRPr="0005601D" w14:paraId="097ABC5B" w14:textId="77777777" w:rsidTr="000042A0">
        <w:tc>
          <w:tcPr>
            <w:tcW w:w="3209" w:type="dxa"/>
            <w:vAlign w:val="center"/>
          </w:tcPr>
          <w:p w14:paraId="2CF212AD" w14:textId="4F432CC6" w:rsidR="00836274" w:rsidRPr="0005601D" w:rsidRDefault="00836274" w:rsidP="00836274">
            <w:pPr>
              <w:pStyle w:val="TableHeading"/>
              <w:rPr>
                <w:color w:val="auto"/>
              </w:rPr>
            </w:pPr>
            <w:r w:rsidRPr="0005601D">
              <w:rPr>
                <w:color w:val="auto"/>
              </w:rPr>
              <w:t>Project Name</w:t>
            </w:r>
          </w:p>
        </w:tc>
        <w:tc>
          <w:tcPr>
            <w:tcW w:w="3209" w:type="dxa"/>
            <w:vAlign w:val="center"/>
          </w:tcPr>
          <w:p w14:paraId="5DC340BA" w14:textId="5F199519" w:rsidR="00836274" w:rsidRPr="0005601D" w:rsidRDefault="00836274" w:rsidP="00836274">
            <w:pPr>
              <w:pStyle w:val="TableHeading"/>
              <w:rPr>
                <w:color w:val="auto"/>
              </w:rPr>
            </w:pPr>
            <w:r w:rsidRPr="0005601D">
              <w:rPr>
                <w:color w:val="auto"/>
              </w:rPr>
              <w:t xml:space="preserve">Responsible agency </w:t>
            </w:r>
          </w:p>
        </w:tc>
        <w:tc>
          <w:tcPr>
            <w:tcW w:w="3210" w:type="dxa"/>
            <w:vAlign w:val="center"/>
          </w:tcPr>
          <w:p w14:paraId="2696FD28" w14:textId="7379D2DF" w:rsidR="00836274" w:rsidRPr="0005601D" w:rsidRDefault="00836274" w:rsidP="00836274">
            <w:pPr>
              <w:pStyle w:val="TableHeading"/>
              <w:rPr>
                <w:color w:val="auto"/>
              </w:rPr>
            </w:pPr>
            <w:r w:rsidRPr="0005601D">
              <w:rPr>
                <w:color w:val="auto"/>
              </w:rPr>
              <w:t>In service date and comments</w:t>
            </w:r>
          </w:p>
        </w:tc>
      </w:tr>
      <w:tr w:rsidR="00836274" w:rsidRPr="0005601D" w14:paraId="48A10889" w14:textId="77777777" w:rsidTr="00836274">
        <w:tc>
          <w:tcPr>
            <w:tcW w:w="3209" w:type="dxa"/>
          </w:tcPr>
          <w:p w14:paraId="449893D9" w14:textId="429E4A5D" w:rsidR="00836274" w:rsidRPr="0005601D" w:rsidRDefault="00836274" w:rsidP="00836274">
            <w:pPr>
              <w:pStyle w:val="TableText"/>
            </w:pPr>
            <w:r w:rsidRPr="0005601D">
              <w:rPr>
                <w:rFonts w:eastAsia="Arial"/>
              </w:rPr>
              <w:t>RDP Stage 1 Projects</w:t>
            </w:r>
          </w:p>
        </w:tc>
        <w:tc>
          <w:tcPr>
            <w:tcW w:w="3209" w:type="dxa"/>
          </w:tcPr>
          <w:p w14:paraId="1A064A4A" w14:textId="77777777" w:rsidR="00836274" w:rsidRPr="0005601D" w:rsidRDefault="00836274" w:rsidP="00836274">
            <w:pPr>
              <w:pStyle w:val="TableText"/>
              <w:rPr>
                <w:rFonts w:eastAsia="Arial"/>
              </w:rPr>
            </w:pPr>
            <w:r w:rsidRPr="0005601D">
              <w:rPr>
                <w:rFonts w:eastAsia="Arial"/>
              </w:rPr>
              <w:t>AEMO</w:t>
            </w:r>
          </w:p>
          <w:p w14:paraId="2C6CCCCA" w14:textId="77777777" w:rsidR="00836274" w:rsidRPr="0005601D" w:rsidRDefault="00836274" w:rsidP="00836274">
            <w:pPr>
              <w:pStyle w:val="TableText"/>
            </w:pPr>
          </w:p>
        </w:tc>
        <w:tc>
          <w:tcPr>
            <w:tcW w:w="3210" w:type="dxa"/>
          </w:tcPr>
          <w:p w14:paraId="603E2178" w14:textId="77777777" w:rsidR="00836274" w:rsidRPr="0005601D" w:rsidRDefault="00836274" w:rsidP="00836274">
            <w:pPr>
              <w:pStyle w:val="TableText"/>
            </w:pPr>
            <w:r w:rsidRPr="0005601D">
              <w:t>Assumed to be completed by 2030.</w:t>
            </w:r>
          </w:p>
          <w:p w14:paraId="64F93CDE" w14:textId="77777777" w:rsidR="00836274" w:rsidRPr="0005601D" w:rsidRDefault="00836274" w:rsidP="00836274">
            <w:pPr>
              <w:pStyle w:val="TableText"/>
            </w:pPr>
          </w:p>
        </w:tc>
      </w:tr>
      <w:tr w:rsidR="00836274" w:rsidRPr="0005601D" w14:paraId="521D64B7" w14:textId="77777777" w:rsidTr="00836274">
        <w:tc>
          <w:tcPr>
            <w:tcW w:w="3209" w:type="dxa"/>
          </w:tcPr>
          <w:p w14:paraId="64D13B38" w14:textId="4D979CCA" w:rsidR="00836274" w:rsidRPr="0005601D" w:rsidRDefault="00836274" w:rsidP="00836274">
            <w:pPr>
              <w:pStyle w:val="TableText"/>
            </w:pPr>
            <w:r w:rsidRPr="0005601D">
              <w:rPr>
                <w:rFonts w:eastAsia="Arial"/>
              </w:rPr>
              <w:t>Marinus Link Stage 1</w:t>
            </w:r>
          </w:p>
        </w:tc>
        <w:tc>
          <w:tcPr>
            <w:tcW w:w="3209" w:type="dxa"/>
          </w:tcPr>
          <w:p w14:paraId="7E5CB3B3" w14:textId="77777777" w:rsidR="00836274" w:rsidRPr="0005601D" w:rsidRDefault="00836274" w:rsidP="00836274">
            <w:pPr>
              <w:pStyle w:val="TableText"/>
              <w:rPr>
                <w:rFonts w:eastAsia="Arial"/>
              </w:rPr>
            </w:pPr>
            <w:r w:rsidRPr="0005601D">
              <w:rPr>
                <w:rFonts w:eastAsia="Arial"/>
              </w:rPr>
              <w:t>Marinus Link Pty Ltd</w:t>
            </w:r>
          </w:p>
          <w:p w14:paraId="49D9D02D" w14:textId="77777777" w:rsidR="00836274" w:rsidRPr="0005601D" w:rsidRDefault="00836274" w:rsidP="00836274">
            <w:pPr>
              <w:pStyle w:val="TableText"/>
            </w:pPr>
          </w:p>
        </w:tc>
        <w:tc>
          <w:tcPr>
            <w:tcW w:w="3210" w:type="dxa"/>
          </w:tcPr>
          <w:p w14:paraId="4414195A" w14:textId="4A96D967" w:rsidR="00836274" w:rsidRPr="0005601D" w:rsidRDefault="00836274" w:rsidP="00836274">
            <w:pPr>
              <w:pStyle w:val="TableText"/>
            </w:pPr>
            <w:r w:rsidRPr="0005601D">
              <w:t>Assumed to be completed by 2030 in scenario 1 and 2, and 2031 in scenario 3.</w:t>
            </w:r>
          </w:p>
        </w:tc>
      </w:tr>
      <w:tr w:rsidR="00836274" w:rsidRPr="0005601D" w14:paraId="3310A9F8" w14:textId="77777777" w:rsidTr="00836274">
        <w:tc>
          <w:tcPr>
            <w:tcW w:w="3209" w:type="dxa"/>
          </w:tcPr>
          <w:p w14:paraId="4CADA436" w14:textId="4C66C467" w:rsidR="00836274" w:rsidRPr="0005601D" w:rsidRDefault="00836274" w:rsidP="00836274">
            <w:pPr>
              <w:pStyle w:val="TableText"/>
            </w:pPr>
            <w:r w:rsidRPr="0005601D">
              <w:rPr>
                <w:rFonts w:eastAsia="Arial"/>
              </w:rPr>
              <w:t>Marinus Link Stage 2</w:t>
            </w:r>
          </w:p>
        </w:tc>
        <w:tc>
          <w:tcPr>
            <w:tcW w:w="3209" w:type="dxa"/>
          </w:tcPr>
          <w:p w14:paraId="4566CA6B" w14:textId="77777777" w:rsidR="00836274" w:rsidRPr="0005601D" w:rsidRDefault="00836274" w:rsidP="00836274">
            <w:pPr>
              <w:pStyle w:val="TableText"/>
              <w:rPr>
                <w:rFonts w:eastAsia="Arial"/>
              </w:rPr>
            </w:pPr>
            <w:r w:rsidRPr="0005601D">
              <w:rPr>
                <w:rFonts w:eastAsia="Arial"/>
              </w:rPr>
              <w:t>Marinus Link Pty Ltd</w:t>
            </w:r>
          </w:p>
          <w:p w14:paraId="3C817C64" w14:textId="77777777" w:rsidR="00836274" w:rsidRPr="0005601D" w:rsidRDefault="00836274" w:rsidP="00836274">
            <w:pPr>
              <w:pStyle w:val="TableText"/>
            </w:pPr>
          </w:p>
        </w:tc>
        <w:tc>
          <w:tcPr>
            <w:tcW w:w="3210" w:type="dxa"/>
          </w:tcPr>
          <w:p w14:paraId="4E8DDAD3" w14:textId="181F11F9" w:rsidR="00836274" w:rsidRPr="0005601D" w:rsidRDefault="00836274" w:rsidP="00836274">
            <w:pPr>
              <w:pStyle w:val="TableText"/>
            </w:pPr>
            <w:r w:rsidRPr="0005601D">
              <w:t>Assumed to be completed by 2032 in scenario 1, 2037 in scenario 2 and to not eventuate in scenario 3.</w:t>
            </w:r>
          </w:p>
        </w:tc>
      </w:tr>
      <w:tr w:rsidR="00836274" w:rsidRPr="0005601D" w14:paraId="6602F83A" w14:textId="77777777" w:rsidTr="00836274">
        <w:tc>
          <w:tcPr>
            <w:tcW w:w="3209" w:type="dxa"/>
          </w:tcPr>
          <w:p w14:paraId="5C7798A7" w14:textId="1AF9BB6A" w:rsidR="00836274" w:rsidRPr="0005601D" w:rsidRDefault="00836274" w:rsidP="00836274">
            <w:pPr>
              <w:pStyle w:val="TableText"/>
              <w:rPr>
                <w:rFonts w:eastAsia="Arial"/>
              </w:rPr>
            </w:pPr>
            <w:r w:rsidRPr="0005601D">
              <w:rPr>
                <w:rFonts w:eastAsia="Arial"/>
              </w:rPr>
              <w:t>WRL</w:t>
            </w:r>
          </w:p>
        </w:tc>
        <w:tc>
          <w:tcPr>
            <w:tcW w:w="3209" w:type="dxa"/>
          </w:tcPr>
          <w:p w14:paraId="13705665" w14:textId="77777777" w:rsidR="00836274" w:rsidRPr="0005601D" w:rsidRDefault="00836274" w:rsidP="00836274">
            <w:pPr>
              <w:pStyle w:val="TableText"/>
              <w:rPr>
                <w:rFonts w:eastAsia="Arial"/>
              </w:rPr>
            </w:pPr>
            <w:r w:rsidRPr="0005601D">
              <w:rPr>
                <w:rFonts w:eastAsia="Arial"/>
              </w:rPr>
              <w:t>AusNet</w:t>
            </w:r>
          </w:p>
          <w:p w14:paraId="73282C49" w14:textId="77777777" w:rsidR="00836274" w:rsidRPr="0005601D" w:rsidRDefault="00836274" w:rsidP="00836274">
            <w:pPr>
              <w:pStyle w:val="TableText"/>
            </w:pPr>
          </w:p>
        </w:tc>
        <w:tc>
          <w:tcPr>
            <w:tcW w:w="3210" w:type="dxa"/>
          </w:tcPr>
          <w:p w14:paraId="7B0130DB" w14:textId="77777777" w:rsidR="00836274" w:rsidRPr="0005601D" w:rsidRDefault="00836274" w:rsidP="00836274">
            <w:pPr>
              <w:pStyle w:val="TableText"/>
            </w:pPr>
            <w:r w:rsidRPr="0005601D">
              <w:t>Assumed to be completed by 2029 in scenarios 1 and 2.</w:t>
            </w:r>
          </w:p>
          <w:p w14:paraId="6737E2C1" w14:textId="77BC329F" w:rsidR="00836274" w:rsidRPr="0005601D" w:rsidRDefault="00836274" w:rsidP="00836274">
            <w:pPr>
              <w:pStyle w:val="TableText"/>
            </w:pPr>
            <w:r w:rsidRPr="0005601D">
              <w:t>Scenario 3 considers a potential future where this project is delayed to 2030.</w:t>
            </w:r>
          </w:p>
        </w:tc>
      </w:tr>
      <w:tr w:rsidR="00836274" w:rsidRPr="0005601D" w14:paraId="40365360" w14:textId="77777777" w:rsidTr="00836274">
        <w:tc>
          <w:tcPr>
            <w:tcW w:w="3209" w:type="dxa"/>
          </w:tcPr>
          <w:p w14:paraId="37C12795" w14:textId="7F2958D9" w:rsidR="00836274" w:rsidRPr="0005601D" w:rsidRDefault="00836274" w:rsidP="00836274">
            <w:pPr>
              <w:pStyle w:val="TableText"/>
              <w:rPr>
                <w:rFonts w:eastAsia="Arial"/>
              </w:rPr>
            </w:pPr>
            <w:r w:rsidRPr="0005601D">
              <w:rPr>
                <w:rFonts w:eastAsia="Arial"/>
              </w:rPr>
              <w:t>VNI West</w:t>
            </w:r>
          </w:p>
        </w:tc>
        <w:tc>
          <w:tcPr>
            <w:tcW w:w="3209" w:type="dxa"/>
          </w:tcPr>
          <w:p w14:paraId="57AF2D44" w14:textId="77777777" w:rsidR="00836274" w:rsidRPr="0005601D" w:rsidRDefault="00836274" w:rsidP="00836274">
            <w:pPr>
              <w:pStyle w:val="TableText"/>
              <w:rPr>
                <w:rFonts w:eastAsia="Arial"/>
              </w:rPr>
            </w:pPr>
            <w:proofErr w:type="spellStart"/>
            <w:r w:rsidRPr="0005601D">
              <w:rPr>
                <w:rFonts w:eastAsia="Arial"/>
              </w:rPr>
              <w:t>Transgrid</w:t>
            </w:r>
            <w:proofErr w:type="spellEnd"/>
            <w:r w:rsidRPr="0005601D">
              <w:rPr>
                <w:rFonts w:eastAsia="Arial"/>
              </w:rPr>
              <w:t xml:space="preserve"> (New South Wales), Transmission Company Victoria (Victoria)</w:t>
            </w:r>
          </w:p>
          <w:p w14:paraId="0818591F" w14:textId="77777777" w:rsidR="00836274" w:rsidRPr="0005601D" w:rsidRDefault="00836274" w:rsidP="00836274">
            <w:pPr>
              <w:pStyle w:val="TableText"/>
            </w:pPr>
          </w:p>
        </w:tc>
        <w:tc>
          <w:tcPr>
            <w:tcW w:w="3210" w:type="dxa"/>
          </w:tcPr>
          <w:p w14:paraId="09EF01B7" w14:textId="77777777" w:rsidR="00836274" w:rsidRPr="0005601D" w:rsidRDefault="00836274" w:rsidP="00836274">
            <w:pPr>
              <w:pStyle w:val="TableText"/>
              <w:rPr>
                <w:rFonts w:eastAsia="Arial"/>
              </w:rPr>
            </w:pPr>
            <w:r w:rsidRPr="0005601D">
              <w:rPr>
                <w:rFonts w:eastAsia="Arial"/>
              </w:rPr>
              <w:t>Assumed to be constructed and commissioned by 2030. We also assume Project Energy Connect is completed prior to VNI West.</w:t>
            </w:r>
          </w:p>
          <w:p w14:paraId="31217803" w14:textId="77777777" w:rsidR="00836274" w:rsidRPr="0005601D" w:rsidRDefault="00836274" w:rsidP="00836274">
            <w:pPr>
              <w:pStyle w:val="TableText"/>
              <w:rPr>
                <w:rFonts w:eastAsia="Arial"/>
              </w:rPr>
            </w:pPr>
            <w:r w:rsidRPr="0005601D">
              <w:rPr>
                <w:rFonts w:eastAsia="Arial"/>
              </w:rPr>
              <w:t xml:space="preserve">Scenario 3 considers a potential future where VNI West is delayed to 2031. </w:t>
            </w:r>
          </w:p>
          <w:p w14:paraId="291FB382" w14:textId="6C05DD35" w:rsidR="00836274" w:rsidRPr="0005601D" w:rsidRDefault="00836274" w:rsidP="00836274">
            <w:pPr>
              <w:pStyle w:val="TableText"/>
            </w:pPr>
            <w:r w:rsidRPr="0005601D">
              <w:rPr>
                <w:rFonts w:eastAsia="Arial"/>
              </w:rPr>
              <w:t xml:space="preserve">Note: Transmission Company Victoria is currently leading the development of VNI West, but the asset will be owned and operated by another entity that will be selected from a competitive tender process. </w:t>
            </w:r>
          </w:p>
        </w:tc>
      </w:tr>
      <w:tr w:rsidR="00836274" w:rsidRPr="0005601D" w14:paraId="03C0FCD9" w14:textId="77777777" w:rsidTr="00836274">
        <w:tc>
          <w:tcPr>
            <w:tcW w:w="3209" w:type="dxa"/>
          </w:tcPr>
          <w:p w14:paraId="3FCCA55C" w14:textId="1DB0BCE4" w:rsidR="00836274" w:rsidRPr="0005601D" w:rsidRDefault="00836274" w:rsidP="00836274">
            <w:pPr>
              <w:pStyle w:val="TableText"/>
              <w:rPr>
                <w:rFonts w:eastAsia="Arial"/>
              </w:rPr>
            </w:pPr>
            <w:r w:rsidRPr="0005601D">
              <w:rPr>
                <w:rFonts w:eastAsia="Arial"/>
              </w:rPr>
              <w:t>Gippsland Offshore Wind Transmission</w:t>
            </w:r>
          </w:p>
        </w:tc>
        <w:tc>
          <w:tcPr>
            <w:tcW w:w="3209" w:type="dxa"/>
          </w:tcPr>
          <w:p w14:paraId="28F07E15" w14:textId="76687BF7" w:rsidR="00836274" w:rsidRPr="0005601D" w:rsidRDefault="00836274" w:rsidP="00836274">
            <w:pPr>
              <w:pStyle w:val="TableText"/>
            </w:pPr>
            <w:proofErr w:type="spellStart"/>
            <w:r w:rsidRPr="0005601D">
              <w:rPr>
                <w:rFonts w:eastAsia="Arial"/>
              </w:rPr>
              <w:t>VicGrid</w:t>
            </w:r>
            <w:proofErr w:type="spellEnd"/>
          </w:p>
        </w:tc>
        <w:tc>
          <w:tcPr>
            <w:tcW w:w="3210" w:type="dxa"/>
          </w:tcPr>
          <w:p w14:paraId="2D21C64B" w14:textId="38043D74" w:rsidR="00836274" w:rsidRPr="0005601D" w:rsidRDefault="00836274" w:rsidP="00836274">
            <w:pPr>
              <w:pStyle w:val="TableText"/>
            </w:pPr>
            <w:r w:rsidRPr="0005601D">
              <w:rPr>
                <w:rFonts w:eastAsia="Arial"/>
              </w:rPr>
              <w:t>To be delivered as part of connecting the first 2 GW of Gippsland offshore wind generation by 2032.</w:t>
            </w:r>
          </w:p>
        </w:tc>
      </w:tr>
    </w:tbl>
    <w:p w14:paraId="2C84ABB2" w14:textId="77777777" w:rsidR="0014197B" w:rsidRPr="0005601D" w:rsidRDefault="0014197B" w:rsidP="0014197B">
      <w:pPr>
        <w:pStyle w:val="Heading1"/>
      </w:pPr>
      <w:r w:rsidRPr="0005601D">
        <w:t xml:space="preserve">Contact us </w:t>
      </w:r>
    </w:p>
    <w:p w14:paraId="78BB9E9B" w14:textId="77777777" w:rsidR="0014197B" w:rsidRPr="0005601D" w:rsidRDefault="0014197B" w:rsidP="0014197B">
      <w:pPr>
        <w:pStyle w:val="Bodycopy"/>
      </w:pPr>
      <w:r w:rsidRPr="0005601D">
        <w:t xml:space="preserve">Phone: 1800 418 341 </w:t>
      </w:r>
    </w:p>
    <w:p w14:paraId="50C0A36F" w14:textId="77777777" w:rsidR="0014197B" w:rsidRPr="0005601D" w:rsidRDefault="0014197B" w:rsidP="0014197B">
      <w:pPr>
        <w:pStyle w:val="Bodycopy"/>
      </w:pPr>
      <w:r w:rsidRPr="0005601D">
        <w:t xml:space="preserve">Email: </w:t>
      </w:r>
      <w:hyperlink r:id="rId49" w:history="1">
        <w:r w:rsidRPr="0005601D">
          <w:rPr>
            <w:rStyle w:val="Hyperlink"/>
          </w:rPr>
          <w:t>vicgrid@deeca.vic.gov.au</w:t>
        </w:r>
      </w:hyperlink>
      <w:r w:rsidRPr="0005601D">
        <w:t xml:space="preserve"> </w:t>
      </w:r>
    </w:p>
    <w:p w14:paraId="094AAE5F" w14:textId="77777777" w:rsidR="0014197B" w:rsidRPr="0005601D" w:rsidRDefault="0014197B" w:rsidP="0014197B">
      <w:pPr>
        <w:pStyle w:val="Bodycopy"/>
      </w:pPr>
      <w:r w:rsidRPr="0005601D">
        <w:t xml:space="preserve">Deaf, hearing or speech impaired? Please contact the National Relay Service on 133 677 or </w:t>
      </w:r>
      <w:hyperlink r:id="rId50" w:history="1">
        <w:r w:rsidRPr="0005601D">
          <w:rPr>
            <w:rStyle w:val="Hyperlink"/>
          </w:rPr>
          <w:t>communications.gov.au/</w:t>
        </w:r>
        <w:proofErr w:type="spellStart"/>
        <w:r w:rsidRPr="0005601D">
          <w:rPr>
            <w:rStyle w:val="Hyperlink"/>
          </w:rPr>
          <w:t>accesshub</w:t>
        </w:r>
        <w:proofErr w:type="spellEnd"/>
        <w:r w:rsidRPr="0005601D">
          <w:rPr>
            <w:rStyle w:val="Hyperlink"/>
          </w:rPr>
          <w:t>/</w:t>
        </w:r>
        <w:proofErr w:type="spellStart"/>
        <w:r w:rsidRPr="0005601D">
          <w:rPr>
            <w:rStyle w:val="Hyperlink"/>
          </w:rPr>
          <w:t>nrs</w:t>
        </w:r>
        <w:proofErr w:type="spellEnd"/>
      </w:hyperlink>
      <w:r w:rsidRPr="0005601D">
        <w:t xml:space="preserve"> </w:t>
      </w:r>
    </w:p>
    <w:p w14:paraId="11102C36" w14:textId="77777777" w:rsidR="0014197B" w:rsidRPr="0005601D" w:rsidRDefault="0014197B" w:rsidP="0014197B">
      <w:pPr>
        <w:pStyle w:val="Bodycopy"/>
      </w:pPr>
      <w:r w:rsidRPr="0005601D">
        <w:t xml:space="preserve">Need an interpreter? Contact Translating and Interpreting Service (TIS) on 131 450 (within Australia) or visit </w:t>
      </w:r>
      <w:hyperlink r:id="rId51" w:history="1">
        <w:r w:rsidRPr="0005601D">
          <w:rPr>
            <w:rStyle w:val="Hyperlink"/>
          </w:rPr>
          <w:t>www.tisnational.gov.au</w:t>
        </w:r>
      </w:hyperlink>
    </w:p>
    <w:p w14:paraId="347CC1D9" w14:textId="144ECE86" w:rsidR="0014197B" w:rsidRPr="0005601D" w:rsidRDefault="0014197B" w:rsidP="0014197B">
      <w:pPr>
        <w:pStyle w:val="Bodycopy"/>
      </w:pPr>
      <w:r w:rsidRPr="0005601D">
        <w:t>ISBN 978-1-76176-</w:t>
      </w:r>
      <w:r w:rsidR="0005601D" w:rsidRPr="0005601D">
        <w:t>421-9</w:t>
      </w:r>
      <w:r w:rsidRPr="0005601D">
        <w:t xml:space="preserve"> (Print) </w:t>
      </w:r>
    </w:p>
    <w:p w14:paraId="31257E72" w14:textId="629D3986" w:rsidR="0014197B" w:rsidRPr="0005601D" w:rsidRDefault="0014197B" w:rsidP="0014197B">
      <w:pPr>
        <w:pStyle w:val="Bodycopy"/>
      </w:pPr>
      <w:r w:rsidRPr="0005601D">
        <w:t>ISBN 978-1-76176-4</w:t>
      </w:r>
      <w:r w:rsidR="0005601D" w:rsidRPr="0005601D">
        <w:t>22-6</w:t>
      </w:r>
      <w:r w:rsidRPr="0005601D">
        <w:t xml:space="preserve"> (pdf/online/MS word)</w:t>
      </w:r>
    </w:p>
    <w:p w14:paraId="336196FD" w14:textId="2AA2A1BA" w:rsidR="008E2D2C" w:rsidRPr="00EF319D" w:rsidRDefault="0014197B" w:rsidP="0005601D">
      <w:pPr>
        <w:pStyle w:val="Bodycopy"/>
        <w:rPr>
          <w:rFonts w:cstheme="minorHAnsi"/>
        </w:rPr>
      </w:pPr>
      <w:r w:rsidRPr="0005601D">
        <w:t xml:space="preserve">Disclaimer: The information in this document is current at the time of printing, may be subject to change and should not be relied upon. Please visit </w:t>
      </w:r>
      <w:hyperlink r:id="rId52" w:history="1">
        <w:r w:rsidRPr="0005601D">
          <w:rPr>
            <w:rStyle w:val="Hyperlink"/>
          </w:rPr>
          <w:t>vicgrid.vic.gov.au</w:t>
        </w:r>
      </w:hyperlink>
      <w:r w:rsidRPr="0005601D">
        <w:t xml:space="preserve"> for the latest updates.</w:t>
      </w:r>
      <w:r w:rsidR="0005601D" w:rsidRPr="00EF319D">
        <w:rPr>
          <w:rFonts w:cstheme="minorHAnsi"/>
        </w:rPr>
        <w:t xml:space="preserve"> </w:t>
      </w:r>
    </w:p>
    <w:sectPr w:rsidR="008E2D2C" w:rsidRPr="00EF319D" w:rsidSect="00EB17B4">
      <w:headerReference w:type="default" r:id="rId53"/>
      <w:footerReference w:type="even" r:id="rId54"/>
      <w:footerReference w:type="default" r:id="rId55"/>
      <w:footerReference w:type="first" r:id="rId56"/>
      <w:type w:val="continuous"/>
      <w:pgSz w:w="11906" w:h="16838"/>
      <w:pgMar w:top="2268" w:right="1134" w:bottom="1134"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B10B52" w14:textId="77777777" w:rsidR="009377FC" w:rsidRDefault="009377FC" w:rsidP="00697754">
      <w:pPr>
        <w:spacing w:after="0" w:line="240" w:lineRule="auto"/>
      </w:pPr>
      <w:r>
        <w:separator/>
      </w:r>
    </w:p>
  </w:endnote>
  <w:endnote w:type="continuationSeparator" w:id="0">
    <w:p w14:paraId="196F332A" w14:textId="77777777" w:rsidR="009377FC" w:rsidRDefault="009377FC" w:rsidP="00697754">
      <w:pPr>
        <w:spacing w:after="0" w:line="240" w:lineRule="auto"/>
      </w:pPr>
      <w:r>
        <w:continuationSeparator/>
      </w:r>
    </w:p>
  </w:endnote>
  <w:endnote w:type="continuationNotice" w:id="1">
    <w:p w14:paraId="6082B16D" w14:textId="77777777" w:rsidR="009377FC" w:rsidRDefault="009377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9999999">
    <w:altName w:val="Cambri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altName w:val="Calibri"/>
    <w:panose1 w:val="00000000000000000000"/>
    <w:charset w:val="00"/>
    <w:family w:val="roman"/>
    <w:notTrueType/>
    <w:pitch w:val="default"/>
  </w:font>
  <w:font w:name="Jacobs Chronos Cd">
    <w:altName w:val="Calibri"/>
    <w:charset w:val="00"/>
    <w:family w:val="swiss"/>
    <w:pitch w:val="variable"/>
    <w:sig w:usb0="A00000EF" w:usb1="0000E0EB" w:usb2="00000008" w:usb3="00000000" w:csb0="00000001" w:csb1="00000000"/>
  </w:font>
  <w:font w:name="Verdana">
    <w:panose1 w:val="020B0604030504040204"/>
    <w:charset w:val="00"/>
    <w:family w:val="swiss"/>
    <w:pitch w:val="variable"/>
    <w:sig w:usb0="A00006FF" w:usb1="4000205B" w:usb2="00000010" w:usb3="00000000" w:csb0="0000019F" w:csb1="00000000"/>
  </w:font>
  <w:font w:name="VIC">
    <w:altName w:val="VIC"/>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0BDC4" w14:textId="5EBF2813" w:rsidR="000A7706" w:rsidRDefault="000A7706">
    <w:pPr>
      <w:pStyle w:val="Footer"/>
    </w:pPr>
    <w:r>
      <w:rPr>
        <w:noProof/>
      </w:rPr>
      <mc:AlternateContent>
        <mc:Choice Requires="wps">
          <w:drawing>
            <wp:anchor distT="0" distB="0" distL="0" distR="0" simplePos="0" relativeHeight="251658241" behindDoc="0" locked="0" layoutInCell="1" allowOverlap="1" wp14:anchorId="66713F03" wp14:editId="20B7220E">
              <wp:simplePos x="635" y="635"/>
              <wp:positionH relativeFrom="page">
                <wp:align>center</wp:align>
              </wp:positionH>
              <wp:positionV relativeFrom="page">
                <wp:align>bottom</wp:align>
              </wp:positionV>
              <wp:extent cx="551815" cy="391160"/>
              <wp:effectExtent l="0" t="0" r="635" b="0"/>
              <wp:wrapNone/>
              <wp:docPr id="177552615"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ADFACDE" w14:textId="51F7A9EC" w:rsidR="000A7706" w:rsidRPr="000A7706" w:rsidRDefault="000A7706" w:rsidP="000A7706">
                          <w:pPr>
                            <w:spacing w:after="0"/>
                            <w:rPr>
                              <w:rFonts w:ascii="Calibri" w:eastAsia="Calibri" w:hAnsi="Calibri" w:cs="Calibri"/>
                              <w:noProof/>
                              <w:color w:val="000000"/>
                              <w:sz w:val="24"/>
                              <w:szCs w:val="24"/>
                            </w:rPr>
                          </w:pPr>
                          <w:r w:rsidRPr="000A7706">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66713F03" id="_x0000_t202" coordsize="21600,21600" o:spt="202" path="m,l,21600r21600,l21600,xe">
              <v:stroke joinstyle="miter"/>
              <v:path gradientshapeok="t" o:connecttype="rect"/>
            </v:shapetype>
            <v:shape id="Text Box 2" o:spid="_x0000_s1031" type="#_x0000_t202" alt="OFFICIAL"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filled="f" stroked="f">
              <v:textbox style="mso-fit-shape-to-text:t" inset="0,0,0,15pt">
                <w:txbxContent>
                  <w:p w14:paraId="5ADFACDE" w14:textId="51F7A9EC" w:rsidR="000A7706" w:rsidRPr="000A7706" w:rsidRDefault="000A7706" w:rsidP="000A7706">
                    <w:pPr>
                      <w:spacing w:after="0"/>
                      <w:rPr>
                        <w:rFonts w:ascii="Calibri" w:eastAsia="Calibri" w:hAnsi="Calibri" w:cs="Calibri"/>
                        <w:noProof/>
                        <w:color w:val="000000"/>
                        <w:sz w:val="24"/>
                        <w:szCs w:val="24"/>
                      </w:rPr>
                    </w:pPr>
                    <w:r w:rsidRPr="000A7706">
                      <w:rPr>
                        <w:rFonts w:ascii="Calibri" w:eastAsia="Calibri" w:hAnsi="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9CB3B" w14:textId="6593FE20" w:rsidR="00BB0B45" w:rsidRDefault="000A7706">
    <w:pPr>
      <w:pStyle w:val="Footer"/>
      <w:jc w:val="right"/>
    </w:pPr>
    <w:r>
      <w:rPr>
        <w:noProof/>
      </w:rPr>
      <mc:AlternateContent>
        <mc:Choice Requires="wps">
          <w:drawing>
            <wp:anchor distT="0" distB="0" distL="0" distR="0" simplePos="0" relativeHeight="251658242" behindDoc="0" locked="0" layoutInCell="1" allowOverlap="1" wp14:anchorId="79890B75" wp14:editId="0B447F46">
              <wp:simplePos x="723900" y="9906000"/>
              <wp:positionH relativeFrom="page">
                <wp:align>center</wp:align>
              </wp:positionH>
              <wp:positionV relativeFrom="page">
                <wp:align>bottom</wp:align>
              </wp:positionV>
              <wp:extent cx="551815" cy="391160"/>
              <wp:effectExtent l="0" t="0" r="635" b="0"/>
              <wp:wrapNone/>
              <wp:docPr id="1230471950"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5307360" w14:textId="3EC7104D" w:rsidR="000A7706" w:rsidRPr="001E2D37" w:rsidRDefault="000A7706" w:rsidP="000A7706">
                          <w:pPr>
                            <w:spacing w:after="0"/>
                            <w:rPr>
                              <w:rFonts w:eastAsia="Calibri" w:cstheme="minorHAnsi"/>
                              <w:noProof/>
                              <w:color w:val="000000"/>
                              <w:sz w:val="24"/>
                              <w:szCs w:val="24"/>
                            </w:rPr>
                          </w:pPr>
                          <w:r w:rsidRPr="001E2D37">
                            <w:rPr>
                              <w:rFonts w:eastAsia="Calibri" w:cstheme="minorHAns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79890B75" id="_x0000_t202" coordsize="21600,21600" o:spt="202" path="m,l,21600r21600,l21600,xe">
              <v:stroke joinstyle="miter"/>
              <v:path gradientshapeok="t" o:connecttype="rect"/>
            </v:shapetype>
            <v:shape id="Text Box 3" o:spid="_x0000_s1032" type="#_x0000_t202" alt="OFFICIAL" style="position:absolute;left:0;text-align:left;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filled="f" stroked="f">
              <v:textbox style="mso-fit-shape-to-text:t" inset="0,0,0,15pt">
                <w:txbxContent>
                  <w:p w14:paraId="55307360" w14:textId="3EC7104D" w:rsidR="000A7706" w:rsidRPr="001E2D37" w:rsidRDefault="000A7706" w:rsidP="000A7706">
                    <w:pPr>
                      <w:spacing w:after="0"/>
                      <w:rPr>
                        <w:rFonts w:eastAsia="Calibri" w:cstheme="minorHAnsi"/>
                        <w:noProof/>
                        <w:color w:val="000000"/>
                        <w:sz w:val="24"/>
                        <w:szCs w:val="24"/>
                      </w:rPr>
                    </w:pPr>
                    <w:r w:rsidRPr="001E2D37">
                      <w:rPr>
                        <w:rFonts w:eastAsia="Calibri" w:cstheme="minorHAnsi"/>
                        <w:noProof/>
                        <w:color w:val="000000"/>
                        <w:sz w:val="24"/>
                        <w:szCs w:val="24"/>
                      </w:rPr>
                      <w:t>OFFICIAL</w:t>
                    </w:r>
                  </w:p>
                </w:txbxContent>
              </v:textbox>
              <w10:wrap anchorx="page" anchory="page"/>
            </v:shape>
          </w:pict>
        </mc:Fallback>
      </mc:AlternateContent>
    </w:r>
    <w:sdt>
      <w:sdtPr>
        <w:id w:val="-1648051503"/>
        <w:docPartObj>
          <w:docPartGallery w:val="Page Numbers (Bottom of Page)"/>
          <w:docPartUnique/>
        </w:docPartObj>
      </w:sdtPr>
      <w:sdtEndPr>
        <w:rPr>
          <w:noProof/>
        </w:rPr>
      </w:sdtEndPr>
      <w:sdtContent>
        <w:r w:rsidR="00BB0B45">
          <w:fldChar w:fldCharType="begin"/>
        </w:r>
        <w:r w:rsidR="00BB0B45">
          <w:instrText xml:space="preserve"> PAGE   \* MERGEFORMAT </w:instrText>
        </w:r>
        <w:r w:rsidR="00BB0B45">
          <w:fldChar w:fldCharType="separate"/>
        </w:r>
        <w:r w:rsidR="00BB0B45">
          <w:rPr>
            <w:noProof/>
          </w:rPr>
          <w:t>2</w:t>
        </w:r>
        <w:r w:rsidR="00BB0B45">
          <w:rPr>
            <w:noProof/>
          </w:rPr>
          <w:fldChar w:fldCharType="end"/>
        </w:r>
      </w:sdtContent>
    </w:sdt>
  </w:p>
  <w:p w14:paraId="7CD4404C" w14:textId="3C42C058" w:rsidR="003F3879" w:rsidRPr="003F3879" w:rsidRDefault="003F3879" w:rsidP="00554B95">
    <w:pPr>
      <w:pStyle w:val="SmallBodyText"/>
      <w:tabs>
        <w:tab w:val="left" w:pos="9319"/>
        <w:tab w:val="left" w:pos="9504"/>
        <w:tab w:val="right" w:pos="9638"/>
      </w:tabs>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55633" w14:textId="2BBF91AF" w:rsidR="000A7706" w:rsidRDefault="000A7706">
    <w:pPr>
      <w:pStyle w:val="Footer"/>
    </w:pPr>
    <w:r>
      <w:rPr>
        <w:noProof/>
      </w:rPr>
      <mc:AlternateContent>
        <mc:Choice Requires="wps">
          <w:drawing>
            <wp:anchor distT="0" distB="0" distL="0" distR="0" simplePos="0" relativeHeight="251658240" behindDoc="0" locked="0" layoutInCell="1" allowOverlap="1" wp14:anchorId="6F449EFE" wp14:editId="756B9415">
              <wp:simplePos x="723900" y="10096500"/>
              <wp:positionH relativeFrom="page">
                <wp:align>center</wp:align>
              </wp:positionH>
              <wp:positionV relativeFrom="page">
                <wp:align>bottom</wp:align>
              </wp:positionV>
              <wp:extent cx="551815" cy="391160"/>
              <wp:effectExtent l="0" t="0" r="635" b="0"/>
              <wp:wrapNone/>
              <wp:docPr id="1388691136"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942133E" w14:textId="46E8D4D1" w:rsidR="000A7706" w:rsidRPr="000A7706" w:rsidRDefault="000A7706" w:rsidP="000A7706">
                          <w:pPr>
                            <w:spacing w:after="0"/>
                            <w:rPr>
                              <w:rFonts w:ascii="Calibri" w:eastAsia="Calibri" w:hAnsi="Calibri" w:cs="Calibri"/>
                              <w:noProof/>
                              <w:color w:val="000000"/>
                              <w:sz w:val="24"/>
                              <w:szCs w:val="24"/>
                            </w:rPr>
                          </w:pPr>
                          <w:r w:rsidRPr="000A7706">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6F449EFE" id="_x0000_t202" coordsize="21600,21600" o:spt="202" path="m,l,21600r21600,l21600,xe">
              <v:stroke joinstyle="miter"/>
              <v:path gradientshapeok="t" o:connecttype="rect"/>
            </v:shapetype>
            <v:shape id="_x0000_s1033" type="#_x0000_t202" alt="OFFICIAL"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filled="f" stroked="f">
              <v:textbox style="mso-fit-shape-to-text:t" inset="0,0,0,15pt">
                <w:txbxContent>
                  <w:p w14:paraId="0942133E" w14:textId="46E8D4D1" w:rsidR="000A7706" w:rsidRPr="000A7706" w:rsidRDefault="000A7706" w:rsidP="000A7706">
                    <w:pPr>
                      <w:spacing w:after="0"/>
                      <w:rPr>
                        <w:rFonts w:ascii="Calibri" w:eastAsia="Calibri" w:hAnsi="Calibri" w:cs="Calibri"/>
                        <w:noProof/>
                        <w:color w:val="000000"/>
                        <w:sz w:val="24"/>
                        <w:szCs w:val="24"/>
                      </w:rPr>
                    </w:pPr>
                    <w:r w:rsidRPr="000A7706">
                      <w:rPr>
                        <w:rFonts w:ascii="Calibri" w:eastAsia="Calibri" w:hAnsi="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62152" w14:textId="77777777" w:rsidR="009377FC" w:rsidRDefault="009377FC" w:rsidP="00697754">
      <w:pPr>
        <w:spacing w:after="0" w:line="240" w:lineRule="auto"/>
      </w:pPr>
      <w:r>
        <w:separator/>
      </w:r>
    </w:p>
  </w:footnote>
  <w:footnote w:type="continuationSeparator" w:id="0">
    <w:p w14:paraId="33930DB6" w14:textId="77777777" w:rsidR="009377FC" w:rsidRDefault="009377FC" w:rsidP="00697754">
      <w:pPr>
        <w:spacing w:after="0" w:line="240" w:lineRule="auto"/>
      </w:pPr>
      <w:r>
        <w:continuationSeparator/>
      </w:r>
    </w:p>
  </w:footnote>
  <w:footnote w:type="continuationNotice" w:id="1">
    <w:p w14:paraId="2F2523E9" w14:textId="77777777" w:rsidR="009377FC" w:rsidRDefault="009377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9C3E8" w14:textId="77777777" w:rsidR="00A020F5" w:rsidRDefault="00A020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B37FE"/>
    <w:multiLevelType w:val="singleLevel"/>
    <w:tmpl w:val="4B58FB62"/>
    <w:styleLink w:val="1ai"/>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 w15:restartNumberingAfterBreak="0">
    <w:nsid w:val="0EBD240B"/>
    <w:multiLevelType w:val="singleLevel"/>
    <w:tmpl w:val="A1F0F686"/>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 w15:restartNumberingAfterBreak="0">
    <w:nsid w:val="0F0B4A7E"/>
    <w:multiLevelType w:val="multilevel"/>
    <w:tmpl w:val="343C6D64"/>
    <w:lvl w:ilvl="0">
      <w:start w:val="1"/>
      <w:numFmt w:val="decimal"/>
      <w:lvlText w:val="%1"/>
      <w:lvlJc w:val="left"/>
      <w:pPr>
        <w:ind w:left="360" w:hanging="360"/>
      </w:pPr>
      <w:rPr>
        <w:rFonts w:hint="default"/>
      </w:rPr>
    </w:lvl>
    <w:lvl w:ilvl="1">
      <w:start w:val="1"/>
      <w:numFmt w:val="decimal"/>
      <w:pStyle w:val="AppH4"/>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E234B5"/>
    <w:multiLevelType w:val="multilevel"/>
    <w:tmpl w:val="8B08551C"/>
    <w:lvl w:ilvl="0">
      <w:start w:val="1"/>
      <w:numFmt w:val="bullet"/>
      <w:pStyle w:val="Bulletlist2"/>
      <w:lvlText w:val="o"/>
      <w:lvlJc w:val="left"/>
      <w:pPr>
        <w:tabs>
          <w:tab w:val="num" w:pos="340"/>
        </w:tabs>
        <w:ind w:left="340" w:hanging="170"/>
      </w:pPr>
      <w:rPr>
        <w:rFonts w:ascii="Courier New" w:hAnsi="Courier New" w:cs="Courier New" w:hint="default"/>
        <w:b w:val="0"/>
        <w:i w:val="0"/>
        <w:color w:val="005587" w:themeColor="text1"/>
        <w:position w:val="0"/>
        <w:sz w:val="20"/>
        <w:szCs w:val="20"/>
      </w:rPr>
    </w:lvl>
    <w:lvl w:ilvl="1">
      <w:start w:val="1"/>
      <w:numFmt w:val="bullet"/>
      <w:lvlText w:val="–"/>
      <w:lvlJc w:val="left"/>
      <w:pPr>
        <w:tabs>
          <w:tab w:val="num" w:pos="510"/>
        </w:tabs>
        <w:ind w:left="510" w:hanging="170"/>
      </w:pPr>
      <w:rPr>
        <w:rFonts w:asciiTheme="minorHAnsi" w:hAnsiTheme="minorHAnsi" w:hint="default"/>
        <w:b w:val="0"/>
        <w:i w:val="0"/>
        <w:color w:val="auto"/>
        <w:position w:val="2"/>
        <w:sz w:val="20"/>
      </w:rPr>
    </w:lvl>
    <w:lvl w:ilvl="2">
      <w:start w:val="1"/>
      <w:numFmt w:val="bullet"/>
      <w:lvlText w:val="&gt;"/>
      <w:lvlJc w:val="left"/>
      <w:pPr>
        <w:tabs>
          <w:tab w:val="num" w:pos="680"/>
        </w:tabs>
        <w:ind w:left="68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510"/>
        </w:tabs>
        <w:ind w:left="-32597" w:firstLine="0"/>
      </w:pPr>
      <w:rPr>
        <w:rFonts w:hint="default"/>
      </w:rPr>
    </w:lvl>
    <w:lvl w:ilvl="4">
      <w:start w:val="1"/>
      <w:numFmt w:val="none"/>
      <w:lvlText w:val=""/>
      <w:lvlJc w:val="left"/>
      <w:pPr>
        <w:tabs>
          <w:tab w:val="num" w:pos="-31510"/>
        </w:tabs>
        <w:ind w:left="-32597" w:firstLine="0"/>
      </w:pPr>
      <w:rPr>
        <w:rFonts w:hint="default"/>
      </w:rPr>
    </w:lvl>
    <w:lvl w:ilvl="5">
      <w:start w:val="1"/>
      <w:numFmt w:val="none"/>
      <w:lvlText w:val=""/>
      <w:lvlJc w:val="left"/>
      <w:pPr>
        <w:tabs>
          <w:tab w:val="num" w:pos="-31510"/>
        </w:tabs>
        <w:ind w:left="-32597" w:firstLine="0"/>
      </w:pPr>
      <w:rPr>
        <w:rFonts w:hint="default"/>
      </w:rPr>
    </w:lvl>
    <w:lvl w:ilvl="6">
      <w:start w:val="1"/>
      <w:numFmt w:val="none"/>
      <w:lvlText w:val=""/>
      <w:lvlJc w:val="left"/>
      <w:pPr>
        <w:tabs>
          <w:tab w:val="num" w:pos="-31510"/>
        </w:tabs>
        <w:ind w:left="-32597" w:firstLine="0"/>
      </w:pPr>
      <w:rPr>
        <w:rFonts w:hint="default"/>
      </w:rPr>
    </w:lvl>
    <w:lvl w:ilvl="7">
      <w:start w:val="1"/>
      <w:numFmt w:val="none"/>
      <w:lvlText w:val=""/>
      <w:lvlJc w:val="left"/>
      <w:pPr>
        <w:tabs>
          <w:tab w:val="num" w:pos="-31510"/>
        </w:tabs>
        <w:ind w:left="-32597" w:firstLine="0"/>
      </w:pPr>
      <w:rPr>
        <w:rFonts w:hint="default"/>
      </w:rPr>
    </w:lvl>
    <w:lvl w:ilvl="8">
      <w:start w:val="1"/>
      <w:numFmt w:val="none"/>
      <w:lvlText w:val=""/>
      <w:lvlJc w:val="left"/>
      <w:pPr>
        <w:tabs>
          <w:tab w:val="num" w:pos="-31510"/>
        </w:tabs>
        <w:ind w:left="-32597" w:firstLine="0"/>
      </w:pPr>
      <w:rPr>
        <w:rFonts w:hint="default"/>
      </w:rPr>
    </w:lvl>
  </w:abstractNum>
  <w:abstractNum w:abstractNumId="4" w15:restartNumberingAfterBreak="0">
    <w:nsid w:val="230658AF"/>
    <w:multiLevelType w:val="singleLevel"/>
    <w:tmpl w:val="C8C6E386"/>
    <w:styleLink w:val="Bullets"/>
    <w:lvl w:ilvl="0">
      <w:start w:val="1"/>
      <w:numFmt w:val="bullet"/>
      <w:lvlText w:val="•"/>
      <w:lvlJc w:val="left"/>
      <w:pPr>
        <w:tabs>
          <w:tab w:val="num" w:pos="340"/>
        </w:tabs>
        <w:ind w:left="340" w:hanging="340"/>
      </w:pPr>
      <w:rPr>
        <w:rFonts w:ascii="Arial" w:hAnsi="Arial" w:hint="default"/>
        <w:color w:val="auto"/>
        <w:sz w:val="24"/>
      </w:rPr>
    </w:lvl>
  </w:abstractNum>
  <w:abstractNum w:abstractNumId="5" w15:restartNumberingAfterBreak="0">
    <w:nsid w:val="47B24CE7"/>
    <w:multiLevelType w:val="hybridMultilevel"/>
    <w:tmpl w:val="CB4CC442"/>
    <w:styleLink w:val="Headings"/>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DD23067"/>
    <w:multiLevelType w:val="multilevel"/>
    <w:tmpl w:val="39305262"/>
    <w:lvl w:ilvl="0">
      <w:start w:val="1"/>
      <w:numFmt w:val="bullet"/>
      <w:pStyle w:val="ListNumber3"/>
      <w:lvlText w:val=""/>
      <w:lvlJc w:val="left"/>
      <w:pPr>
        <w:tabs>
          <w:tab w:val="num" w:pos="284"/>
        </w:tabs>
        <w:ind w:left="284" w:hanging="284"/>
      </w:pPr>
      <w:rPr>
        <w:rFonts w:ascii="Symbol" w:hAnsi="Symbol" w:hint="default"/>
        <w:color w:val="005587" w:themeColor="text1"/>
        <w:sz w:val="20"/>
      </w:rPr>
    </w:lvl>
    <w:lvl w:ilvl="1">
      <w:start w:val="1"/>
      <w:numFmt w:val="bullet"/>
      <w:lvlText w:val=""/>
      <w:lvlJc w:val="left"/>
      <w:pPr>
        <w:ind w:left="644" w:hanging="360"/>
      </w:pPr>
      <w:rPr>
        <w:rFonts w:ascii="Symbol" w:hAnsi="Symbol" w:hint="default"/>
        <w:color w:val="005587" w:themeColor="text1"/>
      </w:rPr>
    </w:lvl>
    <w:lvl w:ilvl="2">
      <w:start w:val="1"/>
      <w:numFmt w:val="decimal"/>
      <w:lvlText w:val="%1.%2.%3"/>
      <w:lvlJc w:val="left"/>
      <w:pPr>
        <w:tabs>
          <w:tab w:val="num" w:pos="1134"/>
        </w:tabs>
        <w:ind w:left="1418" w:hanging="567"/>
      </w:pPr>
      <w:rPr>
        <w:rFonts w:ascii="Arial" w:hAnsi="Arial" w:hint="default"/>
        <w:sz w:val="20"/>
      </w:rPr>
    </w:lvl>
    <w:lvl w:ilvl="3">
      <w:start w:val="1"/>
      <w:numFmt w:val="decimal"/>
      <w:lvlText w:val="%4—"/>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7" w15:restartNumberingAfterBreak="0">
    <w:nsid w:val="5DD74F36"/>
    <w:multiLevelType w:val="singleLevel"/>
    <w:tmpl w:val="4FDE8EA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8" w15:restartNumberingAfterBreak="0">
    <w:nsid w:val="5DFD74FA"/>
    <w:multiLevelType w:val="singleLevel"/>
    <w:tmpl w:val="2EFCF65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 w15:restartNumberingAfterBreak="0">
    <w:nsid w:val="682C401A"/>
    <w:multiLevelType w:val="singleLevel"/>
    <w:tmpl w:val="22DE16E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 w15:restartNumberingAfterBreak="0">
    <w:nsid w:val="7A305717"/>
    <w:multiLevelType w:val="hybridMultilevel"/>
    <w:tmpl w:val="FFFFFFFF"/>
    <w:styleLink w:val="ArticleSection"/>
    <w:lvl w:ilvl="0" w:tplc="983CC1C4">
      <w:start w:val="1"/>
      <w:numFmt w:val="bullet"/>
      <w:lvlText w:val="•"/>
      <w:lvlJc w:val="left"/>
      <w:pPr>
        <w:ind w:left="720" w:hanging="360"/>
      </w:pPr>
      <w:rPr>
        <w:rFonts w:ascii="Arial" w:hAnsi="Arial" w:hint="default"/>
      </w:rPr>
    </w:lvl>
    <w:lvl w:ilvl="1" w:tplc="0B146094">
      <w:start w:val="1"/>
      <w:numFmt w:val="bullet"/>
      <w:lvlText w:val="o"/>
      <w:lvlJc w:val="left"/>
      <w:pPr>
        <w:ind w:left="1440" w:hanging="360"/>
      </w:pPr>
      <w:rPr>
        <w:rFonts w:ascii="Courier New" w:hAnsi="Courier New" w:hint="default"/>
      </w:rPr>
    </w:lvl>
    <w:lvl w:ilvl="2" w:tplc="747667E0">
      <w:start w:val="1"/>
      <w:numFmt w:val="bullet"/>
      <w:lvlText w:val=""/>
      <w:lvlJc w:val="left"/>
      <w:pPr>
        <w:ind w:left="2160" w:hanging="360"/>
      </w:pPr>
      <w:rPr>
        <w:rFonts w:ascii="Wingdings" w:hAnsi="Wingdings" w:hint="default"/>
      </w:rPr>
    </w:lvl>
    <w:lvl w:ilvl="3" w:tplc="8206BA90">
      <w:start w:val="1"/>
      <w:numFmt w:val="bullet"/>
      <w:lvlText w:val=""/>
      <w:lvlJc w:val="left"/>
      <w:pPr>
        <w:ind w:left="2880" w:hanging="360"/>
      </w:pPr>
      <w:rPr>
        <w:rFonts w:ascii="Symbol" w:hAnsi="Symbol" w:hint="default"/>
      </w:rPr>
    </w:lvl>
    <w:lvl w:ilvl="4" w:tplc="BE0A152C">
      <w:start w:val="1"/>
      <w:numFmt w:val="bullet"/>
      <w:lvlText w:val="o"/>
      <w:lvlJc w:val="left"/>
      <w:pPr>
        <w:ind w:left="3600" w:hanging="360"/>
      </w:pPr>
      <w:rPr>
        <w:rFonts w:ascii="Courier New" w:hAnsi="Courier New" w:hint="default"/>
      </w:rPr>
    </w:lvl>
    <w:lvl w:ilvl="5" w:tplc="87206CD2">
      <w:start w:val="1"/>
      <w:numFmt w:val="bullet"/>
      <w:lvlText w:val=""/>
      <w:lvlJc w:val="left"/>
      <w:pPr>
        <w:ind w:left="4320" w:hanging="360"/>
      </w:pPr>
      <w:rPr>
        <w:rFonts w:ascii="Wingdings" w:hAnsi="Wingdings" w:hint="default"/>
      </w:rPr>
    </w:lvl>
    <w:lvl w:ilvl="6" w:tplc="3BFA74EA">
      <w:start w:val="1"/>
      <w:numFmt w:val="bullet"/>
      <w:lvlText w:val=""/>
      <w:lvlJc w:val="left"/>
      <w:pPr>
        <w:ind w:left="5040" w:hanging="360"/>
      </w:pPr>
      <w:rPr>
        <w:rFonts w:ascii="Symbol" w:hAnsi="Symbol" w:hint="default"/>
      </w:rPr>
    </w:lvl>
    <w:lvl w:ilvl="7" w:tplc="CE3445EC">
      <w:start w:val="1"/>
      <w:numFmt w:val="bullet"/>
      <w:lvlText w:val="o"/>
      <w:lvlJc w:val="left"/>
      <w:pPr>
        <w:ind w:left="5760" w:hanging="360"/>
      </w:pPr>
      <w:rPr>
        <w:rFonts w:ascii="Courier New" w:hAnsi="Courier New" w:hint="default"/>
      </w:rPr>
    </w:lvl>
    <w:lvl w:ilvl="8" w:tplc="D24EBB18">
      <w:start w:val="1"/>
      <w:numFmt w:val="bullet"/>
      <w:lvlText w:val=""/>
      <w:lvlJc w:val="left"/>
      <w:pPr>
        <w:ind w:left="6480" w:hanging="360"/>
      </w:pPr>
      <w:rPr>
        <w:rFonts w:ascii="Wingdings" w:hAnsi="Wingdings" w:hint="default"/>
      </w:rPr>
    </w:lvl>
  </w:abstractNum>
  <w:abstractNum w:abstractNumId="11" w15:restartNumberingAfterBreak="0">
    <w:nsid w:val="7AEE5EB1"/>
    <w:multiLevelType w:val="singleLevel"/>
    <w:tmpl w:val="19B6DBBE"/>
    <w:name w:val="DEPIListBullets2"/>
    <w:lvl w:ilvl="0">
      <w:start w:val="1"/>
      <w:numFmt w:val="bullet"/>
      <w:lvlText w:val="•"/>
      <w:lvlJc w:val="left"/>
      <w:pPr>
        <w:tabs>
          <w:tab w:val="num" w:pos="340"/>
        </w:tabs>
        <w:ind w:left="340" w:hanging="340"/>
      </w:pPr>
      <w:rPr>
        <w:rFonts w:ascii="Arial" w:hAnsi="Arial" w:cs="Arial" w:hint="default"/>
        <w:color w:val="auto"/>
        <w:sz w:val="24"/>
      </w:rPr>
    </w:lvl>
  </w:abstractNum>
  <w:num w:numId="1" w16cid:durableId="854810405">
    <w:abstractNumId w:val="0"/>
  </w:num>
  <w:num w:numId="2" w16cid:durableId="1125583526">
    <w:abstractNumId w:val="10"/>
  </w:num>
  <w:num w:numId="3" w16cid:durableId="2039962560">
    <w:abstractNumId w:val="3"/>
  </w:num>
  <w:num w:numId="4" w16cid:durableId="2041471271">
    <w:abstractNumId w:val="9"/>
  </w:num>
  <w:num w:numId="5" w16cid:durableId="1321958204">
    <w:abstractNumId w:val="1"/>
  </w:num>
  <w:num w:numId="6" w16cid:durableId="1335457678">
    <w:abstractNumId w:val="7"/>
  </w:num>
  <w:num w:numId="7" w16cid:durableId="1377773996">
    <w:abstractNumId w:val="8"/>
  </w:num>
  <w:num w:numId="8" w16cid:durableId="228538887">
    <w:abstractNumId w:val="6"/>
  </w:num>
  <w:num w:numId="9" w16cid:durableId="706105636">
    <w:abstractNumId w:val="4"/>
  </w:num>
  <w:num w:numId="10" w16cid:durableId="1379932792">
    <w:abstractNumId w:val="2"/>
  </w:num>
  <w:num w:numId="11" w16cid:durableId="264071636">
    <w:abstractNumId w:val="5"/>
  </w:num>
  <w:num w:numId="12" w16cid:durableId="1900092064">
    <w:abstractNumId w:val="6"/>
  </w:num>
  <w:num w:numId="13" w16cid:durableId="291135884">
    <w:abstractNumId w:val="6"/>
  </w:num>
  <w:num w:numId="14" w16cid:durableId="549924840">
    <w:abstractNumId w:val="6"/>
  </w:num>
  <w:num w:numId="15" w16cid:durableId="978920897">
    <w:abstractNumId w:val="6"/>
  </w:num>
  <w:num w:numId="16" w16cid:durableId="1501500296">
    <w:abstractNumId w:val="6"/>
  </w:num>
  <w:num w:numId="17" w16cid:durableId="990786987">
    <w:abstractNumId w:val="6"/>
  </w:num>
  <w:num w:numId="18" w16cid:durableId="1537700394">
    <w:abstractNumId w:val="6"/>
  </w:num>
  <w:num w:numId="19" w16cid:durableId="1133139628">
    <w:abstractNumId w:val="6"/>
  </w:num>
  <w:num w:numId="20" w16cid:durableId="899367844">
    <w:abstractNumId w:val="6"/>
  </w:num>
  <w:num w:numId="21" w16cid:durableId="1609581343">
    <w:abstractNumId w:val="6"/>
  </w:num>
  <w:num w:numId="22" w16cid:durableId="884025922">
    <w:abstractNumId w:val="6"/>
  </w:num>
  <w:num w:numId="23" w16cid:durableId="1874075287">
    <w:abstractNumId w:val="6"/>
  </w:num>
  <w:num w:numId="24" w16cid:durableId="159346792">
    <w:abstractNumId w:val="6"/>
  </w:num>
  <w:num w:numId="25" w16cid:durableId="2001036419">
    <w:abstractNumId w:val="6"/>
  </w:num>
  <w:num w:numId="26" w16cid:durableId="1600259670">
    <w:abstractNumId w:val="6"/>
  </w:num>
  <w:num w:numId="27" w16cid:durableId="1029136419">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cumentProtection w:edit="readOnly" w:enforcement="0"/>
  <w:defaultTabStop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NjQ0NTYwMTIyNTRR0lEKTi0uzszPAykwNKgFAMPZfaktAAAA"/>
  </w:docVars>
  <w:rsids>
    <w:rsidRoot w:val="00946EEB"/>
    <w:rsid w:val="00000037"/>
    <w:rsid w:val="00000055"/>
    <w:rsid w:val="000000F9"/>
    <w:rsid w:val="00000141"/>
    <w:rsid w:val="00000147"/>
    <w:rsid w:val="0000016E"/>
    <w:rsid w:val="000001E7"/>
    <w:rsid w:val="00000308"/>
    <w:rsid w:val="0000034B"/>
    <w:rsid w:val="0000037C"/>
    <w:rsid w:val="000003C6"/>
    <w:rsid w:val="000003CA"/>
    <w:rsid w:val="000003DF"/>
    <w:rsid w:val="00000494"/>
    <w:rsid w:val="000005F0"/>
    <w:rsid w:val="00000604"/>
    <w:rsid w:val="0000063A"/>
    <w:rsid w:val="000007B7"/>
    <w:rsid w:val="000007EA"/>
    <w:rsid w:val="00000878"/>
    <w:rsid w:val="000008B9"/>
    <w:rsid w:val="00000921"/>
    <w:rsid w:val="000009A1"/>
    <w:rsid w:val="00000A0B"/>
    <w:rsid w:val="00000A38"/>
    <w:rsid w:val="00000A39"/>
    <w:rsid w:val="00000A58"/>
    <w:rsid w:val="00000A5F"/>
    <w:rsid w:val="00000A7E"/>
    <w:rsid w:val="00000A8B"/>
    <w:rsid w:val="00000AAE"/>
    <w:rsid w:val="00000B73"/>
    <w:rsid w:val="00000B9A"/>
    <w:rsid w:val="00000BB1"/>
    <w:rsid w:val="00000C4B"/>
    <w:rsid w:val="00000C6D"/>
    <w:rsid w:val="00000CB6"/>
    <w:rsid w:val="00000CF9"/>
    <w:rsid w:val="00000D22"/>
    <w:rsid w:val="00000D3F"/>
    <w:rsid w:val="00000DD7"/>
    <w:rsid w:val="00000EC1"/>
    <w:rsid w:val="00000ED5"/>
    <w:rsid w:val="00000F24"/>
    <w:rsid w:val="00001024"/>
    <w:rsid w:val="000010C5"/>
    <w:rsid w:val="0000112A"/>
    <w:rsid w:val="00001158"/>
    <w:rsid w:val="000011C6"/>
    <w:rsid w:val="000011CF"/>
    <w:rsid w:val="0000120B"/>
    <w:rsid w:val="000012BD"/>
    <w:rsid w:val="000012E1"/>
    <w:rsid w:val="00001542"/>
    <w:rsid w:val="00001615"/>
    <w:rsid w:val="00001696"/>
    <w:rsid w:val="00001703"/>
    <w:rsid w:val="00001717"/>
    <w:rsid w:val="00001782"/>
    <w:rsid w:val="0000179F"/>
    <w:rsid w:val="00001890"/>
    <w:rsid w:val="000018FD"/>
    <w:rsid w:val="00001931"/>
    <w:rsid w:val="00001946"/>
    <w:rsid w:val="000019D3"/>
    <w:rsid w:val="000019D4"/>
    <w:rsid w:val="00001A7E"/>
    <w:rsid w:val="00001A85"/>
    <w:rsid w:val="00001AEF"/>
    <w:rsid w:val="00001AFB"/>
    <w:rsid w:val="00001B58"/>
    <w:rsid w:val="00001C5E"/>
    <w:rsid w:val="00001D1B"/>
    <w:rsid w:val="00001D33"/>
    <w:rsid w:val="00001D95"/>
    <w:rsid w:val="00001DB8"/>
    <w:rsid w:val="00001DBE"/>
    <w:rsid w:val="00001E1D"/>
    <w:rsid w:val="00001E40"/>
    <w:rsid w:val="00001E45"/>
    <w:rsid w:val="00001F7C"/>
    <w:rsid w:val="00001FDF"/>
    <w:rsid w:val="00002054"/>
    <w:rsid w:val="0000207D"/>
    <w:rsid w:val="0000208C"/>
    <w:rsid w:val="0000209F"/>
    <w:rsid w:val="000020B5"/>
    <w:rsid w:val="0000210C"/>
    <w:rsid w:val="0000218D"/>
    <w:rsid w:val="000021E6"/>
    <w:rsid w:val="0000227D"/>
    <w:rsid w:val="00002319"/>
    <w:rsid w:val="00002324"/>
    <w:rsid w:val="000023E5"/>
    <w:rsid w:val="0000244D"/>
    <w:rsid w:val="0000247E"/>
    <w:rsid w:val="0000252A"/>
    <w:rsid w:val="000025F1"/>
    <w:rsid w:val="00002635"/>
    <w:rsid w:val="00002638"/>
    <w:rsid w:val="000026DB"/>
    <w:rsid w:val="000026EC"/>
    <w:rsid w:val="00002757"/>
    <w:rsid w:val="000027A2"/>
    <w:rsid w:val="000027D0"/>
    <w:rsid w:val="00002860"/>
    <w:rsid w:val="0000289B"/>
    <w:rsid w:val="000028DA"/>
    <w:rsid w:val="00002921"/>
    <w:rsid w:val="0000294A"/>
    <w:rsid w:val="000029AD"/>
    <w:rsid w:val="000029F5"/>
    <w:rsid w:val="00002A51"/>
    <w:rsid w:val="00002B28"/>
    <w:rsid w:val="00002B3E"/>
    <w:rsid w:val="00002B7F"/>
    <w:rsid w:val="00002B89"/>
    <w:rsid w:val="00002B9B"/>
    <w:rsid w:val="00002BA3"/>
    <w:rsid w:val="00002BC6"/>
    <w:rsid w:val="00002BCE"/>
    <w:rsid w:val="00002C04"/>
    <w:rsid w:val="00002C32"/>
    <w:rsid w:val="00002C83"/>
    <w:rsid w:val="00002CE5"/>
    <w:rsid w:val="00002D4E"/>
    <w:rsid w:val="00002D77"/>
    <w:rsid w:val="00002D95"/>
    <w:rsid w:val="00002DF2"/>
    <w:rsid w:val="00002E46"/>
    <w:rsid w:val="00002E95"/>
    <w:rsid w:val="00002ED7"/>
    <w:rsid w:val="00002FD1"/>
    <w:rsid w:val="00002FF1"/>
    <w:rsid w:val="00003000"/>
    <w:rsid w:val="00003090"/>
    <w:rsid w:val="000030FC"/>
    <w:rsid w:val="00003268"/>
    <w:rsid w:val="00003326"/>
    <w:rsid w:val="000033DC"/>
    <w:rsid w:val="0000350F"/>
    <w:rsid w:val="00003587"/>
    <w:rsid w:val="0000359A"/>
    <w:rsid w:val="00003642"/>
    <w:rsid w:val="000036A6"/>
    <w:rsid w:val="000036DE"/>
    <w:rsid w:val="00003712"/>
    <w:rsid w:val="00003807"/>
    <w:rsid w:val="0000382A"/>
    <w:rsid w:val="00003893"/>
    <w:rsid w:val="00003921"/>
    <w:rsid w:val="00003928"/>
    <w:rsid w:val="00003966"/>
    <w:rsid w:val="00003975"/>
    <w:rsid w:val="00003A23"/>
    <w:rsid w:val="00003A3B"/>
    <w:rsid w:val="00003A5C"/>
    <w:rsid w:val="00003A86"/>
    <w:rsid w:val="00003B5B"/>
    <w:rsid w:val="00003BC1"/>
    <w:rsid w:val="00003D03"/>
    <w:rsid w:val="00003D14"/>
    <w:rsid w:val="00003DBF"/>
    <w:rsid w:val="00003DCB"/>
    <w:rsid w:val="00003E0A"/>
    <w:rsid w:val="00003E15"/>
    <w:rsid w:val="00003E25"/>
    <w:rsid w:val="00003FD2"/>
    <w:rsid w:val="00003FEF"/>
    <w:rsid w:val="00004083"/>
    <w:rsid w:val="000040AA"/>
    <w:rsid w:val="00004146"/>
    <w:rsid w:val="000041D6"/>
    <w:rsid w:val="00004213"/>
    <w:rsid w:val="00004269"/>
    <w:rsid w:val="000042A0"/>
    <w:rsid w:val="000042EA"/>
    <w:rsid w:val="000042F2"/>
    <w:rsid w:val="00004304"/>
    <w:rsid w:val="0000431E"/>
    <w:rsid w:val="00004407"/>
    <w:rsid w:val="00004445"/>
    <w:rsid w:val="0000448E"/>
    <w:rsid w:val="000044E7"/>
    <w:rsid w:val="00004542"/>
    <w:rsid w:val="00004551"/>
    <w:rsid w:val="00004558"/>
    <w:rsid w:val="00004566"/>
    <w:rsid w:val="000045B0"/>
    <w:rsid w:val="00004650"/>
    <w:rsid w:val="0000467B"/>
    <w:rsid w:val="000046FB"/>
    <w:rsid w:val="00004705"/>
    <w:rsid w:val="00004774"/>
    <w:rsid w:val="00004797"/>
    <w:rsid w:val="000047E7"/>
    <w:rsid w:val="000048AB"/>
    <w:rsid w:val="000048CA"/>
    <w:rsid w:val="000048F2"/>
    <w:rsid w:val="00004957"/>
    <w:rsid w:val="0000496B"/>
    <w:rsid w:val="000049B8"/>
    <w:rsid w:val="000049F9"/>
    <w:rsid w:val="00004A18"/>
    <w:rsid w:val="00004A55"/>
    <w:rsid w:val="00004A79"/>
    <w:rsid w:val="00004A9E"/>
    <w:rsid w:val="00004AA7"/>
    <w:rsid w:val="00004AC3"/>
    <w:rsid w:val="00004B16"/>
    <w:rsid w:val="00004B39"/>
    <w:rsid w:val="00004B94"/>
    <w:rsid w:val="00004BB7"/>
    <w:rsid w:val="00004C5E"/>
    <w:rsid w:val="00004CC7"/>
    <w:rsid w:val="00004D07"/>
    <w:rsid w:val="00004D0A"/>
    <w:rsid w:val="00004DC9"/>
    <w:rsid w:val="00004E6E"/>
    <w:rsid w:val="00004E74"/>
    <w:rsid w:val="00004F2C"/>
    <w:rsid w:val="00004F67"/>
    <w:rsid w:val="00005065"/>
    <w:rsid w:val="00005067"/>
    <w:rsid w:val="0000507A"/>
    <w:rsid w:val="0000509F"/>
    <w:rsid w:val="000050AD"/>
    <w:rsid w:val="000050AE"/>
    <w:rsid w:val="00005120"/>
    <w:rsid w:val="0000526F"/>
    <w:rsid w:val="000053AE"/>
    <w:rsid w:val="000054E6"/>
    <w:rsid w:val="00005521"/>
    <w:rsid w:val="00005564"/>
    <w:rsid w:val="00005748"/>
    <w:rsid w:val="000057F5"/>
    <w:rsid w:val="00005867"/>
    <w:rsid w:val="00005921"/>
    <w:rsid w:val="000059FA"/>
    <w:rsid w:val="000059FC"/>
    <w:rsid w:val="00005A0F"/>
    <w:rsid w:val="00005A55"/>
    <w:rsid w:val="00005AD3"/>
    <w:rsid w:val="00005BC4"/>
    <w:rsid w:val="00005BF6"/>
    <w:rsid w:val="00005C65"/>
    <w:rsid w:val="00005C94"/>
    <w:rsid w:val="00005D0B"/>
    <w:rsid w:val="00005DB5"/>
    <w:rsid w:val="00005DC5"/>
    <w:rsid w:val="00005E30"/>
    <w:rsid w:val="00005EC8"/>
    <w:rsid w:val="00005F2D"/>
    <w:rsid w:val="00005FA3"/>
    <w:rsid w:val="00006000"/>
    <w:rsid w:val="00006094"/>
    <w:rsid w:val="000060AE"/>
    <w:rsid w:val="0000612F"/>
    <w:rsid w:val="00006154"/>
    <w:rsid w:val="000061B6"/>
    <w:rsid w:val="00006202"/>
    <w:rsid w:val="00006204"/>
    <w:rsid w:val="000062F9"/>
    <w:rsid w:val="00006428"/>
    <w:rsid w:val="00006470"/>
    <w:rsid w:val="000064AB"/>
    <w:rsid w:val="0000656D"/>
    <w:rsid w:val="00006679"/>
    <w:rsid w:val="0000675F"/>
    <w:rsid w:val="00006774"/>
    <w:rsid w:val="00006797"/>
    <w:rsid w:val="000067DA"/>
    <w:rsid w:val="00006817"/>
    <w:rsid w:val="00006857"/>
    <w:rsid w:val="00006898"/>
    <w:rsid w:val="000068D1"/>
    <w:rsid w:val="0000690A"/>
    <w:rsid w:val="00006957"/>
    <w:rsid w:val="00006961"/>
    <w:rsid w:val="00006A17"/>
    <w:rsid w:val="00006AC6"/>
    <w:rsid w:val="00006AC7"/>
    <w:rsid w:val="00006CC0"/>
    <w:rsid w:val="00006DB6"/>
    <w:rsid w:val="00006DD1"/>
    <w:rsid w:val="00006DE2"/>
    <w:rsid w:val="00006E51"/>
    <w:rsid w:val="00006EFD"/>
    <w:rsid w:val="00006F3C"/>
    <w:rsid w:val="00006F96"/>
    <w:rsid w:val="0000701A"/>
    <w:rsid w:val="00007066"/>
    <w:rsid w:val="00007190"/>
    <w:rsid w:val="000071D2"/>
    <w:rsid w:val="00007217"/>
    <w:rsid w:val="0000724B"/>
    <w:rsid w:val="0000724C"/>
    <w:rsid w:val="000072A3"/>
    <w:rsid w:val="000072A6"/>
    <w:rsid w:val="000072FE"/>
    <w:rsid w:val="00007337"/>
    <w:rsid w:val="00007426"/>
    <w:rsid w:val="00007452"/>
    <w:rsid w:val="000074B7"/>
    <w:rsid w:val="000074DB"/>
    <w:rsid w:val="0000757C"/>
    <w:rsid w:val="0000774A"/>
    <w:rsid w:val="00007886"/>
    <w:rsid w:val="000078A2"/>
    <w:rsid w:val="000078AD"/>
    <w:rsid w:val="000078BE"/>
    <w:rsid w:val="000078D3"/>
    <w:rsid w:val="0000790F"/>
    <w:rsid w:val="00007986"/>
    <w:rsid w:val="00007A89"/>
    <w:rsid w:val="00007B92"/>
    <w:rsid w:val="00007BEB"/>
    <w:rsid w:val="00007CB6"/>
    <w:rsid w:val="00007CCA"/>
    <w:rsid w:val="00007D46"/>
    <w:rsid w:val="00007D6F"/>
    <w:rsid w:val="00007DDD"/>
    <w:rsid w:val="00007E26"/>
    <w:rsid w:val="00007E90"/>
    <w:rsid w:val="00007E9F"/>
    <w:rsid w:val="00007EA5"/>
    <w:rsid w:val="00007EC0"/>
    <w:rsid w:val="00007EC8"/>
    <w:rsid w:val="00007EE6"/>
    <w:rsid w:val="0000BF87"/>
    <w:rsid w:val="00010036"/>
    <w:rsid w:val="000100DB"/>
    <w:rsid w:val="00010184"/>
    <w:rsid w:val="000102B6"/>
    <w:rsid w:val="00010397"/>
    <w:rsid w:val="0001039F"/>
    <w:rsid w:val="000103FC"/>
    <w:rsid w:val="0001042D"/>
    <w:rsid w:val="000104C5"/>
    <w:rsid w:val="000104ED"/>
    <w:rsid w:val="00010570"/>
    <w:rsid w:val="00010574"/>
    <w:rsid w:val="0001073B"/>
    <w:rsid w:val="00010804"/>
    <w:rsid w:val="00010864"/>
    <w:rsid w:val="0001093E"/>
    <w:rsid w:val="000109AD"/>
    <w:rsid w:val="00010A3B"/>
    <w:rsid w:val="00010B35"/>
    <w:rsid w:val="00010B45"/>
    <w:rsid w:val="00010BFC"/>
    <w:rsid w:val="00010D1C"/>
    <w:rsid w:val="00010D88"/>
    <w:rsid w:val="00010DEB"/>
    <w:rsid w:val="00010F2B"/>
    <w:rsid w:val="00010F3E"/>
    <w:rsid w:val="00010F55"/>
    <w:rsid w:val="00010FB9"/>
    <w:rsid w:val="000110EE"/>
    <w:rsid w:val="00011174"/>
    <w:rsid w:val="0001135A"/>
    <w:rsid w:val="00011368"/>
    <w:rsid w:val="000113ED"/>
    <w:rsid w:val="0001144C"/>
    <w:rsid w:val="0001149B"/>
    <w:rsid w:val="000114AB"/>
    <w:rsid w:val="00011546"/>
    <w:rsid w:val="0001167E"/>
    <w:rsid w:val="00011729"/>
    <w:rsid w:val="0001175E"/>
    <w:rsid w:val="0001176D"/>
    <w:rsid w:val="000117BB"/>
    <w:rsid w:val="000117C3"/>
    <w:rsid w:val="000117C6"/>
    <w:rsid w:val="000117DE"/>
    <w:rsid w:val="00011803"/>
    <w:rsid w:val="0001180F"/>
    <w:rsid w:val="00011858"/>
    <w:rsid w:val="0001191D"/>
    <w:rsid w:val="00011997"/>
    <w:rsid w:val="00011AB4"/>
    <w:rsid w:val="00011B00"/>
    <w:rsid w:val="00011B7B"/>
    <w:rsid w:val="00011C5E"/>
    <w:rsid w:val="00011C75"/>
    <w:rsid w:val="00011C8E"/>
    <w:rsid w:val="00011CD2"/>
    <w:rsid w:val="00011CD5"/>
    <w:rsid w:val="00011D27"/>
    <w:rsid w:val="00011EBE"/>
    <w:rsid w:val="00011EC4"/>
    <w:rsid w:val="00011EF3"/>
    <w:rsid w:val="00011F01"/>
    <w:rsid w:val="00011F04"/>
    <w:rsid w:val="00011FB2"/>
    <w:rsid w:val="00012069"/>
    <w:rsid w:val="000120CC"/>
    <w:rsid w:val="0001215F"/>
    <w:rsid w:val="00012274"/>
    <w:rsid w:val="000122F1"/>
    <w:rsid w:val="000122F9"/>
    <w:rsid w:val="00012316"/>
    <w:rsid w:val="000123AE"/>
    <w:rsid w:val="0001241E"/>
    <w:rsid w:val="00012420"/>
    <w:rsid w:val="000124AD"/>
    <w:rsid w:val="000124C7"/>
    <w:rsid w:val="000124D0"/>
    <w:rsid w:val="0001254D"/>
    <w:rsid w:val="00012559"/>
    <w:rsid w:val="00012568"/>
    <w:rsid w:val="000125A5"/>
    <w:rsid w:val="000125D4"/>
    <w:rsid w:val="000125DE"/>
    <w:rsid w:val="00012613"/>
    <w:rsid w:val="0001264F"/>
    <w:rsid w:val="00012682"/>
    <w:rsid w:val="00012781"/>
    <w:rsid w:val="00012830"/>
    <w:rsid w:val="00012831"/>
    <w:rsid w:val="000128C3"/>
    <w:rsid w:val="00012906"/>
    <w:rsid w:val="00012919"/>
    <w:rsid w:val="00012928"/>
    <w:rsid w:val="0001294D"/>
    <w:rsid w:val="0001299D"/>
    <w:rsid w:val="000129B9"/>
    <w:rsid w:val="000129E7"/>
    <w:rsid w:val="00012A17"/>
    <w:rsid w:val="00012A73"/>
    <w:rsid w:val="00012A84"/>
    <w:rsid w:val="00012AA9"/>
    <w:rsid w:val="00012AB9"/>
    <w:rsid w:val="00012ABD"/>
    <w:rsid w:val="00012B2A"/>
    <w:rsid w:val="00012B78"/>
    <w:rsid w:val="00012D10"/>
    <w:rsid w:val="00012D12"/>
    <w:rsid w:val="00012D61"/>
    <w:rsid w:val="00012EB6"/>
    <w:rsid w:val="00012F0B"/>
    <w:rsid w:val="00012F54"/>
    <w:rsid w:val="00012FDD"/>
    <w:rsid w:val="00012FDE"/>
    <w:rsid w:val="00013089"/>
    <w:rsid w:val="00013145"/>
    <w:rsid w:val="00013254"/>
    <w:rsid w:val="00013283"/>
    <w:rsid w:val="0001331D"/>
    <w:rsid w:val="00013328"/>
    <w:rsid w:val="0001334B"/>
    <w:rsid w:val="0001338F"/>
    <w:rsid w:val="000133E2"/>
    <w:rsid w:val="00013493"/>
    <w:rsid w:val="0001349E"/>
    <w:rsid w:val="00013549"/>
    <w:rsid w:val="00013587"/>
    <w:rsid w:val="000135B2"/>
    <w:rsid w:val="000135C8"/>
    <w:rsid w:val="00013603"/>
    <w:rsid w:val="0001366A"/>
    <w:rsid w:val="0001366D"/>
    <w:rsid w:val="00013676"/>
    <w:rsid w:val="0001375B"/>
    <w:rsid w:val="0001378D"/>
    <w:rsid w:val="0001379A"/>
    <w:rsid w:val="000137B8"/>
    <w:rsid w:val="000137F0"/>
    <w:rsid w:val="00013822"/>
    <w:rsid w:val="000138AB"/>
    <w:rsid w:val="0001397B"/>
    <w:rsid w:val="00013A84"/>
    <w:rsid w:val="00013A87"/>
    <w:rsid w:val="00013AD1"/>
    <w:rsid w:val="00013B08"/>
    <w:rsid w:val="00013B1B"/>
    <w:rsid w:val="00013B58"/>
    <w:rsid w:val="00013BC4"/>
    <w:rsid w:val="00013BF1"/>
    <w:rsid w:val="00013C5C"/>
    <w:rsid w:val="00013C66"/>
    <w:rsid w:val="00013C6C"/>
    <w:rsid w:val="00013C8B"/>
    <w:rsid w:val="00013CA3"/>
    <w:rsid w:val="00013CB1"/>
    <w:rsid w:val="00013CD1"/>
    <w:rsid w:val="00013D7A"/>
    <w:rsid w:val="00013DE9"/>
    <w:rsid w:val="00013E45"/>
    <w:rsid w:val="00013E59"/>
    <w:rsid w:val="00013EB7"/>
    <w:rsid w:val="00013EE1"/>
    <w:rsid w:val="00013F33"/>
    <w:rsid w:val="00013FCB"/>
    <w:rsid w:val="0001400F"/>
    <w:rsid w:val="0001402B"/>
    <w:rsid w:val="00014101"/>
    <w:rsid w:val="0001410C"/>
    <w:rsid w:val="00014177"/>
    <w:rsid w:val="00014240"/>
    <w:rsid w:val="000142E2"/>
    <w:rsid w:val="00014338"/>
    <w:rsid w:val="000143AF"/>
    <w:rsid w:val="00014430"/>
    <w:rsid w:val="00014498"/>
    <w:rsid w:val="000144DB"/>
    <w:rsid w:val="000145CC"/>
    <w:rsid w:val="000145D8"/>
    <w:rsid w:val="000145EF"/>
    <w:rsid w:val="00014624"/>
    <w:rsid w:val="0001463A"/>
    <w:rsid w:val="0001463E"/>
    <w:rsid w:val="000146B4"/>
    <w:rsid w:val="00014794"/>
    <w:rsid w:val="000147EB"/>
    <w:rsid w:val="000148AF"/>
    <w:rsid w:val="000148E9"/>
    <w:rsid w:val="00014950"/>
    <w:rsid w:val="00014AFE"/>
    <w:rsid w:val="00014BDA"/>
    <w:rsid w:val="00014C06"/>
    <w:rsid w:val="00014C73"/>
    <w:rsid w:val="00014CC9"/>
    <w:rsid w:val="00014CD5"/>
    <w:rsid w:val="00014D1A"/>
    <w:rsid w:val="00014D8D"/>
    <w:rsid w:val="00014DA6"/>
    <w:rsid w:val="00014DF1"/>
    <w:rsid w:val="00014E59"/>
    <w:rsid w:val="00014F4E"/>
    <w:rsid w:val="00015060"/>
    <w:rsid w:val="0001508A"/>
    <w:rsid w:val="000150CE"/>
    <w:rsid w:val="000150FF"/>
    <w:rsid w:val="00015103"/>
    <w:rsid w:val="00015182"/>
    <w:rsid w:val="0001523B"/>
    <w:rsid w:val="00015269"/>
    <w:rsid w:val="00015291"/>
    <w:rsid w:val="0001534F"/>
    <w:rsid w:val="0001538C"/>
    <w:rsid w:val="0001539F"/>
    <w:rsid w:val="0001543F"/>
    <w:rsid w:val="00015499"/>
    <w:rsid w:val="0001555D"/>
    <w:rsid w:val="000155C5"/>
    <w:rsid w:val="0001576B"/>
    <w:rsid w:val="00015810"/>
    <w:rsid w:val="00015856"/>
    <w:rsid w:val="0001585C"/>
    <w:rsid w:val="00015867"/>
    <w:rsid w:val="00015871"/>
    <w:rsid w:val="000158BE"/>
    <w:rsid w:val="00015939"/>
    <w:rsid w:val="000159F2"/>
    <w:rsid w:val="00015A1F"/>
    <w:rsid w:val="00015A62"/>
    <w:rsid w:val="00015A7A"/>
    <w:rsid w:val="00015A82"/>
    <w:rsid w:val="00015ACB"/>
    <w:rsid w:val="00015B45"/>
    <w:rsid w:val="00015BF4"/>
    <w:rsid w:val="00015C4A"/>
    <w:rsid w:val="00015C85"/>
    <w:rsid w:val="00015CB9"/>
    <w:rsid w:val="00015CDD"/>
    <w:rsid w:val="00015E23"/>
    <w:rsid w:val="00015EE4"/>
    <w:rsid w:val="00015F8B"/>
    <w:rsid w:val="00016053"/>
    <w:rsid w:val="0001607B"/>
    <w:rsid w:val="0001613A"/>
    <w:rsid w:val="0001616E"/>
    <w:rsid w:val="0001620D"/>
    <w:rsid w:val="00016235"/>
    <w:rsid w:val="00016257"/>
    <w:rsid w:val="00016276"/>
    <w:rsid w:val="0001633F"/>
    <w:rsid w:val="00016370"/>
    <w:rsid w:val="000163DD"/>
    <w:rsid w:val="0001644B"/>
    <w:rsid w:val="00016481"/>
    <w:rsid w:val="0001651D"/>
    <w:rsid w:val="000165D3"/>
    <w:rsid w:val="00016619"/>
    <w:rsid w:val="00016671"/>
    <w:rsid w:val="00016726"/>
    <w:rsid w:val="0001676E"/>
    <w:rsid w:val="00016783"/>
    <w:rsid w:val="000167BE"/>
    <w:rsid w:val="000167C7"/>
    <w:rsid w:val="00016913"/>
    <w:rsid w:val="0001692B"/>
    <w:rsid w:val="00016AE4"/>
    <w:rsid w:val="00016B77"/>
    <w:rsid w:val="00016B81"/>
    <w:rsid w:val="00016BB1"/>
    <w:rsid w:val="00016C2C"/>
    <w:rsid w:val="00016C32"/>
    <w:rsid w:val="00016D43"/>
    <w:rsid w:val="00016DC4"/>
    <w:rsid w:val="00016E45"/>
    <w:rsid w:val="00016E7A"/>
    <w:rsid w:val="00016EC8"/>
    <w:rsid w:val="00016ECA"/>
    <w:rsid w:val="00016F20"/>
    <w:rsid w:val="00016F83"/>
    <w:rsid w:val="000170DD"/>
    <w:rsid w:val="000170EB"/>
    <w:rsid w:val="00017125"/>
    <w:rsid w:val="000172EB"/>
    <w:rsid w:val="00017337"/>
    <w:rsid w:val="0001735A"/>
    <w:rsid w:val="0001744C"/>
    <w:rsid w:val="00017458"/>
    <w:rsid w:val="00017462"/>
    <w:rsid w:val="000174CE"/>
    <w:rsid w:val="000174D1"/>
    <w:rsid w:val="000174DD"/>
    <w:rsid w:val="00017581"/>
    <w:rsid w:val="000175F6"/>
    <w:rsid w:val="000176DC"/>
    <w:rsid w:val="000176E1"/>
    <w:rsid w:val="00017709"/>
    <w:rsid w:val="00017750"/>
    <w:rsid w:val="00017839"/>
    <w:rsid w:val="000178F2"/>
    <w:rsid w:val="0001799F"/>
    <w:rsid w:val="000179A5"/>
    <w:rsid w:val="000179B0"/>
    <w:rsid w:val="00017A7A"/>
    <w:rsid w:val="00017AA5"/>
    <w:rsid w:val="00017B90"/>
    <w:rsid w:val="00017BB3"/>
    <w:rsid w:val="00017C82"/>
    <w:rsid w:val="00017CA8"/>
    <w:rsid w:val="00017D0F"/>
    <w:rsid w:val="00017D7B"/>
    <w:rsid w:val="00017DAF"/>
    <w:rsid w:val="00017DB1"/>
    <w:rsid w:val="00017E3C"/>
    <w:rsid w:val="00017E8F"/>
    <w:rsid w:val="00017ECE"/>
    <w:rsid w:val="00017F32"/>
    <w:rsid w:val="00017F79"/>
    <w:rsid w:val="00017F91"/>
    <w:rsid w:val="0002006A"/>
    <w:rsid w:val="000200A9"/>
    <w:rsid w:val="000200F0"/>
    <w:rsid w:val="000200FA"/>
    <w:rsid w:val="000201BF"/>
    <w:rsid w:val="000201D2"/>
    <w:rsid w:val="0002020D"/>
    <w:rsid w:val="00020319"/>
    <w:rsid w:val="00020402"/>
    <w:rsid w:val="0002043C"/>
    <w:rsid w:val="000205F7"/>
    <w:rsid w:val="000205FE"/>
    <w:rsid w:val="00020634"/>
    <w:rsid w:val="00020635"/>
    <w:rsid w:val="00020698"/>
    <w:rsid w:val="000206D1"/>
    <w:rsid w:val="000206FC"/>
    <w:rsid w:val="00020710"/>
    <w:rsid w:val="00020760"/>
    <w:rsid w:val="000207EB"/>
    <w:rsid w:val="00020804"/>
    <w:rsid w:val="0002080C"/>
    <w:rsid w:val="000208BD"/>
    <w:rsid w:val="000208C7"/>
    <w:rsid w:val="0002091D"/>
    <w:rsid w:val="0002093A"/>
    <w:rsid w:val="00020966"/>
    <w:rsid w:val="00020974"/>
    <w:rsid w:val="000209CC"/>
    <w:rsid w:val="00020A1E"/>
    <w:rsid w:val="00020AB5"/>
    <w:rsid w:val="00020B92"/>
    <w:rsid w:val="00020BBA"/>
    <w:rsid w:val="00020BC5"/>
    <w:rsid w:val="00020C61"/>
    <w:rsid w:val="00020C6E"/>
    <w:rsid w:val="00020D65"/>
    <w:rsid w:val="00020D86"/>
    <w:rsid w:val="00020D9F"/>
    <w:rsid w:val="00020E1B"/>
    <w:rsid w:val="00020E8D"/>
    <w:rsid w:val="00020EB3"/>
    <w:rsid w:val="00020EEA"/>
    <w:rsid w:val="0002102A"/>
    <w:rsid w:val="0002104F"/>
    <w:rsid w:val="000210A5"/>
    <w:rsid w:val="000211C4"/>
    <w:rsid w:val="000211EE"/>
    <w:rsid w:val="00021201"/>
    <w:rsid w:val="00021228"/>
    <w:rsid w:val="00021253"/>
    <w:rsid w:val="000212A5"/>
    <w:rsid w:val="000212DF"/>
    <w:rsid w:val="000212F1"/>
    <w:rsid w:val="0002134F"/>
    <w:rsid w:val="00021386"/>
    <w:rsid w:val="000213B4"/>
    <w:rsid w:val="000213CB"/>
    <w:rsid w:val="00021433"/>
    <w:rsid w:val="00021474"/>
    <w:rsid w:val="000214C0"/>
    <w:rsid w:val="0002154F"/>
    <w:rsid w:val="00021573"/>
    <w:rsid w:val="00021581"/>
    <w:rsid w:val="00021656"/>
    <w:rsid w:val="000216CB"/>
    <w:rsid w:val="00021737"/>
    <w:rsid w:val="0002173A"/>
    <w:rsid w:val="00021798"/>
    <w:rsid w:val="000217C9"/>
    <w:rsid w:val="00021853"/>
    <w:rsid w:val="000218FF"/>
    <w:rsid w:val="00021980"/>
    <w:rsid w:val="00021A14"/>
    <w:rsid w:val="00021A92"/>
    <w:rsid w:val="00021ABA"/>
    <w:rsid w:val="00021B90"/>
    <w:rsid w:val="00021BA4"/>
    <w:rsid w:val="00021CC1"/>
    <w:rsid w:val="00021D26"/>
    <w:rsid w:val="00021D3F"/>
    <w:rsid w:val="00021DC1"/>
    <w:rsid w:val="00021DE7"/>
    <w:rsid w:val="00021E23"/>
    <w:rsid w:val="00021E8F"/>
    <w:rsid w:val="00021EEF"/>
    <w:rsid w:val="00021EF8"/>
    <w:rsid w:val="00021FAD"/>
    <w:rsid w:val="00021FDD"/>
    <w:rsid w:val="000220A0"/>
    <w:rsid w:val="000220D0"/>
    <w:rsid w:val="000220E1"/>
    <w:rsid w:val="000220FD"/>
    <w:rsid w:val="0002212C"/>
    <w:rsid w:val="0002216B"/>
    <w:rsid w:val="000221AE"/>
    <w:rsid w:val="000221C1"/>
    <w:rsid w:val="00022276"/>
    <w:rsid w:val="000222AF"/>
    <w:rsid w:val="00022357"/>
    <w:rsid w:val="00022359"/>
    <w:rsid w:val="00022367"/>
    <w:rsid w:val="000223AF"/>
    <w:rsid w:val="00022683"/>
    <w:rsid w:val="000226B1"/>
    <w:rsid w:val="000226F4"/>
    <w:rsid w:val="0002273D"/>
    <w:rsid w:val="000227EF"/>
    <w:rsid w:val="00022866"/>
    <w:rsid w:val="000228DE"/>
    <w:rsid w:val="0002292E"/>
    <w:rsid w:val="00022972"/>
    <w:rsid w:val="000229A1"/>
    <w:rsid w:val="000229DF"/>
    <w:rsid w:val="000229F1"/>
    <w:rsid w:val="00022A7C"/>
    <w:rsid w:val="00022ABF"/>
    <w:rsid w:val="00022B31"/>
    <w:rsid w:val="00022B40"/>
    <w:rsid w:val="00022B78"/>
    <w:rsid w:val="00022C0A"/>
    <w:rsid w:val="00022C49"/>
    <w:rsid w:val="00022C5D"/>
    <w:rsid w:val="00022CC3"/>
    <w:rsid w:val="00022CC6"/>
    <w:rsid w:val="00022D1D"/>
    <w:rsid w:val="00022D81"/>
    <w:rsid w:val="00022DB7"/>
    <w:rsid w:val="00022DE3"/>
    <w:rsid w:val="00022E3B"/>
    <w:rsid w:val="00022F3D"/>
    <w:rsid w:val="00022F9E"/>
    <w:rsid w:val="0002318F"/>
    <w:rsid w:val="000231B8"/>
    <w:rsid w:val="000231FF"/>
    <w:rsid w:val="00023276"/>
    <w:rsid w:val="000232BF"/>
    <w:rsid w:val="000232F8"/>
    <w:rsid w:val="000233FA"/>
    <w:rsid w:val="00023427"/>
    <w:rsid w:val="0002348B"/>
    <w:rsid w:val="000234BB"/>
    <w:rsid w:val="0002354A"/>
    <w:rsid w:val="000235B3"/>
    <w:rsid w:val="000235CB"/>
    <w:rsid w:val="000235E1"/>
    <w:rsid w:val="0002360C"/>
    <w:rsid w:val="00023661"/>
    <w:rsid w:val="00023686"/>
    <w:rsid w:val="0002369A"/>
    <w:rsid w:val="000236C5"/>
    <w:rsid w:val="00023761"/>
    <w:rsid w:val="00023843"/>
    <w:rsid w:val="00023872"/>
    <w:rsid w:val="000238DD"/>
    <w:rsid w:val="00023907"/>
    <w:rsid w:val="000239D3"/>
    <w:rsid w:val="000239DE"/>
    <w:rsid w:val="00023A1A"/>
    <w:rsid w:val="00023B1C"/>
    <w:rsid w:val="00023B57"/>
    <w:rsid w:val="00023BA1"/>
    <w:rsid w:val="00023C09"/>
    <w:rsid w:val="00023C49"/>
    <w:rsid w:val="00023D89"/>
    <w:rsid w:val="00023DA3"/>
    <w:rsid w:val="00023DB7"/>
    <w:rsid w:val="00023DD0"/>
    <w:rsid w:val="00023E1A"/>
    <w:rsid w:val="00023E60"/>
    <w:rsid w:val="00023EBD"/>
    <w:rsid w:val="00023FAB"/>
    <w:rsid w:val="00023FB6"/>
    <w:rsid w:val="0002408E"/>
    <w:rsid w:val="000240DD"/>
    <w:rsid w:val="00024104"/>
    <w:rsid w:val="0002414E"/>
    <w:rsid w:val="000241C6"/>
    <w:rsid w:val="000241FA"/>
    <w:rsid w:val="00024278"/>
    <w:rsid w:val="00024288"/>
    <w:rsid w:val="000242D6"/>
    <w:rsid w:val="000243D9"/>
    <w:rsid w:val="00024485"/>
    <w:rsid w:val="0002450B"/>
    <w:rsid w:val="00024582"/>
    <w:rsid w:val="000245A9"/>
    <w:rsid w:val="0002467E"/>
    <w:rsid w:val="000246B0"/>
    <w:rsid w:val="000246CF"/>
    <w:rsid w:val="000246DD"/>
    <w:rsid w:val="000246DF"/>
    <w:rsid w:val="0002476B"/>
    <w:rsid w:val="000247C3"/>
    <w:rsid w:val="000247F8"/>
    <w:rsid w:val="000247FA"/>
    <w:rsid w:val="00024821"/>
    <w:rsid w:val="0002482B"/>
    <w:rsid w:val="00024867"/>
    <w:rsid w:val="00024871"/>
    <w:rsid w:val="0002492B"/>
    <w:rsid w:val="0002495A"/>
    <w:rsid w:val="0002496B"/>
    <w:rsid w:val="000249C5"/>
    <w:rsid w:val="00024A0E"/>
    <w:rsid w:val="00024A75"/>
    <w:rsid w:val="00024B8C"/>
    <w:rsid w:val="00024BAD"/>
    <w:rsid w:val="00024BDC"/>
    <w:rsid w:val="00024BFC"/>
    <w:rsid w:val="00024C39"/>
    <w:rsid w:val="00024CAD"/>
    <w:rsid w:val="00024CE2"/>
    <w:rsid w:val="00024CED"/>
    <w:rsid w:val="00024D5A"/>
    <w:rsid w:val="00024D9E"/>
    <w:rsid w:val="00024E25"/>
    <w:rsid w:val="00024E88"/>
    <w:rsid w:val="00024E9C"/>
    <w:rsid w:val="00024F0F"/>
    <w:rsid w:val="00024F32"/>
    <w:rsid w:val="00024F92"/>
    <w:rsid w:val="00024FA1"/>
    <w:rsid w:val="00024FE9"/>
    <w:rsid w:val="00025006"/>
    <w:rsid w:val="0002508C"/>
    <w:rsid w:val="0002509F"/>
    <w:rsid w:val="000250AE"/>
    <w:rsid w:val="000250BA"/>
    <w:rsid w:val="000251B6"/>
    <w:rsid w:val="0002522D"/>
    <w:rsid w:val="000252C1"/>
    <w:rsid w:val="00025323"/>
    <w:rsid w:val="000253AF"/>
    <w:rsid w:val="00025422"/>
    <w:rsid w:val="00025459"/>
    <w:rsid w:val="0002545F"/>
    <w:rsid w:val="000254B5"/>
    <w:rsid w:val="00025501"/>
    <w:rsid w:val="0002551F"/>
    <w:rsid w:val="000255F9"/>
    <w:rsid w:val="0002564F"/>
    <w:rsid w:val="000256A7"/>
    <w:rsid w:val="000257A9"/>
    <w:rsid w:val="000257C6"/>
    <w:rsid w:val="00025804"/>
    <w:rsid w:val="00025839"/>
    <w:rsid w:val="000258B0"/>
    <w:rsid w:val="000258DF"/>
    <w:rsid w:val="0002594D"/>
    <w:rsid w:val="000259C8"/>
    <w:rsid w:val="00025ACD"/>
    <w:rsid w:val="00025B84"/>
    <w:rsid w:val="00025BA3"/>
    <w:rsid w:val="00025C62"/>
    <w:rsid w:val="00025D09"/>
    <w:rsid w:val="00025D75"/>
    <w:rsid w:val="00025D91"/>
    <w:rsid w:val="00025EBA"/>
    <w:rsid w:val="00025F04"/>
    <w:rsid w:val="00025FFA"/>
    <w:rsid w:val="00026127"/>
    <w:rsid w:val="0002623E"/>
    <w:rsid w:val="00026281"/>
    <w:rsid w:val="00026302"/>
    <w:rsid w:val="00026381"/>
    <w:rsid w:val="000263CA"/>
    <w:rsid w:val="000263D3"/>
    <w:rsid w:val="00026405"/>
    <w:rsid w:val="00026471"/>
    <w:rsid w:val="00026502"/>
    <w:rsid w:val="0002655E"/>
    <w:rsid w:val="00026563"/>
    <w:rsid w:val="00026589"/>
    <w:rsid w:val="000265BD"/>
    <w:rsid w:val="000265BE"/>
    <w:rsid w:val="000265C9"/>
    <w:rsid w:val="000265EC"/>
    <w:rsid w:val="0002665D"/>
    <w:rsid w:val="00026686"/>
    <w:rsid w:val="000266E9"/>
    <w:rsid w:val="0002671F"/>
    <w:rsid w:val="00026743"/>
    <w:rsid w:val="00026787"/>
    <w:rsid w:val="00026858"/>
    <w:rsid w:val="0002685B"/>
    <w:rsid w:val="000268A3"/>
    <w:rsid w:val="000268E4"/>
    <w:rsid w:val="00026951"/>
    <w:rsid w:val="00026975"/>
    <w:rsid w:val="00026A23"/>
    <w:rsid w:val="00026AC3"/>
    <w:rsid w:val="00026AD8"/>
    <w:rsid w:val="00026AE1"/>
    <w:rsid w:val="00026B33"/>
    <w:rsid w:val="00026B5D"/>
    <w:rsid w:val="00026BC4"/>
    <w:rsid w:val="00026C09"/>
    <w:rsid w:val="00026C88"/>
    <w:rsid w:val="00026CCA"/>
    <w:rsid w:val="00026CE8"/>
    <w:rsid w:val="00026D2B"/>
    <w:rsid w:val="00026D6F"/>
    <w:rsid w:val="00026DB3"/>
    <w:rsid w:val="00026DFE"/>
    <w:rsid w:val="00026E5F"/>
    <w:rsid w:val="00026EBC"/>
    <w:rsid w:val="00026EFC"/>
    <w:rsid w:val="00026F6C"/>
    <w:rsid w:val="00026FBE"/>
    <w:rsid w:val="00027108"/>
    <w:rsid w:val="0002722D"/>
    <w:rsid w:val="0002727D"/>
    <w:rsid w:val="00027290"/>
    <w:rsid w:val="00027298"/>
    <w:rsid w:val="00027299"/>
    <w:rsid w:val="000272DC"/>
    <w:rsid w:val="000273AB"/>
    <w:rsid w:val="00027424"/>
    <w:rsid w:val="0002744D"/>
    <w:rsid w:val="000274A4"/>
    <w:rsid w:val="000274C8"/>
    <w:rsid w:val="000274E5"/>
    <w:rsid w:val="0002758C"/>
    <w:rsid w:val="00027630"/>
    <w:rsid w:val="0002774D"/>
    <w:rsid w:val="00027888"/>
    <w:rsid w:val="00027890"/>
    <w:rsid w:val="000278C4"/>
    <w:rsid w:val="00027956"/>
    <w:rsid w:val="00027A8E"/>
    <w:rsid w:val="00027AB4"/>
    <w:rsid w:val="00027ADA"/>
    <w:rsid w:val="00027B3A"/>
    <w:rsid w:val="00027BA4"/>
    <w:rsid w:val="00027C8B"/>
    <w:rsid w:val="00027CA1"/>
    <w:rsid w:val="00027CDF"/>
    <w:rsid w:val="00027DA9"/>
    <w:rsid w:val="00027DD3"/>
    <w:rsid w:val="00027E8F"/>
    <w:rsid w:val="00027F4C"/>
    <w:rsid w:val="00027F4D"/>
    <w:rsid w:val="00027F5B"/>
    <w:rsid w:val="00030035"/>
    <w:rsid w:val="000300C9"/>
    <w:rsid w:val="000300F1"/>
    <w:rsid w:val="00030106"/>
    <w:rsid w:val="0003012A"/>
    <w:rsid w:val="0003014B"/>
    <w:rsid w:val="0003018E"/>
    <w:rsid w:val="000301C6"/>
    <w:rsid w:val="00030238"/>
    <w:rsid w:val="00030240"/>
    <w:rsid w:val="0003027B"/>
    <w:rsid w:val="0003038B"/>
    <w:rsid w:val="000303B1"/>
    <w:rsid w:val="000303CE"/>
    <w:rsid w:val="000304D8"/>
    <w:rsid w:val="00030593"/>
    <w:rsid w:val="000305A3"/>
    <w:rsid w:val="000305DE"/>
    <w:rsid w:val="000306DE"/>
    <w:rsid w:val="000306F7"/>
    <w:rsid w:val="00030745"/>
    <w:rsid w:val="000307E3"/>
    <w:rsid w:val="000307FB"/>
    <w:rsid w:val="0003086C"/>
    <w:rsid w:val="000308A0"/>
    <w:rsid w:val="00030959"/>
    <w:rsid w:val="000309C2"/>
    <w:rsid w:val="00030A00"/>
    <w:rsid w:val="00030A4F"/>
    <w:rsid w:val="00030BC3"/>
    <w:rsid w:val="00030BE7"/>
    <w:rsid w:val="00030C01"/>
    <w:rsid w:val="00030C40"/>
    <w:rsid w:val="00030C41"/>
    <w:rsid w:val="00030CC6"/>
    <w:rsid w:val="00030D41"/>
    <w:rsid w:val="00030D56"/>
    <w:rsid w:val="00030E1A"/>
    <w:rsid w:val="00030E45"/>
    <w:rsid w:val="00030E7E"/>
    <w:rsid w:val="00031050"/>
    <w:rsid w:val="0003108F"/>
    <w:rsid w:val="0003109E"/>
    <w:rsid w:val="00031177"/>
    <w:rsid w:val="0003121C"/>
    <w:rsid w:val="000312A4"/>
    <w:rsid w:val="000312B3"/>
    <w:rsid w:val="00031332"/>
    <w:rsid w:val="000313D3"/>
    <w:rsid w:val="000313D5"/>
    <w:rsid w:val="0003145E"/>
    <w:rsid w:val="00031460"/>
    <w:rsid w:val="000314B5"/>
    <w:rsid w:val="000314BC"/>
    <w:rsid w:val="00031553"/>
    <w:rsid w:val="000315D9"/>
    <w:rsid w:val="0003167A"/>
    <w:rsid w:val="000316B9"/>
    <w:rsid w:val="000316E6"/>
    <w:rsid w:val="00031709"/>
    <w:rsid w:val="0003170D"/>
    <w:rsid w:val="000317BE"/>
    <w:rsid w:val="00031915"/>
    <w:rsid w:val="00031928"/>
    <w:rsid w:val="0003195C"/>
    <w:rsid w:val="00031977"/>
    <w:rsid w:val="000319A6"/>
    <w:rsid w:val="000319B3"/>
    <w:rsid w:val="000319B4"/>
    <w:rsid w:val="00031ACB"/>
    <w:rsid w:val="00031B46"/>
    <w:rsid w:val="00031B6F"/>
    <w:rsid w:val="00031BD5"/>
    <w:rsid w:val="00031C05"/>
    <w:rsid w:val="00031C24"/>
    <w:rsid w:val="00031CA6"/>
    <w:rsid w:val="00031CB3"/>
    <w:rsid w:val="00031D19"/>
    <w:rsid w:val="00031D1E"/>
    <w:rsid w:val="00031DC3"/>
    <w:rsid w:val="00031ECD"/>
    <w:rsid w:val="00031F10"/>
    <w:rsid w:val="00031F28"/>
    <w:rsid w:val="0003206E"/>
    <w:rsid w:val="0003208F"/>
    <w:rsid w:val="000320A7"/>
    <w:rsid w:val="000320C7"/>
    <w:rsid w:val="00032102"/>
    <w:rsid w:val="0003210F"/>
    <w:rsid w:val="00032120"/>
    <w:rsid w:val="0003215B"/>
    <w:rsid w:val="000321D2"/>
    <w:rsid w:val="00032220"/>
    <w:rsid w:val="00032224"/>
    <w:rsid w:val="0003223F"/>
    <w:rsid w:val="00032295"/>
    <w:rsid w:val="00032297"/>
    <w:rsid w:val="000322F5"/>
    <w:rsid w:val="00032332"/>
    <w:rsid w:val="000323EB"/>
    <w:rsid w:val="000323F0"/>
    <w:rsid w:val="00032495"/>
    <w:rsid w:val="0003249A"/>
    <w:rsid w:val="000324B7"/>
    <w:rsid w:val="00032552"/>
    <w:rsid w:val="00032684"/>
    <w:rsid w:val="000326DD"/>
    <w:rsid w:val="000326E2"/>
    <w:rsid w:val="0003270F"/>
    <w:rsid w:val="00032761"/>
    <w:rsid w:val="00032764"/>
    <w:rsid w:val="00032826"/>
    <w:rsid w:val="00032866"/>
    <w:rsid w:val="00032877"/>
    <w:rsid w:val="000328A2"/>
    <w:rsid w:val="00032919"/>
    <w:rsid w:val="0003296A"/>
    <w:rsid w:val="000329D8"/>
    <w:rsid w:val="000329F3"/>
    <w:rsid w:val="000329FB"/>
    <w:rsid w:val="00032AFE"/>
    <w:rsid w:val="00032B8D"/>
    <w:rsid w:val="00032C82"/>
    <w:rsid w:val="00032C90"/>
    <w:rsid w:val="00032CFC"/>
    <w:rsid w:val="00032CFF"/>
    <w:rsid w:val="00032D98"/>
    <w:rsid w:val="00032DFD"/>
    <w:rsid w:val="00032EDA"/>
    <w:rsid w:val="00032F3C"/>
    <w:rsid w:val="00032F8D"/>
    <w:rsid w:val="00032FB3"/>
    <w:rsid w:val="00033004"/>
    <w:rsid w:val="00033027"/>
    <w:rsid w:val="00033041"/>
    <w:rsid w:val="0003308D"/>
    <w:rsid w:val="00033100"/>
    <w:rsid w:val="00033108"/>
    <w:rsid w:val="00033124"/>
    <w:rsid w:val="00033127"/>
    <w:rsid w:val="000331A9"/>
    <w:rsid w:val="000331F1"/>
    <w:rsid w:val="00033258"/>
    <w:rsid w:val="0003328C"/>
    <w:rsid w:val="000332D8"/>
    <w:rsid w:val="00033345"/>
    <w:rsid w:val="00033351"/>
    <w:rsid w:val="000333C7"/>
    <w:rsid w:val="0003343E"/>
    <w:rsid w:val="00033442"/>
    <w:rsid w:val="000334B2"/>
    <w:rsid w:val="000334FD"/>
    <w:rsid w:val="00033517"/>
    <w:rsid w:val="000335DC"/>
    <w:rsid w:val="00033611"/>
    <w:rsid w:val="000336A2"/>
    <w:rsid w:val="000336DC"/>
    <w:rsid w:val="00033791"/>
    <w:rsid w:val="000337BF"/>
    <w:rsid w:val="00033848"/>
    <w:rsid w:val="00033888"/>
    <w:rsid w:val="0003391A"/>
    <w:rsid w:val="0003392D"/>
    <w:rsid w:val="00033940"/>
    <w:rsid w:val="000339D6"/>
    <w:rsid w:val="00033A71"/>
    <w:rsid w:val="00033BB0"/>
    <w:rsid w:val="00033C92"/>
    <w:rsid w:val="00033CA0"/>
    <w:rsid w:val="00033D50"/>
    <w:rsid w:val="00033F93"/>
    <w:rsid w:val="00033FA4"/>
    <w:rsid w:val="00033FFE"/>
    <w:rsid w:val="0003403C"/>
    <w:rsid w:val="0003405F"/>
    <w:rsid w:val="00034111"/>
    <w:rsid w:val="00034143"/>
    <w:rsid w:val="0003430C"/>
    <w:rsid w:val="00034320"/>
    <w:rsid w:val="0003432D"/>
    <w:rsid w:val="00034367"/>
    <w:rsid w:val="000343C2"/>
    <w:rsid w:val="00034460"/>
    <w:rsid w:val="00034547"/>
    <w:rsid w:val="00034686"/>
    <w:rsid w:val="0003470B"/>
    <w:rsid w:val="0003472A"/>
    <w:rsid w:val="00034748"/>
    <w:rsid w:val="00034785"/>
    <w:rsid w:val="00034833"/>
    <w:rsid w:val="00034883"/>
    <w:rsid w:val="00034885"/>
    <w:rsid w:val="000348A0"/>
    <w:rsid w:val="000348D2"/>
    <w:rsid w:val="00034A2F"/>
    <w:rsid w:val="00034A4C"/>
    <w:rsid w:val="00034A7E"/>
    <w:rsid w:val="00034A89"/>
    <w:rsid w:val="00034BA5"/>
    <w:rsid w:val="00034C07"/>
    <w:rsid w:val="00034CB1"/>
    <w:rsid w:val="00034D40"/>
    <w:rsid w:val="00034DEE"/>
    <w:rsid w:val="00034DF6"/>
    <w:rsid w:val="00034E4B"/>
    <w:rsid w:val="00034F5F"/>
    <w:rsid w:val="00034FAA"/>
    <w:rsid w:val="00034FAD"/>
    <w:rsid w:val="00034FE6"/>
    <w:rsid w:val="00034FF2"/>
    <w:rsid w:val="00035002"/>
    <w:rsid w:val="00035080"/>
    <w:rsid w:val="000350B7"/>
    <w:rsid w:val="000351DF"/>
    <w:rsid w:val="0003521C"/>
    <w:rsid w:val="00035223"/>
    <w:rsid w:val="0003532B"/>
    <w:rsid w:val="0003543B"/>
    <w:rsid w:val="00035449"/>
    <w:rsid w:val="00035458"/>
    <w:rsid w:val="000354D7"/>
    <w:rsid w:val="000354FC"/>
    <w:rsid w:val="00035578"/>
    <w:rsid w:val="00035592"/>
    <w:rsid w:val="000355D0"/>
    <w:rsid w:val="000355EC"/>
    <w:rsid w:val="00035635"/>
    <w:rsid w:val="0003567C"/>
    <w:rsid w:val="00035719"/>
    <w:rsid w:val="0003571C"/>
    <w:rsid w:val="00035863"/>
    <w:rsid w:val="000358F0"/>
    <w:rsid w:val="00035916"/>
    <w:rsid w:val="0003594E"/>
    <w:rsid w:val="00035A00"/>
    <w:rsid w:val="00035B51"/>
    <w:rsid w:val="00035B6B"/>
    <w:rsid w:val="00035C00"/>
    <w:rsid w:val="00035C0F"/>
    <w:rsid w:val="00035CB0"/>
    <w:rsid w:val="00035CE9"/>
    <w:rsid w:val="00035D5C"/>
    <w:rsid w:val="00035D79"/>
    <w:rsid w:val="00035DC4"/>
    <w:rsid w:val="00035E1A"/>
    <w:rsid w:val="00035E36"/>
    <w:rsid w:val="00035E78"/>
    <w:rsid w:val="00035EFE"/>
    <w:rsid w:val="00035FB8"/>
    <w:rsid w:val="0003601C"/>
    <w:rsid w:val="00036130"/>
    <w:rsid w:val="00036144"/>
    <w:rsid w:val="00036181"/>
    <w:rsid w:val="000361D4"/>
    <w:rsid w:val="000361D7"/>
    <w:rsid w:val="000361E1"/>
    <w:rsid w:val="00036208"/>
    <w:rsid w:val="0003628D"/>
    <w:rsid w:val="000362A5"/>
    <w:rsid w:val="000362BD"/>
    <w:rsid w:val="000363D3"/>
    <w:rsid w:val="0003640E"/>
    <w:rsid w:val="0003642A"/>
    <w:rsid w:val="000364CA"/>
    <w:rsid w:val="000364DF"/>
    <w:rsid w:val="000365A0"/>
    <w:rsid w:val="0003661A"/>
    <w:rsid w:val="00036621"/>
    <w:rsid w:val="00036682"/>
    <w:rsid w:val="00036693"/>
    <w:rsid w:val="000366B5"/>
    <w:rsid w:val="000366C4"/>
    <w:rsid w:val="00036727"/>
    <w:rsid w:val="000367BC"/>
    <w:rsid w:val="000367E2"/>
    <w:rsid w:val="000367FB"/>
    <w:rsid w:val="00036816"/>
    <w:rsid w:val="0003688C"/>
    <w:rsid w:val="000369B6"/>
    <w:rsid w:val="00036A2F"/>
    <w:rsid w:val="00036B09"/>
    <w:rsid w:val="00036B5E"/>
    <w:rsid w:val="00036BE8"/>
    <w:rsid w:val="00036C0A"/>
    <w:rsid w:val="00036CB1"/>
    <w:rsid w:val="00036D70"/>
    <w:rsid w:val="00036E2C"/>
    <w:rsid w:val="00036E34"/>
    <w:rsid w:val="00036F17"/>
    <w:rsid w:val="00036FC5"/>
    <w:rsid w:val="00036FEA"/>
    <w:rsid w:val="00036FF1"/>
    <w:rsid w:val="00037044"/>
    <w:rsid w:val="00037057"/>
    <w:rsid w:val="000370F8"/>
    <w:rsid w:val="00037184"/>
    <w:rsid w:val="000371B2"/>
    <w:rsid w:val="000372A3"/>
    <w:rsid w:val="00037308"/>
    <w:rsid w:val="00037344"/>
    <w:rsid w:val="000373F0"/>
    <w:rsid w:val="0003744F"/>
    <w:rsid w:val="00037473"/>
    <w:rsid w:val="00037482"/>
    <w:rsid w:val="0003755E"/>
    <w:rsid w:val="00037586"/>
    <w:rsid w:val="00037594"/>
    <w:rsid w:val="00037620"/>
    <w:rsid w:val="00037642"/>
    <w:rsid w:val="00037645"/>
    <w:rsid w:val="000376B9"/>
    <w:rsid w:val="00037745"/>
    <w:rsid w:val="000377AF"/>
    <w:rsid w:val="000377EF"/>
    <w:rsid w:val="0003783B"/>
    <w:rsid w:val="000378B5"/>
    <w:rsid w:val="000378EF"/>
    <w:rsid w:val="000378F8"/>
    <w:rsid w:val="0003790E"/>
    <w:rsid w:val="00037963"/>
    <w:rsid w:val="00037A24"/>
    <w:rsid w:val="00037A2E"/>
    <w:rsid w:val="00037A2F"/>
    <w:rsid w:val="00037A54"/>
    <w:rsid w:val="00037BB0"/>
    <w:rsid w:val="00037C9C"/>
    <w:rsid w:val="00037CA9"/>
    <w:rsid w:val="00037CD0"/>
    <w:rsid w:val="00037CDC"/>
    <w:rsid w:val="00037D5E"/>
    <w:rsid w:val="00037D60"/>
    <w:rsid w:val="00037DFB"/>
    <w:rsid w:val="00037E02"/>
    <w:rsid w:val="00037E54"/>
    <w:rsid w:val="00037ECF"/>
    <w:rsid w:val="0003A2FC"/>
    <w:rsid w:val="00040002"/>
    <w:rsid w:val="0004004F"/>
    <w:rsid w:val="000400C1"/>
    <w:rsid w:val="00040105"/>
    <w:rsid w:val="00040142"/>
    <w:rsid w:val="0004015A"/>
    <w:rsid w:val="000401AC"/>
    <w:rsid w:val="00040305"/>
    <w:rsid w:val="0004032B"/>
    <w:rsid w:val="0004041E"/>
    <w:rsid w:val="00040509"/>
    <w:rsid w:val="0004053B"/>
    <w:rsid w:val="000405AA"/>
    <w:rsid w:val="000405BB"/>
    <w:rsid w:val="00040683"/>
    <w:rsid w:val="000406FF"/>
    <w:rsid w:val="00040776"/>
    <w:rsid w:val="00040793"/>
    <w:rsid w:val="000407B8"/>
    <w:rsid w:val="000407D5"/>
    <w:rsid w:val="000407E5"/>
    <w:rsid w:val="000407FA"/>
    <w:rsid w:val="00040881"/>
    <w:rsid w:val="000408C8"/>
    <w:rsid w:val="0004090D"/>
    <w:rsid w:val="00040945"/>
    <w:rsid w:val="0004095E"/>
    <w:rsid w:val="000409A4"/>
    <w:rsid w:val="000409B9"/>
    <w:rsid w:val="000409EE"/>
    <w:rsid w:val="000409FB"/>
    <w:rsid w:val="00040B39"/>
    <w:rsid w:val="00040B95"/>
    <w:rsid w:val="00040BAB"/>
    <w:rsid w:val="00040CE5"/>
    <w:rsid w:val="00040D36"/>
    <w:rsid w:val="00040DA3"/>
    <w:rsid w:val="00040E22"/>
    <w:rsid w:val="00040E24"/>
    <w:rsid w:val="00040E3B"/>
    <w:rsid w:val="00040F03"/>
    <w:rsid w:val="00040F2F"/>
    <w:rsid w:val="00040FCC"/>
    <w:rsid w:val="0004101C"/>
    <w:rsid w:val="00041037"/>
    <w:rsid w:val="00041057"/>
    <w:rsid w:val="0004118B"/>
    <w:rsid w:val="000411B0"/>
    <w:rsid w:val="00041284"/>
    <w:rsid w:val="0004128F"/>
    <w:rsid w:val="00041308"/>
    <w:rsid w:val="0004131C"/>
    <w:rsid w:val="00041377"/>
    <w:rsid w:val="00041393"/>
    <w:rsid w:val="000413D8"/>
    <w:rsid w:val="000413E6"/>
    <w:rsid w:val="000413E8"/>
    <w:rsid w:val="00041424"/>
    <w:rsid w:val="0004148D"/>
    <w:rsid w:val="000414D0"/>
    <w:rsid w:val="000414EF"/>
    <w:rsid w:val="000414F5"/>
    <w:rsid w:val="0004150E"/>
    <w:rsid w:val="00041516"/>
    <w:rsid w:val="00041522"/>
    <w:rsid w:val="00041598"/>
    <w:rsid w:val="0004168C"/>
    <w:rsid w:val="0004177C"/>
    <w:rsid w:val="0004185A"/>
    <w:rsid w:val="0004189B"/>
    <w:rsid w:val="000418AE"/>
    <w:rsid w:val="00041963"/>
    <w:rsid w:val="000419E5"/>
    <w:rsid w:val="00041A2E"/>
    <w:rsid w:val="00041A3C"/>
    <w:rsid w:val="00041AE1"/>
    <w:rsid w:val="00041B09"/>
    <w:rsid w:val="00041B29"/>
    <w:rsid w:val="00041B9A"/>
    <w:rsid w:val="00041BB8"/>
    <w:rsid w:val="00041C4A"/>
    <w:rsid w:val="00041C81"/>
    <w:rsid w:val="00041CA1"/>
    <w:rsid w:val="00041D23"/>
    <w:rsid w:val="00041D42"/>
    <w:rsid w:val="00041D92"/>
    <w:rsid w:val="00041E04"/>
    <w:rsid w:val="00041E1E"/>
    <w:rsid w:val="00041E98"/>
    <w:rsid w:val="00041EB1"/>
    <w:rsid w:val="00041EB2"/>
    <w:rsid w:val="000420D9"/>
    <w:rsid w:val="000420DE"/>
    <w:rsid w:val="0004213E"/>
    <w:rsid w:val="000421F3"/>
    <w:rsid w:val="000421F9"/>
    <w:rsid w:val="00042204"/>
    <w:rsid w:val="00042214"/>
    <w:rsid w:val="00042268"/>
    <w:rsid w:val="00042396"/>
    <w:rsid w:val="000423A4"/>
    <w:rsid w:val="000423E6"/>
    <w:rsid w:val="00042444"/>
    <w:rsid w:val="00042454"/>
    <w:rsid w:val="000424CA"/>
    <w:rsid w:val="0004266F"/>
    <w:rsid w:val="00042678"/>
    <w:rsid w:val="000426C1"/>
    <w:rsid w:val="0004277F"/>
    <w:rsid w:val="00042784"/>
    <w:rsid w:val="0004285F"/>
    <w:rsid w:val="0004287C"/>
    <w:rsid w:val="00042890"/>
    <w:rsid w:val="000428C8"/>
    <w:rsid w:val="0004292D"/>
    <w:rsid w:val="0004293B"/>
    <w:rsid w:val="000429BA"/>
    <w:rsid w:val="000429C5"/>
    <w:rsid w:val="00042A93"/>
    <w:rsid w:val="00042AF1"/>
    <w:rsid w:val="00042B24"/>
    <w:rsid w:val="00042B2F"/>
    <w:rsid w:val="00042B34"/>
    <w:rsid w:val="00042C3C"/>
    <w:rsid w:val="00042CB7"/>
    <w:rsid w:val="00042D65"/>
    <w:rsid w:val="00042DAA"/>
    <w:rsid w:val="00042E12"/>
    <w:rsid w:val="00042EA1"/>
    <w:rsid w:val="00042EAB"/>
    <w:rsid w:val="00042EC7"/>
    <w:rsid w:val="00042F19"/>
    <w:rsid w:val="00042FD0"/>
    <w:rsid w:val="00042FDF"/>
    <w:rsid w:val="000431E3"/>
    <w:rsid w:val="00043222"/>
    <w:rsid w:val="00043303"/>
    <w:rsid w:val="000433F6"/>
    <w:rsid w:val="0004340D"/>
    <w:rsid w:val="00043426"/>
    <w:rsid w:val="0004343A"/>
    <w:rsid w:val="000435AF"/>
    <w:rsid w:val="000435BD"/>
    <w:rsid w:val="000435C8"/>
    <w:rsid w:val="000435F1"/>
    <w:rsid w:val="000436B8"/>
    <w:rsid w:val="000436BC"/>
    <w:rsid w:val="000436F0"/>
    <w:rsid w:val="0004377E"/>
    <w:rsid w:val="00043797"/>
    <w:rsid w:val="00043888"/>
    <w:rsid w:val="0004388F"/>
    <w:rsid w:val="000438CE"/>
    <w:rsid w:val="0004390B"/>
    <w:rsid w:val="000439B5"/>
    <w:rsid w:val="00043A18"/>
    <w:rsid w:val="00043AB8"/>
    <w:rsid w:val="00043AB9"/>
    <w:rsid w:val="00043B9F"/>
    <w:rsid w:val="00043BA3"/>
    <w:rsid w:val="00043BAD"/>
    <w:rsid w:val="00043BD8"/>
    <w:rsid w:val="00043C92"/>
    <w:rsid w:val="00043D2D"/>
    <w:rsid w:val="00043DB4"/>
    <w:rsid w:val="00043E09"/>
    <w:rsid w:val="00043EFE"/>
    <w:rsid w:val="00043FB6"/>
    <w:rsid w:val="00043FC2"/>
    <w:rsid w:val="00043FD5"/>
    <w:rsid w:val="00043FE4"/>
    <w:rsid w:val="00044035"/>
    <w:rsid w:val="0004406C"/>
    <w:rsid w:val="0004406D"/>
    <w:rsid w:val="000440D4"/>
    <w:rsid w:val="000440D9"/>
    <w:rsid w:val="0004411F"/>
    <w:rsid w:val="00044163"/>
    <w:rsid w:val="0004422D"/>
    <w:rsid w:val="00044271"/>
    <w:rsid w:val="000442A4"/>
    <w:rsid w:val="000442AD"/>
    <w:rsid w:val="000442CD"/>
    <w:rsid w:val="0004434D"/>
    <w:rsid w:val="000443EE"/>
    <w:rsid w:val="00044402"/>
    <w:rsid w:val="000444A7"/>
    <w:rsid w:val="00044600"/>
    <w:rsid w:val="0004466E"/>
    <w:rsid w:val="000446C5"/>
    <w:rsid w:val="00044783"/>
    <w:rsid w:val="000447EB"/>
    <w:rsid w:val="0004485A"/>
    <w:rsid w:val="000449DC"/>
    <w:rsid w:val="00044A54"/>
    <w:rsid w:val="00044AF3"/>
    <w:rsid w:val="00044B1A"/>
    <w:rsid w:val="00044B47"/>
    <w:rsid w:val="00044B97"/>
    <w:rsid w:val="00044C30"/>
    <w:rsid w:val="00044C60"/>
    <w:rsid w:val="00044C73"/>
    <w:rsid w:val="00044CC4"/>
    <w:rsid w:val="00044CD3"/>
    <w:rsid w:val="00044D7B"/>
    <w:rsid w:val="00044DFD"/>
    <w:rsid w:val="00044ECA"/>
    <w:rsid w:val="00044F31"/>
    <w:rsid w:val="00044F3E"/>
    <w:rsid w:val="00044F4B"/>
    <w:rsid w:val="0004500B"/>
    <w:rsid w:val="000450C6"/>
    <w:rsid w:val="00045112"/>
    <w:rsid w:val="0004511B"/>
    <w:rsid w:val="00045180"/>
    <w:rsid w:val="0004521D"/>
    <w:rsid w:val="000452B9"/>
    <w:rsid w:val="000452D8"/>
    <w:rsid w:val="000452F4"/>
    <w:rsid w:val="000454EB"/>
    <w:rsid w:val="00045535"/>
    <w:rsid w:val="00045570"/>
    <w:rsid w:val="00045746"/>
    <w:rsid w:val="00045844"/>
    <w:rsid w:val="000458D3"/>
    <w:rsid w:val="00045917"/>
    <w:rsid w:val="00045959"/>
    <w:rsid w:val="00045BC2"/>
    <w:rsid w:val="00045C5E"/>
    <w:rsid w:val="00045CE6"/>
    <w:rsid w:val="00045D1D"/>
    <w:rsid w:val="00045D80"/>
    <w:rsid w:val="00045DC3"/>
    <w:rsid w:val="00045E49"/>
    <w:rsid w:val="00045F4A"/>
    <w:rsid w:val="00045FFA"/>
    <w:rsid w:val="00046089"/>
    <w:rsid w:val="000460F0"/>
    <w:rsid w:val="0004615D"/>
    <w:rsid w:val="00046181"/>
    <w:rsid w:val="000461D3"/>
    <w:rsid w:val="000462D3"/>
    <w:rsid w:val="000462E1"/>
    <w:rsid w:val="00046313"/>
    <w:rsid w:val="0004631B"/>
    <w:rsid w:val="000463C5"/>
    <w:rsid w:val="000463D9"/>
    <w:rsid w:val="00046404"/>
    <w:rsid w:val="00046480"/>
    <w:rsid w:val="00046595"/>
    <w:rsid w:val="000465C3"/>
    <w:rsid w:val="00046603"/>
    <w:rsid w:val="0004662C"/>
    <w:rsid w:val="000466E9"/>
    <w:rsid w:val="00046756"/>
    <w:rsid w:val="000467B6"/>
    <w:rsid w:val="000467E8"/>
    <w:rsid w:val="00046818"/>
    <w:rsid w:val="00046820"/>
    <w:rsid w:val="00046885"/>
    <w:rsid w:val="0004689B"/>
    <w:rsid w:val="0004691E"/>
    <w:rsid w:val="00046993"/>
    <w:rsid w:val="00046A11"/>
    <w:rsid w:val="00046A75"/>
    <w:rsid w:val="00046ABF"/>
    <w:rsid w:val="00046B27"/>
    <w:rsid w:val="00046C05"/>
    <w:rsid w:val="00046C2D"/>
    <w:rsid w:val="00046D2C"/>
    <w:rsid w:val="00046D48"/>
    <w:rsid w:val="00046DE2"/>
    <w:rsid w:val="00046E0F"/>
    <w:rsid w:val="00046F29"/>
    <w:rsid w:val="00046F99"/>
    <w:rsid w:val="00046FAA"/>
    <w:rsid w:val="00046FE4"/>
    <w:rsid w:val="00047045"/>
    <w:rsid w:val="0004707A"/>
    <w:rsid w:val="000470A2"/>
    <w:rsid w:val="000470BA"/>
    <w:rsid w:val="00047127"/>
    <w:rsid w:val="00047209"/>
    <w:rsid w:val="0004723C"/>
    <w:rsid w:val="0004729C"/>
    <w:rsid w:val="00047334"/>
    <w:rsid w:val="0004744E"/>
    <w:rsid w:val="000474AE"/>
    <w:rsid w:val="000474E2"/>
    <w:rsid w:val="0004750A"/>
    <w:rsid w:val="00047536"/>
    <w:rsid w:val="000476F3"/>
    <w:rsid w:val="00047714"/>
    <w:rsid w:val="0004771A"/>
    <w:rsid w:val="00047795"/>
    <w:rsid w:val="000477B2"/>
    <w:rsid w:val="000477BD"/>
    <w:rsid w:val="000477DA"/>
    <w:rsid w:val="00047814"/>
    <w:rsid w:val="00047856"/>
    <w:rsid w:val="0004785C"/>
    <w:rsid w:val="000478EB"/>
    <w:rsid w:val="0004795D"/>
    <w:rsid w:val="000479E3"/>
    <w:rsid w:val="00047A31"/>
    <w:rsid w:val="00047A75"/>
    <w:rsid w:val="00047A8F"/>
    <w:rsid w:val="00047AFC"/>
    <w:rsid w:val="00047B6F"/>
    <w:rsid w:val="00047B70"/>
    <w:rsid w:val="00047CD7"/>
    <w:rsid w:val="00047D1B"/>
    <w:rsid w:val="00047D73"/>
    <w:rsid w:val="00047D7E"/>
    <w:rsid w:val="00047DBE"/>
    <w:rsid w:val="00047DD0"/>
    <w:rsid w:val="00047E83"/>
    <w:rsid w:val="00047EC6"/>
    <w:rsid w:val="00047EF8"/>
    <w:rsid w:val="00047F5D"/>
    <w:rsid w:val="00050049"/>
    <w:rsid w:val="0005008C"/>
    <w:rsid w:val="000500C5"/>
    <w:rsid w:val="0005018B"/>
    <w:rsid w:val="000501BD"/>
    <w:rsid w:val="0005024B"/>
    <w:rsid w:val="000502B6"/>
    <w:rsid w:val="0005034E"/>
    <w:rsid w:val="00050388"/>
    <w:rsid w:val="00050391"/>
    <w:rsid w:val="000503B1"/>
    <w:rsid w:val="00050439"/>
    <w:rsid w:val="00050566"/>
    <w:rsid w:val="000505D7"/>
    <w:rsid w:val="000506FD"/>
    <w:rsid w:val="0005071D"/>
    <w:rsid w:val="00050741"/>
    <w:rsid w:val="00050746"/>
    <w:rsid w:val="00050749"/>
    <w:rsid w:val="000507A1"/>
    <w:rsid w:val="0005088C"/>
    <w:rsid w:val="0005089B"/>
    <w:rsid w:val="000508E8"/>
    <w:rsid w:val="000508F0"/>
    <w:rsid w:val="0005098B"/>
    <w:rsid w:val="00050A4C"/>
    <w:rsid w:val="00050A78"/>
    <w:rsid w:val="00050B38"/>
    <w:rsid w:val="00050B61"/>
    <w:rsid w:val="00050BB6"/>
    <w:rsid w:val="00050C62"/>
    <w:rsid w:val="00050D1F"/>
    <w:rsid w:val="00050D4C"/>
    <w:rsid w:val="00050DA5"/>
    <w:rsid w:val="00050DE9"/>
    <w:rsid w:val="00050DED"/>
    <w:rsid w:val="00050E0C"/>
    <w:rsid w:val="00050EB2"/>
    <w:rsid w:val="00050F4F"/>
    <w:rsid w:val="00050F5B"/>
    <w:rsid w:val="0005103B"/>
    <w:rsid w:val="0005125A"/>
    <w:rsid w:val="000512B3"/>
    <w:rsid w:val="000512D4"/>
    <w:rsid w:val="00051315"/>
    <w:rsid w:val="00051352"/>
    <w:rsid w:val="000513A4"/>
    <w:rsid w:val="00051430"/>
    <w:rsid w:val="00051471"/>
    <w:rsid w:val="0005149C"/>
    <w:rsid w:val="000514AB"/>
    <w:rsid w:val="000514C2"/>
    <w:rsid w:val="00051554"/>
    <w:rsid w:val="000515B0"/>
    <w:rsid w:val="000515B2"/>
    <w:rsid w:val="000515E5"/>
    <w:rsid w:val="00051604"/>
    <w:rsid w:val="00051682"/>
    <w:rsid w:val="000517F7"/>
    <w:rsid w:val="00051826"/>
    <w:rsid w:val="00051866"/>
    <w:rsid w:val="000518BD"/>
    <w:rsid w:val="000518C1"/>
    <w:rsid w:val="000518D8"/>
    <w:rsid w:val="000518EE"/>
    <w:rsid w:val="0005190D"/>
    <w:rsid w:val="00051943"/>
    <w:rsid w:val="00051A0B"/>
    <w:rsid w:val="00051A32"/>
    <w:rsid w:val="00051A36"/>
    <w:rsid w:val="00051A83"/>
    <w:rsid w:val="00051AD8"/>
    <w:rsid w:val="00051BC2"/>
    <w:rsid w:val="00051BD9"/>
    <w:rsid w:val="00051BF0"/>
    <w:rsid w:val="00051C94"/>
    <w:rsid w:val="00051CAF"/>
    <w:rsid w:val="00051D01"/>
    <w:rsid w:val="00051D2D"/>
    <w:rsid w:val="00051E14"/>
    <w:rsid w:val="00051E7F"/>
    <w:rsid w:val="00051F2E"/>
    <w:rsid w:val="00051F4A"/>
    <w:rsid w:val="00051F8F"/>
    <w:rsid w:val="00051F90"/>
    <w:rsid w:val="00051FCB"/>
    <w:rsid w:val="00052001"/>
    <w:rsid w:val="0005204A"/>
    <w:rsid w:val="00052136"/>
    <w:rsid w:val="00052140"/>
    <w:rsid w:val="00052141"/>
    <w:rsid w:val="0005216A"/>
    <w:rsid w:val="00052260"/>
    <w:rsid w:val="000522EA"/>
    <w:rsid w:val="00052356"/>
    <w:rsid w:val="000523F5"/>
    <w:rsid w:val="00052461"/>
    <w:rsid w:val="000524C0"/>
    <w:rsid w:val="0005251C"/>
    <w:rsid w:val="000525BD"/>
    <w:rsid w:val="00052728"/>
    <w:rsid w:val="00052748"/>
    <w:rsid w:val="00052852"/>
    <w:rsid w:val="00052885"/>
    <w:rsid w:val="000528F1"/>
    <w:rsid w:val="00052900"/>
    <w:rsid w:val="0005293B"/>
    <w:rsid w:val="00052976"/>
    <w:rsid w:val="000529C3"/>
    <w:rsid w:val="00052A16"/>
    <w:rsid w:val="00052A51"/>
    <w:rsid w:val="00052A5B"/>
    <w:rsid w:val="00052A5D"/>
    <w:rsid w:val="00052A86"/>
    <w:rsid w:val="00052A88"/>
    <w:rsid w:val="00052B68"/>
    <w:rsid w:val="00052BB1"/>
    <w:rsid w:val="00052CD9"/>
    <w:rsid w:val="00052CE6"/>
    <w:rsid w:val="00052DC5"/>
    <w:rsid w:val="00052E21"/>
    <w:rsid w:val="00052E43"/>
    <w:rsid w:val="00052E70"/>
    <w:rsid w:val="00052F29"/>
    <w:rsid w:val="00052F5A"/>
    <w:rsid w:val="00052F70"/>
    <w:rsid w:val="000530B0"/>
    <w:rsid w:val="000530C3"/>
    <w:rsid w:val="000530CF"/>
    <w:rsid w:val="000530D9"/>
    <w:rsid w:val="00053161"/>
    <w:rsid w:val="00053198"/>
    <w:rsid w:val="000531FB"/>
    <w:rsid w:val="0005321A"/>
    <w:rsid w:val="00053232"/>
    <w:rsid w:val="00053236"/>
    <w:rsid w:val="00053350"/>
    <w:rsid w:val="00053367"/>
    <w:rsid w:val="000533DF"/>
    <w:rsid w:val="000533FB"/>
    <w:rsid w:val="00053594"/>
    <w:rsid w:val="000535AD"/>
    <w:rsid w:val="0005361E"/>
    <w:rsid w:val="00053625"/>
    <w:rsid w:val="0005362D"/>
    <w:rsid w:val="0005367D"/>
    <w:rsid w:val="0005369E"/>
    <w:rsid w:val="000536BF"/>
    <w:rsid w:val="0005371F"/>
    <w:rsid w:val="00053781"/>
    <w:rsid w:val="000537A7"/>
    <w:rsid w:val="000537B0"/>
    <w:rsid w:val="0005382A"/>
    <w:rsid w:val="00053840"/>
    <w:rsid w:val="000538A4"/>
    <w:rsid w:val="000539A6"/>
    <w:rsid w:val="000539A9"/>
    <w:rsid w:val="000539D7"/>
    <w:rsid w:val="00053A8B"/>
    <w:rsid w:val="00053BB8"/>
    <w:rsid w:val="00053BDE"/>
    <w:rsid w:val="00053CB1"/>
    <w:rsid w:val="00053D0F"/>
    <w:rsid w:val="00053D7D"/>
    <w:rsid w:val="00053D9C"/>
    <w:rsid w:val="00053DA0"/>
    <w:rsid w:val="00053E2E"/>
    <w:rsid w:val="00053ED3"/>
    <w:rsid w:val="00053F1E"/>
    <w:rsid w:val="00053F32"/>
    <w:rsid w:val="00053F37"/>
    <w:rsid w:val="00053F64"/>
    <w:rsid w:val="00053F6F"/>
    <w:rsid w:val="00053FAF"/>
    <w:rsid w:val="00053FDE"/>
    <w:rsid w:val="0005407A"/>
    <w:rsid w:val="0005422F"/>
    <w:rsid w:val="00054236"/>
    <w:rsid w:val="00054263"/>
    <w:rsid w:val="0005429D"/>
    <w:rsid w:val="000542A6"/>
    <w:rsid w:val="00054356"/>
    <w:rsid w:val="000543E5"/>
    <w:rsid w:val="000543EA"/>
    <w:rsid w:val="00054495"/>
    <w:rsid w:val="000544C5"/>
    <w:rsid w:val="0005451F"/>
    <w:rsid w:val="00054649"/>
    <w:rsid w:val="0005472B"/>
    <w:rsid w:val="00054732"/>
    <w:rsid w:val="00054748"/>
    <w:rsid w:val="0005479B"/>
    <w:rsid w:val="000547AE"/>
    <w:rsid w:val="000547E4"/>
    <w:rsid w:val="00054806"/>
    <w:rsid w:val="00054832"/>
    <w:rsid w:val="00054863"/>
    <w:rsid w:val="000548CB"/>
    <w:rsid w:val="000548E1"/>
    <w:rsid w:val="000548EC"/>
    <w:rsid w:val="0005490C"/>
    <w:rsid w:val="0005491F"/>
    <w:rsid w:val="00054926"/>
    <w:rsid w:val="00054A7D"/>
    <w:rsid w:val="00054AA6"/>
    <w:rsid w:val="00054ACB"/>
    <w:rsid w:val="00054ADA"/>
    <w:rsid w:val="00054AFE"/>
    <w:rsid w:val="00054B9D"/>
    <w:rsid w:val="00054BB7"/>
    <w:rsid w:val="00054C17"/>
    <w:rsid w:val="00054C34"/>
    <w:rsid w:val="00054D0E"/>
    <w:rsid w:val="00054D1E"/>
    <w:rsid w:val="00054D3E"/>
    <w:rsid w:val="00054DE3"/>
    <w:rsid w:val="00054E8B"/>
    <w:rsid w:val="00054F50"/>
    <w:rsid w:val="00054F7A"/>
    <w:rsid w:val="00054F86"/>
    <w:rsid w:val="00054FD4"/>
    <w:rsid w:val="0005504C"/>
    <w:rsid w:val="000550AF"/>
    <w:rsid w:val="000550DE"/>
    <w:rsid w:val="00055151"/>
    <w:rsid w:val="00055177"/>
    <w:rsid w:val="00055180"/>
    <w:rsid w:val="000551AE"/>
    <w:rsid w:val="000551B4"/>
    <w:rsid w:val="000551D9"/>
    <w:rsid w:val="000552F9"/>
    <w:rsid w:val="0005535C"/>
    <w:rsid w:val="00055485"/>
    <w:rsid w:val="000554C6"/>
    <w:rsid w:val="000554E3"/>
    <w:rsid w:val="00055513"/>
    <w:rsid w:val="00055522"/>
    <w:rsid w:val="00055555"/>
    <w:rsid w:val="00055580"/>
    <w:rsid w:val="00055590"/>
    <w:rsid w:val="000555BD"/>
    <w:rsid w:val="00055611"/>
    <w:rsid w:val="00055619"/>
    <w:rsid w:val="00055711"/>
    <w:rsid w:val="000557D5"/>
    <w:rsid w:val="00055805"/>
    <w:rsid w:val="00055837"/>
    <w:rsid w:val="0005588E"/>
    <w:rsid w:val="000558DC"/>
    <w:rsid w:val="00055936"/>
    <w:rsid w:val="0005598B"/>
    <w:rsid w:val="000559BE"/>
    <w:rsid w:val="000559D5"/>
    <w:rsid w:val="000559EF"/>
    <w:rsid w:val="00055A64"/>
    <w:rsid w:val="00055AA8"/>
    <w:rsid w:val="00055B15"/>
    <w:rsid w:val="00055B40"/>
    <w:rsid w:val="00055B7C"/>
    <w:rsid w:val="00055B85"/>
    <w:rsid w:val="00055B8D"/>
    <w:rsid w:val="00055BB6"/>
    <w:rsid w:val="00055BB7"/>
    <w:rsid w:val="00055BE0"/>
    <w:rsid w:val="00055D13"/>
    <w:rsid w:val="00055D21"/>
    <w:rsid w:val="00055D30"/>
    <w:rsid w:val="00055DC9"/>
    <w:rsid w:val="00055E6E"/>
    <w:rsid w:val="00055EF0"/>
    <w:rsid w:val="00055F85"/>
    <w:rsid w:val="00055FA6"/>
    <w:rsid w:val="0005601D"/>
    <w:rsid w:val="0005606C"/>
    <w:rsid w:val="0005606F"/>
    <w:rsid w:val="000560F7"/>
    <w:rsid w:val="00056109"/>
    <w:rsid w:val="00056193"/>
    <w:rsid w:val="000561AA"/>
    <w:rsid w:val="000562B6"/>
    <w:rsid w:val="000562D7"/>
    <w:rsid w:val="000562E9"/>
    <w:rsid w:val="000563C2"/>
    <w:rsid w:val="000564F1"/>
    <w:rsid w:val="0005650F"/>
    <w:rsid w:val="00056585"/>
    <w:rsid w:val="0005658A"/>
    <w:rsid w:val="0005661C"/>
    <w:rsid w:val="0005663D"/>
    <w:rsid w:val="000566D3"/>
    <w:rsid w:val="000566D9"/>
    <w:rsid w:val="0005672F"/>
    <w:rsid w:val="0005675E"/>
    <w:rsid w:val="00056771"/>
    <w:rsid w:val="000567A2"/>
    <w:rsid w:val="000567BE"/>
    <w:rsid w:val="000567E8"/>
    <w:rsid w:val="00056841"/>
    <w:rsid w:val="0005689B"/>
    <w:rsid w:val="000568FD"/>
    <w:rsid w:val="000568FF"/>
    <w:rsid w:val="000569AE"/>
    <w:rsid w:val="000569B0"/>
    <w:rsid w:val="000569E3"/>
    <w:rsid w:val="00056A77"/>
    <w:rsid w:val="00056B19"/>
    <w:rsid w:val="00056B83"/>
    <w:rsid w:val="00056BAB"/>
    <w:rsid w:val="00056BEE"/>
    <w:rsid w:val="00056C02"/>
    <w:rsid w:val="00056C3C"/>
    <w:rsid w:val="00056C49"/>
    <w:rsid w:val="00056C6C"/>
    <w:rsid w:val="00056C90"/>
    <w:rsid w:val="00056D64"/>
    <w:rsid w:val="00056DA8"/>
    <w:rsid w:val="00056DF4"/>
    <w:rsid w:val="00056EC7"/>
    <w:rsid w:val="00056F2A"/>
    <w:rsid w:val="00056F3E"/>
    <w:rsid w:val="00056FF1"/>
    <w:rsid w:val="00057014"/>
    <w:rsid w:val="00057047"/>
    <w:rsid w:val="00057066"/>
    <w:rsid w:val="00057087"/>
    <w:rsid w:val="0005713B"/>
    <w:rsid w:val="0005717C"/>
    <w:rsid w:val="000572A2"/>
    <w:rsid w:val="00057341"/>
    <w:rsid w:val="00057366"/>
    <w:rsid w:val="00057378"/>
    <w:rsid w:val="000573F8"/>
    <w:rsid w:val="00057415"/>
    <w:rsid w:val="000574C6"/>
    <w:rsid w:val="000574C9"/>
    <w:rsid w:val="000574D4"/>
    <w:rsid w:val="000574E5"/>
    <w:rsid w:val="00057525"/>
    <w:rsid w:val="00057567"/>
    <w:rsid w:val="000575AF"/>
    <w:rsid w:val="0005778C"/>
    <w:rsid w:val="000577A2"/>
    <w:rsid w:val="000577A4"/>
    <w:rsid w:val="000577D2"/>
    <w:rsid w:val="00057844"/>
    <w:rsid w:val="00057861"/>
    <w:rsid w:val="00057866"/>
    <w:rsid w:val="000578C6"/>
    <w:rsid w:val="00057926"/>
    <w:rsid w:val="00057942"/>
    <w:rsid w:val="0005799C"/>
    <w:rsid w:val="000579D2"/>
    <w:rsid w:val="00057A10"/>
    <w:rsid w:val="00057A68"/>
    <w:rsid w:val="00057ACF"/>
    <w:rsid w:val="00057B14"/>
    <w:rsid w:val="00057B68"/>
    <w:rsid w:val="00057BFB"/>
    <w:rsid w:val="00057C2E"/>
    <w:rsid w:val="00057CBA"/>
    <w:rsid w:val="00057CEE"/>
    <w:rsid w:val="00057D58"/>
    <w:rsid w:val="00057DAC"/>
    <w:rsid w:val="00057E6B"/>
    <w:rsid w:val="00057E76"/>
    <w:rsid w:val="00057E7A"/>
    <w:rsid w:val="00057EAB"/>
    <w:rsid w:val="00057F62"/>
    <w:rsid w:val="00057F98"/>
    <w:rsid w:val="00057FC9"/>
    <w:rsid w:val="0005B346"/>
    <w:rsid w:val="00060048"/>
    <w:rsid w:val="00060071"/>
    <w:rsid w:val="00060093"/>
    <w:rsid w:val="0006015C"/>
    <w:rsid w:val="0006017D"/>
    <w:rsid w:val="0006020B"/>
    <w:rsid w:val="00060382"/>
    <w:rsid w:val="000603BC"/>
    <w:rsid w:val="00060471"/>
    <w:rsid w:val="00060472"/>
    <w:rsid w:val="000604A8"/>
    <w:rsid w:val="0006078B"/>
    <w:rsid w:val="000607ED"/>
    <w:rsid w:val="000608E2"/>
    <w:rsid w:val="00060AC8"/>
    <w:rsid w:val="00060BDD"/>
    <w:rsid w:val="00060CA7"/>
    <w:rsid w:val="00060D15"/>
    <w:rsid w:val="00060D29"/>
    <w:rsid w:val="00060DF3"/>
    <w:rsid w:val="00060E13"/>
    <w:rsid w:val="00060E5C"/>
    <w:rsid w:val="00060EAD"/>
    <w:rsid w:val="00060EB5"/>
    <w:rsid w:val="00060EE3"/>
    <w:rsid w:val="00060F07"/>
    <w:rsid w:val="00060F4C"/>
    <w:rsid w:val="00060F82"/>
    <w:rsid w:val="00060FCD"/>
    <w:rsid w:val="000610CF"/>
    <w:rsid w:val="000610DA"/>
    <w:rsid w:val="000610F1"/>
    <w:rsid w:val="000610F8"/>
    <w:rsid w:val="0006116A"/>
    <w:rsid w:val="00061178"/>
    <w:rsid w:val="0006119C"/>
    <w:rsid w:val="000611A7"/>
    <w:rsid w:val="000611E3"/>
    <w:rsid w:val="00061205"/>
    <w:rsid w:val="0006123B"/>
    <w:rsid w:val="00061240"/>
    <w:rsid w:val="000612C0"/>
    <w:rsid w:val="0006131B"/>
    <w:rsid w:val="0006135C"/>
    <w:rsid w:val="000613F9"/>
    <w:rsid w:val="00061422"/>
    <w:rsid w:val="000614BB"/>
    <w:rsid w:val="00061572"/>
    <w:rsid w:val="000615B6"/>
    <w:rsid w:val="000615CA"/>
    <w:rsid w:val="000616AE"/>
    <w:rsid w:val="000616DD"/>
    <w:rsid w:val="00061709"/>
    <w:rsid w:val="000617DB"/>
    <w:rsid w:val="00061805"/>
    <w:rsid w:val="00061842"/>
    <w:rsid w:val="00061897"/>
    <w:rsid w:val="00061910"/>
    <w:rsid w:val="00061A25"/>
    <w:rsid w:val="00061AFD"/>
    <w:rsid w:val="00061B1D"/>
    <w:rsid w:val="00061B7F"/>
    <w:rsid w:val="00061D37"/>
    <w:rsid w:val="00061D5A"/>
    <w:rsid w:val="00061DF0"/>
    <w:rsid w:val="00061E7C"/>
    <w:rsid w:val="00061F3C"/>
    <w:rsid w:val="0006200A"/>
    <w:rsid w:val="000620EC"/>
    <w:rsid w:val="00062171"/>
    <w:rsid w:val="000621DE"/>
    <w:rsid w:val="000621FF"/>
    <w:rsid w:val="00062230"/>
    <w:rsid w:val="0006229A"/>
    <w:rsid w:val="00062328"/>
    <w:rsid w:val="00062393"/>
    <w:rsid w:val="000624D8"/>
    <w:rsid w:val="000624EE"/>
    <w:rsid w:val="0006257D"/>
    <w:rsid w:val="000625BF"/>
    <w:rsid w:val="000625F6"/>
    <w:rsid w:val="00062626"/>
    <w:rsid w:val="00062830"/>
    <w:rsid w:val="00062856"/>
    <w:rsid w:val="0006286F"/>
    <w:rsid w:val="0006290F"/>
    <w:rsid w:val="00062942"/>
    <w:rsid w:val="00062957"/>
    <w:rsid w:val="00062A34"/>
    <w:rsid w:val="00062A6A"/>
    <w:rsid w:val="00062B0B"/>
    <w:rsid w:val="00062BBB"/>
    <w:rsid w:val="00062C25"/>
    <w:rsid w:val="00062C2A"/>
    <w:rsid w:val="00062C86"/>
    <w:rsid w:val="00062C95"/>
    <w:rsid w:val="00062CAA"/>
    <w:rsid w:val="00062D63"/>
    <w:rsid w:val="00062DF5"/>
    <w:rsid w:val="00062F05"/>
    <w:rsid w:val="00062F20"/>
    <w:rsid w:val="00062F2A"/>
    <w:rsid w:val="00063039"/>
    <w:rsid w:val="00063129"/>
    <w:rsid w:val="0006312B"/>
    <w:rsid w:val="00063136"/>
    <w:rsid w:val="000631C0"/>
    <w:rsid w:val="0006320A"/>
    <w:rsid w:val="00063277"/>
    <w:rsid w:val="00063282"/>
    <w:rsid w:val="000633C0"/>
    <w:rsid w:val="000633E0"/>
    <w:rsid w:val="0006342B"/>
    <w:rsid w:val="00063489"/>
    <w:rsid w:val="000634DA"/>
    <w:rsid w:val="000634E5"/>
    <w:rsid w:val="0006357D"/>
    <w:rsid w:val="000635DC"/>
    <w:rsid w:val="00063679"/>
    <w:rsid w:val="000636B8"/>
    <w:rsid w:val="00063780"/>
    <w:rsid w:val="000637D8"/>
    <w:rsid w:val="00063849"/>
    <w:rsid w:val="000638FB"/>
    <w:rsid w:val="00063906"/>
    <w:rsid w:val="00063913"/>
    <w:rsid w:val="00063994"/>
    <w:rsid w:val="00063A50"/>
    <w:rsid w:val="00063A6C"/>
    <w:rsid w:val="00063AD3"/>
    <w:rsid w:val="00063B7C"/>
    <w:rsid w:val="00063C38"/>
    <w:rsid w:val="00063C99"/>
    <w:rsid w:val="00063CD6"/>
    <w:rsid w:val="00063CF1"/>
    <w:rsid w:val="00063D11"/>
    <w:rsid w:val="00063D83"/>
    <w:rsid w:val="00063DDA"/>
    <w:rsid w:val="00063E0F"/>
    <w:rsid w:val="00063E5B"/>
    <w:rsid w:val="00063EAD"/>
    <w:rsid w:val="00063EF8"/>
    <w:rsid w:val="00063F95"/>
    <w:rsid w:val="00063F9C"/>
    <w:rsid w:val="00064151"/>
    <w:rsid w:val="000641CE"/>
    <w:rsid w:val="000641F4"/>
    <w:rsid w:val="0006420A"/>
    <w:rsid w:val="00064297"/>
    <w:rsid w:val="000642A6"/>
    <w:rsid w:val="000642A7"/>
    <w:rsid w:val="000642E7"/>
    <w:rsid w:val="00064348"/>
    <w:rsid w:val="00064442"/>
    <w:rsid w:val="00064491"/>
    <w:rsid w:val="00064512"/>
    <w:rsid w:val="00064560"/>
    <w:rsid w:val="000645A3"/>
    <w:rsid w:val="0006461D"/>
    <w:rsid w:val="00064641"/>
    <w:rsid w:val="00064653"/>
    <w:rsid w:val="000646C4"/>
    <w:rsid w:val="00064703"/>
    <w:rsid w:val="000647E6"/>
    <w:rsid w:val="0006488E"/>
    <w:rsid w:val="000648D3"/>
    <w:rsid w:val="000648D9"/>
    <w:rsid w:val="00064901"/>
    <w:rsid w:val="000649B4"/>
    <w:rsid w:val="00064A18"/>
    <w:rsid w:val="00064A5C"/>
    <w:rsid w:val="00064A6B"/>
    <w:rsid w:val="00064B2E"/>
    <w:rsid w:val="00064B64"/>
    <w:rsid w:val="00064C9A"/>
    <w:rsid w:val="00064CB9"/>
    <w:rsid w:val="00064E57"/>
    <w:rsid w:val="00064F1C"/>
    <w:rsid w:val="000650DA"/>
    <w:rsid w:val="000650E0"/>
    <w:rsid w:val="000651E9"/>
    <w:rsid w:val="0006521E"/>
    <w:rsid w:val="0006523F"/>
    <w:rsid w:val="00065272"/>
    <w:rsid w:val="0006539B"/>
    <w:rsid w:val="000653BD"/>
    <w:rsid w:val="000653D5"/>
    <w:rsid w:val="00065481"/>
    <w:rsid w:val="0006548D"/>
    <w:rsid w:val="000654CB"/>
    <w:rsid w:val="00065529"/>
    <w:rsid w:val="0006559D"/>
    <w:rsid w:val="000655AC"/>
    <w:rsid w:val="000655B6"/>
    <w:rsid w:val="000655BD"/>
    <w:rsid w:val="000655F1"/>
    <w:rsid w:val="0006562E"/>
    <w:rsid w:val="00065702"/>
    <w:rsid w:val="00065775"/>
    <w:rsid w:val="00065777"/>
    <w:rsid w:val="00065797"/>
    <w:rsid w:val="000657C9"/>
    <w:rsid w:val="000658B3"/>
    <w:rsid w:val="0006597F"/>
    <w:rsid w:val="000659A0"/>
    <w:rsid w:val="000659C0"/>
    <w:rsid w:val="00065A2A"/>
    <w:rsid w:val="00065A34"/>
    <w:rsid w:val="00065A84"/>
    <w:rsid w:val="00065AB4"/>
    <w:rsid w:val="00065B40"/>
    <w:rsid w:val="00065B45"/>
    <w:rsid w:val="00065B49"/>
    <w:rsid w:val="00065C58"/>
    <w:rsid w:val="00065C68"/>
    <w:rsid w:val="00065C77"/>
    <w:rsid w:val="00065DB0"/>
    <w:rsid w:val="00065E71"/>
    <w:rsid w:val="00065EA0"/>
    <w:rsid w:val="00065ECB"/>
    <w:rsid w:val="00065ECF"/>
    <w:rsid w:val="00065F39"/>
    <w:rsid w:val="00065F53"/>
    <w:rsid w:val="00066055"/>
    <w:rsid w:val="00066090"/>
    <w:rsid w:val="000660DD"/>
    <w:rsid w:val="0006613E"/>
    <w:rsid w:val="000661DE"/>
    <w:rsid w:val="000661E8"/>
    <w:rsid w:val="00066252"/>
    <w:rsid w:val="00066292"/>
    <w:rsid w:val="000663C0"/>
    <w:rsid w:val="000663E3"/>
    <w:rsid w:val="000663EE"/>
    <w:rsid w:val="000663F8"/>
    <w:rsid w:val="00066446"/>
    <w:rsid w:val="000664F4"/>
    <w:rsid w:val="00066554"/>
    <w:rsid w:val="00066618"/>
    <w:rsid w:val="00066662"/>
    <w:rsid w:val="0006666C"/>
    <w:rsid w:val="0006666F"/>
    <w:rsid w:val="00066715"/>
    <w:rsid w:val="0006671F"/>
    <w:rsid w:val="000667BD"/>
    <w:rsid w:val="000667D3"/>
    <w:rsid w:val="000667FE"/>
    <w:rsid w:val="00066810"/>
    <w:rsid w:val="0006683F"/>
    <w:rsid w:val="00066858"/>
    <w:rsid w:val="000668CA"/>
    <w:rsid w:val="000668F4"/>
    <w:rsid w:val="0006698E"/>
    <w:rsid w:val="00066A54"/>
    <w:rsid w:val="00066AD9"/>
    <w:rsid w:val="00066AE4"/>
    <w:rsid w:val="00066C14"/>
    <w:rsid w:val="00066C40"/>
    <w:rsid w:val="00066C98"/>
    <w:rsid w:val="00066D58"/>
    <w:rsid w:val="00066D5F"/>
    <w:rsid w:val="00066D75"/>
    <w:rsid w:val="00066D81"/>
    <w:rsid w:val="00066E24"/>
    <w:rsid w:val="00066E3B"/>
    <w:rsid w:val="000670B2"/>
    <w:rsid w:val="000670D2"/>
    <w:rsid w:val="00067100"/>
    <w:rsid w:val="000672C8"/>
    <w:rsid w:val="000672F8"/>
    <w:rsid w:val="0006730A"/>
    <w:rsid w:val="0006737E"/>
    <w:rsid w:val="00067425"/>
    <w:rsid w:val="00067468"/>
    <w:rsid w:val="00067493"/>
    <w:rsid w:val="00067510"/>
    <w:rsid w:val="00067541"/>
    <w:rsid w:val="000675F5"/>
    <w:rsid w:val="00067670"/>
    <w:rsid w:val="000676B9"/>
    <w:rsid w:val="0006776D"/>
    <w:rsid w:val="00067776"/>
    <w:rsid w:val="000677C9"/>
    <w:rsid w:val="000677D7"/>
    <w:rsid w:val="00067880"/>
    <w:rsid w:val="00067898"/>
    <w:rsid w:val="000678DF"/>
    <w:rsid w:val="00067972"/>
    <w:rsid w:val="00067979"/>
    <w:rsid w:val="00067A67"/>
    <w:rsid w:val="00067A6B"/>
    <w:rsid w:val="00067A97"/>
    <w:rsid w:val="00067AD6"/>
    <w:rsid w:val="00067B7E"/>
    <w:rsid w:val="00067CC7"/>
    <w:rsid w:val="00067CD6"/>
    <w:rsid w:val="00067CDB"/>
    <w:rsid w:val="00067CFA"/>
    <w:rsid w:val="00067D19"/>
    <w:rsid w:val="00067D1C"/>
    <w:rsid w:val="00067E50"/>
    <w:rsid w:val="00067E98"/>
    <w:rsid w:val="00067ECA"/>
    <w:rsid w:val="00067ED9"/>
    <w:rsid w:val="00067F3C"/>
    <w:rsid w:val="00067F57"/>
    <w:rsid w:val="00067F63"/>
    <w:rsid w:val="00067FDF"/>
    <w:rsid w:val="00070116"/>
    <w:rsid w:val="0007018E"/>
    <w:rsid w:val="00070192"/>
    <w:rsid w:val="000701CD"/>
    <w:rsid w:val="000701F4"/>
    <w:rsid w:val="00070299"/>
    <w:rsid w:val="000702AD"/>
    <w:rsid w:val="000702FA"/>
    <w:rsid w:val="00070327"/>
    <w:rsid w:val="00070359"/>
    <w:rsid w:val="000703C0"/>
    <w:rsid w:val="000703C3"/>
    <w:rsid w:val="000703D2"/>
    <w:rsid w:val="000703FF"/>
    <w:rsid w:val="0007041C"/>
    <w:rsid w:val="00070422"/>
    <w:rsid w:val="000704D4"/>
    <w:rsid w:val="000705AD"/>
    <w:rsid w:val="000705C3"/>
    <w:rsid w:val="000705FC"/>
    <w:rsid w:val="0007067C"/>
    <w:rsid w:val="0007068B"/>
    <w:rsid w:val="0007074B"/>
    <w:rsid w:val="0007079A"/>
    <w:rsid w:val="000707C3"/>
    <w:rsid w:val="000707DA"/>
    <w:rsid w:val="000707E7"/>
    <w:rsid w:val="000707EE"/>
    <w:rsid w:val="00070880"/>
    <w:rsid w:val="000709E1"/>
    <w:rsid w:val="00070A97"/>
    <w:rsid w:val="00070B13"/>
    <w:rsid w:val="00070BF9"/>
    <w:rsid w:val="00070C5A"/>
    <w:rsid w:val="00070C9C"/>
    <w:rsid w:val="00070CA8"/>
    <w:rsid w:val="00070CAC"/>
    <w:rsid w:val="00070D09"/>
    <w:rsid w:val="00070D3C"/>
    <w:rsid w:val="00070D79"/>
    <w:rsid w:val="00070D9E"/>
    <w:rsid w:val="00070E12"/>
    <w:rsid w:val="00070E20"/>
    <w:rsid w:val="00070E31"/>
    <w:rsid w:val="00070E63"/>
    <w:rsid w:val="00070E80"/>
    <w:rsid w:val="00070E81"/>
    <w:rsid w:val="00070EC2"/>
    <w:rsid w:val="00070EE0"/>
    <w:rsid w:val="00070F81"/>
    <w:rsid w:val="00070FC1"/>
    <w:rsid w:val="00070FD5"/>
    <w:rsid w:val="0007105C"/>
    <w:rsid w:val="000710CB"/>
    <w:rsid w:val="000711DE"/>
    <w:rsid w:val="0007121F"/>
    <w:rsid w:val="0007122B"/>
    <w:rsid w:val="00071233"/>
    <w:rsid w:val="00071247"/>
    <w:rsid w:val="00071328"/>
    <w:rsid w:val="00071345"/>
    <w:rsid w:val="000713DC"/>
    <w:rsid w:val="000713DE"/>
    <w:rsid w:val="000713FD"/>
    <w:rsid w:val="00071410"/>
    <w:rsid w:val="0007146D"/>
    <w:rsid w:val="00071489"/>
    <w:rsid w:val="00071516"/>
    <w:rsid w:val="000715A5"/>
    <w:rsid w:val="000715A9"/>
    <w:rsid w:val="000715CB"/>
    <w:rsid w:val="000715EE"/>
    <w:rsid w:val="00071672"/>
    <w:rsid w:val="0007167D"/>
    <w:rsid w:val="0007176B"/>
    <w:rsid w:val="00071877"/>
    <w:rsid w:val="000718B1"/>
    <w:rsid w:val="000718BC"/>
    <w:rsid w:val="000718E1"/>
    <w:rsid w:val="000718F4"/>
    <w:rsid w:val="00071910"/>
    <w:rsid w:val="00071952"/>
    <w:rsid w:val="00071A82"/>
    <w:rsid w:val="00071B12"/>
    <w:rsid w:val="00071B85"/>
    <w:rsid w:val="00071BAD"/>
    <w:rsid w:val="00071BD4"/>
    <w:rsid w:val="00071C9C"/>
    <w:rsid w:val="00071CDD"/>
    <w:rsid w:val="00071D6D"/>
    <w:rsid w:val="00071E1E"/>
    <w:rsid w:val="00071E42"/>
    <w:rsid w:val="00071E6F"/>
    <w:rsid w:val="0007209F"/>
    <w:rsid w:val="000720FB"/>
    <w:rsid w:val="000720FE"/>
    <w:rsid w:val="0007212E"/>
    <w:rsid w:val="000721A9"/>
    <w:rsid w:val="000721D1"/>
    <w:rsid w:val="00072315"/>
    <w:rsid w:val="000723F4"/>
    <w:rsid w:val="00072403"/>
    <w:rsid w:val="0007243D"/>
    <w:rsid w:val="00072475"/>
    <w:rsid w:val="0007247F"/>
    <w:rsid w:val="00072526"/>
    <w:rsid w:val="00072647"/>
    <w:rsid w:val="00072673"/>
    <w:rsid w:val="000726AD"/>
    <w:rsid w:val="000726CE"/>
    <w:rsid w:val="00072798"/>
    <w:rsid w:val="00072800"/>
    <w:rsid w:val="0007283D"/>
    <w:rsid w:val="00072841"/>
    <w:rsid w:val="0007286B"/>
    <w:rsid w:val="000728C5"/>
    <w:rsid w:val="000728CB"/>
    <w:rsid w:val="00072944"/>
    <w:rsid w:val="000729B3"/>
    <w:rsid w:val="000729C6"/>
    <w:rsid w:val="00072AB3"/>
    <w:rsid w:val="00072B16"/>
    <w:rsid w:val="00072B3B"/>
    <w:rsid w:val="00072BA9"/>
    <w:rsid w:val="00072C3B"/>
    <w:rsid w:val="00072CA3"/>
    <w:rsid w:val="00072CCC"/>
    <w:rsid w:val="00072D82"/>
    <w:rsid w:val="00072E0A"/>
    <w:rsid w:val="00072E2F"/>
    <w:rsid w:val="00072EAA"/>
    <w:rsid w:val="00072EC7"/>
    <w:rsid w:val="00072FB6"/>
    <w:rsid w:val="00072FD4"/>
    <w:rsid w:val="0007301D"/>
    <w:rsid w:val="00073053"/>
    <w:rsid w:val="000730A4"/>
    <w:rsid w:val="000730DA"/>
    <w:rsid w:val="0007311E"/>
    <w:rsid w:val="00073132"/>
    <w:rsid w:val="0007319B"/>
    <w:rsid w:val="000731ED"/>
    <w:rsid w:val="0007324B"/>
    <w:rsid w:val="000732C2"/>
    <w:rsid w:val="000732C5"/>
    <w:rsid w:val="00073302"/>
    <w:rsid w:val="0007334C"/>
    <w:rsid w:val="00073367"/>
    <w:rsid w:val="000733A1"/>
    <w:rsid w:val="00073511"/>
    <w:rsid w:val="000735FF"/>
    <w:rsid w:val="00073671"/>
    <w:rsid w:val="00073675"/>
    <w:rsid w:val="000736D5"/>
    <w:rsid w:val="0007373E"/>
    <w:rsid w:val="00073767"/>
    <w:rsid w:val="0007376D"/>
    <w:rsid w:val="000737A7"/>
    <w:rsid w:val="000737B1"/>
    <w:rsid w:val="000737B3"/>
    <w:rsid w:val="000738F6"/>
    <w:rsid w:val="00073BCA"/>
    <w:rsid w:val="00073C3A"/>
    <w:rsid w:val="00073CBE"/>
    <w:rsid w:val="00073D00"/>
    <w:rsid w:val="00073D5B"/>
    <w:rsid w:val="00073D97"/>
    <w:rsid w:val="00073DAD"/>
    <w:rsid w:val="00073E08"/>
    <w:rsid w:val="00073E1D"/>
    <w:rsid w:val="00073E4B"/>
    <w:rsid w:val="00073EBF"/>
    <w:rsid w:val="00073EC6"/>
    <w:rsid w:val="00073F1B"/>
    <w:rsid w:val="00073F34"/>
    <w:rsid w:val="00073F37"/>
    <w:rsid w:val="00073FCF"/>
    <w:rsid w:val="00073FDC"/>
    <w:rsid w:val="00074019"/>
    <w:rsid w:val="00074055"/>
    <w:rsid w:val="00074102"/>
    <w:rsid w:val="0007415A"/>
    <w:rsid w:val="0007416D"/>
    <w:rsid w:val="00074258"/>
    <w:rsid w:val="000742E6"/>
    <w:rsid w:val="0007430C"/>
    <w:rsid w:val="000743AA"/>
    <w:rsid w:val="000743B0"/>
    <w:rsid w:val="000744A7"/>
    <w:rsid w:val="000744E9"/>
    <w:rsid w:val="000745C7"/>
    <w:rsid w:val="00074661"/>
    <w:rsid w:val="00074693"/>
    <w:rsid w:val="00074757"/>
    <w:rsid w:val="000747FA"/>
    <w:rsid w:val="00074954"/>
    <w:rsid w:val="0007497B"/>
    <w:rsid w:val="000749AA"/>
    <w:rsid w:val="000749AE"/>
    <w:rsid w:val="00074A82"/>
    <w:rsid w:val="00074BDE"/>
    <w:rsid w:val="00074BE1"/>
    <w:rsid w:val="00074BE2"/>
    <w:rsid w:val="00074CE2"/>
    <w:rsid w:val="00074D28"/>
    <w:rsid w:val="00074D2D"/>
    <w:rsid w:val="00074D33"/>
    <w:rsid w:val="00074D3F"/>
    <w:rsid w:val="00074D76"/>
    <w:rsid w:val="00074E20"/>
    <w:rsid w:val="00074EC5"/>
    <w:rsid w:val="0007500C"/>
    <w:rsid w:val="00075038"/>
    <w:rsid w:val="0007503A"/>
    <w:rsid w:val="0007504F"/>
    <w:rsid w:val="0007514C"/>
    <w:rsid w:val="0007514F"/>
    <w:rsid w:val="00075159"/>
    <w:rsid w:val="0007520A"/>
    <w:rsid w:val="00075280"/>
    <w:rsid w:val="000752BC"/>
    <w:rsid w:val="00075368"/>
    <w:rsid w:val="000753B1"/>
    <w:rsid w:val="000754B3"/>
    <w:rsid w:val="000754FB"/>
    <w:rsid w:val="00075527"/>
    <w:rsid w:val="0007553B"/>
    <w:rsid w:val="00075547"/>
    <w:rsid w:val="00075553"/>
    <w:rsid w:val="0007564A"/>
    <w:rsid w:val="0007569D"/>
    <w:rsid w:val="000756D1"/>
    <w:rsid w:val="00075780"/>
    <w:rsid w:val="000757A4"/>
    <w:rsid w:val="000757A5"/>
    <w:rsid w:val="000757E6"/>
    <w:rsid w:val="00075811"/>
    <w:rsid w:val="00075866"/>
    <w:rsid w:val="000758D3"/>
    <w:rsid w:val="00075962"/>
    <w:rsid w:val="00075974"/>
    <w:rsid w:val="000759F6"/>
    <w:rsid w:val="000759FC"/>
    <w:rsid w:val="00075A7F"/>
    <w:rsid w:val="00075AD7"/>
    <w:rsid w:val="00075ADA"/>
    <w:rsid w:val="00075B0D"/>
    <w:rsid w:val="00075BD1"/>
    <w:rsid w:val="00075BEF"/>
    <w:rsid w:val="00075BF0"/>
    <w:rsid w:val="00075C76"/>
    <w:rsid w:val="00075CA1"/>
    <w:rsid w:val="00075CC7"/>
    <w:rsid w:val="00075CE7"/>
    <w:rsid w:val="00075D5D"/>
    <w:rsid w:val="00075E7B"/>
    <w:rsid w:val="00075E89"/>
    <w:rsid w:val="00075FAC"/>
    <w:rsid w:val="00075FBD"/>
    <w:rsid w:val="00076035"/>
    <w:rsid w:val="000760B5"/>
    <w:rsid w:val="000760C8"/>
    <w:rsid w:val="000761D3"/>
    <w:rsid w:val="0007641E"/>
    <w:rsid w:val="00076426"/>
    <w:rsid w:val="000764B1"/>
    <w:rsid w:val="000764ED"/>
    <w:rsid w:val="00076500"/>
    <w:rsid w:val="000765D6"/>
    <w:rsid w:val="00076624"/>
    <w:rsid w:val="00076656"/>
    <w:rsid w:val="00076679"/>
    <w:rsid w:val="00076746"/>
    <w:rsid w:val="00076761"/>
    <w:rsid w:val="00076774"/>
    <w:rsid w:val="00076786"/>
    <w:rsid w:val="00076791"/>
    <w:rsid w:val="000767DE"/>
    <w:rsid w:val="0007684A"/>
    <w:rsid w:val="00076884"/>
    <w:rsid w:val="00076936"/>
    <w:rsid w:val="00076995"/>
    <w:rsid w:val="000769C9"/>
    <w:rsid w:val="000769E5"/>
    <w:rsid w:val="000769F5"/>
    <w:rsid w:val="00076A2A"/>
    <w:rsid w:val="00076AF4"/>
    <w:rsid w:val="00076B8C"/>
    <w:rsid w:val="00076BF3"/>
    <w:rsid w:val="00076C45"/>
    <w:rsid w:val="00076D23"/>
    <w:rsid w:val="00076DE1"/>
    <w:rsid w:val="00076E1F"/>
    <w:rsid w:val="00076E40"/>
    <w:rsid w:val="00076EAD"/>
    <w:rsid w:val="00076FEA"/>
    <w:rsid w:val="00077064"/>
    <w:rsid w:val="0007712B"/>
    <w:rsid w:val="0007718E"/>
    <w:rsid w:val="0007722C"/>
    <w:rsid w:val="00077312"/>
    <w:rsid w:val="0007734B"/>
    <w:rsid w:val="00077409"/>
    <w:rsid w:val="00077459"/>
    <w:rsid w:val="00077464"/>
    <w:rsid w:val="000775B8"/>
    <w:rsid w:val="000776B2"/>
    <w:rsid w:val="000776DE"/>
    <w:rsid w:val="000776F3"/>
    <w:rsid w:val="00077757"/>
    <w:rsid w:val="000777ED"/>
    <w:rsid w:val="000778CD"/>
    <w:rsid w:val="000778FF"/>
    <w:rsid w:val="00077A79"/>
    <w:rsid w:val="00077B31"/>
    <w:rsid w:val="00077B32"/>
    <w:rsid w:val="00077B3D"/>
    <w:rsid w:val="00077B55"/>
    <w:rsid w:val="00077BAB"/>
    <w:rsid w:val="00077BED"/>
    <w:rsid w:val="00077D51"/>
    <w:rsid w:val="00077DAF"/>
    <w:rsid w:val="00077E65"/>
    <w:rsid w:val="00077F36"/>
    <w:rsid w:val="00077FAB"/>
    <w:rsid w:val="00077FCE"/>
    <w:rsid w:val="0008006C"/>
    <w:rsid w:val="000800DA"/>
    <w:rsid w:val="00080223"/>
    <w:rsid w:val="000802BC"/>
    <w:rsid w:val="0008045C"/>
    <w:rsid w:val="000804E2"/>
    <w:rsid w:val="00080553"/>
    <w:rsid w:val="0008056D"/>
    <w:rsid w:val="00080623"/>
    <w:rsid w:val="000806F0"/>
    <w:rsid w:val="000806F2"/>
    <w:rsid w:val="00080731"/>
    <w:rsid w:val="000808B6"/>
    <w:rsid w:val="000808F3"/>
    <w:rsid w:val="00080A52"/>
    <w:rsid w:val="00080A64"/>
    <w:rsid w:val="00080B0E"/>
    <w:rsid w:val="00080B37"/>
    <w:rsid w:val="00080B51"/>
    <w:rsid w:val="00080BDE"/>
    <w:rsid w:val="00080D02"/>
    <w:rsid w:val="00080D13"/>
    <w:rsid w:val="00080D29"/>
    <w:rsid w:val="00080DBC"/>
    <w:rsid w:val="00080DC3"/>
    <w:rsid w:val="00080DE7"/>
    <w:rsid w:val="00080E05"/>
    <w:rsid w:val="00080E29"/>
    <w:rsid w:val="00080EA3"/>
    <w:rsid w:val="00080EC2"/>
    <w:rsid w:val="00080F79"/>
    <w:rsid w:val="00080FC0"/>
    <w:rsid w:val="00081019"/>
    <w:rsid w:val="00081051"/>
    <w:rsid w:val="00081078"/>
    <w:rsid w:val="000811BC"/>
    <w:rsid w:val="00081210"/>
    <w:rsid w:val="00081216"/>
    <w:rsid w:val="00081227"/>
    <w:rsid w:val="00081246"/>
    <w:rsid w:val="000813D8"/>
    <w:rsid w:val="00081427"/>
    <w:rsid w:val="00081494"/>
    <w:rsid w:val="00081498"/>
    <w:rsid w:val="0008149C"/>
    <w:rsid w:val="000814BE"/>
    <w:rsid w:val="000814CA"/>
    <w:rsid w:val="0008152A"/>
    <w:rsid w:val="000815DB"/>
    <w:rsid w:val="00081629"/>
    <w:rsid w:val="0008165A"/>
    <w:rsid w:val="000816A9"/>
    <w:rsid w:val="000816D1"/>
    <w:rsid w:val="000816E5"/>
    <w:rsid w:val="000816F0"/>
    <w:rsid w:val="0008173B"/>
    <w:rsid w:val="00081782"/>
    <w:rsid w:val="0008178B"/>
    <w:rsid w:val="000817FE"/>
    <w:rsid w:val="00081803"/>
    <w:rsid w:val="00081825"/>
    <w:rsid w:val="00081894"/>
    <w:rsid w:val="000818C0"/>
    <w:rsid w:val="00081945"/>
    <w:rsid w:val="0008198A"/>
    <w:rsid w:val="00081A0B"/>
    <w:rsid w:val="00081A38"/>
    <w:rsid w:val="00081A61"/>
    <w:rsid w:val="00081B1D"/>
    <w:rsid w:val="00081B53"/>
    <w:rsid w:val="00081BB3"/>
    <w:rsid w:val="00081BBE"/>
    <w:rsid w:val="00081BE3"/>
    <w:rsid w:val="00081C7B"/>
    <w:rsid w:val="00081D32"/>
    <w:rsid w:val="00081D39"/>
    <w:rsid w:val="00081D58"/>
    <w:rsid w:val="00081DA2"/>
    <w:rsid w:val="00081E68"/>
    <w:rsid w:val="00081E78"/>
    <w:rsid w:val="00082014"/>
    <w:rsid w:val="00082018"/>
    <w:rsid w:val="0008201E"/>
    <w:rsid w:val="0008203E"/>
    <w:rsid w:val="00082049"/>
    <w:rsid w:val="00082072"/>
    <w:rsid w:val="000820B3"/>
    <w:rsid w:val="00082110"/>
    <w:rsid w:val="0008215F"/>
    <w:rsid w:val="000821A8"/>
    <w:rsid w:val="000821C2"/>
    <w:rsid w:val="000821FF"/>
    <w:rsid w:val="00082229"/>
    <w:rsid w:val="00082250"/>
    <w:rsid w:val="000822B7"/>
    <w:rsid w:val="0008230A"/>
    <w:rsid w:val="0008232D"/>
    <w:rsid w:val="00082360"/>
    <w:rsid w:val="00082399"/>
    <w:rsid w:val="000823DB"/>
    <w:rsid w:val="000823E2"/>
    <w:rsid w:val="00082427"/>
    <w:rsid w:val="000824BD"/>
    <w:rsid w:val="000824FE"/>
    <w:rsid w:val="00082505"/>
    <w:rsid w:val="0008253D"/>
    <w:rsid w:val="00082597"/>
    <w:rsid w:val="000825EB"/>
    <w:rsid w:val="0008261A"/>
    <w:rsid w:val="00082672"/>
    <w:rsid w:val="000826E2"/>
    <w:rsid w:val="00082760"/>
    <w:rsid w:val="0008278F"/>
    <w:rsid w:val="000827CD"/>
    <w:rsid w:val="00082871"/>
    <w:rsid w:val="00082874"/>
    <w:rsid w:val="000828E5"/>
    <w:rsid w:val="000828EE"/>
    <w:rsid w:val="00082A56"/>
    <w:rsid w:val="00082AA2"/>
    <w:rsid w:val="00082AA7"/>
    <w:rsid w:val="00082AEE"/>
    <w:rsid w:val="00082B27"/>
    <w:rsid w:val="00082B3E"/>
    <w:rsid w:val="00082B89"/>
    <w:rsid w:val="00082C84"/>
    <w:rsid w:val="00082C9B"/>
    <w:rsid w:val="00082CB3"/>
    <w:rsid w:val="00082CEB"/>
    <w:rsid w:val="00082D19"/>
    <w:rsid w:val="00082E30"/>
    <w:rsid w:val="00082E9A"/>
    <w:rsid w:val="00082ED6"/>
    <w:rsid w:val="00082F74"/>
    <w:rsid w:val="00082FC6"/>
    <w:rsid w:val="00082FD8"/>
    <w:rsid w:val="00083028"/>
    <w:rsid w:val="000830AF"/>
    <w:rsid w:val="0008315C"/>
    <w:rsid w:val="00083168"/>
    <w:rsid w:val="00083218"/>
    <w:rsid w:val="0008333F"/>
    <w:rsid w:val="00083357"/>
    <w:rsid w:val="000833A1"/>
    <w:rsid w:val="000833D4"/>
    <w:rsid w:val="000833DB"/>
    <w:rsid w:val="00083465"/>
    <w:rsid w:val="00083513"/>
    <w:rsid w:val="00083525"/>
    <w:rsid w:val="00083596"/>
    <w:rsid w:val="0008364E"/>
    <w:rsid w:val="000836D7"/>
    <w:rsid w:val="00083711"/>
    <w:rsid w:val="00083789"/>
    <w:rsid w:val="00083793"/>
    <w:rsid w:val="00083799"/>
    <w:rsid w:val="000837E9"/>
    <w:rsid w:val="00083815"/>
    <w:rsid w:val="0008383B"/>
    <w:rsid w:val="000838DD"/>
    <w:rsid w:val="0008391A"/>
    <w:rsid w:val="00083922"/>
    <w:rsid w:val="00083AD4"/>
    <w:rsid w:val="00083B3B"/>
    <w:rsid w:val="00083BFA"/>
    <w:rsid w:val="00083C7F"/>
    <w:rsid w:val="00083D41"/>
    <w:rsid w:val="00083D59"/>
    <w:rsid w:val="00083D84"/>
    <w:rsid w:val="00083DE7"/>
    <w:rsid w:val="00083FA1"/>
    <w:rsid w:val="00083FC6"/>
    <w:rsid w:val="0008405E"/>
    <w:rsid w:val="0008414A"/>
    <w:rsid w:val="00084161"/>
    <w:rsid w:val="000841D5"/>
    <w:rsid w:val="000842F8"/>
    <w:rsid w:val="0008437B"/>
    <w:rsid w:val="0008437D"/>
    <w:rsid w:val="00084405"/>
    <w:rsid w:val="00084470"/>
    <w:rsid w:val="00084552"/>
    <w:rsid w:val="00084590"/>
    <w:rsid w:val="00084598"/>
    <w:rsid w:val="000845BB"/>
    <w:rsid w:val="000845DA"/>
    <w:rsid w:val="000845E1"/>
    <w:rsid w:val="000845E2"/>
    <w:rsid w:val="000845F4"/>
    <w:rsid w:val="00084618"/>
    <w:rsid w:val="00084623"/>
    <w:rsid w:val="00084668"/>
    <w:rsid w:val="000846B6"/>
    <w:rsid w:val="00084713"/>
    <w:rsid w:val="000847A5"/>
    <w:rsid w:val="00084896"/>
    <w:rsid w:val="000848A8"/>
    <w:rsid w:val="000848DE"/>
    <w:rsid w:val="0008496E"/>
    <w:rsid w:val="0008497A"/>
    <w:rsid w:val="000849E5"/>
    <w:rsid w:val="00084AC1"/>
    <w:rsid w:val="00084AE0"/>
    <w:rsid w:val="00084AFA"/>
    <w:rsid w:val="00084B88"/>
    <w:rsid w:val="00084B92"/>
    <w:rsid w:val="00084C50"/>
    <w:rsid w:val="00084D2A"/>
    <w:rsid w:val="00084D99"/>
    <w:rsid w:val="00084E76"/>
    <w:rsid w:val="00084ECA"/>
    <w:rsid w:val="00084EEF"/>
    <w:rsid w:val="00084F08"/>
    <w:rsid w:val="00084F1D"/>
    <w:rsid w:val="00084FBE"/>
    <w:rsid w:val="00084FE0"/>
    <w:rsid w:val="00084FF7"/>
    <w:rsid w:val="00085049"/>
    <w:rsid w:val="0008513D"/>
    <w:rsid w:val="0008517F"/>
    <w:rsid w:val="000851CE"/>
    <w:rsid w:val="000851D0"/>
    <w:rsid w:val="000852ED"/>
    <w:rsid w:val="000854E8"/>
    <w:rsid w:val="000854FB"/>
    <w:rsid w:val="00085543"/>
    <w:rsid w:val="00085575"/>
    <w:rsid w:val="000855C7"/>
    <w:rsid w:val="00085676"/>
    <w:rsid w:val="000856E8"/>
    <w:rsid w:val="000856EE"/>
    <w:rsid w:val="000856FB"/>
    <w:rsid w:val="0008578A"/>
    <w:rsid w:val="000857C2"/>
    <w:rsid w:val="00085801"/>
    <w:rsid w:val="00085814"/>
    <w:rsid w:val="00085875"/>
    <w:rsid w:val="00085900"/>
    <w:rsid w:val="0008590F"/>
    <w:rsid w:val="00085995"/>
    <w:rsid w:val="000859AD"/>
    <w:rsid w:val="00085B60"/>
    <w:rsid w:val="00085B8F"/>
    <w:rsid w:val="00085BB0"/>
    <w:rsid w:val="00085BC6"/>
    <w:rsid w:val="00085D11"/>
    <w:rsid w:val="00085D23"/>
    <w:rsid w:val="00085D6E"/>
    <w:rsid w:val="00085D78"/>
    <w:rsid w:val="00085D86"/>
    <w:rsid w:val="00085DBB"/>
    <w:rsid w:val="00085DC5"/>
    <w:rsid w:val="00085E37"/>
    <w:rsid w:val="00085EA4"/>
    <w:rsid w:val="00085EB1"/>
    <w:rsid w:val="00086038"/>
    <w:rsid w:val="0008606E"/>
    <w:rsid w:val="000861A2"/>
    <w:rsid w:val="000861A5"/>
    <w:rsid w:val="00086204"/>
    <w:rsid w:val="0008624C"/>
    <w:rsid w:val="00086288"/>
    <w:rsid w:val="000862B5"/>
    <w:rsid w:val="00086392"/>
    <w:rsid w:val="000863A4"/>
    <w:rsid w:val="000863DA"/>
    <w:rsid w:val="0008646F"/>
    <w:rsid w:val="00086481"/>
    <w:rsid w:val="0008649B"/>
    <w:rsid w:val="000864F2"/>
    <w:rsid w:val="0008656E"/>
    <w:rsid w:val="000865C1"/>
    <w:rsid w:val="000865E8"/>
    <w:rsid w:val="00086606"/>
    <w:rsid w:val="00086632"/>
    <w:rsid w:val="000867A8"/>
    <w:rsid w:val="0008690E"/>
    <w:rsid w:val="00086A4E"/>
    <w:rsid w:val="00086A6F"/>
    <w:rsid w:val="00086AE8"/>
    <w:rsid w:val="00086B04"/>
    <w:rsid w:val="00086B2E"/>
    <w:rsid w:val="00086B7F"/>
    <w:rsid w:val="00086BD5"/>
    <w:rsid w:val="00086BF1"/>
    <w:rsid w:val="00086C06"/>
    <w:rsid w:val="00086C09"/>
    <w:rsid w:val="00086C9E"/>
    <w:rsid w:val="00086D21"/>
    <w:rsid w:val="00086D7C"/>
    <w:rsid w:val="00086E2D"/>
    <w:rsid w:val="00086ED3"/>
    <w:rsid w:val="00086F0B"/>
    <w:rsid w:val="00086F77"/>
    <w:rsid w:val="00086F8F"/>
    <w:rsid w:val="00087089"/>
    <w:rsid w:val="000870A6"/>
    <w:rsid w:val="00087118"/>
    <w:rsid w:val="000871D1"/>
    <w:rsid w:val="00087260"/>
    <w:rsid w:val="00087271"/>
    <w:rsid w:val="000872A3"/>
    <w:rsid w:val="000872A4"/>
    <w:rsid w:val="000872A8"/>
    <w:rsid w:val="00087308"/>
    <w:rsid w:val="0008730B"/>
    <w:rsid w:val="00087345"/>
    <w:rsid w:val="00087368"/>
    <w:rsid w:val="000873C7"/>
    <w:rsid w:val="00087420"/>
    <w:rsid w:val="00087441"/>
    <w:rsid w:val="00087515"/>
    <w:rsid w:val="00087562"/>
    <w:rsid w:val="00087568"/>
    <w:rsid w:val="00087570"/>
    <w:rsid w:val="00087641"/>
    <w:rsid w:val="000876A1"/>
    <w:rsid w:val="000877C4"/>
    <w:rsid w:val="000878EF"/>
    <w:rsid w:val="00087948"/>
    <w:rsid w:val="00087AB1"/>
    <w:rsid w:val="00087B0E"/>
    <w:rsid w:val="00087C24"/>
    <w:rsid w:val="00087CB4"/>
    <w:rsid w:val="00087CBD"/>
    <w:rsid w:val="00087D79"/>
    <w:rsid w:val="00087E02"/>
    <w:rsid w:val="00087E50"/>
    <w:rsid w:val="00087F5B"/>
    <w:rsid w:val="00087F62"/>
    <w:rsid w:val="00087FC4"/>
    <w:rsid w:val="00090171"/>
    <w:rsid w:val="000901E7"/>
    <w:rsid w:val="000901F2"/>
    <w:rsid w:val="00090227"/>
    <w:rsid w:val="00090246"/>
    <w:rsid w:val="00090285"/>
    <w:rsid w:val="000902ED"/>
    <w:rsid w:val="0009036A"/>
    <w:rsid w:val="0009036C"/>
    <w:rsid w:val="0009038C"/>
    <w:rsid w:val="00090441"/>
    <w:rsid w:val="000904D0"/>
    <w:rsid w:val="0009058B"/>
    <w:rsid w:val="0009064B"/>
    <w:rsid w:val="0009064D"/>
    <w:rsid w:val="0009069E"/>
    <w:rsid w:val="00090725"/>
    <w:rsid w:val="000907C6"/>
    <w:rsid w:val="00090823"/>
    <w:rsid w:val="0009085D"/>
    <w:rsid w:val="0009085E"/>
    <w:rsid w:val="00090955"/>
    <w:rsid w:val="0009095B"/>
    <w:rsid w:val="0009095D"/>
    <w:rsid w:val="00090962"/>
    <w:rsid w:val="000909AA"/>
    <w:rsid w:val="000909D4"/>
    <w:rsid w:val="00090A1E"/>
    <w:rsid w:val="00090A28"/>
    <w:rsid w:val="00090AC5"/>
    <w:rsid w:val="00090BA1"/>
    <w:rsid w:val="00090BE0"/>
    <w:rsid w:val="00090C0F"/>
    <w:rsid w:val="00090CDA"/>
    <w:rsid w:val="00090CE7"/>
    <w:rsid w:val="00090F59"/>
    <w:rsid w:val="00090FB8"/>
    <w:rsid w:val="00090FD7"/>
    <w:rsid w:val="00091008"/>
    <w:rsid w:val="0009102F"/>
    <w:rsid w:val="0009105D"/>
    <w:rsid w:val="00091098"/>
    <w:rsid w:val="0009110A"/>
    <w:rsid w:val="00091116"/>
    <w:rsid w:val="00091138"/>
    <w:rsid w:val="00091183"/>
    <w:rsid w:val="00091194"/>
    <w:rsid w:val="0009127F"/>
    <w:rsid w:val="0009154E"/>
    <w:rsid w:val="000915A4"/>
    <w:rsid w:val="000915D3"/>
    <w:rsid w:val="000915FF"/>
    <w:rsid w:val="00091648"/>
    <w:rsid w:val="0009165F"/>
    <w:rsid w:val="000916B2"/>
    <w:rsid w:val="000916F5"/>
    <w:rsid w:val="000917AB"/>
    <w:rsid w:val="000918B4"/>
    <w:rsid w:val="0009192E"/>
    <w:rsid w:val="00091992"/>
    <w:rsid w:val="000919D9"/>
    <w:rsid w:val="00091A3A"/>
    <w:rsid w:val="00091AAB"/>
    <w:rsid w:val="00091AF0"/>
    <w:rsid w:val="00091B21"/>
    <w:rsid w:val="00091B66"/>
    <w:rsid w:val="00091B9C"/>
    <w:rsid w:val="00091CDA"/>
    <w:rsid w:val="00091D5D"/>
    <w:rsid w:val="00091DA2"/>
    <w:rsid w:val="00091EDA"/>
    <w:rsid w:val="00091F47"/>
    <w:rsid w:val="00091F4A"/>
    <w:rsid w:val="00092051"/>
    <w:rsid w:val="000920E8"/>
    <w:rsid w:val="0009211D"/>
    <w:rsid w:val="00092145"/>
    <w:rsid w:val="00092201"/>
    <w:rsid w:val="0009225F"/>
    <w:rsid w:val="00092394"/>
    <w:rsid w:val="000924C6"/>
    <w:rsid w:val="00092501"/>
    <w:rsid w:val="00092509"/>
    <w:rsid w:val="00092532"/>
    <w:rsid w:val="00092542"/>
    <w:rsid w:val="000925B4"/>
    <w:rsid w:val="000925FC"/>
    <w:rsid w:val="0009260F"/>
    <w:rsid w:val="00092623"/>
    <w:rsid w:val="0009263C"/>
    <w:rsid w:val="00092677"/>
    <w:rsid w:val="00092687"/>
    <w:rsid w:val="000926F6"/>
    <w:rsid w:val="0009272C"/>
    <w:rsid w:val="0009273E"/>
    <w:rsid w:val="00092746"/>
    <w:rsid w:val="0009274A"/>
    <w:rsid w:val="00092759"/>
    <w:rsid w:val="00092791"/>
    <w:rsid w:val="000927D3"/>
    <w:rsid w:val="00092828"/>
    <w:rsid w:val="0009283F"/>
    <w:rsid w:val="000928C7"/>
    <w:rsid w:val="0009296A"/>
    <w:rsid w:val="0009299D"/>
    <w:rsid w:val="000929E0"/>
    <w:rsid w:val="000929E4"/>
    <w:rsid w:val="00092A39"/>
    <w:rsid w:val="00092AA1"/>
    <w:rsid w:val="00092AA6"/>
    <w:rsid w:val="00092AD7"/>
    <w:rsid w:val="00092B06"/>
    <w:rsid w:val="00092B5F"/>
    <w:rsid w:val="00092C62"/>
    <w:rsid w:val="00092D00"/>
    <w:rsid w:val="00092D14"/>
    <w:rsid w:val="00092D2B"/>
    <w:rsid w:val="00092D30"/>
    <w:rsid w:val="00092DB3"/>
    <w:rsid w:val="00092EDD"/>
    <w:rsid w:val="00092EF4"/>
    <w:rsid w:val="00092F64"/>
    <w:rsid w:val="00092FA1"/>
    <w:rsid w:val="00092FED"/>
    <w:rsid w:val="00093024"/>
    <w:rsid w:val="0009306F"/>
    <w:rsid w:val="00093078"/>
    <w:rsid w:val="000930F5"/>
    <w:rsid w:val="00093160"/>
    <w:rsid w:val="0009319A"/>
    <w:rsid w:val="000932C0"/>
    <w:rsid w:val="00093309"/>
    <w:rsid w:val="00093343"/>
    <w:rsid w:val="0009337D"/>
    <w:rsid w:val="000933AC"/>
    <w:rsid w:val="000933B9"/>
    <w:rsid w:val="000933CA"/>
    <w:rsid w:val="000933ED"/>
    <w:rsid w:val="00093484"/>
    <w:rsid w:val="000935EF"/>
    <w:rsid w:val="000936DE"/>
    <w:rsid w:val="000936E7"/>
    <w:rsid w:val="0009373A"/>
    <w:rsid w:val="000937AE"/>
    <w:rsid w:val="000937DA"/>
    <w:rsid w:val="00093825"/>
    <w:rsid w:val="00093894"/>
    <w:rsid w:val="00093A34"/>
    <w:rsid w:val="00093AC3"/>
    <w:rsid w:val="00093B0C"/>
    <w:rsid w:val="00093BAA"/>
    <w:rsid w:val="00093BAE"/>
    <w:rsid w:val="00093BCB"/>
    <w:rsid w:val="00093C28"/>
    <w:rsid w:val="00093D1E"/>
    <w:rsid w:val="00093D51"/>
    <w:rsid w:val="00093DAE"/>
    <w:rsid w:val="00093E24"/>
    <w:rsid w:val="00093E5A"/>
    <w:rsid w:val="00093E8D"/>
    <w:rsid w:val="00093F4B"/>
    <w:rsid w:val="00093F80"/>
    <w:rsid w:val="00093FC0"/>
    <w:rsid w:val="00094001"/>
    <w:rsid w:val="0009401B"/>
    <w:rsid w:val="0009402A"/>
    <w:rsid w:val="000940DE"/>
    <w:rsid w:val="0009414E"/>
    <w:rsid w:val="000941CE"/>
    <w:rsid w:val="00094237"/>
    <w:rsid w:val="00094243"/>
    <w:rsid w:val="00094251"/>
    <w:rsid w:val="00094270"/>
    <w:rsid w:val="0009429C"/>
    <w:rsid w:val="000942A3"/>
    <w:rsid w:val="000942E8"/>
    <w:rsid w:val="00094417"/>
    <w:rsid w:val="00094476"/>
    <w:rsid w:val="000944A1"/>
    <w:rsid w:val="000945AC"/>
    <w:rsid w:val="0009462B"/>
    <w:rsid w:val="0009467A"/>
    <w:rsid w:val="0009468B"/>
    <w:rsid w:val="000946D2"/>
    <w:rsid w:val="000946EC"/>
    <w:rsid w:val="00094715"/>
    <w:rsid w:val="00094741"/>
    <w:rsid w:val="00094776"/>
    <w:rsid w:val="000947BB"/>
    <w:rsid w:val="000947F8"/>
    <w:rsid w:val="00094835"/>
    <w:rsid w:val="000948C7"/>
    <w:rsid w:val="00094916"/>
    <w:rsid w:val="0009492A"/>
    <w:rsid w:val="00094942"/>
    <w:rsid w:val="0009494D"/>
    <w:rsid w:val="000949B2"/>
    <w:rsid w:val="000949C6"/>
    <w:rsid w:val="00094A1C"/>
    <w:rsid w:val="00094A54"/>
    <w:rsid w:val="00094AB5"/>
    <w:rsid w:val="00094AF6"/>
    <w:rsid w:val="00094B3E"/>
    <w:rsid w:val="00094B4E"/>
    <w:rsid w:val="00094B8C"/>
    <w:rsid w:val="00094BAF"/>
    <w:rsid w:val="00094BDD"/>
    <w:rsid w:val="00094C80"/>
    <w:rsid w:val="00094C98"/>
    <w:rsid w:val="00094CD7"/>
    <w:rsid w:val="00094D10"/>
    <w:rsid w:val="00094D32"/>
    <w:rsid w:val="00094D77"/>
    <w:rsid w:val="00094D89"/>
    <w:rsid w:val="00094E04"/>
    <w:rsid w:val="00094E7B"/>
    <w:rsid w:val="00094E90"/>
    <w:rsid w:val="00094EAD"/>
    <w:rsid w:val="00094F15"/>
    <w:rsid w:val="00094FA8"/>
    <w:rsid w:val="0009502F"/>
    <w:rsid w:val="00095075"/>
    <w:rsid w:val="00095096"/>
    <w:rsid w:val="0009527F"/>
    <w:rsid w:val="0009528E"/>
    <w:rsid w:val="000952CA"/>
    <w:rsid w:val="000952F1"/>
    <w:rsid w:val="0009530F"/>
    <w:rsid w:val="0009532F"/>
    <w:rsid w:val="00095378"/>
    <w:rsid w:val="000953C0"/>
    <w:rsid w:val="0009549E"/>
    <w:rsid w:val="00095501"/>
    <w:rsid w:val="00095542"/>
    <w:rsid w:val="00095565"/>
    <w:rsid w:val="000955E4"/>
    <w:rsid w:val="00095600"/>
    <w:rsid w:val="00095604"/>
    <w:rsid w:val="00095683"/>
    <w:rsid w:val="00095726"/>
    <w:rsid w:val="0009572A"/>
    <w:rsid w:val="00095747"/>
    <w:rsid w:val="00095775"/>
    <w:rsid w:val="00095854"/>
    <w:rsid w:val="000958EE"/>
    <w:rsid w:val="00095921"/>
    <w:rsid w:val="00095927"/>
    <w:rsid w:val="00095946"/>
    <w:rsid w:val="0009594E"/>
    <w:rsid w:val="000959B8"/>
    <w:rsid w:val="000959F4"/>
    <w:rsid w:val="00095A26"/>
    <w:rsid w:val="00095A2E"/>
    <w:rsid w:val="00095A92"/>
    <w:rsid w:val="00095AF4"/>
    <w:rsid w:val="00095B4C"/>
    <w:rsid w:val="00095B57"/>
    <w:rsid w:val="00095C21"/>
    <w:rsid w:val="00095C45"/>
    <w:rsid w:val="00095C5E"/>
    <w:rsid w:val="00095CAE"/>
    <w:rsid w:val="00095D1D"/>
    <w:rsid w:val="00095D6B"/>
    <w:rsid w:val="00095D99"/>
    <w:rsid w:val="00095E1C"/>
    <w:rsid w:val="00095EB1"/>
    <w:rsid w:val="00095F10"/>
    <w:rsid w:val="00095F74"/>
    <w:rsid w:val="00095FCB"/>
    <w:rsid w:val="00095FEB"/>
    <w:rsid w:val="0009604C"/>
    <w:rsid w:val="000960D8"/>
    <w:rsid w:val="000960E0"/>
    <w:rsid w:val="000960EF"/>
    <w:rsid w:val="00096125"/>
    <w:rsid w:val="00096129"/>
    <w:rsid w:val="000961DF"/>
    <w:rsid w:val="00096207"/>
    <w:rsid w:val="000962AB"/>
    <w:rsid w:val="000962AE"/>
    <w:rsid w:val="00096302"/>
    <w:rsid w:val="0009634A"/>
    <w:rsid w:val="000963A2"/>
    <w:rsid w:val="000964DB"/>
    <w:rsid w:val="000964FB"/>
    <w:rsid w:val="00096512"/>
    <w:rsid w:val="00096543"/>
    <w:rsid w:val="00096545"/>
    <w:rsid w:val="00096592"/>
    <w:rsid w:val="000965B9"/>
    <w:rsid w:val="000965ED"/>
    <w:rsid w:val="00096664"/>
    <w:rsid w:val="00096676"/>
    <w:rsid w:val="0009669A"/>
    <w:rsid w:val="00096798"/>
    <w:rsid w:val="000967A5"/>
    <w:rsid w:val="000967B3"/>
    <w:rsid w:val="0009680E"/>
    <w:rsid w:val="0009681E"/>
    <w:rsid w:val="0009684B"/>
    <w:rsid w:val="00096861"/>
    <w:rsid w:val="000968B7"/>
    <w:rsid w:val="000968E8"/>
    <w:rsid w:val="00096957"/>
    <w:rsid w:val="00096965"/>
    <w:rsid w:val="0009696C"/>
    <w:rsid w:val="0009698B"/>
    <w:rsid w:val="000969DD"/>
    <w:rsid w:val="00096A51"/>
    <w:rsid w:val="00096A8D"/>
    <w:rsid w:val="00096B8E"/>
    <w:rsid w:val="00096BA9"/>
    <w:rsid w:val="00096BDE"/>
    <w:rsid w:val="00096C18"/>
    <w:rsid w:val="00096CDE"/>
    <w:rsid w:val="00096D1F"/>
    <w:rsid w:val="00096E05"/>
    <w:rsid w:val="00096EE3"/>
    <w:rsid w:val="00096EED"/>
    <w:rsid w:val="00096F7E"/>
    <w:rsid w:val="00096FAC"/>
    <w:rsid w:val="00096FD7"/>
    <w:rsid w:val="00096FEC"/>
    <w:rsid w:val="000970A8"/>
    <w:rsid w:val="000970B8"/>
    <w:rsid w:val="00097139"/>
    <w:rsid w:val="0009713B"/>
    <w:rsid w:val="00097172"/>
    <w:rsid w:val="00097249"/>
    <w:rsid w:val="0009740C"/>
    <w:rsid w:val="00097437"/>
    <w:rsid w:val="00097556"/>
    <w:rsid w:val="00097575"/>
    <w:rsid w:val="000975F6"/>
    <w:rsid w:val="0009767D"/>
    <w:rsid w:val="0009767F"/>
    <w:rsid w:val="000976A3"/>
    <w:rsid w:val="000976DF"/>
    <w:rsid w:val="0009776F"/>
    <w:rsid w:val="000977A8"/>
    <w:rsid w:val="000978FE"/>
    <w:rsid w:val="000979A5"/>
    <w:rsid w:val="00097A3D"/>
    <w:rsid w:val="00097A96"/>
    <w:rsid w:val="00097B44"/>
    <w:rsid w:val="00097B58"/>
    <w:rsid w:val="00097B64"/>
    <w:rsid w:val="00097B80"/>
    <w:rsid w:val="00097BFA"/>
    <w:rsid w:val="00097C06"/>
    <w:rsid w:val="00097C27"/>
    <w:rsid w:val="00097C3E"/>
    <w:rsid w:val="00097CAE"/>
    <w:rsid w:val="00097D3F"/>
    <w:rsid w:val="00097D4C"/>
    <w:rsid w:val="00097DBF"/>
    <w:rsid w:val="00097DEF"/>
    <w:rsid w:val="00097DF8"/>
    <w:rsid w:val="00097E6F"/>
    <w:rsid w:val="00097FEF"/>
    <w:rsid w:val="0009C099"/>
    <w:rsid w:val="000A0101"/>
    <w:rsid w:val="000A0175"/>
    <w:rsid w:val="000A020E"/>
    <w:rsid w:val="000A0211"/>
    <w:rsid w:val="000A0217"/>
    <w:rsid w:val="000A02D8"/>
    <w:rsid w:val="000A0309"/>
    <w:rsid w:val="000A0322"/>
    <w:rsid w:val="000A0337"/>
    <w:rsid w:val="000A0412"/>
    <w:rsid w:val="000A04AC"/>
    <w:rsid w:val="000A04C2"/>
    <w:rsid w:val="000A04DE"/>
    <w:rsid w:val="000A05A5"/>
    <w:rsid w:val="000A0626"/>
    <w:rsid w:val="000A0657"/>
    <w:rsid w:val="000A06F0"/>
    <w:rsid w:val="000A0734"/>
    <w:rsid w:val="000A0750"/>
    <w:rsid w:val="000A0752"/>
    <w:rsid w:val="000A0831"/>
    <w:rsid w:val="000A084D"/>
    <w:rsid w:val="000A087B"/>
    <w:rsid w:val="000A090D"/>
    <w:rsid w:val="000A093F"/>
    <w:rsid w:val="000A098E"/>
    <w:rsid w:val="000A09F4"/>
    <w:rsid w:val="000A09FF"/>
    <w:rsid w:val="000A0A05"/>
    <w:rsid w:val="000A0A78"/>
    <w:rsid w:val="000A0A91"/>
    <w:rsid w:val="000A0B2E"/>
    <w:rsid w:val="000A0BA0"/>
    <w:rsid w:val="000A0C6E"/>
    <w:rsid w:val="000A0CCF"/>
    <w:rsid w:val="000A0D19"/>
    <w:rsid w:val="000A0D67"/>
    <w:rsid w:val="000A0F09"/>
    <w:rsid w:val="000A0FCD"/>
    <w:rsid w:val="000A1009"/>
    <w:rsid w:val="000A10CC"/>
    <w:rsid w:val="000A1105"/>
    <w:rsid w:val="000A1136"/>
    <w:rsid w:val="000A116B"/>
    <w:rsid w:val="000A1178"/>
    <w:rsid w:val="000A11AB"/>
    <w:rsid w:val="000A11CC"/>
    <w:rsid w:val="000A11F8"/>
    <w:rsid w:val="000A1202"/>
    <w:rsid w:val="000A1204"/>
    <w:rsid w:val="000A1218"/>
    <w:rsid w:val="000A129E"/>
    <w:rsid w:val="000A133E"/>
    <w:rsid w:val="000A134E"/>
    <w:rsid w:val="000A1352"/>
    <w:rsid w:val="000A1354"/>
    <w:rsid w:val="000A1417"/>
    <w:rsid w:val="000A1445"/>
    <w:rsid w:val="000A145A"/>
    <w:rsid w:val="000A1468"/>
    <w:rsid w:val="000A1491"/>
    <w:rsid w:val="000A149F"/>
    <w:rsid w:val="000A14FD"/>
    <w:rsid w:val="000A14FF"/>
    <w:rsid w:val="000A1541"/>
    <w:rsid w:val="000A15FB"/>
    <w:rsid w:val="000A1602"/>
    <w:rsid w:val="000A16C1"/>
    <w:rsid w:val="000A16D6"/>
    <w:rsid w:val="000A180A"/>
    <w:rsid w:val="000A1899"/>
    <w:rsid w:val="000A192E"/>
    <w:rsid w:val="000A1955"/>
    <w:rsid w:val="000A1965"/>
    <w:rsid w:val="000A1972"/>
    <w:rsid w:val="000A19B5"/>
    <w:rsid w:val="000A1B16"/>
    <w:rsid w:val="000A1BF1"/>
    <w:rsid w:val="000A1BF6"/>
    <w:rsid w:val="000A1C8F"/>
    <w:rsid w:val="000A1D6D"/>
    <w:rsid w:val="000A1D94"/>
    <w:rsid w:val="000A1D98"/>
    <w:rsid w:val="000A1DCE"/>
    <w:rsid w:val="000A1DDE"/>
    <w:rsid w:val="000A1E0F"/>
    <w:rsid w:val="000A1E7A"/>
    <w:rsid w:val="000A1E99"/>
    <w:rsid w:val="000A1F10"/>
    <w:rsid w:val="000A1F59"/>
    <w:rsid w:val="000A1F8C"/>
    <w:rsid w:val="000A1FD0"/>
    <w:rsid w:val="000A2090"/>
    <w:rsid w:val="000A241B"/>
    <w:rsid w:val="000A257C"/>
    <w:rsid w:val="000A268F"/>
    <w:rsid w:val="000A26D7"/>
    <w:rsid w:val="000A272B"/>
    <w:rsid w:val="000A2735"/>
    <w:rsid w:val="000A2800"/>
    <w:rsid w:val="000A2841"/>
    <w:rsid w:val="000A28B4"/>
    <w:rsid w:val="000A294A"/>
    <w:rsid w:val="000A296A"/>
    <w:rsid w:val="000A297B"/>
    <w:rsid w:val="000A29B6"/>
    <w:rsid w:val="000A2A3B"/>
    <w:rsid w:val="000A2A73"/>
    <w:rsid w:val="000A2B4C"/>
    <w:rsid w:val="000A2BC5"/>
    <w:rsid w:val="000A2D7C"/>
    <w:rsid w:val="000A2D91"/>
    <w:rsid w:val="000A2DE7"/>
    <w:rsid w:val="000A2E9B"/>
    <w:rsid w:val="000A2EAA"/>
    <w:rsid w:val="000A2EBE"/>
    <w:rsid w:val="000A2EC0"/>
    <w:rsid w:val="000A2FB1"/>
    <w:rsid w:val="000A2FD4"/>
    <w:rsid w:val="000A2FF6"/>
    <w:rsid w:val="000A30BF"/>
    <w:rsid w:val="000A30F9"/>
    <w:rsid w:val="000A3171"/>
    <w:rsid w:val="000A3174"/>
    <w:rsid w:val="000A31CA"/>
    <w:rsid w:val="000A3244"/>
    <w:rsid w:val="000A3268"/>
    <w:rsid w:val="000A32F8"/>
    <w:rsid w:val="000A332A"/>
    <w:rsid w:val="000A3346"/>
    <w:rsid w:val="000A33DF"/>
    <w:rsid w:val="000A34AB"/>
    <w:rsid w:val="000A34D3"/>
    <w:rsid w:val="000A3504"/>
    <w:rsid w:val="000A373C"/>
    <w:rsid w:val="000A3743"/>
    <w:rsid w:val="000A374D"/>
    <w:rsid w:val="000A379F"/>
    <w:rsid w:val="000A37CE"/>
    <w:rsid w:val="000A389D"/>
    <w:rsid w:val="000A38B9"/>
    <w:rsid w:val="000A38E2"/>
    <w:rsid w:val="000A3951"/>
    <w:rsid w:val="000A39C7"/>
    <w:rsid w:val="000A39DE"/>
    <w:rsid w:val="000A39F1"/>
    <w:rsid w:val="000A3A0A"/>
    <w:rsid w:val="000A3A41"/>
    <w:rsid w:val="000A3A8F"/>
    <w:rsid w:val="000A3B54"/>
    <w:rsid w:val="000A3BE6"/>
    <w:rsid w:val="000A3D03"/>
    <w:rsid w:val="000A3DAD"/>
    <w:rsid w:val="000A3DCA"/>
    <w:rsid w:val="000A3DF4"/>
    <w:rsid w:val="000A3E05"/>
    <w:rsid w:val="000A3E46"/>
    <w:rsid w:val="000A3EC2"/>
    <w:rsid w:val="000A3F1C"/>
    <w:rsid w:val="000A3F51"/>
    <w:rsid w:val="000A3F93"/>
    <w:rsid w:val="000A3FBD"/>
    <w:rsid w:val="000A419C"/>
    <w:rsid w:val="000A427E"/>
    <w:rsid w:val="000A42FE"/>
    <w:rsid w:val="000A4392"/>
    <w:rsid w:val="000A43B8"/>
    <w:rsid w:val="000A43BC"/>
    <w:rsid w:val="000A43C7"/>
    <w:rsid w:val="000A44B0"/>
    <w:rsid w:val="000A450D"/>
    <w:rsid w:val="000A4578"/>
    <w:rsid w:val="000A4581"/>
    <w:rsid w:val="000A45AE"/>
    <w:rsid w:val="000A45BA"/>
    <w:rsid w:val="000A45BF"/>
    <w:rsid w:val="000A45E2"/>
    <w:rsid w:val="000A4627"/>
    <w:rsid w:val="000A467E"/>
    <w:rsid w:val="000A46E4"/>
    <w:rsid w:val="000A4719"/>
    <w:rsid w:val="000A4726"/>
    <w:rsid w:val="000A47AB"/>
    <w:rsid w:val="000A47C4"/>
    <w:rsid w:val="000A47D5"/>
    <w:rsid w:val="000A48A6"/>
    <w:rsid w:val="000A4943"/>
    <w:rsid w:val="000A4972"/>
    <w:rsid w:val="000A4974"/>
    <w:rsid w:val="000A4979"/>
    <w:rsid w:val="000A4A48"/>
    <w:rsid w:val="000A4AA8"/>
    <w:rsid w:val="000A4AB4"/>
    <w:rsid w:val="000A4B26"/>
    <w:rsid w:val="000A4BE2"/>
    <w:rsid w:val="000A4C1D"/>
    <w:rsid w:val="000A4C9C"/>
    <w:rsid w:val="000A4DEA"/>
    <w:rsid w:val="000A4E07"/>
    <w:rsid w:val="000A4E3C"/>
    <w:rsid w:val="000A4F07"/>
    <w:rsid w:val="000A4F4C"/>
    <w:rsid w:val="000A4F61"/>
    <w:rsid w:val="000A504D"/>
    <w:rsid w:val="000A504E"/>
    <w:rsid w:val="000A5105"/>
    <w:rsid w:val="000A514F"/>
    <w:rsid w:val="000A5213"/>
    <w:rsid w:val="000A522F"/>
    <w:rsid w:val="000A52C9"/>
    <w:rsid w:val="000A53F7"/>
    <w:rsid w:val="000A5423"/>
    <w:rsid w:val="000A5437"/>
    <w:rsid w:val="000A5490"/>
    <w:rsid w:val="000A557A"/>
    <w:rsid w:val="000A55D9"/>
    <w:rsid w:val="000A55DD"/>
    <w:rsid w:val="000A5612"/>
    <w:rsid w:val="000A5682"/>
    <w:rsid w:val="000A56BE"/>
    <w:rsid w:val="000A56D2"/>
    <w:rsid w:val="000A5741"/>
    <w:rsid w:val="000A5769"/>
    <w:rsid w:val="000A576F"/>
    <w:rsid w:val="000A57F8"/>
    <w:rsid w:val="000A57FB"/>
    <w:rsid w:val="000A5879"/>
    <w:rsid w:val="000A58A3"/>
    <w:rsid w:val="000A58C1"/>
    <w:rsid w:val="000A5949"/>
    <w:rsid w:val="000A59E8"/>
    <w:rsid w:val="000A5A24"/>
    <w:rsid w:val="000A5A3D"/>
    <w:rsid w:val="000A5A65"/>
    <w:rsid w:val="000A5AD8"/>
    <w:rsid w:val="000A5B02"/>
    <w:rsid w:val="000A5C01"/>
    <w:rsid w:val="000A5C18"/>
    <w:rsid w:val="000A5D6A"/>
    <w:rsid w:val="000A5D98"/>
    <w:rsid w:val="000A5E5E"/>
    <w:rsid w:val="000A5E96"/>
    <w:rsid w:val="000A5F0D"/>
    <w:rsid w:val="000A5F38"/>
    <w:rsid w:val="000A5FA9"/>
    <w:rsid w:val="000A5FE9"/>
    <w:rsid w:val="000A5FF9"/>
    <w:rsid w:val="000A6005"/>
    <w:rsid w:val="000A601D"/>
    <w:rsid w:val="000A610B"/>
    <w:rsid w:val="000A612A"/>
    <w:rsid w:val="000A615A"/>
    <w:rsid w:val="000A617A"/>
    <w:rsid w:val="000A61A0"/>
    <w:rsid w:val="000A62F2"/>
    <w:rsid w:val="000A62F5"/>
    <w:rsid w:val="000A6376"/>
    <w:rsid w:val="000A6395"/>
    <w:rsid w:val="000A63BD"/>
    <w:rsid w:val="000A648C"/>
    <w:rsid w:val="000A64C4"/>
    <w:rsid w:val="000A6554"/>
    <w:rsid w:val="000A6556"/>
    <w:rsid w:val="000A6612"/>
    <w:rsid w:val="000A6632"/>
    <w:rsid w:val="000A67DC"/>
    <w:rsid w:val="000A688C"/>
    <w:rsid w:val="000A6976"/>
    <w:rsid w:val="000A69B0"/>
    <w:rsid w:val="000A69C2"/>
    <w:rsid w:val="000A69D3"/>
    <w:rsid w:val="000A6AA0"/>
    <w:rsid w:val="000A6AC2"/>
    <w:rsid w:val="000A6B0B"/>
    <w:rsid w:val="000A6B19"/>
    <w:rsid w:val="000A6B2D"/>
    <w:rsid w:val="000A6B5C"/>
    <w:rsid w:val="000A6D99"/>
    <w:rsid w:val="000A6DF3"/>
    <w:rsid w:val="000A6E20"/>
    <w:rsid w:val="000A6E8A"/>
    <w:rsid w:val="000A6F2B"/>
    <w:rsid w:val="000A6F31"/>
    <w:rsid w:val="000A6F79"/>
    <w:rsid w:val="000A6F96"/>
    <w:rsid w:val="000A6F9E"/>
    <w:rsid w:val="000A705C"/>
    <w:rsid w:val="000A714B"/>
    <w:rsid w:val="000A726E"/>
    <w:rsid w:val="000A7273"/>
    <w:rsid w:val="000A72BC"/>
    <w:rsid w:val="000A72E5"/>
    <w:rsid w:val="000A73E1"/>
    <w:rsid w:val="000A73FB"/>
    <w:rsid w:val="000A7427"/>
    <w:rsid w:val="000A745B"/>
    <w:rsid w:val="000A751C"/>
    <w:rsid w:val="000A7589"/>
    <w:rsid w:val="000A7591"/>
    <w:rsid w:val="000A760C"/>
    <w:rsid w:val="000A7649"/>
    <w:rsid w:val="000A76BF"/>
    <w:rsid w:val="000A76D6"/>
    <w:rsid w:val="000A7706"/>
    <w:rsid w:val="000A7726"/>
    <w:rsid w:val="000A7774"/>
    <w:rsid w:val="000A77FF"/>
    <w:rsid w:val="000A7814"/>
    <w:rsid w:val="000A782F"/>
    <w:rsid w:val="000A7872"/>
    <w:rsid w:val="000A78C5"/>
    <w:rsid w:val="000A78F5"/>
    <w:rsid w:val="000A7945"/>
    <w:rsid w:val="000A7950"/>
    <w:rsid w:val="000A7990"/>
    <w:rsid w:val="000A799A"/>
    <w:rsid w:val="000A7A04"/>
    <w:rsid w:val="000A7A86"/>
    <w:rsid w:val="000A7AB2"/>
    <w:rsid w:val="000A7AB3"/>
    <w:rsid w:val="000A7ADA"/>
    <w:rsid w:val="000A7B03"/>
    <w:rsid w:val="000A7B72"/>
    <w:rsid w:val="000A7B96"/>
    <w:rsid w:val="000A7B9E"/>
    <w:rsid w:val="000A7B9F"/>
    <w:rsid w:val="000A7C2F"/>
    <w:rsid w:val="000A7C52"/>
    <w:rsid w:val="000A7CAF"/>
    <w:rsid w:val="000A7D89"/>
    <w:rsid w:val="000A7DC7"/>
    <w:rsid w:val="000A7E5F"/>
    <w:rsid w:val="000A7EA3"/>
    <w:rsid w:val="000A7ECF"/>
    <w:rsid w:val="000A7F85"/>
    <w:rsid w:val="000A7F9D"/>
    <w:rsid w:val="000B001A"/>
    <w:rsid w:val="000B002A"/>
    <w:rsid w:val="000B0173"/>
    <w:rsid w:val="000B01A6"/>
    <w:rsid w:val="000B01D8"/>
    <w:rsid w:val="000B02D4"/>
    <w:rsid w:val="000B037C"/>
    <w:rsid w:val="000B03C4"/>
    <w:rsid w:val="000B0425"/>
    <w:rsid w:val="000B04C5"/>
    <w:rsid w:val="000B04EF"/>
    <w:rsid w:val="000B0546"/>
    <w:rsid w:val="000B0632"/>
    <w:rsid w:val="000B0637"/>
    <w:rsid w:val="000B070F"/>
    <w:rsid w:val="000B0756"/>
    <w:rsid w:val="000B0787"/>
    <w:rsid w:val="000B07B8"/>
    <w:rsid w:val="000B07C6"/>
    <w:rsid w:val="000B0809"/>
    <w:rsid w:val="000B080A"/>
    <w:rsid w:val="000B081E"/>
    <w:rsid w:val="000B0843"/>
    <w:rsid w:val="000B084A"/>
    <w:rsid w:val="000B084F"/>
    <w:rsid w:val="000B08C0"/>
    <w:rsid w:val="000B0911"/>
    <w:rsid w:val="000B0A1D"/>
    <w:rsid w:val="000B0B1F"/>
    <w:rsid w:val="000B0B8C"/>
    <w:rsid w:val="000B0BC6"/>
    <w:rsid w:val="000B0BE1"/>
    <w:rsid w:val="000B0CC9"/>
    <w:rsid w:val="000B0D39"/>
    <w:rsid w:val="000B0E74"/>
    <w:rsid w:val="000B0F10"/>
    <w:rsid w:val="000B0F2F"/>
    <w:rsid w:val="000B1041"/>
    <w:rsid w:val="000B1049"/>
    <w:rsid w:val="000B10F0"/>
    <w:rsid w:val="000B1133"/>
    <w:rsid w:val="000B1178"/>
    <w:rsid w:val="000B11DB"/>
    <w:rsid w:val="000B121E"/>
    <w:rsid w:val="000B1313"/>
    <w:rsid w:val="000B132D"/>
    <w:rsid w:val="000B133B"/>
    <w:rsid w:val="000B135D"/>
    <w:rsid w:val="000B1369"/>
    <w:rsid w:val="000B1452"/>
    <w:rsid w:val="000B14EE"/>
    <w:rsid w:val="000B1763"/>
    <w:rsid w:val="000B1779"/>
    <w:rsid w:val="000B18EE"/>
    <w:rsid w:val="000B1927"/>
    <w:rsid w:val="000B1938"/>
    <w:rsid w:val="000B1A0A"/>
    <w:rsid w:val="000B1A4B"/>
    <w:rsid w:val="000B1AA5"/>
    <w:rsid w:val="000B1ACA"/>
    <w:rsid w:val="000B1B5E"/>
    <w:rsid w:val="000B1BE9"/>
    <w:rsid w:val="000B1C30"/>
    <w:rsid w:val="000B1CAB"/>
    <w:rsid w:val="000B1D38"/>
    <w:rsid w:val="000B1D3D"/>
    <w:rsid w:val="000B1DE0"/>
    <w:rsid w:val="000B1E3C"/>
    <w:rsid w:val="000B1F5B"/>
    <w:rsid w:val="000B1F7C"/>
    <w:rsid w:val="000B1F83"/>
    <w:rsid w:val="000B1FAD"/>
    <w:rsid w:val="000B202F"/>
    <w:rsid w:val="000B205A"/>
    <w:rsid w:val="000B2061"/>
    <w:rsid w:val="000B20CF"/>
    <w:rsid w:val="000B2112"/>
    <w:rsid w:val="000B2168"/>
    <w:rsid w:val="000B223A"/>
    <w:rsid w:val="000B2321"/>
    <w:rsid w:val="000B2358"/>
    <w:rsid w:val="000B2362"/>
    <w:rsid w:val="000B2394"/>
    <w:rsid w:val="000B23E4"/>
    <w:rsid w:val="000B23F1"/>
    <w:rsid w:val="000B2406"/>
    <w:rsid w:val="000B241F"/>
    <w:rsid w:val="000B244D"/>
    <w:rsid w:val="000B249E"/>
    <w:rsid w:val="000B259C"/>
    <w:rsid w:val="000B25CD"/>
    <w:rsid w:val="000B2690"/>
    <w:rsid w:val="000B26E4"/>
    <w:rsid w:val="000B2708"/>
    <w:rsid w:val="000B287E"/>
    <w:rsid w:val="000B28B6"/>
    <w:rsid w:val="000B2913"/>
    <w:rsid w:val="000B29AD"/>
    <w:rsid w:val="000B29C9"/>
    <w:rsid w:val="000B2A62"/>
    <w:rsid w:val="000B2AA2"/>
    <w:rsid w:val="000B2AC5"/>
    <w:rsid w:val="000B2C89"/>
    <w:rsid w:val="000B2D2B"/>
    <w:rsid w:val="000B2D66"/>
    <w:rsid w:val="000B2DAC"/>
    <w:rsid w:val="000B2DBB"/>
    <w:rsid w:val="000B2DC1"/>
    <w:rsid w:val="000B2DCE"/>
    <w:rsid w:val="000B2E7F"/>
    <w:rsid w:val="000B2E9C"/>
    <w:rsid w:val="000B2EBB"/>
    <w:rsid w:val="000B2F49"/>
    <w:rsid w:val="000B2F80"/>
    <w:rsid w:val="000B2FE1"/>
    <w:rsid w:val="000B2FEB"/>
    <w:rsid w:val="000B3005"/>
    <w:rsid w:val="000B30DF"/>
    <w:rsid w:val="000B30F4"/>
    <w:rsid w:val="000B314F"/>
    <w:rsid w:val="000B31A0"/>
    <w:rsid w:val="000B31D3"/>
    <w:rsid w:val="000B3266"/>
    <w:rsid w:val="000B3270"/>
    <w:rsid w:val="000B330F"/>
    <w:rsid w:val="000B3315"/>
    <w:rsid w:val="000B33A7"/>
    <w:rsid w:val="000B33D8"/>
    <w:rsid w:val="000B3432"/>
    <w:rsid w:val="000B34C8"/>
    <w:rsid w:val="000B3553"/>
    <w:rsid w:val="000B35FF"/>
    <w:rsid w:val="000B3623"/>
    <w:rsid w:val="000B36B3"/>
    <w:rsid w:val="000B36D4"/>
    <w:rsid w:val="000B36F5"/>
    <w:rsid w:val="000B36F6"/>
    <w:rsid w:val="000B37C3"/>
    <w:rsid w:val="000B3806"/>
    <w:rsid w:val="000B3895"/>
    <w:rsid w:val="000B395A"/>
    <w:rsid w:val="000B3A73"/>
    <w:rsid w:val="000B3ABD"/>
    <w:rsid w:val="000B3B62"/>
    <w:rsid w:val="000B3C26"/>
    <w:rsid w:val="000B3C32"/>
    <w:rsid w:val="000B3C3E"/>
    <w:rsid w:val="000B3CAF"/>
    <w:rsid w:val="000B3CC1"/>
    <w:rsid w:val="000B3CC6"/>
    <w:rsid w:val="000B3D51"/>
    <w:rsid w:val="000B3E22"/>
    <w:rsid w:val="000B3F36"/>
    <w:rsid w:val="000B3FC6"/>
    <w:rsid w:val="000B3FF7"/>
    <w:rsid w:val="000B4058"/>
    <w:rsid w:val="000B40CD"/>
    <w:rsid w:val="000B40E3"/>
    <w:rsid w:val="000B4102"/>
    <w:rsid w:val="000B41C2"/>
    <w:rsid w:val="000B4206"/>
    <w:rsid w:val="000B42A9"/>
    <w:rsid w:val="000B4302"/>
    <w:rsid w:val="000B4313"/>
    <w:rsid w:val="000B4332"/>
    <w:rsid w:val="000B4397"/>
    <w:rsid w:val="000B441A"/>
    <w:rsid w:val="000B4447"/>
    <w:rsid w:val="000B4450"/>
    <w:rsid w:val="000B4456"/>
    <w:rsid w:val="000B4502"/>
    <w:rsid w:val="000B4579"/>
    <w:rsid w:val="000B45CA"/>
    <w:rsid w:val="000B45EF"/>
    <w:rsid w:val="000B467B"/>
    <w:rsid w:val="000B46C2"/>
    <w:rsid w:val="000B46D8"/>
    <w:rsid w:val="000B470F"/>
    <w:rsid w:val="000B4729"/>
    <w:rsid w:val="000B47C4"/>
    <w:rsid w:val="000B482A"/>
    <w:rsid w:val="000B486E"/>
    <w:rsid w:val="000B48AD"/>
    <w:rsid w:val="000B48FC"/>
    <w:rsid w:val="000B496B"/>
    <w:rsid w:val="000B4A4E"/>
    <w:rsid w:val="000B4A5D"/>
    <w:rsid w:val="000B4A7D"/>
    <w:rsid w:val="000B4A98"/>
    <w:rsid w:val="000B4B2B"/>
    <w:rsid w:val="000B4B72"/>
    <w:rsid w:val="000B4B7D"/>
    <w:rsid w:val="000B4BB2"/>
    <w:rsid w:val="000B4BBC"/>
    <w:rsid w:val="000B4CF0"/>
    <w:rsid w:val="000B4CFF"/>
    <w:rsid w:val="000B4D27"/>
    <w:rsid w:val="000B4D3E"/>
    <w:rsid w:val="000B4D74"/>
    <w:rsid w:val="000B4D87"/>
    <w:rsid w:val="000B4E04"/>
    <w:rsid w:val="000B4E06"/>
    <w:rsid w:val="000B4EAD"/>
    <w:rsid w:val="000B4F2B"/>
    <w:rsid w:val="000B4F48"/>
    <w:rsid w:val="000B4F52"/>
    <w:rsid w:val="000B5021"/>
    <w:rsid w:val="000B5080"/>
    <w:rsid w:val="000B512B"/>
    <w:rsid w:val="000B5156"/>
    <w:rsid w:val="000B5482"/>
    <w:rsid w:val="000B54EC"/>
    <w:rsid w:val="000B54EE"/>
    <w:rsid w:val="000B5500"/>
    <w:rsid w:val="000B5506"/>
    <w:rsid w:val="000B552A"/>
    <w:rsid w:val="000B55AF"/>
    <w:rsid w:val="000B55C7"/>
    <w:rsid w:val="000B5606"/>
    <w:rsid w:val="000B5626"/>
    <w:rsid w:val="000B5671"/>
    <w:rsid w:val="000B567D"/>
    <w:rsid w:val="000B5692"/>
    <w:rsid w:val="000B56C8"/>
    <w:rsid w:val="000B570C"/>
    <w:rsid w:val="000B5777"/>
    <w:rsid w:val="000B5896"/>
    <w:rsid w:val="000B58BC"/>
    <w:rsid w:val="000B58C2"/>
    <w:rsid w:val="000B58FB"/>
    <w:rsid w:val="000B5912"/>
    <w:rsid w:val="000B59D6"/>
    <w:rsid w:val="000B5A20"/>
    <w:rsid w:val="000B5A7A"/>
    <w:rsid w:val="000B5BED"/>
    <w:rsid w:val="000B5C23"/>
    <w:rsid w:val="000B5C79"/>
    <w:rsid w:val="000B5C92"/>
    <w:rsid w:val="000B5D71"/>
    <w:rsid w:val="000B5DA7"/>
    <w:rsid w:val="000B5F60"/>
    <w:rsid w:val="000B5F8B"/>
    <w:rsid w:val="000B6014"/>
    <w:rsid w:val="000B6037"/>
    <w:rsid w:val="000B60AC"/>
    <w:rsid w:val="000B60E4"/>
    <w:rsid w:val="000B6111"/>
    <w:rsid w:val="000B6185"/>
    <w:rsid w:val="000B6187"/>
    <w:rsid w:val="000B61D3"/>
    <w:rsid w:val="000B632D"/>
    <w:rsid w:val="000B63B1"/>
    <w:rsid w:val="000B63BC"/>
    <w:rsid w:val="000B63CC"/>
    <w:rsid w:val="000B645F"/>
    <w:rsid w:val="000B64CA"/>
    <w:rsid w:val="000B65C6"/>
    <w:rsid w:val="000B6611"/>
    <w:rsid w:val="000B666D"/>
    <w:rsid w:val="000B66E0"/>
    <w:rsid w:val="000B6718"/>
    <w:rsid w:val="000B674E"/>
    <w:rsid w:val="000B6843"/>
    <w:rsid w:val="000B6852"/>
    <w:rsid w:val="000B685C"/>
    <w:rsid w:val="000B68CD"/>
    <w:rsid w:val="000B68D9"/>
    <w:rsid w:val="000B69A8"/>
    <w:rsid w:val="000B69D8"/>
    <w:rsid w:val="000B6A5A"/>
    <w:rsid w:val="000B6B49"/>
    <w:rsid w:val="000B6B57"/>
    <w:rsid w:val="000B6B65"/>
    <w:rsid w:val="000B6BFE"/>
    <w:rsid w:val="000B6BFF"/>
    <w:rsid w:val="000B6C10"/>
    <w:rsid w:val="000B6C3B"/>
    <w:rsid w:val="000B6CB2"/>
    <w:rsid w:val="000B6D16"/>
    <w:rsid w:val="000B6D38"/>
    <w:rsid w:val="000B6D4E"/>
    <w:rsid w:val="000B6DA0"/>
    <w:rsid w:val="000B6DA6"/>
    <w:rsid w:val="000B6E3E"/>
    <w:rsid w:val="000B6EBA"/>
    <w:rsid w:val="000B6F15"/>
    <w:rsid w:val="000B6F71"/>
    <w:rsid w:val="000B6F78"/>
    <w:rsid w:val="000B6F99"/>
    <w:rsid w:val="000B6FE6"/>
    <w:rsid w:val="000B70B2"/>
    <w:rsid w:val="000B70E9"/>
    <w:rsid w:val="000B711A"/>
    <w:rsid w:val="000B722B"/>
    <w:rsid w:val="000B7244"/>
    <w:rsid w:val="000B7275"/>
    <w:rsid w:val="000B72A7"/>
    <w:rsid w:val="000B72DB"/>
    <w:rsid w:val="000B72E2"/>
    <w:rsid w:val="000B737E"/>
    <w:rsid w:val="000B73EA"/>
    <w:rsid w:val="000B7427"/>
    <w:rsid w:val="000B744B"/>
    <w:rsid w:val="000B7474"/>
    <w:rsid w:val="000B74D7"/>
    <w:rsid w:val="000B74E6"/>
    <w:rsid w:val="000B7508"/>
    <w:rsid w:val="000B7611"/>
    <w:rsid w:val="000B7898"/>
    <w:rsid w:val="000B78A0"/>
    <w:rsid w:val="000B7918"/>
    <w:rsid w:val="000B794F"/>
    <w:rsid w:val="000B79D6"/>
    <w:rsid w:val="000B79FA"/>
    <w:rsid w:val="000B7A26"/>
    <w:rsid w:val="000B7A59"/>
    <w:rsid w:val="000B7A7E"/>
    <w:rsid w:val="000B7ADF"/>
    <w:rsid w:val="000B7B06"/>
    <w:rsid w:val="000B7B98"/>
    <w:rsid w:val="000B7C1B"/>
    <w:rsid w:val="000B7C2D"/>
    <w:rsid w:val="000B7C57"/>
    <w:rsid w:val="000B7C6D"/>
    <w:rsid w:val="000B7CDF"/>
    <w:rsid w:val="000B7D92"/>
    <w:rsid w:val="000B7DA9"/>
    <w:rsid w:val="000B7E35"/>
    <w:rsid w:val="000B7EB2"/>
    <w:rsid w:val="000B7F15"/>
    <w:rsid w:val="000B7F7F"/>
    <w:rsid w:val="000B7FCE"/>
    <w:rsid w:val="000C0087"/>
    <w:rsid w:val="000C013B"/>
    <w:rsid w:val="000C01C5"/>
    <w:rsid w:val="000C024A"/>
    <w:rsid w:val="000C0261"/>
    <w:rsid w:val="000C02C4"/>
    <w:rsid w:val="000C036E"/>
    <w:rsid w:val="000C03BD"/>
    <w:rsid w:val="000C03F5"/>
    <w:rsid w:val="000C0411"/>
    <w:rsid w:val="000C0444"/>
    <w:rsid w:val="000C046D"/>
    <w:rsid w:val="000C0480"/>
    <w:rsid w:val="000C059F"/>
    <w:rsid w:val="000C05AD"/>
    <w:rsid w:val="000C05B6"/>
    <w:rsid w:val="000C060E"/>
    <w:rsid w:val="000C06D1"/>
    <w:rsid w:val="000C0793"/>
    <w:rsid w:val="000C0907"/>
    <w:rsid w:val="000C0933"/>
    <w:rsid w:val="000C09A2"/>
    <w:rsid w:val="000C0A29"/>
    <w:rsid w:val="000C0A9D"/>
    <w:rsid w:val="000C0AB7"/>
    <w:rsid w:val="000C0B27"/>
    <w:rsid w:val="000C0B3A"/>
    <w:rsid w:val="000C0CAC"/>
    <w:rsid w:val="000C0D73"/>
    <w:rsid w:val="000C0D7A"/>
    <w:rsid w:val="000C0E2B"/>
    <w:rsid w:val="000C0ED7"/>
    <w:rsid w:val="000C0EDC"/>
    <w:rsid w:val="000C0F2C"/>
    <w:rsid w:val="000C0F6A"/>
    <w:rsid w:val="000C0FA2"/>
    <w:rsid w:val="000C0FC9"/>
    <w:rsid w:val="000C1207"/>
    <w:rsid w:val="000C1214"/>
    <w:rsid w:val="000C1340"/>
    <w:rsid w:val="000C13C5"/>
    <w:rsid w:val="000C13D3"/>
    <w:rsid w:val="000C147D"/>
    <w:rsid w:val="000C14C2"/>
    <w:rsid w:val="000C14E4"/>
    <w:rsid w:val="000C14F8"/>
    <w:rsid w:val="000C1511"/>
    <w:rsid w:val="000C1519"/>
    <w:rsid w:val="000C155D"/>
    <w:rsid w:val="000C160F"/>
    <w:rsid w:val="000C16F3"/>
    <w:rsid w:val="000C1717"/>
    <w:rsid w:val="000C174A"/>
    <w:rsid w:val="000C17AC"/>
    <w:rsid w:val="000C17D8"/>
    <w:rsid w:val="000C17DF"/>
    <w:rsid w:val="000C17F5"/>
    <w:rsid w:val="000C182E"/>
    <w:rsid w:val="000C18CF"/>
    <w:rsid w:val="000C192B"/>
    <w:rsid w:val="000C1952"/>
    <w:rsid w:val="000C19AA"/>
    <w:rsid w:val="000C1A27"/>
    <w:rsid w:val="000C1A3C"/>
    <w:rsid w:val="000C1ABD"/>
    <w:rsid w:val="000C1AED"/>
    <w:rsid w:val="000C1AF6"/>
    <w:rsid w:val="000C1C9A"/>
    <w:rsid w:val="000C1CD1"/>
    <w:rsid w:val="000C1CDA"/>
    <w:rsid w:val="000C1CF3"/>
    <w:rsid w:val="000C1D41"/>
    <w:rsid w:val="000C1D5F"/>
    <w:rsid w:val="000C1D63"/>
    <w:rsid w:val="000C1D7A"/>
    <w:rsid w:val="000C1DA4"/>
    <w:rsid w:val="000C1DC8"/>
    <w:rsid w:val="000C1DD9"/>
    <w:rsid w:val="000C1E58"/>
    <w:rsid w:val="000C1E8E"/>
    <w:rsid w:val="000C1ED7"/>
    <w:rsid w:val="000C1F07"/>
    <w:rsid w:val="000C1F8D"/>
    <w:rsid w:val="000C204C"/>
    <w:rsid w:val="000C20F6"/>
    <w:rsid w:val="000C210D"/>
    <w:rsid w:val="000C2148"/>
    <w:rsid w:val="000C214F"/>
    <w:rsid w:val="000C2169"/>
    <w:rsid w:val="000C2213"/>
    <w:rsid w:val="000C2247"/>
    <w:rsid w:val="000C22CB"/>
    <w:rsid w:val="000C22DA"/>
    <w:rsid w:val="000C2356"/>
    <w:rsid w:val="000C2395"/>
    <w:rsid w:val="000C2399"/>
    <w:rsid w:val="000C23B1"/>
    <w:rsid w:val="000C240A"/>
    <w:rsid w:val="000C242B"/>
    <w:rsid w:val="000C242E"/>
    <w:rsid w:val="000C2528"/>
    <w:rsid w:val="000C2573"/>
    <w:rsid w:val="000C25B7"/>
    <w:rsid w:val="000C2678"/>
    <w:rsid w:val="000C269C"/>
    <w:rsid w:val="000C26C8"/>
    <w:rsid w:val="000C2795"/>
    <w:rsid w:val="000C27B0"/>
    <w:rsid w:val="000C2805"/>
    <w:rsid w:val="000C2838"/>
    <w:rsid w:val="000C288E"/>
    <w:rsid w:val="000C290A"/>
    <w:rsid w:val="000C2934"/>
    <w:rsid w:val="000C295B"/>
    <w:rsid w:val="000C2988"/>
    <w:rsid w:val="000C29BA"/>
    <w:rsid w:val="000C29BE"/>
    <w:rsid w:val="000C2A6C"/>
    <w:rsid w:val="000C2A75"/>
    <w:rsid w:val="000C2B7B"/>
    <w:rsid w:val="000C2BA6"/>
    <w:rsid w:val="000C2BA9"/>
    <w:rsid w:val="000C2C79"/>
    <w:rsid w:val="000C2CD6"/>
    <w:rsid w:val="000C2CF1"/>
    <w:rsid w:val="000C2D10"/>
    <w:rsid w:val="000C2D24"/>
    <w:rsid w:val="000C2D6A"/>
    <w:rsid w:val="000C2D8D"/>
    <w:rsid w:val="000C2DB0"/>
    <w:rsid w:val="000C2E06"/>
    <w:rsid w:val="000C2E80"/>
    <w:rsid w:val="000C2F68"/>
    <w:rsid w:val="000C2FB5"/>
    <w:rsid w:val="000C301D"/>
    <w:rsid w:val="000C30E2"/>
    <w:rsid w:val="000C3187"/>
    <w:rsid w:val="000C31B0"/>
    <w:rsid w:val="000C31C6"/>
    <w:rsid w:val="000C31F5"/>
    <w:rsid w:val="000C333F"/>
    <w:rsid w:val="000C334A"/>
    <w:rsid w:val="000C3362"/>
    <w:rsid w:val="000C3573"/>
    <w:rsid w:val="000C3591"/>
    <w:rsid w:val="000C3639"/>
    <w:rsid w:val="000C3717"/>
    <w:rsid w:val="000C3735"/>
    <w:rsid w:val="000C373A"/>
    <w:rsid w:val="000C37AD"/>
    <w:rsid w:val="000C37BC"/>
    <w:rsid w:val="000C382B"/>
    <w:rsid w:val="000C3830"/>
    <w:rsid w:val="000C387E"/>
    <w:rsid w:val="000C3889"/>
    <w:rsid w:val="000C393E"/>
    <w:rsid w:val="000C3997"/>
    <w:rsid w:val="000C39AB"/>
    <w:rsid w:val="000C3A54"/>
    <w:rsid w:val="000C3A80"/>
    <w:rsid w:val="000C3ADF"/>
    <w:rsid w:val="000C3B16"/>
    <w:rsid w:val="000C3B43"/>
    <w:rsid w:val="000C3B93"/>
    <w:rsid w:val="000C3BA6"/>
    <w:rsid w:val="000C3BC9"/>
    <w:rsid w:val="000C3C06"/>
    <w:rsid w:val="000C3C3D"/>
    <w:rsid w:val="000C3CA4"/>
    <w:rsid w:val="000C3CAA"/>
    <w:rsid w:val="000C3DB1"/>
    <w:rsid w:val="000C3E45"/>
    <w:rsid w:val="000C3F0D"/>
    <w:rsid w:val="000C3F2F"/>
    <w:rsid w:val="000C3F39"/>
    <w:rsid w:val="000C3F94"/>
    <w:rsid w:val="000C3FD9"/>
    <w:rsid w:val="000C40AC"/>
    <w:rsid w:val="000C40DE"/>
    <w:rsid w:val="000C4122"/>
    <w:rsid w:val="000C415F"/>
    <w:rsid w:val="000C4174"/>
    <w:rsid w:val="000C425A"/>
    <w:rsid w:val="000C4267"/>
    <w:rsid w:val="000C4360"/>
    <w:rsid w:val="000C43C9"/>
    <w:rsid w:val="000C4405"/>
    <w:rsid w:val="000C4472"/>
    <w:rsid w:val="000C44A8"/>
    <w:rsid w:val="000C44AD"/>
    <w:rsid w:val="000C44EB"/>
    <w:rsid w:val="000C45A3"/>
    <w:rsid w:val="000C46D0"/>
    <w:rsid w:val="000C47AC"/>
    <w:rsid w:val="000C48B6"/>
    <w:rsid w:val="000C494D"/>
    <w:rsid w:val="000C49B6"/>
    <w:rsid w:val="000C4A0D"/>
    <w:rsid w:val="000C4A37"/>
    <w:rsid w:val="000C4AA2"/>
    <w:rsid w:val="000C4BA4"/>
    <w:rsid w:val="000C4C47"/>
    <w:rsid w:val="000C4C8C"/>
    <w:rsid w:val="000C4CC1"/>
    <w:rsid w:val="000C4CC6"/>
    <w:rsid w:val="000C4CEF"/>
    <w:rsid w:val="000C4D73"/>
    <w:rsid w:val="000C4DB6"/>
    <w:rsid w:val="000C4DD8"/>
    <w:rsid w:val="000C4E3F"/>
    <w:rsid w:val="000C4E57"/>
    <w:rsid w:val="000C4E62"/>
    <w:rsid w:val="000C4E7F"/>
    <w:rsid w:val="000C4EDE"/>
    <w:rsid w:val="000C4F0F"/>
    <w:rsid w:val="000C4F39"/>
    <w:rsid w:val="000C4F75"/>
    <w:rsid w:val="000C4FC7"/>
    <w:rsid w:val="000C4FDC"/>
    <w:rsid w:val="000C50BA"/>
    <w:rsid w:val="000C50D5"/>
    <w:rsid w:val="000C510E"/>
    <w:rsid w:val="000C5122"/>
    <w:rsid w:val="000C5138"/>
    <w:rsid w:val="000C5147"/>
    <w:rsid w:val="000C5159"/>
    <w:rsid w:val="000C519C"/>
    <w:rsid w:val="000C51D5"/>
    <w:rsid w:val="000C51EE"/>
    <w:rsid w:val="000C5298"/>
    <w:rsid w:val="000C52C5"/>
    <w:rsid w:val="000C533E"/>
    <w:rsid w:val="000C535B"/>
    <w:rsid w:val="000C53A5"/>
    <w:rsid w:val="000C540E"/>
    <w:rsid w:val="000C543A"/>
    <w:rsid w:val="000C547B"/>
    <w:rsid w:val="000C54DA"/>
    <w:rsid w:val="000C5523"/>
    <w:rsid w:val="000C552C"/>
    <w:rsid w:val="000C556D"/>
    <w:rsid w:val="000C5572"/>
    <w:rsid w:val="000C5660"/>
    <w:rsid w:val="000C5674"/>
    <w:rsid w:val="000C568F"/>
    <w:rsid w:val="000C56CF"/>
    <w:rsid w:val="000C56DA"/>
    <w:rsid w:val="000C591C"/>
    <w:rsid w:val="000C5923"/>
    <w:rsid w:val="000C59B1"/>
    <w:rsid w:val="000C59D4"/>
    <w:rsid w:val="000C5A22"/>
    <w:rsid w:val="000C5A7C"/>
    <w:rsid w:val="000C5A8D"/>
    <w:rsid w:val="000C5ACC"/>
    <w:rsid w:val="000C5C16"/>
    <w:rsid w:val="000C5C20"/>
    <w:rsid w:val="000C5C5A"/>
    <w:rsid w:val="000C5C7C"/>
    <w:rsid w:val="000C5C92"/>
    <w:rsid w:val="000C5C9E"/>
    <w:rsid w:val="000C5E22"/>
    <w:rsid w:val="000C5F24"/>
    <w:rsid w:val="000C5F4C"/>
    <w:rsid w:val="000C6070"/>
    <w:rsid w:val="000C60BF"/>
    <w:rsid w:val="000C613A"/>
    <w:rsid w:val="000C629F"/>
    <w:rsid w:val="000C630F"/>
    <w:rsid w:val="000C6335"/>
    <w:rsid w:val="000C633A"/>
    <w:rsid w:val="000C6346"/>
    <w:rsid w:val="000C637C"/>
    <w:rsid w:val="000C63E5"/>
    <w:rsid w:val="000C63E7"/>
    <w:rsid w:val="000C658E"/>
    <w:rsid w:val="000C6591"/>
    <w:rsid w:val="000C65EB"/>
    <w:rsid w:val="000C6730"/>
    <w:rsid w:val="000C673A"/>
    <w:rsid w:val="000C675D"/>
    <w:rsid w:val="000C67D2"/>
    <w:rsid w:val="000C6870"/>
    <w:rsid w:val="000C6907"/>
    <w:rsid w:val="000C698B"/>
    <w:rsid w:val="000C6A63"/>
    <w:rsid w:val="000C6BB7"/>
    <w:rsid w:val="000C6D3D"/>
    <w:rsid w:val="000C6E5D"/>
    <w:rsid w:val="000C6EB4"/>
    <w:rsid w:val="000C6F5F"/>
    <w:rsid w:val="000C6FAC"/>
    <w:rsid w:val="000C7001"/>
    <w:rsid w:val="000C7020"/>
    <w:rsid w:val="000C7097"/>
    <w:rsid w:val="000C70AA"/>
    <w:rsid w:val="000C7161"/>
    <w:rsid w:val="000C71C1"/>
    <w:rsid w:val="000C71DC"/>
    <w:rsid w:val="000C7249"/>
    <w:rsid w:val="000C7299"/>
    <w:rsid w:val="000C72A3"/>
    <w:rsid w:val="000C72D7"/>
    <w:rsid w:val="000C72DF"/>
    <w:rsid w:val="000C7333"/>
    <w:rsid w:val="000C73DC"/>
    <w:rsid w:val="000C7484"/>
    <w:rsid w:val="000C75C6"/>
    <w:rsid w:val="000C75F4"/>
    <w:rsid w:val="000C7612"/>
    <w:rsid w:val="000C76D7"/>
    <w:rsid w:val="000C76DD"/>
    <w:rsid w:val="000C773A"/>
    <w:rsid w:val="000C77C0"/>
    <w:rsid w:val="000C7811"/>
    <w:rsid w:val="000C782E"/>
    <w:rsid w:val="000C78B0"/>
    <w:rsid w:val="000C78B4"/>
    <w:rsid w:val="000C78B6"/>
    <w:rsid w:val="000C7909"/>
    <w:rsid w:val="000C790B"/>
    <w:rsid w:val="000C793C"/>
    <w:rsid w:val="000C79D6"/>
    <w:rsid w:val="000C79ED"/>
    <w:rsid w:val="000C79FB"/>
    <w:rsid w:val="000C7A7A"/>
    <w:rsid w:val="000C7AE3"/>
    <w:rsid w:val="000C7AE8"/>
    <w:rsid w:val="000C7B4A"/>
    <w:rsid w:val="000C7B64"/>
    <w:rsid w:val="000C7B9E"/>
    <w:rsid w:val="000C7BA2"/>
    <w:rsid w:val="000C7C0D"/>
    <w:rsid w:val="000C7D63"/>
    <w:rsid w:val="000C7D92"/>
    <w:rsid w:val="000C7DFB"/>
    <w:rsid w:val="000C7E61"/>
    <w:rsid w:val="000C7E6B"/>
    <w:rsid w:val="000C7F9B"/>
    <w:rsid w:val="000C7FA8"/>
    <w:rsid w:val="000C7FC0"/>
    <w:rsid w:val="000D0038"/>
    <w:rsid w:val="000D005B"/>
    <w:rsid w:val="000D007B"/>
    <w:rsid w:val="000D00D9"/>
    <w:rsid w:val="000D01BB"/>
    <w:rsid w:val="000D0233"/>
    <w:rsid w:val="000D0289"/>
    <w:rsid w:val="000D0310"/>
    <w:rsid w:val="000D0335"/>
    <w:rsid w:val="000D0354"/>
    <w:rsid w:val="000D043C"/>
    <w:rsid w:val="000D0478"/>
    <w:rsid w:val="000D04DA"/>
    <w:rsid w:val="000D04F0"/>
    <w:rsid w:val="000D0528"/>
    <w:rsid w:val="000D05F0"/>
    <w:rsid w:val="000D0677"/>
    <w:rsid w:val="000D06E0"/>
    <w:rsid w:val="000D0702"/>
    <w:rsid w:val="000D0730"/>
    <w:rsid w:val="000D0776"/>
    <w:rsid w:val="000D078E"/>
    <w:rsid w:val="000D07AA"/>
    <w:rsid w:val="000D07CF"/>
    <w:rsid w:val="000D0803"/>
    <w:rsid w:val="000D0861"/>
    <w:rsid w:val="000D089C"/>
    <w:rsid w:val="000D08A3"/>
    <w:rsid w:val="000D08AD"/>
    <w:rsid w:val="000D09A5"/>
    <w:rsid w:val="000D0A08"/>
    <w:rsid w:val="000D0A25"/>
    <w:rsid w:val="000D0C19"/>
    <w:rsid w:val="000D0C2E"/>
    <w:rsid w:val="000D0C3F"/>
    <w:rsid w:val="000D0D5B"/>
    <w:rsid w:val="000D0D9D"/>
    <w:rsid w:val="000D0DED"/>
    <w:rsid w:val="000D0E96"/>
    <w:rsid w:val="000D0EC0"/>
    <w:rsid w:val="000D0F29"/>
    <w:rsid w:val="000D0F45"/>
    <w:rsid w:val="000D102D"/>
    <w:rsid w:val="000D104C"/>
    <w:rsid w:val="000D1090"/>
    <w:rsid w:val="000D119B"/>
    <w:rsid w:val="000D11BF"/>
    <w:rsid w:val="000D11EE"/>
    <w:rsid w:val="000D11FD"/>
    <w:rsid w:val="000D129D"/>
    <w:rsid w:val="000D12CC"/>
    <w:rsid w:val="000D12EE"/>
    <w:rsid w:val="000D1333"/>
    <w:rsid w:val="000D139A"/>
    <w:rsid w:val="000D1403"/>
    <w:rsid w:val="000D140D"/>
    <w:rsid w:val="000D14C1"/>
    <w:rsid w:val="000D1578"/>
    <w:rsid w:val="000D15B5"/>
    <w:rsid w:val="000D1637"/>
    <w:rsid w:val="000D1752"/>
    <w:rsid w:val="000D175E"/>
    <w:rsid w:val="000D17AF"/>
    <w:rsid w:val="000D1807"/>
    <w:rsid w:val="000D18E9"/>
    <w:rsid w:val="000D1908"/>
    <w:rsid w:val="000D19F3"/>
    <w:rsid w:val="000D1A73"/>
    <w:rsid w:val="000D1A7B"/>
    <w:rsid w:val="000D1AE8"/>
    <w:rsid w:val="000D1B17"/>
    <w:rsid w:val="000D1C07"/>
    <w:rsid w:val="000D1C4C"/>
    <w:rsid w:val="000D1C75"/>
    <w:rsid w:val="000D1C7D"/>
    <w:rsid w:val="000D1CD4"/>
    <w:rsid w:val="000D1D5C"/>
    <w:rsid w:val="000D1D83"/>
    <w:rsid w:val="000D1DE4"/>
    <w:rsid w:val="000D1E8D"/>
    <w:rsid w:val="000D1EA5"/>
    <w:rsid w:val="000D1ED8"/>
    <w:rsid w:val="000D211D"/>
    <w:rsid w:val="000D212D"/>
    <w:rsid w:val="000D2177"/>
    <w:rsid w:val="000D217D"/>
    <w:rsid w:val="000D218C"/>
    <w:rsid w:val="000D21B9"/>
    <w:rsid w:val="000D21E0"/>
    <w:rsid w:val="000D2204"/>
    <w:rsid w:val="000D222B"/>
    <w:rsid w:val="000D22C1"/>
    <w:rsid w:val="000D22F7"/>
    <w:rsid w:val="000D23C2"/>
    <w:rsid w:val="000D23FF"/>
    <w:rsid w:val="000D240C"/>
    <w:rsid w:val="000D2437"/>
    <w:rsid w:val="000D2449"/>
    <w:rsid w:val="000D2467"/>
    <w:rsid w:val="000D2468"/>
    <w:rsid w:val="000D2518"/>
    <w:rsid w:val="000D251E"/>
    <w:rsid w:val="000D25BF"/>
    <w:rsid w:val="000D25E1"/>
    <w:rsid w:val="000D2617"/>
    <w:rsid w:val="000D26D3"/>
    <w:rsid w:val="000D2734"/>
    <w:rsid w:val="000D278D"/>
    <w:rsid w:val="000D27A3"/>
    <w:rsid w:val="000D27B7"/>
    <w:rsid w:val="000D28ED"/>
    <w:rsid w:val="000D2924"/>
    <w:rsid w:val="000D2952"/>
    <w:rsid w:val="000D2992"/>
    <w:rsid w:val="000D2A0C"/>
    <w:rsid w:val="000D2AB4"/>
    <w:rsid w:val="000D2AB8"/>
    <w:rsid w:val="000D2ACC"/>
    <w:rsid w:val="000D2AF8"/>
    <w:rsid w:val="000D2B67"/>
    <w:rsid w:val="000D2BA7"/>
    <w:rsid w:val="000D2C64"/>
    <w:rsid w:val="000D2CE6"/>
    <w:rsid w:val="000D2CE8"/>
    <w:rsid w:val="000D2CF9"/>
    <w:rsid w:val="000D2D69"/>
    <w:rsid w:val="000D2E81"/>
    <w:rsid w:val="000D2EBA"/>
    <w:rsid w:val="000D2F0C"/>
    <w:rsid w:val="000D2F59"/>
    <w:rsid w:val="000D2FDE"/>
    <w:rsid w:val="000D2FFD"/>
    <w:rsid w:val="000D311C"/>
    <w:rsid w:val="000D3156"/>
    <w:rsid w:val="000D3248"/>
    <w:rsid w:val="000D324E"/>
    <w:rsid w:val="000D32B0"/>
    <w:rsid w:val="000D32CD"/>
    <w:rsid w:val="000D32D5"/>
    <w:rsid w:val="000D32DE"/>
    <w:rsid w:val="000D32E0"/>
    <w:rsid w:val="000D335B"/>
    <w:rsid w:val="000D3401"/>
    <w:rsid w:val="000D34D8"/>
    <w:rsid w:val="000D355E"/>
    <w:rsid w:val="000D355F"/>
    <w:rsid w:val="000D365A"/>
    <w:rsid w:val="000D3698"/>
    <w:rsid w:val="000D36B0"/>
    <w:rsid w:val="000D36F9"/>
    <w:rsid w:val="000D3772"/>
    <w:rsid w:val="000D37AB"/>
    <w:rsid w:val="000D37D3"/>
    <w:rsid w:val="000D3804"/>
    <w:rsid w:val="000D3828"/>
    <w:rsid w:val="000D389F"/>
    <w:rsid w:val="000D38C0"/>
    <w:rsid w:val="000D38F2"/>
    <w:rsid w:val="000D39BA"/>
    <w:rsid w:val="000D39BD"/>
    <w:rsid w:val="000D39E7"/>
    <w:rsid w:val="000D3A10"/>
    <w:rsid w:val="000D3A38"/>
    <w:rsid w:val="000D3A83"/>
    <w:rsid w:val="000D3A86"/>
    <w:rsid w:val="000D3B0E"/>
    <w:rsid w:val="000D3B68"/>
    <w:rsid w:val="000D3B6C"/>
    <w:rsid w:val="000D3B78"/>
    <w:rsid w:val="000D3B90"/>
    <w:rsid w:val="000D3BA0"/>
    <w:rsid w:val="000D3BA9"/>
    <w:rsid w:val="000D3D23"/>
    <w:rsid w:val="000D3DA3"/>
    <w:rsid w:val="000D3DA5"/>
    <w:rsid w:val="000D3F2A"/>
    <w:rsid w:val="000D3F5D"/>
    <w:rsid w:val="000D3F89"/>
    <w:rsid w:val="000D4016"/>
    <w:rsid w:val="000D4091"/>
    <w:rsid w:val="000D40A4"/>
    <w:rsid w:val="000D413E"/>
    <w:rsid w:val="000D4163"/>
    <w:rsid w:val="000D41AB"/>
    <w:rsid w:val="000D4214"/>
    <w:rsid w:val="000D42BA"/>
    <w:rsid w:val="000D43A5"/>
    <w:rsid w:val="000D443B"/>
    <w:rsid w:val="000D4465"/>
    <w:rsid w:val="000D44C1"/>
    <w:rsid w:val="000D4511"/>
    <w:rsid w:val="000D4517"/>
    <w:rsid w:val="000D455C"/>
    <w:rsid w:val="000D45CF"/>
    <w:rsid w:val="000D45E1"/>
    <w:rsid w:val="000D466A"/>
    <w:rsid w:val="000D46D4"/>
    <w:rsid w:val="000D4766"/>
    <w:rsid w:val="000D4767"/>
    <w:rsid w:val="000D47C8"/>
    <w:rsid w:val="000D4827"/>
    <w:rsid w:val="000D4840"/>
    <w:rsid w:val="000D4841"/>
    <w:rsid w:val="000D490D"/>
    <w:rsid w:val="000D4A05"/>
    <w:rsid w:val="000D4A0B"/>
    <w:rsid w:val="000D4A2F"/>
    <w:rsid w:val="000D4A41"/>
    <w:rsid w:val="000D4AD2"/>
    <w:rsid w:val="000D4B41"/>
    <w:rsid w:val="000D4B44"/>
    <w:rsid w:val="000D4B72"/>
    <w:rsid w:val="000D4BA3"/>
    <w:rsid w:val="000D4BCC"/>
    <w:rsid w:val="000D4C0F"/>
    <w:rsid w:val="000D4C1E"/>
    <w:rsid w:val="000D4C74"/>
    <w:rsid w:val="000D4D30"/>
    <w:rsid w:val="000D4D46"/>
    <w:rsid w:val="000D4D5F"/>
    <w:rsid w:val="000D4D9F"/>
    <w:rsid w:val="000D4DE0"/>
    <w:rsid w:val="000D4E30"/>
    <w:rsid w:val="000D4E97"/>
    <w:rsid w:val="000D4EDD"/>
    <w:rsid w:val="000D4F36"/>
    <w:rsid w:val="000D4F3E"/>
    <w:rsid w:val="000D4F51"/>
    <w:rsid w:val="000D4F65"/>
    <w:rsid w:val="000D50B2"/>
    <w:rsid w:val="000D518A"/>
    <w:rsid w:val="000D52FB"/>
    <w:rsid w:val="000D537E"/>
    <w:rsid w:val="000D53F5"/>
    <w:rsid w:val="000D551C"/>
    <w:rsid w:val="000D5553"/>
    <w:rsid w:val="000D557E"/>
    <w:rsid w:val="000D5589"/>
    <w:rsid w:val="000D55DC"/>
    <w:rsid w:val="000D5608"/>
    <w:rsid w:val="000D5623"/>
    <w:rsid w:val="000D571B"/>
    <w:rsid w:val="000D5735"/>
    <w:rsid w:val="000D5742"/>
    <w:rsid w:val="000D576B"/>
    <w:rsid w:val="000D5774"/>
    <w:rsid w:val="000D582E"/>
    <w:rsid w:val="000D583F"/>
    <w:rsid w:val="000D5850"/>
    <w:rsid w:val="000D5893"/>
    <w:rsid w:val="000D58EB"/>
    <w:rsid w:val="000D5909"/>
    <w:rsid w:val="000D593F"/>
    <w:rsid w:val="000D595D"/>
    <w:rsid w:val="000D59B0"/>
    <w:rsid w:val="000D5AF0"/>
    <w:rsid w:val="000D5B1B"/>
    <w:rsid w:val="000D5B38"/>
    <w:rsid w:val="000D5B6E"/>
    <w:rsid w:val="000D5BE8"/>
    <w:rsid w:val="000D5C3F"/>
    <w:rsid w:val="000D5E07"/>
    <w:rsid w:val="000D5E18"/>
    <w:rsid w:val="000D5E82"/>
    <w:rsid w:val="000D5EBE"/>
    <w:rsid w:val="000D5EE2"/>
    <w:rsid w:val="000D5EF5"/>
    <w:rsid w:val="000D5F50"/>
    <w:rsid w:val="000D5FA9"/>
    <w:rsid w:val="000D5FE1"/>
    <w:rsid w:val="000D6040"/>
    <w:rsid w:val="000D606A"/>
    <w:rsid w:val="000D607B"/>
    <w:rsid w:val="000D6206"/>
    <w:rsid w:val="000D6241"/>
    <w:rsid w:val="000D62A3"/>
    <w:rsid w:val="000D62AD"/>
    <w:rsid w:val="000D62B4"/>
    <w:rsid w:val="000D62FF"/>
    <w:rsid w:val="000D637C"/>
    <w:rsid w:val="000D6409"/>
    <w:rsid w:val="000D6507"/>
    <w:rsid w:val="000D6594"/>
    <w:rsid w:val="000D6595"/>
    <w:rsid w:val="000D65F4"/>
    <w:rsid w:val="000D65FD"/>
    <w:rsid w:val="000D663B"/>
    <w:rsid w:val="000D668E"/>
    <w:rsid w:val="000D6708"/>
    <w:rsid w:val="000D6757"/>
    <w:rsid w:val="000D676D"/>
    <w:rsid w:val="000D67AF"/>
    <w:rsid w:val="000D6823"/>
    <w:rsid w:val="000D6967"/>
    <w:rsid w:val="000D698D"/>
    <w:rsid w:val="000D6A1E"/>
    <w:rsid w:val="000D6A4E"/>
    <w:rsid w:val="000D6AC8"/>
    <w:rsid w:val="000D6B11"/>
    <w:rsid w:val="000D6B85"/>
    <w:rsid w:val="000D6BB1"/>
    <w:rsid w:val="000D6BB2"/>
    <w:rsid w:val="000D6D7E"/>
    <w:rsid w:val="000D6D8D"/>
    <w:rsid w:val="000D6E57"/>
    <w:rsid w:val="000D6EEC"/>
    <w:rsid w:val="000D6FCE"/>
    <w:rsid w:val="000D6FE2"/>
    <w:rsid w:val="000D7056"/>
    <w:rsid w:val="000D7093"/>
    <w:rsid w:val="000D70B4"/>
    <w:rsid w:val="000D7104"/>
    <w:rsid w:val="000D714F"/>
    <w:rsid w:val="000D715E"/>
    <w:rsid w:val="000D71E8"/>
    <w:rsid w:val="000D7237"/>
    <w:rsid w:val="000D7267"/>
    <w:rsid w:val="000D729D"/>
    <w:rsid w:val="000D72DB"/>
    <w:rsid w:val="000D72EA"/>
    <w:rsid w:val="000D7368"/>
    <w:rsid w:val="000D73D4"/>
    <w:rsid w:val="000D73F1"/>
    <w:rsid w:val="000D7411"/>
    <w:rsid w:val="000D7477"/>
    <w:rsid w:val="000D747A"/>
    <w:rsid w:val="000D749E"/>
    <w:rsid w:val="000D74B4"/>
    <w:rsid w:val="000D757E"/>
    <w:rsid w:val="000D75B7"/>
    <w:rsid w:val="000D7647"/>
    <w:rsid w:val="000D773E"/>
    <w:rsid w:val="000D77F0"/>
    <w:rsid w:val="000D78DC"/>
    <w:rsid w:val="000D7906"/>
    <w:rsid w:val="000D7956"/>
    <w:rsid w:val="000D7958"/>
    <w:rsid w:val="000D7988"/>
    <w:rsid w:val="000D7BAC"/>
    <w:rsid w:val="000D7C61"/>
    <w:rsid w:val="000D7C70"/>
    <w:rsid w:val="000D7CC2"/>
    <w:rsid w:val="000D7D69"/>
    <w:rsid w:val="000D7D84"/>
    <w:rsid w:val="000D7ECE"/>
    <w:rsid w:val="000D7FC0"/>
    <w:rsid w:val="000D7FEB"/>
    <w:rsid w:val="000E0067"/>
    <w:rsid w:val="000E0080"/>
    <w:rsid w:val="000E00CE"/>
    <w:rsid w:val="000E0104"/>
    <w:rsid w:val="000E010D"/>
    <w:rsid w:val="000E010E"/>
    <w:rsid w:val="000E013C"/>
    <w:rsid w:val="000E01AB"/>
    <w:rsid w:val="000E01B8"/>
    <w:rsid w:val="000E01C0"/>
    <w:rsid w:val="000E02F6"/>
    <w:rsid w:val="000E033C"/>
    <w:rsid w:val="000E0350"/>
    <w:rsid w:val="000E03FC"/>
    <w:rsid w:val="000E0426"/>
    <w:rsid w:val="000E04E4"/>
    <w:rsid w:val="000E051F"/>
    <w:rsid w:val="000E0675"/>
    <w:rsid w:val="000E0698"/>
    <w:rsid w:val="000E069D"/>
    <w:rsid w:val="000E06AE"/>
    <w:rsid w:val="000E06F5"/>
    <w:rsid w:val="000E07D2"/>
    <w:rsid w:val="000E0809"/>
    <w:rsid w:val="000E085B"/>
    <w:rsid w:val="000E0891"/>
    <w:rsid w:val="000E08B1"/>
    <w:rsid w:val="000E08D0"/>
    <w:rsid w:val="000E09A3"/>
    <w:rsid w:val="000E09FF"/>
    <w:rsid w:val="000E0A1E"/>
    <w:rsid w:val="000E0A54"/>
    <w:rsid w:val="000E0AC6"/>
    <w:rsid w:val="000E0B21"/>
    <w:rsid w:val="000E0BFC"/>
    <w:rsid w:val="000E0C29"/>
    <w:rsid w:val="000E0C85"/>
    <w:rsid w:val="000E0CD5"/>
    <w:rsid w:val="000E0D76"/>
    <w:rsid w:val="000E0DE8"/>
    <w:rsid w:val="000E0E42"/>
    <w:rsid w:val="000E0EBD"/>
    <w:rsid w:val="000E101E"/>
    <w:rsid w:val="000E1056"/>
    <w:rsid w:val="000E109B"/>
    <w:rsid w:val="000E10AD"/>
    <w:rsid w:val="000E11BC"/>
    <w:rsid w:val="000E1267"/>
    <w:rsid w:val="000E129B"/>
    <w:rsid w:val="000E132A"/>
    <w:rsid w:val="000E13EE"/>
    <w:rsid w:val="000E1402"/>
    <w:rsid w:val="000E142F"/>
    <w:rsid w:val="000E1440"/>
    <w:rsid w:val="000E145D"/>
    <w:rsid w:val="000E14A4"/>
    <w:rsid w:val="000E151B"/>
    <w:rsid w:val="000E154C"/>
    <w:rsid w:val="000E1713"/>
    <w:rsid w:val="000E17AE"/>
    <w:rsid w:val="000E17D9"/>
    <w:rsid w:val="000E181F"/>
    <w:rsid w:val="000E1830"/>
    <w:rsid w:val="000E18AA"/>
    <w:rsid w:val="000E18CE"/>
    <w:rsid w:val="000E1937"/>
    <w:rsid w:val="000E1973"/>
    <w:rsid w:val="000E19AB"/>
    <w:rsid w:val="000E1A24"/>
    <w:rsid w:val="000E1A65"/>
    <w:rsid w:val="000E1A9B"/>
    <w:rsid w:val="000E1ACF"/>
    <w:rsid w:val="000E1B3A"/>
    <w:rsid w:val="000E1BC6"/>
    <w:rsid w:val="000E1BDA"/>
    <w:rsid w:val="000E1C94"/>
    <w:rsid w:val="000E1D92"/>
    <w:rsid w:val="000E1DB8"/>
    <w:rsid w:val="000E1E28"/>
    <w:rsid w:val="000E1E49"/>
    <w:rsid w:val="000E1E57"/>
    <w:rsid w:val="000E1F3A"/>
    <w:rsid w:val="000E205D"/>
    <w:rsid w:val="000E2073"/>
    <w:rsid w:val="000E2081"/>
    <w:rsid w:val="000E209E"/>
    <w:rsid w:val="000E20A9"/>
    <w:rsid w:val="000E20D0"/>
    <w:rsid w:val="000E20FC"/>
    <w:rsid w:val="000E21C9"/>
    <w:rsid w:val="000E2227"/>
    <w:rsid w:val="000E228A"/>
    <w:rsid w:val="000E2293"/>
    <w:rsid w:val="000E22DD"/>
    <w:rsid w:val="000E2301"/>
    <w:rsid w:val="000E235F"/>
    <w:rsid w:val="000E238C"/>
    <w:rsid w:val="000E23B5"/>
    <w:rsid w:val="000E23DE"/>
    <w:rsid w:val="000E23FF"/>
    <w:rsid w:val="000E244F"/>
    <w:rsid w:val="000E24A5"/>
    <w:rsid w:val="000E24E9"/>
    <w:rsid w:val="000E255A"/>
    <w:rsid w:val="000E263E"/>
    <w:rsid w:val="000E2670"/>
    <w:rsid w:val="000E26C7"/>
    <w:rsid w:val="000E2732"/>
    <w:rsid w:val="000E27C3"/>
    <w:rsid w:val="000E27E2"/>
    <w:rsid w:val="000E28CA"/>
    <w:rsid w:val="000E2942"/>
    <w:rsid w:val="000E2944"/>
    <w:rsid w:val="000E2956"/>
    <w:rsid w:val="000E2959"/>
    <w:rsid w:val="000E296A"/>
    <w:rsid w:val="000E2971"/>
    <w:rsid w:val="000E297F"/>
    <w:rsid w:val="000E29A7"/>
    <w:rsid w:val="000E2A2C"/>
    <w:rsid w:val="000E2A31"/>
    <w:rsid w:val="000E2A9B"/>
    <w:rsid w:val="000E2AA5"/>
    <w:rsid w:val="000E2AF9"/>
    <w:rsid w:val="000E2B00"/>
    <w:rsid w:val="000E2B45"/>
    <w:rsid w:val="000E2C34"/>
    <w:rsid w:val="000E2C5C"/>
    <w:rsid w:val="000E2C6A"/>
    <w:rsid w:val="000E2CF9"/>
    <w:rsid w:val="000E2D7C"/>
    <w:rsid w:val="000E2E59"/>
    <w:rsid w:val="000E2E7C"/>
    <w:rsid w:val="000E2E8D"/>
    <w:rsid w:val="000E2F2D"/>
    <w:rsid w:val="000E2F41"/>
    <w:rsid w:val="000E2FE1"/>
    <w:rsid w:val="000E3006"/>
    <w:rsid w:val="000E300A"/>
    <w:rsid w:val="000E3061"/>
    <w:rsid w:val="000E30AE"/>
    <w:rsid w:val="000E315C"/>
    <w:rsid w:val="000E318F"/>
    <w:rsid w:val="000E3328"/>
    <w:rsid w:val="000E3349"/>
    <w:rsid w:val="000E3360"/>
    <w:rsid w:val="000E3386"/>
    <w:rsid w:val="000E33D2"/>
    <w:rsid w:val="000E33E5"/>
    <w:rsid w:val="000E346F"/>
    <w:rsid w:val="000E349F"/>
    <w:rsid w:val="000E3525"/>
    <w:rsid w:val="000E3532"/>
    <w:rsid w:val="000E3570"/>
    <w:rsid w:val="000E35AD"/>
    <w:rsid w:val="000E3780"/>
    <w:rsid w:val="000E3788"/>
    <w:rsid w:val="000E37A7"/>
    <w:rsid w:val="000E37B5"/>
    <w:rsid w:val="000E383A"/>
    <w:rsid w:val="000E38DE"/>
    <w:rsid w:val="000E39A4"/>
    <w:rsid w:val="000E39C4"/>
    <w:rsid w:val="000E39CC"/>
    <w:rsid w:val="000E3A08"/>
    <w:rsid w:val="000E3ABE"/>
    <w:rsid w:val="000E3AC5"/>
    <w:rsid w:val="000E3B12"/>
    <w:rsid w:val="000E3C35"/>
    <w:rsid w:val="000E3D6D"/>
    <w:rsid w:val="000E3DBF"/>
    <w:rsid w:val="000E3EC2"/>
    <w:rsid w:val="000E3ED5"/>
    <w:rsid w:val="000E3F6A"/>
    <w:rsid w:val="000E3FE3"/>
    <w:rsid w:val="000E4052"/>
    <w:rsid w:val="000E40E4"/>
    <w:rsid w:val="000E4117"/>
    <w:rsid w:val="000E411A"/>
    <w:rsid w:val="000E414F"/>
    <w:rsid w:val="000E4285"/>
    <w:rsid w:val="000E4292"/>
    <w:rsid w:val="000E42B1"/>
    <w:rsid w:val="000E42B6"/>
    <w:rsid w:val="000E42E1"/>
    <w:rsid w:val="000E4335"/>
    <w:rsid w:val="000E4364"/>
    <w:rsid w:val="000E43A9"/>
    <w:rsid w:val="000E4500"/>
    <w:rsid w:val="000E4506"/>
    <w:rsid w:val="000E4524"/>
    <w:rsid w:val="000E453F"/>
    <w:rsid w:val="000E454E"/>
    <w:rsid w:val="000E4571"/>
    <w:rsid w:val="000E4588"/>
    <w:rsid w:val="000E458A"/>
    <w:rsid w:val="000E4625"/>
    <w:rsid w:val="000E4649"/>
    <w:rsid w:val="000E46A8"/>
    <w:rsid w:val="000E4705"/>
    <w:rsid w:val="000E47A5"/>
    <w:rsid w:val="000E4810"/>
    <w:rsid w:val="000E4822"/>
    <w:rsid w:val="000E4872"/>
    <w:rsid w:val="000E493E"/>
    <w:rsid w:val="000E4947"/>
    <w:rsid w:val="000E49A3"/>
    <w:rsid w:val="000E49E1"/>
    <w:rsid w:val="000E49F9"/>
    <w:rsid w:val="000E4A67"/>
    <w:rsid w:val="000E4A76"/>
    <w:rsid w:val="000E4B1F"/>
    <w:rsid w:val="000E4B3D"/>
    <w:rsid w:val="000E4B67"/>
    <w:rsid w:val="000E4B6D"/>
    <w:rsid w:val="000E4BC4"/>
    <w:rsid w:val="000E4C1B"/>
    <w:rsid w:val="000E4C6C"/>
    <w:rsid w:val="000E4D64"/>
    <w:rsid w:val="000E4D79"/>
    <w:rsid w:val="000E4DA7"/>
    <w:rsid w:val="000E4DB6"/>
    <w:rsid w:val="000E4E1D"/>
    <w:rsid w:val="000E4E22"/>
    <w:rsid w:val="000E4E37"/>
    <w:rsid w:val="000E4E76"/>
    <w:rsid w:val="000E4E9E"/>
    <w:rsid w:val="000E4EF4"/>
    <w:rsid w:val="000E4F1B"/>
    <w:rsid w:val="000E4F75"/>
    <w:rsid w:val="000E50AD"/>
    <w:rsid w:val="000E5160"/>
    <w:rsid w:val="000E51A8"/>
    <w:rsid w:val="000E526E"/>
    <w:rsid w:val="000E5314"/>
    <w:rsid w:val="000E5323"/>
    <w:rsid w:val="000E5377"/>
    <w:rsid w:val="000E537D"/>
    <w:rsid w:val="000E53C5"/>
    <w:rsid w:val="000E54C9"/>
    <w:rsid w:val="000E54E9"/>
    <w:rsid w:val="000E559E"/>
    <w:rsid w:val="000E5673"/>
    <w:rsid w:val="000E56F9"/>
    <w:rsid w:val="000E5840"/>
    <w:rsid w:val="000E5844"/>
    <w:rsid w:val="000E5982"/>
    <w:rsid w:val="000E5994"/>
    <w:rsid w:val="000E599C"/>
    <w:rsid w:val="000E59D0"/>
    <w:rsid w:val="000E59ED"/>
    <w:rsid w:val="000E5ADB"/>
    <w:rsid w:val="000E5AE0"/>
    <w:rsid w:val="000E5AF3"/>
    <w:rsid w:val="000E5B09"/>
    <w:rsid w:val="000E5B3D"/>
    <w:rsid w:val="000E5B48"/>
    <w:rsid w:val="000E5B4E"/>
    <w:rsid w:val="000E5CB6"/>
    <w:rsid w:val="000E5D0F"/>
    <w:rsid w:val="000E5D1D"/>
    <w:rsid w:val="000E5D59"/>
    <w:rsid w:val="000E5DB5"/>
    <w:rsid w:val="000E5DD2"/>
    <w:rsid w:val="000E5DEF"/>
    <w:rsid w:val="000E5F20"/>
    <w:rsid w:val="000E5F9D"/>
    <w:rsid w:val="000E6039"/>
    <w:rsid w:val="000E60AD"/>
    <w:rsid w:val="000E60ED"/>
    <w:rsid w:val="000E631B"/>
    <w:rsid w:val="000E632A"/>
    <w:rsid w:val="000E63BA"/>
    <w:rsid w:val="000E643C"/>
    <w:rsid w:val="000E64DF"/>
    <w:rsid w:val="000E655A"/>
    <w:rsid w:val="000E6592"/>
    <w:rsid w:val="000E6597"/>
    <w:rsid w:val="000E67BE"/>
    <w:rsid w:val="000E6832"/>
    <w:rsid w:val="000E6861"/>
    <w:rsid w:val="000E6870"/>
    <w:rsid w:val="000E6882"/>
    <w:rsid w:val="000E6883"/>
    <w:rsid w:val="000E6922"/>
    <w:rsid w:val="000E6A4D"/>
    <w:rsid w:val="000E6A56"/>
    <w:rsid w:val="000E6A85"/>
    <w:rsid w:val="000E6AED"/>
    <w:rsid w:val="000E6B38"/>
    <w:rsid w:val="000E6B42"/>
    <w:rsid w:val="000E6B8E"/>
    <w:rsid w:val="000E6BF7"/>
    <w:rsid w:val="000E6BF8"/>
    <w:rsid w:val="000E6C0A"/>
    <w:rsid w:val="000E6CAA"/>
    <w:rsid w:val="000E6DCC"/>
    <w:rsid w:val="000E6DFE"/>
    <w:rsid w:val="000E6E4E"/>
    <w:rsid w:val="000E6E57"/>
    <w:rsid w:val="000E6ECC"/>
    <w:rsid w:val="000E701E"/>
    <w:rsid w:val="000E709D"/>
    <w:rsid w:val="000E70DC"/>
    <w:rsid w:val="000E7110"/>
    <w:rsid w:val="000E711D"/>
    <w:rsid w:val="000E71AE"/>
    <w:rsid w:val="000E7418"/>
    <w:rsid w:val="000E743D"/>
    <w:rsid w:val="000E7489"/>
    <w:rsid w:val="000E749D"/>
    <w:rsid w:val="000E74B5"/>
    <w:rsid w:val="000E74C0"/>
    <w:rsid w:val="000E754F"/>
    <w:rsid w:val="000E75A9"/>
    <w:rsid w:val="000E75BC"/>
    <w:rsid w:val="000E761B"/>
    <w:rsid w:val="000E774A"/>
    <w:rsid w:val="000E7758"/>
    <w:rsid w:val="000E7785"/>
    <w:rsid w:val="000E77C5"/>
    <w:rsid w:val="000E7806"/>
    <w:rsid w:val="000E789F"/>
    <w:rsid w:val="000E7918"/>
    <w:rsid w:val="000E7960"/>
    <w:rsid w:val="000E79FC"/>
    <w:rsid w:val="000E7A32"/>
    <w:rsid w:val="000E7ADF"/>
    <w:rsid w:val="000E7B08"/>
    <w:rsid w:val="000E7B43"/>
    <w:rsid w:val="000E7C13"/>
    <w:rsid w:val="000E7D45"/>
    <w:rsid w:val="000E7DE6"/>
    <w:rsid w:val="000E7E0C"/>
    <w:rsid w:val="000E7E1E"/>
    <w:rsid w:val="000E7E66"/>
    <w:rsid w:val="000E7FAD"/>
    <w:rsid w:val="000ECEB1"/>
    <w:rsid w:val="000F0064"/>
    <w:rsid w:val="000F01D9"/>
    <w:rsid w:val="000F01FB"/>
    <w:rsid w:val="000F0227"/>
    <w:rsid w:val="000F025A"/>
    <w:rsid w:val="000F02CE"/>
    <w:rsid w:val="000F03FD"/>
    <w:rsid w:val="000F040D"/>
    <w:rsid w:val="000F0427"/>
    <w:rsid w:val="000F0464"/>
    <w:rsid w:val="000F04CF"/>
    <w:rsid w:val="000F0533"/>
    <w:rsid w:val="000F0683"/>
    <w:rsid w:val="000F073C"/>
    <w:rsid w:val="000F0748"/>
    <w:rsid w:val="000F0750"/>
    <w:rsid w:val="000F0789"/>
    <w:rsid w:val="000F079F"/>
    <w:rsid w:val="000F0846"/>
    <w:rsid w:val="000F0877"/>
    <w:rsid w:val="000F0901"/>
    <w:rsid w:val="000F099C"/>
    <w:rsid w:val="000F09AE"/>
    <w:rsid w:val="000F09CA"/>
    <w:rsid w:val="000F0A44"/>
    <w:rsid w:val="000F0A4F"/>
    <w:rsid w:val="000F0A7B"/>
    <w:rsid w:val="000F0A80"/>
    <w:rsid w:val="000F0AF7"/>
    <w:rsid w:val="000F0B0D"/>
    <w:rsid w:val="000F0B3C"/>
    <w:rsid w:val="000F0BA0"/>
    <w:rsid w:val="000F0BBD"/>
    <w:rsid w:val="000F0BBE"/>
    <w:rsid w:val="000F0C02"/>
    <w:rsid w:val="000F0C5D"/>
    <w:rsid w:val="000F0CD9"/>
    <w:rsid w:val="000F0D43"/>
    <w:rsid w:val="000F0D70"/>
    <w:rsid w:val="000F0DE7"/>
    <w:rsid w:val="000F0F53"/>
    <w:rsid w:val="000F0F81"/>
    <w:rsid w:val="000F10BD"/>
    <w:rsid w:val="000F10D8"/>
    <w:rsid w:val="000F10EC"/>
    <w:rsid w:val="000F127B"/>
    <w:rsid w:val="000F137B"/>
    <w:rsid w:val="000F13BE"/>
    <w:rsid w:val="000F1496"/>
    <w:rsid w:val="000F14BA"/>
    <w:rsid w:val="000F14D2"/>
    <w:rsid w:val="000F14E6"/>
    <w:rsid w:val="000F152F"/>
    <w:rsid w:val="000F155C"/>
    <w:rsid w:val="000F1624"/>
    <w:rsid w:val="000F1695"/>
    <w:rsid w:val="000F176A"/>
    <w:rsid w:val="000F179B"/>
    <w:rsid w:val="000F17B7"/>
    <w:rsid w:val="000F17C7"/>
    <w:rsid w:val="000F1924"/>
    <w:rsid w:val="000F1935"/>
    <w:rsid w:val="000F19B1"/>
    <w:rsid w:val="000F19DB"/>
    <w:rsid w:val="000F1A66"/>
    <w:rsid w:val="000F1B06"/>
    <w:rsid w:val="000F1B27"/>
    <w:rsid w:val="000F1B3E"/>
    <w:rsid w:val="000F1C4C"/>
    <w:rsid w:val="000F1D1F"/>
    <w:rsid w:val="000F1DD2"/>
    <w:rsid w:val="000F1E91"/>
    <w:rsid w:val="000F1ECC"/>
    <w:rsid w:val="000F1F00"/>
    <w:rsid w:val="000F1F21"/>
    <w:rsid w:val="000F1F3A"/>
    <w:rsid w:val="000F1F3D"/>
    <w:rsid w:val="000F2029"/>
    <w:rsid w:val="000F222C"/>
    <w:rsid w:val="000F2252"/>
    <w:rsid w:val="000F22C7"/>
    <w:rsid w:val="000F2339"/>
    <w:rsid w:val="000F234A"/>
    <w:rsid w:val="000F23B8"/>
    <w:rsid w:val="000F2419"/>
    <w:rsid w:val="000F243C"/>
    <w:rsid w:val="000F2463"/>
    <w:rsid w:val="000F247E"/>
    <w:rsid w:val="000F2651"/>
    <w:rsid w:val="000F2662"/>
    <w:rsid w:val="000F2673"/>
    <w:rsid w:val="000F267A"/>
    <w:rsid w:val="000F26BC"/>
    <w:rsid w:val="000F26CE"/>
    <w:rsid w:val="000F26E7"/>
    <w:rsid w:val="000F2790"/>
    <w:rsid w:val="000F27C5"/>
    <w:rsid w:val="000F27FB"/>
    <w:rsid w:val="000F27FC"/>
    <w:rsid w:val="000F2828"/>
    <w:rsid w:val="000F2846"/>
    <w:rsid w:val="000F28B2"/>
    <w:rsid w:val="000F29CB"/>
    <w:rsid w:val="000F29E0"/>
    <w:rsid w:val="000F29FD"/>
    <w:rsid w:val="000F2A21"/>
    <w:rsid w:val="000F2A56"/>
    <w:rsid w:val="000F2B0E"/>
    <w:rsid w:val="000F2B13"/>
    <w:rsid w:val="000F2BA4"/>
    <w:rsid w:val="000F2BB2"/>
    <w:rsid w:val="000F2C60"/>
    <w:rsid w:val="000F2D2E"/>
    <w:rsid w:val="000F2DDE"/>
    <w:rsid w:val="000F2E0C"/>
    <w:rsid w:val="000F2E30"/>
    <w:rsid w:val="000F2E52"/>
    <w:rsid w:val="000F2E81"/>
    <w:rsid w:val="000F2E9D"/>
    <w:rsid w:val="000F2EB0"/>
    <w:rsid w:val="000F2F2F"/>
    <w:rsid w:val="000F2F87"/>
    <w:rsid w:val="000F308A"/>
    <w:rsid w:val="000F30B5"/>
    <w:rsid w:val="000F3136"/>
    <w:rsid w:val="000F3157"/>
    <w:rsid w:val="000F324D"/>
    <w:rsid w:val="000F3253"/>
    <w:rsid w:val="000F339F"/>
    <w:rsid w:val="000F33C4"/>
    <w:rsid w:val="000F3422"/>
    <w:rsid w:val="000F3432"/>
    <w:rsid w:val="000F34BB"/>
    <w:rsid w:val="000F35DE"/>
    <w:rsid w:val="000F370B"/>
    <w:rsid w:val="000F3785"/>
    <w:rsid w:val="000F379A"/>
    <w:rsid w:val="000F37BE"/>
    <w:rsid w:val="000F3803"/>
    <w:rsid w:val="000F382A"/>
    <w:rsid w:val="000F3830"/>
    <w:rsid w:val="000F386A"/>
    <w:rsid w:val="000F3870"/>
    <w:rsid w:val="000F39A3"/>
    <w:rsid w:val="000F39A6"/>
    <w:rsid w:val="000F39BE"/>
    <w:rsid w:val="000F39EA"/>
    <w:rsid w:val="000F39EB"/>
    <w:rsid w:val="000F39F2"/>
    <w:rsid w:val="000F3A12"/>
    <w:rsid w:val="000F3A1F"/>
    <w:rsid w:val="000F3A51"/>
    <w:rsid w:val="000F3A61"/>
    <w:rsid w:val="000F3A78"/>
    <w:rsid w:val="000F3ADE"/>
    <w:rsid w:val="000F3B4E"/>
    <w:rsid w:val="000F3B7B"/>
    <w:rsid w:val="000F3C7C"/>
    <w:rsid w:val="000F3C7F"/>
    <w:rsid w:val="000F3CC7"/>
    <w:rsid w:val="000F3CD3"/>
    <w:rsid w:val="000F3D5A"/>
    <w:rsid w:val="000F3D6E"/>
    <w:rsid w:val="000F3D7A"/>
    <w:rsid w:val="000F3DD1"/>
    <w:rsid w:val="000F3EAD"/>
    <w:rsid w:val="000F3EBB"/>
    <w:rsid w:val="000F3EFD"/>
    <w:rsid w:val="000F3F20"/>
    <w:rsid w:val="000F3FAD"/>
    <w:rsid w:val="000F4003"/>
    <w:rsid w:val="000F4090"/>
    <w:rsid w:val="000F40A1"/>
    <w:rsid w:val="000F40F1"/>
    <w:rsid w:val="000F4113"/>
    <w:rsid w:val="000F41BD"/>
    <w:rsid w:val="000F428D"/>
    <w:rsid w:val="000F42E3"/>
    <w:rsid w:val="000F42F1"/>
    <w:rsid w:val="000F4307"/>
    <w:rsid w:val="000F43AE"/>
    <w:rsid w:val="000F4420"/>
    <w:rsid w:val="000F4453"/>
    <w:rsid w:val="000F44DD"/>
    <w:rsid w:val="000F4570"/>
    <w:rsid w:val="000F458F"/>
    <w:rsid w:val="000F4668"/>
    <w:rsid w:val="000F46CB"/>
    <w:rsid w:val="000F46D2"/>
    <w:rsid w:val="000F4998"/>
    <w:rsid w:val="000F49A6"/>
    <w:rsid w:val="000F49DC"/>
    <w:rsid w:val="000F49F0"/>
    <w:rsid w:val="000F4A38"/>
    <w:rsid w:val="000F4A84"/>
    <w:rsid w:val="000F4B90"/>
    <w:rsid w:val="000F4B95"/>
    <w:rsid w:val="000F4BDD"/>
    <w:rsid w:val="000F4C73"/>
    <w:rsid w:val="000F4D6E"/>
    <w:rsid w:val="000F4DDE"/>
    <w:rsid w:val="000F4DDF"/>
    <w:rsid w:val="000F4DFB"/>
    <w:rsid w:val="000F5011"/>
    <w:rsid w:val="000F50FD"/>
    <w:rsid w:val="000F51F1"/>
    <w:rsid w:val="000F5272"/>
    <w:rsid w:val="000F5297"/>
    <w:rsid w:val="000F52C1"/>
    <w:rsid w:val="000F52C2"/>
    <w:rsid w:val="000F539E"/>
    <w:rsid w:val="000F5425"/>
    <w:rsid w:val="000F5506"/>
    <w:rsid w:val="000F556F"/>
    <w:rsid w:val="000F5693"/>
    <w:rsid w:val="000F57A6"/>
    <w:rsid w:val="000F5834"/>
    <w:rsid w:val="000F58C8"/>
    <w:rsid w:val="000F58D4"/>
    <w:rsid w:val="000F590E"/>
    <w:rsid w:val="000F5919"/>
    <w:rsid w:val="000F5970"/>
    <w:rsid w:val="000F59A0"/>
    <w:rsid w:val="000F59DB"/>
    <w:rsid w:val="000F5A9F"/>
    <w:rsid w:val="000F5AC7"/>
    <w:rsid w:val="000F5ACC"/>
    <w:rsid w:val="000F5AE9"/>
    <w:rsid w:val="000F5B1A"/>
    <w:rsid w:val="000F5BC5"/>
    <w:rsid w:val="000F5BC8"/>
    <w:rsid w:val="000F5C12"/>
    <w:rsid w:val="000F5C2B"/>
    <w:rsid w:val="000F5C96"/>
    <w:rsid w:val="000F5CA2"/>
    <w:rsid w:val="000F5CBA"/>
    <w:rsid w:val="000F5D6F"/>
    <w:rsid w:val="000F5DEA"/>
    <w:rsid w:val="000F5E54"/>
    <w:rsid w:val="000F5EAD"/>
    <w:rsid w:val="000F5F2F"/>
    <w:rsid w:val="000F5F72"/>
    <w:rsid w:val="000F5FA8"/>
    <w:rsid w:val="000F6016"/>
    <w:rsid w:val="000F601C"/>
    <w:rsid w:val="000F603D"/>
    <w:rsid w:val="000F611A"/>
    <w:rsid w:val="000F611C"/>
    <w:rsid w:val="000F61A1"/>
    <w:rsid w:val="000F61F9"/>
    <w:rsid w:val="000F6218"/>
    <w:rsid w:val="000F622E"/>
    <w:rsid w:val="000F6289"/>
    <w:rsid w:val="000F62D5"/>
    <w:rsid w:val="000F62E8"/>
    <w:rsid w:val="000F63A5"/>
    <w:rsid w:val="000F63B4"/>
    <w:rsid w:val="000F6468"/>
    <w:rsid w:val="000F6484"/>
    <w:rsid w:val="000F6567"/>
    <w:rsid w:val="000F65E0"/>
    <w:rsid w:val="000F66AE"/>
    <w:rsid w:val="000F675D"/>
    <w:rsid w:val="000F67C3"/>
    <w:rsid w:val="000F67EB"/>
    <w:rsid w:val="000F6803"/>
    <w:rsid w:val="000F6881"/>
    <w:rsid w:val="000F68E6"/>
    <w:rsid w:val="000F6964"/>
    <w:rsid w:val="000F6969"/>
    <w:rsid w:val="000F69D8"/>
    <w:rsid w:val="000F69FF"/>
    <w:rsid w:val="000F6A41"/>
    <w:rsid w:val="000F6AC9"/>
    <w:rsid w:val="000F6B8A"/>
    <w:rsid w:val="000F6BB5"/>
    <w:rsid w:val="000F6C1D"/>
    <w:rsid w:val="000F6CB9"/>
    <w:rsid w:val="000F6CD4"/>
    <w:rsid w:val="000F6D82"/>
    <w:rsid w:val="000F6EA1"/>
    <w:rsid w:val="000F6EB0"/>
    <w:rsid w:val="000F6F6B"/>
    <w:rsid w:val="000F6FB0"/>
    <w:rsid w:val="000F7063"/>
    <w:rsid w:val="000F706C"/>
    <w:rsid w:val="000F70A3"/>
    <w:rsid w:val="000F7122"/>
    <w:rsid w:val="000F71CC"/>
    <w:rsid w:val="000F722C"/>
    <w:rsid w:val="000F72C0"/>
    <w:rsid w:val="000F72D9"/>
    <w:rsid w:val="000F72E7"/>
    <w:rsid w:val="000F7317"/>
    <w:rsid w:val="000F73AD"/>
    <w:rsid w:val="000F7402"/>
    <w:rsid w:val="000F741C"/>
    <w:rsid w:val="000F7462"/>
    <w:rsid w:val="000F7498"/>
    <w:rsid w:val="000F7551"/>
    <w:rsid w:val="000F7567"/>
    <w:rsid w:val="000F7575"/>
    <w:rsid w:val="000F758D"/>
    <w:rsid w:val="000F75FF"/>
    <w:rsid w:val="000F76B8"/>
    <w:rsid w:val="000F776F"/>
    <w:rsid w:val="000F7786"/>
    <w:rsid w:val="000F7858"/>
    <w:rsid w:val="000F7891"/>
    <w:rsid w:val="000F79AC"/>
    <w:rsid w:val="000F79F2"/>
    <w:rsid w:val="000F7A45"/>
    <w:rsid w:val="000F7AD3"/>
    <w:rsid w:val="000F7AE7"/>
    <w:rsid w:val="000F7B5B"/>
    <w:rsid w:val="000F7CBD"/>
    <w:rsid w:val="000F7D15"/>
    <w:rsid w:val="000F7D1A"/>
    <w:rsid w:val="000F7D21"/>
    <w:rsid w:val="000F7DA6"/>
    <w:rsid w:val="000F7DF4"/>
    <w:rsid w:val="000F7E3C"/>
    <w:rsid w:val="000F7E74"/>
    <w:rsid w:val="000F7F5C"/>
    <w:rsid w:val="00100016"/>
    <w:rsid w:val="0010002A"/>
    <w:rsid w:val="001000EF"/>
    <w:rsid w:val="001000F1"/>
    <w:rsid w:val="001001CA"/>
    <w:rsid w:val="001001EE"/>
    <w:rsid w:val="00100238"/>
    <w:rsid w:val="00100284"/>
    <w:rsid w:val="00100288"/>
    <w:rsid w:val="001002CD"/>
    <w:rsid w:val="001003A7"/>
    <w:rsid w:val="0010041D"/>
    <w:rsid w:val="001005DD"/>
    <w:rsid w:val="00100714"/>
    <w:rsid w:val="00100766"/>
    <w:rsid w:val="001007A9"/>
    <w:rsid w:val="001007B1"/>
    <w:rsid w:val="00100807"/>
    <w:rsid w:val="00100887"/>
    <w:rsid w:val="001009B0"/>
    <w:rsid w:val="001009D5"/>
    <w:rsid w:val="00100A29"/>
    <w:rsid w:val="00100A7D"/>
    <w:rsid w:val="00100AA7"/>
    <w:rsid w:val="00100AB1"/>
    <w:rsid w:val="00100C2D"/>
    <w:rsid w:val="00100C75"/>
    <w:rsid w:val="00100CD6"/>
    <w:rsid w:val="00100CF0"/>
    <w:rsid w:val="00100D09"/>
    <w:rsid w:val="00100D8C"/>
    <w:rsid w:val="00100E7C"/>
    <w:rsid w:val="00100ED5"/>
    <w:rsid w:val="00100EDB"/>
    <w:rsid w:val="00100EE5"/>
    <w:rsid w:val="00100F62"/>
    <w:rsid w:val="00100FA2"/>
    <w:rsid w:val="001010D8"/>
    <w:rsid w:val="001010E5"/>
    <w:rsid w:val="001010ED"/>
    <w:rsid w:val="001011EA"/>
    <w:rsid w:val="00101202"/>
    <w:rsid w:val="0010122E"/>
    <w:rsid w:val="0010124F"/>
    <w:rsid w:val="001012CC"/>
    <w:rsid w:val="001012FB"/>
    <w:rsid w:val="00101457"/>
    <w:rsid w:val="00101481"/>
    <w:rsid w:val="0010148D"/>
    <w:rsid w:val="00101522"/>
    <w:rsid w:val="001015B5"/>
    <w:rsid w:val="001015F9"/>
    <w:rsid w:val="0010160D"/>
    <w:rsid w:val="00101689"/>
    <w:rsid w:val="001016D8"/>
    <w:rsid w:val="00101749"/>
    <w:rsid w:val="00101809"/>
    <w:rsid w:val="00101845"/>
    <w:rsid w:val="001018CD"/>
    <w:rsid w:val="001019F7"/>
    <w:rsid w:val="00101A12"/>
    <w:rsid w:val="00101A15"/>
    <w:rsid w:val="00101A8D"/>
    <w:rsid w:val="00101ADE"/>
    <w:rsid w:val="00101C20"/>
    <w:rsid w:val="00101C92"/>
    <w:rsid w:val="00101CD3"/>
    <w:rsid w:val="00101D0F"/>
    <w:rsid w:val="00101D43"/>
    <w:rsid w:val="00101D4E"/>
    <w:rsid w:val="00101E7D"/>
    <w:rsid w:val="00101E8A"/>
    <w:rsid w:val="00101EFA"/>
    <w:rsid w:val="00101F96"/>
    <w:rsid w:val="00102009"/>
    <w:rsid w:val="00102134"/>
    <w:rsid w:val="00102167"/>
    <w:rsid w:val="001022A8"/>
    <w:rsid w:val="00102390"/>
    <w:rsid w:val="001023C4"/>
    <w:rsid w:val="001023D3"/>
    <w:rsid w:val="001024B9"/>
    <w:rsid w:val="00102542"/>
    <w:rsid w:val="00102549"/>
    <w:rsid w:val="00102596"/>
    <w:rsid w:val="0010261D"/>
    <w:rsid w:val="00102644"/>
    <w:rsid w:val="00102689"/>
    <w:rsid w:val="0010275E"/>
    <w:rsid w:val="001027BF"/>
    <w:rsid w:val="001027CF"/>
    <w:rsid w:val="00102899"/>
    <w:rsid w:val="00102996"/>
    <w:rsid w:val="001029D3"/>
    <w:rsid w:val="00102A64"/>
    <w:rsid w:val="00102B24"/>
    <w:rsid w:val="00102B4F"/>
    <w:rsid w:val="00102B54"/>
    <w:rsid w:val="00102BC7"/>
    <w:rsid w:val="00102BE3"/>
    <w:rsid w:val="00102D0A"/>
    <w:rsid w:val="00102D63"/>
    <w:rsid w:val="00102D86"/>
    <w:rsid w:val="00102DC9"/>
    <w:rsid w:val="00102E78"/>
    <w:rsid w:val="00102EE7"/>
    <w:rsid w:val="00102FAB"/>
    <w:rsid w:val="00102FE6"/>
    <w:rsid w:val="0010303C"/>
    <w:rsid w:val="00103077"/>
    <w:rsid w:val="00103093"/>
    <w:rsid w:val="00103097"/>
    <w:rsid w:val="00103174"/>
    <w:rsid w:val="00103185"/>
    <w:rsid w:val="001031EB"/>
    <w:rsid w:val="0010326C"/>
    <w:rsid w:val="0010327A"/>
    <w:rsid w:val="00103356"/>
    <w:rsid w:val="001033D3"/>
    <w:rsid w:val="001033DD"/>
    <w:rsid w:val="00103463"/>
    <w:rsid w:val="00103489"/>
    <w:rsid w:val="001034E2"/>
    <w:rsid w:val="00103517"/>
    <w:rsid w:val="00103577"/>
    <w:rsid w:val="00103627"/>
    <w:rsid w:val="00103720"/>
    <w:rsid w:val="0010374E"/>
    <w:rsid w:val="0010379E"/>
    <w:rsid w:val="001037DC"/>
    <w:rsid w:val="00103871"/>
    <w:rsid w:val="001038B8"/>
    <w:rsid w:val="001038EE"/>
    <w:rsid w:val="0010392C"/>
    <w:rsid w:val="001039B9"/>
    <w:rsid w:val="001039D4"/>
    <w:rsid w:val="00103A0F"/>
    <w:rsid w:val="00103B44"/>
    <w:rsid w:val="00103B63"/>
    <w:rsid w:val="00103BA2"/>
    <w:rsid w:val="00103BC5"/>
    <w:rsid w:val="00103BE8"/>
    <w:rsid w:val="00103BFE"/>
    <w:rsid w:val="00103CC9"/>
    <w:rsid w:val="00103D5B"/>
    <w:rsid w:val="00103D93"/>
    <w:rsid w:val="00103DA8"/>
    <w:rsid w:val="00103DC8"/>
    <w:rsid w:val="00103DFD"/>
    <w:rsid w:val="00103E80"/>
    <w:rsid w:val="00103E89"/>
    <w:rsid w:val="00103EA6"/>
    <w:rsid w:val="00103EC0"/>
    <w:rsid w:val="00103F4D"/>
    <w:rsid w:val="00103F5C"/>
    <w:rsid w:val="00103F62"/>
    <w:rsid w:val="00103FD5"/>
    <w:rsid w:val="00104088"/>
    <w:rsid w:val="00104154"/>
    <w:rsid w:val="001041DE"/>
    <w:rsid w:val="00104233"/>
    <w:rsid w:val="00104279"/>
    <w:rsid w:val="0010428D"/>
    <w:rsid w:val="001042B6"/>
    <w:rsid w:val="00104352"/>
    <w:rsid w:val="0010438C"/>
    <w:rsid w:val="0010439F"/>
    <w:rsid w:val="001043F5"/>
    <w:rsid w:val="001044A0"/>
    <w:rsid w:val="00104503"/>
    <w:rsid w:val="0010458F"/>
    <w:rsid w:val="00104653"/>
    <w:rsid w:val="001047CA"/>
    <w:rsid w:val="001047F1"/>
    <w:rsid w:val="00104861"/>
    <w:rsid w:val="00104919"/>
    <w:rsid w:val="0010494C"/>
    <w:rsid w:val="0010497B"/>
    <w:rsid w:val="001049BA"/>
    <w:rsid w:val="00104A5F"/>
    <w:rsid w:val="00104B4E"/>
    <w:rsid w:val="00104BB7"/>
    <w:rsid w:val="00104BC2"/>
    <w:rsid w:val="00104BF7"/>
    <w:rsid w:val="00104C14"/>
    <w:rsid w:val="00104C3D"/>
    <w:rsid w:val="00104D30"/>
    <w:rsid w:val="00104DC3"/>
    <w:rsid w:val="00104E5E"/>
    <w:rsid w:val="00104F6C"/>
    <w:rsid w:val="00105016"/>
    <w:rsid w:val="0010505B"/>
    <w:rsid w:val="0010508A"/>
    <w:rsid w:val="001050DE"/>
    <w:rsid w:val="00105115"/>
    <w:rsid w:val="0010517E"/>
    <w:rsid w:val="001051F2"/>
    <w:rsid w:val="00105203"/>
    <w:rsid w:val="00105278"/>
    <w:rsid w:val="00105298"/>
    <w:rsid w:val="001052DA"/>
    <w:rsid w:val="0010537F"/>
    <w:rsid w:val="00105380"/>
    <w:rsid w:val="001053DD"/>
    <w:rsid w:val="001053F6"/>
    <w:rsid w:val="0010546F"/>
    <w:rsid w:val="00105501"/>
    <w:rsid w:val="00105554"/>
    <w:rsid w:val="001055E4"/>
    <w:rsid w:val="001056B0"/>
    <w:rsid w:val="00105770"/>
    <w:rsid w:val="0010578C"/>
    <w:rsid w:val="00105796"/>
    <w:rsid w:val="001057ED"/>
    <w:rsid w:val="00105801"/>
    <w:rsid w:val="0010580B"/>
    <w:rsid w:val="001058A8"/>
    <w:rsid w:val="001059D2"/>
    <w:rsid w:val="00105A05"/>
    <w:rsid w:val="00105BB3"/>
    <w:rsid w:val="00105C48"/>
    <w:rsid w:val="00105C6A"/>
    <w:rsid w:val="00105C6E"/>
    <w:rsid w:val="00105C71"/>
    <w:rsid w:val="00105D52"/>
    <w:rsid w:val="00105E3B"/>
    <w:rsid w:val="00105E6E"/>
    <w:rsid w:val="00105EC4"/>
    <w:rsid w:val="00105EDB"/>
    <w:rsid w:val="00105F47"/>
    <w:rsid w:val="00105FC3"/>
    <w:rsid w:val="00105FCD"/>
    <w:rsid w:val="0010603E"/>
    <w:rsid w:val="001060D5"/>
    <w:rsid w:val="0010610D"/>
    <w:rsid w:val="00106121"/>
    <w:rsid w:val="00106194"/>
    <w:rsid w:val="001061AD"/>
    <w:rsid w:val="001061B0"/>
    <w:rsid w:val="0010621B"/>
    <w:rsid w:val="0010623D"/>
    <w:rsid w:val="001062B4"/>
    <w:rsid w:val="00106349"/>
    <w:rsid w:val="001063FE"/>
    <w:rsid w:val="00106407"/>
    <w:rsid w:val="00106427"/>
    <w:rsid w:val="00106581"/>
    <w:rsid w:val="001065A5"/>
    <w:rsid w:val="001065C4"/>
    <w:rsid w:val="001065D3"/>
    <w:rsid w:val="00106677"/>
    <w:rsid w:val="00106749"/>
    <w:rsid w:val="00106767"/>
    <w:rsid w:val="00106811"/>
    <w:rsid w:val="001068AE"/>
    <w:rsid w:val="0010690B"/>
    <w:rsid w:val="0010691D"/>
    <w:rsid w:val="00106962"/>
    <w:rsid w:val="001069C6"/>
    <w:rsid w:val="001069D4"/>
    <w:rsid w:val="001069F6"/>
    <w:rsid w:val="00106A51"/>
    <w:rsid w:val="00106ABD"/>
    <w:rsid w:val="00106AD0"/>
    <w:rsid w:val="00106B45"/>
    <w:rsid w:val="00106BD0"/>
    <w:rsid w:val="00106C01"/>
    <w:rsid w:val="00106C34"/>
    <w:rsid w:val="00106C51"/>
    <w:rsid w:val="00106C5E"/>
    <w:rsid w:val="00106C6C"/>
    <w:rsid w:val="00106C86"/>
    <w:rsid w:val="00106CA3"/>
    <w:rsid w:val="00106D7B"/>
    <w:rsid w:val="00106F7C"/>
    <w:rsid w:val="00107046"/>
    <w:rsid w:val="00107186"/>
    <w:rsid w:val="001071D5"/>
    <w:rsid w:val="00107216"/>
    <w:rsid w:val="001072A7"/>
    <w:rsid w:val="00107316"/>
    <w:rsid w:val="00107376"/>
    <w:rsid w:val="00107382"/>
    <w:rsid w:val="001073E2"/>
    <w:rsid w:val="0010742F"/>
    <w:rsid w:val="001074A7"/>
    <w:rsid w:val="001074CA"/>
    <w:rsid w:val="001074DE"/>
    <w:rsid w:val="00107523"/>
    <w:rsid w:val="00107529"/>
    <w:rsid w:val="001075CC"/>
    <w:rsid w:val="001075FF"/>
    <w:rsid w:val="00107653"/>
    <w:rsid w:val="0010769D"/>
    <w:rsid w:val="0010778E"/>
    <w:rsid w:val="001077DF"/>
    <w:rsid w:val="0010796D"/>
    <w:rsid w:val="00107987"/>
    <w:rsid w:val="001079A4"/>
    <w:rsid w:val="00107A9A"/>
    <w:rsid w:val="00107AC9"/>
    <w:rsid w:val="00107AEF"/>
    <w:rsid w:val="00107B96"/>
    <w:rsid w:val="00107CBD"/>
    <w:rsid w:val="00107D02"/>
    <w:rsid w:val="00107D45"/>
    <w:rsid w:val="00107D6F"/>
    <w:rsid w:val="00107D7E"/>
    <w:rsid w:val="00107DA4"/>
    <w:rsid w:val="00107DE3"/>
    <w:rsid w:val="00107E21"/>
    <w:rsid w:val="00107E3F"/>
    <w:rsid w:val="00107E54"/>
    <w:rsid w:val="00107E9B"/>
    <w:rsid w:val="00107EA8"/>
    <w:rsid w:val="00107EEA"/>
    <w:rsid w:val="00107F3C"/>
    <w:rsid w:val="00107F3E"/>
    <w:rsid w:val="00107FB5"/>
    <w:rsid w:val="00107FCF"/>
    <w:rsid w:val="0010AD5C"/>
    <w:rsid w:val="0011001B"/>
    <w:rsid w:val="00110041"/>
    <w:rsid w:val="0011022E"/>
    <w:rsid w:val="0011023E"/>
    <w:rsid w:val="00110246"/>
    <w:rsid w:val="0011027F"/>
    <w:rsid w:val="0011034C"/>
    <w:rsid w:val="001103FF"/>
    <w:rsid w:val="0011043C"/>
    <w:rsid w:val="0011047A"/>
    <w:rsid w:val="001104A6"/>
    <w:rsid w:val="001104BB"/>
    <w:rsid w:val="00110522"/>
    <w:rsid w:val="00110618"/>
    <w:rsid w:val="001106CC"/>
    <w:rsid w:val="00110717"/>
    <w:rsid w:val="00110765"/>
    <w:rsid w:val="001107F0"/>
    <w:rsid w:val="00110808"/>
    <w:rsid w:val="001108D2"/>
    <w:rsid w:val="001108D8"/>
    <w:rsid w:val="00110938"/>
    <w:rsid w:val="00110980"/>
    <w:rsid w:val="00110984"/>
    <w:rsid w:val="001109A0"/>
    <w:rsid w:val="001109EE"/>
    <w:rsid w:val="00110A08"/>
    <w:rsid w:val="00110A15"/>
    <w:rsid w:val="00110A52"/>
    <w:rsid w:val="00110B16"/>
    <w:rsid w:val="00110B8D"/>
    <w:rsid w:val="00110BEF"/>
    <w:rsid w:val="00110C8F"/>
    <w:rsid w:val="00110CA1"/>
    <w:rsid w:val="00110CC7"/>
    <w:rsid w:val="00110D2D"/>
    <w:rsid w:val="00110E09"/>
    <w:rsid w:val="00110E0D"/>
    <w:rsid w:val="00110E33"/>
    <w:rsid w:val="00110E34"/>
    <w:rsid w:val="00110E9A"/>
    <w:rsid w:val="00111041"/>
    <w:rsid w:val="001110B4"/>
    <w:rsid w:val="0011110D"/>
    <w:rsid w:val="00111115"/>
    <w:rsid w:val="00111121"/>
    <w:rsid w:val="0011112A"/>
    <w:rsid w:val="00111180"/>
    <w:rsid w:val="001111E0"/>
    <w:rsid w:val="001111F1"/>
    <w:rsid w:val="0011121C"/>
    <w:rsid w:val="0011125C"/>
    <w:rsid w:val="00111288"/>
    <w:rsid w:val="0011128E"/>
    <w:rsid w:val="001112C0"/>
    <w:rsid w:val="001112D8"/>
    <w:rsid w:val="001112EF"/>
    <w:rsid w:val="00111377"/>
    <w:rsid w:val="00111423"/>
    <w:rsid w:val="0011145F"/>
    <w:rsid w:val="001114A7"/>
    <w:rsid w:val="001114E8"/>
    <w:rsid w:val="00111547"/>
    <w:rsid w:val="001115CB"/>
    <w:rsid w:val="001115F0"/>
    <w:rsid w:val="001115F2"/>
    <w:rsid w:val="001116B7"/>
    <w:rsid w:val="001116FA"/>
    <w:rsid w:val="00111717"/>
    <w:rsid w:val="0011180B"/>
    <w:rsid w:val="00111857"/>
    <w:rsid w:val="00111874"/>
    <w:rsid w:val="001118C7"/>
    <w:rsid w:val="00111995"/>
    <w:rsid w:val="00111A7E"/>
    <w:rsid w:val="00111B0E"/>
    <w:rsid w:val="00111B51"/>
    <w:rsid w:val="00111B69"/>
    <w:rsid w:val="00111B90"/>
    <w:rsid w:val="00111BAB"/>
    <w:rsid w:val="00111C3A"/>
    <w:rsid w:val="00111CAA"/>
    <w:rsid w:val="00111CB2"/>
    <w:rsid w:val="00111D03"/>
    <w:rsid w:val="00111D64"/>
    <w:rsid w:val="00111D7C"/>
    <w:rsid w:val="00111DA1"/>
    <w:rsid w:val="00111DEA"/>
    <w:rsid w:val="00111E4F"/>
    <w:rsid w:val="00111ED2"/>
    <w:rsid w:val="00111EDF"/>
    <w:rsid w:val="00111EE0"/>
    <w:rsid w:val="00111F3C"/>
    <w:rsid w:val="00111F8C"/>
    <w:rsid w:val="00111F96"/>
    <w:rsid w:val="00111FB3"/>
    <w:rsid w:val="0011201B"/>
    <w:rsid w:val="00112030"/>
    <w:rsid w:val="0011204D"/>
    <w:rsid w:val="0011204E"/>
    <w:rsid w:val="00112080"/>
    <w:rsid w:val="00112086"/>
    <w:rsid w:val="001120C5"/>
    <w:rsid w:val="00112110"/>
    <w:rsid w:val="00112117"/>
    <w:rsid w:val="001121AE"/>
    <w:rsid w:val="00112253"/>
    <w:rsid w:val="0011227F"/>
    <w:rsid w:val="001122F0"/>
    <w:rsid w:val="0011236B"/>
    <w:rsid w:val="00112387"/>
    <w:rsid w:val="00112411"/>
    <w:rsid w:val="00112416"/>
    <w:rsid w:val="00112424"/>
    <w:rsid w:val="0011245F"/>
    <w:rsid w:val="001124DD"/>
    <w:rsid w:val="001124EC"/>
    <w:rsid w:val="00112547"/>
    <w:rsid w:val="0011257C"/>
    <w:rsid w:val="001125CD"/>
    <w:rsid w:val="001125E3"/>
    <w:rsid w:val="00112606"/>
    <w:rsid w:val="0011266B"/>
    <w:rsid w:val="00112672"/>
    <w:rsid w:val="001127A9"/>
    <w:rsid w:val="0011287F"/>
    <w:rsid w:val="001128A2"/>
    <w:rsid w:val="00112907"/>
    <w:rsid w:val="0011290D"/>
    <w:rsid w:val="00112932"/>
    <w:rsid w:val="00112972"/>
    <w:rsid w:val="001129E5"/>
    <w:rsid w:val="00112A33"/>
    <w:rsid w:val="00112A76"/>
    <w:rsid w:val="00112A9A"/>
    <w:rsid w:val="00112ABB"/>
    <w:rsid w:val="00112AF9"/>
    <w:rsid w:val="00112B24"/>
    <w:rsid w:val="00112B4B"/>
    <w:rsid w:val="00112B7C"/>
    <w:rsid w:val="00112C25"/>
    <w:rsid w:val="00112C6E"/>
    <w:rsid w:val="00112D9B"/>
    <w:rsid w:val="00112DDF"/>
    <w:rsid w:val="00112DFA"/>
    <w:rsid w:val="00112EDA"/>
    <w:rsid w:val="00112F6B"/>
    <w:rsid w:val="00112FC1"/>
    <w:rsid w:val="00112FD1"/>
    <w:rsid w:val="00112FF5"/>
    <w:rsid w:val="0011300F"/>
    <w:rsid w:val="001131BD"/>
    <w:rsid w:val="001131DC"/>
    <w:rsid w:val="0011325E"/>
    <w:rsid w:val="0011326B"/>
    <w:rsid w:val="0011327C"/>
    <w:rsid w:val="001132F4"/>
    <w:rsid w:val="001133CD"/>
    <w:rsid w:val="00113413"/>
    <w:rsid w:val="0011343B"/>
    <w:rsid w:val="0011346B"/>
    <w:rsid w:val="001134DA"/>
    <w:rsid w:val="001134ED"/>
    <w:rsid w:val="00113530"/>
    <w:rsid w:val="0011353E"/>
    <w:rsid w:val="00113549"/>
    <w:rsid w:val="00113592"/>
    <w:rsid w:val="001135B8"/>
    <w:rsid w:val="001135F5"/>
    <w:rsid w:val="00113604"/>
    <w:rsid w:val="00113620"/>
    <w:rsid w:val="00113668"/>
    <w:rsid w:val="001136F6"/>
    <w:rsid w:val="00113773"/>
    <w:rsid w:val="001137AF"/>
    <w:rsid w:val="001137C1"/>
    <w:rsid w:val="0011386F"/>
    <w:rsid w:val="00113871"/>
    <w:rsid w:val="00113925"/>
    <w:rsid w:val="001139A9"/>
    <w:rsid w:val="00113A0C"/>
    <w:rsid w:val="00113A49"/>
    <w:rsid w:val="00113A4C"/>
    <w:rsid w:val="00113A70"/>
    <w:rsid w:val="00113ADE"/>
    <w:rsid w:val="00113B4A"/>
    <w:rsid w:val="00113DAC"/>
    <w:rsid w:val="00113E04"/>
    <w:rsid w:val="00113E21"/>
    <w:rsid w:val="00113E9B"/>
    <w:rsid w:val="00113EBB"/>
    <w:rsid w:val="00113F2D"/>
    <w:rsid w:val="00113F51"/>
    <w:rsid w:val="00113FB1"/>
    <w:rsid w:val="0011400C"/>
    <w:rsid w:val="00114025"/>
    <w:rsid w:val="00114037"/>
    <w:rsid w:val="00114196"/>
    <w:rsid w:val="00114299"/>
    <w:rsid w:val="001142C9"/>
    <w:rsid w:val="0011434A"/>
    <w:rsid w:val="00114386"/>
    <w:rsid w:val="00114395"/>
    <w:rsid w:val="001143E3"/>
    <w:rsid w:val="00114407"/>
    <w:rsid w:val="0011441B"/>
    <w:rsid w:val="00114429"/>
    <w:rsid w:val="00114456"/>
    <w:rsid w:val="001144A5"/>
    <w:rsid w:val="001144A9"/>
    <w:rsid w:val="00114537"/>
    <w:rsid w:val="0011457A"/>
    <w:rsid w:val="00114584"/>
    <w:rsid w:val="001145A7"/>
    <w:rsid w:val="001145FF"/>
    <w:rsid w:val="0011461E"/>
    <w:rsid w:val="0011464D"/>
    <w:rsid w:val="001146C4"/>
    <w:rsid w:val="00114763"/>
    <w:rsid w:val="001147A9"/>
    <w:rsid w:val="0011480E"/>
    <w:rsid w:val="00114856"/>
    <w:rsid w:val="0011489D"/>
    <w:rsid w:val="0011489F"/>
    <w:rsid w:val="001148A3"/>
    <w:rsid w:val="001148FE"/>
    <w:rsid w:val="0011491B"/>
    <w:rsid w:val="00114950"/>
    <w:rsid w:val="0011496B"/>
    <w:rsid w:val="001149D9"/>
    <w:rsid w:val="00114A55"/>
    <w:rsid w:val="00114A68"/>
    <w:rsid w:val="00114A6D"/>
    <w:rsid w:val="00114A84"/>
    <w:rsid w:val="00114A87"/>
    <w:rsid w:val="00114A88"/>
    <w:rsid w:val="00114B84"/>
    <w:rsid w:val="00114CB0"/>
    <w:rsid w:val="00114CF8"/>
    <w:rsid w:val="00114D08"/>
    <w:rsid w:val="00114D48"/>
    <w:rsid w:val="00114D4B"/>
    <w:rsid w:val="00114D4E"/>
    <w:rsid w:val="00114D8B"/>
    <w:rsid w:val="00114DCF"/>
    <w:rsid w:val="00114E1E"/>
    <w:rsid w:val="00114F04"/>
    <w:rsid w:val="00114F17"/>
    <w:rsid w:val="00114F1B"/>
    <w:rsid w:val="00114F1E"/>
    <w:rsid w:val="00114FE9"/>
    <w:rsid w:val="00115044"/>
    <w:rsid w:val="001151B9"/>
    <w:rsid w:val="001151C3"/>
    <w:rsid w:val="001151FF"/>
    <w:rsid w:val="00115205"/>
    <w:rsid w:val="0011521B"/>
    <w:rsid w:val="0011524C"/>
    <w:rsid w:val="00115263"/>
    <w:rsid w:val="001152AB"/>
    <w:rsid w:val="001152B0"/>
    <w:rsid w:val="001152E6"/>
    <w:rsid w:val="001152EA"/>
    <w:rsid w:val="001153DF"/>
    <w:rsid w:val="00115457"/>
    <w:rsid w:val="00115469"/>
    <w:rsid w:val="00115514"/>
    <w:rsid w:val="0011552B"/>
    <w:rsid w:val="001155AB"/>
    <w:rsid w:val="001155BB"/>
    <w:rsid w:val="001155F7"/>
    <w:rsid w:val="001156F4"/>
    <w:rsid w:val="00115892"/>
    <w:rsid w:val="0011595A"/>
    <w:rsid w:val="001159A2"/>
    <w:rsid w:val="001159A9"/>
    <w:rsid w:val="00115A1C"/>
    <w:rsid w:val="00115A2A"/>
    <w:rsid w:val="00115A80"/>
    <w:rsid w:val="00115A9C"/>
    <w:rsid w:val="00115AFF"/>
    <w:rsid w:val="00115B2E"/>
    <w:rsid w:val="00115C37"/>
    <w:rsid w:val="00115CF4"/>
    <w:rsid w:val="00115D0A"/>
    <w:rsid w:val="00115D4A"/>
    <w:rsid w:val="00115D58"/>
    <w:rsid w:val="00115DCB"/>
    <w:rsid w:val="00115DF9"/>
    <w:rsid w:val="00115E49"/>
    <w:rsid w:val="00115EFB"/>
    <w:rsid w:val="00115F42"/>
    <w:rsid w:val="00115F7C"/>
    <w:rsid w:val="00115FA4"/>
    <w:rsid w:val="00115FF4"/>
    <w:rsid w:val="00116134"/>
    <w:rsid w:val="00116179"/>
    <w:rsid w:val="001161FE"/>
    <w:rsid w:val="00116246"/>
    <w:rsid w:val="0011628C"/>
    <w:rsid w:val="00116396"/>
    <w:rsid w:val="0011639D"/>
    <w:rsid w:val="001163E6"/>
    <w:rsid w:val="001164FA"/>
    <w:rsid w:val="00116530"/>
    <w:rsid w:val="001165EC"/>
    <w:rsid w:val="00116782"/>
    <w:rsid w:val="0011683B"/>
    <w:rsid w:val="00116885"/>
    <w:rsid w:val="001168A6"/>
    <w:rsid w:val="00116901"/>
    <w:rsid w:val="00116911"/>
    <w:rsid w:val="00116919"/>
    <w:rsid w:val="00116936"/>
    <w:rsid w:val="0011698E"/>
    <w:rsid w:val="001169BD"/>
    <w:rsid w:val="001169E8"/>
    <w:rsid w:val="00116A4C"/>
    <w:rsid w:val="00116ADF"/>
    <w:rsid w:val="00116B14"/>
    <w:rsid w:val="00116BE3"/>
    <w:rsid w:val="00116C05"/>
    <w:rsid w:val="00116C89"/>
    <w:rsid w:val="00116D04"/>
    <w:rsid w:val="00116D38"/>
    <w:rsid w:val="00116DAE"/>
    <w:rsid w:val="00116DD4"/>
    <w:rsid w:val="00116E0E"/>
    <w:rsid w:val="00116ECA"/>
    <w:rsid w:val="00116FF4"/>
    <w:rsid w:val="00117057"/>
    <w:rsid w:val="001170F9"/>
    <w:rsid w:val="00117126"/>
    <w:rsid w:val="0011714B"/>
    <w:rsid w:val="00117247"/>
    <w:rsid w:val="0011724C"/>
    <w:rsid w:val="001172EA"/>
    <w:rsid w:val="0011739D"/>
    <w:rsid w:val="001173A7"/>
    <w:rsid w:val="0011744B"/>
    <w:rsid w:val="00117458"/>
    <w:rsid w:val="001175BF"/>
    <w:rsid w:val="001175E3"/>
    <w:rsid w:val="0011760C"/>
    <w:rsid w:val="00117696"/>
    <w:rsid w:val="001176A2"/>
    <w:rsid w:val="001176D2"/>
    <w:rsid w:val="001176EC"/>
    <w:rsid w:val="0011770B"/>
    <w:rsid w:val="0011772D"/>
    <w:rsid w:val="0011775D"/>
    <w:rsid w:val="00117812"/>
    <w:rsid w:val="00117862"/>
    <w:rsid w:val="0011786A"/>
    <w:rsid w:val="001179C1"/>
    <w:rsid w:val="001179DC"/>
    <w:rsid w:val="00117A80"/>
    <w:rsid w:val="00117AA3"/>
    <w:rsid w:val="00117AE9"/>
    <w:rsid w:val="00117AF5"/>
    <w:rsid w:val="00117B7D"/>
    <w:rsid w:val="00117C4A"/>
    <w:rsid w:val="00117C93"/>
    <w:rsid w:val="00117CCF"/>
    <w:rsid w:val="00117D3E"/>
    <w:rsid w:val="00117D9B"/>
    <w:rsid w:val="00117DA0"/>
    <w:rsid w:val="00117DB3"/>
    <w:rsid w:val="00117E2F"/>
    <w:rsid w:val="00117E5C"/>
    <w:rsid w:val="00117EF0"/>
    <w:rsid w:val="00117F28"/>
    <w:rsid w:val="00117F38"/>
    <w:rsid w:val="00117F3C"/>
    <w:rsid w:val="00117F47"/>
    <w:rsid w:val="00120026"/>
    <w:rsid w:val="0012002A"/>
    <w:rsid w:val="001200A3"/>
    <w:rsid w:val="00120107"/>
    <w:rsid w:val="00120141"/>
    <w:rsid w:val="001201C7"/>
    <w:rsid w:val="0012024D"/>
    <w:rsid w:val="00120252"/>
    <w:rsid w:val="00120317"/>
    <w:rsid w:val="00120411"/>
    <w:rsid w:val="00120450"/>
    <w:rsid w:val="00120520"/>
    <w:rsid w:val="0012057B"/>
    <w:rsid w:val="0012058E"/>
    <w:rsid w:val="001205A4"/>
    <w:rsid w:val="001205C5"/>
    <w:rsid w:val="00120634"/>
    <w:rsid w:val="00120815"/>
    <w:rsid w:val="00120889"/>
    <w:rsid w:val="0012089E"/>
    <w:rsid w:val="001208B2"/>
    <w:rsid w:val="001208C9"/>
    <w:rsid w:val="001208D9"/>
    <w:rsid w:val="00120982"/>
    <w:rsid w:val="00120987"/>
    <w:rsid w:val="001209EB"/>
    <w:rsid w:val="00120A36"/>
    <w:rsid w:val="00120A7B"/>
    <w:rsid w:val="00120AEF"/>
    <w:rsid w:val="00120B55"/>
    <w:rsid w:val="00120C28"/>
    <w:rsid w:val="00120C29"/>
    <w:rsid w:val="00120D3C"/>
    <w:rsid w:val="00120D69"/>
    <w:rsid w:val="00120DD4"/>
    <w:rsid w:val="00120E07"/>
    <w:rsid w:val="00120E25"/>
    <w:rsid w:val="00120EFE"/>
    <w:rsid w:val="00120F20"/>
    <w:rsid w:val="00120F3E"/>
    <w:rsid w:val="00120FA1"/>
    <w:rsid w:val="00121020"/>
    <w:rsid w:val="00121022"/>
    <w:rsid w:val="0012105D"/>
    <w:rsid w:val="00121175"/>
    <w:rsid w:val="001211F1"/>
    <w:rsid w:val="00121217"/>
    <w:rsid w:val="00121285"/>
    <w:rsid w:val="001212CD"/>
    <w:rsid w:val="0012130A"/>
    <w:rsid w:val="0012139E"/>
    <w:rsid w:val="001213AD"/>
    <w:rsid w:val="0012140D"/>
    <w:rsid w:val="0012147B"/>
    <w:rsid w:val="00121498"/>
    <w:rsid w:val="001214B2"/>
    <w:rsid w:val="00121576"/>
    <w:rsid w:val="0012158E"/>
    <w:rsid w:val="001215F8"/>
    <w:rsid w:val="00121626"/>
    <w:rsid w:val="00121746"/>
    <w:rsid w:val="00121756"/>
    <w:rsid w:val="00121816"/>
    <w:rsid w:val="00121846"/>
    <w:rsid w:val="00121859"/>
    <w:rsid w:val="001218D5"/>
    <w:rsid w:val="00121A14"/>
    <w:rsid w:val="00121A20"/>
    <w:rsid w:val="00121A9E"/>
    <w:rsid w:val="00121AB4"/>
    <w:rsid w:val="00121B11"/>
    <w:rsid w:val="00121B13"/>
    <w:rsid w:val="00121BEB"/>
    <w:rsid w:val="00121C27"/>
    <w:rsid w:val="00121C64"/>
    <w:rsid w:val="00121C66"/>
    <w:rsid w:val="00121CD5"/>
    <w:rsid w:val="00121CF9"/>
    <w:rsid w:val="00121D4F"/>
    <w:rsid w:val="00121D63"/>
    <w:rsid w:val="00121E1F"/>
    <w:rsid w:val="00121E74"/>
    <w:rsid w:val="00121EB5"/>
    <w:rsid w:val="00121EE6"/>
    <w:rsid w:val="00121F49"/>
    <w:rsid w:val="0012203F"/>
    <w:rsid w:val="0012204E"/>
    <w:rsid w:val="00122060"/>
    <w:rsid w:val="0012209A"/>
    <w:rsid w:val="001220FA"/>
    <w:rsid w:val="0012227F"/>
    <w:rsid w:val="001222DB"/>
    <w:rsid w:val="00122346"/>
    <w:rsid w:val="00122369"/>
    <w:rsid w:val="00122391"/>
    <w:rsid w:val="001223A9"/>
    <w:rsid w:val="00122456"/>
    <w:rsid w:val="001225C1"/>
    <w:rsid w:val="0012262E"/>
    <w:rsid w:val="00122657"/>
    <w:rsid w:val="00122660"/>
    <w:rsid w:val="00122686"/>
    <w:rsid w:val="001226B0"/>
    <w:rsid w:val="001226E9"/>
    <w:rsid w:val="001227BE"/>
    <w:rsid w:val="001228A8"/>
    <w:rsid w:val="001228C0"/>
    <w:rsid w:val="00122911"/>
    <w:rsid w:val="00122955"/>
    <w:rsid w:val="0012295F"/>
    <w:rsid w:val="00122971"/>
    <w:rsid w:val="00122A2B"/>
    <w:rsid w:val="00122B18"/>
    <w:rsid w:val="00122B34"/>
    <w:rsid w:val="00122B51"/>
    <w:rsid w:val="00122B56"/>
    <w:rsid w:val="00122B6B"/>
    <w:rsid w:val="00122BB7"/>
    <w:rsid w:val="00122C4E"/>
    <w:rsid w:val="00122C64"/>
    <w:rsid w:val="00122C72"/>
    <w:rsid w:val="00122C96"/>
    <w:rsid w:val="00122CC7"/>
    <w:rsid w:val="00122D24"/>
    <w:rsid w:val="00122D3B"/>
    <w:rsid w:val="00122DA9"/>
    <w:rsid w:val="00122E9B"/>
    <w:rsid w:val="00122F65"/>
    <w:rsid w:val="00122FC9"/>
    <w:rsid w:val="00123100"/>
    <w:rsid w:val="0012312C"/>
    <w:rsid w:val="0012314B"/>
    <w:rsid w:val="0012316F"/>
    <w:rsid w:val="00123196"/>
    <w:rsid w:val="00123212"/>
    <w:rsid w:val="00123225"/>
    <w:rsid w:val="00123292"/>
    <w:rsid w:val="001232B3"/>
    <w:rsid w:val="001232D0"/>
    <w:rsid w:val="001233DF"/>
    <w:rsid w:val="0012341B"/>
    <w:rsid w:val="00123433"/>
    <w:rsid w:val="00123482"/>
    <w:rsid w:val="001234A8"/>
    <w:rsid w:val="001234F1"/>
    <w:rsid w:val="00123554"/>
    <w:rsid w:val="00123577"/>
    <w:rsid w:val="001235B4"/>
    <w:rsid w:val="001235D0"/>
    <w:rsid w:val="00123615"/>
    <w:rsid w:val="00123665"/>
    <w:rsid w:val="001237AE"/>
    <w:rsid w:val="00123807"/>
    <w:rsid w:val="00123812"/>
    <w:rsid w:val="00123828"/>
    <w:rsid w:val="00123934"/>
    <w:rsid w:val="00123952"/>
    <w:rsid w:val="001239DC"/>
    <w:rsid w:val="00123A43"/>
    <w:rsid w:val="00123A9B"/>
    <w:rsid w:val="00123AAE"/>
    <w:rsid w:val="00123AF4"/>
    <w:rsid w:val="00123C21"/>
    <w:rsid w:val="00123CDC"/>
    <w:rsid w:val="00123CE2"/>
    <w:rsid w:val="00123D2F"/>
    <w:rsid w:val="00123D63"/>
    <w:rsid w:val="00123DD0"/>
    <w:rsid w:val="00123DF1"/>
    <w:rsid w:val="00123E2D"/>
    <w:rsid w:val="00123E4A"/>
    <w:rsid w:val="00123E61"/>
    <w:rsid w:val="00123E62"/>
    <w:rsid w:val="00123F52"/>
    <w:rsid w:val="00123F59"/>
    <w:rsid w:val="00123FD7"/>
    <w:rsid w:val="0012406A"/>
    <w:rsid w:val="00124113"/>
    <w:rsid w:val="0012412C"/>
    <w:rsid w:val="001241AA"/>
    <w:rsid w:val="001241F1"/>
    <w:rsid w:val="00124282"/>
    <w:rsid w:val="00124328"/>
    <w:rsid w:val="00124351"/>
    <w:rsid w:val="001243C2"/>
    <w:rsid w:val="001243C9"/>
    <w:rsid w:val="001243EC"/>
    <w:rsid w:val="0012441B"/>
    <w:rsid w:val="001244A1"/>
    <w:rsid w:val="0012468D"/>
    <w:rsid w:val="001246C3"/>
    <w:rsid w:val="00124851"/>
    <w:rsid w:val="00124879"/>
    <w:rsid w:val="00124990"/>
    <w:rsid w:val="001249F1"/>
    <w:rsid w:val="00124A05"/>
    <w:rsid w:val="00124AA2"/>
    <w:rsid w:val="00124AA8"/>
    <w:rsid w:val="00124AB1"/>
    <w:rsid w:val="00124B6C"/>
    <w:rsid w:val="00124BB5"/>
    <w:rsid w:val="00124D3A"/>
    <w:rsid w:val="00124DA3"/>
    <w:rsid w:val="00124DD0"/>
    <w:rsid w:val="00124E1A"/>
    <w:rsid w:val="00124E5B"/>
    <w:rsid w:val="00124E7A"/>
    <w:rsid w:val="00124EDC"/>
    <w:rsid w:val="00124F61"/>
    <w:rsid w:val="00124FB4"/>
    <w:rsid w:val="00124FB8"/>
    <w:rsid w:val="001250C4"/>
    <w:rsid w:val="001250E6"/>
    <w:rsid w:val="00125128"/>
    <w:rsid w:val="00125143"/>
    <w:rsid w:val="00125148"/>
    <w:rsid w:val="0012518A"/>
    <w:rsid w:val="00125198"/>
    <w:rsid w:val="001251A0"/>
    <w:rsid w:val="001251E6"/>
    <w:rsid w:val="001251F9"/>
    <w:rsid w:val="00125239"/>
    <w:rsid w:val="00125244"/>
    <w:rsid w:val="00125250"/>
    <w:rsid w:val="001252F6"/>
    <w:rsid w:val="00125313"/>
    <w:rsid w:val="00125433"/>
    <w:rsid w:val="001255AD"/>
    <w:rsid w:val="00125651"/>
    <w:rsid w:val="001256B7"/>
    <w:rsid w:val="001256C4"/>
    <w:rsid w:val="0012571F"/>
    <w:rsid w:val="0012578C"/>
    <w:rsid w:val="00125821"/>
    <w:rsid w:val="00125850"/>
    <w:rsid w:val="00125884"/>
    <w:rsid w:val="00125892"/>
    <w:rsid w:val="0012598E"/>
    <w:rsid w:val="0012599B"/>
    <w:rsid w:val="00125A19"/>
    <w:rsid w:val="00125A57"/>
    <w:rsid w:val="00125A8C"/>
    <w:rsid w:val="00125B0C"/>
    <w:rsid w:val="00125B6D"/>
    <w:rsid w:val="00125BA2"/>
    <w:rsid w:val="00125BB6"/>
    <w:rsid w:val="00125C9F"/>
    <w:rsid w:val="00125D1C"/>
    <w:rsid w:val="00125D86"/>
    <w:rsid w:val="00125E79"/>
    <w:rsid w:val="00125E93"/>
    <w:rsid w:val="00125F07"/>
    <w:rsid w:val="00125F8A"/>
    <w:rsid w:val="00125F92"/>
    <w:rsid w:val="00125FFF"/>
    <w:rsid w:val="0012607F"/>
    <w:rsid w:val="001260D3"/>
    <w:rsid w:val="00126183"/>
    <w:rsid w:val="001261B1"/>
    <w:rsid w:val="001261C0"/>
    <w:rsid w:val="001263BB"/>
    <w:rsid w:val="001263EE"/>
    <w:rsid w:val="00126539"/>
    <w:rsid w:val="001265C6"/>
    <w:rsid w:val="0012665F"/>
    <w:rsid w:val="0012668E"/>
    <w:rsid w:val="001267A3"/>
    <w:rsid w:val="001267FD"/>
    <w:rsid w:val="001268B3"/>
    <w:rsid w:val="001268D5"/>
    <w:rsid w:val="001268F3"/>
    <w:rsid w:val="00126912"/>
    <w:rsid w:val="00126989"/>
    <w:rsid w:val="00126995"/>
    <w:rsid w:val="001269B3"/>
    <w:rsid w:val="001269D3"/>
    <w:rsid w:val="00126A08"/>
    <w:rsid w:val="00126B2C"/>
    <w:rsid w:val="00126B57"/>
    <w:rsid w:val="00126C22"/>
    <w:rsid w:val="00126C81"/>
    <w:rsid w:val="00126DF1"/>
    <w:rsid w:val="00126DF5"/>
    <w:rsid w:val="00126E33"/>
    <w:rsid w:val="00126E3D"/>
    <w:rsid w:val="00126E5B"/>
    <w:rsid w:val="00126EEE"/>
    <w:rsid w:val="00126F18"/>
    <w:rsid w:val="00126F35"/>
    <w:rsid w:val="00126FF6"/>
    <w:rsid w:val="00127027"/>
    <w:rsid w:val="00127058"/>
    <w:rsid w:val="001270DA"/>
    <w:rsid w:val="0012712B"/>
    <w:rsid w:val="0012712C"/>
    <w:rsid w:val="00127182"/>
    <w:rsid w:val="0012718B"/>
    <w:rsid w:val="001271E8"/>
    <w:rsid w:val="0012722E"/>
    <w:rsid w:val="00127245"/>
    <w:rsid w:val="00127272"/>
    <w:rsid w:val="001272F5"/>
    <w:rsid w:val="00127401"/>
    <w:rsid w:val="0012742D"/>
    <w:rsid w:val="0012747F"/>
    <w:rsid w:val="001274C1"/>
    <w:rsid w:val="0012751C"/>
    <w:rsid w:val="0012755C"/>
    <w:rsid w:val="00127566"/>
    <w:rsid w:val="00127633"/>
    <w:rsid w:val="001276E0"/>
    <w:rsid w:val="001277B3"/>
    <w:rsid w:val="001277FC"/>
    <w:rsid w:val="0012782A"/>
    <w:rsid w:val="00127854"/>
    <w:rsid w:val="001278B7"/>
    <w:rsid w:val="00127961"/>
    <w:rsid w:val="00127968"/>
    <w:rsid w:val="00127A79"/>
    <w:rsid w:val="00127A85"/>
    <w:rsid w:val="00127A97"/>
    <w:rsid w:val="00127B45"/>
    <w:rsid w:val="00127B55"/>
    <w:rsid w:val="00127B5B"/>
    <w:rsid w:val="00127B87"/>
    <w:rsid w:val="00127C89"/>
    <w:rsid w:val="00127CAC"/>
    <w:rsid w:val="00127CC3"/>
    <w:rsid w:val="00127D4C"/>
    <w:rsid w:val="00127D79"/>
    <w:rsid w:val="00127D99"/>
    <w:rsid w:val="00127DCF"/>
    <w:rsid w:val="00127DF8"/>
    <w:rsid w:val="00127E03"/>
    <w:rsid w:val="00127E25"/>
    <w:rsid w:val="00127E54"/>
    <w:rsid w:val="00127E6B"/>
    <w:rsid w:val="00127E80"/>
    <w:rsid w:val="00127EE1"/>
    <w:rsid w:val="00127F4E"/>
    <w:rsid w:val="00127F97"/>
    <w:rsid w:val="00130040"/>
    <w:rsid w:val="0013004F"/>
    <w:rsid w:val="00130094"/>
    <w:rsid w:val="001300C8"/>
    <w:rsid w:val="00130123"/>
    <w:rsid w:val="001301BA"/>
    <w:rsid w:val="001301EA"/>
    <w:rsid w:val="0013020D"/>
    <w:rsid w:val="00130266"/>
    <w:rsid w:val="00130302"/>
    <w:rsid w:val="001303C4"/>
    <w:rsid w:val="0013042D"/>
    <w:rsid w:val="0013049B"/>
    <w:rsid w:val="001304C9"/>
    <w:rsid w:val="001305CC"/>
    <w:rsid w:val="0013060E"/>
    <w:rsid w:val="00130639"/>
    <w:rsid w:val="00130695"/>
    <w:rsid w:val="001306DE"/>
    <w:rsid w:val="0013074B"/>
    <w:rsid w:val="00130775"/>
    <w:rsid w:val="001307E3"/>
    <w:rsid w:val="00130856"/>
    <w:rsid w:val="001308A8"/>
    <w:rsid w:val="001308CB"/>
    <w:rsid w:val="00130999"/>
    <w:rsid w:val="001309EB"/>
    <w:rsid w:val="00130A42"/>
    <w:rsid w:val="00130A7E"/>
    <w:rsid w:val="00130AB5"/>
    <w:rsid w:val="00130B13"/>
    <w:rsid w:val="00130C2A"/>
    <w:rsid w:val="00130C80"/>
    <w:rsid w:val="00130C92"/>
    <w:rsid w:val="00130C9D"/>
    <w:rsid w:val="00130CB1"/>
    <w:rsid w:val="00130D17"/>
    <w:rsid w:val="00130DB0"/>
    <w:rsid w:val="00130E15"/>
    <w:rsid w:val="00130E18"/>
    <w:rsid w:val="00130E29"/>
    <w:rsid w:val="00130F00"/>
    <w:rsid w:val="00130F30"/>
    <w:rsid w:val="00130F3B"/>
    <w:rsid w:val="00130F7F"/>
    <w:rsid w:val="00130F84"/>
    <w:rsid w:val="00130F9C"/>
    <w:rsid w:val="00130FC6"/>
    <w:rsid w:val="00130FD4"/>
    <w:rsid w:val="00130FDB"/>
    <w:rsid w:val="001310E4"/>
    <w:rsid w:val="001310E6"/>
    <w:rsid w:val="001311AB"/>
    <w:rsid w:val="001311D9"/>
    <w:rsid w:val="001311FD"/>
    <w:rsid w:val="00131237"/>
    <w:rsid w:val="001312CD"/>
    <w:rsid w:val="00131328"/>
    <w:rsid w:val="0013132C"/>
    <w:rsid w:val="00131332"/>
    <w:rsid w:val="00131353"/>
    <w:rsid w:val="001313B3"/>
    <w:rsid w:val="00131541"/>
    <w:rsid w:val="00131580"/>
    <w:rsid w:val="00131598"/>
    <w:rsid w:val="001315C1"/>
    <w:rsid w:val="001315D1"/>
    <w:rsid w:val="00131637"/>
    <w:rsid w:val="00131683"/>
    <w:rsid w:val="001316C2"/>
    <w:rsid w:val="001316F3"/>
    <w:rsid w:val="001316FE"/>
    <w:rsid w:val="001317A1"/>
    <w:rsid w:val="0013189A"/>
    <w:rsid w:val="001318AC"/>
    <w:rsid w:val="001318FA"/>
    <w:rsid w:val="00131905"/>
    <w:rsid w:val="00131923"/>
    <w:rsid w:val="001319A0"/>
    <w:rsid w:val="001319A9"/>
    <w:rsid w:val="00131A23"/>
    <w:rsid w:val="00131A76"/>
    <w:rsid w:val="00131ACC"/>
    <w:rsid w:val="00131B03"/>
    <w:rsid w:val="00131B63"/>
    <w:rsid w:val="00131C50"/>
    <w:rsid w:val="00131D0C"/>
    <w:rsid w:val="00131D1C"/>
    <w:rsid w:val="00131D2D"/>
    <w:rsid w:val="00131D65"/>
    <w:rsid w:val="00131D81"/>
    <w:rsid w:val="00131DE8"/>
    <w:rsid w:val="00131E08"/>
    <w:rsid w:val="00131EED"/>
    <w:rsid w:val="00131F94"/>
    <w:rsid w:val="00131FB2"/>
    <w:rsid w:val="00131FF4"/>
    <w:rsid w:val="001320B5"/>
    <w:rsid w:val="001320C4"/>
    <w:rsid w:val="001320E2"/>
    <w:rsid w:val="00132122"/>
    <w:rsid w:val="001321EA"/>
    <w:rsid w:val="0013224E"/>
    <w:rsid w:val="0013228B"/>
    <w:rsid w:val="001322A3"/>
    <w:rsid w:val="001322D4"/>
    <w:rsid w:val="00132322"/>
    <w:rsid w:val="001323DB"/>
    <w:rsid w:val="00132432"/>
    <w:rsid w:val="00132436"/>
    <w:rsid w:val="001324D0"/>
    <w:rsid w:val="0013250C"/>
    <w:rsid w:val="00132523"/>
    <w:rsid w:val="00132536"/>
    <w:rsid w:val="00132556"/>
    <w:rsid w:val="001325F9"/>
    <w:rsid w:val="00132616"/>
    <w:rsid w:val="00132700"/>
    <w:rsid w:val="00132733"/>
    <w:rsid w:val="0013274C"/>
    <w:rsid w:val="0013277B"/>
    <w:rsid w:val="001327A4"/>
    <w:rsid w:val="001327B7"/>
    <w:rsid w:val="00132856"/>
    <w:rsid w:val="00132896"/>
    <w:rsid w:val="00132997"/>
    <w:rsid w:val="00132A00"/>
    <w:rsid w:val="00132A72"/>
    <w:rsid w:val="00132AB7"/>
    <w:rsid w:val="00132ACC"/>
    <w:rsid w:val="00132B0D"/>
    <w:rsid w:val="00132BE2"/>
    <w:rsid w:val="00132C1A"/>
    <w:rsid w:val="00132C50"/>
    <w:rsid w:val="00132C53"/>
    <w:rsid w:val="00132C78"/>
    <w:rsid w:val="00132D29"/>
    <w:rsid w:val="00132D2B"/>
    <w:rsid w:val="00132D6A"/>
    <w:rsid w:val="00132D8B"/>
    <w:rsid w:val="00132DBB"/>
    <w:rsid w:val="00132DC0"/>
    <w:rsid w:val="00132FD8"/>
    <w:rsid w:val="00133006"/>
    <w:rsid w:val="00133082"/>
    <w:rsid w:val="0013308A"/>
    <w:rsid w:val="001331BF"/>
    <w:rsid w:val="001332C3"/>
    <w:rsid w:val="001332D5"/>
    <w:rsid w:val="001333A6"/>
    <w:rsid w:val="00133428"/>
    <w:rsid w:val="00133431"/>
    <w:rsid w:val="001334A7"/>
    <w:rsid w:val="00133577"/>
    <w:rsid w:val="0013357F"/>
    <w:rsid w:val="00133626"/>
    <w:rsid w:val="00133645"/>
    <w:rsid w:val="0013364B"/>
    <w:rsid w:val="0013367C"/>
    <w:rsid w:val="0013368E"/>
    <w:rsid w:val="0013382F"/>
    <w:rsid w:val="0013385E"/>
    <w:rsid w:val="00133995"/>
    <w:rsid w:val="001339DC"/>
    <w:rsid w:val="00133A00"/>
    <w:rsid w:val="00133A0A"/>
    <w:rsid w:val="00133AE3"/>
    <w:rsid w:val="00133AFB"/>
    <w:rsid w:val="00133AFD"/>
    <w:rsid w:val="00133B15"/>
    <w:rsid w:val="00133BA7"/>
    <w:rsid w:val="00133BEC"/>
    <w:rsid w:val="00133C2F"/>
    <w:rsid w:val="00133C3F"/>
    <w:rsid w:val="00133D56"/>
    <w:rsid w:val="00133D9A"/>
    <w:rsid w:val="00133D9E"/>
    <w:rsid w:val="00133E1D"/>
    <w:rsid w:val="00133E25"/>
    <w:rsid w:val="00133E7F"/>
    <w:rsid w:val="00133EA0"/>
    <w:rsid w:val="00133F35"/>
    <w:rsid w:val="00134000"/>
    <w:rsid w:val="0013403A"/>
    <w:rsid w:val="001340E0"/>
    <w:rsid w:val="001340F8"/>
    <w:rsid w:val="00134115"/>
    <w:rsid w:val="0013411D"/>
    <w:rsid w:val="001341C6"/>
    <w:rsid w:val="0013423E"/>
    <w:rsid w:val="00134262"/>
    <w:rsid w:val="0013427A"/>
    <w:rsid w:val="00134284"/>
    <w:rsid w:val="001342F6"/>
    <w:rsid w:val="001343D6"/>
    <w:rsid w:val="001343FE"/>
    <w:rsid w:val="00134678"/>
    <w:rsid w:val="00134713"/>
    <w:rsid w:val="00134750"/>
    <w:rsid w:val="00134919"/>
    <w:rsid w:val="0013493D"/>
    <w:rsid w:val="00134982"/>
    <w:rsid w:val="00134998"/>
    <w:rsid w:val="00134B4B"/>
    <w:rsid w:val="00134C4E"/>
    <w:rsid w:val="00134CA9"/>
    <w:rsid w:val="00134CE0"/>
    <w:rsid w:val="00134CE2"/>
    <w:rsid w:val="00134CFD"/>
    <w:rsid w:val="00134D6B"/>
    <w:rsid w:val="00134DD1"/>
    <w:rsid w:val="00134E6C"/>
    <w:rsid w:val="00134E93"/>
    <w:rsid w:val="00134EA8"/>
    <w:rsid w:val="00134EA9"/>
    <w:rsid w:val="00134EBD"/>
    <w:rsid w:val="00134EF6"/>
    <w:rsid w:val="00134F20"/>
    <w:rsid w:val="00134F36"/>
    <w:rsid w:val="00135030"/>
    <w:rsid w:val="00135066"/>
    <w:rsid w:val="001350F9"/>
    <w:rsid w:val="001351A5"/>
    <w:rsid w:val="001351A9"/>
    <w:rsid w:val="001351C0"/>
    <w:rsid w:val="001351E8"/>
    <w:rsid w:val="001351F1"/>
    <w:rsid w:val="00135228"/>
    <w:rsid w:val="00135235"/>
    <w:rsid w:val="00135262"/>
    <w:rsid w:val="0013532C"/>
    <w:rsid w:val="00135340"/>
    <w:rsid w:val="00135350"/>
    <w:rsid w:val="00135376"/>
    <w:rsid w:val="001353C0"/>
    <w:rsid w:val="00135477"/>
    <w:rsid w:val="00135666"/>
    <w:rsid w:val="001357D9"/>
    <w:rsid w:val="001357DE"/>
    <w:rsid w:val="001357E0"/>
    <w:rsid w:val="00135832"/>
    <w:rsid w:val="00135872"/>
    <w:rsid w:val="001358DE"/>
    <w:rsid w:val="001358F5"/>
    <w:rsid w:val="00135990"/>
    <w:rsid w:val="00135A03"/>
    <w:rsid w:val="00135A99"/>
    <w:rsid w:val="00135B08"/>
    <w:rsid w:val="00135B34"/>
    <w:rsid w:val="00135BC1"/>
    <w:rsid w:val="00135BF3"/>
    <w:rsid w:val="00135C5C"/>
    <w:rsid w:val="00135C83"/>
    <w:rsid w:val="00135DF3"/>
    <w:rsid w:val="00135E26"/>
    <w:rsid w:val="00135E44"/>
    <w:rsid w:val="00135EB9"/>
    <w:rsid w:val="00135EF9"/>
    <w:rsid w:val="00135F18"/>
    <w:rsid w:val="00135FCE"/>
    <w:rsid w:val="00136041"/>
    <w:rsid w:val="0013607E"/>
    <w:rsid w:val="001360D7"/>
    <w:rsid w:val="001360DB"/>
    <w:rsid w:val="00136133"/>
    <w:rsid w:val="001361C6"/>
    <w:rsid w:val="001361DD"/>
    <w:rsid w:val="00136206"/>
    <w:rsid w:val="001362AA"/>
    <w:rsid w:val="00136454"/>
    <w:rsid w:val="0013647F"/>
    <w:rsid w:val="00136495"/>
    <w:rsid w:val="001364C3"/>
    <w:rsid w:val="00136554"/>
    <w:rsid w:val="0013659F"/>
    <w:rsid w:val="001365E7"/>
    <w:rsid w:val="0013664C"/>
    <w:rsid w:val="001366AF"/>
    <w:rsid w:val="0013672B"/>
    <w:rsid w:val="001367F6"/>
    <w:rsid w:val="00136835"/>
    <w:rsid w:val="0013684A"/>
    <w:rsid w:val="0013689E"/>
    <w:rsid w:val="001369B5"/>
    <w:rsid w:val="001369C3"/>
    <w:rsid w:val="00136A46"/>
    <w:rsid w:val="00136AE5"/>
    <w:rsid w:val="00136AFA"/>
    <w:rsid w:val="00136B21"/>
    <w:rsid w:val="00136B3E"/>
    <w:rsid w:val="00136BD1"/>
    <w:rsid w:val="00136BFD"/>
    <w:rsid w:val="00136CAC"/>
    <w:rsid w:val="00136E6C"/>
    <w:rsid w:val="00136E9B"/>
    <w:rsid w:val="00136F19"/>
    <w:rsid w:val="00136F5E"/>
    <w:rsid w:val="00136FDF"/>
    <w:rsid w:val="00136FEC"/>
    <w:rsid w:val="0013702D"/>
    <w:rsid w:val="001370FD"/>
    <w:rsid w:val="001371A5"/>
    <w:rsid w:val="001372F0"/>
    <w:rsid w:val="001374A1"/>
    <w:rsid w:val="001375E1"/>
    <w:rsid w:val="001375EB"/>
    <w:rsid w:val="001375ED"/>
    <w:rsid w:val="001376F9"/>
    <w:rsid w:val="00137702"/>
    <w:rsid w:val="0013779C"/>
    <w:rsid w:val="001377BE"/>
    <w:rsid w:val="001377EC"/>
    <w:rsid w:val="00137831"/>
    <w:rsid w:val="001379CC"/>
    <w:rsid w:val="00137AEB"/>
    <w:rsid w:val="00137BE5"/>
    <w:rsid w:val="00137CAC"/>
    <w:rsid w:val="00137CC9"/>
    <w:rsid w:val="00137CCD"/>
    <w:rsid w:val="00137CD1"/>
    <w:rsid w:val="00137D29"/>
    <w:rsid w:val="00137D2C"/>
    <w:rsid w:val="00137EA4"/>
    <w:rsid w:val="00137EB1"/>
    <w:rsid w:val="00137EBB"/>
    <w:rsid w:val="00137EE3"/>
    <w:rsid w:val="00137F63"/>
    <w:rsid w:val="0013E34B"/>
    <w:rsid w:val="00140062"/>
    <w:rsid w:val="0014018D"/>
    <w:rsid w:val="001401A6"/>
    <w:rsid w:val="001401E6"/>
    <w:rsid w:val="00140270"/>
    <w:rsid w:val="0014027C"/>
    <w:rsid w:val="001402BF"/>
    <w:rsid w:val="001402CF"/>
    <w:rsid w:val="001402DA"/>
    <w:rsid w:val="00140338"/>
    <w:rsid w:val="001403E5"/>
    <w:rsid w:val="001404BF"/>
    <w:rsid w:val="001404C7"/>
    <w:rsid w:val="001404F6"/>
    <w:rsid w:val="00140535"/>
    <w:rsid w:val="001405D7"/>
    <w:rsid w:val="00140609"/>
    <w:rsid w:val="0014064B"/>
    <w:rsid w:val="001406A1"/>
    <w:rsid w:val="001406AC"/>
    <w:rsid w:val="00140707"/>
    <w:rsid w:val="00140714"/>
    <w:rsid w:val="00140729"/>
    <w:rsid w:val="00140755"/>
    <w:rsid w:val="00140763"/>
    <w:rsid w:val="001407C8"/>
    <w:rsid w:val="001407D5"/>
    <w:rsid w:val="0014083E"/>
    <w:rsid w:val="0014088B"/>
    <w:rsid w:val="00140945"/>
    <w:rsid w:val="00140AFF"/>
    <w:rsid w:val="00140B13"/>
    <w:rsid w:val="00140B18"/>
    <w:rsid w:val="00140B64"/>
    <w:rsid w:val="00140C0C"/>
    <w:rsid w:val="00140C23"/>
    <w:rsid w:val="00140C41"/>
    <w:rsid w:val="00140C69"/>
    <w:rsid w:val="00140D27"/>
    <w:rsid w:val="00140D54"/>
    <w:rsid w:val="00140E72"/>
    <w:rsid w:val="00140F23"/>
    <w:rsid w:val="00140FCA"/>
    <w:rsid w:val="00140FF8"/>
    <w:rsid w:val="00141054"/>
    <w:rsid w:val="00141089"/>
    <w:rsid w:val="001410A6"/>
    <w:rsid w:val="001410DF"/>
    <w:rsid w:val="00141148"/>
    <w:rsid w:val="001411D0"/>
    <w:rsid w:val="001411F4"/>
    <w:rsid w:val="00141214"/>
    <w:rsid w:val="0014128D"/>
    <w:rsid w:val="001412BC"/>
    <w:rsid w:val="001412C3"/>
    <w:rsid w:val="001412CF"/>
    <w:rsid w:val="00141347"/>
    <w:rsid w:val="0014136D"/>
    <w:rsid w:val="00141375"/>
    <w:rsid w:val="001413B2"/>
    <w:rsid w:val="001413CB"/>
    <w:rsid w:val="0014147E"/>
    <w:rsid w:val="0014150F"/>
    <w:rsid w:val="0014155B"/>
    <w:rsid w:val="00141568"/>
    <w:rsid w:val="001415F6"/>
    <w:rsid w:val="00141603"/>
    <w:rsid w:val="0014162D"/>
    <w:rsid w:val="00141716"/>
    <w:rsid w:val="00141732"/>
    <w:rsid w:val="001417F9"/>
    <w:rsid w:val="00141816"/>
    <w:rsid w:val="00141817"/>
    <w:rsid w:val="001418AE"/>
    <w:rsid w:val="0014197B"/>
    <w:rsid w:val="001419A0"/>
    <w:rsid w:val="001419D9"/>
    <w:rsid w:val="00141A3B"/>
    <w:rsid w:val="00141A64"/>
    <w:rsid w:val="00141A9B"/>
    <w:rsid w:val="00141AFB"/>
    <w:rsid w:val="00141B2B"/>
    <w:rsid w:val="00141B60"/>
    <w:rsid w:val="00141B67"/>
    <w:rsid w:val="00141BA9"/>
    <w:rsid w:val="00141C0B"/>
    <w:rsid w:val="00141C55"/>
    <w:rsid w:val="00141C6F"/>
    <w:rsid w:val="00141C99"/>
    <w:rsid w:val="00141CAD"/>
    <w:rsid w:val="00141CF8"/>
    <w:rsid w:val="00141D18"/>
    <w:rsid w:val="00141D1C"/>
    <w:rsid w:val="00141DCD"/>
    <w:rsid w:val="00141EEA"/>
    <w:rsid w:val="00141F65"/>
    <w:rsid w:val="0014202D"/>
    <w:rsid w:val="00142033"/>
    <w:rsid w:val="001420F0"/>
    <w:rsid w:val="00142109"/>
    <w:rsid w:val="00142200"/>
    <w:rsid w:val="001422A1"/>
    <w:rsid w:val="001422D9"/>
    <w:rsid w:val="00142311"/>
    <w:rsid w:val="00142334"/>
    <w:rsid w:val="001423AB"/>
    <w:rsid w:val="001423C4"/>
    <w:rsid w:val="00142592"/>
    <w:rsid w:val="00142594"/>
    <w:rsid w:val="001425F9"/>
    <w:rsid w:val="001425FA"/>
    <w:rsid w:val="00142629"/>
    <w:rsid w:val="00142690"/>
    <w:rsid w:val="001426BB"/>
    <w:rsid w:val="00142788"/>
    <w:rsid w:val="00142840"/>
    <w:rsid w:val="001428B6"/>
    <w:rsid w:val="001428CF"/>
    <w:rsid w:val="001428FC"/>
    <w:rsid w:val="00142938"/>
    <w:rsid w:val="00142A50"/>
    <w:rsid w:val="00142ACF"/>
    <w:rsid w:val="00142AEC"/>
    <w:rsid w:val="00142B3A"/>
    <w:rsid w:val="00142C9C"/>
    <w:rsid w:val="00142CA0"/>
    <w:rsid w:val="00142CC8"/>
    <w:rsid w:val="00142CF6"/>
    <w:rsid w:val="00142D59"/>
    <w:rsid w:val="00142D6D"/>
    <w:rsid w:val="00142DA3"/>
    <w:rsid w:val="00142DD2"/>
    <w:rsid w:val="00142DE3"/>
    <w:rsid w:val="00142DF5"/>
    <w:rsid w:val="00142ED0"/>
    <w:rsid w:val="00142F5F"/>
    <w:rsid w:val="00142F8A"/>
    <w:rsid w:val="00142FB5"/>
    <w:rsid w:val="00142FD5"/>
    <w:rsid w:val="001430AA"/>
    <w:rsid w:val="00143142"/>
    <w:rsid w:val="0014318E"/>
    <w:rsid w:val="001431DC"/>
    <w:rsid w:val="00143267"/>
    <w:rsid w:val="00143287"/>
    <w:rsid w:val="0014329B"/>
    <w:rsid w:val="00143318"/>
    <w:rsid w:val="00143334"/>
    <w:rsid w:val="001433D0"/>
    <w:rsid w:val="001433F1"/>
    <w:rsid w:val="0014345E"/>
    <w:rsid w:val="001434DF"/>
    <w:rsid w:val="0014354F"/>
    <w:rsid w:val="00143577"/>
    <w:rsid w:val="001435FC"/>
    <w:rsid w:val="0014360A"/>
    <w:rsid w:val="00143692"/>
    <w:rsid w:val="001436BB"/>
    <w:rsid w:val="00143714"/>
    <w:rsid w:val="00143732"/>
    <w:rsid w:val="00143751"/>
    <w:rsid w:val="0014382D"/>
    <w:rsid w:val="00143879"/>
    <w:rsid w:val="001439B9"/>
    <w:rsid w:val="00143A0B"/>
    <w:rsid w:val="00143A66"/>
    <w:rsid w:val="00143AB0"/>
    <w:rsid w:val="00143B09"/>
    <w:rsid w:val="00143B14"/>
    <w:rsid w:val="00143B95"/>
    <w:rsid w:val="00143BD8"/>
    <w:rsid w:val="00143C0A"/>
    <w:rsid w:val="00143C9C"/>
    <w:rsid w:val="00143CB8"/>
    <w:rsid w:val="00143CC0"/>
    <w:rsid w:val="00143DCD"/>
    <w:rsid w:val="00143EB3"/>
    <w:rsid w:val="00143EDD"/>
    <w:rsid w:val="00143F33"/>
    <w:rsid w:val="00143F5D"/>
    <w:rsid w:val="00143FAE"/>
    <w:rsid w:val="00144001"/>
    <w:rsid w:val="00144073"/>
    <w:rsid w:val="001440BB"/>
    <w:rsid w:val="001440BC"/>
    <w:rsid w:val="001440E5"/>
    <w:rsid w:val="001440F4"/>
    <w:rsid w:val="00144172"/>
    <w:rsid w:val="00144188"/>
    <w:rsid w:val="0014419C"/>
    <w:rsid w:val="0014426A"/>
    <w:rsid w:val="001442DF"/>
    <w:rsid w:val="001442E6"/>
    <w:rsid w:val="001443C5"/>
    <w:rsid w:val="001444FE"/>
    <w:rsid w:val="00144509"/>
    <w:rsid w:val="00144604"/>
    <w:rsid w:val="00144628"/>
    <w:rsid w:val="0014469B"/>
    <w:rsid w:val="00144801"/>
    <w:rsid w:val="001448B7"/>
    <w:rsid w:val="00144A71"/>
    <w:rsid w:val="00144A99"/>
    <w:rsid w:val="00144C50"/>
    <w:rsid w:val="00144C93"/>
    <w:rsid w:val="00144CAD"/>
    <w:rsid w:val="00144D09"/>
    <w:rsid w:val="00144ED2"/>
    <w:rsid w:val="00144F5E"/>
    <w:rsid w:val="00144FDA"/>
    <w:rsid w:val="00145000"/>
    <w:rsid w:val="00145166"/>
    <w:rsid w:val="0014517E"/>
    <w:rsid w:val="001451B9"/>
    <w:rsid w:val="0014520F"/>
    <w:rsid w:val="00145253"/>
    <w:rsid w:val="00145301"/>
    <w:rsid w:val="00145307"/>
    <w:rsid w:val="00145359"/>
    <w:rsid w:val="0014537A"/>
    <w:rsid w:val="0014546A"/>
    <w:rsid w:val="00145498"/>
    <w:rsid w:val="001454C1"/>
    <w:rsid w:val="0014554B"/>
    <w:rsid w:val="00145665"/>
    <w:rsid w:val="001456D4"/>
    <w:rsid w:val="00145712"/>
    <w:rsid w:val="00145757"/>
    <w:rsid w:val="00145792"/>
    <w:rsid w:val="001457E3"/>
    <w:rsid w:val="001457F4"/>
    <w:rsid w:val="00145820"/>
    <w:rsid w:val="0014585A"/>
    <w:rsid w:val="00145870"/>
    <w:rsid w:val="001458B0"/>
    <w:rsid w:val="001458CE"/>
    <w:rsid w:val="001459EE"/>
    <w:rsid w:val="00145A08"/>
    <w:rsid w:val="00145A46"/>
    <w:rsid w:val="00145A93"/>
    <w:rsid w:val="00145AA4"/>
    <w:rsid w:val="00145AAA"/>
    <w:rsid w:val="00145C4C"/>
    <w:rsid w:val="00145C5C"/>
    <w:rsid w:val="00145CD5"/>
    <w:rsid w:val="00145D24"/>
    <w:rsid w:val="00145D27"/>
    <w:rsid w:val="00145D62"/>
    <w:rsid w:val="00145DFE"/>
    <w:rsid w:val="00145E8E"/>
    <w:rsid w:val="00145ECD"/>
    <w:rsid w:val="00145EE3"/>
    <w:rsid w:val="00145EEF"/>
    <w:rsid w:val="00145EFB"/>
    <w:rsid w:val="00145F7C"/>
    <w:rsid w:val="0014604C"/>
    <w:rsid w:val="001460F3"/>
    <w:rsid w:val="00146178"/>
    <w:rsid w:val="001462A1"/>
    <w:rsid w:val="001462D0"/>
    <w:rsid w:val="0014634B"/>
    <w:rsid w:val="001463D9"/>
    <w:rsid w:val="001463DA"/>
    <w:rsid w:val="00146400"/>
    <w:rsid w:val="00146406"/>
    <w:rsid w:val="001464CA"/>
    <w:rsid w:val="00146528"/>
    <w:rsid w:val="00146569"/>
    <w:rsid w:val="00146656"/>
    <w:rsid w:val="00146926"/>
    <w:rsid w:val="0014696C"/>
    <w:rsid w:val="00146A40"/>
    <w:rsid w:val="00146A7A"/>
    <w:rsid w:val="00146AD0"/>
    <w:rsid w:val="00146AF2"/>
    <w:rsid w:val="00146B92"/>
    <w:rsid w:val="00146BCF"/>
    <w:rsid w:val="00146BD7"/>
    <w:rsid w:val="00146C11"/>
    <w:rsid w:val="00146C44"/>
    <w:rsid w:val="00146C6C"/>
    <w:rsid w:val="00146C73"/>
    <w:rsid w:val="00146DFB"/>
    <w:rsid w:val="00146E5D"/>
    <w:rsid w:val="00146E8E"/>
    <w:rsid w:val="00146ED2"/>
    <w:rsid w:val="00146FB8"/>
    <w:rsid w:val="0014701F"/>
    <w:rsid w:val="00147171"/>
    <w:rsid w:val="001471E3"/>
    <w:rsid w:val="0014744F"/>
    <w:rsid w:val="00147492"/>
    <w:rsid w:val="001474E1"/>
    <w:rsid w:val="0014750C"/>
    <w:rsid w:val="00147565"/>
    <w:rsid w:val="001475FE"/>
    <w:rsid w:val="00147622"/>
    <w:rsid w:val="00147689"/>
    <w:rsid w:val="0014769B"/>
    <w:rsid w:val="001477A3"/>
    <w:rsid w:val="00147869"/>
    <w:rsid w:val="00147916"/>
    <w:rsid w:val="00147964"/>
    <w:rsid w:val="00147986"/>
    <w:rsid w:val="00147A22"/>
    <w:rsid w:val="00147A6F"/>
    <w:rsid w:val="00147AAB"/>
    <w:rsid w:val="00147B51"/>
    <w:rsid w:val="00147B85"/>
    <w:rsid w:val="00147C5F"/>
    <w:rsid w:val="00147DAD"/>
    <w:rsid w:val="00147DB1"/>
    <w:rsid w:val="00147EDD"/>
    <w:rsid w:val="00147F56"/>
    <w:rsid w:val="001482F6"/>
    <w:rsid w:val="0014B30F"/>
    <w:rsid w:val="0015000A"/>
    <w:rsid w:val="0015006E"/>
    <w:rsid w:val="0015008E"/>
    <w:rsid w:val="00150141"/>
    <w:rsid w:val="001501CA"/>
    <w:rsid w:val="0015022B"/>
    <w:rsid w:val="00150302"/>
    <w:rsid w:val="00150475"/>
    <w:rsid w:val="00150509"/>
    <w:rsid w:val="0015052C"/>
    <w:rsid w:val="0015052F"/>
    <w:rsid w:val="001505D7"/>
    <w:rsid w:val="001505F9"/>
    <w:rsid w:val="00150632"/>
    <w:rsid w:val="00150646"/>
    <w:rsid w:val="001506B3"/>
    <w:rsid w:val="001506BD"/>
    <w:rsid w:val="001506DB"/>
    <w:rsid w:val="00150767"/>
    <w:rsid w:val="001507A4"/>
    <w:rsid w:val="00150824"/>
    <w:rsid w:val="00150972"/>
    <w:rsid w:val="0015098E"/>
    <w:rsid w:val="00150A26"/>
    <w:rsid w:val="00150A33"/>
    <w:rsid w:val="00150A39"/>
    <w:rsid w:val="00150A7C"/>
    <w:rsid w:val="00150AAA"/>
    <w:rsid w:val="00150B8B"/>
    <w:rsid w:val="00150B97"/>
    <w:rsid w:val="00150BB0"/>
    <w:rsid w:val="00150C35"/>
    <w:rsid w:val="00150C78"/>
    <w:rsid w:val="00150C7C"/>
    <w:rsid w:val="00150CFB"/>
    <w:rsid w:val="00150D3B"/>
    <w:rsid w:val="00150DDE"/>
    <w:rsid w:val="00150E0C"/>
    <w:rsid w:val="00150E52"/>
    <w:rsid w:val="00150E5D"/>
    <w:rsid w:val="00150E7B"/>
    <w:rsid w:val="00150E7E"/>
    <w:rsid w:val="00150ECC"/>
    <w:rsid w:val="00150EF8"/>
    <w:rsid w:val="00150EF9"/>
    <w:rsid w:val="00150F24"/>
    <w:rsid w:val="00150F2D"/>
    <w:rsid w:val="00150F75"/>
    <w:rsid w:val="00150FB2"/>
    <w:rsid w:val="00151029"/>
    <w:rsid w:val="00151078"/>
    <w:rsid w:val="00151084"/>
    <w:rsid w:val="001511D0"/>
    <w:rsid w:val="001511E2"/>
    <w:rsid w:val="001511F1"/>
    <w:rsid w:val="00151216"/>
    <w:rsid w:val="0015127F"/>
    <w:rsid w:val="001512C2"/>
    <w:rsid w:val="00151340"/>
    <w:rsid w:val="00151366"/>
    <w:rsid w:val="0015138C"/>
    <w:rsid w:val="0015149F"/>
    <w:rsid w:val="001514E2"/>
    <w:rsid w:val="00151526"/>
    <w:rsid w:val="001515CF"/>
    <w:rsid w:val="00151657"/>
    <w:rsid w:val="0015167B"/>
    <w:rsid w:val="001516CE"/>
    <w:rsid w:val="00151861"/>
    <w:rsid w:val="00151906"/>
    <w:rsid w:val="0015197F"/>
    <w:rsid w:val="0015198D"/>
    <w:rsid w:val="001519A1"/>
    <w:rsid w:val="001519C3"/>
    <w:rsid w:val="00151A8E"/>
    <w:rsid w:val="00151AFE"/>
    <w:rsid w:val="00151B0C"/>
    <w:rsid w:val="00151B12"/>
    <w:rsid w:val="00151B15"/>
    <w:rsid w:val="00151B1E"/>
    <w:rsid w:val="00151B27"/>
    <w:rsid w:val="00151B28"/>
    <w:rsid w:val="00151B6A"/>
    <w:rsid w:val="00151C85"/>
    <w:rsid w:val="00151C91"/>
    <w:rsid w:val="00151CA9"/>
    <w:rsid w:val="00151CBA"/>
    <w:rsid w:val="00151D43"/>
    <w:rsid w:val="00151D97"/>
    <w:rsid w:val="00151E3B"/>
    <w:rsid w:val="00151F97"/>
    <w:rsid w:val="00151FF4"/>
    <w:rsid w:val="00152057"/>
    <w:rsid w:val="00152098"/>
    <w:rsid w:val="001521BA"/>
    <w:rsid w:val="001521F5"/>
    <w:rsid w:val="0015224F"/>
    <w:rsid w:val="00152264"/>
    <w:rsid w:val="0015226A"/>
    <w:rsid w:val="0015228E"/>
    <w:rsid w:val="001522E0"/>
    <w:rsid w:val="0015233F"/>
    <w:rsid w:val="00152353"/>
    <w:rsid w:val="001523CD"/>
    <w:rsid w:val="0015244E"/>
    <w:rsid w:val="00152480"/>
    <w:rsid w:val="00152499"/>
    <w:rsid w:val="0015251E"/>
    <w:rsid w:val="001526BA"/>
    <w:rsid w:val="001526D4"/>
    <w:rsid w:val="0015272C"/>
    <w:rsid w:val="00152738"/>
    <w:rsid w:val="001527C7"/>
    <w:rsid w:val="00152807"/>
    <w:rsid w:val="0015285C"/>
    <w:rsid w:val="001528E2"/>
    <w:rsid w:val="00152971"/>
    <w:rsid w:val="00152984"/>
    <w:rsid w:val="001529A2"/>
    <w:rsid w:val="001529E3"/>
    <w:rsid w:val="00152A58"/>
    <w:rsid w:val="00152AC6"/>
    <w:rsid w:val="00152B9B"/>
    <w:rsid w:val="00152B9F"/>
    <w:rsid w:val="00152BAA"/>
    <w:rsid w:val="00152C02"/>
    <w:rsid w:val="00152C18"/>
    <w:rsid w:val="00152C45"/>
    <w:rsid w:val="00152CAC"/>
    <w:rsid w:val="00152CB9"/>
    <w:rsid w:val="00152CFE"/>
    <w:rsid w:val="00152D6E"/>
    <w:rsid w:val="00152DE6"/>
    <w:rsid w:val="00152DE9"/>
    <w:rsid w:val="00152E4F"/>
    <w:rsid w:val="00152E6B"/>
    <w:rsid w:val="00152EA9"/>
    <w:rsid w:val="00152EAE"/>
    <w:rsid w:val="00152F54"/>
    <w:rsid w:val="00152FB3"/>
    <w:rsid w:val="00152FEE"/>
    <w:rsid w:val="0015305F"/>
    <w:rsid w:val="0015307F"/>
    <w:rsid w:val="001530A7"/>
    <w:rsid w:val="001530CF"/>
    <w:rsid w:val="001530F5"/>
    <w:rsid w:val="0015314A"/>
    <w:rsid w:val="001531C9"/>
    <w:rsid w:val="00153247"/>
    <w:rsid w:val="001532B7"/>
    <w:rsid w:val="001532E6"/>
    <w:rsid w:val="00153336"/>
    <w:rsid w:val="0015335E"/>
    <w:rsid w:val="00153360"/>
    <w:rsid w:val="00153462"/>
    <w:rsid w:val="00153472"/>
    <w:rsid w:val="001534D1"/>
    <w:rsid w:val="00153555"/>
    <w:rsid w:val="00153577"/>
    <w:rsid w:val="00153648"/>
    <w:rsid w:val="0015364B"/>
    <w:rsid w:val="0015366C"/>
    <w:rsid w:val="00153695"/>
    <w:rsid w:val="0015374B"/>
    <w:rsid w:val="00153767"/>
    <w:rsid w:val="001537A2"/>
    <w:rsid w:val="001537FE"/>
    <w:rsid w:val="001538E0"/>
    <w:rsid w:val="00153917"/>
    <w:rsid w:val="0015396B"/>
    <w:rsid w:val="0015396F"/>
    <w:rsid w:val="001539A2"/>
    <w:rsid w:val="00153A14"/>
    <w:rsid w:val="00153A24"/>
    <w:rsid w:val="00153A51"/>
    <w:rsid w:val="00153AEF"/>
    <w:rsid w:val="00153B3C"/>
    <w:rsid w:val="00153B60"/>
    <w:rsid w:val="00153BA1"/>
    <w:rsid w:val="00153C03"/>
    <w:rsid w:val="00153C4C"/>
    <w:rsid w:val="00153C88"/>
    <w:rsid w:val="00153D1C"/>
    <w:rsid w:val="00153D78"/>
    <w:rsid w:val="00153DB3"/>
    <w:rsid w:val="00153E63"/>
    <w:rsid w:val="00153F18"/>
    <w:rsid w:val="00153FC1"/>
    <w:rsid w:val="0015400B"/>
    <w:rsid w:val="0015404B"/>
    <w:rsid w:val="001540CE"/>
    <w:rsid w:val="00154106"/>
    <w:rsid w:val="00154195"/>
    <w:rsid w:val="001541B7"/>
    <w:rsid w:val="001541BE"/>
    <w:rsid w:val="001541F4"/>
    <w:rsid w:val="001541FB"/>
    <w:rsid w:val="00154223"/>
    <w:rsid w:val="00154250"/>
    <w:rsid w:val="001542A5"/>
    <w:rsid w:val="001542FA"/>
    <w:rsid w:val="00154382"/>
    <w:rsid w:val="00154472"/>
    <w:rsid w:val="001544A1"/>
    <w:rsid w:val="001544D9"/>
    <w:rsid w:val="001544E9"/>
    <w:rsid w:val="001544F0"/>
    <w:rsid w:val="00154526"/>
    <w:rsid w:val="00154593"/>
    <w:rsid w:val="0015459B"/>
    <w:rsid w:val="001545DF"/>
    <w:rsid w:val="001545F9"/>
    <w:rsid w:val="00154638"/>
    <w:rsid w:val="0015472A"/>
    <w:rsid w:val="00154743"/>
    <w:rsid w:val="00154790"/>
    <w:rsid w:val="001547B1"/>
    <w:rsid w:val="00154837"/>
    <w:rsid w:val="001548A5"/>
    <w:rsid w:val="001548AE"/>
    <w:rsid w:val="0015494E"/>
    <w:rsid w:val="00154A0A"/>
    <w:rsid w:val="00154AF0"/>
    <w:rsid w:val="00154B1B"/>
    <w:rsid w:val="00154C51"/>
    <w:rsid w:val="00154D1B"/>
    <w:rsid w:val="00154D8B"/>
    <w:rsid w:val="00154E5B"/>
    <w:rsid w:val="00154EBC"/>
    <w:rsid w:val="00154EC3"/>
    <w:rsid w:val="00154F0C"/>
    <w:rsid w:val="00155002"/>
    <w:rsid w:val="00155033"/>
    <w:rsid w:val="0015509C"/>
    <w:rsid w:val="001550A6"/>
    <w:rsid w:val="001550AA"/>
    <w:rsid w:val="0015512E"/>
    <w:rsid w:val="0015519B"/>
    <w:rsid w:val="001551A8"/>
    <w:rsid w:val="0015522F"/>
    <w:rsid w:val="001552C5"/>
    <w:rsid w:val="001552F9"/>
    <w:rsid w:val="00155375"/>
    <w:rsid w:val="001553F1"/>
    <w:rsid w:val="0015545F"/>
    <w:rsid w:val="00155550"/>
    <w:rsid w:val="00155562"/>
    <w:rsid w:val="0015559A"/>
    <w:rsid w:val="001555AA"/>
    <w:rsid w:val="001555C9"/>
    <w:rsid w:val="001555D7"/>
    <w:rsid w:val="001555F5"/>
    <w:rsid w:val="00155695"/>
    <w:rsid w:val="001556C4"/>
    <w:rsid w:val="001556F7"/>
    <w:rsid w:val="001556FC"/>
    <w:rsid w:val="001557E2"/>
    <w:rsid w:val="0015584B"/>
    <w:rsid w:val="001558E6"/>
    <w:rsid w:val="00155909"/>
    <w:rsid w:val="0015592B"/>
    <w:rsid w:val="00155A34"/>
    <w:rsid w:val="00155ABD"/>
    <w:rsid w:val="00155B03"/>
    <w:rsid w:val="00155B3E"/>
    <w:rsid w:val="00155B40"/>
    <w:rsid w:val="00155BA2"/>
    <w:rsid w:val="00155C39"/>
    <w:rsid w:val="00155CD5"/>
    <w:rsid w:val="00155D23"/>
    <w:rsid w:val="00155DD3"/>
    <w:rsid w:val="00155E55"/>
    <w:rsid w:val="00155F72"/>
    <w:rsid w:val="00155FC1"/>
    <w:rsid w:val="00155FDC"/>
    <w:rsid w:val="0015609F"/>
    <w:rsid w:val="0015612D"/>
    <w:rsid w:val="00156174"/>
    <w:rsid w:val="001561EB"/>
    <w:rsid w:val="0015622F"/>
    <w:rsid w:val="001562FD"/>
    <w:rsid w:val="00156317"/>
    <w:rsid w:val="0015635D"/>
    <w:rsid w:val="00156377"/>
    <w:rsid w:val="00156385"/>
    <w:rsid w:val="0015638B"/>
    <w:rsid w:val="001563DF"/>
    <w:rsid w:val="00156409"/>
    <w:rsid w:val="00156455"/>
    <w:rsid w:val="0015645B"/>
    <w:rsid w:val="0015646A"/>
    <w:rsid w:val="001564F1"/>
    <w:rsid w:val="00156580"/>
    <w:rsid w:val="001565B7"/>
    <w:rsid w:val="001565C8"/>
    <w:rsid w:val="001565F8"/>
    <w:rsid w:val="00156619"/>
    <w:rsid w:val="0015664E"/>
    <w:rsid w:val="001566AD"/>
    <w:rsid w:val="00156780"/>
    <w:rsid w:val="0015678A"/>
    <w:rsid w:val="001567A1"/>
    <w:rsid w:val="0015688C"/>
    <w:rsid w:val="0015693D"/>
    <w:rsid w:val="00156A18"/>
    <w:rsid w:val="00156AAC"/>
    <w:rsid w:val="00156AAF"/>
    <w:rsid w:val="00156AB7"/>
    <w:rsid w:val="00156BFC"/>
    <w:rsid w:val="00156C68"/>
    <w:rsid w:val="00156C87"/>
    <w:rsid w:val="00156CB5"/>
    <w:rsid w:val="00156CBA"/>
    <w:rsid w:val="00156CCE"/>
    <w:rsid w:val="00156D8B"/>
    <w:rsid w:val="00156DA2"/>
    <w:rsid w:val="00156EA1"/>
    <w:rsid w:val="00156EC6"/>
    <w:rsid w:val="00156ED6"/>
    <w:rsid w:val="00156FA1"/>
    <w:rsid w:val="00156FB8"/>
    <w:rsid w:val="00157003"/>
    <w:rsid w:val="0015701F"/>
    <w:rsid w:val="00157071"/>
    <w:rsid w:val="0015709E"/>
    <w:rsid w:val="001570D7"/>
    <w:rsid w:val="001570E1"/>
    <w:rsid w:val="0015711F"/>
    <w:rsid w:val="00157150"/>
    <w:rsid w:val="00157166"/>
    <w:rsid w:val="00157258"/>
    <w:rsid w:val="0015728C"/>
    <w:rsid w:val="001572AD"/>
    <w:rsid w:val="0015734B"/>
    <w:rsid w:val="00157378"/>
    <w:rsid w:val="00157388"/>
    <w:rsid w:val="001573F5"/>
    <w:rsid w:val="001574E2"/>
    <w:rsid w:val="0015751F"/>
    <w:rsid w:val="0015752B"/>
    <w:rsid w:val="00157551"/>
    <w:rsid w:val="001575AD"/>
    <w:rsid w:val="001575BD"/>
    <w:rsid w:val="00157649"/>
    <w:rsid w:val="001576F2"/>
    <w:rsid w:val="001576FE"/>
    <w:rsid w:val="00157701"/>
    <w:rsid w:val="0015772A"/>
    <w:rsid w:val="0015773E"/>
    <w:rsid w:val="00157816"/>
    <w:rsid w:val="0015787D"/>
    <w:rsid w:val="001578E1"/>
    <w:rsid w:val="00157957"/>
    <w:rsid w:val="001579F4"/>
    <w:rsid w:val="00157B17"/>
    <w:rsid w:val="00157BE1"/>
    <w:rsid w:val="00157C88"/>
    <w:rsid w:val="00157CCA"/>
    <w:rsid w:val="00157D96"/>
    <w:rsid w:val="00157DBE"/>
    <w:rsid w:val="00157E17"/>
    <w:rsid w:val="00157E2F"/>
    <w:rsid w:val="00157E63"/>
    <w:rsid w:val="00157EF1"/>
    <w:rsid w:val="00157F2F"/>
    <w:rsid w:val="00157FEE"/>
    <w:rsid w:val="0015F1EF"/>
    <w:rsid w:val="0016007A"/>
    <w:rsid w:val="00160255"/>
    <w:rsid w:val="0016041C"/>
    <w:rsid w:val="001604B9"/>
    <w:rsid w:val="001604E1"/>
    <w:rsid w:val="001605CE"/>
    <w:rsid w:val="001605F3"/>
    <w:rsid w:val="0016065D"/>
    <w:rsid w:val="001606C2"/>
    <w:rsid w:val="0016071D"/>
    <w:rsid w:val="00160730"/>
    <w:rsid w:val="00160761"/>
    <w:rsid w:val="0016076F"/>
    <w:rsid w:val="0016079E"/>
    <w:rsid w:val="001607A2"/>
    <w:rsid w:val="001607C8"/>
    <w:rsid w:val="001608C1"/>
    <w:rsid w:val="001608C4"/>
    <w:rsid w:val="001608E8"/>
    <w:rsid w:val="001608F4"/>
    <w:rsid w:val="001609BA"/>
    <w:rsid w:val="00160A7B"/>
    <w:rsid w:val="00160AC5"/>
    <w:rsid w:val="00160B4A"/>
    <w:rsid w:val="00160B76"/>
    <w:rsid w:val="00160BD4"/>
    <w:rsid w:val="00160C28"/>
    <w:rsid w:val="00160C30"/>
    <w:rsid w:val="00160C77"/>
    <w:rsid w:val="00160D97"/>
    <w:rsid w:val="00160E74"/>
    <w:rsid w:val="00160E8A"/>
    <w:rsid w:val="00160F3F"/>
    <w:rsid w:val="00160F48"/>
    <w:rsid w:val="00160F8F"/>
    <w:rsid w:val="00160FF0"/>
    <w:rsid w:val="00161082"/>
    <w:rsid w:val="00161155"/>
    <w:rsid w:val="00161156"/>
    <w:rsid w:val="0016118E"/>
    <w:rsid w:val="001611F6"/>
    <w:rsid w:val="00161202"/>
    <w:rsid w:val="0016121B"/>
    <w:rsid w:val="00161275"/>
    <w:rsid w:val="001612B2"/>
    <w:rsid w:val="00161309"/>
    <w:rsid w:val="00161373"/>
    <w:rsid w:val="0016168E"/>
    <w:rsid w:val="001616D3"/>
    <w:rsid w:val="00161721"/>
    <w:rsid w:val="00161759"/>
    <w:rsid w:val="00161783"/>
    <w:rsid w:val="001617A1"/>
    <w:rsid w:val="001617A6"/>
    <w:rsid w:val="001618A8"/>
    <w:rsid w:val="001618FB"/>
    <w:rsid w:val="0016191C"/>
    <w:rsid w:val="00161993"/>
    <w:rsid w:val="001619A0"/>
    <w:rsid w:val="001619EF"/>
    <w:rsid w:val="00161A18"/>
    <w:rsid w:val="00161AAB"/>
    <w:rsid w:val="00161B0B"/>
    <w:rsid w:val="00161B80"/>
    <w:rsid w:val="00161CD7"/>
    <w:rsid w:val="00161D04"/>
    <w:rsid w:val="00161D71"/>
    <w:rsid w:val="00161DAC"/>
    <w:rsid w:val="00161DE7"/>
    <w:rsid w:val="00161F11"/>
    <w:rsid w:val="00161FD6"/>
    <w:rsid w:val="00162034"/>
    <w:rsid w:val="0016203B"/>
    <w:rsid w:val="001620AB"/>
    <w:rsid w:val="00162115"/>
    <w:rsid w:val="00162119"/>
    <w:rsid w:val="0016211A"/>
    <w:rsid w:val="00162254"/>
    <w:rsid w:val="00162479"/>
    <w:rsid w:val="0016248A"/>
    <w:rsid w:val="001624B7"/>
    <w:rsid w:val="001626E2"/>
    <w:rsid w:val="001627D5"/>
    <w:rsid w:val="001627E8"/>
    <w:rsid w:val="00162828"/>
    <w:rsid w:val="00162830"/>
    <w:rsid w:val="00162845"/>
    <w:rsid w:val="0016285F"/>
    <w:rsid w:val="001628C5"/>
    <w:rsid w:val="00162909"/>
    <w:rsid w:val="0016291D"/>
    <w:rsid w:val="00162936"/>
    <w:rsid w:val="0016298D"/>
    <w:rsid w:val="0016298E"/>
    <w:rsid w:val="00162A91"/>
    <w:rsid w:val="00162ACD"/>
    <w:rsid w:val="00162B37"/>
    <w:rsid w:val="00162B99"/>
    <w:rsid w:val="00162BF6"/>
    <w:rsid w:val="00162C93"/>
    <w:rsid w:val="00162D1E"/>
    <w:rsid w:val="00162D6E"/>
    <w:rsid w:val="00162D78"/>
    <w:rsid w:val="00162D7E"/>
    <w:rsid w:val="00162F33"/>
    <w:rsid w:val="00163298"/>
    <w:rsid w:val="00163368"/>
    <w:rsid w:val="00163411"/>
    <w:rsid w:val="00163424"/>
    <w:rsid w:val="00163427"/>
    <w:rsid w:val="001634B0"/>
    <w:rsid w:val="001634BD"/>
    <w:rsid w:val="001636B0"/>
    <w:rsid w:val="001636B1"/>
    <w:rsid w:val="001636F3"/>
    <w:rsid w:val="00163776"/>
    <w:rsid w:val="001637C1"/>
    <w:rsid w:val="001637D8"/>
    <w:rsid w:val="001638C3"/>
    <w:rsid w:val="00163913"/>
    <w:rsid w:val="0016394C"/>
    <w:rsid w:val="00163958"/>
    <w:rsid w:val="00163971"/>
    <w:rsid w:val="00163A25"/>
    <w:rsid w:val="00163A97"/>
    <w:rsid w:val="00163B77"/>
    <w:rsid w:val="00163BAD"/>
    <w:rsid w:val="00163C08"/>
    <w:rsid w:val="00163CED"/>
    <w:rsid w:val="00163DA7"/>
    <w:rsid w:val="00163DB1"/>
    <w:rsid w:val="00163E19"/>
    <w:rsid w:val="00163E9E"/>
    <w:rsid w:val="00163F06"/>
    <w:rsid w:val="00163F2C"/>
    <w:rsid w:val="0016412B"/>
    <w:rsid w:val="0016418D"/>
    <w:rsid w:val="00164198"/>
    <w:rsid w:val="001641B1"/>
    <w:rsid w:val="001641B6"/>
    <w:rsid w:val="001641C4"/>
    <w:rsid w:val="001641D5"/>
    <w:rsid w:val="001641DF"/>
    <w:rsid w:val="00164200"/>
    <w:rsid w:val="00164239"/>
    <w:rsid w:val="001642A5"/>
    <w:rsid w:val="001642D1"/>
    <w:rsid w:val="00164363"/>
    <w:rsid w:val="0016440F"/>
    <w:rsid w:val="001644B0"/>
    <w:rsid w:val="00164541"/>
    <w:rsid w:val="00164570"/>
    <w:rsid w:val="0016458E"/>
    <w:rsid w:val="001645BA"/>
    <w:rsid w:val="001645EB"/>
    <w:rsid w:val="00164687"/>
    <w:rsid w:val="001646BF"/>
    <w:rsid w:val="001646C5"/>
    <w:rsid w:val="001646FA"/>
    <w:rsid w:val="00164721"/>
    <w:rsid w:val="00164798"/>
    <w:rsid w:val="001647A2"/>
    <w:rsid w:val="00164906"/>
    <w:rsid w:val="00164A28"/>
    <w:rsid w:val="00164A39"/>
    <w:rsid w:val="00164A9E"/>
    <w:rsid w:val="00164AEB"/>
    <w:rsid w:val="00164B07"/>
    <w:rsid w:val="00164BC6"/>
    <w:rsid w:val="00164BDC"/>
    <w:rsid w:val="00164C1D"/>
    <w:rsid w:val="00164C7E"/>
    <w:rsid w:val="00164CA6"/>
    <w:rsid w:val="00164E11"/>
    <w:rsid w:val="00164EC9"/>
    <w:rsid w:val="00164ECB"/>
    <w:rsid w:val="00164EE9"/>
    <w:rsid w:val="00164F19"/>
    <w:rsid w:val="00164F2D"/>
    <w:rsid w:val="00164F67"/>
    <w:rsid w:val="00164FD3"/>
    <w:rsid w:val="00164FDE"/>
    <w:rsid w:val="00165019"/>
    <w:rsid w:val="00165027"/>
    <w:rsid w:val="001650D8"/>
    <w:rsid w:val="001650E0"/>
    <w:rsid w:val="001650F1"/>
    <w:rsid w:val="00165158"/>
    <w:rsid w:val="0016516B"/>
    <w:rsid w:val="001651A0"/>
    <w:rsid w:val="001651D2"/>
    <w:rsid w:val="00165233"/>
    <w:rsid w:val="001652C3"/>
    <w:rsid w:val="00165337"/>
    <w:rsid w:val="00165356"/>
    <w:rsid w:val="00165376"/>
    <w:rsid w:val="0016537C"/>
    <w:rsid w:val="0016539F"/>
    <w:rsid w:val="0016545E"/>
    <w:rsid w:val="001654D3"/>
    <w:rsid w:val="00165512"/>
    <w:rsid w:val="00165532"/>
    <w:rsid w:val="00165641"/>
    <w:rsid w:val="00165648"/>
    <w:rsid w:val="00165658"/>
    <w:rsid w:val="001656AB"/>
    <w:rsid w:val="001656C4"/>
    <w:rsid w:val="001656FA"/>
    <w:rsid w:val="0016580B"/>
    <w:rsid w:val="0016582D"/>
    <w:rsid w:val="0016585D"/>
    <w:rsid w:val="00165867"/>
    <w:rsid w:val="00165883"/>
    <w:rsid w:val="001658C0"/>
    <w:rsid w:val="0016590D"/>
    <w:rsid w:val="00165911"/>
    <w:rsid w:val="00165951"/>
    <w:rsid w:val="00165A65"/>
    <w:rsid w:val="00165A87"/>
    <w:rsid w:val="00165AA9"/>
    <w:rsid w:val="00165AEF"/>
    <w:rsid w:val="00165C33"/>
    <w:rsid w:val="00165CBA"/>
    <w:rsid w:val="00165CC3"/>
    <w:rsid w:val="00165CEF"/>
    <w:rsid w:val="00165D16"/>
    <w:rsid w:val="00165D66"/>
    <w:rsid w:val="00165D81"/>
    <w:rsid w:val="00165D82"/>
    <w:rsid w:val="00165DB7"/>
    <w:rsid w:val="00165DF0"/>
    <w:rsid w:val="00165E15"/>
    <w:rsid w:val="00165E4C"/>
    <w:rsid w:val="00165EBC"/>
    <w:rsid w:val="00165F82"/>
    <w:rsid w:val="00166048"/>
    <w:rsid w:val="00166074"/>
    <w:rsid w:val="0016607C"/>
    <w:rsid w:val="001660C0"/>
    <w:rsid w:val="0016623E"/>
    <w:rsid w:val="00166295"/>
    <w:rsid w:val="001662A0"/>
    <w:rsid w:val="001662A7"/>
    <w:rsid w:val="0016630F"/>
    <w:rsid w:val="001663E8"/>
    <w:rsid w:val="00166409"/>
    <w:rsid w:val="0016647E"/>
    <w:rsid w:val="00166494"/>
    <w:rsid w:val="0016649C"/>
    <w:rsid w:val="00166569"/>
    <w:rsid w:val="001665B5"/>
    <w:rsid w:val="00166750"/>
    <w:rsid w:val="0016675C"/>
    <w:rsid w:val="0016678C"/>
    <w:rsid w:val="00166797"/>
    <w:rsid w:val="001667F8"/>
    <w:rsid w:val="00166875"/>
    <w:rsid w:val="00166892"/>
    <w:rsid w:val="001668AA"/>
    <w:rsid w:val="001668B9"/>
    <w:rsid w:val="0016695E"/>
    <w:rsid w:val="001669A0"/>
    <w:rsid w:val="001669E6"/>
    <w:rsid w:val="00166A64"/>
    <w:rsid w:val="00166A68"/>
    <w:rsid w:val="00166A69"/>
    <w:rsid w:val="00166AE3"/>
    <w:rsid w:val="00166B44"/>
    <w:rsid w:val="00166B71"/>
    <w:rsid w:val="00166B73"/>
    <w:rsid w:val="00166BC1"/>
    <w:rsid w:val="00166C1A"/>
    <w:rsid w:val="00166C2F"/>
    <w:rsid w:val="00166C64"/>
    <w:rsid w:val="00166C67"/>
    <w:rsid w:val="00166DFB"/>
    <w:rsid w:val="00166E0F"/>
    <w:rsid w:val="00166E24"/>
    <w:rsid w:val="00166EA2"/>
    <w:rsid w:val="00166EBB"/>
    <w:rsid w:val="00166EDF"/>
    <w:rsid w:val="00166EE5"/>
    <w:rsid w:val="00166F23"/>
    <w:rsid w:val="00166F35"/>
    <w:rsid w:val="00166F83"/>
    <w:rsid w:val="00167057"/>
    <w:rsid w:val="001670DD"/>
    <w:rsid w:val="00167128"/>
    <w:rsid w:val="00167137"/>
    <w:rsid w:val="001672AA"/>
    <w:rsid w:val="00167411"/>
    <w:rsid w:val="00167441"/>
    <w:rsid w:val="00167461"/>
    <w:rsid w:val="001674FC"/>
    <w:rsid w:val="00167598"/>
    <w:rsid w:val="001675FD"/>
    <w:rsid w:val="0016762D"/>
    <w:rsid w:val="00167695"/>
    <w:rsid w:val="00167699"/>
    <w:rsid w:val="00167781"/>
    <w:rsid w:val="00167829"/>
    <w:rsid w:val="00167877"/>
    <w:rsid w:val="00167881"/>
    <w:rsid w:val="001678B4"/>
    <w:rsid w:val="001678E7"/>
    <w:rsid w:val="00167948"/>
    <w:rsid w:val="001679A5"/>
    <w:rsid w:val="00167A76"/>
    <w:rsid w:val="00167AC5"/>
    <w:rsid w:val="00167ACE"/>
    <w:rsid w:val="00167AD0"/>
    <w:rsid w:val="00167B05"/>
    <w:rsid w:val="00167B77"/>
    <w:rsid w:val="00167C4B"/>
    <w:rsid w:val="00167CC7"/>
    <w:rsid w:val="00167D5E"/>
    <w:rsid w:val="00167DB7"/>
    <w:rsid w:val="00167DD6"/>
    <w:rsid w:val="00167E96"/>
    <w:rsid w:val="00167F1A"/>
    <w:rsid w:val="00167F37"/>
    <w:rsid w:val="00167F41"/>
    <w:rsid w:val="00167F55"/>
    <w:rsid w:val="0017001C"/>
    <w:rsid w:val="0017001D"/>
    <w:rsid w:val="00170067"/>
    <w:rsid w:val="001700DF"/>
    <w:rsid w:val="00170134"/>
    <w:rsid w:val="00170175"/>
    <w:rsid w:val="001701DB"/>
    <w:rsid w:val="001701DC"/>
    <w:rsid w:val="001701E7"/>
    <w:rsid w:val="0017020E"/>
    <w:rsid w:val="0017023F"/>
    <w:rsid w:val="00170270"/>
    <w:rsid w:val="00170295"/>
    <w:rsid w:val="001702E5"/>
    <w:rsid w:val="0017030D"/>
    <w:rsid w:val="00170318"/>
    <w:rsid w:val="0017047A"/>
    <w:rsid w:val="0017057C"/>
    <w:rsid w:val="0017059E"/>
    <w:rsid w:val="00170647"/>
    <w:rsid w:val="00170701"/>
    <w:rsid w:val="0017071F"/>
    <w:rsid w:val="0017073D"/>
    <w:rsid w:val="00170758"/>
    <w:rsid w:val="001707B6"/>
    <w:rsid w:val="001707FF"/>
    <w:rsid w:val="001708FC"/>
    <w:rsid w:val="0017091F"/>
    <w:rsid w:val="00170923"/>
    <w:rsid w:val="001709F5"/>
    <w:rsid w:val="00170A4C"/>
    <w:rsid w:val="00170B05"/>
    <w:rsid w:val="00170B1B"/>
    <w:rsid w:val="00170B62"/>
    <w:rsid w:val="00170C05"/>
    <w:rsid w:val="00170C3B"/>
    <w:rsid w:val="00170CC7"/>
    <w:rsid w:val="00170CFB"/>
    <w:rsid w:val="00170D6D"/>
    <w:rsid w:val="00170D7F"/>
    <w:rsid w:val="00170D99"/>
    <w:rsid w:val="00170DD9"/>
    <w:rsid w:val="00170DDD"/>
    <w:rsid w:val="00170E25"/>
    <w:rsid w:val="00170ED5"/>
    <w:rsid w:val="00170F25"/>
    <w:rsid w:val="00170FD8"/>
    <w:rsid w:val="00170FFC"/>
    <w:rsid w:val="0017108C"/>
    <w:rsid w:val="0017109E"/>
    <w:rsid w:val="00171177"/>
    <w:rsid w:val="0017119A"/>
    <w:rsid w:val="001711AA"/>
    <w:rsid w:val="00171204"/>
    <w:rsid w:val="00171234"/>
    <w:rsid w:val="00171238"/>
    <w:rsid w:val="001712A0"/>
    <w:rsid w:val="001712AA"/>
    <w:rsid w:val="001713B2"/>
    <w:rsid w:val="001713DF"/>
    <w:rsid w:val="0017140D"/>
    <w:rsid w:val="0017140F"/>
    <w:rsid w:val="0017141D"/>
    <w:rsid w:val="001714F6"/>
    <w:rsid w:val="001715F4"/>
    <w:rsid w:val="001716D3"/>
    <w:rsid w:val="00171720"/>
    <w:rsid w:val="00171793"/>
    <w:rsid w:val="001717C5"/>
    <w:rsid w:val="001717E9"/>
    <w:rsid w:val="0017183D"/>
    <w:rsid w:val="001718A5"/>
    <w:rsid w:val="00171906"/>
    <w:rsid w:val="00171947"/>
    <w:rsid w:val="00171989"/>
    <w:rsid w:val="00171A02"/>
    <w:rsid w:val="00171A29"/>
    <w:rsid w:val="00171A2C"/>
    <w:rsid w:val="00171A3C"/>
    <w:rsid w:val="00171ACF"/>
    <w:rsid w:val="00171B25"/>
    <w:rsid w:val="00171BE7"/>
    <w:rsid w:val="00171BED"/>
    <w:rsid w:val="00171C40"/>
    <w:rsid w:val="00171CF3"/>
    <w:rsid w:val="00171E78"/>
    <w:rsid w:val="00171E9F"/>
    <w:rsid w:val="00171ED7"/>
    <w:rsid w:val="00171EE2"/>
    <w:rsid w:val="00171FD3"/>
    <w:rsid w:val="0017205C"/>
    <w:rsid w:val="001720D6"/>
    <w:rsid w:val="00172137"/>
    <w:rsid w:val="001721A7"/>
    <w:rsid w:val="001721B8"/>
    <w:rsid w:val="001721C9"/>
    <w:rsid w:val="001722A3"/>
    <w:rsid w:val="001722E3"/>
    <w:rsid w:val="001722FE"/>
    <w:rsid w:val="0017231B"/>
    <w:rsid w:val="00172347"/>
    <w:rsid w:val="0017234F"/>
    <w:rsid w:val="001723A3"/>
    <w:rsid w:val="0017248E"/>
    <w:rsid w:val="001724DE"/>
    <w:rsid w:val="00172543"/>
    <w:rsid w:val="00172561"/>
    <w:rsid w:val="00172636"/>
    <w:rsid w:val="00172691"/>
    <w:rsid w:val="001726CA"/>
    <w:rsid w:val="001726E3"/>
    <w:rsid w:val="001726EE"/>
    <w:rsid w:val="001727A3"/>
    <w:rsid w:val="001727DB"/>
    <w:rsid w:val="00172805"/>
    <w:rsid w:val="00172848"/>
    <w:rsid w:val="0017284A"/>
    <w:rsid w:val="00172871"/>
    <w:rsid w:val="00172896"/>
    <w:rsid w:val="001728BB"/>
    <w:rsid w:val="001728E3"/>
    <w:rsid w:val="001728FB"/>
    <w:rsid w:val="00172932"/>
    <w:rsid w:val="0017295D"/>
    <w:rsid w:val="0017297B"/>
    <w:rsid w:val="00172992"/>
    <w:rsid w:val="001729A8"/>
    <w:rsid w:val="00172A23"/>
    <w:rsid w:val="00172A2B"/>
    <w:rsid w:val="00172A61"/>
    <w:rsid w:val="00172B2D"/>
    <w:rsid w:val="00172B54"/>
    <w:rsid w:val="00172BBD"/>
    <w:rsid w:val="00172BF0"/>
    <w:rsid w:val="00172DD7"/>
    <w:rsid w:val="00172E2A"/>
    <w:rsid w:val="00172E9E"/>
    <w:rsid w:val="00172F87"/>
    <w:rsid w:val="00172FBF"/>
    <w:rsid w:val="00172FCF"/>
    <w:rsid w:val="00172FD2"/>
    <w:rsid w:val="0017301A"/>
    <w:rsid w:val="00173058"/>
    <w:rsid w:val="0017308E"/>
    <w:rsid w:val="0017308F"/>
    <w:rsid w:val="0017315B"/>
    <w:rsid w:val="00173261"/>
    <w:rsid w:val="00173291"/>
    <w:rsid w:val="001732C0"/>
    <w:rsid w:val="00173353"/>
    <w:rsid w:val="00173391"/>
    <w:rsid w:val="001733AA"/>
    <w:rsid w:val="001733DD"/>
    <w:rsid w:val="00173402"/>
    <w:rsid w:val="00173449"/>
    <w:rsid w:val="00173461"/>
    <w:rsid w:val="001734ED"/>
    <w:rsid w:val="00173511"/>
    <w:rsid w:val="00173604"/>
    <w:rsid w:val="00173615"/>
    <w:rsid w:val="00173675"/>
    <w:rsid w:val="001736FB"/>
    <w:rsid w:val="0017371C"/>
    <w:rsid w:val="00173751"/>
    <w:rsid w:val="00173754"/>
    <w:rsid w:val="00173767"/>
    <w:rsid w:val="001737BD"/>
    <w:rsid w:val="001737DF"/>
    <w:rsid w:val="00173857"/>
    <w:rsid w:val="00173875"/>
    <w:rsid w:val="0017388C"/>
    <w:rsid w:val="001738B7"/>
    <w:rsid w:val="001739B5"/>
    <w:rsid w:val="00173B06"/>
    <w:rsid w:val="00173B55"/>
    <w:rsid w:val="00173B6D"/>
    <w:rsid w:val="00173C0A"/>
    <w:rsid w:val="00173C15"/>
    <w:rsid w:val="00173C35"/>
    <w:rsid w:val="00173C4E"/>
    <w:rsid w:val="00173C5F"/>
    <w:rsid w:val="00173CBD"/>
    <w:rsid w:val="00173CE1"/>
    <w:rsid w:val="00173D08"/>
    <w:rsid w:val="00173EBF"/>
    <w:rsid w:val="00173EC4"/>
    <w:rsid w:val="00173F00"/>
    <w:rsid w:val="00173F39"/>
    <w:rsid w:val="00173FA5"/>
    <w:rsid w:val="00173FE0"/>
    <w:rsid w:val="0017408B"/>
    <w:rsid w:val="001740FC"/>
    <w:rsid w:val="0017410B"/>
    <w:rsid w:val="001741D2"/>
    <w:rsid w:val="00174202"/>
    <w:rsid w:val="0017420A"/>
    <w:rsid w:val="00174287"/>
    <w:rsid w:val="00174299"/>
    <w:rsid w:val="00174394"/>
    <w:rsid w:val="001743FA"/>
    <w:rsid w:val="00174430"/>
    <w:rsid w:val="0017443F"/>
    <w:rsid w:val="00174459"/>
    <w:rsid w:val="0017448C"/>
    <w:rsid w:val="00174496"/>
    <w:rsid w:val="00174514"/>
    <w:rsid w:val="00174588"/>
    <w:rsid w:val="00174675"/>
    <w:rsid w:val="001746A3"/>
    <w:rsid w:val="001746AE"/>
    <w:rsid w:val="00174739"/>
    <w:rsid w:val="00174760"/>
    <w:rsid w:val="00174774"/>
    <w:rsid w:val="001747D2"/>
    <w:rsid w:val="001747E9"/>
    <w:rsid w:val="0017489D"/>
    <w:rsid w:val="001748FD"/>
    <w:rsid w:val="0017493B"/>
    <w:rsid w:val="00174965"/>
    <w:rsid w:val="00174979"/>
    <w:rsid w:val="001749D2"/>
    <w:rsid w:val="001749F1"/>
    <w:rsid w:val="00174A34"/>
    <w:rsid w:val="00174A6B"/>
    <w:rsid w:val="00174AA9"/>
    <w:rsid w:val="00174AD6"/>
    <w:rsid w:val="00174B66"/>
    <w:rsid w:val="00174B73"/>
    <w:rsid w:val="00174C30"/>
    <w:rsid w:val="00174C46"/>
    <w:rsid w:val="00174CA4"/>
    <w:rsid w:val="00174CF0"/>
    <w:rsid w:val="00174D0E"/>
    <w:rsid w:val="00174D41"/>
    <w:rsid w:val="00174D9E"/>
    <w:rsid w:val="00174E29"/>
    <w:rsid w:val="00174E6A"/>
    <w:rsid w:val="00174EB6"/>
    <w:rsid w:val="00174EBD"/>
    <w:rsid w:val="00174F59"/>
    <w:rsid w:val="00174FD0"/>
    <w:rsid w:val="0017501F"/>
    <w:rsid w:val="001751FB"/>
    <w:rsid w:val="001753F4"/>
    <w:rsid w:val="00175484"/>
    <w:rsid w:val="001754E4"/>
    <w:rsid w:val="001754F0"/>
    <w:rsid w:val="00175511"/>
    <w:rsid w:val="00175525"/>
    <w:rsid w:val="00175534"/>
    <w:rsid w:val="001755EA"/>
    <w:rsid w:val="0017563C"/>
    <w:rsid w:val="001756ED"/>
    <w:rsid w:val="00175711"/>
    <w:rsid w:val="001757FA"/>
    <w:rsid w:val="00175867"/>
    <w:rsid w:val="001758BD"/>
    <w:rsid w:val="001758D1"/>
    <w:rsid w:val="001758E8"/>
    <w:rsid w:val="00175950"/>
    <w:rsid w:val="0017595A"/>
    <w:rsid w:val="00175A3C"/>
    <w:rsid w:val="00175A67"/>
    <w:rsid w:val="00175A75"/>
    <w:rsid w:val="00175B85"/>
    <w:rsid w:val="00175BFE"/>
    <w:rsid w:val="00175C54"/>
    <w:rsid w:val="00175CBB"/>
    <w:rsid w:val="00175CEF"/>
    <w:rsid w:val="00175DF1"/>
    <w:rsid w:val="00175E21"/>
    <w:rsid w:val="00175E24"/>
    <w:rsid w:val="00175E7B"/>
    <w:rsid w:val="00175ED5"/>
    <w:rsid w:val="00175F55"/>
    <w:rsid w:val="00175FC7"/>
    <w:rsid w:val="00175FF0"/>
    <w:rsid w:val="00175FF7"/>
    <w:rsid w:val="0017643A"/>
    <w:rsid w:val="00176497"/>
    <w:rsid w:val="001764A1"/>
    <w:rsid w:val="001764DB"/>
    <w:rsid w:val="001764DC"/>
    <w:rsid w:val="00176515"/>
    <w:rsid w:val="00176539"/>
    <w:rsid w:val="0017655E"/>
    <w:rsid w:val="001765E0"/>
    <w:rsid w:val="0017662F"/>
    <w:rsid w:val="00176650"/>
    <w:rsid w:val="00176678"/>
    <w:rsid w:val="00176681"/>
    <w:rsid w:val="001766AC"/>
    <w:rsid w:val="001766DD"/>
    <w:rsid w:val="0017671B"/>
    <w:rsid w:val="001767A1"/>
    <w:rsid w:val="001767F7"/>
    <w:rsid w:val="001767FB"/>
    <w:rsid w:val="001768B6"/>
    <w:rsid w:val="0017690B"/>
    <w:rsid w:val="001769D4"/>
    <w:rsid w:val="001769DF"/>
    <w:rsid w:val="00176A04"/>
    <w:rsid w:val="00176A18"/>
    <w:rsid w:val="00176A87"/>
    <w:rsid w:val="00176AD5"/>
    <w:rsid w:val="00176AEC"/>
    <w:rsid w:val="00176B0D"/>
    <w:rsid w:val="00176B1A"/>
    <w:rsid w:val="00176BC7"/>
    <w:rsid w:val="00176D10"/>
    <w:rsid w:val="00176DBB"/>
    <w:rsid w:val="00176E5F"/>
    <w:rsid w:val="00176F0A"/>
    <w:rsid w:val="00176F35"/>
    <w:rsid w:val="00176F51"/>
    <w:rsid w:val="00176F74"/>
    <w:rsid w:val="001770BA"/>
    <w:rsid w:val="00177189"/>
    <w:rsid w:val="0017719A"/>
    <w:rsid w:val="001771A0"/>
    <w:rsid w:val="001771AE"/>
    <w:rsid w:val="001771E6"/>
    <w:rsid w:val="0017720E"/>
    <w:rsid w:val="0017726A"/>
    <w:rsid w:val="00177329"/>
    <w:rsid w:val="0017736E"/>
    <w:rsid w:val="001773D8"/>
    <w:rsid w:val="001773F7"/>
    <w:rsid w:val="0017747B"/>
    <w:rsid w:val="001774C4"/>
    <w:rsid w:val="00177544"/>
    <w:rsid w:val="00177580"/>
    <w:rsid w:val="001775E7"/>
    <w:rsid w:val="0017762F"/>
    <w:rsid w:val="00177685"/>
    <w:rsid w:val="00177791"/>
    <w:rsid w:val="001777B9"/>
    <w:rsid w:val="001777DC"/>
    <w:rsid w:val="001777E9"/>
    <w:rsid w:val="00177806"/>
    <w:rsid w:val="00177844"/>
    <w:rsid w:val="00177867"/>
    <w:rsid w:val="00177894"/>
    <w:rsid w:val="001778A2"/>
    <w:rsid w:val="001778BD"/>
    <w:rsid w:val="001778DD"/>
    <w:rsid w:val="0017795D"/>
    <w:rsid w:val="00177980"/>
    <w:rsid w:val="00177A0A"/>
    <w:rsid w:val="00177A48"/>
    <w:rsid w:val="00177A88"/>
    <w:rsid w:val="00177AFC"/>
    <w:rsid w:val="00177B2D"/>
    <w:rsid w:val="00177B89"/>
    <w:rsid w:val="00177C29"/>
    <w:rsid w:val="00177C82"/>
    <w:rsid w:val="00177D10"/>
    <w:rsid w:val="00177D1C"/>
    <w:rsid w:val="00177D36"/>
    <w:rsid w:val="00177D40"/>
    <w:rsid w:val="00177D68"/>
    <w:rsid w:val="00177DB5"/>
    <w:rsid w:val="00177E76"/>
    <w:rsid w:val="00177EC4"/>
    <w:rsid w:val="00177FC5"/>
    <w:rsid w:val="001780D3"/>
    <w:rsid w:val="001800A3"/>
    <w:rsid w:val="001800AD"/>
    <w:rsid w:val="00180121"/>
    <w:rsid w:val="0018016D"/>
    <w:rsid w:val="001801B0"/>
    <w:rsid w:val="001801F4"/>
    <w:rsid w:val="00180235"/>
    <w:rsid w:val="001802A0"/>
    <w:rsid w:val="0018031D"/>
    <w:rsid w:val="0018038C"/>
    <w:rsid w:val="001804A3"/>
    <w:rsid w:val="001804C3"/>
    <w:rsid w:val="001804D6"/>
    <w:rsid w:val="001804DF"/>
    <w:rsid w:val="0018058C"/>
    <w:rsid w:val="00180672"/>
    <w:rsid w:val="0018075C"/>
    <w:rsid w:val="001807BF"/>
    <w:rsid w:val="001807FE"/>
    <w:rsid w:val="001808B4"/>
    <w:rsid w:val="001808B7"/>
    <w:rsid w:val="0018093D"/>
    <w:rsid w:val="0018098D"/>
    <w:rsid w:val="00180A2F"/>
    <w:rsid w:val="00180A37"/>
    <w:rsid w:val="00180A89"/>
    <w:rsid w:val="00180BB2"/>
    <w:rsid w:val="00180C08"/>
    <w:rsid w:val="00180C0F"/>
    <w:rsid w:val="00180C5F"/>
    <w:rsid w:val="00180C86"/>
    <w:rsid w:val="00180E60"/>
    <w:rsid w:val="00180E75"/>
    <w:rsid w:val="00180EA4"/>
    <w:rsid w:val="00180EED"/>
    <w:rsid w:val="00180F10"/>
    <w:rsid w:val="00180FDD"/>
    <w:rsid w:val="00181012"/>
    <w:rsid w:val="0018102E"/>
    <w:rsid w:val="001810AD"/>
    <w:rsid w:val="001810B8"/>
    <w:rsid w:val="001810C6"/>
    <w:rsid w:val="001810C7"/>
    <w:rsid w:val="00181118"/>
    <w:rsid w:val="00181260"/>
    <w:rsid w:val="00181330"/>
    <w:rsid w:val="00181360"/>
    <w:rsid w:val="00181398"/>
    <w:rsid w:val="001813AD"/>
    <w:rsid w:val="0018142C"/>
    <w:rsid w:val="00181449"/>
    <w:rsid w:val="00181482"/>
    <w:rsid w:val="001814AF"/>
    <w:rsid w:val="001814C1"/>
    <w:rsid w:val="001814E2"/>
    <w:rsid w:val="001814EC"/>
    <w:rsid w:val="0018153A"/>
    <w:rsid w:val="00181622"/>
    <w:rsid w:val="001816F3"/>
    <w:rsid w:val="00181748"/>
    <w:rsid w:val="00181882"/>
    <w:rsid w:val="001818AB"/>
    <w:rsid w:val="0018197C"/>
    <w:rsid w:val="001819B8"/>
    <w:rsid w:val="001819F4"/>
    <w:rsid w:val="00181A19"/>
    <w:rsid w:val="00181A52"/>
    <w:rsid w:val="00181B59"/>
    <w:rsid w:val="00181BC8"/>
    <w:rsid w:val="00181C61"/>
    <w:rsid w:val="00181CEF"/>
    <w:rsid w:val="00181CFE"/>
    <w:rsid w:val="00181D00"/>
    <w:rsid w:val="00181D83"/>
    <w:rsid w:val="00181DC2"/>
    <w:rsid w:val="00181E4F"/>
    <w:rsid w:val="00181EBD"/>
    <w:rsid w:val="00181EE6"/>
    <w:rsid w:val="00181EFA"/>
    <w:rsid w:val="00181F85"/>
    <w:rsid w:val="0018201E"/>
    <w:rsid w:val="00182111"/>
    <w:rsid w:val="00182113"/>
    <w:rsid w:val="0018217B"/>
    <w:rsid w:val="00182192"/>
    <w:rsid w:val="00182205"/>
    <w:rsid w:val="0018223B"/>
    <w:rsid w:val="00182246"/>
    <w:rsid w:val="00182254"/>
    <w:rsid w:val="00182260"/>
    <w:rsid w:val="0018228C"/>
    <w:rsid w:val="00182293"/>
    <w:rsid w:val="001822FE"/>
    <w:rsid w:val="00182305"/>
    <w:rsid w:val="0018230C"/>
    <w:rsid w:val="00182337"/>
    <w:rsid w:val="0018235E"/>
    <w:rsid w:val="001823BE"/>
    <w:rsid w:val="001823DC"/>
    <w:rsid w:val="001823E1"/>
    <w:rsid w:val="00182415"/>
    <w:rsid w:val="00182475"/>
    <w:rsid w:val="001824F6"/>
    <w:rsid w:val="0018251D"/>
    <w:rsid w:val="00182566"/>
    <w:rsid w:val="0018275B"/>
    <w:rsid w:val="001827AA"/>
    <w:rsid w:val="00182848"/>
    <w:rsid w:val="0018287C"/>
    <w:rsid w:val="001828A3"/>
    <w:rsid w:val="001828AA"/>
    <w:rsid w:val="001828BB"/>
    <w:rsid w:val="001828F8"/>
    <w:rsid w:val="00182948"/>
    <w:rsid w:val="001829E0"/>
    <w:rsid w:val="00182A02"/>
    <w:rsid w:val="00182A0A"/>
    <w:rsid w:val="00182A15"/>
    <w:rsid w:val="00182A20"/>
    <w:rsid w:val="00182A99"/>
    <w:rsid w:val="00182AC6"/>
    <w:rsid w:val="00182BAE"/>
    <w:rsid w:val="00182C21"/>
    <w:rsid w:val="00182C94"/>
    <w:rsid w:val="00182D6D"/>
    <w:rsid w:val="00182E26"/>
    <w:rsid w:val="00182E34"/>
    <w:rsid w:val="00182E3A"/>
    <w:rsid w:val="00182E4B"/>
    <w:rsid w:val="00182F2E"/>
    <w:rsid w:val="00182FAA"/>
    <w:rsid w:val="00183021"/>
    <w:rsid w:val="0018309E"/>
    <w:rsid w:val="001830C2"/>
    <w:rsid w:val="001830EA"/>
    <w:rsid w:val="00183114"/>
    <w:rsid w:val="00183135"/>
    <w:rsid w:val="00183167"/>
    <w:rsid w:val="001831A7"/>
    <w:rsid w:val="001831D7"/>
    <w:rsid w:val="0018320E"/>
    <w:rsid w:val="00183274"/>
    <w:rsid w:val="00183278"/>
    <w:rsid w:val="00183298"/>
    <w:rsid w:val="001832C3"/>
    <w:rsid w:val="0018333C"/>
    <w:rsid w:val="00183370"/>
    <w:rsid w:val="001833D0"/>
    <w:rsid w:val="0018342F"/>
    <w:rsid w:val="0018357E"/>
    <w:rsid w:val="001835A1"/>
    <w:rsid w:val="001836AE"/>
    <w:rsid w:val="0018375E"/>
    <w:rsid w:val="0018378B"/>
    <w:rsid w:val="001837D2"/>
    <w:rsid w:val="00183806"/>
    <w:rsid w:val="0018385B"/>
    <w:rsid w:val="00183888"/>
    <w:rsid w:val="001838E0"/>
    <w:rsid w:val="0018393C"/>
    <w:rsid w:val="001839F8"/>
    <w:rsid w:val="00183ABC"/>
    <w:rsid w:val="00183B6C"/>
    <w:rsid w:val="00183B95"/>
    <w:rsid w:val="00183BA8"/>
    <w:rsid w:val="00183BB3"/>
    <w:rsid w:val="00183BB6"/>
    <w:rsid w:val="00183BEF"/>
    <w:rsid w:val="00183C68"/>
    <w:rsid w:val="00183C6A"/>
    <w:rsid w:val="00183CE0"/>
    <w:rsid w:val="00183D09"/>
    <w:rsid w:val="00183D3D"/>
    <w:rsid w:val="00183D6B"/>
    <w:rsid w:val="00183D99"/>
    <w:rsid w:val="00183D9E"/>
    <w:rsid w:val="00183DD3"/>
    <w:rsid w:val="00183E70"/>
    <w:rsid w:val="00183EBF"/>
    <w:rsid w:val="00183EC6"/>
    <w:rsid w:val="00183F15"/>
    <w:rsid w:val="00183F32"/>
    <w:rsid w:val="00183FA9"/>
    <w:rsid w:val="00183FE5"/>
    <w:rsid w:val="001840C6"/>
    <w:rsid w:val="0018411A"/>
    <w:rsid w:val="00184146"/>
    <w:rsid w:val="001841FF"/>
    <w:rsid w:val="0018421E"/>
    <w:rsid w:val="00184304"/>
    <w:rsid w:val="0018430D"/>
    <w:rsid w:val="00184329"/>
    <w:rsid w:val="0018436D"/>
    <w:rsid w:val="0018437E"/>
    <w:rsid w:val="00184392"/>
    <w:rsid w:val="001843C5"/>
    <w:rsid w:val="001843FD"/>
    <w:rsid w:val="00184418"/>
    <w:rsid w:val="0018441C"/>
    <w:rsid w:val="0018445A"/>
    <w:rsid w:val="001844D3"/>
    <w:rsid w:val="0018453B"/>
    <w:rsid w:val="00184628"/>
    <w:rsid w:val="00184630"/>
    <w:rsid w:val="0018465B"/>
    <w:rsid w:val="001846AC"/>
    <w:rsid w:val="00184775"/>
    <w:rsid w:val="001847C4"/>
    <w:rsid w:val="00184975"/>
    <w:rsid w:val="001849DC"/>
    <w:rsid w:val="00184A6F"/>
    <w:rsid w:val="00184A9F"/>
    <w:rsid w:val="00184AEB"/>
    <w:rsid w:val="00184B01"/>
    <w:rsid w:val="00184B19"/>
    <w:rsid w:val="00184C1A"/>
    <w:rsid w:val="00184C97"/>
    <w:rsid w:val="00184D84"/>
    <w:rsid w:val="00184DB9"/>
    <w:rsid w:val="00184E00"/>
    <w:rsid w:val="00184E0D"/>
    <w:rsid w:val="00184E57"/>
    <w:rsid w:val="00185032"/>
    <w:rsid w:val="00185039"/>
    <w:rsid w:val="00185045"/>
    <w:rsid w:val="00185049"/>
    <w:rsid w:val="00185093"/>
    <w:rsid w:val="00185104"/>
    <w:rsid w:val="001851D6"/>
    <w:rsid w:val="001851E2"/>
    <w:rsid w:val="00185277"/>
    <w:rsid w:val="001852E5"/>
    <w:rsid w:val="001853FC"/>
    <w:rsid w:val="001854A5"/>
    <w:rsid w:val="00185521"/>
    <w:rsid w:val="001855F2"/>
    <w:rsid w:val="00185637"/>
    <w:rsid w:val="001856DB"/>
    <w:rsid w:val="0018572F"/>
    <w:rsid w:val="0018581D"/>
    <w:rsid w:val="001858B2"/>
    <w:rsid w:val="001858D8"/>
    <w:rsid w:val="00185918"/>
    <w:rsid w:val="0018593A"/>
    <w:rsid w:val="00185A4B"/>
    <w:rsid w:val="00185BA0"/>
    <w:rsid w:val="00185CA2"/>
    <w:rsid w:val="00185CE3"/>
    <w:rsid w:val="00185D0D"/>
    <w:rsid w:val="00185D3E"/>
    <w:rsid w:val="00185D82"/>
    <w:rsid w:val="00185FCA"/>
    <w:rsid w:val="00185FDB"/>
    <w:rsid w:val="00185FF0"/>
    <w:rsid w:val="0018605C"/>
    <w:rsid w:val="00186060"/>
    <w:rsid w:val="0018609F"/>
    <w:rsid w:val="001860B8"/>
    <w:rsid w:val="00186198"/>
    <w:rsid w:val="00186212"/>
    <w:rsid w:val="00186255"/>
    <w:rsid w:val="0018636B"/>
    <w:rsid w:val="001863A9"/>
    <w:rsid w:val="00186412"/>
    <w:rsid w:val="00186454"/>
    <w:rsid w:val="001864B8"/>
    <w:rsid w:val="001864F5"/>
    <w:rsid w:val="001865AE"/>
    <w:rsid w:val="00186613"/>
    <w:rsid w:val="0018662B"/>
    <w:rsid w:val="00186710"/>
    <w:rsid w:val="00186738"/>
    <w:rsid w:val="0018673E"/>
    <w:rsid w:val="00186745"/>
    <w:rsid w:val="0018675B"/>
    <w:rsid w:val="001867FC"/>
    <w:rsid w:val="0018682F"/>
    <w:rsid w:val="00186836"/>
    <w:rsid w:val="00186928"/>
    <w:rsid w:val="0018695B"/>
    <w:rsid w:val="001869AC"/>
    <w:rsid w:val="00186A09"/>
    <w:rsid w:val="00186A30"/>
    <w:rsid w:val="00186A3C"/>
    <w:rsid w:val="00186A6F"/>
    <w:rsid w:val="00186A77"/>
    <w:rsid w:val="00186A91"/>
    <w:rsid w:val="00186AD4"/>
    <w:rsid w:val="00186AF0"/>
    <w:rsid w:val="00186B27"/>
    <w:rsid w:val="00186B4C"/>
    <w:rsid w:val="00186C59"/>
    <w:rsid w:val="00186C97"/>
    <w:rsid w:val="00186CB4"/>
    <w:rsid w:val="00186D79"/>
    <w:rsid w:val="00186DA3"/>
    <w:rsid w:val="00186DE0"/>
    <w:rsid w:val="00186E7E"/>
    <w:rsid w:val="00186EB9"/>
    <w:rsid w:val="00186EF2"/>
    <w:rsid w:val="00186F0D"/>
    <w:rsid w:val="00186F10"/>
    <w:rsid w:val="00186F37"/>
    <w:rsid w:val="00186F60"/>
    <w:rsid w:val="00186FB0"/>
    <w:rsid w:val="00187024"/>
    <w:rsid w:val="0018709E"/>
    <w:rsid w:val="00187141"/>
    <w:rsid w:val="001871B2"/>
    <w:rsid w:val="001871D2"/>
    <w:rsid w:val="001871E9"/>
    <w:rsid w:val="001871EF"/>
    <w:rsid w:val="00187248"/>
    <w:rsid w:val="00187254"/>
    <w:rsid w:val="00187263"/>
    <w:rsid w:val="001873AB"/>
    <w:rsid w:val="001873C7"/>
    <w:rsid w:val="001873DF"/>
    <w:rsid w:val="0018744C"/>
    <w:rsid w:val="0018745E"/>
    <w:rsid w:val="0018749E"/>
    <w:rsid w:val="00187502"/>
    <w:rsid w:val="00187524"/>
    <w:rsid w:val="00187528"/>
    <w:rsid w:val="0018753E"/>
    <w:rsid w:val="00187562"/>
    <w:rsid w:val="00187620"/>
    <w:rsid w:val="001876C5"/>
    <w:rsid w:val="001876F4"/>
    <w:rsid w:val="001876FA"/>
    <w:rsid w:val="0018778A"/>
    <w:rsid w:val="001877A1"/>
    <w:rsid w:val="00187829"/>
    <w:rsid w:val="0018782E"/>
    <w:rsid w:val="0018783D"/>
    <w:rsid w:val="0018788E"/>
    <w:rsid w:val="001878A7"/>
    <w:rsid w:val="001878B8"/>
    <w:rsid w:val="0018790C"/>
    <w:rsid w:val="0018792D"/>
    <w:rsid w:val="00187A1C"/>
    <w:rsid w:val="00187A8E"/>
    <w:rsid w:val="00187AF6"/>
    <w:rsid w:val="00187B0D"/>
    <w:rsid w:val="00187B28"/>
    <w:rsid w:val="00187B61"/>
    <w:rsid w:val="00187BAC"/>
    <w:rsid w:val="00187C04"/>
    <w:rsid w:val="00187C50"/>
    <w:rsid w:val="00187CB0"/>
    <w:rsid w:val="00187D48"/>
    <w:rsid w:val="00187D7A"/>
    <w:rsid w:val="00187D9E"/>
    <w:rsid w:val="00187DAD"/>
    <w:rsid w:val="00187DE1"/>
    <w:rsid w:val="00187E00"/>
    <w:rsid w:val="00187E31"/>
    <w:rsid w:val="00187EF5"/>
    <w:rsid w:val="00187F21"/>
    <w:rsid w:val="00187F4C"/>
    <w:rsid w:val="00187FEE"/>
    <w:rsid w:val="001900BB"/>
    <w:rsid w:val="0019012A"/>
    <w:rsid w:val="00190132"/>
    <w:rsid w:val="00190261"/>
    <w:rsid w:val="00190361"/>
    <w:rsid w:val="001903FE"/>
    <w:rsid w:val="0019046E"/>
    <w:rsid w:val="0019049B"/>
    <w:rsid w:val="001904AD"/>
    <w:rsid w:val="001904C5"/>
    <w:rsid w:val="0019058D"/>
    <w:rsid w:val="001905DC"/>
    <w:rsid w:val="001905FC"/>
    <w:rsid w:val="00190632"/>
    <w:rsid w:val="00190674"/>
    <w:rsid w:val="001906F8"/>
    <w:rsid w:val="0019072F"/>
    <w:rsid w:val="001907AA"/>
    <w:rsid w:val="001907C7"/>
    <w:rsid w:val="001907E8"/>
    <w:rsid w:val="0019080B"/>
    <w:rsid w:val="00190881"/>
    <w:rsid w:val="001908A3"/>
    <w:rsid w:val="001908BA"/>
    <w:rsid w:val="001908C1"/>
    <w:rsid w:val="001908E4"/>
    <w:rsid w:val="0019091E"/>
    <w:rsid w:val="00190951"/>
    <w:rsid w:val="00190A49"/>
    <w:rsid w:val="00190AFC"/>
    <w:rsid w:val="00190B16"/>
    <w:rsid w:val="00190B80"/>
    <w:rsid w:val="00190BFA"/>
    <w:rsid w:val="00190C74"/>
    <w:rsid w:val="00190CF4"/>
    <w:rsid w:val="00190D06"/>
    <w:rsid w:val="00190E53"/>
    <w:rsid w:val="00190E57"/>
    <w:rsid w:val="00190F1F"/>
    <w:rsid w:val="00190F31"/>
    <w:rsid w:val="00190F63"/>
    <w:rsid w:val="00190FCF"/>
    <w:rsid w:val="0019102B"/>
    <w:rsid w:val="00191082"/>
    <w:rsid w:val="001910F6"/>
    <w:rsid w:val="001911A0"/>
    <w:rsid w:val="001911B6"/>
    <w:rsid w:val="001911D3"/>
    <w:rsid w:val="001911E7"/>
    <w:rsid w:val="0019124B"/>
    <w:rsid w:val="001912A3"/>
    <w:rsid w:val="001912ED"/>
    <w:rsid w:val="0019132E"/>
    <w:rsid w:val="0019135B"/>
    <w:rsid w:val="0019144B"/>
    <w:rsid w:val="0019146A"/>
    <w:rsid w:val="001914A0"/>
    <w:rsid w:val="0019152E"/>
    <w:rsid w:val="00191530"/>
    <w:rsid w:val="0019153D"/>
    <w:rsid w:val="00191592"/>
    <w:rsid w:val="0019159A"/>
    <w:rsid w:val="001915A5"/>
    <w:rsid w:val="001915D9"/>
    <w:rsid w:val="00191638"/>
    <w:rsid w:val="001916B6"/>
    <w:rsid w:val="001916DB"/>
    <w:rsid w:val="001917C2"/>
    <w:rsid w:val="00191864"/>
    <w:rsid w:val="0019187D"/>
    <w:rsid w:val="001918E8"/>
    <w:rsid w:val="00191AA3"/>
    <w:rsid w:val="00191ACC"/>
    <w:rsid w:val="00191AD5"/>
    <w:rsid w:val="00191B35"/>
    <w:rsid w:val="00191B3A"/>
    <w:rsid w:val="00191C51"/>
    <w:rsid w:val="00191D59"/>
    <w:rsid w:val="00191D81"/>
    <w:rsid w:val="00191DCE"/>
    <w:rsid w:val="00191E27"/>
    <w:rsid w:val="00191EB1"/>
    <w:rsid w:val="00191EB6"/>
    <w:rsid w:val="00191EE1"/>
    <w:rsid w:val="00191EEC"/>
    <w:rsid w:val="00191F07"/>
    <w:rsid w:val="00191FBB"/>
    <w:rsid w:val="00192017"/>
    <w:rsid w:val="00192075"/>
    <w:rsid w:val="001920D6"/>
    <w:rsid w:val="00192128"/>
    <w:rsid w:val="0019214E"/>
    <w:rsid w:val="001921CC"/>
    <w:rsid w:val="00192217"/>
    <w:rsid w:val="00192221"/>
    <w:rsid w:val="0019223A"/>
    <w:rsid w:val="001922FE"/>
    <w:rsid w:val="00192386"/>
    <w:rsid w:val="001923CA"/>
    <w:rsid w:val="00192404"/>
    <w:rsid w:val="001925BA"/>
    <w:rsid w:val="001925CE"/>
    <w:rsid w:val="0019261B"/>
    <w:rsid w:val="0019269D"/>
    <w:rsid w:val="0019275C"/>
    <w:rsid w:val="0019285E"/>
    <w:rsid w:val="001928BE"/>
    <w:rsid w:val="0019292C"/>
    <w:rsid w:val="001929AB"/>
    <w:rsid w:val="001929C8"/>
    <w:rsid w:val="00192AA4"/>
    <w:rsid w:val="00192AB8"/>
    <w:rsid w:val="00192C0C"/>
    <w:rsid w:val="00192C33"/>
    <w:rsid w:val="00192C38"/>
    <w:rsid w:val="00192C49"/>
    <w:rsid w:val="00192DF2"/>
    <w:rsid w:val="00192E02"/>
    <w:rsid w:val="00192EDF"/>
    <w:rsid w:val="00192F2D"/>
    <w:rsid w:val="00192F38"/>
    <w:rsid w:val="00192FAE"/>
    <w:rsid w:val="0019304D"/>
    <w:rsid w:val="00193140"/>
    <w:rsid w:val="0019316E"/>
    <w:rsid w:val="001931A8"/>
    <w:rsid w:val="001931DC"/>
    <w:rsid w:val="001931FC"/>
    <w:rsid w:val="00193260"/>
    <w:rsid w:val="001932BE"/>
    <w:rsid w:val="001932C2"/>
    <w:rsid w:val="001932EF"/>
    <w:rsid w:val="00193305"/>
    <w:rsid w:val="001933B7"/>
    <w:rsid w:val="001933E2"/>
    <w:rsid w:val="001933F6"/>
    <w:rsid w:val="0019340A"/>
    <w:rsid w:val="001934B0"/>
    <w:rsid w:val="00193537"/>
    <w:rsid w:val="0019353A"/>
    <w:rsid w:val="0019357D"/>
    <w:rsid w:val="001936A2"/>
    <w:rsid w:val="001936C0"/>
    <w:rsid w:val="001937F8"/>
    <w:rsid w:val="00193832"/>
    <w:rsid w:val="00193842"/>
    <w:rsid w:val="001938A5"/>
    <w:rsid w:val="00193922"/>
    <w:rsid w:val="00193A19"/>
    <w:rsid w:val="00193AC9"/>
    <w:rsid w:val="00193B01"/>
    <w:rsid w:val="00193BE9"/>
    <w:rsid w:val="00193D94"/>
    <w:rsid w:val="00193DE2"/>
    <w:rsid w:val="00193E0B"/>
    <w:rsid w:val="00193E3C"/>
    <w:rsid w:val="00193E54"/>
    <w:rsid w:val="00193F08"/>
    <w:rsid w:val="001940AA"/>
    <w:rsid w:val="001940D1"/>
    <w:rsid w:val="00194118"/>
    <w:rsid w:val="00194132"/>
    <w:rsid w:val="00194137"/>
    <w:rsid w:val="0019417B"/>
    <w:rsid w:val="0019419C"/>
    <w:rsid w:val="001942B9"/>
    <w:rsid w:val="001942BC"/>
    <w:rsid w:val="001943D2"/>
    <w:rsid w:val="001943D3"/>
    <w:rsid w:val="0019449A"/>
    <w:rsid w:val="001944BE"/>
    <w:rsid w:val="001944CE"/>
    <w:rsid w:val="00194522"/>
    <w:rsid w:val="0019458D"/>
    <w:rsid w:val="00194605"/>
    <w:rsid w:val="00194709"/>
    <w:rsid w:val="00194744"/>
    <w:rsid w:val="00194814"/>
    <w:rsid w:val="0019481A"/>
    <w:rsid w:val="00194923"/>
    <w:rsid w:val="00194968"/>
    <w:rsid w:val="00194B35"/>
    <w:rsid w:val="00194BDB"/>
    <w:rsid w:val="00194BE6"/>
    <w:rsid w:val="00194C04"/>
    <w:rsid w:val="00194C5C"/>
    <w:rsid w:val="00194CBE"/>
    <w:rsid w:val="00194CEC"/>
    <w:rsid w:val="00194DAB"/>
    <w:rsid w:val="00194E5E"/>
    <w:rsid w:val="00194F4E"/>
    <w:rsid w:val="00194F53"/>
    <w:rsid w:val="00195028"/>
    <w:rsid w:val="00195053"/>
    <w:rsid w:val="0019509A"/>
    <w:rsid w:val="001950D5"/>
    <w:rsid w:val="0019510D"/>
    <w:rsid w:val="00195214"/>
    <w:rsid w:val="00195292"/>
    <w:rsid w:val="001952F2"/>
    <w:rsid w:val="00195304"/>
    <w:rsid w:val="0019531D"/>
    <w:rsid w:val="00195354"/>
    <w:rsid w:val="0019536B"/>
    <w:rsid w:val="00195372"/>
    <w:rsid w:val="00195381"/>
    <w:rsid w:val="00195382"/>
    <w:rsid w:val="001953C7"/>
    <w:rsid w:val="00195466"/>
    <w:rsid w:val="0019546D"/>
    <w:rsid w:val="001954A8"/>
    <w:rsid w:val="001954CC"/>
    <w:rsid w:val="001954DE"/>
    <w:rsid w:val="0019550A"/>
    <w:rsid w:val="0019554D"/>
    <w:rsid w:val="0019557E"/>
    <w:rsid w:val="00195589"/>
    <w:rsid w:val="001955EC"/>
    <w:rsid w:val="0019563B"/>
    <w:rsid w:val="0019568C"/>
    <w:rsid w:val="001956A9"/>
    <w:rsid w:val="001956B2"/>
    <w:rsid w:val="001956B5"/>
    <w:rsid w:val="00195739"/>
    <w:rsid w:val="0019573F"/>
    <w:rsid w:val="001957F7"/>
    <w:rsid w:val="001958BA"/>
    <w:rsid w:val="0019591A"/>
    <w:rsid w:val="0019596A"/>
    <w:rsid w:val="0019597E"/>
    <w:rsid w:val="00195A8D"/>
    <w:rsid w:val="00195AFB"/>
    <w:rsid w:val="00195B73"/>
    <w:rsid w:val="00195B7F"/>
    <w:rsid w:val="00195BA6"/>
    <w:rsid w:val="00195C38"/>
    <w:rsid w:val="00195CEF"/>
    <w:rsid w:val="00195D54"/>
    <w:rsid w:val="00195DEE"/>
    <w:rsid w:val="00195DFB"/>
    <w:rsid w:val="00195E31"/>
    <w:rsid w:val="00195E7A"/>
    <w:rsid w:val="00195E99"/>
    <w:rsid w:val="00195F24"/>
    <w:rsid w:val="00195F3F"/>
    <w:rsid w:val="00195FA4"/>
    <w:rsid w:val="00195FB5"/>
    <w:rsid w:val="00195FFB"/>
    <w:rsid w:val="00195FFC"/>
    <w:rsid w:val="001960DB"/>
    <w:rsid w:val="00196194"/>
    <w:rsid w:val="00196198"/>
    <w:rsid w:val="0019619A"/>
    <w:rsid w:val="00196235"/>
    <w:rsid w:val="001962CB"/>
    <w:rsid w:val="001962D4"/>
    <w:rsid w:val="001962D8"/>
    <w:rsid w:val="001963C0"/>
    <w:rsid w:val="001963E7"/>
    <w:rsid w:val="001965BD"/>
    <w:rsid w:val="0019660A"/>
    <w:rsid w:val="0019663F"/>
    <w:rsid w:val="00196695"/>
    <w:rsid w:val="001966D3"/>
    <w:rsid w:val="001968AA"/>
    <w:rsid w:val="001968DC"/>
    <w:rsid w:val="001968E5"/>
    <w:rsid w:val="00196926"/>
    <w:rsid w:val="0019693B"/>
    <w:rsid w:val="001969A0"/>
    <w:rsid w:val="001969F9"/>
    <w:rsid w:val="00196A09"/>
    <w:rsid w:val="00196A25"/>
    <w:rsid w:val="00196A2F"/>
    <w:rsid w:val="00196A71"/>
    <w:rsid w:val="00196AF5"/>
    <w:rsid w:val="00196B38"/>
    <w:rsid w:val="00196C08"/>
    <w:rsid w:val="00196C85"/>
    <w:rsid w:val="00196CAE"/>
    <w:rsid w:val="00196CCE"/>
    <w:rsid w:val="00196D65"/>
    <w:rsid w:val="00196E2D"/>
    <w:rsid w:val="00196E32"/>
    <w:rsid w:val="00196EA3"/>
    <w:rsid w:val="00196F25"/>
    <w:rsid w:val="00196F4F"/>
    <w:rsid w:val="00196F94"/>
    <w:rsid w:val="0019715D"/>
    <w:rsid w:val="00197187"/>
    <w:rsid w:val="0019720F"/>
    <w:rsid w:val="00197264"/>
    <w:rsid w:val="00197295"/>
    <w:rsid w:val="001972A7"/>
    <w:rsid w:val="0019737A"/>
    <w:rsid w:val="00197397"/>
    <w:rsid w:val="001973BD"/>
    <w:rsid w:val="001973BF"/>
    <w:rsid w:val="001973D7"/>
    <w:rsid w:val="001973FE"/>
    <w:rsid w:val="00197451"/>
    <w:rsid w:val="00197465"/>
    <w:rsid w:val="00197469"/>
    <w:rsid w:val="00197494"/>
    <w:rsid w:val="00197497"/>
    <w:rsid w:val="0019749A"/>
    <w:rsid w:val="001974C9"/>
    <w:rsid w:val="001974CE"/>
    <w:rsid w:val="001974D6"/>
    <w:rsid w:val="00197531"/>
    <w:rsid w:val="001975CD"/>
    <w:rsid w:val="00197666"/>
    <w:rsid w:val="00197680"/>
    <w:rsid w:val="00197688"/>
    <w:rsid w:val="001976A7"/>
    <w:rsid w:val="001976B0"/>
    <w:rsid w:val="001976B7"/>
    <w:rsid w:val="001976F4"/>
    <w:rsid w:val="00197780"/>
    <w:rsid w:val="001977BB"/>
    <w:rsid w:val="001977E5"/>
    <w:rsid w:val="00197828"/>
    <w:rsid w:val="00197856"/>
    <w:rsid w:val="001978DB"/>
    <w:rsid w:val="001978E3"/>
    <w:rsid w:val="001978EB"/>
    <w:rsid w:val="00197935"/>
    <w:rsid w:val="00197983"/>
    <w:rsid w:val="001979CB"/>
    <w:rsid w:val="00197ADF"/>
    <w:rsid w:val="00197B2A"/>
    <w:rsid w:val="00197BCC"/>
    <w:rsid w:val="00197BE2"/>
    <w:rsid w:val="00197C1A"/>
    <w:rsid w:val="00197C91"/>
    <w:rsid w:val="00197CEE"/>
    <w:rsid w:val="00197CFF"/>
    <w:rsid w:val="00197D6A"/>
    <w:rsid w:val="00197DDD"/>
    <w:rsid w:val="00197DE7"/>
    <w:rsid w:val="00197E91"/>
    <w:rsid w:val="00197FE7"/>
    <w:rsid w:val="0019CDC6"/>
    <w:rsid w:val="001A0035"/>
    <w:rsid w:val="001A0058"/>
    <w:rsid w:val="001A0096"/>
    <w:rsid w:val="001A00ED"/>
    <w:rsid w:val="001A0119"/>
    <w:rsid w:val="001A0146"/>
    <w:rsid w:val="001A022D"/>
    <w:rsid w:val="001A02C4"/>
    <w:rsid w:val="001A02CF"/>
    <w:rsid w:val="001A02D4"/>
    <w:rsid w:val="001A0411"/>
    <w:rsid w:val="001A0425"/>
    <w:rsid w:val="001A0431"/>
    <w:rsid w:val="001A0562"/>
    <w:rsid w:val="001A05B3"/>
    <w:rsid w:val="001A05CF"/>
    <w:rsid w:val="001A0666"/>
    <w:rsid w:val="001A06AB"/>
    <w:rsid w:val="001A071D"/>
    <w:rsid w:val="001A0780"/>
    <w:rsid w:val="001A09D5"/>
    <w:rsid w:val="001A09D9"/>
    <w:rsid w:val="001A0A07"/>
    <w:rsid w:val="001A0A71"/>
    <w:rsid w:val="001A0AC4"/>
    <w:rsid w:val="001A0B7B"/>
    <w:rsid w:val="001A0BD0"/>
    <w:rsid w:val="001A0BE9"/>
    <w:rsid w:val="001A0C58"/>
    <w:rsid w:val="001A0CF0"/>
    <w:rsid w:val="001A0D3B"/>
    <w:rsid w:val="001A0D43"/>
    <w:rsid w:val="001A0D8D"/>
    <w:rsid w:val="001A0E28"/>
    <w:rsid w:val="001A0E77"/>
    <w:rsid w:val="001A0E8B"/>
    <w:rsid w:val="001A0E93"/>
    <w:rsid w:val="001A0E97"/>
    <w:rsid w:val="001A0EE1"/>
    <w:rsid w:val="001A0F15"/>
    <w:rsid w:val="001A0FA8"/>
    <w:rsid w:val="001A0FAB"/>
    <w:rsid w:val="001A0FCF"/>
    <w:rsid w:val="001A0FD7"/>
    <w:rsid w:val="001A1024"/>
    <w:rsid w:val="001A1065"/>
    <w:rsid w:val="001A1088"/>
    <w:rsid w:val="001A109B"/>
    <w:rsid w:val="001A11BE"/>
    <w:rsid w:val="001A1270"/>
    <w:rsid w:val="001A1303"/>
    <w:rsid w:val="001A1327"/>
    <w:rsid w:val="001A13B9"/>
    <w:rsid w:val="001A145E"/>
    <w:rsid w:val="001A14FC"/>
    <w:rsid w:val="001A1527"/>
    <w:rsid w:val="001A15B6"/>
    <w:rsid w:val="001A162A"/>
    <w:rsid w:val="001A1681"/>
    <w:rsid w:val="001A1834"/>
    <w:rsid w:val="001A18EF"/>
    <w:rsid w:val="001A19F8"/>
    <w:rsid w:val="001A1B49"/>
    <w:rsid w:val="001A1B64"/>
    <w:rsid w:val="001A1D57"/>
    <w:rsid w:val="001A1D74"/>
    <w:rsid w:val="001A1D9E"/>
    <w:rsid w:val="001A1DC8"/>
    <w:rsid w:val="001A1DD9"/>
    <w:rsid w:val="001A1EB7"/>
    <w:rsid w:val="001A1F2F"/>
    <w:rsid w:val="001A1F54"/>
    <w:rsid w:val="001A1F68"/>
    <w:rsid w:val="001A1F86"/>
    <w:rsid w:val="001A1FF6"/>
    <w:rsid w:val="001A206A"/>
    <w:rsid w:val="001A20C2"/>
    <w:rsid w:val="001A2144"/>
    <w:rsid w:val="001A214C"/>
    <w:rsid w:val="001A2192"/>
    <w:rsid w:val="001A21B7"/>
    <w:rsid w:val="001A222E"/>
    <w:rsid w:val="001A2250"/>
    <w:rsid w:val="001A2266"/>
    <w:rsid w:val="001A2297"/>
    <w:rsid w:val="001A2327"/>
    <w:rsid w:val="001A232C"/>
    <w:rsid w:val="001A2334"/>
    <w:rsid w:val="001A23AD"/>
    <w:rsid w:val="001A2413"/>
    <w:rsid w:val="001A244F"/>
    <w:rsid w:val="001A2496"/>
    <w:rsid w:val="001A24A5"/>
    <w:rsid w:val="001A2515"/>
    <w:rsid w:val="001A256A"/>
    <w:rsid w:val="001A2576"/>
    <w:rsid w:val="001A2659"/>
    <w:rsid w:val="001A2666"/>
    <w:rsid w:val="001A268F"/>
    <w:rsid w:val="001A26CF"/>
    <w:rsid w:val="001A26E2"/>
    <w:rsid w:val="001A26F1"/>
    <w:rsid w:val="001A2770"/>
    <w:rsid w:val="001A294B"/>
    <w:rsid w:val="001A2977"/>
    <w:rsid w:val="001A2A58"/>
    <w:rsid w:val="001A2A62"/>
    <w:rsid w:val="001A2A66"/>
    <w:rsid w:val="001A2A6F"/>
    <w:rsid w:val="001A2AF7"/>
    <w:rsid w:val="001A2B1A"/>
    <w:rsid w:val="001A2B52"/>
    <w:rsid w:val="001A2BD4"/>
    <w:rsid w:val="001A2C3D"/>
    <w:rsid w:val="001A2D32"/>
    <w:rsid w:val="001A2D36"/>
    <w:rsid w:val="001A2D3B"/>
    <w:rsid w:val="001A2D46"/>
    <w:rsid w:val="001A2D4D"/>
    <w:rsid w:val="001A2D75"/>
    <w:rsid w:val="001A2DA2"/>
    <w:rsid w:val="001A2E00"/>
    <w:rsid w:val="001A2E41"/>
    <w:rsid w:val="001A2F02"/>
    <w:rsid w:val="001A2F14"/>
    <w:rsid w:val="001A2F22"/>
    <w:rsid w:val="001A2F26"/>
    <w:rsid w:val="001A2F7E"/>
    <w:rsid w:val="001A2FEB"/>
    <w:rsid w:val="001A301E"/>
    <w:rsid w:val="001A308F"/>
    <w:rsid w:val="001A309A"/>
    <w:rsid w:val="001A309D"/>
    <w:rsid w:val="001A3145"/>
    <w:rsid w:val="001A3147"/>
    <w:rsid w:val="001A31A4"/>
    <w:rsid w:val="001A31BA"/>
    <w:rsid w:val="001A3222"/>
    <w:rsid w:val="001A322E"/>
    <w:rsid w:val="001A3297"/>
    <w:rsid w:val="001A32E9"/>
    <w:rsid w:val="001A330D"/>
    <w:rsid w:val="001A3337"/>
    <w:rsid w:val="001A3438"/>
    <w:rsid w:val="001A3450"/>
    <w:rsid w:val="001A34C8"/>
    <w:rsid w:val="001A355D"/>
    <w:rsid w:val="001A3568"/>
    <w:rsid w:val="001A3589"/>
    <w:rsid w:val="001A3591"/>
    <w:rsid w:val="001A3638"/>
    <w:rsid w:val="001A36B6"/>
    <w:rsid w:val="001A3713"/>
    <w:rsid w:val="001A3806"/>
    <w:rsid w:val="001A393E"/>
    <w:rsid w:val="001A3AEC"/>
    <w:rsid w:val="001A3B2B"/>
    <w:rsid w:val="001A3B47"/>
    <w:rsid w:val="001A3B94"/>
    <w:rsid w:val="001A3BA0"/>
    <w:rsid w:val="001A3BBF"/>
    <w:rsid w:val="001A3C13"/>
    <w:rsid w:val="001A3C30"/>
    <w:rsid w:val="001A3C54"/>
    <w:rsid w:val="001A3CBD"/>
    <w:rsid w:val="001A3D5D"/>
    <w:rsid w:val="001A3D96"/>
    <w:rsid w:val="001A3DC5"/>
    <w:rsid w:val="001A3E3D"/>
    <w:rsid w:val="001A3E89"/>
    <w:rsid w:val="001A3E90"/>
    <w:rsid w:val="001A3EF3"/>
    <w:rsid w:val="001A3FBF"/>
    <w:rsid w:val="001A403D"/>
    <w:rsid w:val="001A40F6"/>
    <w:rsid w:val="001A41D0"/>
    <w:rsid w:val="001A41F4"/>
    <w:rsid w:val="001A4200"/>
    <w:rsid w:val="001A4298"/>
    <w:rsid w:val="001A42A3"/>
    <w:rsid w:val="001A42F3"/>
    <w:rsid w:val="001A4392"/>
    <w:rsid w:val="001A43AD"/>
    <w:rsid w:val="001A43AE"/>
    <w:rsid w:val="001A43DC"/>
    <w:rsid w:val="001A4421"/>
    <w:rsid w:val="001A4430"/>
    <w:rsid w:val="001A445C"/>
    <w:rsid w:val="001A446F"/>
    <w:rsid w:val="001A4503"/>
    <w:rsid w:val="001A456E"/>
    <w:rsid w:val="001A45A8"/>
    <w:rsid w:val="001A45D0"/>
    <w:rsid w:val="001A4651"/>
    <w:rsid w:val="001A4669"/>
    <w:rsid w:val="001A4679"/>
    <w:rsid w:val="001A4737"/>
    <w:rsid w:val="001A4742"/>
    <w:rsid w:val="001A47C9"/>
    <w:rsid w:val="001A48B2"/>
    <w:rsid w:val="001A48E2"/>
    <w:rsid w:val="001A4993"/>
    <w:rsid w:val="001A49C0"/>
    <w:rsid w:val="001A49C5"/>
    <w:rsid w:val="001A4A45"/>
    <w:rsid w:val="001A4A4E"/>
    <w:rsid w:val="001A4A87"/>
    <w:rsid w:val="001A4A96"/>
    <w:rsid w:val="001A4A98"/>
    <w:rsid w:val="001A4B57"/>
    <w:rsid w:val="001A4B72"/>
    <w:rsid w:val="001A4B86"/>
    <w:rsid w:val="001A4C19"/>
    <w:rsid w:val="001A4C7F"/>
    <w:rsid w:val="001A4C9E"/>
    <w:rsid w:val="001A4F68"/>
    <w:rsid w:val="001A4FF2"/>
    <w:rsid w:val="001A5090"/>
    <w:rsid w:val="001A514B"/>
    <w:rsid w:val="001A5249"/>
    <w:rsid w:val="001A52C2"/>
    <w:rsid w:val="001A52EA"/>
    <w:rsid w:val="001A52FD"/>
    <w:rsid w:val="001A5356"/>
    <w:rsid w:val="001A536C"/>
    <w:rsid w:val="001A53E5"/>
    <w:rsid w:val="001A53F0"/>
    <w:rsid w:val="001A53FE"/>
    <w:rsid w:val="001A5547"/>
    <w:rsid w:val="001A55FE"/>
    <w:rsid w:val="001A5605"/>
    <w:rsid w:val="001A5606"/>
    <w:rsid w:val="001A5609"/>
    <w:rsid w:val="001A5613"/>
    <w:rsid w:val="001A5641"/>
    <w:rsid w:val="001A5665"/>
    <w:rsid w:val="001A56AC"/>
    <w:rsid w:val="001A56E9"/>
    <w:rsid w:val="001A571E"/>
    <w:rsid w:val="001A574F"/>
    <w:rsid w:val="001A5805"/>
    <w:rsid w:val="001A582C"/>
    <w:rsid w:val="001A58EA"/>
    <w:rsid w:val="001A5917"/>
    <w:rsid w:val="001A596C"/>
    <w:rsid w:val="001A597D"/>
    <w:rsid w:val="001A5985"/>
    <w:rsid w:val="001A5A22"/>
    <w:rsid w:val="001A5A3C"/>
    <w:rsid w:val="001A5A41"/>
    <w:rsid w:val="001A5A5E"/>
    <w:rsid w:val="001A5B55"/>
    <w:rsid w:val="001A5B79"/>
    <w:rsid w:val="001A5B7D"/>
    <w:rsid w:val="001A5C29"/>
    <w:rsid w:val="001A5C55"/>
    <w:rsid w:val="001A5D56"/>
    <w:rsid w:val="001A5DDD"/>
    <w:rsid w:val="001A5DF5"/>
    <w:rsid w:val="001A5EAC"/>
    <w:rsid w:val="001A5F61"/>
    <w:rsid w:val="001A5F6C"/>
    <w:rsid w:val="001A5FA2"/>
    <w:rsid w:val="001A5FC0"/>
    <w:rsid w:val="001A5FE0"/>
    <w:rsid w:val="001A604F"/>
    <w:rsid w:val="001A60AB"/>
    <w:rsid w:val="001A628C"/>
    <w:rsid w:val="001A62E1"/>
    <w:rsid w:val="001A6374"/>
    <w:rsid w:val="001A63D7"/>
    <w:rsid w:val="001A64E2"/>
    <w:rsid w:val="001A6622"/>
    <w:rsid w:val="001A6626"/>
    <w:rsid w:val="001A6642"/>
    <w:rsid w:val="001A6707"/>
    <w:rsid w:val="001A6736"/>
    <w:rsid w:val="001A67A7"/>
    <w:rsid w:val="001A681A"/>
    <w:rsid w:val="001A69AE"/>
    <w:rsid w:val="001A69B5"/>
    <w:rsid w:val="001A6AD3"/>
    <w:rsid w:val="001A6B16"/>
    <w:rsid w:val="001A6BDF"/>
    <w:rsid w:val="001A6C26"/>
    <w:rsid w:val="001A6CB9"/>
    <w:rsid w:val="001A6D32"/>
    <w:rsid w:val="001A6D3C"/>
    <w:rsid w:val="001A6D96"/>
    <w:rsid w:val="001A6E72"/>
    <w:rsid w:val="001A6EE0"/>
    <w:rsid w:val="001A6EFC"/>
    <w:rsid w:val="001A6F1B"/>
    <w:rsid w:val="001A6F33"/>
    <w:rsid w:val="001A6F41"/>
    <w:rsid w:val="001A6F64"/>
    <w:rsid w:val="001A6F85"/>
    <w:rsid w:val="001A6FA7"/>
    <w:rsid w:val="001A6FB9"/>
    <w:rsid w:val="001A6FF9"/>
    <w:rsid w:val="001A7123"/>
    <w:rsid w:val="001A71B8"/>
    <w:rsid w:val="001A71B9"/>
    <w:rsid w:val="001A72DE"/>
    <w:rsid w:val="001A72F9"/>
    <w:rsid w:val="001A733A"/>
    <w:rsid w:val="001A735C"/>
    <w:rsid w:val="001A737E"/>
    <w:rsid w:val="001A73BA"/>
    <w:rsid w:val="001A74D4"/>
    <w:rsid w:val="001A751D"/>
    <w:rsid w:val="001A76B3"/>
    <w:rsid w:val="001A770B"/>
    <w:rsid w:val="001A7876"/>
    <w:rsid w:val="001A7878"/>
    <w:rsid w:val="001A7903"/>
    <w:rsid w:val="001A7914"/>
    <w:rsid w:val="001A799E"/>
    <w:rsid w:val="001A79C1"/>
    <w:rsid w:val="001A7A20"/>
    <w:rsid w:val="001A7A3B"/>
    <w:rsid w:val="001A7ABF"/>
    <w:rsid w:val="001A7AFE"/>
    <w:rsid w:val="001A7B2C"/>
    <w:rsid w:val="001A7B5A"/>
    <w:rsid w:val="001A7B88"/>
    <w:rsid w:val="001A7B8F"/>
    <w:rsid w:val="001A7C05"/>
    <w:rsid w:val="001A7C6A"/>
    <w:rsid w:val="001A7CD1"/>
    <w:rsid w:val="001A7D0F"/>
    <w:rsid w:val="001A7D8D"/>
    <w:rsid w:val="001A7D9E"/>
    <w:rsid w:val="001A7DB3"/>
    <w:rsid w:val="001A7DE1"/>
    <w:rsid w:val="001A7E8D"/>
    <w:rsid w:val="001A7ECC"/>
    <w:rsid w:val="001A7EED"/>
    <w:rsid w:val="001A7F06"/>
    <w:rsid w:val="001A7F52"/>
    <w:rsid w:val="001B0008"/>
    <w:rsid w:val="001B003F"/>
    <w:rsid w:val="001B0062"/>
    <w:rsid w:val="001B00BB"/>
    <w:rsid w:val="001B0154"/>
    <w:rsid w:val="001B01E9"/>
    <w:rsid w:val="001B0278"/>
    <w:rsid w:val="001B028D"/>
    <w:rsid w:val="001B02E2"/>
    <w:rsid w:val="001B03D5"/>
    <w:rsid w:val="001B03F5"/>
    <w:rsid w:val="001B0425"/>
    <w:rsid w:val="001B0459"/>
    <w:rsid w:val="001B04A1"/>
    <w:rsid w:val="001B04A6"/>
    <w:rsid w:val="001B050C"/>
    <w:rsid w:val="001B0557"/>
    <w:rsid w:val="001B05A9"/>
    <w:rsid w:val="001B05C6"/>
    <w:rsid w:val="001B0615"/>
    <w:rsid w:val="001B0639"/>
    <w:rsid w:val="001B069A"/>
    <w:rsid w:val="001B06F4"/>
    <w:rsid w:val="001B0707"/>
    <w:rsid w:val="001B0724"/>
    <w:rsid w:val="001B08C7"/>
    <w:rsid w:val="001B090D"/>
    <w:rsid w:val="001B091A"/>
    <w:rsid w:val="001B09D7"/>
    <w:rsid w:val="001B0A20"/>
    <w:rsid w:val="001B0A3F"/>
    <w:rsid w:val="001B0A40"/>
    <w:rsid w:val="001B0A61"/>
    <w:rsid w:val="001B0B39"/>
    <w:rsid w:val="001B0BCB"/>
    <w:rsid w:val="001B0C1E"/>
    <w:rsid w:val="001B0CC1"/>
    <w:rsid w:val="001B0CC2"/>
    <w:rsid w:val="001B0D34"/>
    <w:rsid w:val="001B0D4D"/>
    <w:rsid w:val="001B0D79"/>
    <w:rsid w:val="001B0DF9"/>
    <w:rsid w:val="001B0E10"/>
    <w:rsid w:val="001B0E82"/>
    <w:rsid w:val="001B0E92"/>
    <w:rsid w:val="001B0EC9"/>
    <w:rsid w:val="001B0EE0"/>
    <w:rsid w:val="001B0EE6"/>
    <w:rsid w:val="001B0F10"/>
    <w:rsid w:val="001B0F29"/>
    <w:rsid w:val="001B0F70"/>
    <w:rsid w:val="001B0FC5"/>
    <w:rsid w:val="001B108B"/>
    <w:rsid w:val="001B10C7"/>
    <w:rsid w:val="001B10F4"/>
    <w:rsid w:val="001B1102"/>
    <w:rsid w:val="001B1107"/>
    <w:rsid w:val="001B1182"/>
    <w:rsid w:val="001B1399"/>
    <w:rsid w:val="001B13A3"/>
    <w:rsid w:val="001B13F6"/>
    <w:rsid w:val="001B1486"/>
    <w:rsid w:val="001B14FC"/>
    <w:rsid w:val="001B1640"/>
    <w:rsid w:val="001B1672"/>
    <w:rsid w:val="001B1684"/>
    <w:rsid w:val="001B168C"/>
    <w:rsid w:val="001B169A"/>
    <w:rsid w:val="001B16C0"/>
    <w:rsid w:val="001B16C4"/>
    <w:rsid w:val="001B171C"/>
    <w:rsid w:val="001B176A"/>
    <w:rsid w:val="001B1778"/>
    <w:rsid w:val="001B179F"/>
    <w:rsid w:val="001B17FE"/>
    <w:rsid w:val="001B1864"/>
    <w:rsid w:val="001B18D3"/>
    <w:rsid w:val="001B18F0"/>
    <w:rsid w:val="001B190D"/>
    <w:rsid w:val="001B1938"/>
    <w:rsid w:val="001B1959"/>
    <w:rsid w:val="001B195A"/>
    <w:rsid w:val="001B19D9"/>
    <w:rsid w:val="001B1A01"/>
    <w:rsid w:val="001B1A1F"/>
    <w:rsid w:val="001B1AFA"/>
    <w:rsid w:val="001B1C37"/>
    <w:rsid w:val="001B1CC9"/>
    <w:rsid w:val="001B1CF1"/>
    <w:rsid w:val="001B1D0B"/>
    <w:rsid w:val="001B1D99"/>
    <w:rsid w:val="001B1DB6"/>
    <w:rsid w:val="001B1DD9"/>
    <w:rsid w:val="001B1DDB"/>
    <w:rsid w:val="001B1E6D"/>
    <w:rsid w:val="001B1F01"/>
    <w:rsid w:val="001B1F87"/>
    <w:rsid w:val="001B201D"/>
    <w:rsid w:val="001B2050"/>
    <w:rsid w:val="001B2080"/>
    <w:rsid w:val="001B20D8"/>
    <w:rsid w:val="001B210B"/>
    <w:rsid w:val="001B2136"/>
    <w:rsid w:val="001B2187"/>
    <w:rsid w:val="001B2236"/>
    <w:rsid w:val="001B22E8"/>
    <w:rsid w:val="001B231A"/>
    <w:rsid w:val="001B231B"/>
    <w:rsid w:val="001B2332"/>
    <w:rsid w:val="001B23F9"/>
    <w:rsid w:val="001B244C"/>
    <w:rsid w:val="001B24AC"/>
    <w:rsid w:val="001B24D1"/>
    <w:rsid w:val="001B24DD"/>
    <w:rsid w:val="001B2508"/>
    <w:rsid w:val="001B250E"/>
    <w:rsid w:val="001B2522"/>
    <w:rsid w:val="001B253D"/>
    <w:rsid w:val="001B2546"/>
    <w:rsid w:val="001B25B0"/>
    <w:rsid w:val="001B2695"/>
    <w:rsid w:val="001B270C"/>
    <w:rsid w:val="001B271F"/>
    <w:rsid w:val="001B2779"/>
    <w:rsid w:val="001B278F"/>
    <w:rsid w:val="001B2792"/>
    <w:rsid w:val="001B27DF"/>
    <w:rsid w:val="001B282F"/>
    <w:rsid w:val="001B28C6"/>
    <w:rsid w:val="001B2938"/>
    <w:rsid w:val="001B296A"/>
    <w:rsid w:val="001B2978"/>
    <w:rsid w:val="001B2981"/>
    <w:rsid w:val="001B29DB"/>
    <w:rsid w:val="001B2A41"/>
    <w:rsid w:val="001B2A88"/>
    <w:rsid w:val="001B2AC7"/>
    <w:rsid w:val="001B2B3F"/>
    <w:rsid w:val="001B2B77"/>
    <w:rsid w:val="001B2B7A"/>
    <w:rsid w:val="001B2BA1"/>
    <w:rsid w:val="001B2CDB"/>
    <w:rsid w:val="001B2D0E"/>
    <w:rsid w:val="001B2FA6"/>
    <w:rsid w:val="001B3110"/>
    <w:rsid w:val="001B31EC"/>
    <w:rsid w:val="001B32A8"/>
    <w:rsid w:val="001B32AC"/>
    <w:rsid w:val="001B32F0"/>
    <w:rsid w:val="001B3330"/>
    <w:rsid w:val="001B3337"/>
    <w:rsid w:val="001B334D"/>
    <w:rsid w:val="001B3356"/>
    <w:rsid w:val="001B33C7"/>
    <w:rsid w:val="001B3423"/>
    <w:rsid w:val="001B3498"/>
    <w:rsid w:val="001B34A6"/>
    <w:rsid w:val="001B34FB"/>
    <w:rsid w:val="001B3503"/>
    <w:rsid w:val="001B360C"/>
    <w:rsid w:val="001B363C"/>
    <w:rsid w:val="001B3652"/>
    <w:rsid w:val="001B36B2"/>
    <w:rsid w:val="001B3759"/>
    <w:rsid w:val="001B37D8"/>
    <w:rsid w:val="001B386B"/>
    <w:rsid w:val="001B3994"/>
    <w:rsid w:val="001B3A0B"/>
    <w:rsid w:val="001B3A24"/>
    <w:rsid w:val="001B3A4A"/>
    <w:rsid w:val="001B3B7F"/>
    <w:rsid w:val="001B3B91"/>
    <w:rsid w:val="001B3BEA"/>
    <w:rsid w:val="001B3BFF"/>
    <w:rsid w:val="001B3C48"/>
    <w:rsid w:val="001B3C73"/>
    <w:rsid w:val="001B3CC3"/>
    <w:rsid w:val="001B3DB0"/>
    <w:rsid w:val="001B3DE8"/>
    <w:rsid w:val="001B3EC3"/>
    <w:rsid w:val="001B3EDB"/>
    <w:rsid w:val="001B3F16"/>
    <w:rsid w:val="001B3F76"/>
    <w:rsid w:val="001B3F9A"/>
    <w:rsid w:val="001B400C"/>
    <w:rsid w:val="001B40B9"/>
    <w:rsid w:val="001B40F6"/>
    <w:rsid w:val="001B4149"/>
    <w:rsid w:val="001B4158"/>
    <w:rsid w:val="001B41B2"/>
    <w:rsid w:val="001B42FA"/>
    <w:rsid w:val="001B4301"/>
    <w:rsid w:val="001B4359"/>
    <w:rsid w:val="001B437E"/>
    <w:rsid w:val="001B449D"/>
    <w:rsid w:val="001B44B8"/>
    <w:rsid w:val="001B44C5"/>
    <w:rsid w:val="001B44E7"/>
    <w:rsid w:val="001B452B"/>
    <w:rsid w:val="001B462E"/>
    <w:rsid w:val="001B4647"/>
    <w:rsid w:val="001B46BA"/>
    <w:rsid w:val="001B46DE"/>
    <w:rsid w:val="001B4738"/>
    <w:rsid w:val="001B4832"/>
    <w:rsid w:val="001B48F3"/>
    <w:rsid w:val="001B490B"/>
    <w:rsid w:val="001B4943"/>
    <w:rsid w:val="001B4989"/>
    <w:rsid w:val="001B4998"/>
    <w:rsid w:val="001B49ED"/>
    <w:rsid w:val="001B4A03"/>
    <w:rsid w:val="001B4A13"/>
    <w:rsid w:val="001B4A68"/>
    <w:rsid w:val="001B4AB4"/>
    <w:rsid w:val="001B4B3B"/>
    <w:rsid w:val="001B4C2E"/>
    <w:rsid w:val="001B4E1A"/>
    <w:rsid w:val="001B4EF8"/>
    <w:rsid w:val="001B4F1D"/>
    <w:rsid w:val="001B4F2B"/>
    <w:rsid w:val="001B4F35"/>
    <w:rsid w:val="001B4F5A"/>
    <w:rsid w:val="001B4FDD"/>
    <w:rsid w:val="001B4FE6"/>
    <w:rsid w:val="001B4FEB"/>
    <w:rsid w:val="001B5011"/>
    <w:rsid w:val="001B502D"/>
    <w:rsid w:val="001B5036"/>
    <w:rsid w:val="001B505C"/>
    <w:rsid w:val="001B510E"/>
    <w:rsid w:val="001B51AD"/>
    <w:rsid w:val="001B52F0"/>
    <w:rsid w:val="001B5315"/>
    <w:rsid w:val="001B5318"/>
    <w:rsid w:val="001B532A"/>
    <w:rsid w:val="001B54F5"/>
    <w:rsid w:val="001B551B"/>
    <w:rsid w:val="001B5539"/>
    <w:rsid w:val="001B5569"/>
    <w:rsid w:val="001B563E"/>
    <w:rsid w:val="001B56EA"/>
    <w:rsid w:val="001B57DC"/>
    <w:rsid w:val="001B57EA"/>
    <w:rsid w:val="001B5898"/>
    <w:rsid w:val="001B590C"/>
    <w:rsid w:val="001B59AE"/>
    <w:rsid w:val="001B59E6"/>
    <w:rsid w:val="001B5A26"/>
    <w:rsid w:val="001B5A57"/>
    <w:rsid w:val="001B5A7A"/>
    <w:rsid w:val="001B5B54"/>
    <w:rsid w:val="001B5B67"/>
    <w:rsid w:val="001B5B76"/>
    <w:rsid w:val="001B5B79"/>
    <w:rsid w:val="001B5BCE"/>
    <w:rsid w:val="001B5C13"/>
    <w:rsid w:val="001B5C31"/>
    <w:rsid w:val="001B5C4E"/>
    <w:rsid w:val="001B5D4E"/>
    <w:rsid w:val="001B5D5E"/>
    <w:rsid w:val="001B5D8F"/>
    <w:rsid w:val="001B5E48"/>
    <w:rsid w:val="001B5ED8"/>
    <w:rsid w:val="001B5EDE"/>
    <w:rsid w:val="001B5EF1"/>
    <w:rsid w:val="001B5F06"/>
    <w:rsid w:val="001B5FCD"/>
    <w:rsid w:val="001B60A6"/>
    <w:rsid w:val="001B6100"/>
    <w:rsid w:val="001B6108"/>
    <w:rsid w:val="001B61AD"/>
    <w:rsid w:val="001B61D3"/>
    <w:rsid w:val="001B61DF"/>
    <w:rsid w:val="001B62B9"/>
    <w:rsid w:val="001B630A"/>
    <w:rsid w:val="001B630B"/>
    <w:rsid w:val="001B633A"/>
    <w:rsid w:val="001B6340"/>
    <w:rsid w:val="001B636A"/>
    <w:rsid w:val="001B639E"/>
    <w:rsid w:val="001B63A2"/>
    <w:rsid w:val="001B649C"/>
    <w:rsid w:val="001B64B2"/>
    <w:rsid w:val="001B64D8"/>
    <w:rsid w:val="001B6539"/>
    <w:rsid w:val="001B654F"/>
    <w:rsid w:val="001B65BE"/>
    <w:rsid w:val="001B65C6"/>
    <w:rsid w:val="001B66EF"/>
    <w:rsid w:val="001B670F"/>
    <w:rsid w:val="001B682D"/>
    <w:rsid w:val="001B685D"/>
    <w:rsid w:val="001B6917"/>
    <w:rsid w:val="001B696E"/>
    <w:rsid w:val="001B6993"/>
    <w:rsid w:val="001B69A3"/>
    <w:rsid w:val="001B69E8"/>
    <w:rsid w:val="001B6A1F"/>
    <w:rsid w:val="001B6AAA"/>
    <w:rsid w:val="001B6AB6"/>
    <w:rsid w:val="001B6B2C"/>
    <w:rsid w:val="001B6C66"/>
    <w:rsid w:val="001B6D38"/>
    <w:rsid w:val="001B6D68"/>
    <w:rsid w:val="001B6D69"/>
    <w:rsid w:val="001B6DC9"/>
    <w:rsid w:val="001B6DE9"/>
    <w:rsid w:val="001B6E15"/>
    <w:rsid w:val="001B6E1A"/>
    <w:rsid w:val="001B6F9C"/>
    <w:rsid w:val="001B7003"/>
    <w:rsid w:val="001B70B9"/>
    <w:rsid w:val="001B7129"/>
    <w:rsid w:val="001B7181"/>
    <w:rsid w:val="001B7336"/>
    <w:rsid w:val="001B733D"/>
    <w:rsid w:val="001B73C2"/>
    <w:rsid w:val="001B73CF"/>
    <w:rsid w:val="001B741C"/>
    <w:rsid w:val="001B743F"/>
    <w:rsid w:val="001B746E"/>
    <w:rsid w:val="001B749E"/>
    <w:rsid w:val="001B7604"/>
    <w:rsid w:val="001B7618"/>
    <w:rsid w:val="001B763C"/>
    <w:rsid w:val="001B7696"/>
    <w:rsid w:val="001B76D6"/>
    <w:rsid w:val="001B77B6"/>
    <w:rsid w:val="001B7899"/>
    <w:rsid w:val="001B7A0A"/>
    <w:rsid w:val="001B7A7A"/>
    <w:rsid w:val="001B7AFC"/>
    <w:rsid w:val="001B7B26"/>
    <w:rsid w:val="001B7B9F"/>
    <w:rsid w:val="001B7BF0"/>
    <w:rsid w:val="001B7C62"/>
    <w:rsid w:val="001B7C9F"/>
    <w:rsid w:val="001B7CD4"/>
    <w:rsid w:val="001B7CD8"/>
    <w:rsid w:val="001B7D29"/>
    <w:rsid w:val="001B7EC5"/>
    <w:rsid w:val="001B7EE7"/>
    <w:rsid w:val="001B7F1F"/>
    <w:rsid w:val="001B7FDE"/>
    <w:rsid w:val="001C0101"/>
    <w:rsid w:val="001C0134"/>
    <w:rsid w:val="001C013E"/>
    <w:rsid w:val="001C0184"/>
    <w:rsid w:val="001C01B8"/>
    <w:rsid w:val="001C01BA"/>
    <w:rsid w:val="001C0223"/>
    <w:rsid w:val="001C0229"/>
    <w:rsid w:val="001C0254"/>
    <w:rsid w:val="001C02EB"/>
    <w:rsid w:val="001C0334"/>
    <w:rsid w:val="001C034E"/>
    <w:rsid w:val="001C03B6"/>
    <w:rsid w:val="001C04E2"/>
    <w:rsid w:val="001C0531"/>
    <w:rsid w:val="001C06CA"/>
    <w:rsid w:val="001C06F6"/>
    <w:rsid w:val="001C0765"/>
    <w:rsid w:val="001C07BD"/>
    <w:rsid w:val="001C07D1"/>
    <w:rsid w:val="001C08DE"/>
    <w:rsid w:val="001C0922"/>
    <w:rsid w:val="001C0933"/>
    <w:rsid w:val="001C0941"/>
    <w:rsid w:val="001C09C7"/>
    <w:rsid w:val="001C09FB"/>
    <w:rsid w:val="001C0A70"/>
    <w:rsid w:val="001C0ABB"/>
    <w:rsid w:val="001C0AC0"/>
    <w:rsid w:val="001C0AF3"/>
    <w:rsid w:val="001C0B0B"/>
    <w:rsid w:val="001C0B29"/>
    <w:rsid w:val="001C0B6A"/>
    <w:rsid w:val="001C0B8B"/>
    <w:rsid w:val="001C0BF3"/>
    <w:rsid w:val="001C0C2F"/>
    <w:rsid w:val="001C0CC9"/>
    <w:rsid w:val="001C0CE0"/>
    <w:rsid w:val="001C0D30"/>
    <w:rsid w:val="001C0DFC"/>
    <w:rsid w:val="001C0E4D"/>
    <w:rsid w:val="001C0EBA"/>
    <w:rsid w:val="001C0EF3"/>
    <w:rsid w:val="001C0EFE"/>
    <w:rsid w:val="001C0FB1"/>
    <w:rsid w:val="001C114F"/>
    <w:rsid w:val="001C1171"/>
    <w:rsid w:val="001C1277"/>
    <w:rsid w:val="001C133C"/>
    <w:rsid w:val="001C1340"/>
    <w:rsid w:val="001C137F"/>
    <w:rsid w:val="001C1430"/>
    <w:rsid w:val="001C144C"/>
    <w:rsid w:val="001C146A"/>
    <w:rsid w:val="001C14A1"/>
    <w:rsid w:val="001C155A"/>
    <w:rsid w:val="001C15A2"/>
    <w:rsid w:val="001C162D"/>
    <w:rsid w:val="001C1650"/>
    <w:rsid w:val="001C1673"/>
    <w:rsid w:val="001C16B9"/>
    <w:rsid w:val="001C16D8"/>
    <w:rsid w:val="001C175F"/>
    <w:rsid w:val="001C177E"/>
    <w:rsid w:val="001C17A7"/>
    <w:rsid w:val="001C1808"/>
    <w:rsid w:val="001C1816"/>
    <w:rsid w:val="001C181C"/>
    <w:rsid w:val="001C184B"/>
    <w:rsid w:val="001C18BE"/>
    <w:rsid w:val="001C18BF"/>
    <w:rsid w:val="001C1906"/>
    <w:rsid w:val="001C1974"/>
    <w:rsid w:val="001C19FC"/>
    <w:rsid w:val="001C1A20"/>
    <w:rsid w:val="001C1A2A"/>
    <w:rsid w:val="001C1A88"/>
    <w:rsid w:val="001C1AA7"/>
    <w:rsid w:val="001C1AC2"/>
    <w:rsid w:val="001C1B74"/>
    <w:rsid w:val="001C1CAF"/>
    <w:rsid w:val="001C1CF0"/>
    <w:rsid w:val="001C1DE2"/>
    <w:rsid w:val="001C1DFB"/>
    <w:rsid w:val="001C1E25"/>
    <w:rsid w:val="001C1E45"/>
    <w:rsid w:val="001C1E4F"/>
    <w:rsid w:val="001C1E8E"/>
    <w:rsid w:val="001C1EAB"/>
    <w:rsid w:val="001C1ED8"/>
    <w:rsid w:val="001C1F43"/>
    <w:rsid w:val="001C1F44"/>
    <w:rsid w:val="001C204C"/>
    <w:rsid w:val="001C20AB"/>
    <w:rsid w:val="001C20B6"/>
    <w:rsid w:val="001C2107"/>
    <w:rsid w:val="001C21CD"/>
    <w:rsid w:val="001C21D0"/>
    <w:rsid w:val="001C220D"/>
    <w:rsid w:val="001C22D1"/>
    <w:rsid w:val="001C237C"/>
    <w:rsid w:val="001C23BE"/>
    <w:rsid w:val="001C23D8"/>
    <w:rsid w:val="001C2489"/>
    <w:rsid w:val="001C24BE"/>
    <w:rsid w:val="001C24D8"/>
    <w:rsid w:val="001C2507"/>
    <w:rsid w:val="001C259E"/>
    <w:rsid w:val="001C25A7"/>
    <w:rsid w:val="001C2682"/>
    <w:rsid w:val="001C2711"/>
    <w:rsid w:val="001C27B6"/>
    <w:rsid w:val="001C27DA"/>
    <w:rsid w:val="001C27EB"/>
    <w:rsid w:val="001C28BC"/>
    <w:rsid w:val="001C29B0"/>
    <w:rsid w:val="001C29DA"/>
    <w:rsid w:val="001C2A22"/>
    <w:rsid w:val="001C2A5E"/>
    <w:rsid w:val="001C2AC9"/>
    <w:rsid w:val="001C2AE6"/>
    <w:rsid w:val="001C2B0E"/>
    <w:rsid w:val="001C2B32"/>
    <w:rsid w:val="001C2C45"/>
    <w:rsid w:val="001C2C7F"/>
    <w:rsid w:val="001C2CF4"/>
    <w:rsid w:val="001C2DAE"/>
    <w:rsid w:val="001C2DD3"/>
    <w:rsid w:val="001C2E4F"/>
    <w:rsid w:val="001C2EC1"/>
    <w:rsid w:val="001C2ED9"/>
    <w:rsid w:val="001C2EE2"/>
    <w:rsid w:val="001C2EFB"/>
    <w:rsid w:val="001C2F56"/>
    <w:rsid w:val="001C2F72"/>
    <w:rsid w:val="001C2F9C"/>
    <w:rsid w:val="001C2FE7"/>
    <w:rsid w:val="001C3019"/>
    <w:rsid w:val="001C3072"/>
    <w:rsid w:val="001C3086"/>
    <w:rsid w:val="001C309D"/>
    <w:rsid w:val="001C320F"/>
    <w:rsid w:val="001C3222"/>
    <w:rsid w:val="001C322E"/>
    <w:rsid w:val="001C3234"/>
    <w:rsid w:val="001C323F"/>
    <w:rsid w:val="001C3374"/>
    <w:rsid w:val="001C345E"/>
    <w:rsid w:val="001C3491"/>
    <w:rsid w:val="001C3573"/>
    <w:rsid w:val="001C358E"/>
    <w:rsid w:val="001C35BF"/>
    <w:rsid w:val="001C366E"/>
    <w:rsid w:val="001C36BF"/>
    <w:rsid w:val="001C376B"/>
    <w:rsid w:val="001C37B7"/>
    <w:rsid w:val="001C382C"/>
    <w:rsid w:val="001C3832"/>
    <w:rsid w:val="001C3877"/>
    <w:rsid w:val="001C38BA"/>
    <w:rsid w:val="001C3944"/>
    <w:rsid w:val="001C39A0"/>
    <w:rsid w:val="001C3A40"/>
    <w:rsid w:val="001C3A4B"/>
    <w:rsid w:val="001C3A52"/>
    <w:rsid w:val="001C3AE9"/>
    <w:rsid w:val="001C3C09"/>
    <w:rsid w:val="001C3CBD"/>
    <w:rsid w:val="001C3D2A"/>
    <w:rsid w:val="001C3D8D"/>
    <w:rsid w:val="001C3DA8"/>
    <w:rsid w:val="001C3DAC"/>
    <w:rsid w:val="001C3DD5"/>
    <w:rsid w:val="001C3E2D"/>
    <w:rsid w:val="001C3E59"/>
    <w:rsid w:val="001C3E7A"/>
    <w:rsid w:val="001C3EB4"/>
    <w:rsid w:val="001C3EF7"/>
    <w:rsid w:val="001C3F34"/>
    <w:rsid w:val="001C3F46"/>
    <w:rsid w:val="001C3F60"/>
    <w:rsid w:val="001C3FB7"/>
    <w:rsid w:val="001C3FBF"/>
    <w:rsid w:val="001C4031"/>
    <w:rsid w:val="001C40DD"/>
    <w:rsid w:val="001C40E2"/>
    <w:rsid w:val="001C4138"/>
    <w:rsid w:val="001C4193"/>
    <w:rsid w:val="001C4219"/>
    <w:rsid w:val="001C4245"/>
    <w:rsid w:val="001C424E"/>
    <w:rsid w:val="001C426E"/>
    <w:rsid w:val="001C4351"/>
    <w:rsid w:val="001C44E8"/>
    <w:rsid w:val="001C451A"/>
    <w:rsid w:val="001C458A"/>
    <w:rsid w:val="001C45E5"/>
    <w:rsid w:val="001C4610"/>
    <w:rsid w:val="001C463F"/>
    <w:rsid w:val="001C4640"/>
    <w:rsid w:val="001C4698"/>
    <w:rsid w:val="001C46A7"/>
    <w:rsid w:val="001C46D2"/>
    <w:rsid w:val="001C47D1"/>
    <w:rsid w:val="001C481D"/>
    <w:rsid w:val="001C4850"/>
    <w:rsid w:val="001C48B0"/>
    <w:rsid w:val="001C48F5"/>
    <w:rsid w:val="001C4915"/>
    <w:rsid w:val="001C496D"/>
    <w:rsid w:val="001C49D4"/>
    <w:rsid w:val="001C4A3C"/>
    <w:rsid w:val="001C4A45"/>
    <w:rsid w:val="001C4A56"/>
    <w:rsid w:val="001C4AD3"/>
    <w:rsid w:val="001C4B27"/>
    <w:rsid w:val="001C4B63"/>
    <w:rsid w:val="001C4BF1"/>
    <w:rsid w:val="001C4CA0"/>
    <w:rsid w:val="001C4CF8"/>
    <w:rsid w:val="001C4D81"/>
    <w:rsid w:val="001C4E1C"/>
    <w:rsid w:val="001C4E4B"/>
    <w:rsid w:val="001C4E52"/>
    <w:rsid w:val="001C4E57"/>
    <w:rsid w:val="001C4E6C"/>
    <w:rsid w:val="001C4E8E"/>
    <w:rsid w:val="001C4EBA"/>
    <w:rsid w:val="001C4F97"/>
    <w:rsid w:val="001C504C"/>
    <w:rsid w:val="001C507E"/>
    <w:rsid w:val="001C5106"/>
    <w:rsid w:val="001C51BB"/>
    <w:rsid w:val="001C51EF"/>
    <w:rsid w:val="001C5222"/>
    <w:rsid w:val="001C522F"/>
    <w:rsid w:val="001C5277"/>
    <w:rsid w:val="001C5373"/>
    <w:rsid w:val="001C543E"/>
    <w:rsid w:val="001C54D1"/>
    <w:rsid w:val="001C54FD"/>
    <w:rsid w:val="001C56F6"/>
    <w:rsid w:val="001C5749"/>
    <w:rsid w:val="001C5818"/>
    <w:rsid w:val="001C5862"/>
    <w:rsid w:val="001C586E"/>
    <w:rsid w:val="001C5890"/>
    <w:rsid w:val="001C58A1"/>
    <w:rsid w:val="001C58E2"/>
    <w:rsid w:val="001C58EB"/>
    <w:rsid w:val="001C58F2"/>
    <w:rsid w:val="001C5919"/>
    <w:rsid w:val="001C5923"/>
    <w:rsid w:val="001C5951"/>
    <w:rsid w:val="001C5995"/>
    <w:rsid w:val="001C59DF"/>
    <w:rsid w:val="001C5A11"/>
    <w:rsid w:val="001C5A88"/>
    <w:rsid w:val="001C5B5E"/>
    <w:rsid w:val="001C5D4D"/>
    <w:rsid w:val="001C5D5C"/>
    <w:rsid w:val="001C5DC8"/>
    <w:rsid w:val="001C5E03"/>
    <w:rsid w:val="001C5EF1"/>
    <w:rsid w:val="001C5F00"/>
    <w:rsid w:val="001C5F77"/>
    <w:rsid w:val="001C5FC2"/>
    <w:rsid w:val="001C6020"/>
    <w:rsid w:val="001C608E"/>
    <w:rsid w:val="001C60A3"/>
    <w:rsid w:val="001C60A6"/>
    <w:rsid w:val="001C6148"/>
    <w:rsid w:val="001C615C"/>
    <w:rsid w:val="001C6340"/>
    <w:rsid w:val="001C637E"/>
    <w:rsid w:val="001C64A1"/>
    <w:rsid w:val="001C650F"/>
    <w:rsid w:val="001C6615"/>
    <w:rsid w:val="001C6661"/>
    <w:rsid w:val="001C66DB"/>
    <w:rsid w:val="001C66E5"/>
    <w:rsid w:val="001C674C"/>
    <w:rsid w:val="001C6880"/>
    <w:rsid w:val="001C68C2"/>
    <w:rsid w:val="001C696E"/>
    <w:rsid w:val="001C69B7"/>
    <w:rsid w:val="001C69CB"/>
    <w:rsid w:val="001C69D5"/>
    <w:rsid w:val="001C69F9"/>
    <w:rsid w:val="001C6A1D"/>
    <w:rsid w:val="001C6AAE"/>
    <w:rsid w:val="001C6B70"/>
    <w:rsid w:val="001C6BD5"/>
    <w:rsid w:val="001C6C22"/>
    <w:rsid w:val="001C6C2E"/>
    <w:rsid w:val="001C6C39"/>
    <w:rsid w:val="001C6CA7"/>
    <w:rsid w:val="001C6CB6"/>
    <w:rsid w:val="001C6CCE"/>
    <w:rsid w:val="001C6CEC"/>
    <w:rsid w:val="001C6D27"/>
    <w:rsid w:val="001C6D36"/>
    <w:rsid w:val="001C6D42"/>
    <w:rsid w:val="001C6D64"/>
    <w:rsid w:val="001C6D76"/>
    <w:rsid w:val="001C6D8A"/>
    <w:rsid w:val="001C6DFC"/>
    <w:rsid w:val="001C6E58"/>
    <w:rsid w:val="001C6EA4"/>
    <w:rsid w:val="001C6EA8"/>
    <w:rsid w:val="001C6EE7"/>
    <w:rsid w:val="001C6F3C"/>
    <w:rsid w:val="001C6FDE"/>
    <w:rsid w:val="001C70CD"/>
    <w:rsid w:val="001C7134"/>
    <w:rsid w:val="001C72AB"/>
    <w:rsid w:val="001C72C5"/>
    <w:rsid w:val="001C7328"/>
    <w:rsid w:val="001C7342"/>
    <w:rsid w:val="001C7349"/>
    <w:rsid w:val="001C7358"/>
    <w:rsid w:val="001C7370"/>
    <w:rsid w:val="001C73A6"/>
    <w:rsid w:val="001C7467"/>
    <w:rsid w:val="001C74C5"/>
    <w:rsid w:val="001C74F4"/>
    <w:rsid w:val="001C74FB"/>
    <w:rsid w:val="001C750A"/>
    <w:rsid w:val="001C751B"/>
    <w:rsid w:val="001C7527"/>
    <w:rsid w:val="001C75B0"/>
    <w:rsid w:val="001C7614"/>
    <w:rsid w:val="001C76F7"/>
    <w:rsid w:val="001C77F7"/>
    <w:rsid w:val="001C781A"/>
    <w:rsid w:val="001C7823"/>
    <w:rsid w:val="001C7878"/>
    <w:rsid w:val="001C787B"/>
    <w:rsid w:val="001C789F"/>
    <w:rsid w:val="001C7A27"/>
    <w:rsid w:val="001C7A2E"/>
    <w:rsid w:val="001C7A39"/>
    <w:rsid w:val="001C7A8A"/>
    <w:rsid w:val="001C7AA7"/>
    <w:rsid w:val="001C7AAB"/>
    <w:rsid w:val="001C7AD7"/>
    <w:rsid w:val="001C7AF1"/>
    <w:rsid w:val="001C7B03"/>
    <w:rsid w:val="001C7BCE"/>
    <w:rsid w:val="001C7CE3"/>
    <w:rsid w:val="001C7CFD"/>
    <w:rsid w:val="001C7D4E"/>
    <w:rsid w:val="001C7DD4"/>
    <w:rsid w:val="001C7EF4"/>
    <w:rsid w:val="001C7EFC"/>
    <w:rsid w:val="001C7F09"/>
    <w:rsid w:val="001C7F1F"/>
    <w:rsid w:val="001C7F3A"/>
    <w:rsid w:val="001C7F4C"/>
    <w:rsid w:val="001C7F81"/>
    <w:rsid w:val="001C7F88"/>
    <w:rsid w:val="001D0078"/>
    <w:rsid w:val="001D011B"/>
    <w:rsid w:val="001D026B"/>
    <w:rsid w:val="001D027E"/>
    <w:rsid w:val="001D02A7"/>
    <w:rsid w:val="001D046A"/>
    <w:rsid w:val="001D053B"/>
    <w:rsid w:val="001D0567"/>
    <w:rsid w:val="001D05D3"/>
    <w:rsid w:val="001D061C"/>
    <w:rsid w:val="001D0643"/>
    <w:rsid w:val="001D064D"/>
    <w:rsid w:val="001D0699"/>
    <w:rsid w:val="001D06C5"/>
    <w:rsid w:val="001D0768"/>
    <w:rsid w:val="001D076F"/>
    <w:rsid w:val="001D0811"/>
    <w:rsid w:val="001D0890"/>
    <w:rsid w:val="001D08AA"/>
    <w:rsid w:val="001D0944"/>
    <w:rsid w:val="001D09A6"/>
    <w:rsid w:val="001D09C8"/>
    <w:rsid w:val="001D0A1B"/>
    <w:rsid w:val="001D0A26"/>
    <w:rsid w:val="001D0A51"/>
    <w:rsid w:val="001D0A6E"/>
    <w:rsid w:val="001D0AA3"/>
    <w:rsid w:val="001D0B11"/>
    <w:rsid w:val="001D0B9E"/>
    <w:rsid w:val="001D0BE2"/>
    <w:rsid w:val="001D0D69"/>
    <w:rsid w:val="001D0D7D"/>
    <w:rsid w:val="001D0DB6"/>
    <w:rsid w:val="001D0F0A"/>
    <w:rsid w:val="001D0F1A"/>
    <w:rsid w:val="001D0F39"/>
    <w:rsid w:val="001D0FF5"/>
    <w:rsid w:val="001D0FF9"/>
    <w:rsid w:val="001D101E"/>
    <w:rsid w:val="001D118D"/>
    <w:rsid w:val="001D11DB"/>
    <w:rsid w:val="001D12D9"/>
    <w:rsid w:val="001D1318"/>
    <w:rsid w:val="001D1328"/>
    <w:rsid w:val="001D13F1"/>
    <w:rsid w:val="001D141E"/>
    <w:rsid w:val="001D147F"/>
    <w:rsid w:val="001D1487"/>
    <w:rsid w:val="001D1490"/>
    <w:rsid w:val="001D1527"/>
    <w:rsid w:val="001D15B6"/>
    <w:rsid w:val="001D168C"/>
    <w:rsid w:val="001D1737"/>
    <w:rsid w:val="001D178A"/>
    <w:rsid w:val="001D182A"/>
    <w:rsid w:val="001D18BC"/>
    <w:rsid w:val="001D18F5"/>
    <w:rsid w:val="001D18FE"/>
    <w:rsid w:val="001D1A4B"/>
    <w:rsid w:val="001D1AB2"/>
    <w:rsid w:val="001D1AF7"/>
    <w:rsid w:val="001D1BA8"/>
    <w:rsid w:val="001D1BB9"/>
    <w:rsid w:val="001D1CA5"/>
    <w:rsid w:val="001D1DBF"/>
    <w:rsid w:val="001D1DE6"/>
    <w:rsid w:val="001D1DF0"/>
    <w:rsid w:val="001D1E37"/>
    <w:rsid w:val="001D1EAE"/>
    <w:rsid w:val="001D1F21"/>
    <w:rsid w:val="001D1F94"/>
    <w:rsid w:val="001D204E"/>
    <w:rsid w:val="001D2058"/>
    <w:rsid w:val="001D2087"/>
    <w:rsid w:val="001D208D"/>
    <w:rsid w:val="001D217B"/>
    <w:rsid w:val="001D2190"/>
    <w:rsid w:val="001D22E6"/>
    <w:rsid w:val="001D231F"/>
    <w:rsid w:val="001D2324"/>
    <w:rsid w:val="001D2352"/>
    <w:rsid w:val="001D236D"/>
    <w:rsid w:val="001D23B5"/>
    <w:rsid w:val="001D245A"/>
    <w:rsid w:val="001D249F"/>
    <w:rsid w:val="001D24C2"/>
    <w:rsid w:val="001D24FE"/>
    <w:rsid w:val="001D2569"/>
    <w:rsid w:val="001D25C2"/>
    <w:rsid w:val="001D26AF"/>
    <w:rsid w:val="001D272D"/>
    <w:rsid w:val="001D279E"/>
    <w:rsid w:val="001D27F5"/>
    <w:rsid w:val="001D2817"/>
    <w:rsid w:val="001D28C5"/>
    <w:rsid w:val="001D292D"/>
    <w:rsid w:val="001D296A"/>
    <w:rsid w:val="001D29A4"/>
    <w:rsid w:val="001D29E9"/>
    <w:rsid w:val="001D29ED"/>
    <w:rsid w:val="001D2A6C"/>
    <w:rsid w:val="001D2A87"/>
    <w:rsid w:val="001D2B43"/>
    <w:rsid w:val="001D2B5F"/>
    <w:rsid w:val="001D2B65"/>
    <w:rsid w:val="001D2BC9"/>
    <w:rsid w:val="001D2C39"/>
    <w:rsid w:val="001D2CF4"/>
    <w:rsid w:val="001D2D05"/>
    <w:rsid w:val="001D2D7B"/>
    <w:rsid w:val="001D2DF2"/>
    <w:rsid w:val="001D2E0B"/>
    <w:rsid w:val="001D2E3E"/>
    <w:rsid w:val="001D2E8C"/>
    <w:rsid w:val="001D2EC6"/>
    <w:rsid w:val="001D2EDC"/>
    <w:rsid w:val="001D2EEF"/>
    <w:rsid w:val="001D2F8C"/>
    <w:rsid w:val="001D2FBD"/>
    <w:rsid w:val="001D3001"/>
    <w:rsid w:val="001D3047"/>
    <w:rsid w:val="001D3093"/>
    <w:rsid w:val="001D3130"/>
    <w:rsid w:val="001D320F"/>
    <w:rsid w:val="001D3232"/>
    <w:rsid w:val="001D324E"/>
    <w:rsid w:val="001D325B"/>
    <w:rsid w:val="001D3379"/>
    <w:rsid w:val="001D33BA"/>
    <w:rsid w:val="001D340B"/>
    <w:rsid w:val="001D348C"/>
    <w:rsid w:val="001D34BF"/>
    <w:rsid w:val="001D34D4"/>
    <w:rsid w:val="001D34F1"/>
    <w:rsid w:val="001D34F9"/>
    <w:rsid w:val="001D3529"/>
    <w:rsid w:val="001D35BA"/>
    <w:rsid w:val="001D35DA"/>
    <w:rsid w:val="001D365D"/>
    <w:rsid w:val="001D368A"/>
    <w:rsid w:val="001D3725"/>
    <w:rsid w:val="001D3817"/>
    <w:rsid w:val="001D38AE"/>
    <w:rsid w:val="001D3926"/>
    <w:rsid w:val="001D39C1"/>
    <w:rsid w:val="001D3A11"/>
    <w:rsid w:val="001D3B7C"/>
    <w:rsid w:val="001D3B9C"/>
    <w:rsid w:val="001D3BDC"/>
    <w:rsid w:val="001D3C6F"/>
    <w:rsid w:val="001D3CE0"/>
    <w:rsid w:val="001D3E02"/>
    <w:rsid w:val="001D3E9D"/>
    <w:rsid w:val="001D3F45"/>
    <w:rsid w:val="001D3FC7"/>
    <w:rsid w:val="001D400A"/>
    <w:rsid w:val="001D4047"/>
    <w:rsid w:val="001D405A"/>
    <w:rsid w:val="001D40E6"/>
    <w:rsid w:val="001D40E8"/>
    <w:rsid w:val="001D4105"/>
    <w:rsid w:val="001D4354"/>
    <w:rsid w:val="001D4442"/>
    <w:rsid w:val="001D4463"/>
    <w:rsid w:val="001D450B"/>
    <w:rsid w:val="001D4527"/>
    <w:rsid w:val="001D4536"/>
    <w:rsid w:val="001D457B"/>
    <w:rsid w:val="001D4676"/>
    <w:rsid w:val="001D48E6"/>
    <w:rsid w:val="001D4928"/>
    <w:rsid w:val="001D498D"/>
    <w:rsid w:val="001D49B1"/>
    <w:rsid w:val="001D49BE"/>
    <w:rsid w:val="001D4A7E"/>
    <w:rsid w:val="001D4AC4"/>
    <w:rsid w:val="001D4ADE"/>
    <w:rsid w:val="001D4B2E"/>
    <w:rsid w:val="001D4B49"/>
    <w:rsid w:val="001D4B71"/>
    <w:rsid w:val="001D4B9A"/>
    <w:rsid w:val="001D4BAE"/>
    <w:rsid w:val="001D4BE9"/>
    <w:rsid w:val="001D4C3B"/>
    <w:rsid w:val="001D4C40"/>
    <w:rsid w:val="001D4C8F"/>
    <w:rsid w:val="001D4D01"/>
    <w:rsid w:val="001D4DD3"/>
    <w:rsid w:val="001D4EC1"/>
    <w:rsid w:val="001D4F29"/>
    <w:rsid w:val="001D4F93"/>
    <w:rsid w:val="001D5122"/>
    <w:rsid w:val="001D5139"/>
    <w:rsid w:val="001D517F"/>
    <w:rsid w:val="001D51E0"/>
    <w:rsid w:val="001D5229"/>
    <w:rsid w:val="001D523B"/>
    <w:rsid w:val="001D52AD"/>
    <w:rsid w:val="001D5308"/>
    <w:rsid w:val="001D5392"/>
    <w:rsid w:val="001D53D1"/>
    <w:rsid w:val="001D53E0"/>
    <w:rsid w:val="001D544F"/>
    <w:rsid w:val="001D54E2"/>
    <w:rsid w:val="001D54F7"/>
    <w:rsid w:val="001D5543"/>
    <w:rsid w:val="001D55A7"/>
    <w:rsid w:val="001D55C3"/>
    <w:rsid w:val="001D565B"/>
    <w:rsid w:val="001D56D4"/>
    <w:rsid w:val="001D56D9"/>
    <w:rsid w:val="001D5716"/>
    <w:rsid w:val="001D57DB"/>
    <w:rsid w:val="001D5890"/>
    <w:rsid w:val="001D58F3"/>
    <w:rsid w:val="001D595F"/>
    <w:rsid w:val="001D5969"/>
    <w:rsid w:val="001D5971"/>
    <w:rsid w:val="001D5A8B"/>
    <w:rsid w:val="001D5A8E"/>
    <w:rsid w:val="001D5AA0"/>
    <w:rsid w:val="001D5ADD"/>
    <w:rsid w:val="001D5AE9"/>
    <w:rsid w:val="001D5B4F"/>
    <w:rsid w:val="001D5B5E"/>
    <w:rsid w:val="001D5BC2"/>
    <w:rsid w:val="001D5BCE"/>
    <w:rsid w:val="001D5BD4"/>
    <w:rsid w:val="001D5C0D"/>
    <w:rsid w:val="001D5CF3"/>
    <w:rsid w:val="001D5CFC"/>
    <w:rsid w:val="001D5D98"/>
    <w:rsid w:val="001D5DB3"/>
    <w:rsid w:val="001D5E4E"/>
    <w:rsid w:val="001D5E99"/>
    <w:rsid w:val="001D5EAC"/>
    <w:rsid w:val="001D5EFE"/>
    <w:rsid w:val="001D5F3E"/>
    <w:rsid w:val="001D5FAC"/>
    <w:rsid w:val="001D5FDC"/>
    <w:rsid w:val="001D6023"/>
    <w:rsid w:val="001D603B"/>
    <w:rsid w:val="001D6091"/>
    <w:rsid w:val="001D60F3"/>
    <w:rsid w:val="001D61A5"/>
    <w:rsid w:val="001D6209"/>
    <w:rsid w:val="001D62CA"/>
    <w:rsid w:val="001D6327"/>
    <w:rsid w:val="001D63BF"/>
    <w:rsid w:val="001D64BA"/>
    <w:rsid w:val="001D64D1"/>
    <w:rsid w:val="001D6560"/>
    <w:rsid w:val="001D6576"/>
    <w:rsid w:val="001D65A0"/>
    <w:rsid w:val="001D65DE"/>
    <w:rsid w:val="001D66B0"/>
    <w:rsid w:val="001D674E"/>
    <w:rsid w:val="001D6898"/>
    <w:rsid w:val="001D689A"/>
    <w:rsid w:val="001D68AC"/>
    <w:rsid w:val="001D68BE"/>
    <w:rsid w:val="001D68FF"/>
    <w:rsid w:val="001D6977"/>
    <w:rsid w:val="001D69B4"/>
    <w:rsid w:val="001D6A6C"/>
    <w:rsid w:val="001D6B9D"/>
    <w:rsid w:val="001D6BFA"/>
    <w:rsid w:val="001D6C3E"/>
    <w:rsid w:val="001D6D39"/>
    <w:rsid w:val="001D6D84"/>
    <w:rsid w:val="001D6DED"/>
    <w:rsid w:val="001D6EDB"/>
    <w:rsid w:val="001D7003"/>
    <w:rsid w:val="001D701D"/>
    <w:rsid w:val="001D7130"/>
    <w:rsid w:val="001D71F1"/>
    <w:rsid w:val="001D721F"/>
    <w:rsid w:val="001D7285"/>
    <w:rsid w:val="001D72E1"/>
    <w:rsid w:val="001D74A1"/>
    <w:rsid w:val="001D755D"/>
    <w:rsid w:val="001D7567"/>
    <w:rsid w:val="001D7594"/>
    <w:rsid w:val="001D75B3"/>
    <w:rsid w:val="001D75E8"/>
    <w:rsid w:val="001D76DB"/>
    <w:rsid w:val="001D76F4"/>
    <w:rsid w:val="001D76F9"/>
    <w:rsid w:val="001D780D"/>
    <w:rsid w:val="001D7821"/>
    <w:rsid w:val="001D78C7"/>
    <w:rsid w:val="001D79DD"/>
    <w:rsid w:val="001D7A92"/>
    <w:rsid w:val="001D7B3C"/>
    <w:rsid w:val="001D7B46"/>
    <w:rsid w:val="001D7B4B"/>
    <w:rsid w:val="001D7B87"/>
    <w:rsid w:val="001D7C47"/>
    <w:rsid w:val="001D7C55"/>
    <w:rsid w:val="001D7C74"/>
    <w:rsid w:val="001D7EB6"/>
    <w:rsid w:val="001D7EF2"/>
    <w:rsid w:val="001D7FBF"/>
    <w:rsid w:val="001D7FF1"/>
    <w:rsid w:val="001DC9A5"/>
    <w:rsid w:val="001E0042"/>
    <w:rsid w:val="001E00C0"/>
    <w:rsid w:val="001E00D9"/>
    <w:rsid w:val="001E01BC"/>
    <w:rsid w:val="001E01F3"/>
    <w:rsid w:val="001E01FC"/>
    <w:rsid w:val="001E0206"/>
    <w:rsid w:val="001E0265"/>
    <w:rsid w:val="001E02E7"/>
    <w:rsid w:val="001E036E"/>
    <w:rsid w:val="001E037D"/>
    <w:rsid w:val="001E039D"/>
    <w:rsid w:val="001E03A2"/>
    <w:rsid w:val="001E03F0"/>
    <w:rsid w:val="001E0411"/>
    <w:rsid w:val="001E042C"/>
    <w:rsid w:val="001E0478"/>
    <w:rsid w:val="001E04F6"/>
    <w:rsid w:val="001E050E"/>
    <w:rsid w:val="001E0586"/>
    <w:rsid w:val="001E0589"/>
    <w:rsid w:val="001E061C"/>
    <w:rsid w:val="001E0634"/>
    <w:rsid w:val="001E064C"/>
    <w:rsid w:val="001E06C6"/>
    <w:rsid w:val="001E070D"/>
    <w:rsid w:val="001E0798"/>
    <w:rsid w:val="001E07A4"/>
    <w:rsid w:val="001E07B5"/>
    <w:rsid w:val="001E07C2"/>
    <w:rsid w:val="001E07CB"/>
    <w:rsid w:val="001E07FC"/>
    <w:rsid w:val="001E0864"/>
    <w:rsid w:val="001E0994"/>
    <w:rsid w:val="001E09B5"/>
    <w:rsid w:val="001E09D0"/>
    <w:rsid w:val="001E09E4"/>
    <w:rsid w:val="001E09E7"/>
    <w:rsid w:val="001E0A65"/>
    <w:rsid w:val="001E0B04"/>
    <w:rsid w:val="001E0B39"/>
    <w:rsid w:val="001E0BB3"/>
    <w:rsid w:val="001E0BBF"/>
    <w:rsid w:val="001E0BCA"/>
    <w:rsid w:val="001E0C34"/>
    <w:rsid w:val="001E0C98"/>
    <w:rsid w:val="001E0CCC"/>
    <w:rsid w:val="001E0CE4"/>
    <w:rsid w:val="001E0D27"/>
    <w:rsid w:val="001E0D66"/>
    <w:rsid w:val="001E0D78"/>
    <w:rsid w:val="001E0E1B"/>
    <w:rsid w:val="001E0E35"/>
    <w:rsid w:val="001E0EAF"/>
    <w:rsid w:val="001E107A"/>
    <w:rsid w:val="001E1083"/>
    <w:rsid w:val="001E109A"/>
    <w:rsid w:val="001E10E4"/>
    <w:rsid w:val="001E1109"/>
    <w:rsid w:val="001E117F"/>
    <w:rsid w:val="001E1261"/>
    <w:rsid w:val="001E1282"/>
    <w:rsid w:val="001E129B"/>
    <w:rsid w:val="001E12ED"/>
    <w:rsid w:val="001E12FB"/>
    <w:rsid w:val="001E1301"/>
    <w:rsid w:val="001E131D"/>
    <w:rsid w:val="001E1322"/>
    <w:rsid w:val="001E132C"/>
    <w:rsid w:val="001E13D0"/>
    <w:rsid w:val="001E149D"/>
    <w:rsid w:val="001E1524"/>
    <w:rsid w:val="001E1563"/>
    <w:rsid w:val="001E158D"/>
    <w:rsid w:val="001E15F4"/>
    <w:rsid w:val="001E15FE"/>
    <w:rsid w:val="001E1648"/>
    <w:rsid w:val="001E1669"/>
    <w:rsid w:val="001E16C8"/>
    <w:rsid w:val="001E174A"/>
    <w:rsid w:val="001E17F2"/>
    <w:rsid w:val="001E1851"/>
    <w:rsid w:val="001E195A"/>
    <w:rsid w:val="001E196E"/>
    <w:rsid w:val="001E19C5"/>
    <w:rsid w:val="001E19FC"/>
    <w:rsid w:val="001E1A7E"/>
    <w:rsid w:val="001E1AD1"/>
    <w:rsid w:val="001E1B8E"/>
    <w:rsid w:val="001E1BC8"/>
    <w:rsid w:val="001E1BE3"/>
    <w:rsid w:val="001E1E48"/>
    <w:rsid w:val="001E1EA8"/>
    <w:rsid w:val="001E1F35"/>
    <w:rsid w:val="001E1F41"/>
    <w:rsid w:val="001E1F67"/>
    <w:rsid w:val="001E1F97"/>
    <w:rsid w:val="001E1F9E"/>
    <w:rsid w:val="001E1FFF"/>
    <w:rsid w:val="001E20AE"/>
    <w:rsid w:val="001E20ED"/>
    <w:rsid w:val="001E2170"/>
    <w:rsid w:val="001E217A"/>
    <w:rsid w:val="001E2230"/>
    <w:rsid w:val="001E2296"/>
    <w:rsid w:val="001E22CE"/>
    <w:rsid w:val="001E22D2"/>
    <w:rsid w:val="001E231F"/>
    <w:rsid w:val="001E232A"/>
    <w:rsid w:val="001E235B"/>
    <w:rsid w:val="001E237D"/>
    <w:rsid w:val="001E2393"/>
    <w:rsid w:val="001E2459"/>
    <w:rsid w:val="001E245E"/>
    <w:rsid w:val="001E2486"/>
    <w:rsid w:val="001E249D"/>
    <w:rsid w:val="001E24DB"/>
    <w:rsid w:val="001E24FA"/>
    <w:rsid w:val="001E253C"/>
    <w:rsid w:val="001E256C"/>
    <w:rsid w:val="001E25A3"/>
    <w:rsid w:val="001E2678"/>
    <w:rsid w:val="001E276B"/>
    <w:rsid w:val="001E27AC"/>
    <w:rsid w:val="001E27E7"/>
    <w:rsid w:val="001E2838"/>
    <w:rsid w:val="001E284E"/>
    <w:rsid w:val="001E295A"/>
    <w:rsid w:val="001E2AE3"/>
    <w:rsid w:val="001E2C42"/>
    <w:rsid w:val="001E2C44"/>
    <w:rsid w:val="001E2C6F"/>
    <w:rsid w:val="001E2CB0"/>
    <w:rsid w:val="001E2D35"/>
    <w:rsid w:val="001E2D37"/>
    <w:rsid w:val="001E2D3C"/>
    <w:rsid w:val="001E2DC0"/>
    <w:rsid w:val="001E2E6F"/>
    <w:rsid w:val="001E2E7C"/>
    <w:rsid w:val="001E2E90"/>
    <w:rsid w:val="001E2E9F"/>
    <w:rsid w:val="001E2FB0"/>
    <w:rsid w:val="001E2FC2"/>
    <w:rsid w:val="001E3049"/>
    <w:rsid w:val="001E30CE"/>
    <w:rsid w:val="001E30F9"/>
    <w:rsid w:val="001E30FA"/>
    <w:rsid w:val="001E315B"/>
    <w:rsid w:val="001E31F9"/>
    <w:rsid w:val="001E31FC"/>
    <w:rsid w:val="001E32BE"/>
    <w:rsid w:val="001E32F0"/>
    <w:rsid w:val="001E332B"/>
    <w:rsid w:val="001E3393"/>
    <w:rsid w:val="001E33FC"/>
    <w:rsid w:val="001E3499"/>
    <w:rsid w:val="001E35B3"/>
    <w:rsid w:val="001E360D"/>
    <w:rsid w:val="001E360F"/>
    <w:rsid w:val="001E3670"/>
    <w:rsid w:val="001E3717"/>
    <w:rsid w:val="001E377D"/>
    <w:rsid w:val="001E3788"/>
    <w:rsid w:val="001E378C"/>
    <w:rsid w:val="001E379E"/>
    <w:rsid w:val="001E37FA"/>
    <w:rsid w:val="001E3902"/>
    <w:rsid w:val="001E390D"/>
    <w:rsid w:val="001E3925"/>
    <w:rsid w:val="001E393C"/>
    <w:rsid w:val="001E39B3"/>
    <w:rsid w:val="001E39C6"/>
    <w:rsid w:val="001E39D2"/>
    <w:rsid w:val="001E3A30"/>
    <w:rsid w:val="001E3ABC"/>
    <w:rsid w:val="001E3AD5"/>
    <w:rsid w:val="001E3B0A"/>
    <w:rsid w:val="001E3B25"/>
    <w:rsid w:val="001E3BF1"/>
    <w:rsid w:val="001E3C90"/>
    <w:rsid w:val="001E3CAA"/>
    <w:rsid w:val="001E3CF2"/>
    <w:rsid w:val="001E3D0E"/>
    <w:rsid w:val="001E3D54"/>
    <w:rsid w:val="001E3D8B"/>
    <w:rsid w:val="001E3DE4"/>
    <w:rsid w:val="001E3DF3"/>
    <w:rsid w:val="001E3DF5"/>
    <w:rsid w:val="001E3F88"/>
    <w:rsid w:val="001E3F9C"/>
    <w:rsid w:val="001E404D"/>
    <w:rsid w:val="001E404F"/>
    <w:rsid w:val="001E417B"/>
    <w:rsid w:val="001E4195"/>
    <w:rsid w:val="001E41C1"/>
    <w:rsid w:val="001E42FD"/>
    <w:rsid w:val="001E4376"/>
    <w:rsid w:val="001E438F"/>
    <w:rsid w:val="001E4489"/>
    <w:rsid w:val="001E44F2"/>
    <w:rsid w:val="001E4515"/>
    <w:rsid w:val="001E455D"/>
    <w:rsid w:val="001E45EE"/>
    <w:rsid w:val="001E464A"/>
    <w:rsid w:val="001E46D5"/>
    <w:rsid w:val="001E4721"/>
    <w:rsid w:val="001E473D"/>
    <w:rsid w:val="001E47ED"/>
    <w:rsid w:val="001E47EF"/>
    <w:rsid w:val="001E4862"/>
    <w:rsid w:val="001E48AD"/>
    <w:rsid w:val="001E4951"/>
    <w:rsid w:val="001E4961"/>
    <w:rsid w:val="001E49EA"/>
    <w:rsid w:val="001E4A36"/>
    <w:rsid w:val="001E4A5C"/>
    <w:rsid w:val="001E4A8F"/>
    <w:rsid w:val="001E4B61"/>
    <w:rsid w:val="001E4B6E"/>
    <w:rsid w:val="001E4BD7"/>
    <w:rsid w:val="001E4C45"/>
    <w:rsid w:val="001E4C75"/>
    <w:rsid w:val="001E4CC7"/>
    <w:rsid w:val="001E4D4E"/>
    <w:rsid w:val="001E4DB7"/>
    <w:rsid w:val="001E4EDC"/>
    <w:rsid w:val="001E4EE4"/>
    <w:rsid w:val="001E4F83"/>
    <w:rsid w:val="001E4FD1"/>
    <w:rsid w:val="001E4FE8"/>
    <w:rsid w:val="001E5088"/>
    <w:rsid w:val="001E50F7"/>
    <w:rsid w:val="001E51A2"/>
    <w:rsid w:val="001E51DE"/>
    <w:rsid w:val="001E529A"/>
    <w:rsid w:val="001E52B9"/>
    <w:rsid w:val="001E533B"/>
    <w:rsid w:val="001E5415"/>
    <w:rsid w:val="001E541A"/>
    <w:rsid w:val="001E545D"/>
    <w:rsid w:val="001E5559"/>
    <w:rsid w:val="001E5576"/>
    <w:rsid w:val="001E55AC"/>
    <w:rsid w:val="001E5603"/>
    <w:rsid w:val="001E5641"/>
    <w:rsid w:val="001E5644"/>
    <w:rsid w:val="001E5701"/>
    <w:rsid w:val="001E5709"/>
    <w:rsid w:val="001E57FB"/>
    <w:rsid w:val="001E585A"/>
    <w:rsid w:val="001E58D2"/>
    <w:rsid w:val="001E58E5"/>
    <w:rsid w:val="001E599B"/>
    <w:rsid w:val="001E59DA"/>
    <w:rsid w:val="001E5A0A"/>
    <w:rsid w:val="001E5A30"/>
    <w:rsid w:val="001E5A78"/>
    <w:rsid w:val="001E5AB9"/>
    <w:rsid w:val="001E5B32"/>
    <w:rsid w:val="001E5B33"/>
    <w:rsid w:val="001E5B94"/>
    <w:rsid w:val="001E5C2F"/>
    <w:rsid w:val="001E5CA1"/>
    <w:rsid w:val="001E5D30"/>
    <w:rsid w:val="001E5D43"/>
    <w:rsid w:val="001E5DF7"/>
    <w:rsid w:val="001E5E09"/>
    <w:rsid w:val="001E5E14"/>
    <w:rsid w:val="001E5E2C"/>
    <w:rsid w:val="001E5E85"/>
    <w:rsid w:val="001E5EAE"/>
    <w:rsid w:val="001E5F07"/>
    <w:rsid w:val="001E5F1E"/>
    <w:rsid w:val="001E6036"/>
    <w:rsid w:val="001E6060"/>
    <w:rsid w:val="001E60FF"/>
    <w:rsid w:val="001E6169"/>
    <w:rsid w:val="001E6193"/>
    <w:rsid w:val="001E61AF"/>
    <w:rsid w:val="001E61E5"/>
    <w:rsid w:val="001E6274"/>
    <w:rsid w:val="001E62D0"/>
    <w:rsid w:val="001E641E"/>
    <w:rsid w:val="001E6468"/>
    <w:rsid w:val="001E647E"/>
    <w:rsid w:val="001E64BA"/>
    <w:rsid w:val="001E6512"/>
    <w:rsid w:val="001E6548"/>
    <w:rsid w:val="001E656C"/>
    <w:rsid w:val="001E65BC"/>
    <w:rsid w:val="001E662B"/>
    <w:rsid w:val="001E673C"/>
    <w:rsid w:val="001E6773"/>
    <w:rsid w:val="001E6780"/>
    <w:rsid w:val="001E6781"/>
    <w:rsid w:val="001E6782"/>
    <w:rsid w:val="001E6802"/>
    <w:rsid w:val="001E6804"/>
    <w:rsid w:val="001E6903"/>
    <w:rsid w:val="001E6985"/>
    <w:rsid w:val="001E69AA"/>
    <w:rsid w:val="001E6A4B"/>
    <w:rsid w:val="001E6AD6"/>
    <w:rsid w:val="001E6B05"/>
    <w:rsid w:val="001E6B0C"/>
    <w:rsid w:val="001E6B2D"/>
    <w:rsid w:val="001E6B62"/>
    <w:rsid w:val="001E6BA7"/>
    <w:rsid w:val="001E6C03"/>
    <w:rsid w:val="001E6D47"/>
    <w:rsid w:val="001E6D4F"/>
    <w:rsid w:val="001E6D7A"/>
    <w:rsid w:val="001E6E72"/>
    <w:rsid w:val="001E6E82"/>
    <w:rsid w:val="001E6F7B"/>
    <w:rsid w:val="001E6FB9"/>
    <w:rsid w:val="001E6FCC"/>
    <w:rsid w:val="001E7033"/>
    <w:rsid w:val="001E705C"/>
    <w:rsid w:val="001E70BF"/>
    <w:rsid w:val="001E70DE"/>
    <w:rsid w:val="001E713B"/>
    <w:rsid w:val="001E71E1"/>
    <w:rsid w:val="001E7285"/>
    <w:rsid w:val="001E728A"/>
    <w:rsid w:val="001E72BD"/>
    <w:rsid w:val="001E7335"/>
    <w:rsid w:val="001E7377"/>
    <w:rsid w:val="001E7403"/>
    <w:rsid w:val="001E744B"/>
    <w:rsid w:val="001E7467"/>
    <w:rsid w:val="001E74F5"/>
    <w:rsid w:val="001E75B2"/>
    <w:rsid w:val="001E7671"/>
    <w:rsid w:val="001E76FE"/>
    <w:rsid w:val="001E772C"/>
    <w:rsid w:val="001E77E6"/>
    <w:rsid w:val="001E780E"/>
    <w:rsid w:val="001E789C"/>
    <w:rsid w:val="001E7900"/>
    <w:rsid w:val="001E795E"/>
    <w:rsid w:val="001E797E"/>
    <w:rsid w:val="001E79BC"/>
    <w:rsid w:val="001E79C8"/>
    <w:rsid w:val="001E7A2B"/>
    <w:rsid w:val="001E7A2E"/>
    <w:rsid w:val="001E7AA4"/>
    <w:rsid w:val="001E7AEF"/>
    <w:rsid w:val="001E7AF1"/>
    <w:rsid w:val="001E7B0B"/>
    <w:rsid w:val="001E7BC6"/>
    <w:rsid w:val="001E7BE4"/>
    <w:rsid w:val="001E7C25"/>
    <w:rsid w:val="001E7C7E"/>
    <w:rsid w:val="001E7CAD"/>
    <w:rsid w:val="001E7D08"/>
    <w:rsid w:val="001E7E3E"/>
    <w:rsid w:val="001E7F25"/>
    <w:rsid w:val="001E7F3C"/>
    <w:rsid w:val="001E7FE7"/>
    <w:rsid w:val="001F0028"/>
    <w:rsid w:val="001F006E"/>
    <w:rsid w:val="001F007E"/>
    <w:rsid w:val="001F0097"/>
    <w:rsid w:val="001F00D5"/>
    <w:rsid w:val="001F00F9"/>
    <w:rsid w:val="001F01A3"/>
    <w:rsid w:val="001F01B8"/>
    <w:rsid w:val="001F01E3"/>
    <w:rsid w:val="001F02F6"/>
    <w:rsid w:val="001F0346"/>
    <w:rsid w:val="001F03BD"/>
    <w:rsid w:val="001F040C"/>
    <w:rsid w:val="001F040F"/>
    <w:rsid w:val="001F041B"/>
    <w:rsid w:val="001F0463"/>
    <w:rsid w:val="001F0475"/>
    <w:rsid w:val="001F04BF"/>
    <w:rsid w:val="001F04ED"/>
    <w:rsid w:val="001F0533"/>
    <w:rsid w:val="001F057C"/>
    <w:rsid w:val="001F0605"/>
    <w:rsid w:val="001F06D5"/>
    <w:rsid w:val="001F0708"/>
    <w:rsid w:val="001F072A"/>
    <w:rsid w:val="001F0767"/>
    <w:rsid w:val="001F07E2"/>
    <w:rsid w:val="001F07F0"/>
    <w:rsid w:val="001F0824"/>
    <w:rsid w:val="001F086F"/>
    <w:rsid w:val="001F0898"/>
    <w:rsid w:val="001F093D"/>
    <w:rsid w:val="001F09EB"/>
    <w:rsid w:val="001F09F9"/>
    <w:rsid w:val="001F0A09"/>
    <w:rsid w:val="001F0A0A"/>
    <w:rsid w:val="001F0A8F"/>
    <w:rsid w:val="001F0B65"/>
    <w:rsid w:val="001F0BD0"/>
    <w:rsid w:val="001F0C49"/>
    <w:rsid w:val="001F0CA0"/>
    <w:rsid w:val="001F0CC1"/>
    <w:rsid w:val="001F0CC9"/>
    <w:rsid w:val="001F0CFE"/>
    <w:rsid w:val="001F0D4F"/>
    <w:rsid w:val="001F0D91"/>
    <w:rsid w:val="001F0DD5"/>
    <w:rsid w:val="001F0E05"/>
    <w:rsid w:val="001F0E14"/>
    <w:rsid w:val="001F0E4E"/>
    <w:rsid w:val="001F0E8E"/>
    <w:rsid w:val="001F0EF4"/>
    <w:rsid w:val="001F0F06"/>
    <w:rsid w:val="001F0F12"/>
    <w:rsid w:val="001F0F73"/>
    <w:rsid w:val="001F0FA3"/>
    <w:rsid w:val="001F0FB2"/>
    <w:rsid w:val="001F0FCB"/>
    <w:rsid w:val="001F0FF1"/>
    <w:rsid w:val="001F1086"/>
    <w:rsid w:val="001F10AE"/>
    <w:rsid w:val="001F10CC"/>
    <w:rsid w:val="001F10E0"/>
    <w:rsid w:val="001F1113"/>
    <w:rsid w:val="001F1132"/>
    <w:rsid w:val="001F1169"/>
    <w:rsid w:val="001F11AA"/>
    <w:rsid w:val="001F11D9"/>
    <w:rsid w:val="001F1240"/>
    <w:rsid w:val="001F1252"/>
    <w:rsid w:val="001F1302"/>
    <w:rsid w:val="001F1334"/>
    <w:rsid w:val="001F1364"/>
    <w:rsid w:val="001F1395"/>
    <w:rsid w:val="001F139B"/>
    <w:rsid w:val="001F13BC"/>
    <w:rsid w:val="001F146E"/>
    <w:rsid w:val="001F14B0"/>
    <w:rsid w:val="001F14B1"/>
    <w:rsid w:val="001F15C4"/>
    <w:rsid w:val="001F15CF"/>
    <w:rsid w:val="001F166E"/>
    <w:rsid w:val="001F1686"/>
    <w:rsid w:val="001F1711"/>
    <w:rsid w:val="001F176D"/>
    <w:rsid w:val="001F17A3"/>
    <w:rsid w:val="001F17DF"/>
    <w:rsid w:val="001F1801"/>
    <w:rsid w:val="001F1861"/>
    <w:rsid w:val="001F1878"/>
    <w:rsid w:val="001F18E0"/>
    <w:rsid w:val="001F18E5"/>
    <w:rsid w:val="001F1931"/>
    <w:rsid w:val="001F19D8"/>
    <w:rsid w:val="001F1A29"/>
    <w:rsid w:val="001F1A37"/>
    <w:rsid w:val="001F1A4D"/>
    <w:rsid w:val="001F1A76"/>
    <w:rsid w:val="001F1AD4"/>
    <w:rsid w:val="001F1B10"/>
    <w:rsid w:val="001F1BB0"/>
    <w:rsid w:val="001F1C8F"/>
    <w:rsid w:val="001F1CF4"/>
    <w:rsid w:val="001F1CF5"/>
    <w:rsid w:val="001F1E57"/>
    <w:rsid w:val="001F1E60"/>
    <w:rsid w:val="001F1ECA"/>
    <w:rsid w:val="001F1EF9"/>
    <w:rsid w:val="001F1F4B"/>
    <w:rsid w:val="001F1F60"/>
    <w:rsid w:val="001F1FEB"/>
    <w:rsid w:val="001F2052"/>
    <w:rsid w:val="001F209B"/>
    <w:rsid w:val="001F213C"/>
    <w:rsid w:val="001F21F4"/>
    <w:rsid w:val="001F2292"/>
    <w:rsid w:val="001F22AA"/>
    <w:rsid w:val="001F22B8"/>
    <w:rsid w:val="001F2304"/>
    <w:rsid w:val="001F2340"/>
    <w:rsid w:val="001F247B"/>
    <w:rsid w:val="001F2482"/>
    <w:rsid w:val="001F2587"/>
    <w:rsid w:val="001F2594"/>
    <w:rsid w:val="001F25E2"/>
    <w:rsid w:val="001F25E4"/>
    <w:rsid w:val="001F2627"/>
    <w:rsid w:val="001F26F0"/>
    <w:rsid w:val="001F2745"/>
    <w:rsid w:val="001F27BE"/>
    <w:rsid w:val="001F2885"/>
    <w:rsid w:val="001F29D2"/>
    <w:rsid w:val="001F2A5B"/>
    <w:rsid w:val="001F2B00"/>
    <w:rsid w:val="001F2B1B"/>
    <w:rsid w:val="001F2B1C"/>
    <w:rsid w:val="001F2B46"/>
    <w:rsid w:val="001F2CB4"/>
    <w:rsid w:val="001F2CCC"/>
    <w:rsid w:val="001F2D10"/>
    <w:rsid w:val="001F2D14"/>
    <w:rsid w:val="001F2D25"/>
    <w:rsid w:val="001F2D7A"/>
    <w:rsid w:val="001F2D87"/>
    <w:rsid w:val="001F2D95"/>
    <w:rsid w:val="001F2DA6"/>
    <w:rsid w:val="001F2DB7"/>
    <w:rsid w:val="001F2DE2"/>
    <w:rsid w:val="001F2DF3"/>
    <w:rsid w:val="001F2DF7"/>
    <w:rsid w:val="001F2DF8"/>
    <w:rsid w:val="001F2F0B"/>
    <w:rsid w:val="001F2F72"/>
    <w:rsid w:val="001F2FC5"/>
    <w:rsid w:val="001F304D"/>
    <w:rsid w:val="001F30A4"/>
    <w:rsid w:val="001F3107"/>
    <w:rsid w:val="001F3109"/>
    <w:rsid w:val="001F311D"/>
    <w:rsid w:val="001F3286"/>
    <w:rsid w:val="001F329C"/>
    <w:rsid w:val="001F32EA"/>
    <w:rsid w:val="001F3311"/>
    <w:rsid w:val="001F334D"/>
    <w:rsid w:val="001F33AA"/>
    <w:rsid w:val="001F3462"/>
    <w:rsid w:val="001F3542"/>
    <w:rsid w:val="001F3552"/>
    <w:rsid w:val="001F358D"/>
    <w:rsid w:val="001F35BD"/>
    <w:rsid w:val="001F3625"/>
    <w:rsid w:val="001F364E"/>
    <w:rsid w:val="001F3652"/>
    <w:rsid w:val="001F3698"/>
    <w:rsid w:val="001F37A6"/>
    <w:rsid w:val="001F382A"/>
    <w:rsid w:val="001F38B9"/>
    <w:rsid w:val="001F3990"/>
    <w:rsid w:val="001F3999"/>
    <w:rsid w:val="001F39F6"/>
    <w:rsid w:val="001F3A5A"/>
    <w:rsid w:val="001F3A97"/>
    <w:rsid w:val="001F3B51"/>
    <w:rsid w:val="001F3B56"/>
    <w:rsid w:val="001F3BB7"/>
    <w:rsid w:val="001F3BFA"/>
    <w:rsid w:val="001F3C28"/>
    <w:rsid w:val="001F3D43"/>
    <w:rsid w:val="001F3DCF"/>
    <w:rsid w:val="001F3DD6"/>
    <w:rsid w:val="001F3DD9"/>
    <w:rsid w:val="001F3E4D"/>
    <w:rsid w:val="001F3F14"/>
    <w:rsid w:val="001F3FA2"/>
    <w:rsid w:val="001F3FDB"/>
    <w:rsid w:val="001F4044"/>
    <w:rsid w:val="001F4058"/>
    <w:rsid w:val="001F4073"/>
    <w:rsid w:val="001F4088"/>
    <w:rsid w:val="001F40B2"/>
    <w:rsid w:val="001F4195"/>
    <w:rsid w:val="001F419A"/>
    <w:rsid w:val="001F41D8"/>
    <w:rsid w:val="001F41DA"/>
    <w:rsid w:val="001F4290"/>
    <w:rsid w:val="001F4298"/>
    <w:rsid w:val="001F43CB"/>
    <w:rsid w:val="001F4492"/>
    <w:rsid w:val="001F44A4"/>
    <w:rsid w:val="001F44A9"/>
    <w:rsid w:val="001F44BF"/>
    <w:rsid w:val="001F4522"/>
    <w:rsid w:val="001F4631"/>
    <w:rsid w:val="001F470C"/>
    <w:rsid w:val="001F481D"/>
    <w:rsid w:val="001F482D"/>
    <w:rsid w:val="001F4839"/>
    <w:rsid w:val="001F4853"/>
    <w:rsid w:val="001F499F"/>
    <w:rsid w:val="001F49A7"/>
    <w:rsid w:val="001F49B8"/>
    <w:rsid w:val="001F4A40"/>
    <w:rsid w:val="001F4ADB"/>
    <w:rsid w:val="001F4B0A"/>
    <w:rsid w:val="001F4B3A"/>
    <w:rsid w:val="001F4B58"/>
    <w:rsid w:val="001F4B73"/>
    <w:rsid w:val="001F4B89"/>
    <w:rsid w:val="001F4BAC"/>
    <w:rsid w:val="001F4CA1"/>
    <w:rsid w:val="001F4D43"/>
    <w:rsid w:val="001F4DB6"/>
    <w:rsid w:val="001F4E0A"/>
    <w:rsid w:val="001F4E1F"/>
    <w:rsid w:val="001F4E2B"/>
    <w:rsid w:val="001F4E4A"/>
    <w:rsid w:val="001F4EDB"/>
    <w:rsid w:val="001F4F2A"/>
    <w:rsid w:val="001F4FA1"/>
    <w:rsid w:val="001F4FF2"/>
    <w:rsid w:val="001F5036"/>
    <w:rsid w:val="001F5077"/>
    <w:rsid w:val="001F5087"/>
    <w:rsid w:val="001F50A2"/>
    <w:rsid w:val="001F50B0"/>
    <w:rsid w:val="001F5108"/>
    <w:rsid w:val="001F514D"/>
    <w:rsid w:val="001F51CC"/>
    <w:rsid w:val="001F51EC"/>
    <w:rsid w:val="001F5449"/>
    <w:rsid w:val="001F5485"/>
    <w:rsid w:val="001F5491"/>
    <w:rsid w:val="001F55C9"/>
    <w:rsid w:val="001F561D"/>
    <w:rsid w:val="001F5656"/>
    <w:rsid w:val="001F568B"/>
    <w:rsid w:val="001F5712"/>
    <w:rsid w:val="001F5837"/>
    <w:rsid w:val="001F585E"/>
    <w:rsid w:val="001F5860"/>
    <w:rsid w:val="001F588F"/>
    <w:rsid w:val="001F58E0"/>
    <w:rsid w:val="001F5981"/>
    <w:rsid w:val="001F5983"/>
    <w:rsid w:val="001F598B"/>
    <w:rsid w:val="001F5997"/>
    <w:rsid w:val="001F5AC4"/>
    <w:rsid w:val="001F5AF6"/>
    <w:rsid w:val="001F5B5C"/>
    <w:rsid w:val="001F5BC7"/>
    <w:rsid w:val="001F5C52"/>
    <w:rsid w:val="001F5CC0"/>
    <w:rsid w:val="001F5CD6"/>
    <w:rsid w:val="001F5D74"/>
    <w:rsid w:val="001F5DBB"/>
    <w:rsid w:val="001F5F41"/>
    <w:rsid w:val="001F5F86"/>
    <w:rsid w:val="001F5FAD"/>
    <w:rsid w:val="001F6034"/>
    <w:rsid w:val="001F606B"/>
    <w:rsid w:val="001F617D"/>
    <w:rsid w:val="001F6192"/>
    <w:rsid w:val="001F624B"/>
    <w:rsid w:val="001F6258"/>
    <w:rsid w:val="001F626F"/>
    <w:rsid w:val="001F6301"/>
    <w:rsid w:val="001F638A"/>
    <w:rsid w:val="001F63AB"/>
    <w:rsid w:val="001F63B5"/>
    <w:rsid w:val="001F63CD"/>
    <w:rsid w:val="001F6424"/>
    <w:rsid w:val="001F6550"/>
    <w:rsid w:val="001F658A"/>
    <w:rsid w:val="001F65A3"/>
    <w:rsid w:val="001F65B7"/>
    <w:rsid w:val="001F663D"/>
    <w:rsid w:val="001F664F"/>
    <w:rsid w:val="001F6686"/>
    <w:rsid w:val="001F66C1"/>
    <w:rsid w:val="001F67E8"/>
    <w:rsid w:val="001F6803"/>
    <w:rsid w:val="001F682A"/>
    <w:rsid w:val="001F687A"/>
    <w:rsid w:val="001F6882"/>
    <w:rsid w:val="001F68F3"/>
    <w:rsid w:val="001F6962"/>
    <w:rsid w:val="001F69E6"/>
    <w:rsid w:val="001F69F8"/>
    <w:rsid w:val="001F6A3B"/>
    <w:rsid w:val="001F6ABA"/>
    <w:rsid w:val="001F6AD4"/>
    <w:rsid w:val="001F6AD5"/>
    <w:rsid w:val="001F6B6D"/>
    <w:rsid w:val="001F6CA2"/>
    <w:rsid w:val="001F6D6D"/>
    <w:rsid w:val="001F6E0F"/>
    <w:rsid w:val="001F6F65"/>
    <w:rsid w:val="001F6FB7"/>
    <w:rsid w:val="001F7007"/>
    <w:rsid w:val="001F7036"/>
    <w:rsid w:val="001F7082"/>
    <w:rsid w:val="001F7129"/>
    <w:rsid w:val="001F719D"/>
    <w:rsid w:val="001F71A6"/>
    <w:rsid w:val="001F71C6"/>
    <w:rsid w:val="001F7242"/>
    <w:rsid w:val="001F72CB"/>
    <w:rsid w:val="001F7314"/>
    <w:rsid w:val="001F7371"/>
    <w:rsid w:val="001F7413"/>
    <w:rsid w:val="001F7466"/>
    <w:rsid w:val="001F74B9"/>
    <w:rsid w:val="001F74E7"/>
    <w:rsid w:val="001F7593"/>
    <w:rsid w:val="001F7604"/>
    <w:rsid w:val="001F7691"/>
    <w:rsid w:val="001F7694"/>
    <w:rsid w:val="001F76A9"/>
    <w:rsid w:val="001F76BF"/>
    <w:rsid w:val="001F76DE"/>
    <w:rsid w:val="001F76ED"/>
    <w:rsid w:val="001F781D"/>
    <w:rsid w:val="001F78B5"/>
    <w:rsid w:val="001F7909"/>
    <w:rsid w:val="001F79F1"/>
    <w:rsid w:val="001F79F5"/>
    <w:rsid w:val="001F7A13"/>
    <w:rsid w:val="001F7A19"/>
    <w:rsid w:val="001F7A27"/>
    <w:rsid w:val="001F7A3C"/>
    <w:rsid w:val="001F7AA9"/>
    <w:rsid w:val="001F7AAD"/>
    <w:rsid w:val="001F7C72"/>
    <w:rsid w:val="001F7D48"/>
    <w:rsid w:val="001F7D62"/>
    <w:rsid w:val="001F7D97"/>
    <w:rsid w:val="001F7DFE"/>
    <w:rsid w:val="001F7E04"/>
    <w:rsid w:val="001F7E21"/>
    <w:rsid w:val="001F7F20"/>
    <w:rsid w:val="00200006"/>
    <w:rsid w:val="0020003C"/>
    <w:rsid w:val="00200074"/>
    <w:rsid w:val="00200148"/>
    <w:rsid w:val="002001D5"/>
    <w:rsid w:val="00200202"/>
    <w:rsid w:val="00200204"/>
    <w:rsid w:val="00200239"/>
    <w:rsid w:val="00200241"/>
    <w:rsid w:val="0020024F"/>
    <w:rsid w:val="0020033C"/>
    <w:rsid w:val="00200450"/>
    <w:rsid w:val="00200464"/>
    <w:rsid w:val="0020046C"/>
    <w:rsid w:val="002004F1"/>
    <w:rsid w:val="0020051B"/>
    <w:rsid w:val="0020052E"/>
    <w:rsid w:val="0020058E"/>
    <w:rsid w:val="0020061A"/>
    <w:rsid w:val="00200684"/>
    <w:rsid w:val="00200771"/>
    <w:rsid w:val="0020089F"/>
    <w:rsid w:val="002008C2"/>
    <w:rsid w:val="00200926"/>
    <w:rsid w:val="00200AFC"/>
    <w:rsid w:val="00200BA7"/>
    <w:rsid w:val="00200BCF"/>
    <w:rsid w:val="00200C23"/>
    <w:rsid w:val="00200C24"/>
    <w:rsid w:val="00200C70"/>
    <w:rsid w:val="00200C87"/>
    <w:rsid w:val="00200CD8"/>
    <w:rsid w:val="00200CDA"/>
    <w:rsid w:val="00200CE3"/>
    <w:rsid w:val="00200CFE"/>
    <w:rsid w:val="00200DAF"/>
    <w:rsid w:val="00200DD2"/>
    <w:rsid w:val="00200E0C"/>
    <w:rsid w:val="00200E93"/>
    <w:rsid w:val="00201041"/>
    <w:rsid w:val="00201084"/>
    <w:rsid w:val="002010B5"/>
    <w:rsid w:val="002010CE"/>
    <w:rsid w:val="00201129"/>
    <w:rsid w:val="0020114D"/>
    <w:rsid w:val="00201174"/>
    <w:rsid w:val="00201211"/>
    <w:rsid w:val="00201218"/>
    <w:rsid w:val="00201263"/>
    <w:rsid w:val="00201273"/>
    <w:rsid w:val="002013FB"/>
    <w:rsid w:val="0020146F"/>
    <w:rsid w:val="002014A0"/>
    <w:rsid w:val="002014DF"/>
    <w:rsid w:val="0020153D"/>
    <w:rsid w:val="00201618"/>
    <w:rsid w:val="00201658"/>
    <w:rsid w:val="002016A3"/>
    <w:rsid w:val="002016B7"/>
    <w:rsid w:val="002016FA"/>
    <w:rsid w:val="00201711"/>
    <w:rsid w:val="00201755"/>
    <w:rsid w:val="002017A8"/>
    <w:rsid w:val="0020184B"/>
    <w:rsid w:val="0020186D"/>
    <w:rsid w:val="0020195E"/>
    <w:rsid w:val="002019AC"/>
    <w:rsid w:val="002019B5"/>
    <w:rsid w:val="002019F5"/>
    <w:rsid w:val="00201A04"/>
    <w:rsid w:val="00201A40"/>
    <w:rsid w:val="00201A62"/>
    <w:rsid w:val="00201A8A"/>
    <w:rsid w:val="00201B16"/>
    <w:rsid w:val="00201BC5"/>
    <w:rsid w:val="00201C7D"/>
    <w:rsid w:val="00201D13"/>
    <w:rsid w:val="00201D5A"/>
    <w:rsid w:val="00201D6F"/>
    <w:rsid w:val="00201E21"/>
    <w:rsid w:val="00201F90"/>
    <w:rsid w:val="0020207F"/>
    <w:rsid w:val="0020209B"/>
    <w:rsid w:val="002020B5"/>
    <w:rsid w:val="002020BE"/>
    <w:rsid w:val="002020D3"/>
    <w:rsid w:val="002021AC"/>
    <w:rsid w:val="002021EA"/>
    <w:rsid w:val="00202251"/>
    <w:rsid w:val="00202253"/>
    <w:rsid w:val="0020228A"/>
    <w:rsid w:val="002022A2"/>
    <w:rsid w:val="002022A4"/>
    <w:rsid w:val="00202336"/>
    <w:rsid w:val="00202343"/>
    <w:rsid w:val="00202349"/>
    <w:rsid w:val="0020238C"/>
    <w:rsid w:val="002023C5"/>
    <w:rsid w:val="00202437"/>
    <w:rsid w:val="0020244F"/>
    <w:rsid w:val="00202462"/>
    <w:rsid w:val="002024AD"/>
    <w:rsid w:val="002024CA"/>
    <w:rsid w:val="002024D7"/>
    <w:rsid w:val="002024E9"/>
    <w:rsid w:val="00202516"/>
    <w:rsid w:val="002025A3"/>
    <w:rsid w:val="002025DD"/>
    <w:rsid w:val="002026D6"/>
    <w:rsid w:val="002026F4"/>
    <w:rsid w:val="00202803"/>
    <w:rsid w:val="00202AA7"/>
    <w:rsid w:val="00202C8E"/>
    <w:rsid w:val="00202CAD"/>
    <w:rsid w:val="00202CB2"/>
    <w:rsid w:val="00202F22"/>
    <w:rsid w:val="00202F5E"/>
    <w:rsid w:val="00202FB6"/>
    <w:rsid w:val="00202FC6"/>
    <w:rsid w:val="00202FD9"/>
    <w:rsid w:val="00202FE7"/>
    <w:rsid w:val="0020301B"/>
    <w:rsid w:val="0020301F"/>
    <w:rsid w:val="0020304F"/>
    <w:rsid w:val="00203078"/>
    <w:rsid w:val="00203147"/>
    <w:rsid w:val="00203186"/>
    <w:rsid w:val="002031DB"/>
    <w:rsid w:val="00203262"/>
    <w:rsid w:val="00203273"/>
    <w:rsid w:val="0020329A"/>
    <w:rsid w:val="002032EC"/>
    <w:rsid w:val="0020338D"/>
    <w:rsid w:val="0020339C"/>
    <w:rsid w:val="002033B9"/>
    <w:rsid w:val="0020340D"/>
    <w:rsid w:val="0020349F"/>
    <w:rsid w:val="0020353A"/>
    <w:rsid w:val="0020363B"/>
    <w:rsid w:val="00203667"/>
    <w:rsid w:val="002036B5"/>
    <w:rsid w:val="002036CA"/>
    <w:rsid w:val="0020374B"/>
    <w:rsid w:val="002037B6"/>
    <w:rsid w:val="002037E5"/>
    <w:rsid w:val="00203841"/>
    <w:rsid w:val="0020389F"/>
    <w:rsid w:val="00203929"/>
    <w:rsid w:val="00203985"/>
    <w:rsid w:val="00203990"/>
    <w:rsid w:val="00203A55"/>
    <w:rsid w:val="00203A65"/>
    <w:rsid w:val="00203AEB"/>
    <w:rsid w:val="00203BB9"/>
    <w:rsid w:val="00203BE8"/>
    <w:rsid w:val="00203C57"/>
    <w:rsid w:val="00203C7F"/>
    <w:rsid w:val="00203CD3"/>
    <w:rsid w:val="00203D57"/>
    <w:rsid w:val="00203DA6"/>
    <w:rsid w:val="00203DE5"/>
    <w:rsid w:val="00203E7F"/>
    <w:rsid w:val="00203ED7"/>
    <w:rsid w:val="00203F76"/>
    <w:rsid w:val="00203FBC"/>
    <w:rsid w:val="00203FEF"/>
    <w:rsid w:val="00204002"/>
    <w:rsid w:val="0020408A"/>
    <w:rsid w:val="002041C1"/>
    <w:rsid w:val="00204202"/>
    <w:rsid w:val="00204257"/>
    <w:rsid w:val="00204294"/>
    <w:rsid w:val="002042AC"/>
    <w:rsid w:val="002042AE"/>
    <w:rsid w:val="002042F4"/>
    <w:rsid w:val="0020430D"/>
    <w:rsid w:val="00204346"/>
    <w:rsid w:val="00204386"/>
    <w:rsid w:val="002043FA"/>
    <w:rsid w:val="00204442"/>
    <w:rsid w:val="00204474"/>
    <w:rsid w:val="00204504"/>
    <w:rsid w:val="00204542"/>
    <w:rsid w:val="0020455C"/>
    <w:rsid w:val="002045DF"/>
    <w:rsid w:val="0020460C"/>
    <w:rsid w:val="00204645"/>
    <w:rsid w:val="00204650"/>
    <w:rsid w:val="0020466D"/>
    <w:rsid w:val="00204736"/>
    <w:rsid w:val="0020475A"/>
    <w:rsid w:val="00204840"/>
    <w:rsid w:val="0020493F"/>
    <w:rsid w:val="0020496E"/>
    <w:rsid w:val="00204988"/>
    <w:rsid w:val="00204AF2"/>
    <w:rsid w:val="00204AF9"/>
    <w:rsid w:val="00204BB1"/>
    <w:rsid w:val="00204BC2"/>
    <w:rsid w:val="00204BE4"/>
    <w:rsid w:val="00204C3B"/>
    <w:rsid w:val="00204C3D"/>
    <w:rsid w:val="00204CC9"/>
    <w:rsid w:val="00204D14"/>
    <w:rsid w:val="00204ED9"/>
    <w:rsid w:val="00204EE3"/>
    <w:rsid w:val="00204F1D"/>
    <w:rsid w:val="00204F23"/>
    <w:rsid w:val="00204F73"/>
    <w:rsid w:val="00204F83"/>
    <w:rsid w:val="00204FA9"/>
    <w:rsid w:val="00204FAE"/>
    <w:rsid w:val="00204FEA"/>
    <w:rsid w:val="00205045"/>
    <w:rsid w:val="0020509B"/>
    <w:rsid w:val="002050CC"/>
    <w:rsid w:val="0020516F"/>
    <w:rsid w:val="0020525D"/>
    <w:rsid w:val="00205292"/>
    <w:rsid w:val="0020529D"/>
    <w:rsid w:val="00205329"/>
    <w:rsid w:val="00205339"/>
    <w:rsid w:val="00205340"/>
    <w:rsid w:val="00205354"/>
    <w:rsid w:val="002053C1"/>
    <w:rsid w:val="002053DC"/>
    <w:rsid w:val="0020544E"/>
    <w:rsid w:val="00205535"/>
    <w:rsid w:val="0020553E"/>
    <w:rsid w:val="0020555B"/>
    <w:rsid w:val="0020559D"/>
    <w:rsid w:val="002055A1"/>
    <w:rsid w:val="002055A4"/>
    <w:rsid w:val="00205648"/>
    <w:rsid w:val="002056D0"/>
    <w:rsid w:val="002056DB"/>
    <w:rsid w:val="002056E5"/>
    <w:rsid w:val="00205795"/>
    <w:rsid w:val="002057AF"/>
    <w:rsid w:val="002057B4"/>
    <w:rsid w:val="0020584C"/>
    <w:rsid w:val="00205922"/>
    <w:rsid w:val="00205965"/>
    <w:rsid w:val="00205968"/>
    <w:rsid w:val="00205998"/>
    <w:rsid w:val="002059A5"/>
    <w:rsid w:val="002059C3"/>
    <w:rsid w:val="002059D0"/>
    <w:rsid w:val="002059E3"/>
    <w:rsid w:val="00205A49"/>
    <w:rsid w:val="00205B00"/>
    <w:rsid w:val="00205B0E"/>
    <w:rsid w:val="00205B3A"/>
    <w:rsid w:val="00205B5D"/>
    <w:rsid w:val="00205B79"/>
    <w:rsid w:val="00205BCC"/>
    <w:rsid w:val="00205C99"/>
    <w:rsid w:val="00205CF4"/>
    <w:rsid w:val="00205D7A"/>
    <w:rsid w:val="00205D9E"/>
    <w:rsid w:val="00205DAE"/>
    <w:rsid w:val="00205DCD"/>
    <w:rsid w:val="00205F39"/>
    <w:rsid w:val="00206165"/>
    <w:rsid w:val="00206184"/>
    <w:rsid w:val="00206211"/>
    <w:rsid w:val="002062E2"/>
    <w:rsid w:val="00206352"/>
    <w:rsid w:val="00206372"/>
    <w:rsid w:val="002063B3"/>
    <w:rsid w:val="00206456"/>
    <w:rsid w:val="00206499"/>
    <w:rsid w:val="002064C1"/>
    <w:rsid w:val="002064DA"/>
    <w:rsid w:val="002064EF"/>
    <w:rsid w:val="00206510"/>
    <w:rsid w:val="0020659D"/>
    <w:rsid w:val="002065F4"/>
    <w:rsid w:val="002067DD"/>
    <w:rsid w:val="00206861"/>
    <w:rsid w:val="00206875"/>
    <w:rsid w:val="002068D0"/>
    <w:rsid w:val="002068F9"/>
    <w:rsid w:val="002068FA"/>
    <w:rsid w:val="0020690B"/>
    <w:rsid w:val="0020690E"/>
    <w:rsid w:val="002069EA"/>
    <w:rsid w:val="00206A64"/>
    <w:rsid w:val="00206B14"/>
    <w:rsid w:val="00206B61"/>
    <w:rsid w:val="00206C08"/>
    <w:rsid w:val="00206C28"/>
    <w:rsid w:val="00206CA9"/>
    <w:rsid w:val="00206D23"/>
    <w:rsid w:val="00206DDB"/>
    <w:rsid w:val="00206E13"/>
    <w:rsid w:val="00206E8C"/>
    <w:rsid w:val="00206EA6"/>
    <w:rsid w:val="00206EBB"/>
    <w:rsid w:val="00206EF4"/>
    <w:rsid w:val="00206F0C"/>
    <w:rsid w:val="00207024"/>
    <w:rsid w:val="00207032"/>
    <w:rsid w:val="0020708D"/>
    <w:rsid w:val="002070D9"/>
    <w:rsid w:val="002070FD"/>
    <w:rsid w:val="00207151"/>
    <w:rsid w:val="0020716C"/>
    <w:rsid w:val="002071E2"/>
    <w:rsid w:val="0020726C"/>
    <w:rsid w:val="0020726E"/>
    <w:rsid w:val="0020731B"/>
    <w:rsid w:val="002073A0"/>
    <w:rsid w:val="0020743A"/>
    <w:rsid w:val="0020744C"/>
    <w:rsid w:val="0020744D"/>
    <w:rsid w:val="00207489"/>
    <w:rsid w:val="00207574"/>
    <w:rsid w:val="0020757C"/>
    <w:rsid w:val="002075E0"/>
    <w:rsid w:val="0020769B"/>
    <w:rsid w:val="002076DE"/>
    <w:rsid w:val="002077A3"/>
    <w:rsid w:val="002077C0"/>
    <w:rsid w:val="002078CA"/>
    <w:rsid w:val="002078E7"/>
    <w:rsid w:val="00207912"/>
    <w:rsid w:val="0020795B"/>
    <w:rsid w:val="00207979"/>
    <w:rsid w:val="002079B1"/>
    <w:rsid w:val="002079DC"/>
    <w:rsid w:val="00207A74"/>
    <w:rsid w:val="00207AD0"/>
    <w:rsid w:val="00207B90"/>
    <w:rsid w:val="00207BA9"/>
    <w:rsid w:val="00207BD8"/>
    <w:rsid w:val="00207D1E"/>
    <w:rsid w:val="00207D43"/>
    <w:rsid w:val="00207D4F"/>
    <w:rsid w:val="00207D62"/>
    <w:rsid w:val="00207E72"/>
    <w:rsid w:val="00207EA8"/>
    <w:rsid w:val="00207EC1"/>
    <w:rsid w:val="00207EC7"/>
    <w:rsid w:val="00207F18"/>
    <w:rsid w:val="00207F8F"/>
    <w:rsid w:val="00207FEA"/>
    <w:rsid w:val="0021004B"/>
    <w:rsid w:val="0021018F"/>
    <w:rsid w:val="002101F8"/>
    <w:rsid w:val="00210205"/>
    <w:rsid w:val="0021029A"/>
    <w:rsid w:val="002102B1"/>
    <w:rsid w:val="002102C8"/>
    <w:rsid w:val="0021030B"/>
    <w:rsid w:val="00210313"/>
    <w:rsid w:val="00210325"/>
    <w:rsid w:val="00210338"/>
    <w:rsid w:val="00210347"/>
    <w:rsid w:val="002103CB"/>
    <w:rsid w:val="002103DE"/>
    <w:rsid w:val="00210406"/>
    <w:rsid w:val="00210453"/>
    <w:rsid w:val="00210527"/>
    <w:rsid w:val="00210532"/>
    <w:rsid w:val="00210596"/>
    <w:rsid w:val="002105FA"/>
    <w:rsid w:val="0021060D"/>
    <w:rsid w:val="00210674"/>
    <w:rsid w:val="00210684"/>
    <w:rsid w:val="0021075C"/>
    <w:rsid w:val="002107C6"/>
    <w:rsid w:val="002107D6"/>
    <w:rsid w:val="0021080D"/>
    <w:rsid w:val="00210817"/>
    <w:rsid w:val="0021084A"/>
    <w:rsid w:val="0021084E"/>
    <w:rsid w:val="00210888"/>
    <w:rsid w:val="002108F3"/>
    <w:rsid w:val="00210AD3"/>
    <w:rsid w:val="00210AD4"/>
    <w:rsid w:val="00210AF3"/>
    <w:rsid w:val="00210B63"/>
    <w:rsid w:val="00210C94"/>
    <w:rsid w:val="00210CA3"/>
    <w:rsid w:val="00210CE3"/>
    <w:rsid w:val="00210D60"/>
    <w:rsid w:val="00210D8C"/>
    <w:rsid w:val="00210D9B"/>
    <w:rsid w:val="00210EAA"/>
    <w:rsid w:val="00210EC7"/>
    <w:rsid w:val="00210F1F"/>
    <w:rsid w:val="00210F39"/>
    <w:rsid w:val="00210FFF"/>
    <w:rsid w:val="00211081"/>
    <w:rsid w:val="00211142"/>
    <w:rsid w:val="0021117F"/>
    <w:rsid w:val="002111DB"/>
    <w:rsid w:val="002111FC"/>
    <w:rsid w:val="00211269"/>
    <w:rsid w:val="00211286"/>
    <w:rsid w:val="00211332"/>
    <w:rsid w:val="00211367"/>
    <w:rsid w:val="00211456"/>
    <w:rsid w:val="0021149A"/>
    <w:rsid w:val="00211500"/>
    <w:rsid w:val="00211533"/>
    <w:rsid w:val="00211562"/>
    <w:rsid w:val="00211593"/>
    <w:rsid w:val="002115A9"/>
    <w:rsid w:val="002115F7"/>
    <w:rsid w:val="0021160A"/>
    <w:rsid w:val="00211615"/>
    <w:rsid w:val="00211651"/>
    <w:rsid w:val="00211661"/>
    <w:rsid w:val="0021168B"/>
    <w:rsid w:val="0021168C"/>
    <w:rsid w:val="002116C8"/>
    <w:rsid w:val="0021171A"/>
    <w:rsid w:val="00211787"/>
    <w:rsid w:val="002117AD"/>
    <w:rsid w:val="002117D3"/>
    <w:rsid w:val="00211885"/>
    <w:rsid w:val="002118E1"/>
    <w:rsid w:val="00211993"/>
    <w:rsid w:val="002119DC"/>
    <w:rsid w:val="002119EA"/>
    <w:rsid w:val="00211ACC"/>
    <w:rsid w:val="00211AEC"/>
    <w:rsid w:val="00211B32"/>
    <w:rsid w:val="00211B55"/>
    <w:rsid w:val="00211B5F"/>
    <w:rsid w:val="00211BB6"/>
    <w:rsid w:val="00211C3C"/>
    <w:rsid w:val="00211D8C"/>
    <w:rsid w:val="00211D9A"/>
    <w:rsid w:val="00211D9B"/>
    <w:rsid w:val="00211DFB"/>
    <w:rsid w:val="00211E15"/>
    <w:rsid w:val="00211E1D"/>
    <w:rsid w:val="00211E74"/>
    <w:rsid w:val="00211E9E"/>
    <w:rsid w:val="00211F7E"/>
    <w:rsid w:val="00211FCA"/>
    <w:rsid w:val="0021223E"/>
    <w:rsid w:val="0021225C"/>
    <w:rsid w:val="002122F0"/>
    <w:rsid w:val="00212335"/>
    <w:rsid w:val="00212374"/>
    <w:rsid w:val="0021242F"/>
    <w:rsid w:val="0021243B"/>
    <w:rsid w:val="00212476"/>
    <w:rsid w:val="002124AF"/>
    <w:rsid w:val="002124C3"/>
    <w:rsid w:val="002124FA"/>
    <w:rsid w:val="002126EF"/>
    <w:rsid w:val="00212712"/>
    <w:rsid w:val="00212736"/>
    <w:rsid w:val="002127E9"/>
    <w:rsid w:val="0021282B"/>
    <w:rsid w:val="00212875"/>
    <w:rsid w:val="002128AF"/>
    <w:rsid w:val="00212932"/>
    <w:rsid w:val="00212937"/>
    <w:rsid w:val="00212960"/>
    <w:rsid w:val="0021299C"/>
    <w:rsid w:val="0021299F"/>
    <w:rsid w:val="002129BD"/>
    <w:rsid w:val="00212A54"/>
    <w:rsid w:val="00212A58"/>
    <w:rsid w:val="00212BC7"/>
    <w:rsid w:val="00212C19"/>
    <w:rsid w:val="00212C30"/>
    <w:rsid w:val="00212C33"/>
    <w:rsid w:val="00212C34"/>
    <w:rsid w:val="00212C68"/>
    <w:rsid w:val="00212C82"/>
    <w:rsid w:val="00212C8F"/>
    <w:rsid w:val="00212CAD"/>
    <w:rsid w:val="00212CB8"/>
    <w:rsid w:val="00212CC6"/>
    <w:rsid w:val="00212CE6"/>
    <w:rsid w:val="00212D3A"/>
    <w:rsid w:val="00212D3F"/>
    <w:rsid w:val="00212D47"/>
    <w:rsid w:val="00212E5A"/>
    <w:rsid w:val="00212E81"/>
    <w:rsid w:val="00212EA2"/>
    <w:rsid w:val="00212EAB"/>
    <w:rsid w:val="00212ED4"/>
    <w:rsid w:val="00212F4C"/>
    <w:rsid w:val="00212F64"/>
    <w:rsid w:val="00212F66"/>
    <w:rsid w:val="00212FEF"/>
    <w:rsid w:val="0021305D"/>
    <w:rsid w:val="0021306D"/>
    <w:rsid w:val="00213100"/>
    <w:rsid w:val="00213145"/>
    <w:rsid w:val="00213187"/>
    <w:rsid w:val="0021318A"/>
    <w:rsid w:val="002131B8"/>
    <w:rsid w:val="002131BD"/>
    <w:rsid w:val="002131E6"/>
    <w:rsid w:val="00213220"/>
    <w:rsid w:val="002132C7"/>
    <w:rsid w:val="00213338"/>
    <w:rsid w:val="002133FC"/>
    <w:rsid w:val="00213428"/>
    <w:rsid w:val="00213466"/>
    <w:rsid w:val="002134B9"/>
    <w:rsid w:val="002134E0"/>
    <w:rsid w:val="00213510"/>
    <w:rsid w:val="0021380E"/>
    <w:rsid w:val="002138AF"/>
    <w:rsid w:val="002138D3"/>
    <w:rsid w:val="0021392D"/>
    <w:rsid w:val="00213958"/>
    <w:rsid w:val="0021395F"/>
    <w:rsid w:val="002139AE"/>
    <w:rsid w:val="002139E4"/>
    <w:rsid w:val="00213A06"/>
    <w:rsid w:val="00213A78"/>
    <w:rsid w:val="00213AE7"/>
    <w:rsid w:val="00213AF1"/>
    <w:rsid w:val="00213B0D"/>
    <w:rsid w:val="00213C42"/>
    <w:rsid w:val="00213C56"/>
    <w:rsid w:val="00213D4E"/>
    <w:rsid w:val="00213DE6"/>
    <w:rsid w:val="00213E45"/>
    <w:rsid w:val="00213E89"/>
    <w:rsid w:val="00213E9B"/>
    <w:rsid w:val="00213ECD"/>
    <w:rsid w:val="00213F65"/>
    <w:rsid w:val="0021400B"/>
    <w:rsid w:val="002140D2"/>
    <w:rsid w:val="002140F8"/>
    <w:rsid w:val="00214128"/>
    <w:rsid w:val="00214146"/>
    <w:rsid w:val="002141E7"/>
    <w:rsid w:val="00214206"/>
    <w:rsid w:val="0021422C"/>
    <w:rsid w:val="00214477"/>
    <w:rsid w:val="00214483"/>
    <w:rsid w:val="002144DA"/>
    <w:rsid w:val="002144F0"/>
    <w:rsid w:val="002145AF"/>
    <w:rsid w:val="002145ED"/>
    <w:rsid w:val="0021465A"/>
    <w:rsid w:val="002146EF"/>
    <w:rsid w:val="0021472E"/>
    <w:rsid w:val="00214741"/>
    <w:rsid w:val="002147A2"/>
    <w:rsid w:val="002147CC"/>
    <w:rsid w:val="002147D7"/>
    <w:rsid w:val="002148BF"/>
    <w:rsid w:val="00214940"/>
    <w:rsid w:val="00214975"/>
    <w:rsid w:val="00214A7E"/>
    <w:rsid w:val="00214AC8"/>
    <w:rsid w:val="00214B04"/>
    <w:rsid w:val="00214BC9"/>
    <w:rsid w:val="00214CAF"/>
    <w:rsid w:val="00214CD7"/>
    <w:rsid w:val="00214DC8"/>
    <w:rsid w:val="00214E4F"/>
    <w:rsid w:val="00214E50"/>
    <w:rsid w:val="00214E9C"/>
    <w:rsid w:val="00214EAA"/>
    <w:rsid w:val="00214EB5"/>
    <w:rsid w:val="00214EBA"/>
    <w:rsid w:val="00214ED7"/>
    <w:rsid w:val="00214FAA"/>
    <w:rsid w:val="00214FE1"/>
    <w:rsid w:val="00215025"/>
    <w:rsid w:val="0021507E"/>
    <w:rsid w:val="002151B0"/>
    <w:rsid w:val="0021520E"/>
    <w:rsid w:val="00215297"/>
    <w:rsid w:val="00215462"/>
    <w:rsid w:val="00215483"/>
    <w:rsid w:val="00215609"/>
    <w:rsid w:val="00215675"/>
    <w:rsid w:val="002157B8"/>
    <w:rsid w:val="002157DF"/>
    <w:rsid w:val="002157EB"/>
    <w:rsid w:val="002157F3"/>
    <w:rsid w:val="0021581A"/>
    <w:rsid w:val="002158B5"/>
    <w:rsid w:val="002158ED"/>
    <w:rsid w:val="0021591F"/>
    <w:rsid w:val="00215985"/>
    <w:rsid w:val="002159E2"/>
    <w:rsid w:val="00215B3E"/>
    <w:rsid w:val="00215BB9"/>
    <w:rsid w:val="00215C19"/>
    <w:rsid w:val="00215C2B"/>
    <w:rsid w:val="00215CA0"/>
    <w:rsid w:val="00215CC4"/>
    <w:rsid w:val="00215D38"/>
    <w:rsid w:val="00215D3A"/>
    <w:rsid w:val="00215DF8"/>
    <w:rsid w:val="00215E13"/>
    <w:rsid w:val="00215E18"/>
    <w:rsid w:val="00215F52"/>
    <w:rsid w:val="00215FE2"/>
    <w:rsid w:val="002161D8"/>
    <w:rsid w:val="00216273"/>
    <w:rsid w:val="002162EC"/>
    <w:rsid w:val="002163EA"/>
    <w:rsid w:val="00216458"/>
    <w:rsid w:val="00216461"/>
    <w:rsid w:val="002164B5"/>
    <w:rsid w:val="00216513"/>
    <w:rsid w:val="00216589"/>
    <w:rsid w:val="0021658D"/>
    <w:rsid w:val="002165ED"/>
    <w:rsid w:val="00216654"/>
    <w:rsid w:val="00216669"/>
    <w:rsid w:val="002166D9"/>
    <w:rsid w:val="0021673F"/>
    <w:rsid w:val="00216772"/>
    <w:rsid w:val="002167C0"/>
    <w:rsid w:val="00216857"/>
    <w:rsid w:val="0021687A"/>
    <w:rsid w:val="0021688F"/>
    <w:rsid w:val="002168C6"/>
    <w:rsid w:val="002168DD"/>
    <w:rsid w:val="002168E2"/>
    <w:rsid w:val="00216936"/>
    <w:rsid w:val="0021694C"/>
    <w:rsid w:val="002169A1"/>
    <w:rsid w:val="00216A1A"/>
    <w:rsid w:val="00216A32"/>
    <w:rsid w:val="00216A42"/>
    <w:rsid w:val="00216B36"/>
    <w:rsid w:val="00216B99"/>
    <w:rsid w:val="00216BEA"/>
    <w:rsid w:val="00216BEE"/>
    <w:rsid w:val="00216CAF"/>
    <w:rsid w:val="00216CE8"/>
    <w:rsid w:val="00216D07"/>
    <w:rsid w:val="00216D19"/>
    <w:rsid w:val="00216D97"/>
    <w:rsid w:val="00216F06"/>
    <w:rsid w:val="00216FFE"/>
    <w:rsid w:val="00217008"/>
    <w:rsid w:val="00217075"/>
    <w:rsid w:val="002170C1"/>
    <w:rsid w:val="002170C8"/>
    <w:rsid w:val="002170E6"/>
    <w:rsid w:val="002171A4"/>
    <w:rsid w:val="002171CD"/>
    <w:rsid w:val="00217207"/>
    <w:rsid w:val="00217333"/>
    <w:rsid w:val="00217382"/>
    <w:rsid w:val="0021739B"/>
    <w:rsid w:val="00217400"/>
    <w:rsid w:val="00217480"/>
    <w:rsid w:val="00217483"/>
    <w:rsid w:val="00217499"/>
    <w:rsid w:val="002174D2"/>
    <w:rsid w:val="00217539"/>
    <w:rsid w:val="0021755F"/>
    <w:rsid w:val="002175EA"/>
    <w:rsid w:val="0021760D"/>
    <w:rsid w:val="002176AA"/>
    <w:rsid w:val="002176CD"/>
    <w:rsid w:val="0021773A"/>
    <w:rsid w:val="002178B8"/>
    <w:rsid w:val="00217950"/>
    <w:rsid w:val="00217957"/>
    <w:rsid w:val="00217992"/>
    <w:rsid w:val="002179EC"/>
    <w:rsid w:val="002179F8"/>
    <w:rsid w:val="00217A49"/>
    <w:rsid w:val="00217A57"/>
    <w:rsid w:val="00217AC6"/>
    <w:rsid w:val="00217B1C"/>
    <w:rsid w:val="00217B3F"/>
    <w:rsid w:val="00217B70"/>
    <w:rsid w:val="00217B73"/>
    <w:rsid w:val="00217B87"/>
    <w:rsid w:val="00217C17"/>
    <w:rsid w:val="00217CB7"/>
    <w:rsid w:val="00217D09"/>
    <w:rsid w:val="00217D3C"/>
    <w:rsid w:val="00217D5B"/>
    <w:rsid w:val="00217D5C"/>
    <w:rsid w:val="00217DCC"/>
    <w:rsid w:val="00217DFD"/>
    <w:rsid w:val="00217E4F"/>
    <w:rsid w:val="00217E66"/>
    <w:rsid w:val="00217E78"/>
    <w:rsid w:val="00217E86"/>
    <w:rsid w:val="00217F1C"/>
    <w:rsid w:val="00217F77"/>
    <w:rsid w:val="00217FD7"/>
    <w:rsid w:val="00220016"/>
    <w:rsid w:val="00220081"/>
    <w:rsid w:val="002200C1"/>
    <w:rsid w:val="002200FE"/>
    <w:rsid w:val="00220168"/>
    <w:rsid w:val="0022017F"/>
    <w:rsid w:val="0022018D"/>
    <w:rsid w:val="002201F0"/>
    <w:rsid w:val="00220239"/>
    <w:rsid w:val="00220251"/>
    <w:rsid w:val="0022029F"/>
    <w:rsid w:val="002202A3"/>
    <w:rsid w:val="00220497"/>
    <w:rsid w:val="002204EE"/>
    <w:rsid w:val="002204F4"/>
    <w:rsid w:val="00220525"/>
    <w:rsid w:val="0022053A"/>
    <w:rsid w:val="0022056D"/>
    <w:rsid w:val="00220583"/>
    <w:rsid w:val="00220585"/>
    <w:rsid w:val="002205E4"/>
    <w:rsid w:val="00220714"/>
    <w:rsid w:val="00220767"/>
    <w:rsid w:val="002207EE"/>
    <w:rsid w:val="0022086E"/>
    <w:rsid w:val="002209ED"/>
    <w:rsid w:val="00220A64"/>
    <w:rsid w:val="00220B0B"/>
    <w:rsid w:val="00220BCF"/>
    <w:rsid w:val="00220BE2"/>
    <w:rsid w:val="00220BED"/>
    <w:rsid w:val="00220C07"/>
    <w:rsid w:val="00220C2E"/>
    <w:rsid w:val="00220CA4"/>
    <w:rsid w:val="00220CC1"/>
    <w:rsid w:val="00220CED"/>
    <w:rsid w:val="00220D14"/>
    <w:rsid w:val="00220D2A"/>
    <w:rsid w:val="00220D50"/>
    <w:rsid w:val="00220D5D"/>
    <w:rsid w:val="00220E06"/>
    <w:rsid w:val="00220E20"/>
    <w:rsid w:val="00220EE1"/>
    <w:rsid w:val="00220F67"/>
    <w:rsid w:val="00220FB4"/>
    <w:rsid w:val="00221005"/>
    <w:rsid w:val="0022102E"/>
    <w:rsid w:val="002210C9"/>
    <w:rsid w:val="002210F4"/>
    <w:rsid w:val="00221108"/>
    <w:rsid w:val="0022113A"/>
    <w:rsid w:val="0022114F"/>
    <w:rsid w:val="00221164"/>
    <w:rsid w:val="00221183"/>
    <w:rsid w:val="00221334"/>
    <w:rsid w:val="00221342"/>
    <w:rsid w:val="0022137B"/>
    <w:rsid w:val="002213F1"/>
    <w:rsid w:val="00221418"/>
    <w:rsid w:val="0022141B"/>
    <w:rsid w:val="00221490"/>
    <w:rsid w:val="00221565"/>
    <w:rsid w:val="002216B8"/>
    <w:rsid w:val="002216F3"/>
    <w:rsid w:val="00221719"/>
    <w:rsid w:val="00221754"/>
    <w:rsid w:val="0022175A"/>
    <w:rsid w:val="0022175C"/>
    <w:rsid w:val="00221770"/>
    <w:rsid w:val="0022178D"/>
    <w:rsid w:val="002217F3"/>
    <w:rsid w:val="0022180C"/>
    <w:rsid w:val="00221811"/>
    <w:rsid w:val="00221866"/>
    <w:rsid w:val="00221867"/>
    <w:rsid w:val="00221891"/>
    <w:rsid w:val="002218DD"/>
    <w:rsid w:val="002218E7"/>
    <w:rsid w:val="002219A4"/>
    <w:rsid w:val="002219CF"/>
    <w:rsid w:val="00221A2B"/>
    <w:rsid w:val="00221A97"/>
    <w:rsid w:val="00221B33"/>
    <w:rsid w:val="00221B8B"/>
    <w:rsid w:val="00221C0E"/>
    <w:rsid w:val="00221CC2"/>
    <w:rsid w:val="00221D29"/>
    <w:rsid w:val="00221D4D"/>
    <w:rsid w:val="00221DF4"/>
    <w:rsid w:val="00221EF8"/>
    <w:rsid w:val="00221F2C"/>
    <w:rsid w:val="00221F3D"/>
    <w:rsid w:val="00222138"/>
    <w:rsid w:val="002222F8"/>
    <w:rsid w:val="0022233E"/>
    <w:rsid w:val="002223A3"/>
    <w:rsid w:val="00222422"/>
    <w:rsid w:val="00222443"/>
    <w:rsid w:val="00222464"/>
    <w:rsid w:val="002224BA"/>
    <w:rsid w:val="002224E8"/>
    <w:rsid w:val="002224FE"/>
    <w:rsid w:val="0022250F"/>
    <w:rsid w:val="00222577"/>
    <w:rsid w:val="002225DE"/>
    <w:rsid w:val="002226A1"/>
    <w:rsid w:val="002226B8"/>
    <w:rsid w:val="002226BD"/>
    <w:rsid w:val="0022283D"/>
    <w:rsid w:val="0022283E"/>
    <w:rsid w:val="002228C2"/>
    <w:rsid w:val="0022290D"/>
    <w:rsid w:val="002229F1"/>
    <w:rsid w:val="00222B94"/>
    <w:rsid w:val="00222BB7"/>
    <w:rsid w:val="00222BE1"/>
    <w:rsid w:val="00222BE3"/>
    <w:rsid w:val="00222BF5"/>
    <w:rsid w:val="00222D1A"/>
    <w:rsid w:val="00222D2B"/>
    <w:rsid w:val="00222D2F"/>
    <w:rsid w:val="00222D56"/>
    <w:rsid w:val="00222E9B"/>
    <w:rsid w:val="00222EB3"/>
    <w:rsid w:val="00222F7B"/>
    <w:rsid w:val="00222FA3"/>
    <w:rsid w:val="00223032"/>
    <w:rsid w:val="0022304C"/>
    <w:rsid w:val="00223088"/>
    <w:rsid w:val="0022315A"/>
    <w:rsid w:val="0022317F"/>
    <w:rsid w:val="002231A7"/>
    <w:rsid w:val="002231EC"/>
    <w:rsid w:val="0022332B"/>
    <w:rsid w:val="00223330"/>
    <w:rsid w:val="0022334F"/>
    <w:rsid w:val="002233CC"/>
    <w:rsid w:val="002233FA"/>
    <w:rsid w:val="00223433"/>
    <w:rsid w:val="0022351E"/>
    <w:rsid w:val="00223573"/>
    <w:rsid w:val="00223599"/>
    <w:rsid w:val="002236B8"/>
    <w:rsid w:val="0022370B"/>
    <w:rsid w:val="00223728"/>
    <w:rsid w:val="00223764"/>
    <w:rsid w:val="002237DA"/>
    <w:rsid w:val="00223888"/>
    <w:rsid w:val="002238BA"/>
    <w:rsid w:val="00223905"/>
    <w:rsid w:val="0022391B"/>
    <w:rsid w:val="00223951"/>
    <w:rsid w:val="002239D3"/>
    <w:rsid w:val="002239ED"/>
    <w:rsid w:val="00223A04"/>
    <w:rsid w:val="00223ADF"/>
    <w:rsid w:val="00223AE6"/>
    <w:rsid w:val="00223AEC"/>
    <w:rsid w:val="00223C11"/>
    <w:rsid w:val="00223D09"/>
    <w:rsid w:val="00223E23"/>
    <w:rsid w:val="00223E27"/>
    <w:rsid w:val="00223E36"/>
    <w:rsid w:val="00223E4C"/>
    <w:rsid w:val="00223EAE"/>
    <w:rsid w:val="00223F21"/>
    <w:rsid w:val="00223F46"/>
    <w:rsid w:val="00223F67"/>
    <w:rsid w:val="00223FB7"/>
    <w:rsid w:val="0022406A"/>
    <w:rsid w:val="002240B6"/>
    <w:rsid w:val="002240CA"/>
    <w:rsid w:val="002241B6"/>
    <w:rsid w:val="002241E9"/>
    <w:rsid w:val="00224209"/>
    <w:rsid w:val="002242F1"/>
    <w:rsid w:val="002243C6"/>
    <w:rsid w:val="002243D6"/>
    <w:rsid w:val="002243DE"/>
    <w:rsid w:val="002243F3"/>
    <w:rsid w:val="0022444E"/>
    <w:rsid w:val="00224456"/>
    <w:rsid w:val="0022447A"/>
    <w:rsid w:val="002244F7"/>
    <w:rsid w:val="00224558"/>
    <w:rsid w:val="002245B2"/>
    <w:rsid w:val="002245E9"/>
    <w:rsid w:val="00224714"/>
    <w:rsid w:val="00224769"/>
    <w:rsid w:val="00224792"/>
    <w:rsid w:val="002247AC"/>
    <w:rsid w:val="00224825"/>
    <w:rsid w:val="00224843"/>
    <w:rsid w:val="0022489D"/>
    <w:rsid w:val="00224922"/>
    <w:rsid w:val="0022492F"/>
    <w:rsid w:val="002249F0"/>
    <w:rsid w:val="00224A86"/>
    <w:rsid w:val="00224AA3"/>
    <w:rsid w:val="00224AB2"/>
    <w:rsid w:val="00224BFB"/>
    <w:rsid w:val="00224C2D"/>
    <w:rsid w:val="00224C6B"/>
    <w:rsid w:val="00224CC8"/>
    <w:rsid w:val="00224CDA"/>
    <w:rsid w:val="00224D10"/>
    <w:rsid w:val="00224D38"/>
    <w:rsid w:val="00224D9A"/>
    <w:rsid w:val="00224DBE"/>
    <w:rsid w:val="00224DC2"/>
    <w:rsid w:val="00224E55"/>
    <w:rsid w:val="00224F53"/>
    <w:rsid w:val="00224F60"/>
    <w:rsid w:val="00224FA5"/>
    <w:rsid w:val="00224FD3"/>
    <w:rsid w:val="00225254"/>
    <w:rsid w:val="00225263"/>
    <w:rsid w:val="00225275"/>
    <w:rsid w:val="002253DF"/>
    <w:rsid w:val="00225408"/>
    <w:rsid w:val="0022540E"/>
    <w:rsid w:val="00225422"/>
    <w:rsid w:val="002254EC"/>
    <w:rsid w:val="00225542"/>
    <w:rsid w:val="0022557B"/>
    <w:rsid w:val="0022559C"/>
    <w:rsid w:val="002255E8"/>
    <w:rsid w:val="0022565F"/>
    <w:rsid w:val="0022566C"/>
    <w:rsid w:val="00225695"/>
    <w:rsid w:val="00225700"/>
    <w:rsid w:val="00225723"/>
    <w:rsid w:val="00225868"/>
    <w:rsid w:val="002258D3"/>
    <w:rsid w:val="00225A64"/>
    <w:rsid w:val="00225AC4"/>
    <w:rsid w:val="00225ADB"/>
    <w:rsid w:val="00225B7F"/>
    <w:rsid w:val="00225C13"/>
    <w:rsid w:val="00225C33"/>
    <w:rsid w:val="00225CA9"/>
    <w:rsid w:val="00225D28"/>
    <w:rsid w:val="00225D4F"/>
    <w:rsid w:val="00225DAB"/>
    <w:rsid w:val="00225E2B"/>
    <w:rsid w:val="00225ED4"/>
    <w:rsid w:val="00225EEC"/>
    <w:rsid w:val="00225F8E"/>
    <w:rsid w:val="00226060"/>
    <w:rsid w:val="0022606C"/>
    <w:rsid w:val="002260BC"/>
    <w:rsid w:val="0022610F"/>
    <w:rsid w:val="00226158"/>
    <w:rsid w:val="00226257"/>
    <w:rsid w:val="002262CA"/>
    <w:rsid w:val="002262DB"/>
    <w:rsid w:val="0022632E"/>
    <w:rsid w:val="00226399"/>
    <w:rsid w:val="002263B7"/>
    <w:rsid w:val="002263F5"/>
    <w:rsid w:val="00226400"/>
    <w:rsid w:val="0022642B"/>
    <w:rsid w:val="00226468"/>
    <w:rsid w:val="002264DC"/>
    <w:rsid w:val="00226542"/>
    <w:rsid w:val="0022659E"/>
    <w:rsid w:val="00226629"/>
    <w:rsid w:val="002266FE"/>
    <w:rsid w:val="00226755"/>
    <w:rsid w:val="00226873"/>
    <w:rsid w:val="0022689F"/>
    <w:rsid w:val="002268DC"/>
    <w:rsid w:val="00226945"/>
    <w:rsid w:val="0022694D"/>
    <w:rsid w:val="00226966"/>
    <w:rsid w:val="0022697A"/>
    <w:rsid w:val="002269F8"/>
    <w:rsid w:val="00226A0C"/>
    <w:rsid w:val="00226A32"/>
    <w:rsid w:val="00226B08"/>
    <w:rsid w:val="00226B1A"/>
    <w:rsid w:val="00226C87"/>
    <w:rsid w:val="00226C89"/>
    <w:rsid w:val="00226F33"/>
    <w:rsid w:val="00226F6F"/>
    <w:rsid w:val="00226FD1"/>
    <w:rsid w:val="00227036"/>
    <w:rsid w:val="0022705E"/>
    <w:rsid w:val="0022708B"/>
    <w:rsid w:val="002270A2"/>
    <w:rsid w:val="002270D3"/>
    <w:rsid w:val="00227266"/>
    <w:rsid w:val="002272D4"/>
    <w:rsid w:val="002272F5"/>
    <w:rsid w:val="00227312"/>
    <w:rsid w:val="0022749C"/>
    <w:rsid w:val="00227557"/>
    <w:rsid w:val="002275FE"/>
    <w:rsid w:val="0022761E"/>
    <w:rsid w:val="00227687"/>
    <w:rsid w:val="0022768D"/>
    <w:rsid w:val="002276A3"/>
    <w:rsid w:val="002276CA"/>
    <w:rsid w:val="0022772F"/>
    <w:rsid w:val="00227773"/>
    <w:rsid w:val="002277C1"/>
    <w:rsid w:val="0022787C"/>
    <w:rsid w:val="002278C7"/>
    <w:rsid w:val="002278F7"/>
    <w:rsid w:val="0022792A"/>
    <w:rsid w:val="00227A1A"/>
    <w:rsid w:val="00227A4C"/>
    <w:rsid w:val="00227C14"/>
    <w:rsid w:val="00227C24"/>
    <w:rsid w:val="00227D09"/>
    <w:rsid w:val="00227D31"/>
    <w:rsid w:val="00227D50"/>
    <w:rsid w:val="00227D5C"/>
    <w:rsid w:val="00227D8B"/>
    <w:rsid w:val="00227E17"/>
    <w:rsid w:val="00227E2D"/>
    <w:rsid w:val="00227E6A"/>
    <w:rsid w:val="00227F77"/>
    <w:rsid w:val="002300BE"/>
    <w:rsid w:val="00230159"/>
    <w:rsid w:val="00230187"/>
    <w:rsid w:val="002301CF"/>
    <w:rsid w:val="002302B7"/>
    <w:rsid w:val="0023031D"/>
    <w:rsid w:val="00230338"/>
    <w:rsid w:val="0023035C"/>
    <w:rsid w:val="002303D9"/>
    <w:rsid w:val="0023052C"/>
    <w:rsid w:val="0023054A"/>
    <w:rsid w:val="00230574"/>
    <w:rsid w:val="00230619"/>
    <w:rsid w:val="00230625"/>
    <w:rsid w:val="0023076F"/>
    <w:rsid w:val="00230938"/>
    <w:rsid w:val="00230987"/>
    <w:rsid w:val="00230C6B"/>
    <w:rsid w:val="00230C83"/>
    <w:rsid w:val="00230C90"/>
    <w:rsid w:val="00230C97"/>
    <w:rsid w:val="00230C9C"/>
    <w:rsid w:val="00230CBD"/>
    <w:rsid w:val="00230D7E"/>
    <w:rsid w:val="00230DAC"/>
    <w:rsid w:val="00230E55"/>
    <w:rsid w:val="00230F1E"/>
    <w:rsid w:val="00230F7E"/>
    <w:rsid w:val="00230F95"/>
    <w:rsid w:val="002310B3"/>
    <w:rsid w:val="00231148"/>
    <w:rsid w:val="0023119B"/>
    <w:rsid w:val="002311C0"/>
    <w:rsid w:val="002311C7"/>
    <w:rsid w:val="002312CB"/>
    <w:rsid w:val="002312CD"/>
    <w:rsid w:val="002312E5"/>
    <w:rsid w:val="002313F3"/>
    <w:rsid w:val="0023143B"/>
    <w:rsid w:val="00231475"/>
    <w:rsid w:val="00231482"/>
    <w:rsid w:val="002314A3"/>
    <w:rsid w:val="002314BE"/>
    <w:rsid w:val="002314CE"/>
    <w:rsid w:val="0023151A"/>
    <w:rsid w:val="00231537"/>
    <w:rsid w:val="0023155B"/>
    <w:rsid w:val="00231598"/>
    <w:rsid w:val="0023165B"/>
    <w:rsid w:val="00231686"/>
    <w:rsid w:val="002316C4"/>
    <w:rsid w:val="0023170C"/>
    <w:rsid w:val="0023170D"/>
    <w:rsid w:val="0023171B"/>
    <w:rsid w:val="0023175A"/>
    <w:rsid w:val="0023175F"/>
    <w:rsid w:val="002317C0"/>
    <w:rsid w:val="00231835"/>
    <w:rsid w:val="002318BC"/>
    <w:rsid w:val="002319DC"/>
    <w:rsid w:val="00231AA5"/>
    <w:rsid w:val="00231B3F"/>
    <w:rsid w:val="00231B8B"/>
    <w:rsid w:val="00231C27"/>
    <w:rsid w:val="00231C90"/>
    <w:rsid w:val="00231CEB"/>
    <w:rsid w:val="00231D16"/>
    <w:rsid w:val="00231DEC"/>
    <w:rsid w:val="00231E5F"/>
    <w:rsid w:val="00231E65"/>
    <w:rsid w:val="00231E9F"/>
    <w:rsid w:val="00231EA4"/>
    <w:rsid w:val="00231EE4"/>
    <w:rsid w:val="00231EFB"/>
    <w:rsid w:val="00231F5A"/>
    <w:rsid w:val="00231F83"/>
    <w:rsid w:val="00231FDA"/>
    <w:rsid w:val="00232108"/>
    <w:rsid w:val="00232147"/>
    <w:rsid w:val="00232163"/>
    <w:rsid w:val="00232176"/>
    <w:rsid w:val="002321EA"/>
    <w:rsid w:val="002322EC"/>
    <w:rsid w:val="002323B3"/>
    <w:rsid w:val="00232415"/>
    <w:rsid w:val="00232494"/>
    <w:rsid w:val="002324F9"/>
    <w:rsid w:val="002324FE"/>
    <w:rsid w:val="0023252C"/>
    <w:rsid w:val="00232590"/>
    <w:rsid w:val="00232612"/>
    <w:rsid w:val="00232618"/>
    <w:rsid w:val="00232661"/>
    <w:rsid w:val="0023271C"/>
    <w:rsid w:val="00232745"/>
    <w:rsid w:val="002327D2"/>
    <w:rsid w:val="002327FE"/>
    <w:rsid w:val="0023281B"/>
    <w:rsid w:val="00232824"/>
    <w:rsid w:val="0023287A"/>
    <w:rsid w:val="002329AC"/>
    <w:rsid w:val="002329BA"/>
    <w:rsid w:val="002329C5"/>
    <w:rsid w:val="00232A26"/>
    <w:rsid w:val="00232AB8"/>
    <w:rsid w:val="00232AC1"/>
    <w:rsid w:val="00232B0F"/>
    <w:rsid w:val="00232B7A"/>
    <w:rsid w:val="00232BF3"/>
    <w:rsid w:val="00232C29"/>
    <w:rsid w:val="00232C5A"/>
    <w:rsid w:val="00232C76"/>
    <w:rsid w:val="00232CC8"/>
    <w:rsid w:val="00232CE8"/>
    <w:rsid w:val="00232CF7"/>
    <w:rsid w:val="00232D01"/>
    <w:rsid w:val="00232D71"/>
    <w:rsid w:val="00232D93"/>
    <w:rsid w:val="00232DA9"/>
    <w:rsid w:val="00232E62"/>
    <w:rsid w:val="00232E71"/>
    <w:rsid w:val="00232F34"/>
    <w:rsid w:val="00232FBE"/>
    <w:rsid w:val="00233076"/>
    <w:rsid w:val="002330B7"/>
    <w:rsid w:val="002330C2"/>
    <w:rsid w:val="00233106"/>
    <w:rsid w:val="0023310B"/>
    <w:rsid w:val="0023323B"/>
    <w:rsid w:val="0023328E"/>
    <w:rsid w:val="00233325"/>
    <w:rsid w:val="002333F4"/>
    <w:rsid w:val="0023341E"/>
    <w:rsid w:val="0023346B"/>
    <w:rsid w:val="002334E8"/>
    <w:rsid w:val="00233587"/>
    <w:rsid w:val="00233651"/>
    <w:rsid w:val="0023369C"/>
    <w:rsid w:val="002336B4"/>
    <w:rsid w:val="00233710"/>
    <w:rsid w:val="002337B2"/>
    <w:rsid w:val="002337BC"/>
    <w:rsid w:val="002337C2"/>
    <w:rsid w:val="002338B6"/>
    <w:rsid w:val="002338BD"/>
    <w:rsid w:val="002338E6"/>
    <w:rsid w:val="00233922"/>
    <w:rsid w:val="00233985"/>
    <w:rsid w:val="00233987"/>
    <w:rsid w:val="002339B8"/>
    <w:rsid w:val="002339D0"/>
    <w:rsid w:val="00233A18"/>
    <w:rsid w:val="00233A45"/>
    <w:rsid w:val="00233AFA"/>
    <w:rsid w:val="00233BC5"/>
    <w:rsid w:val="00233BD0"/>
    <w:rsid w:val="00233BED"/>
    <w:rsid w:val="00233C39"/>
    <w:rsid w:val="00233C7E"/>
    <w:rsid w:val="00233C93"/>
    <w:rsid w:val="00233CD1"/>
    <w:rsid w:val="00233D7D"/>
    <w:rsid w:val="00233E15"/>
    <w:rsid w:val="00233E17"/>
    <w:rsid w:val="00233F1A"/>
    <w:rsid w:val="00233F62"/>
    <w:rsid w:val="00233F6C"/>
    <w:rsid w:val="00233F6F"/>
    <w:rsid w:val="00233FC8"/>
    <w:rsid w:val="00233FD0"/>
    <w:rsid w:val="00233FF7"/>
    <w:rsid w:val="00234055"/>
    <w:rsid w:val="002340FD"/>
    <w:rsid w:val="0023411B"/>
    <w:rsid w:val="00234185"/>
    <w:rsid w:val="0023421C"/>
    <w:rsid w:val="0023432A"/>
    <w:rsid w:val="0023436D"/>
    <w:rsid w:val="00234378"/>
    <w:rsid w:val="002343D8"/>
    <w:rsid w:val="002343FA"/>
    <w:rsid w:val="0023443C"/>
    <w:rsid w:val="00234459"/>
    <w:rsid w:val="0023446D"/>
    <w:rsid w:val="002344F3"/>
    <w:rsid w:val="002345CA"/>
    <w:rsid w:val="0023466F"/>
    <w:rsid w:val="002346D7"/>
    <w:rsid w:val="002346FA"/>
    <w:rsid w:val="00234744"/>
    <w:rsid w:val="00234804"/>
    <w:rsid w:val="0023480B"/>
    <w:rsid w:val="0023483B"/>
    <w:rsid w:val="002348C1"/>
    <w:rsid w:val="002348EC"/>
    <w:rsid w:val="0023493A"/>
    <w:rsid w:val="00234956"/>
    <w:rsid w:val="00234A7C"/>
    <w:rsid w:val="00234AAD"/>
    <w:rsid w:val="00234AB1"/>
    <w:rsid w:val="00234ADF"/>
    <w:rsid w:val="00234AFC"/>
    <w:rsid w:val="00234B88"/>
    <w:rsid w:val="00234C5C"/>
    <w:rsid w:val="00234CAA"/>
    <w:rsid w:val="00234CFE"/>
    <w:rsid w:val="00234D38"/>
    <w:rsid w:val="00234DF8"/>
    <w:rsid w:val="00234E0D"/>
    <w:rsid w:val="00234E2F"/>
    <w:rsid w:val="00234EF0"/>
    <w:rsid w:val="00234F12"/>
    <w:rsid w:val="00234F36"/>
    <w:rsid w:val="00234F8B"/>
    <w:rsid w:val="002350AA"/>
    <w:rsid w:val="002350DA"/>
    <w:rsid w:val="0023513E"/>
    <w:rsid w:val="0023515B"/>
    <w:rsid w:val="002352D0"/>
    <w:rsid w:val="002352F3"/>
    <w:rsid w:val="00235316"/>
    <w:rsid w:val="002353A3"/>
    <w:rsid w:val="00235436"/>
    <w:rsid w:val="00235456"/>
    <w:rsid w:val="00235466"/>
    <w:rsid w:val="00235469"/>
    <w:rsid w:val="00235481"/>
    <w:rsid w:val="002354BC"/>
    <w:rsid w:val="002354F4"/>
    <w:rsid w:val="0023556F"/>
    <w:rsid w:val="00235620"/>
    <w:rsid w:val="0023571B"/>
    <w:rsid w:val="002357AF"/>
    <w:rsid w:val="002357DD"/>
    <w:rsid w:val="00235848"/>
    <w:rsid w:val="002358B1"/>
    <w:rsid w:val="002358FD"/>
    <w:rsid w:val="00235999"/>
    <w:rsid w:val="002359E9"/>
    <w:rsid w:val="00235A62"/>
    <w:rsid w:val="00235BA0"/>
    <w:rsid w:val="00235BF2"/>
    <w:rsid w:val="00235C10"/>
    <w:rsid w:val="00235C37"/>
    <w:rsid w:val="00235C5C"/>
    <w:rsid w:val="00235C9A"/>
    <w:rsid w:val="00235D17"/>
    <w:rsid w:val="00235D85"/>
    <w:rsid w:val="00235DE8"/>
    <w:rsid w:val="00235DF0"/>
    <w:rsid w:val="00235E10"/>
    <w:rsid w:val="00235E22"/>
    <w:rsid w:val="00235F74"/>
    <w:rsid w:val="00235FA9"/>
    <w:rsid w:val="00236045"/>
    <w:rsid w:val="00236086"/>
    <w:rsid w:val="0023608F"/>
    <w:rsid w:val="0023609F"/>
    <w:rsid w:val="002360AE"/>
    <w:rsid w:val="002360E9"/>
    <w:rsid w:val="002360FA"/>
    <w:rsid w:val="0023617C"/>
    <w:rsid w:val="002361B3"/>
    <w:rsid w:val="00236212"/>
    <w:rsid w:val="00236215"/>
    <w:rsid w:val="0023624D"/>
    <w:rsid w:val="00236381"/>
    <w:rsid w:val="002363FD"/>
    <w:rsid w:val="00236413"/>
    <w:rsid w:val="0023655B"/>
    <w:rsid w:val="00236573"/>
    <w:rsid w:val="0023659F"/>
    <w:rsid w:val="002365C7"/>
    <w:rsid w:val="00236603"/>
    <w:rsid w:val="00236633"/>
    <w:rsid w:val="002366FD"/>
    <w:rsid w:val="0023673E"/>
    <w:rsid w:val="00236743"/>
    <w:rsid w:val="0023675B"/>
    <w:rsid w:val="00236859"/>
    <w:rsid w:val="002368D4"/>
    <w:rsid w:val="002368F2"/>
    <w:rsid w:val="002368F9"/>
    <w:rsid w:val="00236991"/>
    <w:rsid w:val="00236A07"/>
    <w:rsid w:val="00236A0D"/>
    <w:rsid w:val="00236A26"/>
    <w:rsid w:val="00236B25"/>
    <w:rsid w:val="00236B42"/>
    <w:rsid w:val="00236B6D"/>
    <w:rsid w:val="00236B78"/>
    <w:rsid w:val="00236B80"/>
    <w:rsid w:val="00236BA9"/>
    <w:rsid w:val="00236BD5"/>
    <w:rsid w:val="00236C1D"/>
    <w:rsid w:val="00236C41"/>
    <w:rsid w:val="00236C7F"/>
    <w:rsid w:val="00236CA4"/>
    <w:rsid w:val="00236CD1"/>
    <w:rsid w:val="00236CD3"/>
    <w:rsid w:val="00236CEE"/>
    <w:rsid w:val="00236CF9"/>
    <w:rsid w:val="00236D08"/>
    <w:rsid w:val="00236D2B"/>
    <w:rsid w:val="00236DB5"/>
    <w:rsid w:val="00236EC0"/>
    <w:rsid w:val="00236F6F"/>
    <w:rsid w:val="00236F84"/>
    <w:rsid w:val="00236F95"/>
    <w:rsid w:val="00236FAD"/>
    <w:rsid w:val="00237069"/>
    <w:rsid w:val="00237109"/>
    <w:rsid w:val="0023714D"/>
    <w:rsid w:val="00237159"/>
    <w:rsid w:val="0023717F"/>
    <w:rsid w:val="00237189"/>
    <w:rsid w:val="0023719B"/>
    <w:rsid w:val="002371D1"/>
    <w:rsid w:val="00237235"/>
    <w:rsid w:val="00237264"/>
    <w:rsid w:val="002372A0"/>
    <w:rsid w:val="00237392"/>
    <w:rsid w:val="00237431"/>
    <w:rsid w:val="00237456"/>
    <w:rsid w:val="002374D9"/>
    <w:rsid w:val="00237558"/>
    <w:rsid w:val="00237566"/>
    <w:rsid w:val="002375FD"/>
    <w:rsid w:val="002375FE"/>
    <w:rsid w:val="00237671"/>
    <w:rsid w:val="00237715"/>
    <w:rsid w:val="00237762"/>
    <w:rsid w:val="00237781"/>
    <w:rsid w:val="00237782"/>
    <w:rsid w:val="002378DA"/>
    <w:rsid w:val="00237908"/>
    <w:rsid w:val="0023790C"/>
    <w:rsid w:val="00237962"/>
    <w:rsid w:val="002379BB"/>
    <w:rsid w:val="002379CE"/>
    <w:rsid w:val="002379EB"/>
    <w:rsid w:val="00237A76"/>
    <w:rsid w:val="00237AAC"/>
    <w:rsid w:val="00237AAF"/>
    <w:rsid w:val="00237ABC"/>
    <w:rsid w:val="00237AD2"/>
    <w:rsid w:val="00237AD9"/>
    <w:rsid w:val="00237B9E"/>
    <w:rsid w:val="00237BCD"/>
    <w:rsid w:val="00237BF3"/>
    <w:rsid w:val="00237CD6"/>
    <w:rsid w:val="00237D84"/>
    <w:rsid w:val="00237DC3"/>
    <w:rsid w:val="00237E3F"/>
    <w:rsid w:val="00237E71"/>
    <w:rsid w:val="00237ED4"/>
    <w:rsid w:val="00237F14"/>
    <w:rsid w:val="00237F8E"/>
    <w:rsid w:val="0023C0EB"/>
    <w:rsid w:val="0024003B"/>
    <w:rsid w:val="00240061"/>
    <w:rsid w:val="00240066"/>
    <w:rsid w:val="0024009A"/>
    <w:rsid w:val="002400E3"/>
    <w:rsid w:val="0024012C"/>
    <w:rsid w:val="00240154"/>
    <w:rsid w:val="0024020C"/>
    <w:rsid w:val="002402ED"/>
    <w:rsid w:val="00240402"/>
    <w:rsid w:val="0024048F"/>
    <w:rsid w:val="002404EC"/>
    <w:rsid w:val="0024051D"/>
    <w:rsid w:val="00240537"/>
    <w:rsid w:val="00240582"/>
    <w:rsid w:val="0024059D"/>
    <w:rsid w:val="002405DC"/>
    <w:rsid w:val="00240717"/>
    <w:rsid w:val="00240732"/>
    <w:rsid w:val="00240751"/>
    <w:rsid w:val="0024078B"/>
    <w:rsid w:val="00240797"/>
    <w:rsid w:val="002407C2"/>
    <w:rsid w:val="002407E9"/>
    <w:rsid w:val="00240807"/>
    <w:rsid w:val="00240823"/>
    <w:rsid w:val="00240866"/>
    <w:rsid w:val="0024099A"/>
    <w:rsid w:val="002409AC"/>
    <w:rsid w:val="002409BD"/>
    <w:rsid w:val="00240A03"/>
    <w:rsid w:val="00240A62"/>
    <w:rsid w:val="00240A75"/>
    <w:rsid w:val="00240B36"/>
    <w:rsid w:val="00240B7D"/>
    <w:rsid w:val="00240BF2"/>
    <w:rsid w:val="00240C69"/>
    <w:rsid w:val="00240C9E"/>
    <w:rsid w:val="00240CDA"/>
    <w:rsid w:val="00240D55"/>
    <w:rsid w:val="00240E17"/>
    <w:rsid w:val="00240EA1"/>
    <w:rsid w:val="00240ECB"/>
    <w:rsid w:val="00240ECC"/>
    <w:rsid w:val="00240F3B"/>
    <w:rsid w:val="00240FC2"/>
    <w:rsid w:val="00240FEB"/>
    <w:rsid w:val="00241015"/>
    <w:rsid w:val="00241043"/>
    <w:rsid w:val="00241045"/>
    <w:rsid w:val="0024105F"/>
    <w:rsid w:val="002410B4"/>
    <w:rsid w:val="002410C1"/>
    <w:rsid w:val="00241183"/>
    <w:rsid w:val="00241339"/>
    <w:rsid w:val="0024138A"/>
    <w:rsid w:val="002414D7"/>
    <w:rsid w:val="00241606"/>
    <w:rsid w:val="00241694"/>
    <w:rsid w:val="002416D0"/>
    <w:rsid w:val="002417AE"/>
    <w:rsid w:val="00241880"/>
    <w:rsid w:val="002418D3"/>
    <w:rsid w:val="0024196D"/>
    <w:rsid w:val="00241970"/>
    <w:rsid w:val="002419FF"/>
    <w:rsid w:val="00241A22"/>
    <w:rsid w:val="00241A98"/>
    <w:rsid w:val="00241A9F"/>
    <w:rsid w:val="00241AB7"/>
    <w:rsid w:val="00241ADA"/>
    <w:rsid w:val="00241ADF"/>
    <w:rsid w:val="00241B36"/>
    <w:rsid w:val="00241C38"/>
    <w:rsid w:val="00241C83"/>
    <w:rsid w:val="00241CBB"/>
    <w:rsid w:val="00241D21"/>
    <w:rsid w:val="00241E71"/>
    <w:rsid w:val="00241F07"/>
    <w:rsid w:val="00241F6D"/>
    <w:rsid w:val="00241FDA"/>
    <w:rsid w:val="0024200D"/>
    <w:rsid w:val="002420C1"/>
    <w:rsid w:val="002420FC"/>
    <w:rsid w:val="00242135"/>
    <w:rsid w:val="00242242"/>
    <w:rsid w:val="002422E1"/>
    <w:rsid w:val="00242396"/>
    <w:rsid w:val="002423A0"/>
    <w:rsid w:val="00242446"/>
    <w:rsid w:val="00242447"/>
    <w:rsid w:val="002424C3"/>
    <w:rsid w:val="0024256B"/>
    <w:rsid w:val="002425BC"/>
    <w:rsid w:val="00242684"/>
    <w:rsid w:val="00242692"/>
    <w:rsid w:val="002426C8"/>
    <w:rsid w:val="00242763"/>
    <w:rsid w:val="00242797"/>
    <w:rsid w:val="002427DC"/>
    <w:rsid w:val="002427EC"/>
    <w:rsid w:val="0024286F"/>
    <w:rsid w:val="0024288A"/>
    <w:rsid w:val="002428C1"/>
    <w:rsid w:val="00242935"/>
    <w:rsid w:val="002429AC"/>
    <w:rsid w:val="00242A03"/>
    <w:rsid w:val="00242A8A"/>
    <w:rsid w:val="00242AA0"/>
    <w:rsid w:val="00242AA7"/>
    <w:rsid w:val="00242B19"/>
    <w:rsid w:val="00242B4C"/>
    <w:rsid w:val="00242B77"/>
    <w:rsid w:val="00242C0C"/>
    <w:rsid w:val="00242C3A"/>
    <w:rsid w:val="00242C70"/>
    <w:rsid w:val="00242CFF"/>
    <w:rsid w:val="00242D54"/>
    <w:rsid w:val="00242D58"/>
    <w:rsid w:val="00242D63"/>
    <w:rsid w:val="00242DE7"/>
    <w:rsid w:val="00242E96"/>
    <w:rsid w:val="00242ED4"/>
    <w:rsid w:val="00242F5F"/>
    <w:rsid w:val="00242F78"/>
    <w:rsid w:val="00242FBD"/>
    <w:rsid w:val="002431E4"/>
    <w:rsid w:val="0024329E"/>
    <w:rsid w:val="002432AF"/>
    <w:rsid w:val="002432F1"/>
    <w:rsid w:val="002432F9"/>
    <w:rsid w:val="00243337"/>
    <w:rsid w:val="00243393"/>
    <w:rsid w:val="002433DA"/>
    <w:rsid w:val="00243411"/>
    <w:rsid w:val="0024348B"/>
    <w:rsid w:val="002434DF"/>
    <w:rsid w:val="00243574"/>
    <w:rsid w:val="002435CA"/>
    <w:rsid w:val="00243644"/>
    <w:rsid w:val="002436E9"/>
    <w:rsid w:val="0024370C"/>
    <w:rsid w:val="0024372B"/>
    <w:rsid w:val="00243753"/>
    <w:rsid w:val="002437D8"/>
    <w:rsid w:val="00243894"/>
    <w:rsid w:val="002438D5"/>
    <w:rsid w:val="002438F9"/>
    <w:rsid w:val="00243907"/>
    <w:rsid w:val="00243944"/>
    <w:rsid w:val="00243999"/>
    <w:rsid w:val="00243A04"/>
    <w:rsid w:val="00243A14"/>
    <w:rsid w:val="00243AB8"/>
    <w:rsid w:val="00243AB9"/>
    <w:rsid w:val="00243B76"/>
    <w:rsid w:val="00243BAA"/>
    <w:rsid w:val="00243BCA"/>
    <w:rsid w:val="00243BFA"/>
    <w:rsid w:val="00243BFE"/>
    <w:rsid w:val="00243C20"/>
    <w:rsid w:val="00243C60"/>
    <w:rsid w:val="00243CA6"/>
    <w:rsid w:val="00243CD7"/>
    <w:rsid w:val="00243CF1"/>
    <w:rsid w:val="00243D14"/>
    <w:rsid w:val="00243D23"/>
    <w:rsid w:val="00243E0B"/>
    <w:rsid w:val="00243E1B"/>
    <w:rsid w:val="00243E2C"/>
    <w:rsid w:val="00243E46"/>
    <w:rsid w:val="00243F4A"/>
    <w:rsid w:val="00243F4F"/>
    <w:rsid w:val="00243F8E"/>
    <w:rsid w:val="00243FB8"/>
    <w:rsid w:val="00243FE7"/>
    <w:rsid w:val="00244014"/>
    <w:rsid w:val="0024403B"/>
    <w:rsid w:val="002440B1"/>
    <w:rsid w:val="002441A3"/>
    <w:rsid w:val="002441BB"/>
    <w:rsid w:val="002441CE"/>
    <w:rsid w:val="002441FA"/>
    <w:rsid w:val="002441FF"/>
    <w:rsid w:val="00244248"/>
    <w:rsid w:val="00244271"/>
    <w:rsid w:val="002442BA"/>
    <w:rsid w:val="002442D5"/>
    <w:rsid w:val="002442E4"/>
    <w:rsid w:val="00244366"/>
    <w:rsid w:val="00244387"/>
    <w:rsid w:val="002443EA"/>
    <w:rsid w:val="002443FC"/>
    <w:rsid w:val="00244437"/>
    <w:rsid w:val="002444AB"/>
    <w:rsid w:val="00244530"/>
    <w:rsid w:val="00244537"/>
    <w:rsid w:val="0024456F"/>
    <w:rsid w:val="0024458D"/>
    <w:rsid w:val="002445BE"/>
    <w:rsid w:val="002445E8"/>
    <w:rsid w:val="00244678"/>
    <w:rsid w:val="002446E3"/>
    <w:rsid w:val="002447E5"/>
    <w:rsid w:val="00244862"/>
    <w:rsid w:val="0024487B"/>
    <w:rsid w:val="00244990"/>
    <w:rsid w:val="00244994"/>
    <w:rsid w:val="002449AB"/>
    <w:rsid w:val="002449BF"/>
    <w:rsid w:val="00244A30"/>
    <w:rsid w:val="00244A99"/>
    <w:rsid w:val="00244B45"/>
    <w:rsid w:val="00244B47"/>
    <w:rsid w:val="00244B95"/>
    <w:rsid w:val="00244BAB"/>
    <w:rsid w:val="00244BCE"/>
    <w:rsid w:val="00244CF9"/>
    <w:rsid w:val="00244D04"/>
    <w:rsid w:val="00244D77"/>
    <w:rsid w:val="00244DBA"/>
    <w:rsid w:val="00244E2D"/>
    <w:rsid w:val="00244EAC"/>
    <w:rsid w:val="00244F2B"/>
    <w:rsid w:val="00244F90"/>
    <w:rsid w:val="00244FC7"/>
    <w:rsid w:val="0024502B"/>
    <w:rsid w:val="00245043"/>
    <w:rsid w:val="0024504D"/>
    <w:rsid w:val="00245176"/>
    <w:rsid w:val="002451F6"/>
    <w:rsid w:val="0024520F"/>
    <w:rsid w:val="0024522D"/>
    <w:rsid w:val="002453B7"/>
    <w:rsid w:val="0024545F"/>
    <w:rsid w:val="00245487"/>
    <w:rsid w:val="002454F6"/>
    <w:rsid w:val="00245512"/>
    <w:rsid w:val="0024567C"/>
    <w:rsid w:val="0024568E"/>
    <w:rsid w:val="00245901"/>
    <w:rsid w:val="002459E1"/>
    <w:rsid w:val="00245AB9"/>
    <w:rsid w:val="00245B03"/>
    <w:rsid w:val="00245B6F"/>
    <w:rsid w:val="00245B98"/>
    <w:rsid w:val="00245BC1"/>
    <w:rsid w:val="00245BC5"/>
    <w:rsid w:val="00245D5A"/>
    <w:rsid w:val="00245E63"/>
    <w:rsid w:val="00245E80"/>
    <w:rsid w:val="00245EC9"/>
    <w:rsid w:val="00245F13"/>
    <w:rsid w:val="00245F34"/>
    <w:rsid w:val="00245F48"/>
    <w:rsid w:val="00245F5B"/>
    <w:rsid w:val="00245F79"/>
    <w:rsid w:val="00245FA9"/>
    <w:rsid w:val="00246003"/>
    <w:rsid w:val="00246038"/>
    <w:rsid w:val="0024604A"/>
    <w:rsid w:val="00246073"/>
    <w:rsid w:val="00246075"/>
    <w:rsid w:val="0024608E"/>
    <w:rsid w:val="0024608F"/>
    <w:rsid w:val="0024619E"/>
    <w:rsid w:val="002461F0"/>
    <w:rsid w:val="00246232"/>
    <w:rsid w:val="002462A2"/>
    <w:rsid w:val="002462AB"/>
    <w:rsid w:val="002462C6"/>
    <w:rsid w:val="00246316"/>
    <w:rsid w:val="00246385"/>
    <w:rsid w:val="00246566"/>
    <w:rsid w:val="00246585"/>
    <w:rsid w:val="00246586"/>
    <w:rsid w:val="002465D3"/>
    <w:rsid w:val="00246605"/>
    <w:rsid w:val="002466A5"/>
    <w:rsid w:val="002466A7"/>
    <w:rsid w:val="002466B0"/>
    <w:rsid w:val="002466B7"/>
    <w:rsid w:val="0024675B"/>
    <w:rsid w:val="0024676C"/>
    <w:rsid w:val="002467D1"/>
    <w:rsid w:val="0024682C"/>
    <w:rsid w:val="0024689B"/>
    <w:rsid w:val="0024691F"/>
    <w:rsid w:val="00246940"/>
    <w:rsid w:val="00246955"/>
    <w:rsid w:val="002469BD"/>
    <w:rsid w:val="002469C2"/>
    <w:rsid w:val="002469CB"/>
    <w:rsid w:val="002469DE"/>
    <w:rsid w:val="002469EA"/>
    <w:rsid w:val="00246A93"/>
    <w:rsid w:val="00246B43"/>
    <w:rsid w:val="00246B76"/>
    <w:rsid w:val="00246B9D"/>
    <w:rsid w:val="00246BA2"/>
    <w:rsid w:val="00246C0F"/>
    <w:rsid w:val="00246C22"/>
    <w:rsid w:val="00246C69"/>
    <w:rsid w:val="00246C91"/>
    <w:rsid w:val="00246E8E"/>
    <w:rsid w:val="00246EC8"/>
    <w:rsid w:val="00247018"/>
    <w:rsid w:val="00247034"/>
    <w:rsid w:val="0024706F"/>
    <w:rsid w:val="00247084"/>
    <w:rsid w:val="002470C9"/>
    <w:rsid w:val="0024723E"/>
    <w:rsid w:val="00247297"/>
    <w:rsid w:val="0024729F"/>
    <w:rsid w:val="002472F5"/>
    <w:rsid w:val="0024732E"/>
    <w:rsid w:val="00247349"/>
    <w:rsid w:val="00247373"/>
    <w:rsid w:val="00247484"/>
    <w:rsid w:val="002474D5"/>
    <w:rsid w:val="00247513"/>
    <w:rsid w:val="00247547"/>
    <w:rsid w:val="0024763D"/>
    <w:rsid w:val="00247680"/>
    <w:rsid w:val="00247682"/>
    <w:rsid w:val="002476E2"/>
    <w:rsid w:val="00247717"/>
    <w:rsid w:val="00247754"/>
    <w:rsid w:val="00247774"/>
    <w:rsid w:val="002477D3"/>
    <w:rsid w:val="00247856"/>
    <w:rsid w:val="002478C5"/>
    <w:rsid w:val="0024790B"/>
    <w:rsid w:val="00247917"/>
    <w:rsid w:val="0024795F"/>
    <w:rsid w:val="00247966"/>
    <w:rsid w:val="00247A27"/>
    <w:rsid w:val="00247A74"/>
    <w:rsid w:val="00247A9D"/>
    <w:rsid w:val="00247AD1"/>
    <w:rsid w:val="00247B40"/>
    <w:rsid w:val="00247B86"/>
    <w:rsid w:val="00247B8F"/>
    <w:rsid w:val="00247C0B"/>
    <w:rsid w:val="00247C4E"/>
    <w:rsid w:val="00247C51"/>
    <w:rsid w:val="00247C6E"/>
    <w:rsid w:val="00247C92"/>
    <w:rsid w:val="00247D21"/>
    <w:rsid w:val="00247D22"/>
    <w:rsid w:val="00247D4F"/>
    <w:rsid w:val="00247D9C"/>
    <w:rsid w:val="00247DCA"/>
    <w:rsid w:val="00247DDD"/>
    <w:rsid w:val="00247E05"/>
    <w:rsid w:val="00247F43"/>
    <w:rsid w:val="00247F49"/>
    <w:rsid w:val="00247F8A"/>
    <w:rsid w:val="00247FD5"/>
    <w:rsid w:val="00247FFA"/>
    <w:rsid w:val="0024B0E6"/>
    <w:rsid w:val="0025003F"/>
    <w:rsid w:val="002500DB"/>
    <w:rsid w:val="00250103"/>
    <w:rsid w:val="002503A9"/>
    <w:rsid w:val="002503C3"/>
    <w:rsid w:val="002503FD"/>
    <w:rsid w:val="002504A3"/>
    <w:rsid w:val="002504D0"/>
    <w:rsid w:val="002504E7"/>
    <w:rsid w:val="00250548"/>
    <w:rsid w:val="0025057A"/>
    <w:rsid w:val="00250598"/>
    <w:rsid w:val="002505C7"/>
    <w:rsid w:val="002505FF"/>
    <w:rsid w:val="00250647"/>
    <w:rsid w:val="0025065D"/>
    <w:rsid w:val="0025081D"/>
    <w:rsid w:val="00250823"/>
    <w:rsid w:val="0025083B"/>
    <w:rsid w:val="002508E4"/>
    <w:rsid w:val="002509E4"/>
    <w:rsid w:val="002509F6"/>
    <w:rsid w:val="00250A74"/>
    <w:rsid w:val="00250AB8"/>
    <w:rsid w:val="00250AE4"/>
    <w:rsid w:val="00250BAE"/>
    <w:rsid w:val="00250C77"/>
    <w:rsid w:val="00250D9C"/>
    <w:rsid w:val="00250DC0"/>
    <w:rsid w:val="00250E0B"/>
    <w:rsid w:val="00250EDB"/>
    <w:rsid w:val="00250F11"/>
    <w:rsid w:val="00250F94"/>
    <w:rsid w:val="00250FC3"/>
    <w:rsid w:val="00250FDC"/>
    <w:rsid w:val="00251028"/>
    <w:rsid w:val="0025104B"/>
    <w:rsid w:val="00251055"/>
    <w:rsid w:val="00251056"/>
    <w:rsid w:val="00251083"/>
    <w:rsid w:val="002511B7"/>
    <w:rsid w:val="002511DE"/>
    <w:rsid w:val="002511F0"/>
    <w:rsid w:val="00251245"/>
    <w:rsid w:val="00251281"/>
    <w:rsid w:val="00251298"/>
    <w:rsid w:val="0025130C"/>
    <w:rsid w:val="0025132C"/>
    <w:rsid w:val="002513B2"/>
    <w:rsid w:val="002513DC"/>
    <w:rsid w:val="00251429"/>
    <w:rsid w:val="002514A4"/>
    <w:rsid w:val="00251504"/>
    <w:rsid w:val="0025150D"/>
    <w:rsid w:val="0025153A"/>
    <w:rsid w:val="0025153B"/>
    <w:rsid w:val="002515F4"/>
    <w:rsid w:val="00251633"/>
    <w:rsid w:val="00251679"/>
    <w:rsid w:val="00251681"/>
    <w:rsid w:val="00251689"/>
    <w:rsid w:val="00251694"/>
    <w:rsid w:val="002517DE"/>
    <w:rsid w:val="002517EE"/>
    <w:rsid w:val="002517F3"/>
    <w:rsid w:val="002517F9"/>
    <w:rsid w:val="0025185B"/>
    <w:rsid w:val="002518BE"/>
    <w:rsid w:val="002518BF"/>
    <w:rsid w:val="002518E6"/>
    <w:rsid w:val="002518F8"/>
    <w:rsid w:val="0025194B"/>
    <w:rsid w:val="00251990"/>
    <w:rsid w:val="00251AB1"/>
    <w:rsid w:val="00251AE2"/>
    <w:rsid w:val="00251AFA"/>
    <w:rsid w:val="00251B43"/>
    <w:rsid w:val="00251B86"/>
    <w:rsid w:val="00251B9B"/>
    <w:rsid w:val="00251BB5"/>
    <w:rsid w:val="00251BC2"/>
    <w:rsid w:val="00251C0B"/>
    <w:rsid w:val="00251E2E"/>
    <w:rsid w:val="00251E57"/>
    <w:rsid w:val="00251E63"/>
    <w:rsid w:val="00251E68"/>
    <w:rsid w:val="00251EA1"/>
    <w:rsid w:val="00251FED"/>
    <w:rsid w:val="00251FF2"/>
    <w:rsid w:val="00252075"/>
    <w:rsid w:val="002520A4"/>
    <w:rsid w:val="002520CE"/>
    <w:rsid w:val="002520F6"/>
    <w:rsid w:val="00252139"/>
    <w:rsid w:val="0025215D"/>
    <w:rsid w:val="002521E7"/>
    <w:rsid w:val="00252207"/>
    <w:rsid w:val="00252218"/>
    <w:rsid w:val="00252222"/>
    <w:rsid w:val="0025222C"/>
    <w:rsid w:val="00252238"/>
    <w:rsid w:val="00252292"/>
    <w:rsid w:val="002522B9"/>
    <w:rsid w:val="002522C6"/>
    <w:rsid w:val="00252342"/>
    <w:rsid w:val="00252353"/>
    <w:rsid w:val="002523A9"/>
    <w:rsid w:val="002523C9"/>
    <w:rsid w:val="002523DA"/>
    <w:rsid w:val="0025242D"/>
    <w:rsid w:val="00252449"/>
    <w:rsid w:val="0025265B"/>
    <w:rsid w:val="002526A4"/>
    <w:rsid w:val="002527CE"/>
    <w:rsid w:val="002528C3"/>
    <w:rsid w:val="00252988"/>
    <w:rsid w:val="00252A0A"/>
    <w:rsid w:val="00252A5F"/>
    <w:rsid w:val="00252B6F"/>
    <w:rsid w:val="00252C19"/>
    <w:rsid w:val="00252C21"/>
    <w:rsid w:val="00252CC8"/>
    <w:rsid w:val="00252D19"/>
    <w:rsid w:val="00252DE2"/>
    <w:rsid w:val="00252DEA"/>
    <w:rsid w:val="00252E00"/>
    <w:rsid w:val="00252EDE"/>
    <w:rsid w:val="00252F91"/>
    <w:rsid w:val="00253012"/>
    <w:rsid w:val="00253023"/>
    <w:rsid w:val="00253043"/>
    <w:rsid w:val="00253073"/>
    <w:rsid w:val="002530E8"/>
    <w:rsid w:val="0025310B"/>
    <w:rsid w:val="0025312E"/>
    <w:rsid w:val="00253176"/>
    <w:rsid w:val="002531AA"/>
    <w:rsid w:val="002531BA"/>
    <w:rsid w:val="0025321D"/>
    <w:rsid w:val="00253320"/>
    <w:rsid w:val="00253325"/>
    <w:rsid w:val="002533EB"/>
    <w:rsid w:val="00253451"/>
    <w:rsid w:val="00253470"/>
    <w:rsid w:val="00253492"/>
    <w:rsid w:val="002534AB"/>
    <w:rsid w:val="002534B2"/>
    <w:rsid w:val="002535DF"/>
    <w:rsid w:val="00253647"/>
    <w:rsid w:val="0025369C"/>
    <w:rsid w:val="002536A7"/>
    <w:rsid w:val="00253764"/>
    <w:rsid w:val="002537C4"/>
    <w:rsid w:val="002537F4"/>
    <w:rsid w:val="002537F5"/>
    <w:rsid w:val="002537FB"/>
    <w:rsid w:val="0025385F"/>
    <w:rsid w:val="0025386F"/>
    <w:rsid w:val="00253889"/>
    <w:rsid w:val="002538C5"/>
    <w:rsid w:val="002538EF"/>
    <w:rsid w:val="002538F4"/>
    <w:rsid w:val="002539F4"/>
    <w:rsid w:val="00253AA2"/>
    <w:rsid w:val="00253AC7"/>
    <w:rsid w:val="00253AE0"/>
    <w:rsid w:val="00253B09"/>
    <w:rsid w:val="00253B21"/>
    <w:rsid w:val="00253B59"/>
    <w:rsid w:val="00253B98"/>
    <w:rsid w:val="00253BC1"/>
    <w:rsid w:val="00253CC3"/>
    <w:rsid w:val="00253CC4"/>
    <w:rsid w:val="00253CF6"/>
    <w:rsid w:val="00253D29"/>
    <w:rsid w:val="00253DB4"/>
    <w:rsid w:val="00253E2C"/>
    <w:rsid w:val="00253E70"/>
    <w:rsid w:val="00253EB8"/>
    <w:rsid w:val="00253EC0"/>
    <w:rsid w:val="00253F2A"/>
    <w:rsid w:val="00253F9E"/>
    <w:rsid w:val="00253FE8"/>
    <w:rsid w:val="00254025"/>
    <w:rsid w:val="0025402E"/>
    <w:rsid w:val="00254040"/>
    <w:rsid w:val="00254082"/>
    <w:rsid w:val="00254083"/>
    <w:rsid w:val="002540BF"/>
    <w:rsid w:val="002540CB"/>
    <w:rsid w:val="0025411E"/>
    <w:rsid w:val="0025412F"/>
    <w:rsid w:val="00254176"/>
    <w:rsid w:val="0025437D"/>
    <w:rsid w:val="002544BB"/>
    <w:rsid w:val="002544E8"/>
    <w:rsid w:val="00254545"/>
    <w:rsid w:val="00254546"/>
    <w:rsid w:val="0025458B"/>
    <w:rsid w:val="002545AB"/>
    <w:rsid w:val="002545BB"/>
    <w:rsid w:val="0025470B"/>
    <w:rsid w:val="0025472D"/>
    <w:rsid w:val="002547DB"/>
    <w:rsid w:val="002547E8"/>
    <w:rsid w:val="002547EA"/>
    <w:rsid w:val="00254845"/>
    <w:rsid w:val="00254868"/>
    <w:rsid w:val="00254907"/>
    <w:rsid w:val="00254A0E"/>
    <w:rsid w:val="00254A40"/>
    <w:rsid w:val="00254A44"/>
    <w:rsid w:val="00254A6F"/>
    <w:rsid w:val="00254B05"/>
    <w:rsid w:val="00254B47"/>
    <w:rsid w:val="00254BC4"/>
    <w:rsid w:val="00254BD6"/>
    <w:rsid w:val="00254C03"/>
    <w:rsid w:val="00254C3C"/>
    <w:rsid w:val="00254CAB"/>
    <w:rsid w:val="00254CE7"/>
    <w:rsid w:val="00254D55"/>
    <w:rsid w:val="00254E5A"/>
    <w:rsid w:val="00254F13"/>
    <w:rsid w:val="00254F1C"/>
    <w:rsid w:val="00254F82"/>
    <w:rsid w:val="00254FAD"/>
    <w:rsid w:val="0025506E"/>
    <w:rsid w:val="002550B5"/>
    <w:rsid w:val="002550C5"/>
    <w:rsid w:val="00255100"/>
    <w:rsid w:val="00255154"/>
    <w:rsid w:val="002551C5"/>
    <w:rsid w:val="002551FB"/>
    <w:rsid w:val="00255204"/>
    <w:rsid w:val="00255296"/>
    <w:rsid w:val="002552F4"/>
    <w:rsid w:val="00255357"/>
    <w:rsid w:val="002553AD"/>
    <w:rsid w:val="0025546E"/>
    <w:rsid w:val="00255479"/>
    <w:rsid w:val="002554BD"/>
    <w:rsid w:val="00255533"/>
    <w:rsid w:val="002555CB"/>
    <w:rsid w:val="0025564C"/>
    <w:rsid w:val="002556F2"/>
    <w:rsid w:val="0025572C"/>
    <w:rsid w:val="00255799"/>
    <w:rsid w:val="002558C2"/>
    <w:rsid w:val="002558EF"/>
    <w:rsid w:val="00255936"/>
    <w:rsid w:val="0025595D"/>
    <w:rsid w:val="00255984"/>
    <w:rsid w:val="002559A5"/>
    <w:rsid w:val="00255A42"/>
    <w:rsid w:val="00255A6E"/>
    <w:rsid w:val="00255AB6"/>
    <w:rsid w:val="00255BA5"/>
    <w:rsid w:val="00255C17"/>
    <w:rsid w:val="00255C45"/>
    <w:rsid w:val="00255C90"/>
    <w:rsid w:val="00255CCA"/>
    <w:rsid w:val="00255CFF"/>
    <w:rsid w:val="00255D0E"/>
    <w:rsid w:val="00255DAE"/>
    <w:rsid w:val="00255DCA"/>
    <w:rsid w:val="00255DD7"/>
    <w:rsid w:val="00255DE7"/>
    <w:rsid w:val="00255E9D"/>
    <w:rsid w:val="00255F1D"/>
    <w:rsid w:val="00255F27"/>
    <w:rsid w:val="00255F4B"/>
    <w:rsid w:val="00255FCA"/>
    <w:rsid w:val="002560FF"/>
    <w:rsid w:val="00256142"/>
    <w:rsid w:val="0025614A"/>
    <w:rsid w:val="00256175"/>
    <w:rsid w:val="00256204"/>
    <w:rsid w:val="0025623D"/>
    <w:rsid w:val="00256340"/>
    <w:rsid w:val="00256452"/>
    <w:rsid w:val="0025645F"/>
    <w:rsid w:val="002564F1"/>
    <w:rsid w:val="0025659E"/>
    <w:rsid w:val="002565C4"/>
    <w:rsid w:val="00256607"/>
    <w:rsid w:val="0025668E"/>
    <w:rsid w:val="002566D5"/>
    <w:rsid w:val="0025679E"/>
    <w:rsid w:val="00256865"/>
    <w:rsid w:val="002568D6"/>
    <w:rsid w:val="002568F0"/>
    <w:rsid w:val="002569BC"/>
    <w:rsid w:val="00256A14"/>
    <w:rsid w:val="00256A64"/>
    <w:rsid w:val="00256AB0"/>
    <w:rsid w:val="00256BD8"/>
    <w:rsid w:val="00256CB8"/>
    <w:rsid w:val="00256CBC"/>
    <w:rsid w:val="00256CE9"/>
    <w:rsid w:val="00256D1C"/>
    <w:rsid w:val="00256D54"/>
    <w:rsid w:val="00256DDD"/>
    <w:rsid w:val="00256DFD"/>
    <w:rsid w:val="00256E85"/>
    <w:rsid w:val="00256E87"/>
    <w:rsid w:val="00256EAA"/>
    <w:rsid w:val="00256F32"/>
    <w:rsid w:val="00256F39"/>
    <w:rsid w:val="00256FA3"/>
    <w:rsid w:val="00256FA7"/>
    <w:rsid w:val="00256FAC"/>
    <w:rsid w:val="00256FCE"/>
    <w:rsid w:val="00256FF5"/>
    <w:rsid w:val="00256FFE"/>
    <w:rsid w:val="0025702F"/>
    <w:rsid w:val="0025707D"/>
    <w:rsid w:val="00257246"/>
    <w:rsid w:val="00257282"/>
    <w:rsid w:val="002572AB"/>
    <w:rsid w:val="00257314"/>
    <w:rsid w:val="0025758E"/>
    <w:rsid w:val="00257608"/>
    <w:rsid w:val="00257669"/>
    <w:rsid w:val="002576CA"/>
    <w:rsid w:val="00257737"/>
    <w:rsid w:val="002577FB"/>
    <w:rsid w:val="00257834"/>
    <w:rsid w:val="00257878"/>
    <w:rsid w:val="00257896"/>
    <w:rsid w:val="00257944"/>
    <w:rsid w:val="00257953"/>
    <w:rsid w:val="00257A0F"/>
    <w:rsid w:val="00257A4D"/>
    <w:rsid w:val="00257ADC"/>
    <w:rsid w:val="00257B71"/>
    <w:rsid w:val="00257B8B"/>
    <w:rsid w:val="00257BEE"/>
    <w:rsid w:val="00257C68"/>
    <w:rsid w:val="00257D8F"/>
    <w:rsid w:val="00257DDE"/>
    <w:rsid w:val="00257DF9"/>
    <w:rsid w:val="00257E00"/>
    <w:rsid w:val="00257E31"/>
    <w:rsid w:val="00257E37"/>
    <w:rsid w:val="00257E58"/>
    <w:rsid w:val="00257E93"/>
    <w:rsid w:val="00257ECB"/>
    <w:rsid w:val="00257F89"/>
    <w:rsid w:val="00257FAB"/>
    <w:rsid w:val="002600EC"/>
    <w:rsid w:val="002601ED"/>
    <w:rsid w:val="002601F5"/>
    <w:rsid w:val="00260204"/>
    <w:rsid w:val="00260211"/>
    <w:rsid w:val="00260252"/>
    <w:rsid w:val="00260303"/>
    <w:rsid w:val="00260355"/>
    <w:rsid w:val="002603A3"/>
    <w:rsid w:val="002603BE"/>
    <w:rsid w:val="002603EF"/>
    <w:rsid w:val="0026042F"/>
    <w:rsid w:val="00260471"/>
    <w:rsid w:val="002605D0"/>
    <w:rsid w:val="002606BB"/>
    <w:rsid w:val="002606CB"/>
    <w:rsid w:val="002606CD"/>
    <w:rsid w:val="00260701"/>
    <w:rsid w:val="0026075E"/>
    <w:rsid w:val="00260987"/>
    <w:rsid w:val="002609D1"/>
    <w:rsid w:val="002609E2"/>
    <w:rsid w:val="00260AC9"/>
    <w:rsid w:val="00260AF5"/>
    <w:rsid w:val="00260B54"/>
    <w:rsid w:val="00260C00"/>
    <w:rsid w:val="00260C11"/>
    <w:rsid w:val="00260C89"/>
    <w:rsid w:val="00260CC0"/>
    <w:rsid w:val="00260E02"/>
    <w:rsid w:val="00260E03"/>
    <w:rsid w:val="00260E5E"/>
    <w:rsid w:val="00260EF5"/>
    <w:rsid w:val="00260FAA"/>
    <w:rsid w:val="00261032"/>
    <w:rsid w:val="0026109D"/>
    <w:rsid w:val="002610C5"/>
    <w:rsid w:val="00261167"/>
    <w:rsid w:val="0026122B"/>
    <w:rsid w:val="0026127E"/>
    <w:rsid w:val="002612A2"/>
    <w:rsid w:val="00261371"/>
    <w:rsid w:val="002613CB"/>
    <w:rsid w:val="002613E3"/>
    <w:rsid w:val="00261497"/>
    <w:rsid w:val="002614F6"/>
    <w:rsid w:val="0026152D"/>
    <w:rsid w:val="00261540"/>
    <w:rsid w:val="00261590"/>
    <w:rsid w:val="00261675"/>
    <w:rsid w:val="002616B4"/>
    <w:rsid w:val="002616D9"/>
    <w:rsid w:val="00261720"/>
    <w:rsid w:val="00261723"/>
    <w:rsid w:val="0026174A"/>
    <w:rsid w:val="002617C3"/>
    <w:rsid w:val="0026181B"/>
    <w:rsid w:val="0026187C"/>
    <w:rsid w:val="0026198A"/>
    <w:rsid w:val="00261A07"/>
    <w:rsid w:val="00261A80"/>
    <w:rsid w:val="00261AB9"/>
    <w:rsid w:val="00261B03"/>
    <w:rsid w:val="00261B73"/>
    <w:rsid w:val="00261BC9"/>
    <w:rsid w:val="00261C2B"/>
    <w:rsid w:val="00261C7F"/>
    <w:rsid w:val="00261CE2"/>
    <w:rsid w:val="00261D1D"/>
    <w:rsid w:val="00261D21"/>
    <w:rsid w:val="00261DE1"/>
    <w:rsid w:val="00261E5E"/>
    <w:rsid w:val="00261E84"/>
    <w:rsid w:val="00261EBD"/>
    <w:rsid w:val="00261FD3"/>
    <w:rsid w:val="00262006"/>
    <w:rsid w:val="0026200A"/>
    <w:rsid w:val="00262018"/>
    <w:rsid w:val="00262032"/>
    <w:rsid w:val="00262068"/>
    <w:rsid w:val="00262091"/>
    <w:rsid w:val="00262150"/>
    <w:rsid w:val="002621C9"/>
    <w:rsid w:val="002622CA"/>
    <w:rsid w:val="00262316"/>
    <w:rsid w:val="00262365"/>
    <w:rsid w:val="00262494"/>
    <w:rsid w:val="002624DE"/>
    <w:rsid w:val="002625E2"/>
    <w:rsid w:val="00262602"/>
    <w:rsid w:val="00262617"/>
    <w:rsid w:val="00262659"/>
    <w:rsid w:val="002626EC"/>
    <w:rsid w:val="0026271B"/>
    <w:rsid w:val="002627AE"/>
    <w:rsid w:val="002627E1"/>
    <w:rsid w:val="00262843"/>
    <w:rsid w:val="002628AF"/>
    <w:rsid w:val="002628D6"/>
    <w:rsid w:val="002628F1"/>
    <w:rsid w:val="00262924"/>
    <w:rsid w:val="00262950"/>
    <w:rsid w:val="0026299D"/>
    <w:rsid w:val="002629A3"/>
    <w:rsid w:val="00262A0A"/>
    <w:rsid w:val="00262B8D"/>
    <w:rsid w:val="00262B99"/>
    <w:rsid w:val="00262BB7"/>
    <w:rsid w:val="00262BBB"/>
    <w:rsid w:val="00262BDE"/>
    <w:rsid w:val="00262C4E"/>
    <w:rsid w:val="00262C5E"/>
    <w:rsid w:val="00262CAF"/>
    <w:rsid w:val="00262CC3"/>
    <w:rsid w:val="00262D1C"/>
    <w:rsid w:val="00262D34"/>
    <w:rsid w:val="00262DB2"/>
    <w:rsid w:val="00262E41"/>
    <w:rsid w:val="00262ECB"/>
    <w:rsid w:val="00262EDB"/>
    <w:rsid w:val="00262EE0"/>
    <w:rsid w:val="00262F70"/>
    <w:rsid w:val="00262FCC"/>
    <w:rsid w:val="00262FDA"/>
    <w:rsid w:val="00263046"/>
    <w:rsid w:val="00263061"/>
    <w:rsid w:val="0026310D"/>
    <w:rsid w:val="002631EB"/>
    <w:rsid w:val="0026323B"/>
    <w:rsid w:val="00263274"/>
    <w:rsid w:val="00263280"/>
    <w:rsid w:val="00263297"/>
    <w:rsid w:val="0026329C"/>
    <w:rsid w:val="0026335B"/>
    <w:rsid w:val="00263383"/>
    <w:rsid w:val="002633C3"/>
    <w:rsid w:val="0026344D"/>
    <w:rsid w:val="002634A9"/>
    <w:rsid w:val="002634AD"/>
    <w:rsid w:val="002634C4"/>
    <w:rsid w:val="00263610"/>
    <w:rsid w:val="0026364E"/>
    <w:rsid w:val="00263799"/>
    <w:rsid w:val="002638CF"/>
    <w:rsid w:val="002639A5"/>
    <w:rsid w:val="002639CF"/>
    <w:rsid w:val="002639DF"/>
    <w:rsid w:val="00263A12"/>
    <w:rsid w:val="00263A5F"/>
    <w:rsid w:val="00263B28"/>
    <w:rsid w:val="00263B4C"/>
    <w:rsid w:val="00263BA0"/>
    <w:rsid w:val="00263BDC"/>
    <w:rsid w:val="00263CA6"/>
    <w:rsid w:val="00263CC8"/>
    <w:rsid w:val="00263D40"/>
    <w:rsid w:val="00263E6C"/>
    <w:rsid w:val="00263EC3"/>
    <w:rsid w:val="00263F47"/>
    <w:rsid w:val="00263F5B"/>
    <w:rsid w:val="00263F82"/>
    <w:rsid w:val="00264081"/>
    <w:rsid w:val="00264131"/>
    <w:rsid w:val="0026414C"/>
    <w:rsid w:val="00264152"/>
    <w:rsid w:val="002641C9"/>
    <w:rsid w:val="00264249"/>
    <w:rsid w:val="00264292"/>
    <w:rsid w:val="002642EC"/>
    <w:rsid w:val="00264359"/>
    <w:rsid w:val="002643BD"/>
    <w:rsid w:val="002643E2"/>
    <w:rsid w:val="0026449D"/>
    <w:rsid w:val="002644A5"/>
    <w:rsid w:val="002644DC"/>
    <w:rsid w:val="00264506"/>
    <w:rsid w:val="00264635"/>
    <w:rsid w:val="00264649"/>
    <w:rsid w:val="0026464D"/>
    <w:rsid w:val="002646F1"/>
    <w:rsid w:val="002647AB"/>
    <w:rsid w:val="002647BD"/>
    <w:rsid w:val="002647E1"/>
    <w:rsid w:val="002648C2"/>
    <w:rsid w:val="002648E1"/>
    <w:rsid w:val="00264A4A"/>
    <w:rsid w:val="00264A5B"/>
    <w:rsid w:val="00264AC9"/>
    <w:rsid w:val="00264AD2"/>
    <w:rsid w:val="00264AD5"/>
    <w:rsid w:val="00264D21"/>
    <w:rsid w:val="00264D2C"/>
    <w:rsid w:val="00264D53"/>
    <w:rsid w:val="00264DA0"/>
    <w:rsid w:val="00264DCC"/>
    <w:rsid w:val="00264E66"/>
    <w:rsid w:val="00264E7C"/>
    <w:rsid w:val="00264FFD"/>
    <w:rsid w:val="0026501F"/>
    <w:rsid w:val="002650AB"/>
    <w:rsid w:val="00265142"/>
    <w:rsid w:val="00265278"/>
    <w:rsid w:val="00265282"/>
    <w:rsid w:val="002652AB"/>
    <w:rsid w:val="002652D1"/>
    <w:rsid w:val="00265318"/>
    <w:rsid w:val="00265335"/>
    <w:rsid w:val="0026533E"/>
    <w:rsid w:val="00265355"/>
    <w:rsid w:val="00265356"/>
    <w:rsid w:val="002653B5"/>
    <w:rsid w:val="00265430"/>
    <w:rsid w:val="00265447"/>
    <w:rsid w:val="00265498"/>
    <w:rsid w:val="002654F7"/>
    <w:rsid w:val="0026550C"/>
    <w:rsid w:val="00265528"/>
    <w:rsid w:val="00265597"/>
    <w:rsid w:val="002655A7"/>
    <w:rsid w:val="002655C8"/>
    <w:rsid w:val="002656C6"/>
    <w:rsid w:val="0026570E"/>
    <w:rsid w:val="0026572B"/>
    <w:rsid w:val="002657CA"/>
    <w:rsid w:val="002657F7"/>
    <w:rsid w:val="002658C6"/>
    <w:rsid w:val="002658DE"/>
    <w:rsid w:val="00265987"/>
    <w:rsid w:val="0026598D"/>
    <w:rsid w:val="00265991"/>
    <w:rsid w:val="002659AC"/>
    <w:rsid w:val="00265A1D"/>
    <w:rsid w:val="00265AA1"/>
    <w:rsid w:val="00265AD2"/>
    <w:rsid w:val="00265AF4"/>
    <w:rsid w:val="00265BA4"/>
    <w:rsid w:val="00265C5D"/>
    <w:rsid w:val="00265CE6"/>
    <w:rsid w:val="00265D3E"/>
    <w:rsid w:val="00265D46"/>
    <w:rsid w:val="00265DA0"/>
    <w:rsid w:val="00265DCF"/>
    <w:rsid w:val="00265DE1"/>
    <w:rsid w:val="00265E15"/>
    <w:rsid w:val="00265E50"/>
    <w:rsid w:val="00265EA4"/>
    <w:rsid w:val="00265EE7"/>
    <w:rsid w:val="00265EFB"/>
    <w:rsid w:val="00265F14"/>
    <w:rsid w:val="00265F3A"/>
    <w:rsid w:val="00265F42"/>
    <w:rsid w:val="00265F65"/>
    <w:rsid w:val="00265F66"/>
    <w:rsid w:val="00265FDE"/>
    <w:rsid w:val="002660C8"/>
    <w:rsid w:val="002660E1"/>
    <w:rsid w:val="0026611A"/>
    <w:rsid w:val="0026617A"/>
    <w:rsid w:val="00266186"/>
    <w:rsid w:val="002661C1"/>
    <w:rsid w:val="00266298"/>
    <w:rsid w:val="0026629F"/>
    <w:rsid w:val="002663D0"/>
    <w:rsid w:val="002663D6"/>
    <w:rsid w:val="002663DE"/>
    <w:rsid w:val="002663E3"/>
    <w:rsid w:val="00266494"/>
    <w:rsid w:val="002664B1"/>
    <w:rsid w:val="002664F2"/>
    <w:rsid w:val="002664FE"/>
    <w:rsid w:val="00266527"/>
    <w:rsid w:val="002665A4"/>
    <w:rsid w:val="002665A6"/>
    <w:rsid w:val="002665DA"/>
    <w:rsid w:val="00266688"/>
    <w:rsid w:val="00266748"/>
    <w:rsid w:val="00266758"/>
    <w:rsid w:val="002667CF"/>
    <w:rsid w:val="00266817"/>
    <w:rsid w:val="0026685C"/>
    <w:rsid w:val="0026686B"/>
    <w:rsid w:val="002668FE"/>
    <w:rsid w:val="0026691D"/>
    <w:rsid w:val="00266960"/>
    <w:rsid w:val="00266971"/>
    <w:rsid w:val="002669B6"/>
    <w:rsid w:val="00266A73"/>
    <w:rsid w:val="00266A92"/>
    <w:rsid w:val="00266AD6"/>
    <w:rsid w:val="00266B5D"/>
    <w:rsid w:val="00266CEF"/>
    <w:rsid w:val="00266D04"/>
    <w:rsid w:val="00266D16"/>
    <w:rsid w:val="00266DDA"/>
    <w:rsid w:val="00266E1A"/>
    <w:rsid w:val="00266F46"/>
    <w:rsid w:val="00266F7F"/>
    <w:rsid w:val="00267034"/>
    <w:rsid w:val="0026703E"/>
    <w:rsid w:val="0026705B"/>
    <w:rsid w:val="002670BC"/>
    <w:rsid w:val="002670E8"/>
    <w:rsid w:val="00267200"/>
    <w:rsid w:val="0026720E"/>
    <w:rsid w:val="002672B0"/>
    <w:rsid w:val="002673ED"/>
    <w:rsid w:val="002673EF"/>
    <w:rsid w:val="00267457"/>
    <w:rsid w:val="0026747A"/>
    <w:rsid w:val="00267488"/>
    <w:rsid w:val="00267612"/>
    <w:rsid w:val="002676B2"/>
    <w:rsid w:val="002676C2"/>
    <w:rsid w:val="002676C4"/>
    <w:rsid w:val="0026774D"/>
    <w:rsid w:val="002677AD"/>
    <w:rsid w:val="00267820"/>
    <w:rsid w:val="00267860"/>
    <w:rsid w:val="0026789D"/>
    <w:rsid w:val="002678B1"/>
    <w:rsid w:val="00267A7B"/>
    <w:rsid w:val="00267ADD"/>
    <w:rsid w:val="00267AEC"/>
    <w:rsid w:val="00267B21"/>
    <w:rsid w:val="00267B6B"/>
    <w:rsid w:val="00267B9A"/>
    <w:rsid w:val="00267C8D"/>
    <w:rsid w:val="00267CAE"/>
    <w:rsid w:val="00267CEF"/>
    <w:rsid w:val="00267D43"/>
    <w:rsid w:val="00267D63"/>
    <w:rsid w:val="00267DBF"/>
    <w:rsid w:val="00267E6E"/>
    <w:rsid w:val="00267E94"/>
    <w:rsid w:val="00267EC4"/>
    <w:rsid w:val="00267EF8"/>
    <w:rsid w:val="00267F63"/>
    <w:rsid w:val="002700F5"/>
    <w:rsid w:val="00270117"/>
    <w:rsid w:val="0027023A"/>
    <w:rsid w:val="0027025C"/>
    <w:rsid w:val="002702C9"/>
    <w:rsid w:val="002702F2"/>
    <w:rsid w:val="0027032A"/>
    <w:rsid w:val="0027034E"/>
    <w:rsid w:val="0027036A"/>
    <w:rsid w:val="002703A8"/>
    <w:rsid w:val="002703E7"/>
    <w:rsid w:val="0027045E"/>
    <w:rsid w:val="002704A3"/>
    <w:rsid w:val="002704BC"/>
    <w:rsid w:val="002704C8"/>
    <w:rsid w:val="0027056F"/>
    <w:rsid w:val="00270576"/>
    <w:rsid w:val="00270749"/>
    <w:rsid w:val="002707B6"/>
    <w:rsid w:val="002707DF"/>
    <w:rsid w:val="0027081F"/>
    <w:rsid w:val="00270860"/>
    <w:rsid w:val="002708A0"/>
    <w:rsid w:val="0027090C"/>
    <w:rsid w:val="002709CD"/>
    <w:rsid w:val="002709D6"/>
    <w:rsid w:val="00270A4C"/>
    <w:rsid w:val="00270ACC"/>
    <w:rsid w:val="00270B4C"/>
    <w:rsid w:val="00270B83"/>
    <w:rsid w:val="00270BEB"/>
    <w:rsid w:val="00270C07"/>
    <w:rsid w:val="00270C86"/>
    <w:rsid w:val="00270CB9"/>
    <w:rsid w:val="00270CFF"/>
    <w:rsid w:val="00270D6D"/>
    <w:rsid w:val="00270E54"/>
    <w:rsid w:val="00270E7A"/>
    <w:rsid w:val="00270F70"/>
    <w:rsid w:val="00270FE3"/>
    <w:rsid w:val="00270FE8"/>
    <w:rsid w:val="00271044"/>
    <w:rsid w:val="0027107D"/>
    <w:rsid w:val="00271090"/>
    <w:rsid w:val="002710FD"/>
    <w:rsid w:val="00271103"/>
    <w:rsid w:val="00271116"/>
    <w:rsid w:val="0027117C"/>
    <w:rsid w:val="002711D8"/>
    <w:rsid w:val="002712F3"/>
    <w:rsid w:val="0027130B"/>
    <w:rsid w:val="00271422"/>
    <w:rsid w:val="002714B6"/>
    <w:rsid w:val="00271508"/>
    <w:rsid w:val="00271517"/>
    <w:rsid w:val="00271555"/>
    <w:rsid w:val="00271569"/>
    <w:rsid w:val="00271584"/>
    <w:rsid w:val="00271585"/>
    <w:rsid w:val="00271607"/>
    <w:rsid w:val="00271692"/>
    <w:rsid w:val="0027176D"/>
    <w:rsid w:val="002717C2"/>
    <w:rsid w:val="002717EC"/>
    <w:rsid w:val="002717F3"/>
    <w:rsid w:val="002718A4"/>
    <w:rsid w:val="002718CC"/>
    <w:rsid w:val="002718F3"/>
    <w:rsid w:val="0027190D"/>
    <w:rsid w:val="002719EF"/>
    <w:rsid w:val="00271A38"/>
    <w:rsid w:val="00271AA6"/>
    <w:rsid w:val="00271B3A"/>
    <w:rsid w:val="00271B9F"/>
    <w:rsid w:val="00271BD6"/>
    <w:rsid w:val="00271C73"/>
    <w:rsid w:val="00271DC7"/>
    <w:rsid w:val="00271DDF"/>
    <w:rsid w:val="00271E18"/>
    <w:rsid w:val="00271ECF"/>
    <w:rsid w:val="00271EDA"/>
    <w:rsid w:val="00271F99"/>
    <w:rsid w:val="00272023"/>
    <w:rsid w:val="0027214F"/>
    <w:rsid w:val="0027217F"/>
    <w:rsid w:val="002721C2"/>
    <w:rsid w:val="00272214"/>
    <w:rsid w:val="0027225D"/>
    <w:rsid w:val="002722C1"/>
    <w:rsid w:val="002722C4"/>
    <w:rsid w:val="002722FC"/>
    <w:rsid w:val="00272345"/>
    <w:rsid w:val="00272424"/>
    <w:rsid w:val="00272456"/>
    <w:rsid w:val="002724DB"/>
    <w:rsid w:val="00272520"/>
    <w:rsid w:val="00272524"/>
    <w:rsid w:val="00272593"/>
    <w:rsid w:val="002725B8"/>
    <w:rsid w:val="002725DE"/>
    <w:rsid w:val="00272619"/>
    <w:rsid w:val="0027266E"/>
    <w:rsid w:val="0027281B"/>
    <w:rsid w:val="00272831"/>
    <w:rsid w:val="002728A9"/>
    <w:rsid w:val="002728E5"/>
    <w:rsid w:val="00272927"/>
    <w:rsid w:val="0027299E"/>
    <w:rsid w:val="00272A8B"/>
    <w:rsid w:val="00272AF3"/>
    <w:rsid w:val="00272B36"/>
    <w:rsid w:val="00272B3A"/>
    <w:rsid w:val="00272BF9"/>
    <w:rsid w:val="00272BFC"/>
    <w:rsid w:val="00272C11"/>
    <w:rsid w:val="00272D0C"/>
    <w:rsid w:val="00272D32"/>
    <w:rsid w:val="00272D5C"/>
    <w:rsid w:val="00272DC1"/>
    <w:rsid w:val="00272E9E"/>
    <w:rsid w:val="00272EBD"/>
    <w:rsid w:val="00272EC3"/>
    <w:rsid w:val="00272EC6"/>
    <w:rsid w:val="0027307F"/>
    <w:rsid w:val="0027309B"/>
    <w:rsid w:val="0027309C"/>
    <w:rsid w:val="002730DB"/>
    <w:rsid w:val="002730F8"/>
    <w:rsid w:val="0027310B"/>
    <w:rsid w:val="00273194"/>
    <w:rsid w:val="00273209"/>
    <w:rsid w:val="002732C5"/>
    <w:rsid w:val="0027335D"/>
    <w:rsid w:val="0027344F"/>
    <w:rsid w:val="00273486"/>
    <w:rsid w:val="002735B1"/>
    <w:rsid w:val="002735BA"/>
    <w:rsid w:val="002735CF"/>
    <w:rsid w:val="002735EC"/>
    <w:rsid w:val="00273665"/>
    <w:rsid w:val="002736C3"/>
    <w:rsid w:val="00273722"/>
    <w:rsid w:val="00273731"/>
    <w:rsid w:val="002737B4"/>
    <w:rsid w:val="002737B7"/>
    <w:rsid w:val="002737F9"/>
    <w:rsid w:val="00273833"/>
    <w:rsid w:val="0027387D"/>
    <w:rsid w:val="002738B4"/>
    <w:rsid w:val="00273941"/>
    <w:rsid w:val="00273942"/>
    <w:rsid w:val="00273A4F"/>
    <w:rsid w:val="00273A76"/>
    <w:rsid w:val="00273AF0"/>
    <w:rsid w:val="00273B72"/>
    <w:rsid w:val="00273CD1"/>
    <w:rsid w:val="00273D26"/>
    <w:rsid w:val="00273DF8"/>
    <w:rsid w:val="00273E42"/>
    <w:rsid w:val="00273E68"/>
    <w:rsid w:val="00273E9D"/>
    <w:rsid w:val="00273EC9"/>
    <w:rsid w:val="00273EF9"/>
    <w:rsid w:val="00273FA0"/>
    <w:rsid w:val="00273FB2"/>
    <w:rsid w:val="00274200"/>
    <w:rsid w:val="00274202"/>
    <w:rsid w:val="00274207"/>
    <w:rsid w:val="0027425D"/>
    <w:rsid w:val="002742DB"/>
    <w:rsid w:val="002742F5"/>
    <w:rsid w:val="0027430B"/>
    <w:rsid w:val="002743A6"/>
    <w:rsid w:val="0027440E"/>
    <w:rsid w:val="00274438"/>
    <w:rsid w:val="00274447"/>
    <w:rsid w:val="00274472"/>
    <w:rsid w:val="002744E0"/>
    <w:rsid w:val="002745A4"/>
    <w:rsid w:val="002745DB"/>
    <w:rsid w:val="002746D9"/>
    <w:rsid w:val="002746E9"/>
    <w:rsid w:val="00274780"/>
    <w:rsid w:val="002747FA"/>
    <w:rsid w:val="00274800"/>
    <w:rsid w:val="0027485B"/>
    <w:rsid w:val="00274898"/>
    <w:rsid w:val="0027495E"/>
    <w:rsid w:val="00274961"/>
    <w:rsid w:val="00274984"/>
    <w:rsid w:val="002749DC"/>
    <w:rsid w:val="00274A19"/>
    <w:rsid w:val="00274AAE"/>
    <w:rsid w:val="00274AEE"/>
    <w:rsid w:val="00274B87"/>
    <w:rsid w:val="00274BA0"/>
    <w:rsid w:val="00274BA2"/>
    <w:rsid w:val="00274C17"/>
    <w:rsid w:val="00274C74"/>
    <w:rsid w:val="00274C93"/>
    <w:rsid w:val="00274D26"/>
    <w:rsid w:val="00274DD1"/>
    <w:rsid w:val="00274DE4"/>
    <w:rsid w:val="00274E51"/>
    <w:rsid w:val="00274EDB"/>
    <w:rsid w:val="00274F12"/>
    <w:rsid w:val="00274FE9"/>
    <w:rsid w:val="00275025"/>
    <w:rsid w:val="002750DA"/>
    <w:rsid w:val="002750E7"/>
    <w:rsid w:val="002751C1"/>
    <w:rsid w:val="002752AB"/>
    <w:rsid w:val="002752D8"/>
    <w:rsid w:val="0027535F"/>
    <w:rsid w:val="0027537E"/>
    <w:rsid w:val="00275411"/>
    <w:rsid w:val="00275431"/>
    <w:rsid w:val="0027548F"/>
    <w:rsid w:val="0027558D"/>
    <w:rsid w:val="002755BB"/>
    <w:rsid w:val="002755EC"/>
    <w:rsid w:val="00275730"/>
    <w:rsid w:val="00275745"/>
    <w:rsid w:val="002757B2"/>
    <w:rsid w:val="00275865"/>
    <w:rsid w:val="0027586E"/>
    <w:rsid w:val="002758AB"/>
    <w:rsid w:val="002758D4"/>
    <w:rsid w:val="002758EE"/>
    <w:rsid w:val="00275927"/>
    <w:rsid w:val="00275934"/>
    <w:rsid w:val="00275A02"/>
    <w:rsid w:val="00275A1B"/>
    <w:rsid w:val="00275A50"/>
    <w:rsid w:val="00275B06"/>
    <w:rsid w:val="00275B27"/>
    <w:rsid w:val="00275B2D"/>
    <w:rsid w:val="00275BD0"/>
    <w:rsid w:val="00275BDE"/>
    <w:rsid w:val="00275C11"/>
    <w:rsid w:val="00275C6E"/>
    <w:rsid w:val="00275D1C"/>
    <w:rsid w:val="00275D2C"/>
    <w:rsid w:val="00275DBF"/>
    <w:rsid w:val="00275E59"/>
    <w:rsid w:val="00275EA0"/>
    <w:rsid w:val="00275EAB"/>
    <w:rsid w:val="00275EF3"/>
    <w:rsid w:val="00275F0D"/>
    <w:rsid w:val="00275F4E"/>
    <w:rsid w:val="00275FC4"/>
    <w:rsid w:val="002760BF"/>
    <w:rsid w:val="002760F6"/>
    <w:rsid w:val="002761D5"/>
    <w:rsid w:val="0027629E"/>
    <w:rsid w:val="002762AF"/>
    <w:rsid w:val="002762EA"/>
    <w:rsid w:val="00276356"/>
    <w:rsid w:val="00276383"/>
    <w:rsid w:val="0027639F"/>
    <w:rsid w:val="002763D5"/>
    <w:rsid w:val="0027641C"/>
    <w:rsid w:val="002764A8"/>
    <w:rsid w:val="002764AF"/>
    <w:rsid w:val="0027655F"/>
    <w:rsid w:val="00276658"/>
    <w:rsid w:val="002766AC"/>
    <w:rsid w:val="002766D9"/>
    <w:rsid w:val="00276718"/>
    <w:rsid w:val="002768E3"/>
    <w:rsid w:val="00276902"/>
    <w:rsid w:val="0027695F"/>
    <w:rsid w:val="00276972"/>
    <w:rsid w:val="00276A11"/>
    <w:rsid w:val="00276A6D"/>
    <w:rsid w:val="00276B40"/>
    <w:rsid w:val="00276BF6"/>
    <w:rsid w:val="00276C98"/>
    <w:rsid w:val="00276CB8"/>
    <w:rsid w:val="00276D86"/>
    <w:rsid w:val="00276DE8"/>
    <w:rsid w:val="00276E81"/>
    <w:rsid w:val="00276EB7"/>
    <w:rsid w:val="00276ECE"/>
    <w:rsid w:val="00276F78"/>
    <w:rsid w:val="00276F9B"/>
    <w:rsid w:val="00276FD7"/>
    <w:rsid w:val="00277097"/>
    <w:rsid w:val="002770AF"/>
    <w:rsid w:val="00277127"/>
    <w:rsid w:val="0027714C"/>
    <w:rsid w:val="00277199"/>
    <w:rsid w:val="0027719C"/>
    <w:rsid w:val="002771AF"/>
    <w:rsid w:val="002771D6"/>
    <w:rsid w:val="00277228"/>
    <w:rsid w:val="0027724F"/>
    <w:rsid w:val="002772C9"/>
    <w:rsid w:val="00277364"/>
    <w:rsid w:val="002773E7"/>
    <w:rsid w:val="00277488"/>
    <w:rsid w:val="002774E0"/>
    <w:rsid w:val="0027750A"/>
    <w:rsid w:val="00277554"/>
    <w:rsid w:val="00277576"/>
    <w:rsid w:val="0027757F"/>
    <w:rsid w:val="00277581"/>
    <w:rsid w:val="0027759C"/>
    <w:rsid w:val="002775BA"/>
    <w:rsid w:val="00277609"/>
    <w:rsid w:val="00277621"/>
    <w:rsid w:val="00277638"/>
    <w:rsid w:val="0027765E"/>
    <w:rsid w:val="00277727"/>
    <w:rsid w:val="00277752"/>
    <w:rsid w:val="00277781"/>
    <w:rsid w:val="002777DD"/>
    <w:rsid w:val="00277811"/>
    <w:rsid w:val="0027782E"/>
    <w:rsid w:val="002778A5"/>
    <w:rsid w:val="002778B1"/>
    <w:rsid w:val="002779C0"/>
    <w:rsid w:val="00277A35"/>
    <w:rsid w:val="00277A55"/>
    <w:rsid w:val="00277A77"/>
    <w:rsid w:val="00277B03"/>
    <w:rsid w:val="00277B74"/>
    <w:rsid w:val="00277B7E"/>
    <w:rsid w:val="00277BBD"/>
    <w:rsid w:val="00277BD3"/>
    <w:rsid w:val="00277BFB"/>
    <w:rsid w:val="00277C4D"/>
    <w:rsid w:val="00277D5F"/>
    <w:rsid w:val="00277D8D"/>
    <w:rsid w:val="00277DC2"/>
    <w:rsid w:val="00277E40"/>
    <w:rsid w:val="00277E79"/>
    <w:rsid w:val="00277F05"/>
    <w:rsid w:val="00277F4B"/>
    <w:rsid w:val="00277FA9"/>
    <w:rsid w:val="00280008"/>
    <w:rsid w:val="0028001E"/>
    <w:rsid w:val="00280073"/>
    <w:rsid w:val="00280074"/>
    <w:rsid w:val="0028009A"/>
    <w:rsid w:val="002800EC"/>
    <w:rsid w:val="0028013C"/>
    <w:rsid w:val="0028018D"/>
    <w:rsid w:val="0028021D"/>
    <w:rsid w:val="0028033B"/>
    <w:rsid w:val="00280373"/>
    <w:rsid w:val="002804A6"/>
    <w:rsid w:val="00280523"/>
    <w:rsid w:val="00280535"/>
    <w:rsid w:val="0028056F"/>
    <w:rsid w:val="00280681"/>
    <w:rsid w:val="002806A9"/>
    <w:rsid w:val="002806F8"/>
    <w:rsid w:val="00280758"/>
    <w:rsid w:val="0028075E"/>
    <w:rsid w:val="00280793"/>
    <w:rsid w:val="002808B0"/>
    <w:rsid w:val="002808EB"/>
    <w:rsid w:val="0028095F"/>
    <w:rsid w:val="00280993"/>
    <w:rsid w:val="002809A1"/>
    <w:rsid w:val="002809FA"/>
    <w:rsid w:val="00280A78"/>
    <w:rsid w:val="00280A83"/>
    <w:rsid w:val="00280AB4"/>
    <w:rsid w:val="00280B0C"/>
    <w:rsid w:val="00280B90"/>
    <w:rsid w:val="00280B96"/>
    <w:rsid w:val="00280BC3"/>
    <w:rsid w:val="00280BCC"/>
    <w:rsid w:val="00280C41"/>
    <w:rsid w:val="00280C68"/>
    <w:rsid w:val="00280C85"/>
    <w:rsid w:val="00280D1C"/>
    <w:rsid w:val="00280DE4"/>
    <w:rsid w:val="00280E2E"/>
    <w:rsid w:val="00280E36"/>
    <w:rsid w:val="00280E74"/>
    <w:rsid w:val="00280F1F"/>
    <w:rsid w:val="00280F26"/>
    <w:rsid w:val="00280F43"/>
    <w:rsid w:val="00280F9C"/>
    <w:rsid w:val="0028108F"/>
    <w:rsid w:val="002810B9"/>
    <w:rsid w:val="002810DC"/>
    <w:rsid w:val="0028114B"/>
    <w:rsid w:val="00281245"/>
    <w:rsid w:val="00281294"/>
    <w:rsid w:val="002812B3"/>
    <w:rsid w:val="00281303"/>
    <w:rsid w:val="00281338"/>
    <w:rsid w:val="0028136B"/>
    <w:rsid w:val="00281387"/>
    <w:rsid w:val="002813CA"/>
    <w:rsid w:val="0028142B"/>
    <w:rsid w:val="00281440"/>
    <w:rsid w:val="00281462"/>
    <w:rsid w:val="00281469"/>
    <w:rsid w:val="0028150F"/>
    <w:rsid w:val="002815AA"/>
    <w:rsid w:val="00281626"/>
    <w:rsid w:val="002816B8"/>
    <w:rsid w:val="002816BA"/>
    <w:rsid w:val="002816C7"/>
    <w:rsid w:val="0028178D"/>
    <w:rsid w:val="0028183C"/>
    <w:rsid w:val="00281870"/>
    <w:rsid w:val="00281890"/>
    <w:rsid w:val="00281911"/>
    <w:rsid w:val="00281952"/>
    <w:rsid w:val="00281962"/>
    <w:rsid w:val="00281B81"/>
    <w:rsid w:val="00281C1A"/>
    <w:rsid w:val="00281C46"/>
    <w:rsid w:val="00281CEC"/>
    <w:rsid w:val="00281D0A"/>
    <w:rsid w:val="00281D0D"/>
    <w:rsid w:val="00281D55"/>
    <w:rsid w:val="00281D82"/>
    <w:rsid w:val="00281DC2"/>
    <w:rsid w:val="00281E19"/>
    <w:rsid w:val="00281E75"/>
    <w:rsid w:val="00281EEB"/>
    <w:rsid w:val="00281F2D"/>
    <w:rsid w:val="00282040"/>
    <w:rsid w:val="0028211E"/>
    <w:rsid w:val="00282120"/>
    <w:rsid w:val="00282130"/>
    <w:rsid w:val="0028214A"/>
    <w:rsid w:val="00282156"/>
    <w:rsid w:val="00282157"/>
    <w:rsid w:val="002821D2"/>
    <w:rsid w:val="002823F5"/>
    <w:rsid w:val="00282434"/>
    <w:rsid w:val="00282439"/>
    <w:rsid w:val="0028245F"/>
    <w:rsid w:val="0028248C"/>
    <w:rsid w:val="002824B5"/>
    <w:rsid w:val="002824CC"/>
    <w:rsid w:val="00282502"/>
    <w:rsid w:val="0028252C"/>
    <w:rsid w:val="002826B0"/>
    <w:rsid w:val="002826C0"/>
    <w:rsid w:val="002827DB"/>
    <w:rsid w:val="002828B3"/>
    <w:rsid w:val="002828C3"/>
    <w:rsid w:val="0028290A"/>
    <w:rsid w:val="00282910"/>
    <w:rsid w:val="00282937"/>
    <w:rsid w:val="00282944"/>
    <w:rsid w:val="00282970"/>
    <w:rsid w:val="00282A71"/>
    <w:rsid w:val="00282B12"/>
    <w:rsid w:val="00282C41"/>
    <w:rsid w:val="00282CBC"/>
    <w:rsid w:val="00282DB4"/>
    <w:rsid w:val="00282DDE"/>
    <w:rsid w:val="00282E1C"/>
    <w:rsid w:val="00282EDD"/>
    <w:rsid w:val="00282FA9"/>
    <w:rsid w:val="0028306F"/>
    <w:rsid w:val="00283071"/>
    <w:rsid w:val="002830F3"/>
    <w:rsid w:val="002830FB"/>
    <w:rsid w:val="002831A9"/>
    <w:rsid w:val="002831C7"/>
    <w:rsid w:val="00283230"/>
    <w:rsid w:val="00283249"/>
    <w:rsid w:val="00283300"/>
    <w:rsid w:val="00283301"/>
    <w:rsid w:val="0028334E"/>
    <w:rsid w:val="00283373"/>
    <w:rsid w:val="0028338C"/>
    <w:rsid w:val="002833B1"/>
    <w:rsid w:val="002833DD"/>
    <w:rsid w:val="00283530"/>
    <w:rsid w:val="0028353C"/>
    <w:rsid w:val="00283579"/>
    <w:rsid w:val="002835B9"/>
    <w:rsid w:val="0028361D"/>
    <w:rsid w:val="00283651"/>
    <w:rsid w:val="002836D6"/>
    <w:rsid w:val="002836ED"/>
    <w:rsid w:val="002837A0"/>
    <w:rsid w:val="002837B3"/>
    <w:rsid w:val="002837F3"/>
    <w:rsid w:val="0028388F"/>
    <w:rsid w:val="00283906"/>
    <w:rsid w:val="0028396A"/>
    <w:rsid w:val="00283974"/>
    <w:rsid w:val="00283A2A"/>
    <w:rsid w:val="00283AEF"/>
    <w:rsid w:val="00283B2C"/>
    <w:rsid w:val="00283B6B"/>
    <w:rsid w:val="00283CCE"/>
    <w:rsid w:val="00283CD9"/>
    <w:rsid w:val="00283D21"/>
    <w:rsid w:val="00283D25"/>
    <w:rsid w:val="00283D35"/>
    <w:rsid w:val="00283D51"/>
    <w:rsid w:val="00283DDC"/>
    <w:rsid w:val="00283EA0"/>
    <w:rsid w:val="00283F23"/>
    <w:rsid w:val="00283F26"/>
    <w:rsid w:val="0028404A"/>
    <w:rsid w:val="002840F3"/>
    <w:rsid w:val="00284198"/>
    <w:rsid w:val="002841E6"/>
    <w:rsid w:val="002841FF"/>
    <w:rsid w:val="00284223"/>
    <w:rsid w:val="0028422B"/>
    <w:rsid w:val="002842CE"/>
    <w:rsid w:val="0028442A"/>
    <w:rsid w:val="00284499"/>
    <w:rsid w:val="00284503"/>
    <w:rsid w:val="00284511"/>
    <w:rsid w:val="0028459D"/>
    <w:rsid w:val="002845EA"/>
    <w:rsid w:val="002845EB"/>
    <w:rsid w:val="00284649"/>
    <w:rsid w:val="00284735"/>
    <w:rsid w:val="00284882"/>
    <w:rsid w:val="002848D4"/>
    <w:rsid w:val="0028499B"/>
    <w:rsid w:val="0028499C"/>
    <w:rsid w:val="002849EC"/>
    <w:rsid w:val="00284A4D"/>
    <w:rsid w:val="00284B2B"/>
    <w:rsid w:val="00284B4B"/>
    <w:rsid w:val="00284B7B"/>
    <w:rsid w:val="00284BB7"/>
    <w:rsid w:val="00284C7A"/>
    <w:rsid w:val="00284CA1"/>
    <w:rsid w:val="00284CF8"/>
    <w:rsid w:val="00284DE0"/>
    <w:rsid w:val="00284E2B"/>
    <w:rsid w:val="00284E39"/>
    <w:rsid w:val="00284E9B"/>
    <w:rsid w:val="00284EC5"/>
    <w:rsid w:val="00284F2F"/>
    <w:rsid w:val="00284F74"/>
    <w:rsid w:val="00284FC2"/>
    <w:rsid w:val="00284FFF"/>
    <w:rsid w:val="002850AC"/>
    <w:rsid w:val="002850C2"/>
    <w:rsid w:val="002850CB"/>
    <w:rsid w:val="00285209"/>
    <w:rsid w:val="00285216"/>
    <w:rsid w:val="00285237"/>
    <w:rsid w:val="002852F2"/>
    <w:rsid w:val="00285329"/>
    <w:rsid w:val="002853AC"/>
    <w:rsid w:val="002853D2"/>
    <w:rsid w:val="0028540E"/>
    <w:rsid w:val="00285423"/>
    <w:rsid w:val="002854AF"/>
    <w:rsid w:val="002854C6"/>
    <w:rsid w:val="0028550D"/>
    <w:rsid w:val="00285511"/>
    <w:rsid w:val="00285530"/>
    <w:rsid w:val="0028561D"/>
    <w:rsid w:val="002856CA"/>
    <w:rsid w:val="00285708"/>
    <w:rsid w:val="00285754"/>
    <w:rsid w:val="002857A8"/>
    <w:rsid w:val="00285807"/>
    <w:rsid w:val="0028585C"/>
    <w:rsid w:val="002858D5"/>
    <w:rsid w:val="002859A0"/>
    <w:rsid w:val="002859C8"/>
    <w:rsid w:val="002859CB"/>
    <w:rsid w:val="002859FD"/>
    <w:rsid w:val="00285AED"/>
    <w:rsid w:val="00285B2F"/>
    <w:rsid w:val="00285B57"/>
    <w:rsid w:val="00285BF0"/>
    <w:rsid w:val="00285C2E"/>
    <w:rsid w:val="00285C62"/>
    <w:rsid w:val="00285DB7"/>
    <w:rsid w:val="00285DF3"/>
    <w:rsid w:val="00285E4E"/>
    <w:rsid w:val="00285E67"/>
    <w:rsid w:val="00285E7C"/>
    <w:rsid w:val="00285F16"/>
    <w:rsid w:val="00285F39"/>
    <w:rsid w:val="00285F46"/>
    <w:rsid w:val="00286027"/>
    <w:rsid w:val="002860F2"/>
    <w:rsid w:val="00286123"/>
    <w:rsid w:val="00286141"/>
    <w:rsid w:val="0028618D"/>
    <w:rsid w:val="002861C0"/>
    <w:rsid w:val="002861DF"/>
    <w:rsid w:val="00286207"/>
    <w:rsid w:val="002862AC"/>
    <w:rsid w:val="002862BC"/>
    <w:rsid w:val="00286331"/>
    <w:rsid w:val="00286353"/>
    <w:rsid w:val="00286356"/>
    <w:rsid w:val="0028638B"/>
    <w:rsid w:val="002863EC"/>
    <w:rsid w:val="00286462"/>
    <w:rsid w:val="0028658E"/>
    <w:rsid w:val="002865C7"/>
    <w:rsid w:val="002866F4"/>
    <w:rsid w:val="00286737"/>
    <w:rsid w:val="002868AB"/>
    <w:rsid w:val="00286965"/>
    <w:rsid w:val="00286989"/>
    <w:rsid w:val="00286998"/>
    <w:rsid w:val="002869BC"/>
    <w:rsid w:val="00286AC7"/>
    <w:rsid w:val="00286B89"/>
    <w:rsid w:val="00286BA6"/>
    <w:rsid w:val="00286BA7"/>
    <w:rsid w:val="00286BB4"/>
    <w:rsid w:val="00286BC0"/>
    <w:rsid w:val="00286C57"/>
    <w:rsid w:val="00286CF8"/>
    <w:rsid w:val="00286D41"/>
    <w:rsid w:val="00286D6C"/>
    <w:rsid w:val="00286D84"/>
    <w:rsid w:val="00286DFC"/>
    <w:rsid w:val="00287023"/>
    <w:rsid w:val="0028706A"/>
    <w:rsid w:val="0028708F"/>
    <w:rsid w:val="002870B4"/>
    <w:rsid w:val="00287161"/>
    <w:rsid w:val="0028716F"/>
    <w:rsid w:val="002871C2"/>
    <w:rsid w:val="0028729A"/>
    <w:rsid w:val="002872EA"/>
    <w:rsid w:val="0028736E"/>
    <w:rsid w:val="002873F1"/>
    <w:rsid w:val="002874F0"/>
    <w:rsid w:val="00287501"/>
    <w:rsid w:val="0028754A"/>
    <w:rsid w:val="00287584"/>
    <w:rsid w:val="0028768E"/>
    <w:rsid w:val="0028769D"/>
    <w:rsid w:val="002876A0"/>
    <w:rsid w:val="002876EA"/>
    <w:rsid w:val="00287713"/>
    <w:rsid w:val="0028775D"/>
    <w:rsid w:val="00287824"/>
    <w:rsid w:val="00287838"/>
    <w:rsid w:val="0028785A"/>
    <w:rsid w:val="0028788F"/>
    <w:rsid w:val="0028789C"/>
    <w:rsid w:val="002878FA"/>
    <w:rsid w:val="002879CB"/>
    <w:rsid w:val="00287A40"/>
    <w:rsid w:val="00287A89"/>
    <w:rsid w:val="00287A99"/>
    <w:rsid w:val="00287AEE"/>
    <w:rsid w:val="00287B0F"/>
    <w:rsid w:val="00287BC9"/>
    <w:rsid w:val="00287BD0"/>
    <w:rsid w:val="00287C15"/>
    <w:rsid w:val="00287CD0"/>
    <w:rsid w:val="00287D39"/>
    <w:rsid w:val="00287E2B"/>
    <w:rsid w:val="00287E33"/>
    <w:rsid w:val="00287E65"/>
    <w:rsid w:val="00287EBC"/>
    <w:rsid w:val="00287F12"/>
    <w:rsid w:val="00287F61"/>
    <w:rsid w:val="00290069"/>
    <w:rsid w:val="002900A9"/>
    <w:rsid w:val="002900E2"/>
    <w:rsid w:val="002900E4"/>
    <w:rsid w:val="002901D9"/>
    <w:rsid w:val="002902A4"/>
    <w:rsid w:val="00290315"/>
    <w:rsid w:val="0029032B"/>
    <w:rsid w:val="0029038F"/>
    <w:rsid w:val="002903F5"/>
    <w:rsid w:val="002903F9"/>
    <w:rsid w:val="002903FB"/>
    <w:rsid w:val="00290455"/>
    <w:rsid w:val="002904AF"/>
    <w:rsid w:val="002904B5"/>
    <w:rsid w:val="00290529"/>
    <w:rsid w:val="00290557"/>
    <w:rsid w:val="002905A8"/>
    <w:rsid w:val="00290679"/>
    <w:rsid w:val="002906DA"/>
    <w:rsid w:val="00290768"/>
    <w:rsid w:val="002907AE"/>
    <w:rsid w:val="0029083E"/>
    <w:rsid w:val="002908B0"/>
    <w:rsid w:val="00290A01"/>
    <w:rsid w:val="00290A09"/>
    <w:rsid w:val="00290A60"/>
    <w:rsid w:val="00290B0C"/>
    <w:rsid w:val="00290B3B"/>
    <w:rsid w:val="00290BDA"/>
    <w:rsid w:val="00290BED"/>
    <w:rsid w:val="00290C1D"/>
    <w:rsid w:val="00290C53"/>
    <w:rsid w:val="00290C96"/>
    <w:rsid w:val="00290CFD"/>
    <w:rsid w:val="00290D48"/>
    <w:rsid w:val="00290D58"/>
    <w:rsid w:val="00290E30"/>
    <w:rsid w:val="00290EF6"/>
    <w:rsid w:val="00290F07"/>
    <w:rsid w:val="00291036"/>
    <w:rsid w:val="002910F6"/>
    <w:rsid w:val="002911C6"/>
    <w:rsid w:val="002911CB"/>
    <w:rsid w:val="002911ED"/>
    <w:rsid w:val="00291208"/>
    <w:rsid w:val="0029124D"/>
    <w:rsid w:val="002912A4"/>
    <w:rsid w:val="002913B6"/>
    <w:rsid w:val="002913E5"/>
    <w:rsid w:val="002914DB"/>
    <w:rsid w:val="002914F8"/>
    <w:rsid w:val="0029152E"/>
    <w:rsid w:val="002915AC"/>
    <w:rsid w:val="00291636"/>
    <w:rsid w:val="00291745"/>
    <w:rsid w:val="00291803"/>
    <w:rsid w:val="002918CD"/>
    <w:rsid w:val="002919D8"/>
    <w:rsid w:val="00291A91"/>
    <w:rsid w:val="00291C73"/>
    <w:rsid w:val="00291C84"/>
    <w:rsid w:val="00291CC6"/>
    <w:rsid w:val="00291D83"/>
    <w:rsid w:val="00291DA3"/>
    <w:rsid w:val="00291DFE"/>
    <w:rsid w:val="00291F0B"/>
    <w:rsid w:val="00291F60"/>
    <w:rsid w:val="00291F71"/>
    <w:rsid w:val="00291F8B"/>
    <w:rsid w:val="00291F93"/>
    <w:rsid w:val="00291FF2"/>
    <w:rsid w:val="0029201B"/>
    <w:rsid w:val="002920EA"/>
    <w:rsid w:val="00292108"/>
    <w:rsid w:val="00292176"/>
    <w:rsid w:val="00292183"/>
    <w:rsid w:val="002921C8"/>
    <w:rsid w:val="002922A1"/>
    <w:rsid w:val="002922D3"/>
    <w:rsid w:val="002922FD"/>
    <w:rsid w:val="00292312"/>
    <w:rsid w:val="002924CA"/>
    <w:rsid w:val="0029257F"/>
    <w:rsid w:val="0029275F"/>
    <w:rsid w:val="002928DD"/>
    <w:rsid w:val="0029298D"/>
    <w:rsid w:val="002929A0"/>
    <w:rsid w:val="00292A0F"/>
    <w:rsid w:val="00292AC8"/>
    <w:rsid w:val="00292BD2"/>
    <w:rsid w:val="00292C6C"/>
    <w:rsid w:val="00292C72"/>
    <w:rsid w:val="00292D6F"/>
    <w:rsid w:val="00292DCE"/>
    <w:rsid w:val="00292E05"/>
    <w:rsid w:val="00292EB2"/>
    <w:rsid w:val="00292F39"/>
    <w:rsid w:val="00292F8D"/>
    <w:rsid w:val="00293006"/>
    <w:rsid w:val="00293019"/>
    <w:rsid w:val="00293098"/>
    <w:rsid w:val="002930E0"/>
    <w:rsid w:val="0029310E"/>
    <w:rsid w:val="002931D1"/>
    <w:rsid w:val="002933E4"/>
    <w:rsid w:val="00293428"/>
    <w:rsid w:val="002934A5"/>
    <w:rsid w:val="002934EE"/>
    <w:rsid w:val="002935DD"/>
    <w:rsid w:val="0029361C"/>
    <w:rsid w:val="00293676"/>
    <w:rsid w:val="00293732"/>
    <w:rsid w:val="00293786"/>
    <w:rsid w:val="002937DD"/>
    <w:rsid w:val="00293845"/>
    <w:rsid w:val="002938DF"/>
    <w:rsid w:val="00293932"/>
    <w:rsid w:val="0029394E"/>
    <w:rsid w:val="00293961"/>
    <w:rsid w:val="002939A4"/>
    <w:rsid w:val="002939D5"/>
    <w:rsid w:val="002939D7"/>
    <w:rsid w:val="00293A68"/>
    <w:rsid w:val="00293A93"/>
    <w:rsid w:val="00293B1C"/>
    <w:rsid w:val="00293BA4"/>
    <w:rsid w:val="00293BCC"/>
    <w:rsid w:val="00293C68"/>
    <w:rsid w:val="00293CCB"/>
    <w:rsid w:val="00293D15"/>
    <w:rsid w:val="00293D53"/>
    <w:rsid w:val="00293D8F"/>
    <w:rsid w:val="00293E7C"/>
    <w:rsid w:val="00293E9A"/>
    <w:rsid w:val="00293EAB"/>
    <w:rsid w:val="00293EAF"/>
    <w:rsid w:val="0029405A"/>
    <w:rsid w:val="00294065"/>
    <w:rsid w:val="00294094"/>
    <w:rsid w:val="00294107"/>
    <w:rsid w:val="0029419A"/>
    <w:rsid w:val="002941D0"/>
    <w:rsid w:val="00294237"/>
    <w:rsid w:val="00294259"/>
    <w:rsid w:val="0029425C"/>
    <w:rsid w:val="002942BF"/>
    <w:rsid w:val="00294316"/>
    <w:rsid w:val="00294349"/>
    <w:rsid w:val="00294367"/>
    <w:rsid w:val="002943B3"/>
    <w:rsid w:val="002944EE"/>
    <w:rsid w:val="00294545"/>
    <w:rsid w:val="002945A4"/>
    <w:rsid w:val="002945F0"/>
    <w:rsid w:val="002946B2"/>
    <w:rsid w:val="0029475D"/>
    <w:rsid w:val="00294771"/>
    <w:rsid w:val="0029482E"/>
    <w:rsid w:val="00294892"/>
    <w:rsid w:val="002948AE"/>
    <w:rsid w:val="002948D6"/>
    <w:rsid w:val="002948F0"/>
    <w:rsid w:val="00294911"/>
    <w:rsid w:val="0029494F"/>
    <w:rsid w:val="0029498E"/>
    <w:rsid w:val="0029499E"/>
    <w:rsid w:val="00294A32"/>
    <w:rsid w:val="00294A5C"/>
    <w:rsid w:val="00294A63"/>
    <w:rsid w:val="00294AC6"/>
    <w:rsid w:val="00294B23"/>
    <w:rsid w:val="00294B31"/>
    <w:rsid w:val="00294B77"/>
    <w:rsid w:val="00294CD0"/>
    <w:rsid w:val="00294CFC"/>
    <w:rsid w:val="00294D2E"/>
    <w:rsid w:val="00294D88"/>
    <w:rsid w:val="00294DB0"/>
    <w:rsid w:val="00294DEA"/>
    <w:rsid w:val="00294DF0"/>
    <w:rsid w:val="00294E0B"/>
    <w:rsid w:val="00294E2A"/>
    <w:rsid w:val="00294E6D"/>
    <w:rsid w:val="00294E76"/>
    <w:rsid w:val="00294EC3"/>
    <w:rsid w:val="00294EC6"/>
    <w:rsid w:val="00294F23"/>
    <w:rsid w:val="00294F3D"/>
    <w:rsid w:val="00294FFC"/>
    <w:rsid w:val="0029507C"/>
    <w:rsid w:val="0029512A"/>
    <w:rsid w:val="00295144"/>
    <w:rsid w:val="002951CD"/>
    <w:rsid w:val="0029529C"/>
    <w:rsid w:val="002952D9"/>
    <w:rsid w:val="002953A4"/>
    <w:rsid w:val="002953ED"/>
    <w:rsid w:val="00295454"/>
    <w:rsid w:val="002954B1"/>
    <w:rsid w:val="002954DE"/>
    <w:rsid w:val="00295527"/>
    <w:rsid w:val="0029555F"/>
    <w:rsid w:val="002955A0"/>
    <w:rsid w:val="002955AB"/>
    <w:rsid w:val="002955C8"/>
    <w:rsid w:val="002955D6"/>
    <w:rsid w:val="00295621"/>
    <w:rsid w:val="00295630"/>
    <w:rsid w:val="00295654"/>
    <w:rsid w:val="00295665"/>
    <w:rsid w:val="00295676"/>
    <w:rsid w:val="00295751"/>
    <w:rsid w:val="002957AF"/>
    <w:rsid w:val="002957E4"/>
    <w:rsid w:val="00295889"/>
    <w:rsid w:val="0029588D"/>
    <w:rsid w:val="00295895"/>
    <w:rsid w:val="00295898"/>
    <w:rsid w:val="00295B01"/>
    <w:rsid w:val="00295B24"/>
    <w:rsid w:val="00295B2F"/>
    <w:rsid w:val="00295B34"/>
    <w:rsid w:val="00295C01"/>
    <w:rsid w:val="00295C04"/>
    <w:rsid w:val="00295CA3"/>
    <w:rsid w:val="00295CA8"/>
    <w:rsid w:val="00295D2D"/>
    <w:rsid w:val="00295D34"/>
    <w:rsid w:val="00295E3A"/>
    <w:rsid w:val="00295E70"/>
    <w:rsid w:val="00295EE4"/>
    <w:rsid w:val="00295F02"/>
    <w:rsid w:val="00295F19"/>
    <w:rsid w:val="00295FA7"/>
    <w:rsid w:val="00295FBD"/>
    <w:rsid w:val="00295FC3"/>
    <w:rsid w:val="002960C1"/>
    <w:rsid w:val="002960FA"/>
    <w:rsid w:val="00296144"/>
    <w:rsid w:val="002961EF"/>
    <w:rsid w:val="00296242"/>
    <w:rsid w:val="002963B4"/>
    <w:rsid w:val="002963C6"/>
    <w:rsid w:val="0029642D"/>
    <w:rsid w:val="002964F1"/>
    <w:rsid w:val="0029663D"/>
    <w:rsid w:val="00296651"/>
    <w:rsid w:val="0029689E"/>
    <w:rsid w:val="002968B1"/>
    <w:rsid w:val="00296942"/>
    <w:rsid w:val="00296A65"/>
    <w:rsid w:val="00296A84"/>
    <w:rsid w:val="00296AF0"/>
    <w:rsid w:val="00296B1E"/>
    <w:rsid w:val="00296B2D"/>
    <w:rsid w:val="00296BC6"/>
    <w:rsid w:val="00296C9B"/>
    <w:rsid w:val="00296CD6"/>
    <w:rsid w:val="00296CD7"/>
    <w:rsid w:val="00296DC5"/>
    <w:rsid w:val="00296DDD"/>
    <w:rsid w:val="00296E7B"/>
    <w:rsid w:val="00296F63"/>
    <w:rsid w:val="00296FD3"/>
    <w:rsid w:val="002970FA"/>
    <w:rsid w:val="0029713E"/>
    <w:rsid w:val="00297168"/>
    <w:rsid w:val="00297199"/>
    <w:rsid w:val="002971A8"/>
    <w:rsid w:val="0029726D"/>
    <w:rsid w:val="0029727F"/>
    <w:rsid w:val="002972A0"/>
    <w:rsid w:val="0029733C"/>
    <w:rsid w:val="00297450"/>
    <w:rsid w:val="00297472"/>
    <w:rsid w:val="00297588"/>
    <w:rsid w:val="00297653"/>
    <w:rsid w:val="0029765D"/>
    <w:rsid w:val="002976B0"/>
    <w:rsid w:val="002977E1"/>
    <w:rsid w:val="00297846"/>
    <w:rsid w:val="00297864"/>
    <w:rsid w:val="002978C6"/>
    <w:rsid w:val="002978F5"/>
    <w:rsid w:val="002978FC"/>
    <w:rsid w:val="00297917"/>
    <w:rsid w:val="002979F9"/>
    <w:rsid w:val="002979FE"/>
    <w:rsid w:val="00297A7E"/>
    <w:rsid w:val="00297AE1"/>
    <w:rsid w:val="00297B66"/>
    <w:rsid w:val="00297BC6"/>
    <w:rsid w:val="00297BD6"/>
    <w:rsid w:val="00297BDD"/>
    <w:rsid w:val="00297BF8"/>
    <w:rsid w:val="00297C24"/>
    <w:rsid w:val="00297C51"/>
    <w:rsid w:val="00297CF0"/>
    <w:rsid w:val="00297D47"/>
    <w:rsid w:val="00297D97"/>
    <w:rsid w:val="00297DF8"/>
    <w:rsid w:val="00297E91"/>
    <w:rsid w:val="00297EA4"/>
    <w:rsid w:val="00297ED3"/>
    <w:rsid w:val="00297EEF"/>
    <w:rsid w:val="00297F83"/>
    <w:rsid w:val="00297FC8"/>
    <w:rsid w:val="002A00DE"/>
    <w:rsid w:val="002A0126"/>
    <w:rsid w:val="002A0168"/>
    <w:rsid w:val="002A019C"/>
    <w:rsid w:val="002A01D1"/>
    <w:rsid w:val="002A0242"/>
    <w:rsid w:val="002A02A3"/>
    <w:rsid w:val="002A02A9"/>
    <w:rsid w:val="002A02DC"/>
    <w:rsid w:val="002A035D"/>
    <w:rsid w:val="002A03BE"/>
    <w:rsid w:val="002A0456"/>
    <w:rsid w:val="002A048D"/>
    <w:rsid w:val="002A056B"/>
    <w:rsid w:val="002A0593"/>
    <w:rsid w:val="002A062E"/>
    <w:rsid w:val="002A0652"/>
    <w:rsid w:val="002A0669"/>
    <w:rsid w:val="002A067A"/>
    <w:rsid w:val="002A0686"/>
    <w:rsid w:val="002A075F"/>
    <w:rsid w:val="002A07A2"/>
    <w:rsid w:val="002A07F6"/>
    <w:rsid w:val="002A0868"/>
    <w:rsid w:val="002A08AC"/>
    <w:rsid w:val="002A08C0"/>
    <w:rsid w:val="002A092D"/>
    <w:rsid w:val="002A0976"/>
    <w:rsid w:val="002A0A29"/>
    <w:rsid w:val="002A0A3F"/>
    <w:rsid w:val="002A0A67"/>
    <w:rsid w:val="002A0AA0"/>
    <w:rsid w:val="002A0B85"/>
    <w:rsid w:val="002A0C3A"/>
    <w:rsid w:val="002A0C42"/>
    <w:rsid w:val="002A0C6B"/>
    <w:rsid w:val="002A0C86"/>
    <w:rsid w:val="002A0C9F"/>
    <w:rsid w:val="002A0CA2"/>
    <w:rsid w:val="002A0CAD"/>
    <w:rsid w:val="002A0D9E"/>
    <w:rsid w:val="002A0E76"/>
    <w:rsid w:val="002A0E91"/>
    <w:rsid w:val="002A0EEC"/>
    <w:rsid w:val="002A0EF7"/>
    <w:rsid w:val="002A0EF8"/>
    <w:rsid w:val="002A0F2F"/>
    <w:rsid w:val="002A0FA2"/>
    <w:rsid w:val="002A0FB0"/>
    <w:rsid w:val="002A0FF2"/>
    <w:rsid w:val="002A0FF7"/>
    <w:rsid w:val="002A1166"/>
    <w:rsid w:val="002A1178"/>
    <w:rsid w:val="002A119C"/>
    <w:rsid w:val="002A1225"/>
    <w:rsid w:val="002A12B9"/>
    <w:rsid w:val="002A1370"/>
    <w:rsid w:val="002A13D0"/>
    <w:rsid w:val="002A1445"/>
    <w:rsid w:val="002A1467"/>
    <w:rsid w:val="002A149A"/>
    <w:rsid w:val="002A1523"/>
    <w:rsid w:val="002A1551"/>
    <w:rsid w:val="002A157E"/>
    <w:rsid w:val="002A16C3"/>
    <w:rsid w:val="002A17FA"/>
    <w:rsid w:val="002A180B"/>
    <w:rsid w:val="002A180C"/>
    <w:rsid w:val="002A1834"/>
    <w:rsid w:val="002A1846"/>
    <w:rsid w:val="002A184F"/>
    <w:rsid w:val="002A1875"/>
    <w:rsid w:val="002A1901"/>
    <w:rsid w:val="002A1955"/>
    <w:rsid w:val="002A1A20"/>
    <w:rsid w:val="002A1A23"/>
    <w:rsid w:val="002A1A2D"/>
    <w:rsid w:val="002A1A68"/>
    <w:rsid w:val="002A1A94"/>
    <w:rsid w:val="002A1B2E"/>
    <w:rsid w:val="002A1BDE"/>
    <w:rsid w:val="002A1D50"/>
    <w:rsid w:val="002A1DC8"/>
    <w:rsid w:val="002A1E4B"/>
    <w:rsid w:val="002A1EAD"/>
    <w:rsid w:val="002A1ECD"/>
    <w:rsid w:val="002A1F1E"/>
    <w:rsid w:val="002A1F61"/>
    <w:rsid w:val="002A20D2"/>
    <w:rsid w:val="002A2180"/>
    <w:rsid w:val="002A2194"/>
    <w:rsid w:val="002A2230"/>
    <w:rsid w:val="002A226A"/>
    <w:rsid w:val="002A2271"/>
    <w:rsid w:val="002A228B"/>
    <w:rsid w:val="002A240F"/>
    <w:rsid w:val="002A241E"/>
    <w:rsid w:val="002A2444"/>
    <w:rsid w:val="002A249D"/>
    <w:rsid w:val="002A2500"/>
    <w:rsid w:val="002A2504"/>
    <w:rsid w:val="002A2530"/>
    <w:rsid w:val="002A2535"/>
    <w:rsid w:val="002A2578"/>
    <w:rsid w:val="002A2579"/>
    <w:rsid w:val="002A2598"/>
    <w:rsid w:val="002A25A4"/>
    <w:rsid w:val="002A25B4"/>
    <w:rsid w:val="002A2608"/>
    <w:rsid w:val="002A262E"/>
    <w:rsid w:val="002A2651"/>
    <w:rsid w:val="002A26DF"/>
    <w:rsid w:val="002A272B"/>
    <w:rsid w:val="002A27A0"/>
    <w:rsid w:val="002A282C"/>
    <w:rsid w:val="002A29A2"/>
    <w:rsid w:val="002A29C4"/>
    <w:rsid w:val="002A2AD5"/>
    <w:rsid w:val="002A2AFA"/>
    <w:rsid w:val="002A2B36"/>
    <w:rsid w:val="002A2B40"/>
    <w:rsid w:val="002A2B64"/>
    <w:rsid w:val="002A2B67"/>
    <w:rsid w:val="002A2B8A"/>
    <w:rsid w:val="002A2C92"/>
    <w:rsid w:val="002A2CD3"/>
    <w:rsid w:val="002A2EBA"/>
    <w:rsid w:val="002A2EDB"/>
    <w:rsid w:val="002A2F24"/>
    <w:rsid w:val="002A2F86"/>
    <w:rsid w:val="002A3009"/>
    <w:rsid w:val="002A3013"/>
    <w:rsid w:val="002A3046"/>
    <w:rsid w:val="002A30C6"/>
    <w:rsid w:val="002A30F4"/>
    <w:rsid w:val="002A3158"/>
    <w:rsid w:val="002A318A"/>
    <w:rsid w:val="002A318E"/>
    <w:rsid w:val="002A31CC"/>
    <w:rsid w:val="002A329E"/>
    <w:rsid w:val="002A32B7"/>
    <w:rsid w:val="002A331A"/>
    <w:rsid w:val="002A3388"/>
    <w:rsid w:val="002A33A2"/>
    <w:rsid w:val="002A346F"/>
    <w:rsid w:val="002A34C6"/>
    <w:rsid w:val="002A3539"/>
    <w:rsid w:val="002A3540"/>
    <w:rsid w:val="002A35A1"/>
    <w:rsid w:val="002A35B5"/>
    <w:rsid w:val="002A3612"/>
    <w:rsid w:val="002A362E"/>
    <w:rsid w:val="002A3665"/>
    <w:rsid w:val="002A3693"/>
    <w:rsid w:val="002A3716"/>
    <w:rsid w:val="002A3790"/>
    <w:rsid w:val="002A37ED"/>
    <w:rsid w:val="002A37F1"/>
    <w:rsid w:val="002A381C"/>
    <w:rsid w:val="002A3980"/>
    <w:rsid w:val="002A3A78"/>
    <w:rsid w:val="002A3A7A"/>
    <w:rsid w:val="002A3AA4"/>
    <w:rsid w:val="002A3ABE"/>
    <w:rsid w:val="002A3AED"/>
    <w:rsid w:val="002A3AF5"/>
    <w:rsid w:val="002A3BCB"/>
    <w:rsid w:val="002A3C53"/>
    <w:rsid w:val="002A3C58"/>
    <w:rsid w:val="002A3CA3"/>
    <w:rsid w:val="002A3DD8"/>
    <w:rsid w:val="002A3DFF"/>
    <w:rsid w:val="002A3FDD"/>
    <w:rsid w:val="002A400E"/>
    <w:rsid w:val="002A40A1"/>
    <w:rsid w:val="002A40E3"/>
    <w:rsid w:val="002A4193"/>
    <w:rsid w:val="002A41AC"/>
    <w:rsid w:val="002A4314"/>
    <w:rsid w:val="002A43B0"/>
    <w:rsid w:val="002A43E8"/>
    <w:rsid w:val="002A4440"/>
    <w:rsid w:val="002A444D"/>
    <w:rsid w:val="002A451E"/>
    <w:rsid w:val="002A45F7"/>
    <w:rsid w:val="002A45FF"/>
    <w:rsid w:val="002A461A"/>
    <w:rsid w:val="002A4621"/>
    <w:rsid w:val="002A4657"/>
    <w:rsid w:val="002A4803"/>
    <w:rsid w:val="002A4838"/>
    <w:rsid w:val="002A4852"/>
    <w:rsid w:val="002A4859"/>
    <w:rsid w:val="002A487D"/>
    <w:rsid w:val="002A48A0"/>
    <w:rsid w:val="002A48B4"/>
    <w:rsid w:val="002A48B5"/>
    <w:rsid w:val="002A48EC"/>
    <w:rsid w:val="002A4913"/>
    <w:rsid w:val="002A49A0"/>
    <w:rsid w:val="002A49AA"/>
    <w:rsid w:val="002A49F7"/>
    <w:rsid w:val="002A4A26"/>
    <w:rsid w:val="002A4A2B"/>
    <w:rsid w:val="002A4A3D"/>
    <w:rsid w:val="002A4A92"/>
    <w:rsid w:val="002A4B91"/>
    <w:rsid w:val="002A4BB8"/>
    <w:rsid w:val="002A4C85"/>
    <w:rsid w:val="002A4CBB"/>
    <w:rsid w:val="002A4D27"/>
    <w:rsid w:val="002A4D73"/>
    <w:rsid w:val="002A4D89"/>
    <w:rsid w:val="002A4EEE"/>
    <w:rsid w:val="002A4FD7"/>
    <w:rsid w:val="002A4FDF"/>
    <w:rsid w:val="002A507C"/>
    <w:rsid w:val="002A5103"/>
    <w:rsid w:val="002A51A4"/>
    <w:rsid w:val="002A51CA"/>
    <w:rsid w:val="002A526A"/>
    <w:rsid w:val="002A5297"/>
    <w:rsid w:val="002A52B5"/>
    <w:rsid w:val="002A53CA"/>
    <w:rsid w:val="002A5425"/>
    <w:rsid w:val="002A5434"/>
    <w:rsid w:val="002A551E"/>
    <w:rsid w:val="002A5528"/>
    <w:rsid w:val="002A5605"/>
    <w:rsid w:val="002A5782"/>
    <w:rsid w:val="002A5807"/>
    <w:rsid w:val="002A587D"/>
    <w:rsid w:val="002A58BF"/>
    <w:rsid w:val="002A58C0"/>
    <w:rsid w:val="002A58DA"/>
    <w:rsid w:val="002A59AA"/>
    <w:rsid w:val="002A5A1D"/>
    <w:rsid w:val="002A5AFF"/>
    <w:rsid w:val="002A5B5E"/>
    <w:rsid w:val="002A5B9E"/>
    <w:rsid w:val="002A5C37"/>
    <w:rsid w:val="002A5C74"/>
    <w:rsid w:val="002A5C82"/>
    <w:rsid w:val="002A5CD6"/>
    <w:rsid w:val="002A5D41"/>
    <w:rsid w:val="002A5D80"/>
    <w:rsid w:val="002A5D9B"/>
    <w:rsid w:val="002A5E12"/>
    <w:rsid w:val="002A5E29"/>
    <w:rsid w:val="002A5E5D"/>
    <w:rsid w:val="002A5EEA"/>
    <w:rsid w:val="002A5F26"/>
    <w:rsid w:val="002A5F77"/>
    <w:rsid w:val="002A5F7D"/>
    <w:rsid w:val="002A5FA7"/>
    <w:rsid w:val="002A5FFA"/>
    <w:rsid w:val="002A613E"/>
    <w:rsid w:val="002A6264"/>
    <w:rsid w:val="002A62C1"/>
    <w:rsid w:val="002A62C6"/>
    <w:rsid w:val="002A62ED"/>
    <w:rsid w:val="002A63CF"/>
    <w:rsid w:val="002A6436"/>
    <w:rsid w:val="002A643E"/>
    <w:rsid w:val="002A6560"/>
    <w:rsid w:val="002A6582"/>
    <w:rsid w:val="002A665F"/>
    <w:rsid w:val="002A6700"/>
    <w:rsid w:val="002A6716"/>
    <w:rsid w:val="002A6723"/>
    <w:rsid w:val="002A6750"/>
    <w:rsid w:val="002A679D"/>
    <w:rsid w:val="002A67D0"/>
    <w:rsid w:val="002A67E6"/>
    <w:rsid w:val="002A68AE"/>
    <w:rsid w:val="002A68D1"/>
    <w:rsid w:val="002A6925"/>
    <w:rsid w:val="002A694A"/>
    <w:rsid w:val="002A69E6"/>
    <w:rsid w:val="002A6A58"/>
    <w:rsid w:val="002A6B8F"/>
    <w:rsid w:val="002A6BB6"/>
    <w:rsid w:val="002A6BCB"/>
    <w:rsid w:val="002A6C07"/>
    <w:rsid w:val="002A6C0E"/>
    <w:rsid w:val="002A6C55"/>
    <w:rsid w:val="002A6CB1"/>
    <w:rsid w:val="002A6E0C"/>
    <w:rsid w:val="002A6E66"/>
    <w:rsid w:val="002A6EAC"/>
    <w:rsid w:val="002A6F2D"/>
    <w:rsid w:val="002A6FC9"/>
    <w:rsid w:val="002A6FE5"/>
    <w:rsid w:val="002A707C"/>
    <w:rsid w:val="002A709C"/>
    <w:rsid w:val="002A70DB"/>
    <w:rsid w:val="002A70E6"/>
    <w:rsid w:val="002A7115"/>
    <w:rsid w:val="002A719A"/>
    <w:rsid w:val="002A721C"/>
    <w:rsid w:val="002A7256"/>
    <w:rsid w:val="002A7270"/>
    <w:rsid w:val="002A72C4"/>
    <w:rsid w:val="002A7306"/>
    <w:rsid w:val="002A7383"/>
    <w:rsid w:val="002A739B"/>
    <w:rsid w:val="002A7465"/>
    <w:rsid w:val="002A746F"/>
    <w:rsid w:val="002A747A"/>
    <w:rsid w:val="002A753B"/>
    <w:rsid w:val="002A7559"/>
    <w:rsid w:val="002A7621"/>
    <w:rsid w:val="002A7643"/>
    <w:rsid w:val="002A76F2"/>
    <w:rsid w:val="002A7709"/>
    <w:rsid w:val="002A7732"/>
    <w:rsid w:val="002A778A"/>
    <w:rsid w:val="002A77CE"/>
    <w:rsid w:val="002A7844"/>
    <w:rsid w:val="002A7850"/>
    <w:rsid w:val="002A7861"/>
    <w:rsid w:val="002A78B2"/>
    <w:rsid w:val="002A795D"/>
    <w:rsid w:val="002A798D"/>
    <w:rsid w:val="002A79FA"/>
    <w:rsid w:val="002A79FD"/>
    <w:rsid w:val="002A7A2F"/>
    <w:rsid w:val="002A7ACC"/>
    <w:rsid w:val="002A7C12"/>
    <w:rsid w:val="002A7D23"/>
    <w:rsid w:val="002A7DAD"/>
    <w:rsid w:val="002A7DC4"/>
    <w:rsid w:val="002A7EA4"/>
    <w:rsid w:val="002A7EE0"/>
    <w:rsid w:val="002A7F96"/>
    <w:rsid w:val="002B002B"/>
    <w:rsid w:val="002B0039"/>
    <w:rsid w:val="002B00EF"/>
    <w:rsid w:val="002B017B"/>
    <w:rsid w:val="002B018A"/>
    <w:rsid w:val="002B01F4"/>
    <w:rsid w:val="002B020E"/>
    <w:rsid w:val="002B029B"/>
    <w:rsid w:val="002B02DD"/>
    <w:rsid w:val="002B0325"/>
    <w:rsid w:val="002B0327"/>
    <w:rsid w:val="002B0397"/>
    <w:rsid w:val="002B0412"/>
    <w:rsid w:val="002B0425"/>
    <w:rsid w:val="002B0472"/>
    <w:rsid w:val="002B04A0"/>
    <w:rsid w:val="002B04C3"/>
    <w:rsid w:val="002B04F5"/>
    <w:rsid w:val="002B0577"/>
    <w:rsid w:val="002B0582"/>
    <w:rsid w:val="002B058C"/>
    <w:rsid w:val="002B0610"/>
    <w:rsid w:val="002B065D"/>
    <w:rsid w:val="002B069B"/>
    <w:rsid w:val="002B06E7"/>
    <w:rsid w:val="002B0711"/>
    <w:rsid w:val="002B076C"/>
    <w:rsid w:val="002B07EC"/>
    <w:rsid w:val="002B0839"/>
    <w:rsid w:val="002B083F"/>
    <w:rsid w:val="002B099E"/>
    <w:rsid w:val="002B09BE"/>
    <w:rsid w:val="002B0A6C"/>
    <w:rsid w:val="002B0AB4"/>
    <w:rsid w:val="002B0C2A"/>
    <w:rsid w:val="002B0D47"/>
    <w:rsid w:val="002B0D64"/>
    <w:rsid w:val="002B0D9F"/>
    <w:rsid w:val="002B0DA7"/>
    <w:rsid w:val="002B0DC0"/>
    <w:rsid w:val="002B0E30"/>
    <w:rsid w:val="002B0E3D"/>
    <w:rsid w:val="002B0E8A"/>
    <w:rsid w:val="002B0EF3"/>
    <w:rsid w:val="002B0FB7"/>
    <w:rsid w:val="002B0FC4"/>
    <w:rsid w:val="002B1042"/>
    <w:rsid w:val="002B121F"/>
    <w:rsid w:val="002B1289"/>
    <w:rsid w:val="002B12A4"/>
    <w:rsid w:val="002B1315"/>
    <w:rsid w:val="002B1337"/>
    <w:rsid w:val="002B134E"/>
    <w:rsid w:val="002B13A3"/>
    <w:rsid w:val="002B13F6"/>
    <w:rsid w:val="002B1432"/>
    <w:rsid w:val="002B1522"/>
    <w:rsid w:val="002B15F7"/>
    <w:rsid w:val="002B1674"/>
    <w:rsid w:val="002B173D"/>
    <w:rsid w:val="002B1755"/>
    <w:rsid w:val="002B176F"/>
    <w:rsid w:val="002B17DB"/>
    <w:rsid w:val="002B180B"/>
    <w:rsid w:val="002B1843"/>
    <w:rsid w:val="002B1871"/>
    <w:rsid w:val="002B1886"/>
    <w:rsid w:val="002B18A7"/>
    <w:rsid w:val="002B18BD"/>
    <w:rsid w:val="002B1903"/>
    <w:rsid w:val="002B1A14"/>
    <w:rsid w:val="002B1A16"/>
    <w:rsid w:val="002B1A36"/>
    <w:rsid w:val="002B1A68"/>
    <w:rsid w:val="002B1A69"/>
    <w:rsid w:val="002B1AE3"/>
    <w:rsid w:val="002B1B1E"/>
    <w:rsid w:val="002B1BE9"/>
    <w:rsid w:val="002B1C38"/>
    <w:rsid w:val="002B1C73"/>
    <w:rsid w:val="002B1C9E"/>
    <w:rsid w:val="002B1CD9"/>
    <w:rsid w:val="002B1DB8"/>
    <w:rsid w:val="002B1E4F"/>
    <w:rsid w:val="002B1E50"/>
    <w:rsid w:val="002B1F81"/>
    <w:rsid w:val="002B1F92"/>
    <w:rsid w:val="002B1F93"/>
    <w:rsid w:val="002B1F94"/>
    <w:rsid w:val="002B20AF"/>
    <w:rsid w:val="002B20D2"/>
    <w:rsid w:val="002B20FF"/>
    <w:rsid w:val="002B2128"/>
    <w:rsid w:val="002B2159"/>
    <w:rsid w:val="002B216E"/>
    <w:rsid w:val="002B2195"/>
    <w:rsid w:val="002B235F"/>
    <w:rsid w:val="002B2392"/>
    <w:rsid w:val="002B24DD"/>
    <w:rsid w:val="002B2518"/>
    <w:rsid w:val="002B2556"/>
    <w:rsid w:val="002B2574"/>
    <w:rsid w:val="002B25CC"/>
    <w:rsid w:val="002B2625"/>
    <w:rsid w:val="002B26CC"/>
    <w:rsid w:val="002B26DE"/>
    <w:rsid w:val="002B2743"/>
    <w:rsid w:val="002B2819"/>
    <w:rsid w:val="002B2859"/>
    <w:rsid w:val="002B295C"/>
    <w:rsid w:val="002B29EC"/>
    <w:rsid w:val="002B2A04"/>
    <w:rsid w:val="002B2A8E"/>
    <w:rsid w:val="002B2ACD"/>
    <w:rsid w:val="002B2B67"/>
    <w:rsid w:val="002B2B76"/>
    <w:rsid w:val="002B2C24"/>
    <w:rsid w:val="002B2CA8"/>
    <w:rsid w:val="002B2CD6"/>
    <w:rsid w:val="002B2D20"/>
    <w:rsid w:val="002B2E45"/>
    <w:rsid w:val="002B2F11"/>
    <w:rsid w:val="002B2FDC"/>
    <w:rsid w:val="002B308D"/>
    <w:rsid w:val="002B32A5"/>
    <w:rsid w:val="002B32C4"/>
    <w:rsid w:val="002B3326"/>
    <w:rsid w:val="002B3333"/>
    <w:rsid w:val="002B346D"/>
    <w:rsid w:val="002B34F8"/>
    <w:rsid w:val="002B3596"/>
    <w:rsid w:val="002B35E0"/>
    <w:rsid w:val="002B3616"/>
    <w:rsid w:val="002B36A0"/>
    <w:rsid w:val="002B374B"/>
    <w:rsid w:val="002B3752"/>
    <w:rsid w:val="002B379F"/>
    <w:rsid w:val="002B3828"/>
    <w:rsid w:val="002B38F6"/>
    <w:rsid w:val="002B399F"/>
    <w:rsid w:val="002B3A08"/>
    <w:rsid w:val="002B3A62"/>
    <w:rsid w:val="002B3AE9"/>
    <w:rsid w:val="002B3B6D"/>
    <w:rsid w:val="002B3B71"/>
    <w:rsid w:val="002B3BF8"/>
    <w:rsid w:val="002B3C25"/>
    <w:rsid w:val="002B3C28"/>
    <w:rsid w:val="002B3C7E"/>
    <w:rsid w:val="002B3CB7"/>
    <w:rsid w:val="002B3CC5"/>
    <w:rsid w:val="002B3CEC"/>
    <w:rsid w:val="002B3CFD"/>
    <w:rsid w:val="002B3D3E"/>
    <w:rsid w:val="002B3E3B"/>
    <w:rsid w:val="002B3E90"/>
    <w:rsid w:val="002B3F36"/>
    <w:rsid w:val="002B3FFB"/>
    <w:rsid w:val="002B4015"/>
    <w:rsid w:val="002B4087"/>
    <w:rsid w:val="002B4197"/>
    <w:rsid w:val="002B42D1"/>
    <w:rsid w:val="002B43C0"/>
    <w:rsid w:val="002B43C1"/>
    <w:rsid w:val="002B43E2"/>
    <w:rsid w:val="002B43FC"/>
    <w:rsid w:val="002B4400"/>
    <w:rsid w:val="002B4410"/>
    <w:rsid w:val="002B445A"/>
    <w:rsid w:val="002B4478"/>
    <w:rsid w:val="002B44C6"/>
    <w:rsid w:val="002B450D"/>
    <w:rsid w:val="002B4528"/>
    <w:rsid w:val="002B4559"/>
    <w:rsid w:val="002B4614"/>
    <w:rsid w:val="002B4641"/>
    <w:rsid w:val="002B468A"/>
    <w:rsid w:val="002B46B8"/>
    <w:rsid w:val="002B470A"/>
    <w:rsid w:val="002B4716"/>
    <w:rsid w:val="002B472B"/>
    <w:rsid w:val="002B474C"/>
    <w:rsid w:val="002B476C"/>
    <w:rsid w:val="002B476D"/>
    <w:rsid w:val="002B47E7"/>
    <w:rsid w:val="002B4853"/>
    <w:rsid w:val="002B48BA"/>
    <w:rsid w:val="002B48FB"/>
    <w:rsid w:val="002B4930"/>
    <w:rsid w:val="002B49B5"/>
    <w:rsid w:val="002B49C4"/>
    <w:rsid w:val="002B4A22"/>
    <w:rsid w:val="002B4AAB"/>
    <w:rsid w:val="002B4B14"/>
    <w:rsid w:val="002B4BBF"/>
    <w:rsid w:val="002B4C68"/>
    <w:rsid w:val="002B4C6A"/>
    <w:rsid w:val="002B4C8B"/>
    <w:rsid w:val="002B4C9A"/>
    <w:rsid w:val="002B4CF7"/>
    <w:rsid w:val="002B4E79"/>
    <w:rsid w:val="002B4E8E"/>
    <w:rsid w:val="002B4F23"/>
    <w:rsid w:val="002B4F67"/>
    <w:rsid w:val="002B4F77"/>
    <w:rsid w:val="002B4FB0"/>
    <w:rsid w:val="002B5080"/>
    <w:rsid w:val="002B50D3"/>
    <w:rsid w:val="002B50D9"/>
    <w:rsid w:val="002B50E1"/>
    <w:rsid w:val="002B50F0"/>
    <w:rsid w:val="002B5144"/>
    <w:rsid w:val="002B518F"/>
    <w:rsid w:val="002B5196"/>
    <w:rsid w:val="002B51D0"/>
    <w:rsid w:val="002B51F9"/>
    <w:rsid w:val="002B5268"/>
    <w:rsid w:val="002B5272"/>
    <w:rsid w:val="002B52C1"/>
    <w:rsid w:val="002B52E1"/>
    <w:rsid w:val="002B531B"/>
    <w:rsid w:val="002B534A"/>
    <w:rsid w:val="002B535A"/>
    <w:rsid w:val="002B5372"/>
    <w:rsid w:val="002B557B"/>
    <w:rsid w:val="002B559A"/>
    <w:rsid w:val="002B568C"/>
    <w:rsid w:val="002B56C3"/>
    <w:rsid w:val="002B56D8"/>
    <w:rsid w:val="002B5792"/>
    <w:rsid w:val="002B5807"/>
    <w:rsid w:val="002B5816"/>
    <w:rsid w:val="002B5876"/>
    <w:rsid w:val="002B58AC"/>
    <w:rsid w:val="002B5917"/>
    <w:rsid w:val="002B5949"/>
    <w:rsid w:val="002B59B3"/>
    <w:rsid w:val="002B5A7B"/>
    <w:rsid w:val="002B5ACA"/>
    <w:rsid w:val="002B5B0B"/>
    <w:rsid w:val="002B5B61"/>
    <w:rsid w:val="002B5B87"/>
    <w:rsid w:val="002B5BCE"/>
    <w:rsid w:val="002B5BD8"/>
    <w:rsid w:val="002B5C65"/>
    <w:rsid w:val="002B5C95"/>
    <w:rsid w:val="002B5C9B"/>
    <w:rsid w:val="002B5CBF"/>
    <w:rsid w:val="002B5D4A"/>
    <w:rsid w:val="002B5D4F"/>
    <w:rsid w:val="002B5D7E"/>
    <w:rsid w:val="002B5D8B"/>
    <w:rsid w:val="002B5DC1"/>
    <w:rsid w:val="002B5DE8"/>
    <w:rsid w:val="002B5EBF"/>
    <w:rsid w:val="002B5EFC"/>
    <w:rsid w:val="002B5F5A"/>
    <w:rsid w:val="002B5FF7"/>
    <w:rsid w:val="002B6050"/>
    <w:rsid w:val="002B60E5"/>
    <w:rsid w:val="002B617C"/>
    <w:rsid w:val="002B61C1"/>
    <w:rsid w:val="002B627C"/>
    <w:rsid w:val="002B6416"/>
    <w:rsid w:val="002B641F"/>
    <w:rsid w:val="002B6453"/>
    <w:rsid w:val="002B6539"/>
    <w:rsid w:val="002B6561"/>
    <w:rsid w:val="002B65CA"/>
    <w:rsid w:val="002B6674"/>
    <w:rsid w:val="002B66AE"/>
    <w:rsid w:val="002B6714"/>
    <w:rsid w:val="002B67DE"/>
    <w:rsid w:val="002B689F"/>
    <w:rsid w:val="002B6A00"/>
    <w:rsid w:val="002B6ADC"/>
    <w:rsid w:val="002B6B0F"/>
    <w:rsid w:val="002B6B32"/>
    <w:rsid w:val="002B6BF3"/>
    <w:rsid w:val="002B6C8B"/>
    <w:rsid w:val="002B6E3B"/>
    <w:rsid w:val="002B6EA3"/>
    <w:rsid w:val="002B6EA9"/>
    <w:rsid w:val="002B6EF1"/>
    <w:rsid w:val="002B6FC2"/>
    <w:rsid w:val="002B6FED"/>
    <w:rsid w:val="002B701B"/>
    <w:rsid w:val="002B709C"/>
    <w:rsid w:val="002B70AD"/>
    <w:rsid w:val="002B70B0"/>
    <w:rsid w:val="002B70E2"/>
    <w:rsid w:val="002B7165"/>
    <w:rsid w:val="002B725C"/>
    <w:rsid w:val="002B7331"/>
    <w:rsid w:val="002B733F"/>
    <w:rsid w:val="002B737E"/>
    <w:rsid w:val="002B73AF"/>
    <w:rsid w:val="002B741A"/>
    <w:rsid w:val="002B748F"/>
    <w:rsid w:val="002B74E4"/>
    <w:rsid w:val="002B7504"/>
    <w:rsid w:val="002B7549"/>
    <w:rsid w:val="002B75B7"/>
    <w:rsid w:val="002B760D"/>
    <w:rsid w:val="002B76F1"/>
    <w:rsid w:val="002B773C"/>
    <w:rsid w:val="002B7785"/>
    <w:rsid w:val="002B77BA"/>
    <w:rsid w:val="002B77BC"/>
    <w:rsid w:val="002B77C5"/>
    <w:rsid w:val="002B77C6"/>
    <w:rsid w:val="002B77F0"/>
    <w:rsid w:val="002B77F5"/>
    <w:rsid w:val="002B7814"/>
    <w:rsid w:val="002B7902"/>
    <w:rsid w:val="002B799B"/>
    <w:rsid w:val="002B7ADE"/>
    <w:rsid w:val="002B7AE1"/>
    <w:rsid w:val="002B7BAA"/>
    <w:rsid w:val="002B7BCE"/>
    <w:rsid w:val="002B7BE8"/>
    <w:rsid w:val="002B7C21"/>
    <w:rsid w:val="002B7C62"/>
    <w:rsid w:val="002B7CAB"/>
    <w:rsid w:val="002B7D20"/>
    <w:rsid w:val="002B7DC0"/>
    <w:rsid w:val="002B7E33"/>
    <w:rsid w:val="002B7ED1"/>
    <w:rsid w:val="002B7F43"/>
    <w:rsid w:val="002B7F45"/>
    <w:rsid w:val="002B7FBF"/>
    <w:rsid w:val="002B980B"/>
    <w:rsid w:val="002C00F7"/>
    <w:rsid w:val="002C0119"/>
    <w:rsid w:val="002C02C4"/>
    <w:rsid w:val="002C02DA"/>
    <w:rsid w:val="002C02EC"/>
    <w:rsid w:val="002C03E2"/>
    <w:rsid w:val="002C03FA"/>
    <w:rsid w:val="002C042F"/>
    <w:rsid w:val="002C04E0"/>
    <w:rsid w:val="002C04EF"/>
    <w:rsid w:val="002C06B5"/>
    <w:rsid w:val="002C07D7"/>
    <w:rsid w:val="002C081D"/>
    <w:rsid w:val="002C0888"/>
    <w:rsid w:val="002C08AC"/>
    <w:rsid w:val="002C0950"/>
    <w:rsid w:val="002C099F"/>
    <w:rsid w:val="002C09B7"/>
    <w:rsid w:val="002C09C9"/>
    <w:rsid w:val="002C0AB2"/>
    <w:rsid w:val="002C0AF3"/>
    <w:rsid w:val="002C0BB9"/>
    <w:rsid w:val="002C0BFC"/>
    <w:rsid w:val="002C0C43"/>
    <w:rsid w:val="002C0C52"/>
    <w:rsid w:val="002C0D02"/>
    <w:rsid w:val="002C0D22"/>
    <w:rsid w:val="002C0D45"/>
    <w:rsid w:val="002C0D74"/>
    <w:rsid w:val="002C0D84"/>
    <w:rsid w:val="002C0D93"/>
    <w:rsid w:val="002C0DEE"/>
    <w:rsid w:val="002C0E30"/>
    <w:rsid w:val="002C0EA6"/>
    <w:rsid w:val="002C0F00"/>
    <w:rsid w:val="002C0F15"/>
    <w:rsid w:val="002C0F37"/>
    <w:rsid w:val="002C0F48"/>
    <w:rsid w:val="002C0F65"/>
    <w:rsid w:val="002C0FF8"/>
    <w:rsid w:val="002C1031"/>
    <w:rsid w:val="002C1046"/>
    <w:rsid w:val="002C1054"/>
    <w:rsid w:val="002C1081"/>
    <w:rsid w:val="002C109B"/>
    <w:rsid w:val="002C10AD"/>
    <w:rsid w:val="002C10E0"/>
    <w:rsid w:val="002C10E3"/>
    <w:rsid w:val="002C1121"/>
    <w:rsid w:val="002C112F"/>
    <w:rsid w:val="002C117C"/>
    <w:rsid w:val="002C1224"/>
    <w:rsid w:val="002C127C"/>
    <w:rsid w:val="002C12D2"/>
    <w:rsid w:val="002C12F2"/>
    <w:rsid w:val="002C1396"/>
    <w:rsid w:val="002C13A2"/>
    <w:rsid w:val="002C13C6"/>
    <w:rsid w:val="002C146A"/>
    <w:rsid w:val="002C1475"/>
    <w:rsid w:val="002C1497"/>
    <w:rsid w:val="002C14F3"/>
    <w:rsid w:val="002C155D"/>
    <w:rsid w:val="002C15C0"/>
    <w:rsid w:val="002C1610"/>
    <w:rsid w:val="002C166B"/>
    <w:rsid w:val="002C166D"/>
    <w:rsid w:val="002C168D"/>
    <w:rsid w:val="002C1773"/>
    <w:rsid w:val="002C17C7"/>
    <w:rsid w:val="002C17CD"/>
    <w:rsid w:val="002C1860"/>
    <w:rsid w:val="002C1873"/>
    <w:rsid w:val="002C18A3"/>
    <w:rsid w:val="002C19A8"/>
    <w:rsid w:val="002C19E4"/>
    <w:rsid w:val="002C1A69"/>
    <w:rsid w:val="002C1B45"/>
    <w:rsid w:val="002C1CC0"/>
    <w:rsid w:val="002C1CD9"/>
    <w:rsid w:val="002C1D22"/>
    <w:rsid w:val="002C1D4D"/>
    <w:rsid w:val="002C1D5B"/>
    <w:rsid w:val="002C1DD4"/>
    <w:rsid w:val="002C1DE5"/>
    <w:rsid w:val="002C1EB6"/>
    <w:rsid w:val="002C1F1C"/>
    <w:rsid w:val="002C1FB4"/>
    <w:rsid w:val="002C2019"/>
    <w:rsid w:val="002C2060"/>
    <w:rsid w:val="002C20B5"/>
    <w:rsid w:val="002C20C1"/>
    <w:rsid w:val="002C2162"/>
    <w:rsid w:val="002C2184"/>
    <w:rsid w:val="002C221A"/>
    <w:rsid w:val="002C221F"/>
    <w:rsid w:val="002C2229"/>
    <w:rsid w:val="002C2239"/>
    <w:rsid w:val="002C2268"/>
    <w:rsid w:val="002C2306"/>
    <w:rsid w:val="002C2334"/>
    <w:rsid w:val="002C238E"/>
    <w:rsid w:val="002C23A8"/>
    <w:rsid w:val="002C2443"/>
    <w:rsid w:val="002C248D"/>
    <w:rsid w:val="002C2523"/>
    <w:rsid w:val="002C2586"/>
    <w:rsid w:val="002C25AE"/>
    <w:rsid w:val="002C26FB"/>
    <w:rsid w:val="002C2761"/>
    <w:rsid w:val="002C277C"/>
    <w:rsid w:val="002C2796"/>
    <w:rsid w:val="002C27C1"/>
    <w:rsid w:val="002C2819"/>
    <w:rsid w:val="002C2865"/>
    <w:rsid w:val="002C28AD"/>
    <w:rsid w:val="002C2A1C"/>
    <w:rsid w:val="002C2A27"/>
    <w:rsid w:val="002C2A8F"/>
    <w:rsid w:val="002C2B58"/>
    <w:rsid w:val="002C2B6F"/>
    <w:rsid w:val="002C2BAA"/>
    <w:rsid w:val="002C2BE7"/>
    <w:rsid w:val="002C2D08"/>
    <w:rsid w:val="002C2D41"/>
    <w:rsid w:val="002C2D4D"/>
    <w:rsid w:val="002C2E03"/>
    <w:rsid w:val="002C2E4F"/>
    <w:rsid w:val="002C2F3A"/>
    <w:rsid w:val="002C2FA2"/>
    <w:rsid w:val="002C303B"/>
    <w:rsid w:val="002C303D"/>
    <w:rsid w:val="002C30C8"/>
    <w:rsid w:val="002C3106"/>
    <w:rsid w:val="002C310B"/>
    <w:rsid w:val="002C3139"/>
    <w:rsid w:val="002C318C"/>
    <w:rsid w:val="002C31DB"/>
    <w:rsid w:val="002C32E2"/>
    <w:rsid w:val="002C3336"/>
    <w:rsid w:val="002C3337"/>
    <w:rsid w:val="002C33BF"/>
    <w:rsid w:val="002C33D3"/>
    <w:rsid w:val="002C3414"/>
    <w:rsid w:val="002C347B"/>
    <w:rsid w:val="002C34C6"/>
    <w:rsid w:val="002C34D9"/>
    <w:rsid w:val="002C3571"/>
    <w:rsid w:val="002C361E"/>
    <w:rsid w:val="002C3623"/>
    <w:rsid w:val="002C3644"/>
    <w:rsid w:val="002C3696"/>
    <w:rsid w:val="002C3714"/>
    <w:rsid w:val="002C37FD"/>
    <w:rsid w:val="002C37FF"/>
    <w:rsid w:val="002C386B"/>
    <w:rsid w:val="002C38A9"/>
    <w:rsid w:val="002C38C3"/>
    <w:rsid w:val="002C38E7"/>
    <w:rsid w:val="002C3935"/>
    <w:rsid w:val="002C3968"/>
    <w:rsid w:val="002C39B6"/>
    <w:rsid w:val="002C39C5"/>
    <w:rsid w:val="002C39CF"/>
    <w:rsid w:val="002C3AC2"/>
    <w:rsid w:val="002C3ADC"/>
    <w:rsid w:val="002C3AF8"/>
    <w:rsid w:val="002C3B2B"/>
    <w:rsid w:val="002C3BD3"/>
    <w:rsid w:val="002C3C33"/>
    <w:rsid w:val="002C3CC7"/>
    <w:rsid w:val="002C3CDD"/>
    <w:rsid w:val="002C3D17"/>
    <w:rsid w:val="002C3D22"/>
    <w:rsid w:val="002C3D78"/>
    <w:rsid w:val="002C3D79"/>
    <w:rsid w:val="002C3E4B"/>
    <w:rsid w:val="002C3E4C"/>
    <w:rsid w:val="002C3E9C"/>
    <w:rsid w:val="002C3EC8"/>
    <w:rsid w:val="002C3EF9"/>
    <w:rsid w:val="002C3F02"/>
    <w:rsid w:val="002C3F86"/>
    <w:rsid w:val="002C3FFA"/>
    <w:rsid w:val="002C401F"/>
    <w:rsid w:val="002C4040"/>
    <w:rsid w:val="002C4099"/>
    <w:rsid w:val="002C409F"/>
    <w:rsid w:val="002C4108"/>
    <w:rsid w:val="002C4159"/>
    <w:rsid w:val="002C420D"/>
    <w:rsid w:val="002C4238"/>
    <w:rsid w:val="002C42DC"/>
    <w:rsid w:val="002C430D"/>
    <w:rsid w:val="002C4387"/>
    <w:rsid w:val="002C4405"/>
    <w:rsid w:val="002C4415"/>
    <w:rsid w:val="002C448C"/>
    <w:rsid w:val="002C44B8"/>
    <w:rsid w:val="002C4589"/>
    <w:rsid w:val="002C4590"/>
    <w:rsid w:val="002C4593"/>
    <w:rsid w:val="002C45E6"/>
    <w:rsid w:val="002C4633"/>
    <w:rsid w:val="002C464D"/>
    <w:rsid w:val="002C465F"/>
    <w:rsid w:val="002C466B"/>
    <w:rsid w:val="002C46E6"/>
    <w:rsid w:val="002C470D"/>
    <w:rsid w:val="002C4721"/>
    <w:rsid w:val="002C4741"/>
    <w:rsid w:val="002C479A"/>
    <w:rsid w:val="002C48DA"/>
    <w:rsid w:val="002C48FA"/>
    <w:rsid w:val="002C4944"/>
    <w:rsid w:val="002C49D0"/>
    <w:rsid w:val="002C4A8C"/>
    <w:rsid w:val="002C4ABF"/>
    <w:rsid w:val="002C4B77"/>
    <w:rsid w:val="002C4C0C"/>
    <w:rsid w:val="002C4C36"/>
    <w:rsid w:val="002C4CA9"/>
    <w:rsid w:val="002C4CC2"/>
    <w:rsid w:val="002C4CDB"/>
    <w:rsid w:val="002C4CE7"/>
    <w:rsid w:val="002C4E47"/>
    <w:rsid w:val="002C4E51"/>
    <w:rsid w:val="002C4E79"/>
    <w:rsid w:val="002C4E97"/>
    <w:rsid w:val="002C4EF8"/>
    <w:rsid w:val="002C4F21"/>
    <w:rsid w:val="002C4F58"/>
    <w:rsid w:val="002C4F8B"/>
    <w:rsid w:val="002C4FE4"/>
    <w:rsid w:val="002C5070"/>
    <w:rsid w:val="002C50E3"/>
    <w:rsid w:val="002C5176"/>
    <w:rsid w:val="002C5177"/>
    <w:rsid w:val="002C517B"/>
    <w:rsid w:val="002C5181"/>
    <w:rsid w:val="002C51AA"/>
    <w:rsid w:val="002C51EC"/>
    <w:rsid w:val="002C522A"/>
    <w:rsid w:val="002C52AD"/>
    <w:rsid w:val="002C52CE"/>
    <w:rsid w:val="002C52DE"/>
    <w:rsid w:val="002C5363"/>
    <w:rsid w:val="002C536E"/>
    <w:rsid w:val="002C539C"/>
    <w:rsid w:val="002C53C8"/>
    <w:rsid w:val="002C53E8"/>
    <w:rsid w:val="002C542B"/>
    <w:rsid w:val="002C543F"/>
    <w:rsid w:val="002C544A"/>
    <w:rsid w:val="002C547E"/>
    <w:rsid w:val="002C54FB"/>
    <w:rsid w:val="002C550D"/>
    <w:rsid w:val="002C5566"/>
    <w:rsid w:val="002C556D"/>
    <w:rsid w:val="002C558A"/>
    <w:rsid w:val="002C5842"/>
    <w:rsid w:val="002C58BC"/>
    <w:rsid w:val="002C58C7"/>
    <w:rsid w:val="002C58F7"/>
    <w:rsid w:val="002C5903"/>
    <w:rsid w:val="002C593F"/>
    <w:rsid w:val="002C59B8"/>
    <w:rsid w:val="002C59F5"/>
    <w:rsid w:val="002C5A03"/>
    <w:rsid w:val="002C5A14"/>
    <w:rsid w:val="002C5A31"/>
    <w:rsid w:val="002C5AE4"/>
    <w:rsid w:val="002C5BB8"/>
    <w:rsid w:val="002C5BBE"/>
    <w:rsid w:val="002C5C63"/>
    <w:rsid w:val="002C5C93"/>
    <w:rsid w:val="002C5C94"/>
    <w:rsid w:val="002C5D83"/>
    <w:rsid w:val="002C5DEE"/>
    <w:rsid w:val="002C5F10"/>
    <w:rsid w:val="002C5FB3"/>
    <w:rsid w:val="002C6034"/>
    <w:rsid w:val="002C615F"/>
    <w:rsid w:val="002C61BB"/>
    <w:rsid w:val="002C6258"/>
    <w:rsid w:val="002C62DF"/>
    <w:rsid w:val="002C62ED"/>
    <w:rsid w:val="002C62EF"/>
    <w:rsid w:val="002C63CD"/>
    <w:rsid w:val="002C641F"/>
    <w:rsid w:val="002C644E"/>
    <w:rsid w:val="002C6539"/>
    <w:rsid w:val="002C6566"/>
    <w:rsid w:val="002C65C3"/>
    <w:rsid w:val="002C6764"/>
    <w:rsid w:val="002C679F"/>
    <w:rsid w:val="002C67A3"/>
    <w:rsid w:val="002C6804"/>
    <w:rsid w:val="002C687B"/>
    <w:rsid w:val="002C68E8"/>
    <w:rsid w:val="002C696B"/>
    <w:rsid w:val="002C69C5"/>
    <w:rsid w:val="002C6A27"/>
    <w:rsid w:val="002C6A2F"/>
    <w:rsid w:val="002C6A45"/>
    <w:rsid w:val="002C6AA0"/>
    <w:rsid w:val="002C6B35"/>
    <w:rsid w:val="002C6C8D"/>
    <w:rsid w:val="002C6DBD"/>
    <w:rsid w:val="002C6E1A"/>
    <w:rsid w:val="002C6E65"/>
    <w:rsid w:val="002C6FCE"/>
    <w:rsid w:val="002C6FEA"/>
    <w:rsid w:val="002C6FED"/>
    <w:rsid w:val="002C705B"/>
    <w:rsid w:val="002C708E"/>
    <w:rsid w:val="002C70C5"/>
    <w:rsid w:val="002C726B"/>
    <w:rsid w:val="002C7303"/>
    <w:rsid w:val="002C734D"/>
    <w:rsid w:val="002C737E"/>
    <w:rsid w:val="002C739B"/>
    <w:rsid w:val="002C74C3"/>
    <w:rsid w:val="002C74DE"/>
    <w:rsid w:val="002C75E5"/>
    <w:rsid w:val="002C75EB"/>
    <w:rsid w:val="002C7663"/>
    <w:rsid w:val="002C76AE"/>
    <w:rsid w:val="002C76D3"/>
    <w:rsid w:val="002C76D8"/>
    <w:rsid w:val="002C7740"/>
    <w:rsid w:val="002C77A4"/>
    <w:rsid w:val="002C77CD"/>
    <w:rsid w:val="002C77EA"/>
    <w:rsid w:val="002C7808"/>
    <w:rsid w:val="002C798C"/>
    <w:rsid w:val="002C79D6"/>
    <w:rsid w:val="002C79EE"/>
    <w:rsid w:val="002C7B04"/>
    <w:rsid w:val="002C7B4E"/>
    <w:rsid w:val="002C7BB4"/>
    <w:rsid w:val="002C7BF0"/>
    <w:rsid w:val="002C7C32"/>
    <w:rsid w:val="002C7CC3"/>
    <w:rsid w:val="002C7CE2"/>
    <w:rsid w:val="002C7D43"/>
    <w:rsid w:val="002C7E0C"/>
    <w:rsid w:val="002C7EFB"/>
    <w:rsid w:val="002C7F2D"/>
    <w:rsid w:val="002C7F76"/>
    <w:rsid w:val="002D0017"/>
    <w:rsid w:val="002D004F"/>
    <w:rsid w:val="002D0093"/>
    <w:rsid w:val="002D00CA"/>
    <w:rsid w:val="002D011F"/>
    <w:rsid w:val="002D013A"/>
    <w:rsid w:val="002D0170"/>
    <w:rsid w:val="002D0226"/>
    <w:rsid w:val="002D0241"/>
    <w:rsid w:val="002D0380"/>
    <w:rsid w:val="002D0391"/>
    <w:rsid w:val="002D0428"/>
    <w:rsid w:val="002D045F"/>
    <w:rsid w:val="002D04B2"/>
    <w:rsid w:val="002D04D5"/>
    <w:rsid w:val="002D050D"/>
    <w:rsid w:val="002D053E"/>
    <w:rsid w:val="002D0570"/>
    <w:rsid w:val="002D05E8"/>
    <w:rsid w:val="002D063A"/>
    <w:rsid w:val="002D0661"/>
    <w:rsid w:val="002D066C"/>
    <w:rsid w:val="002D0691"/>
    <w:rsid w:val="002D06BA"/>
    <w:rsid w:val="002D0805"/>
    <w:rsid w:val="002D0874"/>
    <w:rsid w:val="002D0894"/>
    <w:rsid w:val="002D08C8"/>
    <w:rsid w:val="002D08DF"/>
    <w:rsid w:val="002D0951"/>
    <w:rsid w:val="002D0961"/>
    <w:rsid w:val="002D09DD"/>
    <w:rsid w:val="002D09EC"/>
    <w:rsid w:val="002D0A18"/>
    <w:rsid w:val="002D0A4F"/>
    <w:rsid w:val="002D0B08"/>
    <w:rsid w:val="002D0C34"/>
    <w:rsid w:val="002D0CA8"/>
    <w:rsid w:val="002D0CCB"/>
    <w:rsid w:val="002D0D6B"/>
    <w:rsid w:val="002D0DA2"/>
    <w:rsid w:val="002D0DA9"/>
    <w:rsid w:val="002D0E65"/>
    <w:rsid w:val="002D0E9D"/>
    <w:rsid w:val="002D1002"/>
    <w:rsid w:val="002D1017"/>
    <w:rsid w:val="002D101A"/>
    <w:rsid w:val="002D1026"/>
    <w:rsid w:val="002D102D"/>
    <w:rsid w:val="002D10FA"/>
    <w:rsid w:val="002D112A"/>
    <w:rsid w:val="002D1161"/>
    <w:rsid w:val="002D1266"/>
    <w:rsid w:val="002D1322"/>
    <w:rsid w:val="002D1375"/>
    <w:rsid w:val="002D137F"/>
    <w:rsid w:val="002D143A"/>
    <w:rsid w:val="002D149F"/>
    <w:rsid w:val="002D16C3"/>
    <w:rsid w:val="002D1764"/>
    <w:rsid w:val="002D17A1"/>
    <w:rsid w:val="002D17B8"/>
    <w:rsid w:val="002D17FC"/>
    <w:rsid w:val="002D1810"/>
    <w:rsid w:val="002D1873"/>
    <w:rsid w:val="002D1887"/>
    <w:rsid w:val="002D18C5"/>
    <w:rsid w:val="002D1933"/>
    <w:rsid w:val="002D1935"/>
    <w:rsid w:val="002D1978"/>
    <w:rsid w:val="002D19C0"/>
    <w:rsid w:val="002D19CE"/>
    <w:rsid w:val="002D1A13"/>
    <w:rsid w:val="002D1A42"/>
    <w:rsid w:val="002D1A80"/>
    <w:rsid w:val="002D1AD7"/>
    <w:rsid w:val="002D1B35"/>
    <w:rsid w:val="002D1B8D"/>
    <w:rsid w:val="002D1C45"/>
    <w:rsid w:val="002D1CA0"/>
    <w:rsid w:val="002D1CA1"/>
    <w:rsid w:val="002D1CC2"/>
    <w:rsid w:val="002D1CCA"/>
    <w:rsid w:val="002D1D3D"/>
    <w:rsid w:val="002D1DFA"/>
    <w:rsid w:val="002D1E50"/>
    <w:rsid w:val="002D1E63"/>
    <w:rsid w:val="002D1EBB"/>
    <w:rsid w:val="002D1F30"/>
    <w:rsid w:val="002D1F3E"/>
    <w:rsid w:val="002D1F62"/>
    <w:rsid w:val="002D2019"/>
    <w:rsid w:val="002D204E"/>
    <w:rsid w:val="002D20A2"/>
    <w:rsid w:val="002D216C"/>
    <w:rsid w:val="002D21F0"/>
    <w:rsid w:val="002D222D"/>
    <w:rsid w:val="002D227B"/>
    <w:rsid w:val="002D2296"/>
    <w:rsid w:val="002D22B3"/>
    <w:rsid w:val="002D22FE"/>
    <w:rsid w:val="002D2316"/>
    <w:rsid w:val="002D2390"/>
    <w:rsid w:val="002D23A8"/>
    <w:rsid w:val="002D2430"/>
    <w:rsid w:val="002D243D"/>
    <w:rsid w:val="002D24CE"/>
    <w:rsid w:val="002D24D3"/>
    <w:rsid w:val="002D24E5"/>
    <w:rsid w:val="002D2560"/>
    <w:rsid w:val="002D256E"/>
    <w:rsid w:val="002D2672"/>
    <w:rsid w:val="002D26A9"/>
    <w:rsid w:val="002D26B0"/>
    <w:rsid w:val="002D26B5"/>
    <w:rsid w:val="002D27D9"/>
    <w:rsid w:val="002D2807"/>
    <w:rsid w:val="002D2868"/>
    <w:rsid w:val="002D286C"/>
    <w:rsid w:val="002D287E"/>
    <w:rsid w:val="002D2919"/>
    <w:rsid w:val="002D2936"/>
    <w:rsid w:val="002D2950"/>
    <w:rsid w:val="002D2962"/>
    <w:rsid w:val="002D2A16"/>
    <w:rsid w:val="002D2A23"/>
    <w:rsid w:val="002D2A51"/>
    <w:rsid w:val="002D2A5F"/>
    <w:rsid w:val="002D2AA3"/>
    <w:rsid w:val="002D2AF1"/>
    <w:rsid w:val="002D2B27"/>
    <w:rsid w:val="002D2B9A"/>
    <w:rsid w:val="002D2C20"/>
    <w:rsid w:val="002D2C96"/>
    <w:rsid w:val="002D2D1F"/>
    <w:rsid w:val="002D2D74"/>
    <w:rsid w:val="002D2D98"/>
    <w:rsid w:val="002D2DD3"/>
    <w:rsid w:val="002D2E41"/>
    <w:rsid w:val="002D2EBF"/>
    <w:rsid w:val="002D2F3D"/>
    <w:rsid w:val="002D2FB2"/>
    <w:rsid w:val="002D30B7"/>
    <w:rsid w:val="002D317A"/>
    <w:rsid w:val="002D31F3"/>
    <w:rsid w:val="002D320B"/>
    <w:rsid w:val="002D3210"/>
    <w:rsid w:val="002D323D"/>
    <w:rsid w:val="002D3284"/>
    <w:rsid w:val="002D32E9"/>
    <w:rsid w:val="002D3303"/>
    <w:rsid w:val="002D332B"/>
    <w:rsid w:val="002D3340"/>
    <w:rsid w:val="002D338F"/>
    <w:rsid w:val="002D33C2"/>
    <w:rsid w:val="002D33CC"/>
    <w:rsid w:val="002D33E7"/>
    <w:rsid w:val="002D34B5"/>
    <w:rsid w:val="002D34DA"/>
    <w:rsid w:val="002D34DE"/>
    <w:rsid w:val="002D34FC"/>
    <w:rsid w:val="002D35D0"/>
    <w:rsid w:val="002D35E0"/>
    <w:rsid w:val="002D35E7"/>
    <w:rsid w:val="002D3611"/>
    <w:rsid w:val="002D36FF"/>
    <w:rsid w:val="002D3776"/>
    <w:rsid w:val="002D379B"/>
    <w:rsid w:val="002D37D9"/>
    <w:rsid w:val="002D37EB"/>
    <w:rsid w:val="002D3854"/>
    <w:rsid w:val="002D3877"/>
    <w:rsid w:val="002D3928"/>
    <w:rsid w:val="002D3938"/>
    <w:rsid w:val="002D393A"/>
    <w:rsid w:val="002D3A1D"/>
    <w:rsid w:val="002D3A21"/>
    <w:rsid w:val="002D3AB8"/>
    <w:rsid w:val="002D3AD5"/>
    <w:rsid w:val="002D3B2D"/>
    <w:rsid w:val="002D3B3E"/>
    <w:rsid w:val="002D3C0C"/>
    <w:rsid w:val="002D3C1C"/>
    <w:rsid w:val="002D3C26"/>
    <w:rsid w:val="002D3C36"/>
    <w:rsid w:val="002D3C42"/>
    <w:rsid w:val="002D3C79"/>
    <w:rsid w:val="002D3CAA"/>
    <w:rsid w:val="002D3D3B"/>
    <w:rsid w:val="002D3E3E"/>
    <w:rsid w:val="002D3E87"/>
    <w:rsid w:val="002D3ED6"/>
    <w:rsid w:val="002D3F38"/>
    <w:rsid w:val="002D3F5D"/>
    <w:rsid w:val="002D3F8C"/>
    <w:rsid w:val="002D3F92"/>
    <w:rsid w:val="002D4031"/>
    <w:rsid w:val="002D4100"/>
    <w:rsid w:val="002D4102"/>
    <w:rsid w:val="002D4116"/>
    <w:rsid w:val="002D415F"/>
    <w:rsid w:val="002D417C"/>
    <w:rsid w:val="002D41C5"/>
    <w:rsid w:val="002D4235"/>
    <w:rsid w:val="002D42C1"/>
    <w:rsid w:val="002D42DA"/>
    <w:rsid w:val="002D431B"/>
    <w:rsid w:val="002D4330"/>
    <w:rsid w:val="002D4398"/>
    <w:rsid w:val="002D4428"/>
    <w:rsid w:val="002D448D"/>
    <w:rsid w:val="002D44BD"/>
    <w:rsid w:val="002D44FE"/>
    <w:rsid w:val="002D461E"/>
    <w:rsid w:val="002D46AA"/>
    <w:rsid w:val="002D46DB"/>
    <w:rsid w:val="002D46E0"/>
    <w:rsid w:val="002D473A"/>
    <w:rsid w:val="002D4765"/>
    <w:rsid w:val="002D47B4"/>
    <w:rsid w:val="002D47BE"/>
    <w:rsid w:val="002D47C6"/>
    <w:rsid w:val="002D4842"/>
    <w:rsid w:val="002D48B2"/>
    <w:rsid w:val="002D48D0"/>
    <w:rsid w:val="002D490A"/>
    <w:rsid w:val="002D491B"/>
    <w:rsid w:val="002D4994"/>
    <w:rsid w:val="002D49A3"/>
    <w:rsid w:val="002D4A9E"/>
    <w:rsid w:val="002D4ADB"/>
    <w:rsid w:val="002D4B52"/>
    <w:rsid w:val="002D4C25"/>
    <w:rsid w:val="002D4C85"/>
    <w:rsid w:val="002D4CA8"/>
    <w:rsid w:val="002D4CE5"/>
    <w:rsid w:val="002D4CE9"/>
    <w:rsid w:val="002D4D7C"/>
    <w:rsid w:val="002D4DB9"/>
    <w:rsid w:val="002D4EA6"/>
    <w:rsid w:val="002D4F10"/>
    <w:rsid w:val="002D4F15"/>
    <w:rsid w:val="002D4FC9"/>
    <w:rsid w:val="002D4FD4"/>
    <w:rsid w:val="002D4FE9"/>
    <w:rsid w:val="002D5041"/>
    <w:rsid w:val="002D5042"/>
    <w:rsid w:val="002D5075"/>
    <w:rsid w:val="002D50FC"/>
    <w:rsid w:val="002D5107"/>
    <w:rsid w:val="002D5138"/>
    <w:rsid w:val="002D5149"/>
    <w:rsid w:val="002D5315"/>
    <w:rsid w:val="002D5359"/>
    <w:rsid w:val="002D54D1"/>
    <w:rsid w:val="002D54ED"/>
    <w:rsid w:val="002D554E"/>
    <w:rsid w:val="002D555E"/>
    <w:rsid w:val="002D5563"/>
    <w:rsid w:val="002D55B8"/>
    <w:rsid w:val="002D55BF"/>
    <w:rsid w:val="002D55CD"/>
    <w:rsid w:val="002D55E8"/>
    <w:rsid w:val="002D580B"/>
    <w:rsid w:val="002D5815"/>
    <w:rsid w:val="002D5830"/>
    <w:rsid w:val="002D5850"/>
    <w:rsid w:val="002D5868"/>
    <w:rsid w:val="002D5894"/>
    <w:rsid w:val="002D58C6"/>
    <w:rsid w:val="002D5A98"/>
    <w:rsid w:val="002D5AFE"/>
    <w:rsid w:val="002D5B3C"/>
    <w:rsid w:val="002D5C03"/>
    <w:rsid w:val="002D5C30"/>
    <w:rsid w:val="002D5CC4"/>
    <w:rsid w:val="002D5CED"/>
    <w:rsid w:val="002D5D1E"/>
    <w:rsid w:val="002D5E3D"/>
    <w:rsid w:val="002D5F30"/>
    <w:rsid w:val="002D5F44"/>
    <w:rsid w:val="002D5F52"/>
    <w:rsid w:val="002D5F6C"/>
    <w:rsid w:val="002D5F73"/>
    <w:rsid w:val="002D5FE0"/>
    <w:rsid w:val="002D60C2"/>
    <w:rsid w:val="002D6199"/>
    <w:rsid w:val="002D636F"/>
    <w:rsid w:val="002D63E8"/>
    <w:rsid w:val="002D6451"/>
    <w:rsid w:val="002D64E5"/>
    <w:rsid w:val="002D660B"/>
    <w:rsid w:val="002D66F7"/>
    <w:rsid w:val="002D675D"/>
    <w:rsid w:val="002D675E"/>
    <w:rsid w:val="002D67B1"/>
    <w:rsid w:val="002D67DF"/>
    <w:rsid w:val="002D6855"/>
    <w:rsid w:val="002D6876"/>
    <w:rsid w:val="002D6949"/>
    <w:rsid w:val="002D69ED"/>
    <w:rsid w:val="002D69FC"/>
    <w:rsid w:val="002D6A68"/>
    <w:rsid w:val="002D6AA3"/>
    <w:rsid w:val="002D6BDD"/>
    <w:rsid w:val="002D6BF8"/>
    <w:rsid w:val="002D6C16"/>
    <w:rsid w:val="002D6CB6"/>
    <w:rsid w:val="002D6D10"/>
    <w:rsid w:val="002D6D20"/>
    <w:rsid w:val="002D6D51"/>
    <w:rsid w:val="002D6E12"/>
    <w:rsid w:val="002D6E2D"/>
    <w:rsid w:val="002D6E3F"/>
    <w:rsid w:val="002D6EB9"/>
    <w:rsid w:val="002D6EF4"/>
    <w:rsid w:val="002D6F33"/>
    <w:rsid w:val="002D6F46"/>
    <w:rsid w:val="002D702D"/>
    <w:rsid w:val="002D7041"/>
    <w:rsid w:val="002D7060"/>
    <w:rsid w:val="002D7118"/>
    <w:rsid w:val="002D7170"/>
    <w:rsid w:val="002D71B3"/>
    <w:rsid w:val="002D71C2"/>
    <w:rsid w:val="002D7216"/>
    <w:rsid w:val="002D7280"/>
    <w:rsid w:val="002D7287"/>
    <w:rsid w:val="002D7415"/>
    <w:rsid w:val="002D7490"/>
    <w:rsid w:val="002D749B"/>
    <w:rsid w:val="002D7540"/>
    <w:rsid w:val="002D75C9"/>
    <w:rsid w:val="002D75DB"/>
    <w:rsid w:val="002D7625"/>
    <w:rsid w:val="002D764A"/>
    <w:rsid w:val="002D768B"/>
    <w:rsid w:val="002D778F"/>
    <w:rsid w:val="002D77C7"/>
    <w:rsid w:val="002D7801"/>
    <w:rsid w:val="002D7833"/>
    <w:rsid w:val="002D78BF"/>
    <w:rsid w:val="002D78FF"/>
    <w:rsid w:val="002D794A"/>
    <w:rsid w:val="002D7AF6"/>
    <w:rsid w:val="002D7B92"/>
    <w:rsid w:val="002D7D95"/>
    <w:rsid w:val="002D7DA8"/>
    <w:rsid w:val="002D7E72"/>
    <w:rsid w:val="002D7F08"/>
    <w:rsid w:val="002D7FC9"/>
    <w:rsid w:val="002E0052"/>
    <w:rsid w:val="002E0082"/>
    <w:rsid w:val="002E0083"/>
    <w:rsid w:val="002E0161"/>
    <w:rsid w:val="002E0165"/>
    <w:rsid w:val="002E01AA"/>
    <w:rsid w:val="002E01B2"/>
    <w:rsid w:val="002E0219"/>
    <w:rsid w:val="002E021A"/>
    <w:rsid w:val="002E0280"/>
    <w:rsid w:val="002E02EE"/>
    <w:rsid w:val="002E031B"/>
    <w:rsid w:val="002E0337"/>
    <w:rsid w:val="002E041F"/>
    <w:rsid w:val="002E043D"/>
    <w:rsid w:val="002E0467"/>
    <w:rsid w:val="002E0552"/>
    <w:rsid w:val="002E0553"/>
    <w:rsid w:val="002E0578"/>
    <w:rsid w:val="002E064F"/>
    <w:rsid w:val="002E066E"/>
    <w:rsid w:val="002E076E"/>
    <w:rsid w:val="002E078A"/>
    <w:rsid w:val="002E079E"/>
    <w:rsid w:val="002E0819"/>
    <w:rsid w:val="002E082A"/>
    <w:rsid w:val="002E084E"/>
    <w:rsid w:val="002E08B7"/>
    <w:rsid w:val="002E0918"/>
    <w:rsid w:val="002E0963"/>
    <w:rsid w:val="002E098F"/>
    <w:rsid w:val="002E0A1A"/>
    <w:rsid w:val="002E0AE8"/>
    <w:rsid w:val="002E0AFB"/>
    <w:rsid w:val="002E0B1E"/>
    <w:rsid w:val="002E0BFD"/>
    <w:rsid w:val="002E0C97"/>
    <w:rsid w:val="002E0CC8"/>
    <w:rsid w:val="002E0D39"/>
    <w:rsid w:val="002E0D75"/>
    <w:rsid w:val="002E0D9D"/>
    <w:rsid w:val="002E0DA9"/>
    <w:rsid w:val="002E0E04"/>
    <w:rsid w:val="002E0E55"/>
    <w:rsid w:val="002E0E75"/>
    <w:rsid w:val="002E0E87"/>
    <w:rsid w:val="002E0E92"/>
    <w:rsid w:val="002E0F94"/>
    <w:rsid w:val="002E0FAA"/>
    <w:rsid w:val="002E0FEC"/>
    <w:rsid w:val="002E0FFD"/>
    <w:rsid w:val="002E100C"/>
    <w:rsid w:val="002E103F"/>
    <w:rsid w:val="002E109B"/>
    <w:rsid w:val="002E10EB"/>
    <w:rsid w:val="002E112C"/>
    <w:rsid w:val="002E11C1"/>
    <w:rsid w:val="002E11D4"/>
    <w:rsid w:val="002E1204"/>
    <w:rsid w:val="002E1247"/>
    <w:rsid w:val="002E127C"/>
    <w:rsid w:val="002E1281"/>
    <w:rsid w:val="002E1328"/>
    <w:rsid w:val="002E1333"/>
    <w:rsid w:val="002E1344"/>
    <w:rsid w:val="002E1390"/>
    <w:rsid w:val="002E13B9"/>
    <w:rsid w:val="002E1452"/>
    <w:rsid w:val="002E145D"/>
    <w:rsid w:val="002E146B"/>
    <w:rsid w:val="002E1539"/>
    <w:rsid w:val="002E1564"/>
    <w:rsid w:val="002E156E"/>
    <w:rsid w:val="002E161C"/>
    <w:rsid w:val="002E1748"/>
    <w:rsid w:val="002E1785"/>
    <w:rsid w:val="002E1787"/>
    <w:rsid w:val="002E17E2"/>
    <w:rsid w:val="002E1814"/>
    <w:rsid w:val="002E18AB"/>
    <w:rsid w:val="002E18D6"/>
    <w:rsid w:val="002E1972"/>
    <w:rsid w:val="002E19A6"/>
    <w:rsid w:val="002E19D7"/>
    <w:rsid w:val="002E19E7"/>
    <w:rsid w:val="002E1B72"/>
    <w:rsid w:val="002E1BBF"/>
    <w:rsid w:val="002E1C29"/>
    <w:rsid w:val="002E1C68"/>
    <w:rsid w:val="002E1C6A"/>
    <w:rsid w:val="002E1D57"/>
    <w:rsid w:val="002E1F32"/>
    <w:rsid w:val="002E1FB0"/>
    <w:rsid w:val="002E1FEA"/>
    <w:rsid w:val="002E1FF1"/>
    <w:rsid w:val="002E2164"/>
    <w:rsid w:val="002E2180"/>
    <w:rsid w:val="002E21CE"/>
    <w:rsid w:val="002E22A5"/>
    <w:rsid w:val="002E22FF"/>
    <w:rsid w:val="002E2313"/>
    <w:rsid w:val="002E2385"/>
    <w:rsid w:val="002E23AB"/>
    <w:rsid w:val="002E2426"/>
    <w:rsid w:val="002E2577"/>
    <w:rsid w:val="002E2585"/>
    <w:rsid w:val="002E2594"/>
    <w:rsid w:val="002E25BC"/>
    <w:rsid w:val="002E25EF"/>
    <w:rsid w:val="002E2604"/>
    <w:rsid w:val="002E2605"/>
    <w:rsid w:val="002E2607"/>
    <w:rsid w:val="002E266C"/>
    <w:rsid w:val="002E268D"/>
    <w:rsid w:val="002E26D1"/>
    <w:rsid w:val="002E26D9"/>
    <w:rsid w:val="002E2712"/>
    <w:rsid w:val="002E276D"/>
    <w:rsid w:val="002E27E2"/>
    <w:rsid w:val="002E282A"/>
    <w:rsid w:val="002E283A"/>
    <w:rsid w:val="002E2875"/>
    <w:rsid w:val="002E2881"/>
    <w:rsid w:val="002E291E"/>
    <w:rsid w:val="002E2982"/>
    <w:rsid w:val="002E2983"/>
    <w:rsid w:val="002E2A4F"/>
    <w:rsid w:val="002E2B11"/>
    <w:rsid w:val="002E2BA8"/>
    <w:rsid w:val="002E2BEA"/>
    <w:rsid w:val="002E2C18"/>
    <w:rsid w:val="002E2D8B"/>
    <w:rsid w:val="002E2DBE"/>
    <w:rsid w:val="002E2EEA"/>
    <w:rsid w:val="002E2F2F"/>
    <w:rsid w:val="002E2F5E"/>
    <w:rsid w:val="002E2F62"/>
    <w:rsid w:val="002E2FA0"/>
    <w:rsid w:val="002E2FE2"/>
    <w:rsid w:val="002E3073"/>
    <w:rsid w:val="002E30AA"/>
    <w:rsid w:val="002E30D4"/>
    <w:rsid w:val="002E310C"/>
    <w:rsid w:val="002E3128"/>
    <w:rsid w:val="002E312C"/>
    <w:rsid w:val="002E317B"/>
    <w:rsid w:val="002E31D5"/>
    <w:rsid w:val="002E3202"/>
    <w:rsid w:val="002E3222"/>
    <w:rsid w:val="002E33A3"/>
    <w:rsid w:val="002E33D2"/>
    <w:rsid w:val="002E33E1"/>
    <w:rsid w:val="002E3414"/>
    <w:rsid w:val="002E349B"/>
    <w:rsid w:val="002E358A"/>
    <w:rsid w:val="002E35D6"/>
    <w:rsid w:val="002E3606"/>
    <w:rsid w:val="002E370E"/>
    <w:rsid w:val="002E371D"/>
    <w:rsid w:val="002E3737"/>
    <w:rsid w:val="002E3789"/>
    <w:rsid w:val="002E37CC"/>
    <w:rsid w:val="002E37F8"/>
    <w:rsid w:val="002E3858"/>
    <w:rsid w:val="002E3965"/>
    <w:rsid w:val="002E39BE"/>
    <w:rsid w:val="002E3A63"/>
    <w:rsid w:val="002E3AB6"/>
    <w:rsid w:val="002E3AC6"/>
    <w:rsid w:val="002E3B26"/>
    <w:rsid w:val="002E3B6D"/>
    <w:rsid w:val="002E3C05"/>
    <w:rsid w:val="002E3C2F"/>
    <w:rsid w:val="002E3C9B"/>
    <w:rsid w:val="002E3CC7"/>
    <w:rsid w:val="002E3CEF"/>
    <w:rsid w:val="002E3D30"/>
    <w:rsid w:val="002E3D56"/>
    <w:rsid w:val="002E3D8D"/>
    <w:rsid w:val="002E3DD4"/>
    <w:rsid w:val="002E3E25"/>
    <w:rsid w:val="002E3E9F"/>
    <w:rsid w:val="002E3F35"/>
    <w:rsid w:val="002E3F56"/>
    <w:rsid w:val="002E3F5B"/>
    <w:rsid w:val="002E3F82"/>
    <w:rsid w:val="002E3F95"/>
    <w:rsid w:val="002E4043"/>
    <w:rsid w:val="002E40AD"/>
    <w:rsid w:val="002E40C8"/>
    <w:rsid w:val="002E4173"/>
    <w:rsid w:val="002E4187"/>
    <w:rsid w:val="002E420B"/>
    <w:rsid w:val="002E4211"/>
    <w:rsid w:val="002E4263"/>
    <w:rsid w:val="002E426D"/>
    <w:rsid w:val="002E42CF"/>
    <w:rsid w:val="002E4324"/>
    <w:rsid w:val="002E436B"/>
    <w:rsid w:val="002E4409"/>
    <w:rsid w:val="002E4515"/>
    <w:rsid w:val="002E461E"/>
    <w:rsid w:val="002E46A1"/>
    <w:rsid w:val="002E46CA"/>
    <w:rsid w:val="002E46CD"/>
    <w:rsid w:val="002E46D1"/>
    <w:rsid w:val="002E4760"/>
    <w:rsid w:val="002E4765"/>
    <w:rsid w:val="002E4766"/>
    <w:rsid w:val="002E47DC"/>
    <w:rsid w:val="002E4848"/>
    <w:rsid w:val="002E48C8"/>
    <w:rsid w:val="002E4961"/>
    <w:rsid w:val="002E498A"/>
    <w:rsid w:val="002E4B1A"/>
    <w:rsid w:val="002E4B94"/>
    <w:rsid w:val="002E4CA8"/>
    <w:rsid w:val="002E4D31"/>
    <w:rsid w:val="002E4D8F"/>
    <w:rsid w:val="002E4E0B"/>
    <w:rsid w:val="002E500C"/>
    <w:rsid w:val="002E5057"/>
    <w:rsid w:val="002E51A0"/>
    <w:rsid w:val="002E51D2"/>
    <w:rsid w:val="002E51EB"/>
    <w:rsid w:val="002E5264"/>
    <w:rsid w:val="002E5291"/>
    <w:rsid w:val="002E52FF"/>
    <w:rsid w:val="002E54AF"/>
    <w:rsid w:val="002E5507"/>
    <w:rsid w:val="002E5569"/>
    <w:rsid w:val="002E55AB"/>
    <w:rsid w:val="002E56D5"/>
    <w:rsid w:val="002E5730"/>
    <w:rsid w:val="002E5742"/>
    <w:rsid w:val="002E57B5"/>
    <w:rsid w:val="002E57EB"/>
    <w:rsid w:val="002E5842"/>
    <w:rsid w:val="002E58E9"/>
    <w:rsid w:val="002E5914"/>
    <w:rsid w:val="002E59AF"/>
    <w:rsid w:val="002E59F6"/>
    <w:rsid w:val="002E59F8"/>
    <w:rsid w:val="002E5ACC"/>
    <w:rsid w:val="002E5B7F"/>
    <w:rsid w:val="002E5BD7"/>
    <w:rsid w:val="002E5C0A"/>
    <w:rsid w:val="002E5CE0"/>
    <w:rsid w:val="002E5D07"/>
    <w:rsid w:val="002E5D3F"/>
    <w:rsid w:val="002E5DAF"/>
    <w:rsid w:val="002E5E13"/>
    <w:rsid w:val="002E5F0A"/>
    <w:rsid w:val="002E5F14"/>
    <w:rsid w:val="002E5F47"/>
    <w:rsid w:val="002E5F8D"/>
    <w:rsid w:val="002E5FCF"/>
    <w:rsid w:val="002E61C1"/>
    <w:rsid w:val="002E61E9"/>
    <w:rsid w:val="002E61FD"/>
    <w:rsid w:val="002E620D"/>
    <w:rsid w:val="002E6234"/>
    <w:rsid w:val="002E62B8"/>
    <w:rsid w:val="002E62E4"/>
    <w:rsid w:val="002E6347"/>
    <w:rsid w:val="002E6375"/>
    <w:rsid w:val="002E637B"/>
    <w:rsid w:val="002E63B5"/>
    <w:rsid w:val="002E6439"/>
    <w:rsid w:val="002E6579"/>
    <w:rsid w:val="002E6591"/>
    <w:rsid w:val="002E65A0"/>
    <w:rsid w:val="002E65F1"/>
    <w:rsid w:val="002E6682"/>
    <w:rsid w:val="002E66BF"/>
    <w:rsid w:val="002E6794"/>
    <w:rsid w:val="002E67EF"/>
    <w:rsid w:val="002E6868"/>
    <w:rsid w:val="002E6900"/>
    <w:rsid w:val="002E69AD"/>
    <w:rsid w:val="002E69F0"/>
    <w:rsid w:val="002E6B81"/>
    <w:rsid w:val="002E6C72"/>
    <w:rsid w:val="002E6CD1"/>
    <w:rsid w:val="002E6D17"/>
    <w:rsid w:val="002E6D4A"/>
    <w:rsid w:val="002E6D60"/>
    <w:rsid w:val="002E6E22"/>
    <w:rsid w:val="002E6E92"/>
    <w:rsid w:val="002E6EF4"/>
    <w:rsid w:val="002E7025"/>
    <w:rsid w:val="002E70B2"/>
    <w:rsid w:val="002E70DC"/>
    <w:rsid w:val="002E716C"/>
    <w:rsid w:val="002E71A2"/>
    <w:rsid w:val="002E7424"/>
    <w:rsid w:val="002E755D"/>
    <w:rsid w:val="002E75B6"/>
    <w:rsid w:val="002E75CB"/>
    <w:rsid w:val="002E76E9"/>
    <w:rsid w:val="002E7732"/>
    <w:rsid w:val="002E7775"/>
    <w:rsid w:val="002E777C"/>
    <w:rsid w:val="002E77DB"/>
    <w:rsid w:val="002E77FE"/>
    <w:rsid w:val="002E7883"/>
    <w:rsid w:val="002E78EE"/>
    <w:rsid w:val="002E7A0F"/>
    <w:rsid w:val="002E7A2C"/>
    <w:rsid w:val="002E7BC4"/>
    <w:rsid w:val="002E7C83"/>
    <w:rsid w:val="002E7CCC"/>
    <w:rsid w:val="002E7CDA"/>
    <w:rsid w:val="002E7CF3"/>
    <w:rsid w:val="002E7D10"/>
    <w:rsid w:val="002E7D6B"/>
    <w:rsid w:val="002E7D93"/>
    <w:rsid w:val="002E7DA1"/>
    <w:rsid w:val="002E7DCD"/>
    <w:rsid w:val="002E7E9D"/>
    <w:rsid w:val="002E7ED8"/>
    <w:rsid w:val="002E7F53"/>
    <w:rsid w:val="002E7F75"/>
    <w:rsid w:val="002E7FB5"/>
    <w:rsid w:val="002F0000"/>
    <w:rsid w:val="002F0025"/>
    <w:rsid w:val="002F0029"/>
    <w:rsid w:val="002F023A"/>
    <w:rsid w:val="002F0243"/>
    <w:rsid w:val="002F0279"/>
    <w:rsid w:val="002F0308"/>
    <w:rsid w:val="002F0385"/>
    <w:rsid w:val="002F0463"/>
    <w:rsid w:val="002F046D"/>
    <w:rsid w:val="002F049D"/>
    <w:rsid w:val="002F04A6"/>
    <w:rsid w:val="002F04CA"/>
    <w:rsid w:val="002F0560"/>
    <w:rsid w:val="002F058E"/>
    <w:rsid w:val="002F05D7"/>
    <w:rsid w:val="002F0633"/>
    <w:rsid w:val="002F06B5"/>
    <w:rsid w:val="002F06E3"/>
    <w:rsid w:val="002F06FB"/>
    <w:rsid w:val="002F071C"/>
    <w:rsid w:val="002F072B"/>
    <w:rsid w:val="002F07D2"/>
    <w:rsid w:val="002F0822"/>
    <w:rsid w:val="002F084C"/>
    <w:rsid w:val="002F084E"/>
    <w:rsid w:val="002F0852"/>
    <w:rsid w:val="002F08B0"/>
    <w:rsid w:val="002F0907"/>
    <w:rsid w:val="002F0917"/>
    <w:rsid w:val="002F0945"/>
    <w:rsid w:val="002F099B"/>
    <w:rsid w:val="002F09E5"/>
    <w:rsid w:val="002F0A94"/>
    <w:rsid w:val="002F0AAB"/>
    <w:rsid w:val="002F0AB4"/>
    <w:rsid w:val="002F0ABB"/>
    <w:rsid w:val="002F0AF7"/>
    <w:rsid w:val="002F0B0A"/>
    <w:rsid w:val="002F0B23"/>
    <w:rsid w:val="002F0B38"/>
    <w:rsid w:val="002F0B69"/>
    <w:rsid w:val="002F0B9A"/>
    <w:rsid w:val="002F0BF4"/>
    <w:rsid w:val="002F0C8A"/>
    <w:rsid w:val="002F0CC4"/>
    <w:rsid w:val="002F0CFA"/>
    <w:rsid w:val="002F0D19"/>
    <w:rsid w:val="002F0D20"/>
    <w:rsid w:val="002F0D86"/>
    <w:rsid w:val="002F0DC0"/>
    <w:rsid w:val="002F0DDD"/>
    <w:rsid w:val="002F0EF1"/>
    <w:rsid w:val="002F0F06"/>
    <w:rsid w:val="002F0F2B"/>
    <w:rsid w:val="002F0FAE"/>
    <w:rsid w:val="002F10CC"/>
    <w:rsid w:val="002F119F"/>
    <w:rsid w:val="002F11C9"/>
    <w:rsid w:val="002F122F"/>
    <w:rsid w:val="002F1283"/>
    <w:rsid w:val="002F1364"/>
    <w:rsid w:val="002F13D9"/>
    <w:rsid w:val="002F1404"/>
    <w:rsid w:val="002F1679"/>
    <w:rsid w:val="002F167B"/>
    <w:rsid w:val="002F16C9"/>
    <w:rsid w:val="002F1711"/>
    <w:rsid w:val="002F1772"/>
    <w:rsid w:val="002F17B3"/>
    <w:rsid w:val="002F180C"/>
    <w:rsid w:val="002F1824"/>
    <w:rsid w:val="002F184F"/>
    <w:rsid w:val="002F187D"/>
    <w:rsid w:val="002F188C"/>
    <w:rsid w:val="002F189B"/>
    <w:rsid w:val="002F18C1"/>
    <w:rsid w:val="002F18FA"/>
    <w:rsid w:val="002F1933"/>
    <w:rsid w:val="002F198E"/>
    <w:rsid w:val="002F19E9"/>
    <w:rsid w:val="002F1A30"/>
    <w:rsid w:val="002F1A7E"/>
    <w:rsid w:val="002F1ABC"/>
    <w:rsid w:val="002F1ADC"/>
    <w:rsid w:val="002F1AE6"/>
    <w:rsid w:val="002F1D67"/>
    <w:rsid w:val="002F1D7B"/>
    <w:rsid w:val="002F1DA3"/>
    <w:rsid w:val="002F1DD9"/>
    <w:rsid w:val="002F1E8C"/>
    <w:rsid w:val="002F1ED1"/>
    <w:rsid w:val="002F1F2D"/>
    <w:rsid w:val="002F1F72"/>
    <w:rsid w:val="002F1FF4"/>
    <w:rsid w:val="002F2019"/>
    <w:rsid w:val="002F2075"/>
    <w:rsid w:val="002F2113"/>
    <w:rsid w:val="002F219C"/>
    <w:rsid w:val="002F21AB"/>
    <w:rsid w:val="002F21F8"/>
    <w:rsid w:val="002F2203"/>
    <w:rsid w:val="002F22AA"/>
    <w:rsid w:val="002F2324"/>
    <w:rsid w:val="002F23E1"/>
    <w:rsid w:val="002F246F"/>
    <w:rsid w:val="002F2494"/>
    <w:rsid w:val="002F24F1"/>
    <w:rsid w:val="002F250C"/>
    <w:rsid w:val="002F2549"/>
    <w:rsid w:val="002F25B7"/>
    <w:rsid w:val="002F25F8"/>
    <w:rsid w:val="002F25FF"/>
    <w:rsid w:val="002F262D"/>
    <w:rsid w:val="002F26C4"/>
    <w:rsid w:val="002F2711"/>
    <w:rsid w:val="002F2757"/>
    <w:rsid w:val="002F27C9"/>
    <w:rsid w:val="002F2883"/>
    <w:rsid w:val="002F28C1"/>
    <w:rsid w:val="002F29A4"/>
    <w:rsid w:val="002F2A1A"/>
    <w:rsid w:val="002F2A93"/>
    <w:rsid w:val="002F2ABE"/>
    <w:rsid w:val="002F2B45"/>
    <w:rsid w:val="002F2B47"/>
    <w:rsid w:val="002F2B96"/>
    <w:rsid w:val="002F2BDB"/>
    <w:rsid w:val="002F2BE4"/>
    <w:rsid w:val="002F2C03"/>
    <w:rsid w:val="002F2C0C"/>
    <w:rsid w:val="002F2C33"/>
    <w:rsid w:val="002F2C6C"/>
    <w:rsid w:val="002F2C87"/>
    <w:rsid w:val="002F2C90"/>
    <w:rsid w:val="002F2CCC"/>
    <w:rsid w:val="002F2E50"/>
    <w:rsid w:val="002F2F05"/>
    <w:rsid w:val="002F2F0B"/>
    <w:rsid w:val="002F2F30"/>
    <w:rsid w:val="002F2F47"/>
    <w:rsid w:val="002F2F4B"/>
    <w:rsid w:val="002F2F54"/>
    <w:rsid w:val="002F2FBC"/>
    <w:rsid w:val="002F2FCE"/>
    <w:rsid w:val="002F2FEE"/>
    <w:rsid w:val="002F308D"/>
    <w:rsid w:val="002F316A"/>
    <w:rsid w:val="002F316E"/>
    <w:rsid w:val="002F3179"/>
    <w:rsid w:val="002F31E4"/>
    <w:rsid w:val="002F32E5"/>
    <w:rsid w:val="002F337B"/>
    <w:rsid w:val="002F33F1"/>
    <w:rsid w:val="002F3489"/>
    <w:rsid w:val="002F349B"/>
    <w:rsid w:val="002F34B7"/>
    <w:rsid w:val="002F350D"/>
    <w:rsid w:val="002F3539"/>
    <w:rsid w:val="002F3595"/>
    <w:rsid w:val="002F35B5"/>
    <w:rsid w:val="002F35CA"/>
    <w:rsid w:val="002F35D3"/>
    <w:rsid w:val="002F3628"/>
    <w:rsid w:val="002F363E"/>
    <w:rsid w:val="002F369B"/>
    <w:rsid w:val="002F373A"/>
    <w:rsid w:val="002F37BD"/>
    <w:rsid w:val="002F3892"/>
    <w:rsid w:val="002F3966"/>
    <w:rsid w:val="002F3994"/>
    <w:rsid w:val="002F39F6"/>
    <w:rsid w:val="002F3A19"/>
    <w:rsid w:val="002F3A1F"/>
    <w:rsid w:val="002F3B5E"/>
    <w:rsid w:val="002F3C16"/>
    <w:rsid w:val="002F3C77"/>
    <w:rsid w:val="002F3C84"/>
    <w:rsid w:val="002F3D0F"/>
    <w:rsid w:val="002F3EC5"/>
    <w:rsid w:val="002F3EFF"/>
    <w:rsid w:val="002F3F37"/>
    <w:rsid w:val="002F3F9C"/>
    <w:rsid w:val="002F3FCB"/>
    <w:rsid w:val="002F4037"/>
    <w:rsid w:val="002F406F"/>
    <w:rsid w:val="002F409D"/>
    <w:rsid w:val="002F41EF"/>
    <w:rsid w:val="002F425D"/>
    <w:rsid w:val="002F433F"/>
    <w:rsid w:val="002F43BE"/>
    <w:rsid w:val="002F43FD"/>
    <w:rsid w:val="002F44D3"/>
    <w:rsid w:val="002F452C"/>
    <w:rsid w:val="002F45A3"/>
    <w:rsid w:val="002F45FA"/>
    <w:rsid w:val="002F4691"/>
    <w:rsid w:val="002F46AA"/>
    <w:rsid w:val="002F4702"/>
    <w:rsid w:val="002F4887"/>
    <w:rsid w:val="002F4978"/>
    <w:rsid w:val="002F49BD"/>
    <w:rsid w:val="002F4A06"/>
    <w:rsid w:val="002F4A30"/>
    <w:rsid w:val="002F4BED"/>
    <w:rsid w:val="002F4C0E"/>
    <w:rsid w:val="002F4C57"/>
    <w:rsid w:val="002F4E37"/>
    <w:rsid w:val="002F4E86"/>
    <w:rsid w:val="002F4E87"/>
    <w:rsid w:val="002F4E96"/>
    <w:rsid w:val="002F4F97"/>
    <w:rsid w:val="002F4FE3"/>
    <w:rsid w:val="002F5011"/>
    <w:rsid w:val="002F5028"/>
    <w:rsid w:val="002F5108"/>
    <w:rsid w:val="002F513C"/>
    <w:rsid w:val="002F51CC"/>
    <w:rsid w:val="002F51F9"/>
    <w:rsid w:val="002F5280"/>
    <w:rsid w:val="002F52AB"/>
    <w:rsid w:val="002F52D0"/>
    <w:rsid w:val="002F532E"/>
    <w:rsid w:val="002F53CF"/>
    <w:rsid w:val="002F53EB"/>
    <w:rsid w:val="002F546E"/>
    <w:rsid w:val="002F547C"/>
    <w:rsid w:val="002F54BD"/>
    <w:rsid w:val="002F54EB"/>
    <w:rsid w:val="002F54F8"/>
    <w:rsid w:val="002F5558"/>
    <w:rsid w:val="002F55AE"/>
    <w:rsid w:val="002F561C"/>
    <w:rsid w:val="002F5639"/>
    <w:rsid w:val="002F57DA"/>
    <w:rsid w:val="002F57DF"/>
    <w:rsid w:val="002F581D"/>
    <w:rsid w:val="002F58AF"/>
    <w:rsid w:val="002F58C9"/>
    <w:rsid w:val="002F58F4"/>
    <w:rsid w:val="002F5942"/>
    <w:rsid w:val="002F5985"/>
    <w:rsid w:val="002F59AF"/>
    <w:rsid w:val="002F59CD"/>
    <w:rsid w:val="002F59EA"/>
    <w:rsid w:val="002F5B14"/>
    <w:rsid w:val="002F5B26"/>
    <w:rsid w:val="002F5B6A"/>
    <w:rsid w:val="002F5B8F"/>
    <w:rsid w:val="002F5BC5"/>
    <w:rsid w:val="002F5CA0"/>
    <w:rsid w:val="002F5CCB"/>
    <w:rsid w:val="002F5D09"/>
    <w:rsid w:val="002F5D27"/>
    <w:rsid w:val="002F5D83"/>
    <w:rsid w:val="002F5DA8"/>
    <w:rsid w:val="002F5F35"/>
    <w:rsid w:val="002F5F4E"/>
    <w:rsid w:val="002F5F52"/>
    <w:rsid w:val="002F5F53"/>
    <w:rsid w:val="002F5F7E"/>
    <w:rsid w:val="002F5FA5"/>
    <w:rsid w:val="002F6007"/>
    <w:rsid w:val="002F6030"/>
    <w:rsid w:val="002F606E"/>
    <w:rsid w:val="002F609E"/>
    <w:rsid w:val="002F61BB"/>
    <w:rsid w:val="002F628E"/>
    <w:rsid w:val="002F631D"/>
    <w:rsid w:val="002F636B"/>
    <w:rsid w:val="002F63A1"/>
    <w:rsid w:val="002F6469"/>
    <w:rsid w:val="002F652C"/>
    <w:rsid w:val="002F6582"/>
    <w:rsid w:val="002F659B"/>
    <w:rsid w:val="002F6606"/>
    <w:rsid w:val="002F6641"/>
    <w:rsid w:val="002F664B"/>
    <w:rsid w:val="002F66B1"/>
    <w:rsid w:val="002F66B5"/>
    <w:rsid w:val="002F6764"/>
    <w:rsid w:val="002F679F"/>
    <w:rsid w:val="002F67A9"/>
    <w:rsid w:val="002F68DC"/>
    <w:rsid w:val="002F6929"/>
    <w:rsid w:val="002F6944"/>
    <w:rsid w:val="002F6998"/>
    <w:rsid w:val="002F69EB"/>
    <w:rsid w:val="002F6A04"/>
    <w:rsid w:val="002F6A45"/>
    <w:rsid w:val="002F6B13"/>
    <w:rsid w:val="002F6B93"/>
    <w:rsid w:val="002F6BF8"/>
    <w:rsid w:val="002F6C2F"/>
    <w:rsid w:val="002F6CCE"/>
    <w:rsid w:val="002F6CE7"/>
    <w:rsid w:val="002F6D50"/>
    <w:rsid w:val="002F6D68"/>
    <w:rsid w:val="002F6E0D"/>
    <w:rsid w:val="002F6E1C"/>
    <w:rsid w:val="002F6EBA"/>
    <w:rsid w:val="002F6EBC"/>
    <w:rsid w:val="002F6F35"/>
    <w:rsid w:val="002F6F64"/>
    <w:rsid w:val="002F7079"/>
    <w:rsid w:val="002F70A5"/>
    <w:rsid w:val="002F70FB"/>
    <w:rsid w:val="002F71B1"/>
    <w:rsid w:val="002F71FA"/>
    <w:rsid w:val="002F72BE"/>
    <w:rsid w:val="002F72F3"/>
    <w:rsid w:val="002F7377"/>
    <w:rsid w:val="002F73B8"/>
    <w:rsid w:val="002F7501"/>
    <w:rsid w:val="002F7503"/>
    <w:rsid w:val="002F753B"/>
    <w:rsid w:val="002F755E"/>
    <w:rsid w:val="002F75CB"/>
    <w:rsid w:val="002F7602"/>
    <w:rsid w:val="002F764E"/>
    <w:rsid w:val="002F768F"/>
    <w:rsid w:val="002F7699"/>
    <w:rsid w:val="002F7790"/>
    <w:rsid w:val="002F77A4"/>
    <w:rsid w:val="002F77DA"/>
    <w:rsid w:val="002F77E8"/>
    <w:rsid w:val="002F785C"/>
    <w:rsid w:val="002F78AB"/>
    <w:rsid w:val="002F78E9"/>
    <w:rsid w:val="002F7A31"/>
    <w:rsid w:val="002F7B38"/>
    <w:rsid w:val="002F7BE7"/>
    <w:rsid w:val="002F7C23"/>
    <w:rsid w:val="002F7C52"/>
    <w:rsid w:val="002F7C68"/>
    <w:rsid w:val="002F7C6F"/>
    <w:rsid w:val="002F7CF6"/>
    <w:rsid w:val="002F7D84"/>
    <w:rsid w:val="002F7DA5"/>
    <w:rsid w:val="002F7DA9"/>
    <w:rsid w:val="002F7DD9"/>
    <w:rsid w:val="002F7E3C"/>
    <w:rsid w:val="002F7E6E"/>
    <w:rsid w:val="002F7EB1"/>
    <w:rsid w:val="002F7EE9"/>
    <w:rsid w:val="002F7F4C"/>
    <w:rsid w:val="00300042"/>
    <w:rsid w:val="0030004A"/>
    <w:rsid w:val="0030005C"/>
    <w:rsid w:val="00300084"/>
    <w:rsid w:val="003000C1"/>
    <w:rsid w:val="003000C6"/>
    <w:rsid w:val="00300149"/>
    <w:rsid w:val="00300165"/>
    <w:rsid w:val="00300175"/>
    <w:rsid w:val="0030028B"/>
    <w:rsid w:val="003002A0"/>
    <w:rsid w:val="003003C5"/>
    <w:rsid w:val="00300407"/>
    <w:rsid w:val="003004FE"/>
    <w:rsid w:val="003005C6"/>
    <w:rsid w:val="00300627"/>
    <w:rsid w:val="003006BD"/>
    <w:rsid w:val="003006E4"/>
    <w:rsid w:val="00300726"/>
    <w:rsid w:val="003007F2"/>
    <w:rsid w:val="0030084B"/>
    <w:rsid w:val="00300873"/>
    <w:rsid w:val="0030089A"/>
    <w:rsid w:val="003008C9"/>
    <w:rsid w:val="003008E3"/>
    <w:rsid w:val="00300923"/>
    <w:rsid w:val="00300938"/>
    <w:rsid w:val="0030095B"/>
    <w:rsid w:val="00300AC6"/>
    <w:rsid w:val="00300AF1"/>
    <w:rsid w:val="00300B9C"/>
    <w:rsid w:val="00300CB2"/>
    <w:rsid w:val="00300D56"/>
    <w:rsid w:val="00300DDA"/>
    <w:rsid w:val="00300E11"/>
    <w:rsid w:val="00300E3B"/>
    <w:rsid w:val="00300E84"/>
    <w:rsid w:val="00300EA9"/>
    <w:rsid w:val="00300EEC"/>
    <w:rsid w:val="00300F1F"/>
    <w:rsid w:val="00300F62"/>
    <w:rsid w:val="00300FBA"/>
    <w:rsid w:val="00300FDD"/>
    <w:rsid w:val="0030107D"/>
    <w:rsid w:val="003010D3"/>
    <w:rsid w:val="00301129"/>
    <w:rsid w:val="00301131"/>
    <w:rsid w:val="00301197"/>
    <w:rsid w:val="003011CB"/>
    <w:rsid w:val="003011EE"/>
    <w:rsid w:val="003011FA"/>
    <w:rsid w:val="0030123E"/>
    <w:rsid w:val="00301253"/>
    <w:rsid w:val="00301260"/>
    <w:rsid w:val="0030129C"/>
    <w:rsid w:val="00301340"/>
    <w:rsid w:val="00301380"/>
    <w:rsid w:val="003013A0"/>
    <w:rsid w:val="003013F8"/>
    <w:rsid w:val="0030142F"/>
    <w:rsid w:val="003014AE"/>
    <w:rsid w:val="003014DE"/>
    <w:rsid w:val="00301607"/>
    <w:rsid w:val="00301616"/>
    <w:rsid w:val="0030165D"/>
    <w:rsid w:val="0030168B"/>
    <w:rsid w:val="003017D0"/>
    <w:rsid w:val="0030183B"/>
    <w:rsid w:val="0030186A"/>
    <w:rsid w:val="003018A9"/>
    <w:rsid w:val="00301997"/>
    <w:rsid w:val="00301AAC"/>
    <w:rsid w:val="00301AF5"/>
    <w:rsid w:val="00301B0C"/>
    <w:rsid w:val="00301B0F"/>
    <w:rsid w:val="00301B8A"/>
    <w:rsid w:val="00301BD5"/>
    <w:rsid w:val="00301C24"/>
    <w:rsid w:val="00301C33"/>
    <w:rsid w:val="00301C3D"/>
    <w:rsid w:val="00301C75"/>
    <w:rsid w:val="00301CF3"/>
    <w:rsid w:val="00301D0A"/>
    <w:rsid w:val="00301D6D"/>
    <w:rsid w:val="00301D73"/>
    <w:rsid w:val="00301D80"/>
    <w:rsid w:val="00301DAC"/>
    <w:rsid w:val="00301DB7"/>
    <w:rsid w:val="00301E69"/>
    <w:rsid w:val="00301F34"/>
    <w:rsid w:val="00301F3A"/>
    <w:rsid w:val="00301F84"/>
    <w:rsid w:val="00301FC2"/>
    <w:rsid w:val="00301FD9"/>
    <w:rsid w:val="00302019"/>
    <w:rsid w:val="00302081"/>
    <w:rsid w:val="003021C2"/>
    <w:rsid w:val="003021E2"/>
    <w:rsid w:val="00302215"/>
    <w:rsid w:val="0030221C"/>
    <w:rsid w:val="0030224F"/>
    <w:rsid w:val="00302256"/>
    <w:rsid w:val="003022BE"/>
    <w:rsid w:val="00302326"/>
    <w:rsid w:val="0030232A"/>
    <w:rsid w:val="0030244B"/>
    <w:rsid w:val="00302460"/>
    <w:rsid w:val="0030247C"/>
    <w:rsid w:val="003024E2"/>
    <w:rsid w:val="003024EA"/>
    <w:rsid w:val="00302582"/>
    <w:rsid w:val="00302650"/>
    <w:rsid w:val="00302666"/>
    <w:rsid w:val="003026E5"/>
    <w:rsid w:val="003026F8"/>
    <w:rsid w:val="0030271B"/>
    <w:rsid w:val="00302727"/>
    <w:rsid w:val="00302799"/>
    <w:rsid w:val="00302883"/>
    <w:rsid w:val="003028D3"/>
    <w:rsid w:val="00302965"/>
    <w:rsid w:val="003029D5"/>
    <w:rsid w:val="00302A3A"/>
    <w:rsid w:val="00302A49"/>
    <w:rsid w:val="00302A93"/>
    <w:rsid w:val="00302C18"/>
    <w:rsid w:val="00302C1C"/>
    <w:rsid w:val="00302C48"/>
    <w:rsid w:val="00302C65"/>
    <w:rsid w:val="00302C74"/>
    <w:rsid w:val="00302CF2"/>
    <w:rsid w:val="00302CFD"/>
    <w:rsid w:val="00302D87"/>
    <w:rsid w:val="00302DB4"/>
    <w:rsid w:val="00302E09"/>
    <w:rsid w:val="00302F44"/>
    <w:rsid w:val="00302FC6"/>
    <w:rsid w:val="00302FCD"/>
    <w:rsid w:val="00302FD0"/>
    <w:rsid w:val="003030DC"/>
    <w:rsid w:val="0030316B"/>
    <w:rsid w:val="003031DE"/>
    <w:rsid w:val="003032C4"/>
    <w:rsid w:val="003032DE"/>
    <w:rsid w:val="00303303"/>
    <w:rsid w:val="00303353"/>
    <w:rsid w:val="0030336E"/>
    <w:rsid w:val="003033B3"/>
    <w:rsid w:val="0030348E"/>
    <w:rsid w:val="00303497"/>
    <w:rsid w:val="0030351E"/>
    <w:rsid w:val="0030353B"/>
    <w:rsid w:val="00303604"/>
    <w:rsid w:val="00303644"/>
    <w:rsid w:val="00303668"/>
    <w:rsid w:val="00303699"/>
    <w:rsid w:val="0030369B"/>
    <w:rsid w:val="003036B2"/>
    <w:rsid w:val="00303755"/>
    <w:rsid w:val="00303763"/>
    <w:rsid w:val="00303772"/>
    <w:rsid w:val="00303878"/>
    <w:rsid w:val="0030398C"/>
    <w:rsid w:val="00303A2C"/>
    <w:rsid w:val="00303A3A"/>
    <w:rsid w:val="00303A9A"/>
    <w:rsid w:val="00303B20"/>
    <w:rsid w:val="00303BB8"/>
    <w:rsid w:val="00303BC2"/>
    <w:rsid w:val="00303D0F"/>
    <w:rsid w:val="00303D4A"/>
    <w:rsid w:val="00303E11"/>
    <w:rsid w:val="00303E44"/>
    <w:rsid w:val="00303E9B"/>
    <w:rsid w:val="00303FDE"/>
    <w:rsid w:val="00304035"/>
    <w:rsid w:val="00304068"/>
    <w:rsid w:val="0030407A"/>
    <w:rsid w:val="00304092"/>
    <w:rsid w:val="003040FF"/>
    <w:rsid w:val="00304174"/>
    <w:rsid w:val="0030420A"/>
    <w:rsid w:val="00304214"/>
    <w:rsid w:val="003042D9"/>
    <w:rsid w:val="003043BF"/>
    <w:rsid w:val="003043C3"/>
    <w:rsid w:val="00304429"/>
    <w:rsid w:val="00304457"/>
    <w:rsid w:val="00304487"/>
    <w:rsid w:val="003044B3"/>
    <w:rsid w:val="003044B6"/>
    <w:rsid w:val="003044E7"/>
    <w:rsid w:val="003044F0"/>
    <w:rsid w:val="0030450E"/>
    <w:rsid w:val="00304514"/>
    <w:rsid w:val="0030455D"/>
    <w:rsid w:val="003045AD"/>
    <w:rsid w:val="003045ED"/>
    <w:rsid w:val="00304601"/>
    <w:rsid w:val="00304656"/>
    <w:rsid w:val="00304666"/>
    <w:rsid w:val="00304696"/>
    <w:rsid w:val="0030469F"/>
    <w:rsid w:val="003046CA"/>
    <w:rsid w:val="00304718"/>
    <w:rsid w:val="00304765"/>
    <w:rsid w:val="003047DA"/>
    <w:rsid w:val="0030482E"/>
    <w:rsid w:val="0030482F"/>
    <w:rsid w:val="00304832"/>
    <w:rsid w:val="003048C5"/>
    <w:rsid w:val="0030493A"/>
    <w:rsid w:val="00304A78"/>
    <w:rsid w:val="00304B88"/>
    <w:rsid w:val="00304C00"/>
    <w:rsid w:val="00304C19"/>
    <w:rsid w:val="00304C71"/>
    <w:rsid w:val="00304D6F"/>
    <w:rsid w:val="00304D9B"/>
    <w:rsid w:val="00304DC0"/>
    <w:rsid w:val="00304DEC"/>
    <w:rsid w:val="00304E13"/>
    <w:rsid w:val="00304E51"/>
    <w:rsid w:val="00304E6D"/>
    <w:rsid w:val="00304F7A"/>
    <w:rsid w:val="00304FC8"/>
    <w:rsid w:val="00305076"/>
    <w:rsid w:val="003050A4"/>
    <w:rsid w:val="00305154"/>
    <w:rsid w:val="003051B8"/>
    <w:rsid w:val="0030523C"/>
    <w:rsid w:val="00305295"/>
    <w:rsid w:val="003052C8"/>
    <w:rsid w:val="003052ED"/>
    <w:rsid w:val="0030532C"/>
    <w:rsid w:val="0030539A"/>
    <w:rsid w:val="003053A0"/>
    <w:rsid w:val="00305494"/>
    <w:rsid w:val="0030555C"/>
    <w:rsid w:val="00305586"/>
    <w:rsid w:val="003055A2"/>
    <w:rsid w:val="003055A3"/>
    <w:rsid w:val="003055D4"/>
    <w:rsid w:val="003055D8"/>
    <w:rsid w:val="00305698"/>
    <w:rsid w:val="003056E6"/>
    <w:rsid w:val="00305795"/>
    <w:rsid w:val="00305808"/>
    <w:rsid w:val="00305857"/>
    <w:rsid w:val="00305893"/>
    <w:rsid w:val="003058C9"/>
    <w:rsid w:val="00305A04"/>
    <w:rsid w:val="00305A0B"/>
    <w:rsid w:val="00305A14"/>
    <w:rsid w:val="00305A17"/>
    <w:rsid w:val="00305A3A"/>
    <w:rsid w:val="00305A8A"/>
    <w:rsid w:val="00305AD8"/>
    <w:rsid w:val="00305B4F"/>
    <w:rsid w:val="00305B71"/>
    <w:rsid w:val="00305B76"/>
    <w:rsid w:val="00305B96"/>
    <w:rsid w:val="00305BC3"/>
    <w:rsid w:val="00305BD3"/>
    <w:rsid w:val="00305BD7"/>
    <w:rsid w:val="00305BE0"/>
    <w:rsid w:val="00305BE1"/>
    <w:rsid w:val="00305C10"/>
    <w:rsid w:val="00305CE9"/>
    <w:rsid w:val="00305DAC"/>
    <w:rsid w:val="00305DB8"/>
    <w:rsid w:val="00305F85"/>
    <w:rsid w:val="00305FDF"/>
    <w:rsid w:val="00306005"/>
    <w:rsid w:val="0030604E"/>
    <w:rsid w:val="003060B1"/>
    <w:rsid w:val="003060D5"/>
    <w:rsid w:val="003061C1"/>
    <w:rsid w:val="003061ED"/>
    <w:rsid w:val="00306246"/>
    <w:rsid w:val="0030626F"/>
    <w:rsid w:val="003062B3"/>
    <w:rsid w:val="00306386"/>
    <w:rsid w:val="00306477"/>
    <w:rsid w:val="00306528"/>
    <w:rsid w:val="003065B6"/>
    <w:rsid w:val="00306686"/>
    <w:rsid w:val="00306760"/>
    <w:rsid w:val="00306853"/>
    <w:rsid w:val="00306875"/>
    <w:rsid w:val="0030691C"/>
    <w:rsid w:val="00306966"/>
    <w:rsid w:val="00306979"/>
    <w:rsid w:val="00306BA0"/>
    <w:rsid w:val="00306BAF"/>
    <w:rsid w:val="00306BC6"/>
    <w:rsid w:val="00306BE9"/>
    <w:rsid w:val="00306C34"/>
    <w:rsid w:val="00306C7C"/>
    <w:rsid w:val="00306C8C"/>
    <w:rsid w:val="00306D8A"/>
    <w:rsid w:val="00306DEE"/>
    <w:rsid w:val="00306F05"/>
    <w:rsid w:val="00306F19"/>
    <w:rsid w:val="00306FA1"/>
    <w:rsid w:val="00306FC7"/>
    <w:rsid w:val="00307014"/>
    <w:rsid w:val="0030703F"/>
    <w:rsid w:val="003071E5"/>
    <w:rsid w:val="00307244"/>
    <w:rsid w:val="00307310"/>
    <w:rsid w:val="00307337"/>
    <w:rsid w:val="00307373"/>
    <w:rsid w:val="00307406"/>
    <w:rsid w:val="0030745E"/>
    <w:rsid w:val="00307543"/>
    <w:rsid w:val="0030761A"/>
    <w:rsid w:val="00307679"/>
    <w:rsid w:val="003077C1"/>
    <w:rsid w:val="00307854"/>
    <w:rsid w:val="00307971"/>
    <w:rsid w:val="003079A8"/>
    <w:rsid w:val="00307A29"/>
    <w:rsid w:val="00307A2A"/>
    <w:rsid w:val="00307A41"/>
    <w:rsid w:val="00307A44"/>
    <w:rsid w:val="00307A5D"/>
    <w:rsid w:val="00307A63"/>
    <w:rsid w:val="00307ADD"/>
    <w:rsid w:val="00307B04"/>
    <w:rsid w:val="00307B0F"/>
    <w:rsid w:val="00307B1E"/>
    <w:rsid w:val="00307B35"/>
    <w:rsid w:val="00307B3A"/>
    <w:rsid w:val="00307BB1"/>
    <w:rsid w:val="00307BB5"/>
    <w:rsid w:val="00307BE0"/>
    <w:rsid w:val="00307C42"/>
    <w:rsid w:val="00307C7E"/>
    <w:rsid w:val="00307C82"/>
    <w:rsid w:val="00307C88"/>
    <w:rsid w:val="00307CCA"/>
    <w:rsid w:val="00307DED"/>
    <w:rsid w:val="00307E0F"/>
    <w:rsid w:val="00307E22"/>
    <w:rsid w:val="00307EA2"/>
    <w:rsid w:val="00307F11"/>
    <w:rsid w:val="00307F86"/>
    <w:rsid w:val="00307FF4"/>
    <w:rsid w:val="00310051"/>
    <w:rsid w:val="00310091"/>
    <w:rsid w:val="0031009C"/>
    <w:rsid w:val="00310181"/>
    <w:rsid w:val="00310193"/>
    <w:rsid w:val="003101AE"/>
    <w:rsid w:val="00310306"/>
    <w:rsid w:val="00310339"/>
    <w:rsid w:val="00310384"/>
    <w:rsid w:val="0031039D"/>
    <w:rsid w:val="0031040F"/>
    <w:rsid w:val="0031046F"/>
    <w:rsid w:val="0031048A"/>
    <w:rsid w:val="003104E2"/>
    <w:rsid w:val="003104E6"/>
    <w:rsid w:val="003104F9"/>
    <w:rsid w:val="00310501"/>
    <w:rsid w:val="00310585"/>
    <w:rsid w:val="003105A6"/>
    <w:rsid w:val="003105B9"/>
    <w:rsid w:val="003105EB"/>
    <w:rsid w:val="00310658"/>
    <w:rsid w:val="003106E4"/>
    <w:rsid w:val="00310749"/>
    <w:rsid w:val="003107A3"/>
    <w:rsid w:val="003107F4"/>
    <w:rsid w:val="00310915"/>
    <w:rsid w:val="0031099F"/>
    <w:rsid w:val="003109A3"/>
    <w:rsid w:val="003109BD"/>
    <w:rsid w:val="003109C9"/>
    <w:rsid w:val="00310A9C"/>
    <w:rsid w:val="00310AB1"/>
    <w:rsid w:val="00310AE1"/>
    <w:rsid w:val="00310AED"/>
    <w:rsid w:val="00310B48"/>
    <w:rsid w:val="00310BD4"/>
    <w:rsid w:val="00310C55"/>
    <w:rsid w:val="00310CD0"/>
    <w:rsid w:val="00310D25"/>
    <w:rsid w:val="00310D7C"/>
    <w:rsid w:val="00310DF4"/>
    <w:rsid w:val="00310E4E"/>
    <w:rsid w:val="00310E69"/>
    <w:rsid w:val="00310F47"/>
    <w:rsid w:val="00310F48"/>
    <w:rsid w:val="00310F75"/>
    <w:rsid w:val="00310F76"/>
    <w:rsid w:val="00310F9F"/>
    <w:rsid w:val="00310FE7"/>
    <w:rsid w:val="00310FEC"/>
    <w:rsid w:val="00311087"/>
    <w:rsid w:val="0031109E"/>
    <w:rsid w:val="003110C6"/>
    <w:rsid w:val="00311128"/>
    <w:rsid w:val="0031114A"/>
    <w:rsid w:val="00311182"/>
    <w:rsid w:val="0031119D"/>
    <w:rsid w:val="003112B3"/>
    <w:rsid w:val="003112C5"/>
    <w:rsid w:val="003113A9"/>
    <w:rsid w:val="0031141C"/>
    <w:rsid w:val="0031141E"/>
    <w:rsid w:val="00311429"/>
    <w:rsid w:val="00311483"/>
    <w:rsid w:val="003114E8"/>
    <w:rsid w:val="003114F1"/>
    <w:rsid w:val="003114FE"/>
    <w:rsid w:val="00311585"/>
    <w:rsid w:val="0031162D"/>
    <w:rsid w:val="0031163E"/>
    <w:rsid w:val="00311643"/>
    <w:rsid w:val="00311646"/>
    <w:rsid w:val="003116A2"/>
    <w:rsid w:val="003116CF"/>
    <w:rsid w:val="003116EC"/>
    <w:rsid w:val="00311724"/>
    <w:rsid w:val="00311746"/>
    <w:rsid w:val="003117D3"/>
    <w:rsid w:val="003117D5"/>
    <w:rsid w:val="0031182D"/>
    <w:rsid w:val="003118AB"/>
    <w:rsid w:val="003118B5"/>
    <w:rsid w:val="003118DF"/>
    <w:rsid w:val="00311927"/>
    <w:rsid w:val="003119BF"/>
    <w:rsid w:val="00311A25"/>
    <w:rsid w:val="00311A41"/>
    <w:rsid w:val="00311A65"/>
    <w:rsid w:val="00311A93"/>
    <w:rsid w:val="00311B28"/>
    <w:rsid w:val="00311B56"/>
    <w:rsid w:val="00311BC5"/>
    <w:rsid w:val="00311C93"/>
    <w:rsid w:val="00311D65"/>
    <w:rsid w:val="00311DA1"/>
    <w:rsid w:val="00311DAC"/>
    <w:rsid w:val="00311E28"/>
    <w:rsid w:val="00311F30"/>
    <w:rsid w:val="00311FAF"/>
    <w:rsid w:val="0031206A"/>
    <w:rsid w:val="0031206C"/>
    <w:rsid w:val="0031207F"/>
    <w:rsid w:val="003120C4"/>
    <w:rsid w:val="003120D9"/>
    <w:rsid w:val="003120E5"/>
    <w:rsid w:val="003120E7"/>
    <w:rsid w:val="00312142"/>
    <w:rsid w:val="00312192"/>
    <w:rsid w:val="003121DF"/>
    <w:rsid w:val="0031222F"/>
    <w:rsid w:val="003122C5"/>
    <w:rsid w:val="003122D0"/>
    <w:rsid w:val="003123A8"/>
    <w:rsid w:val="003123C1"/>
    <w:rsid w:val="00312402"/>
    <w:rsid w:val="00312417"/>
    <w:rsid w:val="0031242E"/>
    <w:rsid w:val="003124CE"/>
    <w:rsid w:val="00312564"/>
    <w:rsid w:val="0031256C"/>
    <w:rsid w:val="00312572"/>
    <w:rsid w:val="003125DF"/>
    <w:rsid w:val="00312666"/>
    <w:rsid w:val="00312675"/>
    <w:rsid w:val="00312690"/>
    <w:rsid w:val="00312724"/>
    <w:rsid w:val="003127A8"/>
    <w:rsid w:val="003127C6"/>
    <w:rsid w:val="003127E0"/>
    <w:rsid w:val="00312841"/>
    <w:rsid w:val="00312847"/>
    <w:rsid w:val="00312857"/>
    <w:rsid w:val="00312869"/>
    <w:rsid w:val="003128BC"/>
    <w:rsid w:val="00312947"/>
    <w:rsid w:val="003129B2"/>
    <w:rsid w:val="003129D3"/>
    <w:rsid w:val="00312A0C"/>
    <w:rsid w:val="00312A13"/>
    <w:rsid w:val="00312A73"/>
    <w:rsid w:val="00312ABC"/>
    <w:rsid w:val="00312B07"/>
    <w:rsid w:val="00312B42"/>
    <w:rsid w:val="00312B89"/>
    <w:rsid w:val="00312BBC"/>
    <w:rsid w:val="00312D06"/>
    <w:rsid w:val="00312DCC"/>
    <w:rsid w:val="00312DD1"/>
    <w:rsid w:val="00312E38"/>
    <w:rsid w:val="00312E4C"/>
    <w:rsid w:val="00313044"/>
    <w:rsid w:val="0031309C"/>
    <w:rsid w:val="003130C9"/>
    <w:rsid w:val="00313127"/>
    <w:rsid w:val="00313137"/>
    <w:rsid w:val="00313269"/>
    <w:rsid w:val="003132CA"/>
    <w:rsid w:val="00313393"/>
    <w:rsid w:val="003133A0"/>
    <w:rsid w:val="003133DE"/>
    <w:rsid w:val="0031346F"/>
    <w:rsid w:val="00313509"/>
    <w:rsid w:val="0031357C"/>
    <w:rsid w:val="00313641"/>
    <w:rsid w:val="00313786"/>
    <w:rsid w:val="0031391C"/>
    <w:rsid w:val="00313954"/>
    <w:rsid w:val="00313982"/>
    <w:rsid w:val="00313A8C"/>
    <w:rsid w:val="00313AE0"/>
    <w:rsid w:val="00313B04"/>
    <w:rsid w:val="00313C64"/>
    <w:rsid w:val="00313D6D"/>
    <w:rsid w:val="00313E94"/>
    <w:rsid w:val="00313F5F"/>
    <w:rsid w:val="00313F72"/>
    <w:rsid w:val="00313FB6"/>
    <w:rsid w:val="0031404F"/>
    <w:rsid w:val="003140ED"/>
    <w:rsid w:val="00314115"/>
    <w:rsid w:val="0031415B"/>
    <w:rsid w:val="003141BA"/>
    <w:rsid w:val="003141BE"/>
    <w:rsid w:val="0031420F"/>
    <w:rsid w:val="00314275"/>
    <w:rsid w:val="003142BB"/>
    <w:rsid w:val="003142DF"/>
    <w:rsid w:val="00314402"/>
    <w:rsid w:val="0031441E"/>
    <w:rsid w:val="0031444D"/>
    <w:rsid w:val="00314485"/>
    <w:rsid w:val="0031448E"/>
    <w:rsid w:val="003144A4"/>
    <w:rsid w:val="003144B1"/>
    <w:rsid w:val="003144D1"/>
    <w:rsid w:val="003144E6"/>
    <w:rsid w:val="0031451A"/>
    <w:rsid w:val="003145CD"/>
    <w:rsid w:val="00314632"/>
    <w:rsid w:val="00314676"/>
    <w:rsid w:val="003146CE"/>
    <w:rsid w:val="003146DA"/>
    <w:rsid w:val="003146FC"/>
    <w:rsid w:val="00314754"/>
    <w:rsid w:val="0031478B"/>
    <w:rsid w:val="00314A1A"/>
    <w:rsid w:val="00314A1F"/>
    <w:rsid w:val="00314A47"/>
    <w:rsid w:val="00314A73"/>
    <w:rsid w:val="00314A92"/>
    <w:rsid w:val="00314B11"/>
    <w:rsid w:val="00314B6B"/>
    <w:rsid w:val="00314B8B"/>
    <w:rsid w:val="00314BCB"/>
    <w:rsid w:val="00314C63"/>
    <w:rsid w:val="00314C76"/>
    <w:rsid w:val="00314CF9"/>
    <w:rsid w:val="00314D11"/>
    <w:rsid w:val="00314D40"/>
    <w:rsid w:val="00314D92"/>
    <w:rsid w:val="00314DC1"/>
    <w:rsid w:val="00314DF0"/>
    <w:rsid w:val="00314E4F"/>
    <w:rsid w:val="00314EA4"/>
    <w:rsid w:val="00314EB1"/>
    <w:rsid w:val="00314EBB"/>
    <w:rsid w:val="00314EC2"/>
    <w:rsid w:val="00314ED8"/>
    <w:rsid w:val="00314F12"/>
    <w:rsid w:val="00314F48"/>
    <w:rsid w:val="00314FA5"/>
    <w:rsid w:val="00314FBC"/>
    <w:rsid w:val="00314FC2"/>
    <w:rsid w:val="00314FE3"/>
    <w:rsid w:val="00314FEF"/>
    <w:rsid w:val="00314FF5"/>
    <w:rsid w:val="00315017"/>
    <w:rsid w:val="0031503A"/>
    <w:rsid w:val="00315089"/>
    <w:rsid w:val="003150F8"/>
    <w:rsid w:val="00315120"/>
    <w:rsid w:val="00315184"/>
    <w:rsid w:val="003151F8"/>
    <w:rsid w:val="0031522A"/>
    <w:rsid w:val="003152C8"/>
    <w:rsid w:val="003152D9"/>
    <w:rsid w:val="0031533A"/>
    <w:rsid w:val="0031534F"/>
    <w:rsid w:val="003153B2"/>
    <w:rsid w:val="003155E6"/>
    <w:rsid w:val="003155FB"/>
    <w:rsid w:val="00315610"/>
    <w:rsid w:val="003156E9"/>
    <w:rsid w:val="00315730"/>
    <w:rsid w:val="0031575F"/>
    <w:rsid w:val="00315780"/>
    <w:rsid w:val="003157C8"/>
    <w:rsid w:val="0031580B"/>
    <w:rsid w:val="0031582B"/>
    <w:rsid w:val="00315864"/>
    <w:rsid w:val="00315870"/>
    <w:rsid w:val="003158A2"/>
    <w:rsid w:val="003158F2"/>
    <w:rsid w:val="00315922"/>
    <w:rsid w:val="0031598B"/>
    <w:rsid w:val="00315992"/>
    <w:rsid w:val="00315994"/>
    <w:rsid w:val="003159A6"/>
    <w:rsid w:val="003159C0"/>
    <w:rsid w:val="003159DF"/>
    <w:rsid w:val="00315AA5"/>
    <w:rsid w:val="00315AC5"/>
    <w:rsid w:val="00315B11"/>
    <w:rsid w:val="00315B17"/>
    <w:rsid w:val="00315BCE"/>
    <w:rsid w:val="00315BD5"/>
    <w:rsid w:val="00315C13"/>
    <w:rsid w:val="00315C53"/>
    <w:rsid w:val="00315D87"/>
    <w:rsid w:val="00315DFD"/>
    <w:rsid w:val="00315E42"/>
    <w:rsid w:val="00315E9C"/>
    <w:rsid w:val="00315E9F"/>
    <w:rsid w:val="00315F32"/>
    <w:rsid w:val="00315F7B"/>
    <w:rsid w:val="003160B3"/>
    <w:rsid w:val="003160BE"/>
    <w:rsid w:val="00316170"/>
    <w:rsid w:val="003161E8"/>
    <w:rsid w:val="0031620E"/>
    <w:rsid w:val="00316261"/>
    <w:rsid w:val="003162AE"/>
    <w:rsid w:val="003162B6"/>
    <w:rsid w:val="003162D0"/>
    <w:rsid w:val="003162E5"/>
    <w:rsid w:val="003162F1"/>
    <w:rsid w:val="0031635B"/>
    <w:rsid w:val="003163CA"/>
    <w:rsid w:val="00316422"/>
    <w:rsid w:val="00316434"/>
    <w:rsid w:val="0031645D"/>
    <w:rsid w:val="003164EA"/>
    <w:rsid w:val="00316570"/>
    <w:rsid w:val="003165BC"/>
    <w:rsid w:val="0031663C"/>
    <w:rsid w:val="003166BD"/>
    <w:rsid w:val="00316926"/>
    <w:rsid w:val="00316A56"/>
    <w:rsid w:val="00316A6C"/>
    <w:rsid w:val="00316AB7"/>
    <w:rsid w:val="00316ABC"/>
    <w:rsid w:val="00316AFE"/>
    <w:rsid w:val="00316B82"/>
    <w:rsid w:val="00316BD6"/>
    <w:rsid w:val="00316C6F"/>
    <w:rsid w:val="00316C98"/>
    <w:rsid w:val="00316CF2"/>
    <w:rsid w:val="00316D01"/>
    <w:rsid w:val="00316D12"/>
    <w:rsid w:val="00316D16"/>
    <w:rsid w:val="00316D3D"/>
    <w:rsid w:val="00316D49"/>
    <w:rsid w:val="00316EC8"/>
    <w:rsid w:val="00316F22"/>
    <w:rsid w:val="00316F56"/>
    <w:rsid w:val="00316F62"/>
    <w:rsid w:val="003171FE"/>
    <w:rsid w:val="0031727A"/>
    <w:rsid w:val="003172D2"/>
    <w:rsid w:val="0031735A"/>
    <w:rsid w:val="00317362"/>
    <w:rsid w:val="0031739E"/>
    <w:rsid w:val="003173AE"/>
    <w:rsid w:val="003173B0"/>
    <w:rsid w:val="00317474"/>
    <w:rsid w:val="00317475"/>
    <w:rsid w:val="00317492"/>
    <w:rsid w:val="003174CA"/>
    <w:rsid w:val="00317534"/>
    <w:rsid w:val="00317586"/>
    <w:rsid w:val="00317623"/>
    <w:rsid w:val="0031763D"/>
    <w:rsid w:val="003176F6"/>
    <w:rsid w:val="003177CE"/>
    <w:rsid w:val="003177FA"/>
    <w:rsid w:val="0031781C"/>
    <w:rsid w:val="00317862"/>
    <w:rsid w:val="0031789F"/>
    <w:rsid w:val="003178AB"/>
    <w:rsid w:val="003178E0"/>
    <w:rsid w:val="00317933"/>
    <w:rsid w:val="00317A35"/>
    <w:rsid w:val="00317A88"/>
    <w:rsid w:val="00317AAC"/>
    <w:rsid w:val="00317AFC"/>
    <w:rsid w:val="00317CCD"/>
    <w:rsid w:val="00317D4C"/>
    <w:rsid w:val="00317D69"/>
    <w:rsid w:val="00317D8B"/>
    <w:rsid w:val="00317DF0"/>
    <w:rsid w:val="00317E17"/>
    <w:rsid w:val="00317EDB"/>
    <w:rsid w:val="00317F14"/>
    <w:rsid w:val="00317F1A"/>
    <w:rsid w:val="00317F2E"/>
    <w:rsid w:val="00317FB3"/>
    <w:rsid w:val="0032009C"/>
    <w:rsid w:val="003200B2"/>
    <w:rsid w:val="003200EB"/>
    <w:rsid w:val="003201C4"/>
    <w:rsid w:val="00320258"/>
    <w:rsid w:val="003202C3"/>
    <w:rsid w:val="003202C5"/>
    <w:rsid w:val="003202CF"/>
    <w:rsid w:val="003202E4"/>
    <w:rsid w:val="003202E9"/>
    <w:rsid w:val="003203E2"/>
    <w:rsid w:val="003204C1"/>
    <w:rsid w:val="00320540"/>
    <w:rsid w:val="00320553"/>
    <w:rsid w:val="00320590"/>
    <w:rsid w:val="003205D8"/>
    <w:rsid w:val="003206C4"/>
    <w:rsid w:val="003206D2"/>
    <w:rsid w:val="0032070B"/>
    <w:rsid w:val="0032071F"/>
    <w:rsid w:val="003207B1"/>
    <w:rsid w:val="00320869"/>
    <w:rsid w:val="003208C8"/>
    <w:rsid w:val="003208F1"/>
    <w:rsid w:val="0032090D"/>
    <w:rsid w:val="00320947"/>
    <w:rsid w:val="00320A53"/>
    <w:rsid w:val="00320A63"/>
    <w:rsid w:val="00320A75"/>
    <w:rsid w:val="00320B7E"/>
    <w:rsid w:val="00320B83"/>
    <w:rsid w:val="00320C20"/>
    <w:rsid w:val="00320C88"/>
    <w:rsid w:val="00320D6F"/>
    <w:rsid w:val="00320DE1"/>
    <w:rsid w:val="00320E66"/>
    <w:rsid w:val="00320EE4"/>
    <w:rsid w:val="00320FF3"/>
    <w:rsid w:val="00321140"/>
    <w:rsid w:val="00321197"/>
    <w:rsid w:val="003211A3"/>
    <w:rsid w:val="003211C7"/>
    <w:rsid w:val="003211F3"/>
    <w:rsid w:val="00321290"/>
    <w:rsid w:val="003212A3"/>
    <w:rsid w:val="003213F5"/>
    <w:rsid w:val="0032149E"/>
    <w:rsid w:val="003215AE"/>
    <w:rsid w:val="0032161C"/>
    <w:rsid w:val="00321683"/>
    <w:rsid w:val="003216ED"/>
    <w:rsid w:val="003216EE"/>
    <w:rsid w:val="003217D8"/>
    <w:rsid w:val="003217F2"/>
    <w:rsid w:val="00321870"/>
    <w:rsid w:val="00321890"/>
    <w:rsid w:val="003218E6"/>
    <w:rsid w:val="00321911"/>
    <w:rsid w:val="00321A44"/>
    <w:rsid w:val="00321A94"/>
    <w:rsid w:val="00321AB8"/>
    <w:rsid w:val="00321BC1"/>
    <w:rsid w:val="00321C20"/>
    <w:rsid w:val="00321C3F"/>
    <w:rsid w:val="00321C54"/>
    <w:rsid w:val="00321D09"/>
    <w:rsid w:val="00321D12"/>
    <w:rsid w:val="00321D59"/>
    <w:rsid w:val="00321E68"/>
    <w:rsid w:val="00321E87"/>
    <w:rsid w:val="00321E92"/>
    <w:rsid w:val="00321F54"/>
    <w:rsid w:val="00321FB7"/>
    <w:rsid w:val="00321FF4"/>
    <w:rsid w:val="00322098"/>
    <w:rsid w:val="003220E0"/>
    <w:rsid w:val="003221A3"/>
    <w:rsid w:val="003222B6"/>
    <w:rsid w:val="003223E2"/>
    <w:rsid w:val="00322440"/>
    <w:rsid w:val="003224C8"/>
    <w:rsid w:val="00322645"/>
    <w:rsid w:val="00322656"/>
    <w:rsid w:val="00322657"/>
    <w:rsid w:val="003226D0"/>
    <w:rsid w:val="003226E7"/>
    <w:rsid w:val="00322710"/>
    <w:rsid w:val="00322720"/>
    <w:rsid w:val="0032273E"/>
    <w:rsid w:val="00322767"/>
    <w:rsid w:val="0032279B"/>
    <w:rsid w:val="003227BA"/>
    <w:rsid w:val="003227D1"/>
    <w:rsid w:val="00322814"/>
    <w:rsid w:val="00322873"/>
    <w:rsid w:val="0032291D"/>
    <w:rsid w:val="00322941"/>
    <w:rsid w:val="00322ABE"/>
    <w:rsid w:val="00322B05"/>
    <w:rsid w:val="00322B61"/>
    <w:rsid w:val="00322CAF"/>
    <w:rsid w:val="00322CCB"/>
    <w:rsid w:val="00322CDF"/>
    <w:rsid w:val="00322E37"/>
    <w:rsid w:val="00322E8A"/>
    <w:rsid w:val="00322E98"/>
    <w:rsid w:val="00322E99"/>
    <w:rsid w:val="00322F14"/>
    <w:rsid w:val="00322F89"/>
    <w:rsid w:val="00322FF6"/>
    <w:rsid w:val="00322FF9"/>
    <w:rsid w:val="003230C3"/>
    <w:rsid w:val="00323180"/>
    <w:rsid w:val="003232A1"/>
    <w:rsid w:val="003232E0"/>
    <w:rsid w:val="0032332F"/>
    <w:rsid w:val="00323388"/>
    <w:rsid w:val="003233BE"/>
    <w:rsid w:val="003233E2"/>
    <w:rsid w:val="00323420"/>
    <w:rsid w:val="003234AE"/>
    <w:rsid w:val="00323531"/>
    <w:rsid w:val="0032357D"/>
    <w:rsid w:val="003235C7"/>
    <w:rsid w:val="003235E7"/>
    <w:rsid w:val="00323737"/>
    <w:rsid w:val="0032377C"/>
    <w:rsid w:val="00323781"/>
    <w:rsid w:val="00323785"/>
    <w:rsid w:val="003237EC"/>
    <w:rsid w:val="00323887"/>
    <w:rsid w:val="003238E6"/>
    <w:rsid w:val="00323986"/>
    <w:rsid w:val="00323A03"/>
    <w:rsid w:val="00323AF5"/>
    <w:rsid w:val="00323B5A"/>
    <w:rsid w:val="00323B90"/>
    <w:rsid w:val="00323BA9"/>
    <w:rsid w:val="00323BCF"/>
    <w:rsid w:val="00323D47"/>
    <w:rsid w:val="00323D52"/>
    <w:rsid w:val="00323D76"/>
    <w:rsid w:val="00323D8E"/>
    <w:rsid w:val="00323D9F"/>
    <w:rsid w:val="00323DCC"/>
    <w:rsid w:val="00323DE4"/>
    <w:rsid w:val="00323DE5"/>
    <w:rsid w:val="00323DF7"/>
    <w:rsid w:val="00323E41"/>
    <w:rsid w:val="00323F74"/>
    <w:rsid w:val="00323FD0"/>
    <w:rsid w:val="00323FEE"/>
    <w:rsid w:val="00324069"/>
    <w:rsid w:val="003240E7"/>
    <w:rsid w:val="003240EE"/>
    <w:rsid w:val="003241C3"/>
    <w:rsid w:val="003241F2"/>
    <w:rsid w:val="00324242"/>
    <w:rsid w:val="003242C9"/>
    <w:rsid w:val="003242E9"/>
    <w:rsid w:val="00324386"/>
    <w:rsid w:val="00324487"/>
    <w:rsid w:val="003244D6"/>
    <w:rsid w:val="0032456B"/>
    <w:rsid w:val="0032459D"/>
    <w:rsid w:val="003245CC"/>
    <w:rsid w:val="00324601"/>
    <w:rsid w:val="00324776"/>
    <w:rsid w:val="00324780"/>
    <w:rsid w:val="003249A6"/>
    <w:rsid w:val="003249EC"/>
    <w:rsid w:val="00324A7B"/>
    <w:rsid w:val="00324A80"/>
    <w:rsid w:val="00324A8B"/>
    <w:rsid w:val="00324AF1"/>
    <w:rsid w:val="00324BA8"/>
    <w:rsid w:val="00324C8A"/>
    <w:rsid w:val="00324EA2"/>
    <w:rsid w:val="00324EB1"/>
    <w:rsid w:val="00324EB6"/>
    <w:rsid w:val="00324F2A"/>
    <w:rsid w:val="00324F4C"/>
    <w:rsid w:val="00324F5B"/>
    <w:rsid w:val="00324FA6"/>
    <w:rsid w:val="00324FC7"/>
    <w:rsid w:val="003250AC"/>
    <w:rsid w:val="0032510D"/>
    <w:rsid w:val="00325163"/>
    <w:rsid w:val="003251B7"/>
    <w:rsid w:val="00325228"/>
    <w:rsid w:val="0032522F"/>
    <w:rsid w:val="00325258"/>
    <w:rsid w:val="0032528D"/>
    <w:rsid w:val="003252B9"/>
    <w:rsid w:val="00325301"/>
    <w:rsid w:val="00325312"/>
    <w:rsid w:val="0032564A"/>
    <w:rsid w:val="00325666"/>
    <w:rsid w:val="00325671"/>
    <w:rsid w:val="00325678"/>
    <w:rsid w:val="0032569E"/>
    <w:rsid w:val="0032572E"/>
    <w:rsid w:val="00325733"/>
    <w:rsid w:val="00325771"/>
    <w:rsid w:val="003257C7"/>
    <w:rsid w:val="00325931"/>
    <w:rsid w:val="003259CA"/>
    <w:rsid w:val="00325AC7"/>
    <w:rsid w:val="00325AE3"/>
    <w:rsid w:val="00325B0F"/>
    <w:rsid w:val="00325B78"/>
    <w:rsid w:val="00325BC1"/>
    <w:rsid w:val="00325BFC"/>
    <w:rsid w:val="00325C05"/>
    <w:rsid w:val="00325C8A"/>
    <w:rsid w:val="00325CAC"/>
    <w:rsid w:val="00325CFD"/>
    <w:rsid w:val="00325D69"/>
    <w:rsid w:val="00325D79"/>
    <w:rsid w:val="00325E7B"/>
    <w:rsid w:val="00326027"/>
    <w:rsid w:val="003260ED"/>
    <w:rsid w:val="0032623D"/>
    <w:rsid w:val="00326296"/>
    <w:rsid w:val="003262E1"/>
    <w:rsid w:val="0032630A"/>
    <w:rsid w:val="0032635D"/>
    <w:rsid w:val="00326427"/>
    <w:rsid w:val="00326438"/>
    <w:rsid w:val="0032645E"/>
    <w:rsid w:val="00326540"/>
    <w:rsid w:val="00326588"/>
    <w:rsid w:val="003265FB"/>
    <w:rsid w:val="0032665D"/>
    <w:rsid w:val="003266AB"/>
    <w:rsid w:val="0032673F"/>
    <w:rsid w:val="0032674E"/>
    <w:rsid w:val="00326835"/>
    <w:rsid w:val="003268AC"/>
    <w:rsid w:val="003268CD"/>
    <w:rsid w:val="00326949"/>
    <w:rsid w:val="0032694D"/>
    <w:rsid w:val="003269E9"/>
    <w:rsid w:val="00326A0B"/>
    <w:rsid w:val="00326A70"/>
    <w:rsid w:val="00326A8B"/>
    <w:rsid w:val="00326B13"/>
    <w:rsid w:val="00326B75"/>
    <w:rsid w:val="00326B87"/>
    <w:rsid w:val="00326B89"/>
    <w:rsid w:val="00326BCF"/>
    <w:rsid w:val="00326BFC"/>
    <w:rsid w:val="00326CBE"/>
    <w:rsid w:val="00326D00"/>
    <w:rsid w:val="00326DD6"/>
    <w:rsid w:val="00326DEC"/>
    <w:rsid w:val="00326DF2"/>
    <w:rsid w:val="00326E83"/>
    <w:rsid w:val="00326EAB"/>
    <w:rsid w:val="00326EB6"/>
    <w:rsid w:val="00326F84"/>
    <w:rsid w:val="00326F9C"/>
    <w:rsid w:val="00326FA6"/>
    <w:rsid w:val="0032708F"/>
    <w:rsid w:val="003270DA"/>
    <w:rsid w:val="00327114"/>
    <w:rsid w:val="0032713E"/>
    <w:rsid w:val="003271DA"/>
    <w:rsid w:val="003272C7"/>
    <w:rsid w:val="003272D1"/>
    <w:rsid w:val="00327388"/>
    <w:rsid w:val="003273B9"/>
    <w:rsid w:val="003273E9"/>
    <w:rsid w:val="00327490"/>
    <w:rsid w:val="003274EA"/>
    <w:rsid w:val="00327531"/>
    <w:rsid w:val="00327565"/>
    <w:rsid w:val="0032756F"/>
    <w:rsid w:val="00327783"/>
    <w:rsid w:val="0032786D"/>
    <w:rsid w:val="00327895"/>
    <w:rsid w:val="00327933"/>
    <w:rsid w:val="0032794D"/>
    <w:rsid w:val="00327956"/>
    <w:rsid w:val="0032796E"/>
    <w:rsid w:val="003279F4"/>
    <w:rsid w:val="00327A2C"/>
    <w:rsid w:val="00327A46"/>
    <w:rsid w:val="00327A5D"/>
    <w:rsid w:val="00327A9B"/>
    <w:rsid w:val="00327B30"/>
    <w:rsid w:val="00327B3E"/>
    <w:rsid w:val="00327C9D"/>
    <w:rsid w:val="00327CB1"/>
    <w:rsid w:val="00327CB3"/>
    <w:rsid w:val="00327D23"/>
    <w:rsid w:val="00327D45"/>
    <w:rsid w:val="00327DE9"/>
    <w:rsid w:val="00327EAB"/>
    <w:rsid w:val="00327F32"/>
    <w:rsid w:val="00327F79"/>
    <w:rsid w:val="00327F94"/>
    <w:rsid w:val="00327FC3"/>
    <w:rsid w:val="0033008B"/>
    <w:rsid w:val="003300C0"/>
    <w:rsid w:val="00330138"/>
    <w:rsid w:val="0033013C"/>
    <w:rsid w:val="00330174"/>
    <w:rsid w:val="003301AC"/>
    <w:rsid w:val="00330303"/>
    <w:rsid w:val="0033034A"/>
    <w:rsid w:val="0033037F"/>
    <w:rsid w:val="00330460"/>
    <w:rsid w:val="00330503"/>
    <w:rsid w:val="0033053F"/>
    <w:rsid w:val="0033059F"/>
    <w:rsid w:val="003305DD"/>
    <w:rsid w:val="003305F0"/>
    <w:rsid w:val="00330613"/>
    <w:rsid w:val="00330623"/>
    <w:rsid w:val="0033063A"/>
    <w:rsid w:val="00330687"/>
    <w:rsid w:val="0033082C"/>
    <w:rsid w:val="0033083C"/>
    <w:rsid w:val="00330852"/>
    <w:rsid w:val="00330896"/>
    <w:rsid w:val="0033099B"/>
    <w:rsid w:val="003309CA"/>
    <w:rsid w:val="00330B8F"/>
    <w:rsid w:val="00330C60"/>
    <w:rsid w:val="00330CB8"/>
    <w:rsid w:val="00330E71"/>
    <w:rsid w:val="00330ECF"/>
    <w:rsid w:val="0033105C"/>
    <w:rsid w:val="0033110D"/>
    <w:rsid w:val="0033113B"/>
    <w:rsid w:val="00331200"/>
    <w:rsid w:val="0033122D"/>
    <w:rsid w:val="00331273"/>
    <w:rsid w:val="0033128D"/>
    <w:rsid w:val="003312F0"/>
    <w:rsid w:val="00331341"/>
    <w:rsid w:val="00331350"/>
    <w:rsid w:val="0033135F"/>
    <w:rsid w:val="003313FA"/>
    <w:rsid w:val="003314E2"/>
    <w:rsid w:val="00331510"/>
    <w:rsid w:val="003315C1"/>
    <w:rsid w:val="003315EE"/>
    <w:rsid w:val="00331656"/>
    <w:rsid w:val="003316D8"/>
    <w:rsid w:val="003316E7"/>
    <w:rsid w:val="00331839"/>
    <w:rsid w:val="00331941"/>
    <w:rsid w:val="003319DF"/>
    <w:rsid w:val="00331A6F"/>
    <w:rsid w:val="00331A8D"/>
    <w:rsid w:val="00331B0B"/>
    <w:rsid w:val="00331B21"/>
    <w:rsid w:val="00331BCA"/>
    <w:rsid w:val="00331C42"/>
    <w:rsid w:val="00331C84"/>
    <w:rsid w:val="00331CC8"/>
    <w:rsid w:val="00331D0F"/>
    <w:rsid w:val="00331DCF"/>
    <w:rsid w:val="00331DF2"/>
    <w:rsid w:val="00331FE4"/>
    <w:rsid w:val="00331FED"/>
    <w:rsid w:val="00332049"/>
    <w:rsid w:val="00332096"/>
    <w:rsid w:val="00332251"/>
    <w:rsid w:val="0033225E"/>
    <w:rsid w:val="00332272"/>
    <w:rsid w:val="00332290"/>
    <w:rsid w:val="0033230A"/>
    <w:rsid w:val="0033233A"/>
    <w:rsid w:val="0033239F"/>
    <w:rsid w:val="00332403"/>
    <w:rsid w:val="00332438"/>
    <w:rsid w:val="0033246A"/>
    <w:rsid w:val="003324A6"/>
    <w:rsid w:val="0033253D"/>
    <w:rsid w:val="00332584"/>
    <w:rsid w:val="003325EE"/>
    <w:rsid w:val="00332643"/>
    <w:rsid w:val="00332657"/>
    <w:rsid w:val="003326CB"/>
    <w:rsid w:val="00332729"/>
    <w:rsid w:val="00332737"/>
    <w:rsid w:val="00332833"/>
    <w:rsid w:val="00332834"/>
    <w:rsid w:val="003328D4"/>
    <w:rsid w:val="003328F5"/>
    <w:rsid w:val="003329DF"/>
    <w:rsid w:val="003329EF"/>
    <w:rsid w:val="00332A58"/>
    <w:rsid w:val="00332AA7"/>
    <w:rsid w:val="00332AF1"/>
    <w:rsid w:val="00332AF4"/>
    <w:rsid w:val="00332B3E"/>
    <w:rsid w:val="00332BC4"/>
    <w:rsid w:val="00332D39"/>
    <w:rsid w:val="00332D72"/>
    <w:rsid w:val="00332EED"/>
    <w:rsid w:val="00332F64"/>
    <w:rsid w:val="00332F9E"/>
    <w:rsid w:val="00333093"/>
    <w:rsid w:val="00333233"/>
    <w:rsid w:val="00333290"/>
    <w:rsid w:val="003332A7"/>
    <w:rsid w:val="0033334D"/>
    <w:rsid w:val="00333390"/>
    <w:rsid w:val="0033339A"/>
    <w:rsid w:val="003333C0"/>
    <w:rsid w:val="0033340A"/>
    <w:rsid w:val="00333457"/>
    <w:rsid w:val="0033347D"/>
    <w:rsid w:val="00333491"/>
    <w:rsid w:val="0033349C"/>
    <w:rsid w:val="00333554"/>
    <w:rsid w:val="00333601"/>
    <w:rsid w:val="00333610"/>
    <w:rsid w:val="00333669"/>
    <w:rsid w:val="00333723"/>
    <w:rsid w:val="0033374A"/>
    <w:rsid w:val="00333774"/>
    <w:rsid w:val="003337BF"/>
    <w:rsid w:val="00333849"/>
    <w:rsid w:val="00333853"/>
    <w:rsid w:val="0033385E"/>
    <w:rsid w:val="003338E6"/>
    <w:rsid w:val="0033390A"/>
    <w:rsid w:val="00333912"/>
    <w:rsid w:val="0033391D"/>
    <w:rsid w:val="00333946"/>
    <w:rsid w:val="0033396A"/>
    <w:rsid w:val="00333979"/>
    <w:rsid w:val="003339D7"/>
    <w:rsid w:val="00333A41"/>
    <w:rsid w:val="00333A6B"/>
    <w:rsid w:val="00333A6D"/>
    <w:rsid w:val="00333ABF"/>
    <w:rsid w:val="00333BCF"/>
    <w:rsid w:val="00333C87"/>
    <w:rsid w:val="00333C98"/>
    <w:rsid w:val="00333D04"/>
    <w:rsid w:val="00333D3D"/>
    <w:rsid w:val="00333D40"/>
    <w:rsid w:val="00333DA4"/>
    <w:rsid w:val="00333DC3"/>
    <w:rsid w:val="00333F0C"/>
    <w:rsid w:val="00333FE3"/>
    <w:rsid w:val="00334135"/>
    <w:rsid w:val="003341A3"/>
    <w:rsid w:val="003341EE"/>
    <w:rsid w:val="00334219"/>
    <w:rsid w:val="0033427E"/>
    <w:rsid w:val="0033428C"/>
    <w:rsid w:val="0033428D"/>
    <w:rsid w:val="0033431D"/>
    <w:rsid w:val="0033434A"/>
    <w:rsid w:val="003343CE"/>
    <w:rsid w:val="003343D6"/>
    <w:rsid w:val="003343F5"/>
    <w:rsid w:val="00334474"/>
    <w:rsid w:val="0033448A"/>
    <w:rsid w:val="00334495"/>
    <w:rsid w:val="003344BD"/>
    <w:rsid w:val="00334555"/>
    <w:rsid w:val="00334565"/>
    <w:rsid w:val="003345CC"/>
    <w:rsid w:val="003345D0"/>
    <w:rsid w:val="003345D6"/>
    <w:rsid w:val="003345E0"/>
    <w:rsid w:val="0033461F"/>
    <w:rsid w:val="003346A9"/>
    <w:rsid w:val="00334764"/>
    <w:rsid w:val="0033477F"/>
    <w:rsid w:val="0033479F"/>
    <w:rsid w:val="003347B1"/>
    <w:rsid w:val="0033481E"/>
    <w:rsid w:val="00334862"/>
    <w:rsid w:val="003348A4"/>
    <w:rsid w:val="003348AF"/>
    <w:rsid w:val="003348D5"/>
    <w:rsid w:val="003348F9"/>
    <w:rsid w:val="003349CE"/>
    <w:rsid w:val="003349F6"/>
    <w:rsid w:val="00334A23"/>
    <w:rsid w:val="00334A3B"/>
    <w:rsid w:val="00334A4F"/>
    <w:rsid w:val="00334A6B"/>
    <w:rsid w:val="00334ACB"/>
    <w:rsid w:val="00334AF9"/>
    <w:rsid w:val="00334B3F"/>
    <w:rsid w:val="00334B68"/>
    <w:rsid w:val="00334C24"/>
    <w:rsid w:val="00334C6B"/>
    <w:rsid w:val="00334C73"/>
    <w:rsid w:val="00334C86"/>
    <w:rsid w:val="00334C94"/>
    <w:rsid w:val="00334CA7"/>
    <w:rsid w:val="00334D60"/>
    <w:rsid w:val="00334DC7"/>
    <w:rsid w:val="00334DE8"/>
    <w:rsid w:val="00334E5C"/>
    <w:rsid w:val="00334EB8"/>
    <w:rsid w:val="00334EDA"/>
    <w:rsid w:val="00334F0E"/>
    <w:rsid w:val="00334F80"/>
    <w:rsid w:val="00334F85"/>
    <w:rsid w:val="00334FAC"/>
    <w:rsid w:val="00334FDC"/>
    <w:rsid w:val="0033502C"/>
    <w:rsid w:val="0033502D"/>
    <w:rsid w:val="0033508C"/>
    <w:rsid w:val="003350CA"/>
    <w:rsid w:val="0033517A"/>
    <w:rsid w:val="003351D5"/>
    <w:rsid w:val="003351F4"/>
    <w:rsid w:val="0033527C"/>
    <w:rsid w:val="0033528E"/>
    <w:rsid w:val="003352DA"/>
    <w:rsid w:val="00335417"/>
    <w:rsid w:val="00335422"/>
    <w:rsid w:val="0033547B"/>
    <w:rsid w:val="00335514"/>
    <w:rsid w:val="00335516"/>
    <w:rsid w:val="00335536"/>
    <w:rsid w:val="00335581"/>
    <w:rsid w:val="00335599"/>
    <w:rsid w:val="0033565D"/>
    <w:rsid w:val="003356E5"/>
    <w:rsid w:val="003356F4"/>
    <w:rsid w:val="0033575B"/>
    <w:rsid w:val="003357F5"/>
    <w:rsid w:val="00335807"/>
    <w:rsid w:val="003358B2"/>
    <w:rsid w:val="003358CD"/>
    <w:rsid w:val="003358F9"/>
    <w:rsid w:val="0033592A"/>
    <w:rsid w:val="00335932"/>
    <w:rsid w:val="00335964"/>
    <w:rsid w:val="00335A3E"/>
    <w:rsid w:val="00335AA9"/>
    <w:rsid w:val="00335AE4"/>
    <w:rsid w:val="00335B20"/>
    <w:rsid w:val="00335B39"/>
    <w:rsid w:val="00335BAD"/>
    <w:rsid w:val="00335BAF"/>
    <w:rsid w:val="00335BBB"/>
    <w:rsid w:val="00335BF5"/>
    <w:rsid w:val="00335BF6"/>
    <w:rsid w:val="00335CD6"/>
    <w:rsid w:val="00335D89"/>
    <w:rsid w:val="00335DC6"/>
    <w:rsid w:val="00335ECB"/>
    <w:rsid w:val="00336006"/>
    <w:rsid w:val="0033607D"/>
    <w:rsid w:val="003360A9"/>
    <w:rsid w:val="00336219"/>
    <w:rsid w:val="0033639C"/>
    <w:rsid w:val="0033643B"/>
    <w:rsid w:val="003364A6"/>
    <w:rsid w:val="003364D4"/>
    <w:rsid w:val="00336547"/>
    <w:rsid w:val="0033655A"/>
    <w:rsid w:val="003365E6"/>
    <w:rsid w:val="00336617"/>
    <w:rsid w:val="0033669D"/>
    <w:rsid w:val="003366C9"/>
    <w:rsid w:val="003366D7"/>
    <w:rsid w:val="00336701"/>
    <w:rsid w:val="003367C7"/>
    <w:rsid w:val="00336818"/>
    <w:rsid w:val="00336819"/>
    <w:rsid w:val="0033681F"/>
    <w:rsid w:val="00336A1A"/>
    <w:rsid w:val="00336A22"/>
    <w:rsid w:val="00336A3F"/>
    <w:rsid w:val="00336A57"/>
    <w:rsid w:val="00336A60"/>
    <w:rsid w:val="00336AC1"/>
    <w:rsid w:val="00336ACC"/>
    <w:rsid w:val="00336AE5"/>
    <w:rsid w:val="00336AF7"/>
    <w:rsid w:val="00336C40"/>
    <w:rsid w:val="00336CDF"/>
    <w:rsid w:val="00336D84"/>
    <w:rsid w:val="00336DCC"/>
    <w:rsid w:val="00336E61"/>
    <w:rsid w:val="00336F5A"/>
    <w:rsid w:val="00336FE2"/>
    <w:rsid w:val="0033707C"/>
    <w:rsid w:val="003370A5"/>
    <w:rsid w:val="003371D5"/>
    <w:rsid w:val="003371FC"/>
    <w:rsid w:val="003372DC"/>
    <w:rsid w:val="0033730A"/>
    <w:rsid w:val="0033732B"/>
    <w:rsid w:val="00337330"/>
    <w:rsid w:val="0033735D"/>
    <w:rsid w:val="003373D8"/>
    <w:rsid w:val="00337478"/>
    <w:rsid w:val="003374AB"/>
    <w:rsid w:val="003374CF"/>
    <w:rsid w:val="003374E7"/>
    <w:rsid w:val="0033757B"/>
    <w:rsid w:val="00337707"/>
    <w:rsid w:val="0033773F"/>
    <w:rsid w:val="003377B8"/>
    <w:rsid w:val="003377E0"/>
    <w:rsid w:val="00337837"/>
    <w:rsid w:val="0033788B"/>
    <w:rsid w:val="003379D4"/>
    <w:rsid w:val="003379E7"/>
    <w:rsid w:val="00337A83"/>
    <w:rsid w:val="00337AB8"/>
    <w:rsid w:val="00337AEB"/>
    <w:rsid w:val="00337BB3"/>
    <w:rsid w:val="00337C4B"/>
    <w:rsid w:val="00337CB2"/>
    <w:rsid w:val="00337CBD"/>
    <w:rsid w:val="00337D2E"/>
    <w:rsid w:val="00337D81"/>
    <w:rsid w:val="00337E55"/>
    <w:rsid w:val="00337E97"/>
    <w:rsid w:val="00337EAE"/>
    <w:rsid w:val="00337EB2"/>
    <w:rsid w:val="00337EE8"/>
    <w:rsid w:val="00337F63"/>
    <w:rsid w:val="00337FD9"/>
    <w:rsid w:val="00340007"/>
    <w:rsid w:val="0034003A"/>
    <w:rsid w:val="003400B9"/>
    <w:rsid w:val="003400D9"/>
    <w:rsid w:val="003400F6"/>
    <w:rsid w:val="00340108"/>
    <w:rsid w:val="00340155"/>
    <w:rsid w:val="00340169"/>
    <w:rsid w:val="003401AE"/>
    <w:rsid w:val="003402A7"/>
    <w:rsid w:val="003403B9"/>
    <w:rsid w:val="0034048C"/>
    <w:rsid w:val="0034056F"/>
    <w:rsid w:val="0034057C"/>
    <w:rsid w:val="003405B6"/>
    <w:rsid w:val="0034061E"/>
    <w:rsid w:val="0034062E"/>
    <w:rsid w:val="00340635"/>
    <w:rsid w:val="00340697"/>
    <w:rsid w:val="0034072E"/>
    <w:rsid w:val="00340789"/>
    <w:rsid w:val="0034078C"/>
    <w:rsid w:val="003407C8"/>
    <w:rsid w:val="00340842"/>
    <w:rsid w:val="0034085A"/>
    <w:rsid w:val="00340A5B"/>
    <w:rsid w:val="00340A97"/>
    <w:rsid w:val="00340AAD"/>
    <w:rsid w:val="00340AC4"/>
    <w:rsid w:val="00340AD0"/>
    <w:rsid w:val="00340B73"/>
    <w:rsid w:val="00340B88"/>
    <w:rsid w:val="00340C40"/>
    <w:rsid w:val="00340C72"/>
    <w:rsid w:val="00340C93"/>
    <w:rsid w:val="00340CA0"/>
    <w:rsid w:val="00340CCB"/>
    <w:rsid w:val="00340CDF"/>
    <w:rsid w:val="00340D3B"/>
    <w:rsid w:val="00340E23"/>
    <w:rsid w:val="00340E8C"/>
    <w:rsid w:val="00340F8A"/>
    <w:rsid w:val="00340FAC"/>
    <w:rsid w:val="0034103E"/>
    <w:rsid w:val="003410ED"/>
    <w:rsid w:val="003411BE"/>
    <w:rsid w:val="003411DB"/>
    <w:rsid w:val="0034126D"/>
    <w:rsid w:val="0034128B"/>
    <w:rsid w:val="0034130C"/>
    <w:rsid w:val="003413D2"/>
    <w:rsid w:val="003413EF"/>
    <w:rsid w:val="00341408"/>
    <w:rsid w:val="003414F9"/>
    <w:rsid w:val="0034159E"/>
    <w:rsid w:val="0034164B"/>
    <w:rsid w:val="003416DE"/>
    <w:rsid w:val="0034172B"/>
    <w:rsid w:val="00341745"/>
    <w:rsid w:val="003417BE"/>
    <w:rsid w:val="00341815"/>
    <w:rsid w:val="00341915"/>
    <w:rsid w:val="003419B6"/>
    <w:rsid w:val="00341A48"/>
    <w:rsid w:val="00341A69"/>
    <w:rsid w:val="00341A74"/>
    <w:rsid w:val="00341BE1"/>
    <w:rsid w:val="00341C1C"/>
    <w:rsid w:val="00341CC9"/>
    <w:rsid w:val="00341D1C"/>
    <w:rsid w:val="00341D3E"/>
    <w:rsid w:val="00341D94"/>
    <w:rsid w:val="00341DC5"/>
    <w:rsid w:val="00341E25"/>
    <w:rsid w:val="00341EBF"/>
    <w:rsid w:val="00341EDF"/>
    <w:rsid w:val="00341EE3"/>
    <w:rsid w:val="00342008"/>
    <w:rsid w:val="00342021"/>
    <w:rsid w:val="0034204E"/>
    <w:rsid w:val="0034210B"/>
    <w:rsid w:val="00342124"/>
    <w:rsid w:val="003421FC"/>
    <w:rsid w:val="00342204"/>
    <w:rsid w:val="00342230"/>
    <w:rsid w:val="00342244"/>
    <w:rsid w:val="00342292"/>
    <w:rsid w:val="00342312"/>
    <w:rsid w:val="00342319"/>
    <w:rsid w:val="00342323"/>
    <w:rsid w:val="00342359"/>
    <w:rsid w:val="0034235E"/>
    <w:rsid w:val="003423A7"/>
    <w:rsid w:val="0034244F"/>
    <w:rsid w:val="00342484"/>
    <w:rsid w:val="003424A1"/>
    <w:rsid w:val="003424E6"/>
    <w:rsid w:val="00342692"/>
    <w:rsid w:val="0034277A"/>
    <w:rsid w:val="0034279D"/>
    <w:rsid w:val="003427A0"/>
    <w:rsid w:val="003427C0"/>
    <w:rsid w:val="00342805"/>
    <w:rsid w:val="00342825"/>
    <w:rsid w:val="003428AE"/>
    <w:rsid w:val="003428DE"/>
    <w:rsid w:val="003428FF"/>
    <w:rsid w:val="00342940"/>
    <w:rsid w:val="00342952"/>
    <w:rsid w:val="00342A09"/>
    <w:rsid w:val="00342AE1"/>
    <w:rsid w:val="00342B20"/>
    <w:rsid w:val="00342B74"/>
    <w:rsid w:val="00342CC2"/>
    <w:rsid w:val="00342D76"/>
    <w:rsid w:val="00342DA9"/>
    <w:rsid w:val="00342E16"/>
    <w:rsid w:val="00342E33"/>
    <w:rsid w:val="00342E5C"/>
    <w:rsid w:val="00342E8E"/>
    <w:rsid w:val="00342F4F"/>
    <w:rsid w:val="00342F8A"/>
    <w:rsid w:val="00342FC3"/>
    <w:rsid w:val="0034302A"/>
    <w:rsid w:val="00343072"/>
    <w:rsid w:val="003430B1"/>
    <w:rsid w:val="003430C4"/>
    <w:rsid w:val="0034315D"/>
    <w:rsid w:val="0034317D"/>
    <w:rsid w:val="003431AC"/>
    <w:rsid w:val="00343253"/>
    <w:rsid w:val="0034333D"/>
    <w:rsid w:val="00343373"/>
    <w:rsid w:val="003433F2"/>
    <w:rsid w:val="00343449"/>
    <w:rsid w:val="0034349A"/>
    <w:rsid w:val="003434EB"/>
    <w:rsid w:val="003436B0"/>
    <w:rsid w:val="0034370D"/>
    <w:rsid w:val="00343734"/>
    <w:rsid w:val="0034374F"/>
    <w:rsid w:val="003437D6"/>
    <w:rsid w:val="00343845"/>
    <w:rsid w:val="00343873"/>
    <w:rsid w:val="0034398B"/>
    <w:rsid w:val="00343AD6"/>
    <w:rsid w:val="00343B86"/>
    <w:rsid w:val="00343BE6"/>
    <w:rsid w:val="00343C16"/>
    <w:rsid w:val="00343C8C"/>
    <w:rsid w:val="00343D3D"/>
    <w:rsid w:val="00343D86"/>
    <w:rsid w:val="00343E4D"/>
    <w:rsid w:val="00343E5E"/>
    <w:rsid w:val="00343E69"/>
    <w:rsid w:val="00343EF2"/>
    <w:rsid w:val="00343F07"/>
    <w:rsid w:val="00343F7D"/>
    <w:rsid w:val="00343F97"/>
    <w:rsid w:val="00343FCF"/>
    <w:rsid w:val="00344022"/>
    <w:rsid w:val="003440F4"/>
    <w:rsid w:val="00344114"/>
    <w:rsid w:val="00344118"/>
    <w:rsid w:val="00344161"/>
    <w:rsid w:val="003441D7"/>
    <w:rsid w:val="003441F3"/>
    <w:rsid w:val="00344232"/>
    <w:rsid w:val="003442A8"/>
    <w:rsid w:val="0034436B"/>
    <w:rsid w:val="00344389"/>
    <w:rsid w:val="003443DE"/>
    <w:rsid w:val="0034441A"/>
    <w:rsid w:val="00344422"/>
    <w:rsid w:val="00344477"/>
    <w:rsid w:val="00344490"/>
    <w:rsid w:val="003444B1"/>
    <w:rsid w:val="003444D0"/>
    <w:rsid w:val="00344530"/>
    <w:rsid w:val="00344540"/>
    <w:rsid w:val="003445AC"/>
    <w:rsid w:val="003445DB"/>
    <w:rsid w:val="003445F1"/>
    <w:rsid w:val="00344631"/>
    <w:rsid w:val="0034464D"/>
    <w:rsid w:val="003446B1"/>
    <w:rsid w:val="003446B3"/>
    <w:rsid w:val="003446BA"/>
    <w:rsid w:val="003446D1"/>
    <w:rsid w:val="003446E0"/>
    <w:rsid w:val="00344878"/>
    <w:rsid w:val="00344890"/>
    <w:rsid w:val="003448B9"/>
    <w:rsid w:val="00344933"/>
    <w:rsid w:val="00344944"/>
    <w:rsid w:val="00344945"/>
    <w:rsid w:val="00344952"/>
    <w:rsid w:val="0034496A"/>
    <w:rsid w:val="003449D1"/>
    <w:rsid w:val="003449D3"/>
    <w:rsid w:val="00344A2B"/>
    <w:rsid w:val="00344A9E"/>
    <w:rsid w:val="00344B6F"/>
    <w:rsid w:val="00344BD8"/>
    <w:rsid w:val="00344C12"/>
    <w:rsid w:val="00344C55"/>
    <w:rsid w:val="00344C6A"/>
    <w:rsid w:val="00344CB1"/>
    <w:rsid w:val="00344D1A"/>
    <w:rsid w:val="00344DD1"/>
    <w:rsid w:val="00344DFF"/>
    <w:rsid w:val="00344E1B"/>
    <w:rsid w:val="00344E3D"/>
    <w:rsid w:val="00344E61"/>
    <w:rsid w:val="00344EDD"/>
    <w:rsid w:val="00344F20"/>
    <w:rsid w:val="00344F65"/>
    <w:rsid w:val="00344FB3"/>
    <w:rsid w:val="0034501E"/>
    <w:rsid w:val="0034508A"/>
    <w:rsid w:val="003450BB"/>
    <w:rsid w:val="003450DF"/>
    <w:rsid w:val="003450F5"/>
    <w:rsid w:val="00345117"/>
    <w:rsid w:val="003451C8"/>
    <w:rsid w:val="003451CE"/>
    <w:rsid w:val="0034524B"/>
    <w:rsid w:val="00345252"/>
    <w:rsid w:val="00345496"/>
    <w:rsid w:val="003454E3"/>
    <w:rsid w:val="00345549"/>
    <w:rsid w:val="00345586"/>
    <w:rsid w:val="003455AC"/>
    <w:rsid w:val="00345628"/>
    <w:rsid w:val="0034568E"/>
    <w:rsid w:val="0034568F"/>
    <w:rsid w:val="003458E2"/>
    <w:rsid w:val="003458F5"/>
    <w:rsid w:val="003459E3"/>
    <w:rsid w:val="00345A78"/>
    <w:rsid w:val="00345B5B"/>
    <w:rsid w:val="00345B61"/>
    <w:rsid w:val="00345C14"/>
    <w:rsid w:val="00345C59"/>
    <w:rsid w:val="00345C5F"/>
    <w:rsid w:val="00345C90"/>
    <w:rsid w:val="00345CEE"/>
    <w:rsid w:val="00345D0E"/>
    <w:rsid w:val="00345D29"/>
    <w:rsid w:val="00345D45"/>
    <w:rsid w:val="00345D4D"/>
    <w:rsid w:val="00345D7F"/>
    <w:rsid w:val="00345E3A"/>
    <w:rsid w:val="00345E52"/>
    <w:rsid w:val="00345EFD"/>
    <w:rsid w:val="00345F4C"/>
    <w:rsid w:val="0034600B"/>
    <w:rsid w:val="00346060"/>
    <w:rsid w:val="00346061"/>
    <w:rsid w:val="00346093"/>
    <w:rsid w:val="003460C7"/>
    <w:rsid w:val="0034615C"/>
    <w:rsid w:val="0034629B"/>
    <w:rsid w:val="003462F3"/>
    <w:rsid w:val="003464AE"/>
    <w:rsid w:val="00346516"/>
    <w:rsid w:val="00346527"/>
    <w:rsid w:val="00346585"/>
    <w:rsid w:val="003465C4"/>
    <w:rsid w:val="003465F8"/>
    <w:rsid w:val="00346671"/>
    <w:rsid w:val="003466D7"/>
    <w:rsid w:val="003466E9"/>
    <w:rsid w:val="00346711"/>
    <w:rsid w:val="00346745"/>
    <w:rsid w:val="003467C5"/>
    <w:rsid w:val="0034684C"/>
    <w:rsid w:val="00346856"/>
    <w:rsid w:val="003468B2"/>
    <w:rsid w:val="00346925"/>
    <w:rsid w:val="0034693A"/>
    <w:rsid w:val="00346971"/>
    <w:rsid w:val="003469B7"/>
    <w:rsid w:val="003469BE"/>
    <w:rsid w:val="00346A82"/>
    <w:rsid w:val="00346AE3"/>
    <w:rsid w:val="00346AE7"/>
    <w:rsid w:val="00346B09"/>
    <w:rsid w:val="00346B88"/>
    <w:rsid w:val="00346C14"/>
    <w:rsid w:val="00346CD3"/>
    <w:rsid w:val="00346D40"/>
    <w:rsid w:val="00346DA6"/>
    <w:rsid w:val="00346E46"/>
    <w:rsid w:val="00346E6E"/>
    <w:rsid w:val="00346E80"/>
    <w:rsid w:val="00346F96"/>
    <w:rsid w:val="00347083"/>
    <w:rsid w:val="003470D5"/>
    <w:rsid w:val="003470DB"/>
    <w:rsid w:val="0034710E"/>
    <w:rsid w:val="0034711E"/>
    <w:rsid w:val="003471A0"/>
    <w:rsid w:val="0034720A"/>
    <w:rsid w:val="00347250"/>
    <w:rsid w:val="0034729D"/>
    <w:rsid w:val="003472B8"/>
    <w:rsid w:val="003472C1"/>
    <w:rsid w:val="00347315"/>
    <w:rsid w:val="003473D7"/>
    <w:rsid w:val="003474D7"/>
    <w:rsid w:val="003474FA"/>
    <w:rsid w:val="003475CA"/>
    <w:rsid w:val="00347602"/>
    <w:rsid w:val="003476C1"/>
    <w:rsid w:val="003477C9"/>
    <w:rsid w:val="0034781C"/>
    <w:rsid w:val="0034787A"/>
    <w:rsid w:val="003478A4"/>
    <w:rsid w:val="00347901"/>
    <w:rsid w:val="0034797D"/>
    <w:rsid w:val="00347B1D"/>
    <w:rsid w:val="00347B2F"/>
    <w:rsid w:val="00347B55"/>
    <w:rsid w:val="00347B90"/>
    <w:rsid w:val="00347B98"/>
    <w:rsid w:val="00347BA5"/>
    <w:rsid w:val="00347C0F"/>
    <w:rsid w:val="00347C44"/>
    <w:rsid w:val="00347CC8"/>
    <w:rsid w:val="00347CFA"/>
    <w:rsid w:val="00347D09"/>
    <w:rsid w:val="00347D11"/>
    <w:rsid w:val="00347D14"/>
    <w:rsid w:val="00347D22"/>
    <w:rsid w:val="00347D3A"/>
    <w:rsid w:val="00347E0B"/>
    <w:rsid w:val="00347FFB"/>
    <w:rsid w:val="0035002B"/>
    <w:rsid w:val="003500B3"/>
    <w:rsid w:val="0035015D"/>
    <w:rsid w:val="00350179"/>
    <w:rsid w:val="0035022F"/>
    <w:rsid w:val="00350266"/>
    <w:rsid w:val="003502C6"/>
    <w:rsid w:val="003502D3"/>
    <w:rsid w:val="003503AD"/>
    <w:rsid w:val="00350466"/>
    <w:rsid w:val="00350470"/>
    <w:rsid w:val="00350489"/>
    <w:rsid w:val="003504FA"/>
    <w:rsid w:val="00350691"/>
    <w:rsid w:val="003506A3"/>
    <w:rsid w:val="003506EE"/>
    <w:rsid w:val="0035070D"/>
    <w:rsid w:val="00350729"/>
    <w:rsid w:val="00350781"/>
    <w:rsid w:val="00350797"/>
    <w:rsid w:val="00350816"/>
    <w:rsid w:val="003509AB"/>
    <w:rsid w:val="00350A22"/>
    <w:rsid w:val="00350A77"/>
    <w:rsid w:val="00350A7D"/>
    <w:rsid w:val="00350A7E"/>
    <w:rsid w:val="00350A97"/>
    <w:rsid w:val="00350B68"/>
    <w:rsid w:val="00350C00"/>
    <w:rsid w:val="00350C4C"/>
    <w:rsid w:val="00350D87"/>
    <w:rsid w:val="00350D99"/>
    <w:rsid w:val="00350DB7"/>
    <w:rsid w:val="00350DC1"/>
    <w:rsid w:val="00350E92"/>
    <w:rsid w:val="00350EC8"/>
    <w:rsid w:val="00350EEB"/>
    <w:rsid w:val="00350F01"/>
    <w:rsid w:val="00350F6C"/>
    <w:rsid w:val="00350FF5"/>
    <w:rsid w:val="00351060"/>
    <w:rsid w:val="003510C3"/>
    <w:rsid w:val="00351107"/>
    <w:rsid w:val="00351171"/>
    <w:rsid w:val="0035119F"/>
    <w:rsid w:val="003511A0"/>
    <w:rsid w:val="003511AD"/>
    <w:rsid w:val="003511C8"/>
    <w:rsid w:val="003511EB"/>
    <w:rsid w:val="00351272"/>
    <w:rsid w:val="003512AF"/>
    <w:rsid w:val="003512E5"/>
    <w:rsid w:val="00351300"/>
    <w:rsid w:val="003513A8"/>
    <w:rsid w:val="00351466"/>
    <w:rsid w:val="0035146C"/>
    <w:rsid w:val="0035147A"/>
    <w:rsid w:val="0035148D"/>
    <w:rsid w:val="00351493"/>
    <w:rsid w:val="003514FF"/>
    <w:rsid w:val="0035168A"/>
    <w:rsid w:val="00351699"/>
    <w:rsid w:val="0035169B"/>
    <w:rsid w:val="003517EB"/>
    <w:rsid w:val="00351822"/>
    <w:rsid w:val="0035182A"/>
    <w:rsid w:val="003518E3"/>
    <w:rsid w:val="00351925"/>
    <w:rsid w:val="00351935"/>
    <w:rsid w:val="00351986"/>
    <w:rsid w:val="00351990"/>
    <w:rsid w:val="003519F3"/>
    <w:rsid w:val="00351AC6"/>
    <w:rsid w:val="00351B14"/>
    <w:rsid w:val="00351B1D"/>
    <w:rsid w:val="00351B95"/>
    <w:rsid w:val="00351C3D"/>
    <w:rsid w:val="00351C99"/>
    <w:rsid w:val="00351CB9"/>
    <w:rsid w:val="00351D48"/>
    <w:rsid w:val="00351E5D"/>
    <w:rsid w:val="00351F08"/>
    <w:rsid w:val="0035200B"/>
    <w:rsid w:val="003520A1"/>
    <w:rsid w:val="003520DC"/>
    <w:rsid w:val="00352106"/>
    <w:rsid w:val="00352189"/>
    <w:rsid w:val="003521BA"/>
    <w:rsid w:val="003521E1"/>
    <w:rsid w:val="00352242"/>
    <w:rsid w:val="00352249"/>
    <w:rsid w:val="003522C2"/>
    <w:rsid w:val="003522EE"/>
    <w:rsid w:val="00352352"/>
    <w:rsid w:val="00352488"/>
    <w:rsid w:val="0035248D"/>
    <w:rsid w:val="003524D3"/>
    <w:rsid w:val="00352594"/>
    <w:rsid w:val="0035262D"/>
    <w:rsid w:val="00352655"/>
    <w:rsid w:val="003526D0"/>
    <w:rsid w:val="0035273E"/>
    <w:rsid w:val="00352748"/>
    <w:rsid w:val="00352791"/>
    <w:rsid w:val="003527D7"/>
    <w:rsid w:val="0035281D"/>
    <w:rsid w:val="003528AC"/>
    <w:rsid w:val="00352950"/>
    <w:rsid w:val="003529A6"/>
    <w:rsid w:val="00352A01"/>
    <w:rsid w:val="00352ADD"/>
    <w:rsid w:val="00352B16"/>
    <w:rsid w:val="00352B52"/>
    <w:rsid w:val="00352C30"/>
    <w:rsid w:val="00352C50"/>
    <w:rsid w:val="00352C78"/>
    <w:rsid w:val="00352CA1"/>
    <w:rsid w:val="00352CB8"/>
    <w:rsid w:val="00352CCE"/>
    <w:rsid w:val="00352D19"/>
    <w:rsid w:val="00352DDD"/>
    <w:rsid w:val="00352E1C"/>
    <w:rsid w:val="00352EB7"/>
    <w:rsid w:val="00352F2D"/>
    <w:rsid w:val="00352F46"/>
    <w:rsid w:val="00352FD0"/>
    <w:rsid w:val="00352FF2"/>
    <w:rsid w:val="00353006"/>
    <w:rsid w:val="003530BB"/>
    <w:rsid w:val="00353112"/>
    <w:rsid w:val="003531C2"/>
    <w:rsid w:val="003532AD"/>
    <w:rsid w:val="003532C3"/>
    <w:rsid w:val="0035330A"/>
    <w:rsid w:val="00353389"/>
    <w:rsid w:val="003533EA"/>
    <w:rsid w:val="00353403"/>
    <w:rsid w:val="00353443"/>
    <w:rsid w:val="003534B2"/>
    <w:rsid w:val="003534C0"/>
    <w:rsid w:val="00353506"/>
    <w:rsid w:val="0035352B"/>
    <w:rsid w:val="003535A0"/>
    <w:rsid w:val="0035365F"/>
    <w:rsid w:val="0035366D"/>
    <w:rsid w:val="003536AB"/>
    <w:rsid w:val="003536B0"/>
    <w:rsid w:val="00353701"/>
    <w:rsid w:val="003537A8"/>
    <w:rsid w:val="003537C4"/>
    <w:rsid w:val="003537C7"/>
    <w:rsid w:val="003537FB"/>
    <w:rsid w:val="0035396D"/>
    <w:rsid w:val="003539A6"/>
    <w:rsid w:val="003539E8"/>
    <w:rsid w:val="00353B3A"/>
    <w:rsid w:val="00353B57"/>
    <w:rsid w:val="00353BA3"/>
    <w:rsid w:val="00353BC6"/>
    <w:rsid w:val="00353C44"/>
    <w:rsid w:val="00353C53"/>
    <w:rsid w:val="00353CDA"/>
    <w:rsid w:val="00353D27"/>
    <w:rsid w:val="00353E75"/>
    <w:rsid w:val="00353E90"/>
    <w:rsid w:val="00353EA7"/>
    <w:rsid w:val="00353ED5"/>
    <w:rsid w:val="00353F42"/>
    <w:rsid w:val="00353FB7"/>
    <w:rsid w:val="003540D0"/>
    <w:rsid w:val="0035416A"/>
    <w:rsid w:val="003541BA"/>
    <w:rsid w:val="0035423C"/>
    <w:rsid w:val="0035434B"/>
    <w:rsid w:val="0035437C"/>
    <w:rsid w:val="00354418"/>
    <w:rsid w:val="0035446C"/>
    <w:rsid w:val="0035449C"/>
    <w:rsid w:val="00354536"/>
    <w:rsid w:val="00354655"/>
    <w:rsid w:val="0035466C"/>
    <w:rsid w:val="003546CC"/>
    <w:rsid w:val="003546F5"/>
    <w:rsid w:val="0035472E"/>
    <w:rsid w:val="0035472F"/>
    <w:rsid w:val="0035480B"/>
    <w:rsid w:val="003548FC"/>
    <w:rsid w:val="00354AEC"/>
    <w:rsid w:val="00354B08"/>
    <w:rsid w:val="00354B20"/>
    <w:rsid w:val="00354B22"/>
    <w:rsid w:val="00354D0E"/>
    <w:rsid w:val="00354D45"/>
    <w:rsid w:val="00354DE4"/>
    <w:rsid w:val="00354E31"/>
    <w:rsid w:val="00354E5E"/>
    <w:rsid w:val="00354FF0"/>
    <w:rsid w:val="00354FFE"/>
    <w:rsid w:val="00355005"/>
    <w:rsid w:val="003550A8"/>
    <w:rsid w:val="003550B4"/>
    <w:rsid w:val="00355127"/>
    <w:rsid w:val="0035514F"/>
    <w:rsid w:val="003551CD"/>
    <w:rsid w:val="003551DE"/>
    <w:rsid w:val="003551E5"/>
    <w:rsid w:val="00355279"/>
    <w:rsid w:val="00355289"/>
    <w:rsid w:val="003552C1"/>
    <w:rsid w:val="003552C6"/>
    <w:rsid w:val="0035533F"/>
    <w:rsid w:val="003553B5"/>
    <w:rsid w:val="00355443"/>
    <w:rsid w:val="0035544B"/>
    <w:rsid w:val="00355482"/>
    <w:rsid w:val="003554A1"/>
    <w:rsid w:val="003554DA"/>
    <w:rsid w:val="00355535"/>
    <w:rsid w:val="003555A3"/>
    <w:rsid w:val="003555A5"/>
    <w:rsid w:val="00355632"/>
    <w:rsid w:val="003556F5"/>
    <w:rsid w:val="0035573D"/>
    <w:rsid w:val="00355767"/>
    <w:rsid w:val="00355782"/>
    <w:rsid w:val="00355899"/>
    <w:rsid w:val="00355975"/>
    <w:rsid w:val="00355992"/>
    <w:rsid w:val="003559D9"/>
    <w:rsid w:val="00355ABB"/>
    <w:rsid w:val="00355B41"/>
    <w:rsid w:val="00355B45"/>
    <w:rsid w:val="00355B6C"/>
    <w:rsid w:val="00355BC1"/>
    <w:rsid w:val="00355BE3"/>
    <w:rsid w:val="00355C19"/>
    <w:rsid w:val="00355C3B"/>
    <w:rsid w:val="00355C4A"/>
    <w:rsid w:val="00355D2E"/>
    <w:rsid w:val="00355D51"/>
    <w:rsid w:val="00355D52"/>
    <w:rsid w:val="00355D78"/>
    <w:rsid w:val="00355EB0"/>
    <w:rsid w:val="00355F11"/>
    <w:rsid w:val="00355F53"/>
    <w:rsid w:val="00355FB8"/>
    <w:rsid w:val="00355FF8"/>
    <w:rsid w:val="00356009"/>
    <w:rsid w:val="00356027"/>
    <w:rsid w:val="00356044"/>
    <w:rsid w:val="00356089"/>
    <w:rsid w:val="00356120"/>
    <w:rsid w:val="003561AA"/>
    <w:rsid w:val="003561C5"/>
    <w:rsid w:val="00356319"/>
    <w:rsid w:val="0035631E"/>
    <w:rsid w:val="00356551"/>
    <w:rsid w:val="00356605"/>
    <w:rsid w:val="0035662A"/>
    <w:rsid w:val="0035671B"/>
    <w:rsid w:val="00356756"/>
    <w:rsid w:val="003569E9"/>
    <w:rsid w:val="00356A4B"/>
    <w:rsid w:val="00356AB7"/>
    <w:rsid w:val="00356AC4"/>
    <w:rsid w:val="00356B00"/>
    <w:rsid w:val="00356B1F"/>
    <w:rsid w:val="00356B93"/>
    <w:rsid w:val="00356C86"/>
    <w:rsid w:val="00356CC3"/>
    <w:rsid w:val="00356CFE"/>
    <w:rsid w:val="00356D9F"/>
    <w:rsid w:val="00356DAF"/>
    <w:rsid w:val="00356DCC"/>
    <w:rsid w:val="00356DDB"/>
    <w:rsid w:val="00356E3C"/>
    <w:rsid w:val="00356F42"/>
    <w:rsid w:val="00356F56"/>
    <w:rsid w:val="00356F63"/>
    <w:rsid w:val="00356F6D"/>
    <w:rsid w:val="00357029"/>
    <w:rsid w:val="00357078"/>
    <w:rsid w:val="003570B5"/>
    <w:rsid w:val="003571D1"/>
    <w:rsid w:val="00357246"/>
    <w:rsid w:val="00357259"/>
    <w:rsid w:val="00357271"/>
    <w:rsid w:val="003572E2"/>
    <w:rsid w:val="003572F3"/>
    <w:rsid w:val="003572FD"/>
    <w:rsid w:val="00357356"/>
    <w:rsid w:val="00357391"/>
    <w:rsid w:val="00357450"/>
    <w:rsid w:val="0035746B"/>
    <w:rsid w:val="00357522"/>
    <w:rsid w:val="00357582"/>
    <w:rsid w:val="00357593"/>
    <w:rsid w:val="003575AC"/>
    <w:rsid w:val="00357683"/>
    <w:rsid w:val="00357685"/>
    <w:rsid w:val="0035768D"/>
    <w:rsid w:val="0035771A"/>
    <w:rsid w:val="003577B6"/>
    <w:rsid w:val="003577E8"/>
    <w:rsid w:val="003577F7"/>
    <w:rsid w:val="003578B9"/>
    <w:rsid w:val="003578FB"/>
    <w:rsid w:val="00357ABF"/>
    <w:rsid w:val="00357B33"/>
    <w:rsid w:val="00357BA7"/>
    <w:rsid w:val="00357BAD"/>
    <w:rsid w:val="00357BC8"/>
    <w:rsid w:val="00357BF8"/>
    <w:rsid w:val="00357CBB"/>
    <w:rsid w:val="00357CE4"/>
    <w:rsid w:val="00357CF9"/>
    <w:rsid w:val="00357D7A"/>
    <w:rsid w:val="00357DB8"/>
    <w:rsid w:val="00357DD0"/>
    <w:rsid w:val="00357E19"/>
    <w:rsid w:val="00357E26"/>
    <w:rsid w:val="00357E45"/>
    <w:rsid w:val="00357E88"/>
    <w:rsid w:val="00357EF7"/>
    <w:rsid w:val="00357F3A"/>
    <w:rsid w:val="00357F3C"/>
    <w:rsid w:val="00357FBA"/>
    <w:rsid w:val="00357FE1"/>
    <w:rsid w:val="00360072"/>
    <w:rsid w:val="00360089"/>
    <w:rsid w:val="003600B8"/>
    <w:rsid w:val="003600C2"/>
    <w:rsid w:val="00360166"/>
    <w:rsid w:val="003601D2"/>
    <w:rsid w:val="00360261"/>
    <w:rsid w:val="0036028D"/>
    <w:rsid w:val="003602A0"/>
    <w:rsid w:val="003602F9"/>
    <w:rsid w:val="00360346"/>
    <w:rsid w:val="003603AC"/>
    <w:rsid w:val="003603F3"/>
    <w:rsid w:val="0036046D"/>
    <w:rsid w:val="00360491"/>
    <w:rsid w:val="003604BF"/>
    <w:rsid w:val="003604EB"/>
    <w:rsid w:val="0036086A"/>
    <w:rsid w:val="003608BE"/>
    <w:rsid w:val="00360953"/>
    <w:rsid w:val="003609E9"/>
    <w:rsid w:val="003609F2"/>
    <w:rsid w:val="00360A17"/>
    <w:rsid w:val="00360A20"/>
    <w:rsid w:val="00360A78"/>
    <w:rsid w:val="00360A9E"/>
    <w:rsid w:val="00360AB0"/>
    <w:rsid w:val="00360AE0"/>
    <w:rsid w:val="00360BE6"/>
    <w:rsid w:val="00360D03"/>
    <w:rsid w:val="00360DBE"/>
    <w:rsid w:val="00360DDB"/>
    <w:rsid w:val="00360DE4"/>
    <w:rsid w:val="00360E37"/>
    <w:rsid w:val="00360EED"/>
    <w:rsid w:val="00360F19"/>
    <w:rsid w:val="00360F1D"/>
    <w:rsid w:val="00360F44"/>
    <w:rsid w:val="00360F4D"/>
    <w:rsid w:val="00360F97"/>
    <w:rsid w:val="00360F9A"/>
    <w:rsid w:val="00360FE9"/>
    <w:rsid w:val="003610B8"/>
    <w:rsid w:val="0036111F"/>
    <w:rsid w:val="0036114E"/>
    <w:rsid w:val="0036128D"/>
    <w:rsid w:val="003613C9"/>
    <w:rsid w:val="00361408"/>
    <w:rsid w:val="00361438"/>
    <w:rsid w:val="00361488"/>
    <w:rsid w:val="003614CD"/>
    <w:rsid w:val="0036150B"/>
    <w:rsid w:val="00361531"/>
    <w:rsid w:val="00361548"/>
    <w:rsid w:val="00361580"/>
    <w:rsid w:val="003615DB"/>
    <w:rsid w:val="003615F9"/>
    <w:rsid w:val="003616E9"/>
    <w:rsid w:val="0036174F"/>
    <w:rsid w:val="00361774"/>
    <w:rsid w:val="003617BB"/>
    <w:rsid w:val="0036189D"/>
    <w:rsid w:val="003618CD"/>
    <w:rsid w:val="0036190E"/>
    <w:rsid w:val="00361941"/>
    <w:rsid w:val="00361945"/>
    <w:rsid w:val="00361A47"/>
    <w:rsid w:val="00361A70"/>
    <w:rsid w:val="00361A82"/>
    <w:rsid w:val="00361A9C"/>
    <w:rsid w:val="00361B65"/>
    <w:rsid w:val="00361BDE"/>
    <w:rsid w:val="00361C7F"/>
    <w:rsid w:val="00361C92"/>
    <w:rsid w:val="00361C9D"/>
    <w:rsid w:val="00361DD4"/>
    <w:rsid w:val="00361DE7"/>
    <w:rsid w:val="00361E24"/>
    <w:rsid w:val="00361E26"/>
    <w:rsid w:val="00361E40"/>
    <w:rsid w:val="00361F64"/>
    <w:rsid w:val="00361F73"/>
    <w:rsid w:val="00361FA9"/>
    <w:rsid w:val="00361FD9"/>
    <w:rsid w:val="00361FE5"/>
    <w:rsid w:val="00361FFF"/>
    <w:rsid w:val="00362054"/>
    <w:rsid w:val="003620A9"/>
    <w:rsid w:val="00362105"/>
    <w:rsid w:val="00362122"/>
    <w:rsid w:val="0036213A"/>
    <w:rsid w:val="00362146"/>
    <w:rsid w:val="00362223"/>
    <w:rsid w:val="00362237"/>
    <w:rsid w:val="0036225A"/>
    <w:rsid w:val="003622C2"/>
    <w:rsid w:val="003622F5"/>
    <w:rsid w:val="0036236E"/>
    <w:rsid w:val="0036253C"/>
    <w:rsid w:val="0036261E"/>
    <w:rsid w:val="003627A2"/>
    <w:rsid w:val="00362814"/>
    <w:rsid w:val="0036285F"/>
    <w:rsid w:val="00362882"/>
    <w:rsid w:val="00362897"/>
    <w:rsid w:val="0036289C"/>
    <w:rsid w:val="0036290D"/>
    <w:rsid w:val="003629F2"/>
    <w:rsid w:val="00362A41"/>
    <w:rsid w:val="00362B02"/>
    <w:rsid w:val="00362BDF"/>
    <w:rsid w:val="00362C03"/>
    <w:rsid w:val="00362C6D"/>
    <w:rsid w:val="00362C71"/>
    <w:rsid w:val="00362CB3"/>
    <w:rsid w:val="00362D72"/>
    <w:rsid w:val="00362D8E"/>
    <w:rsid w:val="00362DE6"/>
    <w:rsid w:val="00362E6E"/>
    <w:rsid w:val="00362ECF"/>
    <w:rsid w:val="00362F26"/>
    <w:rsid w:val="00362F5B"/>
    <w:rsid w:val="00362FB8"/>
    <w:rsid w:val="00362FB9"/>
    <w:rsid w:val="00363061"/>
    <w:rsid w:val="00363081"/>
    <w:rsid w:val="003630DE"/>
    <w:rsid w:val="0036312F"/>
    <w:rsid w:val="00363152"/>
    <w:rsid w:val="00363213"/>
    <w:rsid w:val="00363287"/>
    <w:rsid w:val="00363327"/>
    <w:rsid w:val="00363390"/>
    <w:rsid w:val="00363444"/>
    <w:rsid w:val="00363611"/>
    <w:rsid w:val="0036361A"/>
    <w:rsid w:val="0036362E"/>
    <w:rsid w:val="0036377E"/>
    <w:rsid w:val="0036379A"/>
    <w:rsid w:val="0036389A"/>
    <w:rsid w:val="003638AD"/>
    <w:rsid w:val="0036391C"/>
    <w:rsid w:val="00363972"/>
    <w:rsid w:val="003639B8"/>
    <w:rsid w:val="00363A7F"/>
    <w:rsid w:val="00363A8F"/>
    <w:rsid w:val="00363B56"/>
    <w:rsid w:val="00363BD1"/>
    <w:rsid w:val="00363BD5"/>
    <w:rsid w:val="00363BE2"/>
    <w:rsid w:val="00363C40"/>
    <w:rsid w:val="00363C5F"/>
    <w:rsid w:val="00363CAA"/>
    <w:rsid w:val="00363CFF"/>
    <w:rsid w:val="00363D2F"/>
    <w:rsid w:val="00363D69"/>
    <w:rsid w:val="00363D90"/>
    <w:rsid w:val="00363DBC"/>
    <w:rsid w:val="00363E35"/>
    <w:rsid w:val="00363F1F"/>
    <w:rsid w:val="00363F83"/>
    <w:rsid w:val="00363FFF"/>
    <w:rsid w:val="00364009"/>
    <w:rsid w:val="0036407B"/>
    <w:rsid w:val="00364112"/>
    <w:rsid w:val="003641C1"/>
    <w:rsid w:val="003641D9"/>
    <w:rsid w:val="003641EB"/>
    <w:rsid w:val="00364258"/>
    <w:rsid w:val="00364282"/>
    <w:rsid w:val="003642F0"/>
    <w:rsid w:val="0036437B"/>
    <w:rsid w:val="003643FF"/>
    <w:rsid w:val="00364478"/>
    <w:rsid w:val="0036449E"/>
    <w:rsid w:val="003644A4"/>
    <w:rsid w:val="003644ED"/>
    <w:rsid w:val="0036459B"/>
    <w:rsid w:val="0036461D"/>
    <w:rsid w:val="00364641"/>
    <w:rsid w:val="00364664"/>
    <w:rsid w:val="003647A1"/>
    <w:rsid w:val="003647A3"/>
    <w:rsid w:val="00364834"/>
    <w:rsid w:val="00364859"/>
    <w:rsid w:val="00364930"/>
    <w:rsid w:val="00364952"/>
    <w:rsid w:val="0036496B"/>
    <w:rsid w:val="003649F8"/>
    <w:rsid w:val="00364B34"/>
    <w:rsid w:val="00364B81"/>
    <w:rsid w:val="00364BB4"/>
    <w:rsid w:val="00364BF6"/>
    <w:rsid w:val="00364C27"/>
    <w:rsid w:val="00364CE7"/>
    <w:rsid w:val="00364D7E"/>
    <w:rsid w:val="00364DAF"/>
    <w:rsid w:val="00364EA3"/>
    <w:rsid w:val="00364ECA"/>
    <w:rsid w:val="00364F48"/>
    <w:rsid w:val="00364FCF"/>
    <w:rsid w:val="00365019"/>
    <w:rsid w:val="00365076"/>
    <w:rsid w:val="00365078"/>
    <w:rsid w:val="00365134"/>
    <w:rsid w:val="0036519F"/>
    <w:rsid w:val="00365231"/>
    <w:rsid w:val="0036525B"/>
    <w:rsid w:val="00365263"/>
    <w:rsid w:val="00365270"/>
    <w:rsid w:val="00365279"/>
    <w:rsid w:val="00365292"/>
    <w:rsid w:val="00365366"/>
    <w:rsid w:val="0036538C"/>
    <w:rsid w:val="00365460"/>
    <w:rsid w:val="003654BD"/>
    <w:rsid w:val="003654D4"/>
    <w:rsid w:val="003654F9"/>
    <w:rsid w:val="0036551A"/>
    <w:rsid w:val="0036552D"/>
    <w:rsid w:val="003655BA"/>
    <w:rsid w:val="003655C8"/>
    <w:rsid w:val="0036560F"/>
    <w:rsid w:val="00365613"/>
    <w:rsid w:val="003656BC"/>
    <w:rsid w:val="003656E8"/>
    <w:rsid w:val="00365745"/>
    <w:rsid w:val="0036582C"/>
    <w:rsid w:val="00365846"/>
    <w:rsid w:val="00365921"/>
    <w:rsid w:val="003659AA"/>
    <w:rsid w:val="00365A24"/>
    <w:rsid w:val="00365B01"/>
    <w:rsid w:val="00365B0D"/>
    <w:rsid w:val="00365B0F"/>
    <w:rsid w:val="00365BB7"/>
    <w:rsid w:val="00365BBB"/>
    <w:rsid w:val="00365C09"/>
    <w:rsid w:val="00365C16"/>
    <w:rsid w:val="00365CDE"/>
    <w:rsid w:val="00365CF1"/>
    <w:rsid w:val="00365DEA"/>
    <w:rsid w:val="00365E1D"/>
    <w:rsid w:val="00365F12"/>
    <w:rsid w:val="00365F63"/>
    <w:rsid w:val="00365F71"/>
    <w:rsid w:val="0036605A"/>
    <w:rsid w:val="003660AD"/>
    <w:rsid w:val="00366107"/>
    <w:rsid w:val="0036621F"/>
    <w:rsid w:val="00366319"/>
    <w:rsid w:val="00366337"/>
    <w:rsid w:val="00366366"/>
    <w:rsid w:val="003663BA"/>
    <w:rsid w:val="00366455"/>
    <w:rsid w:val="003664DF"/>
    <w:rsid w:val="003664FA"/>
    <w:rsid w:val="003666D0"/>
    <w:rsid w:val="0036680F"/>
    <w:rsid w:val="00366832"/>
    <w:rsid w:val="00366865"/>
    <w:rsid w:val="0036686D"/>
    <w:rsid w:val="00366872"/>
    <w:rsid w:val="0036689B"/>
    <w:rsid w:val="003668A4"/>
    <w:rsid w:val="003669A9"/>
    <w:rsid w:val="003669FA"/>
    <w:rsid w:val="00366A1D"/>
    <w:rsid w:val="00366A56"/>
    <w:rsid w:val="00366BB3"/>
    <w:rsid w:val="00366BD4"/>
    <w:rsid w:val="00366CEE"/>
    <w:rsid w:val="00366E06"/>
    <w:rsid w:val="00366E43"/>
    <w:rsid w:val="00366EFA"/>
    <w:rsid w:val="00366FE8"/>
    <w:rsid w:val="00367002"/>
    <w:rsid w:val="0036709C"/>
    <w:rsid w:val="003670A4"/>
    <w:rsid w:val="003670E5"/>
    <w:rsid w:val="00367115"/>
    <w:rsid w:val="003671B2"/>
    <w:rsid w:val="00367217"/>
    <w:rsid w:val="00367291"/>
    <w:rsid w:val="003672F3"/>
    <w:rsid w:val="003674A8"/>
    <w:rsid w:val="0036751C"/>
    <w:rsid w:val="0036757A"/>
    <w:rsid w:val="003676D7"/>
    <w:rsid w:val="0036779A"/>
    <w:rsid w:val="003677F2"/>
    <w:rsid w:val="0036783F"/>
    <w:rsid w:val="00367847"/>
    <w:rsid w:val="003678A5"/>
    <w:rsid w:val="00367A5A"/>
    <w:rsid w:val="00367A79"/>
    <w:rsid w:val="00367B11"/>
    <w:rsid w:val="00367B86"/>
    <w:rsid w:val="00367BE7"/>
    <w:rsid w:val="00367C57"/>
    <w:rsid w:val="00367C79"/>
    <w:rsid w:val="00367C8E"/>
    <w:rsid w:val="00367D2E"/>
    <w:rsid w:val="00367D34"/>
    <w:rsid w:val="00367D70"/>
    <w:rsid w:val="00367DF7"/>
    <w:rsid w:val="00367E19"/>
    <w:rsid w:val="00367E27"/>
    <w:rsid w:val="00367EC9"/>
    <w:rsid w:val="00367FE7"/>
    <w:rsid w:val="003700A7"/>
    <w:rsid w:val="00370108"/>
    <w:rsid w:val="0037010C"/>
    <w:rsid w:val="00370171"/>
    <w:rsid w:val="00370234"/>
    <w:rsid w:val="00370237"/>
    <w:rsid w:val="00370240"/>
    <w:rsid w:val="00370352"/>
    <w:rsid w:val="00370415"/>
    <w:rsid w:val="00370432"/>
    <w:rsid w:val="003705A8"/>
    <w:rsid w:val="003705C4"/>
    <w:rsid w:val="003705DC"/>
    <w:rsid w:val="003705E4"/>
    <w:rsid w:val="003705F4"/>
    <w:rsid w:val="003705FA"/>
    <w:rsid w:val="0037067B"/>
    <w:rsid w:val="0037067C"/>
    <w:rsid w:val="003706D0"/>
    <w:rsid w:val="0037071A"/>
    <w:rsid w:val="00370785"/>
    <w:rsid w:val="003707E0"/>
    <w:rsid w:val="0037081B"/>
    <w:rsid w:val="00370823"/>
    <w:rsid w:val="00370885"/>
    <w:rsid w:val="00370939"/>
    <w:rsid w:val="00370968"/>
    <w:rsid w:val="003709E2"/>
    <w:rsid w:val="00370A67"/>
    <w:rsid w:val="00370AC6"/>
    <w:rsid w:val="00370AF3"/>
    <w:rsid w:val="00370B35"/>
    <w:rsid w:val="00370B8C"/>
    <w:rsid w:val="00370BAF"/>
    <w:rsid w:val="00370C38"/>
    <w:rsid w:val="00370C52"/>
    <w:rsid w:val="00370C9B"/>
    <w:rsid w:val="00370CA8"/>
    <w:rsid w:val="00370D33"/>
    <w:rsid w:val="00370D4E"/>
    <w:rsid w:val="00370E4D"/>
    <w:rsid w:val="00370EE9"/>
    <w:rsid w:val="00370FB0"/>
    <w:rsid w:val="00370FBE"/>
    <w:rsid w:val="00371055"/>
    <w:rsid w:val="00371079"/>
    <w:rsid w:val="003710FD"/>
    <w:rsid w:val="0037117D"/>
    <w:rsid w:val="003711B8"/>
    <w:rsid w:val="00371299"/>
    <w:rsid w:val="003712FD"/>
    <w:rsid w:val="00371351"/>
    <w:rsid w:val="0037137C"/>
    <w:rsid w:val="00371498"/>
    <w:rsid w:val="003714BC"/>
    <w:rsid w:val="003714D4"/>
    <w:rsid w:val="00371501"/>
    <w:rsid w:val="0037151D"/>
    <w:rsid w:val="00371556"/>
    <w:rsid w:val="0037157C"/>
    <w:rsid w:val="003715A8"/>
    <w:rsid w:val="003715C2"/>
    <w:rsid w:val="003715E1"/>
    <w:rsid w:val="003715E4"/>
    <w:rsid w:val="003715E5"/>
    <w:rsid w:val="00371625"/>
    <w:rsid w:val="00371642"/>
    <w:rsid w:val="0037164F"/>
    <w:rsid w:val="003716C3"/>
    <w:rsid w:val="003716D5"/>
    <w:rsid w:val="003716E1"/>
    <w:rsid w:val="0037171C"/>
    <w:rsid w:val="00371734"/>
    <w:rsid w:val="00371759"/>
    <w:rsid w:val="0037183C"/>
    <w:rsid w:val="0037194D"/>
    <w:rsid w:val="00371992"/>
    <w:rsid w:val="003719C4"/>
    <w:rsid w:val="00371A4D"/>
    <w:rsid w:val="00371AE7"/>
    <w:rsid w:val="00371B2C"/>
    <w:rsid w:val="00371B5B"/>
    <w:rsid w:val="00371B66"/>
    <w:rsid w:val="00371BAD"/>
    <w:rsid w:val="00371C5C"/>
    <w:rsid w:val="00371CCC"/>
    <w:rsid w:val="00371CEF"/>
    <w:rsid w:val="00371D31"/>
    <w:rsid w:val="00371D4D"/>
    <w:rsid w:val="00371DFB"/>
    <w:rsid w:val="00371E88"/>
    <w:rsid w:val="00371EE2"/>
    <w:rsid w:val="00371F0A"/>
    <w:rsid w:val="00371F87"/>
    <w:rsid w:val="00371F92"/>
    <w:rsid w:val="00371F97"/>
    <w:rsid w:val="00371FC4"/>
    <w:rsid w:val="0037201A"/>
    <w:rsid w:val="0037201F"/>
    <w:rsid w:val="00372044"/>
    <w:rsid w:val="00372063"/>
    <w:rsid w:val="00372124"/>
    <w:rsid w:val="003721A4"/>
    <w:rsid w:val="0037226A"/>
    <w:rsid w:val="003722E9"/>
    <w:rsid w:val="0037236B"/>
    <w:rsid w:val="003723E7"/>
    <w:rsid w:val="00372404"/>
    <w:rsid w:val="00372423"/>
    <w:rsid w:val="00372455"/>
    <w:rsid w:val="00372462"/>
    <w:rsid w:val="003724DD"/>
    <w:rsid w:val="0037260B"/>
    <w:rsid w:val="0037261F"/>
    <w:rsid w:val="003726E1"/>
    <w:rsid w:val="00372756"/>
    <w:rsid w:val="003727A1"/>
    <w:rsid w:val="003727E0"/>
    <w:rsid w:val="0037280A"/>
    <w:rsid w:val="00372832"/>
    <w:rsid w:val="00372936"/>
    <w:rsid w:val="00372950"/>
    <w:rsid w:val="003729AE"/>
    <w:rsid w:val="003729F1"/>
    <w:rsid w:val="00372B43"/>
    <w:rsid w:val="00372B59"/>
    <w:rsid w:val="00372B8B"/>
    <w:rsid w:val="00372BC0"/>
    <w:rsid w:val="00372C01"/>
    <w:rsid w:val="00372C5C"/>
    <w:rsid w:val="00372CE1"/>
    <w:rsid w:val="00372DDB"/>
    <w:rsid w:val="00372E36"/>
    <w:rsid w:val="00372E8C"/>
    <w:rsid w:val="00372ECB"/>
    <w:rsid w:val="00372F9B"/>
    <w:rsid w:val="0037301B"/>
    <w:rsid w:val="003730B2"/>
    <w:rsid w:val="003730C1"/>
    <w:rsid w:val="003730DC"/>
    <w:rsid w:val="00373108"/>
    <w:rsid w:val="0037319F"/>
    <w:rsid w:val="003731AE"/>
    <w:rsid w:val="003731C7"/>
    <w:rsid w:val="00373210"/>
    <w:rsid w:val="003732A4"/>
    <w:rsid w:val="003732F5"/>
    <w:rsid w:val="00373310"/>
    <w:rsid w:val="00373392"/>
    <w:rsid w:val="00373491"/>
    <w:rsid w:val="003734B1"/>
    <w:rsid w:val="003734E2"/>
    <w:rsid w:val="003734E7"/>
    <w:rsid w:val="00373564"/>
    <w:rsid w:val="00373572"/>
    <w:rsid w:val="003735F3"/>
    <w:rsid w:val="00373682"/>
    <w:rsid w:val="003736AE"/>
    <w:rsid w:val="003737A2"/>
    <w:rsid w:val="003737B3"/>
    <w:rsid w:val="003737D0"/>
    <w:rsid w:val="00373864"/>
    <w:rsid w:val="0037388D"/>
    <w:rsid w:val="003738EB"/>
    <w:rsid w:val="003738F2"/>
    <w:rsid w:val="00373907"/>
    <w:rsid w:val="003739F2"/>
    <w:rsid w:val="003739F3"/>
    <w:rsid w:val="00373A9D"/>
    <w:rsid w:val="00373B0C"/>
    <w:rsid w:val="00373B4C"/>
    <w:rsid w:val="00373B68"/>
    <w:rsid w:val="00373BBD"/>
    <w:rsid w:val="00373C2F"/>
    <w:rsid w:val="00373C5A"/>
    <w:rsid w:val="00373CBC"/>
    <w:rsid w:val="00373D8B"/>
    <w:rsid w:val="00373DCD"/>
    <w:rsid w:val="00373DFB"/>
    <w:rsid w:val="00373DFF"/>
    <w:rsid w:val="00373E59"/>
    <w:rsid w:val="00373E73"/>
    <w:rsid w:val="00373EDD"/>
    <w:rsid w:val="00373EF5"/>
    <w:rsid w:val="00373F20"/>
    <w:rsid w:val="00373F2C"/>
    <w:rsid w:val="00373F67"/>
    <w:rsid w:val="00373F98"/>
    <w:rsid w:val="00373FB0"/>
    <w:rsid w:val="00373FC6"/>
    <w:rsid w:val="0037400B"/>
    <w:rsid w:val="0037414F"/>
    <w:rsid w:val="003741E5"/>
    <w:rsid w:val="003742C2"/>
    <w:rsid w:val="00374312"/>
    <w:rsid w:val="0037434B"/>
    <w:rsid w:val="003743A2"/>
    <w:rsid w:val="003743BA"/>
    <w:rsid w:val="0037444B"/>
    <w:rsid w:val="00374452"/>
    <w:rsid w:val="003744AF"/>
    <w:rsid w:val="00374532"/>
    <w:rsid w:val="0037454B"/>
    <w:rsid w:val="003745DB"/>
    <w:rsid w:val="003745EA"/>
    <w:rsid w:val="00374604"/>
    <w:rsid w:val="00374618"/>
    <w:rsid w:val="0037461B"/>
    <w:rsid w:val="00374736"/>
    <w:rsid w:val="00374755"/>
    <w:rsid w:val="003747D4"/>
    <w:rsid w:val="00374837"/>
    <w:rsid w:val="00374939"/>
    <w:rsid w:val="00374950"/>
    <w:rsid w:val="003749EB"/>
    <w:rsid w:val="003749FD"/>
    <w:rsid w:val="00374A4F"/>
    <w:rsid w:val="00374AEE"/>
    <w:rsid w:val="00374B5B"/>
    <w:rsid w:val="00374B8C"/>
    <w:rsid w:val="00374BB4"/>
    <w:rsid w:val="00374C5E"/>
    <w:rsid w:val="00374C7B"/>
    <w:rsid w:val="00374D0C"/>
    <w:rsid w:val="00374D28"/>
    <w:rsid w:val="00374D3F"/>
    <w:rsid w:val="00374D4C"/>
    <w:rsid w:val="00374DBB"/>
    <w:rsid w:val="00374E14"/>
    <w:rsid w:val="00374E2C"/>
    <w:rsid w:val="00374E2D"/>
    <w:rsid w:val="00374E58"/>
    <w:rsid w:val="00374E7E"/>
    <w:rsid w:val="00374EC7"/>
    <w:rsid w:val="00374F30"/>
    <w:rsid w:val="00374F69"/>
    <w:rsid w:val="00374FA5"/>
    <w:rsid w:val="00374FCD"/>
    <w:rsid w:val="00375006"/>
    <w:rsid w:val="00375094"/>
    <w:rsid w:val="003750F3"/>
    <w:rsid w:val="00375143"/>
    <w:rsid w:val="00375169"/>
    <w:rsid w:val="0037517F"/>
    <w:rsid w:val="00375195"/>
    <w:rsid w:val="003751C2"/>
    <w:rsid w:val="003751C6"/>
    <w:rsid w:val="003752C7"/>
    <w:rsid w:val="003752D9"/>
    <w:rsid w:val="0037537C"/>
    <w:rsid w:val="00375404"/>
    <w:rsid w:val="00375439"/>
    <w:rsid w:val="00375460"/>
    <w:rsid w:val="0037546F"/>
    <w:rsid w:val="0037547A"/>
    <w:rsid w:val="003754B8"/>
    <w:rsid w:val="003755BD"/>
    <w:rsid w:val="0037566C"/>
    <w:rsid w:val="00375819"/>
    <w:rsid w:val="00375855"/>
    <w:rsid w:val="0037587B"/>
    <w:rsid w:val="00375898"/>
    <w:rsid w:val="00375941"/>
    <w:rsid w:val="003759CC"/>
    <w:rsid w:val="00375A13"/>
    <w:rsid w:val="00375B41"/>
    <w:rsid w:val="00375B90"/>
    <w:rsid w:val="00375BF0"/>
    <w:rsid w:val="00375C01"/>
    <w:rsid w:val="00375C61"/>
    <w:rsid w:val="00375CD7"/>
    <w:rsid w:val="00375D04"/>
    <w:rsid w:val="00375D2C"/>
    <w:rsid w:val="00375E48"/>
    <w:rsid w:val="00375E85"/>
    <w:rsid w:val="00375EDC"/>
    <w:rsid w:val="00375F0F"/>
    <w:rsid w:val="00375F1C"/>
    <w:rsid w:val="00375F20"/>
    <w:rsid w:val="00375F89"/>
    <w:rsid w:val="00375F94"/>
    <w:rsid w:val="00375FBF"/>
    <w:rsid w:val="00375FD0"/>
    <w:rsid w:val="00376031"/>
    <w:rsid w:val="0037607A"/>
    <w:rsid w:val="0037610D"/>
    <w:rsid w:val="0037612C"/>
    <w:rsid w:val="00376135"/>
    <w:rsid w:val="0037617C"/>
    <w:rsid w:val="003761C6"/>
    <w:rsid w:val="003761DA"/>
    <w:rsid w:val="003761EC"/>
    <w:rsid w:val="00376274"/>
    <w:rsid w:val="0037633C"/>
    <w:rsid w:val="00376533"/>
    <w:rsid w:val="0037653C"/>
    <w:rsid w:val="00376559"/>
    <w:rsid w:val="0037663E"/>
    <w:rsid w:val="00376702"/>
    <w:rsid w:val="00376760"/>
    <w:rsid w:val="0037676A"/>
    <w:rsid w:val="0037676C"/>
    <w:rsid w:val="0037679D"/>
    <w:rsid w:val="00376820"/>
    <w:rsid w:val="0037684B"/>
    <w:rsid w:val="00376987"/>
    <w:rsid w:val="003769DE"/>
    <w:rsid w:val="00376A22"/>
    <w:rsid w:val="00376A45"/>
    <w:rsid w:val="00376C69"/>
    <w:rsid w:val="00376C99"/>
    <w:rsid w:val="00376CA7"/>
    <w:rsid w:val="00376D1D"/>
    <w:rsid w:val="00376D56"/>
    <w:rsid w:val="00376DD0"/>
    <w:rsid w:val="00376E17"/>
    <w:rsid w:val="00376E1E"/>
    <w:rsid w:val="00376E29"/>
    <w:rsid w:val="00376E5B"/>
    <w:rsid w:val="00376EA3"/>
    <w:rsid w:val="00376F21"/>
    <w:rsid w:val="00376FE6"/>
    <w:rsid w:val="00377055"/>
    <w:rsid w:val="003771C7"/>
    <w:rsid w:val="0037721D"/>
    <w:rsid w:val="00377277"/>
    <w:rsid w:val="00377301"/>
    <w:rsid w:val="00377325"/>
    <w:rsid w:val="003773C7"/>
    <w:rsid w:val="0037740B"/>
    <w:rsid w:val="0037747B"/>
    <w:rsid w:val="003774D3"/>
    <w:rsid w:val="003775A0"/>
    <w:rsid w:val="00377751"/>
    <w:rsid w:val="003778B1"/>
    <w:rsid w:val="00377923"/>
    <w:rsid w:val="0037793E"/>
    <w:rsid w:val="0037799E"/>
    <w:rsid w:val="003779F5"/>
    <w:rsid w:val="00377A29"/>
    <w:rsid w:val="00377A2A"/>
    <w:rsid w:val="00377A35"/>
    <w:rsid w:val="00377A4C"/>
    <w:rsid w:val="00377AE8"/>
    <w:rsid w:val="00377B37"/>
    <w:rsid w:val="00377B64"/>
    <w:rsid w:val="00377B7A"/>
    <w:rsid w:val="00377C30"/>
    <w:rsid w:val="00377D2A"/>
    <w:rsid w:val="00377D3F"/>
    <w:rsid w:val="00377D4C"/>
    <w:rsid w:val="00377D51"/>
    <w:rsid w:val="00377DE1"/>
    <w:rsid w:val="00377DFC"/>
    <w:rsid w:val="00377E23"/>
    <w:rsid w:val="00377E8E"/>
    <w:rsid w:val="00377F28"/>
    <w:rsid w:val="00377F7A"/>
    <w:rsid w:val="0037E9E7"/>
    <w:rsid w:val="00380029"/>
    <w:rsid w:val="00380117"/>
    <w:rsid w:val="00380185"/>
    <w:rsid w:val="003801BE"/>
    <w:rsid w:val="003801EF"/>
    <w:rsid w:val="003802AB"/>
    <w:rsid w:val="003802E0"/>
    <w:rsid w:val="00380312"/>
    <w:rsid w:val="0038032E"/>
    <w:rsid w:val="003803F4"/>
    <w:rsid w:val="00380408"/>
    <w:rsid w:val="003804C5"/>
    <w:rsid w:val="003805C2"/>
    <w:rsid w:val="0038063C"/>
    <w:rsid w:val="0038063E"/>
    <w:rsid w:val="0038064D"/>
    <w:rsid w:val="003806A4"/>
    <w:rsid w:val="003806BB"/>
    <w:rsid w:val="00380704"/>
    <w:rsid w:val="00380744"/>
    <w:rsid w:val="0038074A"/>
    <w:rsid w:val="003807E1"/>
    <w:rsid w:val="003807F5"/>
    <w:rsid w:val="00380829"/>
    <w:rsid w:val="00380893"/>
    <w:rsid w:val="003808D7"/>
    <w:rsid w:val="003808D8"/>
    <w:rsid w:val="00380930"/>
    <w:rsid w:val="00380B0D"/>
    <w:rsid w:val="00380B6B"/>
    <w:rsid w:val="00380B9C"/>
    <w:rsid w:val="00380E55"/>
    <w:rsid w:val="00380E7E"/>
    <w:rsid w:val="00380ED8"/>
    <w:rsid w:val="00380F84"/>
    <w:rsid w:val="00380FAF"/>
    <w:rsid w:val="00381062"/>
    <w:rsid w:val="0038107B"/>
    <w:rsid w:val="003810FC"/>
    <w:rsid w:val="00381147"/>
    <w:rsid w:val="003811AB"/>
    <w:rsid w:val="003811BF"/>
    <w:rsid w:val="003811CB"/>
    <w:rsid w:val="00381217"/>
    <w:rsid w:val="003812E6"/>
    <w:rsid w:val="003813B1"/>
    <w:rsid w:val="003813C3"/>
    <w:rsid w:val="003814B8"/>
    <w:rsid w:val="00381508"/>
    <w:rsid w:val="00381535"/>
    <w:rsid w:val="00381572"/>
    <w:rsid w:val="003815CC"/>
    <w:rsid w:val="003816C8"/>
    <w:rsid w:val="00381739"/>
    <w:rsid w:val="00381763"/>
    <w:rsid w:val="0038177D"/>
    <w:rsid w:val="003817C7"/>
    <w:rsid w:val="00381818"/>
    <w:rsid w:val="0038186F"/>
    <w:rsid w:val="0038189E"/>
    <w:rsid w:val="003818D4"/>
    <w:rsid w:val="00381916"/>
    <w:rsid w:val="00381953"/>
    <w:rsid w:val="003819A1"/>
    <w:rsid w:val="003819FD"/>
    <w:rsid w:val="00381A15"/>
    <w:rsid w:val="00381A40"/>
    <w:rsid w:val="00381AC5"/>
    <w:rsid w:val="00381B15"/>
    <w:rsid w:val="00381B41"/>
    <w:rsid w:val="00381B48"/>
    <w:rsid w:val="00381B5D"/>
    <w:rsid w:val="00381C10"/>
    <w:rsid w:val="00381C25"/>
    <w:rsid w:val="00381C8C"/>
    <w:rsid w:val="00381D43"/>
    <w:rsid w:val="00381D55"/>
    <w:rsid w:val="00381D65"/>
    <w:rsid w:val="00381DEF"/>
    <w:rsid w:val="00381E4B"/>
    <w:rsid w:val="00381F0D"/>
    <w:rsid w:val="00381F79"/>
    <w:rsid w:val="00381FB6"/>
    <w:rsid w:val="00381FD0"/>
    <w:rsid w:val="00382023"/>
    <w:rsid w:val="003820D2"/>
    <w:rsid w:val="0038210B"/>
    <w:rsid w:val="00382117"/>
    <w:rsid w:val="0038216E"/>
    <w:rsid w:val="0038224D"/>
    <w:rsid w:val="003822C3"/>
    <w:rsid w:val="003822E2"/>
    <w:rsid w:val="00382353"/>
    <w:rsid w:val="003823FE"/>
    <w:rsid w:val="0038241F"/>
    <w:rsid w:val="00382426"/>
    <w:rsid w:val="00382455"/>
    <w:rsid w:val="0038249B"/>
    <w:rsid w:val="003824DC"/>
    <w:rsid w:val="003824E4"/>
    <w:rsid w:val="00382544"/>
    <w:rsid w:val="00382556"/>
    <w:rsid w:val="00382586"/>
    <w:rsid w:val="003825CA"/>
    <w:rsid w:val="0038262D"/>
    <w:rsid w:val="003826DA"/>
    <w:rsid w:val="003826E7"/>
    <w:rsid w:val="0038270B"/>
    <w:rsid w:val="0038277B"/>
    <w:rsid w:val="003827A4"/>
    <w:rsid w:val="003827CF"/>
    <w:rsid w:val="00382895"/>
    <w:rsid w:val="003828E9"/>
    <w:rsid w:val="0038292C"/>
    <w:rsid w:val="0038297B"/>
    <w:rsid w:val="00382A15"/>
    <w:rsid w:val="00382A1E"/>
    <w:rsid w:val="00382A88"/>
    <w:rsid w:val="00382A98"/>
    <w:rsid w:val="00382AC9"/>
    <w:rsid w:val="00382AD6"/>
    <w:rsid w:val="00382B5D"/>
    <w:rsid w:val="00382C34"/>
    <w:rsid w:val="00382C79"/>
    <w:rsid w:val="00382C9E"/>
    <w:rsid w:val="00382D60"/>
    <w:rsid w:val="00382DAC"/>
    <w:rsid w:val="00382E61"/>
    <w:rsid w:val="00382ED2"/>
    <w:rsid w:val="00382F23"/>
    <w:rsid w:val="00382F45"/>
    <w:rsid w:val="00382FB0"/>
    <w:rsid w:val="00383014"/>
    <w:rsid w:val="00383066"/>
    <w:rsid w:val="00383071"/>
    <w:rsid w:val="0038307C"/>
    <w:rsid w:val="00383089"/>
    <w:rsid w:val="0038338E"/>
    <w:rsid w:val="003833AA"/>
    <w:rsid w:val="00383447"/>
    <w:rsid w:val="003835C2"/>
    <w:rsid w:val="00383691"/>
    <w:rsid w:val="003836E3"/>
    <w:rsid w:val="003836E6"/>
    <w:rsid w:val="003837B6"/>
    <w:rsid w:val="0038380B"/>
    <w:rsid w:val="0038388B"/>
    <w:rsid w:val="003838C6"/>
    <w:rsid w:val="0038391E"/>
    <w:rsid w:val="00383956"/>
    <w:rsid w:val="003839FC"/>
    <w:rsid w:val="00383A4A"/>
    <w:rsid w:val="00383A6D"/>
    <w:rsid w:val="00383AD8"/>
    <w:rsid w:val="00383B3D"/>
    <w:rsid w:val="00383B6E"/>
    <w:rsid w:val="00383B8E"/>
    <w:rsid w:val="00383B97"/>
    <w:rsid w:val="00383BB3"/>
    <w:rsid w:val="00383BDF"/>
    <w:rsid w:val="00383C69"/>
    <w:rsid w:val="00383CBA"/>
    <w:rsid w:val="00383CCE"/>
    <w:rsid w:val="00383DF1"/>
    <w:rsid w:val="00383E1E"/>
    <w:rsid w:val="00383E36"/>
    <w:rsid w:val="00383E42"/>
    <w:rsid w:val="00383ECF"/>
    <w:rsid w:val="00383EF8"/>
    <w:rsid w:val="00383F67"/>
    <w:rsid w:val="00383F82"/>
    <w:rsid w:val="00383FE5"/>
    <w:rsid w:val="00383FE8"/>
    <w:rsid w:val="00384035"/>
    <w:rsid w:val="00384047"/>
    <w:rsid w:val="00384091"/>
    <w:rsid w:val="00384099"/>
    <w:rsid w:val="0038409F"/>
    <w:rsid w:val="003840A3"/>
    <w:rsid w:val="003840BA"/>
    <w:rsid w:val="00384133"/>
    <w:rsid w:val="003841AE"/>
    <w:rsid w:val="003841C2"/>
    <w:rsid w:val="003841CD"/>
    <w:rsid w:val="0038425B"/>
    <w:rsid w:val="003842B6"/>
    <w:rsid w:val="00384357"/>
    <w:rsid w:val="00384370"/>
    <w:rsid w:val="003843DA"/>
    <w:rsid w:val="003843E3"/>
    <w:rsid w:val="0038442A"/>
    <w:rsid w:val="00384452"/>
    <w:rsid w:val="00384476"/>
    <w:rsid w:val="0038449C"/>
    <w:rsid w:val="0038455F"/>
    <w:rsid w:val="003845A6"/>
    <w:rsid w:val="003845C4"/>
    <w:rsid w:val="003845F6"/>
    <w:rsid w:val="00384695"/>
    <w:rsid w:val="003846C6"/>
    <w:rsid w:val="00384749"/>
    <w:rsid w:val="00384800"/>
    <w:rsid w:val="00384821"/>
    <w:rsid w:val="00384823"/>
    <w:rsid w:val="0038483D"/>
    <w:rsid w:val="0038485A"/>
    <w:rsid w:val="00384877"/>
    <w:rsid w:val="003848B8"/>
    <w:rsid w:val="00384943"/>
    <w:rsid w:val="003849C3"/>
    <w:rsid w:val="00384A36"/>
    <w:rsid w:val="00384A44"/>
    <w:rsid w:val="00384A50"/>
    <w:rsid w:val="00384A86"/>
    <w:rsid w:val="00384B3E"/>
    <w:rsid w:val="00384BEE"/>
    <w:rsid w:val="00384BFB"/>
    <w:rsid w:val="00384CC6"/>
    <w:rsid w:val="00384CD2"/>
    <w:rsid w:val="00384CD7"/>
    <w:rsid w:val="00384D43"/>
    <w:rsid w:val="00384E13"/>
    <w:rsid w:val="00384E89"/>
    <w:rsid w:val="00384EC1"/>
    <w:rsid w:val="00384ECD"/>
    <w:rsid w:val="00384F4D"/>
    <w:rsid w:val="0038508B"/>
    <w:rsid w:val="00385098"/>
    <w:rsid w:val="00385099"/>
    <w:rsid w:val="003850D3"/>
    <w:rsid w:val="0038518A"/>
    <w:rsid w:val="003851CE"/>
    <w:rsid w:val="00385240"/>
    <w:rsid w:val="00385289"/>
    <w:rsid w:val="003852C2"/>
    <w:rsid w:val="0038530B"/>
    <w:rsid w:val="00385442"/>
    <w:rsid w:val="0038546F"/>
    <w:rsid w:val="003854D2"/>
    <w:rsid w:val="003854DE"/>
    <w:rsid w:val="00385557"/>
    <w:rsid w:val="003856A0"/>
    <w:rsid w:val="003856B6"/>
    <w:rsid w:val="003856BD"/>
    <w:rsid w:val="003856DC"/>
    <w:rsid w:val="00385785"/>
    <w:rsid w:val="003857AE"/>
    <w:rsid w:val="003858B0"/>
    <w:rsid w:val="003859CC"/>
    <w:rsid w:val="003859D4"/>
    <w:rsid w:val="003859FB"/>
    <w:rsid w:val="00385A04"/>
    <w:rsid w:val="00385A4D"/>
    <w:rsid w:val="00385AA1"/>
    <w:rsid w:val="00385B45"/>
    <w:rsid w:val="00385BF1"/>
    <w:rsid w:val="00385C09"/>
    <w:rsid w:val="00385C70"/>
    <w:rsid w:val="00385C8E"/>
    <w:rsid w:val="00385D19"/>
    <w:rsid w:val="00385D59"/>
    <w:rsid w:val="00385DD0"/>
    <w:rsid w:val="00385E04"/>
    <w:rsid w:val="00385E14"/>
    <w:rsid w:val="00385E9D"/>
    <w:rsid w:val="00385EC4"/>
    <w:rsid w:val="00385ECD"/>
    <w:rsid w:val="00385F58"/>
    <w:rsid w:val="00385F77"/>
    <w:rsid w:val="00385FD2"/>
    <w:rsid w:val="00385FF5"/>
    <w:rsid w:val="003860C1"/>
    <w:rsid w:val="00386109"/>
    <w:rsid w:val="00386157"/>
    <w:rsid w:val="00386198"/>
    <w:rsid w:val="003861B8"/>
    <w:rsid w:val="003861EC"/>
    <w:rsid w:val="003862F1"/>
    <w:rsid w:val="00386461"/>
    <w:rsid w:val="00386600"/>
    <w:rsid w:val="00386618"/>
    <w:rsid w:val="00386648"/>
    <w:rsid w:val="0038664C"/>
    <w:rsid w:val="0038664D"/>
    <w:rsid w:val="003866A9"/>
    <w:rsid w:val="003867DE"/>
    <w:rsid w:val="00386803"/>
    <w:rsid w:val="00386910"/>
    <w:rsid w:val="00386967"/>
    <w:rsid w:val="003869C8"/>
    <w:rsid w:val="00386AC6"/>
    <w:rsid w:val="00386BC1"/>
    <w:rsid w:val="00386C3A"/>
    <w:rsid w:val="00386C81"/>
    <w:rsid w:val="00386D4E"/>
    <w:rsid w:val="00386DE8"/>
    <w:rsid w:val="00386E03"/>
    <w:rsid w:val="00386E86"/>
    <w:rsid w:val="00386E9B"/>
    <w:rsid w:val="00386FB0"/>
    <w:rsid w:val="00386FB4"/>
    <w:rsid w:val="00387003"/>
    <w:rsid w:val="0038701A"/>
    <w:rsid w:val="00387073"/>
    <w:rsid w:val="00387083"/>
    <w:rsid w:val="003870D9"/>
    <w:rsid w:val="003870FD"/>
    <w:rsid w:val="00387116"/>
    <w:rsid w:val="00387123"/>
    <w:rsid w:val="00387131"/>
    <w:rsid w:val="00387160"/>
    <w:rsid w:val="0038725C"/>
    <w:rsid w:val="003872FF"/>
    <w:rsid w:val="003873DE"/>
    <w:rsid w:val="003873F1"/>
    <w:rsid w:val="003874CD"/>
    <w:rsid w:val="003875A1"/>
    <w:rsid w:val="003875D0"/>
    <w:rsid w:val="003875DC"/>
    <w:rsid w:val="00387672"/>
    <w:rsid w:val="0038768F"/>
    <w:rsid w:val="0038769F"/>
    <w:rsid w:val="003876B4"/>
    <w:rsid w:val="003876EA"/>
    <w:rsid w:val="0038770F"/>
    <w:rsid w:val="003877A9"/>
    <w:rsid w:val="0038782F"/>
    <w:rsid w:val="00387900"/>
    <w:rsid w:val="003879CA"/>
    <w:rsid w:val="003879FD"/>
    <w:rsid w:val="00387A09"/>
    <w:rsid w:val="00387A11"/>
    <w:rsid w:val="00387A8B"/>
    <w:rsid w:val="00387AA4"/>
    <w:rsid w:val="00387B77"/>
    <w:rsid w:val="00387BF6"/>
    <w:rsid w:val="00387C09"/>
    <w:rsid w:val="00387C16"/>
    <w:rsid w:val="00387C9A"/>
    <w:rsid w:val="00387CD0"/>
    <w:rsid w:val="00387DBE"/>
    <w:rsid w:val="00387DCB"/>
    <w:rsid w:val="00387E3A"/>
    <w:rsid w:val="00387E55"/>
    <w:rsid w:val="00387E8E"/>
    <w:rsid w:val="00387EE5"/>
    <w:rsid w:val="00387F99"/>
    <w:rsid w:val="00390019"/>
    <w:rsid w:val="00390051"/>
    <w:rsid w:val="00390116"/>
    <w:rsid w:val="003901CE"/>
    <w:rsid w:val="003901E0"/>
    <w:rsid w:val="00390247"/>
    <w:rsid w:val="00390339"/>
    <w:rsid w:val="00390396"/>
    <w:rsid w:val="003903FB"/>
    <w:rsid w:val="00390421"/>
    <w:rsid w:val="00390432"/>
    <w:rsid w:val="0039045E"/>
    <w:rsid w:val="003904BE"/>
    <w:rsid w:val="00390513"/>
    <w:rsid w:val="00390542"/>
    <w:rsid w:val="00390591"/>
    <w:rsid w:val="003905CF"/>
    <w:rsid w:val="003905D3"/>
    <w:rsid w:val="00390648"/>
    <w:rsid w:val="003906FA"/>
    <w:rsid w:val="00390715"/>
    <w:rsid w:val="0039083C"/>
    <w:rsid w:val="00390879"/>
    <w:rsid w:val="0039094D"/>
    <w:rsid w:val="003909E1"/>
    <w:rsid w:val="00390A55"/>
    <w:rsid w:val="00390AA0"/>
    <w:rsid w:val="00390ABD"/>
    <w:rsid w:val="00390AC3"/>
    <w:rsid w:val="00390B11"/>
    <w:rsid w:val="00390B47"/>
    <w:rsid w:val="00390B75"/>
    <w:rsid w:val="00390C1F"/>
    <w:rsid w:val="00390C5C"/>
    <w:rsid w:val="00390C87"/>
    <w:rsid w:val="00390CB7"/>
    <w:rsid w:val="00390CC4"/>
    <w:rsid w:val="00390CE1"/>
    <w:rsid w:val="00390CEC"/>
    <w:rsid w:val="00390D36"/>
    <w:rsid w:val="00390DC4"/>
    <w:rsid w:val="00390DF8"/>
    <w:rsid w:val="00390E06"/>
    <w:rsid w:val="00390E9F"/>
    <w:rsid w:val="00390FBA"/>
    <w:rsid w:val="0039100E"/>
    <w:rsid w:val="0039102E"/>
    <w:rsid w:val="003910C4"/>
    <w:rsid w:val="003910FF"/>
    <w:rsid w:val="0039114C"/>
    <w:rsid w:val="0039117E"/>
    <w:rsid w:val="0039128A"/>
    <w:rsid w:val="003912A0"/>
    <w:rsid w:val="003912D9"/>
    <w:rsid w:val="00391327"/>
    <w:rsid w:val="00391372"/>
    <w:rsid w:val="0039137C"/>
    <w:rsid w:val="003913F7"/>
    <w:rsid w:val="0039147B"/>
    <w:rsid w:val="0039149C"/>
    <w:rsid w:val="003914A0"/>
    <w:rsid w:val="00391524"/>
    <w:rsid w:val="003915E9"/>
    <w:rsid w:val="00391659"/>
    <w:rsid w:val="0039175E"/>
    <w:rsid w:val="003919AD"/>
    <w:rsid w:val="00391A21"/>
    <w:rsid w:val="00391B03"/>
    <w:rsid w:val="00391B97"/>
    <w:rsid w:val="00391C1E"/>
    <w:rsid w:val="00391C30"/>
    <w:rsid w:val="00391C7B"/>
    <w:rsid w:val="00391CED"/>
    <w:rsid w:val="00391CFA"/>
    <w:rsid w:val="00391D37"/>
    <w:rsid w:val="00391D4C"/>
    <w:rsid w:val="00391DB5"/>
    <w:rsid w:val="00391E76"/>
    <w:rsid w:val="00391F22"/>
    <w:rsid w:val="0039200E"/>
    <w:rsid w:val="00392020"/>
    <w:rsid w:val="00392099"/>
    <w:rsid w:val="003920E1"/>
    <w:rsid w:val="003921A5"/>
    <w:rsid w:val="003921CC"/>
    <w:rsid w:val="003921E5"/>
    <w:rsid w:val="00392216"/>
    <w:rsid w:val="00392250"/>
    <w:rsid w:val="00392258"/>
    <w:rsid w:val="0039227B"/>
    <w:rsid w:val="00392287"/>
    <w:rsid w:val="003922B4"/>
    <w:rsid w:val="003922F2"/>
    <w:rsid w:val="003923A3"/>
    <w:rsid w:val="00392427"/>
    <w:rsid w:val="003924B2"/>
    <w:rsid w:val="003924C1"/>
    <w:rsid w:val="00392500"/>
    <w:rsid w:val="0039254B"/>
    <w:rsid w:val="00392621"/>
    <w:rsid w:val="0039264A"/>
    <w:rsid w:val="003926C5"/>
    <w:rsid w:val="003926D9"/>
    <w:rsid w:val="00392756"/>
    <w:rsid w:val="00392788"/>
    <w:rsid w:val="0039278C"/>
    <w:rsid w:val="003927C2"/>
    <w:rsid w:val="003927DC"/>
    <w:rsid w:val="00392807"/>
    <w:rsid w:val="003928B8"/>
    <w:rsid w:val="003928F8"/>
    <w:rsid w:val="00392918"/>
    <w:rsid w:val="00392A0B"/>
    <w:rsid w:val="00392A1C"/>
    <w:rsid w:val="00392A39"/>
    <w:rsid w:val="00392A3D"/>
    <w:rsid w:val="00392A67"/>
    <w:rsid w:val="00392A7F"/>
    <w:rsid w:val="00392B3B"/>
    <w:rsid w:val="00392BBA"/>
    <w:rsid w:val="00392C7A"/>
    <w:rsid w:val="00392CAB"/>
    <w:rsid w:val="00392CE0"/>
    <w:rsid w:val="00392D19"/>
    <w:rsid w:val="00392D7C"/>
    <w:rsid w:val="00392DB6"/>
    <w:rsid w:val="00392DE9"/>
    <w:rsid w:val="00392ECD"/>
    <w:rsid w:val="00392F5D"/>
    <w:rsid w:val="00392F70"/>
    <w:rsid w:val="00392F7F"/>
    <w:rsid w:val="00392F94"/>
    <w:rsid w:val="00392FA8"/>
    <w:rsid w:val="0039302A"/>
    <w:rsid w:val="00393038"/>
    <w:rsid w:val="00393039"/>
    <w:rsid w:val="00393051"/>
    <w:rsid w:val="0039313E"/>
    <w:rsid w:val="0039317B"/>
    <w:rsid w:val="003931EC"/>
    <w:rsid w:val="00393245"/>
    <w:rsid w:val="0039335B"/>
    <w:rsid w:val="0039340A"/>
    <w:rsid w:val="003934CF"/>
    <w:rsid w:val="003934D3"/>
    <w:rsid w:val="003934DD"/>
    <w:rsid w:val="003934E0"/>
    <w:rsid w:val="003934F6"/>
    <w:rsid w:val="00393548"/>
    <w:rsid w:val="003935A2"/>
    <w:rsid w:val="0039360F"/>
    <w:rsid w:val="00393694"/>
    <w:rsid w:val="003936C1"/>
    <w:rsid w:val="003936CF"/>
    <w:rsid w:val="003936ED"/>
    <w:rsid w:val="00393714"/>
    <w:rsid w:val="00393792"/>
    <w:rsid w:val="003937B0"/>
    <w:rsid w:val="00393837"/>
    <w:rsid w:val="003938AE"/>
    <w:rsid w:val="003938B3"/>
    <w:rsid w:val="00393902"/>
    <w:rsid w:val="00393931"/>
    <w:rsid w:val="0039393F"/>
    <w:rsid w:val="00393976"/>
    <w:rsid w:val="003939A7"/>
    <w:rsid w:val="003939BF"/>
    <w:rsid w:val="00393A66"/>
    <w:rsid w:val="00393AAA"/>
    <w:rsid w:val="00393BA3"/>
    <w:rsid w:val="00393C27"/>
    <w:rsid w:val="00393C3F"/>
    <w:rsid w:val="00393C4E"/>
    <w:rsid w:val="00393C73"/>
    <w:rsid w:val="00393D5C"/>
    <w:rsid w:val="00393E01"/>
    <w:rsid w:val="00393E25"/>
    <w:rsid w:val="00393ECA"/>
    <w:rsid w:val="00393F83"/>
    <w:rsid w:val="003940C0"/>
    <w:rsid w:val="003940F1"/>
    <w:rsid w:val="00394111"/>
    <w:rsid w:val="003941A1"/>
    <w:rsid w:val="003941A3"/>
    <w:rsid w:val="00394288"/>
    <w:rsid w:val="0039430E"/>
    <w:rsid w:val="003943AF"/>
    <w:rsid w:val="003943DA"/>
    <w:rsid w:val="003943E1"/>
    <w:rsid w:val="003943F5"/>
    <w:rsid w:val="0039444D"/>
    <w:rsid w:val="0039447E"/>
    <w:rsid w:val="003944E1"/>
    <w:rsid w:val="0039450E"/>
    <w:rsid w:val="00394544"/>
    <w:rsid w:val="0039457F"/>
    <w:rsid w:val="003945BF"/>
    <w:rsid w:val="003945D4"/>
    <w:rsid w:val="0039461B"/>
    <w:rsid w:val="0039469A"/>
    <w:rsid w:val="003946C4"/>
    <w:rsid w:val="00394743"/>
    <w:rsid w:val="00394761"/>
    <w:rsid w:val="003947CD"/>
    <w:rsid w:val="00394849"/>
    <w:rsid w:val="0039486C"/>
    <w:rsid w:val="003948A2"/>
    <w:rsid w:val="003948DA"/>
    <w:rsid w:val="00394927"/>
    <w:rsid w:val="0039492E"/>
    <w:rsid w:val="003949B3"/>
    <w:rsid w:val="003949E7"/>
    <w:rsid w:val="00394A24"/>
    <w:rsid w:val="00394A2C"/>
    <w:rsid w:val="00394A33"/>
    <w:rsid w:val="00394A4F"/>
    <w:rsid w:val="00394A51"/>
    <w:rsid w:val="00394A85"/>
    <w:rsid w:val="00394AC1"/>
    <w:rsid w:val="00394ADC"/>
    <w:rsid w:val="00394B1C"/>
    <w:rsid w:val="00394B8F"/>
    <w:rsid w:val="00394C4E"/>
    <w:rsid w:val="00394C57"/>
    <w:rsid w:val="00394CAD"/>
    <w:rsid w:val="00394D0D"/>
    <w:rsid w:val="00394F32"/>
    <w:rsid w:val="00394FC7"/>
    <w:rsid w:val="0039505A"/>
    <w:rsid w:val="003950AB"/>
    <w:rsid w:val="0039515A"/>
    <w:rsid w:val="003951F4"/>
    <w:rsid w:val="003952E5"/>
    <w:rsid w:val="00395325"/>
    <w:rsid w:val="00395361"/>
    <w:rsid w:val="0039536A"/>
    <w:rsid w:val="00395399"/>
    <w:rsid w:val="003953BC"/>
    <w:rsid w:val="003954F3"/>
    <w:rsid w:val="00395559"/>
    <w:rsid w:val="0039558A"/>
    <w:rsid w:val="003955C2"/>
    <w:rsid w:val="003955D0"/>
    <w:rsid w:val="003955D3"/>
    <w:rsid w:val="003956AB"/>
    <w:rsid w:val="003956EC"/>
    <w:rsid w:val="003957DB"/>
    <w:rsid w:val="00395846"/>
    <w:rsid w:val="0039584A"/>
    <w:rsid w:val="003958F8"/>
    <w:rsid w:val="00395A21"/>
    <w:rsid w:val="00395AC7"/>
    <w:rsid w:val="00395B3F"/>
    <w:rsid w:val="00395B4D"/>
    <w:rsid w:val="00395B53"/>
    <w:rsid w:val="00395C77"/>
    <w:rsid w:val="00395C7B"/>
    <w:rsid w:val="00395CD5"/>
    <w:rsid w:val="00395CE1"/>
    <w:rsid w:val="00395CF1"/>
    <w:rsid w:val="00395D10"/>
    <w:rsid w:val="00395D22"/>
    <w:rsid w:val="00395DA1"/>
    <w:rsid w:val="00395DB5"/>
    <w:rsid w:val="00395DED"/>
    <w:rsid w:val="00395E2C"/>
    <w:rsid w:val="00395E43"/>
    <w:rsid w:val="00395E8E"/>
    <w:rsid w:val="00395EE5"/>
    <w:rsid w:val="00395FCB"/>
    <w:rsid w:val="0039607D"/>
    <w:rsid w:val="003960BC"/>
    <w:rsid w:val="003960EC"/>
    <w:rsid w:val="003960EE"/>
    <w:rsid w:val="003961D7"/>
    <w:rsid w:val="00396297"/>
    <w:rsid w:val="003962A7"/>
    <w:rsid w:val="00396370"/>
    <w:rsid w:val="003963E6"/>
    <w:rsid w:val="003963F2"/>
    <w:rsid w:val="00396497"/>
    <w:rsid w:val="003964E9"/>
    <w:rsid w:val="003964F4"/>
    <w:rsid w:val="00396565"/>
    <w:rsid w:val="003965AB"/>
    <w:rsid w:val="003965B1"/>
    <w:rsid w:val="0039664C"/>
    <w:rsid w:val="003966A2"/>
    <w:rsid w:val="003966B5"/>
    <w:rsid w:val="003966B9"/>
    <w:rsid w:val="00396703"/>
    <w:rsid w:val="00396731"/>
    <w:rsid w:val="0039676B"/>
    <w:rsid w:val="0039679D"/>
    <w:rsid w:val="003967C6"/>
    <w:rsid w:val="00396848"/>
    <w:rsid w:val="0039687F"/>
    <w:rsid w:val="00396904"/>
    <w:rsid w:val="0039692C"/>
    <w:rsid w:val="0039699B"/>
    <w:rsid w:val="003969A5"/>
    <w:rsid w:val="003969D8"/>
    <w:rsid w:val="003969E2"/>
    <w:rsid w:val="00396ABC"/>
    <w:rsid w:val="00396AE3"/>
    <w:rsid w:val="00396B83"/>
    <w:rsid w:val="00396C18"/>
    <w:rsid w:val="00396C20"/>
    <w:rsid w:val="00396C2B"/>
    <w:rsid w:val="00396DE9"/>
    <w:rsid w:val="00396E0A"/>
    <w:rsid w:val="00396E70"/>
    <w:rsid w:val="00396ECD"/>
    <w:rsid w:val="00396F7F"/>
    <w:rsid w:val="00396FEC"/>
    <w:rsid w:val="00397006"/>
    <w:rsid w:val="00397026"/>
    <w:rsid w:val="003970CE"/>
    <w:rsid w:val="003970F7"/>
    <w:rsid w:val="0039710B"/>
    <w:rsid w:val="00397127"/>
    <w:rsid w:val="0039713C"/>
    <w:rsid w:val="00397164"/>
    <w:rsid w:val="00397179"/>
    <w:rsid w:val="0039717B"/>
    <w:rsid w:val="00397193"/>
    <w:rsid w:val="0039719E"/>
    <w:rsid w:val="003971E1"/>
    <w:rsid w:val="0039735A"/>
    <w:rsid w:val="003973B3"/>
    <w:rsid w:val="003973F1"/>
    <w:rsid w:val="00397454"/>
    <w:rsid w:val="00397484"/>
    <w:rsid w:val="0039749F"/>
    <w:rsid w:val="003975C2"/>
    <w:rsid w:val="003975C9"/>
    <w:rsid w:val="0039763E"/>
    <w:rsid w:val="00397673"/>
    <w:rsid w:val="003976F2"/>
    <w:rsid w:val="00397729"/>
    <w:rsid w:val="00397836"/>
    <w:rsid w:val="003979AD"/>
    <w:rsid w:val="00397A32"/>
    <w:rsid w:val="00397AFB"/>
    <w:rsid w:val="00397BBE"/>
    <w:rsid w:val="00397BDD"/>
    <w:rsid w:val="00397C5E"/>
    <w:rsid w:val="00397CE9"/>
    <w:rsid w:val="00397DAD"/>
    <w:rsid w:val="00397DBC"/>
    <w:rsid w:val="00397DC4"/>
    <w:rsid w:val="00397E09"/>
    <w:rsid w:val="00397E28"/>
    <w:rsid w:val="00397E39"/>
    <w:rsid w:val="00397E5D"/>
    <w:rsid w:val="00397F6B"/>
    <w:rsid w:val="00397FA1"/>
    <w:rsid w:val="003A0045"/>
    <w:rsid w:val="003A0049"/>
    <w:rsid w:val="003A00A2"/>
    <w:rsid w:val="003A00B4"/>
    <w:rsid w:val="003A00C2"/>
    <w:rsid w:val="003A0165"/>
    <w:rsid w:val="003A02CB"/>
    <w:rsid w:val="003A0315"/>
    <w:rsid w:val="003A0384"/>
    <w:rsid w:val="003A03EB"/>
    <w:rsid w:val="003A04DB"/>
    <w:rsid w:val="003A0513"/>
    <w:rsid w:val="003A0647"/>
    <w:rsid w:val="003A06C9"/>
    <w:rsid w:val="003A07AF"/>
    <w:rsid w:val="003A081B"/>
    <w:rsid w:val="003A0866"/>
    <w:rsid w:val="003A088A"/>
    <w:rsid w:val="003A0A0D"/>
    <w:rsid w:val="003A0A14"/>
    <w:rsid w:val="003A0A2A"/>
    <w:rsid w:val="003A0AB0"/>
    <w:rsid w:val="003A0AD7"/>
    <w:rsid w:val="003A0AFD"/>
    <w:rsid w:val="003A0C23"/>
    <w:rsid w:val="003A0C38"/>
    <w:rsid w:val="003A0C6C"/>
    <w:rsid w:val="003A0C87"/>
    <w:rsid w:val="003A0CC4"/>
    <w:rsid w:val="003A0CC9"/>
    <w:rsid w:val="003A0CF7"/>
    <w:rsid w:val="003A0D7F"/>
    <w:rsid w:val="003A0DFA"/>
    <w:rsid w:val="003A0E53"/>
    <w:rsid w:val="003A0F22"/>
    <w:rsid w:val="003A10D7"/>
    <w:rsid w:val="003A10F8"/>
    <w:rsid w:val="003A117B"/>
    <w:rsid w:val="003A11E1"/>
    <w:rsid w:val="003A11FB"/>
    <w:rsid w:val="003A1224"/>
    <w:rsid w:val="003A1226"/>
    <w:rsid w:val="003A1253"/>
    <w:rsid w:val="003A12B2"/>
    <w:rsid w:val="003A13F8"/>
    <w:rsid w:val="003A14CD"/>
    <w:rsid w:val="003A1526"/>
    <w:rsid w:val="003A15D3"/>
    <w:rsid w:val="003A1640"/>
    <w:rsid w:val="003A16CF"/>
    <w:rsid w:val="003A16F0"/>
    <w:rsid w:val="003A1731"/>
    <w:rsid w:val="003A1757"/>
    <w:rsid w:val="003A18C0"/>
    <w:rsid w:val="003A1A60"/>
    <w:rsid w:val="003A1A7F"/>
    <w:rsid w:val="003A1AE5"/>
    <w:rsid w:val="003A1AEF"/>
    <w:rsid w:val="003A1BF4"/>
    <w:rsid w:val="003A1C47"/>
    <w:rsid w:val="003A1CCB"/>
    <w:rsid w:val="003A1D94"/>
    <w:rsid w:val="003A1DA8"/>
    <w:rsid w:val="003A2025"/>
    <w:rsid w:val="003A2081"/>
    <w:rsid w:val="003A2105"/>
    <w:rsid w:val="003A210A"/>
    <w:rsid w:val="003A2159"/>
    <w:rsid w:val="003A219B"/>
    <w:rsid w:val="003A21AD"/>
    <w:rsid w:val="003A21BA"/>
    <w:rsid w:val="003A21D5"/>
    <w:rsid w:val="003A21EC"/>
    <w:rsid w:val="003A2263"/>
    <w:rsid w:val="003A22D1"/>
    <w:rsid w:val="003A22DE"/>
    <w:rsid w:val="003A2357"/>
    <w:rsid w:val="003A23F9"/>
    <w:rsid w:val="003A24A5"/>
    <w:rsid w:val="003A25E0"/>
    <w:rsid w:val="003A2774"/>
    <w:rsid w:val="003A27BB"/>
    <w:rsid w:val="003A280F"/>
    <w:rsid w:val="003A28A7"/>
    <w:rsid w:val="003A2905"/>
    <w:rsid w:val="003A299D"/>
    <w:rsid w:val="003A2A2C"/>
    <w:rsid w:val="003A2A36"/>
    <w:rsid w:val="003A2B26"/>
    <w:rsid w:val="003A2B66"/>
    <w:rsid w:val="003A2BD9"/>
    <w:rsid w:val="003A2BF9"/>
    <w:rsid w:val="003A2D19"/>
    <w:rsid w:val="003A2D28"/>
    <w:rsid w:val="003A2E69"/>
    <w:rsid w:val="003A2E7B"/>
    <w:rsid w:val="003A2EA6"/>
    <w:rsid w:val="003A2EDF"/>
    <w:rsid w:val="003A2F09"/>
    <w:rsid w:val="003A2F59"/>
    <w:rsid w:val="003A2F8D"/>
    <w:rsid w:val="003A3199"/>
    <w:rsid w:val="003A329D"/>
    <w:rsid w:val="003A32A0"/>
    <w:rsid w:val="003A32E3"/>
    <w:rsid w:val="003A3307"/>
    <w:rsid w:val="003A3354"/>
    <w:rsid w:val="003A3362"/>
    <w:rsid w:val="003A3448"/>
    <w:rsid w:val="003A3621"/>
    <w:rsid w:val="003A3646"/>
    <w:rsid w:val="003A3666"/>
    <w:rsid w:val="003A366A"/>
    <w:rsid w:val="003A3721"/>
    <w:rsid w:val="003A378F"/>
    <w:rsid w:val="003A3866"/>
    <w:rsid w:val="003A3899"/>
    <w:rsid w:val="003A38AC"/>
    <w:rsid w:val="003A38EE"/>
    <w:rsid w:val="003A38F8"/>
    <w:rsid w:val="003A3905"/>
    <w:rsid w:val="003A3939"/>
    <w:rsid w:val="003A3A8D"/>
    <w:rsid w:val="003A3AA5"/>
    <w:rsid w:val="003A3B7C"/>
    <w:rsid w:val="003A3C77"/>
    <w:rsid w:val="003A3DBD"/>
    <w:rsid w:val="003A3E00"/>
    <w:rsid w:val="003A3E4D"/>
    <w:rsid w:val="003A3ED5"/>
    <w:rsid w:val="003A3EE9"/>
    <w:rsid w:val="003A3EF6"/>
    <w:rsid w:val="003A3F1F"/>
    <w:rsid w:val="003A3F34"/>
    <w:rsid w:val="003A3F61"/>
    <w:rsid w:val="003A3F79"/>
    <w:rsid w:val="003A40FA"/>
    <w:rsid w:val="003A4177"/>
    <w:rsid w:val="003A41AA"/>
    <w:rsid w:val="003A41C6"/>
    <w:rsid w:val="003A4254"/>
    <w:rsid w:val="003A42C9"/>
    <w:rsid w:val="003A42EF"/>
    <w:rsid w:val="003A434E"/>
    <w:rsid w:val="003A43CB"/>
    <w:rsid w:val="003A4401"/>
    <w:rsid w:val="003A4429"/>
    <w:rsid w:val="003A4476"/>
    <w:rsid w:val="003A4501"/>
    <w:rsid w:val="003A460F"/>
    <w:rsid w:val="003A4642"/>
    <w:rsid w:val="003A467A"/>
    <w:rsid w:val="003A46A3"/>
    <w:rsid w:val="003A470A"/>
    <w:rsid w:val="003A4754"/>
    <w:rsid w:val="003A4762"/>
    <w:rsid w:val="003A47EE"/>
    <w:rsid w:val="003A47EF"/>
    <w:rsid w:val="003A4823"/>
    <w:rsid w:val="003A485F"/>
    <w:rsid w:val="003A490E"/>
    <w:rsid w:val="003A4991"/>
    <w:rsid w:val="003A4A3F"/>
    <w:rsid w:val="003A4A84"/>
    <w:rsid w:val="003A4B13"/>
    <w:rsid w:val="003A4B87"/>
    <w:rsid w:val="003A4BDE"/>
    <w:rsid w:val="003A4C58"/>
    <w:rsid w:val="003A4D05"/>
    <w:rsid w:val="003A4DC2"/>
    <w:rsid w:val="003A4E65"/>
    <w:rsid w:val="003A4E6A"/>
    <w:rsid w:val="003A4EBF"/>
    <w:rsid w:val="003A4ED4"/>
    <w:rsid w:val="003A4EE0"/>
    <w:rsid w:val="003A4F07"/>
    <w:rsid w:val="003A4F46"/>
    <w:rsid w:val="003A4F5E"/>
    <w:rsid w:val="003A4F8F"/>
    <w:rsid w:val="003A4FD4"/>
    <w:rsid w:val="003A5040"/>
    <w:rsid w:val="003A50CB"/>
    <w:rsid w:val="003A50F7"/>
    <w:rsid w:val="003A519B"/>
    <w:rsid w:val="003A51A7"/>
    <w:rsid w:val="003A51FE"/>
    <w:rsid w:val="003A5234"/>
    <w:rsid w:val="003A526F"/>
    <w:rsid w:val="003A52CD"/>
    <w:rsid w:val="003A531C"/>
    <w:rsid w:val="003A533F"/>
    <w:rsid w:val="003A534C"/>
    <w:rsid w:val="003A5429"/>
    <w:rsid w:val="003A542B"/>
    <w:rsid w:val="003A545A"/>
    <w:rsid w:val="003A54D2"/>
    <w:rsid w:val="003A5522"/>
    <w:rsid w:val="003A55AE"/>
    <w:rsid w:val="003A565C"/>
    <w:rsid w:val="003A5662"/>
    <w:rsid w:val="003A568F"/>
    <w:rsid w:val="003A5697"/>
    <w:rsid w:val="003A56AE"/>
    <w:rsid w:val="003A56B2"/>
    <w:rsid w:val="003A579E"/>
    <w:rsid w:val="003A57A2"/>
    <w:rsid w:val="003A58AA"/>
    <w:rsid w:val="003A58FC"/>
    <w:rsid w:val="003A5915"/>
    <w:rsid w:val="003A5923"/>
    <w:rsid w:val="003A5928"/>
    <w:rsid w:val="003A595D"/>
    <w:rsid w:val="003A59F6"/>
    <w:rsid w:val="003A5A6B"/>
    <w:rsid w:val="003A5A8E"/>
    <w:rsid w:val="003A5B36"/>
    <w:rsid w:val="003A5B66"/>
    <w:rsid w:val="003A5B6C"/>
    <w:rsid w:val="003A5B8C"/>
    <w:rsid w:val="003A5C01"/>
    <w:rsid w:val="003A5C70"/>
    <w:rsid w:val="003A5C99"/>
    <w:rsid w:val="003A5DB2"/>
    <w:rsid w:val="003A5E84"/>
    <w:rsid w:val="003A5EC0"/>
    <w:rsid w:val="003A5F34"/>
    <w:rsid w:val="003A5F50"/>
    <w:rsid w:val="003A5FD5"/>
    <w:rsid w:val="003A605E"/>
    <w:rsid w:val="003A6064"/>
    <w:rsid w:val="003A608D"/>
    <w:rsid w:val="003A6175"/>
    <w:rsid w:val="003A61CE"/>
    <w:rsid w:val="003A6216"/>
    <w:rsid w:val="003A623B"/>
    <w:rsid w:val="003A6375"/>
    <w:rsid w:val="003A637B"/>
    <w:rsid w:val="003A63B0"/>
    <w:rsid w:val="003A63E2"/>
    <w:rsid w:val="003A63FF"/>
    <w:rsid w:val="003A6403"/>
    <w:rsid w:val="003A6446"/>
    <w:rsid w:val="003A655E"/>
    <w:rsid w:val="003A6566"/>
    <w:rsid w:val="003A65CF"/>
    <w:rsid w:val="003A65F8"/>
    <w:rsid w:val="003A6612"/>
    <w:rsid w:val="003A6617"/>
    <w:rsid w:val="003A6670"/>
    <w:rsid w:val="003A6767"/>
    <w:rsid w:val="003A67C5"/>
    <w:rsid w:val="003A67CE"/>
    <w:rsid w:val="003A67E9"/>
    <w:rsid w:val="003A6821"/>
    <w:rsid w:val="003A699E"/>
    <w:rsid w:val="003A6AC7"/>
    <w:rsid w:val="003A6AE0"/>
    <w:rsid w:val="003A6B27"/>
    <w:rsid w:val="003A6B51"/>
    <w:rsid w:val="003A6B73"/>
    <w:rsid w:val="003A6BC1"/>
    <w:rsid w:val="003A6BEC"/>
    <w:rsid w:val="003A6C00"/>
    <w:rsid w:val="003A6C11"/>
    <w:rsid w:val="003A6C24"/>
    <w:rsid w:val="003A6C88"/>
    <w:rsid w:val="003A6CA1"/>
    <w:rsid w:val="003A6D05"/>
    <w:rsid w:val="003A6D52"/>
    <w:rsid w:val="003A6DBA"/>
    <w:rsid w:val="003A6E90"/>
    <w:rsid w:val="003A6EA4"/>
    <w:rsid w:val="003A6FFF"/>
    <w:rsid w:val="003A700D"/>
    <w:rsid w:val="003A708C"/>
    <w:rsid w:val="003A70AD"/>
    <w:rsid w:val="003A7187"/>
    <w:rsid w:val="003A7188"/>
    <w:rsid w:val="003A71A9"/>
    <w:rsid w:val="003A71FE"/>
    <w:rsid w:val="003A72CA"/>
    <w:rsid w:val="003A730F"/>
    <w:rsid w:val="003A7310"/>
    <w:rsid w:val="003A731E"/>
    <w:rsid w:val="003A7359"/>
    <w:rsid w:val="003A73DD"/>
    <w:rsid w:val="003A7432"/>
    <w:rsid w:val="003A7485"/>
    <w:rsid w:val="003A74A5"/>
    <w:rsid w:val="003A7506"/>
    <w:rsid w:val="003A75D9"/>
    <w:rsid w:val="003A760C"/>
    <w:rsid w:val="003A7611"/>
    <w:rsid w:val="003A762F"/>
    <w:rsid w:val="003A7657"/>
    <w:rsid w:val="003A768D"/>
    <w:rsid w:val="003A772B"/>
    <w:rsid w:val="003A7747"/>
    <w:rsid w:val="003A782A"/>
    <w:rsid w:val="003A784F"/>
    <w:rsid w:val="003A7936"/>
    <w:rsid w:val="003A796F"/>
    <w:rsid w:val="003A7AA9"/>
    <w:rsid w:val="003A7B41"/>
    <w:rsid w:val="003A7BC8"/>
    <w:rsid w:val="003A7C09"/>
    <w:rsid w:val="003A7C5C"/>
    <w:rsid w:val="003A7D8D"/>
    <w:rsid w:val="003A7E2D"/>
    <w:rsid w:val="003A7E2E"/>
    <w:rsid w:val="003A7E62"/>
    <w:rsid w:val="003A7EA0"/>
    <w:rsid w:val="003A7F34"/>
    <w:rsid w:val="003B0023"/>
    <w:rsid w:val="003B0027"/>
    <w:rsid w:val="003B0134"/>
    <w:rsid w:val="003B018F"/>
    <w:rsid w:val="003B01A6"/>
    <w:rsid w:val="003B01C3"/>
    <w:rsid w:val="003B01C4"/>
    <w:rsid w:val="003B01DC"/>
    <w:rsid w:val="003B02F9"/>
    <w:rsid w:val="003B0320"/>
    <w:rsid w:val="003B03AC"/>
    <w:rsid w:val="003B03BB"/>
    <w:rsid w:val="003B03D1"/>
    <w:rsid w:val="003B043D"/>
    <w:rsid w:val="003B047B"/>
    <w:rsid w:val="003B04C5"/>
    <w:rsid w:val="003B0542"/>
    <w:rsid w:val="003B057A"/>
    <w:rsid w:val="003B05A9"/>
    <w:rsid w:val="003B0601"/>
    <w:rsid w:val="003B0719"/>
    <w:rsid w:val="003B071B"/>
    <w:rsid w:val="003B0730"/>
    <w:rsid w:val="003B07A8"/>
    <w:rsid w:val="003B08C9"/>
    <w:rsid w:val="003B09BC"/>
    <w:rsid w:val="003B09C7"/>
    <w:rsid w:val="003B09E2"/>
    <w:rsid w:val="003B0B44"/>
    <w:rsid w:val="003B0B45"/>
    <w:rsid w:val="003B0B97"/>
    <w:rsid w:val="003B0BCC"/>
    <w:rsid w:val="003B0C1C"/>
    <w:rsid w:val="003B0C97"/>
    <w:rsid w:val="003B0CB5"/>
    <w:rsid w:val="003B0CC8"/>
    <w:rsid w:val="003B0CFB"/>
    <w:rsid w:val="003B0CFE"/>
    <w:rsid w:val="003B0D24"/>
    <w:rsid w:val="003B0D2F"/>
    <w:rsid w:val="003B0D38"/>
    <w:rsid w:val="003B0D74"/>
    <w:rsid w:val="003B0E66"/>
    <w:rsid w:val="003B0E71"/>
    <w:rsid w:val="003B0EB1"/>
    <w:rsid w:val="003B0EB7"/>
    <w:rsid w:val="003B0F56"/>
    <w:rsid w:val="003B1028"/>
    <w:rsid w:val="003B104E"/>
    <w:rsid w:val="003B10B6"/>
    <w:rsid w:val="003B1206"/>
    <w:rsid w:val="003B1228"/>
    <w:rsid w:val="003B12A0"/>
    <w:rsid w:val="003B12B3"/>
    <w:rsid w:val="003B12FB"/>
    <w:rsid w:val="003B1360"/>
    <w:rsid w:val="003B13A8"/>
    <w:rsid w:val="003B13D1"/>
    <w:rsid w:val="003B1430"/>
    <w:rsid w:val="003B1478"/>
    <w:rsid w:val="003B1489"/>
    <w:rsid w:val="003B1490"/>
    <w:rsid w:val="003B14B1"/>
    <w:rsid w:val="003B14BC"/>
    <w:rsid w:val="003B1584"/>
    <w:rsid w:val="003B15D1"/>
    <w:rsid w:val="003B1660"/>
    <w:rsid w:val="003B16B7"/>
    <w:rsid w:val="003B1858"/>
    <w:rsid w:val="003B18E5"/>
    <w:rsid w:val="003B1983"/>
    <w:rsid w:val="003B199A"/>
    <w:rsid w:val="003B19A1"/>
    <w:rsid w:val="003B1A1C"/>
    <w:rsid w:val="003B1AB0"/>
    <w:rsid w:val="003B1B0D"/>
    <w:rsid w:val="003B1C04"/>
    <w:rsid w:val="003B1C1F"/>
    <w:rsid w:val="003B1CA6"/>
    <w:rsid w:val="003B1D1B"/>
    <w:rsid w:val="003B1D4A"/>
    <w:rsid w:val="003B1D61"/>
    <w:rsid w:val="003B1D67"/>
    <w:rsid w:val="003B1DBC"/>
    <w:rsid w:val="003B1DEE"/>
    <w:rsid w:val="003B1E34"/>
    <w:rsid w:val="003B1E56"/>
    <w:rsid w:val="003B2010"/>
    <w:rsid w:val="003B201C"/>
    <w:rsid w:val="003B201D"/>
    <w:rsid w:val="003B206E"/>
    <w:rsid w:val="003B2078"/>
    <w:rsid w:val="003B20CA"/>
    <w:rsid w:val="003B20D1"/>
    <w:rsid w:val="003B2166"/>
    <w:rsid w:val="003B2175"/>
    <w:rsid w:val="003B21BE"/>
    <w:rsid w:val="003B21C5"/>
    <w:rsid w:val="003B21D5"/>
    <w:rsid w:val="003B21EE"/>
    <w:rsid w:val="003B2204"/>
    <w:rsid w:val="003B228E"/>
    <w:rsid w:val="003B2348"/>
    <w:rsid w:val="003B239B"/>
    <w:rsid w:val="003B23E4"/>
    <w:rsid w:val="003B246C"/>
    <w:rsid w:val="003B2501"/>
    <w:rsid w:val="003B25AB"/>
    <w:rsid w:val="003B25E4"/>
    <w:rsid w:val="003B25EF"/>
    <w:rsid w:val="003B2602"/>
    <w:rsid w:val="003B265F"/>
    <w:rsid w:val="003B27A6"/>
    <w:rsid w:val="003B293F"/>
    <w:rsid w:val="003B29B1"/>
    <w:rsid w:val="003B29C3"/>
    <w:rsid w:val="003B2A1F"/>
    <w:rsid w:val="003B2A5E"/>
    <w:rsid w:val="003B2A72"/>
    <w:rsid w:val="003B2AC0"/>
    <w:rsid w:val="003B2AF5"/>
    <w:rsid w:val="003B2B00"/>
    <w:rsid w:val="003B2B92"/>
    <w:rsid w:val="003B2B94"/>
    <w:rsid w:val="003B2CB5"/>
    <w:rsid w:val="003B2D55"/>
    <w:rsid w:val="003B2D64"/>
    <w:rsid w:val="003B2DB0"/>
    <w:rsid w:val="003B2F35"/>
    <w:rsid w:val="003B304F"/>
    <w:rsid w:val="003B3083"/>
    <w:rsid w:val="003B30AE"/>
    <w:rsid w:val="003B3109"/>
    <w:rsid w:val="003B3122"/>
    <w:rsid w:val="003B3126"/>
    <w:rsid w:val="003B312A"/>
    <w:rsid w:val="003B3206"/>
    <w:rsid w:val="003B3228"/>
    <w:rsid w:val="003B328A"/>
    <w:rsid w:val="003B32A5"/>
    <w:rsid w:val="003B32D5"/>
    <w:rsid w:val="003B3325"/>
    <w:rsid w:val="003B33E5"/>
    <w:rsid w:val="003B3430"/>
    <w:rsid w:val="003B35B0"/>
    <w:rsid w:val="003B35F6"/>
    <w:rsid w:val="003B368A"/>
    <w:rsid w:val="003B37B9"/>
    <w:rsid w:val="003B380D"/>
    <w:rsid w:val="003B3812"/>
    <w:rsid w:val="003B3893"/>
    <w:rsid w:val="003B38F9"/>
    <w:rsid w:val="003B3917"/>
    <w:rsid w:val="003B39D9"/>
    <w:rsid w:val="003B3AB9"/>
    <w:rsid w:val="003B3AC1"/>
    <w:rsid w:val="003B3B01"/>
    <w:rsid w:val="003B3BBB"/>
    <w:rsid w:val="003B3BEA"/>
    <w:rsid w:val="003B3BF6"/>
    <w:rsid w:val="003B3C11"/>
    <w:rsid w:val="003B3C49"/>
    <w:rsid w:val="003B3CAE"/>
    <w:rsid w:val="003B3CF9"/>
    <w:rsid w:val="003B3E7B"/>
    <w:rsid w:val="003B3ED9"/>
    <w:rsid w:val="003B3EE9"/>
    <w:rsid w:val="003B3F15"/>
    <w:rsid w:val="003B3F1F"/>
    <w:rsid w:val="003B3F2B"/>
    <w:rsid w:val="003B3F38"/>
    <w:rsid w:val="003B3F61"/>
    <w:rsid w:val="003B3F85"/>
    <w:rsid w:val="003B4022"/>
    <w:rsid w:val="003B4036"/>
    <w:rsid w:val="003B4063"/>
    <w:rsid w:val="003B40B2"/>
    <w:rsid w:val="003B40DC"/>
    <w:rsid w:val="003B40EF"/>
    <w:rsid w:val="003B424C"/>
    <w:rsid w:val="003B4283"/>
    <w:rsid w:val="003B4290"/>
    <w:rsid w:val="003B42FC"/>
    <w:rsid w:val="003B437F"/>
    <w:rsid w:val="003B4397"/>
    <w:rsid w:val="003B4410"/>
    <w:rsid w:val="003B44D4"/>
    <w:rsid w:val="003B459F"/>
    <w:rsid w:val="003B45BA"/>
    <w:rsid w:val="003B467B"/>
    <w:rsid w:val="003B4694"/>
    <w:rsid w:val="003B472B"/>
    <w:rsid w:val="003B4737"/>
    <w:rsid w:val="003B47AD"/>
    <w:rsid w:val="003B47E7"/>
    <w:rsid w:val="003B4877"/>
    <w:rsid w:val="003B48A4"/>
    <w:rsid w:val="003B48BA"/>
    <w:rsid w:val="003B49F6"/>
    <w:rsid w:val="003B4A8D"/>
    <w:rsid w:val="003B4C3B"/>
    <w:rsid w:val="003B4C7F"/>
    <w:rsid w:val="003B4D4B"/>
    <w:rsid w:val="003B4DB0"/>
    <w:rsid w:val="003B4DE5"/>
    <w:rsid w:val="003B4E04"/>
    <w:rsid w:val="003B4E3A"/>
    <w:rsid w:val="003B4E50"/>
    <w:rsid w:val="003B4E5D"/>
    <w:rsid w:val="003B4E65"/>
    <w:rsid w:val="003B4E9E"/>
    <w:rsid w:val="003B4EF7"/>
    <w:rsid w:val="003B4F6E"/>
    <w:rsid w:val="003B4FD6"/>
    <w:rsid w:val="003B5047"/>
    <w:rsid w:val="003B5083"/>
    <w:rsid w:val="003B5092"/>
    <w:rsid w:val="003B50BB"/>
    <w:rsid w:val="003B50FD"/>
    <w:rsid w:val="003B5118"/>
    <w:rsid w:val="003B5174"/>
    <w:rsid w:val="003B51B5"/>
    <w:rsid w:val="003B51E2"/>
    <w:rsid w:val="003B522E"/>
    <w:rsid w:val="003B5306"/>
    <w:rsid w:val="003B5307"/>
    <w:rsid w:val="003B5322"/>
    <w:rsid w:val="003B5372"/>
    <w:rsid w:val="003B5378"/>
    <w:rsid w:val="003B539A"/>
    <w:rsid w:val="003B539F"/>
    <w:rsid w:val="003B5411"/>
    <w:rsid w:val="003B543B"/>
    <w:rsid w:val="003B5447"/>
    <w:rsid w:val="003B5483"/>
    <w:rsid w:val="003B54B4"/>
    <w:rsid w:val="003B55B4"/>
    <w:rsid w:val="003B560F"/>
    <w:rsid w:val="003B5617"/>
    <w:rsid w:val="003B5704"/>
    <w:rsid w:val="003B5720"/>
    <w:rsid w:val="003B5754"/>
    <w:rsid w:val="003B5809"/>
    <w:rsid w:val="003B58B3"/>
    <w:rsid w:val="003B5941"/>
    <w:rsid w:val="003B5979"/>
    <w:rsid w:val="003B5986"/>
    <w:rsid w:val="003B5A5A"/>
    <w:rsid w:val="003B5AD0"/>
    <w:rsid w:val="003B5B04"/>
    <w:rsid w:val="003B5B45"/>
    <w:rsid w:val="003B5B96"/>
    <w:rsid w:val="003B5B9C"/>
    <w:rsid w:val="003B5BC4"/>
    <w:rsid w:val="003B5C58"/>
    <w:rsid w:val="003B5CAA"/>
    <w:rsid w:val="003B5D24"/>
    <w:rsid w:val="003B5D88"/>
    <w:rsid w:val="003B5DD6"/>
    <w:rsid w:val="003B5E0D"/>
    <w:rsid w:val="003B608F"/>
    <w:rsid w:val="003B6099"/>
    <w:rsid w:val="003B60E3"/>
    <w:rsid w:val="003B61E4"/>
    <w:rsid w:val="003B6271"/>
    <w:rsid w:val="003B62EF"/>
    <w:rsid w:val="003B6368"/>
    <w:rsid w:val="003B6391"/>
    <w:rsid w:val="003B63B7"/>
    <w:rsid w:val="003B6495"/>
    <w:rsid w:val="003B64D7"/>
    <w:rsid w:val="003B64EA"/>
    <w:rsid w:val="003B6749"/>
    <w:rsid w:val="003B67A0"/>
    <w:rsid w:val="003B67F4"/>
    <w:rsid w:val="003B684D"/>
    <w:rsid w:val="003B6860"/>
    <w:rsid w:val="003B6961"/>
    <w:rsid w:val="003B69EA"/>
    <w:rsid w:val="003B69EC"/>
    <w:rsid w:val="003B6A16"/>
    <w:rsid w:val="003B6B0B"/>
    <w:rsid w:val="003B6C07"/>
    <w:rsid w:val="003B6D6D"/>
    <w:rsid w:val="003B6DD0"/>
    <w:rsid w:val="003B6E92"/>
    <w:rsid w:val="003B6F13"/>
    <w:rsid w:val="003B6F6B"/>
    <w:rsid w:val="003B6FFA"/>
    <w:rsid w:val="003B7003"/>
    <w:rsid w:val="003B7016"/>
    <w:rsid w:val="003B7041"/>
    <w:rsid w:val="003B717C"/>
    <w:rsid w:val="003B71A5"/>
    <w:rsid w:val="003B71FB"/>
    <w:rsid w:val="003B7349"/>
    <w:rsid w:val="003B73CE"/>
    <w:rsid w:val="003B73D2"/>
    <w:rsid w:val="003B744A"/>
    <w:rsid w:val="003B74F1"/>
    <w:rsid w:val="003B7553"/>
    <w:rsid w:val="003B75DF"/>
    <w:rsid w:val="003B7658"/>
    <w:rsid w:val="003B7683"/>
    <w:rsid w:val="003B76C7"/>
    <w:rsid w:val="003B770A"/>
    <w:rsid w:val="003B774A"/>
    <w:rsid w:val="003B775A"/>
    <w:rsid w:val="003B78AD"/>
    <w:rsid w:val="003B790B"/>
    <w:rsid w:val="003B799A"/>
    <w:rsid w:val="003B79BB"/>
    <w:rsid w:val="003B7A4F"/>
    <w:rsid w:val="003B7A75"/>
    <w:rsid w:val="003B7A9C"/>
    <w:rsid w:val="003B7BC3"/>
    <w:rsid w:val="003B7C3A"/>
    <w:rsid w:val="003B7C75"/>
    <w:rsid w:val="003B7CC6"/>
    <w:rsid w:val="003B7CD7"/>
    <w:rsid w:val="003B7CF9"/>
    <w:rsid w:val="003B7E06"/>
    <w:rsid w:val="003B7EE3"/>
    <w:rsid w:val="003B7F25"/>
    <w:rsid w:val="003B7F49"/>
    <w:rsid w:val="003B7F79"/>
    <w:rsid w:val="003BA125"/>
    <w:rsid w:val="003C007A"/>
    <w:rsid w:val="003C00A7"/>
    <w:rsid w:val="003C00EB"/>
    <w:rsid w:val="003C011E"/>
    <w:rsid w:val="003C01A6"/>
    <w:rsid w:val="003C029B"/>
    <w:rsid w:val="003C032D"/>
    <w:rsid w:val="003C03D2"/>
    <w:rsid w:val="003C0406"/>
    <w:rsid w:val="003C0422"/>
    <w:rsid w:val="003C0472"/>
    <w:rsid w:val="003C04D0"/>
    <w:rsid w:val="003C04FB"/>
    <w:rsid w:val="003C0518"/>
    <w:rsid w:val="003C05E5"/>
    <w:rsid w:val="003C05F5"/>
    <w:rsid w:val="003C062A"/>
    <w:rsid w:val="003C06C7"/>
    <w:rsid w:val="003C0700"/>
    <w:rsid w:val="003C0718"/>
    <w:rsid w:val="003C08D7"/>
    <w:rsid w:val="003C096B"/>
    <w:rsid w:val="003C098A"/>
    <w:rsid w:val="003C09CE"/>
    <w:rsid w:val="003C0A47"/>
    <w:rsid w:val="003C0A4B"/>
    <w:rsid w:val="003C0C18"/>
    <w:rsid w:val="003C0C44"/>
    <w:rsid w:val="003C0C61"/>
    <w:rsid w:val="003C0C63"/>
    <w:rsid w:val="003C0C7F"/>
    <w:rsid w:val="003C0C90"/>
    <w:rsid w:val="003C0CF5"/>
    <w:rsid w:val="003C0D0C"/>
    <w:rsid w:val="003C0D39"/>
    <w:rsid w:val="003C0DA4"/>
    <w:rsid w:val="003C0EAB"/>
    <w:rsid w:val="003C0EDC"/>
    <w:rsid w:val="003C0F03"/>
    <w:rsid w:val="003C0F0E"/>
    <w:rsid w:val="003C0F9E"/>
    <w:rsid w:val="003C0FAD"/>
    <w:rsid w:val="003C1037"/>
    <w:rsid w:val="003C1050"/>
    <w:rsid w:val="003C1086"/>
    <w:rsid w:val="003C10D8"/>
    <w:rsid w:val="003C1180"/>
    <w:rsid w:val="003C118F"/>
    <w:rsid w:val="003C1193"/>
    <w:rsid w:val="003C1224"/>
    <w:rsid w:val="003C1288"/>
    <w:rsid w:val="003C12B6"/>
    <w:rsid w:val="003C133A"/>
    <w:rsid w:val="003C133C"/>
    <w:rsid w:val="003C13A6"/>
    <w:rsid w:val="003C13AF"/>
    <w:rsid w:val="003C13CF"/>
    <w:rsid w:val="003C13D8"/>
    <w:rsid w:val="003C13F9"/>
    <w:rsid w:val="003C1437"/>
    <w:rsid w:val="003C149D"/>
    <w:rsid w:val="003C14AD"/>
    <w:rsid w:val="003C14B9"/>
    <w:rsid w:val="003C1527"/>
    <w:rsid w:val="003C15A8"/>
    <w:rsid w:val="003C15D5"/>
    <w:rsid w:val="003C1628"/>
    <w:rsid w:val="003C1676"/>
    <w:rsid w:val="003C174E"/>
    <w:rsid w:val="003C17FC"/>
    <w:rsid w:val="003C1813"/>
    <w:rsid w:val="003C1847"/>
    <w:rsid w:val="003C19D3"/>
    <w:rsid w:val="003C1A85"/>
    <w:rsid w:val="003C1AC0"/>
    <w:rsid w:val="003C1B1E"/>
    <w:rsid w:val="003C1B24"/>
    <w:rsid w:val="003C1B7F"/>
    <w:rsid w:val="003C1BE7"/>
    <w:rsid w:val="003C1C17"/>
    <w:rsid w:val="003C1C86"/>
    <w:rsid w:val="003C1CD8"/>
    <w:rsid w:val="003C1D2E"/>
    <w:rsid w:val="003C1D36"/>
    <w:rsid w:val="003C1E96"/>
    <w:rsid w:val="003C1FFB"/>
    <w:rsid w:val="003C201B"/>
    <w:rsid w:val="003C2088"/>
    <w:rsid w:val="003C2095"/>
    <w:rsid w:val="003C209E"/>
    <w:rsid w:val="003C20D1"/>
    <w:rsid w:val="003C2122"/>
    <w:rsid w:val="003C215A"/>
    <w:rsid w:val="003C2171"/>
    <w:rsid w:val="003C2200"/>
    <w:rsid w:val="003C2210"/>
    <w:rsid w:val="003C227B"/>
    <w:rsid w:val="003C22A6"/>
    <w:rsid w:val="003C22C9"/>
    <w:rsid w:val="003C236B"/>
    <w:rsid w:val="003C2370"/>
    <w:rsid w:val="003C23F3"/>
    <w:rsid w:val="003C2582"/>
    <w:rsid w:val="003C258C"/>
    <w:rsid w:val="003C25C2"/>
    <w:rsid w:val="003C25D4"/>
    <w:rsid w:val="003C2614"/>
    <w:rsid w:val="003C2624"/>
    <w:rsid w:val="003C2660"/>
    <w:rsid w:val="003C26DD"/>
    <w:rsid w:val="003C2726"/>
    <w:rsid w:val="003C2789"/>
    <w:rsid w:val="003C27C2"/>
    <w:rsid w:val="003C2878"/>
    <w:rsid w:val="003C2A10"/>
    <w:rsid w:val="003C2A24"/>
    <w:rsid w:val="003C2A6B"/>
    <w:rsid w:val="003C2AB7"/>
    <w:rsid w:val="003C2AD1"/>
    <w:rsid w:val="003C2B9E"/>
    <w:rsid w:val="003C2BC9"/>
    <w:rsid w:val="003C2C7E"/>
    <w:rsid w:val="003C2D91"/>
    <w:rsid w:val="003C2DE8"/>
    <w:rsid w:val="003C2DF8"/>
    <w:rsid w:val="003C2E02"/>
    <w:rsid w:val="003C2E61"/>
    <w:rsid w:val="003C2F40"/>
    <w:rsid w:val="003C305A"/>
    <w:rsid w:val="003C307B"/>
    <w:rsid w:val="003C307F"/>
    <w:rsid w:val="003C30AF"/>
    <w:rsid w:val="003C30CF"/>
    <w:rsid w:val="003C30FF"/>
    <w:rsid w:val="003C313A"/>
    <w:rsid w:val="003C3154"/>
    <w:rsid w:val="003C3190"/>
    <w:rsid w:val="003C31D4"/>
    <w:rsid w:val="003C31EA"/>
    <w:rsid w:val="003C32F6"/>
    <w:rsid w:val="003C3304"/>
    <w:rsid w:val="003C331D"/>
    <w:rsid w:val="003C3333"/>
    <w:rsid w:val="003C3371"/>
    <w:rsid w:val="003C337E"/>
    <w:rsid w:val="003C339F"/>
    <w:rsid w:val="003C33A0"/>
    <w:rsid w:val="003C33D9"/>
    <w:rsid w:val="003C33E0"/>
    <w:rsid w:val="003C33E9"/>
    <w:rsid w:val="003C3559"/>
    <w:rsid w:val="003C35E5"/>
    <w:rsid w:val="003C368C"/>
    <w:rsid w:val="003C36A8"/>
    <w:rsid w:val="003C36B5"/>
    <w:rsid w:val="003C37AB"/>
    <w:rsid w:val="003C37E9"/>
    <w:rsid w:val="003C3839"/>
    <w:rsid w:val="003C389D"/>
    <w:rsid w:val="003C38B7"/>
    <w:rsid w:val="003C3919"/>
    <w:rsid w:val="003C397A"/>
    <w:rsid w:val="003C39B3"/>
    <w:rsid w:val="003C39EA"/>
    <w:rsid w:val="003C3B24"/>
    <w:rsid w:val="003C3B49"/>
    <w:rsid w:val="003C3B5E"/>
    <w:rsid w:val="003C3C56"/>
    <w:rsid w:val="003C3C98"/>
    <w:rsid w:val="003C3CB8"/>
    <w:rsid w:val="003C3D27"/>
    <w:rsid w:val="003C3D45"/>
    <w:rsid w:val="003C3D54"/>
    <w:rsid w:val="003C3D5E"/>
    <w:rsid w:val="003C3D78"/>
    <w:rsid w:val="003C3D83"/>
    <w:rsid w:val="003C3DC7"/>
    <w:rsid w:val="003C3DF1"/>
    <w:rsid w:val="003C3E88"/>
    <w:rsid w:val="003C3E9E"/>
    <w:rsid w:val="003C3EA7"/>
    <w:rsid w:val="003C3F75"/>
    <w:rsid w:val="003C400D"/>
    <w:rsid w:val="003C40EC"/>
    <w:rsid w:val="003C410F"/>
    <w:rsid w:val="003C413A"/>
    <w:rsid w:val="003C4192"/>
    <w:rsid w:val="003C41E8"/>
    <w:rsid w:val="003C4359"/>
    <w:rsid w:val="003C435A"/>
    <w:rsid w:val="003C4366"/>
    <w:rsid w:val="003C442A"/>
    <w:rsid w:val="003C4466"/>
    <w:rsid w:val="003C44E8"/>
    <w:rsid w:val="003C4544"/>
    <w:rsid w:val="003C45B6"/>
    <w:rsid w:val="003C4656"/>
    <w:rsid w:val="003C4709"/>
    <w:rsid w:val="003C476B"/>
    <w:rsid w:val="003C4833"/>
    <w:rsid w:val="003C48E8"/>
    <w:rsid w:val="003C4906"/>
    <w:rsid w:val="003C494C"/>
    <w:rsid w:val="003C498B"/>
    <w:rsid w:val="003C49C6"/>
    <w:rsid w:val="003C49CD"/>
    <w:rsid w:val="003C49E3"/>
    <w:rsid w:val="003C49F6"/>
    <w:rsid w:val="003C4A10"/>
    <w:rsid w:val="003C4A3C"/>
    <w:rsid w:val="003C4AA3"/>
    <w:rsid w:val="003C4AD9"/>
    <w:rsid w:val="003C4B55"/>
    <w:rsid w:val="003C4B8A"/>
    <w:rsid w:val="003C4BC9"/>
    <w:rsid w:val="003C4C12"/>
    <w:rsid w:val="003C4C6E"/>
    <w:rsid w:val="003C4CA6"/>
    <w:rsid w:val="003C4CE4"/>
    <w:rsid w:val="003C4DE7"/>
    <w:rsid w:val="003C4E3B"/>
    <w:rsid w:val="003C4E5D"/>
    <w:rsid w:val="003C4F23"/>
    <w:rsid w:val="003C4F2D"/>
    <w:rsid w:val="003C4FEA"/>
    <w:rsid w:val="003C5158"/>
    <w:rsid w:val="003C522F"/>
    <w:rsid w:val="003C5251"/>
    <w:rsid w:val="003C531E"/>
    <w:rsid w:val="003C5333"/>
    <w:rsid w:val="003C5400"/>
    <w:rsid w:val="003C5405"/>
    <w:rsid w:val="003C5436"/>
    <w:rsid w:val="003C5499"/>
    <w:rsid w:val="003C549E"/>
    <w:rsid w:val="003C54D0"/>
    <w:rsid w:val="003C5595"/>
    <w:rsid w:val="003C55A8"/>
    <w:rsid w:val="003C55AE"/>
    <w:rsid w:val="003C55CE"/>
    <w:rsid w:val="003C5606"/>
    <w:rsid w:val="003C5667"/>
    <w:rsid w:val="003C5675"/>
    <w:rsid w:val="003C5728"/>
    <w:rsid w:val="003C57A5"/>
    <w:rsid w:val="003C57E6"/>
    <w:rsid w:val="003C5812"/>
    <w:rsid w:val="003C5860"/>
    <w:rsid w:val="003C58D6"/>
    <w:rsid w:val="003C59A0"/>
    <w:rsid w:val="003C5A1D"/>
    <w:rsid w:val="003C5AE3"/>
    <w:rsid w:val="003C5B27"/>
    <w:rsid w:val="003C5B5D"/>
    <w:rsid w:val="003C5B62"/>
    <w:rsid w:val="003C5CEF"/>
    <w:rsid w:val="003C5D0A"/>
    <w:rsid w:val="003C5D0F"/>
    <w:rsid w:val="003C5D89"/>
    <w:rsid w:val="003C5EF4"/>
    <w:rsid w:val="003C5F60"/>
    <w:rsid w:val="003C600C"/>
    <w:rsid w:val="003C6017"/>
    <w:rsid w:val="003C6063"/>
    <w:rsid w:val="003C60CB"/>
    <w:rsid w:val="003C61D7"/>
    <w:rsid w:val="003C626A"/>
    <w:rsid w:val="003C627E"/>
    <w:rsid w:val="003C631A"/>
    <w:rsid w:val="003C6321"/>
    <w:rsid w:val="003C6400"/>
    <w:rsid w:val="003C6436"/>
    <w:rsid w:val="003C6474"/>
    <w:rsid w:val="003C64AB"/>
    <w:rsid w:val="003C6506"/>
    <w:rsid w:val="003C6555"/>
    <w:rsid w:val="003C6559"/>
    <w:rsid w:val="003C658F"/>
    <w:rsid w:val="003C663C"/>
    <w:rsid w:val="003C66BE"/>
    <w:rsid w:val="003C66C2"/>
    <w:rsid w:val="003C6757"/>
    <w:rsid w:val="003C67AA"/>
    <w:rsid w:val="003C67F1"/>
    <w:rsid w:val="003C6854"/>
    <w:rsid w:val="003C6868"/>
    <w:rsid w:val="003C686F"/>
    <w:rsid w:val="003C687A"/>
    <w:rsid w:val="003C692F"/>
    <w:rsid w:val="003C694C"/>
    <w:rsid w:val="003C6988"/>
    <w:rsid w:val="003C69B8"/>
    <w:rsid w:val="003C69BB"/>
    <w:rsid w:val="003C69F8"/>
    <w:rsid w:val="003C6A01"/>
    <w:rsid w:val="003C6A1C"/>
    <w:rsid w:val="003C6A3F"/>
    <w:rsid w:val="003C6A59"/>
    <w:rsid w:val="003C6B21"/>
    <w:rsid w:val="003C6B90"/>
    <w:rsid w:val="003C6BD6"/>
    <w:rsid w:val="003C6CBE"/>
    <w:rsid w:val="003C6CF3"/>
    <w:rsid w:val="003C6D3F"/>
    <w:rsid w:val="003C6D4C"/>
    <w:rsid w:val="003C6D93"/>
    <w:rsid w:val="003C6DEC"/>
    <w:rsid w:val="003C6E2C"/>
    <w:rsid w:val="003C6EAF"/>
    <w:rsid w:val="003C6EBA"/>
    <w:rsid w:val="003C6F2E"/>
    <w:rsid w:val="003C6FD6"/>
    <w:rsid w:val="003C701A"/>
    <w:rsid w:val="003C7096"/>
    <w:rsid w:val="003C727F"/>
    <w:rsid w:val="003C732C"/>
    <w:rsid w:val="003C735F"/>
    <w:rsid w:val="003C73B7"/>
    <w:rsid w:val="003C73E7"/>
    <w:rsid w:val="003C73F1"/>
    <w:rsid w:val="003C7444"/>
    <w:rsid w:val="003C749C"/>
    <w:rsid w:val="003C74DC"/>
    <w:rsid w:val="003C7529"/>
    <w:rsid w:val="003C754B"/>
    <w:rsid w:val="003C75B2"/>
    <w:rsid w:val="003C7770"/>
    <w:rsid w:val="003C7783"/>
    <w:rsid w:val="003C77C8"/>
    <w:rsid w:val="003C77D0"/>
    <w:rsid w:val="003C78B0"/>
    <w:rsid w:val="003C78ED"/>
    <w:rsid w:val="003C791D"/>
    <w:rsid w:val="003C79F6"/>
    <w:rsid w:val="003C7ABA"/>
    <w:rsid w:val="003C7AE0"/>
    <w:rsid w:val="003C7B09"/>
    <w:rsid w:val="003C7B13"/>
    <w:rsid w:val="003C7B3D"/>
    <w:rsid w:val="003C7B83"/>
    <w:rsid w:val="003C7BB0"/>
    <w:rsid w:val="003C7BCD"/>
    <w:rsid w:val="003C7BF7"/>
    <w:rsid w:val="003C7C34"/>
    <w:rsid w:val="003C7CDB"/>
    <w:rsid w:val="003C7D19"/>
    <w:rsid w:val="003C7D51"/>
    <w:rsid w:val="003C7D57"/>
    <w:rsid w:val="003C7D6F"/>
    <w:rsid w:val="003C7D74"/>
    <w:rsid w:val="003C7DC4"/>
    <w:rsid w:val="003C7DCB"/>
    <w:rsid w:val="003C7E14"/>
    <w:rsid w:val="003D000B"/>
    <w:rsid w:val="003D0100"/>
    <w:rsid w:val="003D016E"/>
    <w:rsid w:val="003D01B7"/>
    <w:rsid w:val="003D01D0"/>
    <w:rsid w:val="003D021D"/>
    <w:rsid w:val="003D03C8"/>
    <w:rsid w:val="003D03D2"/>
    <w:rsid w:val="003D0406"/>
    <w:rsid w:val="003D0525"/>
    <w:rsid w:val="003D055B"/>
    <w:rsid w:val="003D0591"/>
    <w:rsid w:val="003D05B7"/>
    <w:rsid w:val="003D0620"/>
    <w:rsid w:val="003D0632"/>
    <w:rsid w:val="003D0645"/>
    <w:rsid w:val="003D06D8"/>
    <w:rsid w:val="003D0804"/>
    <w:rsid w:val="003D090B"/>
    <w:rsid w:val="003D0926"/>
    <w:rsid w:val="003D09F5"/>
    <w:rsid w:val="003D0A5F"/>
    <w:rsid w:val="003D0A62"/>
    <w:rsid w:val="003D0A79"/>
    <w:rsid w:val="003D0A90"/>
    <w:rsid w:val="003D0AFE"/>
    <w:rsid w:val="003D0B97"/>
    <w:rsid w:val="003D0BF4"/>
    <w:rsid w:val="003D0C4E"/>
    <w:rsid w:val="003D0C62"/>
    <w:rsid w:val="003D0C9B"/>
    <w:rsid w:val="003D0CC6"/>
    <w:rsid w:val="003D0E22"/>
    <w:rsid w:val="003D0E2B"/>
    <w:rsid w:val="003D0E53"/>
    <w:rsid w:val="003D0F20"/>
    <w:rsid w:val="003D1042"/>
    <w:rsid w:val="003D108D"/>
    <w:rsid w:val="003D10BD"/>
    <w:rsid w:val="003D1120"/>
    <w:rsid w:val="003D115A"/>
    <w:rsid w:val="003D11A4"/>
    <w:rsid w:val="003D11CC"/>
    <w:rsid w:val="003D1257"/>
    <w:rsid w:val="003D128A"/>
    <w:rsid w:val="003D128C"/>
    <w:rsid w:val="003D12F2"/>
    <w:rsid w:val="003D132E"/>
    <w:rsid w:val="003D1376"/>
    <w:rsid w:val="003D13EA"/>
    <w:rsid w:val="003D141E"/>
    <w:rsid w:val="003D142F"/>
    <w:rsid w:val="003D144B"/>
    <w:rsid w:val="003D1481"/>
    <w:rsid w:val="003D14B9"/>
    <w:rsid w:val="003D14BC"/>
    <w:rsid w:val="003D14D2"/>
    <w:rsid w:val="003D14F8"/>
    <w:rsid w:val="003D1556"/>
    <w:rsid w:val="003D155B"/>
    <w:rsid w:val="003D15CD"/>
    <w:rsid w:val="003D161D"/>
    <w:rsid w:val="003D162E"/>
    <w:rsid w:val="003D16D2"/>
    <w:rsid w:val="003D16E6"/>
    <w:rsid w:val="003D1717"/>
    <w:rsid w:val="003D1775"/>
    <w:rsid w:val="003D17C6"/>
    <w:rsid w:val="003D17EE"/>
    <w:rsid w:val="003D1813"/>
    <w:rsid w:val="003D189B"/>
    <w:rsid w:val="003D19A6"/>
    <w:rsid w:val="003D1A64"/>
    <w:rsid w:val="003D1AAC"/>
    <w:rsid w:val="003D1AE6"/>
    <w:rsid w:val="003D1C4C"/>
    <w:rsid w:val="003D1C68"/>
    <w:rsid w:val="003D1CBF"/>
    <w:rsid w:val="003D1CE0"/>
    <w:rsid w:val="003D1D95"/>
    <w:rsid w:val="003D1EFE"/>
    <w:rsid w:val="003D1F5E"/>
    <w:rsid w:val="003D1FBA"/>
    <w:rsid w:val="003D2006"/>
    <w:rsid w:val="003D2007"/>
    <w:rsid w:val="003D2020"/>
    <w:rsid w:val="003D2061"/>
    <w:rsid w:val="003D2066"/>
    <w:rsid w:val="003D2138"/>
    <w:rsid w:val="003D222B"/>
    <w:rsid w:val="003D2243"/>
    <w:rsid w:val="003D2281"/>
    <w:rsid w:val="003D22D2"/>
    <w:rsid w:val="003D22F1"/>
    <w:rsid w:val="003D2315"/>
    <w:rsid w:val="003D2390"/>
    <w:rsid w:val="003D23C8"/>
    <w:rsid w:val="003D23D1"/>
    <w:rsid w:val="003D244A"/>
    <w:rsid w:val="003D244C"/>
    <w:rsid w:val="003D24B1"/>
    <w:rsid w:val="003D24EE"/>
    <w:rsid w:val="003D2536"/>
    <w:rsid w:val="003D255E"/>
    <w:rsid w:val="003D25EF"/>
    <w:rsid w:val="003D2623"/>
    <w:rsid w:val="003D2636"/>
    <w:rsid w:val="003D26BA"/>
    <w:rsid w:val="003D26E0"/>
    <w:rsid w:val="003D275D"/>
    <w:rsid w:val="003D2785"/>
    <w:rsid w:val="003D278C"/>
    <w:rsid w:val="003D2905"/>
    <w:rsid w:val="003D2928"/>
    <w:rsid w:val="003D2974"/>
    <w:rsid w:val="003D2A77"/>
    <w:rsid w:val="003D2AFF"/>
    <w:rsid w:val="003D2B42"/>
    <w:rsid w:val="003D2B52"/>
    <w:rsid w:val="003D2B85"/>
    <w:rsid w:val="003D2BA6"/>
    <w:rsid w:val="003D2BD2"/>
    <w:rsid w:val="003D2C9B"/>
    <w:rsid w:val="003D2CA8"/>
    <w:rsid w:val="003D2CB2"/>
    <w:rsid w:val="003D2D09"/>
    <w:rsid w:val="003D2D12"/>
    <w:rsid w:val="003D2D15"/>
    <w:rsid w:val="003D2D34"/>
    <w:rsid w:val="003D2D5D"/>
    <w:rsid w:val="003D2D64"/>
    <w:rsid w:val="003D2E3D"/>
    <w:rsid w:val="003D2E9C"/>
    <w:rsid w:val="003D2FA8"/>
    <w:rsid w:val="003D3016"/>
    <w:rsid w:val="003D3033"/>
    <w:rsid w:val="003D30B2"/>
    <w:rsid w:val="003D311C"/>
    <w:rsid w:val="003D3167"/>
    <w:rsid w:val="003D31BC"/>
    <w:rsid w:val="003D3249"/>
    <w:rsid w:val="003D3263"/>
    <w:rsid w:val="003D3293"/>
    <w:rsid w:val="003D32CE"/>
    <w:rsid w:val="003D3339"/>
    <w:rsid w:val="003D3386"/>
    <w:rsid w:val="003D339D"/>
    <w:rsid w:val="003D33F2"/>
    <w:rsid w:val="003D340A"/>
    <w:rsid w:val="003D3471"/>
    <w:rsid w:val="003D34E2"/>
    <w:rsid w:val="003D350E"/>
    <w:rsid w:val="003D352F"/>
    <w:rsid w:val="003D35E5"/>
    <w:rsid w:val="003D36DF"/>
    <w:rsid w:val="003D3724"/>
    <w:rsid w:val="003D3741"/>
    <w:rsid w:val="003D37A8"/>
    <w:rsid w:val="003D3828"/>
    <w:rsid w:val="003D38B4"/>
    <w:rsid w:val="003D38E2"/>
    <w:rsid w:val="003D3952"/>
    <w:rsid w:val="003D3953"/>
    <w:rsid w:val="003D39A1"/>
    <w:rsid w:val="003D3A2B"/>
    <w:rsid w:val="003D3ADD"/>
    <w:rsid w:val="003D3BC9"/>
    <w:rsid w:val="003D3BD7"/>
    <w:rsid w:val="003D3BE6"/>
    <w:rsid w:val="003D3CB9"/>
    <w:rsid w:val="003D3DF5"/>
    <w:rsid w:val="003D3E57"/>
    <w:rsid w:val="003D3F8F"/>
    <w:rsid w:val="003D412A"/>
    <w:rsid w:val="003D4175"/>
    <w:rsid w:val="003D41A7"/>
    <w:rsid w:val="003D41B6"/>
    <w:rsid w:val="003D4402"/>
    <w:rsid w:val="003D440D"/>
    <w:rsid w:val="003D443A"/>
    <w:rsid w:val="003D4508"/>
    <w:rsid w:val="003D4570"/>
    <w:rsid w:val="003D467C"/>
    <w:rsid w:val="003D46CF"/>
    <w:rsid w:val="003D4703"/>
    <w:rsid w:val="003D4787"/>
    <w:rsid w:val="003D48E4"/>
    <w:rsid w:val="003D48F7"/>
    <w:rsid w:val="003D495B"/>
    <w:rsid w:val="003D4992"/>
    <w:rsid w:val="003D49A3"/>
    <w:rsid w:val="003D4A0B"/>
    <w:rsid w:val="003D4A29"/>
    <w:rsid w:val="003D4BBE"/>
    <w:rsid w:val="003D4C28"/>
    <w:rsid w:val="003D4C82"/>
    <w:rsid w:val="003D4CA3"/>
    <w:rsid w:val="003D4D30"/>
    <w:rsid w:val="003D4D61"/>
    <w:rsid w:val="003D4DD0"/>
    <w:rsid w:val="003D4EC2"/>
    <w:rsid w:val="003D4F58"/>
    <w:rsid w:val="003D4F6B"/>
    <w:rsid w:val="003D4FE2"/>
    <w:rsid w:val="003D4FF5"/>
    <w:rsid w:val="003D50FB"/>
    <w:rsid w:val="003D5170"/>
    <w:rsid w:val="003D52C6"/>
    <w:rsid w:val="003D533F"/>
    <w:rsid w:val="003D5346"/>
    <w:rsid w:val="003D534E"/>
    <w:rsid w:val="003D53E5"/>
    <w:rsid w:val="003D54C4"/>
    <w:rsid w:val="003D54EB"/>
    <w:rsid w:val="003D55EF"/>
    <w:rsid w:val="003D55F4"/>
    <w:rsid w:val="003D56B1"/>
    <w:rsid w:val="003D56BD"/>
    <w:rsid w:val="003D56F7"/>
    <w:rsid w:val="003D571B"/>
    <w:rsid w:val="003D5754"/>
    <w:rsid w:val="003D575E"/>
    <w:rsid w:val="003D5779"/>
    <w:rsid w:val="003D58D2"/>
    <w:rsid w:val="003D595E"/>
    <w:rsid w:val="003D5A12"/>
    <w:rsid w:val="003D5A54"/>
    <w:rsid w:val="003D5AAE"/>
    <w:rsid w:val="003D5AC3"/>
    <w:rsid w:val="003D5B1C"/>
    <w:rsid w:val="003D5B50"/>
    <w:rsid w:val="003D5BF8"/>
    <w:rsid w:val="003D5C4F"/>
    <w:rsid w:val="003D5C82"/>
    <w:rsid w:val="003D5C87"/>
    <w:rsid w:val="003D5CD4"/>
    <w:rsid w:val="003D5D04"/>
    <w:rsid w:val="003D5E33"/>
    <w:rsid w:val="003D5EBE"/>
    <w:rsid w:val="003D6057"/>
    <w:rsid w:val="003D60BA"/>
    <w:rsid w:val="003D60E3"/>
    <w:rsid w:val="003D6129"/>
    <w:rsid w:val="003D61D1"/>
    <w:rsid w:val="003D61E3"/>
    <w:rsid w:val="003D61E6"/>
    <w:rsid w:val="003D6242"/>
    <w:rsid w:val="003D6254"/>
    <w:rsid w:val="003D6296"/>
    <w:rsid w:val="003D62D6"/>
    <w:rsid w:val="003D6345"/>
    <w:rsid w:val="003D63A3"/>
    <w:rsid w:val="003D63CE"/>
    <w:rsid w:val="003D63D3"/>
    <w:rsid w:val="003D6415"/>
    <w:rsid w:val="003D6447"/>
    <w:rsid w:val="003D647E"/>
    <w:rsid w:val="003D64C3"/>
    <w:rsid w:val="003D64F8"/>
    <w:rsid w:val="003D650B"/>
    <w:rsid w:val="003D653C"/>
    <w:rsid w:val="003D6540"/>
    <w:rsid w:val="003D6606"/>
    <w:rsid w:val="003D660B"/>
    <w:rsid w:val="003D6619"/>
    <w:rsid w:val="003D664A"/>
    <w:rsid w:val="003D6676"/>
    <w:rsid w:val="003D6750"/>
    <w:rsid w:val="003D679F"/>
    <w:rsid w:val="003D67B7"/>
    <w:rsid w:val="003D67CB"/>
    <w:rsid w:val="003D67DE"/>
    <w:rsid w:val="003D684D"/>
    <w:rsid w:val="003D68B7"/>
    <w:rsid w:val="003D698F"/>
    <w:rsid w:val="003D69AC"/>
    <w:rsid w:val="003D6A0F"/>
    <w:rsid w:val="003D6A13"/>
    <w:rsid w:val="003D6A93"/>
    <w:rsid w:val="003D6BA1"/>
    <w:rsid w:val="003D6BE0"/>
    <w:rsid w:val="003D6C5B"/>
    <w:rsid w:val="003D6C6B"/>
    <w:rsid w:val="003D6C87"/>
    <w:rsid w:val="003D6CC9"/>
    <w:rsid w:val="003D6CD1"/>
    <w:rsid w:val="003D6CE2"/>
    <w:rsid w:val="003D6D21"/>
    <w:rsid w:val="003D6D3F"/>
    <w:rsid w:val="003D6E0A"/>
    <w:rsid w:val="003D6E7B"/>
    <w:rsid w:val="003D6EFF"/>
    <w:rsid w:val="003D6FA9"/>
    <w:rsid w:val="003D70AD"/>
    <w:rsid w:val="003D717B"/>
    <w:rsid w:val="003D719E"/>
    <w:rsid w:val="003D72C0"/>
    <w:rsid w:val="003D72DE"/>
    <w:rsid w:val="003D7332"/>
    <w:rsid w:val="003D73BB"/>
    <w:rsid w:val="003D73D3"/>
    <w:rsid w:val="003D73F2"/>
    <w:rsid w:val="003D7407"/>
    <w:rsid w:val="003D7548"/>
    <w:rsid w:val="003D757C"/>
    <w:rsid w:val="003D7600"/>
    <w:rsid w:val="003D7643"/>
    <w:rsid w:val="003D768A"/>
    <w:rsid w:val="003D76F8"/>
    <w:rsid w:val="003D7704"/>
    <w:rsid w:val="003D770D"/>
    <w:rsid w:val="003D780E"/>
    <w:rsid w:val="003D7867"/>
    <w:rsid w:val="003D793B"/>
    <w:rsid w:val="003D7A79"/>
    <w:rsid w:val="003D7A90"/>
    <w:rsid w:val="003D7AA6"/>
    <w:rsid w:val="003D7AB8"/>
    <w:rsid w:val="003D7B76"/>
    <w:rsid w:val="003D7B9B"/>
    <w:rsid w:val="003D7BE4"/>
    <w:rsid w:val="003D7C46"/>
    <w:rsid w:val="003D7CC9"/>
    <w:rsid w:val="003D7CF9"/>
    <w:rsid w:val="003D7D00"/>
    <w:rsid w:val="003D7D0D"/>
    <w:rsid w:val="003D7D18"/>
    <w:rsid w:val="003D7D2F"/>
    <w:rsid w:val="003D7D39"/>
    <w:rsid w:val="003D7DDB"/>
    <w:rsid w:val="003D7E7D"/>
    <w:rsid w:val="003D7EED"/>
    <w:rsid w:val="003D7F30"/>
    <w:rsid w:val="003E007B"/>
    <w:rsid w:val="003E0116"/>
    <w:rsid w:val="003E0139"/>
    <w:rsid w:val="003E0188"/>
    <w:rsid w:val="003E01F6"/>
    <w:rsid w:val="003E0275"/>
    <w:rsid w:val="003E02E0"/>
    <w:rsid w:val="003E0356"/>
    <w:rsid w:val="003E041A"/>
    <w:rsid w:val="003E0446"/>
    <w:rsid w:val="003E04BE"/>
    <w:rsid w:val="003E050F"/>
    <w:rsid w:val="003E062D"/>
    <w:rsid w:val="003E0707"/>
    <w:rsid w:val="003E0718"/>
    <w:rsid w:val="003E0744"/>
    <w:rsid w:val="003E076A"/>
    <w:rsid w:val="003E07A4"/>
    <w:rsid w:val="003E0807"/>
    <w:rsid w:val="003E0932"/>
    <w:rsid w:val="003E094E"/>
    <w:rsid w:val="003E098E"/>
    <w:rsid w:val="003E0996"/>
    <w:rsid w:val="003E0A0B"/>
    <w:rsid w:val="003E0A0E"/>
    <w:rsid w:val="003E0AB3"/>
    <w:rsid w:val="003E0B4C"/>
    <w:rsid w:val="003E0BBD"/>
    <w:rsid w:val="003E0BF2"/>
    <w:rsid w:val="003E0C17"/>
    <w:rsid w:val="003E0D32"/>
    <w:rsid w:val="003E0D52"/>
    <w:rsid w:val="003E0DEE"/>
    <w:rsid w:val="003E0E37"/>
    <w:rsid w:val="003E0EB1"/>
    <w:rsid w:val="003E0F65"/>
    <w:rsid w:val="003E0FE6"/>
    <w:rsid w:val="003E10FB"/>
    <w:rsid w:val="003E119C"/>
    <w:rsid w:val="003E11D5"/>
    <w:rsid w:val="003E1273"/>
    <w:rsid w:val="003E1289"/>
    <w:rsid w:val="003E12B3"/>
    <w:rsid w:val="003E1319"/>
    <w:rsid w:val="003E1343"/>
    <w:rsid w:val="003E134E"/>
    <w:rsid w:val="003E1407"/>
    <w:rsid w:val="003E146C"/>
    <w:rsid w:val="003E15C8"/>
    <w:rsid w:val="003E15F5"/>
    <w:rsid w:val="003E1630"/>
    <w:rsid w:val="003E1634"/>
    <w:rsid w:val="003E16A2"/>
    <w:rsid w:val="003E1731"/>
    <w:rsid w:val="003E1819"/>
    <w:rsid w:val="003E1867"/>
    <w:rsid w:val="003E193C"/>
    <w:rsid w:val="003E195E"/>
    <w:rsid w:val="003E1A15"/>
    <w:rsid w:val="003E1A17"/>
    <w:rsid w:val="003E1A1E"/>
    <w:rsid w:val="003E1A27"/>
    <w:rsid w:val="003E1A43"/>
    <w:rsid w:val="003E1A96"/>
    <w:rsid w:val="003E1ACA"/>
    <w:rsid w:val="003E1AF6"/>
    <w:rsid w:val="003E1B17"/>
    <w:rsid w:val="003E1B90"/>
    <w:rsid w:val="003E1BD5"/>
    <w:rsid w:val="003E1BF5"/>
    <w:rsid w:val="003E1C13"/>
    <w:rsid w:val="003E1CBB"/>
    <w:rsid w:val="003E1D73"/>
    <w:rsid w:val="003E1D90"/>
    <w:rsid w:val="003E1D95"/>
    <w:rsid w:val="003E1DCE"/>
    <w:rsid w:val="003E1E65"/>
    <w:rsid w:val="003E1EA8"/>
    <w:rsid w:val="003E1EE8"/>
    <w:rsid w:val="003E1F21"/>
    <w:rsid w:val="003E1F3E"/>
    <w:rsid w:val="003E1FCE"/>
    <w:rsid w:val="003E207E"/>
    <w:rsid w:val="003E20BA"/>
    <w:rsid w:val="003E2122"/>
    <w:rsid w:val="003E218B"/>
    <w:rsid w:val="003E21ED"/>
    <w:rsid w:val="003E22D9"/>
    <w:rsid w:val="003E22EF"/>
    <w:rsid w:val="003E23C4"/>
    <w:rsid w:val="003E244A"/>
    <w:rsid w:val="003E24A1"/>
    <w:rsid w:val="003E24E7"/>
    <w:rsid w:val="003E2636"/>
    <w:rsid w:val="003E264C"/>
    <w:rsid w:val="003E2669"/>
    <w:rsid w:val="003E2678"/>
    <w:rsid w:val="003E2715"/>
    <w:rsid w:val="003E274B"/>
    <w:rsid w:val="003E283A"/>
    <w:rsid w:val="003E285B"/>
    <w:rsid w:val="003E2871"/>
    <w:rsid w:val="003E28FF"/>
    <w:rsid w:val="003E2975"/>
    <w:rsid w:val="003E298B"/>
    <w:rsid w:val="003E29A7"/>
    <w:rsid w:val="003E29D0"/>
    <w:rsid w:val="003E2A08"/>
    <w:rsid w:val="003E2A8D"/>
    <w:rsid w:val="003E2B13"/>
    <w:rsid w:val="003E2BED"/>
    <w:rsid w:val="003E2C17"/>
    <w:rsid w:val="003E2CC4"/>
    <w:rsid w:val="003E2D24"/>
    <w:rsid w:val="003E2D6B"/>
    <w:rsid w:val="003E2DAB"/>
    <w:rsid w:val="003E2DD7"/>
    <w:rsid w:val="003E2DF3"/>
    <w:rsid w:val="003E2E3F"/>
    <w:rsid w:val="003E2E82"/>
    <w:rsid w:val="003E2EDA"/>
    <w:rsid w:val="003E2F67"/>
    <w:rsid w:val="003E2FB4"/>
    <w:rsid w:val="003E3015"/>
    <w:rsid w:val="003E3023"/>
    <w:rsid w:val="003E3030"/>
    <w:rsid w:val="003E3060"/>
    <w:rsid w:val="003E31A6"/>
    <w:rsid w:val="003E3209"/>
    <w:rsid w:val="003E32C6"/>
    <w:rsid w:val="003E32E4"/>
    <w:rsid w:val="003E331B"/>
    <w:rsid w:val="003E333B"/>
    <w:rsid w:val="003E3383"/>
    <w:rsid w:val="003E33CD"/>
    <w:rsid w:val="003E33D8"/>
    <w:rsid w:val="003E3418"/>
    <w:rsid w:val="003E3420"/>
    <w:rsid w:val="003E35BF"/>
    <w:rsid w:val="003E35D3"/>
    <w:rsid w:val="003E368F"/>
    <w:rsid w:val="003E36C3"/>
    <w:rsid w:val="003E36E0"/>
    <w:rsid w:val="003E36F3"/>
    <w:rsid w:val="003E370B"/>
    <w:rsid w:val="003E375E"/>
    <w:rsid w:val="003E38ED"/>
    <w:rsid w:val="003E3916"/>
    <w:rsid w:val="003E3987"/>
    <w:rsid w:val="003E39AB"/>
    <w:rsid w:val="003E39C3"/>
    <w:rsid w:val="003E39D2"/>
    <w:rsid w:val="003E3A68"/>
    <w:rsid w:val="003E3AA1"/>
    <w:rsid w:val="003E3AE4"/>
    <w:rsid w:val="003E3B2D"/>
    <w:rsid w:val="003E3B8C"/>
    <w:rsid w:val="003E3BEA"/>
    <w:rsid w:val="003E3C20"/>
    <w:rsid w:val="003E3C44"/>
    <w:rsid w:val="003E3CB8"/>
    <w:rsid w:val="003E3D0D"/>
    <w:rsid w:val="003E3D29"/>
    <w:rsid w:val="003E3DAC"/>
    <w:rsid w:val="003E3DB5"/>
    <w:rsid w:val="003E3DBB"/>
    <w:rsid w:val="003E3EB7"/>
    <w:rsid w:val="003E3ECE"/>
    <w:rsid w:val="003E3F44"/>
    <w:rsid w:val="003E3F7C"/>
    <w:rsid w:val="003E3FCD"/>
    <w:rsid w:val="003E4096"/>
    <w:rsid w:val="003E40AF"/>
    <w:rsid w:val="003E40E0"/>
    <w:rsid w:val="003E414D"/>
    <w:rsid w:val="003E41D8"/>
    <w:rsid w:val="003E4254"/>
    <w:rsid w:val="003E425D"/>
    <w:rsid w:val="003E4283"/>
    <w:rsid w:val="003E42CB"/>
    <w:rsid w:val="003E42E4"/>
    <w:rsid w:val="003E43A3"/>
    <w:rsid w:val="003E43BD"/>
    <w:rsid w:val="003E43D9"/>
    <w:rsid w:val="003E43F5"/>
    <w:rsid w:val="003E4424"/>
    <w:rsid w:val="003E453C"/>
    <w:rsid w:val="003E4590"/>
    <w:rsid w:val="003E45B5"/>
    <w:rsid w:val="003E460D"/>
    <w:rsid w:val="003E4675"/>
    <w:rsid w:val="003E47A3"/>
    <w:rsid w:val="003E47BC"/>
    <w:rsid w:val="003E48F0"/>
    <w:rsid w:val="003E4914"/>
    <w:rsid w:val="003E4A69"/>
    <w:rsid w:val="003E4AA6"/>
    <w:rsid w:val="003E4ACA"/>
    <w:rsid w:val="003E4ACC"/>
    <w:rsid w:val="003E4ACD"/>
    <w:rsid w:val="003E4B7F"/>
    <w:rsid w:val="003E4BBD"/>
    <w:rsid w:val="003E4C19"/>
    <w:rsid w:val="003E4D64"/>
    <w:rsid w:val="003E4EE9"/>
    <w:rsid w:val="003E4EF2"/>
    <w:rsid w:val="003E4EFA"/>
    <w:rsid w:val="003E4F09"/>
    <w:rsid w:val="003E4F30"/>
    <w:rsid w:val="003E4F9E"/>
    <w:rsid w:val="003E4FE0"/>
    <w:rsid w:val="003E5057"/>
    <w:rsid w:val="003E5083"/>
    <w:rsid w:val="003E50EB"/>
    <w:rsid w:val="003E50ED"/>
    <w:rsid w:val="003E50FB"/>
    <w:rsid w:val="003E52CB"/>
    <w:rsid w:val="003E530E"/>
    <w:rsid w:val="003E5386"/>
    <w:rsid w:val="003E53A4"/>
    <w:rsid w:val="003E5403"/>
    <w:rsid w:val="003E545A"/>
    <w:rsid w:val="003E548C"/>
    <w:rsid w:val="003E5556"/>
    <w:rsid w:val="003E5560"/>
    <w:rsid w:val="003E55E9"/>
    <w:rsid w:val="003E55F3"/>
    <w:rsid w:val="003E56E8"/>
    <w:rsid w:val="003E574E"/>
    <w:rsid w:val="003E57A0"/>
    <w:rsid w:val="003E57B0"/>
    <w:rsid w:val="003E5807"/>
    <w:rsid w:val="003E583D"/>
    <w:rsid w:val="003E58AB"/>
    <w:rsid w:val="003E5928"/>
    <w:rsid w:val="003E594E"/>
    <w:rsid w:val="003E596F"/>
    <w:rsid w:val="003E5A30"/>
    <w:rsid w:val="003E5A3D"/>
    <w:rsid w:val="003E5A81"/>
    <w:rsid w:val="003E5AE7"/>
    <w:rsid w:val="003E5B98"/>
    <w:rsid w:val="003E5BCF"/>
    <w:rsid w:val="003E5BF6"/>
    <w:rsid w:val="003E5C93"/>
    <w:rsid w:val="003E5CB7"/>
    <w:rsid w:val="003E5D45"/>
    <w:rsid w:val="003E5D58"/>
    <w:rsid w:val="003E5E39"/>
    <w:rsid w:val="003E5EC4"/>
    <w:rsid w:val="003E5F50"/>
    <w:rsid w:val="003E5F78"/>
    <w:rsid w:val="003E602E"/>
    <w:rsid w:val="003E608D"/>
    <w:rsid w:val="003E609A"/>
    <w:rsid w:val="003E6245"/>
    <w:rsid w:val="003E6270"/>
    <w:rsid w:val="003E627E"/>
    <w:rsid w:val="003E63B1"/>
    <w:rsid w:val="003E6416"/>
    <w:rsid w:val="003E6514"/>
    <w:rsid w:val="003E6521"/>
    <w:rsid w:val="003E6524"/>
    <w:rsid w:val="003E659E"/>
    <w:rsid w:val="003E65C4"/>
    <w:rsid w:val="003E65EF"/>
    <w:rsid w:val="003E67CA"/>
    <w:rsid w:val="003E67EC"/>
    <w:rsid w:val="003E6880"/>
    <w:rsid w:val="003E68A8"/>
    <w:rsid w:val="003E68F0"/>
    <w:rsid w:val="003E69A2"/>
    <w:rsid w:val="003E6A13"/>
    <w:rsid w:val="003E6A15"/>
    <w:rsid w:val="003E6A71"/>
    <w:rsid w:val="003E6A89"/>
    <w:rsid w:val="003E6AA9"/>
    <w:rsid w:val="003E6BE3"/>
    <w:rsid w:val="003E6BF6"/>
    <w:rsid w:val="003E6C7A"/>
    <w:rsid w:val="003E6CA2"/>
    <w:rsid w:val="003E6D10"/>
    <w:rsid w:val="003E6D72"/>
    <w:rsid w:val="003E6F03"/>
    <w:rsid w:val="003E6F4E"/>
    <w:rsid w:val="003E6FB8"/>
    <w:rsid w:val="003E6FC8"/>
    <w:rsid w:val="003E6FEE"/>
    <w:rsid w:val="003E70BC"/>
    <w:rsid w:val="003E70D3"/>
    <w:rsid w:val="003E7110"/>
    <w:rsid w:val="003E71E3"/>
    <w:rsid w:val="003E7234"/>
    <w:rsid w:val="003E72C7"/>
    <w:rsid w:val="003E73E2"/>
    <w:rsid w:val="003E7439"/>
    <w:rsid w:val="003E748A"/>
    <w:rsid w:val="003E751A"/>
    <w:rsid w:val="003E753B"/>
    <w:rsid w:val="003E75C4"/>
    <w:rsid w:val="003E75D7"/>
    <w:rsid w:val="003E769C"/>
    <w:rsid w:val="003E769F"/>
    <w:rsid w:val="003E7782"/>
    <w:rsid w:val="003E778C"/>
    <w:rsid w:val="003E7827"/>
    <w:rsid w:val="003E7832"/>
    <w:rsid w:val="003E7902"/>
    <w:rsid w:val="003E7961"/>
    <w:rsid w:val="003E7995"/>
    <w:rsid w:val="003E79A6"/>
    <w:rsid w:val="003E79AC"/>
    <w:rsid w:val="003E79C9"/>
    <w:rsid w:val="003E7A2A"/>
    <w:rsid w:val="003E7A5F"/>
    <w:rsid w:val="003E7A67"/>
    <w:rsid w:val="003E7A9D"/>
    <w:rsid w:val="003E7BC4"/>
    <w:rsid w:val="003E7C37"/>
    <w:rsid w:val="003E7C9F"/>
    <w:rsid w:val="003E7CAF"/>
    <w:rsid w:val="003E7CCB"/>
    <w:rsid w:val="003E7CCC"/>
    <w:rsid w:val="003E7CF0"/>
    <w:rsid w:val="003E7D2B"/>
    <w:rsid w:val="003E7D47"/>
    <w:rsid w:val="003E7D5F"/>
    <w:rsid w:val="003E7D87"/>
    <w:rsid w:val="003E7DC6"/>
    <w:rsid w:val="003E7E70"/>
    <w:rsid w:val="003E7EB5"/>
    <w:rsid w:val="003E7EC0"/>
    <w:rsid w:val="003E7F0D"/>
    <w:rsid w:val="003E7F0E"/>
    <w:rsid w:val="003E7F1E"/>
    <w:rsid w:val="003E7F8A"/>
    <w:rsid w:val="003E7FF5"/>
    <w:rsid w:val="003EB134"/>
    <w:rsid w:val="003ECA7D"/>
    <w:rsid w:val="003F000B"/>
    <w:rsid w:val="003F00DE"/>
    <w:rsid w:val="003F0165"/>
    <w:rsid w:val="003F0177"/>
    <w:rsid w:val="003F01E5"/>
    <w:rsid w:val="003F01F9"/>
    <w:rsid w:val="003F027F"/>
    <w:rsid w:val="003F02DD"/>
    <w:rsid w:val="003F033C"/>
    <w:rsid w:val="003F0353"/>
    <w:rsid w:val="003F0360"/>
    <w:rsid w:val="003F03C0"/>
    <w:rsid w:val="003F03D3"/>
    <w:rsid w:val="003F0481"/>
    <w:rsid w:val="003F052A"/>
    <w:rsid w:val="003F0530"/>
    <w:rsid w:val="003F05D5"/>
    <w:rsid w:val="003F062C"/>
    <w:rsid w:val="003F0639"/>
    <w:rsid w:val="003F0663"/>
    <w:rsid w:val="003F0727"/>
    <w:rsid w:val="003F0738"/>
    <w:rsid w:val="003F0774"/>
    <w:rsid w:val="003F07C2"/>
    <w:rsid w:val="003F081D"/>
    <w:rsid w:val="003F0892"/>
    <w:rsid w:val="003F08EC"/>
    <w:rsid w:val="003F090A"/>
    <w:rsid w:val="003F0929"/>
    <w:rsid w:val="003F0A09"/>
    <w:rsid w:val="003F0A78"/>
    <w:rsid w:val="003F0B4C"/>
    <w:rsid w:val="003F0B7F"/>
    <w:rsid w:val="003F0C81"/>
    <w:rsid w:val="003F0CCD"/>
    <w:rsid w:val="003F0D31"/>
    <w:rsid w:val="003F0D6C"/>
    <w:rsid w:val="003F0D85"/>
    <w:rsid w:val="003F0DA5"/>
    <w:rsid w:val="003F0E0C"/>
    <w:rsid w:val="003F0EBB"/>
    <w:rsid w:val="003F1040"/>
    <w:rsid w:val="003F106A"/>
    <w:rsid w:val="003F115B"/>
    <w:rsid w:val="003F1189"/>
    <w:rsid w:val="003F11C6"/>
    <w:rsid w:val="003F11EC"/>
    <w:rsid w:val="003F1211"/>
    <w:rsid w:val="003F128B"/>
    <w:rsid w:val="003F1331"/>
    <w:rsid w:val="003F1407"/>
    <w:rsid w:val="003F147C"/>
    <w:rsid w:val="003F14D4"/>
    <w:rsid w:val="003F1553"/>
    <w:rsid w:val="003F15D2"/>
    <w:rsid w:val="003F15E3"/>
    <w:rsid w:val="003F1689"/>
    <w:rsid w:val="003F16FC"/>
    <w:rsid w:val="003F1761"/>
    <w:rsid w:val="003F18A2"/>
    <w:rsid w:val="003F196A"/>
    <w:rsid w:val="003F1975"/>
    <w:rsid w:val="003F1986"/>
    <w:rsid w:val="003F1A37"/>
    <w:rsid w:val="003F1A41"/>
    <w:rsid w:val="003F1A45"/>
    <w:rsid w:val="003F1BE4"/>
    <w:rsid w:val="003F1BEF"/>
    <w:rsid w:val="003F1BF3"/>
    <w:rsid w:val="003F1C01"/>
    <w:rsid w:val="003F1C05"/>
    <w:rsid w:val="003F1C55"/>
    <w:rsid w:val="003F1C64"/>
    <w:rsid w:val="003F1C8B"/>
    <w:rsid w:val="003F1E3C"/>
    <w:rsid w:val="003F1E5A"/>
    <w:rsid w:val="003F1EC9"/>
    <w:rsid w:val="003F1F25"/>
    <w:rsid w:val="003F1F2B"/>
    <w:rsid w:val="003F1F62"/>
    <w:rsid w:val="003F1FB4"/>
    <w:rsid w:val="003F203D"/>
    <w:rsid w:val="003F2048"/>
    <w:rsid w:val="003F204C"/>
    <w:rsid w:val="003F2078"/>
    <w:rsid w:val="003F207F"/>
    <w:rsid w:val="003F20E2"/>
    <w:rsid w:val="003F217D"/>
    <w:rsid w:val="003F21D9"/>
    <w:rsid w:val="003F2240"/>
    <w:rsid w:val="003F226E"/>
    <w:rsid w:val="003F2276"/>
    <w:rsid w:val="003F22C0"/>
    <w:rsid w:val="003F22C5"/>
    <w:rsid w:val="003F22CB"/>
    <w:rsid w:val="003F2326"/>
    <w:rsid w:val="003F238E"/>
    <w:rsid w:val="003F23E0"/>
    <w:rsid w:val="003F2427"/>
    <w:rsid w:val="003F2510"/>
    <w:rsid w:val="003F255C"/>
    <w:rsid w:val="003F2574"/>
    <w:rsid w:val="003F25AB"/>
    <w:rsid w:val="003F25E3"/>
    <w:rsid w:val="003F2605"/>
    <w:rsid w:val="003F26A9"/>
    <w:rsid w:val="003F26DC"/>
    <w:rsid w:val="003F270A"/>
    <w:rsid w:val="003F27BD"/>
    <w:rsid w:val="003F281B"/>
    <w:rsid w:val="003F296B"/>
    <w:rsid w:val="003F297E"/>
    <w:rsid w:val="003F29FC"/>
    <w:rsid w:val="003F2A3B"/>
    <w:rsid w:val="003F2A4B"/>
    <w:rsid w:val="003F2A90"/>
    <w:rsid w:val="003F2BD8"/>
    <w:rsid w:val="003F2C8B"/>
    <w:rsid w:val="003F2C93"/>
    <w:rsid w:val="003F2CE1"/>
    <w:rsid w:val="003F2CF4"/>
    <w:rsid w:val="003F2D6A"/>
    <w:rsid w:val="003F2D7A"/>
    <w:rsid w:val="003F2DB8"/>
    <w:rsid w:val="003F2E13"/>
    <w:rsid w:val="003F2E28"/>
    <w:rsid w:val="003F2E88"/>
    <w:rsid w:val="003F2EF5"/>
    <w:rsid w:val="003F2FA8"/>
    <w:rsid w:val="003F2FBC"/>
    <w:rsid w:val="003F302B"/>
    <w:rsid w:val="003F3061"/>
    <w:rsid w:val="003F30BF"/>
    <w:rsid w:val="003F30E4"/>
    <w:rsid w:val="003F3120"/>
    <w:rsid w:val="003F3134"/>
    <w:rsid w:val="003F3156"/>
    <w:rsid w:val="003F31AC"/>
    <w:rsid w:val="003F31EE"/>
    <w:rsid w:val="003F328E"/>
    <w:rsid w:val="003F32F2"/>
    <w:rsid w:val="003F3303"/>
    <w:rsid w:val="003F3336"/>
    <w:rsid w:val="003F33CE"/>
    <w:rsid w:val="003F33D9"/>
    <w:rsid w:val="003F3512"/>
    <w:rsid w:val="003F355C"/>
    <w:rsid w:val="003F3588"/>
    <w:rsid w:val="003F35AD"/>
    <w:rsid w:val="003F35DB"/>
    <w:rsid w:val="003F36A6"/>
    <w:rsid w:val="003F36AF"/>
    <w:rsid w:val="003F36B2"/>
    <w:rsid w:val="003F37AA"/>
    <w:rsid w:val="003F37B2"/>
    <w:rsid w:val="003F3830"/>
    <w:rsid w:val="003F3879"/>
    <w:rsid w:val="003F3890"/>
    <w:rsid w:val="003F38D3"/>
    <w:rsid w:val="003F38FB"/>
    <w:rsid w:val="003F3903"/>
    <w:rsid w:val="003F3914"/>
    <w:rsid w:val="003F3996"/>
    <w:rsid w:val="003F3A51"/>
    <w:rsid w:val="003F3A7D"/>
    <w:rsid w:val="003F3ABB"/>
    <w:rsid w:val="003F3AEC"/>
    <w:rsid w:val="003F3B51"/>
    <w:rsid w:val="003F3B71"/>
    <w:rsid w:val="003F3BDF"/>
    <w:rsid w:val="003F3C06"/>
    <w:rsid w:val="003F3C5A"/>
    <w:rsid w:val="003F3D44"/>
    <w:rsid w:val="003F3D64"/>
    <w:rsid w:val="003F3E60"/>
    <w:rsid w:val="003F3E87"/>
    <w:rsid w:val="003F3EBE"/>
    <w:rsid w:val="003F3F11"/>
    <w:rsid w:val="003F3F19"/>
    <w:rsid w:val="003F3FC4"/>
    <w:rsid w:val="003F3FE1"/>
    <w:rsid w:val="003F4011"/>
    <w:rsid w:val="003F40E8"/>
    <w:rsid w:val="003F40F6"/>
    <w:rsid w:val="003F411E"/>
    <w:rsid w:val="003F413E"/>
    <w:rsid w:val="003F416B"/>
    <w:rsid w:val="003F41B3"/>
    <w:rsid w:val="003F41BD"/>
    <w:rsid w:val="003F41F0"/>
    <w:rsid w:val="003F4218"/>
    <w:rsid w:val="003F426B"/>
    <w:rsid w:val="003F42CB"/>
    <w:rsid w:val="003F4324"/>
    <w:rsid w:val="003F433E"/>
    <w:rsid w:val="003F43DE"/>
    <w:rsid w:val="003F4478"/>
    <w:rsid w:val="003F45B6"/>
    <w:rsid w:val="003F4689"/>
    <w:rsid w:val="003F4693"/>
    <w:rsid w:val="003F47DC"/>
    <w:rsid w:val="003F47F3"/>
    <w:rsid w:val="003F4852"/>
    <w:rsid w:val="003F491A"/>
    <w:rsid w:val="003F4936"/>
    <w:rsid w:val="003F4998"/>
    <w:rsid w:val="003F49DA"/>
    <w:rsid w:val="003F4A45"/>
    <w:rsid w:val="003F4A81"/>
    <w:rsid w:val="003F4B46"/>
    <w:rsid w:val="003F4B66"/>
    <w:rsid w:val="003F4B85"/>
    <w:rsid w:val="003F4BF5"/>
    <w:rsid w:val="003F4CC9"/>
    <w:rsid w:val="003F4E3C"/>
    <w:rsid w:val="003F4EB4"/>
    <w:rsid w:val="003F4EE1"/>
    <w:rsid w:val="003F4F15"/>
    <w:rsid w:val="003F4F19"/>
    <w:rsid w:val="003F4F76"/>
    <w:rsid w:val="003F4FE5"/>
    <w:rsid w:val="003F507E"/>
    <w:rsid w:val="003F50A2"/>
    <w:rsid w:val="003F51A8"/>
    <w:rsid w:val="003F51DA"/>
    <w:rsid w:val="003F51F4"/>
    <w:rsid w:val="003F5288"/>
    <w:rsid w:val="003F52A5"/>
    <w:rsid w:val="003F52F0"/>
    <w:rsid w:val="003F53E2"/>
    <w:rsid w:val="003F5431"/>
    <w:rsid w:val="003F54B0"/>
    <w:rsid w:val="003F54D7"/>
    <w:rsid w:val="003F54FA"/>
    <w:rsid w:val="003F54FC"/>
    <w:rsid w:val="003F5513"/>
    <w:rsid w:val="003F5575"/>
    <w:rsid w:val="003F55CB"/>
    <w:rsid w:val="003F5626"/>
    <w:rsid w:val="003F565E"/>
    <w:rsid w:val="003F5714"/>
    <w:rsid w:val="003F573B"/>
    <w:rsid w:val="003F5775"/>
    <w:rsid w:val="003F5796"/>
    <w:rsid w:val="003F57C5"/>
    <w:rsid w:val="003F57F7"/>
    <w:rsid w:val="003F582E"/>
    <w:rsid w:val="003F5889"/>
    <w:rsid w:val="003F58B7"/>
    <w:rsid w:val="003F58D4"/>
    <w:rsid w:val="003F5926"/>
    <w:rsid w:val="003F59C7"/>
    <w:rsid w:val="003F5A0E"/>
    <w:rsid w:val="003F5A71"/>
    <w:rsid w:val="003F5AA4"/>
    <w:rsid w:val="003F5B8F"/>
    <w:rsid w:val="003F5BB6"/>
    <w:rsid w:val="003F5BD3"/>
    <w:rsid w:val="003F5C8B"/>
    <w:rsid w:val="003F5C9D"/>
    <w:rsid w:val="003F5D19"/>
    <w:rsid w:val="003F5D88"/>
    <w:rsid w:val="003F5D8E"/>
    <w:rsid w:val="003F5D9C"/>
    <w:rsid w:val="003F5DA8"/>
    <w:rsid w:val="003F5E87"/>
    <w:rsid w:val="003F5F2D"/>
    <w:rsid w:val="003F5FC4"/>
    <w:rsid w:val="003F6025"/>
    <w:rsid w:val="003F60B8"/>
    <w:rsid w:val="003F60F0"/>
    <w:rsid w:val="003F6167"/>
    <w:rsid w:val="003F618F"/>
    <w:rsid w:val="003F61FE"/>
    <w:rsid w:val="003F6234"/>
    <w:rsid w:val="003F62E3"/>
    <w:rsid w:val="003F630E"/>
    <w:rsid w:val="003F6336"/>
    <w:rsid w:val="003F6370"/>
    <w:rsid w:val="003F6437"/>
    <w:rsid w:val="003F6442"/>
    <w:rsid w:val="003F64B7"/>
    <w:rsid w:val="003F64D8"/>
    <w:rsid w:val="003F6648"/>
    <w:rsid w:val="003F66E2"/>
    <w:rsid w:val="003F66F1"/>
    <w:rsid w:val="003F670A"/>
    <w:rsid w:val="003F6737"/>
    <w:rsid w:val="003F6760"/>
    <w:rsid w:val="003F67F5"/>
    <w:rsid w:val="003F67FC"/>
    <w:rsid w:val="003F688E"/>
    <w:rsid w:val="003F6991"/>
    <w:rsid w:val="003F6A02"/>
    <w:rsid w:val="003F6A2F"/>
    <w:rsid w:val="003F6A5D"/>
    <w:rsid w:val="003F6A76"/>
    <w:rsid w:val="003F6AAB"/>
    <w:rsid w:val="003F6B22"/>
    <w:rsid w:val="003F6B34"/>
    <w:rsid w:val="003F6B88"/>
    <w:rsid w:val="003F6C0E"/>
    <w:rsid w:val="003F6CB8"/>
    <w:rsid w:val="003F6D8F"/>
    <w:rsid w:val="003F6E54"/>
    <w:rsid w:val="003F6E98"/>
    <w:rsid w:val="003F6F54"/>
    <w:rsid w:val="003F6F8C"/>
    <w:rsid w:val="003F70A4"/>
    <w:rsid w:val="003F710E"/>
    <w:rsid w:val="003F713E"/>
    <w:rsid w:val="003F71D7"/>
    <w:rsid w:val="003F71FC"/>
    <w:rsid w:val="003F720A"/>
    <w:rsid w:val="003F7215"/>
    <w:rsid w:val="003F721D"/>
    <w:rsid w:val="003F727D"/>
    <w:rsid w:val="003F7329"/>
    <w:rsid w:val="003F7392"/>
    <w:rsid w:val="003F73F2"/>
    <w:rsid w:val="003F7453"/>
    <w:rsid w:val="003F7485"/>
    <w:rsid w:val="003F74FF"/>
    <w:rsid w:val="003F75B7"/>
    <w:rsid w:val="003F75D6"/>
    <w:rsid w:val="003F75E9"/>
    <w:rsid w:val="003F75FC"/>
    <w:rsid w:val="003F7633"/>
    <w:rsid w:val="003F763F"/>
    <w:rsid w:val="003F76A5"/>
    <w:rsid w:val="003F7764"/>
    <w:rsid w:val="003F7771"/>
    <w:rsid w:val="003F779F"/>
    <w:rsid w:val="003F7814"/>
    <w:rsid w:val="003F7827"/>
    <w:rsid w:val="003F7854"/>
    <w:rsid w:val="003F7885"/>
    <w:rsid w:val="003F7948"/>
    <w:rsid w:val="003F79C5"/>
    <w:rsid w:val="003F7ABA"/>
    <w:rsid w:val="003F7AE8"/>
    <w:rsid w:val="003F7B05"/>
    <w:rsid w:val="003F7B4C"/>
    <w:rsid w:val="003F7B71"/>
    <w:rsid w:val="003F7C18"/>
    <w:rsid w:val="003F7CDF"/>
    <w:rsid w:val="003F7D6C"/>
    <w:rsid w:val="003F7D7D"/>
    <w:rsid w:val="003F7D8E"/>
    <w:rsid w:val="003F7EFF"/>
    <w:rsid w:val="003F7F6F"/>
    <w:rsid w:val="0040005B"/>
    <w:rsid w:val="00400091"/>
    <w:rsid w:val="0040009D"/>
    <w:rsid w:val="004000B8"/>
    <w:rsid w:val="004000CE"/>
    <w:rsid w:val="0040017A"/>
    <w:rsid w:val="00400185"/>
    <w:rsid w:val="004002AF"/>
    <w:rsid w:val="00400313"/>
    <w:rsid w:val="0040037B"/>
    <w:rsid w:val="0040037F"/>
    <w:rsid w:val="00400462"/>
    <w:rsid w:val="0040047A"/>
    <w:rsid w:val="004004B6"/>
    <w:rsid w:val="0040055F"/>
    <w:rsid w:val="0040056E"/>
    <w:rsid w:val="00400576"/>
    <w:rsid w:val="004005C6"/>
    <w:rsid w:val="00400619"/>
    <w:rsid w:val="0040064E"/>
    <w:rsid w:val="004006B7"/>
    <w:rsid w:val="0040070D"/>
    <w:rsid w:val="004007B6"/>
    <w:rsid w:val="004007E7"/>
    <w:rsid w:val="004007EC"/>
    <w:rsid w:val="00400856"/>
    <w:rsid w:val="00400896"/>
    <w:rsid w:val="004008D0"/>
    <w:rsid w:val="0040091D"/>
    <w:rsid w:val="0040098B"/>
    <w:rsid w:val="004009F1"/>
    <w:rsid w:val="00400A01"/>
    <w:rsid w:val="00400A2A"/>
    <w:rsid w:val="00400A52"/>
    <w:rsid w:val="00400B67"/>
    <w:rsid w:val="00400B81"/>
    <w:rsid w:val="00400BBA"/>
    <w:rsid w:val="00400BBC"/>
    <w:rsid w:val="00400BBE"/>
    <w:rsid w:val="00400C41"/>
    <w:rsid w:val="00400C53"/>
    <w:rsid w:val="00400CF3"/>
    <w:rsid w:val="00400D52"/>
    <w:rsid w:val="00400D99"/>
    <w:rsid w:val="00400E58"/>
    <w:rsid w:val="00400EA0"/>
    <w:rsid w:val="00400ED2"/>
    <w:rsid w:val="00400FCA"/>
    <w:rsid w:val="00401023"/>
    <w:rsid w:val="0040108F"/>
    <w:rsid w:val="0040113C"/>
    <w:rsid w:val="00401164"/>
    <w:rsid w:val="004011BF"/>
    <w:rsid w:val="004011EB"/>
    <w:rsid w:val="0040121A"/>
    <w:rsid w:val="004012B7"/>
    <w:rsid w:val="004012D5"/>
    <w:rsid w:val="0040135C"/>
    <w:rsid w:val="004013C6"/>
    <w:rsid w:val="00401472"/>
    <w:rsid w:val="0040147B"/>
    <w:rsid w:val="0040148E"/>
    <w:rsid w:val="00401490"/>
    <w:rsid w:val="004014CD"/>
    <w:rsid w:val="00401518"/>
    <w:rsid w:val="004015A9"/>
    <w:rsid w:val="004016C1"/>
    <w:rsid w:val="00401719"/>
    <w:rsid w:val="00401726"/>
    <w:rsid w:val="0040178A"/>
    <w:rsid w:val="004017AB"/>
    <w:rsid w:val="004017F6"/>
    <w:rsid w:val="004018C6"/>
    <w:rsid w:val="004018F3"/>
    <w:rsid w:val="0040198E"/>
    <w:rsid w:val="004019D7"/>
    <w:rsid w:val="00401A7A"/>
    <w:rsid w:val="00401B5F"/>
    <w:rsid w:val="00401B6A"/>
    <w:rsid w:val="00401BEF"/>
    <w:rsid w:val="00401C00"/>
    <w:rsid w:val="00401C0B"/>
    <w:rsid w:val="00401CA2"/>
    <w:rsid w:val="00401CF3"/>
    <w:rsid w:val="00401D0B"/>
    <w:rsid w:val="00401D3B"/>
    <w:rsid w:val="00401E1C"/>
    <w:rsid w:val="00401E80"/>
    <w:rsid w:val="00401E81"/>
    <w:rsid w:val="00401E95"/>
    <w:rsid w:val="00401FB5"/>
    <w:rsid w:val="00402001"/>
    <w:rsid w:val="004020A9"/>
    <w:rsid w:val="00402177"/>
    <w:rsid w:val="00402180"/>
    <w:rsid w:val="004022A5"/>
    <w:rsid w:val="004022C9"/>
    <w:rsid w:val="00402375"/>
    <w:rsid w:val="00402416"/>
    <w:rsid w:val="00402429"/>
    <w:rsid w:val="0040242E"/>
    <w:rsid w:val="00402452"/>
    <w:rsid w:val="0040246C"/>
    <w:rsid w:val="00402480"/>
    <w:rsid w:val="004024D3"/>
    <w:rsid w:val="0040250A"/>
    <w:rsid w:val="004025DD"/>
    <w:rsid w:val="00402613"/>
    <w:rsid w:val="0040262F"/>
    <w:rsid w:val="00402678"/>
    <w:rsid w:val="004026D7"/>
    <w:rsid w:val="0040271A"/>
    <w:rsid w:val="00402722"/>
    <w:rsid w:val="0040272E"/>
    <w:rsid w:val="0040281C"/>
    <w:rsid w:val="004028C4"/>
    <w:rsid w:val="0040296E"/>
    <w:rsid w:val="004029D0"/>
    <w:rsid w:val="004029D4"/>
    <w:rsid w:val="004029DF"/>
    <w:rsid w:val="004029F0"/>
    <w:rsid w:val="004029F4"/>
    <w:rsid w:val="00402AD9"/>
    <w:rsid w:val="00402B4D"/>
    <w:rsid w:val="00402B5E"/>
    <w:rsid w:val="00402BD7"/>
    <w:rsid w:val="00402CE7"/>
    <w:rsid w:val="00402CEF"/>
    <w:rsid w:val="00402D89"/>
    <w:rsid w:val="00402DEC"/>
    <w:rsid w:val="00402DF5"/>
    <w:rsid w:val="00402E5C"/>
    <w:rsid w:val="00402ED6"/>
    <w:rsid w:val="00402F5C"/>
    <w:rsid w:val="00403023"/>
    <w:rsid w:val="0040302E"/>
    <w:rsid w:val="00403061"/>
    <w:rsid w:val="00403067"/>
    <w:rsid w:val="004030AA"/>
    <w:rsid w:val="00403141"/>
    <w:rsid w:val="00403143"/>
    <w:rsid w:val="004031A9"/>
    <w:rsid w:val="004032C5"/>
    <w:rsid w:val="004032E5"/>
    <w:rsid w:val="00403313"/>
    <w:rsid w:val="00403342"/>
    <w:rsid w:val="004033A2"/>
    <w:rsid w:val="00403407"/>
    <w:rsid w:val="00403462"/>
    <w:rsid w:val="004034D6"/>
    <w:rsid w:val="00403506"/>
    <w:rsid w:val="00403690"/>
    <w:rsid w:val="004036D0"/>
    <w:rsid w:val="004036DD"/>
    <w:rsid w:val="00403706"/>
    <w:rsid w:val="00403719"/>
    <w:rsid w:val="004038E1"/>
    <w:rsid w:val="00403950"/>
    <w:rsid w:val="00403956"/>
    <w:rsid w:val="004039A4"/>
    <w:rsid w:val="004039AF"/>
    <w:rsid w:val="004039DB"/>
    <w:rsid w:val="004039DF"/>
    <w:rsid w:val="004039E0"/>
    <w:rsid w:val="004039F0"/>
    <w:rsid w:val="00403AAC"/>
    <w:rsid w:val="00403AB0"/>
    <w:rsid w:val="00403AD1"/>
    <w:rsid w:val="00403AF1"/>
    <w:rsid w:val="00403B6C"/>
    <w:rsid w:val="00403BC0"/>
    <w:rsid w:val="00403C01"/>
    <w:rsid w:val="00403CC8"/>
    <w:rsid w:val="00403CDF"/>
    <w:rsid w:val="00403E80"/>
    <w:rsid w:val="00403E83"/>
    <w:rsid w:val="00403EAC"/>
    <w:rsid w:val="00403F88"/>
    <w:rsid w:val="00403FE4"/>
    <w:rsid w:val="00404037"/>
    <w:rsid w:val="004040E7"/>
    <w:rsid w:val="00404126"/>
    <w:rsid w:val="00404161"/>
    <w:rsid w:val="00404198"/>
    <w:rsid w:val="00404283"/>
    <w:rsid w:val="0040430C"/>
    <w:rsid w:val="00404327"/>
    <w:rsid w:val="00404390"/>
    <w:rsid w:val="00404429"/>
    <w:rsid w:val="0040445E"/>
    <w:rsid w:val="004044B7"/>
    <w:rsid w:val="004044DE"/>
    <w:rsid w:val="004044F8"/>
    <w:rsid w:val="00404554"/>
    <w:rsid w:val="004045EA"/>
    <w:rsid w:val="00404602"/>
    <w:rsid w:val="00404639"/>
    <w:rsid w:val="004046BC"/>
    <w:rsid w:val="004046F5"/>
    <w:rsid w:val="00404751"/>
    <w:rsid w:val="00404767"/>
    <w:rsid w:val="0040484A"/>
    <w:rsid w:val="00404852"/>
    <w:rsid w:val="004048FB"/>
    <w:rsid w:val="0040492C"/>
    <w:rsid w:val="0040494D"/>
    <w:rsid w:val="004049A1"/>
    <w:rsid w:val="004049E0"/>
    <w:rsid w:val="00404A8D"/>
    <w:rsid w:val="00404B27"/>
    <w:rsid w:val="00404C01"/>
    <w:rsid w:val="00404C87"/>
    <w:rsid w:val="00404CAE"/>
    <w:rsid w:val="00404D9C"/>
    <w:rsid w:val="00404DE9"/>
    <w:rsid w:val="00404F52"/>
    <w:rsid w:val="00404F64"/>
    <w:rsid w:val="00404FA0"/>
    <w:rsid w:val="004050CD"/>
    <w:rsid w:val="00405132"/>
    <w:rsid w:val="0040515E"/>
    <w:rsid w:val="0040517C"/>
    <w:rsid w:val="00405253"/>
    <w:rsid w:val="004052D1"/>
    <w:rsid w:val="00405342"/>
    <w:rsid w:val="00405380"/>
    <w:rsid w:val="00405482"/>
    <w:rsid w:val="004054C4"/>
    <w:rsid w:val="004054FA"/>
    <w:rsid w:val="00405600"/>
    <w:rsid w:val="00405650"/>
    <w:rsid w:val="00405656"/>
    <w:rsid w:val="0040577D"/>
    <w:rsid w:val="004057B8"/>
    <w:rsid w:val="00405834"/>
    <w:rsid w:val="00405869"/>
    <w:rsid w:val="0040594B"/>
    <w:rsid w:val="00405A3A"/>
    <w:rsid w:val="00405A5E"/>
    <w:rsid w:val="00405B29"/>
    <w:rsid w:val="00405C25"/>
    <w:rsid w:val="00405C29"/>
    <w:rsid w:val="00405E30"/>
    <w:rsid w:val="00405E4D"/>
    <w:rsid w:val="00405E6B"/>
    <w:rsid w:val="00405E87"/>
    <w:rsid w:val="00405EA7"/>
    <w:rsid w:val="00405F0D"/>
    <w:rsid w:val="00405F14"/>
    <w:rsid w:val="00405F7A"/>
    <w:rsid w:val="00405FA6"/>
    <w:rsid w:val="00405FAA"/>
    <w:rsid w:val="004060A0"/>
    <w:rsid w:val="004060B6"/>
    <w:rsid w:val="00406182"/>
    <w:rsid w:val="004061F2"/>
    <w:rsid w:val="00406297"/>
    <w:rsid w:val="004063AE"/>
    <w:rsid w:val="00406487"/>
    <w:rsid w:val="0040654A"/>
    <w:rsid w:val="0040657F"/>
    <w:rsid w:val="00406616"/>
    <w:rsid w:val="0040667D"/>
    <w:rsid w:val="00406682"/>
    <w:rsid w:val="0040669B"/>
    <w:rsid w:val="004066C1"/>
    <w:rsid w:val="004066CA"/>
    <w:rsid w:val="00406721"/>
    <w:rsid w:val="00406733"/>
    <w:rsid w:val="00406772"/>
    <w:rsid w:val="00406803"/>
    <w:rsid w:val="00406807"/>
    <w:rsid w:val="0040681C"/>
    <w:rsid w:val="0040684A"/>
    <w:rsid w:val="004068E9"/>
    <w:rsid w:val="004068EC"/>
    <w:rsid w:val="0040694B"/>
    <w:rsid w:val="004069A7"/>
    <w:rsid w:val="00406A09"/>
    <w:rsid w:val="00406A30"/>
    <w:rsid w:val="00406A4A"/>
    <w:rsid w:val="00406B24"/>
    <w:rsid w:val="00406C55"/>
    <w:rsid w:val="00406CC2"/>
    <w:rsid w:val="00406D8E"/>
    <w:rsid w:val="00406DD3"/>
    <w:rsid w:val="00406E6A"/>
    <w:rsid w:val="00406ECE"/>
    <w:rsid w:val="00406F71"/>
    <w:rsid w:val="00406FA7"/>
    <w:rsid w:val="0040703A"/>
    <w:rsid w:val="00407127"/>
    <w:rsid w:val="00407150"/>
    <w:rsid w:val="004071D9"/>
    <w:rsid w:val="00407270"/>
    <w:rsid w:val="00407297"/>
    <w:rsid w:val="0040736F"/>
    <w:rsid w:val="004073FF"/>
    <w:rsid w:val="004074A8"/>
    <w:rsid w:val="004074B4"/>
    <w:rsid w:val="0040754C"/>
    <w:rsid w:val="00407591"/>
    <w:rsid w:val="004075B0"/>
    <w:rsid w:val="00407644"/>
    <w:rsid w:val="00407713"/>
    <w:rsid w:val="0040784A"/>
    <w:rsid w:val="0040786A"/>
    <w:rsid w:val="00407875"/>
    <w:rsid w:val="0040797C"/>
    <w:rsid w:val="00407A33"/>
    <w:rsid w:val="00407A36"/>
    <w:rsid w:val="00407A78"/>
    <w:rsid w:val="00407B0A"/>
    <w:rsid w:val="00407BA0"/>
    <w:rsid w:val="00407BAD"/>
    <w:rsid w:val="00407C01"/>
    <w:rsid w:val="00407C4C"/>
    <w:rsid w:val="00407DEC"/>
    <w:rsid w:val="00407E19"/>
    <w:rsid w:val="00407E82"/>
    <w:rsid w:val="00407E99"/>
    <w:rsid w:val="00407F9B"/>
    <w:rsid w:val="00410027"/>
    <w:rsid w:val="0041003F"/>
    <w:rsid w:val="004100AC"/>
    <w:rsid w:val="004100B1"/>
    <w:rsid w:val="004100F0"/>
    <w:rsid w:val="0041011E"/>
    <w:rsid w:val="00410147"/>
    <w:rsid w:val="0041018E"/>
    <w:rsid w:val="004101AF"/>
    <w:rsid w:val="004101F1"/>
    <w:rsid w:val="0041021B"/>
    <w:rsid w:val="0041033B"/>
    <w:rsid w:val="0041039E"/>
    <w:rsid w:val="004104B3"/>
    <w:rsid w:val="0041051D"/>
    <w:rsid w:val="004105B7"/>
    <w:rsid w:val="004105F4"/>
    <w:rsid w:val="0041062A"/>
    <w:rsid w:val="0041063F"/>
    <w:rsid w:val="00410678"/>
    <w:rsid w:val="00410687"/>
    <w:rsid w:val="0041070A"/>
    <w:rsid w:val="00410712"/>
    <w:rsid w:val="004107BF"/>
    <w:rsid w:val="0041091A"/>
    <w:rsid w:val="00410920"/>
    <w:rsid w:val="0041092E"/>
    <w:rsid w:val="004109E7"/>
    <w:rsid w:val="00410AC2"/>
    <w:rsid w:val="00410BE8"/>
    <w:rsid w:val="00410BFA"/>
    <w:rsid w:val="00410C6C"/>
    <w:rsid w:val="00410C80"/>
    <w:rsid w:val="00410C88"/>
    <w:rsid w:val="00410D10"/>
    <w:rsid w:val="00410D36"/>
    <w:rsid w:val="00410D51"/>
    <w:rsid w:val="00410E40"/>
    <w:rsid w:val="00410EC5"/>
    <w:rsid w:val="00410ED2"/>
    <w:rsid w:val="00410F92"/>
    <w:rsid w:val="00410FAD"/>
    <w:rsid w:val="00410FAE"/>
    <w:rsid w:val="00410FEF"/>
    <w:rsid w:val="00411022"/>
    <w:rsid w:val="00411089"/>
    <w:rsid w:val="004110EF"/>
    <w:rsid w:val="0041111B"/>
    <w:rsid w:val="00411165"/>
    <w:rsid w:val="004112A9"/>
    <w:rsid w:val="004112E0"/>
    <w:rsid w:val="0041137D"/>
    <w:rsid w:val="004113D2"/>
    <w:rsid w:val="00411469"/>
    <w:rsid w:val="0041147C"/>
    <w:rsid w:val="004114DF"/>
    <w:rsid w:val="0041151C"/>
    <w:rsid w:val="004115BB"/>
    <w:rsid w:val="00411625"/>
    <w:rsid w:val="004116E7"/>
    <w:rsid w:val="004116EA"/>
    <w:rsid w:val="004117B3"/>
    <w:rsid w:val="0041188F"/>
    <w:rsid w:val="00411919"/>
    <w:rsid w:val="00411947"/>
    <w:rsid w:val="00411950"/>
    <w:rsid w:val="00411961"/>
    <w:rsid w:val="0041196D"/>
    <w:rsid w:val="0041198F"/>
    <w:rsid w:val="004119E3"/>
    <w:rsid w:val="004119F3"/>
    <w:rsid w:val="00411A83"/>
    <w:rsid w:val="00411AD1"/>
    <w:rsid w:val="00411B5F"/>
    <w:rsid w:val="00411B63"/>
    <w:rsid w:val="00411C2D"/>
    <w:rsid w:val="00411C4C"/>
    <w:rsid w:val="00411C69"/>
    <w:rsid w:val="00411CE0"/>
    <w:rsid w:val="00411D13"/>
    <w:rsid w:val="00411E67"/>
    <w:rsid w:val="00411E87"/>
    <w:rsid w:val="00411EA9"/>
    <w:rsid w:val="00411F17"/>
    <w:rsid w:val="00411F6D"/>
    <w:rsid w:val="00411F86"/>
    <w:rsid w:val="00411FBA"/>
    <w:rsid w:val="00412012"/>
    <w:rsid w:val="0041204F"/>
    <w:rsid w:val="00412098"/>
    <w:rsid w:val="004120CF"/>
    <w:rsid w:val="00412215"/>
    <w:rsid w:val="00412247"/>
    <w:rsid w:val="00412295"/>
    <w:rsid w:val="0041230B"/>
    <w:rsid w:val="004123F7"/>
    <w:rsid w:val="0041242E"/>
    <w:rsid w:val="0041242F"/>
    <w:rsid w:val="0041244C"/>
    <w:rsid w:val="0041247B"/>
    <w:rsid w:val="004125E9"/>
    <w:rsid w:val="0041260F"/>
    <w:rsid w:val="00412612"/>
    <w:rsid w:val="00412643"/>
    <w:rsid w:val="00412693"/>
    <w:rsid w:val="0041271F"/>
    <w:rsid w:val="004127A5"/>
    <w:rsid w:val="00412851"/>
    <w:rsid w:val="00412855"/>
    <w:rsid w:val="00412A4E"/>
    <w:rsid w:val="00412A97"/>
    <w:rsid w:val="00412B50"/>
    <w:rsid w:val="00412D53"/>
    <w:rsid w:val="00412D69"/>
    <w:rsid w:val="00412D78"/>
    <w:rsid w:val="00412D9A"/>
    <w:rsid w:val="00412D9E"/>
    <w:rsid w:val="00412DBF"/>
    <w:rsid w:val="00412DC3"/>
    <w:rsid w:val="00412F08"/>
    <w:rsid w:val="00412F49"/>
    <w:rsid w:val="00412F60"/>
    <w:rsid w:val="00412FD9"/>
    <w:rsid w:val="0041301A"/>
    <w:rsid w:val="00413023"/>
    <w:rsid w:val="004130BA"/>
    <w:rsid w:val="004130DE"/>
    <w:rsid w:val="004130FA"/>
    <w:rsid w:val="004131B0"/>
    <w:rsid w:val="004131D2"/>
    <w:rsid w:val="004131E0"/>
    <w:rsid w:val="004132D9"/>
    <w:rsid w:val="00413393"/>
    <w:rsid w:val="004133C2"/>
    <w:rsid w:val="004133EC"/>
    <w:rsid w:val="00413417"/>
    <w:rsid w:val="0041346E"/>
    <w:rsid w:val="004134C2"/>
    <w:rsid w:val="004135DF"/>
    <w:rsid w:val="004136B6"/>
    <w:rsid w:val="00413799"/>
    <w:rsid w:val="00413837"/>
    <w:rsid w:val="00413896"/>
    <w:rsid w:val="004139FD"/>
    <w:rsid w:val="00413A88"/>
    <w:rsid w:val="00413AF2"/>
    <w:rsid w:val="00413BB7"/>
    <w:rsid w:val="00413CB6"/>
    <w:rsid w:val="00413CE9"/>
    <w:rsid w:val="00413D2D"/>
    <w:rsid w:val="00413D53"/>
    <w:rsid w:val="00413E07"/>
    <w:rsid w:val="00413E45"/>
    <w:rsid w:val="00413E90"/>
    <w:rsid w:val="00413EC5"/>
    <w:rsid w:val="00414018"/>
    <w:rsid w:val="00414074"/>
    <w:rsid w:val="004140E3"/>
    <w:rsid w:val="00414134"/>
    <w:rsid w:val="00414201"/>
    <w:rsid w:val="0041421C"/>
    <w:rsid w:val="0041427C"/>
    <w:rsid w:val="00414363"/>
    <w:rsid w:val="00414365"/>
    <w:rsid w:val="004143B4"/>
    <w:rsid w:val="0041447B"/>
    <w:rsid w:val="004144B5"/>
    <w:rsid w:val="0041454D"/>
    <w:rsid w:val="00414621"/>
    <w:rsid w:val="0041472B"/>
    <w:rsid w:val="00414765"/>
    <w:rsid w:val="004147F3"/>
    <w:rsid w:val="00414896"/>
    <w:rsid w:val="004148B0"/>
    <w:rsid w:val="00414976"/>
    <w:rsid w:val="0041498E"/>
    <w:rsid w:val="00414996"/>
    <w:rsid w:val="00414A63"/>
    <w:rsid w:val="00414A9D"/>
    <w:rsid w:val="00414BBC"/>
    <w:rsid w:val="00414BFC"/>
    <w:rsid w:val="00414C9B"/>
    <w:rsid w:val="00414CB7"/>
    <w:rsid w:val="00414D17"/>
    <w:rsid w:val="00414D28"/>
    <w:rsid w:val="00414D8F"/>
    <w:rsid w:val="00414DD7"/>
    <w:rsid w:val="00414E4B"/>
    <w:rsid w:val="00414E88"/>
    <w:rsid w:val="00414EE0"/>
    <w:rsid w:val="00414F0F"/>
    <w:rsid w:val="0041504E"/>
    <w:rsid w:val="004150D7"/>
    <w:rsid w:val="004150DC"/>
    <w:rsid w:val="0041510B"/>
    <w:rsid w:val="00415176"/>
    <w:rsid w:val="00415233"/>
    <w:rsid w:val="00415240"/>
    <w:rsid w:val="004152C3"/>
    <w:rsid w:val="004152C5"/>
    <w:rsid w:val="0041535E"/>
    <w:rsid w:val="00415364"/>
    <w:rsid w:val="00415383"/>
    <w:rsid w:val="004153F9"/>
    <w:rsid w:val="004153FD"/>
    <w:rsid w:val="00415419"/>
    <w:rsid w:val="00415519"/>
    <w:rsid w:val="0041552E"/>
    <w:rsid w:val="00415540"/>
    <w:rsid w:val="0041557D"/>
    <w:rsid w:val="0041559C"/>
    <w:rsid w:val="004155B3"/>
    <w:rsid w:val="00415620"/>
    <w:rsid w:val="00415632"/>
    <w:rsid w:val="00415649"/>
    <w:rsid w:val="00415685"/>
    <w:rsid w:val="0041568D"/>
    <w:rsid w:val="004156F2"/>
    <w:rsid w:val="0041570C"/>
    <w:rsid w:val="0041575A"/>
    <w:rsid w:val="0041578F"/>
    <w:rsid w:val="0041579E"/>
    <w:rsid w:val="004157CA"/>
    <w:rsid w:val="004157F6"/>
    <w:rsid w:val="004157FF"/>
    <w:rsid w:val="00415804"/>
    <w:rsid w:val="0041582E"/>
    <w:rsid w:val="0041582F"/>
    <w:rsid w:val="00415940"/>
    <w:rsid w:val="0041597F"/>
    <w:rsid w:val="00415B85"/>
    <w:rsid w:val="00415BA9"/>
    <w:rsid w:val="00415BEE"/>
    <w:rsid w:val="00415CA9"/>
    <w:rsid w:val="00415DA3"/>
    <w:rsid w:val="00415DAC"/>
    <w:rsid w:val="00415DDD"/>
    <w:rsid w:val="00415E11"/>
    <w:rsid w:val="00415E40"/>
    <w:rsid w:val="00415E4D"/>
    <w:rsid w:val="00415E54"/>
    <w:rsid w:val="00415EB2"/>
    <w:rsid w:val="00415EC6"/>
    <w:rsid w:val="00415F1E"/>
    <w:rsid w:val="00415FBE"/>
    <w:rsid w:val="00415FD1"/>
    <w:rsid w:val="00416055"/>
    <w:rsid w:val="004160AB"/>
    <w:rsid w:val="004160C0"/>
    <w:rsid w:val="004161F4"/>
    <w:rsid w:val="00416250"/>
    <w:rsid w:val="00416313"/>
    <w:rsid w:val="00416330"/>
    <w:rsid w:val="00416331"/>
    <w:rsid w:val="00416343"/>
    <w:rsid w:val="00416362"/>
    <w:rsid w:val="0041637C"/>
    <w:rsid w:val="004163D3"/>
    <w:rsid w:val="0041642F"/>
    <w:rsid w:val="00416446"/>
    <w:rsid w:val="00416493"/>
    <w:rsid w:val="0041659B"/>
    <w:rsid w:val="004165C6"/>
    <w:rsid w:val="004165DA"/>
    <w:rsid w:val="00416612"/>
    <w:rsid w:val="00416654"/>
    <w:rsid w:val="0041677F"/>
    <w:rsid w:val="00416797"/>
    <w:rsid w:val="00416820"/>
    <w:rsid w:val="0041685A"/>
    <w:rsid w:val="00416969"/>
    <w:rsid w:val="0041696C"/>
    <w:rsid w:val="004169F0"/>
    <w:rsid w:val="00416B10"/>
    <w:rsid w:val="00416B33"/>
    <w:rsid w:val="00416B5A"/>
    <w:rsid w:val="00416B7F"/>
    <w:rsid w:val="00416C33"/>
    <w:rsid w:val="00416CB7"/>
    <w:rsid w:val="00416CD0"/>
    <w:rsid w:val="00416CD2"/>
    <w:rsid w:val="00416D5C"/>
    <w:rsid w:val="00416E0F"/>
    <w:rsid w:val="00416E3A"/>
    <w:rsid w:val="00416E6E"/>
    <w:rsid w:val="00416F2C"/>
    <w:rsid w:val="00416F9C"/>
    <w:rsid w:val="00416FBC"/>
    <w:rsid w:val="00416FC6"/>
    <w:rsid w:val="0041701A"/>
    <w:rsid w:val="00417025"/>
    <w:rsid w:val="0041707C"/>
    <w:rsid w:val="004170FB"/>
    <w:rsid w:val="00417102"/>
    <w:rsid w:val="0041716A"/>
    <w:rsid w:val="004171A1"/>
    <w:rsid w:val="004171A3"/>
    <w:rsid w:val="004171DE"/>
    <w:rsid w:val="0041734C"/>
    <w:rsid w:val="0041737D"/>
    <w:rsid w:val="00417395"/>
    <w:rsid w:val="004173D9"/>
    <w:rsid w:val="0041741B"/>
    <w:rsid w:val="0041741E"/>
    <w:rsid w:val="004174E8"/>
    <w:rsid w:val="00417550"/>
    <w:rsid w:val="00417642"/>
    <w:rsid w:val="004176AD"/>
    <w:rsid w:val="00417826"/>
    <w:rsid w:val="0041789F"/>
    <w:rsid w:val="004178AE"/>
    <w:rsid w:val="00417919"/>
    <w:rsid w:val="00417952"/>
    <w:rsid w:val="004179DF"/>
    <w:rsid w:val="00417A48"/>
    <w:rsid w:val="00417A6B"/>
    <w:rsid w:val="00417AC2"/>
    <w:rsid w:val="00417AE5"/>
    <w:rsid w:val="00417AF1"/>
    <w:rsid w:val="00417AF9"/>
    <w:rsid w:val="00417B15"/>
    <w:rsid w:val="00417B23"/>
    <w:rsid w:val="00417B3C"/>
    <w:rsid w:val="00417BD1"/>
    <w:rsid w:val="00417BE5"/>
    <w:rsid w:val="00417BFA"/>
    <w:rsid w:val="00417C22"/>
    <w:rsid w:val="00417C2E"/>
    <w:rsid w:val="00417C6F"/>
    <w:rsid w:val="00417CAC"/>
    <w:rsid w:val="00417CB4"/>
    <w:rsid w:val="00417CF9"/>
    <w:rsid w:val="00417D5F"/>
    <w:rsid w:val="00417D7B"/>
    <w:rsid w:val="00417D91"/>
    <w:rsid w:val="00417DBF"/>
    <w:rsid w:val="00417E40"/>
    <w:rsid w:val="00417E42"/>
    <w:rsid w:val="00417E73"/>
    <w:rsid w:val="00417EAD"/>
    <w:rsid w:val="00417F63"/>
    <w:rsid w:val="00417FE5"/>
    <w:rsid w:val="0042002A"/>
    <w:rsid w:val="00420058"/>
    <w:rsid w:val="0042009E"/>
    <w:rsid w:val="004200EC"/>
    <w:rsid w:val="004200F0"/>
    <w:rsid w:val="00420131"/>
    <w:rsid w:val="0042018F"/>
    <w:rsid w:val="00420296"/>
    <w:rsid w:val="0042031F"/>
    <w:rsid w:val="00420430"/>
    <w:rsid w:val="0042051E"/>
    <w:rsid w:val="0042059D"/>
    <w:rsid w:val="0042066A"/>
    <w:rsid w:val="0042075D"/>
    <w:rsid w:val="004207D1"/>
    <w:rsid w:val="00420850"/>
    <w:rsid w:val="004208E6"/>
    <w:rsid w:val="00420910"/>
    <w:rsid w:val="004209F2"/>
    <w:rsid w:val="00420A16"/>
    <w:rsid w:val="00420A4F"/>
    <w:rsid w:val="00420C5C"/>
    <w:rsid w:val="00420D1D"/>
    <w:rsid w:val="00420D97"/>
    <w:rsid w:val="00420DAC"/>
    <w:rsid w:val="00420DB4"/>
    <w:rsid w:val="00420E5D"/>
    <w:rsid w:val="00420F3F"/>
    <w:rsid w:val="00420F67"/>
    <w:rsid w:val="00420FA6"/>
    <w:rsid w:val="00420FAF"/>
    <w:rsid w:val="004210C2"/>
    <w:rsid w:val="00421121"/>
    <w:rsid w:val="004211B7"/>
    <w:rsid w:val="004211CF"/>
    <w:rsid w:val="004211D5"/>
    <w:rsid w:val="00421282"/>
    <w:rsid w:val="004212B7"/>
    <w:rsid w:val="0042131D"/>
    <w:rsid w:val="004213F7"/>
    <w:rsid w:val="00421588"/>
    <w:rsid w:val="0042162C"/>
    <w:rsid w:val="00421652"/>
    <w:rsid w:val="004216BA"/>
    <w:rsid w:val="0042173D"/>
    <w:rsid w:val="00421856"/>
    <w:rsid w:val="004218BE"/>
    <w:rsid w:val="00421952"/>
    <w:rsid w:val="004219B4"/>
    <w:rsid w:val="00421A24"/>
    <w:rsid w:val="00421A38"/>
    <w:rsid w:val="00421A42"/>
    <w:rsid w:val="00421A63"/>
    <w:rsid w:val="00421A84"/>
    <w:rsid w:val="00421AD3"/>
    <w:rsid w:val="00421B40"/>
    <w:rsid w:val="00421B9A"/>
    <w:rsid w:val="00421BDA"/>
    <w:rsid w:val="00421CB8"/>
    <w:rsid w:val="00421CD3"/>
    <w:rsid w:val="00421D2F"/>
    <w:rsid w:val="00421D4C"/>
    <w:rsid w:val="00421E04"/>
    <w:rsid w:val="00421E26"/>
    <w:rsid w:val="00421E48"/>
    <w:rsid w:val="00421E8E"/>
    <w:rsid w:val="00421E90"/>
    <w:rsid w:val="00421F6A"/>
    <w:rsid w:val="00421FF9"/>
    <w:rsid w:val="0042200B"/>
    <w:rsid w:val="00422036"/>
    <w:rsid w:val="00422092"/>
    <w:rsid w:val="00422110"/>
    <w:rsid w:val="00422115"/>
    <w:rsid w:val="004221E7"/>
    <w:rsid w:val="004221E9"/>
    <w:rsid w:val="00422202"/>
    <w:rsid w:val="00422224"/>
    <w:rsid w:val="00422291"/>
    <w:rsid w:val="00422294"/>
    <w:rsid w:val="00422353"/>
    <w:rsid w:val="00422395"/>
    <w:rsid w:val="00422405"/>
    <w:rsid w:val="004224F2"/>
    <w:rsid w:val="0042254C"/>
    <w:rsid w:val="0042259B"/>
    <w:rsid w:val="00422728"/>
    <w:rsid w:val="00422888"/>
    <w:rsid w:val="004228DC"/>
    <w:rsid w:val="0042297B"/>
    <w:rsid w:val="00422C3C"/>
    <w:rsid w:val="00422C48"/>
    <w:rsid w:val="00422C63"/>
    <w:rsid w:val="00422CAD"/>
    <w:rsid w:val="00422D8B"/>
    <w:rsid w:val="00422DDD"/>
    <w:rsid w:val="00422E70"/>
    <w:rsid w:val="00422E99"/>
    <w:rsid w:val="00422F00"/>
    <w:rsid w:val="00422F05"/>
    <w:rsid w:val="00422F33"/>
    <w:rsid w:val="00422F50"/>
    <w:rsid w:val="00422FA0"/>
    <w:rsid w:val="00422FF1"/>
    <w:rsid w:val="0042307F"/>
    <w:rsid w:val="00423158"/>
    <w:rsid w:val="004231D4"/>
    <w:rsid w:val="004231ED"/>
    <w:rsid w:val="00423279"/>
    <w:rsid w:val="004232BB"/>
    <w:rsid w:val="0042333A"/>
    <w:rsid w:val="0042334E"/>
    <w:rsid w:val="00423382"/>
    <w:rsid w:val="00423398"/>
    <w:rsid w:val="004234D5"/>
    <w:rsid w:val="0042358A"/>
    <w:rsid w:val="004235AF"/>
    <w:rsid w:val="0042366A"/>
    <w:rsid w:val="0042367E"/>
    <w:rsid w:val="0042369C"/>
    <w:rsid w:val="004236A7"/>
    <w:rsid w:val="004237CF"/>
    <w:rsid w:val="00423838"/>
    <w:rsid w:val="00423874"/>
    <w:rsid w:val="004238A9"/>
    <w:rsid w:val="004238D8"/>
    <w:rsid w:val="004238E3"/>
    <w:rsid w:val="004238F8"/>
    <w:rsid w:val="00423A65"/>
    <w:rsid w:val="00423A73"/>
    <w:rsid w:val="00423AE0"/>
    <w:rsid w:val="00423B79"/>
    <w:rsid w:val="00423BCA"/>
    <w:rsid w:val="00423C73"/>
    <w:rsid w:val="00423CAA"/>
    <w:rsid w:val="00423D9D"/>
    <w:rsid w:val="00423DB0"/>
    <w:rsid w:val="00423EE2"/>
    <w:rsid w:val="00423F5B"/>
    <w:rsid w:val="0042400F"/>
    <w:rsid w:val="00424011"/>
    <w:rsid w:val="00424017"/>
    <w:rsid w:val="00424038"/>
    <w:rsid w:val="00424041"/>
    <w:rsid w:val="004240F2"/>
    <w:rsid w:val="00424155"/>
    <w:rsid w:val="00424177"/>
    <w:rsid w:val="004241DE"/>
    <w:rsid w:val="0042436D"/>
    <w:rsid w:val="00424407"/>
    <w:rsid w:val="00424447"/>
    <w:rsid w:val="00424487"/>
    <w:rsid w:val="004244A7"/>
    <w:rsid w:val="004244E0"/>
    <w:rsid w:val="004244FE"/>
    <w:rsid w:val="00424575"/>
    <w:rsid w:val="004245E7"/>
    <w:rsid w:val="004245EE"/>
    <w:rsid w:val="004245FC"/>
    <w:rsid w:val="00424662"/>
    <w:rsid w:val="0042471E"/>
    <w:rsid w:val="00424739"/>
    <w:rsid w:val="00424751"/>
    <w:rsid w:val="00424769"/>
    <w:rsid w:val="004247A1"/>
    <w:rsid w:val="004247C3"/>
    <w:rsid w:val="004248A1"/>
    <w:rsid w:val="004248EC"/>
    <w:rsid w:val="0042491E"/>
    <w:rsid w:val="0042499B"/>
    <w:rsid w:val="004249A8"/>
    <w:rsid w:val="004249A9"/>
    <w:rsid w:val="00424A09"/>
    <w:rsid w:val="00424A0C"/>
    <w:rsid w:val="00424AE4"/>
    <w:rsid w:val="00424AF6"/>
    <w:rsid w:val="00424C0A"/>
    <w:rsid w:val="00424C0B"/>
    <w:rsid w:val="00424C3A"/>
    <w:rsid w:val="00424C44"/>
    <w:rsid w:val="00424C6B"/>
    <w:rsid w:val="00424D94"/>
    <w:rsid w:val="00424EB2"/>
    <w:rsid w:val="00424F95"/>
    <w:rsid w:val="00424FB8"/>
    <w:rsid w:val="00425001"/>
    <w:rsid w:val="00425090"/>
    <w:rsid w:val="004250FE"/>
    <w:rsid w:val="0042511C"/>
    <w:rsid w:val="0042511D"/>
    <w:rsid w:val="004251BF"/>
    <w:rsid w:val="0042539A"/>
    <w:rsid w:val="004253BA"/>
    <w:rsid w:val="00425402"/>
    <w:rsid w:val="00425483"/>
    <w:rsid w:val="00425492"/>
    <w:rsid w:val="004254CA"/>
    <w:rsid w:val="004255A4"/>
    <w:rsid w:val="004255F8"/>
    <w:rsid w:val="0042567D"/>
    <w:rsid w:val="0042568F"/>
    <w:rsid w:val="00425726"/>
    <w:rsid w:val="0042572D"/>
    <w:rsid w:val="004257B7"/>
    <w:rsid w:val="004257BA"/>
    <w:rsid w:val="00425822"/>
    <w:rsid w:val="00425862"/>
    <w:rsid w:val="00425868"/>
    <w:rsid w:val="0042591A"/>
    <w:rsid w:val="004259D8"/>
    <w:rsid w:val="00425A35"/>
    <w:rsid w:val="00425A4F"/>
    <w:rsid w:val="00425AC7"/>
    <w:rsid w:val="00425CB9"/>
    <w:rsid w:val="00425CCC"/>
    <w:rsid w:val="00425D0C"/>
    <w:rsid w:val="00425D74"/>
    <w:rsid w:val="00425DCF"/>
    <w:rsid w:val="00425DDA"/>
    <w:rsid w:val="00425DFA"/>
    <w:rsid w:val="00425E8B"/>
    <w:rsid w:val="00425EA0"/>
    <w:rsid w:val="00425EA5"/>
    <w:rsid w:val="00425F05"/>
    <w:rsid w:val="00425F39"/>
    <w:rsid w:val="00425F4A"/>
    <w:rsid w:val="00425F4D"/>
    <w:rsid w:val="00425F84"/>
    <w:rsid w:val="00425FB3"/>
    <w:rsid w:val="00425FDA"/>
    <w:rsid w:val="00425FFF"/>
    <w:rsid w:val="0042609F"/>
    <w:rsid w:val="00426109"/>
    <w:rsid w:val="004261E5"/>
    <w:rsid w:val="00426269"/>
    <w:rsid w:val="00426287"/>
    <w:rsid w:val="004263AC"/>
    <w:rsid w:val="004263B6"/>
    <w:rsid w:val="004263E4"/>
    <w:rsid w:val="004264BB"/>
    <w:rsid w:val="004265AB"/>
    <w:rsid w:val="004265D7"/>
    <w:rsid w:val="0042672C"/>
    <w:rsid w:val="00426770"/>
    <w:rsid w:val="00426832"/>
    <w:rsid w:val="0042697F"/>
    <w:rsid w:val="004269A3"/>
    <w:rsid w:val="004269D5"/>
    <w:rsid w:val="00426A60"/>
    <w:rsid w:val="00426B74"/>
    <w:rsid w:val="00426BD9"/>
    <w:rsid w:val="00426BDD"/>
    <w:rsid w:val="00426BF7"/>
    <w:rsid w:val="00426C42"/>
    <w:rsid w:val="00426C80"/>
    <w:rsid w:val="00426D21"/>
    <w:rsid w:val="00426D5B"/>
    <w:rsid w:val="00426D6D"/>
    <w:rsid w:val="00426D7F"/>
    <w:rsid w:val="00426E60"/>
    <w:rsid w:val="00426E6A"/>
    <w:rsid w:val="00426E6E"/>
    <w:rsid w:val="00426EEF"/>
    <w:rsid w:val="00427022"/>
    <w:rsid w:val="0042705F"/>
    <w:rsid w:val="0042708E"/>
    <w:rsid w:val="00427157"/>
    <w:rsid w:val="0042715E"/>
    <w:rsid w:val="004271DD"/>
    <w:rsid w:val="004271FA"/>
    <w:rsid w:val="0042722E"/>
    <w:rsid w:val="00427243"/>
    <w:rsid w:val="00427291"/>
    <w:rsid w:val="004272DC"/>
    <w:rsid w:val="00427306"/>
    <w:rsid w:val="00427366"/>
    <w:rsid w:val="00427391"/>
    <w:rsid w:val="00427447"/>
    <w:rsid w:val="0042744A"/>
    <w:rsid w:val="004274BE"/>
    <w:rsid w:val="0042758B"/>
    <w:rsid w:val="0042765B"/>
    <w:rsid w:val="0042777C"/>
    <w:rsid w:val="004277BE"/>
    <w:rsid w:val="00427828"/>
    <w:rsid w:val="0042784B"/>
    <w:rsid w:val="004278EC"/>
    <w:rsid w:val="00427904"/>
    <w:rsid w:val="00427A0F"/>
    <w:rsid w:val="00427A24"/>
    <w:rsid w:val="00427A5F"/>
    <w:rsid w:val="00427BF3"/>
    <w:rsid w:val="00427C0C"/>
    <w:rsid w:val="00427C40"/>
    <w:rsid w:val="00427CE2"/>
    <w:rsid w:val="00427D04"/>
    <w:rsid w:val="00427D18"/>
    <w:rsid w:val="00427D27"/>
    <w:rsid w:val="00427D75"/>
    <w:rsid w:val="00427E17"/>
    <w:rsid w:val="00427E7A"/>
    <w:rsid w:val="00427EFF"/>
    <w:rsid w:val="00427F23"/>
    <w:rsid w:val="00427F42"/>
    <w:rsid w:val="00427F52"/>
    <w:rsid w:val="00427FB8"/>
    <w:rsid w:val="00427FFD"/>
    <w:rsid w:val="00428806"/>
    <w:rsid w:val="0043002B"/>
    <w:rsid w:val="00430052"/>
    <w:rsid w:val="00430083"/>
    <w:rsid w:val="0043011D"/>
    <w:rsid w:val="0043013F"/>
    <w:rsid w:val="00430146"/>
    <w:rsid w:val="00430204"/>
    <w:rsid w:val="00430256"/>
    <w:rsid w:val="0043025F"/>
    <w:rsid w:val="00430350"/>
    <w:rsid w:val="0043038A"/>
    <w:rsid w:val="00430462"/>
    <w:rsid w:val="0043047C"/>
    <w:rsid w:val="00430524"/>
    <w:rsid w:val="00430754"/>
    <w:rsid w:val="004307D9"/>
    <w:rsid w:val="00430860"/>
    <w:rsid w:val="00430875"/>
    <w:rsid w:val="004308AC"/>
    <w:rsid w:val="0043096F"/>
    <w:rsid w:val="00430A04"/>
    <w:rsid w:val="00430A3E"/>
    <w:rsid w:val="00430A55"/>
    <w:rsid w:val="00430A60"/>
    <w:rsid w:val="00430ABA"/>
    <w:rsid w:val="00430B59"/>
    <w:rsid w:val="00430CD2"/>
    <w:rsid w:val="00430D5D"/>
    <w:rsid w:val="00430EEE"/>
    <w:rsid w:val="00430F4A"/>
    <w:rsid w:val="00430F6B"/>
    <w:rsid w:val="0043116A"/>
    <w:rsid w:val="00431173"/>
    <w:rsid w:val="0043128F"/>
    <w:rsid w:val="004312E0"/>
    <w:rsid w:val="0043133D"/>
    <w:rsid w:val="004313AC"/>
    <w:rsid w:val="004313B0"/>
    <w:rsid w:val="0043150F"/>
    <w:rsid w:val="0043151A"/>
    <w:rsid w:val="004315AC"/>
    <w:rsid w:val="00431649"/>
    <w:rsid w:val="0043179E"/>
    <w:rsid w:val="004317B0"/>
    <w:rsid w:val="00431806"/>
    <w:rsid w:val="0043180B"/>
    <w:rsid w:val="0043182D"/>
    <w:rsid w:val="00431896"/>
    <w:rsid w:val="00431899"/>
    <w:rsid w:val="004318D5"/>
    <w:rsid w:val="0043190E"/>
    <w:rsid w:val="00431A14"/>
    <w:rsid w:val="00431A44"/>
    <w:rsid w:val="00431A82"/>
    <w:rsid w:val="00431B6C"/>
    <w:rsid w:val="00431BBA"/>
    <w:rsid w:val="00431BDD"/>
    <w:rsid w:val="00431CBD"/>
    <w:rsid w:val="00431D3C"/>
    <w:rsid w:val="00431D58"/>
    <w:rsid w:val="00431D77"/>
    <w:rsid w:val="00431DA5"/>
    <w:rsid w:val="00431DFA"/>
    <w:rsid w:val="00431DFD"/>
    <w:rsid w:val="00431E19"/>
    <w:rsid w:val="00431E34"/>
    <w:rsid w:val="00431EA8"/>
    <w:rsid w:val="00431EC0"/>
    <w:rsid w:val="00431EFF"/>
    <w:rsid w:val="00431F72"/>
    <w:rsid w:val="00431FC6"/>
    <w:rsid w:val="0043200F"/>
    <w:rsid w:val="004320F3"/>
    <w:rsid w:val="004320F4"/>
    <w:rsid w:val="004321DA"/>
    <w:rsid w:val="0043223F"/>
    <w:rsid w:val="004322D6"/>
    <w:rsid w:val="00432306"/>
    <w:rsid w:val="00432387"/>
    <w:rsid w:val="004323B2"/>
    <w:rsid w:val="004323D8"/>
    <w:rsid w:val="00432493"/>
    <w:rsid w:val="004324C3"/>
    <w:rsid w:val="004324F6"/>
    <w:rsid w:val="00432543"/>
    <w:rsid w:val="004325B2"/>
    <w:rsid w:val="00432775"/>
    <w:rsid w:val="004327B2"/>
    <w:rsid w:val="004327B4"/>
    <w:rsid w:val="00432820"/>
    <w:rsid w:val="00432864"/>
    <w:rsid w:val="0043290D"/>
    <w:rsid w:val="0043294B"/>
    <w:rsid w:val="0043296C"/>
    <w:rsid w:val="00432AC9"/>
    <w:rsid w:val="00432AEE"/>
    <w:rsid w:val="00432B78"/>
    <w:rsid w:val="00432BA9"/>
    <w:rsid w:val="00432BF3"/>
    <w:rsid w:val="00432BFE"/>
    <w:rsid w:val="00432CC9"/>
    <w:rsid w:val="00432CDF"/>
    <w:rsid w:val="00432D1F"/>
    <w:rsid w:val="00432D5C"/>
    <w:rsid w:val="00432DDF"/>
    <w:rsid w:val="00432DFC"/>
    <w:rsid w:val="00432E78"/>
    <w:rsid w:val="00432EC3"/>
    <w:rsid w:val="00432ED9"/>
    <w:rsid w:val="00432F48"/>
    <w:rsid w:val="00432F90"/>
    <w:rsid w:val="00432FAE"/>
    <w:rsid w:val="00432FD7"/>
    <w:rsid w:val="0043304F"/>
    <w:rsid w:val="0043319A"/>
    <w:rsid w:val="004332BA"/>
    <w:rsid w:val="004332EB"/>
    <w:rsid w:val="00433319"/>
    <w:rsid w:val="00433335"/>
    <w:rsid w:val="004333C9"/>
    <w:rsid w:val="0043348F"/>
    <w:rsid w:val="004335EF"/>
    <w:rsid w:val="00433653"/>
    <w:rsid w:val="004336A0"/>
    <w:rsid w:val="004336F6"/>
    <w:rsid w:val="00433706"/>
    <w:rsid w:val="00433713"/>
    <w:rsid w:val="004337C2"/>
    <w:rsid w:val="004337DA"/>
    <w:rsid w:val="0043383C"/>
    <w:rsid w:val="004338C8"/>
    <w:rsid w:val="004338D4"/>
    <w:rsid w:val="004338E1"/>
    <w:rsid w:val="004338FE"/>
    <w:rsid w:val="00433920"/>
    <w:rsid w:val="004339AD"/>
    <w:rsid w:val="004339C7"/>
    <w:rsid w:val="004339CE"/>
    <w:rsid w:val="00433B10"/>
    <w:rsid w:val="00433B1D"/>
    <w:rsid w:val="00433C00"/>
    <w:rsid w:val="00433C74"/>
    <w:rsid w:val="00433CDF"/>
    <w:rsid w:val="00433DC7"/>
    <w:rsid w:val="00433E4E"/>
    <w:rsid w:val="00433E87"/>
    <w:rsid w:val="00433E9A"/>
    <w:rsid w:val="00433EA7"/>
    <w:rsid w:val="00433EDC"/>
    <w:rsid w:val="00433FEB"/>
    <w:rsid w:val="0043421B"/>
    <w:rsid w:val="0043425C"/>
    <w:rsid w:val="00434277"/>
    <w:rsid w:val="0043428C"/>
    <w:rsid w:val="0043429D"/>
    <w:rsid w:val="004342A5"/>
    <w:rsid w:val="0043432C"/>
    <w:rsid w:val="00434350"/>
    <w:rsid w:val="0043435C"/>
    <w:rsid w:val="0043436D"/>
    <w:rsid w:val="004343C6"/>
    <w:rsid w:val="004343D9"/>
    <w:rsid w:val="00434431"/>
    <w:rsid w:val="0043452A"/>
    <w:rsid w:val="00434567"/>
    <w:rsid w:val="0043459B"/>
    <w:rsid w:val="00434663"/>
    <w:rsid w:val="0043467E"/>
    <w:rsid w:val="004346C5"/>
    <w:rsid w:val="004346DA"/>
    <w:rsid w:val="00434711"/>
    <w:rsid w:val="00434720"/>
    <w:rsid w:val="00434732"/>
    <w:rsid w:val="004347F9"/>
    <w:rsid w:val="00434801"/>
    <w:rsid w:val="0043483A"/>
    <w:rsid w:val="004348F1"/>
    <w:rsid w:val="004349C9"/>
    <w:rsid w:val="00434A13"/>
    <w:rsid w:val="00434A1E"/>
    <w:rsid w:val="00434A74"/>
    <w:rsid w:val="00434B3F"/>
    <w:rsid w:val="00434B81"/>
    <w:rsid w:val="00434B8C"/>
    <w:rsid w:val="00434BA0"/>
    <w:rsid w:val="00434BED"/>
    <w:rsid w:val="00434C35"/>
    <w:rsid w:val="00434C73"/>
    <w:rsid w:val="00434C98"/>
    <w:rsid w:val="00434CD9"/>
    <w:rsid w:val="00434DE4"/>
    <w:rsid w:val="00434E41"/>
    <w:rsid w:val="00434FF2"/>
    <w:rsid w:val="00435014"/>
    <w:rsid w:val="00435074"/>
    <w:rsid w:val="00435151"/>
    <w:rsid w:val="00435165"/>
    <w:rsid w:val="004351F2"/>
    <w:rsid w:val="004351F5"/>
    <w:rsid w:val="00435285"/>
    <w:rsid w:val="00435325"/>
    <w:rsid w:val="00435439"/>
    <w:rsid w:val="00435494"/>
    <w:rsid w:val="00435515"/>
    <w:rsid w:val="00435576"/>
    <w:rsid w:val="00435592"/>
    <w:rsid w:val="004355E4"/>
    <w:rsid w:val="0043572A"/>
    <w:rsid w:val="00435764"/>
    <w:rsid w:val="0043576A"/>
    <w:rsid w:val="00435781"/>
    <w:rsid w:val="004357CB"/>
    <w:rsid w:val="004357DA"/>
    <w:rsid w:val="0043585E"/>
    <w:rsid w:val="00435868"/>
    <w:rsid w:val="00435890"/>
    <w:rsid w:val="004358CF"/>
    <w:rsid w:val="004358F3"/>
    <w:rsid w:val="00435920"/>
    <w:rsid w:val="00435930"/>
    <w:rsid w:val="004359E0"/>
    <w:rsid w:val="00435A32"/>
    <w:rsid w:val="00435B12"/>
    <w:rsid w:val="00435B8F"/>
    <w:rsid w:val="00435C62"/>
    <w:rsid w:val="00435C99"/>
    <w:rsid w:val="00435CCE"/>
    <w:rsid w:val="00435DAC"/>
    <w:rsid w:val="00435DBA"/>
    <w:rsid w:val="00435E61"/>
    <w:rsid w:val="00435E86"/>
    <w:rsid w:val="00435EBE"/>
    <w:rsid w:val="00435FEA"/>
    <w:rsid w:val="00436033"/>
    <w:rsid w:val="00436049"/>
    <w:rsid w:val="004360A8"/>
    <w:rsid w:val="0043617B"/>
    <w:rsid w:val="004361D0"/>
    <w:rsid w:val="00436225"/>
    <w:rsid w:val="0043622F"/>
    <w:rsid w:val="004362A9"/>
    <w:rsid w:val="004362E1"/>
    <w:rsid w:val="00436362"/>
    <w:rsid w:val="004363FF"/>
    <w:rsid w:val="0043640E"/>
    <w:rsid w:val="00436439"/>
    <w:rsid w:val="00436490"/>
    <w:rsid w:val="00436494"/>
    <w:rsid w:val="004364AC"/>
    <w:rsid w:val="004364E1"/>
    <w:rsid w:val="004364FD"/>
    <w:rsid w:val="00436555"/>
    <w:rsid w:val="00436596"/>
    <w:rsid w:val="0043665F"/>
    <w:rsid w:val="004366B9"/>
    <w:rsid w:val="004366BA"/>
    <w:rsid w:val="0043670F"/>
    <w:rsid w:val="00436757"/>
    <w:rsid w:val="00436765"/>
    <w:rsid w:val="004367CB"/>
    <w:rsid w:val="00436825"/>
    <w:rsid w:val="004368C0"/>
    <w:rsid w:val="0043692B"/>
    <w:rsid w:val="0043692D"/>
    <w:rsid w:val="004369F5"/>
    <w:rsid w:val="00436A5A"/>
    <w:rsid w:val="00436ABF"/>
    <w:rsid w:val="00436BCC"/>
    <w:rsid w:val="00436BD5"/>
    <w:rsid w:val="00436C17"/>
    <w:rsid w:val="00436C69"/>
    <w:rsid w:val="00436C99"/>
    <w:rsid w:val="00436CBA"/>
    <w:rsid w:val="00436CE0"/>
    <w:rsid w:val="00436CE7"/>
    <w:rsid w:val="00436D38"/>
    <w:rsid w:val="00436D44"/>
    <w:rsid w:val="00436DCB"/>
    <w:rsid w:val="00436DF5"/>
    <w:rsid w:val="00436E19"/>
    <w:rsid w:val="00436E5D"/>
    <w:rsid w:val="00436EE9"/>
    <w:rsid w:val="00436F2E"/>
    <w:rsid w:val="00436F3A"/>
    <w:rsid w:val="00436FA7"/>
    <w:rsid w:val="004370C8"/>
    <w:rsid w:val="00437143"/>
    <w:rsid w:val="004371E2"/>
    <w:rsid w:val="00437237"/>
    <w:rsid w:val="00437238"/>
    <w:rsid w:val="0043723B"/>
    <w:rsid w:val="0043726B"/>
    <w:rsid w:val="00437309"/>
    <w:rsid w:val="00437357"/>
    <w:rsid w:val="004373A8"/>
    <w:rsid w:val="00437417"/>
    <w:rsid w:val="00437452"/>
    <w:rsid w:val="0043751F"/>
    <w:rsid w:val="00437582"/>
    <w:rsid w:val="00437586"/>
    <w:rsid w:val="004375C1"/>
    <w:rsid w:val="004375F6"/>
    <w:rsid w:val="0043763C"/>
    <w:rsid w:val="004376E4"/>
    <w:rsid w:val="0043775F"/>
    <w:rsid w:val="00437763"/>
    <w:rsid w:val="0043784B"/>
    <w:rsid w:val="00437872"/>
    <w:rsid w:val="0043797B"/>
    <w:rsid w:val="004379A2"/>
    <w:rsid w:val="004379C8"/>
    <w:rsid w:val="00437A51"/>
    <w:rsid w:val="00437A99"/>
    <w:rsid w:val="00437A9E"/>
    <w:rsid w:val="00437B07"/>
    <w:rsid w:val="00437DA2"/>
    <w:rsid w:val="00437E4F"/>
    <w:rsid w:val="00437F3B"/>
    <w:rsid w:val="00437FA1"/>
    <w:rsid w:val="00437FE7"/>
    <w:rsid w:val="00437FFA"/>
    <w:rsid w:val="00439752"/>
    <w:rsid w:val="0043AAE1"/>
    <w:rsid w:val="00440011"/>
    <w:rsid w:val="00440173"/>
    <w:rsid w:val="004401B1"/>
    <w:rsid w:val="004402CB"/>
    <w:rsid w:val="00440311"/>
    <w:rsid w:val="00440365"/>
    <w:rsid w:val="0044038F"/>
    <w:rsid w:val="004403EB"/>
    <w:rsid w:val="00440487"/>
    <w:rsid w:val="0044048C"/>
    <w:rsid w:val="0044049F"/>
    <w:rsid w:val="004404AF"/>
    <w:rsid w:val="00440505"/>
    <w:rsid w:val="004405DE"/>
    <w:rsid w:val="00440613"/>
    <w:rsid w:val="00440615"/>
    <w:rsid w:val="00440632"/>
    <w:rsid w:val="00440706"/>
    <w:rsid w:val="00440750"/>
    <w:rsid w:val="0044088D"/>
    <w:rsid w:val="004408A7"/>
    <w:rsid w:val="004408BF"/>
    <w:rsid w:val="004408D6"/>
    <w:rsid w:val="004408DD"/>
    <w:rsid w:val="004409BE"/>
    <w:rsid w:val="004409F8"/>
    <w:rsid w:val="00440A04"/>
    <w:rsid w:val="00440A07"/>
    <w:rsid w:val="00440A1E"/>
    <w:rsid w:val="00440AB8"/>
    <w:rsid w:val="00440B8B"/>
    <w:rsid w:val="00440BF3"/>
    <w:rsid w:val="00440BF5"/>
    <w:rsid w:val="00440C14"/>
    <w:rsid w:val="00440C32"/>
    <w:rsid w:val="00440CEE"/>
    <w:rsid w:val="00440D33"/>
    <w:rsid w:val="00440DB3"/>
    <w:rsid w:val="00440E19"/>
    <w:rsid w:val="00440E1A"/>
    <w:rsid w:val="00440E63"/>
    <w:rsid w:val="00440F45"/>
    <w:rsid w:val="00440FBA"/>
    <w:rsid w:val="00440FF1"/>
    <w:rsid w:val="00441033"/>
    <w:rsid w:val="00441076"/>
    <w:rsid w:val="00441084"/>
    <w:rsid w:val="004410F4"/>
    <w:rsid w:val="00441115"/>
    <w:rsid w:val="00441124"/>
    <w:rsid w:val="0044116D"/>
    <w:rsid w:val="004411F0"/>
    <w:rsid w:val="00441213"/>
    <w:rsid w:val="004412B1"/>
    <w:rsid w:val="004412CA"/>
    <w:rsid w:val="004413A5"/>
    <w:rsid w:val="004414D8"/>
    <w:rsid w:val="004414E2"/>
    <w:rsid w:val="004414FB"/>
    <w:rsid w:val="00441555"/>
    <w:rsid w:val="004415C1"/>
    <w:rsid w:val="00441601"/>
    <w:rsid w:val="00441618"/>
    <w:rsid w:val="004416BB"/>
    <w:rsid w:val="004416C5"/>
    <w:rsid w:val="004416DF"/>
    <w:rsid w:val="0044171D"/>
    <w:rsid w:val="00441725"/>
    <w:rsid w:val="00441743"/>
    <w:rsid w:val="00441775"/>
    <w:rsid w:val="004417E3"/>
    <w:rsid w:val="004417FA"/>
    <w:rsid w:val="00441843"/>
    <w:rsid w:val="0044193C"/>
    <w:rsid w:val="0044193D"/>
    <w:rsid w:val="00441993"/>
    <w:rsid w:val="004419F1"/>
    <w:rsid w:val="00441A36"/>
    <w:rsid w:val="00441AFC"/>
    <w:rsid w:val="00441B50"/>
    <w:rsid w:val="00441BD8"/>
    <w:rsid w:val="00441D05"/>
    <w:rsid w:val="00441DA4"/>
    <w:rsid w:val="00441DED"/>
    <w:rsid w:val="00441E05"/>
    <w:rsid w:val="00441E4C"/>
    <w:rsid w:val="00441F31"/>
    <w:rsid w:val="00441F9A"/>
    <w:rsid w:val="00442075"/>
    <w:rsid w:val="004420E9"/>
    <w:rsid w:val="00442168"/>
    <w:rsid w:val="004421E7"/>
    <w:rsid w:val="00442323"/>
    <w:rsid w:val="004423BC"/>
    <w:rsid w:val="004423DA"/>
    <w:rsid w:val="004424DB"/>
    <w:rsid w:val="00442507"/>
    <w:rsid w:val="00442596"/>
    <w:rsid w:val="004425D5"/>
    <w:rsid w:val="00442690"/>
    <w:rsid w:val="00442692"/>
    <w:rsid w:val="004426C8"/>
    <w:rsid w:val="00442710"/>
    <w:rsid w:val="00442715"/>
    <w:rsid w:val="0044278C"/>
    <w:rsid w:val="004427AE"/>
    <w:rsid w:val="00442801"/>
    <w:rsid w:val="00442808"/>
    <w:rsid w:val="0044284C"/>
    <w:rsid w:val="00442865"/>
    <w:rsid w:val="00442899"/>
    <w:rsid w:val="00442902"/>
    <w:rsid w:val="0044290D"/>
    <w:rsid w:val="00442924"/>
    <w:rsid w:val="00442936"/>
    <w:rsid w:val="004429B4"/>
    <w:rsid w:val="004429DC"/>
    <w:rsid w:val="00442A90"/>
    <w:rsid w:val="00442AAB"/>
    <w:rsid w:val="00442ADA"/>
    <w:rsid w:val="00442AF9"/>
    <w:rsid w:val="00442B61"/>
    <w:rsid w:val="00442BAC"/>
    <w:rsid w:val="00442BE4"/>
    <w:rsid w:val="00442C90"/>
    <w:rsid w:val="00442C9B"/>
    <w:rsid w:val="00442CB5"/>
    <w:rsid w:val="00442D3B"/>
    <w:rsid w:val="00442D8E"/>
    <w:rsid w:val="00442D95"/>
    <w:rsid w:val="00442DC2"/>
    <w:rsid w:val="00442DDF"/>
    <w:rsid w:val="00442E57"/>
    <w:rsid w:val="00442E89"/>
    <w:rsid w:val="00442EF5"/>
    <w:rsid w:val="00442F2E"/>
    <w:rsid w:val="00443065"/>
    <w:rsid w:val="0044311A"/>
    <w:rsid w:val="004432FE"/>
    <w:rsid w:val="0044335C"/>
    <w:rsid w:val="0044339C"/>
    <w:rsid w:val="0044346D"/>
    <w:rsid w:val="004434D7"/>
    <w:rsid w:val="00443505"/>
    <w:rsid w:val="004435DA"/>
    <w:rsid w:val="004435F4"/>
    <w:rsid w:val="004436BF"/>
    <w:rsid w:val="004436DE"/>
    <w:rsid w:val="004437BA"/>
    <w:rsid w:val="004437C5"/>
    <w:rsid w:val="004437CC"/>
    <w:rsid w:val="004438D9"/>
    <w:rsid w:val="00443911"/>
    <w:rsid w:val="00443977"/>
    <w:rsid w:val="00443993"/>
    <w:rsid w:val="00443BB2"/>
    <w:rsid w:val="00443BC1"/>
    <w:rsid w:val="00443BC3"/>
    <w:rsid w:val="00443C31"/>
    <w:rsid w:val="00443E11"/>
    <w:rsid w:val="00443E63"/>
    <w:rsid w:val="00443EE7"/>
    <w:rsid w:val="00443EF7"/>
    <w:rsid w:val="00443F48"/>
    <w:rsid w:val="004440D7"/>
    <w:rsid w:val="00444215"/>
    <w:rsid w:val="0044422C"/>
    <w:rsid w:val="004444AC"/>
    <w:rsid w:val="004444AD"/>
    <w:rsid w:val="00444514"/>
    <w:rsid w:val="004445AC"/>
    <w:rsid w:val="00444677"/>
    <w:rsid w:val="004446BF"/>
    <w:rsid w:val="00444708"/>
    <w:rsid w:val="0044474D"/>
    <w:rsid w:val="0044479A"/>
    <w:rsid w:val="00444820"/>
    <w:rsid w:val="0044486C"/>
    <w:rsid w:val="00444947"/>
    <w:rsid w:val="0044495C"/>
    <w:rsid w:val="00444996"/>
    <w:rsid w:val="004449D4"/>
    <w:rsid w:val="00444A4B"/>
    <w:rsid w:val="00444A57"/>
    <w:rsid w:val="00444A7B"/>
    <w:rsid w:val="00444AAE"/>
    <w:rsid w:val="00444B37"/>
    <w:rsid w:val="00444B59"/>
    <w:rsid w:val="00444B6A"/>
    <w:rsid w:val="00444B95"/>
    <w:rsid w:val="00444B98"/>
    <w:rsid w:val="00444C04"/>
    <w:rsid w:val="00444C74"/>
    <w:rsid w:val="00444CCA"/>
    <w:rsid w:val="00444D0B"/>
    <w:rsid w:val="00444DDC"/>
    <w:rsid w:val="00444DF7"/>
    <w:rsid w:val="00444E15"/>
    <w:rsid w:val="00444EBA"/>
    <w:rsid w:val="00444EFB"/>
    <w:rsid w:val="00444F3F"/>
    <w:rsid w:val="00444FEB"/>
    <w:rsid w:val="00445049"/>
    <w:rsid w:val="00445091"/>
    <w:rsid w:val="004450F8"/>
    <w:rsid w:val="004451BC"/>
    <w:rsid w:val="00445220"/>
    <w:rsid w:val="0044525E"/>
    <w:rsid w:val="00445297"/>
    <w:rsid w:val="004452E7"/>
    <w:rsid w:val="004452EA"/>
    <w:rsid w:val="00445306"/>
    <w:rsid w:val="0044535A"/>
    <w:rsid w:val="00445379"/>
    <w:rsid w:val="00445380"/>
    <w:rsid w:val="004453AE"/>
    <w:rsid w:val="004453B9"/>
    <w:rsid w:val="004453D1"/>
    <w:rsid w:val="00445466"/>
    <w:rsid w:val="004454B0"/>
    <w:rsid w:val="0044550F"/>
    <w:rsid w:val="004455C4"/>
    <w:rsid w:val="004455E4"/>
    <w:rsid w:val="0044566C"/>
    <w:rsid w:val="0044568F"/>
    <w:rsid w:val="004456C9"/>
    <w:rsid w:val="004456D1"/>
    <w:rsid w:val="004456EB"/>
    <w:rsid w:val="00445739"/>
    <w:rsid w:val="00445746"/>
    <w:rsid w:val="0044574A"/>
    <w:rsid w:val="0044584B"/>
    <w:rsid w:val="0044584D"/>
    <w:rsid w:val="004458AF"/>
    <w:rsid w:val="00445903"/>
    <w:rsid w:val="00445933"/>
    <w:rsid w:val="00445950"/>
    <w:rsid w:val="00445974"/>
    <w:rsid w:val="00445991"/>
    <w:rsid w:val="00445A0E"/>
    <w:rsid w:val="00445A2F"/>
    <w:rsid w:val="00445A4D"/>
    <w:rsid w:val="00445A8E"/>
    <w:rsid w:val="00445AD4"/>
    <w:rsid w:val="00445B5D"/>
    <w:rsid w:val="00445BF8"/>
    <w:rsid w:val="00445C5A"/>
    <w:rsid w:val="00445CAA"/>
    <w:rsid w:val="00445CCE"/>
    <w:rsid w:val="00445DAF"/>
    <w:rsid w:val="00445DD6"/>
    <w:rsid w:val="00445DF4"/>
    <w:rsid w:val="00445E0C"/>
    <w:rsid w:val="00445E88"/>
    <w:rsid w:val="00445E91"/>
    <w:rsid w:val="00446105"/>
    <w:rsid w:val="0044617C"/>
    <w:rsid w:val="00446221"/>
    <w:rsid w:val="00446247"/>
    <w:rsid w:val="00446319"/>
    <w:rsid w:val="0044631A"/>
    <w:rsid w:val="004463AF"/>
    <w:rsid w:val="0044643F"/>
    <w:rsid w:val="004464B8"/>
    <w:rsid w:val="004464F8"/>
    <w:rsid w:val="004466A8"/>
    <w:rsid w:val="004467BB"/>
    <w:rsid w:val="00446800"/>
    <w:rsid w:val="004468CC"/>
    <w:rsid w:val="0044694B"/>
    <w:rsid w:val="00446977"/>
    <w:rsid w:val="00446988"/>
    <w:rsid w:val="004469A6"/>
    <w:rsid w:val="004469CE"/>
    <w:rsid w:val="00446A4D"/>
    <w:rsid w:val="00446A8B"/>
    <w:rsid w:val="00446BBE"/>
    <w:rsid w:val="00446BD0"/>
    <w:rsid w:val="00446C21"/>
    <w:rsid w:val="00446C26"/>
    <w:rsid w:val="00446C8D"/>
    <w:rsid w:val="00446D3D"/>
    <w:rsid w:val="00446D73"/>
    <w:rsid w:val="00446D86"/>
    <w:rsid w:val="00446DFB"/>
    <w:rsid w:val="00446E28"/>
    <w:rsid w:val="00446F54"/>
    <w:rsid w:val="00446F67"/>
    <w:rsid w:val="00446F83"/>
    <w:rsid w:val="00446FB1"/>
    <w:rsid w:val="00446FCA"/>
    <w:rsid w:val="00446FF4"/>
    <w:rsid w:val="0044712D"/>
    <w:rsid w:val="0044716F"/>
    <w:rsid w:val="004471D2"/>
    <w:rsid w:val="00447210"/>
    <w:rsid w:val="004472D5"/>
    <w:rsid w:val="00447304"/>
    <w:rsid w:val="00447333"/>
    <w:rsid w:val="00447358"/>
    <w:rsid w:val="00447458"/>
    <w:rsid w:val="004474ED"/>
    <w:rsid w:val="004474EF"/>
    <w:rsid w:val="004475CA"/>
    <w:rsid w:val="00447637"/>
    <w:rsid w:val="00447683"/>
    <w:rsid w:val="004476FC"/>
    <w:rsid w:val="00447771"/>
    <w:rsid w:val="004477AB"/>
    <w:rsid w:val="004477F7"/>
    <w:rsid w:val="00447857"/>
    <w:rsid w:val="004479C8"/>
    <w:rsid w:val="00447A0F"/>
    <w:rsid w:val="00447A11"/>
    <w:rsid w:val="00447A89"/>
    <w:rsid w:val="00447ACC"/>
    <w:rsid w:val="00447ADA"/>
    <w:rsid w:val="00447B07"/>
    <w:rsid w:val="00447B22"/>
    <w:rsid w:val="00447BF5"/>
    <w:rsid w:val="00447C02"/>
    <w:rsid w:val="00447C3E"/>
    <w:rsid w:val="00447CB8"/>
    <w:rsid w:val="00447D22"/>
    <w:rsid w:val="00447D5E"/>
    <w:rsid w:val="00447D65"/>
    <w:rsid w:val="00447EB8"/>
    <w:rsid w:val="00447EC1"/>
    <w:rsid w:val="00447ECD"/>
    <w:rsid w:val="00447F14"/>
    <w:rsid w:val="00447F33"/>
    <w:rsid w:val="00447F3C"/>
    <w:rsid w:val="00447F79"/>
    <w:rsid w:val="00447FCC"/>
    <w:rsid w:val="0045002B"/>
    <w:rsid w:val="00450085"/>
    <w:rsid w:val="0045014C"/>
    <w:rsid w:val="0045015E"/>
    <w:rsid w:val="0045017F"/>
    <w:rsid w:val="00450274"/>
    <w:rsid w:val="004502CB"/>
    <w:rsid w:val="0045033E"/>
    <w:rsid w:val="004503EB"/>
    <w:rsid w:val="00450421"/>
    <w:rsid w:val="004504AA"/>
    <w:rsid w:val="004504B6"/>
    <w:rsid w:val="004504F1"/>
    <w:rsid w:val="004505C0"/>
    <w:rsid w:val="0045060A"/>
    <w:rsid w:val="00450681"/>
    <w:rsid w:val="00450690"/>
    <w:rsid w:val="004506BB"/>
    <w:rsid w:val="00450700"/>
    <w:rsid w:val="00450753"/>
    <w:rsid w:val="00450772"/>
    <w:rsid w:val="00450797"/>
    <w:rsid w:val="004507A4"/>
    <w:rsid w:val="00450801"/>
    <w:rsid w:val="0045080D"/>
    <w:rsid w:val="00450A3A"/>
    <w:rsid w:val="00450A68"/>
    <w:rsid w:val="00450ABE"/>
    <w:rsid w:val="00450B6B"/>
    <w:rsid w:val="00450B6F"/>
    <w:rsid w:val="00450B9C"/>
    <w:rsid w:val="00450BF1"/>
    <w:rsid w:val="00450C5B"/>
    <w:rsid w:val="00450CB7"/>
    <w:rsid w:val="00450CE4"/>
    <w:rsid w:val="00450D23"/>
    <w:rsid w:val="00450D25"/>
    <w:rsid w:val="00450DAF"/>
    <w:rsid w:val="00450DD1"/>
    <w:rsid w:val="00450E06"/>
    <w:rsid w:val="00450E14"/>
    <w:rsid w:val="00450E35"/>
    <w:rsid w:val="00450E53"/>
    <w:rsid w:val="00450F05"/>
    <w:rsid w:val="00450FCA"/>
    <w:rsid w:val="00450FD3"/>
    <w:rsid w:val="00450FEF"/>
    <w:rsid w:val="0045107D"/>
    <w:rsid w:val="004510EF"/>
    <w:rsid w:val="0045111A"/>
    <w:rsid w:val="00451265"/>
    <w:rsid w:val="004512D0"/>
    <w:rsid w:val="004512FD"/>
    <w:rsid w:val="00451336"/>
    <w:rsid w:val="0045135F"/>
    <w:rsid w:val="00451379"/>
    <w:rsid w:val="004513E3"/>
    <w:rsid w:val="0045142B"/>
    <w:rsid w:val="0045145C"/>
    <w:rsid w:val="00451571"/>
    <w:rsid w:val="00451688"/>
    <w:rsid w:val="004516A1"/>
    <w:rsid w:val="00451733"/>
    <w:rsid w:val="0045174E"/>
    <w:rsid w:val="0045177F"/>
    <w:rsid w:val="0045182E"/>
    <w:rsid w:val="0045190A"/>
    <w:rsid w:val="004519EE"/>
    <w:rsid w:val="004519FA"/>
    <w:rsid w:val="00451A08"/>
    <w:rsid w:val="00451AB9"/>
    <w:rsid w:val="00451B15"/>
    <w:rsid w:val="00451B20"/>
    <w:rsid w:val="00451B43"/>
    <w:rsid w:val="00451B5D"/>
    <w:rsid w:val="00451B61"/>
    <w:rsid w:val="00451B6B"/>
    <w:rsid w:val="00451BC2"/>
    <w:rsid w:val="00451C1A"/>
    <w:rsid w:val="00451C61"/>
    <w:rsid w:val="00451C99"/>
    <w:rsid w:val="00451D2C"/>
    <w:rsid w:val="00451DFF"/>
    <w:rsid w:val="00451E3B"/>
    <w:rsid w:val="00451EB2"/>
    <w:rsid w:val="00451F08"/>
    <w:rsid w:val="00451FF6"/>
    <w:rsid w:val="00452026"/>
    <w:rsid w:val="00452038"/>
    <w:rsid w:val="00452041"/>
    <w:rsid w:val="00452075"/>
    <w:rsid w:val="004520E7"/>
    <w:rsid w:val="004520EB"/>
    <w:rsid w:val="00452105"/>
    <w:rsid w:val="00452162"/>
    <w:rsid w:val="00452172"/>
    <w:rsid w:val="004521CB"/>
    <w:rsid w:val="0045226C"/>
    <w:rsid w:val="00452311"/>
    <w:rsid w:val="00452315"/>
    <w:rsid w:val="0045234C"/>
    <w:rsid w:val="00452352"/>
    <w:rsid w:val="0045238B"/>
    <w:rsid w:val="004523B0"/>
    <w:rsid w:val="00452438"/>
    <w:rsid w:val="00452449"/>
    <w:rsid w:val="0045247D"/>
    <w:rsid w:val="004524DA"/>
    <w:rsid w:val="0045253F"/>
    <w:rsid w:val="00452625"/>
    <w:rsid w:val="00452669"/>
    <w:rsid w:val="0045269F"/>
    <w:rsid w:val="004527DE"/>
    <w:rsid w:val="004528DB"/>
    <w:rsid w:val="0045290C"/>
    <w:rsid w:val="0045297E"/>
    <w:rsid w:val="00452A3E"/>
    <w:rsid w:val="00452B2E"/>
    <w:rsid w:val="00452B61"/>
    <w:rsid w:val="00452BA3"/>
    <w:rsid w:val="00452BEE"/>
    <w:rsid w:val="00452C4D"/>
    <w:rsid w:val="00452CC7"/>
    <w:rsid w:val="00452CD3"/>
    <w:rsid w:val="00452D99"/>
    <w:rsid w:val="00452E2F"/>
    <w:rsid w:val="00452E52"/>
    <w:rsid w:val="00452E76"/>
    <w:rsid w:val="00452E99"/>
    <w:rsid w:val="00452F66"/>
    <w:rsid w:val="00452FA4"/>
    <w:rsid w:val="00452FB9"/>
    <w:rsid w:val="00453077"/>
    <w:rsid w:val="0045307E"/>
    <w:rsid w:val="0045312F"/>
    <w:rsid w:val="0045328F"/>
    <w:rsid w:val="00453391"/>
    <w:rsid w:val="004533B9"/>
    <w:rsid w:val="004533E1"/>
    <w:rsid w:val="0045341C"/>
    <w:rsid w:val="00453453"/>
    <w:rsid w:val="00453480"/>
    <w:rsid w:val="00453540"/>
    <w:rsid w:val="004535AA"/>
    <w:rsid w:val="0045367A"/>
    <w:rsid w:val="0045369B"/>
    <w:rsid w:val="004537A2"/>
    <w:rsid w:val="0045387B"/>
    <w:rsid w:val="00453887"/>
    <w:rsid w:val="00453933"/>
    <w:rsid w:val="00453974"/>
    <w:rsid w:val="004539B0"/>
    <w:rsid w:val="004539B4"/>
    <w:rsid w:val="00453A80"/>
    <w:rsid w:val="00453A9E"/>
    <w:rsid w:val="00453AC4"/>
    <w:rsid w:val="00453AE1"/>
    <w:rsid w:val="00453B2B"/>
    <w:rsid w:val="00453B48"/>
    <w:rsid w:val="00453B77"/>
    <w:rsid w:val="00453BE7"/>
    <w:rsid w:val="00453BEF"/>
    <w:rsid w:val="00453C40"/>
    <w:rsid w:val="00453C95"/>
    <w:rsid w:val="00453CEA"/>
    <w:rsid w:val="00453CF2"/>
    <w:rsid w:val="00453DBA"/>
    <w:rsid w:val="00453E3C"/>
    <w:rsid w:val="00453F95"/>
    <w:rsid w:val="00453FB9"/>
    <w:rsid w:val="00454054"/>
    <w:rsid w:val="00454073"/>
    <w:rsid w:val="00454083"/>
    <w:rsid w:val="00454095"/>
    <w:rsid w:val="004540B2"/>
    <w:rsid w:val="004540CD"/>
    <w:rsid w:val="0045419D"/>
    <w:rsid w:val="004541FB"/>
    <w:rsid w:val="004541FF"/>
    <w:rsid w:val="00454251"/>
    <w:rsid w:val="004542AE"/>
    <w:rsid w:val="004542C3"/>
    <w:rsid w:val="004542C5"/>
    <w:rsid w:val="00454329"/>
    <w:rsid w:val="0045445C"/>
    <w:rsid w:val="00454580"/>
    <w:rsid w:val="00454638"/>
    <w:rsid w:val="00454798"/>
    <w:rsid w:val="004547EB"/>
    <w:rsid w:val="004547FB"/>
    <w:rsid w:val="0045481E"/>
    <w:rsid w:val="0045487E"/>
    <w:rsid w:val="004548EF"/>
    <w:rsid w:val="004549F9"/>
    <w:rsid w:val="00454A07"/>
    <w:rsid w:val="00454A39"/>
    <w:rsid w:val="00454A43"/>
    <w:rsid w:val="00454BBE"/>
    <w:rsid w:val="00454BBF"/>
    <w:rsid w:val="00454C89"/>
    <w:rsid w:val="00454CAD"/>
    <w:rsid w:val="00454CCD"/>
    <w:rsid w:val="00454D7B"/>
    <w:rsid w:val="00454DC6"/>
    <w:rsid w:val="00454DCC"/>
    <w:rsid w:val="00454E84"/>
    <w:rsid w:val="00454F23"/>
    <w:rsid w:val="00454F8A"/>
    <w:rsid w:val="00454FAC"/>
    <w:rsid w:val="00455013"/>
    <w:rsid w:val="00455109"/>
    <w:rsid w:val="0045516B"/>
    <w:rsid w:val="004551E0"/>
    <w:rsid w:val="004552BB"/>
    <w:rsid w:val="00455356"/>
    <w:rsid w:val="00455366"/>
    <w:rsid w:val="004553B6"/>
    <w:rsid w:val="004553BD"/>
    <w:rsid w:val="0045555F"/>
    <w:rsid w:val="0045560B"/>
    <w:rsid w:val="00455715"/>
    <w:rsid w:val="00455772"/>
    <w:rsid w:val="0045582B"/>
    <w:rsid w:val="004558CB"/>
    <w:rsid w:val="00455A19"/>
    <w:rsid w:val="00455A39"/>
    <w:rsid w:val="00455A86"/>
    <w:rsid w:val="00455B78"/>
    <w:rsid w:val="00455C13"/>
    <w:rsid w:val="00455C3B"/>
    <w:rsid w:val="00455C84"/>
    <w:rsid w:val="00455C92"/>
    <w:rsid w:val="00455C9B"/>
    <w:rsid w:val="00455CCD"/>
    <w:rsid w:val="00455D08"/>
    <w:rsid w:val="00455D20"/>
    <w:rsid w:val="00455D3D"/>
    <w:rsid w:val="00455D80"/>
    <w:rsid w:val="00455DD0"/>
    <w:rsid w:val="00455DD6"/>
    <w:rsid w:val="00455E0B"/>
    <w:rsid w:val="00455E19"/>
    <w:rsid w:val="00455FAB"/>
    <w:rsid w:val="00455FF0"/>
    <w:rsid w:val="00456099"/>
    <w:rsid w:val="00456126"/>
    <w:rsid w:val="004561B3"/>
    <w:rsid w:val="0045622A"/>
    <w:rsid w:val="00456265"/>
    <w:rsid w:val="00456310"/>
    <w:rsid w:val="0045632A"/>
    <w:rsid w:val="0045633F"/>
    <w:rsid w:val="004563A5"/>
    <w:rsid w:val="00456475"/>
    <w:rsid w:val="004564D7"/>
    <w:rsid w:val="004564F7"/>
    <w:rsid w:val="0045650F"/>
    <w:rsid w:val="0045659F"/>
    <w:rsid w:val="0045662A"/>
    <w:rsid w:val="00456632"/>
    <w:rsid w:val="00456700"/>
    <w:rsid w:val="00456750"/>
    <w:rsid w:val="0045678C"/>
    <w:rsid w:val="004567B0"/>
    <w:rsid w:val="00456874"/>
    <w:rsid w:val="004568AF"/>
    <w:rsid w:val="004568DB"/>
    <w:rsid w:val="00456A1A"/>
    <w:rsid w:val="00456A30"/>
    <w:rsid w:val="00456A7C"/>
    <w:rsid w:val="00456AD0"/>
    <w:rsid w:val="00456B15"/>
    <w:rsid w:val="00456B5E"/>
    <w:rsid w:val="00456C1D"/>
    <w:rsid w:val="00456E49"/>
    <w:rsid w:val="00456F96"/>
    <w:rsid w:val="00456FFA"/>
    <w:rsid w:val="00457000"/>
    <w:rsid w:val="0045709B"/>
    <w:rsid w:val="004570C0"/>
    <w:rsid w:val="004570E2"/>
    <w:rsid w:val="0045710A"/>
    <w:rsid w:val="00457164"/>
    <w:rsid w:val="004571F4"/>
    <w:rsid w:val="00457299"/>
    <w:rsid w:val="004572A5"/>
    <w:rsid w:val="004572A9"/>
    <w:rsid w:val="004572BE"/>
    <w:rsid w:val="00457303"/>
    <w:rsid w:val="00457331"/>
    <w:rsid w:val="004574DA"/>
    <w:rsid w:val="004574E4"/>
    <w:rsid w:val="00457549"/>
    <w:rsid w:val="0045756E"/>
    <w:rsid w:val="004575F4"/>
    <w:rsid w:val="00457667"/>
    <w:rsid w:val="00457716"/>
    <w:rsid w:val="00457728"/>
    <w:rsid w:val="00457751"/>
    <w:rsid w:val="004577FD"/>
    <w:rsid w:val="00457891"/>
    <w:rsid w:val="00457A19"/>
    <w:rsid w:val="00457A46"/>
    <w:rsid w:val="00457A7C"/>
    <w:rsid w:val="00457A86"/>
    <w:rsid w:val="00457AEA"/>
    <w:rsid w:val="00457BA3"/>
    <w:rsid w:val="00457BAF"/>
    <w:rsid w:val="00457BC5"/>
    <w:rsid w:val="00457C7C"/>
    <w:rsid w:val="00457C99"/>
    <w:rsid w:val="00457CBD"/>
    <w:rsid w:val="00457DC5"/>
    <w:rsid w:val="00457DDC"/>
    <w:rsid w:val="00457E25"/>
    <w:rsid w:val="00457E53"/>
    <w:rsid w:val="00457EB9"/>
    <w:rsid w:val="00457ED7"/>
    <w:rsid w:val="00457F91"/>
    <w:rsid w:val="00457FC3"/>
    <w:rsid w:val="00457FDF"/>
    <w:rsid w:val="0045EA54"/>
    <w:rsid w:val="00460002"/>
    <w:rsid w:val="0046002F"/>
    <w:rsid w:val="0046006A"/>
    <w:rsid w:val="004600F7"/>
    <w:rsid w:val="00460109"/>
    <w:rsid w:val="00460182"/>
    <w:rsid w:val="0046023C"/>
    <w:rsid w:val="004603AD"/>
    <w:rsid w:val="00460407"/>
    <w:rsid w:val="0046057F"/>
    <w:rsid w:val="00460582"/>
    <w:rsid w:val="0046058B"/>
    <w:rsid w:val="004605B4"/>
    <w:rsid w:val="004605E1"/>
    <w:rsid w:val="00460605"/>
    <w:rsid w:val="0046060B"/>
    <w:rsid w:val="004606BF"/>
    <w:rsid w:val="004606EE"/>
    <w:rsid w:val="0046072A"/>
    <w:rsid w:val="004607E7"/>
    <w:rsid w:val="00460813"/>
    <w:rsid w:val="0046081C"/>
    <w:rsid w:val="00460883"/>
    <w:rsid w:val="0046089C"/>
    <w:rsid w:val="004608D6"/>
    <w:rsid w:val="004608EF"/>
    <w:rsid w:val="00460969"/>
    <w:rsid w:val="004609B8"/>
    <w:rsid w:val="004609DD"/>
    <w:rsid w:val="00460A4D"/>
    <w:rsid w:val="00460A69"/>
    <w:rsid w:val="00460A79"/>
    <w:rsid w:val="00460B95"/>
    <w:rsid w:val="00460BDE"/>
    <w:rsid w:val="00460BF8"/>
    <w:rsid w:val="00460BFB"/>
    <w:rsid w:val="00460C8F"/>
    <w:rsid w:val="00460CD4"/>
    <w:rsid w:val="00460CF5"/>
    <w:rsid w:val="00460D35"/>
    <w:rsid w:val="00460DB9"/>
    <w:rsid w:val="00460DEF"/>
    <w:rsid w:val="00460DFA"/>
    <w:rsid w:val="00460EAC"/>
    <w:rsid w:val="00460EB0"/>
    <w:rsid w:val="00460EB4"/>
    <w:rsid w:val="00460F5C"/>
    <w:rsid w:val="00460F75"/>
    <w:rsid w:val="00460FD2"/>
    <w:rsid w:val="0046101E"/>
    <w:rsid w:val="004610A6"/>
    <w:rsid w:val="004610B4"/>
    <w:rsid w:val="00461130"/>
    <w:rsid w:val="00461141"/>
    <w:rsid w:val="00461157"/>
    <w:rsid w:val="0046116F"/>
    <w:rsid w:val="004611B2"/>
    <w:rsid w:val="00461264"/>
    <w:rsid w:val="0046128E"/>
    <w:rsid w:val="0046129B"/>
    <w:rsid w:val="004612E0"/>
    <w:rsid w:val="00461303"/>
    <w:rsid w:val="00461328"/>
    <w:rsid w:val="004613AD"/>
    <w:rsid w:val="004613C6"/>
    <w:rsid w:val="00461437"/>
    <w:rsid w:val="00461643"/>
    <w:rsid w:val="0046164E"/>
    <w:rsid w:val="0046168B"/>
    <w:rsid w:val="00461768"/>
    <w:rsid w:val="00461777"/>
    <w:rsid w:val="004617D8"/>
    <w:rsid w:val="004617E7"/>
    <w:rsid w:val="0046184A"/>
    <w:rsid w:val="004618A0"/>
    <w:rsid w:val="004618B1"/>
    <w:rsid w:val="0046192A"/>
    <w:rsid w:val="004619AA"/>
    <w:rsid w:val="004619E1"/>
    <w:rsid w:val="00461A68"/>
    <w:rsid w:val="00461A98"/>
    <w:rsid w:val="00461B5F"/>
    <w:rsid w:val="00461B98"/>
    <w:rsid w:val="00461BA8"/>
    <w:rsid w:val="00461BD9"/>
    <w:rsid w:val="00461BF5"/>
    <w:rsid w:val="00461C0F"/>
    <w:rsid w:val="00461C5F"/>
    <w:rsid w:val="00461C68"/>
    <w:rsid w:val="00461CB3"/>
    <w:rsid w:val="00461D3A"/>
    <w:rsid w:val="00461E43"/>
    <w:rsid w:val="00461E5D"/>
    <w:rsid w:val="00461ED9"/>
    <w:rsid w:val="00461F53"/>
    <w:rsid w:val="00461F56"/>
    <w:rsid w:val="004620A1"/>
    <w:rsid w:val="00462175"/>
    <w:rsid w:val="004621A7"/>
    <w:rsid w:val="004621D3"/>
    <w:rsid w:val="004622A9"/>
    <w:rsid w:val="004622EB"/>
    <w:rsid w:val="004622F3"/>
    <w:rsid w:val="0046235B"/>
    <w:rsid w:val="004623DE"/>
    <w:rsid w:val="0046246F"/>
    <w:rsid w:val="00462479"/>
    <w:rsid w:val="00462490"/>
    <w:rsid w:val="00462491"/>
    <w:rsid w:val="00462578"/>
    <w:rsid w:val="0046259F"/>
    <w:rsid w:val="004625C2"/>
    <w:rsid w:val="00462611"/>
    <w:rsid w:val="00462635"/>
    <w:rsid w:val="0046264D"/>
    <w:rsid w:val="0046274A"/>
    <w:rsid w:val="004627AE"/>
    <w:rsid w:val="004627DB"/>
    <w:rsid w:val="0046284B"/>
    <w:rsid w:val="0046289D"/>
    <w:rsid w:val="00462A0E"/>
    <w:rsid w:val="00462A7C"/>
    <w:rsid w:val="00462AF9"/>
    <w:rsid w:val="00462B87"/>
    <w:rsid w:val="00462BE5"/>
    <w:rsid w:val="00462C29"/>
    <w:rsid w:val="00462CCB"/>
    <w:rsid w:val="00462D11"/>
    <w:rsid w:val="00462D36"/>
    <w:rsid w:val="00462E63"/>
    <w:rsid w:val="00462E7F"/>
    <w:rsid w:val="00462EAA"/>
    <w:rsid w:val="00462ED7"/>
    <w:rsid w:val="00462F17"/>
    <w:rsid w:val="0046304B"/>
    <w:rsid w:val="0046307F"/>
    <w:rsid w:val="00463083"/>
    <w:rsid w:val="0046310B"/>
    <w:rsid w:val="00463138"/>
    <w:rsid w:val="0046315D"/>
    <w:rsid w:val="0046316F"/>
    <w:rsid w:val="004631B7"/>
    <w:rsid w:val="00463217"/>
    <w:rsid w:val="00463236"/>
    <w:rsid w:val="00463298"/>
    <w:rsid w:val="0046332E"/>
    <w:rsid w:val="0046339E"/>
    <w:rsid w:val="004633B3"/>
    <w:rsid w:val="004633CB"/>
    <w:rsid w:val="00463429"/>
    <w:rsid w:val="00463552"/>
    <w:rsid w:val="00463562"/>
    <w:rsid w:val="0046356E"/>
    <w:rsid w:val="00463587"/>
    <w:rsid w:val="004635C1"/>
    <w:rsid w:val="00463631"/>
    <w:rsid w:val="00463722"/>
    <w:rsid w:val="00463823"/>
    <w:rsid w:val="00463856"/>
    <w:rsid w:val="0046389B"/>
    <w:rsid w:val="004638AB"/>
    <w:rsid w:val="004638DA"/>
    <w:rsid w:val="0046390B"/>
    <w:rsid w:val="00463910"/>
    <w:rsid w:val="0046391C"/>
    <w:rsid w:val="00463924"/>
    <w:rsid w:val="00463930"/>
    <w:rsid w:val="00463942"/>
    <w:rsid w:val="0046398A"/>
    <w:rsid w:val="004639A4"/>
    <w:rsid w:val="004639A8"/>
    <w:rsid w:val="004639B2"/>
    <w:rsid w:val="00463A2B"/>
    <w:rsid w:val="00463A42"/>
    <w:rsid w:val="00463B18"/>
    <w:rsid w:val="00463B26"/>
    <w:rsid w:val="00463BFF"/>
    <w:rsid w:val="00463CFC"/>
    <w:rsid w:val="00463D0C"/>
    <w:rsid w:val="00463E48"/>
    <w:rsid w:val="00463EEB"/>
    <w:rsid w:val="00463F26"/>
    <w:rsid w:val="00463F8F"/>
    <w:rsid w:val="00463F90"/>
    <w:rsid w:val="00463FAD"/>
    <w:rsid w:val="00463FB2"/>
    <w:rsid w:val="00463FC8"/>
    <w:rsid w:val="00463FDB"/>
    <w:rsid w:val="004640CB"/>
    <w:rsid w:val="00464119"/>
    <w:rsid w:val="0046411E"/>
    <w:rsid w:val="0046413C"/>
    <w:rsid w:val="0046421D"/>
    <w:rsid w:val="00464223"/>
    <w:rsid w:val="00464242"/>
    <w:rsid w:val="00464261"/>
    <w:rsid w:val="004643D1"/>
    <w:rsid w:val="004643E3"/>
    <w:rsid w:val="00464409"/>
    <w:rsid w:val="00464487"/>
    <w:rsid w:val="004644C7"/>
    <w:rsid w:val="00464529"/>
    <w:rsid w:val="00464561"/>
    <w:rsid w:val="00464586"/>
    <w:rsid w:val="0046465D"/>
    <w:rsid w:val="004646B5"/>
    <w:rsid w:val="004646BE"/>
    <w:rsid w:val="00464789"/>
    <w:rsid w:val="00464799"/>
    <w:rsid w:val="004647DC"/>
    <w:rsid w:val="004647E3"/>
    <w:rsid w:val="0046484D"/>
    <w:rsid w:val="00464870"/>
    <w:rsid w:val="004648A7"/>
    <w:rsid w:val="0046492F"/>
    <w:rsid w:val="004649CB"/>
    <w:rsid w:val="004649CE"/>
    <w:rsid w:val="004649E7"/>
    <w:rsid w:val="00464A22"/>
    <w:rsid w:val="00464A6A"/>
    <w:rsid w:val="00464AC1"/>
    <w:rsid w:val="00464AFE"/>
    <w:rsid w:val="00464B91"/>
    <w:rsid w:val="00464D2C"/>
    <w:rsid w:val="00464D3F"/>
    <w:rsid w:val="00464DDD"/>
    <w:rsid w:val="00464E19"/>
    <w:rsid w:val="00464E2E"/>
    <w:rsid w:val="00464EE0"/>
    <w:rsid w:val="00464F28"/>
    <w:rsid w:val="00464F68"/>
    <w:rsid w:val="00464F70"/>
    <w:rsid w:val="00464FB3"/>
    <w:rsid w:val="00465058"/>
    <w:rsid w:val="004650A8"/>
    <w:rsid w:val="00465157"/>
    <w:rsid w:val="004651A0"/>
    <w:rsid w:val="004651DF"/>
    <w:rsid w:val="004651F5"/>
    <w:rsid w:val="0046523D"/>
    <w:rsid w:val="00465372"/>
    <w:rsid w:val="0046537A"/>
    <w:rsid w:val="00465382"/>
    <w:rsid w:val="004653A0"/>
    <w:rsid w:val="004653D4"/>
    <w:rsid w:val="004653E7"/>
    <w:rsid w:val="0046541D"/>
    <w:rsid w:val="004654DA"/>
    <w:rsid w:val="004654FA"/>
    <w:rsid w:val="00465519"/>
    <w:rsid w:val="004655EA"/>
    <w:rsid w:val="00465644"/>
    <w:rsid w:val="004656C2"/>
    <w:rsid w:val="004656CF"/>
    <w:rsid w:val="0046573D"/>
    <w:rsid w:val="00465767"/>
    <w:rsid w:val="004657C6"/>
    <w:rsid w:val="00465839"/>
    <w:rsid w:val="00465849"/>
    <w:rsid w:val="004658F7"/>
    <w:rsid w:val="0046598A"/>
    <w:rsid w:val="004659B4"/>
    <w:rsid w:val="004659DC"/>
    <w:rsid w:val="00465A6F"/>
    <w:rsid w:val="00465A7B"/>
    <w:rsid w:val="00465AA6"/>
    <w:rsid w:val="00465AC7"/>
    <w:rsid w:val="00465BC6"/>
    <w:rsid w:val="00465CD8"/>
    <w:rsid w:val="00465D58"/>
    <w:rsid w:val="00465E6E"/>
    <w:rsid w:val="00465F10"/>
    <w:rsid w:val="00465F14"/>
    <w:rsid w:val="00465FA9"/>
    <w:rsid w:val="00466041"/>
    <w:rsid w:val="00466073"/>
    <w:rsid w:val="00466088"/>
    <w:rsid w:val="004660E0"/>
    <w:rsid w:val="00466192"/>
    <w:rsid w:val="004662DB"/>
    <w:rsid w:val="0046634B"/>
    <w:rsid w:val="00466350"/>
    <w:rsid w:val="0046635B"/>
    <w:rsid w:val="00466364"/>
    <w:rsid w:val="004663BB"/>
    <w:rsid w:val="0046645C"/>
    <w:rsid w:val="00466470"/>
    <w:rsid w:val="004664AD"/>
    <w:rsid w:val="004664BA"/>
    <w:rsid w:val="0046658F"/>
    <w:rsid w:val="00466602"/>
    <w:rsid w:val="00466643"/>
    <w:rsid w:val="004666AF"/>
    <w:rsid w:val="004666C1"/>
    <w:rsid w:val="004666C6"/>
    <w:rsid w:val="004667AE"/>
    <w:rsid w:val="0046681B"/>
    <w:rsid w:val="00466832"/>
    <w:rsid w:val="0046684D"/>
    <w:rsid w:val="00466857"/>
    <w:rsid w:val="00466944"/>
    <w:rsid w:val="0046694F"/>
    <w:rsid w:val="00466957"/>
    <w:rsid w:val="004669A0"/>
    <w:rsid w:val="00466A64"/>
    <w:rsid w:val="00466AA0"/>
    <w:rsid w:val="00466AA1"/>
    <w:rsid w:val="00466AC8"/>
    <w:rsid w:val="00466B7C"/>
    <w:rsid w:val="00466B9E"/>
    <w:rsid w:val="00466BA8"/>
    <w:rsid w:val="00466BB6"/>
    <w:rsid w:val="00466BC1"/>
    <w:rsid w:val="00466BD0"/>
    <w:rsid w:val="00466BF6"/>
    <w:rsid w:val="00466C62"/>
    <w:rsid w:val="00466C6D"/>
    <w:rsid w:val="00466D0C"/>
    <w:rsid w:val="00466D2D"/>
    <w:rsid w:val="00466D53"/>
    <w:rsid w:val="00466DD6"/>
    <w:rsid w:val="00466E60"/>
    <w:rsid w:val="00466EB8"/>
    <w:rsid w:val="00466F30"/>
    <w:rsid w:val="00466F55"/>
    <w:rsid w:val="00466F71"/>
    <w:rsid w:val="00466F7B"/>
    <w:rsid w:val="00467061"/>
    <w:rsid w:val="00467268"/>
    <w:rsid w:val="00467318"/>
    <w:rsid w:val="00467387"/>
    <w:rsid w:val="004673A9"/>
    <w:rsid w:val="0046742B"/>
    <w:rsid w:val="00467443"/>
    <w:rsid w:val="00467491"/>
    <w:rsid w:val="004674A7"/>
    <w:rsid w:val="004674D6"/>
    <w:rsid w:val="00467522"/>
    <w:rsid w:val="0046756A"/>
    <w:rsid w:val="004675C5"/>
    <w:rsid w:val="00467617"/>
    <w:rsid w:val="00467648"/>
    <w:rsid w:val="00467651"/>
    <w:rsid w:val="004676BA"/>
    <w:rsid w:val="00467778"/>
    <w:rsid w:val="004677A0"/>
    <w:rsid w:val="004677A9"/>
    <w:rsid w:val="004677E0"/>
    <w:rsid w:val="004677FD"/>
    <w:rsid w:val="00467888"/>
    <w:rsid w:val="00467916"/>
    <w:rsid w:val="0046792B"/>
    <w:rsid w:val="0046793D"/>
    <w:rsid w:val="004679AD"/>
    <w:rsid w:val="00467AD6"/>
    <w:rsid w:val="00467B9B"/>
    <w:rsid w:val="00467C45"/>
    <w:rsid w:val="00467C5F"/>
    <w:rsid w:val="00467D4C"/>
    <w:rsid w:val="00467DA6"/>
    <w:rsid w:val="00467DA8"/>
    <w:rsid w:val="00467EE0"/>
    <w:rsid w:val="00467F30"/>
    <w:rsid w:val="00467FFA"/>
    <w:rsid w:val="004700FF"/>
    <w:rsid w:val="00470118"/>
    <w:rsid w:val="00470126"/>
    <w:rsid w:val="00470250"/>
    <w:rsid w:val="00470264"/>
    <w:rsid w:val="004702AD"/>
    <w:rsid w:val="0047031F"/>
    <w:rsid w:val="0047033B"/>
    <w:rsid w:val="00470352"/>
    <w:rsid w:val="0047036F"/>
    <w:rsid w:val="0047040D"/>
    <w:rsid w:val="00470462"/>
    <w:rsid w:val="00470488"/>
    <w:rsid w:val="004705C7"/>
    <w:rsid w:val="00470628"/>
    <w:rsid w:val="0047071F"/>
    <w:rsid w:val="00470769"/>
    <w:rsid w:val="00470794"/>
    <w:rsid w:val="004707C0"/>
    <w:rsid w:val="004707D2"/>
    <w:rsid w:val="004707E9"/>
    <w:rsid w:val="00470839"/>
    <w:rsid w:val="00470854"/>
    <w:rsid w:val="004709E7"/>
    <w:rsid w:val="004709F4"/>
    <w:rsid w:val="00470A84"/>
    <w:rsid w:val="00470AC8"/>
    <w:rsid w:val="00470B64"/>
    <w:rsid w:val="00470CD8"/>
    <w:rsid w:val="00470D54"/>
    <w:rsid w:val="00470D67"/>
    <w:rsid w:val="00470E3B"/>
    <w:rsid w:val="00470E4B"/>
    <w:rsid w:val="00470E72"/>
    <w:rsid w:val="00470F7E"/>
    <w:rsid w:val="0047101B"/>
    <w:rsid w:val="004710F2"/>
    <w:rsid w:val="004711B0"/>
    <w:rsid w:val="004711F4"/>
    <w:rsid w:val="004712E0"/>
    <w:rsid w:val="004712EC"/>
    <w:rsid w:val="004713A4"/>
    <w:rsid w:val="004713AB"/>
    <w:rsid w:val="00471461"/>
    <w:rsid w:val="004714DF"/>
    <w:rsid w:val="0047155E"/>
    <w:rsid w:val="00471608"/>
    <w:rsid w:val="004717F4"/>
    <w:rsid w:val="0047197A"/>
    <w:rsid w:val="004719F6"/>
    <w:rsid w:val="00471A7A"/>
    <w:rsid w:val="00471B16"/>
    <w:rsid w:val="00471B57"/>
    <w:rsid w:val="00471C99"/>
    <w:rsid w:val="00471E16"/>
    <w:rsid w:val="00471E77"/>
    <w:rsid w:val="00471FE9"/>
    <w:rsid w:val="00472049"/>
    <w:rsid w:val="00472083"/>
    <w:rsid w:val="004720A0"/>
    <w:rsid w:val="004720BF"/>
    <w:rsid w:val="004720EB"/>
    <w:rsid w:val="00472120"/>
    <w:rsid w:val="004721CA"/>
    <w:rsid w:val="004722E7"/>
    <w:rsid w:val="004724EB"/>
    <w:rsid w:val="004725F7"/>
    <w:rsid w:val="00472655"/>
    <w:rsid w:val="004726ED"/>
    <w:rsid w:val="00472731"/>
    <w:rsid w:val="0047279A"/>
    <w:rsid w:val="004727E0"/>
    <w:rsid w:val="0047291A"/>
    <w:rsid w:val="0047298C"/>
    <w:rsid w:val="00472B2C"/>
    <w:rsid w:val="00472B40"/>
    <w:rsid w:val="00472BE1"/>
    <w:rsid w:val="00472C10"/>
    <w:rsid w:val="00472C18"/>
    <w:rsid w:val="00472C2D"/>
    <w:rsid w:val="00472C4C"/>
    <w:rsid w:val="00472CF2"/>
    <w:rsid w:val="00472D86"/>
    <w:rsid w:val="00472D97"/>
    <w:rsid w:val="00472E28"/>
    <w:rsid w:val="00472E64"/>
    <w:rsid w:val="00472EA2"/>
    <w:rsid w:val="00472EDB"/>
    <w:rsid w:val="00472F05"/>
    <w:rsid w:val="00472F0E"/>
    <w:rsid w:val="00472F1E"/>
    <w:rsid w:val="00472F6F"/>
    <w:rsid w:val="00473006"/>
    <w:rsid w:val="0047304B"/>
    <w:rsid w:val="00473077"/>
    <w:rsid w:val="00473182"/>
    <w:rsid w:val="004731A2"/>
    <w:rsid w:val="0047324C"/>
    <w:rsid w:val="00473285"/>
    <w:rsid w:val="00473288"/>
    <w:rsid w:val="00473357"/>
    <w:rsid w:val="00473542"/>
    <w:rsid w:val="0047354F"/>
    <w:rsid w:val="00473560"/>
    <w:rsid w:val="004735C2"/>
    <w:rsid w:val="00473633"/>
    <w:rsid w:val="00473652"/>
    <w:rsid w:val="0047369E"/>
    <w:rsid w:val="004736B5"/>
    <w:rsid w:val="004739EB"/>
    <w:rsid w:val="00473A68"/>
    <w:rsid w:val="00473A75"/>
    <w:rsid w:val="00473B02"/>
    <w:rsid w:val="00473B8F"/>
    <w:rsid w:val="00473C8F"/>
    <w:rsid w:val="00473CA4"/>
    <w:rsid w:val="00473D32"/>
    <w:rsid w:val="00473D9C"/>
    <w:rsid w:val="00473EFD"/>
    <w:rsid w:val="00473F26"/>
    <w:rsid w:val="00473F4E"/>
    <w:rsid w:val="00473FA0"/>
    <w:rsid w:val="00473FDD"/>
    <w:rsid w:val="00474042"/>
    <w:rsid w:val="00474067"/>
    <w:rsid w:val="004740D9"/>
    <w:rsid w:val="004741A0"/>
    <w:rsid w:val="0047425E"/>
    <w:rsid w:val="004742AB"/>
    <w:rsid w:val="004742C1"/>
    <w:rsid w:val="004742E8"/>
    <w:rsid w:val="0047435F"/>
    <w:rsid w:val="004743AA"/>
    <w:rsid w:val="004743DF"/>
    <w:rsid w:val="0047440A"/>
    <w:rsid w:val="0047441B"/>
    <w:rsid w:val="00474427"/>
    <w:rsid w:val="00474434"/>
    <w:rsid w:val="004744D4"/>
    <w:rsid w:val="004744D5"/>
    <w:rsid w:val="004744EF"/>
    <w:rsid w:val="00474507"/>
    <w:rsid w:val="00474530"/>
    <w:rsid w:val="0047456B"/>
    <w:rsid w:val="004745AD"/>
    <w:rsid w:val="004745DD"/>
    <w:rsid w:val="0047464A"/>
    <w:rsid w:val="0047469A"/>
    <w:rsid w:val="004746D5"/>
    <w:rsid w:val="004747B4"/>
    <w:rsid w:val="0047481D"/>
    <w:rsid w:val="0047483F"/>
    <w:rsid w:val="0047484A"/>
    <w:rsid w:val="00474880"/>
    <w:rsid w:val="0047489D"/>
    <w:rsid w:val="004748A2"/>
    <w:rsid w:val="004748B6"/>
    <w:rsid w:val="00474951"/>
    <w:rsid w:val="00474970"/>
    <w:rsid w:val="00474A42"/>
    <w:rsid w:val="00474A48"/>
    <w:rsid w:val="00474A60"/>
    <w:rsid w:val="00474ABC"/>
    <w:rsid w:val="00474AE3"/>
    <w:rsid w:val="00474B19"/>
    <w:rsid w:val="00474B29"/>
    <w:rsid w:val="00474BF5"/>
    <w:rsid w:val="00474C45"/>
    <w:rsid w:val="00474CB5"/>
    <w:rsid w:val="00474CDA"/>
    <w:rsid w:val="00474D5F"/>
    <w:rsid w:val="00474DCF"/>
    <w:rsid w:val="00474E2A"/>
    <w:rsid w:val="00474E41"/>
    <w:rsid w:val="00474E7A"/>
    <w:rsid w:val="00474EA7"/>
    <w:rsid w:val="00474EFF"/>
    <w:rsid w:val="00474F1E"/>
    <w:rsid w:val="00474F74"/>
    <w:rsid w:val="00474FBF"/>
    <w:rsid w:val="00474FF0"/>
    <w:rsid w:val="00475071"/>
    <w:rsid w:val="00475095"/>
    <w:rsid w:val="004750DB"/>
    <w:rsid w:val="004750F9"/>
    <w:rsid w:val="00475100"/>
    <w:rsid w:val="00475188"/>
    <w:rsid w:val="0047519F"/>
    <w:rsid w:val="004753D7"/>
    <w:rsid w:val="00475489"/>
    <w:rsid w:val="004754F3"/>
    <w:rsid w:val="0047550A"/>
    <w:rsid w:val="004755FF"/>
    <w:rsid w:val="00475618"/>
    <w:rsid w:val="00475669"/>
    <w:rsid w:val="0047567C"/>
    <w:rsid w:val="00475708"/>
    <w:rsid w:val="0047572F"/>
    <w:rsid w:val="0047578A"/>
    <w:rsid w:val="004757E0"/>
    <w:rsid w:val="00475839"/>
    <w:rsid w:val="0047586C"/>
    <w:rsid w:val="00475917"/>
    <w:rsid w:val="0047596B"/>
    <w:rsid w:val="004759BD"/>
    <w:rsid w:val="004759C6"/>
    <w:rsid w:val="00475A01"/>
    <w:rsid w:val="00475A27"/>
    <w:rsid w:val="00475ADA"/>
    <w:rsid w:val="00475AF9"/>
    <w:rsid w:val="00475AFC"/>
    <w:rsid w:val="00475BD9"/>
    <w:rsid w:val="00475C0A"/>
    <w:rsid w:val="00475C71"/>
    <w:rsid w:val="00475D41"/>
    <w:rsid w:val="00475D93"/>
    <w:rsid w:val="00475DC7"/>
    <w:rsid w:val="00475F68"/>
    <w:rsid w:val="00476005"/>
    <w:rsid w:val="00476024"/>
    <w:rsid w:val="004760BD"/>
    <w:rsid w:val="004760C7"/>
    <w:rsid w:val="004760F3"/>
    <w:rsid w:val="0047615A"/>
    <w:rsid w:val="004761A6"/>
    <w:rsid w:val="00476225"/>
    <w:rsid w:val="004762FD"/>
    <w:rsid w:val="0047637E"/>
    <w:rsid w:val="0047639A"/>
    <w:rsid w:val="004763C7"/>
    <w:rsid w:val="00476499"/>
    <w:rsid w:val="004764A7"/>
    <w:rsid w:val="00476546"/>
    <w:rsid w:val="00476567"/>
    <w:rsid w:val="00476575"/>
    <w:rsid w:val="0047658D"/>
    <w:rsid w:val="004765F8"/>
    <w:rsid w:val="0047660C"/>
    <w:rsid w:val="0047661B"/>
    <w:rsid w:val="00476645"/>
    <w:rsid w:val="004766F6"/>
    <w:rsid w:val="004767D2"/>
    <w:rsid w:val="004768CB"/>
    <w:rsid w:val="004768CC"/>
    <w:rsid w:val="004768D5"/>
    <w:rsid w:val="004768DD"/>
    <w:rsid w:val="004769CB"/>
    <w:rsid w:val="00476A5F"/>
    <w:rsid w:val="00476B08"/>
    <w:rsid w:val="00476B47"/>
    <w:rsid w:val="00476B70"/>
    <w:rsid w:val="00476CCB"/>
    <w:rsid w:val="00476CF1"/>
    <w:rsid w:val="00476D26"/>
    <w:rsid w:val="00476D5D"/>
    <w:rsid w:val="00476DFE"/>
    <w:rsid w:val="00476E7B"/>
    <w:rsid w:val="00476F0E"/>
    <w:rsid w:val="00476F16"/>
    <w:rsid w:val="00476F36"/>
    <w:rsid w:val="00476F8E"/>
    <w:rsid w:val="0047701A"/>
    <w:rsid w:val="004770A8"/>
    <w:rsid w:val="004770AB"/>
    <w:rsid w:val="004770C1"/>
    <w:rsid w:val="004770FA"/>
    <w:rsid w:val="00477135"/>
    <w:rsid w:val="0047714B"/>
    <w:rsid w:val="00477167"/>
    <w:rsid w:val="004771D1"/>
    <w:rsid w:val="00477224"/>
    <w:rsid w:val="004773EE"/>
    <w:rsid w:val="0047743E"/>
    <w:rsid w:val="00477462"/>
    <w:rsid w:val="004774D4"/>
    <w:rsid w:val="004774DE"/>
    <w:rsid w:val="00477531"/>
    <w:rsid w:val="0047753B"/>
    <w:rsid w:val="00477569"/>
    <w:rsid w:val="004775F8"/>
    <w:rsid w:val="00477677"/>
    <w:rsid w:val="004776C9"/>
    <w:rsid w:val="00477707"/>
    <w:rsid w:val="00477715"/>
    <w:rsid w:val="0047771D"/>
    <w:rsid w:val="00477760"/>
    <w:rsid w:val="00477763"/>
    <w:rsid w:val="004777EF"/>
    <w:rsid w:val="0047782D"/>
    <w:rsid w:val="00477839"/>
    <w:rsid w:val="0047795B"/>
    <w:rsid w:val="00477963"/>
    <w:rsid w:val="00477A0D"/>
    <w:rsid w:val="00477AA6"/>
    <w:rsid w:val="00477AF4"/>
    <w:rsid w:val="00477B00"/>
    <w:rsid w:val="00477B1C"/>
    <w:rsid w:val="00477B77"/>
    <w:rsid w:val="00477BB5"/>
    <w:rsid w:val="00477C29"/>
    <w:rsid w:val="00477C8E"/>
    <w:rsid w:val="00477CE9"/>
    <w:rsid w:val="00477DE1"/>
    <w:rsid w:val="00477DEE"/>
    <w:rsid w:val="00477E02"/>
    <w:rsid w:val="00477E28"/>
    <w:rsid w:val="00477EB4"/>
    <w:rsid w:val="00477ED3"/>
    <w:rsid w:val="00477FD0"/>
    <w:rsid w:val="0048008C"/>
    <w:rsid w:val="00480091"/>
    <w:rsid w:val="004800B4"/>
    <w:rsid w:val="004800BC"/>
    <w:rsid w:val="0048010B"/>
    <w:rsid w:val="0048021C"/>
    <w:rsid w:val="00480260"/>
    <w:rsid w:val="00480294"/>
    <w:rsid w:val="004802AE"/>
    <w:rsid w:val="004802E9"/>
    <w:rsid w:val="004802F6"/>
    <w:rsid w:val="00480309"/>
    <w:rsid w:val="00480327"/>
    <w:rsid w:val="0048032C"/>
    <w:rsid w:val="00480357"/>
    <w:rsid w:val="00480398"/>
    <w:rsid w:val="0048046F"/>
    <w:rsid w:val="004804F5"/>
    <w:rsid w:val="004805BE"/>
    <w:rsid w:val="0048066A"/>
    <w:rsid w:val="00480682"/>
    <w:rsid w:val="004806BF"/>
    <w:rsid w:val="004806C4"/>
    <w:rsid w:val="004806C8"/>
    <w:rsid w:val="004806ED"/>
    <w:rsid w:val="0048070F"/>
    <w:rsid w:val="004807A3"/>
    <w:rsid w:val="004807A5"/>
    <w:rsid w:val="004807FF"/>
    <w:rsid w:val="00480902"/>
    <w:rsid w:val="00480993"/>
    <w:rsid w:val="004809AF"/>
    <w:rsid w:val="00480ABE"/>
    <w:rsid w:val="00480ADF"/>
    <w:rsid w:val="00480B0B"/>
    <w:rsid w:val="00480B76"/>
    <w:rsid w:val="00480B79"/>
    <w:rsid w:val="00480BAD"/>
    <w:rsid w:val="00480CD2"/>
    <w:rsid w:val="00480D63"/>
    <w:rsid w:val="00480D71"/>
    <w:rsid w:val="00480D8B"/>
    <w:rsid w:val="00480E22"/>
    <w:rsid w:val="00480E71"/>
    <w:rsid w:val="00480E74"/>
    <w:rsid w:val="00480F1B"/>
    <w:rsid w:val="00480F1F"/>
    <w:rsid w:val="00481081"/>
    <w:rsid w:val="004810A7"/>
    <w:rsid w:val="00481156"/>
    <w:rsid w:val="004811E1"/>
    <w:rsid w:val="0048124A"/>
    <w:rsid w:val="00481269"/>
    <w:rsid w:val="0048128B"/>
    <w:rsid w:val="004813FA"/>
    <w:rsid w:val="00481435"/>
    <w:rsid w:val="00481484"/>
    <w:rsid w:val="004814BE"/>
    <w:rsid w:val="00481636"/>
    <w:rsid w:val="00481702"/>
    <w:rsid w:val="0048179C"/>
    <w:rsid w:val="004817EB"/>
    <w:rsid w:val="00481802"/>
    <w:rsid w:val="0048183F"/>
    <w:rsid w:val="004818CC"/>
    <w:rsid w:val="00481958"/>
    <w:rsid w:val="00481986"/>
    <w:rsid w:val="004819E9"/>
    <w:rsid w:val="00481A89"/>
    <w:rsid w:val="00481B33"/>
    <w:rsid w:val="00481B63"/>
    <w:rsid w:val="00481C27"/>
    <w:rsid w:val="00481CDD"/>
    <w:rsid w:val="00481FD8"/>
    <w:rsid w:val="00481FEF"/>
    <w:rsid w:val="00482079"/>
    <w:rsid w:val="00482111"/>
    <w:rsid w:val="00482147"/>
    <w:rsid w:val="00482192"/>
    <w:rsid w:val="004821A7"/>
    <w:rsid w:val="00482297"/>
    <w:rsid w:val="004822C3"/>
    <w:rsid w:val="00482385"/>
    <w:rsid w:val="004823E0"/>
    <w:rsid w:val="004823F8"/>
    <w:rsid w:val="0048259A"/>
    <w:rsid w:val="004825A6"/>
    <w:rsid w:val="004825A9"/>
    <w:rsid w:val="004825B8"/>
    <w:rsid w:val="004825FA"/>
    <w:rsid w:val="0048269E"/>
    <w:rsid w:val="004826DA"/>
    <w:rsid w:val="00482767"/>
    <w:rsid w:val="004827BB"/>
    <w:rsid w:val="004827CA"/>
    <w:rsid w:val="0048280C"/>
    <w:rsid w:val="0048282B"/>
    <w:rsid w:val="00482873"/>
    <w:rsid w:val="00482898"/>
    <w:rsid w:val="004828BC"/>
    <w:rsid w:val="00482941"/>
    <w:rsid w:val="00482987"/>
    <w:rsid w:val="004829BA"/>
    <w:rsid w:val="004829C0"/>
    <w:rsid w:val="004829DB"/>
    <w:rsid w:val="00482A0B"/>
    <w:rsid w:val="00482A18"/>
    <w:rsid w:val="00482AB2"/>
    <w:rsid w:val="00482B1D"/>
    <w:rsid w:val="00482BB9"/>
    <w:rsid w:val="00482BFB"/>
    <w:rsid w:val="00482C13"/>
    <w:rsid w:val="00482C5B"/>
    <w:rsid w:val="00482C9E"/>
    <w:rsid w:val="00482CC7"/>
    <w:rsid w:val="00482D04"/>
    <w:rsid w:val="00482D08"/>
    <w:rsid w:val="00482D36"/>
    <w:rsid w:val="00482D93"/>
    <w:rsid w:val="00482DCE"/>
    <w:rsid w:val="00482DD7"/>
    <w:rsid w:val="00482E03"/>
    <w:rsid w:val="00482E73"/>
    <w:rsid w:val="00482F16"/>
    <w:rsid w:val="00482F84"/>
    <w:rsid w:val="00482FA6"/>
    <w:rsid w:val="00483045"/>
    <w:rsid w:val="00483170"/>
    <w:rsid w:val="004831BF"/>
    <w:rsid w:val="0048326E"/>
    <w:rsid w:val="00483319"/>
    <w:rsid w:val="00483338"/>
    <w:rsid w:val="0048338A"/>
    <w:rsid w:val="004833BF"/>
    <w:rsid w:val="00483413"/>
    <w:rsid w:val="00483484"/>
    <w:rsid w:val="004834D1"/>
    <w:rsid w:val="004835A3"/>
    <w:rsid w:val="004835FB"/>
    <w:rsid w:val="004836EE"/>
    <w:rsid w:val="0048370D"/>
    <w:rsid w:val="00483747"/>
    <w:rsid w:val="00483777"/>
    <w:rsid w:val="004837C6"/>
    <w:rsid w:val="00483803"/>
    <w:rsid w:val="0048385A"/>
    <w:rsid w:val="00483945"/>
    <w:rsid w:val="00483988"/>
    <w:rsid w:val="0048399F"/>
    <w:rsid w:val="00483AA4"/>
    <w:rsid w:val="00483AC0"/>
    <w:rsid w:val="00483AD6"/>
    <w:rsid w:val="00483B41"/>
    <w:rsid w:val="00483C6F"/>
    <w:rsid w:val="00483CCB"/>
    <w:rsid w:val="00483CE6"/>
    <w:rsid w:val="00483E7F"/>
    <w:rsid w:val="00483F9D"/>
    <w:rsid w:val="00483FC1"/>
    <w:rsid w:val="004841A4"/>
    <w:rsid w:val="004841A7"/>
    <w:rsid w:val="004841D2"/>
    <w:rsid w:val="0048432D"/>
    <w:rsid w:val="00484384"/>
    <w:rsid w:val="004843A6"/>
    <w:rsid w:val="00484484"/>
    <w:rsid w:val="004844B1"/>
    <w:rsid w:val="004844B8"/>
    <w:rsid w:val="00484500"/>
    <w:rsid w:val="00484585"/>
    <w:rsid w:val="004845FC"/>
    <w:rsid w:val="004846FA"/>
    <w:rsid w:val="00484729"/>
    <w:rsid w:val="00484780"/>
    <w:rsid w:val="004847A9"/>
    <w:rsid w:val="00484800"/>
    <w:rsid w:val="00484953"/>
    <w:rsid w:val="00484956"/>
    <w:rsid w:val="00484967"/>
    <w:rsid w:val="004849FD"/>
    <w:rsid w:val="00484A1E"/>
    <w:rsid w:val="00484B7D"/>
    <w:rsid w:val="00484B9B"/>
    <w:rsid w:val="00484C82"/>
    <w:rsid w:val="00484DA5"/>
    <w:rsid w:val="00484E4E"/>
    <w:rsid w:val="0048505F"/>
    <w:rsid w:val="004850C8"/>
    <w:rsid w:val="00485183"/>
    <w:rsid w:val="004851F0"/>
    <w:rsid w:val="0048520B"/>
    <w:rsid w:val="0048521E"/>
    <w:rsid w:val="00485252"/>
    <w:rsid w:val="00485270"/>
    <w:rsid w:val="00485284"/>
    <w:rsid w:val="0048528A"/>
    <w:rsid w:val="0048532F"/>
    <w:rsid w:val="0048536B"/>
    <w:rsid w:val="00485378"/>
    <w:rsid w:val="0048540F"/>
    <w:rsid w:val="0048548D"/>
    <w:rsid w:val="004854AE"/>
    <w:rsid w:val="004854ED"/>
    <w:rsid w:val="0048551A"/>
    <w:rsid w:val="0048555E"/>
    <w:rsid w:val="00485641"/>
    <w:rsid w:val="004856D4"/>
    <w:rsid w:val="00485786"/>
    <w:rsid w:val="0048578D"/>
    <w:rsid w:val="00485795"/>
    <w:rsid w:val="00485802"/>
    <w:rsid w:val="00485851"/>
    <w:rsid w:val="00485867"/>
    <w:rsid w:val="00485932"/>
    <w:rsid w:val="0048595F"/>
    <w:rsid w:val="004859DF"/>
    <w:rsid w:val="00485A08"/>
    <w:rsid w:val="00485A2B"/>
    <w:rsid w:val="00485AF4"/>
    <w:rsid w:val="00485B4D"/>
    <w:rsid w:val="00485B61"/>
    <w:rsid w:val="00485D05"/>
    <w:rsid w:val="00485D0D"/>
    <w:rsid w:val="00485D20"/>
    <w:rsid w:val="00485D79"/>
    <w:rsid w:val="00485DA9"/>
    <w:rsid w:val="00485DFB"/>
    <w:rsid w:val="00485E12"/>
    <w:rsid w:val="00485E88"/>
    <w:rsid w:val="00485EC7"/>
    <w:rsid w:val="00485F21"/>
    <w:rsid w:val="00485F4B"/>
    <w:rsid w:val="00485FD1"/>
    <w:rsid w:val="00486046"/>
    <w:rsid w:val="00486060"/>
    <w:rsid w:val="004861AC"/>
    <w:rsid w:val="004861B0"/>
    <w:rsid w:val="004861BC"/>
    <w:rsid w:val="004861CC"/>
    <w:rsid w:val="00486215"/>
    <w:rsid w:val="004862F4"/>
    <w:rsid w:val="0048631B"/>
    <w:rsid w:val="0048634B"/>
    <w:rsid w:val="00486415"/>
    <w:rsid w:val="004864E0"/>
    <w:rsid w:val="0048662C"/>
    <w:rsid w:val="004866CC"/>
    <w:rsid w:val="00486722"/>
    <w:rsid w:val="00486731"/>
    <w:rsid w:val="0048685E"/>
    <w:rsid w:val="0048686A"/>
    <w:rsid w:val="0048686B"/>
    <w:rsid w:val="004868A3"/>
    <w:rsid w:val="00486975"/>
    <w:rsid w:val="0048697A"/>
    <w:rsid w:val="00486B68"/>
    <w:rsid w:val="00486B76"/>
    <w:rsid w:val="00486C24"/>
    <w:rsid w:val="00486C94"/>
    <w:rsid w:val="00486D2E"/>
    <w:rsid w:val="00486D38"/>
    <w:rsid w:val="00486EB7"/>
    <w:rsid w:val="00486EB8"/>
    <w:rsid w:val="00486F52"/>
    <w:rsid w:val="00487022"/>
    <w:rsid w:val="00487154"/>
    <w:rsid w:val="00487159"/>
    <w:rsid w:val="0048720B"/>
    <w:rsid w:val="004872A8"/>
    <w:rsid w:val="00487305"/>
    <w:rsid w:val="0048731F"/>
    <w:rsid w:val="004874E5"/>
    <w:rsid w:val="00487554"/>
    <w:rsid w:val="00487605"/>
    <w:rsid w:val="004876F5"/>
    <w:rsid w:val="00487790"/>
    <w:rsid w:val="004877FB"/>
    <w:rsid w:val="00487837"/>
    <w:rsid w:val="00487848"/>
    <w:rsid w:val="004878BB"/>
    <w:rsid w:val="004879CB"/>
    <w:rsid w:val="00487A05"/>
    <w:rsid w:val="00487A3A"/>
    <w:rsid w:val="00487B0B"/>
    <w:rsid w:val="00487B4B"/>
    <w:rsid w:val="00487BF6"/>
    <w:rsid w:val="00487C02"/>
    <w:rsid w:val="00487C21"/>
    <w:rsid w:val="00487C4D"/>
    <w:rsid w:val="00487CB0"/>
    <w:rsid w:val="00487CC7"/>
    <w:rsid w:val="00487CDE"/>
    <w:rsid w:val="00487CE8"/>
    <w:rsid w:val="00487CF6"/>
    <w:rsid w:val="00487D40"/>
    <w:rsid w:val="00487D9A"/>
    <w:rsid w:val="00487DC6"/>
    <w:rsid w:val="00487E21"/>
    <w:rsid w:val="00487E8C"/>
    <w:rsid w:val="00487F53"/>
    <w:rsid w:val="00487F9F"/>
    <w:rsid w:val="00487FC6"/>
    <w:rsid w:val="0049002C"/>
    <w:rsid w:val="0049005B"/>
    <w:rsid w:val="00490069"/>
    <w:rsid w:val="00490082"/>
    <w:rsid w:val="004900AA"/>
    <w:rsid w:val="004900E8"/>
    <w:rsid w:val="0049010E"/>
    <w:rsid w:val="0049014E"/>
    <w:rsid w:val="00490174"/>
    <w:rsid w:val="004901E4"/>
    <w:rsid w:val="0049031C"/>
    <w:rsid w:val="0049033F"/>
    <w:rsid w:val="004903E9"/>
    <w:rsid w:val="00490494"/>
    <w:rsid w:val="004904BD"/>
    <w:rsid w:val="004904BF"/>
    <w:rsid w:val="004905AC"/>
    <w:rsid w:val="004905C2"/>
    <w:rsid w:val="0049064B"/>
    <w:rsid w:val="004906FB"/>
    <w:rsid w:val="00490745"/>
    <w:rsid w:val="0049081F"/>
    <w:rsid w:val="00490875"/>
    <w:rsid w:val="004908F1"/>
    <w:rsid w:val="0049093E"/>
    <w:rsid w:val="00490995"/>
    <w:rsid w:val="004909B7"/>
    <w:rsid w:val="00490A4E"/>
    <w:rsid w:val="00490AA3"/>
    <w:rsid w:val="00490AA5"/>
    <w:rsid w:val="00490B21"/>
    <w:rsid w:val="00490B80"/>
    <w:rsid w:val="00490B81"/>
    <w:rsid w:val="00490BFF"/>
    <w:rsid w:val="00490C75"/>
    <w:rsid w:val="00490C9F"/>
    <w:rsid w:val="00490CA4"/>
    <w:rsid w:val="00490D10"/>
    <w:rsid w:val="00490D45"/>
    <w:rsid w:val="00490D94"/>
    <w:rsid w:val="00490DA2"/>
    <w:rsid w:val="00490DA6"/>
    <w:rsid w:val="00490E0A"/>
    <w:rsid w:val="00490E19"/>
    <w:rsid w:val="00490E34"/>
    <w:rsid w:val="00490EFB"/>
    <w:rsid w:val="00490F9F"/>
    <w:rsid w:val="00490FD1"/>
    <w:rsid w:val="00491087"/>
    <w:rsid w:val="00491115"/>
    <w:rsid w:val="0049116D"/>
    <w:rsid w:val="004911C4"/>
    <w:rsid w:val="004911F9"/>
    <w:rsid w:val="00491223"/>
    <w:rsid w:val="0049126A"/>
    <w:rsid w:val="004913E5"/>
    <w:rsid w:val="004914CE"/>
    <w:rsid w:val="004914DE"/>
    <w:rsid w:val="004914E6"/>
    <w:rsid w:val="00491525"/>
    <w:rsid w:val="00491528"/>
    <w:rsid w:val="0049158F"/>
    <w:rsid w:val="004915AE"/>
    <w:rsid w:val="004915C8"/>
    <w:rsid w:val="004916EF"/>
    <w:rsid w:val="00491748"/>
    <w:rsid w:val="004917EA"/>
    <w:rsid w:val="00491851"/>
    <w:rsid w:val="0049186D"/>
    <w:rsid w:val="004918C1"/>
    <w:rsid w:val="004918E3"/>
    <w:rsid w:val="00491908"/>
    <w:rsid w:val="00491923"/>
    <w:rsid w:val="0049193E"/>
    <w:rsid w:val="0049194B"/>
    <w:rsid w:val="00491952"/>
    <w:rsid w:val="004919BB"/>
    <w:rsid w:val="00491A9D"/>
    <w:rsid w:val="00491B12"/>
    <w:rsid w:val="00491BA9"/>
    <w:rsid w:val="00491C64"/>
    <w:rsid w:val="00491CBC"/>
    <w:rsid w:val="00491D06"/>
    <w:rsid w:val="00491D1F"/>
    <w:rsid w:val="00491D2F"/>
    <w:rsid w:val="00491D48"/>
    <w:rsid w:val="00491DD0"/>
    <w:rsid w:val="00491E69"/>
    <w:rsid w:val="00491E86"/>
    <w:rsid w:val="00491EB9"/>
    <w:rsid w:val="00491EBB"/>
    <w:rsid w:val="00491F1B"/>
    <w:rsid w:val="00491F8E"/>
    <w:rsid w:val="00491FDC"/>
    <w:rsid w:val="00491FFE"/>
    <w:rsid w:val="00492051"/>
    <w:rsid w:val="00492071"/>
    <w:rsid w:val="004921AA"/>
    <w:rsid w:val="0049222D"/>
    <w:rsid w:val="0049223A"/>
    <w:rsid w:val="00492242"/>
    <w:rsid w:val="0049227B"/>
    <w:rsid w:val="004922BB"/>
    <w:rsid w:val="004922DB"/>
    <w:rsid w:val="00492357"/>
    <w:rsid w:val="00492385"/>
    <w:rsid w:val="00492397"/>
    <w:rsid w:val="004923A1"/>
    <w:rsid w:val="004923A4"/>
    <w:rsid w:val="00492428"/>
    <w:rsid w:val="00492437"/>
    <w:rsid w:val="00492487"/>
    <w:rsid w:val="0049248B"/>
    <w:rsid w:val="004924B9"/>
    <w:rsid w:val="004925BC"/>
    <w:rsid w:val="0049264B"/>
    <w:rsid w:val="0049265A"/>
    <w:rsid w:val="0049274F"/>
    <w:rsid w:val="004927AD"/>
    <w:rsid w:val="004927E2"/>
    <w:rsid w:val="0049283B"/>
    <w:rsid w:val="0049289F"/>
    <w:rsid w:val="004928A0"/>
    <w:rsid w:val="00492942"/>
    <w:rsid w:val="0049297D"/>
    <w:rsid w:val="0049298B"/>
    <w:rsid w:val="00492AFB"/>
    <w:rsid w:val="00492B7C"/>
    <w:rsid w:val="00492B8D"/>
    <w:rsid w:val="00492BC6"/>
    <w:rsid w:val="00492BD6"/>
    <w:rsid w:val="00492C3F"/>
    <w:rsid w:val="00492CDE"/>
    <w:rsid w:val="00492CE0"/>
    <w:rsid w:val="00492DA4"/>
    <w:rsid w:val="00492DDF"/>
    <w:rsid w:val="00492EF3"/>
    <w:rsid w:val="00492F02"/>
    <w:rsid w:val="00492F0D"/>
    <w:rsid w:val="00492F19"/>
    <w:rsid w:val="00492F36"/>
    <w:rsid w:val="00492F84"/>
    <w:rsid w:val="00492FDD"/>
    <w:rsid w:val="00493011"/>
    <w:rsid w:val="0049303F"/>
    <w:rsid w:val="00493067"/>
    <w:rsid w:val="00493075"/>
    <w:rsid w:val="0049309B"/>
    <w:rsid w:val="0049309C"/>
    <w:rsid w:val="004930AF"/>
    <w:rsid w:val="0049323F"/>
    <w:rsid w:val="0049328D"/>
    <w:rsid w:val="004932D5"/>
    <w:rsid w:val="004932EF"/>
    <w:rsid w:val="00493330"/>
    <w:rsid w:val="00493336"/>
    <w:rsid w:val="00493387"/>
    <w:rsid w:val="004933A2"/>
    <w:rsid w:val="004933E6"/>
    <w:rsid w:val="004933FE"/>
    <w:rsid w:val="00493430"/>
    <w:rsid w:val="00493493"/>
    <w:rsid w:val="00493575"/>
    <w:rsid w:val="00493597"/>
    <w:rsid w:val="004935A5"/>
    <w:rsid w:val="00493665"/>
    <w:rsid w:val="0049367A"/>
    <w:rsid w:val="00493704"/>
    <w:rsid w:val="0049376A"/>
    <w:rsid w:val="00493818"/>
    <w:rsid w:val="00493995"/>
    <w:rsid w:val="00493AE0"/>
    <w:rsid w:val="00493BD8"/>
    <w:rsid w:val="00493BED"/>
    <w:rsid w:val="00493C29"/>
    <w:rsid w:val="00493CA8"/>
    <w:rsid w:val="00493D0D"/>
    <w:rsid w:val="00493D9B"/>
    <w:rsid w:val="00493DC4"/>
    <w:rsid w:val="00493E26"/>
    <w:rsid w:val="00493E50"/>
    <w:rsid w:val="00493E6C"/>
    <w:rsid w:val="00493E75"/>
    <w:rsid w:val="00493EE8"/>
    <w:rsid w:val="00493F19"/>
    <w:rsid w:val="00493FB3"/>
    <w:rsid w:val="0049407A"/>
    <w:rsid w:val="004940C5"/>
    <w:rsid w:val="004940E9"/>
    <w:rsid w:val="0049438C"/>
    <w:rsid w:val="004943BB"/>
    <w:rsid w:val="0049445C"/>
    <w:rsid w:val="004944B4"/>
    <w:rsid w:val="004944E3"/>
    <w:rsid w:val="0049455C"/>
    <w:rsid w:val="00494680"/>
    <w:rsid w:val="00494808"/>
    <w:rsid w:val="00494835"/>
    <w:rsid w:val="004948A6"/>
    <w:rsid w:val="004948BE"/>
    <w:rsid w:val="004948C8"/>
    <w:rsid w:val="00494913"/>
    <w:rsid w:val="00494973"/>
    <w:rsid w:val="004949B8"/>
    <w:rsid w:val="00494A1F"/>
    <w:rsid w:val="00494A7E"/>
    <w:rsid w:val="00494D11"/>
    <w:rsid w:val="00494D5F"/>
    <w:rsid w:val="00494D94"/>
    <w:rsid w:val="00494DD2"/>
    <w:rsid w:val="00494DE5"/>
    <w:rsid w:val="00494E0A"/>
    <w:rsid w:val="00494E6B"/>
    <w:rsid w:val="00494E6C"/>
    <w:rsid w:val="00494EE1"/>
    <w:rsid w:val="00494FBB"/>
    <w:rsid w:val="00495075"/>
    <w:rsid w:val="00495095"/>
    <w:rsid w:val="004950CA"/>
    <w:rsid w:val="004950DD"/>
    <w:rsid w:val="00495204"/>
    <w:rsid w:val="00495215"/>
    <w:rsid w:val="00495237"/>
    <w:rsid w:val="0049527D"/>
    <w:rsid w:val="004952BD"/>
    <w:rsid w:val="0049530D"/>
    <w:rsid w:val="00495313"/>
    <w:rsid w:val="004953CD"/>
    <w:rsid w:val="0049550F"/>
    <w:rsid w:val="0049552E"/>
    <w:rsid w:val="00495530"/>
    <w:rsid w:val="00495581"/>
    <w:rsid w:val="004956AA"/>
    <w:rsid w:val="0049573D"/>
    <w:rsid w:val="00495763"/>
    <w:rsid w:val="0049578E"/>
    <w:rsid w:val="004957D9"/>
    <w:rsid w:val="00495821"/>
    <w:rsid w:val="0049582F"/>
    <w:rsid w:val="00495900"/>
    <w:rsid w:val="00495917"/>
    <w:rsid w:val="00495A83"/>
    <w:rsid w:val="00495A8B"/>
    <w:rsid w:val="00495AF5"/>
    <w:rsid w:val="00495B95"/>
    <w:rsid w:val="00495C20"/>
    <w:rsid w:val="00495C40"/>
    <w:rsid w:val="00495C60"/>
    <w:rsid w:val="00495CD7"/>
    <w:rsid w:val="00495E6B"/>
    <w:rsid w:val="00495E7F"/>
    <w:rsid w:val="00495EC5"/>
    <w:rsid w:val="00495ED8"/>
    <w:rsid w:val="00495F27"/>
    <w:rsid w:val="00495F5C"/>
    <w:rsid w:val="00495F74"/>
    <w:rsid w:val="00495F7D"/>
    <w:rsid w:val="00495FA0"/>
    <w:rsid w:val="00495FD8"/>
    <w:rsid w:val="00496005"/>
    <w:rsid w:val="0049600C"/>
    <w:rsid w:val="0049605A"/>
    <w:rsid w:val="00496096"/>
    <w:rsid w:val="004960DF"/>
    <w:rsid w:val="004960E7"/>
    <w:rsid w:val="0049615D"/>
    <w:rsid w:val="00496160"/>
    <w:rsid w:val="00496180"/>
    <w:rsid w:val="0049619B"/>
    <w:rsid w:val="00496238"/>
    <w:rsid w:val="004962D7"/>
    <w:rsid w:val="004963AB"/>
    <w:rsid w:val="004963C9"/>
    <w:rsid w:val="004963EF"/>
    <w:rsid w:val="00496438"/>
    <w:rsid w:val="0049648C"/>
    <w:rsid w:val="004964BA"/>
    <w:rsid w:val="00496559"/>
    <w:rsid w:val="0049656C"/>
    <w:rsid w:val="00496600"/>
    <w:rsid w:val="00496622"/>
    <w:rsid w:val="0049663D"/>
    <w:rsid w:val="004966F3"/>
    <w:rsid w:val="00496709"/>
    <w:rsid w:val="00496711"/>
    <w:rsid w:val="004967B5"/>
    <w:rsid w:val="004967D7"/>
    <w:rsid w:val="00496841"/>
    <w:rsid w:val="00496862"/>
    <w:rsid w:val="00496927"/>
    <w:rsid w:val="00496929"/>
    <w:rsid w:val="00496990"/>
    <w:rsid w:val="004969D2"/>
    <w:rsid w:val="004969EF"/>
    <w:rsid w:val="00496A7C"/>
    <w:rsid w:val="00496BCA"/>
    <w:rsid w:val="00496DE2"/>
    <w:rsid w:val="00496E21"/>
    <w:rsid w:val="00496EA5"/>
    <w:rsid w:val="00496F26"/>
    <w:rsid w:val="00496FC3"/>
    <w:rsid w:val="0049702D"/>
    <w:rsid w:val="00497032"/>
    <w:rsid w:val="00497062"/>
    <w:rsid w:val="004970BC"/>
    <w:rsid w:val="004970D4"/>
    <w:rsid w:val="00497121"/>
    <w:rsid w:val="0049714F"/>
    <w:rsid w:val="00497161"/>
    <w:rsid w:val="0049718E"/>
    <w:rsid w:val="0049718F"/>
    <w:rsid w:val="00497261"/>
    <w:rsid w:val="004972D4"/>
    <w:rsid w:val="004972D6"/>
    <w:rsid w:val="004972D8"/>
    <w:rsid w:val="00497319"/>
    <w:rsid w:val="004974CE"/>
    <w:rsid w:val="004974E5"/>
    <w:rsid w:val="004974F9"/>
    <w:rsid w:val="0049753C"/>
    <w:rsid w:val="00497593"/>
    <w:rsid w:val="004975C0"/>
    <w:rsid w:val="0049760B"/>
    <w:rsid w:val="0049761A"/>
    <w:rsid w:val="00497623"/>
    <w:rsid w:val="00497691"/>
    <w:rsid w:val="004976B0"/>
    <w:rsid w:val="004976B9"/>
    <w:rsid w:val="004976FF"/>
    <w:rsid w:val="0049773A"/>
    <w:rsid w:val="0049776F"/>
    <w:rsid w:val="00497786"/>
    <w:rsid w:val="004977B8"/>
    <w:rsid w:val="004978B1"/>
    <w:rsid w:val="004978EA"/>
    <w:rsid w:val="00497934"/>
    <w:rsid w:val="0049794D"/>
    <w:rsid w:val="00497965"/>
    <w:rsid w:val="00497983"/>
    <w:rsid w:val="004979CA"/>
    <w:rsid w:val="004979FF"/>
    <w:rsid w:val="00497A2A"/>
    <w:rsid w:val="00497A2F"/>
    <w:rsid w:val="00497A7A"/>
    <w:rsid w:val="00497A94"/>
    <w:rsid w:val="00497B47"/>
    <w:rsid w:val="00497C4A"/>
    <w:rsid w:val="00497C8A"/>
    <w:rsid w:val="00497C9C"/>
    <w:rsid w:val="00497CA1"/>
    <w:rsid w:val="00497CA4"/>
    <w:rsid w:val="00497CFF"/>
    <w:rsid w:val="00497DB8"/>
    <w:rsid w:val="00497E04"/>
    <w:rsid w:val="00497E36"/>
    <w:rsid w:val="00497E4E"/>
    <w:rsid w:val="00497E52"/>
    <w:rsid w:val="00497F18"/>
    <w:rsid w:val="00497F32"/>
    <w:rsid w:val="00497F3F"/>
    <w:rsid w:val="00497F5C"/>
    <w:rsid w:val="0049D780"/>
    <w:rsid w:val="0049EEC1"/>
    <w:rsid w:val="004A0022"/>
    <w:rsid w:val="004A012C"/>
    <w:rsid w:val="004A015C"/>
    <w:rsid w:val="004A01A5"/>
    <w:rsid w:val="004A02F5"/>
    <w:rsid w:val="004A0326"/>
    <w:rsid w:val="004A033B"/>
    <w:rsid w:val="004A034B"/>
    <w:rsid w:val="004A0385"/>
    <w:rsid w:val="004A03EB"/>
    <w:rsid w:val="004A040D"/>
    <w:rsid w:val="004A0490"/>
    <w:rsid w:val="004A0501"/>
    <w:rsid w:val="004A059E"/>
    <w:rsid w:val="004A0631"/>
    <w:rsid w:val="004A067D"/>
    <w:rsid w:val="004A0684"/>
    <w:rsid w:val="004A06D8"/>
    <w:rsid w:val="004A073D"/>
    <w:rsid w:val="004A076A"/>
    <w:rsid w:val="004A0874"/>
    <w:rsid w:val="004A0876"/>
    <w:rsid w:val="004A093E"/>
    <w:rsid w:val="004A095A"/>
    <w:rsid w:val="004A095D"/>
    <w:rsid w:val="004A0AAA"/>
    <w:rsid w:val="004A0AD1"/>
    <w:rsid w:val="004A0C5B"/>
    <w:rsid w:val="004A0CA7"/>
    <w:rsid w:val="004A0CDC"/>
    <w:rsid w:val="004A0D2F"/>
    <w:rsid w:val="004A0E51"/>
    <w:rsid w:val="004A0E5B"/>
    <w:rsid w:val="004A0E6B"/>
    <w:rsid w:val="004A0EF6"/>
    <w:rsid w:val="004A0F7D"/>
    <w:rsid w:val="004A1020"/>
    <w:rsid w:val="004A106C"/>
    <w:rsid w:val="004A10C9"/>
    <w:rsid w:val="004A1113"/>
    <w:rsid w:val="004A11B5"/>
    <w:rsid w:val="004A120A"/>
    <w:rsid w:val="004A12B6"/>
    <w:rsid w:val="004A12BA"/>
    <w:rsid w:val="004A13C0"/>
    <w:rsid w:val="004A13C3"/>
    <w:rsid w:val="004A14BD"/>
    <w:rsid w:val="004A14E7"/>
    <w:rsid w:val="004A153D"/>
    <w:rsid w:val="004A154C"/>
    <w:rsid w:val="004A1597"/>
    <w:rsid w:val="004A15C4"/>
    <w:rsid w:val="004A1660"/>
    <w:rsid w:val="004A16FE"/>
    <w:rsid w:val="004A1702"/>
    <w:rsid w:val="004A1731"/>
    <w:rsid w:val="004A173D"/>
    <w:rsid w:val="004A182D"/>
    <w:rsid w:val="004A1873"/>
    <w:rsid w:val="004A1891"/>
    <w:rsid w:val="004A189F"/>
    <w:rsid w:val="004A1905"/>
    <w:rsid w:val="004A1966"/>
    <w:rsid w:val="004A19C0"/>
    <w:rsid w:val="004A1A28"/>
    <w:rsid w:val="004A1A31"/>
    <w:rsid w:val="004A1B97"/>
    <w:rsid w:val="004A1BE4"/>
    <w:rsid w:val="004A1C30"/>
    <w:rsid w:val="004A1C31"/>
    <w:rsid w:val="004A1CDB"/>
    <w:rsid w:val="004A1CE4"/>
    <w:rsid w:val="004A1CFA"/>
    <w:rsid w:val="004A1D0C"/>
    <w:rsid w:val="004A1D28"/>
    <w:rsid w:val="004A1E4E"/>
    <w:rsid w:val="004A1E57"/>
    <w:rsid w:val="004A1E59"/>
    <w:rsid w:val="004A1E62"/>
    <w:rsid w:val="004A1EC3"/>
    <w:rsid w:val="004A1EE4"/>
    <w:rsid w:val="004A1EEA"/>
    <w:rsid w:val="004A1F3A"/>
    <w:rsid w:val="004A1FC9"/>
    <w:rsid w:val="004A207B"/>
    <w:rsid w:val="004A209F"/>
    <w:rsid w:val="004A20A8"/>
    <w:rsid w:val="004A20BF"/>
    <w:rsid w:val="004A214C"/>
    <w:rsid w:val="004A21DD"/>
    <w:rsid w:val="004A2238"/>
    <w:rsid w:val="004A2289"/>
    <w:rsid w:val="004A2337"/>
    <w:rsid w:val="004A23BB"/>
    <w:rsid w:val="004A240A"/>
    <w:rsid w:val="004A24EA"/>
    <w:rsid w:val="004A2517"/>
    <w:rsid w:val="004A2549"/>
    <w:rsid w:val="004A25ED"/>
    <w:rsid w:val="004A2618"/>
    <w:rsid w:val="004A2689"/>
    <w:rsid w:val="004A27A8"/>
    <w:rsid w:val="004A2915"/>
    <w:rsid w:val="004A2922"/>
    <w:rsid w:val="004A29C4"/>
    <w:rsid w:val="004A29C5"/>
    <w:rsid w:val="004A29CD"/>
    <w:rsid w:val="004A2A35"/>
    <w:rsid w:val="004A2A77"/>
    <w:rsid w:val="004A2AD2"/>
    <w:rsid w:val="004A2B29"/>
    <w:rsid w:val="004A2C21"/>
    <w:rsid w:val="004A2C54"/>
    <w:rsid w:val="004A2CE4"/>
    <w:rsid w:val="004A2D0B"/>
    <w:rsid w:val="004A2D0E"/>
    <w:rsid w:val="004A2E25"/>
    <w:rsid w:val="004A2F2C"/>
    <w:rsid w:val="004A2F97"/>
    <w:rsid w:val="004A2FD5"/>
    <w:rsid w:val="004A3030"/>
    <w:rsid w:val="004A30A3"/>
    <w:rsid w:val="004A30D4"/>
    <w:rsid w:val="004A30F1"/>
    <w:rsid w:val="004A31C4"/>
    <w:rsid w:val="004A3237"/>
    <w:rsid w:val="004A3270"/>
    <w:rsid w:val="004A328D"/>
    <w:rsid w:val="004A3367"/>
    <w:rsid w:val="004A3405"/>
    <w:rsid w:val="004A345B"/>
    <w:rsid w:val="004A3464"/>
    <w:rsid w:val="004A34A9"/>
    <w:rsid w:val="004A3523"/>
    <w:rsid w:val="004A3529"/>
    <w:rsid w:val="004A35A1"/>
    <w:rsid w:val="004A35A2"/>
    <w:rsid w:val="004A35F0"/>
    <w:rsid w:val="004A36FA"/>
    <w:rsid w:val="004A3789"/>
    <w:rsid w:val="004A378D"/>
    <w:rsid w:val="004A3793"/>
    <w:rsid w:val="004A37F6"/>
    <w:rsid w:val="004A381D"/>
    <w:rsid w:val="004A386F"/>
    <w:rsid w:val="004A38E7"/>
    <w:rsid w:val="004A39D7"/>
    <w:rsid w:val="004A3A40"/>
    <w:rsid w:val="004A3AC7"/>
    <w:rsid w:val="004A3B34"/>
    <w:rsid w:val="004A3B43"/>
    <w:rsid w:val="004A3B7C"/>
    <w:rsid w:val="004A3C8F"/>
    <w:rsid w:val="004A3CA4"/>
    <w:rsid w:val="004A3E1D"/>
    <w:rsid w:val="004A3E29"/>
    <w:rsid w:val="004A3E3C"/>
    <w:rsid w:val="004A3E64"/>
    <w:rsid w:val="004A3E7B"/>
    <w:rsid w:val="004A3EC2"/>
    <w:rsid w:val="004A3F11"/>
    <w:rsid w:val="004A3F1A"/>
    <w:rsid w:val="004A4086"/>
    <w:rsid w:val="004A40F7"/>
    <w:rsid w:val="004A419D"/>
    <w:rsid w:val="004A423E"/>
    <w:rsid w:val="004A428A"/>
    <w:rsid w:val="004A42D1"/>
    <w:rsid w:val="004A432B"/>
    <w:rsid w:val="004A4360"/>
    <w:rsid w:val="004A43A0"/>
    <w:rsid w:val="004A43C0"/>
    <w:rsid w:val="004A449F"/>
    <w:rsid w:val="004A44F6"/>
    <w:rsid w:val="004A4578"/>
    <w:rsid w:val="004A468A"/>
    <w:rsid w:val="004A46F5"/>
    <w:rsid w:val="004A4741"/>
    <w:rsid w:val="004A4848"/>
    <w:rsid w:val="004A4853"/>
    <w:rsid w:val="004A487A"/>
    <w:rsid w:val="004A48BB"/>
    <w:rsid w:val="004A4946"/>
    <w:rsid w:val="004A496A"/>
    <w:rsid w:val="004A49C5"/>
    <w:rsid w:val="004A4A22"/>
    <w:rsid w:val="004A4A5A"/>
    <w:rsid w:val="004A4B7E"/>
    <w:rsid w:val="004A4C50"/>
    <w:rsid w:val="004A4C6F"/>
    <w:rsid w:val="004A4C7F"/>
    <w:rsid w:val="004A4C97"/>
    <w:rsid w:val="004A4D51"/>
    <w:rsid w:val="004A4D95"/>
    <w:rsid w:val="004A4DC7"/>
    <w:rsid w:val="004A4DCB"/>
    <w:rsid w:val="004A4DD5"/>
    <w:rsid w:val="004A4E50"/>
    <w:rsid w:val="004A4EB5"/>
    <w:rsid w:val="004A4EE8"/>
    <w:rsid w:val="004A4EFC"/>
    <w:rsid w:val="004A4F24"/>
    <w:rsid w:val="004A4FB0"/>
    <w:rsid w:val="004A4FDF"/>
    <w:rsid w:val="004A500A"/>
    <w:rsid w:val="004A5036"/>
    <w:rsid w:val="004A5044"/>
    <w:rsid w:val="004A519F"/>
    <w:rsid w:val="004A51C5"/>
    <w:rsid w:val="004A51F5"/>
    <w:rsid w:val="004A5340"/>
    <w:rsid w:val="004A53A4"/>
    <w:rsid w:val="004A53F9"/>
    <w:rsid w:val="004A542A"/>
    <w:rsid w:val="004A5481"/>
    <w:rsid w:val="004A549D"/>
    <w:rsid w:val="004A54C2"/>
    <w:rsid w:val="004A5505"/>
    <w:rsid w:val="004A55D0"/>
    <w:rsid w:val="004A562D"/>
    <w:rsid w:val="004A5637"/>
    <w:rsid w:val="004A56C4"/>
    <w:rsid w:val="004A5707"/>
    <w:rsid w:val="004A570D"/>
    <w:rsid w:val="004A5725"/>
    <w:rsid w:val="004A5755"/>
    <w:rsid w:val="004A5784"/>
    <w:rsid w:val="004A57D6"/>
    <w:rsid w:val="004A5800"/>
    <w:rsid w:val="004A586D"/>
    <w:rsid w:val="004A58B3"/>
    <w:rsid w:val="004A5903"/>
    <w:rsid w:val="004A593A"/>
    <w:rsid w:val="004A5994"/>
    <w:rsid w:val="004A59E2"/>
    <w:rsid w:val="004A5A3D"/>
    <w:rsid w:val="004A5A56"/>
    <w:rsid w:val="004A5AA0"/>
    <w:rsid w:val="004A5AAF"/>
    <w:rsid w:val="004A5B23"/>
    <w:rsid w:val="004A5BAD"/>
    <w:rsid w:val="004A5C67"/>
    <w:rsid w:val="004A5C87"/>
    <w:rsid w:val="004A5CE6"/>
    <w:rsid w:val="004A5D45"/>
    <w:rsid w:val="004A5DA3"/>
    <w:rsid w:val="004A5DEA"/>
    <w:rsid w:val="004A5DEB"/>
    <w:rsid w:val="004A5DED"/>
    <w:rsid w:val="004A5F4D"/>
    <w:rsid w:val="004A607D"/>
    <w:rsid w:val="004A60E7"/>
    <w:rsid w:val="004A6139"/>
    <w:rsid w:val="004A6155"/>
    <w:rsid w:val="004A61BC"/>
    <w:rsid w:val="004A61FB"/>
    <w:rsid w:val="004A62F0"/>
    <w:rsid w:val="004A631B"/>
    <w:rsid w:val="004A6353"/>
    <w:rsid w:val="004A647E"/>
    <w:rsid w:val="004A648E"/>
    <w:rsid w:val="004A64A7"/>
    <w:rsid w:val="004A65BD"/>
    <w:rsid w:val="004A65E3"/>
    <w:rsid w:val="004A65E8"/>
    <w:rsid w:val="004A66D6"/>
    <w:rsid w:val="004A6744"/>
    <w:rsid w:val="004A675E"/>
    <w:rsid w:val="004A680F"/>
    <w:rsid w:val="004A683D"/>
    <w:rsid w:val="004A6860"/>
    <w:rsid w:val="004A6887"/>
    <w:rsid w:val="004A68A8"/>
    <w:rsid w:val="004A6937"/>
    <w:rsid w:val="004A6956"/>
    <w:rsid w:val="004A6981"/>
    <w:rsid w:val="004A69A7"/>
    <w:rsid w:val="004A69BC"/>
    <w:rsid w:val="004A69EE"/>
    <w:rsid w:val="004A6A11"/>
    <w:rsid w:val="004A6A84"/>
    <w:rsid w:val="004A6A8F"/>
    <w:rsid w:val="004A6B56"/>
    <w:rsid w:val="004A6C5E"/>
    <w:rsid w:val="004A6D28"/>
    <w:rsid w:val="004A6D2A"/>
    <w:rsid w:val="004A6DC7"/>
    <w:rsid w:val="004A6E6E"/>
    <w:rsid w:val="004A6EFE"/>
    <w:rsid w:val="004A6F12"/>
    <w:rsid w:val="004A702F"/>
    <w:rsid w:val="004A706C"/>
    <w:rsid w:val="004A70E0"/>
    <w:rsid w:val="004A7134"/>
    <w:rsid w:val="004A7159"/>
    <w:rsid w:val="004A7182"/>
    <w:rsid w:val="004A71C4"/>
    <w:rsid w:val="004A721C"/>
    <w:rsid w:val="004A7259"/>
    <w:rsid w:val="004A72D7"/>
    <w:rsid w:val="004A7389"/>
    <w:rsid w:val="004A73BB"/>
    <w:rsid w:val="004A7469"/>
    <w:rsid w:val="004A749E"/>
    <w:rsid w:val="004A74D3"/>
    <w:rsid w:val="004A74FF"/>
    <w:rsid w:val="004A753C"/>
    <w:rsid w:val="004A755C"/>
    <w:rsid w:val="004A7583"/>
    <w:rsid w:val="004A75F3"/>
    <w:rsid w:val="004A76FB"/>
    <w:rsid w:val="004A7852"/>
    <w:rsid w:val="004A7865"/>
    <w:rsid w:val="004A789A"/>
    <w:rsid w:val="004A78EF"/>
    <w:rsid w:val="004A7A7A"/>
    <w:rsid w:val="004A7AA0"/>
    <w:rsid w:val="004A7BBD"/>
    <w:rsid w:val="004A7BE6"/>
    <w:rsid w:val="004A7BF5"/>
    <w:rsid w:val="004A7C0E"/>
    <w:rsid w:val="004A7C70"/>
    <w:rsid w:val="004A7C8F"/>
    <w:rsid w:val="004A7CB4"/>
    <w:rsid w:val="004A7D2B"/>
    <w:rsid w:val="004A7EC8"/>
    <w:rsid w:val="004A7F56"/>
    <w:rsid w:val="004A7FBB"/>
    <w:rsid w:val="004A7FE7"/>
    <w:rsid w:val="004AE9CD"/>
    <w:rsid w:val="004B00AB"/>
    <w:rsid w:val="004B0157"/>
    <w:rsid w:val="004B0173"/>
    <w:rsid w:val="004B0224"/>
    <w:rsid w:val="004B02B0"/>
    <w:rsid w:val="004B02ED"/>
    <w:rsid w:val="004B0302"/>
    <w:rsid w:val="004B0372"/>
    <w:rsid w:val="004B03F9"/>
    <w:rsid w:val="004B046F"/>
    <w:rsid w:val="004B04B8"/>
    <w:rsid w:val="004B0531"/>
    <w:rsid w:val="004B0546"/>
    <w:rsid w:val="004B0574"/>
    <w:rsid w:val="004B05CD"/>
    <w:rsid w:val="004B05D1"/>
    <w:rsid w:val="004B0631"/>
    <w:rsid w:val="004B0695"/>
    <w:rsid w:val="004B0700"/>
    <w:rsid w:val="004B079F"/>
    <w:rsid w:val="004B0806"/>
    <w:rsid w:val="004B08F5"/>
    <w:rsid w:val="004B090B"/>
    <w:rsid w:val="004B09A2"/>
    <w:rsid w:val="004B0A4F"/>
    <w:rsid w:val="004B0A63"/>
    <w:rsid w:val="004B0ADA"/>
    <w:rsid w:val="004B0B33"/>
    <w:rsid w:val="004B0BBF"/>
    <w:rsid w:val="004B0BC5"/>
    <w:rsid w:val="004B0C16"/>
    <w:rsid w:val="004B0C4E"/>
    <w:rsid w:val="004B0C52"/>
    <w:rsid w:val="004B0CCD"/>
    <w:rsid w:val="004B0D2A"/>
    <w:rsid w:val="004B0D6F"/>
    <w:rsid w:val="004B0D99"/>
    <w:rsid w:val="004B0DA6"/>
    <w:rsid w:val="004B0DBF"/>
    <w:rsid w:val="004B0DF4"/>
    <w:rsid w:val="004B0E31"/>
    <w:rsid w:val="004B0E87"/>
    <w:rsid w:val="004B0F09"/>
    <w:rsid w:val="004B0F2D"/>
    <w:rsid w:val="004B0F45"/>
    <w:rsid w:val="004B1042"/>
    <w:rsid w:val="004B1083"/>
    <w:rsid w:val="004B115B"/>
    <w:rsid w:val="004B1234"/>
    <w:rsid w:val="004B1359"/>
    <w:rsid w:val="004B139A"/>
    <w:rsid w:val="004B145A"/>
    <w:rsid w:val="004B14CA"/>
    <w:rsid w:val="004B1515"/>
    <w:rsid w:val="004B152E"/>
    <w:rsid w:val="004B1613"/>
    <w:rsid w:val="004B168C"/>
    <w:rsid w:val="004B16F0"/>
    <w:rsid w:val="004B18A2"/>
    <w:rsid w:val="004B1969"/>
    <w:rsid w:val="004B198A"/>
    <w:rsid w:val="004B19F2"/>
    <w:rsid w:val="004B19FB"/>
    <w:rsid w:val="004B1A54"/>
    <w:rsid w:val="004B1A61"/>
    <w:rsid w:val="004B1B11"/>
    <w:rsid w:val="004B1B26"/>
    <w:rsid w:val="004B1BCD"/>
    <w:rsid w:val="004B1C5D"/>
    <w:rsid w:val="004B1C8C"/>
    <w:rsid w:val="004B1CA2"/>
    <w:rsid w:val="004B1CF3"/>
    <w:rsid w:val="004B1D1D"/>
    <w:rsid w:val="004B1D3F"/>
    <w:rsid w:val="004B1E34"/>
    <w:rsid w:val="004B1E35"/>
    <w:rsid w:val="004B1E51"/>
    <w:rsid w:val="004B1EBC"/>
    <w:rsid w:val="004B1F18"/>
    <w:rsid w:val="004B1F80"/>
    <w:rsid w:val="004B200A"/>
    <w:rsid w:val="004B2025"/>
    <w:rsid w:val="004B2057"/>
    <w:rsid w:val="004B2077"/>
    <w:rsid w:val="004B20B3"/>
    <w:rsid w:val="004B22D9"/>
    <w:rsid w:val="004B237F"/>
    <w:rsid w:val="004B24F4"/>
    <w:rsid w:val="004B25AB"/>
    <w:rsid w:val="004B25DF"/>
    <w:rsid w:val="004B25E7"/>
    <w:rsid w:val="004B2753"/>
    <w:rsid w:val="004B2796"/>
    <w:rsid w:val="004B27F9"/>
    <w:rsid w:val="004B2852"/>
    <w:rsid w:val="004B29B4"/>
    <w:rsid w:val="004B29DB"/>
    <w:rsid w:val="004B29E3"/>
    <w:rsid w:val="004B2A52"/>
    <w:rsid w:val="004B2A85"/>
    <w:rsid w:val="004B2A88"/>
    <w:rsid w:val="004B2A99"/>
    <w:rsid w:val="004B2B26"/>
    <w:rsid w:val="004B2C2E"/>
    <w:rsid w:val="004B2C39"/>
    <w:rsid w:val="004B2CB7"/>
    <w:rsid w:val="004B2CF2"/>
    <w:rsid w:val="004B2CF8"/>
    <w:rsid w:val="004B2D2B"/>
    <w:rsid w:val="004B2DA4"/>
    <w:rsid w:val="004B2DBE"/>
    <w:rsid w:val="004B2E4C"/>
    <w:rsid w:val="004B2E4D"/>
    <w:rsid w:val="004B2E52"/>
    <w:rsid w:val="004B2E61"/>
    <w:rsid w:val="004B2EA7"/>
    <w:rsid w:val="004B2F1E"/>
    <w:rsid w:val="004B2F5C"/>
    <w:rsid w:val="004B2FB3"/>
    <w:rsid w:val="004B3059"/>
    <w:rsid w:val="004B3073"/>
    <w:rsid w:val="004B311E"/>
    <w:rsid w:val="004B3121"/>
    <w:rsid w:val="004B316F"/>
    <w:rsid w:val="004B322D"/>
    <w:rsid w:val="004B3296"/>
    <w:rsid w:val="004B32B5"/>
    <w:rsid w:val="004B333F"/>
    <w:rsid w:val="004B3364"/>
    <w:rsid w:val="004B33E9"/>
    <w:rsid w:val="004B33EE"/>
    <w:rsid w:val="004B3537"/>
    <w:rsid w:val="004B35AE"/>
    <w:rsid w:val="004B3739"/>
    <w:rsid w:val="004B3776"/>
    <w:rsid w:val="004B378E"/>
    <w:rsid w:val="004B379A"/>
    <w:rsid w:val="004B37F1"/>
    <w:rsid w:val="004B3841"/>
    <w:rsid w:val="004B3873"/>
    <w:rsid w:val="004B3906"/>
    <w:rsid w:val="004B39A3"/>
    <w:rsid w:val="004B3A6C"/>
    <w:rsid w:val="004B3AF4"/>
    <w:rsid w:val="004B3B54"/>
    <w:rsid w:val="004B3B8A"/>
    <w:rsid w:val="004B3B92"/>
    <w:rsid w:val="004B3B97"/>
    <w:rsid w:val="004B3C3E"/>
    <w:rsid w:val="004B3C4B"/>
    <w:rsid w:val="004B3C84"/>
    <w:rsid w:val="004B3CC1"/>
    <w:rsid w:val="004B3CD8"/>
    <w:rsid w:val="004B3D0E"/>
    <w:rsid w:val="004B3DCD"/>
    <w:rsid w:val="004B3DD4"/>
    <w:rsid w:val="004B3E2C"/>
    <w:rsid w:val="004B3E6A"/>
    <w:rsid w:val="004B4024"/>
    <w:rsid w:val="004B403F"/>
    <w:rsid w:val="004B406F"/>
    <w:rsid w:val="004B41E2"/>
    <w:rsid w:val="004B422F"/>
    <w:rsid w:val="004B4289"/>
    <w:rsid w:val="004B42C4"/>
    <w:rsid w:val="004B433B"/>
    <w:rsid w:val="004B4466"/>
    <w:rsid w:val="004B450F"/>
    <w:rsid w:val="004B4545"/>
    <w:rsid w:val="004B45E4"/>
    <w:rsid w:val="004B4619"/>
    <w:rsid w:val="004B464E"/>
    <w:rsid w:val="004B46E2"/>
    <w:rsid w:val="004B4715"/>
    <w:rsid w:val="004B474F"/>
    <w:rsid w:val="004B4764"/>
    <w:rsid w:val="004B47D5"/>
    <w:rsid w:val="004B47F0"/>
    <w:rsid w:val="004B484A"/>
    <w:rsid w:val="004B48CD"/>
    <w:rsid w:val="004B48F5"/>
    <w:rsid w:val="004B48FB"/>
    <w:rsid w:val="004B4940"/>
    <w:rsid w:val="004B49DD"/>
    <w:rsid w:val="004B49ED"/>
    <w:rsid w:val="004B4A49"/>
    <w:rsid w:val="004B4A59"/>
    <w:rsid w:val="004B4A70"/>
    <w:rsid w:val="004B4ABB"/>
    <w:rsid w:val="004B4ACD"/>
    <w:rsid w:val="004B4B31"/>
    <w:rsid w:val="004B4B60"/>
    <w:rsid w:val="004B4BE0"/>
    <w:rsid w:val="004B4CA6"/>
    <w:rsid w:val="004B4CC9"/>
    <w:rsid w:val="004B4D1F"/>
    <w:rsid w:val="004B4D4F"/>
    <w:rsid w:val="004B4D94"/>
    <w:rsid w:val="004B4D97"/>
    <w:rsid w:val="004B4E0E"/>
    <w:rsid w:val="004B4F12"/>
    <w:rsid w:val="004B4F39"/>
    <w:rsid w:val="004B4F3A"/>
    <w:rsid w:val="004B4F6F"/>
    <w:rsid w:val="004B4FDF"/>
    <w:rsid w:val="004B5023"/>
    <w:rsid w:val="004B5091"/>
    <w:rsid w:val="004B5118"/>
    <w:rsid w:val="004B5173"/>
    <w:rsid w:val="004B5213"/>
    <w:rsid w:val="004B5226"/>
    <w:rsid w:val="004B52D4"/>
    <w:rsid w:val="004B52E6"/>
    <w:rsid w:val="004B541C"/>
    <w:rsid w:val="004B54A6"/>
    <w:rsid w:val="004B5514"/>
    <w:rsid w:val="004B5675"/>
    <w:rsid w:val="004B569C"/>
    <w:rsid w:val="004B56C0"/>
    <w:rsid w:val="004B5712"/>
    <w:rsid w:val="004B576A"/>
    <w:rsid w:val="004B57AE"/>
    <w:rsid w:val="004B57F7"/>
    <w:rsid w:val="004B581F"/>
    <w:rsid w:val="004B58B7"/>
    <w:rsid w:val="004B593F"/>
    <w:rsid w:val="004B59CC"/>
    <w:rsid w:val="004B59D4"/>
    <w:rsid w:val="004B59E3"/>
    <w:rsid w:val="004B5A40"/>
    <w:rsid w:val="004B5A5F"/>
    <w:rsid w:val="004B5A6C"/>
    <w:rsid w:val="004B5ABA"/>
    <w:rsid w:val="004B5AC9"/>
    <w:rsid w:val="004B5AD5"/>
    <w:rsid w:val="004B5B8E"/>
    <w:rsid w:val="004B5BE1"/>
    <w:rsid w:val="004B5BEB"/>
    <w:rsid w:val="004B5C40"/>
    <w:rsid w:val="004B5C5A"/>
    <w:rsid w:val="004B5C79"/>
    <w:rsid w:val="004B5DC1"/>
    <w:rsid w:val="004B5EE3"/>
    <w:rsid w:val="004B5F6D"/>
    <w:rsid w:val="004B5FA0"/>
    <w:rsid w:val="004B6037"/>
    <w:rsid w:val="004B605A"/>
    <w:rsid w:val="004B606F"/>
    <w:rsid w:val="004B607F"/>
    <w:rsid w:val="004B60BE"/>
    <w:rsid w:val="004B60D9"/>
    <w:rsid w:val="004B60DD"/>
    <w:rsid w:val="004B60E3"/>
    <w:rsid w:val="004B6128"/>
    <w:rsid w:val="004B6216"/>
    <w:rsid w:val="004B62A1"/>
    <w:rsid w:val="004B62DD"/>
    <w:rsid w:val="004B63C5"/>
    <w:rsid w:val="004B6483"/>
    <w:rsid w:val="004B64F1"/>
    <w:rsid w:val="004B65FF"/>
    <w:rsid w:val="004B6700"/>
    <w:rsid w:val="004B683A"/>
    <w:rsid w:val="004B68B9"/>
    <w:rsid w:val="004B68F8"/>
    <w:rsid w:val="004B694C"/>
    <w:rsid w:val="004B6963"/>
    <w:rsid w:val="004B6A44"/>
    <w:rsid w:val="004B6AC0"/>
    <w:rsid w:val="004B6B22"/>
    <w:rsid w:val="004B6B5F"/>
    <w:rsid w:val="004B6B6D"/>
    <w:rsid w:val="004B6B8B"/>
    <w:rsid w:val="004B6CD9"/>
    <w:rsid w:val="004B6D00"/>
    <w:rsid w:val="004B6D11"/>
    <w:rsid w:val="004B6D87"/>
    <w:rsid w:val="004B6D9B"/>
    <w:rsid w:val="004B6DB0"/>
    <w:rsid w:val="004B6DBF"/>
    <w:rsid w:val="004B6E4B"/>
    <w:rsid w:val="004B6EB5"/>
    <w:rsid w:val="004B6EB6"/>
    <w:rsid w:val="004B6F1E"/>
    <w:rsid w:val="004B6F63"/>
    <w:rsid w:val="004B6F76"/>
    <w:rsid w:val="004B7229"/>
    <w:rsid w:val="004B722B"/>
    <w:rsid w:val="004B723B"/>
    <w:rsid w:val="004B7250"/>
    <w:rsid w:val="004B7390"/>
    <w:rsid w:val="004B739C"/>
    <w:rsid w:val="004B7400"/>
    <w:rsid w:val="004B74D3"/>
    <w:rsid w:val="004B751C"/>
    <w:rsid w:val="004B7552"/>
    <w:rsid w:val="004B763A"/>
    <w:rsid w:val="004B7658"/>
    <w:rsid w:val="004B7679"/>
    <w:rsid w:val="004B7729"/>
    <w:rsid w:val="004B780A"/>
    <w:rsid w:val="004B784C"/>
    <w:rsid w:val="004B7894"/>
    <w:rsid w:val="004B797F"/>
    <w:rsid w:val="004B7998"/>
    <w:rsid w:val="004B79AC"/>
    <w:rsid w:val="004B79D1"/>
    <w:rsid w:val="004B7A19"/>
    <w:rsid w:val="004B7B77"/>
    <w:rsid w:val="004B7BF5"/>
    <w:rsid w:val="004B7C0E"/>
    <w:rsid w:val="004B7C67"/>
    <w:rsid w:val="004B7CB8"/>
    <w:rsid w:val="004B7D38"/>
    <w:rsid w:val="004B7D7C"/>
    <w:rsid w:val="004B7D82"/>
    <w:rsid w:val="004B7DB7"/>
    <w:rsid w:val="004B7E49"/>
    <w:rsid w:val="004B7E57"/>
    <w:rsid w:val="004B7EEB"/>
    <w:rsid w:val="004B7EF7"/>
    <w:rsid w:val="004B7F02"/>
    <w:rsid w:val="004B7F12"/>
    <w:rsid w:val="004B7F43"/>
    <w:rsid w:val="004B7F4C"/>
    <w:rsid w:val="004B7F7C"/>
    <w:rsid w:val="004C01D1"/>
    <w:rsid w:val="004C01DA"/>
    <w:rsid w:val="004C031D"/>
    <w:rsid w:val="004C03A8"/>
    <w:rsid w:val="004C0407"/>
    <w:rsid w:val="004C0482"/>
    <w:rsid w:val="004C0486"/>
    <w:rsid w:val="004C04B4"/>
    <w:rsid w:val="004C04DC"/>
    <w:rsid w:val="004C04F2"/>
    <w:rsid w:val="004C0540"/>
    <w:rsid w:val="004C0557"/>
    <w:rsid w:val="004C05C3"/>
    <w:rsid w:val="004C05E1"/>
    <w:rsid w:val="004C06DC"/>
    <w:rsid w:val="004C0767"/>
    <w:rsid w:val="004C0811"/>
    <w:rsid w:val="004C0840"/>
    <w:rsid w:val="004C0A7A"/>
    <w:rsid w:val="004C0AB9"/>
    <w:rsid w:val="004C0AF5"/>
    <w:rsid w:val="004C0B99"/>
    <w:rsid w:val="004C0CF5"/>
    <w:rsid w:val="004C0DAA"/>
    <w:rsid w:val="004C0DD4"/>
    <w:rsid w:val="004C0DDE"/>
    <w:rsid w:val="004C0DF1"/>
    <w:rsid w:val="004C0E75"/>
    <w:rsid w:val="004C0EAB"/>
    <w:rsid w:val="004C0F24"/>
    <w:rsid w:val="004C0F62"/>
    <w:rsid w:val="004C0F93"/>
    <w:rsid w:val="004C0FDC"/>
    <w:rsid w:val="004C1057"/>
    <w:rsid w:val="004C1073"/>
    <w:rsid w:val="004C1079"/>
    <w:rsid w:val="004C108F"/>
    <w:rsid w:val="004C10CD"/>
    <w:rsid w:val="004C1224"/>
    <w:rsid w:val="004C13A7"/>
    <w:rsid w:val="004C13A9"/>
    <w:rsid w:val="004C13C0"/>
    <w:rsid w:val="004C13F9"/>
    <w:rsid w:val="004C15CC"/>
    <w:rsid w:val="004C1603"/>
    <w:rsid w:val="004C17BD"/>
    <w:rsid w:val="004C18A2"/>
    <w:rsid w:val="004C18C4"/>
    <w:rsid w:val="004C198A"/>
    <w:rsid w:val="004C1997"/>
    <w:rsid w:val="004C1A2E"/>
    <w:rsid w:val="004C1B92"/>
    <w:rsid w:val="004C1BE3"/>
    <w:rsid w:val="004C1BF9"/>
    <w:rsid w:val="004C1C6F"/>
    <w:rsid w:val="004C1C74"/>
    <w:rsid w:val="004C1C92"/>
    <w:rsid w:val="004C1D19"/>
    <w:rsid w:val="004C1D67"/>
    <w:rsid w:val="004C1DE2"/>
    <w:rsid w:val="004C1E21"/>
    <w:rsid w:val="004C1E51"/>
    <w:rsid w:val="004C1EA3"/>
    <w:rsid w:val="004C1F7B"/>
    <w:rsid w:val="004C1F8F"/>
    <w:rsid w:val="004C20B1"/>
    <w:rsid w:val="004C20C9"/>
    <w:rsid w:val="004C20E3"/>
    <w:rsid w:val="004C20E6"/>
    <w:rsid w:val="004C21B2"/>
    <w:rsid w:val="004C21BD"/>
    <w:rsid w:val="004C224C"/>
    <w:rsid w:val="004C2303"/>
    <w:rsid w:val="004C232B"/>
    <w:rsid w:val="004C2374"/>
    <w:rsid w:val="004C23D4"/>
    <w:rsid w:val="004C23FA"/>
    <w:rsid w:val="004C2429"/>
    <w:rsid w:val="004C2495"/>
    <w:rsid w:val="004C24E9"/>
    <w:rsid w:val="004C24FA"/>
    <w:rsid w:val="004C2517"/>
    <w:rsid w:val="004C2589"/>
    <w:rsid w:val="004C26B8"/>
    <w:rsid w:val="004C2716"/>
    <w:rsid w:val="004C272E"/>
    <w:rsid w:val="004C284A"/>
    <w:rsid w:val="004C28C2"/>
    <w:rsid w:val="004C2932"/>
    <w:rsid w:val="004C295A"/>
    <w:rsid w:val="004C2965"/>
    <w:rsid w:val="004C29F1"/>
    <w:rsid w:val="004C2A32"/>
    <w:rsid w:val="004C2A5C"/>
    <w:rsid w:val="004C2AF6"/>
    <w:rsid w:val="004C2AF7"/>
    <w:rsid w:val="004C2B18"/>
    <w:rsid w:val="004C2B36"/>
    <w:rsid w:val="004C2B44"/>
    <w:rsid w:val="004C2B81"/>
    <w:rsid w:val="004C2C34"/>
    <w:rsid w:val="004C2C9D"/>
    <w:rsid w:val="004C2D90"/>
    <w:rsid w:val="004C2D9C"/>
    <w:rsid w:val="004C2DD0"/>
    <w:rsid w:val="004C2E13"/>
    <w:rsid w:val="004C2E18"/>
    <w:rsid w:val="004C2E9C"/>
    <w:rsid w:val="004C2F2D"/>
    <w:rsid w:val="004C3002"/>
    <w:rsid w:val="004C303E"/>
    <w:rsid w:val="004C3056"/>
    <w:rsid w:val="004C30B8"/>
    <w:rsid w:val="004C30CD"/>
    <w:rsid w:val="004C30EC"/>
    <w:rsid w:val="004C31B1"/>
    <w:rsid w:val="004C3290"/>
    <w:rsid w:val="004C334D"/>
    <w:rsid w:val="004C3374"/>
    <w:rsid w:val="004C33C7"/>
    <w:rsid w:val="004C34D9"/>
    <w:rsid w:val="004C352A"/>
    <w:rsid w:val="004C35A1"/>
    <w:rsid w:val="004C35B4"/>
    <w:rsid w:val="004C3656"/>
    <w:rsid w:val="004C3809"/>
    <w:rsid w:val="004C38A2"/>
    <w:rsid w:val="004C3949"/>
    <w:rsid w:val="004C3950"/>
    <w:rsid w:val="004C398D"/>
    <w:rsid w:val="004C3A06"/>
    <w:rsid w:val="004C3AA4"/>
    <w:rsid w:val="004C3ACC"/>
    <w:rsid w:val="004C3AEB"/>
    <w:rsid w:val="004C3BB0"/>
    <w:rsid w:val="004C3BF6"/>
    <w:rsid w:val="004C3C28"/>
    <w:rsid w:val="004C3C7D"/>
    <w:rsid w:val="004C3CE9"/>
    <w:rsid w:val="004C3CF2"/>
    <w:rsid w:val="004C3D17"/>
    <w:rsid w:val="004C3D22"/>
    <w:rsid w:val="004C3D9B"/>
    <w:rsid w:val="004C3DD9"/>
    <w:rsid w:val="004C3DDF"/>
    <w:rsid w:val="004C3E0C"/>
    <w:rsid w:val="004C3E4F"/>
    <w:rsid w:val="004C3E57"/>
    <w:rsid w:val="004C3EEB"/>
    <w:rsid w:val="004C3F21"/>
    <w:rsid w:val="004C3FCF"/>
    <w:rsid w:val="004C403F"/>
    <w:rsid w:val="004C404D"/>
    <w:rsid w:val="004C405B"/>
    <w:rsid w:val="004C4274"/>
    <w:rsid w:val="004C42AA"/>
    <w:rsid w:val="004C4382"/>
    <w:rsid w:val="004C4414"/>
    <w:rsid w:val="004C4505"/>
    <w:rsid w:val="004C4507"/>
    <w:rsid w:val="004C454F"/>
    <w:rsid w:val="004C4584"/>
    <w:rsid w:val="004C45EA"/>
    <w:rsid w:val="004C466A"/>
    <w:rsid w:val="004C47C1"/>
    <w:rsid w:val="004C483C"/>
    <w:rsid w:val="004C48B0"/>
    <w:rsid w:val="004C48FE"/>
    <w:rsid w:val="004C492F"/>
    <w:rsid w:val="004C4A30"/>
    <w:rsid w:val="004C4A8B"/>
    <w:rsid w:val="004C4ADD"/>
    <w:rsid w:val="004C4B0D"/>
    <w:rsid w:val="004C4B85"/>
    <w:rsid w:val="004C4BCA"/>
    <w:rsid w:val="004C4BD6"/>
    <w:rsid w:val="004C4BF0"/>
    <w:rsid w:val="004C4C26"/>
    <w:rsid w:val="004C4C76"/>
    <w:rsid w:val="004C4CFA"/>
    <w:rsid w:val="004C4D09"/>
    <w:rsid w:val="004C4DF2"/>
    <w:rsid w:val="004C4E10"/>
    <w:rsid w:val="004C4E22"/>
    <w:rsid w:val="004C4E4C"/>
    <w:rsid w:val="004C4E64"/>
    <w:rsid w:val="004C4E93"/>
    <w:rsid w:val="004C4F42"/>
    <w:rsid w:val="004C4FE7"/>
    <w:rsid w:val="004C5005"/>
    <w:rsid w:val="004C5108"/>
    <w:rsid w:val="004C51EA"/>
    <w:rsid w:val="004C5214"/>
    <w:rsid w:val="004C5238"/>
    <w:rsid w:val="004C52A2"/>
    <w:rsid w:val="004C52F8"/>
    <w:rsid w:val="004C5362"/>
    <w:rsid w:val="004C5385"/>
    <w:rsid w:val="004C53F6"/>
    <w:rsid w:val="004C5421"/>
    <w:rsid w:val="004C546F"/>
    <w:rsid w:val="004C548F"/>
    <w:rsid w:val="004C551E"/>
    <w:rsid w:val="004C556C"/>
    <w:rsid w:val="004C559D"/>
    <w:rsid w:val="004C55D1"/>
    <w:rsid w:val="004C55E9"/>
    <w:rsid w:val="004C56AC"/>
    <w:rsid w:val="004C5763"/>
    <w:rsid w:val="004C5794"/>
    <w:rsid w:val="004C589D"/>
    <w:rsid w:val="004C5964"/>
    <w:rsid w:val="004C5970"/>
    <w:rsid w:val="004C59EB"/>
    <w:rsid w:val="004C5A05"/>
    <w:rsid w:val="004C5AB1"/>
    <w:rsid w:val="004C5AE8"/>
    <w:rsid w:val="004C5AEC"/>
    <w:rsid w:val="004C5B06"/>
    <w:rsid w:val="004C5CA2"/>
    <w:rsid w:val="004C5CB4"/>
    <w:rsid w:val="004C5DF0"/>
    <w:rsid w:val="004C5E01"/>
    <w:rsid w:val="004C5EA2"/>
    <w:rsid w:val="004C5ED1"/>
    <w:rsid w:val="004C5EF3"/>
    <w:rsid w:val="004C5F71"/>
    <w:rsid w:val="004C5F7B"/>
    <w:rsid w:val="004C5FDC"/>
    <w:rsid w:val="004C606C"/>
    <w:rsid w:val="004C60EF"/>
    <w:rsid w:val="004C6104"/>
    <w:rsid w:val="004C610B"/>
    <w:rsid w:val="004C6147"/>
    <w:rsid w:val="004C61A2"/>
    <w:rsid w:val="004C6209"/>
    <w:rsid w:val="004C6270"/>
    <w:rsid w:val="004C628E"/>
    <w:rsid w:val="004C62B2"/>
    <w:rsid w:val="004C62C4"/>
    <w:rsid w:val="004C631A"/>
    <w:rsid w:val="004C637D"/>
    <w:rsid w:val="004C6465"/>
    <w:rsid w:val="004C648A"/>
    <w:rsid w:val="004C6508"/>
    <w:rsid w:val="004C655D"/>
    <w:rsid w:val="004C655E"/>
    <w:rsid w:val="004C6681"/>
    <w:rsid w:val="004C6701"/>
    <w:rsid w:val="004C6762"/>
    <w:rsid w:val="004C677F"/>
    <w:rsid w:val="004C67C3"/>
    <w:rsid w:val="004C68EC"/>
    <w:rsid w:val="004C6A24"/>
    <w:rsid w:val="004C6AB2"/>
    <w:rsid w:val="004C6B77"/>
    <w:rsid w:val="004C6BF1"/>
    <w:rsid w:val="004C6C17"/>
    <w:rsid w:val="004C6C58"/>
    <w:rsid w:val="004C6CD8"/>
    <w:rsid w:val="004C6D05"/>
    <w:rsid w:val="004C6D1D"/>
    <w:rsid w:val="004C6DB7"/>
    <w:rsid w:val="004C6DDF"/>
    <w:rsid w:val="004C6E36"/>
    <w:rsid w:val="004C6E7E"/>
    <w:rsid w:val="004C6EBD"/>
    <w:rsid w:val="004C6EC1"/>
    <w:rsid w:val="004C6EF2"/>
    <w:rsid w:val="004C6F18"/>
    <w:rsid w:val="004C6F9D"/>
    <w:rsid w:val="004C6FAE"/>
    <w:rsid w:val="004C709A"/>
    <w:rsid w:val="004C7164"/>
    <w:rsid w:val="004C71E7"/>
    <w:rsid w:val="004C7218"/>
    <w:rsid w:val="004C724D"/>
    <w:rsid w:val="004C7279"/>
    <w:rsid w:val="004C72E4"/>
    <w:rsid w:val="004C72E8"/>
    <w:rsid w:val="004C7330"/>
    <w:rsid w:val="004C738F"/>
    <w:rsid w:val="004C73EC"/>
    <w:rsid w:val="004C73F4"/>
    <w:rsid w:val="004C748B"/>
    <w:rsid w:val="004C752D"/>
    <w:rsid w:val="004C75F2"/>
    <w:rsid w:val="004C7618"/>
    <w:rsid w:val="004C77CE"/>
    <w:rsid w:val="004C77D8"/>
    <w:rsid w:val="004C79A1"/>
    <w:rsid w:val="004C79F5"/>
    <w:rsid w:val="004C7A11"/>
    <w:rsid w:val="004C7AEA"/>
    <w:rsid w:val="004C7B58"/>
    <w:rsid w:val="004C7B87"/>
    <w:rsid w:val="004C7C47"/>
    <w:rsid w:val="004C7CEA"/>
    <w:rsid w:val="004C7D2F"/>
    <w:rsid w:val="004C7E47"/>
    <w:rsid w:val="004C7EEC"/>
    <w:rsid w:val="004C7EFB"/>
    <w:rsid w:val="004C7FFA"/>
    <w:rsid w:val="004D0068"/>
    <w:rsid w:val="004D0096"/>
    <w:rsid w:val="004D009F"/>
    <w:rsid w:val="004D00A2"/>
    <w:rsid w:val="004D00B9"/>
    <w:rsid w:val="004D012D"/>
    <w:rsid w:val="004D028D"/>
    <w:rsid w:val="004D029C"/>
    <w:rsid w:val="004D0342"/>
    <w:rsid w:val="004D0348"/>
    <w:rsid w:val="004D0356"/>
    <w:rsid w:val="004D0367"/>
    <w:rsid w:val="004D041B"/>
    <w:rsid w:val="004D0485"/>
    <w:rsid w:val="004D050D"/>
    <w:rsid w:val="004D0530"/>
    <w:rsid w:val="004D0599"/>
    <w:rsid w:val="004D05F8"/>
    <w:rsid w:val="004D066D"/>
    <w:rsid w:val="004D068B"/>
    <w:rsid w:val="004D06F8"/>
    <w:rsid w:val="004D0722"/>
    <w:rsid w:val="004D079A"/>
    <w:rsid w:val="004D080C"/>
    <w:rsid w:val="004D082A"/>
    <w:rsid w:val="004D0897"/>
    <w:rsid w:val="004D089D"/>
    <w:rsid w:val="004D0902"/>
    <w:rsid w:val="004D099B"/>
    <w:rsid w:val="004D09E5"/>
    <w:rsid w:val="004D0ACD"/>
    <w:rsid w:val="004D0C14"/>
    <w:rsid w:val="004D0C2D"/>
    <w:rsid w:val="004D0C69"/>
    <w:rsid w:val="004D0D35"/>
    <w:rsid w:val="004D0D40"/>
    <w:rsid w:val="004D0D76"/>
    <w:rsid w:val="004D0D83"/>
    <w:rsid w:val="004D0DBD"/>
    <w:rsid w:val="004D0DD8"/>
    <w:rsid w:val="004D0E75"/>
    <w:rsid w:val="004D0EA0"/>
    <w:rsid w:val="004D0EAD"/>
    <w:rsid w:val="004D0F03"/>
    <w:rsid w:val="004D0F40"/>
    <w:rsid w:val="004D0FF9"/>
    <w:rsid w:val="004D108C"/>
    <w:rsid w:val="004D10A8"/>
    <w:rsid w:val="004D11A6"/>
    <w:rsid w:val="004D1220"/>
    <w:rsid w:val="004D125A"/>
    <w:rsid w:val="004D1345"/>
    <w:rsid w:val="004D137F"/>
    <w:rsid w:val="004D14FE"/>
    <w:rsid w:val="004D150F"/>
    <w:rsid w:val="004D155B"/>
    <w:rsid w:val="004D15CE"/>
    <w:rsid w:val="004D15D8"/>
    <w:rsid w:val="004D161D"/>
    <w:rsid w:val="004D165D"/>
    <w:rsid w:val="004D16A4"/>
    <w:rsid w:val="004D16BD"/>
    <w:rsid w:val="004D1726"/>
    <w:rsid w:val="004D1776"/>
    <w:rsid w:val="004D179A"/>
    <w:rsid w:val="004D17A9"/>
    <w:rsid w:val="004D17ED"/>
    <w:rsid w:val="004D1851"/>
    <w:rsid w:val="004D186D"/>
    <w:rsid w:val="004D1886"/>
    <w:rsid w:val="004D18A7"/>
    <w:rsid w:val="004D18B1"/>
    <w:rsid w:val="004D199A"/>
    <w:rsid w:val="004D19E3"/>
    <w:rsid w:val="004D19EB"/>
    <w:rsid w:val="004D1A79"/>
    <w:rsid w:val="004D1AC6"/>
    <w:rsid w:val="004D1B59"/>
    <w:rsid w:val="004D1BAF"/>
    <w:rsid w:val="004D1C0D"/>
    <w:rsid w:val="004D1CA5"/>
    <w:rsid w:val="004D1CE9"/>
    <w:rsid w:val="004D1D1E"/>
    <w:rsid w:val="004D1D4F"/>
    <w:rsid w:val="004D1D51"/>
    <w:rsid w:val="004D1E03"/>
    <w:rsid w:val="004D1E6D"/>
    <w:rsid w:val="004D1EA6"/>
    <w:rsid w:val="004D1EF0"/>
    <w:rsid w:val="004D1F0C"/>
    <w:rsid w:val="004D1F31"/>
    <w:rsid w:val="004D1F8F"/>
    <w:rsid w:val="004D2039"/>
    <w:rsid w:val="004D2083"/>
    <w:rsid w:val="004D20A7"/>
    <w:rsid w:val="004D2154"/>
    <w:rsid w:val="004D218D"/>
    <w:rsid w:val="004D21B0"/>
    <w:rsid w:val="004D21C6"/>
    <w:rsid w:val="004D21DF"/>
    <w:rsid w:val="004D21ED"/>
    <w:rsid w:val="004D2233"/>
    <w:rsid w:val="004D2254"/>
    <w:rsid w:val="004D22AA"/>
    <w:rsid w:val="004D22BE"/>
    <w:rsid w:val="004D22C6"/>
    <w:rsid w:val="004D2315"/>
    <w:rsid w:val="004D2383"/>
    <w:rsid w:val="004D23B5"/>
    <w:rsid w:val="004D23D1"/>
    <w:rsid w:val="004D2405"/>
    <w:rsid w:val="004D2437"/>
    <w:rsid w:val="004D2449"/>
    <w:rsid w:val="004D244C"/>
    <w:rsid w:val="004D24FE"/>
    <w:rsid w:val="004D2532"/>
    <w:rsid w:val="004D2584"/>
    <w:rsid w:val="004D259C"/>
    <w:rsid w:val="004D2635"/>
    <w:rsid w:val="004D263E"/>
    <w:rsid w:val="004D2645"/>
    <w:rsid w:val="004D265E"/>
    <w:rsid w:val="004D2725"/>
    <w:rsid w:val="004D2729"/>
    <w:rsid w:val="004D272B"/>
    <w:rsid w:val="004D28BE"/>
    <w:rsid w:val="004D28CA"/>
    <w:rsid w:val="004D29F0"/>
    <w:rsid w:val="004D2A23"/>
    <w:rsid w:val="004D2B57"/>
    <w:rsid w:val="004D2BF0"/>
    <w:rsid w:val="004D2C42"/>
    <w:rsid w:val="004D2C4B"/>
    <w:rsid w:val="004D2DA5"/>
    <w:rsid w:val="004D2DB4"/>
    <w:rsid w:val="004D2E0E"/>
    <w:rsid w:val="004D2E41"/>
    <w:rsid w:val="004D2E58"/>
    <w:rsid w:val="004D2E92"/>
    <w:rsid w:val="004D2EC5"/>
    <w:rsid w:val="004D2FC8"/>
    <w:rsid w:val="004D2FD5"/>
    <w:rsid w:val="004D2FEA"/>
    <w:rsid w:val="004D307E"/>
    <w:rsid w:val="004D3089"/>
    <w:rsid w:val="004D30F5"/>
    <w:rsid w:val="004D30FB"/>
    <w:rsid w:val="004D313B"/>
    <w:rsid w:val="004D313D"/>
    <w:rsid w:val="004D316C"/>
    <w:rsid w:val="004D3266"/>
    <w:rsid w:val="004D328C"/>
    <w:rsid w:val="004D3298"/>
    <w:rsid w:val="004D3387"/>
    <w:rsid w:val="004D33CE"/>
    <w:rsid w:val="004D3564"/>
    <w:rsid w:val="004D35CC"/>
    <w:rsid w:val="004D3620"/>
    <w:rsid w:val="004D362B"/>
    <w:rsid w:val="004D3676"/>
    <w:rsid w:val="004D37B2"/>
    <w:rsid w:val="004D37F8"/>
    <w:rsid w:val="004D37FB"/>
    <w:rsid w:val="004D3900"/>
    <w:rsid w:val="004D3959"/>
    <w:rsid w:val="004D3992"/>
    <w:rsid w:val="004D3A19"/>
    <w:rsid w:val="004D3A45"/>
    <w:rsid w:val="004D3A46"/>
    <w:rsid w:val="004D3AF8"/>
    <w:rsid w:val="004D3BE4"/>
    <w:rsid w:val="004D3BF2"/>
    <w:rsid w:val="004D3C30"/>
    <w:rsid w:val="004D3C5E"/>
    <w:rsid w:val="004D3CF8"/>
    <w:rsid w:val="004D3D25"/>
    <w:rsid w:val="004D3D26"/>
    <w:rsid w:val="004D3D71"/>
    <w:rsid w:val="004D3DBF"/>
    <w:rsid w:val="004D3E57"/>
    <w:rsid w:val="004D3EB3"/>
    <w:rsid w:val="004D3EFC"/>
    <w:rsid w:val="004D3F41"/>
    <w:rsid w:val="004D3F66"/>
    <w:rsid w:val="004D3F94"/>
    <w:rsid w:val="004D3FA9"/>
    <w:rsid w:val="004D3FB2"/>
    <w:rsid w:val="004D3FB3"/>
    <w:rsid w:val="004D3FF9"/>
    <w:rsid w:val="004D4051"/>
    <w:rsid w:val="004D4055"/>
    <w:rsid w:val="004D4058"/>
    <w:rsid w:val="004D408D"/>
    <w:rsid w:val="004D409F"/>
    <w:rsid w:val="004D40A3"/>
    <w:rsid w:val="004D41A3"/>
    <w:rsid w:val="004D41A6"/>
    <w:rsid w:val="004D4234"/>
    <w:rsid w:val="004D4347"/>
    <w:rsid w:val="004D43BA"/>
    <w:rsid w:val="004D4423"/>
    <w:rsid w:val="004D4450"/>
    <w:rsid w:val="004D4487"/>
    <w:rsid w:val="004D44A8"/>
    <w:rsid w:val="004D44D9"/>
    <w:rsid w:val="004D45C5"/>
    <w:rsid w:val="004D461A"/>
    <w:rsid w:val="004D4659"/>
    <w:rsid w:val="004D4670"/>
    <w:rsid w:val="004D4687"/>
    <w:rsid w:val="004D46D3"/>
    <w:rsid w:val="004D46F5"/>
    <w:rsid w:val="004D4768"/>
    <w:rsid w:val="004D477F"/>
    <w:rsid w:val="004D4787"/>
    <w:rsid w:val="004D478B"/>
    <w:rsid w:val="004D4804"/>
    <w:rsid w:val="004D486E"/>
    <w:rsid w:val="004D48BC"/>
    <w:rsid w:val="004D48C1"/>
    <w:rsid w:val="004D4912"/>
    <w:rsid w:val="004D4968"/>
    <w:rsid w:val="004D49E3"/>
    <w:rsid w:val="004D4A1C"/>
    <w:rsid w:val="004D4A70"/>
    <w:rsid w:val="004D4B18"/>
    <w:rsid w:val="004D4C58"/>
    <w:rsid w:val="004D4D34"/>
    <w:rsid w:val="004D4D3B"/>
    <w:rsid w:val="004D4DD3"/>
    <w:rsid w:val="004D4E63"/>
    <w:rsid w:val="004D4EFF"/>
    <w:rsid w:val="004D4F1E"/>
    <w:rsid w:val="004D4F6B"/>
    <w:rsid w:val="004D5002"/>
    <w:rsid w:val="004D501D"/>
    <w:rsid w:val="004D5037"/>
    <w:rsid w:val="004D504F"/>
    <w:rsid w:val="004D5199"/>
    <w:rsid w:val="004D52D6"/>
    <w:rsid w:val="004D5306"/>
    <w:rsid w:val="004D5326"/>
    <w:rsid w:val="004D53AE"/>
    <w:rsid w:val="004D53C2"/>
    <w:rsid w:val="004D53CA"/>
    <w:rsid w:val="004D53CB"/>
    <w:rsid w:val="004D53D0"/>
    <w:rsid w:val="004D5461"/>
    <w:rsid w:val="004D5472"/>
    <w:rsid w:val="004D5493"/>
    <w:rsid w:val="004D54C0"/>
    <w:rsid w:val="004D54D5"/>
    <w:rsid w:val="004D54DC"/>
    <w:rsid w:val="004D5505"/>
    <w:rsid w:val="004D5587"/>
    <w:rsid w:val="004D56E7"/>
    <w:rsid w:val="004D5713"/>
    <w:rsid w:val="004D576F"/>
    <w:rsid w:val="004D5835"/>
    <w:rsid w:val="004D583F"/>
    <w:rsid w:val="004D5926"/>
    <w:rsid w:val="004D5955"/>
    <w:rsid w:val="004D5966"/>
    <w:rsid w:val="004D5A92"/>
    <w:rsid w:val="004D5ADE"/>
    <w:rsid w:val="004D5AE2"/>
    <w:rsid w:val="004D5AEE"/>
    <w:rsid w:val="004D5B2C"/>
    <w:rsid w:val="004D5B6C"/>
    <w:rsid w:val="004D5BE3"/>
    <w:rsid w:val="004D5DB1"/>
    <w:rsid w:val="004D5DB7"/>
    <w:rsid w:val="004D5DD9"/>
    <w:rsid w:val="004D5DFF"/>
    <w:rsid w:val="004D5E5D"/>
    <w:rsid w:val="004D5E62"/>
    <w:rsid w:val="004D5E65"/>
    <w:rsid w:val="004D5ED0"/>
    <w:rsid w:val="004D5FAE"/>
    <w:rsid w:val="004D6043"/>
    <w:rsid w:val="004D60EB"/>
    <w:rsid w:val="004D610C"/>
    <w:rsid w:val="004D6234"/>
    <w:rsid w:val="004D624D"/>
    <w:rsid w:val="004D6263"/>
    <w:rsid w:val="004D6301"/>
    <w:rsid w:val="004D6331"/>
    <w:rsid w:val="004D6356"/>
    <w:rsid w:val="004D63E2"/>
    <w:rsid w:val="004D6418"/>
    <w:rsid w:val="004D64CF"/>
    <w:rsid w:val="004D64FD"/>
    <w:rsid w:val="004D6505"/>
    <w:rsid w:val="004D655B"/>
    <w:rsid w:val="004D6562"/>
    <w:rsid w:val="004D659A"/>
    <w:rsid w:val="004D65CF"/>
    <w:rsid w:val="004D6604"/>
    <w:rsid w:val="004D6634"/>
    <w:rsid w:val="004D66CC"/>
    <w:rsid w:val="004D66E2"/>
    <w:rsid w:val="004D66FB"/>
    <w:rsid w:val="004D677E"/>
    <w:rsid w:val="004D682E"/>
    <w:rsid w:val="004D68A9"/>
    <w:rsid w:val="004D68BD"/>
    <w:rsid w:val="004D68C7"/>
    <w:rsid w:val="004D6993"/>
    <w:rsid w:val="004D6AFA"/>
    <w:rsid w:val="004D6B14"/>
    <w:rsid w:val="004D6B25"/>
    <w:rsid w:val="004D6B79"/>
    <w:rsid w:val="004D6C35"/>
    <w:rsid w:val="004D6C4A"/>
    <w:rsid w:val="004D6CE5"/>
    <w:rsid w:val="004D6D44"/>
    <w:rsid w:val="004D6DB0"/>
    <w:rsid w:val="004D6E53"/>
    <w:rsid w:val="004D6EFA"/>
    <w:rsid w:val="004D6FA0"/>
    <w:rsid w:val="004D6FF7"/>
    <w:rsid w:val="004D701C"/>
    <w:rsid w:val="004D711B"/>
    <w:rsid w:val="004D71BA"/>
    <w:rsid w:val="004D7250"/>
    <w:rsid w:val="004D7277"/>
    <w:rsid w:val="004D7312"/>
    <w:rsid w:val="004D7369"/>
    <w:rsid w:val="004D74EE"/>
    <w:rsid w:val="004D7556"/>
    <w:rsid w:val="004D7581"/>
    <w:rsid w:val="004D75A1"/>
    <w:rsid w:val="004D75AE"/>
    <w:rsid w:val="004D75E6"/>
    <w:rsid w:val="004D75F5"/>
    <w:rsid w:val="004D75FA"/>
    <w:rsid w:val="004D769E"/>
    <w:rsid w:val="004D7720"/>
    <w:rsid w:val="004D7729"/>
    <w:rsid w:val="004D777A"/>
    <w:rsid w:val="004D7947"/>
    <w:rsid w:val="004D79DB"/>
    <w:rsid w:val="004D7A20"/>
    <w:rsid w:val="004D7A6A"/>
    <w:rsid w:val="004D7A6B"/>
    <w:rsid w:val="004D7AF7"/>
    <w:rsid w:val="004D7B62"/>
    <w:rsid w:val="004D7B93"/>
    <w:rsid w:val="004D7C13"/>
    <w:rsid w:val="004D7C39"/>
    <w:rsid w:val="004D7CBC"/>
    <w:rsid w:val="004D7CF8"/>
    <w:rsid w:val="004D7DA9"/>
    <w:rsid w:val="004D7E68"/>
    <w:rsid w:val="004D7EB3"/>
    <w:rsid w:val="004D7F3A"/>
    <w:rsid w:val="004D7F40"/>
    <w:rsid w:val="004E001C"/>
    <w:rsid w:val="004E0183"/>
    <w:rsid w:val="004E01AD"/>
    <w:rsid w:val="004E02AD"/>
    <w:rsid w:val="004E030D"/>
    <w:rsid w:val="004E0355"/>
    <w:rsid w:val="004E04CA"/>
    <w:rsid w:val="004E0595"/>
    <w:rsid w:val="004E05C5"/>
    <w:rsid w:val="004E05C7"/>
    <w:rsid w:val="004E0614"/>
    <w:rsid w:val="004E0624"/>
    <w:rsid w:val="004E064C"/>
    <w:rsid w:val="004E0719"/>
    <w:rsid w:val="004E0740"/>
    <w:rsid w:val="004E0772"/>
    <w:rsid w:val="004E07AC"/>
    <w:rsid w:val="004E0810"/>
    <w:rsid w:val="004E0834"/>
    <w:rsid w:val="004E086B"/>
    <w:rsid w:val="004E0878"/>
    <w:rsid w:val="004E08C9"/>
    <w:rsid w:val="004E08EE"/>
    <w:rsid w:val="004E09CE"/>
    <w:rsid w:val="004E09E0"/>
    <w:rsid w:val="004E0A13"/>
    <w:rsid w:val="004E0B72"/>
    <w:rsid w:val="004E0B98"/>
    <w:rsid w:val="004E0BA6"/>
    <w:rsid w:val="004E0C09"/>
    <w:rsid w:val="004E0C49"/>
    <w:rsid w:val="004E0CC0"/>
    <w:rsid w:val="004E0D4A"/>
    <w:rsid w:val="004E0D6C"/>
    <w:rsid w:val="004E0D9C"/>
    <w:rsid w:val="004E0E0D"/>
    <w:rsid w:val="004E0E3F"/>
    <w:rsid w:val="004E0E84"/>
    <w:rsid w:val="004E0E94"/>
    <w:rsid w:val="004E0EA0"/>
    <w:rsid w:val="004E0EB0"/>
    <w:rsid w:val="004E0EF4"/>
    <w:rsid w:val="004E0EF7"/>
    <w:rsid w:val="004E0F91"/>
    <w:rsid w:val="004E0FDC"/>
    <w:rsid w:val="004E1037"/>
    <w:rsid w:val="004E1084"/>
    <w:rsid w:val="004E10A2"/>
    <w:rsid w:val="004E10F2"/>
    <w:rsid w:val="004E1148"/>
    <w:rsid w:val="004E1263"/>
    <w:rsid w:val="004E12F3"/>
    <w:rsid w:val="004E133D"/>
    <w:rsid w:val="004E1365"/>
    <w:rsid w:val="004E13DA"/>
    <w:rsid w:val="004E14A8"/>
    <w:rsid w:val="004E1528"/>
    <w:rsid w:val="004E155C"/>
    <w:rsid w:val="004E1626"/>
    <w:rsid w:val="004E1657"/>
    <w:rsid w:val="004E1693"/>
    <w:rsid w:val="004E16FF"/>
    <w:rsid w:val="004E172D"/>
    <w:rsid w:val="004E1743"/>
    <w:rsid w:val="004E1778"/>
    <w:rsid w:val="004E181F"/>
    <w:rsid w:val="004E1880"/>
    <w:rsid w:val="004E1902"/>
    <w:rsid w:val="004E193A"/>
    <w:rsid w:val="004E195A"/>
    <w:rsid w:val="004E198A"/>
    <w:rsid w:val="004E199E"/>
    <w:rsid w:val="004E19E3"/>
    <w:rsid w:val="004E1A1D"/>
    <w:rsid w:val="004E1A1F"/>
    <w:rsid w:val="004E1A63"/>
    <w:rsid w:val="004E1AF6"/>
    <w:rsid w:val="004E1B72"/>
    <w:rsid w:val="004E1BD9"/>
    <w:rsid w:val="004E1BF9"/>
    <w:rsid w:val="004E1C07"/>
    <w:rsid w:val="004E1C1D"/>
    <w:rsid w:val="004E1C90"/>
    <w:rsid w:val="004E1CE5"/>
    <w:rsid w:val="004E1D34"/>
    <w:rsid w:val="004E1D3D"/>
    <w:rsid w:val="004E1D4C"/>
    <w:rsid w:val="004E1D6E"/>
    <w:rsid w:val="004E1D81"/>
    <w:rsid w:val="004E1D99"/>
    <w:rsid w:val="004E1DF4"/>
    <w:rsid w:val="004E1E12"/>
    <w:rsid w:val="004E1E27"/>
    <w:rsid w:val="004E1E32"/>
    <w:rsid w:val="004E1E41"/>
    <w:rsid w:val="004E1FE1"/>
    <w:rsid w:val="004E20B0"/>
    <w:rsid w:val="004E21A6"/>
    <w:rsid w:val="004E21CC"/>
    <w:rsid w:val="004E238A"/>
    <w:rsid w:val="004E2438"/>
    <w:rsid w:val="004E24A9"/>
    <w:rsid w:val="004E24AE"/>
    <w:rsid w:val="004E24C0"/>
    <w:rsid w:val="004E24F2"/>
    <w:rsid w:val="004E252D"/>
    <w:rsid w:val="004E2583"/>
    <w:rsid w:val="004E2590"/>
    <w:rsid w:val="004E25D8"/>
    <w:rsid w:val="004E25F8"/>
    <w:rsid w:val="004E262D"/>
    <w:rsid w:val="004E2687"/>
    <w:rsid w:val="004E26D7"/>
    <w:rsid w:val="004E26E3"/>
    <w:rsid w:val="004E26E7"/>
    <w:rsid w:val="004E2733"/>
    <w:rsid w:val="004E273C"/>
    <w:rsid w:val="004E2779"/>
    <w:rsid w:val="004E2786"/>
    <w:rsid w:val="004E278C"/>
    <w:rsid w:val="004E27B3"/>
    <w:rsid w:val="004E284B"/>
    <w:rsid w:val="004E28CB"/>
    <w:rsid w:val="004E29D7"/>
    <w:rsid w:val="004E2AD4"/>
    <w:rsid w:val="004E2C21"/>
    <w:rsid w:val="004E2CED"/>
    <w:rsid w:val="004E2D80"/>
    <w:rsid w:val="004E2DB5"/>
    <w:rsid w:val="004E2DE9"/>
    <w:rsid w:val="004E2E5B"/>
    <w:rsid w:val="004E2E94"/>
    <w:rsid w:val="004E2E9D"/>
    <w:rsid w:val="004E2ED9"/>
    <w:rsid w:val="004E2F3C"/>
    <w:rsid w:val="004E2F5B"/>
    <w:rsid w:val="004E3032"/>
    <w:rsid w:val="004E3055"/>
    <w:rsid w:val="004E3116"/>
    <w:rsid w:val="004E3126"/>
    <w:rsid w:val="004E3230"/>
    <w:rsid w:val="004E33CC"/>
    <w:rsid w:val="004E3414"/>
    <w:rsid w:val="004E34A6"/>
    <w:rsid w:val="004E3519"/>
    <w:rsid w:val="004E35A1"/>
    <w:rsid w:val="004E35BE"/>
    <w:rsid w:val="004E360E"/>
    <w:rsid w:val="004E3651"/>
    <w:rsid w:val="004E368A"/>
    <w:rsid w:val="004E368C"/>
    <w:rsid w:val="004E3705"/>
    <w:rsid w:val="004E375C"/>
    <w:rsid w:val="004E3807"/>
    <w:rsid w:val="004E3831"/>
    <w:rsid w:val="004E3925"/>
    <w:rsid w:val="004E397E"/>
    <w:rsid w:val="004E39C6"/>
    <w:rsid w:val="004E3A02"/>
    <w:rsid w:val="004E3A2B"/>
    <w:rsid w:val="004E3A93"/>
    <w:rsid w:val="004E3B2E"/>
    <w:rsid w:val="004E3B6E"/>
    <w:rsid w:val="004E3BAF"/>
    <w:rsid w:val="004E3C14"/>
    <w:rsid w:val="004E3C68"/>
    <w:rsid w:val="004E3D23"/>
    <w:rsid w:val="004E3E15"/>
    <w:rsid w:val="004E3E3A"/>
    <w:rsid w:val="004E3E6D"/>
    <w:rsid w:val="004E3E8D"/>
    <w:rsid w:val="004E3F46"/>
    <w:rsid w:val="004E3F4B"/>
    <w:rsid w:val="004E3F59"/>
    <w:rsid w:val="004E4018"/>
    <w:rsid w:val="004E4028"/>
    <w:rsid w:val="004E4029"/>
    <w:rsid w:val="004E402C"/>
    <w:rsid w:val="004E4068"/>
    <w:rsid w:val="004E407B"/>
    <w:rsid w:val="004E40C4"/>
    <w:rsid w:val="004E41BA"/>
    <w:rsid w:val="004E41F7"/>
    <w:rsid w:val="004E4347"/>
    <w:rsid w:val="004E441C"/>
    <w:rsid w:val="004E4654"/>
    <w:rsid w:val="004E470D"/>
    <w:rsid w:val="004E473E"/>
    <w:rsid w:val="004E474E"/>
    <w:rsid w:val="004E48A4"/>
    <w:rsid w:val="004E49A7"/>
    <w:rsid w:val="004E4A02"/>
    <w:rsid w:val="004E4A82"/>
    <w:rsid w:val="004E4AAE"/>
    <w:rsid w:val="004E4AE1"/>
    <w:rsid w:val="004E4B87"/>
    <w:rsid w:val="004E4BC4"/>
    <w:rsid w:val="004E4C05"/>
    <w:rsid w:val="004E4C07"/>
    <w:rsid w:val="004E4C17"/>
    <w:rsid w:val="004E4C9F"/>
    <w:rsid w:val="004E4D08"/>
    <w:rsid w:val="004E4D2B"/>
    <w:rsid w:val="004E4D3E"/>
    <w:rsid w:val="004E4D90"/>
    <w:rsid w:val="004E4DFE"/>
    <w:rsid w:val="004E4E1D"/>
    <w:rsid w:val="004E4EC8"/>
    <w:rsid w:val="004E4F31"/>
    <w:rsid w:val="004E4F79"/>
    <w:rsid w:val="004E5203"/>
    <w:rsid w:val="004E5218"/>
    <w:rsid w:val="004E5226"/>
    <w:rsid w:val="004E5240"/>
    <w:rsid w:val="004E527E"/>
    <w:rsid w:val="004E52BE"/>
    <w:rsid w:val="004E537D"/>
    <w:rsid w:val="004E53A1"/>
    <w:rsid w:val="004E54D9"/>
    <w:rsid w:val="004E5518"/>
    <w:rsid w:val="004E5600"/>
    <w:rsid w:val="004E5656"/>
    <w:rsid w:val="004E570A"/>
    <w:rsid w:val="004E575B"/>
    <w:rsid w:val="004E5807"/>
    <w:rsid w:val="004E5825"/>
    <w:rsid w:val="004E5970"/>
    <w:rsid w:val="004E59EC"/>
    <w:rsid w:val="004E5A23"/>
    <w:rsid w:val="004E5A88"/>
    <w:rsid w:val="004E5AC0"/>
    <w:rsid w:val="004E5C0F"/>
    <w:rsid w:val="004E5C14"/>
    <w:rsid w:val="004E5C31"/>
    <w:rsid w:val="004E5CA8"/>
    <w:rsid w:val="004E5CC7"/>
    <w:rsid w:val="004E5D1A"/>
    <w:rsid w:val="004E5D7F"/>
    <w:rsid w:val="004E5ECA"/>
    <w:rsid w:val="004E5ECD"/>
    <w:rsid w:val="004E5F0D"/>
    <w:rsid w:val="004E5F18"/>
    <w:rsid w:val="004E5F2B"/>
    <w:rsid w:val="004E5FDE"/>
    <w:rsid w:val="004E5FE7"/>
    <w:rsid w:val="004E6121"/>
    <w:rsid w:val="004E61BA"/>
    <w:rsid w:val="004E61FF"/>
    <w:rsid w:val="004E620F"/>
    <w:rsid w:val="004E628D"/>
    <w:rsid w:val="004E62AB"/>
    <w:rsid w:val="004E62B1"/>
    <w:rsid w:val="004E6312"/>
    <w:rsid w:val="004E6314"/>
    <w:rsid w:val="004E6329"/>
    <w:rsid w:val="004E6346"/>
    <w:rsid w:val="004E6389"/>
    <w:rsid w:val="004E641C"/>
    <w:rsid w:val="004E6432"/>
    <w:rsid w:val="004E6459"/>
    <w:rsid w:val="004E6461"/>
    <w:rsid w:val="004E6486"/>
    <w:rsid w:val="004E648C"/>
    <w:rsid w:val="004E653E"/>
    <w:rsid w:val="004E6599"/>
    <w:rsid w:val="004E65DA"/>
    <w:rsid w:val="004E6641"/>
    <w:rsid w:val="004E6650"/>
    <w:rsid w:val="004E66E7"/>
    <w:rsid w:val="004E678F"/>
    <w:rsid w:val="004E67B2"/>
    <w:rsid w:val="004E67E8"/>
    <w:rsid w:val="004E6832"/>
    <w:rsid w:val="004E68BD"/>
    <w:rsid w:val="004E68EF"/>
    <w:rsid w:val="004E695D"/>
    <w:rsid w:val="004E6AA4"/>
    <w:rsid w:val="004E6B01"/>
    <w:rsid w:val="004E6B0C"/>
    <w:rsid w:val="004E6B74"/>
    <w:rsid w:val="004E6BAE"/>
    <w:rsid w:val="004E6CA8"/>
    <w:rsid w:val="004E6D1C"/>
    <w:rsid w:val="004E6D7D"/>
    <w:rsid w:val="004E6DCF"/>
    <w:rsid w:val="004E6E28"/>
    <w:rsid w:val="004E6E49"/>
    <w:rsid w:val="004E6E55"/>
    <w:rsid w:val="004E6EF9"/>
    <w:rsid w:val="004E6F2D"/>
    <w:rsid w:val="004E6FB5"/>
    <w:rsid w:val="004E6FBD"/>
    <w:rsid w:val="004E6FE4"/>
    <w:rsid w:val="004E6FF6"/>
    <w:rsid w:val="004E7012"/>
    <w:rsid w:val="004E7032"/>
    <w:rsid w:val="004E7062"/>
    <w:rsid w:val="004E70DC"/>
    <w:rsid w:val="004E7107"/>
    <w:rsid w:val="004E71A9"/>
    <w:rsid w:val="004E723C"/>
    <w:rsid w:val="004E72E0"/>
    <w:rsid w:val="004E730B"/>
    <w:rsid w:val="004E7376"/>
    <w:rsid w:val="004E73C1"/>
    <w:rsid w:val="004E73D8"/>
    <w:rsid w:val="004E7431"/>
    <w:rsid w:val="004E74A2"/>
    <w:rsid w:val="004E7505"/>
    <w:rsid w:val="004E750B"/>
    <w:rsid w:val="004E766D"/>
    <w:rsid w:val="004E7675"/>
    <w:rsid w:val="004E7690"/>
    <w:rsid w:val="004E7692"/>
    <w:rsid w:val="004E76DA"/>
    <w:rsid w:val="004E770F"/>
    <w:rsid w:val="004E77D9"/>
    <w:rsid w:val="004E787E"/>
    <w:rsid w:val="004E78EE"/>
    <w:rsid w:val="004E790E"/>
    <w:rsid w:val="004E7946"/>
    <w:rsid w:val="004E79D4"/>
    <w:rsid w:val="004E7AA0"/>
    <w:rsid w:val="004E7AFB"/>
    <w:rsid w:val="004E7B4B"/>
    <w:rsid w:val="004E7B71"/>
    <w:rsid w:val="004E7C15"/>
    <w:rsid w:val="004E7CE6"/>
    <w:rsid w:val="004E7D1B"/>
    <w:rsid w:val="004E7D2D"/>
    <w:rsid w:val="004E7D49"/>
    <w:rsid w:val="004E7DA6"/>
    <w:rsid w:val="004E7E80"/>
    <w:rsid w:val="004E7E86"/>
    <w:rsid w:val="004E7ED2"/>
    <w:rsid w:val="004E7F90"/>
    <w:rsid w:val="004EBCFD"/>
    <w:rsid w:val="004F0038"/>
    <w:rsid w:val="004F0061"/>
    <w:rsid w:val="004F007B"/>
    <w:rsid w:val="004F00C9"/>
    <w:rsid w:val="004F01D3"/>
    <w:rsid w:val="004F01E4"/>
    <w:rsid w:val="004F02A9"/>
    <w:rsid w:val="004F02CA"/>
    <w:rsid w:val="004F030F"/>
    <w:rsid w:val="004F03BC"/>
    <w:rsid w:val="004F03F1"/>
    <w:rsid w:val="004F04E2"/>
    <w:rsid w:val="004F0510"/>
    <w:rsid w:val="004F0521"/>
    <w:rsid w:val="004F052C"/>
    <w:rsid w:val="004F0608"/>
    <w:rsid w:val="004F0663"/>
    <w:rsid w:val="004F06A3"/>
    <w:rsid w:val="004F070D"/>
    <w:rsid w:val="004F0840"/>
    <w:rsid w:val="004F08C8"/>
    <w:rsid w:val="004F0928"/>
    <w:rsid w:val="004F0975"/>
    <w:rsid w:val="004F0A20"/>
    <w:rsid w:val="004F0A2A"/>
    <w:rsid w:val="004F0A42"/>
    <w:rsid w:val="004F0A7D"/>
    <w:rsid w:val="004F0A84"/>
    <w:rsid w:val="004F0B42"/>
    <w:rsid w:val="004F0B94"/>
    <w:rsid w:val="004F0C2F"/>
    <w:rsid w:val="004F0C32"/>
    <w:rsid w:val="004F0CDF"/>
    <w:rsid w:val="004F0D48"/>
    <w:rsid w:val="004F0DA1"/>
    <w:rsid w:val="004F0DBE"/>
    <w:rsid w:val="004F0DE1"/>
    <w:rsid w:val="004F0DF8"/>
    <w:rsid w:val="004F0E93"/>
    <w:rsid w:val="004F0EBA"/>
    <w:rsid w:val="004F0EF1"/>
    <w:rsid w:val="004F0FBB"/>
    <w:rsid w:val="004F0FC2"/>
    <w:rsid w:val="004F0FC3"/>
    <w:rsid w:val="004F0FEF"/>
    <w:rsid w:val="004F0FF7"/>
    <w:rsid w:val="004F1105"/>
    <w:rsid w:val="004F114C"/>
    <w:rsid w:val="004F132F"/>
    <w:rsid w:val="004F1333"/>
    <w:rsid w:val="004F13D6"/>
    <w:rsid w:val="004F1404"/>
    <w:rsid w:val="004F1405"/>
    <w:rsid w:val="004F144B"/>
    <w:rsid w:val="004F146C"/>
    <w:rsid w:val="004F1484"/>
    <w:rsid w:val="004F14B2"/>
    <w:rsid w:val="004F14CE"/>
    <w:rsid w:val="004F1521"/>
    <w:rsid w:val="004F1535"/>
    <w:rsid w:val="004F15C1"/>
    <w:rsid w:val="004F16D4"/>
    <w:rsid w:val="004F16FE"/>
    <w:rsid w:val="004F1730"/>
    <w:rsid w:val="004F176B"/>
    <w:rsid w:val="004F1779"/>
    <w:rsid w:val="004F17F8"/>
    <w:rsid w:val="004F1842"/>
    <w:rsid w:val="004F1974"/>
    <w:rsid w:val="004F198A"/>
    <w:rsid w:val="004F1B31"/>
    <w:rsid w:val="004F1B6A"/>
    <w:rsid w:val="004F1BD4"/>
    <w:rsid w:val="004F1BE9"/>
    <w:rsid w:val="004F1C14"/>
    <w:rsid w:val="004F1C49"/>
    <w:rsid w:val="004F1CC0"/>
    <w:rsid w:val="004F1D3D"/>
    <w:rsid w:val="004F1E0E"/>
    <w:rsid w:val="004F1E4E"/>
    <w:rsid w:val="004F1E82"/>
    <w:rsid w:val="004F1ECE"/>
    <w:rsid w:val="004F1ED4"/>
    <w:rsid w:val="004F2010"/>
    <w:rsid w:val="004F2033"/>
    <w:rsid w:val="004F20C1"/>
    <w:rsid w:val="004F21B4"/>
    <w:rsid w:val="004F220A"/>
    <w:rsid w:val="004F2213"/>
    <w:rsid w:val="004F221E"/>
    <w:rsid w:val="004F2367"/>
    <w:rsid w:val="004F238D"/>
    <w:rsid w:val="004F23A7"/>
    <w:rsid w:val="004F23BD"/>
    <w:rsid w:val="004F241C"/>
    <w:rsid w:val="004F24A7"/>
    <w:rsid w:val="004F24C9"/>
    <w:rsid w:val="004F2509"/>
    <w:rsid w:val="004F2635"/>
    <w:rsid w:val="004F26A6"/>
    <w:rsid w:val="004F26D3"/>
    <w:rsid w:val="004F2732"/>
    <w:rsid w:val="004F2801"/>
    <w:rsid w:val="004F2850"/>
    <w:rsid w:val="004F285D"/>
    <w:rsid w:val="004F28D1"/>
    <w:rsid w:val="004F2A46"/>
    <w:rsid w:val="004F2A6E"/>
    <w:rsid w:val="004F2AD7"/>
    <w:rsid w:val="004F2B2F"/>
    <w:rsid w:val="004F2C36"/>
    <w:rsid w:val="004F2C3A"/>
    <w:rsid w:val="004F2C5E"/>
    <w:rsid w:val="004F2CB7"/>
    <w:rsid w:val="004F2DBF"/>
    <w:rsid w:val="004F2DE4"/>
    <w:rsid w:val="004F2DF2"/>
    <w:rsid w:val="004F2E10"/>
    <w:rsid w:val="004F2E36"/>
    <w:rsid w:val="004F2E47"/>
    <w:rsid w:val="004F2F23"/>
    <w:rsid w:val="004F2F3A"/>
    <w:rsid w:val="004F2F49"/>
    <w:rsid w:val="004F2F55"/>
    <w:rsid w:val="004F2FD4"/>
    <w:rsid w:val="004F30F0"/>
    <w:rsid w:val="004F311C"/>
    <w:rsid w:val="004F3193"/>
    <w:rsid w:val="004F322E"/>
    <w:rsid w:val="004F323E"/>
    <w:rsid w:val="004F327A"/>
    <w:rsid w:val="004F328A"/>
    <w:rsid w:val="004F32CB"/>
    <w:rsid w:val="004F32DD"/>
    <w:rsid w:val="004F33A2"/>
    <w:rsid w:val="004F34EE"/>
    <w:rsid w:val="004F3531"/>
    <w:rsid w:val="004F35AB"/>
    <w:rsid w:val="004F35C6"/>
    <w:rsid w:val="004F35E8"/>
    <w:rsid w:val="004F35ED"/>
    <w:rsid w:val="004F3610"/>
    <w:rsid w:val="004F37FB"/>
    <w:rsid w:val="004F387F"/>
    <w:rsid w:val="004F38A6"/>
    <w:rsid w:val="004F38CF"/>
    <w:rsid w:val="004F39CC"/>
    <w:rsid w:val="004F39DA"/>
    <w:rsid w:val="004F3AF2"/>
    <w:rsid w:val="004F3B23"/>
    <w:rsid w:val="004F3D30"/>
    <w:rsid w:val="004F3DA1"/>
    <w:rsid w:val="004F3E5E"/>
    <w:rsid w:val="004F3EAA"/>
    <w:rsid w:val="004F3F04"/>
    <w:rsid w:val="004F3F5C"/>
    <w:rsid w:val="004F3FE9"/>
    <w:rsid w:val="004F405B"/>
    <w:rsid w:val="004F4092"/>
    <w:rsid w:val="004F40BA"/>
    <w:rsid w:val="004F40E9"/>
    <w:rsid w:val="004F40FE"/>
    <w:rsid w:val="004F4110"/>
    <w:rsid w:val="004F41A6"/>
    <w:rsid w:val="004F41FE"/>
    <w:rsid w:val="004F4204"/>
    <w:rsid w:val="004F422A"/>
    <w:rsid w:val="004F4280"/>
    <w:rsid w:val="004F42B5"/>
    <w:rsid w:val="004F42DA"/>
    <w:rsid w:val="004F4319"/>
    <w:rsid w:val="004F4367"/>
    <w:rsid w:val="004F443A"/>
    <w:rsid w:val="004F449A"/>
    <w:rsid w:val="004F449E"/>
    <w:rsid w:val="004F44D0"/>
    <w:rsid w:val="004F452D"/>
    <w:rsid w:val="004F4539"/>
    <w:rsid w:val="004F4557"/>
    <w:rsid w:val="004F455A"/>
    <w:rsid w:val="004F45E9"/>
    <w:rsid w:val="004F46E3"/>
    <w:rsid w:val="004F4770"/>
    <w:rsid w:val="004F4791"/>
    <w:rsid w:val="004F47AE"/>
    <w:rsid w:val="004F480A"/>
    <w:rsid w:val="004F4848"/>
    <w:rsid w:val="004F4912"/>
    <w:rsid w:val="004F4916"/>
    <w:rsid w:val="004F4961"/>
    <w:rsid w:val="004F49A8"/>
    <w:rsid w:val="004F49B9"/>
    <w:rsid w:val="004F49E1"/>
    <w:rsid w:val="004F4A13"/>
    <w:rsid w:val="004F4A80"/>
    <w:rsid w:val="004F4AEC"/>
    <w:rsid w:val="004F4AF6"/>
    <w:rsid w:val="004F4B26"/>
    <w:rsid w:val="004F4B85"/>
    <w:rsid w:val="004F4BCE"/>
    <w:rsid w:val="004F4C26"/>
    <w:rsid w:val="004F4CA4"/>
    <w:rsid w:val="004F4CAC"/>
    <w:rsid w:val="004F4D07"/>
    <w:rsid w:val="004F4D90"/>
    <w:rsid w:val="004F4DCD"/>
    <w:rsid w:val="004F4DD7"/>
    <w:rsid w:val="004F4E2D"/>
    <w:rsid w:val="004F4E8E"/>
    <w:rsid w:val="004F4E95"/>
    <w:rsid w:val="004F4EBE"/>
    <w:rsid w:val="004F4F0B"/>
    <w:rsid w:val="004F4F80"/>
    <w:rsid w:val="004F4FF4"/>
    <w:rsid w:val="004F502A"/>
    <w:rsid w:val="004F505A"/>
    <w:rsid w:val="004F514D"/>
    <w:rsid w:val="004F518A"/>
    <w:rsid w:val="004F5199"/>
    <w:rsid w:val="004F5212"/>
    <w:rsid w:val="004F5254"/>
    <w:rsid w:val="004F52C6"/>
    <w:rsid w:val="004F52E0"/>
    <w:rsid w:val="004F538D"/>
    <w:rsid w:val="004F539D"/>
    <w:rsid w:val="004F53B7"/>
    <w:rsid w:val="004F5408"/>
    <w:rsid w:val="004F54CA"/>
    <w:rsid w:val="004F5609"/>
    <w:rsid w:val="004F5691"/>
    <w:rsid w:val="004F56A6"/>
    <w:rsid w:val="004F56DC"/>
    <w:rsid w:val="004F57A6"/>
    <w:rsid w:val="004F57F1"/>
    <w:rsid w:val="004F58DB"/>
    <w:rsid w:val="004F5A51"/>
    <w:rsid w:val="004F5A7C"/>
    <w:rsid w:val="004F5AEF"/>
    <w:rsid w:val="004F5BE3"/>
    <w:rsid w:val="004F5BE4"/>
    <w:rsid w:val="004F5C2C"/>
    <w:rsid w:val="004F5C64"/>
    <w:rsid w:val="004F5D3C"/>
    <w:rsid w:val="004F5DC6"/>
    <w:rsid w:val="004F5DC9"/>
    <w:rsid w:val="004F5E6B"/>
    <w:rsid w:val="004F5F12"/>
    <w:rsid w:val="004F5F59"/>
    <w:rsid w:val="004F5F69"/>
    <w:rsid w:val="004F600D"/>
    <w:rsid w:val="004F6196"/>
    <w:rsid w:val="004F61A0"/>
    <w:rsid w:val="004F62B6"/>
    <w:rsid w:val="004F6393"/>
    <w:rsid w:val="004F63A8"/>
    <w:rsid w:val="004F63E5"/>
    <w:rsid w:val="004F63F1"/>
    <w:rsid w:val="004F6445"/>
    <w:rsid w:val="004F647C"/>
    <w:rsid w:val="004F6524"/>
    <w:rsid w:val="004F6591"/>
    <w:rsid w:val="004F66C2"/>
    <w:rsid w:val="004F6766"/>
    <w:rsid w:val="004F67DB"/>
    <w:rsid w:val="004F6811"/>
    <w:rsid w:val="004F6961"/>
    <w:rsid w:val="004F696E"/>
    <w:rsid w:val="004F69A9"/>
    <w:rsid w:val="004F69B0"/>
    <w:rsid w:val="004F6A3F"/>
    <w:rsid w:val="004F6A4A"/>
    <w:rsid w:val="004F6A77"/>
    <w:rsid w:val="004F6B41"/>
    <w:rsid w:val="004F6B7F"/>
    <w:rsid w:val="004F6BC3"/>
    <w:rsid w:val="004F6BD0"/>
    <w:rsid w:val="004F6C25"/>
    <w:rsid w:val="004F6C3E"/>
    <w:rsid w:val="004F6C46"/>
    <w:rsid w:val="004F6C5C"/>
    <w:rsid w:val="004F6D31"/>
    <w:rsid w:val="004F6D93"/>
    <w:rsid w:val="004F6E4F"/>
    <w:rsid w:val="004F6FC2"/>
    <w:rsid w:val="004F6FFF"/>
    <w:rsid w:val="004F7017"/>
    <w:rsid w:val="004F701F"/>
    <w:rsid w:val="004F7021"/>
    <w:rsid w:val="004F7095"/>
    <w:rsid w:val="004F70C1"/>
    <w:rsid w:val="004F7249"/>
    <w:rsid w:val="004F7361"/>
    <w:rsid w:val="004F7390"/>
    <w:rsid w:val="004F7423"/>
    <w:rsid w:val="004F747F"/>
    <w:rsid w:val="004F752C"/>
    <w:rsid w:val="004F7596"/>
    <w:rsid w:val="004F759E"/>
    <w:rsid w:val="004F75B9"/>
    <w:rsid w:val="004F76DF"/>
    <w:rsid w:val="004F76F4"/>
    <w:rsid w:val="004F772C"/>
    <w:rsid w:val="004F775F"/>
    <w:rsid w:val="004F77D8"/>
    <w:rsid w:val="004F7884"/>
    <w:rsid w:val="004F78DF"/>
    <w:rsid w:val="004F7924"/>
    <w:rsid w:val="004F7950"/>
    <w:rsid w:val="004F79EA"/>
    <w:rsid w:val="004F7A30"/>
    <w:rsid w:val="004F7A3C"/>
    <w:rsid w:val="004F7A8A"/>
    <w:rsid w:val="004F7B28"/>
    <w:rsid w:val="004F7BBD"/>
    <w:rsid w:val="004F7C0A"/>
    <w:rsid w:val="004F7C89"/>
    <w:rsid w:val="004F7D69"/>
    <w:rsid w:val="004F7D76"/>
    <w:rsid w:val="004F7ECC"/>
    <w:rsid w:val="004F7EE6"/>
    <w:rsid w:val="004F7F00"/>
    <w:rsid w:val="004F7F51"/>
    <w:rsid w:val="004F7FA3"/>
    <w:rsid w:val="004F7FAB"/>
    <w:rsid w:val="004F7FDE"/>
    <w:rsid w:val="004F7FE1"/>
    <w:rsid w:val="00500037"/>
    <w:rsid w:val="0050004D"/>
    <w:rsid w:val="00500053"/>
    <w:rsid w:val="0050009D"/>
    <w:rsid w:val="0050010A"/>
    <w:rsid w:val="00500183"/>
    <w:rsid w:val="005001A0"/>
    <w:rsid w:val="005001E9"/>
    <w:rsid w:val="005001EF"/>
    <w:rsid w:val="00500273"/>
    <w:rsid w:val="005002D1"/>
    <w:rsid w:val="005002F2"/>
    <w:rsid w:val="005002FD"/>
    <w:rsid w:val="005003D1"/>
    <w:rsid w:val="005003E4"/>
    <w:rsid w:val="00500435"/>
    <w:rsid w:val="005004DB"/>
    <w:rsid w:val="00500518"/>
    <w:rsid w:val="0050053F"/>
    <w:rsid w:val="0050055E"/>
    <w:rsid w:val="005005EF"/>
    <w:rsid w:val="005006A7"/>
    <w:rsid w:val="005006C4"/>
    <w:rsid w:val="005007CC"/>
    <w:rsid w:val="00500801"/>
    <w:rsid w:val="00500845"/>
    <w:rsid w:val="00500993"/>
    <w:rsid w:val="005009E5"/>
    <w:rsid w:val="00500A84"/>
    <w:rsid w:val="00500AF4"/>
    <w:rsid w:val="00500BB5"/>
    <w:rsid w:val="00500BB9"/>
    <w:rsid w:val="00500BE2"/>
    <w:rsid w:val="00500C4E"/>
    <w:rsid w:val="00500CA4"/>
    <w:rsid w:val="00500CC4"/>
    <w:rsid w:val="00500CF9"/>
    <w:rsid w:val="00500D61"/>
    <w:rsid w:val="00500D99"/>
    <w:rsid w:val="00500E36"/>
    <w:rsid w:val="00500E3B"/>
    <w:rsid w:val="00500EAB"/>
    <w:rsid w:val="00500EC3"/>
    <w:rsid w:val="00500ECD"/>
    <w:rsid w:val="00500EE2"/>
    <w:rsid w:val="00500FE0"/>
    <w:rsid w:val="00500FE1"/>
    <w:rsid w:val="0050105A"/>
    <w:rsid w:val="0050106C"/>
    <w:rsid w:val="00501118"/>
    <w:rsid w:val="00501124"/>
    <w:rsid w:val="0050115F"/>
    <w:rsid w:val="00501193"/>
    <w:rsid w:val="0050122F"/>
    <w:rsid w:val="0050123E"/>
    <w:rsid w:val="00501258"/>
    <w:rsid w:val="00501264"/>
    <w:rsid w:val="00501343"/>
    <w:rsid w:val="00501347"/>
    <w:rsid w:val="00501386"/>
    <w:rsid w:val="005013B2"/>
    <w:rsid w:val="005013BC"/>
    <w:rsid w:val="0050140E"/>
    <w:rsid w:val="0050150B"/>
    <w:rsid w:val="0050159D"/>
    <w:rsid w:val="0050159F"/>
    <w:rsid w:val="005015AD"/>
    <w:rsid w:val="005015BC"/>
    <w:rsid w:val="0050164C"/>
    <w:rsid w:val="0050167F"/>
    <w:rsid w:val="005016CF"/>
    <w:rsid w:val="005016F6"/>
    <w:rsid w:val="0050172A"/>
    <w:rsid w:val="005018BE"/>
    <w:rsid w:val="005018F2"/>
    <w:rsid w:val="005018FA"/>
    <w:rsid w:val="00501941"/>
    <w:rsid w:val="005019B1"/>
    <w:rsid w:val="00501A6A"/>
    <w:rsid w:val="00501A74"/>
    <w:rsid w:val="00501AA7"/>
    <w:rsid w:val="00501ABF"/>
    <w:rsid w:val="00501B4B"/>
    <w:rsid w:val="00501C1A"/>
    <w:rsid w:val="00501C87"/>
    <w:rsid w:val="00501CAF"/>
    <w:rsid w:val="00501D62"/>
    <w:rsid w:val="00501DEC"/>
    <w:rsid w:val="00501E84"/>
    <w:rsid w:val="00501F21"/>
    <w:rsid w:val="00501F81"/>
    <w:rsid w:val="00501F8B"/>
    <w:rsid w:val="00501FF6"/>
    <w:rsid w:val="0050205A"/>
    <w:rsid w:val="005020CC"/>
    <w:rsid w:val="005020F1"/>
    <w:rsid w:val="0050211F"/>
    <w:rsid w:val="0050217C"/>
    <w:rsid w:val="0050222C"/>
    <w:rsid w:val="00502299"/>
    <w:rsid w:val="005022E5"/>
    <w:rsid w:val="005022E7"/>
    <w:rsid w:val="0050233B"/>
    <w:rsid w:val="0050235A"/>
    <w:rsid w:val="0050235B"/>
    <w:rsid w:val="005023DA"/>
    <w:rsid w:val="005023DE"/>
    <w:rsid w:val="0050247C"/>
    <w:rsid w:val="005024AD"/>
    <w:rsid w:val="005024D0"/>
    <w:rsid w:val="0050255A"/>
    <w:rsid w:val="005025B4"/>
    <w:rsid w:val="00502620"/>
    <w:rsid w:val="00502671"/>
    <w:rsid w:val="005026C4"/>
    <w:rsid w:val="0050270B"/>
    <w:rsid w:val="00502710"/>
    <w:rsid w:val="00502734"/>
    <w:rsid w:val="0050278B"/>
    <w:rsid w:val="0050279C"/>
    <w:rsid w:val="005027F3"/>
    <w:rsid w:val="0050280A"/>
    <w:rsid w:val="00502817"/>
    <w:rsid w:val="0050281D"/>
    <w:rsid w:val="00502830"/>
    <w:rsid w:val="0050289C"/>
    <w:rsid w:val="00502900"/>
    <w:rsid w:val="0050294A"/>
    <w:rsid w:val="00502A17"/>
    <w:rsid w:val="00502A36"/>
    <w:rsid w:val="00502A61"/>
    <w:rsid w:val="00502AC3"/>
    <w:rsid w:val="00502ADC"/>
    <w:rsid w:val="00502B67"/>
    <w:rsid w:val="00502C4A"/>
    <w:rsid w:val="00502CB1"/>
    <w:rsid w:val="00502D18"/>
    <w:rsid w:val="00502D46"/>
    <w:rsid w:val="00502D49"/>
    <w:rsid w:val="00502D5F"/>
    <w:rsid w:val="00502D98"/>
    <w:rsid w:val="00502D9B"/>
    <w:rsid w:val="00502DEA"/>
    <w:rsid w:val="00502E7A"/>
    <w:rsid w:val="00502E7F"/>
    <w:rsid w:val="00502ED9"/>
    <w:rsid w:val="00502EEF"/>
    <w:rsid w:val="00502FD4"/>
    <w:rsid w:val="0050304E"/>
    <w:rsid w:val="00503081"/>
    <w:rsid w:val="0050308C"/>
    <w:rsid w:val="005030F1"/>
    <w:rsid w:val="0050311C"/>
    <w:rsid w:val="0050325C"/>
    <w:rsid w:val="005032A7"/>
    <w:rsid w:val="00503327"/>
    <w:rsid w:val="00503401"/>
    <w:rsid w:val="005034E3"/>
    <w:rsid w:val="0050352E"/>
    <w:rsid w:val="00503548"/>
    <w:rsid w:val="00503597"/>
    <w:rsid w:val="0050366D"/>
    <w:rsid w:val="0050373B"/>
    <w:rsid w:val="00503748"/>
    <w:rsid w:val="005037B1"/>
    <w:rsid w:val="0050384A"/>
    <w:rsid w:val="005038BE"/>
    <w:rsid w:val="005038CA"/>
    <w:rsid w:val="00503927"/>
    <w:rsid w:val="005039B9"/>
    <w:rsid w:val="005039EF"/>
    <w:rsid w:val="00503A48"/>
    <w:rsid w:val="00503AD9"/>
    <w:rsid w:val="00503B3D"/>
    <w:rsid w:val="00503B8D"/>
    <w:rsid w:val="00503C85"/>
    <w:rsid w:val="00503CAD"/>
    <w:rsid w:val="00503CE7"/>
    <w:rsid w:val="00503CED"/>
    <w:rsid w:val="00503D1E"/>
    <w:rsid w:val="00503D20"/>
    <w:rsid w:val="00503D44"/>
    <w:rsid w:val="00503E2D"/>
    <w:rsid w:val="00503E30"/>
    <w:rsid w:val="00503E36"/>
    <w:rsid w:val="00503E6B"/>
    <w:rsid w:val="00503E75"/>
    <w:rsid w:val="00503E7F"/>
    <w:rsid w:val="00503FED"/>
    <w:rsid w:val="00504030"/>
    <w:rsid w:val="00504041"/>
    <w:rsid w:val="005040C6"/>
    <w:rsid w:val="005040FC"/>
    <w:rsid w:val="0050416D"/>
    <w:rsid w:val="005041CD"/>
    <w:rsid w:val="00504356"/>
    <w:rsid w:val="0050437B"/>
    <w:rsid w:val="0050439A"/>
    <w:rsid w:val="005043C4"/>
    <w:rsid w:val="00504476"/>
    <w:rsid w:val="005044A4"/>
    <w:rsid w:val="005045A8"/>
    <w:rsid w:val="0050461D"/>
    <w:rsid w:val="00504691"/>
    <w:rsid w:val="005046D1"/>
    <w:rsid w:val="00504741"/>
    <w:rsid w:val="00504757"/>
    <w:rsid w:val="005047E5"/>
    <w:rsid w:val="005047EE"/>
    <w:rsid w:val="00504881"/>
    <w:rsid w:val="00504894"/>
    <w:rsid w:val="00504898"/>
    <w:rsid w:val="0050497E"/>
    <w:rsid w:val="00504A20"/>
    <w:rsid w:val="00504A8B"/>
    <w:rsid w:val="00504A96"/>
    <w:rsid w:val="00504B58"/>
    <w:rsid w:val="00504BDC"/>
    <w:rsid w:val="00504C7A"/>
    <w:rsid w:val="00504D24"/>
    <w:rsid w:val="00504D66"/>
    <w:rsid w:val="00504E07"/>
    <w:rsid w:val="00504F0F"/>
    <w:rsid w:val="00504F48"/>
    <w:rsid w:val="00504F98"/>
    <w:rsid w:val="00504FC1"/>
    <w:rsid w:val="00504FC2"/>
    <w:rsid w:val="00505056"/>
    <w:rsid w:val="00505107"/>
    <w:rsid w:val="0050520A"/>
    <w:rsid w:val="0050528E"/>
    <w:rsid w:val="00505344"/>
    <w:rsid w:val="005054F9"/>
    <w:rsid w:val="0050556E"/>
    <w:rsid w:val="005055FF"/>
    <w:rsid w:val="00505605"/>
    <w:rsid w:val="0050561E"/>
    <w:rsid w:val="00505623"/>
    <w:rsid w:val="0050567A"/>
    <w:rsid w:val="005056A9"/>
    <w:rsid w:val="0050578C"/>
    <w:rsid w:val="00505836"/>
    <w:rsid w:val="0050584D"/>
    <w:rsid w:val="005058A8"/>
    <w:rsid w:val="0050599D"/>
    <w:rsid w:val="005059B3"/>
    <w:rsid w:val="00505A5C"/>
    <w:rsid w:val="00505A8E"/>
    <w:rsid w:val="00505BF6"/>
    <w:rsid w:val="00505DA1"/>
    <w:rsid w:val="00505E1F"/>
    <w:rsid w:val="00505E84"/>
    <w:rsid w:val="00505F15"/>
    <w:rsid w:val="00505F49"/>
    <w:rsid w:val="00506000"/>
    <w:rsid w:val="00506006"/>
    <w:rsid w:val="005060CD"/>
    <w:rsid w:val="00506247"/>
    <w:rsid w:val="00506288"/>
    <w:rsid w:val="005062CB"/>
    <w:rsid w:val="005062E1"/>
    <w:rsid w:val="00506304"/>
    <w:rsid w:val="0050637F"/>
    <w:rsid w:val="00506392"/>
    <w:rsid w:val="00506407"/>
    <w:rsid w:val="00506433"/>
    <w:rsid w:val="0050652D"/>
    <w:rsid w:val="0050655D"/>
    <w:rsid w:val="0050657B"/>
    <w:rsid w:val="0050659E"/>
    <w:rsid w:val="005065B4"/>
    <w:rsid w:val="0050660A"/>
    <w:rsid w:val="00506708"/>
    <w:rsid w:val="00506738"/>
    <w:rsid w:val="00506750"/>
    <w:rsid w:val="005067FB"/>
    <w:rsid w:val="005069CA"/>
    <w:rsid w:val="00506BE8"/>
    <w:rsid w:val="00506C26"/>
    <w:rsid w:val="00506C36"/>
    <w:rsid w:val="00506CE3"/>
    <w:rsid w:val="00506D04"/>
    <w:rsid w:val="00506DBA"/>
    <w:rsid w:val="00506EC4"/>
    <w:rsid w:val="00506ECD"/>
    <w:rsid w:val="00507077"/>
    <w:rsid w:val="005070A9"/>
    <w:rsid w:val="00507165"/>
    <w:rsid w:val="0050721B"/>
    <w:rsid w:val="00507272"/>
    <w:rsid w:val="00507276"/>
    <w:rsid w:val="00507287"/>
    <w:rsid w:val="00507290"/>
    <w:rsid w:val="00507303"/>
    <w:rsid w:val="0050734C"/>
    <w:rsid w:val="00507369"/>
    <w:rsid w:val="00507381"/>
    <w:rsid w:val="005073AB"/>
    <w:rsid w:val="005073AF"/>
    <w:rsid w:val="005073CB"/>
    <w:rsid w:val="0050740F"/>
    <w:rsid w:val="0050742E"/>
    <w:rsid w:val="0050745C"/>
    <w:rsid w:val="00507462"/>
    <w:rsid w:val="00507494"/>
    <w:rsid w:val="00507498"/>
    <w:rsid w:val="00507528"/>
    <w:rsid w:val="00507542"/>
    <w:rsid w:val="0050759B"/>
    <w:rsid w:val="005075A5"/>
    <w:rsid w:val="005075E5"/>
    <w:rsid w:val="0050765E"/>
    <w:rsid w:val="00507670"/>
    <w:rsid w:val="00507783"/>
    <w:rsid w:val="0050779B"/>
    <w:rsid w:val="0050785C"/>
    <w:rsid w:val="00507885"/>
    <w:rsid w:val="005078D4"/>
    <w:rsid w:val="005078F1"/>
    <w:rsid w:val="00507A75"/>
    <w:rsid w:val="00507A8F"/>
    <w:rsid w:val="00507A94"/>
    <w:rsid w:val="00507AA2"/>
    <w:rsid w:val="00507AF0"/>
    <w:rsid w:val="00507B07"/>
    <w:rsid w:val="00507B26"/>
    <w:rsid w:val="00507B4C"/>
    <w:rsid w:val="00507B83"/>
    <w:rsid w:val="00507B95"/>
    <w:rsid w:val="00507B9C"/>
    <w:rsid w:val="00507C1B"/>
    <w:rsid w:val="00507C34"/>
    <w:rsid w:val="00507C3C"/>
    <w:rsid w:val="00507C91"/>
    <w:rsid w:val="00507CDA"/>
    <w:rsid w:val="00507CDE"/>
    <w:rsid w:val="00507CE3"/>
    <w:rsid w:val="00507D0A"/>
    <w:rsid w:val="00507D9B"/>
    <w:rsid w:val="00507E95"/>
    <w:rsid w:val="00507EBC"/>
    <w:rsid w:val="00507F33"/>
    <w:rsid w:val="00507F49"/>
    <w:rsid w:val="00510012"/>
    <w:rsid w:val="00510350"/>
    <w:rsid w:val="005103A3"/>
    <w:rsid w:val="005103AB"/>
    <w:rsid w:val="005104BB"/>
    <w:rsid w:val="005105AC"/>
    <w:rsid w:val="0051066A"/>
    <w:rsid w:val="00510678"/>
    <w:rsid w:val="0051068F"/>
    <w:rsid w:val="005106AB"/>
    <w:rsid w:val="005106F6"/>
    <w:rsid w:val="00510804"/>
    <w:rsid w:val="0051080C"/>
    <w:rsid w:val="00510835"/>
    <w:rsid w:val="00510863"/>
    <w:rsid w:val="00510872"/>
    <w:rsid w:val="00510979"/>
    <w:rsid w:val="00510AB1"/>
    <w:rsid w:val="00510AF6"/>
    <w:rsid w:val="00510C1A"/>
    <w:rsid w:val="00510C3E"/>
    <w:rsid w:val="00510C69"/>
    <w:rsid w:val="00510DD2"/>
    <w:rsid w:val="00510DE2"/>
    <w:rsid w:val="00510E83"/>
    <w:rsid w:val="00510E90"/>
    <w:rsid w:val="00510FED"/>
    <w:rsid w:val="0051100C"/>
    <w:rsid w:val="00511035"/>
    <w:rsid w:val="0051107E"/>
    <w:rsid w:val="00511087"/>
    <w:rsid w:val="005110DE"/>
    <w:rsid w:val="005112AC"/>
    <w:rsid w:val="0051131E"/>
    <w:rsid w:val="00511322"/>
    <w:rsid w:val="0051145D"/>
    <w:rsid w:val="00511476"/>
    <w:rsid w:val="005114F7"/>
    <w:rsid w:val="0051150E"/>
    <w:rsid w:val="00511527"/>
    <w:rsid w:val="0051154C"/>
    <w:rsid w:val="00511629"/>
    <w:rsid w:val="00511632"/>
    <w:rsid w:val="005116A2"/>
    <w:rsid w:val="005116F3"/>
    <w:rsid w:val="00511793"/>
    <w:rsid w:val="005117BE"/>
    <w:rsid w:val="005117C3"/>
    <w:rsid w:val="00511836"/>
    <w:rsid w:val="00511840"/>
    <w:rsid w:val="00511844"/>
    <w:rsid w:val="005118A7"/>
    <w:rsid w:val="005118DF"/>
    <w:rsid w:val="00511950"/>
    <w:rsid w:val="00511964"/>
    <w:rsid w:val="00511A00"/>
    <w:rsid w:val="00511A2C"/>
    <w:rsid w:val="00511A88"/>
    <w:rsid w:val="00511BA3"/>
    <w:rsid w:val="00511BC5"/>
    <w:rsid w:val="00511D8D"/>
    <w:rsid w:val="00511D90"/>
    <w:rsid w:val="00511E01"/>
    <w:rsid w:val="00511E59"/>
    <w:rsid w:val="00511E9F"/>
    <w:rsid w:val="00511EA9"/>
    <w:rsid w:val="00511F35"/>
    <w:rsid w:val="00511F42"/>
    <w:rsid w:val="00511F84"/>
    <w:rsid w:val="00511FAD"/>
    <w:rsid w:val="00511FB1"/>
    <w:rsid w:val="00512026"/>
    <w:rsid w:val="00512135"/>
    <w:rsid w:val="00512171"/>
    <w:rsid w:val="005121D2"/>
    <w:rsid w:val="00512222"/>
    <w:rsid w:val="0051222E"/>
    <w:rsid w:val="0051225D"/>
    <w:rsid w:val="005122DA"/>
    <w:rsid w:val="005122F5"/>
    <w:rsid w:val="00512340"/>
    <w:rsid w:val="0051237C"/>
    <w:rsid w:val="005123B6"/>
    <w:rsid w:val="005123BE"/>
    <w:rsid w:val="005123DF"/>
    <w:rsid w:val="005124FF"/>
    <w:rsid w:val="00512521"/>
    <w:rsid w:val="00512551"/>
    <w:rsid w:val="00512598"/>
    <w:rsid w:val="0051264E"/>
    <w:rsid w:val="00512656"/>
    <w:rsid w:val="00512729"/>
    <w:rsid w:val="00512739"/>
    <w:rsid w:val="00512797"/>
    <w:rsid w:val="005127D0"/>
    <w:rsid w:val="00512845"/>
    <w:rsid w:val="0051290E"/>
    <w:rsid w:val="00512932"/>
    <w:rsid w:val="005129D3"/>
    <w:rsid w:val="00512A34"/>
    <w:rsid w:val="00512A47"/>
    <w:rsid w:val="00512A4C"/>
    <w:rsid w:val="00512A4D"/>
    <w:rsid w:val="00512AA4"/>
    <w:rsid w:val="00512ADD"/>
    <w:rsid w:val="00512B3E"/>
    <w:rsid w:val="00512BCC"/>
    <w:rsid w:val="00512C38"/>
    <w:rsid w:val="00512C44"/>
    <w:rsid w:val="00512C66"/>
    <w:rsid w:val="00512D01"/>
    <w:rsid w:val="00512D62"/>
    <w:rsid w:val="00512D95"/>
    <w:rsid w:val="00512EA0"/>
    <w:rsid w:val="00512F0A"/>
    <w:rsid w:val="00512F71"/>
    <w:rsid w:val="00512FBA"/>
    <w:rsid w:val="0051302E"/>
    <w:rsid w:val="00513036"/>
    <w:rsid w:val="0051304B"/>
    <w:rsid w:val="005130AD"/>
    <w:rsid w:val="00513127"/>
    <w:rsid w:val="0051316A"/>
    <w:rsid w:val="00513224"/>
    <w:rsid w:val="00513272"/>
    <w:rsid w:val="0051330E"/>
    <w:rsid w:val="00513361"/>
    <w:rsid w:val="005133EF"/>
    <w:rsid w:val="00513414"/>
    <w:rsid w:val="0051343F"/>
    <w:rsid w:val="005134C4"/>
    <w:rsid w:val="00513695"/>
    <w:rsid w:val="0051369E"/>
    <w:rsid w:val="005136AF"/>
    <w:rsid w:val="00513764"/>
    <w:rsid w:val="0051377A"/>
    <w:rsid w:val="0051377C"/>
    <w:rsid w:val="00513793"/>
    <w:rsid w:val="00513871"/>
    <w:rsid w:val="005138E0"/>
    <w:rsid w:val="00513931"/>
    <w:rsid w:val="00513938"/>
    <w:rsid w:val="00513977"/>
    <w:rsid w:val="00513993"/>
    <w:rsid w:val="005139A0"/>
    <w:rsid w:val="005139AF"/>
    <w:rsid w:val="005139C5"/>
    <w:rsid w:val="00513A83"/>
    <w:rsid w:val="00513ADE"/>
    <w:rsid w:val="00513B68"/>
    <w:rsid w:val="00513BF0"/>
    <w:rsid w:val="00513C7C"/>
    <w:rsid w:val="00513D30"/>
    <w:rsid w:val="00513D43"/>
    <w:rsid w:val="00513D53"/>
    <w:rsid w:val="00513D9E"/>
    <w:rsid w:val="00513DA8"/>
    <w:rsid w:val="00513E05"/>
    <w:rsid w:val="00513E3B"/>
    <w:rsid w:val="00513E93"/>
    <w:rsid w:val="00513F62"/>
    <w:rsid w:val="00513F8E"/>
    <w:rsid w:val="00513FF5"/>
    <w:rsid w:val="0051402D"/>
    <w:rsid w:val="00514174"/>
    <w:rsid w:val="0051417A"/>
    <w:rsid w:val="005141A7"/>
    <w:rsid w:val="005141F1"/>
    <w:rsid w:val="00514226"/>
    <w:rsid w:val="00514283"/>
    <w:rsid w:val="005142CB"/>
    <w:rsid w:val="0051436F"/>
    <w:rsid w:val="005143A2"/>
    <w:rsid w:val="0051454C"/>
    <w:rsid w:val="00514573"/>
    <w:rsid w:val="005145A4"/>
    <w:rsid w:val="005146AF"/>
    <w:rsid w:val="005146B5"/>
    <w:rsid w:val="0051475F"/>
    <w:rsid w:val="005147A6"/>
    <w:rsid w:val="005147AB"/>
    <w:rsid w:val="00514815"/>
    <w:rsid w:val="00514869"/>
    <w:rsid w:val="005148DB"/>
    <w:rsid w:val="00514944"/>
    <w:rsid w:val="005149DD"/>
    <w:rsid w:val="00514A64"/>
    <w:rsid w:val="00514A96"/>
    <w:rsid w:val="00514AC6"/>
    <w:rsid w:val="00514AD0"/>
    <w:rsid w:val="00514AFA"/>
    <w:rsid w:val="00514B2E"/>
    <w:rsid w:val="00514BB8"/>
    <w:rsid w:val="00514C05"/>
    <w:rsid w:val="00514CF9"/>
    <w:rsid w:val="00514D85"/>
    <w:rsid w:val="00514D92"/>
    <w:rsid w:val="00514DA1"/>
    <w:rsid w:val="00514DE0"/>
    <w:rsid w:val="00514DEA"/>
    <w:rsid w:val="00514F27"/>
    <w:rsid w:val="00514F4E"/>
    <w:rsid w:val="00514F88"/>
    <w:rsid w:val="00514FB6"/>
    <w:rsid w:val="00515082"/>
    <w:rsid w:val="0051510B"/>
    <w:rsid w:val="00515116"/>
    <w:rsid w:val="00515189"/>
    <w:rsid w:val="0051519F"/>
    <w:rsid w:val="005151F0"/>
    <w:rsid w:val="00515216"/>
    <w:rsid w:val="00515352"/>
    <w:rsid w:val="0051539E"/>
    <w:rsid w:val="00515591"/>
    <w:rsid w:val="0051561A"/>
    <w:rsid w:val="0051562F"/>
    <w:rsid w:val="0051563D"/>
    <w:rsid w:val="00515730"/>
    <w:rsid w:val="005157A0"/>
    <w:rsid w:val="005157AC"/>
    <w:rsid w:val="005157B3"/>
    <w:rsid w:val="0051584B"/>
    <w:rsid w:val="00515884"/>
    <w:rsid w:val="0051588F"/>
    <w:rsid w:val="005158B6"/>
    <w:rsid w:val="00515911"/>
    <w:rsid w:val="0051596F"/>
    <w:rsid w:val="0051599A"/>
    <w:rsid w:val="005159DD"/>
    <w:rsid w:val="00515A41"/>
    <w:rsid w:val="00515A6D"/>
    <w:rsid w:val="00515BDD"/>
    <w:rsid w:val="00515BF7"/>
    <w:rsid w:val="00515CEA"/>
    <w:rsid w:val="00515D5A"/>
    <w:rsid w:val="00515DFE"/>
    <w:rsid w:val="00515E45"/>
    <w:rsid w:val="00515E6A"/>
    <w:rsid w:val="00515EEF"/>
    <w:rsid w:val="00515F26"/>
    <w:rsid w:val="00515FE5"/>
    <w:rsid w:val="0051610D"/>
    <w:rsid w:val="00516126"/>
    <w:rsid w:val="0051613A"/>
    <w:rsid w:val="0051619B"/>
    <w:rsid w:val="0051632D"/>
    <w:rsid w:val="005163C0"/>
    <w:rsid w:val="005163C9"/>
    <w:rsid w:val="005163FA"/>
    <w:rsid w:val="00516441"/>
    <w:rsid w:val="0051649E"/>
    <w:rsid w:val="00516576"/>
    <w:rsid w:val="00516577"/>
    <w:rsid w:val="0051659B"/>
    <w:rsid w:val="005165EA"/>
    <w:rsid w:val="005165F8"/>
    <w:rsid w:val="00516671"/>
    <w:rsid w:val="0051669D"/>
    <w:rsid w:val="00516718"/>
    <w:rsid w:val="0051672F"/>
    <w:rsid w:val="00516862"/>
    <w:rsid w:val="00516866"/>
    <w:rsid w:val="00516878"/>
    <w:rsid w:val="0051688D"/>
    <w:rsid w:val="005169A1"/>
    <w:rsid w:val="00516A3F"/>
    <w:rsid w:val="00516A48"/>
    <w:rsid w:val="00516AA7"/>
    <w:rsid w:val="00516B3B"/>
    <w:rsid w:val="00516B6E"/>
    <w:rsid w:val="00516BF7"/>
    <w:rsid w:val="00516C91"/>
    <w:rsid w:val="00516C9F"/>
    <w:rsid w:val="00516CAE"/>
    <w:rsid w:val="00516D24"/>
    <w:rsid w:val="00516D9A"/>
    <w:rsid w:val="00516E1B"/>
    <w:rsid w:val="00516E3A"/>
    <w:rsid w:val="00516ECE"/>
    <w:rsid w:val="00516F51"/>
    <w:rsid w:val="0051714A"/>
    <w:rsid w:val="00517178"/>
    <w:rsid w:val="00517267"/>
    <w:rsid w:val="0051729B"/>
    <w:rsid w:val="005172DD"/>
    <w:rsid w:val="0051739A"/>
    <w:rsid w:val="005173F6"/>
    <w:rsid w:val="0051747E"/>
    <w:rsid w:val="00517534"/>
    <w:rsid w:val="005176AB"/>
    <w:rsid w:val="005176E5"/>
    <w:rsid w:val="0051779A"/>
    <w:rsid w:val="005177E5"/>
    <w:rsid w:val="00517978"/>
    <w:rsid w:val="005179A4"/>
    <w:rsid w:val="005179A5"/>
    <w:rsid w:val="005179C2"/>
    <w:rsid w:val="005179FB"/>
    <w:rsid w:val="00517A19"/>
    <w:rsid w:val="00517A24"/>
    <w:rsid w:val="00517AA0"/>
    <w:rsid w:val="00517AA3"/>
    <w:rsid w:val="00517B19"/>
    <w:rsid w:val="00517B79"/>
    <w:rsid w:val="00517B7E"/>
    <w:rsid w:val="00517B81"/>
    <w:rsid w:val="00517B89"/>
    <w:rsid w:val="00517BA9"/>
    <w:rsid w:val="00517C1F"/>
    <w:rsid w:val="00517C89"/>
    <w:rsid w:val="00517CA2"/>
    <w:rsid w:val="00517D2C"/>
    <w:rsid w:val="00517D68"/>
    <w:rsid w:val="00517DD1"/>
    <w:rsid w:val="00517E02"/>
    <w:rsid w:val="00517E18"/>
    <w:rsid w:val="00517E64"/>
    <w:rsid w:val="00517E6F"/>
    <w:rsid w:val="00517F9F"/>
    <w:rsid w:val="00519540"/>
    <w:rsid w:val="0052007A"/>
    <w:rsid w:val="00520106"/>
    <w:rsid w:val="005201B7"/>
    <w:rsid w:val="00520218"/>
    <w:rsid w:val="00520222"/>
    <w:rsid w:val="005202A3"/>
    <w:rsid w:val="005202E0"/>
    <w:rsid w:val="005202E2"/>
    <w:rsid w:val="00520393"/>
    <w:rsid w:val="00520477"/>
    <w:rsid w:val="0052048A"/>
    <w:rsid w:val="00520515"/>
    <w:rsid w:val="005205C7"/>
    <w:rsid w:val="005205CF"/>
    <w:rsid w:val="005205D7"/>
    <w:rsid w:val="0052065E"/>
    <w:rsid w:val="005206AC"/>
    <w:rsid w:val="005206BB"/>
    <w:rsid w:val="00520706"/>
    <w:rsid w:val="0052073B"/>
    <w:rsid w:val="00520841"/>
    <w:rsid w:val="0052095A"/>
    <w:rsid w:val="00520968"/>
    <w:rsid w:val="0052097E"/>
    <w:rsid w:val="00520ABD"/>
    <w:rsid w:val="00520B08"/>
    <w:rsid w:val="00520B4F"/>
    <w:rsid w:val="00520C9A"/>
    <w:rsid w:val="00520CEC"/>
    <w:rsid w:val="00520D96"/>
    <w:rsid w:val="00520DC1"/>
    <w:rsid w:val="00520DEA"/>
    <w:rsid w:val="00520E7D"/>
    <w:rsid w:val="00520FE6"/>
    <w:rsid w:val="00521068"/>
    <w:rsid w:val="005210D5"/>
    <w:rsid w:val="005210F6"/>
    <w:rsid w:val="0052114C"/>
    <w:rsid w:val="0052119D"/>
    <w:rsid w:val="005211D5"/>
    <w:rsid w:val="0052120B"/>
    <w:rsid w:val="00521367"/>
    <w:rsid w:val="00521372"/>
    <w:rsid w:val="005213B8"/>
    <w:rsid w:val="0052148F"/>
    <w:rsid w:val="005214BA"/>
    <w:rsid w:val="005214E8"/>
    <w:rsid w:val="005214FA"/>
    <w:rsid w:val="0052150B"/>
    <w:rsid w:val="005215A7"/>
    <w:rsid w:val="00521676"/>
    <w:rsid w:val="00521890"/>
    <w:rsid w:val="0052195E"/>
    <w:rsid w:val="00521967"/>
    <w:rsid w:val="005219B9"/>
    <w:rsid w:val="00521AA4"/>
    <w:rsid w:val="00521C11"/>
    <w:rsid w:val="00521C2F"/>
    <w:rsid w:val="00521D1E"/>
    <w:rsid w:val="00521D5B"/>
    <w:rsid w:val="00521DC1"/>
    <w:rsid w:val="00521F4A"/>
    <w:rsid w:val="00521FB6"/>
    <w:rsid w:val="00521FF2"/>
    <w:rsid w:val="005220AB"/>
    <w:rsid w:val="00522125"/>
    <w:rsid w:val="00522190"/>
    <w:rsid w:val="0052223A"/>
    <w:rsid w:val="00522248"/>
    <w:rsid w:val="0052224B"/>
    <w:rsid w:val="0052226B"/>
    <w:rsid w:val="005222F5"/>
    <w:rsid w:val="00522330"/>
    <w:rsid w:val="005223B5"/>
    <w:rsid w:val="005223C8"/>
    <w:rsid w:val="00522461"/>
    <w:rsid w:val="0052246A"/>
    <w:rsid w:val="0052246B"/>
    <w:rsid w:val="00522476"/>
    <w:rsid w:val="005224AE"/>
    <w:rsid w:val="005224E7"/>
    <w:rsid w:val="0052255B"/>
    <w:rsid w:val="00522593"/>
    <w:rsid w:val="005225D2"/>
    <w:rsid w:val="005225FF"/>
    <w:rsid w:val="0052265D"/>
    <w:rsid w:val="00522662"/>
    <w:rsid w:val="00522671"/>
    <w:rsid w:val="005226D1"/>
    <w:rsid w:val="005226EA"/>
    <w:rsid w:val="005227D1"/>
    <w:rsid w:val="00522814"/>
    <w:rsid w:val="005228DF"/>
    <w:rsid w:val="005229C0"/>
    <w:rsid w:val="005229D9"/>
    <w:rsid w:val="005229F9"/>
    <w:rsid w:val="005229FF"/>
    <w:rsid w:val="00522A45"/>
    <w:rsid w:val="00522ADE"/>
    <w:rsid w:val="00522B1A"/>
    <w:rsid w:val="00522BC3"/>
    <w:rsid w:val="00522C3D"/>
    <w:rsid w:val="00522D02"/>
    <w:rsid w:val="00522D55"/>
    <w:rsid w:val="00522DA5"/>
    <w:rsid w:val="00522DBD"/>
    <w:rsid w:val="00522DDA"/>
    <w:rsid w:val="00522E3E"/>
    <w:rsid w:val="00522E44"/>
    <w:rsid w:val="00522E8F"/>
    <w:rsid w:val="00522F4A"/>
    <w:rsid w:val="00523011"/>
    <w:rsid w:val="0052305F"/>
    <w:rsid w:val="00523061"/>
    <w:rsid w:val="00523106"/>
    <w:rsid w:val="00523196"/>
    <w:rsid w:val="0052332D"/>
    <w:rsid w:val="00523365"/>
    <w:rsid w:val="005233AF"/>
    <w:rsid w:val="0052341E"/>
    <w:rsid w:val="005234B0"/>
    <w:rsid w:val="00523534"/>
    <w:rsid w:val="00523537"/>
    <w:rsid w:val="00523666"/>
    <w:rsid w:val="0052366F"/>
    <w:rsid w:val="005236AC"/>
    <w:rsid w:val="0052370D"/>
    <w:rsid w:val="005237BB"/>
    <w:rsid w:val="005237F0"/>
    <w:rsid w:val="005237F7"/>
    <w:rsid w:val="0052382E"/>
    <w:rsid w:val="00523850"/>
    <w:rsid w:val="005238C5"/>
    <w:rsid w:val="00523A32"/>
    <w:rsid w:val="00523AB3"/>
    <w:rsid w:val="00523AB7"/>
    <w:rsid w:val="00523AB8"/>
    <w:rsid w:val="00523B66"/>
    <w:rsid w:val="00523BE9"/>
    <w:rsid w:val="00523C3F"/>
    <w:rsid w:val="00523C61"/>
    <w:rsid w:val="00523C90"/>
    <w:rsid w:val="00523CB1"/>
    <w:rsid w:val="00523D21"/>
    <w:rsid w:val="00523D68"/>
    <w:rsid w:val="00523D9C"/>
    <w:rsid w:val="00523D9E"/>
    <w:rsid w:val="00523DC9"/>
    <w:rsid w:val="00523DD3"/>
    <w:rsid w:val="00523F3B"/>
    <w:rsid w:val="00523F41"/>
    <w:rsid w:val="00523F4D"/>
    <w:rsid w:val="00523F85"/>
    <w:rsid w:val="005240E0"/>
    <w:rsid w:val="0052415F"/>
    <w:rsid w:val="005241B9"/>
    <w:rsid w:val="005241FC"/>
    <w:rsid w:val="00524214"/>
    <w:rsid w:val="0052423A"/>
    <w:rsid w:val="0052426C"/>
    <w:rsid w:val="00524291"/>
    <w:rsid w:val="0052429C"/>
    <w:rsid w:val="005242A1"/>
    <w:rsid w:val="0052438B"/>
    <w:rsid w:val="005243EF"/>
    <w:rsid w:val="00524435"/>
    <w:rsid w:val="00524455"/>
    <w:rsid w:val="005244A9"/>
    <w:rsid w:val="005244C6"/>
    <w:rsid w:val="0052450C"/>
    <w:rsid w:val="00524564"/>
    <w:rsid w:val="00524589"/>
    <w:rsid w:val="005245BF"/>
    <w:rsid w:val="005245EB"/>
    <w:rsid w:val="00524603"/>
    <w:rsid w:val="005246FC"/>
    <w:rsid w:val="00524A96"/>
    <w:rsid w:val="00524BB6"/>
    <w:rsid w:val="00524C06"/>
    <w:rsid w:val="00524CB3"/>
    <w:rsid w:val="00524DAA"/>
    <w:rsid w:val="00524DBE"/>
    <w:rsid w:val="00524EF6"/>
    <w:rsid w:val="00524F08"/>
    <w:rsid w:val="00524F48"/>
    <w:rsid w:val="0052507E"/>
    <w:rsid w:val="00525181"/>
    <w:rsid w:val="0052523D"/>
    <w:rsid w:val="005252E8"/>
    <w:rsid w:val="00525366"/>
    <w:rsid w:val="00525422"/>
    <w:rsid w:val="00525447"/>
    <w:rsid w:val="00525490"/>
    <w:rsid w:val="00525498"/>
    <w:rsid w:val="0052549B"/>
    <w:rsid w:val="00525566"/>
    <w:rsid w:val="005255FB"/>
    <w:rsid w:val="005255FD"/>
    <w:rsid w:val="00525652"/>
    <w:rsid w:val="00525653"/>
    <w:rsid w:val="005256F2"/>
    <w:rsid w:val="0052576B"/>
    <w:rsid w:val="005257EA"/>
    <w:rsid w:val="00525899"/>
    <w:rsid w:val="005258B3"/>
    <w:rsid w:val="005258BB"/>
    <w:rsid w:val="005258DE"/>
    <w:rsid w:val="00525972"/>
    <w:rsid w:val="005259A0"/>
    <w:rsid w:val="00525A4C"/>
    <w:rsid w:val="00525A97"/>
    <w:rsid w:val="00525B37"/>
    <w:rsid w:val="00525B6B"/>
    <w:rsid w:val="00525B77"/>
    <w:rsid w:val="00525B94"/>
    <w:rsid w:val="00525C2B"/>
    <w:rsid w:val="00525D6E"/>
    <w:rsid w:val="00525DA6"/>
    <w:rsid w:val="00525E83"/>
    <w:rsid w:val="00525F95"/>
    <w:rsid w:val="00525FBD"/>
    <w:rsid w:val="005260F0"/>
    <w:rsid w:val="0052617C"/>
    <w:rsid w:val="005261A0"/>
    <w:rsid w:val="00526339"/>
    <w:rsid w:val="00526374"/>
    <w:rsid w:val="00526499"/>
    <w:rsid w:val="005264E6"/>
    <w:rsid w:val="005264E8"/>
    <w:rsid w:val="00526578"/>
    <w:rsid w:val="005265BB"/>
    <w:rsid w:val="005265E8"/>
    <w:rsid w:val="00526637"/>
    <w:rsid w:val="00526644"/>
    <w:rsid w:val="0052665C"/>
    <w:rsid w:val="005266A4"/>
    <w:rsid w:val="005266A6"/>
    <w:rsid w:val="00526720"/>
    <w:rsid w:val="0052672E"/>
    <w:rsid w:val="0052686E"/>
    <w:rsid w:val="00526896"/>
    <w:rsid w:val="00526AB1"/>
    <w:rsid w:val="00526AE6"/>
    <w:rsid w:val="00526B03"/>
    <w:rsid w:val="00526B9C"/>
    <w:rsid w:val="00526BB4"/>
    <w:rsid w:val="00526BC8"/>
    <w:rsid w:val="00526BFF"/>
    <w:rsid w:val="00526C12"/>
    <w:rsid w:val="00526C3A"/>
    <w:rsid w:val="00526C41"/>
    <w:rsid w:val="00526C49"/>
    <w:rsid w:val="00526C7A"/>
    <w:rsid w:val="00526CB1"/>
    <w:rsid w:val="00526D3B"/>
    <w:rsid w:val="00526DFD"/>
    <w:rsid w:val="00526EC2"/>
    <w:rsid w:val="00526F8E"/>
    <w:rsid w:val="00526F90"/>
    <w:rsid w:val="00527029"/>
    <w:rsid w:val="00527213"/>
    <w:rsid w:val="00527258"/>
    <w:rsid w:val="00527264"/>
    <w:rsid w:val="00527285"/>
    <w:rsid w:val="005272AE"/>
    <w:rsid w:val="005272BF"/>
    <w:rsid w:val="00527333"/>
    <w:rsid w:val="005273C1"/>
    <w:rsid w:val="0052745C"/>
    <w:rsid w:val="005274D9"/>
    <w:rsid w:val="00527512"/>
    <w:rsid w:val="00527556"/>
    <w:rsid w:val="00527593"/>
    <w:rsid w:val="005275F2"/>
    <w:rsid w:val="005275F3"/>
    <w:rsid w:val="00527628"/>
    <w:rsid w:val="0052762E"/>
    <w:rsid w:val="00527630"/>
    <w:rsid w:val="005276C8"/>
    <w:rsid w:val="005276D9"/>
    <w:rsid w:val="005276EB"/>
    <w:rsid w:val="0052771D"/>
    <w:rsid w:val="00527854"/>
    <w:rsid w:val="0052786D"/>
    <w:rsid w:val="005278A8"/>
    <w:rsid w:val="005278F1"/>
    <w:rsid w:val="0052791C"/>
    <w:rsid w:val="0052796D"/>
    <w:rsid w:val="005279E3"/>
    <w:rsid w:val="00527A23"/>
    <w:rsid w:val="00527A80"/>
    <w:rsid w:val="00527AB7"/>
    <w:rsid w:val="00527BAB"/>
    <w:rsid w:val="00527C06"/>
    <w:rsid w:val="00527C64"/>
    <w:rsid w:val="00527CF7"/>
    <w:rsid w:val="00527D7C"/>
    <w:rsid w:val="00527DB2"/>
    <w:rsid w:val="00527E5C"/>
    <w:rsid w:val="00527E8D"/>
    <w:rsid w:val="00527F22"/>
    <w:rsid w:val="00527F8E"/>
    <w:rsid w:val="00527F9E"/>
    <w:rsid w:val="00527FC9"/>
    <w:rsid w:val="00527FDB"/>
    <w:rsid w:val="0052CD15"/>
    <w:rsid w:val="00530042"/>
    <w:rsid w:val="00530054"/>
    <w:rsid w:val="0053008E"/>
    <w:rsid w:val="005300B3"/>
    <w:rsid w:val="005300B7"/>
    <w:rsid w:val="005300BF"/>
    <w:rsid w:val="005300C7"/>
    <w:rsid w:val="005300EC"/>
    <w:rsid w:val="005300F9"/>
    <w:rsid w:val="0053013C"/>
    <w:rsid w:val="0053015C"/>
    <w:rsid w:val="00530179"/>
    <w:rsid w:val="00530191"/>
    <w:rsid w:val="005301C0"/>
    <w:rsid w:val="005302E7"/>
    <w:rsid w:val="005302EF"/>
    <w:rsid w:val="00530331"/>
    <w:rsid w:val="00530353"/>
    <w:rsid w:val="005303B8"/>
    <w:rsid w:val="005303BA"/>
    <w:rsid w:val="005303C4"/>
    <w:rsid w:val="005303CC"/>
    <w:rsid w:val="005303F1"/>
    <w:rsid w:val="005303F9"/>
    <w:rsid w:val="0053041A"/>
    <w:rsid w:val="00530468"/>
    <w:rsid w:val="0053050D"/>
    <w:rsid w:val="00530863"/>
    <w:rsid w:val="0053090D"/>
    <w:rsid w:val="005309AF"/>
    <w:rsid w:val="00530A5C"/>
    <w:rsid w:val="00530AB6"/>
    <w:rsid w:val="00530B3A"/>
    <w:rsid w:val="00530B49"/>
    <w:rsid w:val="00530BC1"/>
    <w:rsid w:val="00530C34"/>
    <w:rsid w:val="00530C3F"/>
    <w:rsid w:val="00530CBB"/>
    <w:rsid w:val="00530DD1"/>
    <w:rsid w:val="00530E33"/>
    <w:rsid w:val="00530E6A"/>
    <w:rsid w:val="00530F81"/>
    <w:rsid w:val="00530F94"/>
    <w:rsid w:val="00530FA7"/>
    <w:rsid w:val="0053103A"/>
    <w:rsid w:val="00531042"/>
    <w:rsid w:val="00531046"/>
    <w:rsid w:val="005310C1"/>
    <w:rsid w:val="005310F6"/>
    <w:rsid w:val="0053117E"/>
    <w:rsid w:val="005311C8"/>
    <w:rsid w:val="00531286"/>
    <w:rsid w:val="0053131F"/>
    <w:rsid w:val="00531378"/>
    <w:rsid w:val="00531402"/>
    <w:rsid w:val="00531519"/>
    <w:rsid w:val="005316EB"/>
    <w:rsid w:val="00531707"/>
    <w:rsid w:val="00531737"/>
    <w:rsid w:val="005317A8"/>
    <w:rsid w:val="005317D7"/>
    <w:rsid w:val="00531852"/>
    <w:rsid w:val="00531853"/>
    <w:rsid w:val="005318AC"/>
    <w:rsid w:val="0053196D"/>
    <w:rsid w:val="005319E3"/>
    <w:rsid w:val="00531A9E"/>
    <w:rsid w:val="00531AC3"/>
    <w:rsid w:val="00531AD3"/>
    <w:rsid w:val="00531B4E"/>
    <w:rsid w:val="00531B6D"/>
    <w:rsid w:val="00531B88"/>
    <w:rsid w:val="00531B8D"/>
    <w:rsid w:val="00531BD0"/>
    <w:rsid w:val="00531C1D"/>
    <w:rsid w:val="00531C86"/>
    <w:rsid w:val="00531D02"/>
    <w:rsid w:val="00531D7D"/>
    <w:rsid w:val="00531DBB"/>
    <w:rsid w:val="00531E17"/>
    <w:rsid w:val="00531E68"/>
    <w:rsid w:val="00531EA9"/>
    <w:rsid w:val="00531EE9"/>
    <w:rsid w:val="00531F0A"/>
    <w:rsid w:val="00531F42"/>
    <w:rsid w:val="00531FEE"/>
    <w:rsid w:val="0053203B"/>
    <w:rsid w:val="0053206C"/>
    <w:rsid w:val="0053214D"/>
    <w:rsid w:val="00532159"/>
    <w:rsid w:val="00532240"/>
    <w:rsid w:val="0053227C"/>
    <w:rsid w:val="005322EF"/>
    <w:rsid w:val="00532339"/>
    <w:rsid w:val="00532353"/>
    <w:rsid w:val="0053238B"/>
    <w:rsid w:val="005323F3"/>
    <w:rsid w:val="00532503"/>
    <w:rsid w:val="00532527"/>
    <w:rsid w:val="00532549"/>
    <w:rsid w:val="0053256A"/>
    <w:rsid w:val="005325A3"/>
    <w:rsid w:val="005325AB"/>
    <w:rsid w:val="005325E1"/>
    <w:rsid w:val="00532604"/>
    <w:rsid w:val="005326A4"/>
    <w:rsid w:val="005326C0"/>
    <w:rsid w:val="00532759"/>
    <w:rsid w:val="005327B7"/>
    <w:rsid w:val="005327B9"/>
    <w:rsid w:val="00532806"/>
    <w:rsid w:val="0053282F"/>
    <w:rsid w:val="00532858"/>
    <w:rsid w:val="00532865"/>
    <w:rsid w:val="00532881"/>
    <w:rsid w:val="00532885"/>
    <w:rsid w:val="0053288A"/>
    <w:rsid w:val="005328D1"/>
    <w:rsid w:val="00532904"/>
    <w:rsid w:val="00532911"/>
    <w:rsid w:val="0053293D"/>
    <w:rsid w:val="00532946"/>
    <w:rsid w:val="0053296E"/>
    <w:rsid w:val="005329C1"/>
    <w:rsid w:val="00532AB7"/>
    <w:rsid w:val="00532AF9"/>
    <w:rsid w:val="00532B2C"/>
    <w:rsid w:val="00532B36"/>
    <w:rsid w:val="00532B3E"/>
    <w:rsid w:val="00532B43"/>
    <w:rsid w:val="00532B8B"/>
    <w:rsid w:val="00532BDB"/>
    <w:rsid w:val="00532D89"/>
    <w:rsid w:val="00532E89"/>
    <w:rsid w:val="00532FDE"/>
    <w:rsid w:val="00532FFB"/>
    <w:rsid w:val="005330B6"/>
    <w:rsid w:val="005330BB"/>
    <w:rsid w:val="005330D4"/>
    <w:rsid w:val="005330F3"/>
    <w:rsid w:val="00533109"/>
    <w:rsid w:val="00533164"/>
    <w:rsid w:val="00533190"/>
    <w:rsid w:val="005331C5"/>
    <w:rsid w:val="005331E2"/>
    <w:rsid w:val="0053322D"/>
    <w:rsid w:val="0053326C"/>
    <w:rsid w:val="0053328F"/>
    <w:rsid w:val="005332A0"/>
    <w:rsid w:val="005332BA"/>
    <w:rsid w:val="005332E0"/>
    <w:rsid w:val="00533390"/>
    <w:rsid w:val="00533397"/>
    <w:rsid w:val="005333A1"/>
    <w:rsid w:val="00533492"/>
    <w:rsid w:val="005334D6"/>
    <w:rsid w:val="00533537"/>
    <w:rsid w:val="00533546"/>
    <w:rsid w:val="0053354C"/>
    <w:rsid w:val="00533572"/>
    <w:rsid w:val="0053362D"/>
    <w:rsid w:val="005336B8"/>
    <w:rsid w:val="005336D7"/>
    <w:rsid w:val="00533704"/>
    <w:rsid w:val="00533724"/>
    <w:rsid w:val="005337E8"/>
    <w:rsid w:val="00533860"/>
    <w:rsid w:val="005338E2"/>
    <w:rsid w:val="005338E6"/>
    <w:rsid w:val="005338E8"/>
    <w:rsid w:val="00533972"/>
    <w:rsid w:val="0053398D"/>
    <w:rsid w:val="005339A8"/>
    <w:rsid w:val="00533A8B"/>
    <w:rsid w:val="00533AB6"/>
    <w:rsid w:val="00533B04"/>
    <w:rsid w:val="00533B29"/>
    <w:rsid w:val="00533B64"/>
    <w:rsid w:val="00533BB6"/>
    <w:rsid w:val="00533BC9"/>
    <w:rsid w:val="00533C09"/>
    <w:rsid w:val="00533C9C"/>
    <w:rsid w:val="00533CAF"/>
    <w:rsid w:val="00533CB0"/>
    <w:rsid w:val="00533CBB"/>
    <w:rsid w:val="00533D11"/>
    <w:rsid w:val="00533D7B"/>
    <w:rsid w:val="00533D96"/>
    <w:rsid w:val="00533E85"/>
    <w:rsid w:val="00533E9A"/>
    <w:rsid w:val="00533EAC"/>
    <w:rsid w:val="00533F01"/>
    <w:rsid w:val="00533FD2"/>
    <w:rsid w:val="00533FE5"/>
    <w:rsid w:val="00534011"/>
    <w:rsid w:val="0053404C"/>
    <w:rsid w:val="00534059"/>
    <w:rsid w:val="00534082"/>
    <w:rsid w:val="00534094"/>
    <w:rsid w:val="00534100"/>
    <w:rsid w:val="00534120"/>
    <w:rsid w:val="00534136"/>
    <w:rsid w:val="005341DC"/>
    <w:rsid w:val="0053422D"/>
    <w:rsid w:val="00534239"/>
    <w:rsid w:val="00534277"/>
    <w:rsid w:val="0053427B"/>
    <w:rsid w:val="005342AE"/>
    <w:rsid w:val="00534447"/>
    <w:rsid w:val="0053447E"/>
    <w:rsid w:val="00534493"/>
    <w:rsid w:val="005344A3"/>
    <w:rsid w:val="005344BC"/>
    <w:rsid w:val="005344ED"/>
    <w:rsid w:val="00534537"/>
    <w:rsid w:val="00534544"/>
    <w:rsid w:val="005345F4"/>
    <w:rsid w:val="00534606"/>
    <w:rsid w:val="00534611"/>
    <w:rsid w:val="00534626"/>
    <w:rsid w:val="005346BE"/>
    <w:rsid w:val="00534715"/>
    <w:rsid w:val="0053491D"/>
    <w:rsid w:val="00534957"/>
    <w:rsid w:val="005349DA"/>
    <w:rsid w:val="00534A74"/>
    <w:rsid w:val="00534AA4"/>
    <w:rsid w:val="00534B00"/>
    <w:rsid w:val="00534B36"/>
    <w:rsid w:val="00534BBA"/>
    <w:rsid w:val="00534C1D"/>
    <w:rsid w:val="00534C37"/>
    <w:rsid w:val="00534C39"/>
    <w:rsid w:val="00534C54"/>
    <w:rsid w:val="00534C5B"/>
    <w:rsid w:val="00534CAA"/>
    <w:rsid w:val="00534D6E"/>
    <w:rsid w:val="00534DA2"/>
    <w:rsid w:val="00534E38"/>
    <w:rsid w:val="00534EC0"/>
    <w:rsid w:val="00534F03"/>
    <w:rsid w:val="00534F25"/>
    <w:rsid w:val="00534F41"/>
    <w:rsid w:val="00534F5D"/>
    <w:rsid w:val="00534FD2"/>
    <w:rsid w:val="0053501C"/>
    <w:rsid w:val="0053503B"/>
    <w:rsid w:val="005350E7"/>
    <w:rsid w:val="00535162"/>
    <w:rsid w:val="005351E4"/>
    <w:rsid w:val="0053525A"/>
    <w:rsid w:val="00535277"/>
    <w:rsid w:val="00535295"/>
    <w:rsid w:val="005352C5"/>
    <w:rsid w:val="00535413"/>
    <w:rsid w:val="005354B3"/>
    <w:rsid w:val="005354DF"/>
    <w:rsid w:val="005354EE"/>
    <w:rsid w:val="005354FC"/>
    <w:rsid w:val="0053550A"/>
    <w:rsid w:val="005355A7"/>
    <w:rsid w:val="005356A0"/>
    <w:rsid w:val="005356EF"/>
    <w:rsid w:val="00535724"/>
    <w:rsid w:val="0053574C"/>
    <w:rsid w:val="005358A0"/>
    <w:rsid w:val="005358AC"/>
    <w:rsid w:val="00535954"/>
    <w:rsid w:val="00535A35"/>
    <w:rsid w:val="00535B18"/>
    <w:rsid w:val="00535B6E"/>
    <w:rsid w:val="00535B88"/>
    <w:rsid w:val="00535B8A"/>
    <w:rsid w:val="00535C13"/>
    <w:rsid w:val="00535C7A"/>
    <w:rsid w:val="00535D1E"/>
    <w:rsid w:val="00535D9A"/>
    <w:rsid w:val="00535DCD"/>
    <w:rsid w:val="00535E16"/>
    <w:rsid w:val="00535E60"/>
    <w:rsid w:val="00535E74"/>
    <w:rsid w:val="00535FB7"/>
    <w:rsid w:val="0053603E"/>
    <w:rsid w:val="00536073"/>
    <w:rsid w:val="005360C3"/>
    <w:rsid w:val="005361A1"/>
    <w:rsid w:val="005361B1"/>
    <w:rsid w:val="0053624F"/>
    <w:rsid w:val="0053627D"/>
    <w:rsid w:val="0053628A"/>
    <w:rsid w:val="005362EA"/>
    <w:rsid w:val="005362EF"/>
    <w:rsid w:val="00536355"/>
    <w:rsid w:val="00536372"/>
    <w:rsid w:val="005363A6"/>
    <w:rsid w:val="00536406"/>
    <w:rsid w:val="00536419"/>
    <w:rsid w:val="00536435"/>
    <w:rsid w:val="0053656E"/>
    <w:rsid w:val="005365D5"/>
    <w:rsid w:val="005365F8"/>
    <w:rsid w:val="00536637"/>
    <w:rsid w:val="005366FF"/>
    <w:rsid w:val="00536738"/>
    <w:rsid w:val="005367A6"/>
    <w:rsid w:val="005367E9"/>
    <w:rsid w:val="005367F2"/>
    <w:rsid w:val="005368CF"/>
    <w:rsid w:val="005368EE"/>
    <w:rsid w:val="0053695B"/>
    <w:rsid w:val="005369D0"/>
    <w:rsid w:val="005369D1"/>
    <w:rsid w:val="005369DF"/>
    <w:rsid w:val="00536A2E"/>
    <w:rsid w:val="00536A30"/>
    <w:rsid w:val="00536A35"/>
    <w:rsid w:val="00536A5C"/>
    <w:rsid w:val="00536AAB"/>
    <w:rsid w:val="00536B2A"/>
    <w:rsid w:val="00536C58"/>
    <w:rsid w:val="00536C5B"/>
    <w:rsid w:val="00536CD3"/>
    <w:rsid w:val="00536CDB"/>
    <w:rsid w:val="00536CF5"/>
    <w:rsid w:val="00536D42"/>
    <w:rsid w:val="00536E07"/>
    <w:rsid w:val="00536E42"/>
    <w:rsid w:val="00536EB9"/>
    <w:rsid w:val="00536F0C"/>
    <w:rsid w:val="00536F67"/>
    <w:rsid w:val="00536FB9"/>
    <w:rsid w:val="0053701D"/>
    <w:rsid w:val="00537087"/>
    <w:rsid w:val="00537099"/>
    <w:rsid w:val="005370DE"/>
    <w:rsid w:val="00537157"/>
    <w:rsid w:val="0053722F"/>
    <w:rsid w:val="0053729C"/>
    <w:rsid w:val="00537347"/>
    <w:rsid w:val="005373F0"/>
    <w:rsid w:val="00537424"/>
    <w:rsid w:val="0053752E"/>
    <w:rsid w:val="005375E9"/>
    <w:rsid w:val="005375F0"/>
    <w:rsid w:val="0053760F"/>
    <w:rsid w:val="00537703"/>
    <w:rsid w:val="0053773F"/>
    <w:rsid w:val="005377A9"/>
    <w:rsid w:val="005377B3"/>
    <w:rsid w:val="005377C8"/>
    <w:rsid w:val="005377DD"/>
    <w:rsid w:val="0053784E"/>
    <w:rsid w:val="00537982"/>
    <w:rsid w:val="005379D0"/>
    <w:rsid w:val="00537A2E"/>
    <w:rsid w:val="00537A4D"/>
    <w:rsid w:val="00537A83"/>
    <w:rsid w:val="00537A9F"/>
    <w:rsid w:val="00537AB0"/>
    <w:rsid w:val="00537AC6"/>
    <w:rsid w:val="00537B4E"/>
    <w:rsid w:val="00537B7A"/>
    <w:rsid w:val="00537B98"/>
    <w:rsid w:val="00537BCA"/>
    <w:rsid w:val="00537BE0"/>
    <w:rsid w:val="00537C29"/>
    <w:rsid w:val="00537CB6"/>
    <w:rsid w:val="00537CD7"/>
    <w:rsid w:val="00537D1F"/>
    <w:rsid w:val="00537D3B"/>
    <w:rsid w:val="00537D6B"/>
    <w:rsid w:val="00537D72"/>
    <w:rsid w:val="00537EA0"/>
    <w:rsid w:val="00537ED4"/>
    <w:rsid w:val="00537FCE"/>
    <w:rsid w:val="00537FF6"/>
    <w:rsid w:val="0053B7AB"/>
    <w:rsid w:val="0054000F"/>
    <w:rsid w:val="00540021"/>
    <w:rsid w:val="0054002D"/>
    <w:rsid w:val="00540061"/>
    <w:rsid w:val="00540088"/>
    <w:rsid w:val="00540096"/>
    <w:rsid w:val="005400A9"/>
    <w:rsid w:val="005400C3"/>
    <w:rsid w:val="005400DC"/>
    <w:rsid w:val="005400FB"/>
    <w:rsid w:val="0054018F"/>
    <w:rsid w:val="00540276"/>
    <w:rsid w:val="005403B9"/>
    <w:rsid w:val="005403CC"/>
    <w:rsid w:val="005403D2"/>
    <w:rsid w:val="005403D5"/>
    <w:rsid w:val="00540405"/>
    <w:rsid w:val="00540446"/>
    <w:rsid w:val="00540464"/>
    <w:rsid w:val="0054047F"/>
    <w:rsid w:val="0054057A"/>
    <w:rsid w:val="00540610"/>
    <w:rsid w:val="00540640"/>
    <w:rsid w:val="005406FB"/>
    <w:rsid w:val="005407A0"/>
    <w:rsid w:val="0054086F"/>
    <w:rsid w:val="005408FA"/>
    <w:rsid w:val="00540933"/>
    <w:rsid w:val="00540948"/>
    <w:rsid w:val="0054094E"/>
    <w:rsid w:val="005409D8"/>
    <w:rsid w:val="00540A40"/>
    <w:rsid w:val="00540A84"/>
    <w:rsid w:val="00540A89"/>
    <w:rsid w:val="00540ADF"/>
    <w:rsid w:val="00540AE1"/>
    <w:rsid w:val="00540B79"/>
    <w:rsid w:val="00540BB7"/>
    <w:rsid w:val="00540BE9"/>
    <w:rsid w:val="00540C50"/>
    <w:rsid w:val="00540CC9"/>
    <w:rsid w:val="00540CFF"/>
    <w:rsid w:val="00540D10"/>
    <w:rsid w:val="00540D63"/>
    <w:rsid w:val="00540DAA"/>
    <w:rsid w:val="00540E2C"/>
    <w:rsid w:val="00540E43"/>
    <w:rsid w:val="00540E7F"/>
    <w:rsid w:val="00540F62"/>
    <w:rsid w:val="00540F7C"/>
    <w:rsid w:val="00540FEA"/>
    <w:rsid w:val="0054106C"/>
    <w:rsid w:val="0054110B"/>
    <w:rsid w:val="00541131"/>
    <w:rsid w:val="005411A7"/>
    <w:rsid w:val="005411E3"/>
    <w:rsid w:val="0054122A"/>
    <w:rsid w:val="00541250"/>
    <w:rsid w:val="0054128D"/>
    <w:rsid w:val="005412C7"/>
    <w:rsid w:val="0054134C"/>
    <w:rsid w:val="005413C9"/>
    <w:rsid w:val="00541435"/>
    <w:rsid w:val="005414A6"/>
    <w:rsid w:val="005414E1"/>
    <w:rsid w:val="0054155E"/>
    <w:rsid w:val="005415A5"/>
    <w:rsid w:val="005415D3"/>
    <w:rsid w:val="005416B0"/>
    <w:rsid w:val="005416DA"/>
    <w:rsid w:val="00541754"/>
    <w:rsid w:val="0054175E"/>
    <w:rsid w:val="00541816"/>
    <w:rsid w:val="005418AE"/>
    <w:rsid w:val="005418B2"/>
    <w:rsid w:val="00541940"/>
    <w:rsid w:val="005419FB"/>
    <w:rsid w:val="00541A0D"/>
    <w:rsid w:val="00541A30"/>
    <w:rsid w:val="00541AA3"/>
    <w:rsid w:val="00541B11"/>
    <w:rsid w:val="00541BB7"/>
    <w:rsid w:val="00541BBB"/>
    <w:rsid w:val="00541C09"/>
    <w:rsid w:val="00541CDE"/>
    <w:rsid w:val="00541CED"/>
    <w:rsid w:val="00541D17"/>
    <w:rsid w:val="00541DB1"/>
    <w:rsid w:val="00541ED4"/>
    <w:rsid w:val="00541F22"/>
    <w:rsid w:val="00541F65"/>
    <w:rsid w:val="00541FC7"/>
    <w:rsid w:val="00542005"/>
    <w:rsid w:val="00542047"/>
    <w:rsid w:val="0054205D"/>
    <w:rsid w:val="00542085"/>
    <w:rsid w:val="005420DC"/>
    <w:rsid w:val="00542102"/>
    <w:rsid w:val="0054213C"/>
    <w:rsid w:val="00542143"/>
    <w:rsid w:val="0054216C"/>
    <w:rsid w:val="00542176"/>
    <w:rsid w:val="00542200"/>
    <w:rsid w:val="0054220C"/>
    <w:rsid w:val="00542237"/>
    <w:rsid w:val="0054226A"/>
    <w:rsid w:val="0054228B"/>
    <w:rsid w:val="005423CB"/>
    <w:rsid w:val="00542458"/>
    <w:rsid w:val="005424F3"/>
    <w:rsid w:val="00542512"/>
    <w:rsid w:val="005425B4"/>
    <w:rsid w:val="005425D9"/>
    <w:rsid w:val="005426A7"/>
    <w:rsid w:val="005426FA"/>
    <w:rsid w:val="00542728"/>
    <w:rsid w:val="00542749"/>
    <w:rsid w:val="005427F1"/>
    <w:rsid w:val="005427F4"/>
    <w:rsid w:val="0054287C"/>
    <w:rsid w:val="005429C3"/>
    <w:rsid w:val="00542A44"/>
    <w:rsid w:val="00542A8C"/>
    <w:rsid w:val="00542AF5"/>
    <w:rsid w:val="00542B09"/>
    <w:rsid w:val="00542B7F"/>
    <w:rsid w:val="00542B93"/>
    <w:rsid w:val="00542CDD"/>
    <w:rsid w:val="00542DE5"/>
    <w:rsid w:val="00542E6A"/>
    <w:rsid w:val="00542E9D"/>
    <w:rsid w:val="00542FBF"/>
    <w:rsid w:val="00542FC8"/>
    <w:rsid w:val="00543112"/>
    <w:rsid w:val="0054316C"/>
    <w:rsid w:val="005431B8"/>
    <w:rsid w:val="005431CD"/>
    <w:rsid w:val="005431F9"/>
    <w:rsid w:val="005432DF"/>
    <w:rsid w:val="00543452"/>
    <w:rsid w:val="0054349C"/>
    <w:rsid w:val="005434F6"/>
    <w:rsid w:val="005435A3"/>
    <w:rsid w:val="00543649"/>
    <w:rsid w:val="00543651"/>
    <w:rsid w:val="00543674"/>
    <w:rsid w:val="00543765"/>
    <w:rsid w:val="005437E6"/>
    <w:rsid w:val="005437EC"/>
    <w:rsid w:val="00543851"/>
    <w:rsid w:val="005438E4"/>
    <w:rsid w:val="00543962"/>
    <w:rsid w:val="005439AA"/>
    <w:rsid w:val="00543A5E"/>
    <w:rsid w:val="00543A8B"/>
    <w:rsid w:val="00543B2F"/>
    <w:rsid w:val="00543B42"/>
    <w:rsid w:val="00543B8A"/>
    <w:rsid w:val="00543B8F"/>
    <w:rsid w:val="00543BAC"/>
    <w:rsid w:val="00543BBB"/>
    <w:rsid w:val="00543BC9"/>
    <w:rsid w:val="00543BE3"/>
    <w:rsid w:val="00543BE9"/>
    <w:rsid w:val="00543CDA"/>
    <w:rsid w:val="00543D07"/>
    <w:rsid w:val="00543D1B"/>
    <w:rsid w:val="00543D2D"/>
    <w:rsid w:val="00543D36"/>
    <w:rsid w:val="00543D7E"/>
    <w:rsid w:val="00543DD2"/>
    <w:rsid w:val="00543DDB"/>
    <w:rsid w:val="00543EA7"/>
    <w:rsid w:val="00543F09"/>
    <w:rsid w:val="00543F30"/>
    <w:rsid w:val="00543F44"/>
    <w:rsid w:val="00543F5B"/>
    <w:rsid w:val="00544045"/>
    <w:rsid w:val="00544063"/>
    <w:rsid w:val="00544077"/>
    <w:rsid w:val="005440ED"/>
    <w:rsid w:val="0054414A"/>
    <w:rsid w:val="005441D1"/>
    <w:rsid w:val="005441D7"/>
    <w:rsid w:val="00544327"/>
    <w:rsid w:val="0054433A"/>
    <w:rsid w:val="0054434E"/>
    <w:rsid w:val="005443C7"/>
    <w:rsid w:val="005443E0"/>
    <w:rsid w:val="005443FB"/>
    <w:rsid w:val="0054454F"/>
    <w:rsid w:val="0054458F"/>
    <w:rsid w:val="0054459B"/>
    <w:rsid w:val="005445A5"/>
    <w:rsid w:val="005445F7"/>
    <w:rsid w:val="0054460D"/>
    <w:rsid w:val="00544620"/>
    <w:rsid w:val="005446A1"/>
    <w:rsid w:val="00544703"/>
    <w:rsid w:val="00544705"/>
    <w:rsid w:val="0054473B"/>
    <w:rsid w:val="005448DD"/>
    <w:rsid w:val="005448E4"/>
    <w:rsid w:val="0054497A"/>
    <w:rsid w:val="00544997"/>
    <w:rsid w:val="005449B3"/>
    <w:rsid w:val="005449F2"/>
    <w:rsid w:val="00544A1D"/>
    <w:rsid w:val="00544A65"/>
    <w:rsid w:val="00544AD1"/>
    <w:rsid w:val="00544B64"/>
    <w:rsid w:val="00544BB6"/>
    <w:rsid w:val="00544BD0"/>
    <w:rsid w:val="00544C4E"/>
    <w:rsid w:val="00544CF4"/>
    <w:rsid w:val="00544D81"/>
    <w:rsid w:val="00544DCD"/>
    <w:rsid w:val="00544F21"/>
    <w:rsid w:val="00544F6E"/>
    <w:rsid w:val="00544F71"/>
    <w:rsid w:val="00544F72"/>
    <w:rsid w:val="00545025"/>
    <w:rsid w:val="0054507E"/>
    <w:rsid w:val="00545095"/>
    <w:rsid w:val="00545099"/>
    <w:rsid w:val="0054518E"/>
    <w:rsid w:val="00545205"/>
    <w:rsid w:val="00545447"/>
    <w:rsid w:val="00545571"/>
    <w:rsid w:val="00545614"/>
    <w:rsid w:val="0054571E"/>
    <w:rsid w:val="00545725"/>
    <w:rsid w:val="00545796"/>
    <w:rsid w:val="0054583C"/>
    <w:rsid w:val="0054585E"/>
    <w:rsid w:val="005458C0"/>
    <w:rsid w:val="005458C9"/>
    <w:rsid w:val="00545960"/>
    <w:rsid w:val="00545976"/>
    <w:rsid w:val="0054598B"/>
    <w:rsid w:val="005459CF"/>
    <w:rsid w:val="005459DF"/>
    <w:rsid w:val="00545A58"/>
    <w:rsid w:val="00545A5B"/>
    <w:rsid w:val="00545AC3"/>
    <w:rsid w:val="00545B3F"/>
    <w:rsid w:val="00545BAC"/>
    <w:rsid w:val="00545BE5"/>
    <w:rsid w:val="00545C59"/>
    <w:rsid w:val="00545C6B"/>
    <w:rsid w:val="00545C81"/>
    <w:rsid w:val="00545C8B"/>
    <w:rsid w:val="00545CD5"/>
    <w:rsid w:val="00545DE0"/>
    <w:rsid w:val="00545E40"/>
    <w:rsid w:val="00545E7C"/>
    <w:rsid w:val="00545ECF"/>
    <w:rsid w:val="005460CB"/>
    <w:rsid w:val="0054610F"/>
    <w:rsid w:val="00546171"/>
    <w:rsid w:val="005461B5"/>
    <w:rsid w:val="005461ED"/>
    <w:rsid w:val="005461F8"/>
    <w:rsid w:val="0054632C"/>
    <w:rsid w:val="00546352"/>
    <w:rsid w:val="00546371"/>
    <w:rsid w:val="0054647C"/>
    <w:rsid w:val="0054653F"/>
    <w:rsid w:val="005465CE"/>
    <w:rsid w:val="00546684"/>
    <w:rsid w:val="005466B2"/>
    <w:rsid w:val="005466BC"/>
    <w:rsid w:val="005466D5"/>
    <w:rsid w:val="005466F5"/>
    <w:rsid w:val="005466F6"/>
    <w:rsid w:val="00546739"/>
    <w:rsid w:val="005467CC"/>
    <w:rsid w:val="005467FF"/>
    <w:rsid w:val="00546841"/>
    <w:rsid w:val="0054686B"/>
    <w:rsid w:val="0054688B"/>
    <w:rsid w:val="00546897"/>
    <w:rsid w:val="005468F2"/>
    <w:rsid w:val="005469FE"/>
    <w:rsid w:val="00546A23"/>
    <w:rsid w:val="00546A2A"/>
    <w:rsid w:val="00546A92"/>
    <w:rsid w:val="00546ACF"/>
    <w:rsid w:val="00546AEF"/>
    <w:rsid w:val="00546B99"/>
    <w:rsid w:val="00546C0C"/>
    <w:rsid w:val="00546C82"/>
    <w:rsid w:val="00546CEE"/>
    <w:rsid w:val="00546DC4"/>
    <w:rsid w:val="00546E22"/>
    <w:rsid w:val="00546E93"/>
    <w:rsid w:val="00546EA1"/>
    <w:rsid w:val="00546EFB"/>
    <w:rsid w:val="00546F28"/>
    <w:rsid w:val="00546FBA"/>
    <w:rsid w:val="0054703A"/>
    <w:rsid w:val="0054707F"/>
    <w:rsid w:val="00547167"/>
    <w:rsid w:val="005471D9"/>
    <w:rsid w:val="005471F5"/>
    <w:rsid w:val="005472F0"/>
    <w:rsid w:val="00547343"/>
    <w:rsid w:val="00547370"/>
    <w:rsid w:val="0054755E"/>
    <w:rsid w:val="0054757C"/>
    <w:rsid w:val="005475A5"/>
    <w:rsid w:val="00547613"/>
    <w:rsid w:val="0054763A"/>
    <w:rsid w:val="00547645"/>
    <w:rsid w:val="0054765F"/>
    <w:rsid w:val="0054767E"/>
    <w:rsid w:val="005476DC"/>
    <w:rsid w:val="005476E2"/>
    <w:rsid w:val="00547715"/>
    <w:rsid w:val="00547802"/>
    <w:rsid w:val="00547806"/>
    <w:rsid w:val="0054783C"/>
    <w:rsid w:val="0054784E"/>
    <w:rsid w:val="005478B6"/>
    <w:rsid w:val="00547957"/>
    <w:rsid w:val="0054795B"/>
    <w:rsid w:val="00547993"/>
    <w:rsid w:val="005479C5"/>
    <w:rsid w:val="00547A3E"/>
    <w:rsid w:val="00547AE3"/>
    <w:rsid w:val="00547B99"/>
    <w:rsid w:val="00547C54"/>
    <w:rsid w:val="00547CD3"/>
    <w:rsid w:val="00547D5E"/>
    <w:rsid w:val="00547DCA"/>
    <w:rsid w:val="00547F00"/>
    <w:rsid w:val="00547FB2"/>
    <w:rsid w:val="00547FD3"/>
    <w:rsid w:val="00550010"/>
    <w:rsid w:val="00550109"/>
    <w:rsid w:val="0055015C"/>
    <w:rsid w:val="005502BD"/>
    <w:rsid w:val="005502FE"/>
    <w:rsid w:val="00550310"/>
    <w:rsid w:val="00550355"/>
    <w:rsid w:val="00550401"/>
    <w:rsid w:val="00550428"/>
    <w:rsid w:val="00550493"/>
    <w:rsid w:val="00550639"/>
    <w:rsid w:val="0055071C"/>
    <w:rsid w:val="00550845"/>
    <w:rsid w:val="005508BB"/>
    <w:rsid w:val="005508E1"/>
    <w:rsid w:val="00550943"/>
    <w:rsid w:val="00550958"/>
    <w:rsid w:val="00550989"/>
    <w:rsid w:val="005509C5"/>
    <w:rsid w:val="00550A04"/>
    <w:rsid w:val="00550AA6"/>
    <w:rsid w:val="00550BAA"/>
    <w:rsid w:val="00550CA4"/>
    <w:rsid w:val="00550CB3"/>
    <w:rsid w:val="00550CF1"/>
    <w:rsid w:val="00550D04"/>
    <w:rsid w:val="00550D17"/>
    <w:rsid w:val="00550D46"/>
    <w:rsid w:val="00550D72"/>
    <w:rsid w:val="00550DE3"/>
    <w:rsid w:val="00550E5D"/>
    <w:rsid w:val="00550E7B"/>
    <w:rsid w:val="00550E82"/>
    <w:rsid w:val="00550F83"/>
    <w:rsid w:val="00551013"/>
    <w:rsid w:val="005510A8"/>
    <w:rsid w:val="005510AA"/>
    <w:rsid w:val="00551179"/>
    <w:rsid w:val="00551196"/>
    <w:rsid w:val="00551294"/>
    <w:rsid w:val="005513B5"/>
    <w:rsid w:val="00551437"/>
    <w:rsid w:val="00551469"/>
    <w:rsid w:val="0055147F"/>
    <w:rsid w:val="005514A5"/>
    <w:rsid w:val="005514D6"/>
    <w:rsid w:val="005514E3"/>
    <w:rsid w:val="005515A0"/>
    <w:rsid w:val="005515A7"/>
    <w:rsid w:val="005515F8"/>
    <w:rsid w:val="00551628"/>
    <w:rsid w:val="005517AE"/>
    <w:rsid w:val="005517F3"/>
    <w:rsid w:val="005519FC"/>
    <w:rsid w:val="00551A03"/>
    <w:rsid w:val="00551B25"/>
    <w:rsid w:val="00551B32"/>
    <w:rsid w:val="00551B6E"/>
    <w:rsid w:val="00551BEA"/>
    <w:rsid w:val="00551C0E"/>
    <w:rsid w:val="00551C45"/>
    <w:rsid w:val="00551CBB"/>
    <w:rsid w:val="00551CCD"/>
    <w:rsid w:val="00551D8D"/>
    <w:rsid w:val="00551DB9"/>
    <w:rsid w:val="00551DCE"/>
    <w:rsid w:val="00551DE8"/>
    <w:rsid w:val="00551DF7"/>
    <w:rsid w:val="00551E79"/>
    <w:rsid w:val="00551EAF"/>
    <w:rsid w:val="00551EFA"/>
    <w:rsid w:val="00551F02"/>
    <w:rsid w:val="00551F36"/>
    <w:rsid w:val="00551FAD"/>
    <w:rsid w:val="0055210B"/>
    <w:rsid w:val="005521BB"/>
    <w:rsid w:val="00552222"/>
    <w:rsid w:val="005522CB"/>
    <w:rsid w:val="00552329"/>
    <w:rsid w:val="0055233F"/>
    <w:rsid w:val="00552355"/>
    <w:rsid w:val="0055238D"/>
    <w:rsid w:val="005523F0"/>
    <w:rsid w:val="00552408"/>
    <w:rsid w:val="00552431"/>
    <w:rsid w:val="0055246F"/>
    <w:rsid w:val="0055247C"/>
    <w:rsid w:val="005524E1"/>
    <w:rsid w:val="005524FC"/>
    <w:rsid w:val="00552556"/>
    <w:rsid w:val="0055257F"/>
    <w:rsid w:val="005525C0"/>
    <w:rsid w:val="005525F5"/>
    <w:rsid w:val="0055264F"/>
    <w:rsid w:val="00552680"/>
    <w:rsid w:val="005526BF"/>
    <w:rsid w:val="00552785"/>
    <w:rsid w:val="005527DC"/>
    <w:rsid w:val="005528BF"/>
    <w:rsid w:val="005528C6"/>
    <w:rsid w:val="00552905"/>
    <w:rsid w:val="0055291A"/>
    <w:rsid w:val="00552929"/>
    <w:rsid w:val="0055299A"/>
    <w:rsid w:val="00552A2F"/>
    <w:rsid w:val="00552B44"/>
    <w:rsid w:val="00552B78"/>
    <w:rsid w:val="00552BAB"/>
    <w:rsid w:val="00552BE0"/>
    <w:rsid w:val="00552C80"/>
    <w:rsid w:val="00552CC8"/>
    <w:rsid w:val="00552D21"/>
    <w:rsid w:val="00552D2D"/>
    <w:rsid w:val="00552D38"/>
    <w:rsid w:val="00552D73"/>
    <w:rsid w:val="00552EC7"/>
    <w:rsid w:val="00552F87"/>
    <w:rsid w:val="00553007"/>
    <w:rsid w:val="0055305A"/>
    <w:rsid w:val="00553061"/>
    <w:rsid w:val="00553076"/>
    <w:rsid w:val="005530BD"/>
    <w:rsid w:val="005530D2"/>
    <w:rsid w:val="0055310A"/>
    <w:rsid w:val="005531B1"/>
    <w:rsid w:val="00553228"/>
    <w:rsid w:val="0055329C"/>
    <w:rsid w:val="005532B5"/>
    <w:rsid w:val="00553382"/>
    <w:rsid w:val="0055338A"/>
    <w:rsid w:val="0055343A"/>
    <w:rsid w:val="00553487"/>
    <w:rsid w:val="0055349D"/>
    <w:rsid w:val="005534A3"/>
    <w:rsid w:val="005534AC"/>
    <w:rsid w:val="005534F3"/>
    <w:rsid w:val="005534FF"/>
    <w:rsid w:val="00553573"/>
    <w:rsid w:val="005535A3"/>
    <w:rsid w:val="0055370C"/>
    <w:rsid w:val="00553734"/>
    <w:rsid w:val="00553794"/>
    <w:rsid w:val="0055379E"/>
    <w:rsid w:val="00553825"/>
    <w:rsid w:val="00553839"/>
    <w:rsid w:val="005538D1"/>
    <w:rsid w:val="00553939"/>
    <w:rsid w:val="005539A8"/>
    <w:rsid w:val="005539CC"/>
    <w:rsid w:val="00553A8A"/>
    <w:rsid w:val="00553AB9"/>
    <w:rsid w:val="00553AF2"/>
    <w:rsid w:val="00553B1E"/>
    <w:rsid w:val="00553B30"/>
    <w:rsid w:val="00553C50"/>
    <w:rsid w:val="00553C73"/>
    <w:rsid w:val="00553C8C"/>
    <w:rsid w:val="00553CB5"/>
    <w:rsid w:val="00553D69"/>
    <w:rsid w:val="00553DF0"/>
    <w:rsid w:val="00553DF7"/>
    <w:rsid w:val="00553E0A"/>
    <w:rsid w:val="00553E4C"/>
    <w:rsid w:val="00553EE3"/>
    <w:rsid w:val="00553F77"/>
    <w:rsid w:val="005540B7"/>
    <w:rsid w:val="005540C6"/>
    <w:rsid w:val="005540E6"/>
    <w:rsid w:val="0055412F"/>
    <w:rsid w:val="00554205"/>
    <w:rsid w:val="005542F8"/>
    <w:rsid w:val="00554334"/>
    <w:rsid w:val="005543AE"/>
    <w:rsid w:val="005543BB"/>
    <w:rsid w:val="005543E6"/>
    <w:rsid w:val="005543F0"/>
    <w:rsid w:val="005543F9"/>
    <w:rsid w:val="00554458"/>
    <w:rsid w:val="00554490"/>
    <w:rsid w:val="005544F2"/>
    <w:rsid w:val="00554506"/>
    <w:rsid w:val="00554532"/>
    <w:rsid w:val="0055467E"/>
    <w:rsid w:val="005546BE"/>
    <w:rsid w:val="005546E8"/>
    <w:rsid w:val="00554756"/>
    <w:rsid w:val="005547AB"/>
    <w:rsid w:val="005547B4"/>
    <w:rsid w:val="005547F0"/>
    <w:rsid w:val="0055484A"/>
    <w:rsid w:val="005548EC"/>
    <w:rsid w:val="005548ED"/>
    <w:rsid w:val="00554991"/>
    <w:rsid w:val="00554AC5"/>
    <w:rsid w:val="00554B1A"/>
    <w:rsid w:val="00554B95"/>
    <w:rsid w:val="00554D7F"/>
    <w:rsid w:val="00554DD3"/>
    <w:rsid w:val="00554E50"/>
    <w:rsid w:val="00554F1E"/>
    <w:rsid w:val="00554F34"/>
    <w:rsid w:val="00554F44"/>
    <w:rsid w:val="00554FE9"/>
    <w:rsid w:val="00555074"/>
    <w:rsid w:val="005550AF"/>
    <w:rsid w:val="0055515E"/>
    <w:rsid w:val="0055516A"/>
    <w:rsid w:val="005551FC"/>
    <w:rsid w:val="0055523B"/>
    <w:rsid w:val="0055531C"/>
    <w:rsid w:val="00555409"/>
    <w:rsid w:val="0055547B"/>
    <w:rsid w:val="00555494"/>
    <w:rsid w:val="0055549E"/>
    <w:rsid w:val="005554BD"/>
    <w:rsid w:val="005554E2"/>
    <w:rsid w:val="00555587"/>
    <w:rsid w:val="005555B4"/>
    <w:rsid w:val="0055561E"/>
    <w:rsid w:val="00555650"/>
    <w:rsid w:val="0055579A"/>
    <w:rsid w:val="005557F0"/>
    <w:rsid w:val="00555837"/>
    <w:rsid w:val="0055585E"/>
    <w:rsid w:val="00555950"/>
    <w:rsid w:val="0055596C"/>
    <w:rsid w:val="00555990"/>
    <w:rsid w:val="005559D7"/>
    <w:rsid w:val="005559E7"/>
    <w:rsid w:val="005559F4"/>
    <w:rsid w:val="00555A0E"/>
    <w:rsid w:val="00555AE3"/>
    <w:rsid w:val="00555B97"/>
    <w:rsid w:val="00555C1A"/>
    <w:rsid w:val="00555CBE"/>
    <w:rsid w:val="00555D02"/>
    <w:rsid w:val="00555D7D"/>
    <w:rsid w:val="00555D89"/>
    <w:rsid w:val="00555E6F"/>
    <w:rsid w:val="00555ED5"/>
    <w:rsid w:val="00555F77"/>
    <w:rsid w:val="00555FF7"/>
    <w:rsid w:val="00556040"/>
    <w:rsid w:val="00556051"/>
    <w:rsid w:val="0055605A"/>
    <w:rsid w:val="00556074"/>
    <w:rsid w:val="0055611C"/>
    <w:rsid w:val="00556123"/>
    <w:rsid w:val="00556211"/>
    <w:rsid w:val="00556258"/>
    <w:rsid w:val="00556271"/>
    <w:rsid w:val="00556277"/>
    <w:rsid w:val="00556306"/>
    <w:rsid w:val="005564F2"/>
    <w:rsid w:val="00556500"/>
    <w:rsid w:val="0055653C"/>
    <w:rsid w:val="005565BB"/>
    <w:rsid w:val="005565D0"/>
    <w:rsid w:val="00556607"/>
    <w:rsid w:val="00556629"/>
    <w:rsid w:val="00556724"/>
    <w:rsid w:val="00556727"/>
    <w:rsid w:val="0055679C"/>
    <w:rsid w:val="00556851"/>
    <w:rsid w:val="00556867"/>
    <w:rsid w:val="005568D9"/>
    <w:rsid w:val="00556A5A"/>
    <w:rsid w:val="00556AF3"/>
    <w:rsid w:val="00556B43"/>
    <w:rsid w:val="00556B80"/>
    <w:rsid w:val="00556CC9"/>
    <w:rsid w:val="00556D33"/>
    <w:rsid w:val="00556D77"/>
    <w:rsid w:val="00556D7E"/>
    <w:rsid w:val="00556DC0"/>
    <w:rsid w:val="00556DD4"/>
    <w:rsid w:val="00556DED"/>
    <w:rsid w:val="00556E2A"/>
    <w:rsid w:val="00556F53"/>
    <w:rsid w:val="00556F6E"/>
    <w:rsid w:val="0055700B"/>
    <w:rsid w:val="00557057"/>
    <w:rsid w:val="00557089"/>
    <w:rsid w:val="005570A3"/>
    <w:rsid w:val="005570C3"/>
    <w:rsid w:val="00557102"/>
    <w:rsid w:val="00557125"/>
    <w:rsid w:val="00557134"/>
    <w:rsid w:val="0055713C"/>
    <w:rsid w:val="00557148"/>
    <w:rsid w:val="005571D0"/>
    <w:rsid w:val="0055721E"/>
    <w:rsid w:val="0055727A"/>
    <w:rsid w:val="0055727B"/>
    <w:rsid w:val="005573FE"/>
    <w:rsid w:val="005574C0"/>
    <w:rsid w:val="005574DC"/>
    <w:rsid w:val="005574E0"/>
    <w:rsid w:val="00557515"/>
    <w:rsid w:val="0055766F"/>
    <w:rsid w:val="00557674"/>
    <w:rsid w:val="005576C0"/>
    <w:rsid w:val="005576E7"/>
    <w:rsid w:val="00557772"/>
    <w:rsid w:val="00557781"/>
    <w:rsid w:val="00557784"/>
    <w:rsid w:val="00557792"/>
    <w:rsid w:val="00557832"/>
    <w:rsid w:val="005578BE"/>
    <w:rsid w:val="00557945"/>
    <w:rsid w:val="00557989"/>
    <w:rsid w:val="005579A8"/>
    <w:rsid w:val="00557A7D"/>
    <w:rsid w:val="00557AC8"/>
    <w:rsid w:val="00557AED"/>
    <w:rsid w:val="00557AF1"/>
    <w:rsid w:val="00557B4C"/>
    <w:rsid w:val="00557BC0"/>
    <w:rsid w:val="00557C1C"/>
    <w:rsid w:val="00557C3E"/>
    <w:rsid w:val="00557C4A"/>
    <w:rsid w:val="00557D97"/>
    <w:rsid w:val="00557DBF"/>
    <w:rsid w:val="00557DEB"/>
    <w:rsid w:val="00557E2C"/>
    <w:rsid w:val="00557E4D"/>
    <w:rsid w:val="00557ED8"/>
    <w:rsid w:val="00557F41"/>
    <w:rsid w:val="00557FBB"/>
    <w:rsid w:val="00560081"/>
    <w:rsid w:val="00560091"/>
    <w:rsid w:val="0056016D"/>
    <w:rsid w:val="005601AE"/>
    <w:rsid w:val="005601DF"/>
    <w:rsid w:val="0056020E"/>
    <w:rsid w:val="0056023A"/>
    <w:rsid w:val="0056027E"/>
    <w:rsid w:val="0056040E"/>
    <w:rsid w:val="0056043E"/>
    <w:rsid w:val="005604EE"/>
    <w:rsid w:val="005604FE"/>
    <w:rsid w:val="00560509"/>
    <w:rsid w:val="00560564"/>
    <w:rsid w:val="0056058E"/>
    <w:rsid w:val="005605B4"/>
    <w:rsid w:val="00560668"/>
    <w:rsid w:val="00560758"/>
    <w:rsid w:val="00560911"/>
    <w:rsid w:val="00560919"/>
    <w:rsid w:val="00560951"/>
    <w:rsid w:val="00560988"/>
    <w:rsid w:val="005609A4"/>
    <w:rsid w:val="00560A1F"/>
    <w:rsid w:val="00560A59"/>
    <w:rsid w:val="00560A77"/>
    <w:rsid w:val="00560AD9"/>
    <w:rsid w:val="00560B8A"/>
    <w:rsid w:val="00560BAC"/>
    <w:rsid w:val="00560C29"/>
    <w:rsid w:val="00560CBD"/>
    <w:rsid w:val="00560CFD"/>
    <w:rsid w:val="00560D0D"/>
    <w:rsid w:val="00560D63"/>
    <w:rsid w:val="00560E11"/>
    <w:rsid w:val="00560EAA"/>
    <w:rsid w:val="00560FD6"/>
    <w:rsid w:val="0056100A"/>
    <w:rsid w:val="00561013"/>
    <w:rsid w:val="0056101C"/>
    <w:rsid w:val="0056108C"/>
    <w:rsid w:val="005610E8"/>
    <w:rsid w:val="00561178"/>
    <w:rsid w:val="005611C3"/>
    <w:rsid w:val="005611DB"/>
    <w:rsid w:val="00561228"/>
    <w:rsid w:val="0056125A"/>
    <w:rsid w:val="00561395"/>
    <w:rsid w:val="005613AC"/>
    <w:rsid w:val="00561466"/>
    <w:rsid w:val="0056153C"/>
    <w:rsid w:val="0056154D"/>
    <w:rsid w:val="005615B5"/>
    <w:rsid w:val="005615FF"/>
    <w:rsid w:val="00561641"/>
    <w:rsid w:val="00561668"/>
    <w:rsid w:val="005616DA"/>
    <w:rsid w:val="0056175B"/>
    <w:rsid w:val="005617CE"/>
    <w:rsid w:val="00561852"/>
    <w:rsid w:val="005618B6"/>
    <w:rsid w:val="005618F1"/>
    <w:rsid w:val="00561924"/>
    <w:rsid w:val="00561949"/>
    <w:rsid w:val="00561A26"/>
    <w:rsid w:val="00561B22"/>
    <w:rsid w:val="00561BB2"/>
    <w:rsid w:val="00561C21"/>
    <w:rsid w:val="00561CE7"/>
    <w:rsid w:val="00561DB1"/>
    <w:rsid w:val="00561DB6"/>
    <w:rsid w:val="00561E2C"/>
    <w:rsid w:val="00561EC2"/>
    <w:rsid w:val="00561F05"/>
    <w:rsid w:val="0056201B"/>
    <w:rsid w:val="0056207C"/>
    <w:rsid w:val="0056207D"/>
    <w:rsid w:val="0056209E"/>
    <w:rsid w:val="005620C0"/>
    <w:rsid w:val="00562158"/>
    <w:rsid w:val="005621BF"/>
    <w:rsid w:val="00562248"/>
    <w:rsid w:val="00562357"/>
    <w:rsid w:val="00562368"/>
    <w:rsid w:val="0056236A"/>
    <w:rsid w:val="0056239B"/>
    <w:rsid w:val="005623A9"/>
    <w:rsid w:val="0056244A"/>
    <w:rsid w:val="0056245F"/>
    <w:rsid w:val="005624A7"/>
    <w:rsid w:val="005625AE"/>
    <w:rsid w:val="0056260F"/>
    <w:rsid w:val="005626AD"/>
    <w:rsid w:val="005626F7"/>
    <w:rsid w:val="0056281E"/>
    <w:rsid w:val="00562829"/>
    <w:rsid w:val="00562836"/>
    <w:rsid w:val="00562875"/>
    <w:rsid w:val="0056289F"/>
    <w:rsid w:val="0056298B"/>
    <w:rsid w:val="0056299A"/>
    <w:rsid w:val="005629B9"/>
    <w:rsid w:val="005629F9"/>
    <w:rsid w:val="00562A8B"/>
    <w:rsid w:val="00562B7E"/>
    <w:rsid w:val="00562BD2"/>
    <w:rsid w:val="00562CA7"/>
    <w:rsid w:val="00562CCC"/>
    <w:rsid w:val="00562D20"/>
    <w:rsid w:val="00562DDF"/>
    <w:rsid w:val="00562E1F"/>
    <w:rsid w:val="00562E99"/>
    <w:rsid w:val="00562EB0"/>
    <w:rsid w:val="00562F2E"/>
    <w:rsid w:val="00562F41"/>
    <w:rsid w:val="00562F6C"/>
    <w:rsid w:val="00562F8D"/>
    <w:rsid w:val="00562FA9"/>
    <w:rsid w:val="00562FB3"/>
    <w:rsid w:val="0056312B"/>
    <w:rsid w:val="005631BF"/>
    <w:rsid w:val="005631E7"/>
    <w:rsid w:val="00563278"/>
    <w:rsid w:val="00563302"/>
    <w:rsid w:val="00563306"/>
    <w:rsid w:val="0056330B"/>
    <w:rsid w:val="00563345"/>
    <w:rsid w:val="005633CB"/>
    <w:rsid w:val="00563466"/>
    <w:rsid w:val="00563472"/>
    <w:rsid w:val="005634D7"/>
    <w:rsid w:val="005635E3"/>
    <w:rsid w:val="005635EA"/>
    <w:rsid w:val="005636EC"/>
    <w:rsid w:val="0056371B"/>
    <w:rsid w:val="00563730"/>
    <w:rsid w:val="0056382D"/>
    <w:rsid w:val="005638D2"/>
    <w:rsid w:val="005638E1"/>
    <w:rsid w:val="00563945"/>
    <w:rsid w:val="00563959"/>
    <w:rsid w:val="005639EF"/>
    <w:rsid w:val="00563B0E"/>
    <w:rsid w:val="00563B88"/>
    <w:rsid w:val="00563BA4"/>
    <w:rsid w:val="00563CBA"/>
    <w:rsid w:val="00563CCB"/>
    <w:rsid w:val="00563D35"/>
    <w:rsid w:val="00563D60"/>
    <w:rsid w:val="00563D85"/>
    <w:rsid w:val="00563D9C"/>
    <w:rsid w:val="00563DED"/>
    <w:rsid w:val="00563F4A"/>
    <w:rsid w:val="00563F71"/>
    <w:rsid w:val="00563F8C"/>
    <w:rsid w:val="0056402E"/>
    <w:rsid w:val="00564071"/>
    <w:rsid w:val="0056409C"/>
    <w:rsid w:val="005640CD"/>
    <w:rsid w:val="005640EE"/>
    <w:rsid w:val="005640F8"/>
    <w:rsid w:val="00564155"/>
    <w:rsid w:val="00564172"/>
    <w:rsid w:val="00564268"/>
    <w:rsid w:val="005642EC"/>
    <w:rsid w:val="0056442B"/>
    <w:rsid w:val="005644BA"/>
    <w:rsid w:val="005644DE"/>
    <w:rsid w:val="005644FD"/>
    <w:rsid w:val="00564503"/>
    <w:rsid w:val="00564630"/>
    <w:rsid w:val="0056465F"/>
    <w:rsid w:val="00564669"/>
    <w:rsid w:val="00564714"/>
    <w:rsid w:val="0056472D"/>
    <w:rsid w:val="005647AF"/>
    <w:rsid w:val="005647DC"/>
    <w:rsid w:val="00564812"/>
    <w:rsid w:val="00564837"/>
    <w:rsid w:val="0056499C"/>
    <w:rsid w:val="00564A2F"/>
    <w:rsid w:val="00564A60"/>
    <w:rsid w:val="00564AD6"/>
    <w:rsid w:val="00564BEB"/>
    <w:rsid w:val="00564C19"/>
    <w:rsid w:val="00564C53"/>
    <w:rsid w:val="00564C58"/>
    <w:rsid w:val="00564C6A"/>
    <w:rsid w:val="00564C93"/>
    <w:rsid w:val="00564CEA"/>
    <w:rsid w:val="00564D28"/>
    <w:rsid w:val="00564D8C"/>
    <w:rsid w:val="00564D9B"/>
    <w:rsid w:val="00564F4B"/>
    <w:rsid w:val="00564FA6"/>
    <w:rsid w:val="00565015"/>
    <w:rsid w:val="0056502C"/>
    <w:rsid w:val="0056508C"/>
    <w:rsid w:val="005650AF"/>
    <w:rsid w:val="005650CF"/>
    <w:rsid w:val="005650FB"/>
    <w:rsid w:val="00565260"/>
    <w:rsid w:val="0056526F"/>
    <w:rsid w:val="0056530F"/>
    <w:rsid w:val="00565311"/>
    <w:rsid w:val="00565462"/>
    <w:rsid w:val="005654AD"/>
    <w:rsid w:val="005654E5"/>
    <w:rsid w:val="005654FF"/>
    <w:rsid w:val="00565583"/>
    <w:rsid w:val="00565589"/>
    <w:rsid w:val="005658CF"/>
    <w:rsid w:val="005658DD"/>
    <w:rsid w:val="00565928"/>
    <w:rsid w:val="00565958"/>
    <w:rsid w:val="00565966"/>
    <w:rsid w:val="005659D3"/>
    <w:rsid w:val="00565A94"/>
    <w:rsid w:val="00565AA9"/>
    <w:rsid w:val="00565AEC"/>
    <w:rsid w:val="00565CA1"/>
    <w:rsid w:val="00565DC6"/>
    <w:rsid w:val="00565E46"/>
    <w:rsid w:val="00566003"/>
    <w:rsid w:val="0056619B"/>
    <w:rsid w:val="005661D4"/>
    <w:rsid w:val="005661E7"/>
    <w:rsid w:val="0056625A"/>
    <w:rsid w:val="005662AD"/>
    <w:rsid w:val="005662EF"/>
    <w:rsid w:val="0056642A"/>
    <w:rsid w:val="0056644D"/>
    <w:rsid w:val="005665F4"/>
    <w:rsid w:val="0056671E"/>
    <w:rsid w:val="00566731"/>
    <w:rsid w:val="005667D0"/>
    <w:rsid w:val="005667DF"/>
    <w:rsid w:val="005667EC"/>
    <w:rsid w:val="00566915"/>
    <w:rsid w:val="00566A0C"/>
    <w:rsid w:val="00566A46"/>
    <w:rsid w:val="00566B1D"/>
    <w:rsid w:val="00566B6A"/>
    <w:rsid w:val="00566BFB"/>
    <w:rsid w:val="00566C14"/>
    <w:rsid w:val="00566C30"/>
    <w:rsid w:val="00566C5B"/>
    <w:rsid w:val="00566C84"/>
    <w:rsid w:val="00566D56"/>
    <w:rsid w:val="00566D5F"/>
    <w:rsid w:val="00566D6A"/>
    <w:rsid w:val="00566DE9"/>
    <w:rsid w:val="00566E46"/>
    <w:rsid w:val="00566F89"/>
    <w:rsid w:val="0056700A"/>
    <w:rsid w:val="005670A2"/>
    <w:rsid w:val="005670C7"/>
    <w:rsid w:val="005670D7"/>
    <w:rsid w:val="00567102"/>
    <w:rsid w:val="005671DD"/>
    <w:rsid w:val="005671FC"/>
    <w:rsid w:val="00567275"/>
    <w:rsid w:val="0056727D"/>
    <w:rsid w:val="005672DC"/>
    <w:rsid w:val="005672F5"/>
    <w:rsid w:val="00567314"/>
    <w:rsid w:val="005673A3"/>
    <w:rsid w:val="0056740A"/>
    <w:rsid w:val="0056748D"/>
    <w:rsid w:val="005674A4"/>
    <w:rsid w:val="00567567"/>
    <w:rsid w:val="005675FE"/>
    <w:rsid w:val="005676A2"/>
    <w:rsid w:val="0056774D"/>
    <w:rsid w:val="00567854"/>
    <w:rsid w:val="00567885"/>
    <w:rsid w:val="00567945"/>
    <w:rsid w:val="00567953"/>
    <w:rsid w:val="005679DA"/>
    <w:rsid w:val="00567A77"/>
    <w:rsid w:val="00567B36"/>
    <w:rsid w:val="00567B7B"/>
    <w:rsid w:val="00567B81"/>
    <w:rsid w:val="00567BED"/>
    <w:rsid w:val="00567C16"/>
    <w:rsid w:val="00567C91"/>
    <w:rsid w:val="00567C9E"/>
    <w:rsid w:val="00567DEB"/>
    <w:rsid w:val="00567E0D"/>
    <w:rsid w:val="00567E38"/>
    <w:rsid w:val="00567F85"/>
    <w:rsid w:val="00567FEB"/>
    <w:rsid w:val="00570054"/>
    <w:rsid w:val="00570082"/>
    <w:rsid w:val="00570108"/>
    <w:rsid w:val="0057010E"/>
    <w:rsid w:val="0057011C"/>
    <w:rsid w:val="005701E6"/>
    <w:rsid w:val="005702AA"/>
    <w:rsid w:val="00570361"/>
    <w:rsid w:val="005703AA"/>
    <w:rsid w:val="005703C8"/>
    <w:rsid w:val="0057042F"/>
    <w:rsid w:val="005704D0"/>
    <w:rsid w:val="005704F1"/>
    <w:rsid w:val="00570515"/>
    <w:rsid w:val="00570661"/>
    <w:rsid w:val="005706D0"/>
    <w:rsid w:val="00570704"/>
    <w:rsid w:val="0057071D"/>
    <w:rsid w:val="00570768"/>
    <w:rsid w:val="005707E8"/>
    <w:rsid w:val="0057086F"/>
    <w:rsid w:val="00570872"/>
    <w:rsid w:val="005708C9"/>
    <w:rsid w:val="005708D0"/>
    <w:rsid w:val="00570999"/>
    <w:rsid w:val="005709B5"/>
    <w:rsid w:val="005709EF"/>
    <w:rsid w:val="00570A11"/>
    <w:rsid w:val="00570A19"/>
    <w:rsid w:val="00570A9F"/>
    <w:rsid w:val="00570B1E"/>
    <w:rsid w:val="00570B72"/>
    <w:rsid w:val="00570C9B"/>
    <w:rsid w:val="00570CC7"/>
    <w:rsid w:val="00570CDD"/>
    <w:rsid w:val="00570D3B"/>
    <w:rsid w:val="00570D8E"/>
    <w:rsid w:val="00570DF2"/>
    <w:rsid w:val="00570E3C"/>
    <w:rsid w:val="00570E69"/>
    <w:rsid w:val="00570E7C"/>
    <w:rsid w:val="00570E7E"/>
    <w:rsid w:val="00570F23"/>
    <w:rsid w:val="00570F58"/>
    <w:rsid w:val="00570FE7"/>
    <w:rsid w:val="0057112A"/>
    <w:rsid w:val="00571138"/>
    <w:rsid w:val="005711E2"/>
    <w:rsid w:val="0057123A"/>
    <w:rsid w:val="005712DF"/>
    <w:rsid w:val="0057142A"/>
    <w:rsid w:val="00571468"/>
    <w:rsid w:val="0057147D"/>
    <w:rsid w:val="0057150B"/>
    <w:rsid w:val="0057151F"/>
    <w:rsid w:val="00571553"/>
    <w:rsid w:val="0057155F"/>
    <w:rsid w:val="005715F6"/>
    <w:rsid w:val="0057162F"/>
    <w:rsid w:val="005716A9"/>
    <w:rsid w:val="005716B0"/>
    <w:rsid w:val="005716F5"/>
    <w:rsid w:val="005716FC"/>
    <w:rsid w:val="00571717"/>
    <w:rsid w:val="0057175F"/>
    <w:rsid w:val="00571767"/>
    <w:rsid w:val="00571849"/>
    <w:rsid w:val="0057187B"/>
    <w:rsid w:val="005718DF"/>
    <w:rsid w:val="00571907"/>
    <w:rsid w:val="00571981"/>
    <w:rsid w:val="00571A82"/>
    <w:rsid w:val="00571AF9"/>
    <w:rsid w:val="00571B1B"/>
    <w:rsid w:val="00571C05"/>
    <w:rsid w:val="00571CB0"/>
    <w:rsid w:val="00571D72"/>
    <w:rsid w:val="00571DAD"/>
    <w:rsid w:val="00571DCF"/>
    <w:rsid w:val="00571E03"/>
    <w:rsid w:val="00571E07"/>
    <w:rsid w:val="00571ED4"/>
    <w:rsid w:val="00571EE1"/>
    <w:rsid w:val="00571F23"/>
    <w:rsid w:val="0057206C"/>
    <w:rsid w:val="005720D3"/>
    <w:rsid w:val="005721F9"/>
    <w:rsid w:val="00572284"/>
    <w:rsid w:val="00572323"/>
    <w:rsid w:val="00572337"/>
    <w:rsid w:val="00572347"/>
    <w:rsid w:val="005723F6"/>
    <w:rsid w:val="005723F8"/>
    <w:rsid w:val="0057242C"/>
    <w:rsid w:val="00572463"/>
    <w:rsid w:val="00572494"/>
    <w:rsid w:val="00572550"/>
    <w:rsid w:val="005725C8"/>
    <w:rsid w:val="005725C9"/>
    <w:rsid w:val="005725E2"/>
    <w:rsid w:val="0057263F"/>
    <w:rsid w:val="005726D0"/>
    <w:rsid w:val="005726F0"/>
    <w:rsid w:val="00572719"/>
    <w:rsid w:val="00572788"/>
    <w:rsid w:val="00572927"/>
    <w:rsid w:val="005729F4"/>
    <w:rsid w:val="00572A14"/>
    <w:rsid w:val="00572B4D"/>
    <w:rsid w:val="00572B52"/>
    <w:rsid w:val="00572BA8"/>
    <w:rsid w:val="00572BB2"/>
    <w:rsid w:val="00572C10"/>
    <w:rsid w:val="00572C92"/>
    <w:rsid w:val="00572CC6"/>
    <w:rsid w:val="00572CD6"/>
    <w:rsid w:val="00572D03"/>
    <w:rsid w:val="00572D89"/>
    <w:rsid w:val="00572E26"/>
    <w:rsid w:val="00572E59"/>
    <w:rsid w:val="00572E8F"/>
    <w:rsid w:val="00572EA5"/>
    <w:rsid w:val="00572EAF"/>
    <w:rsid w:val="00572F35"/>
    <w:rsid w:val="00572F5B"/>
    <w:rsid w:val="005730CD"/>
    <w:rsid w:val="005731E6"/>
    <w:rsid w:val="005731F6"/>
    <w:rsid w:val="00573231"/>
    <w:rsid w:val="00573275"/>
    <w:rsid w:val="005732F3"/>
    <w:rsid w:val="00573346"/>
    <w:rsid w:val="00573481"/>
    <w:rsid w:val="0057348A"/>
    <w:rsid w:val="005734CD"/>
    <w:rsid w:val="00573533"/>
    <w:rsid w:val="005735C9"/>
    <w:rsid w:val="00573662"/>
    <w:rsid w:val="0057369C"/>
    <w:rsid w:val="005736B4"/>
    <w:rsid w:val="00573783"/>
    <w:rsid w:val="005737A2"/>
    <w:rsid w:val="005737EC"/>
    <w:rsid w:val="005738CE"/>
    <w:rsid w:val="00573932"/>
    <w:rsid w:val="00573968"/>
    <w:rsid w:val="00573A1C"/>
    <w:rsid w:val="00573A6A"/>
    <w:rsid w:val="00573A92"/>
    <w:rsid w:val="00573B2A"/>
    <w:rsid w:val="00573B57"/>
    <w:rsid w:val="00573B61"/>
    <w:rsid w:val="00573B82"/>
    <w:rsid w:val="00573C4D"/>
    <w:rsid w:val="00573C5D"/>
    <w:rsid w:val="00573C6D"/>
    <w:rsid w:val="00573CA5"/>
    <w:rsid w:val="00573CF9"/>
    <w:rsid w:val="00573DA8"/>
    <w:rsid w:val="00573DED"/>
    <w:rsid w:val="00573E0B"/>
    <w:rsid w:val="00573E2F"/>
    <w:rsid w:val="00573E36"/>
    <w:rsid w:val="00573F35"/>
    <w:rsid w:val="00573FB2"/>
    <w:rsid w:val="0057401D"/>
    <w:rsid w:val="00574026"/>
    <w:rsid w:val="00574045"/>
    <w:rsid w:val="0057406D"/>
    <w:rsid w:val="005740A3"/>
    <w:rsid w:val="005740CD"/>
    <w:rsid w:val="00574163"/>
    <w:rsid w:val="005742F5"/>
    <w:rsid w:val="00574365"/>
    <w:rsid w:val="0057439A"/>
    <w:rsid w:val="0057439E"/>
    <w:rsid w:val="005743A2"/>
    <w:rsid w:val="005743C4"/>
    <w:rsid w:val="005743DB"/>
    <w:rsid w:val="00574419"/>
    <w:rsid w:val="00574469"/>
    <w:rsid w:val="005744A9"/>
    <w:rsid w:val="0057451C"/>
    <w:rsid w:val="0057456E"/>
    <w:rsid w:val="00574574"/>
    <w:rsid w:val="00574600"/>
    <w:rsid w:val="0057467C"/>
    <w:rsid w:val="005746A3"/>
    <w:rsid w:val="0057471F"/>
    <w:rsid w:val="005747CC"/>
    <w:rsid w:val="005747E4"/>
    <w:rsid w:val="00574826"/>
    <w:rsid w:val="005748CE"/>
    <w:rsid w:val="0057494A"/>
    <w:rsid w:val="0057494E"/>
    <w:rsid w:val="00574955"/>
    <w:rsid w:val="00574AD6"/>
    <w:rsid w:val="00574B3D"/>
    <w:rsid w:val="00574C0A"/>
    <w:rsid w:val="00574C9C"/>
    <w:rsid w:val="00574D37"/>
    <w:rsid w:val="00574D49"/>
    <w:rsid w:val="00574DED"/>
    <w:rsid w:val="00574E2A"/>
    <w:rsid w:val="00574E6A"/>
    <w:rsid w:val="00574E7F"/>
    <w:rsid w:val="00574EB3"/>
    <w:rsid w:val="00574F69"/>
    <w:rsid w:val="00575017"/>
    <w:rsid w:val="00575026"/>
    <w:rsid w:val="00575027"/>
    <w:rsid w:val="005750AA"/>
    <w:rsid w:val="005750CD"/>
    <w:rsid w:val="005750E0"/>
    <w:rsid w:val="005750E7"/>
    <w:rsid w:val="0057510A"/>
    <w:rsid w:val="0057515C"/>
    <w:rsid w:val="005751D4"/>
    <w:rsid w:val="0057525D"/>
    <w:rsid w:val="005752C5"/>
    <w:rsid w:val="005752F7"/>
    <w:rsid w:val="0057539D"/>
    <w:rsid w:val="005753B7"/>
    <w:rsid w:val="005753C7"/>
    <w:rsid w:val="005753E7"/>
    <w:rsid w:val="0057542A"/>
    <w:rsid w:val="0057544D"/>
    <w:rsid w:val="0057547C"/>
    <w:rsid w:val="0057551D"/>
    <w:rsid w:val="0057552D"/>
    <w:rsid w:val="0057554A"/>
    <w:rsid w:val="00575557"/>
    <w:rsid w:val="00575675"/>
    <w:rsid w:val="00575799"/>
    <w:rsid w:val="0057580D"/>
    <w:rsid w:val="005758A9"/>
    <w:rsid w:val="005758C2"/>
    <w:rsid w:val="005759BB"/>
    <w:rsid w:val="005759EA"/>
    <w:rsid w:val="00575A93"/>
    <w:rsid w:val="00575AC6"/>
    <w:rsid w:val="00575AEC"/>
    <w:rsid w:val="00575B7F"/>
    <w:rsid w:val="00575B91"/>
    <w:rsid w:val="00575BD4"/>
    <w:rsid w:val="00575D4B"/>
    <w:rsid w:val="00575DFF"/>
    <w:rsid w:val="00575EA8"/>
    <w:rsid w:val="00575F73"/>
    <w:rsid w:val="00575FB1"/>
    <w:rsid w:val="00575FB3"/>
    <w:rsid w:val="00575FCB"/>
    <w:rsid w:val="0057606E"/>
    <w:rsid w:val="00576095"/>
    <w:rsid w:val="005760B4"/>
    <w:rsid w:val="005760CA"/>
    <w:rsid w:val="0057617D"/>
    <w:rsid w:val="00576195"/>
    <w:rsid w:val="00576364"/>
    <w:rsid w:val="00576392"/>
    <w:rsid w:val="005763D9"/>
    <w:rsid w:val="005763E2"/>
    <w:rsid w:val="00576425"/>
    <w:rsid w:val="005764E5"/>
    <w:rsid w:val="00576514"/>
    <w:rsid w:val="00576566"/>
    <w:rsid w:val="005765BC"/>
    <w:rsid w:val="00576676"/>
    <w:rsid w:val="0057668A"/>
    <w:rsid w:val="00576A1B"/>
    <w:rsid w:val="00576A42"/>
    <w:rsid w:val="00576A64"/>
    <w:rsid w:val="00576AF2"/>
    <w:rsid w:val="00576AF4"/>
    <w:rsid w:val="00576B3A"/>
    <w:rsid w:val="00576BF3"/>
    <w:rsid w:val="00576C0B"/>
    <w:rsid w:val="00576C6E"/>
    <w:rsid w:val="00576C79"/>
    <w:rsid w:val="00576CE5"/>
    <w:rsid w:val="00576CF0"/>
    <w:rsid w:val="00576DCD"/>
    <w:rsid w:val="00576E29"/>
    <w:rsid w:val="00576EF3"/>
    <w:rsid w:val="00576F21"/>
    <w:rsid w:val="00576F89"/>
    <w:rsid w:val="00576FBD"/>
    <w:rsid w:val="00576FDC"/>
    <w:rsid w:val="00577018"/>
    <w:rsid w:val="00577053"/>
    <w:rsid w:val="0057707C"/>
    <w:rsid w:val="00577081"/>
    <w:rsid w:val="00577099"/>
    <w:rsid w:val="005770CC"/>
    <w:rsid w:val="005770D9"/>
    <w:rsid w:val="005771A3"/>
    <w:rsid w:val="005771F9"/>
    <w:rsid w:val="00577217"/>
    <w:rsid w:val="0057730A"/>
    <w:rsid w:val="00577397"/>
    <w:rsid w:val="005773D2"/>
    <w:rsid w:val="005773E4"/>
    <w:rsid w:val="0057744B"/>
    <w:rsid w:val="00577459"/>
    <w:rsid w:val="005774AA"/>
    <w:rsid w:val="00577554"/>
    <w:rsid w:val="005775F6"/>
    <w:rsid w:val="0057764C"/>
    <w:rsid w:val="00577673"/>
    <w:rsid w:val="005776E1"/>
    <w:rsid w:val="00577807"/>
    <w:rsid w:val="005778E2"/>
    <w:rsid w:val="0057790E"/>
    <w:rsid w:val="00577959"/>
    <w:rsid w:val="005779C4"/>
    <w:rsid w:val="00577ABC"/>
    <w:rsid w:val="00577AD8"/>
    <w:rsid w:val="00577B23"/>
    <w:rsid w:val="00577B2D"/>
    <w:rsid w:val="00577B33"/>
    <w:rsid w:val="00577C69"/>
    <w:rsid w:val="00577C94"/>
    <w:rsid w:val="00577CB4"/>
    <w:rsid w:val="00577CE9"/>
    <w:rsid w:val="00577D4B"/>
    <w:rsid w:val="00577E11"/>
    <w:rsid w:val="00577EDF"/>
    <w:rsid w:val="00577F27"/>
    <w:rsid w:val="00577FE5"/>
    <w:rsid w:val="0058000B"/>
    <w:rsid w:val="00580048"/>
    <w:rsid w:val="00580060"/>
    <w:rsid w:val="005800DB"/>
    <w:rsid w:val="005800E5"/>
    <w:rsid w:val="005802F4"/>
    <w:rsid w:val="00580343"/>
    <w:rsid w:val="00580382"/>
    <w:rsid w:val="00580388"/>
    <w:rsid w:val="005803C3"/>
    <w:rsid w:val="005805C6"/>
    <w:rsid w:val="005805F1"/>
    <w:rsid w:val="005805F2"/>
    <w:rsid w:val="00580788"/>
    <w:rsid w:val="0058083A"/>
    <w:rsid w:val="00580901"/>
    <w:rsid w:val="0058090E"/>
    <w:rsid w:val="00580971"/>
    <w:rsid w:val="0058097B"/>
    <w:rsid w:val="00580A77"/>
    <w:rsid w:val="00580A94"/>
    <w:rsid w:val="00580A95"/>
    <w:rsid w:val="00580A9B"/>
    <w:rsid w:val="00580ABC"/>
    <w:rsid w:val="00580AC1"/>
    <w:rsid w:val="00580AE2"/>
    <w:rsid w:val="00580B27"/>
    <w:rsid w:val="00580B67"/>
    <w:rsid w:val="00580C53"/>
    <w:rsid w:val="00580C70"/>
    <w:rsid w:val="00580C7F"/>
    <w:rsid w:val="00580C8F"/>
    <w:rsid w:val="00580D14"/>
    <w:rsid w:val="00580D90"/>
    <w:rsid w:val="00580E05"/>
    <w:rsid w:val="00580E1E"/>
    <w:rsid w:val="00580E5D"/>
    <w:rsid w:val="00580EA3"/>
    <w:rsid w:val="00580F95"/>
    <w:rsid w:val="00580FB5"/>
    <w:rsid w:val="00581025"/>
    <w:rsid w:val="0058102C"/>
    <w:rsid w:val="0058106F"/>
    <w:rsid w:val="00581070"/>
    <w:rsid w:val="005811EC"/>
    <w:rsid w:val="005811FA"/>
    <w:rsid w:val="0058120A"/>
    <w:rsid w:val="00581262"/>
    <w:rsid w:val="0058139E"/>
    <w:rsid w:val="00581492"/>
    <w:rsid w:val="005814DF"/>
    <w:rsid w:val="005814F3"/>
    <w:rsid w:val="0058158D"/>
    <w:rsid w:val="005815E9"/>
    <w:rsid w:val="0058160B"/>
    <w:rsid w:val="0058167E"/>
    <w:rsid w:val="005816A1"/>
    <w:rsid w:val="0058172F"/>
    <w:rsid w:val="00581796"/>
    <w:rsid w:val="005817AF"/>
    <w:rsid w:val="005817C8"/>
    <w:rsid w:val="00581826"/>
    <w:rsid w:val="00581855"/>
    <w:rsid w:val="005818AF"/>
    <w:rsid w:val="005819C2"/>
    <w:rsid w:val="00581A8F"/>
    <w:rsid w:val="00581A9A"/>
    <w:rsid w:val="00581B0E"/>
    <w:rsid w:val="00581B57"/>
    <w:rsid w:val="00581B7D"/>
    <w:rsid w:val="00581BE6"/>
    <w:rsid w:val="00581CEA"/>
    <w:rsid w:val="00581D44"/>
    <w:rsid w:val="00581D83"/>
    <w:rsid w:val="00581DA3"/>
    <w:rsid w:val="00581DD6"/>
    <w:rsid w:val="00581DDC"/>
    <w:rsid w:val="00581DEB"/>
    <w:rsid w:val="00581ED4"/>
    <w:rsid w:val="00581F06"/>
    <w:rsid w:val="00581F1A"/>
    <w:rsid w:val="00581FA0"/>
    <w:rsid w:val="00581FD8"/>
    <w:rsid w:val="00581FDF"/>
    <w:rsid w:val="00582007"/>
    <w:rsid w:val="00582037"/>
    <w:rsid w:val="00582095"/>
    <w:rsid w:val="005820ED"/>
    <w:rsid w:val="00582159"/>
    <w:rsid w:val="0058222A"/>
    <w:rsid w:val="0058224C"/>
    <w:rsid w:val="005822CD"/>
    <w:rsid w:val="005822D7"/>
    <w:rsid w:val="00582318"/>
    <w:rsid w:val="005823A6"/>
    <w:rsid w:val="005823BD"/>
    <w:rsid w:val="00582406"/>
    <w:rsid w:val="00582489"/>
    <w:rsid w:val="005824E9"/>
    <w:rsid w:val="00582509"/>
    <w:rsid w:val="005825BB"/>
    <w:rsid w:val="005825FD"/>
    <w:rsid w:val="00582601"/>
    <w:rsid w:val="0058260F"/>
    <w:rsid w:val="005826BA"/>
    <w:rsid w:val="0058270D"/>
    <w:rsid w:val="00582790"/>
    <w:rsid w:val="0058280F"/>
    <w:rsid w:val="00582A5B"/>
    <w:rsid w:val="00582AB3"/>
    <w:rsid w:val="00582AC4"/>
    <w:rsid w:val="00582B59"/>
    <w:rsid w:val="00582B64"/>
    <w:rsid w:val="00582C9C"/>
    <w:rsid w:val="00582CB6"/>
    <w:rsid w:val="00582CC5"/>
    <w:rsid w:val="00582DA4"/>
    <w:rsid w:val="00582F5C"/>
    <w:rsid w:val="00582F6E"/>
    <w:rsid w:val="00582F94"/>
    <w:rsid w:val="0058305F"/>
    <w:rsid w:val="005830B0"/>
    <w:rsid w:val="005830E2"/>
    <w:rsid w:val="00583146"/>
    <w:rsid w:val="00583156"/>
    <w:rsid w:val="00583170"/>
    <w:rsid w:val="005831C1"/>
    <w:rsid w:val="00583207"/>
    <w:rsid w:val="00583216"/>
    <w:rsid w:val="00583296"/>
    <w:rsid w:val="005832A3"/>
    <w:rsid w:val="005832BD"/>
    <w:rsid w:val="00583317"/>
    <w:rsid w:val="0058339A"/>
    <w:rsid w:val="005833DF"/>
    <w:rsid w:val="005833F8"/>
    <w:rsid w:val="00583525"/>
    <w:rsid w:val="005836DD"/>
    <w:rsid w:val="005836E0"/>
    <w:rsid w:val="00583861"/>
    <w:rsid w:val="005838B2"/>
    <w:rsid w:val="00583964"/>
    <w:rsid w:val="005839D7"/>
    <w:rsid w:val="00583BB7"/>
    <w:rsid w:val="00583BF9"/>
    <w:rsid w:val="00583C11"/>
    <w:rsid w:val="00583C40"/>
    <w:rsid w:val="00583CB2"/>
    <w:rsid w:val="00583CC7"/>
    <w:rsid w:val="00583D32"/>
    <w:rsid w:val="00583DCC"/>
    <w:rsid w:val="00583E7F"/>
    <w:rsid w:val="00583E82"/>
    <w:rsid w:val="00583EBA"/>
    <w:rsid w:val="00583EE5"/>
    <w:rsid w:val="00583F1C"/>
    <w:rsid w:val="00583F3F"/>
    <w:rsid w:val="00583F5D"/>
    <w:rsid w:val="00584011"/>
    <w:rsid w:val="00584024"/>
    <w:rsid w:val="0058412C"/>
    <w:rsid w:val="0058427C"/>
    <w:rsid w:val="005842D0"/>
    <w:rsid w:val="0058432F"/>
    <w:rsid w:val="00584411"/>
    <w:rsid w:val="005844FB"/>
    <w:rsid w:val="00584598"/>
    <w:rsid w:val="005845B0"/>
    <w:rsid w:val="005845B4"/>
    <w:rsid w:val="00584680"/>
    <w:rsid w:val="00584691"/>
    <w:rsid w:val="0058479F"/>
    <w:rsid w:val="005847A2"/>
    <w:rsid w:val="005847CA"/>
    <w:rsid w:val="00584822"/>
    <w:rsid w:val="0058486C"/>
    <w:rsid w:val="00584882"/>
    <w:rsid w:val="005848F2"/>
    <w:rsid w:val="00584982"/>
    <w:rsid w:val="00584A70"/>
    <w:rsid w:val="00584B43"/>
    <w:rsid w:val="00584B46"/>
    <w:rsid w:val="00584B64"/>
    <w:rsid w:val="00584B88"/>
    <w:rsid w:val="00584BD0"/>
    <w:rsid w:val="00584BF0"/>
    <w:rsid w:val="00584D32"/>
    <w:rsid w:val="00584D35"/>
    <w:rsid w:val="00584D47"/>
    <w:rsid w:val="00584D9B"/>
    <w:rsid w:val="00584DA0"/>
    <w:rsid w:val="00584E09"/>
    <w:rsid w:val="00584E0E"/>
    <w:rsid w:val="00584EA5"/>
    <w:rsid w:val="00584F76"/>
    <w:rsid w:val="0058500D"/>
    <w:rsid w:val="005850A0"/>
    <w:rsid w:val="00585110"/>
    <w:rsid w:val="00585159"/>
    <w:rsid w:val="0058517C"/>
    <w:rsid w:val="005851B1"/>
    <w:rsid w:val="005851C8"/>
    <w:rsid w:val="00585220"/>
    <w:rsid w:val="005852C6"/>
    <w:rsid w:val="005852E1"/>
    <w:rsid w:val="00585322"/>
    <w:rsid w:val="0058532B"/>
    <w:rsid w:val="00585359"/>
    <w:rsid w:val="005853C9"/>
    <w:rsid w:val="00585489"/>
    <w:rsid w:val="005854A0"/>
    <w:rsid w:val="005854B6"/>
    <w:rsid w:val="005854CB"/>
    <w:rsid w:val="00585544"/>
    <w:rsid w:val="005855D8"/>
    <w:rsid w:val="0058562B"/>
    <w:rsid w:val="0058564B"/>
    <w:rsid w:val="00585674"/>
    <w:rsid w:val="0058570D"/>
    <w:rsid w:val="00585780"/>
    <w:rsid w:val="0058590C"/>
    <w:rsid w:val="00585949"/>
    <w:rsid w:val="005859A3"/>
    <w:rsid w:val="005859D3"/>
    <w:rsid w:val="005859EE"/>
    <w:rsid w:val="00585BAA"/>
    <w:rsid w:val="00585BBD"/>
    <w:rsid w:val="00585BE9"/>
    <w:rsid w:val="00585C2B"/>
    <w:rsid w:val="00585C8A"/>
    <w:rsid w:val="00585CB3"/>
    <w:rsid w:val="00585CEC"/>
    <w:rsid w:val="00585D0A"/>
    <w:rsid w:val="00585DAC"/>
    <w:rsid w:val="00585DBB"/>
    <w:rsid w:val="00585DCA"/>
    <w:rsid w:val="00585DD3"/>
    <w:rsid w:val="00585E28"/>
    <w:rsid w:val="00585E30"/>
    <w:rsid w:val="00585E54"/>
    <w:rsid w:val="00585E58"/>
    <w:rsid w:val="00585E85"/>
    <w:rsid w:val="00585EC6"/>
    <w:rsid w:val="00585F00"/>
    <w:rsid w:val="00585F2A"/>
    <w:rsid w:val="00585F77"/>
    <w:rsid w:val="005861A2"/>
    <w:rsid w:val="00586218"/>
    <w:rsid w:val="00586235"/>
    <w:rsid w:val="00586243"/>
    <w:rsid w:val="005863B5"/>
    <w:rsid w:val="00586412"/>
    <w:rsid w:val="00586415"/>
    <w:rsid w:val="00586488"/>
    <w:rsid w:val="00586493"/>
    <w:rsid w:val="005864A7"/>
    <w:rsid w:val="005864D9"/>
    <w:rsid w:val="005864DD"/>
    <w:rsid w:val="0058659A"/>
    <w:rsid w:val="005865C4"/>
    <w:rsid w:val="005865C8"/>
    <w:rsid w:val="0058672B"/>
    <w:rsid w:val="0058682D"/>
    <w:rsid w:val="00586992"/>
    <w:rsid w:val="005869DC"/>
    <w:rsid w:val="00586A13"/>
    <w:rsid w:val="00586B73"/>
    <w:rsid w:val="00586BCE"/>
    <w:rsid w:val="00586BE1"/>
    <w:rsid w:val="00586C17"/>
    <w:rsid w:val="00586D0A"/>
    <w:rsid w:val="00586D5E"/>
    <w:rsid w:val="00586D6A"/>
    <w:rsid w:val="00586E06"/>
    <w:rsid w:val="00586E2A"/>
    <w:rsid w:val="00586E4E"/>
    <w:rsid w:val="00586ECC"/>
    <w:rsid w:val="00586EEB"/>
    <w:rsid w:val="00586F15"/>
    <w:rsid w:val="00586FEA"/>
    <w:rsid w:val="00587009"/>
    <w:rsid w:val="00587014"/>
    <w:rsid w:val="005870DC"/>
    <w:rsid w:val="00587133"/>
    <w:rsid w:val="00587216"/>
    <w:rsid w:val="005872F3"/>
    <w:rsid w:val="005874C6"/>
    <w:rsid w:val="005874CE"/>
    <w:rsid w:val="005874F6"/>
    <w:rsid w:val="00587596"/>
    <w:rsid w:val="005875B4"/>
    <w:rsid w:val="005875C2"/>
    <w:rsid w:val="005875DA"/>
    <w:rsid w:val="00587629"/>
    <w:rsid w:val="00587653"/>
    <w:rsid w:val="005877C3"/>
    <w:rsid w:val="005878A1"/>
    <w:rsid w:val="00587903"/>
    <w:rsid w:val="00587922"/>
    <w:rsid w:val="00587931"/>
    <w:rsid w:val="005879BF"/>
    <w:rsid w:val="005879DB"/>
    <w:rsid w:val="005879DE"/>
    <w:rsid w:val="00587AA8"/>
    <w:rsid w:val="00587ACC"/>
    <w:rsid w:val="00587B97"/>
    <w:rsid w:val="00587CF4"/>
    <w:rsid w:val="00587D3C"/>
    <w:rsid w:val="00587D4B"/>
    <w:rsid w:val="00587DF3"/>
    <w:rsid w:val="00587E25"/>
    <w:rsid w:val="00587E41"/>
    <w:rsid w:val="00587E52"/>
    <w:rsid w:val="00587EC7"/>
    <w:rsid w:val="00587EDE"/>
    <w:rsid w:val="00587EF7"/>
    <w:rsid w:val="00587F13"/>
    <w:rsid w:val="00587F1E"/>
    <w:rsid w:val="00587F82"/>
    <w:rsid w:val="00587FD2"/>
    <w:rsid w:val="00590016"/>
    <w:rsid w:val="00590029"/>
    <w:rsid w:val="0059005F"/>
    <w:rsid w:val="00590078"/>
    <w:rsid w:val="005900D2"/>
    <w:rsid w:val="00590141"/>
    <w:rsid w:val="00590240"/>
    <w:rsid w:val="005902CC"/>
    <w:rsid w:val="00590398"/>
    <w:rsid w:val="0059040A"/>
    <w:rsid w:val="0059044A"/>
    <w:rsid w:val="00590482"/>
    <w:rsid w:val="0059048D"/>
    <w:rsid w:val="005904E9"/>
    <w:rsid w:val="00590504"/>
    <w:rsid w:val="00590597"/>
    <w:rsid w:val="005905F2"/>
    <w:rsid w:val="0059060A"/>
    <w:rsid w:val="00590633"/>
    <w:rsid w:val="005907AA"/>
    <w:rsid w:val="00590897"/>
    <w:rsid w:val="005908AC"/>
    <w:rsid w:val="00590942"/>
    <w:rsid w:val="0059098B"/>
    <w:rsid w:val="005909D7"/>
    <w:rsid w:val="005909E3"/>
    <w:rsid w:val="00590A62"/>
    <w:rsid w:val="00590A70"/>
    <w:rsid w:val="00590A96"/>
    <w:rsid w:val="00590A9E"/>
    <w:rsid w:val="00590A9F"/>
    <w:rsid w:val="00590ABF"/>
    <w:rsid w:val="00590AF3"/>
    <w:rsid w:val="00590B59"/>
    <w:rsid w:val="00590B79"/>
    <w:rsid w:val="00590B9F"/>
    <w:rsid w:val="00590BAA"/>
    <w:rsid w:val="00590C79"/>
    <w:rsid w:val="00590C7B"/>
    <w:rsid w:val="00590CA8"/>
    <w:rsid w:val="00590CCA"/>
    <w:rsid w:val="00590D29"/>
    <w:rsid w:val="00590D2A"/>
    <w:rsid w:val="00590DD6"/>
    <w:rsid w:val="00590E10"/>
    <w:rsid w:val="00590E22"/>
    <w:rsid w:val="00590E55"/>
    <w:rsid w:val="00590E6B"/>
    <w:rsid w:val="00590E7A"/>
    <w:rsid w:val="00590EA4"/>
    <w:rsid w:val="00590EAA"/>
    <w:rsid w:val="00590F37"/>
    <w:rsid w:val="00590F53"/>
    <w:rsid w:val="00590FF4"/>
    <w:rsid w:val="00591003"/>
    <w:rsid w:val="00591017"/>
    <w:rsid w:val="00591144"/>
    <w:rsid w:val="00591184"/>
    <w:rsid w:val="005911A6"/>
    <w:rsid w:val="00591249"/>
    <w:rsid w:val="0059125F"/>
    <w:rsid w:val="005912AC"/>
    <w:rsid w:val="00591309"/>
    <w:rsid w:val="005913BA"/>
    <w:rsid w:val="00591434"/>
    <w:rsid w:val="0059148C"/>
    <w:rsid w:val="00591503"/>
    <w:rsid w:val="00591547"/>
    <w:rsid w:val="00591604"/>
    <w:rsid w:val="00591639"/>
    <w:rsid w:val="00591701"/>
    <w:rsid w:val="0059170B"/>
    <w:rsid w:val="0059173B"/>
    <w:rsid w:val="00591762"/>
    <w:rsid w:val="005917DD"/>
    <w:rsid w:val="00591828"/>
    <w:rsid w:val="0059188E"/>
    <w:rsid w:val="005918BC"/>
    <w:rsid w:val="0059191C"/>
    <w:rsid w:val="0059193A"/>
    <w:rsid w:val="00591949"/>
    <w:rsid w:val="00591971"/>
    <w:rsid w:val="005919BD"/>
    <w:rsid w:val="005919CE"/>
    <w:rsid w:val="00591A29"/>
    <w:rsid w:val="00591A4A"/>
    <w:rsid w:val="00591A59"/>
    <w:rsid w:val="00591A6D"/>
    <w:rsid w:val="00591A99"/>
    <w:rsid w:val="00591AB6"/>
    <w:rsid w:val="00591AFB"/>
    <w:rsid w:val="00591BBD"/>
    <w:rsid w:val="00591CAF"/>
    <w:rsid w:val="00591CDE"/>
    <w:rsid w:val="00591EEC"/>
    <w:rsid w:val="00592015"/>
    <w:rsid w:val="0059203A"/>
    <w:rsid w:val="0059211A"/>
    <w:rsid w:val="00592135"/>
    <w:rsid w:val="005921A1"/>
    <w:rsid w:val="005922C4"/>
    <w:rsid w:val="005922D6"/>
    <w:rsid w:val="005922EB"/>
    <w:rsid w:val="005922F6"/>
    <w:rsid w:val="00592338"/>
    <w:rsid w:val="00592366"/>
    <w:rsid w:val="0059236D"/>
    <w:rsid w:val="00592375"/>
    <w:rsid w:val="00592376"/>
    <w:rsid w:val="0059239F"/>
    <w:rsid w:val="005923E0"/>
    <w:rsid w:val="00592413"/>
    <w:rsid w:val="0059245A"/>
    <w:rsid w:val="005924AD"/>
    <w:rsid w:val="00592520"/>
    <w:rsid w:val="0059255C"/>
    <w:rsid w:val="0059256B"/>
    <w:rsid w:val="005925BF"/>
    <w:rsid w:val="005925C0"/>
    <w:rsid w:val="00592731"/>
    <w:rsid w:val="00592744"/>
    <w:rsid w:val="0059276B"/>
    <w:rsid w:val="0059277B"/>
    <w:rsid w:val="005927C6"/>
    <w:rsid w:val="005927E5"/>
    <w:rsid w:val="00592806"/>
    <w:rsid w:val="00592875"/>
    <w:rsid w:val="005928B1"/>
    <w:rsid w:val="005928D8"/>
    <w:rsid w:val="00592996"/>
    <w:rsid w:val="005929C4"/>
    <w:rsid w:val="005929D9"/>
    <w:rsid w:val="00592AE8"/>
    <w:rsid w:val="00592B86"/>
    <w:rsid w:val="00592B97"/>
    <w:rsid w:val="00592BB0"/>
    <w:rsid w:val="00592BBC"/>
    <w:rsid w:val="00592C00"/>
    <w:rsid w:val="00592C0B"/>
    <w:rsid w:val="00592C3B"/>
    <w:rsid w:val="00592D03"/>
    <w:rsid w:val="00592D5E"/>
    <w:rsid w:val="00592DEF"/>
    <w:rsid w:val="00592E63"/>
    <w:rsid w:val="00592F29"/>
    <w:rsid w:val="00592FA4"/>
    <w:rsid w:val="00592FD8"/>
    <w:rsid w:val="00592FFD"/>
    <w:rsid w:val="00593018"/>
    <w:rsid w:val="00593075"/>
    <w:rsid w:val="00593124"/>
    <w:rsid w:val="0059315E"/>
    <w:rsid w:val="005931AE"/>
    <w:rsid w:val="005931BB"/>
    <w:rsid w:val="005931F9"/>
    <w:rsid w:val="005931FE"/>
    <w:rsid w:val="005932C6"/>
    <w:rsid w:val="0059336C"/>
    <w:rsid w:val="005934A3"/>
    <w:rsid w:val="005934D9"/>
    <w:rsid w:val="0059357B"/>
    <w:rsid w:val="0059357E"/>
    <w:rsid w:val="00593608"/>
    <w:rsid w:val="00593619"/>
    <w:rsid w:val="00593676"/>
    <w:rsid w:val="00593678"/>
    <w:rsid w:val="00593737"/>
    <w:rsid w:val="0059375D"/>
    <w:rsid w:val="005937A0"/>
    <w:rsid w:val="005937AD"/>
    <w:rsid w:val="00593842"/>
    <w:rsid w:val="005939F2"/>
    <w:rsid w:val="00593A28"/>
    <w:rsid w:val="00593A92"/>
    <w:rsid w:val="00593AC3"/>
    <w:rsid w:val="00593AE8"/>
    <w:rsid w:val="00593B6F"/>
    <w:rsid w:val="00593B9B"/>
    <w:rsid w:val="00593BB1"/>
    <w:rsid w:val="00593C5B"/>
    <w:rsid w:val="00593C64"/>
    <w:rsid w:val="00593CB4"/>
    <w:rsid w:val="00593CFF"/>
    <w:rsid w:val="00593D67"/>
    <w:rsid w:val="00593D7B"/>
    <w:rsid w:val="00593E38"/>
    <w:rsid w:val="00593F26"/>
    <w:rsid w:val="00593FB0"/>
    <w:rsid w:val="00593FED"/>
    <w:rsid w:val="00594099"/>
    <w:rsid w:val="005940AF"/>
    <w:rsid w:val="0059426F"/>
    <w:rsid w:val="005942B6"/>
    <w:rsid w:val="005942C4"/>
    <w:rsid w:val="00594333"/>
    <w:rsid w:val="00594337"/>
    <w:rsid w:val="0059433D"/>
    <w:rsid w:val="00594378"/>
    <w:rsid w:val="005943EF"/>
    <w:rsid w:val="0059443F"/>
    <w:rsid w:val="00594453"/>
    <w:rsid w:val="0059446F"/>
    <w:rsid w:val="005944DE"/>
    <w:rsid w:val="0059450F"/>
    <w:rsid w:val="00594510"/>
    <w:rsid w:val="00594560"/>
    <w:rsid w:val="00594567"/>
    <w:rsid w:val="00594575"/>
    <w:rsid w:val="005945BC"/>
    <w:rsid w:val="0059470F"/>
    <w:rsid w:val="00594722"/>
    <w:rsid w:val="005947E0"/>
    <w:rsid w:val="00594821"/>
    <w:rsid w:val="005948BE"/>
    <w:rsid w:val="0059491C"/>
    <w:rsid w:val="00594A09"/>
    <w:rsid w:val="00594A21"/>
    <w:rsid w:val="00594A9E"/>
    <w:rsid w:val="00594AF0"/>
    <w:rsid w:val="00594B38"/>
    <w:rsid w:val="00594B39"/>
    <w:rsid w:val="00594B60"/>
    <w:rsid w:val="00594B6A"/>
    <w:rsid w:val="00594C04"/>
    <w:rsid w:val="00594C5F"/>
    <w:rsid w:val="00594CA3"/>
    <w:rsid w:val="00594DE1"/>
    <w:rsid w:val="00594E08"/>
    <w:rsid w:val="00594E62"/>
    <w:rsid w:val="00594EA9"/>
    <w:rsid w:val="00594EBF"/>
    <w:rsid w:val="00594F79"/>
    <w:rsid w:val="00595027"/>
    <w:rsid w:val="00595071"/>
    <w:rsid w:val="00595101"/>
    <w:rsid w:val="0059520E"/>
    <w:rsid w:val="00595212"/>
    <w:rsid w:val="00595279"/>
    <w:rsid w:val="005952A9"/>
    <w:rsid w:val="0059535B"/>
    <w:rsid w:val="0059535D"/>
    <w:rsid w:val="005953D1"/>
    <w:rsid w:val="005953D2"/>
    <w:rsid w:val="0059542F"/>
    <w:rsid w:val="00595452"/>
    <w:rsid w:val="005955FA"/>
    <w:rsid w:val="00595665"/>
    <w:rsid w:val="005956A3"/>
    <w:rsid w:val="0059583C"/>
    <w:rsid w:val="00595903"/>
    <w:rsid w:val="0059592B"/>
    <w:rsid w:val="00595944"/>
    <w:rsid w:val="00595957"/>
    <w:rsid w:val="00595970"/>
    <w:rsid w:val="00595975"/>
    <w:rsid w:val="00595A17"/>
    <w:rsid w:val="00595B4C"/>
    <w:rsid w:val="00595C4B"/>
    <w:rsid w:val="00595C4F"/>
    <w:rsid w:val="00595E2B"/>
    <w:rsid w:val="00595EF3"/>
    <w:rsid w:val="00595F4C"/>
    <w:rsid w:val="00595FC4"/>
    <w:rsid w:val="00595FE1"/>
    <w:rsid w:val="0059601B"/>
    <w:rsid w:val="00596074"/>
    <w:rsid w:val="00596076"/>
    <w:rsid w:val="005960BD"/>
    <w:rsid w:val="0059613C"/>
    <w:rsid w:val="0059618B"/>
    <w:rsid w:val="005961E0"/>
    <w:rsid w:val="00596283"/>
    <w:rsid w:val="0059646A"/>
    <w:rsid w:val="005965A7"/>
    <w:rsid w:val="005966BC"/>
    <w:rsid w:val="005966D0"/>
    <w:rsid w:val="005967A6"/>
    <w:rsid w:val="005967DE"/>
    <w:rsid w:val="00596821"/>
    <w:rsid w:val="00596861"/>
    <w:rsid w:val="005968A9"/>
    <w:rsid w:val="0059693E"/>
    <w:rsid w:val="00596996"/>
    <w:rsid w:val="005969E6"/>
    <w:rsid w:val="005969FC"/>
    <w:rsid w:val="00596A3A"/>
    <w:rsid w:val="00596A75"/>
    <w:rsid w:val="00596A96"/>
    <w:rsid w:val="00596BB3"/>
    <w:rsid w:val="00596CC0"/>
    <w:rsid w:val="00596D0F"/>
    <w:rsid w:val="00596D5C"/>
    <w:rsid w:val="00596DBA"/>
    <w:rsid w:val="00596E64"/>
    <w:rsid w:val="00596F59"/>
    <w:rsid w:val="00596FB1"/>
    <w:rsid w:val="0059709E"/>
    <w:rsid w:val="005970A1"/>
    <w:rsid w:val="005970DD"/>
    <w:rsid w:val="00597106"/>
    <w:rsid w:val="005971BA"/>
    <w:rsid w:val="005971F1"/>
    <w:rsid w:val="00597286"/>
    <w:rsid w:val="0059728B"/>
    <w:rsid w:val="005972B7"/>
    <w:rsid w:val="00597350"/>
    <w:rsid w:val="0059735D"/>
    <w:rsid w:val="005973BA"/>
    <w:rsid w:val="005973BE"/>
    <w:rsid w:val="005973E8"/>
    <w:rsid w:val="005973F8"/>
    <w:rsid w:val="005974CE"/>
    <w:rsid w:val="00597535"/>
    <w:rsid w:val="00597565"/>
    <w:rsid w:val="005976B1"/>
    <w:rsid w:val="00597760"/>
    <w:rsid w:val="005977C1"/>
    <w:rsid w:val="005977E6"/>
    <w:rsid w:val="005977FB"/>
    <w:rsid w:val="005978A8"/>
    <w:rsid w:val="005978FB"/>
    <w:rsid w:val="0059791C"/>
    <w:rsid w:val="0059791F"/>
    <w:rsid w:val="0059799F"/>
    <w:rsid w:val="00597A0E"/>
    <w:rsid w:val="00597A25"/>
    <w:rsid w:val="00597A27"/>
    <w:rsid w:val="00597A34"/>
    <w:rsid w:val="00597A51"/>
    <w:rsid w:val="00597A8B"/>
    <w:rsid w:val="00597B35"/>
    <w:rsid w:val="00597BAC"/>
    <w:rsid w:val="00597BC3"/>
    <w:rsid w:val="00597BED"/>
    <w:rsid w:val="00597C2B"/>
    <w:rsid w:val="00597C82"/>
    <w:rsid w:val="00597C91"/>
    <w:rsid w:val="00597C99"/>
    <w:rsid w:val="00597D26"/>
    <w:rsid w:val="00597DA8"/>
    <w:rsid w:val="00597DCD"/>
    <w:rsid w:val="00597E28"/>
    <w:rsid w:val="00597E4D"/>
    <w:rsid w:val="00597ED0"/>
    <w:rsid w:val="00597ED9"/>
    <w:rsid w:val="00597EEE"/>
    <w:rsid w:val="00597F24"/>
    <w:rsid w:val="00597F62"/>
    <w:rsid w:val="00597F9D"/>
    <w:rsid w:val="00597FFE"/>
    <w:rsid w:val="005A000B"/>
    <w:rsid w:val="005A01E0"/>
    <w:rsid w:val="005A0213"/>
    <w:rsid w:val="005A02A6"/>
    <w:rsid w:val="005A031F"/>
    <w:rsid w:val="005A0357"/>
    <w:rsid w:val="005A0405"/>
    <w:rsid w:val="005A048D"/>
    <w:rsid w:val="005A0517"/>
    <w:rsid w:val="005A0568"/>
    <w:rsid w:val="005A056B"/>
    <w:rsid w:val="005A0579"/>
    <w:rsid w:val="005A0585"/>
    <w:rsid w:val="005A05DD"/>
    <w:rsid w:val="005A063F"/>
    <w:rsid w:val="005A0689"/>
    <w:rsid w:val="005A06C8"/>
    <w:rsid w:val="005A070C"/>
    <w:rsid w:val="005A0732"/>
    <w:rsid w:val="005A084A"/>
    <w:rsid w:val="005A0882"/>
    <w:rsid w:val="005A08E3"/>
    <w:rsid w:val="005A0A19"/>
    <w:rsid w:val="005A0A2D"/>
    <w:rsid w:val="005A0A63"/>
    <w:rsid w:val="005A0A8B"/>
    <w:rsid w:val="005A0AD0"/>
    <w:rsid w:val="005A0D42"/>
    <w:rsid w:val="005A0DBF"/>
    <w:rsid w:val="005A0E19"/>
    <w:rsid w:val="005A0F5C"/>
    <w:rsid w:val="005A0FC9"/>
    <w:rsid w:val="005A0FFB"/>
    <w:rsid w:val="005A102B"/>
    <w:rsid w:val="005A10A8"/>
    <w:rsid w:val="005A10C8"/>
    <w:rsid w:val="005A10E9"/>
    <w:rsid w:val="005A111D"/>
    <w:rsid w:val="005A11FB"/>
    <w:rsid w:val="005A127B"/>
    <w:rsid w:val="005A12EC"/>
    <w:rsid w:val="005A132F"/>
    <w:rsid w:val="005A13B2"/>
    <w:rsid w:val="005A13B9"/>
    <w:rsid w:val="005A1510"/>
    <w:rsid w:val="005A153E"/>
    <w:rsid w:val="005A15B2"/>
    <w:rsid w:val="005A15D8"/>
    <w:rsid w:val="005A1675"/>
    <w:rsid w:val="005A1687"/>
    <w:rsid w:val="005A16B1"/>
    <w:rsid w:val="005A16E7"/>
    <w:rsid w:val="005A1799"/>
    <w:rsid w:val="005A17A3"/>
    <w:rsid w:val="005A17E7"/>
    <w:rsid w:val="005A17FA"/>
    <w:rsid w:val="005A1848"/>
    <w:rsid w:val="005A1973"/>
    <w:rsid w:val="005A1A2D"/>
    <w:rsid w:val="005A1A8A"/>
    <w:rsid w:val="005A1AB8"/>
    <w:rsid w:val="005A1CD9"/>
    <w:rsid w:val="005A1D3C"/>
    <w:rsid w:val="005A1D65"/>
    <w:rsid w:val="005A1DE6"/>
    <w:rsid w:val="005A1DE7"/>
    <w:rsid w:val="005A1E53"/>
    <w:rsid w:val="005A1E81"/>
    <w:rsid w:val="005A1EA0"/>
    <w:rsid w:val="005A1F0B"/>
    <w:rsid w:val="005A1F5B"/>
    <w:rsid w:val="005A1FA0"/>
    <w:rsid w:val="005A1FC3"/>
    <w:rsid w:val="005A2001"/>
    <w:rsid w:val="005A20E2"/>
    <w:rsid w:val="005A21E5"/>
    <w:rsid w:val="005A2242"/>
    <w:rsid w:val="005A226D"/>
    <w:rsid w:val="005A228B"/>
    <w:rsid w:val="005A2321"/>
    <w:rsid w:val="005A2325"/>
    <w:rsid w:val="005A2344"/>
    <w:rsid w:val="005A235A"/>
    <w:rsid w:val="005A237E"/>
    <w:rsid w:val="005A23BA"/>
    <w:rsid w:val="005A23CB"/>
    <w:rsid w:val="005A23F2"/>
    <w:rsid w:val="005A2405"/>
    <w:rsid w:val="005A2410"/>
    <w:rsid w:val="005A248D"/>
    <w:rsid w:val="005A24CD"/>
    <w:rsid w:val="005A2608"/>
    <w:rsid w:val="005A260C"/>
    <w:rsid w:val="005A2673"/>
    <w:rsid w:val="005A26FB"/>
    <w:rsid w:val="005A270D"/>
    <w:rsid w:val="005A28A7"/>
    <w:rsid w:val="005A28F5"/>
    <w:rsid w:val="005A2954"/>
    <w:rsid w:val="005A296B"/>
    <w:rsid w:val="005A29AD"/>
    <w:rsid w:val="005A29CD"/>
    <w:rsid w:val="005A2A35"/>
    <w:rsid w:val="005A2A8D"/>
    <w:rsid w:val="005A2ADC"/>
    <w:rsid w:val="005A2B9A"/>
    <w:rsid w:val="005A2C57"/>
    <w:rsid w:val="005A2D84"/>
    <w:rsid w:val="005A2D9D"/>
    <w:rsid w:val="005A2DB2"/>
    <w:rsid w:val="005A2DDC"/>
    <w:rsid w:val="005A2F07"/>
    <w:rsid w:val="005A2F0C"/>
    <w:rsid w:val="005A2F33"/>
    <w:rsid w:val="005A2F37"/>
    <w:rsid w:val="005A2FBC"/>
    <w:rsid w:val="005A2FC7"/>
    <w:rsid w:val="005A2FF7"/>
    <w:rsid w:val="005A30B8"/>
    <w:rsid w:val="005A31C6"/>
    <w:rsid w:val="005A324A"/>
    <w:rsid w:val="005A3253"/>
    <w:rsid w:val="005A3289"/>
    <w:rsid w:val="005A3368"/>
    <w:rsid w:val="005A33D9"/>
    <w:rsid w:val="005A3430"/>
    <w:rsid w:val="005A345E"/>
    <w:rsid w:val="005A347B"/>
    <w:rsid w:val="005A34CC"/>
    <w:rsid w:val="005A359D"/>
    <w:rsid w:val="005A3638"/>
    <w:rsid w:val="005A366C"/>
    <w:rsid w:val="005A366E"/>
    <w:rsid w:val="005A3684"/>
    <w:rsid w:val="005A36FE"/>
    <w:rsid w:val="005A3714"/>
    <w:rsid w:val="005A37A5"/>
    <w:rsid w:val="005A37DA"/>
    <w:rsid w:val="005A3883"/>
    <w:rsid w:val="005A3900"/>
    <w:rsid w:val="005A392E"/>
    <w:rsid w:val="005A392F"/>
    <w:rsid w:val="005A39E3"/>
    <w:rsid w:val="005A3A05"/>
    <w:rsid w:val="005A3C0D"/>
    <w:rsid w:val="005A3C43"/>
    <w:rsid w:val="005A3D60"/>
    <w:rsid w:val="005A3DF1"/>
    <w:rsid w:val="005A3E7A"/>
    <w:rsid w:val="005A3F72"/>
    <w:rsid w:val="005A3F74"/>
    <w:rsid w:val="005A40A9"/>
    <w:rsid w:val="005A40D8"/>
    <w:rsid w:val="005A40DF"/>
    <w:rsid w:val="005A427E"/>
    <w:rsid w:val="005A42B8"/>
    <w:rsid w:val="005A42DC"/>
    <w:rsid w:val="005A430C"/>
    <w:rsid w:val="005A4320"/>
    <w:rsid w:val="005A441C"/>
    <w:rsid w:val="005A4452"/>
    <w:rsid w:val="005A4499"/>
    <w:rsid w:val="005A4549"/>
    <w:rsid w:val="005A45FA"/>
    <w:rsid w:val="005A469E"/>
    <w:rsid w:val="005A46B8"/>
    <w:rsid w:val="005A46BE"/>
    <w:rsid w:val="005A46E1"/>
    <w:rsid w:val="005A4749"/>
    <w:rsid w:val="005A4761"/>
    <w:rsid w:val="005A476B"/>
    <w:rsid w:val="005A487C"/>
    <w:rsid w:val="005A48D4"/>
    <w:rsid w:val="005A491A"/>
    <w:rsid w:val="005A4A0B"/>
    <w:rsid w:val="005A4A5A"/>
    <w:rsid w:val="005A4AF6"/>
    <w:rsid w:val="005A4B40"/>
    <w:rsid w:val="005A4B96"/>
    <w:rsid w:val="005A4C01"/>
    <w:rsid w:val="005A4C12"/>
    <w:rsid w:val="005A4C93"/>
    <w:rsid w:val="005A4CE3"/>
    <w:rsid w:val="005A4D50"/>
    <w:rsid w:val="005A4D68"/>
    <w:rsid w:val="005A4D81"/>
    <w:rsid w:val="005A4D9D"/>
    <w:rsid w:val="005A4E6F"/>
    <w:rsid w:val="005A4F1F"/>
    <w:rsid w:val="005A4F93"/>
    <w:rsid w:val="005A500C"/>
    <w:rsid w:val="005A5089"/>
    <w:rsid w:val="005A5108"/>
    <w:rsid w:val="005A51C1"/>
    <w:rsid w:val="005A5201"/>
    <w:rsid w:val="005A5290"/>
    <w:rsid w:val="005A52C6"/>
    <w:rsid w:val="005A540B"/>
    <w:rsid w:val="005A54A5"/>
    <w:rsid w:val="005A5503"/>
    <w:rsid w:val="005A55DE"/>
    <w:rsid w:val="005A5611"/>
    <w:rsid w:val="005A5661"/>
    <w:rsid w:val="005A56EC"/>
    <w:rsid w:val="005A56F0"/>
    <w:rsid w:val="005A5713"/>
    <w:rsid w:val="005A5774"/>
    <w:rsid w:val="005A57BA"/>
    <w:rsid w:val="005A57CD"/>
    <w:rsid w:val="005A57D8"/>
    <w:rsid w:val="005A580E"/>
    <w:rsid w:val="005A582F"/>
    <w:rsid w:val="005A58BD"/>
    <w:rsid w:val="005A58E8"/>
    <w:rsid w:val="005A5928"/>
    <w:rsid w:val="005A59E8"/>
    <w:rsid w:val="005A5A81"/>
    <w:rsid w:val="005A5A93"/>
    <w:rsid w:val="005A5ABB"/>
    <w:rsid w:val="005A5AE3"/>
    <w:rsid w:val="005A5B52"/>
    <w:rsid w:val="005A5BF5"/>
    <w:rsid w:val="005A5C15"/>
    <w:rsid w:val="005A5D83"/>
    <w:rsid w:val="005A5DA2"/>
    <w:rsid w:val="005A5E8A"/>
    <w:rsid w:val="005A5EA5"/>
    <w:rsid w:val="005A5EEA"/>
    <w:rsid w:val="005A5EEE"/>
    <w:rsid w:val="005A5F29"/>
    <w:rsid w:val="005A601B"/>
    <w:rsid w:val="005A60D6"/>
    <w:rsid w:val="005A6104"/>
    <w:rsid w:val="005A615C"/>
    <w:rsid w:val="005A6199"/>
    <w:rsid w:val="005A61B9"/>
    <w:rsid w:val="005A628A"/>
    <w:rsid w:val="005A6342"/>
    <w:rsid w:val="005A6355"/>
    <w:rsid w:val="005A6470"/>
    <w:rsid w:val="005A652F"/>
    <w:rsid w:val="005A65A1"/>
    <w:rsid w:val="005A6636"/>
    <w:rsid w:val="005A66F6"/>
    <w:rsid w:val="005A67AD"/>
    <w:rsid w:val="005A67DF"/>
    <w:rsid w:val="005A688D"/>
    <w:rsid w:val="005A6930"/>
    <w:rsid w:val="005A6950"/>
    <w:rsid w:val="005A6A7B"/>
    <w:rsid w:val="005A6B3A"/>
    <w:rsid w:val="005A6C15"/>
    <w:rsid w:val="005A6C35"/>
    <w:rsid w:val="005A6C4E"/>
    <w:rsid w:val="005A6C9A"/>
    <w:rsid w:val="005A6CCA"/>
    <w:rsid w:val="005A6DF8"/>
    <w:rsid w:val="005A6E98"/>
    <w:rsid w:val="005A6E9A"/>
    <w:rsid w:val="005A6EB2"/>
    <w:rsid w:val="005A6EC1"/>
    <w:rsid w:val="005A6EE6"/>
    <w:rsid w:val="005A6F2B"/>
    <w:rsid w:val="005A6F64"/>
    <w:rsid w:val="005A6FE0"/>
    <w:rsid w:val="005A702C"/>
    <w:rsid w:val="005A7041"/>
    <w:rsid w:val="005A7050"/>
    <w:rsid w:val="005A7052"/>
    <w:rsid w:val="005A7061"/>
    <w:rsid w:val="005A70DA"/>
    <w:rsid w:val="005A7117"/>
    <w:rsid w:val="005A71FC"/>
    <w:rsid w:val="005A7246"/>
    <w:rsid w:val="005A72BC"/>
    <w:rsid w:val="005A72BF"/>
    <w:rsid w:val="005A72EB"/>
    <w:rsid w:val="005A7322"/>
    <w:rsid w:val="005A738F"/>
    <w:rsid w:val="005A7507"/>
    <w:rsid w:val="005A7532"/>
    <w:rsid w:val="005A7552"/>
    <w:rsid w:val="005A755F"/>
    <w:rsid w:val="005A75A0"/>
    <w:rsid w:val="005A75E7"/>
    <w:rsid w:val="005A769D"/>
    <w:rsid w:val="005A76A1"/>
    <w:rsid w:val="005A77AE"/>
    <w:rsid w:val="005A77EE"/>
    <w:rsid w:val="005A7889"/>
    <w:rsid w:val="005A788B"/>
    <w:rsid w:val="005A78AD"/>
    <w:rsid w:val="005A78C4"/>
    <w:rsid w:val="005A7984"/>
    <w:rsid w:val="005A7AF1"/>
    <w:rsid w:val="005A7B8E"/>
    <w:rsid w:val="005A7B99"/>
    <w:rsid w:val="005A7C0B"/>
    <w:rsid w:val="005A7C4E"/>
    <w:rsid w:val="005A7C96"/>
    <w:rsid w:val="005A7DA5"/>
    <w:rsid w:val="005A7DE0"/>
    <w:rsid w:val="005A7E19"/>
    <w:rsid w:val="005A7E38"/>
    <w:rsid w:val="005A7E52"/>
    <w:rsid w:val="005A7E65"/>
    <w:rsid w:val="005A7F1C"/>
    <w:rsid w:val="005A7F99"/>
    <w:rsid w:val="005A7FBE"/>
    <w:rsid w:val="005B0076"/>
    <w:rsid w:val="005B0140"/>
    <w:rsid w:val="005B01AF"/>
    <w:rsid w:val="005B01D6"/>
    <w:rsid w:val="005B01EE"/>
    <w:rsid w:val="005B01FA"/>
    <w:rsid w:val="005B01FF"/>
    <w:rsid w:val="005B02D8"/>
    <w:rsid w:val="005B0365"/>
    <w:rsid w:val="005B046E"/>
    <w:rsid w:val="005B04A9"/>
    <w:rsid w:val="005B055B"/>
    <w:rsid w:val="005B0688"/>
    <w:rsid w:val="005B0706"/>
    <w:rsid w:val="005B074C"/>
    <w:rsid w:val="005B07CD"/>
    <w:rsid w:val="005B083D"/>
    <w:rsid w:val="005B08B4"/>
    <w:rsid w:val="005B08FA"/>
    <w:rsid w:val="005B0902"/>
    <w:rsid w:val="005B0909"/>
    <w:rsid w:val="005B0966"/>
    <w:rsid w:val="005B0995"/>
    <w:rsid w:val="005B0A32"/>
    <w:rsid w:val="005B0A6B"/>
    <w:rsid w:val="005B0AA1"/>
    <w:rsid w:val="005B0AB9"/>
    <w:rsid w:val="005B0AE2"/>
    <w:rsid w:val="005B0C2C"/>
    <w:rsid w:val="005B0CD5"/>
    <w:rsid w:val="005B0DEE"/>
    <w:rsid w:val="005B0E96"/>
    <w:rsid w:val="005B0F19"/>
    <w:rsid w:val="005B0F27"/>
    <w:rsid w:val="005B103C"/>
    <w:rsid w:val="005B1063"/>
    <w:rsid w:val="005B10BA"/>
    <w:rsid w:val="005B115F"/>
    <w:rsid w:val="005B130E"/>
    <w:rsid w:val="005B138D"/>
    <w:rsid w:val="005B1448"/>
    <w:rsid w:val="005B1462"/>
    <w:rsid w:val="005B14BF"/>
    <w:rsid w:val="005B14C1"/>
    <w:rsid w:val="005B151B"/>
    <w:rsid w:val="005B1583"/>
    <w:rsid w:val="005B1604"/>
    <w:rsid w:val="005B16C4"/>
    <w:rsid w:val="005B16DA"/>
    <w:rsid w:val="005B18B5"/>
    <w:rsid w:val="005B18D0"/>
    <w:rsid w:val="005B18DA"/>
    <w:rsid w:val="005B18F6"/>
    <w:rsid w:val="005B1916"/>
    <w:rsid w:val="005B199C"/>
    <w:rsid w:val="005B19D4"/>
    <w:rsid w:val="005B1A71"/>
    <w:rsid w:val="005B1A8B"/>
    <w:rsid w:val="005B1AB6"/>
    <w:rsid w:val="005B1AD5"/>
    <w:rsid w:val="005B1B00"/>
    <w:rsid w:val="005B1B11"/>
    <w:rsid w:val="005B1B35"/>
    <w:rsid w:val="005B1B75"/>
    <w:rsid w:val="005B1BB9"/>
    <w:rsid w:val="005B1C2E"/>
    <w:rsid w:val="005B1C8B"/>
    <w:rsid w:val="005B1D2C"/>
    <w:rsid w:val="005B1D43"/>
    <w:rsid w:val="005B1D55"/>
    <w:rsid w:val="005B1DE1"/>
    <w:rsid w:val="005B1DEB"/>
    <w:rsid w:val="005B1E38"/>
    <w:rsid w:val="005B1E4D"/>
    <w:rsid w:val="005B1F70"/>
    <w:rsid w:val="005B2061"/>
    <w:rsid w:val="005B2080"/>
    <w:rsid w:val="005B20CD"/>
    <w:rsid w:val="005B22F3"/>
    <w:rsid w:val="005B2333"/>
    <w:rsid w:val="005B2357"/>
    <w:rsid w:val="005B2361"/>
    <w:rsid w:val="005B238B"/>
    <w:rsid w:val="005B2433"/>
    <w:rsid w:val="005B246D"/>
    <w:rsid w:val="005B24DA"/>
    <w:rsid w:val="005B251D"/>
    <w:rsid w:val="005B2520"/>
    <w:rsid w:val="005B2659"/>
    <w:rsid w:val="005B2896"/>
    <w:rsid w:val="005B28DD"/>
    <w:rsid w:val="005B297D"/>
    <w:rsid w:val="005B2A70"/>
    <w:rsid w:val="005B2AB8"/>
    <w:rsid w:val="005B2AD3"/>
    <w:rsid w:val="005B2B0A"/>
    <w:rsid w:val="005B2B1F"/>
    <w:rsid w:val="005B2B67"/>
    <w:rsid w:val="005B2BB1"/>
    <w:rsid w:val="005B2BBE"/>
    <w:rsid w:val="005B2C46"/>
    <w:rsid w:val="005B2C55"/>
    <w:rsid w:val="005B2C5A"/>
    <w:rsid w:val="005B2C9D"/>
    <w:rsid w:val="005B2D4A"/>
    <w:rsid w:val="005B2DA3"/>
    <w:rsid w:val="005B2EFD"/>
    <w:rsid w:val="005B2F05"/>
    <w:rsid w:val="005B2F2C"/>
    <w:rsid w:val="005B2F9C"/>
    <w:rsid w:val="005B2FE7"/>
    <w:rsid w:val="005B3043"/>
    <w:rsid w:val="005B3159"/>
    <w:rsid w:val="005B3171"/>
    <w:rsid w:val="005B31E0"/>
    <w:rsid w:val="005B32CA"/>
    <w:rsid w:val="005B32EC"/>
    <w:rsid w:val="005B32F7"/>
    <w:rsid w:val="005B3365"/>
    <w:rsid w:val="005B33AA"/>
    <w:rsid w:val="005B33F5"/>
    <w:rsid w:val="005B3471"/>
    <w:rsid w:val="005B34D9"/>
    <w:rsid w:val="005B34E8"/>
    <w:rsid w:val="005B366D"/>
    <w:rsid w:val="005B36C0"/>
    <w:rsid w:val="005B36D9"/>
    <w:rsid w:val="005B3775"/>
    <w:rsid w:val="005B37D6"/>
    <w:rsid w:val="005B37E4"/>
    <w:rsid w:val="005B37F4"/>
    <w:rsid w:val="005B37FE"/>
    <w:rsid w:val="005B382E"/>
    <w:rsid w:val="005B385A"/>
    <w:rsid w:val="005B38A1"/>
    <w:rsid w:val="005B38DC"/>
    <w:rsid w:val="005B390B"/>
    <w:rsid w:val="005B391D"/>
    <w:rsid w:val="005B397B"/>
    <w:rsid w:val="005B39FA"/>
    <w:rsid w:val="005B3B27"/>
    <w:rsid w:val="005B3B89"/>
    <w:rsid w:val="005B3CAC"/>
    <w:rsid w:val="005B3E0F"/>
    <w:rsid w:val="005B3E9C"/>
    <w:rsid w:val="005B3EED"/>
    <w:rsid w:val="005B3F1E"/>
    <w:rsid w:val="005B3F45"/>
    <w:rsid w:val="005B3FF8"/>
    <w:rsid w:val="005B403A"/>
    <w:rsid w:val="005B4180"/>
    <w:rsid w:val="005B41A1"/>
    <w:rsid w:val="005B41EC"/>
    <w:rsid w:val="005B4209"/>
    <w:rsid w:val="005B4279"/>
    <w:rsid w:val="005B42AF"/>
    <w:rsid w:val="005B4327"/>
    <w:rsid w:val="005B4346"/>
    <w:rsid w:val="005B43D2"/>
    <w:rsid w:val="005B43E1"/>
    <w:rsid w:val="005B4408"/>
    <w:rsid w:val="005B442F"/>
    <w:rsid w:val="005B445C"/>
    <w:rsid w:val="005B447D"/>
    <w:rsid w:val="005B4558"/>
    <w:rsid w:val="005B4574"/>
    <w:rsid w:val="005B45ED"/>
    <w:rsid w:val="005B462B"/>
    <w:rsid w:val="005B468F"/>
    <w:rsid w:val="005B4728"/>
    <w:rsid w:val="005B47B0"/>
    <w:rsid w:val="005B486F"/>
    <w:rsid w:val="005B499C"/>
    <w:rsid w:val="005B4A10"/>
    <w:rsid w:val="005B4A56"/>
    <w:rsid w:val="005B4A75"/>
    <w:rsid w:val="005B4AB5"/>
    <w:rsid w:val="005B4AC3"/>
    <w:rsid w:val="005B4B0F"/>
    <w:rsid w:val="005B4B91"/>
    <w:rsid w:val="005B4C22"/>
    <w:rsid w:val="005B4C61"/>
    <w:rsid w:val="005B4D63"/>
    <w:rsid w:val="005B4D8E"/>
    <w:rsid w:val="005B4E4D"/>
    <w:rsid w:val="005B4E5F"/>
    <w:rsid w:val="005B4E84"/>
    <w:rsid w:val="005B4FB9"/>
    <w:rsid w:val="005B4FE0"/>
    <w:rsid w:val="005B50C2"/>
    <w:rsid w:val="005B50E4"/>
    <w:rsid w:val="005B51A6"/>
    <w:rsid w:val="005B52AE"/>
    <w:rsid w:val="005B52DC"/>
    <w:rsid w:val="005B5329"/>
    <w:rsid w:val="005B533A"/>
    <w:rsid w:val="005B5373"/>
    <w:rsid w:val="005B54DE"/>
    <w:rsid w:val="005B561D"/>
    <w:rsid w:val="005B5621"/>
    <w:rsid w:val="005B56A5"/>
    <w:rsid w:val="005B5731"/>
    <w:rsid w:val="005B5742"/>
    <w:rsid w:val="005B57B9"/>
    <w:rsid w:val="005B57E2"/>
    <w:rsid w:val="005B57F7"/>
    <w:rsid w:val="005B583E"/>
    <w:rsid w:val="005B5847"/>
    <w:rsid w:val="005B58D7"/>
    <w:rsid w:val="005B59D5"/>
    <w:rsid w:val="005B5BC8"/>
    <w:rsid w:val="005B5C2C"/>
    <w:rsid w:val="005B5CC6"/>
    <w:rsid w:val="005B5D12"/>
    <w:rsid w:val="005B5D1F"/>
    <w:rsid w:val="005B5D41"/>
    <w:rsid w:val="005B5D6E"/>
    <w:rsid w:val="005B5E11"/>
    <w:rsid w:val="005B5E36"/>
    <w:rsid w:val="005B5E9F"/>
    <w:rsid w:val="005B5ED7"/>
    <w:rsid w:val="005B5F61"/>
    <w:rsid w:val="005B5F6E"/>
    <w:rsid w:val="005B5FF8"/>
    <w:rsid w:val="005B6010"/>
    <w:rsid w:val="005B6011"/>
    <w:rsid w:val="005B606D"/>
    <w:rsid w:val="005B60EB"/>
    <w:rsid w:val="005B6122"/>
    <w:rsid w:val="005B614E"/>
    <w:rsid w:val="005B61B9"/>
    <w:rsid w:val="005B623F"/>
    <w:rsid w:val="005B62E7"/>
    <w:rsid w:val="005B62F7"/>
    <w:rsid w:val="005B6303"/>
    <w:rsid w:val="005B6304"/>
    <w:rsid w:val="005B6310"/>
    <w:rsid w:val="005B631C"/>
    <w:rsid w:val="005B6327"/>
    <w:rsid w:val="005B6370"/>
    <w:rsid w:val="005B63F0"/>
    <w:rsid w:val="005B641B"/>
    <w:rsid w:val="005B654F"/>
    <w:rsid w:val="005B65E0"/>
    <w:rsid w:val="005B674E"/>
    <w:rsid w:val="005B6776"/>
    <w:rsid w:val="005B6809"/>
    <w:rsid w:val="005B688E"/>
    <w:rsid w:val="005B68CE"/>
    <w:rsid w:val="005B6972"/>
    <w:rsid w:val="005B6A6F"/>
    <w:rsid w:val="005B6AD2"/>
    <w:rsid w:val="005B6AF6"/>
    <w:rsid w:val="005B6B8B"/>
    <w:rsid w:val="005B6BB8"/>
    <w:rsid w:val="005B6BD1"/>
    <w:rsid w:val="005B6C3C"/>
    <w:rsid w:val="005B6C6F"/>
    <w:rsid w:val="005B6E5C"/>
    <w:rsid w:val="005B6F72"/>
    <w:rsid w:val="005B6FA6"/>
    <w:rsid w:val="005B6FED"/>
    <w:rsid w:val="005B701B"/>
    <w:rsid w:val="005B7021"/>
    <w:rsid w:val="005B7157"/>
    <w:rsid w:val="005B71B8"/>
    <w:rsid w:val="005B726F"/>
    <w:rsid w:val="005B727A"/>
    <w:rsid w:val="005B7397"/>
    <w:rsid w:val="005B73EA"/>
    <w:rsid w:val="005B7416"/>
    <w:rsid w:val="005B74A5"/>
    <w:rsid w:val="005B7577"/>
    <w:rsid w:val="005B75C5"/>
    <w:rsid w:val="005B760C"/>
    <w:rsid w:val="005B7613"/>
    <w:rsid w:val="005B770E"/>
    <w:rsid w:val="005B7788"/>
    <w:rsid w:val="005B77B5"/>
    <w:rsid w:val="005B77D0"/>
    <w:rsid w:val="005B786C"/>
    <w:rsid w:val="005B786F"/>
    <w:rsid w:val="005B7872"/>
    <w:rsid w:val="005B7879"/>
    <w:rsid w:val="005B7881"/>
    <w:rsid w:val="005B7884"/>
    <w:rsid w:val="005B799A"/>
    <w:rsid w:val="005B79F9"/>
    <w:rsid w:val="005B7A80"/>
    <w:rsid w:val="005B7AB2"/>
    <w:rsid w:val="005B7ADA"/>
    <w:rsid w:val="005B7ADC"/>
    <w:rsid w:val="005B7AF4"/>
    <w:rsid w:val="005B7B3C"/>
    <w:rsid w:val="005B7B60"/>
    <w:rsid w:val="005B7BE6"/>
    <w:rsid w:val="005B7D30"/>
    <w:rsid w:val="005B7DDD"/>
    <w:rsid w:val="005B7E26"/>
    <w:rsid w:val="005B7E2F"/>
    <w:rsid w:val="005B7E49"/>
    <w:rsid w:val="005B7EB5"/>
    <w:rsid w:val="005B7F36"/>
    <w:rsid w:val="005B7F49"/>
    <w:rsid w:val="005C0037"/>
    <w:rsid w:val="005C005B"/>
    <w:rsid w:val="005C0096"/>
    <w:rsid w:val="005C00DF"/>
    <w:rsid w:val="005C016A"/>
    <w:rsid w:val="005C01B8"/>
    <w:rsid w:val="005C01CC"/>
    <w:rsid w:val="005C0209"/>
    <w:rsid w:val="005C020D"/>
    <w:rsid w:val="005C024B"/>
    <w:rsid w:val="005C0286"/>
    <w:rsid w:val="005C02A0"/>
    <w:rsid w:val="005C02BF"/>
    <w:rsid w:val="005C02E1"/>
    <w:rsid w:val="005C0332"/>
    <w:rsid w:val="005C0335"/>
    <w:rsid w:val="005C034C"/>
    <w:rsid w:val="005C037C"/>
    <w:rsid w:val="005C03D9"/>
    <w:rsid w:val="005C0451"/>
    <w:rsid w:val="005C0454"/>
    <w:rsid w:val="005C04EC"/>
    <w:rsid w:val="005C0512"/>
    <w:rsid w:val="005C0524"/>
    <w:rsid w:val="005C0526"/>
    <w:rsid w:val="005C0606"/>
    <w:rsid w:val="005C061D"/>
    <w:rsid w:val="005C06AC"/>
    <w:rsid w:val="005C072B"/>
    <w:rsid w:val="005C0867"/>
    <w:rsid w:val="005C0881"/>
    <w:rsid w:val="005C0A0F"/>
    <w:rsid w:val="005C0A26"/>
    <w:rsid w:val="005C0A71"/>
    <w:rsid w:val="005C0A74"/>
    <w:rsid w:val="005C0B30"/>
    <w:rsid w:val="005C0C0F"/>
    <w:rsid w:val="005C0C98"/>
    <w:rsid w:val="005C0CB4"/>
    <w:rsid w:val="005C0D10"/>
    <w:rsid w:val="005C0DB6"/>
    <w:rsid w:val="005C0DD0"/>
    <w:rsid w:val="005C0E58"/>
    <w:rsid w:val="005C0EFD"/>
    <w:rsid w:val="005C0F3C"/>
    <w:rsid w:val="005C0F50"/>
    <w:rsid w:val="005C103A"/>
    <w:rsid w:val="005C105A"/>
    <w:rsid w:val="005C10A9"/>
    <w:rsid w:val="005C10B1"/>
    <w:rsid w:val="005C1137"/>
    <w:rsid w:val="005C1177"/>
    <w:rsid w:val="005C117A"/>
    <w:rsid w:val="005C11BB"/>
    <w:rsid w:val="005C1220"/>
    <w:rsid w:val="005C125A"/>
    <w:rsid w:val="005C1289"/>
    <w:rsid w:val="005C12B5"/>
    <w:rsid w:val="005C1380"/>
    <w:rsid w:val="005C141D"/>
    <w:rsid w:val="005C1549"/>
    <w:rsid w:val="005C158D"/>
    <w:rsid w:val="005C1691"/>
    <w:rsid w:val="005C1698"/>
    <w:rsid w:val="005C16AA"/>
    <w:rsid w:val="005C16E3"/>
    <w:rsid w:val="005C174F"/>
    <w:rsid w:val="005C1775"/>
    <w:rsid w:val="005C1899"/>
    <w:rsid w:val="005C18B2"/>
    <w:rsid w:val="005C18E0"/>
    <w:rsid w:val="005C1919"/>
    <w:rsid w:val="005C1A77"/>
    <w:rsid w:val="005C1AA2"/>
    <w:rsid w:val="005C1AE8"/>
    <w:rsid w:val="005C1B15"/>
    <w:rsid w:val="005C1BFD"/>
    <w:rsid w:val="005C1C16"/>
    <w:rsid w:val="005C1C77"/>
    <w:rsid w:val="005C1CF5"/>
    <w:rsid w:val="005C1D0F"/>
    <w:rsid w:val="005C1D5E"/>
    <w:rsid w:val="005C1D97"/>
    <w:rsid w:val="005C1D9E"/>
    <w:rsid w:val="005C1DA4"/>
    <w:rsid w:val="005C1E38"/>
    <w:rsid w:val="005C1E71"/>
    <w:rsid w:val="005C1E7D"/>
    <w:rsid w:val="005C1F16"/>
    <w:rsid w:val="005C1FF0"/>
    <w:rsid w:val="005C2065"/>
    <w:rsid w:val="005C2066"/>
    <w:rsid w:val="005C20C4"/>
    <w:rsid w:val="005C20FC"/>
    <w:rsid w:val="005C21AC"/>
    <w:rsid w:val="005C232E"/>
    <w:rsid w:val="005C2330"/>
    <w:rsid w:val="005C2417"/>
    <w:rsid w:val="005C2499"/>
    <w:rsid w:val="005C2524"/>
    <w:rsid w:val="005C2682"/>
    <w:rsid w:val="005C2749"/>
    <w:rsid w:val="005C2789"/>
    <w:rsid w:val="005C2795"/>
    <w:rsid w:val="005C2822"/>
    <w:rsid w:val="005C2865"/>
    <w:rsid w:val="005C2907"/>
    <w:rsid w:val="005C299D"/>
    <w:rsid w:val="005C29B1"/>
    <w:rsid w:val="005C29CF"/>
    <w:rsid w:val="005C29D6"/>
    <w:rsid w:val="005C29E2"/>
    <w:rsid w:val="005C29E7"/>
    <w:rsid w:val="005C29F7"/>
    <w:rsid w:val="005C2A20"/>
    <w:rsid w:val="005C2A2E"/>
    <w:rsid w:val="005C2AA5"/>
    <w:rsid w:val="005C2AA9"/>
    <w:rsid w:val="005C2B4A"/>
    <w:rsid w:val="005C2B8F"/>
    <w:rsid w:val="005C2BA5"/>
    <w:rsid w:val="005C2BD0"/>
    <w:rsid w:val="005C2BF2"/>
    <w:rsid w:val="005C2C3A"/>
    <w:rsid w:val="005C2D03"/>
    <w:rsid w:val="005C2D3A"/>
    <w:rsid w:val="005C2D50"/>
    <w:rsid w:val="005C2D6C"/>
    <w:rsid w:val="005C2DA1"/>
    <w:rsid w:val="005C2EB8"/>
    <w:rsid w:val="005C2F87"/>
    <w:rsid w:val="005C2FBF"/>
    <w:rsid w:val="005C302C"/>
    <w:rsid w:val="005C3076"/>
    <w:rsid w:val="005C307D"/>
    <w:rsid w:val="005C30F1"/>
    <w:rsid w:val="005C31D6"/>
    <w:rsid w:val="005C31E0"/>
    <w:rsid w:val="005C326D"/>
    <w:rsid w:val="005C32C9"/>
    <w:rsid w:val="005C33E7"/>
    <w:rsid w:val="005C33F0"/>
    <w:rsid w:val="005C3414"/>
    <w:rsid w:val="005C342A"/>
    <w:rsid w:val="005C34AB"/>
    <w:rsid w:val="005C34B9"/>
    <w:rsid w:val="005C34F9"/>
    <w:rsid w:val="005C34FB"/>
    <w:rsid w:val="005C3529"/>
    <w:rsid w:val="005C3561"/>
    <w:rsid w:val="005C363F"/>
    <w:rsid w:val="005C3683"/>
    <w:rsid w:val="005C36E8"/>
    <w:rsid w:val="005C3795"/>
    <w:rsid w:val="005C3797"/>
    <w:rsid w:val="005C3853"/>
    <w:rsid w:val="005C3867"/>
    <w:rsid w:val="005C38A9"/>
    <w:rsid w:val="005C38D4"/>
    <w:rsid w:val="005C38E6"/>
    <w:rsid w:val="005C3923"/>
    <w:rsid w:val="005C3983"/>
    <w:rsid w:val="005C39C2"/>
    <w:rsid w:val="005C3AF7"/>
    <w:rsid w:val="005C3B2C"/>
    <w:rsid w:val="005C3BA0"/>
    <w:rsid w:val="005C3BF4"/>
    <w:rsid w:val="005C3C0C"/>
    <w:rsid w:val="005C3C27"/>
    <w:rsid w:val="005C3DF1"/>
    <w:rsid w:val="005C3E73"/>
    <w:rsid w:val="005C3F02"/>
    <w:rsid w:val="005C3F1D"/>
    <w:rsid w:val="005C3FA9"/>
    <w:rsid w:val="005C4000"/>
    <w:rsid w:val="005C400B"/>
    <w:rsid w:val="005C401E"/>
    <w:rsid w:val="005C401F"/>
    <w:rsid w:val="005C403E"/>
    <w:rsid w:val="005C40DF"/>
    <w:rsid w:val="005C4132"/>
    <w:rsid w:val="005C4219"/>
    <w:rsid w:val="005C427D"/>
    <w:rsid w:val="005C429B"/>
    <w:rsid w:val="005C4307"/>
    <w:rsid w:val="005C431F"/>
    <w:rsid w:val="005C434F"/>
    <w:rsid w:val="005C4399"/>
    <w:rsid w:val="005C4446"/>
    <w:rsid w:val="005C44AA"/>
    <w:rsid w:val="005C451D"/>
    <w:rsid w:val="005C45E9"/>
    <w:rsid w:val="005C4667"/>
    <w:rsid w:val="005C46B6"/>
    <w:rsid w:val="005C46D1"/>
    <w:rsid w:val="005C46F8"/>
    <w:rsid w:val="005C4701"/>
    <w:rsid w:val="005C4797"/>
    <w:rsid w:val="005C4839"/>
    <w:rsid w:val="005C4851"/>
    <w:rsid w:val="005C4870"/>
    <w:rsid w:val="005C48E0"/>
    <w:rsid w:val="005C4915"/>
    <w:rsid w:val="005C49A8"/>
    <w:rsid w:val="005C49D9"/>
    <w:rsid w:val="005C4A00"/>
    <w:rsid w:val="005C4A5F"/>
    <w:rsid w:val="005C4AD5"/>
    <w:rsid w:val="005C4B0D"/>
    <w:rsid w:val="005C4BEE"/>
    <w:rsid w:val="005C4E0D"/>
    <w:rsid w:val="005C4E61"/>
    <w:rsid w:val="005C4E62"/>
    <w:rsid w:val="005C4EF1"/>
    <w:rsid w:val="005C4F11"/>
    <w:rsid w:val="005C5091"/>
    <w:rsid w:val="005C50D9"/>
    <w:rsid w:val="005C5153"/>
    <w:rsid w:val="005C51C7"/>
    <w:rsid w:val="005C51CD"/>
    <w:rsid w:val="005C5227"/>
    <w:rsid w:val="005C5232"/>
    <w:rsid w:val="005C527E"/>
    <w:rsid w:val="005C52D9"/>
    <w:rsid w:val="005C5372"/>
    <w:rsid w:val="005C53DB"/>
    <w:rsid w:val="005C5405"/>
    <w:rsid w:val="005C54B9"/>
    <w:rsid w:val="005C5500"/>
    <w:rsid w:val="005C55F0"/>
    <w:rsid w:val="005C561B"/>
    <w:rsid w:val="005C56B3"/>
    <w:rsid w:val="005C56E1"/>
    <w:rsid w:val="005C5759"/>
    <w:rsid w:val="005C5769"/>
    <w:rsid w:val="005C57D5"/>
    <w:rsid w:val="005C5864"/>
    <w:rsid w:val="005C58A0"/>
    <w:rsid w:val="005C58F5"/>
    <w:rsid w:val="005C5993"/>
    <w:rsid w:val="005C5A03"/>
    <w:rsid w:val="005C5C00"/>
    <w:rsid w:val="005C5C1A"/>
    <w:rsid w:val="005C5C34"/>
    <w:rsid w:val="005C5CDA"/>
    <w:rsid w:val="005C5D85"/>
    <w:rsid w:val="005C5E1C"/>
    <w:rsid w:val="005C5E72"/>
    <w:rsid w:val="005C5E9E"/>
    <w:rsid w:val="005C6008"/>
    <w:rsid w:val="005C6041"/>
    <w:rsid w:val="005C6047"/>
    <w:rsid w:val="005C6091"/>
    <w:rsid w:val="005C60E8"/>
    <w:rsid w:val="005C6157"/>
    <w:rsid w:val="005C61D2"/>
    <w:rsid w:val="005C629E"/>
    <w:rsid w:val="005C6351"/>
    <w:rsid w:val="005C6379"/>
    <w:rsid w:val="005C6433"/>
    <w:rsid w:val="005C6469"/>
    <w:rsid w:val="005C6498"/>
    <w:rsid w:val="005C64AE"/>
    <w:rsid w:val="005C6541"/>
    <w:rsid w:val="005C66B1"/>
    <w:rsid w:val="005C6726"/>
    <w:rsid w:val="005C6740"/>
    <w:rsid w:val="005C67AA"/>
    <w:rsid w:val="005C67BF"/>
    <w:rsid w:val="005C67F1"/>
    <w:rsid w:val="005C6815"/>
    <w:rsid w:val="005C6838"/>
    <w:rsid w:val="005C6841"/>
    <w:rsid w:val="005C687B"/>
    <w:rsid w:val="005C6884"/>
    <w:rsid w:val="005C68C6"/>
    <w:rsid w:val="005C691B"/>
    <w:rsid w:val="005C69EB"/>
    <w:rsid w:val="005C6A47"/>
    <w:rsid w:val="005C6A76"/>
    <w:rsid w:val="005C6A77"/>
    <w:rsid w:val="005C6AC4"/>
    <w:rsid w:val="005C6B74"/>
    <w:rsid w:val="005C6B99"/>
    <w:rsid w:val="005C6BD0"/>
    <w:rsid w:val="005C6C14"/>
    <w:rsid w:val="005C6C44"/>
    <w:rsid w:val="005C6C7D"/>
    <w:rsid w:val="005C6C90"/>
    <w:rsid w:val="005C6CFD"/>
    <w:rsid w:val="005C6D39"/>
    <w:rsid w:val="005C6D4B"/>
    <w:rsid w:val="005C6E2F"/>
    <w:rsid w:val="005C6E52"/>
    <w:rsid w:val="005C6E9F"/>
    <w:rsid w:val="005C6F9B"/>
    <w:rsid w:val="005C7049"/>
    <w:rsid w:val="005C707C"/>
    <w:rsid w:val="005C70AA"/>
    <w:rsid w:val="005C718D"/>
    <w:rsid w:val="005C7191"/>
    <w:rsid w:val="005C71B5"/>
    <w:rsid w:val="005C71FA"/>
    <w:rsid w:val="005C7212"/>
    <w:rsid w:val="005C7242"/>
    <w:rsid w:val="005C7326"/>
    <w:rsid w:val="005C735A"/>
    <w:rsid w:val="005C738A"/>
    <w:rsid w:val="005C7418"/>
    <w:rsid w:val="005C742B"/>
    <w:rsid w:val="005C742D"/>
    <w:rsid w:val="005C75D2"/>
    <w:rsid w:val="005C76CF"/>
    <w:rsid w:val="005C7709"/>
    <w:rsid w:val="005C7757"/>
    <w:rsid w:val="005C77EC"/>
    <w:rsid w:val="005C7831"/>
    <w:rsid w:val="005C7938"/>
    <w:rsid w:val="005C794B"/>
    <w:rsid w:val="005C7BE2"/>
    <w:rsid w:val="005C7C61"/>
    <w:rsid w:val="005C7CD1"/>
    <w:rsid w:val="005C7CF8"/>
    <w:rsid w:val="005C7D88"/>
    <w:rsid w:val="005C7DC6"/>
    <w:rsid w:val="005C7DCF"/>
    <w:rsid w:val="005C7F09"/>
    <w:rsid w:val="005C7F35"/>
    <w:rsid w:val="005C7F37"/>
    <w:rsid w:val="005D0009"/>
    <w:rsid w:val="005D0080"/>
    <w:rsid w:val="005D00C0"/>
    <w:rsid w:val="005D00E9"/>
    <w:rsid w:val="005D00FD"/>
    <w:rsid w:val="005D0138"/>
    <w:rsid w:val="005D0175"/>
    <w:rsid w:val="005D0258"/>
    <w:rsid w:val="005D0315"/>
    <w:rsid w:val="005D0339"/>
    <w:rsid w:val="005D035E"/>
    <w:rsid w:val="005D03B1"/>
    <w:rsid w:val="005D03DE"/>
    <w:rsid w:val="005D0422"/>
    <w:rsid w:val="005D043F"/>
    <w:rsid w:val="005D04A5"/>
    <w:rsid w:val="005D068E"/>
    <w:rsid w:val="005D0705"/>
    <w:rsid w:val="005D072B"/>
    <w:rsid w:val="005D07B4"/>
    <w:rsid w:val="005D08FA"/>
    <w:rsid w:val="005D09AC"/>
    <w:rsid w:val="005D0A33"/>
    <w:rsid w:val="005D0A4B"/>
    <w:rsid w:val="005D0ABE"/>
    <w:rsid w:val="005D0B0C"/>
    <w:rsid w:val="005D0B71"/>
    <w:rsid w:val="005D0B8D"/>
    <w:rsid w:val="005D0BA8"/>
    <w:rsid w:val="005D0C58"/>
    <w:rsid w:val="005D0D0B"/>
    <w:rsid w:val="005D0D2D"/>
    <w:rsid w:val="005D0D38"/>
    <w:rsid w:val="005D0D5B"/>
    <w:rsid w:val="005D0DC0"/>
    <w:rsid w:val="005D0DCC"/>
    <w:rsid w:val="005D0DEA"/>
    <w:rsid w:val="005D0E06"/>
    <w:rsid w:val="005D0E1B"/>
    <w:rsid w:val="005D0E2A"/>
    <w:rsid w:val="005D0EE5"/>
    <w:rsid w:val="005D0F8D"/>
    <w:rsid w:val="005D0FF7"/>
    <w:rsid w:val="005D10A4"/>
    <w:rsid w:val="005D10BD"/>
    <w:rsid w:val="005D120E"/>
    <w:rsid w:val="005D1233"/>
    <w:rsid w:val="005D1379"/>
    <w:rsid w:val="005D146C"/>
    <w:rsid w:val="005D14D1"/>
    <w:rsid w:val="005D14ED"/>
    <w:rsid w:val="005D154B"/>
    <w:rsid w:val="005D1571"/>
    <w:rsid w:val="005D157E"/>
    <w:rsid w:val="005D15C6"/>
    <w:rsid w:val="005D16CA"/>
    <w:rsid w:val="005D16D8"/>
    <w:rsid w:val="005D1834"/>
    <w:rsid w:val="005D1898"/>
    <w:rsid w:val="005D190F"/>
    <w:rsid w:val="005D197F"/>
    <w:rsid w:val="005D19BD"/>
    <w:rsid w:val="005D1A4C"/>
    <w:rsid w:val="005D1AC7"/>
    <w:rsid w:val="005D1AE1"/>
    <w:rsid w:val="005D1BB3"/>
    <w:rsid w:val="005D1C39"/>
    <w:rsid w:val="005D1C3C"/>
    <w:rsid w:val="005D1C49"/>
    <w:rsid w:val="005D1C5E"/>
    <w:rsid w:val="005D1C6A"/>
    <w:rsid w:val="005D1D8B"/>
    <w:rsid w:val="005D1DDB"/>
    <w:rsid w:val="005D1E3C"/>
    <w:rsid w:val="005D1E99"/>
    <w:rsid w:val="005D1EDB"/>
    <w:rsid w:val="005D1F8D"/>
    <w:rsid w:val="005D204A"/>
    <w:rsid w:val="005D209E"/>
    <w:rsid w:val="005D20B2"/>
    <w:rsid w:val="005D20CD"/>
    <w:rsid w:val="005D2123"/>
    <w:rsid w:val="005D2126"/>
    <w:rsid w:val="005D218B"/>
    <w:rsid w:val="005D2199"/>
    <w:rsid w:val="005D21D6"/>
    <w:rsid w:val="005D2239"/>
    <w:rsid w:val="005D223E"/>
    <w:rsid w:val="005D229C"/>
    <w:rsid w:val="005D22E8"/>
    <w:rsid w:val="005D2326"/>
    <w:rsid w:val="005D2331"/>
    <w:rsid w:val="005D2338"/>
    <w:rsid w:val="005D2371"/>
    <w:rsid w:val="005D23CA"/>
    <w:rsid w:val="005D242B"/>
    <w:rsid w:val="005D249C"/>
    <w:rsid w:val="005D2526"/>
    <w:rsid w:val="005D2571"/>
    <w:rsid w:val="005D25B7"/>
    <w:rsid w:val="005D26BA"/>
    <w:rsid w:val="005D26E8"/>
    <w:rsid w:val="005D2741"/>
    <w:rsid w:val="005D27B6"/>
    <w:rsid w:val="005D287D"/>
    <w:rsid w:val="005D29DA"/>
    <w:rsid w:val="005D2BD3"/>
    <w:rsid w:val="005D2BDC"/>
    <w:rsid w:val="005D2C0F"/>
    <w:rsid w:val="005D2CAC"/>
    <w:rsid w:val="005D2D69"/>
    <w:rsid w:val="005D2D7C"/>
    <w:rsid w:val="005D2DDA"/>
    <w:rsid w:val="005D2E72"/>
    <w:rsid w:val="005D2EC2"/>
    <w:rsid w:val="005D2F51"/>
    <w:rsid w:val="005D2F75"/>
    <w:rsid w:val="005D2FF6"/>
    <w:rsid w:val="005D3099"/>
    <w:rsid w:val="005D3143"/>
    <w:rsid w:val="005D3192"/>
    <w:rsid w:val="005D3232"/>
    <w:rsid w:val="005D32A7"/>
    <w:rsid w:val="005D32E4"/>
    <w:rsid w:val="005D32FE"/>
    <w:rsid w:val="005D3335"/>
    <w:rsid w:val="005D334B"/>
    <w:rsid w:val="005D3399"/>
    <w:rsid w:val="005D33B0"/>
    <w:rsid w:val="005D3419"/>
    <w:rsid w:val="005D3458"/>
    <w:rsid w:val="005D3462"/>
    <w:rsid w:val="005D3500"/>
    <w:rsid w:val="005D35DA"/>
    <w:rsid w:val="005D3672"/>
    <w:rsid w:val="005D36D1"/>
    <w:rsid w:val="005D378B"/>
    <w:rsid w:val="005D380A"/>
    <w:rsid w:val="005D3827"/>
    <w:rsid w:val="005D387C"/>
    <w:rsid w:val="005D3886"/>
    <w:rsid w:val="005D39E9"/>
    <w:rsid w:val="005D39F3"/>
    <w:rsid w:val="005D3A0F"/>
    <w:rsid w:val="005D3ACB"/>
    <w:rsid w:val="005D3ADF"/>
    <w:rsid w:val="005D3B0C"/>
    <w:rsid w:val="005D3BC2"/>
    <w:rsid w:val="005D3BE7"/>
    <w:rsid w:val="005D3CAB"/>
    <w:rsid w:val="005D3DE5"/>
    <w:rsid w:val="005D3E0C"/>
    <w:rsid w:val="005D3E53"/>
    <w:rsid w:val="005D3EEF"/>
    <w:rsid w:val="005D3F8A"/>
    <w:rsid w:val="005D400B"/>
    <w:rsid w:val="005D40DA"/>
    <w:rsid w:val="005D4227"/>
    <w:rsid w:val="005D425B"/>
    <w:rsid w:val="005D42A2"/>
    <w:rsid w:val="005D43B3"/>
    <w:rsid w:val="005D450B"/>
    <w:rsid w:val="005D4514"/>
    <w:rsid w:val="005D45A3"/>
    <w:rsid w:val="005D46BF"/>
    <w:rsid w:val="005D46F5"/>
    <w:rsid w:val="005D4730"/>
    <w:rsid w:val="005D4791"/>
    <w:rsid w:val="005D47C9"/>
    <w:rsid w:val="005D4845"/>
    <w:rsid w:val="005D4850"/>
    <w:rsid w:val="005D4910"/>
    <w:rsid w:val="005D493E"/>
    <w:rsid w:val="005D4960"/>
    <w:rsid w:val="005D49FD"/>
    <w:rsid w:val="005D4A37"/>
    <w:rsid w:val="005D4A8B"/>
    <w:rsid w:val="005D4AA0"/>
    <w:rsid w:val="005D4ABB"/>
    <w:rsid w:val="005D4BD0"/>
    <w:rsid w:val="005D4BE9"/>
    <w:rsid w:val="005D4D49"/>
    <w:rsid w:val="005D4F06"/>
    <w:rsid w:val="005D4F3D"/>
    <w:rsid w:val="005D4F4E"/>
    <w:rsid w:val="005D4F58"/>
    <w:rsid w:val="005D4F70"/>
    <w:rsid w:val="005D4FB0"/>
    <w:rsid w:val="005D4FD4"/>
    <w:rsid w:val="005D4FEB"/>
    <w:rsid w:val="005D50DF"/>
    <w:rsid w:val="005D50FE"/>
    <w:rsid w:val="005D511F"/>
    <w:rsid w:val="005D5127"/>
    <w:rsid w:val="005D5159"/>
    <w:rsid w:val="005D51BA"/>
    <w:rsid w:val="005D5271"/>
    <w:rsid w:val="005D5290"/>
    <w:rsid w:val="005D5338"/>
    <w:rsid w:val="005D53AA"/>
    <w:rsid w:val="005D5407"/>
    <w:rsid w:val="005D5476"/>
    <w:rsid w:val="005D54A3"/>
    <w:rsid w:val="005D54F7"/>
    <w:rsid w:val="005D54F9"/>
    <w:rsid w:val="005D54FA"/>
    <w:rsid w:val="005D554F"/>
    <w:rsid w:val="005D5583"/>
    <w:rsid w:val="005D5592"/>
    <w:rsid w:val="005D5618"/>
    <w:rsid w:val="005D564A"/>
    <w:rsid w:val="005D566B"/>
    <w:rsid w:val="005D56E7"/>
    <w:rsid w:val="005D5762"/>
    <w:rsid w:val="005D57AF"/>
    <w:rsid w:val="005D582A"/>
    <w:rsid w:val="005D5927"/>
    <w:rsid w:val="005D5969"/>
    <w:rsid w:val="005D5979"/>
    <w:rsid w:val="005D5987"/>
    <w:rsid w:val="005D5A7E"/>
    <w:rsid w:val="005D5A97"/>
    <w:rsid w:val="005D5AA3"/>
    <w:rsid w:val="005D5AD4"/>
    <w:rsid w:val="005D5AF3"/>
    <w:rsid w:val="005D5B13"/>
    <w:rsid w:val="005D5B37"/>
    <w:rsid w:val="005D5B41"/>
    <w:rsid w:val="005D5BEA"/>
    <w:rsid w:val="005D5C3F"/>
    <w:rsid w:val="005D5C65"/>
    <w:rsid w:val="005D5C9E"/>
    <w:rsid w:val="005D5CB0"/>
    <w:rsid w:val="005D5D6E"/>
    <w:rsid w:val="005D5DB0"/>
    <w:rsid w:val="005D5DD8"/>
    <w:rsid w:val="005D5E8C"/>
    <w:rsid w:val="005D5ED1"/>
    <w:rsid w:val="005D5FCA"/>
    <w:rsid w:val="005D5FF8"/>
    <w:rsid w:val="005D6010"/>
    <w:rsid w:val="005D604F"/>
    <w:rsid w:val="005D606F"/>
    <w:rsid w:val="005D6168"/>
    <w:rsid w:val="005D617F"/>
    <w:rsid w:val="005D61A4"/>
    <w:rsid w:val="005D62A4"/>
    <w:rsid w:val="005D6330"/>
    <w:rsid w:val="005D648C"/>
    <w:rsid w:val="005D64D4"/>
    <w:rsid w:val="005D64F4"/>
    <w:rsid w:val="005D66B9"/>
    <w:rsid w:val="005D66BD"/>
    <w:rsid w:val="005D6705"/>
    <w:rsid w:val="005D6845"/>
    <w:rsid w:val="005D6863"/>
    <w:rsid w:val="005D68D1"/>
    <w:rsid w:val="005D68DD"/>
    <w:rsid w:val="005D6904"/>
    <w:rsid w:val="005D699B"/>
    <w:rsid w:val="005D69B5"/>
    <w:rsid w:val="005D69F4"/>
    <w:rsid w:val="005D6A33"/>
    <w:rsid w:val="005D6A3D"/>
    <w:rsid w:val="005D6A6B"/>
    <w:rsid w:val="005D6B0A"/>
    <w:rsid w:val="005D6B2E"/>
    <w:rsid w:val="005D6B39"/>
    <w:rsid w:val="005D6B61"/>
    <w:rsid w:val="005D6BBC"/>
    <w:rsid w:val="005D6C32"/>
    <w:rsid w:val="005D6C5A"/>
    <w:rsid w:val="005D6C5F"/>
    <w:rsid w:val="005D6D46"/>
    <w:rsid w:val="005D6D9A"/>
    <w:rsid w:val="005D6DBD"/>
    <w:rsid w:val="005D6E28"/>
    <w:rsid w:val="005D6EBE"/>
    <w:rsid w:val="005D6FA2"/>
    <w:rsid w:val="005D7029"/>
    <w:rsid w:val="005D7073"/>
    <w:rsid w:val="005D7120"/>
    <w:rsid w:val="005D7139"/>
    <w:rsid w:val="005D713E"/>
    <w:rsid w:val="005D716E"/>
    <w:rsid w:val="005D7242"/>
    <w:rsid w:val="005D72F9"/>
    <w:rsid w:val="005D7356"/>
    <w:rsid w:val="005D73BA"/>
    <w:rsid w:val="005D73EF"/>
    <w:rsid w:val="005D74BA"/>
    <w:rsid w:val="005D74C0"/>
    <w:rsid w:val="005D751F"/>
    <w:rsid w:val="005D7522"/>
    <w:rsid w:val="005D7542"/>
    <w:rsid w:val="005D7587"/>
    <w:rsid w:val="005D75E5"/>
    <w:rsid w:val="005D76A0"/>
    <w:rsid w:val="005D76DC"/>
    <w:rsid w:val="005D76DD"/>
    <w:rsid w:val="005D77A4"/>
    <w:rsid w:val="005D77DB"/>
    <w:rsid w:val="005D780F"/>
    <w:rsid w:val="005D782A"/>
    <w:rsid w:val="005D7868"/>
    <w:rsid w:val="005D78A9"/>
    <w:rsid w:val="005D7991"/>
    <w:rsid w:val="005D79AC"/>
    <w:rsid w:val="005D7C31"/>
    <w:rsid w:val="005D7C79"/>
    <w:rsid w:val="005D7C95"/>
    <w:rsid w:val="005D7D70"/>
    <w:rsid w:val="005D7D74"/>
    <w:rsid w:val="005D7DED"/>
    <w:rsid w:val="005D7E00"/>
    <w:rsid w:val="005D7EBA"/>
    <w:rsid w:val="005D7F59"/>
    <w:rsid w:val="005D7F70"/>
    <w:rsid w:val="005D7FC0"/>
    <w:rsid w:val="005D7FCD"/>
    <w:rsid w:val="005D7FD4"/>
    <w:rsid w:val="005D7FE2"/>
    <w:rsid w:val="005D7FF9"/>
    <w:rsid w:val="005E0005"/>
    <w:rsid w:val="005E00EE"/>
    <w:rsid w:val="005E0116"/>
    <w:rsid w:val="005E017D"/>
    <w:rsid w:val="005E0183"/>
    <w:rsid w:val="005E020E"/>
    <w:rsid w:val="005E022B"/>
    <w:rsid w:val="005E0242"/>
    <w:rsid w:val="005E033B"/>
    <w:rsid w:val="005E036D"/>
    <w:rsid w:val="005E0468"/>
    <w:rsid w:val="005E0487"/>
    <w:rsid w:val="005E04B4"/>
    <w:rsid w:val="005E04EA"/>
    <w:rsid w:val="005E052A"/>
    <w:rsid w:val="005E0596"/>
    <w:rsid w:val="005E05D0"/>
    <w:rsid w:val="005E05FB"/>
    <w:rsid w:val="005E062B"/>
    <w:rsid w:val="005E062D"/>
    <w:rsid w:val="005E0644"/>
    <w:rsid w:val="005E0671"/>
    <w:rsid w:val="005E0694"/>
    <w:rsid w:val="005E06D9"/>
    <w:rsid w:val="005E070E"/>
    <w:rsid w:val="005E0768"/>
    <w:rsid w:val="005E078E"/>
    <w:rsid w:val="005E07B6"/>
    <w:rsid w:val="005E088D"/>
    <w:rsid w:val="005E08AA"/>
    <w:rsid w:val="005E08B7"/>
    <w:rsid w:val="005E0A08"/>
    <w:rsid w:val="005E0A3D"/>
    <w:rsid w:val="005E0A7D"/>
    <w:rsid w:val="005E0BF3"/>
    <w:rsid w:val="005E0BF9"/>
    <w:rsid w:val="005E0C42"/>
    <w:rsid w:val="005E0CF2"/>
    <w:rsid w:val="005E0D36"/>
    <w:rsid w:val="005E0DEB"/>
    <w:rsid w:val="005E0E24"/>
    <w:rsid w:val="005E0E2A"/>
    <w:rsid w:val="005E0E8A"/>
    <w:rsid w:val="005E0EB8"/>
    <w:rsid w:val="005E0EF7"/>
    <w:rsid w:val="005E0F3D"/>
    <w:rsid w:val="005E10F1"/>
    <w:rsid w:val="005E1164"/>
    <w:rsid w:val="005E1194"/>
    <w:rsid w:val="005E11E9"/>
    <w:rsid w:val="005E11F6"/>
    <w:rsid w:val="005E120C"/>
    <w:rsid w:val="005E1211"/>
    <w:rsid w:val="005E1290"/>
    <w:rsid w:val="005E1456"/>
    <w:rsid w:val="005E146F"/>
    <w:rsid w:val="005E147F"/>
    <w:rsid w:val="005E14AD"/>
    <w:rsid w:val="005E1514"/>
    <w:rsid w:val="005E1520"/>
    <w:rsid w:val="005E153A"/>
    <w:rsid w:val="005E1565"/>
    <w:rsid w:val="005E1598"/>
    <w:rsid w:val="005E15F8"/>
    <w:rsid w:val="005E1658"/>
    <w:rsid w:val="005E168D"/>
    <w:rsid w:val="005E172E"/>
    <w:rsid w:val="005E1838"/>
    <w:rsid w:val="005E18F2"/>
    <w:rsid w:val="005E1902"/>
    <w:rsid w:val="005E1988"/>
    <w:rsid w:val="005E19CA"/>
    <w:rsid w:val="005E1A3C"/>
    <w:rsid w:val="005E1B46"/>
    <w:rsid w:val="005E1B89"/>
    <w:rsid w:val="005E1BF3"/>
    <w:rsid w:val="005E1C2D"/>
    <w:rsid w:val="005E1C32"/>
    <w:rsid w:val="005E1C5C"/>
    <w:rsid w:val="005E1CEA"/>
    <w:rsid w:val="005E1D0A"/>
    <w:rsid w:val="005E1DBC"/>
    <w:rsid w:val="005E1E71"/>
    <w:rsid w:val="005E1F0C"/>
    <w:rsid w:val="005E1F75"/>
    <w:rsid w:val="005E2010"/>
    <w:rsid w:val="005E203F"/>
    <w:rsid w:val="005E2053"/>
    <w:rsid w:val="005E206A"/>
    <w:rsid w:val="005E206F"/>
    <w:rsid w:val="005E2114"/>
    <w:rsid w:val="005E2248"/>
    <w:rsid w:val="005E2279"/>
    <w:rsid w:val="005E22AB"/>
    <w:rsid w:val="005E22CE"/>
    <w:rsid w:val="005E2409"/>
    <w:rsid w:val="005E2487"/>
    <w:rsid w:val="005E249B"/>
    <w:rsid w:val="005E24AC"/>
    <w:rsid w:val="005E24C8"/>
    <w:rsid w:val="005E24FD"/>
    <w:rsid w:val="005E257F"/>
    <w:rsid w:val="005E25CC"/>
    <w:rsid w:val="005E25FC"/>
    <w:rsid w:val="005E265B"/>
    <w:rsid w:val="005E26A8"/>
    <w:rsid w:val="005E26C6"/>
    <w:rsid w:val="005E26D1"/>
    <w:rsid w:val="005E2756"/>
    <w:rsid w:val="005E2863"/>
    <w:rsid w:val="005E28B8"/>
    <w:rsid w:val="005E28D4"/>
    <w:rsid w:val="005E28D5"/>
    <w:rsid w:val="005E2931"/>
    <w:rsid w:val="005E2973"/>
    <w:rsid w:val="005E297E"/>
    <w:rsid w:val="005E298D"/>
    <w:rsid w:val="005E29F8"/>
    <w:rsid w:val="005E2A96"/>
    <w:rsid w:val="005E2AEE"/>
    <w:rsid w:val="005E2B03"/>
    <w:rsid w:val="005E2C1A"/>
    <w:rsid w:val="005E2C34"/>
    <w:rsid w:val="005E2C9B"/>
    <w:rsid w:val="005E2D43"/>
    <w:rsid w:val="005E2D4E"/>
    <w:rsid w:val="005E2E0F"/>
    <w:rsid w:val="005E2E16"/>
    <w:rsid w:val="005E2E6D"/>
    <w:rsid w:val="005E2EF1"/>
    <w:rsid w:val="005E2FC5"/>
    <w:rsid w:val="005E3028"/>
    <w:rsid w:val="005E3058"/>
    <w:rsid w:val="005E3077"/>
    <w:rsid w:val="005E32DB"/>
    <w:rsid w:val="005E3304"/>
    <w:rsid w:val="005E33BF"/>
    <w:rsid w:val="005E33C7"/>
    <w:rsid w:val="005E3450"/>
    <w:rsid w:val="005E34F1"/>
    <w:rsid w:val="005E350C"/>
    <w:rsid w:val="005E355E"/>
    <w:rsid w:val="005E3603"/>
    <w:rsid w:val="005E3625"/>
    <w:rsid w:val="005E3632"/>
    <w:rsid w:val="005E36D8"/>
    <w:rsid w:val="005E3757"/>
    <w:rsid w:val="005E37E7"/>
    <w:rsid w:val="005E37F5"/>
    <w:rsid w:val="005E386B"/>
    <w:rsid w:val="005E38F2"/>
    <w:rsid w:val="005E3931"/>
    <w:rsid w:val="005E3958"/>
    <w:rsid w:val="005E399A"/>
    <w:rsid w:val="005E3A60"/>
    <w:rsid w:val="005E3A87"/>
    <w:rsid w:val="005E3AA3"/>
    <w:rsid w:val="005E3AC1"/>
    <w:rsid w:val="005E3ADD"/>
    <w:rsid w:val="005E3B37"/>
    <w:rsid w:val="005E3BDB"/>
    <w:rsid w:val="005E3BED"/>
    <w:rsid w:val="005E3C22"/>
    <w:rsid w:val="005E3C4A"/>
    <w:rsid w:val="005E3C81"/>
    <w:rsid w:val="005E3CAA"/>
    <w:rsid w:val="005E3CDA"/>
    <w:rsid w:val="005E3CF6"/>
    <w:rsid w:val="005E3D07"/>
    <w:rsid w:val="005E3E55"/>
    <w:rsid w:val="005E3F32"/>
    <w:rsid w:val="005E3F50"/>
    <w:rsid w:val="005E3F74"/>
    <w:rsid w:val="005E3F7D"/>
    <w:rsid w:val="005E404F"/>
    <w:rsid w:val="005E4068"/>
    <w:rsid w:val="005E4101"/>
    <w:rsid w:val="005E4103"/>
    <w:rsid w:val="005E4130"/>
    <w:rsid w:val="005E41AA"/>
    <w:rsid w:val="005E41D9"/>
    <w:rsid w:val="005E41F6"/>
    <w:rsid w:val="005E42A5"/>
    <w:rsid w:val="005E42D8"/>
    <w:rsid w:val="005E4490"/>
    <w:rsid w:val="005E44D7"/>
    <w:rsid w:val="005E44E9"/>
    <w:rsid w:val="005E4545"/>
    <w:rsid w:val="005E457B"/>
    <w:rsid w:val="005E45AD"/>
    <w:rsid w:val="005E45C3"/>
    <w:rsid w:val="005E45C4"/>
    <w:rsid w:val="005E4659"/>
    <w:rsid w:val="005E4775"/>
    <w:rsid w:val="005E48D6"/>
    <w:rsid w:val="005E4956"/>
    <w:rsid w:val="005E4979"/>
    <w:rsid w:val="005E49AA"/>
    <w:rsid w:val="005E4A22"/>
    <w:rsid w:val="005E4A6D"/>
    <w:rsid w:val="005E4A8B"/>
    <w:rsid w:val="005E4AD2"/>
    <w:rsid w:val="005E4B19"/>
    <w:rsid w:val="005E4B66"/>
    <w:rsid w:val="005E4B87"/>
    <w:rsid w:val="005E4BE7"/>
    <w:rsid w:val="005E4C11"/>
    <w:rsid w:val="005E4C9F"/>
    <w:rsid w:val="005E4CCB"/>
    <w:rsid w:val="005E4CD9"/>
    <w:rsid w:val="005E4E80"/>
    <w:rsid w:val="005E4EA8"/>
    <w:rsid w:val="005E4EBD"/>
    <w:rsid w:val="005E4EDA"/>
    <w:rsid w:val="005E4EE8"/>
    <w:rsid w:val="005E4F5A"/>
    <w:rsid w:val="005E500C"/>
    <w:rsid w:val="005E5042"/>
    <w:rsid w:val="005E5048"/>
    <w:rsid w:val="005E506B"/>
    <w:rsid w:val="005E50C7"/>
    <w:rsid w:val="005E5143"/>
    <w:rsid w:val="005E516F"/>
    <w:rsid w:val="005E51E3"/>
    <w:rsid w:val="005E5225"/>
    <w:rsid w:val="005E524E"/>
    <w:rsid w:val="005E5356"/>
    <w:rsid w:val="005E5364"/>
    <w:rsid w:val="005E53E5"/>
    <w:rsid w:val="005E5514"/>
    <w:rsid w:val="005E5524"/>
    <w:rsid w:val="005E5544"/>
    <w:rsid w:val="005E558C"/>
    <w:rsid w:val="005E570B"/>
    <w:rsid w:val="005E5727"/>
    <w:rsid w:val="005E573D"/>
    <w:rsid w:val="005E5745"/>
    <w:rsid w:val="005E57EA"/>
    <w:rsid w:val="005E58A2"/>
    <w:rsid w:val="005E5924"/>
    <w:rsid w:val="005E594F"/>
    <w:rsid w:val="005E599B"/>
    <w:rsid w:val="005E59E9"/>
    <w:rsid w:val="005E5AEB"/>
    <w:rsid w:val="005E5B90"/>
    <w:rsid w:val="005E5C9F"/>
    <w:rsid w:val="005E5CCE"/>
    <w:rsid w:val="005E5CD2"/>
    <w:rsid w:val="005E5CE5"/>
    <w:rsid w:val="005E5CE7"/>
    <w:rsid w:val="005E5D45"/>
    <w:rsid w:val="005E5D4B"/>
    <w:rsid w:val="005E5DD5"/>
    <w:rsid w:val="005E5EBF"/>
    <w:rsid w:val="005E5F2D"/>
    <w:rsid w:val="005E5F38"/>
    <w:rsid w:val="005E5F8F"/>
    <w:rsid w:val="005E5FD2"/>
    <w:rsid w:val="005E6039"/>
    <w:rsid w:val="005E60A5"/>
    <w:rsid w:val="005E60B6"/>
    <w:rsid w:val="005E60B8"/>
    <w:rsid w:val="005E612C"/>
    <w:rsid w:val="005E6175"/>
    <w:rsid w:val="005E6194"/>
    <w:rsid w:val="005E61A5"/>
    <w:rsid w:val="005E61E0"/>
    <w:rsid w:val="005E61ED"/>
    <w:rsid w:val="005E61FA"/>
    <w:rsid w:val="005E62A1"/>
    <w:rsid w:val="005E6304"/>
    <w:rsid w:val="005E6365"/>
    <w:rsid w:val="005E63A1"/>
    <w:rsid w:val="005E6423"/>
    <w:rsid w:val="005E6425"/>
    <w:rsid w:val="005E6427"/>
    <w:rsid w:val="005E652F"/>
    <w:rsid w:val="005E65B7"/>
    <w:rsid w:val="005E65F1"/>
    <w:rsid w:val="005E66BC"/>
    <w:rsid w:val="005E66F0"/>
    <w:rsid w:val="005E6708"/>
    <w:rsid w:val="005E6774"/>
    <w:rsid w:val="005E6862"/>
    <w:rsid w:val="005E699A"/>
    <w:rsid w:val="005E6A4E"/>
    <w:rsid w:val="005E6B22"/>
    <w:rsid w:val="005E6B41"/>
    <w:rsid w:val="005E6BAB"/>
    <w:rsid w:val="005E6C6A"/>
    <w:rsid w:val="005E6D1F"/>
    <w:rsid w:val="005E6D89"/>
    <w:rsid w:val="005E6D8C"/>
    <w:rsid w:val="005E6DF2"/>
    <w:rsid w:val="005E6E31"/>
    <w:rsid w:val="005E6F05"/>
    <w:rsid w:val="005E6F9D"/>
    <w:rsid w:val="005E6FB7"/>
    <w:rsid w:val="005E6FF1"/>
    <w:rsid w:val="005E7184"/>
    <w:rsid w:val="005E71DD"/>
    <w:rsid w:val="005E7276"/>
    <w:rsid w:val="005E7296"/>
    <w:rsid w:val="005E72DC"/>
    <w:rsid w:val="005E7347"/>
    <w:rsid w:val="005E73D7"/>
    <w:rsid w:val="005E7509"/>
    <w:rsid w:val="005E76AE"/>
    <w:rsid w:val="005E782C"/>
    <w:rsid w:val="005E783D"/>
    <w:rsid w:val="005E7873"/>
    <w:rsid w:val="005E78DF"/>
    <w:rsid w:val="005E7945"/>
    <w:rsid w:val="005E794B"/>
    <w:rsid w:val="005E794C"/>
    <w:rsid w:val="005E79EA"/>
    <w:rsid w:val="005E79FB"/>
    <w:rsid w:val="005E7AC4"/>
    <w:rsid w:val="005E7AE7"/>
    <w:rsid w:val="005E7B61"/>
    <w:rsid w:val="005E7BE0"/>
    <w:rsid w:val="005E7C26"/>
    <w:rsid w:val="005E7CFC"/>
    <w:rsid w:val="005E7DAC"/>
    <w:rsid w:val="005E7DD8"/>
    <w:rsid w:val="005E7E24"/>
    <w:rsid w:val="005E7E8D"/>
    <w:rsid w:val="005E7EF1"/>
    <w:rsid w:val="005E7F4F"/>
    <w:rsid w:val="005E7F60"/>
    <w:rsid w:val="005E7F8A"/>
    <w:rsid w:val="005E7FF0"/>
    <w:rsid w:val="005EBDE4"/>
    <w:rsid w:val="005F0037"/>
    <w:rsid w:val="005F0071"/>
    <w:rsid w:val="005F016A"/>
    <w:rsid w:val="005F0186"/>
    <w:rsid w:val="005F0222"/>
    <w:rsid w:val="005F027B"/>
    <w:rsid w:val="005F0319"/>
    <w:rsid w:val="005F032D"/>
    <w:rsid w:val="005F0404"/>
    <w:rsid w:val="005F040F"/>
    <w:rsid w:val="005F0415"/>
    <w:rsid w:val="005F051C"/>
    <w:rsid w:val="005F0552"/>
    <w:rsid w:val="005F0810"/>
    <w:rsid w:val="005F084D"/>
    <w:rsid w:val="005F09B7"/>
    <w:rsid w:val="005F09FC"/>
    <w:rsid w:val="005F0A7A"/>
    <w:rsid w:val="005F0A86"/>
    <w:rsid w:val="005F0A9D"/>
    <w:rsid w:val="005F0AE0"/>
    <w:rsid w:val="005F0B5C"/>
    <w:rsid w:val="005F0B61"/>
    <w:rsid w:val="005F0BF4"/>
    <w:rsid w:val="005F0C7B"/>
    <w:rsid w:val="005F0D53"/>
    <w:rsid w:val="005F0D62"/>
    <w:rsid w:val="005F0E66"/>
    <w:rsid w:val="005F0E96"/>
    <w:rsid w:val="005F0EEC"/>
    <w:rsid w:val="005F0FB3"/>
    <w:rsid w:val="005F0FDD"/>
    <w:rsid w:val="005F0FF1"/>
    <w:rsid w:val="005F100B"/>
    <w:rsid w:val="005F102B"/>
    <w:rsid w:val="005F103A"/>
    <w:rsid w:val="005F111B"/>
    <w:rsid w:val="005F12A1"/>
    <w:rsid w:val="005F1339"/>
    <w:rsid w:val="005F1365"/>
    <w:rsid w:val="005F136C"/>
    <w:rsid w:val="005F13CE"/>
    <w:rsid w:val="005F13F1"/>
    <w:rsid w:val="005F14CA"/>
    <w:rsid w:val="005F156E"/>
    <w:rsid w:val="005F158A"/>
    <w:rsid w:val="005F15A4"/>
    <w:rsid w:val="005F160B"/>
    <w:rsid w:val="005F163A"/>
    <w:rsid w:val="005F1684"/>
    <w:rsid w:val="005F168F"/>
    <w:rsid w:val="005F1691"/>
    <w:rsid w:val="005F1717"/>
    <w:rsid w:val="005F181A"/>
    <w:rsid w:val="005F182E"/>
    <w:rsid w:val="005F1855"/>
    <w:rsid w:val="005F185D"/>
    <w:rsid w:val="005F187B"/>
    <w:rsid w:val="005F1890"/>
    <w:rsid w:val="005F18DD"/>
    <w:rsid w:val="005F194A"/>
    <w:rsid w:val="005F19B3"/>
    <w:rsid w:val="005F19EC"/>
    <w:rsid w:val="005F19FC"/>
    <w:rsid w:val="005F1A34"/>
    <w:rsid w:val="005F1A3A"/>
    <w:rsid w:val="005F1ACF"/>
    <w:rsid w:val="005F1B21"/>
    <w:rsid w:val="005F1B3B"/>
    <w:rsid w:val="005F1BBA"/>
    <w:rsid w:val="005F1BDC"/>
    <w:rsid w:val="005F1C30"/>
    <w:rsid w:val="005F1C3B"/>
    <w:rsid w:val="005F1CCB"/>
    <w:rsid w:val="005F1CED"/>
    <w:rsid w:val="005F1D34"/>
    <w:rsid w:val="005F1D5B"/>
    <w:rsid w:val="005F1D71"/>
    <w:rsid w:val="005F1D9B"/>
    <w:rsid w:val="005F1DAF"/>
    <w:rsid w:val="005F1DDC"/>
    <w:rsid w:val="005F1EC3"/>
    <w:rsid w:val="005F1F55"/>
    <w:rsid w:val="005F1F8B"/>
    <w:rsid w:val="005F2025"/>
    <w:rsid w:val="005F203B"/>
    <w:rsid w:val="005F20E1"/>
    <w:rsid w:val="005F20E4"/>
    <w:rsid w:val="005F2109"/>
    <w:rsid w:val="005F2126"/>
    <w:rsid w:val="005F217A"/>
    <w:rsid w:val="005F21FE"/>
    <w:rsid w:val="005F2215"/>
    <w:rsid w:val="005F2232"/>
    <w:rsid w:val="005F228A"/>
    <w:rsid w:val="005F2323"/>
    <w:rsid w:val="005F232D"/>
    <w:rsid w:val="005F2330"/>
    <w:rsid w:val="005F2350"/>
    <w:rsid w:val="005F2397"/>
    <w:rsid w:val="005F23DE"/>
    <w:rsid w:val="005F2455"/>
    <w:rsid w:val="005F24A6"/>
    <w:rsid w:val="005F24E6"/>
    <w:rsid w:val="005F2501"/>
    <w:rsid w:val="005F2573"/>
    <w:rsid w:val="005F25B5"/>
    <w:rsid w:val="005F25DD"/>
    <w:rsid w:val="005F2666"/>
    <w:rsid w:val="005F26F8"/>
    <w:rsid w:val="005F26F9"/>
    <w:rsid w:val="005F279F"/>
    <w:rsid w:val="005F2812"/>
    <w:rsid w:val="005F28FC"/>
    <w:rsid w:val="005F29B1"/>
    <w:rsid w:val="005F29C6"/>
    <w:rsid w:val="005F29CC"/>
    <w:rsid w:val="005F2A0A"/>
    <w:rsid w:val="005F2A2D"/>
    <w:rsid w:val="005F2A2F"/>
    <w:rsid w:val="005F2A52"/>
    <w:rsid w:val="005F2AEC"/>
    <w:rsid w:val="005F2B42"/>
    <w:rsid w:val="005F2B93"/>
    <w:rsid w:val="005F2C10"/>
    <w:rsid w:val="005F2C2B"/>
    <w:rsid w:val="005F2CD7"/>
    <w:rsid w:val="005F2CF0"/>
    <w:rsid w:val="005F2CFF"/>
    <w:rsid w:val="005F2D59"/>
    <w:rsid w:val="005F2D5C"/>
    <w:rsid w:val="005F2F0B"/>
    <w:rsid w:val="005F2F5D"/>
    <w:rsid w:val="005F3129"/>
    <w:rsid w:val="005F31FD"/>
    <w:rsid w:val="005F3211"/>
    <w:rsid w:val="005F3233"/>
    <w:rsid w:val="005F3249"/>
    <w:rsid w:val="005F3291"/>
    <w:rsid w:val="005F3395"/>
    <w:rsid w:val="005F34AD"/>
    <w:rsid w:val="005F34D6"/>
    <w:rsid w:val="005F34ED"/>
    <w:rsid w:val="005F3535"/>
    <w:rsid w:val="005F3537"/>
    <w:rsid w:val="005F3552"/>
    <w:rsid w:val="005F3580"/>
    <w:rsid w:val="005F3598"/>
    <w:rsid w:val="005F35D6"/>
    <w:rsid w:val="005F3763"/>
    <w:rsid w:val="005F383B"/>
    <w:rsid w:val="005F384B"/>
    <w:rsid w:val="005F38AC"/>
    <w:rsid w:val="005F38C4"/>
    <w:rsid w:val="005F38F7"/>
    <w:rsid w:val="005F3977"/>
    <w:rsid w:val="005F3984"/>
    <w:rsid w:val="005F3A6B"/>
    <w:rsid w:val="005F3A9A"/>
    <w:rsid w:val="005F3ACD"/>
    <w:rsid w:val="005F3B20"/>
    <w:rsid w:val="005F3C5B"/>
    <w:rsid w:val="005F3C80"/>
    <w:rsid w:val="005F3C90"/>
    <w:rsid w:val="005F3CB9"/>
    <w:rsid w:val="005F3CE0"/>
    <w:rsid w:val="005F3D40"/>
    <w:rsid w:val="005F3D5B"/>
    <w:rsid w:val="005F3DB2"/>
    <w:rsid w:val="005F3E00"/>
    <w:rsid w:val="005F3E40"/>
    <w:rsid w:val="005F3E88"/>
    <w:rsid w:val="005F3ECF"/>
    <w:rsid w:val="005F3F16"/>
    <w:rsid w:val="005F3F4A"/>
    <w:rsid w:val="005F3F68"/>
    <w:rsid w:val="005F3F9D"/>
    <w:rsid w:val="005F3FBC"/>
    <w:rsid w:val="005F3FD7"/>
    <w:rsid w:val="005F3FED"/>
    <w:rsid w:val="005F400D"/>
    <w:rsid w:val="005F4017"/>
    <w:rsid w:val="005F4060"/>
    <w:rsid w:val="005F4066"/>
    <w:rsid w:val="005F4097"/>
    <w:rsid w:val="005F414B"/>
    <w:rsid w:val="005F41FE"/>
    <w:rsid w:val="005F41FF"/>
    <w:rsid w:val="005F426E"/>
    <w:rsid w:val="005F42E0"/>
    <w:rsid w:val="005F43A6"/>
    <w:rsid w:val="005F4416"/>
    <w:rsid w:val="005F444A"/>
    <w:rsid w:val="005F45B5"/>
    <w:rsid w:val="005F45B6"/>
    <w:rsid w:val="005F4686"/>
    <w:rsid w:val="005F473C"/>
    <w:rsid w:val="005F478E"/>
    <w:rsid w:val="005F47AE"/>
    <w:rsid w:val="005F47E6"/>
    <w:rsid w:val="005F486E"/>
    <w:rsid w:val="005F4915"/>
    <w:rsid w:val="005F4935"/>
    <w:rsid w:val="005F4979"/>
    <w:rsid w:val="005F4996"/>
    <w:rsid w:val="005F49C6"/>
    <w:rsid w:val="005F49FA"/>
    <w:rsid w:val="005F4AB0"/>
    <w:rsid w:val="005F4AFF"/>
    <w:rsid w:val="005F4B31"/>
    <w:rsid w:val="005F4B7C"/>
    <w:rsid w:val="005F4BED"/>
    <w:rsid w:val="005F4C09"/>
    <w:rsid w:val="005F4C4F"/>
    <w:rsid w:val="005F4CA0"/>
    <w:rsid w:val="005F4CFD"/>
    <w:rsid w:val="005F4D2B"/>
    <w:rsid w:val="005F4D37"/>
    <w:rsid w:val="005F4D56"/>
    <w:rsid w:val="005F4D7F"/>
    <w:rsid w:val="005F4ECB"/>
    <w:rsid w:val="005F4EE4"/>
    <w:rsid w:val="005F4F26"/>
    <w:rsid w:val="005F4F9B"/>
    <w:rsid w:val="005F5005"/>
    <w:rsid w:val="005F5063"/>
    <w:rsid w:val="005F5068"/>
    <w:rsid w:val="005F513D"/>
    <w:rsid w:val="005F517D"/>
    <w:rsid w:val="005F51D8"/>
    <w:rsid w:val="005F5270"/>
    <w:rsid w:val="005F532C"/>
    <w:rsid w:val="005F540C"/>
    <w:rsid w:val="005F54C5"/>
    <w:rsid w:val="005F54D4"/>
    <w:rsid w:val="005F54FF"/>
    <w:rsid w:val="005F5589"/>
    <w:rsid w:val="005F55B5"/>
    <w:rsid w:val="005F55C2"/>
    <w:rsid w:val="005F56B2"/>
    <w:rsid w:val="005F5704"/>
    <w:rsid w:val="005F5750"/>
    <w:rsid w:val="005F5789"/>
    <w:rsid w:val="005F57A8"/>
    <w:rsid w:val="005F57E4"/>
    <w:rsid w:val="005F5802"/>
    <w:rsid w:val="005F5810"/>
    <w:rsid w:val="005F5834"/>
    <w:rsid w:val="005F5879"/>
    <w:rsid w:val="005F598A"/>
    <w:rsid w:val="005F59D2"/>
    <w:rsid w:val="005F5A05"/>
    <w:rsid w:val="005F5A54"/>
    <w:rsid w:val="005F5A99"/>
    <w:rsid w:val="005F5AA4"/>
    <w:rsid w:val="005F5B73"/>
    <w:rsid w:val="005F5B80"/>
    <w:rsid w:val="005F5BA2"/>
    <w:rsid w:val="005F5BEF"/>
    <w:rsid w:val="005F5C64"/>
    <w:rsid w:val="005F5CA7"/>
    <w:rsid w:val="005F5CBB"/>
    <w:rsid w:val="005F5CE3"/>
    <w:rsid w:val="005F5D03"/>
    <w:rsid w:val="005F5DCA"/>
    <w:rsid w:val="005F5E15"/>
    <w:rsid w:val="005F5E72"/>
    <w:rsid w:val="005F5E7C"/>
    <w:rsid w:val="005F5EA4"/>
    <w:rsid w:val="005F5EB1"/>
    <w:rsid w:val="005F5F33"/>
    <w:rsid w:val="005F5FA1"/>
    <w:rsid w:val="005F5FAE"/>
    <w:rsid w:val="005F5FD5"/>
    <w:rsid w:val="005F5FF9"/>
    <w:rsid w:val="005F6049"/>
    <w:rsid w:val="005F606D"/>
    <w:rsid w:val="005F6088"/>
    <w:rsid w:val="005F608E"/>
    <w:rsid w:val="005F60A9"/>
    <w:rsid w:val="005F6161"/>
    <w:rsid w:val="005F6176"/>
    <w:rsid w:val="005F617B"/>
    <w:rsid w:val="005F6195"/>
    <w:rsid w:val="005F61B9"/>
    <w:rsid w:val="005F6232"/>
    <w:rsid w:val="005F6248"/>
    <w:rsid w:val="005F629A"/>
    <w:rsid w:val="005F62D8"/>
    <w:rsid w:val="005F64B0"/>
    <w:rsid w:val="005F654C"/>
    <w:rsid w:val="005F655D"/>
    <w:rsid w:val="005F65A7"/>
    <w:rsid w:val="005F65DA"/>
    <w:rsid w:val="005F65DC"/>
    <w:rsid w:val="005F66F2"/>
    <w:rsid w:val="005F670E"/>
    <w:rsid w:val="005F6720"/>
    <w:rsid w:val="005F6775"/>
    <w:rsid w:val="005F67A1"/>
    <w:rsid w:val="005F67D3"/>
    <w:rsid w:val="005F6856"/>
    <w:rsid w:val="005F68D0"/>
    <w:rsid w:val="005F68F7"/>
    <w:rsid w:val="005F695D"/>
    <w:rsid w:val="005F6A0B"/>
    <w:rsid w:val="005F6AA5"/>
    <w:rsid w:val="005F6AE8"/>
    <w:rsid w:val="005F6B64"/>
    <w:rsid w:val="005F6BAC"/>
    <w:rsid w:val="005F6C1E"/>
    <w:rsid w:val="005F6C71"/>
    <w:rsid w:val="005F6C9E"/>
    <w:rsid w:val="005F6CEC"/>
    <w:rsid w:val="005F6D6B"/>
    <w:rsid w:val="005F6DD2"/>
    <w:rsid w:val="005F6E01"/>
    <w:rsid w:val="005F6E02"/>
    <w:rsid w:val="005F6E05"/>
    <w:rsid w:val="005F6E88"/>
    <w:rsid w:val="005F6EFB"/>
    <w:rsid w:val="005F6F28"/>
    <w:rsid w:val="005F6F33"/>
    <w:rsid w:val="005F6F39"/>
    <w:rsid w:val="005F6FC1"/>
    <w:rsid w:val="005F7098"/>
    <w:rsid w:val="005F7187"/>
    <w:rsid w:val="005F7209"/>
    <w:rsid w:val="005F722D"/>
    <w:rsid w:val="005F72EE"/>
    <w:rsid w:val="005F733E"/>
    <w:rsid w:val="005F73CC"/>
    <w:rsid w:val="005F73D0"/>
    <w:rsid w:val="005F73E7"/>
    <w:rsid w:val="005F7430"/>
    <w:rsid w:val="005F7449"/>
    <w:rsid w:val="005F7505"/>
    <w:rsid w:val="005F7550"/>
    <w:rsid w:val="005F7598"/>
    <w:rsid w:val="005F7633"/>
    <w:rsid w:val="005F7664"/>
    <w:rsid w:val="005F7693"/>
    <w:rsid w:val="005F7765"/>
    <w:rsid w:val="005F787F"/>
    <w:rsid w:val="005F78A2"/>
    <w:rsid w:val="005F78C1"/>
    <w:rsid w:val="005F796F"/>
    <w:rsid w:val="005F797A"/>
    <w:rsid w:val="005F79AC"/>
    <w:rsid w:val="005F7A36"/>
    <w:rsid w:val="005F7A67"/>
    <w:rsid w:val="005F7AC8"/>
    <w:rsid w:val="005F7ADD"/>
    <w:rsid w:val="005F7B4C"/>
    <w:rsid w:val="005F7B92"/>
    <w:rsid w:val="005F7C23"/>
    <w:rsid w:val="005F7C27"/>
    <w:rsid w:val="005F7C3E"/>
    <w:rsid w:val="005F7CAB"/>
    <w:rsid w:val="005F7D2D"/>
    <w:rsid w:val="005F7D33"/>
    <w:rsid w:val="005F7DD5"/>
    <w:rsid w:val="005F7E0F"/>
    <w:rsid w:val="005F7E9A"/>
    <w:rsid w:val="005F7EB1"/>
    <w:rsid w:val="00600013"/>
    <w:rsid w:val="0060003B"/>
    <w:rsid w:val="0060005C"/>
    <w:rsid w:val="00600073"/>
    <w:rsid w:val="00600091"/>
    <w:rsid w:val="006000C0"/>
    <w:rsid w:val="00600178"/>
    <w:rsid w:val="006001A4"/>
    <w:rsid w:val="006001AC"/>
    <w:rsid w:val="00600270"/>
    <w:rsid w:val="006002CA"/>
    <w:rsid w:val="0060035A"/>
    <w:rsid w:val="00600370"/>
    <w:rsid w:val="006003B2"/>
    <w:rsid w:val="00600449"/>
    <w:rsid w:val="00600573"/>
    <w:rsid w:val="006005E8"/>
    <w:rsid w:val="0060062F"/>
    <w:rsid w:val="0060065B"/>
    <w:rsid w:val="0060068E"/>
    <w:rsid w:val="006006A4"/>
    <w:rsid w:val="0060075B"/>
    <w:rsid w:val="00600795"/>
    <w:rsid w:val="006007BD"/>
    <w:rsid w:val="006007F6"/>
    <w:rsid w:val="00600839"/>
    <w:rsid w:val="00600861"/>
    <w:rsid w:val="006008D0"/>
    <w:rsid w:val="006008D4"/>
    <w:rsid w:val="0060097F"/>
    <w:rsid w:val="0060099C"/>
    <w:rsid w:val="006009F4"/>
    <w:rsid w:val="00600A61"/>
    <w:rsid w:val="00600AB7"/>
    <w:rsid w:val="00600B4A"/>
    <w:rsid w:val="00600B6D"/>
    <w:rsid w:val="00600C37"/>
    <w:rsid w:val="00600CBF"/>
    <w:rsid w:val="00600CC1"/>
    <w:rsid w:val="00600D54"/>
    <w:rsid w:val="00600DBC"/>
    <w:rsid w:val="00600E3F"/>
    <w:rsid w:val="00600E57"/>
    <w:rsid w:val="00600E9C"/>
    <w:rsid w:val="00600ED5"/>
    <w:rsid w:val="00600EE3"/>
    <w:rsid w:val="00600EF9"/>
    <w:rsid w:val="00600F2F"/>
    <w:rsid w:val="0060105E"/>
    <w:rsid w:val="00601180"/>
    <w:rsid w:val="006011B5"/>
    <w:rsid w:val="006011F9"/>
    <w:rsid w:val="006012A1"/>
    <w:rsid w:val="006012DC"/>
    <w:rsid w:val="00601368"/>
    <w:rsid w:val="00601383"/>
    <w:rsid w:val="00601391"/>
    <w:rsid w:val="006013B1"/>
    <w:rsid w:val="006013F0"/>
    <w:rsid w:val="006013F4"/>
    <w:rsid w:val="006014CE"/>
    <w:rsid w:val="006014F2"/>
    <w:rsid w:val="0060151D"/>
    <w:rsid w:val="0060155E"/>
    <w:rsid w:val="0060156A"/>
    <w:rsid w:val="00601571"/>
    <w:rsid w:val="0060158E"/>
    <w:rsid w:val="00601638"/>
    <w:rsid w:val="00601649"/>
    <w:rsid w:val="0060165D"/>
    <w:rsid w:val="0060166C"/>
    <w:rsid w:val="0060171C"/>
    <w:rsid w:val="00601724"/>
    <w:rsid w:val="0060178D"/>
    <w:rsid w:val="00601805"/>
    <w:rsid w:val="00601854"/>
    <w:rsid w:val="00601889"/>
    <w:rsid w:val="006018FD"/>
    <w:rsid w:val="00601926"/>
    <w:rsid w:val="0060193A"/>
    <w:rsid w:val="006019FD"/>
    <w:rsid w:val="00601A03"/>
    <w:rsid w:val="00601A35"/>
    <w:rsid w:val="00601A62"/>
    <w:rsid w:val="00601A88"/>
    <w:rsid w:val="00601AE4"/>
    <w:rsid w:val="00601B2D"/>
    <w:rsid w:val="00601B63"/>
    <w:rsid w:val="00601CA0"/>
    <w:rsid w:val="00601CBC"/>
    <w:rsid w:val="00601CC3"/>
    <w:rsid w:val="00601CEA"/>
    <w:rsid w:val="00601DEC"/>
    <w:rsid w:val="00601DFA"/>
    <w:rsid w:val="00601E02"/>
    <w:rsid w:val="00601E41"/>
    <w:rsid w:val="00601E70"/>
    <w:rsid w:val="00601E77"/>
    <w:rsid w:val="00601EAB"/>
    <w:rsid w:val="00601EFD"/>
    <w:rsid w:val="00601F39"/>
    <w:rsid w:val="00601F47"/>
    <w:rsid w:val="00601F66"/>
    <w:rsid w:val="00601F8D"/>
    <w:rsid w:val="00601FD0"/>
    <w:rsid w:val="00602012"/>
    <w:rsid w:val="00602059"/>
    <w:rsid w:val="0060213B"/>
    <w:rsid w:val="006021C4"/>
    <w:rsid w:val="00602208"/>
    <w:rsid w:val="006022C4"/>
    <w:rsid w:val="006022E7"/>
    <w:rsid w:val="00602318"/>
    <w:rsid w:val="0060236B"/>
    <w:rsid w:val="006023CD"/>
    <w:rsid w:val="006023F3"/>
    <w:rsid w:val="006024B9"/>
    <w:rsid w:val="006024BE"/>
    <w:rsid w:val="006024E2"/>
    <w:rsid w:val="0060250D"/>
    <w:rsid w:val="006025B0"/>
    <w:rsid w:val="00602678"/>
    <w:rsid w:val="00602747"/>
    <w:rsid w:val="00602764"/>
    <w:rsid w:val="0060285A"/>
    <w:rsid w:val="00602873"/>
    <w:rsid w:val="006028D9"/>
    <w:rsid w:val="006028E7"/>
    <w:rsid w:val="0060292E"/>
    <w:rsid w:val="00602966"/>
    <w:rsid w:val="00602978"/>
    <w:rsid w:val="00602993"/>
    <w:rsid w:val="00602A4D"/>
    <w:rsid w:val="00602A50"/>
    <w:rsid w:val="00602A65"/>
    <w:rsid w:val="00602A9C"/>
    <w:rsid w:val="00602B2B"/>
    <w:rsid w:val="00602BC5"/>
    <w:rsid w:val="00602BCE"/>
    <w:rsid w:val="00602C05"/>
    <w:rsid w:val="00602C0F"/>
    <w:rsid w:val="00602C3E"/>
    <w:rsid w:val="00602CDA"/>
    <w:rsid w:val="00602D01"/>
    <w:rsid w:val="00602D1E"/>
    <w:rsid w:val="00602D7C"/>
    <w:rsid w:val="00602DF6"/>
    <w:rsid w:val="00602E61"/>
    <w:rsid w:val="00602E8E"/>
    <w:rsid w:val="00602FAE"/>
    <w:rsid w:val="00603231"/>
    <w:rsid w:val="00603264"/>
    <w:rsid w:val="00603320"/>
    <w:rsid w:val="00603325"/>
    <w:rsid w:val="00603434"/>
    <w:rsid w:val="0060344B"/>
    <w:rsid w:val="0060346D"/>
    <w:rsid w:val="006034A7"/>
    <w:rsid w:val="006034F3"/>
    <w:rsid w:val="00603544"/>
    <w:rsid w:val="006035ED"/>
    <w:rsid w:val="0060360C"/>
    <w:rsid w:val="0060362C"/>
    <w:rsid w:val="00603652"/>
    <w:rsid w:val="0060366B"/>
    <w:rsid w:val="00603681"/>
    <w:rsid w:val="00603711"/>
    <w:rsid w:val="00603766"/>
    <w:rsid w:val="0060377A"/>
    <w:rsid w:val="00603785"/>
    <w:rsid w:val="0060378F"/>
    <w:rsid w:val="006037A8"/>
    <w:rsid w:val="00603859"/>
    <w:rsid w:val="006038A6"/>
    <w:rsid w:val="00603924"/>
    <w:rsid w:val="006039C7"/>
    <w:rsid w:val="006039E0"/>
    <w:rsid w:val="00603A62"/>
    <w:rsid w:val="00603B0B"/>
    <w:rsid w:val="00603B24"/>
    <w:rsid w:val="00603B3F"/>
    <w:rsid w:val="00603B75"/>
    <w:rsid w:val="00603C6F"/>
    <w:rsid w:val="00603CB0"/>
    <w:rsid w:val="00603D8D"/>
    <w:rsid w:val="00603DE0"/>
    <w:rsid w:val="00603DF3"/>
    <w:rsid w:val="00603ED1"/>
    <w:rsid w:val="00603EE6"/>
    <w:rsid w:val="00603F0F"/>
    <w:rsid w:val="00603FBD"/>
    <w:rsid w:val="00604012"/>
    <w:rsid w:val="006040BD"/>
    <w:rsid w:val="006040C1"/>
    <w:rsid w:val="0060416A"/>
    <w:rsid w:val="00604224"/>
    <w:rsid w:val="006042EC"/>
    <w:rsid w:val="0060434F"/>
    <w:rsid w:val="0060435E"/>
    <w:rsid w:val="00604360"/>
    <w:rsid w:val="006043C5"/>
    <w:rsid w:val="0060445A"/>
    <w:rsid w:val="006044C1"/>
    <w:rsid w:val="006044FD"/>
    <w:rsid w:val="0060455C"/>
    <w:rsid w:val="0060458E"/>
    <w:rsid w:val="00604759"/>
    <w:rsid w:val="0060478C"/>
    <w:rsid w:val="006047C6"/>
    <w:rsid w:val="006047E1"/>
    <w:rsid w:val="0060480F"/>
    <w:rsid w:val="0060486D"/>
    <w:rsid w:val="006048FA"/>
    <w:rsid w:val="00604935"/>
    <w:rsid w:val="00604950"/>
    <w:rsid w:val="006049F1"/>
    <w:rsid w:val="00604A1A"/>
    <w:rsid w:val="00604A92"/>
    <w:rsid w:val="00604B42"/>
    <w:rsid w:val="00604D96"/>
    <w:rsid w:val="00604ECE"/>
    <w:rsid w:val="00604EE1"/>
    <w:rsid w:val="00604EEE"/>
    <w:rsid w:val="00604F79"/>
    <w:rsid w:val="00604F97"/>
    <w:rsid w:val="0060500F"/>
    <w:rsid w:val="0060502B"/>
    <w:rsid w:val="0060503A"/>
    <w:rsid w:val="00605042"/>
    <w:rsid w:val="006050C9"/>
    <w:rsid w:val="006050FD"/>
    <w:rsid w:val="00605130"/>
    <w:rsid w:val="00605175"/>
    <w:rsid w:val="00605218"/>
    <w:rsid w:val="006052C3"/>
    <w:rsid w:val="00605338"/>
    <w:rsid w:val="00605347"/>
    <w:rsid w:val="00605355"/>
    <w:rsid w:val="006053A0"/>
    <w:rsid w:val="006053B2"/>
    <w:rsid w:val="006054D4"/>
    <w:rsid w:val="0060558D"/>
    <w:rsid w:val="006055D3"/>
    <w:rsid w:val="00605642"/>
    <w:rsid w:val="00605790"/>
    <w:rsid w:val="00605796"/>
    <w:rsid w:val="006057AD"/>
    <w:rsid w:val="006058DB"/>
    <w:rsid w:val="00605904"/>
    <w:rsid w:val="00605935"/>
    <w:rsid w:val="00605954"/>
    <w:rsid w:val="00605961"/>
    <w:rsid w:val="006059BB"/>
    <w:rsid w:val="006059C1"/>
    <w:rsid w:val="006059CA"/>
    <w:rsid w:val="00605AE5"/>
    <w:rsid w:val="00605AFB"/>
    <w:rsid w:val="00605BE0"/>
    <w:rsid w:val="00605BF2"/>
    <w:rsid w:val="00605C85"/>
    <w:rsid w:val="00605E6E"/>
    <w:rsid w:val="00605E9D"/>
    <w:rsid w:val="00605EC0"/>
    <w:rsid w:val="00605ED0"/>
    <w:rsid w:val="00605EF1"/>
    <w:rsid w:val="00605F03"/>
    <w:rsid w:val="00605F63"/>
    <w:rsid w:val="00605F81"/>
    <w:rsid w:val="00605F85"/>
    <w:rsid w:val="00605FB8"/>
    <w:rsid w:val="0060604F"/>
    <w:rsid w:val="00606052"/>
    <w:rsid w:val="0060605A"/>
    <w:rsid w:val="00606064"/>
    <w:rsid w:val="00606069"/>
    <w:rsid w:val="006060D0"/>
    <w:rsid w:val="006061B7"/>
    <w:rsid w:val="0060623D"/>
    <w:rsid w:val="0060626C"/>
    <w:rsid w:val="00606277"/>
    <w:rsid w:val="00606296"/>
    <w:rsid w:val="006063AE"/>
    <w:rsid w:val="006065EC"/>
    <w:rsid w:val="00606698"/>
    <w:rsid w:val="006066B5"/>
    <w:rsid w:val="006066C7"/>
    <w:rsid w:val="0060679D"/>
    <w:rsid w:val="0060682D"/>
    <w:rsid w:val="00606911"/>
    <w:rsid w:val="00606927"/>
    <w:rsid w:val="006069D9"/>
    <w:rsid w:val="00606A32"/>
    <w:rsid w:val="00606A40"/>
    <w:rsid w:val="00606A98"/>
    <w:rsid w:val="00606AB3"/>
    <w:rsid w:val="00606B2F"/>
    <w:rsid w:val="00606B58"/>
    <w:rsid w:val="00606BD5"/>
    <w:rsid w:val="00606CC0"/>
    <w:rsid w:val="00606CEC"/>
    <w:rsid w:val="00606D6E"/>
    <w:rsid w:val="00606DE3"/>
    <w:rsid w:val="00606E6C"/>
    <w:rsid w:val="00606EBC"/>
    <w:rsid w:val="00606EDF"/>
    <w:rsid w:val="00606F5F"/>
    <w:rsid w:val="00607095"/>
    <w:rsid w:val="006070D2"/>
    <w:rsid w:val="0060719A"/>
    <w:rsid w:val="006071B6"/>
    <w:rsid w:val="00607209"/>
    <w:rsid w:val="00607212"/>
    <w:rsid w:val="00607314"/>
    <w:rsid w:val="00607343"/>
    <w:rsid w:val="0060736A"/>
    <w:rsid w:val="0060737F"/>
    <w:rsid w:val="006073DF"/>
    <w:rsid w:val="00607422"/>
    <w:rsid w:val="0060743B"/>
    <w:rsid w:val="0060749E"/>
    <w:rsid w:val="006074C1"/>
    <w:rsid w:val="00607508"/>
    <w:rsid w:val="00607593"/>
    <w:rsid w:val="006075FC"/>
    <w:rsid w:val="0060760A"/>
    <w:rsid w:val="00607631"/>
    <w:rsid w:val="006076A1"/>
    <w:rsid w:val="0060777F"/>
    <w:rsid w:val="00607804"/>
    <w:rsid w:val="00607806"/>
    <w:rsid w:val="0060781D"/>
    <w:rsid w:val="00607865"/>
    <w:rsid w:val="0060790F"/>
    <w:rsid w:val="00607931"/>
    <w:rsid w:val="00607958"/>
    <w:rsid w:val="00607987"/>
    <w:rsid w:val="006079C2"/>
    <w:rsid w:val="006079CD"/>
    <w:rsid w:val="00607A45"/>
    <w:rsid w:val="00607AA4"/>
    <w:rsid w:val="00607AEF"/>
    <w:rsid w:val="00607B17"/>
    <w:rsid w:val="00607C0C"/>
    <w:rsid w:val="00607C1F"/>
    <w:rsid w:val="00607D1F"/>
    <w:rsid w:val="00607DDC"/>
    <w:rsid w:val="00607F00"/>
    <w:rsid w:val="00607FA8"/>
    <w:rsid w:val="00607FEB"/>
    <w:rsid w:val="00610054"/>
    <w:rsid w:val="006100EF"/>
    <w:rsid w:val="006100F1"/>
    <w:rsid w:val="00610226"/>
    <w:rsid w:val="006102C5"/>
    <w:rsid w:val="00610354"/>
    <w:rsid w:val="0061035D"/>
    <w:rsid w:val="006103E9"/>
    <w:rsid w:val="0061040C"/>
    <w:rsid w:val="00610440"/>
    <w:rsid w:val="006104AF"/>
    <w:rsid w:val="006104EB"/>
    <w:rsid w:val="0061050B"/>
    <w:rsid w:val="0061058B"/>
    <w:rsid w:val="0061061E"/>
    <w:rsid w:val="0061067A"/>
    <w:rsid w:val="00610687"/>
    <w:rsid w:val="00610711"/>
    <w:rsid w:val="00610763"/>
    <w:rsid w:val="006107A6"/>
    <w:rsid w:val="006107B6"/>
    <w:rsid w:val="006107B8"/>
    <w:rsid w:val="0061089B"/>
    <w:rsid w:val="006108E0"/>
    <w:rsid w:val="006108E3"/>
    <w:rsid w:val="0061093C"/>
    <w:rsid w:val="0061094A"/>
    <w:rsid w:val="006109D3"/>
    <w:rsid w:val="00610A95"/>
    <w:rsid w:val="00610CEC"/>
    <w:rsid w:val="00610D20"/>
    <w:rsid w:val="00610DEF"/>
    <w:rsid w:val="00610E31"/>
    <w:rsid w:val="00610FAD"/>
    <w:rsid w:val="00610FBF"/>
    <w:rsid w:val="00611210"/>
    <w:rsid w:val="00611262"/>
    <w:rsid w:val="00611279"/>
    <w:rsid w:val="00611281"/>
    <w:rsid w:val="00611289"/>
    <w:rsid w:val="006112AC"/>
    <w:rsid w:val="006112D4"/>
    <w:rsid w:val="00611327"/>
    <w:rsid w:val="00611333"/>
    <w:rsid w:val="006113A1"/>
    <w:rsid w:val="00611450"/>
    <w:rsid w:val="0061158E"/>
    <w:rsid w:val="006116AF"/>
    <w:rsid w:val="006116E3"/>
    <w:rsid w:val="006118BA"/>
    <w:rsid w:val="0061197A"/>
    <w:rsid w:val="006119FC"/>
    <w:rsid w:val="00611A80"/>
    <w:rsid w:val="00611AEE"/>
    <w:rsid w:val="00611C7C"/>
    <w:rsid w:val="00611CAB"/>
    <w:rsid w:val="00611CF6"/>
    <w:rsid w:val="00611D7F"/>
    <w:rsid w:val="00611DA6"/>
    <w:rsid w:val="00611DC7"/>
    <w:rsid w:val="00611DE1"/>
    <w:rsid w:val="00611E89"/>
    <w:rsid w:val="00611EBD"/>
    <w:rsid w:val="00611EBE"/>
    <w:rsid w:val="00611F0E"/>
    <w:rsid w:val="00611F12"/>
    <w:rsid w:val="00611F33"/>
    <w:rsid w:val="00611F3B"/>
    <w:rsid w:val="00612070"/>
    <w:rsid w:val="0061211A"/>
    <w:rsid w:val="0061211E"/>
    <w:rsid w:val="006121E4"/>
    <w:rsid w:val="0061227D"/>
    <w:rsid w:val="0061228A"/>
    <w:rsid w:val="00612291"/>
    <w:rsid w:val="006122D2"/>
    <w:rsid w:val="0061237F"/>
    <w:rsid w:val="0061238E"/>
    <w:rsid w:val="006123D2"/>
    <w:rsid w:val="006123D3"/>
    <w:rsid w:val="006123FC"/>
    <w:rsid w:val="0061241E"/>
    <w:rsid w:val="006124D8"/>
    <w:rsid w:val="00612604"/>
    <w:rsid w:val="00612693"/>
    <w:rsid w:val="006126BA"/>
    <w:rsid w:val="00612747"/>
    <w:rsid w:val="0061277F"/>
    <w:rsid w:val="006127E1"/>
    <w:rsid w:val="0061280B"/>
    <w:rsid w:val="00612854"/>
    <w:rsid w:val="0061292A"/>
    <w:rsid w:val="006129D6"/>
    <w:rsid w:val="006129DC"/>
    <w:rsid w:val="006129F7"/>
    <w:rsid w:val="00612A11"/>
    <w:rsid w:val="00612A65"/>
    <w:rsid w:val="00612A71"/>
    <w:rsid w:val="00612A7C"/>
    <w:rsid w:val="00612B23"/>
    <w:rsid w:val="00612B45"/>
    <w:rsid w:val="00612B85"/>
    <w:rsid w:val="00612C0D"/>
    <w:rsid w:val="00612C17"/>
    <w:rsid w:val="00612C28"/>
    <w:rsid w:val="00612D04"/>
    <w:rsid w:val="00612D43"/>
    <w:rsid w:val="00612DAA"/>
    <w:rsid w:val="00612DAE"/>
    <w:rsid w:val="00612DBA"/>
    <w:rsid w:val="00612DEB"/>
    <w:rsid w:val="00612E25"/>
    <w:rsid w:val="00612E29"/>
    <w:rsid w:val="00612E42"/>
    <w:rsid w:val="00612E63"/>
    <w:rsid w:val="00612EB1"/>
    <w:rsid w:val="00612EBF"/>
    <w:rsid w:val="00612EDC"/>
    <w:rsid w:val="00613001"/>
    <w:rsid w:val="00613038"/>
    <w:rsid w:val="00613087"/>
    <w:rsid w:val="00613182"/>
    <w:rsid w:val="0061318B"/>
    <w:rsid w:val="00613200"/>
    <w:rsid w:val="006132E0"/>
    <w:rsid w:val="00613350"/>
    <w:rsid w:val="006133DB"/>
    <w:rsid w:val="00613455"/>
    <w:rsid w:val="00613473"/>
    <w:rsid w:val="00613529"/>
    <w:rsid w:val="0061366C"/>
    <w:rsid w:val="00613693"/>
    <w:rsid w:val="0061369A"/>
    <w:rsid w:val="006136E3"/>
    <w:rsid w:val="00613738"/>
    <w:rsid w:val="006137EA"/>
    <w:rsid w:val="0061389F"/>
    <w:rsid w:val="006138EF"/>
    <w:rsid w:val="00613938"/>
    <w:rsid w:val="00613954"/>
    <w:rsid w:val="006139D5"/>
    <w:rsid w:val="00613A8E"/>
    <w:rsid w:val="00613B05"/>
    <w:rsid w:val="00613B69"/>
    <w:rsid w:val="00613BE2"/>
    <w:rsid w:val="00613C87"/>
    <w:rsid w:val="00613CC9"/>
    <w:rsid w:val="00613D5B"/>
    <w:rsid w:val="00613D62"/>
    <w:rsid w:val="00613D64"/>
    <w:rsid w:val="00613D6B"/>
    <w:rsid w:val="00613E63"/>
    <w:rsid w:val="00613E90"/>
    <w:rsid w:val="00613EF7"/>
    <w:rsid w:val="00613F26"/>
    <w:rsid w:val="00613FB6"/>
    <w:rsid w:val="00614053"/>
    <w:rsid w:val="006140DD"/>
    <w:rsid w:val="006140EC"/>
    <w:rsid w:val="0061411B"/>
    <w:rsid w:val="0061412E"/>
    <w:rsid w:val="00614170"/>
    <w:rsid w:val="00614174"/>
    <w:rsid w:val="00614233"/>
    <w:rsid w:val="00614317"/>
    <w:rsid w:val="00614382"/>
    <w:rsid w:val="006143B1"/>
    <w:rsid w:val="0061444D"/>
    <w:rsid w:val="0061445D"/>
    <w:rsid w:val="006144CB"/>
    <w:rsid w:val="006145AA"/>
    <w:rsid w:val="006145F1"/>
    <w:rsid w:val="0061465E"/>
    <w:rsid w:val="006146DA"/>
    <w:rsid w:val="006146E2"/>
    <w:rsid w:val="00614727"/>
    <w:rsid w:val="0061472B"/>
    <w:rsid w:val="0061475B"/>
    <w:rsid w:val="00614784"/>
    <w:rsid w:val="006147D4"/>
    <w:rsid w:val="006148BE"/>
    <w:rsid w:val="006148C4"/>
    <w:rsid w:val="006148DC"/>
    <w:rsid w:val="00614975"/>
    <w:rsid w:val="006149C6"/>
    <w:rsid w:val="006149FD"/>
    <w:rsid w:val="00614A27"/>
    <w:rsid w:val="00614A30"/>
    <w:rsid w:val="00614A53"/>
    <w:rsid w:val="00614A6D"/>
    <w:rsid w:val="00614AA1"/>
    <w:rsid w:val="00614AC4"/>
    <w:rsid w:val="00614B58"/>
    <w:rsid w:val="00614C32"/>
    <w:rsid w:val="00614C6D"/>
    <w:rsid w:val="00614C87"/>
    <w:rsid w:val="00614D3E"/>
    <w:rsid w:val="00614E26"/>
    <w:rsid w:val="00614E80"/>
    <w:rsid w:val="00614F1A"/>
    <w:rsid w:val="00614F7C"/>
    <w:rsid w:val="00615010"/>
    <w:rsid w:val="00615059"/>
    <w:rsid w:val="00615078"/>
    <w:rsid w:val="006150B4"/>
    <w:rsid w:val="00615135"/>
    <w:rsid w:val="00615237"/>
    <w:rsid w:val="0061524A"/>
    <w:rsid w:val="0061526E"/>
    <w:rsid w:val="00615273"/>
    <w:rsid w:val="00615337"/>
    <w:rsid w:val="006153CA"/>
    <w:rsid w:val="00615467"/>
    <w:rsid w:val="0061558F"/>
    <w:rsid w:val="006155C1"/>
    <w:rsid w:val="0061565D"/>
    <w:rsid w:val="006156C4"/>
    <w:rsid w:val="006156CE"/>
    <w:rsid w:val="00615742"/>
    <w:rsid w:val="0061574F"/>
    <w:rsid w:val="0061577E"/>
    <w:rsid w:val="006157F9"/>
    <w:rsid w:val="0061580E"/>
    <w:rsid w:val="00615834"/>
    <w:rsid w:val="0061588D"/>
    <w:rsid w:val="006158EF"/>
    <w:rsid w:val="00615A4A"/>
    <w:rsid w:val="00615A4E"/>
    <w:rsid w:val="00615A62"/>
    <w:rsid w:val="00615A96"/>
    <w:rsid w:val="00615B92"/>
    <w:rsid w:val="00615C90"/>
    <w:rsid w:val="00615CF7"/>
    <w:rsid w:val="00615D7C"/>
    <w:rsid w:val="00615DAC"/>
    <w:rsid w:val="00615DB8"/>
    <w:rsid w:val="00615E44"/>
    <w:rsid w:val="00615E78"/>
    <w:rsid w:val="00615F45"/>
    <w:rsid w:val="00615FD9"/>
    <w:rsid w:val="00616065"/>
    <w:rsid w:val="006160DE"/>
    <w:rsid w:val="006160DF"/>
    <w:rsid w:val="006160E8"/>
    <w:rsid w:val="00616124"/>
    <w:rsid w:val="006161B0"/>
    <w:rsid w:val="0061623B"/>
    <w:rsid w:val="0061629E"/>
    <w:rsid w:val="006162EF"/>
    <w:rsid w:val="0061630E"/>
    <w:rsid w:val="00616350"/>
    <w:rsid w:val="006163F4"/>
    <w:rsid w:val="0061647F"/>
    <w:rsid w:val="00616494"/>
    <w:rsid w:val="0061656E"/>
    <w:rsid w:val="0061662D"/>
    <w:rsid w:val="006166C5"/>
    <w:rsid w:val="006167E5"/>
    <w:rsid w:val="00616847"/>
    <w:rsid w:val="0061684B"/>
    <w:rsid w:val="00616885"/>
    <w:rsid w:val="006168D8"/>
    <w:rsid w:val="0061692A"/>
    <w:rsid w:val="0061694B"/>
    <w:rsid w:val="0061697A"/>
    <w:rsid w:val="00616990"/>
    <w:rsid w:val="006169D1"/>
    <w:rsid w:val="00616A5B"/>
    <w:rsid w:val="00616A5F"/>
    <w:rsid w:val="00616A8A"/>
    <w:rsid w:val="00616ABE"/>
    <w:rsid w:val="00616BB5"/>
    <w:rsid w:val="00616CAD"/>
    <w:rsid w:val="00616CE6"/>
    <w:rsid w:val="00616D04"/>
    <w:rsid w:val="00616D12"/>
    <w:rsid w:val="00616DAD"/>
    <w:rsid w:val="00616E86"/>
    <w:rsid w:val="00616EB7"/>
    <w:rsid w:val="00616ED3"/>
    <w:rsid w:val="00616FA6"/>
    <w:rsid w:val="00617000"/>
    <w:rsid w:val="0061701A"/>
    <w:rsid w:val="006170A4"/>
    <w:rsid w:val="0061716D"/>
    <w:rsid w:val="00617176"/>
    <w:rsid w:val="00617193"/>
    <w:rsid w:val="006171A0"/>
    <w:rsid w:val="006171B8"/>
    <w:rsid w:val="006171E6"/>
    <w:rsid w:val="00617267"/>
    <w:rsid w:val="006173B9"/>
    <w:rsid w:val="006173EE"/>
    <w:rsid w:val="00617438"/>
    <w:rsid w:val="00617531"/>
    <w:rsid w:val="00617564"/>
    <w:rsid w:val="00617572"/>
    <w:rsid w:val="006175A7"/>
    <w:rsid w:val="006175AB"/>
    <w:rsid w:val="006175B4"/>
    <w:rsid w:val="006175F4"/>
    <w:rsid w:val="0061775F"/>
    <w:rsid w:val="006177A5"/>
    <w:rsid w:val="006177E2"/>
    <w:rsid w:val="006177EA"/>
    <w:rsid w:val="0061782F"/>
    <w:rsid w:val="0061784C"/>
    <w:rsid w:val="0061785A"/>
    <w:rsid w:val="006178B9"/>
    <w:rsid w:val="006179B5"/>
    <w:rsid w:val="006179EE"/>
    <w:rsid w:val="00617A1D"/>
    <w:rsid w:val="00617A3A"/>
    <w:rsid w:val="00617A8E"/>
    <w:rsid w:val="00617B0F"/>
    <w:rsid w:val="00617BF7"/>
    <w:rsid w:val="00617C5B"/>
    <w:rsid w:val="00617C94"/>
    <w:rsid w:val="00617CA9"/>
    <w:rsid w:val="00617D04"/>
    <w:rsid w:val="00617D87"/>
    <w:rsid w:val="00617E6F"/>
    <w:rsid w:val="00617FE0"/>
    <w:rsid w:val="00617FF7"/>
    <w:rsid w:val="0061FB1D"/>
    <w:rsid w:val="00620066"/>
    <w:rsid w:val="00620135"/>
    <w:rsid w:val="00620142"/>
    <w:rsid w:val="00620163"/>
    <w:rsid w:val="00620169"/>
    <w:rsid w:val="00620175"/>
    <w:rsid w:val="006201BD"/>
    <w:rsid w:val="0062030C"/>
    <w:rsid w:val="00620359"/>
    <w:rsid w:val="00620467"/>
    <w:rsid w:val="0062049D"/>
    <w:rsid w:val="006204C4"/>
    <w:rsid w:val="00620544"/>
    <w:rsid w:val="00620606"/>
    <w:rsid w:val="0062068F"/>
    <w:rsid w:val="00620714"/>
    <w:rsid w:val="00620751"/>
    <w:rsid w:val="0062079E"/>
    <w:rsid w:val="006207C9"/>
    <w:rsid w:val="006207FC"/>
    <w:rsid w:val="006208F3"/>
    <w:rsid w:val="00620991"/>
    <w:rsid w:val="00620A11"/>
    <w:rsid w:val="00620A38"/>
    <w:rsid w:val="00620B54"/>
    <w:rsid w:val="00620C8E"/>
    <w:rsid w:val="00620DCC"/>
    <w:rsid w:val="00620EAC"/>
    <w:rsid w:val="00620EC4"/>
    <w:rsid w:val="00620EDF"/>
    <w:rsid w:val="00620F26"/>
    <w:rsid w:val="00620F8A"/>
    <w:rsid w:val="00621019"/>
    <w:rsid w:val="0062103B"/>
    <w:rsid w:val="0062106F"/>
    <w:rsid w:val="00621077"/>
    <w:rsid w:val="006210FC"/>
    <w:rsid w:val="00621101"/>
    <w:rsid w:val="0062110C"/>
    <w:rsid w:val="006211D6"/>
    <w:rsid w:val="0062120B"/>
    <w:rsid w:val="006212E5"/>
    <w:rsid w:val="006212E9"/>
    <w:rsid w:val="00621309"/>
    <w:rsid w:val="00621400"/>
    <w:rsid w:val="00621459"/>
    <w:rsid w:val="00621464"/>
    <w:rsid w:val="006214C8"/>
    <w:rsid w:val="00621516"/>
    <w:rsid w:val="00621596"/>
    <w:rsid w:val="006215FF"/>
    <w:rsid w:val="0062173D"/>
    <w:rsid w:val="00621749"/>
    <w:rsid w:val="00621802"/>
    <w:rsid w:val="006218AA"/>
    <w:rsid w:val="00621928"/>
    <w:rsid w:val="00621932"/>
    <w:rsid w:val="006219E1"/>
    <w:rsid w:val="00621A0A"/>
    <w:rsid w:val="00621A33"/>
    <w:rsid w:val="00621A62"/>
    <w:rsid w:val="00621A7D"/>
    <w:rsid w:val="00621B07"/>
    <w:rsid w:val="00621BE0"/>
    <w:rsid w:val="00621D2D"/>
    <w:rsid w:val="00621DC5"/>
    <w:rsid w:val="00621DD8"/>
    <w:rsid w:val="00621E06"/>
    <w:rsid w:val="00621E6D"/>
    <w:rsid w:val="00621EE6"/>
    <w:rsid w:val="00621F22"/>
    <w:rsid w:val="00621F34"/>
    <w:rsid w:val="00621F5E"/>
    <w:rsid w:val="00621FD1"/>
    <w:rsid w:val="00622084"/>
    <w:rsid w:val="006220C9"/>
    <w:rsid w:val="006220F2"/>
    <w:rsid w:val="00622293"/>
    <w:rsid w:val="00622324"/>
    <w:rsid w:val="006223A9"/>
    <w:rsid w:val="006223D7"/>
    <w:rsid w:val="0062240C"/>
    <w:rsid w:val="006224CA"/>
    <w:rsid w:val="006224EB"/>
    <w:rsid w:val="00622545"/>
    <w:rsid w:val="00622588"/>
    <w:rsid w:val="006225EC"/>
    <w:rsid w:val="0062266A"/>
    <w:rsid w:val="006226DB"/>
    <w:rsid w:val="00622769"/>
    <w:rsid w:val="00622773"/>
    <w:rsid w:val="006227CD"/>
    <w:rsid w:val="0062281A"/>
    <w:rsid w:val="0062287D"/>
    <w:rsid w:val="00622884"/>
    <w:rsid w:val="006228AE"/>
    <w:rsid w:val="006228CD"/>
    <w:rsid w:val="006228D9"/>
    <w:rsid w:val="006228FD"/>
    <w:rsid w:val="006229AC"/>
    <w:rsid w:val="00622A19"/>
    <w:rsid w:val="00622A36"/>
    <w:rsid w:val="00622A76"/>
    <w:rsid w:val="00622AB1"/>
    <w:rsid w:val="00622AFE"/>
    <w:rsid w:val="00622AFF"/>
    <w:rsid w:val="00622B5C"/>
    <w:rsid w:val="00622B73"/>
    <w:rsid w:val="00622BD5"/>
    <w:rsid w:val="00622C0E"/>
    <w:rsid w:val="00622D2A"/>
    <w:rsid w:val="00622D37"/>
    <w:rsid w:val="00622D81"/>
    <w:rsid w:val="00622DC1"/>
    <w:rsid w:val="00622DEA"/>
    <w:rsid w:val="00622DF8"/>
    <w:rsid w:val="00622E7A"/>
    <w:rsid w:val="00622F16"/>
    <w:rsid w:val="00622F25"/>
    <w:rsid w:val="00622FE6"/>
    <w:rsid w:val="00623026"/>
    <w:rsid w:val="00623075"/>
    <w:rsid w:val="006230E3"/>
    <w:rsid w:val="006230F5"/>
    <w:rsid w:val="0062314F"/>
    <w:rsid w:val="006231BB"/>
    <w:rsid w:val="00623337"/>
    <w:rsid w:val="0062348E"/>
    <w:rsid w:val="00623499"/>
    <w:rsid w:val="006234C8"/>
    <w:rsid w:val="006234C9"/>
    <w:rsid w:val="006234E1"/>
    <w:rsid w:val="0062351A"/>
    <w:rsid w:val="00623537"/>
    <w:rsid w:val="0062355A"/>
    <w:rsid w:val="00623591"/>
    <w:rsid w:val="006235F3"/>
    <w:rsid w:val="0062364E"/>
    <w:rsid w:val="00623665"/>
    <w:rsid w:val="00623811"/>
    <w:rsid w:val="0062388D"/>
    <w:rsid w:val="0062389A"/>
    <w:rsid w:val="006238F1"/>
    <w:rsid w:val="00623946"/>
    <w:rsid w:val="006239F3"/>
    <w:rsid w:val="00623AC8"/>
    <w:rsid w:val="00623BBF"/>
    <w:rsid w:val="00623BC8"/>
    <w:rsid w:val="00623C21"/>
    <w:rsid w:val="00623C5C"/>
    <w:rsid w:val="00623CA2"/>
    <w:rsid w:val="00623E49"/>
    <w:rsid w:val="00623EAC"/>
    <w:rsid w:val="00623F52"/>
    <w:rsid w:val="00623F7D"/>
    <w:rsid w:val="00623F95"/>
    <w:rsid w:val="006240B9"/>
    <w:rsid w:val="00624155"/>
    <w:rsid w:val="0062415B"/>
    <w:rsid w:val="0062418F"/>
    <w:rsid w:val="006241A0"/>
    <w:rsid w:val="006241B7"/>
    <w:rsid w:val="006241C5"/>
    <w:rsid w:val="00624283"/>
    <w:rsid w:val="006242C8"/>
    <w:rsid w:val="006242D1"/>
    <w:rsid w:val="006242FB"/>
    <w:rsid w:val="0062437D"/>
    <w:rsid w:val="006244FA"/>
    <w:rsid w:val="00624535"/>
    <w:rsid w:val="00624590"/>
    <w:rsid w:val="00624628"/>
    <w:rsid w:val="00624758"/>
    <w:rsid w:val="006247FF"/>
    <w:rsid w:val="00624851"/>
    <w:rsid w:val="006248FE"/>
    <w:rsid w:val="00624970"/>
    <w:rsid w:val="0062497E"/>
    <w:rsid w:val="0062498F"/>
    <w:rsid w:val="00624A36"/>
    <w:rsid w:val="00624A81"/>
    <w:rsid w:val="00624A89"/>
    <w:rsid w:val="00624B2B"/>
    <w:rsid w:val="00624B35"/>
    <w:rsid w:val="00624B56"/>
    <w:rsid w:val="00624BE7"/>
    <w:rsid w:val="00624BF1"/>
    <w:rsid w:val="00624C44"/>
    <w:rsid w:val="00624C49"/>
    <w:rsid w:val="00624CB0"/>
    <w:rsid w:val="00624D1A"/>
    <w:rsid w:val="00624D3C"/>
    <w:rsid w:val="00624DED"/>
    <w:rsid w:val="00624E41"/>
    <w:rsid w:val="00624E84"/>
    <w:rsid w:val="00624F71"/>
    <w:rsid w:val="00624FC0"/>
    <w:rsid w:val="00625022"/>
    <w:rsid w:val="0062513F"/>
    <w:rsid w:val="00625175"/>
    <w:rsid w:val="006251B7"/>
    <w:rsid w:val="00625261"/>
    <w:rsid w:val="0062528C"/>
    <w:rsid w:val="00625297"/>
    <w:rsid w:val="006253F7"/>
    <w:rsid w:val="0062540E"/>
    <w:rsid w:val="00625447"/>
    <w:rsid w:val="006254B7"/>
    <w:rsid w:val="006254D4"/>
    <w:rsid w:val="00625542"/>
    <w:rsid w:val="006255C4"/>
    <w:rsid w:val="006255F5"/>
    <w:rsid w:val="00625662"/>
    <w:rsid w:val="006256ED"/>
    <w:rsid w:val="00625772"/>
    <w:rsid w:val="00625861"/>
    <w:rsid w:val="00625871"/>
    <w:rsid w:val="00625888"/>
    <w:rsid w:val="006258B4"/>
    <w:rsid w:val="0062590E"/>
    <w:rsid w:val="006259BC"/>
    <w:rsid w:val="00625A44"/>
    <w:rsid w:val="00625A4C"/>
    <w:rsid w:val="00625AAD"/>
    <w:rsid w:val="00625ABF"/>
    <w:rsid w:val="00625B0B"/>
    <w:rsid w:val="00625B71"/>
    <w:rsid w:val="00625BC1"/>
    <w:rsid w:val="00625BC7"/>
    <w:rsid w:val="00625C2D"/>
    <w:rsid w:val="00625C42"/>
    <w:rsid w:val="00625CAF"/>
    <w:rsid w:val="00625CE7"/>
    <w:rsid w:val="00625CEB"/>
    <w:rsid w:val="00625DBF"/>
    <w:rsid w:val="00625E21"/>
    <w:rsid w:val="00625E3C"/>
    <w:rsid w:val="00625E42"/>
    <w:rsid w:val="00625E52"/>
    <w:rsid w:val="00625ECB"/>
    <w:rsid w:val="00625EF4"/>
    <w:rsid w:val="00625F28"/>
    <w:rsid w:val="00625F54"/>
    <w:rsid w:val="00625FB3"/>
    <w:rsid w:val="0062607F"/>
    <w:rsid w:val="00626126"/>
    <w:rsid w:val="0062612F"/>
    <w:rsid w:val="00626171"/>
    <w:rsid w:val="0062617D"/>
    <w:rsid w:val="00626199"/>
    <w:rsid w:val="0062626C"/>
    <w:rsid w:val="0062639F"/>
    <w:rsid w:val="006263C6"/>
    <w:rsid w:val="00626408"/>
    <w:rsid w:val="00626492"/>
    <w:rsid w:val="0062649C"/>
    <w:rsid w:val="006265A1"/>
    <w:rsid w:val="00626622"/>
    <w:rsid w:val="00626626"/>
    <w:rsid w:val="00626692"/>
    <w:rsid w:val="00626835"/>
    <w:rsid w:val="00626878"/>
    <w:rsid w:val="006268D3"/>
    <w:rsid w:val="006268E3"/>
    <w:rsid w:val="00626903"/>
    <w:rsid w:val="0062691D"/>
    <w:rsid w:val="0062692B"/>
    <w:rsid w:val="00626934"/>
    <w:rsid w:val="00626948"/>
    <w:rsid w:val="0062698A"/>
    <w:rsid w:val="0062699F"/>
    <w:rsid w:val="006269E1"/>
    <w:rsid w:val="00626B00"/>
    <w:rsid w:val="00626C7F"/>
    <w:rsid w:val="00626CAD"/>
    <w:rsid w:val="00626CC1"/>
    <w:rsid w:val="00626CEA"/>
    <w:rsid w:val="00626D2E"/>
    <w:rsid w:val="00626D7F"/>
    <w:rsid w:val="00626D8A"/>
    <w:rsid w:val="00626D9C"/>
    <w:rsid w:val="00626DD0"/>
    <w:rsid w:val="00626DFA"/>
    <w:rsid w:val="00626E80"/>
    <w:rsid w:val="00626EB6"/>
    <w:rsid w:val="00626ED8"/>
    <w:rsid w:val="00626EDF"/>
    <w:rsid w:val="00626F17"/>
    <w:rsid w:val="00626F1F"/>
    <w:rsid w:val="0062704C"/>
    <w:rsid w:val="00627067"/>
    <w:rsid w:val="0062711D"/>
    <w:rsid w:val="0062717C"/>
    <w:rsid w:val="0062728D"/>
    <w:rsid w:val="006272B0"/>
    <w:rsid w:val="00627319"/>
    <w:rsid w:val="00627346"/>
    <w:rsid w:val="00627379"/>
    <w:rsid w:val="006273B4"/>
    <w:rsid w:val="006275B6"/>
    <w:rsid w:val="006275F2"/>
    <w:rsid w:val="00627691"/>
    <w:rsid w:val="00627757"/>
    <w:rsid w:val="00627769"/>
    <w:rsid w:val="0062777B"/>
    <w:rsid w:val="006277F3"/>
    <w:rsid w:val="006277FB"/>
    <w:rsid w:val="0062783F"/>
    <w:rsid w:val="00627851"/>
    <w:rsid w:val="0062789C"/>
    <w:rsid w:val="006278A2"/>
    <w:rsid w:val="006278CB"/>
    <w:rsid w:val="00627958"/>
    <w:rsid w:val="00627980"/>
    <w:rsid w:val="006279B4"/>
    <w:rsid w:val="00627A0D"/>
    <w:rsid w:val="00627A70"/>
    <w:rsid w:val="00627A81"/>
    <w:rsid w:val="00627A97"/>
    <w:rsid w:val="00627C1E"/>
    <w:rsid w:val="00627C59"/>
    <w:rsid w:val="00627D14"/>
    <w:rsid w:val="00627DA9"/>
    <w:rsid w:val="00627DBC"/>
    <w:rsid w:val="00627EA4"/>
    <w:rsid w:val="00627F48"/>
    <w:rsid w:val="00630040"/>
    <w:rsid w:val="006300B3"/>
    <w:rsid w:val="00630135"/>
    <w:rsid w:val="00630151"/>
    <w:rsid w:val="00630158"/>
    <w:rsid w:val="006301DE"/>
    <w:rsid w:val="0063026E"/>
    <w:rsid w:val="00630278"/>
    <w:rsid w:val="006302DB"/>
    <w:rsid w:val="0063030A"/>
    <w:rsid w:val="00630336"/>
    <w:rsid w:val="00630423"/>
    <w:rsid w:val="00630483"/>
    <w:rsid w:val="006304DD"/>
    <w:rsid w:val="00630510"/>
    <w:rsid w:val="00630546"/>
    <w:rsid w:val="00630572"/>
    <w:rsid w:val="006305E7"/>
    <w:rsid w:val="0063064D"/>
    <w:rsid w:val="00630664"/>
    <w:rsid w:val="0063068B"/>
    <w:rsid w:val="006306D0"/>
    <w:rsid w:val="006306D9"/>
    <w:rsid w:val="006306ED"/>
    <w:rsid w:val="0063076F"/>
    <w:rsid w:val="00630855"/>
    <w:rsid w:val="006308CC"/>
    <w:rsid w:val="006309A8"/>
    <w:rsid w:val="006309E2"/>
    <w:rsid w:val="006309F1"/>
    <w:rsid w:val="00630AA3"/>
    <w:rsid w:val="00630ACF"/>
    <w:rsid w:val="00630AE1"/>
    <w:rsid w:val="00630B15"/>
    <w:rsid w:val="00630B1E"/>
    <w:rsid w:val="00630B58"/>
    <w:rsid w:val="00630BEF"/>
    <w:rsid w:val="00630BFA"/>
    <w:rsid w:val="00630C00"/>
    <w:rsid w:val="00630C0D"/>
    <w:rsid w:val="00630C53"/>
    <w:rsid w:val="00630C5B"/>
    <w:rsid w:val="00630CCB"/>
    <w:rsid w:val="00630CD5"/>
    <w:rsid w:val="00630CE3"/>
    <w:rsid w:val="00630D62"/>
    <w:rsid w:val="00630DB2"/>
    <w:rsid w:val="00630DBB"/>
    <w:rsid w:val="00630E15"/>
    <w:rsid w:val="00630E51"/>
    <w:rsid w:val="00630E57"/>
    <w:rsid w:val="00630EC3"/>
    <w:rsid w:val="00631042"/>
    <w:rsid w:val="00631077"/>
    <w:rsid w:val="00631185"/>
    <w:rsid w:val="00631207"/>
    <w:rsid w:val="006312DA"/>
    <w:rsid w:val="0063132A"/>
    <w:rsid w:val="00631475"/>
    <w:rsid w:val="00631501"/>
    <w:rsid w:val="006315A0"/>
    <w:rsid w:val="0063160D"/>
    <w:rsid w:val="0063163E"/>
    <w:rsid w:val="0063165B"/>
    <w:rsid w:val="006317F9"/>
    <w:rsid w:val="00631817"/>
    <w:rsid w:val="00631855"/>
    <w:rsid w:val="0063187B"/>
    <w:rsid w:val="00631888"/>
    <w:rsid w:val="006318F3"/>
    <w:rsid w:val="0063193D"/>
    <w:rsid w:val="006319D4"/>
    <w:rsid w:val="00631A0A"/>
    <w:rsid w:val="00631A70"/>
    <w:rsid w:val="00631AD0"/>
    <w:rsid w:val="00631B1B"/>
    <w:rsid w:val="00631B5E"/>
    <w:rsid w:val="00631B6A"/>
    <w:rsid w:val="00631BA4"/>
    <w:rsid w:val="00631CFA"/>
    <w:rsid w:val="00631D29"/>
    <w:rsid w:val="00631D88"/>
    <w:rsid w:val="00631DAD"/>
    <w:rsid w:val="00631E8A"/>
    <w:rsid w:val="00631EEC"/>
    <w:rsid w:val="0063202C"/>
    <w:rsid w:val="0063204B"/>
    <w:rsid w:val="00632152"/>
    <w:rsid w:val="0063215E"/>
    <w:rsid w:val="00632166"/>
    <w:rsid w:val="00632196"/>
    <w:rsid w:val="006321AB"/>
    <w:rsid w:val="006321D1"/>
    <w:rsid w:val="006322D6"/>
    <w:rsid w:val="006322F0"/>
    <w:rsid w:val="0063234E"/>
    <w:rsid w:val="00632366"/>
    <w:rsid w:val="00632370"/>
    <w:rsid w:val="006323C3"/>
    <w:rsid w:val="006323E5"/>
    <w:rsid w:val="00632439"/>
    <w:rsid w:val="006324F0"/>
    <w:rsid w:val="00632526"/>
    <w:rsid w:val="0063252B"/>
    <w:rsid w:val="00632551"/>
    <w:rsid w:val="00632566"/>
    <w:rsid w:val="006325E9"/>
    <w:rsid w:val="0063265A"/>
    <w:rsid w:val="0063268C"/>
    <w:rsid w:val="00632699"/>
    <w:rsid w:val="00632739"/>
    <w:rsid w:val="006327CF"/>
    <w:rsid w:val="00632838"/>
    <w:rsid w:val="006328BF"/>
    <w:rsid w:val="00632940"/>
    <w:rsid w:val="00632959"/>
    <w:rsid w:val="0063297B"/>
    <w:rsid w:val="00632A12"/>
    <w:rsid w:val="00632A4A"/>
    <w:rsid w:val="00632A68"/>
    <w:rsid w:val="00632B5A"/>
    <w:rsid w:val="00632C1D"/>
    <w:rsid w:val="00632CAB"/>
    <w:rsid w:val="00632CD4"/>
    <w:rsid w:val="00632DFA"/>
    <w:rsid w:val="00632E7D"/>
    <w:rsid w:val="00632EBD"/>
    <w:rsid w:val="00632FCD"/>
    <w:rsid w:val="00632FF7"/>
    <w:rsid w:val="00633000"/>
    <w:rsid w:val="0063300D"/>
    <w:rsid w:val="00633043"/>
    <w:rsid w:val="006330DF"/>
    <w:rsid w:val="006330E4"/>
    <w:rsid w:val="00633102"/>
    <w:rsid w:val="00633164"/>
    <w:rsid w:val="00633169"/>
    <w:rsid w:val="0063317A"/>
    <w:rsid w:val="006331C6"/>
    <w:rsid w:val="0063323F"/>
    <w:rsid w:val="006332C4"/>
    <w:rsid w:val="006332FA"/>
    <w:rsid w:val="00633333"/>
    <w:rsid w:val="006333AD"/>
    <w:rsid w:val="006333E2"/>
    <w:rsid w:val="006333F9"/>
    <w:rsid w:val="006334F4"/>
    <w:rsid w:val="006335FD"/>
    <w:rsid w:val="00633622"/>
    <w:rsid w:val="0063364E"/>
    <w:rsid w:val="006336E8"/>
    <w:rsid w:val="00633777"/>
    <w:rsid w:val="006337F2"/>
    <w:rsid w:val="00633848"/>
    <w:rsid w:val="00633855"/>
    <w:rsid w:val="006338E9"/>
    <w:rsid w:val="00633959"/>
    <w:rsid w:val="00633975"/>
    <w:rsid w:val="006339BE"/>
    <w:rsid w:val="006339E2"/>
    <w:rsid w:val="00633A95"/>
    <w:rsid w:val="00633AC1"/>
    <w:rsid w:val="00633AC6"/>
    <w:rsid w:val="00633AD1"/>
    <w:rsid w:val="00633B05"/>
    <w:rsid w:val="00633B74"/>
    <w:rsid w:val="00633C1F"/>
    <w:rsid w:val="00633C9F"/>
    <w:rsid w:val="00633D81"/>
    <w:rsid w:val="00633DD9"/>
    <w:rsid w:val="00633EE6"/>
    <w:rsid w:val="00633F27"/>
    <w:rsid w:val="00633F86"/>
    <w:rsid w:val="00633F99"/>
    <w:rsid w:val="00633FF6"/>
    <w:rsid w:val="00633FFD"/>
    <w:rsid w:val="0063406C"/>
    <w:rsid w:val="00634070"/>
    <w:rsid w:val="00634092"/>
    <w:rsid w:val="006341AD"/>
    <w:rsid w:val="00634233"/>
    <w:rsid w:val="00634243"/>
    <w:rsid w:val="00634251"/>
    <w:rsid w:val="0063431F"/>
    <w:rsid w:val="0063439D"/>
    <w:rsid w:val="006343CC"/>
    <w:rsid w:val="0063441E"/>
    <w:rsid w:val="00634424"/>
    <w:rsid w:val="00634458"/>
    <w:rsid w:val="00634481"/>
    <w:rsid w:val="006344BB"/>
    <w:rsid w:val="00634621"/>
    <w:rsid w:val="0063465F"/>
    <w:rsid w:val="0063466D"/>
    <w:rsid w:val="0063476D"/>
    <w:rsid w:val="006347BB"/>
    <w:rsid w:val="006347E3"/>
    <w:rsid w:val="0063489A"/>
    <w:rsid w:val="006349D5"/>
    <w:rsid w:val="00634A2F"/>
    <w:rsid w:val="00634A61"/>
    <w:rsid w:val="00634B3F"/>
    <w:rsid w:val="00634BF8"/>
    <w:rsid w:val="00634CA5"/>
    <w:rsid w:val="00634CBD"/>
    <w:rsid w:val="00634CDB"/>
    <w:rsid w:val="00634D0D"/>
    <w:rsid w:val="00634D23"/>
    <w:rsid w:val="00634D76"/>
    <w:rsid w:val="00634D85"/>
    <w:rsid w:val="00634E05"/>
    <w:rsid w:val="00634E8E"/>
    <w:rsid w:val="00634F3B"/>
    <w:rsid w:val="00634F46"/>
    <w:rsid w:val="00634F7A"/>
    <w:rsid w:val="00634F8B"/>
    <w:rsid w:val="00634FC8"/>
    <w:rsid w:val="00634FCA"/>
    <w:rsid w:val="00635034"/>
    <w:rsid w:val="0063505C"/>
    <w:rsid w:val="00635090"/>
    <w:rsid w:val="0063509C"/>
    <w:rsid w:val="006350FF"/>
    <w:rsid w:val="0063512E"/>
    <w:rsid w:val="00635259"/>
    <w:rsid w:val="006352DE"/>
    <w:rsid w:val="00635318"/>
    <w:rsid w:val="006353CA"/>
    <w:rsid w:val="0063546F"/>
    <w:rsid w:val="00635474"/>
    <w:rsid w:val="006354E5"/>
    <w:rsid w:val="00635534"/>
    <w:rsid w:val="00635576"/>
    <w:rsid w:val="006355A2"/>
    <w:rsid w:val="006355C4"/>
    <w:rsid w:val="006355CF"/>
    <w:rsid w:val="00635605"/>
    <w:rsid w:val="0063563B"/>
    <w:rsid w:val="00635653"/>
    <w:rsid w:val="006356CD"/>
    <w:rsid w:val="006356FA"/>
    <w:rsid w:val="00635728"/>
    <w:rsid w:val="0063572E"/>
    <w:rsid w:val="00635833"/>
    <w:rsid w:val="0063583E"/>
    <w:rsid w:val="006358D7"/>
    <w:rsid w:val="0063595F"/>
    <w:rsid w:val="0063597F"/>
    <w:rsid w:val="00635A26"/>
    <w:rsid w:val="00635A53"/>
    <w:rsid w:val="00635A85"/>
    <w:rsid w:val="00635AA6"/>
    <w:rsid w:val="00635AD6"/>
    <w:rsid w:val="00635C42"/>
    <w:rsid w:val="00635CFB"/>
    <w:rsid w:val="00635D62"/>
    <w:rsid w:val="00635DDF"/>
    <w:rsid w:val="00635E6A"/>
    <w:rsid w:val="00635E81"/>
    <w:rsid w:val="00635EA2"/>
    <w:rsid w:val="00635F62"/>
    <w:rsid w:val="00635F7A"/>
    <w:rsid w:val="0063603A"/>
    <w:rsid w:val="0063606A"/>
    <w:rsid w:val="006360B0"/>
    <w:rsid w:val="00636149"/>
    <w:rsid w:val="0063619C"/>
    <w:rsid w:val="006361DA"/>
    <w:rsid w:val="00636225"/>
    <w:rsid w:val="0063625A"/>
    <w:rsid w:val="00636261"/>
    <w:rsid w:val="0063626B"/>
    <w:rsid w:val="006362B7"/>
    <w:rsid w:val="006362E5"/>
    <w:rsid w:val="006362F2"/>
    <w:rsid w:val="00636381"/>
    <w:rsid w:val="00636413"/>
    <w:rsid w:val="006364BC"/>
    <w:rsid w:val="0063651E"/>
    <w:rsid w:val="0063652B"/>
    <w:rsid w:val="0063652D"/>
    <w:rsid w:val="00636547"/>
    <w:rsid w:val="00636567"/>
    <w:rsid w:val="006365BE"/>
    <w:rsid w:val="00636602"/>
    <w:rsid w:val="006366DC"/>
    <w:rsid w:val="006366FB"/>
    <w:rsid w:val="0063670C"/>
    <w:rsid w:val="0063671F"/>
    <w:rsid w:val="006367AC"/>
    <w:rsid w:val="006368A1"/>
    <w:rsid w:val="0063692B"/>
    <w:rsid w:val="00636939"/>
    <w:rsid w:val="00636960"/>
    <w:rsid w:val="0063696A"/>
    <w:rsid w:val="00636A62"/>
    <w:rsid w:val="00636A69"/>
    <w:rsid w:val="00636A7F"/>
    <w:rsid w:val="00636B83"/>
    <w:rsid w:val="00636B9E"/>
    <w:rsid w:val="00636C90"/>
    <w:rsid w:val="00636CAD"/>
    <w:rsid w:val="00636CCF"/>
    <w:rsid w:val="00636D9A"/>
    <w:rsid w:val="00636DBA"/>
    <w:rsid w:val="00636DED"/>
    <w:rsid w:val="00636DF3"/>
    <w:rsid w:val="00636E58"/>
    <w:rsid w:val="00636E5F"/>
    <w:rsid w:val="00636E7E"/>
    <w:rsid w:val="00636EDD"/>
    <w:rsid w:val="00636F39"/>
    <w:rsid w:val="00636FF1"/>
    <w:rsid w:val="00637031"/>
    <w:rsid w:val="0063705F"/>
    <w:rsid w:val="00637159"/>
    <w:rsid w:val="006371A9"/>
    <w:rsid w:val="006371AF"/>
    <w:rsid w:val="006371C0"/>
    <w:rsid w:val="0063726C"/>
    <w:rsid w:val="006372E9"/>
    <w:rsid w:val="00637318"/>
    <w:rsid w:val="0063739F"/>
    <w:rsid w:val="006373B3"/>
    <w:rsid w:val="006374A9"/>
    <w:rsid w:val="006374EC"/>
    <w:rsid w:val="0063759A"/>
    <w:rsid w:val="006375E2"/>
    <w:rsid w:val="00637694"/>
    <w:rsid w:val="0063777B"/>
    <w:rsid w:val="0063778E"/>
    <w:rsid w:val="006377A2"/>
    <w:rsid w:val="006377A9"/>
    <w:rsid w:val="006377D5"/>
    <w:rsid w:val="006377E9"/>
    <w:rsid w:val="00637853"/>
    <w:rsid w:val="006378C2"/>
    <w:rsid w:val="0063790C"/>
    <w:rsid w:val="006379A7"/>
    <w:rsid w:val="006379D7"/>
    <w:rsid w:val="00637A53"/>
    <w:rsid w:val="00637A6E"/>
    <w:rsid w:val="00637A9B"/>
    <w:rsid w:val="00637BA1"/>
    <w:rsid w:val="00637C1B"/>
    <w:rsid w:val="00637C66"/>
    <w:rsid w:val="00637CA7"/>
    <w:rsid w:val="00637CF3"/>
    <w:rsid w:val="00637E33"/>
    <w:rsid w:val="00637EAB"/>
    <w:rsid w:val="00637EB7"/>
    <w:rsid w:val="00637F14"/>
    <w:rsid w:val="00637F41"/>
    <w:rsid w:val="00637F49"/>
    <w:rsid w:val="0064009D"/>
    <w:rsid w:val="006401B2"/>
    <w:rsid w:val="006401B4"/>
    <w:rsid w:val="006401D8"/>
    <w:rsid w:val="006401DE"/>
    <w:rsid w:val="0064029D"/>
    <w:rsid w:val="00640302"/>
    <w:rsid w:val="0064037A"/>
    <w:rsid w:val="00640401"/>
    <w:rsid w:val="0064049A"/>
    <w:rsid w:val="006405E4"/>
    <w:rsid w:val="006405F9"/>
    <w:rsid w:val="00640653"/>
    <w:rsid w:val="006406BC"/>
    <w:rsid w:val="006406E3"/>
    <w:rsid w:val="006406EB"/>
    <w:rsid w:val="0064073D"/>
    <w:rsid w:val="006407AA"/>
    <w:rsid w:val="006407BF"/>
    <w:rsid w:val="0064087E"/>
    <w:rsid w:val="006408C7"/>
    <w:rsid w:val="0064092D"/>
    <w:rsid w:val="0064094F"/>
    <w:rsid w:val="006409E7"/>
    <w:rsid w:val="006409E8"/>
    <w:rsid w:val="00640A00"/>
    <w:rsid w:val="00640A97"/>
    <w:rsid w:val="00640AD5"/>
    <w:rsid w:val="00640B35"/>
    <w:rsid w:val="00640BE3"/>
    <w:rsid w:val="00640C68"/>
    <w:rsid w:val="00640D3B"/>
    <w:rsid w:val="00640DA2"/>
    <w:rsid w:val="00640DD1"/>
    <w:rsid w:val="00640DD4"/>
    <w:rsid w:val="00640E0D"/>
    <w:rsid w:val="00640E20"/>
    <w:rsid w:val="00640E74"/>
    <w:rsid w:val="00640E8C"/>
    <w:rsid w:val="00640ECC"/>
    <w:rsid w:val="00640F34"/>
    <w:rsid w:val="00640F65"/>
    <w:rsid w:val="00640F9A"/>
    <w:rsid w:val="00640FFA"/>
    <w:rsid w:val="00641035"/>
    <w:rsid w:val="00641052"/>
    <w:rsid w:val="00641079"/>
    <w:rsid w:val="006410A4"/>
    <w:rsid w:val="00641168"/>
    <w:rsid w:val="006411D7"/>
    <w:rsid w:val="006411DA"/>
    <w:rsid w:val="006411E4"/>
    <w:rsid w:val="006411F5"/>
    <w:rsid w:val="00641233"/>
    <w:rsid w:val="0064131F"/>
    <w:rsid w:val="00641349"/>
    <w:rsid w:val="0064141C"/>
    <w:rsid w:val="0064144E"/>
    <w:rsid w:val="0064148C"/>
    <w:rsid w:val="006414B5"/>
    <w:rsid w:val="006414FA"/>
    <w:rsid w:val="00641529"/>
    <w:rsid w:val="00641532"/>
    <w:rsid w:val="00641579"/>
    <w:rsid w:val="00641598"/>
    <w:rsid w:val="006415A8"/>
    <w:rsid w:val="00641679"/>
    <w:rsid w:val="0064169E"/>
    <w:rsid w:val="00641715"/>
    <w:rsid w:val="0064179D"/>
    <w:rsid w:val="006417BF"/>
    <w:rsid w:val="00641835"/>
    <w:rsid w:val="0064193D"/>
    <w:rsid w:val="0064196D"/>
    <w:rsid w:val="00641971"/>
    <w:rsid w:val="00641987"/>
    <w:rsid w:val="00641A01"/>
    <w:rsid w:val="00641A0B"/>
    <w:rsid w:val="00641A6F"/>
    <w:rsid w:val="00641A72"/>
    <w:rsid w:val="00641AA8"/>
    <w:rsid w:val="00641BAE"/>
    <w:rsid w:val="00641BB2"/>
    <w:rsid w:val="00641BFD"/>
    <w:rsid w:val="00641C3A"/>
    <w:rsid w:val="00641C3F"/>
    <w:rsid w:val="00641CB8"/>
    <w:rsid w:val="00641CF1"/>
    <w:rsid w:val="00641DD5"/>
    <w:rsid w:val="00641E45"/>
    <w:rsid w:val="00641E6B"/>
    <w:rsid w:val="00641EA2"/>
    <w:rsid w:val="00641FD8"/>
    <w:rsid w:val="00642109"/>
    <w:rsid w:val="0064212F"/>
    <w:rsid w:val="00642166"/>
    <w:rsid w:val="00642179"/>
    <w:rsid w:val="0064218A"/>
    <w:rsid w:val="006421D9"/>
    <w:rsid w:val="00642262"/>
    <w:rsid w:val="0064227D"/>
    <w:rsid w:val="006423FA"/>
    <w:rsid w:val="00642469"/>
    <w:rsid w:val="0064246F"/>
    <w:rsid w:val="006424D8"/>
    <w:rsid w:val="0064258A"/>
    <w:rsid w:val="0064260F"/>
    <w:rsid w:val="006426FD"/>
    <w:rsid w:val="0064271E"/>
    <w:rsid w:val="00642799"/>
    <w:rsid w:val="006427BC"/>
    <w:rsid w:val="006427EF"/>
    <w:rsid w:val="006427F7"/>
    <w:rsid w:val="0064282D"/>
    <w:rsid w:val="00642857"/>
    <w:rsid w:val="00642859"/>
    <w:rsid w:val="006429B0"/>
    <w:rsid w:val="00642A51"/>
    <w:rsid w:val="00642AA8"/>
    <w:rsid w:val="00642B72"/>
    <w:rsid w:val="00642BC9"/>
    <w:rsid w:val="00642C54"/>
    <w:rsid w:val="00642C94"/>
    <w:rsid w:val="00642DCC"/>
    <w:rsid w:val="00642E0E"/>
    <w:rsid w:val="00642E43"/>
    <w:rsid w:val="00642E48"/>
    <w:rsid w:val="00642E5F"/>
    <w:rsid w:val="00642EA2"/>
    <w:rsid w:val="00642F0D"/>
    <w:rsid w:val="00642F31"/>
    <w:rsid w:val="00642F72"/>
    <w:rsid w:val="00642F89"/>
    <w:rsid w:val="00643033"/>
    <w:rsid w:val="006430D7"/>
    <w:rsid w:val="00643148"/>
    <w:rsid w:val="00643149"/>
    <w:rsid w:val="00643195"/>
    <w:rsid w:val="00643265"/>
    <w:rsid w:val="006432AE"/>
    <w:rsid w:val="006432B7"/>
    <w:rsid w:val="0064336E"/>
    <w:rsid w:val="00643382"/>
    <w:rsid w:val="0064338C"/>
    <w:rsid w:val="0064338F"/>
    <w:rsid w:val="006433F8"/>
    <w:rsid w:val="00643430"/>
    <w:rsid w:val="0064349D"/>
    <w:rsid w:val="0064357A"/>
    <w:rsid w:val="006435A7"/>
    <w:rsid w:val="00643653"/>
    <w:rsid w:val="0064365C"/>
    <w:rsid w:val="00643661"/>
    <w:rsid w:val="006436E8"/>
    <w:rsid w:val="0064371C"/>
    <w:rsid w:val="0064374E"/>
    <w:rsid w:val="00643765"/>
    <w:rsid w:val="006437CA"/>
    <w:rsid w:val="006437FE"/>
    <w:rsid w:val="006438D3"/>
    <w:rsid w:val="006439A0"/>
    <w:rsid w:val="00643A10"/>
    <w:rsid w:val="00643AA0"/>
    <w:rsid w:val="00643BC6"/>
    <w:rsid w:val="00643BDA"/>
    <w:rsid w:val="00643CA6"/>
    <w:rsid w:val="00643CBD"/>
    <w:rsid w:val="00643CD4"/>
    <w:rsid w:val="00643DA6"/>
    <w:rsid w:val="00643DC8"/>
    <w:rsid w:val="00643E5A"/>
    <w:rsid w:val="00643F3D"/>
    <w:rsid w:val="00643F8F"/>
    <w:rsid w:val="00643FB7"/>
    <w:rsid w:val="00643FE8"/>
    <w:rsid w:val="00643FFA"/>
    <w:rsid w:val="0064406C"/>
    <w:rsid w:val="00644140"/>
    <w:rsid w:val="00644150"/>
    <w:rsid w:val="00644218"/>
    <w:rsid w:val="006443CE"/>
    <w:rsid w:val="006443D4"/>
    <w:rsid w:val="00644500"/>
    <w:rsid w:val="00644580"/>
    <w:rsid w:val="00644729"/>
    <w:rsid w:val="0064479E"/>
    <w:rsid w:val="006447BD"/>
    <w:rsid w:val="00644869"/>
    <w:rsid w:val="0064497B"/>
    <w:rsid w:val="006449A5"/>
    <w:rsid w:val="006449C5"/>
    <w:rsid w:val="00644AD7"/>
    <w:rsid w:val="00644B57"/>
    <w:rsid w:val="00644B62"/>
    <w:rsid w:val="00644B9C"/>
    <w:rsid w:val="00644BBF"/>
    <w:rsid w:val="00644C1D"/>
    <w:rsid w:val="00644C77"/>
    <w:rsid w:val="00644C8F"/>
    <w:rsid w:val="00644CDD"/>
    <w:rsid w:val="00644CE2"/>
    <w:rsid w:val="00644CF7"/>
    <w:rsid w:val="00644D0F"/>
    <w:rsid w:val="00644D6A"/>
    <w:rsid w:val="00644DAE"/>
    <w:rsid w:val="00644E15"/>
    <w:rsid w:val="00644E9F"/>
    <w:rsid w:val="00644F3B"/>
    <w:rsid w:val="00644FA1"/>
    <w:rsid w:val="00644FA9"/>
    <w:rsid w:val="00644FB3"/>
    <w:rsid w:val="00644FE7"/>
    <w:rsid w:val="00645007"/>
    <w:rsid w:val="00645072"/>
    <w:rsid w:val="0064508B"/>
    <w:rsid w:val="006450A2"/>
    <w:rsid w:val="006450DE"/>
    <w:rsid w:val="006450F0"/>
    <w:rsid w:val="00645107"/>
    <w:rsid w:val="006451B7"/>
    <w:rsid w:val="00645346"/>
    <w:rsid w:val="0064536E"/>
    <w:rsid w:val="00645371"/>
    <w:rsid w:val="0064538B"/>
    <w:rsid w:val="00645410"/>
    <w:rsid w:val="00645415"/>
    <w:rsid w:val="00645452"/>
    <w:rsid w:val="0064545E"/>
    <w:rsid w:val="006455EF"/>
    <w:rsid w:val="0064562F"/>
    <w:rsid w:val="006456FC"/>
    <w:rsid w:val="006457A1"/>
    <w:rsid w:val="00645808"/>
    <w:rsid w:val="006458B3"/>
    <w:rsid w:val="006458EA"/>
    <w:rsid w:val="00645941"/>
    <w:rsid w:val="006459A0"/>
    <w:rsid w:val="00645A31"/>
    <w:rsid w:val="00645ABD"/>
    <w:rsid w:val="00645AD7"/>
    <w:rsid w:val="00645B83"/>
    <w:rsid w:val="00645BB0"/>
    <w:rsid w:val="00645C04"/>
    <w:rsid w:val="00645CA3"/>
    <w:rsid w:val="00645CDF"/>
    <w:rsid w:val="00645DD8"/>
    <w:rsid w:val="00645E1B"/>
    <w:rsid w:val="00645E61"/>
    <w:rsid w:val="00645EA7"/>
    <w:rsid w:val="00645EAB"/>
    <w:rsid w:val="00645F14"/>
    <w:rsid w:val="00645F9C"/>
    <w:rsid w:val="006461A3"/>
    <w:rsid w:val="0064627F"/>
    <w:rsid w:val="006462CA"/>
    <w:rsid w:val="0064632F"/>
    <w:rsid w:val="00646373"/>
    <w:rsid w:val="00646387"/>
    <w:rsid w:val="00646396"/>
    <w:rsid w:val="006463B7"/>
    <w:rsid w:val="006463DA"/>
    <w:rsid w:val="00646480"/>
    <w:rsid w:val="00646496"/>
    <w:rsid w:val="006464B3"/>
    <w:rsid w:val="00646500"/>
    <w:rsid w:val="00646558"/>
    <w:rsid w:val="006465C7"/>
    <w:rsid w:val="006465EA"/>
    <w:rsid w:val="0064660E"/>
    <w:rsid w:val="0064669D"/>
    <w:rsid w:val="006466AC"/>
    <w:rsid w:val="006466BA"/>
    <w:rsid w:val="006466CB"/>
    <w:rsid w:val="00646720"/>
    <w:rsid w:val="0064674B"/>
    <w:rsid w:val="0064678C"/>
    <w:rsid w:val="0064684C"/>
    <w:rsid w:val="00646869"/>
    <w:rsid w:val="00646878"/>
    <w:rsid w:val="0064688D"/>
    <w:rsid w:val="00646902"/>
    <w:rsid w:val="00646918"/>
    <w:rsid w:val="00646973"/>
    <w:rsid w:val="00646980"/>
    <w:rsid w:val="00646AA7"/>
    <w:rsid w:val="00646AE5"/>
    <w:rsid w:val="00646C04"/>
    <w:rsid w:val="00646C2B"/>
    <w:rsid w:val="00646C5E"/>
    <w:rsid w:val="00646C91"/>
    <w:rsid w:val="00646D6E"/>
    <w:rsid w:val="00646D8E"/>
    <w:rsid w:val="00646DEB"/>
    <w:rsid w:val="00646E25"/>
    <w:rsid w:val="00646E42"/>
    <w:rsid w:val="00646EAB"/>
    <w:rsid w:val="00646ECF"/>
    <w:rsid w:val="00646F17"/>
    <w:rsid w:val="0064708B"/>
    <w:rsid w:val="00647175"/>
    <w:rsid w:val="006471E3"/>
    <w:rsid w:val="006471F3"/>
    <w:rsid w:val="00647450"/>
    <w:rsid w:val="0064745C"/>
    <w:rsid w:val="00647472"/>
    <w:rsid w:val="0064756D"/>
    <w:rsid w:val="00647596"/>
    <w:rsid w:val="006475B0"/>
    <w:rsid w:val="00647687"/>
    <w:rsid w:val="00647698"/>
    <w:rsid w:val="00647710"/>
    <w:rsid w:val="00647751"/>
    <w:rsid w:val="0064778E"/>
    <w:rsid w:val="006477CD"/>
    <w:rsid w:val="00647830"/>
    <w:rsid w:val="006478D2"/>
    <w:rsid w:val="00647970"/>
    <w:rsid w:val="006479A2"/>
    <w:rsid w:val="00647A3D"/>
    <w:rsid w:val="00647A89"/>
    <w:rsid w:val="00647AB0"/>
    <w:rsid w:val="00647B88"/>
    <w:rsid w:val="00647BC2"/>
    <w:rsid w:val="00647C6F"/>
    <w:rsid w:val="00647CF0"/>
    <w:rsid w:val="00647D59"/>
    <w:rsid w:val="00647DAD"/>
    <w:rsid w:val="00647E24"/>
    <w:rsid w:val="00647E2E"/>
    <w:rsid w:val="00647ECC"/>
    <w:rsid w:val="00647F4F"/>
    <w:rsid w:val="00647F5A"/>
    <w:rsid w:val="00647F90"/>
    <w:rsid w:val="00647FA4"/>
    <w:rsid w:val="00647FA5"/>
    <w:rsid w:val="00647FAB"/>
    <w:rsid w:val="00647FC1"/>
    <w:rsid w:val="0065011C"/>
    <w:rsid w:val="00650132"/>
    <w:rsid w:val="00650140"/>
    <w:rsid w:val="00650202"/>
    <w:rsid w:val="00650204"/>
    <w:rsid w:val="0065023D"/>
    <w:rsid w:val="006502A9"/>
    <w:rsid w:val="006502B1"/>
    <w:rsid w:val="006502BB"/>
    <w:rsid w:val="006503C8"/>
    <w:rsid w:val="0065043C"/>
    <w:rsid w:val="00650505"/>
    <w:rsid w:val="0065050E"/>
    <w:rsid w:val="006505A0"/>
    <w:rsid w:val="00650661"/>
    <w:rsid w:val="00650662"/>
    <w:rsid w:val="00650690"/>
    <w:rsid w:val="0065073B"/>
    <w:rsid w:val="0065078C"/>
    <w:rsid w:val="00650819"/>
    <w:rsid w:val="0065085F"/>
    <w:rsid w:val="00650868"/>
    <w:rsid w:val="00650872"/>
    <w:rsid w:val="0065089E"/>
    <w:rsid w:val="006508C5"/>
    <w:rsid w:val="00650928"/>
    <w:rsid w:val="006509AD"/>
    <w:rsid w:val="00650A06"/>
    <w:rsid w:val="00650A2D"/>
    <w:rsid w:val="00650A6D"/>
    <w:rsid w:val="00650A77"/>
    <w:rsid w:val="00650A96"/>
    <w:rsid w:val="00650ACD"/>
    <w:rsid w:val="00650AFE"/>
    <w:rsid w:val="00650B5F"/>
    <w:rsid w:val="00650C02"/>
    <w:rsid w:val="00650C11"/>
    <w:rsid w:val="00650CBF"/>
    <w:rsid w:val="00650CD6"/>
    <w:rsid w:val="00650D3E"/>
    <w:rsid w:val="00650D45"/>
    <w:rsid w:val="00650D52"/>
    <w:rsid w:val="00650D6C"/>
    <w:rsid w:val="00650D99"/>
    <w:rsid w:val="00650E13"/>
    <w:rsid w:val="00650E96"/>
    <w:rsid w:val="00650EE7"/>
    <w:rsid w:val="00650F2B"/>
    <w:rsid w:val="00650F83"/>
    <w:rsid w:val="00650FA6"/>
    <w:rsid w:val="00650FC9"/>
    <w:rsid w:val="00650FF4"/>
    <w:rsid w:val="0065102B"/>
    <w:rsid w:val="00651036"/>
    <w:rsid w:val="00651113"/>
    <w:rsid w:val="00651123"/>
    <w:rsid w:val="00651161"/>
    <w:rsid w:val="006512B1"/>
    <w:rsid w:val="006512C2"/>
    <w:rsid w:val="006513BD"/>
    <w:rsid w:val="00651431"/>
    <w:rsid w:val="0065145B"/>
    <w:rsid w:val="0065149D"/>
    <w:rsid w:val="006514A8"/>
    <w:rsid w:val="006514D8"/>
    <w:rsid w:val="006514FD"/>
    <w:rsid w:val="00651516"/>
    <w:rsid w:val="006515E9"/>
    <w:rsid w:val="00651643"/>
    <w:rsid w:val="006516BF"/>
    <w:rsid w:val="00651701"/>
    <w:rsid w:val="006518F7"/>
    <w:rsid w:val="00651928"/>
    <w:rsid w:val="0065192B"/>
    <w:rsid w:val="00651965"/>
    <w:rsid w:val="00651970"/>
    <w:rsid w:val="006519AF"/>
    <w:rsid w:val="00651A11"/>
    <w:rsid w:val="00651A92"/>
    <w:rsid w:val="00651B37"/>
    <w:rsid w:val="00651B8D"/>
    <w:rsid w:val="00651BA0"/>
    <w:rsid w:val="00651C3B"/>
    <w:rsid w:val="00651C5B"/>
    <w:rsid w:val="00651CAC"/>
    <w:rsid w:val="00651CC5"/>
    <w:rsid w:val="00651CDD"/>
    <w:rsid w:val="00651D2A"/>
    <w:rsid w:val="00651DD3"/>
    <w:rsid w:val="00651E2C"/>
    <w:rsid w:val="00651F48"/>
    <w:rsid w:val="00651F68"/>
    <w:rsid w:val="00651FA7"/>
    <w:rsid w:val="00652018"/>
    <w:rsid w:val="0065212B"/>
    <w:rsid w:val="00652142"/>
    <w:rsid w:val="00652173"/>
    <w:rsid w:val="0065224F"/>
    <w:rsid w:val="006522B6"/>
    <w:rsid w:val="006522F8"/>
    <w:rsid w:val="006523C0"/>
    <w:rsid w:val="00652464"/>
    <w:rsid w:val="0065247E"/>
    <w:rsid w:val="00652550"/>
    <w:rsid w:val="00652576"/>
    <w:rsid w:val="006525BC"/>
    <w:rsid w:val="0065267F"/>
    <w:rsid w:val="00652731"/>
    <w:rsid w:val="00652873"/>
    <w:rsid w:val="00652894"/>
    <w:rsid w:val="006528DA"/>
    <w:rsid w:val="006528DB"/>
    <w:rsid w:val="00652914"/>
    <w:rsid w:val="00652932"/>
    <w:rsid w:val="0065294F"/>
    <w:rsid w:val="006529C9"/>
    <w:rsid w:val="00652BA9"/>
    <w:rsid w:val="00652BBC"/>
    <w:rsid w:val="00652C53"/>
    <w:rsid w:val="00652C90"/>
    <w:rsid w:val="00652C91"/>
    <w:rsid w:val="00652CB4"/>
    <w:rsid w:val="00652CF8"/>
    <w:rsid w:val="00652D26"/>
    <w:rsid w:val="00652D3F"/>
    <w:rsid w:val="00652DD1"/>
    <w:rsid w:val="00652E1A"/>
    <w:rsid w:val="00652E20"/>
    <w:rsid w:val="00652E8D"/>
    <w:rsid w:val="00652EA4"/>
    <w:rsid w:val="00652F4D"/>
    <w:rsid w:val="00653029"/>
    <w:rsid w:val="0065305D"/>
    <w:rsid w:val="00653123"/>
    <w:rsid w:val="006531A7"/>
    <w:rsid w:val="006531C2"/>
    <w:rsid w:val="00653327"/>
    <w:rsid w:val="00653340"/>
    <w:rsid w:val="00653356"/>
    <w:rsid w:val="0065335D"/>
    <w:rsid w:val="00653374"/>
    <w:rsid w:val="006534ED"/>
    <w:rsid w:val="006534EE"/>
    <w:rsid w:val="00653517"/>
    <w:rsid w:val="006535D6"/>
    <w:rsid w:val="0065368A"/>
    <w:rsid w:val="006536E2"/>
    <w:rsid w:val="006536F7"/>
    <w:rsid w:val="00653762"/>
    <w:rsid w:val="0065379A"/>
    <w:rsid w:val="00653888"/>
    <w:rsid w:val="00653A1F"/>
    <w:rsid w:val="00653A25"/>
    <w:rsid w:val="00653AFA"/>
    <w:rsid w:val="00653B00"/>
    <w:rsid w:val="00653B04"/>
    <w:rsid w:val="00653B05"/>
    <w:rsid w:val="00653B06"/>
    <w:rsid w:val="00653B97"/>
    <w:rsid w:val="00653BFF"/>
    <w:rsid w:val="00653C16"/>
    <w:rsid w:val="00653C2F"/>
    <w:rsid w:val="00653D2C"/>
    <w:rsid w:val="00653EB8"/>
    <w:rsid w:val="00653FE4"/>
    <w:rsid w:val="0065403E"/>
    <w:rsid w:val="006540D7"/>
    <w:rsid w:val="006540DD"/>
    <w:rsid w:val="0065411E"/>
    <w:rsid w:val="00654127"/>
    <w:rsid w:val="0065415A"/>
    <w:rsid w:val="006541FE"/>
    <w:rsid w:val="00654215"/>
    <w:rsid w:val="00654224"/>
    <w:rsid w:val="0065422F"/>
    <w:rsid w:val="0065423D"/>
    <w:rsid w:val="0065426F"/>
    <w:rsid w:val="006542CC"/>
    <w:rsid w:val="00654383"/>
    <w:rsid w:val="00654391"/>
    <w:rsid w:val="006543C1"/>
    <w:rsid w:val="006544C4"/>
    <w:rsid w:val="006544FF"/>
    <w:rsid w:val="006545FC"/>
    <w:rsid w:val="0065462A"/>
    <w:rsid w:val="0065464C"/>
    <w:rsid w:val="006546AB"/>
    <w:rsid w:val="006546AE"/>
    <w:rsid w:val="006546B7"/>
    <w:rsid w:val="00654732"/>
    <w:rsid w:val="0065474A"/>
    <w:rsid w:val="0065477B"/>
    <w:rsid w:val="006547B0"/>
    <w:rsid w:val="006547D7"/>
    <w:rsid w:val="00654810"/>
    <w:rsid w:val="00654823"/>
    <w:rsid w:val="0065486D"/>
    <w:rsid w:val="00654891"/>
    <w:rsid w:val="006548A1"/>
    <w:rsid w:val="006548CB"/>
    <w:rsid w:val="00654902"/>
    <w:rsid w:val="006549B2"/>
    <w:rsid w:val="006549CC"/>
    <w:rsid w:val="006549CE"/>
    <w:rsid w:val="006549F7"/>
    <w:rsid w:val="00654A73"/>
    <w:rsid w:val="00654A86"/>
    <w:rsid w:val="00654AAF"/>
    <w:rsid w:val="00654AEC"/>
    <w:rsid w:val="00654B0B"/>
    <w:rsid w:val="00654B32"/>
    <w:rsid w:val="00654B92"/>
    <w:rsid w:val="00654BEC"/>
    <w:rsid w:val="00654CF1"/>
    <w:rsid w:val="00654D23"/>
    <w:rsid w:val="00654D24"/>
    <w:rsid w:val="00654EE2"/>
    <w:rsid w:val="00654F34"/>
    <w:rsid w:val="00654F42"/>
    <w:rsid w:val="00654F58"/>
    <w:rsid w:val="00654F6F"/>
    <w:rsid w:val="00654FAF"/>
    <w:rsid w:val="00654FEB"/>
    <w:rsid w:val="0065508A"/>
    <w:rsid w:val="006550CC"/>
    <w:rsid w:val="006550DF"/>
    <w:rsid w:val="0065512C"/>
    <w:rsid w:val="0065519F"/>
    <w:rsid w:val="0065521B"/>
    <w:rsid w:val="00655252"/>
    <w:rsid w:val="00655278"/>
    <w:rsid w:val="006552E9"/>
    <w:rsid w:val="006554D6"/>
    <w:rsid w:val="00655502"/>
    <w:rsid w:val="0065552C"/>
    <w:rsid w:val="0065552F"/>
    <w:rsid w:val="00655537"/>
    <w:rsid w:val="006555AC"/>
    <w:rsid w:val="0065563C"/>
    <w:rsid w:val="00655661"/>
    <w:rsid w:val="00655811"/>
    <w:rsid w:val="0065584B"/>
    <w:rsid w:val="00655859"/>
    <w:rsid w:val="00655884"/>
    <w:rsid w:val="00655904"/>
    <w:rsid w:val="00655A68"/>
    <w:rsid w:val="00655B05"/>
    <w:rsid w:val="00655B33"/>
    <w:rsid w:val="00655B37"/>
    <w:rsid w:val="00655BA8"/>
    <w:rsid w:val="00655BAA"/>
    <w:rsid w:val="00655BBB"/>
    <w:rsid w:val="00655C1B"/>
    <w:rsid w:val="00655CC1"/>
    <w:rsid w:val="00655CDC"/>
    <w:rsid w:val="00655DF5"/>
    <w:rsid w:val="00655EBD"/>
    <w:rsid w:val="00655EF9"/>
    <w:rsid w:val="00655F42"/>
    <w:rsid w:val="00655F6B"/>
    <w:rsid w:val="00655F8E"/>
    <w:rsid w:val="0065614B"/>
    <w:rsid w:val="0065617E"/>
    <w:rsid w:val="00656200"/>
    <w:rsid w:val="00656228"/>
    <w:rsid w:val="00656248"/>
    <w:rsid w:val="0065627D"/>
    <w:rsid w:val="0065633F"/>
    <w:rsid w:val="006563D0"/>
    <w:rsid w:val="0065642C"/>
    <w:rsid w:val="00656440"/>
    <w:rsid w:val="0065644D"/>
    <w:rsid w:val="0065648B"/>
    <w:rsid w:val="006564B3"/>
    <w:rsid w:val="0065653B"/>
    <w:rsid w:val="006565E8"/>
    <w:rsid w:val="00656687"/>
    <w:rsid w:val="0065670B"/>
    <w:rsid w:val="0065670E"/>
    <w:rsid w:val="00656719"/>
    <w:rsid w:val="00656731"/>
    <w:rsid w:val="0065684E"/>
    <w:rsid w:val="00656926"/>
    <w:rsid w:val="00656927"/>
    <w:rsid w:val="006569F8"/>
    <w:rsid w:val="00656A39"/>
    <w:rsid w:val="00656B31"/>
    <w:rsid w:val="00656B38"/>
    <w:rsid w:val="00656B64"/>
    <w:rsid w:val="00656B79"/>
    <w:rsid w:val="00656BCA"/>
    <w:rsid w:val="00656BF0"/>
    <w:rsid w:val="00656C1F"/>
    <w:rsid w:val="00656C4B"/>
    <w:rsid w:val="00656C82"/>
    <w:rsid w:val="00656C8A"/>
    <w:rsid w:val="00656CC2"/>
    <w:rsid w:val="00656CD8"/>
    <w:rsid w:val="00656D4A"/>
    <w:rsid w:val="00656D69"/>
    <w:rsid w:val="00656E9F"/>
    <w:rsid w:val="00656ECA"/>
    <w:rsid w:val="00656F46"/>
    <w:rsid w:val="00656F68"/>
    <w:rsid w:val="00656FA1"/>
    <w:rsid w:val="00657010"/>
    <w:rsid w:val="0065707A"/>
    <w:rsid w:val="00657080"/>
    <w:rsid w:val="006570A0"/>
    <w:rsid w:val="006570AD"/>
    <w:rsid w:val="00657138"/>
    <w:rsid w:val="0065716D"/>
    <w:rsid w:val="006571B2"/>
    <w:rsid w:val="006571D2"/>
    <w:rsid w:val="00657241"/>
    <w:rsid w:val="0065724B"/>
    <w:rsid w:val="00657253"/>
    <w:rsid w:val="00657309"/>
    <w:rsid w:val="00657315"/>
    <w:rsid w:val="00657366"/>
    <w:rsid w:val="00657372"/>
    <w:rsid w:val="00657375"/>
    <w:rsid w:val="00657406"/>
    <w:rsid w:val="0065748C"/>
    <w:rsid w:val="006575C9"/>
    <w:rsid w:val="00657765"/>
    <w:rsid w:val="00657840"/>
    <w:rsid w:val="0065787E"/>
    <w:rsid w:val="006579C3"/>
    <w:rsid w:val="006579D2"/>
    <w:rsid w:val="006579D8"/>
    <w:rsid w:val="00657A63"/>
    <w:rsid w:val="00657A72"/>
    <w:rsid w:val="00657AAB"/>
    <w:rsid w:val="00657ACC"/>
    <w:rsid w:val="00657C69"/>
    <w:rsid w:val="00657CFD"/>
    <w:rsid w:val="00657D32"/>
    <w:rsid w:val="00657D45"/>
    <w:rsid w:val="00657D8B"/>
    <w:rsid w:val="00657D8D"/>
    <w:rsid w:val="00657DD8"/>
    <w:rsid w:val="00657E46"/>
    <w:rsid w:val="00657E92"/>
    <w:rsid w:val="00657ECC"/>
    <w:rsid w:val="00657F07"/>
    <w:rsid w:val="0066000D"/>
    <w:rsid w:val="0066001A"/>
    <w:rsid w:val="00660057"/>
    <w:rsid w:val="0066007E"/>
    <w:rsid w:val="006600C9"/>
    <w:rsid w:val="006600E0"/>
    <w:rsid w:val="006601FF"/>
    <w:rsid w:val="0066024F"/>
    <w:rsid w:val="006602A2"/>
    <w:rsid w:val="00660351"/>
    <w:rsid w:val="00660390"/>
    <w:rsid w:val="0066040A"/>
    <w:rsid w:val="0066041E"/>
    <w:rsid w:val="0066045D"/>
    <w:rsid w:val="006604C7"/>
    <w:rsid w:val="00660541"/>
    <w:rsid w:val="0066057B"/>
    <w:rsid w:val="006605A3"/>
    <w:rsid w:val="006605B4"/>
    <w:rsid w:val="006605C4"/>
    <w:rsid w:val="0066061F"/>
    <w:rsid w:val="00660651"/>
    <w:rsid w:val="00660663"/>
    <w:rsid w:val="00660708"/>
    <w:rsid w:val="00660899"/>
    <w:rsid w:val="0066091A"/>
    <w:rsid w:val="00660987"/>
    <w:rsid w:val="006609EB"/>
    <w:rsid w:val="006609F2"/>
    <w:rsid w:val="00660A42"/>
    <w:rsid w:val="00660A51"/>
    <w:rsid w:val="00660B5A"/>
    <w:rsid w:val="00660B5F"/>
    <w:rsid w:val="00660B91"/>
    <w:rsid w:val="00660B98"/>
    <w:rsid w:val="00660BB9"/>
    <w:rsid w:val="00660D6C"/>
    <w:rsid w:val="00660DB5"/>
    <w:rsid w:val="00660E24"/>
    <w:rsid w:val="00660EB9"/>
    <w:rsid w:val="00660ED8"/>
    <w:rsid w:val="00660F68"/>
    <w:rsid w:val="00661033"/>
    <w:rsid w:val="006610BF"/>
    <w:rsid w:val="006610D2"/>
    <w:rsid w:val="0066117B"/>
    <w:rsid w:val="00661185"/>
    <w:rsid w:val="00661193"/>
    <w:rsid w:val="006611E6"/>
    <w:rsid w:val="0066121F"/>
    <w:rsid w:val="006612F9"/>
    <w:rsid w:val="0066138C"/>
    <w:rsid w:val="006613A7"/>
    <w:rsid w:val="006613F1"/>
    <w:rsid w:val="006613FF"/>
    <w:rsid w:val="00661441"/>
    <w:rsid w:val="00661458"/>
    <w:rsid w:val="0066154A"/>
    <w:rsid w:val="0066154C"/>
    <w:rsid w:val="00661550"/>
    <w:rsid w:val="006615D2"/>
    <w:rsid w:val="006615DF"/>
    <w:rsid w:val="00661645"/>
    <w:rsid w:val="0066167A"/>
    <w:rsid w:val="0066170E"/>
    <w:rsid w:val="006617F6"/>
    <w:rsid w:val="006618D7"/>
    <w:rsid w:val="0066190E"/>
    <w:rsid w:val="0066191C"/>
    <w:rsid w:val="006619E0"/>
    <w:rsid w:val="00661A13"/>
    <w:rsid w:val="00661A54"/>
    <w:rsid w:val="00661BAB"/>
    <w:rsid w:val="00661BAC"/>
    <w:rsid w:val="00661BC5"/>
    <w:rsid w:val="00661C03"/>
    <w:rsid w:val="00661C22"/>
    <w:rsid w:val="00661C38"/>
    <w:rsid w:val="00661D61"/>
    <w:rsid w:val="00661DAB"/>
    <w:rsid w:val="00661DC8"/>
    <w:rsid w:val="00661E93"/>
    <w:rsid w:val="00661F72"/>
    <w:rsid w:val="00661F76"/>
    <w:rsid w:val="00661FAE"/>
    <w:rsid w:val="00661FC9"/>
    <w:rsid w:val="00661FE4"/>
    <w:rsid w:val="0066203B"/>
    <w:rsid w:val="00662050"/>
    <w:rsid w:val="006620A2"/>
    <w:rsid w:val="0066212B"/>
    <w:rsid w:val="00662155"/>
    <w:rsid w:val="00662227"/>
    <w:rsid w:val="0066235B"/>
    <w:rsid w:val="006623D1"/>
    <w:rsid w:val="006623D3"/>
    <w:rsid w:val="006623FB"/>
    <w:rsid w:val="00662412"/>
    <w:rsid w:val="006624D0"/>
    <w:rsid w:val="00662593"/>
    <w:rsid w:val="00662625"/>
    <w:rsid w:val="00662676"/>
    <w:rsid w:val="0066276A"/>
    <w:rsid w:val="00662813"/>
    <w:rsid w:val="006629D8"/>
    <w:rsid w:val="00662A16"/>
    <w:rsid w:val="00662A52"/>
    <w:rsid w:val="00662AC8"/>
    <w:rsid w:val="00662B24"/>
    <w:rsid w:val="00662B45"/>
    <w:rsid w:val="00662C2B"/>
    <w:rsid w:val="00662D34"/>
    <w:rsid w:val="00662D4F"/>
    <w:rsid w:val="00662D80"/>
    <w:rsid w:val="00662E9C"/>
    <w:rsid w:val="00662EB0"/>
    <w:rsid w:val="00662EF2"/>
    <w:rsid w:val="00662F1D"/>
    <w:rsid w:val="00662F7E"/>
    <w:rsid w:val="00663008"/>
    <w:rsid w:val="0066305D"/>
    <w:rsid w:val="0066310C"/>
    <w:rsid w:val="00663132"/>
    <w:rsid w:val="00663231"/>
    <w:rsid w:val="00663295"/>
    <w:rsid w:val="006632E4"/>
    <w:rsid w:val="006632E5"/>
    <w:rsid w:val="0066331B"/>
    <w:rsid w:val="00663532"/>
    <w:rsid w:val="006635B7"/>
    <w:rsid w:val="00663677"/>
    <w:rsid w:val="00663682"/>
    <w:rsid w:val="00663684"/>
    <w:rsid w:val="006636B6"/>
    <w:rsid w:val="00663743"/>
    <w:rsid w:val="0066375B"/>
    <w:rsid w:val="006637A9"/>
    <w:rsid w:val="006637C2"/>
    <w:rsid w:val="00663860"/>
    <w:rsid w:val="006638E9"/>
    <w:rsid w:val="00663919"/>
    <w:rsid w:val="0066398C"/>
    <w:rsid w:val="006639B9"/>
    <w:rsid w:val="006639BC"/>
    <w:rsid w:val="00663A23"/>
    <w:rsid w:val="00663A8E"/>
    <w:rsid w:val="00663AD2"/>
    <w:rsid w:val="00663B15"/>
    <w:rsid w:val="00663B71"/>
    <w:rsid w:val="00663B7F"/>
    <w:rsid w:val="00663C24"/>
    <w:rsid w:val="00663C8D"/>
    <w:rsid w:val="00663D16"/>
    <w:rsid w:val="00663DEB"/>
    <w:rsid w:val="00663E53"/>
    <w:rsid w:val="00663E77"/>
    <w:rsid w:val="00663FB7"/>
    <w:rsid w:val="00663FBA"/>
    <w:rsid w:val="00663FE1"/>
    <w:rsid w:val="00664050"/>
    <w:rsid w:val="00664161"/>
    <w:rsid w:val="00664261"/>
    <w:rsid w:val="00664264"/>
    <w:rsid w:val="0066428B"/>
    <w:rsid w:val="006642AF"/>
    <w:rsid w:val="0066435D"/>
    <w:rsid w:val="00664450"/>
    <w:rsid w:val="0066445A"/>
    <w:rsid w:val="00664528"/>
    <w:rsid w:val="006645EE"/>
    <w:rsid w:val="006645EF"/>
    <w:rsid w:val="00664687"/>
    <w:rsid w:val="006646B9"/>
    <w:rsid w:val="006646C5"/>
    <w:rsid w:val="006646E2"/>
    <w:rsid w:val="006646FE"/>
    <w:rsid w:val="00664744"/>
    <w:rsid w:val="0066477D"/>
    <w:rsid w:val="006647BB"/>
    <w:rsid w:val="006647C8"/>
    <w:rsid w:val="00664A16"/>
    <w:rsid w:val="00664AF3"/>
    <w:rsid w:val="00664B00"/>
    <w:rsid w:val="00664C68"/>
    <w:rsid w:val="00664CD4"/>
    <w:rsid w:val="00664D05"/>
    <w:rsid w:val="00664D26"/>
    <w:rsid w:val="00664D34"/>
    <w:rsid w:val="00664D5E"/>
    <w:rsid w:val="00664D7C"/>
    <w:rsid w:val="00664E36"/>
    <w:rsid w:val="00664E90"/>
    <w:rsid w:val="00664EAA"/>
    <w:rsid w:val="00664EEE"/>
    <w:rsid w:val="00664F4C"/>
    <w:rsid w:val="00664FD6"/>
    <w:rsid w:val="00665011"/>
    <w:rsid w:val="006650B5"/>
    <w:rsid w:val="006650C1"/>
    <w:rsid w:val="006650FD"/>
    <w:rsid w:val="006650FE"/>
    <w:rsid w:val="00665102"/>
    <w:rsid w:val="006651BB"/>
    <w:rsid w:val="006651E7"/>
    <w:rsid w:val="006651F6"/>
    <w:rsid w:val="006652F9"/>
    <w:rsid w:val="00665354"/>
    <w:rsid w:val="006653AA"/>
    <w:rsid w:val="0066540A"/>
    <w:rsid w:val="00665421"/>
    <w:rsid w:val="00665453"/>
    <w:rsid w:val="00665485"/>
    <w:rsid w:val="006654DC"/>
    <w:rsid w:val="00665509"/>
    <w:rsid w:val="00665586"/>
    <w:rsid w:val="0066569E"/>
    <w:rsid w:val="006656E0"/>
    <w:rsid w:val="00665731"/>
    <w:rsid w:val="006657F0"/>
    <w:rsid w:val="00665808"/>
    <w:rsid w:val="00665810"/>
    <w:rsid w:val="00665861"/>
    <w:rsid w:val="006658CE"/>
    <w:rsid w:val="0066590C"/>
    <w:rsid w:val="00665A00"/>
    <w:rsid w:val="00665A35"/>
    <w:rsid w:val="00665AA6"/>
    <w:rsid w:val="00665B54"/>
    <w:rsid w:val="00665B61"/>
    <w:rsid w:val="00665B7D"/>
    <w:rsid w:val="00665BCB"/>
    <w:rsid w:val="00665BD2"/>
    <w:rsid w:val="00665BE5"/>
    <w:rsid w:val="00665BEB"/>
    <w:rsid w:val="00665D02"/>
    <w:rsid w:val="00665D0B"/>
    <w:rsid w:val="00665D41"/>
    <w:rsid w:val="00665DE5"/>
    <w:rsid w:val="00665E8A"/>
    <w:rsid w:val="00665EB2"/>
    <w:rsid w:val="00665EB8"/>
    <w:rsid w:val="00665EBA"/>
    <w:rsid w:val="00665F56"/>
    <w:rsid w:val="00665F5F"/>
    <w:rsid w:val="00665F8A"/>
    <w:rsid w:val="00665F99"/>
    <w:rsid w:val="0066606D"/>
    <w:rsid w:val="006660CF"/>
    <w:rsid w:val="0066612E"/>
    <w:rsid w:val="0066619E"/>
    <w:rsid w:val="006661FC"/>
    <w:rsid w:val="006662E9"/>
    <w:rsid w:val="00666384"/>
    <w:rsid w:val="006663B9"/>
    <w:rsid w:val="006663FD"/>
    <w:rsid w:val="006664B8"/>
    <w:rsid w:val="00666515"/>
    <w:rsid w:val="00666520"/>
    <w:rsid w:val="006665B9"/>
    <w:rsid w:val="0066662E"/>
    <w:rsid w:val="006666ED"/>
    <w:rsid w:val="00666731"/>
    <w:rsid w:val="006667AC"/>
    <w:rsid w:val="0066680F"/>
    <w:rsid w:val="006668C6"/>
    <w:rsid w:val="006668EA"/>
    <w:rsid w:val="00666940"/>
    <w:rsid w:val="006669C8"/>
    <w:rsid w:val="00666AF7"/>
    <w:rsid w:val="00666B4B"/>
    <w:rsid w:val="00666B68"/>
    <w:rsid w:val="00666B90"/>
    <w:rsid w:val="00666BC5"/>
    <w:rsid w:val="00666C75"/>
    <w:rsid w:val="00666CA2"/>
    <w:rsid w:val="00666D17"/>
    <w:rsid w:val="00666D4F"/>
    <w:rsid w:val="00666D60"/>
    <w:rsid w:val="00666D8C"/>
    <w:rsid w:val="00666E0C"/>
    <w:rsid w:val="00666E2F"/>
    <w:rsid w:val="00666E5F"/>
    <w:rsid w:val="00666E6C"/>
    <w:rsid w:val="00666EB2"/>
    <w:rsid w:val="00666ECD"/>
    <w:rsid w:val="00667021"/>
    <w:rsid w:val="0066704E"/>
    <w:rsid w:val="00667052"/>
    <w:rsid w:val="0066706F"/>
    <w:rsid w:val="0066709A"/>
    <w:rsid w:val="006670B4"/>
    <w:rsid w:val="00667132"/>
    <w:rsid w:val="00667191"/>
    <w:rsid w:val="006671CB"/>
    <w:rsid w:val="00667203"/>
    <w:rsid w:val="00667245"/>
    <w:rsid w:val="0066730E"/>
    <w:rsid w:val="00667318"/>
    <w:rsid w:val="0066736F"/>
    <w:rsid w:val="00667393"/>
    <w:rsid w:val="00667394"/>
    <w:rsid w:val="00667396"/>
    <w:rsid w:val="0066739B"/>
    <w:rsid w:val="006673B7"/>
    <w:rsid w:val="006673CB"/>
    <w:rsid w:val="006673F7"/>
    <w:rsid w:val="00667460"/>
    <w:rsid w:val="00667499"/>
    <w:rsid w:val="006674E4"/>
    <w:rsid w:val="00667529"/>
    <w:rsid w:val="006675BC"/>
    <w:rsid w:val="006675DE"/>
    <w:rsid w:val="00667600"/>
    <w:rsid w:val="0066772D"/>
    <w:rsid w:val="00667839"/>
    <w:rsid w:val="0066785C"/>
    <w:rsid w:val="00667895"/>
    <w:rsid w:val="00667915"/>
    <w:rsid w:val="006679A6"/>
    <w:rsid w:val="006679C1"/>
    <w:rsid w:val="006679E8"/>
    <w:rsid w:val="00667A67"/>
    <w:rsid w:val="00667AC0"/>
    <w:rsid w:val="00667AE1"/>
    <w:rsid w:val="00667B77"/>
    <w:rsid w:val="00667C7B"/>
    <w:rsid w:val="00667C8D"/>
    <w:rsid w:val="00667CC6"/>
    <w:rsid w:val="00667CE5"/>
    <w:rsid w:val="00667CFB"/>
    <w:rsid w:val="00667D3F"/>
    <w:rsid w:val="00667D70"/>
    <w:rsid w:val="00667D82"/>
    <w:rsid w:val="00667EEC"/>
    <w:rsid w:val="00667F2B"/>
    <w:rsid w:val="00667F37"/>
    <w:rsid w:val="00667F41"/>
    <w:rsid w:val="00667FAA"/>
    <w:rsid w:val="00667FB0"/>
    <w:rsid w:val="00667FB2"/>
    <w:rsid w:val="00667FE9"/>
    <w:rsid w:val="0066F29B"/>
    <w:rsid w:val="00670141"/>
    <w:rsid w:val="006701CF"/>
    <w:rsid w:val="00670287"/>
    <w:rsid w:val="006702F6"/>
    <w:rsid w:val="006703E7"/>
    <w:rsid w:val="00670597"/>
    <w:rsid w:val="0067065C"/>
    <w:rsid w:val="0067071A"/>
    <w:rsid w:val="0067084E"/>
    <w:rsid w:val="00670874"/>
    <w:rsid w:val="006708B1"/>
    <w:rsid w:val="006708FA"/>
    <w:rsid w:val="00670987"/>
    <w:rsid w:val="006709B1"/>
    <w:rsid w:val="006709F7"/>
    <w:rsid w:val="00670A28"/>
    <w:rsid w:val="00670A2D"/>
    <w:rsid w:val="00670A98"/>
    <w:rsid w:val="00670AC3"/>
    <w:rsid w:val="00670AF0"/>
    <w:rsid w:val="00670B12"/>
    <w:rsid w:val="00670B4C"/>
    <w:rsid w:val="00670C43"/>
    <w:rsid w:val="00670CD0"/>
    <w:rsid w:val="00670CE2"/>
    <w:rsid w:val="00670CF3"/>
    <w:rsid w:val="00670D58"/>
    <w:rsid w:val="00670D92"/>
    <w:rsid w:val="00670DE0"/>
    <w:rsid w:val="00670E42"/>
    <w:rsid w:val="00670EBF"/>
    <w:rsid w:val="00670FED"/>
    <w:rsid w:val="00671053"/>
    <w:rsid w:val="006710AE"/>
    <w:rsid w:val="006710E3"/>
    <w:rsid w:val="00671171"/>
    <w:rsid w:val="006712AE"/>
    <w:rsid w:val="006712C0"/>
    <w:rsid w:val="0067132D"/>
    <w:rsid w:val="00671330"/>
    <w:rsid w:val="006713C8"/>
    <w:rsid w:val="00671443"/>
    <w:rsid w:val="0067144D"/>
    <w:rsid w:val="0067145A"/>
    <w:rsid w:val="00671479"/>
    <w:rsid w:val="0067153D"/>
    <w:rsid w:val="00671549"/>
    <w:rsid w:val="006715E8"/>
    <w:rsid w:val="0067165F"/>
    <w:rsid w:val="006716B0"/>
    <w:rsid w:val="00671737"/>
    <w:rsid w:val="0067173C"/>
    <w:rsid w:val="006717F4"/>
    <w:rsid w:val="00671833"/>
    <w:rsid w:val="006718C1"/>
    <w:rsid w:val="0067192A"/>
    <w:rsid w:val="00671A45"/>
    <w:rsid w:val="00671AB1"/>
    <w:rsid w:val="00671AC6"/>
    <w:rsid w:val="00671AE3"/>
    <w:rsid w:val="00671AF1"/>
    <w:rsid w:val="00671B06"/>
    <w:rsid w:val="00671B64"/>
    <w:rsid w:val="00671B72"/>
    <w:rsid w:val="00671B82"/>
    <w:rsid w:val="00671BCA"/>
    <w:rsid w:val="00671C05"/>
    <w:rsid w:val="00671C2D"/>
    <w:rsid w:val="00671D68"/>
    <w:rsid w:val="00671D6E"/>
    <w:rsid w:val="00671D89"/>
    <w:rsid w:val="00671E32"/>
    <w:rsid w:val="00671F6E"/>
    <w:rsid w:val="00671FE5"/>
    <w:rsid w:val="00671FEC"/>
    <w:rsid w:val="0067201E"/>
    <w:rsid w:val="00672022"/>
    <w:rsid w:val="00672059"/>
    <w:rsid w:val="00672062"/>
    <w:rsid w:val="00672079"/>
    <w:rsid w:val="00672168"/>
    <w:rsid w:val="006721E4"/>
    <w:rsid w:val="006721FE"/>
    <w:rsid w:val="00672203"/>
    <w:rsid w:val="0067220C"/>
    <w:rsid w:val="0067223D"/>
    <w:rsid w:val="00672316"/>
    <w:rsid w:val="0067231A"/>
    <w:rsid w:val="006723EC"/>
    <w:rsid w:val="00672401"/>
    <w:rsid w:val="0067251D"/>
    <w:rsid w:val="006725D5"/>
    <w:rsid w:val="00672614"/>
    <w:rsid w:val="006726A6"/>
    <w:rsid w:val="00672769"/>
    <w:rsid w:val="00672802"/>
    <w:rsid w:val="00672888"/>
    <w:rsid w:val="006728C0"/>
    <w:rsid w:val="006728E9"/>
    <w:rsid w:val="0067295F"/>
    <w:rsid w:val="00672A59"/>
    <w:rsid w:val="00672A9E"/>
    <w:rsid w:val="00672AA8"/>
    <w:rsid w:val="00672B98"/>
    <w:rsid w:val="00672BAE"/>
    <w:rsid w:val="00672BD1"/>
    <w:rsid w:val="00672BE4"/>
    <w:rsid w:val="00672BF4"/>
    <w:rsid w:val="00672C18"/>
    <w:rsid w:val="00672C19"/>
    <w:rsid w:val="00672C59"/>
    <w:rsid w:val="00672C78"/>
    <w:rsid w:val="00672C88"/>
    <w:rsid w:val="00672D2D"/>
    <w:rsid w:val="00672D4D"/>
    <w:rsid w:val="00672D9D"/>
    <w:rsid w:val="00672DF9"/>
    <w:rsid w:val="00672DFA"/>
    <w:rsid w:val="00672F66"/>
    <w:rsid w:val="0067302D"/>
    <w:rsid w:val="00673033"/>
    <w:rsid w:val="006731F5"/>
    <w:rsid w:val="00673251"/>
    <w:rsid w:val="0067341F"/>
    <w:rsid w:val="0067354E"/>
    <w:rsid w:val="00673573"/>
    <w:rsid w:val="0067364A"/>
    <w:rsid w:val="00673721"/>
    <w:rsid w:val="006737A8"/>
    <w:rsid w:val="006737CE"/>
    <w:rsid w:val="006738CC"/>
    <w:rsid w:val="0067398A"/>
    <w:rsid w:val="0067399E"/>
    <w:rsid w:val="006739D8"/>
    <w:rsid w:val="006739E8"/>
    <w:rsid w:val="00673A2C"/>
    <w:rsid w:val="00673A3C"/>
    <w:rsid w:val="00673A56"/>
    <w:rsid w:val="00673A5F"/>
    <w:rsid w:val="00673A6A"/>
    <w:rsid w:val="00673A75"/>
    <w:rsid w:val="00673B2E"/>
    <w:rsid w:val="00673B41"/>
    <w:rsid w:val="00673BBE"/>
    <w:rsid w:val="00673BD9"/>
    <w:rsid w:val="00673BF3"/>
    <w:rsid w:val="00673C01"/>
    <w:rsid w:val="00673CAC"/>
    <w:rsid w:val="00673D68"/>
    <w:rsid w:val="00673DE8"/>
    <w:rsid w:val="00673E0E"/>
    <w:rsid w:val="00673E6C"/>
    <w:rsid w:val="00673ECD"/>
    <w:rsid w:val="00673FC4"/>
    <w:rsid w:val="006741A2"/>
    <w:rsid w:val="006741FB"/>
    <w:rsid w:val="0067421C"/>
    <w:rsid w:val="00674245"/>
    <w:rsid w:val="006742C5"/>
    <w:rsid w:val="00674319"/>
    <w:rsid w:val="00674338"/>
    <w:rsid w:val="006743D0"/>
    <w:rsid w:val="00674478"/>
    <w:rsid w:val="0067450E"/>
    <w:rsid w:val="0067456D"/>
    <w:rsid w:val="006745C2"/>
    <w:rsid w:val="00674613"/>
    <w:rsid w:val="0067462E"/>
    <w:rsid w:val="00674636"/>
    <w:rsid w:val="0067464C"/>
    <w:rsid w:val="006746DD"/>
    <w:rsid w:val="006747A8"/>
    <w:rsid w:val="00674813"/>
    <w:rsid w:val="0067485B"/>
    <w:rsid w:val="00674896"/>
    <w:rsid w:val="0067491A"/>
    <w:rsid w:val="0067493F"/>
    <w:rsid w:val="00674AB4"/>
    <w:rsid w:val="00674BB7"/>
    <w:rsid w:val="00674BD4"/>
    <w:rsid w:val="00674C01"/>
    <w:rsid w:val="00674C15"/>
    <w:rsid w:val="00674C92"/>
    <w:rsid w:val="00674CB8"/>
    <w:rsid w:val="00674CCB"/>
    <w:rsid w:val="00674CD8"/>
    <w:rsid w:val="00674CE5"/>
    <w:rsid w:val="00674D3D"/>
    <w:rsid w:val="00674DC3"/>
    <w:rsid w:val="00674DDF"/>
    <w:rsid w:val="00674DF9"/>
    <w:rsid w:val="00674EB4"/>
    <w:rsid w:val="00674F95"/>
    <w:rsid w:val="00675013"/>
    <w:rsid w:val="006750A5"/>
    <w:rsid w:val="006750A6"/>
    <w:rsid w:val="0067514F"/>
    <w:rsid w:val="00675243"/>
    <w:rsid w:val="00675271"/>
    <w:rsid w:val="006752EF"/>
    <w:rsid w:val="006752F7"/>
    <w:rsid w:val="00675405"/>
    <w:rsid w:val="00675458"/>
    <w:rsid w:val="0067545F"/>
    <w:rsid w:val="00675478"/>
    <w:rsid w:val="006754FF"/>
    <w:rsid w:val="00675503"/>
    <w:rsid w:val="00675578"/>
    <w:rsid w:val="0067558D"/>
    <w:rsid w:val="006755D0"/>
    <w:rsid w:val="00675607"/>
    <w:rsid w:val="006756AE"/>
    <w:rsid w:val="0067570C"/>
    <w:rsid w:val="00675777"/>
    <w:rsid w:val="0067579E"/>
    <w:rsid w:val="006757EE"/>
    <w:rsid w:val="0067582C"/>
    <w:rsid w:val="00675887"/>
    <w:rsid w:val="006759C1"/>
    <w:rsid w:val="00675A23"/>
    <w:rsid w:val="00675AA3"/>
    <w:rsid w:val="00675B44"/>
    <w:rsid w:val="00675C58"/>
    <w:rsid w:val="00675C5D"/>
    <w:rsid w:val="00675C85"/>
    <w:rsid w:val="00675CD3"/>
    <w:rsid w:val="00675CDD"/>
    <w:rsid w:val="00675D5F"/>
    <w:rsid w:val="00675D75"/>
    <w:rsid w:val="00675DC3"/>
    <w:rsid w:val="00675E19"/>
    <w:rsid w:val="00675EAD"/>
    <w:rsid w:val="00676022"/>
    <w:rsid w:val="00676179"/>
    <w:rsid w:val="0067617A"/>
    <w:rsid w:val="006761B8"/>
    <w:rsid w:val="006761B9"/>
    <w:rsid w:val="00676216"/>
    <w:rsid w:val="00676246"/>
    <w:rsid w:val="00676277"/>
    <w:rsid w:val="006762F0"/>
    <w:rsid w:val="00676325"/>
    <w:rsid w:val="0067634A"/>
    <w:rsid w:val="0067645F"/>
    <w:rsid w:val="00676473"/>
    <w:rsid w:val="00676474"/>
    <w:rsid w:val="00676554"/>
    <w:rsid w:val="0067655C"/>
    <w:rsid w:val="00676624"/>
    <w:rsid w:val="006766F5"/>
    <w:rsid w:val="0067679B"/>
    <w:rsid w:val="006767AC"/>
    <w:rsid w:val="006767B9"/>
    <w:rsid w:val="006768B0"/>
    <w:rsid w:val="006768CA"/>
    <w:rsid w:val="006768F7"/>
    <w:rsid w:val="006769F4"/>
    <w:rsid w:val="00676B9D"/>
    <w:rsid w:val="00676BA4"/>
    <w:rsid w:val="00676DAA"/>
    <w:rsid w:val="00676E4C"/>
    <w:rsid w:val="00676F89"/>
    <w:rsid w:val="00676F95"/>
    <w:rsid w:val="00676FC7"/>
    <w:rsid w:val="00677008"/>
    <w:rsid w:val="006772AD"/>
    <w:rsid w:val="006772DC"/>
    <w:rsid w:val="006772F1"/>
    <w:rsid w:val="00677303"/>
    <w:rsid w:val="00677360"/>
    <w:rsid w:val="00677385"/>
    <w:rsid w:val="00677479"/>
    <w:rsid w:val="00677510"/>
    <w:rsid w:val="00677632"/>
    <w:rsid w:val="0067766C"/>
    <w:rsid w:val="006776A7"/>
    <w:rsid w:val="0067777E"/>
    <w:rsid w:val="006777B4"/>
    <w:rsid w:val="006777C5"/>
    <w:rsid w:val="006777E5"/>
    <w:rsid w:val="00677817"/>
    <w:rsid w:val="00677821"/>
    <w:rsid w:val="0067786B"/>
    <w:rsid w:val="0067787C"/>
    <w:rsid w:val="006778A2"/>
    <w:rsid w:val="00677941"/>
    <w:rsid w:val="006779BA"/>
    <w:rsid w:val="00677A8D"/>
    <w:rsid w:val="00677BC7"/>
    <w:rsid w:val="00677C3C"/>
    <w:rsid w:val="00677CA6"/>
    <w:rsid w:val="00677CED"/>
    <w:rsid w:val="00677D6A"/>
    <w:rsid w:val="00677DC9"/>
    <w:rsid w:val="00677E3C"/>
    <w:rsid w:val="00677F19"/>
    <w:rsid w:val="00677F35"/>
    <w:rsid w:val="00677F8B"/>
    <w:rsid w:val="0068003D"/>
    <w:rsid w:val="00680058"/>
    <w:rsid w:val="0068006B"/>
    <w:rsid w:val="00680109"/>
    <w:rsid w:val="0068027C"/>
    <w:rsid w:val="00680356"/>
    <w:rsid w:val="00680431"/>
    <w:rsid w:val="0068044F"/>
    <w:rsid w:val="006804BF"/>
    <w:rsid w:val="006804C7"/>
    <w:rsid w:val="00680504"/>
    <w:rsid w:val="006805FC"/>
    <w:rsid w:val="006806CC"/>
    <w:rsid w:val="006806DF"/>
    <w:rsid w:val="0068071B"/>
    <w:rsid w:val="00680735"/>
    <w:rsid w:val="0068076D"/>
    <w:rsid w:val="006807CE"/>
    <w:rsid w:val="006807E6"/>
    <w:rsid w:val="00680937"/>
    <w:rsid w:val="00680961"/>
    <w:rsid w:val="00680964"/>
    <w:rsid w:val="00680993"/>
    <w:rsid w:val="006809B0"/>
    <w:rsid w:val="00680A11"/>
    <w:rsid w:val="00680AB8"/>
    <w:rsid w:val="00680B8B"/>
    <w:rsid w:val="00680BB7"/>
    <w:rsid w:val="00680BD9"/>
    <w:rsid w:val="00680C42"/>
    <w:rsid w:val="00680C6C"/>
    <w:rsid w:val="00680DB7"/>
    <w:rsid w:val="00680DCF"/>
    <w:rsid w:val="00680DDC"/>
    <w:rsid w:val="00680F86"/>
    <w:rsid w:val="00680FA5"/>
    <w:rsid w:val="00680FEE"/>
    <w:rsid w:val="0068104D"/>
    <w:rsid w:val="0068109A"/>
    <w:rsid w:val="006810FF"/>
    <w:rsid w:val="0068114A"/>
    <w:rsid w:val="006811C7"/>
    <w:rsid w:val="00681201"/>
    <w:rsid w:val="0068135F"/>
    <w:rsid w:val="006813E6"/>
    <w:rsid w:val="0068143E"/>
    <w:rsid w:val="0068145E"/>
    <w:rsid w:val="0068147A"/>
    <w:rsid w:val="0068147E"/>
    <w:rsid w:val="0068149E"/>
    <w:rsid w:val="006814B1"/>
    <w:rsid w:val="006814FD"/>
    <w:rsid w:val="00681542"/>
    <w:rsid w:val="0068155C"/>
    <w:rsid w:val="006815E1"/>
    <w:rsid w:val="0068162B"/>
    <w:rsid w:val="00681636"/>
    <w:rsid w:val="00681687"/>
    <w:rsid w:val="006817FE"/>
    <w:rsid w:val="00681819"/>
    <w:rsid w:val="00681862"/>
    <w:rsid w:val="00681867"/>
    <w:rsid w:val="0068188B"/>
    <w:rsid w:val="0068194F"/>
    <w:rsid w:val="0068196B"/>
    <w:rsid w:val="00681A35"/>
    <w:rsid w:val="00681A39"/>
    <w:rsid w:val="00681A3C"/>
    <w:rsid w:val="00681B1A"/>
    <w:rsid w:val="00681B87"/>
    <w:rsid w:val="00681C19"/>
    <w:rsid w:val="00681C6A"/>
    <w:rsid w:val="00681D1E"/>
    <w:rsid w:val="00681D91"/>
    <w:rsid w:val="00681E4C"/>
    <w:rsid w:val="00681E58"/>
    <w:rsid w:val="00681E70"/>
    <w:rsid w:val="00681EBC"/>
    <w:rsid w:val="00681EE1"/>
    <w:rsid w:val="00681EF2"/>
    <w:rsid w:val="00681F20"/>
    <w:rsid w:val="00681F37"/>
    <w:rsid w:val="00681FB3"/>
    <w:rsid w:val="00682016"/>
    <w:rsid w:val="00682069"/>
    <w:rsid w:val="00682091"/>
    <w:rsid w:val="00682094"/>
    <w:rsid w:val="006820F4"/>
    <w:rsid w:val="006820FF"/>
    <w:rsid w:val="00682215"/>
    <w:rsid w:val="006822A9"/>
    <w:rsid w:val="006822CD"/>
    <w:rsid w:val="006822F3"/>
    <w:rsid w:val="0068231F"/>
    <w:rsid w:val="00682367"/>
    <w:rsid w:val="00682382"/>
    <w:rsid w:val="006823E0"/>
    <w:rsid w:val="006823FF"/>
    <w:rsid w:val="00682416"/>
    <w:rsid w:val="00682426"/>
    <w:rsid w:val="00682438"/>
    <w:rsid w:val="00682461"/>
    <w:rsid w:val="0068249D"/>
    <w:rsid w:val="006824A4"/>
    <w:rsid w:val="006824C1"/>
    <w:rsid w:val="00682602"/>
    <w:rsid w:val="00682617"/>
    <w:rsid w:val="0068268A"/>
    <w:rsid w:val="006827D8"/>
    <w:rsid w:val="00682801"/>
    <w:rsid w:val="0068284F"/>
    <w:rsid w:val="00682859"/>
    <w:rsid w:val="0068285B"/>
    <w:rsid w:val="0068299C"/>
    <w:rsid w:val="00682A32"/>
    <w:rsid w:val="00682B52"/>
    <w:rsid w:val="00682B95"/>
    <w:rsid w:val="00682BAB"/>
    <w:rsid w:val="00682BDE"/>
    <w:rsid w:val="00682BE9"/>
    <w:rsid w:val="00682BF4"/>
    <w:rsid w:val="00682C72"/>
    <w:rsid w:val="00682CBE"/>
    <w:rsid w:val="00682CE5"/>
    <w:rsid w:val="00682CFF"/>
    <w:rsid w:val="00682DA3"/>
    <w:rsid w:val="00682DD6"/>
    <w:rsid w:val="00682DDE"/>
    <w:rsid w:val="00682DE5"/>
    <w:rsid w:val="00682E45"/>
    <w:rsid w:val="00682E64"/>
    <w:rsid w:val="00682EB7"/>
    <w:rsid w:val="00682F60"/>
    <w:rsid w:val="00682F8B"/>
    <w:rsid w:val="00683044"/>
    <w:rsid w:val="006830B1"/>
    <w:rsid w:val="006830B5"/>
    <w:rsid w:val="006830BA"/>
    <w:rsid w:val="006830CE"/>
    <w:rsid w:val="0068311E"/>
    <w:rsid w:val="006831C4"/>
    <w:rsid w:val="00683256"/>
    <w:rsid w:val="006832AB"/>
    <w:rsid w:val="006832C3"/>
    <w:rsid w:val="00683324"/>
    <w:rsid w:val="00683472"/>
    <w:rsid w:val="00683536"/>
    <w:rsid w:val="00683548"/>
    <w:rsid w:val="0068356A"/>
    <w:rsid w:val="006835A4"/>
    <w:rsid w:val="00683631"/>
    <w:rsid w:val="00683635"/>
    <w:rsid w:val="006836E3"/>
    <w:rsid w:val="00683754"/>
    <w:rsid w:val="0068387F"/>
    <w:rsid w:val="0068390E"/>
    <w:rsid w:val="00683946"/>
    <w:rsid w:val="006839E8"/>
    <w:rsid w:val="00683A3B"/>
    <w:rsid w:val="00683A6A"/>
    <w:rsid w:val="00683A88"/>
    <w:rsid w:val="00683AB7"/>
    <w:rsid w:val="00683BC5"/>
    <w:rsid w:val="00683BE2"/>
    <w:rsid w:val="00683C02"/>
    <w:rsid w:val="00683C86"/>
    <w:rsid w:val="00683DBF"/>
    <w:rsid w:val="00683DE4"/>
    <w:rsid w:val="00683DEF"/>
    <w:rsid w:val="00683E16"/>
    <w:rsid w:val="00683E54"/>
    <w:rsid w:val="00683E61"/>
    <w:rsid w:val="00683E92"/>
    <w:rsid w:val="00683ED7"/>
    <w:rsid w:val="00683F28"/>
    <w:rsid w:val="00683F82"/>
    <w:rsid w:val="0068401C"/>
    <w:rsid w:val="00684082"/>
    <w:rsid w:val="006840D9"/>
    <w:rsid w:val="006840FC"/>
    <w:rsid w:val="0068416B"/>
    <w:rsid w:val="0068429E"/>
    <w:rsid w:val="00684349"/>
    <w:rsid w:val="00684443"/>
    <w:rsid w:val="006844D9"/>
    <w:rsid w:val="006845C0"/>
    <w:rsid w:val="006845DF"/>
    <w:rsid w:val="0068469C"/>
    <w:rsid w:val="006846B2"/>
    <w:rsid w:val="006846D6"/>
    <w:rsid w:val="00684719"/>
    <w:rsid w:val="006847C7"/>
    <w:rsid w:val="006847DD"/>
    <w:rsid w:val="006847DF"/>
    <w:rsid w:val="00684844"/>
    <w:rsid w:val="0068491E"/>
    <w:rsid w:val="0068496D"/>
    <w:rsid w:val="00684A63"/>
    <w:rsid w:val="00684ABE"/>
    <w:rsid w:val="00684AD1"/>
    <w:rsid w:val="00684B66"/>
    <w:rsid w:val="00684B7A"/>
    <w:rsid w:val="00684CE9"/>
    <w:rsid w:val="00684CFE"/>
    <w:rsid w:val="00684D69"/>
    <w:rsid w:val="00684EBA"/>
    <w:rsid w:val="00684EEB"/>
    <w:rsid w:val="00684F25"/>
    <w:rsid w:val="00684F85"/>
    <w:rsid w:val="00684FA9"/>
    <w:rsid w:val="0068502B"/>
    <w:rsid w:val="00685052"/>
    <w:rsid w:val="006850D2"/>
    <w:rsid w:val="006850E5"/>
    <w:rsid w:val="00685108"/>
    <w:rsid w:val="0068511F"/>
    <w:rsid w:val="00685128"/>
    <w:rsid w:val="00685147"/>
    <w:rsid w:val="006851C9"/>
    <w:rsid w:val="00685213"/>
    <w:rsid w:val="00685251"/>
    <w:rsid w:val="00685296"/>
    <w:rsid w:val="006852AB"/>
    <w:rsid w:val="006852C1"/>
    <w:rsid w:val="00685304"/>
    <w:rsid w:val="00685370"/>
    <w:rsid w:val="006853C0"/>
    <w:rsid w:val="0068541C"/>
    <w:rsid w:val="0068544F"/>
    <w:rsid w:val="006854AC"/>
    <w:rsid w:val="00685509"/>
    <w:rsid w:val="00685556"/>
    <w:rsid w:val="00685565"/>
    <w:rsid w:val="006855B2"/>
    <w:rsid w:val="00685623"/>
    <w:rsid w:val="00685755"/>
    <w:rsid w:val="00685760"/>
    <w:rsid w:val="0068578F"/>
    <w:rsid w:val="006858D3"/>
    <w:rsid w:val="0068591D"/>
    <w:rsid w:val="00685984"/>
    <w:rsid w:val="00685A05"/>
    <w:rsid w:val="00685A9B"/>
    <w:rsid w:val="00685AF9"/>
    <w:rsid w:val="00685AFD"/>
    <w:rsid w:val="00685B7D"/>
    <w:rsid w:val="00685BCC"/>
    <w:rsid w:val="00685C42"/>
    <w:rsid w:val="00685C4E"/>
    <w:rsid w:val="00685D69"/>
    <w:rsid w:val="00685D95"/>
    <w:rsid w:val="00685D9E"/>
    <w:rsid w:val="00685E77"/>
    <w:rsid w:val="00685F28"/>
    <w:rsid w:val="00685F50"/>
    <w:rsid w:val="00685F76"/>
    <w:rsid w:val="00686002"/>
    <w:rsid w:val="006860B6"/>
    <w:rsid w:val="006860CA"/>
    <w:rsid w:val="00686112"/>
    <w:rsid w:val="00686145"/>
    <w:rsid w:val="0068618C"/>
    <w:rsid w:val="006861CD"/>
    <w:rsid w:val="0068620B"/>
    <w:rsid w:val="00686253"/>
    <w:rsid w:val="00686288"/>
    <w:rsid w:val="006862C0"/>
    <w:rsid w:val="00686319"/>
    <w:rsid w:val="00686338"/>
    <w:rsid w:val="0068641F"/>
    <w:rsid w:val="0068643D"/>
    <w:rsid w:val="00686453"/>
    <w:rsid w:val="00686539"/>
    <w:rsid w:val="0068657B"/>
    <w:rsid w:val="00686616"/>
    <w:rsid w:val="00686646"/>
    <w:rsid w:val="006866B3"/>
    <w:rsid w:val="00686712"/>
    <w:rsid w:val="00686734"/>
    <w:rsid w:val="00686790"/>
    <w:rsid w:val="00686808"/>
    <w:rsid w:val="00686822"/>
    <w:rsid w:val="00686892"/>
    <w:rsid w:val="00686969"/>
    <w:rsid w:val="0068697B"/>
    <w:rsid w:val="00686997"/>
    <w:rsid w:val="006869C4"/>
    <w:rsid w:val="00686B46"/>
    <w:rsid w:val="00686B89"/>
    <w:rsid w:val="00686BDB"/>
    <w:rsid w:val="00686BED"/>
    <w:rsid w:val="00686D28"/>
    <w:rsid w:val="00686D57"/>
    <w:rsid w:val="00686E2A"/>
    <w:rsid w:val="00686E5F"/>
    <w:rsid w:val="00686E68"/>
    <w:rsid w:val="00686E71"/>
    <w:rsid w:val="00686E9A"/>
    <w:rsid w:val="00686F44"/>
    <w:rsid w:val="00686F93"/>
    <w:rsid w:val="00687093"/>
    <w:rsid w:val="00687108"/>
    <w:rsid w:val="00687121"/>
    <w:rsid w:val="0068717C"/>
    <w:rsid w:val="00687197"/>
    <w:rsid w:val="0068720C"/>
    <w:rsid w:val="00687235"/>
    <w:rsid w:val="00687269"/>
    <w:rsid w:val="0068727C"/>
    <w:rsid w:val="00687438"/>
    <w:rsid w:val="00687465"/>
    <w:rsid w:val="00687565"/>
    <w:rsid w:val="006875A2"/>
    <w:rsid w:val="006875E9"/>
    <w:rsid w:val="006876DD"/>
    <w:rsid w:val="00687713"/>
    <w:rsid w:val="00687721"/>
    <w:rsid w:val="00687727"/>
    <w:rsid w:val="00687850"/>
    <w:rsid w:val="00687888"/>
    <w:rsid w:val="0068794C"/>
    <w:rsid w:val="0068794D"/>
    <w:rsid w:val="00687A3A"/>
    <w:rsid w:val="00687A94"/>
    <w:rsid w:val="00687B60"/>
    <w:rsid w:val="00687C28"/>
    <w:rsid w:val="00687CBB"/>
    <w:rsid w:val="00687D10"/>
    <w:rsid w:val="00687D43"/>
    <w:rsid w:val="00687D55"/>
    <w:rsid w:val="00687DBE"/>
    <w:rsid w:val="00687DCB"/>
    <w:rsid w:val="00687DE6"/>
    <w:rsid w:val="00687E00"/>
    <w:rsid w:val="00687E1D"/>
    <w:rsid w:val="00690025"/>
    <w:rsid w:val="00690071"/>
    <w:rsid w:val="006900B6"/>
    <w:rsid w:val="006900D0"/>
    <w:rsid w:val="0069018D"/>
    <w:rsid w:val="006901DC"/>
    <w:rsid w:val="0069029F"/>
    <w:rsid w:val="006903B0"/>
    <w:rsid w:val="006903FD"/>
    <w:rsid w:val="00690440"/>
    <w:rsid w:val="0069050C"/>
    <w:rsid w:val="00690535"/>
    <w:rsid w:val="00690559"/>
    <w:rsid w:val="0069055E"/>
    <w:rsid w:val="006905A9"/>
    <w:rsid w:val="00690658"/>
    <w:rsid w:val="0069067B"/>
    <w:rsid w:val="006906AA"/>
    <w:rsid w:val="006906F7"/>
    <w:rsid w:val="0069070F"/>
    <w:rsid w:val="0069074F"/>
    <w:rsid w:val="00690792"/>
    <w:rsid w:val="00690840"/>
    <w:rsid w:val="0069084C"/>
    <w:rsid w:val="006908A6"/>
    <w:rsid w:val="006908BD"/>
    <w:rsid w:val="006908D7"/>
    <w:rsid w:val="006908F3"/>
    <w:rsid w:val="006909B1"/>
    <w:rsid w:val="006909EF"/>
    <w:rsid w:val="00690A35"/>
    <w:rsid w:val="00690A43"/>
    <w:rsid w:val="00690A53"/>
    <w:rsid w:val="00690A5A"/>
    <w:rsid w:val="00690AA3"/>
    <w:rsid w:val="00690AE2"/>
    <w:rsid w:val="00690CA8"/>
    <w:rsid w:val="00690CF2"/>
    <w:rsid w:val="00690DFC"/>
    <w:rsid w:val="00690E55"/>
    <w:rsid w:val="00690E5D"/>
    <w:rsid w:val="00690F50"/>
    <w:rsid w:val="00690F57"/>
    <w:rsid w:val="0069105D"/>
    <w:rsid w:val="006910A0"/>
    <w:rsid w:val="0069117B"/>
    <w:rsid w:val="006911D8"/>
    <w:rsid w:val="0069127D"/>
    <w:rsid w:val="006912D1"/>
    <w:rsid w:val="006912D9"/>
    <w:rsid w:val="006913A6"/>
    <w:rsid w:val="006913AD"/>
    <w:rsid w:val="006913F2"/>
    <w:rsid w:val="00691402"/>
    <w:rsid w:val="0069141D"/>
    <w:rsid w:val="00691428"/>
    <w:rsid w:val="00691484"/>
    <w:rsid w:val="006914B5"/>
    <w:rsid w:val="00691510"/>
    <w:rsid w:val="0069156D"/>
    <w:rsid w:val="006915C9"/>
    <w:rsid w:val="006915FF"/>
    <w:rsid w:val="00691689"/>
    <w:rsid w:val="006916DF"/>
    <w:rsid w:val="006917CC"/>
    <w:rsid w:val="00691833"/>
    <w:rsid w:val="00691840"/>
    <w:rsid w:val="00691865"/>
    <w:rsid w:val="0069187B"/>
    <w:rsid w:val="006918C9"/>
    <w:rsid w:val="0069191D"/>
    <w:rsid w:val="00691957"/>
    <w:rsid w:val="0069197D"/>
    <w:rsid w:val="006919EA"/>
    <w:rsid w:val="00691A52"/>
    <w:rsid w:val="00691AF1"/>
    <w:rsid w:val="00691B29"/>
    <w:rsid w:val="00691B5D"/>
    <w:rsid w:val="00691B72"/>
    <w:rsid w:val="00691BBC"/>
    <w:rsid w:val="00691BEF"/>
    <w:rsid w:val="00691D75"/>
    <w:rsid w:val="00691EE7"/>
    <w:rsid w:val="00691EEF"/>
    <w:rsid w:val="00691F1D"/>
    <w:rsid w:val="00691F62"/>
    <w:rsid w:val="00691F75"/>
    <w:rsid w:val="00691FB4"/>
    <w:rsid w:val="0069203D"/>
    <w:rsid w:val="006920E3"/>
    <w:rsid w:val="0069213B"/>
    <w:rsid w:val="00692143"/>
    <w:rsid w:val="006921DF"/>
    <w:rsid w:val="006922A1"/>
    <w:rsid w:val="006922B9"/>
    <w:rsid w:val="0069230F"/>
    <w:rsid w:val="00692364"/>
    <w:rsid w:val="00692389"/>
    <w:rsid w:val="00692394"/>
    <w:rsid w:val="006923A6"/>
    <w:rsid w:val="006923E1"/>
    <w:rsid w:val="00692415"/>
    <w:rsid w:val="006924ED"/>
    <w:rsid w:val="006925B2"/>
    <w:rsid w:val="00692655"/>
    <w:rsid w:val="0069265B"/>
    <w:rsid w:val="00692672"/>
    <w:rsid w:val="006926C3"/>
    <w:rsid w:val="006926C4"/>
    <w:rsid w:val="006926E9"/>
    <w:rsid w:val="0069272A"/>
    <w:rsid w:val="0069276D"/>
    <w:rsid w:val="00692820"/>
    <w:rsid w:val="00692838"/>
    <w:rsid w:val="00692897"/>
    <w:rsid w:val="00692970"/>
    <w:rsid w:val="00692AB1"/>
    <w:rsid w:val="00692B04"/>
    <w:rsid w:val="00692B39"/>
    <w:rsid w:val="00692C23"/>
    <w:rsid w:val="00692C3C"/>
    <w:rsid w:val="00692CD4"/>
    <w:rsid w:val="00692D43"/>
    <w:rsid w:val="00692E05"/>
    <w:rsid w:val="00692E2F"/>
    <w:rsid w:val="00692E7D"/>
    <w:rsid w:val="00692EB3"/>
    <w:rsid w:val="00692F21"/>
    <w:rsid w:val="00692F88"/>
    <w:rsid w:val="00693049"/>
    <w:rsid w:val="0069305F"/>
    <w:rsid w:val="006930C3"/>
    <w:rsid w:val="00693170"/>
    <w:rsid w:val="00693276"/>
    <w:rsid w:val="006932B8"/>
    <w:rsid w:val="006932CE"/>
    <w:rsid w:val="00693386"/>
    <w:rsid w:val="00693409"/>
    <w:rsid w:val="00693483"/>
    <w:rsid w:val="0069349D"/>
    <w:rsid w:val="006934AE"/>
    <w:rsid w:val="00693518"/>
    <w:rsid w:val="006935C3"/>
    <w:rsid w:val="006935E8"/>
    <w:rsid w:val="00693666"/>
    <w:rsid w:val="0069367D"/>
    <w:rsid w:val="00693698"/>
    <w:rsid w:val="006936D1"/>
    <w:rsid w:val="006936EB"/>
    <w:rsid w:val="00693747"/>
    <w:rsid w:val="006937CB"/>
    <w:rsid w:val="0069382A"/>
    <w:rsid w:val="0069385D"/>
    <w:rsid w:val="00693878"/>
    <w:rsid w:val="006938A5"/>
    <w:rsid w:val="0069390E"/>
    <w:rsid w:val="006939F7"/>
    <w:rsid w:val="00693A80"/>
    <w:rsid w:val="00693B9C"/>
    <w:rsid w:val="00693DE4"/>
    <w:rsid w:val="00693E1D"/>
    <w:rsid w:val="00693E23"/>
    <w:rsid w:val="00693E24"/>
    <w:rsid w:val="00693E52"/>
    <w:rsid w:val="00693F2A"/>
    <w:rsid w:val="00693F34"/>
    <w:rsid w:val="00693F4B"/>
    <w:rsid w:val="00693FED"/>
    <w:rsid w:val="006940A2"/>
    <w:rsid w:val="00694111"/>
    <w:rsid w:val="00694124"/>
    <w:rsid w:val="00694169"/>
    <w:rsid w:val="006941F3"/>
    <w:rsid w:val="00694220"/>
    <w:rsid w:val="0069428A"/>
    <w:rsid w:val="0069428D"/>
    <w:rsid w:val="006942CA"/>
    <w:rsid w:val="006942CC"/>
    <w:rsid w:val="006942F9"/>
    <w:rsid w:val="00694308"/>
    <w:rsid w:val="00694359"/>
    <w:rsid w:val="00694365"/>
    <w:rsid w:val="006943CD"/>
    <w:rsid w:val="006943D6"/>
    <w:rsid w:val="0069442F"/>
    <w:rsid w:val="006944DC"/>
    <w:rsid w:val="00694673"/>
    <w:rsid w:val="0069469C"/>
    <w:rsid w:val="006946F2"/>
    <w:rsid w:val="0069475C"/>
    <w:rsid w:val="00694762"/>
    <w:rsid w:val="00694772"/>
    <w:rsid w:val="0069477F"/>
    <w:rsid w:val="0069489B"/>
    <w:rsid w:val="006948DF"/>
    <w:rsid w:val="006948FE"/>
    <w:rsid w:val="00694922"/>
    <w:rsid w:val="006949FE"/>
    <w:rsid w:val="00694A17"/>
    <w:rsid w:val="00694A5F"/>
    <w:rsid w:val="00694ABF"/>
    <w:rsid w:val="00694B5B"/>
    <w:rsid w:val="00694B60"/>
    <w:rsid w:val="00694B69"/>
    <w:rsid w:val="00694BA5"/>
    <w:rsid w:val="00694BAD"/>
    <w:rsid w:val="00694C12"/>
    <w:rsid w:val="00694C1C"/>
    <w:rsid w:val="00694C63"/>
    <w:rsid w:val="00694CD0"/>
    <w:rsid w:val="00694D50"/>
    <w:rsid w:val="00694D62"/>
    <w:rsid w:val="00694DB7"/>
    <w:rsid w:val="00694DE3"/>
    <w:rsid w:val="00694DED"/>
    <w:rsid w:val="00694E87"/>
    <w:rsid w:val="00694E8F"/>
    <w:rsid w:val="00694E9E"/>
    <w:rsid w:val="00694F2B"/>
    <w:rsid w:val="00694FC6"/>
    <w:rsid w:val="00694FDA"/>
    <w:rsid w:val="0069502A"/>
    <w:rsid w:val="0069504B"/>
    <w:rsid w:val="006950A2"/>
    <w:rsid w:val="006950F6"/>
    <w:rsid w:val="00695185"/>
    <w:rsid w:val="006951A6"/>
    <w:rsid w:val="00695253"/>
    <w:rsid w:val="0069526E"/>
    <w:rsid w:val="00695292"/>
    <w:rsid w:val="00695299"/>
    <w:rsid w:val="006952A8"/>
    <w:rsid w:val="006952F6"/>
    <w:rsid w:val="00695385"/>
    <w:rsid w:val="006953BA"/>
    <w:rsid w:val="006953E1"/>
    <w:rsid w:val="0069547F"/>
    <w:rsid w:val="00695525"/>
    <w:rsid w:val="00695537"/>
    <w:rsid w:val="006955F2"/>
    <w:rsid w:val="00695654"/>
    <w:rsid w:val="006956C9"/>
    <w:rsid w:val="006956E0"/>
    <w:rsid w:val="006956F7"/>
    <w:rsid w:val="006957D7"/>
    <w:rsid w:val="0069581D"/>
    <w:rsid w:val="00695825"/>
    <w:rsid w:val="006958AF"/>
    <w:rsid w:val="006958F7"/>
    <w:rsid w:val="00695946"/>
    <w:rsid w:val="00695A63"/>
    <w:rsid w:val="00695A7C"/>
    <w:rsid w:val="00695ABE"/>
    <w:rsid w:val="00695AF5"/>
    <w:rsid w:val="00695B3E"/>
    <w:rsid w:val="00695BBA"/>
    <w:rsid w:val="00695C4B"/>
    <w:rsid w:val="00695C8F"/>
    <w:rsid w:val="00695CBE"/>
    <w:rsid w:val="00695CFC"/>
    <w:rsid w:val="00695E5F"/>
    <w:rsid w:val="00695E76"/>
    <w:rsid w:val="00695F1D"/>
    <w:rsid w:val="00695F26"/>
    <w:rsid w:val="00695F96"/>
    <w:rsid w:val="0069602A"/>
    <w:rsid w:val="00696086"/>
    <w:rsid w:val="006960A4"/>
    <w:rsid w:val="006960E3"/>
    <w:rsid w:val="006960E7"/>
    <w:rsid w:val="00696137"/>
    <w:rsid w:val="00696151"/>
    <w:rsid w:val="00696188"/>
    <w:rsid w:val="00696251"/>
    <w:rsid w:val="006962E5"/>
    <w:rsid w:val="006962EB"/>
    <w:rsid w:val="00696306"/>
    <w:rsid w:val="0069634E"/>
    <w:rsid w:val="00696369"/>
    <w:rsid w:val="006963DC"/>
    <w:rsid w:val="006963E9"/>
    <w:rsid w:val="006963FA"/>
    <w:rsid w:val="00696401"/>
    <w:rsid w:val="00696429"/>
    <w:rsid w:val="00696449"/>
    <w:rsid w:val="00696456"/>
    <w:rsid w:val="0069651F"/>
    <w:rsid w:val="00696530"/>
    <w:rsid w:val="00696607"/>
    <w:rsid w:val="00696633"/>
    <w:rsid w:val="0069666E"/>
    <w:rsid w:val="00696676"/>
    <w:rsid w:val="006966E2"/>
    <w:rsid w:val="0069672B"/>
    <w:rsid w:val="00696730"/>
    <w:rsid w:val="0069676E"/>
    <w:rsid w:val="00696793"/>
    <w:rsid w:val="006967DB"/>
    <w:rsid w:val="006967E6"/>
    <w:rsid w:val="00696837"/>
    <w:rsid w:val="00696845"/>
    <w:rsid w:val="0069689F"/>
    <w:rsid w:val="006968B4"/>
    <w:rsid w:val="00696982"/>
    <w:rsid w:val="006969B2"/>
    <w:rsid w:val="00696AAB"/>
    <w:rsid w:val="00696ABE"/>
    <w:rsid w:val="00696B00"/>
    <w:rsid w:val="00696C00"/>
    <w:rsid w:val="00696C44"/>
    <w:rsid w:val="00696C6A"/>
    <w:rsid w:val="00696C80"/>
    <w:rsid w:val="00696CF1"/>
    <w:rsid w:val="00696D4B"/>
    <w:rsid w:val="00696D79"/>
    <w:rsid w:val="00696DD6"/>
    <w:rsid w:val="00696E30"/>
    <w:rsid w:val="00696E53"/>
    <w:rsid w:val="00696E8F"/>
    <w:rsid w:val="00696EB9"/>
    <w:rsid w:val="00696EBD"/>
    <w:rsid w:val="00696ECF"/>
    <w:rsid w:val="00696F01"/>
    <w:rsid w:val="00696F18"/>
    <w:rsid w:val="0069702E"/>
    <w:rsid w:val="00697030"/>
    <w:rsid w:val="006970C6"/>
    <w:rsid w:val="006970EF"/>
    <w:rsid w:val="00697167"/>
    <w:rsid w:val="006971E4"/>
    <w:rsid w:val="00697230"/>
    <w:rsid w:val="006972DB"/>
    <w:rsid w:val="00697320"/>
    <w:rsid w:val="006973E7"/>
    <w:rsid w:val="00697413"/>
    <w:rsid w:val="0069743D"/>
    <w:rsid w:val="0069746E"/>
    <w:rsid w:val="00697502"/>
    <w:rsid w:val="0069754B"/>
    <w:rsid w:val="006975E6"/>
    <w:rsid w:val="006975EC"/>
    <w:rsid w:val="006976CB"/>
    <w:rsid w:val="006976D9"/>
    <w:rsid w:val="006976E6"/>
    <w:rsid w:val="00697754"/>
    <w:rsid w:val="00697811"/>
    <w:rsid w:val="00697821"/>
    <w:rsid w:val="006978DB"/>
    <w:rsid w:val="0069798E"/>
    <w:rsid w:val="006979E2"/>
    <w:rsid w:val="00697A5B"/>
    <w:rsid w:val="00697A9D"/>
    <w:rsid w:val="00697AA2"/>
    <w:rsid w:val="00697AAC"/>
    <w:rsid w:val="00697AB1"/>
    <w:rsid w:val="00697B16"/>
    <w:rsid w:val="00697B60"/>
    <w:rsid w:val="00697BC9"/>
    <w:rsid w:val="00697C0F"/>
    <w:rsid w:val="00697CE9"/>
    <w:rsid w:val="00697D26"/>
    <w:rsid w:val="00697D5F"/>
    <w:rsid w:val="00697DA8"/>
    <w:rsid w:val="00697DC3"/>
    <w:rsid w:val="00697E41"/>
    <w:rsid w:val="00697EC2"/>
    <w:rsid w:val="00697ECD"/>
    <w:rsid w:val="00697EE2"/>
    <w:rsid w:val="00697F01"/>
    <w:rsid w:val="00697F4A"/>
    <w:rsid w:val="00697F69"/>
    <w:rsid w:val="00697FA2"/>
    <w:rsid w:val="0069C31D"/>
    <w:rsid w:val="006A0064"/>
    <w:rsid w:val="006A00D6"/>
    <w:rsid w:val="006A012E"/>
    <w:rsid w:val="006A0174"/>
    <w:rsid w:val="006A022A"/>
    <w:rsid w:val="006A0263"/>
    <w:rsid w:val="006A0267"/>
    <w:rsid w:val="006A030A"/>
    <w:rsid w:val="006A034F"/>
    <w:rsid w:val="006A0414"/>
    <w:rsid w:val="006A0490"/>
    <w:rsid w:val="006A0506"/>
    <w:rsid w:val="006A0579"/>
    <w:rsid w:val="006A0610"/>
    <w:rsid w:val="006A0641"/>
    <w:rsid w:val="006A064E"/>
    <w:rsid w:val="006A0714"/>
    <w:rsid w:val="006A0894"/>
    <w:rsid w:val="006A0896"/>
    <w:rsid w:val="006A08A8"/>
    <w:rsid w:val="006A08EA"/>
    <w:rsid w:val="006A0923"/>
    <w:rsid w:val="006A0A0D"/>
    <w:rsid w:val="006A0A22"/>
    <w:rsid w:val="006A0A3D"/>
    <w:rsid w:val="006A0B36"/>
    <w:rsid w:val="006A0BE1"/>
    <w:rsid w:val="006A0C9F"/>
    <w:rsid w:val="006A0DB4"/>
    <w:rsid w:val="006A0DBA"/>
    <w:rsid w:val="006A0E61"/>
    <w:rsid w:val="006A0E77"/>
    <w:rsid w:val="006A0EAD"/>
    <w:rsid w:val="006A0EEF"/>
    <w:rsid w:val="006A0EF8"/>
    <w:rsid w:val="006A0F34"/>
    <w:rsid w:val="006A103A"/>
    <w:rsid w:val="006A106F"/>
    <w:rsid w:val="006A10C4"/>
    <w:rsid w:val="006A11D0"/>
    <w:rsid w:val="006A1281"/>
    <w:rsid w:val="006A12CB"/>
    <w:rsid w:val="006A12FF"/>
    <w:rsid w:val="006A1337"/>
    <w:rsid w:val="006A1359"/>
    <w:rsid w:val="006A13D8"/>
    <w:rsid w:val="006A13F5"/>
    <w:rsid w:val="006A1406"/>
    <w:rsid w:val="006A1410"/>
    <w:rsid w:val="006A1423"/>
    <w:rsid w:val="006A1486"/>
    <w:rsid w:val="006A14E4"/>
    <w:rsid w:val="006A14FE"/>
    <w:rsid w:val="006A158B"/>
    <w:rsid w:val="006A1613"/>
    <w:rsid w:val="006A1639"/>
    <w:rsid w:val="006A1648"/>
    <w:rsid w:val="006A1677"/>
    <w:rsid w:val="006A1695"/>
    <w:rsid w:val="006A1785"/>
    <w:rsid w:val="006A1829"/>
    <w:rsid w:val="006A189F"/>
    <w:rsid w:val="006A18BE"/>
    <w:rsid w:val="006A18C3"/>
    <w:rsid w:val="006A1A0E"/>
    <w:rsid w:val="006A1A2F"/>
    <w:rsid w:val="006A1AC0"/>
    <w:rsid w:val="006A1B26"/>
    <w:rsid w:val="006A1C84"/>
    <w:rsid w:val="006A1CB9"/>
    <w:rsid w:val="006A1D01"/>
    <w:rsid w:val="006A1DEA"/>
    <w:rsid w:val="006A1E3B"/>
    <w:rsid w:val="006A1E82"/>
    <w:rsid w:val="006A1E98"/>
    <w:rsid w:val="006A1ECB"/>
    <w:rsid w:val="006A1F2C"/>
    <w:rsid w:val="006A1F37"/>
    <w:rsid w:val="006A2020"/>
    <w:rsid w:val="006A20CB"/>
    <w:rsid w:val="006A2178"/>
    <w:rsid w:val="006A221C"/>
    <w:rsid w:val="006A223B"/>
    <w:rsid w:val="006A224D"/>
    <w:rsid w:val="006A241E"/>
    <w:rsid w:val="006A2444"/>
    <w:rsid w:val="006A2567"/>
    <w:rsid w:val="006A25B9"/>
    <w:rsid w:val="006A25C1"/>
    <w:rsid w:val="006A25D8"/>
    <w:rsid w:val="006A25E0"/>
    <w:rsid w:val="006A2641"/>
    <w:rsid w:val="006A266B"/>
    <w:rsid w:val="006A2682"/>
    <w:rsid w:val="006A2737"/>
    <w:rsid w:val="006A2821"/>
    <w:rsid w:val="006A2822"/>
    <w:rsid w:val="006A282D"/>
    <w:rsid w:val="006A287B"/>
    <w:rsid w:val="006A28A6"/>
    <w:rsid w:val="006A290F"/>
    <w:rsid w:val="006A2948"/>
    <w:rsid w:val="006A2967"/>
    <w:rsid w:val="006A29A5"/>
    <w:rsid w:val="006A2A36"/>
    <w:rsid w:val="006A2A70"/>
    <w:rsid w:val="006A2A85"/>
    <w:rsid w:val="006A2B05"/>
    <w:rsid w:val="006A2B39"/>
    <w:rsid w:val="006A2B75"/>
    <w:rsid w:val="006A2C10"/>
    <w:rsid w:val="006A2C49"/>
    <w:rsid w:val="006A2CAC"/>
    <w:rsid w:val="006A2CC3"/>
    <w:rsid w:val="006A2CE7"/>
    <w:rsid w:val="006A2CE8"/>
    <w:rsid w:val="006A2D58"/>
    <w:rsid w:val="006A2D7B"/>
    <w:rsid w:val="006A2D7E"/>
    <w:rsid w:val="006A2D83"/>
    <w:rsid w:val="006A2DCE"/>
    <w:rsid w:val="006A2DDD"/>
    <w:rsid w:val="006A2E0D"/>
    <w:rsid w:val="006A2E87"/>
    <w:rsid w:val="006A2EBC"/>
    <w:rsid w:val="006A2ECA"/>
    <w:rsid w:val="006A2ECD"/>
    <w:rsid w:val="006A2F39"/>
    <w:rsid w:val="006A2F65"/>
    <w:rsid w:val="006A2F7D"/>
    <w:rsid w:val="006A2FC3"/>
    <w:rsid w:val="006A2FD1"/>
    <w:rsid w:val="006A2FDD"/>
    <w:rsid w:val="006A30D3"/>
    <w:rsid w:val="006A3123"/>
    <w:rsid w:val="006A3158"/>
    <w:rsid w:val="006A3168"/>
    <w:rsid w:val="006A31D3"/>
    <w:rsid w:val="006A31F8"/>
    <w:rsid w:val="006A322A"/>
    <w:rsid w:val="006A32A7"/>
    <w:rsid w:val="006A330D"/>
    <w:rsid w:val="006A3375"/>
    <w:rsid w:val="006A33A5"/>
    <w:rsid w:val="006A33E0"/>
    <w:rsid w:val="006A3463"/>
    <w:rsid w:val="006A3490"/>
    <w:rsid w:val="006A34E3"/>
    <w:rsid w:val="006A34F1"/>
    <w:rsid w:val="006A353F"/>
    <w:rsid w:val="006A3544"/>
    <w:rsid w:val="006A356C"/>
    <w:rsid w:val="006A35ED"/>
    <w:rsid w:val="006A3717"/>
    <w:rsid w:val="006A3740"/>
    <w:rsid w:val="006A3839"/>
    <w:rsid w:val="006A3846"/>
    <w:rsid w:val="006A38C9"/>
    <w:rsid w:val="006A38CA"/>
    <w:rsid w:val="006A3996"/>
    <w:rsid w:val="006A39BC"/>
    <w:rsid w:val="006A39C2"/>
    <w:rsid w:val="006A39D6"/>
    <w:rsid w:val="006A3A21"/>
    <w:rsid w:val="006A3A3C"/>
    <w:rsid w:val="006A3A9C"/>
    <w:rsid w:val="006A3ADD"/>
    <w:rsid w:val="006A3B5B"/>
    <w:rsid w:val="006A3BAD"/>
    <w:rsid w:val="006A3E1E"/>
    <w:rsid w:val="006A3E59"/>
    <w:rsid w:val="006A3EEE"/>
    <w:rsid w:val="006A3EFF"/>
    <w:rsid w:val="006A3FAD"/>
    <w:rsid w:val="006A4001"/>
    <w:rsid w:val="006A4050"/>
    <w:rsid w:val="006A4051"/>
    <w:rsid w:val="006A4119"/>
    <w:rsid w:val="006A414B"/>
    <w:rsid w:val="006A4164"/>
    <w:rsid w:val="006A41DC"/>
    <w:rsid w:val="006A422D"/>
    <w:rsid w:val="006A4234"/>
    <w:rsid w:val="006A427E"/>
    <w:rsid w:val="006A42FD"/>
    <w:rsid w:val="006A4358"/>
    <w:rsid w:val="006A43F8"/>
    <w:rsid w:val="006A44F3"/>
    <w:rsid w:val="006A44FF"/>
    <w:rsid w:val="006A45D9"/>
    <w:rsid w:val="006A464D"/>
    <w:rsid w:val="006A468C"/>
    <w:rsid w:val="006A475A"/>
    <w:rsid w:val="006A47FC"/>
    <w:rsid w:val="006A4876"/>
    <w:rsid w:val="006A49C9"/>
    <w:rsid w:val="006A49ED"/>
    <w:rsid w:val="006A4A1B"/>
    <w:rsid w:val="006A4AC1"/>
    <w:rsid w:val="006A4B54"/>
    <w:rsid w:val="006A4C15"/>
    <w:rsid w:val="006A4C49"/>
    <w:rsid w:val="006A4C6F"/>
    <w:rsid w:val="006A4C7C"/>
    <w:rsid w:val="006A4CBE"/>
    <w:rsid w:val="006A4CC5"/>
    <w:rsid w:val="006A4D87"/>
    <w:rsid w:val="006A4DE6"/>
    <w:rsid w:val="006A4DEF"/>
    <w:rsid w:val="006A4E41"/>
    <w:rsid w:val="006A4E50"/>
    <w:rsid w:val="006A4E5A"/>
    <w:rsid w:val="006A4E79"/>
    <w:rsid w:val="006A4EC0"/>
    <w:rsid w:val="006A4EFC"/>
    <w:rsid w:val="006A4F31"/>
    <w:rsid w:val="006A4F7E"/>
    <w:rsid w:val="006A502C"/>
    <w:rsid w:val="006A50E2"/>
    <w:rsid w:val="006A516C"/>
    <w:rsid w:val="006A521F"/>
    <w:rsid w:val="006A5363"/>
    <w:rsid w:val="006A539A"/>
    <w:rsid w:val="006A53A2"/>
    <w:rsid w:val="006A5447"/>
    <w:rsid w:val="006A5460"/>
    <w:rsid w:val="006A567B"/>
    <w:rsid w:val="006A5801"/>
    <w:rsid w:val="006A5878"/>
    <w:rsid w:val="006A58A5"/>
    <w:rsid w:val="006A58FF"/>
    <w:rsid w:val="006A5974"/>
    <w:rsid w:val="006A59DF"/>
    <w:rsid w:val="006A5A31"/>
    <w:rsid w:val="006A5A5D"/>
    <w:rsid w:val="006A5A7F"/>
    <w:rsid w:val="006A5BAB"/>
    <w:rsid w:val="006A5BD3"/>
    <w:rsid w:val="006A5BFF"/>
    <w:rsid w:val="006A5CBD"/>
    <w:rsid w:val="006A5CE3"/>
    <w:rsid w:val="006A5DBA"/>
    <w:rsid w:val="006A5E35"/>
    <w:rsid w:val="006A5E49"/>
    <w:rsid w:val="006A5ED0"/>
    <w:rsid w:val="006A5ED6"/>
    <w:rsid w:val="006A602B"/>
    <w:rsid w:val="006A6132"/>
    <w:rsid w:val="006A6142"/>
    <w:rsid w:val="006A61B3"/>
    <w:rsid w:val="006A61CD"/>
    <w:rsid w:val="006A61D7"/>
    <w:rsid w:val="006A622E"/>
    <w:rsid w:val="006A62A5"/>
    <w:rsid w:val="006A6303"/>
    <w:rsid w:val="006A6367"/>
    <w:rsid w:val="006A63EC"/>
    <w:rsid w:val="006A6455"/>
    <w:rsid w:val="006A6461"/>
    <w:rsid w:val="006A65D6"/>
    <w:rsid w:val="006A65F1"/>
    <w:rsid w:val="006A668C"/>
    <w:rsid w:val="006A66FC"/>
    <w:rsid w:val="006A67FF"/>
    <w:rsid w:val="006A687E"/>
    <w:rsid w:val="006A68B3"/>
    <w:rsid w:val="006A68F1"/>
    <w:rsid w:val="006A6934"/>
    <w:rsid w:val="006A6978"/>
    <w:rsid w:val="006A6A1C"/>
    <w:rsid w:val="006A6AAB"/>
    <w:rsid w:val="006A6ACF"/>
    <w:rsid w:val="006A6B17"/>
    <w:rsid w:val="006A6CA9"/>
    <w:rsid w:val="006A6D0B"/>
    <w:rsid w:val="006A6D2F"/>
    <w:rsid w:val="006A6D33"/>
    <w:rsid w:val="006A6DAF"/>
    <w:rsid w:val="006A6DFF"/>
    <w:rsid w:val="006A6F22"/>
    <w:rsid w:val="006A6F48"/>
    <w:rsid w:val="006A6F5E"/>
    <w:rsid w:val="006A7051"/>
    <w:rsid w:val="006A711F"/>
    <w:rsid w:val="006A7139"/>
    <w:rsid w:val="006A7151"/>
    <w:rsid w:val="006A71A0"/>
    <w:rsid w:val="006A71AB"/>
    <w:rsid w:val="006A71B7"/>
    <w:rsid w:val="006A71E8"/>
    <w:rsid w:val="006A7234"/>
    <w:rsid w:val="006A724F"/>
    <w:rsid w:val="006A72A1"/>
    <w:rsid w:val="006A72C2"/>
    <w:rsid w:val="006A72E1"/>
    <w:rsid w:val="006A734F"/>
    <w:rsid w:val="006A73B1"/>
    <w:rsid w:val="006A73BF"/>
    <w:rsid w:val="006A73C8"/>
    <w:rsid w:val="006A73D8"/>
    <w:rsid w:val="006A74C6"/>
    <w:rsid w:val="006A74DE"/>
    <w:rsid w:val="006A7570"/>
    <w:rsid w:val="006A767F"/>
    <w:rsid w:val="006A768A"/>
    <w:rsid w:val="006A7920"/>
    <w:rsid w:val="006A798D"/>
    <w:rsid w:val="006A79BC"/>
    <w:rsid w:val="006A7B64"/>
    <w:rsid w:val="006A7BB8"/>
    <w:rsid w:val="006A7CCA"/>
    <w:rsid w:val="006A7CD0"/>
    <w:rsid w:val="006A7D0D"/>
    <w:rsid w:val="006A7E49"/>
    <w:rsid w:val="006A7EBF"/>
    <w:rsid w:val="006B000D"/>
    <w:rsid w:val="006B004B"/>
    <w:rsid w:val="006B0081"/>
    <w:rsid w:val="006B0121"/>
    <w:rsid w:val="006B023B"/>
    <w:rsid w:val="006B0258"/>
    <w:rsid w:val="006B02F8"/>
    <w:rsid w:val="006B0382"/>
    <w:rsid w:val="006B03B2"/>
    <w:rsid w:val="006B03D6"/>
    <w:rsid w:val="006B03F1"/>
    <w:rsid w:val="006B0432"/>
    <w:rsid w:val="006B045B"/>
    <w:rsid w:val="006B045F"/>
    <w:rsid w:val="006B04D9"/>
    <w:rsid w:val="006B058A"/>
    <w:rsid w:val="006B0632"/>
    <w:rsid w:val="006B0698"/>
    <w:rsid w:val="006B06BC"/>
    <w:rsid w:val="006B06C9"/>
    <w:rsid w:val="006B06E5"/>
    <w:rsid w:val="006B07E4"/>
    <w:rsid w:val="006B08B3"/>
    <w:rsid w:val="006B0980"/>
    <w:rsid w:val="006B09ED"/>
    <w:rsid w:val="006B0AFE"/>
    <w:rsid w:val="006B0B04"/>
    <w:rsid w:val="006B0B8C"/>
    <w:rsid w:val="006B0CEB"/>
    <w:rsid w:val="006B0D9E"/>
    <w:rsid w:val="006B0DCC"/>
    <w:rsid w:val="006B0E6C"/>
    <w:rsid w:val="006B0E95"/>
    <w:rsid w:val="006B0F2B"/>
    <w:rsid w:val="006B0F9C"/>
    <w:rsid w:val="006B0FBB"/>
    <w:rsid w:val="006B0FEA"/>
    <w:rsid w:val="006B1075"/>
    <w:rsid w:val="006B119A"/>
    <w:rsid w:val="006B11C6"/>
    <w:rsid w:val="006B1292"/>
    <w:rsid w:val="006B1337"/>
    <w:rsid w:val="006B137F"/>
    <w:rsid w:val="006B143D"/>
    <w:rsid w:val="006B1661"/>
    <w:rsid w:val="006B168F"/>
    <w:rsid w:val="006B1694"/>
    <w:rsid w:val="006B1775"/>
    <w:rsid w:val="006B1798"/>
    <w:rsid w:val="006B1862"/>
    <w:rsid w:val="006B18D3"/>
    <w:rsid w:val="006B1925"/>
    <w:rsid w:val="006B1934"/>
    <w:rsid w:val="006B197C"/>
    <w:rsid w:val="006B1AA6"/>
    <w:rsid w:val="006B1ADF"/>
    <w:rsid w:val="006B1AFA"/>
    <w:rsid w:val="006B1B1C"/>
    <w:rsid w:val="006B1B71"/>
    <w:rsid w:val="006B1CAD"/>
    <w:rsid w:val="006B1D22"/>
    <w:rsid w:val="006B1D98"/>
    <w:rsid w:val="006B1DA2"/>
    <w:rsid w:val="006B1DDB"/>
    <w:rsid w:val="006B1EE2"/>
    <w:rsid w:val="006B1EEB"/>
    <w:rsid w:val="006B1FC4"/>
    <w:rsid w:val="006B1FEA"/>
    <w:rsid w:val="006B205A"/>
    <w:rsid w:val="006B215D"/>
    <w:rsid w:val="006B2198"/>
    <w:rsid w:val="006B219E"/>
    <w:rsid w:val="006B2208"/>
    <w:rsid w:val="006B220A"/>
    <w:rsid w:val="006B2213"/>
    <w:rsid w:val="006B2251"/>
    <w:rsid w:val="006B229B"/>
    <w:rsid w:val="006B22DA"/>
    <w:rsid w:val="006B2313"/>
    <w:rsid w:val="006B236E"/>
    <w:rsid w:val="006B23B7"/>
    <w:rsid w:val="006B23FC"/>
    <w:rsid w:val="006B2413"/>
    <w:rsid w:val="006B2484"/>
    <w:rsid w:val="006B24B9"/>
    <w:rsid w:val="006B254F"/>
    <w:rsid w:val="006B25B4"/>
    <w:rsid w:val="006B25DD"/>
    <w:rsid w:val="006B272D"/>
    <w:rsid w:val="006B2763"/>
    <w:rsid w:val="006B276A"/>
    <w:rsid w:val="006B2784"/>
    <w:rsid w:val="006B27C1"/>
    <w:rsid w:val="006B282E"/>
    <w:rsid w:val="006B28AC"/>
    <w:rsid w:val="006B296A"/>
    <w:rsid w:val="006B29DA"/>
    <w:rsid w:val="006B2A44"/>
    <w:rsid w:val="006B2B09"/>
    <w:rsid w:val="006B2B1E"/>
    <w:rsid w:val="006B2B54"/>
    <w:rsid w:val="006B2B75"/>
    <w:rsid w:val="006B2B81"/>
    <w:rsid w:val="006B2B9D"/>
    <w:rsid w:val="006B2BC5"/>
    <w:rsid w:val="006B2BE0"/>
    <w:rsid w:val="006B2C01"/>
    <w:rsid w:val="006B2C2F"/>
    <w:rsid w:val="006B2CB6"/>
    <w:rsid w:val="006B2D51"/>
    <w:rsid w:val="006B2DA9"/>
    <w:rsid w:val="006B2DBB"/>
    <w:rsid w:val="006B2DC0"/>
    <w:rsid w:val="006B2DD3"/>
    <w:rsid w:val="006B2DF6"/>
    <w:rsid w:val="006B2DFA"/>
    <w:rsid w:val="006B2E18"/>
    <w:rsid w:val="006B2E1D"/>
    <w:rsid w:val="006B2ED3"/>
    <w:rsid w:val="006B2F04"/>
    <w:rsid w:val="006B2F14"/>
    <w:rsid w:val="006B2F4C"/>
    <w:rsid w:val="006B300F"/>
    <w:rsid w:val="006B3049"/>
    <w:rsid w:val="006B3061"/>
    <w:rsid w:val="006B306B"/>
    <w:rsid w:val="006B3085"/>
    <w:rsid w:val="006B30B9"/>
    <w:rsid w:val="006B30FB"/>
    <w:rsid w:val="006B3142"/>
    <w:rsid w:val="006B317D"/>
    <w:rsid w:val="006B3189"/>
    <w:rsid w:val="006B31D7"/>
    <w:rsid w:val="006B31F2"/>
    <w:rsid w:val="006B329A"/>
    <w:rsid w:val="006B3344"/>
    <w:rsid w:val="006B33E5"/>
    <w:rsid w:val="006B33EF"/>
    <w:rsid w:val="006B34C5"/>
    <w:rsid w:val="006B34D4"/>
    <w:rsid w:val="006B34E5"/>
    <w:rsid w:val="006B34E9"/>
    <w:rsid w:val="006B3556"/>
    <w:rsid w:val="006B3569"/>
    <w:rsid w:val="006B356B"/>
    <w:rsid w:val="006B35C3"/>
    <w:rsid w:val="006B3626"/>
    <w:rsid w:val="006B3677"/>
    <w:rsid w:val="006B36CD"/>
    <w:rsid w:val="006B37EE"/>
    <w:rsid w:val="006B381D"/>
    <w:rsid w:val="006B3847"/>
    <w:rsid w:val="006B3923"/>
    <w:rsid w:val="006B3969"/>
    <w:rsid w:val="006B3A8F"/>
    <w:rsid w:val="006B3AB6"/>
    <w:rsid w:val="006B3AE1"/>
    <w:rsid w:val="006B3C22"/>
    <w:rsid w:val="006B3C75"/>
    <w:rsid w:val="006B3C9C"/>
    <w:rsid w:val="006B3D02"/>
    <w:rsid w:val="006B3D52"/>
    <w:rsid w:val="006B3E3C"/>
    <w:rsid w:val="006B3E87"/>
    <w:rsid w:val="006B3E89"/>
    <w:rsid w:val="006B3EBC"/>
    <w:rsid w:val="006B3F20"/>
    <w:rsid w:val="006B406B"/>
    <w:rsid w:val="006B415F"/>
    <w:rsid w:val="006B41F1"/>
    <w:rsid w:val="006B421D"/>
    <w:rsid w:val="006B4299"/>
    <w:rsid w:val="006B42CF"/>
    <w:rsid w:val="006B4399"/>
    <w:rsid w:val="006B43EC"/>
    <w:rsid w:val="006B4419"/>
    <w:rsid w:val="006B4445"/>
    <w:rsid w:val="006B445D"/>
    <w:rsid w:val="006B4462"/>
    <w:rsid w:val="006B446E"/>
    <w:rsid w:val="006B4477"/>
    <w:rsid w:val="006B449B"/>
    <w:rsid w:val="006B453E"/>
    <w:rsid w:val="006B4571"/>
    <w:rsid w:val="006B45DC"/>
    <w:rsid w:val="006B463C"/>
    <w:rsid w:val="006B46B2"/>
    <w:rsid w:val="006B477B"/>
    <w:rsid w:val="006B47DB"/>
    <w:rsid w:val="006B4849"/>
    <w:rsid w:val="006B4871"/>
    <w:rsid w:val="006B4A64"/>
    <w:rsid w:val="006B4A89"/>
    <w:rsid w:val="006B4AA0"/>
    <w:rsid w:val="006B4ABC"/>
    <w:rsid w:val="006B4AD0"/>
    <w:rsid w:val="006B4B80"/>
    <w:rsid w:val="006B4BEB"/>
    <w:rsid w:val="006B4BF5"/>
    <w:rsid w:val="006B4C29"/>
    <w:rsid w:val="006B4C2B"/>
    <w:rsid w:val="006B4C74"/>
    <w:rsid w:val="006B4CBC"/>
    <w:rsid w:val="006B4CCC"/>
    <w:rsid w:val="006B4D31"/>
    <w:rsid w:val="006B4DF2"/>
    <w:rsid w:val="006B4E42"/>
    <w:rsid w:val="006B4F15"/>
    <w:rsid w:val="006B4F24"/>
    <w:rsid w:val="006B4F27"/>
    <w:rsid w:val="006B504F"/>
    <w:rsid w:val="006B5064"/>
    <w:rsid w:val="006B522A"/>
    <w:rsid w:val="006B527B"/>
    <w:rsid w:val="006B52C2"/>
    <w:rsid w:val="006B52DA"/>
    <w:rsid w:val="006B5333"/>
    <w:rsid w:val="006B5365"/>
    <w:rsid w:val="006B5376"/>
    <w:rsid w:val="006B53A8"/>
    <w:rsid w:val="006B53BE"/>
    <w:rsid w:val="006B53EC"/>
    <w:rsid w:val="006B5465"/>
    <w:rsid w:val="006B5557"/>
    <w:rsid w:val="006B55A3"/>
    <w:rsid w:val="006B55DD"/>
    <w:rsid w:val="006B561A"/>
    <w:rsid w:val="006B561E"/>
    <w:rsid w:val="006B5685"/>
    <w:rsid w:val="006B56B1"/>
    <w:rsid w:val="006B570D"/>
    <w:rsid w:val="006B5756"/>
    <w:rsid w:val="006B5771"/>
    <w:rsid w:val="006B579F"/>
    <w:rsid w:val="006B57D7"/>
    <w:rsid w:val="006B581B"/>
    <w:rsid w:val="006B591C"/>
    <w:rsid w:val="006B591D"/>
    <w:rsid w:val="006B591E"/>
    <w:rsid w:val="006B5975"/>
    <w:rsid w:val="006B59A4"/>
    <w:rsid w:val="006B59FE"/>
    <w:rsid w:val="006B5AE6"/>
    <w:rsid w:val="006B5B86"/>
    <w:rsid w:val="006B5BC9"/>
    <w:rsid w:val="006B5BCC"/>
    <w:rsid w:val="006B5C8B"/>
    <w:rsid w:val="006B5C97"/>
    <w:rsid w:val="006B5CA1"/>
    <w:rsid w:val="006B5CC0"/>
    <w:rsid w:val="006B5D1A"/>
    <w:rsid w:val="006B5D7A"/>
    <w:rsid w:val="006B5DBD"/>
    <w:rsid w:val="006B5DD9"/>
    <w:rsid w:val="006B5E5E"/>
    <w:rsid w:val="006B5E76"/>
    <w:rsid w:val="006B5E8B"/>
    <w:rsid w:val="006B600C"/>
    <w:rsid w:val="006B60AB"/>
    <w:rsid w:val="006B6103"/>
    <w:rsid w:val="006B615F"/>
    <w:rsid w:val="006B6168"/>
    <w:rsid w:val="006B625A"/>
    <w:rsid w:val="006B62E7"/>
    <w:rsid w:val="006B635A"/>
    <w:rsid w:val="006B6370"/>
    <w:rsid w:val="006B63D9"/>
    <w:rsid w:val="006B64A4"/>
    <w:rsid w:val="006B64D7"/>
    <w:rsid w:val="006B64F9"/>
    <w:rsid w:val="006B6512"/>
    <w:rsid w:val="006B656C"/>
    <w:rsid w:val="006B656D"/>
    <w:rsid w:val="006B6672"/>
    <w:rsid w:val="006B66C2"/>
    <w:rsid w:val="006B675F"/>
    <w:rsid w:val="006B679D"/>
    <w:rsid w:val="006B67BE"/>
    <w:rsid w:val="006B67F1"/>
    <w:rsid w:val="006B67F9"/>
    <w:rsid w:val="006B6868"/>
    <w:rsid w:val="006B6945"/>
    <w:rsid w:val="006B6984"/>
    <w:rsid w:val="006B69BE"/>
    <w:rsid w:val="006B6A01"/>
    <w:rsid w:val="006B6AA0"/>
    <w:rsid w:val="006B6AAB"/>
    <w:rsid w:val="006B6B9A"/>
    <w:rsid w:val="006B6BC3"/>
    <w:rsid w:val="006B6BE8"/>
    <w:rsid w:val="006B6C0D"/>
    <w:rsid w:val="006B6C23"/>
    <w:rsid w:val="006B6C5B"/>
    <w:rsid w:val="006B6CE3"/>
    <w:rsid w:val="006B6D8F"/>
    <w:rsid w:val="006B6DCF"/>
    <w:rsid w:val="006B6E66"/>
    <w:rsid w:val="006B6E74"/>
    <w:rsid w:val="006B6EBA"/>
    <w:rsid w:val="006B6EEB"/>
    <w:rsid w:val="006B6FC9"/>
    <w:rsid w:val="006B70E7"/>
    <w:rsid w:val="006B7125"/>
    <w:rsid w:val="006B715D"/>
    <w:rsid w:val="006B7257"/>
    <w:rsid w:val="006B7262"/>
    <w:rsid w:val="006B7289"/>
    <w:rsid w:val="006B72C3"/>
    <w:rsid w:val="006B72CC"/>
    <w:rsid w:val="006B72E2"/>
    <w:rsid w:val="006B7340"/>
    <w:rsid w:val="006B7354"/>
    <w:rsid w:val="006B7491"/>
    <w:rsid w:val="006B74C0"/>
    <w:rsid w:val="006B74F0"/>
    <w:rsid w:val="006B7521"/>
    <w:rsid w:val="006B7546"/>
    <w:rsid w:val="006B75AF"/>
    <w:rsid w:val="006B75C2"/>
    <w:rsid w:val="006B75F1"/>
    <w:rsid w:val="006B7663"/>
    <w:rsid w:val="006B768C"/>
    <w:rsid w:val="006B76D8"/>
    <w:rsid w:val="006B77B9"/>
    <w:rsid w:val="006B780F"/>
    <w:rsid w:val="006B786B"/>
    <w:rsid w:val="006B790B"/>
    <w:rsid w:val="006B7983"/>
    <w:rsid w:val="006B79C3"/>
    <w:rsid w:val="006B79C4"/>
    <w:rsid w:val="006B79DE"/>
    <w:rsid w:val="006B79E8"/>
    <w:rsid w:val="006B79EE"/>
    <w:rsid w:val="006B7A57"/>
    <w:rsid w:val="006B7A8F"/>
    <w:rsid w:val="006B7AC5"/>
    <w:rsid w:val="006B7B51"/>
    <w:rsid w:val="006B7B6E"/>
    <w:rsid w:val="006B7BCB"/>
    <w:rsid w:val="006B7C7D"/>
    <w:rsid w:val="006B7C94"/>
    <w:rsid w:val="006B7C9C"/>
    <w:rsid w:val="006B7CF2"/>
    <w:rsid w:val="006B7CF8"/>
    <w:rsid w:val="006B7E52"/>
    <w:rsid w:val="006B7EA3"/>
    <w:rsid w:val="006B7EE6"/>
    <w:rsid w:val="006B7F04"/>
    <w:rsid w:val="006B7F35"/>
    <w:rsid w:val="006B7FAD"/>
    <w:rsid w:val="006B7FB2"/>
    <w:rsid w:val="006B7FD7"/>
    <w:rsid w:val="006B7FE2"/>
    <w:rsid w:val="006C0040"/>
    <w:rsid w:val="006C0063"/>
    <w:rsid w:val="006C0071"/>
    <w:rsid w:val="006C0095"/>
    <w:rsid w:val="006C00EC"/>
    <w:rsid w:val="006C01A5"/>
    <w:rsid w:val="006C022B"/>
    <w:rsid w:val="006C023B"/>
    <w:rsid w:val="006C02A0"/>
    <w:rsid w:val="006C02E5"/>
    <w:rsid w:val="006C036E"/>
    <w:rsid w:val="006C0474"/>
    <w:rsid w:val="006C047D"/>
    <w:rsid w:val="006C0481"/>
    <w:rsid w:val="006C04A1"/>
    <w:rsid w:val="006C04C6"/>
    <w:rsid w:val="006C04EC"/>
    <w:rsid w:val="006C054D"/>
    <w:rsid w:val="006C0576"/>
    <w:rsid w:val="006C0652"/>
    <w:rsid w:val="006C065B"/>
    <w:rsid w:val="006C066B"/>
    <w:rsid w:val="006C06A8"/>
    <w:rsid w:val="006C06EC"/>
    <w:rsid w:val="006C06F3"/>
    <w:rsid w:val="006C077A"/>
    <w:rsid w:val="006C089D"/>
    <w:rsid w:val="006C08C2"/>
    <w:rsid w:val="006C0944"/>
    <w:rsid w:val="006C096C"/>
    <w:rsid w:val="006C099D"/>
    <w:rsid w:val="006C09C5"/>
    <w:rsid w:val="006C09F5"/>
    <w:rsid w:val="006C0A94"/>
    <w:rsid w:val="006C0ACC"/>
    <w:rsid w:val="006C0ADA"/>
    <w:rsid w:val="006C0B4B"/>
    <w:rsid w:val="006C0B73"/>
    <w:rsid w:val="006C0BB1"/>
    <w:rsid w:val="006C0BC0"/>
    <w:rsid w:val="006C0BF2"/>
    <w:rsid w:val="006C0C52"/>
    <w:rsid w:val="006C0C62"/>
    <w:rsid w:val="006C0CC4"/>
    <w:rsid w:val="006C0CC6"/>
    <w:rsid w:val="006C0D87"/>
    <w:rsid w:val="006C0DAA"/>
    <w:rsid w:val="006C0DC6"/>
    <w:rsid w:val="006C0E8C"/>
    <w:rsid w:val="006C0EC4"/>
    <w:rsid w:val="006C0F0F"/>
    <w:rsid w:val="006C0F6D"/>
    <w:rsid w:val="006C1033"/>
    <w:rsid w:val="006C10D0"/>
    <w:rsid w:val="006C111A"/>
    <w:rsid w:val="006C115E"/>
    <w:rsid w:val="006C1174"/>
    <w:rsid w:val="006C11B9"/>
    <w:rsid w:val="006C1224"/>
    <w:rsid w:val="006C1250"/>
    <w:rsid w:val="006C1318"/>
    <w:rsid w:val="006C134C"/>
    <w:rsid w:val="006C1379"/>
    <w:rsid w:val="006C13E1"/>
    <w:rsid w:val="006C1407"/>
    <w:rsid w:val="006C148A"/>
    <w:rsid w:val="006C1496"/>
    <w:rsid w:val="006C1580"/>
    <w:rsid w:val="006C161C"/>
    <w:rsid w:val="006C1629"/>
    <w:rsid w:val="006C164C"/>
    <w:rsid w:val="006C1662"/>
    <w:rsid w:val="006C16B7"/>
    <w:rsid w:val="006C16D9"/>
    <w:rsid w:val="006C171E"/>
    <w:rsid w:val="006C1737"/>
    <w:rsid w:val="006C1801"/>
    <w:rsid w:val="006C180C"/>
    <w:rsid w:val="006C1844"/>
    <w:rsid w:val="006C1876"/>
    <w:rsid w:val="006C18F2"/>
    <w:rsid w:val="006C1935"/>
    <w:rsid w:val="006C1946"/>
    <w:rsid w:val="006C195F"/>
    <w:rsid w:val="006C19D2"/>
    <w:rsid w:val="006C1A1A"/>
    <w:rsid w:val="006C1A3A"/>
    <w:rsid w:val="006C1A57"/>
    <w:rsid w:val="006C1A63"/>
    <w:rsid w:val="006C1A88"/>
    <w:rsid w:val="006C1AC5"/>
    <w:rsid w:val="006C1AF5"/>
    <w:rsid w:val="006C1C83"/>
    <w:rsid w:val="006C1CB5"/>
    <w:rsid w:val="006C1D81"/>
    <w:rsid w:val="006C1DF4"/>
    <w:rsid w:val="006C1E6B"/>
    <w:rsid w:val="006C1F21"/>
    <w:rsid w:val="006C2184"/>
    <w:rsid w:val="006C21C9"/>
    <w:rsid w:val="006C2272"/>
    <w:rsid w:val="006C2274"/>
    <w:rsid w:val="006C22CF"/>
    <w:rsid w:val="006C22FC"/>
    <w:rsid w:val="006C230A"/>
    <w:rsid w:val="006C2331"/>
    <w:rsid w:val="006C2393"/>
    <w:rsid w:val="006C23AB"/>
    <w:rsid w:val="006C2459"/>
    <w:rsid w:val="006C2483"/>
    <w:rsid w:val="006C24A2"/>
    <w:rsid w:val="006C24AC"/>
    <w:rsid w:val="006C2581"/>
    <w:rsid w:val="006C2608"/>
    <w:rsid w:val="006C2743"/>
    <w:rsid w:val="006C2757"/>
    <w:rsid w:val="006C28E8"/>
    <w:rsid w:val="006C2A76"/>
    <w:rsid w:val="006C2B99"/>
    <w:rsid w:val="006C2B9A"/>
    <w:rsid w:val="006C2BC6"/>
    <w:rsid w:val="006C2C3D"/>
    <w:rsid w:val="006C2C87"/>
    <w:rsid w:val="006C2C8D"/>
    <w:rsid w:val="006C2D50"/>
    <w:rsid w:val="006C2E02"/>
    <w:rsid w:val="006C2E72"/>
    <w:rsid w:val="006C2E81"/>
    <w:rsid w:val="006C2E99"/>
    <w:rsid w:val="006C2FAC"/>
    <w:rsid w:val="006C2FCB"/>
    <w:rsid w:val="006C3002"/>
    <w:rsid w:val="006C3009"/>
    <w:rsid w:val="006C304B"/>
    <w:rsid w:val="006C308E"/>
    <w:rsid w:val="006C309E"/>
    <w:rsid w:val="006C3160"/>
    <w:rsid w:val="006C3175"/>
    <w:rsid w:val="006C324A"/>
    <w:rsid w:val="006C32D0"/>
    <w:rsid w:val="006C3334"/>
    <w:rsid w:val="006C3380"/>
    <w:rsid w:val="006C33DA"/>
    <w:rsid w:val="006C3400"/>
    <w:rsid w:val="006C3417"/>
    <w:rsid w:val="006C3423"/>
    <w:rsid w:val="006C34B3"/>
    <w:rsid w:val="006C34B6"/>
    <w:rsid w:val="006C35EE"/>
    <w:rsid w:val="006C3621"/>
    <w:rsid w:val="006C3643"/>
    <w:rsid w:val="006C36C6"/>
    <w:rsid w:val="006C36DC"/>
    <w:rsid w:val="006C36E7"/>
    <w:rsid w:val="006C3754"/>
    <w:rsid w:val="006C37BD"/>
    <w:rsid w:val="006C3808"/>
    <w:rsid w:val="006C38AE"/>
    <w:rsid w:val="006C394E"/>
    <w:rsid w:val="006C3991"/>
    <w:rsid w:val="006C3A10"/>
    <w:rsid w:val="006C3AB3"/>
    <w:rsid w:val="006C3AD4"/>
    <w:rsid w:val="006C3BCA"/>
    <w:rsid w:val="006C3C95"/>
    <w:rsid w:val="006C3DEE"/>
    <w:rsid w:val="006C3E49"/>
    <w:rsid w:val="006C3EF9"/>
    <w:rsid w:val="006C3EFE"/>
    <w:rsid w:val="006C3F46"/>
    <w:rsid w:val="006C3F77"/>
    <w:rsid w:val="006C3F9A"/>
    <w:rsid w:val="006C40A2"/>
    <w:rsid w:val="006C40F0"/>
    <w:rsid w:val="006C4275"/>
    <w:rsid w:val="006C4351"/>
    <w:rsid w:val="006C4406"/>
    <w:rsid w:val="006C446A"/>
    <w:rsid w:val="006C45EB"/>
    <w:rsid w:val="006C46A0"/>
    <w:rsid w:val="006C46D5"/>
    <w:rsid w:val="006C46F6"/>
    <w:rsid w:val="006C484B"/>
    <w:rsid w:val="006C4881"/>
    <w:rsid w:val="006C48F5"/>
    <w:rsid w:val="006C49AC"/>
    <w:rsid w:val="006C49AD"/>
    <w:rsid w:val="006C49E1"/>
    <w:rsid w:val="006C49ED"/>
    <w:rsid w:val="006C4A9E"/>
    <w:rsid w:val="006C4AC2"/>
    <w:rsid w:val="006C4AD5"/>
    <w:rsid w:val="006C4BB8"/>
    <w:rsid w:val="006C4BC6"/>
    <w:rsid w:val="006C4C0E"/>
    <w:rsid w:val="006C4C18"/>
    <w:rsid w:val="006C4C20"/>
    <w:rsid w:val="006C4C4C"/>
    <w:rsid w:val="006C4C70"/>
    <w:rsid w:val="006C4C93"/>
    <w:rsid w:val="006C4C9A"/>
    <w:rsid w:val="006C4CF1"/>
    <w:rsid w:val="006C4DAD"/>
    <w:rsid w:val="006C4DB7"/>
    <w:rsid w:val="006C4DCA"/>
    <w:rsid w:val="006C4DEF"/>
    <w:rsid w:val="006C4E08"/>
    <w:rsid w:val="006C4E22"/>
    <w:rsid w:val="006C4F93"/>
    <w:rsid w:val="006C4FB0"/>
    <w:rsid w:val="006C4FEC"/>
    <w:rsid w:val="006C5007"/>
    <w:rsid w:val="006C50F7"/>
    <w:rsid w:val="006C51F2"/>
    <w:rsid w:val="006C5236"/>
    <w:rsid w:val="006C523A"/>
    <w:rsid w:val="006C523D"/>
    <w:rsid w:val="006C5278"/>
    <w:rsid w:val="006C52B0"/>
    <w:rsid w:val="006C536F"/>
    <w:rsid w:val="006C53A2"/>
    <w:rsid w:val="006C5410"/>
    <w:rsid w:val="006C5456"/>
    <w:rsid w:val="006C5490"/>
    <w:rsid w:val="006C54BA"/>
    <w:rsid w:val="006C554B"/>
    <w:rsid w:val="006C55A7"/>
    <w:rsid w:val="006C55BD"/>
    <w:rsid w:val="006C55CB"/>
    <w:rsid w:val="006C55CE"/>
    <w:rsid w:val="006C56ED"/>
    <w:rsid w:val="006C5745"/>
    <w:rsid w:val="006C5772"/>
    <w:rsid w:val="006C578D"/>
    <w:rsid w:val="006C57B3"/>
    <w:rsid w:val="006C57BD"/>
    <w:rsid w:val="006C5829"/>
    <w:rsid w:val="006C5838"/>
    <w:rsid w:val="006C585E"/>
    <w:rsid w:val="006C5877"/>
    <w:rsid w:val="006C587F"/>
    <w:rsid w:val="006C58B0"/>
    <w:rsid w:val="006C5923"/>
    <w:rsid w:val="006C59B9"/>
    <w:rsid w:val="006C59CA"/>
    <w:rsid w:val="006C5A38"/>
    <w:rsid w:val="006C5AD7"/>
    <w:rsid w:val="006C5AE3"/>
    <w:rsid w:val="006C5B01"/>
    <w:rsid w:val="006C5BAD"/>
    <w:rsid w:val="006C5C23"/>
    <w:rsid w:val="006C5C50"/>
    <w:rsid w:val="006C5CA6"/>
    <w:rsid w:val="006C5CBD"/>
    <w:rsid w:val="006C5CEE"/>
    <w:rsid w:val="006C5D12"/>
    <w:rsid w:val="006C5D5E"/>
    <w:rsid w:val="006C5DF8"/>
    <w:rsid w:val="006C5E54"/>
    <w:rsid w:val="006C5E57"/>
    <w:rsid w:val="006C5E76"/>
    <w:rsid w:val="006C5F7C"/>
    <w:rsid w:val="006C5FB9"/>
    <w:rsid w:val="006C5FE8"/>
    <w:rsid w:val="006C5FF2"/>
    <w:rsid w:val="006C6077"/>
    <w:rsid w:val="006C61F6"/>
    <w:rsid w:val="006C61F7"/>
    <w:rsid w:val="006C623C"/>
    <w:rsid w:val="006C6329"/>
    <w:rsid w:val="006C63B7"/>
    <w:rsid w:val="006C63E4"/>
    <w:rsid w:val="006C63F8"/>
    <w:rsid w:val="006C6407"/>
    <w:rsid w:val="006C645A"/>
    <w:rsid w:val="006C647A"/>
    <w:rsid w:val="006C6498"/>
    <w:rsid w:val="006C657F"/>
    <w:rsid w:val="006C658E"/>
    <w:rsid w:val="006C6606"/>
    <w:rsid w:val="006C66D5"/>
    <w:rsid w:val="006C6737"/>
    <w:rsid w:val="006C6762"/>
    <w:rsid w:val="006C6882"/>
    <w:rsid w:val="006C68EB"/>
    <w:rsid w:val="006C6948"/>
    <w:rsid w:val="006C6970"/>
    <w:rsid w:val="006C6972"/>
    <w:rsid w:val="006C699D"/>
    <w:rsid w:val="006C69A9"/>
    <w:rsid w:val="006C6A13"/>
    <w:rsid w:val="006C6A37"/>
    <w:rsid w:val="006C6A6D"/>
    <w:rsid w:val="006C6B13"/>
    <w:rsid w:val="006C6B39"/>
    <w:rsid w:val="006C6C25"/>
    <w:rsid w:val="006C6C5B"/>
    <w:rsid w:val="006C6C64"/>
    <w:rsid w:val="006C6E2C"/>
    <w:rsid w:val="006C6E57"/>
    <w:rsid w:val="006C6ED2"/>
    <w:rsid w:val="006C6ED7"/>
    <w:rsid w:val="006C6F2D"/>
    <w:rsid w:val="006C703D"/>
    <w:rsid w:val="006C705B"/>
    <w:rsid w:val="006C706D"/>
    <w:rsid w:val="006C7185"/>
    <w:rsid w:val="006C719D"/>
    <w:rsid w:val="006C72D5"/>
    <w:rsid w:val="006C72DA"/>
    <w:rsid w:val="006C7333"/>
    <w:rsid w:val="006C733B"/>
    <w:rsid w:val="006C7398"/>
    <w:rsid w:val="006C73E8"/>
    <w:rsid w:val="006C7448"/>
    <w:rsid w:val="006C748A"/>
    <w:rsid w:val="006C7568"/>
    <w:rsid w:val="006C75A1"/>
    <w:rsid w:val="006C75B4"/>
    <w:rsid w:val="006C75ED"/>
    <w:rsid w:val="006C7720"/>
    <w:rsid w:val="006C7721"/>
    <w:rsid w:val="006C773D"/>
    <w:rsid w:val="006C77EA"/>
    <w:rsid w:val="006C7878"/>
    <w:rsid w:val="006C7955"/>
    <w:rsid w:val="006C799C"/>
    <w:rsid w:val="006C7A65"/>
    <w:rsid w:val="006C7AFB"/>
    <w:rsid w:val="006C7BBF"/>
    <w:rsid w:val="006C7BD1"/>
    <w:rsid w:val="006C7BDE"/>
    <w:rsid w:val="006C7CDA"/>
    <w:rsid w:val="006C7CF3"/>
    <w:rsid w:val="006C7DCE"/>
    <w:rsid w:val="006C7DDD"/>
    <w:rsid w:val="006C7E76"/>
    <w:rsid w:val="006C7EEC"/>
    <w:rsid w:val="006C7EF5"/>
    <w:rsid w:val="006C7F03"/>
    <w:rsid w:val="006C7F94"/>
    <w:rsid w:val="006D0111"/>
    <w:rsid w:val="006D01A7"/>
    <w:rsid w:val="006D02C0"/>
    <w:rsid w:val="006D0384"/>
    <w:rsid w:val="006D03AB"/>
    <w:rsid w:val="006D03DB"/>
    <w:rsid w:val="006D0402"/>
    <w:rsid w:val="006D048C"/>
    <w:rsid w:val="006D04B6"/>
    <w:rsid w:val="006D0580"/>
    <w:rsid w:val="006D059F"/>
    <w:rsid w:val="006D05DD"/>
    <w:rsid w:val="006D067B"/>
    <w:rsid w:val="006D068F"/>
    <w:rsid w:val="006D06AE"/>
    <w:rsid w:val="006D06B0"/>
    <w:rsid w:val="006D06E3"/>
    <w:rsid w:val="006D07BB"/>
    <w:rsid w:val="006D0810"/>
    <w:rsid w:val="006D08B8"/>
    <w:rsid w:val="006D0A8A"/>
    <w:rsid w:val="006D0B11"/>
    <w:rsid w:val="006D0B43"/>
    <w:rsid w:val="006D0B65"/>
    <w:rsid w:val="006D0BFE"/>
    <w:rsid w:val="006D0C01"/>
    <w:rsid w:val="006D0C36"/>
    <w:rsid w:val="006D0CB3"/>
    <w:rsid w:val="006D0D06"/>
    <w:rsid w:val="006D0D4B"/>
    <w:rsid w:val="006D0DE3"/>
    <w:rsid w:val="006D0DE7"/>
    <w:rsid w:val="006D0FBC"/>
    <w:rsid w:val="006D1028"/>
    <w:rsid w:val="006D1070"/>
    <w:rsid w:val="006D10B5"/>
    <w:rsid w:val="006D10FB"/>
    <w:rsid w:val="006D110F"/>
    <w:rsid w:val="006D114A"/>
    <w:rsid w:val="006D119F"/>
    <w:rsid w:val="006D11C8"/>
    <w:rsid w:val="006D12B3"/>
    <w:rsid w:val="006D134E"/>
    <w:rsid w:val="006D1411"/>
    <w:rsid w:val="006D1419"/>
    <w:rsid w:val="006D1455"/>
    <w:rsid w:val="006D147C"/>
    <w:rsid w:val="006D14F4"/>
    <w:rsid w:val="006D154F"/>
    <w:rsid w:val="006D15AD"/>
    <w:rsid w:val="006D15D2"/>
    <w:rsid w:val="006D15E3"/>
    <w:rsid w:val="006D16A7"/>
    <w:rsid w:val="006D1788"/>
    <w:rsid w:val="006D1796"/>
    <w:rsid w:val="006D17CB"/>
    <w:rsid w:val="006D17F0"/>
    <w:rsid w:val="006D181A"/>
    <w:rsid w:val="006D1867"/>
    <w:rsid w:val="006D18A7"/>
    <w:rsid w:val="006D18CD"/>
    <w:rsid w:val="006D18DA"/>
    <w:rsid w:val="006D1928"/>
    <w:rsid w:val="006D195F"/>
    <w:rsid w:val="006D19F8"/>
    <w:rsid w:val="006D1A24"/>
    <w:rsid w:val="006D1A46"/>
    <w:rsid w:val="006D1A5C"/>
    <w:rsid w:val="006D1AAE"/>
    <w:rsid w:val="006D1B58"/>
    <w:rsid w:val="006D1B6C"/>
    <w:rsid w:val="006D1CC2"/>
    <w:rsid w:val="006D1DC5"/>
    <w:rsid w:val="006D1EB3"/>
    <w:rsid w:val="006D1EF9"/>
    <w:rsid w:val="006D1F02"/>
    <w:rsid w:val="006D1F0F"/>
    <w:rsid w:val="006D1FB9"/>
    <w:rsid w:val="006D1FC6"/>
    <w:rsid w:val="006D1FE3"/>
    <w:rsid w:val="006D1FE8"/>
    <w:rsid w:val="006D204E"/>
    <w:rsid w:val="006D20C3"/>
    <w:rsid w:val="006D21A3"/>
    <w:rsid w:val="006D21F7"/>
    <w:rsid w:val="006D2271"/>
    <w:rsid w:val="006D2281"/>
    <w:rsid w:val="006D2293"/>
    <w:rsid w:val="006D239F"/>
    <w:rsid w:val="006D23D1"/>
    <w:rsid w:val="006D23FD"/>
    <w:rsid w:val="006D24C3"/>
    <w:rsid w:val="006D25BC"/>
    <w:rsid w:val="006D25D2"/>
    <w:rsid w:val="006D25FE"/>
    <w:rsid w:val="006D276B"/>
    <w:rsid w:val="006D2774"/>
    <w:rsid w:val="006D279D"/>
    <w:rsid w:val="006D27BC"/>
    <w:rsid w:val="006D27D8"/>
    <w:rsid w:val="006D27E2"/>
    <w:rsid w:val="006D27E7"/>
    <w:rsid w:val="006D2821"/>
    <w:rsid w:val="006D28F0"/>
    <w:rsid w:val="006D291A"/>
    <w:rsid w:val="006D2A00"/>
    <w:rsid w:val="006D2A1B"/>
    <w:rsid w:val="006D2ACF"/>
    <w:rsid w:val="006D2B81"/>
    <w:rsid w:val="006D2B8E"/>
    <w:rsid w:val="006D2C91"/>
    <w:rsid w:val="006D2E16"/>
    <w:rsid w:val="006D2EA0"/>
    <w:rsid w:val="006D2F16"/>
    <w:rsid w:val="006D2F30"/>
    <w:rsid w:val="006D2F74"/>
    <w:rsid w:val="006D2F9E"/>
    <w:rsid w:val="006D3113"/>
    <w:rsid w:val="006D312B"/>
    <w:rsid w:val="006D3183"/>
    <w:rsid w:val="006D32C3"/>
    <w:rsid w:val="006D3323"/>
    <w:rsid w:val="006D3379"/>
    <w:rsid w:val="006D33FB"/>
    <w:rsid w:val="006D3482"/>
    <w:rsid w:val="006D36E3"/>
    <w:rsid w:val="006D370F"/>
    <w:rsid w:val="006D3717"/>
    <w:rsid w:val="006D3758"/>
    <w:rsid w:val="006D37BB"/>
    <w:rsid w:val="006D37E6"/>
    <w:rsid w:val="006D3816"/>
    <w:rsid w:val="006D388A"/>
    <w:rsid w:val="006D38EC"/>
    <w:rsid w:val="006D38ED"/>
    <w:rsid w:val="006D38EE"/>
    <w:rsid w:val="006D390E"/>
    <w:rsid w:val="006D399A"/>
    <w:rsid w:val="006D3A4F"/>
    <w:rsid w:val="006D3BB0"/>
    <w:rsid w:val="006D3BC9"/>
    <w:rsid w:val="006D3CAB"/>
    <w:rsid w:val="006D3E1A"/>
    <w:rsid w:val="006D3E54"/>
    <w:rsid w:val="006D3E6D"/>
    <w:rsid w:val="006D3F33"/>
    <w:rsid w:val="006D3FC9"/>
    <w:rsid w:val="006D4049"/>
    <w:rsid w:val="006D405B"/>
    <w:rsid w:val="006D4084"/>
    <w:rsid w:val="006D4087"/>
    <w:rsid w:val="006D4156"/>
    <w:rsid w:val="006D4184"/>
    <w:rsid w:val="006D4186"/>
    <w:rsid w:val="006D41D4"/>
    <w:rsid w:val="006D4243"/>
    <w:rsid w:val="006D42AA"/>
    <w:rsid w:val="006D42BB"/>
    <w:rsid w:val="006D43C6"/>
    <w:rsid w:val="006D4427"/>
    <w:rsid w:val="006D442B"/>
    <w:rsid w:val="006D44BA"/>
    <w:rsid w:val="006D44D7"/>
    <w:rsid w:val="006D456F"/>
    <w:rsid w:val="006D45AF"/>
    <w:rsid w:val="006D45BA"/>
    <w:rsid w:val="006D45C3"/>
    <w:rsid w:val="006D45DC"/>
    <w:rsid w:val="006D4628"/>
    <w:rsid w:val="006D46E9"/>
    <w:rsid w:val="006D4708"/>
    <w:rsid w:val="006D4779"/>
    <w:rsid w:val="006D47A6"/>
    <w:rsid w:val="006D47AA"/>
    <w:rsid w:val="006D47AD"/>
    <w:rsid w:val="006D486A"/>
    <w:rsid w:val="006D4908"/>
    <w:rsid w:val="006D495D"/>
    <w:rsid w:val="006D4971"/>
    <w:rsid w:val="006D4975"/>
    <w:rsid w:val="006D4A27"/>
    <w:rsid w:val="006D4A63"/>
    <w:rsid w:val="006D4B24"/>
    <w:rsid w:val="006D4BB7"/>
    <w:rsid w:val="006D4C9D"/>
    <w:rsid w:val="006D4D24"/>
    <w:rsid w:val="006D4D65"/>
    <w:rsid w:val="006D4DC2"/>
    <w:rsid w:val="006D4DC9"/>
    <w:rsid w:val="006D4DEE"/>
    <w:rsid w:val="006D4DEF"/>
    <w:rsid w:val="006D4E90"/>
    <w:rsid w:val="006D4FAA"/>
    <w:rsid w:val="006D5010"/>
    <w:rsid w:val="006D5038"/>
    <w:rsid w:val="006D509A"/>
    <w:rsid w:val="006D50AD"/>
    <w:rsid w:val="006D5115"/>
    <w:rsid w:val="006D51BC"/>
    <w:rsid w:val="006D5269"/>
    <w:rsid w:val="006D5314"/>
    <w:rsid w:val="006D53C5"/>
    <w:rsid w:val="006D547E"/>
    <w:rsid w:val="006D5489"/>
    <w:rsid w:val="006D5601"/>
    <w:rsid w:val="006D5658"/>
    <w:rsid w:val="006D5707"/>
    <w:rsid w:val="006D58F7"/>
    <w:rsid w:val="006D5A0F"/>
    <w:rsid w:val="006D5A25"/>
    <w:rsid w:val="006D5A54"/>
    <w:rsid w:val="006D5A63"/>
    <w:rsid w:val="006D5AB5"/>
    <w:rsid w:val="006D5AC0"/>
    <w:rsid w:val="006D5B17"/>
    <w:rsid w:val="006D5B5A"/>
    <w:rsid w:val="006D5B7B"/>
    <w:rsid w:val="006D5B8C"/>
    <w:rsid w:val="006D5C24"/>
    <w:rsid w:val="006D5C32"/>
    <w:rsid w:val="006D5CC5"/>
    <w:rsid w:val="006D5D43"/>
    <w:rsid w:val="006D5D77"/>
    <w:rsid w:val="006D5DB6"/>
    <w:rsid w:val="006D5DB7"/>
    <w:rsid w:val="006D5E46"/>
    <w:rsid w:val="006D5ED6"/>
    <w:rsid w:val="006D5EEE"/>
    <w:rsid w:val="006D5FAB"/>
    <w:rsid w:val="006D5FAC"/>
    <w:rsid w:val="006D60D7"/>
    <w:rsid w:val="006D610F"/>
    <w:rsid w:val="006D615F"/>
    <w:rsid w:val="006D6184"/>
    <w:rsid w:val="006D61CD"/>
    <w:rsid w:val="006D6285"/>
    <w:rsid w:val="006D62FA"/>
    <w:rsid w:val="006D6375"/>
    <w:rsid w:val="006D63F9"/>
    <w:rsid w:val="006D63FA"/>
    <w:rsid w:val="006D6419"/>
    <w:rsid w:val="006D6423"/>
    <w:rsid w:val="006D6567"/>
    <w:rsid w:val="006D65C5"/>
    <w:rsid w:val="006D65E5"/>
    <w:rsid w:val="006D668A"/>
    <w:rsid w:val="006D6704"/>
    <w:rsid w:val="006D672E"/>
    <w:rsid w:val="006D6751"/>
    <w:rsid w:val="006D67CD"/>
    <w:rsid w:val="006D67D9"/>
    <w:rsid w:val="006D6841"/>
    <w:rsid w:val="006D6A92"/>
    <w:rsid w:val="006D6AF0"/>
    <w:rsid w:val="006D6B4C"/>
    <w:rsid w:val="006D6B5E"/>
    <w:rsid w:val="006D6B88"/>
    <w:rsid w:val="006D6C91"/>
    <w:rsid w:val="006D6D45"/>
    <w:rsid w:val="006D6D49"/>
    <w:rsid w:val="006D6DAD"/>
    <w:rsid w:val="006D6E31"/>
    <w:rsid w:val="006D6EC3"/>
    <w:rsid w:val="006D6EEB"/>
    <w:rsid w:val="006D6EF2"/>
    <w:rsid w:val="006D6F1E"/>
    <w:rsid w:val="006D6F42"/>
    <w:rsid w:val="006D700F"/>
    <w:rsid w:val="006D701C"/>
    <w:rsid w:val="006D7050"/>
    <w:rsid w:val="006D705A"/>
    <w:rsid w:val="006D70C0"/>
    <w:rsid w:val="006D7110"/>
    <w:rsid w:val="006D7144"/>
    <w:rsid w:val="006D71B0"/>
    <w:rsid w:val="006D71B1"/>
    <w:rsid w:val="006D71EB"/>
    <w:rsid w:val="006D7251"/>
    <w:rsid w:val="006D726C"/>
    <w:rsid w:val="006D7290"/>
    <w:rsid w:val="006D72A0"/>
    <w:rsid w:val="006D72DC"/>
    <w:rsid w:val="006D72E2"/>
    <w:rsid w:val="006D733A"/>
    <w:rsid w:val="006D7373"/>
    <w:rsid w:val="006D737E"/>
    <w:rsid w:val="006D73FE"/>
    <w:rsid w:val="006D743D"/>
    <w:rsid w:val="006D7455"/>
    <w:rsid w:val="006D74B9"/>
    <w:rsid w:val="006D7503"/>
    <w:rsid w:val="006D7511"/>
    <w:rsid w:val="006D754B"/>
    <w:rsid w:val="006D7553"/>
    <w:rsid w:val="006D758E"/>
    <w:rsid w:val="006D75BC"/>
    <w:rsid w:val="006D761B"/>
    <w:rsid w:val="006D762E"/>
    <w:rsid w:val="006D7646"/>
    <w:rsid w:val="006D7791"/>
    <w:rsid w:val="006D77CC"/>
    <w:rsid w:val="006D77FB"/>
    <w:rsid w:val="006D781D"/>
    <w:rsid w:val="006D782B"/>
    <w:rsid w:val="006D790F"/>
    <w:rsid w:val="006D79D4"/>
    <w:rsid w:val="006D7A5B"/>
    <w:rsid w:val="006D7A76"/>
    <w:rsid w:val="006D7A94"/>
    <w:rsid w:val="006D7AAB"/>
    <w:rsid w:val="006D7B8E"/>
    <w:rsid w:val="006D7BDB"/>
    <w:rsid w:val="006D7BF7"/>
    <w:rsid w:val="006D7C4B"/>
    <w:rsid w:val="006D7CC8"/>
    <w:rsid w:val="006D7D21"/>
    <w:rsid w:val="006D7D2E"/>
    <w:rsid w:val="006D7D56"/>
    <w:rsid w:val="006D7D61"/>
    <w:rsid w:val="006D7D97"/>
    <w:rsid w:val="006D7E1F"/>
    <w:rsid w:val="006D7F5C"/>
    <w:rsid w:val="006D7FD8"/>
    <w:rsid w:val="006DBC61"/>
    <w:rsid w:val="006E006A"/>
    <w:rsid w:val="006E0077"/>
    <w:rsid w:val="006E01A2"/>
    <w:rsid w:val="006E01C6"/>
    <w:rsid w:val="006E0289"/>
    <w:rsid w:val="006E033B"/>
    <w:rsid w:val="006E0347"/>
    <w:rsid w:val="006E0379"/>
    <w:rsid w:val="006E039C"/>
    <w:rsid w:val="006E03A5"/>
    <w:rsid w:val="006E0406"/>
    <w:rsid w:val="006E0439"/>
    <w:rsid w:val="006E054C"/>
    <w:rsid w:val="006E05A0"/>
    <w:rsid w:val="006E0665"/>
    <w:rsid w:val="006E06D2"/>
    <w:rsid w:val="006E0732"/>
    <w:rsid w:val="006E07EA"/>
    <w:rsid w:val="006E07F4"/>
    <w:rsid w:val="006E08E9"/>
    <w:rsid w:val="006E08EB"/>
    <w:rsid w:val="006E091C"/>
    <w:rsid w:val="006E092D"/>
    <w:rsid w:val="006E098C"/>
    <w:rsid w:val="006E0A23"/>
    <w:rsid w:val="006E0A44"/>
    <w:rsid w:val="006E0AE1"/>
    <w:rsid w:val="006E0C02"/>
    <w:rsid w:val="006E0C11"/>
    <w:rsid w:val="006E0DD1"/>
    <w:rsid w:val="006E0E25"/>
    <w:rsid w:val="006E0E53"/>
    <w:rsid w:val="006E0E74"/>
    <w:rsid w:val="006E0EA4"/>
    <w:rsid w:val="006E10CB"/>
    <w:rsid w:val="006E1106"/>
    <w:rsid w:val="006E111D"/>
    <w:rsid w:val="006E115A"/>
    <w:rsid w:val="006E11A2"/>
    <w:rsid w:val="006E11A8"/>
    <w:rsid w:val="006E11AA"/>
    <w:rsid w:val="006E120F"/>
    <w:rsid w:val="006E1310"/>
    <w:rsid w:val="006E1349"/>
    <w:rsid w:val="006E145D"/>
    <w:rsid w:val="006E149B"/>
    <w:rsid w:val="006E14A0"/>
    <w:rsid w:val="006E1511"/>
    <w:rsid w:val="006E1558"/>
    <w:rsid w:val="006E15AA"/>
    <w:rsid w:val="006E15E9"/>
    <w:rsid w:val="006E161D"/>
    <w:rsid w:val="006E1659"/>
    <w:rsid w:val="006E17A0"/>
    <w:rsid w:val="006E17E6"/>
    <w:rsid w:val="006E183A"/>
    <w:rsid w:val="006E1847"/>
    <w:rsid w:val="006E184D"/>
    <w:rsid w:val="006E1935"/>
    <w:rsid w:val="006E1944"/>
    <w:rsid w:val="006E1976"/>
    <w:rsid w:val="006E1A40"/>
    <w:rsid w:val="006E1A56"/>
    <w:rsid w:val="006E1AAE"/>
    <w:rsid w:val="006E1AE0"/>
    <w:rsid w:val="006E1B6E"/>
    <w:rsid w:val="006E1C35"/>
    <w:rsid w:val="006E1E22"/>
    <w:rsid w:val="006E1EAB"/>
    <w:rsid w:val="006E1EAD"/>
    <w:rsid w:val="006E1EE1"/>
    <w:rsid w:val="006E1F55"/>
    <w:rsid w:val="006E1F9E"/>
    <w:rsid w:val="006E1FC2"/>
    <w:rsid w:val="006E1FF3"/>
    <w:rsid w:val="006E201E"/>
    <w:rsid w:val="006E20D8"/>
    <w:rsid w:val="006E20E2"/>
    <w:rsid w:val="006E20F3"/>
    <w:rsid w:val="006E2112"/>
    <w:rsid w:val="006E227F"/>
    <w:rsid w:val="006E2287"/>
    <w:rsid w:val="006E22AC"/>
    <w:rsid w:val="006E22C4"/>
    <w:rsid w:val="006E22D1"/>
    <w:rsid w:val="006E22F3"/>
    <w:rsid w:val="006E2327"/>
    <w:rsid w:val="006E2350"/>
    <w:rsid w:val="006E2378"/>
    <w:rsid w:val="006E240C"/>
    <w:rsid w:val="006E249E"/>
    <w:rsid w:val="006E24C8"/>
    <w:rsid w:val="006E2542"/>
    <w:rsid w:val="006E255F"/>
    <w:rsid w:val="006E2573"/>
    <w:rsid w:val="006E25CE"/>
    <w:rsid w:val="006E25EA"/>
    <w:rsid w:val="006E2635"/>
    <w:rsid w:val="006E274F"/>
    <w:rsid w:val="006E279C"/>
    <w:rsid w:val="006E2833"/>
    <w:rsid w:val="006E2837"/>
    <w:rsid w:val="006E284B"/>
    <w:rsid w:val="006E2873"/>
    <w:rsid w:val="006E2938"/>
    <w:rsid w:val="006E293C"/>
    <w:rsid w:val="006E2992"/>
    <w:rsid w:val="006E29DC"/>
    <w:rsid w:val="006E29F1"/>
    <w:rsid w:val="006E2A22"/>
    <w:rsid w:val="006E2AC4"/>
    <w:rsid w:val="006E2B98"/>
    <w:rsid w:val="006E2C17"/>
    <w:rsid w:val="006E2D39"/>
    <w:rsid w:val="006E2D3D"/>
    <w:rsid w:val="006E2DBF"/>
    <w:rsid w:val="006E2DE0"/>
    <w:rsid w:val="006E2DE4"/>
    <w:rsid w:val="006E2EEE"/>
    <w:rsid w:val="006E2F4A"/>
    <w:rsid w:val="006E2F85"/>
    <w:rsid w:val="006E2FC7"/>
    <w:rsid w:val="006E2FCA"/>
    <w:rsid w:val="006E2FCF"/>
    <w:rsid w:val="006E3014"/>
    <w:rsid w:val="006E304E"/>
    <w:rsid w:val="006E308A"/>
    <w:rsid w:val="006E30DE"/>
    <w:rsid w:val="006E30FF"/>
    <w:rsid w:val="006E310F"/>
    <w:rsid w:val="006E3208"/>
    <w:rsid w:val="006E3274"/>
    <w:rsid w:val="006E329E"/>
    <w:rsid w:val="006E32D6"/>
    <w:rsid w:val="006E32E4"/>
    <w:rsid w:val="006E33C9"/>
    <w:rsid w:val="006E3466"/>
    <w:rsid w:val="006E3485"/>
    <w:rsid w:val="006E3496"/>
    <w:rsid w:val="006E350C"/>
    <w:rsid w:val="006E367F"/>
    <w:rsid w:val="006E36BF"/>
    <w:rsid w:val="006E36E4"/>
    <w:rsid w:val="006E370A"/>
    <w:rsid w:val="006E3796"/>
    <w:rsid w:val="006E37DC"/>
    <w:rsid w:val="006E3870"/>
    <w:rsid w:val="006E396E"/>
    <w:rsid w:val="006E3999"/>
    <w:rsid w:val="006E39A5"/>
    <w:rsid w:val="006E3A11"/>
    <w:rsid w:val="006E3A3C"/>
    <w:rsid w:val="006E3ADE"/>
    <w:rsid w:val="006E3B69"/>
    <w:rsid w:val="006E3B73"/>
    <w:rsid w:val="006E3B92"/>
    <w:rsid w:val="006E3BD8"/>
    <w:rsid w:val="006E3C15"/>
    <w:rsid w:val="006E3C38"/>
    <w:rsid w:val="006E3C75"/>
    <w:rsid w:val="006E3C83"/>
    <w:rsid w:val="006E3C9F"/>
    <w:rsid w:val="006E3CD9"/>
    <w:rsid w:val="006E3CEB"/>
    <w:rsid w:val="006E3CFF"/>
    <w:rsid w:val="006E3DA2"/>
    <w:rsid w:val="006E3EC9"/>
    <w:rsid w:val="006E3EE5"/>
    <w:rsid w:val="006E3F75"/>
    <w:rsid w:val="006E3F7D"/>
    <w:rsid w:val="006E3FA4"/>
    <w:rsid w:val="006E4027"/>
    <w:rsid w:val="006E403A"/>
    <w:rsid w:val="006E4127"/>
    <w:rsid w:val="006E414B"/>
    <w:rsid w:val="006E4180"/>
    <w:rsid w:val="006E4380"/>
    <w:rsid w:val="006E43AE"/>
    <w:rsid w:val="006E4423"/>
    <w:rsid w:val="006E467C"/>
    <w:rsid w:val="006E468A"/>
    <w:rsid w:val="006E4765"/>
    <w:rsid w:val="006E47A6"/>
    <w:rsid w:val="006E47AF"/>
    <w:rsid w:val="006E47BA"/>
    <w:rsid w:val="006E485E"/>
    <w:rsid w:val="006E48C9"/>
    <w:rsid w:val="006E48CA"/>
    <w:rsid w:val="006E49D1"/>
    <w:rsid w:val="006E49FE"/>
    <w:rsid w:val="006E4A4B"/>
    <w:rsid w:val="006E4A9B"/>
    <w:rsid w:val="006E4A9D"/>
    <w:rsid w:val="006E4AEC"/>
    <w:rsid w:val="006E4B07"/>
    <w:rsid w:val="006E4B73"/>
    <w:rsid w:val="006E4C4E"/>
    <w:rsid w:val="006E4CB7"/>
    <w:rsid w:val="006E4CC4"/>
    <w:rsid w:val="006E4CFE"/>
    <w:rsid w:val="006E4D28"/>
    <w:rsid w:val="006E4D55"/>
    <w:rsid w:val="006E4D94"/>
    <w:rsid w:val="006E4DFC"/>
    <w:rsid w:val="006E4DFD"/>
    <w:rsid w:val="006E4E17"/>
    <w:rsid w:val="006E501C"/>
    <w:rsid w:val="006E508E"/>
    <w:rsid w:val="006E50E2"/>
    <w:rsid w:val="006E50EA"/>
    <w:rsid w:val="006E5105"/>
    <w:rsid w:val="006E515D"/>
    <w:rsid w:val="006E5299"/>
    <w:rsid w:val="006E52E1"/>
    <w:rsid w:val="006E52E8"/>
    <w:rsid w:val="006E5308"/>
    <w:rsid w:val="006E5319"/>
    <w:rsid w:val="006E5334"/>
    <w:rsid w:val="006E54DD"/>
    <w:rsid w:val="006E5500"/>
    <w:rsid w:val="006E5505"/>
    <w:rsid w:val="006E5528"/>
    <w:rsid w:val="006E55BE"/>
    <w:rsid w:val="006E5653"/>
    <w:rsid w:val="006E565B"/>
    <w:rsid w:val="006E5744"/>
    <w:rsid w:val="006E57CD"/>
    <w:rsid w:val="006E57CE"/>
    <w:rsid w:val="006E57DE"/>
    <w:rsid w:val="006E589C"/>
    <w:rsid w:val="006E597D"/>
    <w:rsid w:val="006E59EC"/>
    <w:rsid w:val="006E5A48"/>
    <w:rsid w:val="006E5A68"/>
    <w:rsid w:val="006E5AC7"/>
    <w:rsid w:val="006E5AE4"/>
    <w:rsid w:val="006E5AED"/>
    <w:rsid w:val="006E5B06"/>
    <w:rsid w:val="006E5B35"/>
    <w:rsid w:val="006E5C52"/>
    <w:rsid w:val="006E5CC6"/>
    <w:rsid w:val="006E5D0C"/>
    <w:rsid w:val="006E5D3C"/>
    <w:rsid w:val="006E5DC6"/>
    <w:rsid w:val="006E5DE0"/>
    <w:rsid w:val="006E5DED"/>
    <w:rsid w:val="006E5E6A"/>
    <w:rsid w:val="006E5E8E"/>
    <w:rsid w:val="006E5EF6"/>
    <w:rsid w:val="006E5F66"/>
    <w:rsid w:val="006E6011"/>
    <w:rsid w:val="006E6025"/>
    <w:rsid w:val="006E6044"/>
    <w:rsid w:val="006E605E"/>
    <w:rsid w:val="006E606C"/>
    <w:rsid w:val="006E607F"/>
    <w:rsid w:val="006E60B3"/>
    <w:rsid w:val="006E61AF"/>
    <w:rsid w:val="006E61F4"/>
    <w:rsid w:val="006E621A"/>
    <w:rsid w:val="006E6296"/>
    <w:rsid w:val="006E62D3"/>
    <w:rsid w:val="006E6329"/>
    <w:rsid w:val="006E63E6"/>
    <w:rsid w:val="006E64C2"/>
    <w:rsid w:val="006E64DA"/>
    <w:rsid w:val="006E64E2"/>
    <w:rsid w:val="006E652A"/>
    <w:rsid w:val="006E6553"/>
    <w:rsid w:val="006E661F"/>
    <w:rsid w:val="006E6720"/>
    <w:rsid w:val="006E6767"/>
    <w:rsid w:val="006E67AF"/>
    <w:rsid w:val="006E6898"/>
    <w:rsid w:val="006E689E"/>
    <w:rsid w:val="006E68B9"/>
    <w:rsid w:val="006E691B"/>
    <w:rsid w:val="006E693D"/>
    <w:rsid w:val="006E6986"/>
    <w:rsid w:val="006E69AF"/>
    <w:rsid w:val="006E6A96"/>
    <w:rsid w:val="006E6AD2"/>
    <w:rsid w:val="006E6B33"/>
    <w:rsid w:val="006E6B73"/>
    <w:rsid w:val="006E6B8F"/>
    <w:rsid w:val="006E6BC4"/>
    <w:rsid w:val="006E6BE3"/>
    <w:rsid w:val="006E6C07"/>
    <w:rsid w:val="006E6D0F"/>
    <w:rsid w:val="006E6D10"/>
    <w:rsid w:val="006E6DC9"/>
    <w:rsid w:val="006E6E2C"/>
    <w:rsid w:val="006E6E30"/>
    <w:rsid w:val="006E6E71"/>
    <w:rsid w:val="006E6ED3"/>
    <w:rsid w:val="006E6F24"/>
    <w:rsid w:val="006E6F8D"/>
    <w:rsid w:val="006E6F92"/>
    <w:rsid w:val="006E70B5"/>
    <w:rsid w:val="006E70ED"/>
    <w:rsid w:val="006E71BF"/>
    <w:rsid w:val="006E7256"/>
    <w:rsid w:val="006E728C"/>
    <w:rsid w:val="006E7330"/>
    <w:rsid w:val="006E735B"/>
    <w:rsid w:val="006E73D7"/>
    <w:rsid w:val="006E7438"/>
    <w:rsid w:val="006E7443"/>
    <w:rsid w:val="006E745F"/>
    <w:rsid w:val="006E7490"/>
    <w:rsid w:val="006E74F7"/>
    <w:rsid w:val="006E7515"/>
    <w:rsid w:val="006E7646"/>
    <w:rsid w:val="006E765D"/>
    <w:rsid w:val="006E7660"/>
    <w:rsid w:val="006E76CF"/>
    <w:rsid w:val="006E7846"/>
    <w:rsid w:val="006E784E"/>
    <w:rsid w:val="006E7868"/>
    <w:rsid w:val="006E78C2"/>
    <w:rsid w:val="006E794A"/>
    <w:rsid w:val="006E7978"/>
    <w:rsid w:val="006E7A40"/>
    <w:rsid w:val="006E7A95"/>
    <w:rsid w:val="006E7A96"/>
    <w:rsid w:val="006E7AA6"/>
    <w:rsid w:val="006E7ACC"/>
    <w:rsid w:val="006E7AE0"/>
    <w:rsid w:val="006E7B4F"/>
    <w:rsid w:val="006E7B80"/>
    <w:rsid w:val="006E7C0B"/>
    <w:rsid w:val="006E7C30"/>
    <w:rsid w:val="006E7CB4"/>
    <w:rsid w:val="006E7CE3"/>
    <w:rsid w:val="006E7D22"/>
    <w:rsid w:val="006E7DEF"/>
    <w:rsid w:val="006E7E3B"/>
    <w:rsid w:val="006E7EC9"/>
    <w:rsid w:val="006E7F0F"/>
    <w:rsid w:val="006E7F10"/>
    <w:rsid w:val="006E7FA3"/>
    <w:rsid w:val="006E7FFE"/>
    <w:rsid w:val="006F005A"/>
    <w:rsid w:val="006F00DA"/>
    <w:rsid w:val="006F00F6"/>
    <w:rsid w:val="006F015C"/>
    <w:rsid w:val="006F01C1"/>
    <w:rsid w:val="006F01EA"/>
    <w:rsid w:val="006F01F0"/>
    <w:rsid w:val="006F0247"/>
    <w:rsid w:val="006F0266"/>
    <w:rsid w:val="006F0280"/>
    <w:rsid w:val="006F02D7"/>
    <w:rsid w:val="006F0364"/>
    <w:rsid w:val="006F041C"/>
    <w:rsid w:val="006F0437"/>
    <w:rsid w:val="006F0480"/>
    <w:rsid w:val="006F064C"/>
    <w:rsid w:val="006F07F1"/>
    <w:rsid w:val="006F0838"/>
    <w:rsid w:val="006F086B"/>
    <w:rsid w:val="006F0A03"/>
    <w:rsid w:val="006F0A1E"/>
    <w:rsid w:val="006F0A39"/>
    <w:rsid w:val="006F0A9D"/>
    <w:rsid w:val="006F0A9F"/>
    <w:rsid w:val="006F0AB7"/>
    <w:rsid w:val="006F0AEF"/>
    <w:rsid w:val="006F0AF9"/>
    <w:rsid w:val="006F0B07"/>
    <w:rsid w:val="006F0B51"/>
    <w:rsid w:val="006F0B58"/>
    <w:rsid w:val="006F0BEE"/>
    <w:rsid w:val="006F0BF4"/>
    <w:rsid w:val="006F0CA7"/>
    <w:rsid w:val="006F0E3E"/>
    <w:rsid w:val="006F0E96"/>
    <w:rsid w:val="006F0F84"/>
    <w:rsid w:val="006F0F89"/>
    <w:rsid w:val="006F0FAD"/>
    <w:rsid w:val="006F104B"/>
    <w:rsid w:val="006F10CE"/>
    <w:rsid w:val="006F10EF"/>
    <w:rsid w:val="006F1186"/>
    <w:rsid w:val="006F11F0"/>
    <w:rsid w:val="006F12A1"/>
    <w:rsid w:val="006F12F5"/>
    <w:rsid w:val="006F1324"/>
    <w:rsid w:val="006F1335"/>
    <w:rsid w:val="006F13EF"/>
    <w:rsid w:val="006F1505"/>
    <w:rsid w:val="006F1541"/>
    <w:rsid w:val="006F157B"/>
    <w:rsid w:val="006F15C0"/>
    <w:rsid w:val="006F15D7"/>
    <w:rsid w:val="006F15FC"/>
    <w:rsid w:val="006F1674"/>
    <w:rsid w:val="006F16B7"/>
    <w:rsid w:val="006F1768"/>
    <w:rsid w:val="006F1783"/>
    <w:rsid w:val="006F1790"/>
    <w:rsid w:val="006F1801"/>
    <w:rsid w:val="006F1802"/>
    <w:rsid w:val="006F18CF"/>
    <w:rsid w:val="006F1920"/>
    <w:rsid w:val="006F1981"/>
    <w:rsid w:val="006F199D"/>
    <w:rsid w:val="006F19BB"/>
    <w:rsid w:val="006F19C8"/>
    <w:rsid w:val="006F19E1"/>
    <w:rsid w:val="006F1A16"/>
    <w:rsid w:val="006F1A88"/>
    <w:rsid w:val="006F1AB6"/>
    <w:rsid w:val="006F1AFD"/>
    <w:rsid w:val="006F1B69"/>
    <w:rsid w:val="006F1BA3"/>
    <w:rsid w:val="006F1BC6"/>
    <w:rsid w:val="006F1C3E"/>
    <w:rsid w:val="006F1C62"/>
    <w:rsid w:val="006F1C74"/>
    <w:rsid w:val="006F1D6A"/>
    <w:rsid w:val="006F1DC8"/>
    <w:rsid w:val="006F1DFA"/>
    <w:rsid w:val="006F1EBF"/>
    <w:rsid w:val="006F1F42"/>
    <w:rsid w:val="006F1FD1"/>
    <w:rsid w:val="006F203A"/>
    <w:rsid w:val="006F20E5"/>
    <w:rsid w:val="006F21EC"/>
    <w:rsid w:val="006F227E"/>
    <w:rsid w:val="006F22DB"/>
    <w:rsid w:val="006F231E"/>
    <w:rsid w:val="006F23B9"/>
    <w:rsid w:val="006F2404"/>
    <w:rsid w:val="006F2460"/>
    <w:rsid w:val="006F2511"/>
    <w:rsid w:val="006F258A"/>
    <w:rsid w:val="006F2634"/>
    <w:rsid w:val="006F26FE"/>
    <w:rsid w:val="006F2733"/>
    <w:rsid w:val="006F27DC"/>
    <w:rsid w:val="006F2825"/>
    <w:rsid w:val="006F2868"/>
    <w:rsid w:val="006F287B"/>
    <w:rsid w:val="006F2889"/>
    <w:rsid w:val="006F289E"/>
    <w:rsid w:val="006F28BF"/>
    <w:rsid w:val="006F28DE"/>
    <w:rsid w:val="006F2970"/>
    <w:rsid w:val="006F298A"/>
    <w:rsid w:val="006F29A0"/>
    <w:rsid w:val="006F2A5C"/>
    <w:rsid w:val="006F2A74"/>
    <w:rsid w:val="006F2B55"/>
    <w:rsid w:val="006F2BB7"/>
    <w:rsid w:val="006F2BEB"/>
    <w:rsid w:val="006F2BF7"/>
    <w:rsid w:val="006F2C05"/>
    <w:rsid w:val="006F2C2C"/>
    <w:rsid w:val="006F2C5F"/>
    <w:rsid w:val="006F2C8F"/>
    <w:rsid w:val="006F2CD0"/>
    <w:rsid w:val="006F2E97"/>
    <w:rsid w:val="006F3027"/>
    <w:rsid w:val="006F30F6"/>
    <w:rsid w:val="006F319B"/>
    <w:rsid w:val="006F31B9"/>
    <w:rsid w:val="006F31D6"/>
    <w:rsid w:val="006F3224"/>
    <w:rsid w:val="006F322A"/>
    <w:rsid w:val="006F32AB"/>
    <w:rsid w:val="006F3331"/>
    <w:rsid w:val="006F334A"/>
    <w:rsid w:val="006F3392"/>
    <w:rsid w:val="006F33A1"/>
    <w:rsid w:val="006F33BC"/>
    <w:rsid w:val="006F33FB"/>
    <w:rsid w:val="006F346E"/>
    <w:rsid w:val="006F3490"/>
    <w:rsid w:val="006F34D8"/>
    <w:rsid w:val="006F34DD"/>
    <w:rsid w:val="006F350B"/>
    <w:rsid w:val="006F35E6"/>
    <w:rsid w:val="006F3624"/>
    <w:rsid w:val="006F36D3"/>
    <w:rsid w:val="006F374D"/>
    <w:rsid w:val="006F374E"/>
    <w:rsid w:val="006F386A"/>
    <w:rsid w:val="006F3980"/>
    <w:rsid w:val="006F39F1"/>
    <w:rsid w:val="006F39FF"/>
    <w:rsid w:val="006F3A5F"/>
    <w:rsid w:val="006F3A85"/>
    <w:rsid w:val="006F3B0A"/>
    <w:rsid w:val="006F3B72"/>
    <w:rsid w:val="006F3BD8"/>
    <w:rsid w:val="006F3CEB"/>
    <w:rsid w:val="006F3DA3"/>
    <w:rsid w:val="006F3EC5"/>
    <w:rsid w:val="006F3FC2"/>
    <w:rsid w:val="006F4074"/>
    <w:rsid w:val="006F4097"/>
    <w:rsid w:val="006F409C"/>
    <w:rsid w:val="006F40AB"/>
    <w:rsid w:val="006F40AD"/>
    <w:rsid w:val="006F40C2"/>
    <w:rsid w:val="006F410D"/>
    <w:rsid w:val="006F4194"/>
    <w:rsid w:val="006F41A0"/>
    <w:rsid w:val="006F41F1"/>
    <w:rsid w:val="006F4205"/>
    <w:rsid w:val="006F4289"/>
    <w:rsid w:val="006F4319"/>
    <w:rsid w:val="006F4328"/>
    <w:rsid w:val="006F437B"/>
    <w:rsid w:val="006F43A8"/>
    <w:rsid w:val="006F4465"/>
    <w:rsid w:val="006F44B5"/>
    <w:rsid w:val="006F44D7"/>
    <w:rsid w:val="006F44E8"/>
    <w:rsid w:val="006F4507"/>
    <w:rsid w:val="006F4582"/>
    <w:rsid w:val="006F45A7"/>
    <w:rsid w:val="006F45DB"/>
    <w:rsid w:val="006F475F"/>
    <w:rsid w:val="006F4824"/>
    <w:rsid w:val="006F4865"/>
    <w:rsid w:val="006F4874"/>
    <w:rsid w:val="006F48CA"/>
    <w:rsid w:val="006F48DE"/>
    <w:rsid w:val="006F4936"/>
    <w:rsid w:val="006F4969"/>
    <w:rsid w:val="006F4A01"/>
    <w:rsid w:val="006F4A2B"/>
    <w:rsid w:val="006F4A95"/>
    <w:rsid w:val="006F4ADE"/>
    <w:rsid w:val="006F4BA2"/>
    <w:rsid w:val="006F4BE1"/>
    <w:rsid w:val="006F4BEA"/>
    <w:rsid w:val="006F4C80"/>
    <w:rsid w:val="006F4CBD"/>
    <w:rsid w:val="006F4D00"/>
    <w:rsid w:val="006F4D57"/>
    <w:rsid w:val="006F4D68"/>
    <w:rsid w:val="006F4E39"/>
    <w:rsid w:val="006F4EBB"/>
    <w:rsid w:val="006F4F35"/>
    <w:rsid w:val="006F4F8E"/>
    <w:rsid w:val="006F5129"/>
    <w:rsid w:val="006F5228"/>
    <w:rsid w:val="006F523B"/>
    <w:rsid w:val="006F5246"/>
    <w:rsid w:val="006F5280"/>
    <w:rsid w:val="006F535A"/>
    <w:rsid w:val="006F5454"/>
    <w:rsid w:val="006F54EC"/>
    <w:rsid w:val="006F54F1"/>
    <w:rsid w:val="006F5560"/>
    <w:rsid w:val="006F5636"/>
    <w:rsid w:val="006F56AC"/>
    <w:rsid w:val="006F56AD"/>
    <w:rsid w:val="006F56BE"/>
    <w:rsid w:val="006F57D2"/>
    <w:rsid w:val="006F581C"/>
    <w:rsid w:val="006F5826"/>
    <w:rsid w:val="006F58C1"/>
    <w:rsid w:val="006F58C8"/>
    <w:rsid w:val="006F5994"/>
    <w:rsid w:val="006F59B6"/>
    <w:rsid w:val="006F5A13"/>
    <w:rsid w:val="006F5A6D"/>
    <w:rsid w:val="006F5A8C"/>
    <w:rsid w:val="006F5ADC"/>
    <w:rsid w:val="006F5B24"/>
    <w:rsid w:val="006F5B2E"/>
    <w:rsid w:val="006F5B44"/>
    <w:rsid w:val="006F5BE3"/>
    <w:rsid w:val="006F5C08"/>
    <w:rsid w:val="006F5CC8"/>
    <w:rsid w:val="006F5D18"/>
    <w:rsid w:val="006F5D7F"/>
    <w:rsid w:val="006F5DE2"/>
    <w:rsid w:val="006F5E07"/>
    <w:rsid w:val="006F5F55"/>
    <w:rsid w:val="006F5FBB"/>
    <w:rsid w:val="006F5FC8"/>
    <w:rsid w:val="006F6021"/>
    <w:rsid w:val="006F606B"/>
    <w:rsid w:val="006F6074"/>
    <w:rsid w:val="006F609A"/>
    <w:rsid w:val="006F610B"/>
    <w:rsid w:val="006F6112"/>
    <w:rsid w:val="006F6155"/>
    <w:rsid w:val="006F6190"/>
    <w:rsid w:val="006F61C8"/>
    <w:rsid w:val="006F6230"/>
    <w:rsid w:val="006F625F"/>
    <w:rsid w:val="006F6286"/>
    <w:rsid w:val="006F62D1"/>
    <w:rsid w:val="006F62F5"/>
    <w:rsid w:val="006F630D"/>
    <w:rsid w:val="006F636C"/>
    <w:rsid w:val="006F637E"/>
    <w:rsid w:val="006F6406"/>
    <w:rsid w:val="006F6461"/>
    <w:rsid w:val="006F65A1"/>
    <w:rsid w:val="006F6685"/>
    <w:rsid w:val="006F668C"/>
    <w:rsid w:val="006F66C3"/>
    <w:rsid w:val="006F66DA"/>
    <w:rsid w:val="006F671D"/>
    <w:rsid w:val="006F6785"/>
    <w:rsid w:val="006F67FA"/>
    <w:rsid w:val="006F689E"/>
    <w:rsid w:val="006F68ED"/>
    <w:rsid w:val="006F694E"/>
    <w:rsid w:val="006F69C4"/>
    <w:rsid w:val="006F6A9B"/>
    <w:rsid w:val="006F6C61"/>
    <w:rsid w:val="006F6C97"/>
    <w:rsid w:val="006F6D00"/>
    <w:rsid w:val="006F6D42"/>
    <w:rsid w:val="006F6E02"/>
    <w:rsid w:val="006F6E3C"/>
    <w:rsid w:val="006F6ED2"/>
    <w:rsid w:val="006F6ED7"/>
    <w:rsid w:val="006F6EFE"/>
    <w:rsid w:val="006F6F8F"/>
    <w:rsid w:val="006F6F94"/>
    <w:rsid w:val="006F6FE8"/>
    <w:rsid w:val="006F70A1"/>
    <w:rsid w:val="006F70E9"/>
    <w:rsid w:val="006F70EF"/>
    <w:rsid w:val="006F7168"/>
    <w:rsid w:val="006F7169"/>
    <w:rsid w:val="006F71B7"/>
    <w:rsid w:val="006F722C"/>
    <w:rsid w:val="006F722F"/>
    <w:rsid w:val="006F726A"/>
    <w:rsid w:val="006F72B2"/>
    <w:rsid w:val="006F7429"/>
    <w:rsid w:val="006F7448"/>
    <w:rsid w:val="006F7452"/>
    <w:rsid w:val="006F74B7"/>
    <w:rsid w:val="006F74B9"/>
    <w:rsid w:val="006F74C6"/>
    <w:rsid w:val="006F759F"/>
    <w:rsid w:val="006F75BD"/>
    <w:rsid w:val="006F7622"/>
    <w:rsid w:val="006F7629"/>
    <w:rsid w:val="006F7680"/>
    <w:rsid w:val="006F772B"/>
    <w:rsid w:val="006F77C8"/>
    <w:rsid w:val="006F77FB"/>
    <w:rsid w:val="006F780E"/>
    <w:rsid w:val="006F7870"/>
    <w:rsid w:val="006F78E7"/>
    <w:rsid w:val="006F7901"/>
    <w:rsid w:val="006F7913"/>
    <w:rsid w:val="006F7971"/>
    <w:rsid w:val="006F79A1"/>
    <w:rsid w:val="006F7A45"/>
    <w:rsid w:val="006F7A84"/>
    <w:rsid w:val="006F7ABA"/>
    <w:rsid w:val="006F7B55"/>
    <w:rsid w:val="006F7B63"/>
    <w:rsid w:val="006F7BB2"/>
    <w:rsid w:val="006F7BC9"/>
    <w:rsid w:val="006F7CEF"/>
    <w:rsid w:val="006F7D20"/>
    <w:rsid w:val="006F7D5D"/>
    <w:rsid w:val="006F7D9A"/>
    <w:rsid w:val="006F7DB6"/>
    <w:rsid w:val="006F7DD8"/>
    <w:rsid w:val="006F7E57"/>
    <w:rsid w:val="006F7EA0"/>
    <w:rsid w:val="006F7ECC"/>
    <w:rsid w:val="006F7F15"/>
    <w:rsid w:val="006F7F5F"/>
    <w:rsid w:val="006F7F7B"/>
    <w:rsid w:val="0070007F"/>
    <w:rsid w:val="00700113"/>
    <w:rsid w:val="0070015F"/>
    <w:rsid w:val="00700160"/>
    <w:rsid w:val="0070018F"/>
    <w:rsid w:val="00700198"/>
    <w:rsid w:val="007001A4"/>
    <w:rsid w:val="007001E3"/>
    <w:rsid w:val="007002C6"/>
    <w:rsid w:val="0070039D"/>
    <w:rsid w:val="007003BE"/>
    <w:rsid w:val="007003C1"/>
    <w:rsid w:val="007003F1"/>
    <w:rsid w:val="007006B0"/>
    <w:rsid w:val="0070071C"/>
    <w:rsid w:val="007007E8"/>
    <w:rsid w:val="007007F1"/>
    <w:rsid w:val="00700833"/>
    <w:rsid w:val="00700856"/>
    <w:rsid w:val="00700890"/>
    <w:rsid w:val="0070089B"/>
    <w:rsid w:val="007008AA"/>
    <w:rsid w:val="0070090C"/>
    <w:rsid w:val="0070091C"/>
    <w:rsid w:val="0070092E"/>
    <w:rsid w:val="007009A7"/>
    <w:rsid w:val="007009B3"/>
    <w:rsid w:val="00700A41"/>
    <w:rsid w:val="00700B30"/>
    <w:rsid w:val="00700B59"/>
    <w:rsid w:val="00700C4B"/>
    <w:rsid w:val="00700D4E"/>
    <w:rsid w:val="00700E11"/>
    <w:rsid w:val="00700E4F"/>
    <w:rsid w:val="00700EE2"/>
    <w:rsid w:val="00700F18"/>
    <w:rsid w:val="00700F53"/>
    <w:rsid w:val="00701068"/>
    <w:rsid w:val="00701128"/>
    <w:rsid w:val="0070123C"/>
    <w:rsid w:val="007013C4"/>
    <w:rsid w:val="00701540"/>
    <w:rsid w:val="00701541"/>
    <w:rsid w:val="007015F3"/>
    <w:rsid w:val="007015FE"/>
    <w:rsid w:val="007016FB"/>
    <w:rsid w:val="007017B5"/>
    <w:rsid w:val="007017D0"/>
    <w:rsid w:val="007018AC"/>
    <w:rsid w:val="00701946"/>
    <w:rsid w:val="00701B04"/>
    <w:rsid w:val="00701B2E"/>
    <w:rsid w:val="00701B88"/>
    <w:rsid w:val="00701BA0"/>
    <w:rsid w:val="00701C17"/>
    <w:rsid w:val="00701C2F"/>
    <w:rsid w:val="00701C30"/>
    <w:rsid w:val="00701CB1"/>
    <w:rsid w:val="00701CF8"/>
    <w:rsid w:val="00701D3D"/>
    <w:rsid w:val="00701D58"/>
    <w:rsid w:val="00701D79"/>
    <w:rsid w:val="00701DC5"/>
    <w:rsid w:val="00701E1F"/>
    <w:rsid w:val="00701E34"/>
    <w:rsid w:val="00701E5F"/>
    <w:rsid w:val="00701E66"/>
    <w:rsid w:val="00701EA4"/>
    <w:rsid w:val="00701EBE"/>
    <w:rsid w:val="00701ED0"/>
    <w:rsid w:val="00701F13"/>
    <w:rsid w:val="00701F59"/>
    <w:rsid w:val="00701F8B"/>
    <w:rsid w:val="00701FB9"/>
    <w:rsid w:val="00701FC2"/>
    <w:rsid w:val="00701FCB"/>
    <w:rsid w:val="00702003"/>
    <w:rsid w:val="00702014"/>
    <w:rsid w:val="0070202D"/>
    <w:rsid w:val="007020E1"/>
    <w:rsid w:val="0070216A"/>
    <w:rsid w:val="007021EE"/>
    <w:rsid w:val="007021FA"/>
    <w:rsid w:val="00702214"/>
    <w:rsid w:val="00702252"/>
    <w:rsid w:val="00702284"/>
    <w:rsid w:val="007022A7"/>
    <w:rsid w:val="00702341"/>
    <w:rsid w:val="0070244F"/>
    <w:rsid w:val="00702461"/>
    <w:rsid w:val="0070246F"/>
    <w:rsid w:val="0070248C"/>
    <w:rsid w:val="00702496"/>
    <w:rsid w:val="0070255C"/>
    <w:rsid w:val="007025BE"/>
    <w:rsid w:val="00702616"/>
    <w:rsid w:val="00702625"/>
    <w:rsid w:val="00702668"/>
    <w:rsid w:val="007026FF"/>
    <w:rsid w:val="00702739"/>
    <w:rsid w:val="00702772"/>
    <w:rsid w:val="007027D7"/>
    <w:rsid w:val="00702821"/>
    <w:rsid w:val="0070285A"/>
    <w:rsid w:val="007029B5"/>
    <w:rsid w:val="00702A3A"/>
    <w:rsid w:val="00702AD4"/>
    <w:rsid w:val="00702AD8"/>
    <w:rsid w:val="00702B0A"/>
    <w:rsid w:val="00702B52"/>
    <w:rsid w:val="00702C0B"/>
    <w:rsid w:val="00702C83"/>
    <w:rsid w:val="00702F21"/>
    <w:rsid w:val="00702F89"/>
    <w:rsid w:val="00702FD5"/>
    <w:rsid w:val="00702FE0"/>
    <w:rsid w:val="00703014"/>
    <w:rsid w:val="00703071"/>
    <w:rsid w:val="00703167"/>
    <w:rsid w:val="007031B2"/>
    <w:rsid w:val="007031CF"/>
    <w:rsid w:val="007031D0"/>
    <w:rsid w:val="00703208"/>
    <w:rsid w:val="0070321F"/>
    <w:rsid w:val="00703227"/>
    <w:rsid w:val="00703268"/>
    <w:rsid w:val="0070327A"/>
    <w:rsid w:val="007032A0"/>
    <w:rsid w:val="007032EA"/>
    <w:rsid w:val="0070337D"/>
    <w:rsid w:val="00703391"/>
    <w:rsid w:val="007033B7"/>
    <w:rsid w:val="007033EA"/>
    <w:rsid w:val="0070341C"/>
    <w:rsid w:val="0070341F"/>
    <w:rsid w:val="0070342D"/>
    <w:rsid w:val="00703496"/>
    <w:rsid w:val="00703534"/>
    <w:rsid w:val="0070355A"/>
    <w:rsid w:val="007035A1"/>
    <w:rsid w:val="0070380D"/>
    <w:rsid w:val="007038F7"/>
    <w:rsid w:val="0070397A"/>
    <w:rsid w:val="007039A5"/>
    <w:rsid w:val="007039A6"/>
    <w:rsid w:val="00703A47"/>
    <w:rsid w:val="00703B48"/>
    <w:rsid w:val="00703BCF"/>
    <w:rsid w:val="00703C50"/>
    <w:rsid w:val="00703C51"/>
    <w:rsid w:val="00703C55"/>
    <w:rsid w:val="00703D34"/>
    <w:rsid w:val="00703D93"/>
    <w:rsid w:val="00703EFC"/>
    <w:rsid w:val="00703F40"/>
    <w:rsid w:val="00703F59"/>
    <w:rsid w:val="00703FFD"/>
    <w:rsid w:val="00704014"/>
    <w:rsid w:val="0070403D"/>
    <w:rsid w:val="0070412E"/>
    <w:rsid w:val="0070416A"/>
    <w:rsid w:val="0070418B"/>
    <w:rsid w:val="00704235"/>
    <w:rsid w:val="0070423E"/>
    <w:rsid w:val="0070433F"/>
    <w:rsid w:val="0070435A"/>
    <w:rsid w:val="00704382"/>
    <w:rsid w:val="007043E4"/>
    <w:rsid w:val="007043F5"/>
    <w:rsid w:val="0070453E"/>
    <w:rsid w:val="007045A7"/>
    <w:rsid w:val="007045E2"/>
    <w:rsid w:val="007046E9"/>
    <w:rsid w:val="00704729"/>
    <w:rsid w:val="00704733"/>
    <w:rsid w:val="0070477B"/>
    <w:rsid w:val="00704787"/>
    <w:rsid w:val="007047CB"/>
    <w:rsid w:val="00704814"/>
    <w:rsid w:val="007048B7"/>
    <w:rsid w:val="007048D5"/>
    <w:rsid w:val="0070491F"/>
    <w:rsid w:val="00704936"/>
    <w:rsid w:val="0070496F"/>
    <w:rsid w:val="007049A3"/>
    <w:rsid w:val="007049B9"/>
    <w:rsid w:val="007049D6"/>
    <w:rsid w:val="00704A35"/>
    <w:rsid w:val="00704A72"/>
    <w:rsid w:val="00704B08"/>
    <w:rsid w:val="00704B69"/>
    <w:rsid w:val="00704B89"/>
    <w:rsid w:val="00704BC6"/>
    <w:rsid w:val="00704BCE"/>
    <w:rsid w:val="00704CD8"/>
    <w:rsid w:val="00704D1F"/>
    <w:rsid w:val="00704E47"/>
    <w:rsid w:val="00704E5D"/>
    <w:rsid w:val="00704EF4"/>
    <w:rsid w:val="00704F58"/>
    <w:rsid w:val="00704FFB"/>
    <w:rsid w:val="00705049"/>
    <w:rsid w:val="007050B0"/>
    <w:rsid w:val="007050CD"/>
    <w:rsid w:val="007050ED"/>
    <w:rsid w:val="00705157"/>
    <w:rsid w:val="00705193"/>
    <w:rsid w:val="0070525D"/>
    <w:rsid w:val="007052A2"/>
    <w:rsid w:val="00705327"/>
    <w:rsid w:val="0070532D"/>
    <w:rsid w:val="00705339"/>
    <w:rsid w:val="0070537B"/>
    <w:rsid w:val="0070537C"/>
    <w:rsid w:val="007053A2"/>
    <w:rsid w:val="0070540B"/>
    <w:rsid w:val="00705410"/>
    <w:rsid w:val="00705541"/>
    <w:rsid w:val="00705624"/>
    <w:rsid w:val="007056A2"/>
    <w:rsid w:val="007056A8"/>
    <w:rsid w:val="00705727"/>
    <w:rsid w:val="007057B6"/>
    <w:rsid w:val="007057EE"/>
    <w:rsid w:val="0070580C"/>
    <w:rsid w:val="007058A8"/>
    <w:rsid w:val="007059B4"/>
    <w:rsid w:val="007059C2"/>
    <w:rsid w:val="007059F4"/>
    <w:rsid w:val="00705A55"/>
    <w:rsid w:val="00705A60"/>
    <w:rsid w:val="00705AE2"/>
    <w:rsid w:val="00705AFB"/>
    <w:rsid w:val="00705B28"/>
    <w:rsid w:val="00705BA0"/>
    <w:rsid w:val="00705C7A"/>
    <w:rsid w:val="00705CF8"/>
    <w:rsid w:val="00705D38"/>
    <w:rsid w:val="00705D8E"/>
    <w:rsid w:val="00705DAA"/>
    <w:rsid w:val="00705DD4"/>
    <w:rsid w:val="00705EC2"/>
    <w:rsid w:val="00705F1E"/>
    <w:rsid w:val="00705F98"/>
    <w:rsid w:val="0070601C"/>
    <w:rsid w:val="00706022"/>
    <w:rsid w:val="00706095"/>
    <w:rsid w:val="007060B2"/>
    <w:rsid w:val="007060C4"/>
    <w:rsid w:val="007060D4"/>
    <w:rsid w:val="00706191"/>
    <w:rsid w:val="007061EC"/>
    <w:rsid w:val="00706201"/>
    <w:rsid w:val="00706254"/>
    <w:rsid w:val="0070635B"/>
    <w:rsid w:val="00706406"/>
    <w:rsid w:val="00706433"/>
    <w:rsid w:val="0070645A"/>
    <w:rsid w:val="00706492"/>
    <w:rsid w:val="007064BD"/>
    <w:rsid w:val="00706501"/>
    <w:rsid w:val="0070651B"/>
    <w:rsid w:val="00706521"/>
    <w:rsid w:val="007065B6"/>
    <w:rsid w:val="007065E9"/>
    <w:rsid w:val="00706629"/>
    <w:rsid w:val="00706672"/>
    <w:rsid w:val="00706692"/>
    <w:rsid w:val="007066D7"/>
    <w:rsid w:val="0070676E"/>
    <w:rsid w:val="0070679D"/>
    <w:rsid w:val="00706C0D"/>
    <w:rsid w:val="00706C43"/>
    <w:rsid w:val="00706C6E"/>
    <w:rsid w:val="00706C80"/>
    <w:rsid w:val="00706D4B"/>
    <w:rsid w:val="00706D52"/>
    <w:rsid w:val="00706D93"/>
    <w:rsid w:val="00706DAD"/>
    <w:rsid w:val="00706EC1"/>
    <w:rsid w:val="00706F42"/>
    <w:rsid w:val="007070C7"/>
    <w:rsid w:val="007070E8"/>
    <w:rsid w:val="00707131"/>
    <w:rsid w:val="00707238"/>
    <w:rsid w:val="0070726F"/>
    <w:rsid w:val="00707284"/>
    <w:rsid w:val="0070731A"/>
    <w:rsid w:val="00707341"/>
    <w:rsid w:val="00707395"/>
    <w:rsid w:val="00707435"/>
    <w:rsid w:val="0070750E"/>
    <w:rsid w:val="00707548"/>
    <w:rsid w:val="0070760A"/>
    <w:rsid w:val="00707615"/>
    <w:rsid w:val="007076D4"/>
    <w:rsid w:val="00707719"/>
    <w:rsid w:val="0070771B"/>
    <w:rsid w:val="00707736"/>
    <w:rsid w:val="00707776"/>
    <w:rsid w:val="00707819"/>
    <w:rsid w:val="00707891"/>
    <w:rsid w:val="0070791F"/>
    <w:rsid w:val="00707941"/>
    <w:rsid w:val="007079A9"/>
    <w:rsid w:val="00707A4D"/>
    <w:rsid w:val="00707A68"/>
    <w:rsid w:val="00707A73"/>
    <w:rsid w:val="00707B12"/>
    <w:rsid w:val="00707B7A"/>
    <w:rsid w:val="00707B9B"/>
    <w:rsid w:val="00707C36"/>
    <w:rsid w:val="00707C60"/>
    <w:rsid w:val="00707CB0"/>
    <w:rsid w:val="00707D47"/>
    <w:rsid w:val="00707F43"/>
    <w:rsid w:val="0071005E"/>
    <w:rsid w:val="00710072"/>
    <w:rsid w:val="00710095"/>
    <w:rsid w:val="007100A2"/>
    <w:rsid w:val="007100B3"/>
    <w:rsid w:val="007100F7"/>
    <w:rsid w:val="00710145"/>
    <w:rsid w:val="00710196"/>
    <w:rsid w:val="00710255"/>
    <w:rsid w:val="00710297"/>
    <w:rsid w:val="007102B8"/>
    <w:rsid w:val="007102E5"/>
    <w:rsid w:val="0071030B"/>
    <w:rsid w:val="0071039F"/>
    <w:rsid w:val="007103D3"/>
    <w:rsid w:val="00710446"/>
    <w:rsid w:val="0071044C"/>
    <w:rsid w:val="007104D2"/>
    <w:rsid w:val="007104E7"/>
    <w:rsid w:val="007104F3"/>
    <w:rsid w:val="00710512"/>
    <w:rsid w:val="00710528"/>
    <w:rsid w:val="00710543"/>
    <w:rsid w:val="007105AA"/>
    <w:rsid w:val="007105E0"/>
    <w:rsid w:val="00710615"/>
    <w:rsid w:val="007106D4"/>
    <w:rsid w:val="007106E0"/>
    <w:rsid w:val="0071075F"/>
    <w:rsid w:val="00710781"/>
    <w:rsid w:val="007107B9"/>
    <w:rsid w:val="007107EC"/>
    <w:rsid w:val="0071082E"/>
    <w:rsid w:val="00710836"/>
    <w:rsid w:val="00710884"/>
    <w:rsid w:val="0071090E"/>
    <w:rsid w:val="00710981"/>
    <w:rsid w:val="007109DF"/>
    <w:rsid w:val="00710A46"/>
    <w:rsid w:val="00710AB3"/>
    <w:rsid w:val="00710B07"/>
    <w:rsid w:val="00710B41"/>
    <w:rsid w:val="00710C24"/>
    <w:rsid w:val="00710C3D"/>
    <w:rsid w:val="00710CF4"/>
    <w:rsid w:val="00710DFA"/>
    <w:rsid w:val="00710E09"/>
    <w:rsid w:val="00710E6D"/>
    <w:rsid w:val="00710EBE"/>
    <w:rsid w:val="00710EFF"/>
    <w:rsid w:val="00710F07"/>
    <w:rsid w:val="00710F2E"/>
    <w:rsid w:val="00710FBA"/>
    <w:rsid w:val="00710FD7"/>
    <w:rsid w:val="00710FE8"/>
    <w:rsid w:val="00711016"/>
    <w:rsid w:val="0071105A"/>
    <w:rsid w:val="00711089"/>
    <w:rsid w:val="007110DB"/>
    <w:rsid w:val="007110ED"/>
    <w:rsid w:val="00711155"/>
    <w:rsid w:val="00711190"/>
    <w:rsid w:val="007112EF"/>
    <w:rsid w:val="0071139E"/>
    <w:rsid w:val="00711414"/>
    <w:rsid w:val="00711418"/>
    <w:rsid w:val="00711422"/>
    <w:rsid w:val="007117BE"/>
    <w:rsid w:val="007118E6"/>
    <w:rsid w:val="00711968"/>
    <w:rsid w:val="007119B0"/>
    <w:rsid w:val="00711A18"/>
    <w:rsid w:val="00711A67"/>
    <w:rsid w:val="00711B3D"/>
    <w:rsid w:val="00711B41"/>
    <w:rsid w:val="00711B60"/>
    <w:rsid w:val="00711B7F"/>
    <w:rsid w:val="00711B94"/>
    <w:rsid w:val="00711BC9"/>
    <w:rsid w:val="00711BDA"/>
    <w:rsid w:val="00711BF3"/>
    <w:rsid w:val="00711BFF"/>
    <w:rsid w:val="00711C3C"/>
    <w:rsid w:val="00711C84"/>
    <w:rsid w:val="00711D72"/>
    <w:rsid w:val="00711DDD"/>
    <w:rsid w:val="00711E4B"/>
    <w:rsid w:val="00711E56"/>
    <w:rsid w:val="00711ED9"/>
    <w:rsid w:val="00711F09"/>
    <w:rsid w:val="00711F36"/>
    <w:rsid w:val="00711F83"/>
    <w:rsid w:val="0071203A"/>
    <w:rsid w:val="0071204D"/>
    <w:rsid w:val="0071207D"/>
    <w:rsid w:val="00712087"/>
    <w:rsid w:val="007121C5"/>
    <w:rsid w:val="007121E0"/>
    <w:rsid w:val="0071222B"/>
    <w:rsid w:val="00712251"/>
    <w:rsid w:val="0071230D"/>
    <w:rsid w:val="00712313"/>
    <w:rsid w:val="007123BD"/>
    <w:rsid w:val="007123EC"/>
    <w:rsid w:val="0071240E"/>
    <w:rsid w:val="00712497"/>
    <w:rsid w:val="007124C0"/>
    <w:rsid w:val="00712546"/>
    <w:rsid w:val="00712581"/>
    <w:rsid w:val="00712593"/>
    <w:rsid w:val="007125DA"/>
    <w:rsid w:val="0071267C"/>
    <w:rsid w:val="007126D8"/>
    <w:rsid w:val="007127A9"/>
    <w:rsid w:val="0071280E"/>
    <w:rsid w:val="00712854"/>
    <w:rsid w:val="00712889"/>
    <w:rsid w:val="007128CA"/>
    <w:rsid w:val="007128F3"/>
    <w:rsid w:val="00712917"/>
    <w:rsid w:val="0071293F"/>
    <w:rsid w:val="0071294C"/>
    <w:rsid w:val="0071299D"/>
    <w:rsid w:val="007129A3"/>
    <w:rsid w:val="00712AA0"/>
    <w:rsid w:val="00712AA8"/>
    <w:rsid w:val="00712B39"/>
    <w:rsid w:val="00712B3E"/>
    <w:rsid w:val="00712B8F"/>
    <w:rsid w:val="00712C5A"/>
    <w:rsid w:val="00712C94"/>
    <w:rsid w:val="00712CDC"/>
    <w:rsid w:val="00712D4F"/>
    <w:rsid w:val="00712D9C"/>
    <w:rsid w:val="00712DDE"/>
    <w:rsid w:val="00712E9B"/>
    <w:rsid w:val="00712EDD"/>
    <w:rsid w:val="00712F89"/>
    <w:rsid w:val="00712FE8"/>
    <w:rsid w:val="00712FEE"/>
    <w:rsid w:val="00712FFF"/>
    <w:rsid w:val="0071307C"/>
    <w:rsid w:val="007130AC"/>
    <w:rsid w:val="007130B2"/>
    <w:rsid w:val="007131BA"/>
    <w:rsid w:val="00713221"/>
    <w:rsid w:val="00713286"/>
    <w:rsid w:val="0071328B"/>
    <w:rsid w:val="0071342C"/>
    <w:rsid w:val="00713430"/>
    <w:rsid w:val="0071349C"/>
    <w:rsid w:val="007134A5"/>
    <w:rsid w:val="007134AE"/>
    <w:rsid w:val="007134B1"/>
    <w:rsid w:val="00713575"/>
    <w:rsid w:val="007135DF"/>
    <w:rsid w:val="00713619"/>
    <w:rsid w:val="007136E1"/>
    <w:rsid w:val="0071373F"/>
    <w:rsid w:val="00713811"/>
    <w:rsid w:val="00713927"/>
    <w:rsid w:val="007139F8"/>
    <w:rsid w:val="00713A63"/>
    <w:rsid w:val="00713AE0"/>
    <w:rsid w:val="00713B92"/>
    <w:rsid w:val="00713BAD"/>
    <w:rsid w:val="00713BF4"/>
    <w:rsid w:val="00713E16"/>
    <w:rsid w:val="00713ECD"/>
    <w:rsid w:val="00713F34"/>
    <w:rsid w:val="00713F65"/>
    <w:rsid w:val="00713FD8"/>
    <w:rsid w:val="00714004"/>
    <w:rsid w:val="00714093"/>
    <w:rsid w:val="0071410F"/>
    <w:rsid w:val="00714118"/>
    <w:rsid w:val="007141FE"/>
    <w:rsid w:val="0071420B"/>
    <w:rsid w:val="00714357"/>
    <w:rsid w:val="007143A2"/>
    <w:rsid w:val="007143DF"/>
    <w:rsid w:val="007144F4"/>
    <w:rsid w:val="00714551"/>
    <w:rsid w:val="0071459E"/>
    <w:rsid w:val="00714668"/>
    <w:rsid w:val="00714673"/>
    <w:rsid w:val="007146FB"/>
    <w:rsid w:val="0071470F"/>
    <w:rsid w:val="007147E1"/>
    <w:rsid w:val="007147EB"/>
    <w:rsid w:val="00714841"/>
    <w:rsid w:val="00714892"/>
    <w:rsid w:val="00714941"/>
    <w:rsid w:val="00714962"/>
    <w:rsid w:val="0071496D"/>
    <w:rsid w:val="00714972"/>
    <w:rsid w:val="007149C4"/>
    <w:rsid w:val="007149E4"/>
    <w:rsid w:val="007149F4"/>
    <w:rsid w:val="00714AAD"/>
    <w:rsid w:val="00714B28"/>
    <w:rsid w:val="00714B69"/>
    <w:rsid w:val="00714B7B"/>
    <w:rsid w:val="00714B96"/>
    <w:rsid w:val="00714B9B"/>
    <w:rsid w:val="00714C29"/>
    <w:rsid w:val="00714CCB"/>
    <w:rsid w:val="00714CD7"/>
    <w:rsid w:val="00714CE7"/>
    <w:rsid w:val="00714E12"/>
    <w:rsid w:val="00714E6C"/>
    <w:rsid w:val="00714E72"/>
    <w:rsid w:val="00714F5D"/>
    <w:rsid w:val="00714F77"/>
    <w:rsid w:val="00714F9F"/>
    <w:rsid w:val="00714FA1"/>
    <w:rsid w:val="00714FAB"/>
    <w:rsid w:val="007150CF"/>
    <w:rsid w:val="00715131"/>
    <w:rsid w:val="00715157"/>
    <w:rsid w:val="00715288"/>
    <w:rsid w:val="007152E9"/>
    <w:rsid w:val="00715333"/>
    <w:rsid w:val="00715371"/>
    <w:rsid w:val="00715408"/>
    <w:rsid w:val="00715421"/>
    <w:rsid w:val="00715440"/>
    <w:rsid w:val="00715461"/>
    <w:rsid w:val="0071546D"/>
    <w:rsid w:val="00715514"/>
    <w:rsid w:val="007155B5"/>
    <w:rsid w:val="00715610"/>
    <w:rsid w:val="00715734"/>
    <w:rsid w:val="0071574F"/>
    <w:rsid w:val="007157ED"/>
    <w:rsid w:val="007159BD"/>
    <w:rsid w:val="007159F6"/>
    <w:rsid w:val="00715AC7"/>
    <w:rsid w:val="00715B2E"/>
    <w:rsid w:val="00715B42"/>
    <w:rsid w:val="00715C5B"/>
    <w:rsid w:val="00715C64"/>
    <w:rsid w:val="00715C8F"/>
    <w:rsid w:val="00715CCE"/>
    <w:rsid w:val="00715CE9"/>
    <w:rsid w:val="00715D5F"/>
    <w:rsid w:val="00715D75"/>
    <w:rsid w:val="00715DB7"/>
    <w:rsid w:val="00715E0F"/>
    <w:rsid w:val="00715EF5"/>
    <w:rsid w:val="00715F19"/>
    <w:rsid w:val="00715F30"/>
    <w:rsid w:val="00715FA7"/>
    <w:rsid w:val="00715FCD"/>
    <w:rsid w:val="00716052"/>
    <w:rsid w:val="007160F9"/>
    <w:rsid w:val="007160FB"/>
    <w:rsid w:val="0071614A"/>
    <w:rsid w:val="00716179"/>
    <w:rsid w:val="007161DA"/>
    <w:rsid w:val="007161F8"/>
    <w:rsid w:val="007162B3"/>
    <w:rsid w:val="0071631B"/>
    <w:rsid w:val="00716347"/>
    <w:rsid w:val="00716362"/>
    <w:rsid w:val="007163B7"/>
    <w:rsid w:val="0071644E"/>
    <w:rsid w:val="00716460"/>
    <w:rsid w:val="007164CF"/>
    <w:rsid w:val="0071650A"/>
    <w:rsid w:val="00716512"/>
    <w:rsid w:val="0071654A"/>
    <w:rsid w:val="00716568"/>
    <w:rsid w:val="0071656A"/>
    <w:rsid w:val="0071659B"/>
    <w:rsid w:val="007165A4"/>
    <w:rsid w:val="0071661A"/>
    <w:rsid w:val="00716663"/>
    <w:rsid w:val="007167E3"/>
    <w:rsid w:val="00716885"/>
    <w:rsid w:val="00716897"/>
    <w:rsid w:val="007169BF"/>
    <w:rsid w:val="007169C2"/>
    <w:rsid w:val="007169E7"/>
    <w:rsid w:val="00716A0E"/>
    <w:rsid w:val="00716A79"/>
    <w:rsid w:val="00716AA9"/>
    <w:rsid w:val="00716B9A"/>
    <w:rsid w:val="00716BB4"/>
    <w:rsid w:val="00716BC3"/>
    <w:rsid w:val="00716C77"/>
    <w:rsid w:val="00716D10"/>
    <w:rsid w:val="00716D4A"/>
    <w:rsid w:val="00716D9D"/>
    <w:rsid w:val="00716E7D"/>
    <w:rsid w:val="00716EC4"/>
    <w:rsid w:val="00716EDB"/>
    <w:rsid w:val="00716EF2"/>
    <w:rsid w:val="00716F2A"/>
    <w:rsid w:val="00716F86"/>
    <w:rsid w:val="00716F95"/>
    <w:rsid w:val="00717000"/>
    <w:rsid w:val="0071701A"/>
    <w:rsid w:val="0071707E"/>
    <w:rsid w:val="00717097"/>
    <w:rsid w:val="007170AB"/>
    <w:rsid w:val="007170B9"/>
    <w:rsid w:val="00717166"/>
    <w:rsid w:val="0071717D"/>
    <w:rsid w:val="007171D2"/>
    <w:rsid w:val="007171EB"/>
    <w:rsid w:val="00717268"/>
    <w:rsid w:val="007172D7"/>
    <w:rsid w:val="00717300"/>
    <w:rsid w:val="00717387"/>
    <w:rsid w:val="00717418"/>
    <w:rsid w:val="007174AF"/>
    <w:rsid w:val="007174F6"/>
    <w:rsid w:val="00717683"/>
    <w:rsid w:val="007176B3"/>
    <w:rsid w:val="007176B4"/>
    <w:rsid w:val="007177B5"/>
    <w:rsid w:val="007177E5"/>
    <w:rsid w:val="00717890"/>
    <w:rsid w:val="007178DC"/>
    <w:rsid w:val="00717A37"/>
    <w:rsid w:val="00717A43"/>
    <w:rsid w:val="00717A9A"/>
    <w:rsid w:val="00717AB5"/>
    <w:rsid w:val="00717B4C"/>
    <w:rsid w:val="00717B6C"/>
    <w:rsid w:val="00717B8E"/>
    <w:rsid w:val="00717BC6"/>
    <w:rsid w:val="00717C47"/>
    <w:rsid w:val="00717C6E"/>
    <w:rsid w:val="00717C99"/>
    <w:rsid w:val="00717CBD"/>
    <w:rsid w:val="00717CC6"/>
    <w:rsid w:val="00717CFB"/>
    <w:rsid w:val="00717D0C"/>
    <w:rsid w:val="00717D2A"/>
    <w:rsid w:val="00717D45"/>
    <w:rsid w:val="00717D54"/>
    <w:rsid w:val="00717D6B"/>
    <w:rsid w:val="00717D8B"/>
    <w:rsid w:val="00717DC3"/>
    <w:rsid w:val="00717E61"/>
    <w:rsid w:val="00717E81"/>
    <w:rsid w:val="00717E82"/>
    <w:rsid w:val="00717ED7"/>
    <w:rsid w:val="00717EDF"/>
    <w:rsid w:val="00717F2E"/>
    <w:rsid w:val="00717F66"/>
    <w:rsid w:val="00717F83"/>
    <w:rsid w:val="00717FFB"/>
    <w:rsid w:val="0071816F"/>
    <w:rsid w:val="00720105"/>
    <w:rsid w:val="00720133"/>
    <w:rsid w:val="0072016B"/>
    <w:rsid w:val="007201E4"/>
    <w:rsid w:val="0072026F"/>
    <w:rsid w:val="0072041A"/>
    <w:rsid w:val="00720431"/>
    <w:rsid w:val="00720514"/>
    <w:rsid w:val="0072055D"/>
    <w:rsid w:val="0072058F"/>
    <w:rsid w:val="0072062D"/>
    <w:rsid w:val="00720654"/>
    <w:rsid w:val="00720699"/>
    <w:rsid w:val="007206A8"/>
    <w:rsid w:val="00720812"/>
    <w:rsid w:val="00720815"/>
    <w:rsid w:val="0072087F"/>
    <w:rsid w:val="00720890"/>
    <w:rsid w:val="007208BE"/>
    <w:rsid w:val="00720931"/>
    <w:rsid w:val="00720939"/>
    <w:rsid w:val="00720999"/>
    <w:rsid w:val="007209A0"/>
    <w:rsid w:val="007209A5"/>
    <w:rsid w:val="00720A0F"/>
    <w:rsid w:val="00720A1E"/>
    <w:rsid w:val="00720A20"/>
    <w:rsid w:val="00720A93"/>
    <w:rsid w:val="00720B23"/>
    <w:rsid w:val="00720C58"/>
    <w:rsid w:val="00720CDF"/>
    <w:rsid w:val="00720CE7"/>
    <w:rsid w:val="00720D3B"/>
    <w:rsid w:val="00720DA0"/>
    <w:rsid w:val="00720DFB"/>
    <w:rsid w:val="00720E20"/>
    <w:rsid w:val="00720E7C"/>
    <w:rsid w:val="00720EE6"/>
    <w:rsid w:val="00720EFF"/>
    <w:rsid w:val="00720FA8"/>
    <w:rsid w:val="00721020"/>
    <w:rsid w:val="0072104B"/>
    <w:rsid w:val="0072107D"/>
    <w:rsid w:val="00721087"/>
    <w:rsid w:val="007210D0"/>
    <w:rsid w:val="007210FE"/>
    <w:rsid w:val="00721129"/>
    <w:rsid w:val="00721145"/>
    <w:rsid w:val="0072119C"/>
    <w:rsid w:val="007211B1"/>
    <w:rsid w:val="00721200"/>
    <w:rsid w:val="007212D6"/>
    <w:rsid w:val="007213A5"/>
    <w:rsid w:val="007213DB"/>
    <w:rsid w:val="00721505"/>
    <w:rsid w:val="0072150C"/>
    <w:rsid w:val="00721515"/>
    <w:rsid w:val="00721524"/>
    <w:rsid w:val="00721596"/>
    <w:rsid w:val="00721690"/>
    <w:rsid w:val="007216BE"/>
    <w:rsid w:val="007216E8"/>
    <w:rsid w:val="00721729"/>
    <w:rsid w:val="0072177C"/>
    <w:rsid w:val="007218ED"/>
    <w:rsid w:val="0072190D"/>
    <w:rsid w:val="00721A20"/>
    <w:rsid w:val="00721A27"/>
    <w:rsid w:val="00721A29"/>
    <w:rsid w:val="00721AAC"/>
    <w:rsid w:val="00721AC8"/>
    <w:rsid w:val="00721AF9"/>
    <w:rsid w:val="00721B98"/>
    <w:rsid w:val="00721C9D"/>
    <w:rsid w:val="00721CC6"/>
    <w:rsid w:val="00721CCB"/>
    <w:rsid w:val="00721CDC"/>
    <w:rsid w:val="00721D16"/>
    <w:rsid w:val="00721D5B"/>
    <w:rsid w:val="00721DC3"/>
    <w:rsid w:val="00721DE0"/>
    <w:rsid w:val="00721DF2"/>
    <w:rsid w:val="00721E10"/>
    <w:rsid w:val="00721E19"/>
    <w:rsid w:val="00721E2F"/>
    <w:rsid w:val="00721E52"/>
    <w:rsid w:val="00721E7C"/>
    <w:rsid w:val="00721EA1"/>
    <w:rsid w:val="00721F1D"/>
    <w:rsid w:val="00721F71"/>
    <w:rsid w:val="0072201C"/>
    <w:rsid w:val="007220D3"/>
    <w:rsid w:val="00722112"/>
    <w:rsid w:val="00722175"/>
    <w:rsid w:val="00722185"/>
    <w:rsid w:val="007221B0"/>
    <w:rsid w:val="00722259"/>
    <w:rsid w:val="007222F0"/>
    <w:rsid w:val="00722326"/>
    <w:rsid w:val="007223B4"/>
    <w:rsid w:val="007223DF"/>
    <w:rsid w:val="0072248F"/>
    <w:rsid w:val="007224CB"/>
    <w:rsid w:val="00722503"/>
    <w:rsid w:val="00722534"/>
    <w:rsid w:val="00722556"/>
    <w:rsid w:val="00722596"/>
    <w:rsid w:val="00722691"/>
    <w:rsid w:val="007226F9"/>
    <w:rsid w:val="007228AF"/>
    <w:rsid w:val="007228FC"/>
    <w:rsid w:val="00722903"/>
    <w:rsid w:val="00722961"/>
    <w:rsid w:val="007229E1"/>
    <w:rsid w:val="00722A11"/>
    <w:rsid w:val="00722A19"/>
    <w:rsid w:val="00722A25"/>
    <w:rsid w:val="00722A31"/>
    <w:rsid w:val="00722A94"/>
    <w:rsid w:val="00722B1F"/>
    <w:rsid w:val="00722B57"/>
    <w:rsid w:val="00722C96"/>
    <w:rsid w:val="00722DA8"/>
    <w:rsid w:val="00722DBA"/>
    <w:rsid w:val="00722EDB"/>
    <w:rsid w:val="00722EE6"/>
    <w:rsid w:val="00722F4A"/>
    <w:rsid w:val="00722F80"/>
    <w:rsid w:val="00722FEA"/>
    <w:rsid w:val="0072301E"/>
    <w:rsid w:val="0072306F"/>
    <w:rsid w:val="007230B2"/>
    <w:rsid w:val="00723209"/>
    <w:rsid w:val="0072331E"/>
    <w:rsid w:val="0072335E"/>
    <w:rsid w:val="00723388"/>
    <w:rsid w:val="00723390"/>
    <w:rsid w:val="007233C3"/>
    <w:rsid w:val="0072342B"/>
    <w:rsid w:val="00723457"/>
    <w:rsid w:val="00723459"/>
    <w:rsid w:val="00723598"/>
    <w:rsid w:val="007235D8"/>
    <w:rsid w:val="00723616"/>
    <w:rsid w:val="00723645"/>
    <w:rsid w:val="007236E2"/>
    <w:rsid w:val="007236E4"/>
    <w:rsid w:val="00723792"/>
    <w:rsid w:val="0072380C"/>
    <w:rsid w:val="00723817"/>
    <w:rsid w:val="0072383A"/>
    <w:rsid w:val="00723851"/>
    <w:rsid w:val="0072388F"/>
    <w:rsid w:val="0072394C"/>
    <w:rsid w:val="00723996"/>
    <w:rsid w:val="00723A64"/>
    <w:rsid w:val="00723AED"/>
    <w:rsid w:val="00723B92"/>
    <w:rsid w:val="00723BEB"/>
    <w:rsid w:val="00723C1F"/>
    <w:rsid w:val="00723C3F"/>
    <w:rsid w:val="00723C8A"/>
    <w:rsid w:val="00723D12"/>
    <w:rsid w:val="00723D33"/>
    <w:rsid w:val="00723DCB"/>
    <w:rsid w:val="00723F13"/>
    <w:rsid w:val="00723F70"/>
    <w:rsid w:val="00723FD9"/>
    <w:rsid w:val="0072400B"/>
    <w:rsid w:val="007240E2"/>
    <w:rsid w:val="0072413A"/>
    <w:rsid w:val="007241CD"/>
    <w:rsid w:val="007241CE"/>
    <w:rsid w:val="007241EF"/>
    <w:rsid w:val="00724227"/>
    <w:rsid w:val="007242AA"/>
    <w:rsid w:val="0072437D"/>
    <w:rsid w:val="00724442"/>
    <w:rsid w:val="007244A0"/>
    <w:rsid w:val="007244AF"/>
    <w:rsid w:val="0072456B"/>
    <w:rsid w:val="007245A3"/>
    <w:rsid w:val="007245D6"/>
    <w:rsid w:val="0072467C"/>
    <w:rsid w:val="0072473E"/>
    <w:rsid w:val="0072476F"/>
    <w:rsid w:val="007247ED"/>
    <w:rsid w:val="00724843"/>
    <w:rsid w:val="0072488F"/>
    <w:rsid w:val="007248A8"/>
    <w:rsid w:val="0072496E"/>
    <w:rsid w:val="007249A0"/>
    <w:rsid w:val="007249EF"/>
    <w:rsid w:val="00724A41"/>
    <w:rsid w:val="00724A5E"/>
    <w:rsid w:val="00724AE4"/>
    <w:rsid w:val="00724D0B"/>
    <w:rsid w:val="00724D57"/>
    <w:rsid w:val="00724D61"/>
    <w:rsid w:val="00724DA2"/>
    <w:rsid w:val="00724DE8"/>
    <w:rsid w:val="00724E1D"/>
    <w:rsid w:val="00724E82"/>
    <w:rsid w:val="00724EF5"/>
    <w:rsid w:val="00724F32"/>
    <w:rsid w:val="0072503F"/>
    <w:rsid w:val="00725051"/>
    <w:rsid w:val="00725082"/>
    <w:rsid w:val="007250F7"/>
    <w:rsid w:val="007250F9"/>
    <w:rsid w:val="00725134"/>
    <w:rsid w:val="00725220"/>
    <w:rsid w:val="00725237"/>
    <w:rsid w:val="0072523F"/>
    <w:rsid w:val="00725251"/>
    <w:rsid w:val="007252AB"/>
    <w:rsid w:val="007252C1"/>
    <w:rsid w:val="00725353"/>
    <w:rsid w:val="007253AA"/>
    <w:rsid w:val="007254C5"/>
    <w:rsid w:val="00725502"/>
    <w:rsid w:val="00725508"/>
    <w:rsid w:val="00725656"/>
    <w:rsid w:val="00725680"/>
    <w:rsid w:val="007256B7"/>
    <w:rsid w:val="0072572C"/>
    <w:rsid w:val="007257BF"/>
    <w:rsid w:val="007257CA"/>
    <w:rsid w:val="00725867"/>
    <w:rsid w:val="007258A3"/>
    <w:rsid w:val="00725978"/>
    <w:rsid w:val="007259A4"/>
    <w:rsid w:val="00725B2A"/>
    <w:rsid w:val="00725CC3"/>
    <w:rsid w:val="00725CFB"/>
    <w:rsid w:val="00725EF5"/>
    <w:rsid w:val="00725EFD"/>
    <w:rsid w:val="00725FE7"/>
    <w:rsid w:val="00726002"/>
    <w:rsid w:val="007260B8"/>
    <w:rsid w:val="00726148"/>
    <w:rsid w:val="00726166"/>
    <w:rsid w:val="00726169"/>
    <w:rsid w:val="007261FF"/>
    <w:rsid w:val="00726201"/>
    <w:rsid w:val="0072629B"/>
    <w:rsid w:val="007262DF"/>
    <w:rsid w:val="00726339"/>
    <w:rsid w:val="007263BE"/>
    <w:rsid w:val="007263C3"/>
    <w:rsid w:val="00726423"/>
    <w:rsid w:val="00726437"/>
    <w:rsid w:val="00726474"/>
    <w:rsid w:val="00726479"/>
    <w:rsid w:val="007264E0"/>
    <w:rsid w:val="0072655E"/>
    <w:rsid w:val="00726593"/>
    <w:rsid w:val="00726651"/>
    <w:rsid w:val="00726652"/>
    <w:rsid w:val="00726688"/>
    <w:rsid w:val="0072669D"/>
    <w:rsid w:val="007266BE"/>
    <w:rsid w:val="00726770"/>
    <w:rsid w:val="0072688D"/>
    <w:rsid w:val="00726951"/>
    <w:rsid w:val="007269B0"/>
    <w:rsid w:val="00726A4A"/>
    <w:rsid w:val="00726A55"/>
    <w:rsid w:val="00726A7F"/>
    <w:rsid w:val="00726A8F"/>
    <w:rsid w:val="00726AD3"/>
    <w:rsid w:val="00726B03"/>
    <w:rsid w:val="00726B6A"/>
    <w:rsid w:val="00726C04"/>
    <w:rsid w:val="00726CF6"/>
    <w:rsid w:val="00726D60"/>
    <w:rsid w:val="00726D9F"/>
    <w:rsid w:val="00726E0D"/>
    <w:rsid w:val="00726E1B"/>
    <w:rsid w:val="00726E84"/>
    <w:rsid w:val="0072703C"/>
    <w:rsid w:val="00727064"/>
    <w:rsid w:val="00727071"/>
    <w:rsid w:val="007270DB"/>
    <w:rsid w:val="0072713D"/>
    <w:rsid w:val="007271B5"/>
    <w:rsid w:val="0072723C"/>
    <w:rsid w:val="0072725C"/>
    <w:rsid w:val="00727307"/>
    <w:rsid w:val="00727361"/>
    <w:rsid w:val="00727380"/>
    <w:rsid w:val="007273AC"/>
    <w:rsid w:val="0072740F"/>
    <w:rsid w:val="0072743D"/>
    <w:rsid w:val="0072746F"/>
    <w:rsid w:val="007275F0"/>
    <w:rsid w:val="007275F1"/>
    <w:rsid w:val="007275FA"/>
    <w:rsid w:val="0072761F"/>
    <w:rsid w:val="00727656"/>
    <w:rsid w:val="00727657"/>
    <w:rsid w:val="0072767E"/>
    <w:rsid w:val="00727683"/>
    <w:rsid w:val="007276AE"/>
    <w:rsid w:val="0072786F"/>
    <w:rsid w:val="00727967"/>
    <w:rsid w:val="007279DE"/>
    <w:rsid w:val="00727A57"/>
    <w:rsid w:val="00727AFA"/>
    <w:rsid w:val="00727BA2"/>
    <w:rsid w:val="00727CA2"/>
    <w:rsid w:val="00727CAE"/>
    <w:rsid w:val="00727D0B"/>
    <w:rsid w:val="00727DCA"/>
    <w:rsid w:val="00727E04"/>
    <w:rsid w:val="00727F65"/>
    <w:rsid w:val="0073000D"/>
    <w:rsid w:val="00730025"/>
    <w:rsid w:val="0073005D"/>
    <w:rsid w:val="007300EE"/>
    <w:rsid w:val="007300F9"/>
    <w:rsid w:val="0073025B"/>
    <w:rsid w:val="0073029B"/>
    <w:rsid w:val="007302BC"/>
    <w:rsid w:val="007302C1"/>
    <w:rsid w:val="007302E6"/>
    <w:rsid w:val="00730568"/>
    <w:rsid w:val="007305C7"/>
    <w:rsid w:val="0073063E"/>
    <w:rsid w:val="00730695"/>
    <w:rsid w:val="007306CD"/>
    <w:rsid w:val="007306DB"/>
    <w:rsid w:val="00730802"/>
    <w:rsid w:val="00730854"/>
    <w:rsid w:val="00730857"/>
    <w:rsid w:val="00730864"/>
    <w:rsid w:val="007308C6"/>
    <w:rsid w:val="007308E3"/>
    <w:rsid w:val="007308FB"/>
    <w:rsid w:val="007308FD"/>
    <w:rsid w:val="0073094A"/>
    <w:rsid w:val="00730980"/>
    <w:rsid w:val="00730A51"/>
    <w:rsid w:val="00730A63"/>
    <w:rsid w:val="00730A6E"/>
    <w:rsid w:val="00730ABF"/>
    <w:rsid w:val="00730B2A"/>
    <w:rsid w:val="00730B88"/>
    <w:rsid w:val="00730CCE"/>
    <w:rsid w:val="00730E48"/>
    <w:rsid w:val="00730ECE"/>
    <w:rsid w:val="00730EDB"/>
    <w:rsid w:val="00730EEA"/>
    <w:rsid w:val="00730F55"/>
    <w:rsid w:val="00731010"/>
    <w:rsid w:val="00731078"/>
    <w:rsid w:val="007310DF"/>
    <w:rsid w:val="007311A4"/>
    <w:rsid w:val="007311B7"/>
    <w:rsid w:val="007311CC"/>
    <w:rsid w:val="00731234"/>
    <w:rsid w:val="007312AC"/>
    <w:rsid w:val="007312C1"/>
    <w:rsid w:val="007312FB"/>
    <w:rsid w:val="007313B5"/>
    <w:rsid w:val="00731400"/>
    <w:rsid w:val="0073143A"/>
    <w:rsid w:val="00731450"/>
    <w:rsid w:val="007314E5"/>
    <w:rsid w:val="00731526"/>
    <w:rsid w:val="00731588"/>
    <w:rsid w:val="007315A8"/>
    <w:rsid w:val="0073160B"/>
    <w:rsid w:val="0073169F"/>
    <w:rsid w:val="007316B8"/>
    <w:rsid w:val="0073186E"/>
    <w:rsid w:val="00731885"/>
    <w:rsid w:val="007318B9"/>
    <w:rsid w:val="007318CA"/>
    <w:rsid w:val="007318E7"/>
    <w:rsid w:val="007319A1"/>
    <w:rsid w:val="007319AA"/>
    <w:rsid w:val="007319C9"/>
    <w:rsid w:val="007319CB"/>
    <w:rsid w:val="00731A18"/>
    <w:rsid w:val="00731AFB"/>
    <w:rsid w:val="00731B0B"/>
    <w:rsid w:val="00731B15"/>
    <w:rsid w:val="00731B3B"/>
    <w:rsid w:val="00731BAE"/>
    <w:rsid w:val="00731C8B"/>
    <w:rsid w:val="00731C8D"/>
    <w:rsid w:val="00731D15"/>
    <w:rsid w:val="00731D29"/>
    <w:rsid w:val="00731DA5"/>
    <w:rsid w:val="00731DFF"/>
    <w:rsid w:val="00731E08"/>
    <w:rsid w:val="00731E0B"/>
    <w:rsid w:val="00731E3B"/>
    <w:rsid w:val="00731E3C"/>
    <w:rsid w:val="00731E92"/>
    <w:rsid w:val="00731ED1"/>
    <w:rsid w:val="00731FCD"/>
    <w:rsid w:val="0073206F"/>
    <w:rsid w:val="007320F7"/>
    <w:rsid w:val="0073217C"/>
    <w:rsid w:val="0073226F"/>
    <w:rsid w:val="007322B3"/>
    <w:rsid w:val="007322C1"/>
    <w:rsid w:val="007322CA"/>
    <w:rsid w:val="007322E5"/>
    <w:rsid w:val="007323C5"/>
    <w:rsid w:val="007323F1"/>
    <w:rsid w:val="0073242E"/>
    <w:rsid w:val="00732438"/>
    <w:rsid w:val="00732491"/>
    <w:rsid w:val="00732501"/>
    <w:rsid w:val="00732588"/>
    <w:rsid w:val="007325BE"/>
    <w:rsid w:val="00732609"/>
    <w:rsid w:val="00732623"/>
    <w:rsid w:val="007326CC"/>
    <w:rsid w:val="007326E0"/>
    <w:rsid w:val="007326F2"/>
    <w:rsid w:val="0073274D"/>
    <w:rsid w:val="00732758"/>
    <w:rsid w:val="007327CE"/>
    <w:rsid w:val="007327D6"/>
    <w:rsid w:val="00732813"/>
    <w:rsid w:val="00732842"/>
    <w:rsid w:val="007328D3"/>
    <w:rsid w:val="007328FB"/>
    <w:rsid w:val="00732AB4"/>
    <w:rsid w:val="00732AC2"/>
    <w:rsid w:val="00732B00"/>
    <w:rsid w:val="00732C41"/>
    <w:rsid w:val="00732CBC"/>
    <w:rsid w:val="00732D4C"/>
    <w:rsid w:val="00732D66"/>
    <w:rsid w:val="00732D71"/>
    <w:rsid w:val="00732E09"/>
    <w:rsid w:val="00732E63"/>
    <w:rsid w:val="00732E86"/>
    <w:rsid w:val="00732E9A"/>
    <w:rsid w:val="00732EF8"/>
    <w:rsid w:val="00732F94"/>
    <w:rsid w:val="00732FC6"/>
    <w:rsid w:val="00732FE1"/>
    <w:rsid w:val="00732FED"/>
    <w:rsid w:val="007331AC"/>
    <w:rsid w:val="0073320B"/>
    <w:rsid w:val="00733246"/>
    <w:rsid w:val="007332B1"/>
    <w:rsid w:val="0073332F"/>
    <w:rsid w:val="0073339D"/>
    <w:rsid w:val="00733425"/>
    <w:rsid w:val="00733464"/>
    <w:rsid w:val="007334D8"/>
    <w:rsid w:val="007334DD"/>
    <w:rsid w:val="00733514"/>
    <w:rsid w:val="0073353C"/>
    <w:rsid w:val="0073355F"/>
    <w:rsid w:val="00733648"/>
    <w:rsid w:val="00733670"/>
    <w:rsid w:val="00733675"/>
    <w:rsid w:val="007336AF"/>
    <w:rsid w:val="007336B1"/>
    <w:rsid w:val="007336E2"/>
    <w:rsid w:val="007336EC"/>
    <w:rsid w:val="007336F4"/>
    <w:rsid w:val="00733767"/>
    <w:rsid w:val="007337E6"/>
    <w:rsid w:val="00733885"/>
    <w:rsid w:val="00733932"/>
    <w:rsid w:val="0073397C"/>
    <w:rsid w:val="00733C5D"/>
    <w:rsid w:val="00733C5F"/>
    <w:rsid w:val="00733C70"/>
    <w:rsid w:val="00733CAA"/>
    <w:rsid w:val="00733D69"/>
    <w:rsid w:val="00733E1B"/>
    <w:rsid w:val="00733E21"/>
    <w:rsid w:val="00733E7C"/>
    <w:rsid w:val="00733EB0"/>
    <w:rsid w:val="00733F1B"/>
    <w:rsid w:val="00733F70"/>
    <w:rsid w:val="00733F78"/>
    <w:rsid w:val="00733FFD"/>
    <w:rsid w:val="00734133"/>
    <w:rsid w:val="007341B2"/>
    <w:rsid w:val="007341C7"/>
    <w:rsid w:val="00734314"/>
    <w:rsid w:val="007343A7"/>
    <w:rsid w:val="00734491"/>
    <w:rsid w:val="0073456E"/>
    <w:rsid w:val="0073461C"/>
    <w:rsid w:val="00734668"/>
    <w:rsid w:val="00734683"/>
    <w:rsid w:val="007346A3"/>
    <w:rsid w:val="007346A9"/>
    <w:rsid w:val="00734797"/>
    <w:rsid w:val="007347AD"/>
    <w:rsid w:val="007347B2"/>
    <w:rsid w:val="007347B8"/>
    <w:rsid w:val="0073483A"/>
    <w:rsid w:val="0073486D"/>
    <w:rsid w:val="0073489D"/>
    <w:rsid w:val="007348BF"/>
    <w:rsid w:val="007348D9"/>
    <w:rsid w:val="00734A70"/>
    <w:rsid w:val="00734B2A"/>
    <w:rsid w:val="00734B65"/>
    <w:rsid w:val="00734BA3"/>
    <w:rsid w:val="00734C2C"/>
    <w:rsid w:val="00734C91"/>
    <w:rsid w:val="00734CB0"/>
    <w:rsid w:val="00734D88"/>
    <w:rsid w:val="00734DE4"/>
    <w:rsid w:val="00734E07"/>
    <w:rsid w:val="00734E8A"/>
    <w:rsid w:val="00734EB8"/>
    <w:rsid w:val="00734F74"/>
    <w:rsid w:val="00734F80"/>
    <w:rsid w:val="00734FBD"/>
    <w:rsid w:val="00734FDC"/>
    <w:rsid w:val="007350AB"/>
    <w:rsid w:val="007350F0"/>
    <w:rsid w:val="00735152"/>
    <w:rsid w:val="0073519F"/>
    <w:rsid w:val="0073521D"/>
    <w:rsid w:val="00735274"/>
    <w:rsid w:val="0073528D"/>
    <w:rsid w:val="00735301"/>
    <w:rsid w:val="0073539A"/>
    <w:rsid w:val="0073539D"/>
    <w:rsid w:val="007354A1"/>
    <w:rsid w:val="007354FE"/>
    <w:rsid w:val="00735515"/>
    <w:rsid w:val="00735612"/>
    <w:rsid w:val="00735652"/>
    <w:rsid w:val="00735654"/>
    <w:rsid w:val="00735721"/>
    <w:rsid w:val="00735737"/>
    <w:rsid w:val="00735740"/>
    <w:rsid w:val="007357AF"/>
    <w:rsid w:val="007357F1"/>
    <w:rsid w:val="00735807"/>
    <w:rsid w:val="0073588D"/>
    <w:rsid w:val="007359A0"/>
    <w:rsid w:val="007359A9"/>
    <w:rsid w:val="007359D3"/>
    <w:rsid w:val="00735B07"/>
    <w:rsid w:val="00735B0A"/>
    <w:rsid w:val="00735B3C"/>
    <w:rsid w:val="00735B66"/>
    <w:rsid w:val="00735C02"/>
    <w:rsid w:val="00735C1C"/>
    <w:rsid w:val="00735DD9"/>
    <w:rsid w:val="00735E4A"/>
    <w:rsid w:val="00735E8B"/>
    <w:rsid w:val="00735FDA"/>
    <w:rsid w:val="00736021"/>
    <w:rsid w:val="00736022"/>
    <w:rsid w:val="0073619D"/>
    <w:rsid w:val="007361AE"/>
    <w:rsid w:val="007361B3"/>
    <w:rsid w:val="0073621C"/>
    <w:rsid w:val="00736246"/>
    <w:rsid w:val="00736279"/>
    <w:rsid w:val="007362D9"/>
    <w:rsid w:val="007364B7"/>
    <w:rsid w:val="007365A2"/>
    <w:rsid w:val="00736621"/>
    <w:rsid w:val="0073663B"/>
    <w:rsid w:val="007366DF"/>
    <w:rsid w:val="0073673C"/>
    <w:rsid w:val="00736761"/>
    <w:rsid w:val="007367D0"/>
    <w:rsid w:val="007367D4"/>
    <w:rsid w:val="0073690C"/>
    <w:rsid w:val="0073695C"/>
    <w:rsid w:val="00736A0C"/>
    <w:rsid w:val="00736A2D"/>
    <w:rsid w:val="00736A3E"/>
    <w:rsid w:val="00736A41"/>
    <w:rsid w:val="00736A42"/>
    <w:rsid w:val="00736AC8"/>
    <w:rsid w:val="00736B70"/>
    <w:rsid w:val="00736BB7"/>
    <w:rsid w:val="00736CDC"/>
    <w:rsid w:val="00736D7B"/>
    <w:rsid w:val="00736D97"/>
    <w:rsid w:val="00736DD2"/>
    <w:rsid w:val="00736E30"/>
    <w:rsid w:val="00736E4C"/>
    <w:rsid w:val="00736EC7"/>
    <w:rsid w:val="00736F4E"/>
    <w:rsid w:val="00736F9C"/>
    <w:rsid w:val="00737042"/>
    <w:rsid w:val="00737098"/>
    <w:rsid w:val="007370CF"/>
    <w:rsid w:val="00737131"/>
    <w:rsid w:val="0073714B"/>
    <w:rsid w:val="0073714E"/>
    <w:rsid w:val="0073716D"/>
    <w:rsid w:val="00737222"/>
    <w:rsid w:val="00737232"/>
    <w:rsid w:val="0073727A"/>
    <w:rsid w:val="00737282"/>
    <w:rsid w:val="00737322"/>
    <w:rsid w:val="00737387"/>
    <w:rsid w:val="0073738A"/>
    <w:rsid w:val="0073742B"/>
    <w:rsid w:val="0073743D"/>
    <w:rsid w:val="00737556"/>
    <w:rsid w:val="007375E5"/>
    <w:rsid w:val="00737620"/>
    <w:rsid w:val="007376A1"/>
    <w:rsid w:val="007376C1"/>
    <w:rsid w:val="007376F5"/>
    <w:rsid w:val="007377F2"/>
    <w:rsid w:val="00737802"/>
    <w:rsid w:val="0073789A"/>
    <w:rsid w:val="00737988"/>
    <w:rsid w:val="007379D3"/>
    <w:rsid w:val="007379F0"/>
    <w:rsid w:val="007379F9"/>
    <w:rsid w:val="00737A1D"/>
    <w:rsid w:val="00737AA9"/>
    <w:rsid w:val="00737AB3"/>
    <w:rsid w:val="00737B59"/>
    <w:rsid w:val="00737B99"/>
    <w:rsid w:val="00737BE0"/>
    <w:rsid w:val="00737C00"/>
    <w:rsid w:val="00737C56"/>
    <w:rsid w:val="00737CA5"/>
    <w:rsid w:val="00737CB8"/>
    <w:rsid w:val="00737CD7"/>
    <w:rsid w:val="00737D33"/>
    <w:rsid w:val="00737D92"/>
    <w:rsid w:val="00737DD2"/>
    <w:rsid w:val="00737E34"/>
    <w:rsid w:val="00737E81"/>
    <w:rsid w:val="00737EFB"/>
    <w:rsid w:val="00737F1B"/>
    <w:rsid w:val="00737F7D"/>
    <w:rsid w:val="00737FA7"/>
    <w:rsid w:val="00737FBF"/>
    <w:rsid w:val="00737FC2"/>
    <w:rsid w:val="00737FDB"/>
    <w:rsid w:val="0073EDC2"/>
    <w:rsid w:val="007400C1"/>
    <w:rsid w:val="0074014B"/>
    <w:rsid w:val="0074018E"/>
    <w:rsid w:val="0074019D"/>
    <w:rsid w:val="00740266"/>
    <w:rsid w:val="007402E3"/>
    <w:rsid w:val="007402ED"/>
    <w:rsid w:val="00740326"/>
    <w:rsid w:val="0074033C"/>
    <w:rsid w:val="007403BA"/>
    <w:rsid w:val="007403DC"/>
    <w:rsid w:val="00740475"/>
    <w:rsid w:val="0074051F"/>
    <w:rsid w:val="00740563"/>
    <w:rsid w:val="00740593"/>
    <w:rsid w:val="0074059A"/>
    <w:rsid w:val="007405D9"/>
    <w:rsid w:val="0074073C"/>
    <w:rsid w:val="0074075C"/>
    <w:rsid w:val="0074075D"/>
    <w:rsid w:val="00740763"/>
    <w:rsid w:val="007407A9"/>
    <w:rsid w:val="007407AD"/>
    <w:rsid w:val="007407E4"/>
    <w:rsid w:val="00740816"/>
    <w:rsid w:val="00740840"/>
    <w:rsid w:val="00740881"/>
    <w:rsid w:val="0074099D"/>
    <w:rsid w:val="00740AC4"/>
    <w:rsid w:val="00740B26"/>
    <w:rsid w:val="00740C47"/>
    <w:rsid w:val="00740C4E"/>
    <w:rsid w:val="00740CE7"/>
    <w:rsid w:val="00740DFB"/>
    <w:rsid w:val="00740E83"/>
    <w:rsid w:val="00740E88"/>
    <w:rsid w:val="00740EB7"/>
    <w:rsid w:val="00740ED0"/>
    <w:rsid w:val="00740EFB"/>
    <w:rsid w:val="00740F70"/>
    <w:rsid w:val="007410EE"/>
    <w:rsid w:val="0074110E"/>
    <w:rsid w:val="00741119"/>
    <w:rsid w:val="00741123"/>
    <w:rsid w:val="007411B4"/>
    <w:rsid w:val="00741214"/>
    <w:rsid w:val="007412CF"/>
    <w:rsid w:val="007412E6"/>
    <w:rsid w:val="007412FD"/>
    <w:rsid w:val="0074137E"/>
    <w:rsid w:val="007414AD"/>
    <w:rsid w:val="00741663"/>
    <w:rsid w:val="0074168C"/>
    <w:rsid w:val="007416FE"/>
    <w:rsid w:val="0074170A"/>
    <w:rsid w:val="00741788"/>
    <w:rsid w:val="007417BF"/>
    <w:rsid w:val="00741880"/>
    <w:rsid w:val="007418B7"/>
    <w:rsid w:val="007418FD"/>
    <w:rsid w:val="0074194D"/>
    <w:rsid w:val="007419A6"/>
    <w:rsid w:val="007419EE"/>
    <w:rsid w:val="00741B21"/>
    <w:rsid w:val="00741B9C"/>
    <w:rsid w:val="00741D2A"/>
    <w:rsid w:val="00741D7C"/>
    <w:rsid w:val="00741DB3"/>
    <w:rsid w:val="00741E89"/>
    <w:rsid w:val="00741EA3"/>
    <w:rsid w:val="00741ECF"/>
    <w:rsid w:val="00741EFE"/>
    <w:rsid w:val="00741FAE"/>
    <w:rsid w:val="00741FC1"/>
    <w:rsid w:val="00741FC2"/>
    <w:rsid w:val="0074200D"/>
    <w:rsid w:val="007420EA"/>
    <w:rsid w:val="00742189"/>
    <w:rsid w:val="007422F7"/>
    <w:rsid w:val="007422FD"/>
    <w:rsid w:val="00742377"/>
    <w:rsid w:val="00742472"/>
    <w:rsid w:val="007425C9"/>
    <w:rsid w:val="00742618"/>
    <w:rsid w:val="007426CA"/>
    <w:rsid w:val="007427E8"/>
    <w:rsid w:val="007427FF"/>
    <w:rsid w:val="0074280E"/>
    <w:rsid w:val="00742858"/>
    <w:rsid w:val="00742874"/>
    <w:rsid w:val="007428E4"/>
    <w:rsid w:val="007428FF"/>
    <w:rsid w:val="00742994"/>
    <w:rsid w:val="007429A8"/>
    <w:rsid w:val="007429AE"/>
    <w:rsid w:val="007429FD"/>
    <w:rsid w:val="00742A23"/>
    <w:rsid w:val="00742AB2"/>
    <w:rsid w:val="00742B73"/>
    <w:rsid w:val="00742BB0"/>
    <w:rsid w:val="00742BFE"/>
    <w:rsid w:val="00742C28"/>
    <w:rsid w:val="00742C70"/>
    <w:rsid w:val="00742C8F"/>
    <w:rsid w:val="00742CCD"/>
    <w:rsid w:val="00742D04"/>
    <w:rsid w:val="00742D44"/>
    <w:rsid w:val="00742D6B"/>
    <w:rsid w:val="00742E04"/>
    <w:rsid w:val="00742E53"/>
    <w:rsid w:val="00742EA4"/>
    <w:rsid w:val="00742F0F"/>
    <w:rsid w:val="00742F6E"/>
    <w:rsid w:val="00742F84"/>
    <w:rsid w:val="00742F9F"/>
    <w:rsid w:val="00743043"/>
    <w:rsid w:val="0074304F"/>
    <w:rsid w:val="00743056"/>
    <w:rsid w:val="007430A2"/>
    <w:rsid w:val="007430C8"/>
    <w:rsid w:val="007430CB"/>
    <w:rsid w:val="0074328C"/>
    <w:rsid w:val="0074344C"/>
    <w:rsid w:val="007434ED"/>
    <w:rsid w:val="0074354D"/>
    <w:rsid w:val="007435D8"/>
    <w:rsid w:val="0074370C"/>
    <w:rsid w:val="00743790"/>
    <w:rsid w:val="0074383B"/>
    <w:rsid w:val="0074384A"/>
    <w:rsid w:val="0074388D"/>
    <w:rsid w:val="00743898"/>
    <w:rsid w:val="00743925"/>
    <w:rsid w:val="007439E1"/>
    <w:rsid w:val="00743A6F"/>
    <w:rsid w:val="00743AEA"/>
    <w:rsid w:val="00743B8F"/>
    <w:rsid w:val="00743C4B"/>
    <w:rsid w:val="00743C84"/>
    <w:rsid w:val="00743C9B"/>
    <w:rsid w:val="00743D08"/>
    <w:rsid w:val="00743D0D"/>
    <w:rsid w:val="00743D62"/>
    <w:rsid w:val="00743DA0"/>
    <w:rsid w:val="00743DBE"/>
    <w:rsid w:val="00743E49"/>
    <w:rsid w:val="00743F09"/>
    <w:rsid w:val="00743FD8"/>
    <w:rsid w:val="00744043"/>
    <w:rsid w:val="0074417F"/>
    <w:rsid w:val="007441BD"/>
    <w:rsid w:val="00744249"/>
    <w:rsid w:val="007442D4"/>
    <w:rsid w:val="007442D5"/>
    <w:rsid w:val="00744305"/>
    <w:rsid w:val="007443D4"/>
    <w:rsid w:val="0074446B"/>
    <w:rsid w:val="007444EB"/>
    <w:rsid w:val="0074458B"/>
    <w:rsid w:val="007445E2"/>
    <w:rsid w:val="007445F2"/>
    <w:rsid w:val="007445F4"/>
    <w:rsid w:val="007446CC"/>
    <w:rsid w:val="00744893"/>
    <w:rsid w:val="007448A0"/>
    <w:rsid w:val="007448A1"/>
    <w:rsid w:val="007448B5"/>
    <w:rsid w:val="00744909"/>
    <w:rsid w:val="00744972"/>
    <w:rsid w:val="00744A14"/>
    <w:rsid w:val="00744B1D"/>
    <w:rsid w:val="00744BFD"/>
    <w:rsid w:val="00744C38"/>
    <w:rsid w:val="00744C76"/>
    <w:rsid w:val="00744C7B"/>
    <w:rsid w:val="00744CAA"/>
    <w:rsid w:val="00744E50"/>
    <w:rsid w:val="00744E80"/>
    <w:rsid w:val="00744F90"/>
    <w:rsid w:val="00745035"/>
    <w:rsid w:val="0074504E"/>
    <w:rsid w:val="00745073"/>
    <w:rsid w:val="00745089"/>
    <w:rsid w:val="007450BD"/>
    <w:rsid w:val="00745115"/>
    <w:rsid w:val="0074513C"/>
    <w:rsid w:val="007451A2"/>
    <w:rsid w:val="007451AA"/>
    <w:rsid w:val="00745243"/>
    <w:rsid w:val="00745303"/>
    <w:rsid w:val="0074534D"/>
    <w:rsid w:val="0074535C"/>
    <w:rsid w:val="00745383"/>
    <w:rsid w:val="00745392"/>
    <w:rsid w:val="0074547A"/>
    <w:rsid w:val="007454A3"/>
    <w:rsid w:val="007455A7"/>
    <w:rsid w:val="007455F8"/>
    <w:rsid w:val="00745768"/>
    <w:rsid w:val="0074580F"/>
    <w:rsid w:val="0074582A"/>
    <w:rsid w:val="00745891"/>
    <w:rsid w:val="007458D2"/>
    <w:rsid w:val="007458F8"/>
    <w:rsid w:val="007459C9"/>
    <w:rsid w:val="00745A46"/>
    <w:rsid w:val="00745ABD"/>
    <w:rsid w:val="00745AC6"/>
    <w:rsid w:val="00745AFD"/>
    <w:rsid w:val="00745B22"/>
    <w:rsid w:val="00745B76"/>
    <w:rsid w:val="00745B7F"/>
    <w:rsid w:val="00745BD5"/>
    <w:rsid w:val="00745C7A"/>
    <w:rsid w:val="00745CA8"/>
    <w:rsid w:val="00745CC5"/>
    <w:rsid w:val="00745CDF"/>
    <w:rsid w:val="00745D97"/>
    <w:rsid w:val="00745E7C"/>
    <w:rsid w:val="00745F1F"/>
    <w:rsid w:val="00745F7F"/>
    <w:rsid w:val="00745FBB"/>
    <w:rsid w:val="00745FC7"/>
    <w:rsid w:val="0074607E"/>
    <w:rsid w:val="0074609A"/>
    <w:rsid w:val="00746161"/>
    <w:rsid w:val="00746170"/>
    <w:rsid w:val="007461D8"/>
    <w:rsid w:val="00746243"/>
    <w:rsid w:val="007462A7"/>
    <w:rsid w:val="0074630B"/>
    <w:rsid w:val="00746359"/>
    <w:rsid w:val="007463C9"/>
    <w:rsid w:val="007463EB"/>
    <w:rsid w:val="00746435"/>
    <w:rsid w:val="00746460"/>
    <w:rsid w:val="0074650D"/>
    <w:rsid w:val="0074651A"/>
    <w:rsid w:val="0074651B"/>
    <w:rsid w:val="00746548"/>
    <w:rsid w:val="0074656D"/>
    <w:rsid w:val="007465FC"/>
    <w:rsid w:val="0074679B"/>
    <w:rsid w:val="007467CF"/>
    <w:rsid w:val="007468B3"/>
    <w:rsid w:val="007468D7"/>
    <w:rsid w:val="00746949"/>
    <w:rsid w:val="00746978"/>
    <w:rsid w:val="007469B9"/>
    <w:rsid w:val="00746A03"/>
    <w:rsid w:val="00746A06"/>
    <w:rsid w:val="00746AC4"/>
    <w:rsid w:val="00746AD9"/>
    <w:rsid w:val="00746B17"/>
    <w:rsid w:val="00746B2D"/>
    <w:rsid w:val="00746B8B"/>
    <w:rsid w:val="00746BF6"/>
    <w:rsid w:val="00746CAB"/>
    <w:rsid w:val="00746CD1"/>
    <w:rsid w:val="00746D11"/>
    <w:rsid w:val="00746DC4"/>
    <w:rsid w:val="00746FE1"/>
    <w:rsid w:val="00747017"/>
    <w:rsid w:val="0074702B"/>
    <w:rsid w:val="00747065"/>
    <w:rsid w:val="007470D4"/>
    <w:rsid w:val="007470FE"/>
    <w:rsid w:val="00747108"/>
    <w:rsid w:val="00747147"/>
    <w:rsid w:val="007471C2"/>
    <w:rsid w:val="007471D2"/>
    <w:rsid w:val="0074721A"/>
    <w:rsid w:val="00747256"/>
    <w:rsid w:val="00747277"/>
    <w:rsid w:val="007472D5"/>
    <w:rsid w:val="00747393"/>
    <w:rsid w:val="007473FC"/>
    <w:rsid w:val="00747424"/>
    <w:rsid w:val="00747440"/>
    <w:rsid w:val="00747455"/>
    <w:rsid w:val="007474D6"/>
    <w:rsid w:val="00747527"/>
    <w:rsid w:val="007476C6"/>
    <w:rsid w:val="007476EB"/>
    <w:rsid w:val="0074778C"/>
    <w:rsid w:val="007477A9"/>
    <w:rsid w:val="007477D2"/>
    <w:rsid w:val="007477E3"/>
    <w:rsid w:val="00747870"/>
    <w:rsid w:val="007478DD"/>
    <w:rsid w:val="007478FF"/>
    <w:rsid w:val="00747947"/>
    <w:rsid w:val="00747A57"/>
    <w:rsid w:val="00747A96"/>
    <w:rsid w:val="00747AB5"/>
    <w:rsid w:val="00747ABF"/>
    <w:rsid w:val="00747B41"/>
    <w:rsid w:val="00747C51"/>
    <w:rsid w:val="00747C76"/>
    <w:rsid w:val="00747C77"/>
    <w:rsid w:val="00747C7B"/>
    <w:rsid w:val="00747D0B"/>
    <w:rsid w:val="00747D12"/>
    <w:rsid w:val="00747D68"/>
    <w:rsid w:val="00747DC7"/>
    <w:rsid w:val="00747E0C"/>
    <w:rsid w:val="00747E9D"/>
    <w:rsid w:val="00747FB9"/>
    <w:rsid w:val="00750047"/>
    <w:rsid w:val="007500F9"/>
    <w:rsid w:val="007501AF"/>
    <w:rsid w:val="007501DE"/>
    <w:rsid w:val="007502BE"/>
    <w:rsid w:val="00750384"/>
    <w:rsid w:val="007503CB"/>
    <w:rsid w:val="00750427"/>
    <w:rsid w:val="007504A4"/>
    <w:rsid w:val="007504C7"/>
    <w:rsid w:val="007504E0"/>
    <w:rsid w:val="0075051F"/>
    <w:rsid w:val="00750523"/>
    <w:rsid w:val="0075055B"/>
    <w:rsid w:val="007505D7"/>
    <w:rsid w:val="00750635"/>
    <w:rsid w:val="007506BC"/>
    <w:rsid w:val="007506F1"/>
    <w:rsid w:val="00750703"/>
    <w:rsid w:val="0075077A"/>
    <w:rsid w:val="00750787"/>
    <w:rsid w:val="00750935"/>
    <w:rsid w:val="00750975"/>
    <w:rsid w:val="0075097A"/>
    <w:rsid w:val="007509A9"/>
    <w:rsid w:val="007509AD"/>
    <w:rsid w:val="00750A14"/>
    <w:rsid w:val="00750A4A"/>
    <w:rsid w:val="00750A69"/>
    <w:rsid w:val="00750AB6"/>
    <w:rsid w:val="00750AF9"/>
    <w:rsid w:val="00750B1B"/>
    <w:rsid w:val="00750B20"/>
    <w:rsid w:val="00750B77"/>
    <w:rsid w:val="00750B87"/>
    <w:rsid w:val="00750C31"/>
    <w:rsid w:val="00750C56"/>
    <w:rsid w:val="00750CCC"/>
    <w:rsid w:val="00750D13"/>
    <w:rsid w:val="00750E34"/>
    <w:rsid w:val="00750ECD"/>
    <w:rsid w:val="00750F45"/>
    <w:rsid w:val="00750F4F"/>
    <w:rsid w:val="00750F98"/>
    <w:rsid w:val="00750FB3"/>
    <w:rsid w:val="00750FE6"/>
    <w:rsid w:val="0075100A"/>
    <w:rsid w:val="00751016"/>
    <w:rsid w:val="00751077"/>
    <w:rsid w:val="00751099"/>
    <w:rsid w:val="007510DB"/>
    <w:rsid w:val="0075112F"/>
    <w:rsid w:val="00751171"/>
    <w:rsid w:val="007511A4"/>
    <w:rsid w:val="007511F1"/>
    <w:rsid w:val="00751237"/>
    <w:rsid w:val="007512E4"/>
    <w:rsid w:val="007513BB"/>
    <w:rsid w:val="00751415"/>
    <w:rsid w:val="007514CA"/>
    <w:rsid w:val="007514E8"/>
    <w:rsid w:val="007514FB"/>
    <w:rsid w:val="0075152E"/>
    <w:rsid w:val="00751542"/>
    <w:rsid w:val="0075155C"/>
    <w:rsid w:val="0075157E"/>
    <w:rsid w:val="00751634"/>
    <w:rsid w:val="00751680"/>
    <w:rsid w:val="007516A1"/>
    <w:rsid w:val="007516F3"/>
    <w:rsid w:val="007518C2"/>
    <w:rsid w:val="007518E0"/>
    <w:rsid w:val="0075191D"/>
    <w:rsid w:val="00751989"/>
    <w:rsid w:val="00751AF5"/>
    <w:rsid w:val="00751B2C"/>
    <w:rsid w:val="00751C47"/>
    <w:rsid w:val="00751C73"/>
    <w:rsid w:val="00751D1D"/>
    <w:rsid w:val="00751D3C"/>
    <w:rsid w:val="00751D56"/>
    <w:rsid w:val="00751D83"/>
    <w:rsid w:val="00751E89"/>
    <w:rsid w:val="00751EB6"/>
    <w:rsid w:val="00751F36"/>
    <w:rsid w:val="00751F41"/>
    <w:rsid w:val="00751F54"/>
    <w:rsid w:val="00751F87"/>
    <w:rsid w:val="00751F9C"/>
    <w:rsid w:val="00751FDC"/>
    <w:rsid w:val="0075208A"/>
    <w:rsid w:val="007520D6"/>
    <w:rsid w:val="00752106"/>
    <w:rsid w:val="007523E0"/>
    <w:rsid w:val="00752435"/>
    <w:rsid w:val="00752514"/>
    <w:rsid w:val="00752573"/>
    <w:rsid w:val="0075258B"/>
    <w:rsid w:val="007525A9"/>
    <w:rsid w:val="007525FE"/>
    <w:rsid w:val="007527BD"/>
    <w:rsid w:val="007527CE"/>
    <w:rsid w:val="00752854"/>
    <w:rsid w:val="0075299C"/>
    <w:rsid w:val="00752A13"/>
    <w:rsid w:val="00752A65"/>
    <w:rsid w:val="00752B24"/>
    <w:rsid w:val="00752B2C"/>
    <w:rsid w:val="00752BC2"/>
    <w:rsid w:val="00752BE6"/>
    <w:rsid w:val="00752BE8"/>
    <w:rsid w:val="00752BF3"/>
    <w:rsid w:val="00752C78"/>
    <w:rsid w:val="00752CFB"/>
    <w:rsid w:val="00752D33"/>
    <w:rsid w:val="00752DA5"/>
    <w:rsid w:val="00752DAF"/>
    <w:rsid w:val="00752DCC"/>
    <w:rsid w:val="00752E97"/>
    <w:rsid w:val="00752EA7"/>
    <w:rsid w:val="00752EE0"/>
    <w:rsid w:val="00752FF4"/>
    <w:rsid w:val="0075301B"/>
    <w:rsid w:val="00753030"/>
    <w:rsid w:val="007530B8"/>
    <w:rsid w:val="007531E1"/>
    <w:rsid w:val="007531E3"/>
    <w:rsid w:val="00753255"/>
    <w:rsid w:val="0075328D"/>
    <w:rsid w:val="00753291"/>
    <w:rsid w:val="007532A0"/>
    <w:rsid w:val="007532D9"/>
    <w:rsid w:val="0075332C"/>
    <w:rsid w:val="00753363"/>
    <w:rsid w:val="00753375"/>
    <w:rsid w:val="007533FA"/>
    <w:rsid w:val="00753408"/>
    <w:rsid w:val="00753542"/>
    <w:rsid w:val="0075361B"/>
    <w:rsid w:val="00753626"/>
    <w:rsid w:val="0075366E"/>
    <w:rsid w:val="007536BC"/>
    <w:rsid w:val="0075372E"/>
    <w:rsid w:val="00753769"/>
    <w:rsid w:val="00753796"/>
    <w:rsid w:val="0075379C"/>
    <w:rsid w:val="00753844"/>
    <w:rsid w:val="00753915"/>
    <w:rsid w:val="00753A33"/>
    <w:rsid w:val="00753ADC"/>
    <w:rsid w:val="00753B2F"/>
    <w:rsid w:val="00753C36"/>
    <w:rsid w:val="00753CE6"/>
    <w:rsid w:val="00753CF2"/>
    <w:rsid w:val="00753D33"/>
    <w:rsid w:val="00753D87"/>
    <w:rsid w:val="00753DAC"/>
    <w:rsid w:val="00753DF9"/>
    <w:rsid w:val="00753E77"/>
    <w:rsid w:val="00753EEE"/>
    <w:rsid w:val="00753EFB"/>
    <w:rsid w:val="00753F3A"/>
    <w:rsid w:val="00753F79"/>
    <w:rsid w:val="00753F81"/>
    <w:rsid w:val="00753FF0"/>
    <w:rsid w:val="00754008"/>
    <w:rsid w:val="0075406D"/>
    <w:rsid w:val="007540E2"/>
    <w:rsid w:val="0075417E"/>
    <w:rsid w:val="0075418B"/>
    <w:rsid w:val="00754206"/>
    <w:rsid w:val="00754260"/>
    <w:rsid w:val="00754271"/>
    <w:rsid w:val="007542B7"/>
    <w:rsid w:val="007542E5"/>
    <w:rsid w:val="00754345"/>
    <w:rsid w:val="0075435C"/>
    <w:rsid w:val="007543EB"/>
    <w:rsid w:val="00754457"/>
    <w:rsid w:val="0075445E"/>
    <w:rsid w:val="007544B2"/>
    <w:rsid w:val="007544C5"/>
    <w:rsid w:val="007544EA"/>
    <w:rsid w:val="0075453C"/>
    <w:rsid w:val="007545A2"/>
    <w:rsid w:val="007545F2"/>
    <w:rsid w:val="007546BF"/>
    <w:rsid w:val="00754731"/>
    <w:rsid w:val="00754733"/>
    <w:rsid w:val="0075476C"/>
    <w:rsid w:val="00754835"/>
    <w:rsid w:val="007548CC"/>
    <w:rsid w:val="00754911"/>
    <w:rsid w:val="00754973"/>
    <w:rsid w:val="007549A3"/>
    <w:rsid w:val="007549BF"/>
    <w:rsid w:val="007549C5"/>
    <w:rsid w:val="007549E9"/>
    <w:rsid w:val="00754A08"/>
    <w:rsid w:val="00754A1F"/>
    <w:rsid w:val="00754A48"/>
    <w:rsid w:val="00754A83"/>
    <w:rsid w:val="00754AC4"/>
    <w:rsid w:val="00754B0E"/>
    <w:rsid w:val="00754B16"/>
    <w:rsid w:val="00754C69"/>
    <w:rsid w:val="00754D47"/>
    <w:rsid w:val="00754DF9"/>
    <w:rsid w:val="00754E05"/>
    <w:rsid w:val="00754E74"/>
    <w:rsid w:val="00754F1E"/>
    <w:rsid w:val="00754F56"/>
    <w:rsid w:val="00754F7F"/>
    <w:rsid w:val="00754F9E"/>
    <w:rsid w:val="00754FCC"/>
    <w:rsid w:val="007550BB"/>
    <w:rsid w:val="007550F1"/>
    <w:rsid w:val="007550F2"/>
    <w:rsid w:val="007550FB"/>
    <w:rsid w:val="00755116"/>
    <w:rsid w:val="00755203"/>
    <w:rsid w:val="00755208"/>
    <w:rsid w:val="00755264"/>
    <w:rsid w:val="00755305"/>
    <w:rsid w:val="007553DC"/>
    <w:rsid w:val="00755423"/>
    <w:rsid w:val="007555BF"/>
    <w:rsid w:val="007555CF"/>
    <w:rsid w:val="0075565D"/>
    <w:rsid w:val="00755690"/>
    <w:rsid w:val="00755760"/>
    <w:rsid w:val="007557E1"/>
    <w:rsid w:val="007558AC"/>
    <w:rsid w:val="007559B5"/>
    <w:rsid w:val="00755A46"/>
    <w:rsid w:val="00755A57"/>
    <w:rsid w:val="00755BC3"/>
    <w:rsid w:val="00755C0D"/>
    <w:rsid w:val="00755C10"/>
    <w:rsid w:val="00755C6A"/>
    <w:rsid w:val="00755CB7"/>
    <w:rsid w:val="00755CF0"/>
    <w:rsid w:val="00755D1F"/>
    <w:rsid w:val="00755D36"/>
    <w:rsid w:val="00755D73"/>
    <w:rsid w:val="00755DA0"/>
    <w:rsid w:val="00755DCE"/>
    <w:rsid w:val="00755F3E"/>
    <w:rsid w:val="00755FC2"/>
    <w:rsid w:val="00755FD7"/>
    <w:rsid w:val="00755FDF"/>
    <w:rsid w:val="00756020"/>
    <w:rsid w:val="007560AD"/>
    <w:rsid w:val="00756120"/>
    <w:rsid w:val="007561BC"/>
    <w:rsid w:val="007561C4"/>
    <w:rsid w:val="00756221"/>
    <w:rsid w:val="0075622B"/>
    <w:rsid w:val="007562EF"/>
    <w:rsid w:val="00756347"/>
    <w:rsid w:val="00756351"/>
    <w:rsid w:val="007563BD"/>
    <w:rsid w:val="00756485"/>
    <w:rsid w:val="0075649D"/>
    <w:rsid w:val="007564E1"/>
    <w:rsid w:val="00756570"/>
    <w:rsid w:val="007565EA"/>
    <w:rsid w:val="007565F9"/>
    <w:rsid w:val="0075665B"/>
    <w:rsid w:val="00756688"/>
    <w:rsid w:val="0075675F"/>
    <w:rsid w:val="007568F7"/>
    <w:rsid w:val="00756911"/>
    <w:rsid w:val="00756A22"/>
    <w:rsid w:val="00756C3A"/>
    <w:rsid w:val="00756C3D"/>
    <w:rsid w:val="00756CF7"/>
    <w:rsid w:val="00756D23"/>
    <w:rsid w:val="00756D2F"/>
    <w:rsid w:val="00756D6D"/>
    <w:rsid w:val="00756D99"/>
    <w:rsid w:val="00756DCE"/>
    <w:rsid w:val="00756DDB"/>
    <w:rsid w:val="00756E0C"/>
    <w:rsid w:val="00756E73"/>
    <w:rsid w:val="00756E90"/>
    <w:rsid w:val="00756F05"/>
    <w:rsid w:val="00756F3D"/>
    <w:rsid w:val="00756F54"/>
    <w:rsid w:val="00756F9A"/>
    <w:rsid w:val="00756FF9"/>
    <w:rsid w:val="00756FFF"/>
    <w:rsid w:val="0075703E"/>
    <w:rsid w:val="0075714A"/>
    <w:rsid w:val="00757385"/>
    <w:rsid w:val="007573D4"/>
    <w:rsid w:val="007573DD"/>
    <w:rsid w:val="007573F4"/>
    <w:rsid w:val="0075746B"/>
    <w:rsid w:val="007574B7"/>
    <w:rsid w:val="007574E7"/>
    <w:rsid w:val="007574E8"/>
    <w:rsid w:val="007574FD"/>
    <w:rsid w:val="00757509"/>
    <w:rsid w:val="0075756E"/>
    <w:rsid w:val="00757596"/>
    <w:rsid w:val="0075760A"/>
    <w:rsid w:val="00757659"/>
    <w:rsid w:val="0075773F"/>
    <w:rsid w:val="007577D3"/>
    <w:rsid w:val="00757814"/>
    <w:rsid w:val="0075785D"/>
    <w:rsid w:val="007578C4"/>
    <w:rsid w:val="007578F0"/>
    <w:rsid w:val="007579DD"/>
    <w:rsid w:val="00757A09"/>
    <w:rsid w:val="00757A8A"/>
    <w:rsid w:val="00757BD1"/>
    <w:rsid w:val="00757C74"/>
    <w:rsid w:val="00757C7F"/>
    <w:rsid w:val="00757CBB"/>
    <w:rsid w:val="00757CDF"/>
    <w:rsid w:val="00757DD1"/>
    <w:rsid w:val="00757DF6"/>
    <w:rsid w:val="00757F95"/>
    <w:rsid w:val="00757F9D"/>
    <w:rsid w:val="00757FB7"/>
    <w:rsid w:val="0075B72F"/>
    <w:rsid w:val="00760058"/>
    <w:rsid w:val="007600BA"/>
    <w:rsid w:val="007600DA"/>
    <w:rsid w:val="007601A2"/>
    <w:rsid w:val="007601A5"/>
    <w:rsid w:val="00760253"/>
    <w:rsid w:val="00760270"/>
    <w:rsid w:val="007602E8"/>
    <w:rsid w:val="00760377"/>
    <w:rsid w:val="0076037C"/>
    <w:rsid w:val="00760406"/>
    <w:rsid w:val="00760441"/>
    <w:rsid w:val="00760442"/>
    <w:rsid w:val="0076057D"/>
    <w:rsid w:val="0076058B"/>
    <w:rsid w:val="007605AC"/>
    <w:rsid w:val="00760605"/>
    <w:rsid w:val="0076060B"/>
    <w:rsid w:val="007606F7"/>
    <w:rsid w:val="00760714"/>
    <w:rsid w:val="00760881"/>
    <w:rsid w:val="007608FA"/>
    <w:rsid w:val="00760905"/>
    <w:rsid w:val="007609B2"/>
    <w:rsid w:val="00760B21"/>
    <w:rsid w:val="00760C77"/>
    <w:rsid w:val="00760C85"/>
    <w:rsid w:val="00760D57"/>
    <w:rsid w:val="00760D5E"/>
    <w:rsid w:val="00760D80"/>
    <w:rsid w:val="00760D84"/>
    <w:rsid w:val="00760E52"/>
    <w:rsid w:val="00760E89"/>
    <w:rsid w:val="00760F04"/>
    <w:rsid w:val="00760FB8"/>
    <w:rsid w:val="00760FF7"/>
    <w:rsid w:val="00761033"/>
    <w:rsid w:val="00761070"/>
    <w:rsid w:val="007610D4"/>
    <w:rsid w:val="00761102"/>
    <w:rsid w:val="00761161"/>
    <w:rsid w:val="0076124D"/>
    <w:rsid w:val="007612AF"/>
    <w:rsid w:val="007612B1"/>
    <w:rsid w:val="007612BF"/>
    <w:rsid w:val="00761343"/>
    <w:rsid w:val="007613BC"/>
    <w:rsid w:val="007613CB"/>
    <w:rsid w:val="007613E5"/>
    <w:rsid w:val="00761469"/>
    <w:rsid w:val="0076147C"/>
    <w:rsid w:val="0076148E"/>
    <w:rsid w:val="007614AD"/>
    <w:rsid w:val="00761526"/>
    <w:rsid w:val="0076156E"/>
    <w:rsid w:val="00761574"/>
    <w:rsid w:val="00761582"/>
    <w:rsid w:val="0076159C"/>
    <w:rsid w:val="00761641"/>
    <w:rsid w:val="00761647"/>
    <w:rsid w:val="00761650"/>
    <w:rsid w:val="00761683"/>
    <w:rsid w:val="00761685"/>
    <w:rsid w:val="00761795"/>
    <w:rsid w:val="007617DD"/>
    <w:rsid w:val="00761833"/>
    <w:rsid w:val="00761897"/>
    <w:rsid w:val="00761953"/>
    <w:rsid w:val="0076197B"/>
    <w:rsid w:val="007619A5"/>
    <w:rsid w:val="00761A30"/>
    <w:rsid w:val="00761AEF"/>
    <w:rsid w:val="00761B45"/>
    <w:rsid w:val="00761B81"/>
    <w:rsid w:val="00761C43"/>
    <w:rsid w:val="00761C57"/>
    <w:rsid w:val="00761C5B"/>
    <w:rsid w:val="00761C67"/>
    <w:rsid w:val="00761CEB"/>
    <w:rsid w:val="00761D6B"/>
    <w:rsid w:val="00761D82"/>
    <w:rsid w:val="00761E9D"/>
    <w:rsid w:val="00761EBC"/>
    <w:rsid w:val="00761F43"/>
    <w:rsid w:val="00761F7C"/>
    <w:rsid w:val="00761FC4"/>
    <w:rsid w:val="00762001"/>
    <w:rsid w:val="00762189"/>
    <w:rsid w:val="007622DB"/>
    <w:rsid w:val="0076235A"/>
    <w:rsid w:val="00762418"/>
    <w:rsid w:val="00762464"/>
    <w:rsid w:val="0076254B"/>
    <w:rsid w:val="00762563"/>
    <w:rsid w:val="0076259C"/>
    <w:rsid w:val="007625AD"/>
    <w:rsid w:val="00762615"/>
    <w:rsid w:val="00762754"/>
    <w:rsid w:val="00762780"/>
    <w:rsid w:val="0076287C"/>
    <w:rsid w:val="00762894"/>
    <w:rsid w:val="007628B2"/>
    <w:rsid w:val="00762A0A"/>
    <w:rsid w:val="00762A14"/>
    <w:rsid w:val="00762AE0"/>
    <w:rsid w:val="00762B0A"/>
    <w:rsid w:val="00762B1E"/>
    <w:rsid w:val="00762BCB"/>
    <w:rsid w:val="00762CED"/>
    <w:rsid w:val="00762D34"/>
    <w:rsid w:val="00762E71"/>
    <w:rsid w:val="00762EFD"/>
    <w:rsid w:val="00762F50"/>
    <w:rsid w:val="00762F82"/>
    <w:rsid w:val="00762FAA"/>
    <w:rsid w:val="00763039"/>
    <w:rsid w:val="00763065"/>
    <w:rsid w:val="007630BC"/>
    <w:rsid w:val="007630C5"/>
    <w:rsid w:val="00763142"/>
    <w:rsid w:val="0076316D"/>
    <w:rsid w:val="00763184"/>
    <w:rsid w:val="00763214"/>
    <w:rsid w:val="00763242"/>
    <w:rsid w:val="0076336B"/>
    <w:rsid w:val="007633EB"/>
    <w:rsid w:val="00763441"/>
    <w:rsid w:val="00763449"/>
    <w:rsid w:val="007634C4"/>
    <w:rsid w:val="007634D2"/>
    <w:rsid w:val="00763532"/>
    <w:rsid w:val="00763566"/>
    <w:rsid w:val="0076359C"/>
    <w:rsid w:val="007635E8"/>
    <w:rsid w:val="007636F2"/>
    <w:rsid w:val="00763726"/>
    <w:rsid w:val="00763731"/>
    <w:rsid w:val="00763865"/>
    <w:rsid w:val="00763939"/>
    <w:rsid w:val="00763A23"/>
    <w:rsid w:val="00763B00"/>
    <w:rsid w:val="00763B5C"/>
    <w:rsid w:val="00763BD5"/>
    <w:rsid w:val="00763C15"/>
    <w:rsid w:val="00763C80"/>
    <w:rsid w:val="00763DB1"/>
    <w:rsid w:val="00763DBC"/>
    <w:rsid w:val="00763DDF"/>
    <w:rsid w:val="00763DFE"/>
    <w:rsid w:val="00763EB6"/>
    <w:rsid w:val="00763EE5"/>
    <w:rsid w:val="00763F5D"/>
    <w:rsid w:val="00763F66"/>
    <w:rsid w:val="00763F7F"/>
    <w:rsid w:val="00763FA4"/>
    <w:rsid w:val="00763FB4"/>
    <w:rsid w:val="00764053"/>
    <w:rsid w:val="007640CD"/>
    <w:rsid w:val="00764124"/>
    <w:rsid w:val="007641DD"/>
    <w:rsid w:val="0076428D"/>
    <w:rsid w:val="0076433F"/>
    <w:rsid w:val="00764345"/>
    <w:rsid w:val="00764380"/>
    <w:rsid w:val="00764388"/>
    <w:rsid w:val="007643FC"/>
    <w:rsid w:val="00764483"/>
    <w:rsid w:val="00764537"/>
    <w:rsid w:val="0076455E"/>
    <w:rsid w:val="00764568"/>
    <w:rsid w:val="0076468B"/>
    <w:rsid w:val="007646B8"/>
    <w:rsid w:val="007646BE"/>
    <w:rsid w:val="007646DF"/>
    <w:rsid w:val="007646EF"/>
    <w:rsid w:val="007647BA"/>
    <w:rsid w:val="0076482D"/>
    <w:rsid w:val="00764946"/>
    <w:rsid w:val="0076495D"/>
    <w:rsid w:val="007649CA"/>
    <w:rsid w:val="00764A3F"/>
    <w:rsid w:val="00764A73"/>
    <w:rsid w:val="00764A7D"/>
    <w:rsid w:val="00764AD0"/>
    <w:rsid w:val="00764B65"/>
    <w:rsid w:val="00764C48"/>
    <w:rsid w:val="00764C7F"/>
    <w:rsid w:val="00764C81"/>
    <w:rsid w:val="00764CBB"/>
    <w:rsid w:val="00764CD9"/>
    <w:rsid w:val="00764D09"/>
    <w:rsid w:val="00764D0C"/>
    <w:rsid w:val="00764E1F"/>
    <w:rsid w:val="00764F15"/>
    <w:rsid w:val="00764FA1"/>
    <w:rsid w:val="00764FA6"/>
    <w:rsid w:val="00764FBC"/>
    <w:rsid w:val="00765034"/>
    <w:rsid w:val="0076508E"/>
    <w:rsid w:val="007650F2"/>
    <w:rsid w:val="00765157"/>
    <w:rsid w:val="0076526D"/>
    <w:rsid w:val="007652E5"/>
    <w:rsid w:val="0076533A"/>
    <w:rsid w:val="0076536B"/>
    <w:rsid w:val="00765396"/>
    <w:rsid w:val="0076539B"/>
    <w:rsid w:val="00765494"/>
    <w:rsid w:val="0076549D"/>
    <w:rsid w:val="007654DD"/>
    <w:rsid w:val="00765517"/>
    <w:rsid w:val="0076551F"/>
    <w:rsid w:val="007655F4"/>
    <w:rsid w:val="0076563F"/>
    <w:rsid w:val="00765641"/>
    <w:rsid w:val="00765663"/>
    <w:rsid w:val="007656F0"/>
    <w:rsid w:val="00765707"/>
    <w:rsid w:val="0076572D"/>
    <w:rsid w:val="0076578F"/>
    <w:rsid w:val="007657CD"/>
    <w:rsid w:val="007657DA"/>
    <w:rsid w:val="00765891"/>
    <w:rsid w:val="0076591C"/>
    <w:rsid w:val="007659B8"/>
    <w:rsid w:val="007659C2"/>
    <w:rsid w:val="007659D8"/>
    <w:rsid w:val="00765A84"/>
    <w:rsid w:val="00765A89"/>
    <w:rsid w:val="00765B12"/>
    <w:rsid w:val="00765B2A"/>
    <w:rsid w:val="00765B95"/>
    <w:rsid w:val="00765BC3"/>
    <w:rsid w:val="00765BDB"/>
    <w:rsid w:val="00765BDC"/>
    <w:rsid w:val="00765C14"/>
    <w:rsid w:val="00765C9B"/>
    <w:rsid w:val="00765CAB"/>
    <w:rsid w:val="00765CB1"/>
    <w:rsid w:val="00765CF0"/>
    <w:rsid w:val="00765CF8"/>
    <w:rsid w:val="00765D88"/>
    <w:rsid w:val="00765EEC"/>
    <w:rsid w:val="00765F0A"/>
    <w:rsid w:val="00765F29"/>
    <w:rsid w:val="00765F76"/>
    <w:rsid w:val="00766004"/>
    <w:rsid w:val="0076608A"/>
    <w:rsid w:val="007660F1"/>
    <w:rsid w:val="007660F3"/>
    <w:rsid w:val="00766154"/>
    <w:rsid w:val="0076617D"/>
    <w:rsid w:val="007661CC"/>
    <w:rsid w:val="0076621A"/>
    <w:rsid w:val="00766258"/>
    <w:rsid w:val="00766263"/>
    <w:rsid w:val="007662F2"/>
    <w:rsid w:val="0076631C"/>
    <w:rsid w:val="0076633E"/>
    <w:rsid w:val="00766351"/>
    <w:rsid w:val="00766363"/>
    <w:rsid w:val="00766414"/>
    <w:rsid w:val="0076647E"/>
    <w:rsid w:val="00766568"/>
    <w:rsid w:val="00766596"/>
    <w:rsid w:val="00766643"/>
    <w:rsid w:val="007666D4"/>
    <w:rsid w:val="007666E6"/>
    <w:rsid w:val="00766722"/>
    <w:rsid w:val="00766736"/>
    <w:rsid w:val="00766778"/>
    <w:rsid w:val="007667F8"/>
    <w:rsid w:val="0076682C"/>
    <w:rsid w:val="0076688A"/>
    <w:rsid w:val="0076689C"/>
    <w:rsid w:val="0076689E"/>
    <w:rsid w:val="007668C2"/>
    <w:rsid w:val="0076690C"/>
    <w:rsid w:val="007669BB"/>
    <w:rsid w:val="00766A52"/>
    <w:rsid w:val="00766AA7"/>
    <w:rsid w:val="00766C66"/>
    <w:rsid w:val="00766D10"/>
    <w:rsid w:val="00766D4A"/>
    <w:rsid w:val="00766E75"/>
    <w:rsid w:val="00766EC4"/>
    <w:rsid w:val="00766EE3"/>
    <w:rsid w:val="00766EF1"/>
    <w:rsid w:val="00766EF6"/>
    <w:rsid w:val="00766F8B"/>
    <w:rsid w:val="00766F95"/>
    <w:rsid w:val="00767026"/>
    <w:rsid w:val="00767042"/>
    <w:rsid w:val="007670AA"/>
    <w:rsid w:val="007670E2"/>
    <w:rsid w:val="00767128"/>
    <w:rsid w:val="00767149"/>
    <w:rsid w:val="007673A2"/>
    <w:rsid w:val="007673B0"/>
    <w:rsid w:val="007673E9"/>
    <w:rsid w:val="00767442"/>
    <w:rsid w:val="00767477"/>
    <w:rsid w:val="007674C5"/>
    <w:rsid w:val="007674E7"/>
    <w:rsid w:val="007675C5"/>
    <w:rsid w:val="007675D3"/>
    <w:rsid w:val="0076760E"/>
    <w:rsid w:val="00767612"/>
    <w:rsid w:val="0076766A"/>
    <w:rsid w:val="00767728"/>
    <w:rsid w:val="00767740"/>
    <w:rsid w:val="00767745"/>
    <w:rsid w:val="007677BC"/>
    <w:rsid w:val="00767807"/>
    <w:rsid w:val="0076789E"/>
    <w:rsid w:val="00767909"/>
    <w:rsid w:val="00767979"/>
    <w:rsid w:val="007679A1"/>
    <w:rsid w:val="007679D5"/>
    <w:rsid w:val="007679E5"/>
    <w:rsid w:val="00767A7F"/>
    <w:rsid w:val="00767AAB"/>
    <w:rsid w:val="00767AD4"/>
    <w:rsid w:val="00767B07"/>
    <w:rsid w:val="00767B17"/>
    <w:rsid w:val="00767B33"/>
    <w:rsid w:val="00767B6F"/>
    <w:rsid w:val="00767BE6"/>
    <w:rsid w:val="00767BF5"/>
    <w:rsid w:val="00767C78"/>
    <w:rsid w:val="00767C7F"/>
    <w:rsid w:val="00767D37"/>
    <w:rsid w:val="00767D39"/>
    <w:rsid w:val="00767D51"/>
    <w:rsid w:val="00767DC1"/>
    <w:rsid w:val="00767E87"/>
    <w:rsid w:val="00767F87"/>
    <w:rsid w:val="00767FB3"/>
    <w:rsid w:val="0076BD8F"/>
    <w:rsid w:val="0077017C"/>
    <w:rsid w:val="007701E1"/>
    <w:rsid w:val="00770283"/>
    <w:rsid w:val="007702C3"/>
    <w:rsid w:val="007702F1"/>
    <w:rsid w:val="007702F8"/>
    <w:rsid w:val="0077030E"/>
    <w:rsid w:val="007703B4"/>
    <w:rsid w:val="007703D1"/>
    <w:rsid w:val="0077042B"/>
    <w:rsid w:val="00770475"/>
    <w:rsid w:val="00770509"/>
    <w:rsid w:val="00770583"/>
    <w:rsid w:val="0077062B"/>
    <w:rsid w:val="00770758"/>
    <w:rsid w:val="0077083D"/>
    <w:rsid w:val="007708C1"/>
    <w:rsid w:val="007708F0"/>
    <w:rsid w:val="0077090A"/>
    <w:rsid w:val="0077091A"/>
    <w:rsid w:val="00770931"/>
    <w:rsid w:val="0077097F"/>
    <w:rsid w:val="007709A5"/>
    <w:rsid w:val="007709CC"/>
    <w:rsid w:val="007709FB"/>
    <w:rsid w:val="00770A23"/>
    <w:rsid w:val="00770A32"/>
    <w:rsid w:val="00770A49"/>
    <w:rsid w:val="00770AE6"/>
    <w:rsid w:val="00770B5E"/>
    <w:rsid w:val="00770B8E"/>
    <w:rsid w:val="00770BA2"/>
    <w:rsid w:val="00770CFA"/>
    <w:rsid w:val="00770D61"/>
    <w:rsid w:val="00770DA1"/>
    <w:rsid w:val="00770DA8"/>
    <w:rsid w:val="00770DCA"/>
    <w:rsid w:val="00770DCE"/>
    <w:rsid w:val="00770E3E"/>
    <w:rsid w:val="00770E47"/>
    <w:rsid w:val="00770E9F"/>
    <w:rsid w:val="00770EBC"/>
    <w:rsid w:val="00770ED9"/>
    <w:rsid w:val="00770F18"/>
    <w:rsid w:val="00770F89"/>
    <w:rsid w:val="00771117"/>
    <w:rsid w:val="00771120"/>
    <w:rsid w:val="007711B5"/>
    <w:rsid w:val="00771201"/>
    <w:rsid w:val="00771341"/>
    <w:rsid w:val="00771421"/>
    <w:rsid w:val="00771425"/>
    <w:rsid w:val="00771468"/>
    <w:rsid w:val="0077149C"/>
    <w:rsid w:val="007714DD"/>
    <w:rsid w:val="00771548"/>
    <w:rsid w:val="0077159B"/>
    <w:rsid w:val="00771646"/>
    <w:rsid w:val="00771769"/>
    <w:rsid w:val="0077178D"/>
    <w:rsid w:val="00771795"/>
    <w:rsid w:val="0077189D"/>
    <w:rsid w:val="007718FE"/>
    <w:rsid w:val="00771925"/>
    <w:rsid w:val="00771B49"/>
    <w:rsid w:val="00771BEB"/>
    <w:rsid w:val="00771C37"/>
    <w:rsid w:val="00771C68"/>
    <w:rsid w:val="00771CBF"/>
    <w:rsid w:val="00771CFB"/>
    <w:rsid w:val="00771D4E"/>
    <w:rsid w:val="00771D4F"/>
    <w:rsid w:val="00771D76"/>
    <w:rsid w:val="00771D77"/>
    <w:rsid w:val="00771DF8"/>
    <w:rsid w:val="00771DFB"/>
    <w:rsid w:val="00771E72"/>
    <w:rsid w:val="00771EF4"/>
    <w:rsid w:val="00771F4B"/>
    <w:rsid w:val="00771F9D"/>
    <w:rsid w:val="00772029"/>
    <w:rsid w:val="007720D2"/>
    <w:rsid w:val="0077211B"/>
    <w:rsid w:val="0077211D"/>
    <w:rsid w:val="0077217B"/>
    <w:rsid w:val="007721B6"/>
    <w:rsid w:val="0077220A"/>
    <w:rsid w:val="0077239E"/>
    <w:rsid w:val="007723D1"/>
    <w:rsid w:val="00772439"/>
    <w:rsid w:val="0077244D"/>
    <w:rsid w:val="007724EB"/>
    <w:rsid w:val="0077253B"/>
    <w:rsid w:val="007725A1"/>
    <w:rsid w:val="00772648"/>
    <w:rsid w:val="00772708"/>
    <w:rsid w:val="0077277C"/>
    <w:rsid w:val="0077286F"/>
    <w:rsid w:val="00772902"/>
    <w:rsid w:val="007729D8"/>
    <w:rsid w:val="00772A03"/>
    <w:rsid w:val="00772AB9"/>
    <w:rsid w:val="00772B94"/>
    <w:rsid w:val="00772BA7"/>
    <w:rsid w:val="00772C00"/>
    <w:rsid w:val="00772D4F"/>
    <w:rsid w:val="00772E4B"/>
    <w:rsid w:val="00772E88"/>
    <w:rsid w:val="00772EC8"/>
    <w:rsid w:val="00772FF1"/>
    <w:rsid w:val="00773006"/>
    <w:rsid w:val="0077319D"/>
    <w:rsid w:val="007731C0"/>
    <w:rsid w:val="007731C1"/>
    <w:rsid w:val="007731CA"/>
    <w:rsid w:val="0077325C"/>
    <w:rsid w:val="0077327D"/>
    <w:rsid w:val="007732B5"/>
    <w:rsid w:val="00773342"/>
    <w:rsid w:val="00773344"/>
    <w:rsid w:val="007733B0"/>
    <w:rsid w:val="007733E1"/>
    <w:rsid w:val="0077344F"/>
    <w:rsid w:val="00773479"/>
    <w:rsid w:val="007735F0"/>
    <w:rsid w:val="0077364B"/>
    <w:rsid w:val="0077376A"/>
    <w:rsid w:val="0077381D"/>
    <w:rsid w:val="0077393F"/>
    <w:rsid w:val="00773A38"/>
    <w:rsid w:val="00773A56"/>
    <w:rsid w:val="00773C28"/>
    <w:rsid w:val="00773CB4"/>
    <w:rsid w:val="00773DEE"/>
    <w:rsid w:val="00773E0A"/>
    <w:rsid w:val="00773ECC"/>
    <w:rsid w:val="00773F80"/>
    <w:rsid w:val="00774023"/>
    <w:rsid w:val="0077406A"/>
    <w:rsid w:val="007740A7"/>
    <w:rsid w:val="0077414D"/>
    <w:rsid w:val="0077421B"/>
    <w:rsid w:val="0077427F"/>
    <w:rsid w:val="00774388"/>
    <w:rsid w:val="007743CE"/>
    <w:rsid w:val="00774537"/>
    <w:rsid w:val="00774562"/>
    <w:rsid w:val="0077458B"/>
    <w:rsid w:val="007745D4"/>
    <w:rsid w:val="00774670"/>
    <w:rsid w:val="007746AA"/>
    <w:rsid w:val="007746F0"/>
    <w:rsid w:val="0077470D"/>
    <w:rsid w:val="0077471B"/>
    <w:rsid w:val="00774720"/>
    <w:rsid w:val="007747B1"/>
    <w:rsid w:val="0077481C"/>
    <w:rsid w:val="0077484E"/>
    <w:rsid w:val="00774890"/>
    <w:rsid w:val="00774942"/>
    <w:rsid w:val="00774990"/>
    <w:rsid w:val="007749A7"/>
    <w:rsid w:val="00774A14"/>
    <w:rsid w:val="00774B35"/>
    <w:rsid w:val="00774BE9"/>
    <w:rsid w:val="00774C42"/>
    <w:rsid w:val="00774CE0"/>
    <w:rsid w:val="00774D03"/>
    <w:rsid w:val="00774D73"/>
    <w:rsid w:val="00774D87"/>
    <w:rsid w:val="00774DBB"/>
    <w:rsid w:val="00774E53"/>
    <w:rsid w:val="00774E63"/>
    <w:rsid w:val="00774EB5"/>
    <w:rsid w:val="00774EB6"/>
    <w:rsid w:val="00774EBC"/>
    <w:rsid w:val="00774F83"/>
    <w:rsid w:val="00774FC5"/>
    <w:rsid w:val="00774FFC"/>
    <w:rsid w:val="00775002"/>
    <w:rsid w:val="00775042"/>
    <w:rsid w:val="00775085"/>
    <w:rsid w:val="007750BD"/>
    <w:rsid w:val="007750D6"/>
    <w:rsid w:val="007751C9"/>
    <w:rsid w:val="00775207"/>
    <w:rsid w:val="00775209"/>
    <w:rsid w:val="00775247"/>
    <w:rsid w:val="00775278"/>
    <w:rsid w:val="007752D6"/>
    <w:rsid w:val="007752DC"/>
    <w:rsid w:val="00775332"/>
    <w:rsid w:val="0077535D"/>
    <w:rsid w:val="007753B8"/>
    <w:rsid w:val="00775415"/>
    <w:rsid w:val="00775501"/>
    <w:rsid w:val="00775566"/>
    <w:rsid w:val="007755E1"/>
    <w:rsid w:val="00775655"/>
    <w:rsid w:val="0077578E"/>
    <w:rsid w:val="00775836"/>
    <w:rsid w:val="00775843"/>
    <w:rsid w:val="0077588A"/>
    <w:rsid w:val="00775894"/>
    <w:rsid w:val="00775907"/>
    <w:rsid w:val="0077598B"/>
    <w:rsid w:val="00775A34"/>
    <w:rsid w:val="00775A71"/>
    <w:rsid w:val="00775B0E"/>
    <w:rsid w:val="00775B2F"/>
    <w:rsid w:val="00775C23"/>
    <w:rsid w:val="00775C3D"/>
    <w:rsid w:val="00775C42"/>
    <w:rsid w:val="00775C6D"/>
    <w:rsid w:val="00775C8D"/>
    <w:rsid w:val="00775D2A"/>
    <w:rsid w:val="00775DD2"/>
    <w:rsid w:val="00775E06"/>
    <w:rsid w:val="00775E0A"/>
    <w:rsid w:val="00775F0E"/>
    <w:rsid w:val="00775F54"/>
    <w:rsid w:val="00775F5F"/>
    <w:rsid w:val="00775F9C"/>
    <w:rsid w:val="00775FF0"/>
    <w:rsid w:val="00776003"/>
    <w:rsid w:val="00776020"/>
    <w:rsid w:val="0077613D"/>
    <w:rsid w:val="007761F6"/>
    <w:rsid w:val="0077621C"/>
    <w:rsid w:val="00776303"/>
    <w:rsid w:val="00776337"/>
    <w:rsid w:val="00776369"/>
    <w:rsid w:val="007763D4"/>
    <w:rsid w:val="00776409"/>
    <w:rsid w:val="007764A7"/>
    <w:rsid w:val="007764E4"/>
    <w:rsid w:val="0077660E"/>
    <w:rsid w:val="00776627"/>
    <w:rsid w:val="00776655"/>
    <w:rsid w:val="0077665C"/>
    <w:rsid w:val="007767FE"/>
    <w:rsid w:val="00776821"/>
    <w:rsid w:val="00776830"/>
    <w:rsid w:val="0077687C"/>
    <w:rsid w:val="0077694D"/>
    <w:rsid w:val="00776951"/>
    <w:rsid w:val="007769B8"/>
    <w:rsid w:val="00776A2E"/>
    <w:rsid w:val="00776A30"/>
    <w:rsid w:val="00776A37"/>
    <w:rsid w:val="00776AB0"/>
    <w:rsid w:val="00776B32"/>
    <w:rsid w:val="00776B41"/>
    <w:rsid w:val="00776BBA"/>
    <w:rsid w:val="00776C25"/>
    <w:rsid w:val="00776C3B"/>
    <w:rsid w:val="00776C44"/>
    <w:rsid w:val="00776CD9"/>
    <w:rsid w:val="00776D55"/>
    <w:rsid w:val="00776D5F"/>
    <w:rsid w:val="00776DA6"/>
    <w:rsid w:val="00776E47"/>
    <w:rsid w:val="00776E49"/>
    <w:rsid w:val="00776F13"/>
    <w:rsid w:val="00776F21"/>
    <w:rsid w:val="00776F27"/>
    <w:rsid w:val="00777045"/>
    <w:rsid w:val="0077704C"/>
    <w:rsid w:val="0077707A"/>
    <w:rsid w:val="007770C4"/>
    <w:rsid w:val="007770C6"/>
    <w:rsid w:val="00777269"/>
    <w:rsid w:val="007772AC"/>
    <w:rsid w:val="007772DB"/>
    <w:rsid w:val="007772EB"/>
    <w:rsid w:val="00777320"/>
    <w:rsid w:val="00777389"/>
    <w:rsid w:val="0077738A"/>
    <w:rsid w:val="0077740F"/>
    <w:rsid w:val="00777466"/>
    <w:rsid w:val="00777481"/>
    <w:rsid w:val="007774D0"/>
    <w:rsid w:val="007774DB"/>
    <w:rsid w:val="00777546"/>
    <w:rsid w:val="00777551"/>
    <w:rsid w:val="0077759C"/>
    <w:rsid w:val="007775E4"/>
    <w:rsid w:val="0077777F"/>
    <w:rsid w:val="00777797"/>
    <w:rsid w:val="007777A6"/>
    <w:rsid w:val="007777FE"/>
    <w:rsid w:val="00777821"/>
    <w:rsid w:val="00777881"/>
    <w:rsid w:val="00777983"/>
    <w:rsid w:val="007779F2"/>
    <w:rsid w:val="00777A27"/>
    <w:rsid w:val="00777AC5"/>
    <w:rsid w:val="00777B16"/>
    <w:rsid w:val="00777B18"/>
    <w:rsid w:val="00777B1A"/>
    <w:rsid w:val="00777B89"/>
    <w:rsid w:val="00777BF0"/>
    <w:rsid w:val="00777C3C"/>
    <w:rsid w:val="00777CEA"/>
    <w:rsid w:val="00777D11"/>
    <w:rsid w:val="00777D53"/>
    <w:rsid w:val="00777DDE"/>
    <w:rsid w:val="00777DE6"/>
    <w:rsid w:val="00777FAF"/>
    <w:rsid w:val="00777FB7"/>
    <w:rsid w:val="00779C22"/>
    <w:rsid w:val="0077B09D"/>
    <w:rsid w:val="00780077"/>
    <w:rsid w:val="007800C7"/>
    <w:rsid w:val="007800F2"/>
    <w:rsid w:val="00780162"/>
    <w:rsid w:val="0078019D"/>
    <w:rsid w:val="0078021C"/>
    <w:rsid w:val="00780220"/>
    <w:rsid w:val="00780252"/>
    <w:rsid w:val="00780339"/>
    <w:rsid w:val="0078035B"/>
    <w:rsid w:val="0078040F"/>
    <w:rsid w:val="00780411"/>
    <w:rsid w:val="00780446"/>
    <w:rsid w:val="0078052F"/>
    <w:rsid w:val="007806CF"/>
    <w:rsid w:val="00780791"/>
    <w:rsid w:val="007807B3"/>
    <w:rsid w:val="007807F7"/>
    <w:rsid w:val="00780910"/>
    <w:rsid w:val="00780949"/>
    <w:rsid w:val="0078097F"/>
    <w:rsid w:val="007809D6"/>
    <w:rsid w:val="007809F8"/>
    <w:rsid w:val="00780A76"/>
    <w:rsid w:val="00780C35"/>
    <w:rsid w:val="00780D1F"/>
    <w:rsid w:val="00780D66"/>
    <w:rsid w:val="00780DC1"/>
    <w:rsid w:val="00780E52"/>
    <w:rsid w:val="00780F7F"/>
    <w:rsid w:val="00780F81"/>
    <w:rsid w:val="00780F83"/>
    <w:rsid w:val="00780FBF"/>
    <w:rsid w:val="00780FFD"/>
    <w:rsid w:val="00781000"/>
    <w:rsid w:val="0078104C"/>
    <w:rsid w:val="007811F8"/>
    <w:rsid w:val="00781247"/>
    <w:rsid w:val="00781277"/>
    <w:rsid w:val="00781285"/>
    <w:rsid w:val="007812B2"/>
    <w:rsid w:val="00781317"/>
    <w:rsid w:val="0078136E"/>
    <w:rsid w:val="00781381"/>
    <w:rsid w:val="0078140A"/>
    <w:rsid w:val="0078143F"/>
    <w:rsid w:val="007814F2"/>
    <w:rsid w:val="00781516"/>
    <w:rsid w:val="0078154D"/>
    <w:rsid w:val="0078155B"/>
    <w:rsid w:val="0078164E"/>
    <w:rsid w:val="00781664"/>
    <w:rsid w:val="00781707"/>
    <w:rsid w:val="00781841"/>
    <w:rsid w:val="0078196C"/>
    <w:rsid w:val="0078199E"/>
    <w:rsid w:val="00781A05"/>
    <w:rsid w:val="00781A50"/>
    <w:rsid w:val="00781A70"/>
    <w:rsid w:val="00781A8E"/>
    <w:rsid w:val="00781AD5"/>
    <w:rsid w:val="00781ADA"/>
    <w:rsid w:val="00781B25"/>
    <w:rsid w:val="00781C15"/>
    <w:rsid w:val="00781C3E"/>
    <w:rsid w:val="00781C49"/>
    <w:rsid w:val="00781C4E"/>
    <w:rsid w:val="00781CCF"/>
    <w:rsid w:val="00781E0A"/>
    <w:rsid w:val="00781E8C"/>
    <w:rsid w:val="00781EA9"/>
    <w:rsid w:val="007820C4"/>
    <w:rsid w:val="007820E5"/>
    <w:rsid w:val="00782171"/>
    <w:rsid w:val="007821C6"/>
    <w:rsid w:val="007821D5"/>
    <w:rsid w:val="007821EC"/>
    <w:rsid w:val="00782242"/>
    <w:rsid w:val="007822DB"/>
    <w:rsid w:val="007822ED"/>
    <w:rsid w:val="00782320"/>
    <w:rsid w:val="007823B0"/>
    <w:rsid w:val="007823C6"/>
    <w:rsid w:val="007823E1"/>
    <w:rsid w:val="00782408"/>
    <w:rsid w:val="00782417"/>
    <w:rsid w:val="00782443"/>
    <w:rsid w:val="0078248E"/>
    <w:rsid w:val="007824CF"/>
    <w:rsid w:val="00782504"/>
    <w:rsid w:val="00782526"/>
    <w:rsid w:val="0078253E"/>
    <w:rsid w:val="00782684"/>
    <w:rsid w:val="007826FA"/>
    <w:rsid w:val="00782777"/>
    <w:rsid w:val="007827FF"/>
    <w:rsid w:val="00782801"/>
    <w:rsid w:val="0078288B"/>
    <w:rsid w:val="007828B2"/>
    <w:rsid w:val="007828D8"/>
    <w:rsid w:val="007829EE"/>
    <w:rsid w:val="00782A97"/>
    <w:rsid w:val="00782AC6"/>
    <w:rsid w:val="00782BED"/>
    <w:rsid w:val="00782C2D"/>
    <w:rsid w:val="00782CDA"/>
    <w:rsid w:val="00782CE9"/>
    <w:rsid w:val="00782CFF"/>
    <w:rsid w:val="00782D80"/>
    <w:rsid w:val="00782DA0"/>
    <w:rsid w:val="00782E21"/>
    <w:rsid w:val="00782F18"/>
    <w:rsid w:val="00782F91"/>
    <w:rsid w:val="0078304B"/>
    <w:rsid w:val="0078305B"/>
    <w:rsid w:val="00783064"/>
    <w:rsid w:val="007830A2"/>
    <w:rsid w:val="007830A8"/>
    <w:rsid w:val="007830BB"/>
    <w:rsid w:val="007830D1"/>
    <w:rsid w:val="007830F5"/>
    <w:rsid w:val="00783170"/>
    <w:rsid w:val="007831F2"/>
    <w:rsid w:val="0078328D"/>
    <w:rsid w:val="007832D4"/>
    <w:rsid w:val="007832FA"/>
    <w:rsid w:val="00783303"/>
    <w:rsid w:val="007833BA"/>
    <w:rsid w:val="0078346A"/>
    <w:rsid w:val="0078346F"/>
    <w:rsid w:val="00783546"/>
    <w:rsid w:val="00783621"/>
    <w:rsid w:val="007836BB"/>
    <w:rsid w:val="007836E6"/>
    <w:rsid w:val="007836FC"/>
    <w:rsid w:val="0078374E"/>
    <w:rsid w:val="00783752"/>
    <w:rsid w:val="007837F5"/>
    <w:rsid w:val="00783825"/>
    <w:rsid w:val="007838F1"/>
    <w:rsid w:val="00783905"/>
    <w:rsid w:val="00783987"/>
    <w:rsid w:val="007839EA"/>
    <w:rsid w:val="00783A77"/>
    <w:rsid w:val="00783A9A"/>
    <w:rsid w:val="00783ABC"/>
    <w:rsid w:val="00783AEF"/>
    <w:rsid w:val="00783B25"/>
    <w:rsid w:val="00783B51"/>
    <w:rsid w:val="00783C78"/>
    <w:rsid w:val="00783D18"/>
    <w:rsid w:val="00783D46"/>
    <w:rsid w:val="00783E4C"/>
    <w:rsid w:val="00783E6E"/>
    <w:rsid w:val="00783F5F"/>
    <w:rsid w:val="00783FDB"/>
    <w:rsid w:val="00783FE1"/>
    <w:rsid w:val="0078407E"/>
    <w:rsid w:val="00784097"/>
    <w:rsid w:val="007840CD"/>
    <w:rsid w:val="00784115"/>
    <w:rsid w:val="0078412F"/>
    <w:rsid w:val="00784224"/>
    <w:rsid w:val="0078422C"/>
    <w:rsid w:val="00784279"/>
    <w:rsid w:val="0078428A"/>
    <w:rsid w:val="007842D5"/>
    <w:rsid w:val="007842F2"/>
    <w:rsid w:val="007842F6"/>
    <w:rsid w:val="00784330"/>
    <w:rsid w:val="0078434B"/>
    <w:rsid w:val="0078452B"/>
    <w:rsid w:val="00784770"/>
    <w:rsid w:val="0078477B"/>
    <w:rsid w:val="007848AC"/>
    <w:rsid w:val="007848DB"/>
    <w:rsid w:val="007848E1"/>
    <w:rsid w:val="007848E4"/>
    <w:rsid w:val="007848F0"/>
    <w:rsid w:val="007848FC"/>
    <w:rsid w:val="007849AE"/>
    <w:rsid w:val="00784B69"/>
    <w:rsid w:val="00784BD9"/>
    <w:rsid w:val="00784C16"/>
    <w:rsid w:val="00784C17"/>
    <w:rsid w:val="00784CA9"/>
    <w:rsid w:val="00784CE3"/>
    <w:rsid w:val="00784D7A"/>
    <w:rsid w:val="00784DC6"/>
    <w:rsid w:val="00784DDE"/>
    <w:rsid w:val="00784E0F"/>
    <w:rsid w:val="00784E91"/>
    <w:rsid w:val="00784F0F"/>
    <w:rsid w:val="00784FCD"/>
    <w:rsid w:val="00785011"/>
    <w:rsid w:val="00785016"/>
    <w:rsid w:val="00785038"/>
    <w:rsid w:val="00785147"/>
    <w:rsid w:val="00785172"/>
    <w:rsid w:val="0078536F"/>
    <w:rsid w:val="007853BE"/>
    <w:rsid w:val="007854AF"/>
    <w:rsid w:val="007854F4"/>
    <w:rsid w:val="00785625"/>
    <w:rsid w:val="00785631"/>
    <w:rsid w:val="0078564B"/>
    <w:rsid w:val="007856D9"/>
    <w:rsid w:val="0078574F"/>
    <w:rsid w:val="00785751"/>
    <w:rsid w:val="007857CA"/>
    <w:rsid w:val="007857D2"/>
    <w:rsid w:val="00785972"/>
    <w:rsid w:val="007859A8"/>
    <w:rsid w:val="007859C7"/>
    <w:rsid w:val="007859E9"/>
    <w:rsid w:val="00785A24"/>
    <w:rsid w:val="00785A3A"/>
    <w:rsid w:val="00785AC4"/>
    <w:rsid w:val="00785B0D"/>
    <w:rsid w:val="00785B8E"/>
    <w:rsid w:val="00785BE2"/>
    <w:rsid w:val="00785C70"/>
    <w:rsid w:val="00785C7B"/>
    <w:rsid w:val="00785D0B"/>
    <w:rsid w:val="00785D98"/>
    <w:rsid w:val="00785E6A"/>
    <w:rsid w:val="00785F15"/>
    <w:rsid w:val="007860CC"/>
    <w:rsid w:val="0078612F"/>
    <w:rsid w:val="00786140"/>
    <w:rsid w:val="00786202"/>
    <w:rsid w:val="0078620C"/>
    <w:rsid w:val="00786219"/>
    <w:rsid w:val="0078623A"/>
    <w:rsid w:val="00786283"/>
    <w:rsid w:val="0078628F"/>
    <w:rsid w:val="00786347"/>
    <w:rsid w:val="0078637F"/>
    <w:rsid w:val="007863CC"/>
    <w:rsid w:val="0078646F"/>
    <w:rsid w:val="00786558"/>
    <w:rsid w:val="007865FD"/>
    <w:rsid w:val="007866C2"/>
    <w:rsid w:val="007866EF"/>
    <w:rsid w:val="0078671E"/>
    <w:rsid w:val="0078677E"/>
    <w:rsid w:val="00786792"/>
    <w:rsid w:val="007867E2"/>
    <w:rsid w:val="0078680B"/>
    <w:rsid w:val="00786817"/>
    <w:rsid w:val="00786887"/>
    <w:rsid w:val="0078693C"/>
    <w:rsid w:val="0078695C"/>
    <w:rsid w:val="00786971"/>
    <w:rsid w:val="007869E6"/>
    <w:rsid w:val="00786A1B"/>
    <w:rsid w:val="00786A3F"/>
    <w:rsid w:val="00786B4E"/>
    <w:rsid w:val="00786B7A"/>
    <w:rsid w:val="00786BDD"/>
    <w:rsid w:val="00786C1B"/>
    <w:rsid w:val="00786C24"/>
    <w:rsid w:val="00786C3C"/>
    <w:rsid w:val="00786C58"/>
    <w:rsid w:val="00786C70"/>
    <w:rsid w:val="00786D37"/>
    <w:rsid w:val="00786D86"/>
    <w:rsid w:val="00786DBB"/>
    <w:rsid w:val="00786DE3"/>
    <w:rsid w:val="00786E55"/>
    <w:rsid w:val="00786FE1"/>
    <w:rsid w:val="00787004"/>
    <w:rsid w:val="00787077"/>
    <w:rsid w:val="00787224"/>
    <w:rsid w:val="0078723A"/>
    <w:rsid w:val="00787251"/>
    <w:rsid w:val="00787298"/>
    <w:rsid w:val="007872B8"/>
    <w:rsid w:val="00787320"/>
    <w:rsid w:val="007873CA"/>
    <w:rsid w:val="007873EB"/>
    <w:rsid w:val="007873FA"/>
    <w:rsid w:val="00787426"/>
    <w:rsid w:val="00787492"/>
    <w:rsid w:val="007875C4"/>
    <w:rsid w:val="0078764D"/>
    <w:rsid w:val="00787662"/>
    <w:rsid w:val="007876FC"/>
    <w:rsid w:val="0078774A"/>
    <w:rsid w:val="0078779C"/>
    <w:rsid w:val="00787885"/>
    <w:rsid w:val="007878DA"/>
    <w:rsid w:val="00787982"/>
    <w:rsid w:val="00787A1F"/>
    <w:rsid w:val="00787C74"/>
    <w:rsid w:val="00787C76"/>
    <w:rsid w:val="00787E7B"/>
    <w:rsid w:val="00787E8A"/>
    <w:rsid w:val="00787F6D"/>
    <w:rsid w:val="0079004C"/>
    <w:rsid w:val="007900BB"/>
    <w:rsid w:val="007900F8"/>
    <w:rsid w:val="0079029B"/>
    <w:rsid w:val="007902A4"/>
    <w:rsid w:val="007902CE"/>
    <w:rsid w:val="007902D2"/>
    <w:rsid w:val="007902FF"/>
    <w:rsid w:val="007903D2"/>
    <w:rsid w:val="007903DF"/>
    <w:rsid w:val="007903E7"/>
    <w:rsid w:val="007904A8"/>
    <w:rsid w:val="007905BF"/>
    <w:rsid w:val="007905ED"/>
    <w:rsid w:val="0079072B"/>
    <w:rsid w:val="0079079C"/>
    <w:rsid w:val="00790823"/>
    <w:rsid w:val="00790828"/>
    <w:rsid w:val="00790871"/>
    <w:rsid w:val="007908CE"/>
    <w:rsid w:val="007908E5"/>
    <w:rsid w:val="00790B86"/>
    <w:rsid w:val="00790C88"/>
    <w:rsid w:val="00790CDA"/>
    <w:rsid w:val="00790D10"/>
    <w:rsid w:val="00790D5F"/>
    <w:rsid w:val="00790DF2"/>
    <w:rsid w:val="00790E78"/>
    <w:rsid w:val="00790EC3"/>
    <w:rsid w:val="00790F02"/>
    <w:rsid w:val="00790F76"/>
    <w:rsid w:val="00790F97"/>
    <w:rsid w:val="00790FB2"/>
    <w:rsid w:val="00790FBF"/>
    <w:rsid w:val="00790FF1"/>
    <w:rsid w:val="00791114"/>
    <w:rsid w:val="00791125"/>
    <w:rsid w:val="00791133"/>
    <w:rsid w:val="00791142"/>
    <w:rsid w:val="00791200"/>
    <w:rsid w:val="007912B8"/>
    <w:rsid w:val="007913D6"/>
    <w:rsid w:val="0079143E"/>
    <w:rsid w:val="00791450"/>
    <w:rsid w:val="00791464"/>
    <w:rsid w:val="00791479"/>
    <w:rsid w:val="007914B2"/>
    <w:rsid w:val="00791511"/>
    <w:rsid w:val="00791583"/>
    <w:rsid w:val="0079164F"/>
    <w:rsid w:val="0079166C"/>
    <w:rsid w:val="007916E1"/>
    <w:rsid w:val="00791716"/>
    <w:rsid w:val="00791788"/>
    <w:rsid w:val="007918BC"/>
    <w:rsid w:val="007918C3"/>
    <w:rsid w:val="007918D7"/>
    <w:rsid w:val="00791902"/>
    <w:rsid w:val="0079190C"/>
    <w:rsid w:val="0079191C"/>
    <w:rsid w:val="007919C9"/>
    <w:rsid w:val="00791A6F"/>
    <w:rsid w:val="00791A82"/>
    <w:rsid w:val="00791A8E"/>
    <w:rsid w:val="00791AC3"/>
    <w:rsid w:val="00791B78"/>
    <w:rsid w:val="00791BA1"/>
    <w:rsid w:val="00791BFB"/>
    <w:rsid w:val="00791CB1"/>
    <w:rsid w:val="00791CD3"/>
    <w:rsid w:val="00791CF8"/>
    <w:rsid w:val="00791D29"/>
    <w:rsid w:val="00791D4A"/>
    <w:rsid w:val="00791DC4"/>
    <w:rsid w:val="00791E01"/>
    <w:rsid w:val="00791E31"/>
    <w:rsid w:val="00791EBB"/>
    <w:rsid w:val="00791F1D"/>
    <w:rsid w:val="00791FB0"/>
    <w:rsid w:val="00791FBC"/>
    <w:rsid w:val="0079204D"/>
    <w:rsid w:val="0079208E"/>
    <w:rsid w:val="007920C0"/>
    <w:rsid w:val="00792174"/>
    <w:rsid w:val="00792187"/>
    <w:rsid w:val="007921AA"/>
    <w:rsid w:val="00792285"/>
    <w:rsid w:val="007922E9"/>
    <w:rsid w:val="00792359"/>
    <w:rsid w:val="007924F4"/>
    <w:rsid w:val="007924F9"/>
    <w:rsid w:val="007925AA"/>
    <w:rsid w:val="00792677"/>
    <w:rsid w:val="00792692"/>
    <w:rsid w:val="007926A4"/>
    <w:rsid w:val="007926B0"/>
    <w:rsid w:val="00792812"/>
    <w:rsid w:val="0079290C"/>
    <w:rsid w:val="007929A7"/>
    <w:rsid w:val="007929D6"/>
    <w:rsid w:val="007929E1"/>
    <w:rsid w:val="00792AAB"/>
    <w:rsid w:val="00792AC3"/>
    <w:rsid w:val="00792B1B"/>
    <w:rsid w:val="00792B2F"/>
    <w:rsid w:val="00792B3D"/>
    <w:rsid w:val="00792B3E"/>
    <w:rsid w:val="00792B45"/>
    <w:rsid w:val="00792BC8"/>
    <w:rsid w:val="00792C47"/>
    <w:rsid w:val="00792C85"/>
    <w:rsid w:val="00792D0B"/>
    <w:rsid w:val="00792D1D"/>
    <w:rsid w:val="00792D63"/>
    <w:rsid w:val="00792D9E"/>
    <w:rsid w:val="00792DAD"/>
    <w:rsid w:val="00792DD7"/>
    <w:rsid w:val="00792DFD"/>
    <w:rsid w:val="00792E26"/>
    <w:rsid w:val="00792E35"/>
    <w:rsid w:val="00792EA8"/>
    <w:rsid w:val="00792EC6"/>
    <w:rsid w:val="00792F0F"/>
    <w:rsid w:val="00792F73"/>
    <w:rsid w:val="00792F90"/>
    <w:rsid w:val="00793015"/>
    <w:rsid w:val="0079305B"/>
    <w:rsid w:val="007930E6"/>
    <w:rsid w:val="00793134"/>
    <w:rsid w:val="00793280"/>
    <w:rsid w:val="00793347"/>
    <w:rsid w:val="00793363"/>
    <w:rsid w:val="007933A1"/>
    <w:rsid w:val="007933F2"/>
    <w:rsid w:val="0079345C"/>
    <w:rsid w:val="007934B0"/>
    <w:rsid w:val="00793540"/>
    <w:rsid w:val="0079361E"/>
    <w:rsid w:val="00793677"/>
    <w:rsid w:val="00793789"/>
    <w:rsid w:val="007937C0"/>
    <w:rsid w:val="007937F6"/>
    <w:rsid w:val="00793873"/>
    <w:rsid w:val="0079396F"/>
    <w:rsid w:val="0079399A"/>
    <w:rsid w:val="00793A42"/>
    <w:rsid w:val="00793A83"/>
    <w:rsid w:val="00793B58"/>
    <w:rsid w:val="00793BBB"/>
    <w:rsid w:val="00793C89"/>
    <w:rsid w:val="00793D12"/>
    <w:rsid w:val="00793D45"/>
    <w:rsid w:val="00793E1A"/>
    <w:rsid w:val="00793E5F"/>
    <w:rsid w:val="00793EE4"/>
    <w:rsid w:val="00793F58"/>
    <w:rsid w:val="00793FF1"/>
    <w:rsid w:val="00794027"/>
    <w:rsid w:val="00794055"/>
    <w:rsid w:val="00794094"/>
    <w:rsid w:val="0079409B"/>
    <w:rsid w:val="0079409E"/>
    <w:rsid w:val="007940B6"/>
    <w:rsid w:val="007940BC"/>
    <w:rsid w:val="007940CC"/>
    <w:rsid w:val="00794165"/>
    <w:rsid w:val="00794166"/>
    <w:rsid w:val="0079418A"/>
    <w:rsid w:val="0079421D"/>
    <w:rsid w:val="0079423D"/>
    <w:rsid w:val="0079425B"/>
    <w:rsid w:val="00794270"/>
    <w:rsid w:val="007942BC"/>
    <w:rsid w:val="00794354"/>
    <w:rsid w:val="00794414"/>
    <w:rsid w:val="0079455F"/>
    <w:rsid w:val="0079456C"/>
    <w:rsid w:val="0079457D"/>
    <w:rsid w:val="007945DC"/>
    <w:rsid w:val="007947A5"/>
    <w:rsid w:val="007947D7"/>
    <w:rsid w:val="007947FD"/>
    <w:rsid w:val="00794825"/>
    <w:rsid w:val="007948DE"/>
    <w:rsid w:val="00794908"/>
    <w:rsid w:val="0079493E"/>
    <w:rsid w:val="0079496E"/>
    <w:rsid w:val="00794990"/>
    <w:rsid w:val="007949D5"/>
    <w:rsid w:val="007949F0"/>
    <w:rsid w:val="00794A12"/>
    <w:rsid w:val="00794A1F"/>
    <w:rsid w:val="00794A51"/>
    <w:rsid w:val="00794A5D"/>
    <w:rsid w:val="00794A89"/>
    <w:rsid w:val="00794A8D"/>
    <w:rsid w:val="00794AC4"/>
    <w:rsid w:val="00794AE6"/>
    <w:rsid w:val="00794B1A"/>
    <w:rsid w:val="00794B32"/>
    <w:rsid w:val="00794B6A"/>
    <w:rsid w:val="00794B7F"/>
    <w:rsid w:val="00794C5C"/>
    <w:rsid w:val="00794D45"/>
    <w:rsid w:val="00794DB9"/>
    <w:rsid w:val="00794E5F"/>
    <w:rsid w:val="00794F4D"/>
    <w:rsid w:val="00794F91"/>
    <w:rsid w:val="00794FAE"/>
    <w:rsid w:val="00794FE0"/>
    <w:rsid w:val="0079500F"/>
    <w:rsid w:val="00795033"/>
    <w:rsid w:val="0079505A"/>
    <w:rsid w:val="00795097"/>
    <w:rsid w:val="007950FA"/>
    <w:rsid w:val="0079516B"/>
    <w:rsid w:val="00795187"/>
    <w:rsid w:val="00795219"/>
    <w:rsid w:val="00795225"/>
    <w:rsid w:val="007952CA"/>
    <w:rsid w:val="007952D5"/>
    <w:rsid w:val="007952F7"/>
    <w:rsid w:val="00795344"/>
    <w:rsid w:val="00795367"/>
    <w:rsid w:val="007953AB"/>
    <w:rsid w:val="00795488"/>
    <w:rsid w:val="0079548B"/>
    <w:rsid w:val="007955B5"/>
    <w:rsid w:val="00795602"/>
    <w:rsid w:val="007957D1"/>
    <w:rsid w:val="00795893"/>
    <w:rsid w:val="00795987"/>
    <w:rsid w:val="007959ED"/>
    <w:rsid w:val="00795A45"/>
    <w:rsid w:val="00795ACD"/>
    <w:rsid w:val="00795B00"/>
    <w:rsid w:val="00795B04"/>
    <w:rsid w:val="00795B9A"/>
    <w:rsid w:val="00795C32"/>
    <w:rsid w:val="00795C71"/>
    <w:rsid w:val="00795CCA"/>
    <w:rsid w:val="00795CED"/>
    <w:rsid w:val="00795D23"/>
    <w:rsid w:val="00795D41"/>
    <w:rsid w:val="00795E53"/>
    <w:rsid w:val="00795EA2"/>
    <w:rsid w:val="00795F3A"/>
    <w:rsid w:val="00795F80"/>
    <w:rsid w:val="00795FD8"/>
    <w:rsid w:val="0079601B"/>
    <w:rsid w:val="00796079"/>
    <w:rsid w:val="00796087"/>
    <w:rsid w:val="00796128"/>
    <w:rsid w:val="0079614F"/>
    <w:rsid w:val="007961CD"/>
    <w:rsid w:val="007961DF"/>
    <w:rsid w:val="007961FD"/>
    <w:rsid w:val="0079632F"/>
    <w:rsid w:val="00796365"/>
    <w:rsid w:val="007963F9"/>
    <w:rsid w:val="00796409"/>
    <w:rsid w:val="00796434"/>
    <w:rsid w:val="0079644D"/>
    <w:rsid w:val="007964A6"/>
    <w:rsid w:val="007964FD"/>
    <w:rsid w:val="00796578"/>
    <w:rsid w:val="007965AA"/>
    <w:rsid w:val="00796659"/>
    <w:rsid w:val="0079665B"/>
    <w:rsid w:val="007966FB"/>
    <w:rsid w:val="0079673A"/>
    <w:rsid w:val="00796741"/>
    <w:rsid w:val="0079674F"/>
    <w:rsid w:val="00796778"/>
    <w:rsid w:val="0079686B"/>
    <w:rsid w:val="0079686C"/>
    <w:rsid w:val="00796918"/>
    <w:rsid w:val="00796B85"/>
    <w:rsid w:val="00796C10"/>
    <w:rsid w:val="00796C95"/>
    <w:rsid w:val="00796CB8"/>
    <w:rsid w:val="00796CE6"/>
    <w:rsid w:val="00796CF9"/>
    <w:rsid w:val="00796D1D"/>
    <w:rsid w:val="00796D23"/>
    <w:rsid w:val="00796E3E"/>
    <w:rsid w:val="00796F31"/>
    <w:rsid w:val="00797039"/>
    <w:rsid w:val="00797103"/>
    <w:rsid w:val="00797159"/>
    <w:rsid w:val="00797202"/>
    <w:rsid w:val="00797266"/>
    <w:rsid w:val="007972EB"/>
    <w:rsid w:val="00797301"/>
    <w:rsid w:val="00797379"/>
    <w:rsid w:val="007973BB"/>
    <w:rsid w:val="007973CC"/>
    <w:rsid w:val="007973CE"/>
    <w:rsid w:val="007973E1"/>
    <w:rsid w:val="007973F1"/>
    <w:rsid w:val="00797472"/>
    <w:rsid w:val="0079749A"/>
    <w:rsid w:val="007974BC"/>
    <w:rsid w:val="0079752F"/>
    <w:rsid w:val="0079755E"/>
    <w:rsid w:val="00797584"/>
    <w:rsid w:val="007975A0"/>
    <w:rsid w:val="007975A2"/>
    <w:rsid w:val="00797644"/>
    <w:rsid w:val="00797668"/>
    <w:rsid w:val="007976C8"/>
    <w:rsid w:val="007976FF"/>
    <w:rsid w:val="00797778"/>
    <w:rsid w:val="00797784"/>
    <w:rsid w:val="007977A7"/>
    <w:rsid w:val="007977BF"/>
    <w:rsid w:val="00797880"/>
    <w:rsid w:val="007978E9"/>
    <w:rsid w:val="0079791B"/>
    <w:rsid w:val="00797941"/>
    <w:rsid w:val="00797969"/>
    <w:rsid w:val="00797A76"/>
    <w:rsid w:val="00797AEE"/>
    <w:rsid w:val="00797B07"/>
    <w:rsid w:val="00797C42"/>
    <w:rsid w:val="00797C69"/>
    <w:rsid w:val="00797C71"/>
    <w:rsid w:val="00797CD1"/>
    <w:rsid w:val="00797D20"/>
    <w:rsid w:val="00797D27"/>
    <w:rsid w:val="00797D76"/>
    <w:rsid w:val="00797DA5"/>
    <w:rsid w:val="00797E78"/>
    <w:rsid w:val="00797EC5"/>
    <w:rsid w:val="00797FC8"/>
    <w:rsid w:val="007A007B"/>
    <w:rsid w:val="007A00F0"/>
    <w:rsid w:val="007A014D"/>
    <w:rsid w:val="007A0179"/>
    <w:rsid w:val="007A01A1"/>
    <w:rsid w:val="007A0215"/>
    <w:rsid w:val="007A0226"/>
    <w:rsid w:val="007A02FE"/>
    <w:rsid w:val="007A0395"/>
    <w:rsid w:val="007A03C0"/>
    <w:rsid w:val="007A0403"/>
    <w:rsid w:val="007A0418"/>
    <w:rsid w:val="007A044F"/>
    <w:rsid w:val="007A0459"/>
    <w:rsid w:val="007A047A"/>
    <w:rsid w:val="007A048E"/>
    <w:rsid w:val="007A04CF"/>
    <w:rsid w:val="007A0513"/>
    <w:rsid w:val="007A0536"/>
    <w:rsid w:val="007A054A"/>
    <w:rsid w:val="007A0614"/>
    <w:rsid w:val="007A0673"/>
    <w:rsid w:val="007A068D"/>
    <w:rsid w:val="007A069F"/>
    <w:rsid w:val="007A0759"/>
    <w:rsid w:val="007A075A"/>
    <w:rsid w:val="007A0798"/>
    <w:rsid w:val="007A07A9"/>
    <w:rsid w:val="007A0863"/>
    <w:rsid w:val="007A088E"/>
    <w:rsid w:val="007A08BA"/>
    <w:rsid w:val="007A094D"/>
    <w:rsid w:val="007A09DA"/>
    <w:rsid w:val="007A0AA8"/>
    <w:rsid w:val="007A0AB8"/>
    <w:rsid w:val="007A0AE6"/>
    <w:rsid w:val="007A0B5B"/>
    <w:rsid w:val="007A0C6E"/>
    <w:rsid w:val="007A0C8C"/>
    <w:rsid w:val="007A0CAC"/>
    <w:rsid w:val="007A0D0D"/>
    <w:rsid w:val="007A0D21"/>
    <w:rsid w:val="007A0D27"/>
    <w:rsid w:val="007A0D2B"/>
    <w:rsid w:val="007A0D35"/>
    <w:rsid w:val="007A0D57"/>
    <w:rsid w:val="007A0DA7"/>
    <w:rsid w:val="007A0DF7"/>
    <w:rsid w:val="007A0E10"/>
    <w:rsid w:val="007A0E13"/>
    <w:rsid w:val="007A0E49"/>
    <w:rsid w:val="007A0F6B"/>
    <w:rsid w:val="007A0F80"/>
    <w:rsid w:val="007A0F9D"/>
    <w:rsid w:val="007A1043"/>
    <w:rsid w:val="007A10A0"/>
    <w:rsid w:val="007A10DE"/>
    <w:rsid w:val="007A10E0"/>
    <w:rsid w:val="007A1138"/>
    <w:rsid w:val="007A11AA"/>
    <w:rsid w:val="007A1275"/>
    <w:rsid w:val="007A127A"/>
    <w:rsid w:val="007A12A7"/>
    <w:rsid w:val="007A12BC"/>
    <w:rsid w:val="007A13BC"/>
    <w:rsid w:val="007A14F7"/>
    <w:rsid w:val="007A1568"/>
    <w:rsid w:val="007A157F"/>
    <w:rsid w:val="007A15E8"/>
    <w:rsid w:val="007A167A"/>
    <w:rsid w:val="007A1699"/>
    <w:rsid w:val="007A1721"/>
    <w:rsid w:val="007A17B1"/>
    <w:rsid w:val="007A1818"/>
    <w:rsid w:val="007A182D"/>
    <w:rsid w:val="007A18CE"/>
    <w:rsid w:val="007A1977"/>
    <w:rsid w:val="007A19E7"/>
    <w:rsid w:val="007A1A63"/>
    <w:rsid w:val="007A1A77"/>
    <w:rsid w:val="007A1A96"/>
    <w:rsid w:val="007A1BB3"/>
    <w:rsid w:val="007A1BCD"/>
    <w:rsid w:val="007A1BEC"/>
    <w:rsid w:val="007A1C0F"/>
    <w:rsid w:val="007A1C11"/>
    <w:rsid w:val="007A1CED"/>
    <w:rsid w:val="007A1DA5"/>
    <w:rsid w:val="007A1DDA"/>
    <w:rsid w:val="007A1E0A"/>
    <w:rsid w:val="007A1E48"/>
    <w:rsid w:val="007A1E64"/>
    <w:rsid w:val="007A1EBB"/>
    <w:rsid w:val="007A1F2C"/>
    <w:rsid w:val="007A2009"/>
    <w:rsid w:val="007A200B"/>
    <w:rsid w:val="007A20B6"/>
    <w:rsid w:val="007A212E"/>
    <w:rsid w:val="007A214A"/>
    <w:rsid w:val="007A218A"/>
    <w:rsid w:val="007A2320"/>
    <w:rsid w:val="007A2328"/>
    <w:rsid w:val="007A232B"/>
    <w:rsid w:val="007A2335"/>
    <w:rsid w:val="007A240A"/>
    <w:rsid w:val="007A244D"/>
    <w:rsid w:val="007A2495"/>
    <w:rsid w:val="007A249C"/>
    <w:rsid w:val="007A252D"/>
    <w:rsid w:val="007A2548"/>
    <w:rsid w:val="007A2562"/>
    <w:rsid w:val="007A263A"/>
    <w:rsid w:val="007A2696"/>
    <w:rsid w:val="007A26B7"/>
    <w:rsid w:val="007A2765"/>
    <w:rsid w:val="007A281F"/>
    <w:rsid w:val="007A2839"/>
    <w:rsid w:val="007A286B"/>
    <w:rsid w:val="007A2893"/>
    <w:rsid w:val="007A2A11"/>
    <w:rsid w:val="007A2B30"/>
    <w:rsid w:val="007A2BA2"/>
    <w:rsid w:val="007A2BCB"/>
    <w:rsid w:val="007A2BFB"/>
    <w:rsid w:val="007A2CB8"/>
    <w:rsid w:val="007A2CEE"/>
    <w:rsid w:val="007A2D3C"/>
    <w:rsid w:val="007A2DCB"/>
    <w:rsid w:val="007A2DE4"/>
    <w:rsid w:val="007A2DF7"/>
    <w:rsid w:val="007A2E72"/>
    <w:rsid w:val="007A2F4A"/>
    <w:rsid w:val="007A302D"/>
    <w:rsid w:val="007A320D"/>
    <w:rsid w:val="007A32D5"/>
    <w:rsid w:val="007A331A"/>
    <w:rsid w:val="007A3330"/>
    <w:rsid w:val="007A3355"/>
    <w:rsid w:val="007A3361"/>
    <w:rsid w:val="007A3396"/>
    <w:rsid w:val="007A348D"/>
    <w:rsid w:val="007A34FF"/>
    <w:rsid w:val="007A3683"/>
    <w:rsid w:val="007A37C4"/>
    <w:rsid w:val="007A37D4"/>
    <w:rsid w:val="007A39B6"/>
    <w:rsid w:val="007A39EB"/>
    <w:rsid w:val="007A3A1D"/>
    <w:rsid w:val="007A3A7C"/>
    <w:rsid w:val="007A3A95"/>
    <w:rsid w:val="007A3C67"/>
    <w:rsid w:val="007A3C6C"/>
    <w:rsid w:val="007A3CFD"/>
    <w:rsid w:val="007A3D09"/>
    <w:rsid w:val="007A3D23"/>
    <w:rsid w:val="007A3D2B"/>
    <w:rsid w:val="007A3DDB"/>
    <w:rsid w:val="007A3E40"/>
    <w:rsid w:val="007A3E7F"/>
    <w:rsid w:val="007A3EA4"/>
    <w:rsid w:val="007A3ECE"/>
    <w:rsid w:val="007A3F0F"/>
    <w:rsid w:val="007A3F31"/>
    <w:rsid w:val="007A3FCB"/>
    <w:rsid w:val="007A3FE6"/>
    <w:rsid w:val="007A3FE9"/>
    <w:rsid w:val="007A400A"/>
    <w:rsid w:val="007A412B"/>
    <w:rsid w:val="007A42FF"/>
    <w:rsid w:val="007A434F"/>
    <w:rsid w:val="007A4384"/>
    <w:rsid w:val="007A44D5"/>
    <w:rsid w:val="007A4501"/>
    <w:rsid w:val="007A4522"/>
    <w:rsid w:val="007A4525"/>
    <w:rsid w:val="007A4530"/>
    <w:rsid w:val="007A4555"/>
    <w:rsid w:val="007A4585"/>
    <w:rsid w:val="007A45D7"/>
    <w:rsid w:val="007A45D9"/>
    <w:rsid w:val="007A468A"/>
    <w:rsid w:val="007A46CD"/>
    <w:rsid w:val="007A4747"/>
    <w:rsid w:val="007A4821"/>
    <w:rsid w:val="007A4897"/>
    <w:rsid w:val="007A48DA"/>
    <w:rsid w:val="007A48DF"/>
    <w:rsid w:val="007A490A"/>
    <w:rsid w:val="007A4980"/>
    <w:rsid w:val="007A498E"/>
    <w:rsid w:val="007A4999"/>
    <w:rsid w:val="007A4A41"/>
    <w:rsid w:val="007A4A76"/>
    <w:rsid w:val="007A4AAB"/>
    <w:rsid w:val="007A4AD4"/>
    <w:rsid w:val="007A4B4B"/>
    <w:rsid w:val="007A4B68"/>
    <w:rsid w:val="007A4BDF"/>
    <w:rsid w:val="007A4C07"/>
    <w:rsid w:val="007A4D1B"/>
    <w:rsid w:val="007A4D3E"/>
    <w:rsid w:val="007A4D6D"/>
    <w:rsid w:val="007A4D8D"/>
    <w:rsid w:val="007A4D91"/>
    <w:rsid w:val="007A4F12"/>
    <w:rsid w:val="007A4F20"/>
    <w:rsid w:val="007A4FCB"/>
    <w:rsid w:val="007A5033"/>
    <w:rsid w:val="007A5089"/>
    <w:rsid w:val="007A509D"/>
    <w:rsid w:val="007A5107"/>
    <w:rsid w:val="007A513A"/>
    <w:rsid w:val="007A514A"/>
    <w:rsid w:val="007A515D"/>
    <w:rsid w:val="007A51F5"/>
    <w:rsid w:val="007A5201"/>
    <w:rsid w:val="007A52F3"/>
    <w:rsid w:val="007A52FE"/>
    <w:rsid w:val="007A5354"/>
    <w:rsid w:val="007A544F"/>
    <w:rsid w:val="007A54E4"/>
    <w:rsid w:val="007A5568"/>
    <w:rsid w:val="007A559D"/>
    <w:rsid w:val="007A55F7"/>
    <w:rsid w:val="007A55FF"/>
    <w:rsid w:val="007A5629"/>
    <w:rsid w:val="007A5644"/>
    <w:rsid w:val="007A56F7"/>
    <w:rsid w:val="007A57D1"/>
    <w:rsid w:val="007A57E2"/>
    <w:rsid w:val="007A587A"/>
    <w:rsid w:val="007A58BF"/>
    <w:rsid w:val="007A59B9"/>
    <w:rsid w:val="007A5A73"/>
    <w:rsid w:val="007A5A8D"/>
    <w:rsid w:val="007A5C20"/>
    <w:rsid w:val="007A5C30"/>
    <w:rsid w:val="007A5C38"/>
    <w:rsid w:val="007A5C4E"/>
    <w:rsid w:val="007A5C60"/>
    <w:rsid w:val="007A5D55"/>
    <w:rsid w:val="007A5E0F"/>
    <w:rsid w:val="007A5F23"/>
    <w:rsid w:val="007A5F32"/>
    <w:rsid w:val="007A5F7A"/>
    <w:rsid w:val="007A5FEF"/>
    <w:rsid w:val="007A5FFC"/>
    <w:rsid w:val="007A6046"/>
    <w:rsid w:val="007A6061"/>
    <w:rsid w:val="007A6077"/>
    <w:rsid w:val="007A6084"/>
    <w:rsid w:val="007A6099"/>
    <w:rsid w:val="007A6197"/>
    <w:rsid w:val="007A624E"/>
    <w:rsid w:val="007A6256"/>
    <w:rsid w:val="007A6305"/>
    <w:rsid w:val="007A631A"/>
    <w:rsid w:val="007A6349"/>
    <w:rsid w:val="007A63FD"/>
    <w:rsid w:val="007A640A"/>
    <w:rsid w:val="007A6443"/>
    <w:rsid w:val="007A6484"/>
    <w:rsid w:val="007A64FA"/>
    <w:rsid w:val="007A6556"/>
    <w:rsid w:val="007A65A0"/>
    <w:rsid w:val="007A6602"/>
    <w:rsid w:val="007A6644"/>
    <w:rsid w:val="007A6646"/>
    <w:rsid w:val="007A66D7"/>
    <w:rsid w:val="007A677A"/>
    <w:rsid w:val="007A67D9"/>
    <w:rsid w:val="007A67E1"/>
    <w:rsid w:val="007A68C3"/>
    <w:rsid w:val="007A6903"/>
    <w:rsid w:val="007A6A89"/>
    <w:rsid w:val="007A6AB2"/>
    <w:rsid w:val="007A6AC7"/>
    <w:rsid w:val="007A6AFA"/>
    <w:rsid w:val="007A6B54"/>
    <w:rsid w:val="007A6BD2"/>
    <w:rsid w:val="007A6C08"/>
    <w:rsid w:val="007A6CE8"/>
    <w:rsid w:val="007A6CED"/>
    <w:rsid w:val="007A6D00"/>
    <w:rsid w:val="007A6D58"/>
    <w:rsid w:val="007A6DF1"/>
    <w:rsid w:val="007A6E6F"/>
    <w:rsid w:val="007A6EE1"/>
    <w:rsid w:val="007A6F04"/>
    <w:rsid w:val="007A6F32"/>
    <w:rsid w:val="007A6F6E"/>
    <w:rsid w:val="007A6F7F"/>
    <w:rsid w:val="007A6FFB"/>
    <w:rsid w:val="007A7018"/>
    <w:rsid w:val="007A707F"/>
    <w:rsid w:val="007A7093"/>
    <w:rsid w:val="007A7112"/>
    <w:rsid w:val="007A71A5"/>
    <w:rsid w:val="007A71CF"/>
    <w:rsid w:val="007A7233"/>
    <w:rsid w:val="007A736D"/>
    <w:rsid w:val="007A739F"/>
    <w:rsid w:val="007A7417"/>
    <w:rsid w:val="007A74AC"/>
    <w:rsid w:val="007A7506"/>
    <w:rsid w:val="007A750D"/>
    <w:rsid w:val="007A7574"/>
    <w:rsid w:val="007A7591"/>
    <w:rsid w:val="007A7597"/>
    <w:rsid w:val="007A762B"/>
    <w:rsid w:val="007A7718"/>
    <w:rsid w:val="007A7768"/>
    <w:rsid w:val="007A77F1"/>
    <w:rsid w:val="007A7882"/>
    <w:rsid w:val="007A78B0"/>
    <w:rsid w:val="007A78B6"/>
    <w:rsid w:val="007A78CE"/>
    <w:rsid w:val="007A790E"/>
    <w:rsid w:val="007A7931"/>
    <w:rsid w:val="007A7936"/>
    <w:rsid w:val="007A7952"/>
    <w:rsid w:val="007A7966"/>
    <w:rsid w:val="007A7A07"/>
    <w:rsid w:val="007A7AAF"/>
    <w:rsid w:val="007A7ABD"/>
    <w:rsid w:val="007A7AD5"/>
    <w:rsid w:val="007A7AFE"/>
    <w:rsid w:val="007A7B86"/>
    <w:rsid w:val="007A7BA0"/>
    <w:rsid w:val="007A7C49"/>
    <w:rsid w:val="007A7CDB"/>
    <w:rsid w:val="007A7DA9"/>
    <w:rsid w:val="007A7EB9"/>
    <w:rsid w:val="007A7EBA"/>
    <w:rsid w:val="007A7EDB"/>
    <w:rsid w:val="007A7F22"/>
    <w:rsid w:val="007A7F2B"/>
    <w:rsid w:val="007A7F3E"/>
    <w:rsid w:val="007A7F52"/>
    <w:rsid w:val="007A7F5E"/>
    <w:rsid w:val="007A7FB1"/>
    <w:rsid w:val="007A7FDC"/>
    <w:rsid w:val="007A7FE8"/>
    <w:rsid w:val="007B0015"/>
    <w:rsid w:val="007B00FB"/>
    <w:rsid w:val="007B019B"/>
    <w:rsid w:val="007B01B7"/>
    <w:rsid w:val="007B0225"/>
    <w:rsid w:val="007B0231"/>
    <w:rsid w:val="007B0255"/>
    <w:rsid w:val="007B026A"/>
    <w:rsid w:val="007B02E7"/>
    <w:rsid w:val="007B030F"/>
    <w:rsid w:val="007B0329"/>
    <w:rsid w:val="007B0331"/>
    <w:rsid w:val="007B0395"/>
    <w:rsid w:val="007B03BB"/>
    <w:rsid w:val="007B03E8"/>
    <w:rsid w:val="007B03EB"/>
    <w:rsid w:val="007B03F4"/>
    <w:rsid w:val="007B0421"/>
    <w:rsid w:val="007B056A"/>
    <w:rsid w:val="007B0609"/>
    <w:rsid w:val="007B060F"/>
    <w:rsid w:val="007B0739"/>
    <w:rsid w:val="007B0795"/>
    <w:rsid w:val="007B07FB"/>
    <w:rsid w:val="007B088E"/>
    <w:rsid w:val="007B0987"/>
    <w:rsid w:val="007B0998"/>
    <w:rsid w:val="007B0A9A"/>
    <w:rsid w:val="007B0B12"/>
    <w:rsid w:val="007B0B1B"/>
    <w:rsid w:val="007B0B36"/>
    <w:rsid w:val="007B0B58"/>
    <w:rsid w:val="007B0BAC"/>
    <w:rsid w:val="007B0BD5"/>
    <w:rsid w:val="007B0C37"/>
    <w:rsid w:val="007B0CF3"/>
    <w:rsid w:val="007B0D05"/>
    <w:rsid w:val="007B0D24"/>
    <w:rsid w:val="007B0D27"/>
    <w:rsid w:val="007B0D5E"/>
    <w:rsid w:val="007B0DC6"/>
    <w:rsid w:val="007B0EBE"/>
    <w:rsid w:val="007B0F30"/>
    <w:rsid w:val="007B0FFF"/>
    <w:rsid w:val="007B1017"/>
    <w:rsid w:val="007B111B"/>
    <w:rsid w:val="007B1152"/>
    <w:rsid w:val="007B118E"/>
    <w:rsid w:val="007B13C7"/>
    <w:rsid w:val="007B13D5"/>
    <w:rsid w:val="007B1477"/>
    <w:rsid w:val="007B14E2"/>
    <w:rsid w:val="007B14F6"/>
    <w:rsid w:val="007B152F"/>
    <w:rsid w:val="007B157B"/>
    <w:rsid w:val="007B15BB"/>
    <w:rsid w:val="007B1615"/>
    <w:rsid w:val="007B163E"/>
    <w:rsid w:val="007B164B"/>
    <w:rsid w:val="007B1679"/>
    <w:rsid w:val="007B1831"/>
    <w:rsid w:val="007B1850"/>
    <w:rsid w:val="007B187C"/>
    <w:rsid w:val="007B18F0"/>
    <w:rsid w:val="007B1A44"/>
    <w:rsid w:val="007B1A45"/>
    <w:rsid w:val="007B1A86"/>
    <w:rsid w:val="007B1B4A"/>
    <w:rsid w:val="007B1BB2"/>
    <w:rsid w:val="007B1BB6"/>
    <w:rsid w:val="007B1C09"/>
    <w:rsid w:val="007B1C2E"/>
    <w:rsid w:val="007B1C39"/>
    <w:rsid w:val="007B1C41"/>
    <w:rsid w:val="007B1CCB"/>
    <w:rsid w:val="007B1CD8"/>
    <w:rsid w:val="007B1D6D"/>
    <w:rsid w:val="007B1E1B"/>
    <w:rsid w:val="007B1E62"/>
    <w:rsid w:val="007B1EB7"/>
    <w:rsid w:val="007B1EC2"/>
    <w:rsid w:val="007B1EC4"/>
    <w:rsid w:val="007B1EE7"/>
    <w:rsid w:val="007B1F74"/>
    <w:rsid w:val="007B1FE6"/>
    <w:rsid w:val="007B2048"/>
    <w:rsid w:val="007B2083"/>
    <w:rsid w:val="007B20CF"/>
    <w:rsid w:val="007B2112"/>
    <w:rsid w:val="007B2228"/>
    <w:rsid w:val="007B232A"/>
    <w:rsid w:val="007B2343"/>
    <w:rsid w:val="007B2350"/>
    <w:rsid w:val="007B2364"/>
    <w:rsid w:val="007B23A6"/>
    <w:rsid w:val="007B2459"/>
    <w:rsid w:val="007B247B"/>
    <w:rsid w:val="007B24B4"/>
    <w:rsid w:val="007B2575"/>
    <w:rsid w:val="007B2592"/>
    <w:rsid w:val="007B2753"/>
    <w:rsid w:val="007B2890"/>
    <w:rsid w:val="007B2952"/>
    <w:rsid w:val="007B29B6"/>
    <w:rsid w:val="007B2A85"/>
    <w:rsid w:val="007B2AA1"/>
    <w:rsid w:val="007B2BBE"/>
    <w:rsid w:val="007B2BCC"/>
    <w:rsid w:val="007B2BFA"/>
    <w:rsid w:val="007B2C26"/>
    <w:rsid w:val="007B2C34"/>
    <w:rsid w:val="007B2CE6"/>
    <w:rsid w:val="007B2D0E"/>
    <w:rsid w:val="007B2D51"/>
    <w:rsid w:val="007B2D6F"/>
    <w:rsid w:val="007B2E2C"/>
    <w:rsid w:val="007B2E44"/>
    <w:rsid w:val="007B2E62"/>
    <w:rsid w:val="007B2F5E"/>
    <w:rsid w:val="007B2FEA"/>
    <w:rsid w:val="007B300D"/>
    <w:rsid w:val="007B30DB"/>
    <w:rsid w:val="007B312D"/>
    <w:rsid w:val="007B32DB"/>
    <w:rsid w:val="007B3380"/>
    <w:rsid w:val="007B338D"/>
    <w:rsid w:val="007B33E7"/>
    <w:rsid w:val="007B3442"/>
    <w:rsid w:val="007B3446"/>
    <w:rsid w:val="007B3454"/>
    <w:rsid w:val="007B345A"/>
    <w:rsid w:val="007B3511"/>
    <w:rsid w:val="007B3597"/>
    <w:rsid w:val="007B36D7"/>
    <w:rsid w:val="007B36FF"/>
    <w:rsid w:val="007B379A"/>
    <w:rsid w:val="007B3878"/>
    <w:rsid w:val="007B397F"/>
    <w:rsid w:val="007B399B"/>
    <w:rsid w:val="007B39A4"/>
    <w:rsid w:val="007B39B4"/>
    <w:rsid w:val="007B3A03"/>
    <w:rsid w:val="007B3A38"/>
    <w:rsid w:val="007B3A52"/>
    <w:rsid w:val="007B3B52"/>
    <w:rsid w:val="007B3B8D"/>
    <w:rsid w:val="007B3C33"/>
    <w:rsid w:val="007B3C35"/>
    <w:rsid w:val="007B3C4C"/>
    <w:rsid w:val="007B3D8A"/>
    <w:rsid w:val="007B3E1D"/>
    <w:rsid w:val="007B3E35"/>
    <w:rsid w:val="007B3E9F"/>
    <w:rsid w:val="007B3ED8"/>
    <w:rsid w:val="007B3EFA"/>
    <w:rsid w:val="007B3F68"/>
    <w:rsid w:val="007B3F6D"/>
    <w:rsid w:val="007B3FF2"/>
    <w:rsid w:val="007B3FF6"/>
    <w:rsid w:val="007B4048"/>
    <w:rsid w:val="007B40BF"/>
    <w:rsid w:val="007B41A4"/>
    <w:rsid w:val="007B41E6"/>
    <w:rsid w:val="007B4285"/>
    <w:rsid w:val="007B4312"/>
    <w:rsid w:val="007B43AD"/>
    <w:rsid w:val="007B4503"/>
    <w:rsid w:val="007B452B"/>
    <w:rsid w:val="007B4592"/>
    <w:rsid w:val="007B46A8"/>
    <w:rsid w:val="007B4776"/>
    <w:rsid w:val="007B47B2"/>
    <w:rsid w:val="007B47CE"/>
    <w:rsid w:val="007B47D4"/>
    <w:rsid w:val="007B47E4"/>
    <w:rsid w:val="007B4805"/>
    <w:rsid w:val="007B48FC"/>
    <w:rsid w:val="007B48FE"/>
    <w:rsid w:val="007B494B"/>
    <w:rsid w:val="007B495A"/>
    <w:rsid w:val="007B4A3A"/>
    <w:rsid w:val="007B4A9B"/>
    <w:rsid w:val="007B4AA7"/>
    <w:rsid w:val="007B4B10"/>
    <w:rsid w:val="007B4B8F"/>
    <w:rsid w:val="007B4BB1"/>
    <w:rsid w:val="007B4C69"/>
    <w:rsid w:val="007B4CB9"/>
    <w:rsid w:val="007B4CC8"/>
    <w:rsid w:val="007B4D24"/>
    <w:rsid w:val="007B4D2B"/>
    <w:rsid w:val="007B4E3F"/>
    <w:rsid w:val="007B4EA9"/>
    <w:rsid w:val="007B4ECF"/>
    <w:rsid w:val="007B4ED6"/>
    <w:rsid w:val="007B4EDB"/>
    <w:rsid w:val="007B4EDF"/>
    <w:rsid w:val="007B4EF6"/>
    <w:rsid w:val="007B4F30"/>
    <w:rsid w:val="007B4FCB"/>
    <w:rsid w:val="007B4FCC"/>
    <w:rsid w:val="007B5126"/>
    <w:rsid w:val="007B517B"/>
    <w:rsid w:val="007B5189"/>
    <w:rsid w:val="007B51BD"/>
    <w:rsid w:val="007B5279"/>
    <w:rsid w:val="007B54E6"/>
    <w:rsid w:val="007B5548"/>
    <w:rsid w:val="007B55E9"/>
    <w:rsid w:val="007B56F1"/>
    <w:rsid w:val="007B5826"/>
    <w:rsid w:val="007B582A"/>
    <w:rsid w:val="007B5836"/>
    <w:rsid w:val="007B584D"/>
    <w:rsid w:val="007B589C"/>
    <w:rsid w:val="007B58FF"/>
    <w:rsid w:val="007B59A4"/>
    <w:rsid w:val="007B5A46"/>
    <w:rsid w:val="007B5A6A"/>
    <w:rsid w:val="007B5A73"/>
    <w:rsid w:val="007B5B3F"/>
    <w:rsid w:val="007B5BDC"/>
    <w:rsid w:val="007B5C79"/>
    <w:rsid w:val="007B5C99"/>
    <w:rsid w:val="007B5CC4"/>
    <w:rsid w:val="007B5DB1"/>
    <w:rsid w:val="007B5DBB"/>
    <w:rsid w:val="007B5DF4"/>
    <w:rsid w:val="007B5E36"/>
    <w:rsid w:val="007B5E3E"/>
    <w:rsid w:val="007B5E7F"/>
    <w:rsid w:val="007B5EDE"/>
    <w:rsid w:val="007B5F00"/>
    <w:rsid w:val="007B5F51"/>
    <w:rsid w:val="007B5F94"/>
    <w:rsid w:val="007B6015"/>
    <w:rsid w:val="007B6087"/>
    <w:rsid w:val="007B6099"/>
    <w:rsid w:val="007B60D2"/>
    <w:rsid w:val="007B60ED"/>
    <w:rsid w:val="007B61E0"/>
    <w:rsid w:val="007B61ED"/>
    <w:rsid w:val="007B62D7"/>
    <w:rsid w:val="007B62FC"/>
    <w:rsid w:val="007B6326"/>
    <w:rsid w:val="007B6335"/>
    <w:rsid w:val="007B6366"/>
    <w:rsid w:val="007B6484"/>
    <w:rsid w:val="007B6486"/>
    <w:rsid w:val="007B64C2"/>
    <w:rsid w:val="007B64ED"/>
    <w:rsid w:val="007B65CF"/>
    <w:rsid w:val="007B65D1"/>
    <w:rsid w:val="007B65F8"/>
    <w:rsid w:val="007B65FC"/>
    <w:rsid w:val="007B662E"/>
    <w:rsid w:val="007B666C"/>
    <w:rsid w:val="007B67AE"/>
    <w:rsid w:val="007B67D0"/>
    <w:rsid w:val="007B68D8"/>
    <w:rsid w:val="007B6914"/>
    <w:rsid w:val="007B6968"/>
    <w:rsid w:val="007B699F"/>
    <w:rsid w:val="007B69A3"/>
    <w:rsid w:val="007B6ACC"/>
    <w:rsid w:val="007B6B2E"/>
    <w:rsid w:val="007B6B98"/>
    <w:rsid w:val="007B6C29"/>
    <w:rsid w:val="007B6C8E"/>
    <w:rsid w:val="007B6CA5"/>
    <w:rsid w:val="007B6CBF"/>
    <w:rsid w:val="007B6D10"/>
    <w:rsid w:val="007B6D3B"/>
    <w:rsid w:val="007B6D93"/>
    <w:rsid w:val="007B6E67"/>
    <w:rsid w:val="007B6EB5"/>
    <w:rsid w:val="007B6EFC"/>
    <w:rsid w:val="007B6F32"/>
    <w:rsid w:val="007B6FDA"/>
    <w:rsid w:val="007B700C"/>
    <w:rsid w:val="007B7072"/>
    <w:rsid w:val="007B7089"/>
    <w:rsid w:val="007B709E"/>
    <w:rsid w:val="007B713A"/>
    <w:rsid w:val="007B722F"/>
    <w:rsid w:val="007B7240"/>
    <w:rsid w:val="007B7245"/>
    <w:rsid w:val="007B7266"/>
    <w:rsid w:val="007B729D"/>
    <w:rsid w:val="007B72A2"/>
    <w:rsid w:val="007B72C8"/>
    <w:rsid w:val="007B731C"/>
    <w:rsid w:val="007B73B4"/>
    <w:rsid w:val="007B73EC"/>
    <w:rsid w:val="007B741B"/>
    <w:rsid w:val="007B7451"/>
    <w:rsid w:val="007B74B3"/>
    <w:rsid w:val="007B753E"/>
    <w:rsid w:val="007B757B"/>
    <w:rsid w:val="007B75A4"/>
    <w:rsid w:val="007B7646"/>
    <w:rsid w:val="007B76CB"/>
    <w:rsid w:val="007B7703"/>
    <w:rsid w:val="007B771D"/>
    <w:rsid w:val="007B771E"/>
    <w:rsid w:val="007B774A"/>
    <w:rsid w:val="007B7774"/>
    <w:rsid w:val="007B78E1"/>
    <w:rsid w:val="007B7959"/>
    <w:rsid w:val="007B7A6B"/>
    <w:rsid w:val="007B7A87"/>
    <w:rsid w:val="007B7AC9"/>
    <w:rsid w:val="007B7AF0"/>
    <w:rsid w:val="007B7AF5"/>
    <w:rsid w:val="007B7B04"/>
    <w:rsid w:val="007B7BA2"/>
    <w:rsid w:val="007B7C51"/>
    <w:rsid w:val="007B7CF2"/>
    <w:rsid w:val="007B7D29"/>
    <w:rsid w:val="007B7D31"/>
    <w:rsid w:val="007B7DA4"/>
    <w:rsid w:val="007B7DE5"/>
    <w:rsid w:val="007B7E3D"/>
    <w:rsid w:val="007B7EE0"/>
    <w:rsid w:val="007B7EE2"/>
    <w:rsid w:val="007B7EF4"/>
    <w:rsid w:val="007B7F02"/>
    <w:rsid w:val="007B7FC8"/>
    <w:rsid w:val="007B7FD3"/>
    <w:rsid w:val="007C0017"/>
    <w:rsid w:val="007C009B"/>
    <w:rsid w:val="007C00BA"/>
    <w:rsid w:val="007C00C7"/>
    <w:rsid w:val="007C024A"/>
    <w:rsid w:val="007C0342"/>
    <w:rsid w:val="007C040E"/>
    <w:rsid w:val="007C0448"/>
    <w:rsid w:val="007C0537"/>
    <w:rsid w:val="007C05ED"/>
    <w:rsid w:val="007C061C"/>
    <w:rsid w:val="007C062E"/>
    <w:rsid w:val="007C0683"/>
    <w:rsid w:val="007C069E"/>
    <w:rsid w:val="007C06BB"/>
    <w:rsid w:val="007C06CB"/>
    <w:rsid w:val="007C0720"/>
    <w:rsid w:val="007C0736"/>
    <w:rsid w:val="007C07D0"/>
    <w:rsid w:val="007C0810"/>
    <w:rsid w:val="007C0828"/>
    <w:rsid w:val="007C08A1"/>
    <w:rsid w:val="007C08BB"/>
    <w:rsid w:val="007C08D1"/>
    <w:rsid w:val="007C09DD"/>
    <w:rsid w:val="007C0A05"/>
    <w:rsid w:val="007C0C42"/>
    <w:rsid w:val="007C0C46"/>
    <w:rsid w:val="007C0CEB"/>
    <w:rsid w:val="007C0D14"/>
    <w:rsid w:val="007C0D52"/>
    <w:rsid w:val="007C0D53"/>
    <w:rsid w:val="007C0D9B"/>
    <w:rsid w:val="007C0DA7"/>
    <w:rsid w:val="007C0DCD"/>
    <w:rsid w:val="007C0E31"/>
    <w:rsid w:val="007C0ECC"/>
    <w:rsid w:val="007C0EEF"/>
    <w:rsid w:val="007C0FBA"/>
    <w:rsid w:val="007C1050"/>
    <w:rsid w:val="007C10B1"/>
    <w:rsid w:val="007C1117"/>
    <w:rsid w:val="007C122E"/>
    <w:rsid w:val="007C1466"/>
    <w:rsid w:val="007C146B"/>
    <w:rsid w:val="007C14F2"/>
    <w:rsid w:val="007C15B6"/>
    <w:rsid w:val="007C15CC"/>
    <w:rsid w:val="007C165E"/>
    <w:rsid w:val="007C16E7"/>
    <w:rsid w:val="007C16FE"/>
    <w:rsid w:val="007C1716"/>
    <w:rsid w:val="007C1739"/>
    <w:rsid w:val="007C17D4"/>
    <w:rsid w:val="007C1808"/>
    <w:rsid w:val="007C18A9"/>
    <w:rsid w:val="007C18CB"/>
    <w:rsid w:val="007C18EE"/>
    <w:rsid w:val="007C195C"/>
    <w:rsid w:val="007C1A5D"/>
    <w:rsid w:val="007C1A6D"/>
    <w:rsid w:val="007C1B61"/>
    <w:rsid w:val="007C1B8F"/>
    <w:rsid w:val="007C1B94"/>
    <w:rsid w:val="007C1BA4"/>
    <w:rsid w:val="007C1CFA"/>
    <w:rsid w:val="007C1D1C"/>
    <w:rsid w:val="007C1DC3"/>
    <w:rsid w:val="007C1E2B"/>
    <w:rsid w:val="007C1F05"/>
    <w:rsid w:val="007C1F47"/>
    <w:rsid w:val="007C1F7B"/>
    <w:rsid w:val="007C202C"/>
    <w:rsid w:val="007C205C"/>
    <w:rsid w:val="007C20A8"/>
    <w:rsid w:val="007C21CB"/>
    <w:rsid w:val="007C21CE"/>
    <w:rsid w:val="007C2211"/>
    <w:rsid w:val="007C2230"/>
    <w:rsid w:val="007C22BB"/>
    <w:rsid w:val="007C22CB"/>
    <w:rsid w:val="007C2349"/>
    <w:rsid w:val="007C23B5"/>
    <w:rsid w:val="007C23F0"/>
    <w:rsid w:val="007C244E"/>
    <w:rsid w:val="007C2455"/>
    <w:rsid w:val="007C246D"/>
    <w:rsid w:val="007C24B3"/>
    <w:rsid w:val="007C24C3"/>
    <w:rsid w:val="007C2593"/>
    <w:rsid w:val="007C25B5"/>
    <w:rsid w:val="007C25E1"/>
    <w:rsid w:val="007C269D"/>
    <w:rsid w:val="007C2737"/>
    <w:rsid w:val="007C2777"/>
    <w:rsid w:val="007C27FC"/>
    <w:rsid w:val="007C2865"/>
    <w:rsid w:val="007C28AD"/>
    <w:rsid w:val="007C28C8"/>
    <w:rsid w:val="007C2908"/>
    <w:rsid w:val="007C2917"/>
    <w:rsid w:val="007C294F"/>
    <w:rsid w:val="007C295E"/>
    <w:rsid w:val="007C2991"/>
    <w:rsid w:val="007C2992"/>
    <w:rsid w:val="007C2999"/>
    <w:rsid w:val="007C29A7"/>
    <w:rsid w:val="007C2A30"/>
    <w:rsid w:val="007C2A7D"/>
    <w:rsid w:val="007C2B18"/>
    <w:rsid w:val="007C2B25"/>
    <w:rsid w:val="007C2B4B"/>
    <w:rsid w:val="007C2BA5"/>
    <w:rsid w:val="007C2C04"/>
    <w:rsid w:val="007C2C69"/>
    <w:rsid w:val="007C2C8B"/>
    <w:rsid w:val="007C2D20"/>
    <w:rsid w:val="007C2D4C"/>
    <w:rsid w:val="007C2D51"/>
    <w:rsid w:val="007C2E5B"/>
    <w:rsid w:val="007C2E95"/>
    <w:rsid w:val="007C2EC9"/>
    <w:rsid w:val="007C2F1F"/>
    <w:rsid w:val="007C2FC4"/>
    <w:rsid w:val="007C2FC7"/>
    <w:rsid w:val="007C3069"/>
    <w:rsid w:val="007C31EE"/>
    <w:rsid w:val="007C3229"/>
    <w:rsid w:val="007C325B"/>
    <w:rsid w:val="007C328E"/>
    <w:rsid w:val="007C32B5"/>
    <w:rsid w:val="007C3366"/>
    <w:rsid w:val="007C3389"/>
    <w:rsid w:val="007C33A6"/>
    <w:rsid w:val="007C33C1"/>
    <w:rsid w:val="007C33CF"/>
    <w:rsid w:val="007C33D7"/>
    <w:rsid w:val="007C3426"/>
    <w:rsid w:val="007C3432"/>
    <w:rsid w:val="007C3476"/>
    <w:rsid w:val="007C3484"/>
    <w:rsid w:val="007C3496"/>
    <w:rsid w:val="007C34C8"/>
    <w:rsid w:val="007C34E2"/>
    <w:rsid w:val="007C350A"/>
    <w:rsid w:val="007C3519"/>
    <w:rsid w:val="007C35A0"/>
    <w:rsid w:val="007C361F"/>
    <w:rsid w:val="007C362E"/>
    <w:rsid w:val="007C367F"/>
    <w:rsid w:val="007C36CD"/>
    <w:rsid w:val="007C36DE"/>
    <w:rsid w:val="007C36FF"/>
    <w:rsid w:val="007C38E7"/>
    <w:rsid w:val="007C38EB"/>
    <w:rsid w:val="007C394D"/>
    <w:rsid w:val="007C3972"/>
    <w:rsid w:val="007C39AB"/>
    <w:rsid w:val="007C39F0"/>
    <w:rsid w:val="007C3A2D"/>
    <w:rsid w:val="007C3AEE"/>
    <w:rsid w:val="007C3B4F"/>
    <w:rsid w:val="007C3B67"/>
    <w:rsid w:val="007C3B94"/>
    <w:rsid w:val="007C3C0A"/>
    <w:rsid w:val="007C3C3D"/>
    <w:rsid w:val="007C3C8A"/>
    <w:rsid w:val="007C3CDF"/>
    <w:rsid w:val="007C3D06"/>
    <w:rsid w:val="007C3D66"/>
    <w:rsid w:val="007C3DE3"/>
    <w:rsid w:val="007C3E2F"/>
    <w:rsid w:val="007C3E6D"/>
    <w:rsid w:val="007C3E92"/>
    <w:rsid w:val="007C3E9C"/>
    <w:rsid w:val="007C3EA0"/>
    <w:rsid w:val="007C3EC8"/>
    <w:rsid w:val="007C3ECA"/>
    <w:rsid w:val="007C3F93"/>
    <w:rsid w:val="007C3FB8"/>
    <w:rsid w:val="007C4014"/>
    <w:rsid w:val="007C4028"/>
    <w:rsid w:val="007C4102"/>
    <w:rsid w:val="007C410F"/>
    <w:rsid w:val="007C4143"/>
    <w:rsid w:val="007C414A"/>
    <w:rsid w:val="007C416C"/>
    <w:rsid w:val="007C41D9"/>
    <w:rsid w:val="007C42BE"/>
    <w:rsid w:val="007C42F0"/>
    <w:rsid w:val="007C4378"/>
    <w:rsid w:val="007C43F3"/>
    <w:rsid w:val="007C44D2"/>
    <w:rsid w:val="007C4521"/>
    <w:rsid w:val="007C458B"/>
    <w:rsid w:val="007C468E"/>
    <w:rsid w:val="007C46A5"/>
    <w:rsid w:val="007C46B8"/>
    <w:rsid w:val="007C47AD"/>
    <w:rsid w:val="007C47BB"/>
    <w:rsid w:val="007C48DA"/>
    <w:rsid w:val="007C4920"/>
    <w:rsid w:val="007C494E"/>
    <w:rsid w:val="007C495A"/>
    <w:rsid w:val="007C4980"/>
    <w:rsid w:val="007C49B0"/>
    <w:rsid w:val="007C49CF"/>
    <w:rsid w:val="007C4A5E"/>
    <w:rsid w:val="007C4A69"/>
    <w:rsid w:val="007C4AF8"/>
    <w:rsid w:val="007C4AFD"/>
    <w:rsid w:val="007C4B5D"/>
    <w:rsid w:val="007C4CAF"/>
    <w:rsid w:val="007C4DB8"/>
    <w:rsid w:val="007C4DF3"/>
    <w:rsid w:val="007C4E8B"/>
    <w:rsid w:val="007C4EFB"/>
    <w:rsid w:val="007C4F26"/>
    <w:rsid w:val="007C4F42"/>
    <w:rsid w:val="007C4FD5"/>
    <w:rsid w:val="007C50B7"/>
    <w:rsid w:val="007C50F0"/>
    <w:rsid w:val="007C517C"/>
    <w:rsid w:val="007C52A2"/>
    <w:rsid w:val="007C52CC"/>
    <w:rsid w:val="007C5437"/>
    <w:rsid w:val="007C55C5"/>
    <w:rsid w:val="007C5681"/>
    <w:rsid w:val="007C5699"/>
    <w:rsid w:val="007C5784"/>
    <w:rsid w:val="007C585A"/>
    <w:rsid w:val="007C58A4"/>
    <w:rsid w:val="007C58EE"/>
    <w:rsid w:val="007C5915"/>
    <w:rsid w:val="007C591E"/>
    <w:rsid w:val="007C5A1C"/>
    <w:rsid w:val="007C5AAB"/>
    <w:rsid w:val="007C5AE3"/>
    <w:rsid w:val="007C5AF1"/>
    <w:rsid w:val="007C5B01"/>
    <w:rsid w:val="007C5C3D"/>
    <w:rsid w:val="007C5C40"/>
    <w:rsid w:val="007C5CAD"/>
    <w:rsid w:val="007C5CBE"/>
    <w:rsid w:val="007C5CE0"/>
    <w:rsid w:val="007C5D3B"/>
    <w:rsid w:val="007C5DC5"/>
    <w:rsid w:val="007C5ED4"/>
    <w:rsid w:val="007C5EE6"/>
    <w:rsid w:val="007C5F9D"/>
    <w:rsid w:val="007C5FB0"/>
    <w:rsid w:val="007C5FC4"/>
    <w:rsid w:val="007C6053"/>
    <w:rsid w:val="007C606A"/>
    <w:rsid w:val="007C607F"/>
    <w:rsid w:val="007C6087"/>
    <w:rsid w:val="007C60BE"/>
    <w:rsid w:val="007C612D"/>
    <w:rsid w:val="007C616D"/>
    <w:rsid w:val="007C61EF"/>
    <w:rsid w:val="007C6228"/>
    <w:rsid w:val="007C62E0"/>
    <w:rsid w:val="007C6324"/>
    <w:rsid w:val="007C63E8"/>
    <w:rsid w:val="007C646D"/>
    <w:rsid w:val="007C64D8"/>
    <w:rsid w:val="007C64DE"/>
    <w:rsid w:val="007C6544"/>
    <w:rsid w:val="007C657E"/>
    <w:rsid w:val="007C659F"/>
    <w:rsid w:val="007C65A4"/>
    <w:rsid w:val="007C65FE"/>
    <w:rsid w:val="007C663B"/>
    <w:rsid w:val="007C6648"/>
    <w:rsid w:val="007C671C"/>
    <w:rsid w:val="007C6838"/>
    <w:rsid w:val="007C685D"/>
    <w:rsid w:val="007C68D9"/>
    <w:rsid w:val="007C690D"/>
    <w:rsid w:val="007C6A71"/>
    <w:rsid w:val="007C6AE4"/>
    <w:rsid w:val="007C6B40"/>
    <w:rsid w:val="007C6B5B"/>
    <w:rsid w:val="007C6C1F"/>
    <w:rsid w:val="007C6C81"/>
    <w:rsid w:val="007C6C9D"/>
    <w:rsid w:val="007C6CE4"/>
    <w:rsid w:val="007C6D48"/>
    <w:rsid w:val="007C6D8B"/>
    <w:rsid w:val="007C6E8A"/>
    <w:rsid w:val="007C6F18"/>
    <w:rsid w:val="007C6F31"/>
    <w:rsid w:val="007C6F6C"/>
    <w:rsid w:val="007C7008"/>
    <w:rsid w:val="007C708B"/>
    <w:rsid w:val="007C708D"/>
    <w:rsid w:val="007C70FD"/>
    <w:rsid w:val="007C7148"/>
    <w:rsid w:val="007C715A"/>
    <w:rsid w:val="007C7184"/>
    <w:rsid w:val="007C727B"/>
    <w:rsid w:val="007C72EB"/>
    <w:rsid w:val="007C731C"/>
    <w:rsid w:val="007C7321"/>
    <w:rsid w:val="007C7324"/>
    <w:rsid w:val="007C7326"/>
    <w:rsid w:val="007C7399"/>
    <w:rsid w:val="007C73D6"/>
    <w:rsid w:val="007C73EF"/>
    <w:rsid w:val="007C7421"/>
    <w:rsid w:val="007C748B"/>
    <w:rsid w:val="007C74DF"/>
    <w:rsid w:val="007C7534"/>
    <w:rsid w:val="007C7571"/>
    <w:rsid w:val="007C757B"/>
    <w:rsid w:val="007C7662"/>
    <w:rsid w:val="007C7686"/>
    <w:rsid w:val="007C76E5"/>
    <w:rsid w:val="007C779C"/>
    <w:rsid w:val="007C779E"/>
    <w:rsid w:val="007C77B6"/>
    <w:rsid w:val="007C781D"/>
    <w:rsid w:val="007C7883"/>
    <w:rsid w:val="007C7918"/>
    <w:rsid w:val="007C792A"/>
    <w:rsid w:val="007C79B1"/>
    <w:rsid w:val="007C79D7"/>
    <w:rsid w:val="007C79F0"/>
    <w:rsid w:val="007C7ABD"/>
    <w:rsid w:val="007C7ADD"/>
    <w:rsid w:val="007C7BD7"/>
    <w:rsid w:val="007C7BE4"/>
    <w:rsid w:val="007C7C05"/>
    <w:rsid w:val="007C7C16"/>
    <w:rsid w:val="007C7C1C"/>
    <w:rsid w:val="007C7C33"/>
    <w:rsid w:val="007C7CD4"/>
    <w:rsid w:val="007C7CEB"/>
    <w:rsid w:val="007C7D03"/>
    <w:rsid w:val="007C7D33"/>
    <w:rsid w:val="007C7DF4"/>
    <w:rsid w:val="007C7E45"/>
    <w:rsid w:val="007C7EA2"/>
    <w:rsid w:val="007C7EE8"/>
    <w:rsid w:val="007C7F31"/>
    <w:rsid w:val="007C7F74"/>
    <w:rsid w:val="007C7F8E"/>
    <w:rsid w:val="007C7FA0"/>
    <w:rsid w:val="007C7FD1"/>
    <w:rsid w:val="007CD9FE"/>
    <w:rsid w:val="007D0018"/>
    <w:rsid w:val="007D010D"/>
    <w:rsid w:val="007D0124"/>
    <w:rsid w:val="007D0159"/>
    <w:rsid w:val="007D01EF"/>
    <w:rsid w:val="007D01F5"/>
    <w:rsid w:val="007D0207"/>
    <w:rsid w:val="007D021C"/>
    <w:rsid w:val="007D0227"/>
    <w:rsid w:val="007D0277"/>
    <w:rsid w:val="007D0294"/>
    <w:rsid w:val="007D02D6"/>
    <w:rsid w:val="007D0347"/>
    <w:rsid w:val="007D0388"/>
    <w:rsid w:val="007D03A0"/>
    <w:rsid w:val="007D03DC"/>
    <w:rsid w:val="007D03DF"/>
    <w:rsid w:val="007D0416"/>
    <w:rsid w:val="007D04A8"/>
    <w:rsid w:val="007D0533"/>
    <w:rsid w:val="007D057D"/>
    <w:rsid w:val="007D05A0"/>
    <w:rsid w:val="007D0625"/>
    <w:rsid w:val="007D0642"/>
    <w:rsid w:val="007D0661"/>
    <w:rsid w:val="007D066A"/>
    <w:rsid w:val="007D06A9"/>
    <w:rsid w:val="007D0711"/>
    <w:rsid w:val="007D071C"/>
    <w:rsid w:val="007D078F"/>
    <w:rsid w:val="007D07B2"/>
    <w:rsid w:val="007D0801"/>
    <w:rsid w:val="007D0941"/>
    <w:rsid w:val="007D09BD"/>
    <w:rsid w:val="007D0A48"/>
    <w:rsid w:val="007D0A5A"/>
    <w:rsid w:val="007D0BAB"/>
    <w:rsid w:val="007D0BDB"/>
    <w:rsid w:val="007D0BFC"/>
    <w:rsid w:val="007D0C35"/>
    <w:rsid w:val="007D1029"/>
    <w:rsid w:val="007D1041"/>
    <w:rsid w:val="007D109F"/>
    <w:rsid w:val="007D10CE"/>
    <w:rsid w:val="007D10E1"/>
    <w:rsid w:val="007D10F0"/>
    <w:rsid w:val="007D11D2"/>
    <w:rsid w:val="007D1206"/>
    <w:rsid w:val="007D127D"/>
    <w:rsid w:val="007D1321"/>
    <w:rsid w:val="007D138C"/>
    <w:rsid w:val="007D145A"/>
    <w:rsid w:val="007D147F"/>
    <w:rsid w:val="007D1531"/>
    <w:rsid w:val="007D1536"/>
    <w:rsid w:val="007D1581"/>
    <w:rsid w:val="007D15B7"/>
    <w:rsid w:val="007D15C9"/>
    <w:rsid w:val="007D15DA"/>
    <w:rsid w:val="007D15FB"/>
    <w:rsid w:val="007D161D"/>
    <w:rsid w:val="007D163C"/>
    <w:rsid w:val="007D1649"/>
    <w:rsid w:val="007D166D"/>
    <w:rsid w:val="007D171A"/>
    <w:rsid w:val="007D172B"/>
    <w:rsid w:val="007D172C"/>
    <w:rsid w:val="007D18A7"/>
    <w:rsid w:val="007D18B6"/>
    <w:rsid w:val="007D18FC"/>
    <w:rsid w:val="007D19BE"/>
    <w:rsid w:val="007D1A5A"/>
    <w:rsid w:val="007D1AAB"/>
    <w:rsid w:val="007D1AB0"/>
    <w:rsid w:val="007D1B27"/>
    <w:rsid w:val="007D1B29"/>
    <w:rsid w:val="007D1B36"/>
    <w:rsid w:val="007D1BB3"/>
    <w:rsid w:val="007D1C1C"/>
    <w:rsid w:val="007D1C1D"/>
    <w:rsid w:val="007D1C46"/>
    <w:rsid w:val="007D1C58"/>
    <w:rsid w:val="007D1C5E"/>
    <w:rsid w:val="007D1CD5"/>
    <w:rsid w:val="007D1DC9"/>
    <w:rsid w:val="007D1DCB"/>
    <w:rsid w:val="007D1E57"/>
    <w:rsid w:val="007D1E8E"/>
    <w:rsid w:val="007D1F5E"/>
    <w:rsid w:val="007D1FE4"/>
    <w:rsid w:val="007D1FF1"/>
    <w:rsid w:val="007D2052"/>
    <w:rsid w:val="007D20AE"/>
    <w:rsid w:val="007D2101"/>
    <w:rsid w:val="007D220A"/>
    <w:rsid w:val="007D222F"/>
    <w:rsid w:val="007D23A8"/>
    <w:rsid w:val="007D23BD"/>
    <w:rsid w:val="007D2425"/>
    <w:rsid w:val="007D24D7"/>
    <w:rsid w:val="007D2552"/>
    <w:rsid w:val="007D2569"/>
    <w:rsid w:val="007D2685"/>
    <w:rsid w:val="007D2706"/>
    <w:rsid w:val="007D27F4"/>
    <w:rsid w:val="007D284C"/>
    <w:rsid w:val="007D2895"/>
    <w:rsid w:val="007D28AF"/>
    <w:rsid w:val="007D28BB"/>
    <w:rsid w:val="007D2918"/>
    <w:rsid w:val="007D2A02"/>
    <w:rsid w:val="007D2A3A"/>
    <w:rsid w:val="007D2A88"/>
    <w:rsid w:val="007D2AD3"/>
    <w:rsid w:val="007D2B11"/>
    <w:rsid w:val="007D2DF7"/>
    <w:rsid w:val="007D2E3D"/>
    <w:rsid w:val="007D2EE8"/>
    <w:rsid w:val="007D2F11"/>
    <w:rsid w:val="007D30B4"/>
    <w:rsid w:val="007D3146"/>
    <w:rsid w:val="007D32CD"/>
    <w:rsid w:val="007D3347"/>
    <w:rsid w:val="007D3397"/>
    <w:rsid w:val="007D33FA"/>
    <w:rsid w:val="007D3420"/>
    <w:rsid w:val="007D34BB"/>
    <w:rsid w:val="007D34C0"/>
    <w:rsid w:val="007D359A"/>
    <w:rsid w:val="007D359B"/>
    <w:rsid w:val="007D3665"/>
    <w:rsid w:val="007D36CA"/>
    <w:rsid w:val="007D36E8"/>
    <w:rsid w:val="007D3778"/>
    <w:rsid w:val="007D37A0"/>
    <w:rsid w:val="007D37CC"/>
    <w:rsid w:val="007D3839"/>
    <w:rsid w:val="007D3940"/>
    <w:rsid w:val="007D3A04"/>
    <w:rsid w:val="007D3AD0"/>
    <w:rsid w:val="007D3B86"/>
    <w:rsid w:val="007D3BB9"/>
    <w:rsid w:val="007D3C1C"/>
    <w:rsid w:val="007D3D6F"/>
    <w:rsid w:val="007D3D78"/>
    <w:rsid w:val="007D3D9C"/>
    <w:rsid w:val="007D3DA9"/>
    <w:rsid w:val="007D3DB2"/>
    <w:rsid w:val="007D3E85"/>
    <w:rsid w:val="007D3EB1"/>
    <w:rsid w:val="007D3EBA"/>
    <w:rsid w:val="007D3F18"/>
    <w:rsid w:val="007D3F6A"/>
    <w:rsid w:val="007D3FB8"/>
    <w:rsid w:val="007D408A"/>
    <w:rsid w:val="007D40AC"/>
    <w:rsid w:val="007D40C5"/>
    <w:rsid w:val="007D40ED"/>
    <w:rsid w:val="007D413A"/>
    <w:rsid w:val="007D432D"/>
    <w:rsid w:val="007D4403"/>
    <w:rsid w:val="007D445E"/>
    <w:rsid w:val="007D456E"/>
    <w:rsid w:val="007D46FF"/>
    <w:rsid w:val="007D471F"/>
    <w:rsid w:val="007D473D"/>
    <w:rsid w:val="007D4817"/>
    <w:rsid w:val="007D483D"/>
    <w:rsid w:val="007D4882"/>
    <w:rsid w:val="007D488F"/>
    <w:rsid w:val="007D4896"/>
    <w:rsid w:val="007D48B4"/>
    <w:rsid w:val="007D48EB"/>
    <w:rsid w:val="007D4924"/>
    <w:rsid w:val="007D4957"/>
    <w:rsid w:val="007D49EE"/>
    <w:rsid w:val="007D49F1"/>
    <w:rsid w:val="007D4A1A"/>
    <w:rsid w:val="007D4A40"/>
    <w:rsid w:val="007D4A77"/>
    <w:rsid w:val="007D4A8D"/>
    <w:rsid w:val="007D4A96"/>
    <w:rsid w:val="007D4AA2"/>
    <w:rsid w:val="007D4B3D"/>
    <w:rsid w:val="007D4B43"/>
    <w:rsid w:val="007D4B88"/>
    <w:rsid w:val="007D4C2F"/>
    <w:rsid w:val="007D4CE5"/>
    <w:rsid w:val="007D4CE6"/>
    <w:rsid w:val="007D4D73"/>
    <w:rsid w:val="007D4D94"/>
    <w:rsid w:val="007D4DE0"/>
    <w:rsid w:val="007D4DE3"/>
    <w:rsid w:val="007D4E58"/>
    <w:rsid w:val="007D4E70"/>
    <w:rsid w:val="007D4EC1"/>
    <w:rsid w:val="007D4EFC"/>
    <w:rsid w:val="007D4FB5"/>
    <w:rsid w:val="007D4FC5"/>
    <w:rsid w:val="007D505A"/>
    <w:rsid w:val="007D50B7"/>
    <w:rsid w:val="007D5104"/>
    <w:rsid w:val="007D511E"/>
    <w:rsid w:val="007D5149"/>
    <w:rsid w:val="007D5193"/>
    <w:rsid w:val="007D51B4"/>
    <w:rsid w:val="007D51C7"/>
    <w:rsid w:val="007D51EB"/>
    <w:rsid w:val="007D51F0"/>
    <w:rsid w:val="007D5206"/>
    <w:rsid w:val="007D52A3"/>
    <w:rsid w:val="007D52D0"/>
    <w:rsid w:val="007D5362"/>
    <w:rsid w:val="007D5376"/>
    <w:rsid w:val="007D53BE"/>
    <w:rsid w:val="007D53E6"/>
    <w:rsid w:val="007D53F0"/>
    <w:rsid w:val="007D54E4"/>
    <w:rsid w:val="007D54EB"/>
    <w:rsid w:val="007D54EE"/>
    <w:rsid w:val="007D550C"/>
    <w:rsid w:val="007D5534"/>
    <w:rsid w:val="007D55B9"/>
    <w:rsid w:val="007D55E0"/>
    <w:rsid w:val="007D55F4"/>
    <w:rsid w:val="007D5637"/>
    <w:rsid w:val="007D5655"/>
    <w:rsid w:val="007D5665"/>
    <w:rsid w:val="007D56DC"/>
    <w:rsid w:val="007D57B9"/>
    <w:rsid w:val="007D57E9"/>
    <w:rsid w:val="007D59C6"/>
    <w:rsid w:val="007D59E7"/>
    <w:rsid w:val="007D59ED"/>
    <w:rsid w:val="007D5A0B"/>
    <w:rsid w:val="007D5A95"/>
    <w:rsid w:val="007D5AA5"/>
    <w:rsid w:val="007D5AFA"/>
    <w:rsid w:val="007D5B02"/>
    <w:rsid w:val="007D5B0B"/>
    <w:rsid w:val="007D5B36"/>
    <w:rsid w:val="007D5B3F"/>
    <w:rsid w:val="007D5CBC"/>
    <w:rsid w:val="007D5D6D"/>
    <w:rsid w:val="007D5D72"/>
    <w:rsid w:val="007D5D83"/>
    <w:rsid w:val="007D5DDB"/>
    <w:rsid w:val="007D5E30"/>
    <w:rsid w:val="007D5E87"/>
    <w:rsid w:val="007D5EB1"/>
    <w:rsid w:val="007D5F39"/>
    <w:rsid w:val="007D5FF9"/>
    <w:rsid w:val="007D61A2"/>
    <w:rsid w:val="007D621F"/>
    <w:rsid w:val="007D6319"/>
    <w:rsid w:val="007D6330"/>
    <w:rsid w:val="007D63DD"/>
    <w:rsid w:val="007D6421"/>
    <w:rsid w:val="007D642D"/>
    <w:rsid w:val="007D6432"/>
    <w:rsid w:val="007D6455"/>
    <w:rsid w:val="007D6480"/>
    <w:rsid w:val="007D6481"/>
    <w:rsid w:val="007D64CC"/>
    <w:rsid w:val="007D6546"/>
    <w:rsid w:val="007D662A"/>
    <w:rsid w:val="007D66F2"/>
    <w:rsid w:val="007D6728"/>
    <w:rsid w:val="007D675A"/>
    <w:rsid w:val="007D6764"/>
    <w:rsid w:val="007D67AF"/>
    <w:rsid w:val="007D684E"/>
    <w:rsid w:val="007D68FB"/>
    <w:rsid w:val="007D692F"/>
    <w:rsid w:val="007D6946"/>
    <w:rsid w:val="007D69C1"/>
    <w:rsid w:val="007D6A28"/>
    <w:rsid w:val="007D6ADF"/>
    <w:rsid w:val="007D6AEA"/>
    <w:rsid w:val="007D6AFA"/>
    <w:rsid w:val="007D6B1A"/>
    <w:rsid w:val="007D6B5C"/>
    <w:rsid w:val="007D6C6A"/>
    <w:rsid w:val="007D6D1F"/>
    <w:rsid w:val="007D6D5B"/>
    <w:rsid w:val="007D6D64"/>
    <w:rsid w:val="007D6DD1"/>
    <w:rsid w:val="007D6DD6"/>
    <w:rsid w:val="007D6E15"/>
    <w:rsid w:val="007D6E19"/>
    <w:rsid w:val="007D6EA1"/>
    <w:rsid w:val="007D6EC3"/>
    <w:rsid w:val="007D6F1E"/>
    <w:rsid w:val="007D7068"/>
    <w:rsid w:val="007D7084"/>
    <w:rsid w:val="007D7090"/>
    <w:rsid w:val="007D70C2"/>
    <w:rsid w:val="007D70F4"/>
    <w:rsid w:val="007D70F5"/>
    <w:rsid w:val="007D7133"/>
    <w:rsid w:val="007D7153"/>
    <w:rsid w:val="007D7160"/>
    <w:rsid w:val="007D7167"/>
    <w:rsid w:val="007D717D"/>
    <w:rsid w:val="007D719A"/>
    <w:rsid w:val="007D7257"/>
    <w:rsid w:val="007D728F"/>
    <w:rsid w:val="007D7320"/>
    <w:rsid w:val="007D733E"/>
    <w:rsid w:val="007D7374"/>
    <w:rsid w:val="007D73A0"/>
    <w:rsid w:val="007D73D4"/>
    <w:rsid w:val="007D73F7"/>
    <w:rsid w:val="007D7433"/>
    <w:rsid w:val="007D743F"/>
    <w:rsid w:val="007D74A1"/>
    <w:rsid w:val="007D752A"/>
    <w:rsid w:val="007D7701"/>
    <w:rsid w:val="007D7763"/>
    <w:rsid w:val="007D7797"/>
    <w:rsid w:val="007D77BA"/>
    <w:rsid w:val="007D786C"/>
    <w:rsid w:val="007D7957"/>
    <w:rsid w:val="007D79C4"/>
    <w:rsid w:val="007D7A48"/>
    <w:rsid w:val="007D7A60"/>
    <w:rsid w:val="007D7A6D"/>
    <w:rsid w:val="007D7AF4"/>
    <w:rsid w:val="007D7B9C"/>
    <w:rsid w:val="007D7BB7"/>
    <w:rsid w:val="007D7C28"/>
    <w:rsid w:val="007D7C45"/>
    <w:rsid w:val="007D7C8B"/>
    <w:rsid w:val="007D7DC9"/>
    <w:rsid w:val="007D7E26"/>
    <w:rsid w:val="007D7E53"/>
    <w:rsid w:val="007D7E7E"/>
    <w:rsid w:val="007D7E92"/>
    <w:rsid w:val="007D7F00"/>
    <w:rsid w:val="007D7F8A"/>
    <w:rsid w:val="007D7FE2"/>
    <w:rsid w:val="007E0029"/>
    <w:rsid w:val="007E00A4"/>
    <w:rsid w:val="007E00F7"/>
    <w:rsid w:val="007E0193"/>
    <w:rsid w:val="007E021B"/>
    <w:rsid w:val="007E0271"/>
    <w:rsid w:val="007E02CB"/>
    <w:rsid w:val="007E02D2"/>
    <w:rsid w:val="007E02E8"/>
    <w:rsid w:val="007E03F1"/>
    <w:rsid w:val="007E0446"/>
    <w:rsid w:val="007E051E"/>
    <w:rsid w:val="007E0530"/>
    <w:rsid w:val="007E056F"/>
    <w:rsid w:val="007E0582"/>
    <w:rsid w:val="007E05C0"/>
    <w:rsid w:val="007E05C6"/>
    <w:rsid w:val="007E05ED"/>
    <w:rsid w:val="007E0638"/>
    <w:rsid w:val="007E0662"/>
    <w:rsid w:val="007E0716"/>
    <w:rsid w:val="007E0730"/>
    <w:rsid w:val="007E074A"/>
    <w:rsid w:val="007E0786"/>
    <w:rsid w:val="007E07B6"/>
    <w:rsid w:val="007E07FA"/>
    <w:rsid w:val="007E085C"/>
    <w:rsid w:val="007E08B1"/>
    <w:rsid w:val="007E08C2"/>
    <w:rsid w:val="007E08DA"/>
    <w:rsid w:val="007E0949"/>
    <w:rsid w:val="007E098D"/>
    <w:rsid w:val="007E09E3"/>
    <w:rsid w:val="007E0A76"/>
    <w:rsid w:val="007E0A82"/>
    <w:rsid w:val="007E0A9B"/>
    <w:rsid w:val="007E0B27"/>
    <w:rsid w:val="007E0B43"/>
    <w:rsid w:val="007E0B48"/>
    <w:rsid w:val="007E0BC7"/>
    <w:rsid w:val="007E0C3E"/>
    <w:rsid w:val="007E0C96"/>
    <w:rsid w:val="007E0CA4"/>
    <w:rsid w:val="007E0CEB"/>
    <w:rsid w:val="007E0CF9"/>
    <w:rsid w:val="007E0D0B"/>
    <w:rsid w:val="007E0D6F"/>
    <w:rsid w:val="007E0D78"/>
    <w:rsid w:val="007E0EE4"/>
    <w:rsid w:val="007E0F04"/>
    <w:rsid w:val="007E0F94"/>
    <w:rsid w:val="007E10B9"/>
    <w:rsid w:val="007E10BA"/>
    <w:rsid w:val="007E10BF"/>
    <w:rsid w:val="007E10EF"/>
    <w:rsid w:val="007E11B5"/>
    <w:rsid w:val="007E126A"/>
    <w:rsid w:val="007E1287"/>
    <w:rsid w:val="007E1313"/>
    <w:rsid w:val="007E1375"/>
    <w:rsid w:val="007E1459"/>
    <w:rsid w:val="007E14ED"/>
    <w:rsid w:val="007E155E"/>
    <w:rsid w:val="007E156B"/>
    <w:rsid w:val="007E15A5"/>
    <w:rsid w:val="007E1615"/>
    <w:rsid w:val="007E163B"/>
    <w:rsid w:val="007E1664"/>
    <w:rsid w:val="007E1693"/>
    <w:rsid w:val="007E16A9"/>
    <w:rsid w:val="007E175A"/>
    <w:rsid w:val="007E177A"/>
    <w:rsid w:val="007E182F"/>
    <w:rsid w:val="007E1836"/>
    <w:rsid w:val="007E1843"/>
    <w:rsid w:val="007E18EE"/>
    <w:rsid w:val="007E1A10"/>
    <w:rsid w:val="007E1A9E"/>
    <w:rsid w:val="007E1AF2"/>
    <w:rsid w:val="007E1C43"/>
    <w:rsid w:val="007E1D50"/>
    <w:rsid w:val="007E1DB4"/>
    <w:rsid w:val="007E1DBC"/>
    <w:rsid w:val="007E1DC2"/>
    <w:rsid w:val="007E1E00"/>
    <w:rsid w:val="007E1E87"/>
    <w:rsid w:val="007E1E9D"/>
    <w:rsid w:val="007E1F42"/>
    <w:rsid w:val="007E1FC8"/>
    <w:rsid w:val="007E1FD8"/>
    <w:rsid w:val="007E204A"/>
    <w:rsid w:val="007E2142"/>
    <w:rsid w:val="007E2165"/>
    <w:rsid w:val="007E21C6"/>
    <w:rsid w:val="007E21E8"/>
    <w:rsid w:val="007E21F2"/>
    <w:rsid w:val="007E2285"/>
    <w:rsid w:val="007E22B4"/>
    <w:rsid w:val="007E23C1"/>
    <w:rsid w:val="007E2446"/>
    <w:rsid w:val="007E24BB"/>
    <w:rsid w:val="007E2503"/>
    <w:rsid w:val="007E2508"/>
    <w:rsid w:val="007E2557"/>
    <w:rsid w:val="007E25E1"/>
    <w:rsid w:val="007E2643"/>
    <w:rsid w:val="007E26BE"/>
    <w:rsid w:val="007E2776"/>
    <w:rsid w:val="007E27F0"/>
    <w:rsid w:val="007E28F7"/>
    <w:rsid w:val="007E2928"/>
    <w:rsid w:val="007E2940"/>
    <w:rsid w:val="007E2A81"/>
    <w:rsid w:val="007E2B0A"/>
    <w:rsid w:val="007E2B49"/>
    <w:rsid w:val="007E2C7F"/>
    <w:rsid w:val="007E2CCE"/>
    <w:rsid w:val="007E2CD9"/>
    <w:rsid w:val="007E2CE2"/>
    <w:rsid w:val="007E2D8D"/>
    <w:rsid w:val="007E2DBF"/>
    <w:rsid w:val="007E2E1C"/>
    <w:rsid w:val="007E2E84"/>
    <w:rsid w:val="007E2ECC"/>
    <w:rsid w:val="007E2F85"/>
    <w:rsid w:val="007E2FA3"/>
    <w:rsid w:val="007E2FFC"/>
    <w:rsid w:val="007E3018"/>
    <w:rsid w:val="007E3071"/>
    <w:rsid w:val="007E307A"/>
    <w:rsid w:val="007E30C1"/>
    <w:rsid w:val="007E30DC"/>
    <w:rsid w:val="007E3105"/>
    <w:rsid w:val="007E3129"/>
    <w:rsid w:val="007E3183"/>
    <w:rsid w:val="007E31B4"/>
    <w:rsid w:val="007E31D2"/>
    <w:rsid w:val="007E3239"/>
    <w:rsid w:val="007E327E"/>
    <w:rsid w:val="007E32D5"/>
    <w:rsid w:val="007E32FC"/>
    <w:rsid w:val="007E3302"/>
    <w:rsid w:val="007E3331"/>
    <w:rsid w:val="007E3338"/>
    <w:rsid w:val="007E3344"/>
    <w:rsid w:val="007E3379"/>
    <w:rsid w:val="007E340D"/>
    <w:rsid w:val="007E3413"/>
    <w:rsid w:val="007E3474"/>
    <w:rsid w:val="007E348E"/>
    <w:rsid w:val="007E35F2"/>
    <w:rsid w:val="007E3629"/>
    <w:rsid w:val="007E36D6"/>
    <w:rsid w:val="007E36E6"/>
    <w:rsid w:val="007E36E8"/>
    <w:rsid w:val="007E3773"/>
    <w:rsid w:val="007E377D"/>
    <w:rsid w:val="007E37C9"/>
    <w:rsid w:val="007E39FA"/>
    <w:rsid w:val="007E3AD8"/>
    <w:rsid w:val="007E3AE7"/>
    <w:rsid w:val="007E3AF4"/>
    <w:rsid w:val="007E3C66"/>
    <w:rsid w:val="007E3C7B"/>
    <w:rsid w:val="007E3C94"/>
    <w:rsid w:val="007E3CFD"/>
    <w:rsid w:val="007E3D35"/>
    <w:rsid w:val="007E3DBD"/>
    <w:rsid w:val="007E3EE3"/>
    <w:rsid w:val="007E3F23"/>
    <w:rsid w:val="007E3F52"/>
    <w:rsid w:val="007E3F54"/>
    <w:rsid w:val="007E3FEE"/>
    <w:rsid w:val="007E4017"/>
    <w:rsid w:val="007E4050"/>
    <w:rsid w:val="007E418E"/>
    <w:rsid w:val="007E41CC"/>
    <w:rsid w:val="007E4239"/>
    <w:rsid w:val="007E42F7"/>
    <w:rsid w:val="007E432C"/>
    <w:rsid w:val="007E4361"/>
    <w:rsid w:val="007E4386"/>
    <w:rsid w:val="007E440A"/>
    <w:rsid w:val="007E448D"/>
    <w:rsid w:val="007E4504"/>
    <w:rsid w:val="007E4585"/>
    <w:rsid w:val="007E45A5"/>
    <w:rsid w:val="007E45AD"/>
    <w:rsid w:val="007E45B7"/>
    <w:rsid w:val="007E45E2"/>
    <w:rsid w:val="007E46C5"/>
    <w:rsid w:val="007E4708"/>
    <w:rsid w:val="007E4726"/>
    <w:rsid w:val="007E47DE"/>
    <w:rsid w:val="007E4873"/>
    <w:rsid w:val="007E48CB"/>
    <w:rsid w:val="007E48DF"/>
    <w:rsid w:val="007E4922"/>
    <w:rsid w:val="007E4932"/>
    <w:rsid w:val="007E49CF"/>
    <w:rsid w:val="007E49E8"/>
    <w:rsid w:val="007E4A12"/>
    <w:rsid w:val="007E4A68"/>
    <w:rsid w:val="007E4B19"/>
    <w:rsid w:val="007E4BD5"/>
    <w:rsid w:val="007E4BD7"/>
    <w:rsid w:val="007E4BF5"/>
    <w:rsid w:val="007E4C0B"/>
    <w:rsid w:val="007E4C35"/>
    <w:rsid w:val="007E4D7A"/>
    <w:rsid w:val="007E4DFF"/>
    <w:rsid w:val="007E4E4E"/>
    <w:rsid w:val="007E4E5E"/>
    <w:rsid w:val="007E4EEF"/>
    <w:rsid w:val="007E5016"/>
    <w:rsid w:val="007E5056"/>
    <w:rsid w:val="007E506E"/>
    <w:rsid w:val="007E5196"/>
    <w:rsid w:val="007E521D"/>
    <w:rsid w:val="007E527B"/>
    <w:rsid w:val="007E53A1"/>
    <w:rsid w:val="007E5406"/>
    <w:rsid w:val="007E5485"/>
    <w:rsid w:val="007E54E8"/>
    <w:rsid w:val="007E5527"/>
    <w:rsid w:val="007E5550"/>
    <w:rsid w:val="007E5597"/>
    <w:rsid w:val="007E55C2"/>
    <w:rsid w:val="007E5607"/>
    <w:rsid w:val="007E575D"/>
    <w:rsid w:val="007E5799"/>
    <w:rsid w:val="007E5837"/>
    <w:rsid w:val="007E5843"/>
    <w:rsid w:val="007E58E5"/>
    <w:rsid w:val="007E58EB"/>
    <w:rsid w:val="007E5A10"/>
    <w:rsid w:val="007E5A1D"/>
    <w:rsid w:val="007E5A30"/>
    <w:rsid w:val="007E5A56"/>
    <w:rsid w:val="007E5A6A"/>
    <w:rsid w:val="007E5A8C"/>
    <w:rsid w:val="007E5B9F"/>
    <w:rsid w:val="007E5BD2"/>
    <w:rsid w:val="007E5CAA"/>
    <w:rsid w:val="007E5CD8"/>
    <w:rsid w:val="007E5CE2"/>
    <w:rsid w:val="007E5D64"/>
    <w:rsid w:val="007E5D80"/>
    <w:rsid w:val="007E5E31"/>
    <w:rsid w:val="007E5E52"/>
    <w:rsid w:val="007E5EF1"/>
    <w:rsid w:val="007E5F68"/>
    <w:rsid w:val="007E5F92"/>
    <w:rsid w:val="007E5FA2"/>
    <w:rsid w:val="007E606F"/>
    <w:rsid w:val="007E616A"/>
    <w:rsid w:val="007E61B8"/>
    <w:rsid w:val="007E61BD"/>
    <w:rsid w:val="007E61EC"/>
    <w:rsid w:val="007E6247"/>
    <w:rsid w:val="007E627C"/>
    <w:rsid w:val="007E629D"/>
    <w:rsid w:val="007E6342"/>
    <w:rsid w:val="007E63E3"/>
    <w:rsid w:val="007E6400"/>
    <w:rsid w:val="007E6406"/>
    <w:rsid w:val="007E640C"/>
    <w:rsid w:val="007E6493"/>
    <w:rsid w:val="007E6524"/>
    <w:rsid w:val="007E66BF"/>
    <w:rsid w:val="007E670A"/>
    <w:rsid w:val="007E6744"/>
    <w:rsid w:val="007E678E"/>
    <w:rsid w:val="007E6918"/>
    <w:rsid w:val="007E69F6"/>
    <w:rsid w:val="007E6A50"/>
    <w:rsid w:val="007E6AA4"/>
    <w:rsid w:val="007E6AB4"/>
    <w:rsid w:val="007E6AC1"/>
    <w:rsid w:val="007E6AE9"/>
    <w:rsid w:val="007E6BB8"/>
    <w:rsid w:val="007E6C0C"/>
    <w:rsid w:val="007E6C25"/>
    <w:rsid w:val="007E6C48"/>
    <w:rsid w:val="007E6C49"/>
    <w:rsid w:val="007E6D23"/>
    <w:rsid w:val="007E6D40"/>
    <w:rsid w:val="007E6DB2"/>
    <w:rsid w:val="007E6E38"/>
    <w:rsid w:val="007E6E7B"/>
    <w:rsid w:val="007E6F02"/>
    <w:rsid w:val="007E6F24"/>
    <w:rsid w:val="007E6F39"/>
    <w:rsid w:val="007E6F52"/>
    <w:rsid w:val="007E6F70"/>
    <w:rsid w:val="007E6F75"/>
    <w:rsid w:val="007E6F9E"/>
    <w:rsid w:val="007E7094"/>
    <w:rsid w:val="007E70EE"/>
    <w:rsid w:val="007E718A"/>
    <w:rsid w:val="007E720D"/>
    <w:rsid w:val="007E721B"/>
    <w:rsid w:val="007E724A"/>
    <w:rsid w:val="007E729E"/>
    <w:rsid w:val="007E72A1"/>
    <w:rsid w:val="007E73E4"/>
    <w:rsid w:val="007E7409"/>
    <w:rsid w:val="007E741B"/>
    <w:rsid w:val="007E7425"/>
    <w:rsid w:val="007E742F"/>
    <w:rsid w:val="007E7482"/>
    <w:rsid w:val="007E74D0"/>
    <w:rsid w:val="007E7504"/>
    <w:rsid w:val="007E7548"/>
    <w:rsid w:val="007E755E"/>
    <w:rsid w:val="007E756E"/>
    <w:rsid w:val="007E75A9"/>
    <w:rsid w:val="007E75C0"/>
    <w:rsid w:val="007E75D1"/>
    <w:rsid w:val="007E76BA"/>
    <w:rsid w:val="007E7702"/>
    <w:rsid w:val="007E77B7"/>
    <w:rsid w:val="007E7805"/>
    <w:rsid w:val="007E7816"/>
    <w:rsid w:val="007E784C"/>
    <w:rsid w:val="007E79B7"/>
    <w:rsid w:val="007E79B9"/>
    <w:rsid w:val="007E79CA"/>
    <w:rsid w:val="007E7A57"/>
    <w:rsid w:val="007E7A59"/>
    <w:rsid w:val="007E7A86"/>
    <w:rsid w:val="007E7ACC"/>
    <w:rsid w:val="007E7BC6"/>
    <w:rsid w:val="007E7BE5"/>
    <w:rsid w:val="007E7C85"/>
    <w:rsid w:val="007E7CA7"/>
    <w:rsid w:val="007E7D07"/>
    <w:rsid w:val="007E7D34"/>
    <w:rsid w:val="007E7D7E"/>
    <w:rsid w:val="007E7D94"/>
    <w:rsid w:val="007E7DBD"/>
    <w:rsid w:val="007E7E0A"/>
    <w:rsid w:val="007E7E16"/>
    <w:rsid w:val="007E7F14"/>
    <w:rsid w:val="007E7F3C"/>
    <w:rsid w:val="007F0070"/>
    <w:rsid w:val="007F008C"/>
    <w:rsid w:val="007F008D"/>
    <w:rsid w:val="007F00CD"/>
    <w:rsid w:val="007F0121"/>
    <w:rsid w:val="007F013E"/>
    <w:rsid w:val="007F014A"/>
    <w:rsid w:val="007F016B"/>
    <w:rsid w:val="007F01B9"/>
    <w:rsid w:val="007F02A9"/>
    <w:rsid w:val="007F02EA"/>
    <w:rsid w:val="007F02F8"/>
    <w:rsid w:val="007F0353"/>
    <w:rsid w:val="007F03BF"/>
    <w:rsid w:val="007F0435"/>
    <w:rsid w:val="007F0526"/>
    <w:rsid w:val="007F060B"/>
    <w:rsid w:val="007F0640"/>
    <w:rsid w:val="007F064B"/>
    <w:rsid w:val="007F0664"/>
    <w:rsid w:val="007F067C"/>
    <w:rsid w:val="007F0784"/>
    <w:rsid w:val="007F07AB"/>
    <w:rsid w:val="007F090A"/>
    <w:rsid w:val="007F093A"/>
    <w:rsid w:val="007F0B01"/>
    <w:rsid w:val="007F0B3E"/>
    <w:rsid w:val="007F0B8D"/>
    <w:rsid w:val="007F0C8E"/>
    <w:rsid w:val="007F0DBC"/>
    <w:rsid w:val="007F0E09"/>
    <w:rsid w:val="007F0E3F"/>
    <w:rsid w:val="007F0E64"/>
    <w:rsid w:val="007F0E93"/>
    <w:rsid w:val="007F0F09"/>
    <w:rsid w:val="007F0F1D"/>
    <w:rsid w:val="007F1004"/>
    <w:rsid w:val="007F1017"/>
    <w:rsid w:val="007F10F5"/>
    <w:rsid w:val="007F1113"/>
    <w:rsid w:val="007F1115"/>
    <w:rsid w:val="007F11BA"/>
    <w:rsid w:val="007F1201"/>
    <w:rsid w:val="007F1294"/>
    <w:rsid w:val="007F1339"/>
    <w:rsid w:val="007F135F"/>
    <w:rsid w:val="007F1370"/>
    <w:rsid w:val="007F13A5"/>
    <w:rsid w:val="007F13E6"/>
    <w:rsid w:val="007F1402"/>
    <w:rsid w:val="007F148B"/>
    <w:rsid w:val="007F1555"/>
    <w:rsid w:val="007F15E6"/>
    <w:rsid w:val="007F161C"/>
    <w:rsid w:val="007F1726"/>
    <w:rsid w:val="007F17B6"/>
    <w:rsid w:val="007F17F9"/>
    <w:rsid w:val="007F18D9"/>
    <w:rsid w:val="007F191E"/>
    <w:rsid w:val="007F194C"/>
    <w:rsid w:val="007F196B"/>
    <w:rsid w:val="007F1984"/>
    <w:rsid w:val="007F1A4A"/>
    <w:rsid w:val="007F1AA1"/>
    <w:rsid w:val="007F1AFE"/>
    <w:rsid w:val="007F1BB3"/>
    <w:rsid w:val="007F1C3D"/>
    <w:rsid w:val="007F1CF3"/>
    <w:rsid w:val="007F1DEE"/>
    <w:rsid w:val="007F1E3B"/>
    <w:rsid w:val="007F1E77"/>
    <w:rsid w:val="007F1E8E"/>
    <w:rsid w:val="007F1F04"/>
    <w:rsid w:val="007F1F6C"/>
    <w:rsid w:val="007F1FB0"/>
    <w:rsid w:val="007F1FC0"/>
    <w:rsid w:val="007F20C9"/>
    <w:rsid w:val="007F213B"/>
    <w:rsid w:val="007F21AB"/>
    <w:rsid w:val="007F2291"/>
    <w:rsid w:val="007F229A"/>
    <w:rsid w:val="007F22AC"/>
    <w:rsid w:val="007F235E"/>
    <w:rsid w:val="007F2402"/>
    <w:rsid w:val="007F2454"/>
    <w:rsid w:val="007F254D"/>
    <w:rsid w:val="007F2568"/>
    <w:rsid w:val="007F2583"/>
    <w:rsid w:val="007F25CA"/>
    <w:rsid w:val="007F25FB"/>
    <w:rsid w:val="007F2624"/>
    <w:rsid w:val="007F27A6"/>
    <w:rsid w:val="007F27DA"/>
    <w:rsid w:val="007F2967"/>
    <w:rsid w:val="007F297D"/>
    <w:rsid w:val="007F2A5B"/>
    <w:rsid w:val="007F2AB3"/>
    <w:rsid w:val="007F2BD9"/>
    <w:rsid w:val="007F2C1E"/>
    <w:rsid w:val="007F2C47"/>
    <w:rsid w:val="007F2C4A"/>
    <w:rsid w:val="007F2CA3"/>
    <w:rsid w:val="007F2D07"/>
    <w:rsid w:val="007F2DBA"/>
    <w:rsid w:val="007F2DE0"/>
    <w:rsid w:val="007F2E7B"/>
    <w:rsid w:val="007F2EDC"/>
    <w:rsid w:val="007F2F2F"/>
    <w:rsid w:val="007F2F36"/>
    <w:rsid w:val="007F2F5B"/>
    <w:rsid w:val="007F2FAF"/>
    <w:rsid w:val="007F2FE1"/>
    <w:rsid w:val="007F303C"/>
    <w:rsid w:val="007F30C3"/>
    <w:rsid w:val="007F30EE"/>
    <w:rsid w:val="007F319A"/>
    <w:rsid w:val="007F31B7"/>
    <w:rsid w:val="007F31F8"/>
    <w:rsid w:val="007F3240"/>
    <w:rsid w:val="007F32D6"/>
    <w:rsid w:val="007F32E7"/>
    <w:rsid w:val="007F330E"/>
    <w:rsid w:val="007F3331"/>
    <w:rsid w:val="007F3352"/>
    <w:rsid w:val="007F33D8"/>
    <w:rsid w:val="007F3457"/>
    <w:rsid w:val="007F3459"/>
    <w:rsid w:val="007F348F"/>
    <w:rsid w:val="007F34EF"/>
    <w:rsid w:val="007F350A"/>
    <w:rsid w:val="007F3513"/>
    <w:rsid w:val="007F3542"/>
    <w:rsid w:val="007F35B6"/>
    <w:rsid w:val="007F35F1"/>
    <w:rsid w:val="007F35F7"/>
    <w:rsid w:val="007F35FC"/>
    <w:rsid w:val="007F3636"/>
    <w:rsid w:val="007F364B"/>
    <w:rsid w:val="007F365B"/>
    <w:rsid w:val="007F3705"/>
    <w:rsid w:val="007F3711"/>
    <w:rsid w:val="007F3734"/>
    <w:rsid w:val="007F37B6"/>
    <w:rsid w:val="007F3816"/>
    <w:rsid w:val="007F3823"/>
    <w:rsid w:val="007F383A"/>
    <w:rsid w:val="007F386D"/>
    <w:rsid w:val="007F3879"/>
    <w:rsid w:val="007F388B"/>
    <w:rsid w:val="007F38C4"/>
    <w:rsid w:val="007F39D2"/>
    <w:rsid w:val="007F39E6"/>
    <w:rsid w:val="007F3A6B"/>
    <w:rsid w:val="007F3A7B"/>
    <w:rsid w:val="007F3A90"/>
    <w:rsid w:val="007F3ABF"/>
    <w:rsid w:val="007F3AE7"/>
    <w:rsid w:val="007F3B39"/>
    <w:rsid w:val="007F3BF8"/>
    <w:rsid w:val="007F3C0B"/>
    <w:rsid w:val="007F3C0D"/>
    <w:rsid w:val="007F3C39"/>
    <w:rsid w:val="007F3C5E"/>
    <w:rsid w:val="007F3D51"/>
    <w:rsid w:val="007F3E4F"/>
    <w:rsid w:val="007F3E9A"/>
    <w:rsid w:val="007F3EB9"/>
    <w:rsid w:val="007F3EDE"/>
    <w:rsid w:val="007F3F5B"/>
    <w:rsid w:val="007F3F73"/>
    <w:rsid w:val="007F4082"/>
    <w:rsid w:val="007F408F"/>
    <w:rsid w:val="007F4118"/>
    <w:rsid w:val="007F4124"/>
    <w:rsid w:val="007F41AD"/>
    <w:rsid w:val="007F41C9"/>
    <w:rsid w:val="007F41D9"/>
    <w:rsid w:val="007F41F9"/>
    <w:rsid w:val="007F4229"/>
    <w:rsid w:val="007F422A"/>
    <w:rsid w:val="007F424C"/>
    <w:rsid w:val="007F424F"/>
    <w:rsid w:val="007F42AC"/>
    <w:rsid w:val="007F4305"/>
    <w:rsid w:val="007F4310"/>
    <w:rsid w:val="007F4356"/>
    <w:rsid w:val="007F4366"/>
    <w:rsid w:val="007F43DD"/>
    <w:rsid w:val="007F44B7"/>
    <w:rsid w:val="007F44DF"/>
    <w:rsid w:val="007F4554"/>
    <w:rsid w:val="007F45CA"/>
    <w:rsid w:val="007F463A"/>
    <w:rsid w:val="007F46C4"/>
    <w:rsid w:val="007F46C9"/>
    <w:rsid w:val="007F471F"/>
    <w:rsid w:val="007F4798"/>
    <w:rsid w:val="007F47CE"/>
    <w:rsid w:val="007F4867"/>
    <w:rsid w:val="007F48A4"/>
    <w:rsid w:val="007F48EA"/>
    <w:rsid w:val="007F4920"/>
    <w:rsid w:val="007F49A3"/>
    <w:rsid w:val="007F49D3"/>
    <w:rsid w:val="007F49D7"/>
    <w:rsid w:val="007F4A75"/>
    <w:rsid w:val="007F4AE9"/>
    <w:rsid w:val="007F4B18"/>
    <w:rsid w:val="007F4B5B"/>
    <w:rsid w:val="007F4B80"/>
    <w:rsid w:val="007F4BA0"/>
    <w:rsid w:val="007F4C16"/>
    <w:rsid w:val="007F4C4D"/>
    <w:rsid w:val="007F4C88"/>
    <w:rsid w:val="007F4D09"/>
    <w:rsid w:val="007F4D0C"/>
    <w:rsid w:val="007F4D0E"/>
    <w:rsid w:val="007F4D29"/>
    <w:rsid w:val="007F4D51"/>
    <w:rsid w:val="007F4EA1"/>
    <w:rsid w:val="007F4ECC"/>
    <w:rsid w:val="007F4FB5"/>
    <w:rsid w:val="007F4FBF"/>
    <w:rsid w:val="007F502A"/>
    <w:rsid w:val="007F503F"/>
    <w:rsid w:val="007F509A"/>
    <w:rsid w:val="007F5199"/>
    <w:rsid w:val="007F51B8"/>
    <w:rsid w:val="007F5282"/>
    <w:rsid w:val="007F52E9"/>
    <w:rsid w:val="007F5353"/>
    <w:rsid w:val="007F537D"/>
    <w:rsid w:val="007F53AD"/>
    <w:rsid w:val="007F53CE"/>
    <w:rsid w:val="007F54DF"/>
    <w:rsid w:val="007F5529"/>
    <w:rsid w:val="007F557D"/>
    <w:rsid w:val="007F56CC"/>
    <w:rsid w:val="007F5792"/>
    <w:rsid w:val="007F57AA"/>
    <w:rsid w:val="007F57B4"/>
    <w:rsid w:val="007F5933"/>
    <w:rsid w:val="007F5958"/>
    <w:rsid w:val="007F5975"/>
    <w:rsid w:val="007F5979"/>
    <w:rsid w:val="007F59FF"/>
    <w:rsid w:val="007F5A3B"/>
    <w:rsid w:val="007F5A47"/>
    <w:rsid w:val="007F5A86"/>
    <w:rsid w:val="007F5A9A"/>
    <w:rsid w:val="007F5AAE"/>
    <w:rsid w:val="007F5AFA"/>
    <w:rsid w:val="007F5B29"/>
    <w:rsid w:val="007F5B81"/>
    <w:rsid w:val="007F5B8A"/>
    <w:rsid w:val="007F5BCE"/>
    <w:rsid w:val="007F5BE3"/>
    <w:rsid w:val="007F5C90"/>
    <w:rsid w:val="007F5D26"/>
    <w:rsid w:val="007F5DC0"/>
    <w:rsid w:val="007F5E48"/>
    <w:rsid w:val="007F5F23"/>
    <w:rsid w:val="007F5F7F"/>
    <w:rsid w:val="007F5FBC"/>
    <w:rsid w:val="007F5FEB"/>
    <w:rsid w:val="007F603E"/>
    <w:rsid w:val="007F61E4"/>
    <w:rsid w:val="007F61E8"/>
    <w:rsid w:val="007F621E"/>
    <w:rsid w:val="007F6232"/>
    <w:rsid w:val="007F6272"/>
    <w:rsid w:val="007F6298"/>
    <w:rsid w:val="007F63AC"/>
    <w:rsid w:val="007F63FF"/>
    <w:rsid w:val="007F647F"/>
    <w:rsid w:val="007F666E"/>
    <w:rsid w:val="007F66A2"/>
    <w:rsid w:val="007F66C2"/>
    <w:rsid w:val="007F66FE"/>
    <w:rsid w:val="007F6860"/>
    <w:rsid w:val="007F68C8"/>
    <w:rsid w:val="007F6ADC"/>
    <w:rsid w:val="007F6AE5"/>
    <w:rsid w:val="007F6B3C"/>
    <w:rsid w:val="007F6B3F"/>
    <w:rsid w:val="007F6BD9"/>
    <w:rsid w:val="007F6BFA"/>
    <w:rsid w:val="007F6C28"/>
    <w:rsid w:val="007F6C43"/>
    <w:rsid w:val="007F6C6F"/>
    <w:rsid w:val="007F6CF9"/>
    <w:rsid w:val="007F6DBC"/>
    <w:rsid w:val="007F6E06"/>
    <w:rsid w:val="007F6E14"/>
    <w:rsid w:val="007F6EB0"/>
    <w:rsid w:val="007F6ECF"/>
    <w:rsid w:val="007F6EF7"/>
    <w:rsid w:val="007F6FD8"/>
    <w:rsid w:val="007F6FF7"/>
    <w:rsid w:val="007F701C"/>
    <w:rsid w:val="007F70DD"/>
    <w:rsid w:val="007F7230"/>
    <w:rsid w:val="007F72FA"/>
    <w:rsid w:val="007F7326"/>
    <w:rsid w:val="007F7331"/>
    <w:rsid w:val="007F7335"/>
    <w:rsid w:val="007F7399"/>
    <w:rsid w:val="007F739D"/>
    <w:rsid w:val="007F73B9"/>
    <w:rsid w:val="007F73F7"/>
    <w:rsid w:val="007F7465"/>
    <w:rsid w:val="007F74D7"/>
    <w:rsid w:val="007F74F5"/>
    <w:rsid w:val="007F7557"/>
    <w:rsid w:val="007F759D"/>
    <w:rsid w:val="007F766B"/>
    <w:rsid w:val="007F76AF"/>
    <w:rsid w:val="007F7700"/>
    <w:rsid w:val="007F7739"/>
    <w:rsid w:val="007F773C"/>
    <w:rsid w:val="007F789E"/>
    <w:rsid w:val="007F7903"/>
    <w:rsid w:val="007F798F"/>
    <w:rsid w:val="007F79A5"/>
    <w:rsid w:val="007F79DD"/>
    <w:rsid w:val="007F7A0D"/>
    <w:rsid w:val="007F7CCC"/>
    <w:rsid w:val="007F7D28"/>
    <w:rsid w:val="007F7D30"/>
    <w:rsid w:val="007F7D4D"/>
    <w:rsid w:val="007F7D5A"/>
    <w:rsid w:val="007F7DB4"/>
    <w:rsid w:val="007F7DBD"/>
    <w:rsid w:val="007F7E6A"/>
    <w:rsid w:val="007F7EA2"/>
    <w:rsid w:val="007F7F8E"/>
    <w:rsid w:val="007F7FB3"/>
    <w:rsid w:val="007F7FC3"/>
    <w:rsid w:val="007F7FCF"/>
    <w:rsid w:val="007FA328"/>
    <w:rsid w:val="00800053"/>
    <w:rsid w:val="00800109"/>
    <w:rsid w:val="00800125"/>
    <w:rsid w:val="008001BA"/>
    <w:rsid w:val="008001EA"/>
    <w:rsid w:val="00800208"/>
    <w:rsid w:val="008002A5"/>
    <w:rsid w:val="008002E8"/>
    <w:rsid w:val="00800306"/>
    <w:rsid w:val="00800338"/>
    <w:rsid w:val="008003B3"/>
    <w:rsid w:val="008004DE"/>
    <w:rsid w:val="008005EC"/>
    <w:rsid w:val="00800662"/>
    <w:rsid w:val="00800681"/>
    <w:rsid w:val="008006C2"/>
    <w:rsid w:val="008006D7"/>
    <w:rsid w:val="00800742"/>
    <w:rsid w:val="0080083E"/>
    <w:rsid w:val="00800880"/>
    <w:rsid w:val="00800884"/>
    <w:rsid w:val="0080088A"/>
    <w:rsid w:val="008008AE"/>
    <w:rsid w:val="008008CB"/>
    <w:rsid w:val="0080090A"/>
    <w:rsid w:val="008009B0"/>
    <w:rsid w:val="00800A20"/>
    <w:rsid w:val="00800A38"/>
    <w:rsid w:val="00800B39"/>
    <w:rsid w:val="00800C86"/>
    <w:rsid w:val="00800D3F"/>
    <w:rsid w:val="00800D73"/>
    <w:rsid w:val="00800EA0"/>
    <w:rsid w:val="00800EB0"/>
    <w:rsid w:val="00800F50"/>
    <w:rsid w:val="00800F5F"/>
    <w:rsid w:val="00800F6C"/>
    <w:rsid w:val="00801100"/>
    <w:rsid w:val="0080115D"/>
    <w:rsid w:val="00801179"/>
    <w:rsid w:val="0080120B"/>
    <w:rsid w:val="00801233"/>
    <w:rsid w:val="00801282"/>
    <w:rsid w:val="008012E2"/>
    <w:rsid w:val="00801374"/>
    <w:rsid w:val="008013A1"/>
    <w:rsid w:val="008013A8"/>
    <w:rsid w:val="008013CD"/>
    <w:rsid w:val="008013FA"/>
    <w:rsid w:val="00801403"/>
    <w:rsid w:val="0080144A"/>
    <w:rsid w:val="008014BC"/>
    <w:rsid w:val="0080151F"/>
    <w:rsid w:val="0080153C"/>
    <w:rsid w:val="00801560"/>
    <w:rsid w:val="008015C6"/>
    <w:rsid w:val="0080164B"/>
    <w:rsid w:val="008017A2"/>
    <w:rsid w:val="00801813"/>
    <w:rsid w:val="00801850"/>
    <w:rsid w:val="0080191D"/>
    <w:rsid w:val="00801976"/>
    <w:rsid w:val="00801B12"/>
    <w:rsid w:val="00801B2B"/>
    <w:rsid w:val="00801B3F"/>
    <w:rsid w:val="00801C17"/>
    <w:rsid w:val="00801C1E"/>
    <w:rsid w:val="00801C92"/>
    <w:rsid w:val="00801D0F"/>
    <w:rsid w:val="00801D92"/>
    <w:rsid w:val="00801E0A"/>
    <w:rsid w:val="00801ECC"/>
    <w:rsid w:val="00801F52"/>
    <w:rsid w:val="00801F88"/>
    <w:rsid w:val="008020D3"/>
    <w:rsid w:val="00802185"/>
    <w:rsid w:val="0080222E"/>
    <w:rsid w:val="00802266"/>
    <w:rsid w:val="0080226C"/>
    <w:rsid w:val="008022B3"/>
    <w:rsid w:val="008022BE"/>
    <w:rsid w:val="00802319"/>
    <w:rsid w:val="00802383"/>
    <w:rsid w:val="00802514"/>
    <w:rsid w:val="0080253B"/>
    <w:rsid w:val="008025DC"/>
    <w:rsid w:val="0080260F"/>
    <w:rsid w:val="00802671"/>
    <w:rsid w:val="00802690"/>
    <w:rsid w:val="008026AB"/>
    <w:rsid w:val="008026B5"/>
    <w:rsid w:val="00802744"/>
    <w:rsid w:val="008027B3"/>
    <w:rsid w:val="008027F4"/>
    <w:rsid w:val="0080282F"/>
    <w:rsid w:val="00802881"/>
    <w:rsid w:val="00802894"/>
    <w:rsid w:val="008028C5"/>
    <w:rsid w:val="008028ED"/>
    <w:rsid w:val="00802963"/>
    <w:rsid w:val="0080296E"/>
    <w:rsid w:val="0080297B"/>
    <w:rsid w:val="00802A40"/>
    <w:rsid w:val="00802AC1"/>
    <w:rsid w:val="00802B93"/>
    <w:rsid w:val="00802BF8"/>
    <w:rsid w:val="00802C33"/>
    <w:rsid w:val="00802C7D"/>
    <w:rsid w:val="00802CBC"/>
    <w:rsid w:val="00802D1A"/>
    <w:rsid w:val="00802D30"/>
    <w:rsid w:val="00802D8C"/>
    <w:rsid w:val="00802E1C"/>
    <w:rsid w:val="00802E67"/>
    <w:rsid w:val="00802EF9"/>
    <w:rsid w:val="00802F32"/>
    <w:rsid w:val="00802F50"/>
    <w:rsid w:val="00802F5B"/>
    <w:rsid w:val="00802F9D"/>
    <w:rsid w:val="00803030"/>
    <w:rsid w:val="0080309A"/>
    <w:rsid w:val="0080311A"/>
    <w:rsid w:val="008031CC"/>
    <w:rsid w:val="008032E1"/>
    <w:rsid w:val="0080333D"/>
    <w:rsid w:val="00803385"/>
    <w:rsid w:val="00803479"/>
    <w:rsid w:val="008034FD"/>
    <w:rsid w:val="0080361A"/>
    <w:rsid w:val="0080363B"/>
    <w:rsid w:val="0080366A"/>
    <w:rsid w:val="0080366E"/>
    <w:rsid w:val="00803689"/>
    <w:rsid w:val="0080373E"/>
    <w:rsid w:val="0080374A"/>
    <w:rsid w:val="0080374B"/>
    <w:rsid w:val="0080374C"/>
    <w:rsid w:val="0080383A"/>
    <w:rsid w:val="008038BD"/>
    <w:rsid w:val="0080391A"/>
    <w:rsid w:val="00803971"/>
    <w:rsid w:val="00803996"/>
    <w:rsid w:val="00803A7B"/>
    <w:rsid w:val="00803A7D"/>
    <w:rsid w:val="00803B1B"/>
    <w:rsid w:val="00803B47"/>
    <w:rsid w:val="00803BD7"/>
    <w:rsid w:val="00803C1F"/>
    <w:rsid w:val="00803C2C"/>
    <w:rsid w:val="00803CAC"/>
    <w:rsid w:val="00803CF5"/>
    <w:rsid w:val="00803D71"/>
    <w:rsid w:val="00803D87"/>
    <w:rsid w:val="00803E67"/>
    <w:rsid w:val="00803E95"/>
    <w:rsid w:val="00803F34"/>
    <w:rsid w:val="00803F61"/>
    <w:rsid w:val="00803F62"/>
    <w:rsid w:val="0080402D"/>
    <w:rsid w:val="00804085"/>
    <w:rsid w:val="008040CE"/>
    <w:rsid w:val="008040D4"/>
    <w:rsid w:val="008040D6"/>
    <w:rsid w:val="008040EB"/>
    <w:rsid w:val="008040F7"/>
    <w:rsid w:val="00804160"/>
    <w:rsid w:val="0080426E"/>
    <w:rsid w:val="00804278"/>
    <w:rsid w:val="00804347"/>
    <w:rsid w:val="00804432"/>
    <w:rsid w:val="0080447A"/>
    <w:rsid w:val="00804536"/>
    <w:rsid w:val="0080456D"/>
    <w:rsid w:val="0080460E"/>
    <w:rsid w:val="0080462D"/>
    <w:rsid w:val="0080466B"/>
    <w:rsid w:val="00804688"/>
    <w:rsid w:val="008046AB"/>
    <w:rsid w:val="008047B0"/>
    <w:rsid w:val="008047D2"/>
    <w:rsid w:val="00804912"/>
    <w:rsid w:val="00804913"/>
    <w:rsid w:val="00804959"/>
    <w:rsid w:val="00804A17"/>
    <w:rsid w:val="00804A1E"/>
    <w:rsid w:val="00804A74"/>
    <w:rsid w:val="00804A8C"/>
    <w:rsid w:val="00804B3C"/>
    <w:rsid w:val="00804B76"/>
    <w:rsid w:val="00804BB0"/>
    <w:rsid w:val="00804C10"/>
    <w:rsid w:val="00804C2F"/>
    <w:rsid w:val="00804C63"/>
    <w:rsid w:val="00804D3F"/>
    <w:rsid w:val="00804D99"/>
    <w:rsid w:val="00804E1E"/>
    <w:rsid w:val="00804E80"/>
    <w:rsid w:val="00804F2A"/>
    <w:rsid w:val="00804F89"/>
    <w:rsid w:val="00805043"/>
    <w:rsid w:val="00805076"/>
    <w:rsid w:val="00805092"/>
    <w:rsid w:val="008050D2"/>
    <w:rsid w:val="00805196"/>
    <w:rsid w:val="008051C7"/>
    <w:rsid w:val="008051CA"/>
    <w:rsid w:val="008052FA"/>
    <w:rsid w:val="0080538E"/>
    <w:rsid w:val="008053CC"/>
    <w:rsid w:val="008053FC"/>
    <w:rsid w:val="00805404"/>
    <w:rsid w:val="00805443"/>
    <w:rsid w:val="0080547E"/>
    <w:rsid w:val="00805482"/>
    <w:rsid w:val="008054A4"/>
    <w:rsid w:val="00805509"/>
    <w:rsid w:val="0080555D"/>
    <w:rsid w:val="008055C1"/>
    <w:rsid w:val="008055D1"/>
    <w:rsid w:val="00805664"/>
    <w:rsid w:val="00805686"/>
    <w:rsid w:val="0080568E"/>
    <w:rsid w:val="008057D6"/>
    <w:rsid w:val="0080580A"/>
    <w:rsid w:val="00805871"/>
    <w:rsid w:val="00805880"/>
    <w:rsid w:val="00805955"/>
    <w:rsid w:val="0080597E"/>
    <w:rsid w:val="00805A0F"/>
    <w:rsid w:val="00805A11"/>
    <w:rsid w:val="00805A1D"/>
    <w:rsid w:val="00805AA9"/>
    <w:rsid w:val="00805AD4"/>
    <w:rsid w:val="00805B49"/>
    <w:rsid w:val="00805BFF"/>
    <w:rsid w:val="00805CB2"/>
    <w:rsid w:val="00805CC1"/>
    <w:rsid w:val="00805D5F"/>
    <w:rsid w:val="00805D90"/>
    <w:rsid w:val="00805E39"/>
    <w:rsid w:val="00805E93"/>
    <w:rsid w:val="00805EFF"/>
    <w:rsid w:val="00805F09"/>
    <w:rsid w:val="00805FAF"/>
    <w:rsid w:val="00805FE3"/>
    <w:rsid w:val="0080606B"/>
    <w:rsid w:val="00806073"/>
    <w:rsid w:val="00806142"/>
    <w:rsid w:val="0080617F"/>
    <w:rsid w:val="00806305"/>
    <w:rsid w:val="0080631F"/>
    <w:rsid w:val="008063B1"/>
    <w:rsid w:val="00806464"/>
    <w:rsid w:val="0080647C"/>
    <w:rsid w:val="00806488"/>
    <w:rsid w:val="008064BA"/>
    <w:rsid w:val="008064DF"/>
    <w:rsid w:val="00806501"/>
    <w:rsid w:val="00806560"/>
    <w:rsid w:val="00806591"/>
    <w:rsid w:val="008065ED"/>
    <w:rsid w:val="008065FE"/>
    <w:rsid w:val="00806638"/>
    <w:rsid w:val="00806681"/>
    <w:rsid w:val="00806713"/>
    <w:rsid w:val="00806795"/>
    <w:rsid w:val="00806838"/>
    <w:rsid w:val="00806839"/>
    <w:rsid w:val="008068D7"/>
    <w:rsid w:val="00806969"/>
    <w:rsid w:val="008069A3"/>
    <w:rsid w:val="00806B78"/>
    <w:rsid w:val="00806BB5"/>
    <w:rsid w:val="00806C5F"/>
    <w:rsid w:val="00806C66"/>
    <w:rsid w:val="00806D10"/>
    <w:rsid w:val="00806D33"/>
    <w:rsid w:val="00806E63"/>
    <w:rsid w:val="00806E6C"/>
    <w:rsid w:val="00806F0C"/>
    <w:rsid w:val="00806F49"/>
    <w:rsid w:val="00806F4A"/>
    <w:rsid w:val="00806F5E"/>
    <w:rsid w:val="00806FC2"/>
    <w:rsid w:val="00806FEF"/>
    <w:rsid w:val="0080704B"/>
    <w:rsid w:val="008070A8"/>
    <w:rsid w:val="008070AA"/>
    <w:rsid w:val="008071DD"/>
    <w:rsid w:val="0080728E"/>
    <w:rsid w:val="008072ED"/>
    <w:rsid w:val="0080732C"/>
    <w:rsid w:val="008073BF"/>
    <w:rsid w:val="00807417"/>
    <w:rsid w:val="00807444"/>
    <w:rsid w:val="00807521"/>
    <w:rsid w:val="00807522"/>
    <w:rsid w:val="0080753F"/>
    <w:rsid w:val="008075DA"/>
    <w:rsid w:val="00807661"/>
    <w:rsid w:val="0080768B"/>
    <w:rsid w:val="0080769C"/>
    <w:rsid w:val="008076C2"/>
    <w:rsid w:val="008076DE"/>
    <w:rsid w:val="008076F3"/>
    <w:rsid w:val="00807725"/>
    <w:rsid w:val="0080773B"/>
    <w:rsid w:val="0080777B"/>
    <w:rsid w:val="008078E6"/>
    <w:rsid w:val="008078F1"/>
    <w:rsid w:val="008078F7"/>
    <w:rsid w:val="0080790F"/>
    <w:rsid w:val="008079B3"/>
    <w:rsid w:val="008079D5"/>
    <w:rsid w:val="00807A2A"/>
    <w:rsid w:val="00807A7C"/>
    <w:rsid w:val="00807ABD"/>
    <w:rsid w:val="00807B16"/>
    <w:rsid w:val="00807B51"/>
    <w:rsid w:val="00807B62"/>
    <w:rsid w:val="00807C98"/>
    <w:rsid w:val="00807D2E"/>
    <w:rsid w:val="00807D50"/>
    <w:rsid w:val="00807D90"/>
    <w:rsid w:val="00807E1C"/>
    <w:rsid w:val="00807E70"/>
    <w:rsid w:val="00807EA3"/>
    <w:rsid w:val="00807FAD"/>
    <w:rsid w:val="00807FCF"/>
    <w:rsid w:val="00810111"/>
    <w:rsid w:val="0081016C"/>
    <w:rsid w:val="008101A3"/>
    <w:rsid w:val="008101C6"/>
    <w:rsid w:val="008101FA"/>
    <w:rsid w:val="00810218"/>
    <w:rsid w:val="00810251"/>
    <w:rsid w:val="008102BA"/>
    <w:rsid w:val="008102BD"/>
    <w:rsid w:val="00810341"/>
    <w:rsid w:val="00810342"/>
    <w:rsid w:val="00810401"/>
    <w:rsid w:val="008104CF"/>
    <w:rsid w:val="0081050D"/>
    <w:rsid w:val="008105CE"/>
    <w:rsid w:val="008105F2"/>
    <w:rsid w:val="0081061A"/>
    <w:rsid w:val="00810652"/>
    <w:rsid w:val="00810667"/>
    <w:rsid w:val="0081072A"/>
    <w:rsid w:val="00810806"/>
    <w:rsid w:val="00810831"/>
    <w:rsid w:val="00810842"/>
    <w:rsid w:val="0081085B"/>
    <w:rsid w:val="00810882"/>
    <w:rsid w:val="00810895"/>
    <w:rsid w:val="00810971"/>
    <w:rsid w:val="00810988"/>
    <w:rsid w:val="008109B2"/>
    <w:rsid w:val="008109D0"/>
    <w:rsid w:val="00810A12"/>
    <w:rsid w:val="00810A39"/>
    <w:rsid w:val="00810A71"/>
    <w:rsid w:val="00810AF3"/>
    <w:rsid w:val="00810AFE"/>
    <w:rsid w:val="00810B17"/>
    <w:rsid w:val="00810B3A"/>
    <w:rsid w:val="00810B89"/>
    <w:rsid w:val="00810BA3"/>
    <w:rsid w:val="00810BDB"/>
    <w:rsid w:val="00810C07"/>
    <w:rsid w:val="00810C5F"/>
    <w:rsid w:val="00810D16"/>
    <w:rsid w:val="00810D28"/>
    <w:rsid w:val="00810D7E"/>
    <w:rsid w:val="00810E1D"/>
    <w:rsid w:val="00810E30"/>
    <w:rsid w:val="00810F6C"/>
    <w:rsid w:val="00810FF8"/>
    <w:rsid w:val="008110A1"/>
    <w:rsid w:val="008110C6"/>
    <w:rsid w:val="0081112E"/>
    <w:rsid w:val="00811148"/>
    <w:rsid w:val="008111C1"/>
    <w:rsid w:val="008111F9"/>
    <w:rsid w:val="00811240"/>
    <w:rsid w:val="00811246"/>
    <w:rsid w:val="008112AA"/>
    <w:rsid w:val="0081132E"/>
    <w:rsid w:val="0081135A"/>
    <w:rsid w:val="0081136F"/>
    <w:rsid w:val="00811374"/>
    <w:rsid w:val="00811389"/>
    <w:rsid w:val="008113DF"/>
    <w:rsid w:val="0081146A"/>
    <w:rsid w:val="0081149B"/>
    <w:rsid w:val="008114AF"/>
    <w:rsid w:val="008114DA"/>
    <w:rsid w:val="008114F0"/>
    <w:rsid w:val="0081157F"/>
    <w:rsid w:val="008115C7"/>
    <w:rsid w:val="0081160E"/>
    <w:rsid w:val="00811774"/>
    <w:rsid w:val="0081179C"/>
    <w:rsid w:val="008117A1"/>
    <w:rsid w:val="008117E0"/>
    <w:rsid w:val="00811804"/>
    <w:rsid w:val="00811873"/>
    <w:rsid w:val="008118D9"/>
    <w:rsid w:val="00811912"/>
    <w:rsid w:val="00811917"/>
    <w:rsid w:val="0081196F"/>
    <w:rsid w:val="00811A44"/>
    <w:rsid w:val="00811A4C"/>
    <w:rsid w:val="00811AC9"/>
    <w:rsid w:val="00811AD4"/>
    <w:rsid w:val="00811B0A"/>
    <w:rsid w:val="00811BB1"/>
    <w:rsid w:val="00811BC1"/>
    <w:rsid w:val="00811C82"/>
    <w:rsid w:val="00811D89"/>
    <w:rsid w:val="00811E4E"/>
    <w:rsid w:val="00811ED0"/>
    <w:rsid w:val="00811EE6"/>
    <w:rsid w:val="00811F50"/>
    <w:rsid w:val="00811F92"/>
    <w:rsid w:val="00811FC5"/>
    <w:rsid w:val="00811FD0"/>
    <w:rsid w:val="00812072"/>
    <w:rsid w:val="008120EA"/>
    <w:rsid w:val="0081212F"/>
    <w:rsid w:val="008121E2"/>
    <w:rsid w:val="00812243"/>
    <w:rsid w:val="0081224D"/>
    <w:rsid w:val="008122E1"/>
    <w:rsid w:val="008123CA"/>
    <w:rsid w:val="008123D5"/>
    <w:rsid w:val="008123DF"/>
    <w:rsid w:val="008123E8"/>
    <w:rsid w:val="0081240C"/>
    <w:rsid w:val="0081245B"/>
    <w:rsid w:val="0081245D"/>
    <w:rsid w:val="0081248D"/>
    <w:rsid w:val="0081252D"/>
    <w:rsid w:val="00812536"/>
    <w:rsid w:val="008125AF"/>
    <w:rsid w:val="00812664"/>
    <w:rsid w:val="00812815"/>
    <w:rsid w:val="0081284B"/>
    <w:rsid w:val="0081287A"/>
    <w:rsid w:val="0081298E"/>
    <w:rsid w:val="008129FA"/>
    <w:rsid w:val="00812A1E"/>
    <w:rsid w:val="00812A1F"/>
    <w:rsid w:val="00812AA2"/>
    <w:rsid w:val="00812B7F"/>
    <w:rsid w:val="00812C26"/>
    <w:rsid w:val="00812C85"/>
    <w:rsid w:val="00812CC8"/>
    <w:rsid w:val="00812D00"/>
    <w:rsid w:val="00812E12"/>
    <w:rsid w:val="00812E33"/>
    <w:rsid w:val="00812EE9"/>
    <w:rsid w:val="00812F69"/>
    <w:rsid w:val="00812FB3"/>
    <w:rsid w:val="0081300E"/>
    <w:rsid w:val="0081301A"/>
    <w:rsid w:val="00813191"/>
    <w:rsid w:val="00813227"/>
    <w:rsid w:val="0081324A"/>
    <w:rsid w:val="008132EF"/>
    <w:rsid w:val="0081336F"/>
    <w:rsid w:val="008133AD"/>
    <w:rsid w:val="00813407"/>
    <w:rsid w:val="008134A3"/>
    <w:rsid w:val="00813560"/>
    <w:rsid w:val="00813774"/>
    <w:rsid w:val="00813799"/>
    <w:rsid w:val="008137C7"/>
    <w:rsid w:val="008137E5"/>
    <w:rsid w:val="0081381A"/>
    <w:rsid w:val="008138D5"/>
    <w:rsid w:val="00813A5B"/>
    <w:rsid w:val="00813AC4"/>
    <w:rsid w:val="00813B51"/>
    <w:rsid w:val="00813BF1"/>
    <w:rsid w:val="00813BF9"/>
    <w:rsid w:val="00813C38"/>
    <w:rsid w:val="00813D4E"/>
    <w:rsid w:val="00813DAC"/>
    <w:rsid w:val="00813E01"/>
    <w:rsid w:val="00813E55"/>
    <w:rsid w:val="00813F4E"/>
    <w:rsid w:val="008140E5"/>
    <w:rsid w:val="008140FB"/>
    <w:rsid w:val="0081410C"/>
    <w:rsid w:val="0081420B"/>
    <w:rsid w:val="00814242"/>
    <w:rsid w:val="00814309"/>
    <w:rsid w:val="0081431A"/>
    <w:rsid w:val="0081435B"/>
    <w:rsid w:val="00814413"/>
    <w:rsid w:val="00814424"/>
    <w:rsid w:val="00814492"/>
    <w:rsid w:val="0081457F"/>
    <w:rsid w:val="00814588"/>
    <w:rsid w:val="008145C0"/>
    <w:rsid w:val="00814734"/>
    <w:rsid w:val="00814744"/>
    <w:rsid w:val="0081476C"/>
    <w:rsid w:val="00814837"/>
    <w:rsid w:val="00814947"/>
    <w:rsid w:val="008149BE"/>
    <w:rsid w:val="008149FC"/>
    <w:rsid w:val="00814AA7"/>
    <w:rsid w:val="00814AFC"/>
    <w:rsid w:val="00814B81"/>
    <w:rsid w:val="00814C63"/>
    <w:rsid w:val="00814D55"/>
    <w:rsid w:val="00814D9C"/>
    <w:rsid w:val="00814DB6"/>
    <w:rsid w:val="00814EC1"/>
    <w:rsid w:val="00814EED"/>
    <w:rsid w:val="00814F9E"/>
    <w:rsid w:val="00814FAD"/>
    <w:rsid w:val="00814FF0"/>
    <w:rsid w:val="00815087"/>
    <w:rsid w:val="00815126"/>
    <w:rsid w:val="00815146"/>
    <w:rsid w:val="0081514D"/>
    <w:rsid w:val="00815188"/>
    <w:rsid w:val="00815193"/>
    <w:rsid w:val="008151A8"/>
    <w:rsid w:val="00815289"/>
    <w:rsid w:val="0081528F"/>
    <w:rsid w:val="008152C1"/>
    <w:rsid w:val="008153B1"/>
    <w:rsid w:val="008153DD"/>
    <w:rsid w:val="008153DE"/>
    <w:rsid w:val="0081541D"/>
    <w:rsid w:val="0081544D"/>
    <w:rsid w:val="0081546F"/>
    <w:rsid w:val="00815475"/>
    <w:rsid w:val="00815482"/>
    <w:rsid w:val="00815500"/>
    <w:rsid w:val="0081552A"/>
    <w:rsid w:val="0081557D"/>
    <w:rsid w:val="008155BF"/>
    <w:rsid w:val="008155F3"/>
    <w:rsid w:val="00815617"/>
    <w:rsid w:val="00815657"/>
    <w:rsid w:val="00815662"/>
    <w:rsid w:val="008156CB"/>
    <w:rsid w:val="008157F5"/>
    <w:rsid w:val="00815801"/>
    <w:rsid w:val="00815958"/>
    <w:rsid w:val="00815982"/>
    <w:rsid w:val="00815A02"/>
    <w:rsid w:val="00815A58"/>
    <w:rsid w:val="00815B27"/>
    <w:rsid w:val="00815B98"/>
    <w:rsid w:val="00815BCC"/>
    <w:rsid w:val="00815C73"/>
    <w:rsid w:val="00815CB3"/>
    <w:rsid w:val="00815D71"/>
    <w:rsid w:val="00815D77"/>
    <w:rsid w:val="00815DF4"/>
    <w:rsid w:val="00815EAB"/>
    <w:rsid w:val="00815EFD"/>
    <w:rsid w:val="00815F17"/>
    <w:rsid w:val="00815F4A"/>
    <w:rsid w:val="00816006"/>
    <w:rsid w:val="0081604B"/>
    <w:rsid w:val="00816071"/>
    <w:rsid w:val="00816086"/>
    <w:rsid w:val="00816120"/>
    <w:rsid w:val="00816162"/>
    <w:rsid w:val="008161B8"/>
    <w:rsid w:val="008161D3"/>
    <w:rsid w:val="0081627F"/>
    <w:rsid w:val="008162E5"/>
    <w:rsid w:val="00816309"/>
    <w:rsid w:val="00816326"/>
    <w:rsid w:val="00816410"/>
    <w:rsid w:val="00816482"/>
    <w:rsid w:val="0081651D"/>
    <w:rsid w:val="0081661A"/>
    <w:rsid w:val="0081672C"/>
    <w:rsid w:val="0081673E"/>
    <w:rsid w:val="00816749"/>
    <w:rsid w:val="00816754"/>
    <w:rsid w:val="008167DF"/>
    <w:rsid w:val="008168BA"/>
    <w:rsid w:val="00816939"/>
    <w:rsid w:val="0081698D"/>
    <w:rsid w:val="00816AEA"/>
    <w:rsid w:val="00816B5D"/>
    <w:rsid w:val="00816B78"/>
    <w:rsid w:val="00816BDA"/>
    <w:rsid w:val="00816BE0"/>
    <w:rsid w:val="00816C76"/>
    <w:rsid w:val="00816C79"/>
    <w:rsid w:val="00816CD6"/>
    <w:rsid w:val="00816CED"/>
    <w:rsid w:val="00816D58"/>
    <w:rsid w:val="00816DCC"/>
    <w:rsid w:val="00816E8F"/>
    <w:rsid w:val="00816FDB"/>
    <w:rsid w:val="00816FF4"/>
    <w:rsid w:val="00817063"/>
    <w:rsid w:val="0081706E"/>
    <w:rsid w:val="00817169"/>
    <w:rsid w:val="008171F2"/>
    <w:rsid w:val="00817207"/>
    <w:rsid w:val="00817242"/>
    <w:rsid w:val="00817248"/>
    <w:rsid w:val="00817254"/>
    <w:rsid w:val="0081725B"/>
    <w:rsid w:val="0081726E"/>
    <w:rsid w:val="0081727F"/>
    <w:rsid w:val="00817365"/>
    <w:rsid w:val="0081736C"/>
    <w:rsid w:val="0081742C"/>
    <w:rsid w:val="008174B8"/>
    <w:rsid w:val="008174F0"/>
    <w:rsid w:val="00817522"/>
    <w:rsid w:val="0081758B"/>
    <w:rsid w:val="00817645"/>
    <w:rsid w:val="008176FD"/>
    <w:rsid w:val="00817733"/>
    <w:rsid w:val="00817777"/>
    <w:rsid w:val="008177D4"/>
    <w:rsid w:val="008177FA"/>
    <w:rsid w:val="0081780F"/>
    <w:rsid w:val="0081784A"/>
    <w:rsid w:val="00817A3F"/>
    <w:rsid w:val="00817A41"/>
    <w:rsid w:val="00817A7A"/>
    <w:rsid w:val="00817AAE"/>
    <w:rsid w:val="00817AB0"/>
    <w:rsid w:val="00817AB2"/>
    <w:rsid w:val="00817B11"/>
    <w:rsid w:val="00817B48"/>
    <w:rsid w:val="00817B62"/>
    <w:rsid w:val="00817B7A"/>
    <w:rsid w:val="00817B90"/>
    <w:rsid w:val="00817BBC"/>
    <w:rsid w:val="00817C12"/>
    <w:rsid w:val="00817D04"/>
    <w:rsid w:val="00817EDA"/>
    <w:rsid w:val="00817FD2"/>
    <w:rsid w:val="00820024"/>
    <w:rsid w:val="008200DC"/>
    <w:rsid w:val="0082011B"/>
    <w:rsid w:val="0082013D"/>
    <w:rsid w:val="00820149"/>
    <w:rsid w:val="008201DB"/>
    <w:rsid w:val="00820267"/>
    <w:rsid w:val="008203DC"/>
    <w:rsid w:val="008203E9"/>
    <w:rsid w:val="0082048F"/>
    <w:rsid w:val="0082049A"/>
    <w:rsid w:val="008204B6"/>
    <w:rsid w:val="008204E6"/>
    <w:rsid w:val="008204FA"/>
    <w:rsid w:val="00820572"/>
    <w:rsid w:val="008205A8"/>
    <w:rsid w:val="0082060E"/>
    <w:rsid w:val="008206BF"/>
    <w:rsid w:val="00820738"/>
    <w:rsid w:val="00820754"/>
    <w:rsid w:val="00820801"/>
    <w:rsid w:val="008208A5"/>
    <w:rsid w:val="008208BF"/>
    <w:rsid w:val="008208D7"/>
    <w:rsid w:val="00820959"/>
    <w:rsid w:val="008209B2"/>
    <w:rsid w:val="008209F6"/>
    <w:rsid w:val="00820A70"/>
    <w:rsid w:val="00820A9D"/>
    <w:rsid w:val="00820B2A"/>
    <w:rsid w:val="00820BA6"/>
    <w:rsid w:val="00820BBC"/>
    <w:rsid w:val="00820C41"/>
    <w:rsid w:val="00820C44"/>
    <w:rsid w:val="00820C64"/>
    <w:rsid w:val="00820C77"/>
    <w:rsid w:val="00820E46"/>
    <w:rsid w:val="00820EA5"/>
    <w:rsid w:val="00820F16"/>
    <w:rsid w:val="00820F1C"/>
    <w:rsid w:val="00820FE5"/>
    <w:rsid w:val="00821205"/>
    <w:rsid w:val="0082120A"/>
    <w:rsid w:val="00821227"/>
    <w:rsid w:val="0082122C"/>
    <w:rsid w:val="00821281"/>
    <w:rsid w:val="00821286"/>
    <w:rsid w:val="008212EA"/>
    <w:rsid w:val="0082139B"/>
    <w:rsid w:val="008213C8"/>
    <w:rsid w:val="00821408"/>
    <w:rsid w:val="00821449"/>
    <w:rsid w:val="00821458"/>
    <w:rsid w:val="00821477"/>
    <w:rsid w:val="0082147D"/>
    <w:rsid w:val="00821529"/>
    <w:rsid w:val="0082157E"/>
    <w:rsid w:val="00821586"/>
    <w:rsid w:val="00821592"/>
    <w:rsid w:val="00821595"/>
    <w:rsid w:val="008215C2"/>
    <w:rsid w:val="008215CB"/>
    <w:rsid w:val="008215CC"/>
    <w:rsid w:val="008216B9"/>
    <w:rsid w:val="00821707"/>
    <w:rsid w:val="0082170F"/>
    <w:rsid w:val="00821781"/>
    <w:rsid w:val="0082178C"/>
    <w:rsid w:val="008217C9"/>
    <w:rsid w:val="0082181D"/>
    <w:rsid w:val="0082187B"/>
    <w:rsid w:val="0082192C"/>
    <w:rsid w:val="00821981"/>
    <w:rsid w:val="0082199A"/>
    <w:rsid w:val="00821A0F"/>
    <w:rsid w:val="00821A80"/>
    <w:rsid w:val="00821A93"/>
    <w:rsid w:val="00821B55"/>
    <w:rsid w:val="00821C07"/>
    <w:rsid w:val="00821C10"/>
    <w:rsid w:val="00821C8A"/>
    <w:rsid w:val="00821CBE"/>
    <w:rsid w:val="00821CE6"/>
    <w:rsid w:val="00821D0C"/>
    <w:rsid w:val="00821D2A"/>
    <w:rsid w:val="00821D6F"/>
    <w:rsid w:val="00821DB5"/>
    <w:rsid w:val="00821E04"/>
    <w:rsid w:val="00821E81"/>
    <w:rsid w:val="00821E89"/>
    <w:rsid w:val="00821EC8"/>
    <w:rsid w:val="00821EF3"/>
    <w:rsid w:val="00821FA7"/>
    <w:rsid w:val="00821FB8"/>
    <w:rsid w:val="00821FF1"/>
    <w:rsid w:val="0082208D"/>
    <w:rsid w:val="0082227F"/>
    <w:rsid w:val="00822290"/>
    <w:rsid w:val="0082237E"/>
    <w:rsid w:val="00822398"/>
    <w:rsid w:val="00822493"/>
    <w:rsid w:val="008224BF"/>
    <w:rsid w:val="008225AA"/>
    <w:rsid w:val="008225C9"/>
    <w:rsid w:val="00822650"/>
    <w:rsid w:val="008226B7"/>
    <w:rsid w:val="00822715"/>
    <w:rsid w:val="0082273B"/>
    <w:rsid w:val="0082274D"/>
    <w:rsid w:val="0082275D"/>
    <w:rsid w:val="00822772"/>
    <w:rsid w:val="00822923"/>
    <w:rsid w:val="0082295E"/>
    <w:rsid w:val="008229B6"/>
    <w:rsid w:val="008229CC"/>
    <w:rsid w:val="008229F8"/>
    <w:rsid w:val="00822AD0"/>
    <w:rsid w:val="00822B9C"/>
    <w:rsid w:val="00822BC3"/>
    <w:rsid w:val="00822C0B"/>
    <w:rsid w:val="00822C2F"/>
    <w:rsid w:val="00822C31"/>
    <w:rsid w:val="00822CDA"/>
    <w:rsid w:val="00822CDC"/>
    <w:rsid w:val="00822CF3"/>
    <w:rsid w:val="00822D24"/>
    <w:rsid w:val="00822E65"/>
    <w:rsid w:val="00822EF1"/>
    <w:rsid w:val="00822F20"/>
    <w:rsid w:val="00822F53"/>
    <w:rsid w:val="00822FDE"/>
    <w:rsid w:val="00823100"/>
    <w:rsid w:val="00823121"/>
    <w:rsid w:val="0082319E"/>
    <w:rsid w:val="008231E7"/>
    <w:rsid w:val="00823226"/>
    <w:rsid w:val="008232AE"/>
    <w:rsid w:val="008232CC"/>
    <w:rsid w:val="0082335C"/>
    <w:rsid w:val="0082338A"/>
    <w:rsid w:val="008233D9"/>
    <w:rsid w:val="008234B3"/>
    <w:rsid w:val="008234D7"/>
    <w:rsid w:val="0082350D"/>
    <w:rsid w:val="0082352A"/>
    <w:rsid w:val="0082355C"/>
    <w:rsid w:val="0082366A"/>
    <w:rsid w:val="008236A4"/>
    <w:rsid w:val="008236B5"/>
    <w:rsid w:val="00823709"/>
    <w:rsid w:val="0082370E"/>
    <w:rsid w:val="0082371F"/>
    <w:rsid w:val="008237DD"/>
    <w:rsid w:val="0082385E"/>
    <w:rsid w:val="0082398B"/>
    <w:rsid w:val="008239A7"/>
    <w:rsid w:val="008239B4"/>
    <w:rsid w:val="008239F2"/>
    <w:rsid w:val="00823AB6"/>
    <w:rsid w:val="00823B1C"/>
    <w:rsid w:val="00823B2F"/>
    <w:rsid w:val="00823B42"/>
    <w:rsid w:val="00823C6F"/>
    <w:rsid w:val="00823C88"/>
    <w:rsid w:val="00823D3C"/>
    <w:rsid w:val="00823D6A"/>
    <w:rsid w:val="00823D8A"/>
    <w:rsid w:val="00823F69"/>
    <w:rsid w:val="00823FA1"/>
    <w:rsid w:val="00823FC4"/>
    <w:rsid w:val="0082404D"/>
    <w:rsid w:val="00824147"/>
    <w:rsid w:val="0082414E"/>
    <w:rsid w:val="008241AC"/>
    <w:rsid w:val="008243E9"/>
    <w:rsid w:val="00824426"/>
    <w:rsid w:val="00824535"/>
    <w:rsid w:val="00824605"/>
    <w:rsid w:val="00824624"/>
    <w:rsid w:val="00824699"/>
    <w:rsid w:val="00824750"/>
    <w:rsid w:val="0082477F"/>
    <w:rsid w:val="008247B1"/>
    <w:rsid w:val="0082494A"/>
    <w:rsid w:val="008249B2"/>
    <w:rsid w:val="00824A2C"/>
    <w:rsid w:val="00824A59"/>
    <w:rsid w:val="00824AA0"/>
    <w:rsid w:val="00824AD2"/>
    <w:rsid w:val="00824AF7"/>
    <w:rsid w:val="00824B2D"/>
    <w:rsid w:val="00824BB1"/>
    <w:rsid w:val="00824C10"/>
    <w:rsid w:val="00824C20"/>
    <w:rsid w:val="00824E29"/>
    <w:rsid w:val="00824E41"/>
    <w:rsid w:val="00824EE8"/>
    <w:rsid w:val="00824F07"/>
    <w:rsid w:val="00824F94"/>
    <w:rsid w:val="00824FBB"/>
    <w:rsid w:val="00824FBF"/>
    <w:rsid w:val="00824FFD"/>
    <w:rsid w:val="00825093"/>
    <w:rsid w:val="00825154"/>
    <w:rsid w:val="0082518A"/>
    <w:rsid w:val="008251CC"/>
    <w:rsid w:val="00825222"/>
    <w:rsid w:val="00825244"/>
    <w:rsid w:val="00825249"/>
    <w:rsid w:val="0082524C"/>
    <w:rsid w:val="00825327"/>
    <w:rsid w:val="008253A4"/>
    <w:rsid w:val="008253A7"/>
    <w:rsid w:val="008253CF"/>
    <w:rsid w:val="00825431"/>
    <w:rsid w:val="008254A1"/>
    <w:rsid w:val="008254B2"/>
    <w:rsid w:val="00825656"/>
    <w:rsid w:val="0082569D"/>
    <w:rsid w:val="008256E5"/>
    <w:rsid w:val="00825706"/>
    <w:rsid w:val="0082580F"/>
    <w:rsid w:val="0082582D"/>
    <w:rsid w:val="0082583E"/>
    <w:rsid w:val="0082596C"/>
    <w:rsid w:val="008259A8"/>
    <w:rsid w:val="008259CC"/>
    <w:rsid w:val="008259CF"/>
    <w:rsid w:val="00825A6D"/>
    <w:rsid w:val="00825BA6"/>
    <w:rsid w:val="00825C13"/>
    <w:rsid w:val="00825C1F"/>
    <w:rsid w:val="00825C8A"/>
    <w:rsid w:val="00825CCE"/>
    <w:rsid w:val="00825CD8"/>
    <w:rsid w:val="00825D1D"/>
    <w:rsid w:val="00825D7C"/>
    <w:rsid w:val="00825E51"/>
    <w:rsid w:val="00825E82"/>
    <w:rsid w:val="00825EB0"/>
    <w:rsid w:val="00825ECB"/>
    <w:rsid w:val="00825EEE"/>
    <w:rsid w:val="00825F08"/>
    <w:rsid w:val="00825F0F"/>
    <w:rsid w:val="00825F1B"/>
    <w:rsid w:val="0082608A"/>
    <w:rsid w:val="0082612B"/>
    <w:rsid w:val="0082614A"/>
    <w:rsid w:val="008261A7"/>
    <w:rsid w:val="008261CB"/>
    <w:rsid w:val="00826285"/>
    <w:rsid w:val="0082629D"/>
    <w:rsid w:val="00826307"/>
    <w:rsid w:val="00826309"/>
    <w:rsid w:val="00826343"/>
    <w:rsid w:val="0082635D"/>
    <w:rsid w:val="008263A3"/>
    <w:rsid w:val="008263C3"/>
    <w:rsid w:val="0082646D"/>
    <w:rsid w:val="0082652C"/>
    <w:rsid w:val="00826601"/>
    <w:rsid w:val="0082661B"/>
    <w:rsid w:val="0082661D"/>
    <w:rsid w:val="0082661E"/>
    <w:rsid w:val="008266C2"/>
    <w:rsid w:val="008266CB"/>
    <w:rsid w:val="00826718"/>
    <w:rsid w:val="00826840"/>
    <w:rsid w:val="0082684D"/>
    <w:rsid w:val="00826927"/>
    <w:rsid w:val="00826930"/>
    <w:rsid w:val="00826973"/>
    <w:rsid w:val="008269E2"/>
    <w:rsid w:val="00826A08"/>
    <w:rsid w:val="00826A2E"/>
    <w:rsid w:val="00826A8A"/>
    <w:rsid w:val="00826B55"/>
    <w:rsid w:val="00826C5F"/>
    <w:rsid w:val="00826C7A"/>
    <w:rsid w:val="00826D0B"/>
    <w:rsid w:val="00826D0F"/>
    <w:rsid w:val="00826D1B"/>
    <w:rsid w:val="00826D39"/>
    <w:rsid w:val="00826D5D"/>
    <w:rsid w:val="00826E15"/>
    <w:rsid w:val="00826E78"/>
    <w:rsid w:val="00826EFB"/>
    <w:rsid w:val="00826F6E"/>
    <w:rsid w:val="00827054"/>
    <w:rsid w:val="00827075"/>
    <w:rsid w:val="00827179"/>
    <w:rsid w:val="00827217"/>
    <w:rsid w:val="00827258"/>
    <w:rsid w:val="00827266"/>
    <w:rsid w:val="00827289"/>
    <w:rsid w:val="008272C1"/>
    <w:rsid w:val="008272D2"/>
    <w:rsid w:val="00827308"/>
    <w:rsid w:val="00827457"/>
    <w:rsid w:val="00827473"/>
    <w:rsid w:val="0082749F"/>
    <w:rsid w:val="008274C0"/>
    <w:rsid w:val="008274D6"/>
    <w:rsid w:val="00827509"/>
    <w:rsid w:val="0082754D"/>
    <w:rsid w:val="0082755D"/>
    <w:rsid w:val="00827614"/>
    <w:rsid w:val="008276A6"/>
    <w:rsid w:val="00827727"/>
    <w:rsid w:val="008277F5"/>
    <w:rsid w:val="008278A8"/>
    <w:rsid w:val="00827B99"/>
    <w:rsid w:val="00827BD0"/>
    <w:rsid w:val="00827C41"/>
    <w:rsid w:val="00827C42"/>
    <w:rsid w:val="00827CAA"/>
    <w:rsid w:val="00827CE9"/>
    <w:rsid w:val="00827D58"/>
    <w:rsid w:val="00827D7A"/>
    <w:rsid w:val="00827D8D"/>
    <w:rsid w:val="00827DB6"/>
    <w:rsid w:val="00827DDE"/>
    <w:rsid w:val="00827DE7"/>
    <w:rsid w:val="00827E06"/>
    <w:rsid w:val="00827E35"/>
    <w:rsid w:val="00827E77"/>
    <w:rsid w:val="00827E9A"/>
    <w:rsid w:val="00827ED3"/>
    <w:rsid w:val="00827EE1"/>
    <w:rsid w:val="00827F36"/>
    <w:rsid w:val="0083004D"/>
    <w:rsid w:val="008300B9"/>
    <w:rsid w:val="008301BA"/>
    <w:rsid w:val="008301E5"/>
    <w:rsid w:val="00830265"/>
    <w:rsid w:val="008302E1"/>
    <w:rsid w:val="0083037A"/>
    <w:rsid w:val="0083037C"/>
    <w:rsid w:val="008303A0"/>
    <w:rsid w:val="008303D1"/>
    <w:rsid w:val="00830464"/>
    <w:rsid w:val="008304EA"/>
    <w:rsid w:val="00830591"/>
    <w:rsid w:val="008305B0"/>
    <w:rsid w:val="008306D6"/>
    <w:rsid w:val="00830723"/>
    <w:rsid w:val="0083082F"/>
    <w:rsid w:val="00830868"/>
    <w:rsid w:val="00830942"/>
    <w:rsid w:val="00830946"/>
    <w:rsid w:val="0083096C"/>
    <w:rsid w:val="008309D1"/>
    <w:rsid w:val="00830A25"/>
    <w:rsid w:val="00830A28"/>
    <w:rsid w:val="00830A93"/>
    <w:rsid w:val="00830A94"/>
    <w:rsid w:val="00830BBF"/>
    <w:rsid w:val="00830BD9"/>
    <w:rsid w:val="00830BDE"/>
    <w:rsid w:val="00830BF1"/>
    <w:rsid w:val="00830C5F"/>
    <w:rsid w:val="00830CAC"/>
    <w:rsid w:val="00830D7C"/>
    <w:rsid w:val="00830DF7"/>
    <w:rsid w:val="00830E01"/>
    <w:rsid w:val="00830F17"/>
    <w:rsid w:val="00830F24"/>
    <w:rsid w:val="00830F31"/>
    <w:rsid w:val="00830F39"/>
    <w:rsid w:val="00830F8B"/>
    <w:rsid w:val="00830FAB"/>
    <w:rsid w:val="0083109D"/>
    <w:rsid w:val="00831113"/>
    <w:rsid w:val="00831153"/>
    <w:rsid w:val="00831159"/>
    <w:rsid w:val="00831204"/>
    <w:rsid w:val="00831243"/>
    <w:rsid w:val="0083124B"/>
    <w:rsid w:val="0083124C"/>
    <w:rsid w:val="008312AA"/>
    <w:rsid w:val="008312E2"/>
    <w:rsid w:val="0083136A"/>
    <w:rsid w:val="00831391"/>
    <w:rsid w:val="0083140E"/>
    <w:rsid w:val="00831485"/>
    <w:rsid w:val="00831496"/>
    <w:rsid w:val="008314BC"/>
    <w:rsid w:val="00831509"/>
    <w:rsid w:val="00831551"/>
    <w:rsid w:val="0083157A"/>
    <w:rsid w:val="008315BB"/>
    <w:rsid w:val="00831629"/>
    <w:rsid w:val="0083162A"/>
    <w:rsid w:val="00831644"/>
    <w:rsid w:val="00831723"/>
    <w:rsid w:val="008317CD"/>
    <w:rsid w:val="008317E1"/>
    <w:rsid w:val="00831828"/>
    <w:rsid w:val="0083188C"/>
    <w:rsid w:val="0083189A"/>
    <w:rsid w:val="00831929"/>
    <w:rsid w:val="00831AB1"/>
    <w:rsid w:val="00831AB6"/>
    <w:rsid w:val="00831B1B"/>
    <w:rsid w:val="00831B36"/>
    <w:rsid w:val="00831B4C"/>
    <w:rsid w:val="00831BCD"/>
    <w:rsid w:val="00831BE9"/>
    <w:rsid w:val="00831BFA"/>
    <w:rsid w:val="00831C5D"/>
    <w:rsid w:val="00831CB3"/>
    <w:rsid w:val="00831CE3"/>
    <w:rsid w:val="00831CFD"/>
    <w:rsid w:val="00831D81"/>
    <w:rsid w:val="00831DAA"/>
    <w:rsid w:val="00831DB0"/>
    <w:rsid w:val="00831DBB"/>
    <w:rsid w:val="00831DFA"/>
    <w:rsid w:val="00831E01"/>
    <w:rsid w:val="00831E11"/>
    <w:rsid w:val="00831E68"/>
    <w:rsid w:val="00831E69"/>
    <w:rsid w:val="00831E70"/>
    <w:rsid w:val="00831EDA"/>
    <w:rsid w:val="00831EDF"/>
    <w:rsid w:val="00831F2C"/>
    <w:rsid w:val="00831F89"/>
    <w:rsid w:val="00831FBF"/>
    <w:rsid w:val="00831FC2"/>
    <w:rsid w:val="00831FE2"/>
    <w:rsid w:val="0083207B"/>
    <w:rsid w:val="00832176"/>
    <w:rsid w:val="008321D3"/>
    <w:rsid w:val="008322A5"/>
    <w:rsid w:val="008322E7"/>
    <w:rsid w:val="00832337"/>
    <w:rsid w:val="008324F6"/>
    <w:rsid w:val="0083252F"/>
    <w:rsid w:val="00832559"/>
    <w:rsid w:val="0083260E"/>
    <w:rsid w:val="0083269C"/>
    <w:rsid w:val="008326C4"/>
    <w:rsid w:val="00832799"/>
    <w:rsid w:val="00832815"/>
    <w:rsid w:val="00832838"/>
    <w:rsid w:val="00832854"/>
    <w:rsid w:val="008328B7"/>
    <w:rsid w:val="00832928"/>
    <w:rsid w:val="00832952"/>
    <w:rsid w:val="0083296A"/>
    <w:rsid w:val="00832970"/>
    <w:rsid w:val="008329A5"/>
    <w:rsid w:val="008329A6"/>
    <w:rsid w:val="00832A03"/>
    <w:rsid w:val="00832ABA"/>
    <w:rsid w:val="00832B43"/>
    <w:rsid w:val="00832C15"/>
    <w:rsid w:val="00832C35"/>
    <w:rsid w:val="00832C8F"/>
    <w:rsid w:val="00832CA7"/>
    <w:rsid w:val="00832CD3"/>
    <w:rsid w:val="00832D1C"/>
    <w:rsid w:val="00832D2B"/>
    <w:rsid w:val="00832D2E"/>
    <w:rsid w:val="00832D31"/>
    <w:rsid w:val="00832D34"/>
    <w:rsid w:val="00832D38"/>
    <w:rsid w:val="00832D67"/>
    <w:rsid w:val="00832D89"/>
    <w:rsid w:val="00832E27"/>
    <w:rsid w:val="00832E90"/>
    <w:rsid w:val="00832ED6"/>
    <w:rsid w:val="00832EFF"/>
    <w:rsid w:val="00832F19"/>
    <w:rsid w:val="00832FA9"/>
    <w:rsid w:val="00833015"/>
    <w:rsid w:val="008330FE"/>
    <w:rsid w:val="00833129"/>
    <w:rsid w:val="0083312C"/>
    <w:rsid w:val="00833187"/>
    <w:rsid w:val="008331A1"/>
    <w:rsid w:val="008331A3"/>
    <w:rsid w:val="008332AE"/>
    <w:rsid w:val="008332D1"/>
    <w:rsid w:val="008332E1"/>
    <w:rsid w:val="008332E9"/>
    <w:rsid w:val="0083336D"/>
    <w:rsid w:val="00833372"/>
    <w:rsid w:val="0083338F"/>
    <w:rsid w:val="008333A7"/>
    <w:rsid w:val="008333F5"/>
    <w:rsid w:val="00833604"/>
    <w:rsid w:val="0083366E"/>
    <w:rsid w:val="008336ED"/>
    <w:rsid w:val="008336F8"/>
    <w:rsid w:val="00833770"/>
    <w:rsid w:val="008337D6"/>
    <w:rsid w:val="0083382D"/>
    <w:rsid w:val="00833835"/>
    <w:rsid w:val="00833886"/>
    <w:rsid w:val="0083390D"/>
    <w:rsid w:val="0083392C"/>
    <w:rsid w:val="00833951"/>
    <w:rsid w:val="00833A21"/>
    <w:rsid w:val="00833A2C"/>
    <w:rsid w:val="00833A59"/>
    <w:rsid w:val="00833B12"/>
    <w:rsid w:val="00833B1E"/>
    <w:rsid w:val="00833B1F"/>
    <w:rsid w:val="00833B3C"/>
    <w:rsid w:val="00833B60"/>
    <w:rsid w:val="00833C44"/>
    <w:rsid w:val="00833C50"/>
    <w:rsid w:val="00833CDB"/>
    <w:rsid w:val="00833DFC"/>
    <w:rsid w:val="00833E77"/>
    <w:rsid w:val="00833E8E"/>
    <w:rsid w:val="00833EFE"/>
    <w:rsid w:val="00833F13"/>
    <w:rsid w:val="00833F19"/>
    <w:rsid w:val="00833FAC"/>
    <w:rsid w:val="008340F3"/>
    <w:rsid w:val="0083411F"/>
    <w:rsid w:val="0083415E"/>
    <w:rsid w:val="008341E4"/>
    <w:rsid w:val="008341FE"/>
    <w:rsid w:val="00834284"/>
    <w:rsid w:val="008342AB"/>
    <w:rsid w:val="008342B9"/>
    <w:rsid w:val="00834357"/>
    <w:rsid w:val="00834458"/>
    <w:rsid w:val="00834469"/>
    <w:rsid w:val="0083446A"/>
    <w:rsid w:val="00834493"/>
    <w:rsid w:val="008344C3"/>
    <w:rsid w:val="0083454D"/>
    <w:rsid w:val="008345B0"/>
    <w:rsid w:val="00834616"/>
    <w:rsid w:val="00834627"/>
    <w:rsid w:val="0083465B"/>
    <w:rsid w:val="00834693"/>
    <w:rsid w:val="00834708"/>
    <w:rsid w:val="00834718"/>
    <w:rsid w:val="00834770"/>
    <w:rsid w:val="00834785"/>
    <w:rsid w:val="008347C6"/>
    <w:rsid w:val="00834818"/>
    <w:rsid w:val="0083483D"/>
    <w:rsid w:val="00834885"/>
    <w:rsid w:val="008348CB"/>
    <w:rsid w:val="0083494B"/>
    <w:rsid w:val="00834965"/>
    <w:rsid w:val="00834A21"/>
    <w:rsid w:val="00834A37"/>
    <w:rsid w:val="00834AB8"/>
    <w:rsid w:val="00834B7B"/>
    <w:rsid w:val="00834C20"/>
    <w:rsid w:val="00834C4D"/>
    <w:rsid w:val="00834CFA"/>
    <w:rsid w:val="00834E69"/>
    <w:rsid w:val="00834F59"/>
    <w:rsid w:val="0083506E"/>
    <w:rsid w:val="008350E3"/>
    <w:rsid w:val="008350F7"/>
    <w:rsid w:val="008350FC"/>
    <w:rsid w:val="00835120"/>
    <w:rsid w:val="0083518C"/>
    <w:rsid w:val="008351F1"/>
    <w:rsid w:val="0083528F"/>
    <w:rsid w:val="008352AE"/>
    <w:rsid w:val="008353DB"/>
    <w:rsid w:val="008353E9"/>
    <w:rsid w:val="00835486"/>
    <w:rsid w:val="008354A8"/>
    <w:rsid w:val="008354E4"/>
    <w:rsid w:val="00835550"/>
    <w:rsid w:val="0083559D"/>
    <w:rsid w:val="00835617"/>
    <w:rsid w:val="00835654"/>
    <w:rsid w:val="0083573B"/>
    <w:rsid w:val="0083576B"/>
    <w:rsid w:val="008357AE"/>
    <w:rsid w:val="008357D5"/>
    <w:rsid w:val="00835847"/>
    <w:rsid w:val="00835872"/>
    <w:rsid w:val="008358C7"/>
    <w:rsid w:val="008358CF"/>
    <w:rsid w:val="00835941"/>
    <w:rsid w:val="00835943"/>
    <w:rsid w:val="00835A43"/>
    <w:rsid w:val="00835A5A"/>
    <w:rsid w:val="00835A7F"/>
    <w:rsid w:val="00835A86"/>
    <w:rsid w:val="00835AF1"/>
    <w:rsid w:val="00835BBE"/>
    <w:rsid w:val="00835CDE"/>
    <w:rsid w:val="00835CE6"/>
    <w:rsid w:val="00835D3C"/>
    <w:rsid w:val="00835DD5"/>
    <w:rsid w:val="00835F01"/>
    <w:rsid w:val="00835F2E"/>
    <w:rsid w:val="00835F49"/>
    <w:rsid w:val="00835F59"/>
    <w:rsid w:val="00835F9B"/>
    <w:rsid w:val="00835FB5"/>
    <w:rsid w:val="00835FEC"/>
    <w:rsid w:val="00835FF9"/>
    <w:rsid w:val="00836074"/>
    <w:rsid w:val="0083607A"/>
    <w:rsid w:val="00836097"/>
    <w:rsid w:val="008360E5"/>
    <w:rsid w:val="008360F9"/>
    <w:rsid w:val="00836166"/>
    <w:rsid w:val="00836190"/>
    <w:rsid w:val="0083623A"/>
    <w:rsid w:val="00836274"/>
    <w:rsid w:val="00836369"/>
    <w:rsid w:val="0083639D"/>
    <w:rsid w:val="008363B4"/>
    <w:rsid w:val="00836434"/>
    <w:rsid w:val="00836461"/>
    <w:rsid w:val="008364BF"/>
    <w:rsid w:val="008364EE"/>
    <w:rsid w:val="0083651D"/>
    <w:rsid w:val="00836555"/>
    <w:rsid w:val="008365F0"/>
    <w:rsid w:val="0083662A"/>
    <w:rsid w:val="00836651"/>
    <w:rsid w:val="0083668F"/>
    <w:rsid w:val="008366BB"/>
    <w:rsid w:val="00836782"/>
    <w:rsid w:val="00836792"/>
    <w:rsid w:val="008367B6"/>
    <w:rsid w:val="008367F4"/>
    <w:rsid w:val="00836801"/>
    <w:rsid w:val="0083684A"/>
    <w:rsid w:val="0083695B"/>
    <w:rsid w:val="00836986"/>
    <w:rsid w:val="008369BA"/>
    <w:rsid w:val="008369C5"/>
    <w:rsid w:val="00836C11"/>
    <w:rsid w:val="00836E33"/>
    <w:rsid w:val="00836E86"/>
    <w:rsid w:val="00836F51"/>
    <w:rsid w:val="00836FE4"/>
    <w:rsid w:val="00837027"/>
    <w:rsid w:val="00837030"/>
    <w:rsid w:val="0083707D"/>
    <w:rsid w:val="008370D9"/>
    <w:rsid w:val="0083711D"/>
    <w:rsid w:val="008371AB"/>
    <w:rsid w:val="0083720F"/>
    <w:rsid w:val="00837292"/>
    <w:rsid w:val="008372C8"/>
    <w:rsid w:val="008372FC"/>
    <w:rsid w:val="0083731F"/>
    <w:rsid w:val="00837361"/>
    <w:rsid w:val="0083739A"/>
    <w:rsid w:val="0083739F"/>
    <w:rsid w:val="008373B9"/>
    <w:rsid w:val="008373E0"/>
    <w:rsid w:val="008374AA"/>
    <w:rsid w:val="00837523"/>
    <w:rsid w:val="00837597"/>
    <w:rsid w:val="008375E3"/>
    <w:rsid w:val="008377D4"/>
    <w:rsid w:val="00837840"/>
    <w:rsid w:val="0083791D"/>
    <w:rsid w:val="0083794B"/>
    <w:rsid w:val="008379B1"/>
    <w:rsid w:val="008379DA"/>
    <w:rsid w:val="008379DE"/>
    <w:rsid w:val="008379F3"/>
    <w:rsid w:val="00837A34"/>
    <w:rsid w:val="00837A77"/>
    <w:rsid w:val="00837ABB"/>
    <w:rsid w:val="00837AE0"/>
    <w:rsid w:val="00837B12"/>
    <w:rsid w:val="00837B2A"/>
    <w:rsid w:val="00837B2F"/>
    <w:rsid w:val="00837B4F"/>
    <w:rsid w:val="00837B73"/>
    <w:rsid w:val="00837BCB"/>
    <w:rsid w:val="00837CAE"/>
    <w:rsid w:val="00837DE1"/>
    <w:rsid w:val="00837E51"/>
    <w:rsid w:val="00837E9A"/>
    <w:rsid w:val="00837F43"/>
    <w:rsid w:val="00837F8C"/>
    <w:rsid w:val="00837FCA"/>
    <w:rsid w:val="0084001D"/>
    <w:rsid w:val="008400EE"/>
    <w:rsid w:val="00840107"/>
    <w:rsid w:val="00840127"/>
    <w:rsid w:val="00840170"/>
    <w:rsid w:val="00840240"/>
    <w:rsid w:val="00840317"/>
    <w:rsid w:val="00840342"/>
    <w:rsid w:val="00840453"/>
    <w:rsid w:val="008404C9"/>
    <w:rsid w:val="0084054E"/>
    <w:rsid w:val="00840598"/>
    <w:rsid w:val="00840601"/>
    <w:rsid w:val="00840628"/>
    <w:rsid w:val="008406D8"/>
    <w:rsid w:val="00840789"/>
    <w:rsid w:val="00840839"/>
    <w:rsid w:val="00840864"/>
    <w:rsid w:val="0084095B"/>
    <w:rsid w:val="00840970"/>
    <w:rsid w:val="008409A3"/>
    <w:rsid w:val="008409F8"/>
    <w:rsid w:val="00840A47"/>
    <w:rsid w:val="00840A59"/>
    <w:rsid w:val="00840AD5"/>
    <w:rsid w:val="00840D30"/>
    <w:rsid w:val="00840DE9"/>
    <w:rsid w:val="00840DEA"/>
    <w:rsid w:val="00840E3E"/>
    <w:rsid w:val="00840EBB"/>
    <w:rsid w:val="00840EBE"/>
    <w:rsid w:val="00840FDE"/>
    <w:rsid w:val="0084106F"/>
    <w:rsid w:val="008410C2"/>
    <w:rsid w:val="008410D8"/>
    <w:rsid w:val="00841121"/>
    <w:rsid w:val="00841149"/>
    <w:rsid w:val="0084122C"/>
    <w:rsid w:val="008412A5"/>
    <w:rsid w:val="008412F7"/>
    <w:rsid w:val="00841322"/>
    <w:rsid w:val="00841382"/>
    <w:rsid w:val="0084143E"/>
    <w:rsid w:val="00841455"/>
    <w:rsid w:val="0084145C"/>
    <w:rsid w:val="008414DF"/>
    <w:rsid w:val="0084156C"/>
    <w:rsid w:val="008417AB"/>
    <w:rsid w:val="00841811"/>
    <w:rsid w:val="0084184B"/>
    <w:rsid w:val="008418B1"/>
    <w:rsid w:val="008418B4"/>
    <w:rsid w:val="008419FD"/>
    <w:rsid w:val="00841A89"/>
    <w:rsid w:val="00841B95"/>
    <w:rsid w:val="00841C5C"/>
    <w:rsid w:val="00841DFF"/>
    <w:rsid w:val="00841E1B"/>
    <w:rsid w:val="00841F42"/>
    <w:rsid w:val="00841F53"/>
    <w:rsid w:val="00841F94"/>
    <w:rsid w:val="00842028"/>
    <w:rsid w:val="0084205A"/>
    <w:rsid w:val="008420B5"/>
    <w:rsid w:val="00842160"/>
    <w:rsid w:val="008421D4"/>
    <w:rsid w:val="0084221F"/>
    <w:rsid w:val="00842252"/>
    <w:rsid w:val="0084225B"/>
    <w:rsid w:val="0084229B"/>
    <w:rsid w:val="00842305"/>
    <w:rsid w:val="00842321"/>
    <w:rsid w:val="00842395"/>
    <w:rsid w:val="00842408"/>
    <w:rsid w:val="00842416"/>
    <w:rsid w:val="008424C8"/>
    <w:rsid w:val="008425B6"/>
    <w:rsid w:val="008425F4"/>
    <w:rsid w:val="008426D1"/>
    <w:rsid w:val="008426FA"/>
    <w:rsid w:val="00842746"/>
    <w:rsid w:val="0084282A"/>
    <w:rsid w:val="0084287B"/>
    <w:rsid w:val="0084288A"/>
    <w:rsid w:val="008428D4"/>
    <w:rsid w:val="008428F8"/>
    <w:rsid w:val="008428F9"/>
    <w:rsid w:val="0084291A"/>
    <w:rsid w:val="00842935"/>
    <w:rsid w:val="0084294E"/>
    <w:rsid w:val="008429E0"/>
    <w:rsid w:val="00842A7D"/>
    <w:rsid w:val="00842A9C"/>
    <w:rsid w:val="00842B37"/>
    <w:rsid w:val="00842B47"/>
    <w:rsid w:val="00842B50"/>
    <w:rsid w:val="00842B60"/>
    <w:rsid w:val="00842B6E"/>
    <w:rsid w:val="00842C49"/>
    <w:rsid w:val="00842C51"/>
    <w:rsid w:val="00842C6C"/>
    <w:rsid w:val="00842C78"/>
    <w:rsid w:val="00842D10"/>
    <w:rsid w:val="00842D18"/>
    <w:rsid w:val="00842D27"/>
    <w:rsid w:val="00842D32"/>
    <w:rsid w:val="00842D9A"/>
    <w:rsid w:val="00842DAE"/>
    <w:rsid w:val="00842DB0"/>
    <w:rsid w:val="00842DED"/>
    <w:rsid w:val="00842E37"/>
    <w:rsid w:val="00842E91"/>
    <w:rsid w:val="00842FAE"/>
    <w:rsid w:val="00842FE4"/>
    <w:rsid w:val="00843071"/>
    <w:rsid w:val="008430A7"/>
    <w:rsid w:val="00843186"/>
    <w:rsid w:val="00843192"/>
    <w:rsid w:val="008431A5"/>
    <w:rsid w:val="008431F8"/>
    <w:rsid w:val="0084323B"/>
    <w:rsid w:val="00843350"/>
    <w:rsid w:val="008433AF"/>
    <w:rsid w:val="008433B4"/>
    <w:rsid w:val="008433B8"/>
    <w:rsid w:val="0084340C"/>
    <w:rsid w:val="0084341F"/>
    <w:rsid w:val="00843424"/>
    <w:rsid w:val="00843425"/>
    <w:rsid w:val="00843494"/>
    <w:rsid w:val="008434ED"/>
    <w:rsid w:val="0084350A"/>
    <w:rsid w:val="0084358F"/>
    <w:rsid w:val="0084359F"/>
    <w:rsid w:val="008435C2"/>
    <w:rsid w:val="008435EB"/>
    <w:rsid w:val="00843607"/>
    <w:rsid w:val="008436AE"/>
    <w:rsid w:val="008436D6"/>
    <w:rsid w:val="008436DC"/>
    <w:rsid w:val="00843732"/>
    <w:rsid w:val="00843760"/>
    <w:rsid w:val="00843893"/>
    <w:rsid w:val="0084394A"/>
    <w:rsid w:val="0084396A"/>
    <w:rsid w:val="00843977"/>
    <w:rsid w:val="00843985"/>
    <w:rsid w:val="008439B5"/>
    <w:rsid w:val="00843A86"/>
    <w:rsid w:val="00843A88"/>
    <w:rsid w:val="00843A90"/>
    <w:rsid w:val="00843B06"/>
    <w:rsid w:val="00843BF0"/>
    <w:rsid w:val="00843C1B"/>
    <w:rsid w:val="00843D9C"/>
    <w:rsid w:val="00843E98"/>
    <w:rsid w:val="00843EB2"/>
    <w:rsid w:val="00843F0E"/>
    <w:rsid w:val="00843F30"/>
    <w:rsid w:val="00843F6C"/>
    <w:rsid w:val="00843F74"/>
    <w:rsid w:val="00843FD9"/>
    <w:rsid w:val="00843FE7"/>
    <w:rsid w:val="00844135"/>
    <w:rsid w:val="00844162"/>
    <w:rsid w:val="00844172"/>
    <w:rsid w:val="0084420A"/>
    <w:rsid w:val="00844217"/>
    <w:rsid w:val="00844257"/>
    <w:rsid w:val="008442A1"/>
    <w:rsid w:val="008442C5"/>
    <w:rsid w:val="008442CE"/>
    <w:rsid w:val="008442D4"/>
    <w:rsid w:val="008442D7"/>
    <w:rsid w:val="00844334"/>
    <w:rsid w:val="008443F8"/>
    <w:rsid w:val="0084441D"/>
    <w:rsid w:val="00844472"/>
    <w:rsid w:val="0084449A"/>
    <w:rsid w:val="008444BD"/>
    <w:rsid w:val="008444FB"/>
    <w:rsid w:val="00844537"/>
    <w:rsid w:val="0084454E"/>
    <w:rsid w:val="00844585"/>
    <w:rsid w:val="008445F3"/>
    <w:rsid w:val="0084468C"/>
    <w:rsid w:val="008446ED"/>
    <w:rsid w:val="00844724"/>
    <w:rsid w:val="00844808"/>
    <w:rsid w:val="0084485F"/>
    <w:rsid w:val="008448AF"/>
    <w:rsid w:val="008448DD"/>
    <w:rsid w:val="00844902"/>
    <w:rsid w:val="0084494B"/>
    <w:rsid w:val="0084497C"/>
    <w:rsid w:val="00844A44"/>
    <w:rsid w:val="00844A6A"/>
    <w:rsid w:val="00844AC7"/>
    <w:rsid w:val="00844B7B"/>
    <w:rsid w:val="00844C1F"/>
    <w:rsid w:val="00844C69"/>
    <w:rsid w:val="00844C80"/>
    <w:rsid w:val="00844C89"/>
    <w:rsid w:val="00844CB2"/>
    <w:rsid w:val="00844D25"/>
    <w:rsid w:val="00844E09"/>
    <w:rsid w:val="00844E43"/>
    <w:rsid w:val="00844E49"/>
    <w:rsid w:val="00844EA6"/>
    <w:rsid w:val="00844EDB"/>
    <w:rsid w:val="00844F15"/>
    <w:rsid w:val="00844F53"/>
    <w:rsid w:val="00844FCC"/>
    <w:rsid w:val="00844FD0"/>
    <w:rsid w:val="00845073"/>
    <w:rsid w:val="00845108"/>
    <w:rsid w:val="00845111"/>
    <w:rsid w:val="008451E3"/>
    <w:rsid w:val="00845210"/>
    <w:rsid w:val="008452B2"/>
    <w:rsid w:val="008452FE"/>
    <w:rsid w:val="00845326"/>
    <w:rsid w:val="0084532C"/>
    <w:rsid w:val="00845344"/>
    <w:rsid w:val="008454E7"/>
    <w:rsid w:val="008455B9"/>
    <w:rsid w:val="008455F7"/>
    <w:rsid w:val="008456E8"/>
    <w:rsid w:val="00845788"/>
    <w:rsid w:val="008457C1"/>
    <w:rsid w:val="008457D6"/>
    <w:rsid w:val="00845841"/>
    <w:rsid w:val="00845873"/>
    <w:rsid w:val="0084589B"/>
    <w:rsid w:val="008458BD"/>
    <w:rsid w:val="008458C8"/>
    <w:rsid w:val="00845918"/>
    <w:rsid w:val="0084594F"/>
    <w:rsid w:val="0084596C"/>
    <w:rsid w:val="0084596D"/>
    <w:rsid w:val="00845A2D"/>
    <w:rsid w:val="00845AFD"/>
    <w:rsid w:val="00845C85"/>
    <w:rsid w:val="00845CAA"/>
    <w:rsid w:val="00845CB8"/>
    <w:rsid w:val="00845CF0"/>
    <w:rsid w:val="00845D44"/>
    <w:rsid w:val="00845D61"/>
    <w:rsid w:val="00845D97"/>
    <w:rsid w:val="00845DB4"/>
    <w:rsid w:val="00845DC5"/>
    <w:rsid w:val="00845DE7"/>
    <w:rsid w:val="00845DEF"/>
    <w:rsid w:val="00845E44"/>
    <w:rsid w:val="00845FB9"/>
    <w:rsid w:val="00845FF6"/>
    <w:rsid w:val="00846063"/>
    <w:rsid w:val="0084606C"/>
    <w:rsid w:val="00846137"/>
    <w:rsid w:val="008461E0"/>
    <w:rsid w:val="008462BD"/>
    <w:rsid w:val="008462C7"/>
    <w:rsid w:val="008462EE"/>
    <w:rsid w:val="00846315"/>
    <w:rsid w:val="008463B6"/>
    <w:rsid w:val="008463C5"/>
    <w:rsid w:val="008464D5"/>
    <w:rsid w:val="00846547"/>
    <w:rsid w:val="00846550"/>
    <w:rsid w:val="00846558"/>
    <w:rsid w:val="008465DA"/>
    <w:rsid w:val="00846637"/>
    <w:rsid w:val="008466BB"/>
    <w:rsid w:val="00846752"/>
    <w:rsid w:val="00846839"/>
    <w:rsid w:val="0084683D"/>
    <w:rsid w:val="0084684D"/>
    <w:rsid w:val="00846869"/>
    <w:rsid w:val="00846870"/>
    <w:rsid w:val="00846882"/>
    <w:rsid w:val="008468CC"/>
    <w:rsid w:val="008468F6"/>
    <w:rsid w:val="008468FA"/>
    <w:rsid w:val="0084696C"/>
    <w:rsid w:val="008469AE"/>
    <w:rsid w:val="008469CF"/>
    <w:rsid w:val="00846A57"/>
    <w:rsid w:val="00846A74"/>
    <w:rsid w:val="00846B42"/>
    <w:rsid w:val="00846BAD"/>
    <w:rsid w:val="00846BAF"/>
    <w:rsid w:val="00846C2E"/>
    <w:rsid w:val="00846C69"/>
    <w:rsid w:val="00846D4B"/>
    <w:rsid w:val="00846DC4"/>
    <w:rsid w:val="00846DDD"/>
    <w:rsid w:val="00846E81"/>
    <w:rsid w:val="00846F47"/>
    <w:rsid w:val="00846F86"/>
    <w:rsid w:val="00846FEE"/>
    <w:rsid w:val="0084701A"/>
    <w:rsid w:val="008470D0"/>
    <w:rsid w:val="008470D4"/>
    <w:rsid w:val="0084711B"/>
    <w:rsid w:val="0084716A"/>
    <w:rsid w:val="00847219"/>
    <w:rsid w:val="00847225"/>
    <w:rsid w:val="008472C7"/>
    <w:rsid w:val="008472CC"/>
    <w:rsid w:val="008472E0"/>
    <w:rsid w:val="00847309"/>
    <w:rsid w:val="00847396"/>
    <w:rsid w:val="00847428"/>
    <w:rsid w:val="00847467"/>
    <w:rsid w:val="0084749F"/>
    <w:rsid w:val="008474CB"/>
    <w:rsid w:val="00847505"/>
    <w:rsid w:val="00847520"/>
    <w:rsid w:val="00847531"/>
    <w:rsid w:val="0084756F"/>
    <w:rsid w:val="00847664"/>
    <w:rsid w:val="0084768B"/>
    <w:rsid w:val="008476A3"/>
    <w:rsid w:val="00847718"/>
    <w:rsid w:val="00847726"/>
    <w:rsid w:val="008477EC"/>
    <w:rsid w:val="008478A8"/>
    <w:rsid w:val="008478AE"/>
    <w:rsid w:val="008478D8"/>
    <w:rsid w:val="008478F8"/>
    <w:rsid w:val="0084796F"/>
    <w:rsid w:val="0084797E"/>
    <w:rsid w:val="008479C7"/>
    <w:rsid w:val="00847A23"/>
    <w:rsid w:val="00847A29"/>
    <w:rsid w:val="00847A42"/>
    <w:rsid w:val="00847A73"/>
    <w:rsid w:val="00847A93"/>
    <w:rsid w:val="00847B2F"/>
    <w:rsid w:val="00847B30"/>
    <w:rsid w:val="00847B44"/>
    <w:rsid w:val="00847B88"/>
    <w:rsid w:val="00847BBA"/>
    <w:rsid w:val="00847C9C"/>
    <w:rsid w:val="00847CD2"/>
    <w:rsid w:val="00847D41"/>
    <w:rsid w:val="00847D66"/>
    <w:rsid w:val="00847E2E"/>
    <w:rsid w:val="00847E95"/>
    <w:rsid w:val="00847EE7"/>
    <w:rsid w:val="00847F29"/>
    <w:rsid w:val="00847FA7"/>
    <w:rsid w:val="00847FB6"/>
    <w:rsid w:val="0085007D"/>
    <w:rsid w:val="0085009A"/>
    <w:rsid w:val="008500AF"/>
    <w:rsid w:val="0085013C"/>
    <w:rsid w:val="00850158"/>
    <w:rsid w:val="008501C7"/>
    <w:rsid w:val="00850391"/>
    <w:rsid w:val="008503D7"/>
    <w:rsid w:val="00850455"/>
    <w:rsid w:val="0085046E"/>
    <w:rsid w:val="0085047B"/>
    <w:rsid w:val="0085047D"/>
    <w:rsid w:val="008504A7"/>
    <w:rsid w:val="008504BA"/>
    <w:rsid w:val="00850502"/>
    <w:rsid w:val="00850546"/>
    <w:rsid w:val="0085065D"/>
    <w:rsid w:val="0085066E"/>
    <w:rsid w:val="0085067C"/>
    <w:rsid w:val="008506A4"/>
    <w:rsid w:val="008506A9"/>
    <w:rsid w:val="008506F1"/>
    <w:rsid w:val="00850755"/>
    <w:rsid w:val="0085076D"/>
    <w:rsid w:val="00850774"/>
    <w:rsid w:val="00850804"/>
    <w:rsid w:val="00850882"/>
    <w:rsid w:val="00850A38"/>
    <w:rsid w:val="00850A76"/>
    <w:rsid w:val="00850AA4"/>
    <w:rsid w:val="00850AC5"/>
    <w:rsid w:val="00850B31"/>
    <w:rsid w:val="00850B59"/>
    <w:rsid w:val="00850BA7"/>
    <w:rsid w:val="00850C41"/>
    <w:rsid w:val="00850C77"/>
    <w:rsid w:val="00850CC4"/>
    <w:rsid w:val="00850D33"/>
    <w:rsid w:val="00850D4F"/>
    <w:rsid w:val="00850D8D"/>
    <w:rsid w:val="00850D98"/>
    <w:rsid w:val="00850EF5"/>
    <w:rsid w:val="00850F22"/>
    <w:rsid w:val="00850F6D"/>
    <w:rsid w:val="00850F7C"/>
    <w:rsid w:val="00850FD6"/>
    <w:rsid w:val="00851084"/>
    <w:rsid w:val="008510B2"/>
    <w:rsid w:val="008510BE"/>
    <w:rsid w:val="00851118"/>
    <w:rsid w:val="00851326"/>
    <w:rsid w:val="00851378"/>
    <w:rsid w:val="008513CD"/>
    <w:rsid w:val="008513E0"/>
    <w:rsid w:val="008513F9"/>
    <w:rsid w:val="0085148C"/>
    <w:rsid w:val="008514C9"/>
    <w:rsid w:val="008514D9"/>
    <w:rsid w:val="008514FE"/>
    <w:rsid w:val="0085162C"/>
    <w:rsid w:val="00851633"/>
    <w:rsid w:val="0085165A"/>
    <w:rsid w:val="008516CA"/>
    <w:rsid w:val="008516F2"/>
    <w:rsid w:val="00851708"/>
    <w:rsid w:val="0085179F"/>
    <w:rsid w:val="0085181D"/>
    <w:rsid w:val="0085186F"/>
    <w:rsid w:val="008518A1"/>
    <w:rsid w:val="008518FA"/>
    <w:rsid w:val="00851AE9"/>
    <w:rsid w:val="00851B19"/>
    <w:rsid w:val="00851B6B"/>
    <w:rsid w:val="00851B74"/>
    <w:rsid w:val="00851BC7"/>
    <w:rsid w:val="00851C9F"/>
    <w:rsid w:val="00851CD8"/>
    <w:rsid w:val="00851CF5"/>
    <w:rsid w:val="00851DB7"/>
    <w:rsid w:val="00851DC0"/>
    <w:rsid w:val="00851DC2"/>
    <w:rsid w:val="00851DE0"/>
    <w:rsid w:val="00851E51"/>
    <w:rsid w:val="00851E77"/>
    <w:rsid w:val="00851EB3"/>
    <w:rsid w:val="00851ED6"/>
    <w:rsid w:val="00851EF6"/>
    <w:rsid w:val="00851F81"/>
    <w:rsid w:val="00851F8A"/>
    <w:rsid w:val="0085200B"/>
    <w:rsid w:val="0085201D"/>
    <w:rsid w:val="0085202F"/>
    <w:rsid w:val="008521F1"/>
    <w:rsid w:val="00852257"/>
    <w:rsid w:val="0085227D"/>
    <w:rsid w:val="008522CA"/>
    <w:rsid w:val="00852309"/>
    <w:rsid w:val="00852311"/>
    <w:rsid w:val="00852377"/>
    <w:rsid w:val="0085238F"/>
    <w:rsid w:val="0085239C"/>
    <w:rsid w:val="0085241A"/>
    <w:rsid w:val="00852485"/>
    <w:rsid w:val="00852571"/>
    <w:rsid w:val="008525C3"/>
    <w:rsid w:val="0085260C"/>
    <w:rsid w:val="00852685"/>
    <w:rsid w:val="008526AA"/>
    <w:rsid w:val="008527FD"/>
    <w:rsid w:val="00852883"/>
    <w:rsid w:val="008528A7"/>
    <w:rsid w:val="008528F0"/>
    <w:rsid w:val="00852957"/>
    <w:rsid w:val="00852A17"/>
    <w:rsid w:val="00852A45"/>
    <w:rsid w:val="00852A47"/>
    <w:rsid w:val="00852A4E"/>
    <w:rsid w:val="00852AEA"/>
    <w:rsid w:val="00852B12"/>
    <w:rsid w:val="00852B34"/>
    <w:rsid w:val="00852B52"/>
    <w:rsid w:val="00852B70"/>
    <w:rsid w:val="00852B96"/>
    <w:rsid w:val="00852BD5"/>
    <w:rsid w:val="00852BE3"/>
    <w:rsid w:val="00852C48"/>
    <w:rsid w:val="00852C72"/>
    <w:rsid w:val="00852D49"/>
    <w:rsid w:val="00852D5A"/>
    <w:rsid w:val="00852D9C"/>
    <w:rsid w:val="00852DA7"/>
    <w:rsid w:val="00852E43"/>
    <w:rsid w:val="00852EFF"/>
    <w:rsid w:val="00852F28"/>
    <w:rsid w:val="00852F60"/>
    <w:rsid w:val="00852FB9"/>
    <w:rsid w:val="00852FD2"/>
    <w:rsid w:val="00852FE0"/>
    <w:rsid w:val="00853008"/>
    <w:rsid w:val="00853035"/>
    <w:rsid w:val="00853069"/>
    <w:rsid w:val="0085306F"/>
    <w:rsid w:val="00853089"/>
    <w:rsid w:val="008530FB"/>
    <w:rsid w:val="00853119"/>
    <w:rsid w:val="0085314A"/>
    <w:rsid w:val="00853173"/>
    <w:rsid w:val="00853203"/>
    <w:rsid w:val="0085322D"/>
    <w:rsid w:val="008532BB"/>
    <w:rsid w:val="008532F8"/>
    <w:rsid w:val="0085334F"/>
    <w:rsid w:val="008533F0"/>
    <w:rsid w:val="008533FA"/>
    <w:rsid w:val="00853408"/>
    <w:rsid w:val="00853481"/>
    <w:rsid w:val="0085355C"/>
    <w:rsid w:val="0085360C"/>
    <w:rsid w:val="0085362D"/>
    <w:rsid w:val="00853664"/>
    <w:rsid w:val="00853738"/>
    <w:rsid w:val="008537E8"/>
    <w:rsid w:val="008538BC"/>
    <w:rsid w:val="00853920"/>
    <w:rsid w:val="00853A1F"/>
    <w:rsid w:val="00853AC3"/>
    <w:rsid w:val="00853AF5"/>
    <w:rsid w:val="00853BA8"/>
    <w:rsid w:val="00853BB4"/>
    <w:rsid w:val="00853D8C"/>
    <w:rsid w:val="00853DDF"/>
    <w:rsid w:val="00853DE1"/>
    <w:rsid w:val="00853DEC"/>
    <w:rsid w:val="008540B8"/>
    <w:rsid w:val="008540DB"/>
    <w:rsid w:val="00854158"/>
    <w:rsid w:val="00854177"/>
    <w:rsid w:val="0085417F"/>
    <w:rsid w:val="008541AF"/>
    <w:rsid w:val="00854207"/>
    <w:rsid w:val="00854280"/>
    <w:rsid w:val="0085430E"/>
    <w:rsid w:val="00854450"/>
    <w:rsid w:val="00854465"/>
    <w:rsid w:val="0085449C"/>
    <w:rsid w:val="008544A1"/>
    <w:rsid w:val="008544EF"/>
    <w:rsid w:val="00854506"/>
    <w:rsid w:val="00854514"/>
    <w:rsid w:val="00854519"/>
    <w:rsid w:val="00854556"/>
    <w:rsid w:val="0085455B"/>
    <w:rsid w:val="0085463E"/>
    <w:rsid w:val="00854711"/>
    <w:rsid w:val="00854756"/>
    <w:rsid w:val="0085480E"/>
    <w:rsid w:val="0085485E"/>
    <w:rsid w:val="00854999"/>
    <w:rsid w:val="008549CF"/>
    <w:rsid w:val="008549EB"/>
    <w:rsid w:val="008549F3"/>
    <w:rsid w:val="00854A4C"/>
    <w:rsid w:val="00854AA6"/>
    <w:rsid w:val="00854AAB"/>
    <w:rsid w:val="00854B05"/>
    <w:rsid w:val="00854B07"/>
    <w:rsid w:val="00854C5D"/>
    <w:rsid w:val="00854C82"/>
    <w:rsid w:val="00854C8C"/>
    <w:rsid w:val="00854D53"/>
    <w:rsid w:val="00854DDC"/>
    <w:rsid w:val="00854E4D"/>
    <w:rsid w:val="00854E62"/>
    <w:rsid w:val="00854E92"/>
    <w:rsid w:val="00854E9E"/>
    <w:rsid w:val="00854EC3"/>
    <w:rsid w:val="00855026"/>
    <w:rsid w:val="00855037"/>
    <w:rsid w:val="00855051"/>
    <w:rsid w:val="00855067"/>
    <w:rsid w:val="008550B2"/>
    <w:rsid w:val="008550C9"/>
    <w:rsid w:val="008550D0"/>
    <w:rsid w:val="0085516A"/>
    <w:rsid w:val="008551D1"/>
    <w:rsid w:val="008552A1"/>
    <w:rsid w:val="008552CF"/>
    <w:rsid w:val="008552DB"/>
    <w:rsid w:val="00855332"/>
    <w:rsid w:val="0085533F"/>
    <w:rsid w:val="0085535B"/>
    <w:rsid w:val="00855372"/>
    <w:rsid w:val="008553DD"/>
    <w:rsid w:val="00855425"/>
    <w:rsid w:val="00855485"/>
    <w:rsid w:val="008554B0"/>
    <w:rsid w:val="00855583"/>
    <w:rsid w:val="00855657"/>
    <w:rsid w:val="0085568A"/>
    <w:rsid w:val="008556D2"/>
    <w:rsid w:val="008556F1"/>
    <w:rsid w:val="0085577B"/>
    <w:rsid w:val="008557CB"/>
    <w:rsid w:val="008557EB"/>
    <w:rsid w:val="00855834"/>
    <w:rsid w:val="0085599F"/>
    <w:rsid w:val="00855A1C"/>
    <w:rsid w:val="00855ABB"/>
    <w:rsid w:val="00855BEF"/>
    <w:rsid w:val="00855C37"/>
    <w:rsid w:val="00855C86"/>
    <w:rsid w:val="00855C98"/>
    <w:rsid w:val="00855D08"/>
    <w:rsid w:val="00855F44"/>
    <w:rsid w:val="00855F89"/>
    <w:rsid w:val="00855FFC"/>
    <w:rsid w:val="00856047"/>
    <w:rsid w:val="0085604F"/>
    <w:rsid w:val="008560AB"/>
    <w:rsid w:val="008560F1"/>
    <w:rsid w:val="0085610A"/>
    <w:rsid w:val="00856315"/>
    <w:rsid w:val="00856408"/>
    <w:rsid w:val="0085643C"/>
    <w:rsid w:val="00856477"/>
    <w:rsid w:val="0085658B"/>
    <w:rsid w:val="0085658F"/>
    <w:rsid w:val="008565C9"/>
    <w:rsid w:val="008565EE"/>
    <w:rsid w:val="0085661A"/>
    <w:rsid w:val="00856621"/>
    <w:rsid w:val="00856749"/>
    <w:rsid w:val="008567CB"/>
    <w:rsid w:val="008567DC"/>
    <w:rsid w:val="0085682E"/>
    <w:rsid w:val="0085683F"/>
    <w:rsid w:val="00856860"/>
    <w:rsid w:val="00856868"/>
    <w:rsid w:val="0085686B"/>
    <w:rsid w:val="008568AC"/>
    <w:rsid w:val="008568D7"/>
    <w:rsid w:val="008568F0"/>
    <w:rsid w:val="0085691F"/>
    <w:rsid w:val="00856956"/>
    <w:rsid w:val="00856967"/>
    <w:rsid w:val="008569AC"/>
    <w:rsid w:val="008569B6"/>
    <w:rsid w:val="00856A91"/>
    <w:rsid w:val="00856AF1"/>
    <w:rsid w:val="00856B88"/>
    <w:rsid w:val="00856B97"/>
    <w:rsid w:val="00856BC8"/>
    <w:rsid w:val="00856C42"/>
    <w:rsid w:val="00856D15"/>
    <w:rsid w:val="00856D33"/>
    <w:rsid w:val="00856D9E"/>
    <w:rsid w:val="00856DCE"/>
    <w:rsid w:val="00856DE6"/>
    <w:rsid w:val="00856E53"/>
    <w:rsid w:val="00856E72"/>
    <w:rsid w:val="00856E7E"/>
    <w:rsid w:val="00856FDA"/>
    <w:rsid w:val="00857105"/>
    <w:rsid w:val="00857106"/>
    <w:rsid w:val="0085726E"/>
    <w:rsid w:val="0085737E"/>
    <w:rsid w:val="008573DE"/>
    <w:rsid w:val="00857420"/>
    <w:rsid w:val="008574D3"/>
    <w:rsid w:val="008575A8"/>
    <w:rsid w:val="008575E6"/>
    <w:rsid w:val="0085771D"/>
    <w:rsid w:val="0085776C"/>
    <w:rsid w:val="00857804"/>
    <w:rsid w:val="00857833"/>
    <w:rsid w:val="0085783B"/>
    <w:rsid w:val="008578F2"/>
    <w:rsid w:val="00857A0C"/>
    <w:rsid w:val="00857A51"/>
    <w:rsid w:val="00857B21"/>
    <w:rsid w:val="00857B76"/>
    <w:rsid w:val="00857B94"/>
    <w:rsid w:val="00857C0D"/>
    <w:rsid w:val="00857C19"/>
    <w:rsid w:val="00857C43"/>
    <w:rsid w:val="00857C4C"/>
    <w:rsid w:val="00857C58"/>
    <w:rsid w:val="00857C67"/>
    <w:rsid w:val="00857C84"/>
    <w:rsid w:val="00857CEF"/>
    <w:rsid w:val="00857CFC"/>
    <w:rsid w:val="00857DE4"/>
    <w:rsid w:val="00857DE8"/>
    <w:rsid w:val="00857E08"/>
    <w:rsid w:val="00857E44"/>
    <w:rsid w:val="00857ED7"/>
    <w:rsid w:val="00857F33"/>
    <w:rsid w:val="00857F96"/>
    <w:rsid w:val="00857FA7"/>
    <w:rsid w:val="00857FF3"/>
    <w:rsid w:val="00857FF7"/>
    <w:rsid w:val="0085FE5E"/>
    <w:rsid w:val="0086002D"/>
    <w:rsid w:val="008600CF"/>
    <w:rsid w:val="008600D9"/>
    <w:rsid w:val="008600F3"/>
    <w:rsid w:val="00860115"/>
    <w:rsid w:val="00860142"/>
    <w:rsid w:val="0086014B"/>
    <w:rsid w:val="008601ED"/>
    <w:rsid w:val="008602F6"/>
    <w:rsid w:val="0086030F"/>
    <w:rsid w:val="00860316"/>
    <w:rsid w:val="008603D4"/>
    <w:rsid w:val="00860401"/>
    <w:rsid w:val="00860402"/>
    <w:rsid w:val="00860447"/>
    <w:rsid w:val="008604F6"/>
    <w:rsid w:val="00860561"/>
    <w:rsid w:val="00860591"/>
    <w:rsid w:val="008605B6"/>
    <w:rsid w:val="008605CB"/>
    <w:rsid w:val="0086066D"/>
    <w:rsid w:val="008606E4"/>
    <w:rsid w:val="008606ED"/>
    <w:rsid w:val="00860718"/>
    <w:rsid w:val="00860744"/>
    <w:rsid w:val="00860751"/>
    <w:rsid w:val="0086077F"/>
    <w:rsid w:val="00860780"/>
    <w:rsid w:val="0086082D"/>
    <w:rsid w:val="00860834"/>
    <w:rsid w:val="00860839"/>
    <w:rsid w:val="008608CA"/>
    <w:rsid w:val="0086092A"/>
    <w:rsid w:val="008609B9"/>
    <w:rsid w:val="008609CD"/>
    <w:rsid w:val="00860B9E"/>
    <w:rsid w:val="00860BA2"/>
    <w:rsid w:val="00860BAB"/>
    <w:rsid w:val="00860C3F"/>
    <w:rsid w:val="00860C64"/>
    <w:rsid w:val="00860CAC"/>
    <w:rsid w:val="00860D79"/>
    <w:rsid w:val="00860D7D"/>
    <w:rsid w:val="00860E58"/>
    <w:rsid w:val="00860E7A"/>
    <w:rsid w:val="00860F17"/>
    <w:rsid w:val="00860FF3"/>
    <w:rsid w:val="00861037"/>
    <w:rsid w:val="008610AF"/>
    <w:rsid w:val="008610E1"/>
    <w:rsid w:val="0086128E"/>
    <w:rsid w:val="008612BB"/>
    <w:rsid w:val="008613B7"/>
    <w:rsid w:val="00861484"/>
    <w:rsid w:val="00861532"/>
    <w:rsid w:val="008615B4"/>
    <w:rsid w:val="00861710"/>
    <w:rsid w:val="0086175E"/>
    <w:rsid w:val="008617F9"/>
    <w:rsid w:val="00861829"/>
    <w:rsid w:val="00861864"/>
    <w:rsid w:val="00861865"/>
    <w:rsid w:val="0086193F"/>
    <w:rsid w:val="00861A14"/>
    <w:rsid w:val="00861A25"/>
    <w:rsid w:val="00861AE9"/>
    <w:rsid w:val="00861B48"/>
    <w:rsid w:val="00861BB4"/>
    <w:rsid w:val="00861BD1"/>
    <w:rsid w:val="00861C3F"/>
    <w:rsid w:val="00861C55"/>
    <w:rsid w:val="00861C89"/>
    <w:rsid w:val="00861CB4"/>
    <w:rsid w:val="00861CDD"/>
    <w:rsid w:val="00861E1C"/>
    <w:rsid w:val="00861E7D"/>
    <w:rsid w:val="00861F3B"/>
    <w:rsid w:val="00861F5C"/>
    <w:rsid w:val="00861F60"/>
    <w:rsid w:val="00861FC3"/>
    <w:rsid w:val="00861FF9"/>
    <w:rsid w:val="00862003"/>
    <w:rsid w:val="00862112"/>
    <w:rsid w:val="00862140"/>
    <w:rsid w:val="008621FD"/>
    <w:rsid w:val="00862324"/>
    <w:rsid w:val="00862369"/>
    <w:rsid w:val="00862451"/>
    <w:rsid w:val="00862477"/>
    <w:rsid w:val="0086248F"/>
    <w:rsid w:val="00862498"/>
    <w:rsid w:val="008624D6"/>
    <w:rsid w:val="0086254B"/>
    <w:rsid w:val="008625A2"/>
    <w:rsid w:val="00862626"/>
    <w:rsid w:val="0086264C"/>
    <w:rsid w:val="00862658"/>
    <w:rsid w:val="00862708"/>
    <w:rsid w:val="00862781"/>
    <w:rsid w:val="008627A6"/>
    <w:rsid w:val="008627C9"/>
    <w:rsid w:val="008627F7"/>
    <w:rsid w:val="00862972"/>
    <w:rsid w:val="00862B35"/>
    <w:rsid w:val="00862C80"/>
    <w:rsid w:val="00862CF5"/>
    <w:rsid w:val="00862D20"/>
    <w:rsid w:val="00862D6A"/>
    <w:rsid w:val="00862DEC"/>
    <w:rsid w:val="00862E08"/>
    <w:rsid w:val="00862E6F"/>
    <w:rsid w:val="00862E75"/>
    <w:rsid w:val="00862FB3"/>
    <w:rsid w:val="008630AC"/>
    <w:rsid w:val="0086318C"/>
    <w:rsid w:val="0086318E"/>
    <w:rsid w:val="008631D5"/>
    <w:rsid w:val="008631EA"/>
    <w:rsid w:val="00863241"/>
    <w:rsid w:val="00863250"/>
    <w:rsid w:val="00863274"/>
    <w:rsid w:val="0086331B"/>
    <w:rsid w:val="00863325"/>
    <w:rsid w:val="0086333E"/>
    <w:rsid w:val="008633B1"/>
    <w:rsid w:val="00863433"/>
    <w:rsid w:val="0086347E"/>
    <w:rsid w:val="00863553"/>
    <w:rsid w:val="00863587"/>
    <w:rsid w:val="008635C7"/>
    <w:rsid w:val="0086362A"/>
    <w:rsid w:val="008637BF"/>
    <w:rsid w:val="0086387D"/>
    <w:rsid w:val="00863880"/>
    <w:rsid w:val="008638B4"/>
    <w:rsid w:val="008638ED"/>
    <w:rsid w:val="00863927"/>
    <w:rsid w:val="008639A5"/>
    <w:rsid w:val="008639BE"/>
    <w:rsid w:val="008639DB"/>
    <w:rsid w:val="00863A46"/>
    <w:rsid w:val="00863A71"/>
    <w:rsid w:val="00863AB2"/>
    <w:rsid w:val="00863B33"/>
    <w:rsid w:val="00863B6D"/>
    <w:rsid w:val="00863B77"/>
    <w:rsid w:val="00863BB0"/>
    <w:rsid w:val="00863BCD"/>
    <w:rsid w:val="00863BDC"/>
    <w:rsid w:val="00863C5B"/>
    <w:rsid w:val="00863CC9"/>
    <w:rsid w:val="00863CE2"/>
    <w:rsid w:val="00863D4E"/>
    <w:rsid w:val="00863D9E"/>
    <w:rsid w:val="00863DA5"/>
    <w:rsid w:val="00863EB9"/>
    <w:rsid w:val="00863ED8"/>
    <w:rsid w:val="00863EF0"/>
    <w:rsid w:val="00863F5E"/>
    <w:rsid w:val="00864023"/>
    <w:rsid w:val="00864094"/>
    <w:rsid w:val="00864166"/>
    <w:rsid w:val="00864181"/>
    <w:rsid w:val="0086420C"/>
    <w:rsid w:val="00864230"/>
    <w:rsid w:val="0086429F"/>
    <w:rsid w:val="008643E7"/>
    <w:rsid w:val="00864418"/>
    <w:rsid w:val="00864518"/>
    <w:rsid w:val="008645D3"/>
    <w:rsid w:val="008645F2"/>
    <w:rsid w:val="00864603"/>
    <w:rsid w:val="0086460D"/>
    <w:rsid w:val="00864638"/>
    <w:rsid w:val="008646C7"/>
    <w:rsid w:val="008646DA"/>
    <w:rsid w:val="0086471C"/>
    <w:rsid w:val="00864737"/>
    <w:rsid w:val="0086473F"/>
    <w:rsid w:val="00864786"/>
    <w:rsid w:val="00864789"/>
    <w:rsid w:val="008647B4"/>
    <w:rsid w:val="008647E6"/>
    <w:rsid w:val="008647F1"/>
    <w:rsid w:val="00864801"/>
    <w:rsid w:val="00864804"/>
    <w:rsid w:val="00864898"/>
    <w:rsid w:val="0086493F"/>
    <w:rsid w:val="00864968"/>
    <w:rsid w:val="0086497C"/>
    <w:rsid w:val="00864A02"/>
    <w:rsid w:val="00864A36"/>
    <w:rsid w:val="00864A7C"/>
    <w:rsid w:val="00864AC0"/>
    <w:rsid w:val="00864B11"/>
    <w:rsid w:val="00864C10"/>
    <w:rsid w:val="00864D7F"/>
    <w:rsid w:val="00864E52"/>
    <w:rsid w:val="00864E81"/>
    <w:rsid w:val="00864EC8"/>
    <w:rsid w:val="00864F85"/>
    <w:rsid w:val="00865007"/>
    <w:rsid w:val="0086503C"/>
    <w:rsid w:val="00865053"/>
    <w:rsid w:val="008650AA"/>
    <w:rsid w:val="008650BC"/>
    <w:rsid w:val="008650C9"/>
    <w:rsid w:val="00865120"/>
    <w:rsid w:val="0086519D"/>
    <w:rsid w:val="00865313"/>
    <w:rsid w:val="0086532B"/>
    <w:rsid w:val="00865338"/>
    <w:rsid w:val="008653DE"/>
    <w:rsid w:val="008653E0"/>
    <w:rsid w:val="008654FC"/>
    <w:rsid w:val="00865599"/>
    <w:rsid w:val="008655A3"/>
    <w:rsid w:val="00865668"/>
    <w:rsid w:val="008656AC"/>
    <w:rsid w:val="008656C8"/>
    <w:rsid w:val="008656ED"/>
    <w:rsid w:val="008656FD"/>
    <w:rsid w:val="00865710"/>
    <w:rsid w:val="008657B9"/>
    <w:rsid w:val="00865826"/>
    <w:rsid w:val="00865895"/>
    <w:rsid w:val="008658C3"/>
    <w:rsid w:val="00865966"/>
    <w:rsid w:val="00865968"/>
    <w:rsid w:val="00865987"/>
    <w:rsid w:val="008659CC"/>
    <w:rsid w:val="008659EB"/>
    <w:rsid w:val="00865A2B"/>
    <w:rsid w:val="00865A46"/>
    <w:rsid w:val="00865AC1"/>
    <w:rsid w:val="00865AD5"/>
    <w:rsid w:val="00865B3D"/>
    <w:rsid w:val="00865B69"/>
    <w:rsid w:val="00865BA5"/>
    <w:rsid w:val="00865C27"/>
    <w:rsid w:val="00865C49"/>
    <w:rsid w:val="00865C50"/>
    <w:rsid w:val="00865CA6"/>
    <w:rsid w:val="00865CB9"/>
    <w:rsid w:val="00865CD9"/>
    <w:rsid w:val="00865CF0"/>
    <w:rsid w:val="00865D19"/>
    <w:rsid w:val="00865D21"/>
    <w:rsid w:val="00865DAB"/>
    <w:rsid w:val="00865DF4"/>
    <w:rsid w:val="00865E01"/>
    <w:rsid w:val="00865E3E"/>
    <w:rsid w:val="00865EAC"/>
    <w:rsid w:val="00866012"/>
    <w:rsid w:val="00866099"/>
    <w:rsid w:val="008660DB"/>
    <w:rsid w:val="0086611E"/>
    <w:rsid w:val="00866130"/>
    <w:rsid w:val="00866136"/>
    <w:rsid w:val="00866156"/>
    <w:rsid w:val="00866187"/>
    <w:rsid w:val="0086622F"/>
    <w:rsid w:val="008662B0"/>
    <w:rsid w:val="008662DC"/>
    <w:rsid w:val="00866306"/>
    <w:rsid w:val="0086633D"/>
    <w:rsid w:val="00866362"/>
    <w:rsid w:val="00866414"/>
    <w:rsid w:val="00866442"/>
    <w:rsid w:val="008664AE"/>
    <w:rsid w:val="008664CA"/>
    <w:rsid w:val="008664EA"/>
    <w:rsid w:val="008664F7"/>
    <w:rsid w:val="00866548"/>
    <w:rsid w:val="008666EF"/>
    <w:rsid w:val="008667FE"/>
    <w:rsid w:val="00866843"/>
    <w:rsid w:val="0086688A"/>
    <w:rsid w:val="008668C8"/>
    <w:rsid w:val="00866966"/>
    <w:rsid w:val="008669F8"/>
    <w:rsid w:val="00866A21"/>
    <w:rsid w:val="00866ADE"/>
    <w:rsid w:val="00866B45"/>
    <w:rsid w:val="00866CAB"/>
    <w:rsid w:val="00866D1E"/>
    <w:rsid w:val="00866D50"/>
    <w:rsid w:val="00866EAD"/>
    <w:rsid w:val="00866EC8"/>
    <w:rsid w:val="00866ED2"/>
    <w:rsid w:val="00866EDE"/>
    <w:rsid w:val="00866F59"/>
    <w:rsid w:val="00866F69"/>
    <w:rsid w:val="00867022"/>
    <w:rsid w:val="00867126"/>
    <w:rsid w:val="0086714F"/>
    <w:rsid w:val="008671A4"/>
    <w:rsid w:val="008671E0"/>
    <w:rsid w:val="008671EA"/>
    <w:rsid w:val="008671ED"/>
    <w:rsid w:val="008672F2"/>
    <w:rsid w:val="0086732F"/>
    <w:rsid w:val="008673DA"/>
    <w:rsid w:val="00867407"/>
    <w:rsid w:val="008674ED"/>
    <w:rsid w:val="00867553"/>
    <w:rsid w:val="008675B4"/>
    <w:rsid w:val="008675DF"/>
    <w:rsid w:val="0086764F"/>
    <w:rsid w:val="00867781"/>
    <w:rsid w:val="00867787"/>
    <w:rsid w:val="00867788"/>
    <w:rsid w:val="008677C7"/>
    <w:rsid w:val="00867866"/>
    <w:rsid w:val="0086789B"/>
    <w:rsid w:val="0086790A"/>
    <w:rsid w:val="00867960"/>
    <w:rsid w:val="008679AD"/>
    <w:rsid w:val="008679B8"/>
    <w:rsid w:val="008679E0"/>
    <w:rsid w:val="008679E4"/>
    <w:rsid w:val="00867A28"/>
    <w:rsid w:val="00867A37"/>
    <w:rsid w:val="00867A55"/>
    <w:rsid w:val="00867B16"/>
    <w:rsid w:val="00867C2B"/>
    <w:rsid w:val="00867C6A"/>
    <w:rsid w:val="00867CE2"/>
    <w:rsid w:val="00867D4A"/>
    <w:rsid w:val="00867E79"/>
    <w:rsid w:val="00867EFE"/>
    <w:rsid w:val="00867F30"/>
    <w:rsid w:val="00867FD6"/>
    <w:rsid w:val="0087000B"/>
    <w:rsid w:val="0087005D"/>
    <w:rsid w:val="008700BA"/>
    <w:rsid w:val="0087013D"/>
    <w:rsid w:val="008701B9"/>
    <w:rsid w:val="0087025B"/>
    <w:rsid w:val="008702A0"/>
    <w:rsid w:val="00870367"/>
    <w:rsid w:val="00870488"/>
    <w:rsid w:val="008704D7"/>
    <w:rsid w:val="0087059C"/>
    <w:rsid w:val="00870648"/>
    <w:rsid w:val="0087077F"/>
    <w:rsid w:val="00870784"/>
    <w:rsid w:val="008707BE"/>
    <w:rsid w:val="0087080F"/>
    <w:rsid w:val="00870877"/>
    <w:rsid w:val="008708F9"/>
    <w:rsid w:val="0087097D"/>
    <w:rsid w:val="008709AE"/>
    <w:rsid w:val="00870A47"/>
    <w:rsid w:val="00870AEC"/>
    <w:rsid w:val="00870B52"/>
    <w:rsid w:val="00870B77"/>
    <w:rsid w:val="00870B8C"/>
    <w:rsid w:val="00870B99"/>
    <w:rsid w:val="00870BC2"/>
    <w:rsid w:val="00870C27"/>
    <w:rsid w:val="00870CA8"/>
    <w:rsid w:val="00870CC4"/>
    <w:rsid w:val="00870D2B"/>
    <w:rsid w:val="00870D2E"/>
    <w:rsid w:val="00870F59"/>
    <w:rsid w:val="00870FF3"/>
    <w:rsid w:val="00871010"/>
    <w:rsid w:val="0087103F"/>
    <w:rsid w:val="0087104C"/>
    <w:rsid w:val="00871134"/>
    <w:rsid w:val="00871224"/>
    <w:rsid w:val="00871227"/>
    <w:rsid w:val="0087122D"/>
    <w:rsid w:val="008712C3"/>
    <w:rsid w:val="0087133C"/>
    <w:rsid w:val="00871397"/>
    <w:rsid w:val="00871402"/>
    <w:rsid w:val="0087142E"/>
    <w:rsid w:val="00871443"/>
    <w:rsid w:val="00871445"/>
    <w:rsid w:val="008715B0"/>
    <w:rsid w:val="008715D0"/>
    <w:rsid w:val="00871666"/>
    <w:rsid w:val="0087166B"/>
    <w:rsid w:val="00871676"/>
    <w:rsid w:val="00871689"/>
    <w:rsid w:val="00871704"/>
    <w:rsid w:val="0087171C"/>
    <w:rsid w:val="008717EB"/>
    <w:rsid w:val="008718E9"/>
    <w:rsid w:val="00871929"/>
    <w:rsid w:val="00871A3C"/>
    <w:rsid w:val="00871ADD"/>
    <w:rsid w:val="00871B4A"/>
    <w:rsid w:val="00871DFE"/>
    <w:rsid w:val="00871E47"/>
    <w:rsid w:val="00871EED"/>
    <w:rsid w:val="00871F03"/>
    <w:rsid w:val="00871FBC"/>
    <w:rsid w:val="008720F8"/>
    <w:rsid w:val="0087212B"/>
    <w:rsid w:val="00872132"/>
    <w:rsid w:val="0087216B"/>
    <w:rsid w:val="008721A5"/>
    <w:rsid w:val="00872254"/>
    <w:rsid w:val="0087225D"/>
    <w:rsid w:val="008722E6"/>
    <w:rsid w:val="008722FE"/>
    <w:rsid w:val="00872362"/>
    <w:rsid w:val="0087237A"/>
    <w:rsid w:val="00872445"/>
    <w:rsid w:val="00872455"/>
    <w:rsid w:val="00872463"/>
    <w:rsid w:val="008724AD"/>
    <w:rsid w:val="008724E0"/>
    <w:rsid w:val="008724FB"/>
    <w:rsid w:val="008726AD"/>
    <w:rsid w:val="008726D9"/>
    <w:rsid w:val="00872724"/>
    <w:rsid w:val="00872745"/>
    <w:rsid w:val="00872775"/>
    <w:rsid w:val="008727E8"/>
    <w:rsid w:val="00872862"/>
    <w:rsid w:val="0087294B"/>
    <w:rsid w:val="008729B3"/>
    <w:rsid w:val="00872A5E"/>
    <w:rsid w:val="00872B51"/>
    <w:rsid w:val="00872B6F"/>
    <w:rsid w:val="00872BC2"/>
    <w:rsid w:val="00872BE1"/>
    <w:rsid w:val="00872BFD"/>
    <w:rsid w:val="00872C13"/>
    <w:rsid w:val="00872C22"/>
    <w:rsid w:val="00872C7B"/>
    <w:rsid w:val="00872CA7"/>
    <w:rsid w:val="00872CC4"/>
    <w:rsid w:val="00872DB0"/>
    <w:rsid w:val="00872DE5"/>
    <w:rsid w:val="00872DE6"/>
    <w:rsid w:val="00872E2E"/>
    <w:rsid w:val="00872EF2"/>
    <w:rsid w:val="00872F33"/>
    <w:rsid w:val="00872F6D"/>
    <w:rsid w:val="008730B3"/>
    <w:rsid w:val="008730FE"/>
    <w:rsid w:val="00873100"/>
    <w:rsid w:val="00873116"/>
    <w:rsid w:val="00873178"/>
    <w:rsid w:val="00873266"/>
    <w:rsid w:val="00873280"/>
    <w:rsid w:val="008732B9"/>
    <w:rsid w:val="008732C2"/>
    <w:rsid w:val="00873307"/>
    <w:rsid w:val="008733B8"/>
    <w:rsid w:val="00873471"/>
    <w:rsid w:val="0087358F"/>
    <w:rsid w:val="008735A5"/>
    <w:rsid w:val="008735FB"/>
    <w:rsid w:val="00873615"/>
    <w:rsid w:val="0087366E"/>
    <w:rsid w:val="008736D8"/>
    <w:rsid w:val="00873704"/>
    <w:rsid w:val="00873732"/>
    <w:rsid w:val="00873775"/>
    <w:rsid w:val="00873816"/>
    <w:rsid w:val="00873860"/>
    <w:rsid w:val="00873882"/>
    <w:rsid w:val="00873900"/>
    <w:rsid w:val="0087398A"/>
    <w:rsid w:val="008739F6"/>
    <w:rsid w:val="00873A2C"/>
    <w:rsid w:val="00873A3C"/>
    <w:rsid w:val="00873A5D"/>
    <w:rsid w:val="00873A74"/>
    <w:rsid w:val="00873B1A"/>
    <w:rsid w:val="00873B40"/>
    <w:rsid w:val="00873B66"/>
    <w:rsid w:val="00873B8A"/>
    <w:rsid w:val="00873C16"/>
    <w:rsid w:val="00873C3E"/>
    <w:rsid w:val="00873D28"/>
    <w:rsid w:val="00873DF1"/>
    <w:rsid w:val="00873E1D"/>
    <w:rsid w:val="00873E38"/>
    <w:rsid w:val="00873E6D"/>
    <w:rsid w:val="00873F9D"/>
    <w:rsid w:val="00873FB2"/>
    <w:rsid w:val="00873FD4"/>
    <w:rsid w:val="00873FED"/>
    <w:rsid w:val="0087408E"/>
    <w:rsid w:val="0087416B"/>
    <w:rsid w:val="00874174"/>
    <w:rsid w:val="008741A8"/>
    <w:rsid w:val="0087423B"/>
    <w:rsid w:val="008742AE"/>
    <w:rsid w:val="00874314"/>
    <w:rsid w:val="008744D6"/>
    <w:rsid w:val="008744F6"/>
    <w:rsid w:val="00874514"/>
    <w:rsid w:val="00874538"/>
    <w:rsid w:val="00874600"/>
    <w:rsid w:val="0087464D"/>
    <w:rsid w:val="00874695"/>
    <w:rsid w:val="00874699"/>
    <w:rsid w:val="008746F7"/>
    <w:rsid w:val="0087475C"/>
    <w:rsid w:val="008747F2"/>
    <w:rsid w:val="008747F5"/>
    <w:rsid w:val="0087482F"/>
    <w:rsid w:val="00874874"/>
    <w:rsid w:val="008748C9"/>
    <w:rsid w:val="00874979"/>
    <w:rsid w:val="00874986"/>
    <w:rsid w:val="008749BD"/>
    <w:rsid w:val="00874A08"/>
    <w:rsid w:val="00874A22"/>
    <w:rsid w:val="00874A91"/>
    <w:rsid w:val="00874AD8"/>
    <w:rsid w:val="00874B00"/>
    <w:rsid w:val="00874B0E"/>
    <w:rsid w:val="00874B11"/>
    <w:rsid w:val="00874B2D"/>
    <w:rsid w:val="00874BD2"/>
    <w:rsid w:val="00874C36"/>
    <w:rsid w:val="00874CA0"/>
    <w:rsid w:val="00874D19"/>
    <w:rsid w:val="00874D38"/>
    <w:rsid w:val="00874D70"/>
    <w:rsid w:val="00874E8E"/>
    <w:rsid w:val="00874F05"/>
    <w:rsid w:val="00874F34"/>
    <w:rsid w:val="00874F54"/>
    <w:rsid w:val="0087504B"/>
    <w:rsid w:val="0087509A"/>
    <w:rsid w:val="008750C6"/>
    <w:rsid w:val="00875231"/>
    <w:rsid w:val="0087525A"/>
    <w:rsid w:val="0087531C"/>
    <w:rsid w:val="00875390"/>
    <w:rsid w:val="008753B7"/>
    <w:rsid w:val="008753C2"/>
    <w:rsid w:val="0087542E"/>
    <w:rsid w:val="008754B9"/>
    <w:rsid w:val="0087556B"/>
    <w:rsid w:val="00875580"/>
    <w:rsid w:val="008755A3"/>
    <w:rsid w:val="008755C1"/>
    <w:rsid w:val="00875663"/>
    <w:rsid w:val="008756E3"/>
    <w:rsid w:val="008756F8"/>
    <w:rsid w:val="008757DD"/>
    <w:rsid w:val="008757E4"/>
    <w:rsid w:val="00875816"/>
    <w:rsid w:val="00875824"/>
    <w:rsid w:val="0087588D"/>
    <w:rsid w:val="00875978"/>
    <w:rsid w:val="008759E3"/>
    <w:rsid w:val="00875A19"/>
    <w:rsid w:val="00875A38"/>
    <w:rsid w:val="00875B22"/>
    <w:rsid w:val="00875B39"/>
    <w:rsid w:val="00875BCC"/>
    <w:rsid w:val="00875BFC"/>
    <w:rsid w:val="00875C60"/>
    <w:rsid w:val="00875CF8"/>
    <w:rsid w:val="00875D47"/>
    <w:rsid w:val="00875D5F"/>
    <w:rsid w:val="00875D62"/>
    <w:rsid w:val="00875D92"/>
    <w:rsid w:val="00875DAB"/>
    <w:rsid w:val="00875F86"/>
    <w:rsid w:val="00875FCD"/>
    <w:rsid w:val="00875FEF"/>
    <w:rsid w:val="00876079"/>
    <w:rsid w:val="008760A6"/>
    <w:rsid w:val="008760C4"/>
    <w:rsid w:val="008760C9"/>
    <w:rsid w:val="0087621C"/>
    <w:rsid w:val="0087626B"/>
    <w:rsid w:val="00876387"/>
    <w:rsid w:val="008763B3"/>
    <w:rsid w:val="00876424"/>
    <w:rsid w:val="0087647B"/>
    <w:rsid w:val="00876498"/>
    <w:rsid w:val="0087658D"/>
    <w:rsid w:val="00876607"/>
    <w:rsid w:val="00876669"/>
    <w:rsid w:val="00876726"/>
    <w:rsid w:val="008767D0"/>
    <w:rsid w:val="008767F1"/>
    <w:rsid w:val="008767FC"/>
    <w:rsid w:val="00876892"/>
    <w:rsid w:val="0087690B"/>
    <w:rsid w:val="00876912"/>
    <w:rsid w:val="0087691C"/>
    <w:rsid w:val="00876A08"/>
    <w:rsid w:val="00876A3D"/>
    <w:rsid w:val="00876ABA"/>
    <w:rsid w:val="00876B4D"/>
    <w:rsid w:val="00876C51"/>
    <w:rsid w:val="00876C94"/>
    <w:rsid w:val="00876CC3"/>
    <w:rsid w:val="00876CD9"/>
    <w:rsid w:val="00876CDA"/>
    <w:rsid w:val="00876E36"/>
    <w:rsid w:val="00876E85"/>
    <w:rsid w:val="00876EAF"/>
    <w:rsid w:val="00876F19"/>
    <w:rsid w:val="00876F1B"/>
    <w:rsid w:val="00876F4B"/>
    <w:rsid w:val="00876F51"/>
    <w:rsid w:val="00876FAC"/>
    <w:rsid w:val="00876FB5"/>
    <w:rsid w:val="008770A4"/>
    <w:rsid w:val="00877150"/>
    <w:rsid w:val="008771BA"/>
    <w:rsid w:val="00877205"/>
    <w:rsid w:val="00877210"/>
    <w:rsid w:val="0087721E"/>
    <w:rsid w:val="00877264"/>
    <w:rsid w:val="00877275"/>
    <w:rsid w:val="0087727A"/>
    <w:rsid w:val="0087728C"/>
    <w:rsid w:val="008772DC"/>
    <w:rsid w:val="008772FC"/>
    <w:rsid w:val="0087735D"/>
    <w:rsid w:val="008773B0"/>
    <w:rsid w:val="00877404"/>
    <w:rsid w:val="00877480"/>
    <w:rsid w:val="008774CA"/>
    <w:rsid w:val="008774E0"/>
    <w:rsid w:val="0087750C"/>
    <w:rsid w:val="00877539"/>
    <w:rsid w:val="00877585"/>
    <w:rsid w:val="00877599"/>
    <w:rsid w:val="008775D6"/>
    <w:rsid w:val="008775DB"/>
    <w:rsid w:val="008775E3"/>
    <w:rsid w:val="00877604"/>
    <w:rsid w:val="00877647"/>
    <w:rsid w:val="008776BE"/>
    <w:rsid w:val="008776D1"/>
    <w:rsid w:val="00877709"/>
    <w:rsid w:val="0087770F"/>
    <w:rsid w:val="0087771C"/>
    <w:rsid w:val="00877797"/>
    <w:rsid w:val="00877799"/>
    <w:rsid w:val="008777E3"/>
    <w:rsid w:val="00877832"/>
    <w:rsid w:val="008778A4"/>
    <w:rsid w:val="008778C5"/>
    <w:rsid w:val="00877A1C"/>
    <w:rsid w:val="00877A45"/>
    <w:rsid w:val="00877A6D"/>
    <w:rsid w:val="00877A9C"/>
    <w:rsid w:val="00877AF4"/>
    <w:rsid w:val="00877B29"/>
    <w:rsid w:val="00877B55"/>
    <w:rsid w:val="00877B78"/>
    <w:rsid w:val="00877C3B"/>
    <w:rsid w:val="00877CD1"/>
    <w:rsid w:val="00877CDC"/>
    <w:rsid w:val="00877D39"/>
    <w:rsid w:val="00877DA2"/>
    <w:rsid w:val="00877E12"/>
    <w:rsid w:val="00877E28"/>
    <w:rsid w:val="00877E5D"/>
    <w:rsid w:val="00877E6B"/>
    <w:rsid w:val="00877FA7"/>
    <w:rsid w:val="00877FB0"/>
    <w:rsid w:val="00877FE9"/>
    <w:rsid w:val="00880027"/>
    <w:rsid w:val="00880127"/>
    <w:rsid w:val="008801F4"/>
    <w:rsid w:val="00880319"/>
    <w:rsid w:val="00880325"/>
    <w:rsid w:val="0088038E"/>
    <w:rsid w:val="008803DA"/>
    <w:rsid w:val="008803DD"/>
    <w:rsid w:val="0088040B"/>
    <w:rsid w:val="0088041F"/>
    <w:rsid w:val="008804C2"/>
    <w:rsid w:val="008804D0"/>
    <w:rsid w:val="0088052B"/>
    <w:rsid w:val="0088055D"/>
    <w:rsid w:val="00880632"/>
    <w:rsid w:val="008806DB"/>
    <w:rsid w:val="008806F9"/>
    <w:rsid w:val="00880707"/>
    <w:rsid w:val="00880810"/>
    <w:rsid w:val="00880877"/>
    <w:rsid w:val="00880888"/>
    <w:rsid w:val="0088088E"/>
    <w:rsid w:val="008808FE"/>
    <w:rsid w:val="00880959"/>
    <w:rsid w:val="00880A29"/>
    <w:rsid w:val="00880A4D"/>
    <w:rsid w:val="00880A5C"/>
    <w:rsid w:val="00880AE5"/>
    <w:rsid w:val="00880AF9"/>
    <w:rsid w:val="00880AFA"/>
    <w:rsid w:val="00880B15"/>
    <w:rsid w:val="00880C17"/>
    <w:rsid w:val="00880C26"/>
    <w:rsid w:val="00880C78"/>
    <w:rsid w:val="00880C82"/>
    <w:rsid w:val="00880DD5"/>
    <w:rsid w:val="00880E2F"/>
    <w:rsid w:val="00880EB7"/>
    <w:rsid w:val="00880F29"/>
    <w:rsid w:val="00880FBE"/>
    <w:rsid w:val="00881014"/>
    <w:rsid w:val="00881075"/>
    <w:rsid w:val="008810A6"/>
    <w:rsid w:val="0088117F"/>
    <w:rsid w:val="008812C7"/>
    <w:rsid w:val="0088147D"/>
    <w:rsid w:val="008814DF"/>
    <w:rsid w:val="008814FF"/>
    <w:rsid w:val="00881575"/>
    <w:rsid w:val="0088157F"/>
    <w:rsid w:val="008816E6"/>
    <w:rsid w:val="00881719"/>
    <w:rsid w:val="00881751"/>
    <w:rsid w:val="0088177A"/>
    <w:rsid w:val="008817B9"/>
    <w:rsid w:val="008817C2"/>
    <w:rsid w:val="00881824"/>
    <w:rsid w:val="008818BB"/>
    <w:rsid w:val="008818F5"/>
    <w:rsid w:val="00881966"/>
    <w:rsid w:val="0088196D"/>
    <w:rsid w:val="00881A5E"/>
    <w:rsid w:val="00881B18"/>
    <w:rsid w:val="00881B8A"/>
    <w:rsid w:val="00881B97"/>
    <w:rsid w:val="00881E0F"/>
    <w:rsid w:val="00881EBE"/>
    <w:rsid w:val="00881ED4"/>
    <w:rsid w:val="00881F61"/>
    <w:rsid w:val="00881F9F"/>
    <w:rsid w:val="00881FEE"/>
    <w:rsid w:val="0088206F"/>
    <w:rsid w:val="008820D7"/>
    <w:rsid w:val="008821CA"/>
    <w:rsid w:val="008822DA"/>
    <w:rsid w:val="00882370"/>
    <w:rsid w:val="0088238B"/>
    <w:rsid w:val="008823C1"/>
    <w:rsid w:val="008823D3"/>
    <w:rsid w:val="00882443"/>
    <w:rsid w:val="0088244E"/>
    <w:rsid w:val="00882462"/>
    <w:rsid w:val="008824D9"/>
    <w:rsid w:val="00882519"/>
    <w:rsid w:val="0088258B"/>
    <w:rsid w:val="008825B6"/>
    <w:rsid w:val="008825DA"/>
    <w:rsid w:val="00882612"/>
    <w:rsid w:val="0088266B"/>
    <w:rsid w:val="0088267A"/>
    <w:rsid w:val="008828D2"/>
    <w:rsid w:val="00882907"/>
    <w:rsid w:val="008829D6"/>
    <w:rsid w:val="008829DE"/>
    <w:rsid w:val="008829F4"/>
    <w:rsid w:val="00882A8B"/>
    <w:rsid w:val="00882B0E"/>
    <w:rsid w:val="00882B92"/>
    <w:rsid w:val="00882BB2"/>
    <w:rsid w:val="00882C4C"/>
    <w:rsid w:val="00882C7C"/>
    <w:rsid w:val="00882D35"/>
    <w:rsid w:val="00882D62"/>
    <w:rsid w:val="00882E07"/>
    <w:rsid w:val="00882E5D"/>
    <w:rsid w:val="00882F54"/>
    <w:rsid w:val="00883072"/>
    <w:rsid w:val="00883106"/>
    <w:rsid w:val="0088310B"/>
    <w:rsid w:val="00883141"/>
    <w:rsid w:val="00883146"/>
    <w:rsid w:val="00883194"/>
    <w:rsid w:val="008831D6"/>
    <w:rsid w:val="008831E7"/>
    <w:rsid w:val="008832E7"/>
    <w:rsid w:val="00883317"/>
    <w:rsid w:val="0088332B"/>
    <w:rsid w:val="0088339C"/>
    <w:rsid w:val="008833FF"/>
    <w:rsid w:val="00883444"/>
    <w:rsid w:val="008834C4"/>
    <w:rsid w:val="008834DC"/>
    <w:rsid w:val="0088350A"/>
    <w:rsid w:val="00883524"/>
    <w:rsid w:val="00883556"/>
    <w:rsid w:val="00883589"/>
    <w:rsid w:val="008835D0"/>
    <w:rsid w:val="00883666"/>
    <w:rsid w:val="0088366C"/>
    <w:rsid w:val="00883682"/>
    <w:rsid w:val="0088373B"/>
    <w:rsid w:val="0088382E"/>
    <w:rsid w:val="00883852"/>
    <w:rsid w:val="0088386F"/>
    <w:rsid w:val="00883880"/>
    <w:rsid w:val="008839C8"/>
    <w:rsid w:val="00883A65"/>
    <w:rsid w:val="00883B0D"/>
    <w:rsid w:val="00883B51"/>
    <w:rsid w:val="00883C01"/>
    <w:rsid w:val="00883C58"/>
    <w:rsid w:val="00883D0A"/>
    <w:rsid w:val="00883DB5"/>
    <w:rsid w:val="00883ECB"/>
    <w:rsid w:val="00883F26"/>
    <w:rsid w:val="00884004"/>
    <w:rsid w:val="0088404F"/>
    <w:rsid w:val="00884059"/>
    <w:rsid w:val="00884146"/>
    <w:rsid w:val="008841C4"/>
    <w:rsid w:val="0088420C"/>
    <w:rsid w:val="00884252"/>
    <w:rsid w:val="00884352"/>
    <w:rsid w:val="008843DB"/>
    <w:rsid w:val="0088443C"/>
    <w:rsid w:val="0088448E"/>
    <w:rsid w:val="008844B4"/>
    <w:rsid w:val="008844C2"/>
    <w:rsid w:val="00884559"/>
    <w:rsid w:val="00884578"/>
    <w:rsid w:val="008845CB"/>
    <w:rsid w:val="008845E5"/>
    <w:rsid w:val="0088461F"/>
    <w:rsid w:val="008846E0"/>
    <w:rsid w:val="008846EC"/>
    <w:rsid w:val="0088472B"/>
    <w:rsid w:val="008847AC"/>
    <w:rsid w:val="00884817"/>
    <w:rsid w:val="008848B6"/>
    <w:rsid w:val="00884976"/>
    <w:rsid w:val="00884A8F"/>
    <w:rsid w:val="00884B99"/>
    <w:rsid w:val="00884BA2"/>
    <w:rsid w:val="00884BF1"/>
    <w:rsid w:val="00884C85"/>
    <w:rsid w:val="00884CBC"/>
    <w:rsid w:val="00884CE3"/>
    <w:rsid w:val="00884D34"/>
    <w:rsid w:val="00884DCE"/>
    <w:rsid w:val="00884DEA"/>
    <w:rsid w:val="00884E12"/>
    <w:rsid w:val="00884E8C"/>
    <w:rsid w:val="00884EB3"/>
    <w:rsid w:val="00884EBD"/>
    <w:rsid w:val="00884ECB"/>
    <w:rsid w:val="00884F38"/>
    <w:rsid w:val="00884FEE"/>
    <w:rsid w:val="0088501C"/>
    <w:rsid w:val="00885099"/>
    <w:rsid w:val="0088510F"/>
    <w:rsid w:val="00885111"/>
    <w:rsid w:val="00885218"/>
    <w:rsid w:val="0088539E"/>
    <w:rsid w:val="008853F0"/>
    <w:rsid w:val="0088541C"/>
    <w:rsid w:val="00885435"/>
    <w:rsid w:val="0088543B"/>
    <w:rsid w:val="00885455"/>
    <w:rsid w:val="0088545E"/>
    <w:rsid w:val="00885489"/>
    <w:rsid w:val="008854A7"/>
    <w:rsid w:val="008854FF"/>
    <w:rsid w:val="0088555C"/>
    <w:rsid w:val="0088556B"/>
    <w:rsid w:val="00885587"/>
    <w:rsid w:val="0088558C"/>
    <w:rsid w:val="008855D5"/>
    <w:rsid w:val="0088562B"/>
    <w:rsid w:val="00885667"/>
    <w:rsid w:val="00885697"/>
    <w:rsid w:val="008856B7"/>
    <w:rsid w:val="0088571B"/>
    <w:rsid w:val="0088576A"/>
    <w:rsid w:val="0088581B"/>
    <w:rsid w:val="00885864"/>
    <w:rsid w:val="0088587D"/>
    <w:rsid w:val="00885882"/>
    <w:rsid w:val="008858A4"/>
    <w:rsid w:val="00885926"/>
    <w:rsid w:val="008859DC"/>
    <w:rsid w:val="008859E8"/>
    <w:rsid w:val="00885A0C"/>
    <w:rsid w:val="00885A47"/>
    <w:rsid w:val="00885A51"/>
    <w:rsid w:val="00885B23"/>
    <w:rsid w:val="00885B47"/>
    <w:rsid w:val="00885C66"/>
    <w:rsid w:val="00885D0C"/>
    <w:rsid w:val="00885D44"/>
    <w:rsid w:val="00885D6B"/>
    <w:rsid w:val="00885D93"/>
    <w:rsid w:val="00885D9D"/>
    <w:rsid w:val="00885DB8"/>
    <w:rsid w:val="00885DC2"/>
    <w:rsid w:val="00885E07"/>
    <w:rsid w:val="00885E1F"/>
    <w:rsid w:val="00885E3D"/>
    <w:rsid w:val="00885F2B"/>
    <w:rsid w:val="00885F6E"/>
    <w:rsid w:val="00885F96"/>
    <w:rsid w:val="00886066"/>
    <w:rsid w:val="008860D0"/>
    <w:rsid w:val="008860F3"/>
    <w:rsid w:val="00886200"/>
    <w:rsid w:val="00886239"/>
    <w:rsid w:val="0088627A"/>
    <w:rsid w:val="008862B6"/>
    <w:rsid w:val="008862FD"/>
    <w:rsid w:val="00886412"/>
    <w:rsid w:val="0088641F"/>
    <w:rsid w:val="00886424"/>
    <w:rsid w:val="00886493"/>
    <w:rsid w:val="008864E8"/>
    <w:rsid w:val="00886529"/>
    <w:rsid w:val="008865BF"/>
    <w:rsid w:val="00886607"/>
    <w:rsid w:val="0088661D"/>
    <w:rsid w:val="00886690"/>
    <w:rsid w:val="008866C0"/>
    <w:rsid w:val="00886761"/>
    <w:rsid w:val="00886778"/>
    <w:rsid w:val="00886782"/>
    <w:rsid w:val="008867BF"/>
    <w:rsid w:val="008867C0"/>
    <w:rsid w:val="008867CD"/>
    <w:rsid w:val="00886823"/>
    <w:rsid w:val="00886894"/>
    <w:rsid w:val="008868C3"/>
    <w:rsid w:val="008868D6"/>
    <w:rsid w:val="00886996"/>
    <w:rsid w:val="008869AC"/>
    <w:rsid w:val="008869B2"/>
    <w:rsid w:val="00886A50"/>
    <w:rsid w:val="00886A89"/>
    <w:rsid w:val="00886AA5"/>
    <w:rsid w:val="00886BF6"/>
    <w:rsid w:val="00886C3D"/>
    <w:rsid w:val="00886D13"/>
    <w:rsid w:val="00886EE1"/>
    <w:rsid w:val="00886F8E"/>
    <w:rsid w:val="00886F8F"/>
    <w:rsid w:val="008870BE"/>
    <w:rsid w:val="008870D6"/>
    <w:rsid w:val="008870F8"/>
    <w:rsid w:val="0088711A"/>
    <w:rsid w:val="0088713C"/>
    <w:rsid w:val="00887219"/>
    <w:rsid w:val="008872D4"/>
    <w:rsid w:val="0088734C"/>
    <w:rsid w:val="0088739A"/>
    <w:rsid w:val="008873AB"/>
    <w:rsid w:val="00887449"/>
    <w:rsid w:val="008875BD"/>
    <w:rsid w:val="008875F0"/>
    <w:rsid w:val="00887600"/>
    <w:rsid w:val="00887697"/>
    <w:rsid w:val="00887817"/>
    <w:rsid w:val="0088783D"/>
    <w:rsid w:val="00887898"/>
    <w:rsid w:val="008878BE"/>
    <w:rsid w:val="008878F8"/>
    <w:rsid w:val="0088799F"/>
    <w:rsid w:val="008879A9"/>
    <w:rsid w:val="00887A46"/>
    <w:rsid w:val="00887A81"/>
    <w:rsid w:val="00887AB7"/>
    <w:rsid w:val="00887AC1"/>
    <w:rsid w:val="00887B60"/>
    <w:rsid w:val="00887BA0"/>
    <w:rsid w:val="00887BDA"/>
    <w:rsid w:val="00887C23"/>
    <w:rsid w:val="00887C4C"/>
    <w:rsid w:val="00887C6F"/>
    <w:rsid w:val="00887CC4"/>
    <w:rsid w:val="00887DB3"/>
    <w:rsid w:val="00887E6F"/>
    <w:rsid w:val="00887F5E"/>
    <w:rsid w:val="0089011E"/>
    <w:rsid w:val="0089013E"/>
    <w:rsid w:val="0089031D"/>
    <w:rsid w:val="00890351"/>
    <w:rsid w:val="0089037C"/>
    <w:rsid w:val="00890393"/>
    <w:rsid w:val="008903D1"/>
    <w:rsid w:val="00890423"/>
    <w:rsid w:val="0089042B"/>
    <w:rsid w:val="008904AD"/>
    <w:rsid w:val="008905DC"/>
    <w:rsid w:val="00890644"/>
    <w:rsid w:val="0089068B"/>
    <w:rsid w:val="008907CE"/>
    <w:rsid w:val="008907F2"/>
    <w:rsid w:val="00890803"/>
    <w:rsid w:val="0089084A"/>
    <w:rsid w:val="00890898"/>
    <w:rsid w:val="008908DF"/>
    <w:rsid w:val="00890901"/>
    <w:rsid w:val="008909B5"/>
    <w:rsid w:val="008909F5"/>
    <w:rsid w:val="00890A07"/>
    <w:rsid w:val="00890A26"/>
    <w:rsid w:val="00890A4C"/>
    <w:rsid w:val="00890A80"/>
    <w:rsid w:val="00890C0A"/>
    <w:rsid w:val="00890C43"/>
    <w:rsid w:val="00890C4A"/>
    <w:rsid w:val="00890C8E"/>
    <w:rsid w:val="00890CDF"/>
    <w:rsid w:val="00890D82"/>
    <w:rsid w:val="00890DB1"/>
    <w:rsid w:val="00890DDD"/>
    <w:rsid w:val="00890E6E"/>
    <w:rsid w:val="00890E7C"/>
    <w:rsid w:val="00890EDE"/>
    <w:rsid w:val="00890EF7"/>
    <w:rsid w:val="00890EFC"/>
    <w:rsid w:val="00890F45"/>
    <w:rsid w:val="00890F7D"/>
    <w:rsid w:val="00890F8C"/>
    <w:rsid w:val="00890FAA"/>
    <w:rsid w:val="00890FC5"/>
    <w:rsid w:val="00890FC8"/>
    <w:rsid w:val="00890FE1"/>
    <w:rsid w:val="00891037"/>
    <w:rsid w:val="00891038"/>
    <w:rsid w:val="00891062"/>
    <w:rsid w:val="008910A0"/>
    <w:rsid w:val="008911B8"/>
    <w:rsid w:val="008911DD"/>
    <w:rsid w:val="00891271"/>
    <w:rsid w:val="008912CA"/>
    <w:rsid w:val="0089130A"/>
    <w:rsid w:val="008913DA"/>
    <w:rsid w:val="0089147F"/>
    <w:rsid w:val="00891489"/>
    <w:rsid w:val="008914B1"/>
    <w:rsid w:val="00891534"/>
    <w:rsid w:val="0089160D"/>
    <w:rsid w:val="0089161B"/>
    <w:rsid w:val="008916B7"/>
    <w:rsid w:val="008916E2"/>
    <w:rsid w:val="008916E3"/>
    <w:rsid w:val="00891703"/>
    <w:rsid w:val="00891705"/>
    <w:rsid w:val="0089173E"/>
    <w:rsid w:val="0089174A"/>
    <w:rsid w:val="0089188A"/>
    <w:rsid w:val="00891958"/>
    <w:rsid w:val="008919A6"/>
    <w:rsid w:val="00891A36"/>
    <w:rsid w:val="00891A55"/>
    <w:rsid w:val="00891AFB"/>
    <w:rsid w:val="00891B74"/>
    <w:rsid w:val="00891BBF"/>
    <w:rsid w:val="00891D14"/>
    <w:rsid w:val="00891D42"/>
    <w:rsid w:val="00891D44"/>
    <w:rsid w:val="00891DE4"/>
    <w:rsid w:val="00891E76"/>
    <w:rsid w:val="00891ED0"/>
    <w:rsid w:val="00891FFE"/>
    <w:rsid w:val="0089207D"/>
    <w:rsid w:val="0089208A"/>
    <w:rsid w:val="008920AC"/>
    <w:rsid w:val="00892226"/>
    <w:rsid w:val="0089227F"/>
    <w:rsid w:val="008922A9"/>
    <w:rsid w:val="00892322"/>
    <w:rsid w:val="0089235F"/>
    <w:rsid w:val="00892396"/>
    <w:rsid w:val="008923A7"/>
    <w:rsid w:val="008924C4"/>
    <w:rsid w:val="008924ED"/>
    <w:rsid w:val="008924EE"/>
    <w:rsid w:val="008924FF"/>
    <w:rsid w:val="00892535"/>
    <w:rsid w:val="00892556"/>
    <w:rsid w:val="008925CE"/>
    <w:rsid w:val="008925D7"/>
    <w:rsid w:val="0089263D"/>
    <w:rsid w:val="008926B6"/>
    <w:rsid w:val="00892724"/>
    <w:rsid w:val="00892749"/>
    <w:rsid w:val="008927B9"/>
    <w:rsid w:val="008927CD"/>
    <w:rsid w:val="008927D1"/>
    <w:rsid w:val="008927F4"/>
    <w:rsid w:val="00892920"/>
    <w:rsid w:val="008929E1"/>
    <w:rsid w:val="00892ABA"/>
    <w:rsid w:val="00892B16"/>
    <w:rsid w:val="00892B1A"/>
    <w:rsid w:val="00892B4D"/>
    <w:rsid w:val="00892BFC"/>
    <w:rsid w:val="00892D7F"/>
    <w:rsid w:val="00892F05"/>
    <w:rsid w:val="00892F22"/>
    <w:rsid w:val="0089300B"/>
    <w:rsid w:val="0089303F"/>
    <w:rsid w:val="008930BE"/>
    <w:rsid w:val="008930FE"/>
    <w:rsid w:val="00893127"/>
    <w:rsid w:val="0089317B"/>
    <w:rsid w:val="00893191"/>
    <w:rsid w:val="008931C8"/>
    <w:rsid w:val="008931E9"/>
    <w:rsid w:val="00893266"/>
    <w:rsid w:val="00893338"/>
    <w:rsid w:val="00893456"/>
    <w:rsid w:val="00893465"/>
    <w:rsid w:val="00893474"/>
    <w:rsid w:val="00893483"/>
    <w:rsid w:val="00893484"/>
    <w:rsid w:val="0089349D"/>
    <w:rsid w:val="008934AA"/>
    <w:rsid w:val="0089358F"/>
    <w:rsid w:val="008935EE"/>
    <w:rsid w:val="0089362B"/>
    <w:rsid w:val="008936BB"/>
    <w:rsid w:val="0089376E"/>
    <w:rsid w:val="008937CA"/>
    <w:rsid w:val="008937E6"/>
    <w:rsid w:val="00893897"/>
    <w:rsid w:val="008938DB"/>
    <w:rsid w:val="00893913"/>
    <w:rsid w:val="00893A5B"/>
    <w:rsid w:val="00893B0B"/>
    <w:rsid w:val="00893B2E"/>
    <w:rsid w:val="00893B5B"/>
    <w:rsid w:val="00893C29"/>
    <w:rsid w:val="00893D0C"/>
    <w:rsid w:val="00893D7C"/>
    <w:rsid w:val="00893EA0"/>
    <w:rsid w:val="00893EA6"/>
    <w:rsid w:val="00893F1D"/>
    <w:rsid w:val="00893F7F"/>
    <w:rsid w:val="00893F9A"/>
    <w:rsid w:val="00893FD6"/>
    <w:rsid w:val="00893FE3"/>
    <w:rsid w:val="0089415C"/>
    <w:rsid w:val="0089416F"/>
    <w:rsid w:val="008941FE"/>
    <w:rsid w:val="00894287"/>
    <w:rsid w:val="00894345"/>
    <w:rsid w:val="00894366"/>
    <w:rsid w:val="008943B0"/>
    <w:rsid w:val="00894476"/>
    <w:rsid w:val="00894490"/>
    <w:rsid w:val="0089458A"/>
    <w:rsid w:val="0089462C"/>
    <w:rsid w:val="008946B2"/>
    <w:rsid w:val="0089470A"/>
    <w:rsid w:val="0089471A"/>
    <w:rsid w:val="00894728"/>
    <w:rsid w:val="0089474C"/>
    <w:rsid w:val="0089475F"/>
    <w:rsid w:val="00894799"/>
    <w:rsid w:val="008947B9"/>
    <w:rsid w:val="008947E9"/>
    <w:rsid w:val="0089483E"/>
    <w:rsid w:val="00894873"/>
    <w:rsid w:val="008948AC"/>
    <w:rsid w:val="00894937"/>
    <w:rsid w:val="00894948"/>
    <w:rsid w:val="008949D0"/>
    <w:rsid w:val="008949DD"/>
    <w:rsid w:val="00894A01"/>
    <w:rsid w:val="00894B11"/>
    <w:rsid w:val="00894BEE"/>
    <w:rsid w:val="00894C07"/>
    <w:rsid w:val="00894C16"/>
    <w:rsid w:val="00894C51"/>
    <w:rsid w:val="00894C61"/>
    <w:rsid w:val="00894CBF"/>
    <w:rsid w:val="00894D39"/>
    <w:rsid w:val="00894D43"/>
    <w:rsid w:val="00894F1E"/>
    <w:rsid w:val="00894F40"/>
    <w:rsid w:val="00894FF2"/>
    <w:rsid w:val="0089504B"/>
    <w:rsid w:val="00895162"/>
    <w:rsid w:val="008951DD"/>
    <w:rsid w:val="008951FC"/>
    <w:rsid w:val="00895233"/>
    <w:rsid w:val="0089526A"/>
    <w:rsid w:val="008952CB"/>
    <w:rsid w:val="008952D2"/>
    <w:rsid w:val="00895356"/>
    <w:rsid w:val="008953CA"/>
    <w:rsid w:val="00895429"/>
    <w:rsid w:val="00895485"/>
    <w:rsid w:val="008954BF"/>
    <w:rsid w:val="008954C9"/>
    <w:rsid w:val="008955A7"/>
    <w:rsid w:val="0089561A"/>
    <w:rsid w:val="00895632"/>
    <w:rsid w:val="0089567E"/>
    <w:rsid w:val="00895742"/>
    <w:rsid w:val="00895745"/>
    <w:rsid w:val="00895776"/>
    <w:rsid w:val="00895799"/>
    <w:rsid w:val="00895864"/>
    <w:rsid w:val="00895898"/>
    <w:rsid w:val="00895899"/>
    <w:rsid w:val="008958C1"/>
    <w:rsid w:val="008959AF"/>
    <w:rsid w:val="008959EB"/>
    <w:rsid w:val="00895A07"/>
    <w:rsid w:val="00895A94"/>
    <w:rsid w:val="00895B5D"/>
    <w:rsid w:val="00895B6F"/>
    <w:rsid w:val="00895C54"/>
    <w:rsid w:val="00895CAF"/>
    <w:rsid w:val="00895CBE"/>
    <w:rsid w:val="00895CCB"/>
    <w:rsid w:val="00895DA2"/>
    <w:rsid w:val="00895DDF"/>
    <w:rsid w:val="00895E7D"/>
    <w:rsid w:val="00895E8E"/>
    <w:rsid w:val="00895F15"/>
    <w:rsid w:val="00895F23"/>
    <w:rsid w:val="00895F3D"/>
    <w:rsid w:val="00895F6B"/>
    <w:rsid w:val="00895FB3"/>
    <w:rsid w:val="00895FC7"/>
    <w:rsid w:val="0089615F"/>
    <w:rsid w:val="0089620D"/>
    <w:rsid w:val="00896264"/>
    <w:rsid w:val="008962D7"/>
    <w:rsid w:val="00896343"/>
    <w:rsid w:val="00896441"/>
    <w:rsid w:val="00896443"/>
    <w:rsid w:val="0089644F"/>
    <w:rsid w:val="008964B3"/>
    <w:rsid w:val="00896501"/>
    <w:rsid w:val="00896550"/>
    <w:rsid w:val="008966EF"/>
    <w:rsid w:val="0089670A"/>
    <w:rsid w:val="00896748"/>
    <w:rsid w:val="008967EA"/>
    <w:rsid w:val="00896860"/>
    <w:rsid w:val="008968A6"/>
    <w:rsid w:val="00896942"/>
    <w:rsid w:val="00896980"/>
    <w:rsid w:val="00896A2B"/>
    <w:rsid w:val="00896AF3"/>
    <w:rsid w:val="00896B05"/>
    <w:rsid w:val="00896C6B"/>
    <w:rsid w:val="00896C99"/>
    <w:rsid w:val="00896CDA"/>
    <w:rsid w:val="00896D92"/>
    <w:rsid w:val="00896DA8"/>
    <w:rsid w:val="00896E40"/>
    <w:rsid w:val="00896E58"/>
    <w:rsid w:val="00896E95"/>
    <w:rsid w:val="00896F83"/>
    <w:rsid w:val="00896F87"/>
    <w:rsid w:val="00896F88"/>
    <w:rsid w:val="00896FFB"/>
    <w:rsid w:val="00897034"/>
    <w:rsid w:val="00897055"/>
    <w:rsid w:val="008971A6"/>
    <w:rsid w:val="008971EF"/>
    <w:rsid w:val="00897221"/>
    <w:rsid w:val="0089725F"/>
    <w:rsid w:val="0089729F"/>
    <w:rsid w:val="008972E0"/>
    <w:rsid w:val="008972F1"/>
    <w:rsid w:val="0089737A"/>
    <w:rsid w:val="0089737C"/>
    <w:rsid w:val="008973D3"/>
    <w:rsid w:val="00897408"/>
    <w:rsid w:val="0089743D"/>
    <w:rsid w:val="008974F1"/>
    <w:rsid w:val="00897511"/>
    <w:rsid w:val="00897538"/>
    <w:rsid w:val="0089754B"/>
    <w:rsid w:val="00897557"/>
    <w:rsid w:val="00897683"/>
    <w:rsid w:val="008976F5"/>
    <w:rsid w:val="00897728"/>
    <w:rsid w:val="0089773B"/>
    <w:rsid w:val="00897740"/>
    <w:rsid w:val="00897745"/>
    <w:rsid w:val="008977FC"/>
    <w:rsid w:val="00897863"/>
    <w:rsid w:val="0089789B"/>
    <w:rsid w:val="00897979"/>
    <w:rsid w:val="008979C2"/>
    <w:rsid w:val="00897A34"/>
    <w:rsid w:val="00897A50"/>
    <w:rsid w:val="00897A6B"/>
    <w:rsid w:val="00897A83"/>
    <w:rsid w:val="00897A93"/>
    <w:rsid w:val="00897B13"/>
    <w:rsid w:val="00897B72"/>
    <w:rsid w:val="00897B87"/>
    <w:rsid w:val="00897BA6"/>
    <w:rsid w:val="00897C3C"/>
    <w:rsid w:val="00897C78"/>
    <w:rsid w:val="00897C90"/>
    <w:rsid w:val="00897CB2"/>
    <w:rsid w:val="00897CD4"/>
    <w:rsid w:val="00897CEE"/>
    <w:rsid w:val="00897D3E"/>
    <w:rsid w:val="00897D44"/>
    <w:rsid w:val="00897DD5"/>
    <w:rsid w:val="00897E26"/>
    <w:rsid w:val="00897EA7"/>
    <w:rsid w:val="0089B748"/>
    <w:rsid w:val="008A0042"/>
    <w:rsid w:val="008A0070"/>
    <w:rsid w:val="008A0190"/>
    <w:rsid w:val="008A029F"/>
    <w:rsid w:val="008A0364"/>
    <w:rsid w:val="008A048A"/>
    <w:rsid w:val="008A04C3"/>
    <w:rsid w:val="008A054D"/>
    <w:rsid w:val="008A056C"/>
    <w:rsid w:val="008A05D1"/>
    <w:rsid w:val="008A062E"/>
    <w:rsid w:val="008A06C2"/>
    <w:rsid w:val="008A06CA"/>
    <w:rsid w:val="008A0706"/>
    <w:rsid w:val="008A072C"/>
    <w:rsid w:val="008A078C"/>
    <w:rsid w:val="008A0832"/>
    <w:rsid w:val="008A084B"/>
    <w:rsid w:val="008A099A"/>
    <w:rsid w:val="008A09ED"/>
    <w:rsid w:val="008A0A19"/>
    <w:rsid w:val="008A0A79"/>
    <w:rsid w:val="008A0A7A"/>
    <w:rsid w:val="008A0ABA"/>
    <w:rsid w:val="008A0B07"/>
    <w:rsid w:val="008A0B22"/>
    <w:rsid w:val="008A0BB5"/>
    <w:rsid w:val="008A0C59"/>
    <w:rsid w:val="008A0C90"/>
    <w:rsid w:val="008A0CD4"/>
    <w:rsid w:val="008A0D54"/>
    <w:rsid w:val="008A0D6E"/>
    <w:rsid w:val="008A0D95"/>
    <w:rsid w:val="008A0E0C"/>
    <w:rsid w:val="008A0ED4"/>
    <w:rsid w:val="008A0F02"/>
    <w:rsid w:val="008A0F11"/>
    <w:rsid w:val="008A0FBF"/>
    <w:rsid w:val="008A1021"/>
    <w:rsid w:val="008A1050"/>
    <w:rsid w:val="008A1162"/>
    <w:rsid w:val="008A1332"/>
    <w:rsid w:val="008A1361"/>
    <w:rsid w:val="008A1430"/>
    <w:rsid w:val="008A1434"/>
    <w:rsid w:val="008A14D0"/>
    <w:rsid w:val="008A14EF"/>
    <w:rsid w:val="008A156E"/>
    <w:rsid w:val="008A157C"/>
    <w:rsid w:val="008A1589"/>
    <w:rsid w:val="008A15D0"/>
    <w:rsid w:val="008A15F8"/>
    <w:rsid w:val="008A1788"/>
    <w:rsid w:val="008A179C"/>
    <w:rsid w:val="008A184D"/>
    <w:rsid w:val="008A1882"/>
    <w:rsid w:val="008A18DA"/>
    <w:rsid w:val="008A1935"/>
    <w:rsid w:val="008A1942"/>
    <w:rsid w:val="008A197F"/>
    <w:rsid w:val="008A19B5"/>
    <w:rsid w:val="008A1A46"/>
    <w:rsid w:val="008A1A6C"/>
    <w:rsid w:val="008A1A9A"/>
    <w:rsid w:val="008A1B69"/>
    <w:rsid w:val="008A1BE2"/>
    <w:rsid w:val="008A1C17"/>
    <w:rsid w:val="008A1C77"/>
    <w:rsid w:val="008A1C8A"/>
    <w:rsid w:val="008A1CDC"/>
    <w:rsid w:val="008A1D31"/>
    <w:rsid w:val="008A1D9B"/>
    <w:rsid w:val="008A1E0F"/>
    <w:rsid w:val="008A1ED7"/>
    <w:rsid w:val="008A1F13"/>
    <w:rsid w:val="008A1F24"/>
    <w:rsid w:val="008A1F25"/>
    <w:rsid w:val="008A1FC9"/>
    <w:rsid w:val="008A2054"/>
    <w:rsid w:val="008A20A0"/>
    <w:rsid w:val="008A20EA"/>
    <w:rsid w:val="008A2149"/>
    <w:rsid w:val="008A219D"/>
    <w:rsid w:val="008A21A6"/>
    <w:rsid w:val="008A2204"/>
    <w:rsid w:val="008A22F7"/>
    <w:rsid w:val="008A23DF"/>
    <w:rsid w:val="008A2416"/>
    <w:rsid w:val="008A24E4"/>
    <w:rsid w:val="008A253C"/>
    <w:rsid w:val="008A2632"/>
    <w:rsid w:val="008A2717"/>
    <w:rsid w:val="008A2808"/>
    <w:rsid w:val="008A281F"/>
    <w:rsid w:val="008A282A"/>
    <w:rsid w:val="008A2836"/>
    <w:rsid w:val="008A2877"/>
    <w:rsid w:val="008A2900"/>
    <w:rsid w:val="008A29EB"/>
    <w:rsid w:val="008A29EE"/>
    <w:rsid w:val="008A2A0E"/>
    <w:rsid w:val="008A2B01"/>
    <w:rsid w:val="008A2C0C"/>
    <w:rsid w:val="008A2C21"/>
    <w:rsid w:val="008A2CC3"/>
    <w:rsid w:val="008A2F36"/>
    <w:rsid w:val="008A2F81"/>
    <w:rsid w:val="008A2F83"/>
    <w:rsid w:val="008A2FEE"/>
    <w:rsid w:val="008A3036"/>
    <w:rsid w:val="008A30E8"/>
    <w:rsid w:val="008A3112"/>
    <w:rsid w:val="008A316E"/>
    <w:rsid w:val="008A31B4"/>
    <w:rsid w:val="008A324E"/>
    <w:rsid w:val="008A33F7"/>
    <w:rsid w:val="008A3404"/>
    <w:rsid w:val="008A342C"/>
    <w:rsid w:val="008A34A8"/>
    <w:rsid w:val="008A3514"/>
    <w:rsid w:val="008A3516"/>
    <w:rsid w:val="008A362E"/>
    <w:rsid w:val="008A36A6"/>
    <w:rsid w:val="008A370D"/>
    <w:rsid w:val="008A3795"/>
    <w:rsid w:val="008A37A3"/>
    <w:rsid w:val="008A38A5"/>
    <w:rsid w:val="008A38BE"/>
    <w:rsid w:val="008A3AAC"/>
    <w:rsid w:val="008A3B14"/>
    <w:rsid w:val="008A3B38"/>
    <w:rsid w:val="008A3B6C"/>
    <w:rsid w:val="008A3C4D"/>
    <w:rsid w:val="008A3C53"/>
    <w:rsid w:val="008A3C6E"/>
    <w:rsid w:val="008A3DA9"/>
    <w:rsid w:val="008A3E78"/>
    <w:rsid w:val="008A3E7E"/>
    <w:rsid w:val="008A3EC4"/>
    <w:rsid w:val="008A3ED4"/>
    <w:rsid w:val="008A3F3D"/>
    <w:rsid w:val="008A3F54"/>
    <w:rsid w:val="008A3FE4"/>
    <w:rsid w:val="008A4052"/>
    <w:rsid w:val="008A40F0"/>
    <w:rsid w:val="008A4114"/>
    <w:rsid w:val="008A412E"/>
    <w:rsid w:val="008A415C"/>
    <w:rsid w:val="008A41A8"/>
    <w:rsid w:val="008A41B0"/>
    <w:rsid w:val="008A424E"/>
    <w:rsid w:val="008A4255"/>
    <w:rsid w:val="008A42F0"/>
    <w:rsid w:val="008A42F7"/>
    <w:rsid w:val="008A4438"/>
    <w:rsid w:val="008A445B"/>
    <w:rsid w:val="008A4461"/>
    <w:rsid w:val="008A448F"/>
    <w:rsid w:val="008A44A2"/>
    <w:rsid w:val="008A44B1"/>
    <w:rsid w:val="008A44E2"/>
    <w:rsid w:val="008A4608"/>
    <w:rsid w:val="008A4636"/>
    <w:rsid w:val="008A4642"/>
    <w:rsid w:val="008A4691"/>
    <w:rsid w:val="008A4811"/>
    <w:rsid w:val="008A4833"/>
    <w:rsid w:val="008A496B"/>
    <w:rsid w:val="008A499F"/>
    <w:rsid w:val="008A49E6"/>
    <w:rsid w:val="008A4AE0"/>
    <w:rsid w:val="008A4B1D"/>
    <w:rsid w:val="008A4B8D"/>
    <w:rsid w:val="008A4C2A"/>
    <w:rsid w:val="008A4CB5"/>
    <w:rsid w:val="008A4CBE"/>
    <w:rsid w:val="008A4CC9"/>
    <w:rsid w:val="008A4CF8"/>
    <w:rsid w:val="008A4D2B"/>
    <w:rsid w:val="008A4D35"/>
    <w:rsid w:val="008A4DEE"/>
    <w:rsid w:val="008A4E33"/>
    <w:rsid w:val="008A4E92"/>
    <w:rsid w:val="008A4ECC"/>
    <w:rsid w:val="008A4ECD"/>
    <w:rsid w:val="008A4F09"/>
    <w:rsid w:val="008A4F1A"/>
    <w:rsid w:val="008A4FD2"/>
    <w:rsid w:val="008A5050"/>
    <w:rsid w:val="008A5095"/>
    <w:rsid w:val="008A50A7"/>
    <w:rsid w:val="008A5163"/>
    <w:rsid w:val="008A51C4"/>
    <w:rsid w:val="008A51E9"/>
    <w:rsid w:val="008A5205"/>
    <w:rsid w:val="008A5269"/>
    <w:rsid w:val="008A528C"/>
    <w:rsid w:val="008A5304"/>
    <w:rsid w:val="008A531F"/>
    <w:rsid w:val="008A5394"/>
    <w:rsid w:val="008A5409"/>
    <w:rsid w:val="008A5441"/>
    <w:rsid w:val="008A5496"/>
    <w:rsid w:val="008A54C2"/>
    <w:rsid w:val="008A5587"/>
    <w:rsid w:val="008A56A1"/>
    <w:rsid w:val="008A56B4"/>
    <w:rsid w:val="008A576A"/>
    <w:rsid w:val="008A5777"/>
    <w:rsid w:val="008A5785"/>
    <w:rsid w:val="008A57B2"/>
    <w:rsid w:val="008A57B7"/>
    <w:rsid w:val="008A586C"/>
    <w:rsid w:val="008A58AA"/>
    <w:rsid w:val="008A58BF"/>
    <w:rsid w:val="008A595D"/>
    <w:rsid w:val="008A597A"/>
    <w:rsid w:val="008A5AB4"/>
    <w:rsid w:val="008A5AEC"/>
    <w:rsid w:val="008A5BE7"/>
    <w:rsid w:val="008A5C10"/>
    <w:rsid w:val="008A5C20"/>
    <w:rsid w:val="008A5C63"/>
    <w:rsid w:val="008A5C79"/>
    <w:rsid w:val="008A5CEC"/>
    <w:rsid w:val="008A5E48"/>
    <w:rsid w:val="008A5F98"/>
    <w:rsid w:val="008A5FCB"/>
    <w:rsid w:val="008A5FD3"/>
    <w:rsid w:val="008A6026"/>
    <w:rsid w:val="008A6082"/>
    <w:rsid w:val="008A608B"/>
    <w:rsid w:val="008A60A9"/>
    <w:rsid w:val="008A60C4"/>
    <w:rsid w:val="008A60E7"/>
    <w:rsid w:val="008A60E8"/>
    <w:rsid w:val="008A60F9"/>
    <w:rsid w:val="008A614D"/>
    <w:rsid w:val="008A6160"/>
    <w:rsid w:val="008A61A0"/>
    <w:rsid w:val="008A61B4"/>
    <w:rsid w:val="008A6276"/>
    <w:rsid w:val="008A62CB"/>
    <w:rsid w:val="008A62DB"/>
    <w:rsid w:val="008A62F7"/>
    <w:rsid w:val="008A6316"/>
    <w:rsid w:val="008A631F"/>
    <w:rsid w:val="008A6323"/>
    <w:rsid w:val="008A6327"/>
    <w:rsid w:val="008A63BF"/>
    <w:rsid w:val="008A641D"/>
    <w:rsid w:val="008A6476"/>
    <w:rsid w:val="008A64C5"/>
    <w:rsid w:val="008A653C"/>
    <w:rsid w:val="008A653D"/>
    <w:rsid w:val="008A65B6"/>
    <w:rsid w:val="008A65F3"/>
    <w:rsid w:val="008A6610"/>
    <w:rsid w:val="008A66FB"/>
    <w:rsid w:val="008A66FD"/>
    <w:rsid w:val="008A672A"/>
    <w:rsid w:val="008A6755"/>
    <w:rsid w:val="008A6789"/>
    <w:rsid w:val="008A678F"/>
    <w:rsid w:val="008A6799"/>
    <w:rsid w:val="008A67A7"/>
    <w:rsid w:val="008A67BB"/>
    <w:rsid w:val="008A67C1"/>
    <w:rsid w:val="008A67C9"/>
    <w:rsid w:val="008A67E1"/>
    <w:rsid w:val="008A6845"/>
    <w:rsid w:val="008A684B"/>
    <w:rsid w:val="008A684D"/>
    <w:rsid w:val="008A687C"/>
    <w:rsid w:val="008A68B0"/>
    <w:rsid w:val="008A68EE"/>
    <w:rsid w:val="008A695D"/>
    <w:rsid w:val="008A6A07"/>
    <w:rsid w:val="008A6ABA"/>
    <w:rsid w:val="008A6B02"/>
    <w:rsid w:val="008A6B7A"/>
    <w:rsid w:val="008A6BCD"/>
    <w:rsid w:val="008A6BFC"/>
    <w:rsid w:val="008A6C03"/>
    <w:rsid w:val="008A6C0C"/>
    <w:rsid w:val="008A6C54"/>
    <w:rsid w:val="008A6CC6"/>
    <w:rsid w:val="008A6CF0"/>
    <w:rsid w:val="008A6DC8"/>
    <w:rsid w:val="008A6F77"/>
    <w:rsid w:val="008A6F85"/>
    <w:rsid w:val="008A7023"/>
    <w:rsid w:val="008A703D"/>
    <w:rsid w:val="008A7079"/>
    <w:rsid w:val="008A717A"/>
    <w:rsid w:val="008A7196"/>
    <w:rsid w:val="008A71CD"/>
    <w:rsid w:val="008A7206"/>
    <w:rsid w:val="008A725B"/>
    <w:rsid w:val="008A739B"/>
    <w:rsid w:val="008A73B9"/>
    <w:rsid w:val="008A73E4"/>
    <w:rsid w:val="008A741B"/>
    <w:rsid w:val="008A74C3"/>
    <w:rsid w:val="008A74F5"/>
    <w:rsid w:val="008A7578"/>
    <w:rsid w:val="008A75AD"/>
    <w:rsid w:val="008A7625"/>
    <w:rsid w:val="008A762F"/>
    <w:rsid w:val="008A7650"/>
    <w:rsid w:val="008A766F"/>
    <w:rsid w:val="008A7677"/>
    <w:rsid w:val="008A76A3"/>
    <w:rsid w:val="008A76A5"/>
    <w:rsid w:val="008A76D7"/>
    <w:rsid w:val="008A76FC"/>
    <w:rsid w:val="008A7709"/>
    <w:rsid w:val="008A7725"/>
    <w:rsid w:val="008A773C"/>
    <w:rsid w:val="008A7778"/>
    <w:rsid w:val="008A77D4"/>
    <w:rsid w:val="008A77DE"/>
    <w:rsid w:val="008A780D"/>
    <w:rsid w:val="008A78EB"/>
    <w:rsid w:val="008A7938"/>
    <w:rsid w:val="008A79FC"/>
    <w:rsid w:val="008A7A1D"/>
    <w:rsid w:val="008A7A37"/>
    <w:rsid w:val="008A7AA4"/>
    <w:rsid w:val="008A7BD9"/>
    <w:rsid w:val="008A7D71"/>
    <w:rsid w:val="008A7DE6"/>
    <w:rsid w:val="008A7E74"/>
    <w:rsid w:val="008A7EAF"/>
    <w:rsid w:val="008A7EE9"/>
    <w:rsid w:val="008A7EEA"/>
    <w:rsid w:val="008A7EF4"/>
    <w:rsid w:val="008A7F32"/>
    <w:rsid w:val="008A7F88"/>
    <w:rsid w:val="008A7FA1"/>
    <w:rsid w:val="008B0009"/>
    <w:rsid w:val="008B0054"/>
    <w:rsid w:val="008B0058"/>
    <w:rsid w:val="008B0072"/>
    <w:rsid w:val="008B0143"/>
    <w:rsid w:val="008B0147"/>
    <w:rsid w:val="008B016F"/>
    <w:rsid w:val="008B0172"/>
    <w:rsid w:val="008B019C"/>
    <w:rsid w:val="008B01B8"/>
    <w:rsid w:val="008B0218"/>
    <w:rsid w:val="008B0279"/>
    <w:rsid w:val="008B028F"/>
    <w:rsid w:val="008B02B5"/>
    <w:rsid w:val="008B0350"/>
    <w:rsid w:val="008B03F7"/>
    <w:rsid w:val="008B0420"/>
    <w:rsid w:val="008B0542"/>
    <w:rsid w:val="008B0613"/>
    <w:rsid w:val="008B066E"/>
    <w:rsid w:val="008B0678"/>
    <w:rsid w:val="008B06F8"/>
    <w:rsid w:val="008B0736"/>
    <w:rsid w:val="008B0748"/>
    <w:rsid w:val="008B075D"/>
    <w:rsid w:val="008B0772"/>
    <w:rsid w:val="008B07A9"/>
    <w:rsid w:val="008B07BD"/>
    <w:rsid w:val="008B07E6"/>
    <w:rsid w:val="008B084C"/>
    <w:rsid w:val="008B0874"/>
    <w:rsid w:val="008B0879"/>
    <w:rsid w:val="008B0894"/>
    <w:rsid w:val="008B0902"/>
    <w:rsid w:val="008B0920"/>
    <w:rsid w:val="008B09C9"/>
    <w:rsid w:val="008B09E0"/>
    <w:rsid w:val="008B0A30"/>
    <w:rsid w:val="008B0B20"/>
    <w:rsid w:val="008B0C03"/>
    <w:rsid w:val="008B0C7D"/>
    <w:rsid w:val="008B0DBA"/>
    <w:rsid w:val="008B0DEF"/>
    <w:rsid w:val="008B0E4D"/>
    <w:rsid w:val="008B0F5B"/>
    <w:rsid w:val="008B0F74"/>
    <w:rsid w:val="008B0F78"/>
    <w:rsid w:val="008B0FA0"/>
    <w:rsid w:val="008B10AB"/>
    <w:rsid w:val="008B113F"/>
    <w:rsid w:val="008B11FE"/>
    <w:rsid w:val="008B137D"/>
    <w:rsid w:val="008B138C"/>
    <w:rsid w:val="008B13B3"/>
    <w:rsid w:val="008B150D"/>
    <w:rsid w:val="008B155B"/>
    <w:rsid w:val="008B15E4"/>
    <w:rsid w:val="008B15E6"/>
    <w:rsid w:val="008B1610"/>
    <w:rsid w:val="008B163B"/>
    <w:rsid w:val="008B185F"/>
    <w:rsid w:val="008B18A2"/>
    <w:rsid w:val="008B18C3"/>
    <w:rsid w:val="008B191E"/>
    <w:rsid w:val="008B198B"/>
    <w:rsid w:val="008B1A62"/>
    <w:rsid w:val="008B1C02"/>
    <w:rsid w:val="008B1C1B"/>
    <w:rsid w:val="008B1C30"/>
    <w:rsid w:val="008B1D07"/>
    <w:rsid w:val="008B1D12"/>
    <w:rsid w:val="008B1D59"/>
    <w:rsid w:val="008B1DBE"/>
    <w:rsid w:val="008B1E4E"/>
    <w:rsid w:val="008B1E80"/>
    <w:rsid w:val="008B1F18"/>
    <w:rsid w:val="008B1FA2"/>
    <w:rsid w:val="008B1FAB"/>
    <w:rsid w:val="008B1FC0"/>
    <w:rsid w:val="008B1FE3"/>
    <w:rsid w:val="008B2086"/>
    <w:rsid w:val="008B20CD"/>
    <w:rsid w:val="008B20FD"/>
    <w:rsid w:val="008B2104"/>
    <w:rsid w:val="008B2138"/>
    <w:rsid w:val="008B214A"/>
    <w:rsid w:val="008B214B"/>
    <w:rsid w:val="008B21A2"/>
    <w:rsid w:val="008B21D8"/>
    <w:rsid w:val="008B2204"/>
    <w:rsid w:val="008B22A3"/>
    <w:rsid w:val="008B22C4"/>
    <w:rsid w:val="008B231A"/>
    <w:rsid w:val="008B232C"/>
    <w:rsid w:val="008B2338"/>
    <w:rsid w:val="008B2397"/>
    <w:rsid w:val="008B23D8"/>
    <w:rsid w:val="008B23EE"/>
    <w:rsid w:val="008B249D"/>
    <w:rsid w:val="008B24A1"/>
    <w:rsid w:val="008B24BE"/>
    <w:rsid w:val="008B25FE"/>
    <w:rsid w:val="008B2668"/>
    <w:rsid w:val="008B26B7"/>
    <w:rsid w:val="008B2748"/>
    <w:rsid w:val="008B2772"/>
    <w:rsid w:val="008B282B"/>
    <w:rsid w:val="008B289B"/>
    <w:rsid w:val="008B28C3"/>
    <w:rsid w:val="008B2903"/>
    <w:rsid w:val="008B2937"/>
    <w:rsid w:val="008B297E"/>
    <w:rsid w:val="008B297F"/>
    <w:rsid w:val="008B29B4"/>
    <w:rsid w:val="008B29E5"/>
    <w:rsid w:val="008B29F6"/>
    <w:rsid w:val="008B2CBC"/>
    <w:rsid w:val="008B2CEC"/>
    <w:rsid w:val="008B2CFE"/>
    <w:rsid w:val="008B2D10"/>
    <w:rsid w:val="008B2D33"/>
    <w:rsid w:val="008B2D4D"/>
    <w:rsid w:val="008B2D77"/>
    <w:rsid w:val="008B2D8C"/>
    <w:rsid w:val="008B2D99"/>
    <w:rsid w:val="008B2F31"/>
    <w:rsid w:val="008B2F95"/>
    <w:rsid w:val="008B300D"/>
    <w:rsid w:val="008B3251"/>
    <w:rsid w:val="008B3293"/>
    <w:rsid w:val="008B32FB"/>
    <w:rsid w:val="008B335A"/>
    <w:rsid w:val="008B33C8"/>
    <w:rsid w:val="008B33CD"/>
    <w:rsid w:val="008B342E"/>
    <w:rsid w:val="008B3448"/>
    <w:rsid w:val="008B34FE"/>
    <w:rsid w:val="008B3531"/>
    <w:rsid w:val="008B35C9"/>
    <w:rsid w:val="008B35EC"/>
    <w:rsid w:val="008B364E"/>
    <w:rsid w:val="008B36D9"/>
    <w:rsid w:val="008B3704"/>
    <w:rsid w:val="008B3759"/>
    <w:rsid w:val="008B37BD"/>
    <w:rsid w:val="008B3855"/>
    <w:rsid w:val="008B3871"/>
    <w:rsid w:val="008B38EA"/>
    <w:rsid w:val="008B3ABE"/>
    <w:rsid w:val="008B3AD3"/>
    <w:rsid w:val="008B3AE9"/>
    <w:rsid w:val="008B3B02"/>
    <w:rsid w:val="008B3B8B"/>
    <w:rsid w:val="008B3BA8"/>
    <w:rsid w:val="008B3BF8"/>
    <w:rsid w:val="008B3C07"/>
    <w:rsid w:val="008B3C15"/>
    <w:rsid w:val="008B3C28"/>
    <w:rsid w:val="008B3C55"/>
    <w:rsid w:val="008B3C6C"/>
    <w:rsid w:val="008B3CB7"/>
    <w:rsid w:val="008B3D09"/>
    <w:rsid w:val="008B3D4D"/>
    <w:rsid w:val="008B3E89"/>
    <w:rsid w:val="008B3F73"/>
    <w:rsid w:val="008B3F74"/>
    <w:rsid w:val="008B4046"/>
    <w:rsid w:val="008B408C"/>
    <w:rsid w:val="008B40DB"/>
    <w:rsid w:val="008B4179"/>
    <w:rsid w:val="008B41AA"/>
    <w:rsid w:val="008B41BE"/>
    <w:rsid w:val="008B421D"/>
    <w:rsid w:val="008B42CF"/>
    <w:rsid w:val="008B4353"/>
    <w:rsid w:val="008B43E1"/>
    <w:rsid w:val="008B43FF"/>
    <w:rsid w:val="008B440C"/>
    <w:rsid w:val="008B44FD"/>
    <w:rsid w:val="008B453C"/>
    <w:rsid w:val="008B4739"/>
    <w:rsid w:val="008B474C"/>
    <w:rsid w:val="008B476C"/>
    <w:rsid w:val="008B49F2"/>
    <w:rsid w:val="008B4A18"/>
    <w:rsid w:val="008B4A28"/>
    <w:rsid w:val="008B4A57"/>
    <w:rsid w:val="008B4AB4"/>
    <w:rsid w:val="008B4AEF"/>
    <w:rsid w:val="008B4B13"/>
    <w:rsid w:val="008B4B23"/>
    <w:rsid w:val="008B4BAB"/>
    <w:rsid w:val="008B4BBA"/>
    <w:rsid w:val="008B4C19"/>
    <w:rsid w:val="008B4C2C"/>
    <w:rsid w:val="008B4C31"/>
    <w:rsid w:val="008B4C8A"/>
    <w:rsid w:val="008B4E37"/>
    <w:rsid w:val="008B4E79"/>
    <w:rsid w:val="008B4F2B"/>
    <w:rsid w:val="008B4F5C"/>
    <w:rsid w:val="008B4F7C"/>
    <w:rsid w:val="008B4FF1"/>
    <w:rsid w:val="008B5012"/>
    <w:rsid w:val="008B5134"/>
    <w:rsid w:val="008B5159"/>
    <w:rsid w:val="008B5163"/>
    <w:rsid w:val="008B5273"/>
    <w:rsid w:val="008B52BC"/>
    <w:rsid w:val="008B5313"/>
    <w:rsid w:val="008B531D"/>
    <w:rsid w:val="008B53D6"/>
    <w:rsid w:val="008B54AF"/>
    <w:rsid w:val="008B54F6"/>
    <w:rsid w:val="008B555C"/>
    <w:rsid w:val="008B5592"/>
    <w:rsid w:val="008B55F8"/>
    <w:rsid w:val="008B5629"/>
    <w:rsid w:val="008B5699"/>
    <w:rsid w:val="008B56A6"/>
    <w:rsid w:val="008B57A3"/>
    <w:rsid w:val="008B57CA"/>
    <w:rsid w:val="008B5A5A"/>
    <w:rsid w:val="008B5A70"/>
    <w:rsid w:val="008B5B32"/>
    <w:rsid w:val="008B5B54"/>
    <w:rsid w:val="008B5BCB"/>
    <w:rsid w:val="008B5BD4"/>
    <w:rsid w:val="008B5C78"/>
    <w:rsid w:val="008B5C84"/>
    <w:rsid w:val="008B5D6A"/>
    <w:rsid w:val="008B5D93"/>
    <w:rsid w:val="008B5DCA"/>
    <w:rsid w:val="008B5DFE"/>
    <w:rsid w:val="008B5E8C"/>
    <w:rsid w:val="008B5F46"/>
    <w:rsid w:val="008B5F50"/>
    <w:rsid w:val="008B5FAF"/>
    <w:rsid w:val="008B60DE"/>
    <w:rsid w:val="008B6120"/>
    <w:rsid w:val="008B6151"/>
    <w:rsid w:val="008B616F"/>
    <w:rsid w:val="008B6198"/>
    <w:rsid w:val="008B626A"/>
    <w:rsid w:val="008B62A3"/>
    <w:rsid w:val="008B62F4"/>
    <w:rsid w:val="008B6381"/>
    <w:rsid w:val="008B6487"/>
    <w:rsid w:val="008B6497"/>
    <w:rsid w:val="008B650A"/>
    <w:rsid w:val="008B6516"/>
    <w:rsid w:val="008B653B"/>
    <w:rsid w:val="008B658F"/>
    <w:rsid w:val="008B66EF"/>
    <w:rsid w:val="008B6765"/>
    <w:rsid w:val="008B679D"/>
    <w:rsid w:val="008B67FC"/>
    <w:rsid w:val="008B6856"/>
    <w:rsid w:val="008B68AB"/>
    <w:rsid w:val="008B68D2"/>
    <w:rsid w:val="008B6930"/>
    <w:rsid w:val="008B696A"/>
    <w:rsid w:val="008B6B62"/>
    <w:rsid w:val="008B6C26"/>
    <w:rsid w:val="008B6CFF"/>
    <w:rsid w:val="008B6D74"/>
    <w:rsid w:val="008B6E70"/>
    <w:rsid w:val="008B6EE9"/>
    <w:rsid w:val="008B7093"/>
    <w:rsid w:val="008B7135"/>
    <w:rsid w:val="008B7139"/>
    <w:rsid w:val="008B7175"/>
    <w:rsid w:val="008B71C5"/>
    <w:rsid w:val="008B7233"/>
    <w:rsid w:val="008B725B"/>
    <w:rsid w:val="008B7335"/>
    <w:rsid w:val="008B7342"/>
    <w:rsid w:val="008B7347"/>
    <w:rsid w:val="008B7395"/>
    <w:rsid w:val="008B73C2"/>
    <w:rsid w:val="008B73CC"/>
    <w:rsid w:val="008B73E0"/>
    <w:rsid w:val="008B7458"/>
    <w:rsid w:val="008B7473"/>
    <w:rsid w:val="008B74A0"/>
    <w:rsid w:val="008B74DA"/>
    <w:rsid w:val="008B7547"/>
    <w:rsid w:val="008B758F"/>
    <w:rsid w:val="008B75F0"/>
    <w:rsid w:val="008B7638"/>
    <w:rsid w:val="008B763E"/>
    <w:rsid w:val="008B7679"/>
    <w:rsid w:val="008B7707"/>
    <w:rsid w:val="008B774D"/>
    <w:rsid w:val="008B777B"/>
    <w:rsid w:val="008B779A"/>
    <w:rsid w:val="008B77D3"/>
    <w:rsid w:val="008B782E"/>
    <w:rsid w:val="008B79D3"/>
    <w:rsid w:val="008B7A43"/>
    <w:rsid w:val="008B7A72"/>
    <w:rsid w:val="008B7B15"/>
    <w:rsid w:val="008B7B8F"/>
    <w:rsid w:val="008B7BAB"/>
    <w:rsid w:val="008B7BBF"/>
    <w:rsid w:val="008B7BEE"/>
    <w:rsid w:val="008B7C72"/>
    <w:rsid w:val="008B7CB2"/>
    <w:rsid w:val="008B7CE2"/>
    <w:rsid w:val="008B7D2D"/>
    <w:rsid w:val="008B7D4D"/>
    <w:rsid w:val="008B7DA9"/>
    <w:rsid w:val="008B7E0D"/>
    <w:rsid w:val="008B7E14"/>
    <w:rsid w:val="008B7E5B"/>
    <w:rsid w:val="008B7F16"/>
    <w:rsid w:val="008B7FE3"/>
    <w:rsid w:val="008C0023"/>
    <w:rsid w:val="008C0058"/>
    <w:rsid w:val="008C0061"/>
    <w:rsid w:val="008C00A3"/>
    <w:rsid w:val="008C00D6"/>
    <w:rsid w:val="008C01C2"/>
    <w:rsid w:val="008C01EB"/>
    <w:rsid w:val="008C01F0"/>
    <w:rsid w:val="008C01F4"/>
    <w:rsid w:val="008C02FE"/>
    <w:rsid w:val="008C0308"/>
    <w:rsid w:val="008C0377"/>
    <w:rsid w:val="008C03A9"/>
    <w:rsid w:val="008C03D6"/>
    <w:rsid w:val="008C04A0"/>
    <w:rsid w:val="008C04CB"/>
    <w:rsid w:val="008C050B"/>
    <w:rsid w:val="008C0521"/>
    <w:rsid w:val="008C062C"/>
    <w:rsid w:val="008C06A3"/>
    <w:rsid w:val="008C06F5"/>
    <w:rsid w:val="008C0791"/>
    <w:rsid w:val="008C07DE"/>
    <w:rsid w:val="008C0840"/>
    <w:rsid w:val="008C0846"/>
    <w:rsid w:val="008C0910"/>
    <w:rsid w:val="008C0912"/>
    <w:rsid w:val="008C0961"/>
    <w:rsid w:val="008C09FE"/>
    <w:rsid w:val="008C0A21"/>
    <w:rsid w:val="008C0A7F"/>
    <w:rsid w:val="008C0A95"/>
    <w:rsid w:val="008C0ABD"/>
    <w:rsid w:val="008C0AE0"/>
    <w:rsid w:val="008C0AEB"/>
    <w:rsid w:val="008C0BB6"/>
    <w:rsid w:val="008C0BF6"/>
    <w:rsid w:val="008C0C08"/>
    <w:rsid w:val="008C0D2F"/>
    <w:rsid w:val="008C0D5E"/>
    <w:rsid w:val="008C0EEC"/>
    <w:rsid w:val="008C0F5D"/>
    <w:rsid w:val="008C0F7F"/>
    <w:rsid w:val="008C0F93"/>
    <w:rsid w:val="008C101F"/>
    <w:rsid w:val="008C106A"/>
    <w:rsid w:val="008C10D9"/>
    <w:rsid w:val="008C1102"/>
    <w:rsid w:val="008C1179"/>
    <w:rsid w:val="008C1188"/>
    <w:rsid w:val="008C11E3"/>
    <w:rsid w:val="008C1207"/>
    <w:rsid w:val="008C1218"/>
    <w:rsid w:val="008C129B"/>
    <w:rsid w:val="008C12AF"/>
    <w:rsid w:val="008C1315"/>
    <w:rsid w:val="008C131B"/>
    <w:rsid w:val="008C13A8"/>
    <w:rsid w:val="008C13AF"/>
    <w:rsid w:val="008C1412"/>
    <w:rsid w:val="008C1423"/>
    <w:rsid w:val="008C1460"/>
    <w:rsid w:val="008C146F"/>
    <w:rsid w:val="008C14C1"/>
    <w:rsid w:val="008C14F3"/>
    <w:rsid w:val="008C14F8"/>
    <w:rsid w:val="008C1542"/>
    <w:rsid w:val="008C15E9"/>
    <w:rsid w:val="008C165B"/>
    <w:rsid w:val="008C168B"/>
    <w:rsid w:val="008C16A3"/>
    <w:rsid w:val="008C1736"/>
    <w:rsid w:val="008C189B"/>
    <w:rsid w:val="008C1955"/>
    <w:rsid w:val="008C1A52"/>
    <w:rsid w:val="008C1A56"/>
    <w:rsid w:val="008C1AA0"/>
    <w:rsid w:val="008C1B24"/>
    <w:rsid w:val="008C1B44"/>
    <w:rsid w:val="008C1BAE"/>
    <w:rsid w:val="008C1BBD"/>
    <w:rsid w:val="008C1BC9"/>
    <w:rsid w:val="008C1C9E"/>
    <w:rsid w:val="008C1D64"/>
    <w:rsid w:val="008C1D89"/>
    <w:rsid w:val="008C1DEE"/>
    <w:rsid w:val="008C1E21"/>
    <w:rsid w:val="008C1E68"/>
    <w:rsid w:val="008C1E9B"/>
    <w:rsid w:val="008C1EC6"/>
    <w:rsid w:val="008C1F2B"/>
    <w:rsid w:val="008C1F4A"/>
    <w:rsid w:val="008C1F6F"/>
    <w:rsid w:val="008C1F98"/>
    <w:rsid w:val="008C1FB4"/>
    <w:rsid w:val="008C1FE6"/>
    <w:rsid w:val="008C2056"/>
    <w:rsid w:val="008C2079"/>
    <w:rsid w:val="008C20F6"/>
    <w:rsid w:val="008C2214"/>
    <w:rsid w:val="008C2283"/>
    <w:rsid w:val="008C22A8"/>
    <w:rsid w:val="008C22D5"/>
    <w:rsid w:val="008C2302"/>
    <w:rsid w:val="008C23FD"/>
    <w:rsid w:val="008C246D"/>
    <w:rsid w:val="008C2501"/>
    <w:rsid w:val="008C259D"/>
    <w:rsid w:val="008C25A8"/>
    <w:rsid w:val="008C2644"/>
    <w:rsid w:val="008C26C9"/>
    <w:rsid w:val="008C26E0"/>
    <w:rsid w:val="008C272B"/>
    <w:rsid w:val="008C2772"/>
    <w:rsid w:val="008C27CB"/>
    <w:rsid w:val="008C27FA"/>
    <w:rsid w:val="008C27FF"/>
    <w:rsid w:val="008C28DD"/>
    <w:rsid w:val="008C2923"/>
    <w:rsid w:val="008C295F"/>
    <w:rsid w:val="008C2979"/>
    <w:rsid w:val="008C2A27"/>
    <w:rsid w:val="008C2A70"/>
    <w:rsid w:val="008C2AA9"/>
    <w:rsid w:val="008C2AEA"/>
    <w:rsid w:val="008C2B06"/>
    <w:rsid w:val="008C2B1E"/>
    <w:rsid w:val="008C2B93"/>
    <w:rsid w:val="008C2BDD"/>
    <w:rsid w:val="008C2D52"/>
    <w:rsid w:val="008C2DDE"/>
    <w:rsid w:val="008C2E52"/>
    <w:rsid w:val="008C2E58"/>
    <w:rsid w:val="008C2E85"/>
    <w:rsid w:val="008C2ED4"/>
    <w:rsid w:val="008C2F4E"/>
    <w:rsid w:val="008C2FAD"/>
    <w:rsid w:val="008C3018"/>
    <w:rsid w:val="008C302E"/>
    <w:rsid w:val="008C3062"/>
    <w:rsid w:val="008C3067"/>
    <w:rsid w:val="008C30C7"/>
    <w:rsid w:val="008C3139"/>
    <w:rsid w:val="008C318F"/>
    <w:rsid w:val="008C3214"/>
    <w:rsid w:val="008C323A"/>
    <w:rsid w:val="008C32D7"/>
    <w:rsid w:val="008C335A"/>
    <w:rsid w:val="008C3375"/>
    <w:rsid w:val="008C3422"/>
    <w:rsid w:val="008C3453"/>
    <w:rsid w:val="008C3516"/>
    <w:rsid w:val="008C3563"/>
    <w:rsid w:val="008C3583"/>
    <w:rsid w:val="008C35A3"/>
    <w:rsid w:val="008C35C5"/>
    <w:rsid w:val="008C367E"/>
    <w:rsid w:val="008C3686"/>
    <w:rsid w:val="008C3747"/>
    <w:rsid w:val="008C37A1"/>
    <w:rsid w:val="008C38B9"/>
    <w:rsid w:val="008C390F"/>
    <w:rsid w:val="008C391A"/>
    <w:rsid w:val="008C394F"/>
    <w:rsid w:val="008C39C6"/>
    <w:rsid w:val="008C3A14"/>
    <w:rsid w:val="008C3B1D"/>
    <w:rsid w:val="008C3BD0"/>
    <w:rsid w:val="008C3D04"/>
    <w:rsid w:val="008C3DC3"/>
    <w:rsid w:val="008C3DE0"/>
    <w:rsid w:val="008C3E50"/>
    <w:rsid w:val="008C3E83"/>
    <w:rsid w:val="008C3F22"/>
    <w:rsid w:val="008C3F40"/>
    <w:rsid w:val="008C3F7E"/>
    <w:rsid w:val="008C3FCF"/>
    <w:rsid w:val="008C3FD5"/>
    <w:rsid w:val="008C3FDB"/>
    <w:rsid w:val="008C3FF3"/>
    <w:rsid w:val="008C3FFD"/>
    <w:rsid w:val="008C4058"/>
    <w:rsid w:val="008C407D"/>
    <w:rsid w:val="008C410B"/>
    <w:rsid w:val="008C41F5"/>
    <w:rsid w:val="008C423A"/>
    <w:rsid w:val="008C4255"/>
    <w:rsid w:val="008C4372"/>
    <w:rsid w:val="008C43E3"/>
    <w:rsid w:val="008C4431"/>
    <w:rsid w:val="008C4462"/>
    <w:rsid w:val="008C451B"/>
    <w:rsid w:val="008C45DD"/>
    <w:rsid w:val="008C4637"/>
    <w:rsid w:val="008C47E4"/>
    <w:rsid w:val="008C485A"/>
    <w:rsid w:val="008C488F"/>
    <w:rsid w:val="008C48C8"/>
    <w:rsid w:val="008C48D0"/>
    <w:rsid w:val="008C4AAB"/>
    <w:rsid w:val="008C4AE8"/>
    <w:rsid w:val="008C4B42"/>
    <w:rsid w:val="008C4BBB"/>
    <w:rsid w:val="008C4D5E"/>
    <w:rsid w:val="008C4D89"/>
    <w:rsid w:val="008C4DD0"/>
    <w:rsid w:val="008C4DEA"/>
    <w:rsid w:val="008C4DEE"/>
    <w:rsid w:val="008C4E19"/>
    <w:rsid w:val="008C4E20"/>
    <w:rsid w:val="008C4EAA"/>
    <w:rsid w:val="008C501A"/>
    <w:rsid w:val="008C5046"/>
    <w:rsid w:val="008C50B4"/>
    <w:rsid w:val="008C511F"/>
    <w:rsid w:val="008C51A9"/>
    <w:rsid w:val="008C5230"/>
    <w:rsid w:val="008C5245"/>
    <w:rsid w:val="008C52D8"/>
    <w:rsid w:val="008C5344"/>
    <w:rsid w:val="008C5400"/>
    <w:rsid w:val="008C544C"/>
    <w:rsid w:val="008C5461"/>
    <w:rsid w:val="008C54A0"/>
    <w:rsid w:val="008C54A3"/>
    <w:rsid w:val="008C54B3"/>
    <w:rsid w:val="008C5561"/>
    <w:rsid w:val="008C5562"/>
    <w:rsid w:val="008C55A0"/>
    <w:rsid w:val="008C561A"/>
    <w:rsid w:val="008C561F"/>
    <w:rsid w:val="008C562E"/>
    <w:rsid w:val="008C56C0"/>
    <w:rsid w:val="008C571F"/>
    <w:rsid w:val="008C57CE"/>
    <w:rsid w:val="008C5842"/>
    <w:rsid w:val="008C5870"/>
    <w:rsid w:val="008C58B3"/>
    <w:rsid w:val="008C58BD"/>
    <w:rsid w:val="008C58CA"/>
    <w:rsid w:val="008C58E7"/>
    <w:rsid w:val="008C5964"/>
    <w:rsid w:val="008C5965"/>
    <w:rsid w:val="008C5A4A"/>
    <w:rsid w:val="008C5AA5"/>
    <w:rsid w:val="008C5B08"/>
    <w:rsid w:val="008C5B33"/>
    <w:rsid w:val="008C5B4A"/>
    <w:rsid w:val="008C5BCC"/>
    <w:rsid w:val="008C5C1B"/>
    <w:rsid w:val="008C5C7A"/>
    <w:rsid w:val="008C5C93"/>
    <w:rsid w:val="008C5CB3"/>
    <w:rsid w:val="008C5CFA"/>
    <w:rsid w:val="008C5D41"/>
    <w:rsid w:val="008C5D5F"/>
    <w:rsid w:val="008C5EC6"/>
    <w:rsid w:val="008C5EEA"/>
    <w:rsid w:val="008C5F0A"/>
    <w:rsid w:val="008C5F8B"/>
    <w:rsid w:val="008C5FCC"/>
    <w:rsid w:val="008C60DD"/>
    <w:rsid w:val="008C6109"/>
    <w:rsid w:val="008C612A"/>
    <w:rsid w:val="008C6142"/>
    <w:rsid w:val="008C6146"/>
    <w:rsid w:val="008C6169"/>
    <w:rsid w:val="008C616C"/>
    <w:rsid w:val="008C6189"/>
    <w:rsid w:val="008C61FF"/>
    <w:rsid w:val="008C6215"/>
    <w:rsid w:val="008C6221"/>
    <w:rsid w:val="008C6237"/>
    <w:rsid w:val="008C6287"/>
    <w:rsid w:val="008C63B7"/>
    <w:rsid w:val="008C63DF"/>
    <w:rsid w:val="008C6439"/>
    <w:rsid w:val="008C645B"/>
    <w:rsid w:val="008C6684"/>
    <w:rsid w:val="008C66B9"/>
    <w:rsid w:val="008C66BA"/>
    <w:rsid w:val="008C6799"/>
    <w:rsid w:val="008C67C1"/>
    <w:rsid w:val="008C67C4"/>
    <w:rsid w:val="008C67D9"/>
    <w:rsid w:val="008C6836"/>
    <w:rsid w:val="008C687D"/>
    <w:rsid w:val="008C68CB"/>
    <w:rsid w:val="008C691D"/>
    <w:rsid w:val="008C693A"/>
    <w:rsid w:val="008C6980"/>
    <w:rsid w:val="008C6993"/>
    <w:rsid w:val="008C6994"/>
    <w:rsid w:val="008C6995"/>
    <w:rsid w:val="008C6AB8"/>
    <w:rsid w:val="008C6B00"/>
    <w:rsid w:val="008C6B1C"/>
    <w:rsid w:val="008C6B52"/>
    <w:rsid w:val="008C6BFE"/>
    <w:rsid w:val="008C6C04"/>
    <w:rsid w:val="008C6C19"/>
    <w:rsid w:val="008C6CE6"/>
    <w:rsid w:val="008C6CF0"/>
    <w:rsid w:val="008C6D20"/>
    <w:rsid w:val="008C6D32"/>
    <w:rsid w:val="008C6DBA"/>
    <w:rsid w:val="008C6E23"/>
    <w:rsid w:val="008C6E6E"/>
    <w:rsid w:val="008C6F53"/>
    <w:rsid w:val="008C6FF1"/>
    <w:rsid w:val="008C7022"/>
    <w:rsid w:val="008C70C2"/>
    <w:rsid w:val="008C70EF"/>
    <w:rsid w:val="008C70F7"/>
    <w:rsid w:val="008C71A1"/>
    <w:rsid w:val="008C71A7"/>
    <w:rsid w:val="008C71F6"/>
    <w:rsid w:val="008C7267"/>
    <w:rsid w:val="008C72B9"/>
    <w:rsid w:val="008C7337"/>
    <w:rsid w:val="008C7353"/>
    <w:rsid w:val="008C73FE"/>
    <w:rsid w:val="008C74B8"/>
    <w:rsid w:val="008C74EE"/>
    <w:rsid w:val="008C7560"/>
    <w:rsid w:val="008C765A"/>
    <w:rsid w:val="008C76B4"/>
    <w:rsid w:val="008C7774"/>
    <w:rsid w:val="008C7870"/>
    <w:rsid w:val="008C78E3"/>
    <w:rsid w:val="008C79D0"/>
    <w:rsid w:val="008C79DC"/>
    <w:rsid w:val="008C7A32"/>
    <w:rsid w:val="008C7A37"/>
    <w:rsid w:val="008C7A7D"/>
    <w:rsid w:val="008C7A84"/>
    <w:rsid w:val="008C7BD8"/>
    <w:rsid w:val="008C7C2E"/>
    <w:rsid w:val="008C7CB4"/>
    <w:rsid w:val="008C7D1D"/>
    <w:rsid w:val="008C7EBE"/>
    <w:rsid w:val="008C7F06"/>
    <w:rsid w:val="008C7F43"/>
    <w:rsid w:val="008C7F77"/>
    <w:rsid w:val="008D001A"/>
    <w:rsid w:val="008D0023"/>
    <w:rsid w:val="008D00BE"/>
    <w:rsid w:val="008D01D7"/>
    <w:rsid w:val="008D01D8"/>
    <w:rsid w:val="008D0265"/>
    <w:rsid w:val="008D0269"/>
    <w:rsid w:val="008D033B"/>
    <w:rsid w:val="008D03BE"/>
    <w:rsid w:val="008D03DF"/>
    <w:rsid w:val="008D03F1"/>
    <w:rsid w:val="008D04FD"/>
    <w:rsid w:val="008D0520"/>
    <w:rsid w:val="008D0574"/>
    <w:rsid w:val="008D0576"/>
    <w:rsid w:val="008D05A0"/>
    <w:rsid w:val="008D05D4"/>
    <w:rsid w:val="008D05E6"/>
    <w:rsid w:val="008D0613"/>
    <w:rsid w:val="008D062D"/>
    <w:rsid w:val="008D0686"/>
    <w:rsid w:val="008D06DE"/>
    <w:rsid w:val="008D082E"/>
    <w:rsid w:val="008D0847"/>
    <w:rsid w:val="008D0858"/>
    <w:rsid w:val="008D089B"/>
    <w:rsid w:val="008D08D0"/>
    <w:rsid w:val="008D0975"/>
    <w:rsid w:val="008D099A"/>
    <w:rsid w:val="008D0A33"/>
    <w:rsid w:val="008D0B4C"/>
    <w:rsid w:val="008D0BA7"/>
    <w:rsid w:val="008D0BD0"/>
    <w:rsid w:val="008D0C8A"/>
    <w:rsid w:val="008D0D36"/>
    <w:rsid w:val="008D0DBF"/>
    <w:rsid w:val="008D0F42"/>
    <w:rsid w:val="008D0FAF"/>
    <w:rsid w:val="008D0FF7"/>
    <w:rsid w:val="008D1035"/>
    <w:rsid w:val="008D10C6"/>
    <w:rsid w:val="008D112E"/>
    <w:rsid w:val="008D1139"/>
    <w:rsid w:val="008D1149"/>
    <w:rsid w:val="008D134A"/>
    <w:rsid w:val="008D1391"/>
    <w:rsid w:val="008D14BE"/>
    <w:rsid w:val="008D14CF"/>
    <w:rsid w:val="008D150F"/>
    <w:rsid w:val="008D157F"/>
    <w:rsid w:val="008D15AF"/>
    <w:rsid w:val="008D1617"/>
    <w:rsid w:val="008D1642"/>
    <w:rsid w:val="008D1700"/>
    <w:rsid w:val="008D1705"/>
    <w:rsid w:val="008D1749"/>
    <w:rsid w:val="008D177A"/>
    <w:rsid w:val="008D179B"/>
    <w:rsid w:val="008D17AB"/>
    <w:rsid w:val="008D1880"/>
    <w:rsid w:val="008D188D"/>
    <w:rsid w:val="008D18BD"/>
    <w:rsid w:val="008D1911"/>
    <w:rsid w:val="008D1935"/>
    <w:rsid w:val="008D193E"/>
    <w:rsid w:val="008D195C"/>
    <w:rsid w:val="008D1A43"/>
    <w:rsid w:val="008D1AA4"/>
    <w:rsid w:val="008D1B68"/>
    <w:rsid w:val="008D1BCF"/>
    <w:rsid w:val="008D1D77"/>
    <w:rsid w:val="008D1D89"/>
    <w:rsid w:val="008D1D90"/>
    <w:rsid w:val="008D1D9D"/>
    <w:rsid w:val="008D1DC2"/>
    <w:rsid w:val="008D1DF1"/>
    <w:rsid w:val="008D1E82"/>
    <w:rsid w:val="008D1E9A"/>
    <w:rsid w:val="008D1F63"/>
    <w:rsid w:val="008D1F8C"/>
    <w:rsid w:val="008D20DE"/>
    <w:rsid w:val="008D22CC"/>
    <w:rsid w:val="008D2346"/>
    <w:rsid w:val="008D246A"/>
    <w:rsid w:val="008D2493"/>
    <w:rsid w:val="008D24B2"/>
    <w:rsid w:val="008D254C"/>
    <w:rsid w:val="008D255B"/>
    <w:rsid w:val="008D25EA"/>
    <w:rsid w:val="008D25F6"/>
    <w:rsid w:val="008D27E6"/>
    <w:rsid w:val="008D27FF"/>
    <w:rsid w:val="008D2851"/>
    <w:rsid w:val="008D296A"/>
    <w:rsid w:val="008D29B5"/>
    <w:rsid w:val="008D29C6"/>
    <w:rsid w:val="008D29F6"/>
    <w:rsid w:val="008D2A36"/>
    <w:rsid w:val="008D2A4D"/>
    <w:rsid w:val="008D2A79"/>
    <w:rsid w:val="008D2B0A"/>
    <w:rsid w:val="008D2B4E"/>
    <w:rsid w:val="008D2D40"/>
    <w:rsid w:val="008D2DB7"/>
    <w:rsid w:val="008D2DD9"/>
    <w:rsid w:val="008D2E2F"/>
    <w:rsid w:val="008D2ECE"/>
    <w:rsid w:val="008D2F4B"/>
    <w:rsid w:val="008D2F58"/>
    <w:rsid w:val="008D2FEE"/>
    <w:rsid w:val="008D3082"/>
    <w:rsid w:val="008D30CB"/>
    <w:rsid w:val="008D30FB"/>
    <w:rsid w:val="008D310E"/>
    <w:rsid w:val="008D3130"/>
    <w:rsid w:val="008D33DD"/>
    <w:rsid w:val="008D34B7"/>
    <w:rsid w:val="008D3535"/>
    <w:rsid w:val="008D355B"/>
    <w:rsid w:val="008D357E"/>
    <w:rsid w:val="008D35DC"/>
    <w:rsid w:val="008D364B"/>
    <w:rsid w:val="008D3670"/>
    <w:rsid w:val="008D36E8"/>
    <w:rsid w:val="008D370A"/>
    <w:rsid w:val="008D377A"/>
    <w:rsid w:val="008D37E7"/>
    <w:rsid w:val="008D384D"/>
    <w:rsid w:val="008D3879"/>
    <w:rsid w:val="008D39F3"/>
    <w:rsid w:val="008D3B10"/>
    <w:rsid w:val="008D3BFD"/>
    <w:rsid w:val="008D3C19"/>
    <w:rsid w:val="008D3C23"/>
    <w:rsid w:val="008D3C9D"/>
    <w:rsid w:val="008D3CAA"/>
    <w:rsid w:val="008D3CCA"/>
    <w:rsid w:val="008D3CE8"/>
    <w:rsid w:val="008D3D78"/>
    <w:rsid w:val="008D3DD3"/>
    <w:rsid w:val="008D3E9A"/>
    <w:rsid w:val="008D3F0B"/>
    <w:rsid w:val="008D4074"/>
    <w:rsid w:val="008D409C"/>
    <w:rsid w:val="008D40AD"/>
    <w:rsid w:val="008D40C2"/>
    <w:rsid w:val="008D4174"/>
    <w:rsid w:val="008D4176"/>
    <w:rsid w:val="008D41B3"/>
    <w:rsid w:val="008D420C"/>
    <w:rsid w:val="008D426E"/>
    <w:rsid w:val="008D4361"/>
    <w:rsid w:val="008D438F"/>
    <w:rsid w:val="008D43DF"/>
    <w:rsid w:val="008D441D"/>
    <w:rsid w:val="008D446D"/>
    <w:rsid w:val="008D448D"/>
    <w:rsid w:val="008D45D1"/>
    <w:rsid w:val="008D4666"/>
    <w:rsid w:val="008D4674"/>
    <w:rsid w:val="008D475D"/>
    <w:rsid w:val="008D4768"/>
    <w:rsid w:val="008D47C9"/>
    <w:rsid w:val="008D4834"/>
    <w:rsid w:val="008D4858"/>
    <w:rsid w:val="008D48C4"/>
    <w:rsid w:val="008D48E5"/>
    <w:rsid w:val="008D48EE"/>
    <w:rsid w:val="008D48F2"/>
    <w:rsid w:val="008D4942"/>
    <w:rsid w:val="008D49F5"/>
    <w:rsid w:val="008D4A50"/>
    <w:rsid w:val="008D4AD5"/>
    <w:rsid w:val="008D4AF6"/>
    <w:rsid w:val="008D4D49"/>
    <w:rsid w:val="008D4D6D"/>
    <w:rsid w:val="008D4D74"/>
    <w:rsid w:val="008D4D7A"/>
    <w:rsid w:val="008D4DF7"/>
    <w:rsid w:val="008D4E5F"/>
    <w:rsid w:val="008D4E7E"/>
    <w:rsid w:val="008D4F63"/>
    <w:rsid w:val="008D4F67"/>
    <w:rsid w:val="008D4FCE"/>
    <w:rsid w:val="008D4FD8"/>
    <w:rsid w:val="008D5018"/>
    <w:rsid w:val="008D507C"/>
    <w:rsid w:val="008D50BA"/>
    <w:rsid w:val="008D51B0"/>
    <w:rsid w:val="008D51B6"/>
    <w:rsid w:val="008D51F0"/>
    <w:rsid w:val="008D5282"/>
    <w:rsid w:val="008D52CF"/>
    <w:rsid w:val="008D52DF"/>
    <w:rsid w:val="008D5325"/>
    <w:rsid w:val="008D5351"/>
    <w:rsid w:val="008D5508"/>
    <w:rsid w:val="008D564B"/>
    <w:rsid w:val="008D5715"/>
    <w:rsid w:val="008D5748"/>
    <w:rsid w:val="008D5750"/>
    <w:rsid w:val="008D5777"/>
    <w:rsid w:val="008D577F"/>
    <w:rsid w:val="008D57D5"/>
    <w:rsid w:val="008D5856"/>
    <w:rsid w:val="008D5875"/>
    <w:rsid w:val="008D5901"/>
    <w:rsid w:val="008D595B"/>
    <w:rsid w:val="008D59AA"/>
    <w:rsid w:val="008D59D5"/>
    <w:rsid w:val="008D5A0F"/>
    <w:rsid w:val="008D5A11"/>
    <w:rsid w:val="008D5A9B"/>
    <w:rsid w:val="008D5AE1"/>
    <w:rsid w:val="008D5B1E"/>
    <w:rsid w:val="008D5B82"/>
    <w:rsid w:val="008D5BAB"/>
    <w:rsid w:val="008D5BDD"/>
    <w:rsid w:val="008D5BF1"/>
    <w:rsid w:val="008D5C02"/>
    <w:rsid w:val="008D5C33"/>
    <w:rsid w:val="008D5D03"/>
    <w:rsid w:val="008D5D2E"/>
    <w:rsid w:val="008D5D60"/>
    <w:rsid w:val="008D5DC5"/>
    <w:rsid w:val="008D5DDB"/>
    <w:rsid w:val="008D5E6A"/>
    <w:rsid w:val="008D5EE9"/>
    <w:rsid w:val="008D5FF4"/>
    <w:rsid w:val="008D6096"/>
    <w:rsid w:val="008D6183"/>
    <w:rsid w:val="008D618E"/>
    <w:rsid w:val="008D622E"/>
    <w:rsid w:val="008D6233"/>
    <w:rsid w:val="008D62C3"/>
    <w:rsid w:val="008D62DA"/>
    <w:rsid w:val="008D6346"/>
    <w:rsid w:val="008D635B"/>
    <w:rsid w:val="008D6478"/>
    <w:rsid w:val="008D667B"/>
    <w:rsid w:val="008D669C"/>
    <w:rsid w:val="008D66E3"/>
    <w:rsid w:val="008D678B"/>
    <w:rsid w:val="008D682E"/>
    <w:rsid w:val="008D6832"/>
    <w:rsid w:val="008D6835"/>
    <w:rsid w:val="008D6850"/>
    <w:rsid w:val="008D688B"/>
    <w:rsid w:val="008D68C7"/>
    <w:rsid w:val="008D68EC"/>
    <w:rsid w:val="008D6914"/>
    <w:rsid w:val="008D691F"/>
    <w:rsid w:val="008D69A4"/>
    <w:rsid w:val="008D69EB"/>
    <w:rsid w:val="008D6A29"/>
    <w:rsid w:val="008D6A39"/>
    <w:rsid w:val="008D6A63"/>
    <w:rsid w:val="008D6A85"/>
    <w:rsid w:val="008D6A88"/>
    <w:rsid w:val="008D6A95"/>
    <w:rsid w:val="008D6BE5"/>
    <w:rsid w:val="008D6BF8"/>
    <w:rsid w:val="008D6C60"/>
    <w:rsid w:val="008D6C69"/>
    <w:rsid w:val="008D6C94"/>
    <w:rsid w:val="008D6D1C"/>
    <w:rsid w:val="008D6D27"/>
    <w:rsid w:val="008D6D5D"/>
    <w:rsid w:val="008D6D99"/>
    <w:rsid w:val="008D6DC4"/>
    <w:rsid w:val="008D6DF4"/>
    <w:rsid w:val="008D6E57"/>
    <w:rsid w:val="008D6F1A"/>
    <w:rsid w:val="008D6F6B"/>
    <w:rsid w:val="008D6FBB"/>
    <w:rsid w:val="008D6FD0"/>
    <w:rsid w:val="008D71E0"/>
    <w:rsid w:val="008D7202"/>
    <w:rsid w:val="008D720D"/>
    <w:rsid w:val="008D7224"/>
    <w:rsid w:val="008D723C"/>
    <w:rsid w:val="008D7256"/>
    <w:rsid w:val="008D72B2"/>
    <w:rsid w:val="008D72DE"/>
    <w:rsid w:val="008D7365"/>
    <w:rsid w:val="008D7447"/>
    <w:rsid w:val="008D7471"/>
    <w:rsid w:val="008D7547"/>
    <w:rsid w:val="008D757D"/>
    <w:rsid w:val="008D7651"/>
    <w:rsid w:val="008D766B"/>
    <w:rsid w:val="008D76D4"/>
    <w:rsid w:val="008D770C"/>
    <w:rsid w:val="008D7717"/>
    <w:rsid w:val="008D7840"/>
    <w:rsid w:val="008D787F"/>
    <w:rsid w:val="008D78B9"/>
    <w:rsid w:val="008D78FB"/>
    <w:rsid w:val="008D79A8"/>
    <w:rsid w:val="008D79E9"/>
    <w:rsid w:val="008D7A17"/>
    <w:rsid w:val="008D7AD2"/>
    <w:rsid w:val="008D7AD3"/>
    <w:rsid w:val="008D7B02"/>
    <w:rsid w:val="008D7B3D"/>
    <w:rsid w:val="008D7B67"/>
    <w:rsid w:val="008D7BFB"/>
    <w:rsid w:val="008D7CD7"/>
    <w:rsid w:val="008D7D25"/>
    <w:rsid w:val="008D7DC8"/>
    <w:rsid w:val="008D7DDD"/>
    <w:rsid w:val="008D7DEF"/>
    <w:rsid w:val="008D7E4B"/>
    <w:rsid w:val="008D7E8E"/>
    <w:rsid w:val="008D7E9D"/>
    <w:rsid w:val="008D7EA7"/>
    <w:rsid w:val="008D7F23"/>
    <w:rsid w:val="008D7F6F"/>
    <w:rsid w:val="008D7F7A"/>
    <w:rsid w:val="008D7F83"/>
    <w:rsid w:val="008D7FA4"/>
    <w:rsid w:val="008D7FB6"/>
    <w:rsid w:val="008DE6C5"/>
    <w:rsid w:val="008E0053"/>
    <w:rsid w:val="008E0096"/>
    <w:rsid w:val="008E00E7"/>
    <w:rsid w:val="008E0124"/>
    <w:rsid w:val="008E0128"/>
    <w:rsid w:val="008E016E"/>
    <w:rsid w:val="008E01B1"/>
    <w:rsid w:val="008E01E3"/>
    <w:rsid w:val="008E025C"/>
    <w:rsid w:val="008E02D2"/>
    <w:rsid w:val="008E0307"/>
    <w:rsid w:val="008E0362"/>
    <w:rsid w:val="008E0394"/>
    <w:rsid w:val="008E03BA"/>
    <w:rsid w:val="008E03CF"/>
    <w:rsid w:val="008E03D9"/>
    <w:rsid w:val="008E053C"/>
    <w:rsid w:val="008E0567"/>
    <w:rsid w:val="008E060E"/>
    <w:rsid w:val="008E06F5"/>
    <w:rsid w:val="008E0703"/>
    <w:rsid w:val="008E0720"/>
    <w:rsid w:val="008E0752"/>
    <w:rsid w:val="008E07C9"/>
    <w:rsid w:val="008E07F9"/>
    <w:rsid w:val="008E0809"/>
    <w:rsid w:val="008E086C"/>
    <w:rsid w:val="008E088E"/>
    <w:rsid w:val="008E08C5"/>
    <w:rsid w:val="008E08CD"/>
    <w:rsid w:val="008E0917"/>
    <w:rsid w:val="008E0948"/>
    <w:rsid w:val="008E0983"/>
    <w:rsid w:val="008E09B8"/>
    <w:rsid w:val="008E0A0B"/>
    <w:rsid w:val="008E0A2D"/>
    <w:rsid w:val="008E0ACD"/>
    <w:rsid w:val="008E0B69"/>
    <w:rsid w:val="008E0B75"/>
    <w:rsid w:val="008E0B7E"/>
    <w:rsid w:val="008E0BB9"/>
    <w:rsid w:val="008E0C22"/>
    <w:rsid w:val="008E0C43"/>
    <w:rsid w:val="008E0CBA"/>
    <w:rsid w:val="008E0CE9"/>
    <w:rsid w:val="008E0DF6"/>
    <w:rsid w:val="008E0E06"/>
    <w:rsid w:val="008E0E29"/>
    <w:rsid w:val="008E0E35"/>
    <w:rsid w:val="008E0E6E"/>
    <w:rsid w:val="008E0FBD"/>
    <w:rsid w:val="008E0FFD"/>
    <w:rsid w:val="008E1054"/>
    <w:rsid w:val="008E1057"/>
    <w:rsid w:val="008E107E"/>
    <w:rsid w:val="008E10C9"/>
    <w:rsid w:val="008E10F0"/>
    <w:rsid w:val="008E10FD"/>
    <w:rsid w:val="008E113E"/>
    <w:rsid w:val="008E115C"/>
    <w:rsid w:val="008E115F"/>
    <w:rsid w:val="008E1167"/>
    <w:rsid w:val="008E1219"/>
    <w:rsid w:val="008E1343"/>
    <w:rsid w:val="008E1356"/>
    <w:rsid w:val="008E1367"/>
    <w:rsid w:val="008E13EF"/>
    <w:rsid w:val="008E13F1"/>
    <w:rsid w:val="008E144B"/>
    <w:rsid w:val="008E15B0"/>
    <w:rsid w:val="008E1623"/>
    <w:rsid w:val="008E1696"/>
    <w:rsid w:val="008E170D"/>
    <w:rsid w:val="008E172C"/>
    <w:rsid w:val="008E1789"/>
    <w:rsid w:val="008E18A9"/>
    <w:rsid w:val="008E18C9"/>
    <w:rsid w:val="008E19CE"/>
    <w:rsid w:val="008E1A16"/>
    <w:rsid w:val="008E1A52"/>
    <w:rsid w:val="008E1AFD"/>
    <w:rsid w:val="008E1B0C"/>
    <w:rsid w:val="008E1BC7"/>
    <w:rsid w:val="008E1BCF"/>
    <w:rsid w:val="008E1C39"/>
    <w:rsid w:val="008E1CD9"/>
    <w:rsid w:val="008E1DF5"/>
    <w:rsid w:val="008E1E77"/>
    <w:rsid w:val="008E1F16"/>
    <w:rsid w:val="008E1F28"/>
    <w:rsid w:val="008E1F52"/>
    <w:rsid w:val="008E1FA5"/>
    <w:rsid w:val="008E1FAD"/>
    <w:rsid w:val="008E2029"/>
    <w:rsid w:val="008E202D"/>
    <w:rsid w:val="008E2173"/>
    <w:rsid w:val="008E21AA"/>
    <w:rsid w:val="008E21C1"/>
    <w:rsid w:val="008E21C2"/>
    <w:rsid w:val="008E2213"/>
    <w:rsid w:val="008E2237"/>
    <w:rsid w:val="008E2290"/>
    <w:rsid w:val="008E22B5"/>
    <w:rsid w:val="008E2350"/>
    <w:rsid w:val="008E2355"/>
    <w:rsid w:val="008E23B0"/>
    <w:rsid w:val="008E23C1"/>
    <w:rsid w:val="008E2428"/>
    <w:rsid w:val="008E2509"/>
    <w:rsid w:val="008E25B2"/>
    <w:rsid w:val="008E2603"/>
    <w:rsid w:val="008E261A"/>
    <w:rsid w:val="008E26A9"/>
    <w:rsid w:val="008E26AE"/>
    <w:rsid w:val="008E27B1"/>
    <w:rsid w:val="008E2929"/>
    <w:rsid w:val="008E299A"/>
    <w:rsid w:val="008E29AD"/>
    <w:rsid w:val="008E29FF"/>
    <w:rsid w:val="008E2A02"/>
    <w:rsid w:val="008E2AAD"/>
    <w:rsid w:val="008E2B36"/>
    <w:rsid w:val="008E2C1B"/>
    <w:rsid w:val="008E2C4A"/>
    <w:rsid w:val="008E2CB9"/>
    <w:rsid w:val="008E2CCA"/>
    <w:rsid w:val="008E2D05"/>
    <w:rsid w:val="008E2D1D"/>
    <w:rsid w:val="008E2D2C"/>
    <w:rsid w:val="008E2D34"/>
    <w:rsid w:val="008E2D3D"/>
    <w:rsid w:val="008E2E2E"/>
    <w:rsid w:val="008E2F43"/>
    <w:rsid w:val="008E2F47"/>
    <w:rsid w:val="008E2F67"/>
    <w:rsid w:val="008E3067"/>
    <w:rsid w:val="008E3089"/>
    <w:rsid w:val="008E30CB"/>
    <w:rsid w:val="008E3216"/>
    <w:rsid w:val="008E3217"/>
    <w:rsid w:val="008E3267"/>
    <w:rsid w:val="008E3287"/>
    <w:rsid w:val="008E32DC"/>
    <w:rsid w:val="008E32E1"/>
    <w:rsid w:val="008E3308"/>
    <w:rsid w:val="008E3333"/>
    <w:rsid w:val="008E3360"/>
    <w:rsid w:val="008E33C3"/>
    <w:rsid w:val="008E33D7"/>
    <w:rsid w:val="008E3459"/>
    <w:rsid w:val="008E346C"/>
    <w:rsid w:val="008E34A5"/>
    <w:rsid w:val="008E34B9"/>
    <w:rsid w:val="008E34C6"/>
    <w:rsid w:val="008E34F7"/>
    <w:rsid w:val="008E3526"/>
    <w:rsid w:val="008E357C"/>
    <w:rsid w:val="008E3610"/>
    <w:rsid w:val="008E3618"/>
    <w:rsid w:val="008E3686"/>
    <w:rsid w:val="008E3698"/>
    <w:rsid w:val="008E36B9"/>
    <w:rsid w:val="008E36D7"/>
    <w:rsid w:val="008E3747"/>
    <w:rsid w:val="008E3788"/>
    <w:rsid w:val="008E378A"/>
    <w:rsid w:val="008E378F"/>
    <w:rsid w:val="008E37CB"/>
    <w:rsid w:val="008E37D5"/>
    <w:rsid w:val="008E3883"/>
    <w:rsid w:val="008E393D"/>
    <w:rsid w:val="008E3A0F"/>
    <w:rsid w:val="008E3B67"/>
    <w:rsid w:val="008E3B8C"/>
    <w:rsid w:val="008E3C4C"/>
    <w:rsid w:val="008E3CB9"/>
    <w:rsid w:val="008E3CCB"/>
    <w:rsid w:val="008E3D90"/>
    <w:rsid w:val="008E3E34"/>
    <w:rsid w:val="008E3E3F"/>
    <w:rsid w:val="008E3E5F"/>
    <w:rsid w:val="008E3F03"/>
    <w:rsid w:val="008E3F85"/>
    <w:rsid w:val="008E408C"/>
    <w:rsid w:val="008E40A2"/>
    <w:rsid w:val="008E4113"/>
    <w:rsid w:val="008E4199"/>
    <w:rsid w:val="008E41E6"/>
    <w:rsid w:val="008E4264"/>
    <w:rsid w:val="008E428C"/>
    <w:rsid w:val="008E435E"/>
    <w:rsid w:val="008E4360"/>
    <w:rsid w:val="008E43FF"/>
    <w:rsid w:val="008E4534"/>
    <w:rsid w:val="008E459A"/>
    <w:rsid w:val="008E45F0"/>
    <w:rsid w:val="008E4617"/>
    <w:rsid w:val="008E461F"/>
    <w:rsid w:val="008E4626"/>
    <w:rsid w:val="008E466C"/>
    <w:rsid w:val="008E466E"/>
    <w:rsid w:val="008E46BA"/>
    <w:rsid w:val="008E476A"/>
    <w:rsid w:val="008E4828"/>
    <w:rsid w:val="008E485D"/>
    <w:rsid w:val="008E488B"/>
    <w:rsid w:val="008E48A8"/>
    <w:rsid w:val="008E48D1"/>
    <w:rsid w:val="008E4922"/>
    <w:rsid w:val="008E499E"/>
    <w:rsid w:val="008E49D9"/>
    <w:rsid w:val="008E4A02"/>
    <w:rsid w:val="008E4B07"/>
    <w:rsid w:val="008E4BE1"/>
    <w:rsid w:val="008E4C56"/>
    <w:rsid w:val="008E4CDA"/>
    <w:rsid w:val="008E4CEE"/>
    <w:rsid w:val="008E4CFA"/>
    <w:rsid w:val="008E4D84"/>
    <w:rsid w:val="008E4E11"/>
    <w:rsid w:val="008E4F9F"/>
    <w:rsid w:val="008E5026"/>
    <w:rsid w:val="008E509D"/>
    <w:rsid w:val="008E5143"/>
    <w:rsid w:val="008E51CB"/>
    <w:rsid w:val="008E5246"/>
    <w:rsid w:val="008E526D"/>
    <w:rsid w:val="008E52A2"/>
    <w:rsid w:val="008E534F"/>
    <w:rsid w:val="008E540B"/>
    <w:rsid w:val="008E5469"/>
    <w:rsid w:val="008E5486"/>
    <w:rsid w:val="008E557A"/>
    <w:rsid w:val="008E5581"/>
    <w:rsid w:val="008E56FE"/>
    <w:rsid w:val="008E57DB"/>
    <w:rsid w:val="008E5806"/>
    <w:rsid w:val="008E5812"/>
    <w:rsid w:val="008E592F"/>
    <w:rsid w:val="008E59CC"/>
    <w:rsid w:val="008E5A56"/>
    <w:rsid w:val="008E5A64"/>
    <w:rsid w:val="008E5B27"/>
    <w:rsid w:val="008E5BEE"/>
    <w:rsid w:val="008E5BF1"/>
    <w:rsid w:val="008E5C13"/>
    <w:rsid w:val="008E5D34"/>
    <w:rsid w:val="008E5D44"/>
    <w:rsid w:val="008E5D58"/>
    <w:rsid w:val="008E5DF7"/>
    <w:rsid w:val="008E5E17"/>
    <w:rsid w:val="008E5EC1"/>
    <w:rsid w:val="008E5F28"/>
    <w:rsid w:val="008E5F2C"/>
    <w:rsid w:val="008E5F44"/>
    <w:rsid w:val="008E5F45"/>
    <w:rsid w:val="008E5FC2"/>
    <w:rsid w:val="008E609B"/>
    <w:rsid w:val="008E60CD"/>
    <w:rsid w:val="008E6143"/>
    <w:rsid w:val="008E61F8"/>
    <w:rsid w:val="008E640D"/>
    <w:rsid w:val="008E6425"/>
    <w:rsid w:val="008E647D"/>
    <w:rsid w:val="008E64C7"/>
    <w:rsid w:val="008E6502"/>
    <w:rsid w:val="008E6639"/>
    <w:rsid w:val="008E663C"/>
    <w:rsid w:val="008E66C9"/>
    <w:rsid w:val="008E66D6"/>
    <w:rsid w:val="008E6733"/>
    <w:rsid w:val="008E67D4"/>
    <w:rsid w:val="008E6A0A"/>
    <w:rsid w:val="008E6A88"/>
    <w:rsid w:val="008E6AA9"/>
    <w:rsid w:val="008E6AAB"/>
    <w:rsid w:val="008E6AFC"/>
    <w:rsid w:val="008E6B58"/>
    <w:rsid w:val="008E6B74"/>
    <w:rsid w:val="008E6BAE"/>
    <w:rsid w:val="008E6C01"/>
    <w:rsid w:val="008E6C59"/>
    <w:rsid w:val="008E6C63"/>
    <w:rsid w:val="008E6CD3"/>
    <w:rsid w:val="008E6D03"/>
    <w:rsid w:val="008E6D0A"/>
    <w:rsid w:val="008E6D2D"/>
    <w:rsid w:val="008E6D5F"/>
    <w:rsid w:val="008E6D93"/>
    <w:rsid w:val="008E6DBF"/>
    <w:rsid w:val="008E6DD9"/>
    <w:rsid w:val="008E6DF4"/>
    <w:rsid w:val="008E6E2E"/>
    <w:rsid w:val="008E6F63"/>
    <w:rsid w:val="008E6F99"/>
    <w:rsid w:val="008E6FF4"/>
    <w:rsid w:val="008E7043"/>
    <w:rsid w:val="008E705E"/>
    <w:rsid w:val="008E70C7"/>
    <w:rsid w:val="008E717A"/>
    <w:rsid w:val="008E71A6"/>
    <w:rsid w:val="008E71D6"/>
    <w:rsid w:val="008E7259"/>
    <w:rsid w:val="008E728A"/>
    <w:rsid w:val="008E72C1"/>
    <w:rsid w:val="008E74E1"/>
    <w:rsid w:val="008E751A"/>
    <w:rsid w:val="008E7541"/>
    <w:rsid w:val="008E759F"/>
    <w:rsid w:val="008E75E1"/>
    <w:rsid w:val="008E75FD"/>
    <w:rsid w:val="008E766D"/>
    <w:rsid w:val="008E7837"/>
    <w:rsid w:val="008E7844"/>
    <w:rsid w:val="008E786B"/>
    <w:rsid w:val="008E78B9"/>
    <w:rsid w:val="008E78D0"/>
    <w:rsid w:val="008E7919"/>
    <w:rsid w:val="008E7928"/>
    <w:rsid w:val="008E7932"/>
    <w:rsid w:val="008E7943"/>
    <w:rsid w:val="008E795D"/>
    <w:rsid w:val="008E79C8"/>
    <w:rsid w:val="008E79F0"/>
    <w:rsid w:val="008E7A9D"/>
    <w:rsid w:val="008E7AA7"/>
    <w:rsid w:val="008E7AEA"/>
    <w:rsid w:val="008E7B04"/>
    <w:rsid w:val="008E7B6A"/>
    <w:rsid w:val="008E7B6D"/>
    <w:rsid w:val="008E7B70"/>
    <w:rsid w:val="008E7B9B"/>
    <w:rsid w:val="008E7B9C"/>
    <w:rsid w:val="008E7C15"/>
    <w:rsid w:val="008E7C56"/>
    <w:rsid w:val="008E7C84"/>
    <w:rsid w:val="008E7C90"/>
    <w:rsid w:val="008E7CB0"/>
    <w:rsid w:val="008E7EF2"/>
    <w:rsid w:val="008E7F11"/>
    <w:rsid w:val="008E7F75"/>
    <w:rsid w:val="008E7FAB"/>
    <w:rsid w:val="008F0070"/>
    <w:rsid w:val="008F008E"/>
    <w:rsid w:val="008F00C0"/>
    <w:rsid w:val="008F00C1"/>
    <w:rsid w:val="008F010C"/>
    <w:rsid w:val="008F0119"/>
    <w:rsid w:val="008F012D"/>
    <w:rsid w:val="008F0174"/>
    <w:rsid w:val="008F0194"/>
    <w:rsid w:val="008F01C1"/>
    <w:rsid w:val="008F01E2"/>
    <w:rsid w:val="008F0228"/>
    <w:rsid w:val="008F022A"/>
    <w:rsid w:val="008F027E"/>
    <w:rsid w:val="008F0343"/>
    <w:rsid w:val="008F0360"/>
    <w:rsid w:val="008F03A4"/>
    <w:rsid w:val="008F046B"/>
    <w:rsid w:val="008F04C1"/>
    <w:rsid w:val="008F04EF"/>
    <w:rsid w:val="008F056B"/>
    <w:rsid w:val="008F05BA"/>
    <w:rsid w:val="008F06A1"/>
    <w:rsid w:val="008F0718"/>
    <w:rsid w:val="008F0723"/>
    <w:rsid w:val="008F07F3"/>
    <w:rsid w:val="008F0801"/>
    <w:rsid w:val="008F091B"/>
    <w:rsid w:val="008F09B4"/>
    <w:rsid w:val="008F09DC"/>
    <w:rsid w:val="008F0ADF"/>
    <w:rsid w:val="008F0B16"/>
    <w:rsid w:val="008F0B4A"/>
    <w:rsid w:val="008F0B78"/>
    <w:rsid w:val="008F0B7C"/>
    <w:rsid w:val="008F0B95"/>
    <w:rsid w:val="008F0BEE"/>
    <w:rsid w:val="008F0C27"/>
    <w:rsid w:val="008F0C5D"/>
    <w:rsid w:val="008F0C84"/>
    <w:rsid w:val="008F0C87"/>
    <w:rsid w:val="008F0CF8"/>
    <w:rsid w:val="008F0CFB"/>
    <w:rsid w:val="008F0D1A"/>
    <w:rsid w:val="008F0E47"/>
    <w:rsid w:val="008F0E5B"/>
    <w:rsid w:val="008F0E5C"/>
    <w:rsid w:val="008F0E87"/>
    <w:rsid w:val="008F0EBF"/>
    <w:rsid w:val="008F0EE0"/>
    <w:rsid w:val="008F0F25"/>
    <w:rsid w:val="008F0F68"/>
    <w:rsid w:val="008F0F7E"/>
    <w:rsid w:val="008F1008"/>
    <w:rsid w:val="008F1009"/>
    <w:rsid w:val="008F1020"/>
    <w:rsid w:val="008F1031"/>
    <w:rsid w:val="008F1158"/>
    <w:rsid w:val="008F1227"/>
    <w:rsid w:val="008F1336"/>
    <w:rsid w:val="008F13AB"/>
    <w:rsid w:val="008F13B2"/>
    <w:rsid w:val="008F13EC"/>
    <w:rsid w:val="008F14E5"/>
    <w:rsid w:val="008F1555"/>
    <w:rsid w:val="008F15E8"/>
    <w:rsid w:val="008F18AA"/>
    <w:rsid w:val="008F18F5"/>
    <w:rsid w:val="008F193A"/>
    <w:rsid w:val="008F19E6"/>
    <w:rsid w:val="008F19FD"/>
    <w:rsid w:val="008F1A33"/>
    <w:rsid w:val="008F1A54"/>
    <w:rsid w:val="008F1A99"/>
    <w:rsid w:val="008F1A9E"/>
    <w:rsid w:val="008F1AB7"/>
    <w:rsid w:val="008F1AC2"/>
    <w:rsid w:val="008F1AF4"/>
    <w:rsid w:val="008F1B94"/>
    <w:rsid w:val="008F1BC2"/>
    <w:rsid w:val="008F1BF8"/>
    <w:rsid w:val="008F1DB4"/>
    <w:rsid w:val="008F1DE9"/>
    <w:rsid w:val="008F1E0E"/>
    <w:rsid w:val="008F1EA1"/>
    <w:rsid w:val="008F1F50"/>
    <w:rsid w:val="008F1F8B"/>
    <w:rsid w:val="008F1FB5"/>
    <w:rsid w:val="008F1FB7"/>
    <w:rsid w:val="008F203C"/>
    <w:rsid w:val="008F20BD"/>
    <w:rsid w:val="008F2138"/>
    <w:rsid w:val="008F21A1"/>
    <w:rsid w:val="008F21C4"/>
    <w:rsid w:val="008F22C0"/>
    <w:rsid w:val="008F2338"/>
    <w:rsid w:val="008F233E"/>
    <w:rsid w:val="008F2348"/>
    <w:rsid w:val="008F239F"/>
    <w:rsid w:val="008F23A5"/>
    <w:rsid w:val="008F243F"/>
    <w:rsid w:val="008F24CA"/>
    <w:rsid w:val="008F2511"/>
    <w:rsid w:val="008F255B"/>
    <w:rsid w:val="008F25D4"/>
    <w:rsid w:val="008F2693"/>
    <w:rsid w:val="008F2699"/>
    <w:rsid w:val="008F269A"/>
    <w:rsid w:val="008F26A9"/>
    <w:rsid w:val="008F26D7"/>
    <w:rsid w:val="008F2702"/>
    <w:rsid w:val="008F275B"/>
    <w:rsid w:val="008F2774"/>
    <w:rsid w:val="008F27F0"/>
    <w:rsid w:val="008F2816"/>
    <w:rsid w:val="008F2863"/>
    <w:rsid w:val="008F2867"/>
    <w:rsid w:val="008F292F"/>
    <w:rsid w:val="008F298A"/>
    <w:rsid w:val="008F29A3"/>
    <w:rsid w:val="008F29CF"/>
    <w:rsid w:val="008F29DE"/>
    <w:rsid w:val="008F2A5E"/>
    <w:rsid w:val="008F2A7F"/>
    <w:rsid w:val="008F2AF3"/>
    <w:rsid w:val="008F2B85"/>
    <w:rsid w:val="008F2BD7"/>
    <w:rsid w:val="008F2BE4"/>
    <w:rsid w:val="008F2CB5"/>
    <w:rsid w:val="008F2D6C"/>
    <w:rsid w:val="008F2E33"/>
    <w:rsid w:val="008F2EA1"/>
    <w:rsid w:val="008F2F25"/>
    <w:rsid w:val="008F2F88"/>
    <w:rsid w:val="008F2FCF"/>
    <w:rsid w:val="008F30B8"/>
    <w:rsid w:val="008F316F"/>
    <w:rsid w:val="008F326A"/>
    <w:rsid w:val="008F339D"/>
    <w:rsid w:val="008F33BC"/>
    <w:rsid w:val="008F33EB"/>
    <w:rsid w:val="008F3400"/>
    <w:rsid w:val="008F34A7"/>
    <w:rsid w:val="008F34EC"/>
    <w:rsid w:val="008F34F6"/>
    <w:rsid w:val="008F351D"/>
    <w:rsid w:val="008F35AB"/>
    <w:rsid w:val="008F36BF"/>
    <w:rsid w:val="008F3720"/>
    <w:rsid w:val="008F375F"/>
    <w:rsid w:val="008F38C2"/>
    <w:rsid w:val="008F38CE"/>
    <w:rsid w:val="008F3948"/>
    <w:rsid w:val="008F39FC"/>
    <w:rsid w:val="008F3A60"/>
    <w:rsid w:val="008F3A61"/>
    <w:rsid w:val="008F3AC7"/>
    <w:rsid w:val="008F3AE1"/>
    <w:rsid w:val="008F3B2B"/>
    <w:rsid w:val="008F3BAA"/>
    <w:rsid w:val="008F3C72"/>
    <w:rsid w:val="008F3D3E"/>
    <w:rsid w:val="008F3DB5"/>
    <w:rsid w:val="008F3DDA"/>
    <w:rsid w:val="008F3E06"/>
    <w:rsid w:val="008F3E26"/>
    <w:rsid w:val="008F3F06"/>
    <w:rsid w:val="008F3F18"/>
    <w:rsid w:val="008F3FD2"/>
    <w:rsid w:val="008F4016"/>
    <w:rsid w:val="008F402F"/>
    <w:rsid w:val="008F4056"/>
    <w:rsid w:val="008F4079"/>
    <w:rsid w:val="008F40E3"/>
    <w:rsid w:val="008F40FE"/>
    <w:rsid w:val="008F41F0"/>
    <w:rsid w:val="008F426D"/>
    <w:rsid w:val="008F42B2"/>
    <w:rsid w:val="008F4325"/>
    <w:rsid w:val="008F434A"/>
    <w:rsid w:val="008F43BF"/>
    <w:rsid w:val="008F440E"/>
    <w:rsid w:val="008F443A"/>
    <w:rsid w:val="008F446E"/>
    <w:rsid w:val="008F4502"/>
    <w:rsid w:val="008F4564"/>
    <w:rsid w:val="008F4581"/>
    <w:rsid w:val="008F458A"/>
    <w:rsid w:val="008F45D1"/>
    <w:rsid w:val="008F4655"/>
    <w:rsid w:val="008F465B"/>
    <w:rsid w:val="008F46C2"/>
    <w:rsid w:val="008F4755"/>
    <w:rsid w:val="008F47E2"/>
    <w:rsid w:val="008F4808"/>
    <w:rsid w:val="008F4822"/>
    <w:rsid w:val="008F485D"/>
    <w:rsid w:val="008F489A"/>
    <w:rsid w:val="008F489F"/>
    <w:rsid w:val="008F48A1"/>
    <w:rsid w:val="008F497B"/>
    <w:rsid w:val="008F497F"/>
    <w:rsid w:val="008F499B"/>
    <w:rsid w:val="008F49A1"/>
    <w:rsid w:val="008F49AA"/>
    <w:rsid w:val="008F4A48"/>
    <w:rsid w:val="008F4A7F"/>
    <w:rsid w:val="008F4B6F"/>
    <w:rsid w:val="008F4C46"/>
    <w:rsid w:val="008F4CCF"/>
    <w:rsid w:val="008F4D13"/>
    <w:rsid w:val="008F4F30"/>
    <w:rsid w:val="008F4FA1"/>
    <w:rsid w:val="008F5077"/>
    <w:rsid w:val="008F509D"/>
    <w:rsid w:val="008F5111"/>
    <w:rsid w:val="008F51B8"/>
    <w:rsid w:val="008F5278"/>
    <w:rsid w:val="008F52E3"/>
    <w:rsid w:val="008F5367"/>
    <w:rsid w:val="008F550C"/>
    <w:rsid w:val="008F551C"/>
    <w:rsid w:val="008F567B"/>
    <w:rsid w:val="008F568E"/>
    <w:rsid w:val="008F56C5"/>
    <w:rsid w:val="008F5758"/>
    <w:rsid w:val="008F579B"/>
    <w:rsid w:val="008F57B0"/>
    <w:rsid w:val="008F5816"/>
    <w:rsid w:val="008F586C"/>
    <w:rsid w:val="008F58B0"/>
    <w:rsid w:val="008F59F1"/>
    <w:rsid w:val="008F5A1D"/>
    <w:rsid w:val="008F5ABB"/>
    <w:rsid w:val="008F5AD9"/>
    <w:rsid w:val="008F5B3B"/>
    <w:rsid w:val="008F5B53"/>
    <w:rsid w:val="008F5BBC"/>
    <w:rsid w:val="008F5BD7"/>
    <w:rsid w:val="008F5C91"/>
    <w:rsid w:val="008F5C9B"/>
    <w:rsid w:val="008F5CF0"/>
    <w:rsid w:val="008F5D2B"/>
    <w:rsid w:val="008F5D83"/>
    <w:rsid w:val="008F5DA3"/>
    <w:rsid w:val="008F5E1F"/>
    <w:rsid w:val="008F5E7C"/>
    <w:rsid w:val="008F5EA9"/>
    <w:rsid w:val="008F5ED9"/>
    <w:rsid w:val="008F5EE9"/>
    <w:rsid w:val="008F5EFB"/>
    <w:rsid w:val="008F5F15"/>
    <w:rsid w:val="008F5FD2"/>
    <w:rsid w:val="008F6053"/>
    <w:rsid w:val="008F6096"/>
    <w:rsid w:val="008F6132"/>
    <w:rsid w:val="008F6155"/>
    <w:rsid w:val="008F61AA"/>
    <w:rsid w:val="008F61BA"/>
    <w:rsid w:val="008F61E8"/>
    <w:rsid w:val="008F6249"/>
    <w:rsid w:val="008F626B"/>
    <w:rsid w:val="008F6291"/>
    <w:rsid w:val="008F6363"/>
    <w:rsid w:val="008F6497"/>
    <w:rsid w:val="008F6587"/>
    <w:rsid w:val="008F65E4"/>
    <w:rsid w:val="008F661F"/>
    <w:rsid w:val="008F66AF"/>
    <w:rsid w:val="008F6707"/>
    <w:rsid w:val="008F6765"/>
    <w:rsid w:val="008F67A0"/>
    <w:rsid w:val="008F67F3"/>
    <w:rsid w:val="008F6845"/>
    <w:rsid w:val="008F685D"/>
    <w:rsid w:val="008F6878"/>
    <w:rsid w:val="008F690B"/>
    <w:rsid w:val="008F69EE"/>
    <w:rsid w:val="008F6B4D"/>
    <w:rsid w:val="008F6C39"/>
    <w:rsid w:val="008F6CB2"/>
    <w:rsid w:val="008F6CE9"/>
    <w:rsid w:val="008F6D0A"/>
    <w:rsid w:val="008F6D48"/>
    <w:rsid w:val="008F6DA0"/>
    <w:rsid w:val="008F6DB1"/>
    <w:rsid w:val="008F6E3B"/>
    <w:rsid w:val="008F6E6E"/>
    <w:rsid w:val="008F6E78"/>
    <w:rsid w:val="008F6EA5"/>
    <w:rsid w:val="008F6ECF"/>
    <w:rsid w:val="008F6EDC"/>
    <w:rsid w:val="008F6EE7"/>
    <w:rsid w:val="008F6F37"/>
    <w:rsid w:val="008F6F42"/>
    <w:rsid w:val="008F6F46"/>
    <w:rsid w:val="008F6FAF"/>
    <w:rsid w:val="008F7052"/>
    <w:rsid w:val="008F706B"/>
    <w:rsid w:val="008F7093"/>
    <w:rsid w:val="008F7194"/>
    <w:rsid w:val="008F71B4"/>
    <w:rsid w:val="008F71C2"/>
    <w:rsid w:val="008F71D0"/>
    <w:rsid w:val="008F7220"/>
    <w:rsid w:val="008F72FB"/>
    <w:rsid w:val="008F7350"/>
    <w:rsid w:val="008F745C"/>
    <w:rsid w:val="008F7499"/>
    <w:rsid w:val="008F763D"/>
    <w:rsid w:val="008F779D"/>
    <w:rsid w:val="008F77C7"/>
    <w:rsid w:val="008F7893"/>
    <w:rsid w:val="008F78B8"/>
    <w:rsid w:val="008F78C3"/>
    <w:rsid w:val="008F7A47"/>
    <w:rsid w:val="008F7ACF"/>
    <w:rsid w:val="008F7B8A"/>
    <w:rsid w:val="008F7CDA"/>
    <w:rsid w:val="008F7CE4"/>
    <w:rsid w:val="008F7CFF"/>
    <w:rsid w:val="008F7D28"/>
    <w:rsid w:val="008F7D8B"/>
    <w:rsid w:val="008F7DB6"/>
    <w:rsid w:val="008F7E79"/>
    <w:rsid w:val="008F7ECF"/>
    <w:rsid w:val="008F7F09"/>
    <w:rsid w:val="008F7F60"/>
    <w:rsid w:val="008F7F74"/>
    <w:rsid w:val="008F7F7B"/>
    <w:rsid w:val="009000CC"/>
    <w:rsid w:val="009001DE"/>
    <w:rsid w:val="0090025A"/>
    <w:rsid w:val="009002BB"/>
    <w:rsid w:val="00900367"/>
    <w:rsid w:val="009003B6"/>
    <w:rsid w:val="009003C6"/>
    <w:rsid w:val="00900402"/>
    <w:rsid w:val="00900418"/>
    <w:rsid w:val="009004AA"/>
    <w:rsid w:val="00900518"/>
    <w:rsid w:val="009005D1"/>
    <w:rsid w:val="009005D7"/>
    <w:rsid w:val="0090060C"/>
    <w:rsid w:val="00900612"/>
    <w:rsid w:val="00900712"/>
    <w:rsid w:val="0090071D"/>
    <w:rsid w:val="0090076E"/>
    <w:rsid w:val="009007F4"/>
    <w:rsid w:val="00900903"/>
    <w:rsid w:val="00900916"/>
    <w:rsid w:val="00900970"/>
    <w:rsid w:val="009009E9"/>
    <w:rsid w:val="009009F7"/>
    <w:rsid w:val="00900A35"/>
    <w:rsid w:val="00900A38"/>
    <w:rsid w:val="00900A48"/>
    <w:rsid w:val="00900AF7"/>
    <w:rsid w:val="00900B3A"/>
    <w:rsid w:val="00900B47"/>
    <w:rsid w:val="00900B8A"/>
    <w:rsid w:val="00900CE1"/>
    <w:rsid w:val="00900D44"/>
    <w:rsid w:val="00900D89"/>
    <w:rsid w:val="00900DBC"/>
    <w:rsid w:val="00900E4B"/>
    <w:rsid w:val="00900E4D"/>
    <w:rsid w:val="00900E5C"/>
    <w:rsid w:val="00900EBE"/>
    <w:rsid w:val="00900EFA"/>
    <w:rsid w:val="00900F91"/>
    <w:rsid w:val="00900FB6"/>
    <w:rsid w:val="00900FC1"/>
    <w:rsid w:val="00900FDE"/>
    <w:rsid w:val="00900FE4"/>
    <w:rsid w:val="00901074"/>
    <w:rsid w:val="00901085"/>
    <w:rsid w:val="00901093"/>
    <w:rsid w:val="009010C0"/>
    <w:rsid w:val="009010F6"/>
    <w:rsid w:val="0090113D"/>
    <w:rsid w:val="009011B9"/>
    <w:rsid w:val="009011BF"/>
    <w:rsid w:val="00901204"/>
    <w:rsid w:val="00901283"/>
    <w:rsid w:val="00901346"/>
    <w:rsid w:val="00901380"/>
    <w:rsid w:val="00901409"/>
    <w:rsid w:val="009014D6"/>
    <w:rsid w:val="00901508"/>
    <w:rsid w:val="00901612"/>
    <w:rsid w:val="00901620"/>
    <w:rsid w:val="0090162E"/>
    <w:rsid w:val="009016B5"/>
    <w:rsid w:val="009016BD"/>
    <w:rsid w:val="00901757"/>
    <w:rsid w:val="0090175A"/>
    <w:rsid w:val="0090176C"/>
    <w:rsid w:val="0090178C"/>
    <w:rsid w:val="009018A1"/>
    <w:rsid w:val="009018D6"/>
    <w:rsid w:val="0090193D"/>
    <w:rsid w:val="00901A0E"/>
    <w:rsid w:val="00901A27"/>
    <w:rsid w:val="00901A2D"/>
    <w:rsid w:val="00901A2E"/>
    <w:rsid w:val="00901A62"/>
    <w:rsid w:val="00901AAA"/>
    <w:rsid w:val="00901AB8"/>
    <w:rsid w:val="00901B44"/>
    <w:rsid w:val="00901BD3"/>
    <w:rsid w:val="00901C56"/>
    <w:rsid w:val="00901D2C"/>
    <w:rsid w:val="00901DB7"/>
    <w:rsid w:val="00901DFF"/>
    <w:rsid w:val="00901E17"/>
    <w:rsid w:val="00901E3F"/>
    <w:rsid w:val="00901ED8"/>
    <w:rsid w:val="00901F0C"/>
    <w:rsid w:val="00901F50"/>
    <w:rsid w:val="00901F54"/>
    <w:rsid w:val="00901F88"/>
    <w:rsid w:val="00901F95"/>
    <w:rsid w:val="00902048"/>
    <w:rsid w:val="00902188"/>
    <w:rsid w:val="009021AE"/>
    <w:rsid w:val="00902212"/>
    <w:rsid w:val="009022BC"/>
    <w:rsid w:val="009022FA"/>
    <w:rsid w:val="0090234E"/>
    <w:rsid w:val="00902437"/>
    <w:rsid w:val="0090248C"/>
    <w:rsid w:val="00902534"/>
    <w:rsid w:val="00902540"/>
    <w:rsid w:val="00902589"/>
    <w:rsid w:val="009025F9"/>
    <w:rsid w:val="009025FF"/>
    <w:rsid w:val="0090265F"/>
    <w:rsid w:val="00902673"/>
    <w:rsid w:val="00902691"/>
    <w:rsid w:val="00902695"/>
    <w:rsid w:val="009027C5"/>
    <w:rsid w:val="00902952"/>
    <w:rsid w:val="009029F3"/>
    <w:rsid w:val="00902A57"/>
    <w:rsid w:val="00902AA7"/>
    <w:rsid w:val="00902AE4"/>
    <w:rsid w:val="00902B01"/>
    <w:rsid w:val="00902B8D"/>
    <w:rsid w:val="00902BAE"/>
    <w:rsid w:val="00902BBD"/>
    <w:rsid w:val="00902BDF"/>
    <w:rsid w:val="00902C2A"/>
    <w:rsid w:val="00902C73"/>
    <w:rsid w:val="00902C99"/>
    <w:rsid w:val="00902CB9"/>
    <w:rsid w:val="00902CBB"/>
    <w:rsid w:val="00902CDB"/>
    <w:rsid w:val="00902CF0"/>
    <w:rsid w:val="00902D79"/>
    <w:rsid w:val="00902DCA"/>
    <w:rsid w:val="00902DCD"/>
    <w:rsid w:val="00902DF7"/>
    <w:rsid w:val="00902E97"/>
    <w:rsid w:val="00902FEF"/>
    <w:rsid w:val="00902FF8"/>
    <w:rsid w:val="0090300F"/>
    <w:rsid w:val="0090308A"/>
    <w:rsid w:val="009031D9"/>
    <w:rsid w:val="00903217"/>
    <w:rsid w:val="00903241"/>
    <w:rsid w:val="009032C0"/>
    <w:rsid w:val="009032C4"/>
    <w:rsid w:val="009032E6"/>
    <w:rsid w:val="009032F9"/>
    <w:rsid w:val="00903336"/>
    <w:rsid w:val="00903371"/>
    <w:rsid w:val="009033E6"/>
    <w:rsid w:val="009033ED"/>
    <w:rsid w:val="009034C1"/>
    <w:rsid w:val="00903505"/>
    <w:rsid w:val="009035D9"/>
    <w:rsid w:val="00903645"/>
    <w:rsid w:val="00903672"/>
    <w:rsid w:val="00903699"/>
    <w:rsid w:val="009036DD"/>
    <w:rsid w:val="009036E3"/>
    <w:rsid w:val="0090377D"/>
    <w:rsid w:val="0090378C"/>
    <w:rsid w:val="009037A8"/>
    <w:rsid w:val="009037DE"/>
    <w:rsid w:val="00903805"/>
    <w:rsid w:val="009038F8"/>
    <w:rsid w:val="009038FB"/>
    <w:rsid w:val="0090390E"/>
    <w:rsid w:val="0090392D"/>
    <w:rsid w:val="00903934"/>
    <w:rsid w:val="00903948"/>
    <w:rsid w:val="00903952"/>
    <w:rsid w:val="00903999"/>
    <w:rsid w:val="009039EF"/>
    <w:rsid w:val="00903A9D"/>
    <w:rsid w:val="00903AA9"/>
    <w:rsid w:val="00903AD7"/>
    <w:rsid w:val="00903B05"/>
    <w:rsid w:val="00903B56"/>
    <w:rsid w:val="00903B9A"/>
    <w:rsid w:val="00903C94"/>
    <w:rsid w:val="00903D41"/>
    <w:rsid w:val="00903DB2"/>
    <w:rsid w:val="00903DEE"/>
    <w:rsid w:val="00903E06"/>
    <w:rsid w:val="00903F04"/>
    <w:rsid w:val="00903F08"/>
    <w:rsid w:val="00903F25"/>
    <w:rsid w:val="00903F70"/>
    <w:rsid w:val="00903F83"/>
    <w:rsid w:val="00903F8D"/>
    <w:rsid w:val="00903F95"/>
    <w:rsid w:val="00903FF5"/>
    <w:rsid w:val="00904004"/>
    <w:rsid w:val="009040C4"/>
    <w:rsid w:val="009040DF"/>
    <w:rsid w:val="009040FB"/>
    <w:rsid w:val="0090412B"/>
    <w:rsid w:val="0090417F"/>
    <w:rsid w:val="0090418B"/>
    <w:rsid w:val="009041FA"/>
    <w:rsid w:val="009041FC"/>
    <w:rsid w:val="0090421B"/>
    <w:rsid w:val="0090421F"/>
    <w:rsid w:val="00904225"/>
    <w:rsid w:val="0090423C"/>
    <w:rsid w:val="00904243"/>
    <w:rsid w:val="00904486"/>
    <w:rsid w:val="0090459F"/>
    <w:rsid w:val="00904630"/>
    <w:rsid w:val="00904689"/>
    <w:rsid w:val="00904693"/>
    <w:rsid w:val="009046AD"/>
    <w:rsid w:val="009046CD"/>
    <w:rsid w:val="00904739"/>
    <w:rsid w:val="0090475F"/>
    <w:rsid w:val="009047B2"/>
    <w:rsid w:val="009047C9"/>
    <w:rsid w:val="009047CF"/>
    <w:rsid w:val="00904949"/>
    <w:rsid w:val="0090496B"/>
    <w:rsid w:val="0090497E"/>
    <w:rsid w:val="009049E1"/>
    <w:rsid w:val="009049FF"/>
    <w:rsid w:val="00904A18"/>
    <w:rsid w:val="00904A8F"/>
    <w:rsid w:val="00904AD3"/>
    <w:rsid w:val="00904B3D"/>
    <w:rsid w:val="00904C66"/>
    <w:rsid w:val="00904C90"/>
    <w:rsid w:val="00904E24"/>
    <w:rsid w:val="00904ED2"/>
    <w:rsid w:val="00904F3C"/>
    <w:rsid w:val="00904F94"/>
    <w:rsid w:val="00905020"/>
    <w:rsid w:val="00905097"/>
    <w:rsid w:val="009050C1"/>
    <w:rsid w:val="00905100"/>
    <w:rsid w:val="0090517D"/>
    <w:rsid w:val="00905228"/>
    <w:rsid w:val="00905297"/>
    <w:rsid w:val="00905360"/>
    <w:rsid w:val="009053D6"/>
    <w:rsid w:val="009053D7"/>
    <w:rsid w:val="00905403"/>
    <w:rsid w:val="00905456"/>
    <w:rsid w:val="00905487"/>
    <w:rsid w:val="00905520"/>
    <w:rsid w:val="0090553A"/>
    <w:rsid w:val="00905552"/>
    <w:rsid w:val="00905578"/>
    <w:rsid w:val="0090561B"/>
    <w:rsid w:val="00905685"/>
    <w:rsid w:val="009056FF"/>
    <w:rsid w:val="00905703"/>
    <w:rsid w:val="00905705"/>
    <w:rsid w:val="0090571F"/>
    <w:rsid w:val="0090580E"/>
    <w:rsid w:val="00905845"/>
    <w:rsid w:val="0090593E"/>
    <w:rsid w:val="00905983"/>
    <w:rsid w:val="009059AF"/>
    <w:rsid w:val="00905A66"/>
    <w:rsid w:val="00905A70"/>
    <w:rsid w:val="00905A93"/>
    <w:rsid w:val="00905ABD"/>
    <w:rsid w:val="00905AE4"/>
    <w:rsid w:val="00905B7A"/>
    <w:rsid w:val="00905B80"/>
    <w:rsid w:val="00905B85"/>
    <w:rsid w:val="00905BB1"/>
    <w:rsid w:val="00905BCB"/>
    <w:rsid w:val="00905C10"/>
    <w:rsid w:val="00905C71"/>
    <w:rsid w:val="00905C87"/>
    <w:rsid w:val="00905C8E"/>
    <w:rsid w:val="00905CD1"/>
    <w:rsid w:val="00905D56"/>
    <w:rsid w:val="00905E20"/>
    <w:rsid w:val="00905EA5"/>
    <w:rsid w:val="00905F4A"/>
    <w:rsid w:val="00905F4E"/>
    <w:rsid w:val="00905FA9"/>
    <w:rsid w:val="00906071"/>
    <w:rsid w:val="00906080"/>
    <w:rsid w:val="009060BB"/>
    <w:rsid w:val="009060EC"/>
    <w:rsid w:val="009061FA"/>
    <w:rsid w:val="00906205"/>
    <w:rsid w:val="0090622E"/>
    <w:rsid w:val="0090624B"/>
    <w:rsid w:val="0090629B"/>
    <w:rsid w:val="009062A1"/>
    <w:rsid w:val="009062C8"/>
    <w:rsid w:val="009062D2"/>
    <w:rsid w:val="009062FE"/>
    <w:rsid w:val="009063DC"/>
    <w:rsid w:val="0090643C"/>
    <w:rsid w:val="00906479"/>
    <w:rsid w:val="00906493"/>
    <w:rsid w:val="009064B4"/>
    <w:rsid w:val="009064D2"/>
    <w:rsid w:val="0090651F"/>
    <w:rsid w:val="0090655C"/>
    <w:rsid w:val="00906564"/>
    <w:rsid w:val="0090658C"/>
    <w:rsid w:val="00906604"/>
    <w:rsid w:val="00906612"/>
    <w:rsid w:val="00906633"/>
    <w:rsid w:val="00906718"/>
    <w:rsid w:val="0090673F"/>
    <w:rsid w:val="009067DD"/>
    <w:rsid w:val="009068D7"/>
    <w:rsid w:val="009068F3"/>
    <w:rsid w:val="009069F3"/>
    <w:rsid w:val="00906A0F"/>
    <w:rsid w:val="00906C53"/>
    <w:rsid w:val="00906C98"/>
    <w:rsid w:val="00906CA0"/>
    <w:rsid w:val="00906D5A"/>
    <w:rsid w:val="00906D89"/>
    <w:rsid w:val="00906E5B"/>
    <w:rsid w:val="00906F43"/>
    <w:rsid w:val="00906FED"/>
    <w:rsid w:val="00907022"/>
    <w:rsid w:val="0090702E"/>
    <w:rsid w:val="00907041"/>
    <w:rsid w:val="009070BD"/>
    <w:rsid w:val="00907108"/>
    <w:rsid w:val="0090710C"/>
    <w:rsid w:val="0090712E"/>
    <w:rsid w:val="00907165"/>
    <w:rsid w:val="009071D7"/>
    <w:rsid w:val="00907243"/>
    <w:rsid w:val="00907314"/>
    <w:rsid w:val="00907355"/>
    <w:rsid w:val="00907365"/>
    <w:rsid w:val="00907382"/>
    <w:rsid w:val="009073AC"/>
    <w:rsid w:val="009073C4"/>
    <w:rsid w:val="009073F3"/>
    <w:rsid w:val="00907590"/>
    <w:rsid w:val="009075E4"/>
    <w:rsid w:val="00907652"/>
    <w:rsid w:val="00907723"/>
    <w:rsid w:val="0090784E"/>
    <w:rsid w:val="009078AC"/>
    <w:rsid w:val="009079D4"/>
    <w:rsid w:val="00907A5F"/>
    <w:rsid w:val="00907B57"/>
    <w:rsid w:val="00907B89"/>
    <w:rsid w:val="00907BFB"/>
    <w:rsid w:val="00907C61"/>
    <w:rsid w:val="00907CB3"/>
    <w:rsid w:val="00907D4E"/>
    <w:rsid w:val="00907E28"/>
    <w:rsid w:val="00907EE6"/>
    <w:rsid w:val="00907EF4"/>
    <w:rsid w:val="00907F03"/>
    <w:rsid w:val="00907F1C"/>
    <w:rsid w:val="00907F69"/>
    <w:rsid w:val="00910011"/>
    <w:rsid w:val="009100A0"/>
    <w:rsid w:val="009100A4"/>
    <w:rsid w:val="00910120"/>
    <w:rsid w:val="0091027D"/>
    <w:rsid w:val="009102AA"/>
    <w:rsid w:val="009102E2"/>
    <w:rsid w:val="00910324"/>
    <w:rsid w:val="009103E3"/>
    <w:rsid w:val="009103FE"/>
    <w:rsid w:val="00910440"/>
    <w:rsid w:val="00910460"/>
    <w:rsid w:val="009104B8"/>
    <w:rsid w:val="009104BD"/>
    <w:rsid w:val="009104C2"/>
    <w:rsid w:val="00910508"/>
    <w:rsid w:val="0091055F"/>
    <w:rsid w:val="009105F9"/>
    <w:rsid w:val="00910669"/>
    <w:rsid w:val="0091066D"/>
    <w:rsid w:val="0091067F"/>
    <w:rsid w:val="009106BA"/>
    <w:rsid w:val="00910749"/>
    <w:rsid w:val="0091074B"/>
    <w:rsid w:val="009107B8"/>
    <w:rsid w:val="009107C6"/>
    <w:rsid w:val="00910817"/>
    <w:rsid w:val="00910826"/>
    <w:rsid w:val="00910836"/>
    <w:rsid w:val="0091083C"/>
    <w:rsid w:val="0091086C"/>
    <w:rsid w:val="00910927"/>
    <w:rsid w:val="0091096A"/>
    <w:rsid w:val="00910993"/>
    <w:rsid w:val="00910A4A"/>
    <w:rsid w:val="00910A6B"/>
    <w:rsid w:val="00910AB2"/>
    <w:rsid w:val="00910AB8"/>
    <w:rsid w:val="00910B65"/>
    <w:rsid w:val="00910CA5"/>
    <w:rsid w:val="00910CB8"/>
    <w:rsid w:val="00910D02"/>
    <w:rsid w:val="00910D36"/>
    <w:rsid w:val="00910D89"/>
    <w:rsid w:val="00910EAD"/>
    <w:rsid w:val="00910EBB"/>
    <w:rsid w:val="00910ED5"/>
    <w:rsid w:val="00910F0B"/>
    <w:rsid w:val="00910F4F"/>
    <w:rsid w:val="00910FA1"/>
    <w:rsid w:val="00911046"/>
    <w:rsid w:val="0091104B"/>
    <w:rsid w:val="0091118F"/>
    <w:rsid w:val="009111B2"/>
    <w:rsid w:val="0091147B"/>
    <w:rsid w:val="009115A7"/>
    <w:rsid w:val="009115C4"/>
    <w:rsid w:val="009115F4"/>
    <w:rsid w:val="009116C4"/>
    <w:rsid w:val="009116E3"/>
    <w:rsid w:val="009116E9"/>
    <w:rsid w:val="00911714"/>
    <w:rsid w:val="0091172B"/>
    <w:rsid w:val="00911765"/>
    <w:rsid w:val="00911777"/>
    <w:rsid w:val="009117A9"/>
    <w:rsid w:val="0091182E"/>
    <w:rsid w:val="00911895"/>
    <w:rsid w:val="00911915"/>
    <w:rsid w:val="0091198C"/>
    <w:rsid w:val="00911995"/>
    <w:rsid w:val="00911AEE"/>
    <w:rsid w:val="00911B31"/>
    <w:rsid w:val="00911B68"/>
    <w:rsid w:val="00911B6F"/>
    <w:rsid w:val="00911B70"/>
    <w:rsid w:val="00911BB2"/>
    <w:rsid w:val="00911BD0"/>
    <w:rsid w:val="00911C2F"/>
    <w:rsid w:val="00911C63"/>
    <w:rsid w:val="00911CA3"/>
    <w:rsid w:val="00911D60"/>
    <w:rsid w:val="00911E0E"/>
    <w:rsid w:val="00911E32"/>
    <w:rsid w:val="00911E69"/>
    <w:rsid w:val="00911EA9"/>
    <w:rsid w:val="00911EEF"/>
    <w:rsid w:val="00911F6C"/>
    <w:rsid w:val="00911FAB"/>
    <w:rsid w:val="009120D2"/>
    <w:rsid w:val="009120EF"/>
    <w:rsid w:val="00912116"/>
    <w:rsid w:val="009121ED"/>
    <w:rsid w:val="00912215"/>
    <w:rsid w:val="0091242D"/>
    <w:rsid w:val="0091242F"/>
    <w:rsid w:val="009124DE"/>
    <w:rsid w:val="0091252A"/>
    <w:rsid w:val="0091255B"/>
    <w:rsid w:val="00912625"/>
    <w:rsid w:val="00912697"/>
    <w:rsid w:val="0091272A"/>
    <w:rsid w:val="0091272E"/>
    <w:rsid w:val="0091273A"/>
    <w:rsid w:val="009127C0"/>
    <w:rsid w:val="0091281E"/>
    <w:rsid w:val="00912905"/>
    <w:rsid w:val="0091298B"/>
    <w:rsid w:val="009129FC"/>
    <w:rsid w:val="009129FF"/>
    <w:rsid w:val="00912A28"/>
    <w:rsid w:val="00912A35"/>
    <w:rsid w:val="00912A36"/>
    <w:rsid w:val="00912A39"/>
    <w:rsid w:val="00912A3B"/>
    <w:rsid w:val="00912A58"/>
    <w:rsid w:val="00912B63"/>
    <w:rsid w:val="00912BCD"/>
    <w:rsid w:val="00912BE1"/>
    <w:rsid w:val="00912CD0"/>
    <w:rsid w:val="00912D91"/>
    <w:rsid w:val="00912D97"/>
    <w:rsid w:val="00913007"/>
    <w:rsid w:val="00913017"/>
    <w:rsid w:val="00913047"/>
    <w:rsid w:val="0091306F"/>
    <w:rsid w:val="00913093"/>
    <w:rsid w:val="00913096"/>
    <w:rsid w:val="00913186"/>
    <w:rsid w:val="009131A1"/>
    <w:rsid w:val="009131A4"/>
    <w:rsid w:val="009131C2"/>
    <w:rsid w:val="009131D9"/>
    <w:rsid w:val="009131F2"/>
    <w:rsid w:val="009131FB"/>
    <w:rsid w:val="009132A6"/>
    <w:rsid w:val="009132E2"/>
    <w:rsid w:val="0091330E"/>
    <w:rsid w:val="00913370"/>
    <w:rsid w:val="00913393"/>
    <w:rsid w:val="0091341C"/>
    <w:rsid w:val="00913466"/>
    <w:rsid w:val="009134F5"/>
    <w:rsid w:val="009135D3"/>
    <w:rsid w:val="009135E3"/>
    <w:rsid w:val="00913617"/>
    <w:rsid w:val="00913785"/>
    <w:rsid w:val="0091379E"/>
    <w:rsid w:val="0091380B"/>
    <w:rsid w:val="00913909"/>
    <w:rsid w:val="0091391F"/>
    <w:rsid w:val="00913993"/>
    <w:rsid w:val="009139C5"/>
    <w:rsid w:val="009139F7"/>
    <w:rsid w:val="00913A3F"/>
    <w:rsid w:val="00913A62"/>
    <w:rsid w:val="00913AE6"/>
    <w:rsid w:val="00913AF7"/>
    <w:rsid w:val="00913B8C"/>
    <w:rsid w:val="00913B92"/>
    <w:rsid w:val="00913BF7"/>
    <w:rsid w:val="00913C02"/>
    <w:rsid w:val="00913C2F"/>
    <w:rsid w:val="00913C3C"/>
    <w:rsid w:val="00913D19"/>
    <w:rsid w:val="00913D21"/>
    <w:rsid w:val="00913D6B"/>
    <w:rsid w:val="00913DBD"/>
    <w:rsid w:val="00913EA3"/>
    <w:rsid w:val="00913EB1"/>
    <w:rsid w:val="00913F97"/>
    <w:rsid w:val="00913FE1"/>
    <w:rsid w:val="00914016"/>
    <w:rsid w:val="009140A5"/>
    <w:rsid w:val="00914125"/>
    <w:rsid w:val="0091416D"/>
    <w:rsid w:val="009141D3"/>
    <w:rsid w:val="0091421A"/>
    <w:rsid w:val="00914311"/>
    <w:rsid w:val="009143D8"/>
    <w:rsid w:val="0091445F"/>
    <w:rsid w:val="009144A7"/>
    <w:rsid w:val="009144FA"/>
    <w:rsid w:val="00914511"/>
    <w:rsid w:val="009145B4"/>
    <w:rsid w:val="009145FD"/>
    <w:rsid w:val="00914628"/>
    <w:rsid w:val="0091474D"/>
    <w:rsid w:val="0091475C"/>
    <w:rsid w:val="00914768"/>
    <w:rsid w:val="009147E0"/>
    <w:rsid w:val="00914834"/>
    <w:rsid w:val="0091483C"/>
    <w:rsid w:val="0091486E"/>
    <w:rsid w:val="00914950"/>
    <w:rsid w:val="00914974"/>
    <w:rsid w:val="00914984"/>
    <w:rsid w:val="009149CA"/>
    <w:rsid w:val="00914A03"/>
    <w:rsid w:val="00914A3E"/>
    <w:rsid w:val="00914A7A"/>
    <w:rsid w:val="00914A88"/>
    <w:rsid w:val="00914AEF"/>
    <w:rsid w:val="00914B1C"/>
    <w:rsid w:val="00914B68"/>
    <w:rsid w:val="00914B85"/>
    <w:rsid w:val="00914B9E"/>
    <w:rsid w:val="00914BAF"/>
    <w:rsid w:val="00914C3E"/>
    <w:rsid w:val="00914C7A"/>
    <w:rsid w:val="00914D54"/>
    <w:rsid w:val="00914E30"/>
    <w:rsid w:val="00914E95"/>
    <w:rsid w:val="00914EFA"/>
    <w:rsid w:val="00914FC8"/>
    <w:rsid w:val="00914FD6"/>
    <w:rsid w:val="00915061"/>
    <w:rsid w:val="00915067"/>
    <w:rsid w:val="0091507A"/>
    <w:rsid w:val="009150A0"/>
    <w:rsid w:val="00915130"/>
    <w:rsid w:val="0091514B"/>
    <w:rsid w:val="00915150"/>
    <w:rsid w:val="009152AF"/>
    <w:rsid w:val="009152E6"/>
    <w:rsid w:val="009153E3"/>
    <w:rsid w:val="0091542F"/>
    <w:rsid w:val="009154B9"/>
    <w:rsid w:val="00915517"/>
    <w:rsid w:val="009155D0"/>
    <w:rsid w:val="00915637"/>
    <w:rsid w:val="0091571D"/>
    <w:rsid w:val="0091574E"/>
    <w:rsid w:val="00915766"/>
    <w:rsid w:val="0091576B"/>
    <w:rsid w:val="009157B7"/>
    <w:rsid w:val="009157FE"/>
    <w:rsid w:val="0091583B"/>
    <w:rsid w:val="00915909"/>
    <w:rsid w:val="0091594D"/>
    <w:rsid w:val="00915984"/>
    <w:rsid w:val="00915A4F"/>
    <w:rsid w:val="00915AF7"/>
    <w:rsid w:val="00915B56"/>
    <w:rsid w:val="00915C12"/>
    <w:rsid w:val="00915C6E"/>
    <w:rsid w:val="00915C89"/>
    <w:rsid w:val="00915CE1"/>
    <w:rsid w:val="00915CFC"/>
    <w:rsid w:val="00915D19"/>
    <w:rsid w:val="00915E53"/>
    <w:rsid w:val="00915E7B"/>
    <w:rsid w:val="00915E8D"/>
    <w:rsid w:val="00915EA4"/>
    <w:rsid w:val="00915EE3"/>
    <w:rsid w:val="00915F23"/>
    <w:rsid w:val="00915F4D"/>
    <w:rsid w:val="00915F7A"/>
    <w:rsid w:val="00915FB5"/>
    <w:rsid w:val="0091610C"/>
    <w:rsid w:val="00916117"/>
    <w:rsid w:val="009161B9"/>
    <w:rsid w:val="009161C7"/>
    <w:rsid w:val="009161CD"/>
    <w:rsid w:val="00916240"/>
    <w:rsid w:val="00916271"/>
    <w:rsid w:val="0091628A"/>
    <w:rsid w:val="00916440"/>
    <w:rsid w:val="00916463"/>
    <w:rsid w:val="0091647D"/>
    <w:rsid w:val="00916536"/>
    <w:rsid w:val="009166B2"/>
    <w:rsid w:val="009166EA"/>
    <w:rsid w:val="0091670F"/>
    <w:rsid w:val="009168AE"/>
    <w:rsid w:val="009168B2"/>
    <w:rsid w:val="009168CA"/>
    <w:rsid w:val="0091698D"/>
    <w:rsid w:val="009169D2"/>
    <w:rsid w:val="00916A60"/>
    <w:rsid w:val="00916A78"/>
    <w:rsid w:val="00916AC7"/>
    <w:rsid w:val="00916AF6"/>
    <w:rsid w:val="00916B5A"/>
    <w:rsid w:val="00916C4A"/>
    <w:rsid w:val="00916C53"/>
    <w:rsid w:val="00916C98"/>
    <w:rsid w:val="00916D2E"/>
    <w:rsid w:val="00916DB6"/>
    <w:rsid w:val="00916DE8"/>
    <w:rsid w:val="00916EA3"/>
    <w:rsid w:val="00916EA7"/>
    <w:rsid w:val="00916ED3"/>
    <w:rsid w:val="009170CA"/>
    <w:rsid w:val="00917167"/>
    <w:rsid w:val="009171F2"/>
    <w:rsid w:val="00917262"/>
    <w:rsid w:val="009172E3"/>
    <w:rsid w:val="009173B6"/>
    <w:rsid w:val="009173C0"/>
    <w:rsid w:val="009173C6"/>
    <w:rsid w:val="009173E2"/>
    <w:rsid w:val="009174B2"/>
    <w:rsid w:val="00917513"/>
    <w:rsid w:val="00917593"/>
    <w:rsid w:val="009175AB"/>
    <w:rsid w:val="009175D0"/>
    <w:rsid w:val="0091769A"/>
    <w:rsid w:val="009176D2"/>
    <w:rsid w:val="00917745"/>
    <w:rsid w:val="0091778A"/>
    <w:rsid w:val="009177C5"/>
    <w:rsid w:val="009177E8"/>
    <w:rsid w:val="009177FA"/>
    <w:rsid w:val="00917820"/>
    <w:rsid w:val="00917832"/>
    <w:rsid w:val="009178E9"/>
    <w:rsid w:val="00917901"/>
    <w:rsid w:val="00917965"/>
    <w:rsid w:val="00917A21"/>
    <w:rsid w:val="00917A3C"/>
    <w:rsid w:val="00917AB6"/>
    <w:rsid w:val="00917AD8"/>
    <w:rsid w:val="00917BD7"/>
    <w:rsid w:val="00917BF7"/>
    <w:rsid w:val="00917C30"/>
    <w:rsid w:val="00917C55"/>
    <w:rsid w:val="00917D1E"/>
    <w:rsid w:val="00917D31"/>
    <w:rsid w:val="00917E1F"/>
    <w:rsid w:val="00917E79"/>
    <w:rsid w:val="00917F12"/>
    <w:rsid w:val="00917F7F"/>
    <w:rsid w:val="00917F89"/>
    <w:rsid w:val="00917F9B"/>
    <w:rsid w:val="00917FC3"/>
    <w:rsid w:val="00917FF6"/>
    <w:rsid w:val="0092003B"/>
    <w:rsid w:val="0092007C"/>
    <w:rsid w:val="00920099"/>
    <w:rsid w:val="009200DB"/>
    <w:rsid w:val="009200ED"/>
    <w:rsid w:val="00920205"/>
    <w:rsid w:val="0092020D"/>
    <w:rsid w:val="00920281"/>
    <w:rsid w:val="009202B3"/>
    <w:rsid w:val="009202E2"/>
    <w:rsid w:val="0092038A"/>
    <w:rsid w:val="0092039F"/>
    <w:rsid w:val="009203D0"/>
    <w:rsid w:val="0092044C"/>
    <w:rsid w:val="00920486"/>
    <w:rsid w:val="00920498"/>
    <w:rsid w:val="00920567"/>
    <w:rsid w:val="009205A1"/>
    <w:rsid w:val="0092060F"/>
    <w:rsid w:val="0092064B"/>
    <w:rsid w:val="009206A9"/>
    <w:rsid w:val="009206B1"/>
    <w:rsid w:val="00920705"/>
    <w:rsid w:val="00920851"/>
    <w:rsid w:val="00920871"/>
    <w:rsid w:val="00920907"/>
    <w:rsid w:val="00920941"/>
    <w:rsid w:val="009209B7"/>
    <w:rsid w:val="009209E0"/>
    <w:rsid w:val="009209F9"/>
    <w:rsid w:val="00920A4D"/>
    <w:rsid w:val="00920AD8"/>
    <w:rsid w:val="00920AE6"/>
    <w:rsid w:val="00920AFF"/>
    <w:rsid w:val="00920B34"/>
    <w:rsid w:val="00920B76"/>
    <w:rsid w:val="00920BD3"/>
    <w:rsid w:val="00920BFE"/>
    <w:rsid w:val="00920C08"/>
    <w:rsid w:val="00920C32"/>
    <w:rsid w:val="00920C3E"/>
    <w:rsid w:val="00920C54"/>
    <w:rsid w:val="00920D3A"/>
    <w:rsid w:val="00920D83"/>
    <w:rsid w:val="00920D8A"/>
    <w:rsid w:val="00920DD7"/>
    <w:rsid w:val="00920DDD"/>
    <w:rsid w:val="00920EED"/>
    <w:rsid w:val="00920F6B"/>
    <w:rsid w:val="00920F86"/>
    <w:rsid w:val="00921033"/>
    <w:rsid w:val="00921087"/>
    <w:rsid w:val="009210AB"/>
    <w:rsid w:val="009210C7"/>
    <w:rsid w:val="00921111"/>
    <w:rsid w:val="0092115B"/>
    <w:rsid w:val="0092117A"/>
    <w:rsid w:val="009211F0"/>
    <w:rsid w:val="0092121E"/>
    <w:rsid w:val="009212A8"/>
    <w:rsid w:val="009212B9"/>
    <w:rsid w:val="00921342"/>
    <w:rsid w:val="0092139A"/>
    <w:rsid w:val="00921421"/>
    <w:rsid w:val="0092148A"/>
    <w:rsid w:val="00921498"/>
    <w:rsid w:val="0092149B"/>
    <w:rsid w:val="009214C6"/>
    <w:rsid w:val="009214DE"/>
    <w:rsid w:val="00921521"/>
    <w:rsid w:val="00921538"/>
    <w:rsid w:val="009215B2"/>
    <w:rsid w:val="009215F6"/>
    <w:rsid w:val="0092161E"/>
    <w:rsid w:val="00921633"/>
    <w:rsid w:val="00921672"/>
    <w:rsid w:val="00921686"/>
    <w:rsid w:val="00921691"/>
    <w:rsid w:val="00921789"/>
    <w:rsid w:val="009217B3"/>
    <w:rsid w:val="0092182E"/>
    <w:rsid w:val="0092184D"/>
    <w:rsid w:val="009218E1"/>
    <w:rsid w:val="0092192A"/>
    <w:rsid w:val="00921960"/>
    <w:rsid w:val="009219D9"/>
    <w:rsid w:val="00921AA1"/>
    <w:rsid w:val="00921AC7"/>
    <w:rsid w:val="00921AE9"/>
    <w:rsid w:val="00921B9D"/>
    <w:rsid w:val="00921B9F"/>
    <w:rsid w:val="00921C55"/>
    <w:rsid w:val="00921CAA"/>
    <w:rsid w:val="00921D76"/>
    <w:rsid w:val="00921E15"/>
    <w:rsid w:val="00921E38"/>
    <w:rsid w:val="00921EB3"/>
    <w:rsid w:val="00921EBE"/>
    <w:rsid w:val="00921ED6"/>
    <w:rsid w:val="00921F88"/>
    <w:rsid w:val="00921FB3"/>
    <w:rsid w:val="00921FD8"/>
    <w:rsid w:val="00921FF1"/>
    <w:rsid w:val="0092202D"/>
    <w:rsid w:val="0092203C"/>
    <w:rsid w:val="0092207F"/>
    <w:rsid w:val="0092212B"/>
    <w:rsid w:val="00922170"/>
    <w:rsid w:val="0092228C"/>
    <w:rsid w:val="009223EE"/>
    <w:rsid w:val="009224AB"/>
    <w:rsid w:val="00922507"/>
    <w:rsid w:val="00922523"/>
    <w:rsid w:val="0092279C"/>
    <w:rsid w:val="00922918"/>
    <w:rsid w:val="00922939"/>
    <w:rsid w:val="009229CD"/>
    <w:rsid w:val="009229D5"/>
    <w:rsid w:val="00922A04"/>
    <w:rsid w:val="00922A66"/>
    <w:rsid w:val="00922AA7"/>
    <w:rsid w:val="00922B9D"/>
    <w:rsid w:val="00922BC8"/>
    <w:rsid w:val="00922C00"/>
    <w:rsid w:val="00922C29"/>
    <w:rsid w:val="00922CEE"/>
    <w:rsid w:val="00922D0A"/>
    <w:rsid w:val="00922D2D"/>
    <w:rsid w:val="00922D6C"/>
    <w:rsid w:val="00922D81"/>
    <w:rsid w:val="00922DE8"/>
    <w:rsid w:val="00922E18"/>
    <w:rsid w:val="00922F6A"/>
    <w:rsid w:val="00922FF1"/>
    <w:rsid w:val="00923005"/>
    <w:rsid w:val="00923035"/>
    <w:rsid w:val="0092307D"/>
    <w:rsid w:val="009230C0"/>
    <w:rsid w:val="009230E5"/>
    <w:rsid w:val="00923133"/>
    <w:rsid w:val="009231D7"/>
    <w:rsid w:val="00923266"/>
    <w:rsid w:val="009234A3"/>
    <w:rsid w:val="0092350E"/>
    <w:rsid w:val="00923589"/>
    <w:rsid w:val="009235C6"/>
    <w:rsid w:val="009235E3"/>
    <w:rsid w:val="009236A9"/>
    <w:rsid w:val="009236C0"/>
    <w:rsid w:val="0092371C"/>
    <w:rsid w:val="0092373A"/>
    <w:rsid w:val="00923786"/>
    <w:rsid w:val="009237BE"/>
    <w:rsid w:val="00923823"/>
    <w:rsid w:val="009238A9"/>
    <w:rsid w:val="00923A22"/>
    <w:rsid w:val="00923A36"/>
    <w:rsid w:val="00923A4E"/>
    <w:rsid w:val="00923A51"/>
    <w:rsid w:val="00923AC9"/>
    <w:rsid w:val="00923AEB"/>
    <w:rsid w:val="00923AF3"/>
    <w:rsid w:val="00923B73"/>
    <w:rsid w:val="00923B9A"/>
    <w:rsid w:val="00923C93"/>
    <w:rsid w:val="00923C97"/>
    <w:rsid w:val="00923CB8"/>
    <w:rsid w:val="00923CC0"/>
    <w:rsid w:val="00923D11"/>
    <w:rsid w:val="00923DED"/>
    <w:rsid w:val="00923E3B"/>
    <w:rsid w:val="00923E96"/>
    <w:rsid w:val="00923F02"/>
    <w:rsid w:val="00923F19"/>
    <w:rsid w:val="00923F6B"/>
    <w:rsid w:val="009240F5"/>
    <w:rsid w:val="00924102"/>
    <w:rsid w:val="0092412E"/>
    <w:rsid w:val="0092415F"/>
    <w:rsid w:val="009241CC"/>
    <w:rsid w:val="0092424B"/>
    <w:rsid w:val="0092424D"/>
    <w:rsid w:val="0092438A"/>
    <w:rsid w:val="009243B8"/>
    <w:rsid w:val="0092449F"/>
    <w:rsid w:val="00924533"/>
    <w:rsid w:val="00924586"/>
    <w:rsid w:val="0092458A"/>
    <w:rsid w:val="00924591"/>
    <w:rsid w:val="009245EB"/>
    <w:rsid w:val="009246CA"/>
    <w:rsid w:val="00924711"/>
    <w:rsid w:val="00924802"/>
    <w:rsid w:val="00924841"/>
    <w:rsid w:val="00924849"/>
    <w:rsid w:val="00924930"/>
    <w:rsid w:val="00924A56"/>
    <w:rsid w:val="00924AC2"/>
    <w:rsid w:val="00924BEF"/>
    <w:rsid w:val="00924C80"/>
    <w:rsid w:val="00924CB0"/>
    <w:rsid w:val="00924CB5"/>
    <w:rsid w:val="00924D19"/>
    <w:rsid w:val="00924D98"/>
    <w:rsid w:val="00924D9A"/>
    <w:rsid w:val="00924E3B"/>
    <w:rsid w:val="00924F3F"/>
    <w:rsid w:val="00924FFD"/>
    <w:rsid w:val="0092507D"/>
    <w:rsid w:val="009250AA"/>
    <w:rsid w:val="009251BA"/>
    <w:rsid w:val="009251F9"/>
    <w:rsid w:val="00925234"/>
    <w:rsid w:val="009252E0"/>
    <w:rsid w:val="009252EB"/>
    <w:rsid w:val="009252EC"/>
    <w:rsid w:val="00925452"/>
    <w:rsid w:val="00925468"/>
    <w:rsid w:val="00925518"/>
    <w:rsid w:val="00925520"/>
    <w:rsid w:val="00925557"/>
    <w:rsid w:val="0092558F"/>
    <w:rsid w:val="009255AB"/>
    <w:rsid w:val="0092564C"/>
    <w:rsid w:val="00925663"/>
    <w:rsid w:val="009256FB"/>
    <w:rsid w:val="0092581F"/>
    <w:rsid w:val="009258E5"/>
    <w:rsid w:val="00925908"/>
    <w:rsid w:val="0092593E"/>
    <w:rsid w:val="00925A1B"/>
    <w:rsid w:val="00925A27"/>
    <w:rsid w:val="00925A44"/>
    <w:rsid w:val="00925A95"/>
    <w:rsid w:val="00925AA7"/>
    <w:rsid w:val="00925AB8"/>
    <w:rsid w:val="00925AEA"/>
    <w:rsid w:val="00925B88"/>
    <w:rsid w:val="00925BA2"/>
    <w:rsid w:val="00925BA4"/>
    <w:rsid w:val="00925C40"/>
    <w:rsid w:val="00925C44"/>
    <w:rsid w:val="00925E87"/>
    <w:rsid w:val="00926018"/>
    <w:rsid w:val="0092605E"/>
    <w:rsid w:val="00926097"/>
    <w:rsid w:val="00926140"/>
    <w:rsid w:val="009262D9"/>
    <w:rsid w:val="009262DB"/>
    <w:rsid w:val="009262E8"/>
    <w:rsid w:val="00926315"/>
    <w:rsid w:val="0092631E"/>
    <w:rsid w:val="00926339"/>
    <w:rsid w:val="0092636D"/>
    <w:rsid w:val="00926420"/>
    <w:rsid w:val="0092643C"/>
    <w:rsid w:val="00926441"/>
    <w:rsid w:val="0092645F"/>
    <w:rsid w:val="00926511"/>
    <w:rsid w:val="009265C3"/>
    <w:rsid w:val="00926729"/>
    <w:rsid w:val="00926762"/>
    <w:rsid w:val="0092683A"/>
    <w:rsid w:val="00926922"/>
    <w:rsid w:val="009269EA"/>
    <w:rsid w:val="00926A63"/>
    <w:rsid w:val="00926AB9"/>
    <w:rsid w:val="00926B80"/>
    <w:rsid w:val="00926C23"/>
    <w:rsid w:val="00926C70"/>
    <w:rsid w:val="00926D09"/>
    <w:rsid w:val="00926D64"/>
    <w:rsid w:val="00926D78"/>
    <w:rsid w:val="00926E14"/>
    <w:rsid w:val="00926F41"/>
    <w:rsid w:val="00926F60"/>
    <w:rsid w:val="00926FAA"/>
    <w:rsid w:val="00926FFD"/>
    <w:rsid w:val="009271C9"/>
    <w:rsid w:val="009271F9"/>
    <w:rsid w:val="00927274"/>
    <w:rsid w:val="009272F5"/>
    <w:rsid w:val="00927309"/>
    <w:rsid w:val="0092742F"/>
    <w:rsid w:val="009274D8"/>
    <w:rsid w:val="009274FD"/>
    <w:rsid w:val="00927557"/>
    <w:rsid w:val="0092757A"/>
    <w:rsid w:val="009275FD"/>
    <w:rsid w:val="0092761A"/>
    <w:rsid w:val="0092761D"/>
    <w:rsid w:val="00927686"/>
    <w:rsid w:val="0092776F"/>
    <w:rsid w:val="0092779F"/>
    <w:rsid w:val="009277A6"/>
    <w:rsid w:val="009277CD"/>
    <w:rsid w:val="009277CF"/>
    <w:rsid w:val="009277E2"/>
    <w:rsid w:val="00927803"/>
    <w:rsid w:val="00927875"/>
    <w:rsid w:val="009278B3"/>
    <w:rsid w:val="009278D1"/>
    <w:rsid w:val="009278D2"/>
    <w:rsid w:val="009278EC"/>
    <w:rsid w:val="00927916"/>
    <w:rsid w:val="0092792D"/>
    <w:rsid w:val="009279A2"/>
    <w:rsid w:val="009279E3"/>
    <w:rsid w:val="00927A1B"/>
    <w:rsid w:val="00927A78"/>
    <w:rsid w:val="00927A81"/>
    <w:rsid w:val="00927ADC"/>
    <w:rsid w:val="00927AFE"/>
    <w:rsid w:val="00927BA7"/>
    <w:rsid w:val="00927BF8"/>
    <w:rsid w:val="00927C11"/>
    <w:rsid w:val="00927C79"/>
    <w:rsid w:val="00927C9E"/>
    <w:rsid w:val="00927D01"/>
    <w:rsid w:val="00927D60"/>
    <w:rsid w:val="00927D7B"/>
    <w:rsid w:val="00927E09"/>
    <w:rsid w:val="00927E10"/>
    <w:rsid w:val="00927E7A"/>
    <w:rsid w:val="00927F2C"/>
    <w:rsid w:val="00927F59"/>
    <w:rsid w:val="00927F79"/>
    <w:rsid w:val="00927F85"/>
    <w:rsid w:val="00927FDD"/>
    <w:rsid w:val="00927FE8"/>
    <w:rsid w:val="00930004"/>
    <w:rsid w:val="00930066"/>
    <w:rsid w:val="00930075"/>
    <w:rsid w:val="009300B2"/>
    <w:rsid w:val="0093011A"/>
    <w:rsid w:val="00930170"/>
    <w:rsid w:val="00930182"/>
    <w:rsid w:val="009302CA"/>
    <w:rsid w:val="009303E7"/>
    <w:rsid w:val="00930455"/>
    <w:rsid w:val="0093046D"/>
    <w:rsid w:val="0093050A"/>
    <w:rsid w:val="009305E5"/>
    <w:rsid w:val="009306D9"/>
    <w:rsid w:val="00930718"/>
    <w:rsid w:val="00930734"/>
    <w:rsid w:val="00930783"/>
    <w:rsid w:val="009308A7"/>
    <w:rsid w:val="009308C3"/>
    <w:rsid w:val="00930903"/>
    <w:rsid w:val="0093095D"/>
    <w:rsid w:val="00930971"/>
    <w:rsid w:val="00930A02"/>
    <w:rsid w:val="00930A55"/>
    <w:rsid w:val="00930BB2"/>
    <w:rsid w:val="00930BF0"/>
    <w:rsid w:val="00930C42"/>
    <w:rsid w:val="00930D04"/>
    <w:rsid w:val="00930E4F"/>
    <w:rsid w:val="00930F4E"/>
    <w:rsid w:val="00930F59"/>
    <w:rsid w:val="00930F9B"/>
    <w:rsid w:val="0093103E"/>
    <w:rsid w:val="009310C7"/>
    <w:rsid w:val="009310D2"/>
    <w:rsid w:val="00931116"/>
    <w:rsid w:val="00931197"/>
    <w:rsid w:val="009312F3"/>
    <w:rsid w:val="00931358"/>
    <w:rsid w:val="009313FE"/>
    <w:rsid w:val="00931425"/>
    <w:rsid w:val="00931426"/>
    <w:rsid w:val="00931457"/>
    <w:rsid w:val="009315B0"/>
    <w:rsid w:val="00931663"/>
    <w:rsid w:val="00931704"/>
    <w:rsid w:val="00931725"/>
    <w:rsid w:val="009317DF"/>
    <w:rsid w:val="00931813"/>
    <w:rsid w:val="0093185E"/>
    <w:rsid w:val="009318BC"/>
    <w:rsid w:val="009318F2"/>
    <w:rsid w:val="0093191E"/>
    <w:rsid w:val="0093192C"/>
    <w:rsid w:val="00931960"/>
    <w:rsid w:val="00931A2F"/>
    <w:rsid w:val="00931AA2"/>
    <w:rsid w:val="00931B32"/>
    <w:rsid w:val="00931BFA"/>
    <w:rsid w:val="00931C95"/>
    <w:rsid w:val="00931CCD"/>
    <w:rsid w:val="00931D47"/>
    <w:rsid w:val="00931D66"/>
    <w:rsid w:val="00931D70"/>
    <w:rsid w:val="00931DB3"/>
    <w:rsid w:val="00931DB9"/>
    <w:rsid w:val="00931E99"/>
    <w:rsid w:val="00931E9F"/>
    <w:rsid w:val="00931EDC"/>
    <w:rsid w:val="00931F53"/>
    <w:rsid w:val="00931F5D"/>
    <w:rsid w:val="00931FBC"/>
    <w:rsid w:val="00932021"/>
    <w:rsid w:val="00932076"/>
    <w:rsid w:val="00932109"/>
    <w:rsid w:val="00932175"/>
    <w:rsid w:val="009321A4"/>
    <w:rsid w:val="009321F2"/>
    <w:rsid w:val="00932274"/>
    <w:rsid w:val="0093238A"/>
    <w:rsid w:val="009323D9"/>
    <w:rsid w:val="00932423"/>
    <w:rsid w:val="00932496"/>
    <w:rsid w:val="009324D4"/>
    <w:rsid w:val="0093253C"/>
    <w:rsid w:val="00932541"/>
    <w:rsid w:val="00932586"/>
    <w:rsid w:val="009325A2"/>
    <w:rsid w:val="009325AA"/>
    <w:rsid w:val="009326AE"/>
    <w:rsid w:val="009326B0"/>
    <w:rsid w:val="0093274F"/>
    <w:rsid w:val="009327D2"/>
    <w:rsid w:val="009328E2"/>
    <w:rsid w:val="009328F1"/>
    <w:rsid w:val="0093294D"/>
    <w:rsid w:val="009329FC"/>
    <w:rsid w:val="00932A16"/>
    <w:rsid w:val="00932BC3"/>
    <w:rsid w:val="00932BF5"/>
    <w:rsid w:val="00932C14"/>
    <w:rsid w:val="00932C19"/>
    <w:rsid w:val="00932C27"/>
    <w:rsid w:val="00932C7E"/>
    <w:rsid w:val="00932C93"/>
    <w:rsid w:val="00932D12"/>
    <w:rsid w:val="00932DAC"/>
    <w:rsid w:val="00932ED7"/>
    <w:rsid w:val="00932EEA"/>
    <w:rsid w:val="00932F6B"/>
    <w:rsid w:val="00932F8A"/>
    <w:rsid w:val="00932FA6"/>
    <w:rsid w:val="00933072"/>
    <w:rsid w:val="009330BE"/>
    <w:rsid w:val="00933161"/>
    <w:rsid w:val="009331AF"/>
    <w:rsid w:val="009331BC"/>
    <w:rsid w:val="009331EC"/>
    <w:rsid w:val="00933246"/>
    <w:rsid w:val="0093331A"/>
    <w:rsid w:val="0093332C"/>
    <w:rsid w:val="0093338C"/>
    <w:rsid w:val="009333C9"/>
    <w:rsid w:val="009333E9"/>
    <w:rsid w:val="00933442"/>
    <w:rsid w:val="0093344E"/>
    <w:rsid w:val="00933458"/>
    <w:rsid w:val="0093355E"/>
    <w:rsid w:val="0093356D"/>
    <w:rsid w:val="0093357E"/>
    <w:rsid w:val="00933591"/>
    <w:rsid w:val="00933628"/>
    <w:rsid w:val="00933677"/>
    <w:rsid w:val="009336F4"/>
    <w:rsid w:val="00933737"/>
    <w:rsid w:val="00933763"/>
    <w:rsid w:val="009338C1"/>
    <w:rsid w:val="009339D3"/>
    <w:rsid w:val="00933A0D"/>
    <w:rsid w:val="00933A30"/>
    <w:rsid w:val="00933AF7"/>
    <w:rsid w:val="00933BCE"/>
    <w:rsid w:val="00933BDA"/>
    <w:rsid w:val="00933C08"/>
    <w:rsid w:val="00933C8E"/>
    <w:rsid w:val="00933CB6"/>
    <w:rsid w:val="00933D43"/>
    <w:rsid w:val="00933D9B"/>
    <w:rsid w:val="00933DAE"/>
    <w:rsid w:val="00933E03"/>
    <w:rsid w:val="00933E28"/>
    <w:rsid w:val="00933E4E"/>
    <w:rsid w:val="00933F27"/>
    <w:rsid w:val="00933F4F"/>
    <w:rsid w:val="0093405A"/>
    <w:rsid w:val="009340FA"/>
    <w:rsid w:val="0093429C"/>
    <w:rsid w:val="009342CD"/>
    <w:rsid w:val="00934337"/>
    <w:rsid w:val="009343A2"/>
    <w:rsid w:val="009343AC"/>
    <w:rsid w:val="009343B2"/>
    <w:rsid w:val="009343E2"/>
    <w:rsid w:val="00934504"/>
    <w:rsid w:val="00934582"/>
    <w:rsid w:val="009345CB"/>
    <w:rsid w:val="00934667"/>
    <w:rsid w:val="00934670"/>
    <w:rsid w:val="00934730"/>
    <w:rsid w:val="00934748"/>
    <w:rsid w:val="0093474E"/>
    <w:rsid w:val="00934795"/>
    <w:rsid w:val="0093482E"/>
    <w:rsid w:val="00934847"/>
    <w:rsid w:val="00934A47"/>
    <w:rsid w:val="00934AC9"/>
    <w:rsid w:val="00934B29"/>
    <w:rsid w:val="00934C32"/>
    <w:rsid w:val="00934C85"/>
    <w:rsid w:val="00934D39"/>
    <w:rsid w:val="00934DC3"/>
    <w:rsid w:val="00934DE2"/>
    <w:rsid w:val="00934DEC"/>
    <w:rsid w:val="00934DF9"/>
    <w:rsid w:val="00934E56"/>
    <w:rsid w:val="00934EB2"/>
    <w:rsid w:val="00934F56"/>
    <w:rsid w:val="0093507B"/>
    <w:rsid w:val="009350D6"/>
    <w:rsid w:val="00935179"/>
    <w:rsid w:val="00935197"/>
    <w:rsid w:val="0093526F"/>
    <w:rsid w:val="00935313"/>
    <w:rsid w:val="00935422"/>
    <w:rsid w:val="00935460"/>
    <w:rsid w:val="00935484"/>
    <w:rsid w:val="009354C1"/>
    <w:rsid w:val="009354D8"/>
    <w:rsid w:val="009354D9"/>
    <w:rsid w:val="00935519"/>
    <w:rsid w:val="009355D2"/>
    <w:rsid w:val="0093561E"/>
    <w:rsid w:val="0093568D"/>
    <w:rsid w:val="00935795"/>
    <w:rsid w:val="009357EA"/>
    <w:rsid w:val="009357EC"/>
    <w:rsid w:val="009358F0"/>
    <w:rsid w:val="0093597D"/>
    <w:rsid w:val="00935A06"/>
    <w:rsid w:val="00935ACC"/>
    <w:rsid w:val="00935ACF"/>
    <w:rsid w:val="00935AD1"/>
    <w:rsid w:val="00935B9F"/>
    <w:rsid w:val="00935BB6"/>
    <w:rsid w:val="00935C02"/>
    <w:rsid w:val="00935C5A"/>
    <w:rsid w:val="00935C8F"/>
    <w:rsid w:val="00935C99"/>
    <w:rsid w:val="00935CA5"/>
    <w:rsid w:val="00935CB0"/>
    <w:rsid w:val="00935D01"/>
    <w:rsid w:val="00935D66"/>
    <w:rsid w:val="00935DDD"/>
    <w:rsid w:val="00935E10"/>
    <w:rsid w:val="00935EF2"/>
    <w:rsid w:val="0093604D"/>
    <w:rsid w:val="0093609B"/>
    <w:rsid w:val="00936220"/>
    <w:rsid w:val="00936223"/>
    <w:rsid w:val="0093623F"/>
    <w:rsid w:val="00936257"/>
    <w:rsid w:val="0093630C"/>
    <w:rsid w:val="009363D2"/>
    <w:rsid w:val="00936435"/>
    <w:rsid w:val="00936450"/>
    <w:rsid w:val="00936497"/>
    <w:rsid w:val="009364C9"/>
    <w:rsid w:val="009364FC"/>
    <w:rsid w:val="0093650B"/>
    <w:rsid w:val="0093651A"/>
    <w:rsid w:val="009366B6"/>
    <w:rsid w:val="00936708"/>
    <w:rsid w:val="0093682C"/>
    <w:rsid w:val="00936909"/>
    <w:rsid w:val="00936912"/>
    <w:rsid w:val="00936942"/>
    <w:rsid w:val="0093694D"/>
    <w:rsid w:val="00936A2E"/>
    <w:rsid w:val="00936A70"/>
    <w:rsid w:val="00936AA8"/>
    <w:rsid w:val="00936AF1"/>
    <w:rsid w:val="00936B71"/>
    <w:rsid w:val="00936BA7"/>
    <w:rsid w:val="00936C07"/>
    <w:rsid w:val="00936C5C"/>
    <w:rsid w:val="00936C86"/>
    <w:rsid w:val="00936C96"/>
    <w:rsid w:val="00936D08"/>
    <w:rsid w:val="00936D1E"/>
    <w:rsid w:val="00936DE8"/>
    <w:rsid w:val="00936DE9"/>
    <w:rsid w:val="00936DEB"/>
    <w:rsid w:val="00936E44"/>
    <w:rsid w:val="00936EA4"/>
    <w:rsid w:val="00936ECA"/>
    <w:rsid w:val="00936EE4"/>
    <w:rsid w:val="00936EED"/>
    <w:rsid w:val="00936F2A"/>
    <w:rsid w:val="00936F77"/>
    <w:rsid w:val="00937033"/>
    <w:rsid w:val="00937163"/>
    <w:rsid w:val="00937202"/>
    <w:rsid w:val="00937223"/>
    <w:rsid w:val="00937287"/>
    <w:rsid w:val="009372A2"/>
    <w:rsid w:val="0093734D"/>
    <w:rsid w:val="00937360"/>
    <w:rsid w:val="0093736A"/>
    <w:rsid w:val="009373BB"/>
    <w:rsid w:val="009373CC"/>
    <w:rsid w:val="00937427"/>
    <w:rsid w:val="0093747B"/>
    <w:rsid w:val="0093747C"/>
    <w:rsid w:val="009374DB"/>
    <w:rsid w:val="009374F3"/>
    <w:rsid w:val="00937567"/>
    <w:rsid w:val="009375C9"/>
    <w:rsid w:val="009375DC"/>
    <w:rsid w:val="00937715"/>
    <w:rsid w:val="00937726"/>
    <w:rsid w:val="009377B0"/>
    <w:rsid w:val="009377FC"/>
    <w:rsid w:val="00937810"/>
    <w:rsid w:val="00937891"/>
    <w:rsid w:val="009378B1"/>
    <w:rsid w:val="009378EE"/>
    <w:rsid w:val="009378EF"/>
    <w:rsid w:val="0093790D"/>
    <w:rsid w:val="009379AF"/>
    <w:rsid w:val="009379C8"/>
    <w:rsid w:val="009379E4"/>
    <w:rsid w:val="00937B76"/>
    <w:rsid w:val="00937BEF"/>
    <w:rsid w:val="00937CAC"/>
    <w:rsid w:val="00937D15"/>
    <w:rsid w:val="00937D2A"/>
    <w:rsid w:val="00937D6B"/>
    <w:rsid w:val="00937ECE"/>
    <w:rsid w:val="00937F28"/>
    <w:rsid w:val="00937FC7"/>
    <w:rsid w:val="0093F960"/>
    <w:rsid w:val="00940012"/>
    <w:rsid w:val="00940023"/>
    <w:rsid w:val="00940036"/>
    <w:rsid w:val="0094008E"/>
    <w:rsid w:val="009400D3"/>
    <w:rsid w:val="00940239"/>
    <w:rsid w:val="00940408"/>
    <w:rsid w:val="0094044C"/>
    <w:rsid w:val="00940453"/>
    <w:rsid w:val="0094049C"/>
    <w:rsid w:val="009404C2"/>
    <w:rsid w:val="00940576"/>
    <w:rsid w:val="009405A0"/>
    <w:rsid w:val="009405AB"/>
    <w:rsid w:val="00940645"/>
    <w:rsid w:val="009406F3"/>
    <w:rsid w:val="009408C0"/>
    <w:rsid w:val="009408EB"/>
    <w:rsid w:val="00940912"/>
    <w:rsid w:val="00940933"/>
    <w:rsid w:val="00940938"/>
    <w:rsid w:val="00940967"/>
    <w:rsid w:val="00940980"/>
    <w:rsid w:val="009409C3"/>
    <w:rsid w:val="00940A09"/>
    <w:rsid w:val="00940A46"/>
    <w:rsid w:val="00940A74"/>
    <w:rsid w:val="00940D11"/>
    <w:rsid w:val="00940D8E"/>
    <w:rsid w:val="00940E25"/>
    <w:rsid w:val="00940E2D"/>
    <w:rsid w:val="00940ED2"/>
    <w:rsid w:val="00940EF2"/>
    <w:rsid w:val="00940F9B"/>
    <w:rsid w:val="0094103A"/>
    <w:rsid w:val="00941105"/>
    <w:rsid w:val="00941121"/>
    <w:rsid w:val="0094114B"/>
    <w:rsid w:val="00941158"/>
    <w:rsid w:val="0094142B"/>
    <w:rsid w:val="00941469"/>
    <w:rsid w:val="0094148F"/>
    <w:rsid w:val="009414E1"/>
    <w:rsid w:val="0094158F"/>
    <w:rsid w:val="00941674"/>
    <w:rsid w:val="00941676"/>
    <w:rsid w:val="009416F1"/>
    <w:rsid w:val="00941705"/>
    <w:rsid w:val="00941772"/>
    <w:rsid w:val="009417D6"/>
    <w:rsid w:val="009417FA"/>
    <w:rsid w:val="0094180D"/>
    <w:rsid w:val="0094180E"/>
    <w:rsid w:val="00941894"/>
    <w:rsid w:val="009418AD"/>
    <w:rsid w:val="009419A5"/>
    <w:rsid w:val="009419B3"/>
    <w:rsid w:val="00941B3F"/>
    <w:rsid w:val="00941B8A"/>
    <w:rsid w:val="00941BA0"/>
    <w:rsid w:val="00941BB5"/>
    <w:rsid w:val="00941BDA"/>
    <w:rsid w:val="00941C6E"/>
    <w:rsid w:val="00941C99"/>
    <w:rsid w:val="00941CEB"/>
    <w:rsid w:val="00941D42"/>
    <w:rsid w:val="00941DB7"/>
    <w:rsid w:val="00941DC5"/>
    <w:rsid w:val="00941E4B"/>
    <w:rsid w:val="00941EC2"/>
    <w:rsid w:val="00941F94"/>
    <w:rsid w:val="00941F9B"/>
    <w:rsid w:val="00942000"/>
    <w:rsid w:val="0094206D"/>
    <w:rsid w:val="009420A0"/>
    <w:rsid w:val="009420BA"/>
    <w:rsid w:val="00942111"/>
    <w:rsid w:val="0094215A"/>
    <w:rsid w:val="00942198"/>
    <w:rsid w:val="009421CF"/>
    <w:rsid w:val="00942212"/>
    <w:rsid w:val="00942242"/>
    <w:rsid w:val="00942324"/>
    <w:rsid w:val="00942393"/>
    <w:rsid w:val="009423CD"/>
    <w:rsid w:val="009424C3"/>
    <w:rsid w:val="0094253D"/>
    <w:rsid w:val="0094258B"/>
    <w:rsid w:val="009425AB"/>
    <w:rsid w:val="009425B5"/>
    <w:rsid w:val="009425C7"/>
    <w:rsid w:val="00942610"/>
    <w:rsid w:val="0094265F"/>
    <w:rsid w:val="009426A8"/>
    <w:rsid w:val="009427A4"/>
    <w:rsid w:val="009428BC"/>
    <w:rsid w:val="009429EF"/>
    <w:rsid w:val="00942A45"/>
    <w:rsid w:val="00942A56"/>
    <w:rsid w:val="00942AAD"/>
    <w:rsid w:val="00942B67"/>
    <w:rsid w:val="00942D2E"/>
    <w:rsid w:val="00942D78"/>
    <w:rsid w:val="00942D83"/>
    <w:rsid w:val="00942DB0"/>
    <w:rsid w:val="00942DEB"/>
    <w:rsid w:val="00942E67"/>
    <w:rsid w:val="00942F52"/>
    <w:rsid w:val="00942F68"/>
    <w:rsid w:val="0094306C"/>
    <w:rsid w:val="009430DD"/>
    <w:rsid w:val="00943119"/>
    <w:rsid w:val="009431AF"/>
    <w:rsid w:val="009431EB"/>
    <w:rsid w:val="00943273"/>
    <w:rsid w:val="00943294"/>
    <w:rsid w:val="009432FC"/>
    <w:rsid w:val="00943336"/>
    <w:rsid w:val="00943345"/>
    <w:rsid w:val="0094339E"/>
    <w:rsid w:val="009433A3"/>
    <w:rsid w:val="009433FC"/>
    <w:rsid w:val="00943433"/>
    <w:rsid w:val="00943442"/>
    <w:rsid w:val="009434CA"/>
    <w:rsid w:val="009434D2"/>
    <w:rsid w:val="009435B5"/>
    <w:rsid w:val="009435BD"/>
    <w:rsid w:val="00943600"/>
    <w:rsid w:val="0094360E"/>
    <w:rsid w:val="0094365D"/>
    <w:rsid w:val="009436C6"/>
    <w:rsid w:val="009436DB"/>
    <w:rsid w:val="0094375F"/>
    <w:rsid w:val="0094376C"/>
    <w:rsid w:val="00943770"/>
    <w:rsid w:val="00943927"/>
    <w:rsid w:val="009439D4"/>
    <w:rsid w:val="009439EB"/>
    <w:rsid w:val="009439F9"/>
    <w:rsid w:val="00943A0D"/>
    <w:rsid w:val="00943A3C"/>
    <w:rsid w:val="00943A55"/>
    <w:rsid w:val="00943A94"/>
    <w:rsid w:val="00943B23"/>
    <w:rsid w:val="00943B37"/>
    <w:rsid w:val="00943BE9"/>
    <w:rsid w:val="00943CB2"/>
    <w:rsid w:val="00943CC9"/>
    <w:rsid w:val="00943D8C"/>
    <w:rsid w:val="00943E7B"/>
    <w:rsid w:val="00943E9D"/>
    <w:rsid w:val="00943EA6"/>
    <w:rsid w:val="00943F4C"/>
    <w:rsid w:val="00943FDC"/>
    <w:rsid w:val="00944062"/>
    <w:rsid w:val="0094411D"/>
    <w:rsid w:val="009441BF"/>
    <w:rsid w:val="00944226"/>
    <w:rsid w:val="0094425A"/>
    <w:rsid w:val="0094427D"/>
    <w:rsid w:val="009442BC"/>
    <w:rsid w:val="0094439E"/>
    <w:rsid w:val="00944444"/>
    <w:rsid w:val="00944447"/>
    <w:rsid w:val="00944460"/>
    <w:rsid w:val="0094446C"/>
    <w:rsid w:val="00944489"/>
    <w:rsid w:val="009444A4"/>
    <w:rsid w:val="00944506"/>
    <w:rsid w:val="00944528"/>
    <w:rsid w:val="0094455A"/>
    <w:rsid w:val="009445B4"/>
    <w:rsid w:val="009445E3"/>
    <w:rsid w:val="009445FC"/>
    <w:rsid w:val="00944600"/>
    <w:rsid w:val="00944655"/>
    <w:rsid w:val="0094466A"/>
    <w:rsid w:val="00944702"/>
    <w:rsid w:val="00944723"/>
    <w:rsid w:val="009447A0"/>
    <w:rsid w:val="009447B6"/>
    <w:rsid w:val="00944921"/>
    <w:rsid w:val="00944931"/>
    <w:rsid w:val="0094494B"/>
    <w:rsid w:val="0094495F"/>
    <w:rsid w:val="0094499E"/>
    <w:rsid w:val="009449E7"/>
    <w:rsid w:val="009449FB"/>
    <w:rsid w:val="00944A14"/>
    <w:rsid w:val="00944A89"/>
    <w:rsid w:val="00944AB0"/>
    <w:rsid w:val="00944AE8"/>
    <w:rsid w:val="00944C14"/>
    <w:rsid w:val="00944C2F"/>
    <w:rsid w:val="00944C53"/>
    <w:rsid w:val="00944D14"/>
    <w:rsid w:val="00944ED2"/>
    <w:rsid w:val="00944EE7"/>
    <w:rsid w:val="00944F04"/>
    <w:rsid w:val="00944F18"/>
    <w:rsid w:val="00944FA5"/>
    <w:rsid w:val="00944FBA"/>
    <w:rsid w:val="009450A4"/>
    <w:rsid w:val="009450D6"/>
    <w:rsid w:val="009450E7"/>
    <w:rsid w:val="009450FF"/>
    <w:rsid w:val="0094512D"/>
    <w:rsid w:val="0094515F"/>
    <w:rsid w:val="00945160"/>
    <w:rsid w:val="0094532A"/>
    <w:rsid w:val="00945460"/>
    <w:rsid w:val="009454B3"/>
    <w:rsid w:val="0094552B"/>
    <w:rsid w:val="0094554E"/>
    <w:rsid w:val="009455AF"/>
    <w:rsid w:val="009455BC"/>
    <w:rsid w:val="009455D4"/>
    <w:rsid w:val="009455FB"/>
    <w:rsid w:val="00945652"/>
    <w:rsid w:val="009456CD"/>
    <w:rsid w:val="00945755"/>
    <w:rsid w:val="00945773"/>
    <w:rsid w:val="00945866"/>
    <w:rsid w:val="00945886"/>
    <w:rsid w:val="009459A6"/>
    <w:rsid w:val="009459AB"/>
    <w:rsid w:val="009459EA"/>
    <w:rsid w:val="00945A38"/>
    <w:rsid w:val="00945AE0"/>
    <w:rsid w:val="00945AE5"/>
    <w:rsid w:val="00945B01"/>
    <w:rsid w:val="00945B14"/>
    <w:rsid w:val="00945B62"/>
    <w:rsid w:val="00945B89"/>
    <w:rsid w:val="00945BD7"/>
    <w:rsid w:val="00945C34"/>
    <w:rsid w:val="00945C75"/>
    <w:rsid w:val="00945CAE"/>
    <w:rsid w:val="00945D65"/>
    <w:rsid w:val="00945F03"/>
    <w:rsid w:val="00945F67"/>
    <w:rsid w:val="0094605B"/>
    <w:rsid w:val="00946091"/>
    <w:rsid w:val="0094611A"/>
    <w:rsid w:val="00946120"/>
    <w:rsid w:val="00946165"/>
    <w:rsid w:val="009461BE"/>
    <w:rsid w:val="009461C2"/>
    <w:rsid w:val="009461D0"/>
    <w:rsid w:val="0094620B"/>
    <w:rsid w:val="009462B1"/>
    <w:rsid w:val="009462D0"/>
    <w:rsid w:val="009462DF"/>
    <w:rsid w:val="00946316"/>
    <w:rsid w:val="00946322"/>
    <w:rsid w:val="00946398"/>
    <w:rsid w:val="009463BD"/>
    <w:rsid w:val="009463F3"/>
    <w:rsid w:val="00946444"/>
    <w:rsid w:val="00946461"/>
    <w:rsid w:val="00946480"/>
    <w:rsid w:val="00946497"/>
    <w:rsid w:val="009464C0"/>
    <w:rsid w:val="00946531"/>
    <w:rsid w:val="00946535"/>
    <w:rsid w:val="0094655E"/>
    <w:rsid w:val="009465B6"/>
    <w:rsid w:val="0094672C"/>
    <w:rsid w:val="0094673B"/>
    <w:rsid w:val="00946838"/>
    <w:rsid w:val="00946855"/>
    <w:rsid w:val="00946919"/>
    <w:rsid w:val="00946A8E"/>
    <w:rsid w:val="00946AAE"/>
    <w:rsid w:val="00946AB0"/>
    <w:rsid w:val="00946AD3"/>
    <w:rsid w:val="00946AF3"/>
    <w:rsid w:val="00946B0E"/>
    <w:rsid w:val="00946B90"/>
    <w:rsid w:val="00946BBA"/>
    <w:rsid w:val="00946CB6"/>
    <w:rsid w:val="00946D7A"/>
    <w:rsid w:val="00946DCE"/>
    <w:rsid w:val="00946E1E"/>
    <w:rsid w:val="00946E2A"/>
    <w:rsid w:val="00946E5C"/>
    <w:rsid w:val="00946EEB"/>
    <w:rsid w:val="00946F1D"/>
    <w:rsid w:val="00946F1E"/>
    <w:rsid w:val="00946F4B"/>
    <w:rsid w:val="00946FFE"/>
    <w:rsid w:val="00947090"/>
    <w:rsid w:val="009470DE"/>
    <w:rsid w:val="009470E4"/>
    <w:rsid w:val="00947118"/>
    <w:rsid w:val="00947204"/>
    <w:rsid w:val="00947230"/>
    <w:rsid w:val="0094731B"/>
    <w:rsid w:val="009473B9"/>
    <w:rsid w:val="00947508"/>
    <w:rsid w:val="00947587"/>
    <w:rsid w:val="009475BD"/>
    <w:rsid w:val="0094760C"/>
    <w:rsid w:val="00947676"/>
    <w:rsid w:val="009476A0"/>
    <w:rsid w:val="009476A2"/>
    <w:rsid w:val="009476A7"/>
    <w:rsid w:val="0094778E"/>
    <w:rsid w:val="009477B1"/>
    <w:rsid w:val="009477BE"/>
    <w:rsid w:val="009477FD"/>
    <w:rsid w:val="00947858"/>
    <w:rsid w:val="0094788D"/>
    <w:rsid w:val="009478A8"/>
    <w:rsid w:val="009478FB"/>
    <w:rsid w:val="00947904"/>
    <w:rsid w:val="00947925"/>
    <w:rsid w:val="00947994"/>
    <w:rsid w:val="00947A56"/>
    <w:rsid w:val="00947A89"/>
    <w:rsid w:val="00947C0B"/>
    <w:rsid w:val="00947CEC"/>
    <w:rsid w:val="00947DFE"/>
    <w:rsid w:val="00947EE0"/>
    <w:rsid w:val="00947EF0"/>
    <w:rsid w:val="00947F5B"/>
    <w:rsid w:val="00950014"/>
    <w:rsid w:val="009500BD"/>
    <w:rsid w:val="00950102"/>
    <w:rsid w:val="0095019E"/>
    <w:rsid w:val="009501DA"/>
    <w:rsid w:val="009502FB"/>
    <w:rsid w:val="00950301"/>
    <w:rsid w:val="00950307"/>
    <w:rsid w:val="009503E2"/>
    <w:rsid w:val="00950415"/>
    <w:rsid w:val="00950466"/>
    <w:rsid w:val="0095048B"/>
    <w:rsid w:val="009504DA"/>
    <w:rsid w:val="00950503"/>
    <w:rsid w:val="00950527"/>
    <w:rsid w:val="00950560"/>
    <w:rsid w:val="009505F5"/>
    <w:rsid w:val="00950609"/>
    <w:rsid w:val="009506A2"/>
    <w:rsid w:val="00950760"/>
    <w:rsid w:val="00950767"/>
    <w:rsid w:val="0095091D"/>
    <w:rsid w:val="0095092C"/>
    <w:rsid w:val="0095096F"/>
    <w:rsid w:val="0095097A"/>
    <w:rsid w:val="009509C4"/>
    <w:rsid w:val="009509FA"/>
    <w:rsid w:val="00950A52"/>
    <w:rsid w:val="00950A59"/>
    <w:rsid w:val="00950A7E"/>
    <w:rsid w:val="00950AE0"/>
    <w:rsid w:val="00950B7A"/>
    <w:rsid w:val="00950C04"/>
    <w:rsid w:val="00950C93"/>
    <w:rsid w:val="00950C99"/>
    <w:rsid w:val="00950CFE"/>
    <w:rsid w:val="00950D10"/>
    <w:rsid w:val="00950D1E"/>
    <w:rsid w:val="00950D20"/>
    <w:rsid w:val="00950E0C"/>
    <w:rsid w:val="00950E60"/>
    <w:rsid w:val="00950F26"/>
    <w:rsid w:val="00950F49"/>
    <w:rsid w:val="00950FDC"/>
    <w:rsid w:val="00951093"/>
    <w:rsid w:val="00951099"/>
    <w:rsid w:val="009510B0"/>
    <w:rsid w:val="009510FB"/>
    <w:rsid w:val="0095120F"/>
    <w:rsid w:val="0095127B"/>
    <w:rsid w:val="00951289"/>
    <w:rsid w:val="00951320"/>
    <w:rsid w:val="009513A6"/>
    <w:rsid w:val="00951463"/>
    <w:rsid w:val="00951515"/>
    <w:rsid w:val="0095156B"/>
    <w:rsid w:val="009515B2"/>
    <w:rsid w:val="009515B8"/>
    <w:rsid w:val="00951635"/>
    <w:rsid w:val="00951682"/>
    <w:rsid w:val="0095170A"/>
    <w:rsid w:val="00951725"/>
    <w:rsid w:val="00951793"/>
    <w:rsid w:val="00951841"/>
    <w:rsid w:val="009518DC"/>
    <w:rsid w:val="009518F4"/>
    <w:rsid w:val="0095191C"/>
    <w:rsid w:val="00951938"/>
    <w:rsid w:val="00951986"/>
    <w:rsid w:val="009519F5"/>
    <w:rsid w:val="00951A23"/>
    <w:rsid w:val="00951AA4"/>
    <w:rsid w:val="00951AE5"/>
    <w:rsid w:val="00951B4D"/>
    <w:rsid w:val="00951BA7"/>
    <w:rsid w:val="00951C8D"/>
    <w:rsid w:val="00951CB8"/>
    <w:rsid w:val="00951E37"/>
    <w:rsid w:val="00951EBB"/>
    <w:rsid w:val="00951FB9"/>
    <w:rsid w:val="0095204B"/>
    <w:rsid w:val="0095204C"/>
    <w:rsid w:val="00952059"/>
    <w:rsid w:val="00952062"/>
    <w:rsid w:val="00952185"/>
    <w:rsid w:val="0095218E"/>
    <w:rsid w:val="00952194"/>
    <w:rsid w:val="009521D7"/>
    <w:rsid w:val="00952227"/>
    <w:rsid w:val="009522B7"/>
    <w:rsid w:val="009522C9"/>
    <w:rsid w:val="00952304"/>
    <w:rsid w:val="00952329"/>
    <w:rsid w:val="00952362"/>
    <w:rsid w:val="009525F0"/>
    <w:rsid w:val="00952734"/>
    <w:rsid w:val="00952929"/>
    <w:rsid w:val="00952A4B"/>
    <w:rsid w:val="00952A4C"/>
    <w:rsid w:val="00952A68"/>
    <w:rsid w:val="00952A8D"/>
    <w:rsid w:val="00952A92"/>
    <w:rsid w:val="00952C17"/>
    <w:rsid w:val="00952C40"/>
    <w:rsid w:val="00952D1A"/>
    <w:rsid w:val="00952DBB"/>
    <w:rsid w:val="00952DC6"/>
    <w:rsid w:val="00952DD5"/>
    <w:rsid w:val="00952F13"/>
    <w:rsid w:val="00952F92"/>
    <w:rsid w:val="0095301A"/>
    <w:rsid w:val="0095301B"/>
    <w:rsid w:val="00953026"/>
    <w:rsid w:val="0095318F"/>
    <w:rsid w:val="00953244"/>
    <w:rsid w:val="00953303"/>
    <w:rsid w:val="009533FE"/>
    <w:rsid w:val="0095343A"/>
    <w:rsid w:val="00953446"/>
    <w:rsid w:val="009534BD"/>
    <w:rsid w:val="00953548"/>
    <w:rsid w:val="00953587"/>
    <w:rsid w:val="009535B6"/>
    <w:rsid w:val="00953608"/>
    <w:rsid w:val="00953630"/>
    <w:rsid w:val="00953694"/>
    <w:rsid w:val="0095378A"/>
    <w:rsid w:val="009537CD"/>
    <w:rsid w:val="009537F5"/>
    <w:rsid w:val="00953812"/>
    <w:rsid w:val="00953843"/>
    <w:rsid w:val="0095384D"/>
    <w:rsid w:val="00953883"/>
    <w:rsid w:val="009538B3"/>
    <w:rsid w:val="0095397F"/>
    <w:rsid w:val="00953994"/>
    <w:rsid w:val="00953998"/>
    <w:rsid w:val="00953A24"/>
    <w:rsid w:val="00953A38"/>
    <w:rsid w:val="00953AD9"/>
    <w:rsid w:val="00953B36"/>
    <w:rsid w:val="00953BB6"/>
    <w:rsid w:val="00953C3E"/>
    <w:rsid w:val="00953D76"/>
    <w:rsid w:val="00953E6B"/>
    <w:rsid w:val="00953EA7"/>
    <w:rsid w:val="00953EAC"/>
    <w:rsid w:val="00953F6A"/>
    <w:rsid w:val="00953F7D"/>
    <w:rsid w:val="00953FCD"/>
    <w:rsid w:val="00953FDE"/>
    <w:rsid w:val="00954003"/>
    <w:rsid w:val="0095404E"/>
    <w:rsid w:val="00954080"/>
    <w:rsid w:val="009540B4"/>
    <w:rsid w:val="009540F8"/>
    <w:rsid w:val="0095429A"/>
    <w:rsid w:val="009542AE"/>
    <w:rsid w:val="009542BF"/>
    <w:rsid w:val="009542C7"/>
    <w:rsid w:val="00954360"/>
    <w:rsid w:val="009543A6"/>
    <w:rsid w:val="009543DF"/>
    <w:rsid w:val="009543F8"/>
    <w:rsid w:val="0095441B"/>
    <w:rsid w:val="00954464"/>
    <w:rsid w:val="009544C4"/>
    <w:rsid w:val="00954516"/>
    <w:rsid w:val="00954517"/>
    <w:rsid w:val="0095457D"/>
    <w:rsid w:val="009545AD"/>
    <w:rsid w:val="009545CC"/>
    <w:rsid w:val="0095460F"/>
    <w:rsid w:val="00954626"/>
    <w:rsid w:val="00954680"/>
    <w:rsid w:val="009546BA"/>
    <w:rsid w:val="009546CE"/>
    <w:rsid w:val="00954709"/>
    <w:rsid w:val="00954744"/>
    <w:rsid w:val="009547B5"/>
    <w:rsid w:val="0095484E"/>
    <w:rsid w:val="00954868"/>
    <w:rsid w:val="0095488C"/>
    <w:rsid w:val="0095491C"/>
    <w:rsid w:val="00954946"/>
    <w:rsid w:val="009549A5"/>
    <w:rsid w:val="009549BE"/>
    <w:rsid w:val="00954A7B"/>
    <w:rsid w:val="00954AB2"/>
    <w:rsid w:val="00954AD2"/>
    <w:rsid w:val="00954B5A"/>
    <w:rsid w:val="00954C31"/>
    <w:rsid w:val="00954C7B"/>
    <w:rsid w:val="00954C8A"/>
    <w:rsid w:val="00954CF5"/>
    <w:rsid w:val="00954D21"/>
    <w:rsid w:val="00954D38"/>
    <w:rsid w:val="00954D6D"/>
    <w:rsid w:val="00954D94"/>
    <w:rsid w:val="00954D97"/>
    <w:rsid w:val="00954DBA"/>
    <w:rsid w:val="00954E22"/>
    <w:rsid w:val="00954E9A"/>
    <w:rsid w:val="00954EBD"/>
    <w:rsid w:val="00954EF3"/>
    <w:rsid w:val="00954F5B"/>
    <w:rsid w:val="00954F7F"/>
    <w:rsid w:val="00955082"/>
    <w:rsid w:val="0095511E"/>
    <w:rsid w:val="0095516B"/>
    <w:rsid w:val="00955356"/>
    <w:rsid w:val="009553F8"/>
    <w:rsid w:val="00955433"/>
    <w:rsid w:val="00955457"/>
    <w:rsid w:val="00955464"/>
    <w:rsid w:val="00955518"/>
    <w:rsid w:val="009555D4"/>
    <w:rsid w:val="00955609"/>
    <w:rsid w:val="00955616"/>
    <w:rsid w:val="0095568C"/>
    <w:rsid w:val="00955691"/>
    <w:rsid w:val="00955721"/>
    <w:rsid w:val="0095573C"/>
    <w:rsid w:val="009557D8"/>
    <w:rsid w:val="009557EE"/>
    <w:rsid w:val="00955899"/>
    <w:rsid w:val="00955907"/>
    <w:rsid w:val="00955A12"/>
    <w:rsid w:val="00955A74"/>
    <w:rsid w:val="00955A82"/>
    <w:rsid w:val="00955ABF"/>
    <w:rsid w:val="00955C30"/>
    <w:rsid w:val="00955C60"/>
    <w:rsid w:val="00955CE6"/>
    <w:rsid w:val="00955D65"/>
    <w:rsid w:val="00955D71"/>
    <w:rsid w:val="00955DA2"/>
    <w:rsid w:val="00955DB5"/>
    <w:rsid w:val="00955E3B"/>
    <w:rsid w:val="00955F97"/>
    <w:rsid w:val="00955FBC"/>
    <w:rsid w:val="00955FC0"/>
    <w:rsid w:val="00955FCC"/>
    <w:rsid w:val="009560CE"/>
    <w:rsid w:val="009560D8"/>
    <w:rsid w:val="009560DF"/>
    <w:rsid w:val="009561D7"/>
    <w:rsid w:val="00956215"/>
    <w:rsid w:val="009562FF"/>
    <w:rsid w:val="00956352"/>
    <w:rsid w:val="0095636A"/>
    <w:rsid w:val="009563EC"/>
    <w:rsid w:val="009564D8"/>
    <w:rsid w:val="009565C5"/>
    <w:rsid w:val="00956673"/>
    <w:rsid w:val="0095672E"/>
    <w:rsid w:val="009567CD"/>
    <w:rsid w:val="009567F2"/>
    <w:rsid w:val="0095682B"/>
    <w:rsid w:val="009568AC"/>
    <w:rsid w:val="009568CF"/>
    <w:rsid w:val="00956993"/>
    <w:rsid w:val="009569B2"/>
    <w:rsid w:val="00956A14"/>
    <w:rsid w:val="00956A78"/>
    <w:rsid w:val="00956A9D"/>
    <w:rsid w:val="00956AD4"/>
    <w:rsid w:val="00956B52"/>
    <w:rsid w:val="00956B81"/>
    <w:rsid w:val="00956C01"/>
    <w:rsid w:val="00956CBC"/>
    <w:rsid w:val="00956CDB"/>
    <w:rsid w:val="00956CEF"/>
    <w:rsid w:val="00956D4A"/>
    <w:rsid w:val="00956E75"/>
    <w:rsid w:val="00956EAC"/>
    <w:rsid w:val="00956EB3"/>
    <w:rsid w:val="0095700A"/>
    <w:rsid w:val="0095704C"/>
    <w:rsid w:val="00957166"/>
    <w:rsid w:val="009571B3"/>
    <w:rsid w:val="009571C3"/>
    <w:rsid w:val="009573D0"/>
    <w:rsid w:val="00957401"/>
    <w:rsid w:val="0095752D"/>
    <w:rsid w:val="00957604"/>
    <w:rsid w:val="00957654"/>
    <w:rsid w:val="00957688"/>
    <w:rsid w:val="009576D4"/>
    <w:rsid w:val="00957709"/>
    <w:rsid w:val="00957743"/>
    <w:rsid w:val="0095776B"/>
    <w:rsid w:val="009577D8"/>
    <w:rsid w:val="009579D7"/>
    <w:rsid w:val="00957A55"/>
    <w:rsid w:val="00957A93"/>
    <w:rsid w:val="00957C05"/>
    <w:rsid w:val="00957C19"/>
    <w:rsid w:val="00957C29"/>
    <w:rsid w:val="00957C30"/>
    <w:rsid w:val="00957C47"/>
    <w:rsid w:val="00957C5A"/>
    <w:rsid w:val="00957C7B"/>
    <w:rsid w:val="00957C8A"/>
    <w:rsid w:val="00957CC1"/>
    <w:rsid w:val="00957DA5"/>
    <w:rsid w:val="00957E5B"/>
    <w:rsid w:val="00957E6F"/>
    <w:rsid w:val="00957EDF"/>
    <w:rsid w:val="00957F1D"/>
    <w:rsid w:val="00957F8C"/>
    <w:rsid w:val="00957F92"/>
    <w:rsid w:val="00957FF4"/>
    <w:rsid w:val="0096008E"/>
    <w:rsid w:val="009600BF"/>
    <w:rsid w:val="009600FD"/>
    <w:rsid w:val="00960120"/>
    <w:rsid w:val="00960187"/>
    <w:rsid w:val="00960188"/>
    <w:rsid w:val="009601E1"/>
    <w:rsid w:val="009601E2"/>
    <w:rsid w:val="00960249"/>
    <w:rsid w:val="0096028C"/>
    <w:rsid w:val="0096031C"/>
    <w:rsid w:val="009603A8"/>
    <w:rsid w:val="009603C7"/>
    <w:rsid w:val="009603DF"/>
    <w:rsid w:val="009603F2"/>
    <w:rsid w:val="009604C0"/>
    <w:rsid w:val="009604E6"/>
    <w:rsid w:val="00960507"/>
    <w:rsid w:val="0096053A"/>
    <w:rsid w:val="00960559"/>
    <w:rsid w:val="0096057D"/>
    <w:rsid w:val="00960582"/>
    <w:rsid w:val="009605F9"/>
    <w:rsid w:val="009606E1"/>
    <w:rsid w:val="00960897"/>
    <w:rsid w:val="00960957"/>
    <w:rsid w:val="009609A5"/>
    <w:rsid w:val="00960A3D"/>
    <w:rsid w:val="00960B52"/>
    <w:rsid w:val="00960B84"/>
    <w:rsid w:val="00960C35"/>
    <w:rsid w:val="00960CA5"/>
    <w:rsid w:val="00960CC2"/>
    <w:rsid w:val="00960CC6"/>
    <w:rsid w:val="00960CCB"/>
    <w:rsid w:val="00960D2A"/>
    <w:rsid w:val="00960DE8"/>
    <w:rsid w:val="00960E58"/>
    <w:rsid w:val="00960E69"/>
    <w:rsid w:val="00960EEC"/>
    <w:rsid w:val="00960FB9"/>
    <w:rsid w:val="0096104E"/>
    <w:rsid w:val="0096104F"/>
    <w:rsid w:val="00961118"/>
    <w:rsid w:val="0096111F"/>
    <w:rsid w:val="00961171"/>
    <w:rsid w:val="009611D0"/>
    <w:rsid w:val="009611D1"/>
    <w:rsid w:val="00961290"/>
    <w:rsid w:val="009612B6"/>
    <w:rsid w:val="009612ED"/>
    <w:rsid w:val="00961385"/>
    <w:rsid w:val="009613A1"/>
    <w:rsid w:val="009613B5"/>
    <w:rsid w:val="009613FC"/>
    <w:rsid w:val="0096143B"/>
    <w:rsid w:val="0096145E"/>
    <w:rsid w:val="00961481"/>
    <w:rsid w:val="009614F6"/>
    <w:rsid w:val="0096156B"/>
    <w:rsid w:val="0096158F"/>
    <w:rsid w:val="009615C9"/>
    <w:rsid w:val="009615EA"/>
    <w:rsid w:val="00961621"/>
    <w:rsid w:val="0096164F"/>
    <w:rsid w:val="00961651"/>
    <w:rsid w:val="009616D7"/>
    <w:rsid w:val="0096170A"/>
    <w:rsid w:val="00961730"/>
    <w:rsid w:val="00961898"/>
    <w:rsid w:val="009618FE"/>
    <w:rsid w:val="0096193B"/>
    <w:rsid w:val="00961980"/>
    <w:rsid w:val="009619D3"/>
    <w:rsid w:val="00961A1A"/>
    <w:rsid w:val="00961A69"/>
    <w:rsid w:val="00961A89"/>
    <w:rsid w:val="00961B15"/>
    <w:rsid w:val="00961B42"/>
    <w:rsid w:val="00961B5F"/>
    <w:rsid w:val="00961C2E"/>
    <w:rsid w:val="00961C74"/>
    <w:rsid w:val="00961CAE"/>
    <w:rsid w:val="00961D23"/>
    <w:rsid w:val="00961D6B"/>
    <w:rsid w:val="00961D93"/>
    <w:rsid w:val="00961DBF"/>
    <w:rsid w:val="00961DFE"/>
    <w:rsid w:val="00961E0F"/>
    <w:rsid w:val="00961E51"/>
    <w:rsid w:val="00961E7A"/>
    <w:rsid w:val="00961F4C"/>
    <w:rsid w:val="00961F98"/>
    <w:rsid w:val="00961FC5"/>
    <w:rsid w:val="00962015"/>
    <w:rsid w:val="0096201B"/>
    <w:rsid w:val="0096205F"/>
    <w:rsid w:val="009620A4"/>
    <w:rsid w:val="009620BA"/>
    <w:rsid w:val="00962293"/>
    <w:rsid w:val="00962344"/>
    <w:rsid w:val="0096235B"/>
    <w:rsid w:val="00962407"/>
    <w:rsid w:val="0096240D"/>
    <w:rsid w:val="00962441"/>
    <w:rsid w:val="0096244F"/>
    <w:rsid w:val="00962460"/>
    <w:rsid w:val="0096247E"/>
    <w:rsid w:val="0096249F"/>
    <w:rsid w:val="009624CE"/>
    <w:rsid w:val="00962596"/>
    <w:rsid w:val="009625CD"/>
    <w:rsid w:val="009625F5"/>
    <w:rsid w:val="009626D7"/>
    <w:rsid w:val="0096271D"/>
    <w:rsid w:val="0096272F"/>
    <w:rsid w:val="00962733"/>
    <w:rsid w:val="00962754"/>
    <w:rsid w:val="0096277A"/>
    <w:rsid w:val="009627D3"/>
    <w:rsid w:val="009627FC"/>
    <w:rsid w:val="009628C5"/>
    <w:rsid w:val="009628CD"/>
    <w:rsid w:val="009628D3"/>
    <w:rsid w:val="009628E4"/>
    <w:rsid w:val="009628EB"/>
    <w:rsid w:val="009629FB"/>
    <w:rsid w:val="00962A1F"/>
    <w:rsid w:val="00962A49"/>
    <w:rsid w:val="00962A5E"/>
    <w:rsid w:val="00962A6E"/>
    <w:rsid w:val="00962AEE"/>
    <w:rsid w:val="00962B1A"/>
    <w:rsid w:val="00962B1E"/>
    <w:rsid w:val="00962B37"/>
    <w:rsid w:val="00962BEA"/>
    <w:rsid w:val="00962BEF"/>
    <w:rsid w:val="00962C2B"/>
    <w:rsid w:val="00962DAD"/>
    <w:rsid w:val="00962DE1"/>
    <w:rsid w:val="00962E28"/>
    <w:rsid w:val="00962E90"/>
    <w:rsid w:val="00962F32"/>
    <w:rsid w:val="00962F34"/>
    <w:rsid w:val="00962F81"/>
    <w:rsid w:val="00962F93"/>
    <w:rsid w:val="00962FA2"/>
    <w:rsid w:val="0096301A"/>
    <w:rsid w:val="0096305B"/>
    <w:rsid w:val="009630D5"/>
    <w:rsid w:val="00963133"/>
    <w:rsid w:val="0096319D"/>
    <w:rsid w:val="009631F6"/>
    <w:rsid w:val="00963212"/>
    <w:rsid w:val="0096323C"/>
    <w:rsid w:val="00963273"/>
    <w:rsid w:val="009632A1"/>
    <w:rsid w:val="009632E3"/>
    <w:rsid w:val="00963310"/>
    <w:rsid w:val="00963328"/>
    <w:rsid w:val="00963393"/>
    <w:rsid w:val="009633B2"/>
    <w:rsid w:val="009633E1"/>
    <w:rsid w:val="00963407"/>
    <w:rsid w:val="00963431"/>
    <w:rsid w:val="0096344E"/>
    <w:rsid w:val="00963490"/>
    <w:rsid w:val="00963496"/>
    <w:rsid w:val="009634AA"/>
    <w:rsid w:val="009634D3"/>
    <w:rsid w:val="0096353F"/>
    <w:rsid w:val="0096359B"/>
    <w:rsid w:val="009635E2"/>
    <w:rsid w:val="009635ED"/>
    <w:rsid w:val="009636A0"/>
    <w:rsid w:val="00963722"/>
    <w:rsid w:val="009637DE"/>
    <w:rsid w:val="0096381F"/>
    <w:rsid w:val="00963821"/>
    <w:rsid w:val="00963872"/>
    <w:rsid w:val="0096388F"/>
    <w:rsid w:val="0096392A"/>
    <w:rsid w:val="00963975"/>
    <w:rsid w:val="00963A35"/>
    <w:rsid w:val="00963B1C"/>
    <w:rsid w:val="00963B20"/>
    <w:rsid w:val="00963B98"/>
    <w:rsid w:val="00963BF1"/>
    <w:rsid w:val="00963C1D"/>
    <w:rsid w:val="00963CE9"/>
    <w:rsid w:val="00963D41"/>
    <w:rsid w:val="00963E5B"/>
    <w:rsid w:val="00963F69"/>
    <w:rsid w:val="00963FE0"/>
    <w:rsid w:val="0096402E"/>
    <w:rsid w:val="00964049"/>
    <w:rsid w:val="009640A4"/>
    <w:rsid w:val="009640DF"/>
    <w:rsid w:val="0096410A"/>
    <w:rsid w:val="00964201"/>
    <w:rsid w:val="009642BB"/>
    <w:rsid w:val="009642F8"/>
    <w:rsid w:val="00964371"/>
    <w:rsid w:val="009643D6"/>
    <w:rsid w:val="00964406"/>
    <w:rsid w:val="00964458"/>
    <w:rsid w:val="00964469"/>
    <w:rsid w:val="00964517"/>
    <w:rsid w:val="009645A4"/>
    <w:rsid w:val="009645FB"/>
    <w:rsid w:val="0096465D"/>
    <w:rsid w:val="009646AF"/>
    <w:rsid w:val="00964702"/>
    <w:rsid w:val="0096471D"/>
    <w:rsid w:val="0096471E"/>
    <w:rsid w:val="00964727"/>
    <w:rsid w:val="00964769"/>
    <w:rsid w:val="00964774"/>
    <w:rsid w:val="00964938"/>
    <w:rsid w:val="009649C1"/>
    <w:rsid w:val="009649FB"/>
    <w:rsid w:val="00964A14"/>
    <w:rsid w:val="00964A6C"/>
    <w:rsid w:val="00964A70"/>
    <w:rsid w:val="00964AA7"/>
    <w:rsid w:val="00964B3D"/>
    <w:rsid w:val="00964C4D"/>
    <w:rsid w:val="00964CEB"/>
    <w:rsid w:val="00964D0F"/>
    <w:rsid w:val="00964D66"/>
    <w:rsid w:val="00964D91"/>
    <w:rsid w:val="00964DB4"/>
    <w:rsid w:val="00964E2D"/>
    <w:rsid w:val="00964E39"/>
    <w:rsid w:val="00964E7E"/>
    <w:rsid w:val="00964F9C"/>
    <w:rsid w:val="00965049"/>
    <w:rsid w:val="00965101"/>
    <w:rsid w:val="00965143"/>
    <w:rsid w:val="00965146"/>
    <w:rsid w:val="0096518C"/>
    <w:rsid w:val="00965191"/>
    <w:rsid w:val="0096519F"/>
    <w:rsid w:val="0096526C"/>
    <w:rsid w:val="009652D9"/>
    <w:rsid w:val="009653DE"/>
    <w:rsid w:val="0096544C"/>
    <w:rsid w:val="0096546A"/>
    <w:rsid w:val="00965491"/>
    <w:rsid w:val="009654BD"/>
    <w:rsid w:val="00965512"/>
    <w:rsid w:val="00965550"/>
    <w:rsid w:val="00965563"/>
    <w:rsid w:val="009655B3"/>
    <w:rsid w:val="009655F6"/>
    <w:rsid w:val="009655FF"/>
    <w:rsid w:val="00965633"/>
    <w:rsid w:val="00965658"/>
    <w:rsid w:val="009656EB"/>
    <w:rsid w:val="00965798"/>
    <w:rsid w:val="009657C6"/>
    <w:rsid w:val="00965809"/>
    <w:rsid w:val="00965860"/>
    <w:rsid w:val="009658C0"/>
    <w:rsid w:val="00965905"/>
    <w:rsid w:val="0096593D"/>
    <w:rsid w:val="009659E5"/>
    <w:rsid w:val="00965AD7"/>
    <w:rsid w:val="00965B28"/>
    <w:rsid w:val="00965C04"/>
    <w:rsid w:val="00965C24"/>
    <w:rsid w:val="00965C42"/>
    <w:rsid w:val="00965C97"/>
    <w:rsid w:val="00965D5C"/>
    <w:rsid w:val="00965DD3"/>
    <w:rsid w:val="00965E4A"/>
    <w:rsid w:val="00965E8C"/>
    <w:rsid w:val="00965E8F"/>
    <w:rsid w:val="00965E95"/>
    <w:rsid w:val="00965F45"/>
    <w:rsid w:val="00965F5E"/>
    <w:rsid w:val="00965F96"/>
    <w:rsid w:val="00966079"/>
    <w:rsid w:val="009660D0"/>
    <w:rsid w:val="009660E8"/>
    <w:rsid w:val="00966107"/>
    <w:rsid w:val="0096612B"/>
    <w:rsid w:val="0096612F"/>
    <w:rsid w:val="00966159"/>
    <w:rsid w:val="0096615E"/>
    <w:rsid w:val="009662AB"/>
    <w:rsid w:val="009662F4"/>
    <w:rsid w:val="00966302"/>
    <w:rsid w:val="0096631C"/>
    <w:rsid w:val="00966417"/>
    <w:rsid w:val="00966420"/>
    <w:rsid w:val="009664D4"/>
    <w:rsid w:val="009664E8"/>
    <w:rsid w:val="00966556"/>
    <w:rsid w:val="0096655B"/>
    <w:rsid w:val="009665C2"/>
    <w:rsid w:val="0096676A"/>
    <w:rsid w:val="0096679C"/>
    <w:rsid w:val="009667FE"/>
    <w:rsid w:val="0096682D"/>
    <w:rsid w:val="00966830"/>
    <w:rsid w:val="00966857"/>
    <w:rsid w:val="0096685B"/>
    <w:rsid w:val="009668C0"/>
    <w:rsid w:val="0096693B"/>
    <w:rsid w:val="009669BA"/>
    <w:rsid w:val="00966A70"/>
    <w:rsid w:val="00966AF7"/>
    <w:rsid w:val="00966BD0"/>
    <w:rsid w:val="00966C46"/>
    <w:rsid w:val="00966C56"/>
    <w:rsid w:val="00966C83"/>
    <w:rsid w:val="00966C8F"/>
    <w:rsid w:val="00966CBC"/>
    <w:rsid w:val="00966CE5"/>
    <w:rsid w:val="00966E89"/>
    <w:rsid w:val="00966EC5"/>
    <w:rsid w:val="00966F07"/>
    <w:rsid w:val="00966F0A"/>
    <w:rsid w:val="00967092"/>
    <w:rsid w:val="009670AC"/>
    <w:rsid w:val="009670B1"/>
    <w:rsid w:val="009671C7"/>
    <w:rsid w:val="00967229"/>
    <w:rsid w:val="0096729B"/>
    <w:rsid w:val="009672AE"/>
    <w:rsid w:val="0096739D"/>
    <w:rsid w:val="0096742A"/>
    <w:rsid w:val="0096745E"/>
    <w:rsid w:val="009674B6"/>
    <w:rsid w:val="009676AD"/>
    <w:rsid w:val="009676B9"/>
    <w:rsid w:val="00967743"/>
    <w:rsid w:val="009677DB"/>
    <w:rsid w:val="00967803"/>
    <w:rsid w:val="0096788A"/>
    <w:rsid w:val="009678C2"/>
    <w:rsid w:val="009678C8"/>
    <w:rsid w:val="0096795D"/>
    <w:rsid w:val="00967A21"/>
    <w:rsid w:val="00967A3E"/>
    <w:rsid w:val="00967A49"/>
    <w:rsid w:val="00967AE5"/>
    <w:rsid w:val="00967B0A"/>
    <w:rsid w:val="00967BEA"/>
    <w:rsid w:val="00967BFB"/>
    <w:rsid w:val="00967C61"/>
    <w:rsid w:val="00967C94"/>
    <w:rsid w:val="00967D1D"/>
    <w:rsid w:val="00967D6A"/>
    <w:rsid w:val="00967D78"/>
    <w:rsid w:val="00967DBB"/>
    <w:rsid w:val="00967DCC"/>
    <w:rsid w:val="00967DD0"/>
    <w:rsid w:val="00967E5D"/>
    <w:rsid w:val="00967E99"/>
    <w:rsid w:val="00967F2B"/>
    <w:rsid w:val="00967FC7"/>
    <w:rsid w:val="009701C0"/>
    <w:rsid w:val="00970245"/>
    <w:rsid w:val="00970259"/>
    <w:rsid w:val="00970356"/>
    <w:rsid w:val="00970373"/>
    <w:rsid w:val="00970556"/>
    <w:rsid w:val="00970587"/>
    <w:rsid w:val="0097059A"/>
    <w:rsid w:val="009705C7"/>
    <w:rsid w:val="009705DA"/>
    <w:rsid w:val="009705EC"/>
    <w:rsid w:val="0097067D"/>
    <w:rsid w:val="00970746"/>
    <w:rsid w:val="0097089A"/>
    <w:rsid w:val="00970906"/>
    <w:rsid w:val="00970936"/>
    <w:rsid w:val="009709AA"/>
    <w:rsid w:val="009709CA"/>
    <w:rsid w:val="00970AE8"/>
    <w:rsid w:val="00970BAD"/>
    <w:rsid w:val="00970BD1"/>
    <w:rsid w:val="00970C23"/>
    <w:rsid w:val="00970C7B"/>
    <w:rsid w:val="00970D77"/>
    <w:rsid w:val="00970D7E"/>
    <w:rsid w:val="00970DB4"/>
    <w:rsid w:val="00970DCA"/>
    <w:rsid w:val="00970DDE"/>
    <w:rsid w:val="00970DE8"/>
    <w:rsid w:val="00970E3F"/>
    <w:rsid w:val="00970F30"/>
    <w:rsid w:val="00970F87"/>
    <w:rsid w:val="00971015"/>
    <w:rsid w:val="00971032"/>
    <w:rsid w:val="00971172"/>
    <w:rsid w:val="009711A0"/>
    <w:rsid w:val="009711EA"/>
    <w:rsid w:val="00971219"/>
    <w:rsid w:val="009712B1"/>
    <w:rsid w:val="00971326"/>
    <w:rsid w:val="00971468"/>
    <w:rsid w:val="009714A6"/>
    <w:rsid w:val="009714D1"/>
    <w:rsid w:val="00971563"/>
    <w:rsid w:val="0097165A"/>
    <w:rsid w:val="00971664"/>
    <w:rsid w:val="0097166E"/>
    <w:rsid w:val="00971670"/>
    <w:rsid w:val="009716C7"/>
    <w:rsid w:val="00971735"/>
    <w:rsid w:val="00971790"/>
    <w:rsid w:val="009717AE"/>
    <w:rsid w:val="00971880"/>
    <w:rsid w:val="00971886"/>
    <w:rsid w:val="009718E4"/>
    <w:rsid w:val="0097195F"/>
    <w:rsid w:val="00971981"/>
    <w:rsid w:val="00971A32"/>
    <w:rsid w:val="00971A48"/>
    <w:rsid w:val="00971A9E"/>
    <w:rsid w:val="00971B68"/>
    <w:rsid w:val="00971B91"/>
    <w:rsid w:val="00971BAA"/>
    <w:rsid w:val="00971CD7"/>
    <w:rsid w:val="00971CDA"/>
    <w:rsid w:val="00971D1D"/>
    <w:rsid w:val="00971D5A"/>
    <w:rsid w:val="00971D7F"/>
    <w:rsid w:val="00971D92"/>
    <w:rsid w:val="00971DD0"/>
    <w:rsid w:val="00971DDE"/>
    <w:rsid w:val="00971E59"/>
    <w:rsid w:val="00971ECF"/>
    <w:rsid w:val="00971ED7"/>
    <w:rsid w:val="00971ED9"/>
    <w:rsid w:val="00971F38"/>
    <w:rsid w:val="00971F45"/>
    <w:rsid w:val="00971FA2"/>
    <w:rsid w:val="00972057"/>
    <w:rsid w:val="0097209B"/>
    <w:rsid w:val="00972179"/>
    <w:rsid w:val="0097219D"/>
    <w:rsid w:val="009721A5"/>
    <w:rsid w:val="00972266"/>
    <w:rsid w:val="00972273"/>
    <w:rsid w:val="009722DC"/>
    <w:rsid w:val="00972350"/>
    <w:rsid w:val="009723C2"/>
    <w:rsid w:val="00972441"/>
    <w:rsid w:val="00972443"/>
    <w:rsid w:val="00972449"/>
    <w:rsid w:val="0097247E"/>
    <w:rsid w:val="00972539"/>
    <w:rsid w:val="0097253B"/>
    <w:rsid w:val="00972550"/>
    <w:rsid w:val="00972613"/>
    <w:rsid w:val="00972650"/>
    <w:rsid w:val="0097270E"/>
    <w:rsid w:val="00972756"/>
    <w:rsid w:val="009727B5"/>
    <w:rsid w:val="00972A13"/>
    <w:rsid w:val="00972A99"/>
    <w:rsid w:val="00972AE4"/>
    <w:rsid w:val="00972AF2"/>
    <w:rsid w:val="00972B37"/>
    <w:rsid w:val="00972BBF"/>
    <w:rsid w:val="00972BCE"/>
    <w:rsid w:val="00972BE7"/>
    <w:rsid w:val="00972C3D"/>
    <w:rsid w:val="00972C53"/>
    <w:rsid w:val="00972C74"/>
    <w:rsid w:val="00972C91"/>
    <w:rsid w:val="00972CF7"/>
    <w:rsid w:val="00972CFB"/>
    <w:rsid w:val="00972E07"/>
    <w:rsid w:val="00972E6E"/>
    <w:rsid w:val="00972EA2"/>
    <w:rsid w:val="00972EAC"/>
    <w:rsid w:val="00972EE7"/>
    <w:rsid w:val="00972F1E"/>
    <w:rsid w:val="00972F1F"/>
    <w:rsid w:val="00972F2C"/>
    <w:rsid w:val="00972F66"/>
    <w:rsid w:val="00972F88"/>
    <w:rsid w:val="0097304C"/>
    <w:rsid w:val="0097305E"/>
    <w:rsid w:val="00973069"/>
    <w:rsid w:val="009730A4"/>
    <w:rsid w:val="0097310B"/>
    <w:rsid w:val="00973163"/>
    <w:rsid w:val="00973194"/>
    <w:rsid w:val="00973210"/>
    <w:rsid w:val="0097332C"/>
    <w:rsid w:val="00973372"/>
    <w:rsid w:val="009733A0"/>
    <w:rsid w:val="009733B7"/>
    <w:rsid w:val="009734DE"/>
    <w:rsid w:val="0097359B"/>
    <w:rsid w:val="009736FA"/>
    <w:rsid w:val="00973709"/>
    <w:rsid w:val="00973776"/>
    <w:rsid w:val="0097399B"/>
    <w:rsid w:val="009739AB"/>
    <w:rsid w:val="009739BA"/>
    <w:rsid w:val="009739E5"/>
    <w:rsid w:val="00973A2C"/>
    <w:rsid w:val="00973A2E"/>
    <w:rsid w:val="00973ABC"/>
    <w:rsid w:val="00973AFD"/>
    <w:rsid w:val="00973B68"/>
    <w:rsid w:val="00973B87"/>
    <w:rsid w:val="00973BD2"/>
    <w:rsid w:val="00973CA7"/>
    <w:rsid w:val="00973D2C"/>
    <w:rsid w:val="00973D6E"/>
    <w:rsid w:val="00973D7A"/>
    <w:rsid w:val="00973DB4"/>
    <w:rsid w:val="00973DBB"/>
    <w:rsid w:val="00973DEC"/>
    <w:rsid w:val="00973E67"/>
    <w:rsid w:val="00973E87"/>
    <w:rsid w:val="00973F3D"/>
    <w:rsid w:val="0097408C"/>
    <w:rsid w:val="00974091"/>
    <w:rsid w:val="0097409B"/>
    <w:rsid w:val="0097419D"/>
    <w:rsid w:val="009743F2"/>
    <w:rsid w:val="00974405"/>
    <w:rsid w:val="0097440D"/>
    <w:rsid w:val="009744E2"/>
    <w:rsid w:val="0097457E"/>
    <w:rsid w:val="00974639"/>
    <w:rsid w:val="0097465B"/>
    <w:rsid w:val="00974666"/>
    <w:rsid w:val="009746C4"/>
    <w:rsid w:val="009746CF"/>
    <w:rsid w:val="009746F0"/>
    <w:rsid w:val="00974774"/>
    <w:rsid w:val="009747D3"/>
    <w:rsid w:val="009747EB"/>
    <w:rsid w:val="00974803"/>
    <w:rsid w:val="00974861"/>
    <w:rsid w:val="009748E3"/>
    <w:rsid w:val="009748E4"/>
    <w:rsid w:val="009748ED"/>
    <w:rsid w:val="0097491A"/>
    <w:rsid w:val="00974A28"/>
    <w:rsid w:val="00974A35"/>
    <w:rsid w:val="00974ABF"/>
    <w:rsid w:val="00974AC1"/>
    <w:rsid w:val="00974AEA"/>
    <w:rsid w:val="00974B08"/>
    <w:rsid w:val="00974BA1"/>
    <w:rsid w:val="00974BCA"/>
    <w:rsid w:val="00974D66"/>
    <w:rsid w:val="00974DFD"/>
    <w:rsid w:val="00974E2B"/>
    <w:rsid w:val="00974F26"/>
    <w:rsid w:val="00974F5E"/>
    <w:rsid w:val="00974FB6"/>
    <w:rsid w:val="00974FF2"/>
    <w:rsid w:val="009751E5"/>
    <w:rsid w:val="00975234"/>
    <w:rsid w:val="009752B0"/>
    <w:rsid w:val="00975328"/>
    <w:rsid w:val="009753BB"/>
    <w:rsid w:val="00975401"/>
    <w:rsid w:val="00975422"/>
    <w:rsid w:val="00975471"/>
    <w:rsid w:val="009754D8"/>
    <w:rsid w:val="0097554E"/>
    <w:rsid w:val="00975553"/>
    <w:rsid w:val="009755B6"/>
    <w:rsid w:val="00975670"/>
    <w:rsid w:val="0097568B"/>
    <w:rsid w:val="009756E5"/>
    <w:rsid w:val="00975708"/>
    <w:rsid w:val="0097574D"/>
    <w:rsid w:val="009757C8"/>
    <w:rsid w:val="00975856"/>
    <w:rsid w:val="009758D7"/>
    <w:rsid w:val="009759B4"/>
    <w:rsid w:val="009759BE"/>
    <w:rsid w:val="00975A4E"/>
    <w:rsid w:val="00975A81"/>
    <w:rsid w:val="00975BA2"/>
    <w:rsid w:val="00975C2C"/>
    <w:rsid w:val="00975C3C"/>
    <w:rsid w:val="00975C4F"/>
    <w:rsid w:val="00975C6C"/>
    <w:rsid w:val="00975CC9"/>
    <w:rsid w:val="00975CD0"/>
    <w:rsid w:val="00975CF6"/>
    <w:rsid w:val="00975D28"/>
    <w:rsid w:val="00975D92"/>
    <w:rsid w:val="00975E01"/>
    <w:rsid w:val="00975E0B"/>
    <w:rsid w:val="00975EB9"/>
    <w:rsid w:val="00975EED"/>
    <w:rsid w:val="009760D4"/>
    <w:rsid w:val="00976154"/>
    <w:rsid w:val="0097616C"/>
    <w:rsid w:val="00976216"/>
    <w:rsid w:val="0097623C"/>
    <w:rsid w:val="00976329"/>
    <w:rsid w:val="00976356"/>
    <w:rsid w:val="0097635A"/>
    <w:rsid w:val="0097637A"/>
    <w:rsid w:val="00976424"/>
    <w:rsid w:val="00976441"/>
    <w:rsid w:val="009764E0"/>
    <w:rsid w:val="00976534"/>
    <w:rsid w:val="00976625"/>
    <w:rsid w:val="0097663D"/>
    <w:rsid w:val="00976666"/>
    <w:rsid w:val="009766B9"/>
    <w:rsid w:val="00976721"/>
    <w:rsid w:val="00976729"/>
    <w:rsid w:val="00976761"/>
    <w:rsid w:val="009767B8"/>
    <w:rsid w:val="009767DD"/>
    <w:rsid w:val="009768F8"/>
    <w:rsid w:val="00976919"/>
    <w:rsid w:val="0097697D"/>
    <w:rsid w:val="00976989"/>
    <w:rsid w:val="009769ED"/>
    <w:rsid w:val="00976A18"/>
    <w:rsid w:val="00976A1D"/>
    <w:rsid w:val="00976AE6"/>
    <w:rsid w:val="00976B01"/>
    <w:rsid w:val="00976B15"/>
    <w:rsid w:val="00976B16"/>
    <w:rsid w:val="00976B1F"/>
    <w:rsid w:val="00976B68"/>
    <w:rsid w:val="00976C56"/>
    <w:rsid w:val="00976C6F"/>
    <w:rsid w:val="00976CB6"/>
    <w:rsid w:val="00976CD1"/>
    <w:rsid w:val="00976CFC"/>
    <w:rsid w:val="00976E1B"/>
    <w:rsid w:val="00976E75"/>
    <w:rsid w:val="00976E78"/>
    <w:rsid w:val="00976F26"/>
    <w:rsid w:val="00976F3E"/>
    <w:rsid w:val="00976F64"/>
    <w:rsid w:val="00976F72"/>
    <w:rsid w:val="00977068"/>
    <w:rsid w:val="009770F5"/>
    <w:rsid w:val="00977117"/>
    <w:rsid w:val="0097711F"/>
    <w:rsid w:val="0097715C"/>
    <w:rsid w:val="00977188"/>
    <w:rsid w:val="009771D1"/>
    <w:rsid w:val="00977226"/>
    <w:rsid w:val="00977237"/>
    <w:rsid w:val="00977277"/>
    <w:rsid w:val="00977335"/>
    <w:rsid w:val="009773BC"/>
    <w:rsid w:val="009774F7"/>
    <w:rsid w:val="00977540"/>
    <w:rsid w:val="00977542"/>
    <w:rsid w:val="0097756E"/>
    <w:rsid w:val="00977659"/>
    <w:rsid w:val="00977863"/>
    <w:rsid w:val="00977874"/>
    <w:rsid w:val="009778B6"/>
    <w:rsid w:val="009778B7"/>
    <w:rsid w:val="009779BD"/>
    <w:rsid w:val="009779FB"/>
    <w:rsid w:val="00977A63"/>
    <w:rsid w:val="00977ADF"/>
    <w:rsid w:val="00977C96"/>
    <w:rsid w:val="00977CD2"/>
    <w:rsid w:val="00977CEF"/>
    <w:rsid w:val="00977CF8"/>
    <w:rsid w:val="00977D22"/>
    <w:rsid w:val="00977E2E"/>
    <w:rsid w:val="00977FDE"/>
    <w:rsid w:val="00977FE2"/>
    <w:rsid w:val="00980072"/>
    <w:rsid w:val="009800DA"/>
    <w:rsid w:val="0098012E"/>
    <w:rsid w:val="009801F3"/>
    <w:rsid w:val="00980205"/>
    <w:rsid w:val="00980269"/>
    <w:rsid w:val="009802D9"/>
    <w:rsid w:val="0098035A"/>
    <w:rsid w:val="009805BB"/>
    <w:rsid w:val="00980658"/>
    <w:rsid w:val="009806ED"/>
    <w:rsid w:val="00980770"/>
    <w:rsid w:val="0098077E"/>
    <w:rsid w:val="0098079B"/>
    <w:rsid w:val="00980802"/>
    <w:rsid w:val="00980991"/>
    <w:rsid w:val="00980A01"/>
    <w:rsid w:val="00980A1D"/>
    <w:rsid w:val="00980A5D"/>
    <w:rsid w:val="00980AEB"/>
    <w:rsid w:val="00980AF5"/>
    <w:rsid w:val="00980B4C"/>
    <w:rsid w:val="00980BE6"/>
    <w:rsid w:val="00980C0A"/>
    <w:rsid w:val="00980C6F"/>
    <w:rsid w:val="00980D04"/>
    <w:rsid w:val="00980D29"/>
    <w:rsid w:val="00980D41"/>
    <w:rsid w:val="00980E3E"/>
    <w:rsid w:val="00980EF5"/>
    <w:rsid w:val="00980F0E"/>
    <w:rsid w:val="00980FC8"/>
    <w:rsid w:val="00981007"/>
    <w:rsid w:val="00981069"/>
    <w:rsid w:val="00981139"/>
    <w:rsid w:val="00981158"/>
    <w:rsid w:val="00981188"/>
    <w:rsid w:val="009811D1"/>
    <w:rsid w:val="009811E7"/>
    <w:rsid w:val="00981212"/>
    <w:rsid w:val="009812B6"/>
    <w:rsid w:val="00981400"/>
    <w:rsid w:val="0098140D"/>
    <w:rsid w:val="0098143A"/>
    <w:rsid w:val="00981489"/>
    <w:rsid w:val="009814E0"/>
    <w:rsid w:val="0098150B"/>
    <w:rsid w:val="009815B6"/>
    <w:rsid w:val="00981697"/>
    <w:rsid w:val="0098169C"/>
    <w:rsid w:val="009816A8"/>
    <w:rsid w:val="00981744"/>
    <w:rsid w:val="0098175B"/>
    <w:rsid w:val="00981770"/>
    <w:rsid w:val="009817A6"/>
    <w:rsid w:val="0098185A"/>
    <w:rsid w:val="00981890"/>
    <w:rsid w:val="009818C9"/>
    <w:rsid w:val="00981986"/>
    <w:rsid w:val="009819A5"/>
    <w:rsid w:val="009819AC"/>
    <w:rsid w:val="009819EB"/>
    <w:rsid w:val="009819F3"/>
    <w:rsid w:val="009819FF"/>
    <w:rsid w:val="00981AAF"/>
    <w:rsid w:val="00981AFC"/>
    <w:rsid w:val="00981BC6"/>
    <w:rsid w:val="00981CE3"/>
    <w:rsid w:val="00981CF1"/>
    <w:rsid w:val="00981D21"/>
    <w:rsid w:val="00981D6B"/>
    <w:rsid w:val="00981D94"/>
    <w:rsid w:val="00981DF2"/>
    <w:rsid w:val="00981E67"/>
    <w:rsid w:val="00981ECD"/>
    <w:rsid w:val="00981EF4"/>
    <w:rsid w:val="00981F66"/>
    <w:rsid w:val="00981F84"/>
    <w:rsid w:val="00982065"/>
    <w:rsid w:val="0098209F"/>
    <w:rsid w:val="009820BD"/>
    <w:rsid w:val="009820C7"/>
    <w:rsid w:val="009820DB"/>
    <w:rsid w:val="00982156"/>
    <w:rsid w:val="009821DA"/>
    <w:rsid w:val="009821EF"/>
    <w:rsid w:val="00982281"/>
    <w:rsid w:val="009822EF"/>
    <w:rsid w:val="00982313"/>
    <w:rsid w:val="00982383"/>
    <w:rsid w:val="00982454"/>
    <w:rsid w:val="00982457"/>
    <w:rsid w:val="00982472"/>
    <w:rsid w:val="009824C7"/>
    <w:rsid w:val="00982570"/>
    <w:rsid w:val="00982593"/>
    <w:rsid w:val="009825BF"/>
    <w:rsid w:val="009825D5"/>
    <w:rsid w:val="009825F0"/>
    <w:rsid w:val="009825F7"/>
    <w:rsid w:val="009825FB"/>
    <w:rsid w:val="00982687"/>
    <w:rsid w:val="009826C0"/>
    <w:rsid w:val="0098270E"/>
    <w:rsid w:val="00982764"/>
    <w:rsid w:val="00982780"/>
    <w:rsid w:val="00982819"/>
    <w:rsid w:val="00982842"/>
    <w:rsid w:val="009828F4"/>
    <w:rsid w:val="009828F5"/>
    <w:rsid w:val="00982934"/>
    <w:rsid w:val="00982959"/>
    <w:rsid w:val="00982AA1"/>
    <w:rsid w:val="00982AB0"/>
    <w:rsid w:val="00982AE7"/>
    <w:rsid w:val="00982B77"/>
    <w:rsid w:val="00982B79"/>
    <w:rsid w:val="00982C74"/>
    <w:rsid w:val="00982CB1"/>
    <w:rsid w:val="00982D57"/>
    <w:rsid w:val="00982E5C"/>
    <w:rsid w:val="00982E7C"/>
    <w:rsid w:val="00982F03"/>
    <w:rsid w:val="00982F94"/>
    <w:rsid w:val="0098300E"/>
    <w:rsid w:val="00983051"/>
    <w:rsid w:val="009830D5"/>
    <w:rsid w:val="0098310D"/>
    <w:rsid w:val="0098322F"/>
    <w:rsid w:val="00983290"/>
    <w:rsid w:val="0098337A"/>
    <w:rsid w:val="00983386"/>
    <w:rsid w:val="009833C9"/>
    <w:rsid w:val="00983436"/>
    <w:rsid w:val="0098347C"/>
    <w:rsid w:val="0098350A"/>
    <w:rsid w:val="009835B8"/>
    <w:rsid w:val="009835C1"/>
    <w:rsid w:val="00983619"/>
    <w:rsid w:val="00983637"/>
    <w:rsid w:val="00983670"/>
    <w:rsid w:val="0098380C"/>
    <w:rsid w:val="0098383F"/>
    <w:rsid w:val="00983861"/>
    <w:rsid w:val="009838B5"/>
    <w:rsid w:val="009839CE"/>
    <w:rsid w:val="009839EC"/>
    <w:rsid w:val="00983A10"/>
    <w:rsid w:val="00983A13"/>
    <w:rsid w:val="00983ADD"/>
    <w:rsid w:val="00983B60"/>
    <w:rsid w:val="00983BA2"/>
    <w:rsid w:val="00983C21"/>
    <w:rsid w:val="00983C2E"/>
    <w:rsid w:val="00983CF2"/>
    <w:rsid w:val="00983D4C"/>
    <w:rsid w:val="00983DDD"/>
    <w:rsid w:val="00983E85"/>
    <w:rsid w:val="00983EA6"/>
    <w:rsid w:val="00983EC9"/>
    <w:rsid w:val="00983EE1"/>
    <w:rsid w:val="00983FDA"/>
    <w:rsid w:val="00984021"/>
    <w:rsid w:val="0098408F"/>
    <w:rsid w:val="009840BE"/>
    <w:rsid w:val="009840D1"/>
    <w:rsid w:val="009840FA"/>
    <w:rsid w:val="00984104"/>
    <w:rsid w:val="00984107"/>
    <w:rsid w:val="0098414E"/>
    <w:rsid w:val="0098424C"/>
    <w:rsid w:val="0098429D"/>
    <w:rsid w:val="009842C9"/>
    <w:rsid w:val="009842CD"/>
    <w:rsid w:val="00984302"/>
    <w:rsid w:val="0098440F"/>
    <w:rsid w:val="00984490"/>
    <w:rsid w:val="009844B3"/>
    <w:rsid w:val="009844BD"/>
    <w:rsid w:val="009845EF"/>
    <w:rsid w:val="00984613"/>
    <w:rsid w:val="0098463B"/>
    <w:rsid w:val="00984652"/>
    <w:rsid w:val="0098466E"/>
    <w:rsid w:val="00984689"/>
    <w:rsid w:val="009846D0"/>
    <w:rsid w:val="00984756"/>
    <w:rsid w:val="009848AF"/>
    <w:rsid w:val="009848EE"/>
    <w:rsid w:val="00984904"/>
    <w:rsid w:val="009849B1"/>
    <w:rsid w:val="009849EC"/>
    <w:rsid w:val="009849FE"/>
    <w:rsid w:val="00984A3F"/>
    <w:rsid w:val="00984A8A"/>
    <w:rsid w:val="00984B03"/>
    <w:rsid w:val="00984BE1"/>
    <w:rsid w:val="00984C00"/>
    <w:rsid w:val="00984D13"/>
    <w:rsid w:val="00984D38"/>
    <w:rsid w:val="00984D44"/>
    <w:rsid w:val="00984D88"/>
    <w:rsid w:val="00984DE2"/>
    <w:rsid w:val="00984E28"/>
    <w:rsid w:val="00984E44"/>
    <w:rsid w:val="00984E49"/>
    <w:rsid w:val="00984E6B"/>
    <w:rsid w:val="00984EA5"/>
    <w:rsid w:val="00984F24"/>
    <w:rsid w:val="00984FD8"/>
    <w:rsid w:val="00984FEB"/>
    <w:rsid w:val="0098501E"/>
    <w:rsid w:val="00985095"/>
    <w:rsid w:val="009851CA"/>
    <w:rsid w:val="00985216"/>
    <w:rsid w:val="0098527E"/>
    <w:rsid w:val="00985297"/>
    <w:rsid w:val="00985310"/>
    <w:rsid w:val="00985373"/>
    <w:rsid w:val="009853AC"/>
    <w:rsid w:val="009853CB"/>
    <w:rsid w:val="009853FF"/>
    <w:rsid w:val="00985482"/>
    <w:rsid w:val="00985486"/>
    <w:rsid w:val="009854B5"/>
    <w:rsid w:val="009855ED"/>
    <w:rsid w:val="009855F8"/>
    <w:rsid w:val="00985658"/>
    <w:rsid w:val="009856A8"/>
    <w:rsid w:val="009856B1"/>
    <w:rsid w:val="009856CC"/>
    <w:rsid w:val="009856CF"/>
    <w:rsid w:val="009856EF"/>
    <w:rsid w:val="00985742"/>
    <w:rsid w:val="00985756"/>
    <w:rsid w:val="009857C6"/>
    <w:rsid w:val="00985822"/>
    <w:rsid w:val="0098583A"/>
    <w:rsid w:val="0098585C"/>
    <w:rsid w:val="00985868"/>
    <w:rsid w:val="0098594B"/>
    <w:rsid w:val="009859CC"/>
    <w:rsid w:val="00985A0A"/>
    <w:rsid w:val="00985AF0"/>
    <w:rsid w:val="00985B10"/>
    <w:rsid w:val="00985B1A"/>
    <w:rsid w:val="00985BD8"/>
    <w:rsid w:val="00985C4E"/>
    <w:rsid w:val="00985CBD"/>
    <w:rsid w:val="00985D6F"/>
    <w:rsid w:val="00985D7E"/>
    <w:rsid w:val="00985DED"/>
    <w:rsid w:val="00985F09"/>
    <w:rsid w:val="00985F53"/>
    <w:rsid w:val="00986071"/>
    <w:rsid w:val="009860D7"/>
    <w:rsid w:val="0098614B"/>
    <w:rsid w:val="00986219"/>
    <w:rsid w:val="00986389"/>
    <w:rsid w:val="00986432"/>
    <w:rsid w:val="00986495"/>
    <w:rsid w:val="009864E0"/>
    <w:rsid w:val="00986554"/>
    <w:rsid w:val="009865B5"/>
    <w:rsid w:val="009865EC"/>
    <w:rsid w:val="009866E1"/>
    <w:rsid w:val="009866EF"/>
    <w:rsid w:val="009866FB"/>
    <w:rsid w:val="00986706"/>
    <w:rsid w:val="0098671D"/>
    <w:rsid w:val="00986795"/>
    <w:rsid w:val="00986796"/>
    <w:rsid w:val="009867CB"/>
    <w:rsid w:val="009867F7"/>
    <w:rsid w:val="0098684D"/>
    <w:rsid w:val="009868AC"/>
    <w:rsid w:val="009868B8"/>
    <w:rsid w:val="009869A3"/>
    <w:rsid w:val="009869AB"/>
    <w:rsid w:val="009869CD"/>
    <w:rsid w:val="00986A44"/>
    <w:rsid w:val="00986AD7"/>
    <w:rsid w:val="00986AF8"/>
    <w:rsid w:val="00986B3B"/>
    <w:rsid w:val="00986B4C"/>
    <w:rsid w:val="00986B6C"/>
    <w:rsid w:val="00986CB7"/>
    <w:rsid w:val="00986CD2"/>
    <w:rsid w:val="00986CD3"/>
    <w:rsid w:val="00986D0F"/>
    <w:rsid w:val="00986D2A"/>
    <w:rsid w:val="00986D33"/>
    <w:rsid w:val="00986D58"/>
    <w:rsid w:val="00986DAF"/>
    <w:rsid w:val="00986DBA"/>
    <w:rsid w:val="00986F5F"/>
    <w:rsid w:val="00986F98"/>
    <w:rsid w:val="0098706F"/>
    <w:rsid w:val="00987082"/>
    <w:rsid w:val="009870D9"/>
    <w:rsid w:val="0098720B"/>
    <w:rsid w:val="00987278"/>
    <w:rsid w:val="009873E5"/>
    <w:rsid w:val="00987484"/>
    <w:rsid w:val="0098763F"/>
    <w:rsid w:val="009876F5"/>
    <w:rsid w:val="009877C6"/>
    <w:rsid w:val="00987828"/>
    <w:rsid w:val="00987859"/>
    <w:rsid w:val="00987862"/>
    <w:rsid w:val="009878AB"/>
    <w:rsid w:val="0098792A"/>
    <w:rsid w:val="0098797E"/>
    <w:rsid w:val="009879B9"/>
    <w:rsid w:val="009879E1"/>
    <w:rsid w:val="009879F3"/>
    <w:rsid w:val="009879FC"/>
    <w:rsid w:val="00987AAA"/>
    <w:rsid w:val="00987B06"/>
    <w:rsid w:val="00987B1C"/>
    <w:rsid w:val="00987B3E"/>
    <w:rsid w:val="00987BE6"/>
    <w:rsid w:val="00987C74"/>
    <w:rsid w:val="00987CA8"/>
    <w:rsid w:val="00987D05"/>
    <w:rsid w:val="00987D20"/>
    <w:rsid w:val="00987D6D"/>
    <w:rsid w:val="00987D75"/>
    <w:rsid w:val="00987D96"/>
    <w:rsid w:val="00987DEC"/>
    <w:rsid w:val="00987E51"/>
    <w:rsid w:val="00987F03"/>
    <w:rsid w:val="00987FC0"/>
    <w:rsid w:val="00990005"/>
    <w:rsid w:val="00990037"/>
    <w:rsid w:val="00990045"/>
    <w:rsid w:val="00990060"/>
    <w:rsid w:val="009900E3"/>
    <w:rsid w:val="00990101"/>
    <w:rsid w:val="00990195"/>
    <w:rsid w:val="0099021D"/>
    <w:rsid w:val="00990236"/>
    <w:rsid w:val="0099026C"/>
    <w:rsid w:val="0099026E"/>
    <w:rsid w:val="00990275"/>
    <w:rsid w:val="009902B4"/>
    <w:rsid w:val="009902F6"/>
    <w:rsid w:val="00990305"/>
    <w:rsid w:val="009903A2"/>
    <w:rsid w:val="009903A3"/>
    <w:rsid w:val="009903CC"/>
    <w:rsid w:val="009903EB"/>
    <w:rsid w:val="0099046F"/>
    <w:rsid w:val="00990499"/>
    <w:rsid w:val="0099049F"/>
    <w:rsid w:val="009904F2"/>
    <w:rsid w:val="00990509"/>
    <w:rsid w:val="009906B2"/>
    <w:rsid w:val="00990721"/>
    <w:rsid w:val="00990726"/>
    <w:rsid w:val="0099075E"/>
    <w:rsid w:val="009907F8"/>
    <w:rsid w:val="00990863"/>
    <w:rsid w:val="0099087D"/>
    <w:rsid w:val="009909A1"/>
    <w:rsid w:val="00990A85"/>
    <w:rsid w:val="00990AE8"/>
    <w:rsid w:val="00990AEF"/>
    <w:rsid w:val="00990B26"/>
    <w:rsid w:val="00990B36"/>
    <w:rsid w:val="00990B6C"/>
    <w:rsid w:val="00990B8F"/>
    <w:rsid w:val="00990BD8"/>
    <w:rsid w:val="00990C12"/>
    <w:rsid w:val="00990D66"/>
    <w:rsid w:val="00990DBB"/>
    <w:rsid w:val="00990DC5"/>
    <w:rsid w:val="00990DC9"/>
    <w:rsid w:val="00990E5F"/>
    <w:rsid w:val="00990E9F"/>
    <w:rsid w:val="00990ED7"/>
    <w:rsid w:val="00990F53"/>
    <w:rsid w:val="0099100E"/>
    <w:rsid w:val="009910BD"/>
    <w:rsid w:val="009911EA"/>
    <w:rsid w:val="00991219"/>
    <w:rsid w:val="0099128D"/>
    <w:rsid w:val="009912DD"/>
    <w:rsid w:val="009912F7"/>
    <w:rsid w:val="0099132D"/>
    <w:rsid w:val="00991388"/>
    <w:rsid w:val="009913D1"/>
    <w:rsid w:val="009913EB"/>
    <w:rsid w:val="00991401"/>
    <w:rsid w:val="0099148E"/>
    <w:rsid w:val="0099149A"/>
    <w:rsid w:val="0099158B"/>
    <w:rsid w:val="00991634"/>
    <w:rsid w:val="00991708"/>
    <w:rsid w:val="00991738"/>
    <w:rsid w:val="009917AA"/>
    <w:rsid w:val="009917E9"/>
    <w:rsid w:val="0099190A"/>
    <w:rsid w:val="0099199E"/>
    <w:rsid w:val="00991A16"/>
    <w:rsid w:val="00991A89"/>
    <w:rsid w:val="00991AAB"/>
    <w:rsid w:val="00991ADE"/>
    <w:rsid w:val="00991BC6"/>
    <w:rsid w:val="00991C3C"/>
    <w:rsid w:val="00991C90"/>
    <w:rsid w:val="00991CEB"/>
    <w:rsid w:val="00991CF0"/>
    <w:rsid w:val="00991E13"/>
    <w:rsid w:val="00991EDB"/>
    <w:rsid w:val="00991F24"/>
    <w:rsid w:val="00991FDD"/>
    <w:rsid w:val="00992023"/>
    <w:rsid w:val="0099208F"/>
    <w:rsid w:val="009921B3"/>
    <w:rsid w:val="00992221"/>
    <w:rsid w:val="00992237"/>
    <w:rsid w:val="009922C4"/>
    <w:rsid w:val="00992370"/>
    <w:rsid w:val="009923D2"/>
    <w:rsid w:val="00992403"/>
    <w:rsid w:val="00992443"/>
    <w:rsid w:val="00992458"/>
    <w:rsid w:val="00992477"/>
    <w:rsid w:val="009924AA"/>
    <w:rsid w:val="009924C1"/>
    <w:rsid w:val="009924EC"/>
    <w:rsid w:val="009925AD"/>
    <w:rsid w:val="00992627"/>
    <w:rsid w:val="00992748"/>
    <w:rsid w:val="009928F4"/>
    <w:rsid w:val="00992946"/>
    <w:rsid w:val="00992948"/>
    <w:rsid w:val="0099294F"/>
    <w:rsid w:val="00992952"/>
    <w:rsid w:val="00992A2D"/>
    <w:rsid w:val="00992B3C"/>
    <w:rsid w:val="00992C07"/>
    <w:rsid w:val="00992C08"/>
    <w:rsid w:val="00992CC7"/>
    <w:rsid w:val="00992DBF"/>
    <w:rsid w:val="00992DC0"/>
    <w:rsid w:val="00992E27"/>
    <w:rsid w:val="00992F75"/>
    <w:rsid w:val="00992FB8"/>
    <w:rsid w:val="00992FB9"/>
    <w:rsid w:val="00993057"/>
    <w:rsid w:val="009930EA"/>
    <w:rsid w:val="009930FF"/>
    <w:rsid w:val="009931C6"/>
    <w:rsid w:val="009931ED"/>
    <w:rsid w:val="0099324A"/>
    <w:rsid w:val="0099325C"/>
    <w:rsid w:val="009932F2"/>
    <w:rsid w:val="00993321"/>
    <w:rsid w:val="00993369"/>
    <w:rsid w:val="009933DE"/>
    <w:rsid w:val="009934BD"/>
    <w:rsid w:val="009934C8"/>
    <w:rsid w:val="009934CC"/>
    <w:rsid w:val="009934F7"/>
    <w:rsid w:val="009935FC"/>
    <w:rsid w:val="00993642"/>
    <w:rsid w:val="0099375A"/>
    <w:rsid w:val="00993785"/>
    <w:rsid w:val="00993791"/>
    <w:rsid w:val="009937ED"/>
    <w:rsid w:val="00993802"/>
    <w:rsid w:val="00993815"/>
    <w:rsid w:val="0099381C"/>
    <w:rsid w:val="0099387A"/>
    <w:rsid w:val="009938E1"/>
    <w:rsid w:val="00993982"/>
    <w:rsid w:val="0099399F"/>
    <w:rsid w:val="00993A32"/>
    <w:rsid w:val="00993ACD"/>
    <w:rsid w:val="00993AF6"/>
    <w:rsid w:val="00993BFA"/>
    <w:rsid w:val="00993CE5"/>
    <w:rsid w:val="00993E35"/>
    <w:rsid w:val="00993E56"/>
    <w:rsid w:val="00993E76"/>
    <w:rsid w:val="00993EB6"/>
    <w:rsid w:val="00993EBA"/>
    <w:rsid w:val="00993EEC"/>
    <w:rsid w:val="00993F1F"/>
    <w:rsid w:val="00993F32"/>
    <w:rsid w:val="00993F65"/>
    <w:rsid w:val="0099401E"/>
    <w:rsid w:val="009940B8"/>
    <w:rsid w:val="009940D7"/>
    <w:rsid w:val="009941BE"/>
    <w:rsid w:val="00994227"/>
    <w:rsid w:val="00994249"/>
    <w:rsid w:val="009942A7"/>
    <w:rsid w:val="00994309"/>
    <w:rsid w:val="009943D2"/>
    <w:rsid w:val="009943EF"/>
    <w:rsid w:val="00994430"/>
    <w:rsid w:val="0099443F"/>
    <w:rsid w:val="0099445D"/>
    <w:rsid w:val="00994481"/>
    <w:rsid w:val="00994571"/>
    <w:rsid w:val="00994580"/>
    <w:rsid w:val="0099458D"/>
    <w:rsid w:val="0099461C"/>
    <w:rsid w:val="00994620"/>
    <w:rsid w:val="00994629"/>
    <w:rsid w:val="0099470A"/>
    <w:rsid w:val="009947B7"/>
    <w:rsid w:val="009947FD"/>
    <w:rsid w:val="00994890"/>
    <w:rsid w:val="00994892"/>
    <w:rsid w:val="00994A09"/>
    <w:rsid w:val="00994A31"/>
    <w:rsid w:val="00994C19"/>
    <w:rsid w:val="00994C1A"/>
    <w:rsid w:val="00994C93"/>
    <w:rsid w:val="00994CA5"/>
    <w:rsid w:val="00994CA9"/>
    <w:rsid w:val="00994CB8"/>
    <w:rsid w:val="00994CB9"/>
    <w:rsid w:val="00994D2D"/>
    <w:rsid w:val="00994DE3"/>
    <w:rsid w:val="00994E16"/>
    <w:rsid w:val="00994E6B"/>
    <w:rsid w:val="00994E74"/>
    <w:rsid w:val="00994EBF"/>
    <w:rsid w:val="00994F05"/>
    <w:rsid w:val="00994FDD"/>
    <w:rsid w:val="0099500D"/>
    <w:rsid w:val="0099500E"/>
    <w:rsid w:val="00995014"/>
    <w:rsid w:val="0099520C"/>
    <w:rsid w:val="009953FD"/>
    <w:rsid w:val="00995605"/>
    <w:rsid w:val="00995618"/>
    <w:rsid w:val="0099564B"/>
    <w:rsid w:val="009956B6"/>
    <w:rsid w:val="009956D5"/>
    <w:rsid w:val="0099570B"/>
    <w:rsid w:val="00995792"/>
    <w:rsid w:val="009957B1"/>
    <w:rsid w:val="0099587B"/>
    <w:rsid w:val="009958A5"/>
    <w:rsid w:val="009958B4"/>
    <w:rsid w:val="009959C2"/>
    <w:rsid w:val="00995A04"/>
    <w:rsid w:val="00995A1E"/>
    <w:rsid w:val="00995A23"/>
    <w:rsid w:val="00995A31"/>
    <w:rsid w:val="00995A5D"/>
    <w:rsid w:val="00995A62"/>
    <w:rsid w:val="00995A94"/>
    <w:rsid w:val="00995A9B"/>
    <w:rsid w:val="00995AA5"/>
    <w:rsid w:val="00995AF1"/>
    <w:rsid w:val="00995B08"/>
    <w:rsid w:val="00995B10"/>
    <w:rsid w:val="00995C33"/>
    <w:rsid w:val="00995CA4"/>
    <w:rsid w:val="00995CBE"/>
    <w:rsid w:val="00995CDB"/>
    <w:rsid w:val="00995D1A"/>
    <w:rsid w:val="00995D6E"/>
    <w:rsid w:val="00995FF6"/>
    <w:rsid w:val="0099600F"/>
    <w:rsid w:val="00996022"/>
    <w:rsid w:val="00996056"/>
    <w:rsid w:val="00996078"/>
    <w:rsid w:val="00996087"/>
    <w:rsid w:val="009960C0"/>
    <w:rsid w:val="009960D8"/>
    <w:rsid w:val="00996157"/>
    <w:rsid w:val="00996190"/>
    <w:rsid w:val="009961BC"/>
    <w:rsid w:val="009961CF"/>
    <w:rsid w:val="00996211"/>
    <w:rsid w:val="0099625D"/>
    <w:rsid w:val="00996272"/>
    <w:rsid w:val="009962EE"/>
    <w:rsid w:val="009962FA"/>
    <w:rsid w:val="00996325"/>
    <w:rsid w:val="00996363"/>
    <w:rsid w:val="00996378"/>
    <w:rsid w:val="00996438"/>
    <w:rsid w:val="0099646A"/>
    <w:rsid w:val="009964D3"/>
    <w:rsid w:val="009964F4"/>
    <w:rsid w:val="0099650B"/>
    <w:rsid w:val="00996523"/>
    <w:rsid w:val="0099657E"/>
    <w:rsid w:val="00996592"/>
    <w:rsid w:val="009965E4"/>
    <w:rsid w:val="00996606"/>
    <w:rsid w:val="00996658"/>
    <w:rsid w:val="009966C1"/>
    <w:rsid w:val="009966D4"/>
    <w:rsid w:val="0099673A"/>
    <w:rsid w:val="00996762"/>
    <w:rsid w:val="0099677D"/>
    <w:rsid w:val="00996841"/>
    <w:rsid w:val="0099685A"/>
    <w:rsid w:val="009968DE"/>
    <w:rsid w:val="00996935"/>
    <w:rsid w:val="0099698F"/>
    <w:rsid w:val="00996AE3"/>
    <w:rsid w:val="00996B4A"/>
    <w:rsid w:val="00996B8F"/>
    <w:rsid w:val="00996B90"/>
    <w:rsid w:val="00996BF1"/>
    <w:rsid w:val="00996C01"/>
    <w:rsid w:val="00996C0B"/>
    <w:rsid w:val="00996C71"/>
    <w:rsid w:val="00996D6C"/>
    <w:rsid w:val="00996D81"/>
    <w:rsid w:val="00996DAE"/>
    <w:rsid w:val="00996E6A"/>
    <w:rsid w:val="00996E77"/>
    <w:rsid w:val="00996E92"/>
    <w:rsid w:val="00996EAA"/>
    <w:rsid w:val="00996EE0"/>
    <w:rsid w:val="00996F46"/>
    <w:rsid w:val="00996F71"/>
    <w:rsid w:val="00996FDD"/>
    <w:rsid w:val="00997060"/>
    <w:rsid w:val="00997075"/>
    <w:rsid w:val="009970A4"/>
    <w:rsid w:val="009970D6"/>
    <w:rsid w:val="00997149"/>
    <w:rsid w:val="0099724F"/>
    <w:rsid w:val="0099729F"/>
    <w:rsid w:val="00997320"/>
    <w:rsid w:val="009973B1"/>
    <w:rsid w:val="009973F0"/>
    <w:rsid w:val="009973F1"/>
    <w:rsid w:val="0099750B"/>
    <w:rsid w:val="0099751D"/>
    <w:rsid w:val="00997584"/>
    <w:rsid w:val="009975AC"/>
    <w:rsid w:val="009975C0"/>
    <w:rsid w:val="00997691"/>
    <w:rsid w:val="009977AF"/>
    <w:rsid w:val="009977BC"/>
    <w:rsid w:val="009977CD"/>
    <w:rsid w:val="00997866"/>
    <w:rsid w:val="0099787B"/>
    <w:rsid w:val="009978CA"/>
    <w:rsid w:val="0099791E"/>
    <w:rsid w:val="00997920"/>
    <w:rsid w:val="00997956"/>
    <w:rsid w:val="009979B2"/>
    <w:rsid w:val="009979D8"/>
    <w:rsid w:val="009979DA"/>
    <w:rsid w:val="00997A1D"/>
    <w:rsid w:val="00997A3A"/>
    <w:rsid w:val="00997A8D"/>
    <w:rsid w:val="00997BE6"/>
    <w:rsid w:val="00997C48"/>
    <w:rsid w:val="00997C64"/>
    <w:rsid w:val="00997C66"/>
    <w:rsid w:val="00997CC2"/>
    <w:rsid w:val="00997CE2"/>
    <w:rsid w:val="00997D47"/>
    <w:rsid w:val="00997D55"/>
    <w:rsid w:val="00997D7A"/>
    <w:rsid w:val="00997D92"/>
    <w:rsid w:val="00997DF3"/>
    <w:rsid w:val="00997E2D"/>
    <w:rsid w:val="00997E56"/>
    <w:rsid w:val="00997E73"/>
    <w:rsid w:val="00997E85"/>
    <w:rsid w:val="00997EF0"/>
    <w:rsid w:val="00997EFB"/>
    <w:rsid w:val="00997F2F"/>
    <w:rsid w:val="00997F4A"/>
    <w:rsid w:val="009A0081"/>
    <w:rsid w:val="009A00B4"/>
    <w:rsid w:val="009A00CC"/>
    <w:rsid w:val="009A00DA"/>
    <w:rsid w:val="009A0133"/>
    <w:rsid w:val="009A0159"/>
    <w:rsid w:val="009A0244"/>
    <w:rsid w:val="009A0310"/>
    <w:rsid w:val="009A03C2"/>
    <w:rsid w:val="009A0428"/>
    <w:rsid w:val="009A04A0"/>
    <w:rsid w:val="009A0521"/>
    <w:rsid w:val="009A05C2"/>
    <w:rsid w:val="009A05EA"/>
    <w:rsid w:val="009A065B"/>
    <w:rsid w:val="009A067D"/>
    <w:rsid w:val="009A075F"/>
    <w:rsid w:val="009A0793"/>
    <w:rsid w:val="009A07DA"/>
    <w:rsid w:val="009A084A"/>
    <w:rsid w:val="009A08D2"/>
    <w:rsid w:val="009A0972"/>
    <w:rsid w:val="009A0997"/>
    <w:rsid w:val="009A09E3"/>
    <w:rsid w:val="009A0A48"/>
    <w:rsid w:val="009A0B4B"/>
    <w:rsid w:val="009A0B97"/>
    <w:rsid w:val="009A0C33"/>
    <w:rsid w:val="009A0C57"/>
    <w:rsid w:val="009A0C67"/>
    <w:rsid w:val="009A0CAD"/>
    <w:rsid w:val="009A0CC4"/>
    <w:rsid w:val="009A0CC9"/>
    <w:rsid w:val="009A0D0D"/>
    <w:rsid w:val="009A0D34"/>
    <w:rsid w:val="009A0D4B"/>
    <w:rsid w:val="009A0DCF"/>
    <w:rsid w:val="009A0DED"/>
    <w:rsid w:val="009A0E08"/>
    <w:rsid w:val="009A0E75"/>
    <w:rsid w:val="009A0EDB"/>
    <w:rsid w:val="009A0EF5"/>
    <w:rsid w:val="009A0F74"/>
    <w:rsid w:val="009A0F98"/>
    <w:rsid w:val="009A0FA4"/>
    <w:rsid w:val="009A1047"/>
    <w:rsid w:val="009A1146"/>
    <w:rsid w:val="009A1173"/>
    <w:rsid w:val="009A11DE"/>
    <w:rsid w:val="009A122F"/>
    <w:rsid w:val="009A1233"/>
    <w:rsid w:val="009A1283"/>
    <w:rsid w:val="009A12BA"/>
    <w:rsid w:val="009A12DF"/>
    <w:rsid w:val="009A1357"/>
    <w:rsid w:val="009A13E0"/>
    <w:rsid w:val="009A14B0"/>
    <w:rsid w:val="009A14E7"/>
    <w:rsid w:val="009A1525"/>
    <w:rsid w:val="009A1532"/>
    <w:rsid w:val="009A1557"/>
    <w:rsid w:val="009A15AC"/>
    <w:rsid w:val="009A16BC"/>
    <w:rsid w:val="009A16F8"/>
    <w:rsid w:val="009A1753"/>
    <w:rsid w:val="009A1778"/>
    <w:rsid w:val="009A177F"/>
    <w:rsid w:val="009A1859"/>
    <w:rsid w:val="009A19C2"/>
    <w:rsid w:val="009A1A91"/>
    <w:rsid w:val="009A1A9D"/>
    <w:rsid w:val="009A1ACE"/>
    <w:rsid w:val="009A1B04"/>
    <w:rsid w:val="009A1B8C"/>
    <w:rsid w:val="009A1BDB"/>
    <w:rsid w:val="009A1C0B"/>
    <w:rsid w:val="009A1C4C"/>
    <w:rsid w:val="009A1D74"/>
    <w:rsid w:val="009A1E6E"/>
    <w:rsid w:val="009A1E76"/>
    <w:rsid w:val="009A1E7E"/>
    <w:rsid w:val="009A1F79"/>
    <w:rsid w:val="009A2188"/>
    <w:rsid w:val="009A2198"/>
    <w:rsid w:val="009A21D5"/>
    <w:rsid w:val="009A22B5"/>
    <w:rsid w:val="009A2381"/>
    <w:rsid w:val="009A2445"/>
    <w:rsid w:val="009A2463"/>
    <w:rsid w:val="009A247D"/>
    <w:rsid w:val="009A2578"/>
    <w:rsid w:val="009A262F"/>
    <w:rsid w:val="009A2646"/>
    <w:rsid w:val="009A2649"/>
    <w:rsid w:val="009A278B"/>
    <w:rsid w:val="009A2946"/>
    <w:rsid w:val="009A29AC"/>
    <w:rsid w:val="009A2A13"/>
    <w:rsid w:val="009A2A45"/>
    <w:rsid w:val="009A2AE2"/>
    <w:rsid w:val="009A2AE8"/>
    <w:rsid w:val="009A2B38"/>
    <w:rsid w:val="009A2B61"/>
    <w:rsid w:val="009A2BA0"/>
    <w:rsid w:val="009A2C21"/>
    <w:rsid w:val="009A2CA9"/>
    <w:rsid w:val="009A2CAB"/>
    <w:rsid w:val="009A2DDF"/>
    <w:rsid w:val="009A2DEA"/>
    <w:rsid w:val="009A2E24"/>
    <w:rsid w:val="009A2E67"/>
    <w:rsid w:val="009A2E83"/>
    <w:rsid w:val="009A2E8B"/>
    <w:rsid w:val="009A2EC2"/>
    <w:rsid w:val="009A2F26"/>
    <w:rsid w:val="009A2F76"/>
    <w:rsid w:val="009A2F9A"/>
    <w:rsid w:val="009A2FD7"/>
    <w:rsid w:val="009A2FF4"/>
    <w:rsid w:val="009A3029"/>
    <w:rsid w:val="009A3160"/>
    <w:rsid w:val="009A31D4"/>
    <w:rsid w:val="009A328A"/>
    <w:rsid w:val="009A33AF"/>
    <w:rsid w:val="009A33DF"/>
    <w:rsid w:val="009A342B"/>
    <w:rsid w:val="009A3454"/>
    <w:rsid w:val="009A351C"/>
    <w:rsid w:val="009A3590"/>
    <w:rsid w:val="009A35F5"/>
    <w:rsid w:val="009A3606"/>
    <w:rsid w:val="009A3644"/>
    <w:rsid w:val="009A36E7"/>
    <w:rsid w:val="009A3728"/>
    <w:rsid w:val="009A383F"/>
    <w:rsid w:val="009A3860"/>
    <w:rsid w:val="009A3899"/>
    <w:rsid w:val="009A38E1"/>
    <w:rsid w:val="009A39A6"/>
    <w:rsid w:val="009A39BD"/>
    <w:rsid w:val="009A39DD"/>
    <w:rsid w:val="009A3A30"/>
    <w:rsid w:val="009A3A4C"/>
    <w:rsid w:val="009A3A8F"/>
    <w:rsid w:val="009A3AA8"/>
    <w:rsid w:val="009A3AD4"/>
    <w:rsid w:val="009A3B00"/>
    <w:rsid w:val="009A3BCB"/>
    <w:rsid w:val="009A3D2C"/>
    <w:rsid w:val="009A3D4A"/>
    <w:rsid w:val="009A3D9C"/>
    <w:rsid w:val="009A3E30"/>
    <w:rsid w:val="009A3E63"/>
    <w:rsid w:val="009A3F10"/>
    <w:rsid w:val="009A3F5A"/>
    <w:rsid w:val="009A3F6E"/>
    <w:rsid w:val="009A3F9B"/>
    <w:rsid w:val="009A3F9E"/>
    <w:rsid w:val="009A3F9F"/>
    <w:rsid w:val="009A3FBD"/>
    <w:rsid w:val="009A3FC8"/>
    <w:rsid w:val="009A4073"/>
    <w:rsid w:val="009A412C"/>
    <w:rsid w:val="009A4162"/>
    <w:rsid w:val="009A41ED"/>
    <w:rsid w:val="009A4271"/>
    <w:rsid w:val="009A4414"/>
    <w:rsid w:val="009A4466"/>
    <w:rsid w:val="009A447D"/>
    <w:rsid w:val="009A44BA"/>
    <w:rsid w:val="009A44BB"/>
    <w:rsid w:val="009A44ED"/>
    <w:rsid w:val="009A4561"/>
    <w:rsid w:val="009A4567"/>
    <w:rsid w:val="009A4596"/>
    <w:rsid w:val="009A45F5"/>
    <w:rsid w:val="009A4604"/>
    <w:rsid w:val="009A4646"/>
    <w:rsid w:val="009A470D"/>
    <w:rsid w:val="009A4768"/>
    <w:rsid w:val="009A47C4"/>
    <w:rsid w:val="009A47D9"/>
    <w:rsid w:val="009A47F1"/>
    <w:rsid w:val="009A4836"/>
    <w:rsid w:val="009A484B"/>
    <w:rsid w:val="009A484F"/>
    <w:rsid w:val="009A48B8"/>
    <w:rsid w:val="009A4910"/>
    <w:rsid w:val="009A4A77"/>
    <w:rsid w:val="009A4C0E"/>
    <w:rsid w:val="009A4D6F"/>
    <w:rsid w:val="009A4D81"/>
    <w:rsid w:val="009A4D86"/>
    <w:rsid w:val="009A4D9C"/>
    <w:rsid w:val="009A4DA1"/>
    <w:rsid w:val="009A4DCE"/>
    <w:rsid w:val="009A4E6A"/>
    <w:rsid w:val="009A4EAA"/>
    <w:rsid w:val="009A4EAC"/>
    <w:rsid w:val="009A4EC3"/>
    <w:rsid w:val="009A4FE2"/>
    <w:rsid w:val="009A51EA"/>
    <w:rsid w:val="009A525B"/>
    <w:rsid w:val="009A5280"/>
    <w:rsid w:val="009A52FE"/>
    <w:rsid w:val="009A537A"/>
    <w:rsid w:val="009A53F8"/>
    <w:rsid w:val="009A54B8"/>
    <w:rsid w:val="009A54CA"/>
    <w:rsid w:val="009A5590"/>
    <w:rsid w:val="009A5596"/>
    <w:rsid w:val="009A56C8"/>
    <w:rsid w:val="009A56D2"/>
    <w:rsid w:val="009A5714"/>
    <w:rsid w:val="009A5728"/>
    <w:rsid w:val="009A578C"/>
    <w:rsid w:val="009A579D"/>
    <w:rsid w:val="009A57DD"/>
    <w:rsid w:val="009A58D2"/>
    <w:rsid w:val="009A591B"/>
    <w:rsid w:val="009A59CE"/>
    <w:rsid w:val="009A5A0A"/>
    <w:rsid w:val="009A5A5C"/>
    <w:rsid w:val="009A5B63"/>
    <w:rsid w:val="009A5B8C"/>
    <w:rsid w:val="009A5C1A"/>
    <w:rsid w:val="009A5C69"/>
    <w:rsid w:val="009A5C73"/>
    <w:rsid w:val="009A5D34"/>
    <w:rsid w:val="009A5D88"/>
    <w:rsid w:val="009A5DD3"/>
    <w:rsid w:val="009A5DE4"/>
    <w:rsid w:val="009A5F5C"/>
    <w:rsid w:val="009A5F73"/>
    <w:rsid w:val="009A6089"/>
    <w:rsid w:val="009A6192"/>
    <w:rsid w:val="009A619B"/>
    <w:rsid w:val="009A621D"/>
    <w:rsid w:val="009A624C"/>
    <w:rsid w:val="009A6256"/>
    <w:rsid w:val="009A628E"/>
    <w:rsid w:val="009A62BE"/>
    <w:rsid w:val="009A6341"/>
    <w:rsid w:val="009A646E"/>
    <w:rsid w:val="009A6487"/>
    <w:rsid w:val="009A64A4"/>
    <w:rsid w:val="009A655D"/>
    <w:rsid w:val="009A65F7"/>
    <w:rsid w:val="009A660A"/>
    <w:rsid w:val="009A666C"/>
    <w:rsid w:val="009A66B7"/>
    <w:rsid w:val="009A66E7"/>
    <w:rsid w:val="009A6719"/>
    <w:rsid w:val="009A6801"/>
    <w:rsid w:val="009A6820"/>
    <w:rsid w:val="009A685C"/>
    <w:rsid w:val="009A6891"/>
    <w:rsid w:val="009A68B7"/>
    <w:rsid w:val="009A68F9"/>
    <w:rsid w:val="009A6956"/>
    <w:rsid w:val="009A6A23"/>
    <w:rsid w:val="009A6A27"/>
    <w:rsid w:val="009A6AA6"/>
    <w:rsid w:val="009A6C0C"/>
    <w:rsid w:val="009A6D6B"/>
    <w:rsid w:val="009A6D6F"/>
    <w:rsid w:val="009A6D75"/>
    <w:rsid w:val="009A6D86"/>
    <w:rsid w:val="009A6D9D"/>
    <w:rsid w:val="009A6DDF"/>
    <w:rsid w:val="009A6E47"/>
    <w:rsid w:val="009A6F15"/>
    <w:rsid w:val="009A6F1D"/>
    <w:rsid w:val="009A6F21"/>
    <w:rsid w:val="009A6F24"/>
    <w:rsid w:val="009A6F62"/>
    <w:rsid w:val="009A6FAD"/>
    <w:rsid w:val="009A717F"/>
    <w:rsid w:val="009A7192"/>
    <w:rsid w:val="009A723D"/>
    <w:rsid w:val="009A72E8"/>
    <w:rsid w:val="009A72EF"/>
    <w:rsid w:val="009A72F2"/>
    <w:rsid w:val="009A7338"/>
    <w:rsid w:val="009A7340"/>
    <w:rsid w:val="009A73C5"/>
    <w:rsid w:val="009A746D"/>
    <w:rsid w:val="009A74E6"/>
    <w:rsid w:val="009A752F"/>
    <w:rsid w:val="009A7544"/>
    <w:rsid w:val="009A7565"/>
    <w:rsid w:val="009A75C8"/>
    <w:rsid w:val="009A75DE"/>
    <w:rsid w:val="009A75DF"/>
    <w:rsid w:val="009A75FB"/>
    <w:rsid w:val="009A7617"/>
    <w:rsid w:val="009A770D"/>
    <w:rsid w:val="009A7745"/>
    <w:rsid w:val="009A7758"/>
    <w:rsid w:val="009A7761"/>
    <w:rsid w:val="009A77B1"/>
    <w:rsid w:val="009A7839"/>
    <w:rsid w:val="009A78D9"/>
    <w:rsid w:val="009A78FC"/>
    <w:rsid w:val="009A7902"/>
    <w:rsid w:val="009A7958"/>
    <w:rsid w:val="009A7963"/>
    <w:rsid w:val="009A796A"/>
    <w:rsid w:val="009A79B5"/>
    <w:rsid w:val="009A79DF"/>
    <w:rsid w:val="009A7A5D"/>
    <w:rsid w:val="009A7B42"/>
    <w:rsid w:val="009A7C39"/>
    <w:rsid w:val="009A7C46"/>
    <w:rsid w:val="009A7C63"/>
    <w:rsid w:val="009A7DAC"/>
    <w:rsid w:val="009A7DDB"/>
    <w:rsid w:val="009A7E94"/>
    <w:rsid w:val="009A7EFC"/>
    <w:rsid w:val="009A7F52"/>
    <w:rsid w:val="009A7F6D"/>
    <w:rsid w:val="009A7FCD"/>
    <w:rsid w:val="009A7FCE"/>
    <w:rsid w:val="009B00A3"/>
    <w:rsid w:val="009B00FE"/>
    <w:rsid w:val="009B012C"/>
    <w:rsid w:val="009B01CB"/>
    <w:rsid w:val="009B01E3"/>
    <w:rsid w:val="009B0206"/>
    <w:rsid w:val="009B0281"/>
    <w:rsid w:val="009B02CD"/>
    <w:rsid w:val="009B031C"/>
    <w:rsid w:val="009B03A9"/>
    <w:rsid w:val="009B03E5"/>
    <w:rsid w:val="009B0428"/>
    <w:rsid w:val="009B042A"/>
    <w:rsid w:val="009B0436"/>
    <w:rsid w:val="009B0642"/>
    <w:rsid w:val="009B0653"/>
    <w:rsid w:val="009B0705"/>
    <w:rsid w:val="009B072B"/>
    <w:rsid w:val="009B079F"/>
    <w:rsid w:val="009B081D"/>
    <w:rsid w:val="009B08A0"/>
    <w:rsid w:val="009B0985"/>
    <w:rsid w:val="009B09BB"/>
    <w:rsid w:val="009B0A44"/>
    <w:rsid w:val="009B0AF7"/>
    <w:rsid w:val="009B0B40"/>
    <w:rsid w:val="009B0B86"/>
    <w:rsid w:val="009B0BCF"/>
    <w:rsid w:val="009B0CAA"/>
    <w:rsid w:val="009B0CBE"/>
    <w:rsid w:val="009B0CC3"/>
    <w:rsid w:val="009B0CF5"/>
    <w:rsid w:val="009B0CF7"/>
    <w:rsid w:val="009B0D06"/>
    <w:rsid w:val="009B0D18"/>
    <w:rsid w:val="009B0D20"/>
    <w:rsid w:val="009B0D67"/>
    <w:rsid w:val="009B0DDD"/>
    <w:rsid w:val="009B0DF1"/>
    <w:rsid w:val="009B0EB0"/>
    <w:rsid w:val="009B0ED5"/>
    <w:rsid w:val="009B0EF0"/>
    <w:rsid w:val="009B0F1D"/>
    <w:rsid w:val="009B0F72"/>
    <w:rsid w:val="009B106A"/>
    <w:rsid w:val="009B1092"/>
    <w:rsid w:val="009B112A"/>
    <w:rsid w:val="009B114C"/>
    <w:rsid w:val="009B1189"/>
    <w:rsid w:val="009B11DB"/>
    <w:rsid w:val="009B11E9"/>
    <w:rsid w:val="009B11FE"/>
    <w:rsid w:val="009B1316"/>
    <w:rsid w:val="009B1348"/>
    <w:rsid w:val="009B1438"/>
    <w:rsid w:val="009B1496"/>
    <w:rsid w:val="009B14A4"/>
    <w:rsid w:val="009B151C"/>
    <w:rsid w:val="009B15CB"/>
    <w:rsid w:val="009B1638"/>
    <w:rsid w:val="009B1674"/>
    <w:rsid w:val="009B1724"/>
    <w:rsid w:val="009B1913"/>
    <w:rsid w:val="009B1919"/>
    <w:rsid w:val="009B19D1"/>
    <w:rsid w:val="009B19ED"/>
    <w:rsid w:val="009B1A28"/>
    <w:rsid w:val="009B1A43"/>
    <w:rsid w:val="009B1AA7"/>
    <w:rsid w:val="009B1B20"/>
    <w:rsid w:val="009B1BA8"/>
    <w:rsid w:val="009B1BE8"/>
    <w:rsid w:val="009B1D0A"/>
    <w:rsid w:val="009B1D64"/>
    <w:rsid w:val="009B1DAC"/>
    <w:rsid w:val="009B1DCF"/>
    <w:rsid w:val="009B1E45"/>
    <w:rsid w:val="009B1E99"/>
    <w:rsid w:val="009B1EDF"/>
    <w:rsid w:val="009B1F0F"/>
    <w:rsid w:val="009B1F5B"/>
    <w:rsid w:val="009B1F98"/>
    <w:rsid w:val="009B1FB3"/>
    <w:rsid w:val="009B2034"/>
    <w:rsid w:val="009B2084"/>
    <w:rsid w:val="009B2099"/>
    <w:rsid w:val="009B209F"/>
    <w:rsid w:val="009B20FF"/>
    <w:rsid w:val="009B21B4"/>
    <w:rsid w:val="009B222D"/>
    <w:rsid w:val="009B2330"/>
    <w:rsid w:val="009B2436"/>
    <w:rsid w:val="009B2476"/>
    <w:rsid w:val="009B24D1"/>
    <w:rsid w:val="009B2508"/>
    <w:rsid w:val="009B2526"/>
    <w:rsid w:val="009B25ED"/>
    <w:rsid w:val="009B2688"/>
    <w:rsid w:val="009B26A6"/>
    <w:rsid w:val="009B26EE"/>
    <w:rsid w:val="009B273A"/>
    <w:rsid w:val="009B2870"/>
    <w:rsid w:val="009B2950"/>
    <w:rsid w:val="009B299C"/>
    <w:rsid w:val="009B2A9E"/>
    <w:rsid w:val="009B2AA6"/>
    <w:rsid w:val="009B2AE3"/>
    <w:rsid w:val="009B2AFE"/>
    <w:rsid w:val="009B2B5B"/>
    <w:rsid w:val="009B2BFB"/>
    <w:rsid w:val="009B2CAE"/>
    <w:rsid w:val="009B2CE6"/>
    <w:rsid w:val="009B2D01"/>
    <w:rsid w:val="009B2D06"/>
    <w:rsid w:val="009B2D0B"/>
    <w:rsid w:val="009B2D84"/>
    <w:rsid w:val="009B2E04"/>
    <w:rsid w:val="009B2E12"/>
    <w:rsid w:val="009B3003"/>
    <w:rsid w:val="009B30A4"/>
    <w:rsid w:val="009B30A9"/>
    <w:rsid w:val="009B30FA"/>
    <w:rsid w:val="009B316B"/>
    <w:rsid w:val="009B31CE"/>
    <w:rsid w:val="009B31F9"/>
    <w:rsid w:val="009B328E"/>
    <w:rsid w:val="009B32D2"/>
    <w:rsid w:val="009B331A"/>
    <w:rsid w:val="009B34EE"/>
    <w:rsid w:val="009B3513"/>
    <w:rsid w:val="009B3528"/>
    <w:rsid w:val="009B3578"/>
    <w:rsid w:val="009B35CE"/>
    <w:rsid w:val="009B35DF"/>
    <w:rsid w:val="009B3611"/>
    <w:rsid w:val="009B36F6"/>
    <w:rsid w:val="009B3713"/>
    <w:rsid w:val="009B3721"/>
    <w:rsid w:val="009B372A"/>
    <w:rsid w:val="009B375B"/>
    <w:rsid w:val="009B3770"/>
    <w:rsid w:val="009B377B"/>
    <w:rsid w:val="009B37B1"/>
    <w:rsid w:val="009B37E9"/>
    <w:rsid w:val="009B385D"/>
    <w:rsid w:val="009B38FC"/>
    <w:rsid w:val="009B39C6"/>
    <w:rsid w:val="009B3A23"/>
    <w:rsid w:val="009B3AC1"/>
    <w:rsid w:val="009B3AEC"/>
    <w:rsid w:val="009B3BEE"/>
    <w:rsid w:val="009B3D17"/>
    <w:rsid w:val="009B3D2B"/>
    <w:rsid w:val="009B3DE6"/>
    <w:rsid w:val="009B3DE9"/>
    <w:rsid w:val="009B3DF5"/>
    <w:rsid w:val="009B3E80"/>
    <w:rsid w:val="009B3E89"/>
    <w:rsid w:val="009B3EA5"/>
    <w:rsid w:val="009B3F02"/>
    <w:rsid w:val="009B3F50"/>
    <w:rsid w:val="009B3F69"/>
    <w:rsid w:val="009B3F70"/>
    <w:rsid w:val="009B3FA8"/>
    <w:rsid w:val="009B3FCC"/>
    <w:rsid w:val="009B4152"/>
    <w:rsid w:val="009B4198"/>
    <w:rsid w:val="009B4199"/>
    <w:rsid w:val="009B41D7"/>
    <w:rsid w:val="009B41FE"/>
    <w:rsid w:val="009B424B"/>
    <w:rsid w:val="009B42AC"/>
    <w:rsid w:val="009B42D7"/>
    <w:rsid w:val="009B430A"/>
    <w:rsid w:val="009B435C"/>
    <w:rsid w:val="009B44E3"/>
    <w:rsid w:val="009B44E6"/>
    <w:rsid w:val="009B453C"/>
    <w:rsid w:val="009B45E6"/>
    <w:rsid w:val="009B466C"/>
    <w:rsid w:val="009B468A"/>
    <w:rsid w:val="009B4741"/>
    <w:rsid w:val="009B4788"/>
    <w:rsid w:val="009B47A9"/>
    <w:rsid w:val="009B47C4"/>
    <w:rsid w:val="009B487D"/>
    <w:rsid w:val="009B4918"/>
    <w:rsid w:val="009B493B"/>
    <w:rsid w:val="009B4964"/>
    <w:rsid w:val="009B4A1C"/>
    <w:rsid w:val="009B4AB7"/>
    <w:rsid w:val="009B4B6C"/>
    <w:rsid w:val="009B4B75"/>
    <w:rsid w:val="009B4BDC"/>
    <w:rsid w:val="009B4C1A"/>
    <w:rsid w:val="009B4DAC"/>
    <w:rsid w:val="009B4E87"/>
    <w:rsid w:val="009B4ECF"/>
    <w:rsid w:val="009B4F2F"/>
    <w:rsid w:val="009B4FC5"/>
    <w:rsid w:val="009B500B"/>
    <w:rsid w:val="009B502F"/>
    <w:rsid w:val="009B5174"/>
    <w:rsid w:val="009B5230"/>
    <w:rsid w:val="009B526C"/>
    <w:rsid w:val="009B52C5"/>
    <w:rsid w:val="009B52DA"/>
    <w:rsid w:val="009B532F"/>
    <w:rsid w:val="009B5362"/>
    <w:rsid w:val="009B5381"/>
    <w:rsid w:val="009B53E1"/>
    <w:rsid w:val="009B54A7"/>
    <w:rsid w:val="009B5545"/>
    <w:rsid w:val="009B5557"/>
    <w:rsid w:val="009B55AA"/>
    <w:rsid w:val="009B55F6"/>
    <w:rsid w:val="009B55FF"/>
    <w:rsid w:val="009B564A"/>
    <w:rsid w:val="009B5670"/>
    <w:rsid w:val="009B5671"/>
    <w:rsid w:val="009B568A"/>
    <w:rsid w:val="009B568D"/>
    <w:rsid w:val="009B56A0"/>
    <w:rsid w:val="009B573D"/>
    <w:rsid w:val="009B5801"/>
    <w:rsid w:val="009B591C"/>
    <w:rsid w:val="009B599E"/>
    <w:rsid w:val="009B59A9"/>
    <w:rsid w:val="009B59AE"/>
    <w:rsid w:val="009B5B00"/>
    <w:rsid w:val="009B5B5B"/>
    <w:rsid w:val="009B5B5D"/>
    <w:rsid w:val="009B5BB0"/>
    <w:rsid w:val="009B5BB1"/>
    <w:rsid w:val="009B5BDA"/>
    <w:rsid w:val="009B5C76"/>
    <w:rsid w:val="009B5D2D"/>
    <w:rsid w:val="009B5E2B"/>
    <w:rsid w:val="009B5E62"/>
    <w:rsid w:val="009B5EA2"/>
    <w:rsid w:val="009B5EBA"/>
    <w:rsid w:val="009B5FE2"/>
    <w:rsid w:val="009B604F"/>
    <w:rsid w:val="009B606A"/>
    <w:rsid w:val="009B6091"/>
    <w:rsid w:val="009B60BB"/>
    <w:rsid w:val="009B6145"/>
    <w:rsid w:val="009B61D0"/>
    <w:rsid w:val="009B6212"/>
    <w:rsid w:val="009B6247"/>
    <w:rsid w:val="009B62C7"/>
    <w:rsid w:val="009B62CB"/>
    <w:rsid w:val="009B634F"/>
    <w:rsid w:val="009B6368"/>
    <w:rsid w:val="009B6384"/>
    <w:rsid w:val="009B63AD"/>
    <w:rsid w:val="009B6454"/>
    <w:rsid w:val="009B654B"/>
    <w:rsid w:val="009B6553"/>
    <w:rsid w:val="009B6624"/>
    <w:rsid w:val="009B670A"/>
    <w:rsid w:val="009B6760"/>
    <w:rsid w:val="009B6951"/>
    <w:rsid w:val="009B6966"/>
    <w:rsid w:val="009B69B7"/>
    <w:rsid w:val="009B69DE"/>
    <w:rsid w:val="009B6AD7"/>
    <w:rsid w:val="009B6B16"/>
    <w:rsid w:val="009B6B33"/>
    <w:rsid w:val="009B6BFE"/>
    <w:rsid w:val="009B6C01"/>
    <w:rsid w:val="009B6D51"/>
    <w:rsid w:val="009B6DA2"/>
    <w:rsid w:val="009B6DB2"/>
    <w:rsid w:val="009B6DED"/>
    <w:rsid w:val="009B6EE5"/>
    <w:rsid w:val="009B6F0E"/>
    <w:rsid w:val="009B6F3A"/>
    <w:rsid w:val="009B6F55"/>
    <w:rsid w:val="009B6FCA"/>
    <w:rsid w:val="009B7049"/>
    <w:rsid w:val="009B706E"/>
    <w:rsid w:val="009B717F"/>
    <w:rsid w:val="009B7226"/>
    <w:rsid w:val="009B722A"/>
    <w:rsid w:val="009B725A"/>
    <w:rsid w:val="009B727A"/>
    <w:rsid w:val="009B72D8"/>
    <w:rsid w:val="009B72F2"/>
    <w:rsid w:val="009B7338"/>
    <w:rsid w:val="009B73E7"/>
    <w:rsid w:val="009B73FA"/>
    <w:rsid w:val="009B7400"/>
    <w:rsid w:val="009B740C"/>
    <w:rsid w:val="009B741D"/>
    <w:rsid w:val="009B742B"/>
    <w:rsid w:val="009B7499"/>
    <w:rsid w:val="009B749C"/>
    <w:rsid w:val="009B74C6"/>
    <w:rsid w:val="009B74CF"/>
    <w:rsid w:val="009B753D"/>
    <w:rsid w:val="009B7605"/>
    <w:rsid w:val="009B7650"/>
    <w:rsid w:val="009B77E5"/>
    <w:rsid w:val="009B78A4"/>
    <w:rsid w:val="009B7948"/>
    <w:rsid w:val="009B7954"/>
    <w:rsid w:val="009B7A1C"/>
    <w:rsid w:val="009B7A33"/>
    <w:rsid w:val="009B7A78"/>
    <w:rsid w:val="009B7CDA"/>
    <w:rsid w:val="009B7D73"/>
    <w:rsid w:val="009B7DB9"/>
    <w:rsid w:val="009B7E06"/>
    <w:rsid w:val="009B7EF2"/>
    <w:rsid w:val="009B7F08"/>
    <w:rsid w:val="009BC5D1"/>
    <w:rsid w:val="009C0044"/>
    <w:rsid w:val="009C020B"/>
    <w:rsid w:val="009C024A"/>
    <w:rsid w:val="009C0429"/>
    <w:rsid w:val="009C0483"/>
    <w:rsid w:val="009C04F0"/>
    <w:rsid w:val="009C0515"/>
    <w:rsid w:val="009C051F"/>
    <w:rsid w:val="009C054A"/>
    <w:rsid w:val="009C057E"/>
    <w:rsid w:val="009C05A5"/>
    <w:rsid w:val="009C05BB"/>
    <w:rsid w:val="009C05F3"/>
    <w:rsid w:val="009C060F"/>
    <w:rsid w:val="009C0617"/>
    <w:rsid w:val="009C0678"/>
    <w:rsid w:val="009C06E6"/>
    <w:rsid w:val="009C0702"/>
    <w:rsid w:val="009C073D"/>
    <w:rsid w:val="009C0743"/>
    <w:rsid w:val="009C0785"/>
    <w:rsid w:val="009C07BD"/>
    <w:rsid w:val="009C080D"/>
    <w:rsid w:val="009C0849"/>
    <w:rsid w:val="009C0870"/>
    <w:rsid w:val="009C088E"/>
    <w:rsid w:val="009C08CA"/>
    <w:rsid w:val="009C0AF3"/>
    <w:rsid w:val="009C0B02"/>
    <w:rsid w:val="009C0B9A"/>
    <w:rsid w:val="009C0C11"/>
    <w:rsid w:val="009C0C1A"/>
    <w:rsid w:val="009C0C48"/>
    <w:rsid w:val="009C0DD0"/>
    <w:rsid w:val="009C0E45"/>
    <w:rsid w:val="009C0E5C"/>
    <w:rsid w:val="009C0E74"/>
    <w:rsid w:val="009C0F17"/>
    <w:rsid w:val="009C0F1B"/>
    <w:rsid w:val="009C0FD9"/>
    <w:rsid w:val="009C1012"/>
    <w:rsid w:val="009C104D"/>
    <w:rsid w:val="009C108B"/>
    <w:rsid w:val="009C1099"/>
    <w:rsid w:val="009C10D6"/>
    <w:rsid w:val="009C10F5"/>
    <w:rsid w:val="009C114B"/>
    <w:rsid w:val="009C1160"/>
    <w:rsid w:val="009C1184"/>
    <w:rsid w:val="009C11A5"/>
    <w:rsid w:val="009C11E5"/>
    <w:rsid w:val="009C11FC"/>
    <w:rsid w:val="009C122A"/>
    <w:rsid w:val="009C122F"/>
    <w:rsid w:val="009C1243"/>
    <w:rsid w:val="009C1280"/>
    <w:rsid w:val="009C1302"/>
    <w:rsid w:val="009C135D"/>
    <w:rsid w:val="009C1364"/>
    <w:rsid w:val="009C143B"/>
    <w:rsid w:val="009C1485"/>
    <w:rsid w:val="009C14BA"/>
    <w:rsid w:val="009C1558"/>
    <w:rsid w:val="009C15F6"/>
    <w:rsid w:val="009C163D"/>
    <w:rsid w:val="009C16B3"/>
    <w:rsid w:val="009C171E"/>
    <w:rsid w:val="009C176C"/>
    <w:rsid w:val="009C179D"/>
    <w:rsid w:val="009C1861"/>
    <w:rsid w:val="009C190B"/>
    <w:rsid w:val="009C1960"/>
    <w:rsid w:val="009C19EF"/>
    <w:rsid w:val="009C1AE5"/>
    <w:rsid w:val="009C1B23"/>
    <w:rsid w:val="009C1B7E"/>
    <w:rsid w:val="009C1B92"/>
    <w:rsid w:val="009C1B9A"/>
    <w:rsid w:val="009C1BD1"/>
    <w:rsid w:val="009C1BD7"/>
    <w:rsid w:val="009C1D27"/>
    <w:rsid w:val="009C1D57"/>
    <w:rsid w:val="009C1DE4"/>
    <w:rsid w:val="009C1EF3"/>
    <w:rsid w:val="009C1F01"/>
    <w:rsid w:val="009C1F71"/>
    <w:rsid w:val="009C1FE8"/>
    <w:rsid w:val="009C1FFD"/>
    <w:rsid w:val="009C2012"/>
    <w:rsid w:val="009C2017"/>
    <w:rsid w:val="009C20B7"/>
    <w:rsid w:val="009C20C0"/>
    <w:rsid w:val="009C2188"/>
    <w:rsid w:val="009C21A6"/>
    <w:rsid w:val="009C21DA"/>
    <w:rsid w:val="009C21DC"/>
    <w:rsid w:val="009C21E6"/>
    <w:rsid w:val="009C2245"/>
    <w:rsid w:val="009C232E"/>
    <w:rsid w:val="009C250D"/>
    <w:rsid w:val="009C2519"/>
    <w:rsid w:val="009C25A3"/>
    <w:rsid w:val="009C25CE"/>
    <w:rsid w:val="009C2676"/>
    <w:rsid w:val="009C27E5"/>
    <w:rsid w:val="009C28D7"/>
    <w:rsid w:val="009C28E5"/>
    <w:rsid w:val="009C2957"/>
    <w:rsid w:val="009C2A2A"/>
    <w:rsid w:val="009C2AC3"/>
    <w:rsid w:val="009C2B4C"/>
    <w:rsid w:val="009C2BAF"/>
    <w:rsid w:val="009C2C02"/>
    <w:rsid w:val="009C2C56"/>
    <w:rsid w:val="009C2C85"/>
    <w:rsid w:val="009C2D69"/>
    <w:rsid w:val="009C2D8E"/>
    <w:rsid w:val="009C2DAB"/>
    <w:rsid w:val="009C2DD2"/>
    <w:rsid w:val="009C2F73"/>
    <w:rsid w:val="009C2F99"/>
    <w:rsid w:val="009C2FDA"/>
    <w:rsid w:val="009C30A5"/>
    <w:rsid w:val="009C311D"/>
    <w:rsid w:val="009C3146"/>
    <w:rsid w:val="009C3223"/>
    <w:rsid w:val="009C322D"/>
    <w:rsid w:val="009C32FC"/>
    <w:rsid w:val="009C3384"/>
    <w:rsid w:val="009C3392"/>
    <w:rsid w:val="009C33C8"/>
    <w:rsid w:val="009C33FE"/>
    <w:rsid w:val="009C34D4"/>
    <w:rsid w:val="009C3505"/>
    <w:rsid w:val="009C3545"/>
    <w:rsid w:val="009C3563"/>
    <w:rsid w:val="009C3661"/>
    <w:rsid w:val="009C369E"/>
    <w:rsid w:val="009C36AD"/>
    <w:rsid w:val="009C375C"/>
    <w:rsid w:val="009C37C0"/>
    <w:rsid w:val="009C3853"/>
    <w:rsid w:val="009C38A2"/>
    <w:rsid w:val="009C3906"/>
    <w:rsid w:val="009C39CC"/>
    <w:rsid w:val="009C39F4"/>
    <w:rsid w:val="009C39F7"/>
    <w:rsid w:val="009C3B76"/>
    <w:rsid w:val="009C3B88"/>
    <w:rsid w:val="009C3B90"/>
    <w:rsid w:val="009C3BFF"/>
    <w:rsid w:val="009C3C68"/>
    <w:rsid w:val="009C3C7E"/>
    <w:rsid w:val="009C3C8C"/>
    <w:rsid w:val="009C3CD2"/>
    <w:rsid w:val="009C3D32"/>
    <w:rsid w:val="009C3DCE"/>
    <w:rsid w:val="009C3E21"/>
    <w:rsid w:val="009C3E46"/>
    <w:rsid w:val="009C3F46"/>
    <w:rsid w:val="009C3F6F"/>
    <w:rsid w:val="009C3F8C"/>
    <w:rsid w:val="009C3FCA"/>
    <w:rsid w:val="009C3FCB"/>
    <w:rsid w:val="009C3FCE"/>
    <w:rsid w:val="009C3FFC"/>
    <w:rsid w:val="009C4033"/>
    <w:rsid w:val="009C4041"/>
    <w:rsid w:val="009C40CD"/>
    <w:rsid w:val="009C4236"/>
    <w:rsid w:val="009C4301"/>
    <w:rsid w:val="009C445A"/>
    <w:rsid w:val="009C4566"/>
    <w:rsid w:val="009C45E1"/>
    <w:rsid w:val="009C45F1"/>
    <w:rsid w:val="009C465D"/>
    <w:rsid w:val="009C4677"/>
    <w:rsid w:val="009C4777"/>
    <w:rsid w:val="009C477D"/>
    <w:rsid w:val="009C4856"/>
    <w:rsid w:val="009C486E"/>
    <w:rsid w:val="009C4971"/>
    <w:rsid w:val="009C4A16"/>
    <w:rsid w:val="009C4A33"/>
    <w:rsid w:val="009C4B94"/>
    <w:rsid w:val="009C4C62"/>
    <w:rsid w:val="009C4C76"/>
    <w:rsid w:val="009C4DE2"/>
    <w:rsid w:val="009C4E76"/>
    <w:rsid w:val="009C4E8E"/>
    <w:rsid w:val="009C4F24"/>
    <w:rsid w:val="009C4F97"/>
    <w:rsid w:val="009C4FFA"/>
    <w:rsid w:val="009C502E"/>
    <w:rsid w:val="009C5121"/>
    <w:rsid w:val="009C5145"/>
    <w:rsid w:val="009C5175"/>
    <w:rsid w:val="009C5203"/>
    <w:rsid w:val="009C5207"/>
    <w:rsid w:val="009C525B"/>
    <w:rsid w:val="009C5378"/>
    <w:rsid w:val="009C542E"/>
    <w:rsid w:val="009C546E"/>
    <w:rsid w:val="009C54DF"/>
    <w:rsid w:val="009C556E"/>
    <w:rsid w:val="009C5577"/>
    <w:rsid w:val="009C56A3"/>
    <w:rsid w:val="009C56C8"/>
    <w:rsid w:val="009C571B"/>
    <w:rsid w:val="009C5748"/>
    <w:rsid w:val="009C5764"/>
    <w:rsid w:val="009C5774"/>
    <w:rsid w:val="009C578B"/>
    <w:rsid w:val="009C58A3"/>
    <w:rsid w:val="009C58C1"/>
    <w:rsid w:val="009C5A13"/>
    <w:rsid w:val="009C5A92"/>
    <w:rsid w:val="009C5AF5"/>
    <w:rsid w:val="009C5BA6"/>
    <w:rsid w:val="009C5BCD"/>
    <w:rsid w:val="009C5BE1"/>
    <w:rsid w:val="009C5C13"/>
    <w:rsid w:val="009C5C1F"/>
    <w:rsid w:val="009C5C7B"/>
    <w:rsid w:val="009C5CAE"/>
    <w:rsid w:val="009C5CD7"/>
    <w:rsid w:val="009C5CE1"/>
    <w:rsid w:val="009C5D92"/>
    <w:rsid w:val="009C5E06"/>
    <w:rsid w:val="009C5E07"/>
    <w:rsid w:val="009C5E28"/>
    <w:rsid w:val="009C5EA7"/>
    <w:rsid w:val="009C5EE8"/>
    <w:rsid w:val="009C5F1E"/>
    <w:rsid w:val="009C5F39"/>
    <w:rsid w:val="009C5F8B"/>
    <w:rsid w:val="009C605D"/>
    <w:rsid w:val="009C605F"/>
    <w:rsid w:val="009C60A5"/>
    <w:rsid w:val="009C60BF"/>
    <w:rsid w:val="009C60C3"/>
    <w:rsid w:val="009C60C8"/>
    <w:rsid w:val="009C613D"/>
    <w:rsid w:val="009C61EE"/>
    <w:rsid w:val="009C61FE"/>
    <w:rsid w:val="009C621B"/>
    <w:rsid w:val="009C628E"/>
    <w:rsid w:val="009C633C"/>
    <w:rsid w:val="009C6354"/>
    <w:rsid w:val="009C637D"/>
    <w:rsid w:val="009C6385"/>
    <w:rsid w:val="009C63BD"/>
    <w:rsid w:val="009C6459"/>
    <w:rsid w:val="009C648C"/>
    <w:rsid w:val="009C6604"/>
    <w:rsid w:val="009C6697"/>
    <w:rsid w:val="009C66BD"/>
    <w:rsid w:val="009C671C"/>
    <w:rsid w:val="009C6722"/>
    <w:rsid w:val="009C67CB"/>
    <w:rsid w:val="009C6810"/>
    <w:rsid w:val="009C684D"/>
    <w:rsid w:val="009C687B"/>
    <w:rsid w:val="009C6899"/>
    <w:rsid w:val="009C68F7"/>
    <w:rsid w:val="009C6918"/>
    <w:rsid w:val="009C6B74"/>
    <w:rsid w:val="009C6BA9"/>
    <w:rsid w:val="009C6BB3"/>
    <w:rsid w:val="009C6BC2"/>
    <w:rsid w:val="009C6BD7"/>
    <w:rsid w:val="009C6BE8"/>
    <w:rsid w:val="009C6C39"/>
    <w:rsid w:val="009C6C53"/>
    <w:rsid w:val="009C6C59"/>
    <w:rsid w:val="009C6CF4"/>
    <w:rsid w:val="009C6D43"/>
    <w:rsid w:val="009C6D60"/>
    <w:rsid w:val="009C6F62"/>
    <w:rsid w:val="009C6FCE"/>
    <w:rsid w:val="009C7001"/>
    <w:rsid w:val="009C701E"/>
    <w:rsid w:val="009C7074"/>
    <w:rsid w:val="009C713D"/>
    <w:rsid w:val="009C71AE"/>
    <w:rsid w:val="009C71CA"/>
    <w:rsid w:val="009C7285"/>
    <w:rsid w:val="009C72BA"/>
    <w:rsid w:val="009C72F1"/>
    <w:rsid w:val="009C73C6"/>
    <w:rsid w:val="009C7417"/>
    <w:rsid w:val="009C74B2"/>
    <w:rsid w:val="009C7535"/>
    <w:rsid w:val="009C7545"/>
    <w:rsid w:val="009C757F"/>
    <w:rsid w:val="009C75DA"/>
    <w:rsid w:val="009C75DE"/>
    <w:rsid w:val="009C76DD"/>
    <w:rsid w:val="009C7737"/>
    <w:rsid w:val="009C777F"/>
    <w:rsid w:val="009C7861"/>
    <w:rsid w:val="009C786A"/>
    <w:rsid w:val="009C7914"/>
    <w:rsid w:val="009C7922"/>
    <w:rsid w:val="009C7927"/>
    <w:rsid w:val="009C79AC"/>
    <w:rsid w:val="009C7A55"/>
    <w:rsid w:val="009C7A8A"/>
    <w:rsid w:val="009C7ABF"/>
    <w:rsid w:val="009C7B17"/>
    <w:rsid w:val="009C7B2B"/>
    <w:rsid w:val="009C7BB0"/>
    <w:rsid w:val="009C7BCA"/>
    <w:rsid w:val="009C7BD0"/>
    <w:rsid w:val="009C7BDB"/>
    <w:rsid w:val="009C7BED"/>
    <w:rsid w:val="009C7C64"/>
    <w:rsid w:val="009C7CF1"/>
    <w:rsid w:val="009C7D0E"/>
    <w:rsid w:val="009C7E39"/>
    <w:rsid w:val="009C7E84"/>
    <w:rsid w:val="009C7E9C"/>
    <w:rsid w:val="009C7EF2"/>
    <w:rsid w:val="009C7F82"/>
    <w:rsid w:val="009C7FC6"/>
    <w:rsid w:val="009C7FF6"/>
    <w:rsid w:val="009D003E"/>
    <w:rsid w:val="009D00A5"/>
    <w:rsid w:val="009D015C"/>
    <w:rsid w:val="009D0168"/>
    <w:rsid w:val="009D01C3"/>
    <w:rsid w:val="009D02D2"/>
    <w:rsid w:val="009D02D8"/>
    <w:rsid w:val="009D033F"/>
    <w:rsid w:val="009D0348"/>
    <w:rsid w:val="009D0356"/>
    <w:rsid w:val="009D0376"/>
    <w:rsid w:val="009D0458"/>
    <w:rsid w:val="009D045D"/>
    <w:rsid w:val="009D04F8"/>
    <w:rsid w:val="009D0511"/>
    <w:rsid w:val="009D0673"/>
    <w:rsid w:val="009D0703"/>
    <w:rsid w:val="009D072D"/>
    <w:rsid w:val="009D078F"/>
    <w:rsid w:val="009D07C7"/>
    <w:rsid w:val="009D0831"/>
    <w:rsid w:val="009D0849"/>
    <w:rsid w:val="009D0855"/>
    <w:rsid w:val="009D0906"/>
    <w:rsid w:val="009D0916"/>
    <w:rsid w:val="009D0967"/>
    <w:rsid w:val="009D0982"/>
    <w:rsid w:val="009D0AA7"/>
    <w:rsid w:val="009D0AC4"/>
    <w:rsid w:val="009D0B33"/>
    <w:rsid w:val="009D0B61"/>
    <w:rsid w:val="009D0BD4"/>
    <w:rsid w:val="009D0BFF"/>
    <w:rsid w:val="009D0C64"/>
    <w:rsid w:val="009D0CB4"/>
    <w:rsid w:val="009D0D33"/>
    <w:rsid w:val="009D0E77"/>
    <w:rsid w:val="009D0EE6"/>
    <w:rsid w:val="009D0F71"/>
    <w:rsid w:val="009D0F80"/>
    <w:rsid w:val="009D0FE6"/>
    <w:rsid w:val="009D100B"/>
    <w:rsid w:val="009D1022"/>
    <w:rsid w:val="009D1028"/>
    <w:rsid w:val="009D102A"/>
    <w:rsid w:val="009D10BF"/>
    <w:rsid w:val="009D10FA"/>
    <w:rsid w:val="009D111B"/>
    <w:rsid w:val="009D11C5"/>
    <w:rsid w:val="009D11EA"/>
    <w:rsid w:val="009D126B"/>
    <w:rsid w:val="009D126C"/>
    <w:rsid w:val="009D1280"/>
    <w:rsid w:val="009D128B"/>
    <w:rsid w:val="009D12A2"/>
    <w:rsid w:val="009D12EE"/>
    <w:rsid w:val="009D1301"/>
    <w:rsid w:val="009D1386"/>
    <w:rsid w:val="009D140F"/>
    <w:rsid w:val="009D1467"/>
    <w:rsid w:val="009D1480"/>
    <w:rsid w:val="009D152E"/>
    <w:rsid w:val="009D153E"/>
    <w:rsid w:val="009D157B"/>
    <w:rsid w:val="009D160A"/>
    <w:rsid w:val="009D1647"/>
    <w:rsid w:val="009D1736"/>
    <w:rsid w:val="009D1753"/>
    <w:rsid w:val="009D177B"/>
    <w:rsid w:val="009D1800"/>
    <w:rsid w:val="009D186E"/>
    <w:rsid w:val="009D1892"/>
    <w:rsid w:val="009D18DB"/>
    <w:rsid w:val="009D19C9"/>
    <w:rsid w:val="009D1A2C"/>
    <w:rsid w:val="009D1A7D"/>
    <w:rsid w:val="009D1B85"/>
    <w:rsid w:val="009D1BBA"/>
    <w:rsid w:val="009D1BF3"/>
    <w:rsid w:val="009D1C1B"/>
    <w:rsid w:val="009D1C69"/>
    <w:rsid w:val="009D1C7A"/>
    <w:rsid w:val="009D1CA3"/>
    <w:rsid w:val="009D1D66"/>
    <w:rsid w:val="009D1D91"/>
    <w:rsid w:val="009D1DB9"/>
    <w:rsid w:val="009D1E2E"/>
    <w:rsid w:val="009D1EC9"/>
    <w:rsid w:val="009D1ED4"/>
    <w:rsid w:val="009D1EFB"/>
    <w:rsid w:val="009D1F88"/>
    <w:rsid w:val="009D1F97"/>
    <w:rsid w:val="009D203E"/>
    <w:rsid w:val="009D209C"/>
    <w:rsid w:val="009D2199"/>
    <w:rsid w:val="009D223B"/>
    <w:rsid w:val="009D2241"/>
    <w:rsid w:val="009D226C"/>
    <w:rsid w:val="009D2324"/>
    <w:rsid w:val="009D2381"/>
    <w:rsid w:val="009D23C0"/>
    <w:rsid w:val="009D246F"/>
    <w:rsid w:val="009D2532"/>
    <w:rsid w:val="009D2582"/>
    <w:rsid w:val="009D2586"/>
    <w:rsid w:val="009D25AF"/>
    <w:rsid w:val="009D274B"/>
    <w:rsid w:val="009D274C"/>
    <w:rsid w:val="009D27BB"/>
    <w:rsid w:val="009D27D6"/>
    <w:rsid w:val="009D280E"/>
    <w:rsid w:val="009D2875"/>
    <w:rsid w:val="009D289A"/>
    <w:rsid w:val="009D2968"/>
    <w:rsid w:val="009D297B"/>
    <w:rsid w:val="009D29A0"/>
    <w:rsid w:val="009D2A4A"/>
    <w:rsid w:val="009D2AB9"/>
    <w:rsid w:val="009D2BDD"/>
    <w:rsid w:val="009D2BF5"/>
    <w:rsid w:val="009D2C17"/>
    <w:rsid w:val="009D2C67"/>
    <w:rsid w:val="009D2CC3"/>
    <w:rsid w:val="009D2D1D"/>
    <w:rsid w:val="009D2D77"/>
    <w:rsid w:val="009D2E16"/>
    <w:rsid w:val="009D2EAD"/>
    <w:rsid w:val="009D30BE"/>
    <w:rsid w:val="009D30E3"/>
    <w:rsid w:val="009D324D"/>
    <w:rsid w:val="009D3295"/>
    <w:rsid w:val="009D32DB"/>
    <w:rsid w:val="009D32E7"/>
    <w:rsid w:val="009D330E"/>
    <w:rsid w:val="009D3319"/>
    <w:rsid w:val="009D33A9"/>
    <w:rsid w:val="009D33BD"/>
    <w:rsid w:val="009D3420"/>
    <w:rsid w:val="009D3480"/>
    <w:rsid w:val="009D34CC"/>
    <w:rsid w:val="009D34D3"/>
    <w:rsid w:val="009D34DD"/>
    <w:rsid w:val="009D3577"/>
    <w:rsid w:val="009D3594"/>
    <w:rsid w:val="009D3675"/>
    <w:rsid w:val="009D368F"/>
    <w:rsid w:val="009D36B4"/>
    <w:rsid w:val="009D36FC"/>
    <w:rsid w:val="009D3702"/>
    <w:rsid w:val="009D3716"/>
    <w:rsid w:val="009D3746"/>
    <w:rsid w:val="009D38D3"/>
    <w:rsid w:val="009D399D"/>
    <w:rsid w:val="009D39C4"/>
    <w:rsid w:val="009D39C6"/>
    <w:rsid w:val="009D39F4"/>
    <w:rsid w:val="009D3AA7"/>
    <w:rsid w:val="009D3AE4"/>
    <w:rsid w:val="009D3AFC"/>
    <w:rsid w:val="009D3BD0"/>
    <w:rsid w:val="009D3CB0"/>
    <w:rsid w:val="009D3D74"/>
    <w:rsid w:val="009D3DB5"/>
    <w:rsid w:val="009D3DDF"/>
    <w:rsid w:val="009D3E44"/>
    <w:rsid w:val="009D3F26"/>
    <w:rsid w:val="009D3FED"/>
    <w:rsid w:val="009D400F"/>
    <w:rsid w:val="009D402C"/>
    <w:rsid w:val="009D4097"/>
    <w:rsid w:val="009D4150"/>
    <w:rsid w:val="009D422B"/>
    <w:rsid w:val="009D4232"/>
    <w:rsid w:val="009D4341"/>
    <w:rsid w:val="009D4372"/>
    <w:rsid w:val="009D4396"/>
    <w:rsid w:val="009D4398"/>
    <w:rsid w:val="009D446E"/>
    <w:rsid w:val="009D44A2"/>
    <w:rsid w:val="009D44BB"/>
    <w:rsid w:val="009D44ED"/>
    <w:rsid w:val="009D44EE"/>
    <w:rsid w:val="009D464B"/>
    <w:rsid w:val="009D4676"/>
    <w:rsid w:val="009D46B4"/>
    <w:rsid w:val="009D46FB"/>
    <w:rsid w:val="009D4838"/>
    <w:rsid w:val="009D496D"/>
    <w:rsid w:val="009D499A"/>
    <w:rsid w:val="009D49B5"/>
    <w:rsid w:val="009D4A66"/>
    <w:rsid w:val="009D4AE2"/>
    <w:rsid w:val="009D4AFD"/>
    <w:rsid w:val="009D4B24"/>
    <w:rsid w:val="009D4B29"/>
    <w:rsid w:val="009D4B99"/>
    <w:rsid w:val="009D4BA4"/>
    <w:rsid w:val="009D4BC2"/>
    <w:rsid w:val="009D4C00"/>
    <w:rsid w:val="009D4C60"/>
    <w:rsid w:val="009D4CAF"/>
    <w:rsid w:val="009D4CB3"/>
    <w:rsid w:val="009D4D19"/>
    <w:rsid w:val="009D4D5F"/>
    <w:rsid w:val="009D4D70"/>
    <w:rsid w:val="009D4D74"/>
    <w:rsid w:val="009D4DC6"/>
    <w:rsid w:val="009D4EBB"/>
    <w:rsid w:val="009D4EC6"/>
    <w:rsid w:val="009D4F0C"/>
    <w:rsid w:val="009D4F87"/>
    <w:rsid w:val="009D4FA6"/>
    <w:rsid w:val="009D4FDE"/>
    <w:rsid w:val="009D506A"/>
    <w:rsid w:val="009D506B"/>
    <w:rsid w:val="009D50A9"/>
    <w:rsid w:val="009D511D"/>
    <w:rsid w:val="009D51AD"/>
    <w:rsid w:val="009D5221"/>
    <w:rsid w:val="009D5341"/>
    <w:rsid w:val="009D5352"/>
    <w:rsid w:val="009D537C"/>
    <w:rsid w:val="009D53FA"/>
    <w:rsid w:val="009D557E"/>
    <w:rsid w:val="009D558E"/>
    <w:rsid w:val="009D55A3"/>
    <w:rsid w:val="009D55CC"/>
    <w:rsid w:val="009D5721"/>
    <w:rsid w:val="009D577C"/>
    <w:rsid w:val="009D57A9"/>
    <w:rsid w:val="009D57BC"/>
    <w:rsid w:val="009D57D0"/>
    <w:rsid w:val="009D5879"/>
    <w:rsid w:val="009D588D"/>
    <w:rsid w:val="009D58FC"/>
    <w:rsid w:val="009D5908"/>
    <w:rsid w:val="009D5980"/>
    <w:rsid w:val="009D59CC"/>
    <w:rsid w:val="009D5A07"/>
    <w:rsid w:val="009D5A82"/>
    <w:rsid w:val="009D5B38"/>
    <w:rsid w:val="009D5B90"/>
    <w:rsid w:val="009D5B92"/>
    <w:rsid w:val="009D5BA4"/>
    <w:rsid w:val="009D5BA5"/>
    <w:rsid w:val="009D5BA7"/>
    <w:rsid w:val="009D5BBC"/>
    <w:rsid w:val="009D5BD2"/>
    <w:rsid w:val="009D5C69"/>
    <w:rsid w:val="009D5CD5"/>
    <w:rsid w:val="009D5D8F"/>
    <w:rsid w:val="009D5ECA"/>
    <w:rsid w:val="009D5F4F"/>
    <w:rsid w:val="009D5FED"/>
    <w:rsid w:val="009D6108"/>
    <w:rsid w:val="009D6139"/>
    <w:rsid w:val="009D61D4"/>
    <w:rsid w:val="009D61D6"/>
    <w:rsid w:val="009D61DA"/>
    <w:rsid w:val="009D62FE"/>
    <w:rsid w:val="009D6320"/>
    <w:rsid w:val="009D632F"/>
    <w:rsid w:val="009D633D"/>
    <w:rsid w:val="009D635D"/>
    <w:rsid w:val="009D637C"/>
    <w:rsid w:val="009D63E1"/>
    <w:rsid w:val="009D6459"/>
    <w:rsid w:val="009D6486"/>
    <w:rsid w:val="009D6498"/>
    <w:rsid w:val="009D64AA"/>
    <w:rsid w:val="009D64F2"/>
    <w:rsid w:val="009D6517"/>
    <w:rsid w:val="009D65DA"/>
    <w:rsid w:val="009D6716"/>
    <w:rsid w:val="009D673C"/>
    <w:rsid w:val="009D67A3"/>
    <w:rsid w:val="009D67EE"/>
    <w:rsid w:val="009D682F"/>
    <w:rsid w:val="009D6844"/>
    <w:rsid w:val="009D68DC"/>
    <w:rsid w:val="009D691A"/>
    <w:rsid w:val="009D699E"/>
    <w:rsid w:val="009D6A31"/>
    <w:rsid w:val="009D6AEF"/>
    <w:rsid w:val="009D6BE1"/>
    <w:rsid w:val="009D6CC3"/>
    <w:rsid w:val="009D6D3F"/>
    <w:rsid w:val="009D6DCC"/>
    <w:rsid w:val="009D6DD8"/>
    <w:rsid w:val="009D6DEC"/>
    <w:rsid w:val="009D6DF9"/>
    <w:rsid w:val="009D6EDC"/>
    <w:rsid w:val="009D6F28"/>
    <w:rsid w:val="009D708D"/>
    <w:rsid w:val="009D70EE"/>
    <w:rsid w:val="009D7128"/>
    <w:rsid w:val="009D7260"/>
    <w:rsid w:val="009D72C9"/>
    <w:rsid w:val="009D7348"/>
    <w:rsid w:val="009D7357"/>
    <w:rsid w:val="009D7386"/>
    <w:rsid w:val="009D73AE"/>
    <w:rsid w:val="009D73F8"/>
    <w:rsid w:val="009D7422"/>
    <w:rsid w:val="009D743A"/>
    <w:rsid w:val="009D7468"/>
    <w:rsid w:val="009D7496"/>
    <w:rsid w:val="009D7520"/>
    <w:rsid w:val="009D75AD"/>
    <w:rsid w:val="009D7637"/>
    <w:rsid w:val="009D7649"/>
    <w:rsid w:val="009D767B"/>
    <w:rsid w:val="009D76F8"/>
    <w:rsid w:val="009D770F"/>
    <w:rsid w:val="009D77C1"/>
    <w:rsid w:val="009D783E"/>
    <w:rsid w:val="009D7850"/>
    <w:rsid w:val="009D786D"/>
    <w:rsid w:val="009D7879"/>
    <w:rsid w:val="009D78AD"/>
    <w:rsid w:val="009D78B9"/>
    <w:rsid w:val="009D790B"/>
    <w:rsid w:val="009D796D"/>
    <w:rsid w:val="009D7979"/>
    <w:rsid w:val="009D7ADD"/>
    <w:rsid w:val="009D7C1D"/>
    <w:rsid w:val="009D7C32"/>
    <w:rsid w:val="009D7C3A"/>
    <w:rsid w:val="009D7C51"/>
    <w:rsid w:val="009D7CA3"/>
    <w:rsid w:val="009D7D16"/>
    <w:rsid w:val="009D7D31"/>
    <w:rsid w:val="009D7D9F"/>
    <w:rsid w:val="009D7E76"/>
    <w:rsid w:val="009D7EBF"/>
    <w:rsid w:val="009D7ECA"/>
    <w:rsid w:val="009D7F03"/>
    <w:rsid w:val="009D7F28"/>
    <w:rsid w:val="009D7F79"/>
    <w:rsid w:val="009D7FCB"/>
    <w:rsid w:val="009E0085"/>
    <w:rsid w:val="009E023C"/>
    <w:rsid w:val="009E0292"/>
    <w:rsid w:val="009E0335"/>
    <w:rsid w:val="009E0370"/>
    <w:rsid w:val="009E03AB"/>
    <w:rsid w:val="009E03C2"/>
    <w:rsid w:val="009E03DD"/>
    <w:rsid w:val="009E0400"/>
    <w:rsid w:val="009E0405"/>
    <w:rsid w:val="009E0497"/>
    <w:rsid w:val="009E0512"/>
    <w:rsid w:val="009E0565"/>
    <w:rsid w:val="009E05B2"/>
    <w:rsid w:val="009E0856"/>
    <w:rsid w:val="009E08A8"/>
    <w:rsid w:val="009E08B1"/>
    <w:rsid w:val="009E0971"/>
    <w:rsid w:val="009E098B"/>
    <w:rsid w:val="009E098D"/>
    <w:rsid w:val="009E0A8B"/>
    <w:rsid w:val="009E0B42"/>
    <w:rsid w:val="009E0B93"/>
    <w:rsid w:val="009E0BBC"/>
    <w:rsid w:val="009E0BD3"/>
    <w:rsid w:val="009E0CA4"/>
    <w:rsid w:val="009E0D03"/>
    <w:rsid w:val="009E0D66"/>
    <w:rsid w:val="009E0D84"/>
    <w:rsid w:val="009E0DA0"/>
    <w:rsid w:val="009E0DE1"/>
    <w:rsid w:val="009E0E4E"/>
    <w:rsid w:val="009E0E4F"/>
    <w:rsid w:val="009E0F04"/>
    <w:rsid w:val="009E10A8"/>
    <w:rsid w:val="009E10BA"/>
    <w:rsid w:val="009E10D6"/>
    <w:rsid w:val="009E11B2"/>
    <w:rsid w:val="009E1293"/>
    <w:rsid w:val="009E12F3"/>
    <w:rsid w:val="009E12FE"/>
    <w:rsid w:val="009E1305"/>
    <w:rsid w:val="009E1344"/>
    <w:rsid w:val="009E13B1"/>
    <w:rsid w:val="009E155B"/>
    <w:rsid w:val="009E167B"/>
    <w:rsid w:val="009E16C1"/>
    <w:rsid w:val="009E1705"/>
    <w:rsid w:val="009E173B"/>
    <w:rsid w:val="009E1832"/>
    <w:rsid w:val="009E1838"/>
    <w:rsid w:val="009E1889"/>
    <w:rsid w:val="009E19BE"/>
    <w:rsid w:val="009E19FC"/>
    <w:rsid w:val="009E1A2D"/>
    <w:rsid w:val="009E1A3D"/>
    <w:rsid w:val="009E1A96"/>
    <w:rsid w:val="009E1AA9"/>
    <w:rsid w:val="009E1B96"/>
    <w:rsid w:val="009E1BD6"/>
    <w:rsid w:val="009E1C85"/>
    <w:rsid w:val="009E1D19"/>
    <w:rsid w:val="009E1D39"/>
    <w:rsid w:val="009E1D78"/>
    <w:rsid w:val="009E1F20"/>
    <w:rsid w:val="009E1F21"/>
    <w:rsid w:val="009E1F66"/>
    <w:rsid w:val="009E1F6F"/>
    <w:rsid w:val="009E1F8C"/>
    <w:rsid w:val="009E2009"/>
    <w:rsid w:val="009E2013"/>
    <w:rsid w:val="009E2062"/>
    <w:rsid w:val="009E20EF"/>
    <w:rsid w:val="009E2231"/>
    <w:rsid w:val="009E229B"/>
    <w:rsid w:val="009E22D0"/>
    <w:rsid w:val="009E2309"/>
    <w:rsid w:val="009E230E"/>
    <w:rsid w:val="009E236F"/>
    <w:rsid w:val="009E23F9"/>
    <w:rsid w:val="009E244B"/>
    <w:rsid w:val="009E24D7"/>
    <w:rsid w:val="009E258B"/>
    <w:rsid w:val="009E2630"/>
    <w:rsid w:val="009E2645"/>
    <w:rsid w:val="009E2764"/>
    <w:rsid w:val="009E2795"/>
    <w:rsid w:val="009E27B5"/>
    <w:rsid w:val="009E2835"/>
    <w:rsid w:val="009E286C"/>
    <w:rsid w:val="009E2894"/>
    <w:rsid w:val="009E28AD"/>
    <w:rsid w:val="009E28CD"/>
    <w:rsid w:val="009E28D2"/>
    <w:rsid w:val="009E28FB"/>
    <w:rsid w:val="009E28FC"/>
    <w:rsid w:val="009E2919"/>
    <w:rsid w:val="009E2994"/>
    <w:rsid w:val="009E2AA7"/>
    <w:rsid w:val="009E2AF4"/>
    <w:rsid w:val="009E2B35"/>
    <w:rsid w:val="009E2BD0"/>
    <w:rsid w:val="009E2BDF"/>
    <w:rsid w:val="009E2C4C"/>
    <w:rsid w:val="009E2CD3"/>
    <w:rsid w:val="009E2CEA"/>
    <w:rsid w:val="009E2D38"/>
    <w:rsid w:val="009E2DAF"/>
    <w:rsid w:val="009E2E1E"/>
    <w:rsid w:val="009E2EA2"/>
    <w:rsid w:val="009E2F3F"/>
    <w:rsid w:val="009E2F75"/>
    <w:rsid w:val="009E2F80"/>
    <w:rsid w:val="009E2F96"/>
    <w:rsid w:val="009E2FAC"/>
    <w:rsid w:val="009E3040"/>
    <w:rsid w:val="009E3086"/>
    <w:rsid w:val="009E30A0"/>
    <w:rsid w:val="009E3110"/>
    <w:rsid w:val="009E313E"/>
    <w:rsid w:val="009E3142"/>
    <w:rsid w:val="009E3147"/>
    <w:rsid w:val="009E31C9"/>
    <w:rsid w:val="009E31E4"/>
    <w:rsid w:val="009E3243"/>
    <w:rsid w:val="009E3326"/>
    <w:rsid w:val="009E3328"/>
    <w:rsid w:val="009E33F4"/>
    <w:rsid w:val="009E3409"/>
    <w:rsid w:val="009E3420"/>
    <w:rsid w:val="009E34A5"/>
    <w:rsid w:val="009E3521"/>
    <w:rsid w:val="009E3522"/>
    <w:rsid w:val="009E3524"/>
    <w:rsid w:val="009E359F"/>
    <w:rsid w:val="009E35FA"/>
    <w:rsid w:val="009E364C"/>
    <w:rsid w:val="009E3666"/>
    <w:rsid w:val="009E3699"/>
    <w:rsid w:val="009E36CA"/>
    <w:rsid w:val="009E36D7"/>
    <w:rsid w:val="009E36E8"/>
    <w:rsid w:val="009E3779"/>
    <w:rsid w:val="009E3804"/>
    <w:rsid w:val="009E387F"/>
    <w:rsid w:val="009E38D7"/>
    <w:rsid w:val="009E38D9"/>
    <w:rsid w:val="009E3926"/>
    <w:rsid w:val="009E394E"/>
    <w:rsid w:val="009E3955"/>
    <w:rsid w:val="009E39AE"/>
    <w:rsid w:val="009E3AE3"/>
    <w:rsid w:val="009E3C2D"/>
    <w:rsid w:val="009E3C31"/>
    <w:rsid w:val="009E3CAC"/>
    <w:rsid w:val="009E3CB1"/>
    <w:rsid w:val="009E3CB7"/>
    <w:rsid w:val="009E3CDF"/>
    <w:rsid w:val="009E3D9F"/>
    <w:rsid w:val="009E3EA0"/>
    <w:rsid w:val="009E3EB6"/>
    <w:rsid w:val="009E3EBB"/>
    <w:rsid w:val="009E3EE2"/>
    <w:rsid w:val="009E3EF3"/>
    <w:rsid w:val="009E3F38"/>
    <w:rsid w:val="009E3F4C"/>
    <w:rsid w:val="009E3F6A"/>
    <w:rsid w:val="009E3F9D"/>
    <w:rsid w:val="009E3FCB"/>
    <w:rsid w:val="009E3FDB"/>
    <w:rsid w:val="009E4012"/>
    <w:rsid w:val="009E411F"/>
    <w:rsid w:val="009E4151"/>
    <w:rsid w:val="009E4186"/>
    <w:rsid w:val="009E435B"/>
    <w:rsid w:val="009E4376"/>
    <w:rsid w:val="009E437C"/>
    <w:rsid w:val="009E437F"/>
    <w:rsid w:val="009E43A3"/>
    <w:rsid w:val="009E4413"/>
    <w:rsid w:val="009E445C"/>
    <w:rsid w:val="009E4476"/>
    <w:rsid w:val="009E44B2"/>
    <w:rsid w:val="009E44F9"/>
    <w:rsid w:val="009E463C"/>
    <w:rsid w:val="009E4692"/>
    <w:rsid w:val="009E46C2"/>
    <w:rsid w:val="009E4723"/>
    <w:rsid w:val="009E486A"/>
    <w:rsid w:val="009E48EF"/>
    <w:rsid w:val="009E4900"/>
    <w:rsid w:val="009E49AD"/>
    <w:rsid w:val="009E4A07"/>
    <w:rsid w:val="009E4A12"/>
    <w:rsid w:val="009E4A2D"/>
    <w:rsid w:val="009E4A35"/>
    <w:rsid w:val="009E4AB1"/>
    <w:rsid w:val="009E4AE9"/>
    <w:rsid w:val="009E4B45"/>
    <w:rsid w:val="009E4B5F"/>
    <w:rsid w:val="009E4B90"/>
    <w:rsid w:val="009E4C4F"/>
    <w:rsid w:val="009E4D32"/>
    <w:rsid w:val="009E4D6C"/>
    <w:rsid w:val="009E4E4A"/>
    <w:rsid w:val="009E4E6A"/>
    <w:rsid w:val="009E4EA4"/>
    <w:rsid w:val="009E4EF8"/>
    <w:rsid w:val="009E4F57"/>
    <w:rsid w:val="009E5041"/>
    <w:rsid w:val="009E50E1"/>
    <w:rsid w:val="009E5108"/>
    <w:rsid w:val="009E530F"/>
    <w:rsid w:val="009E53D1"/>
    <w:rsid w:val="009E53FE"/>
    <w:rsid w:val="009E541C"/>
    <w:rsid w:val="009E5462"/>
    <w:rsid w:val="009E54FE"/>
    <w:rsid w:val="009E550B"/>
    <w:rsid w:val="009E554A"/>
    <w:rsid w:val="009E55A1"/>
    <w:rsid w:val="009E565F"/>
    <w:rsid w:val="009E56BC"/>
    <w:rsid w:val="009E571D"/>
    <w:rsid w:val="009E59A4"/>
    <w:rsid w:val="009E5B40"/>
    <w:rsid w:val="009E5B5A"/>
    <w:rsid w:val="009E5BA5"/>
    <w:rsid w:val="009E5C6F"/>
    <w:rsid w:val="009E5C9D"/>
    <w:rsid w:val="009E5D21"/>
    <w:rsid w:val="009E5D2E"/>
    <w:rsid w:val="009E5D36"/>
    <w:rsid w:val="009E5DCB"/>
    <w:rsid w:val="009E5E0C"/>
    <w:rsid w:val="009E5E4B"/>
    <w:rsid w:val="009E5ECF"/>
    <w:rsid w:val="009E5F62"/>
    <w:rsid w:val="009E5FD9"/>
    <w:rsid w:val="009E6092"/>
    <w:rsid w:val="009E6110"/>
    <w:rsid w:val="009E6120"/>
    <w:rsid w:val="009E61F4"/>
    <w:rsid w:val="009E629A"/>
    <w:rsid w:val="009E62A3"/>
    <w:rsid w:val="009E6463"/>
    <w:rsid w:val="009E6482"/>
    <w:rsid w:val="009E64D4"/>
    <w:rsid w:val="009E65CC"/>
    <w:rsid w:val="009E6639"/>
    <w:rsid w:val="009E667D"/>
    <w:rsid w:val="009E66A4"/>
    <w:rsid w:val="009E66DF"/>
    <w:rsid w:val="009E6724"/>
    <w:rsid w:val="009E6838"/>
    <w:rsid w:val="009E684B"/>
    <w:rsid w:val="009E68E0"/>
    <w:rsid w:val="009E6984"/>
    <w:rsid w:val="009E69AC"/>
    <w:rsid w:val="009E6A2A"/>
    <w:rsid w:val="009E6AC3"/>
    <w:rsid w:val="009E6AFA"/>
    <w:rsid w:val="009E6B5F"/>
    <w:rsid w:val="009E6B8D"/>
    <w:rsid w:val="009E6CED"/>
    <w:rsid w:val="009E6CFA"/>
    <w:rsid w:val="009E6D4B"/>
    <w:rsid w:val="009E6D6B"/>
    <w:rsid w:val="009E6D6C"/>
    <w:rsid w:val="009E6D6E"/>
    <w:rsid w:val="009E6D80"/>
    <w:rsid w:val="009E6D82"/>
    <w:rsid w:val="009E6DD2"/>
    <w:rsid w:val="009E6E04"/>
    <w:rsid w:val="009E6E29"/>
    <w:rsid w:val="009E6E6E"/>
    <w:rsid w:val="009E6EA5"/>
    <w:rsid w:val="009E6EB8"/>
    <w:rsid w:val="009E6F24"/>
    <w:rsid w:val="009E6F32"/>
    <w:rsid w:val="009E6F67"/>
    <w:rsid w:val="009E7020"/>
    <w:rsid w:val="009E70FB"/>
    <w:rsid w:val="009E7117"/>
    <w:rsid w:val="009E718A"/>
    <w:rsid w:val="009E71E6"/>
    <w:rsid w:val="009E7223"/>
    <w:rsid w:val="009E7289"/>
    <w:rsid w:val="009E72BF"/>
    <w:rsid w:val="009E7302"/>
    <w:rsid w:val="009E7335"/>
    <w:rsid w:val="009E73A5"/>
    <w:rsid w:val="009E7424"/>
    <w:rsid w:val="009E742D"/>
    <w:rsid w:val="009E743C"/>
    <w:rsid w:val="009E7450"/>
    <w:rsid w:val="009E74C1"/>
    <w:rsid w:val="009E74F1"/>
    <w:rsid w:val="009E7536"/>
    <w:rsid w:val="009E753E"/>
    <w:rsid w:val="009E754C"/>
    <w:rsid w:val="009E7579"/>
    <w:rsid w:val="009E75B5"/>
    <w:rsid w:val="009E75C1"/>
    <w:rsid w:val="009E7655"/>
    <w:rsid w:val="009E7767"/>
    <w:rsid w:val="009E77A6"/>
    <w:rsid w:val="009E77B3"/>
    <w:rsid w:val="009E781F"/>
    <w:rsid w:val="009E7864"/>
    <w:rsid w:val="009E78DC"/>
    <w:rsid w:val="009E78E3"/>
    <w:rsid w:val="009E78F1"/>
    <w:rsid w:val="009E791D"/>
    <w:rsid w:val="009E7921"/>
    <w:rsid w:val="009E7923"/>
    <w:rsid w:val="009E7945"/>
    <w:rsid w:val="009E7A01"/>
    <w:rsid w:val="009E7ABE"/>
    <w:rsid w:val="009E7B3F"/>
    <w:rsid w:val="009E7BD1"/>
    <w:rsid w:val="009E7BEA"/>
    <w:rsid w:val="009E7C17"/>
    <w:rsid w:val="009E7C6F"/>
    <w:rsid w:val="009E7CB0"/>
    <w:rsid w:val="009E7E37"/>
    <w:rsid w:val="009E7EA6"/>
    <w:rsid w:val="009E7EE3"/>
    <w:rsid w:val="009E7F45"/>
    <w:rsid w:val="009EA76A"/>
    <w:rsid w:val="009F0051"/>
    <w:rsid w:val="009F0055"/>
    <w:rsid w:val="009F0072"/>
    <w:rsid w:val="009F00C6"/>
    <w:rsid w:val="009F018C"/>
    <w:rsid w:val="009F01C9"/>
    <w:rsid w:val="009F022B"/>
    <w:rsid w:val="009F022F"/>
    <w:rsid w:val="009F02C1"/>
    <w:rsid w:val="009F02F8"/>
    <w:rsid w:val="009F0318"/>
    <w:rsid w:val="009F0325"/>
    <w:rsid w:val="009F0356"/>
    <w:rsid w:val="009F0359"/>
    <w:rsid w:val="009F0374"/>
    <w:rsid w:val="009F03DA"/>
    <w:rsid w:val="009F03EF"/>
    <w:rsid w:val="009F03FF"/>
    <w:rsid w:val="009F048F"/>
    <w:rsid w:val="009F0499"/>
    <w:rsid w:val="009F04A7"/>
    <w:rsid w:val="009F04E5"/>
    <w:rsid w:val="009F0519"/>
    <w:rsid w:val="009F051E"/>
    <w:rsid w:val="009F05D5"/>
    <w:rsid w:val="009F068E"/>
    <w:rsid w:val="009F06A0"/>
    <w:rsid w:val="009F0725"/>
    <w:rsid w:val="009F07D2"/>
    <w:rsid w:val="009F082D"/>
    <w:rsid w:val="009F08D6"/>
    <w:rsid w:val="009F08D9"/>
    <w:rsid w:val="009F0992"/>
    <w:rsid w:val="009F0A62"/>
    <w:rsid w:val="009F0A95"/>
    <w:rsid w:val="009F0AE1"/>
    <w:rsid w:val="009F0B4C"/>
    <w:rsid w:val="009F0BDE"/>
    <w:rsid w:val="009F0C61"/>
    <w:rsid w:val="009F0C6B"/>
    <w:rsid w:val="009F0CD8"/>
    <w:rsid w:val="009F0D74"/>
    <w:rsid w:val="009F0D96"/>
    <w:rsid w:val="009F0DA0"/>
    <w:rsid w:val="009F0E18"/>
    <w:rsid w:val="009F0E20"/>
    <w:rsid w:val="009F0EB4"/>
    <w:rsid w:val="009F0EEE"/>
    <w:rsid w:val="009F0EFC"/>
    <w:rsid w:val="009F0FB2"/>
    <w:rsid w:val="009F1019"/>
    <w:rsid w:val="009F108F"/>
    <w:rsid w:val="009F115F"/>
    <w:rsid w:val="009F11B8"/>
    <w:rsid w:val="009F1216"/>
    <w:rsid w:val="009F125C"/>
    <w:rsid w:val="009F12C6"/>
    <w:rsid w:val="009F12D0"/>
    <w:rsid w:val="009F1332"/>
    <w:rsid w:val="009F13EC"/>
    <w:rsid w:val="009F1402"/>
    <w:rsid w:val="009F1422"/>
    <w:rsid w:val="009F145F"/>
    <w:rsid w:val="009F1474"/>
    <w:rsid w:val="009F147C"/>
    <w:rsid w:val="009F147D"/>
    <w:rsid w:val="009F14B6"/>
    <w:rsid w:val="009F1515"/>
    <w:rsid w:val="009F1566"/>
    <w:rsid w:val="009F163E"/>
    <w:rsid w:val="009F1716"/>
    <w:rsid w:val="009F1756"/>
    <w:rsid w:val="009F1788"/>
    <w:rsid w:val="009F1808"/>
    <w:rsid w:val="009F186B"/>
    <w:rsid w:val="009F1882"/>
    <w:rsid w:val="009F188E"/>
    <w:rsid w:val="009F18DC"/>
    <w:rsid w:val="009F1967"/>
    <w:rsid w:val="009F19AE"/>
    <w:rsid w:val="009F19B4"/>
    <w:rsid w:val="009F19CD"/>
    <w:rsid w:val="009F1A16"/>
    <w:rsid w:val="009F1BE4"/>
    <w:rsid w:val="009F1C30"/>
    <w:rsid w:val="009F1C58"/>
    <w:rsid w:val="009F1D81"/>
    <w:rsid w:val="009F1E24"/>
    <w:rsid w:val="009F1EE6"/>
    <w:rsid w:val="009F1EF9"/>
    <w:rsid w:val="009F1F3A"/>
    <w:rsid w:val="009F2010"/>
    <w:rsid w:val="009F2016"/>
    <w:rsid w:val="009F207E"/>
    <w:rsid w:val="009F20E2"/>
    <w:rsid w:val="009F2103"/>
    <w:rsid w:val="009F2133"/>
    <w:rsid w:val="009F21D1"/>
    <w:rsid w:val="009F2264"/>
    <w:rsid w:val="009F22C5"/>
    <w:rsid w:val="009F22F3"/>
    <w:rsid w:val="009F23D2"/>
    <w:rsid w:val="009F2407"/>
    <w:rsid w:val="009F241E"/>
    <w:rsid w:val="009F2452"/>
    <w:rsid w:val="009F245C"/>
    <w:rsid w:val="009F24BE"/>
    <w:rsid w:val="009F24C1"/>
    <w:rsid w:val="009F259D"/>
    <w:rsid w:val="009F2630"/>
    <w:rsid w:val="009F271A"/>
    <w:rsid w:val="009F273F"/>
    <w:rsid w:val="009F27AC"/>
    <w:rsid w:val="009F27E0"/>
    <w:rsid w:val="009F282E"/>
    <w:rsid w:val="009F2858"/>
    <w:rsid w:val="009F2862"/>
    <w:rsid w:val="009F286E"/>
    <w:rsid w:val="009F2882"/>
    <w:rsid w:val="009F288E"/>
    <w:rsid w:val="009F292A"/>
    <w:rsid w:val="009F29D6"/>
    <w:rsid w:val="009F2A44"/>
    <w:rsid w:val="009F2A66"/>
    <w:rsid w:val="009F2AC9"/>
    <w:rsid w:val="009F2AFF"/>
    <w:rsid w:val="009F2B36"/>
    <w:rsid w:val="009F2B3F"/>
    <w:rsid w:val="009F2BB2"/>
    <w:rsid w:val="009F2BDF"/>
    <w:rsid w:val="009F2C0A"/>
    <w:rsid w:val="009F2C35"/>
    <w:rsid w:val="009F2C4A"/>
    <w:rsid w:val="009F2C61"/>
    <w:rsid w:val="009F2C6B"/>
    <w:rsid w:val="009F2CED"/>
    <w:rsid w:val="009F2D28"/>
    <w:rsid w:val="009F2D8F"/>
    <w:rsid w:val="009F2D99"/>
    <w:rsid w:val="009F2DE3"/>
    <w:rsid w:val="009F2DEF"/>
    <w:rsid w:val="009F2DFD"/>
    <w:rsid w:val="009F2E08"/>
    <w:rsid w:val="009F2E13"/>
    <w:rsid w:val="009F2E43"/>
    <w:rsid w:val="009F2E54"/>
    <w:rsid w:val="009F2E66"/>
    <w:rsid w:val="009F2EEE"/>
    <w:rsid w:val="009F2EFA"/>
    <w:rsid w:val="009F2F05"/>
    <w:rsid w:val="009F2F3A"/>
    <w:rsid w:val="009F2F51"/>
    <w:rsid w:val="009F2FCD"/>
    <w:rsid w:val="009F2FFA"/>
    <w:rsid w:val="009F305B"/>
    <w:rsid w:val="009F30F2"/>
    <w:rsid w:val="009F3152"/>
    <w:rsid w:val="009F3165"/>
    <w:rsid w:val="009F3338"/>
    <w:rsid w:val="009F33FB"/>
    <w:rsid w:val="009F3414"/>
    <w:rsid w:val="009F3420"/>
    <w:rsid w:val="009F3426"/>
    <w:rsid w:val="009F34CB"/>
    <w:rsid w:val="009F34DD"/>
    <w:rsid w:val="009F34EC"/>
    <w:rsid w:val="009F3524"/>
    <w:rsid w:val="009F3695"/>
    <w:rsid w:val="009F36C1"/>
    <w:rsid w:val="009F376A"/>
    <w:rsid w:val="009F3778"/>
    <w:rsid w:val="009F377B"/>
    <w:rsid w:val="009F37CB"/>
    <w:rsid w:val="009F37DD"/>
    <w:rsid w:val="009F37FD"/>
    <w:rsid w:val="009F3815"/>
    <w:rsid w:val="009F38DE"/>
    <w:rsid w:val="009F3904"/>
    <w:rsid w:val="009F3A33"/>
    <w:rsid w:val="009F3A54"/>
    <w:rsid w:val="009F3A8A"/>
    <w:rsid w:val="009F3AE9"/>
    <w:rsid w:val="009F3B7E"/>
    <w:rsid w:val="009F3C6A"/>
    <w:rsid w:val="009F3CEC"/>
    <w:rsid w:val="009F3CF1"/>
    <w:rsid w:val="009F3DCA"/>
    <w:rsid w:val="009F3E22"/>
    <w:rsid w:val="009F3F13"/>
    <w:rsid w:val="009F3F86"/>
    <w:rsid w:val="009F3F97"/>
    <w:rsid w:val="009F3FCC"/>
    <w:rsid w:val="009F4031"/>
    <w:rsid w:val="009F4069"/>
    <w:rsid w:val="009F40C2"/>
    <w:rsid w:val="009F4161"/>
    <w:rsid w:val="009F42AD"/>
    <w:rsid w:val="009F42FB"/>
    <w:rsid w:val="009F4326"/>
    <w:rsid w:val="009F436B"/>
    <w:rsid w:val="009F44EE"/>
    <w:rsid w:val="009F458A"/>
    <w:rsid w:val="009F45EA"/>
    <w:rsid w:val="009F45FB"/>
    <w:rsid w:val="009F4646"/>
    <w:rsid w:val="009F4784"/>
    <w:rsid w:val="009F4820"/>
    <w:rsid w:val="009F4850"/>
    <w:rsid w:val="009F4855"/>
    <w:rsid w:val="009F4868"/>
    <w:rsid w:val="009F4887"/>
    <w:rsid w:val="009F488E"/>
    <w:rsid w:val="009F48E4"/>
    <w:rsid w:val="009F48FD"/>
    <w:rsid w:val="009F491C"/>
    <w:rsid w:val="009F4928"/>
    <w:rsid w:val="009F4941"/>
    <w:rsid w:val="009F498D"/>
    <w:rsid w:val="009F4A02"/>
    <w:rsid w:val="009F4A41"/>
    <w:rsid w:val="009F4A74"/>
    <w:rsid w:val="009F4A85"/>
    <w:rsid w:val="009F4AB3"/>
    <w:rsid w:val="009F4ABB"/>
    <w:rsid w:val="009F4B5E"/>
    <w:rsid w:val="009F4C51"/>
    <w:rsid w:val="009F4C75"/>
    <w:rsid w:val="009F4C87"/>
    <w:rsid w:val="009F4EA7"/>
    <w:rsid w:val="009F4EAD"/>
    <w:rsid w:val="009F4EB5"/>
    <w:rsid w:val="009F4F5A"/>
    <w:rsid w:val="009F4F5E"/>
    <w:rsid w:val="009F4F76"/>
    <w:rsid w:val="009F503F"/>
    <w:rsid w:val="009F504A"/>
    <w:rsid w:val="009F5050"/>
    <w:rsid w:val="009F50F3"/>
    <w:rsid w:val="009F51F0"/>
    <w:rsid w:val="009F51F5"/>
    <w:rsid w:val="009F5252"/>
    <w:rsid w:val="009F52F7"/>
    <w:rsid w:val="009F531E"/>
    <w:rsid w:val="009F5329"/>
    <w:rsid w:val="009F536A"/>
    <w:rsid w:val="009F53B2"/>
    <w:rsid w:val="009F53F5"/>
    <w:rsid w:val="009F5417"/>
    <w:rsid w:val="009F54A0"/>
    <w:rsid w:val="009F54EE"/>
    <w:rsid w:val="009F55AE"/>
    <w:rsid w:val="009F55B9"/>
    <w:rsid w:val="009F579D"/>
    <w:rsid w:val="009F5823"/>
    <w:rsid w:val="009F5825"/>
    <w:rsid w:val="009F58DF"/>
    <w:rsid w:val="009F5958"/>
    <w:rsid w:val="009F598E"/>
    <w:rsid w:val="009F59DF"/>
    <w:rsid w:val="009F5A24"/>
    <w:rsid w:val="009F5A43"/>
    <w:rsid w:val="009F5A6F"/>
    <w:rsid w:val="009F5ABF"/>
    <w:rsid w:val="009F5C03"/>
    <w:rsid w:val="009F5C8A"/>
    <w:rsid w:val="009F5CDC"/>
    <w:rsid w:val="009F5E38"/>
    <w:rsid w:val="009F5F26"/>
    <w:rsid w:val="009F6017"/>
    <w:rsid w:val="009F6022"/>
    <w:rsid w:val="009F60B8"/>
    <w:rsid w:val="009F61D9"/>
    <w:rsid w:val="009F61DC"/>
    <w:rsid w:val="009F621A"/>
    <w:rsid w:val="009F62B6"/>
    <w:rsid w:val="009F6391"/>
    <w:rsid w:val="009F63D3"/>
    <w:rsid w:val="009F6473"/>
    <w:rsid w:val="009F6481"/>
    <w:rsid w:val="009F648C"/>
    <w:rsid w:val="009F64B5"/>
    <w:rsid w:val="009F64F7"/>
    <w:rsid w:val="009F6517"/>
    <w:rsid w:val="009F6579"/>
    <w:rsid w:val="009F65A5"/>
    <w:rsid w:val="009F666A"/>
    <w:rsid w:val="009F668E"/>
    <w:rsid w:val="009F66AC"/>
    <w:rsid w:val="009F66CF"/>
    <w:rsid w:val="009F66EC"/>
    <w:rsid w:val="009F6707"/>
    <w:rsid w:val="009F670D"/>
    <w:rsid w:val="009F6749"/>
    <w:rsid w:val="009F6818"/>
    <w:rsid w:val="009F6838"/>
    <w:rsid w:val="009F691C"/>
    <w:rsid w:val="009F6925"/>
    <w:rsid w:val="009F6938"/>
    <w:rsid w:val="009F696B"/>
    <w:rsid w:val="009F69A3"/>
    <w:rsid w:val="009F69DE"/>
    <w:rsid w:val="009F6A05"/>
    <w:rsid w:val="009F6A47"/>
    <w:rsid w:val="009F6B52"/>
    <w:rsid w:val="009F6C18"/>
    <w:rsid w:val="009F6C34"/>
    <w:rsid w:val="009F6D03"/>
    <w:rsid w:val="009F6DF5"/>
    <w:rsid w:val="009F6E6C"/>
    <w:rsid w:val="009F6E84"/>
    <w:rsid w:val="009F6F04"/>
    <w:rsid w:val="009F701D"/>
    <w:rsid w:val="009F7028"/>
    <w:rsid w:val="009F7094"/>
    <w:rsid w:val="009F70B0"/>
    <w:rsid w:val="009F70B8"/>
    <w:rsid w:val="009F7157"/>
    <w:rsid w:val="009F71B2"/>
    <w:rsid w:val="009F71CF"/>
    <w:rsid w:val="009F721F"/>
    <w:rsid w:val="009F72C6"/>
    <w:rsid w:val="009F73FB"/>
    <w:rsid w:val="009F7479"/>
    <w:rsid w:val="009F74F7"/>
    <w:rsid w:val="009F752A"/>
    <w:rsid w:val="009F7578"/>
    <w:rsid w:val="009F7613"/>
    <w:rsid w:val="009F765C"/>
    <w:rsid w:val="009F7672"/>
    <w:rsid w:val="009F7741"/>
    <w:rsid w:val="009F77B9"/>
    <w:rsid w:val="009F77C1"/>
    <w:rsid w:val="009F77E2"/>
    <w:rsid w:val="009F7809"/>
    <w:rsid w:val="009F7831"/>
    <w:rsid w:val="009F78B1"/>
    <w:rsid w:val="009F79DD"/>
    <w:rsid w:val="009F7A57"/>
    <w:rsid w:val="009F7AC8"/>
    <w:rsid w:val="009F7B70"/>
    <w:rsid w:val="009F7BC0"/>
    <w:rsid w:val="009F7C49"/>
    <w:rsid w:val="009F7C57"/>
    <w:rsid w:val="009F7CF6"/>
    <w:rsid w:val="009F7D42"/>
    <w:rsid w:val="009F7D80"/>
    <w:rsid w:val="009F7D83"/>
    <w:rsid w:val="009F7D8D"/>
    <w:rsid w:val="009F7DC4"/>
    <w:rsid w:val="009F7ED3"/>
    <w:rsid w:val="009F7EEF"/>
    <w:rsid w:val="009F7FC6"/>
    <w:rsid w:val="00A00009"/>
    <w:rsid w:val="00A0000D"/>
    <w:rsid w:val="00A00057"/>
    <w:rsid w:val="00A000D6"/>
    <w:rsid w:val="00A000E0"/>
    <w:rsid w:val="00A00115"/>
    <w:rsid w:val="00A00123"/>
    <w:rsid w:val="00A00149"/>
    <w:rsid w:val="00A00151"/>
    <w:rsid w:val="00A001F0"/>
    <w:rsid w:val="00A0022D"/>
    <w:rsid w:val="00A0023F"/>
    <w:rsid w:val="00A00256"/>
    <w:rsid w:val="00A002AC"/>
    <w:rsid w:val="00A00361"/>
    <w:rsid w:val="00A0036D"/>
    <w:rsid w:val="00A00381"/>
    <w:rsid w:val="00A003B0"/>
    <w:rsid w:val="00A003BF"/>
    <w:rsid w:val="00A003E2"/>
    <w:rsid w:val="00A003EF"/>
    <w:rsid w:val="00A004EF"/>
    <w:rsid w:val="00A0053E"/>
    <w:rsid w:val="00A00571"/>
    <w:rsid w:val="00A0059D"/>
    <w:rsid w:val="00A00621"/>
    <w:rsid w:val="00A0065D"/>
    <w:rsid w:val="00A00764"/>
    <w:rsid w:val="00A00783"/>
    <w:rsid w:val="00A007D2"/>
    <w:rsid w:val="00A007F2"/>
    <w:rsid w:val="00A00899"/>
    <w:rsid w:val="00A00913"/>
    <w:rsid w:val="00A00943"/>
    <w:rsid w:val="00A0095B"/>
    <w:rsid w:val="00A009A3"/>
    <w:rsid w:val="00A009D7"/>
    <w:rsid w:val="00A00A77"/>
    <w:rsid w:val="00A00AB4"/>
    <w:rsid w:val="00A00B89"/>
    <w:rsid w:val="00A00BAE"/>
    <w:rsid w:val="00A00E7E"/>
    <w:rsid w:val="00A00EB2"/>
    <w:rsid w:val="00A00EBC"/>
    <w:rsid w:val="00A00EDB"/>
    <w:rsid w:val="00A00EE9"/>
    <w:rsid w:val="00A01015"/>
    <w:rsid w:val="00A01051"/>
    <w:rsid w:val="00A0106E"/>
    <w:rsid w:val="00A010AF"/>
    <w:rsid w:val="00A010F9"/>
    <w:rsid w:val="00A0113F"/>
    <w:rsid w:val="00A0126C"/>
    <w:rsid w:val="00A012FE"/>
    <w:rsid w:val="00A0132B"/>
    <w:rsid w:val="00A013E7"/>
    <w:rsid w:val="00A01450"/>
    <w:rsid w:val="00A0146B"/>
    <w:rsid w:val="00A01494"/>
    <w:rsid w:val="00A0149A"/>
    <w:rsid w:val="00A014E1"/>
    <w:rsid w:val="00A014EC"/>
    <w:rsid w:val="00A0156B"/>
    <w:rsid w:val="00A016A6"/>
    <w:rsid w:val="00A016EB"/>
    <w:rsid w:val="00A01765"/>
    <w:rsid w:val="00A0178F"/>
    <w:rsid w:val="00A0179A"/>
    <w:rsid w:val="00A017D0"/>
    <w:rsid w:val="00A017E2"/>
    <w:rsid w:val="00A017EB"/>
    <w:rsid w:val="00A01805"/>
    <w:rsid w:val="00A0181A"/>
    <w:rsid w:val="00A0185E"/>
    <w:rsid w:val="00A0188E"/>
    <w:rsid w:val="00A01891"/>
    <w:rsid w:val="00A01894"/>
    <w:rsid w:val="00A018BE"/>
    <w:rsid w:val="00A01905"/>
    <w:rsid w:val="00A0190E"/>
    <w:rsid w:val="00A0191A"/>
    <w:rsid w:val="00A0199E"/>
    <w:rsid w:val="00A01A38"/>
    <w:rsid w:val="00A01A74"/>
    <w:rsid w:val="00A01B60"/>
    <w:rsid w:val="00A01B7E"/>
    <w:rsid w:val="00A01BB3"/>
    <w:rsid w:val="00A01C04"/>
    <w:rsid w:val="00A01CA3"/>
    <w:rsid w:val="00A01E0E"/>
    <w:rsid w:val="00A01E20"/>
    <w:rsid w:val="00A01EB1"/>
    <w:rsid w:val="00A01F26"/>
    <w:rsid w:val="00A01F80"/>
    <w:rsid w:val="00A01FA6"/>
    <w:rsid w:val="00A01FDC"/>
    <w:rsid w:val="00A020BE"/>
    <w:rsid w:val="00A020F5"/>
    <w:rsid w:val="00A02162"/>
    <w:rsid w:val="00A021AE"/>
    <w:rsid w:val="00A0222C"/>
    <w:rsid w:val="00A02284"/>
    <w:rsid w:val="00A022DA"/>
    <w:rsid w:val="00A0236E"/>
    <w:rsid w:val="00A024EC"/>
    <w:rsid w:val="00A02561"/>
    <w:rsid w:val="00A02733"/>
    <w:rsid w:val="00A02769"/>
    <w:rsid w:val="00A02846"/>
    <w:rsid w:val="00A02934"/>
    <w:rsid w:val="00A02999"/>
    <w:rsid w:val="00A029A5"/>
    <w:rsid w:val="00A02A0C"/>
    <w:rsid w:val="00A02C10"/>
    <w:rsid w:val="00A02C17"/>
    <w:rsid w:val="00A02D6E"/>
    <w:rsid w:val="00A02E25"/>
    <w:rsid w:val="00A02E2B"/>
    <w:rsid w:val="00A02EE0"/>
    <w:rsid w:val="00A02EE6"/>
    <w:rsid w:val="00A02F25"/>
    <w:rsid w:val="00A02FC5"/>
    <w:rsid w:val="00A0301E"/>
    <w:rsid w:val="00A03034"/>
    <w:rsid w:val="00A03129"/>
    <w:rsid w:val="00A031A9"/>
    <w:rsid w:val="00A031CB"/>
    <w:rsid w:val="00A031EA"/>
    <w:rsid w:val="00A0327E"/>
    <w:rsid w:val="00A03331"/>
    <w:rsid w:val="00A033C4"/>
    <w:rsid w:val="00A03473"/>
    <w:rsid w:val="00A03481"/>
    <w:rsid w:val="00A03488"/>
    <w:rsid w:val="00A03524"/>
    <w:rsid w:val="00A036EA"/>
    <w:rsid w:val="00A036FE"/>
    <w:rsid w:val="00A03749"/>
    <w:rsid w:val="00A0374D"/>
    <w:rsid w:val="00A037BC"/>
    <w:rsid w:val="00A03811"/>
    <w:rsid w:val="00A03818"/>
    <w:rsid w:val="00A0383A"/>
    <w:rsid w:val="00A03880"/>
    <w:rsid w:val="00A038AF"/>
    <w:rsid w:val="00A0390F"/>
    <w:rsid w:val="00A03A5A"/>
    <w:rsid w:val="00A03AFE"/>
    <w:rsid w:val="00A03B3D"/>
    <w:rsid w:val="00A03BFC"/>
    <w:rsid w:val="00A03C2E"/>
    <w:rsid w:val="00A03C9B"/>
    <w:rsid w:val="00A03CEF"/>
    <w:rsid w:val="00A03D64"/>
    <w:rsid w:val="00A03DE7"/>
    <w:rsid w:val="00A03FAC"/>
    <w:rsid w:val="00A04010"/>
    <w:rsid w:val="00A04065"/>
    <w:rsid w:val="00A04096"/>
    <w:rsid w:val="00A040DD"/>
    <w:rsid w:val="00A040E9"/>
    <w:rsid w:val="00A0417F"/>
    <w:rsid w:val="00A0421D"/>
    <w:rsid w:val="00A042E5"/>
    <w:rsid w:val="00A042E9"/>
    <w:rsid w:val="00A04313"/>
    <w:rsid w:val="00A04370"/>
    <w:rsid w:val="00A04395"/>
    <w:rsid w:val="00A043F0"/>
    <w:rsid w:val="00A044B9"/>
    <w:rsid w:val="00A044BB"/>
    <w:rsid w:val="00A04671"/>
    <w:rsid w:val="00A0468E"/>
    <w:rsid w:val="00A046E4"/>
    <w:rsid w:val="00A046EA"/>
    <w:rsid w:val="00A04774"/>
    <w:rsid w:val="00A047AA"/>
    <w:rsid w:val="00A048AA"/>
    <w:rsid w:val="00A0494B"/>
    <w:rsid w:val="00A04A02"/>
    <w:rsid w:val="00A04A59"/>
    <w:rsid w:val="00A04A60"/>
    <w:rsid w:val="00A04A82"/>
    <w:rsid w:val="00A04AFA"/>
    <w:rsid w:val="00A04B6E"/>
    <w:rsid w:val="00A04BAD"/>
    <w:rsid w:val="00A04BDC"/>
    <w:rsid w:val="00A04C3E"/>
    <w:rsid w:val="00A04CB5"/>
    <w:rsid w:val="00A04CDB"/>
    <w:rsid w:val="00A04CE8"/>
    <w:rsid w:val="00A04D82"/>
    <w:rsid w:val="00A04D84"/>
    <w:rsid w:val="00A04DC0"/>
    <w:rsid w:val="00A04DD8"/>
    <w:rsid w:val="00A04E91"/>
    <w:rsid w:val="00A04E95"/>
    <w:rsid w:val="00A04EF8"/>
    <w:rsid w:val="00A04F0B"/>
    <w:rsid w:val="00A04F11"/>
    <w:rsid w:val="00A04F27"/>
    <w:rsid w:val="00A04F4D"/>
    <w:rsid w:val="00A04F5C"/>
    <w:rsid w:val="00A050B5"/>
    <w:rsid w:val="00A050C0"/>
    <w:rsid w:val="00A050DA"/>
    <w:rsid w:val="00A0512C"/>
    <w:rsid w:val="00A051AF"/>
    <w:rsid w:val="00A0525E"/>
    <w:rsid w:val="00A05275"/>
    <w:rsid w:val="00A05281"/>
    <w:rsid w:val="00A05328"/>
    <w:rsid w:val="00A05393"/>
    <w:rsid w:val="00A053D5"/>
    <w:rsid w:val="00A053EF"/>
    <w:rsid w:val="00A05469"/>
    <w:rsid w:val="00A054BD"/>
    <w:rsid w:val="00A054E3"/>
    <w:rsid w:val="00A054F4"/>
    <w:rsid w:val="00A05521"/>
    <w:rsid w:val="00A055A3"/>
    <w:rsid w:val="00A055FC"/>
    <w:rsid w:val="00A0560C"/>
    <w:rsid w:val="00A0565F"/>
    <w:rsid w:val="00A05681"/>
    <w:rsid w:val="00A057B6"/>
    <w:rsid w:val="00A057EE"/>
    <w:rsid w:val="00A05817"/>
    <w:rsid w:val="00A05861"/>
    <w:rsid w:val="00A05912"/>
    <w:rsid w:val="00A059C8"/>
    <w:rsid w:val="00A05A60"/>
    <w:rsid w:val="00A05A7E"/>
    <w:rsid w:val="00A05AFC"/>
    <w:rsid w:val="00A05AFF"/>
    <w:rsid w:val="00A05B39"/>
    <w:rsid w:val="00A05B51"/>
    <w:rsid w:val="00A05B9E"/>
    <w:rsid w:val="00A05BCA"/>
    <w:rsid w:val="00A05BD8"/>
    <w:rsid w:val="00A05D10"/>
    <w:rsid w:val="00A05E35"/>
    <w:rsid w:val="00A05E53"/>
    <w:rsid w:val="00A05E79"/>
    <w:rsid w:val="00A05EB5"/>
    <w:rsid w:val="00A05F26"/>
    <w:rsid w:val="00A06008"/>
    <w:rsid w:val="00A0604C"/>
    <w:rsid w:val="00A061F1"/>
    <w:rsid w:val="00A0626A"/>
    <w:rsid w:val="00A0628E"/>
    <w:rsid w:val="00A06291"/>
    <w:rsid w:val="00A06292"/>
    <w:rsid w:val="00A062B6"/>
    <w:rsid w:val="00A062D3"/>
    <w:rsid w:val="00A06323"/>
    <w:rsid w:val="00A063D2"/>
    <w:rsid w:val="00A06409"/>
    <w:rsid w:val="00A06439"/>
    <w:rsid w:val="00A06494"/>
    <w:rsid w:val="00A064AE"/>
    <w:rsid w:val="00A06502"/>
    <w:rsid w:val="00A06539"/>
    <w:rsid w:val="00A06598"/>
    <w:rsid w:val="00A0664B"/>
    <w:rsid w:val="00A06685"/>
    <w:rsid w:val="00A0669F"/>
    <w:rsid w:val="00A066A1"/>
    <w:rsid w:val="00A066CA"/>
    <w:rsid w:val="00A066FC"/>
    <w:rsid w:val="00A0674F"/>
    <w:rsid w:val="00A06780"/>
    <w:rsid w:val="00A067EB"/>
    <w:rsid w:val="00A06945"/>
    <w:rsid w:val="00A0695C"/>
    <w:rsid w:val="00A06966"/>
    <w:rsid w:val="00A06A34"/>
    <w:rsid w:val="00A06A96"/>
    <w:rsid w:val="00A06AD8"/>
    <w:rsid w:val="00A06AF2"/>
    <w:rsid w:val="00A06B02"/>
    <w:rsid w:val="00A06B64"/>
    <w:rsid w:val="00A06B9C"/>
    <w:rsid w:val="00A06CFA"/>
    <w:rsid w:val="00A06E28"/>
    <w:rsid w:val="00A06E87"/>
    <w:rsid w:val="00A06E89"/>
    <w:rsid w:val="00A06E9C"/>
    <w:rsid w:val="00A06F23"/>
    <w:rsid w:val="00A06F82"/>
    <w:rsid w:val="00A0701D"/>
    <w:rsid w:val="00A0702F"/>
    <w:rsid w:val="00A07161"/>
    <w:rsid w:val="00A0720C"/>
    <w:rsid w:val="00A07223"/>
    <w:rsid w:val="00A0728C"/>
    <w:rsid w:val="00A072B1"/>
    <w:rsid w:val="00A072E1"/>
    <w:rsid w:val="00A072F3"/>
    <w:rsid w:val="00A07312"/>
    <w:rsid w:val="00A07323"/>
    <w:rsid w:val="00A074C7"/>
    <w:rsid w:val="00A0755C"/>
    <w:rsid w:val="00A075A5"/>
    <w:rsid w:val="00A075B0"/>
    <w:rsid w:val="00A075B7"/>
    <w:rsid w:val="00A0761E"/>
    <w:rsid w:val="00A07689"/>
    <w:rsid w:val="00A07736"/>
    <w:rsid w:val="00A077A3"/>
    <w:rsid w:val="00A077D6"/>
    <w:rsid w:val="00A07847"/>
    <w:rsid w:val="00A0784F"/>
    <w:rsid w:val="00A078C5"/>
    <w:rsid w:val="00A078EF"/>
    <w:rsid w:val="00A07919"/>
    <w:rsid w:val="00A0791C"/>
    <w:rsid w:val="00A0791F"/>
    <w:rsid w:val="00A07949"/>
    <w:rsid w:val="00A0794A"/>
    <w:rsid w:val="00A07975"/>
    <w:rsid w:val="00A07978"/>
    <w:rsid w:val="00A07A50"/>
    <w:rsid w:val="00A07A89"/>
    <w:rsid w:val="00A07AD1"/>
    <w:rsid w:val="00A07B5A"/>
    <w:rsid w:val="00A07C22"/>
    <w:rsid w:val="00A07CA9"/>
    <w:rsid w:val="00A07CB5"/>
    <w:rsid w:val="00A07D02"/>
    <w:rsid w:val="00A07D03"/>
    <w:rsid w:val="00A07D50"/>
    <w:rsid w:val="00A07DB6"/>
    <w:rsid w:val="00A07EA5"/>
    <w:rsid w:val="00A07EB6"/>
    <w:rsid w:val="00A07F24"/>
    <w:rsid w:val="00A07FBF"/>
    <w:rsid w:val="00A0E50F"/>
    <w:rsid w:val="00A10073"/>
    <w:rsid w:val="00A10087"/>
    <w:rsid w:val="00A10115"/>
    <w:rsid w:val="00A10133"/>
    <w:rsid w:val="00A10138"/>
    <w:rsid w:val="00A10140"/>
    <w:rsid w:val="00A1022E"/>
    <w:rsid w:val="00A1030F"/>
    <w:rsid w:val="00A10341"/>
    <w:rsid w:val="00A10350"/>
    <w:rsid w:val="00A103B9"/>
    <w:rsid w:val="00A10417"/>
    <w:rsid w:val="00A10437"/>
    <w:rsid w:val="00A10468"/>
    <w:rsid w:val="00A1057B"/>
    <w:rsid w:val="00A10647"/>
    <w:rsid w:val="00A10685"/>
    <w:rsid w:val="00A1068E"/>
    <w:rsid w:val="00A106B0"/>
    <w:rsid w:val="00A106E2"/>
    <w:rsid w:val="00A10726"/>
    <w:rsid w:val="00A10772"/>
    <w:rsid w:val="00A107D3"/>
    <w:rsid w:val="00A107E2"/>
    <w:rsid w:val="00A10809"/>
    <w:rsid w:val="00A108DE"/>
    <w:rsid w:val="00A109AC"/>
    <w:rsid w:val="00A10A03"/>
    <w:rsid w:val="00A10A63"/>
    <w:rsid w:val="00A10A85"/>
    <w:rsid w:val="00A10A8A"/>
    <w:rsid w:val="00A10A99"/>
    <w:rsid w:val="00A10B0E"/>
    <w:rsid w:val="00A10B35"/>
    <w:rsid w:val="00A10B96"/>
    <w:rsid w:val="00A10BA7"/>
    <w:rsid w:val="00A10C0E"/>
    <w:rsid w:val="00A10C9A"/>
    <w:rsid w:val="00A10CFB"/>
    <w:rsid w:val="00A10DA3"/>
    <w:rsid w:val="00A10E20"/>
    <w:rsid w:val="00A10E38"/>
    <w:rsid w:val="00A10EB0"/>
    <w:rsid w:val="00A10FCB"/>
    <w:rsid w:val="00A11058"/>
    <w:rsid w:val="00A1106E"/>
    <w:rsid w:val="00A110E1"/>
    <w:rsid w:val="00A11147"/>
    <w:rsid w:val="00A11158"/>
    <w:rsid w:val="00A11169"/>
    <w:rsid w:val="00A111AB"/>
    <w:rsid w:val="00A111C8"/>
    <w:rsid w:val="00A112B5"/>
    <w:rsid w:val="00A113B5"/>
    <w:rsid w:val="00A113E2"/>
    <w:rsid w:val="00A11409"/>
    <w:rsid w:val="00A1146E"/>
    <w:rsid w:val="00A11494"/>
    <w:rsid w:val="00A114B2"/>
    <w:rsid w:val="00A11501"/>
    <w:rsid w:val="00A11613"/>
    <w:rsid w:val="00A11675"/>
    <w:rsid w:val="00A116A2"/>
    <w:rsid w:val="00A116C3"/>
    <w:rsid w:val="00A11745"/>
    <w:rsid w:val="00A11747"/>
    <w:rsid w:val="00A11751"/>
    <w:rsid w:val="00A117FB"/>
    <w:rsid w:val="00A1186D"/>
    <w:rsid w:val="00A11897"/>
    <w:rsid w:val="00A118C1"/>
    <w:rsid w:val="00A118E8"/>
    <w:rsid w:val="00A11929"/>
    <w:rsid w:val="00A1195C"/>
    <w:rsid w:val="00A11987"/>
    <w:rsid w:val="00A11A11"/>
    <w:rsid w:val="00A11A75"/>
    <w:rsid w:val="00A11AB8"/>
    <w:rsid w:val="00A11AFB"/>
    <w:rsid w:val="00A11B36"/>
    <w:rsid w:val="00A11B5A"/>
    <w:rsid w:val="00A11C71"/>
    <w:rsid w:val="00A11CA9"/>
    <w:rsid w:val="00A11D22"/>
    <w:rsid w:val="00A11D36"/>
    <w:rsid w:val="00A11DAB"/>
    <w:rsid w:val="00A11DD8"/>
    <w:rsid w:val="00A11E0D"/>
    <w:rsid w:val="00A11E27"/>
    <w:rsid w:val="00A11F04"/>
    <w:rsid w:val="00A11F3A"/>
    <w:rsid w:val="00A11F6F"/>
    <w:rsid w:val="00A11FE1"/>
    <w:rsid w:val="00A12048"/>
    <w:rsid w:val="00A1204B"/>
    <w:rsid w:val="00A1206C"/>
    <w:rsid w:val="00A120FE"/>
    <w:rsid w:val="00A1213A"/>
    <w:rsid w:val="00A121AE"/>
    <w:rsid w:val="00A121C9"/>
    <w:rsid w:val="00A1221A"/>
    <w:rsid w:val="00A12222"/>
    <w:rsid w:val="00A122D3"/>
    <w:rsid w:val="00A1231E"/>
    <w:rsid w:val="00A12330"/>
    <w:rsid w:val="00A1234B"/>
    <w:rsid w:val="00A12365"/>
    <w:rsid w:val="00A123FD"/>
    <w:rsid w:val="00A1246A"/>
    <w:rsid w:val="00A12503"/>
    <w:rsid w:val="00A12582"/>
    <w:rsid w:val="00A12596"/>
    <w:rsid w:val="00A125A2"/>
    <w:rsid w:val="00A125DF"/>
    <w:rsid w:val="00A1261F"/>
    <w:rsid w:val="00A1265B"/>
    <w:rsid w:val="00A12694"/>
    <w:rsid w:val="00A126B0"/>
    <w:rsid w:val="00A12706"/>
    <w:rsid w:val="00A12721"/>
    <w:rsid w:val="00A1272D"/>
    <w:rsid w:val="00A12768"/>
    <w:rsid w:val="00A12774"/>
    <w:rsid w:val="00A1280A"/>
    <w:rsid w:val="00A12829"/>
    <w:rsid w:val="00A12838"/>
    <w:rsid w:val="00A1285B"/>
    <w:rsid w:val="00A12862"/>
    <w:rsid w:val="00A12B13"/>
    <w:rsid w:val="00A12B1D"/>
    <w:rsid w:val="00A12B4B"/>
    <w:rsid w:val="00A12B9F"/>
    <w:rsid w:val="00A12D21"/>
    <w:rsid w:val="00A12E1E"/>
    <w:rsid w:val="00A12E95"/>
    <w:rsid w:val="00A12EE3"/>
    <w:rsid w:val="00A12F65"/>
    <w:rsid w:val="00A12F95"/>
    <w:rsid w:val="00A130CB"/>
    <w:rsid w:val="00A13108"/>
    <w:rsid w:val="00A1311F"/>
    <w:rsid w:val="00A1318D"/>
    <w:rsid w:val="00A131A4"/>
    <w:rsid w:val="00A131A5"/>
    <w:rsid w:val="00A13313"/>
    <w:rsid w:val="00A13417"/>
    <w:rsid w:val="00A13419"/>
    <w:rsid w:val="00A1350D"/>
    <w:rsid w:val="00A135CF"/>
    <w:rsid w:val="00A13644"/>
    <w:rsid w:val="00A136E9"/>
    <w:rsid w:val="00A1378A"/>
    <w:rsid w:val="00A1379E"/>
    <w:rsid w:val="00A137AE"/>
    <w:rsid w:val="00A137C0"/>
    <w:rsid w:val="00A138C2"/>
    <w:rsid w:val="00A13900"/>
    <w:rsid w:val="00A13AE5"/>
    <w:rsid w:val="00A13B49"/>
    <w:rsid w:val="00A13B90"/>
    <w:rsid w:val="00A13B9F"/>
    <w:rsid w:val="00A13C00"/>
    <w:rsid w:val="00A13C27"/>
    <w:rsid w:val="00A13C3E"/>
    <w:rsid w:val="00A13C68"/>
    <w:rsid w:val="00A13CD0"/>
    <w:rsid w:val="00A13D0A"/>
    <w:rsid w:val="00A13DBE"/>
    <w:rsid w:val="00A13DDE"/>
    <w:rsid w:val="00A13ECA"/>
    <w:rsid w:val="00A13F0B"/>
    <w:rsid w:val="00A13FB9"/>
    <w:rsid w:val="00A14000"/>
    <w:rsid w:val="00A14012"/>
    <w:rsid w:val="00A14125"/>
    <w:rsid w:val="00A14146"/>
    <w:rsid w:val="00A14179"/>
    <w:rsid w:val="00A14181"/>
    <w:rsid w:val="00A14195"/>
    <w:rsid w:val="00A14237"/>
    <w:rsid w:val="00A142AB"/>
    <w:rsid w:val="00A142D4"/>
    <w:rsid w:val="00A142D9"/>
    <w:rsid w:val="00A143D6"/>
    <w:rsid w:val="00A143D9"/>
    <w:rsid w:val="00A1444E"/>
    <w:rsid w:val="00A14491"/>
    <w:rsid w:val="00A14529"/>
    <w:rsid w:val="00A145C6"/>
    <w:rsid w:val="00A14650"/>
    <w:rsid w:val="00A146CD"/>
    <w:rsid w:val="00A14856"/>
    <w:rsid w:val="00A1497E"/>
    <w:rsid w:val="00A149F1"/>
    <w:rsid w:val="00A14A0C"/>
    <w:rsid w:val="00A14A12"/>
    <w:rsid w:val="00A14A49"/>
    <w:rsid w:val="00A14A4D"/>
    <w:rsid w:val="00A14A83"/>
    <w:rsid w:val="00A14A88"/>
    <w:rsid w:val="00A14A9A"/>
    <w:rsid w:val="00A14AA3"/>
    <w:rsid w:val="00A14AE3"/>
    <w:rsid w:val="00A14B59"/>
    <w:rsid w:val="00A14BB2"/>
    <w:rsid w:val="00A14BD2"/>
    <w:rsid w:val="00A14C90"/>
    <w:rsid w:val="00A14CA1"/>
    <w:rsid w:val="00A14CCE"/>
    <w:rsid w:val="00A14CE8"/>
    <w:rsid w:val="00A14D1C"/>
    <w:rsid w:val="00A14DE8"/>
    <w:rsid w:val="00A14DF8"/>
    <w:rsid w:val="00A14FE1"/>
    <w:rsid w:val="00A14FFA"/>
    <w:rsid w:val="00A150FD"/>
    <w:rsid w:val="00A15117"/>
    <w:rsid w:val="00A15122"/>
    <w:rsid w:val="00A1520C"/>
    <w:rsid w:val="00A15289"/>
    <w:rsid w:val="00A15298"/>
    <w:rsid w:val="00A152B0"/>
    <w:rsid w:val="00A152B8"/>
    <w:rsid w:val="00A1538F"/>
    <w:rsid w:val="00A153BB"/>
    <w:rsid w:val="00A15475"/>
    <w:rsid w:val="00A15490"/>
    <w:rsid w:val="00A1550D"/>
    <w:rsid w:val="00A155A3"/>
    <w:rsid w:val="00A15618"/>
    <w:rsid w:val="00A1576E"/>
    <w:rsid w:val="00A158B4"/>
    <w:rsid w:val="00A158DF"/>
    <w:rsid w:val="00A15A67"/>
    <w:rsid w:val="00A15A89"/>
    <w:rsid w:val="00A15AAD"/>
    <w:rsid w:val="00A15B93"/>
    <w:rsid w:val="00A15B94"/>
    <w:rsid w:val="00A15BC0"/>
    <w:rsid w:val="00A15C10"/>
    <w:rsid w:val="00A15C53"/>
    <w:rsid w:val="00A15C8B"/>
    <w:rsid w:val="00A15C98"/>
    <w:rsid w:val="00A15D05"/>
    <w:rsid w:val="00A15D32"/>
    <w:rsid w:val="00A15D50"/>
    <w:rsid w:val="00A15D85"/>
    <w:rsid w:val="00A15E16"/>
    <w:rsid w:val="00A15E17"/>
    <w:rsid w:val="00A15E84"/>
    <w:rsid w:val="00A15F6D"/>
    <w:rsid w:val="00A15FC3"/>
    <w:rsid w:val="00A15FD5"/>
    <w:rsid w:val="00A15FE9"/>
    <w:rsid w:val="00A1618E"/>
    <w:rsid w:val="00A161A1"/>
    <w:rsid w:val="00A16268"/>
    <w:rsid w:val="00A16305"/>
    <w:rsid w:val="00A16325"/>
    <w:rsid w:val="00A16380"/>
    <w:rsid w:val="00A16412"/>
    <w:rsid w:val="00A16466"/>
    <w:rsid w:val="00A16513"/>
    <w:rsid w:val="00A1659F"/>
    <w:rsid w:val="00A16629"/>
    <w:rsid w:val="00A16646"/>
    <w:rsid w:val="00A16682"/>
    <w:rsid w:val="00A166A7"/>
    <w:rsid w:val="00A166ED"/>
    <w:rsid w:val="00A1677C"/>
    <w:rsid w:val="00A167A5"/>
    <w:rsid w:val="00A1681B"/>
    <w:rsid w:val="00A168A4"/>
    <w:rsid w:val="00A168F7"/>
    <w:rsid w:val="00A168FC"/>
    <w:rsid w:val="00A168FE"/>
    <w:rsid w:val="00A169A6"/>
    <w:rsid w:val="00A169B8"/>
    <w:rsid w:val="00A16A03"/>
    <w:rsid w:val="00A16A24"/>
    <w:rsid w:val="00A16B6C"/>
    <w:rsid w:val="00A16BB1"/>
    <w:rsid w:val="00A16BD1"/>
    <w:rsid w:val="00A16D75"/>
    <w:rsid w:val="00A16DCC"/>
    <w:rsid w:val="00A16E73"/>
    <w:rsid w:val="00A16E7F"/>
    <w:rsid w:val="00A16F08"/>
    <w:rsid w:val="00A17025"/>
    <w:rsid w:val="00A170FA"/>
    <w:rsid w:val="00A1712E"/>
    <w:rsid w:val="00A17156"/>
    <w:rsid w:val="00A171FC"/>
    <w:rsid w:val="00A172A3"/>
    <w:rsid w:val="00A172E2"/>
    <w:rsid w:val="00A172F2"/>
    <w:rsid w:val="00A17321"/>
    <w:rsid w:val="00A17337"/>
    <w:rsid w:val="00A173FD"/>
    <w:rsid w:val="00A17439"/>
    <w:rsid w:val="00A17458"/>
    <w:rsid w:val="00A1747B"/>
    <w:rsid w:val="00A17520"/>
    <w:rsid w:val="00A17556"/>
    <w:rsid w:val="00A175A8"/>
    <w:rsid w:val="00A175DD"/>
    <w:rsid w:val="00A1768B"/>
    <w:rsid w:val="00A176A8"/>
    <w:rsid w:val="00A176E8"/>
    <w:rsid w:val="00A176F1"/>
    <w:rsid w:val="00A177D5"/>
    <w:rsid w:val="00A1783E"/>
    <w:rsid w:val="00A179D3"/>
    <w:rsid w:val="00A179F0"/>
    <w:rsid w:val="00A17A24"/>
    <w:rsid w:val="00A17A2F"/>
    <w:rsid w:val="00A17A35"/>
    <w:rsid w:val="00A17ADD"/>
    <w:rsid w:val="00A17B0B"/>
    <w:rsid w:val="00A17B74"/>
    <w:rsid w:val="00A17BC8"/>
    <w:rsid w:val="00A17BEB"/>
    <w:rsid w:val="00A17C2A"/>
    <w:rsid w:val="00A17DAD"/>
    <w:rsid w:val="00A17DD9"/>
    <w:rsid w:val="00A17E26"/>
    <w:rsid w:val="00A17E27"/>
    <w:rsid w:val="00A17E4A"/>
    <w:rsid w:val="00A17E6D"/>
    <w:rsid w:val="00A17E6E"/>
    <w:rsid w:val="00A17E9D"/>
    <w:rsid w:val="00A17EE4"/>
    <w:rsid w:val="00A17F01"/>
    <w:rsid w:val="00A17F02"/>
    <w:rsid w:val="00A20002"/>
    <w:rsid w:val="00A2014A"/>
    <w:rsid w:val="00A20199"/>
    <w:rsid w:val="00A2023F"/>
    <w:rsid w:val="00A202A8"/>
    <w:rsid w:val="00A203A6"/>
    <w:rsid w:val="00A203E3"/>
    <w:rsid w:val="00A2044D"/>
    <w:rsid w:val="00A20473"/>
    <w:rsid w:val="00A2053A"/>
    <w:rsid w:val="00A205AE"/>
    <w:rsid w:val="00A2060E"/>
    <w:rsid w:val="00A2060F"/>
    <w:rsid w:val="00A20617"/>
    <w:rsid w:val="00A206AF"/>
    <w:rsid w:val="00A20742"/>
    <w:rsid w:val="00A2074F"/>
    <w:rsid w:val="00A207BF"/>
    <w:rsid w:val="00A207CD"/>
    <w:rsid w:val="00A207D3"/>
    <w:rsid w:val="00A20814"/>
    <w:rsid w:val="00A2084D"/>
    <w:rsid w:val="00A2088A"/>
    <w:rsid w:val="00A2088D"/>
    <w:rsid w:val="00A208C3"/>
    <w:rsid w:val="00A2092F"/>
    <w:rsid w:val="00A20984"/>
    <w:rsid w:val="00A209A3"/>
    <w:rsid w:val="00A20A33"/>
    <w:rsid w:val="00A20AA3"/>
    <w:rsid w:val="00A20AD2"/>
    <w:rsid w:val="00A20C86"/>
    <w:rsid w:val="00A20C9C"/>
    <w:rsid w:val="00A20D89"/>
    <w:rsid w:val="00A20E5B"/>
    <w:rsid w:val="00A20EC6"/>
    <w:rsid w:val="00A20EFE"/>
    <w:rsid w:val="00A20F1B"/>
    <w:rsid w:val="00A20F43"/>
    <w:rsid w:val="00A20F65"/>
    <w:rsid w:val="00A21016"/>
    <w:rsid w:val="00A2105C"/>
    <w:rsid w:val="00A21063"/>
    <w:rsid w:val="00A21098"/>
    <w:rsid w:val="00A210DF"/>
    <w:rsid w:val="00A210F7"/>
    <w:rsid w:val="00A2114B"/>
    <w:rsid w:val="00A21215"/>
    <w:rsid w:val="00A2130B"/>
    <w:rsid w:val="00A213A1"/>
    <w:rsid w:val="00A213D3"/>
    <w:rsid w:val="00A21405"/>
    <w:rsid w:val="00A2141F"/>
    <w:rsid w:val="00A215F7"/>
    <w:rsid w:val="00A21655"/>
    <w:rsid w:val="00A21755"/>
    <w:rsid w:val="00A21783"/>
    <w:rsid w:val="00A217C5"/>
    <w:rsid w:val="00A21816"/>
    <w:rsid w:val="00A21826"/>
    <w:rsid w:val="00A21864"/>
    <w:rsid w:val="00A2186D"/>
    <w:rsid w:val="00A2187B"/>
    <w:rsid w:val="00A218CD"/>
    <w:rsid w:val="00A218FC"/>
    <w:rsid w:val="00A21929"/>
    <w:rsid w:val="00A219D1"/>
    <w:rsid w:val="00A21AA4"/>
    <w:rsid w:val="00A21B06"/>
    <w:rsid w:val="00A21B59"/>
    <w:rsid w:val="00A21BCE"/>
    <w:rsid w:val="00A21BFD"/>
    <w:rsid w:val="00A21CE2"/>
    <w:rsid w:val="00A21CF8"/>
    <w:rsid w:val="00A21E6B"/>
    <w:rsid w:val="00A21EC2"/>
    <w:rsid w:val="00A21F01"/>
    <w:rsid w:val="00A21F31"/>
    <w:rsid w:val="00A22011"/>
    <w:rsid w:val="00A22015"/>
    <w:rsid w:val="00A22016"/>
    <w:rsid w:val="00A22036"/>
    <w:rsid w:val="00A22050"/>
    <w:rsid w:val="00A22087"/>
    <w:rsid w:val="00A2215D"/>
    <w:rsid w:val="00A22169"/>
    <w:rsid w:val="00A221CB"/>
    <w:rsid w:val="00A2223B"/>
    <w:rsid w:val="00A22245"/>
    <w:rsid w:val="00A22269"/>
    <w:rsid w:val="00A222B5"/>
    <w:rsid w:val="00A222C5"/>
    <w:rsid w:val="00A22338"/>
    <w:rsid w:val="00A22342"/>
    <w:rsid w:val="00A22365"/>
    <w:rsid w:val="00A22398"/>
    <w:rsid w:val="00A223CD"/>
    <w:rsid w:val="00A22405"/>
    <w:rsid w:val="00A22409"/>
    <w:rsid w:val="00A22429"/>
    <w:rsid w:val="00A22493"/>
    <w:rsid w:val="00A224B5"/>
    <w:rsid w:val="00A224E0"/>
    <w:rsid w:val="00A2256E"/>
    <w:rsid w:val="00A226B6"/>
    <w:rsid w:val="00A226EF"/>
    <w:rsid w:val="00A2275A"/>
    <w:rsid w:val="00A2279C"/>
    <w:rsid w:val="00A2286D"/>
    <w:rsid w:val="00A22870"/>
    <w:rsid w:val="00A228B9"/>
    <w:rsid w:val="00A228CA"/>
    <w:rsid w:val="00A228CC"/>
    <w:rsid w:val="00A228DC"/>
    <w:rsid w:val="00A2293D"/>
    <w:rsid w:val="00A22A31"/>
    <w:rsid w:val="00A22AE6"/>
    <w:rsid w:val="00A22B43"/>
    <w:rsid w:val="00A22B89"/>
    <w:rsid w:val="00A22B95"/>
    <w:rsid w:val="00A22BCE"/>
    <w:rsid w:val="00A22C05"/>
    <w:rsid w:val="00A22C35"/>
    <w:rsid w:val="00A22C37"/>
    <w:rsid w:val="00A22C7D"/>
    <w:rsid w:val="00A22CD9"/>
    <w:rsid w:val="00A22CFB"/>
    <w:rsid w:val="00A22D1A"/>
    <w:rsid w:val="00A22E40"/>
    <w:rsid w:val="00A22E71"/>
    <w:rsid w:val="00A22E74"/>
    <w:rsid w:val="00A22E86"/>
    <w:rsid w:val="00A22EC1"/>
    <w:rsid w:val="00A22ED8"/>
    <w:rsid w:val="00A22F37"/>
    <w:rsid w:val="00A22F67"/>
    <w:rsid w:val="00A22F7A"/>
    <w:rsid w:val="00A23001"/>
    <w:rsid w:val="00A230F4"/>
    <w:rsid w:val="00A2314B"/>
    <w:rsid w:val="00A2318D"/>
    <w:rsid w:val="00A231A0"/>
    <w:rsid w:val="00A232A3"/>
    <w:rsid w:val="00A23431"/>
    <w:rsid w:val="00A23440"/>
    <w:rsid w:val="00A234B5"/>
    <w:rsid w:val="00A234C8"/>
    <w:rsid w:val="00A234DE"/>
    <w:rsid w:val="00A2355F"/>
    <w:rsid w:val="00A2365E"/>
    <w:rsid w:val="00A236AE"/>
    <w:rsid w:val="00A2375A"/>
    <w:rsid w:val="00A23803"/>
    <w:rsid w:val="00A23856"/>
    <w:rsid w:val="00A238A9"/>
    <w:rsid w:val="00A238C4"/>
    <w:rsid w:val="00A23966"/>
    <w:rsid w:val="00A2398E"/>
    <w:rsid w:val="00A23A92"/>
    <w:rsid w:val="00A23BE0"/>
    <w:rsid w:val="00A23BF2"/>
    <w:rsid w:val="00A23C4D"/>
    <w:rsid w:val="00A23C8C"/>
    <w:rsid w:val="00A23DED"/>
    <w:rsid w:val="00A23E5D"/>
    <w:rsid w:val="00A23EB6"/>
    <w:rsid w:val="00A23EC3"/>
    <w:rsid w:val="00A23EE9"/>
    <w:rsid w:val="00A240C1"/>
    <w:rsid w:val="00A2413F"/>
    <w:rsid w:val="00A24154"/>
    <w:rsid w:val="00A24159"/>
    <w:rsid w:val="00A241AA"/>
    <w:rsid w:val="00A24355"/>
    <w:rsid w:val="00A24432"/>
    <w:rsid w:val="00A244D0"/>
    <w:rsid w:val="00A244E0"/>
    <w:rsid w:val="00A244FA"/>
    <w:rsid w:val="00A24591"/>
    <w:rsid w:val="00A246D1"/>
    <w:rsid w:val="00A246E2"/>
    <w:rsid w:val="00A24700"/>
    <w:rsid w:val="00A24736"/>
    <w:rsid w:val="00A24831"/>
    <w:rsid w:val="00A24869"/>
    <w:rsid w:val="00A24889"/>
    <w:rsid w:val="00A248C9"/>
    <w:rsid w:val="00A248F0"/>
    <w:rsid w:val="00A2490D"/>
    <w:rsid w:val="00A24970"/>
    <w:rsid w:val="00A24971"/>
    <w:rsid w:val="00A24974"/>
    <w:rsid w:val="00A24A01"/>
    <w:rsid w:val="00A24AB9"/>
    <w:rsid w:val="00A24B6C"/>
    <w:rsid w:val="00A24BD6"/>
    <w:rsid w:val="00A24C75"/>
    <w:rsid w:val="00A24C90"/>
    <w:rsid w:val="00A24CDC"/>
    <w:rsid w:val="00A24CEA"/>
    <w:rsid w:val="00A24CF0"/>
    <w:rsid w:val="00A24D1A"/>
    <w:rsid w:val="00A24D44"/>
    <w:rsid w:val="00A24D49"/>
    <w:rsid w:val="00A24DBA"/>
    <w:rsid w:val="00A24DCB"/>
    <w:rsid w:val="00A24EC8"/>
    <w:rsid w:val="00A24FE1"/>
    <w:rsid w:val="00A25038"/>
    <w:rsid w:val="00A2504B"/>
    <w:rsid w:val="00A250A5"/>
    <w:rsid w:val="00A2517A"/>
    <w:rsid w:val="00A251B6"/>
    <w:rsid w:val="00A25216"/>
    <w:rsid w:val="00A2521B"/>
    <w:rsid w:val="00A25273"/>
    <w:rsid w:val="00A252EC"/>
    <w:rsid w:val="00A252F6"/>
    <w:rsid w:val="00A2534E"/>
    <w:rsid w:val="00A2560D"/>
    <w:rsid w:val="00A25666"/>
    <w:rsid w:val="00A25707"/>
    <w:rsid w:val="00A25746"/>
    <w:rsid w:val="00A2574E"/>
    <w:rsid w:val="00A25789"/>
    <w:rsid w:val="00A2578C"/>
    <w:rsid w:val="00A257BB"/>
    <w:rsid w:val="00A257DB"/>
    <w:rsid w:val="00A257E6"/>
    <w:rsid w:val="00A25807"/>
    <w:rsid w:val="00A25839"/>
    <w:rsid w:val="00A25973"/>
    <w:rsid w:val="00A25980"/>
    <w:rsid w:val="00A259AA"/>
    <w:rsid w:val="00A25A52"/>
    <w:rsid w:val="00A25A65"/>
    <w:rsid w:val="00A25A8B"/>
    <w:rsid w:val="00A25AA2"/>
    <w:rsid w:val="00A25ACF"/>
    <w:rsid w:val="00A25BDE"/>
    <w:rsid w:val="00A25C4F"/>
    <w:rsid w:val="00A25C8C"/>
    <w:rsid w:val="00A25CE8"/>
    <w:rsid w:val="00A25D18"/>
    <w:rsid w:val="00A25D32"/>
    <w:rsid w:val="00A25D45"/>
    <w:rsid w:val="00A25E59"/>
    <w:rsid w:val="00A25E8F"/>
    <w:rsid w:val="00A25F36"/>
    <w:rsid w:val="00A25F99"/>
    <w:rsid w:val="00A25FB2"/>
    <w:rsid w:val="00A260B5"/>
    <w:rsid w:val="00A260E0"/>
    <w:rsid w:val="00A260E3"/>
    <w:rsid w:val="00A260FF"/>
    <w:rsid w:val="00A26191"/>
    <w:rsid w:val="00A2627A"/>
    <w:rsid w:val="00A263AE"/>
    <w:rsid w:val="00A263F0"/>
    <w:rsid w:val="00A26404"/>
    <w:rsid w:val="00A2640F"/>
    <w:rsid w:val="00A2646B"/>
    <w:rsid w:val="00A264B2"/>
    <w:rsid w:val="00A264BF"/>
    <w:rsid w:val="00A264C9"/>
    <w:rsid w:val="00A2650E"/>
    <w:rsid w:val="00A265B7"/>
    <w:rsid w:val="00A26656"/>
    <w:rsid w:val="00A266CB"/>
    <w:rsid w:val="00A26753"/>
    <w:rsid w:val="00A26758"/>
    <w:rsid w:val="00A267C3"/>
    <w:rsid w:val="00A268B5"/>
    <w:rsid w:val="00A26975"/>
    <w:rsid w:val="00A26A91"/>
    <w:rsid w:val="00A26AC9"/>
    <w:rsid w:val="00A26AE4"/>
    <w:rsid w:val="00A26B53"/>
    <w:rsid w:val="00A26BDE"/>
    <w:rsid w:val="00A26C40"/>
    <w:rsid w:val="00A26C6C"/>
    <w:rsid w:val="00A26C86"/>
    <w:rsid w:val="00A26CAB"/>
    <w:rsid w:val="00A26CB8"/>
    <w:rsid w:val="00A26EEF"/>
    <w:rsid w:val="00A26F00"/>
    <w:rsid w:val="00A26FB7"/>
    <w:rsid w:val="00A26FCB"/>
    <w:rsid w:val="00A2700D"/>
    <w:rsid w:val="00A27042"/>
    <w:rsid w:val="00A27050"/>
    <w:rsid w:val="00A27062"/>
    <w:rsid w:val="00A27066"/>
    <w:rsid w:val="00A27079"/>
    <w:rsid w:val="00A270C2"/>
    <w:rsid w:val="00A271C8"/>
    <w:rsid w:val="00A2730D"/>
    <w:rsid w:val="00A27358"/>
    <w:rsid w:val="00A27364"/>
    <w:rsid w:val="00A273F0"/>
    <w:rsid w:val="00A27459"/>
    <w:rsid w:val="00A27488"/>
    <w:rsid w:val="00A274C6"/>
    <w:rsid w:val="00A274FA"/>
    <w:rsid w:val="00A27545"/>
    <w:rsid w:val="00A276E8"/>
    <w:rsid w:val="00A276EC"/>
    <w:rsid w:val="00A27748"/>
    <w:rsid w:val="00A2774A"/>
    <w:rsid w:val="00A2782F"/>
    <w:rsid w:val="00A27844"/>
    <w:rsid w:val="00A278A3"/>
    <w:rsid w:val="00A27927"/>
    <w:rsid w:val="00A27985"/>
    <w:rsid w:val="00A27A91"/>
    <w:rsid w:val="00A27B3A"/>
    <w:rsid w:val="00A27B83"/>
    <w:rsid w:val="00A27B99"/>
    <w:rsid w:val="00A27C55"/>
    <w:rsid w:val="00A27CB3"/>
    <w:rsid w:val="00A27CD2"/>
    <w:rsid w:val="00A27D03"/>
    <w:rsid w:val="00A27D89"/>
    <w:rsid w:val="00A27DAB"/>
    <w:rsid w:val="00A27E2D"/>
    <w:rsid w:val="00A27EAF"/>
    <w:rsid w:val="00A27F61"/>
    <w:rsid w:val="00A27FFA"/>
    <w:rsid w:val="00A27FFB"/>
    <w:rsid w:val="00A3009D"/>
    <w:rsid w:val="00A300DE"/>
    <w:rsid w:val="00A30172"/>
    <w:rsid w:val="00A301B6"/>
    <w:rsid w:val="00A30233"/>
    <w:rsid w:val="00A30237"/>
    <w:rsid w:val="00A302CE"/>
    <w:rsid w:val="00A3040F"/>
    <w:rsid w:val="00A30416"/>
    <w:rsid w:val="00A3041D"/>
    <w:rsid w:val="00A304A4"/>
    <w:rsid w:val="00A304A6"/>
    <w:rsid w:val="00A3051E"/>
    <w:rsid w:val="00A3052A"/>
    <w:rsid w:val="00A305BE"/>
    <w:rsid w:val="00A305E7"/>
    <w:rsid w:val="00A30613"/>
    <w:rsid w:val="00A30732"/>
    <w:rsid w:val="00A30746"/>
    <w:rsid w:val="00A30779"/>
    <w:rsid w:val="00A307EB"/>
    <w:rsid w:val="00A30873"/>
    <w:rsid w:val="00A30874"/>
    <w:rsid w:val="00A3088E"/>
    <w:rsid w:val="00A308F4"/>
    <w:rsid w:val="00A3093C"/>
    <w:rsid w:val="00A30A2E"/>
    <w:rsid w:val="00A30A2F"/>
    <w:rsid w:val="00A30A36"/>
    <w:rsid w:val="00A30A63"/>
    <w:rsid w:val="00A30AA1"/>
    <w:rsid w:val="00A30ADC"/>
    <w:rsid w:val="00A30B19"/>
    <w:rsid w:val="00A30B20"/>
    <w:rsid w:val="00A30CDB"/>
    <w:rsid w:val="00A30D17"/>
    <w:rsid w:val="00A30D9E"/>
    <w:rsid w:val="00A30DBC"/>
    <w:rsid w:val="00A30E09"/>
    <w:rsid w:val="00A30E0C"/>
    <w:rsid w:val="00A30E1B"/>
    <w:rsid w:val="00A30E80"/>
    <w:rsid w:val="00A30EA8"/>
    <w:rsid w:val="00A30ECE"/>
    <w:rsid w:val="00A30F0D"/>
    <w:rsid w:val="00A30F9D"/>
    <w:rsid w:val="00A31001"/>
    <w:rsid w:val="00A31019"/>
    <w:rsid w:val="00A31028"/>
    <w:rsid w:val="00A3102C"/>
    <w:rsid w:val="00A31056"/>
    <w:rsid w:val="00A310AD"/>
    <w:rsid w:val="00A310B2"/>
    <w:rsid w:val="00A310DA"/>
    <w:rsid w:val="00A310DE"/>
    <w:rsid w:val="00A310FA"/>
    <w:rsid w:val="00A311D9"/>
    <w:rsid w:val="00A3122C"/>
    <w:rsid w:val="00A312D1"/>
    <w:rsid w:val="00A313D5"/>
    <w:rsid w:val="00A313D7"/>
    <w:rsid w:val="00A31428"/>
    <w:rsid w:val="00A31479"/>
    <w:rsid w:val="00A31496"/>
    <w:rsid w:val="00A31540"/>
    <w:rsid w:val="00A31727"/>
    <w:rsid w:val="00A317B2"/>
    <w:rsid w:val="00A317E8"/>
    <w:rsid w:val="00A31807"/>
    <w:rsid w:val="00A318DB"/>
    <w:rsid w:val="00A31913"/>
    <w:rsid w:val="00A31946"/>
    <w:rsid w:val="00A319F7"/>
    <w:rsid w:val="00A31A61"/>
    <w:rsid w:val="00A31B68"/>
    <w:rsid w:val="00A31B8A"/>
    <w:rsid w:val="00A31BF2"/>
    <w:rsid w:val="00A31C1F"/>
    <w:rsid w:val="00A31C54"/>
    <w:rsid w:val="00A31C7B"/>
    <w:rsid w:val="00A31CCA"/>
    <w:rsid w:val="00A31DCD"/>
    <w:rsid w:val="00A31E68"/>
    <w:rsid w:val="00A31ECE"/>
    <w:rsid w:val="00A3200C"/>
    <w:rsid w:val="00A32035"/>
    <w:rsid w:val="00A32083"/>
    <w:rsid w:val="00A32090"/>
    <w:rsid w:val="00A32133"/>
    <w:rsid w:val="00A322CE"/>
    <w:rsid w:val="00A322DB"/>
    <w:rsid w:val="00A32355"/>
    <w:rsid w:val="00A3238E"/>
    <w:rsid w:val="00A323D6"/>
    <w:rsid w:val="00A323D9"/>
    <w:rsid w:val="00A32403"/>
    <w:rsid w:val="00A32559"/>
    <w:rsid w:val="00A32578"/>
    <w:rsid w:val="00A325C6"/>
    <w:rsid w:val="00A32668"/>
    <w:rsid w:val="00A327CF"/>
    <w:rsid w:val="00A327F8"/>
    <w:rsid w:val="00A32897"/>
    <w:rsid w:val="00A328AA"/>
    <w:rsid w:val="00A328E0"/>
    <w:rsid w:val="00A3292A"/>
    <w:rsid w:val="00A32942"/>
    <w:rsid w:val="00A32A95"/>
    <w:rsid w:val="00A32ACB"/>
    <w:rsid w:val="00A32AF6"/>
    <w:rsid w:val="00A32B08"/>
    <w:rsid w:val="00A32BA3"/>
    <w:rsid w:val="00A32C19"/>
    <w:rsid w:val="00A32CA9"/>
    <w:rsid w:val="00A32CD5"/>
    <w:rsid w:val="00A32CE9"/>
    <w:rsid w:val="00A32D09"/>
    <w:rsid w:val="00A32D43"/>
    <w:rsid w:val="00A32D53"/>
    <w:rsid w:val="00A32D5B"/>
    <w:rsid w:val="00A32D6D"/>
    <w:rsid w:val="00A32DC6"/>
    <w:rsid w:val="00A32DEF"/>
    <w:rsid w:val="00A32EB1"/>
    <w:rsid w:val="00A32EE4"/>
    <w:rsid w:val="00A32FEA"/>
    <w:rsid w:val="00A3301E"/>
    <w:rsid w:val="00A33102"/>
    <w:rsid w:val="00A33156"/>
    <w:rsid w:val="00A331F8"/>
    <w:rsid w:val="00A3324C"/>
    <w:rsid w:val="00A3324E"/>
    <w:rsid w:val="00A3325E"/>
    <w:rsid w:val="00A33278"/>
    <w:rsid w:val="00A33291"/>
    <w:rsid w:val="00A332EA"/>
    <w:rsid w:val="00A332FF"/>
    <w:rsid w:val="00A3336D"/>
    <w:rsid w:val="00A3349C"/>
    <w:rsid w:val="00A335DF"/>
    <w:rsid w:val="00A3360B"/>
    <w:rsid w:val="00A336B2"/>
    <w:rsid w:val="00A33813"/>
    <w:rsid w:val="00A33836"/>
    <w:rsid w:val="00A33878"/>
    <w:rsid w:val="00A338A6"/>
    <w:rsid w:val="00A338E9"/>
    <w:rsid w:val="00A33907"/>
    <w:rsid w:val="00A339BC"/>
    <w:rsid w:val="00A339DC"/>
    <w:rsid w:val="00A339FA"/>
    <w:rsid w:val="00A33A61"/>
    <w:rsid w:val="00A33AA2"/>
    <w:rsid w:val="00A33B1A"/>
    <w:rsid w:val="00A33B4C"/>
    <w:rsid w:val="00A33BA6"/>
    <w:rsid w:val="00A33BBF"/>
    <w:rsid w:val="00A33BD6"/>
    <w:rsid w:val="00A33BF0"/>
    <w:rsid w:val="00A33CC6"/>
    <w:rsid w:val="00A33CCA"/>
    <w:rsid w:val="00A33CDC"/>
    <w:rsid w:val="00A33D0C"/>
    <w:rsid w:val="00A33D77"/>
    <w:rsid w:val="00A33D8B"/>
    <w:rsid w:val="00A33DD7"/>
    <w:rsid w:val="00A33E0E"/>
    <w:rsid w:val="00A33F38"/>
    <w:rsid w:val="00A34032"/>
    <w:rsid w:val="00A3403A"/>
    <w:rsid w:val="00A3404B"/>
    <w:rsid w:val="00A3407B"/>
    <w:rsid w:val="00A340C1"/>
    <w:rsid w:val="00A341A9"/>
    <w:rsid w:val="00A342C6"/>
    <w:rsid w:val="00A3435A"/>
    <w:rsid w:val="00A3439D"/>
    <w:rsid w:val="00A343A2"/>
    <w:rsid w:val="00A3444D"/>
    <w:rsid w:val="00A3448D"/>
    <w:rsid w:val="00A344F0"/>
    <w:rsid w:val="00A34516"/>
    <w:rsid w:val="00A345A2"/>
    <w:rsid w:val="00A345EB"/>
    <w:rsid w:val="00A34613"/>
    <w:rsid w:val="00A3464B"/>
    <w:rsid w:val="00A3469A"/>
    <w:rsid w:val="00A3475F"/>
    <w:rsid w:val="00A34786"/>
    <w:rsid w:val="00A34912"/>
    <w:rsid w:val="00A34914"/>
    <w:rsid w:val="00A3495D"/>
    <w:rsid w:val="00A349F8"/>
    <w:rsid w:val="00A34A5E"/>
    <w:rsid w:val="00A34A6F"/>
    <w:rsid w:val="00A34A85"/>
    <w:rsid w:val="00A34B2D"/>
    <w:rsid w:val="00A34B33"/>
    <w:rsid w:val="00A34B8B"/>
    <w:rsid w:val="00A34BC2"/>
    <w:rsid w:val="00A34BDD"/>
    <w:rsid w:val="00A34C7F"/>
    <w:rsid w:val="00A34CB7"/>
    <w:rsid w:val="00A34CE5"/>
    <w:rsid w:val="00A34D16"/>
    <w:rsid w:val="00A34D5D"/>
    <w:rsid w:val="00A34DBD"/>
    <w:rsid w:val="00A34DE1"/>
    <w:rsid w:val="00A34F39"/>
    <w:rsid w:val="00A34F5F"/>
    <w:rsid w:val="00A350CC"/>
    <w:rsid w:val="00A350E0"/>
    <w:rsid w:val="00A35241"/>
    <w:rsid w:val="00A352EC"/>
    <w:rsid w:val="00A35358"/>
    <w:rsid w:val="00A353A1"/>
    <w:rsid w:val="00A353AB"/>
    <w:rsid w:val="00A354ED"/>
    <w:rsid w:val="00A35523"/>
    <w:rsid w:val="00A35555"/>
    <w:rsid w:val="00A35589"/>
    <w:rsid w:val="00A3565B"/>
    <w:rsid w:val="00A35675"/>
    <w:rsid w:val="00A356B6"/>
    <w:rsid w:val="00A356FF"/>
    <w:rsid w:val="00A3572A"/>
    <w:rsid w:val="00A35749"/>
    <w:rsid w:val="00A35786"/>
    <w:rsid w:val="00A35788"/>
    <w:rsid w:val="00A357A9"/>
    <w:rsid w:val="00A357FA"/>
    <w:rsid w:val="00A358EC"/>
    <w:rsid w:val="00A358F3"/>
    <w:rsid w:val="00A35951"/>
    <w:rsid w:val="00A35965"/>
    <w:rsid w:val="00A359E2"/>
    <w:rsid w:val="00A35A16"/>
    <w:rsid w:val="00A35A99"/>
    <w:rsid w:val="00A35B10"/>
    <w:rsid w:val="00A35B3F"/>
    <w:rsid w:val="00A35B75"/>
    <w:rsid w:val="00A35B8E"/>
    <w:rsid w:val="00A35BF5"/>
    <w:rsid w:val="00A35C5E"/>
    <w:rsid w:val="00A35C65"/>
    <w:rsid w:val="00A35D0B"/>
    <w:rsid w:val="00A35DA2"/>
    <w:rsid w:val="00A35E51"/>
    <w:rsid w:val="00A35E68"/>
    <w:rsid w:val="00A35EDF"/>
    <w:rsid w:val="00A35EF5"/>
    <w:rsid w:val="00A35F55"/>
    <w:rsid w:val="00A35FA7"/>
    <w:rsid w:val="00A35FF9"/>
    <w:rsid w:val="00A3602E"/>
    <w:rsid w:val="00A360E2"/>
    <w:rsid w:val="00A361EE"/>
    <w:rsid w:val="00A3626B"/>
    <w:rsid w:val="00A363B0"/>
    <w:rsid w:val="00A363FD"/>
    <w:rsid w:val="00A36440"/>
    <w:rsid w:val="00A364DB"/>
    <w:rsid w:val="00A366C7"/>
    <w:rsid w:val="00A366E2"/>
    <w:rsid w:val="00A367A9"/>
    <w:rsid w:val="00A367AC"/>
    <w:rsid w:val="00A36806"/>
    <w:rsid w:val="00A3683D"/>
    <w:rsid w:val="00A368C6"/>
    <w:rsid w:val="00A3695B"/>
    <w:rsid w:val="00A36963"/>
    <w:rsid w:val="00A369C7"/>
    <w:rsid w:val="00A36A19"/>
    <w:rsid w:val="00A36A8E"/>
    <w:rsid w:val="00A36BA3"/>
    <w:rsid w:val="00A36C28"/>
    <w:rsid w:val="00A36C9F"/>
    <w:rsid w:val="00A36CDB"/>
    <w:rsid w:val="00A36CE3"/>
    <w:rsid w:val="00A36CEB"/>
    <w:rsid w:val="00A36D0B"/>
    <w:rsid w:val="00A36D0C"/>
    <w:rsid w:val="00A36D54"/>
    <w:rsid w:val="00A36D6B"/>
    <w:rsid w:val="00A36D78"/>
    <w:rsid w:val="00A36D98"/>
    <w:rsid w:val="00A36E01"/>
    <w:rsid w:val="00A36E0A"/>
    <w:rsid w:val="00A36E1B"/>
    <w:rsid w:val="00A36E21"/>
    <w:rsid w:val="00A36E62"/>
    <w:rsid w:val="00A36EC5"/>
    <w:rsid w:val="00A36EEC"/>
    <w:rsid w:val="00A3701F"/>
    <w:rsid w:val="00A37082"/>
    <w:rsid w:val="00A3711A"/>
    <w:rsid w:val="00A371AA"/>
    <w:rsid w:val="00A37232"/>
    <w:rsid w:val="00A37254"/>
    <w:rsid w:val="00A3737C"/>
    <w:rsid w:val="00A373BD"/>
    <w:rsid w:val="00A3749C"/>
    <w:rsid w:val="00A374D5"/>
    <w:rsid w:val="00A37515"/>
    <w:rsid w:val="00A37533"/>
    <w:rsid w:val="00A3755F"/>
    <w:rsid w:val="00A3764B"/>
    <w:rsid w:val="00A376E9"/>
    <w:rsid w:val="00A37795"/>
    <w:rsid w:val="00A37858"/>
    <w:rsid w:val="00A378AC"/>
    <w:rsid w:val="00A378B2"/>
    <w:rsid w:val="00A378E5"/>
    <w:rsid w:val="00A3796E"/>
    <w:rsid w:val="00A379D7"/>
    <w:rsid w:val="00A37A1E"/>
    <w:rsid w:val="00A37A4A"/>
    <w:rsid w:val="00A37A5F"/>
    <w:rsid w:val="00A37B7D"/>
    <w:rsid w:val="00A37B88"/>
    <w:rsid w:val="00A37BF2"/>
    <w:rsid w:val="00A37BFA"/>
    <w:rsid w:val="00A37CE9"/>
    <w:rsid w:val="00A37D24"/>
    <w:rsid w:val="00A37E22"/>
    <w:rsid w:val="00A37EF1"/>
    <w:rsid w:val="00A37EFD"/>
    <w:rsid w:val="00A37F35"/>
    <w:rsid w:val="00A37F6C"/>
    <w:rsid w:val="00A37FC6"/>
    <w:rsid w:val="00A37FEF"/>
    <w:rsid w:val="00A40057"/>
    <w:rsid w:val="00A400D8"/>
    <w:rsid w:val="00A400F1"/>
    <w:rsid w:val="00A400FB"/>
    <w:rsid w:val="00A4011F"/>
    <w:rsid w:val="00A40257"/>
    <w:rsid w:val="00A40266"/>
    <w:rsid w:val="00A40267"/>
    <w:rsid w:val="00A4033E"/>
    <w:rsid w:val="00A40447"/>
    <w:rsid w:val="00A40457"/>
    <w:rsid w:val="00A4051E"/>
    <w:rsid w:val="00A4054A"/>
    <w:rsid w:val="00A40562"/>
    <w:rsid w:val="00A405F8"/>
    <w:rsid w:val="00A406D6"/>
    <w:rsid w:val="00A40726"/>
    <w:rsid w:val="00A4072B"/>
    <w:rsid w:val="00A4073D"/>
    <w:rsid w:val="00A4074C"/>
    <w:rsid w:val="00A40758"/>
    <w:rsid w:val="00A4091B"/>
    <w:rsid w:val="00A40995"/>
    <w:rsid w:val="00A40A69"/>
    <w:rsid w:val="00A40AF6"/>
    <w:rsid w:val="00A40B41"/>
    <w:rsid w:val="00A40B99"/>
    <w:rsid w:val="00A40BD3"/>
    <w:rsid w:val="00A40DAD"/>
    <w:rsid w:val="00A40DAF"/>
    <w:rsid w:val="00A40DE1"/>
    <w:rsid w:val="00A40E80"/>
    <w:rsid w:val="00A40ED4"/>
    <w:rsid w:val="00A40F27"/>
    <w:rsid w:val="00A40F56"/>
    <w:rsid w:val="00A40F6C"/>
    <w:rsid w:val="00A40FAF"/>
    <w:rsid w:val="00A41005"/>
    <w:rsid w:val="00A41070"/>
    <w:rsid w:val="00A410D1"/>
    <w:rsid w:val="00A410DC"/>
    <w:rsid w:val="00A41101"/>
    <w:rsid w:val="00A41166"/>
    <w:rsid w:val="00A41169"/>
    <w:rsid w:val="00A41212"/>
    <w:rsid w:val="00A41292"/>
    <w:rsid w:val="00A412B0"/>
    <w:rsid w:val="00A412F0"/>
    <w:rsid w:val="00A4145D"/>
    <w:rsid w:val="00A41484"/>
    <w:rsid w:val="00A414B4"/>
    <w:rsid w:val="00A4153A"/>
    <w:rsid w:val="00A41546"/>
    <w:rsid w:val="00A415C2"/>
    <w:rsid w:val="00A415EC"/>
    <w:rsid w:val="00A415FB"/>
    <w:rsid w:val="00A41623"/>
    <w:rsid w:val="00A4163C"/>
    <w:rsid w:val="00A41668"/>
    <w:rsid w:val="00A4168E"/>
    <w:rsid w:val="00A4177A"/>
    <w:rsid w:val="00A417C9"/>
    <w:rsid w:val="00A418F7"/>
    <w:rsid w:val="00A419A8"/>
    <w:rsid w:val="00A419B9"/>
    <w:rsid w:val="00A419E0"/>
    <w:rsid w:val="00A41A3D"/>
    <w:rsid w:val="00A41AFD"/>
    <w:rsid w:val="00A41B66"/>
    <w:rsid w:val="00A41B78"/>
    <w:rsid w:val="00A41BB5"/>
    <w:rsid w:val="00A41BDC"/>
    <w:rsid w:val="00A41C15"/>
    <w:rsid w:val="00A41C3E"/>
    <w:rsid w:val="00A41CA1"/>
    <w:rsid w:val="00A41CA9"/>
    <w:rsid w:val="00A41D66"/>
    <w:rsid w:val="00A41E18"/>
    <w:rsid w:val="00A41E3C"/>
    <w:rsid w:val="00A41E3D"/>
    <w:rsid w:val="00A41E92"/>
    <w:rsid w:val="00A41EA7"/>
    <w:rsid w:val="00A41EAF"/>
    <w:rsid w:val="00A41F5F"/>
    <w:rsid w:val="00A41F75"/>
    <w:rsid w:val="00A42048"/>
    <w:rsid w:val="00A4208D"/>
    <w:rsid w:val="00A4208E"/>
    <w:rsid w:val="00A420EA"/>
    <w:rsid w:val="00A4217E"/>
    <w:rsid w:val="00A421CD"/>
    <w:rsid w:val="00A421EC"/>
    <w:rsid w:val="00A42260"/>
    <w:rsid w:val="00A422F4"/>
    <w:rsid w:val="00A4230B"/>
    <w:rsid w:val="00A4230D"/>
    <w:rsid w:val="00A4238B"/>
    <w:rsid w:val="00A4238D"/>
    <w:rsid w:val="00A4243C"/>
    <w:rsid w:val="00A4250E"/>
    <w:rsid w:val="00A42655"/>
    <w:rsid w:val="00A426FD"/>
    <w:rsid w:val="00A42711"/>
    <w:rsid w:val="00A42717"/>
    <w:rsid w:val="00A42731"/>
    <w:rsid w:val="00A4274E"/>
    <w:rsid w:val="00A42777"/>
    <w:rsid w:val="00A427AE"/>
    <w:rsid w:val="00A427B1"/>
    <w:rsid w:val="00A427FE"/>
    <w:rsid w:val="00A428A1"/>
    <w:rsid w:val="00A428A7"/>
    <w:rsid w:val="00A428BC"/>
    <w:rsid w:val="00A42934"/>
    <w:rsid w:val="00A42990"/>
    <w:rsid w:val="00A429C7"/>
    <w:rsid w:val="00A429DA"/>
    <w:rsid w:val="00A42A1C"/>
    <w:rsid w:val="00A42AC8"/>
    <w:rsid w:val="00A42B63"/>
    <w:rsid w:val="00A42B82"/>
    <w:rsid w:val="00A42BF5"/>
    <w:rsid w:val="00A42C04"/>
    <w:rsid w:val="00A42C12"/>
    <w:rsid w:val="00A42C22"/>
    <w:rsid w:val="00A42CA8"/>
    <w:rsid w:val="00A42CCA"/>
    <w:rsid w:val="00A42E22"/>
    <w:rsid w:val="00A42E28"/>
    <w:rsid w:val="00A42EAB"/>
    <w:rsid w:val="00A42ECC"/>
    <w:rsid w:val="00A42ED8"/>
    <w:rsid w:val="00A43022"/>
    <w:rsid w:val="00A431CB"/>
    <w:rsid w:val="00A431D2"/>
    <w:rsid w:val="00A432F4"/>
    <w:rsid w:val="00A43311"/>
    <w:rsid w:val="00A433C2"/>
    <w:rsid w:val="00A433C9"/>
    <w:rsid w:val="00A433D2"/>
    <w:rsid w:val="00A434D8"/>
    <w:rsid w:val="00A435BE"/>
    <w:rsid w:val="00A4363A"/>
    <w:rsid w:val="00A43675"/>
    <w:rsid w:val="00A437DE"/>
    <w:rsid w:val="00A43833"/>
    <w:rsid w:val="00A43836"/>
    <w:rsid w:val="00A4390C"/>
    <w:rsid w:val="00A43924"/>
    <w:rsid w:val="00A4399A"/>
    <w:rsid w:val="00A439C0"/>
    <w:rsid w:val="00A439D2"/>
    <w:rsid w:val="00A439E9"/>
    <w:rsid w:val="00A439F3"/>
    <w:rsid w:val="00A43A0E"/>
    <w:rsid w:val="00A43A4A"/>
    <w:rsid w:val="00A43B2D"/>
    <w:rsid w:val="00A43B67"/>
    <w:rsid w:val="00A43C25"/>
    <w:rsid w:val="00A43C9C"/>
    <w:rsid w:val="00A43CC6"/>
    <w:rsid w:val="00A43CD6"/>
    <w:rsid w:val="00A43D8F"/>
    <w:rsid w:val="00A43DC9"/>
    <w:rsid w:val="00A43E5C"/>
    <w:rsid w:val="00A43EC7"/>
    <w:rsid w:val="00A43EF9"/>
    <w:rsid w:val="00A43F70"/>
    <w:rsid w:val="00A43F80"/>
    <w:rsid w:val="00A43F96"/>
    <w:rsid w:val="00A43FB9"/>
    <w:rsid w:val="00A43FD2"/>
    <w:rsid w:val="00A43FD6"/>
    <w:rsid w:val="00A43FFF"/>
    <w:rsid w:val="00A4408A"/>
    <w:rsid w:val="00A440B1"/>
    <w:rsid w:val="00A440F9"/>
    <w:rsid w:val="00A4426E"/>
    <w:rsid w:val="00A44297"/>
    <w:rsid w:val="00A442A8"/>
    <w:rsid w:val="00A442B6"/>
    <w:rsid w:val="00A442E9"/>
    <w:rsid w:val="00A444EA"/>
    <w:rsid w:val="00A4458C"/>
    <w:rsid w:val="00A4460B"/>
    <w:rsid w:val="00A44667"/>
    <w:rsid w:val="00A446BF"/>
    <w:rsid w:val="00A446E3"/>
    <w:rsid w:val="00A4472A"/>
    <w:rsid w:val="00A44732"/>
    <w:rsid w:val="00A44766"/>
    <w:rsid w:val="00A447A6"/>
    <w:rsid w:val="00A447E4"/>
    <w:rsid w:val="00A44838"/>
    <w:rsid w:val="00A44876"/>
    <w:rsid w:val="00A448A4"/>
    <w:rsid w:val="00A44917"/>
    <w:rsid w:val="00A44959"/>
    <w:rsid w:val="00A449EF"/>
    <w:rsid w:val="00A44A8D"/>
    <w:rsid w:val="00A44A9E"/>
    <w:rsid w:val="00A44ABF"/>
    <w:rsid w:val="00A44AD0"/>
    <w:rsid w:val="00A44AE8"/>
    <w:rsid w:val="00A44B54"/>
    <w:rsid w:val="00A44CC1"/>
    <w:rsid w:val="00A44D35"/>
    <w:rsid w:val="00A44D4E"/>
    <w:rsid w:val="00A44DB8"/>
    <w:rsid w:val="00A44DD6"/>
    <w:rsid w:val="00A44DED"/>
    <w:rsid w:val="00A44E47"/>
    <w:rsid w:val="00A44E50"/>
    <w:rsid w:val="00A44ED6"/>
    <w:rsid w:val="00A44F58"/>
    <w:rsid w:val="00A45003"/>
    <w:rsid w:val="00A45015"/>
    <w:rsid w:val="00A450B8"/>
    <w:rsid w:val="00A4514D"/>
    <w:rsid w:val="00A451AB"/>
    <w:rsid w:val="00A4528F"/>
    <w:rsid w:val="00A452FF"/>
    <w:rsid w:val="00A45308"/>
    <w:rsid w:val="00A45314"/>
    <w:rsid w:val="00A453A8"/>
    <w:rsid w:val="00A453CB"/>
    <w:rsid w:val="00A45436"/>
    <w:rsid w:val="00A454CE"/>
    <w:rsid w:val="00A45575"/>
    <w:rsid w:val="00A455AF"/>
    <w:rsid w:val="00A45606"/>
    <w:rsid w:val="00A45712"/>
    <w:rsid w:val="00A4572C"/>
    <w:rsid w:val="00A4577C"/>
    <w:rsid w:val="00A457DF"/>
    <w:rsid w:val="00A45820"/>
    <w:rsid w:val="00A45974"/>
    <w:rsid w:val="00A459B1"/>
    <w:rsid w:val="00A459D1"/>
    <w:rsid w:val="00A45A1F"/>
    <w:rsid w:val="00A45A25"/>
    <w:rsid w:val="00A45A2E"/>
    <w:rsid w:val="00A45AA9"/>
    <w:rsid w:val="00A45AE9"/>
    <w:rsid w:val="00A45B2A"/>
    <w:rsid w:val="00A45B56"/>
    <w:rsid w:val="00A45BE6"/>
    <w:rsid w:val="00A45BEF"/>
    <w:rsid w:val="00A45C04"/>
    <w:rsid w:val="00A45C58"/>
    <w:rsid w:val="00A45D30"/>
    <w:rsid w:val="00A45D58"/>
    <w:rsid w:val="00A45D7D"/>
    <w:rsid w:val="00A45D95"/>
    <w:rsid w:val="00A45DFA"/>
    <w:rsid w:val="00A45E87"/>
    <w:rsid w:val="00A45F7D"/>
    <w:rsid w:val="00A46087"/>
    <w:rsid w:val="00A461E6"/>
    <w:rsid w:val="00A46229"/>
    <w:rsid w:val="00A462B7"/>
    <w:rsid w:val="00A462E6"/>
    <w:rsid w:val="00A462E8"/>
    <w:rsid w:val="00A462E9"/>
    <w:rsid w:val="00A463A3"/>
    <w:rsid w:val="00A4645A"/>
    <w:rsid w:val="00A4653D"/>
    <w:rsid w:val="00A4657E"/>
    <w:rsid w:val="00A465C9"/>
    <w:rsid w:val="00A466EC"/>
    <w:rsid w:val="00A46713"/>
    <w:rsid w:val="00A467BE"/>
    <w:rsid w:val="00A468A8"/>
    <w:rsid w:val="00A46904"/>
    <w:rsid w:val="00A46907"/>
    <w:rsid w:val="00A4692F"/>
    <w:rsid w:val="00A4694B"/>
    <w:rsid w:val="00A469B1"/>
    <w:rsid w:val="00A469EB"/>
    <w:rsid w:val="00A46AB2"/>
    <w:rsid w:val="00A46AC4"/>
    <w:rsid w:val="00A46B19"/>
    <w:rsid w:val="00A46B21"/>
    <w:rsid w:val="00A46B31"/>
    <w:rsid w:val="00A46B3A"/>
    <w:rsid w:val="00A46B79"/>
    <w:rsid w:val="00A46B7E"/>
    <w:rsid w:val="00A46C41"/>
    <w:rsid w:val="00A46C96"/>
    <w:rsid w:val="00A46D5E"/>
    <w:rsid w:val="00A46E52"/>
    <w:rsid w:val="00A46E57"/>
    <w:rsid w:val="00A46E91"/>
    <w:rsid w:val="00A46EB4"/>
    <w:rsid w:val="00A46F56"/>
    <w:rsid w:val="00A46F7B"/>
    <w:rsid w:val="00A46F93"/>
    <w:rsid w:val="00A4706D"/>
    <w:rsid w:val="00A470AC"/>
    <w:rsid w:val="00A470EE"/>
    <w:rsid w:val="00A47174"/>
    <w:rsid w:val="00A4722F"/>
    <w:rsid w:val="00A4724B"/>
    <w:rsid w:val="00A47293"/>
    <w:rsid w:val="00A47353"/>
    <w:rsid w:val="00A47401"/>
    <w:rsid w:val="00A4744F"/>
    <w:rsid w:val="00A474E8"/>
    <w:rsid w:val="00A4758C"/>
    <w:rsid w:val="00A4759E"/>
    <w:rsid w:val="00A475C1"/>
    <w:rsid w:val="00A47661"/>
    <w:rsid w:val="00A476DF"/>
    <w:rsid w:val="00A476FF"/>
    <w:rsid w:val="00A47737"/>
    <w:rsid w:val="00A47797"/>
    <w:rsid w:val="00A477C1"/>
    <w:rsid w:val="00A477FA"/>
    <w:rsid w:val="00A4781F"/>
    <w:rsid w:val="00A478BD"/>
    <w:rsid w:val="00A47A16"/>
    <w:rsid w:val="00A47AE3"/>
    <w:rsid w:val="00A47B2E"/>
    <w:rsid w:val="00A47C40"/>
    <w:rsid w:val="00A47C86"/>
    <w:rsid w:val="00A47DA2"/>
    <w:rsid w:val="00A47DA7"/>
    <w:rsid w:val="00A47EA6"/>
    <w:rsid w:val="00A47F09"/>
    <w:rsid w:val="00A47F47"/>
    <w:rsid w:val="00A47F73"/>
    <w:rsid w:val="00A47FBB"/>
    <w:rsid w:val="00A47FED"/>
    <w:rsid w:val="00A50038"/>
    <w:rsid w:val="00A50039"/>
    <w:rsid w:val="00A5003F"/>
    <w:rsid w:val="00A50056"/>
    <w:rsid w:val="00A500BE"/>
    <w:rsid w:val="00A500CF"/>
    <w:rsid w:val="00A50111"/>
    <w:rsid w:val="00A50119"/>
    <w:rsid w:val="00A5015E"/>
    <w:rsid w:val="00A50197"/>
    <w:rsid w:val="00A501D1"/>
    <w:rsid w:val="00A50230"/>
    <w:rsid w:val="00A5032D"/>
    <w:rsid w:val="00A503CD"/>
    <w:rsid w:val="00A503E3"/>
    <w:rsid w:val="00A503FB"/>
    <w:rsid w:val="00A505C4"/>
    <w:rsid w:val="00A505E7"/>
    <w:rsid w:val="00A505EC"/>
    <w:rsid w:val="00A506C4"/>
    <w:rsid w:val="00A50791"/>
    <w:rsid w:val="00A507F9"/>
    <w:rsid w:val="00A508B8"/>
    <w:rsid w:val="00A50901"/>
    <w:rsid w:val="00A5091A"/>
    <w:rsid w:val="00A50944"/>
    <w:rsid w:val="00A5099A"/>
    <w:rsid w:val="00A509C0"/>
    <w:rsid w:val="00A50A0F"/>
    <w:rsid w:val="00A50A68"/>
    <w:rsid w:val="00A50B33"/>
    <w:rsid w:val="00A50BAC"/>
    <w:rsid w:val="00A50BD5"/>
    <w:rsid w:val="00A50CA3"/>
    <w:rsid w:val="00A50D18"/>
    <w:rsid w:val="00A50D36"/>
    <w:rsid w:val="00A50DE1"/>
    <w:rsid w:val="00A50E4E"/>
    <w:rsid w:val="00A50EC6"/>
    <w:rsid w:val="00A50EED"/>
    <w:rsid w:val="00A510A3"/>
    <w:rsid w:val="00A510D6"/>
    <w:rsid w:val="00A510E9"/>
    <w:rsid w:val="00A5122D"/>
    <w:rsid w:val="00A51231"/>
    <w:rsid w:val="00A51259"/>
    <w:rsid w:val="00A51273"/>
    <w:rsid w:val="00A513B4"/>
    <w:rsid w:val="00A51414"/>
    <w:rsid w:val="00A51426"/>
    <w:rsid w:val="00A51499"/>
    <w:rsid w:val="00A514AE"/>
    <w:rsid w:val="00A514F4"/>
    <w:rsid w:val="00A514F9"/>
    <w:rsid w:val="00A515BE"/>
    <w:rsid w:val="00A516BD"/>
    <w:rsid w:val="00A516CE"/>
    <w:rsid w:val="00A516F4"/>
    <w:rsid w:val="00A51780"/>
    <w:rsid w:val="00A518B4"/>
    <w:rsid w:val="00A518E8"/>
    <w:rsid w:val="00A518EF"/>
    <w:rsid w:val="00A51904"/>
    <w:rsid w:val="00A51988"/>
    <w:rsid w:val="00A51A45"/>
    <w:rsid w:val="00A51A62"/>
    <w:rsid w:val="00A51AB6"/>
    <w:rsid w:val="00A51B24"/>
    <w:rsid w:val="00A51B64"/>
    <w:rsid w:val="00A51BA5"/>
    <w:rsid w:val="00A51C88"/>
    <w:rsid w:val="00A51CE9"/>
    <w:rsid w:val="00A51D44"/>
    <w:rsid w:val="00A51D4A"/>
    <w:rsid w:val="00A51D59"/>
    <w:rsid w:val="00A51DA2"/>
    <w:rsid w:val="00A51E78"/>
    <w:rsid w:val="00A51F8D"/>
    <w:rsid w:val="00A51FC0"/>
    <w:rsid w:val="00A5203D"/>
    <w:rsid w:val="00A520C7"/>
    <w:rsid w:val="00A520FE"/>
    <w:rsid w:val="00A52146"/>
    <w:rsid w:val="00A52148"/>
    <w:rsid w:val="00A521A1"/>
    <w:rsid w:val="00A521B4"/>
    <w:rsid w:val="00A52393"/>
    <w:rsid w:val="00A523DF"/>
    <w:rsid w:val="00A52499"/>
    <w:rsid w:val="00A52523"/>
    <w:rsid w:val="00A525CE"/>
    <w:rsid w:val="00A52609"/>
    <w:rsid w:val="00A526FD"/>
    <w:rsid w:val="00A52711"/>
    <w:rsid w:val="00A527AF"/>
    <w:rsid w:val="00A5280C"/>
    <w:rsid w:val="00A52908"/>
    <w:rsid w:val="00A5295F"/>
    <w:rsid w:val="00A52967"/>
    <w:rsid w:val="00A529BC"/>
    <w:rsid w:val="00A529E7"/>
    <w:rsid w:val="00A529F3"/>
    <w:rsid w:val="00A529F7"/>
    <w:rsid w:val="00A52A17"/>
    <w:rsid w:val="00A52AF0"/>
    <w:rsid w:val="00A52B20"/>
    <w:rsid w:val="00A52B39"/>
    <w:rsid w:val="00A52B80"/>
    <w:rsid w:val="00A52C05"/>
    <w:rsid w:val="00A52D04"/>
    <w:rsid w:val="00A52D62"/>
    <w:rsid w:val="00A52DC4"/>
    <w:rsid w:val="00A52E56"/>
    <w:rsid w:val="00A52E7C"/>
    <w:rsid w:val="00A52FFB"/>
    <w:rsid w:val="00A530F7"/>
    <w:rsid w:val="00A53160"/>
    <w:rsid w:val="00A531BE"/>
    <w:rsid w:val="00A53206"/>
    <w:rsid w:val="00A532E7"/>
    <w:rsid w:val="00A53313"/>
    <w:rsid w:val="00A53317"/>
    <w:rsid w:val="00A5338D"/>
    <w:rsid w:val="00A53397"/>
    <w:rsid w:val="00A533B5"/>
    <w:rsid w:val="00A533D0"/>
    <w:rsid w:val="00A533DB"/>
    <w:rsid w:val="00A533E5"/>
    <w:rsid w:val="00A535CB"/>
    <w:rsid w:val="00A535E0"/>
    <w:rsid w:val="00A53615"/>
    <w:rsid w:val="00A53657"/>
    <w:rsid w:val="00A536B9"/>
    <w:rsid w:val="00A536D3"/>
    <w:rsid w:val="00A5370F"/>
    <w:rsid w:val="00A53710"/>
    <w:rsid w:val="00A53749"/>
    <w:rsid w:val="00A5377F"/>
    <w:rsid w:val="00A537A6"/>
    <w:rsid w:val="00A537E7"/>
    <w:rsid w:val="00A537F2"/>
    <w:rsid w:val="00A53809"/>
    <w:rsid w:val="00A5381C"/>
    <w:rsid w:val="00A5382B"/>
    <w:rsid w:val="00A538C2"/>
    <w:rsid w:val="00A539ED"/>
    <w:rsid w:val="00A539F0"/>
    <w:rsid w:val="00A53A65"/>
    <w:rsid w:val="00A53AFB"/>
    <w:rsid w:val="00A53B17"/>
    <w:rsid w:val="00A53BBB"/>
    <w:rsid w:val="00A53BE4"/>
    <w:rsid w:val="00A53C1A"/>
    <w:rsid w:val="00A53C29"/>
    <w:rsid w:val="00A53C9A"/>
    <w:rsid w:val="00A53D5D"/>
    <w:rsid w:val="00A53DA2"/>
    <w:rsid w:val="00A53DFE"/>
    <w:rsid w:val="00A53F2F"/>
    <w:rsid w:val="00A53F88"/>
    <w:rsid w:val="00A53FF7"/>
    <w:rsid w:val="00A54062"/>
    <w:rsid w:val="00A5412E"/>
    <w:rsid w:val="00A5415C"/>
    <w:rsid w:val="00A5415F"/>
    <w:rsid w:val="00A5419D"/>
    <w:rsid w:val="00A541D1"/>
    <w:rsid w:val="00A541ED"/>
    <w:rsid w:val="00A54273"/>
    <w:rsid w:val="00A542E2"/>
    <w:rsid w:val="00A543E1"/>
    <w:rsid w:val="00A54468"/>
    <w:rsid w:val="00A5451D"/>
    <w:rsid w:val="00A545FA"/>
    <w:rsid w:val="00A5463B"/>
    <w:rsid w:val="00A546A2"/>
    <w:rsid w:val="00A54716"/>
    <w:rsid w:val="00A5478F"/>
    <w:rsid w:val="00A547A8"/>
    <w:rsid w:val="00A5480D"/>
    <w:rsid w:val="00A54883"/>
    <w:rsid w:val="00A548AB"/>
    <w:rsid w:val="00A548B6"/>
    <w:rsid w:val="00A549DD"/>
    <w:rsid w:val="00A549DF"/>
    <w:rsid w:val="00A549EB"/>
    <w:rsid w:val="00A54A16"/>
    <w:rsid w:val="00A54A79"/>
    <w:rsid w:val="00A54AB7"/>
    <w:rsid w:val="00A54AE5"/>
    <w:rsid w:val="00A54C4A"/>
    <w:rsid w:val="00A54C5F"/>
    <w:rsid w:val="00A54C72"/>
    <w:rsid w:val="00A54CF5"/>
    <w:rsid w:val="00A54D1C"/>
    <w:rsid w:val="00A54D44"/>
    <w:rsid w:val="00A54D61"/>
    <w:rsid w:val="00A54D68"/>
    <w:rsid w:val="00A54D8E"/>
    <w:rsid w:val="00A54DA7"/>
    <w:rsid w:val="00A54E16"/>
    <w:rsid w:val="00A54E3A"/>
    <w:rsid w:val="00A54EA6"/>
    <w:rsid w:val="00A54EAD"/>
    <w:rsid w:val="00A5507C"/>
    <w:rsid w:val="00A550FA"/>
    <w:rsid w:val="00A5516F"/>
    <w:rsid w:val="00A55220"/>
    <w:rsid w:val="00A55267"/>
    <w:rsid w:val="00A55276"/>
    <w:rsid w:val="00A5528A"/>
    <w:rsid w:val="00A55297"/>
    <w:rsid w:val="00A552B5"/>
    <w:rsid w:val="00A552F9"/>
    <w:rsid w:val="00A55321"/>
    <w:rsid w:val="00A553E2"/>
    <w:rsid w:val="00A5543A"/>
    <w:rsid w:val="00A5544E"/>
    <w:rsid w:val="00A554CA"/>
    <w:rsid w:val="00A554D6"/>
    <w:rsid w:val="00A55523"/>
    <w:rsid w:val="00A55576"/>
    <w:rsid w:val="00A55658"/>
    <w:rsid w:val="00A556A2"/>
    <w:rsid w:val="00A55736"/>
    <w:rsid w:val="00A5574F"/>
    <w:rsid w:val="00A5575E"/>
    <w:rsid w:val="00A55790"/>
    <w:rsid w:val="00A557A3"/>
    <w:rsid w:val="00A55896"/>
    <w:rsid w:val="00A558DA"/>
    <w:rsid w:val="00A55968"/>
    <w:rsid w:val="00A559AD"/>
    <w:rsid w:val="00A559D8"/>
    <w:rsid w:val="00A559E5"/>
    <w:rsid w:val="00A55A74"/>
    <w:rsid w:val="00A55AB6"/>
    <w:rsid w:val="00A55AD2"/>
    <w:rsid w:val="00A55ADD"/>
    <w:rsid w:val="00A55B02"/>
    <w:rsid w:val="00A55B41"/>
    <w:rsid w:val="00A55B69"/>
    <w:rsid w:val="00A55B98"/>
    <w:rsid w:val="00A55C0D"/>
    <w:rsid w:val="00A55C55"/>
    <w:rsid w:val="00A55C89"/>
    <w:rsid w:val="00A55CC6"/>
    <w:rsid w:val="00A55CFA"/>
    <w:rsid w:val="00A55D94"/>
    <w:rsid w:val="00A55E41"/>
    <w:rsid w:val="00A55E84"/>
    <w:rsid w:val="00A55F5D"/>
    <w:rsid w:val="00A55F89"/>
    <w:rsid w:val="00A55FC8"/>
    <w:rsid w:val="00A5601B"/>
    <w:rsid w:val="00A5605D"/>
    <w:rsid w:val="00A56088"/>
    <w:rsid w:val="00A5608F"/>
    <w:rsid w:val="00A560BE"/>
    <w:rsid w:val="00A560D0"/>
    <w:rsid w:val="00A560DD"/>
    <w:rsid w:val="00A56145"/>
    <w:rsid w:val="00A5614E"/>
    <w:rsid w:val="00A56160"/>
    <w:rsid w:val="00A561DA"/>
    <w:rsid w:val="00A561FF"/>
    <w:rsid w:val="00A56236"/>
    <w:rsid w:val="00A56267"/>
    <w:rsid w:val="00A562B1"/>
    <w:rsid w:val="00A562BA"/>
    <w:rsid w:val="00A56351"/>
    <w:rsid w:val="00A56393"/>
    <w:rsid w:val="00A563BB"/>
    <w:rsid w:val="00A56415"/>
    <w:rsid w:val="00A564A4"/>
    <w:rsid w:val="00A564BC"/>
    <w:rsid w:val="00A5660A"/>
    <w:rsid w:val="00A56627"/>
    <w:rsid w:val="00A5667B"/>
    <w:rsid w:val="00A566D8"/>
    <w:rsid w:val="00A566F6"/>
    <w:rsid w:val="00A5674D"/>
    <w:rsid w:val="00A567EC"/>
    <w:rsid w:val="00A5681E"/>
    <w:rsid w:val="00A56845"/>
    <w:rsid w:val="00A568A0"/>
    <w:rsid w:val="00A56990"/>
    <w:rsid w:val="00A569BB"/>
    <w:rsid w:val="00A56A11"/>
    <w:rsid w:val="00A56A6A"/>
    <w:rsid w:val="00A56A9B"/>
    <w:rsid w:val="00A56ACF"/>
    <w:rsid w:val="00A56B00"/>
    <w:rsid w:val="00A56B42"/>
    <w:rsid w:val="00A56BDE"/>
    <w:rsid w:val="00A56C1C"/>
    <w:rsid w:val="00A56C2B"/>
    <w:rsid w:val="00A56D6F"/>
    <w:rsid w:val="00A56DE6"/>
    <w:rsid w:val="00A56F6C"/>
    <w:rsid w:val="00A56FDF"/>
    <w:rsid w:val="00A5703F"/>
    <w:rsid w:val="00A5705B"/>
    <w:rsid w:val="00A57077"/>
    <w:rsid w:val="00A57084"/>
    <w:rsid w:val="00A570CA"/>
    <w:rsid w:val="00A571ED"/>
    <w:rsid w:val="00A57276"/>
    <w:rsid w:val="00A57288"/>
    <w:rsid w:val="00A57346"/>
    <w:rsid w:val="00A57479"/>
    <w:rsid w:val="00A5750A"/>
    <w:rsid w:val="00A5750D"/>
    <w:rsid w:val="00A57538"/>
    <w:rsid w:val="00A57667"/>
    <w:rsid w:val="00A576B6"/>
    <w:rsid w:val="00A577B8"/>
    <w:rsid w:val="00A577C6"/>
    <w:rsid w:val="00A577F1"/>
    <w:rsid w:val="00A5786D"/>
    <w:rsid w:val="00A57913"/>
    <w:rsid w:val="00A57998"/>
    <w:rsid w:val="00A579AE"/>
    <w:rsid w:val="00A57A5A"/>
    <w:rsid w:val="00A57AB5"/>
    <w:rsid w:val="00A57B16"/>
    <w:rsid w:val="00A57B56"/>
    <w:rsid w:val="00A57B83"/>
    <w:rsid w:val="00A57D0A"/>
    <w:rsid w:val="00A57D37"/>
    <w:rsid w:val="00A57E5F"/>
    <w:rsid w:val="00A57E77"/>
    <w:rsid w:val="00A57ED5"/>
    <w:rsid w:val="00A57ED8"/>
    <w:rsid w:val="00A57ED9"/>
    <w:rsid w:val="00A57EFC"/>
    <w:rsid w:val="00A57F50"/>
    <w:rsid w:val="00A57F5A"/>
    <w:rsid w:val="00A60115"/>
    <w:rsid w:val="00A60134"/>
    <w:rsid w:val="00A60140"/>
    <w:rsid w:val="00A60262"/>
    <w:rsid w:val="00A6026B"/>
    <w:rsid w:val="00A6029B"/>
    <w:rsid w:val="00A6033F"/>
    <w:rsid w:val="00A6042B"/>
    <w:rsid w:val="00A6043D"/>
    <w:rsid w:val="00A604F4"/>
    <w:rsid w:val="00A6064A"/>
    <w:rsid w:val="00A6064B"/>
    <w:rsid w:val="00A60651"/>
    <w:rsid w:val="00A606E6"/>
    <w:rsid w:val="00A60701"/>
    <w:rsid w:val="00A60705"/>
    <w:rsid w:val="00A60761"/>
    <w:rsid w:val="00A6077C"/>
    <w:rsid w:val="00A607A6"/>
    <w:rsid w:val="00A607BF"/>
    <w:rsid w:val="00A60846"/>
    <w:rsid w:val="00A608C3"/>
    <w:rsid w:val="00A608DE"/>
    <w:rsid w:val="00A6090E"/>
    <w:rsid w:val="00A60A4E"/>
    <w:rsid w:val="00A60A4F"/>
    <w:rsid w:val="00A60A58"/>
    <w:rsid w:val="00A60A78"/>
    <w:rsid w:val="00A60A88"/>
    <w:rsid w:val="00A60A89"/>
    <w:rsid w:val="00A60AA9"/>
    <w:rsid w:val="00A60B08"/>
    <w:rsid w:val="00A60B2C"/>
    <w:rsid w:val="00A60B73"/>
    <w:rsid w:val="00A60BAF"/>
    <w:rsid w:val="00A60C13"/>
    <w:rsid w:val="00A60C23"/>
    <w:rsid w:val="00A60C31"/>
    <w:rsid w:val="00A60CA0"/>
    <w:rsid w:val="00A60CD1"/>
    <w:rsid w:val="00A60D25"/>
    <w:rsid w:val="00A60D2C"/>
    <w:rsid w:val="00A60D8E"/>
    <w:rsid w:val="00A60DBC"/>
    <w:rsid w:val="00A60DEC"/>
    <w:rsid w:val="00A60E09"/>
    <w:rsid w:val="00A60EFB"/>
    <w:rsid w:val="00A60FC5"/>
    <w:rsid w:val="00A60FDE"/>
    <w:rsid w:val="00A61078"/>
    <w:rsid w:val="00A610CD"/>
    <w:rsid w:val="00A6122E"/>
    <w:rsid w:val="00A612D7"/>
    <w:rsid w:val="00A612F7"/>
    <w:rsid w:val="00A61346"/>
    <w:rsid w:val="00A613D1"/>
    <w:rsid w:val="00A613F5"/>
    <w:rsid w:val="00A6140C"/>
    <w:rsid w:val="00A61414"/>
    <w:rsid w:val="00A61438"/>
    <w:rsid w:val="00A6144F"/>
    <w:rsid w:val="00A6153E"/>
    <w:rsid w:val="00A6158F"/>
    <w:rsid w:val="00A61625"/>
    <w:rsid w:val="00A61658"/>
    <w:rsid w:val="00A61663"/>
    <w:rsid w:val="00A616C2"/>
    <w:rsid w:val="00A61724"/>
    <w:rsid w:val="00A6172F"/>
    <w:rsid w:val="00A6174D"/>
    <w:rsid w:val="00A6177E"/>
    <w:rsid w:val="00A617FD"/>
    <w:rsid w:val="00A61869"/>
    <w:rsid w:val="00A61932"/>
    <w:rsid w:val="00A61969"/>
    <w:rsid w:val="00A619BD"/>
    <w:rsid w:val="00A61A0A"/>
    <w:rsid w:val="00A61A15"/>
    <w:rsid w:val="00A61A1D"/>
    <w:rsid w:val="00A61A2E"/>
    <w:rsid w:val="00A61A9C"/>
    <w:rsid w:val="00A61AB0"/>
    <w:rsid w:val="00A61AC0"/>
    <w:rsid w:val="00A61BD0"/>
    <w:rsid w:val="00A61CAB"/>
    <w:rsid w:val="00A61CC8"/>
    <w:rsid w:val="00A61D3F"/>
    <w:rsid w:val="00A61E62"/>
    <w:rsid w:val="00A61F22"/>
    <w:rsid w:val="00A61FB8"/>
    <w:rsid w:val="00A62130"/>
    <w:rsid w:val="00A621CC"/>
    <w:rsid w:val="00A621E4"/>
    <w:rsid w:val="00A621F3"/>
    <w:rsid w:val="00A62232"/>
    <w:rsid w:val="00A6224D"/>
    <w:rsid w:val="00A62297"/>
    <w:rsid w:val="00A622B5"/>
    <w:rsid w:val="00A622CE"/>
    <w:rsid w:val="00A6235D"/>
    <w:rsid w:val="00A62371"/>
    <w:rsid w:val="00A62442"/>
    <w:rsid w:val="00A62510"/>
    <w:rsid w:val="00A6252C"/>
    <w:rsid w:val="00A62660"/>
    <w:rsid w:val="00A626A4"/>
    <w:rsid w:val="00A62753"/>
    <w:rsid w:val="00A62781"/>
    <w:rsid w:val="00A627BF"/>
    <w:rsid w:val="00A6286D"/>
    <w:rsid w:val="00A62908"/>
    <w:rsid w:val="00A629B5"/>
    <w:rsid w:val="00A629C5"/>
    <w:rsid w:val="00A629EE"/>
    <w:rsid w:val="00A62A34"/>
    <w:rsid w:val="00A62A42"/>
    <w:rsid w:val="00A62A88"/>
    <w:rsid w:val="00A62AED"/>
    <w:rsid w:val="00A62B4A"/>
    <w:rsid w:val="00A62BCA"/>
    <w:rsid w:val="00A62C54"/>
    <w:rsid w:val="00A62D17"/>
    <w:rsid w:val="00A62D34"/>
    <w:rsid w:val="00A62DC1"/>
    <w:rsid w:val="00A62E67"/>
    <w:rsid w:val="00A62E90"/>
    <w:rsid w:val="00A62F80"/>
    <w:rsid w:val="00A6304F"/>
    <w:rsid w:val="00A631A5"/>
    <w:rsid w:val="00A631BE"/>
    <w:rsid w:val="00A631D0"/>
    <w:rsid w:val="00A63242"/>
    <w:rsid w:val="00A63256"/>
    <w:rsid w:val="00A6325E"/>
    <w:rsid w:val="00A63262"/>
    <w:rsid w:val="00A63278"/>
    <w:rsid w:val="00A632B9"/>
    <w:rsid w:val="00A63367"/>
    <w:rsid w:val="00A6338A"/>
    <w:rsid w:val="00A634AB"/>
    <w:rsid w:val="00A63500"/>
    <w:rsid w:val="00A63519"/>
    <w:rsid w:val="00A63581"/>
    <w:rsid w:val="00A63692"/>
    <w:rsid w:val="00A63816"/>
    <w:rsid w:val="00A63900"/>
    <w:rsid w:val="00A6391C"/>
    <w:rsid w:val="00A6395E"/>
    <w:rsid w:val="00A6398D"/>
    <w:rsid w:val="00A639AA"/>
    <w:rsid w:val="00A639BC"/>
    <w:rsid w:val="00A63A09"/>
    <w:rsid w:val="00A63A32"/>
    <w:rsid w:val="00A63AD6"/>
    <w:rsid w:val="00A63B66"/>
    <w:rsid w:val="00A63BBD"/>
    <w:rsid w:val="00A63C55"/>
    <w:rsid w:val="00A63CA6"/>
    <w:rsid w:val="00A63D37"/>
    <w:rsid w:val="00A63D54"/>
    <w:rsid w:val="00A63D99"/>
    <w:rsid w:val="00A63E0B"/>
    <w:rsid w:val="00A63F15"/>
    <w:rsid w:val="00A63F76"/>
    <w:rsid w:val="00A63FF3"/>
    <w:rsid w:val="00A64000"/>
    <w:rsid w:val="00A640C6"/>
    <w:rsid w:val="00A6410E"/>
    <w:rsid w:val="00A6418E"/>
    <w:rsid w:val="00A641CC"/>
    <w:rsid w:val="00A642B0"/>
    <w:rsid w:val="00A643CF"/>
    <w:rsid w:val="00A64426"/>
    <w:rsid w:val="00A64475"/>
    <w:rsid w:val="00A64505"/>
    <w:rsid w:val="00A646B6"/>
    <w:rsid w:val="00A646D1"/>
    <w:rsid w:val="00A6476C"/>
    <w:rsid w:val="00A64797"/>
    <w:rsid w:val="00A647B4"/>
    <w:rsid w:val="00A6480F"/>
    <w:rsid w:val="00A6485E"/>
    <w:rsid w:val="00A6489A"/>
    <w:rsid w:val="00A648AE"/>
    <w:rsid w:val="00A648F1"/>
    <w:rsid w:val="00A6490E"/>
    <w:rsid w:val="00A64980"/>
    <w:rsid w:val="00A6498A"/>
    <w:rsid w:val="00A64992"/>
    <w:rsid w:val="00A64AA3"/>
    <w:rsid w:val="00A64AA4"/>
    <w:rsid w:val="00A64AA8"/>
    <w:rsid w:val="00A64B44"/>
    <w:rsid w:val="00A64BA9"/>
    <w:rsid w:val="00A64BDD"/>
    <w:rsid w:val="00A64C02"/>
    <w:rsid w:val="00A64C15"/>
    <w:rsid w:val="00A64C27"/>
    <w:rsid w:val="00A64DA6"/>
    <w:rsid w:val="00A64DBA"/>
    <w:rsid w:val="00A64DEB"/>
    <w:rsid w:val="00A64E36"/>
    <w:rsid w:val="00A64E4B"/>
    <w:rsid w:val="00A64E4C"/>
    <w:rsid w:val="00A64E59"/>
    <w:rsid w:val="00A64F1D"/>
    <w:rsid w:val="00A64F91"/>
    <w:rsid w:val="00A64F98"/>
    <w:rsid w:val="00A64FFA"/>
    <w:rsid w:val="00A6507A"/>
    <w:rsid w:val="00A6514B"/>
    <w:rsid w:val="00A6517B"/>
    <w:rsid w:val="00A65256"/>
    <w:rsid w:val="00A6528F"/>
    <w:rsid w:val="00A652F8"/>
    <w:rsid w:val="00A653A5"/>
    <w:rsid w:val="00A653AC"/>
    <w:rsid w:val="00A65485"/>
    <w:rsid w:val="00A65494"/>
    <w:rsid w:val="00A65495"/>
    <w:rsid w:val="00A654B9"/>
    <w:rsid w:val="00A655EB"/>
    <w:rsid w:val="00A656B3"/>
    <w:rsid w:val="00A65718"/>
    <w:rsid w:val="00A657B8"/>
    <w:rsid w:val="00A657F5"/>
    <w:rsid w:val="00A6582A"/>
    <w:rsid w:val="00A6585C"/>
    <w:rsid w:val="00A65934"/>
    <w:rsid w:val="00A6598B"/>
    <w:rsid w:val="00A659EF"/>
    <w:rsid w:val="00A65A37"/>
    <w:rsid w:val="00A65A68"/>
    <w:rsid w:val="00A65A74"/>
    <w:rsid w:val="00A65BAE"/>
    <w:rsid w:val="00A65BFE"/>
    <w:rsid w:val="00A65C5C"/>
    <w:rsid w:val="00A65C6C"/>
    <w:rsid w:val="00A65C84"/>
    <w:rsid w:val="00A65CF9"/>
    <w:rsid w:val="00A65D34"/>
    <w:rsid w:val="00A65D96"/>
    <w:rsid w:val="00A65DC7"/>
    <w:rsid w:val="00A65E5E"/>
    <w:rsid w:val="00A65E6A"/>
    <w:rsid w:val="00A65ED8"/>
    <w:rsid w:val="00A65F04"/>
    <w:rsid w:val="00A65F74"/>
    <w:rsid w:val="00A66049"/>
    <w:rsid w:val="00A660BF"/>
    <w:rsid w:val="00A66109"/>
    <w:rsid w:val="00A66132"/>
    <w:rsid w:val="00A661A6"/>
    <w:rsid w:val="00A661C1"/>
    <w:rsid w:val="00A66206"/>
    <w:rsid w:val="00A66246"/>
    <w:rsid w:val="00A662FB"/>
    <w:rsid w:val="00A663D5"/>
    <w:rsid w:val="00A663F4"/>
    <w:rsid w:val="00A66466"/>
    <w:rsid w:val="00A664CD"/>
    <w:rsid w:val="00A664DF"/>
    <w:rsid w:val="00A664E1"/>
    <w:rsid w:val="00A664F1"/>
    <w:rsid w:val="00A66558"/>
    <w:rsid w:val="00A66573"/>
    <w:rsid w:val="00A66674"/>
    <w:rsid w:val="00A666E9"/>
    <w:rsid w:val="00A66742"/>
    <w:rsid w:val="00A66772"/>
    <w:rsid w:val="00A6678C"/>
    <w:rsid w:val="00A66791"/>
    <w:rsid w:val="00A667DB"/>
    <w:rsid w:val="00A667E0"/>
    <w:rsid w:val="00A667E6"/>
    <w:rsid w:val="00A66805"/>
    <w:rsid w:val="00A66A26"/>
    <w:rsid w:val="00A66A3B"/>
    <w:rsid w:val="00A66A8B"/>
    <w:rsid w:val="00A66B28"/>
    <w:rsid w:val="00A66B6A"/>
    <w:rsid w:val="00A66BCD"/>
    <w:rsid w:val="00A66BD8"/>
    <w:rsid w:val="00A66C66"/>
    <w:rsid w:val="00A66C7D"/>
    <w:rsid w:val="00A66C8F"/>
    <w:rsid w:val="00A66CB1"/>
    <w:rsid w:val="00A66CC0"/>
    <w:rsid w:val="00A66D07"/>
    <w:rsid w:val="00A66D80"/>
    <w:rsid w:val="00A66D96"/>
    <w:rsid w:val="00A66EA7"/>
    <w:rsid w:val="00A66F05"/>
    <w:rsid w:val="00A66F4D"/>
    <w:rsid w:val="00A66F95"/>
    <w:rsid w:val="00A66FD1"/>
    <w:rsid w:val="00A6702B"/>
    <w:rsid w:val="00A6706B"/>
    <w:rsid w:val="00A67098"/>
    <w:rsid w:val="00A670A6"/>
    <w:rsid w:val="00A671BD"/>
    <w:rsid w:val="00A671E3"/>
    <w:rsid w:val="00A6722C"/>
    <w:rsid w:val="00A67281"/>
    <w:rsid w:val="00A673DB"/>
    <w:rsid w:val="00A67435"/>
    <w:rsid w:val="00A67468"/>
    <w:rsid w:val="00A674D3"/>
    <w:rsid w:val="00A6750E"/>
    <w:rsid w:val="00A67526"/>
    <w:rsid w:val="00A67545"/>
    <w:rsid w:val="00A675D1"/>
    <w:rsid w:val="00A675FC"/>
    <w:rsid w:val="00A6761A"/>
    <w:rsid w:val="00A676EF"/>
    <w:rsid w:val="00A676F0"/>
    <w:rsid w:val="00A6773F"/>
    <w:rsid w:val="00A6779B"/>
    <w:rsid w:val="00A677BE"/>
    <w:rsid w:val="00A6784D"/>
    <w:rsid w:val="00A678A1"/>
    <w:rsid w:val="00A678B9"/>
    <w:rsid w:val="00A67913"/>
    <w:rsid w:val="00A67922"/>
    <w:rsid w:val="00A67985"/>
    <w:rsid w:val="00A67A09"/>
    <w:rsid w:val="00A67A34"/>
    <w:rsid w:val="00A67A78"/>
    <w:rsid w:val="00A67A8C"/>
    <w:rsid w:val="00A67A99"/>
    <w:rsid w:val="00A67B21"/>
    <w:rsid w:val="00A67B96"/>
    <w:rsid w:val="00A67B9C"/>
    <w:rsid w:val="00A67BB4"/>
    <w:rsid w:val="00A67BB9"/>
    <w:rsid w:val="00A67BDF"/>
    <w:rsid w:val="00A67BEB"/>
    <w:rsid w:val="00A67C33"/>
    <w:rsid w:val="00A67D1B"/>
    <w:rsid w:val="00A67D2D"/>
    <w:rsid w:val="00A67D30"/>
    <w:rsid w:val="00A67D7A"/>
    <w:rsid w:val="00A67F06"/>
    <w:rsid w:val="00A70017"/>
    <w:rsid w:val="00A7008B"/>
    <w:rsid w:val="00A700F1"/>
    <w:rsid w:val="00A70144"/>
    <w:rsid w:val="00A701BD"/>
    <w:rsid w:val="00A701C0"/>
    <w:rsid w:val="00A701EB"/>
    <w:rsid w:val="00A702BC"/>
    <w:rsid w:val="00A7034A"/>
    <w:rsid w:val="00A703A5"/>
    <w:rsid w:val="00A703BC"/>
    <w:rsid w:val="00A70440"/>
    <w:rsid w:val="00A70476"/>
    <w:rsid w:val="00A70555"/>
    <w:rsid w:val="00A7055A"/>
    <w:rsid w:val="00A705CF"/>
    <w:rsid w:val="00A706D0"/>
    <w:rsid w:val="00A70708"/>
    <w:rsid w:val="00A70782"/>
    <w:rsid w:val="00A709AA"/>
    <w:rsid w:val="00A709D1"/>
    <w:rsid w:val="00A70AAB"/>
    <w:rsid w:val="00A70B2E"/>
    <w:rsid w:val="00A70C1E"/>
    <w:rsid w:val="00A70C2D"/>
    <w:rsid w:val="00A70C31"/>
    <w:rsid w:val="00A70D3E"/>
    <w:rsid w:val="00A70D84"/>
    <w:rsid w:val="00A70D9F"/>
    <w:rsid w:val="00A70DCA"/>
    <w:rsid w:val="00A70EB8"/>
    <w:rsid w:val="00A70F36"/>
    <w:rsid w:val="00A70F6C"/>
    <w:rsid w:val="00A70FF7"/>
    <w:rsid w:val="00A71060"/>
    <w:rsid w:val="00A71071"/>
    <w:rsid w:val="00A710F8"/>
    <w:rsid w:val="00A710F9"/>
    <w:rsid w:val="00A7116A"/>
    <w:rsid w:val="00A71184"/>
    <w:rsid w:val="00A71285"/>
    <w:rsid w:val="00A712F1"/>
    <w:rsid w:val="00A71392"/>
    <w:rsid w:val="00A71471"/>
    <w:rsid w:val="00A714BF"/>
    <w:rsid w:val="00A714F0"/>
    <w:rsid w:val="00A7157E"/>
    <w:rsid w:val="00A71618"/>
    <w:rsid w:val="00A71619"/>
    <w:rsid w:val="00A7163C"/>
    <w:rsid w:val="00A7163F"/>
    <w:rsid w:val="00A71690"/>
    <w:rsid w:val="00A71694"/>
    <w:rsid w:val="00A71793"/>
    <w:rsid w:val="00A717BC"/>
    <w:rsid w:val="00A717BF"/>
    <w:rsid w:val="00A71804"/>
    <w:rsid w:val="00A71849"/>
    <w:rsid w:val="00A718A9"/>
    <w:rsid w:val="00A718AE"/>
    <w:rsid w:val="00A718C9"/>
    <w:rsid w:val="00A718EF"/>
    <w:rsid w:val="00A71A2F"/>
    <w:rsid w:val="00A71A4B"/>
    <w:rsid w:val="00A71A5B"/>
    <w:rsid w:val="00A71A93"/>
    <w:rsid w:val="00A71C07"/>
    <w:rsid w:val="00A71C83"/>
    <w:rsid w:val="00A71D51"/>
    <w:rsid w:val="00A71DC1"/>
    <w:rsid w:val="00A71DFB"/>
    <w:rsid w:val="00A71E5C"/>
    <w:rsid w:val="00A71FC0"/>
    <w:rsid w:val="00A71FCB"/>
    <w:rsid w:val="00A72035"/>
    <w:rsid w:val="00A7204C"/>
    <w:rsid w:val="00A72067"/>
    <w:rsid w:val="00A72074"/>
    <w:rsid w:val="00A720A9"/>
    <w:rsid w:val="00A7220D"/>
    <w:rsid w:val="00A72288"/>
    <w:rsid w:val="00A7228B"/>
    <w:rsid w:val="00A722B2"/>
    <w:rsid w:val="00A72364"/>
    <w:rsid w:val="00A723CA"/>
    <w:rsid w:val="00A72452"/>
    <w:rsid w:val="00A7247F"/>
    <w:rsid w:val="00A724BB"/>
    <w:rsid w:val="00A724DA"/>
    <w:rsid w:val="00A724DE"/>
    <w:rsid w:val="00A724E4"/>
    <w:rsid w:val="00A72506"/>
    <w:rsid w:val="00A7258A"/>
    <w:rsid w:val="00A725BC"/>
    <w:rsid w:val="00A726A2"/>
    <w:rsid w:val="00A726B2"/>
    <w:rsid w:val="00A7287F"/>
    <w:rsid w:val="00A728AE"/>
    <w:rsid w:val="00A728D3"/>
    <w:rsid w:val="00A729F3"/>
    <w:rsid w:val="00A72A33"/>
    <w:rsid w:val="00A72A7D"/>
    <w:rsid w:val="00A72BD5"/>
    <w:rsid w:val="00A72C8D"/>
    <w:rsid w:val="00A72CD6"/>
    <w:rsid w:val="00A72CF5"/>
    <w:rsid w:val="00A72DBC"/>
    <w:rsid w:val="00A72E15"/>
    <w:rsid w:val="00A72E35"/>
    <w:rsid w:val="00A72E64"/>
    <w:rsid w:val="00A72EBE"/>
    <w:rsid w:val="00A73032"/>
    <w:rsid w:val="00A73074"/>
    <w:rsid w:val="00A7307A"/>
    <w:rsid w:val="00A730DC"/>
    <w:rsid w:val="00A73130"/>
    <w:rsid w:val="00A7314C"/>
    <w:rsid w:val="00A7315E"/>
    <w:rsid w:val="00A731CE"/>
    <w:rsid w:val="00A73289"/>
    <w:rsid w:val="00A732B5"/>
    <w:rsid w:val="00A732BE"/>
    <w:rsid w:val="00A73341"/>
    <w:rsid w:val="00A73427"/>
    <w:rsid w:val="00A7346C"/>
    <w:rsid w:val="00A73476"/>
    <w:rsid w:val="00A73486"/>
    <w:rsid w:val="00A73488"/>
    <w:rsid w:val="00A734B5"/>
    <w:rsid w:val="00A73509"/>
    <w:rsid w:val="00A73515"/>
    <w:rsid w:val="00A73516"/>
    <w:rsid w:val="00A73597"/>
    <w:rsid w:val="00A7363C"/>
    <w:rsid w:val="00A73766"/>
    <w:rsid w:val="00A737F2"/>
    <w:rsid w:val="00A73822"/>
    <w:rsid w:val="00A73825"/>
    <w:rsid w:val="00A738FF"/>
    <w:rsid w:val="00A73902"/>
    <w:rsid w:val="00A73A0D"/>
    <w:rsid w:val="00A73A28"/>
    <w:rsid w:val="00A73A5C"/>
    <w:rsid w:val="00A73A6E"/>
    <w:rsid w:val="00A73A82"/>
    <w:rsid w:val="00A73AD3"/>
    <w:rsid w:val="00A73B07"/>
    <w:rsid w:val="00A73B40"/>
    <w:rsid w:val="00A73BD2"/>
    <w:rsid w:val="00A73C97"/>
    <w:rsid w:val="00A73E19"/>
    <w:rsid w:val="00A73E9F"/>
    <w:rsid w:val="00A73EA2"/>
    <w:rsid w:val="00A73ECE"/>
    <w:rsid w:val="00A73ED0"/>
    <w:rsid w:val="00A73EF1"/>
    <w:rsid w:val="00A73F7E"/>
    <w:rsid w:val="00A73F8F"/>
    <w:rsid w:val="00A7402C"/>
    <w:rsid w:val="00A74113"/>
    <w:rsid w:val="00A74147"/>
    <w:rsid w:val="00A74176"/>
    <w:rsid w:val="00A741A4"/>
    <w:rsid w:val="00A741D1"/>
    <w:rsid w:val="00A741D6"/>
    <w:rsid w:val="00A74219"/>
    <w:rsid w:val="00A74233"/>
    <w:rsid w:val="00A7447E"/>
    <w:rsid w:val="00A744D9"/>
    <w:rsid w:val="00A74629"/>
    <w:rsid w:val="00A74636"/>
    <w:rsid w:val="00A74691"/>
    <w:rsid w:val="00A746A0"/>
    <w:rsid w:val="00A746DB"/>
    <w:rsid w:val="00A7471D"/>
    <w:rsid w:val="00A7474E"/>
    <w:rsid w:val="00A747E5"/>
    <w:rsid w:val="00A7483D"/>
    <w:rsid w:val="00A748B4"/>
    <w:rsid w:val="00A748DF"/>
    <w:rsid w:val="00A748E4"/>
    <w:rsid w:val="00A7492C"/>
    <w:rsid w:val="00A7493A"/>
    <w:rsid w:val="00A74ABC"/>
    <w:rsid w:val="00A74BE8"/>
    <w:rsid w:val="00A74C16"/>
    <w:rsid w:val="00A74C42"/>
    <w:rsid w:val="00A74C69"/>
    <w:rsid w:val="00A74D0E"/>
    <w:rsid w:val="00A74D8D"/>
    <w:rsid w:val="00A74E89"/>
    <w:rsid w:val="00A74EE0"/>
    <w:rsid w:val="00A7500F"/>
    <w:rsid w:val="00A75092"/>
    <w:rsid w:val="00A7512E"/>
    <w:rsid w:val="00A75135"/>
    <w:rsid w:val="00A75148"/>
    <w:rsid w:val="00A75149"/>
    <w:rsid w:val="00A751D6"/>
    <w:rsid w:val="00A751FC"/>
    <w:rsid w:val="00A75291"/>
    <w:rsid w:val="00A75295"/>
    <w:rsid w:val="00A752E6"/>
    <w:rsid w:val="00A75369"/>
    <w:rsid w:val="00A7536C"/>
    <w:rsid w:val="00A7544C"/>
    <w:rsid w:val="00A75520"/>
    <w:rsid w:val="00A75544"/>
    <w:rsid w:val="00A75594"/>
    <w:rsid w:val="00A75619"/>
    <w:rsid w:val="00A75622"/>
    <w:rsid w:val="00A7565F"/>
    <w:rsid w:val="00A756B5"/>
    <w:rsid w:val="00A756E2"/>
    <w:rsid w:val="00A7580A"/>
    <w:rsid w:val="00A7582F"/>
    <w:rsid w:val="00A75865"/>
    <w:rsid w:val="00A75887"/>
    <w:rsid w:val="00A75891"/>
    <w:rsid w:val="00A758F8"/>
    <w:rsid w:val="00A75A25"/>
    <w:rsid w:val="00A75A9D"/>
    <w:rsid w:val="00A75C64"/>
    <w:rsid w:val="00A75D01"/>
    <w:rsid w:val="00A75DA1"/>
    <w:rsid w:val="00A75DEF"/>
    <w:rsid w:val="00A75E4D"/>
    <w:rsid w:val="00A75EC4"/>
    <w:rsid w:val="00A75F9A"/>
    <w:rsid w:val="00A76004"/>
    <w:rsid w:val="00A76090"/>
    <w:rsid w:val="00A7611C"/>
    <w:rsid w:val="00A7612E"/>
    <w:rsid w:val="00A7614E"/>
    <w:rsid w:val="00A76156"/>
    <w:rsid w:val="00A76299"/>
    <w:rsid w:val="00A762C9"/>
    <w:rsid w:val="00A762E0"/>
    <w:rsid w:val="00A76411"/>
    <w:rsid w:val="00A76432"/>
    <w:rsid w:val="00A764CF"/>
    <w:rsid w:val="00A76546"/>
    <w:rsid w:val="00A76570"/>
    <w:rsid w:val="00A76610"/>
    <w:rsid w:val="00A766AB"/>
    <w:rsid w:val="00A766D3"/>
    <w:rsid w:val="00A7677E"/>
    <w:rsid w:val="00A7686C"/>
    <w:rsid w:val="00A768B3"/>
    <w:rsid w:val="00A76901"/>
    <w:rsid w:val="00A7691D"/>
    <w:rsid w:val="00A76936"/>
    <w:rsid w:val="00A7694D"/>
    <w:rsid w:val="00A76955"/>
    <w:rsid w:val="00A76959"/>
    <w:rsid w:val="00A769AD"/>
    <w:rsid w:val="00A76AA4"/>
    <w:rsid w:val="00A76ACE"/>
    <w:rsid w:val="00A76B33"/>
    <w:rsid w:val="00A76B80"/>
    <w:rsid w:val="00A76BCB"/>
    <w:rsid w:val="00A76C33"/>
    <w:rsid w:val="00A76C76"/>
    <w:rsid w:val="00A76C97"/>
    <w:rsid w:val="00A76CC7"/>
    <w:rsid w:val="00A76CCF"/>
    <w:rsid w:val="00A76CDC"/>
    <w:rsid w:val="00A76CEE"/>
    <w:rsid w:val="00A76D4D"/>
    <w:rsid w:val="00A76D92"/>
    <w:rsid w:val="00A76DB8"/>
    <w:rsid w:val="00A76DE3"/>
    <w:rsid w:val="00A76E75"/>
    <w:rsid w:val="00A76EAE"/>
    <w:rsid w:val="00A76EBC"/>
    <w:rsid w:val="00A76EE1"/>
    <w:rsid w:val="00A76F17"/>
    <w:rsid w:val="00A76F38"/>
    <w:rsid w:val="00A76F39"/>
    <w:rsid w:val="00A76F5C"/>
    <w:rsid w:val="00A76F62"/>
    <w:rsid w:val="00A76FDD"/>
    <w:rsid w:val="00A7702B"/>
    <w:rsid w:val="00A7704F"/>
    <w:rsid w:val="00A77107"/>
    <w:rsid w:val="00A7712D"/>
    <w:rsid w:val="00A7713E"/>
    <w:rsid w:val="00A7717E"/>
    <w:rsid w:val="00A77191"/>
    <w:rsid w:val="00A771A4"/>
    <w:rsid w:val="00A771D1"/>
    <w:rsid w:val="00A772C6"/>
    <w:rsid w:val="00A7731A"/>
    <w:rsid w:val="00A7735D"/>
    <w:rsid w:val="00A773C6"/>
    <w:rsid w:val="00A773C9"/>
    <w:rsid w:val="00A773E4"/>
    <w:rsid w:val="00A774A9"/>
    <w:rsid w:val="00A774AC"/>
    <w:rsid w:val="00A7756B"/>
    <w:rsid w:val="00A775EB"/>
    <w:rsid w:val="00A776FF"/>
    <w:rsid w:val="00A77706"/>
    <w:rsid w:val="00A7772A"/>
    <w:rsid w:val="00A7773E"/>
    <w:rsid w:val="00A7776F"/>
    <w:rsid w:val="00A7779A"/>
    <w:rsid w:val="00A777AC"/>
    <w:rsid w:val="00A7782E"/>
    <w:rsid w:val="00A77877"/>
    <w:rsid w:val="00A778B6"/>
    <w:rsid w:val="00A77952"/>
    <w:rsid w:val="00A7798C"/>
    <w:rsid w:val="00A77A01"/>
    <w:rsid w:val="00A77A07"/>
    <w:rsid w:val="00A77A33"/>
    <w:rsid w:val="00A77A82"/>
    <w:rsid w:val="00A77B0F"/>
    <w:rsid w:val="00A77B14"/>
    <w:rsid w:val="00A77BC5"/>
    <w:rsid w:val="00A77BDE"/>
    <w:rsid w:val="00A77C27"/>
    <w:rsid w:val="00A77D31"/>
    <w:rsid w:val="00A77D46"/>
    <w:rsid w:val="00A77D64"/>
    <w:rsid w:val="00A77E57"/>
    <w:rsid w:val="00A77E96"/>
    <w:rsid w:val="00A77F20"/>
    <w:rsid w:val="00A8010B"/>
    <w:rsid w:val="00A80174"/>
    <w:rsid w:val="00A8018E"/>
    <w:rsid w:val="00A801FA"/>
    <w:rsid w:val="00A80236"/>
    <w:rsid w:val="00A802A8"/>
    <w:rsid w:val="00A802BA"/>
    <w:rsid w:val="00A80339"/>
    <w:rsid w:val="00A80342"/>
    <w:rsid w:val="00A80357"/>
    <w:rsid w:val="00A8042B"/>
    <w:rsid w:val="00A8046D"/>
    <w:rsid w:val="00A804A8"/>
    <w:rsid w:val="00A804D3"/>
    <w:rsid w:val="00A804DB"/>
    <w:rsid w:val="00A80529"/>
    <w:rsid w:val="00A8053F"/>
    <w:rsid w:val="00A805DD"/>
    <w:rsid w:val="00A80632"/>
    <w:rsid w:val="00A80661"/>
    <w:rsid w:val="00A8072A"/>
    <w:rsid w:val="00A80757"/>
    <w:rsid w:val="00A80769"/>
    <w:rsid w:val="00A807A3"/>
    <w:rsid w:val="00A8085A"/>
    <w:rsid w:val="00A808D2"/>
    <w:rsid w:val="00A809D0"/>
    <w:rsid w:val="00A809D4"/>
    <w:rsid w:val="00A80A63"/>
    <w:rsid w:val="00A80A71"/>
    <w:rsid w:val="00A80A93"/>
    <w:rsid w:val="00A80B4B"/>
    <w:rsid w:val="00A80B5C"/>
    <w:rsid w:val="00A80BA1"/>
    <w:rsid w:val="00A80C16"/>
    <w:rsid w:val="00A80DD3"/>
    <w:rsid w:val="00A80DE7"/>
    <w:rsid w:val="00A80E01"/>
    <w:rsid w:val="00A80E8E"/>
    <w:rsid w:val="00A80EC1"/>
    <w:rsid w:val="00A80ED4"/>
    <w:rsid w:val="00A80EDE"/>
    <w:rsid w:val="00A80F19"/>
    <w:rsid w:val="00A80FA1"/>
    <w:rsid w:val="00A81081"/>
    <w:rsid w:val="00A810AF"/>
    <w:rsid w:val="00A8112C"/>
    <w:rsid w:val="00A81136"/>
    <w:rsid w:val="00A811DA"/>
    <w:rsid w:val="00A81204"/>
    <w:rsid w:val="00A81240"/>
    <w:rsid w:val="00A812BF"/>
    <w:rsid w:val="00A81312"/>
    <w:rsid w:val="00A8133F"/>
    <w:rsid w:val="00A813BD"/>
    <w:rsid w:val="00A813E4"/>
    <w:rsid w:val="00A8142F"/>
    <w:rsid w:val="00A8148C"/>
    <w:rsid w:val="00A814AF"/>
    <w:rsid w:val="00A81550"/>
    <w:rsid w:val="00A815A3"/>
    <w:rsid w:val="00A815CA"/>
    <w:rsid w:val="00A815EC"/>
    <w:rsid w:val="00A81664"/>
    <w:rsid w:val="00A81667"/>
    <w:rsid w:val="00A81677"/>
    <w:rsid w:val="00A81685"/>
    <w:rsid w:val="00A8169C"/>
    <w:rsid w:val="00A816C2"/>
    <w:rsid w:val="00A816D6"/>
    <w:rsid w:val="00A81725"/>
    <w:rsid w:val="00A8177E"/>
    <w:rsid w:val="00A8179E"/>
    <w:rsid w:val="00A819C4"/>
    <w:rsid w:val="00A81AF5"/>
    <w:rsid w:val="00A81B1C"/>
    <w:rsid w:val="00A81BD7"/>
    <w:rsid w:val="00A81C8F"/>
    <w:rsid w:val="00A81CD5"/>
    <w:rsid w:val="00A81D03"/>
    <w:rsid w:val="00A81D66"/>
    <w:rsid w:val="00A81DEC"/>
    <w:rsid w:val="00A81F6D"/>
    <w:rsid w:val="00A81F8D"/>
    <w:rsid w:val="00A820B3"/>
    <w:rsid w:val="00A82159"/>
    <w:rsid w:val="00A821A8"/>
    <w:rsid w:val="00A82238"/>
    <w:rsid w:val="00A8223C"/>
    <w:rsid w:val="00A822C0"/>
    <w:rsid w:val="00A822D4"/>
    <w:rsid w:val="00A82370"/>
    <w:rsid w:val="00A82494"/>
    <w:rsid w:val="00A82497"/>
    <w:rsid w:val="00A8255C"/>
    <w:rsid w:val="00A825AD"/>
    <w:rsid w:val="00A825BC"/>
    <w:rsid w:val="00A825D7"/>
    <w:rsid w:val="00A826D1"/>
    <w:rsid w:val="00A82711"/>
    <w:rsid w:val="00A827F2"/>
    <w:rsid w:val="00A828A7"/>
    <w:rsid w:val="00A828C4"/>
    <w:rsid w:val="00A82A0B"/>
    <w:rsid w:val="00A82AB7"/>
    <w:rsid w:val="00A82B07"/>
    <w:rsid w:val="00A82B39"/>
    <w:rsid w:val="00A82C6E"/>
    <w:rsid w:val="00A82CA7"/>
    <w:rsid w:val="00A82CBE"/>
    <w:rsid w:val="00A82D2F"/>
    <w:rsid w:val="00A82D40"/>
    <w:rsid w:val="00A82D62"/>
    <w:rsid w:val="00A82D76"/>
    <w:rsid w:val="00A82DB6"/>
    <w:rsid w:val="00A82DC3"/>
    <w:rsid w:val="00A82E38"/>
    <w:rsid w:val="00A82E52"/>
    <w:rsid w:val="00A82F37"/>
    <w:rsid w:val="00A82F58"/>
    <w:rsid w:val="00A82F7D"/>
    <w:rsid w:val="00A82FED"/>
    <w:rsid w:val="00A83082"/>
    <w:rsid w:val="00A83119"/>
    <w:rsid w:val="00A831A8"/>
    <w:rsid w:val="00A831BD"/>
    <w:rsid w:val="00A83203"/>
    <w:rsid w:val="00A83279"/>
    <w:rsid w:val="00A832D6"/>
    <w:rsid w:val="00A83332"/>
    <w:rsid w:val="00A83362"/>
    <w:rsid w:val="00A83452"/>
    <w:rsid w:val="00A83465"/>
    <w:rsid w:val="00A83479"/>
    <w:rsid w:val="00A8351F"/>
    <w:rsid w:val="00A83522"/>
    <w:rsid w:val="00A835BE"/>
    <w:rsid w:val="00A83605"/>
    <w:rsid w:val="00A83635"/>
    <w:rsid w:val="00A83686"/>
    <w:rsid w:val="00A83758"/>
    <w:rsid w:val="00A83759"/>
    <w:rsid w:val="00A83784"/>
    <w:rsid w:val="00A8395D"/>
    <w:rsid w:val="00A839A8"/>
    <w:rsid w:val="00A839E4"/>
    <w:rsid w:val="00A83ACF"/>
    <w:rsid w:val="00A83ADF"/>
    <w:rsid w:val="00A83B21"/>
    <w:rsid w:val="00A83B2C"/>
    <w:rsid w:val="00A83B31"/>
    <w:rsid w:val="00A83B74"/>
    <w:rsid w:val="00A83BB0"/>
    <w:rsid w:val="00A83C96"/>
    <w:rsid w:val="00A83D34"/>
    <w:rsid w:val="00A83D54"/>
    <w:rsid w:val="00A83D8E"/>
    <w:rsid w:val="00A83DDF"/>
    <w:rsid w:val="00A83DEF"/>
    <w:rsid w:val="00A83E07"/>
    <w:rsid w:val="00A83EC3"/>
    <w:rsid w:val="00A83EE6"/>
    <w:rsid w:val="00A83EED"/>
    <w:rsid w:val="00A83EFC"/>
    <w:rsid w:val="00A83F85"/>
    <w:rsid w:val="00A83F9C"/>
    <w:rsid w:val="00A84021"/>
    <w:rsid w:val="00A840A3"/>
    <w:rsid w:val="00A840C9"/>
    <w:rsid w:val="00A84185"/>
    <w:rsid w:val="00A8420C"/>
    <w:rsid w:val="00A842A1"/>
    <w:rsid w:val="00A84335"/>
    <w:rsid w:val="00A84353"/>
    <w:rsid w:val="00A84354"/>
    <w:rsid w:val="00A843BE"/>
    <w:rsid w:val="00A843F2"/>
    <w:rsid w:val="00A84404"/>
    <w:rsid w:val="00A84437"/>
    <w:rsid w:val="00A844E6"/>
    <w:rsid w:val="00A8452A"/>
    <w:rsid w:val="00A8459C"/>
    <w:rsid w:val="00A845BF"/>
    <w:rsid w:val="00A845D4"/>
    <w:rsid w:val="00A845E2"/>
    <w:rsid w:val="00A84618"/>
    <w:rsid w:val="00A8462E"/>
    <w:rsid w:val="00A846AD"/>
    <w:rsid w:val="00A84701"/>
    <w:rsid w:val="00A84800"/>
    <w:rsid w:val="00A8484D"/>
    <w:rsid w:val="00A84863"/>
    <w:rsid w:val="00A848A7"/>
    <w:rsid w:val="00A848C4"/>
    <w:rsid w:val="00A8493C"/>
    <w:rsid w:val="00A84978"/>
    <w:rsid w:val="00A849E3"/>
    <w:rsid w:val="00A84A12"/>
    <w:rsid w:val="00A84AE9"/>
    <w:rsid w:val="00A84AEB"/>
    <w:rsid w:val="00A84B4C"/>
    <w:rsid w:val="00A84B87"/>
    <w:rsid w:val="00A84C3C"/>
    <w:rsid w:val="00A84C60"/>
    <w:rsid w:val="00A84C99"/>
    <w:rsid w:val="00A84CA7"/>
    <w:rsid w:val="00A84CC1"/>
    <w:rsid w:val="00A84D1A"/>
    <w:rsid w:val="00A84DDD"/>
    <w:rsid w:val="00A84F34"/>
    <w:rsid w:val="00A84F37"/>
    <w:rsid w:val="00A84F3D"/>
    <w:rsid w:val="00A84FB3"/>
    <w:rsid w:val="00A8501D"/>
    <w:rsid w:val="00A85081"/>
    <w:rsid w:val="00A850A0"/>
    <w:rsid w:val="00A8511E"/>
    <w:rsid w:val="00A8521D"/>
    <w:rsid w:val="00A85256"/>
    <w:rsid w:val="00A852CD"/>
    <w:rsid w:val="00A852D0"/>
    <w:rsid w:val="00A85320"/>
    <w:rsid w:val="00A85370"/>
    <w:rsid w:val="00A85376"/>
    <w:rsid w:val="00A85399"/>
    <w:rsid w:val="00A853CC"/>
    <w:rsid w:val="00A853D6"/>
    <w:rsid w:val="00A85432"/>
    <w:rsid w:val="00A8547A"/>
    <w:rsid w:val="00A854E5"/>
    <w:rsid w:val="00A85503"/>
    <w:rsid w:val="00A85558"/>
    <w:rsid w:val="00A85592"/>
    <w:rsid w:val="00A85598"/>
    <w:rsid w:val="00A855B0"/>
    <w:rsid w:val="00A856A5"/>
    <w:rsid w:val="00A856AD"/>
    <w:rsid w:val="00A856B0"/>
    <w:rsid w:val="00A856D7"/>
    <w:rsid w:val="00A85705"/>
    <w:rsid w:val="00A85717"/>
    <w:rsid w:val="00A85789"/>
    <w:rsid w:val="00A857B3"/>
    <w:rsid w:val="00A8581A"/>
    <w:rsid w:val="00A858C2"/>
    <w:rsid w:val="00A858EE"/>
    <w:rsid w:val="00A85901"/>
    <w:rsid w:val="00A85955"/>
    <w:rsid w:val="00A85A11"/>
    <w:rsid w:val="00A85A70"/>
    <w:rsid w:val="00A85A9A"/>
    <w:rsid w:val="00A85B14"/>
    <w:rsid w:val="00A85B32"/>
    <w:rsid w:val="00A85B54"/>
    <w:rsid w:val="00A85B55"/>
    <w:rsid w:val="00A85B64"/>
    <w:rsid w:val="00A85B8C"/>
    <w:rsid w:val="00A85B95"/>
    <w:rsid w:val="00A85C4D"/>
    <w:rsid w:val="00A85C6D"/>
    <w:rsid w:val="00A85CCD"/>
    <w:rsid w:val="00A85D07"/>
    <w:rsid w:val="00A85D2C"/>
    <w:rsid w:val="00A85D45"/>
    <w:rsid w:val="00A85DE9"/>
    <w:rsid w:val="00A85E33"/>
    <w:rsid w:val="00A85F37"/>
    <w:rsid w:val="00A85F3C"/>
    <w:rsid w:val="00A85F68"/>
    <w:rsid w:val="00A85FA3"/>
    <w:rsid w:val="00A85FAD"/>
    <w:rsid w:val="00A85FC4"/>
    <w:rsid w:val="00A85FD5"/>
    <w:rsid w:val="00A86021"/>
    <w:rsid w:val="00A8607E"/>
    <w:rsid w:val="00A860A9"/>
    <w:rsid w:val="00A860D6"/>
    <w:rsid w:val="00A861C3"/>
    <w:rsid w:val="00A861DF"/>
    <w:rsid w:val="00A862D4"/>
    <w:rsid w:val="00A862EF"/>
    <w:rsid w:val="00A86343"/>
    <w:rsid w:val="00A863B7"/>
    <w:rsid w:val="00A863C2"/>
    <w:rsid w:val="00A86494"/>
    <w:rsid w:val="00A864EE"/>
    <w:rsid w:val="00A8650B"/>
    <w:rsid w:val="00A865B0"/>
    <w:rsid w:val="00A866BC"/>
    <w:rsid w:val="00A866C4"/>
    <w:rsid w:val="00A8674A"/>
    <w:rsid w:val="00A8678A"/>
    <w:rsid w:val="00A86791"/>
    <w:rsid w:val="00A86869"/>
    <w:rsid w:val="00A8689B"/>
    <w:rsid w:val="00A86926"/>
    <w:rsid w:val="00A86984"/>
    <w:rsid w:val="00A869BC"/>
    <w:rsid w:val="00A869CA"/>
    <w:rsid w:val="00A869E6"/>
    <w:rsid w:val="00A86A3D"/>
    <w:rsid w:val="00A86A90"/>
    <w:rsid w:val="00A86AE0"/>
    <w:rsid w:val="00A86AF6"/>
    <w:rsid w:val="00A86B0F"/>
    <w:rsid w:val="00A86B18"/>
    <w:rsid w:val="00A86B63"/>
    <w:rsid w:val="00A86BBA"/>
    <w:rsid w:val="00A86C86"/>
    <w:rsid w:val="00A86D3C"/>
    <w:rsid w:val="00A86D8C"/>
    <w:rsid w:val="00A86DD3"/>
    <w:rsid w:val="00A86DEB"/>
    <w:rsid w:val="00A86DF5"/>
    <w:rsid w:val="00A86E68"/>
    <w:rsid w:val="00A86E9E"/>
    <w:rsid w:val="00A86EF1"/>
    <w:rsid w:val="00A86F9F"/>
    <w:rsid w:val="00A86FD8"/>
    <w:rsid w:val="00A86FE5"/>
    <w:rsid w:val="00A8701E"/>
    <w:rsid w:val="00A870A8"/>
    <w:rsid w:val="00A87133"/>
    <w:rsid w:val="00A8713F"/>
    <w:rsid w:val="00A8715B"/>
    <w:rsid w:val="00A87203"/>
    <w:rsid w:val="00A872E8"/>
    <w:rsid w:val="00A8735A"/>
    <w:rsid w:val="00A87432"/>
    <w:rsid w:val="00A87514"/>
    <w:rsid w:val="00A87577"/>
    <w:rsid w:val="00A87582"/>
    <w:rsid w:val="00A8760D"/>
    <w:rsid w:val="00A87649"/>
    <w:rsid w:val="00A8765E"/>
    <w:rsid w:val="00A8771C"/>
    <w:rsid w:val="00A87780"/>
    <w:rsid w:val="00A87788"/>
    <w:rsid w:val="00A877F3"/>
    <w:rsid w:val="00A87800"/>
    <w:rsid w:val="00A87894"/>
    <w:rsid w:val="00A878C7"/>
    <w:rsid w:val="00A8790A"/>
    <w:rsid w:val="00A87983"/>
    <w:rsid w:val="00A87996"/>
    <w:rsid w:val="00A879A9"/>
    <w:rsid w:val="00A87A26"/>
    <w:rsid w:val="00A87A61"/>
    <w:rsid w:val="00A87AE2"/>
    <w:rsid w:val="00A87AE8"/>
    <w:rsid w:val="00A87B05"/>
    <w:rsid w:val="00A87B2D"/>
    <w:rsid w:val="00A87B2E"/>
    <w:rsid w:val="00A87B51"/>
    <w:rsid w:val="00A87B63"/>
    <w:rsid w:val="00A87B70"/>
    <w:rsid w:val="00A87C5F"/>
    <w:rsid w:val="00A87D33"/>
    <w:rsid w:val="00A87DC9"/>
    <w:rsid w:val="00A87E8A"/>
    <w:rsid w:val="00A87EFE"/>
    <w:rsid w:val="00A87F09"/>
    <w:rsid w:val="00A87F9A"/>
    <w:rsid w:val="00A87F9C"/>
    <w:rsid w:val="00A882D2"/>
    <w:rsid w:val="00A8929C"/>
    <w:rsid w:val="00A90034"/>
    <w:rsid w:val="00A9007B"/>
    <w:rsid w:val="00A900B6"/>
    <w:rsid w:val="00A9012B"/>
    <w:rsid w:val="00A901BA"/>
    <w:rsid w:val="00A90211"/>
    <w:rsid w:val="00A90250"/>
    <w:rsid w:val="00A90290"/>
    <w:rsid w:val="00A903FB"/>
    <w:rsid w:val="00A90476"/>
    <w:rsid w:val="00A9047D"/>
    <w:rsid w:val="00A904C5"/>
    <w:rsid w:val="00A904E7"/>
    <w:rsid w:val="00A9055A"/>
    <w:rsid w:val="00A9057B"/>
    <w:rsid w:val="00A905D1"/>
    <w:rsid w:val="00A90712"/>
    <w:rsid w:val="00A90770"/>
    <w:rsid w:val="00A907F6"/>
    <w:rsid w:val="00A907F7"/>
    <w:rsid w:val="00A90817"/>
    <w:rsid w:val="00A90846"/>
    <w:rsid w:val="00A90862"/>
    <w:rsid w:val="00A90865"/>
    <w:rsid w:val="00A9089D"/>
    <w:rsid w:val="00A90979"/>
    <w:rsid w:val="00A909B0"/>
    <w:rsid w:val="00A90A3B"/>
    <w:rsid w:val="00A90A48"/>
    <w:rsid w:val="00A90A7A"/>
    <w:rsid w:val="00A90AC1"/>
    <w:rsid w:val="00A90BAC"/>
    <w:rsid w:val="00A90BCC"/>
    <w:rsid w:val="00A90BE8"/>
    <w:rsid w:val="00A90BFA"/>
    <w:rsid w:val="00A90C8C"/>
    <w:rsid w:val="00A90CB4"/>
    <w:rsid w:val="00A90D39"/>
    <w:rsid w:val="00A90DA6"/>
    <w:rsid w:val="00A90E9A"/>
    <w:rsid w:val="00A90F07"/>
    <w:rsid w:val="00A90F8C"/>
    <w:rsid w:val="00A90FC6"/>
    <w:rsid w:val="00A91002"/>
    <w:rsid w:val="00A9104E"/>
    <w:rsid w:val="00A91095"/>
    <w:rsid w:val="00A910CB"/>
    <w:rsid w:val="00A91121"/>
    <w:rsid w:val="00A9114E"/>
    <w:rsid w:val="00A91227"/>
    <w:rsid w:val="00A9127B"/>
    <w:rsid w:val="00A91309"/>
    <w:rsid w:val="00A9131F"/>
    <w:rsid w:val="00A9137F"/>
    <w:rsid w:val="00A913A8"/>
    <w:rsid w:val="00A913F3"/>
    <w:rsid w:val="00A9149D"/>
    <w:rsid w:val="00A91517"/>
    <w:rsid w:val="00A91568"/>
    <w:rsid w:val="00A9161D"/>
    <w:rsid w:val="00A91692"/>
    <w:rsid w:val="00A916A0"/>
    <w:rsid w:val="00A91742"/>
    <w:rsid w:val="00A91747"/>
    <w:rsid w:val="00A91754"/>
    <w:rsid w:val="00A917F3"/>
    <w:rsid w:val="00A917F9"/>
    <w:rsid w:val="00A9188E"/>
    <w:rsid w:val="00A91899"/>
    <w:rsid w:val="00A918CB"/>
    <w:rsid w:val="00A91917"/>
    <w:rsid w:val="00A9195B"/>
    <w:rsid w:val="00A91989"/>
    <w:rsid w:val="00A91A41"/>
    <w:rsid w:val="00A91A6F"/>
    <w:rsid w:val="00A91A94"/>
    <w:rsid w:val="00A91AD4"/>
    <w:rsid w:val="00A91B58"/>
    <w:rsid w:val="00A91B6F"/>
    <w:rsid w:val="00A91B9D"/>
    <w:rsid w:val="00A91BD4"/>
    <w:rsid w:val="00A91C67"/>
    <w:rsid w:val="00A91C8D"/>
    <w:rsid w:val="00A91CCC"/>
    <w:rsid w:val="00A91CD5"/>
    <w:rsid w:val="00A91DC1"/>
    <w:rsid w:val="00A91E8F"/>
    <w:rsid w:val="00A91EC7"/>
    <w:rsid w:val="00A91EFF"/>
    <w:rsid w:val="00A91F40"/>
    <w:rsid w:val="00A91F93"/>
    <w:rsid w:val="00A9200E"/>
    <w:rsid w:val="00A9203E"/>
    <w:rsid w:val="00A9208C"/>
    <w:rsid w:val="00A9217D"/>
    <w:rsid w:val="00A92191"/>
    <w:rsid w:val="00A92196"/>
    <w:rsid w:val="00A921B7"/>
    <w:rsid w:val="00A9221C"/>
    <w:rsid w:val="00A922A6"/>
    <w:rsid w:val="00A922AF"/>
    <w:rsid w:val="00A922E6"/>
    <w:rsid w:val="00A92314"/>
    <w:rsid w:val="00A92332"/>
    <w:rsid w:val="00A9233C"/>
    <w:rsid w:val="00A92394"/>
    <w:rsid w:val="00A923EC"/>
    <w:rsid w:val="00A9243C"/>
    <w:rsid w:val="00A92462"/>
    <w:rsid w:val="00A92468"/>
    <w:rsid w:val="00A924FC"/>
    <w:rsid w:val="00A92506"/>
    <w:rsid w:val="00A9257A"/>
    <w:rsid w:val="00A92664"/>
    <w:rsid w:val="00A926C9"/>
    <w:rsid w:val="00A926D0"/>
    <w:rsid w:val="00A92746"/>
    <w:rsid w:val="00A927E0"/>
    <w:rsid w:val="00A92879"/>
    <w:rsid w:val="00A92882"/>
    <w:rsid w:val="00A92890"/>
    <w:rsid w:val="00A928CC"/>
    <w:rsid w:val="00A92904"/>
    <w:rsid w:val="00A929D7"/>
    <w:rsid w:val="00A92A32"/>
    <w:rsid w:val="00A92AAC"/>
    <w:rsid w:val="00A92B03"/>
    <w:rsid w:val="00A92B15"/>
    <w:rsid w:val="00A92BA4"/>
    <w:rsid w:val="00A92D50"/>
    <w:rsid w:val="00A92DB1"/>
    <w:rsid w:val="00A92E33"/>
    <w:rsid w:val="00A92E4C"/>
    <w:rsid w:val="00A92E7B"/>
    <w:rsid w:val="00A92EB8"/>
    <w:rsid w:val="00A92F26"/>
    <w:rsid w:val="00A92F70"/>
    <w:rsid w:val="00A92F91"/>
    <w:rsid w:val="00A92FA3"/>
    <w:rsid w:val="00A93059"/>
    <w:rsid w:val="00A9311A"/>
    <w:rsid w:val="00A93130"/>
    <w:rsid w:val="00A93136"/>
    <w:rsid w:val="00A93139"/>
    <w:rsid w:val="00A9313C"/>
    <w:rsid w:val="00A9313F"/>
    <w:rsid w:val="00A93146"/>
    <w:rsid w:val="00A93148"/>
    <w:rsid w:val="00A9315C"/>
    <w:rsid w:val="00A93173"/>
    <w:rsid w:val="00A931C1"/>
    <w:rsid w:val="00A9329A"/>
    <w:rsid w:val="00A93379"/>
    <w:rsid w:val="00A933AA"/>
    <w:rsid w:val="00A933C7"/>
    <w:rsid w:val="00A9349C"/>
    <w:rsid w:val="00A934FF"/>
    <w:rsid w:val="00A9351E"/>
    <w:rsid w:val="00A93548"/>
    <w:rsid w:val="00A93618"/>
    <w:rsid w:val="00A9361E"/>
    <w:rsid w:val="00A9368B"/>
    <w:rsid w:val="00A93696"/>
    <w:rsid w:val="00A9376B"/>
    <w:rsid w:val="00A938BF"/>
    <w:rsid w:val="00A93A06"/>
    <w:rsid w:val="00A93AB0"/>
    <w:rsid w:val="00A93AD0"/>
    <w:rsid w:val="00A93AD7"/>
    <w:rsid w:val="00A93B62"/>
    <w:rsid w:val="00A93BAD"/>
    <w:rsid w:val="00A93BC4"/>
    <w:rsid w:val="00A93BF1"/>
    <w:rsid w:val="00A93C97"/>
    <w:rsid w:val="00A93DB6"/>
    <w:rsid w:val="00A93DDD"/>
    <w:rsid w:val="00A93E17"/>
    <w:rsid w:val="00A93E7D"/>
    <w:rsid w:val="00A93E84"/>
    <w:rsid w:val="00A9402A"/>
    <w:rsid w:val="00A94058"/>
    <w:rsid w:val="00A940BA"/>
    <w:rsid w:val="00A94129"/>
    <w:rsid w:val="00A941D9"/>
    <w:rsid w:val="00A9421C"/>
    <w:rsid w:val="00A94283"/>
    <w:rsid w:val="00A942D1"/>
    <w:rsid w:val="00A9436B"/>
    <w:rsid w:val="00A9439F"/>
    <w:rsid w:val="00A943F8"/>
    <w:rsid w:val="00A94404"/>
    <w:rsid w:val="00A94431"/>
    <w:rsid w:val="00A94458"/>
    <w:rsid w:val="00A9446A"/>
    <w:rsid w:val="00A9449D"/>
    <w:rsid w:val="00A944C5"/>
    <w:rsid w:val="00A944F1"/>
    <w:rsid w:val="00A94501"/>
    <w:rsid w:val="00A945C1"/>
    <w:rsid w:val="00A945D3"/>
    <w:rsid w:val="00A945DA"/>
    <w:rsid w:val="00A946DF"/>
    <w:rsid w:val="00A9474A"/>
    <w:rsid w:val="00A94756"/>
    <w:rsid w:val="00A9481D"/>
    <w:rsid w:val="00A94826"/>
    <w:rsid w:val="00A94839"/>
    <w:rsid w:val="00A948E4"/>
    <w:rsid w:val="00A949D5"/>
    <w:rsid w:val="00A949E6"/>
    <w:rsid w:val="00A94A80"/>
    <w:rsid w:val="00A94B1B"/>
    <w:rsid w:val="00A94BA3"/>
    <w:rsid w:val="00A94BC7"/>
    <w:rsid w:val="00A94DD7"/>
    <w:rsid w:val="00A94E6A"/>
    <w:rsid w:val="00A94E83"/>
    <w:rsid w:val="00A94F9C"/>
    <w:rsid w:val="00A95001"/>
    <w:rsid w:val="00A95038"/>
    <w:rsid w:val="00A95054"/>
    <w:rsid w:val="00A950CA"/>
    <w:rsid w:val="00A950D6"/>
    <w:rsid w:val="00A950E6"/>
    <w:rsid w:val="00A950FF"/>
    <w:rsid w:val="00A95154"/>
    <w:rsid w:val="00A95172"/>
    <w:rsid w:val="00A951FF"/>
    <w:rsid w:val="00A9522C"/>
    <w:rsid w:val="00A952A7"/>
    <w:rsid w:val="00A9530F"/>
    <w:rsid w:val="00A95411"/>
    <w:rsid w:val="00A9543C"/>
    <w:rsid w:val="00A95463"/>
    <w:rsid w:val="00A9553A"/>
    <w:rsid w:val="00A95547"/>
    <w:rsid w:val="00A955F1"/>
    <w:rsid w:val="00A95603"/>
    <w:rsid w:val="00A95645"/>
    <w:rsid w:val="00A956BD"/>
    <w:rsid w:val="00A95738"/>
    <w:rsid w:val="00A95741"/>
    <w:rsid w:val="00A95824"/>
    <w:rsid w:val="00A958CE"/>
    <w:rsid w:val="00A9594D"/>
    <w:rsid w:val="00A95979"/>
    <w:rsid w:val="00A959F5"/>
    <w:rsid w:val="00A95A24"/>
    <w:rsid w:val="00A95A30"/>
    <w:rsid w:val="00A95AC8"/>
    <w:rsid w:val="00A95ACA"/>
    <w:rsid w:val="00A95AD6"/>
    <w:rsid w:val="00A95AEB"/>
    <w:rsid w:val="00A95B18"/>
    <w:rsid w:val="00A95B71"/>
    <w:rsid w:val="00A95C27"/>
    <w:rsid w:val="00A95C6E"/>
    <w:rsid w:val="00A95CAA"/>
    <w:rsid w:val="00A95D09"/>
    <w:rsid w:val="00A95E7C"/>
    <w:rsid w:val="00A95F09"/>
    <w:rsid w:val="00A95F2E"/>
    <w:rsid w:val="00A95F3D"/>
    <w:rsid w:val="00A95F77"/>
    <w:rsid w:val="00A9605A"/>
    <w:rsid w:val="00A960F8"/>
    <w:rsid w:val="00A9616A"/>
    <w:rsid w:val="00A96239"/>
    <w:rsid w:val="00A96262"/>
    <w:rsid w:val="00A9630C"/>
    <w:rsid w:val="00A9631C"/>
    <w:rsid w:val="00A9645B"/>
    <w:rsid w:val="00A964B5"/>
    <w:rsid w:val="00A964F6"/>
    <w:rsid w:val="00A96522"/>
    <w:rsid w:val="00A96540"/>
    <w:rsid w:val="00A9664C"/>
    <w:rsid w:val="00A9667C"/>
    <w:rsid w:val="00A966A1"/>
    <w:rsid w:val="00A96737"/>
    <w:rsid w:val="00A9673A"/>
    <w:rsid w:val="00A96779"/>
    <w:rsid w:val="00A967CA"/>
    <w:rsid w:val="00A96816"/>
    <w:rsid w:val="00A96905"/>
    <w:rsid w:val="00A96A1D"/>
    <w:rsid w:val="00A96A89"/>
    <w:rsid w:val="00A96AB1"/>
    <w:rsid w:val="00A96B4A"/>
    <w:rsid w:val="00A96B88"/>
    <w:rsid w:val="00A96B9B"/>
    <w:rsid w:val="00A96BE7"/>
    <w:rsid w:val="00A96CB5"/>
    <w:rsid w:val="00A96D4F"/>
    <w:rsid w:val="00A96D8F"/>
    <w:rsid w:val="00A96DB9"/>
    <w:rsid w:val="00A96DC2"/>
    <w:rsid w:val="00A96E16"/>
    <w:rsid w:val="00A96FA3"/>
    <w:rsid w:val="00A96FBA"/>
    <w:rsid w:val="00A96FE4"/>
    <w:rsid w:val="00A9704C"/>
    <w:rsid w:val="00A97098"/>
    <w:rsid w:val="00A9725B"/>
    <w:rsid w:val="00A9730B"/>
    <w:rsid w:val="00A97331"/>
    <w:rsid w:val="00A9735F"/>
    <w:rsid w:val="00A97380"/>
    <w:rsid w:val="00A973E0"/>
    <w:rsid w:val="00A97433"/>
    <w:rsid w:val="00A9749E"/>
    <w:rsid w:val="00A97541"/>
    <w:rsid w:val="00A97554"/>
    <w:rsid w:val="00A975C6"/>
    <w:rsid w:val="00A975DD"/>
    <w:rsid w:val="00A9763C"/>
    <w:rsid w:val="00A976BE"/>
    <w:rsid w:val="00A97700"/>
    <w:rsid w:val="00A97796"/>
    <w:rsid w:val="00A97884"/>
    <w:rsid w:val="00A9789B"/>
    <w:rsid w:val="00A9789D"/>
    <w:rsid w:val="00A978AF"/>
    <w:rsid w:val="00A978C4"/>
    <w:rsid w:val="00A979FC"/>
    <w:rsid w:val="00A97BB4"/>
    <w:rsid w:val="00A97C16"/>
    <w:rsid w:val="00A97C29"/>
    <w:rsid w:val="00A97C59"/>
    <w:rsid w:val="00A97D33"/>
    <w:rsid w:val="00A97EE7"/>
    <w:rsid w:val="00A97EF3"/>
    <w:rsid w:val="00A97EFE"/>
    <w:rsid w:val="00A97F16"/>
    <w:rsid w:val="00A97F41"/>
    <w:rsid w:val="00A97F84"/>
    <w:rsid w:val="00A97F92"/>
    <w:rsid w:val="00AA0081"/>
    <w:rsid w:val="00AA00BA"/>
    <w:rsid w:val="00AA00BD"/>
    <w:rsid w:val="00AA0245"/>
    <w:rsid w:val="00AA0298"/>
    <w:rsid w:val="00AA031A"/>
    <w:rsid w:val="00AA0337"/>
    <w:rsid w:val="00AA0339"/>
    <w:rsid w:val="00AA039B"/>
    <w:rsid w:val="00AA03BE"/>
    <w:rsid w:val="00AA03F1"/>
    <w:rsid w:val="00AA0457"/>
    <w:rsid w:val="00AA046C"/>
    <w:rsid w:val="00AA046D"/>
    <w:rsid w:val="00AA058F"/>
    <w:rsid w:val="00AA06E2"/>
    <w:rsid w:val="00AA073E"/>
    <w:rsid w:val="00AA074A"/>
    <w:rsid w:val="00AA089B"/>
    <w:rsid w:val="00AA08AB"/>
    <w:rsid w:val="00AA08F9"/>
    <w:rsid w:val="00AA0913"/>
    <w:rsid w:val="00AA0960"/>
    <w:rsid w:val="00AA09FB"/>
    <w:rsid w:val="00AA0A9D"/>
    <w:rsid w:val="00AA0B17"/>
    <w:rsid w:val="00AA0B1C"/>
    <w:rsid w:val="00AA0B7F"/>
    <w:rsid w:val="00AA0BEA"/>
    <w:rsid w:val="00AA0BF6"/>
    <w:rsid w:val="00AA0C8A"/>
    <w:rsid w:val="00AA0CC3"/>
    <w:rsid w:val="00AA0CD9"/>
    <w:rsid w:val="00AA0D3F"/>
    <w:rsid w:val="00AA0D63"/>
    <w:rsid w:val="00AA0D87"/>
    <w:rsid w:val="00AA0DA4"/>
    <w:rsid w:val="00AA0DE6"/>
    <w:rsid w:val="00AA0E5C"/>
    <w:rsid w:val="00AA0E9F"/>
    <w:rsid w:val="00AA0EBF"/>
    <w:rsid w:val="00AA0EC1"/>
    <w:rsid w:val="00AA0ED8"/>
    <w:rsid w:val="00AA0F01"/>
    <w:rsid w:val="00AA0F1F"/>
    <w:rsid w:val="00AA0F96"/>
    <w:rsid w:val="00AA0FD9"/>
    <w:rsid w:val="00AA1122"/>
    <w:rsid w:val="00AA11C3"/>
    <w:rsid w:val="00AA12A3"/>
    <w:rsid w:val="00AA12CA"/>
    <w:rsid w:val="00AA12F4"/>
    <w:rsid w:val="00AA13E8"/>
    <w:rsid w:val="00AA140B"/>
    <w:rsid w:val="00AA14DC"/>
    <w:rsid w:val="00AA1589"/>
    <w:rsid w:val="00AA1597"/>
    <w:rsid w:val="00AA159D"/>
    <w:rsid w:val="00AA160F"/>
    <w:rsid w:val="00AA16C4"/>
    <w:rsid w:val="00AA1710"/>
    <w:rsid w:val="00AA1719"/>
    <w:rsid w:val="00AA1767"/>
    <w:rsid w:val="00AA1775"/>
    <w:rsid w:val="00AA179D"/>
    <w:rsid w:val="00AA17EB"/>
    <w:rsid w:val="00AA1841"/>
    <w:rsid w:val="00AA185C"/>
    <w:rsid w:val="00AA18B3"/>
    <w:rsid w:val="00AA193D"/>
    <w:rsid w:val="00AA19A9"/>
    <w:rsid w:val="00AA19BC"/>
    <w:rsid w:val="00AA19E2"/>
    <w:rsid w:val="00AA1A54"/>
    <w:rsid w:val="00AA1AB4"/>
    <w:rsid w:val="00AA1ACF"/>
    <w:rsid w:val="00AA1BA1"/>
    <w:rsid w:val="00AA1C4B"/>
    <w:rsid w:val="00AA1CCF"/>
    <w:rsid w:val="00AA1D07"/>
    <w:rsid w:val="00AA1D5C"/>
    <w:rsid w:val="00AA1DB3"/>
    <w:rsid w:val="00AA1DEC"/>
    <w:rsid w:val="00AA1DFC"/>
    <w:rsid w:val="00AA1E36"/>
    <w:rsid w:val="00AA1E51"/>
    <w:rsid w:val="00AA1E71"/>
    <w:rsid w:val="00AA1E8F"/>
    <w:rsid w:val="00AA1ECF"/>
    <w:rsid w:val="00AA1F37"/>
    <w:rsid w:val="00AA1F95"/>
    <w:rsid w:val="00AA1FAC"/>
    <w:rsid w:val="00AA1FBC"/>
    <w:rsid w:val="00AA1FE9"/>
    <w:rsid w:val="00AA2021"/>
    <w:rsid w:val="00AA20A6"/>
    <w:rsid w:val="00AA2117"/>
    <w:rsid w:val="00AA211D"/>
    <w:rsid w:val="00AA21B0"/>
    <w:rsid w:val="00AA21F3"/>
    <w:rsid w:val="00AA22AB"/>
    <w:rsid w:val="00AA22F2"/>
    <w:rsid w:val="00AA235A"/>
    <w:rsid w:val="00AA2362"/>
    <w:rsid w:val="00AA2410"/>
    <w:rsid w:val="00AA248B"/>
    <w:rsid w:val="00AA2507"/>
    <w:rsid w:val="00AA2538"/>
    <w:rsid w:val="00AA25B7"/>
    <w:rsid w:val="00AA26AE"/>
    <w:rsid w:val="00AA26B9"/>
    <w:rsid w:val="00AA2741"/>
    <w:rsid w:val="00AA27EA"/>
    <w:rsid w:val="00AA281B"/>
    <w:rsid w:val="00AA2862"/>
    <w:rsid w:val="00AA2892"/>
    <w:rsid w:val="00AA28AA"/>
    <w:rsid w:val="00AA28BA"/>
    <w:rsid w:val="00AA28C6"/>
    <w:rsid w:val="00AA296F"/>
    <w:rsid w:val="00AA29F9"/>
    <w:rsid w:val="00AA2A0B"/>
    <w:rsid w:val="00AA2A57"/>
    <w:rsid w:val="00AA2B3F"/>
    <w:rsid w:val="00AA2B40"/>
    <w:rsid w:val="00AA2B41"/>
    <w:rsid w:val="00AA2BB2"/>
    <w:rsid w:val="00AA2BD7"/>
    <w:rsid w:val="00AA2D98"/>
    <w:rsid w:val="00AA2DB4"/>
    <w:rsid w:val="00AA2ECA"/>
    <w:rsid w:val="00AA2F95"/>
    <w:rsid w:val="00AA306F"/>
    <w:rsid w:val="00AA30A0"/>
    <w:rsid w:val="00AA30BB"/>
    <w:rsid w:val="00AA30D8"/>
    <w:rsid w:val="00AA30FE"/>
    <w:rsid w:val="00AA3110"/>
    <w:rsid w:val="00AA3205"/>
    <w:rsid w:val="00AA3257"/>
    <w:rsid w:val="00AA3298"/>
    <w:rsid w:val="00AA3299"/>
    <w:rsid w:val="00AA3379"/>
    <w:rsid w:val="00AA33A7"/>
    <w:rsid w:val="00AA3438"/>
    <w:rsid w:val="00AA351A"/>
    <w:rsid w:val="00AA3525"/>
    <w:rsid w:val="00AA35FC"/>
    <w:rsid w:val="00AA3665"/>
    <w:rsid w:val="00AA3679"/>
    <w:rsid w:val="00AA36A6"/>
    <w:rsid w:val="00AA37EE"/>
    <w:rsid w:val="00AA37F5"/>
    <w:rsid w:val="00AA382C"/>
    <w:rsid w:val="00AA3852"/>
    <w:rsid w:val="00AA39DE"/>
    <w:rsid w:val="00AA3A5C"/>
    <w:rsid w:val="00AA3A62"/>
    <w:rsid w:val="00AA3A6A"/>
    <w:rsid w:val="00AA3AA0"/>
    <w:rsid w:val="00AA3B18"/>
    <w:rsid w:val="00AA3BB1"/>
    <w:rsid w:val="00AA3BCB"/>
    <w:rsid w:val="00AA3C2C"/>
    <w:rsid w:val="00AA3C38"/>
    <w:rsid w:val="00AA3C54"/>
    <w:rsid w:val="00AA3CA9"/>
    <w:rsid w:val="00AA3CF1"/>
    <w:rsid w:val="00AA3CF4"/>
    <w:rsid w:val="00AA3E3C"/>
    <w:rsid w:val="00AA3F9C"/>
    <w:rsid w:val="00AA3FC8"/>
    <w:rsid w:val="00AA4036"/>
    <w:rsid w:val="00AA405F"/>
    <w:rsid w:val="00AA40CC"/>
    <w:rsid w:val="00AA413C"/>
    <w:rsid w:val="00AA419E"/>
    <w:rsid w:val="00AA4236"/>
    <w:rsid w:val="00AA4273"/>
    <w:rsid w:val="00AA42DA"/>
    <w:rsid w:val="00AA431F"/>
    <w:rsid w:val="00AA435A"/>
    <w:rsid w:val="00AA43F4"/>
    <w:rsid w:val="00AA4453"/>
    <w:rsid w:val="00AA4462"/>
    <w:rsid w:val="00AA452D"/>
    <w:rsid w:val="00AA4540"/>
    <w:rsid w:val="00AA4573"/>
    <w:rsid w:val="00AA463E"/>
    <w:rsid w:val="00AA4665"/>
    <w:rsid w:val="00AA4689"/>
    <w:rsid w:val="00AA4738"/>
    <w:rsid w:val="00AA475C"/>
    <w:rsid w:val="00AA47C7"/>
    <w:rsid w:val="00AA47FD"/>
    <w:rsid w:val="00AA48A3"/>
    <w:rsid w:val="00AA48E3"/>
    <w:rsid w:val="00AA4996"/>
    <w:rsid w:val="00AA49DF"/>
    <w:rsid w:val="00AA4A0C"/>
    <w:rsid w:val="00AA4A4B"/>
    <w:rsid w:val="00AA4A52"/>
    <w:rsid w:val="00AA4ABF"/>
    <w:rsid w:val="00AA4B22"/>
    <w:rsid w:val="00AA4B87"/>
    <w:rsid w:val="00AA4BC1"/>
    <w:rsid w:val="00AA4C2D"/>
    <w:rsid w:val="00AA4C40"/>
    <w:rsid w:val="00AA4CDD"/>
    <w:rsid w:val="00AA4D38"/>
    <w:rsid w:val="00AA4D9A"/>
    <w:rsid w:val="00AA4E34"/>
    <w:rsid w:val="00AA4F2D"/>
    <w:rsid w:val="00AA4F78"/>
    <w:rsid w:val="00AA4F95"/>
    <w:rsid w:val="00AA5034"/>
    <w:rsid w:val="00AA50E0"/>
    <w:rsid w:val="00AA5131"/>
    <w:rsid w:val="00AA51BA"/>
    <w:rsid w:val="00AA51EB"/>
    <w:rsid w:val="00AA5230"/>
    <w:rsid w:val="00AA52A5"/>
    <w:rsid w:val="00AA52C8"/>
    <w:rsid w:val="00AA558C"/>
    <w:rsid w:val="00AA55D0"/>
    <w:rsid w:val="00AA5695"/>
    <w:rsid w:val="00AA56BE"/>
    <w:rsid w:val="00AA5700"/>
    <w:rsid w:val="00AA57AD"/>
    <w:rsid w:val="00AA5A28"/>
    <w:rsid w:val="00AA5AF3"/>
    <w:rsid w:val="00AA5B57"/>
    <w:rsid w:val="00AA5BA6"/>
    <w:rsid w:val="00AA5BCA"/>
    <w:rsid w:val="00AA5CD0"/>
    <w:rsid w:val="00AA5D0D"/>
    <w:rsid w:val="00AA5D24"/>
    <w:rsid w:val="00AA5D32"/>
    <w:rsid w:val="00AA5DD5"/>
    <w:rsid w:val="00AA5E14"/>
    <w:rsid w:val="00AA5E25"/>
    <w:rsid w:val="00AA5EE7"/>
    <w:rsid w:val="00AA600D"/>
    <w:rsid w:val="00AA6017"/>
    <w:rsid w:val="00AA6097"/>
    <w:rsid w:val="00AA60C5"/>
    <w:rsid w:val="00AA6111"/>
    <w:rsid w:val="00AA61BB"/>
    <w:rsid w:val="00AA622D"/>
    <w:rsid w:val="00AA6289"/>
    <w:rsid w:val="00AA62EE"/>
    <w:rsid w:val="00AA6312"/>
    <w:rsid w:val="00AA63BF"/>
    <w:rsid w:val="00AA63DF"/>
    <w:rsid w:val="00AA6462"/>
    <w:rsid w:val="00AA6489"/>
    <w:rsid w:val="00AA64B3"/>
    <w:rsid w:val="00AA65DF"/>
    <w:rsid w:val="00AA66B6"/>
    <w:rsid w:val="00AA66FD"/>
    <w:rsid w:val="00AA673B"/>
    <w:rsid w:val="00AA67C5"/>
    <w:rsid w:val="00AA68AE"/>
    <w:rsid w:val="00AA68D5"/>
    <w:rsid w:val="00AA68DF"/>
    <w:rsid w:val="00AA69A7"/>
    <w:rsid w:val="00AA69B5"/>
    <w:rsid w:val="00AA6A25"/>
    <w:rsid w:val="00AA6A4E"/>
    <w:rsid w:val="00AA6A8F"/>
    <w:rsid w:val="00AA6AB8"/>
    <w:rsid w:val="00AA6AE2"/>
    <w:rsid w:val="00AA6C63"/>
    <w:rsid w:val="00AA6C8D"/>
    <w:rsid w:val="00AA6DAF"/>
    <w:rsid w:val="00AA6E9A"/>
    <w:rsid w:val="00AA6EDF"/>
    <w:rsid w:val="00AA6F16"/>
    <w:rsid w:val="00AA6F40"/>
    <w:rsid w:val="00AA6F51"/>
    <w:rsid w:val="00AA6FE5"/>
    <w:rsid w:val="00AA6FF5"/>
    <w:rsid w:val="00AA7016"/>
    <w:rsid w:val="00AA7024"/>
    <w:rsid w:val="00AA703F"/>
    <w:rsid w:val="00AA705A"/>
    <w:rsid w:val="00AA70E6"/>
    <w:rsid w:val="00AA7135"/>
    <w:rsid w:val="00AA71E5"/>
    <w:rsid w:val="00AA7201"/>
    <w:rsid w:val="00AA7232"/>
    <w:rsid w:val="00AA7241"/>
    <w:rsid w:val="00AA72A2"/>
    <w:rsid w:val="00AA72EA"/>
    <w:rsid w:val="00AA72FC"/>
    <w:rsid w:val="00AA7377"/>
    <w:rsid w:val="00AA7379"/>
    <w:rsid w:val="00AA7433"/>
    <w:rsid w:val="00AA746A"/>
    <w:rsid w:val="00AA7476"/>
    <w:rsid w:val="00AA7492"/>
    <w:rsid w:val="00AA74CD"/>
    <w:rsid w:val="00AA7547"/>
    <w:rsid w:val="00AA757D"/>
    <w:rsid w:val="00AA75AD"/>
    <w:rsid w:val="00AA76BD"/>
    <w:rsid w:val="00AA76D3"/>
    <w:rsid w:val="00AA777E"/>
    <w:rsid w:val="00AA77C7"/>
    <w:rsid w:val="00AA7817"/>
    <w:rsid w:val="00AA7838"/>
    <w:rsid w:val="00AA79A8"/>
    <w:rsid w:val="00AA79F1"/>
    <w:rsid w:val="00AA7A5F"/>
    <w:rsid w:val="00AA7A6E"/>
    <w:rsid w:val="00AA7ACB"/>
    <w:rsid w:val="00AA7D5E"/>
    <w:rsid w:val="00AA7D64"/>
    <w:rsid w:val="00AA7DAA"/>
    <w:rsid w:val="00AA7DBD"/>
    <w:rsid w:val="00AA7DC3"/>
    <w:rsid w:val="00AA7E79"/>
    <w:rsid w:val="00AA7F50"/>
    <w:rsid w:val="00AAEAFE"/>
    <w:rsid w:val="00AB0078"/>
    <w:rsid w:val="00AB011A"/>
    <w:rsid w:val="00AB0184"/>
    <w:rsid w:val="00AB01CE"/>
    <w:rsid w:val="00AB01D5"/>
    <w:rsid w:val="00AB01FF"/>
    <w:rsid w:val="00AB0221"/>
    <w:rsid w:val="00AB0241"/>
    <w:rsid w:val="00AB033E"/>
    <w:rsid w:val="00AB03DE"/>
    <w:rsid w:val="00AB03E5"/>
    <w:rsid w:val="00AB0402"/>
    <w:rsid w:val="00AB04A5"/>
    <w:rsid w:val="00AB04B1"/>
    <w:rsid w:val="00AB04E2"/>
    <w:rsid w:val="00AB04F4"/>
    <w:rsid w:val="00AB053A"/>
    <w:rsid w:val="00AB0543"/>
    <w:rsid w:val="00AB058A"/>
    <w:rsid w:val="00AB05C5"/>
    <w:rsid w:val="00AB05DC"/>
    <w:rsid w:val="00AB0687"/>
    <w:rsid w:val="00AB07D1"/>
    <w:rsid w:val="00AB07D8"/>
    <w:rsid w:val="00AB07E5"/>
    <w:rsid w:val="00AB0895"/>
    <w:rsid w:val="00AB0929"/>
    <w:rsid w:val="00AB0981"/>
    <w:rsid w:val="00AB09FA"/>
    <w:rsid w:val="00AB0A73"/>
    <w:rsid w:val="00AB0A7B"/>
    <w:rsid w:val="00AB0AA4"/>
    <w:rsid w:val="00AB0AD9"/>
    <w:rsid w:val="00AB0B62"/>
    <w:rsid w:val="00AB0B7D"/>
    <w:rsid w:val="00AB0BAA"/>
    <w:rsid w:val="00AB0BC6"/>
    <w:rsid w:val="00AB0D0F"/>
    <w:rsid w:val="00AB0D6E"/>
    <w:rsid w:val="00AB0DCC"/>
    <w:rsid w:val="00AB0E01"/>
    <w:rsid w:val="00AB0E91"/>
    <w:rsid w:val="00AB0EB1"/>
    <w:rsid w:val="00AB0F8C"/>
    <w:rsid w:val="00AB0FE8"/>
    <w:rsid w:val="00AB10E3"/>
    <w:rsid w:val="00AB10E6"/>
    <w:rsid w:val="00AB10E7"/>
    <w:rsid w:val="00AB11F3"/>
    <w:rsid w:val="00AB128B"/>
    <w:rsid w:val="00AB129E"/>
    <w:rsid w:val="00AB1308"/>
    <w:rsid w:val="00AB1335"/>
    <w:rsid w:val="00AB134C"/>
    <w:rsid w:val="00AB139D"/>
    <w:rsid w:val="00AB14D5"/>
    <w:rsid w:val="00AB1528"/>
    <w:rsid w:val="00AB1553"/>
    <w:rsid w:val="00AB15F1"/>
    <w:rsid w:val="00AB164D"/>
    <w:rsid w:val="00AB1689"/>
    <w:rsid w:val="00AB168D"/>
    <w:rsid w:val="00AB1776"/>
    <w:rsid w:val="00AB1813"/>
    <w:rsid w:val="00AB186F"/>
    <w:rsid w:val="00AB18A0"/>
    <w:rsid w:val="00AB191D"/>
    <w:rsid w:val="00AB1ABB"/>
    <w:rsid w:val="00AB1B8D"/>
    <w:rsid w:val="00AB1C66"/>
    <w:rsid w:val="00AB1DCF"/>
    <w:rsid w:val="00AB1DE7"/>
    <w:rsid w:val="00AB1E3B"/>
    <w:rsid w:val="00AB1E7D"/>
    <w:rsid w:val="00AB1E9A"/>
    <w:rsid w:val="00AB1EDB"/>
    <w:rsid w:val="00AB1F3B"/>
    <w:rsid w:val="00AB1F89"/>
    <w:rsid w:val="00AB1F90"/>
    <w:rsid w:val="00AB2016"/>
    <w:rsid w:val="00AB208C"/>
    <w:rsid w:val="00AB2217"/>
    <w:rsid w:val="00AB225E"/>
    <w:rsid w:val="00AB235B"/>
    <w:rsid w:val="00AB235C"/>
    <w:rsid w:val="00AB2370"/>
    <w:rsid w:val="00AB23FA"/>
    <w:rsid w:val="00AB240C"/>
    <w:rsid w:val="00AB2423"/>
    <w:rsid w:val="00AB2435"/>
    <w:rsid w:val="00AB2438"/>
    <w:rsid w:val="00AB2475"/>
    <w:rsid w:val="00AB24B0"/>
    <w:rsid w:val="00AB25AA"/>
    <w:rsid w:val="00AB2611"/>
    <w:rsid w:val="00AB2696"/>
    <w:rsid w:val="00AB273F"/>
    <w:rsid w:val="00AB2787"/>
    <w:rsid w:val="00AB27BC"/>
    <w:rsid w:val="00AB27F6"/>
    <w:rsid w:val="00AB283B"/>
    <w:rsid w:val="00AB29D9"/>
    <w:rsid w:val="00AB29ED"/>
    <w:rsid w:val="00AB2A8C"/>
    <w:rsid w:val="00AB2B30"/>
    <w:rsid w:val="00AB2BAF"/>
    <w:rsid w:val="00AB2BB1"/>
    <w:rsid w:val="00AB2BC3"/>
    <w:rsid w:val="00AB2C60"/>
    <w:rsid w:val="00AB2D15"/>
    <w:rsid w:val="00AB2E0F"/>
    <w:rsid w:val="00AB2E59"/>
    <w:rsid w:val="00AB2E66"/>
    <w:rsid w:val="00AB2F2F"/>
    <w:rsid w:val="00AB2F44"/>
    <w:rsid w:val="00AB2FF3"/>
    <w:rsid w:val="00AB2FFB"/>
    <w:rsid w:val="00AB3040"/>
    <w:rsid w:val="00AB30BC"/>
    <w:rsid w:val="00AB3107"/>
    <w:rsid w:val="00AB3113"/>
    <w:rsid w:val="00AB3132"/>
    <w:rsid w:val="00AB3262"/>
    <w:rsid w:val="00AB33D3"/>
    <w:rsid w:val="00AB34A4"/>
    <w:rsid w:val="00AB351D"/>
    <w:rsid w:val="00AB3583"/>
    <w:rsid w:val="00AB35D7"/>
    <w:rsid w:val="00AB365C"/>
    <w:rsid w:val="00AB36AE"/>
    <w:rsid w:val="00AB37C4"/>
    <w:rsid w:val="00AB37E1"/>
    <w:rsid w:val="00AB38B6"/>
    <w:rsid w:val="00AB38BB"/>
    <w:rsid w:val="00AB38D7"/>
    <w:rsid w:val="00AB38EC"/>
    <w:rsid w:val="00AB38FE"/>
    <w:rsid w:val="00AB39BD"/>
    <w:rsid w:val="00AB3A28"/>
    <w:rsid w:val="00AB3A6C"/>
    <w:rsid w:val="00AB3A7B"/>
    <w:rsid w:val="00AB3AFB"/>
    <w:rsid w:val="00AB3CC9"/>
    <w:rsid w:val="00AB3CE8"/>
    <w:rsid w:val="00AB3D11"/>
    <w:rsid w:val="00AB3D25"/>
    <w:rsid w:val="00AB3D89"/>
    <w:rsid w:val="00AB3E28"/>
    <w:rsid w:val="00AB3E43"/>
    <w:rsid w:val="00AB3EAB"/>
    <w:rsid w:val="00AB3F5A"/>
    <w:rsid w:val="00AB3F8E"/>
    <w:rsid w:val="00AB3F96"/>
    <w:rsid w:val="00AB3FC3"/>
    <w:rsid w:val="00AB406D"/>
    <w:rsid w:val="00AB40B1"/>
    <w:rsid w:val="00AB40DB"/>
    <w:rsid w:val="00AB4125"/>
    <w:rsid w:val="00AB4187"/>
    <w:rsid w:val="00AB4192"/>
    <w:rsid w:val="00AB41EA"/>
    <w:rsid w:val="00AB4247"/>
    <w:rsid w:val="00AB4249"/>
    <w:rsid w:val="00AB4280"/>
    <w:rsid w:val="00AB428F"/>
    <w:rsid w:val="00AB4321"/>
    <w:rsid w:val="00AB4346"/>
    <w:rsid w:val="00AB4354"/>
    <w:rsid w:val="00AB4394"/>
    <w:rsid w:val="00AB43AD"/>
    <w:rsid w:val="00AB443A"/>
    <w:rsid w:val="00AB4454"/>
    <w:rsid w:val="00AB4480"/>
    <w:rsid w:val="00AB44D1"/>
    <w:rsid w:val="00AB4630"/>
    <w:rsid w:val="00AB47DF"/>
    <w:rsid w:val="00AB4867"/>
    <w:rsid w:val="00AB48DA"/>
    <w:rsid w:val="00AB494A"/>
    <w:rsid w:val="00AB49E2"/>
    <w:rsid w:val="00AB49EF"/>
    <w:rsid w:val="00AB49F0"/>
    <w:rsid w:val="00AB4B95"/>
    <w:rsid w:val="00AB4B9A"/>
    <w:rsid w:val="00AB4C10"/>
    <w:rsid w:val="00AB4C61"/>
    <w:rsid w:val="00AB4C62"/>
    <w:rsid w:val="00AB4D10"/>
    <w:rsid w:val="00AB4D16"/>
    <w:rsid w:val="00AB4D7D"/>
    <w:rsid w:val="00AB4D8F"/>
    <w:rsid w:val="00AB4F0C"/>
    <w:rsid w:val="00AB5060"/>
    <w:rsid w:val="00AB50BA"/>
    <w:rsid w:val="00AB51B0"/>
    <w:rsid w:val="00AB51DD"/>
    <w:rsid w:val="00AB5220"/>
    <w:rsid w:val="00AB52BC"/>
    <w:rsid w:val="00AB5363"/>
    <w:rsid w:val="00AB5408"/>
    <w:rsid w:val="00AB54D1"/>
    <w:rsid w:val="00AB5569"/>
    <w:rsid w:val="00AB55EF"/>
    <w:rsid w:val="00AB56C2"/>
    <w:rsid w:val="00AB56EE"/>
    <w:rsid w:val="00AB5799"/>
    <w:rsid w:val="00AB57EB"/>
    <w:rsid w:val="00AB57F1"/>
    <w:rsid w:val="00AB5A80"/>
    <w:rsid w:val="00AB5AED"/>
    <w:rsid w:val="00AB5B7E"/>
    <w:rsid w:val="00AB5BE6"/>
    <w:rsid w:val="00AB5C26"/>
    <w:rsid w:val="00AB5C6B"/>
    <w:rsid w:val="00AB5C6C"/>
    <w:rsid w:val="00AB5D14"/>
    <w:rsid w:val="00AB5D1F"/>
    <w:rsid w:val="00AB5F35"/>
    <w:rsid w:val="00AB5F42"/>
    <w:rsid w:val="00AB5F9D"/>
    <w:rsid w:val="00AB5FBF"/>
    <w:rsid w:val="00AB5FDB"/>
    <w:rsid w:val="00AB5FDE"/>
    <w:rsid w:val="00AB6014"/>
    <w:rsid w:val="00AB601A"/>
    <w:rsid w:val="00AB606E"/>
    <w:rsid w:val="00AB610A"/>
    <w:rsid w:val="00AB6145"/>
    <w:rsid w:val="00AB62BA"/>
    <w:rsid w:val="00AB6345"/>
    <w:rsid w:val="00AB6361"/>
    <w:rsid w:val="00AB63C5"/>
    <w:rsid w:val="00AB63ED"/>
    <w:rsid w:val="00AB6488"/>
    <w:rsid w:val="00AB6544"/>
    <w:rsid w:val="00AB65E3"/>
    <w:rsid w:val="00AB662C"/>
    <w:rsid w:val="00AB66B8"/>
    <w:rsid w:val="00AB679E"/>
    <w:rsid w:val="00AB6863"/>
    <w:rsid w:val="00AB6879"/>
    <w:rsid w:val="00AB68C7"/>
    <w:rsid w:val="00AB68E7"/>
    <w:rsid w:val="00AB690A"/>
    <w:rsid w:val="00AB6979"/>
    <w:rsid w:val="00AB6A51"/>
    <w:rsid w:val="00AB6A5C"/>
    <w:rsid w:val="00AB6A84"/>
    <w:rsid w:val="00AB6AA3"/>
    <w:rsid w:val="00AB6ADB"/>
    <w:rsid w:val="00AB6B09"/>
    <w:rsid w:val="00AB6BC2"/>
    <w:rsid w:val="00AB6C61"/>
    <w:rsid w:val="00AB6CB6"/>
    <w:rsid w:val="00AB6D5A"/>
    <w:rsid w:val="00AB6DB1"/>
    <w:rsid w:val="00AB6DB6"/>
    <w:rsid w:val="00AB6DC3"/>
    <w:rsid w:val="00AB6DC5"/>
    <w:rsid w:val="00AB6E4F"/>
    <w:rsid w:val="00AB6E66"/>
    <w:rsid w:val="00AB6F0D"/>
    <w:rsid w:val="00AB6F45"/>
    <w:rsid w:val="00AB6FEA"/>
    <w:rsid w:val="00AB7010"/>
    <w:rsid w:val="00AB7047"/>
    <w:rsid w:val="00AB7085"/>
    <w:rsid w:val="00AB7122"/>
    <w:rsid w:val="00AB7139"/>
    <w:rsid w:val="00AB713A"/>
    <w:rsid w:val="00AB715D"/>
    <w:rsid w:val="00AB71DC"/>
    <w:rsid w:val="00AB7202"/>
    <w:rsid w:val="00AB724F"/>
    <w:rsid w:val="00AB728C"/>
    <w:rsid w:val="00AB72BE"/>
    <w:rsid w:val="00AB7306"/>
    <w:rsid w:val="00AB7338"/>
    <w:rsid w:val="00AB7559"/>
    <w:rsid w:val="00AB757E"/>
    <w:rsid w:val="00AB764C"/>
    <w:rsid w:val="00AB7776"/>
    <w:rsid w:val="00AB77E3"/>
    <w:rsid w:val="00AB7802"/>
    <w:rsid w:val="00AB7896"/>
    <w:rsid w:val="00AB78F6"/>
    <w:rsid w:val="00AB790F"/>
    <w:rsid w:val="00AB7964"/>
    <w:rsid w:val="00AB79A3"/>
    <w:rsid w:val="00AB7A04"/>
    <w:rsid w:val="00AB7A2F"/>
    <w:rsid w:val="00AB7A8B"/>
    <w:rsid w:val="00AB7B90"/>
    <w:rsid w:val="00AB7C0D"/>
    <w:rsid w:val="00AB7C47"/>
    <w:rsid w:val="00AB7C5D"/>
    <w:rsid w:val="00AB7D4F"/>
    <w:rsid w:val="00AB7D85"/>
    <w:rsid w:val="00AB7E4E"/>
    <w:rsid w:val="00AB7E4F"/>
    <w:rsid w:val="00AB7E5C"/>
    <w:rsid w:val="00AB7EC8"/>
    <w:rsid w:val="00AB7FA9"/>
    <w:rsid w:val="00ABD5F8"/>
    <w:rsid w:val="00AC0007"/>
    <w:rsid w:val="00AC000B"/>
    <w:rsid w:val="00AC0019"/>
    <w:rsid w:val="00AC005B"/>
    <w:rsid w:val="00AC0062"/>
    <w:rsid w:val="00AC006A"/>
    <w:rsid w:val="00AC006F"/>
    <w:rsid w:val="00AC00B2"/>
    <w:rsid w:val="00AC010A"/>
    <w:rsid w:val="00AC011D"/>
    <w:rsid w:val="00AC013D"/>
    <w:rsid w:val="00AC023E"/>
    <w:rsid w:val="00AC0259"/>
    <w:rsid w:val="00AC025B"/>
    <w:rsid w:val="00AC0288"/>
    <w:rsid w:val="00AC0290"/>
    <w:rsid w:val="00AC035F"/>
    <w:rsid w:val="00AC0365"/>
    <w:rsid w:val="00AC03E8"/>
    <w:rsid w:val="00AC03F3"/>
    <w:rsid w:val="00AC0405"/>
    <w:rsid w:val="00AC044A"/>
    <w:rsid w:val="00AC04BB"/>
    <w:rsid w:val="00AC04E6"/>
    <w:rsid w:val="00AC051E"/>
    <w:rsid w:val="00AC0539"/>
    <w:rsid w:val="00AC05E6"/>
    <w:rsid w:val="00AC0624"/>
    <w:rsid w:val="00AC0634"/>
    <w:rsid w:val="00AC0651"/>
    <w:rsid w:val="00AC0661"/>
    <w:rsid w:val="00AC066C"/>
    <w:rsid w:val="00AC068C"/>
    <w:rsid w:val="00AC0696"/>
    <w:rsid w:val="00AC06E3"/>
    <w:rsid w:val="00AC0707"/>
    <w:rsid w:val="00AC087B"/>
    <w:rsid w:val="00AC088D"/>
    <w:rsid w:val="00AC0926"/>
    <w:rsid w:val="00AC0A09"/>
    <w:rsid w:val="00AC0A8E"/>
    <w:rsid w:val="00AC0AB2"/>
    <w:rsid w:val="00AC0B3E"/>
    <w:rsid w:val="00AC0BA0"/>
    <w:rsid w:val="00AC0BA2"/>
    <w:rsid w:val="00AC0BC2"/>
    <w:rsid w:val="00AC0C24"/>
    <w:rsid w:val="00AC0CA7"/>
    <w:rsid w:val="00AC0EBF"/>
    <w:rsid w:val="00AC0ED9"/>
    <w:rsid w:val="00AC0F88"/>
    <w:rsid w:val="00AC0FF2"/>
    <w:rsid w:val="00AC0FFD"/>
    <w:rsid w:val="00AC118C"/>
    <w:rsid w:val="00AC11F0"/>
    <w:rsid w:val="00AC120D"/>
    <w:rsid w:val="00AC12DE"/>
    <w:rsid w:val="00AC12E9"/>
    <w:rsid w:val="00AC1300"/>
    <w:rsid w:val="00AC1312"/>
    <w:rsid w:val="00AC1366"/>
    <w:rsid w:val="00AC14BA"/>
    <w:rsid w:val="00AC14BE"/>
    <w:rsid w:val="00AC14D4"/>
    <w:rsid w:val="00AC1543"/>
    <w:rsid w:val="00AC154D"/>
    <w:rsid w:val="00AC15F4"/>
    <w:rsid w:val="00AC160F"/>
    <w:rsid w:val="00AC1622"/>
    <w:rsid w:val="00AC1636"/>
    <w:rsid w:val="00AC171A"/>
    <w:rsid w:val="00AC174D"/>
    <w:rsid w:val="00AC1846"/>
    <w:rsid w:val="00AC1859"/>
    <w:rsid w:val="00AC1862"/>
    <w:rsid w:val="00AC18BF"/>
    <w:rsid w:val="00AC18C3"/>
    <w:rsid w:val="00AC18E2"/>
    <w:rsid w:val="00AC1921"/>
    <w:rsid w:val="00AC1954"/>
    <w:rsid w:val="00AC19B2"/>
    <w:rsid w:val="00AC19D0"/>
    <w:rsid w:val="00AC1A80"/>
    <w:rsid w:val="00AC1A87"/>
    <w:rsid w:val="00AC1AAA"/>
    <w:rsid w:val="00AC1AD1"/>
    <w:rsid w:val="00AC1B2D"/>
    <w:rsid w:val="00AC1B49"/>
    <w:rsid w:val="00AC1B51"/>
    <w:rsid w:val="00AC1BDE"/>
    <w:rsid w:val="00AC1C20"/>
    <w:rsid w:val="00AC1C4C"/>
    <w:rsid w:val="00AC1C80"/>
    <w:rsid w:val="00AC1CDE"/>
    <w:rsid w:val="00AC1D08"/>
    <w:rsid w:val="00AC1D50"/>
    <w:rsid w:val="00AC1E26"/>
    <w:rsid w:val="00AC1E59"/>
    <w:rsid w:val="00AC1F42"/>
    <w:rsid w:val="00AC1F4B"/>
    <w:rsid w:val="00AC1FD9"/>
    <w:rsid w:val="00AC201E"/>
    <w:rsid w:val="00AC201F"/>
    <w:rsid w:val="00AC2071"/>
    <w:rsid w:val="00AC20BB"/>
    <w:rsid w:val="00AC2112"/>
    <w:rsid w:val="00AC2141"/>
    <w:rsid w:val="00AC214A"/>
    <w:rsid w:val="00AC21AC"/>
    <w:rsid w:val="00AC21D2"/>
    <w:rsid w:val="00AC226E"/>
    <w:rsid w:val="00AC22F8"/>
    <w:rsid w:val="00AC2371"/>
    <w:rsid w:val="00AC23B5"/>
    <w:rsid w:val="00AC23B6"/>
    <w:rsid w:val="00AC240D"/>
    <w:rsid w:val="00AC24DD"/>
    <w:rsid w:val="00AC251B"/>
    <w:rsid w:val="00AC2542"/>
    <w:rsid w:val="00AC2595"/>
    <w:rsid w:val="00AC25E5"/>
    <w:rsid w:val="00AC25FA"/>
    <w:rsid w:val="00AC2672"/>
    <w:rsid w:val="00AC26D2"/>
    <w:rsid w:val="00AC2739"/>
    <w:rsid w:val="00AC283C"/>
    <w:rsid w:val="00AC2843"/>
    <w:rsid w:val="00AC28B6"/>
    <w:rsid w:val="00AC29D7"/>
    <w:rsid w:val="00AC29FF"/>
    <w:rsid w:val="00AC2A3C"/>
    <w:rsid w:val="00AC2A73"/>
    <w:rsid w:val="00AC2B3E"/>
    <w:rsid w:val="00AC2B50"/>
    <w:rsid w:val="00AC2B56"/>
    <w:rsid w:val="00AC2BA3"/>
    <w:rsid w:val="00AC2BED"/>
    <w:rsid w:val="00AC2D06"/>
    <w:rsid w:val="00AC2D35"/>
    <w:rsid w:val="00AC2E60"/>
    <w:rsid w:val="00AC2EB8"/>
    <w:rsid w:val="00AC2FF4"/>
    <w:rsid w:val="00AC301B"/>
    <w:rsid w:val="00AC3063"/>
    <w:rsid w:val="00AC311C"/>
    <w:rsid w:val="00AC311F"/>
    <w:rsid w:val="00AC3145"/>
    <w:rsid w:val="00AC3246"/>
    <w:rsid w:val="00AC327B"/>
    <w:rsid w:val="00AC32B1"/>
    <w:rsid w:val="00AC32CE"/>
    <w:rsid w:val="00AC32DF"/>
    <w:rsid w:val="00AC3357"/>
    <w:rsid w:val="00AC3388"/>
    <w:rsid w:val="00AC33B3"/>
    <w:rsid w:val="00AC33D1"/>
    <w:rsid w:val="00AC3525"/>
    <w:rsid w:val="00AC3542"/>
    <w:rsid w:val="00AC359A"/>
    <w:rsid w:val="00AC35D9"/>
    <w:rsid w:val="00AC35FB"/>
    <w:rsid w:val="00AC3744"/>
    <w:rsid w:val="00AC37A7"/>
    <w:rsid w:val="00AC39CB"/>
    <w:rsid w:val="00AC39F2"/>
    <w:rsid w:val="00AC3A48"/>
    <w:rsid w:val="00AC3A67"/>
    <w:rsid w:val="00AC3AB3"/>
    <w:rsid w:val="00AC3AF6"/>
    <w:rsid w:val="00AC3B78"/>
    <w:rsid w:val="00AC3C16"/>
    <w:rsid w:val="00AC3CEA"/>
    <w:rsid w:val="00AC3D11"/>
    <w:rsid w:val="00AC3E3E"/>
    <w:rsid w:val="00AC3E4B"/>
    <w:rsid w:val="00AC3E5E"/>
    <w:rsid w:val="00AC3EC1"/>
    <w:rsid w:val="00AC3F37"/>
    <w:rsid w:val="00AC3F8E"/>
    <w:rsid w:val="00AC400B"/>
    <w:rsid w:val="00AC4098"/>
    <w:rsid w:val="00AC415C"/>
    <w:rsid w:val="00AC4165"/>
    <w:rsid w:val="00AC4275"/>
    <w:rsid w:val="00AC42A1"/>
    <w:rsid w:val="00AC433D"/>
    <w:rsid w:val="00AC436D"/>
    <w:rsid w:val="00AC43ED"/>
    <w:rsid w:val="00AC43FF"/>
    <w:rsid w:val="00AC4410"/>
    <w:rsid w:val="00AC4417"/>
    <w:rsid w:val="00AC4419"/>
    <w:rsid w:val="00AC44D7"/>
    <w:rsid w:val="00AC4549"/>
    <w:rsid w:val="00AC45E6"/>
    <w:rsid w:val="00AC4615"/>
    <w:rsid w:val="00AC461B"/>
    <w:rsid w:val="00AC4634"/>
    <w:rsid w:val="00AC466B"/>
    <w:rsid w:val="00AC4700"/>
    <w:rsid w:val="00AC4771"/>
    <w:rsid w:val="00AC4785"/>
    <w:rsid w:val="00AC47D2"/>
    <w:rsid w:val="00AC485F"/>
    <w:rsid w:val="00AC491A"/>
    <w:rsid w:val="00AC4934"/>
    <w:rsid w:val="00AC4937"/>
    <w:rsid w:val="00AC495C"/>
    <w:rsid w:val="00AC495D"/>
    <w:rsid w:val="00AC4992"/>
    <w:rsid w:val="00AC49A6"/>
    <w:rsid w:val="00AC4A34"/>
    <w:rsid w:val="00AC4A3A"/>
    <w:rsid w:val="00AC4AAF"/>
    <w:rsid w:val="00AC4B0D"/>
    <w:rsid w:val="00AC4B3A"/>
    <w:rsid w:val="00AC4B59"/>
    <w:rsid w:val="00AC4C68"/>
    <w:rsid w:val="00AC4CBE"/>
    <w:rsid w:val="00AC4D95"/>
    <w:rsid w:val="00AC4DFF"/>
    <w:rsid w:val="00AC4E80"/>
    <w:rsid w:val="00AC4E9A"/>
    <w:rsid w:val="00AC4F38"/>
    <w:rsid w:val="00AC4F4B"/>
    <w:rsid w:val="00AC4FA3"/>
    <w:rsid w:val="00AC4FE7"/>
    <w:rsid w:val="00AC5065"/>
    <w:rsid w:val="00AC50E7"/>
    <w:rsid w:val="00AC51B4"/>
    <w:rsid w:val="00AC51B9"/>
    <w:rsid w:val="00AC522A"/>
    <w:rsid w:val="00AC531D"/>
    <w:rsid w:val="00AC5320"/>
    <w:rsid w:val="00AC53B7"/>
    <w:rsid w:val="00AC53E5"/>
    <w:rsid w:val="00AC54D0"/>
    <w:rsid w:val="00AC5563"/>
    <w:rsid w:val="00AC5583"/>
    <w:rsid w:val="00AC55D0"/>
    <w:rsid w:val="00AC560A"/>
    <w:rsid w:val="00AC572D"/>
    <w:rsid w:val="00AC5734"/>
    <w:rsid w:val="00AC576A"/>
    <w:rsid w:val="00AC588E"/>
    <w:rsid w:val="00AC5960"/>
    <w:rsid w:val="00AC59D7"/>
    <w:rsid w:val="00AC5A32"/>
    <w:rsid w:val="00AC5AAA"/>
    <w:rsid w:val="00AC5ACE"/>
    <w:rsid w:val="00AC5B45"/>
    <w:rsid w:val="00AC5B8B"/>
    <w:rsid w:val="00AC5C17"/>
    <w:rsid w:val="00AC5CEE"/>
    <w:rsid w:val="00AC5D60"/>
    <w:rsid w:val="00AC5D70"/>
    <w:rsid w:val="00AC5DA5"/>
    <w:rsid w:val="00AC5DB7"/>
    <w:rsid w:val="00AC5DDA"/>
    <w:rsid w:val="00AC5DF0"/>
    <w:rsid w:val="00AC5E00"/>
    <w:rsid w:val="00AC5E30"/>
    <w:rsid w:val="00AC5F11"/>
    <w:rsid w:val="00AC5F9E"/>
    <w:rsid w:val="00AC5FA4"/>
    <w:rsid w:val="00AC5FEE"/>
    <w:rsid w:val="00AC6009"/>
    <w:rsid w:val="00AC60B9"/>
    <w:rsid w:val="00AC61F8"/>
    <w:rsid w:val="00AC622C"/>
    <w:rsid w:val="00AC6245"/>
    <w:rsid w:val="00AC628A"/>
    <w:rsid w:val="00AC628D"/>
    <w:rsid w:val="00AC629D"/>
    <w:rsid w:val="00AC62E3"/>
    <w:rsid w:val="00AC6312"/>
    <w:rsid w:val="00AC63CE"/>
    <w:rsid w:val="00AC63D8"/>
    <w:rsid w:val="00AC64A6"/>
    <w:rsid w:val="00AC6567"/>
    <w:rsid w:val="00AC6568"/>
    <w:rsid w:val="00AC6580"/>
    <w:rsid w:val="00AC658B"/>
    <w:rsid w:val="00AC65F9"/>
    <w:rsid w:val="00AC661B"/>
    <w:rsid w:val="00AC670C"/>
    <w:rsid w:val="00AC6727"/>
    <w:rsid w:val="00AC673B"/>
    <w:rsid w:val="00AC67D9"/>
    <w:rsid w:val="00AC68B9"/>
    <w:rsid w:val="00AC68DA"/>
    <w:rsid w:val="00AC695C"/>
    <w:rsid w:val="00AC69E0"/>
    <w:rsid w:val="00AC6A84"/>
    <w:rsid w:val="00AC6ABE"/>
    <w:rsid w:val="00AC6C17"/>
    <w:rsid w:val="00AC6D02"/>
    <w:rsid w:val="00AC6E1E"/>
    <w:rsid w:val="00AC6E34"/>
    <w:rsid w:val="00AC6E5E"/>
    <w:rsid w:val="00AC6E66"/>
    <w:rsid w:val="00AC6EB6"/>
    <w:rsid w:val="00AC6EFF"/>
    <w:rsid w:val="00AC6F08"/>
    <w:rsid w:val="00AC6F23"/>
    <w:rsid w:val="00AC6F85"/>
    <w:rsid w:val="00AC70A6"/>
    <w:rsid w:val="00AC71F0"/>
    <w:rsid w:val="00AC71FB"/>
    <w:rsid w:val="00AC726A"/>
    <w:rsid w:val="00AC72C6"/>
    <w:rsid w:val="00AC72D8"/>
    <w:rsid w:val="00AC72ED"/>
    <w:rsid w:val="00AC7360"/>
    <w:rsid w:val="00AC738E"/>
    <w:rsid w:val="00AC7408"/>
    <w:rsid w:val="00AC7420"/>
    <w:rsid w:val="00AC7425"/>
    <w:rsid w:val="00AC7466"/>
    <w:rsid w:val="00AC74B8"/>
    <w:rsid w:val="00AC74F0"/>
    <w:rsid w:val="00AC7646"/>
    <w:rsid w:val="00AC76DE"/>
    <w:rsid w:val="00AC76FE"/>
    <w:rsid w:val="00AC771B"/>
    <w:rsid w:val="00AC773A"/>
    <w:rsid w:val="00AC774F"/>
    <w:rsid w:val="00AC77BD"/>
    <w:rsid w:val="00AC7823"/>
    <w:rsid w:val="00AC78FA"/>
    <w:rsid w:val="00AC79B3"/>
    <w:rsid w:val="00AC79D1"/>
    <w:rsid w:val="00AC7A23"/>
    <w:rsid w:val="00AC7A51"/>
    <w:rsid w:val="00AC7A83"/>
    <w:rsid w:val="00AC7AB8"/>
    <w:rsid w:val="00AC7ADD"/>
    <w:rsid w:val="00AC7B72"/>
    <w:rsid w:val="00AC7C06"/>
    <w:rsid w:val="00AC7C33"/>
    <w:rsid w:val="00AC7C4B"/>
    <w:rsid w:val="00AC7C6B"/>
    <w:rsid w:val="00AC7C89"/>
    <w:rsid w:val="00AC7D95"/>
    <w:rsid w:val="00AC7DC2"/>
    <w:rsid w:val="00AC7E08"/>
    <w:rsid w:val="00AC7E83"/>
    <w:rsid w:val="00AC7EAC"/>
    <w:rsid w:val="00AC7EC9"/>
    <w:rsid w:val="00AD00DA"/>
    <w:rsid w:val="00AD0100"/>
    <w:rsid w:val="00AD0158"/>
    <w:rsid w:val="00AD0168"/>
    <w:rsid w:val="00AD016E"/>
    <w:rsid w:val="00AD022D"/>
    <w:rsid w:val="00AD0244"/>
    <w:rsid w:val="00AD037B"/>
    <w:rsid w:val="00AD038A"/>
    <w:rsid w:val="00AD038E"/>
    <w:rsid w:val="00AD03A5"/>
    <w:rsid w:val="00AD03AA"/>
    <w:rsid w:val="00AD03DF"/>
    <w:rsid w:val="00AD03FB"/>
    <w:rsid w:val="00AD040F"/>
    <w:rsid w:val="00AD04D2"/>
    <w:rsid w:val="00AD04F1"/>
    <w:rsid w:val="00AD052D"/>
    <w:rsid w:val="00AD0593"/>
    <w:rsid w:val="00AD05AB"/>
    <w:rsid w:val="00AD05C3"/>
    <w:rsid w:val="00AD0625"/>
    <w:rsid w:val="00AD06F0"/>
    <w:rsid w:val="00AD06F6"/>
    <w:rsid w:val="00AD07A6"/>
    <w:rsid w:val="00AD083A"/>
    <w:rsid w:val="00AD083E"/>
    <w:rsid w:val="00AD08A6"/>
    <w:rsid w:val="00AD08DB"/>
    <w:rsid w:val="00AD0957"/>
    <w:rsid w:val="00AD099E"/>
    <w:rsid w:val="00AD0A8F"/>
    <w:rsid w:val="00AD0AE9"/>
    <w:rsid w:val="00AD0AEA"/>
    <w:rsid w:val="00AD0AEE"/>
    <w:rsid w:val="00AD0B34"/>
    <w:rsid w:val="00AD0B4E"/>
    <w:rsid w:val="00AD0B63"/>
    <w:rsid w:val="00AD0C1C"/>
    <w:rsid w:val="00AD0C24"/>
    <w:rsid w:val="00AD0CC5"/>
    <w:rsid w:val="00AD0D16"/>
    <w:rsid w:val="00AD0D1F"/>
    <w:rsid w:val="00AD0D2E"/>
    <w:rsid w:val="00AD0D4F"/>
    <w:rsid w:val="00AD0D73"/>
    <w:rsid w:val="00AD0D8C"/>
    <w:rsid w:val="00AD0E13"/>
    <w:rsid w:val="00AD0EDC"/>
    <w:rsid w:val="00AD0F2D"/>
    <w:rsid w:val="00AD0F95"/>
    <w:rsid w:val="00AD0FA7"/>
    <w:rsid w:val="00AD0FB5"/>
    <w:rsid w:val="00AD0FBC"/>
    <w:rsid w:val="00AD0FC3"/>
    <w:rsid w:val="00AD0FF4"/>
    <w:rsid w:val="00AD100C"/>
    <w:rsid w:val="00AD11A7"/>
    <w:rsid w:val="00AD12AB"/>
    <w:rsid w:val="00AD1300"/>
    <w:rsid w:val="00AD1308"/>
    <w:rsid w:val="00AD135C"/>
    <w:rsid w:val="00AD13AD"/>
    <w:rsid w:val="00AD1413"/>
    <w:rsid w:val="00AD1416"/>
    <w:rsid w:val="00AD143C"/>
    <w:rsid w:val="00AD148F"/>
    <w:rsid w:val="00AD1491"/>
    <w:rsid w:val="00AD14CC"/>
    <w:rsid w:val="00AD15AE"/>
    <w:rsid w:val="00AD15B2"/>
    <w:rsid w:val="00AD172E"/>
    <w:rsid w:val="00AD173A"/>
    <w:rsid w:val="00AD173E"/>
    <w:rsid w:val="00AD1748"/>
    <w:rsid w:val="00AD1789"/>
    <w:rsid w:val="00AD17F2"/>
    <w:rsid w:val="00AD1856"/>
    <w:rsid w:val="00AD1885"/>
    <w:rsid w:val="00AD18E9"/>
    <w:rsid w:val="00AD195B"/>
    <w:rsid w:val="00AD19CE"/>
    <w:rsid w:val="00AD19DF"/>
    <w:rsid w:val="00AD1A63"/>
    <w:rsid w:val="00AD1AB4"/>
    <w:rsid w:val="00AD1ACF"/>
    <w:rsid w:val="00AD1BB0"/>
    <w:rsid w:val="00AD1BDD"/>
    <w:rsid w:val="00AD1CA8"/>
    <w:rsid w:val="00AD1CC8"/>
    <w:rsid w:val="00AD1D56"/>
    <w:rsid w:val="00AD1E6F"/>
    <w:rsid w:val="00AD1FBB"/>
    <w:rsid w:val="00AD1FF5"/>
    <w:rsid w:val="00AD207A"/>
    <w:rsid w:val="00AD212A"/>
    <w:rsid w:val="00AD2187"/>
    <w:rsid w:val="00AD2188"/>
    <w:rsid w:val="00AD219F"/>
    <w:rsid w:val="00AD2284"/>
    <w:rsid w:val="00AD22AE"/>
    <w:rsid w:val="00AD22E2"/>
    <w:rsid w:val="00AD247B"/>
    <w:rsid w:val="00AD24BD"/>
    <w:rsid w:val="00AD24C8"/>
    <w:rsid w:val="00AD2513"/>
    <w:rsid w:val="00AD2586"/>
    <w:rsid w:val="00AD260C"/>
    <w:rsid w:val="00AD2687"/>
    <w:rsid w:val="00AD26D6"/>
    <w:rsid w:val="00AD26E0"/>
    <w:rsid w:val="00AD26E3"/>
    <w:rsid w:val="00AD2848"/>
    <w:rsid w:val="00AD2895"/>
    <w:rsid w:val="00AD293D"/>
    <w:rsid w:val="00AD297E"/>
    <w:rsid w:val="00AD298B"/>
    <w:rsid w:val="00AD2A32"/>
    <w:rsid w:val="00AD2A5D"/>
    <w:rsid w:val="00AD2A60"/>
    <w:rsid w:val="00AD2B2A"/>
    <w:rsid w:val="00AD2CB6"/>
    <w:rsid w:val="00AD2D28"/>
    <w:rsid w:val="00AD2E94"/>
    <w:rsid w:val="00AD2F57"/>
    <w:rsid w:val="00AD2FBA"/>
    <w:rsid w:val="00AD302F"/>
    <w:rsid w:val="00AD309C"/>
    <w:rsid w:val="00AD309F"/>
    <w:rsid w:val="00AD3169"/>
    <w:rsid w:val="00AD31F8"/>
    <w:rsid w:val="00AD321F"/>
    <w:rsid w:val="00AD3232"/>
    <w:rsid w:val="00AD326F"/>
    <w:rsid w:val="00AD327C"/>
    <w:rsid w:val="00AD337A"/>
    <w:rsid w:val="00AD33B3"/>
    <w:rsid w:val="00AD33BC"/>
    <w:rsid w:val="00AD33DB"/>
    <w:rsid w:val="00AD3430"/>
    <w:rsid w:val="00AD350E"/>
    <w:rsid w:val="00AD3515"/>
    <w:rsid w:val="00AD355A"/>
    <w:rsid w:val="00AD3581"/>
    <w:rsid w:val="00AD3582"/>
    <w:rsid w:val="00AD35A6"/>
    <w:rsid w:val="00AD3756"/>
    <w:rsid w:val="00AD3780"/>
    <w:rsid w:val="00AD37A0"/>
    <w:rsid w:val="00AD3883"/>
    <w:rsid w:val="00AD389C"/>
    <w:rsid w:val="00AD38AB"/>
    <w:rsid w:val="00AD38BE"/>
    <w:rsid w:val="00AD38EB"/>
    <w:rsid w:val="00AD3906"/>
    <w:rsid w:val="00AD39D7"/>
    <w:rsid w:val="00AD3A17"/>
    <w:rsid w:val="00AD3A26"/>
    <w:rsid w:val="00AD3A3B"/>
    <w:rsid w:val="00AD3A7E"/>
    <w:rsid w:val="00AD3ABB"/>
    <w:rsid w:val="00AD3AF4"/>
    <w:rsid w:val="00AD3CBC"/>
    <w:rsid w:val="00AD3CC8"/>
    <w:rsid w:val="00AD3D9F"/>
    <w:rsid w:val="00AD3DBB"/>
    <w:rsid w:val="00AD3DF7"/>
    <w:rsid w:val="00AD3E1B"/>
    <w:rsid w:val="00AD3E2C"/>
    <w:rsid w:val="00AD3EBB"/>
    <w:rsid w:val="00AD3EFE"/>
    <w:rsid w:val="00AD3F95"/>
    <w:rsid w:val="00AD4059"/>
    <w:rsid w:val="00AD4061"/>
    <w:rsid w:val="00AD40CA"/>
    <w:rsid w:val="00AD40E9"/>
    <w:rsid w:val="00AD4198"/>
    <w:rsid w:val="00AD41AB"/>
    <w:rsid w:val="00AD41D2"/>
    <w:rsid w:val="00AD421B"/>
    <w:rsid w:val="00AD42AB"/>
    <w:rsid w:val="00AD42D0"/>
    <w:rsid w:val="00AD4316"/>
    <w:rsid w:val="00AD435B"/>
    <w:rsid w:val="00AD436B"/>
    <w:rsid w:val="00AD43A1"/>
    <w:rsid w:val="00AD4414"/>
    <w:rsid w:val="00AD4478"/>
    <w:rsid w:val="00AD449E"/>
    <w:rsid w:val="00AD44A6"/>
    <w:rsid w:val="00AD44C0"/>
    <w:rsid w:val="00AD451E"/>
    <w:rsid w:val="00AD458F"/>
    <w:rsid w:val="00AD45A0"/>
    <w:rsid w:val="00AD4639"/>
    <w:rsid w:val="00AD48BB"/>
    <w:rsid w:val="00AD4A00"/>
    <w:rsid w:val="00AD4A10"/>
    <w:rsid w:val="00AD4A67"/>
    <w:rsid w:val="00AD4B0F"/>
    <w:rsid w:val="00AD4C90"/>
    <w:rsid w:val="00AD4D63"/>
    <w:rsid w:val="00AD4DFB"/>
    <w:rsid w:val="00AD4E36"/>
    <w:rsid w:val="00AD4E87"/>
    <w:rsid w:val="00AD4EA9"/>
    <w:rsid w:val="00AD4F7F"/>
    <w:rsid w:val="00AD4FAF"/>
    <w:rsid w:val="00AD503F"/>
    <w:rsid w:val="00AD5058"/>
    <w:rsid w:val="00AD5082"/>
    <w:rsid w:val="00AD509F"/>
    <w:rsid w:val="00AD511D"/>
    <w:rsid w:val="00AD5137"/>
    <w:rsid w:val="00AD51F5"/>
    <w:rsid w:val="00AD5206"/>
    <w:rsid w:val="00AD5215"/>
    <w:rsid w:val="00AD523D"/>
    <w:rsid w:val="00AD5299"/>
    <w:rsid w:val="00AD52CB"/>
    <w:rsid w:val="00AD5306"/>
    <w:rsid w:val="00AD5308"/>
    <w:rsid w:val="00AD533D"/>
    <w:rsid w:val="00AD5371"/>
    <w:rsid w:val="00AD53E4"/>
    <w:rsid w:val="00AD5458"/>
    <w:rsid w:val="00AD5465"/>
    <w:rsid w:val="00AD54E3"/>
    <w:rsid w:val="00AD550B"/>
    <w:rsid w:val="00AD5549"/>
    <w:rsid w:val="00AD565A"/>
    <w:rsid w:val="00AD5688"/>
    <w:rsid w:val="00AD569D"/>
    <w:rsid w:val="00AD56B9"/>
    <w:rsid w:val="00AD56C3"/>
    <w:rsid w:val="00AD56EB"/>
    <w:rsid w:val="00AD572B"/>
    <w:rsid w:val="00AD5774"/>
    <w:rsid w:val="00AD57E1"/>
    <w:rsid w:val="00AD57ED"/>
    <w:rsid w:val="00AD583C"/>
    <w:rsid w:val="00AD583E"/>
    <w:rsid w:val="00AD58FD"/>
    <w:rsid w:val="00AD5909"/>
    <w:rsid w:val="00AD5946"/>
    <w:rsid w:val="00AD5975"/>
    <w:rsid w:val="00AD5A8D"/>
    <w:rsid w:val="00AD5AC9"/>
    <w:rsid w:val="00AD5AD6"/>
    <w:rsid w:val="00AD5B19"/>
    <w:rsid w:val="00AD5B69"/>
    <w:rsid w:val="00AD5B7E"/>
    <w:rsid w:val="00AD5C36"/>
    <w:rsid w:val="00AD5C4D"/>
    <w:rsid w:val="00AD5D7B"/>
    <w:rsid w:val="00AD5FE2"/>
    <w:rsid w:val="00AD600C"/>
    <w:rsid w:val="00AD606D"/>
    <w:rsid w:val="00AD6087"/>
    <w:rsid w:val="00AD608C"/>
    <w:rsid w:val="00AD612C"/>
    <w:rsid w:val="00AD61A9"/>
    <w:rsid w:val="00AD62F6"/>
    <w:rsid w:val="00AD6368"/>
    <w:rsid w:val="00AD6391"/>
    <w:rsid w:val="00AD63B0"/>
    <w:rsid w:val="00AD644A"/>
    <w:rsid w:val="00AD64FA"/>
    <w:rsid w:val="00AD6558"/>
    <w:rsid w:val="00AD656E"/>
    <w:rsid w:val="00AD6589"/>
    <w:rsid w:val="00AD65AC"/>
    <w:rsid w:val="00AD660C"/>
    <w:rsid w:val="00AD6626"/>
    <w:rsid w:val="00AD663F"/>
    <w:rsid w:val="00AD6672"/>
    <w:rsid w:val="00AD669B"/>
    <w:rsid w:val="00AD66E6"/>
    <w:rsid w:val="00AD670A"/>
    <w:rsid w:val="00AD6801"/>
    <w:rsid w:val="00AD6889"/>
    <w:rsid w:val="00AD68DC"/>
    <w:rsid w:val="00AD69E0"/>
    <w:rsid w:val="00AD6A7D"/>
    <w:rsid w:val="00AD6AAA"/>
    <w:rsid w:val="00AD6AE5"/>
    <w:rsid w:val="00AD6B9B"/>
    <w:rsid w:val="00AD6BB2"/>
    <w:rsid w:val="00AD6C0A"/>
    <w:rsid w:val="00AD6CB0"/>
    <w:rsid w:val="00AD6CC1"/>
    <w:rsid w:val="00AD6CEF"/>
    <w:rsid w:val="00AD6E39"/>
    <w:rsid w:val="00AD6E7E"/>
    <w:rsid w:val="00AD6ECA"/>
    <w:rsid w:val="00AD6F2B"/>
    <w:rsid w:val="00AD6F93"/>
    <w:rsid w:val="00AD702E"/>
    <w:rsid w:val="00AD7049"/>
    <w:rsid w:val="00AD7094"/>
    <w:rsid w:val="00AD71F5"/>
    <w:rsid w:val="00AD72AF"/>
    <w:rsid w:val="00AD7305"/>
    <w:rsid w:val="00AD7329"/>
    <w:rsid w:val="00AD73DA"/>
    <w:rsid w:val="00AD73EA"/>
    <w:rsid w:val="00AD745B"/>
    <w:rsid w:val="00AD74EF"/>
    <w:rsid w:val="00AD74F8"/>
    <w:rsid w:val="00AD754A"/>
    <w:rsid w:val="00AD7796"/>
    <w:rsid w:val="00AD77D7"/>
    <w:rsid w:val="00AD77E6"/>
    <w:rsid w:val="00AD77FA"/>
    <w:rsid w:val="00AD7831"/>
    <w:rsid w:val="00AD789E"/>
    <w:rsid w:val="00AD7936"/>
    <w:rsid w:val="00AD79C3"/>
    <w:rsid w:val="00AD79D5"/>
    <w:rsid w:val="00AD79DE"/>
    <w:rsid w:val="00AD7BCA"/>
    <w:rsid w:val="00AD7BE9"/>
    <w:rsid w:val="00AD7C0D"/>
    <w:rsid w:val="00AD7CD4"/>
    <w:rsid w:val="00AD7D22"/>
    <w:rsid w:val="00AD7D83"/>
    <w:rsid w:val="00AD7ECD"/>
    <w:rsid w:val="00AD7F13"/>
    <w:rsid w:val="00AD7F40"/>
    <w:rsid w:val="00AD7FBC"/>
    <w:rsid w:val="00AE0017"/>
    <w:rsid w:val="00AE002D"/>
    <w:rsid w:val="00AE0030"/>
    <w:rsid w:val="00AE0035"/>
    <w:rsid w:val="00AE003F"/>
    <w:rsid w:val="00AE005A"/>
    <w:rsid w:val="00AE0107"/>
    <w:rsid w:val="00AE011E"/>
    <w:rsid w:val="00AE01C8"/>
    <w:rsid w:val="00AE026D"/>
    <w:rsid w:val="00AE027E"/>
    <w:rsid w:val="00AE02C1"/>
    <w:rsid w:val="00AE0306"/>
    <w:rsid w:val="00AE0324"/>
    <w:rsid w:val="00AE0429"/>
    <w:rsid w:val="00AE05B1"/>
    <w:rsid w:val="00AE05EE"/>
    <w:rsid w:val="00AE065F"/>
    <w:rsid w:val="00AE06F8"/>
    <w:rsid w:val="00AE0811"/>
    <w:rsid w:val="00AE0863"/>
    <w:rsid w:val="00AE0897"/>
    <w:rsid w:val="00AE0926"/>
    <w:rsid w:val="00AE094C"/>
    <w:rsid w:val="00AE099A"/>
    <w:rsid w:val="00AE0A34"/>
    <w:rsid w:val="00AE0AF5"/>
    <w:rsid w:val="00AE0B3F"/>
    <w:rsid w:val="00AE0B4C"/>
    <w:rsid w:val="00AE0B64"/>
    <w:rsid w:val="00AE0C50"/>
    <w:rsid w:val="00AE0CFD"/>
    <w:rsid w:val="00AE0D59"/>
    <w:rsid w:val="00AE0D63"/>
    <w:rsid w:val="00AE0D83"/>
    <w:rsid w:val="00AE0DB9"/>
    <w:rsid w:val="00AE0DE6"/>
    <w:rsid w:val="00AE0E13"/>
    <w:rsid w:val="00AE0E19"/>
    <w:rsid w:val="00AE0E24"/>
    <w:rsid w:val="00AE0E46"/>
    <w:rsid w:val="00AE0F5A"/>
    <w:rsid w:val="00AE0FBD"/>
    <w:rsid w:val="00AE0FF1"/>
    <w:rsid w:val="00AE1065"/>
    <w:rsid w:val="00AE10C5"/>
    <w:rsid w:val="00AE1197"/>
    <w:rsid w:val="00AE11B0"/>
    <w:rsid w:val="00AE11D0"/>
    <w:rsid w:val="00AE1294"/>
    <w:rsid w:val="00AE1445"/>
    <w:rsid w:val="00AE145C"/>
    <w:rsid w:val="00AE15A2"/>
    <w:rsid w:val="00AE1659"/>
    <w:rsid w:val="00AE16E4"/>
    <w:rsid w:val="00AE171B"/>
    <w:rsid w:val="00AE1776"/>
    <w:rsid w:val="00AE17B6"/>
    <w:rsid w:val="00AE1820"/>
    <w:rsid w:val="00AE18E1"/>
    <w:rsid w:val="00AE18FC"/>
    <w:rsid w:val="00AE190F"/>
    <w:rsid w:val="00AE193B"/>
    <w:rsid w:val="00AE1944"/>
    <w:rsid w:val="00AE1961"/>
    <w:rsid w:val="00AE1971"/>
    <w:rsid w:val="00AE19A2"/>
    <w:rsid w:val="00AE19FC"/>
    <w:rsid w:val="00AE1A52"/>
    <w:rsid w:val="00AE1A64"/>
    <w:rsid w:val="00AE1A78"/>
    <w:rsid w:val="00AE1A8E"/>
    <w:rsid w:val="00AE1AAF"/>
    <w:rsid w:val="00AE1AE0"/>
    <w:rsid w:val="00AE1B73"/>
    <w:rsid w:val="00AE1BB1"/>
    <w:rsid w:val="00AE1BCB"/>
    <w:rsid w:val="00AE1BE0"/>
    <w:rsid w:val="00AE1C17"/>
    <w:rsid w:val="00AE1C90"/>
    <w:rsid w:val="00AE1CAF"/>
    <w:rsid w:val="00AE1D11"/>
    <w:rsid w:val="00AE1D8C"/>
    <w:rsid w:val="00AE1D8D"/>
    <w:rsid w:val="00AE1DEC"/>
    <w:rsid w:val="00AE1E55"/>
    <w:rsid w:val="00AE1F26"/>
    <w:rsid w:val="00AE1F64"/>
    <w:rsid w:val="00AE1F9F"/>
    <w:rsid w:val="00AE2087"/>
    <w:rsid w:val="00AE2101"/>
    <w:rsid w:val="00AE2128"/>
    <w:rsid w:val="00AE214F"/>
    <w:rsid w:val="00AE21CE"/>
    <w:rsid w:val="00AE21DC"/>
    <w:rsid w:val="00AE2221"/>
    <w:rsid w:val="00AE2232"/>
    <w:rsid w:val="00AE228F"/>
    <w:rsid w:val="00AE22C7"/>
    <w:rsid w:val="00AE2322"/>
    <w:rsid w:val="00AE2346"/>
    <w:rsid w:val="00AE23BA"/>
    <w:rsid w:val="00AE2495"/>
    <w:rsid w:val="00AE25FB"/>
    <w:rsid w:val="00AE2602"/>
    <w:rsid w:val="00AE261B"/>
    <w:rsid w:val="00AE2628"/>
    <w:rsid w:val="00AE26EA"/>
    <w:rsid w:val="00AE271D"/>
    <w:rsid w:val="00AE2722"/>
    <w:rsid w:val="00AE277F"/>
    <w:rsid w:val="00AE27AC"/>
    <w:rsid w:val="00AE27BC"/>
    <w:rsid w:val="00AE27E1"/>
    <w:rsid w:val="00AE27E7"/>
    <w:rsid w:val="00AE27F7"/>
    <w:rsid w:val="00AE2894"/>
    <w:rsid w:val="00AE28DC"/>
    <w:rsid w:val="00AE2963"/>
    <w:rsid w:val="00AE2A34"/>
    <w:rsid w:val="00AE2B67"/>
    <w:rsid w:val="00AE2BE4"/>
    <w:rsid w:val="00AE2C37"/>
    <w:rsid w:val="00AE2CBF"/>
    <w:rsid w:val="00AE2CE3"/>
    <w:rsid w:val="00AE2D10"/>
    <w:rsid w:val="00AE2DEF"/>
    <w:rsid w:val="00AE2E25"/>
    <w:rsid w:val="00AE2EC1"/>
    <w:rsid w:val="00AE2EFB"/>
    <w:rsid w:val="00AE2F07"/>
    <w:rsid w:val="00AE2F45"/>
    <w:rsid w:val="00AE2F49"/>
    <w:rsid w:val="00AE2F84"/>
    <w:rsid w:val="00AE3032"/>
    <w:rsid w:val="00AE30B3"/>
    <w:rsid w:val="00AE32FD"/>
    <w:rsid w:val="00AE3358"/>
    <w:rsid w:val="00AE33B4"/>
    <w:rsid w:val="00AE33E6"/>
    <w:rsid w:val="00AE3403"/>
    <w:rsid w:val="00AE3436"/>
    <w:rsid w:val="00AE34CF"/>
    <w:rsid w:val="00AE34F0"/>
    <w:rsid w:val="00AE3542"/>
    <w:rsid w:val="00AE3563"/>
    <w:rsid w:val="00AE3578"/>
    <w:rsid w:val="00AE3591"/>
    <w:rsid w:val="00AE3617"/>
    <w:rsid w:val="00AE361F"/>
    <w:rsid w:val="00AE36BD"/>
    <w:rsid w:val="00AE370E"/>
    <w:rsid w:val="00AE37D5"/>
    <w:rsid w:val="00AE37D7"/>
    <w:rsid w:val="00AE37F5"/>
    <w:rsid w:val="00AE3847"/>
    <w:rsid w:val="00AE385F"/>
    <w:rsid w:val="00AE3896"/>
    <w:rsid w:val="00AE38D6"/>
    <w:rsid w:val="00AE3978"/>
    <w:rsid w:val="00AE3A02"/>
    <w:rsid w:val="00AE3A0C"/>
    <w:rsid w:val="00AE3A28"/>
    <w:rsid w:val="00AE3B4C"/>
    <w:rsid w:val="00AE3B78"/>
    <w:rsid w:val="00AE3C09"/>
    <w:rsid w:val="00AE3C20"/>
    <w:rsid w:val="00AE3D78"/>
    <w:rsid w:val="00AE3D80"/>
    <w:rsid w:val="00AE3DA0"/>
    <w:rsid w:val="00AE3DC4"/>
    <w:rsid w:val="00AE3DE6"/>
    <w:rsid w:val="00AE3E5B"/>
    <w:rsid w:val="00AE3F07"/>
    <w:rsid w:val="00AE3F5E"/>
    <w:rsid w:val="00AE4018"/>
    <w:rsid w:val="00AE401E"/>
    <w:rsid w:val="00AE40C7"/>
    <w:rsid w:val="00AE41A1"/>
    <w:rsid w:val="00AE41AE"/>
    <w:rsid w:val="00AE41CF"/>
    <w:rsid w:val="00AE41F5"/>
    <w:rsid w:val="00AE4215"/>
    <w:rsid w:val="00AE4286"/>
    <w:rsid w:val="00AE429F"/>
    <w:rsid w:val="00AE4314"/>
    <w:rsid w:val="00AE4395"/>
    <w:rsid w:val="00AE43B7"/>
    <w:rsid w:val="00AE4413"/>
    <w:rsid w:val="00AE4421"/>
    <w:rsid w:val="00AE4430"/>
    <w:rsid w:val="00AE4452"/>
    <w:rsid w:val="00AE4506"/>
    <w:rsid w:val="00AE4584"/>
    <w:rsid w:val="00AE4694"/>
    <w:rsid w:val="00AE46AC"/>
    <w:rsid w:val="00AE46B3"/>
    <w:rsid w:val="00AE46C0"/>
    <w:rsid w:val="00AE4751"/>
    <w:rsid w:val="00AE47F3"/>
    <w:rsid w:val="00AE4865"/>
    <w:rsid w:val="00AE4874"/>
    <w:rsid w:val="00AE48A8"/>
    <w:rsid w:val="00AE4918"/>
    <w:rsid w:val="00AE4999"/>
    <w:rsid w:val="00AE49A8"/>
    <w:rsid w:val="00AE4B00"/>
    <w:rsid w:val="00AE4B66"/>
    <w:rsid w:val="00AE4C31"/>
    <w:rsid w:val="00AE4C98"/>
    <w:rsid w:val="00AE4CE0"/>
    <w:rsid w:val="00AE4E48"/>
    <w:rsid w:val="00AE4E66"/>
    <w:rsid w:val="00AE4E90"/>
    <w:rsid w:val="00AE4F37"/>
    <w:rsid w:val="00AE4F74"/>
    <w:rsid w:val="00AE4F7E"/>
    <w:rsid w:val="00AE5020"/>
    <w:rsid w:val="00AE504A"/>
    <w:rsid w:val="00AE5073"/>
    <w:rsid w:val="00AE5133"/>
    <w:rsid w:val="00AE5489"/>
    <w:rsid w:val="00AE5508"/>
    <w:rsid w:val="00AE5540"/>
    <w:rsid w:val="00AE555D"/>
    <w:rsid w:val="00AE55DB"/>
    <w:rsid w:val="00AE55E7"/>
    <w:rsid w:val="00AE566D"/>
    <w:rsid w:val="00AE56D2"/>
    <w:rsid w:val="00AE598B"/>
    <w:rsid w:val="00AE59BF"/>
    <w:rsid w:val="00AE5A01"/>
    <w:rsid w:val="00AE5A63"/>
    <w:rsid w:val="00AE5AF0"/>
    <w:rsid w:val="00AE5B08"/>
    <w:rsid w:val="00AE5B41"/>
    <w:rsid w:val="00AE5B9E"/>
    <w:rsid w:val="00AE5C6D"/>
    <w:rsid w:val="00AE5C6E"/>
    <w:rsid w:val="00AE5C75"/>
    <w:rsid w:val="00AE5D6B"/>
    <w:rsid w:val="00AE5D89"/>
    <w:rsid w:val="00AE5DB6"/>
    <w:rsid w:val="00AE5E27"/>
    <w:rsid w:val="00AE5E8A"/>
    <w:rsid w:val="00AE5FDC"/>
    <w:rsid w:val="00AE6066"/>
    <w:rsid w:val="00AE60A1"/>
    <w:rsid w:val="00AE60C0"/>
    <w:rsid w:val="00AE60F8"/>
    <w:rsid w:val="00AE6184"/>
    <w:rsid w:val="00AE61F7"/>
    <w:rsid w:val="00AE6238"/>
    <w:rsid w:val="00AE6277"/>
    <w:rsid w:val="00AE6289"/>
    <w:rsid w:val="00AE62AF"/>
    <w:rsid w:val="00AE62B3"/>
    <w:rsid w:val="00AE62B5"/>
    <w:rsid w:val="00AE62FF"/>
    <w:rsid w:val="00AE6437"/>
    <w:rsid w:val="00AE648A"/>
    <w:rsid w:val="00AE64A4"/>
    <w:rsid w:val="00AE64F6"/>
    <w:rsid w:val="00AE6551"/>
    <w:rsid w:val="00AE6564"/>
    <w:rsid w:val="00AE6565"/>
    <w:rsid w:val="00AE66E6"/>
    <w:rsid w:val="00AE6740"/>
    <w:rsid w:val="00AE676C"/>
    <w:rsid w:val="00AE67CC"/>
    <w:rsid w:val="00AE67DE"/>
    <w:rsid w:val="00AE67E2"/>
    <w:rsid w:val="00AE695F"/>
    <w:rsid w:val="00AE6989"/>
    <w:rsid w:val="00AE69C7"/>
    <w:rsid w:val="00AE6B49"/>
    <w:rsid w:val="00AE6BE3"/>
    <w:rsid w:val="00AE6BEC"/>
    <w:rsid w:val="00AE6C6F"/>
    <w:rsid w:val="00AE6CB7"/>
    <w:rsid w:val="00AE6CB8"/>
    <w:rsid w:val="00AE6D08"/>
    <w:rsid w:val="00AE6D43"/>
    <w:rsid w:val="00AE6DBB"/>
    <w:rsid w:val="00AE6DC6"/>
    <w:rsid w:val="00AE6E34"/>
    <w:rsid w:val="00AE6E62"/>
    <w:rsid w:val="00AE6EED"/>
    <w:rsid w:val="00AE6FAD"/>
    <w:rsid w:val="00AE7097"/>
    <w:rsid w:val="00AE70A5"/>
    <w:rsid w:val="00AE70B3"/>
    <w:rsid w:val="00AE70B9"/>
    <w:rsid w:val="00AE71BE"/>
    <w:rsid w:val="00AE71F2"/>
    <w:rsid w:val="00AE7251"/>
    <w:rsid w:val="00AE72EF"/>
    <w:rsid w:val="00AE7317"/>
    <w:rsid w:val="00AE731C"/>
    <w:rsid w:val="00AE7338"/>
    <w:rsid w:val="00AE737F"/>
    <w:rsid w:val="00AE73B8"/>
    <w:rsid w:val="00AE748F"/>
    <w:rsid w:val="00AE74D4"/>
    <w:rsid w:val="00AE750B"/>
    <w:rsid w:val="00AE7534"/>
    <w:rsid w:val="00AE7544"/>
    <w:rsid w:val="00AE75A9"/>
    <w:rsid w:val="00AE75F4"/>
    <w:rsid w:val="00AE762E"/>
    <w:rsid w:val="00AE76DA"/>
    <w:rsid w:val="00AE7707"/>
    <w:rsid w:val="00AE7791"/>
    <w:rsid w:val="00AE7917"/>
    <w:rsid w:val="00AE7963"/>
    <w:rsid w:val="00AE79D3"/>
    <w:rsid w:val="00AE7A4A"/>
    <w:rsid w:val="00AE7A89"/>
    <w:rsid w:val="00AE7AA9"/>
    <w:rsid w:val="00AE7BD4"/>
    <w:rsid w:val="00AE7C12"/>
    <w:rsid w:val="00AE7C1B"/>
    <w:rsid w:val="00AE7C34"/>
    <w:rsid w:val="00AE7C83"/>
    <w:rsid w:val="00AE7CF8"/>
    <w:rsid w:val="00AE7CFA"/>
    <w:rsid w:val="00AE7DE5"/>
    <w:rsid w:val="00AE7E53"/>
    <w:rsid w:val="00AE7E62"/>
    <w:rsid w:val="00AE7F9A"/>
    <w:rsid w:val="00AE7FFE"/>
    <w:rsid w:val="00AF01C6"/>
    <w:rsid w:val="00AF01CA"/>
    <w:rsid w:val="00AF0225"/>
    <w:rsid w:val="00AF0265"/>
    <w:rsid w:val="00AF02EC"/>
    <w:rsid w:val="00AF0328"/>
    <w:rsid w:val="00AF034B"/>
    <w:rsid w:val="00AF03E0"/>
    <w:rsid w:val="00AF0413"/>
    <w:rsid w:val="00AF0473"/>
    <w:rsid w:val="00AF0490"/>
    <w:rsid w:val="00AF0491"/>
    <w:rsid w:val="00AF04FD"/>
    <w:rsid w:val="00AF0552"/>
    <w:rsid w:val="00AF0564"/>
    <w:rsid w:val="00AF057D"/>
    <w:rsid w:val="00AF05AB"/>
    <w:rsid w:val="00AF05CB"/>
    <w:rsid w:val="00AF05F4"/>
    <w:rsid w:val="00AF06DE"/>
    <w:rsid w:val="00AF07AB"/>
    <w:rsid w:val="00AF07B2"/>
    <w:rsid w:val="00AF07F7"/>
    <w:rsid w:val="00AF07FD"/>
    <w:rsid w:val="00AF0846"/>
    <w:rsid w:val="00AF0919"/>
    <w:rsid w:val="00AF09AB"/>
    <w:rsid w:val="00AF09EE"/>
    <w:rsid w:val="00AF0AD0"/>
    <w:rsid w:val="00AF0AD6"/>
    <w:rsid w:val="00AF0B3F"/>
    <w:rsid w:val="00AF0D8E"/>
    <w:rsid w:val="00AF0DDC"/>
    <w:rsid w:val="00AF0E04"/>
    <w:rsid w:val="00AF0EBF"/>
    <w:rsid w:val="00AF0EDE"/>
    <w:rsid w:val="00AF0F7A"/>
    <w:rsid w:val="00AF0FDB"/>
    <w:rsid w:val="00AF1004"/>
    <w:rsid w:val="00AF1008"/>
    <w:rsid w:val="00AF1060"/>
    <w:rsid w:val="00AF108F"/>
    <w:rsid w:val="00AF1147"/>
    <w:rsid w:val="00AF116D"/>
    <w:rsid w:val="00AF118E"/>
    <w:rsid w:val="00AF1253"/>
    <w:rsid w:val="00AF1282"/>
    <w:rsid w:val="00AF1289"/>
    <w:rsid w:val="00AF1298"/>
    <w:rsid w:val="00AF12BD"/>
    <w:rsid w:val="00AF12F0"/>
    <w:rsid w:val="00AF1316"/>
    <w:rsid w:val="00AF1351"/>
    <w:rsid w:val="00AF1388"/>
    <w:rsid w:val="00AF1390"/>
    <w:rsid w:val="00AF13A6"/>
    <w:rsid w:val="00AF1411"/>
    <w:rsid w:val="00AF155B"/>
    <w:rsid w:val="00AF1579"/>
    <w:rsid w:val="00AF16FA"/>
    <w:rsid w:val="00AF1821"/>
    <w:rsid w:val="00AF18B4"/>
    <w:rsid w:val="00AF19CA"/>
    <w:rsid w:val="00AF19D7"/>
    <w:rsid w:val="00AF19DC"/>
    <w:rsid w:val="00AF1AA8"/>
    <w:rsid w:val="00AF1BCC"/>
    <w:rsid w:val="00AF1C39"/>
    <w:rsid w:val="00AF1D22"/>
    <w:rsid w:val="00AF1D78"/>
    <w:rsid w:val="00AF1D8B"/>
    <w:rsid w:val="00AF1E0B"/>
    <w:rsid w:val="00AF1E58"/>
    <w:rsid w:val="00AF1EBE"/>
    <w:rsid w:val="00AF1EC3"/>
    <w:rsid w:val="00AF1FAC"/>
    <w:rsid w:val="00AF1FC9"/>
    <w:rsid w:val="00AF1FE4"/>
    <w:rsid w:val="00AF206E"/>
    <w:rsid w:val="00AF20C4"/>
    <w:rsid w:val="00AF2145"/>
    <w:rsid w:val="00AF2168"/>
    <w:rsid w:val="00AF218C"/>
    <w:rsid w:val="00AF225D"/>
    <w:rsid w:val="00AF22AF"/>
    <w:rsid w:val="00AF22DC"/>
    <w:rsid w:val="00AF2302"/>
    <w:rsid w:val="00AF23C3"/>
    <w:rsid w:val="00AF2577"/>
    <w:rsid w:val="00AF25E4"/>
    <w:rsid w:val="00AF2670"/>
    <w:rsid w:val="00AF270B"/>
    <w:rsid w:val="00AF294D"/>
    <w:rsid w:val="00AF2964"/>
    <w:rsid w:val="00AF29B5"/>
    <w:rsid w:val="00AF29F1"/>
    <w:rsid w:val="00AF2A63"/>
    <w:rsid w:val="00AF2A75"/>
    <w:rsid w:val="00AF2C4D"/>
    <w:rsid w:val="00AF2CB9"/>
    <w:rsid w:val="00AF2D04"/>
    <w:rsid w:val="00AF2D13"/>
    <w:rsid w:val="00AF2D59"/>
    <w:rsid w:val="00AF2DC6"/>
    <w:rsid w:val="00AF2E49"/>
    <w:rsid w:val="00AF2E94"/>
    <w:rsid w:val="00AF2F12"/>
    <w:rsid w:val="00AF2F38"/>
    <w:rsid w:val="00AF2F94"/>
    <w:rsid w:val="00AF2FD3"/>
    <w:rsid w:val="00AF2FDA"/>
    <w:rsid w:val="00AF2FFD"/>
    <w:rsid w:val="00AF306F"/>
    <w:rsid w:val="00AF308D"/>
    <w:rsid w:val="00AF3135"/>
    <w:rsid w:val="00AF3174"/>
    <w:rsid w:val="00AF31BB"/>
    <w:rsid w:val="00AF322B"/>
    <w:rsid w:val="00AF328B"/>
    <w:rsid w:val="00AF3305"/>
    <w:rsid w:val="00AF3327"/>
    <w:rsid w:val="00AF336B"/>
    <w:rsid w:val="00AF33B0"/>
    <w:rsid w:val="00AF33F5"/>
    <w:rsid w:val="00AF3466"/>
    <w:rsid w:val="00AF3526"/>
    <w:rsid w:val="00AF3549"/>
    <w:rsid w:val="00AF357C"/>
    <w:rsid w:val="00AF3586"/>
    <w:rsid w:val="00AF35E2"/>
    <w:rsid w:val="00AF3655"/>
    <w:rsid w:val="00AF3658"/>
    <w:rsid w:val="00AF376C"/>
    <w:rsid w:val="00AF3778"/>
    <w:rsid w:val="00AF378C"/>
    <w:rsid w:val="00AF39F2"/>
    <w:rsid w:val="00AF3A0C"/>
    <w:rsid w:val="00AF3A81"/>
    <w:rsid w:val="00AF3A8B"/>
    <w:rsid w:val="00AF3AFC"/>
    <w:rsid w:val="00AF3B60"/>
    <w:rsid w:val="00AF3B6E"/>
    <w:rsid w:val="00AF3C9D"/>
    <w:rsid w:val="00AF3CAA"/>
    <w:rsid w:val="00AF3CDF"/>
    <w:rsid w:val="00AF3D32"/>
    <w:rsid w:val="00AF3DB2"/>
    <w:rsid w:val="00AF3DCA"/>
    <w:rsid w:val="00AF3E1D"/>
    <w:rsid w:val="00AF3E55"/>
    <w:rsid w:val="00AF3E6A"/>
    <w:rsid w:val="00AF3F81"/>
    <w:rsid w:val="00AF3FB6"/>
    <w:rsid w:val="00AF408B"/>
    <w:rsid w:val="00AF40CE"/>
    <w:rsid w:val="00AF40F5"/>
    <w:rsid w:val="00AF4122"/>
    <w:rsid w:val="00AF4173"/>
    <w:rsid w:val="00AF42A8"/>
    <w:rsid w:val="00AF42F3"/>
    <w:rsid w:val="00AF4303"/>
    <w:rsid w:val="00AF431E"/>
    <w:rsid w:val="00AF43D0"/>
    <w:rsid w:val="00AF441E"/>
    <w:rsid w:val="00AF4528"/>
    <w:rsid w:val="00AF45F9"/>
    <w:rsid w:val="00AF4680"/>
    <w:rsid w:val="00AF4740"/>
    <w:rsid w:val="00AF477B"/>
    <w:rsid w:val="00AF477C"/>
    <w:rsid w:val="00AF47DE"/>
    <w:rsid w:val="00AF4806"/>
    <w:rsid w:val="00AF481F"/>
    <w:rsid w:val="00AF4845"/>
    <w:rsid w:val="00AF4855"/>
    <w:rsid w:val="00AF485B"/>
    <w:rsid w:val="00AF48B3"/>
    <w:rsid w:val="00AF48D1"/>
    <w:rsid w:val="00AF4953"/>
    <w:rsid w:val="00AF4A41"/>
    <w:rsid w:val="00AF4A73"/>
    <w:rsid w:val="00AF4AE1"/>
    <w:rsid w:val="00AF4B26"/>
    <w:rsid w:val="00AF4C21"/>
    <w:rsid w:val="00AF4C82"/>
    <w:rsid w:val="00AF4C9B"/>
    <w:rsid w:val="00AF4D26"/>
    <w:rsid w:val="00AF4D71"/>
    <w:rsid w:val="00AF4D8F"/>
    <w:rsid w:val="00AF4DB9"/>
    <w:rsid w:val="00AF4E13"/>
    <w:rsid w:val="00AF4E80"/>
    <w:rsid w:val="00AF507D"/>
    <w:rsid w:val="00AF50E7"/>
    <w:rsid w:val="00AF52C1"/>
    <w:rsid w:val="00AF52C9"/>
    <w:rsid w:val="00AF52D3"/>
    <w:rsid w:val="00AF5469"/>
    <w:rsid w:val="00AF54AA"/>
    <w:rsid w:val="00AF54C7"/>
    <w:rsid w:val="00AF55DC"/>
    <w:rsid w:val="00AF564A"/>
    <w:rsid w:val="00AF56BA"/>
    <w:rsid w:val="00AF5744"/>
    <w:rsid w:val="00AF58D1"/>
    <w:rsid w:val="00AF5908"/>
    <w:rsid w:val="00AF5973"/>
    <w:rsid w:val="00AF5991"/>
    <w:rsid w:val="00AF59C8"/>
    <w:rsid w:val="00AF5A3B"/>
    <w:rsid w:val="00AF5AD6"/>
    <w:rsid w:val="00AF5AE1"/>
    <w:rsid w:val="00AF5B6C"/>
    <w:rsid w:val="00AF5B85"/>
    <w:rsid w:val="00AF5C8A"/>
    <w:rsid w:val="00AF5C93"/>
    <w:rsid w:val="00AF5CC5"/>
    <w:rsid w:val="00AF5CE3"/>
    <w:rsid w:val="00AF5D3C"/>
    <w:rsid w:val="00AF5D4F"/>
    <w:rsid w:val="00AF5E09"/>
    <w:rsid w:val="00AF5E2E"/>
    <w:rsid w:val="00AF5EBD"/>
    <w:rsid w:val="00AF5FC2"/>
    <w:rsid w:val="00AF6055"/>
    <w:rsid w:val="00AF6064"/>
    <w:rsid w:val="00AF60C4"/>
    <w:rsid w:val="00AF60D7"/>
    <w:rsid w:val="00AF60E5"/>
    <w:rsid w:val="00AF61A2"/>
    <w:rsid w:val="00AF61A5"/>
    <w:rsid w:val="00AF61B7"/>
    <w:rsid w:val="00AF633F"/>
    <w:rsid w:val="00AF6378"/>
    <w:rsid w:val="00AF63D8"/>
    <w:rsid w:val="00AF6410"/>
    <w:rsid w:val="00AF64B8"/>
    <w:rsid w:val="00AF6502"/>
    <w:rsid w:val="00AF651E"/>
    <w:rsid w:val="00AF653F"/>
    <w:rsid w:val="00AF65ED"/>
    <w:rsid w:val="00AF65F2"/>
    <w:rsid w:val="00AF6668"/>
    <w:rsid w:val="00AF668A"/>
    <w:rsid w:val="00AF66F6"/>
    <w:rsid w:val="00AF670C"/>
    <w:rsid w:val="00AF674C"/>
    <w:rsid w:val="00AF67B6"/>
    <w:rsid w:val="00AF67E3"/>
    <w:rsid w:val="00AF6804"/>
    <w:rsid w:val="00AF680C"/>
    <w:rsid w:val="00AF6A20"/>
    <w:rsid w:val="00AF6A89"/>
    <w:rsid w:val="00AF6B57"/>
    <w:rsid w:val="00AF6C27"/>
    <w:rsid w:val="00AF6C68"/>
    <w:rsid w:val="00AF6D14"/>
    <w:rsid w:val="00AF6D65"/>
    <w:rsid w:val="00AF6D6A"/>
    <w:rsid w:val="00AF6DFA"/>
    <w:rsid w:val="00AF6E05"/>
    <w:rsid w:val="00AF6E0C"/>
    <w:rsid w:val="00AF6E2F"/>
    <w:rsid w:val="00AF6E33"/>
    <w:rsid w:val="00AF6E55"/>
    <w:rsid w:val="00AF6E59"/>
    <w:rsid w:val="00AF6EE8"/>
    <w:rsid w:val="00AF6F19"/>
    <w:rsid w:val="00AF6F25"/>
    <w:rsid w:val="00AF6F2A"/>
    <w:rsid w:val="00AF6F97"/>
    <w:rsid w:val="00AF6FC6"/>
    <w:rsid w:val="00AF701B"/>
    <w:rsid w:val="00AF7058"/>
    <w:rsid w:val="00AF7075"/>
    <w:rsid w:val="00AF7094"/>
    <w:rsid w:val="00AF70C7"/>
    <w:rsid w:val="00AF710D"/>
    <w:rsid w:val="00AF7169"/>
    <w:rsid w:val="00AF7208"/>
    <w:rsid w:val="00AF720C"/>
    <w:rsid w:val="00AF7215"/>
    <w:rsid w:val="00AF7245"/>
    <w:rsid w:val="00AF725D"/>
    <w:rsid w:val="00AF7282"/>
    <w:rsid w:val="00AF7307"/>
    <w:rsid w:val="00AF7321"/>
    <w:rsid w:val="00AF7348"/>
    <w:rsid w:val="00AF734E"/>
    <w:rsid w:val="00AF736A"/>
    <w:rsid w:val="00AF73DA"/>
    <w:rsid w:val="00AF73ED"/>
    <w:rsid w:val="00AF73FE"/>
    <w:rsid w:val="00AF7469"/>
    <w:rsid w:val="00AF747F"/>
    <w:rsid w:val="00AF7560"/>
    <w:rsid w:val="00AF75CE"/>
    <w:rsid w:val="00AF7759"/>
    <w:rsid w:val="00AF77A8"/>
    <w:rsid w:val="00AF7822"/>
    <w:rsid w:val="00AF7878"/>
    <w:rsid w:val="00AF78FC"/>
    <w:rsid w:val="00AF7915"/>
    <w:rsid w:val="00AF7924"/>
    <w:rsid w:val="00AF79D0"/>
    <w:rsid w:val="00AF7ACB"/>
    <w:rsid w:val="00AF7B11"/>
    <w:rsid w:val="00AF7B5F"/>
    <w:rsid w:val="00AF7C35"/>
    <w:rsid w:val="00AF7CD0"/>
    <w:rsid w:val="00AF7CDC"/>
    <w:rsid w:val="00AF7D05"/>
    <w:rsid w:val="00AF7D6B"/>
    <w:rsid w:val="00AF7E9D"/>
    <w:rsid w:val="00AF7EFA"/>
    <w:rsid w:val="00AF7F05"/>
    <w:rsid w:val="00AF7F90"/>
    <w:rsid w:val="00AF7FA3"/>
    <w:rsid w:val="00AF7FAF"/>
    <w:rsid w:val="00B0001A"/>
    <w:rsid w:val="00B00027"/>
    <w:rsid w:val="00B00033"/>
    <w:rsid w:val="00B000BE"/>
    <w:rsid w:val="00B00123"/>
    <w:rsid w:val="00B00208"/>
    <w:rsid w:val="00B00220"/>
    <w:rsid w:val="00B00249"/>
    <w:rsid w:val="00B0027F"/>
    <w:rsid w:val="00B002A6"/>
    <w:rsid w:val="00B0034F"/>
    <w:rsid w:val="00B0036B"/>
    <w:rsid w:val="00B00391"/>
    <w:rsid w:val="00B003E9"/>
    <w:rsid w:val="00B0041E"/>
    <w:rsid w:val="00B00437"/>
    <w:rsid w:val="00B0044D"/>
    <w:rsid w:val="00B0051C"/>
    <w:rsid w:val="00B00588"/>
    <w:rsid w:val="00B0063D"/>
    <w:rsid w:val="00B00662"/>
    <w:rsid w:val="00B00674"/>
    <w:rsid w:val="00B006A9"/>
    <w:rsid w:val="00B00706"/>
    <w:rsid w:val="00B00761"/>
    <w:rsid w:val="00B00798"/>
    <w:rsid w:val="00B007AE"/>
    <w:rsid w:val="00B007CF"/>
    <w:rsid w:val="00B00829"/>
    <w:rsid w:val="00B00852"/>
    <w:rsid w:val="00B008F4"/>
    <w:rsid w:val="00B008FE"/>
    <w:rsid w:val="00B00936"/>
    <w:rsid w:val="00B0096C"/>
    <w:rsid w:val="00B009D4"/>
    <w:rsid w:val="00B009F8"/>
    <w:rsid w:val="00B00A06"/>
    <w:rsid w:val="00B00A11"/>
    <w:rsid w:val="00B00A79"/>
    <w:rsid w:val="00B00AB0"/>
    <w:rsid w:val="00B00B13"/>
    <w:rsid w:val="00B00B32"/>
    <w:rsid w:val="00B00B40"/>
    <w:rsid w:val="00B00B5B"/>
    <w:rsid w:val="00B00BA1"/>
    <w:rsid w:val="00B00BF3"/>
    <w:rsid w:val="00B00C2C"/>
    <w:rsid w:val="00B00C58"/>
    <w:rsid w:val="00B00C7F"/>
    <w:rsid w:val="00B00CD1"/>
    <w:rsid w:val="00B00D1D"/>
    <w:rsid w:val="00B00D79"/>
    <w:rsid w:val="00B00E6A"/>
    <w:rsid w:val="00B00EC1"/>
    <w:rsid w:val="00B00F93"/>
    <w:rsid w:val="00B00FAD"/>
    <w:rsid w:val="00B00FE5"/>
    <w:rsid w:val="00B0104E"/>
    <w:rsid w:val="00B01064"/>
    <w:rsid w:val="00B010C0"/>
    <w:rsid w:val="00B010E2"/>
    <w:rsid w:val="00B0112D"/>
    <w:rsid w:val="00B01232"/>
    <w:rsid w:val="00B01241"/>
    <w:rsid w:val="00B0125B"/>
    <w:rsid w:val="00B01260"/>
    <w:rsid w:val="00B0128C"/>
    <w:rsid w:val="00B012B6"/>
    <w:rsid w:val="00B012D0"/>
    <w:rsid w:val="00B012DD"/>
    <w:rsid w:val="00B01304"/>
    <w:rsid w:val="00B01341"/>
    <w:rsid w:val="00B01470"/>
    <w:rsid w:val="00B0152A"/>
    <w:rsid w:val="00B0153A"/>
    <w:rsid w:val="00B01565"/>
    <w:rsid w:val="00B015AF"/>
    <w:rsid w:val="00B015BF"/>
    <w:rsid w:val="00B015E4"/>
    <w:rsid w:val="00B01687"/>
    <w:rsid w:val="00B0168E"/>
    <w:rsid w:val="00B016B6"/>
    <w:rsid w:val="00B01703"/>
    <w:rsid w:val="00B0170B"/>
    <w:rsid w:val="00B01773"/>
    <w:rsid w:val="00B017E0"/>
    <w:rsid w:val="00B01806"/>
    <w:rsid w:val="00B01866"/>
    <w:rsid w:val="00B01897"/>
    <w:rsid w:val="00B018EB"/>
    <w:rsid w:val="00B0190B"/>
    <w:rsid w:val="00B0190C"/>
    <w:rsid w:val="00B0192F"/>
    <w:rsid w:val="00B01964"/>
    <w:rsid w:val="00B019E3"/>
    <w:rsid w:val="00B01A60"/>
    <w:rsid w:val="00B01A9A"/>
    <w:rsid w:val="00B01B35"/>
    <w:rsid w:val="00B01B8B"/>
    <w:rsid w:val="00B01C12"/>
    <w:rsid w:val="00B01C51"/>
    <w:rsid w:val="00B01CFC"/>
    <w:rsid w:val="00B01D70"/>
    <w:rsid w:val="00B01E02"/>
    <w:rsid w:val="00B01E43"/>
    <w:rsid w:val="00B01E53"/>
    <w:rsid w:val="00B01EA7"/>
    <w:rsid w:val="00B01FF4"/>
    <w:rsid w:val="00B020B8"/>
    <w:rsid w:val="00B020C7"/>
    <w:rsid w:val="00B020D9"/>
    <w:rsid w:val="00B0213D"/>
    <w:rsid w:val="00B02189"/>
    <w:rsid w:val="00B02227"/>
    <w:rsid w:val="00B02265"/>
    <w:rsid w:val="00B02361"/>
    <w:rsid w:val="00B023C3"/>
    <w:rsid w:val="00B023CE"/>
    <w:rsid w:val="00B02460"/>
    <w:rsid w:val="00B0247E"/>
    <w:rsid w:val="00B02514"/>
    <w:rsid w:val="00B025D6"/>
    <w:rsid w:val="00B02654"/>
    <w:rsid w:val="00B026B4"/>
    <w:rsid w:val="00B026E7"/>
    <w:rsid w:val="00B02772"/>
    <w:rsid w:val="00B0277C"/>
    <w:rsid w:val="00B0285A"/>
    <w:rsid w:val="00B028E4"/>
    <w:rsid w:val="00B028ED"/>
    <w:rsid w:val="00B0290E"/>
    <w:rsid w:val="00B02918"/>
    <w:rsid w:val="00B029B2"/>
    <w:rsid w:val="00B029CC"/>
    <w:rsid w:val="00B02A37"/>
    <w:rsid w:val="00B02A58"/>
    <w:rsid w:val="00B02AFD"/>
    <w:rsid w:val="00B02BC7"/>
    <w:rsid w:val="00B02BC8"/>
    <w:rsid w:val="00B02C2F"/>
    <w:rsid w:val="00B02CB0"/>
    <w:rsid w:val="00B02CBC"/>
    <w:rsid w:val="00B02CE5"/>
    <w:rsid w:val="00B02D4C"/>
    <w:rsid w:val="00B02E08"/>
    <w:rsid w:val="00B02E3F"/>
    <w:rsid w:val="00B02E6B"/>
    <w:rsid w:val="00B02E87"/>
    <w:rsid w:val="00B02F21"/>
    <w:rsid w:val="00B02F70"/>
    <w:rsid w:val="00B02F97"/>
    <w:rsid w:val="00B02FF7"/>
    <w:rsid w:val="00B03071"/>
    <w:rsid w:val="00B03091"/>
    <w:rsid w:val="00B030A6"/>
    <w:rsid w:val="00B03176"/>
    <w:rsid w:val="00B031C3"/>
    <w:rsid w:val="00B03273"/>
    <w:rsid w:val="00B032CE"/>
    <w:rsid w:val="00B032D7"/>
    <w:rsid w:val="00B03362"/>
    <w:rsid w:val="00B033BB"/>
    <w:rsid w:val="00B03421"/>
    <w:rsid w:val="00B0343B"/>
    <w:rsid w:val="00B0349B"/>
    <w:rsid w:val="00B034C1"/>
    <w:rsid w:val="00B03521"/>
    <w:rsid w:val="00B0354F"/>
    <w:rsid w:val="00B035DB"/>
    <w:rsid w:val="00B035F8"/>
    <w:rsid w:val="00B03615"/>
    <w:rsid w:val="00B03623"/>
    <w:rsid w:val="00B03686"/>
    <w:rsid w:val="00B036C6"/>
    <w:rsid w:val="00B0377C"/>
    <w:rsid w:val="00B0379B"/>
    <w:rsid w:val="00B03845"/>
    <w:rsid w:val="00B03862"/>
    <w:rsid w:val="00B03874"/>
    <w:rsid w:val="00B0388A"/>
    <w:rsid w:val="00B038B4"/>
    <w:rsid w:val="00B0391A"/>
    <w:rsid w:val="00B0396F"/>
    <w:rsid w:val="00B0399E"/>
    <w:rsid w:val="00B039FE"/>
    <w:rsid w:val="00B03A85"/>
    <w:rsid w:val="00B03ABE"/>
    <w:rsid w:val="00B03B57"/>
    <w:rsid w:val="00B03BBA"/>
    <w:rsid w:val="00B03BC0"/>
    <w:rsid w:val="00B03C1D"/>
    <w:rsid w:val="00B03C57"/>
    <w:rsid w:val="00B03C82"/>
    <w:rsid w:val="00B03C9E"/>
    <w:rsid w:val="00B03CFA"/>
    <w:rsid w:val="00B03D4F"/>
    <w:rsid w:val="00B03D86"/>
    <w:rsid w:val="00B03E1D"/>
    <w:rsid w:val="00B03EB8"/>
    <w:rsid w:val="00B03EF6"/>
    <w:rsid w:val="00B03FAA"/>
    <w:rsid w:val="00B03FC5"/>
    <w:rsid w:val="00B0400B"/>
    <w:rsid w:val="00B0418A"/>
    <w:rsid w:val="00B04198"/>
    <w:rsid w:val="00B041BF"/>
    <w:rsid w:val="00B0422D"/>
    <w:rsid w:val="00B04230"/>
    <w:rsid w:val="00B04231"/>
    <w:rsid w:val="00B042D5"/>
    <w:rsid w:val="00B042EC"/>
    <w:rsid w:val="00B042FA"/>
    <w:rsid w:val="00B04326"/>
    <w:rsid w:val="00B04431"/>
    <w:rsid w:val="00B04456"/>
    <w:rsid w:val="00B044AD"/>
    <w:rsid w:val="00B0456D"/>
    <w:rsid w:val="00B04574"/>
    <w:rsid w:val="00B04588"/>
    <w:rsid w:val="00B0459D"/>
    <w:rsid w:val="00B045A7"/>
    <w:rsid w:val="00B045AA"/>
    <w:rsid w:val="00B04614"/>
    <w:rsid w:val="00B04648"/>
    <w:rsid w:val="00B04771"/>
    <w:rsid w:val="00B047A4"/>
    <w:rsid w:val="00B04805"/>
    <w:rsid w:val="00B0489C"/>
    <w:rsid w:val="00B048E6"/>
    <w:rsid w:val="00B048ED"/>
    <w:rsid w:val="00B0493A"/>
    <w:rsid w:val="00B04994"/>
    <w:rsid w:val="00B0499C"/>
    <w:rsid w:val="00B04A9D"/>
    <w:rsid w:val="00B04B84"/>
    <w:rsid w:val="00B04B9D"/>
    <w:rsid w:val="00B04BAE"/>
    <w:rsid w:val="00B04BC4"/>
    <w:rsid w:val="00B04BF9"/>
    <w:rsid w:val="00B04C32"/>
    <w:rsid w:val="00B04CAE"/>
    <w:rsid w:val="00B04CD0"/>
    <w:rsid w:val="00B04D4C"/>
    <w:rsid w:val="00B04D82"/>
    <w:rsid w:val="00B04E51"/>
    <w:rsid w:val="00B04ED2"/>
    <w:rsid w:val="00B04F0B"/>
    <w:rsid w:val="00B0502D"/>
    <w:rsid w:val="00B050C1"/>
    <w:rsid w:val="00B050D3"/>
    <w:rsid w:val="00B0519F"/>
    <w:rsid w:val="00B05254"/>
    <w:rsid w:val="00B0525E"/>
    <w:rsid w:val="00B05285"/>
    <w:rsid w:val="00B0536E"/>
    <w:rsid w:val="00B0539B"/>
    <w:rsid w:val="00B05408"/>
    <w:rsid w:val="00B05452"/>
    <w:rsid w:val="00B05488"/>
    <w:rsid w:val="00B054DA"/>
    <w:rsid w:val="00B054ED"/>
    <w:rsid w:val="00B054F9"/>
    <w:rsid w:val="00B05532"/>
    <w:rsid w:val="00B0555A"/>
    <w:rsid w:val="00B05588"/>
    <w:rsid w:val="00B055FA"/>
    <w:rsid w:val="00B05653"/>
    <w:rsid w:val="00B056B8"/>
    <w:rsid w:val="00B058A1"/>
    <w:rsid w:val="00B05979"/>
    <w:rsid w:val="00B0598E"/>
    <w:rsid w:val="00B059A1"/>
    <w:rsid w:val="00B059CA"/>
    <w:rsid w:val="00B059D6"/>
    <w:rsid w:val="00B05A8E"/>
    <w:rsid w:val="00B05AAB"/>
    <w:rsid w:val="00B05ABC"/>
    <w:rsid w:val="00B05AD2"/>
    <w:rsid w:val="00B05AFB"/>
    <w:rsid w:val="00B05AFF"/>
    <w:rsid w:val="00B05B9D"/>
    <w:rsid w:val="00B05C0A"/>
    <w:rsid w:val="00B05C48"/>
    <w:rsid w:val="00B05C5A"/>
    <w:rsid w:val="00B05D49"/>
    <w:rsid w:val="00B05ECA"/>
    <w:rsid w:val="00B06083"/>
    <w:rsid w:val="00B060F6"/>
    <w:rsid w:val="00B06103"/>
    <w:rsid w:val="00B0614D"/>
    <w:rsid w:val="00B0618E"/>
    <w:rsid w:val="00B061B0"/>
    <w:rsid w:val="00B061B9"/>
    <w:rsid w:val="00B061F8"/>
    <w:rsid w:val="00B0620B"/>
    <w:rsid w:val="00B06236"/>
    <w:rsid w:val="00B062BA"/>
    <w:rsid w:val="00B062F1"/>
    <w:rsid w:val="00B06329"/>
    <w:rsid w:val="00B0632F"/>
    <w:rsid w:val="00B063F5"/>
    <w:rsid w:val="00B06408"/>
    <w:rsid w:val="00B06478"/>
    <w:rsid w:val="00B064B1"/>
    <w:rsid w:val="00B06508"/>
    <w:rsid w:val="00B06516"/>
    <w:rsid w:val="00B06535"/>
    <w:rsid w:val="00B06553"/>
    <w:rsid w:val="00B0656F"/>
    <w:rsid w:val="00B06578"/>
    <w:rsid w:val="00B06684"/>
    <w:rsid w:val="00B066BA"/>
    <w:rsid w:val="00B066C2"/>
    <w:rsid w:val="00B066D8"/>
    <w:rsid w:val="00B066E6"/>
    <w:rsid w:val="00B0671F"/>
    <w:rsid w:val="00B0672D"/>
    <w:rsid w:val="00B06757"/>
    <w:rsid w:val="00B06766"/>
    <w:rsid w:val="00B068AF"/>
    <w:rsid w:val="00B0691E"/>
    <w:rsid w:val="00B06971"/>
    <w:rsid w:val="00B06A3D"/>
    <w:rsid w:val="00B06AB5"/>
    <w:rsid w:val="00B06BB5"/>
    <w:rsid w:val="00B06BF3"/>
    <w:rsid w:val="00B06CBB"/>
    <w:rsid w:val="00B06CC9"/>
    <w:rsid w:val="00B06CF6"/>
    <w:rsid w:val="00B06D0A"/>
    <w:rsid w:val="00B06D69"/>
    <w:rsid w:val="00B06DAC"/>
    <w:rsid w:val="00B06DF9"/>
    <w:rsid w:val="00B06E0F"/>
    <w:rsid w:val="00B06EBC"/>
    <w:rsid w:val="00B06EE2"/>
    <w:rsid w:val="00B06EE3"/>
    <w:rsid w:val="00B06FDA"/>
    <w:rsid w:val="00B07023"/>
    <w:rsid w:val="00B07051"/>
    <w:rsid w:val="00B070EF"/>
    <w:rsid w:val="00B07162"/>
    <w:rsid w:val="00B07178"/>
    <w:rsid w:val="00B071C0"/>
    <w:rsid w:val="00B071CE"/>
    <w:rsid w:val="00B071FD"/>
    <w:rsid w:val="00B07222"/>
    <w:rsid w:val="00B0727D"/>
    <w:rsid w:val="00B0729E"/>
    <w:rsid w:val="00B0730B"/>
    <w:rsid w:val="00B07360"/>
    <w:rsid w:val="00B07365"/>
    <w:rsid w:val="00B073B2"/>
    <w:rsid w:val="00B073C6"/>
    <w:rsid w:val="00B0741A"/>
    <w:rsid w:val="00B0743D"/>
    <w:rsid w:val="00B074CC"/>
    <w:rsid w:val="00B074DC"/>
    <w:rsid w:val="00B075D5"/>
    <w:rsid w:val="00B0771D"/>
    <w:rsid w:val="00B0781D"/>
    <w:rsid w:val="00B07879"/>
    <w:rsid w:val="00B0789D"/>
    <w:rsid w:val="00B078E2"/>
    <w:rsid w:val="00B078E4"/>
    <w:rsid w:val="00B079D7"/>
    <w:rsid w:val="00B07A80"/>
    <w:rsid w:val="00B07AD2"/>
    <w:rsid w:val="00B07AE6"/>
    <w:rsid w:val="00B07AFB"/>
    <w:rsid w:val="00B07B80"/>
    <w:rsid w:val="00B07BAE"/>
    <w:rsid w:val="00B07C15"/>
    <w:rsid w:val="00B07C1D"/>
    <w:rsid w:val="00B07C50"/>
    <w:rsid w:val="00B07CE1"/>
    <w:rsid w:val="00B07D0F"/>
    <w:rsid w:val="00B07D36"/>
    <w:rsid w:val="00B07DA8"/>
    <w:rsid w:val="00B07DB5"/>
    <w:rsid w:val="00B07DD9"/>
    <w:rsid w:val="00B07DE4"/>
    <w:rsid w:val="00B07DEC"/>
    <w:rsid w:val="00B07E28"/>
    <w:rsid w:val="00B07E61"/>
    <w:rsid w:val="00B07EF3"/>
    <w:rsid w:val="00B07F0C"/>
    <w:rsid w:val="00B07F84"/>
    <w:rsid w:val="00B10019"/>
    <w:rsid w:val="00B10079"/>
    <w:rsid w:val="00B100A5"/>
    <w:rsid w:val="00B100A6"/>
    <w:rsid w:val="00B10113"/>
    <w:rsid w:val="00B10140"/>
    <w:rsid w:val="00B101A4"/>
    <w:rsid w:val="00B101F2"/>
    <w:rsid w:val="00B10258"/>
    <w:rsid w:val="00B10296"/>
    <w:rsid w:val="00B102A5"/>
    <w:rsid w:val="00B103AB"/>
    <w:rsid w:val="00B104F9"/>
    <w:rsid w:val="00B10522"/>
    <w:rsid w:val="00B10578"/>
    <w:rsid w:val="00B105CF"/>
    <w:rsid w:val="00B10631"/>
    <w:rsid w:val="00B10632"/>
    <w:rsid w:val="00B1063A"/>
    <w:rsid w:val="00B1067A"/>
    <w:rsid w:val="00B1068F"/>
    <w:rsid w:val="00B1070A"/>
    <w:rsid w:val="00B10765"/>
    <w:rsid w:val="00B1078A"/>
    <w:rsid w:val="00B107CD"/>
    <w:rsid w:val="00B107ED"/>
    <w:rsid w:val="00B107F4"/>
    <w:rsid w:val="00B1086E"/>
    <w:rsid w:val="00B108C9"/>
    <w:rsid w:val="00B1097B"/>
    <w:rsid w:val="00B109C9"/>
    <w:rsid w:val="00B10A0F"/>
    <w:rsid w:val="00B10A54"/>
    <w:rsid w:val="00B10A5A"/>
    <w:rsid w:val="00B10AA9"/>
    <w:rsid w:val="00B10ACF"/>
    <w:rsid w:val="00B10AF1"/>
    <w:rsid w:val="00B10B75"/>
    <w:rsid w:val="00B10BB0"/>
    <w:rsid w:val="00B10BDE"/>
    <w:rsid w:val="00B10BE8"/>
    <w:rsid w:val="00B10C10"/>
    <w:rsid w:val="00B10C4F"/>
    <w:rsid w:val="00B10C5A"/>
    <w:rsid w:val="00B10DC1"/>
    <w:rsid w:val="00B10DE6"/>
    <w:rsid w:val="00B10ED3"/>
    <w:rsid w:val="00B10F1A"/>
    <w:rsid w:val="00B10F50"/>
    <w:rsid w:val="00B10FB3"/>
    <w:rsid w:val="00B10FFF"/>
    <w:rsid w:val="00B1101E"/>
    <w:rsid w:val="00B111E7"/>
    <w:rsid w:val="00B11215"/>
    <w:rsid w:val="00B112AC"/>
    <w:rsid w:val="00B112AF"/>
    <w:rsid w:val="00B112C3"/>
    <w:rsid w:val="00B112DD"/>
    <w:rsid w:val="00B112E7"/>
    <w:rsid w:val="00B112F9"/>
    <w:rsid w:val="00B11356"/>
    <w:rsid w:val="00B11482"/>
    <w:rsid w:val="00B11540"/>
    <w:rsid w:val="00B1163D"/>
    <w:rsid w:val="00B11642"/>
    <w:rsid w:val="00B1166E"/>
    <w:rsid w:val="00B116B5"/>
    <w:rsid w:val="00B116F8"/>
    <w:rsid w:val="00B117D5"/>
    <w:rsid w:val="00B1188E"/>
    <w:rsid w:val="00B11922"/>
    <w:rsid w:val="00B11929"/>
    <w:rsid w:val="00B11964"/>
    <w:rsid w:val="00B11A2A"/>
    <w:rsid w:val="00B11A46"/>
    <w:rsid w:val="00B11B29"/>
    <w:rsid w:val="00B11B34"/>
    <w:rsid w:val="00B11B83"/>
    <w:rsid w:val="00B11C1C"/>
    <w:rsid w:val="00B11C58"/>
    <w:rsid w:val="00B11C8D"/>
    <w:rsid w:val="00B11D4A"/>
    <w:rsid w:val="00B11D4C"/>
    <w:rsid w:val="00B11D81"/>
    <w:rsid w:val="00B11E2A"/>
    <w:rsid w:val="00B11E83"/>
    <w:rsid w:val="00B11ECF"/>
    <w:rsid w:val="00B11EF7"/>
    <w:rsid w:val="00B12008"/>
    <w:rsid w:val="00B12064"/>
    <w:rsid w:val="00B1208D"/>
    <w:rsid w:val="00B120AA"/>
    <w:rsid w:val="00B120D6"/>
    <w:rsid w:val="00B12133"/>
    <w:rsid w:val="00B1216B"/>
    <w:rsid w:val="00B121C2"/>
    <w:rsid w:val="00B121F4"/>
    <w:rsid w:val="00B1220B"/>
    <w:rsid w:val="00B1223C"/>
    <w:rsid w:val="00B1238E"/>
    <w:rsid w:val="00B123B3"/>
    <w:rsid w:val="00B123B7"/>
    <w:rsid w:val="00B12432"/>
    <w:rsid w:val="00B12472"/>
    <w:rsid w:val="00B124C6"/>
    <w:rsid w:val="00B12524"/>
    <w:rsid w:val="00B125B9"/>
    <w:rsid w:val="00B125EB"/>
    <w:rsid w:val="00B1261D"/>
    <w:rsid w:val="00B126A9"/>
    <w:rsid w:val="00B126AA"/>
    <w:rsid w:val="00B126F4"/>
    <w:rsid w:val="00B127C9"/>
    <w:rsid w:val="00B1282D"/>
    <w:rsid w:val="00B128CB"/>
    <w:rsid w:val="00B128F7"/>
    <w:rsid w:val="00B12975"/>
    <w:rsid w:val="00B1298D"/>
    <w:rsid w:val="00B12A39"/>
    <w:rsid w:val="00B12AC0"/>
    <w:rsid w:val="00B12B6B"/>
    <w:rsid w:val="00B12BB2"/>
    <w:rsid w:val="00B12D06"/>
    <w:rsid w:val="00B12D15"/>
    <w:rsid w:val="00B12D19"/>
    <w:rsid w:val="00B12D86"/>
    <w:rsid w:val="00B12D9C"/>
    <w:rsid w:val="00B12DEA"/>
    <w:rsid w:val="00B12EAF"/>
    <w:rsid w:val="00B12ED1"/>
    <w:rsid w:val="00B12F6B"/>
    <w:rsid w:val="00B12F8A"/>
    <w:rsid w:val="00B12FF0"/>
    <w:rsid w:val="00B13031"/>
    <w:rsid w:val="00B13066"/>
    <w:rsid w:val="00B1308F"/>
    <w:rsid w:val="00B13098"/>
    <w:rsid w:val="00B130A9"/>
    <w:rsid w:val="00B130BB"/>
    <w:rsid w:val="00B13124"/>
    <w:rsid w:val="00B13143"/>
    <w:rsid w:val="00B1317C"/>
    <w:rsid w:val="00B131AA"/>
    <w:rsid w:val="00B131AC"/>
    <w:rsid w:val="00B1321E"/>
    <w:rsid w:val="00B1327E"/>
    <w:rsid w:val="00B13356"/>
    <w:rsid w:val="00B133BC"/>
    <w:rsid w:val="00B133F4"/>
    <w:rsid w:val="00B1344E"/>
    <w:rsid w:val="00B1345A"/>
    <w:rsid w:val="00B13564"/>
    <w:rsid w:val="00B135AD"/>
    <w:rsid w:val="00B135DD"/>
    <w:rsid w:val="00B135F3"/>
    <w:rsid w:val="00B13601"/>
    <w:rsid w:val="00B1360F"/>
    <w:rsid w:val="00B136BA"/>
    <w:rsid w:val="00B1377F"/>
    <w:rsid w:val="00B137F5"/>
    <w:rsid w:val="00B1384A"/>
    <w:rsid w:val="00B13873"/>
    <w:rsid w:val="00B13884"/>
    <w:rsid w:val="00B138E3"/>
    <w:rsid w:val="00B1390A"/>
    <w:rsid w:val="00B13927"/>
    <w:rsid w:val="00B13952"/>
    <w:rsid w:val="00B1395E"/>
    <w:rsid w:val="00B13960"/>
    <w:rsid w:val="00B139A7"/>
    <w:rsid w:val="00B13A99"/>
    <w:rsid w:val="00B13AA2"/>
    <w:rsid w:val="00B13AA4"/>
    <w:rsid w:val="00B13B42"/>
    <w:rsid w:val="00B13BAB"/>
    <w:rsid w:val="00B13BD9"/>
    <w:rsid w:val="00B13C0B"/>
    <w:rsid w:val="00B13D93"/>
    <w:rsid w:val="00B13DD9"/>
    <w:rsid w:val="00B13E80"/>
    <w:rsid w:val="00B13F31"/>
    <w:rsid w:val="00B13FA9"/>
    <w:rsid w:val="00B13FAD"/>
    <w:rsid w:val="00B13FE8"/>
    <w:rsid w:val="00B1404F"/>
    <w:rsid w:val="00B141B2"/>
    <w:rsid w:val="00B141CE"/>
    <w:rsid w:val="00B141EB"/>
    <w:rsid w:val="00B1423F"/>
    <w:rsid w:val="00B14258"/>
    <w:rsid w:val="00B14285"/>
    <w:rsid w:val="00B142C1"/>
    <w:rsid w:val="00B14353"/>
    <w:rsid w:val="00B14406"/>
    <w:rsid w:val="00B14482"/>
    <w:rsid w:val="00B144A7"/>
    <w:rsid w:val="00B1453D"/>
    <w:rsid w:val="00B14622"/>
    <w:rsid w:val="00B1467F"/>
    <w:rsid w:val="00B1469F"/>
    <w:rsid w:val="00B146D7"/>
    <w:rsid w:val="00B146FD"/>
    <w:rsid w:val="00B14700"/>
    <w:rsid w:val="00B1470E"/>
    <w:rsid w:val="00B14747"/>
    <w:rsid w:val="00B14802"/>
    <w:rsid w:val="00B1480C"/>
    <w:rsid w:val="00B1480E"/>
    <w:rsid w:val="00B14855"/>
    <w:rsid w:val="00B14875"/>
    <w:rsid w:val="00B14889"/>
    <w:rsid w:val="00B148BB"/>
    <w:rsid w:val="00B148C4"/>
    <w:rsid w:val="00B148DE"/>
    <w:rsid w:val="00B14926"/>
    <w:rsid w:val="00B14937"/>
    <w:rsid w:val="00B14A79"/>
    <w:rsid w:val="00B14AB9"/>
    <w:rsid w:val="00B14AC8"/>
    <w:rsid w:val="00B14AF0"/>
    <w:rsid w:val="00B14B2E"/>
    <w:rsid w:val="00B14BC4"/>
    <w:rsid w:val="00B14BE5"/>
    <w:rsid w:val="00B14C16"/>
    <w:rsid w:val="00B14C76"/>
    <w:rsid w:val="00B14C78"/>
    <w:rsid w:val="00B14D14"/>
    <w:rsid w:val="00B14DC9"/>
    <w:rsid w:val="00B14E3B"/>
    <w:rsid w:val="00B14E73"/>
    <w:rsid w:val="00B1502F"/>
    <w:rsid w:val="00B1508D"/>
    <w:rsid w:val="00B151CB"/>
    <w:rsid w:val="00B151D6"/>
    <w:rsid w:val="00B15219"/>
    <w:rsid w:val="00B15274"/>
    <w:rsid w:val="00B152E3"/>
    <w:rsid w:val="00B15316"/>
    <w:rsid w:val="00B153EB"/>
    <w:rsid w:val="00B153F4"/>
    <w:rsid w:val="00B15410"/>
    <w:rsid w:val="00B1555B"/>
    <w:rsid w:val="00B155D0"/>
    <w:rsid w:val="00B15603"/>
    <w:rsid w:val="00B156EF"/>
    <w:rsid w:val="00B15744"/>
    <w:rsid w:val="00B15762"/>
    <w:rsid w:val="00B15768"/>
    <w:rsid w:val="00B157E5"/>
    <w:rsid w:val="00B158BA"/>
    <w:rsid w:val="00B158C4"/>
    <w:rsid w:val="00B15962"/>
    <w:rsid w:val="00B15982"/>
    <w:rsid w:val="00B159BD"/>
    <w:rsid w:val="00B159D1"/>
    <w:rsid w:val="00B15A0E"/>
    <w:rsid w:val="00B15A95"/>
    <w:rsid w:val="00B15AF4"/>
    <w:rsid w:val="00B15C8E"/>
    <w:rsid w:val="00B15D01"/>
    <w:rsid w:val="00B15D56"/>
    <w:rsid w:val="00B15D77"/>
    <w:rsid w:val="00B15DA9"/>
    <w:rsid w:val="00B15DB3"/>
    <w:rsid w:val="00B15E60"/>
    <w:rsid w:val="00B15EE1"/>
    <w:rsid w:val="00B15F34"/>
    <w:rsid w:val="00B15FB1"/>
    <w:rsid w:val="00B15FBE"/>
    <w:rsid w:val="00B15FD6"/>
    <w:rsid w:val="00B15FFF"/>
    <w:rsid w:val="00B16010"/>
    <w:rsid w:val="00B160AC"/>
    <w:rsid w:val="00B160BD"/>
    <w:rsid w:val="00B160CC"/>
    <w:rsid w:val="00B16126"/>
    <w:rsid w:val="00B1618F"/>
    <w:rsid w:val="00B16335"/>
    <w:rsid w:val="00B16337"/>
    <w:rsid w:val="00B1640B"/>
    <w:rsid w:val="00B16445"/>
    <w:rsid w:val="00B16446"/>
    <w:rsid w:val="00B16455"/>
    <w:rsid w:val="00B164F3"/>
    <w:rsid w:val="00B16534"/>
    <w:rsid w:val="00B16651"/>
    <w:rsid w:val="00B16746"/>
    <w:rsid w:val="00B16778"/>
    <w:rsid w:val="00B1679D"/>
    <w:rsid w:val="00B167F6"/>
    <w:rsid w:val="00B1682D"/>
    <w:rsid w:val="00B16839"/>
    <w:rsid w:val="00B168CD"/>
    <w:rsid w:val="00B1695E"/>
    <w:rsid w:val="00B169AA"/>
    <w:rsid w:val="00B169F3"/>
    <w:rsid w:val="00B16A64"/>
    <w:rsid w:val="00B16ACB"/>
    <w:rsid w:val="00B16AE5"/>
    <w:rsid w:val="00B16B44"/>
    <w:rsid w:val="00B16B7B"/>
    <w:rsid w:val="00B16BDA"/>
    <w:rsid w:val="00B16C06"/>
    <w:rsid w:val="00B16C33"/>
    <w:rsid w:val="00B16CD8"/>
    <w:rsid w:val="00B16D52"/>
    <w:rsid w:val="00B16DC1"/>
    <w:rsid w:val="00B16E19"/>
    <w:rsid w:val="00B16E86"/>
    <w:rsid w:val="00B16EC5"/>
    <w:rsid w:val="00B16F14"/>
    <w:rsid w:val="00B17025"/>
    <w:rsid w:val="00B1705D"/>
    <w:rsid w:val="00B17072"/>
    <w:rsid w:val="00B170D0"/>
    <w:rsid w:val="00B170DA"/>
    <w:rsid w:val="00B17178"/>
    <w:rsid w:val="00B1718C"/>
    <w:rsid w:val="00B17267"/>
    <w:rsid w:val="00B172CE"/>
    <w:rsid w:val="00B17303"/>
    <w:rsid w:val="00B1730A"/>
    <w:rsid w:val="00B17314"/>
    <w:rsid w:val="00B17331"/>
    <w:rsid w:val="00B17386"/>
    <w:rsid w:val="00B173F8"/>
    <w:rsid w:val="00B1743E"/>
    <w:rsid w:val="00B175ED"/>
    <w:rsid w:val="00B1762E"/>
    <w:rsid w:val="00B1770B"/>
    <w:rsid w:val="00B17769"/>
    <w:rsid w:val="00B17795"/>
    <w:rsid w:val="00B177FB"/>
    <w:rsid w:val="00B17859"/>
    <w:rsid w:val="00B178BF"/>
    <w:rsid w:val="00B179A4"/>
    <w:rsid w:val="00B17A12"/>
    <w:rsid w:val="00B17AAD"/>
    <w:rsid w:val="00B17AB1"/>
    <w:rsid w:val="00B17B6A"/>
    <w:rsid w:val="00B17B80"/>
    <w:rsid w:val="00B17C8C"/>
    <w:rsid w:val="00B17CB9"/>
    <w:rsid w:val="00B17CD0"/>
    <w:rsid w:val="00B17D11"/>
    <w:rsid w:val="00B17D84"/>
    <w:rsid w:val="00B17DB2"/>
    <w:rsid w:val="00B17DE7"/>
    <w:rsid w:val="00B17E4F"/>
    <w:rsid w:val="00B17EA9"/>
    <w:rsid w:val="00B17EB1"/>
    <w:rsid w:val="00B17F10"/>
    <w:rsid w:val="00B17F68"/>
    <w:rsid w:val="00B17FD2"/>
    <w:rsid w:val="00B17FDC"/>
    <w:rsid w:val="00B17FEE"/>
    <w:rsid w:val="00B20026"/>
    <w:rsid w:val="00B20078"/>
    <w:rsid w:val="00B200C6"/>
    <w:rsid w:val="00B200CE"/>
    <w:rsid w:val="00B200E1"/>
    <w:rsid w:val="00B20141"/>
    <w:rsid w:val="00B20377"/>
    <w:rsid w:val="00B2047E"/>
    <w:rsid w:val="00B204B0"/>
    <w:rsid w:val="00B204FB"/>
    <w:rsid w:val="00B2055F"/>
    <w:rsid w:val="00B205F5"/>
    <w:rsid w:val="00B20673"/>
    <w:rsid w:val="00B206E5"/>
    <w:rsid w:val="00B20773"/>
    <w:rsid w:val="00B20786"/>
    <w:rsid w:val="00B2080F"/>
    <w:rsid w:val="00B20992"/>
    <w:rsid w:val="00B20A17"/>
    <w:rsid w:val="00B20A9D"/>
    <w:rsid w:val="00B20AA8"/>
    <w:rsid w:val="00B20AAE"/>
    <w:rsid w:val="00B20B70"/>
    <w:rsid w:val="00B20BB9"/>
    <w:rsid w:val="00B20BD9"/>
    <w:rsid w:val="00B20C53"/>
    <w:rsid w:val="00B20CCF"/>
    <w:rsid w:val="00B20D41"/>
    <w:rsid w:val="00B20E67"/>
    <w:rsid w:val="00B20ECC"/>
    <w:rsid w:val="00B20EF7"/>
    <w:rsid w:val="00B20F0D"/>
    <w:rsid w:val="00B20F45"/>
    <w:rsid w:val="00B20F59"/>
    <w:rsid w:val="00B20FE1"/>
    <w:rsid w:val="00B2108C"/>
    <w:rsid w:val="00B21095"/>
    <w:rsid w:val="00B210BD"/>
    <w:rsid w:val="00B211BA"/>
    <w:rsid w:val="00B211C5"/>
    <w:rsid w:val="00B2124A"/>
    <w:rsid w:val="00B21259"/>
    <w:rsid w:val="00B2125A"/>
    <w:rsid w:val="00B212DF"/>
    <w:rsid w:val="00B21313"/>
    <w:rsid w:val="00B2134D"/>
    <w:rsid w:val="00B215BE"/>
    <w:rsid w:val="00B215CC"/>
    <w:rsid w:val="00B21633"/>
    <w:rsid w:val="00B21672"/>
    <w:rsid w:val="00B216AF"/>
    <w:rsid w:val="00B21759"/>
    <w:rsid w:val="00B217FD"/>
    <w:rsid w:val="00B218CE"/>
    <w:rsid w:val="00B2197D"/>
    <w:rsid w:val="00B21A40"/>
    <w:rsid w:val="00B21A70"/>
    <w:rsid w:val="00B21ABA"/>
    <w:rsid w:val="00B21B51"/>
    <w:rsid w:val="00B21B6E"/>
    <w:rsid w:val="00B21B91"/>
    <w:rsid w:val="00B21C14"/>
    <w:rsid w:val="00B21C47"/>
    <w:rsid w:val="00B21CA7"/>
    <w:rsid w:val="00B21D27"/>
    <w:rsid w:val="00B21D3C"/>
    <w:rsid w:val="00B21DCB"/>
    <w:rsid w:val="00B21DEC"/>
    <w:rsid w:val="00B21DFB"/>
    <w:rsid w:val="00B21E27"/>
    <w:rsid w:val="00B21E3B"/>
    <w:rsid w:val="00B21E97"/>
    <w:rsid w:val="00B21EBF"/>
    <w:rsid w:val="00B21EF8"/>
    <w:rsid w:val="00B21EFD"/>
    <w:rsid w:val="00B21F19"/>
    <w:rsid w:val="00B21F8D"/>
    <w:rsid w:val="00B2202B"/>
    <w:rsid w:val="00B2205F"/>
    <w:rsid w:val="00B22122"/>
    <w:rsid w:val="00B22123"/>
    <w:rsid w:val="00B2215D"/>
    <w:rsid w:val="00B22171"/>
    <w:rsid w:val="00B221A2"/>
    <w:rsid w:val="00B221B8"/>
    <w:rsid w:val="00B222CC"/>
    <w:rsid w:val="00B22322"/>
    <w:rsid w:val="00B22360"/>
    <w:rsid w:val="00B2237B"/>
    <w:rsid w:val="00B22428"/>
    <w:rsid w:val="00B22433"/>
    <w:rsid w:val="00B2243A"/>
    <w:rsid w:val="00B224A4"/>
    <w:rsid w:val="00B224E4"/>
    <w:rsid w:val="00B22558"/>
    <w:rsid w:val="00B225B5"/>
    <w:rsid w:val="00B225C8"/>
    <w:rsid w:val="00B225F2"/>
    <w:rsid w:val="00B22640"/>
    <w:rsid w:val="00B22661"/>
    <w:rsid w:val="00B226E7"/>
    <w:rsid w:val="00B226EA"/>
    <w:rsid w:val="00B2272A"/>
    <w:rsid w:val="00B22782"/>
    <w:rsid w:val="00B2281E"/>
    <w:rsid w:val="00B22891"/>
    <w:rsid w:val="00B228AB"/>
    <w:rsid w:val="00B228C1"/>
    <w:rsid w:val="00B228C6"/>
    <w:rsid w:val="00B22902"/>
    <w:rsid w:val="00B2290B"/>
    <w:rsid w:val="00B229A1"/>
    <w:rsid w:val="00B22A55"/>
    <w:rsid w:val="00B22AA9"/>
    <w:rsid w:val="00B22AE5"/>
    <w:rsid w:val="00B22AEA"/>
    <w:rsid w:val="00B22B3D"/>
    <w:rsid w:val="00B22C42"/>
    <w:rsid w:val="00B22C66"/>
    <w:rsid w:val="00B22C98"/>
    <w:rsid w:val="00B22CB6"/>
    <w:rsid w:val="00B22CE4"/>
    <w:rsid w:val="00B22D37"/>
    <w:rsid w:val="00B22D9F"/>
    <w:rsid w:val="00B22DAD"/>
    <w:rsid w:val="00B22DD8"/>
    <w:rsid w:val="00B22E86"/>
    <w:rsid w:val="00B22EC9"/>
    <w:rsid w:val="00B22F9B"/>
    <w:rsid w:val="00B22FA1"/>
    <w:rsid w:val="00B22FAD"/>
    <w:rsid w:val="00B2304C"/>
    <w:rsid w:val="00B231CD"/>
    <w:rsid w:val="00B2321E"/>
    <w:rsid w:val="00B23273"/>
    <w:rsid w:val="00B23304"/>
    <w:rsid w:val="00B2331C"/>
    <w:rsid w:val="00B23345"/>
    <w:rsid w:val="00B233BE"/>
    <w:rsid w:val="00B23416"/>
    <w:rsid w:val="00B23444"/>
    <w:rsid w:val="00B23454"/>
    <w:rsid w:val="00B23468"/>
    <w:rsid w:val="00B234F1"/>
    <w:rsid w:val="00B2351E"/>
    <w:rsid w:val="00B2359C"/>
    <w:rsid w:val="00B235A2"/>
    <w:rsid w:val="00B235D5"/>
    <w:rsid w:val="00B236B5"/>
    <w:rsid w:val="00B236C7"/>
    <w:rsid w:val="00B23818"/>
    <w:rsid w:val="00B23850"/>
    <w:rsid w:val="00B238C6"/>
    <w:rsid w:val="00B23A5D"/>
    <w:rsid w:val="00B23B06"/>
    <w:rsid w:val="00B23B0B"/>
    <w:rsid w:val="00B23C03"/>
    <w:rsid w:val="00B23C5E"/>
    <w:rsid w:val="00B23C8F"/>
    <w:rsid w:val="00B23CD6"/>
    <w:rsid w:val="00B23D2F"/>
    <w:rsid w:val="00B23D4A"/>
    <w:rsid w:val="00B23DF2"/>
    <w:rsid w:val="00B23E02"/>
    <w:rsid w:val="00B23EF8"/>
    <w:rsid w:val="00B23FB9"/>
    <w:rsid w:val="00B23FC4"/>
    <w:rsid w:val="00B23FCE"/>
    <w:rsid w:val="00B24076"/>
    <w:rsid w:val="00B24085"/>
    <w:rsid w:val="00B240BC"/>
    <w:rsid w:val="00B241DC"/>
    <w:rsid w:val="00B24323"/>
    <w:rsid w:val="00B243E2"/>
    <w:rsid w:val="00B243EA"/>
    <w:rsid w:val="00B2444D"/>
    <w:rsid w:val="00B2448C"/>
    <w:rsid w:val="00B244E5"/>
    <w:rsid w:val="00B24577"/>
    <w:rsid w:val="00B245CD"/>
    <w:rsid w:val="00B245E2"/>
    <w:rsid w:val="00B246D0"/>
    <w:rsid w:val="00B246D6"/>
    <w:rsid w:val="00B2474A"/>
    <w:rsid w:val="00B247FF"/>
    <w:rsid w:val="00B2480B"/>
    <w:rsid w:val="00B24849"/>
    <w:rsid w:val="00B24862"/>
    <w:rsid w:val="00B2488D"/>
    <w:rsid w:val="00B249A7"/>
    <w:rsid w:val="00B249ED"/>
    <w:rsid w:val="00B24A70"/>
    <w:rsid w:val="00B24A90"/>
    <w:rsid w:val="00B24ABB"/>
    <w:rsid w:val="00B24AD2"/>
    <w:rsid w:val="00B24AF1"/>
    <w:rsid w:val="00B24B3A"/>
    <w:rsid w:val="00B24B41"/>
    <w:rsid w:val="00B24BFB"/>
    <w:rsid w:val="00B24C75"/>
    <w:rsid w:val="00B24CCA"/>
    <w:rsid w:val="00B24CDC"/>
    <w:rsid w:val="00B24CEF"/>
    <w:rsid w:val="00B24CFC"/>
    <w:rsid w:val="00B24D6C"/>
    <w:rsid w:val="00B24DC8"/>
    <w:rsid w:val="00B24DE5"/>
    <w:rsid w:val="00B24E29"/>
    <w:rsid w:val="00B24E31"/>
    <w:rsid w:val="00B24E47"/>
    <w:rsid w:val="00B24ED2"/>
    <w:rsid w:val="00B24F82"/>
    <w:rsid w:val="00B24F9F"/>
    <w:rsid w:val="00B2506C"/>
    <w:rsid w:val="00B25108"/>
    <w:rsid w:val="00B2512C"/>
    <w:rsid w:val="00B251A3"/>
    <w:rsid w:val="00B251E0"/>
    <w:rsid w:val="00B25242"/>
    <w:rsid w:val="00B2524D"/>
    <w:rsid w:val="00B2527B"/>
    <w:rsid w:val="00B252B4"/>
    <w:rsid w:val="00B252BF"/>
    <w:rsid w:val="00B253B5"/>
    <w:rsid w:val="00B253C8"/>
    <w:rsid w:val="00B25452"/>
    <w:rsid w:val="00B2545F"/>
    <w:rsid w:val="00B25536"/>
    <w:rsid w:val="00B25589"/>
    <w:rsid w:val="00B255C1"/>
    <w:rsid w:val="00B2563A"/>
    <w:rsid w:val="00B256AE"/>
    <w:rsid w:val="00B256F3"/>
    <w:rsid w:val="00B25701"/>
    <w:rsid w:val="00B25708"/>
    <w:rsid w:val="00B25776"/>
    <w:rsid w:val="00B257AE"/>
    <w:rsid w:val="00B257EE"/>
    <w:rsid w:val="00B25851"/>
    <w:rsid w:val="00B25875"/>
    <w:rsid w:val="00B258AE"/>
    <w:rsid w:val="00B258BB"/>
    <w:rsid w:val="00B258C2"/>
    <w:rsid w:val="00B25A95"/>
    <w:rsid w:val="00B25ABD"/>
    <w:rsid w:val="00B25ADA"/>
    <w:rsid w:val="00B25AE2"/>
    <w:rsid w:val="00B25AED"/>
    <w:rsid w:val="00B25B36"/>
    <w:rsid w:val="00B25B39"/>
    <w:rsid w:val="00B25B9F"/>
    <w:rsid w:val="00B25BA3"/>
    <w:rsid w:val="00B25BA9"/>
    <w:rsid w:val="00B25BD8"/>
    <w:rsid w:val="00B25BF0"/>
    <w:rsid w:val="00B25CC9"/>
    <w:rsid w:val="00B25CCD"/>
    <w:rsid w:val="00B25CEE"/>
    <w:rsid w:val="00B25CF5"/>
    <w:rsid w:val="00B25D0C"/>
    <w:rsid w:val="00B25D61"/>
    <w:rsid w:val="00B25DBD"/>
    <w:rsid w:val="00B25E76"/>
    <w:rsid w:val="00B25F78"/>
    <w:rsid w:val="00B25FBC"/>
    <w:rsid w:val="00B26013"/>
    <w:rsid w:val="00B2603C"/>
    <w:rsid w:val="00B26044"/>
    <w:rsid w:val="00B26088"/>
    <w:rsid w:val="00B260C0"/>
    <w:rsid w:val="00B260F1"/>
    <w:rsid w:val="00B261F3"/>
    <w:rsid w:val="00B26205"/>
    <w:rsid w:val="00B262D8"/>
    <w:rsid w:val="00B262DD"/>
    <w:rsid w:val="00B262E9"/>
    <w:rsid w:val="00B2632B"/>
    <w:rsid w:val="00B2636D"/>
    <w:rsid w:val="00B263DB"/>
    <w:rsid w:val="00B263DD"/>
    <w:rsid w:val="00B26408"/>
    <w:rsid w:val="00B26451"/>
    <w:rsid w:val="00B26456"/>
    <w:rsid w:val="00B264B6"/>
    <w:rsid w:val="00B26537"/>
    <w:rsid w:val="00B2653E"/>
    <w:rsid w:val="00B2659E"/>
    <w:rsid w:val="00B265B4"/>
    <w:rsid w:val="00B26621"/>
    <w:rsid w:val="00B2662E"/>
    <w:rsid w:val="00B2663E"/>
    <w:rsid w:val="00B2664E"/>
    <w:rsid w:val="00B266A0"/>
    <w:rsid w:val="00B266ED"/>
    <w:rsid w:val="00B26705"/>
    <w:rsid w:val="00B267D2"/>
    <w:rsid w:val="00B267D8"/>
    <w:rsid w:val="00B26804"/>
    <w:rsid w:val="00B26836"/>
    <w:rsid w:val="00B2684F"/>
    <w:rsid w:val="00B26929"/>
    <w:rsid w:val="00B269CA"/>
    <w:rsid w:val="00B269E0"/>
    <w:rsid w:val="00B269FF"/>
    <w:rsid w:val="00B26A71"/>
    <w:rsid w:val="00B26AA3"/>
    <w:rsid w:val="00B26B91"/>
    <w:rsid w:val="00B26C0E"/>
    <w:rsid w:val="00B26C57"/>
    <w:rsid w:val="00B26CFC"/>
    <w:rsid w:val="00B26DE6"/>
    <w:rsid w:val="00B26DF5"/>
    <w:rsid w:val="00B26E08"/>
    <w:rsid w:val="00B26E50"/>
    <w:rsid w:val="00B26E85"/>
    <w:rsid w:val="00B26EAD"/>
    <w:rsid w:val="00B26F66"/>
    <w:rsid w:val="00B26FFF"/>
    <w:rsid w:val="00B2709C"/>
    <w:rsid w:val="00B270A1"/>
    <w:rsid w:val="00B27145"/>
    <w:rsid w:val="00B271BA"/>
    <w:rsid w:val="00B2725D"/>
    <w:rsid w:val="00B27301"/>
    <w:rsid w:val="00B27322"/>
    <w:rsid w:val="00B27334"/>
    <w:rsid w:val="00B2744B"/>
    <w:rsid w:val="00B27469"/>
    <w:rsid w:val="00B27509"/>
    <w:rsid w:val="00B2750F"/>
    <w:rsid w:val="00B2759E"/>
    <w:rsid w:val="00B2765C"/>
    <w:rsid w:val="00B276C7"/>
    <w:rsid w:val="00B276DE"/>
    <w:rsid w:val="00B27730"/>
    <w:rsid w:val="00B277D0"/>
    <w:rsid w:val="00B27950"/>
    <w:rsid w:val="00B27A44"/>
    <w:rsid w:val="00B27A47"/>
    <w:rsid w:val="00B27AA2"/>
    <w:rsid w:val="00B27B2E"/>
    <w:rsid w:val="00B27BB4"/>
    <w:rsid w:val="00B27BBD"/>
    <w:rsid w:val="00B27BE1"/>
    <w:rsid w:val="00B27C59"/>
    <w:rsid w:val="00B27C7E"/>
    <w:rsid w:val="00B27C87"/>
    <w:rsid w:val="00B27C94"/>
    <w:rsid w:val="00B27D4E"/>
    <w:rsid w:val="00B27D85"/>
    <w:rsid w:val="00B27DB7"/>
    <w:rsid w:val="00B27DFB"/>
    <w:rsid w:val="00B27E0B"/>
    <w:rsid w:val="00B27E40"/>
    <w:rsid w:val="00B27E73"/>
    <w:rsid w:val="00B27E7B"/>
    <w:rsid w:val="00B27E8E"/>
    <w:rsid w:val="00B27EDD"/>
    <w:rsid w:val="00B27EF6"/>
    <w:rsid w:val="00B27F4E"/>
    <w:rsid w:val="00B27F85"/>
    <w:rsid w:val="00B3004E"/>
    <w:rsid w:val="00B301D2"/>
    <w:rsid w:val="00B30373"/>
    <w:rsid w:val="00B303C7"/>
    <w:rsid w:val="00B303E6"/>
    <w:rsid w:val="00B3040D"/>
    <w:rsid w:val="00B30413"/>
    <w:rsid w:val="00B3048A"/>
    <w:rsid w:val="00B30515"/>
    <w:rsid w:val="00B305E4"/>
    <w:rsid w:val="00B305FA"/>
    <w:rsid w:val="00B305FB"/>
    <w:rsid w:val="00B306BB"/>
    <w:rsid w:val="00B30731"/>
    <w:rsid w:val="00B30764"/>
    <w:rsid w:val="00B307A0"/>
    <w:rsid w:val="00B307B7"/>
    <w:rsid w:val="00B30806"/>
    <w:rsid w:val="00B30885"/>
    <w:rsid w:val="00B3094C"/>
    <w:rsid w:val="00B30997"/>
    <w:rsid w:val="00B30AA4"/>
    <w:rsid w:val="00B30AC0"/>
    <w:rsid w:val="00B30B96"/>
    <w:rsid w:val="00B30BB3"/>
    <w:rsid w:val="00B30CA5"/>
    <w:rsid w:val="00B30D88"/>
    <w:rsid w:val="00B30E15"/>
    <w:rsid w:val="00B30F5F"/>
    <w:rsid w:val="00B31139"/>
    <w:rsid w:val="00B3127A"/>
    <w:rsid w:val="00B31284"/>
    <w:rsid w:val="00B312A4"/>
    <w:rsid w:val="00B313AE"/>
    <w:rsid w:val="00B3141F"/>
    <w:rsid w:val="00B314E1"/>
    <w:rsid w:val="00B3156B"/>
    <w:rsid w:val="00B31574"/>
    <w:rsid w:val="00B3166E"/>
    <w:rsid w:val="00B31681"/>
    <w:rsid w:val="00B31683"/>
    <w:rsid w:val="00B31687"/>
    <w:rsid w:val="00B3168D"/>
    <w:rsid w:val="00B31796"/>
    <w:rsid w:val="00B317EB"/>
    <w:rsid w:val="00B31811"/>
    <w:rsid w:val="00B31840"/>
    <w:rsid w:val="00B31847"/>
    <w:rsid w:val="00B318A1"/>
    <w:rsid w:val="00B318CD"/>
    <w:rsid w:val="00B3195B"/>
    <w:rsid w:val="00B3198D"/>
    <w:rsid w:val="00B3198F"/>
    <w:rsid w:val="00B31A88"/>
    <w:rsid w:val="00B31AB8"/>
    <w:rsid w:val="00B31B54"/>
    <w:rsid w:val="00B31B7C"/>
    <w:rsid w:val="00B31C6F"/>
    <w:rsid w:val="00B31D48"/>
    <w:rsid w:val="00B31D78"/>
    <w:rsid w:val="00B31E10"/>
    <w:rsid w:val="00B31EEC"/>
    <w:rsid w:val="00B31EF2"/>
    <w:rsid w:val="00B31F77"/>
    <w:rsid w:val="00B31F93"/>
    <w:rsid w:val="00B31FF2"/>
    <w:rsid w:val="00B32036"/>
    <w:rsid w:val="00B32078"/>
    <w:rsid w:val="00B320B4"/>
    <w:rsid w:val="00B321FD"/>
    <w:rsid w:val="00B322E4"/>
    <w:rsid w:val="00B32356"/>
    <w:rsid w:val="00B32365"/>
    <w:rsid w:val="00B32388"/>
    <w:rsid w:val="00B323C0"/>
    <w:rsid w:val="00B323DD"/>
    <w:rsid w:val="00B323FF"/>
    <w:rsid w:val="00B32437"/>
    <w:rsid w:val="00B32477"/>
    <w:rsid w:val="00B32618"/>
    <w:rsid w:val="00B3261F"/>
    <w:rsid w:val="00B3263D"/>
    <w:rsid w:val="00B32680"/>
    <w:rsid w:val="00B3273D"/>
    <w:rsid w:val="00B32746"/>
    <w:rsid w:val="00B32775"/>
    <w:rsid w:val="00B327FC"/>
    <w:rsid w:val="00B32836"/>
    <w:rsid w:val="00B3284C"/>
    <w:rsid w:val="00B328B3"/>
    <w:rsid w:val="00B32942"/>
    <w:rsid w:val="00B32999"/>
    <w:rsid w:val="00B329DB"/>
    <w:rsid w:val="00B32A0F"/>
    <w:rsid w:val="00B32A23"/>
    <w:rsid w:val="00B32A3B"/>
    <w:rsid w:val="00B32BB7"/>
    <w:rsid w:val="00B32C59"/>
    <w:rsid w:val="00B32CB6"/>
    <w:rsid w:val="00B32DFC"/>
    <w:rsid w:val="00B32EAC"/>
    <w:rsid w:val="00B32F2F"/>
    <w:rsid w:val="00B3308E"/>
    <w:rsid w:val="00B3311D"/>
    <w:rsid w:val="00B331B6"/>
    <w:rsid w:val="00B331DB"/>
    <w:rsid w:val="00B331F1"/>
    <w:rsid w:val="00B33225"/>
    <w:rsid w:val="00B33278"/>
    <w:rsid w:val="00B33436"/>
    <w:rsid w:val="00B33441"/>
    <w:rsid w:val="00B33531"/>
    <w:rsid w:val="00B33618"/>
    <w:rsid w:val="00B33696"/>
    <w:rsid w:val="00B336C9"/>
    <w:rsid w:val="00B33790"/>
    <w:rsid w:val="00B3388A"/>
    <w:rsid w:val="00B338E7"/>
    <w:rsid w:val="00B33939"/>
    <w:rsid w:val="00B33952"/>
    <w:rsid w:val="00B339A7"/>
    <w:rsid w:val="00B33AC5"/>
    <w:rsid w:val="00B33BEE"/>
    <w:rsid w:val="00B33C40"/>
    <w:rsid w:val="00B33C91"/>
    <w:rsid w:val="00B33CC5"/>
    <w:rsid w:val="00B33CD3"/>
    <w:rsid w:val="00B33D2D"/>
    <w:rsid w:val="00B33D8B"/>
    <w:rsid w:val="00B33DAD"/>
    <w:rsid w:val="00B33F97"/>
    <w:rsid w:val="00B33FB4"/>
    <w:rsid w:val="00B33FD2"/>
    <w:rsid w:val="00B34067"/>
    <w:rsid w:val="00B34089"/>
    <w:rsid w:val="00B3408E"/>
    <w:rsid w:val="00B340C2"/>
    <w:rsid w:val="00B3411F"/>
    <w:rsid w:val="00B34194"/>
    <w:rsid w:val="00B341F3"/>
    <w:rsid w:val="00B343AB"/>
    <w:rsid w:val="00B3442D"/>
    <w:rsid w:val="00B3447A"/>
    <w:rsid w:val="00B344A4"/>
    <w:rsid w:val="00B344D9"/>
    <w:rsid w:val="00B34516"/>
    <w:rsid w:val="00B3453F"/>
    <w:rsid w:val="00B345F6"/>
    <w:rsid w:val="00B34602"/>
    <w:rsid w:val="00B3465C"/>
    <w:rsid w:val="00B3467E"/>
    <w:rsid w:val="00B34682"/>
    <w:rsid w:val="00B3468E"/>
    <w:rsid w:val="00B34787"/>
    <w:rsid w:val="00B347E0"/>
    <w:rsid w:val="00B3486F"/>
    <w:rsid w:val="00B34A42"/>
    <w:rsid w:val="00B34A90"/>
    <w:rsid w:val="00B34A95"/>
    <w:rsid w:val="00B34AD5"/>
    <w:rsid w:val="00B34B2B"/>
    <w:rsid w:val="00B34B6D"/>
    <w:rsid w:val="00B34BB0"/>
    <w:rsid w:val="00B34BD0"/>
    <w:rsid w:val="00B34C29"/>
    <w:rsid w:val="00B34C63"/>
    <w:rsid w:val="00B34CB5"/>
    <w:rsid w:val="00B34D43"/>
    <w:rsid w:val="00B34D86"/>
    <w:rsid w:val="00B34E59"/>
    <w:rsid w:val="00B34EF8"/>
    <w:rsid w:val="00B34F3F"/>
    <w:rsid w:val="00B34F56"/>
    <w:rsid w:val="00B34F8C"/>
    <w:rsid w:val="00B34FA8"/>
    <w:rsid w:val="00B3504A"/>
    <w:rsid w:val="00B3504D"/>
    <w:rsid w:val="00B350A5"/>
    <w:rsid w:val="00B35123"/>
    <w:rsid w:val="00B3515D"/>
    <w:rsid w:val="00B351DB"/>
    <w:rsid w:val="00B3524C"/>
    <w:rsid w:val="00B35250"/>
    <w:rsid w:val="00B3525B"/>
    <w:rsid w:val="00B3525C"/>
    <w:rsid w:val="00B3534F"/>
    <w:rsid w:val="00B353DE"/>
    <w:rsid w:val="00B3547D"/>
    <w:rsid w:val="00B354E2"/>
    <w:rsid w:val="00B35563"/>
    <w:rsid w:val="00B355CE"/>
    <w:rsid w:val="00B35609"/>
    <w:rsid w:val="00B3560E"/>
    <w:rsid w:val="00B35746"/>
    <w:rsid w:val="00B35757"/>
    <w:rsid w:val="00B358C1"/>
    <w:rsid w:val="00B358C9"/>
    <w:rsid w:val="00B3595B"/>
    <w:rsid w:val="00B35A50"/>
    <w:rsid w:val="00B35A5A"/>
    <w:rsid w:val="00B35BCD"/>
    <w:rsid w:val="00B35BD9"/>
    <w:rsid w:val="00B35D20"/>
    <w:rsid w:val="00B35D39"/>
    <w:rsid w:val="00B35D56"/>
    <w:rsid w:val="00B35D5E"/>
    <w:rsid w:val="00B35D93"/>
    <w:rsid w:val="00B35D99"/>
    <w:rsid w:val="00B35DEA"/>
    <w:rsid w:val="00B35E9F"/>
    <w:rsid w:val="00B35F8B"/>
    <w:rsid w:val="00B35F9F"/>
    <w:rsid w:val="00B35FF0"/>
    <w:rsid w:val="00B36001"/>
    <w:rsid w:val="00B36029"/>
    <w:rsid w:val="00B36040"/>
    <w:rsid w:val="00B36056"/>
    <w:rsid w:val="00B360A9"/>
    <w:rsid w:val="00B360F4"/>
    <w:rsid w:val="00B36154"/>
    <w:rsid w:val="00B361DF"/>
    <w:rsid w:val="00B3621F"/>
    <w:rsid w:val="00B362FF"/>
    <w:rsid w:val="00B3643E"/>
    <w:rsid w:val="00B36486"/>
    <w:rsid w:val="00B364E5"/>
    <w:rsid w:val="00B365C4"/>
    <w:rsid w:val="00B36645"/>
    <w:rsid w:val="00B3667C"/>
    <w:rsid w:val="00B367E2"/>
    <w:rsid w:val="00B367FC"/>
    <w:rsid w:val="00B36806"/>
    <w:rsid w:val="00B36851"/>
    <w:rsid w:val="00B3690A"/>
    <w:rsid w:val="00B3690D"/>
    <w:rsid w:val="00B36915"/>
    <w:rsid w:val="00B3694D"/>
    <w:rsid w:val="00B36951"/>
    <w:rsid w:val="00B36992"/>
    <w:rsid w:val="00B36997"/>
    <w:rsid w:val="00B369AE"/>
    <w:rsid w:val="00B369EA"/>
    <w:rsid w:val="00B36A14"/>
    <w:rsid w:val="00B36BBB"/>
    <w:rsid w:val="00B36BDC"/>
    <w:rsid w:val="00B36BFE"/>
    <w:rsid w:val="00B36C38"/>
    <w:rsid w:val="00B36CB1"/>
    <w:rsid w:val="00B36D59"/>
    <w:rsid w:val="00B36D62"/>
    <w:rsid w:val="00B36D70"/>
    <w:rsid w:val="00B36DB3"/>
    <w:rsid w:val="00B36DF0"/>
    <w:rsid w:val="00B36E25"/>
    <w:rsid w:val="00B36E4D"/>
    <w:rsid w:val="00B36EA8"/>
    <w:rsid w:val="00B36F1A"/>
    <w:rsid w:val="00B36F35"/>
    <w:rsid w:val="00B36F99"/>
    <w:rsid w:val="00B37064"/>
    <w:rsid w:val="00B370C1"/>
    <w:rsid w:val="00B370DA"/>
    <w:rsid w:val="00B37132"/>
    <w:rsid w:val="00B37154"/>
    <w:rsid w:val="00B3716A"/>
    <w:rsid w:val="00B37249"/>
    <w:rsid w:val="00B3726E"/>
    <w:rsid w:val="00B372A4"/>
    <w:rsid w:val="00B372F4"/>
    <w:rsid w:val="00B3740B"/>
    <w:rsid w:val="00B37458"/>
    <w:rsid w:val="00B374F0"/>
    <w:rsid w:val="00B375C8"/>
    <w:rsid w:val="00B37644"/>
    <w:rsid w:val="00B3766D"/>
    <w:rsid w:val="00B37699"/>
    <w:rsid w:val="00B3777E"/>
    <w:rsid w:val="00B37819"/>
    <w:rsid w:val="00B3784C"/>
    <w:rsid w:val="00B37884"/>
    <w:rsid w:val="00B378A5"/>
    <w:rsid w:val="00B37904"/>
    <w:rsid w:val="00B3792F"/>
    <w:rsid w:val="00B379DE"/>
    <w:rsid w:val="00B37BE1"/>
    <w:rsid w:val="00B37C38"/>
    <w:rsid w:val="00B37CE2"/>
    <w:rsid w:val="00B37D0F"/>
    <w:rsid w:val="00B37D35"/>
    <w:rsid w:val="00B37E0C"/>
    <w:rsid w:val="00B37E6B"/>
    <w:rsid w:val="00B37E90"/>
    <w:rsid w:val="00B37E96"/>
    <w:rsid w:val="00B37F17"/>
    <w:rsid w:val="00B37F25"/>
    <w:rsid w:val="00B37F43"/>
    <w:rsid w:val="00B37F44"/>
    <w:rsid w:val="00B37F74"/>
    <w:rsid w:val="00B37F92"/>
    <w:rsid w:val="00B40021"/>
    <w:rsid w:val="00B40026"/>
    <w:rsid w:val="00B40034"/>
    <w:rsid w:val="00B4004E"/>
    <w:rsid w:val="00B400E5"/>
    <w:rsid w:val="00B40217"/>
    <w:rsid w:val="00B40273"/>
    <w:rsid w:val="00B4029F"/>
    <w:rsid w:val="00B402B3"/>
    <w:rsid w:val="00B402E1"/>
    <w:rsid w:val="00B40313"/>
    <w:rsid w:val="00B40344"/>
    <w:rsid w:val="00B403FA"/>
    <w:rsid w:val="00B40407"/>
    <w:rsid w:val="00B4054E"/>
    <w:rsid w:val="00B40571"/>
    <w:rsid w:val="00B4072D"/>
    <w:rsid w:val="00B4073F"/>
    <w:rsid w:val="00B40755"/>
    <w:rsid w:val="00B40765"/>
    <w:rsid w:val="00B40772"/>
    <w:rsid w:val="00B40827"/>
    <w:rsid w:val="00B40926"/>
    <w:rsid w:val="00B40957"/>
    <w:rsid w:val="00B40A10"/>
    <w:rsid w:val="00B40A17"/>
    <w:rsid w:val="00B40A28"/>
    <w:rsid w:val="00B40A36"/>
    <w:rsid w:val="00B40A78"/>
    <w:rsid w:val="00B40AE0"/>
    <w:rsid w:val="00B40B28"/>
    <w:rsid w:val="00B40B5A"/>
    <w:rsid w:val="00B40BCC"/>
    <w:rsid w:val="00B40C26"/>
    <w:rsid w:val="00B40C6C"/>
    <w:rsid w:val="00B40C94"/>
    <w:rsid w:val="00B40CDA"/>
    <w:rsid w:val="00B40CE6"/>
    <w:rsid w:val="00B40D2E"/>
    <w:rsid w:val="00B40DCF"/>
    <w:rsid w:val="00B40DD4"/>
    <w:rsid w:val="00B40E36"/>
    <w:rsid w:val="00B40E85"/>
    <w:rsid w:val="00B40F3C"/>
    <w:rsid w:val="00B40F94"/>
    <w:rsid w:val="00B40FBC"/>
    <w:rsid w:val="00B41018"/>
    <w:rsid w:val="00B41034"/>
    <w:rsid w:val="00B41116"/>
    <w:rsid w:val="00B41137"/>
    <w:rsid w:val="00B411C0"/>
    <w:rsid w:val="00B411CC"/>
    <w:rsid w:val="00B411D8"/>
    <w:rsid w:val="00B411E2"/>
    <w:rsid w:val="00B41235"/>
    <w:rsid w:val="00B41254"/>
    <w:rsid w:val="00B412E9"/>
    <w:rsid w:val="00B413DA"/>
    <w:rsid w:val="00B4143B"/>
    <w:rsid w:val="00B414FC"/>
    <w:rsid w:val="00B41507"/>
    <w:rsid w:val="00B41538"/>
    <w:rsid w:val="00B41547"/>
    <w:rsid w:val="00B4164E"/>
    <w:rsid w:val="00B4168E"/>
    <w:rsid w:val="00B4169F"/>
    <w:rsid w:val="00B416BA"/>
    <w:rsid w:val="00B416CF"/>
    <w:rsid w:val="00B416F2"/>
    <w:rsid w:val="00B416FA"/>
    <w:rsid w:val="00B4179C"/>
    <w:rsid w:val="00B41939"/>
    <w:rsid w:val="00B41A3F"/>
    <w:rsid w:val="00B41A96"/>
    <w:rsid w:val="00B41AF2"/>
    <w:rsid w:val="00B41B15"/>
    <w:rsid w:val="00B41BF7"/>
    <w:rsid w:val="00B41C43"/>
    <w:rsid w:val="00B41C9D"/>
    <w:rsid w:val="00B41CCC"/>
    <w:rsid w:val="00B41DD3"/>
    <w:rsid w:val="00B41DFF"/>
    <w:rsid w:val="00B41E29"/>
    <w:rsid w:val="00B41E6E"/>
    <w:rsid w:val="00B41E89"/>
    <w:rsid w:val="00B41F02"/>
    <w:rsid w:val="00B4202B"/>
    <w:rsid w:val="00B42072"/>
    <w:rsid w:val="00B420D8"/>
    <w:rsid w:val="00B4211B"/>
    <w:rsid w:val="00B42215"/>
    <w:rsid w:val="00B42221"/>
    <w:rsid w:val="00B42338"/>
    <w:rsid w:val="00B42390"/>
    <w:rsid w:val="00B42445"/>
    <w:rsid w:val="00B42496"/>
    <w:rsid w:val="00B424B6"/>
    <w:rsid w:val="00B424B8"/>
    <w:rsid w:val="00B424BE"/>
    <w:rsid w:val="00B424C2"/>
    <w:rsid w:val="00B42596"/>
    <w:rsid w:val="00B425B8"/>
    <w:rsid w:val="00B425EA"/>
    <w:rsid w:val="00B42623"/>
    <w:rsid w:val="00B42644"/>
    <w:rsid w:val="00B42951"/>
    <w:rsid w:val="00B429BE"/>
    <w:rsid w:val="00B42A24"/>
    <w:rsid w:val="00B42A64"/>
    <w:rsid w:val="00B42ABD"/>
    <w:rsid w:val="00B42B34"/>
    <w:rsid w:val="00B42C47"/>
    <w:rsid w:val="00B42CA8"/>
    <w:rsid w:val="00B42CD4"/>
    <w:rsid w:val="00B42D9B"/>
    <w:rsid w:val="00B42DA5"/>
    <w:rsid w:val="00B42E06"/>
    <w:rsid w:val="00B42E18"/>
    <w:rsid w:val="00B42E44"/>
    <w:rsid w:val="00B42E61"/>
    <w:rsid w:val="00B42E83"/>
    <w:rsid w:val="00B42E89"/>
    <w:rsid w:val="00B42F10"/>
    <w:rsid w:val="00B42F23"/>
    <w:rsid w:val="00B42F3E"/>
    <w:rsid w:val="00B42F70"/>
    <w:rsid w:val="00B43196"/>
    <w:rsid w:val="00B43322"/>
    <w:rsid w:val="00B4335E"/>
    <w:rsid w:val="00B4339B"/>
    <w:rsid w:val="00B434F6"/>
    <w:rsid w:val="00B43504"/>
    <w:rsid w:val="00B43559"/>
    <w:rsid w:val="00B4355A"/>
    <w:rsid w:val="00B43610"/>
    <w:rsid w:val="00B436B4"/>
    <w:rsid w:val="00B43704"/>
    <w:rsid w:val="00B43722"/>
    <w:rsid w:val="00B4373E"/>
    <w:rsid w:val="00B43745"/>
    <w:rsid w:val="00B43781"/>
    <w:rsid w:val="00B437A8"/>
    <w:rsid w:val="00B437B0"/>
    <w:rsid w:val="00B43814"/>
    <w:rsid w:val="00B43829"/>
    <w:rsid w:val="00B43888"/>
    <w:rsid w:val="00B438A5"/>
    <w:rsid w:val="00B438CF"/>
    <w:rsid w:val="00B43938"/>
    <w:rsid w:val="00B43971"/>
    <w:rsid w:val="00B439BE"/>
    <w:rsid w:val="00B439DC"/>
    <w:rsid w:val="00B43A04"/>
    <w:rsid w:val="00B43A0E"/>
    <w:rsid w:val="00B43A66"/>
    <w:rsid w:val="00B43AB2"/>
    <w:rsid w:val="00B43B3F"/>
    <w:rsid w:val="00B43B91"/>
    <w:rsid w:val="00B43C58"/>
    <w:rsid w:val="00B43C76"/>
    <w:rsid w:val="00B43DF1"/>
    <w:rsid w:val="00B43E13"/>
    <w:rsid w:val="00B43E38"/>
    <w:rsid w:val="00B43E3E"/>
    <w:rsid w:val="00B43E5F"/>
    <w:rsid w:val="00B43F63"/>
    <w:rsid w:val="00B43FB4"/>
    <w:rsid w:val="00B44026"/>
    <w:rsid w:val="00B4402E"/>
    <w:rsid w:val="00B44174"/>
    <w:rsid w:val="00B44183"/>
    <w:rsid w:val="00B441E7"/>
    <w:rsid w:val="00B4428F"/>
    <w:rsid w:val="00B442DB"/>
    <w:rsid w:val="00B442E2"/>
    <w:rsid w:val="00B442FC"/>
    <w:rsid w:val="00B44381"/>
    <w:rsid w:val="00B443A7"/>
    <w:rsid w:val="00B443CB"/>
    <w:rsid w:val="00B44403"/>
    <w:rsid w:val="00B44410"/>
    <w:rsid w:val="00B44564"/>
    <w:rsid w:val="00B4456B"/>
    <w:rsid w:val="00B44598"/>
    <w:rsid w:val="00B445E8"/>
    <w:rsid w:val="00B44698"/>
    <w:rsid w:val="00B4469C"/>
    <w:rsid w:val="00B446EC"/>
    <w:rsid w:val="00B446F4"/>
    <w:rsid w:val="00B44703"/>
    <w:rsid w:val="00B4471B"/>
    <w:rsid w:val="00B4471E"/>
    <w:rsid w:val="00B447A8"/>
    <w:rsid w:val="00B44811"/>
    <w:rsid w:val="00B4495C"/>
    <w:rsid w:val="00B449C2"/>
    <w:rsid w:val="00B44A36"/>
    <w:rsid w:val="00B44B00"/>
    <w:rsid w:val="00B44B1E"/>
    <w:rsid w:val="00B44C5A"/>
    <w:rsid w:val="00B44CEB"/>
    <w:rsid w:val="00B44D77"/>
    <w:rsid w:val="00B44D87"/>
    <w:rsid w:val="00B44DD8"/>
    <w:rsid w:val="00B44DEA"/>
    <w:rsid w:val="00B44DF5"/>
    <w:rsid w:val="00B44ED1"/>
    <w:rsid w:val="00B44EE4"/>
    <w:rsid w:val="00B44EF8"/>
    <w:rsid w:val="00B44F4C"/>
    <w:rsid w:val="00B44FA0"/>
    <w:rsid w:val="00B450D6"/>
    <w:rsid w:val="00B4515C"/>
    <w:rsid w:val="00B45188"/>
    <w:rsid w:val="00B451F5"/>
    <w:rsid w:val="00B452DF"/>
    <w:rsid w:val="00B453B8"/>
    <w:rsid w:val="00B4543D"/>
    <w:rsid w:val="00B4544C"/>
    <w:rsid w:val="00B45509"/>
    <w:rsid w:val="00B45537"/>
    <w:rsid w:val="00B455B7"/>
    <w:rsid w:val="00B45793"/>
    <w:rsid w:val="00B458B7"/>
    <w:rsid w:val="00B458F7"/>
    <w:rsid w:val="00B45917"/>
    <w:rsid w:val="00B4599E"/>
    <w:rsid w:val="00B459D9"/>
    <w:rsid w:val="00B45A38"/>
    <w:rsid w:val="00B45AD9"/>
    <w:rsid w:val="00B45B63"/>
    <w:rsid w:val="00B45B88"/>
    <w:rsid w:val="00B45B89"/>
    <w:rsid w:val="00B45C0A"/>
    <w:rsid w:val="00B45C4A"/>
    <w:rsid w:val="00B45D01"/>
    <w:rsid w:val="00B45D85"/>
    <w:rsid w:val="00B45DD2"/>
    <w:rsid w:val="00B45E47"/>
    <w:rsid w:val="00B45E71"/>
    <w:rsid w:val="00B45F9E"/>
    <w:rsid w:val="00B45FE4"/>
    <w:rsid w:val="00B4604D"/>
    <w:rsid w:val="00B460B6"/>
    <w:rsid w:val="00B460BD"/>
    <w:rsid w:val="00B460F1"/>
    <w:rsid w:val="00B46148"/>
    <w:rsid w:val="00B461CD"/>
    <w:rsid w:val="00B4628A"/>
    <w:rsid w:val="00B4628F"/>
    <w:rsid w:val="00B4629C"/>
    <w:rsid w:val="00B462FE"/>
    <w:rsid w:val="00B46306"/>
    <w:rsid w:val="00B46359"/>
    <w:rsid w:val="00B46376"/>
    <w:rsid w:val="00B46384"/>
    <w:rsid w:val="00B463AF"/>
    <w:rsid w:val="00B4647E"/>
    <w:rsid w:val="00B46482"/>
    <w:rsid w:val="00B4656C"/>
    <w:rsid w:val="00B4660C"/>
    <w:rsid w:val="00B466AA"/>
    <w:rsid w:val="00B466CF"/>
    <w:rsid w:val="00B46740"/>
    <w:rsid w:val="00B46764"/>
    <w:rsid w:val="00B4676E"/>
    <w:rsid w:val="00B468C0"/>
    <w:rsid w:val="00B469B2"/>
    <w:rsid w:val="00B469C8"/>
    <w:rsid w:val="00B469D0"/>
    <w:rsid w:val="00B46A7A"/>
    <w:rsid w:val="00B46AC1"/>
    <w:rsid w:val="00B46ACE"/>
    <w:rsid w:val="00B46AF0"/>
    <w:rsid w:val="00B46B6D"/>
    <w:rsid w:val="00B46B7E"/>
    <w:rsid w:val="00B46CF5"/>
    <w:rsid w:val="00B46D09"/>
    <w:rsid w:val="00B46D12"/>
    <w:rsid w:val="00B46D2D"/>
    <w:rsid w:val="00B46D4C"/>
    <w:rsid w:val="00B46D53"/>
    <w:rsid w:val="00B46DB9"/>
    <w:rsid w:val="00B46EA0"/>
    <w:rsid w:val="00B46ED2"/>
    <w:rsid w:val="00B46F41"/>
    <w:rsid w:val="00B46FA3"/>
    <w:rsid w:val="00B4701C"/>
    <w:rsid w:val="00B47170"/>
    <w:rsid w:val="00B47183"/>
    <w:rsid w:val="00B472C6"/>
    <w:rsid w:val="00B47333"/>
    <w:rsid w:val="00B4736B"/>
    <w:rsid w:val="00B47426"/>
    <w:rsid w:val="00B4755A"/>
    <w:rsid w:val="00B47658"/>
    <w:rsid w:val="00B47692"/>
    <w:rsid w:val="00B476AF"/>
    <w:rsid w:val="00B476B9"/>
    <w:rsid w:val="00B476D6"/>
    <w:rsid w:val="00B476ED"/>
    <w:rsid w:val="00B4774C"/>
    <w:rsid w:val="00B47760"/>
    <w:rsid w:val="00B478F1"/>
    <w:rsid w:val="00B47931"/>
    <w:rsid w:val="00B47947"/>
    <w:rsid w:val="00B47AE6"/>
    <w:rsid w:val="00B47B23"/>
    <w:rsid w:val="00B47B6A"/>
    <w:rsid w:val="00B47B86"/>
    <w:rsid w:val="00B47B8F"/>
    <w:rsid w:val="00B47BAD"/>
    <w:rsid w:val="00B47CDA"/>
    <w:rsid w:val="00B47D32"/>
    <w:rsid w:val="00B47D50"/>
    <w:rsid w:val="00B47D7B"/>
    <w:rsid w:val="00B47DDE"/>
    <w:rsid w:val="00B47E44"/>
    <w:rsid w:val="00B47EB3"/>
    <w:rsid w:val="00B47F00"/>
    <w:rsid w:val="00B47F17"/>
    <w:rsid w:val="00B47F59"/>
    <w:rsid w:val="00B47F6E"/>
    <w:rsid w:val="00B47FAD"/>
    <w:rsid w:val="00B47FCF"/>
    <w:rsid w:val="00B5005B"/>
    <w:rsid w:val="00B500C7"/>
    <w:rsid w:val="00B500D5"/>
    <w:rsid w:val="00B5014E"/>
    <w:rsid w:val="00B502D2"/>
    <w:rsid w:val="00B50373"/>
    <w:rsid w:val="00B503CF"/>
    <w:rsid w:val="00B50423"/>
    <w:rsid w:val="00B50515"/>
    <w:rsid w:val="00B5052A"/>
    <w:rsid w:val="00B5071B"/>
    <w:rsid w:val="00B507B8"/>
    <w:rsid w:val="00B5080A"/>
    <w:rsid w:val="00B50835"/>
    <w:rsid w:val="00B50848"/>
    <w:rsid w:val="00B508AA"/>
    <w:rsid w:val="00B508F9"/>
    <w:rsid w:val="00B508FB"/>
    <w:rsid w:val="00B50973"/>
    <w:rsid w:val="00B509A1"/>
    <w:rsid w:val="00B50A7C"/>
    <w:rsid w:val="00B50AC1"/>
    <w:rsid w:val="00B50B7A"/>
    <w:rsid w:val="00B50B80"/>
    <w:rsid w:val="00B50B85"/>
    <w:rsid w:val="00B50BC0"/>
    <w:rsid w:val="00B50BD1"/>
    <w:rsid w:val="00B50BE5"/>
    <w:rsid w:val="00B50D27"/>
    <w:rsid w:val="00B50DCE"/>
    <w:rsid w:val="00B50E8C"/>
    <w:rsid w:val="00B50F00"/>
    <w:rsid w:val="00B50F34"/>
    <w:rsid w:val="00B5105D"/>
    <w:rsid w:val="00B510B7"/>
    <w:rsid w:val="00B5119B"/>
    <w:rsid w:val="00B511F2"/>
    <w:rsid w:val="00B511FC"/>
    <w:rsid w:val="00B51280"/>
    <w:rsid w:val="00B51281"/>
    <w:rsid w:val="00B51296"/>
    <w:rsid w:val="00B512C7"/>
    <w:rsid w:val="00B512F9"/>
    <w:rsid w:val="00B51349"/>
    <w:rsid w:val="00B513E7"/>
    <w:rsid w:val="00B51409"/>
    <w:rsid w:val="00B51414"/>
    <w:rsid w:val="00B5160D"/>
    <w:rsid w:val="00B5168E"/>
    <w:rsid w:val="00B5170C"/>
    <w:rsid w:val="00B51741"/>
    <w:rsid w:val="00B517B2"/>
    <w:rsid w:val="00B517D4"/>
    <w:rsid w:val="00B517D7"/>
    <w:rsid w:val="00B51806"/>
    <w:rsid w:val="00B5181C"/>
    <w:rsid w:val="00B51892"/>
    <w:rsid w:val="00B518C0"/>
    <w:rsid w:val="00B518FA"/>
    <w:rsid w:val="00B51925"/>
    <w:rsid w:val="00B5196A"/>
    <w:rsid w:val="00B51A2A"/>
    <w:rsid w:val="00B51A42"/>
    <w:rsid w:val="00B51AD9"/>
    <w:rsid w:val="00B51AE9"/>
    <w:rsid w:val="00B51BA1"/>
    <w:rsid w:val="00B51BC7"/>
    <w:rsid w:val="00B51BFF"/>
    <w:rsid w:val="00B51C06"/>
    <w:rsid w:val="00B51D12"/>
    <w:rsid w:val="00B51D94"/>
    <w:rsid w:val="00B51E62"/>
    <w:rsid w:val="00B51F73"/>
    <w:rsid w:val="00B51F9F"/>
    <w:rsid w:val="00B520F1"/>
    <w:rsid w:val="00B5212B"/>
    <w:rsid w:val="00B5214F"/>
    <w:rsid w:val="00B521B4"/>
    <w:rsid w:val="00B5225E"/>
    <w:rsid w:val="00B5231D"/>
    <w:rsid w:val="00B52392"/>
    <w:rsid w:val="00B5240D"/>
    <w:rsid w:val="00B5248D"/>
    <w:rsid w:val="00B524AB"/>
    <w:rsid w:val="00B52532"/>
    <w:rsid w:val="00B52562"/>
    <w:rsid w:val="00B525B1"/>
    <w:rsid w:val="00B52678"/>
    <w:rsid w:val="00B526A0"/>
    <w:rsid w:val="00B526D5"/>
    <w:rsid w:val="00B52765"/>
    <w:rsid w:val="00B52773"/>
    <w:rsid w:val="00B527DC"/>
    <w:rsid w:val="00B527EF"/>
    <w:rsid w:val="00B52843"/>
    <w:rsid w:val="00B52853"/>
    <w:rsid w:val="00B528D6"/>
    <w:rsid w:val="00B528ED"/>
    <w:rsid w:val="00B52937"/>
    <w:rsid w:val="00B5298F"/>
    <w:rsid w:val="00B52A27"/>
    <w:rsid w:val="00B52ACD"/>
    <w:rsid w:val="00B52BEC"/>
    <w:rsid w:val="00B52C56"/>
    <w:rsid w:val="00B52CC7"/>
    <w:rsid w:val="00B52CD8"/>
    <w:rsid w:val="00B52DC1"/>
    <w:rsid w:val="00B52DC6"/>
    <w:rsid w:val="00B52E18"/>
    <w:rsid w:val="00B52E4E"/>
    <w:rsid w:val="00B52F08"/>
    <w:rsid w:val="00B52F5D"/>
    <w:rsid w:val="00B52F67"/>
    <w:rsid w:val="00B53018"/>
    <w:rsid w:val="00B53142"/>
    <w:rsid w:val="00B5315B"/>
    <w:rsid w:val="00B53190"/>
    <w:rsid w:val="00B53338"/>
    <w:rsid w:val="00B53341"/>
    <w:rsid w:val="00B5338C"/>
    <w:rsid w:val="00B53490"/>
    <w:rsid w:val="00B534D1"/>
    <w:rsid w:val="00B53558"/>
    <w:rsid w:val="00B535AB"/>
    <w:rsid w:val="00B5361F"/>
    <w:rsid w:val="00B53652"/>
    <w:rsid w:val="00B53665"/>
    <w:rsid w:val="00B53695"/>
    <w:rsid w:val="00B5369A"/>
    <w:rsid w:val="00B537D1"/>
    <w:rsid w:val="00B53858"/>
    <w:rsid w:val="00B5387A"/>
    <w:rsid w:val="00B538AA"/>
    <w:rsid w:val="00B538E4"/>
    <w:rsid w:val="00B539B3"/>
    <w:rsid w:val="00B53A02"/>
    <w:rsid w:val="00B53B48"/>
    <w:rsid w:val="00B53B73"/>
    <w:rsid w:val="00B53B78"/>
    <w:rsid w:val="00B53B7F"/>
    <w:rsid w:val="00B53B8E"/>
    <w:rsid w:val="00B53BEE"/>
    <w:rsid w:val="00B53BF4"/>
    <w:rsid w:val="00B53C2A"/>
    <w:rsid w:val="00B53C77"/>
    <w:rsid w:val="00B53C7B"/>
    <w:rsid w:val="00B53CDD"/>
    <w:rsid w:val="00B53D16"/>
    <w:rsid w:val="00B53D29"/>
    <w:rsid w:val="00B53D37"/>
    <w:rsid w:val="00B53D4C"/>
    <w:rsid w:val="00B53D7D"/>
    <w:rsid w:val="00B53DA2"/>
    <w:rsid w:val="00B53E67"/>
    <w:rsid w:val="00B53E6E"/>
    <w:rsid w:val="00B53E7B"/>
    <w:rsid w:val="00B53ED2"/>
    <w:rsid w:val="00B54093"/>
    <w:rsid w:val="00B540ED"/>
    <w:rsid w:val="00B540F7"/>
    <w:rsid w:val="00B540F9"/>
    <w:rsid w:val="00B5418F"/>
    <w:rsid w:val="00B5419C"/>
    <w:rsid w:val="00B541A8"/>
    <w:rsid w:val="00B541D0"/>
    <w:rsid w:val="00B541F3"/>
    <w:rsid w:val="00B541FC"/>
    <w:rsid w:val="00B542C7"/>
    <w:rsid w:val="00B54305"/>
    <w:rsid w:val="00B5438D"/>
    <w:rsid w:val="00B5438F"/>
    <w:rsid w:val="00B543D1"/>
    <w:rsid w:val="00B54417"/>
    <w:rsid w:val="00B5449B"/>
    <w:rsid w:val="00B544A0"/>
    <w:rsid w:val="00B544AA"/>
    <w:rsid w:val="00B544EF"/>
    <w:rsid w:val="00B5450D"/>
    <w:rsid w:val="00B545BD"/>
    <w:rsid w:val="00B54694"/>
    <w:rsid w:val="00B5470C"/>
    <w:rsid w:val="00B54718"/>
    <w:rsid w:val="00B547A7"/>
    <w:rsid w:val="00B547B8"/>
    <w:rsid w:val="00B547C4"/>
    <w:rsid w:val="00B547E0"/>
    <w:rsid w:val="00B548BA"/>
    <w:rsid w:val="00B54962"/>
    <w:rsid w:val="00B549B6"/>
    <w:rsid w:val="00B549E0"/>
    <w:rsid w:val="00B54A2C"/>
    <w:rsid w:val="00B54A33"/>
    <w:rsid w:val="00B54A5A"/>
    <w:rsid w:val="00B54ABB"/>
    <w:rsid w:val="00B54B0E"/>
    <w:rsid w:val="00B54B8F"/>
    <w:rsid w:val="00B54B9D"/>
    <w:rsid w:val="00B54BE9"/>
    <w:rsid w:val="00B54C63"/>
    <w:rsid w:val="00B54CEB"/>
    <w:rsid w:val="00B54D15"/>
    <w:rsid w:val="00B54DE4"/>
    <w:rsid w:val="00B54DF7"/>
    <w:rsid w:val="00B54E5A"/>
    <w:rsid w:val="00B54EDE"/>
    <w:rsid w:val="00B54F19"/>
    <w:rsid w:val="00B54F3C"/>
    <w:rsid w:val="00B54FF6"/>
    <w:rsid w:val="00B5500D"/>
    <w:rsid w:val="00B55049"/>
    <w:rsid w:val="00B5510E"/>
    <w:rsid w:val="00B55141"/>
    <w:rsid w:val="00B5520F"/>
    <w:rsid w:val="00B55229"/>
    <w:rsid w:val="00B55231"/>
    <w:rsid w:val="00B5526E"/>
    <w:rsid w:val="00B552AB"/>
    <w:rsid w:val="00B552FF"/>
    <w:rsid w:val="00B5530B"/>
    <w:rsid w:val="00B5531B"/>
    <w:rsid w:val="00B55396"/>
    <w:rsid w:val="00B5541A"/>
    <w:rsid w:val="00B55427"/>
    <w:rsid w:val="00B55448"/>
    <w:rsid w:val="00B5549B"/>
    <w:rsid w:val="00B5555C"/>
    <w:rsid w:val="00B555B5"/>
    <w:rsid w:val="00B555C0"/>
    <w:rsid w:val="00B555CF"/>
    <w:rsid w:val="00B55609"/>
    <w:rsid w:val="00B55638"/>
    <w:rsid w:val="00B55692"/>
    <w:rsid w:val="00B556C2"/>
    <w:rsid w:val="00B55753"/>
    <w:rsid w:val="00B55821"/>
    <w:rsid w:val="00B55878"/>
    <w:rsid w:val="00B558B4"/>
    <w:rsid w:val="00B558C0"/>
    <w:rsid w:val="00B558DE"/>
    <w:rsid w:val="00B558F7"/>
    <w:rsid w:val="00B5594E"/>
    <w:rsid w:val="00B5598A"/>
    <w:rsid w:val="00B55AD4"/>
    <w:rsid w:val="00B55B97"/>
    <w:rsid w:val="00B55BAB"/>
    <w:rsid w:val="00B55BEC"/>
    <w:rsid w:val="00B55C48"/>
    <w:rsid w:val="00B55C5B"/>
    <w:rsid w:val="00B55CA6"/>
    <w:rsid w:val="00B55D09"/>
    <w:rsid w:val="00B55D7B"/>
    <w:rsid w:val="00B55DE2"/>
    <w:rsid w:val="00B55E53"/>
    <w:rsid w:val="00B55E87"/>
    <w:rsid w:val="00B55ECA"/>
    <w:rsid w:val="00B55F0E"/>
    <w:rsid w:val="00B55FA1"/>
    <w:rsid w:val="00B5601F"/>
    <w:rsid w:val="00B5604F"/>
    <w:rsid w:val="00B560A7"/>
    <w:rsid w:val="00B560D0"/>
    <w:rsid w:val="00B560E7"/>
    <w:rsid w:val="00B56156"/>
    <w:rsid w:val="00B56180"/>
    <w:rsid w:val="00B56201"/>
    <w:rsid w:val="00B562A2"/>
    <w:rsid w:val="00B5631D"/>
    <w:rsid w:val="00B56366"/>
    <w:rsid w:val="00B563C0"/>
    <w:rsid w:val="00B5650E"/>
    <w:rsid w:val="00B56551"/>
    <w:rsid w:val="00B565CF"/>
    <w:rsid w:val="00B56801"/>
    <w:rsid w:val="00B56828"/>
    <w:rsid w:val="00B5685F"/>
    <w:rsid w:val="00B56906"/>
    <w:rsid w:val="00B56928"/>
    <w:rsid w:val="00B56933"/>
    <w:rsid w:val="00B569A3"/>
    <w:rsid w:val="00B569B0"/>
    <w:rsid w:val="00B569E8"/>
    <w:rsid w:val="00B56A85"/>
    <w:rsid w:val="00B56B06"/>
    <w:rsid w:val="00B56B24"/>
    <w:rsid w:val="00B56B44"/>
    <w:rsid w:val="00B56B50"/>
    <w:rsid w:val="00B56BDA"/>
    <w:rsid w:val="00B56C2A"/>
    <w:rsid w:val="00B56C31"/>
    <w:rsid w:val="00B56C8B"/>
    <w:rsid w:val="00B56C90"/>
    <w:rsid w:val="00B56D35"/>
    <w:rsid w:val="00B56D53"/>
    <w:rsid w:val="00B56D58"/>
    <w:rsid w:val="00B56D62"/>
    <w:rsid w:val="00B56D9E"/>
    <w:rsid w:val="00B56E2B"/>
    <w:rsid w:val="00B56F3E"/>
    <w:rsid w:val="00B5706B"/>
    <w:rsid w:val="00B570A9"/>
    <w:rsid w:val="00B570B3"/>
    <w:rsid w:val="00B57151"/>
    <w:rsid w:val="00B5720D"/>
    <w:rsid w:val="00B5721A"/>
    <w:rsid w:val="00B5722B"/>
    <w:rsid w:val="00B57230"/>
    <w:rsid w:val="00B572A0"/>
    <w:rsid w:val="00B57444"/>
    <w:rsid w:val="00B57476"/>
    <w:rsid w:val="00B574DB"/>
    <w:rsid w:val="00B574EB"/>
    <w:rsid w:val="00B5754E"/>
    <w:rsid w:val="00B575B3"/>
    <w:rsid w:val="00B575C2"/>
    <w:rsid w:val="00B57675"/>
    <w:rsid w:val="00B576EA"/>
    <w:rsid w:val="00B577A7"/>
    <w:rsid w:val="00B5786E"/>
    <w:rsid w:val="00B5787C"/>
    <w:rsid w:val="00B57885"/>
    <w:rsid w:val="00B578BB"/>
    <w:rsid w:val="00B5796B"/>
    <w:rsid w:val="00B57B61"/>
    <w:rsid w:val="00B57BBC"/>
    <w:rsid w:val="00B57BD7"/>
    <w:rsid w:val="00B57BE5"/>
    <w:rsid w:val="00B57BFF"/>
    <w:rsid w:val="00B57C08"/>
    <w:rsid w:val="00B57D4C"/>
    <w:rsid w:val="00B57DD9"/>
    <w:rsid w:val="00B57DEC"/>
    <w:rsid w:val="00B57E4A"/>
    <w:rsid w:val="00B57F5F"/>
    <w:rsid w:val="00B5A666"/>
    <w:rsid w:val="00B60068"/>
    <w:rsid w:val="00B6009E"/>
    <w:rsid w:val="00B600CB"/>
    <w:rsid w:val="00B600D1"/>
    <w:rsid w:val="00B600FF"/>
    <w:rsid w:val="00B6013F"/>
    <w:rsid w:val="00B60269"/>
    <w:rsid w:val="00B60396"/>
    <w:rsid w:val="00B60456"/>
    <w:rsid w:val="00B60487"/>
    <w:rsid w:val="00B60490"/>
    <w:rsid w:val="00B604B1"/>
    <w:rsid w:val="00B605D8"/>
    <w:rsid w:val="00B60678"/>
    <w:rsid w:val="00B606F7"/>
    <w:rsid w:val="00B60712"/>
    <w:rsid w:val="00B60798"/>
    <w:rsid w:val="00B6079A"/>
    <w:rsid w:val="00B607A4"/>
    <w:rsid w:val="00B607C3"/>
    <w:rsid w:val="00B607D3"/>
    <w:rsid w:val="00B6087A"/>
    <w:rsid w:val="00B60886"/>
    <w:rsid w:val="00B60918"/>
    <w:rsid w:val="00B60984"/>
    <w:rsid w:val="00B60987"/>
    <w:rsid w:val="00B60A5E"/>
    <w:rsid w:val="00B60A99"/>
    <w:rsid w:val="00B60ABA"/>
    <w:rsid w:val="00B60B10"/>
    <w:rsid w:val="00B60B6C"/>
    <w:rsid w:val="00B60B84"/>
    <w:rsid w:val="00B60BBF"/>
    <w:rsid w:val="00B60BEE"/>
    <w:rsid w:val="00B60C2E"/>
    <w:rsid w:val="00B60C67"/>
    <w:rsid w:val="00B60C87"/>
    <w:rsid w:val="00B60CB2"/>
    <w:rsid w:val="00B60D36"/>
    <w:rsid w:val="00B60D63"/>
    <w:rsid w:val="00B60DB0"/>
    <w:rsid w:val="00B60E3F"/>
    <w:rsid w:val="00B60EF0"/>
    <w:rsid w:val="00B60F03"/>
    <w:rsid w:val="00B60F0E"/>
    <w:rsid w:val="00B61001"/>
    <w:rsid w:val="00B61090"/>
    <w:rsid w:val="00B61185"/>
    <w:rsid w:val="00B6118E"/>
    <w:rsid w:val="00B611AB"/>
    <w:rsid w:val="00B611CD"/>
    <w:rsid w:val="00B611E0"/>
    <w:rsid w:val="00B612DE"/>
    <w:rsid w:val="00B61308"/>
    <w:rsid w:val="00B6135E"/>
    <w:rsid w:val="00B61478"/>
    <w:rsid w:val="00B6147A"/>
    <w:rsid w:val="00B614B8"/>
    <w:rsid w:val="00B6162E"/>
    <w:rsid w:val="00B61653"/>
    <w:rsid w:val="00B61697"/>
    <w:rsid w:val="00B616E6"/>
    <w:rsid w:val="00B616F6"/>
    <w:rsid w:val="00B61764"/>
    <w:rsid w:val="00B617F4"/>
    <w:rsid w:val="00B618E1"/>
    <w:rsid w:val="00B6190C"/>
    <w:rsid w:val="00B6193F"/>
    <w:rsid w:val="00B6198B"/>
    <w:rsid w:val="00B619A9"/>
    <w:rsid w:val="00B61A7F"/>
    <w:rsid w:val="00B61AF2"/>
    <w:rsid w:val="00B61B60"/>
    <w:rsid w:val="00B61C10"/>
    <w:rsid w:val="00B61C61"/>
    <w:rsid w:val="00B61CB5"/>
    <w:rsid w:val="00B61CD1"/>
    <w:rsid w:val="00B61CDB"/>
    <w:rsid w:val="00B61D6A"/>
    <w:rsid w:val="00B61D73"/>
    <w:rsid w:val="00B61E15"/>
    <w:rsid w:val="00B61F18"/>
    <w:rsid w:val="00B62006"/>
    <w:rsid w:val="00B620B6"/>
    <w:rsid w:val="00B6216F"/>
    <w:rsid w:val="00B621E2"/>
    <w:rsid w:val="00B621E7"/>
    <w:rsid w:val="00B62207"/>
    <w:rsid w:val="00B622F1"/>
    <w:rsid w:val="00B62440"/>
    <w:rsid w:val="00B624CE"/>
    <w:rsid w:val="00B62588"/>
    <w:rsid w:val="00B625C2"/>
    <w:rsid w:val="00B62752"/>
    <w:rsid w:val="00B62824"/>
    <w:rsid w:val="00B62853"/>
    <w:rsid w:val="00B628D7"/>
    <w:rsid w:val="00B628E1"/>
    <w:rsid w:val="00B62933"/>
    <w:rsid w:val="00B6293A"/>
    <w:rsid w:val="00B629AE"/>
    <w:rsid w:val="00B629B4"/>
    <w:rsid w:val="00B62A3A"/>
    <w:rsid w:val="00B62A43"/>
    <w:rsid w:val="00B62AD2"/>
    <w:rsid w:val="00B62AE5"/>
    <w:rsid w:val="00B62BEA"/>
    <w:rsid w:val="00B62C0C"/>
    <w:rsid w:val="00B62C7E"/>
    <w:rsid w:val="00B62CF6"/>
    <w:rsid w:val="00B62D85"/>
    <w:rsid w:val="00B62DA2"/>
    <w:rsid w:val="00B62DEF"/>
    <w:rsid w:val="00B62E2E"/>
    <w:rsid w:val="00B62E5A"/>
    <w:rsid w:val="00B62E79"/>
    <w:rsid w:val="00B62EAC"/>
    <w:rsid w:val="00B62EB6"/>
    <w:rsid w:val="00B63044"/>
    <w:rsid w:val="00B63121"/>
    <w:rsid w:val="00B63168"/>
    <w:rsid w:val="00B63182"/>
    <w:rsid w:val="00B631CE"/>
    <w:rsid w:val="00B631DD"/>
    <w:rsid w:val="00B631F8"/>
    <w:rsid w:val="00B63207"/>
    <w:rsid w:val="00B632B3"/>
    <w:rsid w:val="00B63315"/>
    <w:rsid w:val="00B63453"/>
    <w:rsid w:val="00B63493"/>
    <w:rsid w:val="00B634E7"/>
    <w:rsid w:val="00B6353D"/>
    <w:rsid w:val="00B63542"/>
    <w:rsid w:val="00B635AA"/>
    <w:rsid w:val="00B6360D"/>
    <w:rsid w:val="00B63663"/>
    <w:rsid w:val="00B63694"/>
    <w:rsid w:val="00B636A2"/>
    <w:rsid w:val="00B636D6"/>
    <w:rsid w:val="00B63709"/>
    <w:rsid w:val="00B63728"/>
    <w:rsid w:val="00B6383F"/>
    <w:rsid w:val="00B63851"/>
    <w:rsid w:val="00B63854"/>
    <w:rsid w:val="00B63855"/>
    <w:rsid w:val="00B638BB"/>
    <w:rsid w:val="00B6394E"/>
    <w:rsid w:val="00B63A11"/>
    <w:rsid w:val="00B63AEF"/>
    <w:rsid w:val="00B63C1C"/>
    <w:rsid w:val="00B63D0A"/>
    <w:rsid w:val="00B63D16"/>
    <w:rsid w:val="00B63D57"/>
    <w:rsid w:val="00B63DA7"/>
    <w:rsid w:val="00B63DC4"/>
    <w:rsid w:val="00B63DE3"/>
    <w:rsid w:val="00B63E4B"/>
    <w:rsid w:val="00B63E62"/>
    <w:rsid w:val="00B63E8A"/>
    <w:rsid w:val="00B63EB3"/>
    <w:rsid w:val="00B63F9E"/>
    <w:rsid w:val="00B64122"/>
    <w:rsid w:val="00B64156"/>
    <w:rsid w:val="00B64184"/>
    <w:rsid w:val="00B641DF"/>
    <w:rsid w:val="00B642F9"/>
    <w:rsid w:val="00B643FD"/>
    <w:rsid w:val="00B64441"/>
    <w:rsid w:val="00B644C2"/>
    <w:rsid w:val="00B644CF"/>
    <w:rsid w:val="00B6460D"/>
    <w:rsid w:val="00B64676"/>
    <w:rsid w:val="00B646AF"/>
    <w:rsid w:val="00B646FD"/>
    <w:rsid w:val="00B6477E"/>
    <w:rsid w:val="00B647B3"/>
    <w:rsid w:val="00B647BD"/>
    <w:rsid w:val="00B647F6"/>
    <w:rsid w:val="00B6483A"/>
    <w:rsid w:val="00B6484F"/>
    <w:rsid w:val="00B64A4F"/>
    <w:rsid w:val="00B64B8E"/>
    <w:rsid w:val="00B64CE8"/>
    <w:rsid w:val="00B64D1D"/>
    <w:rsid w:val="00B64D50"/>
    <w:rsid w:val="00B64D66"/>
    <w:rsid w:val="00B64D96"/>
    <w:rsid w:val="00B64D9E"/>
    <w:rsid w:val="00B64DD8"/>
    <w:rsid w:val="00B64E03"/>
    <w:rsid w:val="00B64E1C"/>
    <w:rsid w:val="00B64E39"/>
    <w:rsid w:val="00B64EBB"/>
    <w:rsid w:val="00B64FD7"/>
    <w:rsid w:val="00B65097"/>
    <w:rsid w:val="00B650EA"/>
    <w:rsid w:val="00B65140"/>
    <w:rsid w:val="00B65148"/>
    <w:rsid w:val="00B651AF"/>
    <w:rsid w:val="00B651D7"/>
    <w:rsid w:val="00B65239"/>
    <w:rsid w:val="00B6531A"/>
    <w:rsid w:val="00B65377"/>
    <w:rsid w:val="00B65401"/>
    <w:rsid w:val="00B65412"/>
    <w:rsid w:val="00B65437"/>
    <w:rsid w:val="00B65444"/>
    <w:rsid w:val="00B6545B"/>
    <w:rsid w:val="00B654DE"/>
    <w:rsid w:val="00B6553A"/>
    <w:rsid w:val="00B655D9"/>
    <w:rsid w:val="00B65607"/>
    <w:rsid w:val="00B65647"/>
    <w:rsid w:val="00B65690"/>
    <w:rsid w:val="00B656C0"/>
    <w:rsid w:val="00B6573B"/>
    <w:rsid w:val="00B658B2"/>
    <w:rsid w:val="00B658C4"/>
    <w:rsid w:val="00B6592B"/>
    <w:rsid w:val="00B659BC"/>
    <w:rsid w:val="00B659CA"/>
    <w:rsid w:val="00B65A4C"/>
    <w:rsid w:val="00B65A94"/>
    <w:rsid w:val="00B65AAA"/>
    <w:rsid w:val="00B65AFB"/>
    <w:rsid w:val="00B65B92"/>
    <w:rsid w:val="00B65BFA"/>
    <w:rsid w:val="00B65C73"/>
    <w:rsid w:val="00B65C9C"/>
    <w:rsid w:val="00B65CE3"/>
    <w:rsid w:val="00B65D4C"/>
    <w:rsid w:val="00B65D56"/>
    <w:rsid w:val="00B65D96"/>
    <w:rsid w:val="00B65DE0"/>
    <w:rsid w:val="00B65E27"/>
    <w:rsid w:val="00B65EB1"/>
    <w:rsid w:val="00B65ECB"/>
    <w:rsid w:val="00B65F0E"/>
    <w:rsid w:val="00B65F71"/>
    <w:rsid w:val="00B65FBE"/>
    <w:rsid w:val="00B66019"/>
    <w:rsid w:val="00B66039"/>
    <w:rsid w:val="00B66043"/>
    <w:rsid w:val="00B66074"/>
    <w:rsid w:val="00B6607E"/>
    <w:rsid w:val="00B6610D"/>
    <w:rsid w:val="00B66119"/>
    <w:rsid w:val="00B66196"/>
    <w:rsid w:val="00B661FC"/>
    <w:rsid w:val="00B66237"/>
    <w:rsid w:val="00B66250"/>
    <w:rsid w:val="00B66257"/>
    <w:rsid w:val="00B6625A"/>
    <w:rsid w:val="00B6633C"/>
    <w:rsid w:val="00B66350"/>
    <w:rsid w:val="00B663F7"/>
    <w:rsid w:val="00B66464"/>
    <w:rsid w:val="00B66473"/>
    <w:rsid w:val="00B665BB"/>
    <w:rsid w:val="00B665D2"/>
    <w:rsid w:val="00B66614"/>
    <w:rsid w:val="00B6666A"/>
    <w:rsid w:val="00B666B6"/>
    <w:rsid w:val="00B666FF"/>
    <w:rsid w:val="00B66761"/>
    <w:rsid w:val="00B667AE"/>
    <w:rsid w:val="00B667C9"/>
    <w:rsid w:val="00B66865"/>
    <w:rsid w:val="00B668DD"/>
    <w:rsid w:val="00B66B41"/>
    <w:rsid w:val="00B66BEF"/>
    <w:rsid w:val="00B66C96"/>
    <w:rsid w:val="00B66CA1"/>
    <w:rsid w:val="00B66CA8"/>
    <w:rsid w:val="00B66D53"/>
    <w:rsid w:val="00B66DA8"/>
    <w:rsid w:val="00B66DE2"/>
    <w:rsid w:val="00B66DF0"/>
    <w:rsid w:val="00B66E58"/>
    <w:rsid w:val="00B66E97"/>
    <w:rsid w:val="00B66F2C"/>
    <w:rsid w:val="00B66F46"/>
    <w:rsid w:val="00B66F70"/>
    <w:rsid w:val="00B66F7D"/>
    <w:rsid w:val="00B66FAF"/>
    <w:rsid w:val="00B6704F"/>
    <w:rsid w:val="00B670BB"/>
    <w:rsid w:val="00B670E7"/>
    <w:rsid w:val="00B67151"/>
    <w:rsid w:val="00B67227"/>
    <w:rsid w:val="00B6731B"/>
    <w:rsid w:val="00B67411"/>
    <w:rsid w:val="00B67438"/>
    <w:rsid w:val="00B6745A"/>
    <w:rsid w:val="00B6759E"/>
    <w:rsid w:val="00B675D6"/>
    <w:rsid w:val="00B675E2"/>
    <w:rsid w:val="00B676BC"/>
    <w:rsid w:val="00B6771B"/>
    <w:rsid w:val="00B677B3"/>
    <w:rsid w:val="00B677C0"/>
    <w:rsid w:val="00B677DA"/>
    <w:rsid w:val="00B677E3"/>
    <w:rsid w:val="00B6784F"/>
    <w:rsid w:val="00B67852"/>
    <w:rsid w:val="00B67896"/>
    <w:rsid w:val="00B678B8"/>
    <w:rsid w:val="00B678CC"/>
    <w:rsid w:val="00B67901"/>
    <w:rsid w:val="00B67965"/>
    <w:rsid w:val="00B67981"/>
    <w:rsid w:val="00B67A89"/>
    <w:rsid w:val="00B67B25"/>
    <w:rsid w:val="00B67B37"/>
    <w:rsid w:val="00B67BB0"/>
    <w:rsid w:val="00B67C06"/>
    <w:rsid w:val="00B67C08"/>
    <w:rsid w:val="00B67C95"/>
    <w:rsid w:val="00B67CC9"/>
    <w:rsid w:val="00B67CCE"/>
    <w:rsid w:val="00B67D7B"/>
    <w:rsid w:val="00B67F03"/>
    <w:rsid w:val="00B67F68"/>
    <w:rsid w:val="00B693E4"/>
    <w:rsid w:val="00B7000D"/>
    <w:rsid w:val="00B70039"/>
    <w:rsid w:val="00B700B1"/>
    <w:rsid w:val="00B70114"/>
    <w:rsid w:val="00B701AD"/>
    <w:rsid w:val="00B701D7"/>
    <w:rsid w:val="00B70217"/>
    <w:rsid w:val="00B70232"/>
    <w:rsid w:val="00B70242"/>
    <w:rsid w:val="00B70266"/>
    <w:rsid w:val="00B702A3"/>
    <w:rsid w:val="00B702F7"/>
    <w:rsid w:val="00B70353"/>
    <w:rsid w:val="00B70392"/>
    <w:rsid w:val="00B703A4"/>
    <w:rsid w:val="00B703B1"/>
    <w:rsid w:val="00B703C1"/>
    <w:rsid w:val="00B7046D"/>
    <w:rsid w:val="00B704C4"/>
    <w:rsid w:val="00B704E1"/>
    <w:rsid w:val="00B70543"/>
    <w:rsid w:val="00B705CA"/>
    <w:rsid w:val="00B705E0"/>
    <w:rsid w:val="00B7060A"/>
    <w:rsid w:val="00B70662"/>
    <w:rsid w:val="00B707F4"/>
    <w:rsid w:val="00B70862"/>
    <w:rsid w:val="00B708A1"/>
    <w:rsid w:val="00B708E1"/>
    <w:rsid w:val="00B7094D"/>
    <w:rsid w:val="00B70A4A"/>
    <w:rsid w:val="00B70B20"/>
    <w:rsid w:val="00B70B48"/>
    <w:rsid w:val="00B70BB0"/>
    <w:rsid w:val="00B70BD0"/>
    <w:rsid w:val="00B70C48"/>
    <w:rsid w:val="00B70C93"/>
    <w:rsid w:val="00B70D3C"/>
    <w:rsid w:val="00B70D3F"/>
    <w:rsid w:val="00B70DA3"/>
    <w:rsid w:val="00B70E2F"/>
    <w:rsid w:val="00B70E7A"/>
    <w:rsid w:val="00B70E89"/>
    <w:rsid w:val="00B70EC8"/>
    <w:rsid w:val="00B70F16"/>
    <w:rsid w:val="00B70FBF"/>
    <w:rsid w:val="00B70FC5"/>
    <w:rsid w:val="00B70FC7"/>
    <w:rsid w:val="00B70FF1"/>
    <w:rsid w:val="00B70FF9"/>
    <w:rsid w:val="00B7101A"/>
    <w:rsid w:val="00B7105B"/>
    <w:rsid w:val="00B71075"/>
    <w:rsid w:val="00B710A3"/>
    <w:rsid w:val="00B710F3"/>
    <w:rsid w:val="00B71111"/>
    <w:rsid w:val="00B7116F"/>
    <w:rsid w:val="00B71174"/>
    <w:rsid w:val="00B7117F"/>
    <w:rsid w:val="00B71248"/>
    <w:rsid w:val="00B71285"/>
    <w:rsid w:val="00B7134C"/>
    <w:rsid w:val="00B713E9"/>
    <w:rsid w:val="00B71401"/>
    <w:rsid w:val="00B71404"/>
    <w:rsid w:val="00B71409"/>
    <w:rsid w:val="00B71416"/>
    <w:rsid w:val="00B7141B"/>
    <w:rsid w:val="00B71425"/>
    <w:rsid w:val="00B7143B"/>
    <w:rsid w:val="00B7145A"/>
    <w:rsid w:val="00B71464"/>
    <w:rsid w:val="00B71484"/>
    <w:rsid w:val="00B7149C"/>
    <w:rsid w:val="00B714C8"/>
    <w:rsid w:val="00B715F8"/>
    <w:rsid w:val="00B716DC"/>
    <w:rsid w:val="00B7173D"/>
    <w:rsid w:val="00B7177C"/>
    <w:rsid w:val="00B717AF"/>
    <w:rsid w:val="00B717C2"/>
    <w:rsid w:val="00B718FE"/>
    <w:rsid w:val="00B7196D"/>
    <w:rsid w:val="00B71991"/>
    <w:rsid w:val="00B71994"/>
    <w:rsid w:val="00B719A5"/>
    <w:rsid w:val="00B719DD"/>
    <w:rsid w:val="00B71A20"/>
    <w:rsid w:val="00B71A74"/>
    <w:rsid w:val="00B71C02"/>
    <w:rsid w:val="00B71CAC"/>
    <w:rsid w:val="00B71CEA"/>
    <w:rsid w:val="00B71CF8"/>
    <w:rsid w:val="00B71D1A"/>
    <w:rsid w:val="00B71E02"/>
    <w:rsid w:val="00B71E55"/>
    <w:rsid w:val="00B71E81"/>
    <w:rsid w:val="00B71EB3"/>
    <w:rsid w:val="00B71EBD"/>
    <w:rsid w:val="00B72085"/>
    <w:rsid w:val="00B72096"/>
    <w:rsid w:val="00B720A5"/>
    <w:rsid w:val="00B72125"/>
    <w:rsid w:val="00B72216"/>
    <w:rsid w:val="00B72232"/>
    <w:rsid w:val="00B7223C"/>
    <w:rsid w:val="00B722E2"/>
    <w:rsid w:val="00B722E7"/>
    <w:rsid w:val="00B7233A"/>
    <w:rsid w:val="00B72372"/>
    <w:rsid w:val="00B723CA"/>
    <w:rsid w:val="00B723FA"/>
    <w:rsid w:val="00B724E3"/>
    <w:rsid w:val="00B72546"/>
    <w:rsid w:val="00B7254C"/>
    <w:rsid w:val="00B725BA"/>
    <w:rsid w:val="00B726DE"/>
    <w:rsid w:val="00B726E6"/>
    <w:rsid w:val="00B72706"/>
    <w:rsid w:val="00B7278E"/>
    <w:rsid w:val="00B7279B"/>
    <w:rsid w:val="00B727B6"/>
    <w:rsid w:val="00B727C8"/>
    <w:rsid w:val="00B727E7"/>
    <w:rsid w:val="00B72830"/>
    <w:rsid w:val="00B7292B"/>
    <w:rsid w:val="00B729FB"/>
    <w:rsid w:val="00B72A53"/>
    <w:rsid w:val="00B72A7E"/>
    <w:rsid w:val="00B72BA3"/>
    <w:rsid w:val="00B72BEA"/>
    <w:rsid w:val="00B72C33"/>
    <w:rsid w:val="00B72C64"/>
    <w:rsid w:val="00B72C87"/>
    <w:rsid w:val="00B72C98"/>
    <w:rsid w:val="00B72DB9"/>
    <w:rsid w:val="00B72DE7"/>
    <w:rsid w:val="00B72DFF"/>
    <w:rsid w:val="00B72E1B"/>
    <w:rsid w:val="00B72EB2"/>
    <w:rsid w:val="00B72F14"/>
    <w:rsid w:val="00B72F21"/>
    <w:rsid w:val="00B73044"/>
    <w:rsid w:val="00B73046"/>
    <w:rsid w:val="00B730A9"/>
    <w:rsid w:val="00B730FD"/>
    <w:rsid w:val="00B73162"/>
    <w:rsid w:val="00B73211"/>
    <w:rsid w:val="00B732C3"/>
    <w:rsid w:val="00B732FC"/>
    <w:rsid w:val="00B7337A"/>
    <w:rsid w:val="00B73473"/>
    <w:rsid w:val="00B73477"/>
    <w:rsid w:val="00B73512"/>
    <w:rsid w:val="00B73587"/>
    <w:rsid w:val="00B73628"/>
    <w:rsid w:val="00B73663"/>
    <w:rsid w:val="00B7368E"/>
    <w:rsid w:val="00B73727"/>
    <w:rsid w:val="00B73866"/>
    <w:rsid w:val="00B738E8"/>
    <w:rsid w:val="00B7391D"/>
    <w:rsid w:val="00B7398E"/>
    <w:rsid w:val="00B739DE"/>
    <w:rsid w:val="00B73B61"/>
    <w:rsid w:val="00B73B9D"/>
    <w:rsid w:val="00B73C60"/>
    <w:rsid w:val="00B73C63"/>
    <w:rsid w:val="00B73D12"/>
    <w:rsid w:val="00B73D5D"/>
    <w:rsid w:val="00B73D98"/>
    <w:rsid w:val="00B73DE0"/>
    <w:rsid w:val="00B73DF4"/>
    <w:rsid w:val="00B73E2A"/>
    <w:rsid w:val="00B73E39"/>
    <w:rsid w:val="00B73E4E"/>
    <w:rsid w:val="00B73EF1"/>
    <w:rsid w:val="00B73F79"/>
    <w:rsid w:val="00B73FF5"/>
    <w:rsid w:val="00B74003"/>
    <w:rsid w:val="00B7403D"/>
    <w:rsid w:val="00B74094"/>
    <w:rsid w:val="00B740F0"/>
    <w:rsid w:val="00B74112"/>
    <w:rsid w:val="00B7415F"/>
    <w:rsid w:val="00B741C2"/>
    <w:rsid w:val="00B74257"/>
    <w:rsid w:val="00B742C0"/>
    <w:rsid w:val="00B74313"/>
    <w:rsid w:val="00B7438E"/>
    <w:rsid w:val="00B743E3"/>
    <w:rsid w:val="00B743EB"/>
    <w:rsid w:val="00B7440A"/>
    <w:rsid w:val="00B74458"/>
    <w:rsid w:val="00B74494"/>
    <w:rsid w:val="00B744B6"/>
    <w:rsid w:val="00B745EB"/>
    <w:rsid w:val="00B745FB"/>
    <w:rsid w:val="00B7468E"/>
    <w:rsid w:val="00B746AE"/>
    <w:rsid w:val="00B746BA"/>
    <w:rsid w:val="00B746CB"/>
    <w:rsid w:val="00B74784"/>
    <w:rsid w:val="00B74982"/>
    <w:rsid w:val="00B74A96"/>
    <w:rsid w:val="00B74AE9"/>
    <w:rsid w:val="00B74B1F"/>
    <w:rsid w:val="00B74BC4"/>
    <w:rsid w:val="00B74C07"/>
    <w:rsid w:val="00B74D77"/>
    <w:rsid w:val="00B74DD4"/>
    <w:rsid w:val="00B74E83"/>
    <w:rsid w:val="00B74F2C"/>
    <w:rsid w:val="00B74F65"/>
    <w:rsid w:val="00B74FCA"/>
    <w:rsid w:val="00B74FEE"/>
    <w:rsid w:val="00B7507B"/>
    <w:rsid w:val="00B750AC"/>
    <w:rsid w:val="00B7512F"/>
    <w:rsid w:val="00B7518B"/>
    <w:rsid w:val="00B7523E"/>
    <w:rsid w:val="00B75273"/>
    <w:rsid w:val="00B75342"/>
    <w:rsid w:val="00B75356"/>
    <w:rsid w:val="00B75375"/>
    <w:rsid w:val="00B75439"/>
    <w:rsid w:val="00B754CD"/>
    <w:rsid w:val="00B75667"/>
    <w:rsid w:val="00B756BF"/>
    <w:rsid w:val="00B756C2"/>
    <w:rsid w:val="00B756D8"/>
    <w:rsid w:val="00B757F4"/>
    <w:rsid w:val="00B75817"/>
    <w:rsid w:val="00B75869"/>
    <w:rsid w:val="00B758D5"/>
    <w:rsid w:val="00B759D5"/>
    <w:rsid w:val="00B759F8"/>
    <w:rsid w:val="00B75AFC"/>
    <w:rsid w:val="00B75B1E"/>
    <w:rsid w:val="00B75B4C"/>
    <w:rsid w:val="00B75B93"/>
    <w:rsid w:val="00B75BAA"/>
    <w:rsid w:val="00B75C7B"/>
    <w:rsid w:val="00B75CC9"/>
    <w:rsid w:val="00B75CEB"/>
    <w:rsid w:val="00B75CFC"/>
    <w:rsid w:val="00B75CFD"/>
    <w:rsid w:val="00B75D1A"/>
    <w:rsid w:val="00B75D93"/>
    <w:rsid w:val="00B75DB2"/>
    <w:rsid w:val="00B75DFB"/>
    <w:rsid w:val="00B75E0C"/>
    <w:rsid w:val="00B75FEC"/>
    <w:rsid w:val="00B76030"/>
    <w:rsid w:val="00B76123"/>
    <w:rsid w:val="00B76147"/>
    <w:rsid w:val="00B76166"/>
    <w:rsid w:val="00B76249"/>
    <w:rsid w:val="00B76288"/>
    <w:rsid w:val="00B7629A"/>
    <w:rsid w:val="00B7638F"/>
    <w:rsid w:val="00B763DD"/>
    <w:rsid w:val="00B76460"/>
    <w:rsid w:val="00B76484"/>
    <w:rsid w:val="00B764A3"/>
    <w:rsid w:val="00B76576"/>
    <w:rsid w:val="00B7657F"/>
    <w:rsid w:val="00B765D5"/>
    <w:rsid w:val="00B765DD"/>
    <w:rsid w:val="00B76606"/>
    <w:rsid w:val="00B7667F"/>
    <w:rsid w:val="00B76680"/>
    <w:rsid w:val="00B766C9"/>
    <w:rsid w:val="00B76727"/>
    <w:rsid w:val="00B76740"/>
    <w:rsid w:val="00B767DA"/>
    <w:rsid w:val="00B76809"/>
    <w:rsid w:val="00B76830"/>
    <w:rsid w:val="00B76873"/>
    <w:rsid w:val="00B7698B"/>
    <w:rsid w:val="00B769F2"/>
    <w:rsid w:val="00B769F5"/>
    <w:rsid w:val="00B76A5C"/>
    <w:rsid w:val="00B76AD2"/>
    <w:rsid w:val="00B76B1D"/>
    <w:rsid w:val="00B76B24"/>
    <w:rsid w:val="00B76B4A"/>
    <w:rsid w:val="00B76BA8"/>
    <w:rsid w:val="00B76BED"/>
    <w:rsid w:val="00B76D78"/>
    <w:rsid w:val="00B76DBB"/>
    <w:rsid w:val="00B76EC7"/>
    <w:rsid w:val="00B76ECB"/>
    <w:rsid w:val="00B76EEB"/>
    <w:rsid w:val="00B76EFA"/>
    <w:rsid w:val="00B76F35"/>
    <w:rsid w:val="00B76F66"/>
    <w:rsid w:val="00B7709B"/>
    <w:rsid w:val="00B77147"/>
    <w:rsid w:val="00B771B8"/>
    <w:rsid w:val="00B7725F"/>
    <w:rsid w:val="00B772F4"/>
    <w:rsid w:val="00B772FF"/>
    <w:rsid w:val="00B77321"/>
    <w:rsid w:val="00B77330"/>
    <w:rsid w:val="00B77368"/>
    <w:rsid w:val="00B773AA"/>
    <w:rsid w:val="00B773CA"/>
    <w:rsid w:val="00B77446"/>
    <w:rsid w:val="00B77464"/>
    <w:rsid w:val="00B77474"/>
    <w:rsid w:val="00B774FB"/>
    <w:rsid w:val="00B775A9"/>
    <w:rsid w:val="00B775AF"/>
    <w:rsid w:val="00B775B6"/>
    <w:rsid w:val="00B7766C"/>
    <w:rsid w:val="00B77672"/>
    <w:rsid w:val="00B777B8"/>
    <w:rsid w:val="00B777F4"/>
    <w:rsid w:val="00B77827"/>
    <w:rsid w:val="00B7793C"/>
    <w:rsid w:val="00B779A5"/>
    <w:rsid w:val="00B77AE9"/>
    <w:rsid w:val="00B77AF7"/>
    <w:rsid w:val="00B77DD6"/>
    <w:rsid w:val="00B77DEC"/>
    <w:rsid w:val="00B77DF8"/>
    <w:rsid w:val="00B77E56"/>
    <w:rsid w:val="00B77EA1"/>
    <w:rsid w:val="00B77F09"/>
    <w:rsid w:val="00B77F3A"/>
    <w:rsid w:val="00B77F65"/>
    <w:rsid w:val="00B77FB7"/>
    <w:rsid w:val="00B80031"/>
    <w:rsid w:val="00B80165"/>
    <w:rsid w:val="00B8016E"/>
    <w:rsid w:val="00B801AB"/>
    <w:rsid w:val="00B801BF"/>
    <w:rsid w:val="00B801E7"/>
    <w:rsid w:val="00B80225"/>
    <w:rsid w:val="00B8026C"/>
    <w:rsid w:val="00B803F4"/>
    <w:rsid w:val="00B80413"/>
    <w:rsid w:val="00B80420"/>
    <w:rsid w:val="00B80559"/>
    <w:rsid w:val="00B8057A"/>
    <w:rsid w:val="00B8057F"/>
    <w:rsid w:val="00B80607"/>
    <w:rsid w:val="00B80616"/>
    <w:rsid w:val="00B80642"/>
    <w:rsid w:val="00B806DC"/>
    <w:rsid w:val="00B806E4"/>
    <w:rsid w:val="00B807C8"/>
    <w:rsid w:val="00B80854"/>
    <w:rsid w:val="00B80874"/>
    <w:rsid w:val="00B8088A"/>
    <w:rsid w:val="00B808E8"/>
    <w:rsid w:val="00B808F1"/>
    <w:rsid w:val="00B8090F"/>
    <w:rsid w:val="00B80916"/>
    <w:rsid w:val="00B8093D"/>
    <w:rsid w:val="00B809B4"/>
    <w:rsid w:val="00B809EF"/>
    <w:rsid w:val="00B80B34"/>
    <w:rsid w:val="00B80BAD"/>
    <w:rsid w:val="00B80D0E"/>
    <w:rsid w:val="00B80DBA"/>
    <w:rsid w:val="00B80DD4"/>
    <w:rsid w:val="00B80E76"/>
    <w:rsid w:val="00B80ED0"/>
    <w:rsid w:val="00B80EDD"/>
    <w:rsid w:val="00B81028"/>
    <w:rsid w:val="00B81299"/>
    <w:rsid w:val="00B8129B"/>
    <w:rsid w:val="00B812BA"/>
    <w:rsid w:val="00B81340"/>
    <w:rsid w:val="00B8135D"/>
    <w:rsid w:val="00B81380"/>
    <w:rsid w:val="00B81391"/>
    <w:rsid w:val="00B81393"/>
    <w:rsid w:val="00B813F5"/>
    <w:rsid w:val="00B81468"/>
    <w:rsid w:val="00B814AF"/>
    <w:rsid w:val="00B815F4"/>
    <w:rsid w:val="00B8160D"/>
    <w:rsid w:val="00B8162F"/>
    <w:rsid w:val="00B816D3"/>
    <w:rsid w:val="00B81734"/>
    <w:rsid w:val="00B817A8"/>
    <w:rsid w:val="00B817F5"/>
    <w:rsid w:val="00B81842"/>
    <w:rsid w:val="00B8185F"/>
    <w:rsid w:val="00B818AD"/>
    <w:rsid w:val="00B818BD"/>
    <w:rsid w:val="00B818C3"/>
    <w:rsid w:val="00B818E0"/>
    <w:rsid w:val="00B81982"/>
    <w:rsid w:val="00B819D2"/>
    <w:rsid w:val="00B819DF"/>
    <w:rsid w:val="00B819E8"/>
    <w:rsid w:val="00B81A49"/>
    <w:rsid w:val="00B81A52"/>
    <w:rsid w:val="00B81A79"/>
    <w:rsid w:val="00B81A90"/>
    <w:rsid w:val="00B81A9A"/>
    <w:rsid w:val="00B81B1D"/>
    <w:rsid w:val="00B81B49"/>
    <w:rsid w:val="00B81B5D"/>
    <w:rsid w:val="00B81C05"/>
    <w:rsid w:val="00B81C53"/>
    <w:rsid w:val="00B81C87"/>
    <w:rsid w:val="00B81C9B"/>
    <w:rsid w:val="00B81CF8"/>
    <w:rsid w:val="00B81D1E"/>
    <w:rsid w:val="00B81DA7"/>
    <w:rsid w:val="00B81F6D"/>
    <w:rsid w:val="00B81FEB"/>
    <w:rsid w:val="00B81FF4"/>
    <w:rsid w:val="00B8208C"/>
    <w:rsid w:val="00B82110"/>
    <w:rsid w:val="00B8220D"/>
    <w:rsid w:val="00B8225C"/>
    <w:rsid w:val="00B8234D"/>
    <w:rsid w:val="00B82372"/>
    <w:rsid w:val="00B82389"/>
    <w:rsid w:val="00B8246B"/>
    <w:rsid w:val="00B82479"/>
    <w:rsid w:val="00B82511"/>
    <w:rsid w:val="00B8251A"/>
    <w:rsid w:val="00B82521"/>
    <w:rsid w:val="00B82529"/>
    <w:rsid w:val="00B82584"/>
    <w:rsid w:val="00B8263D"/>
    <w:rsid w:val="00B826B4"/>
    <w:rsid w:val="00B826C4"/>
    <w:rsid w:val="00B82704"/>
    <w:rsid w:val="00B8279A"/>
    <w:rsid w:val="00B827D1"/>
    <w:rsid w:val="00B82809"/>
    <w:rsid w:val="00B82868"/>
    <w:rsid w:val="00B8290E"/>
    <w:rsid w:val="00B82993"/>
    <w:rsid w:val="00B8299A"/>
    <w:rsid w:val="00B82A16"/>
    <w:rsid w:val="00B82A8D"/>
    <w:rsid w:val="00B82AF7"/>
    <w:rsid w:val="00B82B12"/>
    <w:rsid w:val="00B82B14"/>
    <w:rsid w:val="00B82B2C"/>
    <w:rsid w:val="00B82BD8"/>
    <w:rsid w:val="00B82C49"/>
    <w:rsid w:val="00B82E1E"/>
    <w:rsid w:val="00B82E51"/>
    <w:rsid w:val="00B82E94"/>
    <w:rsid w:val="00B82ECD"/>
    <w:rsid w:val="00B82F38"/>
    <w:rsid w:val="00B82F91"/>
    <w:rsid w:val="00B8314D"/>
    <w:rsid w:val="00B831A3"/>
    <w:rsid w:val="00B8327B"/>
    <w:rsid w:val="00B83305"/>
    <w:rsid w:val="00B83349"/>
    <w:rsid w:val="00B8337C"/>
    <w:rsid w:val="00B83398"/>
    <w:rsid w:val="00B833A2"/>
    <w:rsid w:val="00B833B6"/>
    <w:rsid w:val="00B83416"/>
    <w:rsid w:val="00B8344D"/>
    <w:rsid w:val="00B83469"/>
    <w:rsid w:val="00B8348B"/>
    <w:rsid w:val="00B834C2"/>
    <w:rsid w:val="00B83539"/>
    <w:rsid w:val="00B835DB"/>
    <w:rsid w:val="00B835DD"/>
    <w:rsid w:val="00B83611"/>
    <w:rsid w:val="00B8367C"/>
    <w:rsid w:val="00B83685"/>
    <w:rsid w:val="00B836B2"/>
    <w:rsid w:val="00B83813"/>
    <w:rsid w:val="00B8383A"/>
    <w:rsid w:val="00B83993"/>
    <w:rsid w:val="00B83A0B"/>
    <w:rsid w:val="00B83A15"/>
    <w:rsid w:val="00B83A61"/>
    <w:rsid w:val="00B83B1E"/>
    <w:rsid w:val="00B83B3E"/>
    <w:rsid w:val="00B83C76"/>
    <w:rsid w:val="00B83CAC"/>
    <w:rsid w:val="00B83CF4"/>
    <w:rsid w:val="00B83D20"/>
    <w:rsid w:val="00B83D39"/>
    <w:rsid w:val="00B83D72"/>
    <w:rsid w:val="00B83F1D"/>
    <w:rsid w:val="00B83F64"/>
    <w:rsid w:val="00B83FAA"/>
    <w:rsid w:val="00B83FC7"/>
    <w:rsid w:val="00B83FCF"/>
    <w:rsid w:val="00B8400E"/>
    <w:rsid w:val="00B84050"/>
    <w:rsid w:val="00B84076"/>
    <w:rsid w:val="00B84196"/>
    <w:rsid w:val="00B841F3"/>
    <w:rsid w:val="00B84254"/>
    <w:rsid w:val="00B842D0"/>
    <w:rsid w:val="00B842FA"/>
    <w:rsid w:val="00B843B7"/>
    <w:rsid w:val="00B843D2"/>
    <w:rsid w:val="00B8442D"/>
    <w:rsid w:val="00B8447D"/>
    <w:rsid w:val="00B84546"/>
    <w:rsid w:val="00B84567"/>
    <w:rsid w:val="00B84581"/>
    <w:rsid w:val="00B845A5"/>
    <w:rsid w:val="00B845E9"/>
    <w:rsid w:val="00B8468C"/>
    <w:rsid w:val="00B846F4"/>
    <w:rsid w:val="00B84736"/>
    <w:rsid w:val="00B84743"/>
    <w:rsid w:val="00B847A3"/>
    <w:rsid w:val="00B847C8"/>
    <w:rsid w:val="00B847DD"/>
    <w:rsid w:val="00B84824"/>
    <w:rsid w:val="00B84C04"/>
    <w:rsid w:val="00B84C19"/>
    <w:rsid w:val="00B84C78"/>
    <w:rsid w:val="00B84CC8"/>
    <w:rsid w:val="00B84CFD"/>
    <w:rsid w:val="00B84D25"/>
    <w:rsid w:val="00B84D9D"/>
    <w:rsid w:val="00B84DB7"/>
    <w:rsid w:val="00B84E2E"/>
    <w:rsid w:val="00B84E5E"/>
    <w:rsid w:val="00B84E60"/>
    <w:rsid w:val="00B84E81"/>
    <w:rsid w:val="00B84E83"/>
    <w:rsid w:val="00B84E8D"/>
    <w:rsid w:val="00B84EEC"/>
    <w:rsid w:val="00B84F0D"/>
    <w:rsid w:val="00B8513F"/>
    <w:rsid w:val="00B851BE"/>
    <w:rsid w:val="00B851D2"/>
    <w:rsid w:val="00B85209"/>
    <w:rsid w:val="00B85232"/>
    <w:rsid w:val="00B8525C"/>
    <w:rsid w:val="00B8540A"/>
    <w:rsid w:val="00B85542"/>
    <w:rsid w:val="00B855D1"/>
    <w:rsid w:val="00B856AC"/>
    <w:rsid w:val="00B856E7"/>
    <w:rsid w:val="00B85727"/>
    <w:rsid w:val="00B857A0"/>
    <w:rsid w:val="00B857C2"/>
    <w:rsid w:val="00B858D7"/>
    <w:rsid w:val="00B85927"/>
    <w:rsid w:val="00B859A8"/>
    <w:rsid w:val="00B85A35"/>
    <w:rsid w:val="00B85AD4"/>
    <w:rsid w:val="00B85BEC"/>
    <w:rsid w:val="00B85C84"/>
    <w:rsid w:val="00B85CE1"/>
    <w:rsid w:val="00B85DB4"/>
    <w:rsid w:val="00B85DC2"/>
    <w:rsid w:val="00B85DD2"/>
    <w:rsid w:val="00B85E11"/>
    <w:rsid w:val="00B85ED8"/>
    <w:rsid w:val="00B85F6C"/>
    <w:rsid w:val="00B860B6"/>
    <w:rsid w:val="00B860B9"/>
    <w:rsid w:val="00B86119"/>
    <w:rsid w:val="00B86134"/>
    <w:rsid w:val="00B8613B"/>
    <w:rsid w:val="00B86143"/>
    <w:rsid w:val="00B864EF"/>
    <w:rsid w:val="00B8658F"/>
    <w:rsid w:val="00B865B1"/>
    <w:rsid w:val="00B86644"/>
    <w:rsid w:val="00B8665D"/>
    <w:rsid w:val="00B86680"/>
    <w:rsid w:val="00B8668A"/>
    <w:rsid w:val="00B866A3"/>
    <w:rsid w:val="00B86724"/>
    <w:rsid w:val="00B86763"/>
    <w:rsid w:val="00B867A9"/>
    <w:rsid w:val="00B8687F"/>
    <w:rsid w:val="00B8689A"/>
    <w:rsid w:val="00B868D0"/>
    <w:rsid w:val="00B868FD"/>
    <w:rsid w:val="00B86978"/>
    <w:rsid w:val="00B86A1B"/>
    <w:rsid w:val="00B86A63"/>
    <w:rsid w:val="00B86A67"/>
    <w:rsid w:val="00B86B4E"/>
    <w:rsid w:val="00B86B7E"/>
    <w:rsid w:val="00B86BBF"/>
    <w:rsid w:val="00B86BEB"/>
    <w:rsid w:val="00B86C21"/>
    <w:rsid w:val="00B86C25"/>
    <w:rsid w:val="00B86D07"/>
    <w:rsid w:val="00B86D3A"/>
    <w:rsid w:val="00B86E0F"/>
    <w:rsid w:val="00B86EAE"/>
    <w:rsid w:val="00B86F59"/>
    <w:rsid w:val="00B86FCB"/>
    <w:rsid w:val="00B87005"/>
    <w:rsid w:val="00B870AB"/>
    <w:rsid w:val="00B870FE"/>
    <w:rsid w:val="00B87184"/>
    <w:rsid w:val="00B87232"/>
    <w:rsid w:val="00B87243"/>
    <w:rsid w:val="00B872CC"/>
    <w:rsid w:val="00B872EF"/>
    <w:rsid w:val="00B8738A"/>
    <w:rsid w:val="00B873D1"/>
    <w:rsid w:val="00B873EA"/>
    <w:rsid w:val="00B8745A"/>
    <w:rsid w:val="00B874B9"/>
    <w:rsid w:val="00B874E8"/>
    <w:rsid w:val="00B8757E"/>
    <w:rsid w:val="00B8761A"/>
    <w:rsid w:val="00B87627"/>
    <w:rsid w:val="00B8764A"/>
    <w:rsid w:val="00B87658"/>
    <w:rsid w:val="00B877A4"/>
    <w:rsid w:val="00B877CB"/>
    <w:rsid w:val="00B877D8"/>
    <w:rsid w:val="00B877F7"/>
    <w:rsid w:val="00B8786A"/>
    <w:rsid w:val="00B878A4"/>
    <w:rsid w:val="00B878EC"/>
    <w:rsid w:val="00B87958"/>
    <w:rsid w:val="00B879B5"/>
    <w:rsid w:val="00B879FC"/>
    <w:rsid w:val="00B87A3B"/>
    <w:rsid w:val="00B87A45"/>
    <w:rsid w:val="00B87AB6"/>
    <w:rsid w:val="00B87B4E"/>
    <w:rsid w:val="00B87B91"/>
    <w:rsid w:val="00B87C19"/>
    <w:rsid w:val="00B87C4B"/>
    <w:rsid w:val="00B87CD5"/>
    <w:rsid w:val="00B87CF0"/>
    <w:rsid w:val="00B87D1C"/>
    <w:rsid w:val="00B87D23"/>
    <w:rsid w:val="00B87D3D"/>
    <w:rsid w:val="00B87D3E"/>
    <w:rsid w:val="00B87D7B"/>
    <w:rsid w:val="00B87DFB"/>
    <w:rsid w:val="00B87E1A"/>
    <w:rsid w:val="00B87E42"/>
    <w:rsid w:val="00B87E5D"/>
    <w:rsid w:val="00B87E67"/>
    <w:rsid w:val="00B87ED4"/>
    <w:rsid w:val="00B87EE4"/>
    <w:rsid w:val="00B87F3D"/>
    <w:rsid w:val="00B87FCA"/>
    <w:rsid w:val="00B9002F"/>
    <w:rsid w:val="00B9009C"/>
    <w:rsid w:val="00B90129"/>
    <w:rsid w:val="00B90134"/>
    <w:rsid w:val="00B901A9"/>
    <w:rsid w:val="00B902CA"/>
    <w:rsid w:val="00B902EB"/>
    <w:rsid w:val="00B903CA"/>
    <w:rsid w:val="00B903EA"/>
    <w:rsid w:val="00B903F4"/>
    <w:rsid w:val="00B90461"/>
    <w:rsid w:val="00B9048D"/>
    <w:rsid w:val="00B904B2"/>
    <w:rsid w:val="00B9052C"/>
    <w:rsid w:val="00B9056F"/>
    <w:rsid w:val="00B90580"/>
    <w:rsid w:val="00B905B5"/>
    <w:rsid w:val="00B905DE"/>
    <w:rsid w:val="00B905F4"/>
    <w:rsid w:val="00B90637"/>
    <w:rsid w:val="00B9064B"/>
    <w:rsid w:val="00B90807"/>
    <w:rsid w:val="00B90865"/>
    <w:rsid w:val="00B9087F"/>
    <w:rsid w:val="00B908AA"/>
    <w:rsid w:val="00B908BF"/>
    <w:rsid w:val="00B90922"/>
    <w:rsid w:val="00B90940"/>
    <w:rsid w:val="00B909DC"/>
    <w:rsid w:val="00B90A25"/>
    <w:rsid w:val="00B90A75"/>
    <w:rsid w:val="00B90ADB"/>
    <w:rsid w:val="00B90B53"/>
    <w:rsid w:val="00B90BE2"/>
    <w:rsid w:val="00B90D44"/>
    <w:rsid w:val="00B90DB1"/>
    <w:rsid w:val="00B90E51"/>
    <w:rsid w:val="00B90ECC"/>
    <w:rsid w:val="00B90F0F"/>
    <w:rsid w:val="00B91016"/>
    <w:rsid w:val="00B91096"/>
    <w:rsid w:val="00B911B2"/>
    <w:rsid w:val="00B9139F"/>
    <w:rsid w:val="00B91416"/>
    <w:rsid w:val="00B91439"/>
    <w:rsid w:val="00B914DF"/>
    <w:rsid w:val="00B91546"/>
    <w:rsid w:val="00B91568"/>
    <w:rsid w:val="00B915F0"/>
    <w:rsid w:val="00B9160D"/>
    <w:rsid w:val="00B91648"/>
    <w:rsid w:val="00B91659"/>
    <w:rsid w:val="00B9165B"/>
    <w:rsid w:val="00B9169B"/>
    <w:rsid w:val="00B91716"/>
    <w:rsid w:val="00B91759"/>
    <w:rsid w:val="00B91782"/>
    <w:rsid w:val="00B91878"/>
    <w:rsid w:val="00B918DC"/>
    <w:rsid w:val="00B918F4"/>
    <w:rsid w:val="00B91A1E"/>
    <w:rsid w:val="00B91AD5"/>
    <w:rsid w:val="00B91B5B"/>
    <w:rsid w:val="00B91B83"/>
    <w:rsid w:val="00B91BA9"/>
    <w:rsid w:val="00B91C70"/>
    <w:rsid w:val="00B91C93"/>
    <w:rsid w:val="00B91D79"/>
    <w:rsid w:val="00B91EBF"/>
    <w:rsid w:val="00B91EE5"/>
    <w:rsid w:val="00B91F33"/>
    <w:rsid w:val="00B91FA4"/>
    <w:rsid w:val="00B91FB5"/>
    <w:rsid w:val="00B91FD5"/>
    <w:rsid w:val="00B92070"/>
    <w:rsid w:val="00B920D3"/>
    <w:rsid w:val="00B9212F"/>
    <w:rsid w:val="00B92151"/>
    <w:rsid w:val="00B92170"/>
    <w:rsid w:val="00B9227A"/>
    <w:rsid w:val="00B922D2"/>
    <w:rsid w:val="00B9236B"/>
    <w:rsid w:val="00B923CF"/>
    <w:rsid w:val="00B92403"/>
    <w:rsid w:val="00B92520"/>
    <w:rsid w:val="00B92592"/>
    <w:rsid w:val="00B925C0"/>
    <w:rsid w:val="00B925D9"/>
    <w:rsid w:val="00B926C4"/>
    <w:rsid w:val="00B926CF"/>
    <w:rsid w:val="00B927A4"/>
    <w:rsid w:val="00B92818"/>
    <w:rsid w:val="00B92872"/>
    <w:rsid w:val="00B9289A"/>
    <w:rsid w:val="00B928DA"/>
    <w:rsid w:val="00B928E2"/>
    <w:rsid w:val="00B928E6"/>
    <w:rsid w:val="00B929F1"/>
    <w:rsid w:val="00B92A6D"/>
    <w:rsid w:val="00B92ADE"/>
    <w:rsid w:val="00B92AF3"/>
    <w:rsid w:val="00B92AFE"/>
    <w:rsid w:val="00B92B4D"/>
    <w:rsid w:val="00B92B5A"/>
    <w:rsid w:val="00B92B62"/>
    <w:rsid w:val="00B92B7A"/>
    <w:rsid w:val="00B92BAF"/>
    <w:rsid w:val="00B92BE5"/>
    <w:rsid w:val="00B92D02"/>
    <w:rsid w:val="00B92E4B"/>
    <w:rsid w:val="00B92ED3"/>
    <w:rsid w:val="00B92F8C"/>
    <w:rsid w:val="00B9302B"/>
    <w:rsid w:val="00B93034"/>
    <w:rsid w:val="00B93067"/>
    <w:rsid w:val="00B930D0"/>
    <w:rsid w:val="00B9315E"/>
    <w:rsid w:val="00B93241"/>
    <w:rsid w:val="00B9341F"/>
    <w:rsid w:val="00B93431"/>
    <w:rsid w:val="00B9343C"/>
    <w:rsid w:val="00B93462"/>
    <w:rsid w:val="00B9353D"/>
    <w:rsid w:val="00B93551"/>
    <w:rsid w:val="00B9364D"/>
    <w:rsid w:val="00B93764"/>
    <w:rsid w:val="00B937F6"/>
    <w:rsid w:val="00B937FA"/>
    <w:rsid w:val="00B9399E"/>
    <w:rsid w:val="00B93AE2"/>
    <w:rsid w:val="00B93B41"/>
    <w:rsid w:val="00B93BF9"/>
    <w:rsid w:val="00B93C62"/>
    <w:rsid w:val="00B93CBA"/>
    <w:rsid w:val="00B93D49"/>
    <w:rsid w:val="00B93D7A"/>
    <w:rsid w:val="00B93ECA"/>
    <w:rsid w:val="00B93F4E"/>
    <w:rsid w:val="00B93FB0"/>
    <w:rsid w:val="00B94012"/>
    <w:rsid w:val="00B9404A"/>
    <w:rsid w:val="00B940DF"/>
    <w:rsid w:val="00B9421F"/>
    <w:rsid w:val="00B9422D"/>
    <w:rsid w:val="00B942B4"/>
    <w:rsid w:val="00B942BF"/>
    <w:rsid w:val="00B942ED"/>
    <w:rsid w:val="00B9444B"/>
    <w:rsid w:val="00B9464B"/>
    <w:rsid w:val="00B9464F"/>
    <w:rsid w:val="00B9474F"/>
    <w:rsid w:val="00B94784"/>
    <w:rsid w:val="00B94856"/>
    <w:rsid w:val="00B9490A"/>
    <w:rsid w:val="00B94A13"/>
    <w:rsid w:val="00B94A1E"/>
    <w:rsid w:val="00B94A37"/>
    <w:rsid w:val="00B94A43"/>
    <w:rsid w:val="00B94AAC"/>
    <w:rsid w:val="00B94AED"/>
    <w:rsid w:val="00B94AF5"/>
    <w:rsid w:val="00B94B53"/>
    <w:rsid w:val="00B94B5D"/>
    <w:rsid w:val="00B94BAA"/>
    <w:rsid w:val="00B94C09"/>
    <w:rsid w:val="00B94CDD"/>
    <w:rsid w:val="00B94D4B"/>
    <w:rsid w:val="00B94DB6"/>
    <w:rsid w:val="00B94E00"/>
    <w:rsid w:val="00B94E2D"/>
    <w:rsid w:val="00B94E46"/>
    <w:rsid w:val="00B94EEC"/>
    <w:rsid w:val="00B94F8F"/>
    <w:rsid w:val="00B94FCE"/>
    <w:rsid w:val="00B95053"/>
    <w:rsid w:val="00B95054"/>
    <w:rsid w:val="00B950BC"/>
    <w:rsid w:val="00B95143"/>
    <w:rsid w:val="00B9514C"/>
    <w:rsid w:val="00B9516A"/>
    <w:rsid w:val="00B95175"/>
    <w:rsid w:val="00B95185"/>
    <w:rsid w:val="00B95189"/>
    <w:rsid w:val="00B9518C"/>
    <w:rsid w:val="00B951C2"/>
    <w:rsid w:val="00B95202"/>
    <w:rsid w:val="00B952FF"/>
    <w:rsid w:val="00B953B1"/>
    <w:rsid w:val="00B95459"/>
    <w:rsid w:val="00B9549C"/>
    <w:rsid w:val="00B95571"/>
    <w:rsid w:val="00B955B5"/>
    <w:rsid w:val="00B9560F"/>
    <w:rsid w:val="00B9575E"/>
    <w:rsid w:val="00B95828"/>
    <w:rsid w:val="00B9582D"/>
    <w:rsid w:val="00B95970"/>
    <w:rsid w:val="00B959A9"/>
    <w:rsid w:val="00B95A0C"/>
    <w:rsid w:val="00B95A20"/>
    <w:rsid w:val="00B95A7B"/>
    <w:rsid w:val="00B95ABA"/>
    <w:rsid w:val="00B95B15"/>
    <w:rsid w:val="00B95B6C"/>
    <w:rsid w:val="00B95B90"/>
    <w:rsid w:val="00B95CF6"/>
    <w:rsid w:val="00B95D23"/>
    <w:rsid w:val="00B95D5F"/>
    <w:rsid w:val="00B95D6B"/>
    <w:rsid w:val="00B95D7C"/>
    <w:rsid w:val="00B95D96"/>
    <w:rsid w:val="00B95DBC"/>
    <w:rsid w:val="00B95E12"/>
    <w:rsid w:val="00B95E2B"/>
    <w:rsid w:val="00B95F18"/>
    <w:rsid w:val="00B95F1B"/>
    <w:rsid w:val="00B95FDC"/>
    <w:rsid w:val="00B95FFA"/>
    <w:rsid w:val="00B96005"/>
    <w:rsid w:val="00B96102"/>
    <w:rsid w:val="00B96120"/>
    <w:rsid w:val="00B961BB"/>
    <w:rsid w:val="00B96231"/>
    <w:rsid w:val="00B962D3"/>
    <w:rsid w:val="00B96344"/>
    <w:rsid w:val="00B96356"/>
    <w:rsid w:val="00B963A3"/>
    <w:rsid w:val="00B963B4"/>
    <w:rsid w:val="00B963C3"/>
    <w:rsid w:val="00B9645F"/>
    <w:rsid w:val="00B96476"/>
    <w:rsid w:val="00B9649E"/>
    <w:rsid w:val="00B965CC"/>
    <w:rsid w:val="00B9662A"/>
    <w:rsid w:val="00B9673D"/>
    <w:rsid w:val="00B96764"/>
    <w:rsid w:val="00B96801"/>
    <w:rsid w:val="00B9680E"/>
    <w:rsid w:val="00B96875"/>
    <w:rsid w:val="00B96995"/>
    <w:rsid w:val="00B96A03"/>
    <w:rsid w:val="00B96A20"/>
    <w:rsid w:val="00B96A6A"/>
    <w:rsid w:val="00B96AAD"/>
    <w:rsid w:val="00B96ADE"/>
    <w:rsid w:val="00B96B2B"/>
    <w:rsid w:val="00B96B35"/>
    <w:rsid w:val="00B96B73"/>
    <w:rsid w:val="00B96C1D"/>
    <w:rsid w:val="00B96C24"/>
    <w:rsid w:val="00B96CD9"/>
    <w:rsid w:val="00B96DDD"/>
    <w:rsid w:val="00B96DF0"/>
    <w:rsid w:val="00B96DFA"/>
    <w:rsid w:val="00B96E0B"/>
    <w:rsid w:val="00B96E22"/>
    <w:rsid w:val="00B96F0F"/>
    <w:rsid w:val="00B96F7A"/>
    <w:rsid w:val="00B96F89"/>
    <w:rsid w:val="00B9702B"/>
    <w:rsid w:val="00B9705E"/>
    <w:rsid w:val="00B97061"/>
    <w:rsid w:val="00B9715F"/>
    <w:rsid w:val="00B9719E"/>
    <w:rsid w:val="00B971B4"/>
    <w:rsid w:val="00B971D6"/>
    <w:rsid w:val="00B971F9"/>
    <w:rsid w:val="00B9721E"/>
    <w:rsid w:val="00B972CC"/>
    <w:rsid w:val="00B972E9"/>
    <w:rsid w:val="00B97331"/>
    <w:rsid w:val="00B973D1"/>
    <w:rsid w:val="00B974AB"/>
    <w:rsid w:val="00B974CC"/>
    <w:rsid w:val="00B974D5"/>
    <w:rsid w:val="00B97553"/>
    <w:rsid w:val="00B97581"/>
    <w:rsid w:val="00B97702"/>
    <w:rsid w:val="00B9771F"/>
    <w:rsid w:val="00B97820"/>
    <w:rsid w:val="00B97822"/>
    <w:rsid w:val="00B97884"/>
    <w:rsid w:val="00B97915"/>
    <w:rsid w:val="00B97956"/>
    <w:rsid w:val="00B97996"/>
    <w:rsid w:val="00B979B9"/>
    <w:rsid w:val="00B97A37"/>
    <w:rsid w:val="00B97A50"/>
    <w:rsid w:val="00B97AAB"/>
    <w:rsid w:val="00B97AC7"/>
    <w:rsid w:val="00B97AF7"/>
    <w:rsid w:val="00B97B17"/>
    <w:rsid w:val="00B97B81"/>
    <w:rsid w:val="00B97B93"/>
    <w:rsid w:val="00B97B9A"/>
    <w:rsid w:val="00B97C92"/>
    <w:rsid w:val="00B97D6D"/>
    <w:rsid w:val="00B97D74"/>
    <w:rsid w:val="00B97DD0"/>
    <w:rsid w:val="00B97E7C"/>
    <w:rsid w:val="00B97EF6"/>
    <w:rsid w:val="00B97F46"/>
    <w:rsid w:val="00B97F8B"/>
    <w:rsid w:val="00B97FED"/>
    <w:rsid w:val="00B981CB"/>
    <w:rsid w:val="00B9FBE3"/>
    <w:rsid w:val="00BA002A"/>
    <w:rsid w:val="00BA00B7"/>
    <w:rsid w:val="00BA00CD"/>
    <w:rsid w:val="00BA012B"/>
    <w:rsid w:val="00BA012E"/>
    <w:rsid w:val="00BA0160"/>
    <w:rsid w:val="00BA01EC"/>
    <w:rsid w:val="00BA0293"/>
    <w:rsid w:val="00BA02A9"/>
    <w:rsid w:val="00BA02E7"/>
    <w:rsid w:val="00BA030E"/>
    <w:rsid w:val="00BA0323"/>
    <w:rsid w:val="00BA0329"/>
    <w:rsid w:val="00BA038F"/>
    <w:rsid w:val="00BA055E"/>
    <w:rsid w:val="00BA05EF"/>
    <w:rsid w:val="00BA0616"/>
    <w:rsid w:val="00BA064E"/>
    <w:rsid w:val="00BA066A"/>
    <w:rsid w:val="00BA0690"/>
    <w:rsid w:val="00BA06AC"/>
    <w:rsid w:val="00BA0865"/>
    <w:rsid w:val="00BA08DD"/>
    <w:rsid w:val="00BA0949"/>
    <w:rsid w:val="00BA0970"/>
    <w:rsid w:val="00BA09DE"/>
    <w:rsid w:val="00BA0A08"/>
    <w:rsid w:val="00BA0A0F"/>
    <w:rsid w:val="00BA0AD3"/>
    <w:rsid w:val="00BA0AD6"/>
    <w:rsid w:val="00BA0AF7"/>
    <w:rsid w:val="00BA0B08"/>
    <w:rsid w:val="00BA0C10"/>
    <w:rsid w:val="00BA0C81"/>
    <w:rsid w:val="00BA0D75"/>
    <w:rsid w:val="00BA0E1B"/>
    <w:rsid w:val="00BA0E27"/>
    <w:rsid w:val="00BA0E88"/>
    <w:rsid w:val="00BA0E92"/>
    <w:rsid w:val="00BA0ED0"/>
    <w:rsid w:val="00BA0FCA"/>
    <w:rsid w:val="00BA0FFB"/>
    <w:rsid w:val="00BA1030"/>
    <w:rsid w:val="00BA10BE"/>
    <w:rsid w:val="00BA10D8"/>
    <w:rsid w:val="00BA118E"/>
    <w:rsid w:val="00BA11D4"/>
    <w:rsid w:val="00BA11EE"/>
    <w:rsid w:val="00BA122F"/>
    <w:rsid w:val="00BA1243"/>
    <w:rsid w:val="00BA1284"/>
    <w:rsid w:val="00BA12EF"/>
    <w:rsid w:val="00BA1327"/>
    <w:rsid w:val="00BA13D6"/>
    <w:rsid w:val="00BA1409"/>
    <w:rsid w:val="00BA1484"/>
    <w:rsid w:val="00BA14AB"/>
    <w:rsid w:val="00BA14FD"/>
    <w:rsid w:val="00BA155B"/>
    <w:rsid w:val="00BA157C"/>
    <w:rsid w:val="00BA15B9"/>
    <w:rsid w:val="00BA162E"/>
    <w:rsid w:val="00BA16FE"/>
    <w:rsid w:val="00BA1825"/>
    <w:rsid w:val="00BA186B"/>
    <w:rsid w:val="00BA1872"/>
    <w:rsid w:val="00BA18D6"/>
    <w:rsid w:val="00BA192B"/>
    <w:rsid w:val="00BA1A61"/>
    <w:rsid w:val="00BA1AA0"/>
    <w:rsid w:val="00BA1B67"/>
    <w:rsid w:val="00BA1B8F"/>
    <w:rsid w:val="00BA1B9F"/>
    <w:rsid w:val="00BA1CEE"/>
    <w:rsid w:val="00BA1D4E"/>
    <w:rsid w:val="00BA1D8F"/>
    <w:rsid w:val="00BA1DA3"/>
    <w:rsid w:val="00BA1DCD"/>
    <w:rsid w:val="00BA1F15"/>
    <w:rsid w:val="00BA1F75"/>
    <w:rsid w:val="00BA1FB3"/>
    <w:rsid w:val="00BA2082"/>
    <w:rsid w:val="00BA2084"/>
    <w:rsid w:val="00BA20C5"/>
    <w:rsid w:val="00BA2100"/>
    <w:rsid w:val="00BA21A8"/>
    <w:rsid w:val="00BA22F1"/>
    <w:rsid w:val="00BA2307"/>
    <w:rsid w:val="00BA23C0"/>
    <w:rsid w:val="00BA23D6"/>
    <w:rsid w:val="00BA23E4"/>
    <w:rsid w:val="00BA2423"/>
    <w:rsid w:val="00BA24B9"/>
    <w:rsid w:val="00BA24BD"/>
    <w:rsid w:val="00BA2695"/>
    <w:rsid w:val="00BA2725"/>
    <w:rsid w:val="00BA2755"/>
    <w:rsid w:val="00BA27B8"/>
    <w:rsid w:val="00BA280A"/>
    <w:rsid w:val="00BA292B"/>
    <w:rsid w:val="00BA2A51"/>
    <w:rsid w:val="00BA2ACF"/>
    <w:rsid w:val="00BA2ADF"/>
    <w:rsid w:val="00BA2AFE"/>
    <w:rsid w:val="00BA2B0E"/>
    <w:rsid w:val="00BA2BE0"/>
    <w:rsid w:val="00BA2D81"/>
    <w:rsid w:val="00BA2DBD"/>
    <w:rsid w:val="00BA2E95"/>
    <w:rsid w:val="00BA2F7C"/>
    <w:rsid w:val="00BA2FBE"/>
    <w:rsid w:val="00BA3019"/>
    <w:rsid w:val="00BA3044"/>
    <w:rsid w:val="00BA3072"/>
    <w:rsid w:val="00BA3132"/>
    <w:rsid w:val="00BA3154"/>
    <w:rsid w:val="00BA3183"/>
    <w:rsid w:val="00BA31E3"/>
    <w:rsid w:val="00BA31F1"/>
    <w:rsid w:val="00BA3228"/>
    <w:rsid w:val="00BA3257"/>
    <w:rsid w:val="00BA327C"/>
    <w:rsid w:val="00BA329B"/>
    <w:rsid w:val="00BA32BD"/>
    <w:rsid w:val="00BA32DB"/>
    <w:rsid w:val="00BA32F2"/>
    <w:rsid w:val="00BA3328"/>
    <w:rsid w:val="00BA3404"/>
    <w:rsid w:val="00BA3408"/>
    <w:rsid w:val="00BA344E"/>
    <w:rsid w:val="00BA34F1"/>
    <w:rsid w:val="00BA3581"/>
    <w:rsid w:val="00BA3590"/>
    <w:rsid w:val="00BA3617"/>
    <w:rsid w:val="00BA368E"/>
    <w:rsid w:val="00BA36AA"/>
    <w:rsid w:val="00BA373D"/>
    <w:rsid w:val="00BA378E"/>
    <w:rsid w:val="00BA3822"/>
    <w:rsid w:val="00BA385C"/>
    <w:rsid w:val="00BA385F"/>
    <w:rsid w:val="00BA38D9"/>
    <w:rsid w:val="00BA38DE"/>
    <w:rsid w:val="00BA396B"/>
    <w:rsid w:val="00BA3976"/>
    <w:rsid w:val="00BA39C1"/>
    <w:rsid w:val="00BA39D9"/>
    <w:rsid w:val="00BA3A38"/>
    <w:rsid w:val="00BA3B1A"/>
    <w:rsid w:val="00BA3B3E"/>
    <w:rsid w:val="00BA3B45"/>
    <w:rsid w:val="00BA3B4A"/>
    <w:rsid w:val="00BA3B6F"/>
    <w:rsid w:val="00BA3C0A"/>
    <w:rsid w:val="00BA3C36"/>
    <w:rsid w:val="00BA3D7D"/>
    <w:rsid w:val="00BA3D80"/>
    <w:rsid w:val="00BA3DD7"/>
    <w:rsid w:val="00BA3E33"/>
    <w:rsid w:val="00BA3E73"/>
    <w:rsid w:val="00BA3E9C"/>
    <w:rsid w:val="00BA3F09"/>
    <w:rsid w:val="00BA3F32"/>
    <w:rsid w:val="00BA3F8E"/>
    <w:rsid w:val="00BA3FDA"/>
    <w:rsid w:val="00BA4057"/>
    <w:rsid w:val="00BA41F7"/>
    <w:rsid w:val="00BA4285"/>
    <w:rsid w:val="00BA430E"/>
    <w:rsid w:val="00BA4324"/>
    <w:rsid w:val="00BA432E"/>
    <w:rsid w:val="00BA4336"/>
    <w:rsid w:val="00BA4464"/>
    <w:rsid w:val="00BA458E"/>
    <w:rsid w:val="00BA45D2"/>
    <w:rsid w:val="00BA45E7"/>
    <w:rsid w:val="00BA45E8"/>
    <w:rsid w:val="00BA4619"/>
    <w:rsid w:val="00BA46C3"/>
    <w:rsid w:val="00BA46CA"/>
    <w:rsid w:val="00BA475B"/>
    <w:rsid w:val="00BA48FA"/>
    <w:rsid w:val="00BA493E"/>
    <w:rsid w:val="00BA4959"/>
    <w:rsid w:val="00BA4A39"/>
    <w:rsid w:val="00BA4A73"/>
    <w:rsid w:val="00BA4A92"/>
    <w:rsid w:val="00BA4AFF"/>
    <w:rsid w:val="00BA4B4F"/>
    <w:rsid w:val="00BA4C22"/>
    <w:rsid w:val="00BA4C31"/>
    <w:rsid w:val="00BA4E8B"/>
    <w:rsid w:val="00BA4EE9"/>
    <w:rsid w:val="00BA5069"/>
    <w:rsid w:val="00BA50C2"/>
    <w:rsid w:val="00BA50F4"/>
    <w:rsid w:val="00BA5105"/>
    <w:rsid w:val="00BA5128"/>
    <w:rsid w:val="00BA51C9"/>
    <w:rsid w:val="00BA51D3"/>
    <w:rsid w:val="00BA5279"/>
    <w:rsid w:val="00BA52FB"/>
    <w:rsid w:val="00BA5367"/>
    <w:rsid w:val="00BA53DC"/>
    <w:rsid w:val="00BA5411"/>
    <w:rsid w:val="00BA5476"/>
    <w:rsid w:val="00BA54F2"/>
    <w:rsid w:val="00BA5520"/>
    <w:rsid w:val="00BA5529"/>
    <w:rsid w:val="00BA559D"/>
    <w:rsid w:val="00BA55BB"/>
    <w:rsid w:val="00BA55BE"/>
    <w:rsid w:val="00BA55D7"/>
    <w:rsid w:val="00BA5603"/>
    <w:rsid w:val="00BA5611"/>
    <w:rsid w:val="00BA57D2"/>
    <w:rsid w:val="00BA57F0"/>
    <w:rsid w:val="00BA597F"/>
    <w:rsid w:val="00BA5A06"/>
    <w:rsid w:val="00BA5A15"/>
    <w:rsid w:val="00BA5A2E"/>
    <w:rsid w:val="00BA5A86"/>
    <w:rsid w:val="00BA5AEF"/>
    <w:rsid w:val="00BA5B0C"/>
    <w:rsid w:val="00BA5B20"/>
    <w:rsid w:val="00BA5BD0"/>
    <w:rsid w:val="00BA5BF8"/>
    <w:rsid w:val="00BA5D22"/>
    <w:rsid w:val="00BA5DBD"/>
    <w:rsid w:val="00BA5E30"/>
    <w:rsid w:val="00BA5E5E"/>
    <w:rsid w:val="00BA5EC6"/>
    <w:rsid w:val="00BA5EFF"/>
    <w:rsid w:val="00BA5F90"/>
    <w:rsid w:val="00BA5FA8"/>
    <w:rsid w:val="00BA6118"/>
    <w:rsid w:val="00BA61A4"/>
    <w:rsid w:val="00BA625A"/>
    <w:rsid w:val="00BA6321"/>
    <w:rsid w:val="00BA636C"/>
    <w:rsid w:val="00BA6378"/>
    <w:rsid w:val="00BA63A8"/>
    <w:rsid w:val="00BA63EC"/>
    <w:rsid w:val="00BA6428"/>
    <w:rsid w:val="00BA6460"/>
    <w:rsid w:val="00BA6486"/>
    <w:rsid w:val="00BA65B0"/>
    <w:rsid w:val="00BA6657"/>
    <w:rsid w:val="00BA66C0"/>
    <w:rsid w:val="00BA66DA"/>
    <w:rsid w:val="00BA67B8"/>
    <w:rsid w:val="00BA6861"/>
    <w:rsid w:val="00BA6884"/>
    <w:rsid w:val="00BA68B2"/>
    <w:rsid w:val="00BA68E2"/>
    <w:rsid w:val="00BA6954"/>
    <w:rsid w:val="00BA69EB"/>
    <w:rsid w:val="00BA6A32"/>
    <w:rsid w:val="00BA6AAC"/>
    <w:rsid w:val="00BA6AEA"/>
    <w:rsid w:val="00BA6B31"/>
    <w:rsid w:val="00BA6B7C"/>
    <w:rsid w:val="00BA6BDC"/>
    <w:rsid w:val="00BA6BE8"/>
    <w:rsid w:val="00BA6C19"/>
    <w:rsid w:val="00BA6C1B"/>
    <w:rsid w:val="00BA6C54"/>
    <w:rsid w:val="00BA6CB2"/>
    <w:rsid w:val="00BA6CBE"/>
    <w:rsid w:val="00BA6E03"/>
    <w:rsid w:val="00BA6E14"/>
    <w:rsid w:val="00BA6ED0"/>
    <w:rsid w:val="00BA6EDF"/>
    <w:rsid w:val="00BA7063"/>
    <w:rsid w:val="00BA70A3"/>
    <w:rsid w:val="00BA70DF"/>
    <w:rsid w:val="00BA7144"/>
    <w:rsid w:val="00BA7197"/>
    <w:rsid w:val="00BA71D6"/>
    <w:rsid w:val="00BA71DB"/>
    <w:rsid w:val="00BA7239"/>
    <w:rsid w:val="00BA724A"/>
    <w:rsid w:val="00BA72A0"/>
    <w:rsid w:val="00BA732C"/>
    <w:rsid w:val="00BA747C"/>
    <w:rsid w:val="00BA74BF"/>
    <w:rsid w:val="00BA74CD"/>
    <w:rsid w:val="00BA7589"/>
    <w:rsid w:val="00BA7591"/>
    <w:rsid w:val="00BA75D7"/>
    <w:rsid w:val="00BA760D"/>
    <w:rsid w:val="00BA76DE"/>
    <w:rsid w:val="00BA76E0"/>
    <w:rsid w:val="00BA7875"/>
    <w:rsid w:val="00BA788F"/>
    <w:rsid w:val="00BA78A4"/>
    <w:rsid w:val="00BA78BD"/>
    <w:rsid w:val="00BA7946"/>
    <w:rsid w:val="00BA7956"/>
    <w:rsid w:val="00BA7996"/>
    <w:rsid w:val="00BA7A55"/>
    <w:rsid w:val="00BA7AD7"/>
    <w:rsid w:val="00BA7B3B"/>
    <w:rsid w:val="00BA7B9F"/>
    <w:rsid w:val="00BA7BA0"/>
    <w:rsid w:val="00BA7C14"/>
    <w:rsid w:val="00BA7C83"/>
    <w:rsid w:val="00BA7D08"/>
    <w:rsid w:val="00BA7D54"/>
    <w:rsid w:val="00BA7D56"/>
    <w:rsid w:val="00BA7E40"/>
    <w:rsid w:val="00BA7E8F"/>
    <w:rsid w:val="00BA7EA6"/>
    <w:rsid w:val="00BA7F89"/>
    <w:rsid w:val="00BAE8F8"/>
    <w:rsid w:val="00BB0088"/>
    <w:rsid w:val="00BB0102"/>
    <w:rsid w:val="00BB010F"/>
    <w:rsid w:val="00BB012E"/>
    <w:rsid w:val="00BB022E"/>
    <w:rsid w:val="00BB033B"/>
    <w:rsid w:val="00BB0399"/>
    <w:rsid w:val="00BB04B6"/>
    <w:rsid w:val="00BB052F"/>
    <w:rsid w:val="00BB0542"/>
    <w:rsid w:val="00BB0553"/>
    <w:rsid w:val="00BB0593"/>
    <w:rsid w:val="00BB068C"/>
    <w:rsid w:val="00BB069F"/>
    <w:rsid w:val="00BB06C4"/>
    <w:rsid w:val="00BB06EE"/>
    <w:rsid w:val="00BB071B"/>
    <w:rsid w:val="00BB071C"/>
    <w:rsid w:val="00BB0795"/>
    <w:rsid w:val="00BB07B4"/>
    <w:rsid w:val="00BB07D6"/>
    <w:rsid w:val="00BB07F6"/>
    <w:rsid w:val="00BB0830"/>
    <w:rsid w:val="00BB0836"/>
    <w:rsid w:val="00BB085B"/>
    <w:rsid w:val="00BB08D5"/>
    <w:rsid w:val="00BB08FA"/>
    <w:rsid w:val="00BB0987"/>
    <w:rsid w:val="00BB098C"/>
    <w:rsid w:val="00BB0A06"/>
    <w:rsid w:val="00BB0A07"/>
    <w:rsid w:val="00BB0A71"/>
    <w:rsid w:val="00BB0ADF"/>
    <w:rsid w:val="00BB0B45"/>
    <w:rsid w:val="00BB0BF9"/>
    <w:rsid w:val="00BB0C45"/>
    <w:rsid w:val="00BB0CF6"/>
    <w:rsid w:val="00BB0D56"/>
    <w:rsid w:val="00BB0D63"/>
    <w:rsid w:val="00BB0D8A"/>
    <w:rsid w:val="00BB0DA3"/>
    <w:rsid w:val="00BB0EA4"/>
    <w:rsid w:val="00BB0EBE"/>
    <w:rsid w:val="00BB0F00"/>
    <w:rsid w:val="00BB0F08"/>
    <w:rsid w:val="00BB0F18"/>
    <w:rsid w:val="00BB0F5B"/>
    <w:rsid w:val="00BB113F"/>
    <w:rsid w:val="00BB1170"/>
    <w:rsid w:val="00BB1253"/>
    <w:rsid w:val="00BB12AD"/>
    <w:rsid w:val="00BB13D2"/>
    <w:rsid w:val="00BB1471"/>
    <w:rsid w:val="00BB147A"/>
    <w:rsid w:val="00BB1493"/>
    <w:rsid w:val="00BB14CB"/>
    <w:rsid w:val="00BB14DD"/>
    <w:rsid w:val="00BB14DE"/>
    <w:rsid w:val="00BB152A"/>
    <w:rsid w:val="00BB155C"/>
    <w:rsid w:val="00BB1575"/>
    <w:rsid w:val="00BB15FE"/>
    <w:rsid w:val="00BB1673"/>
    <w:rsid w:val="00BB16F3"/>
    <w:rsid w:val="00BB1810"/>
    <w:rsid w:val="00BB183D"/>
    <w:rsid w:val="00BB1859"/>
    <w:rsid w:val="00BB18B8"/>
    <w:rsid w:val="00BB19D0"/>
    <w:rsid w:val="00BB19DA"/>
    <w:rsid w:val="00BB19E8"/>
    <w:rsid w:val="00BB1A06"/>
    <w:rsid w:val="00BB1A34"/>
    <w:rsid w:val="00BB1A85"/>
    <w:rsid w:val="00BB1B04"/>
    <w:rsid w:val="00BB1B0D"/>
    <w:rsid w:val="00BB1B4D"/>
    <w:rsid w:val="00BB1C62"/>
    <w:rsid w:val="00BB1C63"/>
    <w:rsid w:val="00BB1D32"/>
    <w:rsid w:val="00BB1D83"/>
    <w:rsid w:val="00BB1DE4"/>
    <w:rsid w:val="00BB1E7E"/>
    <w:rsid w:val="00BB1F6C"/>
    <w:rsid w:val="00BB1FD2"/>
    <w:rsid w:val="00BB2037"/>
    <w:rsid w:val="00BB203A"/>
    <w:rsid w:val="00BB20A7"/>
    <w:rsid w:val="00BB20F5"/>
    <w:rsid w:val="00BB2150"/>
    <w:rsid w:val="00BB2153"/>
    <w:rsid w:val="00BB2221"/>
    <w:rsid w:val="00BB2230"/>
    <w:rsid w:val="00BB22B9"/>
    <w:rsid w:val="00BB22C3"/>
    <w:rsid w:val="00BB22F1"/>
    <w:rsid w:val="00BB22F2"/>
    <w:rsid w:val="00BB2383"/>
    <w:rsid w:val="00BB2394"/>
    <w:rsid w:val="00BB2448"/>
    <w:rsid w:val="00BB2460"/>
    <w:rsid w:val="00BB24A9"/>
    <w:rsid w:val="00BB24C1"/>
    <w:rsid w:val="00BB2558"/>
    <w:rsid w:val="00BB25EB"/>
    <w:rsid w:val="00BB2676"/>
    <w:rsid w:val="00BB26CB"/>
    <w:rsid w:val="00BB2722"/>
    <w:rsid w:val="00BB28B4"/>
    <w:rsid w:val="00BB2936"/>
    <w:rsid w:val="00BB29DE"/>
    <w:rsid w:val="00BB2A9C"/>
    <w:rsid w:val="00BB2B4B"/>
    <w:rsid w:val="00BB2B81"/>
    <w:rsid w:val="00BB2BAE"/>
    <w:rsid w:val="00BB2BC5"/>
    <w:rsid w:val="00BB2BE5"/>
    <w:rsid w:val="00BB2BF8"/>
    <w:rsid w:val="00BB2C24"/>
    <w:rsid w:val="00BB2C6F"/>
    <w:rsid w:val="00BB2CD4"/>
    <w:rsid w:val="00BB2D03"/>
    <w:rsid w:val="00BB2D42"/>
    <w:rsid w:val="00BB2D62"/>
    <w:rsid w:val="00BB2D75"/>
    <w:rsid w:val="00BB2E17"/>
    <w:rsid w:val="00BB2E52"/>
    <w:rsid w:val="00BB2E6B"/>
    <w:rsid w:val="00BB2E71"/>
    <w:rsid w:val="00BB2F78"/>
    <w:rsid w:val="00BB303D"/>
    <w:rsid w:val="00BB3059"/>
    <w:rsid w:val="00BB3074"/>
    <w:rsid w:val="00BB312C"/>
    <w:rsid w:val="00BB3160"/>
    <w:rsid w:val="00BB316E"/>
    <w:rsid w:val="00BB31FC"/>
    <w:rsid w:val="00BB3259"/>
    <w:rsid w:val="00BB3377"/>
    <w:rsid w:val="00BB3385"/>
    <w:rsid w:val="00BB3386"/>
    <w:rsid w:val="00BB352E"/>
    <w:rsid w:val="00BB35D6"/>
    <w:rsid w:val="00BB364A"/>
    <w:rsid w:val="00BB3688"/>
    <w:rsid w:val="00BB3701"/>
    <w:rsid w:val="00BB371A"/>
    <w:rsid w:val="00BB37A2"/>
    <w:rsid w:val="00BB3867"/>
    <w:rsid w:val="00BB3889"/>
    <w:rsid w:val="00BB38AD"/>
    <w:rsid w:val="00BB38F6"/>
    <w:rsid w:val="00BB391A"/>
    <w:rsid w:val="00BB3970"/>
    <w:rsid w:val="00BB3A0F"/>
    <w:rsid w:val="00BB3AF3"/>
    <w:rsid w:val="00BB3B60"/>
    <w:rsid w:val="00BB3B78"/>
    <w:rsid w:val="00BB3BD6"/>
    <w:rsid w:val="00BB3BFF"/>
    <w:rsid w:val="00BB3C45"/>
    <w:rsid w:val="00BB3CD3"/>
    <w:rsid w:val="00BB3D38"/>
    <w:rsid w:val="00BB3D66"/>
    <w:rsid w:val="00BB3D82"/>
    <w:rsid w:val="00BB3DDA"/>
    <w:rsid w:val="00BB3F01"/>
    <w:rsid w:val="00BB3F16"/>
    <w:rsid w:val="00BB3F4B"/>
    <w:rsid w:val="00BB3FE6"/>
    <w:rsid w:val="00BB4020"/>
    <w:rsid w:val="00BB4029"/>
    <w:rsid w:val="00BB4050"/>
    <w:rsid w:val="00BB40A3"/>
    <w:rsid w:val="00BB40C7"/>
    <w:rsid w:val="00BB40FF"/>
    <w:rsid w:val="00BB417F"/>
    <w:rsid w:val="00BB41F4"/>
    <w:rsid w:val="00BB42CE"/>
    <w:rsid w:val="00BB42F4"/>
    <w:rsid w:val="00BB4377"/>
    <w:rsid w:val="00BB43CC"/>
    <w:rsid w:val="00BB44C2"/>
    <w:rsid w:val="00BB45E5"/>
    <w:rsid w:val="00BB45F2"/>
    <w:rsid w:val="00BB461E"/>
    <w:rsid w:val="00BB462A"/>
    <w:rsid w:val="00BB4644"/>
    <w:rsid w:val="00BB4665"/>
    <w:rsid w:val="00BB4669"/>
    <w:rsid w:val="00BB4738"/>
    <w:rsid w:val="00BB47F8"/>
    <w:rsid w:val="00BB4823"/>
    <w:rsid w:val="00BB482F"/>
    <w:rsid w:val="00BB4832"/>
    <w:rsid w:val="00BB488E"/>
    <w:rsid w:val="00BB48FC"/>
    <w:rsid w:val="00BB4A3A"/>
    <w:rsid w:val="00BB4A61"/>
    <w:rsid w:val="00BB4ACE"/>
    <w:rsid w:val="00BB4B84"/>
    <w:rsid w:val="00BB4BA4"/>
    <w:rsid w:val="00BB4BB0"/>
    <w:rsid w:val="00BB4C22"/>
    <w:rsid w:val="00BB4C5A"/>
    <w:rsid w:val="00BB4D23"/>
    <w:rsid w:val="00BB4D42"/>
    <w:rsid w:val="00BB4D8A"/>
    <w:rsid w:val="00BB4E0C"/>
    <w:rsid w:val="00BB4E80"/>
    <w:rsid w:val="00BB4EDB"/>
    <w:rsid w:val="00BB4F4B"/>
    <w:rsid w:val="00BB4F61"/>
    <w:rsid w:val="00BB501D"/>
    <w:rsid w:val="00BB502C"/>
    <w:rsid w:val="00BB5050"/>
    <w:rsid w:val="00BB506A"/>
    <w:rsid w:val="00BB5166"/>
    <w:rsid w:val="00BB51A6"/>
    <w:rsid w:val="00BB5299"/>
    <w:rsid w:val="00BB52C4"/>
    <w:rsid w:val="00BB52D6"/>
    <w:rsid w:val="00BB536B"/>
    <w:rsid w:val="00BB5392"/>
    <w:rsid w:val="00BB5398"/>
    <w:rsid w:val="00BB53F0"/>
    <w:rsid w:val="00BB5411"/>
    <w:rsid w:val="00BB5561"/>
    <w:rsid w:val="00BB556E"/>
    <w:rsid w:val="00BB563B"/>
    <w:rsid w:val="00BB5653"/>
    <w:rsid w:val="00BB5690"/>
    <w:rsid w:val="00BB57B7"/>
    <w:rsid w:val="00BB5828"/>
    <w:rsid w:val="00BB582D"/>
    <w:rsid w:val="00BB5870"/>
    <w:rsid w:val="00BB58ED"/>
    <w:rsid w:val="00BB5A19"/>
    <w:rsid w:val="00BB5AFF"/>
    <w:rsid w:val="00BB5B3A"/>
    <w:rsid w:val="00BB5BB1"/>
    <w:rsid w:val="00BB5BCE"/>
    <w:rsid w:val="00BB5BD4"/>
    <w:rsid w:val="00BB5C12"/>
    <w:rsid w:val="00BB5C22"/>
    <w:rsid w:val="00BB5D0C"/>
    <w:rsid w:val="00BB5D47"/>
    <w:rsid w:val="00BB5D75"/>
    <w:rsid w:val="00BB5D8C"/>
    <w:rsid w:val="00BB5E2B"/>
    <w:rsid w:val="00BB5F3E"/>
    <w:rsid w:val="00BB5FA3"/>
    <w:rsid w:val="00BB5FBF"/>
    <w:rsid w:val="00BB6043"/>
    <w:rsid w:val="00BB60D6"/>
    <w:rsid w:val="00BB61CB"/>
    <w:rsid w:val="00BB622A"/>
    <w:rsid w:val="00BB62EA"/>
    <w:rsid w:val="00BB6312"/>
    <w:rsid w:val="00BB6355"/>
    <w:rsid w:val="00BB6460"/>
    <w:rsid w:val="00BB64B6"/>
    <w:rsid w:val="00BB64BE"/>
    <w:rsid w:val="00BB65AC"/>
    <w:rsid w:val="00BB6603"/>
    <w:rsid w:val="00BB67AA"/>
    <w:rsid w:val="00BB67C0"/>
    <w:rsid w:val="00BB6801"/>
    <w:rsid w:val="00BB6812"/>
    <w:rsid w:val="00BB6865"/>
    <w:rsid w:val="00BB68C6"/>
    <w:rsid w:val="00BB691C"/>
    <w:rsid w:val="00BB695F"/>
    <w:rsid w:val="00BB6975"/>
    <w:rsid w:val="00BB6977"/>
    <w:rsid w:val="00BB6A7C"/>
    <w:rsid w:val="00BB6BAC"/>
    <w:rsid w:val="00BB6BCF"/>
    <w:rsid w:val="00BB6C16"/>
    <w:rsid w:val="00BB6C5C"/>
    <w:rsid w:val="00BB6CAC"/>
    <w:rsid w:val="00BB6CF0"/>
    <w:rsid w:val="00BB6D09"/>
    <w:rsid w:val="00BB6D11"/>
    <w:rsid w:val="00BB6D68"/>
    <w:rsid w:val="00BB6D75"/>
    <w:rsid w:val="00BB6DB1"/>
    <w:rsid w:val="00BB6DBE"/>
    <w:rsid w:val="00BB6E83"/>
    <w:rsid w:val="00BB6EA4"/>
    <w:rsid w:val="00BB6EBC"/>
    <w:rsid w:val="00BB6F10"/>
    <w:rsid w:val="00BB6F1E"/>
    <w:rsid w:val="00BB6F29"/>
    <w:rsid w:val="00BB6FE9"/>
    <w:rsid w:val="00BB70A5"/>
    <w:rsid w:val="00BB70A9"/>
    <w:rsid w:val="00BB710B"/>
    <w:rsid w:val="00BB7181"/>
    <w:rsid w:val="00BB7197"/>
    <w:rsid w:val="00BB71E8"/>
    <w:rsid w:val="00BB71E9"/>
    <w:rsid w:val="00BB71EE"/>
    <w:rsid w:val="00BB71F2"/>
    <w:rsid w:val="00BB72A7"/>
    <w:rsid w:val="00BB742A"/>
    <w:rsid w:val="00BB742D"/>
    <w:rsid w:val="00BB7450"/>
    <w:rsid w:val="00BB74D5"/>
    <w:rsid w:val="00BB75DA"/>
    <w:rsid w:val="00BB761F"/>
    <w:rsid w:val="00BB7696"/>
    <w:rsid w:val="00BB76FD"/>
    <w:rsid w:val="00BB7747"/>
    <w:rsid w:val="00BB778E"/>
    <w:rsid w:val="00BB77A1"/>
    <w:rsid w:val="00BB77AB"/>
    <w:rsid w:val="00BB77CC"/>
    <w:rsid w:val="00BB77E3"/>
    <w:rsid w:val="00BB77F7"/>
    <w:rsid w:val="00BB7838"/>
    <w:rsid w:val="00BB7857"/>
    <w:rsid w:val="00BB7860"/>
    <w:rsid w:val="00BB78F4"/>
    <w:rsid w:val="00BB7994"/>
    <w:rsid w:val="00BB7999"/>
    <w:rsid w:val="00BB79AA"/>
    <w:rsid w:val="00BB7A1D"/>
    <w:rsid w:val="00BB7A41"/>
    <w:rsid w:val="00BB7AC2"/>
    <w:rsid w:val="00BB7AE5"/>
    <w:rsid w:val="00BB7BE1"/>
    <w:rsid w:val="00BB7BE5"/>
    <w:rsid w:val="00BB7C06"/>
    <w:rsid w:val="00BB7C25"/>
    <w:rsid w:val="00BB7C9B"/>
    <w:rsid w:val="00BB7CBE"/>
    <w:rsid w:val="00BB7D16"/>
    <w:rsid w:val="00BB7D96"/>
    <w:rsid w:val="00BB7DA1"/>
    <w:rsid w:val="00BB7E09"/>
    <w:rsid w:val="00BB7E3D"/>
    <w:rsid w:val="00BB7E94"/>
    <w:rsid w:val="00BB7EB8"/>
    <w:rsid w:val="00BB7EF2"/>
    <w:rsid w:val="00BB7F11"/>
    <w:rsid w:val="00BB7F57"/>
    <w:rsid w:val="00BB7FA1"/>
    <w:rsid w:val="00BB7FDC"/>
    <w:rsid w:val="00BBA98A"/>
    <w:rsid w:val="00BC004B"/>
    <w:rsid w:val="00BC009B"/>
    <w:rsid w:val="00BC01F9"/>
    <w:rsid w:val="00BC025A"/>
    <w:rsid w:val="00BC0283"/>
    <w:rsid w:val="00BC02F0"/>
    <w:rsid w:val="00BC02F5"/>
    <w:rsid w:val="00BC0318"/>
    <w:rsid w:val="00BC032E"/>
    <w:rsid w:val="00BC0355"/>
    <w:rsid w:val="00BC0361"/>
    <w:rsid w:val="00BC0435"/>
    <w:rsid w:val="00BC04C5"/>
    <w:rsid w:val="00BC04D4"/>
    <w:rsid w:val="00BC04F9"/>
    <w:rsid w:val="00BC055C"/>
    <w:rsid w:val="00BC0560"/>
    <w:rsid w:val="00BC0622"/>
    <w:rsid w:val="00BC0626"/>
    <w:rsid w:val="00BC0652"/>
    <w:rsid w:val="00BC06B9"/>
    <w:rsid w:val="00BC0720"/>
    <w:rsid w:val="00BC0745"/>
    <w:rsid w:val="00BC0772"/>
    <w:rsid w:val="00BC0908"/>
    <w:rsid w:val="00BC0962"/>
    <w:rsid w:val="00BC09B2"/>
    <w:rsid w:val="00BC0A46"/>
    <w:rsid w:val="00BC0A5F"/>
    <w:rsid w:val="00BC0AA4"/>
    <w:rsid w:val="00BC0ABA"/>
    <w:rsid w:val="00BC0B35"/>
    <w:rsid w:val="00BC0B40"/>
    <w:rsid w:val="00BC0B5A"/>
    <w:rsid w:val="00BC0B7F"/>
    <w:rsid w:val="00BC0B88"/>
    <w:rsid w:val="00BC0BB3"/>
    <w:rsid w:val="00BC0D3B"/>
    <w:rsid w:val="00BC0D74"/>
    <w:rsid w:val="00BC0D96"/>
    <w:rsid w:val="00BC0E00"/>
    <w:rsid w:val="00BC0ECD"/>
    <w:rsid w:val="00BC0F27"/>
    <w:rsid w:val="00BC0F3B"/>
    <w:rsid w:val="00BC0F9D"/>
    <w:rsid w:val="00BC0FD6"/>
    <w:rsid w:val="00BC0FDA"/>
    <w:rsid w:val="00BC1089"/>
    <w:rsid w:val="00BC118D"/>
    <w:rsid w:val="00BC1192"/>
    <w:rsid w:val="00BC1205"/>
    <w:rsid w:val="00BC121D"/>
    <w:rsid w:val="00BC122D"/>
    <w:rsid w:val="00BC131F"/>
    <w:rsid w:val="00BC1421"/>
    <w:rsid w:val="00BC1443"/>
    <w:rsid w:val="00BC1457"/>
    <w:rsid w:val="00BC14CA"/>
    <w:rsid w:val="00BC14EE"/>
    <w:rsid w:val="00BC1578"/>
    <w:rsid w:val="00BC15C3"/>
    <w:rsid w:val="00BC166F"/>
    <w:rsid w:val="00BC1675"/>
    <w:rsid w:val="00BC16DB"/>
    <w:rsid w:val="00BC16DC"/>
    <w:rsid w:val="00BC1716"/>
    <w:rsid w:val="00BC1751"/>
    <w:rsid w:val="00BC17C9"/>
    <w:rsid w:val="00BC189A"/>
    <w:rsid w:val="00BC18AE"/>
    <w:rsid w:val="00BC18B9"/>
    <w:rsid w:val="00BC1968"/>
    <w:rsid w:val="00BC19AC"/>
    <w:rsid w:val="00BC19BB"/>
    <w:rsid w:val="00BC19CF"/>
    <w:rsid w:val="00BC19E3"/>
    <w:rsid w:val="00BC1AC5"/>
    <w:rsid w:val="00BC1AFC"/>
    <w:rsid w:val="00BC1C39"/>
    <w:rsid w:val="00BC1C81"/>
    <w:rsid w:val="00BC1C94"/>
    <w:rsid w:val="00BC1CD5"/>
    <w:rsid w:val="00BC1CEF"/>
    <w:rsid w:val="00BC1D6A"/>
    <w:rsid w:val="00BC1DE1"/>
    <w:rsid w:val="00BC1E77"/>
    <w:rsid w:val="00BC1EFD"/>
    <w:rsid w:val="00BC1FA8"/>
    <w:rsid w:val="00BC2065"/>
    <w:rsid w:val="00BC209F"/>
    <w:rsid w:val="00BC2150"/>
    <w:rsid w:val="00BC2151"/>
    <w:rsid w:val="00BC216C"/>
    <w:rsid w:val="00BC21B4"/>
    <w:rsid w:val="00BC226C"/>
    <w:rsid w:val="00BC23D3"/>
    <w:rsid w:val="00BC257C"/>
    <w:rsid w:val="00BC25C8"/>
    <w:rsid w:val="00BC25F7"/>
    <w:rsid w:val="00BC2624"/>
    <w:rsid w:val="00BC263D"/>
    <w:rsid w:val="00BC2682"/>
    <w:rsid w:val="00BC2683"/>
    <w:rsid w:val="00BC269F"/>
    <w:rsid w:val="00BC2702"/>
    <w:rsid w:val="00BC2711"/>
    <w:rsid w:val="00BC277C"/>
    <w:rsid w:val="00BC2797"/>
    <w:rsid w:val="00BC27FC"/>
    <w:rsid w:val="00BC28CD"/>
    <w:rsid w:val="00BC28DB"/>
    <w:rsid w:val="00BC28F3"/>
    <w:rsid w:val="00BC2971"/>
    <w:rsid w:val="00BC29DE"/>
    <w:rsid w:val="00BC2A03"/>
    <w:rsid w:val="00BC2A2C"/>
    <w:rsid w:val="00BC2A32"/>
    <w:rsid w:val="00BC2A9E"/>
    <w:rsid w:val="00BC2B4C"/>
    <w:rsid w:val="00BC2BEA"/>
    <w:rsid w:val="00BC2BEE"/>
    <w:rsid w:val="00BC2C04"/>
    <w:rsid w:val="00BC2C66"/>
    <w:rsid w:val="00BC2D30"/>
    <w:rsid w:val="00BC2D61"/>
    <w:rsid w:val="00BC2DB0"/>
    <w:rsid w:val="00BC2E93"/>
    <w:rsid w:val="00BC2EE5"/>
    <w:rsid w:val="00BC2F47"/>
    <w:rsid w:val="00BC2F57"/>
    <w:rsid w:val="00BC2FD6"/>
    <w:rsid w:val="00BC2FDE"/>
    <w:rsid w:val="00BC2FFD"/>
    <w:rsid w:val="00BC30FE"/>
    <w:rsid w:val="00BC3113"/>
    <w:rsid w:val="00BC312A"/>
    <w:rsid w:val="00BC3147"/>
    <w:rsid w:val="00BC3177"/>
    <w:rsid w:val="00BC327B"/>
    <w:rsid w:val="00BC328D"/>
    <w:rsid w:val="00BC3392"/>
    <w:rsid w:val="00BC33E3"/>
    <w:rsid w:val="00BC33F4"/>
    <w:rsid w:val="00BC341B"/>
    <w:rsid w:val="00BC3443"/>
    <w:rsid w:val="00BC347D"/>
    <w:rsid w:val="00BC34BB"/>
    <w:rsid w:val="00BC34C0"/>
    <w:rsid w:val="00BC34F5"/>
    <w:rsid w:val="00BC3556"/>
    <w:rsid w:val="00BC35B6"/>
    <w:rsid w:val="00BC3625"/>
    <w:rsid w:val="00BC3662"/>
    <w:rsid w:val="00BC36C6"/>
    <w:rsid w:val="00BC3885"/>
    <w:rsid w:val="00BC38C8"/>
    <w:rsid w:val="00BC392D"/>
    <w:rsid w:val="00BC3B32"/>
    <w:rsid w:val="00BC3B73"/>
    <w:rsid w:val="00BC3B95"/>
    <w:rsid w:val="00BC3BB9"/>
    <w:rsid w:val="00BC3BD4"/>
    <w:rsid w:val="00BC3BE3"/>
    <w:rsid w:val="00BC3BE8"/>
    <w:rsid w:val="00BC3BF7"/>
    <w:rsid w:val="00BC3CB5"/>
    <w:rsid w:val="00BC3D09"/>
    <w:rsid w:val="00BC3D20"/>
    <w:rsid w:val="00BC3D3F"/>
    <w:rsid w:val="00BC3D83"/>
    <w:rsid w:val="00BC3D8E"/>
    <w:rsid w:val="00BC3D9C"/>
    <w:rsid w:val="00BC3DD9"/>
    <w:rsid w:val="00BC3E51"/>
    <w:rsid w:val="00BC3EC7"/>
    <w:rsid w:val="00BC3EF6"/>
    <w:rsid w:val="00BC3EFA"/>
    <w:rsid w:val="00BC3F44"/>
    <w:rsid w:val="00BC3F4F"/>
    <w:rsid w:val="00BC4137"/>
    <w:rsid w:val="00BC414C"/>
    <w:rsid w:val="00BC417B"/>
    <w:rsid w:val="00BC41C4"/>
    <w:rsid w:val="00BC420C"/>
    <w:rsid w:val="00BC425C"/>
    <w:rsid w:val="00BC42CC"/>
    <w:rsid w:val="00BC42E8"/>
    <w:rsid w:val="00BC4331"/>
    <w:rsid w:val="00BC4390"/>
    <w:rsid w:val="00BC43FE"/>
    <w:rsid w:val="00BC44AB"/>
    <w:rsid w:val="00BC44EB"/>
    <w:rsid w:val="00BC4521"/>
    <w:rsid w:val="00BC4594"/>
    <w:rsid w:val="00BC4608"/>
    <w:rsid w:val="00BC460B"/>
    <w:rsid w:val="00BC4614"/>
    <w:rsid w:val="00BC4753"/>
    <w:rsid w:val="00BC475B"/>
    <w:rsid w:val="00BC48E1"/>
    <w:rsid w:val="00BC4908"/>
    <w:rsid w:val="00BC494D"/>
    <w:rsid w:val="00BC495E"/>
    <w:rsid w:val="00BC4A4A"/>
    <w:rsid w:val="00BC4A5F"/>
    <w:rsid w:val="00BC4B3E"/>
    <w:rsid w:val="00BC4B73"/>
    <w:rsid w:val="00BC4BB1"/>
    <w:rsid w:val="00BC4BDB"/>
    <w:rsid w:val="00BC4BEC"/>
    <w:rsid w:val="00BC4C12"/>
    <w:rsid w:val="00BC4C43"/>
    <w:rsid w:val="00BC4C5C"/>
    <w:rsid w:val="00BC4C8B"/>
    <w:rsid w:val="00BC4CD1"/>
    <w:rsid w:val="00BC4CE8"/>
    <w:rsid w:val="00BC4DC2"/>
    <w:rsid w:val="00BC4DCB"/>
    <w:rsid w:val="00BC4DF6"/>
    <w:rsid w:val="00BC4E27"/>
    <w:rsid w:val="00BC4E72"/>
    <w:rsid w:val="00BC4E7F"/>
    <w:rsid w:val="00BC4F08"/>
    <w:rsid w:val="00BC4F23"/>
    <w:rsid w:val="00BC4F50"/>
    <w:rsid w:val="00BC5039"/>
    <w:rsid w:val="00BC5049"/>
    <w:rsid w:val="00BC507C"/>
    <w:rsid w:val="00BC50B4"/>
    <w:rsid w:val="00BC5158"/>
    <w:rsid w:val="00BC51B0"/>
    <w:rsid w:val="00BC51E6"/>
    <w:rsid w:val="00BC51FE"/>
    <w:rsid w:val="00BC5245"/>
    <w:rsid w:val="00BC52DE"/>
    <w:rsid w:val="00BC5303"/>
    <w:rsid w:val="00BC533B"/>
    <w:rsid w:val="00BC5375"/>
    <w:rsid w:val="00BC53E8"/>
    <w:rsid w:val="00BC5472"/>
    <w:rsid w:val="00BC5488"/>
    <w:rsid w:val="00BC54A1"/>
    <w:rsid w:val="00BC5542"/>
    <w:rsid w:val="00BC5605"/>
    <w:rsid w:val="00BC5653"/>
    <w:rsid w:val="00BC573A"/>
    <w:rsid w:val="00BC5750"/>
    <w:rsid w:val="00BC582A"/>
    <w:rsid w:val="00BC5979"/>
    <w:rsid w:val="00BC59AE"/>
    <w:rsid w:val="00BC5A2B"/>
    <w:rsid w:val="00BC5A3F"/>
    <w:rsid w:val="00BC5A4C"/>
    <w:rsid w:val="00BC5ACA"/>
    <w:rsid w:val="00BC5B09"/>
    <w:rsid w:val="00BC5C83"/>
    <w:rsid w:val="00BC5C90"/>
    <w:rsid w:val="00BC5D37"/>
    <w:rsid w:val="00BC5D47"/>
    <w:rsid w:val="00BC5DB6"/>
    <w:rsid w:val="00BC5EB2"/>
    <w:rsid w:val="00BC5EF1"/>
    <w:rsid w:val="00BC5EFB"/>
    <w:rsid w:val="00BC5EFC"/>
    <w:rsid w:val="00BC5F41"/>
    <w:rsid w:val="00BC5FED"/>
    <w:rsid w:val="00BC6061"/>
    <w:rsid w:val="00BC60CC"/>
    <w:rsid w:val="00BC617E"/>
    <w:rsid w:val="00BC61BE"/>
    <w:rsid w:val="00BC61D8"/>
    <w:rsid w:val="00BC620C"/>
    <w:rsid w:val="00BC6260"/>
    <w:rsid w:val="00BC62A3"/>
    <w:rsid w:val="00BC62C0"/>
    <w:rsid w:val="00BC62E0"/>
    <w:rsid w:val="00BC630D"/>
    <w:rsid w:val="00BC6392"/>
    <w:rsid w:val="00BC63D1"/>
    <w:rsid w:val="00BC64FC"/>
    <w:rsid w:val="00BC6502"/>
    <w:rsid w:val="00BC650F"/>
    <w:rsid w:val="00BC654E"/>
    <w:rsid w:val="00BC658B"/>
    <w:rsid w:val="00BC65A8"/>
    <w:rsid w:val="00BC65DC"/>
    <w:rsid w:val="00BC65FE"/>
    <w:rsid w:val="00BC666D"/>
    <w:rsid w:val="00BC67A0"/>
    <w:rsid w:val="00BC67B5"/>
    <w:rsid w:val="00BC67E7"/>
    <w:rsid w:val="00BC6801"/>
    <w:rsid w:val="00BC682F"/>
    <w:rsid w:val="00BC6858"/>
    <w:rsid w:val="00BC68D7"/>
    <w:rsid w:val="00BC6930"/>
    <w:rsid w:val="00BC6949"/>
    <w:rsid w:val="00BC6A48"/>
    <w:rsid w:val="00BC6A78"/>
    <w:rsid w:val="00BC6AAA"/>
    <w:rsid w:val="00BC6AB3"/>
    <w:rsid w:val="00BC6B05"/>
    <w:rsid w:val="00BC6B4B"/>
    <w:rsid w:val="00BC6B80"/>
    <w:rsid w:val="00BC6C97"/>
    <w:rsid w:val="00BC6D35"/>
    <w:rsid w:val="00BC6DB3"/>
    <w:rsid w:val="00BC6DCE"/>
    <w:rsid w:val="00BC6E36"/>
    <w:rsid w:val="00BC6E4E"/>
    <w:rsid w:val="00BC6E76"/>
    <w:rsid w:val="00BC6F2C"/>
    <w:rsid w:val="00BC6F7D"/>
    <w:rsid w:val="00BC6FCE"/>
    <w:rsid w:val="00BC705C"/>
    <w:rsid w:val="00BC706A"/>
    <w:rsid w:val="00BC70C1"/>
    <w:rsid w:val="00BC70CF"/>
    <w:rsid w:val="00BC70D8"/>
    <w:rsid w:val="00BC7139"/>
    <w:rsid w:val="00BC7148"/>
    <w:rsid w:val="00BC7196"/>
    <w:rsid w:val="00BC7307"/>
    <w:rsid w:val="00BC7459"/>
    <w:rsid w:val="00BC7531"/>
    <w:rsid w:val="00BC7553"/>
    <w:rsid w:val="00BC75D9"/>
    <w:rsid w:val="00BC760B"/>
    <w:rsid w:val="00BC7651"/>
    <w:rsid w:val="00BC76F4"/>
    <w:rsid w:val="00BC777A"/>
    <w:rsid w:val="00BC77D0"/>
    <w:rsid w:val="00BC790A"/>
    <w:rsid w:val="00BC7914"/>
    <w:rsid w:val="00BC79D3"/>
    <w:rsid w:val="00BC7A6A"/>
    <w:rsid w:val="00BC7AFD"/>
    <w:rsid w:val="00BC7C14"/>
    <w:rsid w:val="00BC7C5F"/>
    <w:rsid w:val="00BC7CC8"/>
    <w:rsid w:val="00BC7DD5"/>
    <w:rsid w:val="00BC7E33"/>
    <w:rsid w:val="00BC7E99"/>
    <w:rsid w:val="00BC7EA6"/>
    <w:rsid w:val="00BC7F19"/>
    <w:rsid w:val="00BD000B"/>
    <w:rsid w:val="00BD0098"/>
    <w:rsid w:val="00BD01A1"/>
    <w:rsid w:val="00BD0253"/>
    <w:rsid w:val="00BD028F"/>
    <w:rsid w:val="00BD0309"/>
    <w:rsid w:val="00BD0375"/>
    <w:rsid w:val="00BD039C"/>
    <w:rsid w:val="00BD03AE"/>
    <w:rsid w:val="00BD03CA"/>
    <w:rsid w:val="00BD03EB"/>
    <w:rsid w:val="00BD0426"/>
    <w:rsid w:val="00BD04DE"/>
    <w:rsid w:val="00BD054A"/>
    <w:rsid w:val="00BD055B"/>
    <w:rsid w:val="00BD05B8"/>
    <w:rsid w:val="00BD05F8"/>
    <w:rsid w:val="00BD0602"/>
    <w:rsid w:val="00BD0629"/>
    <w:rsid w:val="00BD067D"/>
    <w:rsid w:val="00BD06C6"/>
    <w:rsid w:val="00BD071F"/>
    <w:rsid w:val="00BD075D"/>
    <w:rsid w:val="00BD07B0"/>
    <w:rsid w:val="00BD080E"/>
    <w:rsid w:val="00BD084F"/>
    <w:rsid w:val="00BD085B"/>
    <w:rsid w:val="00BD093C"/>
    <w:rsid w:val="00BD094D"/>
    <w:rsid w:val="00BD0962"/>
    <w:rsid w:val="00BD0969"/>
    <w:rsid w:val="00BD09CD"/>
    <w:rsid w:val="00BD0A5D"/>
    <w:rsid w:val="00BD0A5E"/>
    <w:rsid w:val="00BD0A7B"/>
    <w:rsid w:val="00BD0A93"/>
    <w:rsid w:val="00BD0B96"/>
    <w:rsid w:val="00BD0C88"/>
    <w:rsid w:val="00BD0D7D"/>
    <w:rsid w:val="00BD0D85"/>
    <w:rsid w:val="00BD0DCF"/>
    <w:rsid w:val="00BD0DD1"/>
    <w:rsid w:val="00BD0ECB"/>
    <w:rsid w:val="00BD0F35"/>
    <w:rsid w:val="00BD0F4A"/>
    <w:rsid w:val="00BD0F6D"/>
    <w:rsid w:val="00BD0FBA"/>
    <w:rsid w:val="00BD1015"/>
    <w:rsid w:val="00BD1102"/>
    <w:rsid w:val="00BD1112"/>
    <w:rsid w:val="00BD11AF"/>
    <w:rsid w:val="00BD128A"/>
    <w:rsid w:val="00BD128C"/>
    <w:rsid w:val="00BD12A3"/>
    <w:rsid w:val="00BD12A8"/>
    <w:rsid w:val="00BD1364"/>
    <w:rsid w:val="00BD13CC"/>
    <w:rsid w:val="00BD1421"/>
    <w:rsid w:val="00BD1479"/>
    <w:rsid w:val="00BD14BA"/>
    <w:rsid w:val="00BD14C4"/>
    <w:rsid w:val="00BD14DC"/>
    <w:rsid w:val="00BD1522"/>
    <w:rsid w:val="00BD15A0"/>
    <w:rsid w:val="00BD15F1"/>
    <w:rsid w:val="00BD167B"/>
    <w:rsid w:val="00BD169B"/>
    <w:rsid w:val="00BD16B7"/>
    <w:rsid w:val="00BD1786"/>
    <w:rsid w:val="00BD17B3"/>
    <w:rsid w:val="00BD180D"/>
    <w:rsid w:val="00BD18FD"/>
    <w:rsid w:val="00BD1980"/>
    <w:rsid w:val="00BD19BF"/>
    <w:rsid w:val="00BD1A4D"/>
    <w:rsid w:val="00BD1A65"/>
    <w:rsid w:val="00BD1AB0"/>
    <w:rsid w:val="00BD1AB1"/>
    <w:rsid w:val="00BD1AB9"/>
    <w:rsid w:val="00BD1AF3"/>
    <w:rsid w:val="00BD1B73"/>
    <w:rsid w:val="00BD1BBF"/>
    <w:rsid w:val="00BD1D13"/>
    <w:rsid w:val="00BD1D83"/>
    <w:rsid w:val="00BD1D97"/>
    <w:rsid w:val="00BD1E12"/>
    <w:rsid w:val="00BD1E43"/>
    <w:rsid w:val="00BD1EEF"/>
    <w:rsid w:val="00BD1F2A"/>
    <w:rsid w:val="00BD1F30"/>
    <w:rsid w:val="00BD1F3B"/>
    <w:rsid w:val="00BD1F69"/>
    <w:rsid w:val="00BD1F94"/>
    <w:rsid w:val="00BD1FD0"/>
    <w:rsid w:val="00BD2118"/>
    <w:rsid w:val="00BD2152"/>
    <w:rsid w:val="00BD21C0"/>
    <w:rsid w:val="00BD2293"/>
    <w:rsid w:val="00BD2319"/>
    <w:rsid w:val="00BD2340"/>
    <w:rsid w:val="00BD237F"/>
    <w:rsid w:val="00BD238B"/>
    <w:rsid w:val="00BD23E6"/>
    <w:rsid w:val="00BD24BB"/>
    <w:rsid w:val="00BD2515"/>
    <w:rsid w:val="00BD258B"/>
    <w:rsid w:val="00BD2613"/>
    <w:rsid w:val="00BD2638"/>
    <w:rsid w:val="00BD271E"/>
    <w:rsid w:val="00BD27C8"/>
    <w:rsid w:val="00BD27EE"/>
    <w:rsid w:val="00BD2861"/>
    <w:rsid w:val="00BD2888"/>
    <w:rsid w:val="00BD2899"/>
    <w:rsid w:val="00BD28C0"/>
    <w:rsid w:val="00BD28D4"/>
    <w:rsid w:val="00BD28DB"/>
    <w:rsid w:val="00BD28DD"/>
    <w:rsid w:val="00BD2977"/>
    <w:rsid w:val="00BD2A16"/>
    <w:rsid w:val="00BD2A73"/>
    <w:rsid w:val="00BD2AFF"/>
    <w:rsid w:val="00BD2B36"/>
    <w:rsid w:val="00BD2B77"/>
    <w:rsid w:val="00BD2C0F"/>
    <w:rsid w:val="00BD2D3E"/>
    <w:rsid w:val="00BD2E55"/>
    <w:rsid w:val="00BD2E59"/>
    <w:rsid w:val="00BD2E74"/>
    <w:rsid w:val="00BD2E9C"/>
    <w:rsid w:val="00BD2F0C"/>
    <w:rsid w:val="00BD2F0D"/>
    <w:rsid w:val="00BD307B"/>
    <w:rsid w:val="00BD30C1"/>
    <w:rsid w:val="00BD30C5"/>
    <w:rsid w:val="00BD3110"/>
    <w:rsid w:val="00BD3193"/>
    <w:rsid w:val="00BD3215"/>
    <w:rsid w:val="00BD321D"/>
    <w:rsid w:val="00BD3297"/>
    <w:rsid w:val="00BD332E"/>
    <w:rsid w:val="00BD3358"/>
    <w:rsid w:val="00BD3379"/>
    <w:rsid w:val="00BD33FD"/>
    <w:rsid w:val="00BD3501"/>
    <w:rsid w:val="00BD350D"/>
    <w:rsid w:val="00BD351A"/>
    <w:rsid w:val="00BD355B"/>
    <w:rsid w:val="00BD3570"/>
    <w:rsid w:val="00BD360C"/>
    <w:rsid w:val="00BD377D"/>
    <w:rsid w:val="00BD378A"/>
    <w:rsid w:val="00BD37D0"/>
    <w:rsid w:val="00BD3848"/>
    <w:rsid w:val="00BD3861"/>
    <w:rsid w:val="00BD3957"/>
    <w:rsid w:val="00BD3997"/>
    <w:rsid w:val="00BD39C9"/>
    <w:rsid w:val="00BD39D8"/>
    <w:rsid w:val="00BD3A6E"/>
    <w:rsid w:val="00BD3AFC"/>
    <w:rsid w:val="00BD3AFF"/>
    <w:rsid w:val="00BD3B61"/>
    <w:rsid w:val="00BD3B64"/>
    <w:rsid w:val="00BD3BD8"/>
    <w:rsid w:val="00BD3CA3"/>
    <w:rsid w:val="00BD3DAB"/>
    <w:rsid w:val="00BD3DE6"/>
    <w:rsid w:val="00BD3EE5"/>
    <w:rsid w:val="00BD3F0F"/>
    <w:rsid w:val="00BD3FF4"/>
    <w:rsid w:val="00BD3FFB"/>
    <w:rsid w:val="00BD3FFD"/>
    <w:rsid w:val="00BD401B"/>
    <w:rsid w:val="00BD4159"/>
    <w:rsid w:val="00BD423F"/>
    <w:rsid w:val="00BD4259"/>
    <w:rsid w:val="00BD42AC"/>
    <w:rsid w:val="00BD42C2"/>
    <w:rsid w:val="00BD42F1"/>
    <w:rsid w:val="00BD4301"/>
    <w:rsid w:val="00BD43C2"/>
    <w:rsid w:val="00BD43C8"/>
    <w:rsid w:val="00BD43E3"/>
    <w:rsid w:val="00BD4407"/>
    <w:rsid w:val="00BD4454"/>
    <w:rsid w:val="00BD4464"/>
    <w:rsid w:val="00BD44AD"/>
    <w:rsid w:val="00BD44C1"/>
    <w:rsid w:val="00BD455B"/>
    <w:rsid w:val="00BD456D"/>
    <w:rsid w:val="00BD45E0"/>
    <w:rsid w:val="00BD467D"/>
    <w:rsid w:val="00BD4719"/>
    <w:rsid w:val="00BD4901"/>
    <w:rsid w:val="00BD493E"/>
    <w:rsid w:val="00BD494E"/>
    <w:rsid w:val="00BD4954"/>
    <w:rsid w:val="00BD496D"/>
    <w:rsid w:val="00BD4A13"/>
    <w:rsid w:val="00BD4B45"/>
    <w:rsid w:val="00BD4BB5"/>
    <w:rsid w:val="00BD4C5A"/>
    <w:rsid w:val="00BD4C67"/>
    <w:rsid w:val="00BD4C68"/>
    <w:rsid w:val="00BD4C8A"/>
    <w:rsid w:val="00BD4DBF"/>
    <w:rsid w:val="00BD4E13"/>
    <w:rsid w:val="00BD4EAE"/>
    <w:rsid w:val="00BD4EC2"/>
    <w:rsid w:val="00BD4F33"/>
    <w:rsid w:val="00BD4F8B"/>
    <w:rsid w:val="00BD5040"/>
    <w:rsid w:val="00BD506B"/>
    <w:rsid w:val="00BD5147"/>
    <w:rsid w:val="00BD5190"/>
    <w:rsid w:val="00BD51BC"/>
    <w:rsid w:val="00BD51E2"/>
    <w:rsid w:val="00BD51F8"/>
    <w:rsid w:val="00BD525D"/>
    <w:rsid w:val="00BD5260"/>
    <w:rsid w:val="00BD52DF"/>
    <w:rsid w:val="00BD52F1"/>
    <w:rsid w:val="00BD53DE"/>
    <w:rsid w:val="00BD542D"/>
    <w:rsid w:val="00BD555E"/>
    <w:rsid w:val="00BD55BC"/>
    <w:rsid w:val="00BD5639"/>
    <w:rsid w:val="00BD5649"/>
    <w:rsid w:val="00BD5777"/>
    <w:rsid w:val="00BD57DE"/>
    <w:rsid w:val="00BD5826"/>
    <w:rsid w:val="00BD5893"/>
    <w:rsid w:val="00BD58A9"/>
    <w:rsid w:val="00BD5905"/>
    <w:rsid w:val="00BD5932"/>
    <w:rsid w:val="00BD59EC"/>
    <w:rsid w:val="00BD5A65"/>
    <w:rsid w:val="00BD5B0D"/>
    <w:rsid w:val="00BD5B22"/>
    <w:rsid w:val="00BD5B88"/>
    <w:rsid w:val="00BD5B8A"/>
    <w:rsid w:val="00BD5BB9"/>
    <w:rsid w:val="00BD5C46"/>
    <w:rsid w:val="00BD5C76"/>
    <w:rsid w:val="00BD5C9A"/>
    <w:rsid w:val="00BD5CFD"/>
    <w:rsid w:val="00BD5DC8"/>
    <w:rsid w:val="00BD5E37"/>
    <w:rsid w:val="00BD5F44"/>
    <w:rsid w:val="00BD5F5F"/>
    <w:rsid w:val="00BD6157"/>
    <w:rsid w:val="00BD618D"/>
    <w:rsid w:val="00BD621A"/>
    <w:rsid w:val="00BD627F"/>
    <w:rsid w:val="00BD62A4"/>
    <w:rsid w:val="00BD62F0"/>
    <w:rsid w:val="00BD6319"/>
    <w:rsid w:val="00BD6328"/>
    <w:rsid w:val="00BD63BD"/>
    <w:rsid w:val="00BD6522"/>
    <w:rsid w:val="00BD6546"/>
    <w:rsid w:val="00BD6560"/>
    <w:rsid w:val="00BD661D"/>
    <w:rsid w:val="00BD66AF"/>
    <w:rsid w:val="00BD66D5"/>
    <w:rsid w:val="00BD671A"/>
    <w:rsid w:val="00BD673B"/>
    <w:rsid w:val="00BD6741"/>
    <w:rsid w:val="00BD6767"/>
    <w:rsid w:val="00BD67B6"/>
    <w:rsid w:val="00BD67F8"/>
    <w:rsid w:val="00BD6817"/>
    <w:rsid w:val="00BD6865"/>
    <w:rsid w:val="00BD68D6"/>
    <w:rsid w:val="00BD6911"/>
    <w:rsid w:val="00BD69B1"/>
    <w:rsid w:val="00BD69C9"/>
    <w:rsid w:val="00BD69FF"/>
    <w:rsid w:val="00BD6A20"/>
    <w:rsid w:val="00BD6B02"/>
    <w:rsid w:val="00BD6B23"/>
    <w:rsid w:val="00BD6BD8"/>
    <w:rsid w:val="00BD6C30"/>
    <w:rsid w:val="00BD6C81"/>
    <w:rsid w:val="00BD6C98"/>
    <w:rsid w:val="00BD6CE0"/>
    <w:rsid w:val="00BD6D2E"/>
    <w:rsid w:val="00BD6D56"/>
    <w:rsid w:val="00BD6D8A"/>
    <w:rsid w:val="00BD6DBF"/>
    <w:rsid w:val="00BD6E1F"/>
    <w:rsid w:val="00BD6EDD"/>
    <w:rsid w:val="00BD6F90"/>
    <w:rsid w:val="00BD7004"/>
    <w:rsid w:val="00BD7005"/>
    <w:rsid w:val="00BD70B7"/>
    <w:rsid w:val="00BD7118"/>
    <w:rsid w:val="00BD711B"/>
    <w:rsid w:val="00BD7185"/>
    <w:rsid w:val="00BD71CD"/>
    <w:rsid w:val="00BD724F"/>
    <w:rsid w:val="00BD7276"/>
    <w:rsid w:val="00BD72C7"/>
    <w:rsid w:val="00BD7344"/>
    <w:rsid w:val="00BD734C"/>
    <w:rsid w:val="00BD73B1"/>
    <w:rsid w:val="00BD7433"/>
    <w:rsid w:val="00BD7459"/>
    <w:rsid w:val="00BD7483"/>
    <w:rsid w:val="00BD749F"/>
    <w:rsid w:val="00BD74D2"/>
    <w:rsid w:val="00BD74E0"/>
    <w:rsid w:val="00BD75D6"/>
    <w:rsid w:val="00BD7668"/>
    <w:rsid w:val="00BD76C7"/>
    <w:rsid w:val="00BD76EB"/>
    <w:rsid w:val="00BD7718"/>
    <w:rsid w:val="00BD77FB"/>
    <w:rsid w:val="00BD789B"/>
    <w:rsid w:val="00BD78E7"/>
    <w:rsid w:val="00BD7920"/>
    <w:rsid w:val="00BD7976"/>
    <w:rsid w:val="00BD79F0"/>
    <w:rsid w:val="00BD7A02"/>
    <w:rsid w:val="00BD7A56"/>
    <w:rsid w:val="00BD7A8F"/>
    <w:rsid w:val="00BD7B51"/>
    <w:rsid w:val="00BD7BC2"/>
    <w:rsid w:val="00BD7BE2"/>
    <w:rsid w:val="00BD7D09"/>
    <w:rsid w:val="00BD7D44"/>
    <w:rsid w:val="00BD7D63"/>
    <w:rsid w:val="00BD7D8F"/>
    <w:rsid w:val="00BD7E4D"/>
    <w:rsid w:val="00BD7E4F"/>
    <w:rsid w:val="00BD7EC9"/>
    <w:rsid w:val="00BD7EEA"/>
    <w:rsid w:val="00BD7EF8"/>
    <w:rsid w:val="00BE0086"/>
    <w:rsid w:val="00BE009B"/>
    <w:rsid w:val="00BE00BD"/>
    <w:rsid w:val="00BE0105"/>
    <w:rsid w:val="00BE01C7"/>
    <w:rsid w:val="00BE01D2"/>
    <w:rsid w:val="00BE01FD"/>
    <w:rsid w:val="00BE0205"/>
    <w:rsid w:val="00BE0267"/>
    <w:rsid w:val="00BE0269"/>
    <w:rsid w:val="00BE0292"/>
    <w:rsid w:val="00BE02E1"/>
    <w:rsid w:val="00BE0314"/>
    <w:rsid w:val="00BE0319"/>
    <w:rsid w:val="00BE036A"/>
    <w:rsid w:val="00BE038F"/>
    <w:rsid w:val="00BE03DD"/>
    <w:rsid w:val="00BE03E9"/>
    <w:rsid w:val="00BE0410"/>
    <w:rsid w:val="00BE04A7"/>
    <w:rsid w:val="00BE04D4"/>
    <w:rsid w:val="00BE0510"/>
    <w:rsid w:val="00BE0554"/>
    <w:rsid w:val="00BE0561"/>
    <w:rsid w:val="00BE0595"/>
    <w:rsid w:val="00BE0600"/>
    <w:rsid w:val="00BE0628"/>
    <w:rsid w:val="00BE0652"/>
    <w:rsid w:val="00BE065B"/>
    <w:rsid w:val="00BE0661"/>
    <w:rsid w:val="00BE0696"/>
    <w:rsid w:val="00BE06F0"/>
    <w:rsid w:val="00BE070F"/>
    <w:rsid w:val="00BE07CC"/>
    <w:rsid w:val="00BE0829"/>
    <w:rsid w:val="00BE096F"/>
    <w:rsid w:val="00BE09A0"/>
    <w:rsid w:val="00BE0A02"/>
    <w:rsid w:val="00BE0A48"/>
    <w:rsid w:val="00BE0AB7"/>
    <w:rsid w:val="00BE0ABB"/>
    <w:rsid w:val="00BE0AF5"/>
    <w:rsid w:val="00BE0B0B"/>
    <w:rsid w:val="00BE0BA5"/>
    <w:rsid w:val="00BE0BA8"/>
    <w:rsid w:val="00BE0C27"/>
    <w:rsid w:val="00BE0CA1"/>
    <w:rsid w:val="00BE0D0A"/>
    <w:rsid w:val="00BE0D0B"/>
    <w:rsid w:val="00BE0E93"/>
    <w:rsid w:val="00BE0E9C"/>
    <w:rsid w:val="00BE0ED7"/>
    <w:rsid w:val="00BE0FD2"/>
    <w:rsid w:val="00BE100B"/>
    <w:rsid w:val="00BE10EB"/>
    <w:rsid w:val="00BE113A"/>
    <w:rsid w:val="00BE113D"/>
    <w:rsid w:val="00BE1183"/>
    <w:rsid w:val="00BE1185"/>
    <w:rsid w:val="00BE11B7"/>
    <w:rsid w:val="00BE122F"/>
    <w:rsid w:val="00BE1273"/>
    <w:rsid w:val="00BE13A8"/>
    <w:rsid w:val="00BE1417"/>
    <w:rsid w:val="00BE1470"/>
    <w:rsid w:val="00BE14C4"/>
    <w:rsid w:val="00BE1530"/>
    <w:rsid w:val="00BE1572"/>
    <w:rsid w:val="00BE1589"/>
    <w:rsid w:val="00BE15A5"/>
    <w:rsid w:val="00BE15AC"/>
    <w:rsid w:val="00BE161C"/>
    <w:rsid w:val="00BE16B3"/>
    <w:rsid w:val="00BE16E4"/>
    <w:rsid w:val="00BE174E"/>
    <w:rsid w:val="00BE1786"/>
    <w:rsid w:val="00BE17AA"/>
    <w:rsid w:val="00BE184A"/>
    <w:rsid w:val="00BE18C8"/>
    <w:rsid w:val="00BE1931"/>
    <w:rsid w:val="00BE19F1"/>
    <w:rsid w:val="00BE1ACA"/>
    <w:rsid w:val="00BE1B63"/>
    <w:rsid w:val="00BE1B6A"/>
    <w:rsid w:val="00BE1C08"/>
    <w:rsid w:val="00BE1CDB"/>
    <w:rsid w:val="00BE1CFA"/>
    <w:rsid w:val="00BE1D4E"/>
    <w:rsid w:val="00BE1E9E"/>
    <w:rsid w:val="00BE1EC0"/>
    <w:rsid w:val="00BE1ED1"/>
    <w:rsid w:val="00BE1EDB"/>
    <w:rsid w:val="00BE1FBC"/>
    <w:rsid w:val="00BE207F"/>
    <w:rsid w:val="00BE20DC"/>
    <w:rsid w:val="00BE21BC"/>
    <w:rsid w:val="00BE2231"/>
    <w:rsid w:val="00BE22B7"/>
    <w:rsid w:val="00BE230A"/>
    <w:rsid w:val="00BE2378"/>
    <w:rsid w:val="00BE23A7"/>
    <w:rsid w:val="00BE2407"/>
    <w:rsid w:val="00BE2420"/>
    <w:rsid w:val="00BE24D5"/>
    <w:rsid w:val="00BE2550"/>
    <w:rsid w:val="00BE260D"/>
    <w:rsid w:val="00BE2658"/>
    <w:rsid w:val="00BE26AC"/>
    <w:rsid w:val="00BE26E5"/>
    <w:rsid w:val="00BE2748"/>
    <w:rsid w:val="00BE2772"/>
    <w:rsid w:val="00BE278D"/>
    <w:rsid w:val="00BE290B"/>
    <w:rsid w:val="00BE2943"/>
    <w:rsid w:val="00BE29A1"/>
    <w:rsid w:val="00BE29B2"/>
    <w:rsid w:val="00BE2A53"/>
    <w:rsid w:val="00BE2A5E"/>
    <w:rsid w:val="00BE2ACD"/>
    <w:rsid w:val="00BE2B14"/>
    <w:rsid w:val="00BE2B1B"/>
    <w:rsid w:val="00BE2B38"/>
    <w:rsid w:val="00BE2B76"/>
    <w:rsid w:val="00BE2BCF"/>
    <w:rsid w:val="00BE2C08"/>
    <w:rsid w:val="00BE2C0F"/>
    <w:rsid w:val="00BE2C7D"/>
    <w:rsid w:val="00BE2CDF"/>
    <w:rsid w:val="00BE2D6E"/>
    <w:rsid w:val="00BE2E49"/>
    <w:rsid w:val="00BE2EFE"/>
    <w:rsid w:val="00BE2F3C"/>
    <w:rsid w:val="00BE2F7B"/>
    <w:rsid w:val="00BE3363"/>
    <w:rsid w:val="00BE3368"/>
    <w:rsid w:val="00BE33E1"/>
    <w:rsid w:val="00BE33E6"/>
    <w:rsid w:val="00BE33FB"/>
    <w:rsid w:val="00BE3416"/>
    <w:rsid w:val="00BE3469"/>
    <w:rsid w:val="00BE34D0"/>
    <w:rsid w:val="00BE3588"/>
    <w:rsid w:val="00BE35B1"/>
    <w:rsid w:val="00BE365F"/>
    <w:rsid w:val="00BE3660"/>
    <w:rsid w:val="00BE3676"/>
    <w:rsid w:val="00BE36A0"/>
    <w:rsid w:val="00BE375A"/>
    <w:rsid w:val="00BE37CA"/>
    <w:rsid w:val="00BE389B"/>
    <w:rsid w:val="00BE38F4"/>
    <w:rsid w:val="00BE3AC9"/>
    <w:rsid w:val="00BE3B4A"/>
    <w:rsid w:val="00BE3BE0"/>
    <w:rsid w:val="00BE3C71"/>
    <w:rsid w:val="00BE3CF3"/>
    <w:rsid w:val="00BE3E31"/>
    <w:rsid w:val="00BE3E60"/>
    <w:rsid w:val="00BE3E6C"/>
    <w:rsid w:val="00BE3F6B"/>
    <w:rsid w:val="00BE3F9F"/>
    <w:rsid w:val="00BE4030"/>
    <w:rsid w:val="00BE40E1"/>
    <w:rsid w:val="00BE4120"/>
    <w:rsid w:val="00BE41C2"/>
    <w:rsid w:val="00BE41CB"/>
    <w:rsid w:val="00BE41DD"/>
    <w:rsid w:val="00BE438B"/>
    <w:rsid w:val="00BE43FC"/>
    <w:rsid w:val="00BE4557"/>
    <w:rsid w:val="00BE4569"/>
    <w:rsid w:val="00BE456A"/>
    <w:rsid w:val="00BE45C3"/>
    <w:rsid w:val="00BE465B"/>
    <w:rsid w:val="00BE4697"/>
    <w:rsid w:val="00BE46E4"/>
    <w:rsid w:val="00BE46E7"/>
    <w:rsid w:val="00BE472C"/>
    <w:rsid w:val="00BE47FB"/>
    <w:rsid w:val="00BE48B2"/>
    <w:rsid w:val="00BE4A1F"/>
    <w:rsid w:val="00BE4A7A"/>
    <w:rsid w:val="00BE4AFA"/>
    <w:rsid w:val="00BE4B51"/>
    <w:rsid w:val="00BE4BA3"/>
    <w:rsid w:val="00BE4BA4"/>
    <w:rsid w:val="00BE4C46"/>
    <w:rsid w:val="00BE4C8F"/>
    <w:rsid w:val="00BE4D60"/>
    <w:rsid w:val="00BE4DC7"/>
    <w:rsid w:val="00BE4DEE"/>
    <w:rsid w:val="00BE4E37"/>
    <w:rsid w:val="00BE4E5D"/>
    <w:rsid w:val="00BE4E76"/>
    <w:rsid w:val="00BE4EA9"/>
    <w:rsid w:val="00BE4ECA"/>
    <w:rsid w:val="00BE5005"/>
    <w:rsid w:val="00BE514A"/>
    <w:rsid w:val="00BE518F"/>
    <w:rsid w:val="00BE5231"/>
    <w:rsid w:val="00BE5297"/>
    <w:rsid w:val="00BE52DB"/>
    <w:rsid w:val="00BE53C0"/>
    <w:rsid w:val="00BE5464"/>
    <w:rsid w:val="00BE54A5"/>
    <w:rsid w:val="00BE5521"/>
    <w:rsid w:val="00BE5532"/>
    <w:rsid w:val="00BE558B"/>
    <w:rsid w:val="00BE561A"/>
    <w:rsid w:val="00BE5763"/>
    <w:rsid w:val="00BE57B4"/>
    <w:rsid w:val="00BE58FC"/>
    <w:rsid w:val="00BE59BB"/>
    <w:rsid w:val="00BE59DC"/>
    <w:rsid w:val="00BE5A60"/>
    <w:rsid w:val="00BE5ACB"/>
    <w:rsid w:val="00BE5AF9"/>
    <w:rsid w:val="00BE5B67"/>
    <w:rsid w:val="00BE5B8C"/>
    <w:rsid w:val="00BE5BA9"/>
    <w:rsid w:val="00BE5BC7"/>
    <w:rsid w:val="00BE5BCF"/>
    <w:rsid w:val="00BE5BDE"/>
    <w:rsid w:val="00BE5C30"/>
    <w:rsid w:val="00BE5CAC"/>
    <w:rsid w:val="00BE5D19"/>
    <w:rsid w:val="00BE5D1D"/>
    <w:rsid w:val="00BE5D5D"/>
    <w:rsid w:val="00BE5D95"/>
    <w:rsid w:val="00BE5DCB"/>
    <w:rsid w:val="00BE5E42"/>
    <w:rsid w:val="00BE5EB5"/>
    <w:rsid w:val="00BE5EC7"/>
    <w:rsid w:val="00BE5F31"/>
    <w:rsid w:val="00BE5F33"/>
    <w:rsid w:val="00BE5F40"/>
    <w:rsid w:val="00BE5F46"/>
    <w:rsid w:val="00BE6008"/>
    <w:rsid w:val="00BE600F"/>
    <w:rsid w:val="00BE60A6"/>
    <w:rsid w:val="00BE60CD"/>
    <w:rsid w:val="00BE60DD"/>
    <w:rsid w:val="00BE6131"/>
    <w:rsid w:val="00BE61A7"/>
    <w:rsid w:val="00BE61EC"/>
    <w:rsid w:val="00BE635F"/>
    <w:rsid w:val="00BE6374"/>
    <w:rsid w:val="00BE63D3"/>
    <w:rsid w:val="00BE63EB"/>
    <w:rsid w:val="00BE6486"/>
    <w:rsid w:val="00BE64E2"/>
    <w:rsid w:val="00BE65D0"/>
    <w:rsid w:val="00BE65F6"/>
    <w:rsid w:val="00BE665A"/>
    <w:rsid w:val="00BE6695"/>
    <w:rsid w:val="00BE66B9"/>
    <w:rsid w:val="00BE66DF"/>
    <w:rsid w:val="00BE6722"/>
    <w:rsid w:val="00BE674B"/>
    <w:rsid w:val="00BE67E3"/>
    <w:rsid w:val="00BE67E9"/>
    <w:rsid w:val="00BE680A"/>
    <w:rsid w:val="00BE6827"/>
    <w:rsid w:val="00BE68BD"/>
    <w:rsid w:val="00BE6919"/>
    <w:rsid w:val="00BE694C"/>
    <w:rsid w:val="00BE699B"/>
    <w:rsid w:val="00BE6AAC"/>
    <w:rsid w:val="00BE6AF4"/>
    <w:rsid w:val="00BE6B0B"/>
    <w:rsid w:val="00BE6BDE"/>
    <w:rsid w:val="00BE6BF3"/>
    <w:rsid w:val="00BE6C6F"/>
    <w:rsid w:val="00BE6FF6"/>
    <w:rsid w:val="00BE6FFA"/>
    <w:rsid w:val="00BE7003"/>
    <w:rsid w:val="00BE705A"/>
    <w:rsid w:val="00BE70F8"/>
    <w:rsid w:val="00BE714A"/>
    <w:rsid w:val="00BE7154"/>
    <w:rsid w:val="00BE722A"/>
    <w:rsid w:val="00BE72E9"/>
    <w:rsid w:val="00BE73DA"/>
    <w:rsid w:val="00BE7427"/>
    <w:rsid w:val="00BE746A"/>
    <w:rsid w:val="00BE7494"/>
    <w:rsid w:val="00BE749E"/>
    <w:rsid w:val="00BE74A7"/>
    <w:rsid w:val="00BE7501"/>
    <w:rsid w:val="00BE75B9"/>
    <w:rsid w:val="00BE75FC"/>
    <w:rsid w:val="00BE763C"/>
    <w:rsid w:val="00BE76AF"/>
    <w:rsid w:val="00BE7799"/>
    <w:rsid w:val="00BE77AD"/>
    <w:rsid w:val="00BE791D"/>
    <w:rsid w:val="00BE79A5"/>
    <w:rsid w:val="00BE79AF"/>
    <w:rsid w:val="00BE79C7"/>
    <w:rsid w:val="00BE79E4"/>
    <w:rsid w:val="00BE7A30"/>
    <w:rsid w:val="00BE7A82"/>
    <w:rsid w:val="00BE7A94"/>
    <w:rsid w:val="00BE7AAD"/>
    <w:rsid w:val="00BE7B0F"/>
    <w:rsid w:val="00BE7B22"/>
    <w:rsid w:val="00BE7B47"/>
    <w:rsid w:val="00BE7C87"/>
    <w:rsid w:val="00BE7CD8"/>
    <w:rsid w:val="00BE7CDF"/>
    <w:rsid w:val="00BE7CF4"/>
    <w:rsid w:val="00BE7D26"/>
    <w:rsid w:val="00BE7D6B"/>
    <w:rsid w:val="00BE7DBB"/>
    <w:rsid w:val="00BE7DDE"/>
    <w:rsid w:val="00BE7DE2"/>
    <w:rsid w:val="00BE7DF2"/>
    <w:rsid w:val="00BE7E0F"/>
    <w:rsid w:val="00BE7E34"/>
    <w:rsid w:val="00BE7E9C"/>
    <w:rsid w:val="00BE7EB6"/>
    <w:rsid w:val="00BE7EF0"/>
    <w:rsid w:val="00BE7F75"/>
    <w:rsid w:val="00BF005E"/>
    <w:rsid w:val="00BF006B"/>
    <w:rsid w:val="00BF00CE"/>
    <w:rsid w:val="00BF016D"/>
    <w:rsid w:val="00BF02F8"/>
    <w:rsid w:val="00BF033D"/>
    <w:rsid w:val="00BF036B"/>
    <w:rsid w:val="00BF041C"/>
    <w:rsid w:val="00BF0596"/>
    <w:rsid w:val="00BF05C8"/>
    <w:rsid w:val="00BF0614"/>
    <w:rsid w:val="00BF06B0"/>
    <w:rsid w:val="00BF0741"/>
    <w:rsid w:val="00BF07EC"/>
    <w:rsid w:val="00BF085B"/>
    <w:rsid w:val="00BF09B4"/>
    <w:rsid w:val="00BF09B7"/>
    <w:rsid w:val="00BF0A0C"/>
    <w:rsid w:val="00BF0A25"/>
    <w:rsid w:val="00BF0A29"/>
    <w:rsid w:val="00BF0AFE"/>
    <w:rsid w:val="00BF0B1F"/>
    <w:rsid w:val="00BF0B3E"/>
    <w:rsid w:val="00BF0BF4"/>
    <w:rsid w:val="00BF0C89"/>
    <w:rsid w:val="00BF0CDF"/>
    <w:rsid w:val="00BF0CEF"/>
    <w:rsid w:val="00BF0D6F"/>
    <w:rsid w:val="00BF0E0B"/>
    <w:rsid w:val="00BF0E6D"/>
    <w:rsid w:val="00BF0EAC"/>
    <w:rsid w:val="00BF0FDC"/>
    <w:rsid w:val="00BF10CC"/>
    <w:rsid w:val="00BF1122"/>
    <w:rsid w:val="00BF115A"/>
    <w:rsid w:val="00BF1268"/>
    <w:rsid w:val="00BF126F"/>
    <w:rsid w:val="00BF12BB"/>
    <w:rsid w:val="00BF130F"/>
    <w:rsid w:val="00BF13AE"/>
    <w:rsid w:val="00BF13F2"/>
    <w:rsid w:val="00BF13F3"/>
    <w:rsid w:val="00BF1436"/>
    <w:rsid w:val="00BF1501"/>
    <w:rsid w:val="00BF1665"/>
    <w:rsid w:val="00BF1727"/>
    <w:rsid w:val="00BF174C"/>
    <w:rsid w:val="00BF176C"/>
    <w:rsid w:val="00BF1803"/>
    <w:rsid w:val="00BF1842"/>
    <w:rsid w:val="00BF1876"/>
    <w:rsid w:val="00BF18D8"/>
    <w:rsid w:val="00BF18DD"/>
    <w:rsid w:val="00BF191F"/>
    <w:rsid w:val="00BF1957"/>
    <w:rsid w:val="00BF1A38"/>
    <w:rsid w:val="00BF1A93"/>
    <w:rsid w:val="00BF1B62"/>
    <w:rsid w:val="00BF1C2A"/>
    <w:rsid w:val="00BF1CAE"/>
    <w:rsid w:val="00BF1CD5"/>
    <w:rsid w:val="00BF1D16"/>
    <w:rsid w:val="00BF1D32"/>
    <w:rsid w:val="00BF1D7E"/>
    <w:rsid w:val="00BF1D9D"/>
    <w:rsid w:val="00BF1DB0"/>
    <w:rsid w:val="00BF1DD8"/>
    <w:rsid w:val="00BF1E20"/>
    <w:rsid w:val="00BF1EB6"/>
    <w:rsid w:val="00BF1F7C"/>
    <w:rsid w:val="00BF1FAD"/>
    <w:rsid w:val="00BF1FCA"/>
    <w:rsid w:val="00BF2023"/>
    <w:rsid w:val="00BF2038"/>
    <w:rsid w:val="00BF206C"/>
    <w:rsid w:val="00BF20F7"/>
    <w:rsid w:val="00BF20FC"/>
    <w:rsid w:val="00BF2107"/>
    <w:rsid w:val="00BF211A"/>
    <w:rsid w:val="00BF2224"/>
    <w:rsid w:val="00BF222A"/>
    <w:rsid w:val="00BF2352"/>
    <w:rsid w:val="00BF241B"/>
    <w:rsid w:val="00BF24F2"/>
    <w:rsid w:val="00BF2528"/>
    <w:rsid w:val="00BF258D"/>
    <w:rsid w:val="00BF25D3"/>
    <w:rsid w:val="00BF273D"/>
    <w:rsid w:val="00BF27F6"/>
    <w:rsid w:val="00BF2819"/>
    <w:rsid w:val="00BF2825"/>
    <w:rsid w:val="00BF2831"/>
    <w:rsid w:val="00BF2851"/>
    <w:rsid w:val="00BF297E"/>
    <w:rsid w:val="00BF2A71"/>
    <w:rsid w:val="00BF2AD1"/>
    <w:rsid w:val="00BF2B89"/>
    <w:rsid w:val="00BF2BED"/>
    <w:rsid w:val="00BF2C2A"/>
    <w:rsid w:val="00BF2C2E"/>
    <w:rsid w:val="00BF2C4C"/>
    <w:rsid w:val="00BF2CB8"/>
    <w:rsid w:val="00BF2CFE"/>
    <w:rsid w:val="00BF2D85"/>
    <w:rsid w:val="00BF2E33"/>
    <w:rsid w:val="00BF2E82"/>
    <w:rsid w:val="00BF2E99"/>
    <w:rsid w:val="00BF2EA5"/>
    <w:rsid w:val="00BF2F05"/>
    <w:rsid w:val="00BF2F79"/>
    <w:rsid w:val="00BF2F7F"/>
    <w:rsid w:val="00BF300C"/>
    <w:rsid w:val="00BF3034"/>
    <w:rsid w:val="00BF30FC"/>
    <w:rsid w:val="00BF313F"/>
    <w:rsid w:val="00BF31B6"/>
    <w:rsid w:val="00BF31B9"/>
    <w:rsid w:val="00BF31CB"/>
    <w:rsid w:val="00BF31F2"/>
    <w:rsid w:val="00BF320C"/>
    <w:rsid w:val="00BF322F"/>
    <w:rsid w:val="00BF3367"/>
    <w:rsid w:val="00BF33B4"/>
    <w:rsid w:val="00BF3455"/>
    <w:rsid w:val="00BF3488"/>
    <w:rsid w:val="00BF34D4"/>
    <w:rsid w:val="00BF34E4"/>
    <w:rsid w:val="00BF350E"/>
    <w:rsid w:val="00BF3559"/>
    <w:rsid w:val="00BF35D3"/>
    <w:rsid w:val="00BF3600"/>
    <w:rsid w:val="00BF361D"/>
    <w:rsid w:val="00BF371F"/>
    <w:rsid w:val="00BF3743"/>
    <w:rsid w:val="00BF376E"/>
    <w:rsid w:val="00BF37E0"/>
    <w:rsid w:val="00BF3820"/>
    <w:rsid w:val="00BF38A6"/>
    <w:rsid w:val="00BF390B"/>
    <w:rsid w:val="00BF39FC"/>
    <w:rsid w:val="00BF3A37"/>
    <w:rsid w:val="00BF3B06"/>
    <w:rsid w:val="00BF3B07"/>
    <w:rsid w:val="00BF3B4C"/>
    <w:rsid w:val="00BF3BC2"/>
    <w:rsid w:val="00BF3C53"/>
    <w:rsid w:val="00BF3C5E"/>
    <w:rsid w:val="00BF3C85"/>
    <w:rsid w:val="00BF3CB6"/>
    <w:rsid w:val="00BF3D0B"/>
    <w:rsid w:val="00BF3D52"/>
    <w:rsid w:val="00BF3DAD"/>
    <w:rsid w:val="00BF3DDB"/>
    <w:rsid w:val="00BF3E7A"/>
    <w:rsid w:val="00BF3F0B"/>
    <w:rsid w:val="00BF3F94"/>
    <w:rsid w:val="00BF4025"/>
    <w:rsid w:val="00BF4167"/>
    <w:rsid w:val="00BF416F"/>
    <w:rsid w:val="00BF41A5"/>
    <w:rsid w:val="00BF4200"/>
    <w:rsid w:val="00BF42D8"/>
    <w:rsid w:val="00BF42E4"/>
    <w:rsid w:val="00BF42EA"/>
    <w:rsid w:val="00BF4321"/>
    <w:rsid w:val="00BF437D"/>
    <w:rsid w:val="00BF4384"/>
    <w:rsid w:val="00BF443B"/>
    <w:rsid w:val="00BF4453"/>
    <w:rsid w:val="00BF4467"/>
    <w:rsid w:val="00BF451A"/>
    <w:rsid w:val="00BF452E"/>
    <w:rsid w:val="00BF4621"/>
    <w:rsid w:val="00BF4622"/>
    <w:rsid w:val="00BF4645"/>
    <w:rsid w:val="00BF46E4"/>
    <w:rsid w:val="00BF47EC"/>
    <w:rsid w:val="00BF4879"/>
    <w:rsid w:val="00BF48C6"/>
    <w:rsid w:val="00BF4947"/>
    <w:rsid w:val="00BF49A9"/>
    <w:rsid w:val="00BF49C2"/>
    <w:rsid w:val="00BF4A40"/>
    <w:rsid w:val="00BF4A5B"/>
    <w:rsid w:val="00BF4B48"/>
    <w:rsid w:val="00BF4B75"/>
    <w:rsid w:val="00BF4BDF"/>
    <w:rsid w:val="00BF4C95"/>
    <w:rsid w:val="00BF4CEE"/>
    <w:rsid w:val="00BF4D46"/>
    <w:rsid w:val="00BF4DCA"/>
    <w:rsid w:val="00BF4DE0"/>
    <w:rsid w:val="00BF4EC6"/>
    <w:rsid w:val="00BF4F2E"/>
    <w:rsid w:val="00BF5027"/>
    <w:rsid w:val="00BF5062"/>
    <w:rsid w:val="00BF50EC"/>
    <w:rsid w:val="00BF5184"/>
    <w:rsid w:val="00BF51AA"/>
    <w:rsid w:val="00BF529E"/>
    <w:rsid w:val="00BF5381"/>
    <w:rsid w:val="00BF54A1"/>
    <w:rsid w:val="00BF54CD"/>
    <w:rsid w:val="00BF54D9"/>
    <w:rsid w:val="00BF5547"/>
    <w:rsid w:val="00BF5597"/>
    <w:rsid w:val="00BF55CB"/>
    <w:rsid w:val="00BF5619"/>
    <w:rsid w:val="00BF5674"/>
    <w:rsid w:val="00BF5735"/>
    <w:rsid w:val="00BF574C"/>
    <w:rsid w:val="00BF5775"/>
    <w:rsid w:val="00BF5840"/>
    <w:rsid w:val="00BF585E"/>
    <w:rsid w:val="00BF58C4"/>
    <w:rsid w:val="00BF58F1"/>
    <w:rsid w:val="00BF5908"/>
    <w:rsid w:val="00BF5972"/>
    <w:rsid w:val="00BF59C2"/>
    <w:rsid w:val="00BF59C9"/>
    <w:rsid w:val="00BF59FB"/>
    <w:rsid w:val="00BF5AC4"/>
    <w:rsid w:val="00BF5ADF"/>
    <w:rsid w:val="00BF5AFA"/>
    <w:rsid w:val="00BF5B3D"/>
    <w:rsid w:val="00BF5B67"/>
    <w:rsid w:val="00BF5E62"/>
    <w:rsid w:val="00BF5E7E"/>
    <w:rsid w:val="00BF5ED9"/>
    <w:rsid w:val="00BF5EF7"/>
    <w:rsid w:val="00BF5F07"/>
    <w:rsid w:val="00BF5F30"/>
    <w:rsid w:val="00BF5F5A"/>
    <w:rsid w:val="00BF5F9B"/>
    <w:rsid w:val="00BF5FA0"/>
    <w:rsid w:val="00BF5FB4"/>
    <w:rsid w:val="00BF6005"/>
    <w:rsid w:val="00BF6036"/>
    <w:rsid w:val="00BF613D"/>
    <w:rsid w:val="00BF6172"/>
    <w:rsid w:val="00BF61E4"/>
    <w:rsid w:val="00BF62A4"/>
    <w:rsid w:val="00BF6325"/>
    <w:rsid w:val="00BF6351"/>
    <w:rsid w:val="00BF636E"/>
    <w:rsid w:val="00BF6384"/>
    <w:rsid w:val="00BF646A"/>
    <w:rsid w:val="00BF64F0"/>
    <w:rsid w:val="00BF653F"/>
    <w:rsid w:val="00BF657B"/>
    <w:rsid w:val="00BF65F8"/>
    <w:rsid w:val="00BF682F"/>
    <w:rsid w:val="00BF683C"/>
    <w:rsid w:val="00BF68F0"/>
    <w:rsid w:val="00BF6923"/>
    <w:rsid w:val="00BF6A0D"/>
    <w:rsid w:val="00BF6A16"/>
    <w:rsid w:val="00BF6A37"/>
    <w:rsid w:val="00BF6AD8"/>
    <w:rsid w:val="00BF6AE0"/>
    <w:rsid w:val="00BF6B3C"/>
    <w:rsid w:val="00BF6B8A"/>
    <w:rsid w:val="00BF6BE3"/>
    <w:rsid w:val="00BF6C10"/>
    <w:rsid w:val="00BF6CC5"/>
    <w:rsid w:val="00BF6E3D"/>
    <w:rsid w:val="00BF6EB3"/>
    <w:rsid w:val="00BF6EDF"/>
    <w:rsid w:val="00BF6EF8"/>
    <w:rsid w:val="00BF6F4A"/>
    <w:rsid w:val="00BF6F88"/>
    <w:rsid w:val="00BF6F8D"/>
    <w:rsid w:val="00BF6FA3"/>
    <w:rsid w:val="00BF6FC8"/>
    <w:rsid w:val="00BF7084"/>
    <w:rsid w:val="00BF71E2"/>
    <w:rsid w:val="00BF7281"/>
    <w:rsid w:val="00BF728B"/>
    <w:rsid w:val="00BF728E"/>
    <w:rsid w:val="00BF7315"/>
    <w:rsid w:val="00BF739E"/>
    <w:rsid w:val="00BF740F"/>
    <w:rsid w:val="00BF7476"/>
    <w:rsid w:val="00BF74DB"/>
    <w:rsid w:val="00BF74F6"/>
    <w:rsid w:val="00BF7532"/>
    <w:rsid w:val="00BF76B2"/>
    <w:rsid w:val="00BF76E9"/>
    <w:rsid w:val="00BF76EB"/>
    <w:rsid w:val="00BF77B6"/>
    <w:rsid w:val="00BF7892"/>
    <w:rsid w:val="00BF79AE"/>
    <w:rsid w:val="00BF7A18"/>
    <w:rsid w:val="00BF7A42"/>
    <w:rsid w:val="00BF7A4D"/>
    <w:rsid w:val="00BF7A65"/>
    <w:rsid w:val="00BF7A69"/>
    <w:rsid w:val="00BF7A84"/>
    <w:rsid w:val="00BF7AB5"/>
    <w:rsid w:val="00BF7AEE"/>
    <w:rsid w:val="00BF7BF7"/>
    <w:rsid w:val="00BF7C37"/>
    <w:rsid w:val="00BF7CC1"/>
    <w:rsid w:val="00BF7D35"/>
    <w:rsid w:val="00BF7DB5"/>
    <w:rsid w:val="00BF7DEA"/>
    <w:rsid w:val="00BF7DFB"/>
    <w:rsid w:val="00BF7E15"/>
    <w:rsid w:val="00BF7E83"/>
    <w:rsid w:val="00BF7F19"/>
    <w:rsid w:val="00BF7F46"/>
    <w:rsid w:val="00C00026"/>
    <w:rsid w:val="00C00032"/>
    <w:rsid w:val="00C00034"/>
    <w:rsid w:val="00C00101"/>
    <w:rsid w:val="00C00149"/>
    <w:rsid w:val="00C001C8"/>
    <w:rsid w:val="00C001CF"/>
    <w:rsid w:val="00C00205"/>
    <w:rsid w:val="00C0026D"/>
    <w:rsid w:val="00C00287"/>
    <w:rsid w:val="00C00312"/>
    <w:rsid w:val="00C00336"/>
    <w:rsid w:val="00C003F3"/>
    <w:rsid w:val="00C00410"/>
    <w:rsid w:val="00C00411"/>
    <w:rsid w:val="00C00458"/>
    <w:rsid w:val="00C004EF"/>
    <w:rsid w:val="00C00524"/>
    <w:rsid w:val="00C005F5"/>
    <w:rsid w:val="00C00649"/>
    <w:rsid w:val="00C0070C"/>
    <w:rsid w:val="00C0072A"/>
    <w:rsid w:val="00C007B5"/>
    <w:rsid w:val="00C007BC"/>
    <w:rsid w:val="00C007FE"/>
    <w:rsid w:val="00C00898"/>
    <w:rsid w:val="00C008BE"/>
    <w:rsid w:val="00C008D2"/>
    <w:rsid w:val="00C0090F"/>
    <w:rsid w:val="00C0096C"/>
    <w:rsid w:val="00C009BE"/>
    <w:rsid w:val="00C009CA"/>
    <w:rsid w:val="00C009FF"/>
    <w:rsid w:val="00C00B3C"/>
    <w:rsid w:val="00C00BE0"/>
    <w:rsid w:val="00C00BFA"/>
    <w:rsid w:val="00C00C18"/>
    <w:rsid w:val="00C00C2D"/>
    <w:rsid w:val="00C00C92"/>
    <w:rsid w:val="00C00C97"/>
    <w:rsid w:val="00C00C99"/>
    <w:rsid w:val="00C00D35"/>
    <w:rsid w:val="00C00D54"/>
    <w:rsid w:val="00C00F7C"/>
    <w:rsid w:val="00C0101A"/>
    <w:rsid w:val="00C0102E"/>
    <w:rsid w:val="00C010E8"/>
    <w:rsid w:val="00C01198"/>
    <w:rsid w:val="00C011AC"/>
    <w:rsid w:val="00C01256"/>
    <w:rsid w:val="00C01329"/>
    <w:rsid w:val="00C0133A"/>
    <w:rsid w:val="00C01460"/>
    <w:rsid w:val="00C01465"/>
    <w:rsid w:val="00C014B2"/>
    <w:rsid w:val="00C014C7"/>
    <w:rsid w:val="00C014E9"/>
    <w:rsid w:val="00C014F8"/>
    <w:rsid w:val="00C01539"/>
    <w:rsid w:val="00C0164D"/>
    <w:rsid w:val="00C016FB"/>
    <w:rsid w:val="00C0171E"/>
    <w:rsid w:val="00C017CA"/>
    <w:rsid w:val="00C0194E"/>
    <w:rsid w:val="00C019A7"/>
    <w:rsid w:val="00C01A39"/>
    <w:rsid w:val="00C01A8B"/>
    <w:rsid w:val="00C01A8D"/>
    <w:rsid w:val="00C01AD5"/>
    <w:rsid w:val="00C01B8A"/>
    <w:rsid w:val="00C01BB9"/>
    <w:rsid w:val="00C01C19"/>
    <w:rsid w:val="00C01C4B"/>
    <w:rsid w:val="00C01CB7"/>
    <w:rsid w:val="00C01CC6"/>
    <w:rsid w:val="00C01D60"/>
    <w:rsid w:val="00C01D91"/>
    <w:rsid w:val="00C01DEF"/>
    <w:rsid w:val="00C01ECB"/>
    <w:rsid w:val="00C01EDB"/>
    <w:rsid w:val="00C01F0B"/>
    <w:rsid w:val="00C01F37"/>
    <w:rsid w:val="00C01FA0"/>
    <w:rsid w:val="00C01FF8"/>
    <w:rsid w:val="00C02024"/>
    <w:rsid w:val="00C02038"/>
    <w:rsid w:val="00C02094"/>
    <w:rsid w:val="00C02117"/>
    <w:rsid w:val="00C0212F"/>
    <w:rsid w:val="00C02140"/>
    <w:rsid w:val="00C0220B"/>
    <w:rsid w:val="00C02213"/>
    <w:rsid w:val="00C022AD"/>
    <w:rsid w:val="00C02380"/>
    <w:rsid w:val="00C023BB"/>
    <w:rsid w:val="00C023F9"/>
    <w:rsid w:val="00C02410"/>
    <w:rsid w:val="00C024EA"/>
    <w:rsid w:val="00C0258D"/>
    <w:rsid w:val="00C0265B"/>
    <w:rsid w:val="00C026F2"/>
    <w:rsid w:val="00C0275E"/>
    <w:rsid w:val="00C02762"/>
    <w:rsid w:val="00C02763"/>
    <w:rsid w:val="00C0279B"/>
    <w:rsid w:val="00C0279C"/>
    <w:rsid w:val="00C027F7"/>
    <w:rsid w:val="00C02868"/>
    <w:rsid w:val="00C02939"/>
    <w:rsid w:val="00C02941"/>
    <w:rsid w:val="00C029F2"/>
    <w:rsid w:val="00C02A4F"/>
    <w:rsid w:val="00C02AA2"/>
    <w:rsid w:val="00C02AEE"/>
    <w:rsid w:val="00C02B0E"/>
    <w:rsid w:val="00C02B79"/>
    <w:rsid w:val="00C02BA1"/>
    <w:rsid w:val="00C02BB0"/>
    <w:rsid w:val="00C02C57"/>
    <w:rsid w:val="00C02C8B"/>
    <w:rsid w:val="00C02CA5"/>
    <w:rsid w:val="00C02D8A"/>
    <w:rsid w:val="00C02DBA"/>
    <w:rsid w:val="00C02E39"/>
    <w:rsid w:val="00C02E89"/>
    <w:rsid w:val="00C02ED0"/>
    <w:rsid w:val="00C02F0E"/>
    <w:rsid w:val="00C02F96"/>
    <w:rsid w:val="00C02FE6"/>
    <w:rsid w:val="00C0300D"/>
    <w:rsid w:val="00C03066"/>
    <w:rsid w:val="00C03160"/>
    <w:rsid w:val="00C031F8"/>
    <w:rsid w:val="00C0333E"/>
    <w:rsid w:val="00C03392"/>
    <w:rsid w:val="00C03393"/>
    <w:rsid w:val="00C0343B"/>
    <w:rsid w:val="00C03481"/>
    <w:rsid w:val="00C034E9"/>
    <w:rsid w:val="00C03530"/>
    <w:rsid w:val="00C035E5"/>
    <w:rsid w:val="00C035F6"/>
    <w:rsid w:val="00C036DF"/>
    <w:rsid w:val="00C036ED"/>
    <w:rsid w:val="00C03769"/>
    <w:rsid w:val="00C037A2"/>
    <w:rsid w:val="00C037AE"/>
    <w:rsid w:val="00C037DA"/>
    <w:rsid w:val="00C03843"/>
    <w:rsid w:val="00C03868"/>
    <w:rsid w:val="00C0389C"/>
    <w:rsid w:val="00C038B8"/>
    <w:rsid w:val="00C03924"/>
    <w:rsid w:val="00C039E7"/>
    <w:rsid w:val="00C039EB"/>
    <w:rsid w:val="00C03A7B"/>
    <w:rsid w:val="00C03AF4"/>
    <w:rsid w:val="00C03B45"/>
    <w:rsid w:val="00C03BA2"/>
    <w:rsid w:val="00C03BA8"/>
    <w:rsid w:val="00C03C1B"/>
    <w:rsid w:val="00C03CA1"/>
    <w:rsid w:val="00C03D0B"/>
    <w:rsid w:val="00C03E11"/>
    <w:rsid w:val="00C03F78"/>
    <w:rsid w:val="00C03FB4"/>
    <w:rsid w:val="00C04069"/>
    <w:rsid w:val="00C0406C"/>
    <w:rsid w:val="00C0409A"/>
    <w:rsid w:val="00C04105"/>
    <w:rsid w:val="00C0410C"/>
    <w:rsid w:val="00C04115"/>
    <w:rsid w:val="00C04136"/>
    <w:rsid w:val="00C04145"/>
    <w:rsid w:val="00C0418D"/>
    <w:rsid w:val="00C0424D"/>
    <w:rsid w:val="00C04304"/>
    <w:rsid w:val="00C04323"/>
    <w:rsid w:val="00C043FC"/>
    <w:rsid w:val="00C04438"/>
    <w:rsid w:val="00C04448"/>
    <w:rsid w:val="00C04486"/>
    <w:rsid w:val="00C04488"/>
    <w:rsid w:val="00C04556"/>
    <w:rsid w:val="00C045B2"/>
    <w:rsid w:val="00C045E4"/>
    <w:rsid w:val="00C0460D"/>
    <w:rsid w:val="00C04639"/>
    <w:rsid w:val="00C0468A"/>
    <w:rsid w:val="00C0474A"/>
    <w:rsid w:val="00C0475E"/>
    <w:rsid w:val="00C04798"/>
    <w:rsid w:val="00C047B6"/>
    <w:rsid w:val="00C047F9"/>
    <w:rsid w:val="00C04999"/>
    <w:rsid w:val="00C04A3B"/>
    <w:rsid w:val="00C04A58"/>
    <w:rsid w:val="00C04A9C"/>
    <w:rsid w:val="00C04B38"/>
    <w:rsid w:val="00C04B88"/>
    <w:rsid w:val="00C04BA9"/>
    <w:rsid w:val="00C04BD7"/>
    <w:rsid w:val="00C04BE1"/>
    <w:rsid w:val="00C04C73"/>
    <w:rsid w:val="00C04C85"/>
    <w:rsid w:val="00C04D88"/>
    <w:rsid w:val="00C04DF9"/>
    <w:rsid w:val="00C04E09"/>
    <w:rsid w:val="00C04E72"/>
    <w:rsid w:val="00C04E7B"/>
    <w:rsid w:val="00C04F22"/>
    <w:rsid w:val="00C04F6F"/>
    <w:rsid w:val="00C04F74"/>
    <w:rsid w:val="00C04FC3"/>
    <w:rsid w:val="00C04FD9"/>
    <w:rsid w:val="00C0514C"/>
    <w:rsid w:val="00C05165"/>
    <w:rsid w:val="00C0517F"/>
    <w:rsid w:val="00C0518E"/>
    <w:rsid w:val="00C05243"/>
    <w:rsid w:val="00C05249"/>
    <w:rsid w:val="00C052B1"/>
    <w:rsid w:val="00C0531C"/>
    <w:rsid w:val="00C05377"/>
    <w:rsid w:val="00C05382"/>
    <w:rsid w:val="00C053B9"/>
    <w:rsid w:val="00C0541A"/>
    <w:rsid w:val="00C054E1"/>
    <w:rsid w:val="00C054ED"/>
    <w:rsid w:val="00C0550A"/>
    <w:rsid w:val="00C0550C"/>
    <w:rsid w:val="00C05524"/>
    <w:rsid w:val="00C05531"/>
    <w:rsid w:val="00C05535"/>
    <w:rsid w:val="00C05575"/>
    <w:rsid w:val="00C0558D"/>
    <w:rsid w:val="00C05683"/>
    <w:rsid w:val="00C056E6"/>
    <w:rsid w:val="00C056F6"/>
    <w:rsid w:val="00C05706"/>
    <w:rsid w:val="00C057F6"/>
    <w:rsid w:val="00C05821"/>
    <w:rsid w:val="00C0586D"/>
    <w:rsid w:val="00C0587B"/>
    <w:rsid w:val="00C05916"/>
    <w:rsid w:val="00C0595D"/>
    <w:rsid w:val="00C0597E"/>
    <w:rsid w:val="00C059B1"/>
    <w:rsid w:val="00C05A63"/>
    <w:rsid w:val="00C05A87"/>
    <w:rsid w:val="00C05AA4"/>
    <w:rsid w:val="00C05B69"/>
    <w:rsid w:val="00C05BD7"/>
    <w:rsid w:val="00C05C0C"/>
    <w:rsid w:val="00C05C34"/>
    <w:rsid w:val="00C05CB5"/>
    <w:rsid w:val="00C05E08"/>
    <w:rsid w:val="00C05E86"/>
    <w:rsid w:val="00C05EB2"/>
    <w:rsid w:val="00C05EE7"/>
    <w:rsid w:val="00C05F27"/>
    <w:rsid w:val="00C05F91"/>
    <w:rsid w:val="00C05FEE"/>
    <w:rsid w:val="00C06001"/>
    <w:rsid w:val="00C0600F"/>
    <w:rsid w:val="00C06013"/>
    <w:rsid w:val="00C06036"/>
    <w:rsid w:val="00C06099"/>
    <w:rsid w:val="00C060FA"/>
    <w:rsid w:val="00C06123"/>
    <w:rsid w:val="00C06141"/>
    <w:rsid w:val="00C06166"/>
    <w:rsid w:val="00C06178"/>
    <w:rsid w:val="00C061D5"/>
    <w:rsid w:val="00C063F9"/>
    <w:rsid w:val="00C06416"/>
    <w:rsid w:val="00C064C0"/>
    <w:rsid w:val="00C064DC"/>
    <w:rsid w:val="00C0653B"/>
    <w:rsid w:val="00C065AA"/>
    <w:rsid w:val="00C065B9"/>
    <w:rsid w:val="00C065C9"/>
    <w:rsid w:val="00C0660B"/>
    <w:rsid w:val="00C066A2"/>
    <w:rsid w:val="00C066B6"/>
    <w:rsid w:val="00C066D9"/>
    <w:rsid w:val="00C06705"/>
    <w:rsid w:val="00C06732"/>
    <w:rsid w:val="00C0675B"/>
    <w:rsid w:val="00C067CF"/>
    <w:rsid w:val="00C06805"/>
    <w:rsid w:val="00C068FA"/>
    <w:rsid w:val="00C06974"/>
    <w:rsid w:val="00C069BC"/>
    <w:rsid w:val="00C069F0"/>
    <w:rsid w:val="00C06A9A"/>
    <w:rsid w:val="00C06ABF"/>
    <w:rsid w:val="00C06AC7"/>
    <w:rsid w:val="00C06BC1"/>
    <w:rsid w:val="00C06BD6"/>
    <w:rsid w:val="00C06BD7"/>
    <w:rsid w:val="00C06C9B"/>
    <w:rsid w:val="00C06CF2"/>
    <w:rsid w:val="00C06CFA"/>
    <w:rsid w:val="00C06DBD"/>
    <w:rsid w:val="00C06DE5"/>
    <w:rsid w:val="00C06EA1"/>
    <w:rsid w:val="00C06ED7"/>
    <w:rsid w:val="00C06EF0"/>
    <w:rsid w:val="00C06F31"/>
    <w:rsid w:val="00C06F78"/>
    <w:rsid w:val="00C06F87"/>
    <w:rsid w:val="00C070A9"/>
    <w:rsid w:val="00C070B8"/>
    <w:rsid w:val="00C070CB"/>
    <w:rsid w:val="00C070D7"/>
    <w:rsid w:val="00C07187"/>
    <w:rsid w:val="00C071B9"/>
    <w:rsid w:val="00C071D7"/>
    <w:rsid w:val="00C071DD"/>
    <w:rsid w:val="00C07225"/>
    <w:rsid w:val="00C0722E"/>
    <w:rsid w:val="00C07279"/>
    <w:rsid w:val="00C07297"/>
    <w:rsid w:val="00C0735A"/>
    <w:rsid w:val="00C07369"/>
    <w:rsid w:val="00C0737C"/>
    <w:rsid w:val="00C07436"/>
    <w:rsid w:val="00C07437"/>
    <w:rsid w:val="00C0744F"/>
    <w:rsid w:val="00C0745F"/>
    <w:rsid w:val="00C07542"/>
    <w:rsid w:val="00C07556"/>
    <w:rsid w:val="00C07589"/>
    <w:rsid w:val="00C075A7"/>
    <w:rsid w:val="00C07641"/>
    <w:rsid w:val="00C076F3"/>
    <w:rsid w:val="00C0778D"/>
    <w:rsid w:val="00C077F8"/>
    <w:rsid w:val="00C078D7"/>
    <w:rsid w:val="00C078F1"/>
    <w:rsid w:val="00C07921"/>
    <w:rsid w:val="00C07959"/>
    <w:rsid w:val="00C07A95"/>
    <w:rsid w:val="00C07B4D"/>
    <w:rsid w:val="00C07B53"/>
    <w:rsid w:val="00C07BDC"/>
    <w:rsid w:val="00C07C1C"/>
    <w:rsid w:val="00C07C3C"/>
    <w:rsid w:val="00C07CE9"/>
    <w:rsid w:val="00C07D2D"/>
    <w:rsid w:val="00C07D32"/>
    <w:rsid w:val="00C07D70"/>
    <w:rsid w:val="00C07E02"/>
    <w:rsid w:val="00C07E22"/>
    <w:rsid w:val="00C07FA2"/>
    <w:rsid w:val="00C07FB8"/>
    <w:rsid w:val="00C0B28E"/>
    <w:rsid w:val="00C10086"/>
    <w:rsid w:val="00C100E0"/>
    <w:rsid w:val="00C10136"/>
    <w:rsid w:val="00C1013A"/>
    <w:rsid w:val="00C101D0"/>
    <w:rsid w:val="00C10232"/>
    <w:rsid w:val="00C10241"/>
    <w:rsid w:val="00C1024E"/>
    <w:rsid w:val="00C1031A"/>
    <w:rsid w:val="00C10358"/>
    <w:rsid w:val="00C1039C"/>
    <w:rsid w:val="00C103D4"/>
    <w:rsid w:val="00C1044C"/>
    <w:rsid w:val="00C104D2"/>
    <w:rsid w:val="00C1053B"/>
    <w:rsid w:val="00C105F0"/>
    <w:rsid w:val="00C1061C"/>
    <w:rsid w:val="00C106EB"/>
    <w:rsid w:val="00C107BB"/>
    <w:rsid w:val="00C107D6"/>
    <w:rsid w:val="00C107EB"/>
    <w:rsid w:val="00C107F7"/>
    <w:rsid w:val="00C10816"/>
    <w:rsid w:val="00C108F5"/>
    <w:rsid w:val="00C108FB"/>
    <w:rsid w:val="00C1098F"/>
    <w:rsid w:val="00C109D9"/>
    <w:rsid w:val="00C10A02"/>
    <w:rsid w:val="00C10C53"/>
    <w:rsid w:val="00C10C95"/>
    <w:rsid w:val="00C10D68"/>
    <w:rsid w:val="00C10D6C"/>
    <w:rsid w:val="00C10D85"/>
    <w:rsid w:val="00C10E14"/>
    <w:rsid w:val="00C10E54"/>
    <w:rsid w:val="00C10EDD"/>
    <w:rsid w:val="00C10F05"/>
    <w:rsid w:val="00C10F11"/>
    <w:rsid w:val="00C10F45"/>
    <w:rsid w:val="00C10F83"/>
    <w:rsid w:val="00C10F9A"/>
    <w:rsid w:val="00C10FA0"/>
    <w:rsid w:val="00C11051"/>
    <w:rsid w:val="00C11151"/>
    <w:rsid w:val="00C1120B"/>
    <w:rsid w:val="00C11225"/>
    <w:rsid w:val="00C11290"/>
    <w:rsid w:val="00C112A0"/>
    <w:rsid w:val="00C113DA"/>
    <w:rsid w:val="00C1147A"/>
    <w:rsid w:val="00C1153D"/>
    <w:rsid w:val="00C115FF"/>
    <w:rsid w:val="00C11689"/>
    <w:rsid w:val="00C11731"/>
    <w:rsid w:val="00C117FE"/>
    <w:rsid w:val="00C11845"/>
    <w:rsid w:val="00C1185D"/>
    <w:rsid w:val="00C11863"/>
    <w:rsid w:val="00C1193A"/>
    <w:rsid w:val="00C1199C"/>
    <w:rsid w:val="00C119A0"/>
    <w:rsid w:val="00C11B9A"/>
    <w:rsid w:val="00C11BF2"/>
    <w:rsid w:val="00C11C29"/>
    <w:rsid w:val="00C11C68"/>
    <w:rsid w:val="00C11D00"/>
    <w:rsid w:val="00C11D09"/>
    <w:rsid w:val="00C11D98"/>
    <w:rsid w:val="00C11DBE"/>
    <w:rsid w:val="00C11E18"/>
    <w:rsid w:val="00C11ED3"/>
    <w:rsid w:val="00C12050"/>
    <w:rsid w:val="00C12052"/>
    <w:rsid w:val="00C12066"/>
    <w:rsid w:val="00C12107"/>
    <w:rsid w:val="00C1218D"/>
    <w:rsid w:val="00C12214"/>
    <w:rsid w:val="00C12231"/>
    <w:rsid w:val="00C12254"/>
    <w:rsid w:val="00C122BB"/>
    <w:rsid w:val="00C12307"/>
    <w:rsid w:val="00C12317"/>
    <w:rsid w:val="00C12319"/>
    <w:rsid w:val="00C123C6"/>
    <w:rsid w:val="00C124B9"/>
    <w:rsid w:val="00C12555"/>
    <w:rsid w:val="00C1257F"/>
    <w:rsid w:val="00C125AE"/>
    <w:rsid w:val="00C125CA"/>
    <w:rsid w:val="00C12694"/>
    <w:rsid w:val="00C127C5"/>
    <w:rsid w:val="00C1281F"/>
    <w:rsid w:val="00C12880"/>
    <w:rsid w:val="00C128BE"/>
    <w:rsid w:val="00C12912"/>
    <w:rsid w:val="00C1293C"/>
    <w:rsid w:val="00C129D6"/>
    <w:rsid w:val="00C12A01"/>
    <w:rsid w:val="00C12A64"/>
    <w:rsid w:val="00C12A6B"/>
    <w:rsid w:val="00C12A80"/>
    <w:rsid w:val="00C12B68"/>
    <w:rsid w:val="00C12BAF"/>
    <w:rsid w:val="00C12D85"/>
    <w:rsid w:val="00C12E5B"/>
    <w:rsid w:val="00C12F17"/>
    <w:rsid w:val="00C12FFB"/>
    <w:rsid w:val="00C13062"/>
    <w:rsid w:val="00C130AC"/>
    <w:rsid w:val="00C13115"/>
    <w:rsid w:val="00C1311D"/>
    <w:rsid w:val="00C13193"/>
    <w:rsid w:val="00C1319A"/>
    <w:rsid w:val="00C1320D"/>
    <w:rsid w:val="00C132BD"/>
    <w:rsid w:val="00C132D3"/>
    <w:rsid w:val="00C13304"/>
    <w:rsid w:val="00C1333C"/>
    <w:rsid w:val="00C13387"/>
    <w:rsid w:val="00C133E9"/>
    <w:rsid w:val="00C135B5"/>
    <w:rsid w:val="00C135C8"/>
    <w:rsid w:val="00C135E6"/>
    <w:rsid w:val="00C1367C"/>
    <w:rsid w:val="00C137D8"/>
    <w:rsid w:val="00C137DB"/>
    <w:rsid w:val="00C137FA"/>
    <w:rsid w:val="00C138C8"/>
    <w:rsid w:val="00C138D2"/>
    <w:rsid w:val="00C1391A"/>
    <w:rsid w:val="00C13923"/>
    <w:rsid w:val="00C13985"/>
    <w:rsid w:val="00C139B8"/>
    <w:rsid w:val="00C13A5C"/>
    <w:rsid w:val="00C13B9C"/>
    <w:rsid w:val="00C13C39"/>
    <w:rsid w:val="00C13CBD"/>
    <w:rsid w:val="00C13E7E"/>
    <w:rsid w:val="00C13ED5"/>
    <w:rsid w:val="00C13F4B"/>
    <w:rsid w:val="00C13F79"/>
    <w:rsid w:val="00C1402E"/>
    <w:rsid w:val="00C14070"/>
    <w:rsid w:val="00C140D3"/>
    <w:rsid w:val="00C140E4"/>
    <w:rsid w:val="00C140F3"/>
    <w:rsid w:val="00C140F4"/>
    <w:rsid w:val="00C1416D"/>
    <w:rsid w:val="00C14192"/>
    <w:rsid w:val="00C141A3"/>
    <w:rsid w:val="00C141AE"/>
    <w:rsid w:val="00C141D3"/>
    <w:rsid w:val="00C141E6"/>
    <w:rsid w:val="00C141ED"/>
    <w:rsid w:val="00C1422F"/>
    <w:rsid w:val="00C14246"/>
    <w:rsid w:val="00C1427D"/>
    <w:rsid w:val="00C142A4"/>
    <w:rsid w:val="00C14373"/>
    <w:rsid w:val="00C1437E"/>
    <w:rsid w:val="00C143FD"/>
    <w:rsid w:val="00C14436"/>
    <w:rsid w:val="00C14461"/>
    <w:rsid w:val="00C1448B"/>
    <w:rsid w:val="00C144DA"/>
    <w:rsid w:val="00C14529"/>
    <w:rsid w:val="00C14667"/>
    <w:rsid w:val="00C146B6"/>
    <w:rsid w:val="00C146C6"/>
    <w:rsid w:val="00C146F7"/>
    <w:rsid w:val="00C14726"/>
    <w:rsid w:val="00C147CF"/>
    <w:rsid w:val="00C147E4"/>
    <w:rsid w:val="00C14A58"/>
    <w:rsid w:val="00C14A60"/>
    <w:rsid w:val="00C14A75"/>
    <w:rsid w:val="00C14AB4"/>
    <w:rsid w:val="00C14C02"/>
    <w:rsid w:val="00C14C06"/>
    <w:rsid w:val="00C14D5A"/>
    <w:rsid w:val="00C14D60"/>
    <w:rsid w:val="00C14D78"/>
    <w:rsid w:val="00C14DE0"/>
    <w:rsid w:val="00C14E08"/>
    <w:rsid w:val="00C14E52"/>
    <w:rsid w:val="00C14F02"/>
    <w:rsid w:val="00C14F5F"/>
    <w:rsid w:val="00C14F68"/>
    <w:rsid w:val="00C14FAC"/>
    <w:rsid w:val="00C14FAF"/>
    <w:rsid w:val="00C14FB5"/>
    <w:rsid w:val="00C150BF"/>
    <w:rsid w:val="00C15170"/>
    <w:rsid w:val="00C15173"/>
    <w:rsid w:val="00C152AD"/>
    <w:rsid w:val="00C152BB"/>
    <w:rsid w:val="00C1530D"/>
    <w:rsid w:val="00C15315"/>
    <w:rsid w:val="00C1532D"/>
    <w:rsid w:val="00C15339"/>
    <w:rsid w:val="00C15361"/>
    <w:rsid w:val="00C15377"/>
    <w:rsid w:val="00C1539C"/>
    <w:rsid w:val="00C153E5"/>
    <w:rsid w:val="00C1544C"/>
    <w:rsid w:val="00C15450"/>
    <w:rsid w:val="00C1545C"/>
    <w:rsid w:val="00C15466"/>
    <w:rsid w:val="00C15559"/>
    <w:rsid w:val="00C15564"/>
    <w:rsid w:val="00C15602"/>
    <w:rsid w:val="00C156E1"/>
    <w:rsid w:val="00C15711"/>
    <w:rsid w:val="00C15724"/>
    <w:rsid w:val="00C15726"/>
    <w:rsid w:val="00C15784"/>
    <w:rsid w:val="00C157ED"/>
    <w:rsid w:val="00C15809"/>
    <w:rsid w:val="00C1584B"/>
    <w:rsid w:val="00C1589B"/>
    <w:rsid w:val="00C1589D"/>
    <w:rsid w:val="00C15975"/>
    <w:rsid w:val="00C15984"/>
    <w:rsid w:val="00C159BA"/>
    <w:rsid w:val="00C15A39"/>
    <w:rsid w:val="00C15A67"/>
    <w:rsid w:val="00C15B8F"/>
    <w:rsid w:val="00C15BB5"/>
    <w:rsid w:val="00C15BCB"/>
    <w:rsid w:val="00C15C68"/>
    <w:rsid w:val="00C15CFA"/>
    <w:rsid w:val="00C15DAE"/>
    <w:rsid w:val="00C15E2F"/>
    <w:rsid w:val="00C15EAF"/>
    <w:rsid w:val="00C15F20"/>
    <w:rsid w:val="00C16021"/>
    <w:rsid w:val="00C160B2"/>
    <w:rsid w:val="00C16106"/>
    <w:rsid w:val="00C1617E"/>
    <w:rsid w:val="00C161AC"/>
    <w:rsid w:val="00C161BA"/>
    <w:rsid w:val="00C16286"/>
    <w:rsid w:val="00C16306"/>
    <w:rsid w:val="00C1634C"/>
    <w:rsid w:val="00C16426"/>
    <w:rsid w:val="00C1645C"/>
    <w:rsid w:val="00C1651D"/>
    <w:rsid w:val="00C16556"/>
    <w:rsid w:val="00C16579"/>
    <w:rsid w:val="00C1657F"/>
    <w:rsid w:val="00C1659B"/>
    <w:rsid w:val="00C165A2"/>
    <w:rsid w:val="00C165E3"/>
    <w:rsid w:val="00C1662E"/>
    <w:rsid w:val="00C1663D"/>
    <w:rsid w:val="00C16678"/>
    <w:rsid w:val="00C16697"/>
    <w:rsid w:val="00C1671A"/>
    <w:rsid w:val="00C16760"/>
    <w:rsid w:val="00C16794"/>
    <w:rsid w:val="00C167C9"/>
    <w:rsid w:val="00C1680F"/>
    <w:rsid w:val="00C16835"/>
    <w:rsid w:val="00C168F1"/>
    <w:rsid w:val="00C169F9"/>
    <w:rsid w:val="00C169FD"/>
    <w:rsid w:val="00C16A38"/>
    <w:rsid w:val="00C16A6A"/>
    <w:rsid w:val="00C16A82"/>
    <w:rsid w:val="00C16B44"/>
    <w:rsid w:val="00C16B45"/>
    <w:rsid w:val="00C16BA5"/>
    <w:rsid w:val="00C16BC0"/>
    <w:rsid w:val="00C16CA9"/>
    <w:rsid w:val="00C16CC7"/>
    <w:rsid w:val="00C16CCE"/>
    <w:rsid w:val="00C16CDF"/>
    <w:rsid w:val="00C16D3C"/>
    <w:rsid w:val="00C16DA2"/>
    <w:rsid w:val="00C16DA5"/>
    <w:rsid w:val="00C16E53"/>
    <w:rsid w:val="00C16E78"/>
    <w:rsid w:val="00C16EEF"/>
    <w:rsid w:val="00C16EF7"/>
    <w:rsid w:val="00C16F06"/>
    <w:rsid w:val="00C17022"/>
    <w:rsid w:val="00C17099"/>
    <w:rsid w:val="00C170AC"/>
    <w:rsid w:val="00C170BF"/>
    <w:rsid w:val="00C17136"/>
    <w:rsid w:val="00C17183"/>
    <w:rsid w:val="00C17210"/>
    <w:rsid w:val="00C172C9"/>
    <w:rsid w:val="00C172EE"/>
    <w:rsid w:val="00C17304"/>
    <w:rsid w:val="00C17333"/>
    <w:rsid w:val="00C17475"/>
    <w:rsid w:val="00C174E9"/>
    <w:rsid w:val="00C17567"/>
    <w:rsid w:val="00C175AC"/>
    <w:rsid w:val="00C175EF"/>
    <w:rsid w:val="00C1761C"/>
    <w:rsid w:val="00C1764B"/>
    <w:rsid w:val="00C17680"/>
    <w:rsid w:val="00C17773"/>
    <w:rsid w:val="00C177A7"/>
    <w:rsid w:val="00C1786A"/>
    <w:rsid w:val="00C178C7"/>
    <w:rsid w:val="00C178D0"/>
    <w:rsid w:val="00C17904"/>
    <w:rsid w:val="00C179E5"/>
    <w:rsid w:val="00C17A8E"/>
    <w:rsid w:val="00C17AE7"/>
    <w:rsid w:val="00C17AE9"/>
    <w:rsid w:val="00C17B07"/>
    <w:rsid w:val="00C17B2A"/>
    <w:rsid w:val="00C17BAB"/>
    <w:rsid w:val="00C17BB8"/>
    <w:rsid w:val="00C17C67"/>
    <w:rsid w:val="00C17C94"/>
    <w:rsid w:val="00C17CFB"/>
    <w:rsid w:val="00C17D91"/>
    <w:rsid w:val="00C17DAC"/>
    <w:rsid w:val="00C17DC2"/>
    <w:rsid w:val="00C17DC8"/>
    <w:rsid w:val="00C17DFC"/>
    <w:rsid w:val="00C17F0D"/>
    <w:rsid w:val="00C17F39"/>
    <w:rsid w:val="00C20049"/>
    <w:rsid w:val="00C200E0"/>
    <w:rsid w:val="00C200E9"/>
    <w:rsid w:val="00C20169"/>
    <w:rsid w:val="00C20206"/>
    <w:rsid w:val="00C2020D"/>
    <w:rsid w:val="00C20225"/>
    <w:rsid w:val="00C20238"/>
    <w:rsid w:val="00C202DB"/>
    <w:rsid w:val="00C20364"/>
    <w:rsid w:val="00C203CA"/>
    <w:rsid w:val="00C2042A"/>
    <w:rsid w:val="00C2043E"/>
    <w:rsid w:val="00C2047E"/>
    <w:rsid w:val="00C204D2"/>
    <w:rsid w:val="00C2052F"/>
    <w:rsid w:val="00C20539"/>
    <w:rsid w:val="00C2057E"/>
    <w:rsid w:val="00C205AA"/>
    <w:rsid w:val="00C205C3"/>
    <w:rsid w:val="00C20633"/>
    <w:rsid w:val="00C206C2"/>
    <w:rsid w:val="00C2072F"/>
    <w:rsid w:val="00C2079D"/>
    <w:rsid w:val="00C207DE"/>
    <w:rsid w:val="00C2086D"/>
    <w:rsid w:val="00C208A2"/>
    <w:rsid w:val="00C208C3"/>
    <w:rsid w:val="00C208D4"/>
    <w:rsid w:val="00C20A14"/>
    <w:rsid w:val="00C20A15"/>
    <w:rsid w:val="00C20A33"/>
    <w:rsid w:val="00C20A66"/>
    <w:rsid w:val="00C20AA8"/>
    <w:rsid w:val="00C20AD6"/>
    <w:rsid w:val="00C20ADF"/>
    <w:rsid w:val="00C20AE3"/>
    <w:rsid w:val="00C20B6D"/>
    <w:rsid w:val="00C20BFC"/>
    <w:rsid w:val="00C20C31"/>
    <w:rsid w:val="00C20C88"/>
    <w:rsid w:val="00C20CB2"/>
    <w:rsid w:val="00C20CF8"/>
    <w:rsid w:val="00C20D19"/>
    <w:rsid w:val="00C20DB7"/>
    <w:rsid w:val="00C20DE2"/>
    <w:rsid w:val="00C20DF3"/>
    <w:rsid w:val="00C20E76"/>
    <w:rsid w:val="00C20F0F"/>
    <w:rsid w:val="00C21008"/>
    <w:rsid w:val="00C21021"/>
    <w:rsid w:val="00C21057"/>
    <w:rsid w:val="00C211E7"/>
    <w:rsid w:val="00C211EF"/>
    <w:rsid w:val="00C211FD"/>
    <w:rsid w:val="00C21222"/>
    <w:rsid w:val="00C21247"/>
    <w:rsid w:val="00C212C6"/>
    <w:rsid w:val="00C212E4"/>
    <w:rsid w:val="00C21331"/>
    <w:rsid w:val="00C2139F"/>
    <w:rsid w:val="00C21411"/>
    <w:rsid w:val="00C2143E"/>
    <w:rsid w:val="00C21485"/>
    <w:rsid w:val="00C2151A"/>
    <w:rsid w:val="00C2153F"/>
    <w:rsid w:val="00C215EF"/>
    <w:rsid w:val="00C21689"/>
    <w:rsid w:val="00C2168C"/>
    <w:rsid w:val="00C216BA"/>
    <w:rsid w:val="00C216EB"/>
    <w:rsid w:val="00C21724"/>
    <w:rsid w:val="00C21760"/>
    <w:rsid w:val="00C21798"/>
    <w:rsid w:val="00C21837"/>
    <w:rsid w:val="00C21856"/>
    <w:rsid w:val="00C2186C"/>
    <w:rsid w:val="00C2186E"/>
    <w:rsid w:val="00C218D6"/>
    <w:rsid w:val="00C2192E"/>
    <w:rsid w:val="00C2199F"/>
    <w:rsid w:val="00C219BE"/>
    <w:rsid w:val="00C21A35"/>
    <w:rsid w:val="00C21A4A"/>
    <w:rsid w:val="00C21A5E"/>
    <w:rsid w:val="00C21AA2"/>
    <w:rsid w:val="00C21B51"/>
    <w:rsid w:val="00C21B98"/>
    <w:rsid w:val="00C21B9D"/>
    <w:rsid w:val="00C21BA5"/>
    <w:rsid w:val="00C21C10"/>
    <w:rsid w:val="00C21CE0"/>
    <w:rsid w:val="00C21D6D"/>
    <w:rsid w:val="00C21DF6"/>
    <w:rsid w:val="00C21E19"/>
    <w:rsid w:val="00C21E1B"/>
    <w:rsid w:val="00C21E50"/>
    <w:rsid w:val="00C21E9D"/>
    <w:rsid w:val="00C21F03"/>
    <w:rsid w:val="00C21FC4"/>
    <w:rsid w:val="00C2201C"/>
    <w:rsid w:val="00C2207D"/>
    <w:rsid w:val="00C22084"/>
    <w:rsid w:val="00C220C2"/>
    <w:rsid w:val="00C2218E"/>
    <w:rsid w:val="00C221E8"/>
    <w:rsid w:val="00C22201"/>
    <w:rsid w:val="00C22268"/>
    <w:rsid w:val="00C22289"/>
    <w:rsid w:val="00C2228A"/>
    <w:rsid w:val="00C222C1"/>
    <w:rsid w:val="00C222DA"/>
    <w:rsid w:val="00C222E7"/>
    <w:rsid w:val="00C22308"/>
    <w:rsid w:val="00C22360"/>
    <w:rsid w:val="00C22379"/>
    <w:rsid w:val="00C223FB"/>
    <w:rsid w:val="00C22448"/>
    <w:rsid w:val="00C2248C"/>
    <w:rsid w:val="00C22498"/>
    <w:rsid w:val="00C224D2"/>
    <w:rsid w:val="00C224FF"/>
    <w:rsid w:val="00C22556"/>
    <w:rsid w:val="00C22571"/>
    <w:rsid w:val="00C226B7"/>
    <w:rsid w:val="00C22739"/>
    <w:rsid w:val="00C22768"/>
    <w:rsid w:val="00C227EB"/>
    <w:rsid w:val="00C22853"/>
    <w:rsid w:val="00C22877"/>
    <w:rsid w:val="00C229D3"/>
    <w:rsid w:val="00C22A02"/>
    <w:rsid w:val="00C22A4A"/>
    <w:rsid w:val="00C22BA4"/>
    <w:rsid w:val="00C22BDD"/>
    <w:rsid w:val="00C22BFB"/>
    <w:rsid w:val="00C22C1B"/>
    <w:rsid w:val="00C22C64"/>
    <w:rsid w:val="00C22C6B"/>
    <w:rsid w:val="00C22C90"/>
    <w:rsid w:val="00C22CBF"/>
    <w:rsid w:val="00C22D72"/>
    <w:rsid w:val="00C22DEB"/>
    <w:rsid w:val="00C22E16"/>
    <w:rsid w:val="00C22E4A"/>
    <w:rsid w:val="00C22E52"/>
    <w:rsid w:val="00C22E69"/>
    <w:rsid w:val="00C22FF9"/>
    <w:rsid w:val="00C2310B"/>
    <w:rsid w:val="00C2310E"/>
    <w:rsid w:val="00C2324A"/>
    <w:rsid w:val="00C232B0"/>
    <w:rsid w:val="00C23328"/>
    <w:rsid w:val="00C2335E"/>
    <w:rsid w:val="00C2336D"/>
    <w:rsid w:val="00C23473"/>
    <w:rsid w:val="00C234B9"/>
    <w:rsid w:val="00C23530"/>
    <w:rsid w:val="00C2362A"/>
    <w:rsid w:val="00C2363E"/>
    <w:rsid w:val="00C23648"/>
    <w:rsid w:val="00C236DA"/>
    <w:rsid w:val="00C236E8"/>
    <w:rsid w:val="00C23701"/>
    <w:rsid w:val="00C2374B"/>
    <w:rsid w:val="00C238CA"/>
    <w:rsid w:val="00C239C6"/>
    <w:rsid w:val="00C239F6"/>
    <w:rsid w:val="00C23C5E"/>
    <w:rsid w:val="00C23C72"/>
    <w:rsid w:val="00C23CF9"/>
    <w:rsid w:val="00C23DA7"/>
    <w:rsid w:val="00C23E56"/>
    <w:rsid w:val="00C23EA8"/>
    <w:rsid w:val="00C23EB3"/>
    <w:rsid w:val="00C23F8D"/>
    <w:rsid w:val="00C24008"/>
    <w:rsid w:val="00C24061"/>
    <w:rsid w:val="00C2410F"/>
    <w:rsid w:val="00C2412C"/>
    <w:rsid w:val="00C2416D"/>
    <w:rsid w:val="00C241CD"/>
    <w:rsid w:val="00C241DB"/>
    <w:rsid w:val="00C24277"/>
    <w:rsid w:val="00C2449A"/>
    <w:rsid w:val="00C244C5"/>
    <w:rsid w:val="00C24571"/>
    <w:rsid w:val="00C24583"/>
    <w:rsid w:val="00C245C4"/>
    <w:rsid w:val="00C2466E"/>
    <w:rsid w:val="00C24684"/>
    <w:rsid w:val="00C246C7"/>
    <w:rsid w:val="00C2476A"/>
    <w:rsid w:val="00C24831"/>
    <w:rsid w:val="00C24882"/>
    <w:rsid w:val="00C24891"/>
    <w:rsid w:val="00C2492D"/>
    <w:rsid w:val="00C24975"/>
    <w:rsid w:val="00C24993"/>
    <w:rsid w:val="00C249AF"/>
    <w:rsid w:val="00C24A16"/>
    <w:rsid w:val="00C24A22"/>
    <w:rsid w:val="00C24A4E"/>
    <w:rsid w:val="00C24A56"/>
    <w:rsid w:val="00C24AC6"/>
    <w:rsid w:val="00C24B56"/>
    <w:rsid w:val="00C24B6C"/>
    <w:rsid w:val="00C24B77"/>
    <w:rsid w:val="00C24BA1"/>
    <w:rsid w:val="00C24BB4"/>
    <w:rsid w:val="00C24BD8"/>
    <w:rsid w:val="00C24C0D"/>
    <w:rsid w:val="00C24D2D"/>
    <w:rsid w:val="00C24DA2"/>
    <w:rsid w:val="00C24EA1"/>
    <w:rsid w:val="00C24EEA"/>
    <w:rsid w:val="00C24F6B"/>
    <w:rsid w:val="00C25013"/>
    <w:rsid w:val="00C250B1"/>
    <w:rsid w:val="00C25207"/>
    <w:rsid w:val="00C252D9"/>
    <w:rsid w:val="00C25347"/>
    <w:rsid w:val="00C2535E"/>
    <w:rsid w:val="00C25431"/>
    <w:rsid w:val="00C2545F"/>
    <w:rsid w:val="00C25540"/>
    <w:rsid w:val="00C255EB"/>
    <w:rsid w:val="00C25692"/>
    <w:rsid w:val="00C2577A"/>
    <w:rsid w:val="00C257F3"/>
    <w:rsid w:val="00C25873"/>
    <w:rsid w:val="00C258A1"/>
    <w:rsid w:val="00C258A6"/>
    <w:rsid w:val="00C258D1"/>
    <w:rsid w:val="00C2592F"/>
    <w:rsid w:val="00C25AEE"/>
    <w:rsid w:val="00C25B5E"/>
    <w:rsid w:val="00C25BEF"/>
    <w:rsid w:val="00C25C3E"/>
    <w:rsid w:val="00C25C52"/>
    <w:rsid w:val="00C25D94"/>
    <w:rsid w:val="00C25DA9"/>
    <w:rsid w:val="00C25DDF"/>
    <w:rsid w:val="00C25E21"/>
    <w:rsid w:val="00C25E32"/>
    <w:rsid w:val="00C25E3A"/>
    <w:rsid w:val="00C25F03"/>
    <w:rsid w:val="00C25F32"/>
    <w:rsid w:val="00C26022"/>
    <w:rsid w:val="00C26053"/>
    <w:rsid w:val="00C2608A"/>
    <w:rsid w:val="00C260E6"/>
    <w:rsid w:val="00C261A1"/>
    <w:rsid w:val="00C261AE"/>
    <w:rsid w:val="00C261CB"/>
    <w:rsid w:val="00C2622C"/>
    <w:rsid w:val="00C26360"/>
    <w:rsid w:val="00C263EF"/>
    <w:rsid w:val="00C2647B"/>
    <w:rsid w:val="00C264E2"/>
    <w:rsid w:val="00C26517"/>
    <w:rsid w:val="00C26539"/>
    <w:rsid w:val="00C26585"/>
    <w:rsid w:val="00C26593"/>
    <w:rsid w:val="00C265BE"/>
    <w:rsid w:val="00C265DC"/>
    <w:rsid w:val="00C265E8"/>
    <w:rsid w:val="00C26619"/>
    <w:rsid w:val="00C2667B"/>
    <w:rsid w:val="00C26695"/>
    <w:rsid w:val="00C26786"/>
    <w:rsid w:val="00C267B4"/>
    <w:rsid w:val="00C26821"/>
    <w:rsid w:val="00C268A6"/>
    <w:rsid w:val="00C2690B"/>
    <w:rsid w:val="00C269B5"/>
    <w:rsid w:val="00C26A46"/>
    <w:rsid w:val="00C26A92"/>
    <w:rsid w:val="00C26AB3"/>
    <w:rsid w:val="00C26AD6"/>
    <w:rsid w:val="00C26B01"/>
    <w:rsid w:val="00C26BC0"/>
    <w:rsid w:val="00C26C97"/>
    <w:rsid w:val="00C26CC5"/>
    <w:rsid w:val="00C26D0C"/>
    <w:rsid w:val="00C26D5F"/>
    <w:rsid w:val="00C26EA2"/>
    <w:rsid w:val="00C26EE0"/>
    <w:rsid w:val="00C26F3F"/>
    <w:rsid w:val="00C27052"/>
    <w:rsid w:val="00C270BC"/>
    <w:rsid w:val="00C270FE"/>
    <w:rsid w:val="00C27139"/>
    <w:rsid w:val="00C2714F"/>
    <w:rsid w:val="00C2730C"/>
    <w:rsid w:val="00C273E5"/>
    <w:rsid w:val="00C27431"/>
    <w:rsid w:val="00C2743F"/>
    <w:rsid w:val="00C27460"/>
    <w:rsid w:val="00C274D8"/>
    <w:rsid w:val="00C2750E"/>
    <w:rsid w:val="00C27517"/>
    <w:rsid w:val="00C2771F"/>
    <w:rsid w:val="00C27754"/>
    <w:rsid w:val="00C27766"/>
    <w:rsid w:val="00C2778E"/>
    <w:rsid w:val="00C27799"/>
    <w:rsid w:val="00C277B9"/>
    <w:rsid w:val="00C2782B"/>
    <w:rsid w:val="00C27869"/>
    <w:rsid w:val="00C27978"/>
    <w:rsid w:val="00C27A09"/>
    <w:rsid w:val="00C27A1C"/>
    <w:rsid w:val="00C27A64"/>
    <w:rsid w:val="00C27AC2"/>
    <w:rsid w:val="00C27B2D"/>
    <w:rsid w:val="00C27B7D"/>
    <w:rsid w:val="00C27B97"/>
    <w:rsid w:val="00C27C0B"/>
    <w:rsid w:val="00C27CFD"/>
    <w:rsid w:val="00C27D09"/>
    <w:rsid w:val="00C27D64"/>
    <w:rsid w:val="00C27D70"/>
    <w:rsid w:val="00C27D84"/>
    <w:rsid w:val="00C27DE7"/>
    <w:rsid w:val="00C27DEF"/>
    <w:rsid w:val="00C27E3B"/>
    <w:rsid w:val="00C27E58"/>
    <w:rsid w:val="00C27E7D"/>
    <w:rsid w:val="00C27F66"/>
    <w:rsid w:val="00C27FA1"/>
    <w:rsid w:val="00C27FA9"/>
    <w:rsid w:val="00C27FB5"/>
    <w:rsid w:val="00C27FED"/>
    <w:rsid w:val="00C28815"/>
    <w:rsid w:val="00C30025"/>
    <w:rsid w:val="00C30068"/>
    <w:rsid w:val="00C3007E"/>
    <w:rsid w:val="00C3009B"/>
    <w:rsid w:val="00C3012A"/>
    <w:rsid w:val="00C30133"/>
    <w:rsid w:val="00C301E8"/>
    <w:rsid w:val="00C302A4"/>
    <w:rsid w:val="00C302C0"/>
    <w:rsid w:val="00C302DE"/>
    <w:rsid w:val="00C302F4"/>
    <w:rsid w:val="00C303B4"/>
    <w:rsid w:val="00C303B6"/>
    <w:rsid w:val="00C30454"/>
    <w:rsid w:val="00C30458"/>
    <w:rsid w:val="00C304F3"/>
    <w:rsid w:val="00C3052F"/>
    <w:rsid w:val="00C30574"/>
    <w:rsid w:val="00C30596"/>
    <w:rsid w:val="00C30642"/>
    <w:rsid w:val="00C3071A"/>
    <w:rsid w:val="00C30762"/>
    <w:rsid w:val="00C307BE"/>
    <w:rsid w:val="00C307C7"/>
    <w:rsid w:val="00C30812"/>
    <w:rsid w:val="00C30880"/>
    <w:rsid w:val="00C308F2"/>
    <w:rsid w:val="00C3092F"/>
    <w:rsid w:val="00C3098C"/>
    <w:rsid w:val="00C309CF"/>
    <w:rsid w:val="00C30ABB"/>
    <w:rsid w:val="00C30AEB"/>
    <w:rsid w:val="00C30AF0"/>
    <w:rsid w:val="00C30B13"/>
    <w:rsid w:val="00C30C0D"/>
    <w:rsid w:val="00C30D74"/>
    <w:rsid w:val="00C30E57"/>
    <w:rsid w:val="00C30E91"/>
    <w:rsid w:val="00C30E9B"/>
    <w:rsid w:val="00C30EFA"/>
    <w:rsid w:val="00C30F58"/>
    <w:rsid w:val="00C31040"/>
    <w:rsid w:val="00C31069"/>
    <w:rsid w:val="00C31076"/>
    <w:rsid w:val="00C31098"/>
    <w:rsid w:val="00C310A1"/>
    <w:rsid w:val="00C310D0"/>
    <w:rsid w:val="00C310D3"/>
    <w:rsid w:val="00C3112B"/>
    <w:rsid w:val="00C31130"/>
    <w:rsid w:val="00C31132"/>
    <w:rsid w:val="00C3113C"/>
    <w:rsid w:val="00C312AC"/>
    <w:rsid w:val="00C312D7"/>
    <w:rsid w:val="00C31357"/>
    <w:rsid w:val="00C313CC"/>
    <w:rsid w:val="00C31468"/>
    <w:rsid w:val="00C314BE"/>
    <w:rsid w:val="00C31541"/>
    <w:rsid w:val="00C3156E"/>
    <w:rsid w:val="00C31697"/>
    <w:rsid w:val="00C316DF"/>
    <w:rsid w:val="00C317D3"/>
    <w:rsid w:val="00C31820"/>
    <w:rsid w:val="00C3184E"/>
    <w:rsid w:val="00C318B0"/>
    <w:rsid w:val="00C318E0"/>
    <w:rsid w:val="00C31961"/>
    <w:rsid w:val="00C3199B"/>
    <w:rsid w:val="00C319B7"/>
    <w:rsid w:val="00C31A21"/>
    <w:rsid w:val="00C31A5D"/>
    <w:rsid w:val="00C31AB7"/>
    <w:rsid w:val="00C31AC3"/>
    <w:rsid w:val="00C31AE2"/>
    <w:rsid w:val="00C31B8C"/>
    <w:rsid w:val="00C31B92"/>
    <w:rsid w:val="00C31C0B"/>
    <w:rsid w:val="00C31C7C"/>
    <w:rsid w:val="00C31C9A"/>
    <w:rsid w:val="00C31CF6"/>
    <w:rsid w:val="00C31D17"/>
    <w:rsid w:val="00C31D23"/>
    <w:rsid w:val="00C31D3A"/>
    <w:rsid w:val="00C31D87"/>
    <w:rsid w:val="00C31D8B"/>
    <w:rsid w:val="00C31DA4"/>
    <w:rsid w:val="00C31DCC"/>
    <w:rsid w:val="00C31EE2"/>
    <w:rsid w:val="00C31F8F"/>
    <w:rsid w:val="00C31FA6"/>
    <w:rsid w:val="00C31FC8"/>
    <w:rsid w:val="00C31FD7"/>
    <w:rsid w:val="00C32042"/>
    <w:rsid w:val="00C32101"/>
    <w:rsid w:val="00C3214B"/>
    <w:rsid w:val="00C32195"/>
    <w:rsid w:val="00C321B2"/>
    <w:rsid w:val="00C321B5"/>
    <w:rsid w:val="00C32220"/>
    <w:rsid w:val="00C3225A"/>
    <w:rsid w:val="00C322DD"/>
    <w:rsid w:val="00C32341"/>
    <w:rsid w:val="00C32388"/>
    <w:rsid w:val="00C32497"/>
    <w:rsid w:val="00C324E4"/>
    <w:rsid w:val="00C3252A"/>
    <w:rsid w:val="00C325D4"/>
    <w:rsid w:val="00C32606"/>
    <w:rsid w:val="00C32658"/>
    <w:rsid w:val="00C326B1"/>
    <w:rsid w:val="00C326F0"/>
    <w:rsid w:val="00C326F1"/>
    <w:rsid w:val="00C32775"/>
    <w:rsid w:val="00C327A4"/>
    <w:rsid w:val="00C3286F"/>
    <w:rsid w:val="00C32923"/>
    <w:rsid w:val="00C3292C"/>
    <w:rsid w:val="00C32983"/>
    <w:rsid w:val="00C32A0B"/>
    <w:rsid w:val="00C32A24"/>
    <w:rsid w:val="00C32B96"/>
    <w:rsid w:val="00C32C07"/>
    <w:rsid w:val="00C32C65"/>
    <w:rsid w:val="00C32C72"/>
    <w:rsid w:val="00C32DA4"/>
    <w:rsid w:val="00C32DE0"/>
    <w:rsid w:val="00C32DEC"/>
    <w:rsid w:val="00C32DED"/>
    <w:rsid w:val="00C32EE4"/>
    <w:rsid w:val="00C32EF8"/>
    <w:rsid w:val="00C32F8A"/>
    <w:rsid w:val="00C32FB5"/>
    <w:rsid w:val="00C3317C"/>
    <w:rsid w:val="00C331B4"/>
    <w:rsid w:val="00C331CF"/>
    <w:rsid w:val="00C33246"/>
    <w:rsid w:val="00C33259"/>
    <w:rsid w:val="00C33261"/>
    <w:rsid w:val="00C33267"/>
    <w:rsid w:val="00C3334C"/>
    <w:rsid w:val="00C3334F"/>
    <w:rsid w:val="00C33368"/>
    <w:rsid w:val="00C33394"/>
    <w:rsid w:val="00C3344F"/>
    <w:rsid w:val="00C3349A"/>
    <w:rsid w:val="00C334B7"/>
    <w:rsid w:val="00C33534"/>
    <w:rsid w:val="00C335A6"/>
    <w:rsid w:val="00C335D0"/>
    <w:rsid w:val="00C33639"/>
    <w:rsid w:val="00C3365F"/>
    <w:rsid w:val="00C33668"/>
    <w:rsid w:val="00C3369C"/>
    <w:rsid w:val="00C3376C"/>
    <w:rsid w:val="00C3379C"/>
    <w:rsid w:val="00C338D5"/>
    <w:rsid w:val="00C3392A"/>
    <w:rsid w:val="00C3392E"/>
    <w:rsid w:val="00C33982"/>
    <w:rsid w:val="00C339BE"/>
    <w:rsid w:val="00C339E8"/>
    <w:rsid w:val="00C33A04"/>
    <w:rsid w:val="00C33BD7"/>
    <w:rsid w:val="00C33C56"/>
    <w:rsid w:val="00C33CDC"/>
    <w:rsid w:val="00C33CEE"/>
    <w:rsid w:val="00C33DAB"/>
    <w:rsid w:val="00C33DE6"/>
    <w:rsid w:val="00C33E0F"/>
    <w:rsid w:val="00C33EB4"/>
    <w:rsid w:val="00C33EB6"/>
    <w:rsid w:val="00C33F31"/>
    <w:rsid w:val="00C33F3F"/>
    <w:rsid w:val="00C33FB8"/>
    <w:rsid w:val="00C33FD5"/>
    <w:rsid w:val="00C3401D"/>
    <w:rsid w:val="00C34118"/>
    <w:rsid w:val="00C34124"/>
    <w:rsid w:val="00C341B6"/>
    <w:rsid w:val="00C3423D"/>
    <w:rsid w:val="00C34243"/>
    <w:rsid w:val="00C34396"/>
    <w:rsid w:val="00C343D9"/>
    <w:rsid w:val="00C3442D"/>
    <w:rsid w:val="00C34499"/>
    <w:rsid w:val="00C344D7"/>
    <w:rsid w:val="00C345BB"/>
    <w:rsid w:val="00C3466E"/>
    <w:rsid w:val="00C34691"/>
    <w:rsid w:val="00C34714"/>
    <w:rsid w:val="00C3473D"/>
    <w:rsid w:val="00C3477B"/>
    <w:rsid w:val="00C34869"/>
    <w:rsid w:val="00C34884"/>
    <w:rsid w:val="00C349B5"/>
    <w:rsid w:val="00C349BB"/>
    <w:rsid w:val="00C34A4B"/>
    <w:rsid w:val="00C34A4C"/>
    <w:rsid w:val="00C34AA4"/>
    <w:rsid w:val="00C34ADF"/>
    <w:rsid w:val="00C34B17"/>
    <w:rsid w:val="00C34B74"/>
    <w:rsid w:val="00C34BBE"/>
    <w:rsid w:val="00C34BEC"/>
    <w:rsid w:val="00C34C20"/>
    <w:rsid w:val="00C34D36"/>
    <w:rsid w:val="00C34D8A"/>
    <w:rsid w:val="00C34E88"/>
    <w:rsid w:val="00C34E89"/>
    <w:rsid w:val="00C34E8E"/>
    <w:rsid w:val="00C34EDF"/>
    <w:rsid w:val="00C34F2A"/>
    <w:rsid w:val="00C34F6C"/>
    <w:rsid w:val="00C34FCD"/>
    <w:rsid w:val="00C35103"/>
    <w:rsid w:val="00C3518E"/>
    <w:rsid w:val="00C352E0"/>
    <w:rsid w:val="00C35364"/>
    <w:rsid w:val="00C35371"/>
    <w:rsid w:val="00C3542E"/>
    <w:rsid w:val="00C354D1"/>
    <w:rsid w:val="00C354D9"/>
    <w:rsid w:val="00C354FA"/>
    <w:rsid w:val="00C35569"/>
    <w:rsid w:val="00C35598"/>
    <w:rsid w:val="00C355D7"/>
    <w:rsid w:val="00C355F5"/>
    <w:rsid w:val="00C3561C"/>
    <w:rsid w:val="00C35637"/>
    <w:rsid w:val="00C35649"/>
    <w:rsid w:val="00C356E9"/>
    <w:rsid w:val="00C35719"/>
    <w:rsid w:val="00C35727"/>
    <w:rsid w:val="00C35893"/>
    <w:rsid w:val="00C35985"/>
    <w:rsid w:val="00C359EE"/>
    <w:rsid w:val="00C35A1B"/>
    <w:rsid w:val="00C35AB6"/>
    <w:rsid w:val="00C35BFA"/>
    <w:rsid w:val="00C35C41"/>
    <w:rsid w:val="00C35CB2"/>
    <w:rsid w:val="00C35D6F"/>
    <w:rsid w:val="00C35DB8"/>
    <w:rsid w:val="00C35DBB"/>
    <w:rsid w:val="00C35E90"/>
    <w:rsid w:val="00C35E99"/>
    <w:rsid w:val="00C35EB4"/>
    <w:rsid w:val="00C35ED9"/>
    <w:rsid w:val="00C35EE9"/>
    <w:rsid w:val="00C35FDE"/>
    <w:rsid w:val="00C36010"/>
    <w:rsid w:val="00C360B2"/>
    <w:rsid w:val="00C36150"/>
    <w:rsid w:val="00C361C2"/>
    <w:rsid w:val="00C361C8"/>
    <w:rsid w:val="00C361DB"/>
    <w:rsid w:val="00C36278"/>
    <w:rsid w:val="00C3629C"/>
    <w:rsid w:val="00C362BF"/>
    <w:rsid w:val="00C36337"/>
    <w:rsid w:val="00C3639E"/>
    <w:rsid w:val="00C363D4"/>
    <w:rsid w:val="00C363D5"/>
    <w:rsid w:val="00C36408"/>
    <w:rsid w:val="00C36454"/>
    <w:rsid w:val="00C3654A"/>
    <w:rsid w:val="00C365AD"/>
    <w:rsid w:val="00C36673"/>
    <w:rsid w:val="00C366FB"/>
    <w:rsid w:val="00C36702"/>
    <w:rsid w:val="00C3674E"/>
    <w:rsid w:val="00C367D6"/>
    <w:rsid w:val="00C36834"/>
    <w:rsid w:val="00C368C6"/>
    <w:rsid w:val="00C369D2"/>
    <w:rsid w:val="00C369FE"/>
    <w:rsid w:val="00C36A06"/>
    <w:rsid w:val="00C36A32"/>
    <w:rsid w:val="00C36AF2"/>
    <w:rsid w:val="00C36B47"/>
    <w:rsid w:val="00C36B70"/>
    <w:rsid w:val="00C36BAF"/>
    <w:rsid w:val="00C36C3E"/>
    <w:rsid w:val="00C36CA9"/>
    <w:rsid w:val="00C36CDE"/>
    <w:rsid w:val="00C36D0D"/>
    <w:rsid w:val="00C36D44"/>
    <w:rsid w:val="00C36D46"/>
    <w:rsid w:val="00C36DAB"/>
    <w:rsid w:val="00C36DB1"/>
    <w:rsid w:val="00C36DEA"/>
    <w:rsid w:val="00C36E10"/>
    <w:rsid w:val="00C36E33"/>
    <w:rsid w:val="00C36E47"/>
    <w:rsid w:val="00C36EAB"/>
    <w:rsid w:val="00C36EFF"/>
    <w:rsid w:val="00C36F1A"/>
    <w:rsid w:val="00C36F24"/>
    <w:rsid w:val="00C37070"/>
    <w:rsid w:val="00C3707F"/>
    <w:rsid w:val="00C371A6"/>
    <w:rsid w:val="00C37208"/>
    <w:rsid w:val="00C372BB"/>
    <w:rsid w:val="00C37311"/>
    <w:rsid w:val="00C37324"/>
    <w:rsid w:val="00C373DA"/>
    <w:rsid w:val="00C37455"/>
    <w:rsid w:val="00C37468"/>
    <w:rsid w:val="00C37483"/>
    <w:rsid w:val="00C374B5"/>
    <w:rsid w:val="00C375E3"/>
    <w:rsid w:val="00C3767A"/>
    <w:rsid w:val="00C3767E"/>
    <w:rsid w:val="00C376AE"/>
    <w:rsid w:val="00C376F3"/>
    <w:rsid w:val="00C3777C"/>
    <w:rsid w:val="00C377D0"/>
    <w:rsid w:val="00C3788B"/>
    <w:rsid w:val="00C3793B"/>
    <w:rsid w:val="00C3794B"/>
    <w:rsid w:val="00C37998"/>
    <w:rsid w:val="00C379EC"/>
    <w:rsid w:val="00C379FD"/>
    <w:rsid w:val="00C37B02"/>
    <w:rsid w:val="00C37B45"/>
    <w:rsid w:val="00C37B50"/>
    <w:rsid w:val="00C37B82"/>
    <w:rsid w:val="00C37B88"/>
    <w:rsid w:val="00C37BA4"/>
    <w:rsid w:val="00C37C1A"/>
    <w:rsid w:val="00C37C5E"/>
    <w:rsid w:val="00C37C83"/>
    <w:rsid w:val="00C37C92"/>
    <w:rsid w:val="00C37D07"/>
    <w:rsid w:val="00C37D80"/>
    <w:rsid w:val="00C37D8E"/>
    <w:rsid w:val="00C37E37"/>
    <w:rsid w:val="00C37E48"/>
    <w:rsid w:val="00C37E99"/>
    <w:rsid w:val="00C37F4D"/>
    <w:rsid w:val="00C37F6F"/>
    <w:rsid w:val="00C37FAB"/>
    <w:rsid w:val="00C37FC4"/>
    <w:rsid w:val="00C40032"/>
    <w:rsid w:val="00C4003C"/>
    <w:rsid w:val="00C40093"/>
    <w:rsid w:val="00C40103"/>
    <w:rsid w:val="00C4011C"/>
    <w:rsid w:val="00C401DB"/>
    <w:rsid w:val="00C40202"/>
    <w:rsid w:val="00C40261"/>
    <w:rsid w:val="00C40272"/>
    <w:rsid w:val="00C402B1"/>
    <w:rsid w:val="00C402C5"/>
    <w:rsid w:val="00C4041D"/>
    <w:rsid w:val="00C4045F"/>
    <w:rsid w:val="00C40487"/>
    <w:rsid w:val="00C404FB"/>
    <w:rsid w:val="00C4050A"/>
    <w:rsid w:val="00C405B6"/>
    <w:rsid w:val="00C40656"/>
    <w:rsid w:val="00C40691"/>
    <w:rsid w:val="00C406DC"/>
    <w:rsid w:val="00C406F5"/>
    <w:rsid w:val="00C4071F"/>
    <w:rsid w:val="00C407AE"/>
    <w:rsid w:val="00C40830"/>
    <w:rsid w:val="00C4097D"/>
    <w:rsid w:val="00C409C6"/>
    <w:rsid w:val="00C40A87"/>
    <w:rsid w:val="00C40B61"/>
    <w:rsid w:val="00C40BFF"/>
    <w:rsid w:val="00C40C48"/>
    <w:rsid w:val="00C40CB5"/>
    <w:rsid w:val="00C40CC2"/>
    <w:rsid w:val="00C40D5D"/>
    <w:rsid w:val="00C40D7B"/>
    <w:rsid w:val="00C40DFD"/>
    <w:rsid w:val="00C40E88"/>
    <w:rsid w:val="00C40E91"/>
    <w:rsid w:val="00C40ED8"/>
    <w:rsid w:val="00C41001"/>
    <w:rsid w:val="00C4102A"/>
    <w:rsid w:val="00C410DF"/>
    <w:rsid w:val="00C41150"/>
    <w:rsid w:val="00C411C9"/>
    <w:rsid w:val="00C4129A"/>
    <w:rsid w:val="00C412D5"/>
    <w:rsid w:val="00C412E2"/>
    <w:rsid w:val="00C41313"/>
    <w:rsid w:val="00C4133D"/>
    <w:rsid w:val="00C4137A"/>
    <w:rsid w:val="00C41384"/>
    <w:rsid w:val="00C4143D"/>
    <w:rsid w:val="00C41483"/>
    <w:rsid w:val="00C415C6"/>
    <w:rsid w:val="00C41659"/>
    <w:rsid w:val="00C4167F"/>
    <w:rsid w:val="00C4169C"/>
    <w:rsid w:val="00C41705"/>
    <w:rsid w:val="00C4173E"/>
    <w:rsid w:val="00C417B6"/>
    <w:rsid w:val="00C417EB"/>
    <w:rsid w:val="00C41851"/>
    <w:rsid w:val="00C4189E"/>
    <w:rsid w:val="00C418C5"/>
    <w:rsid w:val="00C418DF"/>
    <w:rsid w:val="00C4192D"/>
    <w:rsid w:val="00C419CD"/>
    <w:rsid w:val="00C41B0B"/>
    <w:rsid w:val="00C41B75"/>
    <w:rsid w:val="00C41B9C"/>
    <w:rsid w:val="00C41BA8"/>
    <w:rsid w:val="00C41BEA"/>
    <w:rsid w:val="00C41BEB"/>
    <w:rsid w:val="00C41C1B"/>
    <w:rsid w:val="00C41CBF"/>
    <w:rsid w:val="00C41D97"/>
    <w:rsid w:val="00C41DBD"/>
    <w:rsid w:val="00C41DEC"/>
    <w:rsid w:val="00C41E47"/>
    <w:rsid w:val="00C41E5F"/>
    <w:rsid w:val="00C41E6A"/>
    <w:rsid w:val="00C41ED4"/>
    <w:rsid w:val="00C41F87"/>
    <w:rsid w:val="00C41F8B"/>
    <w:rsid w:val="00C4206A"/>
    <w:rsid w:val="00C42130"/>
    <w:rsid w:val="00C421CF"/>
    <w:rsid w:val="00C421DA"/>
    <w:rsid w:val="00C4222C"/>
    <w:rsid w:val="00C42265"/>
    <w:rsid w:val="00C42291"/>
    <w:rsid w:val="00C4233C"/>
    <w:rsid w:val="00C42351"/>
    <w:rsid w:val="00C42358"/>
    <w:rsid w:val="00C42406"/>
    <w:rsid w:val="00C424C6"/>
    <w:rsid w:val="00C425B1"/>
    <w:rsid w:val="00C425C8"/>
    <w:rsid w:val="00C425CB"/>
    <w:rsid w:val="00C42744"/>
    <w:rsid w:val="00C4277B"/>
    <w:rsid w:val="00C427D7"/>
    <w:rsid w:val="00C4288A"/>
    <w:rsid w:val="00C4290B"/>
    <w:rsid w:val="00C429C5"/>
    <w:rsid w:val="00C42A1A"/>
    <w:rsid w:val="00C42A9B"/>
    <w:rsid w:val="00C42BEF"/>
    <w:rsid w:val="00C42C28"/>
    <w:rsid w:val="00C42CCB"/>
    <w:rsid w:val="00C42D10"/>
    <w:rsid w:val="00C42D37"/>
    <w:rsid w:val="00C42D3C"/>
    <w:rsid w:val="00C42D60"/>
    <w:rsid w:val="00C42D63"/>
    <w:rsid w:val="00C42DDE"/>
    <w:rsid w:val="00C42E37"/>
    <w:rsid w:val="00C42E84"/>
    <w:rsid w:val="00C42EA7"/>
    <w:rsid w:val="00C42EB4"/>
    <w:rsid w:val="00C42EE8"/>
    <w:rsid w:val="00C42F22"/>
    <w:rsid w:val="00C42F97"/>
    <w:rsid w:val="00C42FBD"/>
    <w:rsid w:val="00C42FEB"/>
    <w:rsid w:val="00C43003"/>
    <w:rsid w:val="00C430B4"/>
    <w:rsid w:val="00C4314A"/>
    <w:rsid w:val="00C43152"/>
    <w:rsid w:val="00C431DF"/>
    <w:rsid w:val="00C43206"/>
    <w:rsid w:val="00C43211"/>
    <w:rsid w:val="00C43312"/>
    <w:rsid w:val="00C4331E"/>
    <w:rsid w:val="00C4336D"/>
    <w:rsid w:val="00C433AE"/>
    <w:rsid w:val="00C433EB"/>
    <w:rsid w:val="00C43493"/>
    <w:rsid w:val="00C4349C"/>
    <w:rsid w:val="00C434D8"/>
    <w:rsid w:val="00C434DF"/>
    <w:rsid w:val="00C436DD"/>
    <w:rsid w:val="00C43786"/>
    <w:rsid w:val="00C437A3"/>
    <w:rsid w:val="00C437DD"/>
    <w:rsid w:val="00C43816"/>
    <w:rsid w:val="00C43823"/>
    <w:rsid w:val="00C4384B"/>
    <w:rsid w:val="00C4386E"/>
    <w:rsid w:val="00C438A7"/>
    <w:rsid w:val="00C438BF"/>
    <w:rsid w:val="00C438DA"/>
    <w:rsid w:val="00C439C4"/>
    <w:rsid w:val="00C43A0B"/>
    <w:rsid w:val="00C43A50"/>
    <w:rsid w:val="00C43A5B"/>
    <w:rsid w:val="00C43B87"/>
    <w:rsid w:val="00C43BD1"/>
    <w:rsid w:val="00C43CD9"/>
    <w:rsid w:val="00C43D18"/>
    <w:rsid w:val="00C43DDC"/>
    <w:rsid w:val="00C43F2B"/>
    <w:rsid w:val="00C43FA6"/>
    <w:rsid w:val="00C44028"/>
    <w:rsid w:val="00C44151"/>
    <w:rsid w:val="00C44168"/>
    <w:rsid w:val="00C44214"/>
    <w:rsid w:val="00C44225"/>
    <w:rsid w:val="00C4422E"/>
    <w:rsid w:val="00C44246"/>
    <w:rsid w:val="00C442EA"/>
    <w:rsid w:val="00C44313"/>
    <w:rsid w:val="00C4437F"/>
    <w:rsid w:val="00C4446D"/>
    <w:rsid w:val="00C444F1"/>
    <w:rsid w:val="00C444F9"/>
    <w:rsid w:val="00C44516"/>
    <w:rsid w:val="00C44566"/>
    <w:rsid w:val="00C44595"/>
    <w:rsid w:val="00C4462B"/>
    <w:rsid w:val="00C4462C"/>
    <w:rsid w:val="00C44733"/>
    <w:rsid w:val="00C44811"/>
    <w:rsid w:val="00C44832"/>
    <w:rsid w:val="00C44876"/>
    <w:rsid w:val="00C448E6"/>
    <w:rsid w:val="00C448FB"/>
    <w:rsid w:val="00C4493B"/>
    <w:rsid w:val="00C449D2"/>
    <w:rsid w:val="00C449D9"/>
    <w:rsid w:val="00C44AAB"/>
    <w:rsid w:val="00C44B40"/>
    <w:rsid w:val="00C44BBE"/>
    <w:rsid w:val="00C44BE8"/>
    <w:rsid w:val="00C44C69"/>
    <w:rsid w:val="00C44CAD"/>
    <w:rsid w:val="00C44CAF"/>
    <w:rsid w:val="00C44CC7"/>
    <w:rsid w:val="00C44CE0"/>
    <w:rsid w:val="00C44D46"/>
    <w:rsid w:val="00C44D62"/>
    <w:rsid w:val="00C44D71"/>
    <w:rsid w:val="00C44DBE"/>
    <w:rsid w:val="00C44E22"/>
    <w:rsid w:val="00C44E67"/>
    <w:rsid w:val="00C44E6A"/>
    <w:rsid w:val="00C44ECA"/>
    <w:rsid w:val="00C44F6A"/>
    <w:rsid w:val="00C44F6B"/>
    <w:rsid w:val="00C44F86"/>
    <w:rsid w:val="00C44F95"/>
    <w:rsid w:val="00C44FAF"/>
    <w:rsid w:val="00C4512C"/>
    <w:rsid w:val="00C4514E"/>
    <w:rsid w:val="00C451EB"/>
    <w:rsid w:val="00C45255"/>
    <w:rsid w:val="00C45274"/>
    <w:rsid w:val="00C45291"/>
    <w:rsid w:val="00C452A3"/>
    <w:rsid w:val="00C45329"/>
    <w:rsid w:val="00C45372"/>
    <w:rsid w:val="00C453A9"/>
    <w:rsid w:val="00C453C2"/>
    <w:rsid w:val="00C45476"/>
    <w:rsid w:val="00C45490"/>
    <w:rsid w:val="00C455A3"/>
    <w:rsid w:val="00C455B7"/>
    <w:rsid w:val="00C455E9"/>
    <w:rsid w:val="00C455F5"/>
    <w:rsid w:val="00C45631"/>
    <w:rsid w:val="00C456BA"/>
    <w:rsid w:val="00C45735"/>
    <w:rsid w:val="00C4576E"/>
    <w:rsid w:val="00C45774"/>
    <w:rsid w:val="00C45877"/>
    <w:rsid w:val="00C458CF"/>
    <w:rsid w:val="00C4596F"/>
    <w:rsid w:val="00C459D9"/>
    <w:rsid w:val="00C459E8"/>
    <w:rsid w:val="00C459EF"/>
    <w:rsid w:val="00C45A81"/>
    <w:rsid w:val="00C45AEB"/>
    <w:rsid w:val="00C45AF0"/>
    <w:rsid w:val="00C45B44"/>
    <w:rsid w:val="00C45BAF"/>
    <w:rsid w:val="00C45BE2"/>
    <w:rsid w:val="00C45C0F"/>
    <w:rsid w:val="00C45C4C"/>
    <w:rsid w:val="00C45C75"/>
    <w:rsid w:val="00C45CD7"/>
    <w:rsid w:val="00C45D78"/>
    <w:rsid w:val="00C45DDF"/>
    <w:rsid w:val="00C45E3C"/>
    <w:rsid w:val="00C45ED4"/>
    <w:rsid w:val="00C45EDF"/>
    <w:rsid w:val="00C45EE2"/>
    <w:rsid w:val="00C45F06"/>
    <w:rsid w:val="00C45F75"/>
    <w:rsid w:val="00C46047"/>
    <w:rsid w:val="00C4604E"/>
    <w:rsid w:val="00C46065"/>
    <w:rsid w:val="00C460A3"/>
    <w:rsid w:val="00C460AE"/>
    <w:rsid w:val="00C460BB"/>
    <w:rsid w:val="00C460BD"/>
    <w:rsid w:val="00C46113"/>
    <w:rsid w:val="00C4613C"/>
    <w:rsid w:val="00C4624C"/>
    <w:rsid w:val="00C46264"/>
    <w:rsid w:val="00C462E9"/>
    <w:rsid w:val="00C4630D"/>
    <w:rsid w:val="00C46330"/>
    <w:rsid w:val="00C46355"/>
    <w:rsid w:val="00C46362"/>
    <w:rsid w:val="00C4636D"/>
    <w:rsid w:val="00C463F1"/>
    <w:rsid w:val="00C464D1"/>
    <w:rsid w:val="00C4653D"/>
    <w:rsid w:val="00C4657C"/>
    <w:rsid w:val="00C46582"/>
    <w:rsid w:val="00C4658A"/>
    <w:rsid w:val="00C4669E"/>
    <w:rsid w:val="00C46703"/>
    <w:rsid w:val="00C4672E"/>
    <w:rsid w:val="00C4683F"/>
    <w:rsid w:val="00C46899"/>
    <w:rsid w:val="00C468C2"/>
    <w:rsid w:val="00C468CD"/>
    <w:rsid w:val="00C4690F"/>
    <w:rsid w:val="00C469EA"/>
    <w:rsid w:val="00C46A4B"/>
    <w:rsid w:val="00C46B0C"/>
    <w:rsid w:val="00C46B15"/>
    <w:rsid w:val="00C46B17"/>
    <w:rsid w:val="00C46B34"/>
    <w:rsid w:val="00C46C48"/>
    <w:rsid w:val="00C46C58"/>
    <w:rsid w:val="00C46CDC"/>
    <w:rsid w:val="00C46CF5"/>
    <w:rsid w:val="00C46D18"/>
    <w:rsid w:val="00C46D90"/>
    <w:rsid w:val="00C46DDE"/>
    <w:rsid w:val="00C46DE0"/>
    <w:rsid w:val="00C46E1C"/>
    <w:rsid w:val="00C46E52"/>
    <w:rsid w:val="00C46F4C"/>
    <w:rsid w:val="00C46F64"/>
    <w:rsid w:val="00C46FD3"/>
    <w:rsid w:val="00C47070"/>
    <w:rsid w:val="00C470DB"/>
    <w:rsid w:val="00C47150"/>
    <w:rsid w:val="00C47170"/>
    <w:rsid w:val="00C4718C"/>
    <w:rsid w:val="00C4719A"/>
    <w:rsid w:val="00C4719D"/>
    <w:rsid w:val="00C47234"/>
    <w:rsid w:val="00C47284"/>
    <w:rsid w:val="00C47291"/>
    <w:rsid w:val="00C4729B"/>
    <w:rsid w:val="00C472FE"/>
    <w:rsid w:val="00C47337"/>
    <w:rsid w:val="00C4733D"/>
    <w:rsid w:val="00C47340"/>
    <w:rsid w:val="00C4741A"/>
    <w:rsid w:val="00C474A8"/>
    <w:rsid w:val="00C474AC"/>
    <w:rsid w:val="00C4751A"/>
    <w:rsid w:val="00C47587"/>
    <w:rsid w:val="00C475B7"/>
    <w:rsid w:val="00C4762A"/>
    <w:rsid w:val="00C476EB"/>
    <w:rsid w:val="00C47747"/>
    <w:rsid w:val="00C477B3"/>
    <w:rsid w:val="00C478A6"/>
    <w:rsid w:val="00C478B1"/>
    <w:rsid w:val="00C478BE"/>
    <w:rsid w:val="00C478C0"/>
    <w:rsid w:val="00C47A27"/>
    <w:rsid w:val="00C47A9D"/>
    <w:rsid w:val="00C47CF1"/>
    <w:rsid w:val="00C47D30"/>
    <w:rsid w:val="00C47D8C"/>
    <w:rsid w:val="00C47DCF"/>
    <w:rsid w:val="00C47E68"/>
    <w:rsid w:val="00C47E88"/>
    <w:rsid w:val="00C47F4A"/>
    <w:rsid w:val="00C47F78"/>
    <w:rsid w:val="00C4A4B9"/>
    <w:rsid w:val="00C50081"/>
    <w:rsid w:val="00C50083"/>
    <w:rsid w:val="00C50095"/>
    <w:rsid w:val="00C5010D"/>
    <w:rsid w:val="00C50131"/>
    <w:rsid w:val="00C5016F"/>
    <w:rsid w:val="00C502A8"/>
    <w:rsid w:val="00C502CF"/>
    <w:rsid w:val="00C5033C"/>
    <w:rsid w:val="00C50372"/>
    <w:rsid w:val="00C50398"/>
    <w:rsid w:val="00C503CF"/>
    <w:rsid w:val="00C504A4"/>
    <w:rsid w:val="00C50513"/>
    <w:rsid w:val="00C5052C"/>
    <w:rsid w:val="00C50594"/>
    <w:rsid w:val="00C50637"/>
    <w:rsid w:val="00C50682"/>
    <w:rsid w:val="00C506DC"/>
    <w:rsid w:val="00C507DD"/>
    <w:rsid w:val="00C5083D"/>
    <w:rsid w:val="00C50877"/>
    <w:rsid w:val="00C50A08"/>
    <w:rsid w:val="00C50A60"/>
    <w:rsid w:val="00C50AA4"/>
    <w:rsid w:val="00C50AC7"/>
    <w:rsid w:val="00C50AE5"/>
    <w:rsid w:val="00C50AFB"/>
    <w:rsid w:val="00C50B11"/>
    <w:rsid w:val="00C50C76"/>
    <w:rsid w:val="00C50D85"/>
    <w:rsid w:val="00C50D8C"/>
    <w:rsid w:val="00C50D9F"/>
    <w:rsid w:val="00C50DB6"/>
    <w:rsid w:val="00C50DD6"/>
    <w:rsid w:val="00C50E0A"/>
    <w:rsid w:val="00C50E2F"/>
    <w:rsid w:val="00C50EAA"/>
    <w:rsid w:val="00C50EAC"/>
    <w:rsid w:val="00C50EF9"/>
    <w:rsid w:val="00C50F9F"/>
    <w:rsid w:val="00C5100F"/>
    <w:rsid w:val="00C5107B"/>
    <w:rsid w:val="00C5114C"/>
    <w:rsid w:val="00C51173"/>
    <w:rsid w:val="00C511B0"/>
    <w:rsid w:val="00C5126B"/>
    <w:rsid w:val="00C5126E"/>
    <w:rsid w:val="00C512A7"/>
    <w:rsid w:val="00C512EF"/>
    <w:rsid w:val="00C5131C"/>
    <w:rsid w:val="00C513AE"/>
    <w:rsid w:val="00C51406"/>
    <w:rsid w:val="00C514BD"/>
    <w:rsid w:val="00C514D1"/>
    <w:rsid w:val="00C51507"/>
    <w:rsid w:val="00C5167D"/>
    <w:rsid w:val="00C5169C"/>
    <w:rsid w:val="00C516E5"/>
    <w:rsid w:val="00C5171F"/>
    <w:rsid w:val="00C51810"/>
    <w:rsid w:val="00C51826"/>
    <w:rsid w:val="00C51866"/>
    <w:rsid w:val="00C518B9"/>
    <w:rsid w:val="00C518C8"/>
    <w:rsid w:val="00C518CB"/>
    <w:rsid w:val="00C518D1"/>
    <w:rsid w:val="00C51941"/>
    <w:rsid w:val="00C51956"/>
    <w:rsid w:val="00C5196F"/>
    <w:rsid w:val="00C519FC"/>
    <w:rsid w:val="00C51A0B"/>
    <w:rsid w:val="00C51A6B"/>
    <w:rsid w:val="00C51ADB"/>
    <w:rsid w:val="00C51BE6"/>
    <w:rsid w:val="00C51BEE"/>
    <w:rsid w:val="00C51C15"/>
    <w:rsid w:val="00C51C64"/>
    <w:rsid w:val="00C51CC0"/>
    <w:rsid w:val="00C51CC5"/>
    <w:rsid w:val="00C51CD7"/>
    <w:rsid w:val="00C51CDD"/>
    <w:rsid w:val="00C51DDE"/>
    <w:rsid w:val="00C51DEC"/>
    <w:rsid w:val="00C51E05"/>
    <w:rsid w:val="00C51EBC"/>
    <w:rsid w:val="00C51EC8"/>
    <w:rsid w:val="00C51F32"/>
    <w:rsid w:val="00C51FAD"/>
    <w:rsid w:val="00C52012"/>
    <w:rsid w:val="00C52053"/>
    <w:rsid w:val="00C52089"/>
    <w:rsid w:val="00C52106"/>
    <w:rsid w:val="00C52262"/>
    <w:rsid w:val="00C52279"/>
    <w:rsid w:val="00C522CA"/>
    <w:rsid w:val="00C5256C"/>
    <w:rsid w:val="00C525A2"/>
    <w:rsid w:val="00C52624"/>
    <w:rsid w:val="00C5265A"/>
    <w:rsid w:val="00C5265E"/>
    <w:rsid w:val="00C52791"/>
    <w:rsid w:val="00C5279B"/>
    <w:rsid w:val="00C527D0"/>
    <w:rsid w:val="00C52801"/>
    <w:rsid w:val="00C52889"/>
    <w:rsid w:val="00C52895"/>
    <w:rsid w:val="00C528F4"/>
    <w:rsid w:val="00C5290B"/>
    <w:rsid w:val="00C529D0"/>
    <w:rsid w:val="00C529D5"/>
    <w:rsid w:val="00C52A6C"/>
    <w:rsid w:val="00C52B66"/>
    <w:rsid w:val="00C52C0D"/>
    <w:rsid w:val="00C52C1D"/>
    <w:rsid w:val="00C52C97"/>
    <w:rsid w:val="00C52CA9"/>
    <w:rsid w:val="00C52D41"/>
    <w:rsid w:val="00C52D4D"/>
    <w:rsid w:val="00C52DBC"/>
    <w:rsid w:val="00C52DCB"/>
    <w:rsid w:val="00C52DEB"/>
    <w:rsid w:val="00C52E25"/>
    <w:rsid w:val="00C52E9A"/>
    <w:rsid w:val="00C52EA1"/>
    <w:rsid w:val="00C52EF0"/>
    <w:rsid w:val="00C52F1F"/>
    <w:rsid w:val="00C52FC4"/>
    <w:rsid w:val="00C5301F"/>
    <w:rsid w:val="00C53078"/>
    <w:rsid w:val="00C530AE"/>
    <w:rsid w:val="00C530C4"/>
    <w:rsid w:val="00C530CB"/>
    <w:rsid w:val="00C530CD"/>
    <w:rsid w:val="00C5310E"/>
    <w:rsid w:val="00C53238"/>
    <w:rsid w:val="00C53239"/>
    <w:rsid w:val="00C532C7"/>
    <w:rsid w:val="00C532C9"/>
    <w:rsid w:val="00C532DC"/>
    <w:rsid w:val="00C53332"/>
    <w:rsid w:val="00C5333C"/>
    <w:rsid w:val="00C5337C"/>
    <w:rsid w:val="00C5338E"/>
    <w:rsid w:val="00C533C6"/>
    <w:rsid w:val="00C533FF"/>
    <w:rsid w:val="00C5344C"/>
    <w:rsid w:val="00C5354D"/>
    <w:rsid w:val="00C5364F"/>
    <w:rsid w:val="00C53688"/>
    <w:rsid w:val="00C536CE"/>
    <w:rsid w:val="00C536D0"/>
    <w:rsid w:val="00C537B9"/>
    <w:rsid w:val="00C537F2"/>
    <w:rsid w:val="00C53848"/>
    <w:rsid w:val="00C538B7"/>
    <w:rsid w:val="00C538D5"/>
    <w:rsid w:val="00C538DC"/>
    <w:rsid w:val="00C53A2B"/>
    <w:rsid w:val="00C53A89"/>
    <w:rsid w:val="00C53ADE"/>
    <w:rsid w:val="00C53B0B"/>
    <w:rsid w:val="00C53B1A"/>
    <w:rsid w:val="00C53B6A"/>
    <w:rsid w:val="00C53BDE"/>
    <w:rsid w:val="00C53BFF"/>
    <w:rsid w:val="00C53C28"/>
    <w:rsid w:val="00C53C5F"/>
    <w:rsid w:val="00C53CB5"/>
    <w:rsid w:val="00C53CDC"/>
    <w:rsid w:val="00C53D38"/>
    <w:rsid w:val="00C53DE6"/>
    <w:rsid w:val="00C53DE9"/>
    <w:rsid w:val="00C53DF4"/>
    <w:rsid w:val="00C53E79"/>
    <w:rsid w:val="00C53FEE"/>
    <w:rsid w:val="00C54054"/>
    <w:rsid w:val="00C540B8"/>
    <w:rsid w:val="00C5415C"/>
    <w:rsid w:val="00C5418C"/>
    <w:rsid w:val="00C541FC"/>
    <w:rsid w:val="00C54294"/>
    <w:rsid w:val="00C542A3"/>
    <w:rsid w:val="00C542D4"/>
    <w:rsid w:val="00C5431D"/>
    <w:rsid w:val="00C54471"/>
    <w:rsid w:val="00C544B9"/>
    <w:rsid w:val="00C544C6"/>
    <w:rsid w:val="00C544D0"/>
    <w:rsid w:val="00C5453C"/>
    <w:rsid w:val="00C5459F"/>
    <w:rsid w:val="00C545F1"/>
    <w:rsid w:val="00C54621"/>
    <w:rsid w:val="00C54654"/>
    <w:rsid w:val="00C546DA"/>
    <w:rsid w:val="00C546F0"/>
    <w:rsid w:val="00C54705"/>
    <w:rsid w:val="00C5479F"/>
    <w:rsid w:val="00C54865"/>
    <w:rsid w:val="00C548B1"/>
    <w:rsid w:val="00C5494C"/>
    <w:rsid w:val="00C54982"/>
    <w:rsid w:val="00C549CC"/>
    <w:rsid w:val="00C54A0B"/>
    <w:rsid w:val="00C54ADE"/>
    <w:rsid w:val="00C54B2B"/>
    <w:rsid w:val="00C54B3D"/>
    <w:rsid w:val="00C54BBB"/>
    <w:rsid w:val="00C54C69"/>
    <w:rsid w:val="00C54C75"/>
    <w:rsid w:val="00C54E2F"/>
    <w:rsid w:val="00C54E45"/>
    <w:rsid w:val="00C54E64"/>
    <w:rsid w:val="00C54E71"/>
    <w:rsid w:val="00C54E9C"/>
    <w:rsid w:val="00C54EA1"/>
    <w:rsid w:val="00C54EAD"/>
    <w:rsid w:val="00C54ED5"/>
    <w:rsid w:val="00C54F47"/>
    <w:rsid w:val="00C54F50"/>
    <w:rsid w:val="00C54F70"/>
    <w:rsid w:val="00C54F87"/>
    <w:rsid w:val="00C54FF1"/>
    <w:rsid w:val="00C5507B"/>
    <w:rsid w:val="00C5508C"/>
    <w:rsid w:val="00C55113"/>
    <w:rsid w:val="00C55119"/>
    <w:rsid w:val="00C5513E"/>
    <w:rsid w:val="00C55175"/>
    <w:rsid w:val="00C5531C"/>
    <w:rsid w:val="00C55397"/>
    <w:rsid w:val="00C553A2"/>
    <w:rsid w:val="00C553B7"/>
    <w:rsid w:val="00C553C9"/>
    <w:rsid w:val="00C553DA"/>
    <w:rsid w:val="00C553F4"/>
    <w:rsid w:val="00C553F6"/>
    <w:rsid w:val="00C5541B"/>
    <w:rsid w:val="00C55429"/>
    <w:rsid w:val="00C5542E"/>
    <w:rsid w:val="00C55433"/>
    <w:rsid w:val="00C5549D"/>
    <w:rsid w:val="00C55517"/>
    <w:rsid w:val="00C5552E"/>
    <w:rsid w:val="00C555E0"/>
    <w:rsid w:val="00C5564B"/>
    <w:rsid w:val="00C55671"/>
    <w:rsid w:val="00C55675"/>
    <w:rsid w:val="00C55823"/>
    <w:rsid w:val="00C5589C"/>
    <w:rsid w:val="00C5594F"/>
    <w:rsid w:val="00C55988"/>
    <w:rsid w:val="00C5599E"/>
    <w:rsid w:val="00C5599F"/>
    <w:rsid w:val="00C559AB"/>
    <w:rsid w:val="00C559B5"/>
    <w:rsid w:val="00C559CB"/>
    <w:rsid w:val="00C559E6"/>
    <w:rsid w:val="00C55A3D"/>
    <w:rsid w:val="00C55A58"/>
    <w:rsid w:val="00C55AEC"/>
    <w:rsid w:val="00C55AFA"/>
    <w:rsid w:val="00C55B41"/>
    <w:rsid w:val="00C55BDF"/>
    <w:rsid w:val="00C55BFA"/>
    <w:rsid w:val="00C55C38"/>
    <w:rsid w:val="00C55C61"/>
    <w:rsid w:val="00C55C79"/>
    <w:rsid w:val="00C55CA5"/>
    <w:rsid w:val="00C55D00"/>
    <w:rsid w:val="00C55D58"/>
    <w:rsid w:val="00C55D89"/>
    <w:rsid w:val="00C55DAA"/>
    <w:rsid w:val="00C55DC2"/>
    <w:rsid w:val="00C55E78"/>
    <w:rsid w:val="00C55F26"/>
    <w:rsid w:val="00C55FBB"/>
    <w:rsid w:val="00C56045"/>
    <w:rsid w:val="00C56057"/>
    <w:rsid w:val="00C56089"/>
    <w:rsid w:val="00C560A7"/>
    <w:rsid w:val="00C56114"/>
    <w:rsid w:val="00C561F7"/>
    <w:rsid w:val="00C56258"/>
    <w:rsid w:val="00C56362"/>
    <w:rsid w:val="00C56437"/>
    <w:rsid w:val="00C564A4"/>
    <w:rsid w:val="00C564C5"/>
    <w:rsid w:val="00C56504"/>
    <w:rsid w:val="00C56577"/>
    <w:rsid w:val="00C565F4"/>
    <w:rsid w:val="00C5674A"/>
    <w:rsid w:val="00C567A0"/>
    <w:rsid w:val="00C5684B"/>
    <w:rsid w:val="00C568B0"/>
    <w:rsid w:val="00C56933"/>
    <w:rsid w:val="00C56A98"/>
    <w:rsid w:val="00C56AEE"/>
    <w:rsid w:val="00C56AF4"/>
    <w:rsid w:val="00C56B81"/>
    <w:rsid w:val="00C56BCB"/>
    <w:rsid w:val="00C56BF3"/>
    <w:rsid w:val="00C56C11"/>
    <w:rsid w:val="00C56CC5"/>
    <w:rsid w:val="00C56D06"/>
    <w:rsid w:val="00C56D7E"/>
    <w:rsid w:val="00C56D96"/>
    <w:rsid w:val="00C56E2A"/>
    <w:rsid w:val="00C56EBC"/>
    <w:rsid w:val="00C56EFC"/>
    <w:rsid w:val="00C56F1A"/>
    <w:rsid w:val="00C56F4D"/>
    <w:rsid w:val="00C56F89"/>
    <w:rsid w:val="00C5702E"/>
    <w:rsid w:val="00C57035"/>
    <w:rsid w:val="00C570B5"/>
    <w:rsid w:val="00C570D0"/>
    <w:rsid w:val="00C570EA"/>
    <w:rsid w:val="00C570FD"/>
    <w:rsid w:val="00C57104"/>
    <w:rsid w:val="00C57155"/>
    <w:rsid w:val="00C57239"/>
    <w:rsid w:val="00C572B3"/>
    <w:rsid w:val="00C57369"/>
    <w:rsid w:val="00C573C0"/>
    <w:rsid w:val="00C57431"/>
    <w:rsid w:val="00C57475"/>
    <w:rsid w:val="00C574E4"/>
    <w:rsid w:val="00C574FC"/>
    <w:rsid w:val="00C5751B"/>
    <w:rsid w:val="00C57548"/>
    <w:rsid w:val="00C575C8"/>
    <w:rsid w:val="00C57601"/>
    <w:rsid w:val="00C5761E"/>
    <w:rsid w:val="00C57792"/>
    <w:rsid w:val="00C577BA"/>
    <w:rsid w:val="00C577C3"/>
    <w:rsid w:val="00C579A1"/>
    <w:rsid w:val="00C579D9"/>
    <w:rsid w:val="00C57A61"/>
    <w:rsid w:val="00C57A7F"/>
    <w:rsid w:val="00C57A99"/>
    <w:rsid w:val="00C57AAC"/>
    <w:rsid w:val="00C57B23"/>
    <w:rsid w:val="00C57B63"/>
    <w:rsid w:val="00C57B93"/>
    <w:rsid w:val="00C57BCB"/>
    <w:rsid w:val="00C57C51"/>
    <w:rsid w:val="00C57C87"/>
    <w:rsid w:val="00C57CB7"/>
    <w:rsid w:val="00C57D17"/>
    <w:rsid w:val="00C57F47"/>
    <w:rsid w:val="00C57F67"/>
    <w:rsid w:val="00C60068"/>
    <w:rsid w:val="00C600B5"/>
    <w:rsid w:val="00C6011F"/>
    <w:rsid w:val="00C60174"/>
    <w:rsid w:val="00C60197"/>
    <w:rsid w:val="00C601AE"/>
    <w:rsid w:val="00C601DC"/>
    <w:rsid w:val="00C601F4"/>
    <w:rsid w:val="00C602BD"/>
    <w:rsid w:val="00C602C0"/>
    <w:rsid w:val="00C60490"/>
    <w:rsid w:val="00C604BF"/>
    <w:rsid w:val="00C60630"/>
    <w:rsid w:val="00C60729"/>
    <w:rsid w:val="00C6074F"/>
    <w:rsid w:val="00C60758"/>
    <w:rsid w:val="00C60778"/>
    <w:rsid w:val="00C607D0"/>
    <w:rsid w:val="00C6082A"/>
    <w:rsid w:val="00C60865"/>
    <w:rsid w:val="00C608BB"/>
    <w:rsid w:val="00C60A2A"/>
    <w:rsid w:val="00C60A2F"/>
    <w:rsid w:val="00C60AA7"/>
    <w:rsid w:val="00C60AB6"/>
    <w:rsid w:val="00C60B17"/>
    <w:rsid w:val="00C60B2A"/>
    <w:rsid w:val="00C60BC1"/>
    <w:rsid w:val="00C60BC9"/>
    <w:rsid w:val="00C60BE3"/>
    <w:rsid w:val="00C60BEF"/>
    <w:rsid w:val="00C60C46"/>
    <w:rsid w:val="00C60CAA"/>
    <w:rsid w:val="00C60D66"/>
    <w:rsid w:val="00C60D97"/>
    <w:rsid w:val="00C60DCA"/>
    <w:rsid w:val="00C60EB6"/>
    <w:rsid w:val="00C61004"/>
    <w:rsid w:val="00C61118"/>
    <w:rsid w:val="00C61121"/>
    <w:rsid w:val="00C6117F"/>
    <w:rsid w:val="00C6120C"/>
    <w:rsid w:val="00C612A9"/>
    <w:rsid w:val="00C6132A"/>
    <w:rsid w:val="00C6133A"/>
    <w:rsid w:val="00C61341"/>
    <w:rsid w:val="00C61354"/>
    <w:rsid w:val="00C61355"/>
    <w:rsid w:val="00C6135C"/>
    <w:rsid w:val="00C613A8"/>
    <w:rsid w:val="00C613AA"/>
    <w:rsid w:val="00C6148C"/>
    <w:rsid w:val="00C6158C"/>
    <w:rsid w:val="00C61610"/>
    <w:rsid w:val="00C61646"/>
    <w:rsid w:val="00C6168A"/>
    <w:rsid w:val="00C616F0"/>
    <w:rsid w:val="00C61880"/>
    <w:rsid w:val="00C6189C"/>
    <w:rsid w:val="00C61991"/>
    <w:rsid w:val="00C61998"/>
    <w:rsid w:val="00C619AF"/>
    <w:rsid w:val="00C619B6"/>
    <w:rsid w:val="00C61A34"/>
    <w:rsid w:val="00C61A4B"/>
    <w:rsid w:val="00C61B61"/>
    <w:rsid w:val="00C61B8A"/>
    <w:rsid w:val="00C61CB8"/>
    <w:rsid w:val="00C61CB9"/>
    <w:rsid w:val="00C61EA7"/>
    <w:rsid w:val="00C61EEA"/>
    <w:rsid w:val="00C61F3D"/>
    <w:rsid w:val="00C61FAF"/>
    <w:rsid w:val="00C62022"/>
    <w:rsid w:val="00C62107"/>
    <w:rsid w:val="00C62142"/>
    <w:rsid w:val="00C621CD"/>
    <w:rsid w:val="00C6221C"/>
    <w:rsid w:val="00C62265"/>
    <w:rsid w:val="00C62284"/>
    <w:rsid w:val="00C622D2"/>
    <w:rsid w:val="00C622DD"/>
    <w:rsid w:val="00C623CC"/>
    <w:rsid w:val="00C623E0"/>
    <w:rsid w:val="00C624A1"/>
    <w:rsid w:val="00C624BC"/>
    <w:rsid w:val="00C624BD"/>
    <w:rsid w:val="00C624E6"/>
    <w:rsid w:val="00C6254B"/>
    <w:rsid w:val="00C62563"/>
    <w:rsid w:val="00C6258E"/>
    <w:rsid w:val="00C625A1"/>
    <w:rsid w:val="00C625FA"/>
    <w:rsid w:val="00C626B6"/>
    <w:rsid w:val="00C626F8"/>
    <w:rsid w:val="00C627F2"/>
    <w:rsid w:val="00C62800"/>
    <w:rsid w:val="00C62858"/>
    <w:rsid w:val="00C6288A"/>
    <w:rsid w:val="00C628EA"/>
    <w:rsid w:val="00C62ABF"/>
    <w:rsid w:val="00C62AFF"/>
    <w:rsid w:val="00C62B1B"/>
    <w:rsid w:val="00C62B52"/>
    <w:rsid w:val="00C62C41"/>
    <w:rsid w:val="00C62D1E"/>
    <w:rsid w:val="00C62D2E"/>
    <w:rsid w:val="00C62ED0"/>
    <w:rsid w:val="00C62EDA"/>
    <w:rsid w:val="00C62F69"/>
    <w:rsid w:val="00C62FAE"/>
    <w:rsid w:val="00C62FE3"/>
    <w:rsid w:val="00C63042"/>
    <w:rsid w:val="00C630B6"/>
    <w:rsid w:val="00C6314F"/>
    <w:rsid w:val="00C63169"/>
    <w:rsid w:val="00C63253"/>
    <w:rsid w:val="00C632A5"/>
    <w:rsid w:val="00C63383"/>
    <w:rsid w:val="00C6339F"/>
    <w:rsid w:val="00C633AF"/>
    <w:rsid w:val="00C633CE"/>
    <w:rsid w:val="00C633EC"/>
    <w:rsid w:val="00C633FF"/>
    <w:rsid w:val="00C634B8"/>
    <w:rsid w:val="00C6356F"/>
    <w:rsid w:val="00C63582"/>
    <w:rsid w:val="00C635B8"/>
    <w:rsid w:val="00C635CB"/>
    <w:rsid w:val="00C635E8"/>
    <w:rsid w:val="00C636AF"/>
    <w:rsid w:val="00C6386A"/>
    <w:rsid w:val="00C63872"/>
    <w:rsid w:val="00C638CE"/>
    <w:rsid w:val="00C639D4"/>
    <w:rsid w:val="00C639E4"/>
    <w:rsid w:val="00C63A32"/>
    <w:rsid w:val="00C63B38"/>
    <w:rsid w:val="00C63B7C"/>
    <w:rsid w:val="00C63C5A"/>
    <w:rsid w:val="00C63CD3"/>
    <w:rsid w:val="00C63CDD"/>
    <w:rsid w:val="00C63E18"/>
    <w:rsid w:val="00C63E32"/>
    <w:rsid w:val="00C640C9"/>
    <w:rsid w:val="00C640F2"/>
    <w:rsid w:val="00C64107"/>
    <w:rsid w:val="00C641E2"/>
    <w:rsid w:val="00C64257"/>
    <w:rsid w:val="00C6435A"/>
    <w:rsid w:val="00C64389"/>
    <w:rsid w:val="00C643CE"/>
    <w:rsid w:val="00C64446"/>
    <w:rsid w:val="00C6444B"/>
    <w:rsid w:val="00C6445A"/>
    <w:rsid w:val="00C644A9"/>
    <w:rsid w:val="00C6459B"/>
    <w:rsid w:val="00C645BA"/>
    <w:rsid w:val="00C645E9"/>
    <w:rsid w:val="00C64634"/>
    <w:rsid w:val="00C6467E"/>
    <w:rsid w:val="00C646A4"/>
    <w:rsid w:val="00C646E9"/>
    <w:rsid w:val="00C6479F"/>
    <w:rsid w:val="00C6482C"/>
    <w:rsid w:val="00C648B8"/>
    <w:rsid w:val="00C6492F"/>
    <w:rsid w:val="00C6495C"/>
    <w:rsid w:val="00C64A6F"/>
    <w:rsid w:val="00C64AB8"/>
    <w:rsid w:val="00C64B14"/>
    <w:rsid w:val="00C64B6B"/>
    <w:rsid w:val="00C64CAF"/>
    <w:rsid w:val="00C64D6B"/>
    <w:rsid w:val="00C64D77"/>
    <w:rsid w:val="00C64D89"/>
    <w:rsid w:val="00C64DE4"/>
    <w:rsid w:val="00C64E86"/>
    <w:rsid w:val="00C64E9A"/>
    <w:rsid w:val="00C64EDF"/>
    <w:rsid w:val="00C64F3E"/>
    <w:rsid w:val="00C64F54"/>
    <w:rsid w:val="00C64FB4"/>
    <w:rsid w:val="00C64FBA"/>
    <w:rsid w:val="00C650D7"/>
    <w:rsid w:val="00C65126"/>
    <w:rsid w:val="00C6514C"/>
    <w:rsid w:val="00C6521A"/>
    <w:rsid w:val="00C6532B"/>
    <w:rsid w:val="00C65361"/>
    <w:rsid w:val="00C6542A"/>
    <w:rsid w:val="00C65467"/>
    <w:rsid w:val="00C6548F"/>
    <w:rsid w:val="00C654B1"/>
    <w:rsid w:val="00C655F4"/>
    <w:rsid w:val="00C6561D"/>
    <w:rsid w:val="00C65693"/>
    <w:rsid w:val="00C6571E"/>
    <w:rsid w:val="00C65749"/>
    <w:rsid w:val="00C657B7"/>
    <w:rsid w:val="00C65803"/>
    <w:rsid w:val="00C65885"/>
    <w:rsid w:val="00C6591B"/>
    <w:rsid w:val="00C6593C"/>
    <w:rsid w:val="00C65951"/>
    <w:rsid w:val="00C65972"/>
    <w:rsid w:val="00C659B6"/>
    <w:rsid w:val="00C65AB2"/>
    <w:rsid w:val="00C65B4A"/>
    <w:rsid w:val="00C65BFB"/>
    <w:rsid w:val="00C65C20"/>
    <w:rsid w:val="00C65C6F"/>
    <w:rsid w:val="00C65CE1"/>
    <w:rsid w:val="00C65CED"/>
    <w:rsid w:val="00C65D3F"/>
    <w:rsid w:val="00C65D43"/>
    <w:rsid w:val="00C65DB3"/>
    <w:rsid w:val="00C65DC5"/>
    <w:rsid w:val="00C65E05"/>
    <w:rsid w:val="00C65E2E"/>
    <w:rsid w:val="00C65E96"/>
    <w:rsid w:val="00C65F0F"/>
    <w:rsid w:val="00C65F13"/>
    <w:rsid w:val="00C65F47"/>
    <w:rsid w:val="00C65F8C"/>
    <w:rsid w:val="00C65FE5"/>
    <w:rsid w:val="00C65FEC"/>
    <w:rsid w:val="00C65FF5"/>
    <w:rsid w:val="00C660D9"/>
    <w:rsid w:val="00C661A4"/>
    <w:rsid w:val="00C6620E"/>
    <w:rsid w:val="00C662B6"/>
    <w:rsid w:val="00C662F0"/>
    <w:rsid w:val="00C662F3"/>
    <w:rsid w:val="00C6632B"/>
    <w:rsid w:val="00C6636B"/>
    <w:rsid w:val="00C663AB"/>
    <w:rsid w:val="00C664A8"/>
    <w:rsid w:val="00C665FF"/>
    <w:rsid w:val="00C66640"/>
    <w:rsid w:val="00C6667B"/>
    <w:rsid w:val="00C666BA"/>
    <w:rsid w:val="00C6675E"/>
    <w:rsid w:val="00C66822"/>
    <w:rsid w:val="00C6686C"/>
    <w:rsid w:val="00C6688B"/>
    <w:rsid w:val="00C66897"/>
    <w:rsid w:val="00C668C1"/>
    <w:rsid w:val="00C66A28"/>
    <w:rsid w:val="00C66A47"/>
    <w:rsid w:val="00C66ADE"/>
    <w:rsid w:val="00C66B11"/>
    <w:rsid w:val="00C66B4B"/>
    <w:rsid w:val="00C66B57"/>
    <w:rsid w:val="00C66BA4"/>
    <w:rsid w:val="00C66C26"/>
    <w:rsid w:val="00C66C65"/>
    <w:rsid w:val="00C66E1C"/>
    <w:rsid w:val="00C66F0E"/>
    <w:rsid w:val="00C66F9B"/>
    <w:rsid w:val="00C66FF4"/>
    <w:rsid w:val="00C67020"/>
    <w:rsid w:val="00C6703D"/>
    <w:rsid w:val="00C6714D"/>
    <w:rsid w:val="00C671F9"/>
    <w:rsid w:val="00C67279"/>
    <w:rsid w:val="00C67290"/>
    <w:rsid w:val="00C672E4"/>
    <w:rsid w:val="00C672F7"/>
    <w:rsid w:val="00C67331"/>
    <w:rsid w:val="00C67349"/>
    <w:rsid w:val="00C6737F"/>
    <w:rsid w:val="00C673C1"/>
    <w:rsid w:val="00C67412"/>
    <w:rsid w:val="00C674B6"/>
    <w:rsid w:val="00C674ED"/>
    <w:rsid w:val="00C6759B"/>
    <w:rsid w:val="00C675E2"/>
    <w:rsid w:val="00C6760F"/>
    <w:rsid w:val="00C67623"/>
    <w:rsid w:val="00C6767D"/>
    <w:rsid w:val="00C67691"/>
    <w:rsid w:val="00C676C7"/>
    <w:rsid w:val="00C676EA"/>
    <w:rsid w:val="00C67741"/>
    <w:rsid w:val="00C6774E"/>
    <w:rsid w:val="00C6775E"/>
    <w:rsid w:val="00C677EA"/>
    <w:rsid w:val="00C67831"/>
    <w:rsid w:val="00C6788E"/>
    <w:rsid w:val="00C67962"/>
    <w:rsid w:val="00C679B9"/>
    <w:rsid w:val="00C679BC"/>
    <w:rsid w:val="00C679E2"/>
    <w:rsid w:val="00C67A0C"/>
    <w:rsid w:val="00C67A13"/>
    <w:rsid w:val="00C67A62"/>
    <w:rsid w:val="00C67AB6"/>
    <w:rsid w:val="00C67AD0"/>
    <w:rsid w:val="00C67B07"/>
    <w:rsid w:val="00C67B4C"/>
    <w:rsid w:val="00C67B59"/>
    <w:rsid w:val="00C67B69"/>
    <w:rsid w:val="00C67B7B"/>
    <w:rsid w:val="00C67C79"/>
    <w:rsid w:val="00C67CEF"/>
    <w:rsid w:val="00C67D5C"/>
    <w:rsid w:val="00C67D60"/>
    <w:rsid w:val="00C67D69"/>
    <w:rsid w:val="00C67DA1"/>
    <w:rsid w:val="00C67DFC"/>
    <w:rsid w:val="00C67E3B"/>
    <w:rsid w:val="00C67E9B"/>
    <w:rsid w:val="00C67EDC"/>
    <w:rsid w:val="00C700AF"/>
    <w:rsid w:val="00C700C2"/>
    <w:rsid w:val="00C70159"/>
    <w:rsid w:val="00C7019A"/>
    <w:rsid w:val="00C701C2"/>
    <w:rsid w:val="00C702E8"/>
    <w:rsid w:val="00C702F2"/>
    <w:rsid w:val="00C7039F"/>
    <w:rsid w:val="00C703C8"/>
    <w:rsid w:val="00C70434"/>
    <w:rsid w:val="00C70436"/>
    <w:rsid w:val="00C704DE"/>
    <w:rsid w:val="00C705F5"/>
    <w:rsid w:val="00C7061F"/>
    <w:rsid w:val="00C7066B"/>
    <w:rsid w:val="00C706FD"/>
    <w:rsid w:val="00C7071C"/>
    <w:rsid w:val="00C7078F"/>
    <w:rsid w:val="00C7085F"/>
    <w:rsid w:val="00C70870"/>
    <w:rsid w:val="00C7088C"/>
    <w:rsid w:val="00C7088D"/>
    <w:rsid w:val="00C70902"/>
    <w:rsid w:val="00C70915"/>
    <w:rsid w:val="00C7093D"/>
    <w:rsid w:val="00C709F4"/>
    <w:rsid w:val="00C70AA8"/>
    <w:rsid w:val="00C70AFA"/>
    <w:rsid w:val="00C70B4B"/>
    <w:rsid w:val="00C70B6D"/>
    <w:rsid w:val="00C70BF1"/>
    <w:rsid w:val="00C70C21"/>
    <w:rsid w:val="00C70CA8"/>
    <w:rsid w:val="00C70CB5"/>
    <w:rsid w:val="00C70D91"/>
    <w:rsid w:val="00C70DA1"/>
    <w:rsid w:val="00C70DB1"/>
    <w:rsid w:val="00C70DD2"/>
    <w:rsid w:val="00C70E68"/>
    <w:rsid w:val="00C70E6A"/>
    <w:rsid w:val="00C710B7"/>
    <w:rsid w:val="00C71140"/>
    <w:rsid w:val="00C71234"/>
    <w:rsid w:val="00C71274"/>
    <w:rsid w:val="00C712FC"/>
    <w:rsid w:val="00C71317"/>
    <w:rsid w:val="00C71326"/>
    <w:rsid w:val="00C713A7"/>
    <w:rsid w:val="00C71407"/>
    <w:rsid w:val="00C714C7"/>
    <w:rsid w:val="00C714DB"/>
    <w:rsid w:val="00C7153A"/>
    <w:rsid w:val="00C7161A"/>
    <w:rsid w:val="00C71686"/>
    <w:rsid w:val="00C716AE"/>
    <w:rsid w:val="00C717BE"/>
    <w:rsid w:val="00C7184D"/>
    <w:rsid w:val="00C71855"/>
    <w:rsid w:val="00C718BF"/>
    <w:rsid w:val="00C718CD"/>
    <w:rsid w:val="00C718E2"/>
    <w:rsid w:val="00C718FC"/>
    <w:rsid w:val="00C7196E"/>
    <w:rsid w:val="00C719D6"/>
    <w:rsid w:val="00C719DE"/>
    <w:rsid w:val="00C71A37"/>
    <w:rsid w:val="00C71A57"/>
    <w:rsid w:val="00C71A9B"/>
    <w:rsid w:val="00C71AB3"/>
    <w:rsid w:val="00C71ACA"/>
    <w:rsid w:val="00C71B06"/>
    <w:rsid w:val="00C71B9C"/>
    <w:rsid w:val="00C71BDF"/>
    <w:rsid w:val="00C71C8F"/>
    <w:rsid w:val="00C71CB2"/>
    <w:rsid w:val="00C71D8F"/>
    <w:rsid w:val="00C71E58"/>
    <w:rsid w:val="00C71E5D"/>
    <w:rsid w:val="00C71E71"/>
    <w:rsid w:val="00C71EEE"/>
    <w:rsid w:val="00C71F00"/>
    <w:rsid w:val="00C71F0D"/>
    <w:rsid w:val="00C71FFB"/>
    <w:rsid w:val="00C7207F"/>
    <w:rsid w:val="00C720DE"/>
    <w:rsid w:val="00C72128"/>
    <w:rsid w:val="00C7212F"/>
    <w:rsid w:val="00C721AB"/>
    <w:rsid w:val="00C721F4"/>
    <w:rsid w:val="00C72209"/>
    <w:rsid w:val="00C72229"/>
    <w:rsid w:val="00C72279"/>
    <w:rsid w:val="00C722F1"/>
    <w:rsid w:val="00C72303"/>
    <w:rsid w:val="00C723CF"/>
    <w:rsid w:val="00C72436"/>
    <w:rsid w:val="00C7243C"/>
    <w:rsid w:val="00C724C6"/>
    <w:rsid w:val="00C724D1"/>
    <w:rsid w:val="00C724E7"/>
    <w:rsid w:val="00C72633"/>
    <w:rsid w:val="00C72637"/>
    <w:rsid w:val="00C726D7"/>
    <w:rsid w:val="00C72715"/>
    <w:rsid w:val="00C72738"/>
    <w:rsid w:val="00C72744"/>
    <w:rsid w:val="00C72858"/>
    <w:rsid w:val="00C72893"/>
    <w:rsid w:val="00C728E4"/>
    <w:rsid w:val="00C728EB"/>
    <w:rsid w:val="00C72A3B"/>
    <w:rsid w:val="00C72A5C"/>
    <w:rsid w:val="00C72AA9"/>
    <w:rsid w:val="00C72ADF"/>
    <w:rsid w:val="00C72B43"/>
    <w:rsid w:val="00C72B6A"/>
    <w:rsid w:val="00C72B8E"/>
    <w:rsid w:val="00C72BAE"/>
    <w:rsid w:val="00C72BC1"/>
    <w:rsid w:val="00C72C77"/>
    <w:rsid w:val="00C72D30"/>
    <w:rsid w:val="00C72DB7"/>
    <w:rsid w:val="00C72DD7"/>
    <w:rsid w:val="00C72E4E"/>
    <w:rsid w:val="00C72E67"/>
    <w:rsid w:val="00C72E93"/>
    <w:rsid w:val="00C72F31"/>
    <w:rsid w:val="00C72F40"/>
    <w:rsid w:val="00C72F6D"/>
    <w:rsid w:val="00C73025"/>
    <w:rsid w:val="00C730A7"/>
    <w:rsid w:val="00C73126"/>
    <w:rsid w:val="00C73162"/>
    <w:rsid w:val="00C73229"/>
    <w:rsid w:val="00C732AA"/>
    <w:rsid w:val="00C732C9"/>
    <w:rsid w:val="00C733AB"/>
    <w:rsid w:val="00C733B8"/>
    <w:rsid w:val="00C733BA"/>
    <w:rsid w:val="00C73402"/>
    <w:rsid w:val="00C7340F"/>
    <w:rsid w:val="00C73437"/>
    <w:rsid w:val="00C73592"/>
    <w:rsid w:val="00C73628"/>
    <w:rsid w:val="00C73629"/>
    <w:rsid w:val="00C7370A"/>
    <w:rsid w:val="00C73735"/>
    <w:rsid w:val="00C73785"/>
    <w:rsid w:val="00C737A5"/>
    <w:rsid w:val="00C737B6"/>
    <w:rsid w:val="00C737C2"/>
    <w:rsid w:val="00C7382E"/>
    <w:rsid w:val="00C7384C"/>
    <w:rsid w:val="00C73886"/>
    <w:rsid w:val="00C73942"/>
    <w:rsid w:val="00C73943"/>
    <w:rsid w:val="00C739F6"/>
    <w:rsid w:val="00C73A1A"/>
    <w:rsid w:val="00C73AE0"/>
    <w:rsid w:val="00C73B33"/>
    <w:rsid w:val="00C73BD4"/>
    <w:rsid w:val="00C73C4E"/>
    <w:rsid w:val="00C73D1B"/>
    <w:rsid w:val="00C73DA9"/>
    <w:rsid w:val="00C73E8B"/>
    <w:rsid w:val="00C73F2E"/>
    <w:rsid w:val="00C73F5F"/>
    <w:rsid w:val="00C73F85"/>
    <w:rsid w:val="00C73FC6"/>
    <w:rsid w:val="00C73FE9"/>
    <w:rsid w:val="00C74007"/>
    <w:rsid w:val="00C7404A"/>
    <w:rsid w:val="00C74084"/>
    <w:rsid w:val="00C7412E"/>
    <w:rsid w:val="00C74135"/>
    <w:rsid w:val="00C7418D"/>
    <w:rsid w:val="00C741AE"/>
    <w:rsid w:val="00C7422F"/>
    <w:rsid w:val="00C742AF"/>
    <w:rsid w:val="00C742BB"/>
    <w:rsid w:val="00C743C3"/>
    <w:rsid w:val="00C743F1"/>
    <w:rsid w:val="00C7443C"/>
    <w:rsid w:val="00C74491"/>
    <w:rsid w:val="00C744A9"/>
    <w:rsid w:val="00C745C9"/>
    <w:rsid w:val="00C74628"/>
    <w:rsid w:val="00C746AD"/>
    <w:rsid w:val="00C7475E"/>
    <w:rsid w:val="00C747BA"/>
    <w:rsid w:val="00C747E1"/>
    <w:rsid w:val="00C747FD"/>
    <w:rsid w:val="00C74806"/>
    <w:rsid w:val="00C7480F"/>
    <w:rsid w:val="00C7489F"/>
    <w:rsid w:val="00C748CF"/>
    <w:rsid w:val="00C74A09"/>
    <w:rsid w:val="00C74A5F"/>
    <w:rsid w:val="00C74A64"/>
    <w:rsid w:val="00C74B36"/>
    <w:rsid w:val="00C74B5A"/>
    <w:rsid w:val="00C74B64"/>
    <w:rsid w:val="00C74BBC"/>
    <w:rsid w:val="00C74C26"/>
    <w:rsid w:val="00C74C2E"/>
    <w:rsid w:val="00C74C7C"/>
    <w:rsid w:val="00C74CAB"/>
    <w:rsid w:val="00C74D1E"/>
    <w:rsid w:val="00C74D46"/>
    <w:rsid w:val="00C74D52"/>
    <w:rsid w:val="00C74D92"/>
    <w:rsid w:val="00C74E30"/>
    <w:rsid w:val="00C74EEE"/>
    <w:rsid w:val="00C74FAD"/>
    <w:rsid w:val="00C75098"/>
    <w:rsid w:val="00C750AA"/>
    <w:rsid w:val="00C750AF"/>
    <w:rsid w:val="00C7511D"/>
    <w:rsid w:val="00C7515B"/>
    <w:rsid w:val="00C75183"/>
    <w:rsid w:val="00C75197"/>
    <w:rsid w:val="00C751F5"/>
    <w:rsid w:val="00C75217"/>
    <w:rsid w:val="00C75285"/>
    <w:rsid w:val="00C752BB"/>
    <w:rsid w:val="00C752FA"/>
    <w:rsid w:val="00C75344"/>
    <w:rsid w:val="00C753E5"/>
    <w:rsid w:val="00C75464"/>
    <w:rsid w:val="00C754A0"/>
    <w:rsid w:val="00C754A7"/>
    <w:rsid w:val="00C754C3"/>
    <w:rsid w:val="00C75603"/>
    <w:rsid w:val="00C7560C"/>
    <w:rsid w:val="00C75620"/>
    <w:rsid w:val="00C7564C"/>
    <w:rsid w:val="00C757D3"/>
    <w:rsid w:val="00C757F0"/>
    <w:rsid w:val="00C75804"/>
    <w:rsid w:val="00C7593D"/>
    <w:rsid w:val="00C75AAF"/>
    <w:rsid w:val="00C75AC9"/>
    <w:rsid w:val="00C75C65"/>
    <w:rsid w:val="00C75C9E"/>
    <w:rsid w:val="00C75D70"/>
    <w:rsid w:val="00C75DC8"/>
    <w:rsid w:val="00C75DD2"/>
    <w:rsid w:val="00C75DD5"/>
    <w:rsid w:val="00C75FBD"/>
    <w:rsid w:val="00C75FE8"/>
    <w:rsid w:val="00C760B1"/>
    <w:rsid w:val="00C761AA"/>
    <w:rsid w:val="00C76316"/>
    <w:rsid w:val="00C763AF"/>
    <w:rsid w:val="00C763D1"/>
    <w:rsid w:val="00C763D6"/>
    <w:rsid w:val="00C76428"/>
    <w:rsid w:val="00C764F1"/>
    <w:rsid w:val="00C7653E"/>
    <w:rsid w:val="00C76555"/>
    <w:rsid w:val="00C765DC"/>
    <w:rsid w:val="00C765EB"/>
    <w:rsid w:val="00C7662D"/>
    <w:rsid w:val="00C76639"/>
    <w:rsid w:val="00C7666C"/>
    <w:rsid w:val="00C766AE"/>
    <w:rsid w:val="00C766F0"/>
    <w:rsid w:val="00C7670D"/>
    <w:rsid w:val="00C76728"/>
    <w:rsid w:val="00C76756"/>
    <w:rsid w:val="00C76883"/>
    <w:rsid w:val="00C76897"/>
    <w:rsid w:val="00C76930"/>
    <w:rsid w:val="00C76951"/>
    <w:rsid w:val="00C7695E"/>
    <w:rsid w:val="00C76AFD"/>
    <w:rsid w:val="00C76B5B"/>
    <w:rsid w:val="00C76BF1"/>
    <w:rsid w:val="00C76C22"/>
    <w:rsid w:val="00C76C29"/>
    <w:rsid w:val="00C76C3A"/>
    <w:rsid w:val="00C76C65"/>
    <w:rsid w:val="00C76C67"/>
    <w:rsid w:val="00C76D32"/>
    <w:rsid w:val="00C76E0F"/>
    <w:rsid w:val="00C76E95"/>
    <w:rsid w:val="00C76EE3"/>
    <w:rsid w:val="00C76F8F"/>
    <w:rsid w:val="00C7700C"/>
    <w:rsid w:val="00C7708A"/>
    <w:rsid w:val="00C77188"/>
    <w:rsid w:val="00C771C8"/>
    <w:rsid w:val="00C772D4"/>
    <w:rsid w:val="00C773C6"/>
    <w:rsid w:val="00C773DF"/>
    <w:rsid w:val="00C774B4"/>
    <w:rsid w:val="00C7752C"/>
    <w:rsid w:val="00C775C4"/>
    <w:rsid w:val="00C775EA"/>
    <w:rsid w:val="00C7762A"/>
    <w:rsid w:val="00C77688"/>
    <w:rsid w:val="00C776A0"/>
    <w:rsid w:val="00C776E2"/>
    <w:rsid w:val="00C776EB"/>
    <w:rsid w:val="00C77740"/>
    <w:rsid w:val="00C777D0"/>
    <w:rsid w:val="00C777F1"/>
    <w:rsid w:val="00C77841"/>
    <w:rsid w:val="00C77847"/>
    <w:rsid w:val="00C778B1"/>
    <w:rsid w:val="00C7791E"/>
    <w:rsid w:val="00C77969"/>
    <w:rsid w:val="00C77996"/>
    <w:rsid w:val="00C77997"/>
    <w:rsid w:val="00C779FB"/>
    <w:rsid w:val="00C77A2B"/>
    <w:rsid w:val="00C77B65"/>
    <w:rsid w:val="00C77C75"/>
    <w:rsid w:val="00C77D55"/>
    <w:rsid w:val="00C77E2D"/>
    <w:rsid w:val="00C77EB7"/>
    <w:rsid w:val="00C77EE8"/>
    <w:rsid w:val="00C80173"/>
    <w:rsid w:val="00C80283"/>
    <w:rsid w:val="00C802B3"/>
    <w:rsid w:val="00C80333"/>
    <w:rsid w:val="00C8047B"/>
    <w:rsid w:val="00C80510"/>
    <w:rsid w:val="00C80529"/>
    <w:rsid w:val="00C80532"/>
    <w:rsid w:val="00C8056A"/>
    <w:rsid w:val="00C805D1"/>
    <w:rsid w:val="00C806A2"/>
    <w:rsid w:val="00C806D2"/>
    <w:rsid w:val="00C806F4"/>
    <w:rsid w:val="00C80704"/>
    <w:rsid w:val="00C80706"/>
    <w:rsid w:val="00C8070F"/>
    <w:rsid w:val="00C80778"/>
    <w:rsid w:val="00C807CF"/>
    <w:rsid w:val="00C80826"/>
    <w:rsid w:val="00C8093E"/>
    <w:rsid w:val="00C80958"/>
    <w:rsid w:val="00C80966"/>
    <w:rsid w:val="00C809C2"/>
    <w:rsid w:val="00C809C3"/>
    <w:rsid w:val="00C80A06"/>
    <w:rsid w:val="00C80B0D"/>
    <w:rsid w:val="00C80B1C"/>
    <w:rsid w:val="00C80B35"/>
    <w:rsid w:val="00C80B57"/>
    <w:rsid w:val="00C80B71"/>
    <w:rsid w:val="00C80BA0"/>
    <w:rsid w:val="00C80C84"/>
    <w:rsid w:val="00C80DA5"/>
    <w:rsid w:val="00C80DBA"/>
    <w:rsid w:val="00C80DFA"/>
    <w:rsid w:val="00C80E71"/>
    <w:rsid w:val="00C80E95"/>
    <w:rsid w:val="00C81033"/>
    <w:rsid w:val="00C81047"/>
    <w:rsid w:val="00C81053"/>
    <w:rsid w:val="00C810B7"/>
    <w:rsid w:val="00C810BE"/>
    <w:rsid w:val="00C81153"/>
    <w:rsid w:val="00C81191"/>
    <w:rsid w:val="00C812A2"/>
    <w:rsid w:val="00C8130B"/>
    <w:rsid w:val="00C8133E"/>
    <w:rsid w:val="00C81394"/>
    <w:rsid w:val="00C813BF"/>
    <w:rsid w:val="00C814CE"/>
    <w:rsid w:val="00C81617"/>
    <w:rsid w:val="00C8166C"/>
    <w:rsid w:val="00C816E7"/>
    <w:rsid w:val="00C81752"/>
    <w:rsid w:val="00C817E5"/>
    <w:rsid w:val="00C81860"/>
    <w:rsid w:val="00C81861"/>
    <w:rsid w:val="00C8186B"/>
    <w:rsid w:val="00C8195A"/>
    <w:rsid w:val="00C81A2C"/>
    <w:rsid w:val="00C81A64"/>
    <w:rsid w:val="00C81A7F"/>
    <w:rsid w:val="00C81A9B"/>
    <w:rsid w:val="00C81AE8"/>
    <w:rsid w:val="00C81AEA"/>
    <w:rsid w:val="00C81B1C"/>
    <w:rsid w:val="00C81B2D"/>
    <w:rsid w:val="00C81B99"/>
    <w:rsid w:val="00C81C08"/>
    <w:rsid w:val="00C81C2C"/>
    <w:rsid w:val="00C81E02"/>
    <w:rsid w:val="00C81E90"/>
    <w:rsid w:val="00C81EDB"/>
    <w:rsid w:val="00C81EE2"/>
    <w:rsid w:val="00C81F46"/>
    <w:rsid w:val="00C81F48"/>
    <w:rsid w:val="00C81FA5"/>
    <w:rsid w:val="00C81FEA"/>
    <w:rsid w:val="00C82107"/>
    <w:rsid w:val="00C82111"/>
    <w:rsid w:val="00C821E7"/>
    <w:rsid w:val="00C821F1"/>
    <w:rsid w:val="00C82212"/>
    <w:rsid w:val="00C8232A"/>
    <w:rsid w:val="00C8234C"/>
    <w:rsid w:val="00C82386"/>
    <w:rsid w:val="00C82454"/>
    <w:rsid w:val="00C82495"/>
    <w:rsid w:val="00C824B8"/>
    <w:rsid w:val="00C82589"/>
    <w:rsid w:val="00C825CD"/>
    <w:rsid w:val="00C8262F"/>
    <w:rsid w:val="00C826D6"/>
    <w:rsid w:val="00C827EF"/>
    <w:rsid w:val="00C82808"/>
    <w:rsid w:val="00C8282C"/>
    <w:rsid w:val="00C82842"/>
    <w:rsid w:val="00C8285F"/>
    <w:rsid w:val="00C828CC"/>
    <w:rsid w:val="00C82918"/>
    <w:rsid w:val="00C8291F"/>
    <w:rsid w:val="00C8292F"/>
    <w:rsid w:val="00C8299D"/>
    <w:rsid w:val="00C82A05"/>
    <w:rsid w:val="00C82A1D"/>
    <w:rsid w:val="00C82A4C"/>
    <w:rsid w:val="00C82A5E"/>
    <w:rsid w:val="00C82A70"/>
    <w:rsid w:val="00C82A9F"/>
    <w:rsid w:val="00C82AF9"/>
    <w:rsid w:val="00C82BA4"/>
    <w:rsid w:val="00C82C6D"/>
    <w:rsid w:val="00C82CBD"/>
    <w:rsid w:val="00C82CDB"/>
    <w:rsid w:val="00C82DA5"/>
    <w:rsid w:val="00C82DF1"/>
    <w:rsid w:val="00C82E0C"/>
    <w:rsid w:val="00C82E6F"/>
    <w:rsid w:val="00C82E9A"/>
    <w:rsid w:val="00C82EB3"/>
    <w:rsid w:val="00C82F58"/>
    <w:rsid w:val="00C82FBA"/>
    <w:rsid w:val="00C82FEC"/>
    <w:rsid w:val="00C8306E"/>
    <w:rsid w:val="00C830E1"/>
    <w:rsid w:val="00C8312D"/>
    <w:rsid w:val="00C83130"/>
    <w:rsid w:val="00C831CA"/>
    <w:rsid w:val="00C831DE"/>
    <w:rsid w:val="00C8321C"/>
    <w:rsid w:val="00C833B3"/>
    <w:rsid w:val="00C83480"/>
    <w:rsid w:val="00C83530"/>
    <w:rsid w:val="00C8354B"/>
    <w:rsid w:val="00C8357B"/>
    <w:rsid w:val="00C835A7"/>
    <w:rsid w:val="00C835F9"/>
    <w:rsid w:val="00C83629"/>
    <w:rsid w:val="00C83683"/>
    <w:rsid w:val="00C83686"/>
    <w:rsid w:val="00C836B7"/>
    <w:rsid w:val="00C836C5"/>
    <w:rsid w:val="00C8375F"/>
    <w:rsid w:val="00C8382F"/>
    <w:rsid w:val="00C8386B"/>
    <w:rsid w:val="00C8389D"/>
    <w:rsid w:val="00C838AA"/>
    <w:rsid w:val="00C838F2"/>
    <w:rsid w:val="00C83991"/>
    <w:rsid w:val="00C839BA"/>
    <w:rsid w:val="00C839FA"/>
    <w:rsid w:val="00C839FC"/>
    <w:rsid w:val="00C83A04"/>
    <w:rsid w:val="00C83A05"/>
    <w:rsid w:val="00C83ACD"/>
    <w:rsid w:val="00C83B56"/>
    <w:rsid w:val="00C83B7A"/>
    <w:rsid w:val="00C83BC2"/>
    <w:rsid w:val="00C83C01"/>
    <w:rsid w:val="00C83C17"/>
    <w:rsid w:val="00C83C76"/>
    <w:rsid w:val="00C83CD1"/>
    <w:rsid w:val="00C83CDE"/>
    <w:rsid w:val="00C83D59"/>
    <w:rsid w:val="00C83D68"/>
    <w:rsid w:val="00C83DDB"/>
    <w:rsid w:val="00C83DDE"/>
    <w:rsid w:val="00C83E1C"/>
    <w:rsid w:val="00C83E4A"/>
    <w:rsid w:val="00C83E7F"/>
    <w:rsid w:val="00C83F1E"/>
    <w:rsid w:val="00C83F59"/>
    <w:rsid w:val="00C8406F"/>
    <w:rsid w:val="00C8412B"/>
    <w:rsid w:val="00C84131"/>
    <w:rsid w:val="00C842EC"/>
    <w:rsid w:val="00C84368"/>
    <w:rsid w:val="00C843A2"/>
    <w:rsid w:val="00C84458"/>
    <w:rsid w:val="00C84462"/>
    <w:rsid w:val="00C844F7"/>
    <w:rsid w:val="00C84557"/>
    <w:rsid w:val="00C84601"/>
    <w:rsid w:val="00C84602"/>
    <w:rsid w:val="00C8464E"/>
    <w:rsid w:val="00C84651"/>
    <w:rsid w:val="00C84673"/>
    <w:rsid w:val="00C846BE"/>
    <w:rsid w:val="00C84790"/>
    <w:rsid w:val="00C847AA"/>
    <w:rsid w:val="00C84875"/>
    <w:rsid w:val="00C848C2"/>
    <w:rsid w:val="00C848D5"/>
    <w:rsid w:val="00C848DA"/>
    <w:rsid w:val="00C84954"/>
    <w:rsid w:val="00C849AF"/>
    <w:rsid w:val="00C84AD3"/>
    <w:rsid w:val="00C84B75"/>
    <w:rsid w:val="00C84C1D"/>
    <w:rsid w:val="00C84CD6"/>
    <w:rsid w:val="00C84CF4"/>
    <w:rsid w:val="00C84D2F"/>
    <w:rsid w:val="00C84EA1"/>
    <w:rsid w:val="00C84EB6"/>
    <w:rsid w:val="00C84F22"/>
    <w:rsid w:val="00C85048"/>
    <w:rsid w:val="00C850BC"/>
    <w:rsid w:val="00C85116"/>
    <w:rsid w:val="00C85150"/>
    <w:rsid w:val="00C85152"/>
    <w:rsid w:val="00C85193"/>
    <w:rsid w:val="00C851DE"/>
    <w:rsid w:val="00C8525E"/>
    <w:rsid w:val="00C852E9"/>
    <w:rsid w:val="00C8549F"/>
    <w:rsid w:val="00C854E2"/>
    <w:rsid w:val="00C854F3"/>
    <w:rsid w:val="00C85605"/>
    <w:rsid w:val="00C85636"/>
    <w:rsid w:val="00C85652"/>
    <w:rsid w:val="00C856D1"/>
    <w:rsid w:val="00C856EE"/>
    <w:rsid w:val="00C85715"/>
    <w:rsid w:val="00C8574E"/>
    <w:rsid w:val="00C85750"/>
    <w:rsid w:val="00C85765"/>
    <w:rsid w:val="00C85838"/>
    <w:rsid w:val="00C85859"/>
    <w:rsid w:val="00C85878"/>
    <w:rsid w:val="00C858E3"/>
    <w:rsid w:val="00C858E5"/>
    <w:rsid w:val="00C8590B"/>
    <w:rsid w:val="00C85983"/>
    <w:rsid w:val="00C85986"/>
    <w:rsid w:val="00C859DC"/>
    <w:rsid w:val="00C859E2"/>
    <w:rsid w:val="00C85B1C"/>
    <w:rsid w:val="00C85BBF"/>
    <w:rsid w:val="00C85C19"/>
    <w:rsid w:val="00C85C5B"/>
    <w:rsid w:val="00C85CA0"/>
    <w:rsid w:val="00C85CB6"/>
    <w:rsid w:val="00C85D68"/>
    <w:rsid w:val="00C85DCD"/>
    <w:rsid w:val="00C85EE7"/>
    <w:rsid w:val="00C85EF7"/>
    <w:rsid w:val="00C85F03"/>
    <w:rsid w:val="00C85F25"/>
    <w:rsid w:val="00C85F94"/>
    <w:rsid w:val="00C85FAF"/>
    <w:rsid w:val="00C85FCB"/>
    <w:rsid w:val="00C85FF4"/>
    <w:rsid w:val="00C86097"/>
    <w:rsid w:val="00C860AB"/>
    <w:rsid w:val="00C86100"/>
    <w:rsid w:val="00C86110"/>
    <w:rsid w:val="00C86167"/>
    <w:rsid w:val="00C861A5"/>
    <w:rsid w:val="00C861AD"/>
    <w:rsid w:val="00C861C2"/>
    <w:rsid w:val="00C861F8"/>
    <w:rsid w:val="00C862ED"/>
    <w:rsid w:val="00C86301"/>
    <w:rsid w:val="00C86311"/>
    <w:rsid w:val="00C86343"/>
    <w:rsid w:val="00C86425"/>
    <w:rsid w:val="00C86430"/>
    <w:rsid w:val="00C86532"/>
    <w:rsid w:val="00C86649"/>
    <w:rsid w:val="00C86698"/>
    <w:rsid w:val="00C866F2"/>
    <w:rsid w:val="00C8671E"/>
    <w:rsid w:val="00C8675A"/>
    <w:rsid w:val="00C86805"/>
    <w:rsid w:val="00C86806"/>
    <w:rsid w:val="00C8682D"/>
    <w:rsid w:val="00C868C5"/>
    <w:rsid w:val="00C869A1"/>
    <w:rsid w:val="00C869DA"/>
    <w:rsid w:val="00C86A20"/>
    <w:rsid w:val="00C86A36"/>
    <w:rsid w:val="00C86A5F"/>
    <w:rsid w:val="00C86A76"/>
    <w:rsid w:val="00C86ACD"/>
    <w:rsid w:val="00C86B45"/>
    <w:rsid w:val="00C86D37"/>
    <w:rsid w:val="00C86DF7"/>
    <w:rsid w:val="00C86DFC"/>
    <w:rsid w:val="00C86DFF"/>
    <w:rsid w:val="00C86E00"/>
    <w:rsid w:val="00C86E11"/>
    <w:rsid w:val="00C86ED6"/>
    <w:rsid w:val="00C86F7D"/>
    <w:rsid w:val="00C86FC8"/>
    <w:rsid w:val="00C87074"/>
    <w:rsid w:val="00C870E6"/>
    <w:rsid w:val="00C8710A"/>
    <w:rsid w:val="00C87118"/>
    <w:rsid w:val="00C8711E"/>
    <w:rsid w:val="00C871C9"/>
    <w:rsid w:val="00C8721E"/>
    <w:rsid w:val="00C87244"/>
    <w:rsid w:val="00C87292"/>
    <w:rsid w:val="00C873DC"/>
    <w:rsid w:val="00C8740D"/>
    <w:rsid w:val="00C8745F"/>
    <w:rsid w:val="00C87461"/>
    <w:rsid w:val="00C874D3"/>
    <w:rsid w:val="00C874E7"/>
    <w:rsid w:val="00C8759E"/>
    <w:rsid w:val="00C875AA"/>
    <w:rsid w:val="00C875AD"/>
    <w:rsid w:val="00C875CD"/>
    <w:rsid w:val="00C8761A"/>
    <w:rsid w:val="00C87625"/>
    <w:rsid w:val="00C87658"/>
    <w:rsid w:val="00C87699"/>
    <w:rsid w:val="00C876F6"/>
    <w:rsid w:val="00C87705"/>
    <w:rsid w:val="00C87879"/>
    <w:rsid w:val="00C878A0"/>
    <w:rsid w:val="00C878B7"/>
    <w:rsid w:val="00C878EE"/>
    <w:rsid w:val="00C8792C"/>
    <w:rsid w:val="00C8794D"/>
    <w:rsid w:val="00C87966"/>
    <w:rsid w:val="00C8799A"/>
    <w:rsid w:val="00C87A03"/>
    <w:rsid w:val="00C87A84"/>
    <w:rsid w:val="00C87AAF"/>
    <w:rsid w:val="00C87ACE"/>
    <w:rsid w:val="00C87AD5"/>
    <w:rsid w:val="00C87AD8"/>
    <w:rsid w:val="00C87B23"/>
    <w:rsid w:val="00C87B24"/>
    <w:rsid w:val="00C87B2B"/>
    <w:rsid w:val="00C87C49"/>
    <w:rsid w:val="00C87C57"/>
    <w:rsid w:val="00C87C5B"/>
    <w:rsid w:val="00C87CBD"/>
    <w:rsid w:val="00C87CBE"/>
    <w:rsid w:val="00C87CEE"/>
    <w:rsid w:val="00C87D00"/>
    <w:rsid w:val="00C87D13"/>
    <w:rsid w:val="00C87D70"/>
    <w:rsid w:val="00C87EA4"/>
    <w:rsid w:val="00C87EA6"/>
    <w:rsid w:val="00C87ECF"/>
    <w:rsid w:val="00C87EF0"/>
    <w:rsid w:val="00C87F8B"/>
    <w:rsid w:val="00C87F8D"/>
    <w:rsid w:val="00C87FBE"/>
    <w:rsid w:val="00C87FC2"/>
    <w:rsid w:val="00C9003C"/>
    <w:rsid w:val="00C900FC"/>
    <w:rsid w:val="00C90170"/>
    <w:rsid w:val="00C90200"/>
    <w:rsid w:val="00C9021C"/>
    <w:rsid w:val="00C902D2"/>
    <w:rsid w:val="00C902E4"/>
    <w:rsid w:val="00C902EF"/>
    <w:rsid w:val="00C902F6"/>
    <w:rsid w:val="00C902FC"/>
    <w:rsid w:val="00C90340"/>
    <w:rsid w:val="00C90365"/>
    <w:rsid w:val="00C90366"/>
    <w:rsid w:val="00C903D6"/>
    <w:rsid w:val="00C9047A"/>
    <w:rsid w:val="00C90493"/>
    <w:rsid w:val="00C904AC"/>
    <w:rsid w:val="00C904AF"/>
    <w:rsid w:val="00C90513"/>
    <w:rsid w:val="00C90527"/>
    <w:rsid w:val="00C9052F"/>
    <w:rsid w:val="00C905D7"/>
    <w:rsid w:val="00C906A9"/>
    <w:rsid w:val="00C906F5"/>
    <w:rsid w:val="00C90771"/>
    <w:rsid w:val="00C9079B"/>
    <w:rsid w:val="00C90815"/>
    <w:rsid w:val="00C90897"/>
    <w:rsid w:val="00C9090B"/>
    <w:rsid w:val="00C90924"/>
    <w:rsid w:val="00C90931"/>
    <w:rsid w:val="00C9096A"/>
    <w:rsid w:val="00C90BEB"/>
    <w:rsid w:val="00C90BEF"/>
    <w:rsid w:val="00C90C05"/>
    <w:rsid w:val="00C90C37"/>
    <w:rsid w:val="00C90C47"/>
    <w:rsid w:val="00C90C75"/>
    <w:rsid w:val="00C90C80"/>
    <w:rsid w:val="00C90CAC"/>
    <w:rsid w:val="00C90CC6"/>
    <w:rsid w:val="00C90CD6"/>
    <w:rsid w:val="00C90D41"/>
    <w:rsid w:val="00C90DB2"/>
    <w:rsid w:val="00C90DED"/>
    <w:rsid w:val="00C90EBC"/>
    <w:rsid w:val="00C90F06"/>
    <w:rsid w:val="00C90F11"/>
    <w:rsid w:val="00C90F18"/>
    <w:rsid w:val="00C90F38"/>
    <w:rsid w:val="00C90FDB"/>
    <w:rsid w:val="00C90FFD"/>
    <w:rsid w:val="00C910A3"/>
    <w:rsid w:val="00C910CA"/>
    <w:rsid w:val="00C910E6"/>
    <w:rsid w:val="00C910EA"/>
    <w:rsid w:val="00C91152"/>
    <w:rsid w:val="00C91226"/>
    <w:rsid w:val="00C91251"/>
    <w:rsid w:val="00C912A2"/>
    <w:rsid w:val="00C912C3"/>
    <w:rsid w:val="00C912FB"/>
    <w:rsid w:val="00C9136D"/>
    <w:rsid w:val="00C913CC"/>
    <w:rsid w:val="00C91461"/>
    <w:rsid w:val="00C9159B"/>
    <w:rsid w:val="00C915A4"/>
    <w:rsid w:val="00C915DC"/>
    <w:rsid w:val="00C9164A"/>
    <w:rsid w:val="00C916B5"/>
    <w:rsid w:val="00C916F7"/>
    <w:rsid w:val="00C91726"/>
    <w:rsid w:val="00C91729"/>
    <w:rsid w:val="00C9173F"/>
    <w:rsid w:val="00C917AE"/>
    <w:rsid w:val="00C917FC"/>
    <w:rsid w:val="00C91814"/>
    <w:rsid w:val="00C91819"/>
    <w:rsid w:val="00C91835"/>
    <w:rsid w:val="00C91844"/>
    <w:rsid w:val="00C9187A"/>
    <w:rsid w:val="00C91923"/>
    <w:rsid w:val="00C91963"/>
    <w:rsid w:val="00C919D2"/>
    <w:rsid w:val="00C91A11"/>
    <w:rsid w:val="00C91A42"/>
    <w:rsid w:val="00C91AAA"/>
    <w:rsid w:val="00C91B0E"/>
    <w:rsid w:val="00C91C2F"/>
    <w:rsid w:val="00C91C3F"/>
    <w:rsid w:val="00C91C4A"/>
    <w:rsid w:val="00C91C79"/>
    <w:rsid w:val="00C91D0E"/>
    <w:rsid w:val="00C91D51"/>
    <w:rsid w:val="00C91E87"/>
    <w:rsid w:val="00C91F62"/>
    <w:rsid w:val="00C92031"/>
    <w:rsid w:val="00C92053"/>
    <w:rsid w:val="00C92066"/>
    <w:rsid w:val="00C9210C"/>
    <w:rsid w:val="00C9214A"/>
    <w:rsid w:val="00C92171"/>
    <w:rsid w:val="00C921D9"/>
    <w:rsid w:val="00C9220C"/>
    <w:rsid w:val="00C92285"/>
    <w:rsid w:val="00C92297"/>
    <w:rsid w:val="00C923AC"/>
    <w:rsid w:val="00C9248C"/>
    <w:rsid w:val="00C92495"/>
    <w:rsid w:val="00C9249A"/>
    <w:rsid w:val="00C924BA"/>
    <w:rsid w:val="00C925D9"/>
    <w:rsid w:val="00C9265B"/>
    <w:rsid w:val="00C927AF"/>
    <w:rsid w:val="00C92801"/>
    <w:rsid w:val="00C92836"/>
    <w:rsid w:val="00C9288F"/>
    <w:rsid w:val="00C928E2"/>
    <w:rsid w:val="00C9291F"/>
    <w:rsid w:val="00C92932"/>
    <w:rsid w:val="00C92936"/>
    <w:rsid w:val="00C92A90"/>
    <w:rsid w:val="00C92ADC"/>
    <w:rsid w:val="00C92AFD"/>
    <w:rsid w:val="00C92B00"/>
    <w:rsid w:val="00C92C36"/>
    <w:rsid w:val="00C92C4D"/>
    <w:rsid w:val="00C92C57"/>
    <w:rsid w:val="00C92C6F"/>
    <w:rsid w:val="00C92CEE"/>
    <w:rsid w:val="00C92D96"/>
    <w:rsid w:val="00C92DAA"/>
    <w:rsid w:val="00C92E1C"/>
    <w:rsid w:val="00C92ECB"/>
    <w:rsid w:val="00C92F3E"/>
    <w:rsid w:val="00C92F81"/>
    <w:rsid w:val="00C93012"/>
    <w:rsid w:val="00C93047"/>
    <w:rsid w:val="00C930A8"/>
    <w:rsid w:val="00C930DC"/>
    <w:rsid w:val="00C93122"/>
    <w:rsid w:val="00C93146"/>
    <w:rsid w:val="00C9314D"/>
    <w:rsid w:val="00C93190"/>
    <w:rsid w:val="00C931BD"/>
    <w:rsid w:val="00C93255"/>
    <w:rsid w:val="00C93264"/>
    <w:rsid w:val="00C9326D"/>
    <w:rsid w:val="00C9327D"/>
    <w:rsid w:val="00C93296"/>
    <w:rsid w:val="00C93358"/>
    <w:rsid w:val="00C933B1"/>
    <w:rsid w:val="00C933F4"/>
    <w:rsid w:val="00C93470"/>
    <w:rsid w:val="00C93517"/>
    <w:rsid w:val="00C9358F"/>
    <w:rsid w:val="00C935BA"/>
    <w:rsid w:val="00C93605"/>
    <w:rsid w:val="00C9360E"/>
    <w:rsid w:val="00C93710"/>
    <w:rsid w:val="00C93785"/>
    <w:rsid w:val="00C93832"/>
    <w:rsid w:val="00C93862"/>
    <w:rsid w:val="00C9387B"/>
    <w:rsid w:val="00C9391C"/>
    <w:rsid w:val="00C93922"/>
    <w:rsid w:val="00C939E7"/>
    <w:rsid w:val="00C93AB5"/>
    <w:rsid w:val="00C93BC6"/>
    <w:rsid w:val="00C93C25"/>
    <w:rsid w:val="00C93C47"/>
    <w:rsid w:val="00C93CD6"/>
    <w:rsid w:val="00C93CE4"/>
    <w:rsid w:val="00C93CFD"/>
    <w:rsid w:val="00C93D5D"/>
    <w:rsid w:val="00C93D7E"/>
    <w:rsid w:val="00C93DA1"/>
    <w:rsid w:val="00C93DC7"/>
    <w:rsid w:val="00C93F9D"/>
    <w:rsid w:val="00C940A2"/>
    <w:rsid w:val="00C94104"/>
    <w:rsid w:val="00C9411B"/>
    <w:rsid w:val="00C94173"/>
    <w:rsid w:val="00C941D4"/>
    <w:rsid w:val="00C941FF"/>
    <w:rsid w:val="00C94382"/>
    <w:rsid w:val="00C943B7"/>
    <w:rsid w:val="00C943C3"/>
    <w:rsid w:val="00C943E4"/>
    <w:rsid w:val="00C94457"/>
    <w:rsid w:val="00C94465"/>
    <w:rsid w:val="00C944B6"/>
    <w:rsid w:val="00C94501"/>
    <w:rsid w:val="00C94522"/>
    <w:rsid w:val="00C945B1"/>
    <w:rsid w:val="00C945E6"/>
    <w:rsid w:val="00C9460C"/>
    <w:rsid w:val="00C946E6"/>
    <w:rsid w:val="00C94747"/>
    <w:rsid w:val="00C947CB"/>
    <w:rsid w:val="00C9485C"/>
    <w:rsid w:val="00C94865"/>
    <w:rsid w:val="00C94943"/>
    <w:rsid w:val="00C94AF2"/>
    <w:rsid w:val="00C94B97"/>
    <w:rsid w:val="00C94D44"/>
    <w:rsid w:val="00C94D54"/>
    <w:rsid w:val="00C94D5B"/>
    <w:rsid w:val="00C94D63"/>
    <w:rsid w:val="00C94D72"/>
    <w:rsid w:val="00C94E39"/>
    <w:rsid w:val="00C94E46"/>
    <w:rsid w:val="00C94E59"/>
    <w:rsid w:val="00C94ECE"/>
    <w:rsid w:val="00C94F13"/>
    <w:rsid w:val="00C94F16"/>
    <w:rsid w:val="00C94F96"/>
    <w:rsid w:val="00C94FB4"/>
    <w:rsid w:val="00C94FD6"/>
    <w:rsid w:val="00C95088"/>
    <w:rsid w:val="00C950D7"/>
    <w:rsid w:val="00C953D8"/>
    <w:rsid w:val="00C953EE"/>
    <w:rsid w:val="00C95436"/>
    <w:rsid w:val="00C95440"/>
    <w:rsid w:val="00C95482"/>
    <w:rsid w:val="00C9548D"/>
    <w:rsid w:val="00C954AE"/>
    <w:rsid w:val="00C954F5"/>
    <w:rsid w:val="00C9555F"/>
    <w:rsid w:val="00C95585"/>
    <w:rsid w:val="00C955CE"/>
    <w:rsid w:val="00C955F6"/>
    <w:rsid w:val="00C9562E"/>
    <w:rsid w:val="00C95634"/>
    <w:rsid w:val="00C9565C"/>
    <w:rsid w:val="00C956B8"/>
    <w:rsid w:val="00C956DB"/>
    <w:rsid w:val="00C95741"/>
    <w:rsid w:val="00C9579B"/>
    <w:rsid w:val="00C957CD"/>
    <w:rsid w:val="00C957CF"/>
    <w:rsid w:val="00C9584C"/>
    <w:rsid w:val="00C95977"/>
    <w:rsid w:val="00C95A18"/>
    <w:rsid w:val="00C95AFC"/>
    <w:rsid w:val="00C95BEC"/>
    <w:rsid w:val="00C95BFB"/>
    <w:rsid w:val="00C95C8A"/>
    <w:rsid w:val="00C95CD8"/>
    <w:rsid w:val="00C95D1B"/>
    <w:rsid w:val="00C95D1E"/>
    <w:rsid w:val="00C95DA2"/>
    <w:rsid w:val="00C95DE7"/>
    <w:rsid w:val="00C95E03"/>
    <w:rsid w:val="00C95E71"/>
    <w:rsid w:val="00C95E9D"/>
    <w:rsid w:val="00C95F03"/>
    <w:rsid w:val="00C95FF5"/>
    <w:rsid w:val="00C9607E"/>
    <w:rsid w:val="00C960F2"/>
    <w:rsid w:val="00C96121"/>
    <w:rsid w:val="00C961A9"/>
    <w:rsid w:val="00C961AC"/>
    <w:rsid w:val="00C961F3"/>
    <w:rsid w:val="00C9621F"/>
    <w:rsid w:val="00C962ED"/>
    <w:rsid w:val="00C962F9"/>
    <w:rsid w:val="00C96341"/>
    <w:rsid w:val="00C9638C"/>
    <w:rsid w:val="00C96391"/>
    <w:rsid w:val="00C9641A"/>
    <w:rsid w:val="00C96436"/>
    <w:rsid w:val="00C9643F"/>
    <w:rsid w:val="00C964F2"/>
    <w:rsid w:val="00C96549"/>
    <w:rsid w:val="00C965DC"/>
    <w:rsid w:val="00C96602"/>
    <w:rsid w:val="00C96689"/>
    <w:rsid w:val="00C966B2"/>
    <w:rsid w:val="00C96714"/>
    <w:rsid w:val="00C96721"/>
    <w:rsid w:val="00C9677D"/>
    <w:rsid w:val="00C96788"/>
    <w:rsid w:val="00C96872"/>
    <w:rsid w:val="00C968A7"/>
    <w:rsid w:val="00C968B0"/>
    <w:rsid w:val="00C968F0"/>
    <w:rsid w:val="00C96912"/>
    <w:rsid w:val="00C96947"/>
    <w:rsid w:val="00C9695A"/>
    <w:rsid w:val="00C969BA"/>
    <w:rsid w:val="00C96A09"/>
    <w:rsid w:val="00C96A25"/>
    <w:rsid w:val="00C96A4B"/>
    <w:rsid w:val="00C96A75"/>
    <w:rsid w:val="00C96A9E"/>
    <w:rsid w:val="00C96ABD"/>
    <w:rsid w:val="00C96B51"/>
    <w:rsid w:val="00C96B71"/>
    <w:rsid w:val="00C96B76"/>
    <w:rsid w:val="00C96B88"/>
    <w:rsid w:val="00C96C58"/>
    <w:rsid w:val="00C96D1B"/>
    <w:rsid w:val="00C96D54"/>
    <w:rsid w:val="00C96E0B"/>
    <w:rsid w:val="00C96E77"/>
    <w:rsid w:val="00C96E7F"/>
    <w:rsid w:val="00C96E82"/>
    <w:rsid w:val="00C96F04"/>
    <w:rsid w:val="00C96F3C"/>
    <w:rsid w:val="00C96F50"/>
    <w:rsid w:val="00C96F7D"/>
    <w:rsid w:val="00C96FEE"/>
    <w:rsid w:val="00C9706A"/>
    <w:rsid w:val="00C970DE"/>
    <w:rsid w:val="00C9716C"/>
    <w:rsid w:val="00C97186"/>
    <w:rsid w:val="00C97187"/>
    <w:rsid w:val="00C971CF"/>
    <w:rsid w:val="00C971F6"/>
    <w:rsid w:val="00C97296"/>
    <w:rsid w:val="00C972C9"/>
    <w:rsid w:val="00C9737F"/>
    <w:rsid w:val="00C973AC"/>
    <w:rsid w:val="00C973FF"/>
    <w:rsid w:val="00C97448"/>
    <w:rsid w:val="00C97532"/>
    <w:rsid w:val="00C97698"/>
    <w:rsid w:val="00C976C0"/>
    <w:rsid w:val="00C976F0"/>
    <w:rsid w:val="00C9770A"/>
    <w:rsid w:val="00C97716"/>
    <w:rsid w:val="00C9773C"/>
    <w:rsid w:val="00C97764"/>
    <w:rsid w:val="00C97807"/>
    <w:rsid w:val="00C97853"/>
    <w:rsid w:val="00C97855"/>
    <w:rsid w:val="00C9788F"/>
    <w:rsid w:val="00C97898"/>
    <w:rsid w:val="00C9789C"/>
    <w:rsid w:val="00C9791A"/>
    <w:rsid w:val="00C9795A"/>
    <w:rsid w:val="00C97A33"/>
    <w:rsid w:val="00C97A35"/>
    <w:rsid w:val="00C97B34"/>
    <w:rsid w:val="00C97B47"/>
    <w:rsid w:val="00C97C06"/>
    <w:rsid w:val="00C97C28"/>
    <w:rsid w:val="00C97D48"/>
    <w:rsid w:val="00C97D4B"/>
    <w:rsid w:val="00C97E60"/>
    <w:rsid w:val="00C97EBE"/>
    <w:rsid w:val="00C97FAB"/>
    <w:rsid w:val="00CA0000"/>
    <w:rsid w:val="00CA002E"/>
    <w:rsid w:val="00CA0049"/>
    <w:rsid w:val="00CA0064"/>
    <w:rsid w:val="00CA0108"/>
    <w:rsid w:val="00CA01BA"/>
    <w:rsid w:val="00CA0253"/>
    <w:rsid w:val="00CA02A8"/>
    <w:rsid w:val="00CA02D9"/>
    <w:rsid w:val="00CA0305"/>
    <w:rsid w:val="00CA0318"/>
    <w:rsid w:val="00CA03A1"/>
    <w:rsid w:val="00CA045E"/>
    <w:rsid w:val="00CA05B0"/>
    <w:rsid w:val="00CA0616"/>
    <w:rsid w:val="00CA064F"/>
    <w:rsid w:val="00CA0669"/>
    <w:rsid w:val="00CA0670"/>
    <w:rsid w:val="00CA067F"/>
    <w:rsid w:val="00CA06F8"/>
    <w:rsid w:val="00CA0770"/>
    <w:rsid w:val="00CA07E4"/>
    <w:rsid w:val="00CA0884"/>
    <w:rsid w:val="00CA0914"/>
    <w:rsid w:val="00CA0916"/>
    <w:rsid w:val="00CA0965"/>
    <w:rsid w:val="00CA09A9"/>
    <w:rsid w:val="00CA09AA"/>
    <w:rsid w:val="00CA09C8"/>
    <w:rsid w:val="00CA09F9"/>
    <w:rsid w:val="00CA0A77"/>
    <w:rsid w:val="00CA0AA2"/>
    <w:rsid w:val="00CA0AB5"/>
    <w:rsid w:val="00CA0AC0"/>
    <w:rsid w:val="00CA0B5A"/>
    <w:rsid w:val="00CA0CD7"/>
    <w:rsid w:val="00CA0D49"/>
    <w:rsid w:val="00CA0E2C"/>
    <w:rsid w:val="00CA0E4C"/>
    <w:rsid w:val="00CA0E52"/>
    <w:rsid w:val="00CA0E86"/>
    <w:rsid w:val="00CA0EF9"/>
    <w:rsid w:val="00CA0F63"/>
    <w:rsid w:val="00CA1050"/>
    <w:rsid w:val="00CA113F"/>
    <w:rsid w:val="00CA1264"/>
    <w:rsid w:val="00CA128D"/>
    <w:rsid w:val="00CA12E1"/>
    <w:rsid w:val="00CA12F1"/>
    <w:rsid w:val="00CA13C3"/>
    <w:rsid w:val="00CA1592"/>
    <w:rsid w:val="00CA15A1"/>
    <w:rsid w:val="00CA1657"/>
    <w:rsid w:val="00CA16DD"/>
    <w:rsid w:val="00CA17CA"/>
    <w:rsid w:val="00CA181D"/>
    <w:rsid w:val="00CA18CF"/>
    <w:rsid w:val="00CA1950"/>
    <w:rsid w:val="00CA1959"/>
    <w:rsid w:val="00CA1A7B"/>
    <w:rsid w:val="00CA1ACE"/>
    <w:rsid w:val="00CA1AE1"/>
    <w:rsid w:val="00CA1B01"/>
    <w:rsid w:val="00CA1B76"/>
    <w:rsid w:val="00CA1BB6"/>
    <w:rsid w:val="00CA1BB9"/>
    <w:rsid w:val="00CA1CBB"/>
    <w:rsid w:val="00CA1D05"/>
    <w:rsid w:val="00CA1D54"/>
    <w:rsid w:val="00CA1D64"/>
    <w:rsid w:val="00CA1DCC"/>
    <w:rsid w:val="00CA1E50"/>
    <w:rsid w:val="00CA1E7F"/>
    <w:rsid w:val="00CA1E83"/>
    <w:rsid w:val="00CA1ED0"/>
    <w:rsid w:val="00CA1F8E"/>
    <w:rsid w:val="00CA219A"/>
    <w:rsid w:val="00CA21B2"/>
    <w:rsid w:val="00CA22BA"/>
    <w:rsid w:val="00CA2307"/>
    <w:rsid w:val="00CA2343"/>
    <w:rsid w:val="00CA236C"/>
    <w:rsid w:val="00CA2393"/>
    <w:rsid w:val="00CA23D2"/>
    <w:rsid w:val="00CA23EB"/>
    <w:rsid w:val="00CA23EF"/>
    <w:rsid w:val="00CA23F0"/>
    <w:rsid w:val="00CA2415"/>
    <w:rsid w:val="00CA241E"/>
    <w:rsid w:val="00CA24A0"/>
    <w:rsid w:val="00CA258C"/>
    <w:rsid w:val="00CA25CD"/>
    <w:rsid w:val="00CA2639"/>
    <w:rsid w:val="00CA2728"/>
    <w:rsid w:val="00CA2760"/>
    <w:rsid w:val="00CA27D1"/>
    <w:rsid w:val="00CA27E5"/>
    <w:rsid w:val="00CA27F5"/>
    <w:rsid w:val="00CA2866"/>
    <w:rsid w:val="00CA28E2"/>
    <w:rsid w:val="00CA290D"/>
    <w:rsid w:val="00CA2977"/>
    <w:rsid w:val="00CA2A04"/>
    <w:rsid w:val="00CA2A0A"/>
    <w:rsid w:val="00CA2A8B"/>
    <w:rsid w:val="00CA2A90"/>
    <w:rsid w:val="00CA2B2B"/>
    <w:rsid w:val="00CA2BD5"/>
    <w:rsid w:val="00CA2BED"/>
    <w:rsid w:val="00CA2C05"/>
    <w:rsid w:val="00CA2C47"/>
    <w:rsid w:val="00CA2C5D"/>
    <w:rsid w:val="00CA2C98"/>
    <w:rsid w:val="00CA2CA9"/>
    <w:rsid w:val="00CA2CAE"/>
    <w:rsid w:val="00CA2CAF"/>
    <w:rsid w:val="00CA2D0E"/>
    <w:rsid w:val="00CA2D0F"/>
    <w:rsid w:val="00CA2DBD"/>
    <w:rsid w:val="00CA2DED"/>
    <w:rsid w:val="00CA2E80"/>
    <w:rsid w:val="00CA2F06"/>
    <w:rsid w:val="00CA2F11"/>
    <w:rsid w:val="00CA300A"/>
    <w:rsid w:val="00CA3043"/>
    <w:rsid w:val="00CA30B7"/>
    <w:rsid w:val="00CA3120"/>
    <w:rsid w:val="00CA3162"/>
    <w:rsid w:val="00CA3250"/>
    <w:rsid w:val="00CA325F"/>
    <w:rsid w:val="00CA32DF"/>
    <w:rsid w:val="00CA336D"/>
    <w:rsid w:val="00CA3402"/>
    <w:rsid w:val="00CA340C"/>
    <w:rsid w:val="00CA3487"/>
    <w:rsid w:val="00CA3640"/>
    <w:rsid w:val="00CA3725"/>
    <w:rsid w:val="00CA374B"/>
    <w:rsid w:val="00CA3777"/>
    <w:rsid w:val="00CA378A"/>
    <w:rsid w:val="00CA3794"/>
    <w:rsid w:val="00CA37A0"/>
    <w:rsid w:val="00CA37C5"/>
    <w:rsid w:val="00CA3815"/>
    <w:rsid w:val="00CA3869"/>
    <w:rsid w:val="00CA39E2"/>
    <w:rsid w:val="00CA39EA"/>
    <w:rsid w:val="00CA3A26"/>
    <w:rsid w:val="00CA3AA1"/>
    <w:rsid w:val="00CA3B32"/>
    <w:rsid w:val="00CA3B49"/>
    <w:rsid w:val="00CA3B4E"/>
    <w:rsid w:val="00CA3B82"/>
    <w:rsid w:val="00CA3B97"/>
    <w:rsid w:val="00CA3BA0"/>
    <w:rsid w:val="00CA3C25"/>
    <w:rsid w:val="00CA3C2C"/>
    <w:rsid w:val="00CA3C60"/>
    <w:rsid w:val="00CA3C8B"/>
    <w:rsid w:val="00CA3CB7"/>
    <w:rsid w:val="00CA3DEC"/>
    <w:rsid w:val="00CA3E3C"/>
    <w:rsid w:val="00CA3E4E"/>
    <w:rsid w:val="00CA3E76"/>
    <w:rsid w:val="00CA3E91"/>
    <w:rsid w:val="00CA3EF2"/>
    <w:rsid w:val="00CA3F94"/>
    <w:rsid w:val="00CA3F9E"/>
    <w:rsid w:val="00CA3FAC"/>
    <w:rsid w:val="00CA3FBB"/>
    <w:rsid w:val="00CA3FEF"/>
    <w:rsid w:val="00CA401C"/>
    <w:rsid w:val="00CA4026"/>
    <w:rsid w:val="00CA4053"/>
    <w:rsid w:val="00CA40B7"/>
    <w:rsid w:val="00CA40BF"/>
    <w:rsid w:val="00CA40CD"/>
    <w:rsid w:val="00CA4129"/>
    <w:rsid w:val="00CA4163"/>
    <w:rsid w:val="00CA41C0"/>
    <w:rsid w:val="00CA421A"/>
    <w:rsid w:val="00CA4233"/>
    <w:rsid w:val="00CA42C7"/>
    <w:rsid w:val="00CA42E0"/>
    <w:rsid w:val="00CA42EA"/>
    <w:rsid w:val="00CA43F7"/>
    <w:rsid w:val="00CA43FA"/>
    <w:rsid w:val="00CA44E0"/>
    <w:rsid w:val="00CA454B"/>
    <w:rsid w:val="00CA456A"/>
    <w:rsid w:val="00CA4572"/>
    <w:rsid w:val="00CA45AA"/>
    <w:rsid w:val="00CA465B"/>
    <w:rsid w:val="00CA467D"/>
    <w:rsid w:val="00CA4689"/>
    <w:rsid w:val="00CA476F"/>
    <w:rsid w:val="00CA47BB"/>
    <w:rsid w:val="00CA47EF"/>
    <w:rsid w:val="00CA4879"/>
    <w:rsid w:val="00CA4891"/>
    <w:rsid w:val="00CA4895"/>
    <w:rsid w:val="00CA48BD"/>
    <w:rsid w:val="00CA48FD"/>
    <w:rsid w:val="00CA4950"/>
    <w:rsid w:val="00CA497C"/>
    <w:rsid w:val="00CA49B4"/>
    <w:rsid w:val="00CA49B7"/>
    <w:rsid w:val="00CA4A3D"/>
    <w:rsid w:val="00CA4A45"/>
    <w:rsid w:val="00CA4A8A"/>
    <w:rsid w:val="00CA4AAA"/>
    <w:rsid w:val="00CA4B64"/>
    <w:rsid w:val="00CA4B77"/>
    <w:rsid w:val="00CA4BA0"/>
    <w:rsid w:val="00CA4BF3"/>
    <w:rsid w:val="00CA4C3B"/>
    <w:rsid w:val="00CA4CB6"/>
    <w:rsid w:val="00CA4D8B"/>
    <w:rsid w:val="00CA4E00"/>
    <w:rsid w:val="00CA4F82"/>
    <w:rsid w:val="00CA4FEC"/>
    <w:rsid w:val="00CA5066"/>
    <w:rsid w:val="00CA50A4"/>
    <w:rsid w:val="00CA5101"/>
    <w:rsid w:val="00CA5146"/>
    <w:rsid w:val="00CA5172"/>
    <w:rsid w:val="00CA5191"/>
    <w:rsid w:val="00CA524B"/>
    <w:rsid w:val="00CA52C5"/>
    <w:rsid w:val="00CA52CE"/>
    <w:rsid w:val="00CA5355"/>
    <w:rsid w:val="00CA540D"/>
    <w:rsid w:val="00CA5443"/>
    <w:rsid w:val="00CA5489"/>
    <w:rsid w:val="00CA54DC"/>
    <w:rsid w:val="00CA554E"/>
    <w:rsid w:val="00CA55D9"/>
    <w:rsid w:val="00CA55ED"/>
    <w:rsid w:val="00CA5622"/>
    <w:rsid w:val="00CA5627"/>
    <w:rsid w:val="00CA562A"/>
    <w:rsid w:val="00CA569E"/>
    <w:rsid w:val="00CA5742"/>
    <w:rsid w:val="00CA5753"/>
    <w:rsid w:val="00CA57CB"/>
    <w:rsid w:val="00CA57DC"/>
    <w:rsid w:val="00CA57EB"/>
    <w:rsid w:val="00CA584B"/>
    <w:rsid w:val="00CA5869"/>
    <w:rsid w:val="00CA58A4"/>
    <w:rsid w:val="00CA598E"/>
    <w:rsid w:val="00CA5AED"/>
    <w:rsid w:val="00CA5B30"/>
    <w:rsid w:val="00CA5BAB"/>
    <w:rsid w:val="00CA5C05"/>
    <w:rsid w:val="00CA5C33"/>
    <w:rsid w:val="00CA5C88"/>
    <w:rsid w:val="00CA5D3B"/>
    <w:rsid w:val="00CA5D41"/>
    <w:rsid w:val="00CA5D7F"/>
    <w:rsid w:val="00CA5DBA"/>
    <w:rsid w:val="00CA5E48"/>
    <w:rsid w:val="00CA5EFD"/>
    <w:rsid w:val="00CA5F29"/>
    <w:rsid w:val="00CA5F81"/>
    <w:rsid w:val="00CA5F82"/>
    <w:rsid w:val="00CA6057"/>
    <w:rsid w:val="00CA608C"/>
    <w:rsid w:val="00CA610D"/>
    <w:rsid w:val="00CA6153"/>
    <w:rsid w:val="00CA61B0"/>
    <w:rsid w:val="00CA61C7"/>
    <w:rsid w:val="00CA62F1"/>
    <w:rsid w:val="00CA6356"/>
    <w:rsid w:val="00CA6404"/>
    <w:rsid w:val="00CA6429"/>
    <w:rsid w:val="00CA64BE"/>
    <w:rsid w:val="00CA6515"/>
    <w:rsid w:val="00CA6588"/>
    <w:rsid w:val="00CA6637"/>
    <w:rsid w:val="00CA66EA"/>
    <w:rsid w:val="00CA6786"/>
    <w:rsid w:val="00CA6796"/>
    <w:rsid w:val="00CA687C"/>
    <w:rsid w:val="00CA68CD"/>
    <w:rsid w:val="00CA68F2"/>
    <w:rsid w:val="00CA690E"/>
    <w:rsid w:val="00CA690F"/>
    <w:rsid w:val="00CA691B"/>
    <w:rsid w:val="00CA695C"/>
    <w:rsid w:val="00CA69A1"/>
    <w:rsid w:val="00CA69DE"/>
    <w:rsid w:val="00CA6AC1"/>
    <w:rsid w:val="00CA6B28"/>
    <w:rsid w:val="00CA6B73"/>
    <w:rsid w:val="00CA6C4B"/>
    <w:rsid w:val="00CA6C8E"/>
    <w:rsid w:val="00CA6CD8"/>
    <w:rsid w:val="00CA6CF0"/>
    <w:rsid w:val="00CA6E3A"/>
    <w:rsid w:val="00CA6E4D"/>
    <w:rsid w:val="00CA6EF5"/>
    <w:rsid w:val="00CA6F16"/>
    <w:rsid w:val="00CA6F6E"/>
    <w:rsid w:val="00CA6F72"/>
    <w:rsid w:val="00CA7041"/>
    <w:rsid w:val="00CA707F"/>
    <w:rsid w:val="00CA70D2"/>
    <w:rsid w:val="00CA710B"/>
    <w:rsid w:val="00CA7169"/>
    <w:rsid w:val="00CA7194"/>
    <w:rsid w:val="00CA72A3"/>
    <w:rsid w:val="00CA72D0"/>
    <w:rsid w:val="00CA72FA"/>
    <w:rsid w:val="00CA7341"/>
    <w:rsid w:val="00CA73C2"/>
    <w:rsid w:val="00CA73ED"/>
    <w:rsid w:val="00CA7462"/>
    <w:rsid w:val="00CA74A1"/>
    <w:rsid w:val="00CA755F"/>
    <w:rsid w:val="00CA75F0"/>
    <w:rsid w:val="00CA766D"/>
    <w:rsid w:val="00CA772B"/>
    <w:rsid w:val="00CA77A3"/>
    <w:rsid w:val="00CA7865"/>
    <w:rsid w:val="00CA798F"/>
    <w:rsid w:val="00CA7999"/>
    <w:rsid w:val="00CA7A53"/>
    <w:rsid w:val="00CA7A67"/>
    <w:rsid w:val="00CA7AD1"/>
    <w:rsid w:val="00CA7AE7"/>
    <w:rsid w:val="00CA7BEF"/>
    <w:rsid w:val="00CA7BF6"/>
    <w:rsid w:val="00CA7C1F"/>
    <w:rsid w:val="00CA7C31"/>
    <w:rsid w:val="00CA7C4E"/>
    <w:rsid w:val="00CA7C6C"/>
    <w:rsid w:val="00CA7C94"/>
    <w:rsid w:val="00CA7CDF"/>
    <w:rsid w:val="00CA7DBA"/>
    <w:rsid w:val="00CA7DDF"/>
    <w:rsid w:val="00CA7EE0"/>
    <w:rsid w:val="00CA7EFB"/>
    <w:rsid w:val="00CA7F44"/>
    <w:rsid w:val="00CA7F7E"/>
    <w:rsid w:val="00CA7FFE"/>
    <w:rsid w:val="00CA8705"/>
    <w:rsid w:val="00CB001D"/>
    <w:rsid w:val="00CB004F"/>
    <w:rsid w:val="00CB0051"/>
    <w:rsid w:val="00CB0054"/>
    <w:rsid w:val="00CB006B"/>
    <w:rsid w:val="00CB0072"/>
    <w:rsid w:val="00CB008A"/>
    <w:rsid w:val="00CB00D3"/>
    <w:rsid w:val="00CB012B"/>
    <w:rsid w:val="00CB0142"/>
    <w:rsid w:val="00CB017F"/>
    <w:rsid w:val="00CB01A1"/>
    <w:rsid w:val="00CB01D0"/>
    <w:rsid w:val="00CB01D7"/>
    <w:rsid w:val="00CB01E5"/>
    <w:rsid w:val="00CB0204"/>
    <w:rsid w:val="00CB021F"/>
    <w:rsid w:val="00CB0260"/>
    <w:rsid w:val="00CB03CE"/>
    <w:rsid w:val="00CB03DA"/>
    <w:rsid w:val="00CB0405"/>
    <w:rsid w:val="00CB04D0"/>
    <w:rsid w:val="00CB0538"/>
    <w:rsid w:val="00CB0560"/>
    <w:rsid w:val="00CB0682"/>
    <w:rsid w:val="00CB068D"/>
    <w:rsid w:val="00CB0775"/>
    <w:rsid w:val="00CB07AA"/>
    <w:rsid w:val="00CB0902"/>
    <w:rsid w:val="00CB09A1"/>
    <w:rsid w:val="00CB0ABC"/>
    <w:rsid w:val="00CB0BB3"/>
    <w:rsid w:val="00CB0C99"/>
    <w:rsid w:val="00CB0D89"/>
    <w:rsid w:val="00CB0DE2"/>
    <w:rsid w:val="00CB0F0C"/>
    <w:rsid w:val="00CB0FE4"/>
    <w:rsid w:val="00CB0FF8"/>
    <w:rsid w:val="00CB10A0"/>
    <w:rsid w:val="00CB10B2"/>
    <w:rsid w:val="00CB10D5"/>
    <w:rsid w:val="00CB1134"/>
    <w:rsid w:val="00CB1167"/>
    <w:rsid w:val="00CB1192"/>
    <w:rsid w:val="00CB12F8"/>
    <w:rsid w:val="00CB1320"/>
    <w:rsid w:val="00CB142B"/>
    <w:rsid w:val="00CB144B"/>
    <w:rsid w:val="00CB147C"/>
    <w:rsid w:val="00CB14CC"/>
    <w:rsid w:val="00CB14E1"/>
    <w:rsid w:val="00CB1545"/>
    <w:rsid w:val="00CB15B4"/>
    <w:rsid w:val="00CB15E6"/>
    <w:rsid w:val="00CB1604"/>
    <w:rsid w:val="00CB1639"/>
    <w:rsid w:val="00CB1666"/>
    <w:rsid w:val="00CB16EC"/>
    <w:rsid w:val="00CB1865"/>
    <w:rsid w:val="00CB18AA"/>
    <w:rsid w:val="00CB18BF"/>
    <w:rsid w:val="00CB1979"/>
    <w:rsid w:val="00CB1983"/>
    <w:rsid w:val="00CB1ADB"/>
    <w:rsid w:val="00CB1CF4"/>
    <w:rsid w:val="00CB1D3F"/>
    <w:rsid w:val="00CB1E15"/>
    <w:rsid w:val="00CB1E55"/>
    <w:rsid w:val="00CB1EC7"/>
    <w:rsid w:val="00CB1EE2"/>
    <w:rsid w:val="00CB1F04"/>
    <w:rsid w:val="00CB1F94"/>
    <w:rsid w:val="00CB2008"/>
    <w:rsid w:val="00CB2085"/>
    <w:rsid w:val="00CB20F2"/>
    <w:rsid w:val="00CB2148"/>
    <w:rsid w:val="00CB214E"/>
    <w:rsid w:val="00CB2157"/>
    <w:rsid w:val="00CB2165"/>
    <w:rsid w:val="00CB2170"/>
    <w:rsid w:val="00CB21C2"/>
    <w:rsid w:val="00CB223D"/>
    <w:rsid w:val="00CB225E"/>
    <w:rsid w:val="00CB22EA"/>
    <w:rsid w:val="00CB2306"/>
    <w:rsid w:val="00CB2348"/>
    <w:rsid w:val="00CB239D"/>
    <w:rsid w:val="00CB23CB"/>
    <w:rsid w:val="00CB2499"/>
    <w:rsid w:val="00CB2501"/>
    <w:rsid w:val="00CB2513"/>
    <w:rsid w:val="00CB2525"/>
    <w:rsid w:val="00CB2544"/>
    <w:rsid w:val="00CB25DD"/>
    <w:rsid w:val="00CB25ED"/>
    <w:rsid w:val="00CB261D"/>
    <w:rsid w:val="00CB2682"/>
    <w:rsid w:val="00CB26A8"/>
    <w:rsid w:val="00CB2761"/>
    <w:rsid w:val="00CB27CF"/>
    <w:rsid w:val="00CB27D3"/>
    <w:rsid w:val="00CB27F0"/>
    <w:rsid w:val="00CB280D"/>
    <w:rsid w:val="00CB283B"/>
    <w:rsid w:val="00CB28B5"/>
    <w:rsid w:val="00CB2982"/>
    <w:rsid w:val="00CB2989"/>
    <w:rsid w:val="00CB29A8"/>
    <w:rsid w:val="00CB2A20"/>
    <w:rsid w:val="00CB2A34"/>
    <w:rsid w:val="00CB2A7F"/>
    <w:rsid w:val="00CB2AA1"/>
    <w:rsid w:val="00CB2B4C"/>
    <w:rsid w:val="00CB2BAF"/>
    <w:rsid w:val="00CB2BE1"/>
    <w:rsid w:val="00CB2BFC"/>
    <w:rsid w:val="00CB2C2B"/>
    <w:rsid w:val="00CB2CE1"/>
    <w:rsid w:val="00CB2D01"/>
    <w:rsid w:val="00CB2D3F"/>
    <w:rsid w:val="00CB2D4D"/>
    <w:rsid w:val="00CB2DC8"/>
    <w:rsid w:val="00CB2DEC"/>
    <w:rsid w:val="00CB2E17"/>
    <w:rsid w:val="00CB2E20"/>
    <w:rsid w:val="00CB2E5C"/>
    <w:rsid w:val="00CB2EF0"/>
    <w:rsid w:val="00CB2EF9"/>
    <w:rsid w:val="00CB308E"/>
    <w:rsid w:val="00CB3103"/>
    <w:rsid w:val="00CB3160"/>
    <w:rsid w:val="00CB31EC"/>
    <w:rsid w:val="00CB31EF"/>
    <w:rsid w:val="00CB3279"/>
    <w:rsid w:val="00CB32AA"/>
    <w:rsid w:val="00CB3343"/>
    <w:rsid w:val="00CB3392"/>
    <w:rsid w:val="00CB339E"/>
    <w:rsid w:val="00CB33E3"/>
    <w:rsid w:val="00CB3404"/>
    <w:rsid w:val="00CB3461"/>
    <w:rsid w:val="00CB3491"/>
    <w:rsid w:val="00CB34E5"/>
    <w:rsid w:val="00CB3572"/>
    <w:rsid w:val="00CB3577"/>
    <w:rsid w:val="00CB3595"/>
    <w:rsid w:val="00CB35AF"/>
    <w:rsid w:val="00CB3646"/>
    <w:rsid w:val="00CB3713"/>
    <w:rsid w:val="00CB3771"/>
    <w:rsid w:val="00CB37E8"/>
    <w:rsid w:val="00CB37F5"/>
    <w:rsid w:val="00CB384E"/>
    <w:rsid w:val="00CB3880"/>
    <w:rsid w:val="00CB38EA"/>
    <w:rsid w:val="00CB3989"/>
    <w:rsid w:val="00CB3993"/>
    <w:rsid w:val="00CB39DD"/>
    <w:rsid w:val="00CB3AFF"/>
    <w:rsid w:val="00CB3CB7"/>
    <w:rsid w:val="00CB3D28"/>
    <w:rsid w:val="00CB3D61"/>
    <w:rsid w:val="00CB3D6F"/>
    <w:rsid w:val="00CB3E23"/>
    <w:rsid w:val="00CB3E41"/>
    <w:rsid w:val="00CB3F16"/>
    <w:rsid w:val="00CB3F48"/>
    <w:rsid w:val="00CB401B"/>
    <w:rsid w:val="00CB4022"/>
    <w:rsid w:val="00CB40AF"/>
    <w:rsid w:val="00CB40B4"/>
    <w:rsid w:val="00CB40F2"/>
    <w:rsid w:val="00CB4102"/>
    <w:rsid w:val="00CB41D2"/>
    <w:rsid w:val="00CB41DA"/>
    <w:rsid w:val="00CB425B"/>
    <w:rsid w:val="00CB4375"/>
    <w:rsid w:val="00CB4415"/>
    <w:rsid w:val="00CB4488"/>
    <w:rsid w:val="00CB44A3"/>
    <w:rsid w:val="00CB4508"/>
    <w:rsid w:val="00CB450E"/>
    <w:rsid w:val="00CB4792"/>
    <w:rsid w:val="00CB4794"/>
    <w:rsid w:val="00CB4833"/>
    <w:rsid w:val="00CB4890"/>
    <w:rsid w:val="00CB48A5"/>
    <w:rsid w:val="00CB4958"/>
    <w:rsid w:val="00CB495F"/>
    <w:rsid w:val="00CB4979"/>
    <w:rsid w:val="00CB4994"/>
    <w:rsid w:val="00CB4A01"/>
    <w:rsid w:val="00CB4A38"/>
    <w:rsid w:val="00CB4BEA"/>
    <w:rsid w:val="00CB4C3A"/>
    <w:rsid w:val="00CB4C50"/>
    <w:rsid w:val="00CB4CA6"/>
    <w:rsid w:val="00CB4CAA"/>
    <w:rsid w:val="00CB4CC3"/>
    <w:rsid w:val="00CB4D4E"/>
    <w:rsid w:val="00CB4D79"/>
    <w:rsid w:val="00CB4D91"/>
    <w:rsid w:val="00CB4DDD"/>
    <w:rsid w:val="00CB4E2B"/>
    <w:rsid w:val="00CB4EBD"/>
    <w:rsid w:val="00CB4EF8"/>
    <w:rsid w:val="00CB4EFD"/>
    <w:rsid w:val="00CB4F67"/>
    <w:rsid w:val="00CB4FCB"/>
    <w:rsid w:val="00CB500E"/>
    <w:rsid w:val="00CB5062"/>
    <w:rsid w:val="00CB506A"/>
    <w:rsid w:val="00CB50DB"/>
    <w:rsid w:val="00CB511D"/>
    <w:rsid w:val="00CB513F"/>
    <w:rsid w:val="00CB519E"/>
    <w:rsid w:val="00CB51A8"/>
    <w:rsid w:val="00CB52E3"/>
    <w:rsid w:val="00CB542B"/>
    <w:rsid w:val="00CB5530"/>
    <w:rsid w:val="00CB5536"/>
    <w:rsid w:val="00CB558C"/>
    <w:rsid w:val="00CB561F"/>
    <w:rsid w:val="00CB568C"/>
    <w:rsid w:val="00CB5735"/>
    <w:rsid w:val="00CB5783"/>
    <w:rsid w:val="00CB57AA"/>
    <w:rsid w:val="00CB5837"/>
    <w:rsid w:val="00CB59E8"/>
    <w:rsid w:val="00CB5AAA"/>
    <w:rsid w:val="00CB5AB8"/>
    <w:rsid w:val="00CB5ADA"/>
    <w:rsid w:val="00CB5B33"/>
    <w:rsid w:val="00CB5B69"/>
    <w:rsid w:val="00CB5B94"/>
    <w:rsid w:val="00CB5C2A"/>
    <w:rsid w:val="00CB5C2F"/>
    <w:rsid w:val="00CB5C9C"/>
    <w:rsid w:val="00CB5CE4"/>
    <w:rsid w:val="00CB5D18"/>
    <w:rsid w:val="00CB5EA8"/>
    <w:rsid w:val="00CB5ED3"/>
    <w:rsid w:val="00CB6016"/>
    <w:rsid w:val="00CB61D9"/>
    <w:rsid w:val="00CB61E3"/>
    <w:rsid w:val="00CB61FF"/>
    <w:rsid w:val="00CB624C"/>
    <w:rsid w:val="00CB6355"/>
    <w:rsid w:val="00CB63CE"/>
    <w:rsid w:val="00CB6469"/>
    <w:rsid w:val="00CB64D5"/>
    <w:rsid w:val="00CB64E7"/>
    <w:rsid w:val="00CB64F3"/>
    <w:rsid w:val="00CB6513"/>
    <w:rsid w:val="00CB651E"/>
    <w:rsid w:val="00CB65AB"/>
    <w:rsid w:val="00CB65C0"/>
    <w:rsid w:val="00CB65C6"/>
    <w:rsid w:val="00CB6723"/>
    <w:rsid w:val="00CB6776"/>
    <w:rsid w:val="00CB6820"/>
    <w:rsid w:val="00CB686B"/>
    <w:rsid w:val="00CB6898"/>
    <w:rsid w:val="00CB68B9"/>
    <w:rsid w:val="00CB6916"/>
    <w:rsid w:val="00CB699C"/>
    <w:rsid w:val="00CB69E1"/>
    <w:rsid w:val="00CB6A49"/>
    <w:rsid w:val="00CB6AA3"/>
    <w:rsid w:val="00CB6AF6"/>
    <w:rsid w:val="00CB6B6A"/>
    <w:rsid w:val="00CB6B88"/>
    <w:rsid w:val="00CB6C5B"/>
    <w:rsid w:val="00CB6C7E"/>
    <w:rsid w:val="00CB6C9B"/>
    <w:rsid w:val="00CB6D71"/>
    <w:rsid w:val="00CB6D86"/>
    <w:rsid w:val="00CB6F58"/>
    <w:rsid w:val="00CB6FFD"/>
    <w:rsid w:val="00CB7040"/>
    <w:rsid w:val="00CB70A0"/>
    <w:rsid w:val="00CB70B2"/>
    <w:rsid w:val="00CB70C5"/>
    <w:rsid w:val="00CB70D5"/>
    <w:rsid w:val="00CB7121"/>
    <w:rsid w:val="00CB7198"/>
    <w:rsid w:val="00CB71DC"/>
    <w:rsid w:val="00CB722D"/>
    <w:rsid w:val="00CB7248"/>
    <w:rsid w:val="00CB7273"/>
    <w:rsid w:val="00CB72C8"/>
    <w:rsid w:val="00CB72CA"/>
    <w:rsid w:val="00CB72D7"/>
    <w:rsid w:val="00CB7316"/>
    <w:rsid w:val="00CB7321"/>
    <w:rsid w:val="00CB7344"/>
    <w:rsid w:val="00CB7357"/>
    <w:rsid w:val="00CB7431"/>
    <w:rsid w:val="00CB7472"/>
    <w:rsid w:val="00CB7494"/>
    <w:rsid w:val="00CB7575"/>
    <w:rsid w:val="00CB75D0"/>
    <w:rsid w:val="00CB75DB"/>
    <w:rsid w:val="00CB7648"/>
    <w:rsid w:val="00CB764B"/>
    <w:rsid w:val="00CB76B4"/>
    <w:rsid w:val="00CB76C8"/>
    <w:rsid w:val="00CB7864"/>
    <w:rsid w:val="00CB7871"/>
    <w:rsid w:val="00CB78AE"/>
    <w:rsid w:val="00CB7919"/>
    <w:rsid w:val="00CB79A6"/>
    <w:rsid w:val="00CB7A0D"/>
    <w:rsid w:val="00CB7A37"/>
    <w:rsid w:val="00CB7A9F"/>
    <w:rsid w:val="00CB7AA8"/>
    <w:rsid w:val="00CB7AF3"/>
    <w:rsid w:val="00CB7B0B"/>
    <w:rsid w:val="00CB7B6D"/>
    <w:rsid w:val="00CB7BEC"/>
    <w:rsid w:val="00CB7D10"/>
    <w:rsid w:val="00CB7D55"/>
    <w:rsid w:val="00CB7DC9"/>
    <w:rsid w:val="00CB7E04"/>
    <w:rsid w:val="00CB7F24"/>
    <w:rsid w:val="00CB7F9F"/>
    <w:rsid w:val="00CC0080"/>
    <w:rsid w:val="00CC00B0"/>
    <w:rsid w:val="00CC0138"/>
    <w:rsid w:val="00CC0174"/>
    <w:rsid w:val="00CC0196"/>
    <w:rsid w:val="00CC01DB"/>
    <w:rsid w:val="00CC025C"/>
    <w:rsid w:val="00CC029D"/>
    <w:rsid w:val="00CC0314"/>
    <w:rsid w:val="00CC0335"/>
    <w:rsid w:val="00CC0355"/>
    <w:rsid w:val="00CC0378"/>
    <w:rsid w:val="00CC0381"/>
    <w:rsid w:val="00CC038B"/>
    <w:rsid w:val="00CC0406"/>
    <w:rsid w:val="00CC041F"/>
    <w:rsid w:val="00CC0551"/>
    <w:rsid w:val="00CC057A"/>
    <w:rsid w:val="00CC0581"/>
    <w:rsid w:val="00CC058B"/>
    <w:rsid w:val="00CC05E1"/>
    <w:rsid w:val="00CC062B"/>
    <w:rsid w:val="00CC0666"/>
    <w:rsid w:val="00CC0682"/>
    <w:rsid w:val="00CC069F"/>
    <w:rsid w:val="00CC06E5"/>
    <w:rsid w:val="00CC06FB"/>
    <w:rsid w:val="00CC0781"/>
    <w:rsid w:val="00CC0795"/>
    <w:rsid w:val="00CC081D"/>
    <w:rsid w:val="00CC0836"/>
    <w:rsid w:val="00CC0884"/>
    <w:rsid w:val="00CC090F"/>
    <w:rsid w:val="00CC091A"/>
    <w:rsid w:val="00CC0B1F"/>
    <w:rsid w:val="00CC0B35"/>
    <w:rsid w:val="00CC0BF2"/>
    <w:rsid w:val="00CC0C29"/>
    <w:rsid w:val="00CC0C4D"/>
    <w:rsid w:val="00CC0C70"/>
    <w:rsid w:val="00CC0CB9"/>
    <w:rsid w:val="00CC0D85"/>
    <w:rsid w:val="00CC0DA2"/>
    <w:rsid w:val="00CC0DF2"/>
    <w:rsid w:val="00CC0E07"/>
    <w:rsid w:val="00CC0E17"/>
    <w:rsid w:val="00CC0E3A"/>
    <w:rsid w:val="00CC0F4C"/>
    <w:rsid w:val="00CC0F83"/>
    <w:rsid w:val="00CC0FDE"/>
    <w:rsid w:val="00CC1046"/>
    <w:rsid w:val="00CC109D"/>
    <w:rsid w:val="00CC10FF"/>
    <w:rsid w:val="00CC11C6"/>
    <w:rsid w:val="00CC11EA"/>
    <w:rsid w:val="00CC11F1"/>
    <w:rsid w:val="00CC1232"/>
    <w:rsid w:val="00CC126D"/>
    <w:rsid w:val="00CC12CB"/>
    <w:rsid w:val="00CC12CF"/>
    <w:rsid w:val="00CC12FC"/>
    <w:rsid w:val="00CC1338"/>
    <w:rsid w:val="00CC1395"/>
    <w:rsid w:val="00CC13D4"/>
    <w:rsid w:val="00CC13DB"/>
    <w:rsid w:val="00CC14A0"/>
    <w:rsid w:val="00CC15AF"/>
    <w:rsid w:val="00CC15B2"/>
    <w:rsid w:val="00CC1618"/>
    <w:rsid w:val="00CC1661"/>
    <w:rsid w:val="00CC168E"/>
    <w:rsid w:val="00CC1694"/>
    <w:rsid w:val="00CC16F5"/>
    <w:rsid w:val="00CC1737"/>
    <w:rsid w:val="00CC1748"/>
    <w:rsid w:val="00CC1831"/>
    <w:rsid w:val="00CC18BC"/>
    <w:rsid w:val="00CC1904"/>
    <w:rsid w:val="00CC1957"/>
    <w:rsid w:val="00CC19A0"/>
    <w:rsid w:val="00CC19B6"/>
    <w:rsid w:val="00CC19FD"/>
    <w:rsid w:val="00CC1A1F"/>
    <w:rsid w:val="00CC1A36"/>
    <w:rsid w:val="00CC1A8C"/>
    <w:rsid w:val="00CC1AAE"/>
    <w:rsid w:val="00CC1ABD"/>
    <w:rsid w:val="00CC1AF1"/>
    <w:rsid w:val="00CC1B88"/>
    <w:rsid w:val="00CC1C72"/>
    <w:rsid w:val="00CC1CC1"/>
    <w:rsid w:val="00CC1CCF"/>
    <w:rsid w:val="00CC1D77"/>
    <w:rsid w:val="00CC1E2F"/>
    <w:rsid w:val="00CC1EEF"/>
    <w:rsid w:val="00CC1F1A"/>
    <w:rsid w:val="00CC1F2D"/>
    <w:rsid w:val="00CC2073"/>
    <w:rsid w:val="00CC20DF"/>
    <w:rsid w:val="00CC20FD"/>
    <w:rsid w:val="00CC2139"/>
    <w:rsid w:val="00CC2183"/>
    <w:rsid w:val="00CC220B"/>
    <w:rsid w:val="00CC2301"/>
    <w:rsid w:val="00CC234A"/>
    <w:rsid w:val="00CC2388"/>
    <w:rsid w:val="00CC23F1"/>
    <w:rsid w:val="00CC24F6"/>
    <w:rsid w:val="00CC251C"/>
    <w:rsid w:val="00CC252E"/>
    <w:rsid w:val="00CC2586"/>
    <w:rsid w:val="00CC264C"/>
    <w:rsid w:val="00CC2650"/>
    <w:rsid w:val="00CC26E3"/>
    <w:rsid w:val="00CC2739"/>
    <w:rsid w:val="00CC287A"/>
    <w:rsid w:val="00CC289F"/>
    <w:rsid w:val="00CC28F4"/>
    <w:rsid w:val="00CC2A33"/>
    <w:rsid w:val="00CC2A59"/>
    <w:rsid w:val="00CC2AC0"/>
    <w:rsid w:val="00CC2AD6"/>
    <w:rsid w:val="00CC2B6B"/>
    <w:rsid w:val="00CC2B92"/>
    <w:rsid w:val="00CC2CE7"/>
    <w:rsid w:val="00CC2D11"/>
    <w:rsid w:val="00CC2D4A"/>
    <w:rsid w:val="00CC2D83"/>
    <w:rsid w:val="00CC2DA1"/>
    <w:rsid w:val="00CC2DBA"/>
    <w:rsid w:val="00CC2DDD"/>
    <w:rsid w:val="00CC2E1F"/>
    <w:rsid w:val="00CC2E51"/>
    <w:rsid w:val="00CC2E65"/>
    <w:rsid w:val="00CC2E6F"/>
    <w:rsid w:val="00CC2ED5"/>
    <w:rsid w:val="00CC2EEE"/>
    <w:rsid w:val="00CC2F78"/>
    <w:rsid w:val="00CC2FF4"/>
    <w:rsid w:val="00CC3003"/>
    <w:rsid w:val="00CC3020"/>
    <w:rsid w:val="00CC3178"/>
    <w:rsid w:val="00CC31F6"/>
    <w:rsid w:val="00CC3254"/>
    <w:rsid w:val="00CC325F"/>
    <w:rsid w:val="00CC32A4"/>
    <w:rsid w:val="00CC32FC"/>
    <w:rsid w:val="00CC330A"/>
    <w:rsid w:val="00CC336D"/>
    <w:rsid w:val="00CC337A"/>
    <w:rsid w:val="00CC3396"/>
    <w:rsid w:val="00CC33D9"/>
    <w:rsid w:val="00CC33E2"/>
    <w:rsid w:val="00CC33FE"/>
    <w:rsid w:val="00CC3404"/>
    <w:rsid w:val="00CC3524"/>
    <w:rsid w:val="00CC357A"/>
    <w:rsid w:val="00CC357B"/>
    <w:rsid w:val="00CC35B4"/>
    <w:rsid w:val="00CC35B6"/>
    <w:rsid w:val="00CC35F6"/>
    <w:rsid w:val="00CC35F8"/>
    <w:rsid w:val="00CC375B"/>
    <w:rsid w:val="00CC37C6"/>
    <w:rsid w:val="00CC37D8"/>
    <w:rsid w:val="00CC3854"/>
    <w:rsid w:val="00CC38F3"/>
    <w:rsid w:val="00CC3921"/>
    <w:rsid w:val="00CC39F1"/>
    <w:rsid w:val="00CC39F4"/>
    <w:rsid w:val="00CC3A28"/>
    <w:rsid w:val="00CC3AF2"/>
    <w:rsid w:val="00CC3B04"/>
    <w:rsid w:val="00CC3B42"/>
    <w:rsid w:val="00CC3B91"/>
    <w:rsid w:val="00CC3BF2"/>
    <w:rsid w:val="00CC3C4E"/>
    <w:rsid w:val="00CC3C61"/>
    <w:rsid w:val="00CC3C88"/>
    <w:rsid w:val="00CC3D9F"/>
    <w:rsid w:val="00CC3E44"/>
    <w:rsid w:val="00CC3ECA"/>
    <w:rsid w:val="00CC3F56"/>
    <w:rsid w:val="00CC3FB0"/>
    <w:rsid w:val="00CC3FC3"/>
    <w:rsid w:val="00CC4075"/>
    <w:rsid w:val="00CC4091"/>
    <w:rsid w:val="00CC40B2"/>
    <w:rsid w:val="00CC40E0"/>
    <w:rsid w:val="00CC413B"/>
    <w:rsid w:val="00CC422A"/>
    <w:rsid w:val="00CC42F1"/>
    <w:rsid w:val="00CC43DD"/>
    <w:rsid w:val="00CC448B"/>
    <w:rsid w:val="00CC44A1"/>
    <w:rsid w:val="00CC44C1"/>
    <w:rsid w:val="00CC452D"/>
    <w:rsid w:val="00CC45CE"/>
    <w:rsid w:val="00CC4692"/>
    <w:rsid w:val="00CC4740"/>
    <w:rsid w:val="00CC4774"/>
    <w:rsid w:val="00CC487C"/>
    <w:rsid w:val="00CC4896"/>
    <w:rsid w:val="00CC48BB"/>
    <w:rsid w:val="00CC4961"/>
    <w:rsid w:val="00CC49CB"/>
    <w:rsid w:val="00CC4BD7"/>
    <w:rsid w:val="00CC4C98"/>
    <w:rsid w:val="00CC4CD3"/>
    <w:rsid w:val="00CC4D1E"/>
    <w:rsid w:val="00CC4D81"/>
    <w:rsid w:val="00CC4DFF"/>
    <w:rsid w:val="00CC4E42"/>
    <w:rsid w:val="00CC4E55"/>
    <w:rsid w:val="00CC4EA2"/>
    <w:rsid w:val="00CC4EC3"/>
    <w:rsid w:val="00CC4EF2"/>
    <w:rsid w:val="00CC4F44"/>
    <w:rsid w:val="00CC4FD9"/>
    <w:rsid w:val="00CC5032"/>
    <w:rsid w:val="00CC5088"/>
    <w:rsid w:val="00CC50F8"/>
    <w:rsid w:val="00CC5176"/>
    <w:rsid w:val="00CC517F"/>
    <w:rsid w:val="00CC5182"/>
    <w:rsid w:val="00CC51B7"/>
    <w:rsid w:val="00CC51EB"/>
    <w:rsid w:val="00CC52D8"/>
    <w:rsid w:val="00CC5365"/>
    <w:rsid w:val="00CC5409"/>
    <w:rsid w:val="00CC541D"/>
    <w:rsid w:val="00CC5438"/>
    <w:rsid w:val="00CC5463"/>
    <w:rsid w:val="00CC5464"/>
    <w:rsid w:val="00CC549C"/>
    <w:rsid w:val="00CC54F2"/>
    <w:rsid w:val="00CC54F9"/>
    <w:rsid w:val="00CC55BB"/>
    <w:rsid w:val="00CC55D7"/>
    <w:rsid w:val="00CC55DC"/>
    <w:rsid w:val="00CC561D"/>
    <w:rsid w:val="00CC564C"/>
    <w:rsid w:val="00CC5681"/>
    <w:rsid w:val="00CC5689"/>
    <w:rsid w:val="00CC571A"/>
    <w:rsid w:val="00CC5769"/>
    <w:rsid w:val="00CC57D2"/>
    <w:rsid w:val="00CC5812"/>
    <w:rsid w:val="00CC584A"/>
    <w:rsid w:val="00CC58AA"/>
    <w:rsid w:val="00CC58B3"/>
    <w:rsid w:val="00CC58D3"/>
    <w:rsid w:val="00CC5936"/>
    <w:rsid w:val="00CC59CA"/>
    <w:rsid w:val="00CC5B0F"/>
    <w:rsid w:val="00CC5BA0"/>
    <w:rsid w:val="00CC5BC4"/>
    <w:rsid w:val="00CC5C38"/>
    <w:rsid w:val="00CC5C3B"/>
    <w:rsid w:val="00CC5E4B"/>
    <w:rsid w:val="00CC5F37"/>
    <w:rsid w:val="00CC5FF1"/>
    <w:rsid w:val="00CC600B"/>
    <w:rsid w:val="00CC6037"/>
    <w:rsid w:val="00CC603C"/>
    <w:rsid w:val="00CC6058"/>
    <w:rsid w:val="00CC60D3"/>
    <w:rsid w:val="00CC61EA"/>
    <w:rsid w:val="00CC61EC"/>
    <w:rsid w:val="00CC621D"/>
    <w:rsid w:val="00CC63D0"/>
    <w:rsid w:val="00CC6471"/>
    <w:rsid w:val="00CC6472"/>
    <w:rsid w:val="00CC6527"/>
    <w:rsid w:val="00CC652C"/>
    <w:rsid w:val="00CC65EC"/>
    <w:rsid w:val="00CC6629"/>
    <w:rsid w:val="00CC6666"/>
    <w:rsid w:val="00CC6797"/>
    <w:rsid w:val="00CC67C6"/>
    <w:rsid w:val="00CC686B"/>
    <w:rsid w:val="00CC68CA"/>
    <w:rsid w:val="00CC6A32"/>
    <w:rsid w:val="00CC6A85"/>
    <w:rsid w:val="00CC6AEE"/>
    <w:rsid w:val="00CC6AF3"/>
    <w:rsid w:val="00CC6BB3"/>
    <w:rsid w:val="00CC6BEE"/>
    <w:rsid w:val="00CC6C24"/>
    <w:rsid w:val="00CC6C8D"/>
    <w:rsid w:val="00CC6CDF"/>
    <w:rsid w:val="00CC6D77"/>
    <w:rsid w:val="00CC6E27"/>
    <w:rsid w:val="00CC6E73"/>
    <w:rsid w:val="00CC6EE7"/>
    <w:rsid w:val="00CC6F99"/>
    <w:rsid w:val="00CC6FC1"/>
    <w:rsid w:val="00CC7033"/>
    <w:rsid w:val="00CC70B2"/>
    <w:rsid w:val="00CC70DF"/>
    <w:rsid w:val="00CC7110"/>
    <w:rsid w:val="00CC713B"/>
    <w:rsid w:val="00CC71B6"/>
    <w:rsid w:val="00CC7223"/>
    <w:rsid w:val="00CC72B4"/>
    <w:rsid w:val="00CC72ED"/>
    <w:rsid w:val="00CC73B7"/>
    <w:rsid w:val="00CC73C0"/>
    <w:rsid w:val="00CC73F4"/>
    <w:rsid w:val="00CC73FB"/>
    <w:rsid w:val="00CC7413"/>
    <w:rsid w:val="00CC742E"/>
    <w:rsid w:val="00CC744F"/>
    <w:rsid w:val="00CC7466"/>
    <w:rsid w:val="00CC746C"/>
    <w:rsid w:val="00CC74C0"/>
    <w:rsid w:val="00CC74CE"/>
    <w:rsid w:val="00CC74D2"/>
    <w:rsid w:val="00CC7528"/>
    <w:rsid w:val="00CC7572"/>
    <w:rsid w:val="00CC758D"/>
    <w:rsid w:val="00CC7652"/>
    <w:rsid w:val="00CC767D"/>
    <w:rsid w:val="00CC768D"/>
    <w:rsid w:val="00CC7791"/>
    <w:rsid w:val="00CC779A"/>
    <w:rsid w:val="00CC7812"/>
    <w:rsid w:val="00CC7923"/>
    <w:rsid w:val="00CC7930"/>
    <w:rsid w:val="00CC7A92"/>
    <w:rsid w:val="00CC7B2E"/>
    <w:rsid w:val="00CC7B33"/>
    <w:rsid w:val="00CC7B51"/>
    <w:rsid w:val="00CC7C51"/>
    <w:rsid w:val="00CC7C66"/>
    <w:rsid w:val="00CC7CE1"/>
    <w:rsid w:val="00CC7D34"/>
    <w:rsid w:val="00CC7D63"/>
    <w:rsid w:val="00CC7D66"/>
    <w:rsid w:val="00CC7DEE"/>
    <w:rsid w:val="00CC7E0D"/>
    <w:rsid w:val="00CC7E4F"/>
    <w:rsid w:val="00CC7EE2"/>
    <w:rsid w:val="00CC7F1C"/>
    <w:rsid w:val="00CC7F20"/>
    <w:rsid w:val="00CC7F4C"/>
    <w:rsid w:val="00CC7FE9"/>
    <w:rsid w:val="00CD005C"/>
    <w:rsid w:val="00CD0082"/>
    <w:rsid w:val="00CD00FB"/>
    <w:rsid w:val="00CD016B"/>
    <w:rsid w:val="00CD01B6"/>
    <w:rsid w:val="00CD01CA"/>
    <w:rsid w:val="00CD0215"/>
    <w:rsid w:val="00CD0256"/>
    <w:rsid w:val="00CD02A9"/>
    <w:rsid w:val="00CD0326"/>
    <w:rsid w:val="00CD0357"/>
    <w:rsid w:val="00CD03D4"/>
    <w:rsid w:val="00CD0457"/>
    <w:rsid w:val="00CD0528"/>
    <w:rsid w:val="00CD0559"/>
    <w:rsid w:val="00CD0594"/>
    <w:rsid w:val="00CD05AE"/>
    <w:rsid w:val="00CD05BD"/>
    <w:rsid w:val="00CD071C"/>
    <w:rsid w:val="00CD07A6"/>
    <w:rsid w:val="00CD07C3"/>
    <w:rsid w:val="00CD0828"/>
    <w:rsid w:val="00CD08BE"/>
    <w:rsid w:val="00CD0919"/>
    <w:rsid w:val="00CD09D5"/>
    <w:rsid w:val="00CD09EE"/>
    <w:rsid w:val="00CD0A11"/>
    <w:rsid w:val="00CD0BC4"/>
    <w:rsid w:val="00CD0BD1"/>
    <w:rsid w:val="00CD0BEE"/>
    <w:rsid w:val="00CD0C1E"/>
    <w:rsid w:val="00CD0C96"/>
    <w:rsid w:val="00CD0CD5"/>
    <w:rsid w:val="00CD0D5D"/>
    <w:rsid w:val="00CD0DB8"/>
    <w:rsid w:val="00CD0DCC"/>
    <w:rsid w:val="00CD0DD4"/>
    <w:rsid w:val="00CD0DE9"/>
    <w:rsid w:val="00CD0DFD"/>
    <w:rsid w:val="00CD0E11"/>
    <w:rsid w:val="00CD0E59"/>
    <w:rsid w:val="00CD0EA2"/>
    <w:rsid w:val="00CD0F07"/>
    <w:rsid w:val="00CD0F4B"/>
    <w:rsid w:val="00CD0FB1"/>
    <w:rsid w:val="00CD1026"/>
    <w:rsid w:val="00CD104A"/>
    <w:rsid w:val="00CD10B9"/>
    <w:rsid w:val="00CD10FD"/>
    <w:rsid w:val="00CD110D"/>
    <w:rsid w:val="00CD1144"/>
    <w:rsid w:val="00CD1245"/>
    <w:rsid w:val="00CD1273"/>
    <w:rsid w:val="00CD12CA"/>
    <w:rsid w:val="00CD137C"/>
    <w:rsid w:val="00CD13FC"/>
    <w:rsid w:val="00CD141E"/>
    <w:rsid w:val="00CD1427"/>
    <w:rsid w:val="00CD142D"/>
    <w:rsid w:val="00CD1472"/>
    <w:rsid w:val="00CD1544"/>
    <w:rsid w:val="00CD154E"/>
    <w:rsid w:val="00CD1602"/>
    <w:rsid w:val="00CD1608"/>
    <w:rsid w:val="00CD1676"/>
    <w:rsid w:val="00CD16CE"/>
    <w:rsid w:val="00CD1708"/>
    <w:rsid w:val="00CD1734"/>
    <w:rsid w:val="00CD17C6"/>
    <w:rsid w:val="00CD1866"/>
    <w:rsid w:val="00CD18F7"/>
    <w:rsid w:val="00CD19E3"/>
    <w:rsid w:val="00CD1AF2"/>
    <w:rsid w:val="00CD1B1E"/>
    <w:rsid w:val="00CD1B89"/>
    <w:rsid w:val="00CD1C23"/>
    <w:rsid w:val="00CD1D17"/>
    <w:rsid w:val="00CD1D29"/>
    <w:rsid w:val="00CD1D45"/>
    <w:rsid w:val="00CD1DAB"/>
    <w:rsid w:val="00CD1DF1"/>
    <w:rsid w:val="00CD1DFF"/>
    <w:rsid w:val="00CD1E45"/>
    <w:rsid w:val="00CD1E8B"/>
    <w:rsid w:val="00CD1F65"/>
    <w:rsid w:val="00CD1F89"/>
    <w:rsid w:val="00CD2016"/>
    <w:rsid w:val="00CD204A"/>
    <w:rsid w:val="00CD2095"/>
    <w:rsid w:val="00CD2103"/>
    <w:rsid w:val="00CD214D"/>
    <w:rsid w:val="00CD221F"/>
    <w:rsid w:val="00CD2272"/>
    <w:rsid w:val="00CD2294"/>
    <w:rsid w:val="00CD22DF"/>
    <w:rsid w:val="00CD233F"/>
    <w:rsid w:val="00CD2385"/>
    <w:rsid w:val="00CD2425"/>
    <w:rsid w:val="00CD243C"/>
    <w:rsid w:val="00CD2495"/>
    <w:rsid w:val="00CD24A3"/>
    <w:rsid w:val="00CD24BA"/>
    <w:rsid w:val="00CD24F3"/>
    <w:rsid w:val="00CD2519"/>
    <w:rsid w:val="00CD251F"/>
    <w:rsid w:val="00CD2546"/>
    <w:rsid w:val="00CD256C"/>
    <w:rsid w:val="00CD25E3"/>
    <w:rsid w:val="00CD262B"/>
    <w:rsid w:val="00CD2687"/>
    <w:rsid w:val="00CD275E"/>
    <w:rsid w:val="00CD2791"/>
    <w:rsid w:val="00CD28B0"/>
    <w:rsid w:val="00CD28C0"/>
    <w:rsid w:val="00CD2976"/>
    <w:rsid w:val="00CD29AE"/>
    <w:rsid w:val="00CD29BF"/>
    <w:rsid w:val="00CD29C1"/>
    <w:rsid w:val="00CD2A24"/>
    <w:rsid w:val="00CD2A29"/>
    <w:rsid w:val="00CD2A5C"/>
    <w:rsid w:val="00CD2A94"/>
    <w:rsid w:val="00CD2AEC"/>
    <w:rsid w:val="00CD2B0B"/>
    <w:rsid w:val="00CD2B36"/>
    <w:rsid w:val="00CD2B60"/>
    <w:rsid w:val="00CD2B87"/>
    <w:rsid w:val="00CD2BDB"/>
    <w:rsid w:val="00CD2BE7"/>
    <w:rsid w:val="00CD2D4B"/>
    <w:rsid w:val="00CD2D7F"/>
    <w:rsid w:val="00CD2D95"/>
    <w:rsid w:val="00CD2D9E"/>
    <w:rsid w:val="00CD2E22"/>
    <w:rsid w:val="00CD2E45"/>
    <w:rsid w:val="00CD2E54"/>
    <w:rsid w:val="00CD2E60"/>
    <w:rsid w:val="00CD2E75"/>
    <w:rsid w:val="00CD2EFC"/>
    <w:rsid w:val="00CD2F4D"/>
    <w:rsid w:val="00CD2FE3"/>
    <w:rsid w:val="00CD3025"/>
    <w:rsid w:val="00CD3027"/>
    <w:rsid w:val="00CD3034"/>
    <w:rsid w:val="00CD308E"/>
    <w:rsid w:val="00CD3098"/>
    <w:rsid w:val="00CD30BF"/>
    <w:rsid w:val="00CD30D1"/>
    <w:rsid w:val="00CD3192"/>
    <w:rsid w:val="00CD31E9"/>
    <w:rsid w:val="00CD31FD"/>
    <w:rsid w:val="00CD3225"/>
    <w:rsid w:val="00CD3278"/>
    <w:rsid w:val="00CD328F"/>
    <w:rsid w:val="00CD3295"/>
    <w:rsid w:val="00CD32A5"/>
    <w:rsid w:val="00CD32E9"/>
    <w:rsid w:val="00CD33D7"/>
    <w:rsid w:val="00CD3451"/>
    <w:rsid w:val="00CD34D6"/>
    <w:rsid w:val="00CD353A"/>
    <w:rsid w:val="00CD3589"/>
    <w:rsid w:val="00CD35C7"/>
    <w:rsid w:val="00CD3690"/>
    <w:rsid w:val="00CD36B9"/>
    <w:rsid w:val="00CD378E"/>
    <w:rsid w:val="00CD3818"/>
    <w:rsid w:val="00CD3924"/>
    <w:rsid w:val="00CD3A53"/>
    <w:rsid w:val="00CD3AE2"/>
    <w:rsid w:val="00CD3B21"/>
    <w:rsid w:val="00CD3BA5"/>
    <w:rsid w:val="00CD3BCC"/>
    <w:rsid w:val="00CD3BDB"/>
    <w:rsid w:val="00CD3CAF"/>
    <w:rsid w:val="00CD3CC0"/>
    <w:rsid w:val="00CD3D4B"/>
    <w:rsid w:val="00CD3F2E"/>
    <w:rsid w:val="00CD3F61"/>
    <w:rsid w:val="00CD3F9F"/>
    <w:rsid w:val="00CD3FBC"/>
    <w:rsid w:val="00CD3FCF"/>
    <w:rsid w:val="00CD4055"/>
    <w:rsid w:val="00CD4057"/>
    <w:rsid w:val="00CD4106"/>
    <w:rsid w:val="00CD428B"/>
    <w:rsid w:val="00CD432D"/>
    <w:rsid w:val="00CD4366"/>
    <w:rsid w:val="00CD4453"/>
    <w:rsid w:val="00CD4467"/>
    <w:rsid w:val="00CD44F9"/>
    <w:rsid w:val="00CD463F"/>
    <w:rsid w:val="00CD4652"/>
    <w:rsid w:val="00CD4678"/>
    <w:rsid w:val="00CD46D2"/>
    <w:rsid w:val="00CD46D4"/>
    <w:rsid w:val="00CD46FE"/>
    <w:rsid w:val="00CD4751"/>
    <w:rsid w:val="00CD47A4"/>
    <w:rsid w:val="00CD4820"/>
    <w:rsid w:val="00CD487A"/>
    <w:rsid w:val="00CD4896"/>
    <w:rsid w:val="00CD493C"/>
    <w:rsid w:val="00CD494E"/>
    <w:rsid w:val="00CD499B"/>
    <w:rsid w:val="00CD49CA"/>
    <w:rsid w:val="00CD49E7"/>
    <w:rsid w:val="00CD49EF"/>
    <w:rsid w:val="00CD4A84"/>
    <w:rsid w:val="00CD4A8F"/>
    <w:rsid w:val="00CD4B55"/>
    <w:rsid w:val="00CD4B98"/>
    <w:rsid w:val="00CD4BBC"/>
    <w:rsid w:val="00CD4BBD"/>
    <w:rsid w:val="00CD4C87"/>
    <w:rsid w:val="00CD4C8B"/>
    <w:rsid w:val="00CD4CFA"/>
    <w:rsid w:val="00CD4D48"/>
    <w:rsid w:val="00CD4D5B"/>
    <w:rsid w:val="00CD4D80"/>
    <w:rsid w:val="00CD4D88"/>
    <w:rsid w:val="00CD4DCE"/>
    <w:rsid w:val="00CD4E39"/>
    <w:rsid w:val="00CD4EB2"/>
    <w:rsid w:val="00CD4EB6"/>
    <w:rsid w:val="00CD4F67"/>
    <w:rsid w:val="00CD4F78"/>
    <w:rsid w:val="00CD5000"/>
    <w:rsid w:val="00CD5021"/>
    <w:rsid w:val="00CD5093"/>
    <w:rsid w:val="00CD50B4"/>
    <w:rsid w:val="00CD5141"/>
    <w:rsid w:val="00CD51DF"/>
    <w:rsid w:val="00CD5212"/>
    <w:rsid w:val="00CD5217"/>
    <w:rsid w:val="00CD5222"/>
    <w:rsid w:val="00CD52A4"/>
    <w:rsid w:val="00CD52F2"/>
    <w:rsid w:val="00CD5406"/>
    <w:rsid w:val="00CD5443"/>
    <w:rsid w:val="00CD54E5"/>
    <w:rsid w:val="00CD5508"/>
    <w:rsid w:val="00CD554B"/>
    <w:rsid w:val="00CD5567"/>
    <w:rsid w:val="00CD558E"/>
    <w:rsid w:val="00CD55BF"/>
    <w:rsid w:val="00CD5640"/>
    <w:rsid w:val="00CD5684"/>
    <w:rsid w:val="00CD5697"/>
    <w:rsid w:val="00CD56F5"/>
    <w:rsid w:val="00CD5864"/>
    <w:rsid w:val="00CD58A9"/>
    <w:rsid w:val="00CD590F"/>
    <w:rsid w:val="00CD5959"/>
    <w:rsid w:val="00CD5989"/>
    <w:rsid w:val="00CD59AA"/>
    <w:rsid w:val="00CD5A2D"/>
    <w:rsid w:val="00CD5A38"/>
    <w:rsid w:val="00CD5A4F"/>
    <w:rsid w:val="00CD5A79"/>
    <w:rsid w:val="00CD5AEF"/>
    <w:rsid w:val="00CD5AF3"/>
    <w:rsid w:val="00CD5C3C"/>
    <w:rsid w:val="00CD5C7E"/>
    <w:rsid w:val="00CD5CFF"/>
    <w:rsid w:val="00CD5D4D"/>
    <w:rsid w:val="00CD5D7B"/>
    <w:rsid w:val="00CD5D9F"/>
    <w:rsid w:val="00CD5DAD"/>
    <w:rsid w:val="00CD5DD1"/>
    <w:rsid w:val="00CD5E5C"/>
    <w:rsid w:val="00CD5E91"/>
    <w:rsid w:val="00CD5E9B"/>
    <w:rsid w:val="00CD5F2C"/>
    <w:rsid w:val="00CD5F71"/>
    <w:rsid w:val="00CD5F86"/>
    <w:rsid w:val="00CD5FB0"/>
    <w:rsid w:val="00CD5FC7"/>
    <w:rsid w:val="00CD603E"/>
    <w:rsid w:val="00CD604A"/>
    <w:rsid w:val="00CD604F"/>
    <w:rsid w:val="00CD60EE"/>
    <w:rsid w:val="00CD6111"/>
    <w:rsid w:val="00CD617F"/>
    <w:rsid w:val="00CD6182"/>
    <w:rsid w:val="00CD61B0"/>
    <w:rsid w:val="00CD62AE"/>
    <w:rsid w:val="00CD62F8"/>
    <w:rsid w:val="00CD6311"/>
    <w:rsid w:val="00CD634E"/>
    <w:rsid w:val="00CD63BD"/>
    <w:rsid w:val="00CD63CA"/>
    <w:rsid w:val="00CD640E"/>
    <w:rsid w:val="00CD642D"/>
    <w:rsid w:val="00CD6446"/>
    <w:rsid w:val="00CD646C"/>
    <w:rsid w:val="00CD64A7"/>
    <w:rsid w:val="00CD6570"/>
    <w:rsid w:val="00CD65A4"/>
    <w:rsid w:val="00CD65FA"/>
    <w:rsid w:val="00CD6692"/>
    <w:rsid w:val="00CD66FB"/>
    <w:rsid w:val="00CD677D"/>
    <w:rsid w:val="00CD6874"/>
    <w:rsid w:val="00CD68E3"/>
    <w:rsid w:val="00CD693F"/>
    <w:rsid w:val="00CD69CE"/>
    <w:rsid w:val="00CD69D8"/>
    <w:rsid w:val="00CD69DC"/>
    <w:rsid w:val="00CD6A0C"/>
    <w:rsid w:val="00CD6A6C"/>
    <w:rsid w:val="00CD6B75"/>
    <w:rsid w:val="00CD6BAA"/>
    <w:rsid w:val="00CD6BAD"/>
    <w:rsid w:val="00CD6BB4"/>
    <w:rsid w:val="00CD6C45"/>
    <w:rsid w:val="00CD6D2F"/>
    <w:rsid w:val="00CD6D5D"/>
    <w:rsid w:val="00CD6DCE"/>
    <w:rsid w:val="00CD6E0C"/>
    <w:rsid w:val="00CD6E1C"/>
    <w:rsid w:val="00CD6E95"/>
    <w:rsid w:val="00CD6E99"/>
    <w:rsid w:val="00CD6F3B"/>
    <w:rsid w:val="00CD6F8F"/>
    <w:rsid w:val="00CD6FB0"/>
    <w:rsid w:val="00CD709A"/>
    <w:rsid w:val="00CD709E"/>
    <w:rsid w:val="00CD70C0"/>
    <w:rsid w:val="00CD70DD"/>
    <w:rsid w:val="00CD715F"/>
    <w:rsid w:val="00CD7187"/>
    <w:rsid w:val="00CD71AC"/>
    <w:rsid w:val="00CD7282"/>
    <w:rsid w:val="00CD737B"/>
    <w:rsid w:val="00CD7383"/>
    <w:rsid w:val="00CD73CF"/>
    <w:rsid w:val="00CD7443"/>
    <w:rsid w:val="00CD7464"/>
    <w:rsid w:val="00CD74FB"/>
    <w:rsid w:val="00CD75C7"/>
    <w:rsid w:val="00CD75DF"/>
    <w:rsid w:val="00CD7659"/>
    <w:rsid w:val="00CD777D"/>
    <w:rsid w:val="00CD77AD"/>
    <w:rsid w:val="00CD7820"/>
    <w:rsid w:val="00CD783A"/>
    <w:rsid w:val="00CD7923"/>
    <w:rsid w:val="00CD7935"/>
    <w:rsid w:val="00CD7958"/>
    <w:rsid w:val="00CD797D"/>
    <w:rsid w:val="00CD7A8E"/>
    <w:rsid w:val="00CD7A90"/>
    <w:rsid w:val="00CD7ACD"/>
    <w:rsid w:val="00CD7AF9"/>
    <w:rsid w:val="00CD7B68"/>
    <w:rsid w:val="00CD7B6C"/>
    <w:rsid w:val="00CD7BC7"/>
    <w:rsid w:val="00CD7BF3"/>
    <w:rsid w:val="00CD7C06"/>
    <w:rsid w:val="00CD7C26"/>
    <w:rsid w:val="00CD7C28"/>
    <w:rsid w:val="00CD7C61"/>
    <w:rsid w:val="00CD7C82"/>
    <w:rsid w:val="00CD7C91"/>
    <w:rsid w:val="00CD7CCE"/>
    <w:rsid w:val="00CD7CD5"/>
    <w:rsid w:val="00CD7D1A"/>
    <w:rsid w:val="00CD7D2F"/>
    <w:rsid w:val="00CD7D84"/>
    <w:rsid w:val="00CD7E77"/>
    <w:rsid w:val="00CD7EE8"/>
    <w:rsid w:val="00CD7EF7"/>
    <w:rsid w:val="00CD7F2B"/>
    <w:rsid w:val="00CD7F4C"/>
    <w:rsid w:val="00CD7F73"/>
    <w:rsid w:val="00CD7F96"/>
    <w:rsid w:val="00CD7FB0"/>
    <w:rsid w:val="00CD7FB3"/>
    <w:rsid w:val="00CD7FBE"/>
    <w:rsid w:val="00CDC969"/>
    <w:rsid w:val="00CE0155"/>
    <w:rsid w:val="00CE01F1"/>
    <w:rsid w:val="00CE0288"/>
    <w:rsid w:val="00CE02F2"/>
    <w:rsid w:val="00CE02FB"/>
    <w:rsid w:val="00CE0333"/>
    <w:rsid w:val="00CE0349"/>
    <w:rsid w:val="00CE035B"/>
    <w:rsid w:val="00CE038A"/>
    <w:rsid w:val="00CE0499"/>
    <w:rsid w:val="00CE054D"/>
    <w:rsid w:val="00CE0582"/>
    <w:rsid w:val="00CE05EC"/>
    <w:rsid w:val="00CE0617"/>
    <w:rsid w:val="00CE063F"/>
    <w:rsid w:val="00CE0711"/>
    <w:rsid w:val="00CE073D"/>
    <w:rsid w:val="00CE0783"/>
    <w:rsid w:val="00CE07A4"/>
    <w:rsid w:val="00CE08CD"/>
    <w:rsid w:val="00CE08F4"/>
    <w:rsid w:val="00CE091B"/>
    <w:rsid w:val="00CE0977"/>
    <w:rsid w:val="00CE09A7"/>
    <w:rsid w:val="00CE09EA"/>
    <w:rsid w:val="00CE09F9"/>
    <w:rsid w:val="00CE0A1A"/>
    <w:rsid w:val="00CE0A28"/>
    <w:rsid w:val="00CE0AB8"/>
    <w:rsid w:val="00CE0BA9"/>
    <w:rsid w:val="00CE0BD7"/>
    <w:rsid w:val="00CE0C0A"/>
    <w:rsid w:val="00CE0C35"/>
    <w:rsid w:val="00CE0C4F"/>
    <w:rsid w:val="00CE0C64"/>
    <w:rsid w:val="00CE0C9A"/>
    <w:rsid w:val="00CE0CC5"/>
    <w:rsid w:val="00CE0D26"/>
    <w:rsid w:val="00CE0DC1"/>
    <w:rsid w:val="00CE0E18"/>
    <w:rsid w:val="00CE0E39"/>
    <w:rsid w:val="00CE0EF5"/>
    <w:rsid w:val="00CE0EF8"/>
    <w:rsid w:val="00CE0FA2"/>
    <w:rsid w:val="00CE0FB2"/>
    <w:rsid w:val="00CE0FDB"/>
    <w:rsid w:val="00CE0FE4"/>
    <w:rsid w:val="00CE101E"/>
    <w:rsid w:val="00CE106C"/>
    <w:rsid w:val="00CE1072"/>
    <w:rsid w:val="00CE10CB"/>
    <w:rsid w:val="00CE10D9"/>
    <w:rsid w:val="00CE110A"/>
    <w:rsid w:val="00CE1175"/>
    <w:rsid w:val="00CE117E"/>
    <w:rsid w:val="00CE11F9"/>
    <w:rsid w:val="00CE13B0"/>
    <w:rsid w:val="00CE13B1"/>
    <w:rsid w:val="00CE13B2"/>
    <w:rsid w:val="00CE13EF"/>
    <w:rsid w:val="00CE1436"/>
    <w:rsid w:val="00CE144E"/>
    <w:rsid w:val="00CE148D"/>
    <w:rsid w:val="00CE14E4"/>
    <w:rsid w:val="00CE14EF"/>
    <w:rsid w:val="00CE1536"/>
    <w:rsid w:val="00CE1537"/>
    <w:rsid w:val="00CE157A"/>
    <w:rsid w:val="00CE15B0"/>
    <w:rsid w:val="00CE162C"/>
    <w:rsid w:val="00CE165D"/>
    <w:rsid w:val="00CE1699"/>
    <w:rsid w:val="00CE179C"/>
    <w:rsid w:val="00CE17AE"/>
    <w:rsid w:val="00CE17F4"/>
    <w:rsid w:val="00CE18CA"/>
    <w:rsid w:val="00CE192B"/>
    <w:rsid w:val="00CE193A"/>
    <w:rsid w:val="00CE1992"/>
    <w:rsid w:val="00CE1A18"/>
    <w:rsid w:val="00CE1A2B"/>
    <w:rsid w:val="00CE1A91"/>
    <w:rsid w:val="00CE1AC3"/>
    <w:rsid w:val="00CE1AC7"/>
    <w:rsid w:val="00CE1AC8"/>
    <w:rsid w:val="00CE1B21"/>
    <w:rsid w:val="00CE1B33"/>
    <w:rsid w:val="00CE1D5B"/>
    <w:rsid w:val="00CE1D7E"/>
    <w:rsid w:val="00CE1D9B"/>
    <w:rsid w:val="00CE1E2B"/>
    <w:rsid w:val="00CE1E63"/>
    <w:rsid w:val="00CE1FE4"/>
    <w:rsid w:val="00CE1FED"/>
    <w:rsid w:val="00CE2000"/>
    <w:rsid w:val="00CE2043"/>
    <w:rsid w:val="00CE204C"/>
    <w:rsid w:val="00CE2059"/>
    <w:rsid w:val="00CE20BF"/>
    <w:rsid w:val="00CE2139"/>
    <w:rsid w:val="00CE21CB"/>
    <w:rsid w:val="00CE2232"/>
    <w:rsid w:val="00CE228A"/>
    <w:rsid w:val="00CE2323"/>
    <w:rsid w:val="00CE23AB"/>
    <w:rsid w:val="00CE246F"/>
    <w:rsid w:val="00CE2497"/>
    <w:rsid w:val="00CE24E7"/>
    <w:rsid w:val="00CE24EA"/>
    <w:rsid w:val="00CE250C"/>
    <w:rsid w:val="00CE25C0"/>
    <w:rsid w:val="00CE25DA"/>
    <w:rsid w:val="00CE25EC"/>
    <w:rsid w:val="00CE26C3"/>
    <w:rsid w:val="00CE26C9"/>
    <w:rsid w:val="00CE2718"/>
    <w:rsid w:val="00CE2749"/>
    <w:rsid w:val="00CE2814"/>
    <w:rsid w:val="00CE2831"/>
    <w:rsid w:val="00CE2848"/>
    <w:rsid w:val="00CE28A7"/>
    <w:rsid w:val="00CE2A9D"/>
    <w:rsid w:val="00CE2B52"/>
    <w:rsid w:val="00CE2B56"/>
    <w:rsid w:val="00CE2C0A"/>
    <w:rsid w:val="00CE2C0C"/>
    <w:rsid w:val="00CE2C3F"/>
    <w:rsid w:val="00CE2C52"/>
    <w:rsid w:val="00CE2C58"/>
    <w:rsid w:val="00CE2C80"/>
    <w:rsid w:val="00CE2C9F"/>
    <w:rsid w:val="00CE2E04"/>
    <w:rsid w:val="00CE2E33"/>
    <w:rsid w:val="00CE2E49"/>
    <w:rsid w:val="00CE2EAF"/>
    <w:rsid w:val="00CE2EC0"/>
    <w:rsid w:val="00CE2F0A"/>
    <w:rsid w:val="00CE2FB9"/>
    <w:rsid w:val="00CE3054"/>
    <w:rsid w:val="00CE308F"/>
    <w:rsid w:val="00CE30BD"/>
    <w:rsid w:val="00CE30D5"/>
    <w:rsid w:val="00CE313E"/>
    <w:rsid w:val="00CE316F"/>
    <w:rsid w:val="00CE31F8"/>
    <w:rsid w:val="00CE320E"/>
    <w:rsid w:val="00CE3230"/>
    <w:rsid w:val="00CE3242"/>
    <w:rsid w:val="00CE3257"/>
    <w:rsid w:val="00CE33A0"/>
    <w:rsid w:val="00CE33E9"/>
    <w:rsid w:val="00CE3427"/>
    <w:rsid w:val="00CE34E3"/>
    <w:rsid w:val="00CE3597"/>
    <w:rsid w:val="00CE35A1"/>
    <w:rsid w:val="00CE35B5"/>
    <w:rsid w:val="00CE35F7"/>
    <w:rsid w:val="00CE361A"/>
    <w:rsid w:val="00CE36DA"/>
    <w:rsid w:val="00CE36E3"/>
    <w:rsid w:val="00CE37EC"/>
    <w:rsid w:val="00CE381B"/>
    <w:rsid w:val="00CE3908"/>
    <w:rsid w:val="00CE3931"/>
    <w:rsid w:val="00CE394A"/>
    <w:rsid w:val="00CE3A2E"/>
    <w:rsid w:val="00CE3A75"/>
    <w:rsid w:val="00CE3B01"/>
    <w:rsid w:val="00CE3B28"/>
    <w:rsid w:val="00CE3B99"/>
    <w:rsid w:val="00CE3BEE"/>
    <w:rsid w:val="00CE3C51"/>
    <w:rsid w:val="00CE3C6C"/>
    <w:rsid w:val="00CE3CD1"/>
    <w:rsid w:val="00CE3D4E"/>
    <w:rsid w:val="00CE3D7E"/>
    <w:rsid w:val="00CE3DCA"/>
    <w:rsid w:val="00CE3E4D"/>
    <w:rsid w:val="00CE3F45"/>
    <w:rsid w:val="00CE3F68"/>
    <w:rsid w:val="00CE4089"/>
    <w:rsid w:val="00CE41D4"/>
    <w:rsid w:val="00CE420C"/>
    <w:rsid w:val="00CE420F"/>
    <w:rsid w:val="00CE4248"/>
    <w:rsid w:val="00CE4270"/>
    <w:rsid w:val="00CE44D3"/>
    <w:rsid w:val="00CE453A"/>
    <w:rsid w:val="00CE4556"/>
    <w:rsid w:val="00CE45C1"/>
    <w:rsid w:val="00CE46EE"/>
    <w:rsid w:val="00CE4726"/>
    <w:rsid w:val="00CE47D6"/>
    <w:rsid w:val="00CE47F8"/>
    <w:rsid w:val="00CE4830"/>
    <w:rsid w:val="00CE4968"/>
    <w:rsid w:val="00CE496D"/>
    <w:rsid w:val="00CE4A35"/>
    <w:rsid w:val="00CE4B56"/>
    <w:rsid w:val="00CE4B9B"/>
    <w:rsid w:val="00CE4C7E"/>
    <w:rsid w:val="00CE4CAE"/>
    <w:rsid w:val="00CE4CD1"/>
    <w:rsid w:val="00CE4D24"/>
    <w:rsid w:val="00CE4E61"/>
    <w:rsid w:val="00CE4E89"/>
    <w:rsid w:val="00CE4EE4"/>
    <w:rsid w:val="00CE4EF3"/>
    <w:rsid w:val="00CE4F40"/>
    <w:rsid w:val="00CE4FBC"/>
    <w:rsid w:val="00CE5002"/>
    <w:rsid w:val="00CE505A"/>
    <w:rsid w:val="00CE5077"/>
    <w:rsid w:val="00CE50CE"/>
    <w:rsid w:val="00CE50E2"/>
    <w:rsid w:val="00CE50F2"/>
    <w:rsid w:val="00CE50F9"/>
    <w:rsid w:val="00CE5134"/>
    <w:rsid w:val="00CE5149"/>
    <w:rsid w:val="00CE522F"/>
    <w:rsid w:val="00CE525B"/>
    <w:rsid w:val="00CE527B"/>
    <w:rsid w:val="00CE52FC"/>
    <w:rsid w:val="00CE5357"/>
    <w:rsid w:val="00CE5457"/>
    <w:rsid w:val="00CE54B7"/>
    <w:rsid w:val="00CE554E"/>
    <w:rsid w:val="00CE55A8"/>
    <w:rsid w:val="00CE55CF"/>
    <w:rsid w:val="00CE55F8"/>
    <w:rsid w:val="00CE565C"/>
    <w:rsid w:val="00CE57B0"/>
    <w:rsid w:val="00CE58C6"/>
    <w:rsid w:val="00CE58DB"/>
    <w:rsid w:val="00CE5909"/>
    <w:rsid w:val="00CE5977"/>
    <w:rsid w:val="00CE598A"/>
    <w:rsid w:val="00CE59F7"/>
    <w:rsid w:val="00CE5A07"/>
    <w:rsid w:val="00CE5A11"/>
    <w:rsid w:val="00CE5A5D"/>
    <w:rsid w:val="00CE5A6D"/>
    <w:rsid w:val="00CE5AE0"/>
    <w:rsid w:val="00CE5B0B"/>
    <w:rsid w:val="00CE5C94"/>
    <w:rsid w:val="00CE5D15"/>
    <w:rsid w:val="00CE5D2D"/>
    <w:rsid w:val="00CE5D45"/>
    <w:rsid w:val="00CE5D93"/>
    <w:rsid w:val="00CE5E4A"/>
    <w:rsid w:val="00CE5EFA"/>
    <w:rsid w:val="00CE5F0E"/>
    <w:rsid w:val="00CE5F50"/>
    <w:rsid w:val="00CE5F91"/>
    <w:rsid w:val="00CE5FC1"/>
    <w:rsid w:val="00CE601C"/>
    <w:rsid w:val="00CE60BC"/>
    <w:rsid w:val="00CE60D3"/>
    <w:rsid w:val="00CE6101"/>
    <w:rsid w:val="00CE610A"/>
    <w:rsid w:val="00CE615B"/>
    <w:rsid w:val="00CE6169"/>
    <w:rsid w:val="00CE61CD"/>
    <w:rsid w:val="00CE6275"/>
    <w:rsid w:val="00CE62DD"/>
    <w:rsid w:val="00CE62DE"/>
    <w:rsid w:val="00CE638E"/>
    <w:rsid w:val="00CE63AB"/>
    <w:rsid w:val="00CE6423"/>
    <w:rsid w:val="00CE64AE"/>
    <w:rsid w:val="00CE65D4"/>
    <w:rsid w:val="00CE65EC"/>
    <w:rsid w:val="00CE65FD"/>
    <w:rsid w:val="00CE664C"/>
    <w:rsid w:val="00CE665A"/>
    <w:rsid w:val="00CE6677"/>
    <w:rsid w:val="00CE667A"/>
    <w:rsid w:val="00CE6767"/>
    <w:rsid w:val="00CE683A"/>
    <w:rsid w:val="00CE68D6"/>
    <w:rsid w:val="00CE68EB"/>
    <w:rsid w:val="00CE6928"/>
    <w:rsid w:val="00CE6996"/>
    <w:rsid w:val="00CE69AF"/>
    <w:rsid w:val="00CE69DF"/>
    <w:rsid w:val="00CE6A22"/>
    <w:rsid w:val="00CE6A81"/>
    <w:rsid w:val="00CE6B07"/>
    <w:rsid w:val="00CE6B42"/>
    <w:rsid w:val="00CE6C30"/>
    <w:rsid w:val="00CE6C9C"/>
    <w:rsid w:val="00CE6CAD"/>
    <w:rsid w:val="00CE6CD5"/>
    <w:rsid w:val="00CE6CEF"/>
    <w:rsid w:val="00CE6CF2"/>
    <w:rsid w:val="00CE6D46"/>
    <w:rsid w:val="00CE6D5B"/>
    <w:rsid w:val="00CE6F61"/>
    <w:rsid w:val="00CE6F64"/>
    <w:rsid w:val="00CE6FE9"/>
    <w:rsid w:val="00CE6FF0"/>
    <w:rsid w:val="00CE7098"/>
    <w:rsid w:val="00CE70E5"/>
    <w:rsid w:val="00CE7228"/>
    <w:rsid w:val="00CE7256"/>
    <w:rsid w:val="00CE7268"/>
    <w:rsid w:val="00CE7365"/>
    <w:rsid w:val="00CE73B8"/>
    <w:rsid w:val="00CE73E1"/>
    <w:rsid w:val="00CE7402"/>
    <w:rsid w:val="00CE7472"/>
    <w:rsid w:val="00CE7479"/>
    <w:rsid w:val="00CE74E6"/>
    <w:rsid w:val="00CE74FF"/>
    <w:rsid w:val="00CE7518"/>
    <w:rsid w:val="00CE7541"/>
    <w:rsid w:val="00CE75C1"/>
    <w:rsid w:val="00CE75EF"/>
    <w:rsid w:val="00CE75F6"/>
    <w:rsid w:val="00CE75FF"/>
    <w:rsid w:val="00CE7630"/>
    <w:rsid w:val="00CE76CC"/>
    <w:rsid w:val="00CE7706"/>
    <w:rsid w:val="00CE7737"/>
    <w:rsid w:val="00CE7767"/>
    <w:rsid w:val="00CE77AD"/>
    <w:rsid w:val="00CE7861"/>
    <w:rsid w:val="00CE78F4"/>
    <w:rsid w:val="00CE79F1"/>
    <w:rsid w:val="00CE79FD"/>
    <w:rsid w:val="00CE7A47"/>
    <w:rsid w:val="00CE7AB9"/>
    <w:rsid w:val="00CE7B26"/>
    <w:rsid w:val="00CE7B57"/>
    <w:rsid w:val="00CE7BC7"/>
    <w:rsid w:val="00CE7C10"/>
    <w:rsid w:val="00CE7C3A"/>
    <w:rsid w:val="00CE7CED"/>
    <w:rsid w:val="00CE7CFC"/>
    <w:rsid w:val="00CE7D7F"/>
    <w:rsid w:val="00CE7D8A"/>
    <w:rsid w:val="00CE7D8B"/>
    <w:rsid w:val="00CE7D90"/>
    <w:rsid w:val="00CE7DC2"/>
    <w:rsid w:val="00CE7E31"/>
    <w:rsid w:val="00CE7E7A"/>
    <w:rsid w:val="00CE7ECD"/>
    <w:rsid w:val="00CE7FBB"/>
    <w:rsid w:val="00CF0060"/>
    <w:rsid w:val="00CF0081"/>
    <w:rsid w:val="00CF00A2"/>
    <w:rsid w:val="00CF00B3"/>
    <w:rsid w:val="00CF01D4"/>
    <w:rsid w:val="00CF0289"/>
    <w:rsid w:val="00CF0356"/>
    <w:rsid w:val="00CF04E1"/>
    <w:rsid w:val="00CF0536"/>
    <w:rsid w:val="00CF0553"/>
    <w:rsid w:val="00CF05E7"/>
    <w:rsid w:val="00CF061F"/>
    <w:rsid w:val="00CF063C"/>
    <w:rsid w:val="00CF06B3"/>
    <w:rsid w:val="00CF070B"/>
    <w:rsid w:val="00CF078D"/>
    <w:rsid w:val="00CF07F2"/>
    <w:rsid w:val="00CF07FA"/>
    <w:rsid w:val="00CF08C8"/>
    <w:rsid w:val="00CF08E8"/>
    <w:rsid w:val="00CF08F3"/>
    <w:rsid w:val="00CF093E"/>
    <w:rsid w:val="00CF09D4"/>
    <w:rsid w:val="00CF0A1F"/>
    <w:rsid w:val="00CF0A65"/>
    <w:rsid w:val="00CF0ACE"/>
    <w:rsid w:val="00CF0B19"/>
    <w:rsid w:val="00CF0B96"/>
    <w:rsid w:val="00CF0BC7"/>
    <w:rsid w:val="00CF0C02"/>
    <w:rsid w:val="00CF0C07"/>
    <w:rsid w:val="00CF0D18"/>
    <w:rsid w:val="00CF0D58"/>
    <w:rsid w:val="00CF0D6D"/>
    <w:rsid w:val="00CF0D76"/>
    <w:rsid w:val="00CF0E09"/>
    <w:rsid w:val="00CF0E16"/>
    <w:rsid w:val="00CF0E18"/>
    <w:rsid w:val="00CF0EB4"/>
    <w:rsid w:val="00CF0FBD"/>
    <w:rsid w:val="00CF0FE4"/>
    <w:rsid w:val="00CF0FE5"/>
    <w:rsid w:val="00CF1086"/>
    <w:rsid w:val="00CF10BD"/>
    <w:rsid w:val="00CF10DF"/>
    <w:rsid w:val="00CF1115"/>
    <w:rsid w:val="00CF115B"/>
    <w:rsid w:val="00CF1174"/>
    <w:rsid w:val="00CF117A"/>
    <w:rsid w:val="00CF11D3"/>
    <w:rsid w:val="00CF126E"/>
    <w:rsid w:val="00CF1279"/>
    <w:rsid w:val="00CF1303"/>
    <w:rsid w:val="00CF13DD"/>
    <w:rsid w:val="00CF142B"/>
    <w:rsid w:val="00CF1446"/>
    <w:rsid w:val="00CF147C"/>
    <w:rsid w:val="00CF14DF"/>
    <w:rsid w:val="00CF1535"/>
    <w:rsid w:val="00CF15F0"/>
    <w:rsid w:val="00CF1624"/>
    <w:rsid w:val="00CF164E"/>
    <w:rsid w:val="00CF1656"/>
    <w:rsid w:val="00CF165E"/>
    <w:rsid w:val="00CF1664"/>
    <w:rsid w:val="00CF16AC"/>
    <w:rsid w:val="00CF1712"/>
    <w:rsid w:val="00CF1717"/>
    <w:rsid w:val="00CF1770"/>
    <w:rsid w:val="00CF178A"/>
    <w:rsid w:val="00CF1793"/>
    <w:rsid w:val="00CF1885"/>
    <w:rsid w:val="00CF18A1"/>
    <w:rsid w:val="00CF18FE"/>
    <w:rsid w:val="00CF1935"/>
    <w:rsid w:val="00CF193B"/>
    <w:rsid w:val="00CF19B2"/>
    <w:rsid w:val="00CF19E8"/>
    <w:rsid w:val="00CF1A39"/>
    <w:rsid w:val="00CF1A48"/>
    <w:rsid w:val="00CF1AC5"/>
    <w:rsid w:val="00CF1B88"/>
    <w:rsid w:val="00CF1BAA"/>
    <w:rsid w:val="00CF1BB4"/>
    <w:rsid w:val="00CF1BCA"/>
    <w:rsid w:val="00CF1D0C"/>
    <w:rsid w:val="00CF1D20"/>
    <w:rsid w:val="00CF1DBF"/>
    <w:rsid w:val="00CF1DD7"/>
    <w:rsid w:val="00CF1E97"/>
    <w:rsid w:val="00CF1EB4"/>
    <w:rsid w:val="00CF1EC6"/>
    <w:rsid w:val="00CF1F4C"/>
    <w:rsid w:val="00CF1F8B"/>
    <w:rsid w:val="00CF201A"/>
    <w:rsid w:val="00CF20E0"/>
    <w:rsid w:val="00CF2158"/>
    <w:rsid w:val="00CF2162"/>
    <w:rsid w:val="00CF2167"/>
    <w:rsid w:val="00CF21F6"/>
    <w:rsid w:val="00CF2218"/>
    <w:rsid w:val="00CF22AA"/>
    <w:rsid w:val="00CF22CF"/>
    <w:rsid w:val="00CF23D4"/>
    <w:rsid w:val="00CF2419"/>
    <w:rsid w:val="00CF2447"/>
    <w:rsid w:val="00CF246E"/>
    <w:rsid w:val="00CF24BC"/>
    <w:rsid w:val="00CF2598"/>
    <w:rsid w:val="00CF25AF"/>
    <w:rsid w:val="00CF25C3"/>
    <w:rsid w:val="00CF261D"/>
    <w:rsid w:val="00CF272F"/>
    <w:rsid w:val="00CF2781"/>
    <w:rsid w:val="00CF2818"/>
    <w:rsid w:val="00CF28D8"/>
    <w:rsid w:val="00CF28F2"/>
    <w:rsid w:val="00CF297A"/>
    <w:rsid w:val="00CF298A"/>
    <w:rsid w:val="00CF29B8"/>
    <w:rsid w:val="00CF29CD"/>
    <w:rsid w:val="00CF2A7D"/>
    <w:rsid w:val="00CF2B42"/>
    <w:rsid w:val="00CF2B46"/>
    <w:rsid w:val="00CF2CFE"/>
    <w:rsid w:val="00CF2D0A"/>
    <w:rsid w:val="00CF2D40"/>
    <w:rsid w:val="00CF2E68"/>
    <w:rsid w:val="00CF2ECC"/>
    <w:rsid w:val="00CF2F81"/>
    <w:rsid w:val="00CF2FD6"/>
    <w:rsid w:val="00CF3018"/>
    <w:rsid w:val="00CF3105"/>
    <w:rsid w:val="00CF3123"/>
    <w:rsid w:val="00CF3147"/>
    <w:rsid w:val="00CF3162"/>
    <w:rsid w:val="00CF319D"/>
    <w:rsid w:val="00CF31AF"/>
    <w:rsid w:val="00CF31C7"/>
    <w:rsid w:val="00CF31C8"/>
    <w:rsid w:val="00CF327F"/>
    <w:rsid w:val="00CF328A"/>
    <w:rsid w:val="00CF3295"/>
    <w:rsid w:val="00CF334B"/>
    <w:rsid w:val="00CF33D2"/>
    <w:rsid w:val="00CF342A"/>
    <w:rsid w:val="00CF344F"/>
    <w:rsid w:val="00CF34B1"/>
    <w:rsid w:val="00CF3546"/>
    <w:rsid w:val="00CF3587"/>
    <w:rsid w:val="00CF35A5"/>
    <w:rsid w:val="00CF35ED"/>
    <w:rsid w:val="00CF3603"/>
    <w:rsid w:val="00CF3620"/>
    <w:rsid w:val="00CF3699"/>
    <w:rsid w:val="00CF36CF"/>
    <w:rsid w:val="00CF37BF"/>
    <w:rsid w:val="00CF3809"/>
    <w:rsid w:val="00CF3866"/>
    <w:rsid w:val="00CF389F"/>
    <w:rsid w:val="00CF38E9"/>
    <w:rsid w:val="00CF393A"/>
    <w:rsid w:val="00CF399F"/>
    <w:rsid w:val="00CF3B0A"/>
    <w:rsid w:val="00CF3B19"/>
    <w:rsid w:val="00CF3B59"/>
    <w:rsid w:val="00CF3B7C"/>
    <w:rsid w:val="00CF3BB2"/>
    <w:rsid w:val="00CF3BC1"/>
    <w:rsid w:val="00CF3C1A"/>
    <w:rsid w:val="00CF3C43"/>
    <w:rsid w:val="00CF3C49"/>
    <w:rsid w:val="00CF3C56"/>
    <w:rsid w:val="00CF3C8C"/>
    <w:rsid w:val="00CF3D34"/>
    <w:rsid w:val="00CF3D78"/>
    <w:rsid w:val="00CF3E18"/>
    <w:rsid w:val="00CF3F6D"/>
    <w:rsid w:val="00CF404E"/>
    <w:rsid w:val="00CF40C7"/>
    <w:rsid w:val="00CF420E"/>
    <w:rsid w:val="00CF4244"/>
    <w:rsid w:val="00CF428C"/>
    <w:rsid w:val="00CF42D6"/>
    <w:rsid w:val="00CF42F0"/>
    <w:rsid w:val="00CF4349"/>
    <w:rsid w:val="00CF449C"/>
    <w:rsid w:val="00CF44DB"/>
    <w:rsid w:val="00CF4558"/>
    <w:rsid w:val="00CF455E"/>
    <w:rsid w:val="00CF4594"/>
    <w:rsid w:val="00CF45BC"/>
    <w:rsid w:val="00CF46BB"/>
    <w:rsid w:val="00CF471C"/>
    <w:rsid w:val="00CF47EA"/>
    <w:rsid w:val="00CF4914"/>
    <w:rsid w:val="00CF4987"/>
    <w:rsid w:val="00CF4A4E"/>
    <w:rsid w:val="00CF4A82"/>
    <w:rsid w:val="00CF4B46"/>
    <w:rsid w:val="00CF4BBB"/>
    <w:rsid w:val="00CF4CAF"/>
    <w:rsid w:val="00CF4EAD"/>
    <w:rsid w:val="00CF4ED1"/>
    <w:rsid w:val="00CF4FF9"/>
    <w:rsid w:val="00CF5113"/>
    <w:rsid w:val="00CF5117"/>
    <w:rsid w:val="00CF5136"/>
    <w:rsid w:val="00CF5137"/>
    <w:rsid w:val="00CF51BC"/>
    <w:rsid w:val="00CF52F4"/>
    <w:rsid w:val="00CF532F"/>
    <w:rsid w:val="00CF5399"/>
    <w:rsid w:val="00CF5453"/>
    <w:rsid w:val="00CF54B6"/>
    <w:rsid w:val="00CF551F"/>
    <w:rsid w:val="00CF5536"/>
    <w:rsid w:val="00CF5592"/>
    <w:rsid w:val="00CF5601"/>
    <w:rsid w:val="00CF563E"/>
    <w:rsid w:val="00CF56B0"/>
    <w:rsid w:val="00CF578A"/>
    <w:rsid w:val="00CF57A7"/>
    <w:rsid w:val="00CF57E7"/>
    <w:rsid w:val="00CF57EC"/>
    <w:rsid w:val="00CF5831"/>
    <w:rsid w:val="00CF587D"/>
    <w:rsid w:val="00CF5887"/>
    <w:rsid w:val="00CF5911"/>
    <w:rsid w:val="00CF59E4"/>
    <w:rsid w:val="00CF5A19"/>
    <w:rsid w:val="00CF5A1C"/>
    <w:rsid w:val="00CF5A3C"/>
    <w:rsid w:val="00CF5B59"/>
    <w:rsid w:val="00CF5BD3"/>
    <w:rsid w:val="00CF5C2E"/>
    <w:rsid w:val="00CF5C50"/>
    <w:rsid w:val="00CF5C61"/>
    <w:rsid w:val="00CF5CA7"/>
    <w:rsid w:val="00CF5CCE"/>
    <w:rsid w:val="00CF5EA3"/>
    <w:rsid w:val="00CF5EA9"/>
    <w:rsid w:val="00CF5EB9"/>
    <w:rsid w:val="00CF5ECA"/>
    <w:rsid w:val="00CF5F0D"/>
    <w:rsid w:val="00CF5F5D"/>
    <w:rsid w:val="00CF5FF8"/>
    <w:rsid w:val="00CF6020"/>
    <w:rsid w:val="00CF6336"/>
    <w:rsid w:val="00CF6352"/>
    <w:rsid w:val="00CF637D"/>
    <w:rsid w:val="00CF63FA"/>
    <w:rsid w:val="00CF64AC"/>
    <w:rsid w:val="00CF6530"/>
    <w:rsid w:val="00CF6535"/>
    <w:rsid w:val="00CF655B"/>
    <w:rsid w:val="00CF65AD"/>
    <w:rsid w:val="00CF65D6"/>
    <w:rsid w:val="00CF66A3"/>
    <w:rsid w:val="00CF68B4"/>
    <w:rsid w:val="00CF68BF"/>
    <w:rsid w:val="00CF6905"/>
    <w:rsid w:val="00CF6918"/>
    <w:rsid w:val="00CF6952"/>
    <w:rsid w:val="00CF6A13"/>
    <w:rsid w:val="00CF6AAD"/>
    <w:rsid w:val="00CF6ABF"/>
    <w:rsid w:val="00CF6B2B"/>
    <w:rsid w:val="00CF6B2E"/>
    <w:rsid w:val="00CF6B30"/>
    <w:rsid w:val="00CF6B46"/>
    <w:rsid w:val="00CF6B5F"/>
    <w:rsid w:val="00CF6B83"/>
    <w:rsid w:val="00CF6B8D"/>
    <w:rsid w:val="00CF6BA5"/>
    <w:rsid w:val="00CF6BBB"/>
    <w:rsid w:val="00CF6C1B"/>
    <w:rsid w:val="00CF6C28"/>
    <w:rsid w:val="00CF6C57"/>
    <w:rsid w:val="00CF6C58"/>
    <w:rsid w:val="00CF6C8A"/>
    <w:rsid w:val="00CF6CDB"/>
    <w:rsid w:val="00CF6D22"/>
    <w:rsid w:val="00CF6D5C"/>
    <w:rsid w:val="00CF6F0C"/>
    <w:rsid w:val="00CF6FA0"/>
    <w:rsid w:val="00CF7082"/>
    <w:rsid w:val="00CF710F"/>
    <w:rsid w:val="00CF7186"/>
    <w:rsid w:val="00CF71BC"/>
    <w:rsid w:val="00CF7231"/>
    <w:rsid w:val="00CF7237"/>
    <w:rsid w:val="00CF7243"/>
    <w:rsid w:val="00CF72B7"/>
    <w:rsid w:val="00CF7318"/>
    <w:rsid w:val="00CF7362"/>
    <w:rsid w:val="00CF73C2"/>
    <w:rsid w:val="00CF7408"/>
    <w:rsid w:val="00CF749B"/>
    <w:rsid w:val="00CF74C3"/>
    <w:rsid w:val="00CF758E"/>
    <w:rsid w:val="00CF760A"/>
    <w:rsid w:val="00CF7664"/>
    <w:rsid w:val="00CF7682"/>
    <w:rsid w:val="00CF76AE"/>
    <w:rsid w:val="00CF772C"/>
    <w:rsid w:val="00CF7770"/>
    <w:rsid w:val="00CF77B2"/>
    <w:rsid w:val="00CF781D"/>
    <w:rsid w:val="00CF7829"/>
    <w:rsid w:val="00CF78BD"/>
    <w:rsid w:val="00CF78C5"/>
    <w:rsid w:val="00CF7910"/>
    <w:rsid w:val="00CF7964"/>
    <w:rsid w:val="00CF7A0E"/>
    <w:rsid w:val="00CF7A72"/>
    <w:rsid w:val="00CF7A78"/>
    <w:rsid w:val="00CF7ABD"/>
    <w:rsid w:val="00CF7B01"/>
    <w:rsid w:val="00CF7B97"/>
    <w:rsid w:val="00CF7BD6"/>
    <w:rsid w:val="00CF7C26"/>
    <w:rsid w:val="00CF7C4B"/>
    <w:rsid w:val="00CF7D90"/>
    <w:rsid w:val="00CF7DEA"/>
    <w:rsid w:val="00CF7DF4"/>
    <w:rsid w:val="00CF7E35"/>
    <w:rsid w:val="00CF7EE3"/>
    <w:rsid w:val="00CF7F1B"/>
    <w:rsid w:val="00CF7FAF"/>
    <w:rsid w:val="00CF7FF3"/>
    <w:rsid w:val="00CFAD50"/>
    <w:rsid w:val="00D00047"/>
    <w:rsid w:val="00D0005E"/>
    <w:rsid w:val="00D00088"/>
    <w:rsid w:val="00D0008B"/>
    <w:rsid w:val="00D0014F"/>
    <w:rsid w:val="00D0025D"/>
    <w:rsid w:val="00D002B4"/>
    <w:rsid w:val="00D002FF"/>
    <w:rsid w:val="00D00434"/>
    <w:rsid w:val="00D004E5"/>
    <w:rsid w:val="00D0050A"/>
    <w:rsid w:val="00D00552"/>
    <w:rsid w:val="00D0058B"/>
    <w:rsid w:val="00D0063E"/>
    <w:rsid w:val="00D00680"/>
    <w:rsid w:val="00D0068C"/>
    <w:rsid w:val="00D006B9"/>
    <w:rsid w:val="00D006CB"/>
    <w:rsid w:val="00D0072C"/>
    <w:rsid w:val="00D00755"/>
    <w:rsid w:val="00D007C2"/>
    <w:rsid w:val="00D00890"/>
    <w:rsid w:val="00D008C7"/>
    <w:rsid w:val="00D008D1"/>
    <w:rsid w:val="00D008E3"/>
    <w:rsid w:val="00D00955"/>
    <w:rsid w:val="00D009A1"/>
    <w:rsid w:val="00D009E8"/>
    <w:rsid w:val="00D00A4B"/>
    <w:rsid w:val="00D00AC8"/>
    <w:rsid w:val="00D00BC7"/>
    <w:rsid w:val="00D00BFC"/>
    <w:rsid w:val="00D00C0F"/>
    <w:rsid w:val="00D00C8C"/>
    <w:rsid w:val="00D00D19"/>
    <w:rsid w:val="00D00D31"/>
    <w:rsid w:val="00D00D40"/>
    <w:rsid w:val="00D00DBD"/>
    <w:rsid w:val="00D00E40"/>
    <w:rsid w:val="00D00E74"/>
    <w:rsid w:val="00D00E87"/>
    <w:rsid w:val="00D00EBA"/>
    <w:rsid w:val="00D00EF0"/>
    <w:rsid w:val="00D00F95"/>
    <w:rsid w:val="00D00FB2"/>
    <w:rsid w:val="00D00FEB"/>
    <w:rsid w:val="00D0100A"/>
    <w:rsid w:val="00D01031"/>
    <w:rsid w:val="00D01118"/>
    <w:rsid w:val="00D0114D"/>
    <w:rsid w:val="00D01177"/>
    <w:rsid w:val="00D0118E"/>
    <w:rsid w:val="00D011F6"/>
    <w:rsid w:val="00D011FA"/>
    <w:rsid w:val="00D012B0"/>
    <w:rsid w:val="00D012E0"/>
    <w:rsid w:val="00D01344"/>
    <w:rsid w:val="00D013AB"/>
    <w:rsid w:val="00D014BE"/>
    <w:rsid w:val="00D014F4"/>
    <w:rsid w:val="00D017B9"/>
    <w:rsid w:val="00D01826"/>
    <w:rsid w:val="00D01885"/>
    <w:rsid w:val="00D018CB"/>
    <w:rsid w:val="00D0194B"/>
    <w:rsid w:val="00D01957"/>
    <w:rsid w:val="00D01991"/>
    <w:rsid w:val="00D019B4"/>
    <w:rsid w:val="00D019B6"/>
    <w:rsid w:val="00D019FB"/>
    <w:rsid w:val="00D01B41"/>
    <w:rsid w:val="00D01C36"/>
    <w:rsid w:val="00D01C5D"/>
    <w:rsid w:val="00D01CDA"/>
    <w:rsid w:val="00D01D4C"/>
    <w:rsid w:val="00D01E0E"/>
    <w:rsid w:val="00D01E49"/>
    <w:rsid w:val="00D01E91"/>
    <w:rsid w:val="00D01F2A"/>
    <w:rsid w:val="00D01F2E"/>
    <w:rsid w:val="00D01F7F"/>
    <w:rsid w:val="00D01FB9"/>
    <w:rsid w:val="00D02036"/>
    <w:rsid w:val="00D0213E"/>
    <w:rsid w:val="00D0222E"/>
    <w:rsid w:val="00D0245D"/>
    <w:rsid w:val="00D024F7"/>
    <w:rsid w:val="00D02514"/>
    <w:rsid w:val="00D025DB"/>
    <w:rsid w:val="00D0262D"/>
    <w:rsid w:val="00D0267C"/>
    <w:rsid w:val="00D026FC"/>
    <w:rsid w:val="00D02719"/>
    <w:rsid w:val="00D0279E"/>
    <w:rsid w:val="00D027E2"/>
    <w:rsid w:val="00D02801"/>
    <w:rsid w:val="00D02825"/>
    <w:rsid w:val="00D0283E"/>
    <w:rsid w:val="00D02847"/>
    <w:rsid w:val="00D02912"/>
    <w:rsid w:val="00D029BC"/>
    <w:rsid w:val="00D029CF"/>
    <w:rsid w:val="00D02A69"/>
    <w:rsid w:val="00D02B0E"/>
    <w:rsid w:val="00D02B9E"/>
    <w:rsid w:val="00D02C04"/>
    <w:rsid w:val="00D02CA8"/>
    <w:rsid w:val="00D02CEC"/>
    <w:rsid w:val="00D02EA6"/>
    <w:rsid w:val="00D02EDB"/>
    <w:rsid w:val="00D02F01"/>
    <w:rsid w:val="00D02FA7"/>
    <w:rsid w:val="00D03048"/>
    <w:rsid w:val="00D03074"/>
    <w:rsid w:val="00D03077"/>
    <w:rsid w:val="00D030D7"/>
    <w:rsid w:val="00D032DA"/>
    <w:rsid w:val="00D032E6"/>
    <w:rsid w:val="00D032FA"/>
    <w:rsid w:val="00D033EC"/>
    <w:rsid w:val="00D0340F"/>
    <w:rsid w:val="00D03486"/>
    <w:rsid w:val="00D034C0"/>
    <w:rsid w:val="00D034EF"/>
    <w:rsid w:val="00D034FF"/>
    <w:rsid w:val="00D03604"/>
    <w:rsid w:val="00D03645"/>
    <w:rsid w:val="00D03654"/>
    <w:rsid w:val="00D0367C"/>
    <w:rsid w:val="00D03689"/>
    <w:rsid w:val="00D03729"/>
    <w:rsid w:val="00D0389D"/>
    <w:rsid w:val="00D038AD"/>
    <w:rsid w:val="00D038B5"/>
    <w:rsid w:val="00D038EC"/>
    <w:rsid w:val="00D03A4F"/>
    <w:rsid w:val="00D03A89"/>
    <w:rsid w:val="00D03B31"/>
    <w:rsid w:val="00D03BF5"/>
    <w:rsid w:val="00D03C3D"/>
    <w:rsid w:val="00D03C53"/>
    <w:rsid w:val="00D03DB6"/>
    <w:rsid w:val="00D03DBF"/>
    <w:rsid w:val="00D03E3D"/>
    <w:rsid w:val="00D03E51"/>
    <w:rsid w:val="00D03E56"/>
    <w:rsid w:val="00D03F06"/>
    <w:rsid w:val="00D03FD3"/>
    <w:rsid w:val="00D0400B"/>
    <w:rsid w:val="00D04098"/>
    <w:rsid w:val="00D040D0"/>
    <w:rsid w:val="00D0410B"/>
    <w:rsid w:val="00D04154"/>
    <w:rsid w:val="00D0420F"/>
    <w:rsid w:val="00D04257"/>
    <w:rsid w:val="00D04288"/>
    <w:rsid w:val="00D042BD"/>
    <w:rsid w:val="00D042DB"/>
    <w:rsid w:val="00D042ED"/>
    <w:rsid w:val="00D04378"/>
    <w:rsid w:val="00D04450"/>
    <w:rsid w:val="00D04531"/>
    <w:rsid w:val="00D0463B"/>
    <w:rsid w:val="00D0464F"/>
    <w:rsid w:val="00D04697"/>
    <w:rsid w:val="00D047E0"/>
    <w:rsid w:val="00D047E1"/>
    <w:rsid w:val="00D0481E"/>
    <w:rsid w:val="00D0489E"/>
    <w:rsid w:val="00D048B2"/>
    <w:rsid w:val="00D048E8"/>
    <w:rsid w:val="00D048F3"/>
    <w:rsid w:val="00D0491A"/>
    <w:rsid w:val="00D0492B"/>
    <w:rsid w:val="00D04934"/>
    <w:rsid w:val="00D04960"/>
    <w:rsid w:val="00D04963"/>
    <w:rsid w:val="00D0499A"/>
    <w:rsid w:val="00D049AC"/>
    <w:rsid w:val="00D04A23"/>
    <w:rsid w:val="00D04A60"/>
    <w:rsid w:val="00D04B05"/>
    <w:rsid w:val="00D04BAA"/>
    <w:rsid w:val="00D04BEB"/>
    <w:rsid w:val="00D04CA9"/>
    <w:rsid w:val="00D04CD3"/>
    <w:rsid w:val="00D04CE4"/>
    <w:rsid w:val="00D04D0E"/>
    <w:rsid w:val="00D04D34"/>
    <w:rsid w:val="00D04D65"/>
    <w:rsid w:val="00D04D8A"/>
    <w:rsid w:val="00D04D8F"/>
    <w:rsid w:val="00D04DCF"/>
    <w:rsid w:val="00D04E62"/>
    <w:rsid w:val="00D04EC7"/>
    <w:rsid w:val="00D04F20"/>
    <w:rsid w:val="00D04F2F"/>
    <w:rsid w:val="00D04F49"/>
    <w:rsid w:val="00D04FA7"/>
    <w:rsid w:val="00D05083"/>
    <w:rsid w:val="00D05119"/>
    <w:rsid w:val="00D0511E"/>
    <w:rsid w:val="00D053DF"/>
    <w:rsid w:val="00D05418"/>
    <w:rsid w:val="00D054EB"/>
    <w:rsid w:val="00D05507"/>
    <w:rsid w:val="00D05542"/>
    <w:rsid w:val="00D05545"/>
    <w:rsid w:val="00D05601"/>
    <w:rsid w:val="00D05631"/>
    <w:rsid w:val="00D056D9"/>
    <w:rsid w:val="00D0573E"/>
    <w:rsid w:val="00D057B2"/>
    <w:rsid w:val="00D05834"/>
    <w:rsid w:val="00D058AE"/>
    <w:rsid w:val="00D058C2"/>
    <w:rsid w:val="00D058D5"/>
    <w:rsid w:val="00D05931"/>
    <w:rsid w:val="00D059B1"/>
    <w:rsid w:val="00D059CC"/>
    <w:rsid w:val="00D05A5C"/>
    <w:rsid w:val="00D05A8B"/>
    <w:rsid w:val="00D05B32"/>
    <w:rsid w:val="00D05B45"/>
    <w:rsid w:val="00D05B69"/>
    <w:rsid w:val="00D05B93"/>
    <w:rsid w:val="00D05BE7"/>
    <w:rsid w:val="00D05BF3"/>
    <w:rsid w:val="00D05BF6"/>
    <w:rsid w:val="00D05C2D"/>
    <w:rsid w:val="00D05C51"/>
    <w:rsid w:val="00D05C78"/>
    <w:rsid w:val="00D05C8D"/>
    <w:rsid w:val="00D05CCC"/>
    <w:rsid w:val="00D05CD9"/>
    <w:rsid w:val="00D05CFC"/>
    <w:rsid w:val="00D05D35"/>
    <w:rsid w:val="00D05DC5"/>
    <w:rsid w:val="00D05DC6"/>
    <w:rsid w:val="00D05E24"/>
    <w:rsid w:val="00D05E45"/>
    <w:rsid w:val="00D05F2A"/>
    <w:rsid w:val="00D05FA4"/>
    <w:rsid w:val="00D06099"/>
    <w:rsid w:val="00D061BD"/>
    <w:rsid w:val="00D06200"/>
    <w:rsid w:val="00D06252"/>
    <w:rsid w:val="00D062A7"/>
    <w:rsid w:val="00D06333"/>
    <w:rsid w:val="00D0646D"/>
    <w:rsid w:val="00D064A9"/>
    <w:rsid w:val="00D064B5"/>
    <w:rsid w:val="00D0657D"/>
    <w:rsid w:val="00D065FF"/>
    <w:rsid w:val="00D06613"/>
    <w:rsid w:val="00D0664C"/>
    <w:rsid w:val="00D0666D"/>
    <w:rsid w:val="00D066B1"/>
    <w:rsid w:val="00D06716"/>
    <w:rsid w:val="00D0678D"/>
    <w:rsid w:val="00D0678E"/>
    <w:rsid w:val="00D067AF"/>
    <w:rsid w:val="00D067CD"/>
    <w:rsid w:val="00D067E0"/>
    <w:rsid w:val="00D067EC"/>
    <w:rsid w:val="00D06834"/>
    <w:rsid w:val="00D06853"/>
    <w:rsid w:val="00D06859"/>
    <w:rsid w:val="00D0689B"/>
    <w:rsid w:val="00D06928"/>
    <w:rsid w:val="00D06931"/>
    <w:rsid w:val="00D06937"/>
    <w:rsid w:val="00D0695E"/>
    <w:rsid w:val="00D0698D"/>
    <w:rsid w:val="00D069DA"/>
    <w:rsid w:val="00D069EC"/>
    <w:rsid w:val="00D06B90"/>
    <w:rsid w:val="00D06BA1"/>
    <w:rsid w:val="00D06C2C"/>
    <w:rsid w:val="00D06C5A"/>
    <w:rsid w:val="00D06CB6"/>
    <w:rsid w:val="00D06D18"/>
    <w:rsid w:val="00D06D4B"/>
    <w:rsid w:val="00D06DC0"/>
    <w:rsid w:val="00D06E87"/>
    <w:rsid w:val="00D06FFA"/>
    <w:rsid w:val="00D07016"/>
    <w:rsid w:val="00D070A7"/>
    <w:rsid w:val="00D071A4"/>
    <w:rsid w:val="00D071AC"/>
    <w:rsid w:val="00D07233"/>
    <w:rsid w:val="00D072BC"/>
    <w:rsid w:val="00D0735B"/>
    <w:rsid w:val="00D073A4"/>
    <w:rsid w:val="00D073C3"/>
    <w:rsid w:val="00D073E5"/>
    <w:rsid w:val="00D07428"/>
    <w:rsid w:val="00D07489"/>
    <w:rsid w:val="00D074C5"/>
    <w:rsid w:val="00D0751A"/>
    <w:rsid w:val="00D07522"/>
    <w:rsid w:val="00D07590"/>
    <w:rsid w:val="00D075BC"/>
    <w:rsid w:val="00D0762A"/>
    <w:rsid w:val="00D076E6"/>
    <w:rsid w:val="00D076F3"/>
    <w:rsid w:val="00D076FE"/>
    <w:rsid w:val="00D0785A"/>
    <w:rsid w:val="00D07A32"/>
    <w:rsid w:val="00D07ABE"/>
    <w:rsid w:val="00D07AC5"/>
    <w:rsid w:val="00D07AFB"/>
    <w:rsid w:val="00D07B49"/>
    <w:rsid w:val="00D07B59"/>
    <w:rsid w:val="00D07B80"/>
    <w:rsid w:val="00D07C5A"/>
    <w:rsid w:val="00D07DF2"/>
    <w:rsid w:val="00D07F72"/>
    <w:rsid w:val="00D100B4"/>
    <w:rsid w:val="00D100BD"/>
    <w:rsid w:val="00D10157"/>
    <w:rsid w:val="00D10232"/>
    <w:rsid w:val="00D1023B"/>
    <w:rsid w:val="00D10286"/>
    <w:rsid w:val="00D10295"/>
    <w:rsid w:val="00D102A1"/>
    <w:rsid w:val="00D10383"/>
    <w:rsid w:val="00D10388"/>
    <w:rsid w:val="00D10397"/>
    <w:rsid w:val="00D103A7"/>
    <w:rsid w:val="00D1049D"/>
    <w:rsid w:val="00D104F0"/>
    <w:rsid w:val="00D1051C"/>
    <w:rsid w:val="00D105B1"/>
    <w:rsid w:val="00D106D0"/>
    <w:rsid w:val="00D106D3"/>
    <w:rsid w:val="00D106F5"/>
    <w:rsid w:val="00D107BB"/>
    <w:rsid w:val="00D10815"/>
    <w:rsid w:val="00D10845"/>
    <w:rsid w:val="00D1093C"/>
    <w:rsid w:val="00D10948"/>
    <w:rsid w:val="00D109B4"/>
    <w:rsid w:val="00D109BA"/>
    <w:rsid w:val="00D109DC"/>
    <w:rsid w:val="00D10A33"/>
    <w:rsid w:val="00D10AF1"/>
    <w:rsid w:val="00D10B7D"/>
    <w:rsid w:val="00D10B8F"/>
    <w:rsid w:val="00D10BC5"/>
    <w:rsid w:val="00D10CAF"/>
    <w:rsid w:val="00D10CCA"/>
    <w:rsid w:val="00D10CCF"/>
    <w:rsid w:val="00D10D18"/>
    <w:rsid w:val="00D10D68"/>
    <w:rsid w:val="00D10D6E"/>
    <w:rsid w:val="00D10D8F"/>
    <w:rsid w:val="00D10DCE"/>
    <w:rsid w:val="00D10E24"/>
    <w:rsid w:val="00D10EC2"/>
    <w:rsid w:val="00D10EF5"/>
    <w:rsid w:val="00D10F28"/>
    <w:rsid w:val="00D10F82"/>
    <w:rsid w:val="00D10F84"/>
    <w:rsid w:val="00D110F5"/>
    <w:rsid w:val="00D1110E"/>
    <w:rsid w:val="00D1112B"/>
    <w:rsid w:val="00D1112D"/>
    <w:rsid w:val="00D111F3"/>
    <w:rsid w:val="00D11217"/>
    <w:rsid w:val="00D1123F"/>
    <w:rsid w:val="00D11248"/>
    <w:rsid w:val="00D112BC"/>
    <w:rsid w:val="00D1131D"/>
    <w:rsid w:val="00D113C5"/>
    <w:rsid w:val="00D113DB"/>
    <w:rsid w:val="00D11407"/>
    <w:rsid w:val="00D11423"/>
    <w:rsid w:val="00D1142B"/>
    <w:rsid w:val="00D114AA"/>
    <w:rsid w:val="00D114B1"/>
    <w:rsid w:val="00D1151B"/>
    <w:rsid w:val="00D1153C"/>
    <w:rsid w:val="00D11546"/>
    <w:rsid w:val="00D115F5"/>
    <w:rsid w:val="00D116B4"/>
    <w:rsid w:val="00D116DB"/>
    <w:rsid w:val="00D117AD"/>
    <w:rsid w:val="00D118B9"/>
    <w:rsid w:val="00D118F9"/>
    <w:rsid w:val="00D1195B"/>
    <w:rsid w:val="00D11997"/>
    <w:rsid w:val="00D119AE"/>
    <w:rsid w:val="00D11A3C"/>
    <w:rsid w:val="00D11A76"/>
    <w:rsid w:val="00D11BBC"/>
    <w:rsid w:val="00D11BFD"/>
    <w:rsid w:val="00D11C46"/>
    <w:rsid w:val="00D11D64"/>
    <w:rsid w:val="00D11DBB"/>
    <w:rsid w:val="00D11E78"/>
    <w:rsid w:val="00D11E7C"/>
    <w:rsid w:val="00D11E89"/>
    <w:rsid w:val="00D11E8B"/>
    <w:rsid w:val="00D11EA9"/>
    <w:rsid w:val="00D11EB3"/>
    <w:rsid w:val="00D11EEE"/>
    <w:rsid w:val="00D11EF7"/>
    <w:rsid w:val="00D11EF8"/>
    <w:rsid w:val="00D11F62"/>
    <w:rsid w:val="00D11F8A"/>
    <w:rsid w:val="00D12024"/>
    <w:rsid w:val="00D120AA"/>
    <w:rsid w:val="00D120F1"/>
    <w:rsid w:val="00D12103"/>
    <w:rsid w:val="00D1216E"/>
    <w:rsid w:val="00D121DE"/>
    <w:rsid w:val="00D1220C"/>
    <w:rsid w:val="00D122C3"/>
    <w:rsid w:val="00D122D9"/>
    <w:rsid w:val="00D12387"/>
    <w:rsid w:val="00D124A8"/>
    <w:rsid w:val="00D124C9"/>
    <w:rsid w:val="00D124D3"/>
    <w:rsid w:val="00D124EC"/>
    <w:rsid w:val="00D12549"/>
    <w:rsid w:val="00D125B0"/>
    <w:rsid w:val="00D12689"/>
    <w:rsid w:val="00D126C8"/>
    <w:rsid w:val="00D12756"/>
    <w:rsid w:val="00D12856"/>
    <w:rsid w:val="00D12900"/>
    <w:rsid w:val="00D1291A"/>
    <w:rsid w:val="00D12937"/>
    <w:rsid w:val="00D1295F"/>
    <w:rsid w:val="00D12989"/>
    <w:rsid w:val="00D12A22"/>
    <w:rsid w:val="00D12A64"/>
    <w:rsid w:val="00D12A68"/>
    <w:rsid w:val="00D12A9E"/>
    <w:rsid w:val="00D12AC7"/>
    <w:rsid w:val="00D12B12"/>
    <w:rsid w:val="00D12C8F"/>
    <w:rsid w:val="00D12D1F"/>
    <w:rsid w:val="00D12D4B"/>
    <w:rsid w:val="00D12D91"/>
    <w:rsid w:val="00D12D97"/>
    <w:rsid w:val="00D12D9F"/>
    <w:rsid w:val="00D12E83"/>
    <w:rsid w:val="00D12E9C"/>
    <w:rsid w:val="00D12EE0"/>
    <w:rsid w:val="00D12EF4"/>
    <w:rsid w:val="00D12F0E"/>
    <w:rsid w:val="00D12F52"/>
    <w:rsid w:val="00D12F70"/>
    <w:rsid w:val="00D12FD7"/>
    <w:rsid w:val="00D12FDC"/>
    <w:rsid w:val="00D13046"/>
    <w:rsid w:val="00D13049"/>
    <w:rsid w:val="00D13068"/>
    <w:rsid w:val="00D130D3"/>
    <w:rsid w:val="00D130EA"/>
    <w:rsid w:val="00D13100"/>
    <w:rsid w:val="00D13124"/>
    <w:rsid w:val="00D13220"/>
    <w:rsid w:val="00D132EF"/>
    <w:rsid w:val="00D132F1"/>
    <w:rsid w:val="00D1331D"/>
    <w:rsid w:val="00D133BA"/>
    <w:rsid w:val="00D133C9"/>
    <w:rsid w:val="00D1344C"/>
    <w:rsid w:val="00D13461"/>
    <w:rsid w:val="00D1347F"/>
    <w:rsid w:val="00D13495"/>
    <w:rsid w:val="00D13497"/>
    <w:rsid w:val="00D13501"/>
    <w:rsid w:val="00D13523"/>
    <w:rsid w:val="00D1357D"/>
    <w:rsid w:val="00D1359D"/>
    <w:rsid w:val="00D13649"/>
    <w:rsid w:val="00D1364E"/>
    <w:rsid w:val="00D1366D"/>
    <w:rsid w:val="00D1368E"/>
    <w:rsid w:val="00D13721"/>
    <w:rsid w:val="00D137F3"/>
    <w:rsid w:val="00D13894"/>
    <w:rsid w:val="00D138D4"/>
    <w:rsid w:val="00D138DE"/>
    <w:rsid w:val="00D13A48"/>
    <w:rsid w:val="00D13AF2"/>
    <w:rsid w:val="00D13B3C"/>
    <w:rsid w:val="00D13B7C"/>
    <w:rsid w:val="00D13BD1"/>
    <w:rsid w:val="00D13C41"/>
    <w:rsid w:val="00D13C4E"/>
    <w:rsid w:val="00D13D2A"/>
    <w:rsid w:val="00D13D71"/>
    <w:rsid w:val="00D13D8D"/>
    <w:rsid w:val="00D13D9D"/>
    <w:rsid w:val="00D13DA0"/>
    <w:rsid w:val="00D13E59"/>
    <w:rsid w:val="00D13E6E"/>
    <w:rsid w:val="00D13E75"/>
    <w:rsid w:val="00D13E92"/>
    <w:rsid w:val="00D13EC7"/>
    <w:rsid w:val="00D13EE0"/>
    <w:rsid w:val="00D13F34"/>
    <w:rsid w:val="00D13F3C"/>
    <w:rsid w:val="00D13F99"/>
    <w:rsid w:val="00D14078"/>
    <w:rsid w:val="00D141C8"/>
    <w:rsid w:val="00D141CF"/>
    <w:rsid w:val="00D141D3"/>
    <w:rsid w:val="00D14223"/>
    <w:rsid w:val="00D14240"/>
    <w:rsid w:val="00D1427B"/>
    <w:rsid w:val="00D142FA"/>
    <w:rsid w:val="00D14325"/>
    <w:rsid w:val="00D1440A"/>
    <w:rsid w:val="00D1449D"/>
    <w:rsid w:val="00D14540"/>
    <w:rsid w:val="00D14599"/>
    <w:rsid w:val="00D1460D"/>
    <w:rsid w:val="00D14687"/>
    <w:rsid w:val="00D14702"/>
    <w:rsid w:val="00D14725"/>
    <w:rsid w:val="00D1475F"/>
    <w:rsid w:val="00D147D5"/>
    <w:rsid w:val="00D147FD"/>
    <w:rsid w:val="00D148BF"/>
    <w:rsid w:val="00D148D9"/>
    <w:rsid w:val="00D14935"/>
    <w:rsid w:val="00D14978"/>
    <w:rsid w:val="00D14985"/>
    <w:rsid w:val="00D149FC"/>
    <w:rsid w:val="00D14A4A"/>
    <w:rsid w:val="00D14A6E"/>
    <w:rsid w:val="00D14AB1"/>
    <w:rsid w:val="00D14B31"/>
    <w:rsid w:val="00D14BDF"/>
    <w:rsid w:val="00D14C35"/>
    <w:rsid w:val="00D14C55"/>
    <w:rsid w:val="00D14C5D"/>
    <w:rsid w:val="00D14C79"/>
    <w:rsid w:val="00D14C8B"/>
    <w:rsid w:val="00D14CAB"/>
    <w:rsid w:val="00D14D27"/>
    <w:rsid w:val="00D14D31"/>
    <w:rsid w:val="00D14E26"/>
    <w:rsid w:val="00D14EB6"/>
    <w:rsid w:val="00D14EE8"/>
    <w:rsid w:val="00D14F0D"/>
    <w:rsid w:val="00D14F45"/>
    <w:rsid w:val="00D14F7C"/>
    <w:rsid w:val="00D14F8C"/>
    <w:rsid w:val="00D14F90"/>
    <w:rsid w:val="00D14FDA"/>
    <w:rsid w:val="00D15039"/>
    <w:rsid w:val="00D151CB"/>
    <w:rsid w:val="00D152B6"/>
    <w:rsid w:val="00D15352"/>
    <w:rsid w:val="00D15394"/>
    <w:rsid w:val="00D15459"/>
    <w:rsid w:val="00D1553F"/>
    <w:rsid w:val="00D15554"/>
    <w:rsid w:val="00D1555E"/>
    <w:rsid w:val="00D155E7"/>
    <w:rsid w:val="00D156D4"/>
    <w:rsid w:val="00D156EE"/>
    <w:rsid w:val="00D15790"/>
    <w:rsid w:val="00D15814"/>
    <w:rsid w:val="00D158D1"/>
    <w:rsid w:val="00D158DF"/>
    <w:rsid w:val="00D15A47"/>
    <w:rsid w:val="00D15AAD"/>
    <w:rsid w:val="00D15AB1"/>
    <w:rsid w:val="00D15B02"/>
    <w:rsid w:val="00D15B57"/>
    <w:rsid w:val="00D15C26"/>
    <w:rsid w:val="00D15C7A"/>
    <w:rsid w:val="00D15D10"/>
    <w:rsid w:val="00D15D66"/>
    <w:rsid w:val="00D15D76"/>
    <w:rsid w:val="00D15E57"/>
    <w:rsid w:val="00D15E64"/>
    <w:rsid w:val="00D15E65"/>
    <w:rsid w:val="00D15ED7"/>
    <w:rsid w:val="00D15FB1"/>
    <w:rsid w:val="00D1601F"/>
    <w:rsid w:val="00D16057"/>
    <w:rsid w:val="00D1606A"/>
    <w:rsid w:val="00D160E9"/>
    <w:rsid w:val="00D1613C"/>
    <w:rsid w:val="00D16169"/>
    <w:rsid w:val="00D16197"/>
    <w:rsid w:val="00D161C0"/>
    <w:rsid w:val="00D161E9"/>
    <w:rsid w:val="00D16312"/>
    <w:rsid w:val="00D163A2"/>
    <w:rsid w:val="00D163A5"/>
    <w:rsid w:val="00D1643C"/>
    <w:rsid w:val="00D16441"/>
    <w:rsid w:val="00D16508"/>
    <w:rsid w:val="00D1655E"/>
    <w:rsid w:val="00D165BD"/>
    <w:rsid w:val="00D1661A"/>
    <w:rsid w:val="00D1663B"/>
    <w:rsid w:val="00D1668A"/>
    <w:rsid w:val="00D16858"/>
    <w:rsid w:val="00D168C1"/>
    <w:rsid w:val="00D168E1"/>
    <w:rsid w:val="00D169EC"/>
    <w:rsid w:val="00D16A09"/>
    <w:rsid w:val="00D16A59"/>
    <w:rsid w:val="00D16ACB"/>
    <w:rsid w:val="00D16B23"/>
    <w:rsid w:val="00D16B74"/>
    <w:rsid w:val="00D16BB7"/>
    <w:rsid w:val="00D16C35"/>
    <w:rsid w:val="00D16C4B"/>
    <w:rsid w:val="00D16CDB"/>
    <w:rsid w:val="00D16CF9"/>
    <w:rsid w:val="00D16D34"/>
    <w:rsid w:val="00D16E3A"/>
    <w:rsid w:val="00D16EA2"/>
    <w:rsid w:val="00D16F9E"/>
    <w:rsid w:val="00D16FEF"/>
    <w:rsid w:val="00D1708F"/>
    <w:rsid w:val="00D1720B"/>
    <w:rsid w:val="00D17234"/>
    <w:rsid w:val="00D17249"/>
    <w:rsid w:val="00D172D1"/>
    <w:rsid w:val="00D1730D"/>
    <w:rsid w:val="00D17396"/>
    <w:rsid w:val="00D173A1"/>
    <w:rsid w:val="00D173E1"/>
    <w:rsid w:val="00D173EF"/>
    <w:rsid w:val="00D17425"/>
    <w:rsid w:val="00D17469"/>
    <w:rsid w:val="00D17480"/>
    <w:rsid w:val="00D174B4"/>
    <w:rsid w:val="00D1768D"/>
    <w:rsid w:val="00D1769B"/>
    <w:rsid w:val="00D17757"/>
    <w:rsid w:val="00D17820"/>
    <w:rsid w:val="00D1783F"/>
    <w:rsid w:val="00D1785C"/>
    <w:rsid w:val="00D17864"/>
    <w:rsid w:val="00D17881"/>
    <w:rsid w:val="00D178C9"/>
    <w:rsid w:val="00D178E3"/>
    <w:rsid w:val="00D17970"/>
    <w:rsid w:val="00D17AA7"/>
    <w:rsid w:val="00D17AEF"/>
    <w:rsid w:val="00D17B99"/>
    <w:rsid w:val="00D17BB4"/>
    <w:rsid w:val="00D17BDD"/>
    <w:rsid w:val="00D17D21"/>
    <w:rsid w:val="00D17D81"/>
    <w:rsid w:val="00D17E77"/>
    <w:rsid w:val="00D17F6A"/>
    <w:rsid w:val="00D17FE8"/>
    <w:rsid w:val="00D17FFE"/>
    <w:rsid w:val="00D2000F"/>
    <w:rsid w:val="00D20061"/>
    <w:rsid w:val="00D20279"/>
    <w:rsid w:val="00D202F2"/>
    <w:rsid w:val="00D20347"/>
    <w:rsid w:val="00D20426"/>
    <w:rsid w:val="00D2046F"/>
    <w:rsid w:val="00D20481"/>
    <w:rsid w:val="00D204CA"/>
    <w:rsid w:val="00D2052A"/>
    <w:rsid w:val="00D2056D"/>
    <w:rsid w:val="00D20570"/>
    <w:rsid w:val="00D20576"/>
    <w:rsid w:val="00D20577"/>
    <w:rsid w:val="00D20606"/>
    <w:rsid w:val="00D2069E"/>
    <w:rsid w:val="00D206A2"/>
    <w:rsid w:val="00D20758"/>
    <w:rsid w:val="00D20843"/>
    <w:rsid w:val="00D20894"/>
    <w:rsid w:val="00D20971"/>
    <w:rsid w:val="00D20A54"/>
    <w:rsid w:val="00D20AE2"/>
    <w:rsid w:val="00D20B19"/>
    <w:rsid w:val="00D20B50"/>
    <w:rsid w:val="00D20B7F"/>
    <w:rsid w:val="00D20B81"/>
    <w:rsid w:val="00D20C2A"/>
    <w:rsid w:val="00D20C74"/>
    <w:rsid w:val="00D20CB1"/>
    <w:rsid w:val="00D20DA5"/>
    <w:rsid w:val="00D20E75"/>
    <w:rsid w:val="00D20F2B"/>
    <w:rsid w:val="00D20F3B"/>
    <w:rsid w:val="00D21010"/>
    <w:rsid w:val="00D21014"/>
    <w:rsid w:val="00D210D0"/>
    <w:rsid w:val="00D21192"/>
    <w:rsid w:val="00D2131C"/>
    <w:rsid w:val="00D213B9"/>
    <w:rsid w:val="00D214C5"/>
    <w:rsid w:val="00D2150E"/>
    <w:rsid w:val="00D21549"/>
    <w:rsid w:val="00D215DB"/>
    <w:rsid w:val="00D215DE"/>
    <w:rsid w:val="00D21689"/>
    <w:rsid w:val="00D21747"/>
    <w:rsid w:val="00D217B6"/>
    <w:rsid w:val="00D217BA"/>
    <w:rsid w:val="00D21825"/>
    <w:rsid w:val="00D21A08"/>
    <w:rsid w:val="00D21A58"/>
    <w:rsid w:val="00D21A64"/>
    <w:rsid w:val="00D21A67"/>
    <w:rsid w:val="00D21ADB"/>
    <w:rsid w:val="00D21B07"/>
    <w:rsid w:val="00D21B3C"/>
    <w:rsid w:val="00D21BC5"/>
    <w:rsid w:val="00D21C19"/>
    <w:rsid w:val="00D21D6D"/>
    <w:rsid w:val="00D21DA6"/>
    <w:rsid w:val="00D21E1C"/>
    <w:rsid w:val="00D21E57"/>
    <w:rsid w:val="00D21F14"/>
    <w:rsid w:val="00D21F6B"/>
    <w:rsid w:val="00D21F77"/>
    <w:rsid w:val="00D2204C"/>
    <w:rsid w:val="00D2204F"/>
    <w:rsid w:val="00D220E1"/>
    <w:rsid w:val="00D2211F"/>
    <w:rsid w:val="00D2212F"/>
    <w:rsid w:val="00D2218A"/>
    <w:rsid w:val="00D221B5"/>
    <w:rsid w:val="00D22210"/>
    <w:rsid w:val="00D2224C"/>
    <w:rsid w:val="00D2226F"/>
    <w:rsid w:val="00D22486"/>
    <w:rsid w:val="00D22527"/>
    <w:rsid w:val="00D22548"/>
    <w:rsid w:val="00D225CF"/>
    <w:rsid w:val="00D225D1"/>
    <w:rsid w:val="00D225F6"/>
    <w:rsid w:val="00D22685"/>
    <w:rsid w:val="00D226F9"/>
    <w:rsid w:val="00D2282B"/>
    <w:rsid w:val="00D22848"/>
    <w:rsid w:val="00D2288A"/>
    <w:rsid w:val="00D2294F"/>
    <w:rsid w:val="00D229AC"/>
    <w:rsid w:val="00D229DE"/>
    <w:rsid w:val="00D229EA"/>
    <w:rsid w:val="00D22AB4"/>
    <w:rsid w:val="00D22B0C"/>
    <w:rsid w:val="00D22B50"/>
    <w:rsid w:val="00D22B85"/>
    <w:rsid w:val="00D22BA6"/>
    <w:rsid w:val="00D22BF9"/>
    <w:rsid w:val="00D22C05"/>
    <w:rsid w:val="00D22C43"/>
    <w:rsid w:val="00D22C8C"/>
    <w:rsid w:val="00D22E09"/>
    <w:rsid w:val="00D22EC3"/>
    <w:rsid w:val="00D22EF0"/>
    <w:rsid w:val="00D22F09"/>
    <w:rsid w:val="00D22F0F"/>
    <w:rsid w:val="00D22F2F"/>
    <w:rsid w:val="00D22F5E"/>
    <w:rsid w:val="00D2306B"/>
    <w:rsid w:val="00D2306F"/>
    <w:rsid w:val="00D23177"/>
    <w:rsid w:val="00D231B9"/>
    <w:rsid w:val="00D231CF"/>
    <w:rsid w:val="00D231D9"/>
    <w:rsid w:val="00D23264"/>
    <w:rsid w:val="00D2327E"/>
    <w:rsid w:val="00D232B8"/>
    <w:rsid w:val="00D23337"/>
    <w:rsid w:val="00D23367"/>
    <w:rsid w:val="00D23370"/>
    <w:rsid w:val="00D23371"/>
    <w:rsid w:val="00D233AD"/>
    <w:rsid w:val="00D233CC"/>
    <w:rsid w:val="00D234F2"/>
    <w:rsid w:val="00D23500"/>
    <w:rsid w:val="00D2352B"/>
    <w:rsid w:val="00D2352E"/>
    <w:rsid w:val="00D2360B"/>
    <w:rsid w:val="00D23656"/>
    <w:rsid w:val="00D23697"/>
    <w:rsid w:val="00D2375C"/>
    <w:rsid w:val="00D2376D"/>
    <w:rsid w:val="00D23808"/>
    <w:rsid w:val="00D23848"/>
    <w:rsid w:val="00D23869"/>
    <w:rsid w:val="00D238DF"/>
    <w:rsid w:val="00D23964"/>
    <w:rsid w:val="00D239A0"/>
    <w:rsid w:val="00D239AA"/>
    <w:rsid w:val="00D239BB"/>
    <w:rsid w:val="00D23A5C"/>
    <w:rsid w:val="00D23AA0"/>
    <w:rsid w:val="00D23AA2"/>
    <w:rsid w:val="00D23C32"/>
    <w:rsid w:val="00D23C74"/>
    <w:rsid w:val="00D23C9E"/>
    <w:rsid w:val="00D23D77"/>
    <w:rsid w:val="00D23E40"/>
    <w:rsid w:val="00D23ED8"/>
    <w:rsid w:val="00D23FC4"/>
    <w:rsid w:val="00D23FDA"/>
    <w:rsid w:val="00D24030"/>
    <w:rsid w:val="00D240B0"/>
    <w:rsid w:val="00D240C2"/>
    <w:rsid w:val="00D240D3"/>
    <w:rsid w:val="00D240F4"/>
    <w:rsid w:val="00D24138"/>
    <w:rsid w:val="00D24180"/>
    <w:rsid w:val="00D241DA"/>
    <w:rsid w:val="00D2422C"/>
    <w:rsid w:val="00D24340"/>
    <w:rsid w:val="00D244FB"/>
    <w:rsid w:val="00D2457D"/>
    <w:rsid w:val="00D2459B"/>
    <w:rsid w:val="00D24619"/>
    <w:rsid w:val="00D246A5"/>
    <w:rsid w:val="00D246B7"/>
    <w:rsid w:val="00D2472E"/>
    <w:rsid w:val="00D2475A"/>
    <w:rsid w:val="00D247F2"/>
    <w:rsid w:val="00D24819"/>
    <w:rsid w:val="00D24845"/>
    <w:rsid w:val="00D24888"/>
    <w:rsid w:val="00D2489C"/>
    <w:rsid w:val="00D24926"/>
    <w:rsid w:val="00D249EC"/>
    <w:rsid w:val="00D249FD"/>
    <w:rsid w:val="00D24A28"/>
    <w:rsid w:val="00D24A39"/>
    <w:rsid w:val="00D24AE2"/>
    <w:rsid w:val="00D24B41"/>
    <w:rsid w:val="00D24B5E"/>
    <w:rsid w:val="00D24BC7"/>
    <w:rsid w:val="00D24CCD"/>
    <w:rsid w:val="00D24DC1"/>
    <w:rsid w:val="00D24DC4"/>
    <w:rsid w:val="00D24DDE"/>
    <w:rsid w:val="00D24E9E"/>
    <w:rsid w:val="00D24EB5"/>
    <w:rsid w:val="00D24EE3"/>
    <w:rsid w:val="00D24EFE"/>
    <w:rsid w:val="00D24FAE"/>
    <w:rsid w:val="00D24FC6"/>
    <w:rsid w:val="00D2506D"/>
    <w:rsid w:val="00D2509A"/>
    <w:rsid w:val="00D2514A"/>
    <w:rsid w:val="00D25179"/>
    <w:rsid w:val="00D251C6"/>
    <w:rsid w:val="00D25217"/>
    <w:rsid w:val="00D25391"/>
    <w:rsid w:val="00D25491"/>
    <w:rsid w:val="00D254E0"/>
    <w:rsid w:val="00D25513"/>
    <w:rsid w:val="00D25524"/>
    <w:rsid w:val="00D255BF"/>
    <w:rsid w:val="00D25607"/>
    <w:rsid w:val="00D25620"/>
    <w:rsid w:val="00D256CE"/>
    <w:rsid w:val="00D256E6"/>
    <w:rsid w:val="00D2577E"/>
    <w:rsid w:val="00D25788"/>
    <w:rsid w:val="00D257E9"/>
    <w:rsid w:val="00D25866"/>
    <w:rsid w:val="00D258F7"/>
    <w:rsid w:val="00D25996"/>
    <w:rsid w:val="00D259C3"/>
    <w:rsid w:val="00D25A01"/>
    <w:rsid w:val="00D25A04"/>
    <w:rsid w:val="00D25AD1"/>
    <w:rsid w:val="00D25ADE"/>
    <w:rsid w:val="00D25B2A"/>
    <w:rsid w:val="00D25BA9"/>
    <w:rsid w:val="00D25BAA"/>
    <w:rsid w:val="00D25C45"/>
    <w:rsid w:val="00D25C51"/>
    <w:rsid w:val="00D25C59"/>
    <w:rsid w:val="00D25C98"/>
    <w:rsid w:val="00D25C9F"/>
    <w:rsid w:val="00D25CFB"/>
    <w:rsid w:val="00D25D68"/>
    <w:rsid w:val="00D25DE0"/>
    <w:rsid w:val="00D25E00"/>
    <w:rsid w:val="00D25E53"/>
    <w:rsid w:val="00D25F47"/>
    <w:rsid w:val="00D25F75"/>
    <w:rsid w:val="00D25FA6"/>
    <w:rsid w:val="00D25FDD"/>
    <w:rsid w:val="00D25FE1"/>
    <w:rsid w:val="00D26015"/>
    <w:rsid w:val="00D260D8"/>
    <w:rsid w:val="00D2615C"/>
    <w:rsid w:val="00D2618B"/>
    <w:rsid w:val="00D261E3"/>
    <w:rsid w:val="00D26291"/>
    <w:rsid w:val="00D2629A"/>
    <w:rsid w:val="00D262A7"/>
    <w:rsid w:val="00D262B6"/>
    <w:rsid w:val="00D262DB"/>
    <w:rsid w:val="00D26309"/>
    <w:rsid w:val="00D26346"/>
    <w:rsid w:val="00D263A3"/>
    <w:rsid w:val="00D263AB"/>
    <w:rsid w:val="00D2641F"/>
    <w:rsid w:val="00D26599"/>
    <w:rsid w:val="00D265B4"/>
    <w:rsid w:val="00D26605"/>
    <w:rsid w:val="00D266BF"/>
    <w:rsid w:val="00D266F3"/>
    <w:rsid w:val="00D26778"/>
    <w:rsid w:val="00D268B4"/>
    <w:rsid w:val="00D268B5"/>
    <w:rsid w:val="00D26913"/>
    <w:rsid w:val="00D26972"/>
    <w:rsid w:val="00D26A68"/>
    <w:rsid w:val="00D26A79"/>
    <w:rsid w:val="00D26AAF"/>
    <w:rsid w:val="00D26AEA"/>
    <w:rsid w:val="00D26C0E"/>
    <w:rsid w:val="00D26C8A"/>
    <w:rsid w:val="00D26CEF"/>
    <w:rsid w:val="00D26E51"/>
    <w:rsid w:val="00D26E5D"/>
    <w:rsid w:val="00D26EC7"/>
    <w:rsid w:val="00D26EDA"/>
    <w:rsid w:val="00D26FB4"/>
    <w:rsid w:val="00D27007"/>
    <w:rsid w:val="00D2705B"/>
    <w:rsid w:val="00D2713A"/>
    <w:rsid w:val="00D271B2"/>
    <w:rsid w:val="00D2732D"/>
    <w:rsid w:val="00D27368"/>
    <w:rsid w:val="00D2757C"/>
    <w:rsid w:val="00D275B4"/>
    <w:rsid w:val="00D275EF"/>
    <w:rsid w:val="00D276DB"/>
    <w:rsid w:val="00D27708"/>
    <w:rsid w:val="00D27766"/>
    <w:rsid w:val="00D27775"/>
    <w:rsid w:val="00D27794"/>
    <w:rsid w:val="00D277C2"/>
    <w:rsid w:val="00D27835"/>
    <w:rsid w:val="00D2788F"/>
    <w:rsid w:val="00D279B7"/>
    <w:rsid w:val="00D279EF"/>
    <w:rsid w:val="00D27A1C"/>
    <w:rsid w:val="00D27B23"/>
    <w:rsid w:val="00D27B2A"/>
    <w:rsid w:val="00D27B60"/>
    <w:rsid w:val="00D27B7C"/>
    <w:rsid w:val="00D27BAF"/>
    <w:rsid w:val="00D27BC0"/>
    <w:rsid w:val="00D27BD8"/>
    <w:rsid w:val="00D27C1B"/>
    <w:rsid w:val="00D27C60"/>
    <w:rsid w:val="00D27C81"/>
    <w:rsid w:val="00D27CB6"/>
    <w:rsid w:val="00D27CE1"/>
    <w:rsid w:val="00D27DB2"/>
    <w:rsid w:val="00D27DBB"/>
    <w:rsid w:val="00D27DDC"/>
    <w:rsid w:val="00D27DFE"/>
    <w:rsid w:val="00D27E13"/>
    <w:rsid w:val="00D27F92"/>
    <w:rsid w:val="00D27FB9"/>
    <w:rsid w:val="00D30020"/>
    <w:rsid w:val="00D30081"/>
    <w:rsid w:val="00D300DB"/>
    <w:rsid w:val="00D301DC"/>
    <w:rsid w:val="00D301F1"/>
    <w:rsid w:val="00D3026A"/>
    <w:rsid w:val="00D302DF"/>
    <w:rsid w:val="00D302E8"/>
    <w:rsid w:val="00D302F2"/>
    <w:rsid w:val="00D30397"/>
    <w:rsid w:val="00D303AF"/>
    <w:rsid w:val="00D303C0"/>
    <w:rsid w:val="00D30406"/>
    <w:rsid w:val="00D30494"/>
    <w:rsid w:val="00D304AE"/>
    <w:rsid w:val="00D304CD"/>
    <w:rsid w:val="00D304D8"/>
    <w:rsid w:val="00D304DB"/>
    <w:rsid w:val="00D304FC"/>
    <w:rsid w:val="00D30584"/>
    <w:rsid w:val="00D305E1"/>
    <w:rsid w:val="00D3060C"/>
    <w:rsid w:val="00D3060D"/>
    <w:rsid w:val="00D3066C"/>
    <w:rsid w:val="00D30695"/>
    <w:rsid w:val="00D306E1"/>
    <w:rsid w:val="00D3075F"/>
    <w:rsid w:val="00D30834"/>
    <w:rsid w:val="00D30856"/>
    <w:rsid w:val="00D30893"/>
    <w:rsid w:val="00D308BE"/>
    <w:rsid w:val="00D309F5"/>
    <w:rsid w:val="00D30A4E"/>
    <w:rsid w:val="00D30B14"/>
    <w:rsid w:val="00D30B57"/>
    <w:rsid w:val="00D30B72"/>
    <w:rsid w:val="00D30BB1"/>
    <w:rsid w:val="00D30BDA"/>
    <w:rsid w:val="00D30BF9"/>
    <w:rsid w:val="00D30C84"/>
    <w:rsid w:val="00D30D9C"/>
    <w:rsid w:val="00D30DB3"/>
    <w:rsid w:val="00D30E52"/>
    <w:rsid w:val="00D30EA6"/>
    <w:rsid w:val="00D30F2E"/>
    <w:rsid w:val="00D30F37"/>
    <w:rsid w:val="00D30F42"/>
    <w:rsid w:val="00D30F5D"/>
    <w:rsid w:val="00D30F78"/>
    <w:rsid w:val="00D3101B"/>
    <w:rsid w:val="00D310B6"/>
    <w:rsid w:val="00D310D1"/>
    <w:rsid w:val="00D310EE"/>
    <w:rsid w:val="00D3110E"/>
    <w:rsid w:val="00D31134"/>
    <w:rsid w:val="00D311BF"/>
    <w:rsid w:val="00D311D3"/>
    <w:rsid w:val="00D311F7"/>
    <w:rsid w:val="00D31221"/>
    <w:rsid w:val="00D31231"/>
    <w:rsid w:val="00D312CB"/>
    <w:rsid w:val="00D31304"/>
    <w:rsid w:val="00D313CC"/>
    <w:rsid w:val="00D313E5"/>
    <w:rsid w:val="00D31423"/>
    <w:rsid w:val="00D3143C"/>
    <w:rsid w:val="00D3144E"/>
    <w:rsid w:val="00D3144F"/>
    <w:rsid w:val="00D31521"/>
    <w:rsid w:val="00D31546"/>
    <w:rsid w:val="00D3158B"/>
    <w:rsid w:val="00D3159A"/>
    <w:rsid w:val="00D315DC"/>
    <w:rsid w:val="00D31615"/>
    <w:rsid w:val="00D31688"/>
    <w:rsid w:val="00D31785"/>
    <w:rsid w:val="00D317FB"/>
    <w:rsid w:val="00D317FE"/>
    <w:rsid w:val="00D3183B"/>
    <w:rsid w:val="00D31885"/>
    <w:rsid w:val="00D318CA"/>
    <w:rsid w:val="00D318DB"/>
    <w:rsid w:val="00D318E2"/>
    <w:rsid w:val="00D318F1"/>
    <w:rsid w:val="00D31953"/>
    <w:rsid w:val="00D3199B"/>
    <w:rsid w:val="00D31A5C"/>
    <w:rsid w:val="00D31A9D"/>
    <w:rsid w:val="00D31AB9"/>
    <w:rsid w:val="00D31B38"/>
    <w:rsid w:val="00D31C1D"/>
    <w:rsid w:val="00D31C88"/>
    <w:rsid w:val="00D31D33"/>
    <w:rsid w:val="00D31DA5"/>
    <w:rsid w:val="00D31DD7"/>
    <w:rsid w:val="00D31E49"/>
    <w:rsid w:val="00D31F01"/>
    <w:rsid w:val="00D31FE1"/>
    <w:rsid w:val="00D32027"/>
    <w:rsid w:val="00D32091"/>
    <w:rsid w:val="00D320FC"/>
    <w:rsid w:val="00D321C4"/>
    <w:rsid w:val="00D321F8"/>
    <w:rsid w:val="00D32238"/>
    <w:rsid w:val="00D32268"/>
    <w:rsid w:val="00D3228F"/>
    <w:rsid w:val="00D322F8"/>
    <w:rsid w:val="00D32353"/>
    <w:rsid w:val="00D32455"/>
    <w:rsid w:val="00D32494"/>
    <w:rsid w:val="00D32498"/>
    <w:rsid w:val="00D32510"/>
    <w:rsid w:val="00D32533"/>
    <w:rsid w:val="00D326C5"/>
    <w:rsid w:val="00D32762"/>
    <w:rsid w:val="00D3278D"/>
    <w:rsid w:val="00D32794"/>
    <w:rsid w:val="00D327A2"/>
    <w:rsid w:val="00D327ED"/>
    <w:rsid w:val="00D328C8"/>
    <w:rsid w:val="00D32973"/>
    <w:rsid w:val="00D32976"/>
    <w:rsid w:val="00D329B6"/>
    <w:rsid w:val="00D329DB"/>
    <w:rsid w:val="00D329E5"/>
    <w:rsid w:val="00D329F2"/>
    <w:rsid w:val="00D32A00"/>
    <w:rsid w:val="00D32A9E"/>
    <w:rsid w:val="00D32A9F"/>
    <w:rsid w:val="00D32B2A"/>
    <w:rsid w:val="00D32B89"/>
    <w:rsid w:val="00D32BAB"/>
    <w:rsid w:val="00D32C30"/>
    <w:rsid w:val="00D32CBD"/>
    <w:rsid w:val="00D32D0A"/>
    <w:rsid w:val="00D32D13"/>
    <w:rsid w:val="00D32E10"/>
    <w:rsid w:val="00D32E94"/>
    <w:rsid w:val="00D32EF5"/>
    <w:rsid w:val="00D32F35"/>
    <w:rsid w:val="00D32FE3"/>
    <w:rsid w:val="00D3302E"/>
    <w:rsid w:val="00D33051"/>
    <w:rsid w:val="00D330F7"/>
    <w:rsid w:val="00D33121"/>
    <w:rsid w:val="00D331C8"/>
    <w:rsid w:val="00D33237"/>
    <w:rsid w:val="00D33257"/>
    <w:rsid w:val="00D332D8"/>
    <w:rsid w:val="00D33324"/>
    <w:rsid w:val="00D3337C"/>
    <w:rsid w:val="00D33380"/>
    <w:rsid w:val="00D334CD"/>
    <w:rsid w:val="00D33510"/>
    <w:rsid w:val="00D335E7"/>
    <w:rsid w:val="00D335E8"/>
    <w:rsid w:val="00D33637"/>
    <w:rsid w:val="00D33656"/>
    <w:rsid w:val="00D33695"/>
    <w:rsid w:val="00D3369C"/>
    <w:rsid w:val="00D33735"/>
    <w:rsid w:val="00D3375B"/>
    <w:rsid w:val="00D33764"/>
    <w:rsid w:val="00D33779"/>
    <w:rsid w:val="00D337B1"/>
    <w:rsid w:val="00D337BB"/>
    <w:rsid w:val="00D337CF"/>
    <w:rsid w:val="00D33855"/>
    <w:rsid w:val="00D33A61"/>
    <w:rsid w:val="00D33AA2"/>
    <w:rsid w:val="00D33AE5"/>
    <w:rsid w:val="00D33AF7"/>
    <w:rsid w:val="00D33B58"/>
    <w:rsid w:val="00D33BDA"/>
    <w:rsid w:val="00D33D09"/>
    <w:rsid w:val="00D33DB7"/>
    <w:rsid w:val="00D33DE5"/>
    <w:rsid w:val="00D33E79"/>
    <w:rsid w:val="00D33E82"/>
    <w:rsid w:val="00D33E96"/>
    <w:rsid w:val="00D33EC9"/>
    <w:rsid w:val="00D33EF2"/>
    <w:rsid w:val="00D33FCF"/>
    <w:rsid w:val="00D33FE8"/>
    <w:rsid w:val="00D340DD"/>
    <w:rsid w:val="00D341B7"/>
    <w:rsid w:val="00D341FD"/>
    <w:rsid w:val="00D34220"/>
    <w:rsid w:val="00D34259"/>
    <w:rsid w:val="00D3425D"/>
    <w:rsid w:val="00D3428E"/>
    <w:rsid w:val="00D342AF"/>
    <w:rsid w:val="00D342B7"/>
    <w:rsid w:val="00D342FB"/>
    <w:rsid w:val="00D34336"/>
    <w:rsid w:val="00D34385"/>
    <w:rsid w:val="00D343DC"/>
    <w:rsid w:val="00D3449B"/>
    <w:rsid w:val="00D344A8"/>
    <w:rsid w:val="00D3451D"/>
    <w:rsid w:val="00D34571"/>
    <w:rsid w:val="00D345B8"/>
    <w:rsid w:val="00D3471E"/>
    <w:rsid w:val="00D34787"/>
    <w:rsid w:val="00D347B3"/>
    <w:rsid w:val="00D3480B"/>
    <w:rsid w:val="00D3483C"/>
    <w:rsid w:val="00D34866"/>
    <w:rsid w:val="00D3486E"/>
    <w:rsid w:val="00D34969"/>
    <w:rsid w:val="00D349B6"/>
    <w:rsid w:val="00D349C1"/>
    <w:rsid w:val="00D349CC"/>
    <w:rsid w:val="00D34A55"/>
    <w:rsid w:val="00D34A7D"/>
    <w:rsid w:val="00D34B02"/>
    <w:rsid w:val="00D34B1B"/>
    <w:rsid w:val="00D34BB4"/>
    <w:rsid w:val="00D34BFE"/>
    <w:rsid w:val="00D34C16"/>
    <w:rsid w:val="00D34C64"/>
    <w:rsid w:val="00D34D6C"/>
    <w:rsid w:val="00D34D98"/>
    <w:rsid w:val="00D34E7B"/>
    <w:rsid w:val="00D34F19"/>
    <w:rsid w:val="00D34F22"/>
    <w:rsid w:val="00D34F83"/>
    <w:rsid w:val="00D35091"/>
    <w:rsid w:val="00D350C6"/>
    <w:rsid w:val="00D3513E"/>
    <w:rsid w:val="00D3515A"/>
    <w:rsid w:val="00D3516E"/>
    <w:rsid w:val="00D35214"/>
    <w:rsid w:val="00D35243"/>
    <w:rsid w:val="00D3525C"/>
    <w:rsid w:val="00D35288"/>
    <w:rsid w:val="00D35311"/>
    <w:rsid w:val="00D3554E"/>
    <w:rsid w:val="00D355F0"/>
    <w:rsid w:val="00D355F4"/>
    <w:rsid w:val="00D3562C"/>
    <w:rsid w:val="00D35669"/>
    <w:rsid w:val="00D35681"/>
    <w:rsid w:val="00D356F2"/>
    <w:rsid w:val="00D356F5"/>
    <w:rsid w:val="00D35706"/>
    <w:rsid w:val="00D35763"/>
    <w:rsid w:val="00D35863"/>
    <w:rsid w:val="00D3586C"/>
    <w:rsid w:val="00D35884"/>
    <w:rsid w:val="00D358FC"/>
    <w:rsid w:val="00D3591E"/>
    <w:rsid w:val="00D35922"/>
    <w:rsid w:val="00D35A1F"/>
    <w:rsid w:val="00D35A51"/>
    <w:rsid w:val="00D35B35"/>
    <w:rsid w:val="00D35B61"/>
    <w:rsid w:val="00D35C2A"/>
    <w:rsid w:val="00D35C2C"/>
    <w:rsid w:val="00D35C55"/>
    <w:rsid w:val="00D35C74"/>
    <w:rsid w:val="00D35C86"/>
    <w:rsid w:val="00D35CAF"/>
    <w:rsid w:val="00D35CD6"/>
    <w:rsid w:val="00D35DE4"/>
    <w:rsid w:val="00D35E5B"/>
    <w:rsid w:val="00D35E9B"/>
    <w:rsid w:val="00D35EEA"/>
    <w:rsid w:val="00D35F09"/>
    <w:rsid w:val="00D35F36"/>
    <w:rsid w:val="00D35F67"/>
    <w:rsid w:val="00D35F6F"/>
    <w:rsid w:val="00D3605B"/>
    <w:rsid w:val="00D36183"/>
    <w:rsid w:val="00D36252"/>
    <w:rsid w:val="00D36265"/>
    <w:rsid w:val="00D36266"/>
    <w:rsid w:val="00D362B3"/>
    <w:rsid w:val="00D3637A"/>
    <w:rsid w:val="00D3637D"/>
    <w:rsid w:val="00D36381"/>
    <w:rsid w:val="00D363D1"/>
    <w:rsid w:val="00D363D9"/>
    <w:rsid w:val="00D36403"/>
    <w:rsid w:val="00D3648C"/>
    <w:rsid w:val="00D3669D"/>
    <w:rsid w:val="00D36735"/>
    <w:rsid w:val="00D3673C"/>
    <w:rsid w:val="00D3676E"/>
    <w:rsid w:val="00D36793"/>
    <w:rsid w:val="00D36818"/>
    <w:rsid w:val="00D3683E"/>
    <w:rsid w:val="00D36865"/>
    <w:rsid w:val="00D368AC"/>
    <w:rsid w:val="00D368B6"/>
    <w:rsid w:val="00D36A63"/>
    <w:rsid w:val="00D36AEC"/>
    <w:rsid w:val="00D36B07"/>
    <w:rsid w:val="00D36B09"/>
    <w:rsid w:val="00D36B69"/>
    <w:rsid w:val="00D36BCA"/>
    <w:rsid w:val="00D36CE0"/>
    <w:rsid w:val="00D36CE6"/>
    <w:rsid w:val="00D36D13"/>
    <w:rsid w:val="00D36D32"/>
    <w:rsid w:val="00D36D6C"/>
    <w:rsid w:val="00D36D97"/>
    <w:rsid w:val="00D36DBE"/>
    <w:rsid w:val="00D36F50"/>
    <w:rsid w:val="00D36F60"/>
    <w:rsid w:val="00D36F73"/>
    <w:rsid w:val="00D36F8F"/>
    <w:rsid w:val="00D370A6"/>
    <w:rsid w:val="00D371EA"/>
    <w:rsid w:val="00D372D8"/>
    <w:rsid w:val="00D37354"/>
    <w:rsid w:val="00D3738D"/>
    <w:rsid w:val="00D373A5"/>
    <w:rsid w:val="00D3743A"/>
    <w:rsid w:val="00D3744D"/>
    <w:rsid w:val="00D3747C"/>
    <w:rsid w:val="00D374F8"/>
    <w:rsid w:val="00D374FB"/>
    <w:rsid w:val="00D37510"/>
    <w:rsid w:val="00D37568"/>
    <w:rsid w:val="00D375F4"/>
    <w:rsid w:val="00D3761D"/>
    <w:rsid w:val="00D376CF"/>
    <w:rsid w:val="00D37810"/>
    <w:rsid w:val="00D37814"/>
    <w:rsid w:val="00D3796C"/>
    <w:rsid w:val="00D3797D"/>
    <w:rsid w:val="00D379A7"/>
    <w:rsid w:val="00D379F4"/>
    <w:rsid w:val="00D37A19"/>
    <w:rsid w:val="00D37A3D"/>
    <w:rsid w:val="00D37B1A"/>
    <w:rsid w:val="00D37BA0"/>
    <w:rsid w:val="00D37D69"/>
    <w:rsid w:val="00D37DF3"/>
    <w:rsid w:val="00D37DF7"/>
    <w:rsid w:val="00D37E07"/>
    <w:rsid w:val="00D37E25"/>
    <w:rsid w:val="00D37EB7"/>
    <w:rsid w:val="00D37F80"/>
    <w:rsid w:val="00D37FA6"/>
    <w:rsid w:val="00D3D096"/>
    <w:rsid w:val="00D4001B"/>
    <w:rsid w:val="00D401E1"/>
    <w:rsid w:val="00D401EE"/>
    <w:rsid w:val="00D4021D"/>
    <w:rsid w:val="00D4025B"/>
    <w:rsid w:val="00D402A3"/>
    <w:rsid w:val="00D402F6"/>
    <w:rsid w:val="00D40399"/>
    <w:rsid w:val="00D403A7"/>
    <w:rsid w:val="00D403EE"/>
    <w:rsid w:val="00D40402"/>
    <w:rsid w:val="00D4045B"/>
    <w:rsid w:val="00D40464"/>
    <w:rsid w:val="00D4047D"/>
    <w:rsid w:val="00D40529"/>
    <w:rsid w:val="00D40602"/>
    <w:rsid w:val="00D4062D"/>
    <w:rsid w:val="00D4070A"/>
    <w:rsid w:val="00D40722"/>
    <w:rsid w:val="00D40887"/>
    <w:rsid w:val="00D40926"/>
    <w:rsid w:val="00D409AE"/>
    <w:rsid w:val="00D409BA"/>
    <w:rsid w:val="00D40A2F"/>
    <w:rsid w:val="00D40A48"/>
    <w:rsid w:val="00D40A57"/>
    <w:rsid w:val="00D40A86"/>
    <w:rsid w:val="00D40AB1"/>
    <w:rsid w:val="00D40ABA"/>
    <w:rsid w:val="00D40B06"/>
    <w:rsid w:val="00D40BD5"/>
    <w:rsid w:val="00D40C5F"/>
    <w:rsid w:val="00D40C6F"/>
    <w:rsid w:val="00D40CB4"/>
    <w:rsid w:val="00D40CE3"/>
    <w:rsid w:val="00D40CEA"/>
    <w:rsid w:val="00D40DDC"/>
    <w:rsid w:val="00D40E04"/>
    <w:rsid w:val="00D40E6A"/>
    <w:rsid w:val="00D40EC2"/>
    <w:rsid w:val="00D40F9B"/>
    <w:rsid w:val="00D40FC9"/>
    <w:rsid w:val="00D40FE2"/>
    <w:rsid w:val="00D40FFC"/>
    <w:rsid w:val="00D41020"/>
    <w:rsid w:val="00D410CA"/>
    <w:rsid w:val="00D41137"/>
    <w:rsid w:val="00D411C4"/>
    <w:rsid w:val="00D411D6"/>
    <w:rsid w:val="00D41284"/>
    <w:rsid w:val="00D412B8"/>
    <w:rsid w:val="00D412E8"/>
    <w:rsid w:val="00D4131A"/>
    <w:rsid w:val="00D41335"/>
    <w:rsid w:val="00D4138C"/>
    <w:rsid w:val="00D413D7"/>
    <w:rsid w:val="00D4143D"/>
    <w:rsid w:val="00D41453"/>
    <w:rsid w:val="00D41472"/>
    <w:rsid w:val="00D41497"/>
    <w:rsid w:val="00D414AF"/>
    <w:rsid w:val="00D415DA"/>
    <w:rsid w:val="00D41626"/>
    <w:rsid w:val="00D4163A"/>
    <w:rsid w:val="00D416A6"/>
    <w:rsid w:val="00D41739"/>
    <w:rsid w:val="00D41820"/>
    <w:rsid w:val="00D41895"/>
    <w:rsid w:val="00D4193C"/>
    <w:rsid w:val="00D41A20"/>
    <w:rsid w:val="00D41AFE"/>
    <w:rsid w:val="00D41B30"/>
    <w:rsid w:val="00D41B9E"/>
    <w:rsid w:val="00D41C21"/>
    <w:rsid w:val="00D41C57"/>
    <w:rsid w:val="00D41C75"/>
    <w:rsid w:val="00D41D3E"/>
    <w:rsid w:val="00D41D63"/>
    <w:rsid w:val="00D41D69"/>
    <w:rsid w:val="00D41DE3"/>
    <w:rsid w:val="00D41EE9"/>
    <w:rsid w:val="00D41F68"/>
    <w:rsid w:val="00D41F6E"/>
    <w:rsid w:val="00D41FCF"/>
    <w:rsid w:val="00D420AC"/>
    <w:rsid w:val="00D42125"/>
    <w:rsid w:val="00D4214D"/>
    <w:rsid w:val="00D421A5"/>
    <w:rsid w:val="00D42241"/>
    <w:rsid w:val="00D42254"/>
    <w:rsid w:val="00D422C1"/>
    <w:rsid w:val="00D42330"/>
    <w:rsid w:val="00D4238E"/>
    <w:rsid w:val="00D42487"/>
    <w:rsid w:val="00D424F3"/>
    <w:rsid w:val="00D42511"/>
    <w:rsid w:val="00D42547"/>
    <w:rsid w:val="00D42558"/>
    <w:rsid w:val="00D4258B"/>
    <w:rsid w:val="00D425A7"/>
    <w:rsid w:val="00D425B4"/>
    <w:rsid w:val="00D42725"/>
    <w:rsid w:val="00D427CC"/>
    <w:rsid w:val="00D42843"/>
    <w:rsid w:val="00D42921"/>
    <w:rsid w:val="00D42933"/>
    <w:rsid w:val="00D42967"/>
    <w:rsid w:val="00D42987"/>
    <w:rsid w:val="00D429B6"/>
    <w:rsid w:val="00D42A27"/>
    <w:rsid w:val="00D42A88"/>
    <w:rsid w:val="00D42ABD"/>
    <w:rsid w:val="00D42B51"/>
    <w:rsid w:val="00D42BA0"/>
    <w:rsid w:val="00D42BD6"/>
    <w:rsid w:val="00D42BE1"/>
    <w:rsid w:val="00D42C44"/>
    <w:rsid w:val="00D42C66"/>
    <w:rsid w:val="00D42C75"/>
    <w:rsid w:val="00D42C87"/>
    <w:rsid w:val="00D42DB3"/>
    <w:rsid w:val="00D42DB9"/>
    <w:rsid w:val="00D42DC9"/>
    <w:rsid w:val="00D42E9F"/>
    <w:rsid w:val="00D42EBF"/>
    <w:rsid w:val="00D42F02"/>
    <w:rsid w:val="00D42F17"/>
    <w:rsid w:val="00D42F4A"/>
    <w:rsid w:val="00D43003"/>
    <w:rsid w:val="00D43051"/>
    <w:rsid w:val="00D43094"/>
    <w:rsid w:val="00D43171"/>
    <w:rsid w:val="00D4323C"/>
    <w:rsid w:val="00D432DF"/>
    <w:rsid w:val="00D4333D"/>
    <w:rsid w:val="00D434C1"/>
    <w:rsid w:val="00D43604"/>
    <w:rsid w:val="00D4362E"/>
    <w:rsid w:val="00D43661"/>
    <w:rsid w:val="00D436A8"/>
    <w:rsid w:val="00D436B2"/>
    <w:rsid w:val="00D436EF"/>
    <w:rsid w:val="00D43793"/>
    <w:rsid w:val="00D437F4"/>
    <w:rsid w:val="00D43856"/>
    <w:rsid w:val="00D438A0"/>
    <w:rsid w:val="00D43981"/>
    <w:rsid w:val="00D439E3"/>
    <w:rsid w:val="00D439FD"/>
    <w:rsid w:val="00D43A58"/>
    <w:rsid w:val="00D43AB4"/>
    <w:rsid w:val="00D43B69"/>
    <w:rsid w:val="00D43B6C"/>
    <w:rsid w:val="00D43D96"/>
    <w:rsid w:val="00D43DCD"/>
    <w:rsid w:val="00D43DD0"/>
    <w:rsid w:val="00D43DD6"/>
    <w:rsid w:val="00D43DF9"/>
    <w:rsid w:val="00D43E02"/>
    <w:rsid w:val="00D43E8C"/>
    <w:rsid w:val="00D43E9E"/>
    <w:rsid w:val="00D43EF9"/>
    <w:rsid w:val="00D43F7D"/>
    <w:rsid w:val="00D43FC9"/>
    <w:rsid w:val="00D43FE7"/>
    <w:rsid w:val="00D43FEA"/>
    <w:rsid w:val="00D44068"/>
    <w:rsid w:val="00D44073"/>
    <w:rsid w:val="00D44077"/>
    <w:rsid w:val="00D440A3"/>
    <w:rsid w:val="00D440E6"/>
    <w:rsid w:val="00D4411D"/>
    <w:rsid w:val="00D44169"/>
    <w:rsid w:val="00D44206"/>
    <w:rsid w:val="00D4421B"/>
    <w:rsid w:val="00D443C6"/>
    <w:rsid w:val="00D443DC"/>
    <w:rsid w:val="00D444B3"/>
    <w:rsid w:val="00D444BD"/>
    <w:rsid w:val="00D444C3"/>
    <w:rsid w:val="00D44557"/>
    <w:rsid w:val="00D44575"/>
    <w:rsid w:val="00D44597"/>
    <w:rsid w:val="00D445B6"/>
    <w:rsid w:val="00D445C4"/>
    <w:rsid w:val="00D44643"/>
    <w:rsid w:val="00D44648"/>
    <w:rsid w:val="00D44678"/>
    <w:rsid w:val="00D44694"/>
    <w:rsid w:val="00D44698"/>
    <w:rsid w:val="00D44736"/>
    <w:rsid w:val="00D4475D"/>
    <w:rsid w:val="00D447FB"/>
    <w:rsid w:val="00D44825"/>
    <w:rsid w:val="00D44830"/>
    <w:rsid w:val="00D44926"/>
    <w:rsid w:val="00D4499E"/>
    <w:rsid w:val="00D449C7"/>
    <w:rsid w:val="00D44A36"/>
    <w:rsid w:val="00D44ADA"/>
    <w:rsid w:val="00D44B53"/>
    <w:rsid w:val="00D44BDE"/>
    <w:rsid w:val="00D44C98"/>
    <w:rsid w:val="00D44CAD"/>
    <w:rsid w:val="00D44D1A"/>
    <w:rsid w:val="00D44D22"/>
    <w:rsid w:val="00D44D23"/>
    <w:rsid w:val="00D44DB8"/>
    <w:rsid w:val="00D44E2D"/>
    <w:rsid w:val="00D44E4E"/>
    <w:rsid w:val="00D44EC7"/>
    <w:rsid w:val="00D44F7A"/>
    <w:rsid w:val="00D45026"/>
    <w:rsid w:val="00D450A5"/>
    <w:rsid w:val="00D450A7"/>
    <w:rsid w:val="00D45113"/>
    <w:rsid w:val="00D45129"/>
    <w:rsid w:val="00D451A0"/>
    <w:rsid w:val="00D451D4"/>
    <w:rsid w:val="00D451E7"/>
    <w:rsid w:val="00D453E9"/>
    <w:rsid w:val="00D453F1"/>
    <w:rsid w:val="00D45468"/>
    <w:rsid w:val="00D45471"/>
    <w:rsid w:val="00D454B2"/>
    <w:rsid w:val="00D45534"/>
    <w:rsid w:val="00D455ED"/>
    <w:rsid w:val="00D4569E"/>
    <w:rsid w:val="00D456ED"/>
    <w:rsid w:val="00D45710"/>
    <w:rsid w:val="00D45768"/>
    <w:rsid w:val="00D45784"/>
    <w:rsid w:val="00D457E4"/>
    <w:rsid w:val="00D457EE"/>
    <w:rsid w:val="00D4581E"/>
    <w:rsid w:val="00D45859"/>
    <w:rsid w:val="00D459BE"/>
    <w:rsid w:val="00D459BF"/>
    <w:rsid w:val="00D45A37"/>
    <w:rsid w:val="00D45B03"/>
    <w:rsid w:val="00D45B3D"/>
    <w:rsid w:val="00D45BB0"/>
    <w:rsid w:val="00D45C33"/>
    <w:rsid w:val="00D45C58"/>
    <w:rsid w:val="00D45C8C"/>
    <w:rsid w:val="00D45D3C"/>
    <w:rsid w:val="00D45D43"/>
    <w:rsid w:val="00D45E81"/>
    <w:rsid w:val="00D45F26"/>
    <w:rsid w:val="00D45FB3"/>
    <w:rsid w:val="00D45FCC"/>
    <w:rsid w:val="00D45FD2"/>
    <w:rsid w:val="00D45FE0"/>
    <w:rsid w:val="00D4600E"/>
    <w:rsid w:val="00D46037"/>
    <w:rsid w:val="00D4604D"/>
    <w:rsid w:val="00D460ED"/>
    <w:rsid w:val="00D46100"/>
    <w:rsid w:val="00D4613F"/>
    <w:rsid w:val="00D46152"/>
    <w:rsid w:val="00D46193"/>
    <w:rsid w:val="00D4619C"/>
    <w:rsid w:val="00D46205"/>
    <w:rsid w:val="00D46258"/>
    <w:rsid w:val="00D4626F"/>
    <w:rsid w:val="00D46296"/>
    <w:rsid w:val="00D462AC"/>
    <w:rsid w:val="00D46335"/>
    <w:rsid w:val="00D4636C"/>
    <w:rsid w:val="00D4638A"/>
    <w:rsid w:val="00D463C2"/>
    <w:rsid w:val="00D4641D"/>
    <w:rsid w:val="00D464B4"/>
    <w:rsid w:val="00D464CA"/>
    <w:rsid w:val="00D46595"/>
    <w:rsid w:val="00D465CC"/>
    <w:rsid w:val="00D46674"/>
    <w:rsid w:val="00D46690"/>
    <w:rsid w:val="00D46715"/>
    <w:rsid w:val="00D46718"/>
    <w:rsid w:val="00D46734"/>
    <w:rsid w:val="00D467E7"/>
    <w:rsid w:val="00D46832"/>
    <w:rsid w:val="00D468DD"/>
    <w:rsid w:val="00D4697A"/>
    <w:rsid w:val="00D469B8"/>
    <w:rsid w:val="00D46A03"/>
    <w:rsid w:val="00D46A35"/>
    <w:rsid w:val="00D46A9D"/>
    <w:rsid w:val="00D46ACF"/>
    <w:rsid w:val="00D46BB2"/>
    <w:rsid w:val="00D46BF7"/>
    <w:rsid w:val="00D46CBD"/>
    <w:rsid w:val="00D46CFC"/>
    <w:rsid w:val="00D46D30"/>
    <w:rsid w:val="00D46D79"/>
    <w:rsid w:val="00D46E05"/>
    <w:rsid w:val="00D46E43"/>
    <w:rsid w:val="00D46EE0"/>
    <w:rsid w:val="00D46EFD"/>
    <w:rsid w:val="00D46F7D"/>
    <w:rsid w:val="00D46F81"/>
    <w:rsid w:val="00D46FB1"/>
    <w:rsid w:val="00D46FBC"/>
    <w:rsid w:val="00D46FBD"/>
    <w:rsid w:val="00D47000"/>
    <w:rsid w:val="00D47017"/>
    <w:rsid w:val="00D47138"/>
    <w:rsid w:val="00D4720C"/>
    <w:rsid w:val="00D47232"/>
    <w:rsid w:val="00D47288"/>
    <w:rsid w:val="00D4728B"/>
    <w:rsid w:val="00D472C2"/>
    <w:rsid w:val="00D4740E"/>
    <w:rsid w:val="00D47468"/>
    <w:rsid w:val="00D47545"/>
    <w:rsid w:val="00D4754E"/>
    <w:rsid w:val="00D47577"/>
    <w:rsid w:val="00D475DE"/>
    <w:rsid w:val="00D47619"/>
    <w:rsid w:val="00D47622"/>
    <w:rsid w:val="00D4763F"/>
    <w:rsid w:val="00D47679"/>
    <w:rsid w:val="00D476F7"/>
    <w:rsid w:val="00D4771C"/>
    <w:rsid w:val="00D47769"/>
    <w:rsid w:val="00D47777"/>
    <w:rsid w:val="00D477A6"/>
    <w:rsid w:val="00D47871"/>
    <w:rsid w:val="00D478C8"/>
    <w:rsid w:val="00D478EC"/>
    <w:rsid w:val="00D478FA"/>
    <w:rsid w:val="00D47924"/>
    <w:rsid w:val="00D4794D"/>
    <w:rsid w:val="00D479C2"/>
    <w:rsid w:val="00D479E9"/>
    <w:rsid w:val="00D47A14"/>
    <w:rsid w:val="00D47B90"/>
    <w:rsid w:val="00D47C0A"/>
    <w:rsid w:val="00D47C73"/>
    <w:rsid w:val="00D47CAB"/>
    <w:rsid w:val="00D47CAC"/>
    <w:rsid w:val="00D47D2A"/>
    <w:rsid w:val="00D47D31"/>
    <w:rsid w:val="00D47D33"/>
    <w:rsid w:val="00D47DBE"/>
    <w:rsid w:val="00D47DC1"/>
    <w:rsid w:val="00D47E4D"/>
    <w:rsid w:val="00D47E50"/>
    <w:rsid w:val="00D47E7C"/>
    <w:rsid w:val="00D47E93"/>
    <w:rsid w:val="00D47F93"/>
    <w:rsid w:val="00D5006F"/>
    <w:rsid w:val="00D5008A"/>
    <w:rsid w:val="00D500DC"/>
    <w:rsid w:val="00D500F6"/>
    <w:rsid w:val="00D50199"/>
    <w:rsid w:val="00D501B7"/>
    <w:rsid w:val="00D501E1"/>
    <w:rsid w:val="00D50236"/>
    <w:rsid w:val="00D502DA"/>
    <w:rsid w:val="00D502F1"/>
    <w:rsid w:val="00D50335"/>
    <w:rsid w:val="00D50401"/>
    <w:rsid w:val="00D50416"/>
    <w:rsid w:val="00D504A6"/>
    <w:rsid w:val="00D504BF"/>
    <w:rsid w:val="00D50580"/>
    <w:rsid w:val="00D5067B"/>
    <w:rsid w:val="00D506BF"/>
    <w:rsid w:val="00D506C5"/>
    <w:rsid w:val="00D50717"/>
    <w:rsid w:val="00D507EF"/>
    <w:rsid w:val="00D508F2"/>
    <w:rsid w:val="00D50921"/>
    <w:rsid w:val="00D509A1"/>
    <w:rsid w:val="00D50A7E"/>
    <w:rsid w:val="00D50B31"/>
    <w:rsid w:val="00D50BC5"/>
    <w:rsid w:val="00D50C0F"/>
    <w:rsid w:val="00D50C1F"/>
    <w:rsid w:val="00D50C7A"/>
    <w:rsid w:val="00D50CB7"/>
    <w:rsid w:val="00D50D21"/>
    <w:rsid w:val="00D50D91"/>
    <w:rsid w:val="00D50DFD"/>
    <w:rsid w:val="00D50E06"/>
    <w:rsid w:val="00D50E4D"/>
    <w:rsid w:val="00D50E84"/>
    <w:rsid w:val="00D50EA9"/>
    <w:rsid w:val="00D50EB5"/>
    <w:rsid w:val="00D50EF1"/>
    <w:rsid w:val="00D50F70"/>
    <w:rsid w:val="00D51043"/>
    <w:rsid w:val="00D5107C"/>
    <w:rsid w:val="00D51089"/>
    <w:rsid w:val="00D5114F"/>
    <w:rsid w:val="00D5115B"/>
    <w:rsid w:val="00D511A5"/>
    <w:rsid w:val="00D5122B"/>
    <w:rsid w:val="00D512C3"/>
    <w:rsid w:val="00D51311"/>
    <w:rsid w:val="00D51312"/>
    <w:rsid w:val="00D51330"/>
    <w:rsid w:val="00D51363"/>
    <w:rsid w:val="00D51365"/>
    <w:rsid w:val="00D513BD"/>
    <w:rsid w:val="00D513F3"/>
    <w:rsid w:val="00D513F7"/>
    <w:rsid w:val="00D51448"/>
    <w:rsid w:val="00D5148B"/>
    <w:rsid w:val="00D51492"/>
    <w:rsid w:val="00D514FA"/>
    <w:rsid w:val="00D5154F"/>
    <w:rsid w:val="00D5158F"/>
    <w:rsid w:val="00D51645"/>
    <w:rsid w:val="00D5169D"/>
    <w:rsid w:val="00D516CC"/>
    <w:rsid w:val="00D516E9"/>
    <w:rsid w:val="00D51719"/>
    <w:rsid w:val="00D5171A"/>
    <w:rsid w:val="00D51740"/>
    <w:rsid w:val="00D51741"/>
    <w:rsid w:val="00D51777"/>
    <w:rsid w:val="00D517FD"/>
    <w:rsid w:val="00D5181D"/>
    <w:rsid w:val="00D51933"/>
    <w:rsid w:val="00D51935"/>
    <w:rsid w:val="00D519A1"/>
    <w:rsid w:val="00D519D8"/>
    <w:rsid w:val="00D51A25"/>
    <w:rsid w:val="00D51A2C"/>
    <w:rsid w:val="00D51A38"/>
    <w:rsid w:val="00D51B18"/>
    <w:rsid w:val="00D51B48"/>
    <w:rsid w:val="00D51B4E"/>
    <w:rsid w:val="00D51B5A"/>
    <w:rsid w:val="00D51BBC"/>
    <w:rsid w:val="00D51CD9"/>
    <w:rsid w:val="00D51CDD"/>
    <w:rsid w:val="00D51D06"/>
    <w:rsid w:val="00D51D23"/>
    <w:rsid w:val="00D51D53"/>
    <w:rsid w:val="00D51D60"/>
    <w:rsid w:val="00D51DC4"/>
    <w:rsid w:val="00D51E30"/>
    <w:rsid w:val="00D51EE1"/>
    <w:rsid w:val="00D51F0F"/>
    <w:rsid w:val="00D51F66"/>
    <w:rsid w:val="00D5203A"/>
    <w:rsid w:val="00D52095"/>
    <w:rsid w:val="00D52098"/>
    <w:rsid w:val="00D52117"/>
    <w:rsid w:val="00D5212E"/>
    <w:rsid w:val="00D52188"/>
    <w:rsid w:val="00D521A4"/>
    <w:rsid w:val="00D521EE"/>
    <w:rsid w:val="00D522B3"/>
    <w:rsid w:val="00D5231D"/>
    <w:rsid w:val="00D52343"/>
    <w:rsid w:val="00D523B0"/>
    <w:rsid w:val="00D523CD"/>
    <w:rsid w:val="00D52402"/>
    <w:rsid w:val="00D52458"/>
    <w:rsid w:val="00D5248A"/>
    <w:rsid w:val="00D524DA"/>
    <w:rsid w:val="00D524F0"/>
    <w:rsid w:val="00D52598"/>
    <w:rsid w:val="00D525A7"/>
    <w:rsid w:val="00D525AD"/>
    <w:rsid w:val="00D5265E"/>
    <w:rsid w:val="00D526CF"/>
    <w:rsid w:val="00D526E1"/>
    <w:rsid w:val="00D5272E"/>
    <w:rsid w:val="00D5276B"/>
    <w:rsid w:val="00D52854"/>
    <w:rsid w:val="00D528FB"/>
    <w:rsid w:val="00D5297F"/>
    <w:rsid w:val="00D5298D"/>
    <w:rsid w:val="00D529B2"/>
    <w:rsid w:val="00D52A2F"/>
    <w:rsid w:val="00D52A76"/>
    <w:rsid w:val="00D52ACC"/>
    <w:rsid w:val="00D52AE7"/>
    <w:rsid w:val="00D52B97"/>
    <w:rsid w:val="00D52BEC"/>
    <w:rsid w:val="00D52BFA"/>
    <w:rsid w:val="00D52D45"/>
    <w:rsid w:val="00D52D85"/>
    <w:rsid w:val="00D52DA3"/>
    <w:rsid w:val="00D52DB6"/>
    <w:rsid w:val="00D52E2B"/>
    <w:rsid w:val="00D52E82"/>
    <w:rsid w:val="00D52FA4"/>
    <w:rsid w:val="00D52FEE"/>
    <w:rsid w:val="00D5301B"/>
    <w:rsid w:val="00D5306F"/>
    <w:rsid w:val="00D53109"/>
    <w:rsid w:val="00D531B4"/>
    <w:rsid w:val="00D531D8"/>
    <w:rsid w:val="00D531E9"/>
    <w:rsid w:val="00D532AA"/>
    <w:rsid w:val="00D53375"/>
    <w:rsid w:val="00D53586"/>
    <w:rsid w:val="00D535F3"/>
    <w:rsid w:val="00D536D0"/>
    <w:rsid w:val="00D53709"/>
    <w:rsid w:val="00D53725"/>
    <w:rsid w:val="00D53794"/>
    <w:rsid w:val="00D537B4"/>
    <w:rsid w:val="00D5381C"/>
    <w:rsid w:val="00D5391E"/>
    <w:rsid w:val="00D5394F"/>
    <w:rsid w:val="00D53A67"/>
    <w:rsid w:val="00D53A70"/>
    <w:rsid w:val="00D53A8C"/>
    <w:rsid w:val="00D53ACD"/>
    <w:rsid w:val="00D53AFC"/>
    <w:rsid w:val="00D53B51"/>
    <w:rsid w:val="00D53B90"/>
    <w:rsid w:val="00D53C43"/>
    <w:rsid w:val="00D53C68"/>
    <w:rsid w:val="00D53CCA"/>
    <w:rsid w:val="00D53CFD"/>
    <w:rsid w:val="00D53D03"/>
    <w:rsid w:val="00D53D16"/>
    <w:rsid w:val="00D53E1D"/>
    <w:rsid w:val="00D53E1E"/>
    <w:rsid w:val="00D53E34"/>
    <w:rsid w:val="00D53EAE"/>
    <w:rsid w:val="00D53FBA"/>
    <w:rsid w:val="00D54023"/>
    <w:rsid w:val="00D5403B"/>
    <w:rsid w:val="00D541D5"/>
    <w:rsid w:val="00D5427D"/>
    <w:rsid w:val="00D5432F"/>
    <w:rsid w:val="00D5451E"/>
    <w:rsid w:val="00D54565"/>
    <w:rsid w:val="00D5457B"/>
    <w:rsid w:val="00D545EA"/>
    <w:rsid w:val="00D545FB"/>
    <w:rsid w:val="00D545FF"/>
    <w:rsid w:val="00D54683"/>
    <w:rsid w:val="00D54777"/>
    <w:rsid w:val="00D54867"/>
    <w:rsid w:val="00D548CB"/>
    <w:rsid w:val="00D54A4B"/>
    <w:rsid w:val="00D54AFD"/>
    <w:rsid w:val="00D54C4F"/>
    <w:rsid w:val="00D54C58"/>
    <w:rsid w:val="00D54C94"/>
    <w:rsid w:val="00D54CF4"/>
    <w:rsid w:val="00D54D23"/>
    <w:rsid w:val="00D54D72"/>
    <w:rsid w:val="00D54DC1"/>
    <w:rsid w:val="00D54DF8"/>
    <w:rsid w:val="00D54E10"/>
    <w:rsid w:val="00D54E3E"/>
    <w:rsid w:val="00D54EE6"/>
    <w:rsid w:val="00D54EF1"/>
    <w:rsid w:val="00D54F27"/>
    <w:rsid w:val="00D54F60"/>
    <w:rsid w:val="00D54FA6"/>
    <w:rsid w:val="00D54FD9"/>
    <w:rsid w:val="00D55003"/>
    <w:rsid w:val="00D5500F"/>
    <w:rsid w:val="00D55030"/>
    <w:rsid w:val="00D55034"/>
    <w:rsid w:val="00D5503B"/>
    <w:rsid w:val="00D55082"/>
    <w:rsid w:val="00D550BF"/>
    <w:rsid w:val="00D550C0"/>
    <w:rsid w:val="00D5511C"/>
    <w:rsid w:val="00D55147"/>
    <w:rsid w:val="00D55151"/>
    <w:rsid w:val="00D551CD"/>
    <w:rsid w:val="00D55230"/>
    <w:rsid w:val="00D552CD"/>
    <w:rsid w:val="00D553C4"/>
    <w:rsid w:val="00D553CB"/>
    <w:rsid w:val="00D553D1"/>
    <w:rsid w:val="00D55411"/>
    <w:rsid w:val="00D55477"/>
    <w:rsid w:val="00D55510"/>
    <w:rsid w:val="00D55524"/>
    <w:rsid w:val="00D5569D"/>
    <w:rsid w:val="00D556C6"/>
    <w:rsid w:val="00D55701"/>
    <w:rsid w:val="00D55710"/>
    <w:rsid w:val="00D5571A"/>
    <w:rsid w:val="00D55762"/>
    <w:rsid w:val="00D55830"/>
    <w:rsid w:val="00D55850"/>
    <w:rsid w:val="00D55891"/>
    <w:rsid w:val="00D55893"/>
    <w:rsid w:val="00D5589D"/>
    <w:rsid w:val="00D558C9"/>
    <w:rsid w:val="00D559D3"/>
    <w:rsid w:val="00D55A3B"/>
    <w:rsid w:val="00D55AAC"/>
    <w:rsid w:val="00D55B30"/>
    <w:rsid w:val="00D55B48"/>
    <w:rsid w:val="00D55B57"/>
    <w:rsid w:val="00D55CA3"/>
    <w:rsid w:val="00D55DDC"/>
    <w:rsid w:val="00D55E15"/>
    <w:rsid w:val="00D55E87"/>
    <w:rsid w:val="00D55EC7"/>
    <w:rsid w:val="00D55F04"/>
    <w:rsid w:val="00D55F52"/>
    <w:rsid w:val="00D55FF0"/>
    <w:rsid w:val="00D56012"/>
    <w:rsid w:val="00D56081"/>
    <w:rsid w:val="00D560BB"/>
    <w:rsid w:val="00D56106"/>
    <w:rsid w:val="00D56118"/>
    <w:rsid w:val="00D5612A"/>
    <w:rsid w:val="00D56170"/>
    <w:rsid w:val="00D561A0"/>
    <w:rsid w:val="00D561B7"/>
    <w:rsid w:val="00D5622C"/>
    <w:rsid w:val="00D56250"/>
    <w:rsid w:val="00D56330"/>
    <w:rsid w:val="00D56353"/>
    <w:rsid w:val="00D56357"/>
    <w:rsid w:val="00D56396"/>
    <w:rsid w:val="00D5642B"/>
    <w:rsid w:val="00D5643C"/>
    <w:rsid w:val="00D56443"/>
    <w:rsid w:val="00D564A3"/>
    <w:rsid w:val="00D564E9"/>
    <w:rsid w:val="00D565EA"/>
    <w:rsid w:val="00D56701"/>
    <w:rsid w:val="00D56719"/>
    <w:rsid w:val="00D568DE"/>
    <w:rsid w:val="00D56963"/>
    <w:rsid w:val="00D56995"/>
    <w:rsid w:val="00D5699D"/>
    <w:rsid w:val="00D569AA"/>
    <w:rsid w:val="00D56A32"/>
    <w:rsid w:val="00D56AE7"/>
    <w:rsid w:val="00D56C2A"/>
    <w:rsid w:val="00D56D23"/>
    <w:rsid w:val="00D56D33"/>
    <w:rsid w:val="00D56D68"/>
    <w:rsid w:val="00D56D79"/>
    <w:rsid w:val="00D56E4A"/>
    <w:rsid w:val="00D56ED2"/>
    <w:rsid w:val="00D56F06"/>
    <w:rsid w:val="00D56F83"/>
    <w:rsid w:val="00D56FE0"/>
    <w:rsid w:val="00D5701C"/>
    <w:rsid w:val="00D57044"/>
    <w:rsid w:val="00D5709A"/>
    <w:rsid w:val="00D570AB"/>
    <w:rsid w:val="00D570D6"/>
    <w:rsid w:val="00D570F5"/>
    <w:rsid w:val="00D57224"/>
    <w:rsid w:val="00D57226"/>
    <w:rsid w:val="00D5729E"/>
    <w:rsid w:val="00D5731D"/>
    <w:rsid w:val="00D57324"/>
    <w:rsid w:val="00D5738A"/>
    <w:rsid w:val="00D5740A"/>
    <w:rsid w:val="00D57469"/>
    <w:rsid w:val="00D5763B"/>
    <w:rsid w:val="00D57650"/>
    <w:rsid w:val="00D576CB"/>
    <w:rsid w:val="00D576D3"/>
    <w:rsid w:val="00D57707"/>
    <w:rsid w:val="00D57776"/>
    <w:rsid w:val="00D5777F"/>
    <w:rsid w:val="00D577D5"/>
    <w:rsid w:val="00D577E7"/>
    <w:rsid w:val="00D5792B"/>
    <w:rsid w:val="00D57971"/>
    <w:rsid w:val="00D57BA7"/>
    <w:rsid w:val="00D57CB9"/>
    <w:rsid w:val="00D57CEF"/>
    <w:rsid w:val="00D57D72"/>
    <w:rsid w:val="00D57DD6"/>
    <w:rsid w:val="00D57E02"/>
    <w:rsid w:val="00D57E06"/>
    <w:rsid w:val="00D57E8D"/>
    <w:rsid w:val="00D57F14"/>
    <w:rsid w:val="00D57F36"/>
    <w:rsid w:val="00D57F63"/>
    <w:rsid w:val="00D60002"/>
    <w:rsid w:val="00D60054"/>
    <w:rsid w:val="00D60078"/>
    <w:rsid w:val="00D600CE"/>
    <w:rsid w:val="00D60106"/>
    <w:rsid w:val="00D60189"/>
    <w:rsid w:val="00D6018F"/>
    <w:rsid w:val="00D60288"/>
    <w:rsid w:val="00D602D7"/>
    <w:rsid w:val="00D60395"/>
    <w:rsid w:val="00D6039D"/>
    <w:rsid w:val="00D603C7"/>
    <w:rsid w:val="00D6046B"/>
    <w:rsid w:val="00D60519"/>
    <w:rsid w:val="00D6055E"/>
    <w:rsid w:val="00D60605"/>
    <w:rsid w:val="00D6061C"/>
    <w:rsid w:val="00D60672"/>
    <w:rsid w:val="00D6070C"/>
    <w:rsid w:val="00D6073C"/>
    <w:rsid w:val="00D60791"/>
    <w:rsid w:val="00D6086D"/>
    <w:rsid w:val="00D608E0"/>
    <w:rsid w:val="00D60971"/>
    <w:rsid w:val="00D609F2"/>
    <w:rsid w:val="00D60A53"/>
    <w:rsid w:val="00D60A71"/>
    <w:rsid w:val="00D60B08"/>
    <w:rsid w:val="00D60B41"/>
    <w:rsid w:val="00D60BF7"/>
    <w:rsid w:val="00D60C40"/>
    <w:rsid w:val="00D60C54"/>
    <w:rsid w:val="00D60C5C"/>
    <w:rsid w:val="00D60D80"/>
    <w:rsid w:val="00D60DBB"/>
    <w:rsid w:val="00D60E1A"/>
    <w:rsid w:val="00D610FD"/>
    <w:rsid w:val="00D61109"/>
    <w:rsid w:val="00D6119B"/>
    <w:rsid w:val="00D6131F"/>
    <w:rsid w:val="00D61351"/>
    <w:rsid w:val="00D61411"/>
    <w:rsid w:val="00D61419"/>
    <w:rsid w:val="00D61487"/>
    <w:rsid w:val="00D614BF"/>
    <w:rsid w:val="00D614C3"/>
    <w:rsid w:val="00D614CC"/>
    <w:rsid w:val="00D614E0"/>
    <w:rsid w:val="00D6158F"/>
    <w:rsid w:val="00D61623"/>
    <w:rsid w:val="00D61638"/>
    <w:rsid w:val="00D61652"/>
    <w:rsid w:val="00D6175D"/>
    <w:rsid w:val="00D617C7"/>
    <w:rsid w:val="00D617FC"/>
    <w:rsid w:val="00D61856"/>
    <w:rsid w:val="00D618A3"/>
    <w:rsid w:val="00D618D5"/>
    <w:rsid w:val="00D61913"/>
    <w:rsid w:val="00D619C6"/>
    <w:rsid w:val="00D619ED"/>
    <w:rsid w:val="00D61A02"/>
    <w:rsid w:val="00D61A2C"/>
    <w:rsid w:val="00D61A6C"/>
    <w:rsid w:val="00D61A7C"/>
    <w:rsid w:val="00D61AB0"/>
    <w:rsid w:val="00D61B45"/>
    <w:rsid w:val="00D61B95"/>
    <w:rsid w:val="00D61C1D"/>
    <w:rsid w:val="00D61CAE"/>
    <w:rsid w:val="00D61CB4"/>
    <w:rsid w:val="00D61CCB"/>
    <w:rsid w:val="00D61CE8"/>
    <w:rsid w:val="00D61D6A"/>
    <w:rsid w:val="00D61E1F"/>
    <w:rsid w:val="00D61F6E"/>
    <w:rsid w:val="00D61F8E"/>
    <w:rsid w:val="00D620E3"/>
    <w:rsid w:val="00D620EB"/>
    <w:rsid w:val="00D620FB"/>
    <w:rsid w:val="00D62153"/>
    <w:rsid w:val="00D62154"/>
    <w:rsid w:val="00D62172"/>
    <w:rsid w:val="00D621FB"/>
    <w:rsid w:val="00D6228A"/>
    <w:rsid w:val="00D6233A"/>
    <w:rsid w:val="00D62376"/>
    <w:rsid w:val="00D6241C"/>
    <w:rsid w:val="00D62431"/>
    <w:rsid w:val="00D62483"/>
    <w:rsid w:val="00D624B6"/>
    <w:rsid w:val="00D624F9"/>
    <w:rsid w:val="00D6253F"/>
    <w:rsid w:val="00D62555"/>
    <w:rsid w:val="00D6259F"/>
    <w:rsid w:val="00D625C5"/>
    <w:rsid w:val="00D626FD"/>
    <w:rsid w:val="00D6271D"/>
    <w:rsid w:val="00D62739"/>
    <w:rsid w:val="00D6275B"/>
    <w:rsid w:val="00D62809"/>
    <w:rsid w:val="00D62840"/>
    <w:rsid w:val="00D62885"/>
    <w:rsid w:val="00D628FA"/>
    <w:rsid w:val="00D6298A"/>
    <w:rsid w:val="00D629F4"/>
    <w:rsid w:val="00D62A16"/>
    <w:rsid w:val="00D62A40"/>
    <w:rsid w:val="00D62A4E"/>
    <w:rsid w:val="00D62A96"/>
    <w:rsid w:val="00D62ADF"/>
    <w:rsid w:val="00D62C06"/>
    <w:rsid w:val="00D62C18"/>
    <w:rsid w:val="00D62C34"/>
    <w:rsid w:val="00D62C4B"/>
    <w:rsid w:val="00D62D26"/>
    <w:rsid w:val="00D62D29"/>
    <w:rsid w:val="00D62D3C"/>
    <w:rsid w:val="00D62D5E"/>
    <w:rsid w:val="00D62D8E"/>
    <w:rsid w:val="00D62DEC"/>
    <w:rsid w:val="00D62E42"/>
    <w:rsid w:val="00D62E43"/>
    <w:rsid w:val="00D62E56"/>
    <w:rsid w:val="00D62E59"/>
    <w:rsid w:val="00D62F13"/>
    <w:rsid w:val="00D63075"/>
    <w:rsid w:val="00D63079"/>
    <w:rsid w:val="00D630A1"/>
    <w:rsid w:val="00D630CD"/>
    <w:rsid w:val="00D630D7"/>
    <w:rsid w:val="00D630DA"/>
    <w:rsid w:val="00D6319B"/>
    <w:rsid w:val="00D63257"/>
    <w:rsid w:val="00D63357"/>
    <w:rsid w:val="00D63365"/>
    <w:rsid w:val="00D6337A"/>
    <w:rsid w:val="00D63381"/>
    <w:rsid w:val="00D6339D"/>
    <w:rsid w:val="00D633C2"/>
    <w:rsid w:val="00D633EE"/>
    <w:rsid w:val="00D63418"/>
    <w:rsid w:val="00D63438"/>
    <w:rsid w:val="00D63454"/>
    <w:rsid w:val="00D634E0"/>
    <w:rsid w:val="00D635D0"/>
    <w:rsid w:val="00D635DD"/>
    <w:rsid w:val="00D636A2"/>
    <w:rsid w:val="00D636E9"/>
    <w:rsid w:val="00D63715"/>
    <w:rsid w:val="00D6374F"/>
    <w:rsid w:val="00D6376F"/>
    <w:rsid w:val="00D637BD"/>
    <w:rsid w:val="00D6380A"/>
    <w:rsid w:val="00D6384A"/>
    <w:rsid w:val="00D638F2"/>
    <w:rsid w:val="00D6390F"/>
    <w:rsid w:val="00D6395B"/>
    <w:rsid w:val="00D6397C"/>
    <w:rsid w:val="00D63AA9"/>
    <w:rsid w:val="00D63B44"/>
    <w:rsid w:val="00D63B54"/>
    <w:rsid w:val="00D63C02"/>
    <w:rsid w:val="00D63C63"/>
    <w:rsid w:val="00D63C86"/>
    <w:rsid w:val="00D63CAD"/>
    <w:rsid w:val="00D63CE9"/>
    <w:rsid w:val="00D63E19"/>
    <w:rsid w:val="00D63E95"/>
    <w:rsid w:val="00D63F3E"/>
    <w:rsid w:val="00D63F4D"/>
    <w:rsid w:val="00D63F60"/>
    <w:rsid w:val="00D63F8C"/>
    <w:rsid w:val="00D64055"/>
    <w:rsid w:val="00D642A7"/>
    <w:rsid w:val="00D642CF"/>
    <w:rsid w:val="00D64362"/>
    <w:rsid w:val="00D643A9"/>
    <w:rsid w:val="00D643C1"/>
    <w:rsid w:val="00D643DF"/>
    <w:rsid w:val="00D6440F"/>
    <w:rsid w:val="00D644DB"/>
    <w:rsid w:val="00D64556"/>
    <w:rsid w:val="00D64633"/>
    <w:rsid w:val="00D64642"/>
    <w:rsid w:val="00D64702"/>
    <w:rsid w:val="00D64733"/>
    <w:rsid w:val="00D64776"/>
    <w:rsid w:val="00D6479D"/>
    <w:rsid w:val="00D647A5"/>
    <w:rsid w:val="00D64848"/>
    <w:rsid w:val="00D648B0"/>
    <w:rsid w:val="00D648BA"/>
    <w:rsid w:val="00D648BB"/>
    <w:rsid w:val="00D6491F"/>
    <w:rsid w:val="00D64A58"/>
    <w:rsid w:val="00D64A88"/>
    <w:rsid w:val="00D64AC8"/>
    <w:rsid w:val="00D64ACB"/>
    <w:rsid w:val="00D64B15"/>
    <w:rsid w:val="00D64C3D"/>
    <w:rsid w:val="00D64C71"/>
    <w:rsid w:val="00D64C74"/>
    <w:rsid w:val="00D64C8E"/>
    <w:rsid w:val="00D64D3E"/>
    <w:rsid w:val="00D64E9E"/>
    <w:rsid w:val="00D64F15"/>
    <w:rsid w:val="00D64F2E"/>
    <w:rsid w:val="00D64F91"/>
    <w:rsid w:val="00D64F99"/>
    <w:rsid w:val="00D65010"/>
    <w:rsid w:val="00D65055"/>
    <w:rsid w:val="00D65082"/>
    <w:rsid w:val="00D650F8"/>
    <w:rsid w:val="00D65137"/>
    <w:rsid w:val="00D65176"/>
    <w:rsid w:val="00D6520A"/>
    <w:rsid w:val="00D652A2"/>
    <w:rsid w:val="00D654BF"/>
    <w:rsid w:val="00D65538"/>
    <w:rsid w:val="00D655D4"/>
    <w:rsid w:val="00D65630"/>
    <w:rsid w:val="00D656EF"/>
    <w:rsid w:val="00D65767"/>
    <w:rsid w:val="00D65781"/>
    <w:rsid w:val="00D6578A"/>
    <w:rsid w:val="00D65790"/>
    <w:rsid w:val="00D657A6"/>
    <w:rsid w:val="00D657A9"/>
    <w:rsid w:val="00D657E0"/>
    <w:rsid w:val="00D657EA"/>
    <w:rsid w:val="00D65871"/>
    <w:rsid w:val="00D65872"/>
    <w:rsid w:val="00D6588A"/>
    <w:rsid w:val="00D658BF"/>
    <w:rsid w:val="00D65920"/>
    <w:rsid w:val="00D659BA"/>
    <w:rsid w:val="00D659E8"/>
    <w:rsid w:val="00D659E9"/>
    <w:rsid w:val="00D659F5"/>
    <w:rsid w:val="00D65A1C"/>
    <w:rsid w:val="00D65A38"/>
    <w:rsid w:val="00D65A92"/>
    <w:rsid w:val="00D65B00"/>
    <w:rsid w:val="00D65B99"/>
    <w:rsid w:val="00D65BFB"/>
    <w:rsid w:val="00D65D0F"/>
    <w:rsid w:val="00D65D3A"/>
    <w:rsid w:val="00D65D5C"/>
    <w:rsid w:val="00D65D73"/>
    <w:rsid w:val="00D65E45"/>
    <w:rsid w:val="00D65E60"/>
    <w:rsid w:val="00D65E94"/>
    <w:rsid w:val="00D65EEB"/>
    <w:rsid w:val="00D65EF3"/>
    <w:rsid w:val="00D65F26"/>
    <w:rsid w:val="00D65F51"/>
    <w:rsid w:val="00D66047"/>
    <w:rsid w:val="00D66171"/>
    <w:rsid w:val="00D661A7"/>
    <w:rsid w:val="00D661F9"/>
    <w:rsid w:val="00D661FD"/>
    <w:rsid w:val="00D6621B"/>
    <w:rsid w:val="00D6638D"/>
    <w:rsid w:val="00D663F0"/>
    <w:rsid w:val="00D66546"/>
    <w:rsid w:val="00D66694"/>
    <w:rsid w:val="00D66697"/>
    <w:rsid w:val="00D66737"/>
    <w:rsid w:val="00D6676B"/>
    <w:rsid w:val="00D66801"/>
    <w:rsid w:val="00D66833"/>
    <w:rsid w:val="00D668B9"/>
    <w:rsid w:val="00D668CA"/>
    <w:rsid w:val="00D668D7"/>
    <w:rsid w:val="00D6696C"/>
    <w:rsid w:val="00D66A2E"/>
    <w:rsid w:val="00D66A75"/>
    <w:rsid w:val="00D66AB6"/>
    <w:rsid w:val="00D66AE9"/>
    <w:rsid w:val="00D66B5F"/>
    <w:rsid w:val="00D66C6B"/>
    <w:rsid w:val="00D66C86"/>
    <w:rsid w:val="00D66CBC"/>
    <w:rsid w:val="00D66CC1"/>
    <w:rsid w:val="00D66CFF"/>
    <w:rsid w:val="00D66DB5"/>
    <w:rsid w:val="00D66E2F"/>
    <w:rsid w:val="00D66E3F"/>
    <w:rsid w:val="00D66E4C"/>
    <w:rsid w:val="00D66E78"/>
    <w:rsid w:val="00D66F54"/>
    <w:rsid w:val="00D66F7C"/>
    <w:rsid w:val="00D66F91"/>
    <w:rsid w:val="00D66FD3"/>
    <w:rsid w:val="00D66FE5"/>
    <w:rsid w:val="00D66FF6"/>
    <w:rsid w:val="00D6704C"/>
    <w:rsid w:val="00D67097"/>
    <w:rsid w:val="00D670B1"/>
    <w:rsid w:val="00D670B3"/>
    <w:rsid w:val="00D671AF"/>
    <w:rsid w:val="00D6720B"/>
    <w:rsid w:val="00D672AB"/>
    <w:rsid w:val="00D67320"/>
    <w:rsid w:val="00D6732C"/>
    <w:rsid w:val="00D6739B"/>
    <w:rsid w:val="00D673DE"/>
    <w:rsid w:val="00D673F4"/>
    <w:rsid w:val="00D6744C"/>
    <w:rsid w:val="00D6747D"/>
    <w:rsid w:val="00D674F7"/>
    <w:rsid w:val="00D67584"/>
    <w:rsid w:val="00D6758C"/>
    <w:rsid w:val="00D675AC"/>
    <w:rsid w:val="00D67647"/>
    <w:rsid w:val="00D6769C"/>
    <w:rsid w:val="00D677E5"/>
    <w:rsid w:val="00D677F8"/>
    <w:rsid w:val="00D677FE"/>
    <w:rsid w:val="00D677FF"/>
    <w:rsid w:val="00D67808"/>
    <w:rsid w:val="00D67875"/>
    <w:rsid w:val="00D678A9"/>
    <w:rsid w:val="00D6791C"/>
    <w:rsid w:val="00D67A1C"/>
    <w:rsid w:val="00D67A5E"/>
    <w:rsid w:val="00D67AB0"/>
    <w:rsid w:val="00D67B13"/>
    <w:rsid w:val="00D67B19"/>
    <w:rsid w:val="00D67B26"/>
    <w:rsid w:val="00D67B39"/>
    <w:rsid w:val="00D67BE8"/>
    <w:rsid w:val="00D67C0A"/>
    <w:rsid w:val="00D67C49"/>
    <w:rsid w:val="00D67CCE"/>
    <w:rsid w:val="00D67CD0"/>
    <w:rsid w:val="00D67D35"/>
    <w:rsid w:val="00D67D8E"/>
    <w:rsid w:val="00D67DCF"/>
    <w:rsid w:val="00D67DDB"/>
    <w:rsid w:val="00D67EB0"/>
    <w:rsid w:val="00D69ABC"/>
    <w:rsid w:val="00D6DB1A"/>
    <w:rsid w:val="00D70010"/>
    <w:rsid w:val="00D701A5"/>
    <w:rsid w:val="00D70233"/>
    <w:rsid w:val="00D7023F"/>
    <w:rsid w:val="00D702F7"/>
    <w:rsid w:val="00D703B4"/>
    <w:rsid w:val="00D70422"/>
    <w:rsid w:val="00D70429"/>
    <w:rsid w:val="00D70447"/>
    <w:rsid w:val="00D704AD"/>
    <w:rsid w:val="00D704C0"/>
    <w:rsid w:val="00D705C5"/>
    <w:rsid w:val="00D706C4"/>
    <w:rsid w:val="00D706CD"/>
    <w:rsid w:val="00D70771"/>
    <w:rsid w:val="00D7080B"/>
    <w:rsid w:val="00D70828"/>
    <w:rsid w:val="00D7083D"/>
    <w:rsid w:val="00D7084B"/>
    <w:rsid w:val="00D708A2"/>
    <w:rsid w:val="00D708A7"/>
    <w:rsid w:val="00D70930"/>
    <w:rsid w:val="00D709D7"/>
    <w:rsid w:val="00D709E7"/>
    <w:rsid w:val="00D70A22"/>
    <w:rsid w:val="00D70A2D"/>
    <w:rsid w:val="00D70A5F"/>
    <w:rsid w:val="00D70B6E"/>
    <w:rsid w:val="00D70BA6"/>
    <w:rsid w:val="00D70BB4"/>
    <w:rsid w:val="00D70C01"/>
    <w:rsid w:val="00D70C10"/>
    <w:rsid w:val="00D70CDD"/>
    <w:rsid w:val="00D70D28"/>
    <w:rsid w:val="00D70D5B"/>
    <w:rsid w:val="00D70DA5"/>
    <w:rsid w:val="00D70DE1"/>
    <w:rsid w:val="00D70E0C"/>
    <w:rsid w:val="00D70E49"/>
    <w:rsid w:val="00D70E72"/>
    <w:rsid w:val="00D70EA0"/>
    <w:rsid w:val="00D70EEB"/>
    <w:rsid w:val="00D70F13"/>
    <w:rsid w:val="00D70FB3"/>
    <w:rsid w:val="00D70FD1"/>
    <w:rsid w:val="00D70FD8"/>
    <w:rsid w:val="00D71070"/>
    <w:rsid w:val="00D71117"/>
    <w:rsid w:val="00D711E9"/>
    <w:rsid w:val="00D71308"/>
    <w:rsid w:val="00D71389"/>
    <w:rsid w:val="00D713E9"/>
    <w:rsid w:val="00D7146D"/>
    <w:rsid w:val="00D714A2"/>
    <w:rsid w:val="00D7159E"/>
    <w:rsid w:val="00D715BC"/>
    <w:rsid w:val="00D71611"/>
    <w:rsid w:val="00D716F2"/>
    <w:rsid w:val="00D71704"/>
    <w:rsid w:val="00D7173F"/>
    <w:rsid w:val="00D717A3"/>
    <w:rsid w:val="00D71839"/>
    <w:rsid w:val="00D718A1"/>
    <w:rsid w:val="00D7198E"/>
    <w:rsid w:val="00D71994"/>
    <w:rsid w:val="00D71997"/>
    <w:rsid w:val="00D71A17"/>
    <w:rsid w:val="00D71A3A"/>
    <w:rsid w:val="00D71AC7"/>
    <w:rsid w:val="00D71B6B"/>
    <w:rsid w:val="00D71B96"/>
    <w:rsid w:val="00D71E7E"/>
    <w:rsid w:val="00D71EC7"/>
    <w:rsid w:val="00D71F62"/>
    <w:rsid w:val="00D71F7D"/>
    <w:rsid w:val="00D72029"/>
    <w:rsid w:val="00D7202C"/>
    <w:rsid w:val="00D72066"/>
    <w:rsid w:val="00D72077"/>
    <w:rsid w:val="00D720E4"/>
    <w:rsid w:val="00D7210F"/>
    <w:rsid w:val="00D72115"/>
    <w:rsid w:val="00D72134"/>
    <w:rsid w:val="00D7213F"/>
    <w:rsid w:val="00D72149"/>
    <w:rsid w:val="00D72159"/>
    <w:rsid w:val="00D721EE"/>
    <w:rsid w:val="00D72220"/>
    <w:rsid w:val="00D72227"/>
    <w:rsid w:val="00D7223A"/>
    <w:rsid w:val="00D7224D"/>
    <w:rsid w:val="00D72251"/>
    <w:rsid w:val="00D72297"/>
    <w:rsid w:val="00D7230A"/>
    <w:rsid w:val="00D7234A"/>
    <w:rsid w:val="00D72382"/>
    <w:rsid w:val="00D723F8"/>
    <w:rsid w:val="00D7243D"/>
    <w:rsid w:val="00D72517"/>
    <w:rsid w:val="00D72562"/>
    <w:rsid w:val="00D725E4"/>
    <w:rsid w:val="00D72668"/>
    <w:rsid w:val="00D726EC"/>
    <w:rsid w:val="00D726F1"/>
    <w:rsid w:val="00D72745"/>
    <w:rsid w:val="00D7279A"/>
    <w:rsid w:val="00D727B8"/>
    <w:rsid w:val="00D72811"/>
    <w:rsid w:val="00D72897"/>
    <w:rsid w:val="00D728D1"/>
    <w:rsid w:val="00D728EC"/>
    <w:rsid w:val="00D72916"/>
    <w:rsid w:val="00D7292D"/>
    <w:rsid w:val="00D729E4"/>
    <w:rsid w:val="00D72A3E"/>
    <w:rsid w:val="00D72AAE"/>
    <w:rsid w:val="00D72B2B"/>
    <w:rsid w:val="00D72C93"/>
    <w:rsid w:val="00D72C99"/>
    <w:rsid w:val="00D72CBA"/>
    <w:rsid w:val="00D72EB2"/>
    <w:rsid w:val="00D72EC8"/>
    <w:rsid w:val="00D72FAB"/>
    <w:rsid w:val="00D72FE5"/>
    <w:rsid w:val="00D73010"/>
    <w:rsid w:val="00D73015"/>
    <w:rsid w:val="00D73032"/>
    <w:rsid w:val="00D73098"/>
    <w:rsid w:val="00D73140"/>
    <w:rsid w:val="00D73192"/>
    <w:rsid w:val="00D73199"/>
    <w:rsid w:val="00D73223"/>
    <w:rsid w:val="00D7326A"/>
    <w:rsid w:val="00D7333B"/>
    <w:rsid w:val="00D734A8"/>
    <w:rsid w:val="00D734C8"/>
    <w:rsid w:val="00D734FA"/>
    <w:rsid w:val="00D73610"/>
    <w:rsid w:val="00D7368B"/>
    <w:rsid w:val="00D736F9"/>
    <w:rsid w:val="00D73737"/>
    <w:rsid w:val="00D737FB"/>
    <w:rsid w:val="00D7381C"/>
    <w:rsid w:val="00D73838"/>
    <w:rsid w:val="00D73880"/>
    <w:rsid w:val="00D73921"/>
    <w:rsid w:val="00D73925"/>
    <w:rsid w:val="00D739BF"/>
    <w:rsid w:val="00D73A27"/>
    <w:rsid w:val="00D73A63"/>
    <w:rsid w:val="00D73B11"/>
    <w:rsid w:val="00D73B8F"/>
    <w:rsid w:val="00D73BAC"/>
    <w:rsid w:val="00D73BE3"/>
    <w:rsid w:val="00D73C08"/>
    <w:rsid w:val="00D73C76"/>
    <w:rsid w:val="00D73D25"/>
    <w:rsid w:val="00D73DC6"/>
    <w:rsid w:val="00D73DD3"/>
    <w:rsid w:val="00D73DE1"/>
    <w:rsid w:val="00D73DEA"/>
    <w:rsid w:val="00D73FAB"/>
    <w:rsid w:val="00D73FCB"/>
    <w:rsid w:val="00D73FD7"/>
    <w:rsid w:val="00D740A2"/>
    <w:rsid w:val="00D740EA"/>
    <w:rsid w:val="00D74123"/>
    <w:rsid w:val="00D74132"/>
    <w:rsid w:val="00D742A7"/>
    <w:rsid w:val="00D74319"/>
    <w:rsid w:val="00D7435B"/>
    <w:rsid w:val="00D7435E"/>
    <w:rsid w:val="00D74560"/>
    <w:rsid w:val="00D74821"/>
    <w:rsid w:val="00D748CB"/>
    <w:rsid w:val="00D748FA"/>
    <w:rsid w:val="00D74956"/>
    <w:rsid w:val="00D749E7"/>
    <w:rsid w:val="00D74A30"/>
    <w:rsid w:val="00D74A40"/>
    <w:rsid w:val="00D74B44"/>
    <w:rsid w:val="00D74BB9"/>
    <w:rsid w:val="00D74BF6"/>
    <w:rsid w:val="00D74C0E"/>
    <w:rsid w:val="00D74C23"/>
    <w:rsid w:val="00D74CF4"/>
    <w:rsid w:val="00D74D73"/>
    <w:rsid w:val="00D74E05"/>
    <w:rsid w:val="00D74E6F"/>
    <w:rsid w:val="00D74E90"/>
    <w:rsid w:val="00D74F49"/>
    <w:rsid w:val="00D74FB5"/>
    <w:rsid w:val="00D7501D"/>
    <w:rsid w:val="00D75081"/>
    <w:rsid w:val="00D750D0"/>
    <w:rsid w:val="00D750EE"/>
    <w:rsid w:val="00D7513D"/>
    <w:rsid w:val="00D7513F"/>
    <w:rsid w:val="00D75186"/>
    <w:rsid w:val="00D75194"/>
    <w:rsid w:val="00D751A0"/>
    <w:rsid w:val="00D751B5"/>
    <w:rsid w:val="00D7523A"/>
    <w:rsid w:val="00D75265"/>
    <w:rsid w:val="00D75278"/>
    <w:rsid w:val="00D75292"/>
    <w:rsid w:val="00D752B6"/>
    <w:rsid w:val="00D7530C"/>
    <w:rsid w:val="00D75394"/>
    <w:rsid w:val="00D753C3"/>
    <w:rsid w:val="00D753C9"/>
    <w:rsid w:val="00D753EA"/>
    <w:rsid w:val="00D7542D"/>
    <w:rsid w:val="00D75463"/>
    <w:rsid w:val="00D756AD"/>
    <w:rsid w:val="00D75712"/>
    <w:rsid w:val="00D75736"/>
    <w:rsid w:val="00D757EF"/>
    <w:rsid w:val="00D75902"/>
    <w:rsid w:val="00D759E1"/>
    <w:rsid w:val="00D75A22"/>
    <w:rsid w:val="00D75A32"/>
    <w:rsid w:val="00D75A35"/>
    <w:rsid w:val="00D75A38"/>
    <w:rsid w:val="00D75A56"/>
    <w:rsid w:val="00D75B9A"/>
    <w:rsid w:val="00D75C2F"/>
    <w:rsid w:val="00D75C5E"/>
    <w:rsid w:val="00D75C71"/>
    <w:rsid w:val="00D75C76"/>
    <w:rsid w:val="00D75CEC"/>
    <w:rsid w:val="00D75D14"/>
    <w:rsid w:val="00D75D6A"/>
    <w:rsid w:val="00D75E2B"/>
    <w:rsid w:val="00D75E61"/>
    <w:rsid w:val="00D75E65"/>
    <w:rsid w:val="00D75F06"/>
    <w:rsid w:val="00D75F0B"/>
    <w:rsid w:val="00D75F74"/>
    <w:rsid w:val="00D75FD5"/>
    <w:rsid w:val="00D76046"/>
    <w:rsid w:val="00D760A6"/>
    <w:rsid w:val="00D760B5"/>
    <w:rsid w:val="00D760D1"/>
    <w:rsid w:val="00D7616D"/>
    <w:rsid w:val="00D76181"/>
    <w:rsid w:val="00D7620E"/>
    <w:rsid w:val="00D762CD"/>
    <w:rsid w:val="00D762D3"/>
    <w:rsid w:val="00D7637F"/>
    <w:rsid w:val="00D76391"/>
    <w:rsid w:val="00D763B5"/>
    <w:rsid w:val="00D763F1"/>
    <w:rsid w:val="00D764A1"/>
    <w:rsid w:val="00D7651D"/>
    <w:rsid w:val="00D76569"/>
    <w:rsid w:val="00D76598"/>
    <w:rsid w:val="00D7659D"/>
    <w:rsid w:val="00D76609"/>
    <w:rsid w:val="00D7662F"/>
    <w:rsid w:val="00D76657"/>
    <w:rsid w:val="00D7669A"/>
    <w:rsid w:val="00D766A8"/>
    <w:rsid w:val="00D766F9"/>
    <w:rsid w:val="00D767DE"/>
    <w:rsid w:val="00D768A9"/>
    <w:rsid w:val="00D768E0"/>
    <w:rsid w:val="00D7692B"/>
    <w:rsid w:val="00D769F1"/>
    <w:rsid w:val="00D76AAC"/>
    <w:rsid w:val="00D76AC4"/>
    <w:rsid w:val="00D76ACA"/>
    <w:rsid w:val="00D76BF4"/>
    <w:rsid w:val="00D76C03"/>
    <w:rsid w:val="00D76C24"/>
    <w:rsid w:val="00D76C5E"/>
    <w:rsid w:val="00D76CA5"/>
    <w:rsid w:val="00D76D0E"/>
    <w:rsid w:val="00D76D24"/>
    <w:rsid w:val="00D76D4A"/>
    <w:rsid w:val="00D76D66"/>
    <w:rsid w:val="00D76DA5"/>
    <w:rsid w:val="00D76DFA"/>
    <w:rsid w:val="00D76EC2"/>
    <w:rsid w:val="00D76F03"/>
    <w:rsid w:val="00D76FF7"/>
    <w:rsid w:val="00D7708E"/>
    <w:rsid w:val="00D77095"/>
    <w:rsid w:val="00D770A8"/>
    <w:rsid w:val="00D770CC"/>
    <w:rsid w:val="00D77170"/>
    <w:rsid w:val="00D77182"/>
    <w:rsid w:val="00D7723F"/>
    <w:rsid w:val="00D77261"/>
    <w:rsid w:val="00D772BF"/>
    <w:rsid w:val="00D772DB"/>
    <w:rsid w:val="00D7734C"/>
    <w:rsid w:val="00D7737C"/>
    <w:rsid w:val="00D774A3"/>
    <w:rsid w:val="00D774CF"/>
    <w:rsid w:val="00D7754A"/>
    <w:rsid w:val="00D7759D"/>
    <w:rsid w:val="00D775AC"/>
    <w:rsid w:val="00D77602"/>
    <w:rsid w:val="00D77608"/>
    <w:rsid w:val="00D77643"/>
    <w:rsid w:val="00D7767A"/>
    <w:rsid w:val="00D7767B"/>
    <w:rsid w:val="00D776A2"/>
    <w:rsid w:val="00D77733"/>
    <w:rsid w:val="00D77741"/>
    <w:rsid w:val="00D77775"/>
    <w:rsid w:val="00D77785"/>
    <w:rsid w:val="00D77794"/>
    <w:rsid w:val="00D777E3"/>
    <w:rsid w:val="00D778A9"/>
    <w:rsid w:val="00D7792C"/>
    <w:rsid w:val="00D7792D"/>
    <w:rsid w:val="00D77957"/>
    <w:rsid w:val="00D77A0D"/>
    <w:rsid w:val="00D77ABE"/>
    <w:rsid w:val="00D77B35"/>
    <w:rsid w:val="00D77B80"/>
    <w:rsid w:val="00D77CCF"/>
    <w:rsid w:val="00D77D4D"/>
    <w:rsid w:val="00D77D71"/>
    <w:rsid w:val="00D77DCA"/>
    <w:rsid w:val="00D77ED3"/>
    <w:rsid w:val="00D77F5C"/>
    <w:rsid w:val="00D7A9A6"/>
    <w:rsid w:val="00D80019"/>
    <w:rsid w:val="00D800A4"/>
    <w:rsid w:val="00D8017C"/>
    <w:rsid w:val="00D801C4"/>
    <w:rsid w:val="00D801D1"/>
    <w:rsid w:val="00D801E5"/>
    <w:rsid w:val="00D80251"/>
    <w:rsid w:val="00D8025B"/>
    <w:rsid w:val="00D802EC"/>
    <w:rsid w:val="00D80357"/>
    <w:rsid w:val="00D8037C"/>
    <w:rsid w:val="00D80396"/>
    <w:rsid w:val="00D803A3"/>
    <w:rsid w:val="00D803CB"/>
    <w:rsid w:val="00D803D7"/>
    <w:rsid w:val="00D803E9"/>
    <w:rsid w:val="00D803FA"/>
    <w:rsid w:val="00D80425"/>
    <w:rsid w:val="00D8042D"/>
    <w:rsid w:val="00D8046B"/>
    <w:rsid w:val="00D805B4"/>
    <w:rsid w:val="00D805C8"/>
    <w:rsid w:val="00D80673"/>
    <w:rsid w:val="00D806E3"/>
    <w:rsid w:val="00D80797"/>
    <w:rsid w:val="00D8079C"/>
    <w:rsid w:val="00D807CB"/>
    <w:rsid w:val="00D80815"/>
    <w:rsid w:val="00D80871"/>
    <w:rsid w:val="00D808CB"/>
    <w:rsid w:val="00D808DD"/>
    <w:rsid w:val="00D80BAF"/>
    <w:rsid w:val="00D80BEC"/>
    <w:rsid w:val="00D80C41"/>
    <w:rsid w:val="00D80C60"/>
    <w:rsid w:val="00D80CA6"/>
    <w:rsid w:val="00D80D61"/>
    <w:rsid w:val="00D80DB1"/>
    <w:rsid w:val="00D80E51"/>
    <w:rsid w:val="00D80ED8"/>
    <w:rsid w:val="00D80F2A"/>
    <w:rsid w:val="00D80F40"/>
    <w:rsid w:val="00D80F51"/>
    <w:rsid w:val="00D80FBA"/>
    <w:rsid w:val="00D81089"/>
    <w:rsid w:val="00D810F7"/>
    <w:rsid w:val="00D81186"/>
    <w:rsid w:val="00D8121D"/>
    <w:rsid w:val="00D8131E"/>
    <w:rsid w:val="00D8132D"/>
    <w:rsid w:val="00D8133B"/>
    <w:rsid w:val="00D81356"/>
    <w:rsid w:val="00D8152F"/>
    <w:rsid w:val="00D8159F"/>
    <w:rsid w:val="00D815F0"/>
    <w:rsid w:val="00D81673"/>
    <w:rsid w:val="00D81690"/>
    <w:rsid w:val="00D816B7"/>
    <w:rsid w:val="00D81720"/>
    <w:rsid w:val="00D81721"/>
    <w:rsid w:val="00D81736"/>
    <w:rsid w:val="00D81743"/>
    <w:rsid w:val="00D817CA"/>
    <w:rsid w:val="00D817F4"/>
    <w:rsid w:val="00D81821"/>
    <w:rsid w:val="00D8184C"/>
    <w:rsid w:val="00D818F5"/>
    <w:rsid w:val="00D81906"/>
    <w:rsid w:val="00D81AA7"/>
    <w:rsid w:val="00D81B3E"/>
    <w:rsid w:val="00D81B42"/>
    <w:rsid w:val="00D81C50"/>
    <w:rsid w:val="00D81D09"/>
    <w:rsid w:val="00D81D28"/>
    <w:rsid w:val="00D81D5A"/>
    <w:rsid w:val="00D81DCB"/>
    <w:rsid w:val="00D81FC0"/>
    <w:rsid w:val="00D81FD9"/>
    <w:rsid w:val="00D81FE6"/>
    <w:rsid w:val="00D82049"/>
    <w:rsid w:val="00D8204D"/>
    <w:rsid w:val="00D820B2"/>
    <w:rsid w:val="00D82255"/>
    <w:rsid w:val="00D82266"/>
    <w:rsid w:val="00D82270"/>
    <w:rsid w:val="00D82284"/>
    <w:rsid w:val="00D82345"/>
    <w:rsid w:val="00D8234F"/>
    <w:rsid w:val="00D82370"/>
    <w:rsid w:val="00D82372"/>
    <w:rsid w:val="00D82385"/>
    <w:rsid w:val="00D82400"/>
    <w:rsid w:val="00D824A0"/>
    <w:rsid w:val="00D8252D"/>
    <w:rsid w:val="00D8253C"/>
    <w:rsid w:val="00D82546"/>
    <w:rsid w:val="00D82597"/>
    <w:rsid w:val="00D82675"/>
    <w:rsid w:val="00D826AE"/>
    <w:rsid w:val="00D826BC"/>
    <w:rsid w:val="00D82719"/>
    <w:rsid w:val="00D82724"/>
    <w:rsid w:val="00D82750"/>
    <w:rsid w:val="00D82758"/>
    <w:rsid w:val="00D82791"/>
    <w:rsid w:val="00D827F0"/>
    <w:rsid w:val="00D8280E"/>
    <w:rsid w:val="00D82871"/>
    <w:rsid w:val="00D828F8"/>
    <w:rsid w:val="00D829B1"/>
    <w:rsid w:val="00D829C1"/>
    <w:rsid w:val="00D829C3"/>
    <w:rsid w:val="00D82A0A"/>
    <w:rsid w:val="00D82A11"/>
    <w:rsid w:val="00D82A50"/>
    <w:rsid w:val="00D82A58"/>
    <w:rsid w:val="00D82A61"/>
    <w:rsid w:val="00D82A6E"/>
    <w:rsid w:val="00D82AA3"/>
    <w:rsid w:val="00D82AD0"/>
    <w:rsid w:val="00D82B50"/>
    <w:rsid w:val="00D82B7F"/>
    <w:rsid w:val="00D82BBA"/>
    <w:rsid w:val="00D82C11"/>
    <w:rsid w:val="00D82C29"/>
    <w:rsid w:val="00D82CD2"/>
    <w:rsid w:val="00D82CFF"/>
    <w:rsid w:val="00D82D2B"/>
    <w:rsid w:val="00D82D33"/>
    <w:rsid w:val="00D82DB8"/>
    <w:rsid w:val="00D82E0E"/>
    <w:rsid w:val="00D82E14"/>
    <w:rsid w:val="00D82E60"/>
    <w:rsid w:val="00D82EF4"/>
    <w:rsid w:val="00D82F3A"/>
    <w:rsid w:val="00D82F4E"/>
    <w:rsid w:val="00D8300D"/>
    <w:rsid w:val="00D8304B"/>
    <w:rsid w:val="00D830A8"/>
    <w:rsid w:val="00D830BF"/>
    <w:rsid w:val="00D830F2"/>
    <w:rsid w:val="00D83185"/>
    <w:rsid w:val="00D8319C"/>
    <w:rsid w:val="00D831AA"/>
    <w:rsid w:val="00D831AD"/>
    <w:rsid w:val="00D831CC"/>
    <w:rsid w:val="00D831E8"/>
    <w:rsid w:val="00D83286"/>
    <w:rsid w:val="00D832AC"/>
    <w:rsid w:val="00D832AE"/>
    <w:rsid w:val="00D83308"/>
    <w:rsid w:val="00D83345"/>
    <w:rsid w:val="00D8338A"/>
    <w:rsid w:val="00D83390"/>
    <w:rsid w:val="00D833DD"/>
    <w:rsid w:val="00D833E9"/>
    <w:rsid w:val="00D833F1"/>
    <w:rsid w:val="00D8340B"/>
    <w:rsid w:val="00D8340D"/>
    <w:rsid w:val="00D834C7"/>
    <w:rsid w:val="00D834DD"/>
    <w:rsid w:val="00D834E9"/>
    <w:rsid w:val="00D8352F"/>
    <w:rsid w:val="00D8357F"/>
    <w:rsid w:val="00D835DC"/>
    <w:rsid w:val="00D83672"/>
    <w:rsid w:val="00D836A6"/>
    <w:rsid w:val="00D836EF"/>
    <w:rsid w:val="00D83705"/>
    <w:rsid w:val="00D8370B"/>
    <w:rsid w:val="00D83729"/>
    <w:rsid w:val="00D83790"/>
    <w:rsid w:val="00D837AD"/>
    <w:rsid w:val="00D838DA"/>
    <w:rsid w:val="00D83948"/>
    <w:rsid w:val="00D8395B"/>
    <w:rsid w:val="00D8395E"/>
    <w:rsid w:val="00D83991"/>
    <w:rsid w:val="00D83B55"/>
    <w:rsid w:val="00D83C66"/>
    <w:rsid w:val="00D83C8A"/>
    <w:rsid w:val="00D83CC9"/>
    <w:rsid w:val="00D83D65"/>
    <w:rsid w:val="00D83DA8"/>
    <w:rsid w:val="00D83E09"/>
    <w:rsid w:val="00D83EC8"/>
    <w:rsid w:val="00D83F0F"/>
    <w:rsid w:val="00D83F2E"/>
    <w:rsid w:val="00D83FCD"/>
    <w:rsid w:val="00D8410E"/>
    <w:rsid w:val="00D84133"/>
    <w:rsid w:val="00D8417A"/>
    <w:rsid w:val="00D84180"/>
    <w:rsid w:val="00D841D1"/>
    <w:rsid w:val="00D841FA"/>
    <w:rsid w:val="00D84201"/>
    <w:rsid w:val="00D84238"/>
    <w:rsid w:val="00D84274"/>
    <w:rsid w:val="00D84362"/>
    <w:rsid w:val="00D84365"/>
    <w:rsid w:val="00D84408"/>
    <w:rsid w:val="00D844DC"/>
    <w:rsid w:val="00D8465F"/>
    <w:rsid w:val="00D847C9"/>
    <w:rsid w:val="00D847DE"/>
    <w:rsid w:val="00D848A3"/>
    <w:rsid w:val="00D848CD"/>
    <w:rsid w:val="00D848D2"/>
    <w:rsid w:val="00D848E8"/>
    <w:rsid w:val="00D84913"/>
    <w:rsid w:val="00D8497C"/>
    <w:rsid w:val="00D849FE"/>
    <w:rsid w:val="00D84A13"/>
    <w:rsid w:val="00D84A2E"/>
    <w:rsid w:val="00D84A36"/>
    <w:rsid w:val="00D84B34"/>
    <w:rsid w:val="00D84BCC"/>
    <w:rsid w:val="00D84C96"/>
    <w:rsid w:val="00D84CB2"/>
    <w:rsid w:val="00D84D6D"/>
    <w:rsid w:val="00D84DA4"/>
    <w:rsid w:val="00D84DB9"/>
    <w:rsid w:val="00D84F27"/>
    <w:rsid w:val="00D84F32"/>
    <w:rsid w:val="00D84F52"/>
    <w:rsid w:val="00D84FF3"/>
    <w:rsid w:val="00D8506B"/>
    <w:rsid w:val="00D8508E"/>
    <w:rsid w:val="00D850A4"/>
    <w:rsid w:val="00D8519F"/>
    <w:rsid w:val="00D851F4"/>
    <w:rsid w:val="00D8523A"/>
    <w:rsid w:val="00D85273"/>
    <w:rsid w:val="00D85291"/>
    <w:rsid w:val="00D85304"/>
    <w:rsid w:val="00D8530B"/>
    <w:rsid w:val="00D85318"/>
    <w:rsid w:val="00D8540F"/>
    <w:rsid w:val="00D85420"/>
    <w:rsid w:val="00D85435"/>
    <w:rsid w:val="00D855E3"/>
    <w:rsid w:val="00D856FB"/>
    <w:rsid w:val="00D8579A"/>
    <w:rsid w:val="00D85811"/>
    <w:rsid w:val="00D85880"/>
    <w:rsid w:val="00D858F5"/>
    <w:rsid w:val="00D85A07"/>
    <w:rsid w:val="00D85A5B"/>
    <w:rsid w:val="00D85AC9"/>
    <w:rsid w:val="00D85BB0"/>
    <w:rsid w:val="00D85BD1"/>
    <w:rsid w:val="00D85BF3"/>
    <w:rsid w:val="00D85C31"/>
    <w:rsid w:val="00D85C33"/>
    <w:rsid w:val="00D85C78"/>
    <w:rsid w:val="00D85D08"/>
    <w:rsid w:val="00D85D2A"/>
    <w:rsid w:val="00D85D4F"/>
    <w:rsid w:val="00D85E97"/>
    <w:rsid w:val="00D85F57"/>
    <w:rsid w:val="00D85FA7"/>
    <w:rsid w:val="00D85FE3"/>
    <w:rsid w:val="00D86058"/>
    <w:rsid w:val="00D8607E"/>
    <w:rsid w:val="00D8609E"/>
    <w:rsid w:val="00D8614F"/>
    <w:rsid w:val="00D8616A"/>
    <w:rsid w:val="00D86191"/>
    <w:rsid w:val="00D861F1"/>
    <w:rsid w:val="00D861FE"/>
    <w:rsid w:val="00D86220"/>
    <w:rsid w:val="00D86233"/>
    <w:rsid w:val="00D86263"/>
    <w:rsid w:val="00D862F8"/>
    <w:rsid w:val="00D863D6"/>
    <w:rsid w:val="00D8641A"/>
    <w:rsid w:val="00D864C3"/>
    <w:rsid w:val="00D86521"/>
    <w:rsid w:val="00D86529"/>
    <w:rsid w:val="00D8652F"/>
    <w:rsid w:val="00D8667D"/>
    <w:rsid w:val="00D86685"/>
    <w:rsid w:val="00D866C7"/>
    <w:rsid w:val="00D866F9"/>
    <w:rsid w:val="00D867C7"/>
    <w:rsid w:val="00D867DC"/>
    <w:rsid w:val="00D86857"/>
    <w:rsid w:val="00D8688B"/>
    <w:rsid w:val="00D868EC"/>
    <w:rsid w:val="00D86966"/>
    <w:rsid w:val="00D8699F"/>
    <w:rsid w:val="00D869DD"/>
    <w:rsid w:val="00D86A3A"/>
    <w:rsid w:val="00D86A53"/>
    <w:rsid w:val="00D86AE8"/>
    <w:rsid w:val="00D86AF7"/>
    <w:rsid w:val="00D86B4D"/>
    <w:rsid w:val="00D86B53"/>
    <w:rsid w:val="00D86B5E"/>
    <w:rsid w:val="00D86C1C"/>
    <w:rsid w:val="00D86C44"/>
    <w:rsid w:val="00D86D1C"/>
    <w:rsid w:val="00D86D26"/>
    <w:rsid w:val="00D86D4F"/>
    <w:rsid w:val="00D86DA1"/>
    <w:rsid w:val="00D86DDE"/>
    <w:rsid w:val="00D86E32"/>
    <w:rsid w:val="00D86ECE"/>
    <w:rsid w:val="00D86F65"/>
    <w:rsid w:val="00D86F7B"/>
    <w:rsid w:val="00D86FB8"/>
    <w:rsid w:val="00D86FDC"/>
    <w:rsid w:val="00D87076"/>
    <w:rsid w:val="00D870A7"/>
    <w:rsid w:val="00D8716F"/>
    <w:rsid w:val="00D871B4"/>
    <w:rsid w:val="00D8727F"/>
    <w:rsid w:val="00D872BC"/>
    <w:rsid w:val="00D87307"/>
    <w:rsid w:val="00D873C3"/>
    <w:rsid w:val="00D873CB"/>
    <w:rsid w:val="00D874E1"/>
    <w:rsid w:val="00D87530"/>
    <w:rsid w:val="00D875AC"/>
    <w:rsid w:val="00D875DE"/>
    <w:rsid w:val="00D87655"/>
    <w:rsid w:val="00D87681"/>
    <w:rsid w:val="00D87689"/>
    <w:rsid w:val="00D876D4"/>
    <w:rsid w:val="00D8776F"/>
    <w:rsid w:val="00D877C9"/>
    <w:rsid w:val="00D8783A"/>
    <w:rsid w:val="00D8783D"/>
    <w:rsid w:val="00D87886"/>
    <w:rsid w:val="00D87919"/>
    <w:rsid w:val="00D87952"/>
    <w:rsid w:val="00D8799B"/>
    <w:rsid w:val="00D879A2"/>
    <w:rsid w:val="00D879BF"/>
    <w:rsid w:val="00D87A2C"/>
    <w:rsid w:val="00D87A6B"/>
    <w:rsid w:val="00D87A75"/>
    <w:rsid w:val="00D87A95"/>
    <w:rsid w:val="00D87A9C"/>
    <w:rsid w:val="00D87B26"/>
    <w:rsid w:val="00D87B6D"/>
    <w:rsid w:val="00D87BAF"/>
    <w:rsid w:val="00D87C0D"/>
    <w:rsid w:val="00D87C9A"/>
    <w:rsid w:val="00D87CE3"/>
    <w:rsid w:val="00D87CEA"/>
    <w:rsid w:val="00D87CF2"/>
    <w:rsid w:val="00D87CF7"/>
    <w:rsid w:val="00D87D04"/>
    <w:rsid w:val="00D87D14"/>
    <w:rsid w:val="00D87D15"/>
    <w:rsid w:val="00D87D83"/>
    <w:rsid w:val="00D87E37"/>
    <w:rsid w:val="00D87E5D"/>
    <w:rsid w:val="00D87E65"/>
    <w:rsid w:val="00D87ED1"/>
    <w:rsid w:val="00D87EED"/>
    <w:rsid w:val="00D87EF0"/>
    <w:rsid w:val="00D87F3A"/>
    <w:rsid w:val="00D87FC6"/>
    <w:rsid w:val="00D87FD5"/>
    <w:rsid w:val="00D8A09F"/>
    <w:rsid w:val="00D900C1"/>
    <w:rsid w:val="00D900DD"/>
    <w:rsid w:val="00D900F0"/>
    <w:rsid w:val="00D9013C"/>
    <w:rsid w:val="00D90265"/>
    <w:rsid w:val="00D90269"/>
    <w:rsid w:val="00D902BE"/>
    <w:rsid w:val="00D90304"/>
    <w:rsid w:val="00D90321"/>
    <w:rsid w:val="00D90324"/>
    <w:rsid w:val="00D90372"/>
    <w:rsid w:val="00D903A2"/>
    <w:rsid w:val="00D903BF"/>
    <w:rsid w:val="00D9046F"/>
    <w:rsid w:val="00D90516"/>
    <w:rsid w:val="00D90567"/>
    <w:rsid w:val="00D90658"/>
    <w:rsid w:val="00D90688"/>
    <w:rsid w:val="00D9072A"/>
    <w:rsid w:val="00D90749"/>
    <w:rsid w:val="00D90758"/>
    <w:rsid w:val="00D90771"/>
    <w:rsid w:val="00D90814"/>
    <w:rsid w:val="00D90858"/>
    <w:rsid w:val="00D908CD"/>
    <w:rsid w:val="00D90954"/>
    <w:rsid w:val="00D90961"/>
    <w:rsid w:val="00D909F6"/>
    <w:rsid w:val="00D90B2B"/>
    <w:rsid w:val="00D90B57"/>
    <w:rsid w:val="00D90C14"/>
    <w:rsid w:val="00D90C86"/>
    <w:rsid w:val="00D90CC5"/>
    <w:rsid w:val="00D90D1A"/>
    <w:rsid w:val="00D90D7C"/>
    <w:rsid w:val="00D90DEA"/>
    <w:rsid w:val="00D90F33"/>
    <w:rsid w:val="00D91029"/>
    <w:rsid w:val="00D9110F"/>
    <w:rsid w:val="00D91191"/>
    <w:rsid w:val="00D9119E"/>
    <w:rsid w:val="00D911B5"/>
    <w:rsid w:val="00D91240"/>
    <w:rsid w:val="00D912C0"/>
    <w:rsid w:val="00D912CA"/>
    <w:rsid w:val="00D912D7"/>
    <w:rsid w:val="00D91467"/>
    <w:rsid w:val="00D91522"/>
    <w:rsid w:val="00D915A8"/>
    <w:rsid w:val="00D915B3"/>
    <w:rsid w:val="00D91600"/>
    <w:rsid w:val="00D916E7"/>
    <w:rsid w:val="00D91719"/>
    <w:rsid w:val="00D917C1"/>
    <w:rsid w:val="00D91866"/>
    <w:rsid w:val="00D9187D"/>
    <w:rsid w:val="00D918B5"/>
    <w:rsid w:val="00D918FC"/>
    <w:rsid w:val="00D9197E"/>
    <w:rsid w:val="00D91A22"/>
    <w:rsid w:val="00D91AC5"/>
    <w:rsid w:val="00D91B67"/>
    <w:rsid w:val="00D91BC9"/>
    <w:rsid w:val="00D91C54"/>
    <w:rsid w:val="00D91CB0"/>
    <w:rsid w:val="00D91CFA"/>
    <w:rsid w:val="00D91E38"/>
    <w:rsid w:val="00D91F8A"/>
    <w:rsid w:val="00D9208D"/>
    <w:rsid w:val="00D9213C"/>
    <w:rsid w:val="00D92183"/>
    <w:rsid w:val="00D921FD"/>
    <w:rsid w:val="00D9220F"/>
    <w:rsid w:val="00D92334"/>
    <w:rsid w:val="00D92350"/>
    <w:rsid w:val="00D92377"/>
    <w:rsid w:val="00D923AF"/>
    <w:rsid w:val="00D9248B"/>
    <w:rsid w:val="00D924A4"/>
    <w:rsid w:val="00D925CD"/>
    <w:rsid w:val="00D925F5"/>
    <w:rsid w:val="00D92638"/>
    <w:rsid w:val="00D9264A"/>
    <w:rsid w:val="00D927D3"/>
    <w:rsid w:val="00D9283F"/>
    <w:rsid w:val="00D92889"/>
    <w:rsid w:val="00D9288E"/>
    <w:rsid w:val="00D92A02"/>
    <w:rsid w:val="00D92ADB"/>
    <w:rsid w:val="00D92B57"/>
    <w:rsid w:val="00D92B62"/>
    <w:rsid w:val="00D92B7D"/>
    <w:rsid w:val="00D92C0E"/>
    <w:rsid w:val="00D92C20"/>
    <w:rsid w:val="00D92C2D"/>
    <w:rsid w:val="00D92C56"/>
    <w:rsid w:val="00D92C6F"/>
    <w:rsid w:val="00D92CE2"/>
    <w:rsid w:val="00D92D1E"/>
    <w:rsid w:val="00D92D69"/>
    <w:rsid w:val="00D92D93"/>
    <w:rsid w:val="00D92DB5"/>
    <w:rsid w:val="00D92ECA"/>
    <w:rsid w:val="00D92FCE"/>
    <w:rsid w:val="00D92FD2"/>
    <w:rsid w:val="00D92FE3"/>
    <w:rsid w:val="00D92FF3"/>
    <w:rsid w:val="00D93001"/>
    <w:rsid w:val="00D9301E"/>
    <w:rsid w:val="00D9303D"/>
    <w:rsid w:val="00D93076"/>
    <w:rsid w:val="00D930AF"/>
    <w:rsid w:val="00D930E3"/>
    <w:rsid w:val="00D93108"/>
    <w:rsid w:val="00D9322A"/>
    <w:rsid w:val="00D9328D"/>
    <w:rsid w:val="00D93380"/>
    <w:rsid w:val="00D93389"/>
    <w:rsid w:val="00D933B9"/>
    <w:rsid w:val="00D93441"/>
    <w:rsid w:val="00D9353E"/>
    <w:rsid w:val="00D93556"/>
    <w:rsid w:val="00D9359C"/>
    <w:rsid w:val="00D935BE"/>
    <w:rsid w:val="00D9360B"/>
    <w:rsid w:val="00D93614"/>
    <w:rsid w:val="00D93709"/>
    <w:rsid w:val="00D93745"/>
    <w:rsid w:val="00D93771"/>
    <w:rsid w:val="00D93778"/>
    <w:rsid w:val="00D937C4"/>
    <w:rsid w:val="00D93899"/>
    <w:rsid w:val="00D938CE"/>
    <w:rsid w:val="00D938D7"/>
    <w:rsid w:val="00D938F0"/>
    <w:rsid w:val="00D939AD"/>
    <w:rsid w:val="00D939B4"/>
    <w:rsid w:val="00D939DF"/>
    <w:rsid w:val="00D93A04"/>
    <w:rsid w:val="00D93A96"/>
    <w:rsid w:val="00D93ABF"/>
    <w:rsid w:val="00D93AEE"/>
    <w:rsid w:val="00D93B3A"/>
    <w:rsid w:val="00D93B64"/>
    <w:rsid w:val="00D93B6F"/>
    <w:rsid w:val="00D93B81"/>
    <w:rsid w:val="00D93B8E"/>
    <w:rsid w:val="00D93B8F"/>
    <w:rsid w:val="00D93BD1"/>
    <w:rsid w:val="00D93BFB"/>
    <w:rsid w:val="00D93BFE"/>
    <w:rsid w:val="00D93C4C"/>
    <w:rsid w:val="00D93CAE"/>
    <w:rsid w:val="00D93CB7"/>
    <w:rsid w:val="00D93D06"/>
    <w:rsid w:val="00D93DB4"/>
    <w:rsid w:val="00D93E3B"/>
    <w:rsid w:val="00D93E76"/>
    <w:rsid w:val="00D93EA5"/>
    <w:rsid w:val="00D93EB9"/>
    <w:rsid w:val="00D93F19"/>
    <w:rsid w:val="00D93FB5"/>
    <w:rsid w:val="00D94027"/>
    <w:rsid w:val="00D940A6"/>
    <w:rsid w:val="00D9413A"/>
    <w:rsid w:val="00D94249"/>
    <w:rsid w:val="00D9430D"/>
    <w:rsid w:val="00D94331"/>
    <w:rsid w:val="00D94363"/>
    <w:rsid w:val="00D9439E"/>
    <w:rsid w:val="00D943D5"/>
    <w:rsid w:val="00D943F1"/>
    <w:rsid w:val="00D94441"/>
    <w:rsid w:val="00D9448D"/>
    <w:rsid w:val="00D945E2"/>
    <w:rsid w:val="00D945E7"/>
    <w:rsid w:val="00D94648"/>
    <w:rsid w:val="00D9474B"/>
    <w:rsid w:val="00D947FE"/>
    <w:rsid w:val="00D94833"/>
    <w:rsid w:val="00D948F7"/>
    <w:rsid w:val="00D948F8"/>
    <w:rsid w:val="00D9495A"/>
    <w:rsid w:val="00D94999"/>
    <w:rsid w:val="00D94A11"/>
    <w:rsid w:val="00D94A41"/>
    <w:rsid w:val="00D94A96"/>
    <w:rsid w:val="00D94B87"/>
    <w:rsid w:val="00D94BD8"/>
    <w:rsid w:val="00D94C29"/>
    <w:rsid w:val="00D94C8B"/>
    <w:rsid w:val="00D94CA8"/>
    <w:rsid w:val="00D94CBC"/>
    <w:rsid w:val="00D94D04"/>
    <w:rsid w:val="00D94D34"/>
    <w:rsid w:val="00D94DE0"/>
    <w:rsid w:val="00D94E7D"/>
    <w:rsid w:val="00D94F73"/>
    <w:rsid w:val="00D94FA8"/>
    <w:rsid w:val="00D95133"/>
    <w:rsid w:val="00D95160"/>
    <w:rsid w:val="00D9517F"/>
    <w:rsid w:val="00D9519C"/>
    <w:rsid w:val="00D951CB"/>
    <w:rsid w:val="00D951D1"/>
    <w:rsid w:val="00D95222"/>
    <w:rsid w:val="00D9526D"/>
    <w:rsid w:val="00D952B9"/>
    <w:rsid w:val="00D952C1"/>
    <w:rsid w:val="00D95321"/>
    <w:rsid w:val="00D953D0"/>
    <w:rsid w:val="00D953F7"/>
    <w:rsid w:val="00D95479"/>
    <w:rsid w:val="00D955CA"/>
    <w:rsid w:val="00D955E8"/>
    <w:rsid w:val="00D9563E"/>
    <w:rsid w:val="00D9563F"/>
    <w:rsid w:val="00D9565D"/>
    <w:rsid w:val="00D9573C"/>
    <w:rsid w:val="00D9574B"/>
    <w:rsid w:val="00D957A6"/>
    <w:rsid w:val="00D957CA"/>
    <w:rsid w:val="00D9580C"/>
    <w:rsid w:val="00D95878"/>
    <w:rsid w:val="00D958F0"/>
    <w:rsid w:val="00D95931"/>
    <w:rsid w:val="00D9598A"/>
    <w:rsid w:val="00D95A0E"/>
    <w:rsid w:val="00D95A26"/>
    <w:rsid w:val="00D95B05"/>
    <w:rsid w:val="00D95B6A"/>
    <w:rsid w:val="00D95C29"/>
    <w:rsid w:val="00D95C48"/>
    <w:rsid w:val="00D95D16"/>
    <w:rsid w:val="00D95D70"/>
    <w:rsid w:val="00D95D8A"/>
    <w:rsid w:val="00D95D90"/>
    <w:rsid w:val="00D95DDB"/>
    <w:rsid w:val="00D95E28"/>
    <w:rsid w:val="00D95EF1"/>
    <w:rsid w:val="00D95F29"/>
    <w:rsid w:val="00D95FAE"/>
    <w:rsid w:val="00D96028"/>
    <w:rsid w:val="00D9606B"/>
    <w:rsid w:val="00D960E8"/>
    <w:rsid w:val="00D96129"/>
    <w:rsid w:val="00D96147"/>
    <w:rsid w:val="00D961BA"/>
    <w:rsid w:val="00D962F2"/>
    <w:rsid w:val="00D96430"/>
    <w:rsid w:val="00D96451"/>
    <w:rsid w:val="00D9645A"/>
    <w:rsid w:val="00D964A3"/>
    <w:rsid w:val="00D964D2"/>
    <w:rsid w:val="00D96507"/>
    <w:rsid w:val="00D9650C"/>
    <w:rsid w:val="00D96576"/>
    <w:rsid w:val="00D96679"/>
    <w:rsid w:val="00D9667C"/>
    <w:rsid w:val="00D96761"/>
    <w:rsid w:val="00D9677F"/>
    <w:rsid w:val="00D96794"/>
    <w:rsid w:val="00D9687D"/>
    <w:rsid w:val="00D968EF"/>
    <w:rsid w:val="00D96925"/>
    <w:rsid w:val="00D96963"/>
    <w:rsid w:val="00D969AA"/>
    <w:rsid w:val="00D969F4"/>
    <w:rsid w:val="00D96C1D"/>
    <w:rsid w:val="00D96C27"/>
    <w:rsid w:val="00D96C38"/>
    <w:rsid w:val="00D96C5B"/>
    <w:rsid w:val="00D96CBF"/>
    <w:rsid w:val="00D96CC6"/>
    <w:rsid w:val="00D96D07"/>
    <w:rsid w:val="00D96D89"/>
    <w:rsid w:val="00D96DB1"/>
    <w:rsid w:val="00D96DD7"/>
    <w:rsid w:val="00D96E12"/>
    <w:rsid w:val="00D96E69"/>
    <w:rsid w:val="00D96EAB"/>
    <w:rsid w:val="00D96F81"/>
    <w:rsid w:val="00D96FF8"/>
    <w:rsid w:val="00D970DC"/>
    <w:rsid w:val="00D971BB"/>
    <w:rsid w:val="00D971F8"/>
    <w:rsid w:val="00D97281"/>
    <w:rsid w:val="00D9728E"/>
    <w:rsid w:val="00D97291"/>
    <w:rsid w:val="00D97296"/>
    <w:rsid w:val="00D972D2"/>
    <w:rsid w:val="00D97353"/>
    <w:rsid w:val="00D973D0"/>
    <w:rsid w:val="00D97432"/>
    <w:rsid w:val="00D97482"/>
    <w:rsid w:val="00D97495"/>
    <w:rsid w:val="00D9749C"/>
    <w:rsid w:val="00D97515"/>
    <w:rsid w:val="00D97526"/>
    <w:rsid w:val="00D9755C"/>
    <w:rsid w:val="00D97593"/>
    <w:rsid w:val="00D975A7"/>
    <w:rsid w:val="00D97600"/>
    <w:rsid w:val="00D97613"/>
    <w:rsid w:val="00D9761F"/>
    <w:rsid w:val="00D97631"/>
    <w:rsid w:val="00D97667"/>
    <w:rsid w:val="00D976C4"/>
    <w:rsid w:val="00D976D8"/>
    <w:rsid w:val="00D976E1"/>
    <w:rsid w:val="00D9770B"/>
    <w:rsid w:val="00D97725"/>
    <w:rsid w:val="00D97759"/>
    <w:rsid w:val="00D977CF"/>
    <w:rsid w:val="00D978AE"/>
    <w:rsid w:val="00D979C1"/>
    <w:rsid w:val="00D97A01"/>
    <w:rsid w:val="00D97A7B"/>
    <w:rsid w:val="00D97AE7"/>
    <w:rsid w:val="00D97B3C"/>
    <w:rsid w:val="00D97BB6"/>
    <w:rsid w:val="00D97BF4"/>
    <w:rsid w:val="00D97C2D"/>
    <w:rsid w:val="00D97C31"/>
    <w:rsid w:val="00D97C59"/>
    <w:rsid w:val="00D97D54"/>
    <w:rsid w:val="00D97DF6"/>
    <w:rsid w:val="00D97F1C"/>
    <w:rsid w:val="00D97F5F"/>
    <w:rsid w:val="00DA0071"/>
    <w:rsid w:val="00DA009C"/>
    <w:rsid w:val="00DA00A2"/>
    <w:rsid w:val="00DA00C4"/>
    <w:rsid w:val="00DA0191"/>
    <w:rsid w:val="00DA01B1"/>
    <w:rsid w:val="00DA01B5"/>
    <w:rsid w:val="00DA0234"/>
    <w:rsid w:val="00DA0298"/>
    <w:rsid w:val="00DA032B"/>
    <w:rsid w:val="00DA0346"/>
    <w:rsid w:val="00DA0393"/>
    <w:rsid w:val="00DA03A4"/>
    <w:rsid w:val="00DA03A7"/>
    <w:rsid w:val="00DA042C"/>
    <w:rsid w:val="00DA044F"/>
    <w:rsid w:val="00DA0488"/>
    <w:rsid w:val="00DA049B"/>
    <w:rsid w:val="00DA049C"/>
    <w:rsid w:val="00DA04B0"/>
    <w:rsid w:val="00DA04B2"/>
    <w:rsid w:val="00DA0529"/>
    <w:rsid w:val="00DA056B"/>
    <w:rsid w:val="00DA05D9"/>
    <w:rsid w:val="00DA0615"/>
    <w:rsid w:val="00DA063E"/>
    <w:rsid w:val="00DA06B3"/>
    <w:rsid w:val="00DA071C"/>
    <w:rsid w:val="00DA0732"/>
    <w:rsid w:val="00DA0766"/>
    <w:rsid w:val="00DA07B6"/>
    <w:rsid w:val="00DA07B9"/>
    <w:rsid w:val="00DA07C1"/>
    <w:rsid w:val="00DA07C3"/>
    <w:rsid w:val="00DA07E7"/>
    <w:rsid w:val="00DA082F"/>
    <w:rsid w:val="00DA08B8"/>
    <w:rsid w:val="00DA08DF"/>
    <w:rsid w:val="00DA08E1"/>
    <w:rsid w:val="00DA094F"/>
    <w:rsid w:val="00DA099E"/>
    <w:rsid w:val="00DA09C5"/>
    <w:rsid w:val="00DA09E0"/>
    <w:rsid w:val="00DA09F2"/>
    <w:rsid w:val="00DA0A64"/>
    <w:rsid w:val="00DA0B0A"/>
    <w:rsid w:val="00DA0BC3"/>
    <w:rsid w:val="00DA0C13"/>
    <w:rsid w:val="00DA0C18"/>
    <w:rsid w:val="00DA0C53"/>
    <w:rsid w:val="00DA0CC7"/>
    <w:rsid w:val="00DA0CE9"/>
    <w:rsid w:val="00DA0D03"/>
    <w:rsid w:val="00DA0D4A"/>
    <w:rsid w:val="00DA0D75"/>
    <w:rsid w:val="00DA0DBC"/>
    <w:rsid w:val="00DA0E07"/>
    <w:rsid w:val="00DA0E1C"/>
    <w:rsid w:val="00DA0ECC"/>
    <w:rsid w:val="00DA0F1A"/>
    <w:rsid w:val="00DA0F47"/>
    <w:rsid w:val="00DA110C"/>
    <w:rsid w:val="00DA1165"/>
    <w:rsid w:val="00DA1231"/>
    <w:rsid w:val="00DA1246"/>
    <w:rsid w:val="00DA12E4"/>
    <w:rsid w:val="00DA12FD"/>
    <w:rsid w:val="00DA1305"/>
    <w:rsid w:val="00DA134C"/>
    <w:rsid w:val="00DA142E"/>
    <w:rsid w:val="00DA142F"/>
    <w:rsid w:val="00DA1435"/>
    <w:rsid w:val="00DA144A"/>
    <w:rsid w:val="00DA14DB"/>
    <w:rsid w:val="00DA15A1"/>
    <w:rsid w:val="00DA15DC"/>
    <w:rsid w:val="00DA15F3"/>
    <w:rsid w:val="00DA1607"/>
    <w:rsid w:val="00DA1676"/>
    <w:rsid w:val="00DA1689"/>
    <w:rsid w:val="00DA16EE"/>
    <w:rsid w:val="00DA1702"/>
    <w:rsid w:val="00DA1725"/>
    <w:rsid w:val="00DA173B"/>
    <w:rsid w:val="00DA1863"/>
    <w:rsid w:val="00DA195E"/>
    <w:rsid w:val="00DA1A43"/>
    <w:rsid w:val="00DA1A6C"/>
    <w:rsid w:val="00DA1ADF"/>
    <w:rsid w:val="00DA1B29"/>
    <w:rsid w:val="00DA1B68"/>
    <w:rsid w:val="00DA1B90"/>
    <w:rsid w:val="00DA1BB2"/>
    <w:rsid w:val="00DA1C60"/>
    <w:rsid w:val="00DA1CF0"/>
    <w:rsid w:val="00DA1CF3"/>
    <w:rsid w:val="00DA1D65"/>
    <w:rsid w:val="00DA1DAB"/>
    <w:rsid w:val="00DA1DC8"/>
    <w:rsid w:val="00DA1E00"/>
    <w:rsid w:val="00DA1F73"/>
    <w:rsid w:val="00DA1F85"/>
    <w:rsid w:val="00DA1FDC"/>
    <w:rsid w:val="00DA2036"/>
    <w:rsid w:val="00DA203E"/>
    <w:rsid w:val="00DA2047"/>
    <w:rsid w:val="00DA218D"/>
    <w:rsid w:val="00DA21EC"/>
    <w:rsid w:val="00DA21F0"/>
    <w:rsid w:val="00DA2205"/>
    <w:rsid w:val="00DA2260"/>
    <w:rsid w:val="00DA2279"/>
    <w:rsid w:val="00DA2323"/>
    <w:rsid w:val="00DA2364"/>
    <w:rsid w:val="00DA2375"/>
    <w:rsid w:val="00DA2417"/>
    <w:rsid w:val="00DA2460"/>
    <w:rsid w:val="00DA24AD"/>
    <w:rsid w:val="00DA24CC"/>
    <w:rsid w:val="00DA250E"/>
    <w:rsid w:val="00DA252A"/>
    <w:rsid w:val="00DA25D6"/>
    <w:rsid w:val="00DA2632"/>
    <w:rsid w:val="00DA2644"/>
    <w:rsid w:val="00DA2661"/>
    <w:rsid w:val="00DA269F"/>
    <w:rsid w:val="00DA27A7"/>
    <w:rsid w:val="00DA27EE"/>
    <w:rsid w:val="00DA27EF"/>
    <w:rsid w:val="00DA286A"/>
    <w:rsid w:val="00DA28C6"/>
    <w:rsid w:val="00DA2A17"/>
    <w:rsid w:val="00DA2A18"/>
    <w:rsid w:val="00DA2AD9"/>
    <w:rsid w:val="00DA2ADA"/>
    <w:rsid w:val="00DA2B08"/>
    <w:rsid w:val="00DA2BEC"/>
    <w:rsid w:val="00DA2C34"/>
    <w:rsid w:val="00DA2CD4"/>
    <w:rsid w:val="00DA2CF4"/>
    <w:rsid w:val="00DA2D17"/>
    <w:rsid w:val="00DA2D8F"/>
    <w:rsid w:val="00DA2DB0"/>
    <w:rsid w:val="00DA2DC0"/>
    <w:rsid w:val="00DA2DC4"/>
    <w:rsid w:val="00DA2EEE"/>
    <w:rsid w:val="00DA2F9E"/>
    <w:rsid w:val="00DA3002"/>
    <w:rsid w:val="00DA3046"/>
    <w:rsid w:val="00DA305A"/>
    <w:rsid w:val="00DA306C"/>
    <w:rsid w:val="00DA30A5"/>
    <w:rsid w:val="00DA30AB"/>
    <w:rsid w:val="00DA3156"/>
    <w:rsid w:val="00DA3287"/>
    <w:rsid w:val="00DA32B4"/>
    <w:rsid w:val="00DA3304"/>
    <w:rsid w:val="00DA3323"/>
    <w:rsid w:val="00DA341A"/>
    <w:rsid w:val="00DA3443"/>
    <w:rsid w:val="00DA347D"/>
    <w:rsid w:val="00DA34DE"/>
    <w:rsid w:val="00DA3656"/>
    <w:rsid w:val="00DA36D4"/>
    <w:rsid w:val="00DA37BD"/>
    <w:rsid w:val="00DA38BB"/>
    <w:rsid w:val="00DA38D7"/>
    <w:rsid w:val="00DA39E9"/>
    <w:rsid w:val="00DA3AAD"/>
    <w:rsid w:val="00DA3AD0"/>
    <w:rsid w:val="00DA3B05"/>
    <w:rsid w:val="00DA3B5A"/>
    <w:rsid w:val="00DA3C18"/>
    <w:rsid w:val="00DA3C63"/>
    <w:rsid w:val="00DA3C77"/>
    <w:rsid w:val="00DA3CAB"/>
    <w:rsid w:val="00DA3CD0"/>
    <w:rsid w:val="00DA3D1B"/>
    <w:rsid w:val="00DA3D43"/>
    <w:rsid w:val="00DA3D95"/>
    <w:rsid w:val="00DA3DC6"/>
    <w:rsid w:val="00DA3DFC"/>
    <w:rsid w:val="00DA3ECA"/>
    <w:rsid w:val="00DA3F65"/>
    <w:rsid w:val="00DA3F7E"/>
    <w:rsid w:val="00DA400A"/>
    <w:rsid w:val="00DA4029"/>
    <w:rsid w:val="00DA4047"/>
    <w:rsid w:val="00DA4119"/>
    <w:rsid w:val="00DA4180"/>
    <w:rsid w:val="00DA4181"/>
    <w:rsid w:val="00DA4182"/>
    <w:rsid w:val="00DA41A7"/>
    <w:rsid w:val="00DA421D"/>
    <w:rsid w:val="00DA432F"/>
    <w:rsid w:val="00DA43E8"/>
    <w:rsid w:val="00DA440F"/>
    <w:rsid w:val="00DA4429"/>
    <w:rsid w:val="00DA4555"/>
    <w:rsid w:val="00DA455B"/>
    <w:rsid w:val="00DA45A3"/>
    <w:rsid w:val="00DA45F4"/>
    <w:rsid w:val="00DA45FB"/>
    <w:rsid w:val="00DA4618"/>
    <w:rsid w:val="00DA462C"/>
    <w:rsid w:val="00DA47EE"/>
    <w:rsid w:val="00DA4893"/>
    <w:rsid w:val="00DA489F"/>
    <w:rsid w:val="00DA48D9"/>
    <w:rsid w:val="00DA4A5C"/>
    <w:rsid w:val="00DA4ACE"/>
    <w:rsid w:val="00DA4CD8"/>
    <w:rsid w:val="00DA4D1B"/>
    <w:rsid w:val="00DA4D25"/>
    <w:rsid w:val="00DA4E65"/>
    <w:rsid w:val="00DA4E72"/>
    <w:rsid w:val="00DA4E8A"/>
    <w:rsid w:val="00DA4F05"/>
    <w:rsid w:val="00DA4F25"/>
    <w:rsid w:val="00DA4F68"/>
    <w:rsid w:val="00DA4F6A"/>
    <w:rsid w:val="00DA5013"/>
    <w:rsid w:val="00DA5064"/>
    <w:rsid w:val="00DA509C"/>
    <w:rsid w:val="00DA50E5"/>
    <w:rsid w:val="00DA515B"/>
    <w:rsid w:val="00DA5180"/>
    <w:rsid w:val="00DA51AF"/>
    <w:rsid w:val="00DA51CC"/>
    <w:rsid w:val="00DA51D9"/>
    <w:rsid w:val="00DA52F9"/>
    <w:rsid w:val="00DA5384"/>
    <w:rsid w:val="00DA53A0"/>
    <w:rsid w:val="00DA554A"/>
    <w:rsid w:val="00DA5586"/>
    <w:rsid w:val="00DA563F"/>
    <w:rsid w:val="00DA567A"/>
    <w:rsid w:val="00DA56E3"/>
    <w:rsid w:val="00DA575D"/>
    <w:rsid w:val="00DA578E"/>
    <w:rsid w:val="00DA57D8"/>
    <w:rsid w:val="00DA5802"/>
    <w:rsid w:val="00DA58C9"/>
    <w:rsid w:val="00DA5909"/>
    <w:rsid w:val="00DA59A7"/>
    <w:rsid w:val="00DA59C4"/>
    <w:rsid w:val="00DA5A56"/>
    <w:rsid w:val="00DA5A8E"/>
    <w:rsid w:val="00DA5BB7"/>
    <w:rsid w:val="00DA5BE5"/>
    <w:rsid w:val="00DA5C02"/>
    <w:rsid w:val="00DA5C22"/>
    <w:rsid w:val="00DA5C48"/>
    <w:rsid w:val="00DA5C64"/>
    <w:rsid w:val="00DA5D16"/>
    <w:rsid w:val="00DA5DC2"/>
    <w:rsid w:val="00DA5DC3"/>
    <w:rsid w:val="00DA5E1F"/>
    <w:rsid w:val="00DA5E52"/>
    <w:rsid w:val="00DA5F9D"/>
    <w:rsid w:val="00DA5FCE"/>
    <w:rsid w:val="00DA5FE2"/>
    <w:rsid w:val="00DA604B"/>
    <w:rsid w:val="00DA60F2"/>
    <w:rsid w:val="00DA6134"/>
    <w:rsid w:val="00DA6276"/>
    <w:rsid w:val="00DA628D"/>
    <w:rsid w:val="00DA62BF"/>
    <w:rsid w:val="00DA62EB"/>
    <w:rsid w:val="00DA6322"/>
    <w:rsid w:val="00DA635B"/>
    <w:rsid w:val="00DA6376"/>
    <w:rsid w:val="00DA6385"/>
    <w:rsid w:val="00DA63E6"/>
    <w:rsid w:val="00DA63F7"/>
    <w:rsid w:val="00DA6429"/>
    <w:rsid w:val="00DA6465"/>
    <w:rsid w:val="00DA6493"/>
    <w:rsid w:val="00DA6495"/>
    <w:rsid w:val="00DA6498"/>
    <w:rsid w:val="00DA64A4"/>
    <w:rsid w:val="00DA6539"/>
    <w:rsid w:val="00DA655E"/>
    <w:rsid w:val="00DA6565"/>
    <w:rsid w:val="00DA65CD"/>
    <w:rsid w:val="00DA65FE"/>
    <w:rsid w:val="00DA6629"/>
    <w:rsid w:val="00DA6655"/>
    <w:rsid w:val="00DA67AC"/>
    <w:rsid w:val="00DA67E9"/>
    <w:rsid w:val="00DA6843"/>
    <w:rsid w:val="00DA6845"/>
    <w:rsid w:val="00DA684F"/>
    <w:rsid w:val="00DA68CD"/>
    <w:rsid w:val="00DA68D2"/>
    <w:rsid w:val="00DA68F2"/>
    <w:rsid w:val="00DA69CA"/>
    <w:rsid w:val="00DA6A14"/>
    <w:rsid w:val="00DA6A21"/>
    <w:rsid w:val="00DA6A51"/>
    <w:rsid w:val="00DA6A53"/>
    <w:rsid w:val="00DA6A82"/>
    <w:rsid w:val="00DA6ABB"/>
    <w:rsid w:val="00DA6B68"/>
    <w:rsid w:val="00DA6B7A"/>
    <w:rsid w:val="00DA6C69"/>
    <w:rsid w:val="00DA6C6F"/>
    <w:rsid w:val="00DA6C7E"/>
    <w:rsid w:val="00DA6C8E"/>
    <w:rsid w:val="00DA6DB5"/>
    <w:rsid w:val="00DA7059"/>
    <w:rsid w:val="00DA70EC"/>
    <w:rsid w:val="00DA70F0"/>
    <w:rsid w:val="00DA7166"/>
    <w:rsid w:val="00DA719E"/>
    <w:rsid w:val="00DA7202"/>
    <w:rsid w:val="00DA7255"/>
    <w:rsid w:val="00DA72C5"/>
    <w:rsid w:val="00DA74EB"/>
    <w:rsid w:val="00DA7512"/>
    <w:rsid w:val="00DA757F"/>
    <w:rsid w:val="00DA7643"/>
    <w:rsid w:val="00DA76B5"/>
    <w:rsid w:val="00DA76DD"/>
    <w:rsid w:val="00DA779F"/>
    <w:rsid w:val="00DA7838"/>
    <w:rsid w:val="00DA78B4"/>
    <w:rsid w:val="00DA78F4"/>
    <w:rsid w:val="00DA7953"/>
    <w:rsid w:val="00DA7B56"/>
    <w:rsid w:val="00DA7B57"/>
    <w:rsid w:val="00DA7BEA"/>
    <w:rsid w:val="00DA7D66"/>
    <w:rsid w:val="00DA7E59"/>
    <w:rsid w:val="00DA7E5C"/>
    <w:rsid w:val="00DA7E7B"/>
    <w:rsid w:val="00DA7F5C"/>
    <w:rsid w:val="00DA7F68"/>
    <w:rsid w:val="00DA7F6D"/>
    <w:rsid w:val="00DB001C"/>
    <w:rsid w:val="00DB0064"/>
    <w:rsid w:val="00DB006E"/>
    <w:rsid w:val="00DB0117"/>
    <w:rsid w:val="00DB013C"/>
    <w:rsid w:val="00DB016C"/>
    <w:rsid w:val="00DB01EE"/>
    <w:rsid w:val="00DB0205"/>
    <w:rsid w:val="00DB022D"/>
    <w:rsid w:val="00DB0265"/>
    <w:rsid w:val="00DB0298"/>
    <w:rsid w:val="00DB032E"/>
    <w:rsid w:val="00DB035E"/>
    <w:rsid w:val="00DB0379"/>
    <w:rsid w:val="00DB03AE"/>
    <w:rsid w:val="00DB03D2"/>
    <w:rsid w:val="00DB03F8"/>
    <w:rsid w:val="00DB0411"/>
    <w:rsid w:val="00DB0479"/>
    <w:rsid w:val="00DB0525"/>
    <w:rsid w:val="00DB05B5"/>
    <w:rsid w:val="00DB05EC"/>
    <w:rsid w:val="00DB0653"/>
    <w:rsid w:val="00DB067B"/>
    <w:rsid w:val="00DB06D3"/>
    <w:rsid w:val="00DB071B"/>
    <w:rsid w:val="00DB078B"/>
    <w:rsid w:val="00DB07CA"/>
    <w:rsid w:val="00DB0814"/>
    <w:rsid w:val="00DB081C"/>
    <w:rsid w:val="00DB087B"/>
    <w:rsid w:val="00DB0A74"/>
    <w:rsid w:val="00DB0B00"/>
    <w:rsid w:val="00DB0C3A"/>
    <w:rsid w:val="00DB0D50"/>
    <w:rsid w:val="00DB0DAD"/>
    <w:rsid w:val="00DB0DBA"/>
    <w:rsid w:val="00DB0DBB"/>
    <w:rsid w:val="00DB0DE4"/>
    <w:rsid w:val="00DB1018"/>
    <w:rsid w:val="00DB102A"/>
    <w:rsid w:val="00DB104C"/>
    <w:rsid w:val="00DB1070"/>
    <w:rsid w:val="00DB108E"/>
    <w:rsid w:val="00DB1122"/>
    <w:rsid w:val="00DB1178"/>
    <w:rsid w:val="00DB1197"/>
    <w:rsid w:val="00DB11B3"/>
    <w:rsid w:val="00DB11B8"/>
    <w:rsid w:val="00DB11D6"/>
    <w:rsid w:val="00DB11E4"/>
    <w:rsid w:val="00DB1228"/>
    <w:rsid w:val="00DB1260"/>
    <w:rsid w:val="00DB12CA"/>
    <w:rsid w:val="00DB1301"/>
    <w:rsid w:val="00DB135F"/>
    <w:rsid w:val="00DB139D"/>
    <w:rsid w:val="00DB13D6"/>
    <w:rsid w:val="00DB1410"/>
    <w:rsid w:val="00DB142A"/>
    <w:rsid w:val="00DB1478"/>
    <w:rsid w:val="00DB14C2"/>
    <w:rsid w:val="00DB14DF"/>
    <w:rsid w:val="00DB14E0"/>
    <w:rsid w:val="00DB1550"/>
    <w:rsid w:val="00DB1594"/>
    <w:rsid w:val="00DB1598"/>
    <w:rsid w:val="00DB15AE"/>
    <w:rsid w:val="00DB1632"/>
    <w:rsid w:val="00DB1634"/>
    <w:rsid w:val="00DB16E4"/>
    <w:rsid w:val="00DB170B"/>
    <w:rsid w:val="00DB170D"/>
    <w:rsid w:val="00DB1728"/>
    <w:rsid w:val="00DB1771"/>
    <w:rsid w:val="00DB17CA"/>
    <w:rsid w:val="00DB1818"/>
    <w:rsid w:val="00DB1824"/>
    <w:rsid w:val="00DB182D"/>
    <w:rsid w:val="00DB184B"/>
    <w:rsid w:val="00DB19AC"/>
    <w:rsid w:val="00DB19FE"/>
    <w:rsid w:val="00DB1ADD"/>
    <w:rsid w:val="00DB1AE0"/>
    <w:rsid w:val="00DB1BA0"/>
    <w:rsid w:val="00DB1BA1"/>
    <w:rsid w:val="00DB1BDA"/>
    <w:rsid w:val="00DB1BDE"/>
    <w:rsid w:val="00DB1D09"/>
    <w:rsid w:val="00DB1D47"/>
    <w:rsid w:val="00DB1D88"/>
    <w:rsid w:val="00DB1DFC"/>
    <w:rsid w:val="00DB1EA6"/>
    <w:rsid w:val="00DB1EA7"/>
    <w:rsid w:val="00DB1ED1"/>
    <w:rsid w:val="00DB1EF9"/>
    <w:rsid w:val="00DB1F51"/>
    <w:rsid w:val="00DB1FBA"/>
    <w:rsid w:val="00DB1FDC"/>
    <w:rsid w:val="00DB2011"/>
    <w:rsid w:val="00DB204D"/>
    <w:rsid w:val="00DB20DE"/>
    <w:rsid w:val="00DB20F7"/>
    <w:rsid w:val="00DB2172"/>
    <w:rsid w:val="00DB217C"/>
    <w:rsid w:val="00DB21FF"/>
    <w:rsid w:val="00DB220D"/>
    <w:rsid w:val="00DB2273"/>
    <w:rsid w:val="00DB22AF"/>
    <w:rsid w:val="00DB22CF"/>
    <w:rsid w:val="00DB232C"/>
    <w:rsid w:val="00DB2386"/>
    <w:rsid w:val="00DB23AF"/>
    <w:rsid w:val="00DB23B1"/>
    <w:rsid w:val="00DB24A1"/>
    <w:rsid w:val="00DB2537"/>
    <w:rsid w:val="00DB2584"/>
    <w:rsid w:val="00DB25C4"/>
    <w:rsid w:val="00DB25DA"/>
    <w:rsid w:val="00DB26BF"/>
    <w:rsid w:val="00DB273A"/>
    <w:rsid w:val="00DB27DD"/>
    <w:rsid w:val="00DB2857"/>
    <w:rsid w:val="00DB28A6"/>
    <w:rsid w:val="00DB28BB"/>
    <w:rsid w:val="00DB296B"/>
    <w:rsid w:val="00DB297D"/>
    <w:rsid w:val="00DB2A0C"/>
    <w:rsid w:val="00DB2A3F"/>
    <w:rsid w:val="00DB2A79"/>
    <w:rsid w:val="00DB2AE1"/>
    <w:rsid w:val="00DB2BF7"/>
    <w:rsid w:val="00DB2BFA"/>
    <w:rsid w:val="00DB2C48"/>
    <w:rsid w:val="00DB2C4A"/>
    <w:rsid w:val="00DB2C69"/>
    <w:rsid w:val="00DB2C78"/>
    <w:rsid w:val="00DB2CA5"/>
    <w:rsid w:val="00DB2D37"/>
    <w:rsid w:val="00DB2E22"/>
    <w:rsid w:val="00DB2E58"/>
    <w:rsid w:val="00DB2E7B"/>
    <w:rsid w:val="00DB2EFA"/>
    <w:rsid w:val="00DB2F34"/>
    <w:rsid w:val="00DB2F74"/>
    <w:rsid w:val="00DB2FD0"/>
    <w:rsid w:val="00DB3049"/>
    <w:rsid w:val="00DB304A"/>
    <w:rsid w:val="00DB30F9"/>
    <w:rsid w:val="00DB30FE"/>
    <w:rsid w:val="00DB31B3"/>
    <w:rsid w:val="00DB32BD"/>
    <w:rsid w:val="00DB34C0"/>
    <w:rsid w:val="00DB34D2"/>
    <w:rsid w:val="00DB34D7"/>
    <w:rsid w:val="00DB3526"/>
    <w:rsid w:val="00DB354A"/>
    <w:rsid w:val="00DB3564"/>
    <w:rsid w:val="00DB35C9"/>
    <w:rsid w:val="00DB3653"/>
    <w:rsid w:val="00DB37EC"/>
    <w:rsid w:val="00DB381C"/>
    <w:rsid w:val="00DB3A03"/>
    <w:rsid w:val="00DB3A66"/>
    <w:rsid w:val="00DB3ADF"/>
    <w:rsid w:val="00DB3AEB"/>
    <w:rsid w:val="00DB3AEE"/>
    <w:rsid w:val="00DB3B4E"/>
    <w:rsid w:val="00DB3B95"/>
    <w:rsid w:val="00DB3BBF"/>
    <w:rsid w:val="00DB3C2E"/>
    <w:rsid w:val="00DB3DF7"/>
    <w:rsid w:val="00DB3E55"/>
    <w:rsid w:val="00DB3E72"/>
    <w:rsid w:val="00DB3E7B"/>
    <w:rsid w:val="00DB3E9B"/>
    <w:rsid w:val="00DB3EE2"/>
    <w:rsid w:val="00DB3F37"/>
    <w:rsid w:val="00DB41A0"/>
    <w:rsid w:val="00DB4375"/>
    <w:rsid w:val="00DB4406"/>
    <w:rsid w:val="00DB444C"/>
    <w:rsid w:val="00DB4454"/>
    <w:rsid w:val="00DB447C"/>
    <w:rsid w:val="00DB4484"/>
    <w:rsid w:val="00DB4487"/>
    <w:rsid w:val="00DB44A7"/>
    <w:rsid w:val="00DB44BD"/>
    <w:rsid w:val="00DB4539"/>
    <w:rsid w:val="00DB4582"/>
    <w:rsid w:val="00DB45B3"/>
    <w:rsid w:val="00DB45BD"/>
    <w:rsid w:val="00DB45E7"/>
    <w:rsid w:val="00DB462E"/>
    <w:rsid w:val="00DB464F"/>
    <w:rsid w:val="00DB465F"/>
    <w:rsid w:val="00DB4670"/>
    <w:rsid w:val="00DB4682"/>
    <w:rsid w:val="00DB46CF"/>
    <w:rsid w:val="00DB4703"/>
    <w:rsid w:val="00DB4748"/>
    <w:rsid w:val="00DB478C"/>
    <w:rsid w:val="00DB4824"/>
    <w:rsid w:val="00DB487C"/>
    <w:rsid w:val="00DB489E"/>
    <w:rsid w:val="00DB48EF"/>
    <w:rsid w:val="00DB49FE"/>
    <w:rsid w:val="00DB4A2B"/>
    <w:rsid w:val="00DB4A7F"/>
    <w:rsid w:val="00DB4B28"/>
    <w:rsid w:val="00DB4B54"/>
    <w:rsid w:val="00DB4C53"/>
    <w:rsid w:val="00DB4D8E"/>
    <w:rsid w:val="00DB4DB3"/>
    <w:rsid w:val="00DB4DB9"/>
    <w:rsid w:val="00DB4DD5"/>
    <w:rsid w:val="00DB4E03"/>
    <w:rsid w:val="00DB4E7F"/>
    <w:rsid w:val="00DB4E80"/>
    <w:rsid w:val="00DB4E89"/>
    <w:rsid w:val="00DB4EAB"/>
    <w:rsid w:val="00DB4F47"/>
    <w:rsid w:val="00DB506A"/>
    <w:rsid w:val="00DB5131"/>
    <w:rsid w:val="00DB52EF"/>
    <w:rsid w:val="00DB52FF"/>
    <w:rsid w:val="00DB53D2"/>
    <w:rsid w:val="00DB5444"/>
    <w:rsid w:val="00DB54A5"/>
    <w:rsid w:val="00DB54D9"/>
    <w:rsid w:val="00DB5581"/>
    <w:rsid w:val="00DB5630"/>
    <w:rsid w:val="00DB5659"/>
    <w:rsid w:val="00DB5671"/>
    <w:rsid w:val="00DB567E"/>
    <w:rsid w:val="00DB5693"/>
    <w:rsid w:val="00DB5775"/>
    <w:rsid w:val="00DB57CA"/>
    <w:rsid w:val="00DB581E"/>
    <w:rsid w:val="00DB5843"/>
    <w:rsid w:val="00DB58B6"/>
    <w:rsid w:val="00DB58BE"/>
    <w:rsid w:val="00DB58D1"/>
    <w:rsid w:val="00DB593B"/>
    <w:rsid w:val="00DB5979"/>
    <w:rsid w:val="00DB59A0"/>
    <w:rsid w:val="00DB5A6A"/>
    <w:rsid w:val="00DB5AE9"/>
    <w:rsid w:val="00DB5AFE"/>
    <w:rsid w:val="00DB5B22"/>
    <w:rsid w:val="00DB5B2E"/>
    <w:rsid w:val="00DB5C2A"/>
    <w:rsid w:val="00DB5C62"/>
    <w:rsid w:val="00DB5C83"/>
    <w:rsid w:val="00DB5D01"/>
    <w:rsid w:val="00DB5D86"/>
    <w:rsid w:val="00DB5DBD"/>
    <w:rsid w:val="00DB5DD3"/>
    <w:rsid w:val="00DB5E0E"/>
    <w:rsid w:val="00DB5E3D"/>
    <w:rsid w:val="00DB5E79"/>
    <w:rsid w:val="00DB5F5C"/>
    <w:rsid w:val="00DB5FB5"/>
    <w:rsid w:val="00DB5FC1"/>
    <w:rsid w:val="00DB6009"/>
    <w:rsid w:val="00DB6034"/>
    <w:rsid w:val="00DB607D"/>
    <w:rsid w:val="00DB609F"/>
    <w:rsid w:val="00DB60DF"/>
    <w:rsid w:val="00DB60E2"/>
    <w:rsid w:val="00DB613A"/>
    <w:rsid w:val="00DB6193"/>
    <w:rsid w:val="00DB619C"/>
    <w:rsid w:val="00DB61C5"/>
    <w:rsid w:val="00DB62D6"/>
    <w:rsid w:val="00DB62FF"/>
    <w:rsid w:val="00DB6336"/>
    <w:rsid w:val="00DB6375"/>
    <w:rsid w:val="00DB63BD"/>
    <w:rsid w:val="00DB63EF"/>
    <w:rsid w:val="00DB6426"/>
    <w:rsid w:val="00DB6437"/>
    <w:rsid w:val="00DB6443"/>
    <w:rsid w:val="00DB6476"/>
    <w:rsid w:val="00DB6477"/>
    <w:rsid w:val="00DB6486"/>
    <w:rsid w:val="00DB64B1"/>
    <w:rsid w:val="00DB64CB"/>
    <w:rsid w:val="00DB6533"/>
    <w:rsid w:val="00DB6571"/>
    <w:rsid w:val="00DB65AF"/>
    <w:rsid w:val="00DB66D2"/>
    <w:rsid w:val="00DB6724"/>
    <w:rsid w:val="00DB6817"/>
    <w:rsid w:val="00DB6835"/>
    <w:rsid w:val="00DB68D4"/>
    <w:rsid w:val="00DB68EC"/>
    <w:rsid w:val="00DB6928"/>
    <w:rsid w:val="00DB6944"/>
    <w:rsid w:val="00DB69C2"/>
    <w:rsid w:val="00DB69C4"/>
    <w:rsid w:val="00DB6AAD"/>
    <w:rsid w:val="00DB6ABB"/>
    <w:rsid w:val="00DB6B37"/>
    <w:rsid w:val="00DB6C6D"/>
    <w:rsid w:val="00DB6CBA"/>
    <w:rsid w:val="00DB6D57"/>
    <w:rsid w:val="00DB6D86"/>
    <w:rsid w:val="00DB6D87"/>
    <w:rsid w:val="00DB6E6B"/>
    <w:rsid w:val="00DB6E7A"/>
    <w:rsid w:val="00DB6F2E"/>
    <w:rsid w:val="00DB6F3A"/>
    <w:rsid w:val="00DB6F94"/>
    <w:rsid w:val="00DB6FA3"/>
    <w:rsid w:val="00DB7029"/>
    <w:rsid w:val="00DB7062"/>
    <w:rsid w:val="00DB7095"/>
    <w:rsid w:val="00DB70D0"/>
    <w:rsid w:val="00DB71E9"/>
    <w:rsid w:val="00DB7207"/>
    <w:rsid w:val="00DB72B0"/>
    <w:rsid w:val="00DB72F5"/>
    <w:rsid w:val="00DB7314"/>
    <w:rsid w:val="00DB7344"/>
    <w:rsid w:val="00DB7366"/>
    <w:rsid w:val="00DB739E"/>
    <w:rsid w:val="00DB73B7"/>
    <w:rsid w:val="00DB73E4"/>
    <w:rsid w:val="00DB7544"/>
    <w:rsid w:val="00DB769A"/>
    <w:rsid w:val="00DB76A1"/>
    <w:rsid w:val="00DB776D"/>
    <w:rsid w:val="00DB778D"/>
    <w:rsid w:val="00DB7792"/>
    <w:rsid w:val="00DB77A0"/>
    <w:rsid w:val="00DB7856"/>
    <w:rsid w:val="00DB78C1"/>
    <w:rsid w:val="00DB78F8"/>
    <w:rsid w:val="00DB791E"/>
    <w:rsid w:val="00DB79CE"/>
    <w:rsid w:val="00DB7A51"/>
    <w:rsid w:val="00DB7AD6"/>
    <w:rsid w:val="00DB7B1A"/>
    <w:rsid w:val="00DB7BD9"/>
    <w:rsid w:val="00DB7C67"/>
    <w:rsid w:val="00DB7D32"/>
    <w:rsid w:val="00DB7D38"/>
    <w:rsid w:val="00DB7D3C"/>
    <w:rsid w:val="00DB7D74"/>
    <w:rsid w:val="00DB7E32"/>
    <w:rsid w:val="00DB7E6B"/>
    <w:rsid w:val="00DB7F0E"/>
    <w:rsid w:val="00DB7F70"/>
    <w:rsid w:val="00DB7F78"/>
    <w:rsid w:val="00DB7F92"/>
    <w:rsid w:val="00DB7FA8"/>
    <w:rsid w:val="00DB8E88"/>
    <w:rsid w:val="00DC008A"/>
    <w:rsid w:val="00DC00C0"/>
    <w:rsid w:val="00DC0148"/>
    <w:rsid w:val="00DC016E"/>
    <w:rsid w:val="00DC017A"/>
    <w:rsid w:val="00DC0202"/>
    <w:rsid w:val="00DC023F"/>
    <w:rsid w:val="00DC0259"/>
    <w:rsid w:val="00DC027C"/>
    <w:rsid w:val="00DC0356"/>
    <w:rsid w:val="00DC039B"/>
    <w:rsid w:val="00DC0436"/>
    <w:rsid w:val="00DC0438"/>
    <w:rsid w:val="00DC04E7"/>
    <w:rsid w:val="00DC052D"/>
    <w:rsid w:val="00DC0547"/>
    <w:rsid w:val="00DC05DA"/>
    <w:rsid w:val="00DC05EE"/>
    <w:rsid w:val="00DC0614"/>
    <w:rsid w:val="00DC0736"/>
    <w:rsid w:val="00DC0743"/>
    <w:rsid w:val="00DC0811"/>
    <w:rsid w:val="00DC093B"/>
    <w:rsid w:val="00DC09C4"/>
    <w:rsid w:val="00DC09DB"/>
    <w:rsid w:val="00DC09FA"/>
    <w:rsid w:val="00DC0A22"/>
    <w:rsid w:val="00DC0A6F"/>
    <w:rsid w:val="00DC0A9A"/>
    <w:rsid w:val="00DC0AB0"/>
    <w:rsid w:val="00DC0BD3"/>
    <w:rsid w:val="00DC0BE0"/>
    <w:rsid w:val="00DC0BEB"/>
    <w:rsid w:val="00DC0C9A"/>
    <w:rsid w:val="00DC0CEB"/>
    <w:rsid w:val="00DC0D7B"/>
    <w:rsid w:val="00DC0DD9"/>
    <w:rsid w:val="00DC0E3D"/>
    <w:rsid w:val="00DC0F3B"/>
    <w:rsid w:val="00DC102B"/>
    <w:rsid w:val="00DC111F"/>
    <w:rsid w:val="00DC11C9"/>
    <w:rsid w:val="00DC11CA"/>
    <w:rsid w:val="00DC1294"/>
    <w:rsid w:val="00DC12A5"/>
    <w:rsid w:val="00DC1350"/>
    <w:rsid w:val="00DC1389"/>
    <w:rsid w:val="00DC1465"/>
    <w:rsid w:val="00DC146E"/>
    <w:rsid w:val="00DC14BF"/>
    <w:rsid w:val="00DC1595"/>
    <w:rsid w:val="00DC15AB"/>
    <w:rsid w:val="00DC15FF"/>
    <w:rsid w:val="00DC1618"/>
    <w:rsid w:val="00DC16B4"/>
    <w:rsid w:val="00DC16F4"/>
    <w:rsid w:val="00DC1780"/>
    <w:rsid w:val="00DC17D5"/>
    <w:rsid w:val="00DC1818"/>
    <w:rsid w:val="00DC1852"/>
    <w:rsid w:val="00DC1988"/>
    <w:rsid w:val="00DC198B"/>
    <w:rsid w:val="00DC1996"/>
    <w:rsid w:val="00DC19A3"/>
    <w:rsid w:val="00DC19D2"/>
    <w:rsid w:val="00DC1A3B"/>
    <w:rsid w:val="00DC1A97"/>
    <w:rsid w:val="00DC1AC2"/>
    <w:rsid w:val="00DC1AC7"/>
    <w:rsid w:val="00DC1B97"/>
    <w:rsid w:val="00DC1BB2"/>
    <w:rsid w:val="00DC1BBD"/>
    <w:rsid w:val="00DC1C67"/>
    <w:rsid w:val="00DC1C6B"/>
    <w:rsid w:val="00DC1C91"/>
    <w:rsid w:val="00DC1D2D"/>
    <w:rsid w:val="00DC1DA4"/>
    <w:rsid w:val="00DC1E71"/>
    <w:rsid w:val="00DC1E86"/>
    <w:rsid w:val="00DC1EA7"/>
    <w:rsid w:val="00DC1F0C"/>
    <w:rsid w:val="00DC1F83"/>
    <w:rsid w:val="00DC2000"/>
    <w:rsid w:val="00DC20F4"/>
    <w:rsid w:val="00DC2127"/>
    <w:rsid w:val="00DC2197"/>
    <w:rsid w:val="00DC228C"/>
    <w:rsid w:val="00DC232F"/>
    <w:rsid w:val="00DC23F9"/>
    <w:rsid w:val="00DC2413"/>
    <w:rsid w:val="00DC249D"/>
    <w:rsid w:val="00DC2501"/>
    <w:rsid w:val="00DC254D"/>
    <w:rsid w:val="00DC2557"/>
    <w:rsid w:val="00DC25A8"/>
    <w:rsid w:val="00DC25B8"/>
    <w:rsid w:val="00DC25EB"/>
    <w:rsid w:val="00DC25EC"/>
    <w:rsid w:val="00DC26B5"/>
    <w:rsid w:val="00DC26F2"/>
    <w:rsid w:val="00DC2729"/>
    <w:rsid w:val="00DC2769"/>
    <w:rsid w:val="00DC27EA"/>
    <w:rsid w:val="00DC27EB"/>
    <w:rsid w:val="00DC27ED"/>
    <w:rsid w:val="00DC27F4"/>
    <w:rsid w:val="00DC2811"/>
    <w:rsid w:val="00DC28DB"/>
    <w:rsid w:val="00DC28FB"/>
    <w:rsid w:val="00DC29AA"/>
    <w:rsid w:val="00DC29F4"/>
    <w:rsid w:val="00DC2A14"/>
    <w:rsid w:val="00DC2A45"/>
    <w:rsid w:val="00DC2AF7"/>
    <w:rsid w:val="00DC2B0F"/>
    <w:rsid w:val="00DC2BE6"/>
    <w:rsid w:val="00DC2C23"/>
    <w:rsid w:val="00DC2C59"/>
    <w:rsid w:val="00DC2CAB"/>
    <w:rsid w:val="00DC2CD8"/>
    <w:rsid w:val="00DC2DDD"/>
    <w:rsid w:val="00DC2DE1"/>
    <w:rsid w:val="00DC2E6C"/>
    <w:rsid w:val="00DC2EA0"/>
    <w:rsid w:val="00DC2F78"/>
    <w:rsid w:val="00DC2F93"/>
    <w:rsid w:val="00DC301B"/>
    <w:rsid w:val="00DC303C"/>
    <w:rsid w:val="00DC30C2"/>
    <w:rsid w:val="00DC3144"/>
    <w:rsid w:val="00DC3145"/>
    <w:rsid w:val="00DC31EC"/>
    <w:rsid w:val="00DC32DF"/>
    <w:rsid w:val="00DC32F3"/>
    <w:rsid w:val="00DC34C0"/>
    <w:rsid w:val="00DC3509"/>
    <w:rsid w:val="00DC3528"/>
    <w:rsid w:val="00DC3529"/>
    <w:rsid w:val="00DC3549"/>
    <w:rsid w:val="00DC3593"/>
    <w:rsid w:val="00DC35B4"/>
    <w:rsid w:val="00DC36F5"/>
    <w:rsid w:val="00DC3739"/>
    <w:rsid w:val="00DC3740"/>
    <w:rsid w:val="00DC3764"/>
    <w:rsid w:val="00DC37B2"/>
    <w:rsid w:val="00DC37C2"/>
    <w:rsid w:val="00DC37DD"/>
    <w:rsid w:val="00DC37EA"/>
    <w:rsid w:val="00DC383F"/>
    <w:rsid w:val="00DC3977"/>
    <w:rsid w:val="00DC39A3"/>
    <w:rsid w:val="00DC39D3"/>
    <w:rsid w:val="00DC3ADA"/>
    <w:rsid w:val="00DC3B42"/>
    <w:rsid w:val="00DC3B59"/>
    <w:rsid w:val="00DC3B80"/>
    <w:rsid w:val="00DC3B9B"/>
    <w:rsid w:val="00DC3BD7"/>
    <w:rsid w:val="00DC3BFD"/>
    <w:rsid w:val="00DC3C4F"/>
    <w:rsid w:val="00DC3D57"/>
    <w:rsid w:val="00DC3D89"/>
    <w:rsid w:val="00DC3E53"/>
    <w:rsid w:val="00DC3E58"/>
    <w:rsid w:val="00DC3E69"/>
    <w:rsid w:val="00DC3F12"/>
    <w:rsid w:val="00DC3F2F"/>
    <w:rsid w:val="00DC403B"/>
    <w:rsid w:val="00DC4078"/>
    <w:rsid w:val="00DC409F"/>
    <w:rsid w:val="00DC40D8"/>
    <w:rsid w:val="00DC410C"/>
    <w:rsid w:val="00DC41F9"/>
    <w:rsid w:val="00DC4246"/>
    <w:rsid w:val="00DC42A9"/>
    <w:rsid w:val="00DC42AF"/>
    <w:rsid w:val="00DC42B1"/>
    <w:rsid w:val="00DC42E8"/>
    <w:rsid w:val="00DC42EF"/>
    <w:rsid w:val="00DC4378"/>
    <w:rsid w:val="00DC448D"/>
    <w:rsid w:val="00DC44B6"/>
    <w:rsid w:val="00DC4548"/>
    <w:rsid w:val="00DC4598"/>
    <w:rsid w:val="00DC464F"/>
    <w:rsid w:val="00DC46B9"/>
    <w:rsid w:val="00DC46DE"/>
    <w:rsid w:val="00DC4737"/>
    <w:rsid w:val="00DC4771"/>
    <w:rsid w:val="00DC4803"/>
    <w:rsid w:val="00DC4821"/>
    <w:rsid w:val="00DC484A"/>
    <w:rsid w:val="00DC4863"/>
    <w:rsid w:val="00DC4873"/>
    <w:rsid w:val="00DC4899"/>
    <w:rsid w:val="00DC48E5"/>
    <w:rsid w:val="00DC49E0"/>
    <w:rsid w:val="00DC4A3F"/>
    <w:rsid w:val="00DC4A9D"/>
    <w:rsid w:val="00DC4B2D"/>
    <w:rsid w:val="00DC4BE4"/>
    <w:rsid w:val="00DC4C72"/>
    <w:rsid w:val="00DC4C83"/>
    <w:rsid w:val="00DC4CD1"/>
    <w:rsid w:val="00DC4CFD"/>
    <w:rsid w:val="00DC4D44"/>
    <w:rsid w:val="00DC4D80"/>
    <w:rsid w:val="00DC4DC9"/>
    <w:rsid w:val="00DC4E04"/>
    <w:rsid w:val="00DC5030"/>
    <w:rsid w:val="00DC5034"/>
    <w:rsid w:val="00DC505F"/>
    <w:rsid w:val="00DC50D8"/>
    <w:rsid w:val="00DC50EB"/>
    <w:rsid w:val="00DC52D9"/>
    <w:rsid w:val="00DC531E"/>
    <w:rsid w:val="00DC54F0"/>
    <w:rsid w:val="00DC550D"/>
    <w:rsid w:val="00DC556F"/>
    <w:rsid w:val="00DC5612"/>
    <w:rsid w:val="00DC5633"/>
    <w:rsid w:val="00DC5681"/>
    <w:rsid w:val="00DC5693"/>
    <w:rsid w:val="00DC56E6"/>
    <w:rsid w:val="00DC56F9"/>
    <w:rsid w:val="00DC57A0"/>
    <w:rsid w:val="00DC57F9"/>
    <w:rsid w:val="00DC581F"/>
    <w:rsid w:val="00DC5919"/>
    <w:rsid w:val="00DC5A6A"/>
    <w:rsid w:val="00DC5AB3"/>
    <w:rsid w:val="00DC5B4F"/>
    <w:rsid w:val="00DC5B5A"/>
    <w:rsid w:val="00DC5B74"/>
    <w:rsid w:val="00DC5BC0"/>
    <w:rsid w:val="00DC5BF4"/>
    <w:rsid w:val="00DC5CF6"/>
    <w:rsid w:val="00DC5D06"/>
    <w:rsid w:val="00DC5D2A"/>
    <w:rsid w:val="00DC5DBC"/>
    <w:rsid w:val="00DC5DDD"/>
    <w:rsid w:val="00DC5DF7"/>
    <w:rsid w:val="00DC5EA7"/>
    <w:rsid w:val="00DC5FF3"/>
    <w:rsid w:val="00DC6042"/>
    <w:rsid w:val="00DC604A"/>
    <w:rsid w:val="00DC62A3"/>
    <w:rsid w:val="00DC62F4"/>
    <w:rsid w:val="00DC6367"/>
    <w:rsid w:val="00DC637A"/>
    <w:rsid w:val="00DC63BC"/>
    <w:rsid w:val="00DC63EB"/>
    <w:rsid w:val="00DC6407"/>
    <w:rsid w:val="00DC6461"/>
    <w:rsid w:val="00DC64BF"/>
    <w:rsid w:val="00DC655F"/>
    <w:rsid w:val="00DC66A3"/>
    <w:rsid w:val="00DC66D2"/>
    <w:rsid w:val="00DC66FF"/>
    <w:rsid w:val="00DC6741"/>
    <w:rsid w:val="00DC677E"/>
    <w:rsid w:val="00DC68AD"/>
    <w:rsid w:val="00DC690D"/>
    <w:rsid w:val="00DC699C"/>
    <w:rsid w:val="00DC69A9"/>
    <w:rsid w:val="00DC69B5"/>
    <w:rsid w:val="00DC6A0C"/>
    <w:rsid w:val="00DC6B39"/>
    <w:rsid w:val="00DC6B97"/>
    <w:rsid w:val="00DC6BE5"/>
    <w:rsid w:val="00DC6C01"/>
    <w:rsid w:val="00DC6C78"/>
    <w:rsid w:val="00DC6CF7"/>
    <w:rsid w:val="00DC6D78"/>
    <w:rsid w:val="00DC6E40"/>
    <w:rsid w:val="00DC6E69"/>
    <w:rsid w:val="00DC6EDB"/>
    <w:rsid w:val="00DC6FD4"/>
    <w:rsid w:val="00DC7001"/>
    <w:rsid w:val="00DC701C"/>
    <w:rsid w:val="00DC701E"/>
    <w:rsid w:val="00DC708B"/>
    <w:rsid w:val="00DC7090"/>
    <w:rsid w:val="00DC70F2"/>
    <w:rsid w:val="00DC7163"/>
    <w:rsid w:val="00DC725E"/>
    <w:rsid w:val="00DC7287"/>
    <w:rsid w:val="00DC731E"/>
    <w:rsid w:val="00DC7333"/>
    <w:rsid w:val="00DC7350"/>
    <w:rsid w:val="00DC735E"/>
    <w:rsid w:val="00DC73CA"/>
    <w:rsid w:val="00DC74FC"/>
    <w:rsid w:val="00DC750A"/>
    <w:rsid w:val="00DC75C5"/>
    <w:rsid w:val="00DC7630"/>
    <w:rsid w:val="00DC769B"/>
    <w:rsid w:val="00DC76C5"/>
    <w:rsid w:val="00DC76D9"/>
    <w:rsid w:val="00DC770F"/>
    <w:rsid w:val="00DC7770"/>
    <w:rsid w:val="00DC777D"/>
    <w:rsid w:val="00DC7796"/>
    <w:rsid w:val="00DC77FB"/>
    <w:rsid w:val="00DC7802"/>
    <w:rsid w:val="00DC7962"/>
    <w:rsid w:val="00DC7972"/>
    <w:rsid w:val="00DC7B1F"/>
    <w:rsid w:val="00DC7B80"/>
    <w:rsid w:val="00DC7C07"/>
    <w:rsid w:val="00DC7C3B"/>
    <w:rsid w:val="00DC7D76"/>
    <w:rsid w:val="00DC7DB6"/>
    <w:rsid w:val="00DC7E16"/>
    <w:rsid w:val="00DC7E40"/>
    <w:rsid w:val="00DC7E7A"/>
    <w:rsid w:val="00DC7F02"/>
    <w:rsid w:val="00DC7FE2"/>
    <w:rsid w:val="00DD0023"/>
    <w:rsid w:val="00DD00EF"/>
    <w:rsid w:val="00DD0116"/>
    <w:rsid w:val="00DD028B"/>
    <w:rsid w:val="00DD035E"/>
    <w:rsid w:val="00DD03F7"/>
    <w:rsid w:val="00DD0445"/>
    <w:rsid w:val="00DD0459"/>
    <w:rsid w:val="00DD048D"/>
    <w:rsid w:val="00DD055F"/>
    <w:rsid w:val="00DD05A3"/>
    <w:rsid w:val="00DD0603"/>
    <w:rsid w:val="00DD069A"/>
    <w:rsid w:val="00DD06D2"/>
    <w:rsid w:val="00DD06D9"/>
    <w:rsid w:val="00DD0756"/>
    <w:rsid w:val="00DD088B"/>
    <w:rsid w:val="00DD095E"/>
    <w:rsid w:val="00DD0961"/>
    <w:rsid w:val="00DD0982"/>
    <w:rsid w:val="00DD09B9"/>
    <w:rsid w:val="00DD09C2"/>
    <w:rsid w:val="00DD09D1"/>
    <w:rsid w:val="00DD09F4"/>
    <w:rsid w:val="00DD0B30"/>
    <w:rsid w:val="00DD0BF7"/>
    <w:rsid w:val="00DD0C10"/>
    <w:rsid w:val="00DD0C78"/>
    <w:rsid w:val="00DD0C7A"/>
    <w:rsid w:val="00DD0CBE"/>
    <w:rsid w:val="00DD0D71"/>
    <w:rsid w:val="00DD0D7F"/>
    <w:rsid w:val="00DD0D96"/>
    <w:rsid w:val="00DD0E02"/>
    <w:rsid w:val="00DD0E93"/>
    <w:rsid w:val="00DD0EDA"/>
    <w:rsid w:val="00DD0EEC"/>
    <w:rsid w:val="00DD0EF1"/>
    <w:rsid w:val="00DD0F51"/>
    <w:rsid w:val="00DD0F71"/>
    <w:rsid w:val="00DD1054"/>
    <w:rsid w:val="00DD10B7"/>
    <w:rsid w:val="00DD1180"/>
    <w:rsid w:val="00DD11D6"/>
    <w:rsid w:val="00DD122F"/>
    <w:rsid w:val="00DD127A"/>
    <w:rsid w:val="00DD12D3"/>
    <w:rsid w:val="00DD1312"/>
    <w:rsid w:val="00DD13C3"/>
    <w:rsid w:val="00DD13EC"/>
    <w:rsid w:val="00DD143D"/>
    <w:rsid w:val="00DD1484"/>
    <w:rsid w:val="00DD14F4"/>
    <w:rsid w:val="00DD15B9"/>
    <w:rsid w:val="00DD15E7"/>
    <w:rsid w:val="00DD160C"/>
    <w:rsid w:val="00DD1616"/>
    <w:rsid w:val="00DD16B0"/>
    <w:rsid w:val="00DD16E2"/>
    <w:rsid w:val="00DD1794"/>
    <w:rsid w:val="00DD17BB"/>
    <w:rsid w:val="00DD1821"/>
    <w:rsid w:val="00DD1846"/>
    <w:rsid w:val="00DD187B"/>
    <w:rsid w:val="00DD1884"/>
    <w:rsid w:val="00DD18DB"/>
    <w:rsid w:val="00DD18F5"/>
    <w:rsid w:val="00DD1A41"/>
    <w:rsid w:val="00DD1B81"/>
    <w:rsid w:val="00DD1BE7"/>
    <w:rsid w:val="00DD1C99"/>
    <w:rsid w:val="00DD1D02"/>
    <w:rsid w:val="00DD1D80"/>
    <w:rsid w:val="00DD1DC0"/>
    <w:rsid w:val="00DD1E15"/>
    <w:rsid w:val="00DD1E42"/>
    <w:rsid w:val="00DD1F0C"/>
    <w:rsid w:val="00DD1F21"/>
    <w:rsid w:val="00DD1F50"/>
    <w:rsid w:val="00DD1F78"/>
    <w:rsid w:val="00DD1FBB"/>
    <w:rsid w:val="00DD2069"/>
    <w:rsid w:val="00DD2087"/>
    <w:rsid w:val="00DD2092"/>
    <w:rsid w:val="00DD20A6"/>
    <w:rsid w:val="00DD20AB"/>
    <w:rsid w:val="00DD20E1"/>
    <w:rsid w:val="00DD2115"/>
    <w:rsid w:val="00DD2179"/>
    <w:rsid w:val="00DD21B6"/>
    <w:rsid w:val="00DD2244"/>
    <w:rsid w:val="00DD2245"/>
    <w:rsid w:val="00DD22B3"/>
    <w:rsid w:val="00DD23A3"/>
    <w:rsid w:val="00DD23A9"/>
    <w:rsid w:val="00DD23C5"/>
    <w:rsid w:val="00DD23CB"/>
    <w:rsid w:val="00DD2423"/>
    <w:rsid w:val="00DD2448"/>
    <w:rsid w:val="00DD2490"/>
    <w:rsid w:val="00DD2492"/>
    <w:rsid w:val="00DD25C8"/>
    <w:rsid w:val="00DD2603"/>
    <w:rsid w:val="00DD2638"/>
    <w:rsid w:val="00DD269A"/>
    <w:rsid w:val="00DD28CD"/>
    <w:rsid w:val="00DD28E3"/>
    <w:rsid w:val="00DD2912"/>
    <w:rsid w:val="00DD2949"/>
    <w:rsid w:val="00DD2992"/>
    <w:rsid w:val="00DD29B8"/>
    <w:rsid w:val="00DD2A68"/>
    <w:rsid w:val="00DD2A6A"/>
    <w:rsid w:val="00DD2A6C"/>
    <w:rsid w:val="00DD2AB2"/>
    <w:rsid w:val="00DD2ABB"/>
    <w:rsid w:val="00DD2B8D"/>
    <w:rsid w:val="00DD2BA9"/>
    <w:rsid w:val="00DD2BDF"/>
    <w:rsid w:val="00DD2CC6"/>
    <w:rsid w:val="00DD2CF0"/>
    <w:rsid w:val="00DD2D2F"/>
    <w:rsid w:val="00DD2F94"/>
    <w:rsid w:val="00DD2FC8"/>
    <w:rsid w:val="00DD3060"/>
    <w:rsid w:val="00DD30A3"/>
    <w:rsid w:val="00DD30C3"/>
    <w:rsid w:val="00DD3147"/>
    <w:rsid w:val="00DD3161"/>
    <w:rsid w:val="00DD31B2"/>
    <w:rsid w:val="00DD31CE"/>
    <w:rsid w:val="00DD31D8"/>
    <w:rsid w:val="00DD32C6"/>
    <w:rsid w:val="00DD33B4"/>
    <w:rsid w:val="00DD33BB"/>
    <w:rsid w:val="00DD347D"/>
    <w:rsid w:val="00DD3638"/>
    <w:rsid w:val="00DD367D"/>
    <w:rsid w:val="00DD368E"/>
    <w:rsid w:val="00DD378E"/>
    <w:rsid w:val="00DD38A6"/>
    <w:rsid w:val="00DD397B"/>
    <w:rsid w:val="00DD39B2"/>
    <w:rsid w:val="00DD3A32"/>
    <w:rsid w:val="00DD3A55"/>
    <w:rsid w:val="00DD3A5B"/>
    <w:rsid w:val="00DD3A6F"/>
    <w:rsid w:val="00DD3A98"/>
    <w:rsid w:val="00DD3BB3"/>
    <w:rsid w:val="00DD3C19"/>
    <w:rsid w:val="00DD3C7A"/>
    <w:rsid w:val="00DD3CE3"/>
    <w:rsid w:val="00DD3D29"/>
    <w:rsid w:val="00DD3D2B"/>
    <w:rsid w:val="00DD3D2E"/>
    <w:rsid w:val="00DD3D4C"/>
    <w:rsid w:val="00DD3DE1"/>
    <w:rsid w:val="00DD3E26"/>
    <w:rsid w:val="00DD3F4A"/>
    <w:rsid w:val="00DD40B3"/>
    <w:rsid w:val="00DD40C1"/>
    <w:rsid w:val="00DD414E"/>
    <w:rsid w:val="00DD419B"/>
    <w:rsid w:val="00DD41A9"/>
    <w:rsid w:val="00DD42C2"/>
    <w:rsid w:val="00DD42F6"/>
    <w:rsid w:val="00DD4311"/>
    <w:rsid w:val="00DD432D"/>
    <w:rsid w:val="00DD4380"/>
    <w:rsid w:val="00DD43B3"/>
    <w:rsid w:val="00DD43B5"/>
    <w:rsid w:val="00DD4566"/>
    <w:rsid w:val="00DD45CF"/>
    <w:rsid w:val="00DD45DE"/>
    <w:rsid w:val="00DD466E"/>
    <w:rsid w:val="00DD46B5"/>
    <w:rsid w:val="00DD46C3"/>
    <w:rsid w:val="00DD4709"/>
    <w:rsid w:val="00DD476F"/>
    <w:rsid w:val="00DD47DC"/>
    <w:rsid w:val="00DD48AB"/>
    <w:rsid w:val="00DD48AC"/>
    <w:rsid w:val="00DD49D0"/>
    <w:rsid w:val="00DD49F8"/>
    <w:rsid w:val="00DD4A20"/>
    <w:rsid w:val="00DD4A6E"/>
    <w:rsid w:val="00DD4A7F"/>
    <w:rsid w:val="00DD4AD6"/>
    <w:rsid w:val="00DD4B07"/>
    <w:rsid w:val="00DD4B8F"/>
    <w:rsid w:val="00DD4C33"/>
    <w:rsid w:val="00DD4CED"/>
    <w:rsid w:val="00DD4E41"/>
    <w:rsid w:val="00DD4EFA"/>
    <w:rsid w:val="00DD503C"/>
    <w:rsid w:val="00DD5086"/>
    <w:rsid w:val="00DD5206"/>
    <w:rsid w:val="00DD5290"/>
    <w:rsid w:val="00DD52AA"/>
    <w:rsid w:val="00DD52E9"/>
    <w:rsid w:val="00DD544F"/>
    <w:rsid w:val="00DD54BE"/>
    <w:rsid w:val="00DD54EF"/>
    <w:rsid w:val="00DD5545"/>
    <w:rsid w:val="00DD55AF"/>
    <w:rsid w:val="00DD55C0"/>
    <w:rsid w:val="00DD5632"/>
    <w:rsid w:val="00DD57ED"/>
    <w:rsid w:val="00DD57F3"/>
    <w:rsid w:val="00DD5851"/>
    <w:rsid w:val="00DD5870"/>
    <w:rsid w:val="00DD5879"/>
    <w:rsid w:val="00DD5940"/>
    <w:rsid w:val="00DD598C"/>
    <w:rsid w:val="00DD59B4"/>
    <w:rsid w:val="00DD59E5"/>
    <w:rsid w:val="00DD5A0C"/>
    <w:rsid w:val="00DD5A3E"/>
    <w:rsid w:val="00DD5B03"/>
    <w:rsid w:val="00DD5BB9"/>
    <w:rsid w:val="00DD5CAB"/>
    <w:rsid w:val="00DD5D03"/>
    <w:rsid w:val="00DD5D4D"/>
    <w:rsid w:val="00DD5D7C"/>
    <w:rsid w:val="00DD5D96"/>
    <w:rsid w:val="00DD5E31"/>
    <w:rsid w:val="00DD5E47"/>
    <w:rsid w:val="00DD5E90"/>
    <w:rsid w:val="00DD5E99"/>
    <w:rsid w:val="00DD5ECA"/>
    <w:rsid w:val="00DD5EFF"/>
    <w:rsid w:val="00DD5F1C"/>
    <w:rsid w:val="00DD5FD3"/>
    <w:rsid w:val="00DD60DB"/>
    <w:rsid w:val="00DD60FF"/>
    <w:rsid w:val="00DD610F"/>
    <w:rsid w:val="00DD61A1"/>
    <w:rsid w:val="00DD61A2"/>
    <w:rsid w:val="00DD61CF"/>
    <w:rsid w:val="00DD626A"/>
    <w:rsid w:val="00DD627A"/>
    <w:rsid w:val="00DD62AA"/>
    <w:rsid w:val="00DD639D"/>
    <w:rsid w:val="00DD63BD"/>
    <w:rsid w:val="00DD644D"/>
    <w:rsid w:val="00DD6450"/>
    <w:rsid w:val="00DD649C"/>
    <w:rsid w:val="00DD64A5"/>
    <w:rsid w:val="00DD64B4"/>
    <w:rsid w:val="00DD6500"/>
    <w:rsid w:val="00DD6543"/>
    <w:rsid w:val="00DD65A5"/>
    <w:rsid w:val="00DD6646"/>
    <w:rsid w:val="00DD6651"/>
    <w:rsid w:val="00DD671F"/>
    <w:rsid w:val="00DD6754"/>
    <w:rsid w:val="00DD6781"/>
    <w:rsid w:val="00DD694B"/>
    <w:rsid w:val="00DD69CA"/>
    <w:rsid w:val="00DD6A19"/>
    <w:rsid w:val="00DD6AAD"/>
    <w:rsid w:val="00DD6B62"/>
    <w:rsid w:val="00DD6BC5"/>
    <w:rsid w:val="00DD6C3F"/>
    <w:rsid w:val="00DD6C97"/>
    <w:rsid w:val="00DD6D5F"/>
    <w:rsid w:val="00DD6D6B"/>
    <w:rsid w:val="00DD6DC8"/>
    <w:rsid w:val="00DD6E43"/>
    <w:rsid w:val="00DD6F10"/>
    <w:rsid w:val="00DD6F52"/>
    <w:rsid w:val="00DD70A4"/>
    <w:rsid w:val="00DD714B"/>
    <w:rsid w:val="00DD716B"/>
    <w:rsid w:val="00DD718B"/>
    <w:rsid w:val="00DD71B8"/>
    <w:rsid w:val="00DD720C"/>
    <w:rsid w:val="00DD72A8"/>
    <w:rsid w:val="00DD72C3"/>
    <w:rsid w:val="00DD744F"/>
    <w:rsid w:val="00DD746A"/>
    <w:rsid w:val="00DD74FE"/>
    <w:rsid w:val="00DD7511"/>
    <w:rsid w:val="00DD75DB"/>
    <w:rsid w:val="00DD75F3"/>
    <w:rsid w:val="00DD760F"/>
    <w:rsid w:val="00DD761D"/>
    <w:rsid w:val="00DD767A"/>
    <w:rsid w:val="00DD76C2"/>
    <w:rsid w:val="00DD779D"/>
    <w:rsid w:val="00DD780A"/>
    <w:rsid w:val="00DD780F"/>
    <w:rsid w:val="00DD785C"/>
    <w:rsid w:val="00DD786F"/>
    <w:rsid w:val="00DD79D6"/>
    <w:rsid w:val="00DD7A12"/>
    <w:rsid w:val="00DD7A29"/>
    <w:rsid w:val="00DD7A2C"/>
    <w:rsid w:val="00DD7A51"/>
    <w:rsid w:val="00DD7A5A"/>
    <w:rsid w:val="00DD7A88"/>
    <w:rsid w:val="00DD7AB6"/>
    <w:rsid w:val="00DD7ABE"/>
    <w:rsid w:val="00DD7AFC"/>
    <w:rsid w:val="00DD7B32"/>
    <w:rsid w:val="00DD7B53"/>
    <w:rsid w:val="00DD7BB0"/>
    <w:rsid w:val="00DD7BD9"/>
    <w:rsid w:val="00DD7D34"/>
    <w:rsid w:val="00DD7D53"/>
    <w:rsid w:val="00DD7DAE"/>
    <w:rsid w:val="00DD7E05"/>
    <w:rsid w:val="00DD7E27"/>
    <w:rsid w:val="00DD7E8F"/>
    <w:rsid w:val="00DD7EB0"/>
    <w:rsid w:val="00DD7F00"/>
    <w:rsid w:val="00DD7F21"/>
    <w:rsid w:val="00DD7FCC"/>
    <w:rsid w:val="00DD7FD2"/>
    <w:rsid w:val="00DDF516"/>
    <w:rsid w:val="00DE000E"/>
    <w:rsid w:val="00DE00A4"/>
    <w:rsid w:val="00DE00BD"/>
    <w:rsid w:val="00DE0154"/>
    <w:rsid w:val="00DE0162"/>
    <w:rsid w:val="00DE01F7"/>
    <w:rsid w:val="00DE033D"/>
    <w:rsid w:val="00DE03DD"/>
    <w:rsid w:val="00DE04D0"/>
    <w:rsid w:val="00DE04F0"/>
    <w:rsid w:val="00DE059E"/>
    <w:rsid w:val="00DE05D0"/>
    <w:rsid w:val="00DE066A"/>
    <w:rsid w:val="00DE0757"/>
    <w:rsid w:val="00DE0783"/>
    <w:rsid w:val="00DE07D1"/>
    <w:rsid w:val="00DE0819"/>
    <w:rsid w:val="00DE0838"/>
    <w:rsid w:val="00DE08F6"/>
    <w:rsid w:val="00DE0942"/>
    <w:rsid w:val="00DE096A"/>
    <w:rsid w:val="00DE0A3C"/>
    <w:rsid w:val="00DE0B6B"/>
    <w:rsid w:val="00DE0BF5"/>
    <w:rsid w:val="00DE0C07"/>
    <w:rsid w:val="00DE0C15"/>
    <w:rsid w:val="00DE0C29"/>
    <w:rsid w:val="00DE0D5F"/>
    <w:rsid w:val="00DE0D98"/>
    <w:rsid w:val="00DE0E47"/>
    <w:rsid w:val="00DE0EE9"/>
    <w:rsid w:val="00DE0F1B"/>
    <w:rsid w:val="00DE0F6D"/>
    <w:rsid w:val="00DE0F83"/>
    <w:rsid w:val="00DE0F86"/>
    <w:rsid w:val="00DE0FAC"/>
    <w:rsid w:val="00DE103F"/>
    <w:rsid w:val="00DE1076"/>
    <w:rsid w:val="00DE107C"/>
    <w:rsid w:val="00DE108F"/>
    <w:rsid w:val="00DE10F2"/>
    <w:rsid w:val="00DE1113"/>
    <w:rsid w:val="00DE1147"/>
    <w:rsid w:val="00DE11A6"/>
    <w:rsid w:val="00DE11A8"/>
    <w:rsid w:val="00DE11BC"/>
    <w:rsid w:val="00DE11D7"/>
    <w:rsid w:val="00DE1258"/>
    <w:rsid w:val="00DE12A0"/>
    <w:rsid w:val="00DE12A8"/>
    <w:rsid w:val="00DE12C2"/>
    <w:rsid w:val="00DE12FE"/>
    <w:rsid w:val="00DE1322"/>
    <w:rsid w:val="00DE13E1"/>
    <w:rsid w:val="00DE14A8"/>
    <w:rsid w:val="00DE14AE"/>
    <w:rsid w:val="00DE1542"/>
    <w:rsid w:val="00DE1595"/>
    <w:rsid w:val="00DE15BE"/>
    <w:rsid w:val="00DE15DE"/>
    <w:rsid w:val="00DE15FD"/>
    <w:rsid w:val="00DE165F"/>
    <w:rsid w:val="00DE16CD"/>
    <w:rsid w:val="00DE171B"/>
    <w:rsid w:val="00DE1735"/>
    <w:rsid w:val="00DE179D"/>
    <w:rsid w:val="00DE17BE"/>
    <w:rsid w:val="00DE1840"/>
    <w:rsid w:val="00DE1894"/>
    <w:rsid w:val="00DE199F"/>
    <w:rsid w:val="00DE19AA"/>
    <w:rsid w:val="00DE19F8"/>
    <w:rsid w:val="00DE1A4F"/>
    <w:rsid w:val="00DE1B4A"/>
    <w:rsid w:val="00DE1B6F"/>
    <w:rsid w:val="00DE1BFF"/>
    <w:rsid w:val="00DE1C24"/>
    <w:rsid w:val="00DE1C7C"/>
    <w:rsid w:val="00DE1C92"/>
    <w:rsid w:val="00DE1D31"/>
    <w:rsid w:val="00DE1D7F"/>
    <w:rsid w:val="00DE1EC0"/>
    <w:rsid w:val="00DE1F12"/>
    <w:rsid w:val="00DE1F3F"/>
    <w:rsid w:val="00DE1F47"/>
    <w:rsid w:val="00DE1FB5"/>
    <w:rsid w:val="00DE2073"/>
    <w:rsid w:val="00DE2074"/>
    <w:rsid w:val="00DE2088"/>
    <w:rsid w:val="00DE20F6"/>
    <w:rsid w:val="00DE20FE"/>
    <w:rsid w:val="00DE2126"/>
    <w:rsid w:val="00DE214B"/>
    <w:rsid w:val="00DE215F"/>
    <w:rsid w:val="00DE21D5"/>
    <w:rsid w:val="00DE21E4"/>
    <w:rsid w:val="00DE2292"/>
    <w:rsid w:val="00DE22F8"/>
    <w:rsid w:val="00DE2311"/>
    <w:rsid w:val="00DE2388"/>
    <w:rsid w:val="00DE238E"/>
    <w:rsid w:val="00DE23AA"/>
    <w:rsid w:val="00DE23C7"/>
    <w:rsid w:val="00DE23E3"/>
    <w:rsid w:val="00DE24E1"/>
    <w:rsid w:val="00DE24F4"/>
    <w:rsid w:val="00DE24F5"/>
    <w:rsid w:val="00DE2564"/>
    <w:rsid w:val="00DE25E5"/>
    <w:rsid w:val="00DE26B4"/>
    <w:rsid w:val="00DE26CC"/>
    <w:rsid w:val="00DE26DD"/>
    <w:rsid w:val="00DE2827"/>
    <w:rsid w:val="00DE28A4"/>
    <w:rsid w:val="00DE28B0"/>
    <w:rsid w:val="00DE28F4"/>
    <w:rsid w:val="00DE2914"/>
    <w:rsid w:val="00DE29C1"/>
    <w:rsid w:val="00DE2A97"/>
    <w:rsid w:val="00DE2AEB"/>
    <w:rsid w:val="00DE2AFE"/>
    <w:rsid w:val="00DE2C0F"/>
    <w:rsid w:val="00DE2C5C"/>
    <w:rsid w:val="00DE2C8A"/>
    <w:rsid w:val="00DE2C93"/>
    <w:rsid w:val="00DE2CC7"/>
    <w:rsid w:val="00DE2CD5"/>
    <w:rsid w:val="00DE2DCE"/>
    <w:rsid w:val="00DE2E06"/>
    <w:rsid w:val="00DE2E62"/>
    <w:rsid w:val="00DE2E74"/>
    <w:rsid w:val="00DE2E7E"/>
    <w:rsid w:val="00DE2E8E"/>
    <w:rsid w:val="00DE2F30"/>
    <w:rsid w:val="00DE2F41"/>
    <w:rsid w:val="00DE2F42"/>
    <w:rsid w:val="00DE2F4E"/>
    <w:rsid w:val="00DE2FAE"/>
    <w:rsid w:val="00DE2FC6"/>
    <w:rsid w:val="00DE3033"/>
    <w:rsid w:val="00DE303B"/>
    <w:rsid w:val="00DE3050"/>
    <w:rsid w:val="00DE309B"/>
    <w:rsid w:val="00DE3164"/>
    <w:rsid w:val="00DE31F1"/>
    <w:rsid w:val="00DE320D"/>
    <w:rsid w:val="00DE3219"/>
    <w:rsid w:val="00DE324E"/>
    <w:rsid w:val="00DE328D"/>
    <w:rsid w:val="00DE32FA"/>
    <w:rsid w:val="00DE3378"/>
    <w:rsid w:val="00DE3383"/>
    <w:rsid w:val="00DE3495"/>
    <w:rsid w:val="00DE34B1"/>
    <w:rsid w:val="00DE373C"/>
    <w:rsid w:val="00DE3768"/>
    <w:rsid w:val="00DE37DB"/>
    <w:rsid w:val="00DE383B"/>
    <w:rsid w:val="00DE38C0"/>
    <w:rsid w:val="00DE393E"/>
    <w:rsid w:val="00DE396A"/>
    <w:rsid w:val="00DE3975"/>
    <w:rsid w:val="00DE3A07"/>
    <w:rsid w:val="00DE3A52"/>
    <w:rsid w:val="00DE3AA3"/>
    <w:rsid w:val="00DE3B52"/>
    <w:rsid w:val="00DE3BA3"/>
    <w:rsid w:val="00DE3BE7"/>
    <w:rsid w:val="00DE3BEB"/>
    <w:rsid w:val="00DE3C91"/>
    <w:rsid w:val="00DE3CA3"/>
    <w:rsid w:val="00DE3CED"/>
    <w:rsid w:val="00DE3EC0"/>
    <w:rsid w:val="00DE3EFB"/>
    <w:rsid w:val="00DE3F00"/>
    <w:rsid w:val="00DE3F26"/>
    <w:rsid w:val="00DE4078"/>
    <w:rsid w:val="00DE40A2"/>
    <w:rsid w:val="00DE4118"/>
    <w:rsid w:val="00DE4195"/>
    <w:rsid w:val="00DE41B2"/>
    <w:rsid w:val="00DE41CC"/>
    <w:rsid w:val="00DE41F8"/>
    <w:rsid w:val="00DE422C"/>
    <w:rsid w:val="00DE4292"/>
    <w:rsid w:val="00DE42E0"/>
    <w:rsid w:val="00DE430B"/>
    <w:rsid w:val="00DE4355"/>
    <w:rsid w:val="00DE435B"/>
    <w:rsid w:val="00DE4389"/>
    <w:rsid w:val="00DE43E4"/>
    <w:rsid w:val="00DE43FF"/>
    <w:rsid w:val="00DE457B"/>
    <w:rsid w:val="00DE4611"/>
    <w:rsid w:val="00DE464F"/>
    <w:rsid w:val="00DE465A"/>
    <w:rsid w:val="00DE4691"/>
    <w:rsid w:val="00DE46AF"/>
    <w:rsid w:val="00DE4754"/>
    <w:rsid w:val="00DE47FD"/>
    <w:rsid w:val="00DE4804"/>
    <w:rsid w:val="00DE490E"/>
    <w:rsid w:val="00DE4970"/>
    <w:rsid w:val="00DE49C1"/>
    <w:rsid w:val="00DE49C7"/>
    <w:rsid w:val="00DE49DD"/>
    <w:rsid w:val="00DE4AA1"/>
    <w:rsid w:val="00DE4AE1"/>
    <w:rsid w:val="00DE4B13"/>
    <w:rsid w:val="00DE4B8D"/>
    <w:rsid w:val="00DE4BD5"/>
    <w:rsid w:val="00DE4BFF"/>
    <w:rsid w:val="00DE4C2D"/>
    <w:rsid w:val="00DE4C97"/>
    <w:rsid w:val="00DE4CAE"/>
    <w:rsid w:val="00DE4D55"/>
    <w:rsid w:val="00DE4DD6"/>
    <w:rsid w:val="00DE4E58"/>
    <w:rsid w:val="00DE4F76"/>
    <w:rsid w:val="00DE50E6"/>
    <w:rsid w:val="00DE50F9"/>
    <w:rsid w:val="00DE5163"/>
    <w:rsid w:val="00DE5182"/>
    <w:rsid w:val="00DE522D"/>
    <w:rsid w:val="00DE5290"/>
    <w:rsid w:val="00DE52B3"/>
    <w:rsid w:val="00DE5336"/>
    <w:rsid w:val="00DE535D"/>
    <w:rsid w:val="00DE53B3"/>
    <w:rsid w:val="00DE53C7"/>
    <w:rsid w:val="00DE53C8"/>
    <w:rsid w:val="00DE5457"/>
    <w:rsid w:val="00DE56B1"/>
    <w:rsid w:val="00DE56BE"/>
    <w:rsid w:val="00DE5710"/>
    <w:rsid w:val="00DE57B5"/>
    <w:rsid w:val="00DE58FA"/>
    <w:rsid w:val="00DE5927"/>
    <w:rsid w:val="00DE5944"/>
    <w:rsid w:val="00DE5985"/>
    <w:rsid w:val="00DE59C4"/>
    <w:rsid w:val="00DE59F8"/>
    <w:rsid w:val="00DE59FA"/>
    <w:rsid w:val="00DE5A02"/>
    <w:rsid w:val="00DE5A4F"/>
    <w:rsid w:val="00DE5A91"/>
    <w:rsid w:val="00DE5B00"/>
    <w:rsid w:val="00DE5B34"/>
    <w:rsid w:val="00DE5B93"/>
    <w:rsid w:val="00DE5BE5"/>
    <w:rsid w:val="00DE5CAB"/>
    <w:rsid w:val="00DE5CEF"/>
    <w:rsid w:val="00DE5D36"/>
    <w:rsid w:val="00DE5D52"/>
    <w:rsid w:val="00DE5DF6"/>
    <w:rsid w:val="00DE5E32"/>
    <w:rsid w:val="00DE5E5F"/>
    <w:rsid w:val="00DE5E9A"/>
    <w:rsid w:val="00DE5EC3"/>
    <w:rsid w:val="00DE5F52"/>
    <w:rsid w:val="00DE5FA7"/>
    <w:rsid w:val="00DE5FB1"/>
    <w:rsid w:val="00DE6121"/>
    <w:rsid w:val="00DE6148"/>
    <w:rsid w:val="00DE61FC"/>
    <w:rsid w:val="00DE6288"/>
    <w:rsid w:val="00DE6376"/>
    <w:rsid w:val="00DE63C9"/>
    <w:rsid w:val="00DE6468"/>
    <w:rsid w:val="00DE646E"/>
    <w:rsid w:val="00DE64E6"/>
    <w:rsid w:val="00DE651F"/>
    <w:rsid w:val="00DE6597"/>
    <w:rsid w:val="00DE6598"/>
    <w:rsid w:val="00DE6677"/>
    <w:rsid w:val="00DE6678"/>
    <w:rsid w:val="00DE6691"/>
    <w:rsid w:val="00DE66EE"/>
    <w:rsid w:val="00DE6727"/>
    <w:rsid w:val="00DE6741"/>
    <w:rsid w:val="00DE6813"/>
    <w:rsid w:val="00DE68BF"/>
    <w:rsid w:val="00DE68F4"/>
    <w:rsid w:val="00DE69A9"/>
    <w:rsid w:val="00DE69DC"/>
    <w:rsid w:val="00DE6A55"/>
    <w:rsid w:val="00DE6B67"/>
    <w:rsid w:val="00DE6B86"/>
    <w:rsid w:val="00DE6CD6"/>
    <w:rsid w:val="00DE6D6F"/>
    <w:rsid w:val="00DE6D9E"/>
    <w:rsid w:val="00DE6EA9"/>
    <w:rsid w:val="00DE6F66"/>
    <w:rsid w:val="00DE6FF8"/>
    <w:rsid w:val="00DE7020"/>
    <w:rsid w:val="00DE7043"/>
    <w:rsid w:val="00DE706A"/>
    <w:rsid w:val="00DE708B"/>
    <w:rsid w:val="00DE7103"/>
    <w:rsid w:val="00DE7158"/>
    <w:rsid w:val="00DE71A0"/>
    <w:rsid w:val="00DE72A7"/>
    <w:rsid w:val="00DE72CD"/>
    <w:rsid w:val="00DE72F2"/>
    <w:rsid w:val="00DE7370"/>
    <w:rsid w:val="00DE737E"/>
    <w:rsid w:val="00DE7384"/>
    <w:rsid w:val="00DE7447"/>
    <w:rsid w:val="00DE74FF"/>
    <w:rsid w:val="00DE75DC"/>
    <w:rsid w:val="00DE7639"/>
    <w:rsid w:val="00DE765E"/>
    <w:rsid w:val="00DE7678"/>
    <w:rsid w:val="00DE768E"/>
    <w:rsid w:val="00DE7695"/>
    <w:rsid w:val="00DE76D3"/>
    <w:rsid w:val="00DE76D4"/>
    <w:rsid w:val="00DE7741"/>
    <w:rsid w:val="00DE77DF"/>
    <w:rsid w:val="00DE77E3"/>
    <w:rsid w:val="00DE77E8"/>
    <w:rsid w:val="00DE78E0"/>
    <w:rsid w:val="00DE78E8"/>
    <w:rsid w:val="00DE7921"/>
    <w:rsid w:val="00DE79BA"/>
    <w:rsid w:val="00DE7A11"/>
    <w:rsid w:val="00DE7A7D"/>
    <w:rsid w:val="00DE7A7E"/>
    <w:rsid w:val="00DE7A82"/>
    <w:rsid w:val="00DE7AA9"/>
    <w:rsid w:val="00DE7AC5"/>
    <w:rsid w:val="00DE7B6A"/>
    <w:rsid w:val="00DE7B87"/>
    <w:rsid w:val="00DE7BB3"/>
    <w:rsid w:val="00DE7C34"/>
    <w:rsid w:val="00DE7C9F"/>
    <w:rsid w:val="00DE7CF7"/>
    <w:rsid w:val="00DE7D2F"/>
    <w:rsid w:val="00DE7DAC"/>
    <w:rsid w:val="00DE7DAD"/>
    <w:rsid w:val="00DE7DBA"/>
    <w:rsid w:val="00DE7EC6"/>
    <w:rsid w:val="00DE7EDA"/>
    <w:rsid w:val="00DE7F2D"/>
    <w:rsid w:val="00DE7F58"/>
    <w:rsid w:val="00DE7F60"/>
    <w:rsid w:val="00DE7FB2"/>
    <w:rsid w:val="00DF012E"/>
    <w:rsid w:val="00DF0153"/>
    <w:rsid w:val="00DF01A5"/>
    <w:rsid w:val="00DF01DE"/>
    <w:rsid w:val="00DF020F"/>
    <w:rsid w:val="00DF027F"/>
    <w:rsid w:val="00DF02AE"/>
    <w:rsid w:val="00DF02F5"/>
    <w:rsid w:val="00DF034F"/>
    <w:rsid w:val="00DF03AF"/>
    <w:rsid w:val="00DF0402"/>
    <w:rsid w:val="00DF041F"/>
    <w:rsid w:val="00DF043E"/>
    <w:rsid w:val="00DF0447"/>
    <w:rsid w:val="00DF04D1"/>
    <w:rsid w:val="00DF0513"/>
    <w:rsid w:val="00DF0533"/>
    <w:rsid w:val="00DF055B"/>
    <w:rsid w:val="00DF05D5"/>
    <w:rsid w:val="00DF0892"/>
    <w:rsid w:val="00DF08C1"/>
    <w:rsid w:val="00DF09FA"/>
    <w:rsid w:val="00DF0A74"/>
    <w:rsid w:val="00DF0ADC"/>
    <w:rsid w:val="00DF0B0E"/>
    <w:rsid w:val="00DF0B9E"/>
    <w:rsid w:val="00DF0BD2"/>
    <w:rsid w:val="00DF0C24"/>
    <w:rsid w:val="00DF0D80"/>
    <w:rsid w:val="00DF0DBC"/>
    <w:rsid w:val="00DF0E2A"/>
    <w:rsid w:val="00DF0EBC"/>
    <w:rsid w:val="00DF0EF6"/>
    <w:rsid w:val="00DF0F1E"/>
    <w:rsid w:val="00DF0F80"/>
    <w:rsid w:val="00DF1023"/>
    <w:rsid w:val="00DF107A"/>
    <w:rsid w:val="00DF10B3"/>
    <w:rsid w:val="00DF118D"/>
    <w:rsid w:val="00DF11DE"/>
    <w:rsid w:val="00DF123B"/>
    <w:rsid w:val="00DF124C"/>
    <w:rsid w:val="00DF1252"/>
    <w:rsid w:val="00DF128D"/>
    <w:rsid w:val="00DF12A7"/>
    <w:rsid w:val="00DF12B7"/>
    <w:rsid w:val="00DF12F9"/>
    <w:rsid w:val="00DF1326"/>
    <w:rsid w:val="00DF1347"/>
    <w:rsid w:val="00DF13C0"/>
    <w:rsid w:val="00DF1517"/>
    <w:rsid w:val="00DF1545"/>
    <w:rsid w:val="00DF159F"/>
    <w:rsid w:val="00DF16E7"/>
    <w:rsid w:val="00DF179C"/>
    <w:rsid w:val="00DF179D"/>
    <w:rsid w:val="00DF17EF"/>
    <w:rsid w:val="00DF183F"/>
    <w:rsid w:val="00DF1916"/>
    <w:rsid w:val="00DF1986"/>
    <w:rsid w:val="00DF198B"/>
    <w:rsid w:val="00DF199C"/>
    <w:rsid w:val="00DF1A81"/>
    <w:rsid w:val="00DF1AAF"/>
    <w:rsid w:val="00DF1ABC"/>
    <w:rsid w:val="00DF1AFF"/>
    <w:rsid w:val="00DF1BB3"/>
    <w:rsid w:val="00DF1BBA"/>
    <w:rsid w:val="00DF1BEF"/>
    <w:rsid w:val="00DF1C0B"/>
    <w:rsid w:val="00DF1C3D"/>
    <w:rsid w:val="00DF1C64"/>
    <w:rsid w:val="00DF1CE7"/>
    <w:rsid w:val="00DF1CFF"/>
    <w:rsid w:val="00DF1D41"/>
    <w:rsid w:val="00DF1DFE"/>
    <w:rsid w:val="00DF1EDD"/>
    <w:rsid w:val="00DF1F3D"/>
    <w:rsid w:val="00DF1F44"/>
    <w:rsid w:val="00DF1FAD"/>
    <w:rsid w:val="00DF2040"/>
    <w:rsid w:val="00DF209E"/>
    <w:rsid w:val="00DF20AC"/>
    <w:rsid w:val="00DF20B4"/>
    <w:rsid w:val="00DF20C6"/>
    <w:rsid w:val="00DF20D2"/>
    <w:rsid w:val="00DF21A3"/>
    <w:rsid w:val="00DF21C9"/>
    <w:rsid w:val="00DF21E1"/>
    <w:rsid w:val="00DF21EC"/>
    <w:rsid w:val="00DF2220"/>
    <w:rsid w:val="00DF228B"/>
    <w:rsid w:val="00DF2384"/>
    <w:rsid w:val="00DF23AE"/>
    <w:rsid w:val="00DF23D1"/>
    <w:rsid w:val="00DF23D4"/>
    <w:rsid w:val="00DF24AA"/>
    <w:rsid w:val="00DF2571"/>
    <w:rsid w:val="00DF2575"/>
    <w:rsid w:val="00DF25A6"/>
    <w:rsid w:val="00DF25E0"/>
    <w:rsid w:val="00DF2606"/>
    <w:rsid w:val="00DF2667"/>
    <w:rsid w:val="00DF2668"/>
    <w:rsid w:val="00DF26B5"/>
    <w:rsid w:val="00DF26EA"/>
    <w:rsid w:val="00DF274B"/>
    <w:rsid w:val="00DF2750"/>
    <w:rsid w:val="00DF27B3"/>
    <w:rsid w:val="00DF27D2"/>
    <w:rsid w:val="00DF28A7"/>
    <w:rsid w:val="00DF2928"/>
    <w:rsid w:val="00DF292C"/>
    <w:rsid w:val="00DF2A66"/>
    <w:rsid w:val="00DF2A80"/>
    <w:rsid w:val="00DF2AD7"/>
    <w:rsid w:val="00DF2B50"/>
    <w:rsid w:val="00DF2B69"/>
    <w:rsid w:val="00DF2B9B"/>
    <w:rsid w:val="00DF2BC9"/>
    <w:rsid w:val="00DF2BE9"/>
    <w:rsid w:val="00DF2BF8"/>
    <w:rsid w:val="00DF2C75"/>
    <w:rsid w:val="00DF2CDF"/>
    <w:rsid w:val="00DF2D3C"/>
    <w:rsid w:val="00DF2D71"/>
    <w:rsid w:val="00DF2DA1"/>
    <w:rsid w:val="00DF2DB8"/>
    <w:rsid w:val="00DF2DBE"/>
    <w:rsid w:val="00DF2DD8"/>
    <w:rsid w:val="00DF2DF3"/>
    <w:rsid w:val="00DF2E3B"/>
    <w:rsid w:val="00DF2E51"/>
    <w:rsid w:val="00DF2EF0"/>
    <w:rsid w:val="00DF2F3E"/>
    <w:rsid w:val="00DF2F55"/>
    <w:rsid w:val="00DF2F7A"/>
    <w:rsid w:val="00DF2F8A"/>
    <w:rsid w:val="00DF2FA2"/>
    <w:rsid w:val="00DF2FDA"/>
    <w:rsid w:val="00DF30FF"/>
    <w:rsid w:val="00DF3184"/>
    <w:rsid w:val="00DF31EE"/>
    <w:rsid w:val="00DF3387"/>
    <w:rsid w:val="00DF338F"/>
    <w:rsid w:val="00DF33CF"/>
    <w:rsid w:val="00DF33D9"/>
    <w:rsid w:val="00DF33FF"/>
    <w:rsid w:val="00DF340A"/>
    <w:rsid w:val="00DF3415"/>
    <w:rsid w:val="00DF348A"/>
    <w:rsid w:val="00DF34E4"/>
    <w:rsid w:val="00DF3566"/>
    <w:rsid w:val="00DF3678"/>
    <w:rsid w:val="00DF367F"/>
    <w:rsid w:val="00DF36B7"/>
    <w:rsid w:val="00DF36DD"/>
    <w:rsid w:val="00DF36F0"/>
    <w:rsid w:val="00DF37B2"/>
    <w:rsid w:val="00DF37F5"/>
    <w:rsid w:val="00DF381B"/>
    <w:rsid w:val="00DF38EA"/>
    <w:rsid w:val="00DF399B"/>
    <w:rsid w:val="00DF399D"/>
    <w:rsid w:val="00DF39A4"/>
    <w:rsid w:val="00DF3A3A"/>
    <w:rsid w:val="00DF3A88"/>
    <w:rsid w:val="00DF3B2B"/>
    <w:rsid w:val="00DF3BB2"/>
    <w:rsid w:val="00DF3BE5"/>
    <w:rsid w:val="00DF3BF5"/>
    <w:rsid w:val="00DF3CA4"/>
    <w:rsid w:val="00DF3D7C"/>
    <w:rsid w:val="00DF3DC7"/>
    <w:rsid w:val="00DF3DF7"/>
    <w:rsid w:val="00DF3E1A"/>
    <w:rsid w:val="00DF3EBD"/>
    <w:rsid w:val="00DF3F5F"/>
    <w:rsid w:val="00DF401A"/>
    <w:rsid w:val="00DF40E0"/>
    <w:rsid w:val="00DF40E8"/>
    <w:rsid w:val="00DF4172"/>
    <w:rsid w:val="00DF417E"/>
    <w:rsid w:val="00DF41CE"/>
    <w:rsid w:val="00DF42B7"/>
    <w:rsid w:val="00DF42D5"/>
    <w:rsid w:val="00DF4336"/>
    <w:rsid w:val="00DF43CE"/>
    <w:rsid w:val="00DF4418"/>
    <w:rsid w:val="00DF4437"/>
    <w:rsid w:val="00DF44D1"/>
    <w:rsid w:val="00DF44D5"/>
    <w:rsid w:val="00DF453C"/>
    <w:rsid w:val="00DF457F"/>
    <w:rsid w:val="00DF4652"/>
    <w:rsid w:val="00DF472C"/>
    <w:rsid w:val="00DF47AA"/>
    <w:rsid w:val="00DF47D6"/>
    <w:rsid w:val="00DF48ED"/>
    <w:rsid w:val="00DF4936"/>
    <w:rsid w:val="00DF4954"/>
    <w:rsid w:val="00DF4978"/>
    <w:rsid w:val="00DF497C"/>
    <w:rsid w:val="00DF499C"/>
    <w:rsid w:val="00DF49D1"/>
    <w:rsid w:val="00DF4ADD"/>
    <w:rsid w:val="00DF4B09"/>
    <w:rsid w:val="00DF4C8F"/>
    <w:rsid w:val="00DF4DD8"/>
    <w:rsid w:val="00DF4E36"/>
    <w:rsid w:val="00DF4E86"/>
    <w:rsid w:val="00DF4EF5"/>
    <w:rsid w:val="00DF50D3"/>
    <w:rsid w:val="00DF50DA"/>
    <w:rsid w:val="00DF52F9"/>
    <w:rsid w:val="00DF531B"/>
    <w:rsid w:val="00DF53E8"/>
    <w:rsid w:val="00DF540B"/>
    <w:rsid w:val="00DF5490"/>
    <w:rsid w:val="00DF552D"/>
    <w:rsid w:val="00DF55DF"/>
    <w:rsid w:val="00DF565A"/>
    <w:rsid w:val="00DF5685"/>
    <w:rsid w:val="00DF56A0"/>
    <w:rsid w:val="00DF56DC"/>
    <w:rsid w:val="00DF56E6"/>
    <w:rsid w:val="00DF572C"/>
    <w:rsid w:val="00DF5829"/>
    <w:rsid w:val="00DF5850"/>
    <w:rsid w:val="00DF58F6"/>
    <w:rsid w:val="00DF592A"/>
    <w:rsid w:val="00DF5988"/>
    <w:rsid w:val="00DF59C8"/>
    <w:rsid w:val="00DF5A51"/>
    <w:rsid w:val="00DF5AD4"/>
    <w:rsid w:val="00DF5B35"/>
    <w:rsid w:val="00DF5B43"/>
    <w:rsid w:val="00DF5B7F"/>
    <w:rsid w:val="00DF5C5C"/>
    <w:rsid w:val="00DF5DB9"/>
    <w:rsid w:val="00DF5EA6"/>
    <w:rsid w:val="00DF5F8F"/>
    <w:rsid w:val="00DF5FA2"/>
    <w:rsid w:val="00DF5FC2"/>
    <w:rsid w:val="00DF60CC"/>
    <w:rsid w:val="00DF60F4"/>
    <w:rsid w:val="00DF61A7"/>
    <w:rsid w:val="00DF61B6"/>
    <w:rsid w:val="00DF61D7"/>
    <w:rsid w:val="00DF61D9"/>
    <w:rsid w:val="00DF622F"/>
    <w:rsid w:val="00DF6284"/>
    <w:rsid w:val="00DF62E3"/>
    <w:rsid w:val="00DF631A"/>
    <w:rsid w:val="00DF6353"/>
    <w:rsid w:val="00DF64EF"/>
    <w:rsid w:val="00DF651E"/>
    <w:rsid w:val="00DF6569"/>
    <w:rsid w:val="00DF65AC"/>
    <w:rsid w:val="00DF6613"/>
    <w:rsid w:val="00DF6632"/>
    <w:rsid w:val="00DF6738"/>
    <w:rsid w:val="00DF67C4"/>
    <w:rsid w:val="00DF67E5"/>
    <w:rsid w:val="00DF6814"/>
    <w:rsid w:val="00DF6845"/>
    <w:rsid w:val="00DF68E8"/>
    <w:rsid w:val="00DF68EF"/>
    <w:rsid w:val="00DF693D"/>
    <w:rsid w:val="00DF6A34"/>
    <w:rsid w:val="00DF6A59"/>
    <w:rsid w:val="00DF6A74"/>
    <w:rsid w:val="00DF6A80"/>
    <w:rsid w:val="00DF6AC5"/>
    <w:rsid w:val="00DF6B01"/>
    <w:rsid w:val="00DF6BAC"/>
    <w:rsid w:val="00DF6BDC"/>
    <w:rsid w:val="00DF6C20"/>
    <w:rsid w:val="00DF6C68"/>
    <w:rsid w:val="00DF6CE9"/>
    <w:rsid w:val="00DF6D30"/>
    <w:rsid w:val="00DF6D68"/>
    <w:rsid w:val="00DF6D7D"/>
    <w:rsid w:val="00DF6D85"/>
    <w:rsid w:val="00DF6D8F"/>
    <w:rsid w:val="00DF6E40"/>
    <w:rsid w:val="00DF6E4C"/>
    <w:rsid w:val="00DF6E73"/>
    <w:rsid w:val="00DF6EAB"/>
    <w:rsid w:val="00DF6EE0"/>
    <w:rsid w:val="00DF6F22"/>
    <w:rsid w:val="00DF6F90"/>
    <w:rsid w:val="00DF7007"/>
    <w:rsid w:val="00DF70D5"/>
    <w:rsid w:val="00DF71CF"/>
    <w:rsid w:val="00DF71D7"/>
    <w:rsid w:val="00DF7351"/>
    <w:rsid w:val="00DF7358"/>
    <w:rsid w:val="00DF73D5"/>
    <w:rsid w:val="00DF750A"/>
    <w:rsid w:val="00DF751D"/>
    <w:rsid w:val="00DF7577"/>
    <w:rsid w:val="00DF758D"/>
    <w:rsid w:val="00DF75C6"/>
    <w:rsid w:val="00DF760A"/>
    <w:rsid w:val="00DF768E"/>
    <w:rsid w:val="00DF771F"/>
    <w:rsid w:val="00DF7728"/>
    <w:rsid w:val="00DF7732"/>
    <w:rsid w:val="00DF7738"/>
    <w:rsid w:val="00DF7745"/>
    <w:rsid w:val="00DF7781"/>
    <w:rsid w:val="00DF77BD"/>
    <w:rsid w:val="00DF785F"/>
    <w:rsid w:val="00DF7897"/>
    <w:rsid w:val="00DF78A0"/>
    <w:rsid w:val="00DF78A2"/>
    <w:rsid w:val="00DF78AA"/>
    <w:rsid w:val="00DF799A"/>
    <w:rsid w:val="00DF7A07"/>
    <w:rsid w:val="00DF7B12"/>
    <w:rsid w:val="00DF7B76"/>
    <w:rsid w:val="00DF7BC1"/>
    <w:rsid w:val="00DF7C16"/>
    <w:rsid w:val="00DF7D4B"/>
    <w:rsid w:val="00DF7DDB"/>
    <w:rsid w:val="00DF7E83"/>
    <w:rsid w:val="00E00089"/>
    <w:rsid w:val="00E000A3"/>
    <w:rsid w:val="00E000CD"/>
    <w:rsid w:val="00E0010C"/>
    <w:rsid w:val="00E00145"/>
    <w:rsid w:val="00E00179"/>
    <w:rsid w:val="00E001A0"/>
    <w:rsid w:val="00E001E7"/>
    <w:rsid w:val="00E00297"/>
    <w:rsid w:val="00E002D5"/>
    <w:rsid w:val="00E002E4"/>
    <w:rsid w:val="00E002ED"/>
    <w:rsid w:val="00E0032A"/>
    <w:rsid w:val="00E0035A"/>
    <w:rsid w:val="00E0036C"/>
    <w:rsid w:val="00E00446"/>
    <w:rsid w:val="00E004B0"/>
    <w:rsid w:val="00E0056E"/>
    <w:rsid w:val="00E005A6"/>
    <w:rsid w:val="00E00636"/>
    <w:rsid w:val="00E006AD"/>
    <w:rsid w:val="00E0070B"/>
    <w:rsid w:val="00E008FB"/>
    <w:rsid w:val="00E00921"/>
    <w:rsid w:val="00E00955"/>
    <w:rsid w:val="00E00A91"/>
    <w:rsid w:val="00E00AFA"/>
    <w:rsid w:val="00E00B2E"/>
    <w:rsid w:val="00E00B58"/>
    <w:rsid w:val="00E00C4E"/>
    <w:rsid w:val="00E00CCD"/>
    <w:rsid w:val="00E00CD0"/>
    <w:rsid w:val="00E00D3F"/>
    <w:rsid w:val="00E00D67"/>
    <w:rsid w:val="00E00E19"/>
    <w:rsid w:val="00E00EDB"/>
    <w:rsid w:val="00E00F11"/>
    <w:rsid w:val="00E00F9E"/>
    <w:rsid w:val="00E01012"/>
    <w:rsid w:val="00E01075"/>
    <w:rsid w:val="00E010BA"/>
    <w:rsid w:val="00E01187"/>
    <w:rsid w:val="00E012DB"/>
    <w:rsid w:val="00E01378"/>
    <w:rsid w:val="00E013F4"/>
    <w:rsid w:val="00E01410"/>
    <w:rsid w:val="00E01521"/>
    <w:rsid w:val="00E01537"/>
    <w:rsid w:val="00E0153E"/>
    <w:rsid w:val="00E01542"/>
    <w:rsid w:val="00E01580"/>
    <w:rsid w:val="00E015D0"/>
    <w:rsid w:val="00E01617"/>
    <w:rsid w:val="00E01621"/>
    <w:rsid w:val="00E01758"/>
    <w:rsid w:val="00E017F9"/>
    <w:rsid w:val="00E01844"/>
    <w:rsid w:val="00E0185A"/>
    <w:rsid w:val="00E0185F"/>
    <w:rsid w:val="00E018F0"/>
    <w:rsid w:val="00E01960"/>
    <w:rsid w:val="00E01966"/>
    <w:rsid w:val="00E0199E"/>
    <w:rsid w:val="00E019D3"/>
    <w:rsid w:val="00E019E6"/>
    <w:rsid w:val="00E01A14"/>
    <w:rsid w:val="00E01A36"/>
    <w:rsid w:val="00E01A37"/>
    <w:rsid w:val="00E01A76"/>
    <w:rsid w:val="00E01A80"/>
    <w:rsid w:val="00E01B99"/>
    <w:rsid w:val="00E01C1B"/>
    <w:rsid w:val="00E01C78"/>
    <w:rsid w:val="00E01CFE"/>
    <w:rsid w:val="00E01D59"/>
    <w:rsid w:val="00E01D9E"/>
    <w:rsid w:val="00E01DAF"/>
    <w:rsid w:val="00E01DE4"/>
    <w:rsid w:val="00E01E58"/>
    <w:rsid w:val="00E01EB8"/>
    <w:rsid w:val="00E01EE8"/>
    <w:rsid w:val="00E01F59"/>
    <w:rsid w:val="00E01F6A"/>
    <w:rsid w:val="00E01F83"/>
    <w:rsid w:val="00E01FC4"/>
    <w:rsid w:val="00E01FDE"/>
    <w:rsid w:val="00E01FE7"/>
    <w:rsid w:val="00E02064"/>
    <w:rsid w:val="00E0209E"/>
    <w:rsid w:val="00E02137"/>
    <w:rsid w:val="00E02195"/>
    <w:rsid w:val="00E021DF"/>
    <w:rsid w:val="00E02255"/>
    <w:rsid w:val="00E02295"/>
    <w:rsid w:val="00E0233B"/>
    <w:rsid w:val="00E023A7"/>
    <w:rsid w:val="00E023C4"/>
    <w:rsid w:val="00E023C6"/>
    <w:rsid w:val="00E023DA"/>
    <w:rsid w:val="00E023DE"/>
    <w:rsid w:val="00E023EB"/>
    <w:rsid w:val="00E023FD"/>
    <w:rsid w:val="00E02450"/>
    <w:rsid w:val="00E02481"/>
    <w:rsid w:val="00E0248E"/>
    <w:rsid w:val="00E024D9"/>
    <w:rsid w:val="00E02531"/>
    <w:rsid w:val="00E02544"/>
    <w:rsid w:val="00E025C7"/>
    <w:rsid w:val="00E02679"/>
    <w:rsid w:val="00E026A3"/>
    <w:rsid w:val="00E02700"/>
    <w:rsid w:val="00E02786"/>
    <w:rsid w:val="00E02858"/>
    <w:rsid w:val="00E028F8"/>
    <w:rsid w:val="00E028FB"/>
    <w:rsid w:val="00E02965"/>
    <w:rsid w:val="00E02970"/>
    <w:rsid w:val="00E0298A"/>
    <w:rsid w:val="00E0298B"/>
    <w:rsid w:val="00E029A3"/>
    <w:rsid w:val="00E029F1"/>
    <w:rsid w:val="00E02A57"/>
    <w:rsid w:val="00E02AD7"/>
    <w:rsid w:val="00E02B83"/>
    <w:rsid w:val="00E02D03"/>
    <w:rsid w:val="00E02D40"/>
    <w:rsid w:val="00E02DD9"/>
    <w:rsid w:val="00E02E88"/>
    <w:rsid w:val="00E02EB0"/>
    <w:rsid w:val="00E02F17"/>
    <w:rsid w:val="00E02F56"/>
    <w:rsid w:val="00E02FCD"/>
    <w:rsid w:val="00E02FD8"/>
    <w:rsid w:val="00E030D8"/>
    <w:rsid w:val="00E0313C"/>
    <w:rsid w:val="00E03176"/>
    <w:rsid w:val="00E031AC"/>
    <w:rsid w:val="00E0326A"/>
    <w:rsid w:val="00E0335D"/>
    <w:rsid w:val="00E03384"/>
    <w:rsid w:val="00E033C7"/>
    <w:rsid w:val="00E03433"/>
    <w:rsid w:val="00E03452"/>
    <w:rsid w:val="00E0353B"/>
    <w:rsid w:val="00E0356B"/>
    <w:rsid w:val="00E0363F"/>
    <w:rsid w:val="00E0369B"/>
    <w:rsid w:val="00E036DA"/>
    <w:rsid w:val="00E0374E"/>
    <w:rsid w:val="00E037BF"/>
    <w:rsid w:val="00E03821"/>
    <w:rsid w:val="00E03835"/>
    <w:rsid w:val="00E03885"/>
    <w:rsid w:val="00E038C0"/>
    <w:rsid w:val="00E03928"/>
    <w:rsid w:val="00E03959"/>
    <w:rsid w:val="00E039BA"/>
    <w:rsid w:val="00E03A27"/>
    <w:rsid w:val="00E03ACF"/>
    <w:rsid w:val="00E03ADD"/>
    <w:rsid w:val="00E03B0D"/>
    <w:rsid w:val="00E03BED"/>
    <w:rsid w:val="00E03C72"/>
    <w:rsid w:val="00E03CB7"/>
    <w:rsid w:val="00E03D38"/>
    <w:rsid w:val="00E03D56"/>
    <w:rsid w:val="00E03DA6"/>
    <w:rsid w:val="00E03DBE"/>
    <w:rsid w:val="00E03EA1"/>
    <w:rsid w:val="00E03F23"/>
    <w:rsid w:val="00E03F56"/>
    <w:rsid w:val="00E03FCA"/>
    <w:rsid w:val="00E0407D"/>
    <w:rsid w:val="00E04093"/>
    <w:rsid w:val="00E040FD"/>
    <w:rsid w:val="00E0410D"/>
    <w:rsid w:val="00E0417D"/>
    <w:rsid w:val="00E041DB"/>
    <w:rsid w:val="00E0422F"/>
    <w:rsid w:val="00E04277"/>
    <w:rsid w:val="00E04294"/>
    <w:rsid w:val="00E0429C"/>
    <w:rsid w:val="00E04315"/>
    <w:rsid w:val="00E0436D"/>
    <w:rsid w:val="00E043FD"/>
    <w:rsid w:val="00E044A4"/>
    <w:rsid w:val="00E044BD"/>
    <w:rsid w:val="00E044C8"/>
    <w:rsid w:val="00E044F3"/>
    <w:rsid w:val="00E04583"/>
    <w:rsid w:val="00E045B6"/>
    <w:rsid w:val="00E045F6"/>
    <w:rsid w:val="00E0469A"/>
    <w:rsid w:val="00E04715"/>
    <w:rsid w:val="00E0474C"/>
    <w:rsid w:val="00E047CA"/>
    <w:rsid w:val="00E04823"/>
    <w:rsid w:val="00E04867"/>
    <w:rsid w:val="00E0495F"/>
    <w:rsid w:val="00E04A20"/>
    <w:rsid w:val="00E04A91"/>
    <w:rsid w:val="00E04AA2"/>
    <w:rsid w:val="00E04ADF"/>
    <w:rsid w:val="00E04AE3"/>
    <w:rsid w:val="00E04B44"/>
    <w:rsid w:val="00E04B53"/>
    <w:rsid w:val="00E04B7A"/>
    <w:rsid w:val="00E04B90"/>
    <w:rsid w:val="00E04BFF"/>
    <w:rsid w:val="00E04C86"/>
    <w:rsid w:val="00E04D53"/>
    <w:rsid w:val="00E04DB4"/>
    <w:rsid w:val="00E04E20"/>
    <w:rsid w:val="00E04EC1"/>
    <w:rsid w:val="00E04F7F"/>
    <w:rsid w:val="00E04FA5"/>
    <w:rsid w:val="00E04FC9"/>
    <w:rsid w:val="00E04FE6"/>
    <w:rsid w:val="00E050AB"/>
    <w:rsid w:val="00E0516B"/>
    <w:rsid w:val="00E0519E"/>
    <w:rsid w:val="00E05254"/>
    <w:rsid w:val="00E052CE"/>
    <w:rsid w:val="00E05324"/>
    <w:rsid w:val="00E05328"/>
    <w:rsid w:val="00E053BC"/>
    <w:rsid w:val="00E05467"/>
    <w:rsid w:val="00E054EB"/>
    <w:rsid w:val="00E054F6"/>
    <w:rsid w:val="00E05656"/>
    <w:rsid w:val="00E05772"/>
    <w:rsid w:val="00E05853"/>
    <w:rsid w:val="00E0587D"/>
    <w:rsid w:val="00E05893"/>
    <w:rsid w:val="00E058AB"/>
    <w:rsid w:val="00E0595B"/>
    <w:rsid w:val="00E05997"/>
    <w:rsid w:val="00E059ED"/>
    <w:rsid w:val="00E059F6"/>
    <w:rsid w:val="00E05A46"/>
    <w:rsid w:val="00E05A55"/>
    <w:rsid w:val="00E05AC5"/>
    <w:rsid w:val="00E05AFB"/>
    <w:rsid w:val="00E05BF4"/>
    <w:rsid w:val="00E05C0B"/>
    <w:rsid w:val="00E05C32"/>
    <w:rsid w:val="00E05C40"/>
    <w:rsid w:val="00E05CC7"/>
    <w:rsid w:val="00E05D0E"/>
    <w:rsid w:val="00E05DAC"/>
    <w:rsid w:val="00E05DF2"/>
    <w:rsid w:val="00E05E34"/>
    <w:rsid w:val="00E05E4E"/>
    <w:rsid w:val="00E05EC5"/>
    <w:rsid w:val="00E05EDC"/>
    <w:rsid w:val="00E05EE3"/>
    <w:rsid w:val="00E05F08"/>
    <w:rsid w:val="00E05F3F"/>
    <w:rsid w:val="00E05F47"/>
    <w:rsid w:val="00E05F9A"/>
    <w:rsid w:val="00E06011"/>
    <w:rsid w:val="00E0604D"/>
    <w:rsid w:val="00E0606A"/>
    <w:rsid w:val="00E06082"/>
    <w:rsid w:val="00E0609E"/>
    <w:rsid w:val="00E060E2"/>
    <w:rsid w:val="00E0610A"/>
    <w:rsid w:val="00E06123"/>
    <w:rsid w:val="00E0612B"/>
    <w:rsid w:val="00E061A3"/>
    <w:rsid w:val="00E061B7"/>
    <w:rsid w:val="00E061D6"/>
    <w:rsid w:val="00E062AE"/>
    <w:rsid w:val="00E0639F"/>
    <w:rsid w:val="00E063A7"/>
    <w:rsid w:val="00E063D3"/>
    <w:rsid w:val="00E06425"/>
    <w:rsid w:val="00E0643F"/>
    <w:rsid w:val="00E06443"/>
    <w:rsid w:val="00E064CA"/>
    <w:rsid w:val="00E064ED"/>
    <w:rsid w:val="00E06584"/>
    <w:rsid w:val="00E065F8"/>
    <w:rsid w:val="00E0667D"/>
    <w:rsid w:val="00E066D1"/>
    <w:rsid w:val="00E06742"/>
    <w:rsid w:val="00E067B7"/>
    <w:rsid w:val="00E067F8"/>
    <w:rsid w:val="00E06819"/>
    <w:rsid w:val="00E0681E"/>
    <w:rsid w:val="00E06865"/>
    <w:rsid w:val="00E0690F"/>
    <w:rsid w:val="00E06959"/>
    <w:rsid w:val="00E06A2B"/>
    <w:rsid w:val="00E06A45"/>
    <w:rsid w:val="00E06ADC"/>
    <w:rsid w:val="00E06B72"/>
    <w:rsid w:val="00E06BD6"/>
    <w:rsid w:val="00E06C7B"/>
    <w:rsid w:val="00E06CB3"/>
    <w:rsid w:val="00E06D4D"/>
    <w:rsid w:val="00E06D53"/>
    <w:rsid w:val="00E06D9D"/>
    <w:rsid w:val="00E06DA1"/>
    <w:rsid w:val="00E06DA2"/>
    <w:rsid w:val="00E06DB1"/>
    <w:rsid w:val="00E06DFD"/>
    <w:rsid w:val="00E06E11"/>
    <w:rsid w:val="00E06E4B"/>
    <w:rsid w:val="00E06E70"/>
    <w:rsid w:val="00E06F16"/>
    <w:rsid w:val="00E06FF4"/>
    <w:rsid w:val="00E07089"/>
    <w:rsid w:val="00E070EF"/>
    <w:rsid w:val="00E073EE"/>
    <w:rsid w:val="00E07407"/>
    <w:rsid w:val="00E074A0"/>
    <w:rsid w:val="00E0759E"/>
    <w:rsid w:val="00E07658"/>
    <w:rsid w:val="00E0778A"/>
    <w:rsid w:val="00E077EB"/>
    <w:rsid w:val="00E07802"/>
    <w:rsid w:val="00E078A0"/>
    <w:rsid w:val="00E07902"/>
    <w:rsid w:val="00E07AF2"/>
    <w:rsid w:val="00E07B63"/>
    <w:rsid w:val="00E07B9F"/>
    <w:rsid w:val="00E07BDE"/>
    <w:rsid w:val="00E07C9B"/>
    <w:rsid w:val="00E07D49"/>
    <w:rsid w:val="00E07DE3"/>
    <w:rsid w:val="00E07E0F"/>
    <w:rsid w:val="00E07E9F"/>
    <w:rsid w:val="00E07EC1"/>
    <w:rsid w:val="00E07EDC"/>
    <w:rsid w:val="00E07EEE"/>
    <w:rsid w:val="00E07F10"/>
    <w:rsid w:val="00E07F5F"/>
    <w:rsid w:val="00E07F60"/>
    <w:rsid w:val="00E07F77"/>
    <w:rsid w:val="00E07F7C"/>
    <w:rsid w:val="00E07F8F"/>
    <w:rsid w:val="00E10012"/>
    <w:rsid w:val="00E10032"/>
    <w:rsid w:val="00E10189"/>
    <w:rsid w:val="00E101B1"/>
    <w:rsid w:val="00E101D8"/>
    <w:rsid w:val="00E102DF"/>
    <w:rsid w:val="00E102E4"/>
    <w:rsid w:val="00E103F9"/>
    <w:rsid w:val="00E1041E"/>
    <w:rsid w:val="00E1047A"/>
    <w:rsid w:val="00E10595"/>
    <w:rsid w:val="00E105B7"/>
    <w:rsid w:val="00E105C6"/>
    <w:rsid w:val="00E105ED"/>
    <w:rsid w:val="00E10600"/>
    <w:rsid w:val="00E1069C"/>
    <w:rsid w:val="00E10792"/>
    <w:rsid w:val="00E107B4"/>
    <w:rsid w:val="00E10821"/>
    <w:rsid w:val="00E10838"/>
    <w:rsid w:val="00E1086A"/>
    <w:rsid w:val="00E10957"/>
    <w:rsid w:val="00E10977"/>
    <w:rsid w:val="00E109AA"/>
    <w:rsid w:val="00E10A10"/>
    <w:rsid w:val="00E10AE7"/>
    <w:rsid w:val="00E10BFA"/>
    <w:rsid w:val="00E10C5D"/>
    <w:rsid w:val="00E10D27"/>
    <w:rsid w:val="00E10D37"/>
    <w:rsid w:val="00E10D59"/>
    <w:rsid w:val="00E10E47"/>
    <w:rsid w:val="00E10E71"/>
    <w:rsid w:val="00E10E77"/>
    <w:rsid w:val="00E10F28"/>
    <w:rsid w:val="00E10F48"/>
    <w:rsid w:val="00E10FAE"/>
    <w:rsid w:val="00E10FFF"/>
    <w:rsid w:val="00E11065"/>
    <w:rsid w:val="00E1116B"/>
    <w:rsid w:val="00E11188"/>
    <w:rsid w:val="00E11198"/>
    <w:rsid w:val="00E112B1"/>
    <w:rsid w:val="00E113B1"/>
    <w:rsid w:val="00E11482"/>
    <w:rsid w:val="00E11501"/>
    <w:rsid w:val="00E1157E"/>
    <w:rsid w:val="00E115A0"/>
    <w:rsid w:val="00E1168D"/>
    <w:rsid w:val="00E116B9"/>
    <w:rsid w:val="00E116D2"/>
    <w:rsid w:val="00E11702"/>
    <w:rsid w:val="00E117A1"/>
    <w:rsid w:val="00E117A9"/>
    <w:rsid w:val="00E117CF"/>
    <w:rsid w:val="00E117D5"/>
    <w:rsid w:val="00E1187F"/>
    <w:rsid w:val="00E118A8"/>
    <w:rsid w:val="00E11929"/>
    <w:rsid w:val="00E11985"/>
    <w:rsid w:val="00E11A1F"/>
    <w:rsid w:val="00E11A56"/>
    <w:rsid w:val="00E11A60"/>
    <w:rsid w:val="00E11AAE"/>
    <w:rsid w:val="00E11C22"/>
    <w:rsid w:val="00E11C41"/>
    <w:rsid w:val="00E11CD0"/>
    <w:rsid w:val="00E11CFD"/>
    <w:rsid w:val="00E11DA4"/>
    <w:rsid w:val="00E11E5A"/>
    <w:rsid w:val="00E11E63"/>
    <w:rsid w:val="00E11F68"/>
    <w:rsid w:val="00E11F9C"/>
    <w:rsid w:val="00E11FC5"/>
    <w:rsid w:val="00E11FE8"/>
    <w:rsid w:val="00E12009"/>
    <w:rsid w:val="00E12048"/>
    <w:rsid w:val="00E120A2"/>
    <w:rsid w:val="00E12127"/>
    <w:rsid w:val="00E121D1"/>
    <w:rsid w:val="00E12523"/>
    <w:rsid w:val="00E12663"/>
    <w:rsid w:val="00E12772"/>
    <w:rsid w:val="00E12785"/>
    <w:rsid w:val="00E1279E"/>
    <w:rsid w:val="00E127CA"/>
    <w:rsid w:val="00E1294D"/>
    <w:rsid w:val="00E129B8"/>
    <w:rsid w:val="00E12A35"/>
    <w:rsid w:val="00E12A92"/>
    <w:rsid w:val="00E12AAE"/>
    <w:rsid w:val="00E12B0F"/>
    <w:rsid w:val="00E12B94"/>
    <w:rsid w:val="00E12BB5"/>
    <w:rsid w:val="00E12BD8"/>
    <w:rsid w:val="00E12C39"/>
    <w:rsid w:val="00E12C6B"/>
    <w:rsid w:val="00E12D00"/>
    <w:rsid w:val="00E12D30"/>
    <w:rsid w:val="00E12DF3"/>
    <w:rsid w:val="00E12E23"/>
    <w:rsid w:val="00E12E37"/>
    <w:rsid w:val="00E12F03"/>
    <w:rsid w:val="00E12F13"/>
    <w:rsid w:val="00E12FA3"/>
    <w:rsid w:val="00E1300D"/>
    <w:rsid w:val="00E13010"/>
    <w:rsid w:val="00E13098"/>
    <w:rsid w:val="00E130E0"/>
    <w:rsid w:val="00E1312D"/>
    <w:rsid w:val="00E13168"/>
    <w:rsid w:val="00E131A1"/>
    <w:rsid w:val="00E13240"/>
    <w:rsid w:val="00E13270"/>
    <w:rsid w:val="00E132A6"/>
    <w:rsid w:val="00E13338"/>
    <w:rsid w:val="00E133F4"/>
    <w:rsid w:val="00E13407"/>
    <w:rsid w:val="00E1344A"/>
    <w:rsid w:val="00E134AE"/>
    <w:rsid w:val="00E134CD"/>
    <w:rsid w:val="00E13560"/>
    <w:rsid w:val="00E135EC"/>
    <w:rsid w:val="00E136D3"/>
    <w:rsid w:val="00E13716"/>
    <w:rsid w:val="00E13734"/>
    <w:rsid w:val="00E1376A"/>
    <w:rsid w:val="00E137E0"/>
    <w:rsid w:val="00E137FB"/>
    <w:rsid w:val="00E13831"/>
    <w:rsid w:val="00E1388E"/>
    <w:rsid w:val="00E138FC"/>
    <w:rsid w:val="00E1390C"/>
    <w:rsid w:val="00E13990"/>
    <w:rsid w:val="00E139D7"/>
    <w:rsid w:val="00E13A4D"/>
    <w:rsid w:val="00E13B68"/>
    <w:rsid w:val="00E13BD6"/>
    <w:rsid w:val="00E13BFC"/>
    <w:rsid w:val="00E13C1C"/>
    <w:rsid w:val="00E13C55"/>
    <w:rsid w:val="00E13CB0"/>
    <w:rsid w:val="00E13D0E"/>
    <w:rsid w:val="00E13D5E"/>
    <w:rsid w:val="00E13DAB"/>
    <w:rsid w:val="00E13E7D"/>
    <w:rsid w:val="00E13E90"/>
    <w:rsid w:val="00E13E9D"/>
    <w:rsid w:val="00E13ECC"/>
    <w:rsid w:val="00E1400F"/>
    <w:rsid w:val="00E14025"/>
    <w:rsid w:val="00E140B1"/>
    <w:rsid w:val="00E14113"/>
    <w:rsid w:val="00E14132"/>
    <w:rsid w:val="00E14140"/>
    <w:rsid w:val="00E1415F"/>
    <w:rsid w:val="00E141BD"/>
    <w:rsid w:val="00E14271"/>
    <w:rsid w:val="00E142A4"/>
    <w:rsid w:val="00E14356"/>
    <w:rsid w:val="00E14403"/>
    <w:rsid w:val="00E14417"/>
    <w:rsid w:val="00E14443"/>
    <w:rsid w:val="00E1449C"/>
    <w:rsid w:val="00E1450C"/>
    <w:rsid w:val="00E1459B"/>
    <w:rsid w:val="00E145A5"/>
    <w:rsid w:val="00E145BE"/>
    <w:rsid w:val="00E14603"/>
    <w:rsid w:val="00E1460E"/>
    <w:rsid w:val="00E14638"/>
    <w:rsid w:val="00E146A7"/>
    <w:rsid w:val="00E14735"/>
    <w:rsid w:val="00E14780"/>
    <w:rsid w:val="00E14888"/>
    <w:rsid w:val="00E148BE"/>
    <w:rsid w:val="00E148EC"/>
    <w:rsid w:val="00E148FD"/>
    <w:rsid w:val="00E14915"/>
    <w:rsid w:val="00E14926"/>
    <w:rsid w:val="00E14947"/>
    <w:rsid w:val="00E14956"/>
    <w:rsid w:val="00E14994"/>
    <w:rsid w:val="00E149EE"/>
    <w:rsid w:val="00E14B95"/>
    <w:rsid w:val="00E14CB3"/>
    <w:rsid w:val="00E14CB6"/>
    <w:rsid w:val="00E14D27"/>
    <w:rsid w:val="00E14D75"/>
    <w:rsid w:val="00E14D90"/>
    <w:rsid w:val="00E14DB7"/>
    <w:rsid w:val="00E14E3C"/>
    <w:rsid w:val="00E14EEE"/>
    <w:rsid w:val="00E14F1D"/>
    <w:rsid w:val="00E14F8A"/>
    <w:rsid w:val="00E14FBE"/>
    <w:rsid w:val="00E14FF9"/>
    <w:rsid w:val="00E15141"/>
    <w:rsid w:val="00E151C6"/>
    <w:rsid w:val="00E152A9"/>
    <w:rsid w:val="00E152EC"/>
    <w:rsid w:val="00E1536B"/>
    <w:rsid w:val="00E153C7"/>
    <w:rsid w:val="00E15479"/>
    <w:rsid w:val="00E15482"/>
    <w:rsid w:val="00E154AE"/>
    <w:rsid w:val="00E154FA"/>
    <w:rsid w:val="00E155BC"/>
    <w:rsid w:val="00E155F5"/>
    <w:rsid w:val="00E15607"/>
    <w:rsid w:val="00E15636"/>
    <w:rsid w:val="00E15686"/>
    <w:rsid w:val="00E156A5"/>
    <w:rsid w:val="00E1578F"/>
    <w:rsid w:val="00E158D6"/>
    <w:rsid w:val="00E158D7"/>
    <w:rsid w:val="00E159C9"/>
    <w:rsid w:val="00E15A1E"/>
    <w:rsid w:val="00E15AA5"/>
    <w:rsid w:val="00E15B27"/>
    <w:rsid w:val="00E15BA4"/>
    <w:rsid w:val="00E15BE1"/>
    <w:rsid w:val="00E15C09"/>
    <w:rsid w:val="00E15C25"/>
    <w:rsid w:val="00E15C2B"/>
    <w:rsid w:val="00E15C44"/>
    <w:rsid w:val="00E15CC2"/>
    <w:rsid w:val="00E15D0C"/>
    <w:rsid w:val="00E15D43"/>
    <w:rsid w:val="00E15D6C"/>
    <w:rsid w:val="00E15D90"/>
    <w:rsid w:val="00E15E34"/>
    <w:rsid w:val="00E15E90"/>
    <w:rsid w:val="00E15ECA"/>
    <w:rsid w:val="00E15F3A"/>
    <w:rsid w:val="00E15F5B"/>
    <w:rsid w:val="00E15F8A"/>
    <w:rsid w:val="00E16037"/>
    <w:rsid w:val="00E160C1"/>
    <w:rsid w:val="00E160EB"/>
    <w:rsid w:val="00E1614E"/>
    <w:rsid w:val="00E1615E"/>
    <w:rsid w:val="00E16246"/>
    <w:rsid w:val="00E16265"/>
    <w:rsid w:val="00E16272"/>
    <w:rsid w:val="00E16372"/>
    <w:rsid w:val="00E163B4"/>
    <w:rsid w:val="00E1645E"/>
    <w:rsid w:val="00E164EE"/>
    <w:rsid w:val="00E1656B"/>
    <w:rsid w:val="00E16655"/>
    <w:rsid w:val="00E1668E"/>
    <w:rsid w:val="00E166DE"/>
    <w:rsid w:val="00E1670D"/>
    <w:rsid w:val="00E16775"/>
    <w:rsid w:val="00E1678A"/>
    <w:rsid w:val="00E168BC"/>
    <w:rsid w:val="00E16998"/>
    <w:rsid w:val="00E169B4"/>
    <w:rsid w:val="00E169DE"/>
    <w:rsid w:val="00E16A2B"/>
    <w:rsid w:val="00E16A96"/>
    <w:rsid w:val="00E16B7B"/>
    <w:rsid w:val="00E16B92"/>
    <w:rsid w:val="00E16BE6"/>
    <w:rsid w:val="00E16C0F"/>
    <w:rsid w:val="00E16C45"/>
    <w:rsid w:val="00E16C85"/>
    <w:rsid w:val="00E16CC3"/>
    <w:rsid w:val="00E16CC5"/>
    <w:rsid w:val="00E16D85"/>
    <w:rsid w:val="00E16D9A"/>
    <w:rsid w:val="00E16E3F"/>
    <w:rsid w:val="00E16E87"/>
    <w:rsid w:val="00E16F45"/>
    <w:rsid w:val="00E16F54"/>
    <w:rsid w:val="00E16F9E"/>
    <w:rsid w:val="00E16FE4"/>
    <w:rsid w:val="00E16FEA"/>
    <w:rsid w:val="00E17018"/>
    <w:rsid w:val="00E1708A"/>
    <w:rsid w:val="00E1711D"/>
    <w:rsid w:val="00E171B1"/>
    <w:rsid w:val="00E171F8"/>
    <w:rsid w:val="00E1724D"/>
    <w:rsid w:val="00E1725F"/>
    <w:rsid w:val="00E173EE"/>
    <w:rsid w:val="00E17435"/>
    <w:rsid w:val="00E17481"/>
    <w:rsid w:val="00E17484"/>
    <w:rsid w:val="00E17545"/>
    <w:rsid w:val="00E17555"/>
    <w:rsid w:val="00E175B4"/>
    <w:rsid w:val="00E175C4"/>
    <w:rsid w:val="00E175F0"/>
    <w:rsid w:val="00E175FA"/>
    <w:rsid w:val="00E17630"/>
    <w:rsid w:val="00E17668"/>
    <w:rsid w:val="00E176E6"/>
    <w:rsid w:val="00E17713"/>
    <w:rsid w:val="00E1772C"/>
    <w:rsid w:val="00E17755"/>
    <w:rsid w:val="00E17787"/>
    <w:rsid w:val="00E177C6"/>
    <w:rsid w:val="00E177F8"/>
    <w:rsid w:val="00E17806"/>
    <w:rsid w:val="00E1784E"/>
    <w:rsid w:val="00E17916"/>
    <w:rsid w:val="00E17920"/>
    <w:rsid w:val="00E17951"/>
    <w:rsid w:val="00E17956"/>
    <w:rsid w:val="00E17979"/>
    <w:rsid w:val="00E17BCB"/>
    <w:rsid w:val="00E17BE8"/>
    <w:rsid w:val="00E17C70"/>
    <w:rsid w:val="00E17DF8"/>
    <w:rsid w:val="00E17E37"/>
    <w:rsid w:val="00E17E3C"/>
    <w:rsid w:val="00E17E52"/>
    <w:rsid w:val="00E17E77"/>
    <w:rsid w:val="00E17F59"/>
    <w:rsid w:val="00E17F88"/>
    <w:rsid w:val="00E17FF5"/>
    <w:rsid w:val="00E200CF"/>
    <w:rsid w:val="00E20137"/>
    <w:rsid w:val="00E20138"/>
    <w:rsid w:val="00E201C8"/>
    <w:rsid w:val="00E201CE"/>
    <w:rsid w:val="00E202C3"/>
    <w:rsid w:val="00E202CC"/>
    <w:rsid w:val="00E2031B"/>
    <w:rsid w:val="00E20362"/>
    <w:rsid w:val="00E203D4"/>
    <w:rsid w:val="00E203DA"/>
    <w:rsid w:val="00E2042D"/>
    <w:rsid w:val="00E2043D"/>
    <w:rsid w:val="00E20469"/>
    <w:rsid w:val="00E20472"/>
    <w:rsid w:val="00E204A2"/>
    <w:rsid w:val="00E20572"/>
    <w:rsid w:val="00E20634"/>
    <w:rsid w:val="00E20692"/>
    <w:rsid w:val="00E206AB"/>
    <w:rsid w:val="00E206D9"/>
    <w:rsid w:val="00E206DC"/>
    <w:rsid w:val="00E206ED"/>
    <w:rsid w:val="00E20735"/>
    <w:rsid w:val="00E2075B"/>
    <w:rsid w:val="00E2078A"/>
    <w:rsid w:val="00E207F2"/>
    <w:rsid w:val="00E20858"/>
    <w:rsid w:val="00E2090E"/>
    <w:rsid w:val="00E2099B"/>
    <w:rsid w:val="00E20A1A"/>
    <w:rsid w:val="00E20A33"/>
    <w:rsid w:val="00E20A9B"/>
    <w:rsid w:val="00E20B1A"/>
    <w:rsid w:val="00E20B3B"/>
    <w:rsid w:val="00E20B98"/>
    <w:rsid w:val="00E20C8F"/>
    <w:rsid w:val="00E20CC0"/>
    <w:rsid w:val="00E20D0E"/>
    <w:rsid w:val="00E20D32"/>
    <w:rsid w:val="00E20D48"/>
    <w:rsid w:val="00E20D80"/>
    <w:rsid w:val="00E20D8D"/>
    <w:rsid w:val="00E20DD6"/>
    <w:rsid w:val="00E20DE0"/>
    <w:rsid w:val="00E20E19"/>
    <w:rsid w:val="00E20F5B"/>
    <w:rsid w:val="00E20F97"/>
    <w:rsid w:val="00E20FB0"/>
    <w:rsid w:val="00E21016"/>
    <w:rsid w:val="00E210DD"/>
    <w:rsid w:val="00E21193"/>
    <w:rsid w:val="00E213AC"/>
    <w:rsid w:val="00E2145D"/>
    <w:rsid w:val="00E214F5"/>
    <w:rsid w:val="00E2157D"/>
    <w:rsid w:val="00E2159E"/>
    <w:rsid w:val="00E2159F"/>
    <w:rsid w:val="00E21604"/>
    <w:rsid w:val="00E21634"/>
    <w:rsid w:val="00E21696"/>
    <w:rsid w:val="00E216C7"/>
    <w:rsid w:val="00E21700"/>
    <w:rsid w:val="00E21708"/>
    <w:rsid w:val="00E2171F"/>
    <w:rsid w:val="00E2180E"/>
    <w:rsid w:val="00E219BE"/>
    <w:rsid w:val="00E21A2A"/>
    <w:rsid w:val="00E21B2A"/>
    <w:rsid w:val="00E21B4A"/>
    <w:rsid w:val="00E21B7F"/>
    <w:rsid w:val="00E21BAB"/>
    <w:rsid w:val="00E21BE3"/>
    <w:rsid w:val="00E21C08"/>
    <w:rsid w:val="00E21C13"/>
    <w:rsid w:val="00E21C6A"/>
    <w:rsid w:val="00E21D21"/>
    <w:rsid w:val="00E21D3D"/>
    <w:rsid w:val="00E21DD9"/>
    <w:rsid w:val="00E21E5D"/>
    <w:rsid w:val="00E21E6D"/>
    <w:rsid w:val="00E21E9D"/>
    <w:rsid w:val="00E21EE6"/>
    <w:rsid w:val="00E21F70"/>
    <w:rsid w:val="00E21FB3"/>
    <w:rsid w:val="00E2200D"/>
    <w:rsid w:val="00E2204E"/>
    <w:rsid w:val="00E22074"/>
    <w:rsid w:val="00E220AC"/>
    <w:rsid w:val="00E2215E"/>
    <w:rsid w:val="00E2219A"/>
    <w:rsid w:val="00E221AA"/>
    <w:rsid w:val="00E221DD"/>
    <w:rsid w:val="00E221F6"/>
    <w:rsid w:val="00E222C3"/>
    <w:rsid w:val="00E2233A"/>
    <w:rsid w:val="00E22354"/>
    <w:rsid w:val="00E2239A"/>
    <w:rsid w:val="00E223FA"/>
    <w:rsid w:val="00E2242F"/>
    <w:rsid w:val="00E22435"/>
    <w:rsid w:val="00E2248A"/>
    <w:rsid w:val="00E224BC"/>
    <w:rsid w:val="00E224E8"/>
    <w:rsid w:val="00E2254F"/>
    <w:rsid w:val="00E22550"/>
    <w:rsid w:val="00E22563"/>
    <w:rsid w:val="00E225C6"/>
    <w:rsid w:val="00E225EA"/>
    <w:rsid w:val="00E2264A"/>
    <w:rsid w:val="00E22685"/>
    <w:rsid w:val="00E22691"/>
    <w:rsid w:val="00E22698"/>
    <w:rsid w:val="00E226A4"/>
    <w:rsid w:val="00E226F0"/>
    <w:rsid w:val="00E226F8"/>
    <w:rsid w:val="00E22737"/>
    <w:rsid w:val="00E2283D"/>
    <w:rsid w:val="00E22984"/>
    <w:rsid w:val="00E22B3E"/>
    <w:rsid w:val="00E22B5D"/>
    <w:rsid w:val="00E22BAF"/>
    <w:rsid w:val="00E22C0D"/>
    <w:rsid w:val="00E22C17"/>
    <w:rsid w:val="00E22CB7"/>
    <w:rsid w:val="00E22CBA"/>
    <w:rsid w:val="00E22D07"/>
    <w:rsid w:val="00E22D4C"/>
    <w:rsid w:val="00E22D50"/>
    <w:rsid w:val="00E22D5E"/>
    <w:rsid w:val="00E22D8E"/>
    <w:rsid w:val="00E22DA8"/>
    <w:rsid w:val="00E22DE3"/>
    <w:rsid w:val="00E22E42"/>
    <w:rsid w:val="00E22E54"/>
    <w:rsid w:val="00E22F59"/>
    <w:rsid w:val="00E22F84"/>
    <w:rsid w:val="00E22F8F"/>
    <w:rsid w:val="00E22FF6"/>
    <w:rsid w:val="00E23040"/>
    <w:rsid w:val="00E2314D"/>
    <w:rsid w:val="00E231F1"/>
    <w:rsid w:val="00E23241"/>
    <w:rsid w:val="00E232E2"/>
    <w:rsid w:val="00E232E6"/>
    <w:rsid w:val="00E23353"/>
    <w:rsid w:val="00E23371"/>
    <w:rsid w:val="00E23391"/>
    <w:rsid w:val="00E233A5"/>
    <w:rsid w:val="00E233BA"/>
    <w:rsid w:val="00E233D2"/>
    <w:rsid w:val="00E23445"/>
    <w:rsid w:val="00E23561"/>
    <w:rsid w:val="00E235A4"/>
    <w:rsid w:val="00E235E7"/>
    <w:rsid w:val="00E23676"/>
    <w:rsid w:val="00E2368A"/>
    <w:rsid w:val="00E2368C"/>
    <w:rsid w:val="00E23692"/>
    <w:rsid w:val="00E236B7"/>
    <w:rsid w:val="00E2374F"/>
    <w:rsid w:val="00E23759"/>
    <w:rsid w:val="00E23764"/>
    <w:rsid w:val="00E2381F"/>
    <w:rsid w:val="00E23887"/>
    <w:rsid w:val="00E23902"/>
    <w:rsid w:val="00E2390A"/>
    <w:rsid w:val="00E23960"/>
    <w:rsid w:val="00E239F7"/>
    <w:rsid w:val="00E23A25"/>
    <w:rsid w:val="00E23A6F"/>
    <w:rsid w:val="00E23A70"/>
    <w:rsid w:val="00E23ACA"/>
    <w:rsid w:val="00E23ADC"/>
    <w:rsid w:val="00E23B0C"/>
    <w:rsid w:val="00E23BDA"/>
    <w:rsid w:val="00E23C6A"/>
    <w:rsid w:val="00E23C8E"/>
    <w:rsid w:val="00E23CD1"/>
    <w:rsid w:val="00E23D07"/>
    <w:rsid w:val="00E23E0D"/>
    <w:rsid w:val="00E23E4A"/>
    <w:rsid w:val="00E23E65"/>
    <w:rsid w:val="00E23E6E"/>
    <w:rsid w:val="00E23F31"/>
    <w:rsid w:val="00E23FC9"/>
    <w:rsid w:val="00E24087"/>
    <w:rsid w:val="00E240B1"/>
    <w:rsid w:val="00E240BC"/>
    <w:rsid w:val="00E240E5"/>
    <w:rsid w:val="00E24103"/>
    <w:rsid w:val="00E24123"/>
    <w:rsid w:val="00E24160"/>
    <w:rsid w:val="00E2426A"/>
    <w:rsid w:val="00E242D5"/>
    <w:rsid w:val="00E242EE"/>
    <w:rsid w:val="00E2431B"/>
    <w:rsid w:val="00E2438E"/>
    <w:rsid w:val="00E24406"/>
    <w:rsid w:val="00E244CE"/>
    <w:rsid w:val="00E244D0"/>
    <w:rsid w:val="00E244FF"/>
    <w:rsid w:val="00E2452F"/>
    <w:rsid w:val="00E24559"/>
    <w:rsid w:val="00E24561"/>
    <w:rsid w:val="00E245FA"/>
    <w:rsid w:val="00E2461D"/>
    <w:rsid w:val="00E24659"/>
    <w:rsid w:val="00E24691"/>
    <w:rsid w:val="00E24739"/>
    <w:rsid w:val="00E2478E"/>
    <w:rsid w:val="00E247F8"/>
    <w:rsid w:val="00E2483B"/>
    <w:rsid w:val="00E24845"/>
    <w:rsid w:val="00E24912"/>
    <w:rsid w:val="00E24960"/>
    <w:rsid w:val="00E2496C"/>
    <w:rsid w:val="00E249D7"/>
    <w:rsid w:val="00E249E2"/>
    <w:rsid w:val="00E24A95"/>
    <w:rsid w:val="00E24B2A"/>
    <w:rsid w:val="00E24BE4"/>
    <w:rsid w:val="00E24C37"/>
    <w:rsid w:val="00E24CF9"/>
    <w:rsid w:val="00E24D51"/>
    <w:rsid w:val="00E24D56"/>
    <w:rsid w:val="00E24DA2"/>
    <w:rsid w:val="00E24DF1"/>
    <w:rsid w:val="00E24E1C"/>
    <w:rsid w:val="00E24E34"/>
    <w:rsid w:val="00E24F2D"/>
    <w:rsid w:val="00E24F59"/>
    <w:rsid w:val="00E24FCD"/>
    <w:rsid w:val="00E2504F"/>
    <w:rsid w:val="00E250B5"/>
    <w:rsid w:val="00E250BF"/>
    <w:rsid w:val="00E25117"/>
    <w:rsid w:val="00E2511C"/>
    <w:rsid w:val="00E25139"/>
    <w:rsid w:val="00E25149"/>
    <w:rsid w:val="00E25181"/>
    <w:rsid w:val="00E251E8"/>
    <w:rsid w:val="00E25274"/>
    <w:rsid w:val="00E252CD"/>
    <w:rsid w:val="00E25330"/>
    <w:rsid w:val="00E25395"/>
    <w:rsid w:val="00E253AD"/>
    <w:rsid w:val="00E253F6"/>
    <w:rsid w:val="00E2542C"/>
    <w:rsid w:val="00E254CD"/>
    <w:rsid w:val="00E254E0"/>
    <w:rsid w:val="00E25589"/>
    <w:rsid w:val="00E2558C"/>
    <w:rsid w:val="00E255FC"/>
    <w:rsid w:val="00E25600"/>
    <w:rsid w:val="00E25684"/>
    <w:rsid w:val="00E256AF"/>
    <w:rsid w:val="00E257C2"/>
    <w:rsid w:val="00E2582C"/>
    <w:rsid w:val="00E258F3"/>
    <w:rsid w:val="00E258F4"/>
    <w:rsid w:val="00E259F3"/>
    <w:rsid w:val="00E259F5"/>
    <w:rsid w:val="00E25A6B"/>
    <w:rsid w:val="00E25A6D"/>
    <w:rsid w:val="00E25A72"/>
    <w:rsid w:val="00E25A98"/>
    <w:rsid w:val="00E25B04"/>
    <w:rsid w:val="00E25B6A"/>
    <w:rsid w:val="00E25B94"/>
    <w:rsid w:val="00E25BAF"/>
    <w:rsid w:val="00E25C49"/>
    <w:rsid w:val="00E25C5F"/>
    <w:rsid w:val="00E25CC7"/>
    <w:rsid w:val="00E25CCA"/>
    <w:rsid w:val="00E25D2F"/>
    <w:rsid w:val="00E25D39"/>
    <w:rsid w:val="00E25DB9"/>
    <w:rsid w:val="00E25DC8"/>
    <w:rsid w:val="00E25DD7"/>
    <w:rsid w:val="00E25E01"/>
    <w:rsid w:val="00E25E70"/>
    <w:rsid w:val="00E25E9E"/>
    <w:rsid w:val="00E25F14"/>
    <w:rsid w:val="00E25F63"/>
    <w:rsid w:val="00E25FA8"/>
    <w:rsid w:val="00E25FEF"/>
    <w:rsid w:val="00E26010"/>
    <w:rsid w:val="00E26058"/>
    <w:rsid w:val="00E26063"/>
    <w:rsid w:val="00E2609B"/>
    <w:rsid w:val="00E260ED"/>
    <w:rsid w:val="00E26111"/>
    <w:rsid w:val="00E26209"/>
    <w:rsid w:val="00E26248"/>
    <w:rsid w:val="00E2635B"/>
    <w:rsid w:val="00E26419"/>
    <w:rsid w:val="00E26471"/>
    <w:rsid w:val="00E264BD"/>
    <w:rsid w:val="00E264BE"/>
    <w:rsid w:val="00E2658B"/>
    <w:rsid w:val="00E265B2"/>
    <w:rsid w:val="00E265C2"/>
    <w:rsid w:val="00E265F9"/>
    <w:rsid w:val="00E265FA"/>
    <w:rsid w:val="00E26603"/>
    <w:rsid w:val="00E26606"/>
    <w:rsid w:val="00E2660C"/>
    <w:rsid w:val="00E266E8"/>
    <w:rsid w:val="00E266F7"/>
    <w:rsid w:val="00E26753"/>
    <w:rsid w:val="00E26810"/>
    <w:rsid w:val="00E26888"/>
    <w:rsid w:val="00E268E4"/>
    <w:rsid w:val="00E2695F"/>
    <w:rsid w:val="00E269FF"/>
    <w:rsid w:val="00E26A04"/>
    <w:rsid w:val="00E26A36"/>
    <w:rsid w:val="00E26ADF"/>
    <w:rsid w:val="00E26B4F"/>
    <w:rsid w:val="00E26B63"/>
    <w:rsid w:val="00E26B65"/>
    <w:rsid w:val="00E26B75"/>
    <w:rsid w:val="00E26B88"/>
    <w:rsid w:val="00E26BF1"/>
    <w:rsid w:val="00E26C1B"/>
    <w:rsid w:val="00E26DB9"/>
    <w:rsid w:val="00E26E04"/>
    <w:rsid w:val="00E26EA3"/>
    <w:rsid w:val="00E26EBD"/>
    <w:rsid w:val="00E26EFC"/>
    <w:rsid w:val="00E26F11"/>
    <w:rsid w:val="00E27006"/>
    <w:rsid w:val="00E27063"/>
    <w:rsid w:val="00E27082"/>
    <w:rsid w:val="00E2708E"/>
    <w:rsid w:val="00E270B2"/>
    <w:rsid w:val="00E270C4"/>
    <w:rsid w:val="00E27107"/>
    <w:rsid w:val="00E27129"/>
    <w:rsid w:val="00E2714C"/>
    <w:rsid w:val="00E271A6"/>
    <w:rsid w:val="00E271F6"/>
    <w:rsid w:val="00E27237"/>
    <w:rsid w:val="00E272BD"/>
    <w:rsid w:val="00E2734B"/>
    <w:rsid w:val="00E273A0"/>
    <w:rsid w:val="00E27430"/>
    <w:rsid w:val="00E274C1"/>
    <w:rsid w:val="00E27545"/>
    <w:rsid w:val="00E2755F"/>
    <w:rsid w:val="00E2757E"/>
    <w:rsid w:val="00E275F0"/>
    <w:rsid w:val="00E2761C"/>
    <w:rsid w:val="00E27680"/>
    <w:rsid w:val="00E276A4"/>
    <w:rsid w:val="00E27701"/>
    <w:rsid w:val="00E27807"/>
    <w:rsid w:val="00E27812"/>
    <w:rsid w:val="00E2782F"/>
    <w:rsid w:val="00E278F5"/>
    <w:rsid w:val="00E27A11"/>
    <w:rsid w:val="00E27A3B"/>
    <w:rsid w:val="00E27A73"/>
    <w:rsid w:val="00E27AA1"/>
    <w:rsid w:val="00E27AA4"/>
    <w:rsid w:val="00E27B07"/>
    <w:rsid w:val="00E27B11"/>
    <w:rsid w:val="00E27C67"/>
    <w:rsid w:val="00E27C75"/>
    <w:rsid w:val="00E27C97"/>
    <w:rsid w:val="00E27CAA"/>
    <w:rsid w:val="00E27D8E"/>
    <w:rsid w:val="00E27DE0"/>
    <w:rsid w:val="00E27E0E"/>
    <w:rsid w:val="00E27E7F"/>
    <w:rsid w:val="00E27FE9"/>
    <w:rsid w:val="00E30016"/>
    <w:rsid w:val="00E30027"/>
    <w:rsid w:val="00E3004B"/>
    <w:rsid w:val="00E30091"/>
    <w:rsid w:val="00E300BB"/>
    <w:rsid w:val="00E301CE"/>
    <w:rsid w:val="00E30253"/>
    <w:rsid w:val="00E3027C"/>
    <w:rsid w:val="00E3031A"/>
    <w:rsid w:val="00E3035D"/>
    <w:rsid w:val="00E30420"/>
    <w:rsid w:val="00E30443"/>
    <w:rsid w:val="00E3047E"/>
    <w:rsid w:val="00E304F4"/>
    <w:rsid w:val="00E304F8"/>
    <w:rsid w:val="00E304FA"/>
    <w:rsid w:val="00E30568"/>
    <w:rsid w:val="00E305F2"/>
    <w:rsid w:val="00E3062E"/>
    <w:rsid w:val="00E3065E"/>
    <w:rsid w:val="00E30666"/>
    <w:rsid w:val="00E30693"/>
    <w:rsid w:val="00E306C5"/>
    <w:rsid w:val="00E306C7"/>
    <w:rsid w:val="00E30700"/>
    <w:rsid w:val="00E307AF"/>
    <w:rsid w:val="00E307C4"/>
    <w:rsid w:val="00E307CC"/>
    <w:rsid w:val="00E30811"/>
    <w:rsid w:val="00E3098D"/>
    <w:rsid w:val="00E30A63"/>
    <w:rsid w:val="00E30A66"/>
    <w:rsid w:val="00E30A91"/>
    <w:rsid w:val="00E30AF5"/>
    <w:rsid w:val="00E30B44"/>
    <w:rsid w:val="00E30B82"/>
    <w:rsid w:val="00E30C7F"/>
    <w:rsid w:val="00E30CEE"/>
    <w:rsid w:val="00E30D1C"/>
    <w:rsid w:val="00E30D49"/>
    <w:rsid w:val="00E30D97"/>
    <w:rsid w:val="00E30DB1"/>
    <w:rsid w:val="00E30E7B"/>
    <w:rsid w:val="00E30ED6"/>
    <w:rsid w:val="00E30EEB"/>
    <w:rsid w:val="00E30F13"/>
    <w:rsid w:val="00E30F2F"/>
    <w:rsid w:val="00E31008"/>
    <w:rsid w:val="00E3101B"/>
    <w:rsid w:val="00E31078"/>
    <w:rsid w:val="00E3110E"/>
    <w:rsid w:val="00E31163"/>
    <w:rsid w:val="00E31166"/>
    <w:rsid w:val="00E312B6"/>
    <w:rsid w:val="00E312EA"/>
    <w:rsid w:val="00E31300"/>
    <w:rsid w:val="00E31314"/>
    <w:rsid w:val="00E31319"/>
    <w:rsid w:val="00E31356"/>
    <w:rsid w:val="00E313A7"/>
    <w:rsid w:val="00E313B8"/>
    <w:rsid w:val="00E313DF"/>
    <w:rsid w:val="00E3144A"/>
    <w:rsid w:val="00E31472"/>
    <w:rsid w:val="00E3149B"/>
    <w:rsid w:val="00E314AC"/>
    <w:rsid w:val="00E314F3"/>
    <w:rsid w:val="00E31515"/>
    <w:rsid w:val="00E31562"/>
    <w:rsid w:val="00E315A8"/>
    <w:rsid w:val="00E316B9"/>
    <w:rsid w:val="00E31747"/>
    <w:rsid w:val="00E31769"/>
    <w:rsid w:val="00E3178D"/>
    <w:rsid w:val="00E31795"/>
    <w:rsid w:val="00E317FA"/>
    <w:rsid w:val="00E31811"/>
    <w:rsid w:val="00E318D2"/>
    <w:rsid w:val="00E3191A"/>
    <w:rsid w:val="00E319F5"/>
    <w:rsid w:val="00E31A0B"/>
    <w:rsid w:val="00E31A29"/>
    <w:rsid w:val="00E31A4F"/>
    <w:rsid w:val="00E31A92"/>
    <w:rsid w:val="00E31AA7"/>
    <w:rsid w:val="00E31AD6"/>
    <w:rsid w:val="00E31B2E"/>
    <w:rsid w:val="00E31B30"/>
    <w:rsid w:val="00E31B70"/>
    <w:rsid w:val="00E31B73"/>
    <w:rsid w:val="00E31B96"/>
    <w:rsid w:val="00E31C01"/>
    <w:rsid w:val="00E31C9E"/>
    <w:rsid w:val="00E31CC6"/>
    <w:rsid w:val="00E31CFE"/>
    <w:rsid w:val="00E31D28"/>
    <w:rsid w:val="00E31D32"/>
    <w:rsid w:val="00E31D39"/>
    <w:rsid w:val="00E31D70"/>
    <w:rsid w:val="00E31D96"/>
    <w:rsid w:val="00E31DC2"/>
    <w:rsid w:val="00E31DDF"/>
    <w:rsid w:val="00E31EC4"/>
    <w:rsid w:val="00E31EED"/>
    <w:rsid w:val="00E31F2A"/>
    <w:rsid w:val="00E32056"/>
    <w:rsid w:val="00E32064"/>
    <w:rsid w:val="00E32107"/>
    <w:rsid w:val="00E32124"/>
    <w:rsid w:val="00E32125"/>
    <w:rsid w:val="00E3222E"/>
    <w:rsid w:val="00E32256"/>
    <w:rsid w:val="00E32295"/>
    <w:rsid w:val="00E322A1"/>
    <w:rsid w:val="00E322B6"/>
    <w:rsid w:val="00E32441"/>
    <w:rsid w:val="00E32481"/>
    <w:rsid w:val="00E32531"/>
    <w:rsid w:val="00E32575"/>
    <w:rsid w:val="00E3258A"/>
    <w:rsid w:val="00E325D2"/>
    <w:rsid w:val="00E3261D"/>
    <w:rsid w:val="00E32708"/>
    <w:rsid w:val="00E327A9"/>
    <w:rsid w:val="00E32889"/>
    <w:rsid w:val="00E3289C"/>
    <w:rsid w:val="00E3289F"/>
    <w:rsid w:val="00E328A4"/>
    <w:rsid w:val="00E328D4"/>
    <w:rsid w:val="00E32A58"/>
    <w:rsid w:val="00E32BDF"/>
    <w:rsid w:val="00E32C07"/>
    <w:rsid w:val="00E32C81"/>
    <w:rsid w:val="00E32CE2"/>
    <w:rsid w:val="00E32D3A"/>
    <w:rsid w:val="00E32DA6"/>
    <w:rsid w:val="00E32EA5"/>
    <w:rsid w:val="00E32EED"/>
    <w:rsid w:val="00E32F2E"/>
    <w:rsid w:val="00E32F7E"/>
    <w:rsid w:val="00E32FAE"/>
    <w:rsid w:val="00E32FE5"/>
    <w:rsid w:val="00E33018"/>
    <w:rsid w:val="00E3309E"/>
    <w:rsid w:val="00E330F5"/>
    <w:rsid w:val="00E3324E"/>
    <w:rsid w:val="00E332E7"/>
    <w:rsid w:val="00E332ED"/>
    <w:rsid w:val="00E33345"/>
    <w:rsid w:val="00E3336E"/>
    <w:rsid w:val="00E33370"/>
    <w:rsid w:val="00E33371"/>
    <w:rsid w:val="00E333F2"/>
    <w:rsid w:val="00E334AE"/>
    <w:rsid w:val="00E3350E"/>
    <w:rsid w:val="00E33538"/>
    <w:rsid w:val="00E3357A"/>
    <w:rsid w:val="00E3358E"/>
    <w:rsid w:val="00E336EB"/>
    <w:rsid w:val="00E33795"/>
    <w:rsid w:val="00E337C9"/>
    <w:rsid w:val="00E3381F"/>
    <w:rsid w:val="00E33885"/>
    <w:rsid w:val="00E33896"/>
    <w:rsid w:val="00E33990"/>
    <w:rsid w:val="00E33A56"/>
    <w:rsid w:val="00E33B4C"/>
    <w:rsid w:val="00E33B5F"/>
    <w:rsid w:val="00E33BAD"/>
    <w:rsid w:val="00E33C22"/>
    <w:rsid w:val="00E33CF3"/>
    <w:rsid w:val="00E33E1E"/>
    <w:rsid w:val="00E33E70"/>
    <w:rsid w:val="00E33E89"/>
    <w:rsid w:val="00E33EFB"/>
    <w:rsid w:val="00E33F27"/>
    <w:rsid w:val="00E33F33"/>
    <w:rsid w:val="00E34007"/>
    <w:rsid w:val="00E3403C"/>
    <w:rsid w:val="00E34090"/>
    <w:rsid w:val="00E340CA"/>
    <w:rsid w:val="00E340FA"/>
    <w:rsid w:val="00E34140"/>
    <w:rsid w:val="00E3418A"/>
    <w:rsid w:val="00E3418F"/>
    <w:rsid w:val="00E341BF"/>
    <w:rsid w:val="00E341D0"/>
    <w:rsid w:val="00E341E6"/>
    <w:rsid w:val="00E34267"/>
    <w:rsid w:val="00E3429E"/>
    <w:rsid w:val="00E3431E"/>
    <w:rsid w:val="00E34354"/>
    <w:rsid w:val="00E34368"/>
    <w:rsid w:val="00E3437D"/>
    <w:rsid w:val="00E34403"/>
    <w:rsid w:val="00E344F0"/>
    <w:rsid w:val="00E34511"/>
    <w:rsid w:val="00E34569"/>
    <w:rsid w:val="00E345A5"/>
    <w:rsid w:val="00E345E0"/>
    <w:rsid w:val="00E34613"/>
    <w:rsid w:val="00E34640"/>
    <w:rsid w:val="00E3465E"/>
    <w:rsid w:val="00E34667"/>
    <w:rsid w:val="00E34681"/>
    <w:rsid w:val="00E347C7"/>
    <w:rsid w:val="00E348B6"/>
    <w:rsid w:val="00E3498A"/>
    <w:rsid w:val="00E349DA"/>
    <w:rsid w:val="00E34A40"/>
    <w:rsid w:val="00E34BAB"/>
    <w:rsid w:val="00E34C10"/>
    <w:rsid w:val="00E34C4C"/>
    <w:rsid w:val="00E34D88"/>
    <w:rsid w:val="00E34DBA"/>
    <w:rsid w:val="00E34F6C"/>
    <w:rsid w:val="00E34FD1"/>
    <w:rsid w:val="00E35036"/>
    <w:rsid w:val="00E3507E"/>
    <w:rsid w:val="00E35094"/>
    <w:rsid w:val="00E35152"/>
    <w:rsid w:val="00E35157"/>
    <w:rsid w:val="00E35161"/>
    <w:rsid w:val="00E3516A"/>
    <w:rsid w:val="00E353B5"/>
    <w:rsid w:val="00E3545B"/>
    <w:rsid w:val="00E354DD"/>
    <w:rsid w:val="00E35519"/>
    <w:rsid w:val="00E355A0"/>
    <w:rsid w:val="00E355A6"/>
    <w:rsid w:val="00E35631"/>
    <w:rsid w:val="00E3563C"/>
    <w:rsid w:val="00E35698"/>
    <w:rsid w:val="00E356D3"/>
    <w:rsid w:val="00E3570A"/>
    <w:rsid w:val="00E3570E"/>
    <w:rsid w:val="00E35797"/>
    <w:rsid w:val="00E357D7"/>
    <w:rsid w:val="00E35814"/>
    <w:rsid w:val="00E3584A"/>
    <w:rsid w:val="00E35868"/>
    <w:rsid w:val="00E35872"/>
    <w:rsid w:val="00E35A2F"/>
    <w:rsid w:val="00E35A4D"/>
    <w:rsid w:val="00E35A7A"/>
    <w:rsid w:val="00E35A9E"/>
    <w:rsid w:val="00E35ABF"/>
    <w:rsid w:val="00E35B14"/>
    <w:rsid w:val="00E35B2C"/>
    <w:rsid w:val="00E35C05"/>
    <w:rsid w:val="00E35C8F"/>
    <w:rsid w:val="00E35CBC"/>
    <w:rsid w:val="00E35D76"/>
    <w:rsid w:val="00E35DB1"/>
    <w:rsid w:val="00E35DDB"/>
    <w:rsid w:val="00E35E0D"/>
    <w:rsid w:val="00E35E13"/>
    <w:rsid w:val="00E35E6E"/>
    <w:rsid w:val="00E35E8F"/>
    <w:rsid w:val="00E35F16"/>
    <w:rsid w:val="00E35F41"/>
    <w:rsid w:val="00E35F96"/>
    <w:rsid w:val="00E35FE2"/>
    <w:rsid w:val="00E3605F"/>
    <w:rsid w:val="00E36111"/>
    <w:rsid w:val="00E3622E"/>
    <w:rsid w:val="00E36231"/>
    <w:rsid w:val="00E362B6"/>
    <w:rsid w:val="00E362D6"/>
    <w:rsid w:val="00E36306"/>
    <w:rsid w:val="00E36339"/>
    <w:rsid w:val="00E36444"/>
    <w:rsid w:val="00E3647A"/>
    <w:rsid w:val="00E3649C"/>
    <w:rsid w:val="00E364CB"/>
    <w:rsid w:val="00E364DE"/>
    <w:rsid w:val="00E364E5"/>
    <w:rsid w:val="00E36510"/>
    <w:rsid w:val="00E36566"/>
    <w:rsid w:val="00E365B5"/>
    <w:rsid w:val="00E365BB"/>
    <w:rsid w:val="00E365ED"/>
    <w:rsid w:val="00E36612"/>
    <w:rsid w:val="00E36617"/>
    <w:rsid w:val="00E3664F"/>
    <w:rsid w:val="00E366C9"/>
    <w:rsid w:val="00E366FC"/>
    <w:rsid w:val="00E3682E"/>
    <w:rsid w:val="00E36A6D"/>
    <w:rsid w:val="00E36A9C"/>
    <w:rsid w:val="00E36AA5"/>
    <w:rsid w:val="00E36ABB"/>
    <w:rsid w:val="00E36ADE"/>
    <w:rsid w:val="00E36AEF"/>
    <w:rsid w:val="00E36B50"/>
    <w:rsid w:val="00E36BAA"/>
    <w:rsid w:val="00E36BDF"/>
    <w:rsid w:val="00E36CAE"/>
    <w:rsid w:val="00E36D0F"/>
    <w:rsid w:val="00E36E46"/>
    <w:rsid w:val="00E36EC0"/>
    <w:rsid w:val="00E36F77"/>
    <w:rsid w:val="00E370EA"/>
    <w:rsid w:val="00E37152"/>
    <w:rsid w:val="00E37190"/>
    <w:rsid w:val="00E37193"/>
    <w:rsid w:val="00E371F2"/>
    <w:rsid w:val="00E37212"/>
    <w:rsid w:val="00E37294"/>
    <w:rsid w:val="00E372B5"/>
    <w:rsid w:val="00E3733C"/>
    <w:rsid w:val="00E3741D"/>
    <w:rsid w:val="00E37469"/>
    <w:rsid w:val="00E374A6"/>
    <w:rsid w:val="00E374F2"/>
    <w:rsid w:val="00E37537"/>
    <w:rsid w:val="00E37565"/>
    <w:rsid w:val="00E375BD"/>
    <w:rsid w:val="00E375DA"/>
    <w:rsid w:val="00E375F8"/>
    <w:rsid w:val="00E375F9"/>
    <w:rsid w:val="00E37606"/>
    <w:rsid w:val="00E3768A"/>
    <w:rsid w:val="00E3771D"/>
    <w:rsid w:val="00E3773B"/>
    <w:rsid w:val="00E37949"/>
    <w:rsid w:val="00E3796B"/>
    <w:rsid w:val="00E379E7"/>
    <w:rsid w:val="00E37A25"/>
    <w:rsid w:val="00E37A31"/>
    <w:rsid w:val="00E37A96"/>
    <w:rsid w:val="00E37AAD"/>
    <w:rsid w:val="00E37AC8"/>
    <w:rsid w:val="00E37BA1"/>
    <w:rsid w:val="00E37BAA"/>
    <w:rsid w:val="00E37BC6"/>
    <w:rsid w:val="00E37C0A"/>
    <w:rsid w:val="00E37C9D"/>
    <w:rsid w:val="00E37D5D"/>
    <w:rsid w:val="00E37D67"/>
    <w:rsid w:val="00E37DD5"/>
    <w:rsid w:val="00E37E1C"/>
    <w:rsid w:val="00E37E22"/>
    <w:rsid w:val="00E37F8D"/>
    <w:rsid w:val="00E37F9C"/>
    <w:rsid w:val="00E4003B"/>
    <w:rsid w:val="00E4003C"/>
    <w:rsid w:val="00E400A9"/>
    <w:rsid w:val="00E400ED"/>
    <w:rsid w:val="00E40132"/>
    <w:rsid w:val="00E4013D"/>
    <w:rsid w:val="00E40145"/>
    <w:rsid w:val="00E401E1"/>
    <w:rsid w:val="00E40265"/>
    <w:rsid w:val="00E40315"/>
    <w:rsid w:val="00E40355"/>
    <w:rsid w:val="00E4037D"/>
    <w:rsid w:val="00E403CB"/>
    <w:rsid w:val="00E40425"/>
    <w:rsid w:val="00E40433"/>
    <w:rsid w:val="00E4047A"/>
    <w:rsid w:val="00E4047F"/>
    <w:rsid w:val="00E4049A"/>
    <w:rsid w:val="00E404DC"/>
    <w:rsid w:val="00E40557"/>
    <w:rsid w:val="00E405C0"/>
    <w:rsid w:val="00E40659"/>
    <w:rsid w:val="00E406C6"/>
    <w:rsid w:val="00E4070D"/>
    <w:rsid w:val="00E40736"/>
    <w:rsid w:val="00E4078D"/>
    <w:rsid w:val="00E407D5"/>
    <w:rsid w:val="00E40866"/>
    <w:rsid w:val="00E408D6"/>
    <w:rsid w:val="00E40936"/>
    <w:rsid w:val="00E4095E"/>
    <w:rsid w:val="00E40A82"/>
    <w:rsid w:val="00E40AFF"/>
    <w:rsid w:val="00E40B72"/>
    <w:rsid w:val="00E40B9D"/>
    <w:rsid w:val="00E40C3D"/>
    <w:rsid w:val="00E40C92"/>
    <w:rsid w:val="00E40CAE"/>
    <w:rsid w:val="00E40DB4"/>
    <w:rsid w:val="00E40DCE"/>
    <w:rsid w:val="00E40E46"/>
    <w:rsid w:val="00E40E99"/>
    <w:rsid w:val="00E40ED0"/>
    <w:rsid w:val="00E40EF0"/>
    <w:rsid w:val="00E40F26"/>
    <w:rsid w:val="00E40F2A"/>
    <w:rsid w:val="00E40FD2"/>
    <w:rsid w:val="00E4100C"/>
    <w:rsid w:val="00E4106A"/>
    <w:rsid w:val="00E41073"/>
    <w:rsid w:val="00E41083"/>
    <w:rsid w:val="00E41093"/>
    <w:rsid w:val="00E410BC"/>
    <w:rsid w:val="00E4118C"/>
    <w:rsid w:val="00E41368"/>
    <w:rsid w:val="00E4138A"/>
    <w:rsid w:val="00E413D2"/>
    <w:rsid w:val="00E413EF"/>
    <w:rsid w:val="00E41444"/>
    <w:rsid w:val="00E4153D"/>
    <w:rsid w:val="00E41583"/>
    <w:rsid w:val="00E41670"/>
    <w:rsid w:val="00E416E7"/>
    <w:rsid w:val="00E41743"/>
    <w:rsid w:val="00E417ED"/>
    <w:rsid w:val="00E4180D"/>
    <w:rsid w:val="00E41827"/>
    <w:rsid w:val="00E418C6"/>
    <w:rsid w:val="00E4191C"/>
    <w:rsid w:val="00E41933"/>
    <w:rsid w:val="00E41972"/>
    <w:rsid w:val="00E41A21"/>
    <w:rsid w:val="00E41A7D"/>
    <w:rsid w:val="00E41B05"/>
    <w:rsid w:val="00E41B2D"/>
    <w:rsid w:val="00E41B3B"/>
    <w:rsid w:val="00E41B7B"/>
    <w:rsid w:val="00E41C00"/>
    <w:rsid w:val="00E41C65"/>
    <w:rsid w:val="00E41D31"/>
    <w:rsid w:val="00E41DAE"/>
    <w:rsid w:val="00E41E00"/>
    <w:rsid w:val="00E41E32"/>
    <w:rsid w:val="00E41E33"/>
    <w:rsid w:val="00E41E47"/>
    <w:rsid w:val="00E41E83"/>
    <w:rsid w:val="00E41EF1"/>
    <w:rsid w:val="00E42052"/>
    <w:rsid w:val="00E42063"/>
    <w:rsid w:val="00E42099"/>
    <w:rsid w:val="00E42129"/>
    <w:rsid w:val="00E42142"/>
    <w:rsid w:val="00E421A6"/>
    <w:rsid w:val="00E421F9"/>
    <w:rsid w:val="00E42231"/>
    <w:rsid w:val="00E4223A"/>
    <w:rsid w:val="00E42258"/>
    <w:rsid w:val="00E42293"/>
    <w:rsid w:val="00E422A0"/>
    <w:rsid w:val="00E422BA"/>
    <w:rsid w:val="00E422D7"/>
    <w:rsid w:val="00E4233C"/>
    <w:rsid w:val="00E423EB"/>
    <w:rsid w:val="00E42400"/>
    <w:rsid w:val="00E42427"/>
    <w:rsid w:val="00E424D9"/>
    <w:rsid w:val="00E424FF"/>
    <w:rsid w:val="00E42515"/>
    <w:rsid w:val="00E42593"/>
    <w:rsid w:val="00E425A0"/>
    <w:rsid w:val="00E42676"/>
    <w:rsid w:val="00E426AE"/>
    <w:rsid w:val="00E426F2"/>
    <w:rsid w:val="00E42787"/>
    <w:rsid w:val="00E42804"/>
    <w:rsid w:val="00E428B2"/>
    <w:rsid w:val="00E4291F"/>
    <w:rsid w:val="00E42920"/>
    <w:rsid w:val="00E42922"/>
    <w:rsid w:val="00E42925"/>
    <w:rsid w:val="00E429B8"/>
    <w:rsid w:val="00E429BE"/>
    <w:rsid w:val="00E42A21"/>
    <w:rsid w:val="00E42A9D"/>
    <w:rsid w:val="00E42ABB"/>
    <w:rsid w:val="00E42B3C"/>
    <w:rsid w:val="00E42B44"/>
    <w:rsid w:val="00E42BE1"/>
    <w:rsid w:val="00E42C4E"/>
    <w:rsid w:val="00E42CC1"/>
    <w:rsid w:val="00E42D31"/>
    <w:rsid w:val="00E42DEC"/>
    <w:rsid w:val="00E42E0B"/>
    <w:rsid w:val="00E42E27"/>
    <w:rsid w:val="00E42E91"/>
    <w:rsid w:val="00E42EF9"/>
    <w:rsid w:val="00E42F5A"/>
    <w:rsid w:val="00E42FD1"/>
    <w:rsid w:val="00E43080"/>
    <w:rsid w:val="00E430F2"/>
    <w:rsid w:val="00E4311D"/>
    <w:rsid w:val="00E4317A"/>
    <w:rsid w:val="00E43218"/>
    <w:rsid w:val="00E43281"/>
    <w:rsid w:val="00E4328D"/>
    <w:rsid w:val="00E432C9"/>
    <w:rsid w:val="00E4334C"/>
    <w:rsid w:val="00E43363"/>
    <w:rsid w:val="00E433F7"/>
    <w:rsid w:val="00E43450"/>
    <w:rsid w:val="00E43479"/>
    <w:rsid w:val="00E43518"/>
    <w:rsid w:val="00E43533"/>
    <w:rsid w:val="00E435F1"/>
    <w:rsid w:val="00E435F3"/>
    <w:rsid w:val="00E43617"/>
    <w:rsid w:val="00E43652"/>
    <w:rsid w:val="00E43655"/>
    <w:rsid w:val="00E43675"/>
    <w:rsid w:val="00E43721"/>
    <w:rsid w:val="00E4375E"/>
    <w:rsid w:val="00E437F7"/>
    <w:rsid w:val="00E43800"/>
    <w:rsid w:val="00E43848"/>
    <w:rsid w:val="00E438EB"/>
    <w:rsid w:val="00E43915"/>
    <w:rsid w:val="00E43919"/>
    <w:rsid w:val="00E43963"/>
    <w:rsid w:val="00E43978"/>
    <w:rsid w:val="00E43A9B"/>
    <w:rsid w:val="00E43B04"/>
    <w:rsid w:val="00E43B26"/>
    <w:rsid w:val="00E43B4C"/>
    <w:rsid w:val="00E43B60"/>
    <w:rsid w:val="00E43B9A"/>
    <w:rsid w:val="00E43C20"/>
    <w:rsid w:val="00E43C34"/>
    <w:rsid w:val="00E43C73"/>
    <w:rsid w:val="00E43CEE"/>
    <w:rsid w:val="00E43D9F"/>
    <w:rsid w:val="00E43DCA"/>
    <w:rsid w:val="00E43EA9"/>
    <w:rsid w:val="00E43F37"/>
    <w:rsid w:val="00E43F40"/>
    <w:rsid w:val="00E43FCB"/>
    <w:rsid w:val="00E44098"/>
    <w:rsid w:val="00E440C0"/>
    <w:rsid w:val="00E440C1"/>
    <w:rsid w:val="00E44176"/>
    <w:rsid w:val="00E441A7"/>
    <w:rsid w:val="00E441D6"/>
    <w:rsid w:val="00E44291"/>
    <w:rsid w:val="00E442A8"/>
    <w:rsid w:val="00E442FF"/>
    <w:rsid w:val="00E44313"/>
    <w:rsid w:val="00E443B4"/>
    <w:rsid w:val="00E44450"/>
    <w:rsid w:val="00E44600"/>
    <w:rsid w:val="00E44623"/>
    <w:rsid w:val="00E44624"/>
    <w:rsid w:val="00E4463A"/>
    <w:rsid w:val="00E4463D"/>
    <w:rsid w:val="00E446B5"/>
    <w:rsid w:val="00E4471D"/>
    <w:rsid w:val="00E4485A"/>
    <w:rsid w:val="00E448AA"/>
    <w:rsid w:val="00E4490C"/>
    <w:rsid w:val="00E44938"/>
    <w:rsid w:val="00E44974"/>
    <w:rsid w:val="00E449E3"/>
    <w:rsid w:val="00E449ED"/>
    <w:rsid w:val="00E44AA1"/>
    <w:rsid w:val="00E44B1E"/>
    <w:rsid w:val="00E44BA8"/>
    <w:rsid w:val="00E44BD5"/>
    <w:rsid w:val="00E44BDE"/>
    <w:rsid w:val="00E44C58"/>
    <w:rsid w:val="00E44CB6"/>
    <w:rsid w:val="00E44CB9"/>
    <w:rsid w:val="00E44D09"/>
    <w:rsid w:val="00E44D1F"/>
    <w:rsid w:val="00E44D66"/>
    <w:rsid w:val="00E44DAE"/>
    <w:rsid w:val="00E44DCC"/>
    <w:rsid w:val="00E44DF1"/>
    <w:rsid w:val="00E44E38"/>
    <w:rsid w:val="00E44E6B"/>
    <w:rsid w:val="00E44F13"/>
    <w:rsid w:val="00E4501C"/>
    <w:rsid w:val="00E4509F"/>
    <w:rsid w:val="00E450B6"/>
    <w:rsid w:val="00E4513F"/>
    <w:rsid w:val="00E451AD"/>
    <w:rsid w:val="00E45254"/>
    <w:rsid w:val="00E45262"/>
    <w:rsid w:val="00E4527E"/>
    <w:rsid w:val="00E452C1"/>
    <w:rsid w:val="00E452CF"/>
    <w:rsid w:val="00E4539F"/>
    <w:rsid w:val="00E453F2"/>
    <w:rsid w:val="00E45401"/>
    <w:rsid w:val="00E45413"/>
    <w:rsid w:val="00E45455"/>
    <w:rsid w:val="00E45494"/>
    <w:rsid w:val="00E454F1"/>
    <w:rsid w:val="00E45668"/>
    <w:rsid w:val="00E4566C"/>
    <w:rsid w:val="00E45677"/>
    <w:rsid w:val="00E45699"/>
    <w:rsid w:val="00E456DA"/>
    <w:rsid w:val="00E457D9"/>
    <w:rsid w:val="00E457FA"/>
    <w:rsid w:val="00E45802"/>
    <w:rsid w:val="00E4581E"/>
    <w:rsid w:val="00E45834"/>
    <w:rsid w:val="00E4583A"/>
    <w:rsid w:val="00E45A74"/>
    <w:rsid w:val="00E45AAB"/>
    <w:rsid w:val="00E45B6E"/>
    <w:rsid w:val="00E45BA5"/>
    <w:rsid w:val="00E45BAE"/>
    <w:rsid w:val="00E45BFB"/>
    <w:rsid w:val="00E45C21"/>
    <w:rsid w:val="00E45CEF"/>
    <w:rsid w:val="00E45D38"/>
    <w:rsid w:val="00E45EB8"/>
    <w:rsid w:val="00E45F06"/>
    <w:rsid w:val="00E45F4D"/>
    <w:rsid w:val="00E45FFD"/>
    <w:rsid w:val="00E46018"/>
    <w:rsid w:val="00E460C4"/>
    <w:rsid w:val="00E46122"/>
    <w:rsid w:val="00E46136"/>
    <w:rsid w:val="00E4614F"/>
    <w:rsid w:val="00E46154"/>
    <w:rsid w:val="00E461B4"/>
    <w:rsid w:val="00E461ED"/>
    <w:rsid w:val="00E4620C"/>
    <w:rsid w:val="00E462DF"/>
    <w:rsid w:val="00E46328"/>
    <w:rsid w:val="00E463E8"/>
    <w:rsid w:val="00E46440"/>
    <w:rsid w:val="00E46467"/>
    <w:rsid w:val="00E4648F"/>
    <w:rsid w:val="00E464A5"/>
    <w:rsid w:val="00E46572"/>
    <w:rsid w:val="00E46607"/>
    <w:rsid w:val="00E46608"/>
    <w:rsid w:val="00E466C5"/>
    <w:rsid w:val="00E466D1"/>
    <w:rsid w:val="00E467D8"/>
    <w:rsid w:val="00E467FE"/>
    <w:rsid w:val="00E4683C"/>
    <w:rsid w:val="00E46874"/>
    <w:rsid w:val="00E46986"/>
    <w:rsid w:val="00E46A55"/>
    <w:rsid w:val="00E46AF9"/>
    <w:rsid w:val="00E46B07"/>
    <w:rsid w:val="00E46B24"/>
    <w:rsid w:val="00E46B2E"/>
    <w:rsid w:val="00E46B36"/>
    <w:rsid w:val="00E46B4F"/>
    <w:rsid w:val="00E46BA0"/>
    <w:rsid w:val="00E46BE3"/>
    <w:rsid w:val="00E46C10"/>
    <w:rsid w:val="00E46C61"/>
    <w:rsid w:val="00E46C6B"/>
    <w:rsid w:val="00E46C96"/>
    <w:rsid w:val="00E46DA7"/>
    <w:rsid w:val="00E46DBB"/>
    <w:rsid w:val="00E46E1E"/>
    <w:rsid w:val="00E46E5C"/>
    <w:rsid w:val="00E46F46"/>
    <w:rsid w:val="00E46F70"/>
    <w:rsid w:val="00E46F78"/>
    <w:rsid w:val="00E47074"/>
    <w:rsid w:val="00E47083"/>
    <w:rsid w:val="00E470C7"/>
    <w:rsid w:val="00E47218"/>
    <w:rsid w:val="00E472BF"/>
    <w:rsid w:val="00E472C8"/>
    <w:rsid w:val="00E4730A"/>
    <w:rsid w:val="00E47404"/>
    <w:rsid w:val="00E474E1"/>
    <w:rsid w:val="00E4752D"/>
    <w:rsid w:val="00E47581"/>
    <w:rsid w:val="00E475A3"/>
    <w:rsid w:val="00E475AC"/>
    <w:rsid w:val="00E47678"/>
    <w:rsid w:val="00E4767A"/>
    <w:rsid w:val="00E47686"/>
    <w:rsid w:val="00E476F5"/>
    <w:rsid w:val="00E47778"/>
    <w:rsid w:val="00E4782D"/>
    <w:rsid w:val="00E47869"/>
    <w:rsid w:val="00E4789D"/>
    <w:rsid w:val="00E47935"/>
    <w:rsid w:val="00E4794C"/>
    <w:rsid w:val="00E47974"/>
    <w:rsid w:val="00E47982"/>
    <w:rsid w:val="00E4799E"/>
    <w:rsid w:val="00E479BB"/>
    <w:rsid w:val="00E479FD"/>
    <w:rsid w:val="00E47A65"/>
    <w:rsid w:val="00E47A69"/>
    <w:rsid w:val="00E47A9B"/>
    <w:rsid w:val="00E47AA9"/>
    <w:rsid w:val="00E47ABA"/>
    <w:rsid w:val="00E47B05"/>
    <w:rsid w:val="00E47B57"/>
    <w:rsid w:val="00E47BAE"/>
    <w:rsid w:val="00E47D83"/>
    <w:rsid w:val="00E47F22"/>
    <w:rsid w:val="00E47F27"/>
    <w:rsid w:val="00E47F65"/>
    <w:rsid w:val="00E47F87"/>
    <w:rsid w:val="00E47F9B"/>
    <w:rsid w:val="00E50079"/>
    <w:rsid w:val="00E5012C"/>
    <w:rsid w:val="00E50139"/>
    <w:rsid w:val="00E50164"/>
    <w:rsid w:val="00E5017B"/>
    <w:rsid w:val="00E501B6"/>
    <w:rsid w:val="00E501D8"/>
    <w:rsid w:val="00E50225"/>
    <w:rsid w:val="00E50264"/>
    <w:rsid w:val="00E502CC"/>
    <w:rsid w:val="00E50315"/>
    <w:rsid w:val="00E5031F"/>
    <w:rsid w:val="00E5035E"/>
    <w:rsid w:val="00E503DB"/>
    <w:rsid w:val="00E5049E"/>
    <w:rsid w:val="00E50650"/>
    <w:rsid w:val="00E50659"/>
    <w:rsid w:val="00E506B9"/>
    <w:rsid w:val="00E50761"/>
    <w:rsid w:val="00E507D1"/>
    <w:rsid w:val="00E507DB"/>
    <w:rsid w:val="00E5086C"/>
    <w:rsid w:val="00E508E1"/>
    <w:rsid w:val="00E509D5"/>
    <w:rsid w:val="00E50A06"/>
    <w:rsid w:val="00E50A0B"/>
    <w:rsid w:val="00E50A23"/>
    <w:rsid w:val="00E50B7C"/>
    <w:rsid w:val="00E50C50"/>
    <w:rsid w:val="00E50C51"/>
    <w:rsid w:val="00E50C59"/>
    <w:rsid w:val="00E50C72"/>
    <w:rsid w:val="00E50CD8"/>
    <w:rsid w:val="00E50D17"/>
    <w:rsid w:val="00E50D34"/>
    <w:rsid w:val="00E50DA2"/>
    <w:rsid w:val="00E50E0C"/>
    <w:rsid w:val="00E50E2C"/>
    <w:rsid w:val="00E50E57"/>
    <w:rsid w:val="00E50EDF"/>
    <w:rsid w:val="00E50F67"/>
    <w:rsid w:val="00E50F7C"/>
    <w:rsid w:val="00E50FD3"/>
    <w:rsid w:val="00E51036"/>
    <w:rsid w:val="00E51049"/>
    <w:rsid w:val="00E5106E"/>
    <w:rsid w:val="00E5107C"/>
    <w:rsid w:val="00E510D6"/>
    <w:rsid w:val="00E51150"/>
    <w:rsid w:val="00E51266"/>
    <w:rsid w:val="00E5142F"/>
    <w:rsid w:val="00E514C7"/>
    <w:rsid w:val="00E5156E"/>
    <w:rsid w:val="00E51616"/>
    <w:rsid w:val="00E51648"/>
    <w:rsid w:val="00E5166A"/>
    <w:rsid w:val="00E516BC"/>
    <w:rsid w:val="00E516C3"/>
    <w:rsid w:val="00E51923"/>
    <w:rsid w:val="00E5198D"/>
    <w:rsid w:val="00E519CC"/>
    <w:rsid w:val="00E519DF"/>
    <w:rsid w:val="00E519EA"/>
    <w:rsid w:val="00E519F0"/>
    <w:rsid w:val="00E51B1A"/>
    <w:rsid w:val="00E51B87"/>
    <w:rsid w:val="00E51BD8"/>
    <w:rsid w:val="00E51C5F"/>
    <w:rsid w:val="00E51C94"/>
    <w:rsid w:val="00E51D3E"/>
    <w:rsid w:val="00E51DAB"/>
    <w:rsid w:val="00E51DAE"/>
    <w:rsid w:val="00E51F1D"/>
    <w:rsid w:val="00E51FD1"/>
    <w:rsid w:val="00E52031"/>
    <w:rsid w:val="00E520AE"/>
    <w:rsid w:val="00E5211A"/>
    <w:rsid w:val="00E5211C"/>
    <w:rsid w:val="00E52141"/>
    <w:rsid w:val="00E5217A"/>
    <w:rsid w:val="00E521CA"/>
    <w:rsid w:val="00E52255"/>
    <w:rsid w:val="00E522A5"/>
    <w:rsid w:val="00E52304"/>
    <w:rsid w:val="00E5234D"/>
    <w:rsid w:val="00E5240F"/>
    <w:rsid w:val="00E524B3"/>
    <w:rsid w:val="00E525B5"/>
    <w:rsid w:val="00E525BB"/>
    <w:rsid w:val="00E525E7"/>
    <w:rsid w:val="00E526B3"/>
    <w:rsid w:val="00E5277D"/>
    <w:rsid w:val="00E527CE"/>
    <w:rsid w:val="00E52839"/>
    <w:rsid w:val="00E52847"/>
    <w:rsid w:val="00E52898"/>
    <w:rsid w:val="00E52967"/>
    <w:rsid w:val="00E52994"/>
    <w:rsid w:val="00E529AF"/>
    <w:rsid w:val="00E529B2"/>
    <w:rsid w:val="00E529E6"/>
    <w:rsid w:val="00E52A26"/>
    <w:rsid w:val="00E52A36"/>
    <w:rsid w:val="00E52A64"/>
    <w:rsid w:val="00E52AE5"/>
    <w:rsid w:val="00E52AF3"/>
    <w:rsid w:val="00E52AFD"/>
    <w:rsid w:val="00E52B24"/>
    <w:rsid w:val="00E52B27"/>
    <w:rsid w:val="00E52B44"/>
    <w:rsid w:val="00E52B56"/>
    <w:rsid w:val="00E52CCF"/>
    <w:rsid w:val="00E52D6B"/>
    <w:rsid w:val="00E52D73"/>
    <w:rsid w:val="00E52DF3"/>
    <w:rsid w:val="00E52E4D"/>
    <w:rsid w:val="00E52EAE"/>
    <w:rsid w:val="00E52ED6"/>
    <w:rsid w:val="00E52EF8"/>
    <w:rsid w:val="00E52F28"/>
    <w:rsid w:val="00E52F40"/>
    <w:rsid w:val="00E52F45"/>
    <w:rsid w:val="00E52F47"/>
    <w:rsid w:val="00E52FAD"/>
    <w:rsid w:val="00E5318D"/>
    <w:rsid w:val="00E53190"/>
    <w:rsid w:val="00E531F0"/>
    <w:rsid w:val="00E53214"/>
    <w:rsid w:val="00E53321"/>
    <w:rsid w:val="00E533B8"/>
    <w:rsid w:val="00E533D0"/>
    <w:rsid w:val="00E533D5"/>
    <w:rsid w:val="00E533DB"/>
    <w:rsid w:val="00E53463"/>
    <w:rsid w:val="00E534D1"/>
    <w:rsid w:val="00E534D3"/>
    <w:rsid w:val="00E534E4"/>
    <w:rsid w:val="00E534F9"/>
    <w:rsid w:val="00E53500"/>
    <w:rsid w:val="00E53608"/>
    <w:rsid w:val="00E5361B"/>
    <w:rsid w:val="00E53706"/>
    <w:rsid w:val="00E537B0"/>
    <w:rsid w:val="00E537ED"/>
    <w:rsid w:val="00E53880"/>
    <w:rsid w:val="00E5395F"/>
    <w:rsid w:val="00E5397A"/>
    <w:rsid w:val="00E539B9"/>
    <w:rsid w:val="00E539FE"/>
    <w:rsid w:val="00E53B2E"/>
    <w:rsid w:val="00E53B96"/>
    <w:rsid w:val="00E53BE3"/>
    <w:rsid w:val="00E53C08"/>
    <w:rsid w:val="00E53C5D"/>
    <w:rsid w:val="00E53C75"/>
    <w:rsid w:val="00E53CBD"/>
    <w:rsid w:val="00E53D1D"/>
    <w:rsid w:val="00E53DAF"/>
    <w:rsid w:val="00E53DEC"/>
    <w:rsid w:val="00E53E82"/>
    <w:rsid w:val="00E53EA7"/>
    <w:rsid w:val="00E53EB6"/>
    <w:rsid w:val="00E53F11"/>
    <w:rsid w:val="00E53F3F"/>
    <w:rsid w:val="00E53FF7"/>
    <w:rsid w:val="00E54003"/>
    <w:rsid w:val="00E54010"/>
    <w:rsid w:val="00E54031"/>
    <w:rsid w:val="00E54054"/>
    <w:rsid w:val="00E54179"/>
    <w:rsid w:val="00E541B5"/>
    <w:rsid w:val="00E542DD"/>
    <w:rsid w:val="00E54356"/>
    <w:rsid w:val="00E54372"/>
    <w:rsid w:val="00E54384"/>
    <w:rsid w:val="00E54470"/>
    <w:rsid w:val="00E5451E"/>
    <w:rsid w:val="00E54598"/>
    <w:rsid w:val="00E545F6"/>
    <w:rsid w:val="00E54657"/>
    <w:rsid w:val="00E546AF"/>
    <w:rsid w:val="00E5471B"/>
    <w:rsid w:val="00E54762"/>
    <w:rsid w:val="00E547CF"/>
    <w:rsid w:val="00E548B1"/>
    <w:rsid w:val="00E54989"/>
    <w:rsid w:val="00E54995"/>
    <w:rsid w:val="00E549BE"/>
    <w:rsid w:val="00E549EB"/>
    <w:rsid w:val="00E54A9A"/>
    <w:rsid w:val="00E54AF8"/>
    <w:rsid w:val="00E54B99"/>
    <w:rsid w:val="00E54BBA"/>
    <w:rsid w:val="00E54BFC"/>
    <w:rsid w:val="00E54C45"/>
    <w:rsid w:val="00E54C5E"/>
    <w:rsid w:val="00E54C8B"/>
    <w:rsid w:val="00E54D10"/>
    <w:rsid w:val="00E54D22"/>
    <w:rsid w:val="00E54E37"/>
    <w:rsid w:val="00E54EEC"/>
    <w:rsid w:val="00E54F59"/>
    <w:rsid w:val="00E55145"/>
    <w:rsid w:val="00E55162"/>
    <w:rsid w:val="00E551EE"/>
    <w:rsid w:val="00E551FF"/>
    <w:rsid w:val="00E5522A"/>
    <w:rsid w:val="00E55326"/>
    <w:rsid w:val="00E553B5"/>
    <w:rsid w:val="00E553DD"/>
    <w:rsid w:val="00E55402"/>
    <w:rsid w:val="00E5542C"/>
    <w:rsid w:val="00E55452"/>
    <w:rsid w:val="00E55509"/>
    <w:rsid w:val="00E55539"/>
    <w:rsid w:val="00E55589"/>
    <w:rsid w:val="00E555C9"/>
    <w:rsid w:val="00E555FC"/>
    <w:rsid w:val="00E5562D"/>
    <w:rsid w:val="00E55669"/>
    <w:rsid w:val="00E556A2"/>
    <w:rsid w:val="00E556AD"/>
    <w:rsid w:val="00E556C4"/>
    <w:rsid w:val="00E55753"/>
    <w:rsid w:val="00E5575F"/>
    <w:rsid w:val="00E557AC"/>
    <w:rsid w:val="00E557DA"/>
    <w:rsid w:val="00E55863"/>
    <w:rsid w:val="00E558B0"/>
    <w:rsid w:val="00E558DC"/>
    <w:rsid w:val="00E5593B"/>
    <w:rsid w:val="00E5595B"/>
    <w:rsid w:val="00E559AE"/>
    <w:rsid w:val="00E559F6"/>
    <w:rsid w:val="00E55A5D"/>
    <w:rsid w:val="00E55AA5"/>
    <w:rsid w:val="00E55ADC"/>
    <w:rsid w:val="00E55B05"/>
    <w:rsid w:val="00E55B07"/>
    <w:rsid w:val="00E55BAB"/>
    <w:rsid w:val="00E55BFF"/>
    <w:rsid w:val="00E55E86"/>
    <w:rsid w:val="00E55E93"/>
    <w:rsid w:val="00E55EBA"/>
    <w:rsid w:val="00E55ED7"/>
    <w:rsid w:val="00E55F0E"/>
    <w:rsid w:val="00E55F93"/>
    <w:rsid w:val="00E55FCD"/>
    <w:rsid w:val="00E560DB"/>
    <w:rsid w:val="00E56127"/>
    <w:rsid w:val="00E56188"/>
    <w:rsid w:val="00E561A2"/>
    <w:rsid w:val="00E561C6"/>
    <w:rsid w:val="00E561F3"/>
    <w:rsid w:val="00E5627F"/>
    <w:rsid w:val="00E56332"/>
    <w:rsid w:val="00E56360"/>
    <w:rsid w:val="00E5639B"/>
    <w:rsid w:val="00E5657D"/>
    <w:rsid w:val="00E56582"/>
    <w:rsid w:val="00E567EF"/>
    <w:rsid w:val="00E56825"/>
    <w:rsid w:val="00E5689E"/>
    <w:rsid w:val="00E56918"/>
    <w:rsid w:val="00E56950"/>
    <w:rsid w:val="00E56955"/>
    <w:rsid w:val="00E569C0"/>
    <w:rsid w:val="00E569FD"/>
    <w:rsid w:val="00E56A25"/>
    <w:rsid w:val="00E56A42"/>
    <w:rsid w:val="00E56ACF"/>
    <w:rsid w:val="00E56B86"/>
    <w:rsid w:val="00E56BD6"/>
    <w:rsid w:val="00E56C42"/>
    <w:rsid w:val="00E56C4B"/>
    <w:rsid w:val="00E56D34"/>
    <w:rsid w:val="00E56D61"/>
    <w:rsid w:val="00E56DCB"/>
    <w:rsid w:val="00E56E29"/>
    <w:rsid w:val="00E56E40"/>
    <w:rsid w:val="00E56EF6"/>
    <w:rsid w:val="00E56F44"/>
    <w:rsid w:val="00E56F8C"/>
    <w:rsid w:val="00E57021"/>
    <w:rsid w:val="00E57083"/>
    <w:rsid w:val="00E57107"/>
    <w:rsid w:val="00E571C7"/>
    <w:rsid w:val="00E571E2"/>
    <w:rsid w:val="00E5724E"/>
    <w:rsid w:val="00E572A2"/>
    <w:rsid w:val="00E572F2"/>
    <w:rsid w:val="00E57313"/>
    <w:rsid w:val="00E5737A"/>
    <w:rsid w:val="00E5740F"/>
    <w:rsid w:val="00E57478"/>
    <w:rsid w:val="00E574F8"/>
    <w:rsid w:val="00E57599"/>
    <w:rsid w:val="00E575A4"/>
    <w:rsid w:val="00E575C2"/>
    <w:rsid w:val="00E57675"/>
    <w:rsid w:val="00E57765"/>
    <w:rsid w:val="00E5778A"/>
    <w:rsid w:val="00E577ED"/>
    <w:rsid w:val="00E57938"/>
    <w:rsid w:val="00E5793B"/>
    <w:rsid w:val="00E5794A"/>
    <w:rsid w:val="00E57970"/>
    <w:rsid w:val="00E57A13"/>
    <w:rsid w:val="00E57B65"/>
    <w:rsid w:val="00E57C8E"/>
    <w:rsid w:val="00E57D04"/>
    <w:rsid w:val="00E57D16"/>
    <w:rsid w:val="00E57D49"/>
    <w:rsid w:val="00E57D4B"/>
    <w:rsid w:val="00E57D93"/>
    <w:rsid w:val="00E57E84"/>
    <w:rsid w:val="00E57F0C"/>
    <w:rsid w:val="00E57F15"/>
    <w:rsid w:val="00E57F4C"/>
    <w:rsid w:val="00E6000A"/>
    <w:rsid w:val="00E601D0"/>
    <w:rsid w:val="00E60241"/>
    <w:rsid w:val="00E60253"/>
    <w:rsid w:val="00E602A9"/>
    <w:rsid w:val="00E602D4"/>
    <w:rsid w:val="00E602D5"/>
    <w:rsid w:val="00E6032A"/>
    <w:rsid w:val="00E6036A"/>
    <w:rsid w:val="00E60420"/>
    <w:rsid w:val="00E6043B"/>
    <w:rsid w:val="00E6044D"/>
    <w:rsid w:val="00E604DE"/>
    <w:rsid w:val="00E604FD"/>
    <w:rsid w:val="00E60577"/>
    <w:rsid w:val="00E605F0"/>
    <w:rsid w:val="00E60616"/>
    <w:rsid w:val="00E60693"/>
    <w:rsid w:val="00E60720"/>
    <w:rsid w:val="00E60739"/>
    <w:rsid w:val="00E607D1"/>
    <w:rsid w:val="00E607DA"/>
    <w:rsid w:val="00E6082F"/>
    <w:rsid w:val="00E60892"/>
    <w:rsid w:val="00E6094A"/>
    <w:rsid w:val="00E60987"/>
    <w:rsid w:val="00E609BC"/>
    <w:rsid w:val="00E60A0A"/>
    <w:rsid w:val="00E60A2B"/>
    <w:rsid w:val="00E60AF4"/>
    <w:rsid w:val="00E60B1E"/>
    <w:rsid w:val="00E60BF5"/>
    <w:rsid w:val="00E60C0D"/>
    <w:rsid w:val="00E60C4A"/>
    <w:rsid w:val="00E60C59"/>
    <w:rsid w:val="00E60C62"/>
    <w:rsid w:val="00E60CE7"/>
    <w:rsid w:val="00E60D03"/>
    <w:rsid w:val="00E60D26"/>
    <w:rsid w:val="00E60DB0"/>
    <w:rsid w:val="00E60E3B"/>
    <w:rsid w:val="00E60F18"/>
    <w:rsid w:val="00E60F58"/>
    <w:rsid w:val="00E60FA8"/>
    <w:rsid w:val="00E60FDB"/>
    <w:rsid w:val="00E61014"/>
    <w:rsid w:val="00E6103A"/>
    <w:rsid w:val="00E6105F"/>
    <w:rsid w:val="00E6108A"/>
    <w:rsid w:val="00E6111F"/>
    <w:rsid w:val="00E6116E"/>
    <w:rsid w:val="00E611B8"/>
    <w:rsid w:val="00E611D3"/>
    <w:rsid w:val="00E611E8"/>
    <w:rsid w:val="00E61253"/>
    <w:rsid w:val="00E61287"/>
    <w:rsid w:val="00E612C2"/>
    <w:rsid w:val="00E6131A"/>
    <w:rsid w:val="00E6138D"/>
    <w:rsid w:val="00E61404"/>
    <w:rsid w:val="00E61577"/>
    <w:rsid w:val="00E615B3"/>
    <w:rsid w:val="00E615DF"/>
    <w:rsid w:val="00E61638"/>
    <w:rsid w:val="00E6163B"/>
    <w:rsid w:val="00E616EB"/>
    <w:rsid w:val="00E61721"/>
    <w:rsid w:val="00E61776"/>
    <w:rsid w:val="00E61868"/>
    <w:rsid w:val="00E61980"/>
    <w:rsid w:val="00E619A2"/>
    <w:rsid w:val="00E619A5"/>
    <w:rsid w:val="00E61A2D"/>
    <w:rsid w:val="00E61A4A"/>
    <w:rsid w:val="00E61ABA"/>
    <w:rsid w:val="00E61AF6"/>
    <w:rsid w:val="00E61BFA"/>
    <w:rsid w:val="00E61C66"/>
    <w:rsid w:val="00E61C70"/>
    <w:rsid w:val="00E61C75"/>
    <w:rsid w:val="00E61CA1"/>
    <w:rsid w:val="00E61D1D"/>
    <w:rsid w:val="00E61D31"/>
    <w:rsid w:val="00E61DA6"/>
    <w:rsid w:val="00E61DD4"/>
    <w:rsid w:val="00E61DE7"/>
    <w:rsid w:val="00E61EA7"/>
    <w:rsid w:val="00E61EBA"/>
    <w:rsid w:val="00E61EEC"/>
    <w:rsid w:val="00E61F37"/>
    <w:rsid w:val="00E61F49"/>
    <w:rsid w:val="00E61F75"/>
    <w:rsid w:val="00E6201D"/>
    <w:rsid w:val="00E620E2"/>
    <w:rsid w:val="00E620F4"/>
    <w:rsid w:val="00E6214C"/>
    <w:rsid w:val="00E62157"/>
    <w:rsid w:val="00E62187"/>
    <w:rsid w:val="00E621C5"/>
    <w:rsid w:val="00E6222F"/>
    <w:rsid w:val="00E62256"/>
    <w:rsid w:val="00E6226A"/>
    <w:rsid w:val="00E62445"/>
    <w:rsid w:val="00E6254B"/>
    <w:rsid w:val="00E62591"/>
    <w:rsid w:val="00E625B8"/>
    <w:rsid w:val="00E625EB"/>
    <w:rsid w:val="00E62766"/>
    <w:rsid w:val="00E627DB"/>
    <w:rsid w:val="00E62856"/>
    <w:rsid w:val="00E6286A"/>
    <w:rsid w:val="00E62940"/>
    <w:rsid w:val="00E62A84"/>
    <w:rsid w:val="00E62B45"/>
    <w:rsid w:val="00E62B78"/>
    <w:rsid w:val="00E62BA9"/>
    <w:rsid w:val="00E62BAB"/>
    <w:rsid w:val="00E62CB8"/>
    <w:rsid w:val="00E62CD4"/>
    <w:rsid w:val="00E62DB0"/>
    <w:rsid w:val="00E62DD7"/>
    <w:rsid w:val="00E62EA6"/>
    <w:rsid w:val="00E62EB9"/>
    <w:rsid w:val="00E62ED5"/>
    <w:rsid w:val="00E62F08"/>
    <w:rsid w:val="00E62F54"/>
    <w:rsid w:val="00E63028"/>
    <w:rsid w:val="00E63122"/>
    <w:rsid w:val="00E63263"/>
    <w:rsid w:val="00E63264"/>
    <w:rsid w:val="00E632C6"/>
    <w:rsid w:val="00E632E8"/>
    <w:rsid w:val="00E633E1"/>
    <w:rsid w:val="00E633ED"/>
    <w:rsid w:val="00E63489"/>
    <w:rsid w:val="00E634D8"/>
    <w:rsid w:val="00E63543"/>
    <w:rsid w:val="00E635CB"/>
    <w:rsid w:val="00E635D6"/>
    <w:rsid w:val="00E63610"/>
    <w:rsid w:val="00E63667"/>
    <w:rsid w:val="00E6368D"/>
    <w:rsid w:val="00E636AC"/>
    <w:rsid w:val="00E63719"/>
    <w:rsid w:val="00E63722"/>
    <w:rsid w:val="00E6374D"/>
    <w:rsid w:val="00E637B2"/>
    <w:rsid w:val="00E63805"/>
    <w:rsid w:val="00E63899"/>
    <w:rsid w:val="00E638C6"/>
    <w:rsid w:val="00E638C8"/>
    <w:rsid w:val="00E638CF"/>
    <w:rsid w:val="00E638ED"/>
    <w:rsid w:val="00E63901"/>
    <w:rsid w:val="00E639D2"/>
    <w:rsid w:val="00E63BB0"/>
    <w:rsid w:val="00E63BF4"/>
    <w:rsid w:val="00E63CE9"/>
    <w:rsid w:val="00E63D70"/>
    <w:rsid w:val="00E63D8A"/>
    <w:rsid w:val="00E63E39"/>
    <w:rsid w:val="00E63E68"/>
    <w:rsid w:val="00E63E9A"/>
    <w:rsid w:val="00E63EB7"/>
    <w:rsid w:val="00E63EE8"/>
    <w:rsid w:val="00E63EEE"/>
    <w:rsid w:val="00E63F11"/>
    <w:rsid w:val="00E63F80"/>
    <w:rsid w:val="00E63FF2"/>
    <w:rsid w:val="00E6402A"/>
    <w:rsid w:val="00E6406C"/>
    <w:rsid w:val="00E64074"/>
    <w:rsid w:val="00E640A2"/>
    <w:rsid w:val="00E64196"/>
    <w:rsid w:val="00E64243"/>
    <w:rsid w:val="00E6429F"/>
    <w:rsid w:val="00E642AF"/>
    <w:rsid w:val="00E642B5"/>
    <w:rsid w:val="00E642CB"/>
    <w:rsid w:val="00E64380"/>
    <w:rsid w:val="00E6444D"/>
    <w:rsid w:val="00E6444E"/>
    <w:rsid w:val="00E6447B"/>
    <w:rsid w:val="00E644BC"/>
    <w:rsid w:val="00E644F8"/>
    <w:rsid w:val="00E64546"/>
    <w:rsid w:val="00E64583"/>
    <w:rsid w:val="00E645CB"/>
    <w:rsid w:val="00E6463C"/>
    <w:rsid w:val="00E64695"/>
    <w:rsid w:val="00E646B3"/>
    <w:rsid w:val="00E647D6"/>
    <w:rsid w:val="00E647E3"/>
    <w:rsid w:val="00E648DC"/>
    <w:rsid w:val="00E6491D"/>
    <w:rsid w:val="00E6493C"/>
    <w:rsid w:val="00E64981"/>
    <w:rsid w:val="00E64A74"/>
    <w:rsid w:val="00E64A95"/>
    <w:rsid w:val="00E64B1B"/>
    <w:rsid w:val="00E64B21"/>
    <w:rsid w:val="00E64B25"/>
    <w:rsid w:val="00E64B61"/>
    <w:rsid w:val="00E64BC6"/>
    <w:rsid w:val="00E64BD1"/>
    <w:rsid w:val="00E64C05"/>
    <w:rsid w:val="00E64C6E"/>
    <w:rsid w:val="00E64C7C"/>
    <w:rsid w:val="00E64D62"/>
    <w:rsid w:val="00E64E2D"/>
    <w:rsid w:val="00E64E4E"/>
    <w:rsid w:val="00E64E81"/>
    <w:rsid w:val="00E64ECE"/>
    <w:rsid w:val="00E64F3F"/>
    <w:rsid w:val="00E64F44"/>
    <w:rsid w:val="00E64F5F"/>
    <w:rsid w:val="00E64FB6"/>
    <w:rsid w:val="00E650D5"/>
    <w:rsid w:val="00E65116"/>
    <w:rsid w:val="00E651DC"/>
    <w:rsid w:val="00E651F4"/>
    <w:rsid w:val="00E6520C"/>
    <w:rsid w:val="00E65243"/>
    <w:rsid w:val="00E6533C"/>
    <w:rsid w:val="00E65411"/>
    <w:rsid w:val="00E65417"/>
    <w:rsid w:val="00E6545F"/>
    <w:rsid w:val="00E65474"/>
    <w:rsid w:val="00E6557B"/>
    <w:rsid w:val="00E65585"/>
    <w:rsid w:val="00E65612"/>
    <w:rsid w:val="00E65715"/>
    <w:rsid w:val="00E6578B"/>
    <w:rsid w:val="00E657C1"/>
    <w:rsid w:val="00E657F0"/>
    <w:rsid w:val="00E657FA"/>
    <w:rsid w:val="00E65818"/>
    <w:rsid w:val="00E65892"/>
    <w:rsid w:val="00E65913"/>
    <w:rsid w:val="00E65922"/>
    <w:rsid w:val="00E65932"/>
    <w:rsid w:val="00E65993"/>
    <w:rsid w:val="00E659D7"/>
    <w:rsid w:val="00E659FE"/>
    <w:rsid w:val="00E65A01"/>
    <w:rsid w:val="00E65A0F"/>
    <w:rsid w:val="00E65B22"/>
    <w:rsid w:val="00E65B81"/>
    <w:rsid w:val="00E65C51"/>
    <w:rsid w:val="00E65CCD"/>
    <w:rsid w:val="00E65D01"/>
    <w:rsid w:val="00E65D2F"/>
    <w:rsid w:val="00E65DD4"/>
    <w:rsid w:val="00E65E69"/>
    <w:rsid w:val="00E65E87"/>
    <w:rsid w:val="00E65E8E"/>
    <w:rsid w:val="00E65E9C"/>
    <w:rsid w:val="00E65EDE"/>
    <w:rsid w:val="00E65F21"/>
    <w:rsid w:val="00E65F5D"/>
    <w:rsid w:val="00E65F9E"/>
    <w:rsid w:val="00E65FA3"/>
    <w:rsid w:val="00E660C0"/>
    <w:rsid w:val="00E660F6"/>
    <w:rsid w:val="00E6614E"/>
    <w:rsid w:val="00E66187"/>
    <w:rsid w:val="00E661C4"/>
    <w:rsid w:val="00E661C5"/>
    <w:rsid w:val="00E66211"/>
    <w:rsid w:val="00E6624F"/>
    <w:rsid w:val="00E662DB"/>
    <w:rsid w:val="00E66412"/>
    <w:rsid w:val="00E66511"/>
    <w:rsid w:val="00E66527"/>
    <w:rsid w:val="00E66533"/>
    <w:rsid w:val="00E66614"/>
    <w:rsid w:val="00E666E0"/>
    <w:rsid w:val="00E666F0"/>
    <w:rsid w:val="00E66727"/>
    <w:rsid w:val="00E66742"/>
    <w:rsid w:val="00E66878"/>
    <w:rsid w:val="00E66895"/>
    <w:rsid w:val="00E668CF"/>
    <w:rsid w:val="00E668DC"/>
    <w:rsid w:val="00E668FB"/>
    <w:rsid w:val="00E66992"/>
    <w:rsid w:val="00E669CC"/>
    <w:rsid w:val="00E66A49"/>
    <w:rsid w:val="00E66AD4"/>
    <w:rsid w:val="00E66ADD"/>
    <w:rsid w:val="00E66BD5"/>
    <w:rsid w:val="00E66C30"/>
    <w:rsid w:val="00E66E43"/>
    <w:rsid w:val="00E66E4E"/>
    <w:rsid w:val="00E66ECB"/>
    <w:rsid w:val="00E66ED0"/>
    <w:rsid w:val="00E66F14"/>
    <w:rsid w:val="00E66F5F"/>
    <w:rsid w:val="00E66F83"/>
    <w:rsid w:val="00E66FA7"/>
    <w:rsid w:val="00E670A6"/>
    <w:rsid w:val="00E67169"/>
    <w:rsid w:val="00E6716E"/>
    <w:rsid w:val="00E67187"/>
    <w:rsid w:val="00E67286"/>
    <w:rsid w:val="00E672B1"/>
    <w:rsid w:val="00E67475"/>
    <w:rsid w:val="00E674B2"/>
    <w:rsid w:val="00E67518"/>
    <w:rsid w:val="00E67577"/>
    <w:rsid w:val="00E675AA"/>
    <w:rsid w:val="00E675F2"/>
    <w:rsid w:val="00E676CD"/>
    <w:rsid w:val="00E67722"/>
    <w:rsid w:val="00E677C7"/>
    <w:rsid w:val="00E67874"/>
    <w:rsid w:val="00E67894"/>
    <w:rsid w:val="00E678DE"/>
    <w:rsid w:val="00E67949"/>
    <w:rsid w:val="00E6799B"/>
    <w:rsid w:val="00E679C2"/>
    <w:rsid w:val="00E67A67"/>
    <w:rsid w:val="00E67A6A"/>
    <w:rsid w:val="00E67B1A"/>
    <w:rsid w:val="00E67BAB"/>
    <w:rsid w:val="00E67C39"/>
    <w:rsid w:val="00E67C3B"/>
    <w:rsid w:val="00E67C51"/>
    <w:rsid w:val="00E67C8A"/>
    <w:rsid w:val="00E67C9D"/>
    <w:rsid w:val="00E67D6A"/>
    <w:rsid w:val="00E67D97"/>
    <w:rsid w:val="00E67DB8"/>
    <w:rsid w:val="00E67DBA"/>
    <w:rsid w:val="00E67E2E"/>
    <w:rsid w:val="00E67E88"/>
    <w:rsid w:val="00E67E8D"/>
    <w:rsid w:val="00E67F01"/>
    <w:rsid w:val="00E67F29"/>
    <w:rsid w:val="00E67F33"/>
    <w:rsid w:val="00E67F7D"/>
    <w:rsid w:val="00E67F8E"/>
    <w:rsid w:val="00E67FBE"/>
    <w:rsid w:val="00E70106"/>
    <w:rsid w:val="00E7016B"/>
    <w:rsid w:val="00E701CE"/>
    <w:rsid w:val="00E701D6"/>
    <w:rsid w:val="00E701DD"/>
    <w:rsid w:val="00E702A1"/>
    <w:rsid w:val="00E7037E"/>
    <w:rsid w:val="00E70455"/>
    <w:rsid w:val="00E7048A"/>
    <w:rsid w:val="00E704BC"/>
    <w:rsid w:val="00E70510"/>
    <w:rsid w:val="00E70529"/>
    <w:rsid w:val="00E70583"/>
    <w:rsid w:val="00E705A4"/>
    <w:rsid w:val="00E70604"/>
    <w:rsid w:val="00E70638"/>
    <w:rsid w:val="00E706C7"/>
    <w:rsid w:val="00E7076A"/>
    <w:rsid w:val="00E7083A"/>
    <w:rsid w:val="00E708A7"/>
    <w:rsid w:val="00E708F2"/>
    <w:rsid w:val="00E70A90"/>
    <w:rsid w:val="00E70AF7"/>
    <w:rsid w:val="00E70B14"/>
    <w:rsid w:val="00E70BD9"/>
    <w:rsid w:val="00E70BF2"/>
    <w:rsid w:val="00E70C3E"/>
    <w:rsid w:val="00E70CB4"/>
    <w:rsid w:val="00E70D3F"/>
    <w:rsid w:val="00E70DC5"/>
    <w:rsid w:val="00E70E49"/>
    <w:rsid w:val="00E70E62"/>
    <w:rsid w:val="00E70ECF"/>
    <w:rsid w:val="00E70F4B"/>
    <w:rsid w:val="00E70F58"/>
    <w:rsid w:val="00E71060"/>
    <w:rsid w:val="00E71163"/>
    <w:rsid w:val="00E711B6"/>
    <w:rsid w:val="00E7125F"/>
    <w:rsid w:val="00E71374"/>
    <w:rsid w:val="00E71377"/>
    <w:rsid w:val="00E71406"/>
    <w:rsid w:val="00E714B3"/>
    <w:rsid w:val="00E71507"/>
    <w:rsid w:val="00E7153C"/>
    <w:rsid w:val="00E7155C"/>
    <w:rsid w:val="00E715C7"/>
    <w:rsid w:val="00E715E8"/>
    <w:rsid w:val="00E716BD"/>
    <w:rsid w:val="00E717B4"/>
    <w:rsid w:val="00E717B6"/>
    <w:rsid w:val="00E7189E"/>
    <w:rsid w:val="00E718D6"/>
    <w:rsid w:val="00E718FB"/>
    <w:rsid w:val="00E71941"/>
    <w:rsid w:val="00E7194C"/>
    <w:rsid w:val="00E71987"/>
    <w:rsid w:val="00E719B4"/>
    <w:rsid w:val="00E71A97"/>
    <w:rsid w:val="00E71A9F"/>
    <w:rsid w:val="00E71B44"/>
    <w:rsid w:val="00E71B50"/>
    <w:rsid w:val="00E71B91"/>
    <w:rsid w:val="00E71BCC"/>
    <w:rsid w:val="00E71C90"/>
    <w:rsid w:val="00E71D29"/>
    <w:rsid w:val="00E71D4F"/>
    <w:rsid w:val="00E71D5C"/>
    <w:rsid w:val="00E71DBD"/>
    <w:rsid w:val="00E71FE3"/>
    <w:rsid w:val="00E72048"/>
    <w:rsid w:val="00E720B3"/>
    <w:rsid w:val="00E720B9"/>
    <w:rsid w:val="00E720CA"/>
    <w:rsid w:val="00E72177"/>
    <w:rsid w:val="00E72216"/>
    <w:rsid w:val="00E72235"/>
    <w:rsid w:val="00E722D3"/>
    <w:rsid w:val="00E722F0"/>
    <w:rsid w:val="00E72375"/>
    <w:rsid w:val="00E7245E"/>
    <w:rsid w:val="00E72476"/>
    <w:rsid w:val="00E72484"/>
    <w:rsid w:val="00E724DD"/>
    <w:rsid w:val="00E72623"/>
    <w:rsid w:val="00E726FF"/>
    <w:rsid w:val="00E72733"/>
    <w:rsid w:val="00E72784"/>
    <w:rsid w:val="00E72861"/>
    <w:rsid w:val="00E72889"/>
    <w:rsid w:val="00E72B09"/>
    <w:rsid w:val="00E72B4B"/>
    <w:rsid w:val="00E72B50"/>
    <w:rsid w:val="00E72B5F"/>
    <w:rsid w:val="00E72BAE"/>
    <w:rsid w:val="00E72BC6"/>
    <w:rsid w:val="00E72C59"/>
    <w:rsid w:val="00E72C7E"/>
    <w:rsid w:val="00E72C94"/>
    <w:rsid w:val="00E72CA5"/>
    <w:rsid w:val="00E72CDB"/>
    <w:rsid w:val="00E72D8C"/>
    <w:rsid w:val="00E72DC9"/>
    <w:rsid w:val="00E72E0E"/>
    <w:rsid w:val="00E72E87"/>
    <w:rsid w:val="00E72E91"/>
    <w:rsid w:val="00E72F6B"/>
    <w:rsid w:val="00E72F6C"/>
    <w:rsid w:val="00E72FB2"/>
    <w:rsid w:val="00E72FF1"/>
    <w:rsid w:val="00E72FFD"/>
    <w:rsid w:val="00E73003"/>
    <w:rsid w:val="00E73024"/>
    <w:rsid w:val="00E7308A"/>
    <w:rsid w:val="00E73103"/>
    <w:rsid w:val="00E73164"/>
    <w:rsid w:val="00E73188"/>
    <w:rsid w:val="00E73233"/>
    <w:rsid w:val="00E732A2"/>
    <w:rsid w:val="00E7331C"/>
    <w:rsid w:val="00E73383"/>
    <w:rsid w:val="00E73462"/>
    <w:rsid w:val="00E73463"/>
    <w:rsid w:val="00E73479"/>
    <w:rsid w:val="00E734C2"/>
    <w:rsid w:val="00E735B1"/>
    <w:rsid w:val="00E736FD"/>
    <w:rsid w:val="00E73705"/>
    <w:rsid w:val="00E73759"/>
    <w:rsid w:val="00E7378E"/>
    <w:rsid w:val="00E737CA"/>
    <w:rsid w:val="00E737D9"/>
    <w:rsid w:val="00E7382A"/>
    <w:rsid w:val="00E7388E"/>
    <w:rsid w:val="00E738AA"/>
    <w:rsid w:val="00E73915"/>
    <w:rsid w:val="00E73952"/>
    <w:rsid w:val="00E7396F"/>
    <w:rsid w:val="00E7397B"/>
    <w:rsid w:val="00E739BC"/>
    <w:rsid w:val="00E739FF"/>
    <w:rsid w:val="00E73A2A"/>
    <w:rsid w:val="00E73A54"/>
    <w:rsid w:val="00E73ADD"/>
    <w:rsid w:val="00E73B94"/>
    <w:rsid w:val="00E73BB8"/>
    <w:rsid w:val="00E73BEE"/>
    <w:rsid w:val="00E73C28"/>
    <w:rsid w:val="00E73CC5"/>
    <w:rsid w:val="00E73CCB"/>
    <w:rsid w:val="00E73D33"/>
    <w:rsid w:val="00E73D38"/>
    <w:rsid w:val="00E73D7E"/>
    <w:rsid w:val="00E73DB2"/>
    <w:rsid w:val="00E73DE8"/>
    <w:rsid w:val="00E73E43"/>
    <w:rsid w:val="00E73ECC"/>
    <w:rsid w:val="00E73EE2"/>
    <w:rsid w:val="00E73FD3"/>
    <w:rsid w:val="00E73FFD"/>
    <w:rsid w:val="00E7405F"/>
    <w:rsid w:val="00E7406A"/>
    <w:rsid w:val="00E740AE"/>
    <w:rsid w:val="00E74149"/>
    <w:rsid w:val="00E74171"/>
    <w:rsid w:val="00E74190"/>
    <w:rsid w:val="00E7425B"/>
    <w:rsid w:val="00E74277"/>
    <w:rsid w:val="00E74288"/>
    <w:rsid w:val="00E742BF"/>
    <w:rsid w:val="00E742E4"/>
    <w:rsid w:val="00E742F7"/>
    <w:rsid w:val="00E743C0"/>
    <w:rsid w:val="00E743CF"/>
    <w:rsid w:val="00E74490"/>
    <w:rsid w:val="00E74554"/>
    <w:rsid w:val="00E7455D"/>
    <w:rsid w:val="00E74595"/>
    <w:rsid w:val="00E74605"/>
    <w:rsid w:val="00E74666"/>
    <w:rsid w:val="00E74683"/>
    <w:rsid w:val="00E7469D"/>
    <w:rsid w:val="00E7475B"/>
    <w:rsid w:val="00E747C3"/>
    <w:rsid w:val="00E747DD"/>
    <w:rsid w:val="00E748D4"/>
    <w:rsid w:val="00E748E3"/>
    <w:rsid w:val="00E748EE"/>
    <w:rsid w:val="00E7497D"/>
    <w:rsid w:val="00E74AFC"/>
    <w:rsid w:val="00E74C38"/>
    <w:rsid w:val="00E74D09"/>
    <w:rsid w:val="00E74DB8"/>
    <w:rsid w:val="00E74DD2"/>
    <w:rsid w:val="00E74DD5"/>
    <w:rsid w:val="00E74E95"/>
    <w:rsid w:val="00E74F9B"/>
    <w:rsid w:val="00E74FFF"/>
    <w:rsid w:val="00E7505A"/>
    <w:rsid w:val="00E7508D"/>
    <w:rsid w:val="00E750D4"/>
    <w:rsid w:val="00E75103"/>
    <w:rsid w:val="00E75113"/>
    <w:rsid w:val="00E7519B"/>
    <w:rsid w:val="00E751B2"/>
    <w:rsid w:val="00E751C8"/>
    <w:rsid w:val="00E7520F"/>
    <w:rsid w:val="00E75410"/>
    <w:rsid w:val="00E75426"/>
    <w:rsid w:val="00E755C8"/>
    <w:rsid w:val="00E756B8"/>
    <w:rsid w:val="00E75709"/>
    <w:rsid w:val="00E75727"/>
    <w:rsid w:val="00E759FD"/>
    <w:rsid w:val="00E75A84"/>
    <w:rsid w:val="00E75AF7"/>
    <w:rsid w:val="00E75B07"/>
    <w:rsid w:val="00E75B5B"/>
    <w:rsid w:val="00E75B65"/>
    <w:rsid w:val="00E75B96"/>
    <w:rsid w:val="00E75BA8"/>
    <w:rsid w:val="00E75BE2"/>
    <w:rsid w:val="00E75C8D"/>
    <w:rsid w:val="00E75E8C"/>
    <w:rsid w:val="00E75F75"/>
    <w:rsid w:val="00E75F92"/>
    <w:rsid w:val="00E75FAC"/>
    <w:rsid w:val="00E76094"/>
    <w:rsid w:val="00E760C1"/>
    <w:rsid w:val="00E760CB"/>
    <w:rsid w:val="00E76100"/>
    <w:rsid w:val="00E76127"/>
    <w:rsid w:val="00E761DC"/>
    <w:rsid w:val="00E762D3"/>
    <w:rsid w:val="00E762E2"/>
    <w:rsid w:val="00E7632E"/>
    <w:rsid w:val="00E76414"/>
    <w:rsid w:val="00E7641D"/>
    <w:rsid w:val="00E7642A"/>
    <w:rsid w:val="00E76472"/>
    <w:rsid w:val="00E76541"/>
    <w:rsid w:val="00E765BA"/>
    <w:rsid w:val="00E765F4"/>
    <w:rsid w:val="00E7666A"/>
    <w:rsid w:val="00E76752"/>
    <w:rsid w:val="00E768E2"/>
    <w:rsid w:val="00E76938"/>
    <w:rsid w:val="00E76953"/>
    <w:rsid w:val="00E769CF"/>
    <w:rsid w:val="00E769FC"/>
    <w:rsid w:val="00E76A32"/>
    <w:rsid w:val="00E76A66"/>
    <w:rsid w:val="00E76A9E"/>
    <w:rsid w:val="00E76AC5"/>
    <w:rsid w:val="00E76BD9"/>
    <w:rsid w:val="00E76C53"/>
    <w:rsid w:val="00E76C65"/>
    <w:rsid w:val="00E76C97"/>
    <w:rsid w:val="00E76C9B"/>
    <w:rsid w:val="00E76D1A"/>
    <w:rsid w:val="00E76D2D"/>
    <w:rsid w:val="00E76D82"/>
    <w:rsid w:val="00E76E25"/>
    <w:rsid w:val="00E76E44"/>
    <w:rsid w:val="00E76F76"/>
    <w:rsid w:val="00E76FF5"/>
    <w:rsid w:val="00E7706F"/>
    <w:rsid w:val="00E77074"/>
    <w:rsid w:val="00E77157"/>
    <w:rsid w:val="00E7728F"/>
    <w:rsid w:val="00E772BF"/>
    <w:rsid w:val="00E77383"/>
    <w:rsid w:val="00E773ED"/>
    <w:rsid w:val="00E773F8"/>
    <w:rsid w:val="00E77425"/>
    <w:rsid w:val="00E77508"/>
    <w:rsid w:val="00E77588"/>
    <w:rsid w:val="00E775E3"/>
    <w:rsid w:val="00E77601"/>
    <w:rsid w:val="00E7764C"/>
    <w:rsid w:val="00E77659"/>
    <w:rsid w:val="00E77672"/>
    <w:rsid w:val="00E77713"/>
    <w:rsid w:val="00E77724"/>
    <w:rsid w:val="00E77776"/>
    <w:rsid w:val="00E7781E"/>
    <w:rsid w:val="00E77855"/>
    <w:rsid w:val="00E7790D"/>
    <w:rsid w:val="00E77930"/>
    <w:rsid w:val="00E7794A"/>
    <w:rsid w:val="00E7799E"/>
    <w:rsid w:val="00E779F0"/>
    <w:rsid w:val="00E77A31"/>
    <w:rsid w:val="00E77A36"/>
    <w:rsid w:val="00E77AA9"/>
    <w:rsid w:val="00E77BC2"/>
    <w:rsid w:val="00E77BCA"/>
    <w:rsid w:val="00E77C9F"/>
    <w:rsid w:val="00E77CA7"/>
    <w:rsid w:val="00E77D3E"/>
    <w:rsid w:val="00E77DC3"/>
    <w:rsid w:val="00E77DDB"/>
    <w:rsid w:val="00E77E0A"/>
    <w:rsid w:val="00E77E44"/>
    <w:rsid w:val="00E77E99"/>
    <w:rsid w:val="00E77F0E"/>
    <w:rsid w:val="00E7879A"/>
    <w:rsid w:val="00E8005D"/>
    <w:rsid w:val="00E80087"/>
    <w:rsid w:val="00E800B5"/>
    <w:rsid w:val="00E801A5"/>
    <w:rsid w:val="00E8024A"/>
    <w:rsid w:val="00E802C7"/>
    <w:rsid w:val="00E802CF"/>
    <w:rsid w:val="00E803E2"/>
    <w:rsid w:val="00E803EF"/>
    <w:rsid w:val="00E80403"/>
    <w:rsid w:val="00E8052C"/>
    <w:rsid w:val="00E80550"/>
    <w:rsid w:val="00E80578"/>
    <w:rsid w:val="00E805EA"/>
    <w:rsid w:val="00E80603"/>
    <w:rsid w:val="00E8063A"/>
    <w:rsid w:val="00E80645"/>
    <w:rsid w:val="00E8066F"/>
    <w:rsid w:val="00E80796"/>
    <w:rsid w:val="00E807FE"/>
    <w:rsid w:val="00E8081D"/>
    <w:rsid w:val="00E8082E"/>
    <w:rsid w:val="00E80862"/>
    <w:rsid w:val="00E8088B"/>
    <w:rsid w:val="00E80898"/>
    <w:rsid w:val="00E808D3"/>
    <w:rsid w:val="00E809AE"/>
    <w:rsid w:val="00E809E4"/>
    <w:rsid w:val="00E809E9"/>
    <w:rsid w:val="00E809ED"/>
    <w:rsid w:val="00E80A14"/>
    <w:rsid w:val="00E80A99"/>
    <w:rsid w:val="00E80B00"/>
    <w:rsid w:val="00E80C21"/>
    <w:rsid w:val="00E80CE9"/>
    <w:rsid w:val="00E80CEC"/>
    <w:rsid w:val="00E80CF7"/>
    <w:rsid w:val="00E80D4E"/>
    <w:rsid w:val="00E80E92"/>
    <w:rsid w:val="00E80ECF"/>
    <w:rsid w:val="00E80ED0"/>
    <w:rsid w:val="00E80FF8"/>
    <w:rsid w:val="00E81005"/>
    <w:rsid w:val="00E8106E"/>
    <w:rsid w:val="00E810C0"/>
    <w:rsid w:val="00E8118B"/>
    <w:rsid w:val="00E8127E"/>
    <w:rsid w:val="00E81290"/>
    <w:rsid w:val="00E8134A"/>
    <w:rsid w:val="00E8139A"/>
    <w:rsid w:val="00E813DA"/>
    <w:rsid w:val="00E81405"/>
    <w:rsid w:val="00E814AA"/>
    <w:rsid w:val="00E814CB"/>
    <w:rsid w:val="00E814FF"/>
    <w:rsid w:val="00E8153F"/>
    <w:rsid w:val="00E81550"/>
    <w:rsid w:val="00E81563"/>
    <w:rsid w:val="00E81622"/>
    <w:rsid w:val="00E81648"/>
    <w:rsid w:val="00E81667"/>
    <w:rsid w:val="00E8167E"/>
    <w:rsid w:val="00E816B9"/>
    <w:rsid w:val="00E81730"/>
    <w:rsid w:val="00E8174E"/>
    <w:rsid w:val="00E8177E"/>
    <w:rsid w:val="00E817F0"/>
    <w:rsid w:val="00E8182D"/>
    <w:rsid w:val="00E81850"/>
    <w:rsid w:val="00E81862"/>
    <w:rsid w:val="00E818B8"/>
    <w:rsid w:val="00E819F5"/>
    <w:rsid w:val="00E81A31"/>
    <w:rsid w:val="00E81B9A"/>
    <w:rsid w:val="00E81C28"/>
    <w:rsid w:val="00E81C88"/>
    <w:rsid w:val="00E81C98"/>
    <w:rsid w:val="00E81CB7"/>
    <w:rsid w:val="00E81D60"/>
    <w:rsid w:val="00E81D61"/>
    <w:rsid w:val="00E81D77"/>
    <w:rsid w:val="00E81E85"/>
    <w:rsid w:val="00E81E9E"/>
    <w:rsid w:val="00E81EFB"/>
    <w:rsid w:val="00E81F1C"/>
    <w:rsid w:val="00E81F39"/>
    <w:rsid w:val="00E81F41"/>
    <w:rsid w:val="00E81FAA"/>
    <w:rsid w:val="00E81FD7"/>
    <w:rsid w:val="00E8200E"/>
    <w:rsid w:val="00E82011"/>
    <w:rsid w:val="00E8206D"/>
    <w:rsid w:val="00E820D7"/>
    <w:rsid w:val="00E820F6"/>
    <w:rsid w:val="00E820FA"/>
    <w:rsid w:val="00E8219A"/>
    <w:rsid w:val="00E821D9"/>
    <w:rsid w:val="00E82285"/>
    <w:rsid w:val="00E82297"/>
    <w:rsid w:val="00E822DA"/>
    <w:rsid w:val="00E822FB"/>
    <w:rsid w:val="00E822FF"/>
    <w:rsid w:val="00E8231C"/>
    <w:rsid w:val="00E82350"/>
    <w:rsid w:val="00E82368"/>
    <w:rsid w:val="00E8237F"/>
    <w:rsid w:val="00E823B1"/>
    <w:rsid w:val="00E823DF"/>
    <w:rsid w:val="00E82447"/>
    <w:rsid w:val="00E824E4"/>
    <w:rsid w:val="00E8252A"/>
    <w:rsid w:val="00E82532"/>
    <w:rsid w:val="00E8255F"/>
    <w:rsid w:val="00E8257F"/>
    <w:rsid w:val="00E825BF"/>
    <w:rsid w:val="00E825F4"/>
    <w:rsid w:val="00E82654"/>
    <w:rsid w:val="00E8267B"/>
    <w:rsid w:val="00E826B4"/>
    <w:rsid w:val="00E82783"/>
    <w:rsid w:val="00E827C3"/>
    <w:rsid w:val="00E82A3D"/>
    <w:rsid w:val="00E82A69"/>
    <w:rsid w:val="00E82AE6"/>
    <w:rsid w:val="00E82B01"/>
    <w:rsid w:val="00E82B73"/>
    <w:rsid w:val="00E82C7A"/>
    <w:rsid w:val="00E82CEF"/>
    <w:rsid w:val="00E82D84"/>
    <w:rsid w:val="00E82DDD"/>
    <w:rsid w:val="00E82E04"/>
    <w:rsid w:val="00E82E10"/>
    <w:rsid w:val="00E82E5A"/>
    <w:rsid w:val="00E82EA2"/>
    <w:rsid w:val="00E82EBB"/>
    <w:rsid w:val="00E82EEF"/>
    <w:rsid w:val="00E82FBE"/>
    <w:rsid w:val="00E82FDF"/>
    <w:rsid w:val="00E83013"/>
    <w:rsid w:val="00E83036"/>
    <w:rsid w:val="00E830A1"/>
    <w:rsid w:val="00E830A5"/>
    <w:rsid w:val="00E830CB"/>
    <w:rsid w:val="00E83172"/>
    <w:rsid w:val="00E831D7"/>
    <w:rsid w:val="00E831F0"/>
    <w:rsid w:val="00E8323C"/>
    <w:rsid w:val="00E83314"/>
    <w:rsid w:val="00E83321"/>
    <w:rsid w:val="00E833D2"/>
    <w:rsid w:val="00E83492"/>
    <w:rsid w:val="00E834A4"/>
    <w:rsid w:val="00E83623"/>
    <w:rsid w:val="00E83649"/>
    <w:rsid w:val="00E8371C"/>
    <w:rsid w:val="00E8379B"/>
    <w:rsid w:val="00E8384A"/>
    <w:rsid w:val="00E8388C"/>
    <w:rsid w:val="00E83970"/>
    <w:rsid w:val="00E83A4D"/>
    <w:rsid w:val="00E83AAC"/>
    <w:rsid w:val="00E83B08"/>
    <w:rsid w:val="00E83BB9"/>
    <w:rsid w:val="00E83BD3"/>
    <w:rsid w:val="00E83BE0"/>
    <w:rsid w:val="00E83C01"/>
    <w:rsid w:val="00E83C57"/>
    <w:rsid w:val="00E83CB8"/>
    <w:rsid w:val="00E83D18"/>
    <w:rsid w:val="00E83D1E"/>
    <w:rsid w:val="00E83D7A"/>
    <w:rsid w:val="00E83E73"/>
    <w:rsid w:val="00E83E7A"/>
    <w:rsid w:val="00E83F1C"/>
    <w:rsid w:val="00E83F54"/>
    <w:rsid w:val="00E83F9A"/>
    <w:rsid w:val="00E8402E"/>
    <w:rsid w:val="00E84037"/>
    <w:rsid w:val="00E8403C"/>
    <w:rsid w:val="00E841E0"/>
    <w:rsid w:val="00E84227"/>
    <w:rsid w:val="00E84308"/>
    <w:rsid w:val="00E8441B"/>
    <w:rsid w:val="00E8445F"/>
    <w:rsid w:val="00E8456E"/>
    <w:rsid w:val="00E8458D"/>
    <w:rsid w:val="00E84708"/>
    <w:rsid w:val="00E8470F"/>
    <w:rsid w:val="00E84791"/>
    <w:rsid w:val="00E847A2"/>
    <w:rsid w:val="00E847A5"/>
    <w:rsid w:val="00E847A6"/>
    <w:rsid w:val="00E847E9"/>
    <w:rsid w:val="00E84822"/>
    <w:rsid w:val="00E848B0"/>
    <w:rsid w:val="00E848CC"/>
    <w:rsid w:val="00E848FF"/>
    <w:rsid w:val="00E84902"/>
    <w:rsid w:val="00E8490E"/>
    <w:rsid w:val="00E84930"/>
    <w:rsid w:val="00E8494C"/>
    <w:rsid w:val="00E8499B"/>
    <w:rsid w:val="00E8499E"/>
    <w:rsid w:val="00E84A4D"/>
    <w:rsid w:val="00E84A72"/>
    <w:rsid w:val="00E84AEF"/>
    <w:rsid w:val="00E84B0F"/>
    <w:rsid w:val="00E84B51"/>
    <w:rsid w:val="00E84BE0"/>
    <w:rsid w:val="00E84C6D"/>
    <w:rsid w:val="00E84CFB"/>
    <w:rsid w:val="00E84D87"/>
    <w:rsid w:val="00E84D90"/>
    <w:rsid w:val="00E84DF6"/>
    <w:rsid w:val="00E84E97"/>
    <w:rsid w:val="00E84EB1"/>
    <w:rsid w:val="00E84F0F"/>
    <w:rsid w:val="00E84F98"/>
    <w:rsid w:val="00E8513E"/>
    <w:rsid w:val="00E85187"/>
    <w:rsid w:val="00E851D7"/>
    <w:rsid w:val="00E851EB"/>
    <w:rsid w:val="00E851F1"/>
    <w:rsid w:val="00E8534D"/>
    <w:rsid w:val="00E854CD"/>
    <w:rsid w:val="00E85555"/>
    <w:rsid w:val="00E855CB"/>
    <w:rsid w:val="00E8561F"/>
    <w:rsid w:val="00E8566D"/>
    <w:rsid w:val="00E85682"/>
    <w:rsid w:val="00E856B7"/>
    <w:rsid w:val="00E857FF"/>
    <w:rsid w:val="00E8581E"/>
    <w:rsid w:val="00E8585C"/>
    <w:rsid w:val="00E8588E"/>
    <w:rsid w:val="00E858F8"/>
    <w:rsid w:val="00E85951"/>
    <w:rsid w:val="00E8595A"/>
    <w:rsid w:val="00E859DF"/>
    <w:rsid w:val="00E859EF"/>
    <w:rsid w:val="00E85A68"/>
    <w:rsid w:val="00E85AA4"/>
    <w:rsid w:val="00E85B9F"/>
    <w:rsid w:val="00E85BEF"/>
    <w:rsid w:val="00E85BF1"/>
    <w:rsid w:val="00E85C31"/>
    <w:rsid w:val="00E85C9B"/>
    <w:rsid w:val="00E85CE2"/>
    <w:rsid w:val="00E85D6A"/>
    <w:rsid w:val="00E85D71"/>
    <w:rsid w:val="00E85DE9"/>
    <w:rsid w:val="00E85E8A"/>
    <w:rsid w:val="00E85E9A"/>
    <w:rsid w:val="00E85EC1"/>
    <w:rsid w:val="00E85ED7"/>
    <w:rsid w:val="00E85F0A"/>
    <w:rsid w:val="00E85F2D"/>
    <w:rsid w:val="00E85F76"/>
    <w:rsid w:val="00E86063"/>
    <w:rsid w:val="00E86086"/>
    <w:rsid w:val="00E860D3"/>
    <w:rsid w:val="00E860EC"/>
    <w:rsid w:val="00E861B9"/>
    <w:rsid w:val="00E86245"/>
    <w:rsid w:val="00E8629F"/>
    <w:rsid w:val="00E862EC"/>
    <w:rsid w:val="00E863AB"/>
    <w:rsid w:val="00E864C5"/>
    <w:rsid w:val="00E86558"/>
    <w:rsid w:val="00E865BE"/>
    <w:rsid w:val="00E866AF"/>
    <w:rsid w:val="00E86742"/>
    <w:rsid w:val="00E867BC"/>
    <w:rsid w:val="00E867EB"/>
    <w:rsid w:val="00E86882"/>
    <w:rsid w:val="00E8696B"/>
    <w:rsid w:val="00E869B6"/>
    <w:rsid w:val="00E869C8"/>
    <w:rsid w:val="00E869ED"/>
    <w:rsid w:val="00E86A00"/>
    <w:rsid w:val="00E86B7D"/>
    <w:rsid w:val="00E86BA6"/>
    <w:rsid w:val="00E86C1D"/>
    <w:rsid w:val="00E86C54"/>
    <w:rsid w:val="00E86C85"/>
    <w:rsid w:val="00E86D09"/>
    <w:rsid w:val="00E86D2B"/>
    <w:rsid w:val="00E86D47"/>
    <w:rsid w:val="00E86D90"/>
    <w:rsid w:val="00E86DCA"/>
    <w:rsid w:val="00E86DF7"/>
    <w:rsid w:val="00E86E5F"/>
    <w:rsid w:val="00E86EF7"/>
    <w:rsid w:val="00E86FBA"/>
    <w:rsid w:val="00E86FBF"/>
    <w:rsid w:val="00E86FF0"/>
    <w:rsid w:val="00E870CD"/>
    <w:rsid w:val="00E870E0"/>
    <w:rsid w:val="00E870F7"/>
    <w:rsid w:val="00E87187"/>
    <w:rsid w:val="00E871A3"/>
    <w:rsid w:val="00E871FF"/>
    <w:rsid w:val="00E872B9"/>
    <w:rsid w:val="00E872C4"/>
    <w:rsid w:val="00E872D9"/>
    <w:rsid w:val="00E873A9"/>
    <w:rsid w:val="00E8749B"/>
    <w:rsid w:val="00E8751F"/>
    <w:rsid w:val="00E8756E"/>
    <w:rsid w:val="00E875BB"/>
    <w:rsid w:val="00E875D4"/>
    <w:rsid w:val="00E875EB"/>
    <w:rsid w:val="00E87637"/>
    <w:rsid w:val="00E87658"/>
    <w:rsid w:val="00E8768C"/>
    <w:rsid w:val="00E876A2"/>
    <w:rsid w:val="00E876C2"/>
    <w:rsid w:val="00E876CC"/>
    <w:rsid w:val="00E876E6"/>
    <w:rsid w:val="00E8778B"/>
    <w:rsid w:val="00E87794"/>
    <w:rsid w:val="00E8780D"/>
    <w:rsid w:val="00E87842"/>
    <w:rsid w:val="00E878AF"/>
    <w:rsid w:val="00E878BC"/>
    <w:rsid w:val="00E878CD"/>
    <w:rsid w:val="00E878D7"/>
    <w:rsid w:val="00E879E1"/>
    <w:rsid w:val="00E87A52"/>
    <w:rsid w:val="00E87A7B"/>
    <w:rsid w:val="00E87A8D"/>
    <w:rsid w:val="00E87B0B"/>
    <w:rsid w:val="00E87B8C"/>
    <w:rsid w:val="00E87C19"/>
    <w:rsid w:val="00E87C63"/>
    <w:rsid w:val="00E87E52"/>
    <w:rsid w:val="00E87E68"/>
    <w:rsid w:val="00E87E6F"/>
    <w:rsid w:val="00E87EB3"/>
    <w:rsid w:val="00E87F59"/>
    <w:rsid w:val="00E87FB7"/>
    <w:rsid w:val="00E90051"/>
    <w:rsid w:val="00E900F8"/>
    <w:rsid w:val="00E901D0"/>
    <w:rsid w:val="00E902FD"/>
    <w:rsid w:val="00E90356"/>
    <w:rsid w:val="00E90361"/>
    <w:rsid w:val="00E9037B"/>
    <w:rsid w:val="00E90454"/>
    <w:rsid w:val="00E9049B"/>
    <w:rsid w:val="00E9055A"/>
    <w:rsid w:val="00E90587"/>
    <w:rsid w:val="00E905B9"/>
    <w:rsid w:val="00E905C5"/>
    <w:rsid w:val="00E905CB"/>
    <w:rsid w:val="00E90619"/>
    <w:rsid w:val="00E90633"/>
    <w:rsid w:val="00E90668"/>
    <w:rsid w:val="00E906B9"/>
    <w:rsid w:val="00E906DD"/>
    <w:rsid w:val="00E906E2"/>
    <w:rsid w:val="00E9071F"/>
    <w:rsid w:val="00E90751"/>
    <w:rsid w:val="00E90777"/>
    <w:rsid w:val="00E90796"/>
    <w:rsid w:val="00E908E5"/>
    <w:rsid w:val="00E909BC"/>
    <w:rsid w:val="00E90A0E"/>
    <w:rsid w:val="00E90A2F"/>
    <w:rsid w:val="00E90A52"/>
    <w:rsid w:val="00E90A66"/>
    <w:rsid w:val="00E90A80"/>
    <w:rsid w:val="00E90AC5"/>
    <w:rsid w:val="00E90B10"/>
    <w:rsid w:val="00E90B37"/>
    <w:rsid w:val="00E90C58"/>
    <w:rsid w:val="00E90CE2"/>
    <w:rsid w:val="00E90D3D"/>
    <w:rsid w:val="00E90DBD"/>
    <w:rsid w:val="00E90E80"/>
    <w:rsid w:val="00E90EC1"/>
    <w:rsid w:val="00E90F0B"/>
    <w:rsid w:val="00E90F2A"/>
    <w:rsid w:val="00E90F5E"/>
    <w:rsid w:val="00E91025"/>
    <w:rsid w:val="00E910D8"/>
    <w:rsid w:val="00E91103"/>
    <w:rsid w:val="00E91124"/>
    <w:rsid w:val="00E91138"/>
    <w:rsid w:val="00E9120A"/>
    <w:rsid w:val="00E91222"/>
    <w:rsid w:val="00E91260"/>
    <w:rsid w:val="00E91269"/>
    <w:rsid w:val="00E912A9"/>
    <w:rsid w:val="00E912FA"/>
    <w:rsid w:val="00E914ED"/>
    <w:rsid w:val="00E91517"/>
    <w:rsid w:val="00E9156E"/>
    <w:rsid w:val="00E91576"/>
    <w:rsid w:val="00E91637"/>
    <w:rsid w:val="00E9163C"/>
    <w:rsid w:val="00E9164F"/>
    <w:rsid w:val="00E916D7"/>
    <w:rsid w:val="00E91733"/>
    <w:rsid w:val="00E917A7"/>
    <w:rsid w:val="00E91813"/>
    <w:rsid w:val="00E91846"/>
    <w:rsid w:val="00E918AF"/>
    <w:rsid w:val="00E918BD"/>
    <w:rsid w:val="00E91973"/>
    <w:rsid w:val="00E919DD"/>
    <w:rsid w:val="00E91BDC"/>
    <w:rsid w:val="00E91C08"/>
    <w:rsid w:val="00E91C74"/>
    <w:rsid w:val="00E91C7E"/>
    <w:rsid w:val="00E91D4D"/>
    <w:rsid w:val="00E91DD8"/>
    <w:rsid w:val="00E91DF9"/>
    <w:rsid w:val="00E91E41"/>
    <w:rsid w:val="00E91EF3"/>
    <w:rsid w:val="00E91F49"/>
    <w:rsid w:val="00E91F7D"/>
    <w:rsid w:val="00E91F87"/>
    <w:rsid w:val="00E91FC8"/>
    <w:rsid w:val="00E91FC9"/>
    <w:rsid w:val="00E92006"/>
    <w:rsid w:val="00E92010"/>
    <w:rsid w:val="00E9202A"/>
    <w:rsid w:val="00E92050"/>
    <w:rsid w:val="00E92086"/>
    <w:rsid w:val="00E92094"/>
    <w:rsid w:val="00E92236"/>
    <w:rsid w:val="00E92280"/>
    <w:rsid w:val="00E92338"/>
    <w:rsid w:val="00E92364"/>
    <w:rsid w:val="00E923B2"/>
    <w:rsid w:val="00E923F1"/>
    <w:rsid w:val="00E92457"/>
    <w:rsid w:val="00E924E9"/>
    <w:rsid w:val="00E924FA"/>
    <w:rsid w:val="00E9252A"/>
    <w:rsid w:val="00E9258C"/>
    <w:rsid w:val="00E925E5"/>
    <w:rsid w:val="00E92658"/>
    <w:rsid w:val="00E9269E"/>
    <w:rsid w:val="00E926A1"/>
    <w:rsid w:val="00E926A2"/>
    <w:rsid w:val="00E926E7"/>
    <w:rsid w:val="00E927E5"/>
    <w:rsid w:val="00E927F8"/>
    <w:rsid w:val="00E92818"/>
    <w:rsid w:val="00E92859"/>
    <w:rsid w:val="00E9285D"/>
    <w:rsid w:val="00E9286D"/>
    <w:rsid w:val="00E928D9"/>
    <w:rsid w:val="00E928EB"/>
    <w:rsid w:val="00E92993"/>
    <w:rsid w:val="00E92A02"/>
    <w:rsid w:val="00E92A41"/>
    <w:rsid w:val="00E92AA0"/>
    <w:rsid w:val="00E92AB7"/>
    <w:rsid w:val="00E92B40"/>
    <w:rsid w:val="00E92C1A"/>
    <w:rsid w:val="00E92C32"/>
    <w:rsid w:val="00E92C63"/>
    <w:rsid w:val="00E92C70"/>
    <w:rsid w:val="00E92C75"/>
    <w:rsid w:val="00E92C7B"/>
    <w:rsid w:val="00E92CE4"/>
    <w:rsid w:val="00E92D0C"/>
    <w:rsid w:val="00E92D20"/>
    <w:rsid w:val="00E92D55"/>
    <w:rsid w:val="00E92E1D"/>
    <w:rsid w:val="00E92E37"/>
    <w:rsid w:val="00E92E82"/>
    <w:rsid w:val="00E92EDD"/>
    <w:rsid w:val="00E92EED"/>
    <w:rsid w:val="00E92EFA"/>
    <w:rsid w:val="00E92F10"/>
    <w:rsid w:val="00E92F52"/>
    <w:rsid w:val="00E92FA9"/>
    <w:rsid w:val="00E93034"/>
    <w:rsid w:val="00E93088"/>
    <w:rsid w:val="00E930D0"/>
    <w:rsid w:val="00E93159"/>
    <w:rsid w:val="00E93200"/>
    <w:rsid w:val="00E93207"/>
    <w:rsid w:val="00E932F0"/>
    <w:rsid w:val="00E932F8"/>
    <w:rsid w:val="00E93311"/>
    <w:rsid w:val="00E93351"/>
    <w:rsid w:val="00E93357"/>
    <w:rsid w:val="00E9335B"/>
    <w:rsid w:val="00E9339C"/>
    <w:rsid w:val="00E93481"/>
    <w:rsid w:val="00E9351F"/>
    <w:rsid w:val="00E9356F"/>
    <w:rsid w:val="00E936AC"/>
    <w:rsid w:val="00E93756"/>
    <w:rsid w:val="00E937E9"/>
    <w:rsid w:val="00E93848"/>
    <w:rsid w:val="00E93873"/>
    <w:rsid w:val="00E938EB"/>
    <w:rsid w:val="00E938FA"/>
    <w:rsid w:val="00E93969"/>
    <w:rsid w:val="00E93A68"/>
    <w:rsid w:val="00E93AF5"/>
    <w:rsid w:val="00E93B12"/>
    <w:rsid w:val="00E93B1E"/>
    <w:rsid w:val="00E93BA7"/>
    <w:rsid w:val="00E93BF7"/>
    <w:rsid w:val="00E93C14"/>
    <w:rsid w:val="00E93C19"/>
    <w:rsid w:val="00E93C36"/>
    <w:rsid w:val="00E93C82"/>
    <w:rsid w:val="00E93CDC"/>
    <w:rsid w:val="00E93E62"/>
    <w:rsid w:val="00E93ECE"/>
    <w:rsid w:val="00E93EE0"/>
    <w:rsid w:val="00E93F25"/>
    <w:rsid w:val="00E93F27"/>
    <w:rsid w:val="00E93FFA"/>
    <w:rsid w:val="00E94199"/>
    <w:rsid w:val="00E94201"/>
    <w:rsid w:val="00E9425A"/>
    <w:rsid w:val="00E942F4"/>
    <w:rsid w:val="00E94327"/>
    <w:rsid w:val="00E94347"/>
    <w:rsid w:val="00E94377"/>
    <w:rsid w:val="00E943C4"/>
    <w:rsid w:val="00E943F0"/>
    <w:rsid w:val="00E94455"/>
    <w:rsid w:val="00E94490"/>
    <w:rsid w:val="00E9449D"/>
    <w:rsid w:val="00E94506"/>
    <w:rsid w:val="00E9469F"/>
    <w:rsid w:val="00E946AB"/>
    <w:rsid w:val="00E946DD"/>
    <w:rsid w:val="00E94706"/>
    <w:rsid w:val="00E94713"/>
    <w:rsid w:val="00E9473D"/>
    <w:rsid w:val="00E94761"/>
    <w:rsid w:val="00E948FD"/>
    <w:rsid w:val="00E94909"/>
    <w:rsid w:val="00E9491F"/>
    <w:rsid w:val="00E9492D"/>
    <w:rsid w:val="00E94932"/>
    <w:rsid w:val="00E94982"/>
    <w:rsid w:val="00E94987"/>
    <w:rsid w:val="00E949D5"/>
    <w:rsid w:val="00E94A41"/>
    <w:rsid w:val="00E94A78"/>
    <w:rsid w:val="00E94B5C"/>
    <w:rsid w:val="00E94B86"/>
    <w:rsid w:val="00E94BE3"/>
    <w:rsid w:val="00E94E86"/>
    <w:rsid w:val="00E94F00"/>
    <w:rsid w:val="00E94F80"/>
    <w:rsid w:val="00E95037"/>
    <w:rsid w:val="00E95107"/>
    <w:rsid w:val="00E9526B"/>
    <w:rsid w:val="00E95293"/>
    <w:rsid w:val="00E9531C"/>
    <w:rsid w:val="00E95381"/>
    <w:rsid w:val="00E953C9"/>
    <w:rsid w:val="00E9541E"/>
    <w:rsid w:val="00E95450"/>
    <w:rsid w:val="00E9554E"/>
    <w:rsid w:val="00E95582"/>
    <w:rsid w:val="00E955FB"/>
    <w:rsid w:val="00E9560F"/>
    <w:rsid w:val="00E95617"/>
    <w:rsid w:val="00E95621"/>
    <w:rsid w:val="00E95642"/>
    <w:rsid w:val="00E9569A"/>
    <w:rsid w:val="00E956FF"/>
    <w:rsid w:val="00E95718"/>
    <w:rsid w:val="00E95738"/>
    <w:rsid w:val="00E957BC"/>
    <w:rsid w:val="00E957D4"/>
    <w:rsid w:val="00E957EB"/>
    <w:rsid w:val="00E9585E"/>
    <w:rsid w:val="00E958A0"/>
    <w:rsid w:val="00E958BC"/>
    <w:rsid w:val="00E958BD"/>
    <w:rsid w:val="00E958DA"/>
    <w:rsid w:val="00E95930"/>
    <w:rsid w:val="00E95965"/>
    <w:rsid w:val="00E9597F"/>
    <w:rsid w:val="00E959AB"/>
    <w:rsid w:val="00E959B4"/>
    <w:rsid w:val="00E959E8"/>
    <w:rsid w:val="00E959ED"/>
    <w:rsid w:val="00E95A0E"/>
    <w:rsid w:val="00E95AFD"/>
    <w:rsid w:val="00E95B5E"/>
    <w:rsid w:val="00E95C1E"/>
    <w:rsid w:val="00E95C6D"/>
    <w:rsid w:val="00E95CF0"/>
    <w:rsid w:val="00E95D20"/>
    <w:rsid w:val="00E95DAA"/>
    <w:rsid w:val="00E95EB1"/>
    <w:rsid w:val="00E95F69"/>
    <w:rsid w:val="00E95FC3"/>
    <w:rsid w:val="00E95FE0"/>
    <w:rsid w:val="00E95FEC"/>
    <w:rsid w:val="00E95FF9"/>
    <w:rsid w:val="00E96322"/>
    <w:rsid w:val="00E96339"/>
    <w:rsid w:val="00E963EB"/>
    <w:rsid w:val="00E96565"/>
    <w:rsid w:val="00E965D2"/>
    <w:rsid w:val="00E96677"/>
    <w:rsid w:val="00E966F6"/>
    <w:rsid w:val="00E968C0"/>
    <w:rsid w:val="00E9692E"/>
    <w:rsid w:val="00E96A50"/>
    <w:rsid w:val="00E96B02"/>
    <w:rsid w:val="00E96B5F"/>
    <w:rsid w:val="00E96C06"/>
    <w:rsid w:val="00E96C8B"/>
    <w:rsid w:val="00E96DE2"/>
    <w:rsid w:val="00E96E51"/>
    <w:rsid w:val="00E96E5F"/>
    <w:rsid w:val="00E96E9F"/>
    <w:rsid w:val="00E96EC1"/>
    <w:rsid w:val="00E96F5F"/>
    <w:rsid w:val="00E96F7C"/>
    <w:rsid w:val="00E96FAC"/>
    <w:rsid w:val="00E96FB3"/>
    <w:rsid w:val="00E96FCF"/>
    <w:rsid w:val="00E97047"/>
    <w:rsid w:val="00E9708A"/>
    <w:rsid w:val="00E9718F"/>
    <w:rsid w:val="00E971A2"/>
    <w:rsid w:val="00E971C1"/>
    <w:rsid w:val="00E97200"/>
    <w:rsid w:val="00E9725E"/>
    <w:rsid w:val="00E97315"/>
    <w:rsid w:val="00E973B9"/>
    <w:rsid w:val="00E973C7"/>
    <w:rsid w:val="00E97429"/>
    <w:rsid w:val="00E97463"/>
    <w:rsid w:val="00E9749A"/>
    <w:rsid w:val="00E974A1"/>
    <w:rsid w:val="00E9750A"/>
    <w:rsid w:val="00E97555"/>
    <w:rsid w:val="00E975E1"/>
    <w:rsid w:val="00E97601"/>
    <w:rsid w:val="00E9765E"/>
    <w:rsid w:val="00E9767E"/>
    <w:rsid w:val="00E9775F"/>
    <w:rsid w:val="00E97767"/>
    <w:rsid w:val="00E9782C"/>
    <w:rsid w:val="00E9783A"/>
    <w:rsid w:val="00E97923"/>
    <w:rsid w:val="00E9792D"/>
    <w:rsid w:val="00E9794B"/>
    <w:rsid w:val="00E97961"/>
    <w:rsid w:val="00E979AE"/>
    <w:rsid w:val="00E97A01"/>
    <w:rsid w:val="00E97A93"/>
    <w:rsid w:val="00E97AD0"/>
    <w:rsid w:val="00E97B49"/>
    <w:rsid w:val="00E97BA2"/>
    <w:rsid w:val="00E97D2B"/>
    <w:rsid w:val="00E97DD1"/>
    <w:rsid w:val="00E97DF9"/>
    <w:rsid w:val="00E97E92"/>
    <w:rsid w:val="00E97F54"/>
    <w:rsid w:val="00E97F66"/>
    <w:rsid w:val="00E97F98"/>
    <w:rsid w:val="00EA0118"/>
    <w:rsid w:val="00EA011A"/>
    <w:rsid w:val="00EA016F"/>
    <w:rsid w:val="00EA0237"/>
    <w:rsid w:val="00EA0243"/>
    <w:rsid w:val="00EA0276"/>
    <w:rsid w:val="00EA02A8"/>
    <w:rsid w:val="00EA030B"/>
    <w:rsid w:val="00EA032D"/>
    <w:rsid w:val="00EA0350"/>
    <w:rsid w:val="00EA03CE"/>
    <w:rsid w:val="00EA0489"/>
    <w:rsid w:val="00EA04BC"/>
    <w:rsid w:val="00EA04C1"/>
    <w:rsid w:val="00EA04E5"/>
    <w:rsid w:val="00EA04F0"/>
    <w:rsid w:val="00EA04F9"/>
    <w:rsid w:val="00EA0511"/>
    <w:rsid w:val="00EA05BC"/>
    <w:rsid w:val="00EA062A"/>
    <w:rsid w:val="00EA0681"/>
    <w:rsid w:val="00EA06A8"/>
    <w:rsid w:val="00EA06C8"/>
    <w:rsid w:val="00EA0718"/>
    <w:rsid w:val="00EA07CC"/>
    <w:rsid w:val="00EA0864"/>
    <w:rsid w:val="00EA087A"/>
    <w:rsid w:val="00EA08A3"/>
    <w:rsid w:val="00EA0903"/>
    <w:rsid w:val="00EA099E"/>
    <w:rsid w:val="00EA09D6"/>
    <w:rsid w:val="00EA09EE"/>
    <w:rsid w:val="00EA0A11"/>
    <w:rsid w:val="00EA0A3E"/>
    <w:rsid w:val="00EA0ABD"/>
    <w:rsid w:val="00EA0AD4"/>
    <w:rsid w:val="00EA0B1B"/>
    <w:rsid w:val="00EA0C13"/>
    <w:rsid w:val="00EA0C6A"/>
    <w:rsid w:val="00EA0C90"/>
    <w:rsid w:val="00EA0CA1"/>
    <w:rsid w:val="00EA0D03"/>
    <w:rsid w:val="00EA0D40"/>
    <w:rsid w:val="00EA0D61"/>
    <w:rsid w:val="00EA0D6A"/>
    <w:rsid w:val="00EA0D74"/>
    <w:rsid w:val="00EA0F19"/>
    <w:rsid w:val="00EA0F8B"/>
    <w:rsid w:val="00EA1088"/>
    <w:rsid w:val="00EA113E"/>
    <w:rsid w:val="00EA11DA"/>
    <w:rsid w:val="00EA12BF"/>
    <w:rsid w:val="00EA13BE"/>
    <w:rsid w:val="00EA141E"/>
    <w:rsid w:val="00EA1436"/>
    <w:rsid w:val="00EA1452"/>
    <w:rsid w:val="00EA1492"/>
    <w:rsid w:val="00EA14C6"/>
    <w:rsid w:val="00EA1502"/>
    <w:rsid w:val="00EA1514"/>
    <w:rsid w:val="00EA1517"/>
    <w:rsid w:val="00EA152E"/>
    <w:rsid w:val="00EA15F4"/>
    <w:rsid w:val="00EA15FC"/>
    <w:rsid w:val="00EA1655"/>
    <w:rsid w:val="00EA166C"/>
    <w:rsid w:val="00EA1695"/>
    <w:rsid w:val="00EA17A1"/>
    <w:rsid w:val="00EA1858"/>
    <w:rsid w:val="00EA18F5"/>
    <w:rsid w:val="00EA190C"/>
    <w:rsid w:val="00EA1930"/>
    <w:rsid w:val="00EA1957"/>
    <w:rsid w:val="00EA195E"/>
    <w:rsid w:val="00EA1A34"/>
    <w:rsid w:val="00EA1AA6"/>
    <w:rsid w:val="00EA1B87"/>
    <w:rsid w:val="00EA1BA8"/>
    <w:rsid w:val="00EA1C25"/>
    <w:rsid w:val="00EA1C67"/>
    <w:rsid w:val="00EA1C76"/>
    <w:rsid w:val="00EA1D56"/>
    <w:rsid w:val="00EA1D5F"/>
    <w:rsid w:val="00EA1DA6"/>
    <w:rsid w:val="00EA1DAF"/>
    <w:rsid w:val="00EA1E5F"/>
    <w:rsid w:val="00EA1F6C"/>
    <w:rsid w:val="00EA1FBD"/>
    <w:rsid w:val="00EA2165"/>
    <w:rsid w:val="00EA2196"/>
    <w:rsid w:val="00EA224B"/>
    <w:rsid w:val="00EA225E"/>
    <w:rsid w:val="00EA227F"/>
    <w:rsid w:val="00EA22B9"/>
    <w:rsid w:val="00EA22BC"/>
    <w:rsid w:val="00EA22C3"/>
    <w:rsid w:val="00EA23C3"/>
    <w:rsid w:val="00EA2406"/>
    <w:rsid w:val="00EA2458"/>
    <w:rsid w:val="00EA24A4"/>
    <w:rsid w:val="00EA253F"/>
    <w:rsid w:val="00EA25DC"/>
    <w:rsid w:val="00EA25E2"/>
    <w:rsid w:val="00EA268D"/>
    <w:rsid w:val="00EA26D6"/>
    <w:rsid w:val="00EA2724"/>
    <w:rsid w:val="00EA2794"/>
    <w:rsid w:val="00EA284B"/>
    <w:rsid w:val="00EA2867"/>
    <w:rsid w:val="00EA2888"/>
    <w:rsid w:val="00EA28AB"/>
    <w:rsid w:val="00EA28AC"/>
    <w:rsid w:val="00EA28B2"/>
    <w:rsid w:val="00EA2963"/>
    <w:rsid w:val="00EA2984"/>
    <w:rsid w:val="00EA29F4"/>
    <w:rsid w:val="00EA2A40"/>
    <w:rsid w:val="00EA2AFE"/>
    <w:rsid w:val="00EA2B05"/>
    <w:rsid w:val="00EA2B79"/>
    <w:rsid w:val="00EA2B9B"/>
    <w:rsid w:val="00EA2BCF"/>
    <w:rsid w:val="00EA2C36"/>
    <w:rsid w:val="00EA2C57"/>
    <w:rsid w:val="00EA2C67"/>
    <w:rsid w:val="00EA2CA4"/>
    <w:rsid w:val="00EA2D2C"/>
    <w:rsid w:val="00EA2E13"/>
    <w:rsid w:val="00EA2EDC"/>
    <w:rsid w:val="00EA2F06"/>
    <w:rsid w:val="00EA2FC6"/>
    <w:rsid w:val="00EA2FDE"/>
    <w:rsid w:val="00EA2FFB"/>
    <w:rsid w:val="00EA2FFD"/>
    <w:rsid w:val="00EA3019"/>
    <w:rsid w:val="00EA305C"/>
    <w:rsid w:val="00EA3099"/>
    <w:rsid w:val="00EA30D1"/>
    <w:rsid w:val="00EA3175"/>
    <w:rsid w:val="00EA3189"/>
    <w:rsid w:val="00EA31EC"/>
    <w:rsid w:val="00EA3334"/>
    <w:rsid w:val="00EA344C"/>
    <w:rsid w:val="00EA344E"/>
    <w:rsid w:val="00EA34BA"/>
    <w:rsid w:val="00EA34BF"/>
    <w:rsid w:val="00EA350C"/>
    <w:rsid w:val="00EA3588"/>
    <w:rsid w:val="00EA35F4"/>
    <w:rsid w:val="00EA35FF"/>
    <w:rsid w:val="00EA3615"/>
    <w:rsid w:val="00EA3667"/>
    <w:rsid w:val="00EA3677"/>
    <w:rsid w:val="00EA36B2"/>
    <w:rsid w:val="00EA36C6"/>
    <w:rsid w:val="00EA3797"/>
    <w:rsid w:val="00EA379E"/>
    <w:rsid w:val="00EA388C"/>
    <w:rsid w:val="00EA389B"/>
    <w:rsid w:val="00EA3976"/>
    <w:rsid w:val="00EA39E2"/>
    <w:rsid w:val="00EA39F5"/>
    <w:rsid w:val="00EA3A5D"/>
    <w:rsid w:val="00EA3ABE"/>
    <w:rsid w:val="00EA3AF0"/>
    <w:rsid w:val="00EA3B2D"/>
    <w:rsid w:val="00EA3B83"/>
    <w:rsid w:val="00EA3BDE"/>
    <w:rsid w:val="00EA3C31"/>
    <w:rsid w:val="00EA3C4B"/>
    <w:rsid w:val="00EA3C50"/>
    <w:rsid w:val="00EA3CFA"/>
    <w:rsid w:val="00EA3D05"/>
    <w:rsid w:val="00EA3D53"/>
    <w:rsid w:val="00EA3D58"/>
    <w:rsid w:val="00EA3DDF"/>
    <w:rsid w:val="00EA3E05"/>
    <w:rsid w:val="00EA3E2E"/>
    <w:rsid w:val="00EA3E5C"/>
    <w:rsid w:val="00EA3E67"/>
    <w:rsid w:val="00EA3EB5"/>
    <w:rsid w:val="00EA3EEB"/>
    <w:rsid w:val="00EA4007"/>
    <w:rsid w:val="00EA4011"/>
    <w:rsid w:val="00EA40C8"/>
    <w:rsid w:val="00EA40D8"/>
    <w:rsid w:val="00EA4127"/>
    <w:rsid w:val="00EA425E"/>
    <w:rsid w:val="00EA430C"/>
    <w:rsid w:val="00EA4317"/>
    <w:rsid w:val="00EA439E"/>
    <w:rsid w:val="00EA43E2"/>
    <w:rsid w:val="00EA4460"/>
    <w:rsid w:val="00EA4490"/>
    <w:rsid w:val="00EA4525"/>
    <w:rsid w:val="00EA457B"/>
    <w:rsid w:val="00EA4595"/>
    <w:rsid w:val="00EA4640"/>
    <w:rsid w:val="00EA4682"/>
    <w:rsid w:val="00EA4694"/>
    <w:rsid w:val="00EA46A4"/>
    <w:rsid w:val="00EA46FB"/>
    <w:rsid w:val="00EA476D"/>
    <w:rsid w:val="00EA4786"/>
    <w:rsid w:val="00EA479C"/>
    <w:rsid w:val="00EA482D"/>
    <w:rsid w:val="00EA4863"/>
    <w:rsid w:val="00EA48BE"/>
    <w:rsid w:val="00EA493A"/>
    <w:rsid w:val="00EA4953"/>
    <w:rsid w:val="00EA49E5"/>
    <w:rsid w:val="00EA49EA"/>
    <w:rsid w:val="00EA4A58"/>
    <w:rsid w:val="00EA4A69"/>
    <w:rsid w:val="00EA4A87"/>
    <w:rsid w:val="00EA4B25"/>
    <w:rsid w:val="00EA4B5B"/>
    <w:rsid w:val="00EA4BA7"/>
    <w:rsid w:val="00EA4C32"/>
    <w:rsid w:val="00EA4C63"/>
    <w:rsid w:val="00EA4D06"/>
    <w:rsid w:val="00EA4D0A"/>
    <w:rsid w:val="00EA4D4A"/>
    <w:rsid w:val="00EA4DCB"/>
    <w:rsid w:val="00EA4DDE"/>
    <w:rsid w:val="00EA4E0D"/>
    <w:rsid w:val="00EA4E4E"/>
    <w:rsid w:val="00EA4EE2"/>
    <w:rsid w:val="00EA4F17"/>
    <w:rsid w:val="00EA4F60"/>
    <w:rsid w:val="00EA4F7A"/>
    <w:rsid w:val="00EA4F83"/>
    <w:rsid w:val="00EA4FC8"/>
    <w:rsid w:val="00EA4FEE"/>
    <w:rsid w:val="00EA503C"/>
    <w:rsid w:val="00EA505E"/>
    <w:rsid w:val="00EA5085"/>
    <w:rsid w:val="00EA513E"/>
    <w:rsid w:val="00EA51CB"/>
    <w:rsid w:val="00EA51D9"/>
    <w:rsid w:val="00EA5263"/>
    <w:rsid w:val="00EA52D4"/>
    <w:rsid w:val="00EA53BF"/>
    <w:rsid w:val="00EA53C9"/>
    <w:rsid w:val="00EA53EE"/>
    <w:rsid w:val="00EA54CF"/>
    <w:rsid w:val="00EA54DB"/>
    <w:rsid w:val="00EA5503"/>
    <w:rsid w:val="00EA5558"/>
    <w:rsid w:val="00EA55E9"/>
    <w:rsid w:val="00EA5619"/>
    <w:rsid w:val="00EA56B7"/>
    <w:rsid w:val="00EA56C8"/>
    <w:rsid w:val="00EA573E"/>
    <w:rsid w:val="00EA5740"/>
    <w:rsid w:val="00EA57B7"/>
    <w:rsid w:val="00EA5847"/>
    <w:rsid w:val="00EA58CE"/>
    <w:rsid w:val="00EA58D0"/>
    <w:rsid w:val="00EA58D3"/>
    <w:rsid w:val="00EA592A"/>
    <w:rsid w:val="00EA5985"/>
    <w:rsid w:val="00EA5A6F"/>
    <w:rsid w:val="00EA5AD2"/>
    <w:rsid w:val="00EA5B8A"/>
    <w:rsid w:val="00EA5BDF"/>
    <w:rsid w:val="00EA5BF7"/>
    <w:rsid w:val="00EA5C5A"/>
    <w:rsid w:val="00EA5C6C"/>
    <w:rsid w:val="00EA5D35"/>
    <w:rsid w:val="00EA5D72"/>
    <w:rsid w:val="00EA5D77"/>
    <w:rsid w:val="00EA5DA2"/>
    <w:rsid w:val="00EA5DB1"/>
    <w:rsid w:val="00EA5DB4"/>
    <w:rsid w:val="00EA5DC9"/>
    <w:rsid w:val="00EA5DEE"/>
    <w:rsid w:val="00EA5E2C"/>
    <w:rsid w:val="00EA5E76"/>
    <w:rsid w:val="00EA5E91"/>
    <w:rsid w:val="00EA6014"/>
    <w:rsid w:val="00EA60C3"/>
    <w:rsid w:val="00EA622B"/>
    <w:rsid w:val="00EA62FF"/>
    <w:rsid w:val="00EA630E"/>
    <w:rsid w:val="00EA635B"/>
    <w:rsid w:val="00EA636B"/>
    <w:rsid w:val="00EA63AB"/>
    <w:rsid w:val="00EA63B3"/>
    <w:rsid w:val="00EA63BF"/>
    <w:rsid w:val="00EA63F2"/>
    <w:rsid w:val="00EA63F6"/>
    <w:rsid w:val="00EA6464"/>
    <w:rsid w:val="00EA6546"/>
    <w:rsid w:val="00EA664B"/>
    <w:rsid w:val="00EA665F"/>
    <w:rsid w:val="00EA66AA"/>
    <w:rsid w:val="00EA6748"/>
    <w:rsid w:val="00EA675E"/>
    <w:rsid w:val="00EA678E"/>
    <w:rsid w:val="00EA67F8"/>
    <w:rsid w:val="00EA6847"/>
    <w:rsid w:val="00EA6855"/>
    <w:rsid w:val="00EA68FD"/>
    <w:rsid w:val="00EA692A"/>
    <w:rsid w:val="00EA6951"/>
    <w:rsid w:val="00EA696F"/>
    <w:rsid w:val="00EA69AD"/>
    <w:rsid w:val="00EA6A34"/>
    <w:rsid w:val="00EA6A8E"/>
    <w:rsid w:val="00EA6AB4"/>
    <w:rsid w:val="00EA6ABD"/>
    <w:rsid w:val="00EA6AE6"/>
    <w:rsid w:val="00EA6B18"/>
    <w:rsid w:val="00EA6B19"/>
    <w:rsid w:val="00EA6B50"/>
    <w:rsid w:val="00EA6C0A"/>
    <w:rsid w:val="00EA6C49"/>
    <w:rsid w:val="00EA6CE3"/>
    <w:rsid w:val="00EA6D05"/>
    <w:rsid w:val="00EA6D7A"/>
    <w:rsid w:val="00EA6E1A"/>
    <w:rsid w:val="00EA6EF1"/>
    <w:rsid w:val="00EA6EFB"/>
    <w:rsid w:val="00EA6FBD"/>
    <w:rsid w:val="00EA6FFF"/>
    <w:rsid w:val="00EA7035"/>
    <w:rsid w:val="00EA703C"/>
    <w:rsid w:val="00EA703E"/>
    <w:rsid w:val="00EA7141"/>
    <w:rsid w:val="00EA71A1"/>
    <w:rsid w:val="00EA72DE"/>
    <w:rsid w:val="00EA72FD"/>
    <w:rsid w:val="00EA731A"/>
    <w:rsid w:val="00EA7325"/>
    <w:rsid w:val="00EA7359"/>
    <w:rsid w:val="00EA736F"/>
    <w:rsid w:val="00EA73A5"/>
    <w:rsid w:val="00EA747B"/>
    <w:rsid w:val="00EA751D"/>
    <w:rsid w:val="00EA7530"/>
    <w:rsid w:val="00EA7558"/>
    <w:rsid w:val="00EA75D9"/>
    <w:rsid w:val="00EA7661"/>
    <w:rsid w:val="00EA7678"/>
    <w:rsid w:val="00EA7697"/>
    <w:rsid w:val="00EA76D0"/>
    <w:rsid w:val="00EA77AA"/>
    <w:rsid w:val="00EA7847"/>
    <w:rsid w:val="00EA78DE"/>
    <w:rsid w:val="00EA79C7"/>
    <w:rsid w:val="00EA7A0A"/>
    <w:rsid w:val="00EA7AC8"/>
    <w:rsid w:val="00EA7ACE"/>
    <w:rsid w:val="00EA7AFB"/>
    <w:rsid w:val="00EA7B4A"/>
    <w:rsid w:val="00EA7B6A"/>
    <w:rsid w:val="00EA7B7D"/>
    <w:rsid w:val="00EA7BED"/>
    <w:rsid w:val="00EA7C67"/>
    <w:rsid w:val="00EA7D49"/>
    <w:rsid w:val="00EA7DD3"/>
    <w:rsid w:val="00EA7E19"/>
    <w:rsid w:val="00EA7F26"/>
    <w:rsid w:val="00EA7F97"/>
    <w:rsid w:val="00EA7FD1"/>
    <w:rsid w:val="00EAC898"/>
    <w:rsid w:val="00EB002F"/>
    <w:rsid w:val="00EB00AD"/>
    <w:rsid w:val="00EB00B1"/>
    <w:rsid w:val="00EB0140"/>
    <w:rsid w:val="00EB01B9"/>
    <w:rsid w:val="00EB01D2"/>
    <w:rsid w:val="00EB0252"/>
    <w:rsid w:val="00EB02D9"/>
    <w:rsid w:val="00EB0371"/>
    <w:rsid w:val="00EB04F8"/>
    <w:rsid w:val="00EB04FA"/>
    <w:rsid w:val="00EB0503"/>
    <w:rsid w:val="00EB0523"/>
    <w:rsid w:val="00EB0528"/>
    <w:rsid w:val="00EB0557"/>
    <w:rsid w:val="00EB0649"/>
    <w:rsid w:val="00EB06BD"/>
    <w:rsid w:val="00EB073D"/>
    <w:rsid w:val="00EB0778"/>
    <w:rsid w:val="00EB07A9"/>
    <w:rsid w:val="00EB0869"/>
    <w:rsid w:val="00EB08B0"/>
    <w:rsid w:val="00EB0930"/>
    <w:rsid w:val="00EB096C"/>
    <w:rsid w:val="00EB096D"/>
    <w:rsid w:val="00EB098C"/>
    <w:rsid w:val="00EB09E4"/>
    <w:rsid w:val="00EB0A7E"/>
    <w:rsid w:val="00EB0AAD"/>
    <w:rsid w:val="00EB0B29"/>
    <w:rsid w:val="00EB0B33"/>
    <w:rsid w:val="00EB0B88"/>
    <w:rsid w:val="00EB0B92"/>
    <w:rsid w:val="00EB0BF9"/>
    <w:rsid w:val="00EB0C03"/>
    <w:rsid w:val="00EB0C0A"/>
    <w:rsid w:val="00EB0C56"/>
    <w:rsid w:val="00EB0C9F"/>
    <w:rsid w:val="00EB0E62"/>
    <w:rsid w:val="00EB0E81"/>
    <w:rsid w:val="00EB0EAC"/>
    <w:rsid w:val="00EB0F02"/>
    <w:rsid w:val="00EB0F3E"/>
    <w:rsid w:val="00EB0F49"/>
    <w:rsid w:val="00EB107F"/>
    <w:rsid w:val="00EB10A6"/>
    <w:rsid w:val="00EB10FA"/>
    <w:rsid w:val="00EB117D"/>
    <w:rsid w:val="00EB1202"/>
    <w:rsid w:val="00EB1281"/>
    <w:rsid w:val="00EB13FA"/>
    <w:rsid w:val="00EB1420"/>
    <w:rsid w:val="00EB15D9"/>
    <w:rsid w:val="00EB164E"/>
    <w:rsid w:val="00EB169A"/>
    <w:rsid w:val="00EB17A3"/>
    <w:rsid w:val="00EB17AD"/>
    <w:rsid w:val="00EB17B4"/>
    <w:rsid w:val="00EB19D1"/>
    <w:rsid w:val="00EB1A42"/>
    <w:rsid w:val="00EB1AAE"/>
    <w:rsid w:val="00EB1B33"/>
    <w:rsid w:val="00EB1B47"/>
    <w:rsid w:val="00EB1B4F"/>
    <w:rsid w:val="00EB1BF0"/>
    <w:rsid w:val="00EB1C07"/>
    <w:rsid w:val="00EB1C95"/>
    <w:rsid w:val="00EB1CA6"/>
    <w:rsid w:val="00EB1CF7"/>
    <w:rsid w:val="00EB1D29"/>
    <w:rsid w:val="00EB1D6E"/>
    <w:rsid w:val="00EB1DD9"/>
    <w:rsid w:val="00EB1E01"/>
    <w:rsid w:val="00EB1E6C"/>
    <w:rsid w:val="00EB1EA1"/>
    <w:rsid w:val="00EB1F66"/>
    <w:rsid w:val="00EB1FB0"/>
    <w:rsid w:val="00EB2022"/>
    <w:rsid w:val="00EB211A"/>
    <w:rsid w:val="00EB2185"/>
    <w:rsid w:val="00EB21D9"/>
    <w:rsid w:val="00EB227B"/>
    <w:rsid w:val="00EB22D5"/>
    <w:rsid w:val="00EB22F1"/>
    <w:rsid w:val="00EB2317"/>
    <w:rsid w:val="00EB2380"/>
    <w:rsid w:val="00EB238A"/>
    <w:rsid w:val="00EB2462"/>
    <w:rsid w:val="00EB248C"/>
    <w:rsid w:val="00EB24C7"/>
    <w:rsid w:val="00EB24F6"/>
    <w:rsid w:val="00EB255F"/>
    <w:rsid w:val="00EB2567"/>
    <w:rsid w:val="00EB2586"/>
    <w:rsid w:val="00EB2608"/>
    <w:rsid w:val="00EB2743"/>
    <w:rsid w:val="00EB276F"/>
    <w:rsid w:val="00EB2771"/>
    <w:rsid w:val="00EB27DF"/>
    <w:rsid w:val="00EB28A7"/>
    <w:rsid w:val="00EB2977"/>
    <w:rsid w:val="00EB29E5"/>
    <w:rsid w:val="00EB2A0E"/>
    <w:rsid w:val="00EB2A3F"/>
    <w:rsid w:val="00EB2A7F"/>
    <w:rsid w:val="00EB2A93"/>
    <w:rsid w:val="00EB2AB9"/>
    <w:rsid w:val="00EB2AD8"/>
    <w:rsid w:val="00EB2AE9"/>
    <w:rsid w:val="00EB2C4B"/>
    <w:rsid w:val="00EB2C4E"/>
    <w:rsid w:val="00EB2D34"/>
    <w:rsid w:val="00EB2DA5"/>
    <w:rsid w:val="00EB2DC4"/>
    <w:rsid w:val="00EB2E54"/>
    <w:rsid w:val="00EB2E62"/>
    <w:rsid w:val="00EB2E91"/>
    <w:rsid w:val="00EB2EA8"/>
    <w:rsid w:val="00EB2F83"/>
    <w:rsid w:val="00EB2F9A"/>
    <w:rsid w:val="00EB3028"/>
    <w:rsid w:val="00EB302C"/>
    <w:rsid w:val="00EB3060"/>
    <w:rsid w:val="00EB3061"/>
    <w:rsid w:val="00EB3089"/>
    <w:rsid w:val="00EB30C2"/>
    <w:rsid w:val="00EB3131"/>
    <w:rsid w:val="00EB322F"/>
    <w:rsid w:val="00EB3242"/>
    <w:rsid w:val="00EB32D5"/>
    <w:rsid w:val="00EB32E8"/>
    <w:rsid w:val="00EB3343"/>
    <w:rsid w:val="00EB3382"/>
    <w:rsid w:val="00EB33A4"/>
    <w:rsid w:val="00EB33BA"/>
    <w:rsid w:val="00EB33EF"/>
    <w:rsid w:val="00EB344A"/>
    <w:rsid w:val="00EB34F8"/>
    <w:rsid w:val="00EB3514"/>
    <w:rsid w:val="00EB3565"/>
    <w:rsid w:val="00EB3566"/>
    <w:rsid w:val="00EB3573"/>
    <w:rsid w:val="00EB358B"/>
    <w:rsid w:val="00EB361A"/>
    <w:rsid w:val="00EB3658"/>
    <w:rsid w:val="00EB3663"/>
    <w:rsid w:val="00EB366C"/>
    <w:rsid w:val="00EB366F"/>
    <w:rsid w:val="00EB3711"/>
    <w:rsid w:val="00EB3793"/>
    <w:rsid w:val="00EB37AC"/>
    <w:rsid w:val="00EB37D8"/>
    <w:rsid w:val="00EB3887"/>
    <w:rsid w:val="00EB38BB"/>
    <w:rsid w:val="00EB38C7"/>
    <w:rsid w:val="00EB392C"/>
    <w:rsid w:val="00EB3999"/>
    <w:rsid w:val="00EB3A06"/>
    <w:rsid w:val="00EB3A35"/>
    <w:rsid w:val="00EB3B4F"/>
    <w:rsid w:val="00EB3B5D"/>
    <w:rsid w:val="00EB3B96"/>
    <w:rsid w:val="00EB3C42"/>
    <w:rsid w:val="00EB3C4A"/>
    <w:rsid w:val="00EB3C99"/>
    <w:rsid w:val="00EB3CC2"/>
    <w:rsid w:val="00EB3CF3"/>
    <w:rsid w:val="00EB3D15"/>
    <w:rsid w:val="00EB3D2C"/>
    <w:rsid w:val="00EB3D36"/>
    <w:rsid w:val="00EB3DF0"/>
    <w:rsid w:val="00EB3E86"/>
    <w:rsid w:val="00EB3EE9"/>
    <w:rsid w:val="00EB3EF6"/>
    <w:rsid w:val="00EB3F3B"/>
    <w:rsid w:val="00EB3FE4"/>
    <w:rsid w:val="00EB4091"/>
    <w:rsid w:val="00EB40A0"/>
    <w:rsid w:val="00EB40B0"/>
    <w:rsid w:val="00EB40BD"/>
    <w:rsid w:val="00EB4204"/>
    <w:rsid w:val="00EB421D"/>
    <w:rsid w:val="00EB4243"/>
    <w:rsid w:val="00EB4259"/>
    <w:rsid w:val="00EB428C"/>
    <w:rsid w:val="00EB429D"/>
    <w:rsid w:val="00EB42E2"/>
    <w:rsid w:val="00EB4399"/>
    <w:rsid w:val="00EB4409"/>
    <w:rsid w:val="00EB44A1"/>
    <w:rsid w:val="00EB45A6"/>
    <w:rsid w:val="00EB45F7"/>
    <w:rsid w:val="00EB462E"/>
    <w:rsid w:val="00EB468B"/>
    <w:rsid w:val="00EB477F"/>
    <w:rsid w:val="00EB4792"/>
    <w:rsid w:val="00EB47EF"/>
    <w:rsid w:val="00EB4810"/>
    <w:rsid w:val="00EB4850"/>
    <w:rsid w:val="00EB487D"/>
    <w:rsid w:val="00EB4924"/>
    <w:rsid w:val="00EB4941"/>
    <w:rsid w:val="00EB4961"/>
    <w:rsid w:val="00EB49B8"/>
    <w:rsid w:val="00EB49F9"/>
    <w:rsid w:val="00EB4A56"/>
    <w:rsid w:val="00EB4AE0"/>
    <w:rsid w:val="00EB4B34"/>
    <w:rsid w:val="00EB4B49"/>
    <w:rsid w:val="00EB4B87"/>
    <w:rsid w:val="00EB4BBA"/>
    <w:rsid w:val="00EB4BCB"/>
    <w:rsid w:val="00EB4C04"/>
    <w:rsid w:val="00EB4C1F"/>
    <w:rsid w:val="00EB4CB2"/>
    <w:rsid w:val="00EB4D02"/>
    <w:rsid w:val="00EB4D52"/>
    <w:rsid w:val="00EB4D53"/>
    <w:rsid w:val="00EB4D59"/>
    <w:rsid w:val="00EB4E24"/>
    <w:rsid w:val="00EB4E32"/>
    <w:rsid w:val="00EB4E6D"/>
    <w:rsid w:val="00EB4F6C"/>
    <w:rsid w:val="00EB5073"/>
    <w:rsid w:val="00EB50A1"/>
    <w:rsid w:val="00EB50B5"/>
    <w:rsid w:val="00EB5104"/>
    <w:rsid w:val="00EB510F"/>
    <w:rsid w:val="00EB512A"/>
    <w:rsid w:val="00EB51E4"/>
    <w:rsid w:val="00EB51EC"/>
    <w:rsid w:val="00EB530A"/>
    <w:rsid w:val="00EB5373"/>
    <w:rsid w:val="00EB5383"/>
    <w:rsid w:val="00EB5461"/>
    <w:rsid w:val="00EB547C"/>
    <w:rsid w:val="00EB54C8"/>
    <w:rsid w:val="00EB54DA"/>
    <w:rsid w:val="00EB5517"/>
    <w:rsid w:val="00EB5522"/>
    <w:rsid w:val="00EB557C"/>
    <w:rsid w:val="00EB561F"/>
    <w:rsid w:val="00EB5667"/>
    <w:rsid w:val="00EB56A9"/>
    <w:rsid w:val="00EB56BB"/>
    <w:rsid w:val="00EB5726"/>
    <w:rsid w:val="00EB5766"/>
    <w:rsid w:val="00EB5823"/>
    <w:rsid w:val="00EB5870"/>
    <w:rsid w:val="00EB5934"/>
    <w:rsid w:val="00EB5938"/>
    <w:rsid w:val="00EB594F"/>
    <w:rsid w:val="00EB596B"/>
    <w:rsid w:val="00EB59CD"/>
    <w:rsid w:val="00EB5A54"/>
    <w:rsid w:val="00EB5B10"/>
    <w:rsid w:val="00EB5B1E"/>
    <w:rsid w:val="00EB5B26"/>
    <w:rsid w:val="00EB5BF0"/>
    <w:rsid w:val="00EB5CB9"/>
    <w:rsid w:val="00EB5CCF"/>
    <w:rsid w:val="00EB5D2F"/>
    <w:rsid w:val="00EB5D38"/>
    <w:rsid w:val="00EB5D4F"/>
    <w:rsid w:val="00EB5D67"/>
    <w:rsid w:val="00EB5D6D"/>
    <w:rsid w:val="00EB5D86"/>
    <w:rsid w:val="00EB5DD9"/>
    <w:rsid w:val="00EB5E3B"/>
    <w:rsid w:val="00EB5E53"/>
    <w:rsid w:val="00EB5F4E"/>
    <w:rsid w:val="00EB6035"/>
    <w:rsid w:val="00EB6116"/>
    <w:rsid w:val="00EB61A8"/>
    <w:rsid w:val="00EB61B9"/>
    <w:rsid w:val="00EB61BE"/>
    <w:rsid w:val="00EB61C5"/>
    <w:rsid w:val="00EB620E"/>
    <w:rsid w:val="00EB6213"/>
    <w:rsid w:val="00EB6262"/>
    <w:rsid w:val="00EB632B"/>
    <w:rsid w:val="00EB6366"/>
    <w:rsid w:val="00EB6374"/>
    <w:rsid w:val="00EB637A"/>
    <w:rsid w:val="00EB63E9"/>
    <w:rsid w:val="00EB640B"/>
    <w:rsid w:val="00EB6412"/>
    <w:rsid w:val="00EB6445"/>
    <w:rsid w:val="00EB6493"/>
    <w:rsid w:val="00EB64AA"/>
    <w:rsid w:val="00EB655D"/>
    <w:rsid w:val="00EB65B7"/>
    <w:rsid w:val="00EB65C0"/>
    <w:rsid w:val="00EB6619"/>
    <w:rsid w:val="00EB6657"/>
    <w:rsid w:val="00EB6676"/>
    <w:rsid w:val="00EB67DA"/>
    <w:rsid w:val="00EB67E3"/>
    <w:rsid w:val="00EB68AC"/>
    <w:rsid w:val="00EB6938"/>
    <w:rsid w:val="00EB69A0"/>
    <w:rsid w:val="00EB6B92"/>
    <w:rsid w:val="00EB6CA6"/>
    <w:rsid w:val="00EB6CAE"/>
    <w:rsid w:val="00EB6CBA"/>
    <w:rsid w:val="00EB6D49"/>
    <w:rsid w:val="00EB6D71"/>
    <w:rsid w:val="00EB6E21"/>
    <w:rsid w:val="00EB6E5D"/>
    <w:rsid w:val="00EB6E70"/>
    <w:rsid w:val="00EB6EF3"/>
    <w:rsid w:val="00EB6F4C"/>
    <w:rsid w:val="00EB7005"/>
    <w:rsid w:val="00EB7042"/>
    <w:rsid w:val="00EB7063"/>
    <w:rsid w:val="00EB707E"/>
    <w:rsid w:val="00EB70C6"/>
    <w:rsid w:val="00EB7118"/>
    <w:rsid w:val="00EB7139"/>
    <w:rsid w:val="00EB718E"/>
    <w:rsid w:val="00EB72B3"/>
    <w:rsid w:val="00EB7349"/>
    <w:rsid w:val="00EB73D1"/>
    <w:rsid w:val="00EB7452"/>
    <w:rsid w:val="00EB748F"/>
    <w:rsid w:val="00EB7520"/>
    <w:rsid w:val="00EB75F1"/>
    <w:rsid w:val="00EB7652"/>
    <w:rsid w:val="00EB76AF"/>
    <w:rsid w:val="00EB772C"/>
    <w:rsid w:val="00EB77A6"/>
    <w:rsid w:val="00EB77C9"/>
    <w:rsid w:val="00EB77F8"/>
    <w:rsid w:val="00EB7817"/>
    <w:rsid w:val="00EB7873"/>
    <w:rsid w:val="00EB7993"/>
    <w:rsid w:val="00EB79FA"/>
    <w:rsid w:val="00EB7A4B"/>
    <w:rsid w:val="00EB7A57"/>
    <w:rsid w:val="00EB7BB0"/>
    <w:rsid w:val="00EB7C26"/>
    <w:rsid w:val="00EB7C44"/>
    <w:rsid w:val="00EB7C80"/>
    <w:rsid w:val="00EB7D0C"/>
    <w:rsid w:val="00EB7D28"/>
    <w:rsid w:val="00EB7D52"/>
    <w:rsid w:val="00EB7D66"/>
    <w:rsid w:val="00EB7D8A"/>
    <w:rsid w:val="00EB7E55"/>
    <w:rsid w:val="00EB7EAA"/>
    <w:rsid w:val="00EB7ECC"/>
    <w:rsid w:val="00EB7EF7"/>
    <w:rsid w:val="00EB7FCD"/>
    <w:rsid w:val="00EB7FDB"/>
    <w:rsid w:val="00EC005E"/>
    <w:rsid w:val="00EC0114"/>
    <w:rsid w:val="00EC0192"/>
    <w:rsid w:val="00EC01B5"/>
    <w:rsid w:val="00EC02D4"/>
    <w:rsid w:val="00EC02DA"/>
    <w:rsid w:val="00EC0306"/>
    <w:rsid w:val="00EC0315"/>
    <w:rsid w:val="00EC03A1"/>
    <w:rsid w:val="00EC03AB"/>
    <w:rsid w:val="00EC044B"/>
    <w:rsid w:val="00EC045B"/>
    <w:rsid w:val="00EC05A4"/>
    <w:rsid w:val="00EC05D4"/>
    <w:rsid w:val="00EC0691"/>
    <w:rsid w:val="00EC0784"/>
    <w:rsid w:val="00EC07A4"/>
    <w:rsid w:val="00EC08DC"/>
    <w:rsid w:val="00EC08E1"/>
    <w:rsid w:val="00EC0938"/>
    <w:rsid w:val="00EC0942"/>
    <w:rsid w:val="00EC0974"/>
    <w:rsid w:val="00EC0984"/>
    <w:rsid w:val="00EC0992"/>
    <w:rsid w:val="00EC09BC"/>
    <w:rsid w:val="00EC0A10"/>
    <w:rsid w:val="00EC0A1C"/>
    <w:rsid w:val="00EC0A3A"/>
    <w:rsid w:val="00EC0ACE"/>
    <w:rsid w:val="00EC0B0A"/>
    <w:rsid w:val="00EC0B67"/>
    <w:rsid w:val="00EC0D57"/>
    <w:rsid w:val="00EC0F08"/>
    <w:rsid w:val="00EC0F17"/>
    <w:rsid w:val="00EC0FE5"/>
    <w:rsid w:val="00EC10D3"/>
    <w:rsid w:val="00EC10ED"/>
    <w:rsid w:val="00EC1111"/>
    <w:rsid w:val="00EC111F"/>
    <w:rsid w:val="00EC1121"/>
    <w:rsid w:val="00EC11AD"/>
    <w:rsid w:val="00EC1327"/>
    <w:rsid w:val="00EC1368"/>
    <w:rsid w:val="00EC13B7"/>
    <w:rsid w:val="00EC13BC"/>
    <w:rsid w:val="00EC151C"/>
    <w:rsid w:val="00EC1545"/>
    <w:rsid w:val="00EC1550"/>
    <w:rsid w:val="00EC15AE"/>
    <w:rsid w:val="00EC15CB"/>
    <w:rsid w:val="00EC15EB"/>
    <w:rsid w:val="00EC169D"/>
    <w:rsid w:val="00EC16E6"/>
    <w:rsid w:val="00EC1766"/>
    <w:rsid w:val="00EC179B"/>
    <w:rsid w:val="00EC17C2"/>
    <w:rsid w:val="00EC1833"/>
    <w:rsid w:val="00EC18B1"/>
    <w:rsid w:val="00EC19C8"/>
    <w:rsid w:val="00EC1B23"/>
    <w:rsid w:val="00EC1B47"/>
    <w:rsid w:val="00EC1B6B"/>
    <w:rsid w:val="00EC1BA9"/>
    <w:rsid w:val="00EC1D03"/>
    <w:rsid w:val="00EC1D61"/>
    <w:rsid w:val="00EC1E13"/>
    <w:rsid w:val="00EC1E1C"/>
    <w:rsid w:val="00EC1E80"/>
    <w:rsid w:val="00EC1ED0"/>
    <w:rsid w:val="00EC1EDE"/>
    <w:rsid w:val="00EC1EE2"/>
    <w:rsid w:val="00EC1F35"/>
    <w:rsid w:val="00EC2010"/>
    <w:rsid w:val="00EC21A9"/>
    <w:rsid w:val="00EC226F"/>
    <w:rsid w:val="00EC2293"/>
    <w:rsid w:val="00EC2298"/>
    <w:rsid w:val="00EC2348"/>
    <w:rsid w:val="00EC2371"/>
    <w:rsid w:val="00EC2391"/>
    <w:rsid w:val="00EC23F9"/>
    <w:rsid w:val="00EC241A"/>
    <w:rsid w:val="00EC252B"/>
    <w:rsid w:val="00EC2552"/>
    <w:rsid w:val="00EC258E"/>
    <w:rsid w:val="00EC25EC"/>
    <w:rsid w:val="00EC2620"/>
    <w:rsid w:val="00EC26B6"/>
    <w:rsid w:val="00EC26DC"/>
    <w:rsid w:val="00EC2716"/>
    <w:rsid w:val="00EC273A"/>
    <w:rsid w:val="00EC2788"/>
    <w:rsid w:val="00EC27FF"/>
    <w:rsid w:val="00EC2856"/>
    <w:rsid w:val="00EC288A"/>
    <w:rsid w:val="00EC2897"/>
    <w:rsid w:val="00EC28BE"/>
    <w:rsid w:val="00EC2A11"/>
    <w:rsid w:val="00EC2A41"/>
    <w:rsid w:val="00EC2A49"/>
    <w:rsid w:val="00EC2A78"/>
    <w:rsid w:val="00EC2ACF"/>
    <w:rsid w:val="00EC2BE9"/>
    <w:rsid w:val="00EC2C64"/>
    <w:rsid w:val="00EC2C77"/>
    <w:rsid w:val="00EC2C97"/>
    <w:rsid w:val="00EC2CF9"/>
    <w:rsid w:val="00EC2E9F"/>
    <w:rsid w:val="00EC2ECA"/>
    <w:rsid w:val="00EC2EDB"/>
    <w:rsid w:val="00EC2F6F"/>
    <w:rsid w:val="00EC2FDC"/>
    <w:rsid w:val="00EC3017"/>
    <w:rsid w:val="00EC3213"/>
    <w:rsid w:val="00EC329F"/>
    <w:rsid w:val="00EC32EB"/>
    <w:rsid w:val="00EC3301"/>
    <w:rsid w:val="00EC3313"/>
    <w:rsid w:val="00EC335C"/>
    <w:rsid w:val="00EC3372"/>
    <w:rsid w:val="00EC3391"/>
    <w:rsid w:val="00EC33AB"/>
    <w:rsid w:val="00EC33DE"/>
    <w:rsid w:val="00EC33E0"/>
    <w:rsid w:val="00EC3440"/>
    <w:rsid w:val="00EC3486"/>
    <w:rsid w:val="00EC3562"/>
    <w:rsid w:val="00EC3602"/>
    <w:rsid w:val="00EC364A"/>
    <w:rsid w:val="00EC3660"/>
    <w:rsid w:val="00EC3703"/>
    <w:rsid w:val="00EC374C"/>
    <w:rsid w:val="00EC3819"/>
    <w:rsid w:val="00EC389E"/>
    <w:rsid w:val="00EC38F3"/>
    <w:rsid w:val="00EC38F9"/>
    <w:rsid w:val="00EC392F"/>
    <w:rsid w:val="00EC3956"/>
    <w:rsid w:val="00EC397D"/>
    <w:rsid w:val="00EC398C"/>
    <w:rsid w:val="00EC39B2"/>
    <w:rsid w:val="00EC39DF"/>
    <w:rsid w:val="00EC3A6E"/>
    <w:rsid w:val="00EC3A74"/>
    <w:rsid w:val="00EC3B14"/>
    <w:rsid w:val="00EC3B41"/>
    <w:rsid w:val="00EC3C28"/>
    <w:rsid w:val="00EC3C29"/>
    <w:rsid w:val="00EC3C57"/>
    <w:rsid w:val="00EC3C92"/>
    <w:rsid w:val="00EC3DA6"/>
    <w:rsid w:val="00EC3E12"/>
    <w:rsid w:val="00EC3E21"/>
    <w:rsid w:val="00EC3E72"/>
    <w:rsid w:val="00EC3EAA"/>
    <w:rsid w:val="00EC3F21"/>
    <w:rsid w:val="00EC3F77"/>
    <w:rsid w:val="00EC3F97"/>
    <w:rsid w:val="00EC400F"/>
    <w:rsid w:val="00EC40CF"/>
    <w:rsid w:val="00EC40F2"/>
    <w:rsid w:val="00EC4269"/>
    <w:rsid w:val="00EC4298"/>
    <w:rsid w:val="00EC42C6"/>
    <w:rsid w:val="00EC4377"/>
    <w:rsid w:val="00EC43D4"/>
    <w:rsid w:val="00EC4460"/>
    <w:rsid w:val="00EC4467"/>
    <w:rsid w:val="00EC45E0"/>
    <w:rsid w:val="00EC45F9"/>
    <w:rsid w:val="00EC45FB"/>
    <w:rsid w:val="00EC4659"/>
    <w:rsid w:val="00EC47C9"/>
    <w:rsid w:val="00EC47EE"/>
    <w:rsid w:val="00EC4838"/>
    <w:rsid w:val="00EC48C4"/>
    <w:rsid w:val="00EC48F4"/>
    <w:rsid w:val="00EC491A"/>
    <w:rsid w:val="00EC49E1"/>
    <w:rsid w:val="00EC4A8A"/>
    <w:rsid w:val="00EC4ACF"/>
    <w:rsid w:val="00EC4B29"/>
    <w:rsid w:val="00EC4B9B"/>
    <w:rsid w:val="00EC4BE0"/>
    <w:rsid w:val="00EC4BFB"/>
    <w:rsid w:val="00EC4C3B"/>
    <w:rsid w:val="00EC4C6B"/>
    <w:rsid w:val="00EC4CF7"/>
    <w:rsid w:val="00EC4DD2"/>
    <w:rsid w:val="00EC4E83"/>
    <w:rsid w:val="00EC4F98"/>
    <w:rsid w:val="00EC4FAF"/>
    <w:rsid w:val="00EC503F"/>
    <w:rsid w:val="00EC50A1"/>
    <w:rsid w:val="00EC50F4"/>
    <w:rsid w:val="00EC5114"/>
    <w:rsid w:val="00EC515D"/>
    <w:rsid w:val="00EC519E"/>
    <w:rsid w:val="00EC51B4"/>
    <w:rsid w:val="00EC51B7"/>
    <w:rsid w:val="00EC51E2"/>
    <w:rsid w:val="00EC528E"/>
    <w:rsid w:val="00EC52F7"/>
    <w:rsid w:val="00EC52FB"/>
    <w:rsid w:val="00EC532E"/>
    <w:rsid w:val="00EC5350"/>
    <w:rsid w:val="00EC536F"/>
    <w:rsid w:val="00EC5409"/>
    <w:rsid w:val="00EC5469"/>
    <w:rsid w:val="00EC55D1"/>
    <w:rsid w:val="00EC5629"/>
    <w:rsid w:val="00EC5649"/>
    <w:rsid w:val="00EC56CF"/>
    <w:rsid w:val="00EC5781"/>
    <w:rsid w:val="00EC57BF"/>
    <w:rsid w:val="00EC5814"/>
    <w:rsid w:val="00EC5839"/>
    <w:rsid w:val="00EC58EB"/>
    <w:rsid w:val="00EC59D0"/>
    <w:rsid w:val="00EC5A06"/>
    <w:rsid w:val="00EC5A65"/>
    <w:rsid w:val="00EC5A8E"/>
    <w:rsid w:val="00EC5B94"/>
    <w:rsid w:val="00EC5C26"/>
    <w:rsid w:val="00EC5C34"/>
    <w:rsid w:val="00EC5CFC"/>
    <w:rsid w:val="00EC5DC3"/>
    <w:rsid w:val="00EC5DD3"/>
    <w:rsid w:val="00EC5DE7"/>
    <w:rsid w:val="00EC5E06"/>
    <w:rsid w:val="00EC5E1B"/>
    <w:rsid w:val="00EC5E38"/>
    <w:rsid w:val="00EC5F59"/>
    <w:rsid w:val="00EC5F88"/>
    <w:rsid w:val="00EC5FC0"/>
    <w:rsid w:val="00EC61D9"/>
    <w:rsid w:val="00EC61E2"/>
    <w:rsid w:val="00EC62B2"/>
    <w:rsid w:val="00EC6336"/>
    <w:rsid w:val="00EC636F"/>
    <w:rsid w:val="00EC63B0"/>
    <w:rsid w:val="00EC6452"/>
    <w:rsid w:val="00EC645F"/>
    <w:rsid w:val="00EC64FA"/>
    <w:rsid w:val="00EC64FF"/>
    <w:rsid w:val="00EC6535"/>
    <w:rsid w:val="00EC6572"/>
    <w:rsid w:val="00EC6795"/>
    <w:rsid w:val="00EC6837"/>
    <w:rsid w:val="00EC6863"/>
    <w:rsid w:val="00EC68B1"/>
    <w:rsid w:val="00EC68C1"/>
    <w:rsid w:val="00EC68D0"/>
    <w:rsid w:val="00EC6970"/>
    <w:rsid w:val="00EC6998"/>
    <w:rsid w:val="00EC69B3"/>
    <w:rsid w:val="00EC6A42"/>
    <w:rsid w:val="00EC6A7A"/>
    <w:rsid w:val="00EC6ABC"/>
    <w:rsid w:val="00EC6AC0"/>
    <w:rsid w:val="00EC6AF2"/>
    <w:rsid w:val="00EC6BA0"/>
    <w:rsid w:val="00EC6BB6"/>
    <w:rsid w:val="00EC6BBA"/>
    <w:rsid w:val="00EC6BBF"/>
    <w:rsid w:val="00EC6CC4"/>
    <w:rsid w:val="00EC6CEA"/>
    <w:rsid w:val="00EC6E41"/>
    <w:rsid w:val="00EC6EA7"/>
    <w:rsid w:val="00EC6EEE"/>
    <w:rsid w:val="00EC6F53"/>
    <w:rsid w:val="00EC6F5E"/>
    <w:rsid w:val="00EC706B"/>
    <w:rsid w:val="00EC721A"/>
    <w:rsid w:val="00EC7231"/>
    <w:rsid w:val="00EC7326"/>
    <w:rsid w:val="00EC736F"/>
    <w:rsid w:val="00EC7395"/>
    <w:rsid w:val="00EC74A5"/>
    <w:rsid w:val="00EC74BE"/>
    <w:rsid w:val="00EC7676"/>
    <w:rsid w:val="00EC76B8"/>
    <w:rsid w:val="00EC76EB"/>
    <w:rsid w:val="00EC76ED"/>
    <w:rsid w:val="00EC7716"/>
    <w:rsid w:val="00EC772E"/>
    <w:rsid w:val="00EC773C"/>
    <w:rsid w:val="00EC7740"/>
    <w:rsid w:val="00EC7813"/>
    <w:rsid w:val="00EC78C2"/>
    <w:rsid w:val="00EC78E9"/>
    <w:rsid w:val="00EC790D"/>
    <w:rsid w:val="00EC7915"/>
    <w:rsid w:val="00EC7968"/>
    <w:rsid w:val="00EC79D4"/>
    <w:rsid w:val="00EC7A50"/>
    <w:rsid w:val="00EC7A92"/>
    <w:rsid w:val="00EC7AA5"/>
    <w:rsid w:val="00EC7AF9"/>
    <w:rsid w:val="00EC7B1D"/>
    <w:rsid w:val="00EC7B42"/>
    <w:rsid w:val="00EC7B6B"/>
    <w:rsid w:val="00EC7BA9"/>
    <w:rsid w:val="00EC7C8B"/>
    <w:rsid w:val="00EC7C97"/>
    <w:rsid w:val="00EC7CED"/>
    <w:rsid w:val="00EC7D71"/>
    <w:rsid w:val="00EC7D81"/>
    <w:rsid w:val="00EC7DE7"/>
    <w:rsid w:val="00EC7EDE"/>
    <w:rsid w:val="00EC7F02"/>
    <w:rsid w:val="00EC7F64"/>
    <w:rsid w:val="00EC7F9C"/>
    <w:rsid w:val="00ED0033"/>
    <w:rsid w:val="00ED0050"/>
    <w:rsid w:val="00ED00EC"/>
    <w:rsid w:val="00ED0193"/>
    <w:rsid w:val="00ED01A3"/>
    <w:rsid w:val="00ED023F"/>
    <w:rsid w:val="00ED0250"/>
    <w:rsid w:val="00ED0278"/>
    <w:rsid w:val="00ED03A2"/>
    <w:rsid w:val="00ED03C1"/>
    <w:rsid w:val="00ED03F0"/>
    <w:rsid w:val="00ED04E3"/>
    <w:rsid w:val="00ED0581"/>
    <w:rsid w:val="00ED0875"/>
    <w:rsid w:val="00ED0888"/>
    <w:rsid w:val="00ED0891"/>
    <w:rsid w:val="00ED08CC"/>
    <w:rsid w:val="00ED08D0"/>
    <w:rsid w:val="00ED08FE"/>
    <w:rsid w:val="00ED0936"/>
    <w:rsid w:val="00ED0999"/>
    <w:rsid w:val="00ED0A0C"/>
    <w:rsid w:val="00ED0A81"/>
    <w:rsid w:val="00ED0B2E"/>
    <w:rsid w:val="00ED0B41"/>
    <w:rsid w:val="00ED0C23"/>
    <w:rsid w:val="00ED0C60"/>
    <w:rsid w:val="00ED0C8D"/>
    <w:rsid w:val="00ED0C91"/>
    <w:rsid w:val="00ED0D51"/>
    <w:rsid w:val="00ED0D9A"/>
    <w:rsid w:val="00ED0DAF"/>
    <w:rsid w:val="00ED0E3C"/>
    <w:rsid w:val="00ED0E53"/>
    <w:rsid w:val="00ED0EEC"/>
    <w:rsid w:val="00ED0FA4"/>
    <w:rsid w:val="00ED1001"/>
    <w:rsid w:val="00ED1053"/>
    <w:rsid w:val="00ED107F"/>
    <w:rsid w:val="00ED1081"/>
    <w:rsid w:val="00ED1092"/>
    <w:rsid w:val="00ED10CF"/>
    <w:rsid w:val="00ED1127"/>
    <w:rsid w:val="00ED1161"/>
    <w:rsid w:val="00ED11AA"/>
    <w:rsid w:val="00ED11DD"/>
    <w:rsid w:val="00ED1331"/>
    <w:rsid w:val="00ED133B"/>
    <w:rsid w:val="00ED1349"/>
    <w:rsid w:val="00ED13A9"/>
    <w:rsid w:val="00ED13AA"/>
    <w:rsid w:val="00ED13FA"/>
    <w:rsid w:val="00ED144D"/>
    <w:rsid w:val="00ED14FF"/>
    <w:rsid w:val="00ED150F"/>
    <w:rsid w:val="00ED1514"/>
    <w:rsid w:val="00ED1533"/>
    <w:rsid w:val="00ED15AF"/>
    <w:rsid w:val="00ED15BE"/>
    <w:rsid w:val="00ED169A"/>
    <w:rsid w:val="00ED16AF"/>
    <w:rsid w:val="00ED1822"/>
    <w:rsid w:val="00ED18D4"/>
    <w:rsid w:val="00ED18DB"/>
    <w:rsid w:val="00ED1964"/>
    <w:rsid w:val="00ED19C2"/>
    <w:rsid w:val="00ED1A5E"/>
    <w:rsid w:val="00ED1A99"/>
    <w:rsid w:val="00ED1AB1"/>
    <w:rsid w:val="00ED1B72"/>
    <w:rsid w:val="00ED1BA7"/>
    <w:rsid w:val="00ED1C31"/>
    <w:rsid w:val="00ED1C59"/>
    <w:rsid w:val="00ED1C84"/>
    <w:rsid w:val="00ED1C92"/>
    <w:rsid w:val="00ED1CB7"/>
    <w:rsid w:val="00ED1D12"/>
    <w:rsid w:val="00ED1D53"/>
    <w:rsid w:val="00ED1DDF"/>
    <w:rsid w:val="00ED1E88"/>
    <w:rsid w:val="00ED1E9A"/>
    <w:rsid w:val="00ED1EDF"/>
    <w:rsid w:val="00ED1F9C"/>
    <w:rsid w:val="00ED1FDC"/>
    <w:rsid w:val="00ED2013"/>
    <w:rsid w:val="00ED2048"/>
    <w:rsid w:val="00ED2066"/>
    <w:rsid w:val="00ED206B"/>
    <w:rsid w:val="00ED20AC"/>
    <w:rsid w:val="00ED20FE"/>
    <w:rsid w:val="00ED2123"/>
    <w:rsid w:val="00ED212D"/>
    <w:rsid w:val="00ED2154"/>
    <w:rsid w:val="00ED2155"/>
    <w:rsid w:val="00ED216B"/>
    <w:rsid w:val="00ED219E"/>
    <w:rsid w:val="00ED21CC"/>
    <w:rsid w:val="00ED2248"/>
    <w:rsid w:val="00ED2250"/>
    <w:rsid w:val="00ED2275"/>
    <w:rsid w:val="00ED2284"/>
    <w:rsid w:val="00ED22C1"/>
    <w:rsid w:val="00ED2338"/>
    <w:rsid w:val="00ED236E"/>
    <w:rsid w:val="00ED2393"/>
    <w:rsid w:val="00ED23B5"/>
    <w:rsid w:val="00ED23BB"/>
    <w:rsid w:val="00ED2410"/>
    <w:rsid w:val="00ED2416"/>
    <w:rsid w:val="00ED2482"/>
    <w:rsid w:val="00ED248C"/>
    <w:rsid w:val="00ED25F0"/>
    <w:rsid w:val="00ED2663"/>
    <w:rsid w:val="00ED266C"/>
    <w:rsid w:val="00ED2685"/>
    <w:rsid w:val="00ED26E3"/>
    <w:rsid w:val="00ED2708"/>
    <w:rsid w:val="00ED2746"/>
    <w:rsid w:val="00ED2781"/>
    <w:rsid w:val="00ED285E"/>
    <w:rsid w:val="00ED2893"/>
    <w:rsid w:val="00ED28D7"/>
    <w:rsid w:val="00ED28DA"/>
    <w:rsid w:val="00ED2903"/>
    <w:rsid w:val="00ED2908"/>
    <w:rsid w:val="00ED29ED"/>
    <w:rsid w:val="00ED2BE2"/>
    <w:rsid w:val="00ED2C52"/>
    <w:rsid w:val="00ED2CBB"/>
    <w:rsid w:val="00ED2E1E"/>
    <w:rsid w:val="00ED2E49"/>
    <w:rsid w:val="00ED2E51"/>
    <w:rsid w:val="00ED2E57"/>
    <w:rsid w:val="00ED2F47"/>
    <w:rsid w:val="00ED2F93"/>
    <w:rsid w:val="00ED2FCF"/>
    <w:rsid w:val="00ED2FF9"/>
    <w:rsid w:val="00ED3016"/>
    <w:rsid w:val="00ED30C2"/>
    <w:rsid w:val="00ED313C"/>
    <w:rsid w:val="00ED314A"/>
    <w:rsid w:val="00ED3234"/>
    <w:rsid w:val="00ED324C"/>
    <w:rsid w:val="00ED328A"/>
    <w:rsid w:val="00ED3339"/>
    <w:rsid w:val="00ED34BD"/>
    <w:rsid w:val="00ED34DD"/>
    <w:rsid w:val="00ED353B"/>
    <w:rsid w:val="00ED359E"/>
    <w:rsid w:val="00ED3706"/>
    <w:rsid w:val="00ED3728"/>
    <w:rsid w:val="00ED3756"/>
    <w:rsid w:val="00ED3797"/>
    <w:rsid w:val="00ED37D1"/>
    <w:rsid w:val="00ED37FB"/>
    <w:rsid w:val="00ED3813"/>
    <w:rsid w:val="00ED38DE"/>
    <w:rsid w:val="00ED391D"/>
    <w:rsid w:val="00ED39A4"/>
    <w:rsid w:val="00ED39B8"/>
    <w:rsid w:val="00ED3AD3"/>
    <w:rsid w:val="00ED3C72"/>
    <w:rsid w:val="00ED3CF3"/>
    <w:rsid w:val="00ED3D5A"/>
    <w:rsid w:val="00ED3D8F"/>
    <w:rsid w:val="00ED3DAB"/>
    <w:rsid w:val="00ED3E3E"/>
    <w:rsid w:val="00ED3E4C"/>
    <w:rsid w:val="00ED3EC6"/>
    <w:rsid w:val="00ED3F30"/>
    <w:rsid w:val="00ED3FB7"/>
    <w:rsid w:val="00ED3FBF"/>
    <w:rsid w:val="00ED401E"/>
    <w:rsid w:val="00ED40D6"/>
    <w:rsid w:val="00ED411D"/>
    <w:rsid w:val="00ED416C"/>
    <w:rsid w:val="00ED4204"/>
    <w:rsid w:val="00ED4251"/>
    <w:rsid w:val="00ED4294"/>
    <w:rsid w:val="00ED42CE"/>
    <w:rsid w:val="00ED42E1"/>
    <w:rsid w:val="00ED44B3"/>
    <w:rsid w:val="00ED4506"/>
    <w:rsid w:val="00ED45D6"/>
    <w:rsid w:val="00ED46BD"/>
    <w:rsid w:val="00ED474E"/>
    <w:rsid w:val="00ED487C"/>
    <w:rsid w:val="00ED48F2"/>
    <w:rsid w:val="00ED4913"/>
    <w:rsid w:val="00ED495C"/>
    <w:rsid w:val="00ED49A6"/>
    <w:rsid w:val="00ED49D8"/>
    <w:rsid w:val="00ED4A1C"/>
    <w:rsid w:val="00ED4A56"/>
    <w:rsid w:val="00ED4A81"/>
    <w:rsid w:val="00ED4B50"/>
    <w:rsid w:val="00ED4BA7"/>
    <w:rsid w:val="00ED4C32"/>
    <w:rsid w:val="00ED4C52"/>
    <w:rsid w:val="00ED4C6A"/>
    <w:rsid w:val="00ED4CCA"/>
    <w:rsid w:val="00ED4D0F"/>
    <w:rsid w:val="00ED4D14"/>
    <w:rsid w:val="00ED4E55"/>
    <w:rsid w:val="00ED4EBA"/>
    <w:rsid w:val="00ED4F80"/>
    <w:rsid w:val="00ED4FB5"/>
    <w:rsid w:val="00ED4FC0"/>
    <w:rsid w:val="00ED5118"/>
    <w:rsid w:val="00ED5156"/>
    <w:rsid w:val="00ED51C4"/>
    <w:rsid w:val="00ED5240"/>
    <w:rsid w:val="00ED524D"/>
    <w:rsid w:val="00ED5268"/>
    <w:rsid w:val="00ED528F"/>
    <w:rsid w:val="00ED52AD"/>
    <w:rsid w:val="00ED535B"/>
    <w:rsid w:val="00ED535F"/>
    <w:rsid w:val="00ED536A"/>
    <w:rsid w:val="00ED545D"/>
    <w:rsid w:val="00ED547C"/>
    <w:rsid w:val="00ED548D"/>
    <w:rsid w:val="00ED5497"/>
    <w:rsid w:val="00ED54DA"/>
    <w:rsid w:val="00ED55CB"/>
    <w:rsid w:val="00ED5687"/>
    <w:rsid w:val="00ED56BD"/>
    <w:rsid w:val="00ED56C5"/>
    <w:rsid w:val="00ED57B5"/>
    <w:rsid w:val="00ED57D5"/>
    <w:rsid w:val="00ED5944"/>
    <w:rsid w:val="00ED59A3"/>
    <w:rsid w:val="00ED59CD"/>
    <w:rsid w:val="00ED59D2"/>
    <w:rsid w:val="00ED5A22"/>
    <w:rsid w:val="00ED5A41"/>
    <w:rsid w:val="00ED5A64"/>
    <w:rsid w:val="00ED5AE4"/>
    <w:rsid w:val="00ED5AE7"/>
    <w:rsid w:val="00ED5B5E"/>
    <w:rsid w:val="00ED5B73"/>
    <w:rsid w:val="00ED5B8B"/>
    <w:rsid w:val="00ED5B97"/>
    <w:rsid w:val="00ED5BA8"/>
    <w:rsid w:val="00ED5C00"/>
    <w:rsid w:val="00ED5C79"/>
    <w:rsid w:val="00ED5C9E"/>
    <w:rsid w:val="00ED5CB3"/>
    <w:rsid w:val="00ED5CC4"/>
    <w:rsid w:val="00ED5CE0"/>
    <w:rsid w:val="00ED5D80"/>
    <w:rsid w:val="00ED5DB8"/>
    <w:rsid w:val="00ED5E45"/>
    <w:rsid w:val="00ED5E49"/>
    <w:rsid w:val="00ED5EA7"/>
    <w:rsid w:val="00ED5EFA"/>
    <w:rsid w:val="00ED5F2D"/>
    <w:rsid w:val="00ED6010"/>
    <w:rsid w:val="00ED6036"/>
    <w:rsid w:val="00ED605B"/>
    <w:rsid w:val="00ED6079"/>
    <w:rsid w:val="00ED608F"/>
    <w:rsid w:val="00ED60BB"/>
    <w:rsid w:val="00ED60EE"/>
    <w:rsid w:val="00ED60F0"/>
    <w:rsid w:val="00ED610D"/>
    <w:rsid w:val="00ED6125"/>
    <w:rsid w:val="00ED6170"/>
    <w:rsid w:val="00ED6193"/>
    <w:rsid w:val="00ED61AA"/>
    <w:rsid w:val="00ED621B"/>
    <w:rsid w:val="00ED62F4"/>
    <w:rsid w:val="00ED632A"/>
    <w:rsid w:val="00ED63CB"/>
    <w:rsid w:val="00ED63F2"/>
    <w:rsid w:val="00ED6462"/>
    <w:rsid w:val="00ED64C1"/>
    <w:rsid w:val="00ED64F1"/>
    <w:rsid w:val="00ED64F9"/>
    <w:rsid w:val="00ED64FA"/>
    <w:rsid w:val="00ED654A"/>
    <w:rsid w:val="00ED66BC"/>
    <w:rsid w:val="00ED6708"/>
    <w:rsid w:val="00ED6730"/>
    <w:rsid w:val="00ED6741"/>
    <w:rsid w:val="00ED67AC"/>
    <w:rsid w:val="00ED6810"/>
    <w:rsid w:val="00ED683E"/>
    <w:rsid w:val="00ED68E7"/>
    <w:rsid w:val="00ED691B"/>
    <w:rsid w:val="00ED6991"/>
    <w:rsid w:val="00ED6AD9"/>
    <w:rsid w:val="00ED6B48"/>
    <w:rsid w:val="00ED6C01"/>
    <w:rsid w:val="00ED6CAF"/>
    <w:rsid w:val="00ED6CB8"/>
    <w:rsid w:val="00ED6CC3"/>
    <w:rsid w:val="00ED6D32"/>
    <w:rsid w:val="00ED6E30"/>
    <w:rsid w:val="00ED6ED1"/>
    <w:rsid w:val="00ED6EDD"/>
    <w:rsid w:val="00ED6F8E"/>
    <w:rsid w:val="00ED706F"/>
    <w:rsid w:val="00ED70F9"/>
    <w:rsid w:val="00ED71D5"/>
    <w:rsid w:val="00ED7281"/>
    <w:rsid w:val="00ED7300"/>
    <w:rsid w:val="00ED735E"/>
    <w:rsid w:val="00ED7363"/>
    <w:rsid w:val="00ED73A4"/>
    <w:rsid w:val="00ED73F8"/>
    <w:rsid w:val="00ED7472"/>
    <w:rsid w:val="00ED74A5"/>
    <w:rsid w:val="00ED74B3"/>
    <w:rsid w:val="00ED7513"/>
    <w:rsid w:val="00ED75B2"/>
    <w:rsid w:val="00ED75C2"/>
    <w:rsid w:val="00ED75F1"/>
    <w:rsid w:val="00ED763B"/>
    <w:rsid w:val="00ED7660"/>
    <w:rsid w:val="00ED76C1"/>
    <w:rsid w:val="00ED773A"/>
    <w:rsid w:val="00ED77C1"/>
    <w:rsid w:val="00ED7834"/>
    <w:rsid w:val="00ED7892"/>
    <w:rsid w:val="00ED78FC"/>
    <w:rsid w:val="00ED7928"/>
    <w:rsid w:val="00ED795B"/>
    <w:rsid w:val="00ED79E8"/>
    <w:rsid w:val="00ED7B99"/>
    <w:rsid w:val="00ED7BD9"/>
    <w:rsid w:val="00ED7C76"/>
    <w:rsid w:val="00ED7C8A"/>
    <w:rsid w:val="00ED7CF8"/>
    <w:rsid w:val="00ED7D0C"/>
    <w:rsid w:val="00ED7D10"/>
    <w:rsid w:val="00ED7D28"/>
    <w:rsid w:val="00ED7D36"/>
    <w:rsid w:val="00EE0006"/>
    <w:rsid w:val="00EE00E5"/>
    <w:rsid w:val="00EE0129"/>
    <w:rsid w:val="00EE0179"/>
    <w:rsid w:val="00EE01DA"/>
    <w:rsid w:val="00EE0227"/>
    <w:rsid w:val="00EE0277"/>
    <w:rsid w:val="00EE0297"/>
    <w:rsid w:val="00EE0398"/>
    <w:rsid w:val="00EE0483"/>
    <w:rsid w:val="00EE0491"/>
    <w:rsid w:val="00EE04D7"/>
    <w:rsid w:val="00EE04F9"/>
    <w:rsid w:val="00EE050B"/>
    <w:rsid w:val="00EE0599"/>
    <w:rsid w:val="00EE05BF"/>
    <w:rsid w:val="00EE0633"/>
    <w:rsid w:val="00EE0708"/>
    <w:rsid w:val="00EE0733"/>
    <w:rsid w:val="00EE07E2"/>
    <w:rsid w:val="00EE082D"/>
    <w:rsid w:val="00EE0918"/>
    <w:rsid w:val="00EE098C"/>
    <w:rsid w:val="00EE0B39"/>
    <w:rsid w:val="00EE0B6E"/>
    <w:rsid w:val="00EE0BD2"/>
    <w:rsid w:val="00EE0C1C"/>
    <w:rsid w:val="00EE0D63"/>
    <w:rsid w:val="00EE0E0C"/>
    <w:rsid w:val="00EE0E1C"/>
    <w:rsid w:val="00EE0E1F"/>
    <w:rsid w:val="00EE0E29"/>
    <w:rsid w:val="00EE0E42"/>
    <w:rsid w:val="00EE0F1B"/>
    <w:rsid w:val="00EE0FA5"/>
    <w:rsid w:val="00EE1137"/>
    <w:rsid w:val="00EE128A"/>
    <w:rsid w:val="00EE131C"/>
    <w:rsid w:val="00EE1353"/>
    <w:rsid w:val="00EE138E"/>
    <w:rsid w:val="00EE1446"/>
    <w:rsid w:val="00EE1471"/>
    <w:rsid w:val="00EE14AC"/>
    <w:rsid w:val="00EE14F1"/>
    <w:rsid w:val="00EE14F2"/>
    <w:rsid w:val="00EE1513"/>
    <w:rsid w:val="00EE154E"/>
    <w:rsid w:val="00EE157A"/>
    <w:rsid w:val="00EE1587"/>
    <w:rsid w:val="00EE15FD"/>
    <w:rsid w:val="00EE1616"/>
    <w:rsid w:val="00EE1806"/>
    <w:rsid w:val="00EE18C8"/>
    <w:rsid w:val="00EE18D2"/>
    <w:rsid w:val="00EE198F"/>
    <w:rsid w:val="00EE19C0"/>
    <w:rsid w:val="00EE19C5"/>
    <w:rsid w:val="00EE1A3E"/>
    <w:rsid w:val="00EE1ABC"/>
    <w:rsid w:val="00EE1AC5"/>
    <w:rsid w:val="00EE1B83"/>
    <w:rsid w:val="00EE1BAE"/>
    <w:rsid w:val="00EE1C83"/>
    <w:rsid w:val="00EE1C8D"/>
    <w:rsid w:val="00EE1C9F"/>
    <w:rsid w:val="00EE1D51"/>
    <w:rsid w:val="00EE1D81"/>
    <w:rsid w:val="00EE1DCF"/>
    <w:rsid w:val="00EE1E73"/>
    <w:rsid w:val="00EE1F1E"/>
    <w:rsid w:val="00EE2070"/>
    <w:rsid w:val="00EE208D"/>
    <w:rsid w:val="00EE20E0"/>
    <w:rsid w:val="00EE2104"/>
    <w:rsid w:val="00EE2140"/>
    <w:rsid w:val="00EE21AF"/>
    <w:rsid w:val="00EE21CF"/>
    <w:rsid w:val="00EE222F"/>
    <w:rsid w:val="00EE2269"/>
    <w:rsid w:val="00EE2292"/>
    <w:rsid w:val="00EE22C1"/>
    <w:rsid w:val="00EE235B"/>
    <w:rsid w:val="00EE23FA"/>
    <w:rsid w:val="00EE2409"/>
    <w:rsid w:val="00EE244F"/>
    <w:rsid w:val="00EE24A3"/>
    <w:rsid w:val="00EE2564"/>
    <w:rsid w:val="00EE256A"/>
    <w:rsid w:val="00EE25A9"/>
    <w:rsid w:val="00EE25B5"/>
    <w:rsid w:val="00EE25BB"/>
    <w:rsid w:val="00EE25F2"/>
    <w:rsid w:val="00EE2668"/>
    <w:rsid w:val="00EE2696"/>
    <w:rsid w:val="00EE26D6"/>
    <w:rsid w:val="00EE26EE"/>
    <w:rsid w:val="00EE27A5"/>
    <w:rsid w:val="00EE2840"/>
    <w:rsid w:val="00EE28AB"/>
    <w:rsid w:val="00EE28F9"/>
    <w:rsid w:val="00EE298A"/>
    <w:rsid w:val="00EE2A56"/>
    <w:rsid w:val="00EE2A94"/>
    <w:rsid w:val="00EE2AAF"/>
    <w:rsid w:val="00EE2B81"/>
    <w:rsid w:val="00EE2B9A"/>
    <w:rsid w:val="00EE2BE9"/>
    <w:rsid w:val="00EE2CBF"/>
    <w:rsid w:val="00EE2CC1"/>
    <w:rsid w:val="00EE2CD0"/>
    <w:rsid w:val="00EE2D95"/>
    <w:rsid w:val="00EE2E75"/>
    <w:rsid w:val="00EE2EAC"/>
    <w:rsid w:val="00EE2EFB"/>
    <w:rsid w:val="00EE2F73"/>
    <w:rsid w:val="00EE3011"/>
    <w:rsid w:val="00EE3174"/>
    <w:rsid w:val="00EE31F1"/>
    <w:rsid w:val="00EE321E"/>
    <w:rsid w:val="00EE3268"/>
    <w:rsid w:val="00EE336B"/>
    <w:rsid w:val="00EE3374"/>
    <w:rsid w:val="00EE3375"/>
    <w:rsid w:val="00EE3380"/>
    <w:rsid w:val="00EE33A8"/>
    <w:rsid w:val="00EE33C8"/>
    <w:rsid w:val="00EE3406"/>
    <w:rsid w:val="00EE34EC"/>
    <w:rsid w:val="00EE3502"/>
    <w:rsid w:val="00EE3595"/>
    <w:rsid w:val="00EE35B7"/>
    <w:rsid w:val="00EE3617"/>
    <w:rsid w:val="00EE3727"/>
    <w:rsid w:val="00EE3761"/>
    <w:rsid w:val="00EE3806"/>
    <w:rsid w:val="00EE3844"/>
    <w:rsid w:val="00EE3A19"/>
    <w:rsid w:val="00EE3AAF"/>
    <w:rsid w:val="00EE3AC5"/>
    <w:rsid w:val="00EE3B1B"/>
    <w:rsid w:val="00EE3B7E"/>
    <w:rsid w:val="00EE3BBE"/>
    <w:rsid w:val="00EE3C18"/>
    <w:rsid w:val="00EE3CCA"/>
    <w:rsid w:val="00EE3CD5"/>
    <w:rsid w:val="00EE3D44"/>
    <w:rsid w:val="00EE3D4E"/>
    <w:rsid w:val="00EE3DF3"/>
    <w:rsid w:val="00EE3E67"/>
    <w:rsid w:val="00EE3E98"/>
    <w:rsid w:val="00EE3EBE"/>
    <w:rsid w:val="00EE3FC1"/>
    <w:rsid w:val="00EE3FE8"/>
    <w:rsid w:val="00EE3FF6"/>
    <w:rsid w:val="00EE4027"/>
    <w:rsid w:val="00EE40E1"/>
    <w:rsid w:val="00EE4132"/>
    <w:rsid w:val="00EE4194"/>
    <w:rsid w:val="00EE41D4"/>
    <w:rsid w:val="00EE4214"/>
    <w:rsid w:val="00EE42A9"/>
    <w:rsid w:val="00EE42C3"/>
    <w:rsid w:val="00EE43EF"/>
    <w:rsid w:val="00EE4418"/>
    <w:rsid w:val="00EE4551"/>
    <w:rsid w:val="00EE4568"/>
    <w:rsid w:val="00EE45E5"/>
    <w:rsid w:val="00EE469C"/>
    <w:rsid w:val="00EE46BE"/>
    <w:rsid w:val="00EE46C1"/>
    <w:rsid w:val="00EE476D"/>
    <w:rsid w:val="00EE4793"/>
    <w:rsid w:val="00EE47B2"/>
    <w:rsid w:val="00EE47D4"/>
    <w:rsid w:val="00EE47EF"/>
    <w:rsid w:val="00EE48D8"/>
    <w:rsid w:val="00EE4916"/>
    <w:rsid w:val="00EE491B"/>
    <w:rsid w:val="00EE495F"/>
    <w:rsid w:val="00EE49BC"/>
    <w:rsid w:val="00EE4A35"/>
    <w:rsid w:val="00EE4ACB"/>
    <w:rsid w:val="00EE4B2D"/>
    <w:rsid w:val="00EE4BB2"/>
    <w:rsid w:val="00EE4BE1"/>
    <w:rsid w:val="00EE4BFE"/>
    <w:rsid w:val="00EE4C6F"/>
    <w:rsid w:val="00EE4C86"/>
    <w:rsid w:val="00EE4CA6"/>
    <w:rsid w:val="00EE4CFA"/>
    <w:rsid w:val="00EE4D0E"/>
    <w:rsid w:val="00EE4D40"/>
    <w:rsid w:val="00EE4D46"/>
    <w:rsid w:val="00EE4DA6"/>
    <w:rsid w:val="00EE4E11"/>
    <w:rsid w:val="00EE4E31"/>
    <w:rsid w:val="00EE4E6B"/>
    <w:rsid w:val="00EE4EFF"/>
    <w:rsid w:val="00EE4FAD"/>
    <w:rsid w:val="00EE5036"/>
    <w:rsid w:val="00EE5056"/>
    <w:rsid w:val="00EE5084"/>
    <w:rsid w:val="00EE50A6"/>
    <w:rsid w:val="00EE52B5"/>
    <w:rsid w:val="00EE52B9"/>
    <w:rsid w:val="00EE5362"/>
    <w:rsid w:val="00EE5403"/>
    <w:rsid w:val="00EE543F"/>
    <w:rsid w:val="00EE5448"/>
    <w:rsid w:val="00EE54C4"/>
    <w:rsid w:val="00EE553B"/>
    <w:rsid w:val="00EE569A"/>
    <w:rsid w:val="00EE5738"/>
    <w:rsid w:val="00EE5751"/>
    <w:rsid w:val="00EE584E"/>
    <w:rsid w:val="00EE5882"/>
    <w:rsid w:val="00EE58D2"/>
    <w:rsid w:val="00EE58EE"/>
    <w:rsid w:val="00EE5915"/>
    <w:rsid w:val="00EE591D"/>
    <w:rsid w:val="00EE5A2C"/>
    <w:rsid w:val="00EE5A7F"/>
    <w:rsid w:val="00EE5BC9"/>
    <w:rsid w:val="00EE5CBB"/>
    <w:rsid w:val="00EE5DC7"/>
    <w:rsid w:val="00EE5DCB"/>
    <w:rsid w:val="00EE5E4B"/>
    <w:rsid w:val="00EE5E72"/>
    <w:rsid w:val="00EE5E8E"/>
    <w:rsid w:val="00EE5EAE"/>
    <w:rsid w:val="00EE5F05"/>
    <w:rsid w:val="00EE5F4E"/>
    <w:rsid w:val="00EE5F53"/>
    <w:rsid w:val="00EE5FEE"/>
    <w:rsid w:val="00EE5FFC"/>
    <w:rsid w:val="00EE6072"/>
    <w:rsid w:val="00EE6074"/>
    <w:rsid w:val="00EE60A3"/>
    <w:rsid w:val="00EE6105"/>
    <w:rsid w:val="00EE611D"/>
    <w:rsid w:val="00EE61B9"/>
    <w:rsid w:val="00EE61C0"/>
    <w:rsid w:val="00EE61C3"/>
    <w:rsid w:val="00EE61F2"/>
    <w:rsid w:val="00EE624F"/>
    <w:rsid w:val="00EE630D"/>
    <w:rsid w:val="00EE637A"/>
    <w:rsid w:val="00EE6389"/>
    <w:rsid w:val="00EE6400"/>
    <w:rsid w:val="00EE643A"/>
    <w:rsid w:val="00EE6458"/>
    <w:rsid w:val="00EE6482"/>
    <w:rsid w:val="00EE666E"/>
    <w:rsid w:val="00EE66CC"/>
    <w:rsid w:val="00EE66E6"/>
    <w:rsid w:val="00EE66EC"/>
    <w:rsid w:val="00EE66FD"/>
    <w:rsid w:val="00EE6758"/>
    <w:rsid w:val="00EE67D2"/>
    <w:rsid w:val="00EE67DF"/>
    <w:rsid w:val="00EE693F"/>
    <w:rsid w:val="00EE6987"/>
    <w:rsid w:val="00EE6A0A"/>
    <w:rsid w:val="00EE6A64"/>
    <w:rsid w:val="00EE6B9E"/>
    <w:rsid w:val="00EE6BA2"/>
    <w:rsid w:val="00EE6BDC"/>
    <w:rsid w:val="00EE6BF2"/>
    <w:rsid w:val="00EE6C06"/>
    <w:rsid w:val="00EE6C2A"/>
    <w:rsid w:val="00EE6CA1"/>
    <w:rsid w:val="00EE6CDF"/>
    <w:rsid w:val="00EE6CFC"/>
    <w:rsid w:val="00EE6D14"/>
    <w:rsid w:val="00EE6DC4"/>
    <w:rsid w:val="00EE6DFC"/>
    <w:rsid w:val="00EE6F6F"/>
    <w:rsid w:val="00EE6FBE"/>
    <w:rsid w:val="00EE708B"/>
    <w:rsid w:val="00EE7203"/>
    <w:rsid w:val="00EE7220"/>
    <w:rsid w:val="00EE72BD"/>
    <w:rsid w:val="00EE72FA"/>
    <w:rsid w:val="00EE734C"/>
    <w:rsid w:val="00EE73E6"/>
    <w:rsid w:val="00EE7425"/>
    <w:rsid w:val="00EE74E0"/>
    <w:rsid w:val="00EE7501"/>
    <w:rsid w:val="00EE761F"/>
    <w:rsid w:val="00EE766B"/>
    <w:rsid w:val="00EE7736"/>
    <w:rsid w:val="00EE77E2"/>
    <w:rsid w:val="00EE77F9"/>
    <w:rsid w:val="00EE78A4"/>
    <w:rsid w:val="00EE78B1"/>
    <w:rsid w:val="00EE78C9"/>
    <w:rsid w:val="00EE78E1"/>
    <w:rsid w:val="00EE7907"/>
    <w:rsid w:val="00EE79FA"/>
    <w:rsid w:val="00EE7A12"/>
    <w:rsid w:val="00EE7A18"/>
    <w:rsid w:val="00EE7A23"/>
    <w:rsid w:val="00EE7A33"/>
    <w:rsid w:val="00EE7A74"/>
    <w:rsid w:val="00EE7A8A"/>
    <w:rsid w:val="00EE7AEE"/>
    <w:rsid w:val="00EE7B02"/>
    <w:rsid w:val="00EE7B2B"/>
    <w:rsid w:val="00EE7B6B"/>
    <w:rsid w:val="00EE7B6F"/>
    <w:rsid w:val="00EE7C09"/>
    <w:rsid w:val="00EE7C5C"/>
    <w:rsid w:val="00EE7C6C"/>
    <w:rsid w:val="00EE7CEF"/>
    <w:rsid w:val="00EE7D1A"/>
    <w:rsid w:val="00EE7D4A"/>
    <w:rsid w:val="00EE7E43"/>
    <w:rsid w:val="00EE7EB5"/>
    <w:rsid w:val="00EE7ECA"/>
    <w:rsid w:val="00EE7F07"/>
    <w:rsid w:val="00EE7FB6"/>
    <w:rsid w:val="00EEFDED"/>
    <w:rsid w:val="00EF0066"/>
    <w:rsid w:val="00EF0096"/>
    <w:rsid w:val="00EF00EF"/>
    <w:rsid w:val="00EF0106"/>
    <w:rsid w:val="00EF0158"/>
    <w:rsid w:val="00EF0289"/>
    <w:rsid w:val="00EF02A5"/>
    <w:rsid w:val="00EF039B"/>
    <w:rsid w:val="00EF04D4"/>
    <w:rsid w:val="00EF053E"/>
    <w:rsid w:val="00EF057E"/>
    <w:rsid w:val="00EF059F"/>
    <w:rsid w:val="00EF060E"/>
    <w:rsid w:val="00EF063A"/>
    <w:rsid w:val="00EF0673"/>
    <w:rsid w:val="00EF06AD"/>
    <w:rsid w:val="00EF0736"/>
    <w:rsid w:val="00EF073A"/>
    <w:rsid w:val="00EF073D"/>
    <w:rsid w:val="00EF079C"/>
    <w:rsid w:val="00EF07EB"/>
    <w:rsid w:val="00EF07F0"/>
    <w:rsid w:val="00EF083F"/>
    <w:rsid w:val="00EF08B8"/>
    <w:rsid w:val="00EF08CB"/>
    <w:rsid w:val="00EF099C"/>
    <w:rsid w:val="00EF09B7"/>
    <w:rsid w:val="00EF0A1F"/>
    <w:rsid w:val="00EF0A57"/>
    <w:rsid w:val="00EF0A65"/>
    <w:rsid w:val="00EF0AC5"/>
    <w:rsid w:val="00EF0B2D"/>
    <w:rsid w:val="00EF0C0A"/>
    <w:rsid w:val="00EF0C0E"/>
    <w:rsid w:val="00EF0C0F"/>
    <w:rsid w:val="00EF0C4D"/>
    <w:rsid w:val="00EF0C68"/>
    <w:rsid w:val="00EF0CB9"/>
    <w:rsid w:val="00EF0CC0"/>
    <w:rsid w:val="00EF0D0D"/>
    <w:rsid w:val="00EF0DF8"/>
    <w:rsid w:val="00EF0E1E"/>
    <w:rsid w:val="00EF0E4C"/>
    <w:rsid w:val="00EF0F2D"/>
    <w:rsid w:val="00EF0F44"/>
    <w:rsid w:val="00EF0F67"/>
    <w:rsid w:val="00EF0F6F"/>
    <w:rsid w:val="00EF0FA4"/>
    <w:rsid w:val="00EF0FA8"/>
    <w:rsid w:val="00EF1019"/>
    <w:rsid w:val="00EF1031"/>
    <w:rsid w:val="00EF1034"/>
    <w:rsid w:val="00EF10D1"/>
    <w:rsid w:val="00EF1109"/>
    <w:rsid w:val="00EF1112"/>
    <w:rsid w:val="00EF1168"/>
    <w:rsid w:val="00EF1183"/>
    <w:rsid w:val="00EF131F"/>
    <w:rsid w:val="00EF138D"/>
    <w:rsid w:val="00EF13DE"/>
    <w:rsid w:val="00EF1413"/>
    <w:rsid w:val="00EF1544"/>
    <w:rsid w:val="00EF1576"/>
    <w:rsid w:val="00EF15A6"/>
    <w:rsid w:val="00EF1661"/>
    <w:rsid w:val="00EF1689"/>
    <w:rsid w:val="00EF1704"/>
    <w:rsid w:val="00EF1725"/>
    <w:rsid w:val="00EF1736"/>
    <w:rsid w:val="00EF1809"/>
    <w:rsid w:val="00EF1910"/>
    <w:rsid w:val="00EF195B"/>
    <w:rsid w:val="00EF19B1"/>
    <w:rsid w:val="00EF19BC"/>
    <w:rsid w:val="00EF1AE0"/>
    <w:rsid w:val="00EF1B4E"/>
    <w:rsid w:val="00EF1B68"/>
    <w:rsid w:val="00EF1C46"/>
    <w:rsid w:val="00EF1C4B"/>
    <w:rsid w:val="00EF1CAC"/>
    <w:rsid w:val="00EF1CD0"/>
    <w:rsid w:val="00EF1CE1"/>
    <w:rsid w:val="00EF1E2C"/>
    <w:rsid w:val="00EF1E38"/>
    <w:rsid w:val="00EF1EAC"/>
    <w:rsid w:val="00EF1F33"/>
    <w:rsid w:val="00EF1F3F"/>
    <w:rsid w:val="00EF1F49"/>
    <w:rsid w:val="00EF1F54"/>
    <w:rsid w:val="00EF1F8E"/>
    <w:rsid w:val="00EF204B"/>
    <w:rsid w:val="00EF206C"/>
    <w:rsid w:val="00EF210A"/>
    <w:rsid w:val="00EF2132"/>
    <w:rsid w:val="00EF2159"/>
    <w:rsid w:val="00EF219E"/>
    <w:rsid w:val="00EF21CB"/>
    <w:rsid w:val="00EF21DA"/>
    <w:rsid w:val="00EF227C"/>
    <w:rsid w:val="00EF2361"/>
    <w:rsid w:val="00EF2362"/>
    <w:rsid w:val="00EF238C"/>
    <w:rsid w:val="00EF2393"/>
    <w:rsid w:val="00EF24CC"/>
    <w:rsid w:val="00EF24FC"/>
    <w:rsid w:val="00EF251D"/>
    <w:rsid w:val="00EF2531"/>
    <w:rsid w:val="00EF2560"/>
    <w:rsid w:val="00EF25EA"/>
    <w:rsid w:val="00EF2648"/>
    <w:rsid w:val="00EF2719"/>
    <w:rsid w:val="00EF2728"/>
    <w:rsid w:val="00EF272A"/>
    <w:rsid w:val="00EF27E0"/>
    <w:rsid w:val="00EF27FA"/>
    <w:rsid w:val="00EF297A"/>
    <w:rsid w:val="00EF2AA5"/>
    <w:rsid w:val="00EF2BA5"/>
    <w:rsid w:val="00EF2BCA"/>
    <w:rsid w:val="00EF2C51"/>
    <w:rsid w:val="00EF2CE4"/>
    <w:rsid w:val="00EF2D02"/>
    <w:rsid w:val="00EF2D4E"/>
    <w:rsid w:val="00EF2D78"/>
    <w:rsid w:val="00EF2E08"/>
    <w:rsid w:val="00EF2E81"/>
    <w:rsid w:val="00EF2E84"/>
    <w:rsid w:val="00EF2ECA"/>
    <w:rsid w:val="00EF2EE0"/>
    <w:rsid w:val="00EF2F20"/>
    <w:rsid w:val="00EF2FD1"/>
    <w:rsid w:val="00EF2FE5"/>
    <w:rsid w:val="00EF308C"/>
    <w:rsid w:val="00EF30AD"/>
    <w:rsid w:val="00EF30C7"/>
    <w:rsid w:val="00EF3136"/>
    <w:rsid w:val="00EF313D"/>
    <w:rsid w:val="00EF319D"/>
    <w:rsid w:val="00EF31C7"/>
    <w:rsid w:val="00EF31F5"/>
    <w:rsid w:val="00EF32B2"/>
    <w:rsid w:val="00EF33C5"/>
    <w:rsid w:val="00EF3467"/>
    <w:rsid w:val="00EF34F0"/>
    <w:rsid w:val="00EF34F3"/>
    <w:rsid w:val="00EF3507"/>
    <w:rsid w:val="00EF3554"/>
    <w:rsid w:val="00EF35A0"/>
    <w:rsid w:val="00EF35BA"/>
    <w:rsid w:val="00EF3624"/>
    <w:rsid w:val="00EF36E0"/>
    <w:rsid w:val="00EF36E9"/>
    <w:rsid w:val="00EF3750"/>
    <w:rsid w:val="00EF3772"/>
    <w:rsid w:val="00EF3809"/>
    <w:rsid w:val="00EF3817"/>
    <w:rsid w:val="00EF38D0"/>
    <w:rsid w:val="00EF39CC"/>
    <w:rsid w:val="00EF3ADE"/>
    <w:rsid w:val="00EF3AE7"/>
    <w:rsid w:val="00EF3B92"/>
    <w:rsid w:val="00EF3BAA"/>
    <w:rsid w:val="00EF3C5B"/>
    <w:rsid w:val="00EF3CBD"/>
    <w:rsid w:val="00EF3D0D"/>
    <w:rsid w:val="00EF3D50"/>
    <w:rsid w:val="00EF3D5D"/>
    <w:rsid w:val="00EF3E08"/>
    <w:rsid w:val="00EF3ED0"/>
    <w:rsid w:val="00EF3EEA"/>
    <w:rsid w:val="00EF3F7B"/>
    <w:rsid w:val="00EF3F9C"/>
    <w:rsid w:val="00EF3FA4"/>
    <w:rsid w:val="00EF3FA6"/>
    <w:rsid w:val="00EF3FDB"/>
    <w:rsid w:val="00EF40B9"/>
    <w:rsid w:val="00EF412A"/>
    <w:rsid w:val="00EF424A"/>
    <w:rsid w:val="00EF4365"/>
    <w:rsid w:val="00EF4392"/>
    <w:rsid w:val="00EF442B"/>
    <w:rsid w:val="00EF44C5"/>
    <w:rsid w:val="00EF45A3"/>
    <w:rsid w:val="00EF45D3"/>
    <w:rsid w:val="00EF463A"/>
    <w:rsid w:val="00EF46AD"/>
    <w:rsid w:val="00EF46EF"/>
    <w:rsid w:val="00EF46FC"/>
    <w:rsid w:val="00EF4707"/>
    <w:rsid w:val="00EF475D"/>
    <w:rsid w:val="00EF4828"/>
    <w:rsid w:val="00EF4899"/>
    <w:rsid w:val="00EF48C0"/>
    <w:rsid w:val="00EF48DF"/>
    <w:rsid w:val="00EF4994"/>
    <w:rsid w:val="00EF49F0"/>
    <w:rsid w:val="00EF4A0B"/>
    <w:rsid w:val="00EF4A3B"/>
    <w:rsid w:val="00EF4AD4"/>
    <w:rsid w:val="00EF4B3C"/>
    <w:rsid w:val="00EF4B3E"/>
    <w:rsid w:val="00EF4BA2"/>
    <w:rsid w:val="00EF4BAC"/>
    <w:rsid w:val="00EF4BC4"/>
    <w:rsid w:val="00EF4C01"/>
    <w:rsid w:val="00EF4CF8"/>
    <w:rsid w:val="00EF4D3D"/>
    <w:rsid w:val="00EF4D4B"/>
    <w:rsid w:val="00EF4D70"/>
    <w:rsid w:val="00EF4D82"/>
    <w:rsid w:val="00EF4D9C"/>
    <w:rsid w:val="00EF4DFB"/>
    <w:rsid w:val="00EF4E65"/>
    <w:rsid w:val="00EF4E6B"/>
    <w:rsid w:val="00EF4EF9"/>
    <w:rsid w:val="00EF4F58"/>
    <w:rsid w:val="00EF4F5E"/>
    <w:rsid w:val="00EF50CA"/>
    <w:rsid w:val="00EF512A"/>
    <w:rsid w:val="00EF51B1"/>
    <w:rsid w:val="00EF51C6"/>
    <w:rsid w:val="00EF51CD"/>
    <w:rsid w:val="00EF521D"/>
    <w:rsid w:val="00EF5254"/>
    <w:rsid w:val="00EF52A5"/>
    <w:rsid w:val="00EF5323"/>
    <w:rsid w:val="00EF5341"/>
    <w:rsid w:val="00EF5390"/>
    <w:rsid w:val="00EF544A"/>
    <w:rsid w:val="00EF54B8"/>
    <w:rsid w:val="00EF5506"/>
    <w:rsid w:val="00EF55D3"/>
    <w:rsid w:val="00EF569B"/>
    <w:rsid w:val="00EF5705"/>
    <w:rsid w:val="00EF573D"/>
    <w:rsid w:val="00EF577D"/>
    <w:rsid w:val="00EF5798"/>
    <w:rsid w:val="00EF57BD"/>
    <w:rsid w:val="00EF583D"/>
    <w:rsid w:val="00EF5864"/>
    <w:rsid w:val="00EF588C"/>
    <w:rsid w:val="00EF58A2"/>
    <w:rsid w:val="00EF590D"/>
    <w:rsid w:val="00EF59AD"/>
    <w:rsid w:val="00EF5A14"/>
    <w:rsid w:val="00EF5A1B"/>
    <w:rsid w:val="00EF5AA9"/>
    <w:rsid w:val="00EF5B7F"/>
    <w:rsid w:val="00EF5BA9"/>
    <w:rsid w:val="00EF5BF7"/>
    <w:rsid w:val="00EF5C0A"/>
    <w:rsid w:val="00EF5C17"/>
    <w:rsid w:val="00EF5C5E"/>
    <w:rsid w:val="00EF5CE6"/>
    <w:rsid w:val="00EF5CE8"/>
    <w:rsid w:val="00EF5CEE"/>
    <w:rsid w:val="00EF5D26"/>
    <w:rsid w:val="00EF5D95"/>
    <w:rsid w:val="00EF5D9D"/>
    <w:rsid w:val="00EF5DB0"/>
    <w:rsid w:val="00EF5DC3"/>
    <w:rsid w:val="00EF5E48"/>
    <w:rsid w:val="00EF5E91"/>
    <w:rsid w:val="00EF5E96"/>
    <w:rsid w:val="00EF5F25"/>
    <w:rsid w:val="00EF5F8F"/>
    <w:rsid w:val="00EF5FE2"/>
    <w:rsid w:val="00EF6049"/>
    <w:rsid w:val="00EF60CE"/>
    <w:rsid w:val="00EF610A"/>
    <w:rsid w:val="00EF6158"/>
    <w:rsid w:val="00EF61B8"/>
    <w:rsid w:val="00EF628D"/>
    <w:rsid w:val="00EF62B5"/>
    <w:rsid w:val="00EF62B7"/>
    <w:rsid w:val="00EF62C9"/>
    <w:rsid w:val="00EF62CF"/>
    <w:rsid w:val="00EF6351"/>
    <w:rsid w:val="00EF635C"/>
    <w:rsid w:val="00EF636C"/>
    <w:rsid w:val="00EF63B3"/>
    <w:rsid w:val="00EF6429"/>
    <w:rsid w:val="00EF64B3"/>
    <w:rsid w:val="00EF64EB"/>
    <w:rsid w:val="00EF6531"/>
    <w:rsid w:val="00EF6598"/>
    <w:rsid w:val="00EF6613"/>
    <w:rsid w:val="00EF66A9"/>
    <w:rsid w:val="00EF67D7"/>
    <w:rsid w:val="00EF687F"/>
    <w:rsid w:val="00EF6888"/>
    <w:rsid w:val="00EF694C"/>
    <w:rsid w:val="00EF69C5"/>
    <w:rsid w:val="00EF69E1"/>
    <w:rsid w:val="00EF69EA"/>
    <w:rsid w:val="00EF6A7B"/>
    <w:rsid w:val="00EF6AA4"/>
    <w:rsid w:val="00EF6B86"/>
    <w:rsid w:val="00EF6BBC"/>
    <w:rsid w:val="00EF6BE2"/>
    <w:rsid w:val="00EF6C26"/>
    <w:rsid w:val="00EF6DFF"/>
    <w:rsid w:val="00EF6E1F"/>
    <w:rsid w:val="00EF6F51"/>
    <w:rsid w:val="00EF6F8B"/>
    <w:rsid w:val="00EF704A"/>
    <w:rsid w:val="00EF70F4"/>
    <w:rsid w:val="00EF71D3"/>
    <w:rsid w:val="00EF71F1"/>
    <w:rsid w:val="00EF7305"/>
    <w:rsid w:val="00EF736A"/>
    <w:rsid w:val="00EF738E"/>
    <w:rsid w:val="00EF73ED"/>
    <w:rsid w:val="00EF7402"/>
    <w:rsid w:val="00EF743A"/>
    <w:rsid w:val="00EF7447"/>
    <w:rsid w:val="00EF74A2"/>
    <w:rsid w:val="00EF74AF"/>
    <w:rsid w:val="00EF74BE"/>
    <w:rsid w:val="00EF75CD"/>
    <w:rsid w:val="00EF764B"/>
    <w:rsid w:val="00EF76A1"/>
    <w:rsid w:val="00EF76C0"/>
    <w:rsid w:val="00EF76C8"/>
    <w:rsid w:val="00EF7703"/>
    <w:rsid w:val="00EF7749"/>
    <w:rsid w:val="00EF7754"/>
    <w:rsid w:val="00EF7800"/>
    <w:rsid w:val="00EF7825"/>
    <w:rsid w:val="00EF7869"/>
    <w:rsid w:val="00EF787D"/>
    <w:rsid w:val="00EF788D"/>
    <w:rsid w:val="00EF78D4"/>
    <w:rsid w:val="00EF7902"/>
    <w:rsid w:val="00EF79CC"/>
    <w:rsid w:val="00EF7AAE"/>
    <w:rsid w:val="00EF7AD2"/>
    <w:rsid w:val="00EF7B77"/>
    <w:rsid w:val="00EF7BD0"/>
    <w:rsid w:val="00EF7C6A"/>
    <w:rsid w:val="00EF7C8E"/>
    <w:rsid w:val="00EF7CB5"/>
    <w:rsid w:val="00EF7D13"/>
    <w:rsid w:val="00EF7D9E"/>
    <w:rsid w:val="00EF7DA9"/>
    <w:rsid w:val="00EF7DB5"/>
    <w:rsid w:val="00EF7DBC"/>
    <w:rsid w:val="00EF7DD1"/>
    <w:rsid w:val="00EF7DEE"/>
    <w:rsid w:val="00EF7EA8"/>
    <w:rsid w:val="00EF7EE8"/>
    <w:rsid w:val="00EF7F25"/>
    <w:rsid w:val="00EF7F6D"/>
    <w:rsid w:val="00F00013"/>
    <w:rsid w:val="00F00043"/>
    <w:rsid w:val="00F00049"/>
    <w:rsid w:val="00F000AF"/>
    <w:rsid w:val="00F00111"/>
    <w:rsid w:val="00F00122"/>
    <w:rsid w:val="00F0012A"/>
    <w:rsid w:val="00F00160"/>
    <w:rsid w:val="00F001DF"/>
    <w:rsid w:val="00F002C2"/>
    <w:rsid w:val="00F002C8"/>
    <w:rsid w:val="00F00323"/>
    <w:rsid w:val="00F00416"/>
    <w:rsid w:val="00F0043B"/>
    <w:rsid w:val="00F00498"/>
    <w:rsid w:val="00F004E4"/>
    <w:rsid w:val="00F004F7"/>
    <w:rsid w:val="00F00515"/>
    <w:rsid w:val="00F005BD"/>
    <w:rsid w:val="00F005D9"/>
    <w:rsid w:val="00F00628"/>
    <w:rsid w:val="00F00653"/>
    <w:rsid w:val="00F00747"/>
    <w:rsid w:val="00F00802"/>
    <w:rsid w:val="00F00854"/>
    <w:rsid w:val="00F00883"/>
    <w:rsid w:val="00F0091D"/>
    <w:rsid w:val="00F0096A"/>
    <w:rsid w:val="00F00975"/>
    <w:rsid w:val="00F00992"/>
    <w:rsid w:val="00F009A1"/>
    <w:rsid w:val="00F00AE6"/>
    <w:rsid w:val="00F00B0D"/>
    <w:rsid w:val="00F00D2F"/>
    <w:rsid w:val="00F00D8E"/>
    <w:rsid w:val="00F00DBB"/>
    <w:rsid w:val="00F00E15"/>
    <w:rsid w:val="00F00F89"/>
    <w:rsid w:val="00F00F8E"/>
    <w:rsid w:val="00F00F96"/>
    <w:rsid w:val="00F00FA3"/>
    <w:rsid w:val="00F0115F"/>
    <w:rsid w:val="00F01176"/>
    <w:rsid w:val="00F01206"/>
    <w:rsid w:val="00F01283"/>
    <w:rsid w:val="00F012E9"/>
    <w:rsid w:val="00F01306"/>
    <w:rsid w:val="00F0133B"/>
    <w:rsid w:val="00F01341"/>
    <w:rsid w:val="00F013A9"/>
    <w:rsid w:val="00F013C2"/>
    <w:rsid w:val="00F013E3"/>
    <w:rsid w:val="00F014C7"/>
    <w:rsid w:val="00F014F8"/>
    <w:rsid w:val="00F01505"/>
    <w:rsid w:val="00F0152B"/>
    <w:rsid w:val="00F0154D"/>
    <w:rsid w:val="00F015BD"/>
    <w:rsid w:val="00F015E3"/>
    <w:rsid w:val="00F01656"/>
    <w:rsid w:val="00F0165B"/>
    <w:rsid w:val="00F0167A"/>
    <w:rsid w:val="00F01681"/>
    <w:rsid w:val="00F016AF"/>
    <w:rsid w:val="00F016E1"/>
    <w:rsid w:val="00F01723"/>
    <w:rsid w:val="00F017A7"/>
    <w:rsid w:val="00F017F1"/>
    <w:rsid w:val="00F01839"/>
    <w:rsid w:val="00F01888"/>
    <w:rsid w:val="00F018AA"/>
    <w:rsid w:val="00F018CC"/>
    <w:rsid w:val="00F018D8"/>
    <w:rsid w:val="00F0190E"/>
    <w:rsid w:val="00F0196E"/>
    <w:rsid w:val="00F019BF"/>
    <w:rsid w:val="00F01A42"/>
    <w:rsid w:val="00F01AA8"/>
    <w:rsid w:val="00F01B7A"/>
    <w:rsid w:val="00F01BB6"/>
    <w:rsid w:val="00F01C2C"/>
    <w:rsid w:val="00F01C39"/>
    <w:rsid w:val="00F01C7C"/>
    <w:rsid w:val="00F01CD8"/>
    <w:rsid w:val="00F01CDD"/>
    <w:rsid w:val="00F01D2D"/>
    <w:rsid w:val="00F01D9C"/>
    <w:rsid w:val="00F01E8F"/>
    <w:rsid w:val="00F01E99"/>
    <w:rsid w:val="00F01F25"/>
    <w:rsid w:val="00F01F59"/>
    <w:rsid w:val="00F01F5E"/>
    <w:rsid w:val="00F01FAD"/>
    <w:rsid w:val="00F01FB8"/>
    <w:rsid w:val="00F01FE8"/>
    <w:rsid w:val="00F02032"/>
    <w:rsid w:val="00F02048"/>
    <w:rsid w:val="00F0218D"/>
    <w:rsid w:val="00F0221F"/>
    <w:rsid w:val="00F02267"/>
    <w:rsid w:val="00F0239A"/>
    <w:rsid w:val="00F02519"/>
    <w:rsid w:val="00F02577"/>
    <w:rsid w:val="00F02606"/>
    <w:rsid w:val="00F02796"/>
    <w:rsid w:val="00F02864"/>
    <w:rsid w:val="00F02893"/>
    <w:rsid w:val="00F02944"/>
    <w:rsid w:val="00F0294C"/>
    <w:rsid w:val="00F02A11"/>
    <w:rsid w:val="00F02A62"/>
    <w:rsid w:val="00F02AA9"/>
    <w:rsid w:val="00F02B21"/>
    <w:rsid w:val="00F02B2C"/>
    <w:rsid w:val="00F02B52"/>
    <w:rsid w:val="00F02C47"/>
    <w:rsid w:val="00F02C8F"/>
    <w:rsid w:val="00F02D06"/>
    <w:rsid w:val="00F02DFF"/>
    <w:rsid w:val="00F02F8E"/>
    <w:rsid w:val="00F02FF9"/>
    <w:rsid w:val="00F030A0"/>
    <w:rsid w:val="00F030A7"/>
    <w:rsid w:val="00F030F8"/>
    <w:rsid w:val="00F03130"/>
    <w:rsid w:val="00F031AB"/>
    <w:rsid w:val="00F031E6"/>
    <w:rsid w:val="00F03228"/>
    <w:rsid w:val="00F0329C"/>
    <w:rsid w:val="00F033A0"/>
    <w:rsid w:val="00F0347A"/>
    <w:rsid w:val="00F03516"/>
    <w:rsid w:val="00F03582"/>
    <w:rsid w:val="00F035D1"/>
    <w:rsid w:val="00F035E8"/>
    <w:rsid w:val="00F03614"/>
    <w:rsid w:val="00F0367E"/>
    <w:rsid w:val="00F036FF"/>
    <w:rsid w:val="00F03746"/>
    <w:rsid w:val="00F0374C"/>
    <w:rsid w:val="00F03829"/>
    <w:rsid w:val="00F038A2"/>
    <w:rsid w:val="00F038D5"/>
    <w:rsid w:val="00F038DE"/>
    <w:rsid w:val="00F0390E"/>
    <w:rsid w:val="00F03A8D"/>
    <w:rsid w:val="00F03A90"/>
    <w:rsid w:val="00F03AA1"/>
    <w:rsid w:val="00F03C11"/>
    <w:rsid w:val="00F03C35"/>
    <w:rsid w:val="00F03C90"/>
    <w:rsid w:val="00F03CBB"/>
    <w:rsid w:val="00F03CE1"/>
    <w:rsid w:val="00F03CF8"/>
    <w:rsid w:val="00F03D24"/>
    <w:rsid w:val="00F03DCD"/>
    <w:rsid w:val="00F03EAD"/>
    <w:rsid w:val="00F03ECD"/>
    <w:rsid w:val="00F03EDC"/>
    <w:rsid w:val="00F03EF9"/>
    <w:rsid w:val="00F03F0B"/>
    <w:rsid w:val="00F03F35"/>
    <w:rsid w:val="00F03F66"/>
    <w:rsid w:val="00F04081"/>
    <w:rsid w:val="00F0409B"/>
    <w:rsid w:val="00F040C6"/>
    <w:rsid w:val="00F040D2"/>
    <w:rsid w:val="00F04202"/>
    <w:rsid w:val="00F0425C"/>
    <w:rsid w:val="00F043EE"/>
    <w:rsid w:val="00F043FC"/>
    <w:rsid w:val="00F044F2"/>
    <w:rsid w:val="00F04523"/>
    <w:rsid w:val="00F0454C"/>
    <w:rsid w:val="00F0457F"/>
    <w:rsid w:val="00F047BC"/>
    <w:rsid w:val="00F04833"/>
    <w:rsid w:val="00F0485A"/>
    <w:rsid w:val="00F048C0"/>
    <w:rsid w:val="00F04903"/>
    <w:rsid w:val="00F0494F"/>
    <w:rsid w:val="00F049BB"/>
    <w:rsid w:val="00F04AF8"/>
    <w:rsid w:val="00F04B3E"/>
    <w:rsid w:val="00F04BAE"/>
    <w:rsid w:val="00F04BF9"/>
    <w:rsid w:val="00F04BFF"/>
    <w:rsid w:val="00F04C38"/>
    <w:rsid w:val="00F04C91"/>
    <w:rsid w:val="00F04D25"/>
    <w:rsid w:val="00F04E00"/>
    <w:rsid w:val="00F04E6E"/>
    <w:rsid w:val="00F04E74"/>
    <w:rsid w:val="00F04EE7"/>
    <w:rsid w:val="00F04F00"/>
    <w:rsid w:val="00F04F04"/>
    <w:rsid w:val="00F04F0B"/>
    <w:rsid w:val="00F04FC0"/>
    <w:rsid w:val="00F05026"/>
    <w:rsid w:val="00F0512A"/>
    <w:rsid w:val="00F05171"/>
    <w:rsid w:val="00F051B5"/>
    <w:rsid w:val="00F051CD"/>
    <w:rsid w:val="00F0523D"/>
    <w:rsid w:val="00F0529D"/>
    <w:rsid w:val="00F05300"/>
    <w:rsid w:val="00F053A0"/>
    <w:rsid w:val="00F05434"/>
    <w:rsid w:val="00F0548D"/>
    <w:rsid w:val="00F05494"/>
    <w:rsid w:val="00F0554D"/>
    <w:rsid w:val="00F056E1"/>
    <w:rsid w:val="00F0571E"/>
    <w:rsid w:val="00F0576C"/>
    <w:rsid w:val="00F05831"/>
    <w:rsid w:val="00F05862"/>
    <w:rsid w:val="00F0586F"/>
    <w:rsid w:val="00F058A1"/>
    <w:rsid w:val="00F0591D"/>
    <w:rsid w:val="00F05946"/>
    <w:rsid w:val="00F05A2B"/>
    <w:rsid w:val="00F05A62"/>
    <w:rsid w:val="00F05B15"/>
    <w:rsid w:val="00F05B78"/>
    <w:rsid w:val="00F05B80"/>
    <w:rsid w:val="00F05BE6"/>
    <w:rsid w:val="00F05C15"/>
    <w:rsid w:val="00F05C3E"/>
    <w:rsid w:val="00F05C57"/>
    <w:rsid w:val="00F05C71"/>
    <w:rsid w:val="00F05D24"/>
    <w:rsid w:val="00F05E08"/>
    <w:rsid w:val="00F05E25"/>
    <w:rsid w:val="00F05EFF"/>
    <w:rsid w:val="00F05F07"/>
    <w:rsid w:val="00F05F6E"/>
    <w:rsid w:val="00F05FA0"/>
    <w:rsid w:val="00F05FE7"/>
    <w:rsid w:val="00F06004"/>
    <w:rsid w:val="00F06180"/>
    <w:rsid w:val="00F061AD"/>
    <w:rsid w:val="00F0624B"/>
    <w:rsid w:val="00F06299"/>
    <w:rsid w:val="00F063F8"/>
    <w:rsid w:val="00F06413"/>
    <w:rsid w:val="00F06415"/>
    <w:rsid w:val="00F0642E"/>
    <w:rsid w:val="00F064D0"/>
    <w:rsid w:val="00F06583"/>
    <w:rsid w:val="00F0662E"/>
    <w:rsid w:val="00F066D3"/>
    <w:rsid w:val="00F06779"/>
    <w:rsid w:val="00F067DF"/>
    <w:rsid w:val="00F06860"/>
    <w:rsid w:val="00F06895"/>
    <w:rsid w:val="00F068FD"/>
    <w:rsid w:val="00F06979"/>
    <w:rsid w:val="00F06AA8"/>
    <w:rsid w:val="00F06B01"/>
    <w:rsid w:val="00F06B1E"/>
    <w:rsid w:val="00F06BBB"/>
    <w:rsid w:val="00F06BD7"/>
    <w:rsid w:val="00F06BDE"/>
    <w:rsid w:val="00F06C10"/>
    <w:rsid w:val="00F06C6D"/>
    <w:rsid w:val="00F06CC4"/>
    <w:rsid w:val="00F06D6F"/>
    <w:rsid w:val="00F06D77"/>
    <w:rsid w:val="00F06DED"/>
    <w:rsid w:val="00F06E92"/>
    <w:rsid w:val="00F06ED4"/>
    <w:rsid w:val="00F0700C"/>
    <w:rsid w:val="00F07023"/>
    <w:rsid w:val="00F07025"/>
    <w:rsid w:val="00F07099"/>
    <w:rsid w:val="00F070EF"/>
    <w:rsid w:val="00F071F9"/>
    <w:rsid w:val="00F0724F"/>
    <w:rsid w:val="00F072AC"/>
    <w:rsid w:val="00F072C7"/>
    <w:rsid w:val="00F07358"/>
    <w:rsid w:val="00F0735C"/>
    <w:rsid w:val="00F0744A"/>
    <w:rsid w:val="00F07486"/>
    <w:rsid w:val="00F075F1"/>
    <w:rsid w:val="00F07613"/>
    <w:rsid w:val="00F0763B"/>
    <w:rsid w:val="00F076A8"/>
    <w:rsid w:val="00F076AC"/>
    <w:rsid w:val="00F076FD"/>
    <w:rsid w:val="00F07701"/>
    <w:rsid w:val="00F07766"/>
    <w:rsid w:val="00F07883"/>
    <w:rsid w:val="00F0788B"/>
    <w:rsid w:val="00F078D3"/>
    <w:rsid w:val="00F078EC"/>
    <w:rsid w:val="00F07961"/>
    <w:rsid w:val="00F079C5"/>
    <w:rsid w:val="00F07A56"/>
    <w:rsid w:val="00F07AE3"/>
    <w:rsid w:val="00F07B3D"/>
    <w:rsid w:val="00F07B9F"/>
    <w:rsid w:val="00F07CC2"/>
    <w:rsid w:val="00F07DC6"/>
    <w:rsid w:val="00F07DF4"/>
    <w:rsid w:val="00F07E34"/>
    <w:rsid w:val="00F07EAD"/>
    <w:rsid w:val="00F07F54"/>
    <w:rsid w:val="00F07FC8"/>
    <w:rsid w:val="00F100E5"/>
    <w:rsid w:val="00F1015C"/>
    <w:rsid w:val="00F101B9"/>
    <w:rsid w:val="00F101C9"/>
    <w:rsid w:val="00F102E6"/>
    <w:rsid w:val="00F10318"/>
    <w:rsid w:val="00F103CF"/>
    <w:rsid w:val="00F1041E"/>
    <w:rsid w:val="00F104B1"/>
    <w:rsid w:val="00F104C3"/>
    <w:rsid w:val="00F1052A"/>
    <w:rsid w:val="00F10539"/>
    <w:rsid w:val="00F105CA"/>
    <w:rsid w:val="00F105DD"/>
    <w:rsid w:val="00F106BD"/>
    <w:rsid w:val="00F10794"/>
    <w:rsid w:val="00F10839"/>
    <w:rsid w:val="00F10895"/>
    <w:rsid w:val="00F108B9"/>
    <w:rsid w:val="00F10903"/>
    <w:rsid w:val="00F109A9"/>
    <w:rsid w:val="00F10A31"/>
    <w:rsid w:val="00F10A6D"/>
    <w:rsid w:val="00F10A9B"/>
    <w:rsid w:val="00F10AB0"/>
    <w:rsid w:val="00F10AED"/>
    <w:rsid w:val="00F10B44"/>
    <w:rsid w:val="00F10B95"/>
    <w:rsid w:val="00F10BC7"/>
    <w:rsid w:val="00F10BE6"/>
    <w:rsid w:val="00F10DAF"/>
    <w:rsid w:val="00F10DDA"/>
    <w:rsid w:val="00F10DEE"/>
    <w:rsid w:val="00F10E17"/>
    <w:rsid w:val="00F10EC6"/>
    <w:rsid w:val="00F10EE6"/>
    <w:rsid w:val="00F10FAF"/>
    <w:rsid w:val="00F10FC4"/>
    <w:rsid w:val="00F10FC7"/>
    <w:rsid w:val="00F1102C"/>
    <w:rsid w:val="00F11064"/>
    <w:rsid w:val="00F11160"/>
    <w:rsid w:val="00F111FD"/>
    <w:rsid w:val="00F11215"/>
    <w:rsid w:val="00F1121F"/>
    <w:rsid w:val="00F1122D"/>
    <w:rsid w:val="00F1123C"/>
    <w:rsid w:val="00F1125B"/>
    <w:rsid w:val="00F1126C"/>
    <w:rsid w:val="00F112F4"/>
    <w:rsid w:val="00F11326"/>
    <w:rsid w:val="00F115C8"/>
    <w:rsid w:val="00F11613"/>
    <w:rsid w:val="00F1161A"/>
    <w:rsid w:val="00F11694"/>
    <w:rsid w:val="00F116C8"/>
    <w:rsid w:val="00F116CA"/>
    <w:rsid w:val="00F116D4"/>
    <w:rsid w:val="00F11707"/>
    <w:rsid w:val="00F11757"/>
    <w:rsid w:val="00F11761"/>
    <w:rsid w:val="00F117C2"/>
    <w:rsid w:val="00F117DF"/>
    <w:rsid w:val="00F11856"/>
    <w:rsid w:val="00F11912"/>
    <w:rsid w:val="00F11996"/>
    <w:rsid w:val="00F1199A"/>
    <w:rsid w:val="00F11A0A"/>
    <w:rsid w:val="00F11A30"/>
    <w:rsid w:val="00F11AA7"/>
    <w:rsid w:val="00F11AC2"/>
    <w:rsid w:val="00F11B6F"/>
    <w:rsid w:val="00F11C8F"/>
    <w:rsid w:val="00F11CBF"/>
    <w:rsid w:val="00F11CE3"/>
    <w:rsid w:val="00F11DCF"/>
    <w:rsid w:val="00F11E56"/>
    <w:rsid w:val="00F11F47"/>
    <w:rsid w:val="00F11FA1"/>
    <w:rsid w:val="00F1202F"/>
    <w:rsid w:val="00F1208E"/>
    <w:rsid w:val="00F12093"/>
    <w:rsid w:val="00F120EB"/>
    <w:rsid w:val="00F120EE"/>
    <w:rsid w:val="00F12103"/>
    <w:rsid w:val="00F12136"/>
    <w:rsid w:val="00F12153"/>
    <w:rsid w:val="00F121A8"/>
    <w:rsid w:val="00F1223F"/>
    <w:rsid w:val="00F12242"/>
    <w:rsid w:val="00F1236A"/>
    <w:rsid w:val="00F1239B"/>
    <w:rsid w:val="00F123EC"/>
    <w:rsid w:val="00F124B9"/>
    <w:rsid w:val="00F124CA"/>
    <w:rsid w:val="00F124DA"/>
    <w:rsid w:val="00F124FC"/>
    <w:rsid w:val="00F12634"/>
    <w:rsid w:val="00F12650"/>
    <w:rsid w:val="00F12686"/>
    <w:rsid w:val="00F1273E"/>
    <w:rsid w:val="00F12779"/>
    <w:rsid w:val="00F127A7"/>
    <w:rsid w:val="00F127B0"/>
    <w:rsid w:val="00F12817"/>
    <w:rsid w:val="00F1289E"/>
    <w:rsid w:val="00F1292F"/>
    <w:rsid w:val="00F12934"/>
    <w:rsid w:val="00F12937"/>
    <w:rsid w:val="00F129C3"/>
    <w:rsid w:val="00F12AFB"/>
    <w:rsid w:val="00F12B72"/>
    <w:rsid w:val="00F12BE9"/>
    <w:rsid w:val="00F12C60"/>
    <w:rsid w:val="00F12C7E"/>
    <w:rsid w:val="00F12D4D"/>
    <w:rsid w:val="00F12D62"/>
    <w:rsid w:val="00F12E1D"/>
    <w:rsid w:val="00F12ED9"/>
    <w:rsid w:val="00F12F09"/>
    <w:rsid w:val="00F12F2A"/>
    <w:rsid w:val="00F12F66"/>
    <w:rsid w:val="00F13042"/>
    <w:rsid w:val="00F13055"/>
    <w:rsid w:val="00F13153"/>
    <w:rsid w:val="00F131F8"/>
    <w:rsid w:val="00F13265"/>
    <w:rsid w:val="00F1326F"/>
    <w:rsid w:val="00F13270"/>
    <w:rsid w:val="00F13303"/>
    <w:rsid w:val="00F13335"/>
    <w:rsid w:val="00F133EB"/>
    <w:rsid w:val="00F133F4"/>
    <w:rsid w:val="00F13406"/>
    <w:rsid w:val="00F13447"/>
    <w:rsid w:val="00F1344B"/>
    <w:rsid w:val="00F13546"/>
    <w:rsid w:val="00F13590"/>
    <w:rsid w:val="00F135A6"/>
    <w:rsid w:val="00F135E6"/>
    <w:rsid w:val="00F13611"/>
    <w:rsid w:val="00F1364C"/>
    <w:rsid w:val="00F13694"/>
    <w:rsid w:val="00F13708"/>
    <w:rsid w:val="00F137A7"/>
    <w:rsid w:val="00F137AE"/>
    <w:rsid w:val="00F137F3"/>
    <w:rsid w:val="00F13855"/>
    <w:rsid w:val="00F13868"/>
    <w:rsid w:val="00F139EB"/>
    <w:rsid w:val="00F13A12"/>
    <w:rsid w:val="00F13A4D"/>
    <w:rsid w:val="00F13A86"/>
    <w:rsid w:val="00F13AC4"/>
    <w:rsid w:val="00F13B38"/>
    <w:rsid w:val="00F13B55"/>
    <w:rsid w:val="00F13BAC"/>
    <w:rsid w:val="00F13C7F"/>
    <w:rsid w:val="00F13CF7"/>
    <w:rsid w:val="00F13D57"/>
    <w:rsid w:val="00F13D7A"/>
    <w:rsid w:val="00F13D7C"/>
    <w:rsid w:val="00F13DA7"/>
    <w:rsid w:val="00F13DBA"/>
    <w:rsid w:val="00F13E6E"/>
    <w:rsid w:val="00F13E73"/>
    <w:rsid w:val="00F13EE8"/>
    <w:rsid w:val="00F13F33"/>
    <w:rsid w:val="00F13F40"/>
    <w:rsid w:val="00F1402D"/>
    <w:rsid w:val="00F14096"/>
    <w:rsid w:val="00F140AE"/>
    <w:rsid w:val="00F140E5"/>
    <w:rsid w:val="00F14137"/>
    <w:rsid w:val="00F1413E"/>
    <w:rsid w:val="00F1418F"/>
    <w:rsid w:val="00F14294"/>
    <w:rsid w:val="00F1432E"/>
    <w:rsid w:val="00F1438A"/>
    <w:rsid w:val="00F14409"/>
    <w:rsid w:val="00F1444B"/>
    <w:rsid w:val="00F14596"/>
    <w:rsid w:val="00F14671"/>
    <w:rsid w:val="00F1467E"/>
    <w:rsid w:val="00F146B6"/>
    <w:rsid w:val="00F146BB"/>
    <w:rsid w:val="00F146C9"/>
    <w:rsid w:val="00F146D4"/>
    <w:rsid w:val="00F147A8"/>
    <w:rsid w:val="00F147C2"/>
    <w:rsid w:val="00F1484C"/>
    <w:rsid w:val="00F148A4"/>
    <w:rsid w:val="00F148FA"/>
    <w:rsid w:val="00F1492D"/>
    <w:rsid w:val="00F14961"/>
    <w:rsid w:val="00F14A39"/>
    <w:rsid w:val="00F14A55"/>
    <w:rsid w:val="00F14A57"/>
    <w:rsid w:val="00F14AE3"/>
    <w:rsid w:val="00F14AE7"/>
    <w:rsid w:val="00F14AEC"/>
    <w:rsid w:val="00F14B22"/>
    <w:rsid w:val="00F14C9E"/>
    <w:rsid w:val="00F14CE6"/>
    <w:rsid w:val="00F14CFD"/>
    <w:rsid w:val="00F14DBB"/>
    <w:rsid w:val="00F14E3A"/>
    <w:rsid w:val="00F14E3E"/>
    <w:rsid w:val="00F14EB9"/>
    <w:rsid w:val="00F14F75"/>
    <w:rsid w:val="00F14FED"/>
    <w:rsid w:val="00F15015"/>
    <w:rsid w:val="00F15055"/>
    <w:rsid w:val="00F1508C"/>
    <w:rsid w:val="00F1509E"/>
    <w:rsid w:val="00F150A8"/>
    <w:rsid w:val="00F150AD"/>
    <w:rsid w:val="00F150BF"/>
    <w:rsid w:val="00F1513D"/>
    <w:rsid w:val="00F15198"/>
    <w:rsid w:val="00F151C7"/>
    <w:rsid w:val="00F15281"/>
    <w:rsid w:val="00F152A8"/>
    <w:rsid w:val="00F1532E"/>
    <w:rsid w:val="00F15359"/>
    <w:rsid w:val="00F153C9"/>
    <w:rsid w:val="00F1546E"/>
    <w:rsid w:val="00F15474"/>
    <w:rsid w:val="00F154F8"/>
    <w:rsid w:val="00F154FE"/>
    <w:rsid w:val="00F15550"/>
    <w:rsid w:val="00F1555B"/>
    <w:rsid w:val="00F155B0"/>
    <w:rsid w:val="00F155D2"/>
    <w:rsid w:val="00F155FC"/>
    <w:rsid w:val="00F15619"/>
    <w:rsid w:val="00F1563E"/>
    <w:rsid w:val="00F15661"/>
    <w:rsid w:val="00F1578E"/>
    <w:rsid w:val="00F1591E"/>
    <w:rsid w:val="00F159BD"/>
    <w:rsid w:val="00F159CB"/>
    <w:rsid w:val="00F15A2B"/>
    <w:rsid w:val="00F15A66"/>
    <w:rsid w:val="00F15A98"/>
    <w:rsid w:val="00F15AAF"/>
    <w:rsid w:val="00F15AC5"/>
    <w:rsid w:val="00F15ACD"/>
    <w:rsid w:val="00F15BF3"/>
    <w:rsid w:val="00F15C1E"/>
    <w:rsid w:val="00F15C60"/>
    <w:rsid w:val="00F15C68"/>
    <w:rsid w:val="00F15C8D"/>
    <w:rsid w:val="00F15DE1"/>
    <w:rsid w:val="00F15E34"/>
    <w:rsid w:val="00F15E83"/>
    <w:rsid w:val="00F15ED6"/>
    <w:rsid w:val="00F15F07"/>
    <w:rsid w:val="00F15F42"/>
    <w:rsid w:val="00F15F70"/>
    <w:rsid w:val="00F15FD9"/>
    <w:rsid w:val="00F16083"/>
    <w:rsid w:val="00F16125"/>
    <w:rsid w:val="00F16165"/>
    <w:rsid w:val="00F161A8"/>
    <w:rsid w:val="00F1622F"/>
    <w:rsid w:val="00F16232"/>
    <w:rsid w:val="00F1626B"/>
    <w:rsid w:val="00F162D2"/>
    <w:rsid w:val="00F162D3"/>
    <w:rsid w:val="00F163C6"/>
    <w:rsid w:val="00F16441"/>
    <w:rsid w:val="00F16459"/>
    <w:rsid w:val="00F16485"/>
    <w:rsid w:val="00F164F8"/>
    <w:rsid w:val="00F16538"/>
    <w:rsid w:val="00F1653D"/>
    <w:rsid w:val="00F16568"/>
    <w:rsid w:val="00F165AA"/>
    <w:rsid w:val="00F165E5"/>
    <w:rsid w:val="00F16641"/>
    <w:rsid w:val="00F16689"/>
    <w:rsid w:val="00F16695"/>
    <w:rsid w:val="00F16699"/>
    <w:rsid w:val="00F166AC"/>
    <w:rsid w:val="00F166D5"/>
    <w:rsid w:val="00F16851"/>
    <w:rsid w:val="00F16885"/>
    <w:rsid w:val="00F168D4"/>
    <w:rsid w:val="00F168E4"/>
    <w:rsid w:val="00F168F2"/>
    <w:rsid w:val="00F16940"/>
    <w:rsid w:val="00F169B3"/>
    <w:rsid w:val="00F16A30"/>
    <w:rsid w:val="00F16A5E"/>
    <w:rsid w:val="00F16B18"/>
    <w:rsid w:val="00F16B58"/>
    <w:rsid w:val="00F16BD3"/>
    <w:rsid w:val="00F16C71"/>
    <w:rsid w:val="00F16CB5"/>
    <w:rsid w:val="00F16CE5"/>
    <w:rsid w:val="00F16CEF"/>
    <w:rsid w:val="00F16DEB"/>
    <w:rsid w:val="00F16EF3"/>
    <w:rsid w:val="00F16EFF"/>
    <w:rsid w:val="00F16F30"/>
    <w:rsid w:val="00F16F4C"/>
    <w:rsid w:val="00F16FDD"/>
    <w:rsid w:val="00F17030"/>
    <w:rsid w:val="00F17065"/>
    <w:rsid w:val="00F1714A"/>
    <w:rsid w:val="00F171ED"/>
    <w:rsid w:val="00F1724D"/>
    <w:rsid w:val="00F17264"/>
    <w:rsid w:val="00F172A0"/>
    <w:rsid w:val="00F1731D"/>
    <w:rsid w:val="00F1735C"/>
    <w:rsid w:val="00F1737D"/>
    <w:rsid w:val="00F17432"/>
    <w:rsid w:val="00F17588"/>
    <w:rsid w:val="00F1773B"/>
    <w:rsid w:val="00F1775D"/>
    <w:rsid w:val="00F177D0"/>
    <w:rsid w:val="00F17850"/>
    <w:rsid w:val="00F1787D"/>
    <w:rsid w:val="00F17948"/>
    <w:rsid w:val="00F17992"/>
    <w:rsid w:val="00F179A8"/>
    <w:rsid w:val="00F17AB8"/>
    <w:rsid w:val="00F17B3B"/>
    <w:rsid w:val="00F17B74"/>
    <w:rsid w:val="00F17B76"/>
    <w:rsid w:val="00F17C02"/>
    <w:rsid w:val="00F17C52"/>
    <w:rsid w:val="00F17CB5"/>
    <w:rsid w:val="00F17CB7"/>
    <w:rsid w:val="00F17CE7"/>
    <w:rsid w:val="00F17CEA"/>
    <w:rsid w:val="00F17CF0"/>
    <w:rsid w:val="00F17D27"/>
    <w:rsid w:val="00F17D35"/>
    <w:rsid w:val="00F17DF0"/>
    <w:rsid w:val="00F17E13"/>
    <w:rsid w:val="00F17E15"/>
    <w:rsid w:val="00F17F2C"/>
    <w:rsid w:val="00F17F83"/>
    <w:rsid w:val="00F17F88"/>
    <w:rsid w:val="00F2001B"/>
    <w:rsid w:val="00F200AD"/>
    <w:rsid w:val="00F200AE"/>
    <w:rsid w:val="00F20152"/>
    <w:rsid w:val="00F20178"/>
    <w:rsid w:val="00F201D6"/>
    <w:rsid w:val="00F20226"/>
    <w:rsid w:val="00F202DD"/>
    <w:rsid w:val="00F20311"/>
    <w:rsid w:val="00F20356"/>
    <w:rsid w:val="00F20409"/>
    <w:rsid w:val="00F20430"/>
    <w:rsid w:val="00F2049B"/>
    <w:rsid w:val="00F2049F"/>
    <w:rsid w:val="00F204F7"/>
    <w:rsid w:val="00F20522"/>
    <w:rsid w:val="00F20592"/>
    <w:rsid w:val="00F20615"/>
    <w:rsid w:val="00F20618"/>
    <w:rsid w:val="00F2066C"/>
    <w:rsid w:val="00F206D4"/>
    <w:rsid w:val="00F20743"/>
    <w:rsid w:val="00F207C5"/>
    <w:rsid w:val="00F207F5"/>
    <w:rsid w:val="00F2085B"/>
    <w:rsid w:val="00F20860"/>
    <w:rsid w:val="00F208C1"/>
    <w:rsid w:val="00F208FD"/>
    <w:rsid w:val="00F20904"/>
    <w:rsid w:val="00F20905"/>
    <w:rsid w:val="00F20925"/>
    <w:rsid w:val="00F209D9"/>
    <w:rsid w:val="00F20A1D"/>
    <w:rsid w:val="00F20A3E"/>
    <w:rsid w:val="00F20AC0"/>
    <w:rsid w:val="00F20B34"/>
    <w:rsid w:val="00F20C87"/>
    <w:rsid w:val="00F20CE0"/>
    <w:rsid w:val="00F20D30"/>
    <w:rsid w:val="00F20D46"/>
    <w:rsid w:val="00F20DB1"/>
    <w:rsid w:val="00F20E2D"/>
    <w:rsid w:val="00F20E62"/>
    <w:rsid w:val="00F20ED2"/>
    <w:rsid w:val="00F20F61"/>
    <w:rsid w:val="00F20F68"/>
    <w:rsid w:val="00F2101A"/>
    <w:rsid w:val="00F2103C"/>
    <w:rsid w:val="00F21046"/>
    <w:rsid w:val="00F2110A"/>
    <w:rsid w:val="00F21225"/>
    <w:rsid w:val="00F2122B"/>
    <w:rsid w:val="00F212B0"/>
    <w:rsid w:val="00F212C3"/>
    <w:rsid w:val="00F212CF"/>
    <w:rsid w:val="00F21352"/>
    <w:rsid w:val="00F213A0"/>
    <w:rsid w:val="00F2140F"/>
    <w:rsid w:val="00F21489"/>
    <w:rsid w:val="00F2148F"/>
    <w:rsid w:val="00F214A3"/>
    <w:rsid w:val="00F214A9"/>
    <w:rsid w:val="00F21514"/>
    <w:rsid w:val="00F21527"/>
    <w:rsid w:val="00F216B9"/>
    <w:rsid w:val="00F216E3"/>
    <w:rsid w:val="00F216EA"/>
    <w:rsid w:val="00F21706"/>
    <w:rsid w:val="00F21725"/>
    <w:rsid w:val="00F2176B"/>
    <w:rsid w:val="00F217BB"/>
    <w:rsid w:val="00F21833"/>
    <w:rsid w:val="00F2185B"/>
    <w:rsid w:val="00F21895"/>
    <w:rsid w:val="00F218C1"/>
    <w:rsid w:val="00F21909"/>
    <w:rsid w:val="00F219D2"/>
    <w:rsid w:val="00F21A09"/>
    <w:rsid w:val="00F21A8C"/>
    <w:rsid w:val="00F21ABF"/>
    <w:rsid w:val="00F21ACA"/>
    <w:rsid w:val="00F21AD8"/>
    <w:rsid w:val="00F21B1B"/>
    <w:rsid w:val="00F21B92"/>
    <w:rsid w:val="00F21C9F"/>
    <w:rsid w:val="00F21D3C"/>
    <w:rsid w:val="00F21DAC"/>
    <w:rsid w:val="00F21E4A"/>
    <w:rsid w:val="00F21E8E"/>
    <w:rsid w:val="00F21E96"/>
    <w:rsid w:val="00F21EE8"/>
    <w:rsid w:val="00F21F08"/>
    <w:rsid w:val="00F21FD6"/>
    <w:rsid w:val="00F2205F"/>
    <w:rsid w:val="00F22086"/>
    <w:rsid w:val="00F220A1"/>
    <w:rsid w:val="00F220BB"/>
    <w:rsid w:val="00F220DD"/>
    <w:rsid w:val="00F220EB"/>
    <w:rsid w:val="00F223B8"/>
    <w:rsid w:val="00F22408"/>
    <w:rsid w:val="00F2242E"/>
    <w:rsid w:val="00F22449"/>
    <w:rsid w:val="00F22514"/>
    <w:rsid w:val="00F22544"/>
    <w:rsid w:val="00F22554"/>
    <w:rsid w:val="00F225AD"/>
    <w:rsid w:val="00F22688"/>
    <w:rsid w:val="00F22732"/>
    <w:rsid w:val="00F22777"/>
    <w:rsid w:val="00F227B5"/>
    <w:rsid w:val="00F22854"/>
    <w:rsid w:val="00F22864"/>
    <w:rsid w:val="00F22914"/>
    <w:rsid w:val="00F22927"/>
    <w:rsid w:val="00F2295B"/>
    <w:rsid w:val="00F229C0"/>
    <w:rsid w:val="00F22A82"/>
    <w:rsid w:val="00F22AA6"/>
    <w:rsid w:val="00F22BFE"/>
    <w:rsid w:val="00F22D29"/>
    <w:rsid w:val="00F22D6B"/>
    <w:rsid w:val="00F22DDC"/>
    <w:rsid w:val="00F22E66"/>
    <w:rsid w:val="00F22F58"/>
    <w:rsid w:val="00F22F6E"/>
    <w:rsid w:val="00F22F94"/>
    <w:rsid w:val="00F2301F"/>
    <w:rsid w:val="00F23107"/>
    <w:rsid w:val="00F23149"/>
    <w:rsid w:val="00F231D5"/>
    <w:rsid w:val="00F2321E"/>
    <w:rsid w:val="00F23245"/>
    <w:rsid w:val="00F233A0"/>
    <w:rsid w:val="00F233FA"/>
    <w:rsid w:val="00F2341F"/>
    <w:rsid w:val="00F23476"/>
    <w:rsid w:val="00F2348E"/>
    <w:rsid w:val="00F234A5"/>
    <w:rsid w:val="00F235A7"/>
    <w:rsid w:val="00F235C4"/>
    <w:rsid w:val="00F2374C"/>
    <w:rsid w:val="00F237B6"/>
    <w:rsid w:val="00F23853"/>
    <w:rsid w:val="00F23872"/>
    <w:rsid w:val="00F238F8"/>
    <w:rsid w:val="00F23964"/>
    <w:rsid w:val="00F2396F"/>
    <w:rsid w:val="00F23AB5"/>
    <w:rsid w:val="00F23B07"/>
    <w:rsid w:val="00F23BCF"/>
    <w:rsid w:val="00F23C10"/>
    <w:rsid w:val="00F23C1C"/>
    <w:rsid w:val="00F23C3E"/>
    <w:rsid w:val="00F23C73"/>
    <w:rsid w:val="00F23C9D"/>
    <w:rsid w:val="00F23E72"/>
    <w:rsid w:val="00F23EA1"/>
    <w:rsid w:val="00F23EB0"/>
    <w:rsid w:val="00F23EBB"/>
    <w:rsid w:val="00F23ECE"/>
    <w:rsid w:val="00F23EF9"/>
    <w:rsid w:val="00F23FFA"/>
    <w:rsid w:val="00F24080"/>
    <w:rsid w:val="00F240A4"/>
    <w:rsid w:val="00F240F0"/>
    <w:rsid w:val="00F240F8"/>
    <w:rsid w:val="00F24120"/>
    <w:rsid w:val="00F24123"/>
    <w:rsid w:val="00F241D3"/>
    <w:rsid w:val="00F24266"/>
    <w:rsid w:val="00F24350"/>
    <w:rsid w:val="00F2438B"/>
    <w:rsid w:val="00F24390"/>
    <w:rsid w:val="00F243E0"/>
    <w:rsid w:val="00F243EA"/>
    <w:rsid w:val="00F24407"/>
    <w:rsid w:val="00F2448B"/>
    <w:rsid w:val="00F244FA"/>
    <w:rsid w:val="00F24552"/>
    <w:rsid w:val="00F246DA"/>
    <w:rsid w:val="00F246E3"/>
    <w:rsid w:val="00F24721"/>
    <w:rsid w:val="00F24751"/>
    <w:rsid w:val="00F2477D"/>
    <w:rsid w:val="00F247C1"/>
    <w:rsid w:val="00F248C0"/>
    <w:rsid w:val="00F24963"/>
    <w:rsid w:val="00F2497D"/>
    <w:rsid w:val="00F249A6"/>
    <w:rsid w:val="00F249F0"/>
    <w:rsid w:val="00F24B15"/>
    <w:rsid w:val="00F24B41"/>
    <w:rsid w:val="00F24B64"/>
    <w:rsid w:val="00F24B7D"/>
    <w:rsid w:val="00F24BCA"/>
    <w:rsid w:val="00F24C30"/>
    <w:rsid w:val="00F24C56"/>
    <w:rsid w:val="00F24CC5"/>
    <w:rsid w:val="00F24CD0"/>
    <w:rsid w:val="00F24D7F"/>
    <w:rsid w:val="00F24E42"/>
    <w:rsid w:val="00F24E71"/>
    <w:rsid w:val="00F24E76"/>
    <w:rsid w:val="00F24EC2"/>
    <w:rsid w:val="00F24EC5"/>
    <w:rsid w:val="00F24EDF"/>
    <w:rsid w:val="00F24F2E"/>
    <w:rsid w:val="00F24F4E"/>
    <w:rsid w:val="00F24FB2"/>
    <w:rsid w:val="00F24FE3"/>
    <w:rsid w:val="00F24FF6"/>
    <w:rsid w:val="00F25025"/>
    <w:rsid w:val="00F25088"/>
    <w:rsid w:val="00F250C1"/>
    <w:rsid w:val="00F25116"/>
    <w:rsid w:val="00F25128"/>
    <w:rsid w:val="00F25189"/>
    <w:rsid w:val="00F251D8"/>
    <w:rsid w:val="00F25201"/>
    <w:rsid w:val="00F25241"/>
    <w:rsid w:val="00F2524E"/>
    <w:rsid w:val="00F25377"/>
    <w:rsid w:val="00F253AE"/>
    <w:rsid w:val="00F253ED"/>
    <w:rsid w:val="00F253F2"/>
    <w:rsid w:val="00F253F4"/>
    <w:rsid w:val="00F253FC"/>
    <w:rsid w:val="00F25470"/>
    <w:rsid w:val="00F2553A"/>
    <w:rsid w:val="00F256BC"/>
    <w:rsid w:val="00F256D6"/>
    <w:rsid w:val="00F2582E"/>
    <w:rsid w:val="00F2583B"/>
    <w:rsid w:val="00F25880"/>
    <w:rsid w:val="00F2588F"/>
    <w:rsid w:val="00F258B0"/>
    <w:rsid w:val="00F258CA"/>
    <w:rsid w:val="00F258FF"/>
    <w:rsid w:val="00F2594E"/>
    <w:rsid w:val="00F2596B"/>
    <w:rsid w:val="00F25A2B"/>
    <w:rsid w:val="00F25A54"/>
    <w:rsid w:val="00F25A72"/>
    <w:rsid w:val="00F25AD7"/>
    <w:rsid w:val="00F25B1D"/>
    <w:rsid w:val="00F25B76"/>
    <w:rsid w:val="00F25CA8"/>
    <w:rsid w:val="00F25D25"/>
    <w:rsid w:val="00F25D80"/>
    <w:rsid w:val="00F25DB3"/>
    <w:rsid w:val="00F25DDA"/>
    <w:rsid w:val="00F25DEF"/>
    <w:rsid w:val="00F25E43"/>
    <w:rsid w:val="00F25ECE"/>
    <w:rsid w:val="00F25F01"/>
    <w:rsid w:val="00F25F7F"/>
    <w:rsid w:val="00F25FFC"/>
    <w:rsid w:val="00F26031"/>
    <w:rsid w:val="00F26046"/>
    <w:rsid w:val="00F26059"/>
    <w:rsid w:val="00F26086"/>
    <w:rsid w:val="00F2611D"/>
    <w:rsid w:val="00F26189"/>
    <w:rsid w:val="00F261B1"/>
    <w:rsid w:val="00F261DE"/>
    <w:rsid w:val="00F26227"/>
    <w:rsid w:val="00F26230"/>
    <w:rsid w:val="00F2628E"/>
    <w:rsid w:val="00F262CB"/>
    <w:rsid w:val="00F26447"/>
    <w:rsid w:val="00F264E4"/>
    <w:rsid w:val="00F2651A"/>
    <w:rsid w:val="00F26535"/>
    <w:rsid w:val="00F265C2"/>
    <w:rsid w:val="00F26752"/>
    <w:rsid w:val="00F26820"/>
    <w:rsid w:val="00F2689A"/>
    <w:rsid w:val="00F268A1"/>
    <w:rsid w:val="00F268FF"/>
    <w:rsid w:val="00F2690E"/>
    <w:rsid w:val="00F26919"/>
    <w:rsid w:val="00F269A0"/>
    <w:rsid w:val="00F26A50"/>
    <w:rsid w:val="00F26AF3"/>
    <w:rsid w:val="00F26B21"/>
    <w:rsid w:val="00F26BDA"/>
    <w:rsid w:val="00F26BF0"/>
    <w:rsid w:val="00F26C15"/>
    <w:rsid w:val="00F26C7A"/>
    <w:rsid w:val="00F26CCD"/>
    <w:rsid w:val="00F26CD7"/>
    <w:rsid w:val="00F26D51"/>
    <w:rsid w:val="00F26D69"/>
    <w:rsid w:val="00F26DB8"/>
    <w:rsid w:val="00F26DD5"/>
    <w:rsid w:val="00F26DF7"/>
    <w:rsid w:val="00F26E3D"/>
    <w:rsid w:val="00F26EAD"/>
    <w:rsid w:val="00F26FD8"/>
    <w:rsid w:val="00F26FF9"/>
    <w:rsid w:val="00F27044"/>
    <w:rsid w:val="00F27078"/>
    <w:rsid w:val="00F2707F"/>
    <w:rsid w:val="00F270D1"/>
    <w:rsid w:val="00F270E3"/>
    <w:rsid w:val="00F271CF"/>
    <w:rsid w:val="00F271DA"/>
    <w:rsid w:val="00F27238"/>
    <w:rsid w:val="00F27240"/>
    <w:rsid w:val="00F2727B"/>
    <w:rsid w:val="00F272EA"/>
    <w:rsid w:val="00F27410"/>
    <w:rsid w:val="00F27419"/>
    <w:rsid w:val="00F2743D"/>
    <w:rsid w:val="00F274F0"/>
    <w:rsid w:val="00F2754C"/>
    <w:rsid w:val="00F27575"/>
    <w:rsid w:val="00F275FB"/>
    <w:rsid w:val="00F27630"/>
    <w:rsid w:val="00F2766B"/>
    <w:rsid w:val="00F27713"/>
    <w:rsid w:val="00F27729"/>
    <w:rsid w:val="00F27733"/>
    <w:rsid w:val="00F2773F"/>
    <w:rsid w:val="00F27800"/>
    <w:rsid w:val="00F27838"/>
    <w:rsid w:val="00F279D9"/>
    <w:rsid w:val="00F27A36"/>
    <w:rsid w:val="00F27A48"/>
    <w:rsid w:val="00F27A4F"/>
    <w:rsid w:val="00F27A86"/>
    <w:rsid w:val="00F27B67"/>
    <w:rsid w:val="00F27BD9"/>
    <w:rsid w:val="00F27C56"/>
    <w:rsid w:val="00F27D76"/>
    <w:rsid w:val="00F27DFE"/>
    <w:rsid w:val="00F27E93"/>
    <w:rsid w:val="00F27F89"/>
    <w:rsid w:val="00F27FC3"/>
    <w:rsid w:val="00F2D7B4"/>
    <w:rsid w:val="00F301BF"/>
    <w:rsid w:val="00F30221"/>
    <w:rsid w:val="00F302A5"/>
    <w:rsid w:val="00F30319"/>
    <w:rsid w:val="00F303F4"/>
    <w:rsid w:val="00F30574"/>
    <w:rsid w:val="00F30609"/>
    <w:rsid w:val="00F3063F"/>
    <w:rsid w:val="00F30691"/>
    <w:rsid w:val="00F306A6"/>
    <w:rsid w:val="00F306B3"/>
    <w:rsid w:val="00F30771"/>
    <w:rsid w:val="00F307FC"/>
    <w:rsid w:val="00F3081B"/>
    <w:rsid w:val="00F3081C"/>
    <w:rsid w:val="00F30880"/>
    <w:rsid w:val="00F3088F"/>
    <w:rsid w:val="00F30893"/>
    <w:rsid w:val="00F308B1"/>
    <w:rsid w:val="00F3092A"/>
    <w:rsid w:val="00F3098D"/>
    <w:rsid w:val="00F30A49"/>
    <w:rsid w:val="00F30A9D"/>
    <w:rsid w:val="00F30AF0"/>
    <w:rsid w:val="00F30B1E"/>
    <w:rsid w:val="00F30B6C"/>
    <w:rsid w:val="00F30D01"/>
    <w:rsid w:val="00F30D4B"/>
    <w:rsid w:val="00F30DB5"/>
    <w:rsid w:val="00F30DBD"/>
    <w:rsid w:val="00F30EA4"/>
    <w:rsid w:val="00F30ED3"/>
    <w:rsid w:val="00F30F00"/>
    <w:rsid w:val="00F30F0F"/>
    <w:rsid w:val="00F30F2D"/>
    <w:rsid w:val="00F30F94"/>
    <w:rsid w:val="00F30FA2"/>
    <w:rsid w:val="00F30FB5"/>
    <w:rsid w:val="00F31013"/>
    <w:rsid w:val="00F3108D"/>
    <w:rsid w:val="00F310A3"/>
    <w:rsid w:val="00F310B2"/>
    <w:rsid w:val="00F31114"/>
    <w:rsid w:val="00F311A2"/>
    <w:rsid w:val="00F31259"/>
    <w:rsid w:val="00F3126E"/>
    <w:rsid w:val="00F31275"/>
    <w:rsid w:val="00F312D4"/>
    <w:rsid w:val="00F312DA"/>
    <w:rsid w:val="00F312F4"/>
    <w:rsid w:val="00F31363"/>
    <w:rsid w:val="00F3139F"/>
    <w:rsid w:val="00F313FC"/>
    <w:rsid w:val="00F31401"/>
    <w:rsid w:val="00F31486"/>
    <w:rsid w:val="00F3155A"/>
    <w:rsid w:val="00F31575"/>
    <w:rsid w:val="00F315A5"/>
    <w:rsid w:val="00F315B7"/>
    <w:rsid w:val="00F315CE"/>
    <w:rsid w:val="00F315F2"/>
    <w:rsid w:val="00F31692"/>
    <w:rsid w:val="00F31733"/>
    <w:rsid w:val="00F31785"/>
    <w:rsid w:val="00F31796"/>
    <w:rsid w:val="00F317FB"/>
    <w:rsid w:val="00F31926"/>
    <w:rsid w:val="00F31A20"/>
    <w:rsid w:val="00F31AC9"/>
    <w:rsid w:val="00F31AE2"/>
    <w:rsid w:val="00F31B1A"/>
    <w:rsid w:val="00F31BBF"/>
    <w:rsid w:val="00F31BC3"/>
    <w:rsid w:val="00F31BF4"/>
    <w:rsid w:val="00F31D64"/>
    <w:rsid w:val="00F31DA5"/>
    <w:rsid w:val="00F31EE5"/>
    <w:rsid w:val="00F31F63"/>
    <w:rsid w:val="00F31FEB"/>
    <w:rsid w:val="00F3202F"/>
    <w:rsid w:val="00F3209E"/>
    <w:rsid w:val="00F3210F"/>
    <w:rsid w:val="00F32165"/>
    <w:rsid w:val="00F321C2"/>
    <w:rsid w:val="00F321CC"/>
    <w:rsid w:val="00F3228F"/>
    <w:rsid w:val="00F322EA"/>
    <w:rsid w:val="00F32312"/>
    <w:rsid w:val="00F32341"/>
    <w:rsid w:val="00F32368"/>
    <w:rsid w:val="00F3238A"/>
    <w:rsid w:val="00F323A4"/>
    <w:rsid w:val="00F323D6"/>
    <w:rsid w:val="00F323E9"/>
    <w:rsid w:val="00F323F8"/>
    <w:rsid w:val="00F32484"/>
    <w:rsid w:val="00F324B8"/>
    <w:rsid w:val="00F32505"/>
    <w:rsid w:val="00F32595"/>
    <w:rsid w:val="00F325AC"/>
    <w:rsid w:val="00F325CE"/>
    <w:rsid w:val="00F3265A"/>
    <w:rsid w:val="00F3276A"/>
    <w:rsid w:val="00F32805"/>
    <w:rsid w:val="00F3285E"/>
    <w:rsid w:val="00F328F1"/>
    <w:rsid w:val="00F328FB"/>
    <w:rsid w:val="00F3295E"/>
    <w:rsid w:val="00F32982"/>
    <w:rsid w:val="00F3299F"/>
    <w:rsid w:val="00F329AB"/>
    <w:rsid w:val="00F329D7"/>
    <w:rsid w:val="00F32A6A"/>
    <w:rsid w:val="00F32A8D"/>
    <w:rsid w:val="00F32AA4"/>
    <w:rsid w:val="00F32B15"/>
    <w:rsid w:val="00F32B1A"/>
    <w:rsid w:val="00F32B53"/>
    <w:rsid w:val="00F32BED"/>
    <w:rsid w:val="00F32C7E"/>
    <w:rsid w:val="00F32D06"/>
    <w:rsid w:val="00F32D2B"/>
    <w:rsid w:val="00F32D97"/>
    <w:rsid w:val="00F32DF5"/>
    <w:rsid w:val="00F32FE6"/>
    <w:rsid w:val="00F330AD"/>
    <w:rsid w:val="00F330FA"/>
    <w:rsid w:val="00F3319C"/>
    <w:rsid w:val="00F331CF"/>
    <w:rsid w:val="00F331EE"/>
    <w:rsid w:val="00F33226"/>
    <w:rsid w:val="00F33349"/>
    <w:rsid w:val="00F33398"/>
    <w:rsid w:val="00F333DD"/>
    <w:rsid w:val="00F3341A"/>
    <w:rsid w:val="00F33495"/>
    <w:rsid w:val="00F334AB"/>
    <w:rsid w:val="00F334AC"/>
    <w:rsid w:val="00F33565"/>
    <w:rsid w:val="00F3359B"/>
    <w:rsid w:val="00F33624"/>
    <w:rsid w:val="00F336C4"/>
    <w:rsid w:val="00F336CA"/>
    <w:rsid w:val="00F3380E"/>
    <w:rsid w:val="00F33822"/>
    <w:rsid w:val="00F3383A"/>
    <w:rsid w:val="00F338B8"/>
    <w:rsid w:val="00F338C5"/>
    <w:rsid w:val="00F338D4"/>
    <w:rsid w:val="00F33987"/>
    <w:rsid w:val="00F3398C"/>
    <w:rsid w:val="00F339A5"/>
    <w:rsid w:val="00F339C9"/>
    <w:rsid w:val="00F339D8"/>
    <w:rsid w:val="00F33A1A"/>
    <w:rsid w:val="00F33B0A"/>
    <w:rsid w:val="00F33B7A"/>
    <w:rsid w:val="00F33BC2"/>
    <w:rsid w:val="00F33C94"/>
    <w:rsid w:val="00F33CC0"/>
    <w:rsid w:val="00F33D06"/>
    <w:rsid w:val="00F33DB7"/>
    <w:rsid w:val="00F33DD5"/>
    <w:rsid w:val="00F33E12"/>
    <w:rsid w:val="00F33ECC"/>
    <w:rsid w:val="00F33FAB"/>
    <w:rsid w:val="00F33FCF"/>
    <w:rsid w:val="00F341B3"/>
    <w:rsid w:val="00F341C8"/>
    <w:rsid w:val="00F341D0"/>
    <w:rsid w:val="00F341DC"/>
    <w:rsid w:val="00F341EC"/>
    <w:rsid w:val="00F34219"/>
    <w:rsid w:val="00F34253"/>
    <w:rsid w:val="00F3431B"/>
    <w:rsid w:val="00F3439D"/>
    <w:rsid w:val="00F3440E"/>
    <w:rsid w:val="00F3446F"/>
    <w:rsid w:val="00F34495"/>
    <w:rsid w:val="00F344A3"/>
    <w:rsid w:val="00F34505"/>
    <w:rsid w:val="00F34548"/>
    <w:rsid w:val="00F3455E"/>
    <w:rsid w:val="00F345F9"/>
    <w:rsid w:val="00F3462C"/>
    <w:rsid w:val="00F3462E"/>
    <w:rsid w:val="00F34649"/>
    <w:rsid w:val="00F34738"/>
    <w:rsid w:val="00F3478F"/>
    <w:rsid w:val="00F347BA"/>
    <w:rsid w:val="00F347D9"/>
    <w:rsid w:val="00F3489E"/>
    <w:rsid w:val="00F348B6"/>
    <w:rsid w:val="00F348C4"/>
    <w:rsid w:val="00F34909"/>
    <w:rsid w:val="00F34B44"/>
    <w:rsid w:val="00F34B69"/>
    <w:rsid w:val="00F34BC5"/>
    <w:rsid w:val="00F34C50"/>
    <w:rsid w:val="00F34CEE"/>
    <w:rsid w:val="00F34D30"/>
    <w:rsid w:val="00F34D49"/>
    <w:rsid w:val="00F34DA1"/>
    <w:rsid w:val="00F34DF5"/>
    <w:rsid w:val="00F34E77"/>
    <w:rsid w:val="00F34E9C"/>
    <w:rsid w:val="00F34F60"/>
    <w:rsid w:val="00F34FED"/>
    <w:rsid w:val="00F35000"/>
    <w:rsid w:val="00F3501D"/>
    <w:rsid w:val="00F35098"/>
    <w:rsid w:val="00F35145"/>
    <w:rsid w:val="00F35174"/>
    <w:rsid w:val="00F351F2"/>
    <w:rsid w:val="00F3523C"/>
    <w:rsid w:val="00F352F6"/>
    <w:rsid w:val="00F35310"/>
    <w:rsid w:val="00F354C9"/>
    <w:rsid w:val="00F3551F"/>
    <w:rsid w:val="00F35537"/>
    <w:rsid w:val="00F355AB"/>
    <w:rsid w:val="00F3562D"/>
    <w:rsid w:val="00F356CC"/>
    <w:rsid w:val="00F356CD"/>
    <w:rsid w:val="00F3572E"/>
    <w:rsid w:val="00F3573F"/>
    <w:rsid w:val="00F357AC"/>
    <w:rsid w:val="00F358A1"/>
    <w:rsid w:val="00F358C8"/>
    <w:rsid w:val="00F35950"/>
    <w:rsid w:val="00F35967"/>
    <w:rsid w:val="00F35A6D"/>
    <w:rsid w:val="00F35A79"/>
    <w:rsid w:val="00F35AAA"/>
    <w:rsid w:val="00F35B08"/>
    <w:rsid w:val="00F35B23"/>
    <w:rsid w:val="00F35BBD"/>
    <w:rsid w:val="00F35C0A"/>
    <w:rsid w:val="00F35C2C"/>
    <w:rsid w:val="00F35C38"/>
    <w:rsid w:val="00F35C3A"/>
    <w:rsid w:val="00F35CCF"/>
    <w:rsid w:val="00F35CE6"/>
    <w:rsid w:val="00F35CF9"/>
    <w:rsid w:val="00F35DB7"/>
    <w:rsid w:val="00F35DFF"/>
    <w:rsid w:val="00F35E42"/>
    <w:rsid w:val="00F35EAE"/>
    <w:rsid w:val="00F35EE5"/>
    <w:rsid w:val="00F35EF9"/>
    <w:rsid w:val="00F35F00"/>
    <w:rsid w:val="00F35F99"/>
    <w:rsid w:val="00F360B9"/>
    <w:rsid w:val="00F360E1"/>
    <w:rsid w:val="00F360E2"/>
    <w:rsid w:val="00F36102"/>
    <w:rsid w:val="00F3625E"/>
    <w:rsid w:val="00F36298"/>
    <w:rsid w:val="00F362A9"/>
    <w:rsid w:val="00F362BF"/>
    <w:rsid w:val="00F36304"/>
    <w:rsid w:val="00F36355"/>
    <w:rsid w:val="00F363E3"/>
    <w:rsid w:val="00F36463"/>
    <w:rsid w:val="00F36472"/>
    <w:rsid w:val="00F36484"/>
    <w:rsid w:val="00F36628"/>
    <w:rsid w:val="00F36633"/>
    <w:rsid w:val="00F3663F"/>
    <w:rsid w:val="00F366F6"/>
    <w:rsid w:val="00F367A8"/>
    <w:rsid w:val="00F367C6"/>
    <w:rsid w:val="00F367DF"/>
    <w:rsid w:val="00F367F7"/>
    <w:rsid w:val="00F3685C"/>
    <w:rsid w:val="00F36869"/>
    <w:rsid w:val="00F368AC"/>
    <w:rsid w:val="00F3695A"/>
    <w:rsid w:val="00F36A03"/>
    <w:rsid w:val="00F36A17"/>
    <w:rsid w:val="00F36AA9"/>
    <w:rsid w:val="00F36AAF"/>
    <w:rsid w:val="00F36B63"/>
    <w:rsid w:val="00F36B6F"/>
    <w:rsid w:val="00F36B85"/>
    <w:rsid w:val="00F36BFF"/>
    <w:rsid w:val="00F36D05"/>
    <w:rsid w:val="00F36D5E"/>
    <w:rsid w:val="00F36D8E"/>
    <w:rsid w:val="00F36DA3"/>
    <w:rsid w:val="00F36E08"/>
    <w:rsid w:val="00F36E6D"/>
    <w:rsid w:val="00F36EB8"/>
    <w:rsid w:val="00F36EE3"/>
    <w:rsid w:val="00F36F31"/>
    <w:rsid w:val="00F36FBC"/>
    <w:rsid w:val="00F36FCB"/>
    <w:rsid w:val="00F371C0"/>
    <w:rsid w:val="00F3723E"/>
    <w:rsid w:val="00F3724E"/>
    <w:rsid w:val="00F37329"/>
    <w:rsid w:val="00F3733F"/>
    <w:rsid w:val="00F3736E"/>
    <w:rsid w:val="00F3744E"/>
    <w:rsid w:val="00F37490"/>
    <w:rsid w:val="00F37524"/>
    <w:rsid w:val="00F3755E"/>
    <w:rsid w:val="00F3759B"/>
    <w:rsid w:val="00F375CF"/>
    <w:rsid w:val="00F37680"/>
    <w:rsid w:val="00F37681"/>
    <w:rsid w:val="00F37693"/>
    <w:rsid w:val="00F376DA"/>
    <w:rsid w:val="00F376F7"/>
    <w:rsid w:val="00F3771B"/>
    <w:rsid w:val="00F37793"/>
    <w:rsid w:val="00F37795"/>
    <w:rsid w:val="00F37815"/>
    <w:rsid w:val="00F378A5"/>
    <w:rsid w:val="00F37905"/>
    <w:rsid w:val="00F37970"/>
    <w:rsid w:val="00F37A66"/>
    <w:rsid w:val="00F37B08"/>
    <w:rsid w:val="00F37BC9"/>
    <w:rsid w:val="00F37CA5"/>
    <w:rsid w:val="00F37DCD"/>
    <w:rsid w:val="00F37DD7"/>
    <w:rsid w:val="00F37DD8"/>
    <w:rsid w:val="00F37E01"/>
    <w:rsid w:val="00F37E04"/>
    <w:rsid w:val="00F37E7E"/>
    <w:rsid w:val="00F37EE0"/>
    <w:rsid w:val="00F37F33"/>
    <w:rsid w:val="00F37F3E"/>
    <w:rsid w:val="00F37F7C"/>
    <w:rsid w:val="00F40051"/>
    <w:rsid w:val="00F400BF"/>
    <w:rsid w:val="00F4010B"/>
    <w:rsid w:val="00F40138"/>
    <w:rsid w:val="00F40218"/>
    <w:rsid w:val="00F40237"/>
    <w:rsid w:val="00F40283"/>
    <w:rsid w:val="00F40290"/>
    <w:rsid w:val="00F40329"/>
    <w:rsid w:val="00F403D1"/>
    <w:rsid w:val="00F4041F"/>
    <w:rsid w:val="00F4046F"/>
    <w:rsid w:val="00F40521"/>
    <w:rsid w:val="00F40600"/>
    <w:rsid w:val="00F40673"/>
    <w:rsid w:val="00F40786"/>
    <w:rsid w:val="00F40801"/>
    <w:rsid w:val="00F4082D"/>
    <w:rsid w:val="00F4083F"/>
    <w:rsid w:val="00F408D5"/>
    <w:rsid w:val="00F40997"/>
    <w:rsid w:val="00F409BD"/>
    <w:rsid w:val="00F40A17"/>
    <w:rsid w:val="00F40A21"/>
    <w:rsid w:val="00F40A3C"/>
    <w:rsid w:val="00F40A46"/>
    <w:rsid w:val="00F40A9E"/>
    <w:rsid w:val="00F40ACF"/>
    <w:rsid w:val="00F40B33"/>
    <w:rsid w:val="00F40B36"/>
    <w:rsid w:val="00F40B7F"/>
    <w:rsid w:val="00F40C9F"/>
    <w:rsid w:val="00F40CF2"/>
    <w:rsid w:val="00F40D56"/>
    <w:rsid w:val="00F40E26"/>
    <w:rsid w:val="00F40E5C"/>
    <w:rsid w:val="00F40E8D"/>
    <w:rsid w:val="00F40EAA"/>
    <w:rsid w:val="00F40F21"/>
    <w:rsid w:val="00F40F31"/>
    <w:rsid w:val="00F40F6B"/>
    <w:rsid w:val="00F40F94"/>
    <w:rsid w:val="00F41022"/>
    <w:rsid w:val="00F410B9"/>
    <w:rsid w:val="00F411C7"/>
    <w:rsid w:val="00F41205"/>
    <w:rsid w:val="00F41270"/>
    <w:rsid w:val="00F41398"/>
    <w:rsid w:val="00F413E5"/>
    <w:rsid w:val="00F41407"/>
    <w:rsid w:val="00F4144B"/>
    <w:rsid w:val="00F414C2"/>
    <w:rsid w:val="00F414DF"/>
    <w:rsid w:val="00F41565"/>
    <w:rsid w:val="00F41586"/>
    <w:rsid w:val="00F415B2"/>
    <w:rsid w:val="00F415F4"/>
    <w:rsid w:val="00F416D1"/>
    <w:rsid w:val="00F41705"/>
    <w:rsid w:val="00F41759"/>
    <w:rsid w:val="00F417D6"/>
    <w:rsid w:val="00F417DC"/>
    <w:rsid w:val="00F417F2"/>
    <w:rsid w:val="00F41879"/>
    <w:rsid w:val="00F41903"/>
    <w:rsid w:val="00F41919"/>
    <w:rsid w:val="00F419F7"/>
    <w:rsid w:val="00F41A15"/>
    <w:rsid w:val="00F41A2D"/>
    <w:rsid w:val="00F41A3F"/>
    <w:rsid w:val="00F41A68"/>
    <w:rsid w:val="00F41A70"/>
    <w:rsid w:val="00F41A92"/>
    <w:rsid w:val="00F41AAD"/>
    <w:rsid w:val="00F41AC0"/>
    <w:rsid w:val="00F41B14"/>
    <w:rsid w:val="00F41B29"/>
    <w:rsid w:val="00F41B69"/>
    <w:rsid w:val="00F41B6D"/>
    <w:rsid w:val="00F41BC4"/>
    <w:rsid w:val="00F41BFF"/>
    <w:rsid w:val="00F41C72"/>
    <w:rsid w:val="00F41C89"/>
    <w:rsid w:val="00F41CBE"/>
    <w:rsid w:val="00F41CF4"/>
    <w:rsid w:val="00F41D25"/>
    <w:rsid w:val="00F41D26"/>
    <w:rsid w:val="00F41E23"/>
    <w:rsid w:val="00F41E2A"/>
    <w:rsid w:val="00F41E8E"/>
    <w:rsid w:val="00F41EB4"/>
    <w:rsid w:val="00F41F3A"/>
    <w:rsid w:val="00F420FB"/>
    <w:rsid w:val="00F42123"/>
    <w:rsid w:val="00F42187"/>
    <w:rsid w:val="00F421A3"/>
    <w:rsid w:val="00F421D6"/>
    <w:rsid w:val="00F422E1"/>
    <w:rsid w:val="00F42391"/>
    <w:rsid w:val="00F423B0"/>
    <w:rsid w:val="00F423C4"/>
    <w:rsid w:val="00F4259E"/>
    <w:rsid w:val="00F42606"/>
    <w:rsid w:val="00F42616"/>
    <w:rsid w:val="00F4264F"/>
    <w:rsid w:val="00F42655"/>
    <w:rsid w:val="00F42720"/>
    <w:rsid w:val="00F42729"/>
    <w:rsid w:val="00F427DC"/>
    <w:rsid w:val="00F42841"/>
    <w:rsid w:val="00F42871"/>
    <w:rsid w:val="00F42888"/>
    <w:rsid w:val="00F42921"/>
    <w:rsid w:val="00F42970"/>
    <w:rsid w:val="00F42A07"/>
    <w:rsid w:val="00F42A12"/>
    <w:rsid w:val="00F42A98"/>
    <w:rsid w:val="00F42ABC"/>
    <w:rsid w:val="00F42BEA"/>
    <w:rsid w:val="00F42C4B"/>
    <w:rsid w:val="00F42CC3"/>
    <w:rsid w:val="00F42D24"/>
    <w:rsid w:val="00F42D28"/>
    <w:rsid w:val="00F42E7F"/>
    <w:rsid w:val="00F42EAF"/>
    <w:rsid w:val="00F42EBD"/>
    <w:rsid w:val="00F42FAA"/>
    <w:rsid w:val="00F42FD7"/>
    <w:rsid w:val="00F42FE9"/>
    <w:rsid w:val="00F43026"/>
    <w:rsid w:val="00F43083"/>
    <w:rsid w:val="00F4308D"/>
    <w:rsid w:val="00F430B7"/>
    <w:rsid w:val="00F430D1"/>
    <w:rsid w:val="00F430EE"/>
    <w:rsid w:val="00F430F3"/>
    <w:rsid w:val="00F430F6"/>
    <w:rsid w:val="00F43104"/>
    <w:rsid w:val="00F43155"/>
    <w:rsid w:val="00F4315E"/>
    <w:rsid w:val="00F431E0"/>
    <w:rsid w:val="00F43236"/>
    <w:rsid w:val="00F43237"/>
    <w:rsid w:val="00F43255"/>
    <w:rsid w:val="00F432FE"/>
    <w:rsid w:val="00F43313"/>
    <w:rsid w:val="00F4332F"/>
    <w:rsid w:val="00F43390"/>
    <w:rsid w:val="00F433AE"/>
    <w:rsid w:val="00F433E1"/>
    <w:rsid w:val="00F434EA"/>
    <w:rsid w:val="00F43500"/>
    <w:rsid w:val="00F43502"/>
    <w:rsid w:val="00F43532"/>
    <w:rsid w:val="00F43537"/>
    <w:rsid w:val="00F4354D"/>
    <w:rsid w:val="00F435D5"/>
    <w:rsid w:val="00F4363B"/>
    <w:rsid w:val="00F4366A"/>
    <w:rsid w:val="00F4369F"/>
    <w:rsid w:val="00F43988"/>
    <w:rsid w:val="00F439C1"/>
    <w:rsid w:val="00F43A21"/>
    <w:rsid w:val="00F43A82"/>
    <w:rsid w:val="00F43B1B"/>
    <w:rsid w:val="00F43B7F"/>
    <w:rsid w:val="00F43BB9"/>
    <w:rsid w:val="00F43BCE"/>
    <w:rsid w:val="00F43C7E"/>
    <w:rsid w:val="00F43CBD"/>
    <w:rsid w:val="00F43D40"/>
    <w:rsid w:val="00F43D96"/>
    <w:rsid w:val="00F43DB4"/>
    <w:rsid w:val="00F43DF7"/>
    <w:rsid w:val="00F43E27"/>
    <w:rsid w:val="00F43E58"/>
    <w:rsid w:val="00F43EC4"/>
    <w:rsid w:val="00F43F3A"/>
    <w:rsid w:val="00F43F3D"/>
    <w:rsid w:val="00F44053"/>
    <w:rsid w:val="00F44060"/>
    <w:rsid w:val="00F440AF"/>
    <w:rsid w:val="00F440BE"/>
    <w:rsid w:val="00F44104"/>
    <w:rsid w:val="00F44168"/>
    <w:rsid w:val="00F4416B"/>
    <w:rsid w:val="00F4422C"/>
    <w:rsid w:val="00F44253"/>
    <w:rsid w:val="00F4425A"/>
    <w:rsid w:val="00F44324"/>
    <w:rsid w:val="00F444B7"/>
    <w:rsid w:val="00F444E6"/>
    <w:rsid w:val="00F44528"/>
    <w:rsid w:val="00F44545"/>
    <w:rsid w:val="00F4457D"/>
    <w:rsid w:val="00F445D3"/>
    <w:rsid w:val="00F445E7"/>
    <w:rsid w:val="00F4460B"/>
    <w:rsid w:val="00F446AE"/>
    <w:rsid w:val="00F4473F"/>
    <w:rsid w:val="00F4476D"/>
    <w:rsid w:val="00F44819"/>
    <w:rsid w:val="00F44902"/>
    <w:rsid w:val="00F4497D"/>
    <w:rsid w:val="00F44A1A"/>
    <w:rsid w:val="00F44A3E"/>
    <w:rsid w:val="00F44AC7"/>
    <w:rsid w:val="00F44B4D"/>
    <w:rsid w:val="00F44B4F"/>
    <w:rsid w:val="00F44B55"/>
    <w:rsid w:val="00F44B8A"/>
    <w:rsid w:val="00F44BE4"/>
    <w:rsid w:val="00F44C28"/>
    <w:rsid w:val="00F44C38"/>
    <w:rsid w:val="00F44C62"/>
    <w:rsid w:val="00F44CA6"/>
    <w:rsid w:val="00F44CE1"/>
    <w:rsid w:val="00F44DC8"/>
    <w:rsid w:val="00F44DCD"/>
    <w:rsid w:val="00F44DD6"/>
    <w:rsid w:val="00F44E25"/>
    <w:rsid w:val="00F44E4A"/>
    <w:rsid w:val="00F44E8E"/>
    <w:rsid w:val="00F44EBB"/>
    <w:rsid w:val="00F44EEA"/>
    <w:rsid w:val="00F44F17"/>
    <w:rsid w:val="00F44FC6"/>
    <w:rsid w:val="00F45025"/>
    <w:rsid w:val="00F45066"/>
    <w:rsid w:val="00F45072"/>
    <w:rsid w:val="00F4508C"/>
    <w:rsid w:val="00F450A2"/>
    <w:rsid w:val="00F450A4"/>
    <w:rsid w:val="00F45109"/>
    <w:rsid w:val="00F4510A"/>
    <w:rsid w:val="00F45110"/>
    <w:rsid w:val="00F4512D"/>
    <w:rsid w:val="00F4517D"/>
    <w:rsid w:val="00F45228"/>
    <w:rsid w:val="00F45271"/>
    <w:rsid w:val="00F453E4"/>
    <w:rsid w:val="00F45483"/>
    <w:rsid w:val="00F4549F"/>
    <w:rsid w:val="00F454B5"/>
    <w:rsid w:val="00F45505"/>
    <w:rsid w:val="00F4555D"/>
    <w:rsid w:val="00F4555F"/>
    <w:rsid w:val="00F45630"/>
    <w:rsid w:val="00F45632"/>
    <w:rsid w:val="00F456C1"/>
    <w:rsid w:val="00F4572D"/>
    <w:rsid w:val="00F45799"/>
    <w:rsid w:val="00F457A3"/>
    <w:rsid w:val="00F45866"/>
    <w:rsid w:val="00F45970"/>
    <w:rsid w:val="00F459F6"/>
    <w:rsid w:val="00F45A4B"/>
    <w:rsid w:val="00F45A9B"/>
    <w:rsid w:val="00F45B5B"/>
    <w:rsid w:val="00F45C2E"/>
    <w:rsid w:val="00F45CE3"/>
    <w:rsid w:val="00F45D0A"/>
    <w:rsid w:val="00F45D7E"/>
    <w:rsid w:val="00F45DC4"/>
    <w:rsid w:val="00F45DD6"/>
    <w:rsid w:val="00F45DE5"/>
    <w:rsid w:val="00F45E78"/>
    <w:rsid w:val="00F45E87"/>
    <w:rsid w:val="00F45EB6"/>
    <w:rsid w:val="00F45EF8"/>
    <w:rsid w:val="00F45F08"/>
    <w:rsid w:val="00F45F33"/>
    <w:rsid w:val="00F45F6A"/>
    <w:rsid w:val="00F45F94"/>
    <w:rsid w:val="00F45FA1"/>
    <w:rsid w:val="00F45FBD"/>
    <w:rsid w:val="00F45FDE"/>
    <w:rsid w:val="00F4612E"/>
    <w:rsid w:val="00F461A3"/>
    <w:rsid w:val="00F461B8"/>
    <w:rsid w:val="00F46298"/>
    <w:rsid w:val="00F462C3"/>
    <w:rsid w:val="00F463C3"/>
    <w:rsid w:val="00F465A6"/>
    <w:rsid w:val="00F465FD"/>
    <w:rsid w:val="00F46762"/>
    <w:rsid w:val="00F4681B"/>
    <w:rsid w:val="00F4682E"/>
    <w:rsid w:val="00F46836"/>
    <w:rsid w:val="00F46844"/>
    <w:rsid w:val="00F46888"/>
    <w:rsid w:val="00F468A5"/>
    <w:rsid w:val="00F4691F"/>
    <w:rsid w:val="00F469A9"/>
    <w:rsid w:val="00F469AA"/>
    <w:rsid w:val="00F469BC"/>
    <w:rsid w:val="00F469CF"/>
    <w:rsid w:val="00F46A01"/>
    <w:rsid w:val="00F46A6F"/>
    <w:rsid w:val="00F46AA1"/>
    <w:rsid w:val="00F46AB7"/>
    <w:rsid w:val="00F46B7C"/>
    <w:rsid w:val="00F46BA0"/>
    <w:rsid w:val="00F46BCB"/>
    <w:rsid w:val="00F46C85"/>
    <w:rsid w:val="00F46D25"/>
    <w:rsid w:val="00F46DB8"/>
    <w:rsid w:val="00F46DBD"/>
    <w:rsid w:val="00F46DD1"/>
    <w:rsid w:val="00F46E0F"/>
    <w:rsid w:val="00F46E32"/>
    <w:rsid w:val="00F46E77"/>
    <w:rsid w:val="00F46F31"/>
    <w:rsid w:val="00F46FAC"/>
    <w:rsid w:val="00F4705C"/>
    <w:rsid w:val="00F470C6"/>
    <w:rsid w:val="00F47144"/>
    <w:rsid w:val="00F471EC"/>
    <w:rsid w:val="00F4722C"/>
    <w:rsid w:val="00F47286"/>
    <w:rsid w:val="00F47305"/>
    <w:rsid w:val="00F4737F"/>
    <w:rsid w:val="00F4741D"/>
    <w:rsid w:val="00F47439"/>
    <w:rsid w:val="00F4744A"/>
    <w:rsid w:val="00F4747F"/>
    <w:rsid w:val="00F47494"/>
    <w:rsid w:val="00F4751A"/>
    <w:rsid w:val="00F47537"/>
    <w:rsid w:val="00F475C2"/>
    <w:rsid w:val="00F475CB"/>
    <w:rsid w:val="00F475E7"/>
    <w:rsid w:val="00F4760A"/>
    <w:rsid w:val="00F47628"/>
    <w:rsid w:val="00F47649"/>
    <w:rsid w:val="00F47660"/>
    <w:rsid w:val="00F47678"/>
    <w:rsid w:val="00F47699"/>
    <w:rsid w:val="00F476F9"/>
    <w:rsid w:val="00F477B0"/>
    <w:rsid w:val="00F47905"/>
    <w:rsid w:val="00F479C8"/>
    <w:rsid w:val="00F479CF"/>
    <w:rsid w:val="00F47ADC"/>
    <w:rsid w:val="00F47B0A"/>
    <w:rsid w:val="00F47B64"/>
    <w:rsid w:val="00F47B68"/>
    <w:rsid w:val="00F47BC1"/>
    <w:rsid w:val="00F47C1A"/>
    <w:rsid w:val="00F47C87"/>
    <w:rsid w:val="00F47D02"/>
    <w:rsid w:val="00F47E82"/>
    <w:rsid w:val="00F47E9A"/>
    <w:rsid w:val="00F47EDB"/>
    <w:rsid w:val="00F47EE4"/>
    <w:rsid w:val="00F47EE6"/>
    <w:rsid w:val="00F47EF2"/>
    <w:rsid w:val="00F47EF6"/>
    <w:rsid w:val="00F47F1A"/>
    <w:rsid w:val="00F47F2E"/>
    <w:rsid w:val="00F47F33"/>
    <w:rsid w:val="00F47F73"/>
    <w:rsid w:val="00F4F153"/>
    <w:rsid w:val="00F50005"/>
    <w:rsid w:val="00F50007"/>
    <w:rsid w:val="00F50065"/>
    <w:rsid w:val="00F500D9"/>
    <w:rsid w:val="00F500FA"/>
    <w:rsid w:val="00F50147"/>
    <w:rsid w:val="00F50169"/>
    <w:rsid w:val="00F50193"/>
    <w:rsid w:val="00F5024C"/>
    <w:rsid w:val="00F502C1"/>
    <w:rsid w:val="00F502FA"/>
    <w:rsid w:val="00F50310"/>
    <w:rsid w:val="00F5035D"/>
    <w:rsid w:val="00F503D4"/>
    <w:rsid w:val="00F5040F"/>
    <w:rsid w:val="00F504CA"/>
    <w:rsid w:val="00F504F9"/>
    <w:rsid w:val="00F505BB"/>
    <w:rsid w:val="00F505D7"/>
    <w:rsid w:val="00F505E0"/>
    <w:rsid w:val="00F50613"/>
    <w:rsid w:val="00F5064D"/>
    <w:rsid w:val="00F5068B"/>
    <w:rsid w:val="00F506D2"/>
    <w:rsid w:val="00F5073D"/>
    <w:rsid w:val="00F50801"/>
    <w:rsid w:val="00F50825"/>
    <w:rsid w:val="00F508B8"/>
    <w:rsid w:val="00F50985"/>
    <w:rsid w:val="00F5099C"/>
    <w:rsid w:val="00F5099F"/>
    <w:rsid w:val="00F509AA"/>
    <w:rsid w:val="00F509F7"/>
    <w:rsid w:val="00F50A0C"/>
    <w:rsid w:val="00F50A5D"/>
    <w:rsid w:val="00F50A74"/>
    <w:rsid w:val="00F50AAF"/>
    <w:rsid w:val="00F50B0F"/>
    <w:rsid w:val="00F50B18"/>
    <w:rsid w:val="00F50B95"/>
    <w:rsid w:val="00F50C20"/>
    <w:rsid w:val="00F50C3A"/>
    <w:rsid w:val="00F50CED"/>
    <w:rsid w:val="00F50DE5"/>
    <w:rsid w:val="00F50DE9"/>
    <w:rsid w:val="00F50E32"/>
    <w:rsid w:val="00F50E47"/>
    <w:rsid w:val="00F50E66"/>
    <w:rsid w:val="00F50E6B"/>
    <w:rsid w:val="00F50E6C"/>
    <w:rsid w:val="00F50EE0"/>
    <w:rsid w:val="00F50F2E"/>
    <w:rsid w:val="00F51036"/>
    <w:rsid w:val="00F51065"/>
    <w:rsid w:val="00F51095"/>
    <w:rsid w:val="00F510A1"/>
    <w:rsid w:val="00F510A6"/>
    <w:rsid w:val="00F5112E"/>
    <w:rsid w:val="00F51142"/>
    <w:rsid w:val="00F5115D"/>
    <w:rsid w:val="00F51165"/>
    <w:rsid w:val="00F51205"/>
    <w:rsid w:val="00F51213"/>
    <w:rsid w:val="00F51216"/>
    <w:rsid w:val="00F51239"/>
    <w:rsid w:val="00F5127C"/>
    <w:rsid w:val="00F512B2"/>
    <w:rsid w:val="00F512D5"/>
    <w:rsid w:val="00F512DE"/>
    <w:rsid w:val="00F5131C"/>
    <w:rsid w:val="00F513F7"/>
    <w:rsid w:val="00F514BB"/>
    <w:rsid w:val="00F51514"/>
    <w:rsid w:val="00F5153C"/>
    <w:rsid w:val="00F51591"/>
    <w:rsid w:val="00F515AB"/>
    <w:rsid w:val="00F51626"/>
    <w:rsid w:val="00F51662"/>
    <w:rsid w:val="00F51688"/>
    <w:rsid w:val="00F516CF"/>
    <w:rsid w:val="00F51714"/>
    <w:rsid w:val="00F51762"/>
    <w:rsid w:val="00F517A0"/>
    <w:rsid w:val="00F51996"/>
    <w:rsid w:val="00F51AE8"/>
    <w:rsid w:val="00F51B18"/>
    <w:rsid w:val="00F51BBD"/>
    <w:rsid w:val="00F51BD6"/>
    <w:rsid w:val="00F51C00"/>
    <w:rsid w:val="00F51D30"/>
    <w:rsid w:val="00F51DAE"/>
    <w:rsid w:val="00F51E2B"/>
    <w:rsid w:val="00F51ED8"/>
    <w:rsid w:val="00F51F8E"/>
    <w:rsid w:val="00F51FEA"/>
    <w:rsid w:val="00F5206C"/>
    <w:rsid w:val="00F52098"/>
    <w:rsid w:val="00F520CC"/>
    <w:rsid w:val="00F521C9"/>
    <w:rsid w:val="00F521F6"/>
    <w:rsid w:val="00F522E4"/>
    <w:rsid w:val="00F522F1"/>
    <w:rsid w:val="00F522F3"/>
    <w:rsid w:val="00F523FB"/>
    <w:rsid w:val="00F52430"/>
    <w:rsid w:val="00F52473"/>
    <w:rsid w:val="00F52514"/>
    <w:rsid w:val="00F52530"/>
    <w:rsid w:val="00F525FF"/>
    <w:rsid w:val="00F526BB"/>
    <w:rsid w:val="00F526E6"/>
    <w:rsid w:val="00F526F4"/>
    <w:rsid w:val="00F5270A"/>
    <w:rsid w:val="00F52759"/>
    <w:rsid w:val="00F527EE"/>
    <w:rsid w:val="00F52810"/>
    <w:rsid w:val="00F528B7"/>
    <w:rsid w:val="00F52959"/>
    <w:rsid w:val="00F5296C"/>
    <w:rsid w:val="00F5299E"/>
    <w:rsid w:val="00F52A16"/>
    <w:rsid w:val="00F52A4F"/>
    <w:rsid w:val="00F52A87"/>
    <w:rsid w:val="00F52A9B"/>
    <w:rsid w:val="00F52B08"/>
    <w:rsid w:val="00F52B0A"/>
    <w:rsid w:val="00F52B98"/>
    <w:rsid w:val="00F52C79"/>
    <w:rsid w:val="00F52C89"/>
    <w:rsid w:val="00F52CFD"/>
    <w:rsid w:val="00F52CFF"/>
    <w:rsid w:val="00F52D0C"/>
    <w:rsid w:val="00F52D1E"/>
    <w:rsid w:val="00F52D94"/>
    <w:rsid w:val="00F52E1F"/>
    <w:rsid w:val="00F52E2B"/>
    <w:rsid w:val="00F52E32"/>
    <w:rsid w:val="00F52E52"/>
    <w:rsid w:val="00F52E90"/>
    <w:rsid w:val="00F52EFC"/>
    <w:rsid w:val="00F52F06"/>
    <w:rsid w:val="00F52F0F"/>
    <w:rsid w:val="00F52F36"/>
    <w:rsid w:val="00F52F4F"/>
    <w:rsid w:val="00F52F57"/>
    <w:rsid w:val="00F52F62"/>
    <w:rsid w:val="00F52FB2"/>
    <w:rsid w:val="00F53042"/>
    <w:rsid w:val="00F53094"/>
    <w:rsid w:val="00F530E8"/>
    <w:rsid w:val="00F53169"/>
    <w:rsid w:val="00F5322B"/>
    <w:rsid w:val="00F53249"/>
    <w:rsid w:val="00F532D7"/>
    <w:rsid w:val="00F532FF"/>
    <w:rsid w:val="00F53359"/>
    <w:rsid w:val="00F533B3"/>
    <w:rsid w:val="00F5341A"/>
    <w:rsid w:val="00F53438"/>
    <w:rsid w:val="00F534C3"/>
    <w:rsid w:val="00F534E6"/>
    <w:rsid w:val="00F53513"/>
    <w:rsid w:val="00F5358F"/>
    <w:rsid w:val="00F53606"/>
    <w:rsid w:val="00F5367D"/>
    <w:rsid w:val="00F53684"/>
    <w:rsid w:val="00F536C8"/>
    <w:rsid w:val="00F53745"/>
    <w:rsid w:val="00F53787"/>
    <w:rsid w:val="00F537B6"/>
    <w:rsid w:val="00F537F8"/>
    <w:rsid w:val="00F53872"/>
    <w:rsid w:val="00F538D7"/>
    <w:rsid w:val="00F5391E"/>
    <w:rsid w:val="00F53939"/>
    <w:rsid w:val="00F53975"/>
    <w:rsid w:val="00F53981"/>
    <w:rsid w:val="00F53B10"/>
    <w:rsid w:val="00F53B2D"/>
    <w:rsid w:val="00F53B53"/>
    <w:rsid w:val="00F53B5E"/>
    <w:rsid w:val="00F53C8F"/>
    <w:rsid w:val="00F53CF2"/>
    <w:rsid w:val="00F53D5B"/>
    <w:rsid w:val="00F53D9C"/>
    <w:rsid w:val="00F53E8F"/>
    <w:rsid w:val="00F53F6B"/>
    <w:rsid w:val="00F53F72"/>
    <w:rsid w:val="00F53F92"/>
    <w:rsid w:val="00F53FAE"/>
    <w:rsid w:val="00F53FC7"/>
    <w:rsid w:val="00F54036"/>
    <w:rsid w:val="00F5407E"/>
    <w:rsid w:val="00F5408E"/>
    <w:rsid w:val="00F540D7"/>
    <w:rsid w:val="00F5424D"/>
    <w:rsid w:val="00F542EC"/>
    <w:rsid w:val="00F5435D"/>
    <w:rsid w:val="00F543D9"/>
    <w:rsid w:val="00F5443C"/>
    <w:rsid w:val="00F54497"/>
    <w:rsid w:val="00F544E6"/>
    <w:rsid w:val="00F544F3"/>
    <w:rsid w:val="00F544FF"/>
    <w:rsid w:val="00F54589"/>
    <w:rsid w:val="00F545FF"/>
    <w:rsid w:val="00F54624"/>
    <w:rsid w:val="00F5462E"/>
    <w:rsid w:val="00F5468A"/>
    <w:rsid w:val="00F54758"/>
    <w:rsid w:val="00F54773"/>
    <w:rsid w:val="00F547AE"/>
    <w:rsid w:val="00F54835"/>
    <w:rsid w:val="00F54896"/>
    <w:rsid w:val="00F548F4"/>
    <w:rsid w:val="00F54902"/>
    <w:rsid w:val="00F54988"/>
    <w:rsid w:val="00F54A6B"/>
    <w:rsid w:val="00F54A6F"/>
    <w:rsid w:val="00F54AD0"/>
    <w:rsid w:val="00F54ADB"/>
    <w:rsid w:val="00F54B43"/>
    <w:rsid w:val="00F54B64"/>
    <w:rsid w:val="00F54C6B"/>
    <w:rsid w:val="00F54CB3"/>
    <w:rsid w:val="00F54CDE"/>
    <w:rsid w:val="00F54D29"/>
    <w:rsid w:val="00F54D2E"/>
    <w:rsid w:val="00F54D73"/>
    <w:rsid w:val="00F54DDF"/>
    <w:rsid w:val="00F54E44"/>
    <w:rsid w:val="00F54E47"/>
    <w:rsid w:val="00F54E54"/>
    <w:rsid w:val="00F54E5D"/>
    <w:rsid w:val="00F54EC7"/>
    <w:rsid w:val="00F54F10"/>
    <w:rsid w:val="00F54F38"/>
    <w:rsid w:val="00F54F83"/>
    <w:rsid w:val="00F55032"/>
    <w:rsid w:val="00F550AB"/>
    <w:rsid w:val="00F550D2"/>
    <w:rsid w:val="00F55129"/>
    <w:rsid w:val="00F5522C"/>
    <w:rsid w:val="00F5524E"/>
    <w:rsid w:val="00F55259"/>
    <w:rsid w:val="00F5554B"/>
    <w:rsid w:val="00F55597"/>
    <w:rsid w:val="00F555AE"/>
    <w:rsid w:val="00F555E3"/>
    <w:rsid w:val="00F5565C"/>
    <w:rsid w:val="00F556F0"/>
    <w:rsid w:val="00F55720"/>
    <w:rsid w:val="00F557CF"/>
    <w:rsid w:val="00F557E7"/>
    <w:rsid w:val="00F557FB"/>
    <w:rsid w:val="00F55879"/>
    <w:rsid w:val="00F558A5"/>
    <w:rsid w:val="00F558EC"/>
    <w:rsid w:val="00F5594F"/>
    <w:rsid w:val="00F5596C"/>
    <w:rsid w:val="00F559A8"/>
    <w:rsid w:val="00F55A55"/>
    <w:rsid w:val="00F55AD4"/>
    <w:rsid w:val="00F55AF3"/>
    <w:rsid w:val="00F55B7E"/>
    <w:rsid w:val="00F55B8D"/>
    <w:rsid w:val="00F55BAD"/>
    <w:rsid w:val="00F55BC2"/>
    <w:rsid w:val="00F55D88"/>
    <w:rsid w:val="00F55E07"/>
    <w:rsid w:val="00F55E08"/>
    <w:rsid w:val="00F55E1F"/>
    <w:rsid w:val="00F55EC2"/>
    <w:rsid w:val="00F55F3C"/>
    <w:rsid w:val="00F55FAC"/>
    <w:rsid w:val="00F55FC9"/>
    <w:rsid w:val="00F55FDF"/>
    <w:rsid w:val="00F5605A"/>
    <w:rsid w:val="00F560A1"/>
    <w:rsid w:val="00F560A3"/>
    <w:rsid w:val="00F560B6"/>
    <w:rsid w:val="00F560E0"/>
    <w:rsid w:val="00F5619D"/>
    <w:rsid w:val="00F5624F"/>
    <w:rsid w:val="00F56327"/>
    <w:rsid w:val="00F56332"/>
    <w:rsid w:val="00F56334"/>
    <w:rsid w:val="00F5633A"/>
    <w:rsid w:val="00F5633B"/>
    <w:rsid w:val="00F563AB"/>
    <w:rsid w:val="00F5640C"/>
    <w:rsid w:val="00F56444"/>
    <w:rsid w:val="00F5649A"/>
    <w:rsid w:val="00F564F8"/>
    <w:rsid w:val="00F56515"/>
    <w:rsid w:val="00F56583"/>
    <w:rsid w:val="00F565B0"/>
    <w:rsid w:val="00F5662E"/>
    <w:rsid w:val="00F56713"/>
    <w:rsid w:val="00F56719"/>
    <w:rsid w:val="00F5671D"/>
    <w:rsid w:val="00F5673A"/>
    <w:rsid w:val="00F567F4"/>
    <w:rsid w:val="00F56859"/>
    <w:rsid w:val="00F56887"/>
    <w:rsid w:val="00F568FA"/>
    <w:rsid w:val="00F56914"/>
    <w:rsid w:val="00F56923"/>
    <w:rsid w:val="00F569B9"/>
    <w:rsid w:val="00F569C4"/>
    <w:rsid w:val="00F569F4"/>
    <w:rsid w:val="00F569FD"/>
    <w:rsid w:val="00F56A5A"/>
    <w:rsid w:val="00F56B6C"/>
    <w:rsid w:val="00F56B93"/>
    <w:rsid w:val="00F56C32"/>
    <w:rsid w:val="00F56C57"/>
    <w:rsid w:val="00F56C6B"/>
    <w:rsid w:val="00F56D6A"/>
    <w:rsid w:val="00F56DC3"/>
    <w:rsid w:val="00F56EFA"/>
    <w:rsid w:val="00F56F31"/>
    <w:rsid w:val="00F57165"/>
    <w:rsid w:val="00F571F8"/>
    <w:rsid w:val="00F57213"/>
    <w:rsid w:val="00F57248"/>
    <w:rsid w:val="00F57284"/>
    <w:rsid w:val="00F57289"/>
    <w:rsid w:val="00F572E3"/>
    <w:rsid w:val="00F572F2"/>
    <w:rsid w:val="00F5733C"/>
    <w:rsid w:val="00F573BE"/>
    <w:rsid w:val="00F57440"/>
    <w:rsid w:val="00F57469"/>
    <w:rsid w:val="00F5746F"/>
    <w:rsid w:val="00F57476"/>
    <w:rsid w:val="00F574BE"/>
    <w:rsid w:val="00F574C9"/>
    <w:rsid w:val="00F57530"/>
    <w:rsid w:val="00F57574"/>
    <w:rsid w:val="00F57580"/>
    <w:rsid w:val="00F57689"/>
    <w:rsid w:val="00F57713"/>
    <w:rsid w:val="00F57748"/>
    <w:rsid w:val="00F577AF"/>
    <w:rsid w:val="00F578CE"/>
    <w:rsid w:val="00F578F2"/>
    <w:rsid w:val="00F5795E"/>
    <w:rsid w:val="00F57A70"/>
    <w:rsid w:val="00F57A85"/>
    <w:rsid w:val="00F57A8F"/>
    <w:rsid w:val="00F57B60"/>
    <w:rsid w:val="00F57BC1"/>
    <w:rsid w:val="00F57CC8"/>
    <w:rsid w:val="00F57D4C"/>
    <w:rsid w:val="00F57DAA"/>
    <w:rsid w:val="00F57DBF"/>
    <w:rsid w:val="00F57DC1"/>
    <w:rsid w:val="00F57DCB"/>
    <w:rsid w:val="00F57E02"/>
    <w:rsid w:val="00F57EE8"/>
    <w:rsid w:val="00F57F20"/>
    <w:rsid w:val="00F57FC9"/>
    <w:rsid w:val="00F60035"/>
    <w:rsid w:val="00F600EF"/>
    <w:rsid w:val="00F601CB"/>
    <w:rsid w:val="00F602A3"/>
    <w:rsid w:val="00F603A0"/>
    <w:rsid w:val="00F603E2"/>
    <w:rsid w:val="00F60433"/>
    <w:rsid w:val="00F60445"/>
    <w:rsid w:val="00F6045C"/>
    <w:rsid w:val="00F604B2"/>
    <w:rsid w:val="00F604C0"/>
    <w:rsid w:val="00F60528"/>
    <w:rsid w:val="00F60598"/>
    <w:rsid w:val="00F606FC"/>
    <w:rsid w:val="00F607A3"/>
    <w:rsid w:val="00F607C4"/>
    <w:rsid w:val="00F607EC"/>
    <w:rsid w:val="00F6087F"/>
    <w:rsid w:val="00F608D1"/>
    <w:rsid w:val="00F60945"/>
    <w:rsid w:val="00F6098F"/>
    <w:rsid w:val="00F60A3F"/>
    <w:rsid w:val="00F60AC0"/>
    <w:rsid w:val="00F60B4E"/>
    <w:rsid w:val="00F60BD1"/>
    <w:rsid w:val="00F60C4A"/>
    <w:rsid w:val="00F60CB5"/>
    <w:rsid w:val="00F60CF4"/>
    <w:rsid w:val="00F60D42"/>
    <w:rsid w:val="00F60E3E"/>
    <w:rsid w:val="00F60EC5"/>
    <w:rsid w:val="00F60F59"/>
    <w:rsid w:val="00F60F8E"/>
    <w:rsid w:val="00F6103C"/>
    <w:rsid w:val="00F61053"/>
    <w:rsid w:val="00F6106E"/>
    <w:rsid w:val="00F6108E"/>
    <w:rsid w:val="00F610E6"/>
    <w:rsid w:val="00F61103"/>
    <w:rsid w:val="00F61195"/>
    <w:rsid w:val="00F611A4"/>
    <w:rsid w:val="00F611D2"/>
    <w:rsid w:val="00F61282"/>
    <w:rsid w:val="00F61306"/>
    <w:rsid w:val="00F6133C"/>
    <w:rsid w:val="00F61344"/>
    <w:rsid w:val="00F61351"/>
    <w:rsid w:val="00F61367"/>
    <w:rsid w:val="00F6140D"/>
    <w:rsid w:val="00F61523"/>
    <w:rsid w:val="00F61578"/>
    <w:rsid w:val="00F61590"/>
    <w:rsid w:val="00F615A1"/>
    <w:rsid w:val="00F616AC"/>
    <w:rsid w:val="00F61743"/>
    <w:rsid w:val="00F61766"/>
    <w:rsid w:val="00F6179C"/>
    <w:rsid w:val="00F6185C"/>
    <w:rsid w:val="00F6188D"/>
    <w:rsid w:val="00F618F0"/>
    <w:rsid w:val="00F6191A"/>
    <w:rsid w:val="00F61934"/>
    <w:rsid w:val="00F6194D"/>
    <w:rsid w:val="00F61991"/>
    <w:rsid w:val="00F619C1"/>
    <w:rsid w:val="00F619FA"/>
    <w:rsid w:val="00F61BED"/>
    <w:rsid w:val="00F61C31"/>
    <w:rsid w:val="00F61D97"/>
    <w:rsid w:val="00F61DDF"/>
    <w:rsid w:val="00F61DF8"/>
    <w:rsid w:val="00F61E4D"/>
    <w:rsid w:val="00F61EC1"/>
    <w:rsid w:val="00F61EDE"/>
    <w:rsid w:val="00F61F08"/>
    <w:rsid w:val="00F6203B"/>
    <w:rsid w:val="00F6207F"/>
    <w:rsid w:val="00F620A6"/>
    <w:rsid w:val="00F62107"/>
    <w:rsid w:val="00F621E8"/>
    <w:rsid w:val="00F621EA"/>
    <w:rsid w:val="00F62224"/>
    <w:rsid w:val="00F6229F"/>
    <w:rsid w:val="00F62353"/>
    <w:rsid w:val="00F623F4"/>
    <w:rsid w:val="00F62461"/>
    <w:rsid w:val="00F62497"/>
    <w:rsid w:val="00F62499"/>
    <w:rsid w:val="00F6255F"/>
    <w:rsid w:val="00F62596"/>
    <w:rsid w:val="00F625B1"/>
    <w:rsid w:val="00F6261A"/>
    <w:rsid w:val="00F62698"/>
    <w:rsid w:val="00F626C3"/>
    <w:rsid w:val="00F626C4"/>
    <w:rsid w:val="00F628D0"/>
    <w:rsid w:val="00F62913"/>
    <w:rsid w:val="00F62985"/>
    <w:rsid w:val="00F62988"/>
    <w:rsid w:val="00F62A5C"/>
    <w:rsid w:val="00F62AE5"/>
    <w:rsid w:val="00F62B95"/>
    <w:rsid w:val="00F62BC7"/>
    <w:rsid w:val="00F62C39"/>
    <w:rsid w:val="00F62C54"/>
    <w:rsid w:val="00F62C86"/>
    <w:rsid w:val="00F62C97"/>
    <w:rsid w:val="00F62CA8"/>
    <w:rsid w:val="00F62CB6"/>
    <w:rsid w:val="00F62CD4"/>
    <w:rsid w:val="00F62CDE"/>
    <w:rsid w:val="00F62CF8"/>
    <w:rsid w:val="00F62D04"/>
    <w:rsid w:val="00F62D1A"/>
    <w:rsid w:val="00F62D63"/>
    <w:rsid w:val="00F62DA1"/>
    <w:rsid w:val="00F62DBB"/>
    <w:rsid w:val="00F62E54"/>
    <w:rsid w:val="00F62EAE"/>
    <w:rsid w:val="00F62EC7"/>
    <w:rsid w:val="00F62F4D"/>
    <w:rsid w:val="00F62FAC"/>
    <w:rsid w:val="00F62FE4"/>
    <w:rsid w:val="00F63088"/>
    <w:rsid w:val="00F630CB"/>
    <w:rsid w:val="00F6310F"/>
    <w:rsid w:val="00F63176"/>
    <w:rsid w:val="00F63183"/>
    <w:rsid w:val="00F631CF"/>
    <w:rsid w:val="00F631DB"/>
    <w:rsid w:val="00F63233"/>
    <w:rsid w:val="00F632ED"/>
    <w:rsid w:val="00F63360"/>
    <w:rsid w:val="00F633A8"/>
    <w:rsid w:val="00F63519"/>
    <w:rsid w:val="00F6358D"/>
    <w:rsid w:val="00F63650"/>
    <w:rsid w:val="00F636A4"/>
    <w:rsid w:val="00F636A9"/>
    <w:rsid w:val="00F6379F"/>
    <w:rsid w:val="00F63827"/>
    <w:rsid w:val="00F63883"/>
    <w:rsid w:val="00F63894"/>
    <w:rsid w:val="00F638CF"/>
    <w:rsid w:val="00F63911"/>
    <w:rsid w:val="00F63940"/>
    <w:rsid w:val="00F639A6"/>
    <w:rsid w:val="00F639C5"/>
    <w:rsid w:val="00F639FC"/>
    <w:rsid w:val="00F63A0D"/>
    <w:rsid w:val="00F63A12"/>
    <w:rsid w:val="00F63B4D"/>
    <w:rsid w:val="00F63B51"/>
    <w:rsid w:val="00F63B79"/>
    <w:rsid w:val="00F63BA1"/>
    <w:rsid w:val="00F63BD1"/>
    <w:rsid w:val="00F63C82"/>
    <w:rsid w:val="00F63D56"/>
    <w:rsid w:val="00F63D82"/>
    <w:rsid w:val="00F63D92"/>
    <w:rsid w:val="00F63DF8"/>
    <w:rsid w:val="00F63E80"/>
    <w:rsid w:val="00F63EF8"/>
    <w:rsid w:val="00F63F59"/>
    <w:rsid w:val="00F641B5"/>
    <w:rsid w:val="00F641EB"/>
    <w:rsid w:val="00F64213"/>
    <w:rsid w:val="00F6424E"/>
    <w:rsid w:val="00F64277"/>
    <w:rsid w:val="00F64280"/>
    <w:rsid w:val="00F64364"/>
    <w:rsid w:val="00F6437F"/>
    <w:rsid w:val="00F6443E"/>
    <w:rsid w:val="00F64560"/>
    <w:rsid w:val="00F64581"/>
    <w:rsid w:val="00F645BC"/>
    <w:rsid w:val="00F6463E"/>
    <w:rsid w:val="00F6466A"/>
    <w:rsid w:val="00F64698"/>
    <w:rsid w:val="00F64778"/>
    <w:rsid w:val="00F647AB"/>
    <w:rsid w:val="00F6485D"/>
    <w:rsid w:val="00F64982"/>
    <w:rsid w:val="00F6499A"/>
    <w:rsid w:val="00F64A05"/>
    <w:rsid w:val="00F64AB8"/>
    <w:rsid w:val="00F64B11"/>
    <w:rsid w:val="00F64B32"/>
    <w:rsid w:val="00F64B34"/>
    <w:rsid w:val="00F64CE6"/>
    <w:rsid w:val="00F64CFC"/>
    <w:rsid w:val="00F64D19"/>
    <w:rsid w:val="00F64DE2"/>
    <w:rsid w:val="00F64E17"/>
    <w:rsid w:val="00F64E3C"/>
    <w:rsid w:val="00F64E5A"/>
    <w:rsid w:val="00F64EB9"/>
    <w:rsid w:val="00F64EC5"/>
    <w:rsid w:val="00F64EC8"/>
    <w:rsid w:val="00F64F18"/>
    <w:rsid w:val="00F64F1D"/>
    <w:rsid w:val="00F64FB8"/>
    <w:rsid w:val="00F65030"/>
    <w:rsid w:val="00F6509E"/>
    <w:rsid w:val="00F65184"/>
    <w:rsid w:val="00F65197"/>
    <w:rsid w:val="00F651A6"/>
    <w:rsid w:val="00F651E0"/>
    <w:rsid w:val="00F6520D"/>
    <w:rsid w:val="00F6531F"/>
    <w:rsid w:val="00F6533C"/>
    <w:rsid w:val="00F6536F"/>
    <w:rsid w:val="00F65384"/>
    <w:rsid w:val="00F6540D"/>
    <w:rsid w:val="00F65420"/>
    <w:rsid w:val="00F6542D"/>
    <w:rsid w:val="00F6545C"/>
    <w:rsid w:val="00F65488"/>
    <w:rsid w:val="00F654D7"/>
    <w:rsid w:val="00F654D8"/>
    <w:rsid w:val="00F6551D"/>
    <w:rsid w:val="00F65599"/>
    <w:rsid w:val="00F655BD"/>
    <w:rsid w:val="00F656E3"/>
    <w:rsid w:val="00F657AF"/>
    <w:rsid w:val="00F657ED"/>
    <w:rsid w:val="00F657F2"/>
    <w:rsid w:val="00F6584F"/>
    <w:rsid w:val="00F65876"/>
    <w:rsid w:val="00F65902"/>
    <w:rsid w:val="00F65A83"/>
    <w:rsid w:val="00F65AC8"/>
    <w:rsid w:val="00F65ADA"/>
    <w:rsid w:val="00F65B08"/>
    <w:rsid w:val="00F65B2C"/>
    <w:rsid w:val="00F65B90"/>
    <w:rsid w:val="00F65BFF"/>
    <w:rsid w:val="00F65C0B"/>
    <w:rsid w:val="00F65DA1"/>
    <w:rsid w:val="00F65E32"/>
    <w:rsid w:val="00F65E5A"/>
    <w:rsid w:val="00F65E6C"/>
    <w:rsid w:val="00F66101"/>
    <w:rsid w:val="00F66109"/>
    <w:rsid w:val="00F661C9"/>
    <w:rsid w:val="00F661F4"/>
    <w:rsid w:val="00F66207"/>
    <w:rsid w:val="00F6625F"/>
    <w:rsid w:val="00F66313"/>
    <w:rsid w:val="00F66360"/>
    <w:rsid w:val="00F663EB"/>
    <w:rsid w:val="00F663F4"/>
    <w:rsid w:val="00F66489"/>
    <w:rsid w:val="00F6648C"/>
    <w:rsid w:val="00F6649D"/>
    <w:rsid w:val="00F664F3"/>
    <w:rsid w:val="00F6654C"/>
    <w:rsid w:val="00F665F9"/>
    <w:rsid w:val="00F6660C"/>
    <w:rsid w:val="00F6660D"/>
    <w:rsid w:val="00F66669"/>
    <w:rsid w:val="00F66754"/>
    <w:rsid w:val="00F66764"/>
    <w:rsid w:val="00F667B1"/>
    <w:rsid w:val="00F667DA"/>
    <w:rsid w:val="00F66831"/>
    <w:rsid w:val="00F6683B"/>
    <w:rsid w:val="00F668B5"/>
    <w:rsid w:val="00F66938"/>
    <w:rsid w:val="00F66A13"/>
    <w:rsid w:val="00F66A16"/>
    <w:rsid w:val="00F66B3E"/>
    <w:rsid w:val="00F66B77"/>
    <w:rsid w:val="00F66BD4"/>
    <w:rsid w:val="00F66BF8"/>
    <w:rsid w:val="00F66C6A"/>
    <w:rsid w:val="00F66CA8"/>
    <w:rsid w:val="00F66CC0"/>
    <w:rsid w:val="00F66CC3"/>
    <w:rsid w:val="00F66DE2"/>
    <w:rsid w:val="00F66E55"/>
    <w:rsid w:val="00F66F56"/>
    <w:rsid w:val="00F66FAE"/>
    <w:rsid w:val="00F67083"/>
    <w:rsid w:val="00F67093"/>
    <w:rsid w:val="00F670C7"/>
    <w:rsid w:val="00F67206"/>
    <w:rsid w:val="00F672EE"/>
    <w:rsid w:val="00F6736C"/>
    <w:rsid w:val="00F673C3"/>
    <w:rsid w:val="00F673EE"/>
    <w:rsid w:val="00F6747E"/>
    <w:rsid w:val="00F67496"/>
    <w:rsid w:val="00F674F8"/>
    <w:rsid w:val="00F67634"/>
    <w:rsid w:val="00F6765D"/>
    <w:rsid w:val="00F676DF"/>
    <w:rsid w:val="00F67794"/>
    <w:rsid w:val="00F677F9"/>
    <w:rsid w:val="00F678B8"/>
    <w:rsid w:val="00F678B9"/>
    <w:rsid w:val="00F678D0"/>
    <w:rsid w:val="00F678F8"/>
    <w:rsid w:val="00F6793A"/>
    <w:rsid w:val="00F67961"/>
    <w:rsid w:val="00F679CC"/>
    <w:rsid w:val="00F67A69"/>
    <w:rsid w:val="00F67AAD"/>
    <w:rsid w:val="00F67B16"/>
    <w:rsid w:val="00F67B20"/>
    <w:rsid w:val="00F67B28"/>
    <w:rsid w:val="00F67BF8"/>
    <w:rsid w:val="00F67C23"/>
    <w:rsid w:val="00F67CDE"/>
    <w:rsid w:val="00F67D69"/>
    <w:rsid w:val="00F67E57"/>
    <w:rsid w:val="00F67EA6"/>
    <w:rsid w:val="00F67ECA"/>
    <w:rsid w:val="00F67EF5"/>
    <w:rsid w:val="00F67FB6"/>
    <w:rsid w:val="00F7004B"/>
    <w:rsid w:val="00F700AD"/>
    <w:rsid w:val="00F700CF"/>
    <w:rsid w:val="00F700DC"/>
    <w:rsid w:val="00F70100"/>
    <w:rsid w:val="00F70119"/>
    <w:rsid w:val="00F70129"/>
    <w:rsid w:val="00F70142"/>
    <w:rsid w:val="00F70163"/>
    <w:rsid w:val="00F70210"/>
    <w:rsid w:val="00F70213"/>
    <w:rsid w:val="00F70277"/>
    <w:rsid w:val="00F702AD"/>
    <w:rsid w:val="00F702C8"/>
    <w:rsid w:val="00F703BE"/>
    <w:rsid w:val="00F7043F"/>
    <w:rsid w:val="00F70500"/>
    <w:rsid w:val="00F70505"/>
    <w:rsid w:val="00F7056F"/>
    <w:rsid w:val="00F70648"/>
    <w:rsid w:val="00F70712"/>
    <w:rsid w:val="00F70733"/>
    <w:rsid w:val="00F7074E"/>
    <w:rsid w:val="00F70751"/>
    <w:rsid w:val="00F707D9"/>
    <w:rsid w:val="00F707F2"/>
    <w:rsid w:val="00F708A8"/>
    <w:rsid w:val="00F708B4"/>
    <w:rsid w:val="00F708BF"/>
    <w:rsid w:val="00F7098A"/>
    <w:rsid w:val="00F709BF"/>
    <w:rsid w:val="00F709C3"/>
    <w:rsid w:val="00F70A60"/>
    <w:rsid w:val="00F70A9B"/>
    <w:rsid w:val="00F70B47"/>
    <w:rsid w:val="00F70B5B"/>
    <w:rsid w:val="00F70B91"/>
    <w:rsid w:val="00F70C39"/>
    <w:rsid w:val="00F70CAE"/>
    <w:rsid w:val="00F70CC5"/>
    <w:rsid w:val="00F70D64"/>
    <w:rsid w:val="00F70D65"/>
    <w:rsid w:val="00F70DCA"/>
    <w:rsid w:val="00F70DE9"/>
    <w:rsid w:val="00F70E36"/>
    <w:rsid w:val="00F70EC9"/>
    <w:rsid w:val="00F70F0D"/>
    <w:rsid w:val="00F70F65"/>
    <w:rsid w:val="00F70F8A"/>
    <w:rsid w:val="00F7116A"/>
    <w:rsid w:val="00F71192"/>
    <w:rsid w:val="00F711CE"/>
    <w:rsid w:val="00F7129F"/>
    <w:rsid w:val="00F712AB"/>
    <w:rsid w:val="00F71362"/>
    <w:rsid w:val="00F71365"/>
    <w:rsid w:val="00F713BF"/>
    <w:rsid w:val="00F713CF"/>
    <w:rsid w:val="00F71419"/>
    <w:rsid w:val="00F71445"/>
    <w:rsid w:val="00F7146D"/>
    <w:rsid w:val="00F71623"/>
    <w:rsid w:val="00F71641"/>
    <w:rsid w:val="00F716A3"/>
    <w:rsid w:val="00F71702"/>
    <w:rsid w:val="00F7174B"/>
    <w:rsid w:val="00F71767"/>
    <w:rsid w:val="00F71785"/>
    <w:rsid w:val="00F717B2"/>
    <w:rsid w:val="00F717F5"/>
    <w:rsid w:val="00F717F9"/>
    <w:rsid w:val="00F7181E"/>
    <w:rsid w:val="00F71897"/>
    <w:rsid w:val="00F718E0"/>
    <w:rsid w:val="00F7194E"/>
    <w:rsid w:val="00F7195F"/>
    <w:rsid w:val="00F71979"/>
    <w:rsid w:val="00F71992"/>
    <w:rsid w:val="00F71A19"/>
    <w:rsid w:val="00F71A7E"/>
    <w:rsid w:val="00F71B0B"/>
    <w:rsid w:val="00F71B67"/>
    <w:rsid w:val="00F71C1F"/>
    <w:rsid w:val="00F71C4B"/>
    <w:rsid w:val="00F71C5B"/>
    <w:rsid w:val="00F71CD2"/>
    <w:rsid w:val="00F71CE3"/>
    <w:rsid w:val="00F71DA9"/>
    <w:rsid w:val="00F71DBD"/>
    <w:rsid w:val="00F71DD8"/>
    <w:rsid w:val="00F71E3A"/>
    <w:rsid w:val="00F71EB1"/>
    <w:rsid w:val="00F71EF8"/>
    <w:rsid w:val="00F71F6E"/>
    <w:rsid w:val="00F71FA3"/>
    <w:rsid w:val="00F71FCD"/>
    <w:rsid w:val="00F7216A"/>
    <w:rsid w:val="00F721F6"/>
    <w:rsid w:val="00F7233C"/>
    <w:rsid w:val="00F723A8"/>
    <w:rsid w:val="00F723EA"/>
    <w:rsid w:val="00F723F2"/>
    <w:rsid w:val="00F72412"/>
    <w:rsid w:val="00F724BA"/>
    <w:rsid w:val="00F724C6"/>
    <w:rsid w:val="00F724E3"/>
    <w:rsid w:val="00F72500"/>
    <w:rsid w:val="00F7250B"/>
    <w:rsid w:val="00F7254D"/>
    <w:rsid w:val="00F725EE"/>
    <w:rsid w:val="00F7265E"/>
    <w:rsid w:val="00F72846"/>
    <w:rsid w:val="00F72890"/>
    <w:rsid w:val="00F728B8"/>
    <w:rsid w:val="00F7294D"/>
    <w:rsid w:val="00F72A76"/>
    <w:rsid w:val="00F72AC4"/>
    <w:rsid w:val="00F72AED"/>
    <w:rsid w:val="00F72AFD"/>
    <w:rsid w:val="00F72B17"/>
    <w:rsid w:val="00F72B1B"/>
    <w:rsid w:val="00F72BFA"/>
    <w:rsid w:val="00F72C63"/>
    <w:rsid w:val="00F72D1F"/>
    <w:rsid w:val="00F72D3E"/>
    <w:rsid w:val="00F72DFD"/>
    <w:rsid w:val="00F72E4D"/>
    <w:rsid w:val="00F72E66"/>
    <w:rsid w:val="00F72EA5"/>
    <w:rsid w:val="00F73037"/>
    <w:rsid w:val="00F73079"/>
    <w:rsid w:val="00F730CF"/>
    <w:rsid w:val="00F73147"/>
    <w:rsid w:val="00F7316E"/>
    <w:rsid w:val="00F731A5"/>
    <w:rsid w:val="00F731D5"/>
    <w:rsid w:val="00F731E6"/>
    <w:rsid w:val="00F73235"/>
    <w:rsid w:val="00F73249"/>
    <w:rsid w:val="00F732B8"/>
    <w:rsid w:val="00F73328"/>
    <w:rsid w:val="00F7333D"/>
    <w:rsid w:val="00F73368"/>
    <w:rsid w:val="00F73385"/>
    <w:rsid w:val="00F733D9"/>
    <w:rsid w:val="00F7345E"/>
    <w:rsid w:val="00F73482"/>
    <w:rsid w:val="00F734F8"/>
    <w:rsid w:val="00F73556"/>
    <w:rsid w:val="00F73562"/>
    <w:rsid w:val="00F735AD"/>
    <w:rsid w:val="00F73669"/>
    <w:rsid w:val="00F738E1"/>
    <w:rsid w:val="00F738EB"/>
    <w:rsid w:val="00F7391B"/>
    <w:rsid w:val="00F73930"/>
    <w:rsid w:val="00F73981"/>
    <w:rsid w:val="00F73A84"/>
    <w:rsid w:val="00F73A85"/>
    <w:rsid w:val="00F73AA6"/>
    <w:rsid w:val="00F73AD7"/>
    <w:rsid w:val="00F73BAF"/>
    <w:rsid w:val="00F73D37"/>
    <w:rsid w:val="00F73DF7"/>
    <w:rsid w:val="00F73E1D"/>
    <w:rsid w:val="00F73E32"/>
    <w:rsid w:val="00F73F29"/>
    <w:rsid w:val="00F73F3E"/>
    <w:rsid w:val="00F73FF9"/>
    <w:rsid w:val="00F73FFB"/>
    <w:rsid w:val="00F74037"/>
    <w:rsid w:val="00F7403D"/>
    <w:rsid w:val="00F740A4"/>
    <w:rsid w:val="00F740AB"/>
    <w:rsid w:val="00F740E9"/>
    <w:rsid w:val="00F7411A"/>
    <w:rsid w:val="00F7421D"/>
    <w:rsid w:val="00F742E6"/>
    <w:rsid w:val="00F7430B"/>
    <w:rsid w:val="00F7431C"/>
    <w:rsid w:val="00F74330"/>
    <w:rsid w:val="00F74367"/>
    <w:rsid w:val="00F743B0"/>
    <w:rsid w:val="00F743B4"/>
    <w:rsid w:val="00F743D3"/>
    <w:rsid w:val="00F7440E"/>
    <w:rsid w:val="00F744FB"/>
    <w:rsid w:val="00F745A2"/>
    <w:rsid w:val="00F745AC"/>
    <w:rsid w:val="00F74627"/>
    <w:rsid w:val="00F74661"/>
    <w:rsid w:val="00F746CA"/>
    <w:rsid w:val="00F746D1"/>
    <w:rsid w:val="00F747B5"/>
    <w:rsid w:val="00F747DD"/>
    <w:rsid w:val="00F74874"/>
    <w:rsid w:val="00F748EC"/>
    <w:rsid w:val="00F7490D"/>
    <w:rsid w:val="00F74928"/>
    <w:rsid w:val="00F749D1"/>
    <w:rsid w:val="00F749FE"/>
    <w:rsid w:val="00F74A5F"/>
    <w:rsid w:val="00F74B33"/>
    <w:rsid w:val="00F74B3A"/>
    <w:rsid w:val="00F74B9C"/>
    <w:rsid w:val="00F74CD2"/>
    <w:rsid w:val="00F74E2C"/>
    <w:rsid w:val="00F74ED9"/>
    <w:rsid w:val="00F74EE1"/>
    <w:rsid w:val="00F74F1C"/>
    <w:rsid w:val="00F750A6"/>
    <w:rsid w:val="00F75145"/>
    <w:rsid w:val="00F751B3"/>
    <w:rsid w:val="00F75254"/>
    <w:rsid w:val="00F7527A"/>
    <w:rsid w:val="00F7528E"/>
    <w:rsid w:val="00F7529F"/>
    <w:rsid w:val="00F752F1"/>
    <w:rsid w:val="00F75326"/>
    <w:rsid w:val="00F75366"/>
    <w:rsid w:val="00F75475"/>
    <w:rsid w:val="00F754CC"/>
    <w:rsid w:val="00F75585"/>
    <w:rsid w:val="00F7559B"/>
    <w:rsid w:val="00F7564D"/>
    <w:rsid w:val="00F7571F"/>
    <w:rsid w:val="00F7575C"/>
    <w:rsid w:val="00F75781"/>
    <w:rsid w:val="00F757B7"/>
    <w:rsid w:val="00F757E0"/>
    <w:rsid w:val="00F757F4"/>
    <w:rsid w:val="00F7584F"/>
    <w:rsid w:val="00F7586D"/>
    <w:rsid w:val="00F758F1"/>
    <w:rsid w:val="00F7596D"/>
    <w:rsid w:val="00F75998"/>
    <w:rsid w:val="00F75A14"/>
    <w:rsid w:val="00F75A4E"/>
    <w:rsid w:val="00F75A57"/>
    <w:rsid w:val="00F75A73"/>
    <w:rsid w:val="00F75B41"/>
    <w:rsid w:val="00F75B97"/>
    <w:rsid w:val="00F75BF7"/>
    <w:rsid w:val="00F75D59"/>
    <w:rsid w:val="00F75D97"/>
    <w:rsid w:val="00F75DA1"/>
    <w:rsid w:val="00F75DD8"/>
    <w:rsid w:val="00F75E66"/>
    <w:rsid w:val="00F75EB3"/>
    <w:rsid w:val="00F75EE6"/>
    <w:rsid w:val="00F75F1B"/>
    <w:rsid w:val="00F75F76"/>
    <w:rsid w:val="00F7607A"/>
    <w:rsid w:val="00F7610D"/>
    <w:rsid w:val="00F761C4"/>
    <w:rsid w:val="00F7623D"/>
    <w:rsid w:val="00F762EC"/>
    <w:rsid w:val="00F7638F"/>
    <w:rsid w:val="00F763AC"/>
    <w:rsid w:val="00F763AE"/>
    <w:rsid w:val="00F76407"/>
    <w:rsid w:val="00F764AB"/>
    <w:rsid w:val="00F765C5"/>
    <w:rsid w:val="00F76637"/>
    <w:rsid w:val="00F7667A"/>
    <w:rsid w:val="00F76687"/>
    <w:rsid w:val="00F767BE"/>
    <w:rsid w:val="00F767E6"/>
    <w:rsid w:val="00F76811"/>
    <w:rsid w:val="00F7689F"/>
    <w:rsid w:val="00F76A18"/>
    <w:rsid w:val="00F76A3A"/>
    <w:rsid w:val="00F76A77"/>
    <w:rsid w:val="00F76A83"/>
    <w:rsid w:val="00F76B17"/>
    <w:rsid w:val="00F76B1D"/>
    <w:rsid w:val="00F76B7C"/>
    <w:rsid w:val="00F76B83"/>
    <w:rsid w:val="00F76BB5"/>
    <w:rsid w:val="00F76BEF"/>
    <w:rsid w:val="00F76C34"/>
    <w:rsid w:val="00F76C80"/>
    <w:rsid w:val="00F76C82"/>
    <w:rsid w:val="00F76DFB"/>
    <w:rsid w:val="00F76ECE"/>
    <w:rsid w:val="00F76EDE"/>
    <w:rsid w:val="00F76F08"/>
    <w:rsid w:val="00F76F10"/>
    <w:rsid w:val="00F76F15"/>
    <w:rsid w:val="00F76F7D"/>
    <w:rsid w:val="00F76F88"/>
    <w:rsid w:val="00F7708D"/>
    <w:rsid w:val="00F77091"/>
    <w:rsid w:val="00F770A8"/>
    <w:rsid w:val="00F770CB"/>
    <w:rsid w:val="00F770FA"/>
    <w:rsid w:val="00F771B7"/>
    <w:rsid w:val="00F771C2"/>
    <w:rsid w:val="00F772A6"/>
    <w:rsid w:val="00F772E0"/>
    <w:rsid w:val="00F773E1"/>
    <w:rsid w:val="00F7742D"/>
    <w:rsid w:val="00F77441"/>
    <w:rsid w:val="00F7750A"/>
    <w:rsid w:val="00F77519"/>
    <w:rsid w:val="00F775E7"/>
    <w:rsid w:val="00F77708"/>
    <w:rsid w:val="00F777B3"/>
    <w:rsid w:val="00F77894"/>
    <w:rsid w:val="00F778A2"/>
    <w:rsid w:val="00F77960"/>
    <w:rsid w:val="00F77A92"/>
    <w:rsid w:val="00F77B8B"/>
    <w:rsid w:val="00F77BC2"/>
    <w:rsid w:val="00F77BD1"/>
    <w:rsid w:val="00F77C23"/>
    <w:rsid w:val="00F77C61"/>
    <w:rsid w:val="00F77C65"/>
    <w:rsid w:val="00F77C94"/>
    <w:rsid w:val="00F77D17"/>
    <w:rsid w:val="00F77D59"/>
    <w:rsid w:val="00F77DA7"/>
    <w:rsid w:val="00F77DDA"/>
    <w:rsid w:val="00F77E0D"/>
    <w:rsid w:val="00F77E4E"/>
    <w:rsid w:val="00F77EBB"/>
    <w:rsid w:val="00F77EEE"/>
    <w:rsid w:val="00F77F00"/>
    <w:rsid w:val="00F77F0F"/>
    <w:rsid w:val="00F77FC3"/>
    <w:rsid w:val="00F80010"/>
    <w:rsid w:val="00F8001B"/>
    <w:rsid w:val="00F8001E"/>
    <w:rsid w:val="00F80128"/>
    <w:rsid w:val="00F80236"/>
    <w:rsid w:val="00F802C2"/>
    <w:rsid w:val="00F80363"/>
    <w:rsid w:val="00F803D0"/>
    <w:rsid w:val="00F8048B"/>
    <w:rsid w:val="00F804E1"/>
    <w:rsid w:val="00F8052C"/>
    <w:rsid w:val="00F80563"/>
    <w:rsid w:val="00F80573"/>
    <w:rsid w:val="00F80590"/>
    <w:rsid w:val="00F805FC"/>
    <w:rsid w:val="00F80681"/>
    <w:rsid w:val="00F806D4"/>
    <w:rsid w:val="00F8074B"/>
    <w:rsid w:val="00F8076E"/>
    <w:rsid w:val="00F807C3"/>
    <w:rsid w:val="00F807C4"/>
    <w:rsid w:val="00F807CC"/>
    <w:rsid w:val="00F8080A"/>
    <w:rsid w:val="00F8086D"/>
    <w:rsid w:val="00F8087F"/>
    <w:rsid w:val="00F809AF"/>
    <w:rsid w:val="00F809BD"/>
    <w:rsid w:val="00F809C4"/>
    <w:rsid w:val="00F80ABF"/>
    <w:rsid w:val="00F80B09"/>
    <w:rsid w:val="00F80B1D"/>
    <w:rsid w:val="00F80B32"/>
    <w:rsid w:val="00F80B72"/>
    <w:rsid w:val="00F80B77"/>
    <w:rsid w:val="00F80B96"/>
    <w:rsid w:val="00F80C05"/>
    <w:rsid w:val="00F80D0F"/>
    <w:rsid w:val="00F80E34"/>
    <w:rsid w:val="00F80FA7"/>
    <w:rsid w:val="00F81004"/>
    <w:rsid w:val="00F81058"/>
    <w:rsid w:val="00F810CD"/>
    <w:rsid w:val="00F8112E"/>
    <w:rsid w:val="00F81182"/>
    <w:rsid w:val="00F811D3"/>
    <w:rsid w:val="00F8120C"/>
    <w:rsid w:val="00F81228"/>
    <w:rsid w:val="00F812AE"/>
    <w:rsid w:val="00F8133F"/>
    <w:rsid w:val="00F81384"/>
    <w:rsid w:val="00F813C3"/>
    <w:rsid w:val="00F81407"/>
    <w:rsid w:val="00F81479"/>
    <w:rsid w:val="00F81505"/>
    <w:rsid w:val="00F81629"/>
    <w:rsid w:val="00F816A4"/>
    <w:rsid w:val="00F81746"/>
    <w:rsid w:val="00F8177D"/>
    <w:rsid w:val="00F817E5"/>
    <w:rsid w:val="00F81816"/>
    <w:rsid w:val="00F81818"/>
    <w:rsid w:val="00F81840"/>
    <w:rsid w:val="00F8187F"/>
    <w:rsid w:val="00F818AE"/>
    <w:rsid w:val="00F818C7"/>
    <w:rsid w:val="00F8196D"/>
    <w:rsid w:val="00F8199B"/>
    <w:rsid w:val="00F819C2"/>
    <w:rsid w:val="00F819D5"/>
    <w:rsid w:val="00F81C0A"/>
    <w:rsid w:val="00F81C32"/>
    <w:rsid w:val="00F81C62"/>
    <w:rsid w:val="00F81C72"/>
    <w:rsid w:val="00F81D15"/>
    <w:rsid w:val="00F81D25"/>
    <w:rsid w:val="00F81DCC"/>
    <w:rsid w:val="00F81DE1"/>
    <w:rsid w:val="00F81E46"/>
    <w:rsid w:val="00F81EA6"/>
    <w:rsid w:val="00F81FA7"/>
    <w:rsid w:val="00F81FD4"/>
    <w:rsid w:val="00F8200A"/>
    <w:rsid w:val="00F82108"/>
    <w:rsid w:val="00F821A2"/>
    <w:rsid w:val="00F82201"/>
    <w:rsid w:val="00F822F9"/>
    <w:rsid w:val="00F82302"/>
    <w:rsid w:val="00F82305"/>
    <w:rsid w:val="00F8233C"/>
    <w:rsid w:val="00F82391"/>
    <w:rsid w:val="00F823FB"/>
    <w:rsid w:val="00F8248F"/>
    <w:rsid w:val="00F824D0"/>
    <w:rsid w:val="00F82536"/>
    <w:rsid w:val="00F82548"/>
    <w:rsid w:val="00F82549"/>
    <w:rsid w:val="00F82659"/>
    <w:rsid w:val="00F8266E"/>
    <w:rsid w:val="00F82678"/>
    <w:rsid w:val="00F826CA"/>
    <w:rsid w:val="00F826E6"/>
    <w:rsid w:val="00F826E8"/>
    <w:rsid w:val="00F82732"/>
    <w:rsid w:val="00F8275C"/>
    <w:rsid w:val="00F828EA"/>
    <w:rsid w:val="00F82991"/>
    <w:rsid w:val="00F82A3E"/>
    <w:rsid w:val="00F82B51"/>
    <w:rsid w:val="00F82C06"/>
    <w:rsid w:val="00F82C0D"/>
    <w:rsid w:val="00F82C7D"/>
    <w:rsid w:val="00F82CB7"/>
    <w:rsid w:val="00F82CE4"/>
    <w:rsid w:val="00F82DE8"/>
    <w:rsid w:val="00F82E4C"/>
    <w:rsid w:val="00F82EB4"/>
    <w:rsid w:val="00F82EE8"/>
    <w:rsid w:val="00F82FFA"/>
    <w:rsid w:val="00F83057"/>
    <w:rsid w:val="00F83099"/>
    <w:rsid w:val="00F830E8"/>
    <w:rsid w:val="00F831BF"/>
    <w:rsid w:val="00F831FD"/>
    <w:rsid w:val="00F8320D"/>
    <w:rsid w:val="00F8327D"/>
    <w:rsid w:val="00F83298"/>
    <w:rsid w:val="00F832A6"/>
    <w:rsid w:val="00F83302"/>
    <w:rsid w:val="00F8337E"/>
    <w:rsid w:val="00F83392"/>
    <w:rsid w:val="00F83426"/>
    <w:rsid w:val="00F83433"/>
    <w:rsid w:val="00F835FE"/>
    <w:rsid w:val="00F8360E"/>
    <w:rsid w:val="00F8365D"/>
    <w:rsid w:val="00F8372C"/>
    <w:rsid w:val="00F838D1"/>
    <w:rsid w:val="00F838F5"/>
    <w:rsid w:val="00F83938"/>
    <w:rsid w:val="00F83998"/>
    <w:rsid w:val="00F83A3A"/>
    <w:rsid w:val="00F83A55"/>
    <w:rsid w:val="00F83A77"/>
    <w:rsid w:val="00F83AEC"/>
    <w:rsid w:val="00F83B0E"/>
    <w:rsid w:val="00F83B44"/>
    <w:rsid w:val="00F83B71"/>
    <w:rsid w:val="00F83C0C"/>
    <w:rsid w:val="00F83C68"/>
    <w:rsid w:val="00F83D4A"/>
    <w:rsid w:val="00F83D4D"/>
    <w:rsid w:val="00F83D50"/>
    <w:rsid w:val="00F83D52"/>
    <w:rsid w:val="00F83DDC"/>
    <w:rsid w:val="00F83DDD"/>
    <w:rsid w:val="00F83E2F"/>
    <w:rsid w:val="00F83E9B"/>
    <w:rsid w:val="00F83F1A"/>
    <w:rsid w:val="00F83F86"/>
    <w:rsid w:val="00F83FFD"/>
    <w:rsid w:val="00F84046"/>
    <w:rsid w:val="00F840B1"/>
    <w:rsid w:val="00F84146"/>
    <w:rsid w:val="00F84159"/>
    <w:rsid w:val="00F8424E"/>
    <w:rsid w:val="00F84270"/>
    <w:rsid w:val="00F842A1"/>
    <w:rsid w:val="00F842B5"/>
    <w:rsid w:val="00F842E8"/>
    <w:rsid w:val="00F8432E"/>
    <w:rsid w:val="00F84380"/>
    <w:rsid w:val="00F844B2"/>
    <w:rsid w:val="00F844D9"/>
    <w:rsid w:val="00F844DB"/>
    <w:rsid w:val="00F8456C"/>
    <w:rsid w:val="00F845C5"/>
    <w:rsid w:val="00F845C7"/>
    <w:rsid w:val="00F846A4"/>
    <w:rsid w:val="00F846D9"/>
    <w:rsid w:val="00F846E2"/>
    <w:rsid w:val="00F8470C"/>
    <w:rsid w:val="00F84716"/>
    <w:rsid w:val="00F8471E"/>
    <w:rsid w:val="00F8479B"/>
    <w:rsid w:val="00F847D9"/>
    <w:rsid w:val="00F847EA"/>
    <w:rsid w:val="00F84810"/>
    <w:rsid w:val="00F848B7"/>
    <w:rsid w:val="00F84965"/>
    <w:rsid w:val="00F8497E"/>
    <w:rsid w:val="00F849FD"/>
    <w:rsid w:val="00F84A0B"/>
    <w:rsid w:val="00F84A68"/>
    <w:rsid w:val="00F84AB2"/>
    <w:rsid w:val="00F84AC9"/>
    <w:rsid w:val="00F84BD1"/>
    <w:rsid w:val="00F84C78"/>
    <w:rsid w:val="00F84C8B"/>
    <w:rsid w:val="00F84D6F"/>
    <w:rsid w:val="00F84DF8"/>
    <w:rsid w:val="00F84E13"/>
    <w:rsid w:val="00F84E74"/>
    <w:rsid w:val="00F84E8F"/>
    <w:rsid w:val="00F84E9A"/>
    <w:rsid w:val="00F84EE3"/>
    <w:rsid w:val="00F84EF7"/>
    <w:rsid w:val="00F84FA4"/>
    <w:rsid w:val="00F85031"/>
    <w:rsid w:val="00F85034"/>
    <w:rsid w:val="00F85045"/>
    <w:rsid w:val="00F85158"/>
    <w:rsid w:val="00F851F5"/>
    <w:rsid w:val="00F851F6"/>
    <w:rsid w:val="00F8526B"/>
    <w:rsid w:val="00F85326"/>
    <w:rsid w:val="00F85362"/>
    <w:rsid w:val="00F853B4"/>
    <w:rsid w:val="00F853FA"/>
    <w:rsid w:val="00F85403"/>
    <w:rsid w:val="00F85461"/>
    <w:rsid w:val="00F85530"/>
    <w:rsid w:val="00F8553B"/>
    <w:rsid w:val="00F85630"/>
    <w:rsid w:val="00F856A5"/>
    <w:rsid w:val="00F856FD"/>
    <w:rsid w:val="00F8579A"/>
    <w:rsid w:val="00F857C0"/>
    <w:rsid w:val="00F857CB"/>
    <w:rsid w:val="00F857E1"/>
    <w:rsid w:val="00F85869"/>
    <w:rsid w:val="00F8591E"/>
    <w:rsid w:val="00F85947"/>
    <w:rsid w:val="00F859C2"/>
    <w:rsid w:val="00F85A4D"/>
    <w:rsid w:val="00F85A88"/>
    <w:rsid w:val="00F85AAB"/>
    <w:rsid w:val="00F85AB8"/>
    <w:rsid w:val="00F85ACE"/>
    <w:rsid w:val="00F85B15"/>
    <w:rsid w:val="00F85B39"/>
    <w:rsid w:val="00F85C22"/>
    <w:rsid w:val="00F85C46"/>
    <w:rsid w:val="00F85CAF"/>
    <w:rsid w:val="00F85E03"/>
    <w:rsid w:val="00F85E44"/>
    <w:rsid w:val="00F85E7C"/>
    <w:rsid w:val="00F85F13"/>
    <w:rsid w:val="00F85FDB"/>
    <w:rsid w:val="00F85FED"/>
    <w:rsid w:val="00F85FFD"/>
    <w:rsid w:val="00F8600A"/>
    <w:rsid w:val="00F86018"/>
    <w:rsid w:val="00F8610F"/>
    <w:rsid w:val="00F86123"/>
    <w:rsid w:val="00F86158"/>
    <w:rsid w:val="00F86220"/>
    <w:rsid w:val="00F86233"/>
    <w:rsid w:val="00F86251"/>
    <w:rsid w:val="00F86286"/>
    <w:rsid w:val="00F86293"/>
    <w:rsid w:val="00F862D3"/>
    <w:rsid w:val="00F862E4"/>
    <w:rsid w:val="00F86329"/>
    <w:rsid w:val="00F8635D"/>
    <w:rsid w:val="00F863FA"/>
    <w:rsid w:val="00F86415"/>
    <w:rsid w:val="00F86529"/>
    <w:rsid w:val="00F86550"/>
    <w:rsid w:val="00F86586"/>
    <w:rsid w:val="00F8679C"/>
    <w:rsid w:val="00F867AE"/>
    <w:rsid w:val="00F8681D"/>
    <w:rsid w:val="00F868DD"/>
    <w:rsid w:val="00F868E0"/>
    <w:rsid w:val="00F86932"/>
    <w:rsid w:val="00F86A46"/>
    <w:rsid w:val="00F86A75"/>
    <w:rsid w:val="00F86A90"/>
    <w:rsid w:val="00F86A93"/>
    <w:rsid w:val="00F86AA2"/>
    <w:rsid w:val="00F86AB4"/>
    <w:rsid w:val="00F86B26"/>
    <w:rsid w:val="00F86B42"/>
    <w:rsid w:val="00F86B6A"/>
    <w:rsid w:val="00F86BB3"/>
    <w:rsid w:val="00F86C6E"/>
    <w:rsid w:val="00F86CC0"/>
    <w:rsid w:val="00F86D33"/>
    <w:rsid w:val="00F86DBC"/>
    <w:rsid w:val="00F86E1A"/>
    <w:rsid w:val="00F87059"/>
    <w:rsid w:val="00F87102"/>
    <w:rsid w:val="00F871F3"/>
    <w:rsid w:val="00F87263"/>
    <w:rsid w:val="00F87268"/>
    <w:rsid w:val="00F8728A"/>
    <w:rsid w:val="00F872C4"/>
    <w:rsid w:val="00F87348"/>
    <w:rsid w:val="00F874AF"/>
    <w:rsid w:val="00F874D0"/>
    <w:rsid w:val="00F87516"/>
    <w:rsid w:val="00F8757D"/>
    <w:rsid w:val="00F8759E"/>
    <w:rsid w:val="00F875BF"/>
    <w:rsid w:val="00F8770C"/>
    <w:rsid w:val="00F87765"/>
    <w:rsid w:val="00F877B0"/>
    <w:rsid w:val="00F877E9"/>
    <w:rsid w:val="00F87851"/>
    <w:rsid w:val="00F87902"/>
    <w:rsid w:val="00F87913"/>
    <w:rsid w:val="00F87964"/>
    <w:rsid w:val="00F87979"/>
    <w:rsid w:val="00F8799A"/>
    <w:rsid w:val="00F879E4"/>
    <w:rsid w:val="00F87A65"/>
    <w:rsid w:val="00F87B40"/>
    <w:rsid w:val="00F87B74"/>
    <w:rsid w:val="00F87B8E"/>
    <w:rsid w:val="00F87BCD"/>
    <w:rsid w:val="00F87BDB"/>
    <w:rsid w:val="00F87C96"/>
    <w:rsid w:val="00F87CC5"/>
    <w:rsid w:val="00F87CF0"/>
    <w:rsid w:val="00F87D0D"/>
    <w:rsid w:val="00F87D2E"/>
    <w:rsid w:val="00F87D75"/>
    <w:rsid w:val="00F87DCB"/>
    <w:rsid w:val="00F87DE7"/>
    <w:rsid w:val="00F87E12"/>
    <w:rsid w:val="00F87E5B"/>
    <w:rsid w:val="00F87F0E"/>
    <w:rsid w:val="00F87F84"/>
    <w:rsid w:val="00F87FBA"/>
    <w:rsid w:val="00F90079"/>
    <w:rsid w:val="00F90089"/>
    <w:rsid w:val="00F9008A"/>
    <w:rsid w:val="00F900DD"/>
    <w:rsid w:val="00F900FB"/>
    <w:rsid w:val="00F90360"/>
    <w:rsid w:val="00F90374"/>
    <w:rsid w:val="00F903B3"/>
    <w:rsid w:val="00F903C5"/>
    <w:rsid w:val="00F90428"/>
    <w:rsid w:val="00F904D1"/>
    <w:rsid w:val="00F904F0"/>
    <w:rsid w:val="00F90515"/>
    <w:rsid w:val="00F90521"/>
    <w:rsid w:val="00F905AA"/>
    <w:rsid w:val="00F90652"/>
    <w:rsid w:val="00F906C7"/>
    <w:rsid w:val="00F906D9"/>
    <w:rsid w:val="00F906F2"/>
    <w:rsid w:val="00F90719"/>
    <w:rsid w:val="00F907BA"/>
    <w:rsid w:val="00F907DD"/>
    <w:rsid w:val="00F907EA"/>
    <w:rsid w:val="00F908B4"/>
    <w:rsid w:val="00F908B7"/>
    <w:rsid w:val="00F90998"/>
    <w:rsid w:val="00F90AAF"/>
    <w:rsid w:val="00F90ACA"/>
    <w:rsid w:val="00F90B7C"/>
    <w:rsid w:val="00F90B8D"/>
    <w:rsid w:val="00F90B93"/>
    <w:rsid w:val="00F90BE6"/>
    <w:rsid w:val="00F90C66"/>
    <w:rsid w:val="00F90C76"/>
    <w:rsid w:val="00F90C9E"/>
    <w:rsid w:val="00F90CE7"/>
    <w:rsid w:val="00F90D4E"/>
    <w:rsid w:val="00F90D59"/>
    <w:rsid w:val="00F90DE4"/>
    <w:rsid w:val="00F90F0B"/>
    <w:rsid w:val="00F90F21"/>
    <w:rsid w:val="00F90FAB"/>
    <w:rsid w:val="00F90FDD"/>
    <w:rsid w:val="00F91036"/>
    <w:rsid w:val="00F910A0"/>
    <w:rsid w:val="00F910CF"/>
    <w:rsid w:val="00F91101"/>
    <w:rsid w:val="00F91110"/>
    <w:rsid w:val="00F911D0"/>
    <w:rsid w:val="00F911D3"/>
    <w:rsid w:val="00F91224"/>
    <w:rsid w:val="00F91260"/>
    <w:rsid w:val="00F91297"/>
    <w:rsid w:val="00F912DA"/>
    <w:rsid w:val="00F91361"/>
    <w:rsid w:val="00F91395"/>
    <w:rsid w:val="00F913F1"/>
    <w:rsid w:val="00F9141F"/>
    <w:rsid w:val="00F91428"/>
    <w:rsid w:val="00F9143A"/>
    <w:rsid w:val="00F91456"/>
    <w:rsid w:val="00F9145E"/>
    <w:rsid w:val="00F91481"/>
    <w:rsid w:val="00F914D1"/>
    <w:rsid w:val="00F91535"/>
    <w:rsid w:val="00F9153E"/>
    <w:rsid w:val="00F91597"/>
    <w:rsid w:val="00F915DD"/>
    <w:rsid w:val="00F9178E"/>
    <w:rsid w:val="00F917CE"/>
    <w:rsid w:val="00F91879"/>
    <w:rsid w:val="00F918B4"/>
    <w:rsid w:val="00F918DF"/>
    <w:rsid w:val="00F91920"/>
    <w:rsid w:val="00F91B48"/>
    <w:rsid w:val="00F91B75"/>
    <w:rsid w:val="00F91BC5"/>
    <w:rsid w:val="00F91D4E"/>
    <w:rsid w:val="00F91DD9"/>
    <w:rsid w:val="00F91DDB"/>
    <w:rsid w:val="00F91E7D"/>
    <w:rsid w:val="00F91E7E"/>
    <w:rsid w:val="00F91E9E"/>
    <w:rsid w:val="00F91EFA"/>
    <w:rsid w:val="00F91F6F"/>
    <w:rsid w:val="00F91F8B"/>
    <w:rsid w:val="00F91FD0"/>
    <w:rsid w:val="00F9206A"/>
    <w:rsid w:val="00F921AC"/>
    <w:rsid w:val="00F9227E"/>
    <w:rsid w:val="00F9228C"/>
    <w:rsid w:val="00F922C0"/>
    <w:rsid w:val="00F92350"/>
    <w:rsid w:val="00F923D2"/>
    <w:rsid w:val="00F92427"/>
    <w:rsid w:val="00F92438"/>
    <w:rsid w:val="00F92535"/>
    <w:rsid w:val="00F92539"/>
    <w:rsid w:val="00F925FC"/>
    <w:rsid w:val="00F9261B"/>
    <w:rsid w:val="00F92625"/>
    <w:rsid w:val="00F9266A"/>
    <w:rsid w:val="00F927E6"/>
    <w:rsid w:val="00F9285A"/>
    <w:rsid w:val="00F928C2"/>
    <w:rsid w:val="00F929AA"/>
    <w:rsid w:val="00F929F4"/>
    <w:rsid w:val="00F929F8"/>
    <w:rsid w:val="00F92A26"/>
    <w:rsid w:val="00F92A69"/>
    <w:rsid w:val="00F92A8C"/>
    <w:rsid w:val="00F92AAB"/>
    <w:rsid w:val="00F92B03"/>
    <w:rsid w:val="00F92BAD"/>
    <w:rsid w:val="00F92BD1"/>
    <w:rsid w:val="00F92BE9"/>
    <w:rsid w:val="00F92C47"/>
    <w:rsid w:val="00F92C63"/>
    <w:rsid w:val="00F92C7C"/>
    <w:rsid w:val="00F92C9F"/>
    <w:rsid w:val="00F92CA7"/>
    <w:rsid w:val="00F92CB3"/>
    <w:rsid w:val="00F92CE8"/>
    <w:rsid w:val="00F92D8C"/>
    <w:rsid w:val="00F92D8E"/>
    <w:rsid w:val="00F92F57"/>
    <w:rsid w:val="00F92F78"/>
    <w:rsid w:val="00F93123"/>
    <w:rsid w:val="00F931EB"/>
    <w:rsid w:val="00F932FF"/>
    <w:rsid w:val="00F93392"/>
    <w:rsid w:val="00F933C1"/>
    <w:rsid w:val="00F93464"/>
    <w:rsid w:val="00F934BA"/>
    <w:rsid w:val="00F93520"/>
    <w:rsid w:val="00F93521"/>
    <w:rsid w:val="00F9352C"/>
    <w:rsid w:val="00F9353F"/>
    <w:rsid w:val="00F935DD"/>
    <w:rsid w:val="00F93610"/>
    <w:rsid w:val="00F936C6"/>
    <w:rsid w:val="00F936DA"/>
    <w:rsid w:val="00F93728"/>
    <w:rsid w:val="00F937D1"/>
    <w:rsid w:val="00F93818"/>
    <w:rsid w:val="00F93849"/>
    <w:rsid w:val="00F9386F"/>
    <w:rsid w:val="00F938C8"/>
    <w:rsid w:val="00F938C9"/>
    <w:rsid w:val="00F938E8"/>
    <w:rsid w:val="00F93932"/>
    <w:rsid w:val="00F939DC"/>
    <w:rsid w:val="00F939EA"/>
    <w:rsid w:val="00F93A93"/>
    <w:rsid w:val="00F93A9B"/>
    <w:rsid w:val="00F93AAF"/>
    <w:rsid w:val="00F93ADF"/>
    <w:rsid w:val="00F93AE3"/>
    <w:rsid w:val="00F93AED"/>
    <w:rsid w:val="00F93AEE"/>
    <w:rsid w:val="00F93B93"/>
    <w:rsid w:val="00F93C55"/>
    <w:rsid w:val="00F93C6A"/>
    <w:rsid w:val="00F93CDD"/>
    <w:rsid w:val="00F93D39"/>
    <w:rsid w:val="00F93DBA"/>
    <w:rsid w:val="00F93DC3"/>
    <w:rsid w:val="00F93E4C"/>
    <w:rsid w:val="00F93E50"/>
    <w:rsid w:val="00F93E58"/>
    <w:rsid w:val="00F93EB6"/>
    <w:rsid w:val="00F93EE9"/>
    <w:rsid w:val="00F93F48"/>
    <w:rsid w:val="00F94017"/>
    <w:rsid w:val="00F94069"/>
    <w:rsid w:val="00F94093"/>
    <w:rsid w:val="00F940C5"/>
    <w:rsid w:val="00F940C7"/>
    <w:rsid w:val="00F940CB"/>
    <w:rsid w:val="00F94110"/>
    <w:rsid w:val="00F94148"/>
    <w:rsid w:val="00F94297"/>
    <w:rsid w:val="00F942A8"/>
    <w:rsid w:val="00F942D3"/>
    <w:rsid w:val="00F9430E"/>
    <w:rsid w:val="00F9433D"/>
    <w:rsid w:val="00F94395"/>
    <w:rsid w:val="00F943A4"/>
    <w:rsid w:val="00F943BA"/>
    <w:rsid w:val="00F9441C"/>
    <w:rsid w:val="00F94421"/>
    <w:rsid w:val="00F944DA"/>
    <w:rsid w:val="00F9455F"/>
    <w:rsid w:val="00F94606"/>
    <w:rsid w:val="00F9463E"/>
    <w:rsid w:val="00F946D7"/>
    <w:rsid w:val="00F94720"/>
    <w:rsid w:val="00F94732"/>
    <w:rsid w:val="00F947CF"/>
    <w:rsid w:val="00F94986"/>
    <w:rsid w:val="00F949C8"/>
    <w:rsid w:val="00F94B84"/>
    <w:rsid w:val="00F94BC0"/>
    <w:rsid w:val="00F94C0A"/>
    <w:rsid w:val="00F94C1B"/>
    <w:rsid w:val="00F94C7C"/>
    <w:rsid w:val="00F94C7D"/>
    <w:rsid w:val="00F94CDC"/>
    <w:rsid w:val="00F94CE5"/>
    <w:rsid w:val="00F94CEC"/>
    <w:rsid w:val="00F94D2C"/>
    <w:rsid w:val="00F94D43"/>
    <w:rsid w:val="00F94EB5"/>
    <w:rsid w:val="00F94F15"/>
    <w:rsid w:val="00F94F95"/>
    <w:rsid w:val="00F9507C"/>
    <w:rsid w:val="00F9512C"/>
    <w:rsid w:val="00F95130"/>
    <w:rsid w:val="00F9521A"/>
    <w:rsid w:val="00F95231"/>
    <w:rsid w:val="00F95299"/>
    <w:rsid w:val="00F9538E"/>
    <w:rsid w:val="00F953B6"/>
    <w:rsid w:val="00F953C8"/>
    <w:rsid w:val="00F953EF"/>
    <w:rsid w:val="00F95424"/>
    <w:rsid w:val="00F954A4"/>
    <w:rsid w:val="00F95519"/>
    <w:rsid w:val="00F95553"/>
    <w:rsid w:val="00F95595"/>
    <w:rsid w:val="00F95612"/>
    <w:rsid w:val="00F95629"/>
    <w:rsid w:val="00F956AC"/>
    <w:rsid w:val="00F956DB"/>
    <w:rsid w:val="00F95750"/>
    <w:rsid w:val="00F9579E"/>
    <w:rsid w:val="00F957A6"/>
    <w:rsid w:val="00F957D6"/>
    <w:rsid w:val="00F95844"/>
    <w:rsid w:val="00F958DB"/>
    <w:rsid w:val="00F95961"/>
    <w:rsid w:val="00F959B2"/>
    <w:rsid w:val="00F959B4"/>
    <w:rsid w:val="00F959D2"/>
    <w:rsid w:val="00F95A0A"/>
    <w:rsid w:val="00F95A1A"/>
    <w:rsid w:val="00F95AB0"/>
    <w:rsid w:val="00F95AC2"/>
    <w:rsid w:val="00F95AFB"/>
    <w:rsid w:val="00F95BE1"/>
    <w:rsid w:val="00F95BEA"/>
    <w:rsid w:val="00F95C0B"/>
    <w:rsid w:val="00F95CBD"/>
    <w:rsid w:val="00F95DEC"/>
    <w:rsid w:val="00F95E2E"/>
    <w:rsid w:val="00F95F2D"/>
    <w:rsid w:val="00F95FE2"/>
    <w:rsid w:val="00F96037"/>
    <w:rsid w:val="00F96039"/>
    <w:rsid w:val="00F960EF"/>
    <w:rsid w:val="00F960FE"/>
    <w:rsid w:val="00F961C0"/>
    <w:rsid w:val="00F961F6"/>
    <w:rsid w:val="00F9626D"/>
    <w:rsid w:val="00F96277"/>
    <w:rsid w:val="00F96286"/>
    <w:rsid w:val="00F962D3"/>
    <w:rsid w:val="00F9632F"/>
    <w:rsid w:val="00F96349"/>
    <w:rsid w:val="00F9638E"/>
    <w:rsid w:val="00F96391"/>
    <w:rsid w:val="00F963BA"/>
    <w:rsid w:val="00F963F1"/>
    <w:rsid w:val="00F96412"/>
    <w:rsid w:val="00F96435"/>
    <w:rsid w:val="00F96565"/>
    <w:rsid w:val="00F96590"/>
    <w:rsid w:val="00F96611"/>
    <w:rsid w:val="00F966CB"/>
    <w:rsid w:val="00F966FE"/>
    <w:rsid w:val="00F967B4"/>
    <w:rsid w:val="00F9686D"/>
    <w:rsid w:val="00F96872"/>
    <w:rsid w:val="00F968A0"/>
    <w:rsid w:val="00F9695E"/>
    <w:rsid w:val="00F9699F"/>
    <w:rsid w:val="00F96A82"/>
    <w:rsid w:val="00F96B0D"/>
    <w:rsid w:val="00F96BD1"/>
    <w:rsid w:val="00F96BE1"/>
    <w:rsid w:val="00F96C02"/>
    <w:rsid w:val="00F96C0F"/>
    <w:rsid w:val="00F96C4E"/>
    <w:rsid w:val="00F96C56"/>
    <w:rsid w:val="00F96C81"/>
    <w:rsid w:val="00F96CA9"/>
    <w:rsid w:val="00F96CBA"/>
    <w:rsid w:val="00F96D2F"/>
    <w:rsid w:val="00F96D66"/>
    <w:rsid w:val="00F96E11"/>
    <w:rsid w:val="00F96ED4"/>
    <w:rsid w:val="00F96F50"/>
    <w:rsid w:val="00F96F70"/>
    <w:rsid w:val="00F96F98"/>
    <w:rsid w:val="00F970D9"/>
    <w:rsid w:val="00F970F2"/>
    <w:rsid w:val="00F97171"/>
    <w:rsid w:val="00F9719B"/>
    <w:rsid w:val="00F97209"/>
    <w:rsid w:val="00F97224"/>
    <w:rsid w:val="00F9722D"/>
    <w:rsid w:val="00F97233"/>
    <w:rsid w:val="00F972C1"/>
    <w:rsid w:val="00F97334"/>
    <w:rsid w:val="00F9733F"/>
    <w:rsid w:val="00F973BC"/>
    <w:rsid w:val="00F97432"/>
    <w:rsid w:val="00F97558"/>
    <w:rsid w:val="00F975CD"/>
    <w:rsid w:val="00F975F9"/>
    <w:rsid w:val="00F97638"/>
    <w:rsid w:val="00F976BE"/>
    <w:rsid w:val="00F9773E"/>
    <w:rsid w:val="00F97776"/>
    <w:rsid w:val="00F978ED"/>
    <w:rsid w:val="00F97994"/>
    <w:rsid w:val="00F97AD8"/>
    <w:rsid w:val="00F97B54"/>
    <w:rsid w:val="00F97C00"/>
    <w:rsid w:val="00F97C5B"/>
    <w:rsid w:val="00F97C83"/>
    <w:rsid w:val="00F97CA5"/>
    <w:rsid w:val="00F97CB9"/>
    <w:rsid w:val="00F97D17"/>
    <w:rsid w:val="00F97D3E"/>
    <w:rsid w:val="00F97D57"/>
    <w:rsid w:val="00F97DAD"/>
    <w:rsid w:val="00F97DB1"/>
    <w:rsid w:val="00F97DC1"/>
    <w:rsid w:val="00F97E32"/>
    <w:rsid w:val="00F97E76"/>
    <w:rsid w:val="00F97E8C"/>
    <w:rsid w:val="00F97EE7"/>
    <w:rsid w:val="00F97FE4"/>
    <w:rsid w:val="00F9EDBC"/>
    <w:rsid w:val="00FA0004"/>
    <w:rsid w:val="00FA0010"/>
    <w:rsid w:val="00FA0085"/>
    <w:rsid w:val="00FA00CA"/>
    <w:rsid w:val="00FA0134"/>
    <w:rsid w:val="00FA0164"/>
    <w:rsid w:val="00FA0236"/>
    <w:rsid w:val="00FA023F"/>
    <w:rsid w:val="00FA0293"/>
    <w:rsid w:val="00FA02BF"/>
    <w:rsid w:val="00FA02E9"/>
    <w:rsid w:val="00FA02EB"/>
    <w:rsid w:val="00FA032F"/>
    <w:rsid w:val="00FA0397"/>
    <w:rsid w:val="00FA03AB"/>
    <w:rsid w:val="00FA03F1"/>
    <w:rsid w:val="00FA0404"/>
    <w:rsid w:val="00FA043B"/>
    <w:rsid w:val="00FA047A"/>
    <w:rsid w:val="00FA049A"/>
    <w:rsid w:val="00FA049B"/>
    <w:rsid w:val="00FA04DF"/>
    <w:rsid w:val="00FA0573"/>
    <w:rsid w:val="00FA0575"/>
    <w:rsid w:val="00FA05FC"/>
    <w:rsid w:val="00FA067B"/>
    <w:rsid w:val="00FA06E0"/>
    <w:rsid w:val="00FA0808"/>
    <w:rsid w:val="00FA084B"/>
    <w:rsid w:val="00FA0880"/>
    <w:rsid w:val="00FA08C9"/>
    <w:rsid w:val="00FA08FA"/>
    <w:rsid w:val="00FA0B43"/>
    <w:rsid w:val="00FA0B4F"/>
    <w:rsid w:val="00FA0B65"/>
    <w:rsid w:val="00FA0D09"/>
    <w:rsid w:val="00FA0DC3"/>
    <w:rsid w:val="00FA0E63"/>
    <w:rsid w:val="00FA0EF2"/>
    <w:rsid w:val="00FA0FB1"/>
    <w:rsid w:val="00FA10B0"/>
    <w:rsid w:val="00FA10E6"/>
    <w:rsid w:val="00FA118D"/>
    <w:rsid w:val="00FA11A5"/>
    <w:rsid w:val="00FA1224"/>
    <w:rsid w:val="00FA1287"/>
    <w:rsid w:val="00FA12CA"/>
    <w:rsid w:val="00FA12D8"/>
    <w:rsid w:val="00FA131F"/>
    <w:rsid w:val="00FA1349"/>
    <w:rsid w:val="00FA1469"/>
    <w:rsid w:val="00FA14D7"/>
    <w:rsid w:val="00FA155B"/>
    <w:rsid w:val="00FA15D6"/>
    <w:rsid w:val="00FA1605"/>
    <w:rsid w:val="00FA1671"/>
    <w:rsid w:val="00FA16C8"/>
    <w:rsid w:val="00FA1741"/>
    <w:rsid w:val="00FA1790"/>
    <w:rsid w:val="00FA1812"/>
    <w:rsid w:val="00FA1845"/>
    <w:rsid w:val="00FA18A1"/>
    <w:rsid w:val="00FA18D2"/>
    <w:rsid w:val="00FA190F"/>
    <w:rsid w:val="00FA199B"/>
    <w:rsid w:val="00FA19E3"/>
    <w:rsid w:val="00FA1A16"/>
    <w:rsid w:val="00FA1A75"/>
    <w:rsid w:val="00FA1B03"/>
    <w:rsid w:val="00FA1B2F"/>
    <w:rsid w:val="00FA1B93"/>
    <w:rsid w:val="00FA1D53"/>
    <w:rsid w:val="00FA1DF7"/>
    <w:rsid w:val="00FA1E56"/>
    <w:rsid w:val="00FA1EA1"/>
    <w:rsid w:val="00FA1EC5"/>
    <w:rsid w:val="00FA1F32"/>
    <w:rsid w:val="00FA1F7A"/>
    <w:rsid w:val="00FA1F8A"/>
    <w:rsid w:val="00FA1FBB"/>
    <w:rsid w:val="00FA2027"/>
    <w:rsid w:val="00FA2039"/>
    <w:rsid w:val="00FA2055"/>
    <w:rsid w:val="00FA2129"/>
    <w:rsid w:val="00FA2178"/>
    <w:rsid w:val="00FA21B1"/>
    <w:rsid w:val="00FA222B"/>
    <w:rsid w:val="00FA222F"/>
    <w:rsid w:val="00FA2254"/>
    <w:rsid w:val="00FA225B"/>
    <w:rsid w:val="00FA236A"/>
    <w:rsid w:val="00FA236E"/>
    <w:rsid w:val="00FA2387"/>
    <w:rsid w:val="00FA23B0"/>
    <w:rsid w:val="00FA23C6"/>
    <w:rsid w:val="00FA23D1"/>
    <w:rsid w:val="00FA23E7"/>
    <w:rsid w:val="00FA2407"/>
    <w:rsid w:val="00FA2418"/>
    <w:rsid w:val="00FA24AD"/>
    <w:rsid w:val="00FA2527"/>
    <w:rsid w:val="00FA2532"/>
    <w:rsid w:val="00FA2543"/>
    <w:rsid w:val="00FA2593"/>
    <w:rsid w:val="00FA25BD"/>
    <w:rsid w:val="00FA26A9"/>
    <w:rsid w:val="00FA26BF"/>
    <w:rsid w:val="00FA26D9"/>
    <w:rsid w:val="00FA26EF"/>
    <w:rsid w:val="00FA26F7"/>
    <w:rsid w:val="00FA27BB"/>
    <w:rsid w:val="00FA2810"/>
    <w:rsid w:val="00FA2888"/>
    <w:rsid w:val="00FA2ACE"/>
    <w:rsid w:val="00FA2ADE"/>
    <w:rsid w:val="00FA2B02"/>
    <w:rsid w:val="00FA2B70"/>
    <w:rsid w:val="00FA2BA6"/>
    <w:rsid w:val="00FA2BF6"/>
    <w:rsid w:val="00FA2C5F"/>
    <w:rsid w:val="00FA2C6B"/>
    <w:rsid w:val="00FA2D32"/>
    <w:rsid w:val="00FA2D36"/>
    <w:rsid w:val="00FA2D57"/>
    <w:rsid w:val="00FA2DB1"/>
    <w:rsid w:val="00FA2DC2"/>
    <w:rsid w:val="00FA2E26"/>
    <w:rsid w:val="00FA2E7B"/>
    <w:rsid w:val="00FA2EFD"/>
    <w:rsid w:val="00FA2FBE"/>
    <w:rsid w:val="00FA307E"/>
    <w:rsid w:val="00FA30BB"/>
    <w:rsid w:val="00FA3113"/>
    <w:rsid w:val="00FA314C"/>
    <w:rsid w:val="00FA31C3"/>
    <w:rsid w:val="00FA31FD"/>
    <w:rsid w:val="00FA320B"/>
    <w:rsid w:val="00FA3219"/>
    <w:rsid w:val="00FA336C"/>
    <w:rsid w:val="00FA3487"/>
    <w:rsid w:val="00FA34EF"/>
    <w:rsid w:val="00FA3543"/>
    <w:rsid w:val="00FA3584"/>
    <w:rsid w:val="00FA3588"/>
    <w:rsid w:val="00FA35DD"/>
    <w:rsid w:val="00FA363B"/>
    <w:rsid w:val="00FA3709"/>
    <w:rsid w:val="00FA372B"/>
    <w:rsid w:val="00FA3758"/>
    <w:rsid w:val="00FA3808"/>
    <w:rsid w:val="00FA3890"/>
    <w:rsid w:val="00FA389F"/>
    <w:rsid w:val="00FA3904"/>
    <w:rsid w:val="00FA392F"/>
    <w:rsid w:val="00FA3963"/>
    <w:rsid w:val="00FA397A"/>
    <w:rsid w:val="00FA3A16"/>
    <w:rsid w:val="00FA3B0D"/>
    <w:rsid w:val="00FA3B35"/>
    <w:rsid w:val="00FA3B57"/>
    <w:rsid w:val="00FA3B80"/>
    <w:rsid w:val="00FA3CD1"/>
    <w:rsid w:val="00FA3CEC"/>
    <w:rsid w:val="00FA3D18"/>
    <w:rsid w:val="00FA3E88"/>
    <w:rsid w:val="00FA3F8E"/>
    <w:rsid w:val="00FA3FC1"/>
    <w:rsid w:val="00FA402B"/>
    <w:rsid w:val="00FA4076"/>
    <w:rsid w:val="00FA409A"/>
    <w:rsid w:val="00FA415A"/>
    <w:rsid w:val="00FA4167"/>
    <w:rsid w:val="00FA4177"/>
    <w:rsid w:val="00FA41E2"/>
    <w:rsid w:val="00FA428A"/>
    <w:rsid w:val="00FA4396"/>
    <w:rsid w:val="00FA43C6"/>
    <w:rsid w:val="00FA44E7"/>
    <w:rsid w:val="00FA44F1"/>
    <w:rsid w:val="00FA4518"/>
    <w:rsid w:val="00FA45CA"/>
    <w:rsid w:val="00FA4613"/>
    <w:rsid w:val="00FA4638"/>
    <w:rsid w:val="00FA46D5"/>
    <w:rsid w:val="00FA4737"/>
    <w:rsid w:val="00FA49B0"/>
    <w:rsid w:val="00FA49C0"/>
    <w:rsid w:val="00FA49F1"/>
    <w:rsid w:val="00FA4A78"/>
    <w:rsid w:val="00FA4A98"/>
    <w:rsid w:val="00FA4AB7"/>
    <w:rsid w:val="00FA4AC7"/>
    <w:rsid w:val="00FA4AE0"/>
    <w:rsid w:val="00FA4B46"/>
    <w:rsid w:val="00FA4B52"/>
    <w:rsid w:val="00FA4BB9"/>
    <w:rsid w:val="00FA4C41"/>
    <w:rsid w:val="00FA4C51"/>
    <w:rsid w:val="00FA4D06"/>
    <w:rsid w:val="00FA4D5F"/>
    <w:rsid w:val="00FA4D89"/>
    <w:rsid w:val="00FA4DF2"/>
    <w:rsid w:val="00FA4E25"/>
    <w:rsid w:val="00FA4EB0"/>
    <w:rsid w:val="00FA4F92"/>
    <w:rsid w:val="00FA5110"/>
    <w:rsid w:val="00FA51E4"/>
    <w:rsid w:val="00FA51FF"/>
    <w:rsid w:val="00FA52E5"/>
    <w:rsid w:val="00FA530C"/>
    <w:rsid w:val="00FA5381"/>
    <w:rsid w:val="00FA53BC"/>
    <w:rsid w:val="00FA53FB"/>
    <w:rsid w:val="00FA544E"/>
    <w:rsid w:val="00FA5485"/>
    <w:rsid w:val="00FA555A"/>
    <w:rsid w:val="00FA5577"/>
    <w:rsid w:val="00FA561D"/>
    <w:rsid w:val="00FA564E"/>
    <w:rsid w:val="00FA568A"/>
    <w:rsid w:val="00FA5704"/>
    <w:rsid w:val="00FA5751"/>
    <w:rsid w:val="00FA5799"/>
    <w:rsid w:val="00FA57C3"/>
    <w:rsid w:val="00FA584B"/>
    <w:rsid w:val="00FA586D"/>
    <w:rsid w:val="00FA588C"/>
    <w:rsid w:val="00FA5892"/>
    <w:rsid w:val="00FA58E6"/>
    <w:rsid w:val="00FA597D"/>
    <w:rsid w:val="00FA59DF"/>
    <w:rsid w:val="00FA5A87"/>
    <w:rsid w:val="00FA5B61"/>
    <w:rsid w:val="00FA5B8C"/>
    <w:rsid w:val="00FA5C08"/>
    <w:rsid w:val="00FA5D41"/>
    <w:rsid w:val="00FA5D9F"/>
    <w:rsid w:val="00FA5DFE"/>
    <w:rsid w:val="00FA5EC9"/>
    <w:rsid w:val="00FA5F39"/>
    <w:rsid w:val="00FA5F6E"/>
    <w:rsid w:val="00FA5FE3"/>
    <w:rsid w:val="00FA602E"/>
    <w:rsid w:val="00FA6041"/>
    <w:rsid w:val="00FA60C1"/>
    <w:rsid w:val="00FA60D9"/>
    <w:rsid w:val="00FA61B7"/>
    <w:rsid w:val="00FA61C5"/>
    <w:rsid w:val="00FA61D5"/>
    <w:rsid w:val="00FA6252"/>
    <w:rsid w:val="00FA6282"/>
    <w:rsid w:val="00FA62AC"/>
    <w:rsid w:val="00FA62DB"/>
    <w:rsid w:val="00FA62E6"/>
    <w:rsid w:val="00FA6394"/>
    <w:rsid w:val="00FA6480"/>
    <w:rsid w:val="00FA6582"/>
    <w:rsid w:val="00FA65C1"/>
    <w:rsid w:val="00FA669F"/>
    <w:rsid w:val="00FA66B3"/>
    <w:rsid w:val="00FA66C1"/>
    <w:rsid w:val="00FA672A"/>
    <w:rsid w:val="00FA6760"/>
    <w:rsid w:val="00FA676E"/>
    <w:rsid w:val="00FA6870"/>
    <w:rsid w:val="00FA6962"/>
    <w:rsid w:val="00FA69E0"/>
    <w:rsid w:val="00FA6A2B"/>
    <w:rsid w:val="00FA6A50"/>
    <w:rsid w:val="00FA6B19"/>
    <w:rsid w:val="00FA6C1E"/>
    <w:rsid w:val="00FA6C67"/>
    <w:rsid w:val="00FA6C88"/>
    <w:rsid w:val="00FA6CCE"/>
    <w:rsid w:val="00FA6CD0"/>
    <w:rsid w:val="00FA6CF4"/>
    <w:rsid w:val="00FA6D75"/>
    <w:rsid w:val="00FA6E09"/>
    <w:rsid w:val="00FA6E6F"/>
    <w:rsid w:val="00FA6E9A"/>
    <w:rsid w:val="00FA6EB9"/>
    <w:rsid w:val="00FA6F71"/>
    <w:rsid w:val="00FA6FEF"/>
    <w:rsid w:val="00FA7031"/>
    <w:rsid w:val="00FA7062"/>
    <w:rsid w:val="00FA7094"/>
    <w:rsid w:val="00FA71AD"/>
    <w:rsid w:val="00FA72B9"/>
    <w:rsid w:val="00FA7372"/>
    <w:rsid w:val="00FA73B0"/>
    <w:rsid w:val="00FA7400"/>
    <w:rsid w:val="00FA746C"/>
    <w:rsid w:val="00FA7495"/>
    <w:rsid w:val="00FA74B9"/>
    <w:rsid w:val="00FA7589"/>
    <w:rsid w:val="00FA7610"/>
    <w:rsid w:val="00FA76C3"/>
    <w:rsid w:val="00FA7704"/>
    <w:rsid w:val="00FA7757"/>
    <w:rsid w:val="00FA77A7"/>
    <w:rsid w:val="00FA77C9"/>
    <w:rsid w:val="00FA7814"/>
    <w:rsid w:val="00FA78A8"/>
    <w:rsid w:val="00FA78CD"/>
    <w:rsid w:val="00FA78F4"/>
    <w:rsid w:val="00FA79CD"/>
    <w:rsid w:val="00FA7A18"/>
    <w:rsid w:val="00FA7A47"/>
    <w:rsid w:val="00FA7AD9"/>
    <w:rsid w:val="00FA7B6A"/>
    <w:rsid w:val="00FA7C60"/>
    <w:rsid w:val="00FA7CD4"/>
    <w:rsid w:val="00FA7D55"/>
    <w:rsid w:val="00FA7E2F"/>
    <w:rsid w:val="00FA7E82"/>
    <w:rsid w:val="00FB010B"/>
    <w:rsid w:val="00FB012C"/>
    <w:rsid w:val="00FB01C5"/>
    <w:rsid w:val="00FB0203"/>
    <w:rsid w:val="00FB020F"/>
    <w:rsid w:val="00FB026F"/>
    <w:rsid w:val="00FB027E"/>
    <w:rsid w:val="00FB0350"/>
    <w:rsid w:val="00FB0436"/>
    <w:rsid w:val="00FB04C6"/>
    <w:rsid w:val="00FB05D8"/>
    <w:rsid w:val="00FB0670"/>
    <w:rsid w:val="00FB0684"/>
    <w:rsid w:val="00FB074C"/>
    <w:rsid w:val="00FB0837"/>
    <w:rsid w:val="00FB08B0"/>
    <w:rsid w:val="00FB0954"/>
    <w:rsid w:val="00FB0AA7"/>
    <w:rsid w:val="00FB0B31"/>
    <w:rsid w:val="00FB0BB9"/>
    <w:rsid w:val="00FB0C1E"/>
    <w:rsid w:val="00FB0CF2"/>
    <w:rsid w:val="00FB0D39"/>
    <w:rsid w:val="00FB0DB0"/>
    <w:rsid w:val="00FB0DF0"/>
    <w:rsid w:val="00FB0DF4"/>
    <w:rsid w:val="00FB0E5E"/>
    <w:rsid w:val="00FB0E69"/>
    <w:rsid w:val="00FB0E80"/>
    <w:rsid w:val="00FB0EB0"/>
    <w:rsid w:val="00FB0EF6"/>
    <w:rsid w:val="00FB0F11"/>
    <w:rsid w:val="00FB0F88"/>
    <w:rsid w:val="00FB0F8B"/>
    <w:rsid w:val="00FB0FB5"/>
    <w:rsid w:val="00FB0FD0"/>
    <w:rsid w:val="00FB0FED"/>
    <w:rsid w:val="00FB11D2"/>
    <w:rsid w:val="00FB121A"/>
    <w:rsid w:val="00FB1221"/>
    <w:rsid w:val="00FB1270"/>
    <w:rsid w:val="00FB1284"/>
    <w:rsid w:val="00FB1294"/>
    <w:rsid w:val="00FB1396"/>
    <w:rsid w:val="00FB1441"/>
    <w:rsid w:val="00FB1467"/>
    <w:rsid w:val="00FB14C4"/>
    <w:rsid w:val="00FB14D3"/>
    <w:rsid w:val="00FB1529"/>
    <w:rsid w:val="00FB1595"/>
    <w:rsid w:val="00FB15C8"/>
    <w:rsid w:val="00FB1645"/>
    <w:rsid w:val="00FB1649"/>
    <w:rsid w:val="00FB1677"/>
    <w:rsid w:val="00FB16D8"/>
    <w:rsid w:val="00FB1767"/>
    <w:rsid w:val="00FB1789"/>
    <w:rsid w:val="00FB1812"/>
    <w:rsid w:val="00FB186D"/>
    <w:rsid w:val="00FB1879"/>
    <w:rsid w:val="00FB1A03"/>
    <w:rsid w:val="00FB1A07"/>
    <w:rsid w:val="00FB1A22"/>
    <w:rsid w:val="00FB1AB8"/>
    <w:rsid w:val="00FB1AD9"/>
    <w:rsid w:val="00FB1B41"/>
    <w:rsid w:val="00FB1B77"/>
    <w:rsid w:val="00FB1BDB"/>
    <w:rsid w:val="00FB1C2F"/>
    <w:rsid w:val="00FB1C4A"/>
    <w:rsid w:val="00FB1C8B"/>
    <w:rsid w:val="00FB1CB3"/>
    <w:rsid w:val="00FB1CC9"/>
    <w:rsid w:val="00FB1CE2"/>
    <w:rsid w:val="00FB1CE3"/>
    <w:rsid w:val="00FB1CEA"/>
    <w:rsid w:val="00FB1D62"/>
    <w:rsid w:val="00FB1DDC"/>
    <w:rsid w:val="00FB1E1D"/>
    <w:rsid w:val="00FB1E29"/>
    <w:rsid w:val="00FB1E35"/>
    <w:rsid w:val="00FB1EC5"/>
    <w:rsid w:val="00FB1F95"/>
    <w:rsid w:val="00FB1FA0"/>
    <w:rsid w:val="00FB1FA1"/>
    <w:rsid w:val="00FB1FB1"/>
    <w:rsid w:val="00FB200F"/>
    <w:rsid w:val="00FB2020"/>
    <w:rsid w:val="00FB204F"/>
    <w:rsid w:val="00FB2054"/>
    <w:rsid w:val="00FB2082"/>
    <w:rsid w:val="00FB212F"/>
    <w:rsid w:val="00FB2134"/>
    <w:rsid w:val="00FB2189"/>
    <w:rsid w:val="00FB218A"/>
    <w:rsid w:val="00FB21CA"/>
    <w:rsid w:val="00FB22F0"/>
    <w:rsid w:val="00FB2318"/>
    <w:rsid w:val="00FB23CC"/>
    <w:rsid w:val="00FB242E"/>
    <w:rsid w:val="00FB243A"/>
    <w:rsid w:val="00FB2454"/>
    <w:rsid w:val="00FB245E"/>
    <w:rsid w:val="00FB2493"/>
    <w:rsid w:val="00FB2508"/>
    <w:rsid w:val="00FB251C"/>
    <w:rsid w:val="00FB253A"/>
    <w:rsid w:val="00FB2553"/>
    <w:rsid w:val="00FB25EE"/>
    <w:rsid w:val="00FB25F4"/>
    <w:rsid w:val="00FB26A3"/>
    <w:rsid w:val="00FB2770"/>
    <w:rsid w:val="00FB27DD"/>
    <w:rsid w:val="00FB286A"/>
    <w:rsid w:val="00FB288C"/>
    <w:rsid w:val="00FB28CC"/>
    <w:rsid w:val="00FB2946"/>
    <w:rsid w:val="00FB29C2"/>
    <w:rsid w:val="00FB2A02"/>
    <w:rsid w:val="00FB2A33"/>
    <w:rsid w:val="00FB2A80"/>
    <w:rsid w:val="00FB2ADB"/>
    <w:rsid w:val="00FB2B6A"/>
    <w:rsid w:val="00FB2B6E"/>
    <w:rsid w:val="00FB2BF0"/>
    <w:rsid w:val="00FB2C3E"/>
    <w:rsid w:val="00FB2CAB"/>
    <w:rsid w:val="00FB2D7B"/>
    <w:rsid w:val="00FB2D8A"/>
    <w:rsid w:val="00FB2E73"/>
    <w:rsid w:val="00FB2E8C"/>
    <w:rsid w:val="00FB2EE6"/>
    <w:rsid w:val="00FB2F28"/>
    <w:rsid w:val="00FB2F40"/>
    <w:rsid w:val="00FB2FEC"/>
    <w:rsid w:val="00FB2FF6"/>
    <w:rsid w:val="00FB303D"/>
    <w:rsid w:val="00FB3084"/>
    <w:rsid w:val="00FB30BC"/>
    <w:rsid w:val="00FB325A"/>
    <w:rsid w:val="00FB3275"/>
    <w:rsid w:val="00FB3277"/>
    <w:rsid w:val="00FB3295"/>
    <w:rsid w:val="00FB32F7"/>
    <w:rsid w:val="00FB3315"/>
    <w:rsid w:val="00FB34B1"/>
    <w:rsid w:val="00FB3598"/>
    <w:rsid w:val="00FB366E"/>
    <w:rsid w:val="00FB36A6"/>
    <w:rsid w:val="00FB377B"/>
    <w:rsid w:val="00FB38DE"/>
    <w:rsid w:val="00FB394D"/>
    <w:rsid w:val="00FB39D7"/>
    <w:rsid w:val="00FB39FA"/>
    <w:rsid w:val="00FB3AD5"/>
    <w:rsid w:val="00FB3AE4"/>
    <w:rsid w:val="00FB3AF5"/>
    <w:rsid w:val="00FB3B3B"/>
    <w:rsid w:val="00FB3BC3"/>
    <w:rsid w:val="00FB3C01"/>
    <w:rsid w:val="00FB3CB3"/>
    <w:rsid w:val="00FB3D3D"/>
    <w:rsid w:val="00FB3EBC"/>
    <w:rsid w:val="00FB3F50"/>
    <w:rsid w:val="00FB3FA8"/>
    <w:rsid w:val="00FB3FF3"/>
    <w:rsid w:val="00FB4078"/>
    <w:rsid w:val="00FB40BD"/>
    <w:rsid w:val="00FB40E7"/>
    <w:rsid w:val="00FB41B6"/>
    <w:rsid w:val="00FB41F1"/>
    <w:rsid w:val="00FB425E"/>
    <w:rsid w:val="00FB4281"/>
    <w:rsid w:val="00FB42A7"/>
    <w:rsid w:val="00FB431B"/>
    <w:rsid w:val="00FB4321"/>
    <w:rsid w:val="00FB4344"/>
    <w:rsid w:val="00FB4345"/>
    <w:rsid w:val="00FB4384"/>
    <w:rsid w:val="00FB446A"/>
    <w:rsid w:val="00FB44B7"/>
    <w:rsid w:val="00FB4570"/>
    <w:rsid w:val="00FB4580"/>
    <w:rsid w:val="00FB46C6"/>
    <w:rsid w:val="00FB46D1"/>
    <w:rsid w:val="00FB47B9"/>
    <w:rsid w:val="00FB47C0"/>
    <w:rsid w:val="00FB47F8"/>
    <w:rsid w:val="00FB4859"/>
    <w:rsid w:val="00FB485D"/>
    <w:rsid w:val="00FB4861"/>
    <w:rsid w:val="00FB486D"/>
    <w:rsid w:val="00FB487B"/>
    <w:rsid w:val="00FB48BF"/>
    <w:rsid w:val="00FB48CE"/>
    <w:rsid w:val="00FB4B27"/>
    <w:rsid w:val="00FB4CA1"/>
    <w:rsid w:val="00FB4CE8"/>
    <w:rsid w:val="00FB4CFD"/>
    <w:rsid w:val="00FB4D21"/>
    <w:rsid w:val="00FB4D28"/>
    <w:rsid w:val="00FB4E24"/>
    <w:rsid w:val="00FB4E97"/>
    <w:rsid w:val="00FB4EF6"/>
    <w:rsid w:val="00FB4FC3"/>
    <w:rsid w:val="00FB5059"/>
    <w:rsid w:val="00FB50C8"/>
    <w:rsid w:val="00FB50FA"/>
    <w:rsid w:val="00FB5175"/>
    <w:rsid w:val="00FB520E"/>
    <w:rsid w:val="00FB5250"/>
    <w:rsid w:val="00FB5274"/>
    <w:rsid w:val="00FB528B"/>
    <w:rsid w:val="00FB528D"/>
    <w:rsid w:val="00FB5304"/>
    <w:rsid w:val="00FB5390"/>
    <w:rsid w:val="00FB53AA"/>
    <w:rsid w:val="00FB5432"/>
    <w:rsid w:val="00FB54FB"/>
    <w:rsid w:val="00FB55D2"/>
    <w:rsid w:val="00FB560F"/>
    <w:rsid w:val="00FB56E0"/>
    <w:rsid w:val="00FB56F2"/>
    <w:rsid w:val="00FB590E"/>
    <w:rsid w:val="00FB5910"/>
    <w:rsid w:val="00FB5A56"/>
    <w:rsid w:val="00FB5A58"/>
    <w:rsid w:val="00FB5A5F"/>
    <w:rsid w:val="00FB5B3D"/>
    <w:rsid w:val="00FB5B76"/>
    <w:rsid w:val="00FB5D0A"/>
    <w:rsid w:val="00FB5D6A"/>
    <w:rsid w:val="00FB5D79"/>
    <w:rsid w:val="00FB5EE0"/>
    <w:rsid w:val="00FB5EF2"/>
    <w:rsid w:val="00FB5F14"/>
    <w:rsid w:val="00FB5F63"/>
    <w:rsid w:val="00FB5FED"/>
    <w:rsid w:val="00FB6071"/>
    <w:rsid w:val="00FB6097"/>
    <w:rsid w:val="00FB613E"/>
    <w:rsid w:val="00FB61CB"/>
    <w:rsid w:val="00FB61DA"/>
    <w:rsid w:val="00FB61EC"/>
    <w:rsid w:val="00FB62CE"/>
    <w:rsid w:val="00FB6395"/>
    <w:rsid w:val="00FB63AD"/>
    <w:rsid w:val="00FB63EF"/>
    <w:rsid w:val="00FB6415"/>
    <w:rsid w:val="00FB641B"/>
    <w:rsid w:val="00FB6437"/>
    <w:rsid w:val="00FB647D"/>
    <w:rsid w:val="00FB64DD"/>
    <w:rsid w:val="00FB65D1"/>
    <w:rsid w:val="00FB65E5"/>
    <w:rsid w:val="00FB6665"/>
    <w:rsid w:val="00FB6692"/>
    <w:rsid w:val="00FB66E2"/>
    <w:rsid w:val="00FB6785"/>
    <w:rsid w:val="00FB681E"/>
    <w:rsid w:val="00FB6823"/>
    <w:rsid w:val="00FB684E"/>
    <w:rsid w:val="00FB69B3"/>
    <w:rsid w:val="00FB6AC9"/>
    <w:rsid w:val="00FB6B1F"/>
    <w:rsid w:val="00FB6B27"/>
    <w:rsid w:val="00FB6BA8"/>
    <w:rsid w:val="00FB6C0D"/>
    <w:rsid w:val="00FB6C43"/>
    <w:rsid w:val="00FB6C50"/>
    <w:rsid w:val="00FB6CC2"/>
    <w:rsid w:val="00FB6CDE"/>
    <w:rsid w:val="00FB6D07"/>
    <w:rsid w:val="00FB6D1D"/>
    <w:rsid w:val="00FB6DD8"/>
    <w:rsid w:val="00FB6E69"/>
    <w:rsid w:val="00FB6EFB"/>
    <w:rsid w:val="00FB70A6"/>
    <w:rsid w:val="00FB70AF"/>
    <w:rsid w:val="00FB70F3"/>
    <w:rsid w:val="00FB71F2"/>
    <w:rsid w:val="00FB71F6"/>
    <w:rsid w:val="00FB725A"/>
    <w:rsid w:val="00FB7332"/>
    <w:rsid w:val="00FB7345"/>
    <w:rsid w:val="00FB73AD"/>
    <w:rsid w:val="00FB7423"/>
    <w:rsid w:val="00FB745D"/>
    <w:rsid w:val="00FB7471"/>
    <w:rsid w:val="00FB7480"/>
    <w:rsid w:val="00FB74D7"/>
    <w:rsid w:val="00FB74F5"/>
    <w:rsid w:val="00FB75B5"/>
    <w:rsid w:val="00FB75C5"/>
    <w:rsid w:val="00FB75F6"/>
    <w:rsid w:val="00FB7671"/>
    <w:rsid w:val="00FB7681"/>
    <w:rsid w:val="00FB7881"/>
    <w:rsid w:val="00FB78E4"/>
    <w:rsid w:val="00FB791C"/>
    <w:rsid w:val="00FB795D"/>
    <w:rsid w:val="00FB7A0D"/>
    <w:rsid w:val="00FB7A32"/>
    <w:rsid w:val="00FB7A5A"/>
    <w:rsid w:val="00FB7AA8"/>
    <w:rsid w:val="00FB7BA1"/>
    <w:rsid w:val="00FB7BE6"/>
    <w:rsid w:val="00FB7C4E"/>
    <w:rsid w:val="00FB7C7D"/>
    <w:rsid w:val="00FB7CA2"/>
    <w:rsid w:val="00FB7CB6"/>
    <w:rsid w:val="00FB7CDE"/>
    <w:rsid w:val="00FB7D14"/>
    <w:rsid w:val="00FB7E4E"/>
    <w:rsid w:val="00FB7F0D"/>
    <w:rsid w:val="00FB7F15"/>
    <w:rsid w:val="00FB7F28"/>
    <w:rsid w:val="00FB7F68"/>
    <w:rsid w:val="00FB7F8A"/>
    <w:rsid w:val="00FB7FF9"/>
    <w:rsid w:val="00FC000B"/>
    <w:rsid w:val="00FC002E"/>
    <w:rsid w:val="00FC0114"/>
    <w:rsid w:val="00FC018F"/>
    <w:rsid w:val="00FC01B7"/>
    <w:rsid w:val="00FC01E2"/>
    <w:rsid w:val="00FC01E7"/>
    <w:rsid w:val="00FC0209"/>
    <w:rsid w:val="00FC029A"/>
    <w:rsid w:val="00FC0305"/>
    <w:rsid w:val="00FC03EC"/>
    <w:rsid w:val="00FC04C9"/>
    <w:rsid w:val="00FC04CD"/>
    <w:rsid w:val="00FC04D2"/>
    <w:rsid w:val="00FC0510"/>
    <w:rsid w:val="00FC0540"/>
    <w:rsid w:val="00FC05E6"/>
    <w:rsid w:val="00FC0624"/>
    <w:rsid w:val="00FC069B"/>
    <w:rsid w:val="00FC073F"/>
    <w:rsid w:val="00FC0776"/>
    <w:rsid w:val="00FC07F0"/>
    <w:rsid w:val="00FC07FD"/>
    <w:rsid w:val="00FC08C2"/>
    <w:rsid w:val="00FC09A0"/>
    <w:rsid w:val="00FC0A6B"/>
    <w:rsid w:val="00FC0A75"/>
    <w:rsid w:val="00FC0A80"/>
    <w:rsid w:val="00FC0A8F"/>
    <w:rsid w:val="00FC0BDD"/>
    <w:rsid w:val="00FC0C6C"/>
    <w:rsid w:val="00FC0CB1"/>
    <w:rsid w:val="00FC0CD5"/>
    <w:rsid w:val="00FC0CDD"/>
    <w:rsid w:val="00FC0D19"/>
    <w:rsid w:val="00FC0E14"/>
    <w:rsid w:val="00FC0E2B"/>
    <w:rsid w:val="00FC0E65"/>
    <w:rsid w:val="00FC0E79"/>
    <w:rsid w:val="00FC0E8C"/>
    <w:rsid w:val="00FC0EAA"/>
    <w:rsid w:val="00FC0F07"/>
    <w:rsid w:val="00FC0F86"/>
    <w:rsid w:val="00FC0FAB"/>
    <w:rsid w:val="00FC0FC3"/>
    <w:rsid w:val="00FC0FC5"/>
    <w:rsid w:val="00FC110E"/>
    <w:rsid w:val="00FC113C"/>
    <w:rsid w:val="00FC1183"/>
    <w:rsid w:val="00FC118C"/>
    <w:rsid w:val="00FC11C2"/>
    <w:rsid w:val="00FC129D"/>
    <w:rsid w:val="00FC14A7"/>
    <w:rsid w:val="00FC14B0"/>
    <w:rsid w:val="00FC151C"/>
    <w:rsid w:val="00FC1606"/>
    <w:rsid w:val="00FC160D"/>
    <w:rsid w:val="00FC165D"/>
    <w:rsid w:val="00FC16E2"/>
    <w:rsid w:val="00FC171D"/>
    <w:rsid w:val="00FC17A4"/>
    <w:rsid w:val="00FC1875"/>
    <w:rsid w:val="00FC191E"/>
    <w:rsid w:val="00FC1944"/>
    <w:rsid w:val="00FC199E"/>
    <w:rsid w:val="00FC1A20"/>
    <w:rsid w:val="00FC1D25"/>
    <w:rsid w:val="00FC1D2A"/>
    <w:rsid w:val="00FC1D51"/>
    <w:rsid w:val="00FC1DBB"/>
    <w:rsid w:val="00FC1E26"/>
    <w:rsid w:val="00FC1E2A"/>
    <w:rsid w:val="00FC1E77"/>
    <w:rsid w:val="00FC1EC3"/>
    <w:rsid w:val="00FC1F50"/>
    <w:rsid w:val="00FC2042"/>
    <w:rsid w:val="00FC204B"/>
    <w:rsid w:val="00FC2073"/>
    <w:rsid w:val="00FC216D"/>
    <w:rsid w:val="00FC2268"/>
    <w:rsid w:val="00FC2296"/>
    <w:rsid w:val="00FC2301"/>
    <w:rsid w:val="00FC2316"/>
    <w:rsid w:val="00FC2356"/>
    <w:rsid w:val="00FC2359"/>
    <w:rsid w:val="00FC2486"/>
    <w:rsid w:val="00FC24E5"/>
    <w:rsid w:val="00FC2535"/>
    <w:rsid w:val="00FC2541"/>
    <w:rsid w:val="00FC26BE"/>
    <w:rsid w:val="00FC26E5"/>
    <w:rsid w:val="00FC26F5"/>
    <w:rsid w:val="00FC2705"/>
    <w:rsid w:val="00FC270D"/>
    <w:rsid w:val="00FC2781"/>
    <w:rsid w:val="00FC27CA"/>
    <w:rsid w:val="00FC2805"/>
    <w:rsid w:val="00FC28CB"/>
    <w:rsid w:val="00FC2954"/>
    <w:rsid w:val="00FC2970"/>
    <w:rsid w:val="00FC2A05"/>
    <w:rsid w:val="00FC2B5D"/>
    <w:rsid w:val="00FC2BB8"/>
    <w:rsid w:val="00FC2BF9"/>
    <w:rsid w:val="00FC2C0A"/>
    <w:rsid w:val="00FC2CDF"/>
    <w:rsid w:val="00FC2D31"/>
    <w:rsid w:val="00FC2E43"/>
    <w:rsid w:val="00FC2E57"/>
    <w:rsid w:val="00FC2E6C"/>
    <w:rsid w:val="00FC2E76"/>
    <w:rsid w:val="00FC2F94"/>
    <w:rsid w:val="00FC2FC3"/>
    <w:rsid w:val="00FC2FFA"/>
    <w:rsid w:val="00FC3026"/>
    <w:rsid w:val="00FC30FB"/>
    <w:rsid w:val="00FC314F"/>
    <w:rsid w:val="00FC316E"/>
    <w:rsid w:val="00FC31AC"/>
    <w:rsid w:val="00FC31E4"/>
    <w:rsid w:val="00FC33FC"/>
    <w:rsid w:val="00FC3414"/>
    <w:rsid w:val="00FC349E"/>
    <w:rsid w:val="00FC35CA"/>
    <w:rsid w:val="00FC35DE"/>
    <w:rsid w:val="00FC35FD"/>
    <w:rsid w:val="00FC360B"/>
    <w:rsid w:val="00FC3619"/>
    <w:rsid w:val="00FC363D"/>
    <w:rsid w:val="00FC3648"/>
    <w:rsid w:val="00FC3674"/>
    <w:rsid w:val="00FC3689"/>
    <w:rsid w:val="00FC3698"/>
    <w:rsid w:val="00FC36C9"/>
    <w:rsid w:val="00FC3786"/>
    <w:rsid w:val="00FC379A"/>
    <w:rsid w:val="00FC385A"/>
    <w:rsid w:val="00FC385F"/>
    <w:rsid w:val="00FC3881"/>
    <w:rsid w:val="00FC389B"/>
    <w:rsid w:val="00FC389C"/>
    <w:rsid w:val="00FC3928"/>
    <w:rsid w:val="00FC3993"/>
    <w:rsid w:val="00FC39BB"/>
    <w:rsid w:val="00FC39ED"/>
    <w:rsid w:val="00FC3AAB"/>
    <w:rsid w:val="00FC3AB9"/>
    <w:rsid w:val="00FC3AEC"/>
    <w:rsid w:val="00FC3B04"/>
    <w:rsid w:val="00FC3B89"/>
    <w:rsid w:val="00FC3C73"/>
    <w:rsid w:val="00FC3CB5"/>
    <w:rsid w:val="00FC3DB8"/>
    <w:rsid w:val="00FC3DC5"/>
    <w:rsid w:val="00FC3E39"/>
    <w:rsid w:val="00FC3F2A"/>
    <w:rsid w:val="00FC3F7A"/>
    <w:rsid w:val="00FC4046"/>
    <w:rsid w:val="00FC4059"/>
    <w:rsid w:val="00FC4075"/>
    <w:rsid w:val="00FC409B"/>
    <w:rsid w:val="00FC40FB"/>
    <w:rsid w:val="00FC4130"/>
    <w:rsid w:val="00FC416F"/>
    <w:rsid w:val="00FC419D"/>
    <w:rsid w:val="00FC41AA"/>
    <w:rsid w:val="00FC41DA"/>
    <w:rsid w:val="00FC4322"/>
    <w:rsid w:val="00FC4336"/>
    <w:rsid w:val="00FC43F1"/>
    <w:rsid w:val="00FC4417"/>
    <w:rsid w:val="00FC4434"/>
    <w:rsid w:val="00FC446D"/>
    <w:rsid w:val="00FC4558"/>
    <w:rsid w:val="00FC458B"/>
    <w:rsid w:val="00FC45DC"/>
    <w:rsid w:val="00FC4718"/>
    <w:rsid w:val="00FC4763"/>
    <w:rsid w:val="00FC47B3"/>
    <w:rsid w:val="00FC47EC"/>
    <w:rsid w:val="00FC488E"/>
    <w:rsid w:val="00FC48B7"/>
    <w:rsid w:val="00FC48BC"/>
    <w:rsid w:val="00FC48BD"/>
    <w:rsid w:val="00FC48E0"/>
    <w:rsid w:val="00FC4967"/>
    <w:rsid w:val="00FC49EA"/>
    <w:rsid w:val="00FC4A83"/>
    <w:rsid w:val="00FC4ADA"/>
    <w:rsid w:val="00FC4AE0"/>
    <w:rsid w:val="00FC4B46"/>
    <w:rsid w:val="00FC4B57"/>
    <w:rsid w:val="00FC4BC7"/>
    <w:rsid w:val="00FC4CA2"/>
    <w:rsid w:val="00FC4D8B"/>
    <w:rsid w:val="00FC4D90"/>
    <w:rsid w:val="00FC4E1A"/>
    <w:rsid w:val="00FC4E2F"/>
    <w:rsid w:val="00FC4E52"/>
    <w:rsid w:val="00FC4EAB"/>
    <w:rsid w:val="00FC4F7A"/>
    <w:rsid w:val="00FC4FAC"/>
    <w:rsid w:val="00FC5018"/>
    <w:rsid w:val="00FC502C"/>
    <w:rsid w:val="00FC5085"/>
    <w:rsid w:val="00FC50DA"/>
    <w:rsid w:val="00FC516F"/>
    <w:rsid w:val="00FC51B7"/>
    <w:rsid w:val="00FC5204"/>
    <w:rsid w:val="00FC5226"/>
    <w:rsid w:val="00FC522D"/>
    <w:rsid w:val="00FC5293"/>
    <w:rsid w:val="00FC5298"/>
    <w:rsid w:val="00FC52C7"/>
    <w:rsid w:val="00FC541A"/>
    <w:rsid w:val="00FC542B"/>
    <w:rsid w:val="00FC5482"/>
    <w:rsid w:val="00FC5492"/>
    <w:rsid w:val="00FC54F2"/>
    <w:rsid w:val="00FC5504"/>
    <w:rsid w:val="00FC5545"/>
    <w:rsid w:val="00FC56BF"/>
    <w:rsid w:val="00FC5723"/>
    <w:rsid w:val="00FC573F"/>
    <w:rsid w:val="00FC57E9"/>
    <w:rsid w:val="00FC5818"/>
    <w:rsid w:val="00FC588F"/>
    <w:rsid w:val="00FC58DD"/>
    <w:rsid w:val="00FC5944"/>
    <w:rsid w:val="00FC599A"/>
    <w:rsid w:val="00FC59A4"/>
    <w:rsid w:val="00FC5A62"/>
    <w:rsid w:val="00FC5B49"/>
    <w:rsid w:val="00FC5B4A"/>
    <w:rsid w:val="00FC5C22"/>
    <w:rsid w:val="00FC5CBF"/>
    <w:rsid w:val="00FC5E23"/>
    <w:rsid w:val="00FC5E25"/>
    <w:rsid w:val="00FC5E42"/>
    <w:rsid w:val="00FC5E52"/>
    <w:rsid w:val="00FC5EAE"/>
    <w:rsid w:val="00FC5EEA"/>
    <w:rsid w:val="00FC5F89"/>
    <w:rsid w:val="00FC60AF"/>
    <w:rsid w:val="00FC616A"/>
    <w:rsid w:val="00FC618B"/>
    <w:rsid w:val="00FC6194"/>
    <w:rsid w:val="00FC6252"/>
    <w:rsid w:val="00FC62A4"/>
    <w:rsid w:val="00FC62E0"/>
    <w:rsid w:val="00FC633C"/>
    <w:rsid w:val="00FC6367"/>
    <w:rsid w:val="00FC64B0"/>
    <w:rsid w:val="00FC64F7"/>
    <w:rsid w:val="00FC650B"/>
    <w:rsid w:val="00FC6545"/>
    <w:rsid w:val="00FC663D"/>
    <w:rsid w:val="00FC6689"/>
    <w:rsid w:val="00FC66A4"/>
    <w:rsid w:val="00FC672B"/>
    <w:rsid w:val="00FC6863"/>
    <w:rsid w:val="00FC68C6"/>
    <w:rsid w:val="00FC68D8"/>
    <w:rsid w:val="00FC6929"/>
    <w:rsid w:val="00FC6974"/>
    <w:rsid w:val="00FC69C5"/>
    <w:rsid w:val="00FC69FB"/>
    <w:rsid w:val="00FC6A55"/>
    <w:rsid w:val="00FC6A91"/>
    <w:rsid w:val="00FC6AE3"/>
    <w:rsid w:val="00FC6AEE"/>
    <w:rsid w:val="00FC6B25"/>
    <w:rsid w:val="00FC6B37"/>
    <w:rsid w:val="00FC6BAA"/>
    <w:rsid w:val="00FC6BB3"/>
    <w:rsid w:val="00FC6BC6"/>
    <w:rsid w:val="00FC6C00"/>
    <w:rsid w:val="00FC6C2A"/>
    <w:rsid w:val="00FC6C72"/>
    <w:rsid w:val="00FC6D13"/>
    <w:rsid w:val="00FC6D81"/>
    <w:rsid w:val="00FC6D98"/>
    <w:rsid w:val="00FC6D9D"/>
    <w:rsid w:val="00FC6E4D"/>
    <w:rsid w:val="00FC6E6E"/>
    <w:rsid w:val="00FC6EC2"/>
    <w:rsid w:val="00FC6F12"/>
    <w:rsid w:val="00FC6F48"/>
    <w:rsid w:val="00FC7004"/>
    <w:rsid w:val="00FC7154"/>
    <w:rsid w:val="00FC71FF"/>
    <w:rsid w:val="00FC7225"/>
    <w:rsid w:val="00FC7228"/>
    <w:rsid w:val="00FC7258"/>
    <w:rsid w:val="00FC725D"/>
    <w:rsid w:val="00FC72BA"/>
    <w:rsid w:val="00FC73AA"/>
    <w:rsid w:val="00FC73C6"/>
    <w:rsid w:val="00FC73C7"/>
    <w:rsid w:val="00FC73D0"/>
    <w:rsid w:val="00FC750B"/>
    <w:rsid w:val="00FC7621"/>
    <w:rsid w:val="00FC7626"/>
    <w:rsid w:val="00FC764E"/>
    <w:rsid w:val="00FC765B"/>
    <w:rsid w:val="00FC766D"/>
    <w:rsid w:val="00FC7684"/>
    <w:rsid w:val="00FC769F"/>
    <w:rsid w:val="00FC77A5"/>
    <w:rsid w:val="00FC7871"/>
    <w:rsid w:val="00FC78C1"/>
    <w:rsid w:val="00FC78E3"/>
    <w:rsid w:val="00FC7936"/>
    <w:rsid w:val="00FC794F"/>
    <w:rsid w:val="00FC7994"/>
    <w:rsid w:val="00FC7A0F"/>
    <w:rsid w:val="00FC7A51"/>
    <w:rsid w:val="00FC7AAD"/>
    <w:rsid w:val="00FC7BDD"/>
    <w:rsid w:val="00FC7C1D"/>
    <w:rsid w:val="00FC7C5B"/>
    <w:rsid w:val="00FC7C97"/>
    <w:rsid w:val="00FC7D04"/>
    <w:rsid w:val="00FC7D0E"/>
    <w:rsid w:val="00FC7DC0"/>
    <w:rsid w:val="00FC7E1A"/>
    <w:rsid w:val="00FC7E4B"/>
    <w:rsid w:val="00FC7F44"/>
    <w:rsid w:val="00FC7FA1"/>
    <w:rsid w:val="00FC7FF6"/>
    <w:rsid w:val="00FCE2E6"/>
    <w:rsid w:val="00FD004F"/>
    <w:rsid w:val="00FD00AE"/>
    <w:rsid w:val="00FD00CB"/>
    <w:rsid w:val="00FD011E"/>
    <w:rsid w:val="00FD012A"/>
    <w:rsid w:val="00FD0162"/>
    <w:rsid w:val="00FD0210"/>
    <w:rsid w:val="00FD022C"/>
    <w:rsid w:val="00FD025C"/>
    <w:rsid w:val="00FD02AA"/>
    <w:rsid w:val="00FD02EB"/>
    <w:rsid w:val="00FD030B"/>
    <w:rsid w:val="00FD032A"/>
    <w:rsid w:val="00FD032E"/>
    <w:rsid w:val="00FD033D"/>
    <w:rsid w:val="00FD0349"/>
    <w:rsid w:val="00FD0353"/>
    <w:rsid w:val="00FD03F7"/>
    <w:rsid w:val="00FD0449"/>
    <w:rsid w:val="00FD050A"/>
    <w:rsid w:val="00FD0599"/>
    <w:rsid w:val="00FD05E4"/>
    <w:rsid w:val="00FD0610"/>
    <w:rsid w:val="00FD0722"/>
    <w:rsid w:val="00FD0795"/>
    <w:rsid w:val="00FD07E5"/>
    <w:rsid w:val="00FD086E"/>
    <w:rsid w:val="00FD08C9"/>
    <w:rsid w:val="00FD0A3D"/>
    <w:rsid w:val="00FD0A71"/>
    <w:rsid w:val="00FD0ADE"/>
    <w:rsid w:val="00FD0AF6"/>
    <w:rsid w:val="00FD0B35"/>
    <w:rsid w:val="00FD0B4A"/>
    <w:rsid w:val="00FD0B62"/>
    <w:rsid w:val="00FD0B8B"/>
    <w:rsid w:val="00FD0B90"/>
    <w:rsid w:val="00FD0C71"/>
    <w:rsid w:val="00FD0C84"/>
    <w:rsid w:val="00FD0C8F"/>
    <w:rsid w:val="00FD0CAE"/>
    <w:rsid w:val="00FD0D37"/>
    <w:rsid w:val="00FD0D88"/>
    <w:rsid w:val="00FD0D94"/>
    <w:rsid w:val="00FD0E0E"/>
    <w:rsid w:val="00FD0E18"/>
    <w:rsid w:val="00FD0E87"/>
    <w:rsid w:val="00FD0FC6"/>
    <w:rsid w:val="00FD101B"/>
    <w:rsid w:val="00FD1043"/>
    <w:rsid w:val="00FD107E"/>
    <w:rsid w:val="00FD10BD"/>
    <w:rsid w:val="00FD1105"/>
    <w:rsid w:val="00FD1126"/>
    <w:rsid w:val="00FD11A9"/>
    <w:rsid w:val="00FD11BC"/>
    <w:rsid w:val="00FD11BF"/>
    <w:rsid w:val="00FD11EB"/>
    <w:rsid w:val="00FD11F6"/>
    <w:rsid w:val="00FD120E"/>
    <w:rsid w:val="00FD1241"/>
    <w:rsid w:val="00FD12C9"/>
    <w:rsid w:val="00FD12E9"/>
    <w:rsid w:val="00FD12F7"/>
    <w:rsid w:val="00FD1329"/>
    <w:rsid w:val="00FD1386"/>
    <w:rsid w:val="00FD13BC"/>
    <w:rsid w:val="00FD13BF"/>
    <w:rsid w:val="00FD14B8"/>
    <w:rsid w:val="00FD14E5"/>
    <w:rsid w:val="00FD14EF"/>
    <w:rsid w:val="00FD1560"/>
    <w:rsid w:val="00FD158A"/>
    <w:rsid w:val="00FD15D5"/>
    <w:rsid w:val="00FD16AE"/>
    <w:rsid w:val="00FD16F0"/>
    <w:rsid w:val="00FD1734"/>
    <w:rsid w:val="00FD1777"/>
    <w:rsid w:val="00FD17E1"/>
    <w:rsid w:val="00FD185C"/>
    <w:rsid w:val="00FD1908"/>
    <w:rsid w:val="00FD192C"/>
    <w:rsid w:val="00FD1949"/>
    <w:rsid w:val="00FD19FD"/>
    <w:rsid w:val="00FD1A2F"/>
    <w:rsid w:val="00FD1A46"/>
    <w:rsid w:val="00FD1A91"/>
    <w:rsid w:val="00FD1ACC"/>
    <w:rsid w:val="00FD1AD0"/>
    <w:rsid w:val="00FD1B4E"/>
    <w:rsid w:val="00FD1B68"/>
    <w:rsid w:val="00FD1BC2"/>
    <w:rsid w:val="00FD1CD5"/>
    <w:rsid w:val="00FD1D09"/>
    <w:rsid w:val="00FD1DE5"/>
    <w:rsid w:val="00FD1EC5"/>
    <w:rsid w:val="00FD1F08"/>
    <w:rsid w:val="00FD1FBC"/>
    <w:rsid w:val="00FD2005"/>
    <w:rsid w:val="00FD206B"/>
    <w:rsid w:val="00FD213F"/>
    <w:rsid w:val="00FD22FD"/>
    <w:rsid w:val="00FD2337"/>
    <w:rsid w:val="00FD2366"/>
    <w:rsid w:val="00FD2381"/>
    <w:rsid w:val="00FD23B0"/>
    <w:rsid w:val="00FD2406"/>
    <w:rsid w:val="00FD2553"/>
    <w:rsid w:val="00FD258E"/>
    <w:rsid w:val="00FD25FA"/>
    <w:rsid w:val="00FD2634"/>
    <w:rsid w:val="00FD26A4"/>
    <w:rsid w:val="00FD26EB"/>
    <w:rsid w:val="00FD276F"/>
    <w:rsid w:val="00FD279A"/>
    <w:rsid w:val="00FD284E"/>
    <w:rsid w:val="00FD28CC"/>
    <w:rsid w:val="00FD28F7"/>
    <w:rsid w:val="00FD2931"/>
    <w:rsid w:val="00FD2943"/>
    <w:rsid w:val="00FD29F4"/>
    <w:rsid w:val="00FD2A03"/>
    <w:rsid w:val="00FD2A08"/>
    <w:rsid w:val="00FD2A34"/>
    <w:rsid w:val="00FD2A74"/>
    <w:rsid w:val="00FD2AE5"/>
    <w:rsid w:val="00FD2B18"/>
    <w:rsid w:val="00FD2B7B"/>
    <w:rsid w:val="00FD2D4F"/>
    <w:rsid w:val="00FD2D5D"/>
    <w:rsid w:val="00FD2D61"/>
    <w:rsid w:val="00FD2E1C"/>
    <w:rsid w:val="00FD2FCA"/>
    <w:rsid w:val="00FD2FDC"/>
    <w:rsid w:val="00FD3018"/>
    <w:rsid w:val="00FD301A"/>
    <w:rsid w:val="00FD3075"/>
    <w:rsid w:val="00FD30A6"/>
    <w:rsid w:val="00FD30C4"/>
    <w:rsid w:val="00FD315D"/>
    <w:rsid w:val="00FD31B6"/>
    <w:rsid w:val="00FD31D8"/>
    <w:rsid w:val="00FD321A"/>
    <w:rsid w:val="00FD3237"/>
    <w:rsid w:val="00FD3292"/>
    <w:rsid w:val="00FD32B1"/>
    <w:rsid w:val="00FD3340"/>
    <w:rsid w:val="00FD338C"/>
    <w:rsid w:val="00FD338E"/>
    <w:rsid w:val="00FD33A7"/>
    <w:rsid w:val="00FD33CB"/>
    <w:rsid w:val="00FD3475"/>
    <w:rsid w:val="00FD349A"/>
    <w:rsid w:val="00FD3555"/>
    <w:rsid w:val="00FD357E"/>
    <w:rsid w:val="00FD360A"/>
    <w:rsid w:val="00FD3611"/>
    <w:rsid w:val="00FD3613"/>
    <w:rsid w:val="00FD3643"/>
    <w:rsid w:val="00FD36F8"/>
    <w:rsid w:val="00FD3701"/>
    <w:rsid w:val="00FD3748"/>
    <w:rsid w:val="00FD37E5"/>
    <w:rsid w:val="00FD3843"/>
    <w:rsid w:val="00FD3847"/>
    <w:rsid w:val="00FD38EF"/>
    <w:rsid w:val="00FD3908"/>
    <w:rsid w:val="00FD3A08"/>
    <w:rsid w:val="00FD3A5E"/>
    <w:rsid w:val="00FD3AB9"/>
    <w:rsid w:val="00FD3B07"/>
    <w:rsid w:val="00FD3B1F"/>
    <w:rsid w:val="00FD3B4C"/>
    <w:rsid w:val="00FD3BAD"/>
    <w:rsid w:val="00FD3BB0"/>
    <w:rsid w:val="00FD3BDB"/>
    <w:rsid w:val="00FD3C27"/>
    <w:rsid w:val="00FD3C9D"/>
    <w:rsid w:val="00FD3CE5"/>
    <w:rsid w:val="00FD3E19"/>
    <w:rsid w:val="00FD3E44"/>
    <w:rsid w:val="00FD3F13"/>
    <w:rsid w:val="00FD3F3E"/>
    <w:rsid w:val="00FD3F85"/>
    <w:rsid w:val="00FD4010"/>
    <w:rsid w:val="00FD407E"/>
    <w:rsid w:val="00FD408C"/>
    <w:rsid w:val="00FD4109"/>
    <w:rsid w:val="00FD41D4"/>
    <w:rsid w:val="00FD41E7"/>
    <w:rsid w:val="00FD4212"/>
    <w:rsid w:val="00FD4219"/>
    <w:rsid w:val="00FD4248"/>
    <w:rsid w:val="00FD4367"/>
    <w:rsid w:val="00FD4442"/>
    <w:rsid w:val="00FD44E4"/>
    <w:rsid w:val="00FD452F"/>
    <w:rsid w:val="00FD4549"/>
    <w:rsid w:val="00FD46D4"/>
    <w:rsid w:val="00FD473F"/>
    <w:rsid w:val="00FD4767"/>
    <w:rsid w:val="00FD47FF"/>
    <w:rsid w:val="00FD483F"/>
    <w:rsid w:val="00FD4954"/>
    <w:rsid w:val="00FD4968"/>
    <w:rsid w:val="00FD49F9"/>
    <w:rsid w:val="00FD4A26"/>
    <w:rsid w:val="00FD4A63"/>
    <w:rsid w:val="00FD4A76"/>
    <w:rsid w:val="00FD4A8B"/>
    <w:rsid w:val="00FD4BF2"/>
    <w:rsid w:val="00FD4C10"/>
    <w:rsid w:val="00FD4C20"/>
    <w:rsid w:val="00FD4CBC"/>
    <w:rsid w:val="00FD4D50"/>
    <w:rsid w:val="00FD4D67"/>
    <w:rsid w:val="00FD4E47"/>
    <w:rsid w:val="00FD4E76"/>
    <w:rsid w:val="00FD4E7A"/>
    <w:rsid w:val="00FD4F0B"/>
    <w:rsid w:val="00FD4F41"/>
    <w:rsid w:val="00FD4FA4"/>
    <w:rsid w:val="00FD4FBF"/>
    <w:rsid w:val="00FD505B"/>
    <w:rsid w:val="00FD5254"/>
    <w:rsid w:val="00FD53C8"/>
    <w:rsid w:val="00FD5434"/>
    <w:rsid w:val="00FD543F"/>
    <w:rsid w:val="00FD545E"/>
    <w:rsid w:val="00FD547F"/>
    <w:rsid w:val="00FD54A7"/>
    <w:rsid w:val="00FD54E4"/>
    <w:rsid w:val="00FD54FD"/>
    <w:rsid w:val="00FD55C0"/>
    <w:rsid w:val="00FD56A3"/>
    <w:rsid w:val="00FD56B9"/>
    <w:rsid w:val="00FD5759"/>
    <w:rsid w:val="00FD57CD"/>
    <w:rsid w:val="00FD5836"/>
    <w:rsid w:val="00FD5907"/>
    <w:rsid w:val="00FD5938"/>
    <w:rsid w:val="00FD5964"/>
    <w:rsid w:val="00FD5A17"/>
    <w:rsid w:val="00FD5A4C"/>
    <w:rsid w:val="00FD5AB7"/>
    <w:rsid w:val="00FD5B17"/>
    <w:rsid w:val="00FD5B2D"/>
    <w:rsid w:val="00FD5B65"/>
    <w:rsid w:val="00FD5C46"/>
    <w:rsid w:val="00FD5C51"/>
    <w:rsid w:val="00FD5C70"/>
    <w:rsid w:val="00FD5D08"/>
    <w:rsid w:val="00FD5D3E"/>
    <w:rsid w:val="00FD5DBB"/>
    <w:rsid w:val="00FD5DF7"/>
    <w:rsid w:val="00FD5E74"/>
    <w:rsid w:val="00FD5EC2"/>
    <w:rsid w:val="00FD5FF9"/>
    <w:rsid w:val="00FD6021"/>
    <w:rsid w:val="00FD60A3"/>
    <w:rsid w:val="00FD60EC"/>
    <w:rsid w:val="00FD625E"/>
    <w:rsid w:val="00FD627B"/>
    <w:rsid w:val="00FD62F8"/>
    <w:rsid w:val="00FD631D"/>
    <w:rsid w:val="00FD6375"/>
    <w:rsid w:val="00FD63D9"/>
    <w:rsid w:val="00FD63E4"/>
    <w:rsid w:val="00FD6410"/>
    <w:rsid w:val="00FD6469"/>
    <w:rsid w:val="00FD646F"/>
    <w:rsid w:val="00FD6487"/>
    <w:rsid w:val="00FD64D2"/>
    <w:rsid w:val="00FD64D9"/>
    <w:rsid w:val="00FD6578"/>
    <w:rsid w:val="00FD65BA"/>
    <w:rsid w:val="00FD666E"/>
    <w:rsid w:val="00FD6678"/>
    <w:rsid w:val="00FD66A0"/>
    <w:rsid w:val="00FD66B3"/>
    <w:rsid w:val="00FD670C"/>
    <w:rsid w:val="00FD67AC"/>
    <w:rsid w:val="00FD6804"/>
    <w:rsid w:val="00FD681C"/>
    <w:rsid w:val="00FD684E"/>
    <w:rsid w:val="00FD692F"/>
    <w:rsid w:val="00FD69D5"/>
    <w:rsid w:val="00FD69DB"/>
    <w:rsid w:val="00FD69F4"/>
    <w:rsid w:val="00FD69F9"/>
    <w:rsid w:val="00FD6A0F"/>
    <w:rsid w:val="00FD6A40"/>
    <w:rsid w:val="00FD6AA6"/>
    <w:rsid w:val="00FD6B68"/>
    <w:rsid w:val="00FD6C08"/>
    <w:rsid w:val="00FD6C3F"/>
    <w:rsid w:val="00FD6C74"/>
    <w:rsid w:val="00FD6CC7"/>
    <w:rsid w:val="00FD6DEF"/>
    <w:rsid w:val="00FD6E12"/>
    <w:rsid w:val="00FD6EDE"/>
    <w:rsid w:val="00FD6F88"/>
    <w:rsid w:val="00FD6FA5"/>
    <w:rsid w:val="00FD7000"/>
    <w:rsid w:val="00FD70F9"/>
    <w:rsid w:val="00FD7191"/>
    <w:rsid w:val="00FD71CF"/>
    <w:rsid w:val="00FD73E2"/>
    <w:rsid w:val="00FD73F1"/>
    <w:rsid w:val="00FD7417"/>
    <w:rsid w:val="00FD74A4"/>
    <w:rsid w:val="00FD7509"/>
    <w:rsid w:val="00FD751C"/>
    <w:rsid w:val="00FD75DD"/>
    <w:rsid w:val="00FD7675"/>
    <w:rsid w:val="00FD76B1"/>
    <w:rsid w:val="00FD771C"/>
    <w:rsid w:val="00FD7733"/>
    <w:rsid w:val="00FD78D9"/>
    <w:rsid w:val="00FD79BD"/>
    <w:rsid w:val="00FD79CF"/>
    <w:rsid w:val="00FD7A2D"/>
    <w:rsid w:val="00FD7A6D"/>
    <w:rsid w:val="00FD7A99"/>
    <w:rsid w:val="00FD7AA1"/>
    <w:rsid w:val="00FD7ABA"/>
    <w:rsid w:val="00FD7B4F"/>
    <w:rsid w:val="00FD7B60"/>
    <w:rsid w:val="00FD7BCD"/>
    <w:rsid w:val="00FD7C13"/>
    <w:rsid w:val="00FD7C4F"/>
    <w:rsid w:val="00FD7C62"/>
    <w:rsid w:val="00FD7CDC"/>
    <w:rsid w:val="00FD7D79"/>
    <w:rsid w:val="00FD7DBB"/>
    <w:rsid w:val="00FD7DFC"/>
    <w:rsid w:val="00FD7E17"/>
    <w:rsid w:val="00FD7E5A"/>
    <w:rsid w:val="00FD7E75"/>
    <w:rsid w:val="00FD7E77"/>
    <w:rsid w:val="00FD7EC7"/>
    <w:rsid w:val="00FD7FF9"/>
    <w:rsid w:val="00FE0028"/>
    <w:rsid w:val="00FE00ED"/>
    <w:rsid w:val="00FE0100"/>
    <w:rsid w:val="00FE017E"/>
    <w:rsid w:val="00FE01C7"/>
    <w:rsid w:val="00FE0251"/>
    <w:rsid w:val="00FE026F"/>
    <w:rsid w:val="00FE0273"/>
    <w:rsid w:val="00FE0287"/>
    <w:rsid w:val="00FE02F8"/>
    <w:rsid w:val="00FE031F"/>
    <w:rsid w:val="00FE0332"/>
    <w:rsid w:val="00FE03A8"/>
    <w:rsid w:val="00FE0421"/>
    <w:rsid w:val="00FE0435"/>
    <w:rsid w:val="00FE0442"/>
    <w:rsid w:val="00FE04C6"/>
    <w:rsid w:val="00FE05B4"/>
    <w:rsid w:val="00FE063D"/>
    <w:rsid w:val="00FE067C"/>
    <w:rsid w:val="00FE0690"/>
    <w:rsid w:val="00FE06EA"/>
    <w:rsid w:val="00FE073E"/>
    <w:rsid w:val="00FE07A2"/>
    <w:rsid w:val="00FE07E9"/>
    <w:rsid w:val="00FE0901"/>
    <w:rsid w:val="00FE0911"/>
    <w:rsid w:val="00FE0972"/>
    <w:rsid w:val="00FE098E"/>
    <w:rsid w:val="00FE09C8"/>
    <w:rsid w:val="00FE0A1C"/>
    <w:rsid w:val="00FE0A9E"/>
    <w:rsid w:val="00FE0ABE"/>
    <w:rsid w:val="00FE0B8A"/>
    <w:rsid w:val="00FE0BC5"/>
    <w:rsid w:val="00FE0BF4"/>
    <w:rsid w:val="00FE0C31"/>
    <w:rsid w:val="00FE0CE6"/>
    <w:rsid w:val="00FE0D3F"/>
    <w:rsid w:val="00FE0D51"/>
    <w:rsid w:val="00FE0D63"/>
    <w:rsid w:val="00FE0E20"/>
    <w:rsid w:val="00FE0E29"/>
    <w:rsid w:val="00FE0ED8"/>
    <w:rsid w:val="00FE0F06"/>
    <w:rsid w:val="00FE0FD5"/>
    <w:rsid w:val="00FE1101"/>
    <w:rsid w:val="00FE1194"/>
    <w:rsid w:val="00FE11A9"/>
    <w:rsid w:val="00FE11F7"/>
    <w:rsid w:val="00FE11F8"/>
    <w:rsid w:val="00FE123A"/>
    <w:rsid w:val="00FE126A"/>
    <w:rsid w:val="00FE129A"/>
    <w:rsid w:val="00FE12BE"/>
    <w:rsid w:val="00FE12CA"/>
    <w:rsid w:val="00FE12DE"/>
    <w:rsid w:val="00FE1358"/>
    <w:rsid w:val="00FE1371"/>
    <w:rsid w:val="00FE13B7"/>
    <w:rsid w:val="00FE1403"/>
    <w:rsid w:val="00FE157B"/>
    <w:rsid w:val="00FE160C"/>
    <w:rsid w:val="00FE16C7"/>
    <w:rsid w:val="00FE16D3"/>
    <w:rsid w:val="00FE170C"/>
    <w:rsid w:val="00FE17B5"/>
    <w:rsid w:val="00FE17BA"/>
    <w:rsid w:val="00FE17CD"/>
    <w:rsid w:val="00FE17D5"/>
    <w:rsid w:val="00FE17E6"/>
    <w:rsid w:val="00FE1867"/>
    <w:rsid w:val="00FE187C"/>
    <w:rsid w:val="00FE18D4"/>
    <w:rsid w:val="00FE1927"/>
    <w:rsid w:val="00FE199E"/>
    <w:rsid w:val="00FE1A3B"/>
    <w:rsid w:val="00FE1A72"/>
    <w:rsid w:val="00FE1A83"/>
    <w:rsid w:val="00FE1B42"/>
    <w:rsid w:val="00FE1BBF"/>
    <w:rsid w:val="00FE1C27"/>
    <w:rsid w:val="00FE1C9A"/>
    <w:rsid w:val="00FE1CA2"/>
    <w:rsid w:val="00FE1CB4"/>
    <w:rsid w:val="00FE1D24"/>
    <w:rsid w:val="00FE1D36"/>
    <w:rsid w:val="00FE1D4D"/>
    <w:rsid w:val="00FE1D4E"/>
    <w:rsid w:val="00FE1D7B"/>
    <w:rsid w:val="00FE1D8C"/>
    <w:rsid w:val="00FE1D90"/>
    <w:rsid w:val="00FE1DF4"/>
    <w:rsid w:val="00FE1E1F"/>
    <w:rsid w:val="00FE1EA6"/>
    <w:rsid w:val="00FE1EBB"/>
    <w:rsid w:val="00FE1F6D"/>
    <w:rsid w:val="00FE1FA0"/>
    <w:rsid w:val="00FE1FDD"/>
    <w:rsid w:val="00FE1FF1"/>
    <w:rsid w:val="00FE201D"/>
    <w:rsid w:val="00FE2024"/>
    <w:rsid w:val="00FE2056"/>
    <w:rsid w:val="00FE2059"/>
    <w:rsid w:val="00FE205D"/>
    <w:rsid w:val="00FE208B"/>
    <w:rsid w:val="00FE20B0"/>
    <w:rsid w:val="00FE20C7"/>
    <w:rsid w:val="00FE21A9"/>
    <w:rsid w:val="00FE21CE"/>
    <w:rsid w:val="00FE2299"/>
    <w:rsid w:val="00FE23B6"/>
    <w:rsid w:val="00FE23C6"/>
    <w:rsid w:val="00FE23CC"/>
    <w:rsid w:val="00FE246B"/>
    <w:rsid w:val="00FE24CF"/>
    <w:rsid w:val="00FE258D"/>
    <w:rsid w:val="00FE25BC"/>
    <w:rsid w:val="00FE25CF"/>
    <w:rsid w:val="00FE25DC"/>
    <w:rsid w:val="00FE2616"/>
    <w:rsid w:val="00FE2639"/>
    <w:rsid w:val="00FE26D2"/>
    <w:rsid w:val="00FE26F9"/>
    <w:rsid w:val="00FE2736"/>
    <w:rsid w:val="00FE278E"/>
    <w:rsid w:val="00FE27F7"/>
    <w:rsid w:val="00FE2877"/>
    <w:rsid w:val="00FE2969"/>
    <w:rsid w:val="00FE297F"/>
    <w:rsid w:val="00FE2A0F"/>
    <w:rsid w:val="00FE2B24"/>
    <w:rsid w:val="00FE2B82"/>
    <w:rsid w:val="00FE2BBC"/>
    <w:rsid w:val="00FE2C84"/>
    <w:rsid w:val="00FE2C95"/>
    <w:rsid w:val="00FE2D49"/>
    <w:rsid w:val="00FE2E87"/>
    <w:rsid w:val="00FE2E9E"/>
    <w:rsid w:val="00FE3086"/>
    <w:rsid w:val="00FE30FC"/>
    <w:rsid w:val="00FE3165"/>
    <w:rsid w:val="00FE318D"/>
    <w:rsid w:val="00FE319F"/>
    <w:rsid w:val="00FE31AB"/>
    <w:rsid w:val="00FE31CC"/>
    <w:rsid w:val="00FE322C"/>
    <w:rsid w:val="00FE3247"/>
    <w:rsid w:val="00FE32ED"/>
    <w:rsid w:val="00FE3314"/>
    <w:rsid w:val="00FE3446"/>
    <w:rsid w:val="00FE34BC"/>
    <w:rsid w:val="00FE3551"/>
    <w:rsid w:val="00FE3717"/>
    <w:rsid w:val="00FE372A"/>
    <w:rsid w:val="00FE3747"/>
    <w:rsid w:val="00FE37A6"/>
    <w:rsid w:val="00FE382A"/>
    <w:rsid w:val="00FE38B0"/>
    <w:rsid w:val="00FE38FA"/>
    <w:rsid w:val="00FE3991"/>
    <w:rsid w:val="00FE3A16"/>
    <w:rsid w:val="00FE3A1B"/>
    <w:rsid w:val="00FE3B02"/>
    <w:rsid w:val="00FE3B6C"/>
    <w:rsid w:val="00FE3BF3"/>
    <w:rsid w:val="00FE3CC3"/>
    <w:rsid w:val="00FE3CCC"/>
    <w:rsid w:val="00FE3DA0"/>
    <w:rsid w:val="00FE3DA8"/>
    <w:rsid w:val="00FE3E02"/>
    <w:rsid w:val="00FE3E71"/>
    <w:rsid w:val="00FE3EE9"/>
    <w:rsid w:val="00FE3F15"/>
    <w:rsid w:val="00FE3FAE"/>
    <w:rsid w:val="00FE4069"/>
    <w:rsid w:val="00FE40A5"/>
    <w:rsid w:val="00FE40CC"/>
    <w:rsid w:val="00FE4159"/>
    <w:rsid w:val="00FE41A5"/>
    <w:rsid w:val="00FE434A"/>
    <w:rsid w:val="00FE43D0"/>
    <w:rsid w:val="00FE4414"/>
    <w:rsid w:val="00FE4425"/>
    <w:rsid w:val="00FE44B6"/>
    <w:rsid w:val="00FE44DF"/>
    <w:rsid w:val="00FE44E0"/>
    <w:rsid w:val="00FE44FD"/>
    <w:rsid w:val="00FE451B"/>
    <w:rsid w:val="00FE453F"/>
    <w:rsid w:val="00FE454A"/>
    <w:rsid w:val="00FE458D"/>
    <w:rsid w:val="00FE45A1"/>
    <w:rsid w:val="00FE45AE"/>
    <w:rsid w:val="00FE45EF"/>
    <w:rsid w:val="00FE4693"/>
    <w:rsid w:val="00FE46EB"/>
    <w:rsid w:val="00FE471F"/>
    <w:rsid w:val="00FE4777"/>
    <w:rsid w:val="00FE47D0"/>
    <w:rsid w:val="00FE47F4"/>
    <w:rsid w:val="00FE48A3"/>
    <w:rsid w:val="00FE48E7"/>
    <w:rsid w:val="00FE4A90"/>
    <w:rsid w:val="00FE4A97"/>
    <w:rsid w:val="00FE4A9C"/>
    <w:rsid w:val="00FE4AFD"/>
    <w:rsid w:val="00FE4B1E"/>
    <w:rsid w:val="00FE4B33"/>
    <w:rsid w:val="00FE4BBB"/>
    <w:rsid w:val="00FE4BC3"/>
    <w:rsid w:val="00FE4C65"/>
    <w:rsid w:val="00FE4D12"/>
    <w:rsid w:val="00FE4D46"/>
    <w:rsid w:val="00FE4DAD"/>
    <w:rsid w:val="00FE4DC8"/>
    <w:rsid w:val="00FE4DDC"/>
    <w:rsid w:val="00FE4ECB"/>
    <w:rsid w:val="00FE4EF1"/>
    <w:rsid w:val="00FE4F2B"/>
    <w:rsid w:val="00FE4F3D"/>
    <w:rsid w:val="00FE5010"/>
    <w:rsid w:val="00FE5071"/>
    <w:rsid w:val="00FE5090"/>
    <w:rsid w:val="00FE5198"/>
    <w:rsid w:val="00FE51A3"/>
    <w:rsid w:val="00FE51B8"/>
    <w:rsid w:val="00FE51DB"/>
    <w:rsid w:val="00FE5264"/>
    <w:rsid w:val="00FE52AD"/>
    <w:rsid w:val="00FE5368"/>
    <w:rsid w:val="00FE5388"/>
    <w:rsid w:val="00FE5430"/>
    <w:rsid w:val="00FE5432"/>
    <w:rsid w:val="00FE5455"/>
    <w:rsid w:val="00FE5508"/>
    <w:rsid w:val="00FE5522"/>
    <w:rsid w:val="00FE555F"/>
    <w:rsid w:val="00FE557D"/>
    <w:rsid w:val="00FE558A"/>
    <w:rsid w:val="00FE5615"/>
    <w:rsid w:val="00FE562E"/>
    <w:rsid w:val="00FE567F"/>
    <w:rsid w:val="00FE5682"/>
    <w:rsid w:val="00FE5688"/>
    <w:rsid w:val="00FE570F"/>
    <w:rsid w:val="00FE581D"/>
    <w:rsid w:val="00FE5861"/>
    <w:rsid w:val="00FE592A"/>
    <w:rsid w:val="00FE5947"/>
    <w:rsid w:val="00FE5958"/>
    <w:rsid w:val="00FE595C"/>
    <w:rsid w:val="00FE5961"/>
    <w:rsid w:val="00FE59C8"/>
    <w:rsid w:val="00FE5A6F"/>
    <w:rsid w:val="00FE5A89"/>
    <w:rsid w:val="00FE5A9B"/>
    <w:rsid w:val="00FE5AAA"/>
    <w:rsid w:val="00FE5AFC"/>
    <w:rsid w:val="00FE5B0A"/>
    <w:rsid w:val="00FE5B1D"/>
    <w:rsid w:val="00FE5BAC"/>
    <w:rsid w:val="00FE5D8E"/>
    <w:rsid w:val="00FE5DC1"/>
    <w:rsid w:val="00FE5DC2"/>
    <w:rsid w:val="00FE5DF5"/>
    <w:rsid w:val="00FE5E19"/>
    <w:rsid w:val="00FE5E64"/>
    <w:rsid w:val="00FE5E7D"/>
    <w:rsid w:val="00FE5E8C"/>
    <w:rsid w:val="00FE5ECB"/>
    <w:rsid w:val="00FE5F17"/>
    <w:rsid w:val="00FE5F5F"/>
    <w:rsid w:val="00FE601E"/>
    <w:rsid w:val="00FE6097"/>
    <w:rsid w:val="00FE6105"/>
    <w:rsid w:val="00FE6111"/>
    <w:rsid w:val="00FE6130"/>
    <w:rsid w:val="00FE615D"/>
    <w:rsid w:val="00FE6241"/>
    <w:rsid w:val="00FE625E"/>
    <w:rsid w:val="00FE6306"/>
    <w:rsid w:val="00FE6339"/>
    <w:rsid w:val="00FE6344"/>
    <w:rsid w:val="00FE6383"/>
    <w:rsid w:val="00FE63F4"/>
    <w:rsid w:val="00FE6441"/>
    <w:rsid w:val="00FE6496"/>
    <w:rsid w:val="00FE64C1"/>
    <w:rsid w:val="00FE64EE"/>
    <w:rsid w:val="00FE64F6"/>
    <w:rsid w:val="00FE653D"/>
    <w:rsid w:val="00FE65E0"/>
    <w:rsid w:val="00FE6617"/>
    <w:rsid w:val="00FE661E"/>
    <w:rsid w:val="00FE669A"/>
    <w:rsid w:val="00FE6700"/>
    <w:rsid w:val="00FE672D"/>
    <w:rsid w:val="00FE677B"/>
    <w:rsid w:val="00FE677F"/>
    <w:rsid w:val="00FE67E6"/>
    <w:rsid w:val="00FE67FF"/>
    <w:rsid w:val="00FE6839"/>
    <w:rsid w:val="00FE685C"/>
    <w:rsid w:val="00FE687A"/>
    <w:rsid w:val="00FE68C7"/>
    <w:rsid w:val="00FE697E"/>
    <w:rsid w:val="00FE697F"/>
    <w:rsid w:val="00FE69A4"/>
    <w:rsid w:val="00FE69AE"/>
    <w:rsid w:val="00FE69DE"/>
    <w:rsid w:val="00FE6A08"/>
    <w:rsid w:val="00FE6A50"/>
    <w:rsid w:val="00FE6A8A"/>
    <w:rsid w:val="00FE6AD5"/>
    <w:rsid w:val="00FE6B5C"/>
    <w:rsid w:val="00FE6BAF"/>
    <w:rsid w:val="00FE6BD5"/>
    <w:rsid w:val="00FE6C16"/>
    <w:rsid w:val="00FE6C21"/>
    <w:rsid w:val="00FE6CAF"/>
    <w:rsid w:val="00FE6CB5"/>
    <w:rsid w:val="00FE6D1B"/>
    <w:rsid w:val="00FE6D3D"/>
    <w:rsid w:val="00FE6D61"/>
    <w:rsid w:val="00FE6D82"/>
    <w:rsid w:val="00FE6D8C"/>
    <w:rsid w:val="00FE6DB3"/>
    <w:rsid w:val="00FE6E35"/>
    <w:rsid w:val="00FE6F9B"/>
    <w:rsid w:val="00FE6FF4"/>
    <w:rsid w:val="00FE702B"/>
    <w:rsid w:val="00FE708C"/>
    <w:rsid w:val="00FE70D5"/>
    <w:rsid w:val="00FE710E"/>
    <w:rsid w:val="00FE7141"/>
    <w:rsid w:val="00FE71AF"/>
    <w:rsid w:val="00FE722F"/>
    <w:rsid w:val="00FE7315"/>
    <w:rsid w:val="00FE731E"/>
    <w:rsid w:val="00FE747C"/>
    <w:rsid w:val="00FE74C3"/>
    <w:rsid w:val="00FE74E5"/>
    <w:rsid w:val="00FE7583"/>
    <w:rsid w:val="00FE7616"/>
    <w:rsid w:val="00FE761C"/>
    <w:rsid w:val="00FE772D"/>
    <w:rsid w:val="00FE7779"/>
    <w:rsid w:val="00FE77A1"/>
    <w:rsid w:val="00FE77A3"/>
    <w:rsid w:val="00FE782C"/>
    <w:rsid w:val="00FE78DE"/>
    <w:rsid w:val="00FE7974"/>
    <w:rsid w:val="00FE79EF"/>
    <w:rsid w:val="00FE79F2"/>
    <w:rsid w:val="00FE7A31"/>
    <w:rsid w:val="00FE7A5F"/>
    <w:rsid w:val="00FE7AE3"/>
    <w:rsid w:val="00FE7B6D"/>
    <w:rsid w:val="00FE7BD0"/>
    <w:rsid w:val="00FE7C42"/>
    <w:rsid w:val="00FE7CD7"/>
    <w:rsid w:val="00FE7CE9"/>
    <w:rsid w:val="00FE7D09"/>
    <w:rsid w:val="00FE7D3C"/>
    <w:rsid w:val="00FE7D8D"/>
    <w:rsid w:val="00FE7D98"/>
    <w:rsid w:val="00FE7DAA"/>
    <w:rsid w:val="00FE7DE4"/>
    <w:rsid w:val="00FF0056"/>
    <w:rsid w:val="00FF0064"/>
    <w:rsid w:val="00FF0107"/>
    <w:rsid w:val="00FF0133"/>
    <w:rsid w:val="00FF018C"/>
    <w:rsid w:val="00FF0218"/>
    <w:rsid w:val="00FF0227"/>
    <w:rsid w:val="00FF0281"/>
    <w:rsid w:val="00FF029D"/>
    <w:rsid w:val="00FF02E1"/>
    <w:rsid w:val="00FF033C"/>
    <w:rsid w:val="00FF037C"/>
    <w:rsid w:val="00FF03C4"/>
    <w:rsid w:val="00FF043A"/>
    <w:rsid w:val="00FF0444"/>
    <w:rsid w:val="00FF04FC"/>
    <w:rsid w:val="00FF0555"/>
    <w:rsid w:val="00FF055B"/>
    <w:rsid w:val="00FF0561"/>
    <w:rsid w:val="00FF0580"/>
    <w:rsid w:val="00FF05A2"/>
    <w:rsid w:val="00FF06C2"/>
    <w:rsid w:val="00FF073A"/>
    <w:rsid w:val="00FF076D"/>
    <w:rsid w:val="00FF07AA"/>
    <w:rsid w:val="00FF080B"/>
    <w:rsid w:val="00FF081D"/>
    <w:rsid w:val="00FF0832"/>
    <w:rsid w:val="00FF08DB"/>
    <w:rsid w:val="00FF0955"/>
    <w:rsid w:val="00FF095A"/>
    <w:rsid w:val="00FF09A1"/>
    <w:rsid w:val="00FF09C0"/>
    <w:rsid w:val="00FF0A0F"/>
    <w:rsid w:val="00FF0A8A"/>
    <w:rsid w:val="00FF0A90"/>
    <w:rsid w:val="00FF0AE2"/>
    <w:rsid w:val="00FF0B08"/>
    <w:rsid w:val="00FF0B51"/>
    <w:rsid w:val="00FF0BEC"/>
    <w:rsid w:val="00FF0C2F"/>
    <w:rsid w:val="00FF0C9C"/>
    <w:rsid w:val="00FF0CB8"/>
    <w:rsid w:val="00FF0E29"/>
    <w:rsid w:val="00FF0E53"/>
    <w:rsid w:val="00FF0E58"/>
    <w:rsid w:val="00FF0ECA"/>
    <w:rsid w:val="00FF0EDE"/>
    <w:rsid w:val="00FF0EEE"/>
    <w:rsid w:val="00FF0F21"/>
    <w:rsid w:val="00FF0F35"/>
    <w:rsid w:val="00FF0FF7"/>
    <w:rsid w:val="00FF1032"/>
    <w:rsid w:val="00FF116E"/>
    <w:rsid w:val="00FF118B"/>
    <w:rsid w:val="00FF11F7"/>
    <w:rsid w:val="00FF12BB"/>
    <w:rsid w:val="00FF12C1"/>
    <w:rsid w:val="00FF139E"/>
    <w:rsid w:val="00FF148F"/>
    <w:rsid w:val="00FF14C6"/>
    <w:rsid w:val="00FF14FA"/>
    <w:rsid w:val="00FF1538"/>
    <w:rsid w:val="00FF153A"/>
    <w:rsid w:val="00FF1592"/>
    <w:rsid w:val="00FF15A2"/>
    <w:rsid w:val="00FF161B"/>
    <w:rsid w:val="00FF16E6"/>
    <w:rsid w:val="00FF16F5"/>
    <w:rsid w:val="00FF1790"/>
    <w:rsid w:val="00FF17F5"/>
    <w:rsid w:val="00FF18E7"/>
    <w:rsid w:val="00FF18EC"/>
    <w:rsid w:val="00FF1959"/>
    <w:rsid w:val="00FF197E"/>
    <w:rsid w:val="00FF1A14"/>
    <w:rsid w:val="00FF1A7A"/>
    <w:rsid w:val="00FF1AE5"/>
    <w:rsid w:val="00FF1B3F"/>
    <w:rsid w:val="00FF1BF9"/>
    <w:rsid w:val="00FF1CBE"/>
    <w:rsid w:val="00FF1CC6"/>
    <w:rsid w:val="00FF1CC9"/>
    <w:rsid w:val="00FF1CD9"/>
    <w:rsid w:val="00FF1D75"/>
    <w:rsid w:val="00FF1D8A"/>
    <w:rsid w:val="00FF1DBD"/>
    <w:rsid w:val="00FF1E11"/>
    <w:rsid w:val="00FF1E8B"/>
    <w:rsid w:val="00FF1E90"/>
    <w:rsid w:val="00FF1ED7"/>
    <w:rsid w:val="00FF1F91"/>
    <w:rsid w:val="00FF202A"/>
    <w:rsid w:val="00FF2072"/>
    <w:rsid w:val="00FF207C"/>
    <w:rsid w:val="00FF2088"/>
    <w:rsid w:val="00FF2099"/>
    <w:rsid w:val="00FF20E7"/>
    <w:rsid w:val="00FF21CB"/>
    <w:rsid w:val="00FF22F7"/>
    <w:rsid w:val="00FF2304"/>
    <w:rsid w:val="00FF2307"/>
    <w:rsid w:val="00FF2325"/>
    <w:rsid w:val="00FF232B"/>
    <w:rsid w:val="00FF23B6"/>
    <w:rsid w:val="00FF25B6"/>
    <w:rsid w:val="00FF25CF"/>
    <w:rsid w:val="00FF2656"/>
    <w:rsid w:val="00FF26DC"/>
    <w:rsid w:val="00FF2727"/>
    <w:rsid w:val="00FF2827"/>
    <w:rsid w:val="00FF2828"/>
    <w:rsid w:val="00FF2886"/>
    <w:rsid w:val="00FF2897"/>
    <w:rsid w:val="00FF28BC"/>
    <w:rsid w:val="00FF28D0"/>
    <w:rsid w:val="00FF2931"/>
    <w:rsid w:val="00FF2944"/>
    <w:rsid w:val="00FF2982"/>
    <w:rsid w:val="00FF29B1"/>
    <w:rsid w:val="00FF2AA9"/>
    <w:rsid w:val="00FF2AB6"/>
    <w:rsid w:val="00FF2AFC"/>
    <w:rsid w:val="00FF2B2A"/>
    <w:rsid w:val="00FF2B60"/>
    <w:rsid w:val="00FF2B81"/>
    <w:rsid w:val="00FF2BCC"/>
    <w:rsid w:val="00FF2C01"/>
    <w:rsid w:val="00FF2C28"/>
    <w:rsid w:val="00FF2C32"/>
    <w:rsid w:val="00FF2C3D"/>
    <w:rsid w:val="00FF2CDB"/>
    <w:rsid w:val="00FF2DBB"/>
    <w:rsid w:val="00FF2DC7"/>
    <w:rsid w:val="00FF2E49"/>
    <w:rsid w:val="00FF2E94"/>
    <w:rsid w:val="00FF2F34"/>
    <w:rsid w:val="00FF2F81"/>
    <w:rsid w:val="00FF2FAD"/>
    <w:rsid w:val="00FF300E"/>
    <w:rsid w:val="00FF301E"/>
    <w:rsid w:val="00FF3066"/>
    <w:rsid w:val="00FF30AD"/>
    <w:rsid w:val="00FF31D7"/>
    <w:rsid w:val="00FF32D2"/>
    <w:rsid w:val="00FF32F2"/>
    <w:rsid w:val="00FF33FD"/>
    <w:rsid w:val="00FF3405"/>
    <w:rsid w:val="00FF3467"/>
    <w:rsid w:val="00FF3485"/>
    <w:rsid w:val="00FF34C7"/>
    <w:rsid w:val="00FF35F6"/>
    <w:rsid w:val="00FF3623"/>
    <w:rsid w:val="00FF36EB"/>
    <w:rsid w:val="00FF3792"/>
    <w:rsid w:val="00FF382E"/>
    <w:rsid w:val="00FF38EE"/>
    <w:rsid w:val="00FF3924"/>
    <w:rsid w:val="00FF3A5F"/>
    <w:rsid w:val="00FF3ABE"/>
    <w:rsid w:val="00FF3B47"/>
    <w:rsid w:val="00FF3B4E"/>
    <w:rsid w:val="00FF3B8D"/>
    <w:rsid w:val="00FF3C51"/>
    <w:rsid w:val="00FF3C76"/>
    <w:rsid w:val="00FF3C87"/>
    <w:rsid w:val="00FF3D30"/>
    <w:rsid w:val="00FF3D3A"/>
    <w:rsid w:val="00FF3D3C"/>
    <w:rsid w:val="00FF3D86"/>
    <w:rsid w:val="00FF3EAC"/>
    <w:rsid w:val="00FF3F64"/>
    <w:rsid w:val="00FF4030"/>
    <w:rsid w:val="00FF4038"/>
    <w:rsid w:val="00FF404D"/>
    <w:rsid w:val="00FF40E2"/>
    <w:rsid w:val="00FF4118"/>
    <w:rsid w:val="00FF4155"/>
    <w:rsid w:val="00FF41D8"/>
    <w:rsid w:val="00FF421B"/>
    <w:rsid w:val="00FF430F"/>
    <w:rsid w:val="00FF4387"/>
    <w:rsid w:val="00FF4425"/>
    <w:rsid w:val="00FF444F"/>
    <w:rsid w:val="00FF44AE"/>
    <w:rsid w:val="00FF44C4"/>
    <w:rsid w:val="00FF44EA"/>
    <w:rsid w:val="00FF44F0"/>
    <w:rsid w:val="00FF44F3"/>
    <w:rsid w:val="00FF450B"/>
    <w:rsid w:val="00FF45CD"/>
    <w:rsid w:val="00FF45D5"/>
    <w:rsid w:val="00FF45EE"/>
    <w:rsid w:val="00FF4645"/>
    <w:rsid w:val="00FF471D"/>
    <w:rsid w:val="00FF477C"/>
    <w:rsid w:val="00FF4787"/>
    <w:rsid w:val="00FF4790"/>
    <w:rsid w:val="00FF47D0"/>
    <w:rsid w:val="00FF4800"/>
    <w:rsid w:val="00FF4897"/>
    <w:rsid w:val="00FF492A"/>
    <w:rsid w:val="00FF4932"/>
    <w:rsid w:val="00FF495F"/>
    <w:rsid w:val="00FF4A2E"/>
    <w:rsid w:val="00FF4A8D"/>
    <w:rsid w:val="00FF4AFC"/>
    <w:rsid w:val="00FF4B16"/>
    <w:rsid w:val="00FF4B1B"/>
    <w:rsid w:val="00FF4B5B"/>
    <w:rsid w:val="00FF4B78"/>
    <w:rsid w:val="00FF4C59"/>
    <w:rsid w:val="00FF4C5D"/>
    <w:rsid w:val="00FF4C8B"/>
    <w:rsid w:val="00FF4CC8"/>
    <w:rsid w:val="00FF4D77"/>
    <w:rsid w:val="00FF4DC1"/>
    <w:rsid w:val="00FF4E3F"/>
    <w:rsid w:val="00FF4E6E"/>
    <w:rsid w:val="00FF4E8C"/>
    <w:rsid w:val="00FF4F08"/>
    <w:rsid w:val="00FF4F19"/>
    <w:rsid w:val="00FF4F6D"/>
    <w:rsid w:val="00FF500A"/>
    <w:rsid w:val="00FF517C"/>
    <w:rsid w:val="00FF519A"/>
    <w:rsid w:val="00FF51A8"/>
    <w:rsid w:val="00FF51C8"/>
    <w:rsid w:val="00FF51E2"/>
    <w:rsid w:val="00FF5210"/>
    <w:rsid w:val="00FF52D9"/>
    <w:rsid w:val="00FF54B1"/>
    <w:rsid w:val="00FF5517"/>
    <w:rsid w:val="00FF558D"/>
    <w:rsid w:val="00FF55FC"/>
    <w:rsid w:val="00FF568B"/>
    <w:rsid w:val="00FF5698"/>
    <w:rsid w:val="00FF56A2"/>
    <w:rsid w:val="00FF56CC"/>
    <w:rsid w:val="00FF56E3"/>
    <w:rsid w:val="00FF5778"/>
    <w:rsid w:val="00FF57E7"/>
    <w:rsid w:val="00FF5859"/>
    <w:rsid w:val="00FF58DA"/>
    <w:rsid w:val="00FF59BC"/>
    <w:rsid w:val="00FF59EE"/>
    <w:rsid w:val="00FF5A78"/>
    <w:rsid w:val="00FF5B3F"/>
    <w:rsid w:val="00FF5BEB"/>
    <w:rsid w:val="00FF5BF7"/>
    <w:rsid w:val="00FF5CAC"/>
    <w:rsid w:val="00FF5CDF"/>
    <w:rsid w:val="00FF5D18"/>
    <w:rsid w:val="00FF5D4F"/>
    <w:rsid w:val="00FF5D58"/>
    <w:rsid w:val="00FF5DA8"/>
    <w:rsid w:val="00FF5DC5"/>
    <w:rsid w:val="00FF5E14"/>
    <w:rsid w:val="00FF5EA7"/>
    <w:rsid w:val="00FF5F3C"/>
    <w:rsid w:val="00FF5F4B"/>
    <w:rsid w:val="00FF6002"/>
    <w:rsid w:val="00FF600B"/>
    <w:rsid w:val="00FF6018"/>
    <w:rsid w:val="00FF605A"/>
    <w:rsid w:val="00FF60B4"/>
    <w:rsid w:val="00FF60BB"/>
    <w:rsid w:val="00FF60C5"/>
    <w:rsid w:val="00FF60CB"/>
    <w:rsid w:val="00FF60E3"/>
    <w:rsid w:val="00FF61F9"/>
    <w:rsid w:val="00FF626A"/>
    <w:rsid w:val="00FF62A1"/>
    <w:rsid w:val="00FF62BD"/>
    <w:rsid w:val="00FF6382"/>
    <w:rsid w:val="00FF63A3"/>
    <w:rsid w:val="00FF63FC"/>
    <w:rsid w:val="00FF6421"/>
    <w:rsid w:val="00FF643F"/>
    <w:rsid w:val="00FF64CD"/>
    <w:rsid w:val="00FF64D0"/>
    <w:rsid w:val="00FF6579"/>
    <w:rsid w:val="00FF6593"/>
    <w:rsid w:val="00FF65B8"/>
    <w:rsid w:val="00FF66E0"/>
    <w:rsid w:val="00FF6779"/>
    <w:rsid w:val="00FF68CB"/>
    <w:rsid w:val="00FF695F"/>
    <w:rsid w:val="00FF69AA"/>
    <w:rsid w:val="00FF6A08"/>
    <w:rsid w:val="00FF6A17"/>
    <w:rsid w:val="00FF6A7B"/>
    <w:rsid w:val="00FF6B65"/>
    <w:rsid w:val="00FF6C3E"/>
    <w:rsid w:val="00FF6C64"/>
    <w:rsid w:val="00FF6CBD"/>
    <w:rsid w:val="00FF6CE9"/>
    <w:rsid w:val="00FF6DFF"/>
    <w:rsid w:val="00FF6E78"/>
    <w:rsid w:val="00FF6FA0"/>
    <w:rsid w:val="00FF6FB4"/>
    <w:rsid w:val="00FF6FEE"/>
    <w:rsid w:val="00FF700B"/>
    <w:rsid w:val="00FF7053"/>
    <w:rsid w:val="00FF710F"/>
    <w:rsid w:val="00FF711A"/>
    <w:rsid w:val="00FF717A"/>
    <w:rsid w:val="00FF717D"/>
    <w:rsid w:val="00FF71BA"/>
    <w:rsid w:val="00FF71D7"/>
    <w:rsid w:val="00FF7251"/>
    <w:rsid w:val="00FF727C"/>
    <w:rsid w:val="00FF727D"/>
    <w:rsid w:val="00FF7323"/>
    <w:rsid w:val="00FF7374"/>
    <w:rsid w:val="00FF739F"/>
    <w:rsid w:val="00FF74F7"/>
    <w:rsid w:val="00FF762F"/>
    <w:rsid w:val="00FF7663"/>
    <w:rsid w:val="00FF7717"/>
    <w:rsid w:val="00FF77F9"/>
    <w:rsid w:val="00FF7896"/>
    <w:rsid w:val="00FF7924"/>
    <w:rsid w:val="00FF79F1"/>
    <w:rsid w:val="00FF7AF1"/>
    <w:rsid w:val="00FF7AFB"/>
    <w:rsid w:val="00FF7B63"/>
    <w:rsid w:val="00FF7B78"/>
    <w:rsid w:val="00FF7C52"/>
    <w:rsid w:val="00FF7CEB"/>
    <w:rsid w:val="00FF7D0A"/>
    <w:rsid w:val="00FF7D18"/>
    <w:rsid w:val="00FF7D42"/>
    <w:rsid w:val="00FF7DCD"/>
    <w:rsid w:val="00FF7DCF"/>
    <w:rsid w:val="00FF7DDA"/>
    <w:rsid w:val="00FF7E35"/>
    <w:rsid w:val="00FF7E9F"/>
    <w:rsid w:val="00FF7F60"/>
    <w:rsid w:val="00FF7F65"/>
    <w:rsid w:val="00FF7F8B"/>
    <w:rsid w:val="00FFA4BB"/>
    <w:rsid w:val="01032E07"/>
    <w:rsid w:val="0109FC40"/>
    <w:rsid w:val="010B1196"/>
    <w:rsid w:val="010BCF82"/>
    <w:rsid w:val="010BFB6B"/>
    <w:rsid w:val="010FA036"/>
    <w:rsid w:val="0112812B"/>
    <w:rsid w:val="01139C25"/>
    <w:rsid w:val="011443B4"/>
    <w:rsid w:val="0116978A"/>
    <w:rsid w:val="0119EE3F"/>
    <w:rsid w:val="011A17AA"/>
    <w:rsid w:val="011AA87F"/>
    <w:rsid w:val="011B37D9"/>
    <w:rsid w:val="011C46B7"/>
    <w:rsid w:val="011CD700"/>
    <w:rsid w:val="011EF857"/>
    <w:rsid w:val="0122F1DF"/>
    <w:rsid w:val="0125A240"/>
    <w:rsid w:val="0125F126"/>
    <w:rsid w:val="0126437E"/>
    <w:rsid w:val="0128EDB7"/>
    <w:rsid w:val="0129636E"/>
    <w:rsid w:val="012BFC2D"/>
    <w:rsid w:val="012C4C15"/>
    <w:rsid w:val="012C6231"/>
    <w:rsid w:val="01319B46"/>
    <w:rsid w:val="01377F97"/>
    <w:rsid w:val="01381FB1"/>
    <w:rsid w:val="013A137A"/>
    <w:rsid w:val="013B23D5"/>
    <w:rsid w:val="0140F529"/>
    <w:rsid w:val="0141ECF5"/>
    <w:rsid w:val="0142FBDE"/>
    <w:rsid w:val="01482E3E"/>
    <w:rsid w:val="01485FCC"/>
    <w:rsid w:val="01488394"/>
    <w:rsid w:val="014F8C8C"/>
    <w:rsid w:val="0150CE7B"/>
    <w:rsid w:val="015184E6"/>
    <w:rsid w:val="01530934"/>
    <w:rsid w:val="015350A1"/>
    <w:rsid w:val="015362B7"/>
    <w:rsid w:val="01544051"/>
    <w:rsid w:val="0155062C"/>
    <w:rsid w:val="0158B8A4"/>
    <w:rsid w:val="0158D8DF"/>
    <w:rsid w:val="015D4496"/>
    <w:rsid w:val="015D5446"/>
    <w:rsid w:val="01614CC8"/>
    <w:rsid w:val="01631352"/>
    <w:rsid w:val="01640EC2"/>
    <w:rsid w:val="0165104D"/>
    <w:rsid w:val="01655B7F"/>
    <w:rsid w:val="0168AD4E"/>
    <w:rsid w:val="016AD280"/>
    <w:rsid w:val="016C1316"/>
    <w:rsid w:val="016F3D30"/>
    <w:rsid w:val="016FB245"/>
    <w:rsid w:val="016FD7F3"/>
    <w:rsid w:val="0172AFFE"/>
    <w:rsid w:val="0175EAB1"/>
    <w:rsid w:val="0176ECC6"/>
    <w:rsid w:val="01771D85"/>
    <w:rsid w:val="01775053"/>
    <w:rsid w:val="0177C285"/>
    <w:rsid w:val="017972D5"/>
    <w:rsid w:val="017AD6C1"/>
    <w:rsid w:val="017B00DC"/>
    <w:rsid w:val="017E996B"/>
    <w:rsid w:val="017F8718"/>
    <w:rsid w:val="017FAB10"/>
    <w:rsid w:val="01825A4A"/>
    <w:rsid w:val="0186200F"/>
    <w:rsid w:val="01886E99"/>
    <w:rsid w:val="018A251B"/>
    <w:rsid w:val="018A2996"/>
    <w:rsid w:val="018D37EB"/>
    <w:rsid w:val="018DD5C4"/>
    <w:rsid w:val="01907F6D"/>
    <w:rsid w:val="01925AA5"/>
    <w:rsid w:val="0193DFD3"/>
    <w:rsid w:val="0193E340"/>
    <w:rsid w:val="01947988"/>
    <w:rsid w:val="019493E9"/>
    <w:rsid w:val="01958FBC"/>
    <w:rsid w:val="0195A664"/>
    <w:rsid w:val="01972A8D"/>
    <w:rsid w:val="01983344"/>
    <w:rsid w:val="019A3386"/>
    <w:rsid w:val="019FACEE"/>
    <w:rsid w:val="01A2BB4D"/>
    <w:rsid w:val="01A36548"/>
    <w:rsid w:val="01A41B60"/>
    <w:rsid w:val="01A43103"/>
    <w:rsid w:val="01A444C6"/>
    <w:rsid w:val="01A4643B"/>
    <w:rsid w:val="01A830B5"/>
    <w:rsid w:val="01A83336"/>
    <w:rsid w:val="01A9F904"/>
    <w:rsid w:val="01AC5D3F"/>
    <w:rsid w:val="01B023E2"/>
    <w:rsid w:val="01B069DA"/>
    <w:rsid w:val="01B0A93D"/>
    <w:rsid w:val="01B2FEBA"/>
    <w:rsid w:val="01B40A98"/>
    <w:rsid w:val="01B787C9"/>
    <w:rsid w:val="01B7C19D"/>
    <w:rsid w:val="01B8F623"/>
    <w:rsid w:val="01B908DB"/>
    <w:rsid w:val="01BAFED3"/>
    <w:rsid w:val="01BC9196"/>
    <w:rsid w:val="01BDD40A"/>
    <w:rsid w:val="01BDFC72"/>
    <w:rsid w:val="01C05884"/>
    <w:rsid w:val="01C073E9"/>
    <w:rsid w:val="01C09384"/>
    <w:rsid w:val="01C3CA01"/>
    <w:rsid w:val="01C44A2C"/>
    <w:rsid w:val="01C81310"/>
    <w:rsid w:val="01C93E9C"/>
    <w:rsid w:val="01C957E1"/>
    <w:rsid w:val="01CA4D55"/>
    <w:rsid w:val="01CAE7B1"/>
    <w:rsid w:val="01CD8188"/>
    <w:rsid w:val="01CD880B"/>
    <w:rsid w:val="01CF0CB0"/>
    <w:rsid w:val="01CFFCA8"/>
    <w:rsid w:val="01D64B65"/>
    <w:rsid w:val="01D93A1C"/>
    <w:rsid w:val="01D9F340"/>
    <w:rsid w:val="01DA780B"/>
    <w:rsid w:val="01E29716"/>
    <w:rsid w:val="01E3F1B1"/>
    <w:rsid w:val="01E6B684"/>
    <w:rsid w:val="01E77D23"/>
    <w:rsid w:val="01EADCBE"/>
    <w:rsid w:val="01EC58BC"/>
    <w:rsid w:val="01ED10CD"/>
    <w:rsid w:val="01ED76A5"/>
    <w:rsid w:val="01EDA1A7"/>
    <w:rsid w:val="01EDEABE"/>
    <w:rsid w:val="01F06F8A"/>
    <w:rsid w:val="01F52F40"/>
    <w:rsid w:val="01F71782"/>
    <w:rsid w:val="01F886A5"/>
    <w:rsid w:val="01FB09C8"/>
    <w:rsid w:val="01FDF81B"/>
    <w:rsid w:val="01FE8B18"/>
    <w:rsid w:val="02030FF6"/>
    <w:rsid w:val="0203FD12"/>
    <w:rsid w:val="02045F82"/>
    <w:rsid w:val="0207E212"/>
    <w:rsid w:val="020C6ACA"/>
    <w:rsid w:val="020EF4A9"/>
    <w:rsid w:val="020F0B6B"/>
    <w:rsid w:val="02127BF2"/>
    <w:rsid w:val="021492E8"/>
    <w:rsid w:val="02174C33"/>
    <w:rsid w:val="0218FAEC"/>
    <w:rsid w:val="021A5F19"/>
    <w:rsid w:val="021FBF9B"/>
    <w:rsid w:val="021FDA3B"/>
    <w:rsid w:val="0220D332"/>
    <w:rsid w:val="02229620"/>
    <w:rsid w:val="02233951"/>
    <w:rsid w:val="02238D0C"/>
    <w:rsid w:val="022553FC"/>
    <w:rsid w:val="0225D298"/>
    <w:rsid w:val="022652DD"/>
    <w:rsid w:val="0227F03B"/>
    <w:rsid w:val="02290EA0"/>
    <w:rsid w:val="022AA9CB"/>
    <w:rsid w:val="022B86D4"/>
    <w:rsid w:val="022CBA87"/>
    <w:rsid w:val="022D983F"/>
    <w:rsid w:val="022F69D2"/>
    <w:rsid w:val="0232048D"/>
    <w:rsid w:val="02333519"/>
    <w:rsid w:val="023473B9"/>
    <w:rsid w:val="0235395F"/>
    <w:rsid w:val="0236647C"/>
    <w:rsid w:val="023A54EE"/>
    <w:rsid w:val="023A9C4A"/>
    <w:rsid w:val="023CFB03"/>
    <w:rsid w:val="023FA160"/>
    <w:rsid w:val="024336CF"/>
    <w:rsid w:val="0243C8F3"/>
    <w:rsid w:val="0245DF15"/>
    <w:rsid w:val="02470428"/>
    <w:rsid w:val="02480187"/>
    <w:rsid w:val="024847DA"/>
    <w:rsid w:val="0249947E"/>
    <w:rsid w:val="024B3170"/>
    <w:rsid w:val="024F7175"/>
    <w:rsid w:val="025193B6"/>
    <w:rsid w:val="02526C89"/>
    <w:rsid w:val="0253B644"/>
    <w:rsid w:val="0257A9C7"/>
    <w:rsid w:val="0259B85C"/>
    <w:rsid w:val="025AC46B"/>
    <w:rsid w:val="025D1336"/>
    <w:rsid w:val="025D8F1D"/>
    <w:rsid w:val="0261F203"/>
    <w:rsid w:val="0268B10D"/>
    <w:rsid w:val="02696055"/>
    <w:rsid w:val="0269F64D"/>
    <w:rsid w:val="026BBDE9"/>
    <w:rsid w:val="026C5486"/>
    <w:rsid w:val="026EF468"/>
    <w:rsid w:val="026F111E"/>
    <w:rsid w:val="026F4792"/>
    <w:rsid w:val="026F8931"/>
    <w:rsid w:val="02700A92"/>
    <w:rsid w:val="02728AC9"/>
    <w:rsid w:val="02749B49"/>
    <w:rsid w:val="0275571A"/>
    <w:rsid w:val="027B6124"/>
    <w:rsid w:val="027E61D3"/>
    <w:rsid w:val="027EA61E"/>
    <w:rsid w:val="027FCCA8"/>
    <w:rsid w:val="0280B1C8"/>
    <w:rsid w:val="028135C2"/>
    <w:rsid w:val="0284EDD0"/>
    <w:rsid w:val="02863BBB"/>
    <w:rsid w:val="02874E43"/>
    <w:rsid w:val="02891C09"/>
    <w:rsid w:val="02896B6B"/>
    <w:rsid w:val="028B7730"/>
    <w:rsid w:val="028BCD8A"/>
    <w:rsid w:val="028CC292"/>
    <w:rsid w:val="028E0133"/>
    <w:rsid w:val="0290AA0F"/>
    <w:rsid w:val="0291F7D5"/>
    <w:rsid w:val="0293DE6A"/>
    <w:rsid w:val="02985AB9"/>
    <w:rsid w:val="02986039"/>
    <w:rsid w:val="0299F95E"/>
    <w:rsid w:val="029A6C6B"/>
    <w:rsid w:val="029A8FAB"/>
    <w:rsid w:val="029B20BB"/>
    <w:rsid w:val="02A22B6B"/>
    <w:rsid w:val="02A28DD4"/>
    <w:rsid w:val="02A2E7D1"/>
    <w:rsid w:val="02A44DB0"/>
    <w:rsid w:val="02A4DA55"/>
    <w:rsid w:val="02A56254"/>
    <w:rsid w:val="02A6341A"/>
    <w:rsid w:val="02A70A27"/>
    <w:rsid w:val="02A754E5"/>
    <w:rsid w:val="02A8187E"/>
    <w:rsid w:val="02A863D0"/>
    <w:rsid w:val="02AA24BD"/>
    <w:rsid w:val="02AAE6E7"/>
    <w:rsid w:val="02AC88EE"/>
    <w:rsid w:val="02AEA6A8"/>
    <w:rsid w:val="02B24A0B"/>
    <w:rsid w:val="02B2C0C7"/>
    <w:rsid w:val="02B3438B"/>
    <w:rsid w:val="02B35F6F"/>
    <w:rsid w:val="02B36C4B"/>
    <w:rsid w:val="02B4523E"/>
    <w:rsid w:val="02B5E8A1"/>
    <w:rsid w:val="02B629D0"/>
    <w:rsid w:val="02B66D4E"/>
    <w:rsid w:val="02B8DD84"/>
    <w:rsid w:val="02B991CE"/>
    <w:rsid w:val="02BB89D8"/>
    <w:rsid w:val="02BCD402"/>
    <w:rsid w:val="02C08EF6"/>
    <w:rsid w:val="02C12A2C"/>
    <w:rsid w:val="02C15E5F"/>
    <w:rsid w:val="02C2B674"/>
    <w:rsid w:val="02C2CDA4"/>
    <w:rsid w:val="02C51784"/>
    <w:rsid w:val="02C59A76"/>
    <w:rsid w:val="02C7155F"/>
    <w:rsid w:val="02CE4291"/>
    <w:rsid w:val="02CFDD47"/>
    <w:rsid w:val="02D073DE"/>
    <w:rsid w:val="02D15C55"/>
    <w:rsid w:val="02D23B64"/>
    <w:rsid w:val="02D287AC"/>
    <w:rsid w:val="02D33F7C"/>
    <w:rsid w:val="02D3857B"/>
    <w:rsid w:val="02D4DEF9"/>
    <w:rsid w:val="02D5547B"/>
    <w:rsid w:val="02D55EC9"/>
    <w:rsid w:val="02DA139A"/>
    <w:rsid w:val="02DE8244"/>
    <w:rsid w:val="02DEF3FB"/>
    <w:rsid w:val="02E070C5"/>
    <w:rsid w:val="02E0DCCB"/>
    <w:rsid w:val="02E153AF"/>
    <w:rsid w:val="02E24844"/>
    <w:rsid w:val="02E2A0CF"/>
    <w:rsid w:val="02E2FF7B"/>
    <w:rsid w:val="02E35B43"/>
    <w:rsid w:val="02E3A8B8"/>
    <w:rsid w:val="02E71BAE"/>
    <w:rsid w:val="02EC6366"/>
    <w:rsid w:val="02ED0791"/>
    <w:rsid w:val="02EDD0DC"/>
    <w:rsid w:val="02EEB38C"/>
    <w:rsid w:val="02F305B6"/>
    <w:rsid w:val="02F55F87"/>
    <w:rsid w:val="02F82B4F"/>
    <w:rsid w:val="02F8FD61"/>
    <w:rsid w:val="02FA6C99"/>
    <w:rsid w:val="02FB35BE"/>
    <w:rsid w:val="02FF5030"/>
    <w:rsid w:val="030076BB"/>
    <w:rsid w:val="0302F45B"/>
    <w:rsid w:val="0303C137"/>
    <w:rsid w:val="0309BF35"/>
    <w:rsid w:val="0309CDD7"/>
    <w:rsid w:val="030A8BE8"/>
    <w:rsid w:val="030B3E00"/>
    <w:rsid w:val="030B7723"/>
    <w:rsid w:val="030BF08A"/>
    <w:rsid w:val="030C770F"/>
    <w:rsid w:val="0319CE39"/>
    <w:rsid w:val="031A8ECB"/>
    <w:rsid w:val="031C061E"/>
    <w:rsid w:val="031C5823"/>
    <w:rsid w:val="031EAD16"/>
    <w:rsid w:val="0322B807"/>
    <w:rsid w:val="0325AAFA"/>
    <w:rsid w:val="0326D978"/>
    <w:rsid w:val="0328F627"/>
    <w:rsid w:val="032A9346"/>
    <w:rsid w:val="032B09C6"/>
    <w:rsid w:val="032E1EB6"/>
    <w:rsid w:val="03323A50"/>
    <w:rsid w:val="03363FC5"/>
    <w:rsid w:val="03382DD5"/>
    <w:rsid w:val="033A2CDC"/>
    <w:rsid w:val="033B5C7D"/>
    <w:rsid w:val="033BBA27"/>
    <w:rsid w:val="033C0483"/>
    <w:rsid w:val="033C8A9F"/>
    <w:rsid w:val="033D71C7"/>
    <w:rsid w:val="033DC93E"/>
    <w:rsid w:val="03449FCC"/>
    <w:rsid w:val="03464AD0"/>
    <w:rsid w:val="0346EF5D"/>
    <w:rsid w:val="0348E39B"/>
    <w:rsid w:val="0349D56E"/>
    <w:rsid w:val="034D90FC"/>
    <w:rsid w:val="034DE542"/>
    <w:rsid w:val="034FC395"/>
    <w:rsid w:val="035248E8"/>
    <w:rsid w:val="035630E4"/>
    <w:rsid w:val="03568B29"/>
    <w:rsid w:val="03571AC4"/>
    <w:rsid w:val="035A9B47"/>
    <w:rsid w:val="035B53CE"/>
    <w:rsid w:val="035BFDCE"/>
    <w:rsid w:val="035D1FC2"/>
    <w:rsid w:val="035E4E91"/>
    <w:rsid w:val="03606944"/>
    <w:rsid w:val="03614F73"/>
    <w:rsid w:val="0364FE79"/>
    <w:rsid w:val="0365CCBD"/>
    <w:rsid w:val="03677AAF"/>
    <w:rsid w:val="03688A81"/>
    <w:rsid w:val="03695D04"/>
    <w:rsid w:val="036B2C59"/>
    <w:rsid w:val="036B7E70"/>
    <w:rsid w:val="036DEE0D"/>
    <w:rsid w:val="036F295C"/>
    <w:rsid w:val="037358A6"/>
    <w:rsid w:val="037505C8"/>
    <w:rsid w:val="037735AF"/>
    <w:rsid w:val="037B349B"/>
    <w:rsid w:val="037F70CB"/>
    <w:rsid w:val="0380FF1A"/>
    <w:rsid w:val="0381CE9A"/>
    <w:rsid w:val="038288A7"/>
    <w:rsid w:val="038501D5"/>
    <w:rsid w:val="0385A6C9"/>
    <w:rsid w:val="03864CAF"/>
    <w:rsid w:val="0387B796"/>
    <w:rsid w:val="038B03A8"/>
    <w:rsid w:val="038B6BE0"/>
    <w:rsid w:val="038C9520"/>
    <w:rsid w:val="038D8D07"/>
    <w:rsid w:val="038F4860"/>
    <w:rsid w:val="038F60E8"/>
    <w:rsid w:val="03905BB0"/>
    <w:rsid w:val="0392A511"/>
    <w:rsid w:val="03937704"/>
    <w:rsid w:val="03956C3B"/>
    <w:rsid w:val="0398CCC0"/>
    <w:rsid w:val="039A52AC"/>
    <w:rsid w:val="039B1235"/>
    <w:rsid w:val="039EFC3A"/>
    <w:rsid w:val="03A07A27"/>
    <w:rsid w:val="03A1CBE4"/>
    <w:rsid w:val="03A3F253"/>
    <w:rsid w:val="03A6C8CC"/>
    <w:rsid w:val="03AC1F07"/>
    <w:rsid w:val="03ADC003"/>
    <w:rsid w:val="03AE3CC5"/>
    <w:rsid w:val="03AFDC4D"/>
    <w:rsid w:val="03B10BBC"/>
    <w:rsid w:val="03B16FD0"/>
    <w:rsid w:val="03B1A20B"/>
    <w:rsid w:val="03B1B744"/>
    <w:rsid w:val="03B33CEA"/>
    <w:rsid w:val="03B3DE4C"/>
    <w:rsid w:val="03B3FECF"/>
    <w:rsid w:val="03B8390F"/>
    <w:rsid w:val="03B9DB34"/>
    <w:rsid w:val="03BAB0E3"/>
    <w:rsid w:val="03BAC236"/>
    <w:rsid w:val="03BB86E4"/>
    <w:rsid w:val="03C7A553"/>
    <w:rsid w:val="03C83F87"/>
    <w:rsid w:val="03CBA2B4"/>
    <w:rsid w:val="03CDEEE5"/>
    <w:rsid w:val="03CE0463"/>
    <w:rsid w:val="03CF2829"/>
    <w:rsid w:val="03D19666"/>
    <w:rsid w:val="03D5596D"/>
    <w:rsid w:val="03DB4133"/>
    <w:rsid w:val="03DE8497"/>
    <w:rsid w:val="03E1C9AE"/>
    <w:rsid w:val="03E2FA5D"/>
    <w:rsid w:val="03E3593C"/>
    <w:rsid w:val="03E37471"/>
    <w:rsid w:val="03E3B1A2"/>
    <w:rsid w:val="03E49844"/>
    <w:rsid w:val="03E585A8"/>
    <w:rsid w:val="03E5B021"/>
    <w:rsid w:val="03E63737"/>
    <w:rsid w:val="03E6DCE9"/>
    <w:rsid w:val="03E7AC6D"/>
    <w:rsid w:val="03E88BA5"/>
    <w:rsid w:val="03E947BF"/>
    <w:rsid w:val="03EB74AA"/>
    <w:rsid w:val="03EB871C"/>
    <w:rsid w:val="03EB9E39"/>
    <w:rsid w:val="03EED6EA"/>
    <w:rsid w:val="03EF955E"/>
    <w:rsid w:val="03F06F21"/>
    <w:rsid w:val="03F4D274"/>
    <w:rsid w:val="03F6BAD8"/>
    <w:rsid w:val="03F6EB76"/>
    <w:rsid w:val="03F8874A"/>
    <w:rsid w:val="03F915FE"/>
    <w:rsid w:val="03F9D653"/>
    <w:rsid w:val="03FA903E"/>
    <w:rsid w:val="03FC8272"/>
    <w:rsid w:val="03FE7BF9"/>
    <w:rsid w:val="03FF56BB"/>
    <w:rsid w:val="03FF7832"/>
    <w:rsid w:val="0407FC8F"/>
    <w:rsid w:val="0409D9E2"/>
    <w:rsid w:val="0409DF76"/>
    <w:rsid w:val="040A2562"/>
    <w:rsid w:val="040CD61D"/>
    <w:rsid w:val="040EEC3A"/>
    <w:rsid w:val="0412AB33"/>
    <w:rsid w:val="0412D8BA"/>
    <w:rsid w:val="0413B5ED"/>
    <w:rsid w:val="0413C614"/>
    <w:rsid w:val="04146D09"/>
    <w:rsid w:val="0415E722"/>
    <w:rsid w:val="04184E99"/>
    <w:rsid w:val="041AC44D"/>
    <w:rsid w:val="041AE752"/>
    <w:rsid w:val="041E95A9"/>
    <w:rsid w:val="04215799"/>
    <w:rsid w:val="04232758"/>
    <w:rsid w:val="0423F1A6"/>
    <w:rsid w:val="04261507"/>
    <w:rsid w:val="04272859"/>
    <w:rsid w:val="042B2EAE"/>
    <w:rsid w:val="042E016A"/>
    <w:rsid w:val="0430C5D0"/>
    <w:rsid w:val="0435F556"/>
    <w:rsid w:val="043870DA"/>
    <w:rsid w:val="0439F4D5"/>
    <w:rsid w:val="043D0042"/>
    <w:rsid w:val="043EC392"/>
    <w:rsid w:val="043EE830"/>
    <w:rsid w:val="04404ABB"/>
    <w:rsid w:val="044A42B1"/>
    <w:rsid w:val="044B7050"/>
    <w:rsid w:val="044C074C"/>
    <w:rsid w:val="044D9A43"/>
    <w:rsid w:val="044E203C"/>
    <w:rsid w:val="044FD285"/>
    <w:rsid w:val="0450C638"/>
    <w:rsid w:val="04529541"/>
    <w:rsid w:val="0452AA05"/>
    <w:rsid w:val="0453F602"/>
    <w:rsid w:val="0456D6C8"/>
    <w:rsid w:val="04577C20"/>
    <w:rsid w:val="045A3BCB"/>
    <w:rsid w:val="045D7111"/>
    <w:rsid w:val="04619EAB"/>
    <w:rsid w:val="04638D50"/>
    <w:rsid w:val="04646E73"/>
    <w:rsid w:val="046530CB"/>
    <w:rsid w:val="046638D0"/>
    <w:rsid w:val="046896C9"/>
    <w:rsid w:val="046B863A"/>
    <w:rsid w:val="046DAE97"/>
    <w:rsid w:val="04700457"/>
    <w:rsid w:val="04723D1A"/>
    <w:rsid w:val="04728329"/>
    <w:rsid w:val="0476E4A3"/>
    <w:rsid w:val="04779405"/>
    <w:rsid w:val="04780058"/>
    <w:rsid w:val="047A4EF5"/>
    <w:rsid w:val="047B0890"/>
    <w:rsid w:val="047BD6CA"/>
    <w:rsid w:val="047C1551"/>
    <w:rsid w:val="048057F2"/>
    <w:rsid w:val="04809786"/>
    <w:rsid w:val="04833691"/>
    <w:rsid w:val="048469B4"/>
    <w:rsid w:val="048581E6"/>
    <w:rsid w:val="048A7EF2"/>
    <w:rsid w:val="048C50DD"/>
    <w:rsid w:val="048CE99E"/>
    <w:rsid w:val="048E9103"/>
    <w:rsid w:val="048EE497"/>
    <w:rsid w:val="048F3B2B"/>
    <w:rsid w:val="0490E23E"/>
    <w:rsid w:val="04910319"/>
    <w:rsid w:val="04926DA3"/>
    <w:rsid w:val="0492F99C"/>
    <w:rsid w:val="0493304B"/>
    <w:rsid w:val="049353F3"/>
    <w:rsid w:val="04940E53"/>
    <w:rsid w:val="04945762"/>
    <w:rsid w:val="04948C3A"/>
    <w:rsid w:val="04965B03"/>
    <w:rsid w:val="04971E50"/>
    <w:rsid w:val="0497984D"/>
    <w:rsid w:val="04999415"/>
    <w:rsid w:val="0499BBB0"/>
    <w:rsid w:val="049A065B"/>
    <w:rsid w:val="049A4817"/>
    <w:rsid w:val="049A6F58"/>
    <w:rsid w:val="049AC271"/>
    <w:rsid w:val="049EA4DC"/>
    <w:rsid w:val="049EC1C1"/>
    <w:rsid w:val="049ECA70"/>
    <w:rsid w:val="04A3DE30"/>
    <w:rsid w:val="04A5EBD0"/>
    <w:rsid w:val="04A702E5"/>
    <w:rsid w:val="04A9153A"/>
    <w:rsid w:val="04A9800C"/>
    <w:rsid w:val="04AB3887"/>
    <w:rsid w:val="04ACA11E"/>
    <w:rsid w:val="04ACA713"/>
    <w:rsid w:val="04ACD7A0"/>
    <w:rsid w:val="04AD03E6"/>
    <w:rsid w:val="04AD6D54"/>
    <w:rsid w:val="04AE8FF2"/>
    <w:rsid w:val="04AF82EA"/>
    <w:rsid w:val="04B07C0E"/>
    <w:rsid w:val="04B08882"/>
    <w:rsid w:val="04B51310"/>
    <w:rsid w:val="04B90B9D"/>
    <w:rsid w:val="04BA4A9F"/>
    <w:rsid w:val="04BB446F"/>
    <w:rsid w:val="04BBFD99"/>
    <w:rsid w:val="04BDCD09"/>
    <w:rsid w:val="04C48434"/>
    <w:rsid w:val="04C507BE"/>
    <w:rsid w:val="04C5DBC6"/>
    <w:rsid w:val="04C69A74"/>
    <w:rsid w:val="04C75B2B"/>
    <w:rsid w:val="04C9692F"/>
    <w:rsid w:val="04CA7225"/>
    <w:rsid w:val="04CC9ADB"/>
    <w:rsid w:val="04CD51C2"/>
    <w:rsid w:val="04D24246"/>
    <w:rsid w:val="04D2CC1F"/>
    <w:rsid w:val="04D37189"/>
    <w:rsid w:val="04D4092D"/>
    <w:rsid w:val="04D82CC2"/>
    <w:rsid w:val="04D8D12D"/>
    <w:rsid w:val="04DABA54"/>
    <w:rsid w:val="04DBDBCD"/>
    <w:rsid w:val="04DDFEF1"/>
    <w:rsid w:val="04E0432B"/>
    <w:rsid w:val="04E0CCC0"/>
    <w:rsid w:val="04E1ADA4"/>
    <w:rsid w:val="04E27A23"/>
    <w:rsid w:val="04E6CCBE"/>
    <w:rsid w:val="04E7592E"/>
    <w:rsid w:val="04E7EF9C"/>
    <w:rsid w:val="04E8BABC"/>
    <w:rsid w:val="04E93EA9"/>
    <w:rsid w:val="04EBBF78"/>
    <w:rsid w:val="04EC2C1C"/>
    <w:rsid w:val="04EFE7B3"/>
    <w:rsid w:val="04F0207A"/>
    <w:rsid w:val="04F4020C"/>
    <w:rsid w:val="04F55DDC"/>
    <w:rsid w:val="04F78762"/>
    <w:rsid w:val="04F7A5E7"/>
    <w:rsid w:val="04F81A71"/>
    <w:rsid w:val="04F9D149"/>
    <w:rsid w:val="04FC245F"/>
    <w:rsid w:val="04FD8824"/>
    <w:rsid w:val="04FD9210"/>
    <w:rsid w:val="05000888"/>
    <w:rsid w:val="05000F28"/>
    <w:rsid w:val="0503F3BE"/>
    <w:rsid w:val="05083019"/>
    <w:rsid w:val="0508FCA8"/>
    <w:rsid w:val="05090195"/>
    <w:rsid w:val="050A8574"/>
    <w:rsid w:val="050C03C5"/>
    <w:rsid w:val="050D7AA0"/>
    <w:rsid w:val="050EB7FD"/>
    <w:rsid w:val="05121E06"/>
    <w:rsid w:val="0512E406"/>
    <w:rsid w:val="05148B36"/>
    <w:rsid w:val="05155CB0"/>
    <w:rsid w:val="051608ED"/>
    <w:rsid w:val="05161D57"/>
    <w:rsid w:val="05168885"/>
    <w:rsid w:val="051C8E6F"/>
    <w:rsid w:val="051C9DFB"/>
    <w:rsid w:val="051EC2C3"/>
    <w:rsid w:val="051F8C9D"/>
    <w:rsid w:val="051FF1CE"/>
    <w:rsid w:val="0520B538"/>
    <w:rsid w:val="052396E8"/>
    <w:rsid w:val="0523DB56"/>
    <w:rsid w:val="05255F24"/>
    <w:rsid w:val="052830A6"/>
    <w:rsid w:val="052C5089"/>
    <w:rsid w:val="052E970D"/>
    <w:rsid w:val="052EE726"/>
    <w:rsid w:val="052F0918"/>
    <w:rsid w:val="0532FCB3"/>
    <w:rsid w:val="05335875"/>
    <w:rsid w:val="0534A164"/>
    <w:rsid w:val="05351CD5"/>
    <w:rsid w:val="05381A9A"/>
    <w:rsid w:val="0539AF6B"/>
    <w:rsid w:val="053A7CC5"/>
    <w:rsid w:val="053EB460"/>
    <w:rsid w:val="053EE6A3"/>
    <w:rsid w:val="0545DEB0"/>
    <w:rsid w:val="05494059"/>
    <w:rsid w:val="054C5E94"/>
    <w:rsid w:val="05503C88"/>
    <w:rsid w:val="05559F27"/>
    <w:rsid w:val="055670C3"/>
    <w:rsid w:val="055681B9"/>
    <w:rsid w:val="0556D327"/>
    <w:rsid w:val="05576AE5"/>
    <w:rsid w:val="055A3623"/>
    <w:rsid w:val="055AEFEE"/>
    <w:rsid w:val="055DC862"/>
    <w:rsid w:val="0561B9F6"/>
    <w:rsid w:val="05622913"/>
    <w:rsid w:val="0564B349"/>
    <w:rsid w:val="0566C3E6"/>
    <w:rsid w:val="0566C7CA"/>
    <w:rsid w:val="05684219"/>
    <w:rsid w:val="056AD125"/>
    <w:rsid w:val="056F07B7"/>
    <w:rsid w:val="056F5473"/>
    <w:rsid w:val="05719C3F"/>
    <w:rsid w:val="0571DE48"/>
    <w:rsid w:val="0572F53B"/>
    <w:rsid w:val="0575C962"/>
    <w:rsid w:val="0576D895"/>
    <w:rsid w:val="05773611"/>
    <w:rsid w:val="05776823"/>
    <w:rsid w:val="0579672D"/>
    <w:rsid w:val="057AF11E"/>
    <w:rsid w:val="057B49C0"/>
    <w:rsid w:val="057B7DC6"/>
    <w:rsid w:val="057DF6F2"/>
    <w:rsid w:val="057F21E0"/>
    <w:rsid w:val="05825B6C"/>
    <w:rsid w:val="058337B6"/>
    <w:rsid w:val="05847A68"/>
    <w:rsid w:val="0587FA70"/>
    <w:rsid w:val="058A2017"/>
    <w:rsid w:val="058B8910"/>
    <w:rsid w:val="058CF5CE"/>
    <w:rsid w:val="059047AE"/>
    <w:rsid w:val="05916281"/>
    <w:rsid w:val="0591946D"/>
    <w:rsid w:val="0594A25C"/>
    <w:rsid w:val="0595ABDA"/>
    <w:rsid w:val="05987F51"/>
    <w:rsid w:val="059AFC2A"/>
    <w:rsid w:val="059C6B38"/>
    <w:rsid w:val="05A16D96"/>
    <w:rsid w:val="05A5649A"/>
    <w:rsid w:val="05A5E6F0"/>
    <w:rsid w:val="05A5F64D"/>
    <w:rsid w:val="05A71022"/>
    <w:rsid w:val="05A82041"/>
    <w:rsid w:val="05A84580"/>
    <w:rsid w:val="05A867B4"/>
    <w:rsid w:val="05AAB974"/>
    <w:rsid w:val="05AC0FEF"/>
    <w:rsid w:val="05AD71A8"/>
    <w:rsid w:val="05AE101E"/>
    <w:rsid w:val="05AE3395"/>
    <w:rsid w:val="05AE38AE"/>
    <w:rsid w:val="05B2F504"/>
    <w:rsid w:val="05B560A1"/>
    <w:rsid w:val="05B592B7"/>
    <w:rsid w:val="05B64BB5"/>
    <w:rsid w:val="05B75708"/>
    <w:rsid w:val="05B7D2D5"/>
    <w:rsid w:val="05B83701"/>
    <w:rsid w:val="05BC14D2"/>
    <w:rsid w:val="05BCC76C"/>
    <w:rsid w:val="05C09208"/>
    <w:rsid w:val="05C225D8"/>
    <w:rsid w:val="05C30650"/>
    <w:rsid w:val="05C4F6C7"/>
    <w:rsid w:val="05C5EBBB"/>
    <w:rsid w:val="05C60EBC"/>
    <w:rsid w:val="05C8E65C"/>
    <w:rsid w:val="05CB6018"/>
    <w:rsid w:val="05CF14E4"/>
    <w:rsid w:val="05D1D0D4"/>
    <w:rsid w:val="05D366A8"/>
    <w:rsid w:val="05D915C9"/>
    <w:rsid w:val="05D97D2E"/>
    <w:rsid w:val="05DC1755"/>
    <w:rsid w:val="05DD459D"/>
    <w:rsid w:val="05DEA7A6"/>
    <w:rsid w:val="05E35472"/>
    <w:rsid w:val="05E5DE50"/>
    <w:rsid w:val="05E757BF"/>
    <w:rsid w:val="05E7855E"/>
    <w:rsid w:val="05E787EC"/>
    <w:rsid w:val="05E85B4C"/>
    <w:rsid w:val="05E962D0"/>
    <w:rsid w:val="05EA71A3"/>
    <w:rsid w:val="05EAA6C8"/>
    <w:rsid w:val="05ECEE06"/>
    <w:rsid w:val="05F0A87C"/>
    <w:rsid w:val="05F193CE"/>
    <w:rsid w:val="05F1CB0A"/>
    <w:rsid w:val="05F536D8"/>
    <w:rsid w:val="05F5D844"/>
    <w:rsid w:val="05F6E4DB"/>
    <w:rsid w:val="05F7EAD4"/>
    <w:rsid w:val="05F9D7CD"/>
    <w:rsid w:val="05FA0F3E"/>
    <w:rsid w:val="05FA129E"/>
    <w:rsid w:val="05FC01E7"/>
    <w:rsid w:val="05FCC052"/>
    <w:rsid w:val="05FCC0F3"/>
    <w:rsid w:val="05FD6E3B"/>
    <w:rsid w:val="05FDAB3C"/>
    <w:rsid w:val="05FFAE0C"/>
    <w:rsid w:val="06007BE1"/>
    <w:rsid w:val="0601D543"/>
    <w:rsid w:val="0602592A"/>
    <w:rsid w:val="0602B27C"/>
    <w:rsid w:val="06052943"/>
    <w:rsid w:val="060799BB"/>
    <w:rsid w:val="060AF777"/>
    <w:rsid w:val="060C4E14"/>
    <w:rsid w:val="060E65DA"/>
    <w:rsid w:val="0611E4BF"/>
    <w:rsid w:val="0612E039"/>
    <w:rsid w:val="06133BEB"/>
    <w:rsid w:val="061347C4"/>
    <w:rsid w:val="0613B0BE"/>
    <w:rsid w:val="06146442"/>
    <w:rsid w:val="0616D5FF"/>
    <w:rsid w:val="061735DA"/>
    <w:rsid w:val="0617EC09"/>
    <w:rsid w:val="0618990E"/>
    <w:rsid w:val="0619B9CE"/>
    <w:rsid w:val="061B873A"/>
    <w:rsid w:val="061F9AAC"/>
    <w:rsid w:val="061FA8DE"/>
    <w:rsid w:val="0620B015"/>
    <w:rsid w:val="06247356"/>
    <w:rsid w:val="06291822"/>
    <w:rsid w:val="062A1335"/>
    <w:rsid w:val="062A7764"/>
    <w:rsid w:val="062AFE90"/>
    <w:rsid w:val="062BFD19"/>
    <w:rsid w:val="062CABF2"/>
    <w:rsid w:val="062D2B71"/>
    <w:rsid w:val="062DFAD2"/>
    <w:rsid w:val="062E414B"/>
    <w:rsid w:val="062EBEC0"/>
    <w:rsid w:val="063097E1"/>
    <w:rsid w:val="06323D07"/>
    <w:rsid w:val="06367147"/>
    <w:rsid w:val="0636B55B"/>
    <w:rsid w:val="06386859"/>
    <w:rsid w:val="063B36DF"/>
    <w:rsid w:val="063BD4B3"/>
    <w:rsid w:val="063DE0A3"/>
    <w:rsid w:val="063FFBB5"/>
    <w:rsid w:val="064287E3"/>
    <w:rsid w:val="0642A646"/>
    <w:rsid w:val="0642A9A0"/>
    <w:rsid w:val="064DB633"/>
    <w:rsid w:val="064FC5B8"/>
    <w:rsid w:val="0652556A"/>
    <w:rsid w:val="0652911D"/>
    <w:rsid w:val="065616FD"/>
    <w:rsid w:val="0659A2B4"/>
    <w:rsid w:val="065AAD0A"/>
    <w:rsid w:val="065C140E"/>
    <w:rsid w:val="066274D3"/>
    <w:rsid w:val="06639B6E"/>
    <w:rsid w:val="06655F94"/>
    <w:rsid w:val="0666FD0F"/>
    <w:rsid w:val="0668039D"/>
    <w:rsid w:val="0669B171"/>
    <w:rsid w:val="066B827A"/>
    <w:rsid w:val="066B9CC0"/>
    <w:rsid w:val="066C3E05"/>
    <w:rsid w:val="066ECE79"/>
    <w:rsid w:val="066EF7C7"/>
    <w:rsid w:val="066F25C9"/>
    <w:rsid w:val="066F8CF3"/>
    <w:rsid w:val="06710BFC"/>
    <w:rsid w:val="06721759"/>
    <w:rsid w:val="0673FB30"/>
    <w:rsid w:val="06752819"/>
    <w:rsid w:val="0675CF65"/>
    <w:rsid w:val="06771346"/>
    <w:rsid w:val="0677BC5F"/>
    <w:rsid w:val="06783955"/>
    <w:rsid w:val="067B8E32"/>
    <w:rsid w:val="067C552C"/>
    <w:rsid w:val="067D5BE2"/>
    <w:rsid w:val="067E823C"/>
    <w:rsid w:val="067FBC5A"/>
    <w:rsid w:val="06809CBE"/>
    <w:rsid w:val="06811040"/>
    <w:rsid w:val="06815A5F"/>
    <w:rsid w:val="06856962"/>
    <w:rsid w:val="06867F0D"/>
    <w:rsid w:val="068718A2"/>
    <w:rsid w:val="0687B130"/>
    <w:rsid w:val="0689717A"/>
    <w:rsid w:val="068DB4FC"/>
    <w:rsid w:val="068FA332"/>
    <w:rsid w:val="068FE0C3"/>
    <w:rsid w:val="06901461"/>
    <w:rsid w:val="0691C5F4"/>
    <w:rsid w:val="069402CE"/>
    <w:rsid w:val="06940BB5"/>
    <w:rsid w:val="0694D55A"/>
    <w:rsid w:val="06967BA7"/>
    <w:rsid w:val="0696A332"/>
    <w:rsid w:val="069746FD"/>
    <w:rsid w:val="069B6E43"/>
    <w:rsid w:val="069C5A44"/>
    <w:rsid w:val="069D825B"/>
    <w:rsid w:val="069E1DC6"/>
    <w:rsid w:val="069EFB47"/>
    <w:rsid w:val="069F87A7"/>
    <w:rsid w:val="06A0AF6F"/>
    <w:rsid w:val="06A12F32"/>
    <w:rsid w:val="06A21EC2"/>
    <w:rsid w:val="06A43BCA"/>
    <w:rsid w:val="06A7A749"/>
    <w:rsid w:val="06A8C951"/>
    <w:rsid w:val="06AA62B8"/>
    <w:rsid w:val="06ACD156"/>
    <w:rsid w:val="06AD3395"/>
    <w:rsid w:val="06AE4685"/>
    <w:rsid w:val="06AFE295"/>
    <w:rsid w:val="06B03870"/>
    <w:rsid w:val="06B04247"/>
    <w:rsid w:val="06B0E639"/>
    <w:rsid w:val="06B19758"/>
    <w:rsid w:val="06B3CBAA"/>
    <w:rsid w:val="06B49F88"/>
    <w:rsid w:val="06B57045"/>
    <w:rsid w:val="06B86BBB"/>
    <w:rsid w:val="06BCC686"/>
    <w:rsid w:val="06BDB120"/>
    <w:rsid w:val="06BE4600"/>
    <w:rsid w:val="06BE7F46"/>
    <w:rsid w:val="06C93761"/>
    <w:rsid w:val="06CF15C1"/>
    <w:rsid w:val="06D01531"/>
    <w:rsid w:val="06D459E2"/>
    <w:rsid w:val="06D54880"/>
    <w:rsid w:val="06D56E75"/>
    <w:rsid w:val="06D5D574"/>
    <w:rsid w:val="06D6D074"/>
    <w:rsid w:val="06D77B99"/>
    <w:rsid w:val="06D9E271"/>
    <w:rsid w:val="06DAA279"/>
    <w:rsid w:val="06DAE0C6"/>
    <w:rsid w:val="06DF2488"/>
    <w:rsid w:val="06DFB2D8"/>
    <w:rsid w:val="06E03D9A"/>
    <w:rsid w:val="06E56D50"/>
    <w:rsid w:val="06E56F96"/>
    <w:rsid w:val="06E637C0"/>
    <w:rsid w:val="06EA2760"/>
    <w:rsid w:val="06EAF225"/>
    <w:rsid w:val="06EBEE54"/>
    <w:rsid w:val="06EC2178"/>
    <w:rsid w:val="06EC2C54"/>
    <w:rsid w:val="06ECB312"/>
    <w:rsid w:val="06ED8203"/>
    <w:rsid w:val="06EDDFAC"/>
    <w:rsid w:val="06EE4FF7"/>
    <w:rsid w:val="06F25E16"/>
    <w:rsid w:val="06F2BA3B"/>
    <w:rsid w:val="06F2FE6E"/>
    <w:rsid w:val="06F4829A"/>
    <w:rsid w:val="06F85206"/>
    <w:rsid w:val="06F9DA75"/>
    <w:rsid w:val="06FDC48E"/>
    <w:rsid w:val="06FE3477"/>
    <w:rsid w:val="06FED372"/>
    <w:rsid w:val="06FF0CCF"/>
    <w:rsid w:val="07024D00"/>
    <w:rsid w:val="0702B96E"/>
    <w:rsid w:val="070336CD"/>
    <w:rsid w:val="07052476"/>
    <w:rsid w:val="07077F55"/>
    <w:rsid w:val="07081994"/>
    <w:rsid w:val="07087D55"/>
    <w:rsid w:val="070B92DC"/>
    <w:rsid w:val="070BCE4A"/>
    <w:rsid w:val="070C3C4B"/>
    <w:rsid w:val="070CDC82"/>
    <w:rsid w:val="070D157C"/>
    <w:rsid w:val="070D1F2B"/>
    <w:rsid w:val="0711F1A4"/>
    <w:rsid w:val="0711F2DF"/>
    <w:rsid w:val="07129050"/>
    <w:rsid w:val="071318FE"/>
    <w:rsid w:val="0718C90A"/>
    <w:rsid w:val="0719560F"/>
    <w:rsid w:val="071D8696"/>
    <w:rsid w:val="071E978A"/>
    <w:rsid w:val="072171C7"/>
    <w:rsid w:val="0721ADC2"/>
    <w:rsid w:val="07281E0B"/>
    <w:rsid w:val="07286666"/>
    <w:rsid w:val="07287285"/>
    <w:rsid w:val="072B2C2A"/>
    <w:rsid w:val="072B6141"/>
    <w:rsid w:val="072BCC8F"/>
    <w:rsid w:val="072C3AC3"/>
    <w:rsid w:val="072E5D23"/>
    <w:rsid w:val="0733A4B6"/>
    <w:rsid w:val="073541C5"/>
    <w:rsid w:val="07354FFF"/>
    <w:rsid w:val="0735540D"/>
    <w:rsid w:val="07363DB2"/>
    <w:rsid w:val="0737C56E"/>
    <w:rsid w:val="073B2652"/>
    <w:rsid w:val="073D3EA5"/>
    <w:rsid w:val="073DDC13"/>
    <w:rsid w:val="07405143"/>
    <w:rsid w:val="0743F4DA"/>
    <w:rsid w:val="07441D79"/>
    <w:rsid w:val="074B53D1"/>
    <w:rsid w:val="074E5E12"/>
    <w:rsid w:val="074EDDF3"/>
    <w:rsid w:val="0750DFBE"/>
    <w:rsid w:val="075142A2"/>
    <w:rsid w:val="0751C501"/>
    <w:rsid w:val="0752C8AB"/>
    <w:rsid w:val="07548F2D"/>
    <w:rsid w:val="0755A3C2"/>
    <w:rsid w:val="0756C5BF"/>
    <w:rsid w:val="07593181"/>
    <w:rsid w:val="075B6CDC"/>
    <w:rsid w:val="076206AF"/>
    <w:rsid w:val="07647702"/>
    <w:rsid w:val="0764DC13"/>
    <w:rsid w:val="07672E48"/>
    <w:rsid w:val="0767903B"/>
    <w:rsid w:val="0767A8D9"/>
    <w:rsid w:val="0768AC34"/>
    <w:rsid w:val="076C7439"/>
    <w:rsid w:val="076D2D3D"/>
    <w:rsid w:val="076D77FF"/>
    <w:rsid w:val="076EB136"/>
    <w:rsid w:val="0772AEC1"/>
    <w:rsid w:val="07744116"/>
    <w:rsid w:val="07758AE2"/>
    <w:rsid w:val="07765CC5"/>
    <w:rsid w:val="0776F0BC"/>
    <w:rsid w:val="077830D9"/>
    <w:rsid w:val="07784E9C"/>
    <w:rsid w:val="077E72D3"/>
    <w:rsid w:val="077E859C"/>
    <w:rsid w:val="0781BD42"/>
    <w:rsid w:val="07821C58"/>
    <w:rsid w:val="0782A237"/>
    <w:rsid w:val="07872ACC"/>
    <w:rsid w:val="078815B4"/>
    <w:rsid w:val="078A50A4"/>
    <w:rsid w:val="078AFCC8"/>
    <w:rsid w:val="078B87FB"/>
    <w:rsid w:val="078C5857"/>
    <w:rsid w:val="078C68CE"/>
    <w:rsid w:val="078C69EB"/>
    <w:rsid w:val="079347DA"/>
    <w:rsid w:val="079649A8"/>
    <w:rsid w:val="0796D391"/>
    <w:rsid w:val="07975973"/>
    <w:rsid w:val="0797EB20"/>
    <w:rsid w:val="079F12C1"/>
    <w:rsid w:val="07A070BE"/>
    <w:rsid w:val="07A1F085"/>
    <w:rsid w:val="07A4596C"/>
    <w:rsid w:val="07A4E023"/>
    <w:rsid w:val="07A72601"/>
    <w:rsid w:val="07A77955"/>
    <w:rsid w:val="07A7FEAD"/>
    <w:rsid w:val="07A8073B"/>
    <w:rsid w:val="07A8D1F5"/>
    <w:rsid w:val="07A96E05"/>
    <w:rsid w:val="07ABBB56"/>
    <w:rsid w:val="07AD54AB"/>
    <w:rsid w:val="07AEB997"/>
    <w:rsid w:val="07AF653E"/>
    <w:rsid w:val="07B15482"/>
    <w:rsid w:val="07B1A33D"/>
    <w:rsid w:val="07B252BF"/>
    <w:rsid w:val="07B34FD6"/>
    <w:rsid w:val="07B4DD2E"/>
    <w:rsid w:val="07B60874"/>
    <w:rsid w:val="07BAA659"/>
    <w:rsid w:val="07BB1B5B"/>
    <w:rsid w:val="07BC787E"/>
    <w:rsid w:val="07C1B075"/>
    <w:rsid w:val="07C2D10F"/>
    <w:rsid w:val="07C6909D"/>
    <w:rsid w:val="07C87753"/>
    <w:rsid w:val="07CA16F3"/>
    <w:rsid w:val="07CAB47A"/>
    <w:rsid w:val="07CB667F"/>
    <w:rsid w:val="07CC2CD2"/>
    <w:rsid w:val="07CD442B"/>
    <w:rsid w:val="07D0F48C"/>
    <w:rsid w:val="07D23915"/>
    <w:rsid w:val="07D332E9"/>
    <w:rsid w:val="07D3F078"/>
    <w:rsid w:val="07D49AE5"/>
    <w:rsid w:val="07D527B6"/>
    <w:rsid w:val="07D572DD"/>
    <w:rsid w:val="07D740D9"/>
    <w:rsid w:val="07DC1596"/>
    <w:rsid w:val="07DC537C"/>
    <w:rsid w:val="07DE54C6"/>
    <w:rsid w:val="07DE8A59"/>
    <w:rsid w:val="07E312D3"/>
    <w:rsid w:val="07E50346"/>
    <w:rsid w:val="07E50980"/>
    <w:rsid w:val="07E57CD4"/>
    <w:rsid w:val="07E7F289"/>
    <w:rsid w:val="07E98AF8"/>
    <w:rsid w:val="07EBB6B8"/>
    <w:rsid w:val="07EBCBD9"/>
    <w:rsid w:val="07EEFC52"/>
    <w:rsid w:val="07F2B3B4"/>
    <w:rsid w:val="07F3E715"/>
    <w:rsid w:val="07F4E708"/>
    <w:rsid w:val="07F7ABB1"/>
    <w:rsid w:val="07FB5B6B"/>
    <w:rsid w:val="07FB93AB"/>
    <w:rsid w:val="07FC1CF6"/>
    <w:rsid w:val="07FCC403"/>
    <w:rsid w:val="07FD3AC9"/>
    <w:rsid w:val="07FE2E23"/>
    <w:rsid w:val="0802363A"/>
    <w:rsid w:val="0803660F"/>
    <w:rsid w:val="0805228B"/>
    <w:rsid w:val="08067977"/>
    <w:rsid w:val="080B879F"/>
    <w:rsid w:val="080D061B"/>
    <w:rsid w:val="080D8BF2"/>
    <w:rsid w:val="080EFD1F"/>
    <w:rsid w:val="08100769"/>
    <w:rsid w:val="08113C27"/>
    <w:rsid w:val="08127129"/>
    <w:rsid w:val="081383A9"/>
    <w:rsid w:val="08156295"/>
    <w:rsid w:val="081625F0"/>
    <w:rsid w:val="0817D763"/>
    <w:rsid w:val="08183D62"/>
    <w:rsid w:val="081BBEFD"/>
    <w:rsid w:val="081ED225"/>
    <w:rsid w:val="081F07A4"/>
    <w:rsid w:val="081F8A85"/>
    <w:rsid w:val="081FB50B"/>
    <w:rsid w:val="08202B69"/>
    <w:rsid w:val="082258B2"/>
    <w:rsid w:val="08225F80"/>
    <w:rsid w:val="08263775"/>
    <w:rsid w:val="08264D5D"/>
    <w:rsid w:val="0826C0A1"/>
    <w:rsid w:val="0827A02C"/>
    <w:rsid w:val="0828D263"/>
    <w:rsid w:val="0828D6F7"/>
    <w:rsid w:val="0829D392"/>
    <w:rsid w:val="082B5346"/>
    <w:rsid w:val="082CD8E8"/>
    <w:rsid w:val="082E443D"/>
    <w:rsid w:val="082EA662"/>
    <w:rsid w:val="0831F3A0"/>
    <w:rsid w:val="0833F8EC"/>
    <w:rsid w:val="08357B3F"/>
    <w:rsid w:val="08385CDD"/>
    <w:rsid w:val="083955DD"/>
    <w:rsid w:val="083A43BC"/>
    <w:rsid w:val="083EB73B"/>
    <w:rsid w:val="083FC272"/>
    <w:rsid w:val="08421270"/>
    <w:rsid w:val="08431E0A"/>
    <w:rsid w:val="08438B71"/>
    <w:rsid w:val="08453A69"/>
    <w:rsid w:val="084645FF"/>
    <w:rsid w:val="084759B6"/>
    <w:rsid w:val="0847B894"/>
    <w:rsid w:val="0847EB6D"/>
    <w:rsid w:val="08498C6D"/>
    <w:rsid w:val="084A08E4"/>
    <w:rsid w:val="084AA36F"/>
    <w:rsid w:val="084BF15C"/>
    <w:rsid w:val="084CC492"/>
    <w:rsid w:val="084EF889"/>
    <w:rsid w:val="084FE4B5"/>
    <w:rsid w:val="085100EE"/>
    <w:rsid w:val="08511D26"/>
    <w:rsid w:val="085128A4"/>
    <w:rsid w:val="08521433"/>
    <w:rsid w:val="085363A3"/>
    <w:rsid w:val="0854F228"/>
    <w:rsid w:val="0856C51A"/>
    <w:rsid w:val="0857945E"/>
    <w:rsid w:val="08579DF7"/>
    <w:rsid w:val="085C7B0C"/>
    <w:rsid w:val="085DEAFA"/>
    <w:rsid w:val="085F724E"/>
    <w:rsid w:val="08608887"/>
    <w:rsid w:val="0862DAE9"/>
    <w:rsid w:val="08654E28"/>
    <w:rsid w:val="0865654F"/>
    <w:rsid w:val="0866AADF"/>
    <w:rsid w:val="0868D03C"/>
    <w:rsid w:val="086A3674"/>
    <w:rsid w:val="086A3BEB"/>
    <w:rsid w:val="086A3F90"/>
    <w:rsid w:val="086BACC7"/>
    <w:rsid w:val="086D5D9E"/>
    <w:rsid w:val="086FC160"/>
    <w:rsid w:val="08711114"/>
    <w:rsid w:val="0871E5FF"/>
    <w:rsid w:val="0875001B"/>
    <w:rsid w:val="0875104E"/>
    <w:rsid w:val="087721B1"/>
    <w:rsid w:val="087DE99E"/>
    <w:rsid w:val="087E9A0F"/>
    <w:rsid w:val="087F4635"/>
    <w:rsid w:val="08827DCC"/>
    <w:rsid w:val="08837F2E"/>
    <w:rsid w:val="08844461"/>
    <w:rsid w:val="0887358C"/>
    <w:rsid w:val="08880B85"/>
    <w:rsid w:val="08883BF9"/>
    <w:rsid w:val="0889F343"/>
    <w:rsid w:val="088B7957"/>
    <w:rsid w:val="088BC4CF"/>
    <w:rsid w:val="088F5AD9"/>
    <w:rsid w:val="088F6C40"/>
    <w:rsid w:val="08901EA2"/>
    <w:rsid w:val="08933FBF"/>
    <w:rsid w:val="0895071A"/>
    <w:rsid w:val="08958BC0"/>
    <w:rsid w:val="0896CFA2"/>
    <w:rsid w:val="0896F02E"/>
    <w:rsid w:val="089B1719"/>
    <w:rsid w:val="089DA3EE"/>
    <w:rsid w:val="089E6D9F"/>
    <w:rsid w:val="089F11D6"/>
    <w:rsid w:val="08A1844E"/>
    <w:rsid w:val="08A29AE4"/>
    <w:rsid w:val="08A29DCE"/>
    <w:rsid w:val="08A2C918"/>
    <w:rsid w:val="08A4C68D"/>
    <w:rsid w:val="08A57175"/>
    <w:rsid w:val="08A62AC6"/>
    <w:rsid w:val="08A62E4B"/>
    <w:rsid w:val="08A78740"/>
    <w:rsid w:val="08AC0C97"/>
    <w:rsid w:val="08ACE6EB"/>
    <w:rsid w:val="08AE2D02"/>
    <w:rsid w:val="08AEA11F"/>
    <w:rsid w:val="08AEB52F"/>
    <w:rsid w:val="08AFF346"/>
    <w:rsid w:val="08B00185"/>
    <w:rsid w:val="08B03836"/>
    <w:rsid w:val="08B038FD"/>
    <w:rsid w:val="08B1362B"/>
    <w:rsid w:val="08B3C803"/>
    <w:rsid w:val="08B3D47F"/>
    <w:rsid w:val="08B617E8"/>
    <w:rsid w:val="08B7427A"/>
    <w:rsid w:val="08BA2AAA"/>
    <w:rsid w:val="08BA3AD6"/>
    <w:rsid w:val="08BAB23E"/>
    <w:rsid w:val="08BF2539"/>
    <w:rsid w:val="08C230B8"/>
    <w:rsid w:val="08C2962B"/>
    <w:rsid w:val="08C59390"/>
    <w:rsid w:val="08C71108"/>
    <w:rsid w:val="08C79D0F"/>
    <w:rsid w:val="08CAE170"/>
    <w:rsid w:val="08CBB908"/>
    <w:rsid w:val="08CC9E94"/>
    <w:rsid w:val="08D0F86B"/>
    <w:rsid w:val="08D18C81"/>
    <w:rsid w:val="08D1AD01"/>
    <w:rsid w:val="08D1B357"/>
    <w:rsid w:val="08D36AE6"/>
    <w:rsid w:val="08D5662D"/>
    <w:rsid w:val="08D5D483"/>
    <w:rsid w:val="08D6BB6D"/>
    <w:rsid w:val="08D6C36D"/>
    <w:rsid w:val="08D741A5"/>
    <w:rsid w:val="08D823AB"/>
    <w:rsid w:val="08D94520"/>
    <w:rsid w:val="08DAE071"/>
    <w:rsid w:val="08DB3FCB"/>
    <w:rsid w:val="08DC4FB4"/>
    <w:rsid w:val="08DC872D"/>
    <w:rsid w:val="08E034CD"/>
    <w:rsid w:val="08E0473F"/>
    <w:rsid w:val="08E04DF2"/>
    <w:rsid w:val="08E2D64B"/>
    <w:rsid w:val="08E58098"/>
    <w:rsid w:val="08E7FA30"/>
    <w:rsid w:val="08E8E91A"/>
    <w:rsid w:val="08EA8069"/>
    <w:rsid w:val="08EB079B"/>
    <w:rsid w:val="08EE0463"/>
    <w:rsid w:val="08F034C1"/>
    <w:rsid w:val="08F0ABF3"/>
    <w:rsid w:val="08F0DFF9"/>
    <w:rsid w:val="08F1E702"/>
    <w:rsid w:val="08F1E961"/>
    <w:rsid w:val="08F345CA"/>
    <w:rsid w:val="08F459C2"/>
    <w:rsid w:val="08F611F1"/>
    <w:rsid w:val="08F6EB15"/>
    <w:rsid w:val="08F78120"/>
    <w:rsid w:val="08F853DE"/>
    <w:rsid w:val="08F8C520"/>
    <w:rsid w:val="08F9B3C9"/>
    <w:rsid w:val="08FA97DB"/>
    <w:rsid w:val="08FC70BB"/>
    <w:rsid w:val="08FCEBC6"/>
    <w:rsid w:val="08FFAE95"/>
    <w:rsid w:val="0901C723"/>
    <w:rsid w:val="0902C278"/>
    <w:rsid w:val="0904821C"/>
    <w:rsid w:val="09085F2E"/>
    <w:rsid w:val="090C6DE6"/>
    <w:rsid w:val="090DCE00"/>
    <w:rsid w:val="090EA5F8"/>
    <w:rsid w:val="090F9961"/>
    <w:rsid w:val="09102878"/>
    <w:rsid w:val="091057D7"/>
    <w:rsid w:val="0912C550"/>
    <w:rsid w:val="0913FB98"/>
    <w:rsid w:val="09147C12"/>
    <w:rsid w:val="09153AEB"/>
    <w:rsid w:val="09180241"/>
    <w:rsid w:val="0918D619"/>
    <w:rsid w:val="09199BAF"/>
    <w:rsid w:val="091AC990"/>
    <w:rsid w:val="091B7091"/>
    <w:rsid w:val="091CD8A5"/>
    <w:rsid w:val="0922F075"/>
    <w:rsid w:val="09236220"/>
    <w:rsid w:val="09274755"/>
    <w:rsid w:val="0928259E"/>
    <w:rsid w:val="0929BAE6"/>
    <w:rsid w:val="092A3B12"/>
    <w:rsid w:val="092AA898"/>
    <w:rsid w:val="09314D86"/>
    <w:rsid w:val="09337801"/>
    <w:rsid w:val="09337C10"/>
    <w:rsid w:val="0933806C"/>
    <w:rsid w:val="0934437A"/>
    <w:rsid w:val="0934D705"/>
    <w:rsid w:val="0937DD15"/>
    <w:rsid w:val="09380A15"/>
    <w:rsid w:val="0939E6A9"/>
    <w:rsid w:val="093AF6CC"/>
    <w:rsid w:val="093B6C13"/>
    <w:rsid w:val="093CD326"/>
    <w:rsid w:val="093D470E"/>
    <w:rsid w:val="093D7E2F"/>
    <w:rsid w:val="093EFDB1"/>
    <w:rsid w:val="0940B233"/>
    <w:rsid w:val="0942B9D1"/>
    <w:rsid w:val="0943EB0B"/>
    <w:rsid w:val="094502A6"/>
    <w:rsid w:val="09454969"/>
    <w:rsid w:val="09469B67"/>
    <w:rsid w:val="094850D9"/>
    <w:rsid w:val="0949F78C"/>
    <w:rsid w:val="094F00D7"/>
    <w:rsid w:val="094F7715"/>
    <w:rsid w:val="094FF5B8"/>
    <w:rsid w:val="0952ADF6"/>
    <w:rsid w:val="09557827"/>
    <w:rsid w:val="09560BF6"/>
    <w:rsid w:val="09593DBA"/>
    <w:rsid w:val="09594CA4"/>
    <w:rsid w:val="09596C53"/>
    <w:rsid w:val="095993BB"/>
    <w:rsid w:val="095B1594"/>
    <w:rsid w:val="095B6102"/>
    <w:rsid w:val="095B6AC6"/>
    <w:rsid w:val="095DF19D"/>
    <w:rsid w:val="095F9410"/>
    <w:rsid w:val="0961FD13"/>
    <w:rsid w:val="096362C1"/>
    <w:rsid w:val="0963D3E7"/>
    <w:rsid w:val="0966959E"/>
    <w:rsid w:val="09674717"/>
    <w:rsid w:val="09679440"/>
    <w:rsid w:val="096AAB7B"/>
    <w:rsid w:val="096B7F69"/>
    <w:rsid w:val="096DAD33"/>
    <w:rsid w:val="0970F478"/>
    <w:rsid w:val="09734844"/>
    <w:rsid w:val="0977E577"/>
    <w:rsid w:val="097821C0"/>
    <w:rsid w:val="097A9C6C"/>
    <w:rsid w:val="097DD04A"/>
    <w:rsid w:val="097EDCBF"/>
    <w:rsid w:val="097F2042"/>
    <w:rsid w:val="098103E7"/>
    <w:rsid w:val="0984EEE1"/>
    <w:rsid w:val="09853CFF"/>
    <w:rsid w:val="09868250"/>
    <w:rsid w:val="098900ED"/>
    <w:rsid w:val="09895765"/>
    <w:rsid w:val="0989D9E6"/>
    <w:rsid w:val="098D779E"/>
    <w:rsid w:val="098DCB44"/>
    <w:rsid w:val="098E2E6E"/>
    <w:rsid w:val="098EB497"/>
    <w:rsid w:val="0991E605"/>
    <w:rsid w:val="0992E0EB"/>
    <w:rsid w:val="099448FB"/>
    <w:rsid w:val="0995CE8C"/>
    <w:rsid w:val="099641EB"/>
    <w:rsid w:val="09970ADD"/>
    <w:rsid w:val="099A6566"/>
    <w:rsid w:val="099B11E3"/>
    <w:rsid w:val="09A350D8"/>
    <w:rsid w:val="09A3D51B"/>
    <w:rsid w:val="09A66CA8"/>
    <w:rsid w:val="09A6B29D"/>
    <w:rsid w:val="09A6E341"/>
    <w:rsid w:val="09A9079B"/>
    <w:rsid w:val="09A9DA41"/>
    <w:rsid w:val="09B0B8B1"/>
    <w:rsid w:val="09B1910A"/>
    <w:rsid w:val="09B21AA1"/>
    <w:rsid w:val="09B46CAA"/>
    <w:rsid w:val="09B4FB7C"/>
    <w:rsid w:val="09B65DCF"/>
    <w:rsid w:val="09B7E2C3"/>
    <w:rsid w:val="09B851A9"/>
    <w:rsid w:val="09B8AAAC"/>
    <w:rsid w:val="09BA2447"/>
    <w:rsid w:val="09BA8B82"/>
    <w:rsid w:val="09BBFAC6"/>
    <w:rsid w:val="09BEE6C5"/>
    <w:rsid w:val="09BFD8BE"/>
    <w:rsid w:val="09C0A64F"/>
    <w:rsid w:val="09C33A7D"/>
    <w:rsid w:val="09C7680B"/>
    <w:rsid w:val="09C7F09B"/>
    <w:rsid w:val="09C9CA12"/>
    <w:rsid w:val="09CA1292"/>
    <w:rsid w:val="09CA5A4A"/>
    <w:rsid w:val="09CBC53C"/>
    <w:rsid w:val="09CDFEEC"/>
    <w:rsid w:val="09CF9E22"/>
    <w:rsid w:val="09D01767"/>
    <w:rsid w:val="09D1DBF4"/>
    <w:rsid w:val="09D29EE9"/>
    <w:rsid w:val="09D4CF5D"/>
    <w:rsid w:val="09D6338B"/>
    <w:rsid w:val="09D8BC06"/>
    <w:rsid w:val="09D92722"/>
    <w:rsid w:val="09D99019"/>
    <w:rsid w:val="09D9E2F0"/>
    <w:rsid w:val="09DD617E"/>
    <w:rsid w:val="09DE6351"/>
    <w:rsid w:val="09DF471C"/>
    <w:rsid w:val="09DF7BB0"/>
    <w:rsid w:val="09E3DAD3"/>
    <w:rsid w:val="09E5828C"/>
    <w:rsid w:val="09E6906A"/>
    <w:rsid w:val="09E8FF46"/>
    <w:rsid w:val="09E90767"/>
    <w:rsid w:val="09E9A79A"/>
    <w:rsid w:val="09EB4D8C"/>
    <w:rsid w:val="09EB5A18"/>
    <w:rsid w:val="09ED67AC"/>
    <w:rsid w:val="09EEA67F"/>
    <w:rsid w:val="09EF5EF3"/>
    <w:rsid w:val="09F11F46"/>
    <w:rsid w:val="09F1E6FF"/>
    <w:rsid w:val="09F6924F"/>
    <w:rsid w:val="09F72376"/>
    <w:rsid w:val="09FA79BE"/>
    <w:rsid w:val="09FA95AC"/>
    <w:rsid w:val="09FAA8F5"/>
    <w:rsid w:val="09FAC5A1"/>
    <w:rsid w:val="09FB61C1"/>
    <w:rsid w:val="09FC7C0A"/>
    <w:rsid w:val="09FFC8E0"/>
    <w:rsid w:val="0A0259CC"/>
    <w:rsid w:val="0A08032B"/>
    <w:rsid w:val="0A084D07"/>
    <w:rsid w:val="0A0CFEE6"/>
    <w:rsid w:val="0A0E5BAB"/>
    <w:rsid w:val="0A0F4D9E"/>
    <w:rsid w:val="0A138174"/>
    <w:rsid w:val="0A13F96E"/>
    <w:rsid w:val="0A155F89"/>
    <w:rsid w:val="0A177DC9"/>
    <w:rsid w:val="0A19751E"/>
    <w:rsid w:val="0A1A63BE"/>
    <w:rsid w:val="0A1E1D0E"/>
    <w:rsid w:val="0A1E777C"/>
    <w:rsid w:val="0A21C704"/>
    <w:rsid w:val="0A22E4CE"/>
    <w:rsid w:val="0A23B434"/>
    <w:rsid w:val="0A2C43BC"/>
    <w:rsid w:val="0A3016A1"/>
    <w:rsid w:val="0A303587"/>
    <w:rsid w:val="0A30451C"/>
    <w:rsid w:val="0A307B84"/>
    <w:rsid w:val="0A333EE8"/>
    <w:rsid w:val="0A375845"/>
    <w:rsid w:val="0A37A51E"/>
    <w:rsid w:val="0A39DBE5"/>
    <w:rsid w:val="0A3C2E7B"/>
    <w:rsid w:val="0A3C6531"/>
    <w:rsid w:val="0A3F13B2"/>
    <w:rsid w:val="0A3F6E00"/>
    <w:rsid w:val="0A3FF585"/>
    <w:rsid w:val="0A42C71A"/>
    <w:rsid w:val="0A4314A2"/>
    <w:rsid w:val="0A434015"/>
    <w:rsid w:val="0A435792"/>
    <w:rsid w:val="0A4523FE"/>
    <w:rsid w:val="0A45EBB8"/>
    <w:rsid w:val="0A46EAF1"/>
    <w:rsid w:val="0A4AC06C"/>
    <w:rsid w:val="0A4B8A90"/>
    <w:rsid w:val="0A4D89DA"/>
    <w:rsid w:val="0A4E2CE6"/>
    <w:rsid w:val="0A4E43D1"/>
    <w:rsid w:val="0A4EB30E"/>
    <w:rsid w:val="0A523222"/>
    <w:rsid w:val="0A55C05A"/>
    <w:rsid w:val="0A568F93"/>
    <w:rsid w:val="0A5B9286"/>
    <w:rsid w:val="0A5BDD40"/>
    <w:rsid w:val="0A5DE16B"/>
    <w:rsid w:val="0A5FCA23"/>
    <w:rsid w:val="0A617E12"/>
    <w:rsid w:val="0A625FD7"/>
    <w:rsid w:val="0A63D921"/>
    <w:rsid w:val="0A64CFB8"/>
    <w:rsid w:val="0A670A20"/>
    <w:rsid w:val="0A681D2E"/>
    <w:rsid w:val="0A6BD76C"/>
    <w:rsid w:val="0A6C7DD9"/>
    <w:rsid w:val="0A6F1134"/>
    <w:rsid w:val="0A6F263D"/>
    <w:rsid w:val="0A70A2FA"/>
    <w:rsid w:val="0A75A91E"/>
    <w:rsid w:val="0A779F15"/>
    <w:rsid w:val="0A7953EA"/>
    <w:rsid w:val="0A79BAED"/>
    <w:rsid w:val="0A7CC3D3"/>
    <w:rsid w:val="0A7DB74E"/>
    <w:rsid w:val="0A7DBA09"/>
    <w:rsid w:val="0A7DDE15"/>
    <w:rsid w:val="0A80899F"/>
    <w:rsid w:val="0A84C6DF"/>
    <w:rsid w:val="0A85CFCA"/>
    <w:rsid w:val="0A85E651"/>
    <w:rsid w:val="0A89F44C"/>
    <w:rsid w:val="0A8AC1CC"/>
    <w:rsid w:val="0A8AE03C"/>
    <w:rsid w:val="0A8D45E4"/>
    <w:rsid w:val="0A8E4BEA"/>
    <w:rsid w:val="0A8F0E59"/>
    <w:rsid w:val="0A9104E1"/>
    <w:rsid w:val="0A91342E"/>
    <w:rsid w:val="0A92EAC2"/>
    <w:rsid w:val="0A937EE1"/>
    <w:rsid w:val="0A948621"/>
    <w:rsid w:val="0A94B550"/>
    <w:rsid w:val="0A959A3B"/>
    <w:rsid w:val="0A962E51"/>
    <w:rsid w:val="0A99493F"/>
    <w:rsid w:val="0A998444"/>
    <w:rsid w:val="0A9A2725"/>
    <w:rsid w:val="0A9E3165"/>
    <w:rsid w:val="0AA0C9A2"/>
    <w:rsid w:val="0AA0F079"/>
    <w:rsid w:val="0AA13F30"/>
    <w:rsid w:val="0AA56B4B"/>
    <w:rsid w:val="0AA69C44"/>
    <w:rsid w:val="0AA71ABC"/>
    <w:rsid w:val="0AA759B0"/>
    <w:rsid w:val="0AA841F1"/>
    <w:rsid w:val="0AA889F7"/>
    <w:rsid w:val="0AA93903"/>
    <w:rsid w:val="0AAB872E"/>
    <w:rsid w:val="0AAEEA43"/>
    <w:rsid w:val="0AAEEB5F"/>
    <w:rsid w:val="0AAF5DDB"/>
    <w:rsid w:val="0AAF5E21"/>
    <w:rsid w:val="0AAF83A1"/>
    <w:rsid w:val="0AAFEDF2"/>
    <w:rsid w:val="0AB32C8F"/>
    <w:rsid w:val="0AB404CA"/>
    <w:rsid w:val="0AB4FD2B"/>
    <w:rsid w:val="0AB52B32"/>
    <w:rsid w:val="0AB65D20"/>
    <w:rsid w:val="0AB6994E"/>
    <w:rsid w:val="0AB6BFB1"/>
    <w:rsid w:val="0AB6EC3B"/>
    <w:rsid w:val="0AB954AB"/>
    <w:rsid w:val="0ABEDAEB"/>
    <w:rsid w:val="0AC0705A"/>
    <w:rsid w:val="0AC0A341"/>
    <w:rsid w:val="0AC44465"/>
    <w:rsid w:val="0AC5042B"/>
    <w:rsid w:val="0AC84EA2"/>
    <w:rsid w:val="0ACA30E2"/>
    <w:rsid w:val="0ACB58D3"/>
    <w:rsid w:val="0ACD5702"/>
    <w:rsid w:val="0ACE4182"/>
    <w:rsid w:val="0ACE433F"/>
    <w:rsid w:val="0ACFB460"/>
    <w:rsid w:val="0ACFEBE2"/>
    <w:rsid w:val="0AD05FA3"/>
    <w:rsid w:val="0AD1647D"/>
    <w:rsid w:val="0AD22A29"/>
    <w:rsid w:val="0AD2E8AC"/>
    <w:rsid w:val="0AD5446A"/>
    <w:rsid w:val="0AD6CBC3"/>
    <w:rsid w:val="0AD72E9A"/>
    <w:rsid w:val="0ADED53C"/>
    <w:rsid w:val="0AE1A6BC"/>
    <w:rsid w:val="0AE46DA4"/>
    <w:rsid w:val="0AE9A2D4"/>
    <w:rsid w:val="0AE9A98D"/>
    <w:rsid w:val="0AEA3B3D"/>
    <w:rsid w:val="0AEC6E28"/>
    <w:rsid w:val="0AEFF126"/>
    <w:rsid w:val="0AF08E76"/>
    <w:rsid w:val="0AF224B5"/>
    <w:rsid w:val="0AF3496F"/>
    <w:rsid w:val="0AF40FC7"/>
    <w:rsid w:val="0AF5855C"/>
    <w:rsid w:val="0AF7C395"/>
    <w:rsid w:val="0AF7D1A4"/>
    <w:rsid w:val="0AF954E4"/>
    <w:rsid w:val="0AF96606"/>
    <w:rsid w:val="0AFC626B"/>
    <w:rsid w:val="0AFD8BB0"/>
    <w:rsid w:val="0AFDB3B2"/>
    <w:rsid w:val="0B04EE78"/>
    <w:rsid w:val="0B05EAB5"/>
    <w:rsid w:val="0B06485F"/>
    <w:rsid w:val="0B08FAB2"/>
    <w:rsid w:val="0B0BFF4D"/>
    <w:rsid w:val="0B0E289F"/>
    <w:rsid w:val="0B0EC2DF"/>
    <w:rsid w:val="0B10655F"/>
    <w:rsid w:val="0B119FC6"/>
    <w:rsid w:val="0B13BC54"/>
    <w:rsid w:val="0B173EB8"/>
    <w:rsid w:val="0B17C04F"/>
    <w:rsid w:val="0B199698"/>
    <w:rsid w:val="0B1B33B2"/>
    <w:rsid w:val="0B1C39DB"/>
    <w:rsid w:val="0B1C8D69"/>
    <w:rsid w:val="0B1DB715"/>
    <w:rsid w:val="0B1E0140"/>
    <w:rsid w:val="0B209E18"/>
    <w:rsid w:val="0B2495D1"/>
    <w:rsid w:val="0B263BE0"/>
    <w:rsid w:val="0B284A54"/>
    <w:rsid w:val="0B2A98C3"/>
    <w:rsid w:val="0B2B3708"/>
    <w:rsid w:val="0B2B37F3"/>
    <w:rsid w:val="0B2C0E93"/>
    <w:rsid w:val="0B2E812E"/>
    <w:rsid w:val="0B302FF3"/>
    <w:rsid w:val="0B30391C"/>
    <w:rsid w:val="0B32FE81"/>
    <w:rsid w:val="0B33BF2E"/>
    <w:rsid w:val="0B3821D2"/>
    <w:rsid w:val="0B387988"/>
    <w:rsid w:val="0B393DFA"/>
    <w:rsid w:val="0B39AEE2"/>
    <w:rsid w:val="0B3AA6BE"/>
    <w:rsid w:val="0B3AE714"/>
    <w:rsid w:val="0B3BEE1B"/>
    <w:rsid w:val="0B3C1764"/>
    <w:rsid w:val="0B3D27D6"/>
    <w:rsid w:val="0B3DB1B6"/>
    <w:rsid w:val="0B401AF6"/>
    <w:rsid w:val="0B466490"/>
    <w:rsid w:val="0B47B0EB"/>
    <w:rsid w:val="0B4856C1"/>
    <w:rsid w:val="0B48C06D"/>
    <w:rsid w:val="0B4A6789"/>
    <w:rsid w:val="0B4B144A"/>
    <w:rsid w:val="0B4D116B"/>
    <w:rsid w:val="0B4E73A6"/>
    <w:rsid w:val="0B515FB6"/>
    <w:rsid w:val="0B547697"/>
    <w:rsid w:val="0B55B3E0"/>
    <w:rsid w:val="0B578CA5"/>
    <w:rsid w:val="0B586593"/>
    <w:rsid w:val="0B5AB5E2"/>
    <w:rsid w:val="0B5B1C4C"/>
    <w:rsid w:val="0B5C88A2"/>
    <w:rsid w:val="0B5D25AF"/>
    <w:rsid w:val="0B5D3A44"/>
    <w:rsid w:val="0B5DB3AC"/>
    <w:rsid w:val="0B5DCDC5"/>
    <w:rsid w:val="0B5EACEA"/>
    <w:rsid w:val="0B621270"/>
    <w:rsid w:val="0B652E70"/>
    <w:rsid w:val="0B6768A4"/>
    <w:rsid w:val="0B725EEA"/>
    <w:rsid w:val="0B749305"/>
    <w:rsid w:val="0B75673A"/>
    <w:rsid w:val="0B792B51"/>
    <w:rsid w:val="0B7945C9"/>
    <w:rsid w:val="0B7B16FF"/>
    <w:rsid w:val="0B7C0D46"/>
    <w:rsid w:val="0B7EAE67"/>
    <w:rsid w:val="0B829C02"/>
    <w:rsid w:val="0B830AA7"/>
    <w:rsid w:val="0B83A0B0"/>
    <w:rsid w:val="0B83A364"/>
    <w:rsid w:val="0B85657B"/>
    <w:rsid w:val="0B8A33F5"/>
    <w:rsid w:val="0B8AA92F"/>
    <w:rsid w:val="0B8BEF5E"/>
    <w:rsid w:val="0B8C7468"/>
    <w:rsid w:val="0B8D8019"/>
    <w:rsid w:val="0B8E3626"/>
    <w:rsid w:val="0B8F44F8"/>
    <w:rsid w:val="0B8FC689"/>
    <w:rsid w:val="0B906D25"/>
    <w:rsid w:val="0B91DD8E"/>
    <w:rsid w:val="0B92F28B"/>
    <w:rsid w:val="0B935763"/>
    <w:rsid w:val="0B94CD10"/>
    <w:rsid w:val="0B951000"/>
    <w:rsid w:val="0B97E8D8"/>
    <w:rsid w:val="0B97FDCF"/>
    <w:rsid w:val="0B98BB9E"/>
    <w:rsid w:val="0B98C241"/>
    <w:rsid w:val="0B991F79"/>
    <w:rsid w:val="0B9A1015"/>
    <w:rsid w:val="0B9FA354"/>
    <w:rsid w:val="0B9FD150"/>
    <w:rsid w:val="0BA266BF"/>
    <w:rsid w:val="0BA26759"/>
    <w:rsid w:val="0BA39007"/>
    <w:rsid w:val="0BA4E701"/>
    <w:rsid w:val="0BA67410"/>
    <w:rsid w:val="0BA6D164"/>
    <w:rsid w:val="0BA85091"/>
    <w:rsid w:val="0BA89A5D"/>
    <w:rsid w:val="0BAF7CED"/>
    <w:rsid w:val="0BB1C964"/>
    <w:rsid w:val="0BB24557"/>
    <w:rsid w:val="0BB44E4C"/>
    <w:rsid w:val="0BB6EF01"/>
    <w:rsid w:val="0BB82AF5"/>
    <w:rsid w:val="0BB89037"/>
    <w:rsid w:val="0BB9C674"/>
    <w:rsid w:val="0BBDBAF2"/>
    <w:rsid w:val="0BBF28B2"/>
    <w:rsid w:val="0BBF5261"/>
    <w:rsid w:val="0BBFBD0A"/>
    <w:rsid w:val="0BC05E0A"/>
    <w:rsid w:val="0BC367DE"/>
    <w:rsid w:val="0BC6EABD"/>
    <w:rsid w:val="0BC833E5"/>
    <w:rsid w:val="0BC99529"/>
    <w:rsid w:val="0BC9CC9E"/>
    <w:rsid w:val="0BCF46CB"/>
    <w:rsid w:val="0BD3F153"/>
    <w:rsid w:val="0BD5D165"/>
    <w:rsid w:val="0BD65AF8"/>
    <w:rsid w:val="0BD67755"/>
    <w:rsid w:val="0BDBB72F"/>
    <w:rsid w:val="0BDD1AEA"/>
    <w:rsid w:val="0BE374D6"/>
    <w:rsid w:val="0BE3B4CB"/>
    <w:rsid w:val="0BE6938B"/>
    <w:rsid w:val="0BEAAD02"/>
    <w:rsid w:val="0BED614E"/>
    <w:rsid w:val="0BEF54FC"/>
    <w:rsid w:val="0BEFA5E5"/>
    <w:rsid w:val="0BEFBC11"/>
    <w:rsid w:val="0BF2AB0A"/>
    <w:rsid w:val="0BF3FA1C"/>
    <w:rsid w:val="0BF41982"/>
    <w:rsid w:val="0BF7DD1D"/>
    <w:rsid w:val="0BF7E188"/>
    <w:rsid w:val="0BF87CFB"/>
    <w:rsid w:val="0BF8C5DC"/>
    <w:rsid w:val="0BFBA17B"/>
    <w:rsid w:val="0BFBC108"/>
    <w:rsid w:val="0BFBC7F6"/>
    <w:rsid w:val="0BFC6FEE"/>
    <w:rsid w:val="0BFDBB53"/>
    <w:rsid w:val="0BFEDD90"/>
    <w:rsid w:val="0BFF1B35"/>
    <w:rsid w:val="0C00D914"/>
    <w:rsid w:val="0C024D87"/>
    <w:rsid w:val="0C052901"/>
    <w:rsid w:val="0C0576C8"/>
    <w:rsid w:val="0C06AC76"/>
    <w:rsid w:val="0C0A2401"/>
    <w:rsid w:val="0C12089C"/>
    <w:rsid w:val="0C13612B"/>
    <w:rsid w:val="0C14B20F"/>
    <w:rsid w:val="0C18B404"/>
    <w:rsid w:val="0C19C426"/>
    <w:rsid w:val="0C1A9ACE"/>
    <w:rsid w:val="0C1D6445"/>
    <w:rsid w:val="0C1FDA25"/>
    <w:rsid w:val="0C21D535"/>
    <w:rsid w:val="0C22FC55"/>
    <w:rsid w:val="0C23D197"/>
    <w:rsid w:val="0C254344"/>
    <w:rsid w:val="0C254BD1"/>
    <w:rsid w:val="0C25EFB4"/>
    <w:rsid w:val="0C26AC6F"/>
    <w:rsid w:val="0C28D71D"/>
    <w:rsid w:val="0C29128D"/>
    <w:rsid w:val="0C29421C"/>
    <w:rsid w:val="0C29965D"/>
    <w:rsid w:val="0C29F194"/>
    <w:rsid w:val="0C2BAFC0"/>
    <w:rsid w:val="0C2E4885"/>
    <w:rsid w:val="0C313E02"/>
    <w:rsid w:val="0C31D7F7"/>
    <w:rsid w:val="0C3237E9"/>
    <w:rsid w:val="0C32FC47"/>
    <w:rsid w:val="0C33A344"/>
    <w:rsid w:val="0C38108A"/>
    <w:rsid w:val="0C383098"/>
    <w:rsid w:val="0C387940"/>
    <w:rsid w:val="0C3DFF65"/>
    <w:rsid w:val="0C47834F"/>
    <w:rsid w:val="0C478E68"/>
    <w:rsid w:val="0C4B20A7"/>
    <w:rsid w:val="0C4BE499"/>
    <w:rsid w:val="0C4C0CDF"/>
    <w:rsid w:val="0C4CA8C9"/>
    <w:rsid w:val="0C4CBF28"/>
    <w:rsid w:val="0C4DCC69"/>
    <w:rsid w:val="0C5007D4"/>
    <w:rsid w:val="0C502DC0"/>
    <w:rsid w:val="0C512377"/>
    <w:rsid w:val="0C521B33"/>
    <w:rsid w:val="0C52A619"/>
    <w:rsid w:val="0C52D9FA"/>
    <w:rsid w:val="0C5456F6"/>
    <w:rsid w:val="0C550DAF"/>
    <w:rsid w:val="0C55A2A1"/>
    <w:rsid w:val="0C589C40"/>
    <w:rsid w:val="0C5AA860"/>
    <w:rsid w:val="0C5DF5D9"/>
    <w:rsid w:val="0C620F46"/>
    <w:rsid w:val="0C6293E4"/>
    <w:rsid w:val="0C62DF49"/>
    <w:rsid w:val="0C6441DD"/>
    <w:rsid w:val="0C652C12"/>
    <w:rsid w:val="0C6531CC"/>
    <w:rsid w:val="0C676EB3"/>
    <w:rsid w:val="0C6A8E3B"/>
    <w:rsid w:val="0C6B2C0B"/>
    <w:rsid w:val="0C6B96C3"/>
    <w:rsid w:val="0C6C5F80"/>
    <w:rsid w:val="0C6FB742"/>
    <w:rsid w:val="0C6FD555"/>
    <w:rsid w:val="0C706CF9"/>
    <w:rsid w:val="0C70D6DB"/>
    <w:rsid w:val="0C71E558"/>
    <w:rsid w:val="0C735815"/>
    <w:rsid w:val="0C73645C"/>
    <w:rsid w:val="0C73B00E"/>
    <w:rsid w:val="0C7589D7"/>
    <w:rsid w:val="0C781FAF"/>
    <w:rsid w:val="0C78D524"/>
    <w:rsid w:val="0C7F1A63"/>
    <w:rsid w:val="0C80F5D6"/>
    <w:rsid w:val="0C81C335"/>
    <w:rsid w:val="0C85861F"/>
    <w:rsid w:val="0C879FC2"/>
    <w:rsid w:val="0C88D073"/>
    <w:rsid w:val="0C8B03A6"/>
    <w:rsid w:val="0C8D4D20"/>
    <w:rsid w:val="0C8E17AC"/>
    <w:rsid w:val="0C902D75"/>
    <w:rsid w:val="0C90443F"/>
    <w:rsid w:val="0C906B32"/>
    <w:rsid w:val="0C90B29D"/>
    <w:rsid w:val="0C914C9F"/>
    <w:rsid w:val="0C94EB97"/>
    <w:rsid w:val="0C967128"/>
    <w:rsid w:val="0C96FCA1"/>
    <w:rsid w:val="0C9B9917"/>
    <w:rsid w:val="0C9D4F5F"/>
    <w:rsid w:val="0C9FF299"/>
    <w:rsid w:val="0CA30F3C"/>
    <w:rsid w:val="0CA39AD8"/>
    <w:rsid w:val="0CA5EB9D"/>
    <w:rsid w:val="0CA6B99A"/>
    <w:rsid w:val="0CA6CD1E"/>
    <w:rsid w:val="0CA71C57"/>
    <w:rsid w:val="0CA8FFAF"/>
    <w:rsid w:val="0CAA159E"/>
    <w:rsid w:val="0CAA74E8"/>
    <w:rsid w:val="0CABDD34"/>
    <w:rsid w:val="0CAE626F"/>
    <w:rsid w:val="0CAF1A26"/>
    <w:rsid w:val="0CB2D935"/>
    <w:rsid w:val="0CB2E808"/>
    <w:rsid w:val="0CB3EB91"/>
    <w:rsid w:val="0CB61F6A"/>
    <w:rsid w:val="0CB67538"/>
    <w:rsid w:val="0CBE680A"/>
    <w:rsid w:val="0CBED6BF"/>
    <w:rsid w:val="0CBF3773"/>
    <w:rsid w:val="0CC110C2"/>
    <w:rsid w:val="0CC437D7"/>
    <w:rsid w:val="0CC4A379"/>
    <w:rsid w:val="0CC5EB56"/>
    <w:rsid w:val="0CC84E3D"/>
    <w:rsid w:val="0CC8B15D"/>
    <w:rsid w:val="0CC95310"/>
    <w:rsid w:val="0CC9B86A"/>
    <w:rsid w:val="0CCB5C08"/>
    <w:rsid w:val="0CCBEE5D"/>
    <w:rsid w:val="0CCCD199"/>
    <w:rsid w:val="0CCD90C4"/>
    <w:rsid w:val="0CD033A6"/>
    <w:rsid w:val="0CD065FF"/>
    <w:rsid w:val="0CD2C352"/>
    <w:rsid w:val="0CD3BFEC"/>
    <w:rsid w:val="0CD8052C"/>
    <w:rsid w:val="0CD98325"/>
    <w:rsid w:val="0CDA734A"/>
    <w:rsid w:val="0CDB73C9"/>
    <w:rsid w:val="0CDC21C6"/>
    <w:rsid w:val="0CDC4BD9"/>
    <w:rsid w:val="0CDC622C"/>
    <w:rsid w:val="0CDD5720"/>
    <w:rsid w:val="0CDE68F6"/>
    <w:rsid w:val="0CDEF9A6"/>
    <w:rsid w:val="0CDF9905"/>
    <w:rsid w:val="0CE48B5F"/>
    <w:rsid w:val="0CE53533"/>
    <w:rsid w:val="0CE582DA"/>
    <w:rsid w:val="0CE7895B"/>
    <w:rsid w:val="0CE84B52"/>
    <w:rsid w:val="0CE85574"/>
    <w:rsid w:val="0CE855B6"/>
    <w:rsid w:val="0CE87F88"/>
    <w:rsid w:val="0CE8EECD"/>
    <w:rsid w:val="0CEA8FEC"/>
    <w:rsid w:val="0CEB6DC0"/>
    <w:rsid w:val="0CEDB2BD"/>
    <w:rsid w:val="0CEE6732"/>
    <w:rsid w:val="0CEFEB65"/>
    <w:rsid w:val="0CF158C7"/>
    <w:rsid w:val="0CF50BE2"/>
    <w:rsid w:val="0CF61217"/>
    <w:rsid w:val="0CF6F63E"/>
    <w:rsid w:val="0CF86B48"/>
    <w:rsid w:val="0CFA0E2B"/>
    <w:rsid w:val="0CFA9994"/>
    <w:rsid w:val="0CFAF9DB"/>
    <w:rsid w:val="0CFB411E"/>
    <w:rsid w:val="0D004611"/>
    <w:rsid w:val="0D015FAA"/>
    <w:rsid w:val="0D019441"/>
    <w:rsid w:val="0D033782"/>
    <w:rsid w:val="0D035C52"/>
    <w:rsid w:val="0D04B000"/>
    <w:rsid w:val="0D05A715"/>
    <w:rsid w:val="0D0803F9"/>
    <w:rsid w:val="0D0806A8"/>
    <w:rsid w:val="0D0D98BE"/>
    <w:rsid w:val="0D0DEFE6"/>
    <w:rsid w:val="0D0E2258"/>
    <w:rsid w:val="0D0E4FC3"/>
    <w:rsid w:val="0D115687"/>
    <w:rsid w:val="0D139F1B"/>
    <w:rsid w:val="0D14ACD3"/>
    <w:rsid w:val="0D150C10"/>
    <w:rsid w:val="0D150D78"/>
    <w:rsid w:val="0D1522CF"/>
    <w:rsid w:val="0D15F95D"/>
    <w:rsid w:val="0D1AC977"/>
    <w:rsid w:val="0D1E597E"/>
    <w:rsid w:val="0D1EA86C"/>
    <w:rsid w:val="0D1F7C4C"/>
    <w:rsid w:val="0D20145B"/>
    <w:rsid w:val="0D2084FA"/>
    <w:rsid w:val="0D20D028"/>
    <w:rsid w:val="0D21EC81"/>
    <w:rsid w:val="0D22D70A"/>
    <w:rsid w:val="0D24A699"/>
    <w:rsid w:val="0D277AE3"/>
    <w:rsid w:val="0D2A2698"/>
    <w:rsid w:val="0D2A7655"/>
    <w:rsid w:val="0D2B4CD8"/>
    <w:rsid w:val="0D2D639F"/>
    <w:rsid w:val="0D2E5D60"/>
    <w:rsid w:val="0D305A88"/>
    <w:rsid w:val="0D315536"/>
    <w:rsid w:val="0D34A083"/>
    <w:rsid w:val="0D37AA5D"/>
    <w:rsid w:val="0D382CBD"/>
    <w:rsid w:val="0D3B2DEC"/>
    <w:rsid w:val="0D3D8AB5"/>
    <w:rsid w:val="0D3E3E5A"/>
    <w:rsid w:val="0D3F6BC4"/>
    <w:rsid w:val="0D3FABD2"/>
    <w:rsid w:val="0D446E3C"/>
    <w:rsid w:val="0D45DDD2"/>
    <w:rsid w:val="0D45FB2C"/>
    <w:rsid w:val="0D4624BF"/>
    <w:rsid w:val="0D468FD0"/>
    <w:rsid w:val="0D490D86"/>
    <w:rsid w:val="0D4B4BD8"/>
    <w:rsid w:val="0D4BEDCB"/>
    <w:rsid w:val="0D4CEF94"/>
    <w:rsid w:val="0D4D76DC"/>
    <w:rsid w:val="0D4E0786"/>
    <w:rsid w:val="0D5055B1"/>
    <w:rsid w:val="0D53A322"/>
    <w:rsid w:val="0D5510AD"/>
    <w:rsid w:val="0D55AD6D"/>
    <w:rsid w:val="0D57D787"/>
    <w:rsid w:val="0D58860C"/>
    <w:rsid w:val="0D599753"/>
    <w:rsid w:val="0D5B6BAF"/>
    <w:rsid w:val="0D5BC15A"/>
    <w:rsid w:val="0D5EF6F0"/>
    <w:rsid w:val="0D5F3292"/>
    <w:rsid w:val="0D601F58"/>
    <w:rsid w:val="0D62E2E0"/>
    <w:rsid w:val="0D64C631"/>
    <w:rsid w:val="0D66DCC5"/>
    <w:rsid w:val="0D68753A"/>
    <w:rsid w:val="0D68A3FD"/>
    <w:rsid w:val="0D6914CD"/>
    <w:rsid w:val="0D6ADA5C"/>
    <w:rsid w:val="0D6C9B2B"/>
    <w:rsid w:val="0D6E0EFF"/>
    <w:rsid w:val="0D709A51"/>
    <w:rsid w:val="0D70D2C0"/>
    <w:rsid w:val="0D7222FE"/>
    <w:rsid w:val="0D733D4B"/>
    <w:rsid w:val="0D7436CF"/>
    <w:rsid w:val="0D773CAB"/>
    <w:rsid w:val="0D78ED1A"/>
    <w:rsid w:val="0D798E5B"/>
    <w:rsid w:val="0D7A30DF"/>
    <w:rsid w:val="0D7BD8C6"/>
    <w:rsid w:val="0D7CC4D5"/>
    <w:rsid w:val="0D7EA44F"/>
    <w:rsid w:val="0D7F5584"/>
    <w:rsid w:val="0D816C35"/>
    <w:rsid w:val="0D819E65"/>
    <w:rsid w:val="0D843B7D"/>
    <w:rsid w:val="0D878CEF"/>
    <w:rsid w:val="0D8E1998"/>
    <w:rsid w:val="0D8E9E37"/>
    <w:rsid w:val="0D8F6D6B"/>
    <w:rsid w:val="0D8FDE08"/>
    <w:rsid w:val="0D912255"/>
    <w:rsid w:val="0D92A379"/>
    <w:rsid w:val="0D931E2A"/>
    <w:rsid w:val="0D9433DC"/>
    <w:rsid w:val="0D950A9C"/>
    <w:rsid w:val="0D9B36FA"/>
    <w:rsid w:val="0D9C5E74"/>
    <w:rsid w:val="0DA54D5B"/>
    <w:rsid w:val="0DA569BB"/>
    <w:rsid w:val="0DA77F86"/>
    <w:rsid w:val="0DA7D783"/>
    <w:rsid w:val="0DA8CFDD"/>
    <w:rsid w:val="0DAAC065"/>
    <w:rsid w:val="0DAC371F"/>
    <w:rsid w:val="0DADFC4D"/>
    <w:rsid w:val="0DAE0C24"/>
    <w:rsid w:val="0DB11BD6"/>
    <w:rsid w:val="0DB333DB"/>
    <w:rsid w:val="0DB4C254"/>
    <w:rsid w:val="0DB53F95"/>
    <w:rsid w:val="0DB6471B"/>
    <w:rsid w:val="0DBA4CA0"/>
    <w:rsid w:val="0DBB1DA3"/>
    <w:rsid w:val="0DBC8627"/>
    <w:rsid w:val="0DBD3B73"/>
    <w:rsid w:val="0DBFD8C7"/>
    <w:rsid w:val="0DC03FEE"/>
    <w:rsid w:val="0DC31E88"/>
    <w:rsid w:val="0DC6A520"/>
    <w:rsid w:val="0DC712DB"/>
    <w:rsid w:val="0DC76853"/>
    <w:rsid w:val="0DC82A83"/>
    <w:rsid w:val="0DC92C22"/>
    <w:rsid w:val="0DCA19B4"/>
    <w:rsid w:val="0DCADCC0"/>
    <w:rsid w:val="0DCC6A8F"/>
    <w:rsid w:val="0DCDABF1"/>
    <w:rsid w:val="0DD1BAAD"/>
    <w:rsid w:val="0DD39EC8"/>
    <w:rsid w:val="0DD3AC16"/>
    <w:rsid w:val="0DD4A1E8"/>
    <w:rsid w:val="0DD63C95"/>
    <w:rsid w:val="0DD81F99"/>
    <w:rsid w:val="0DD90589"/>
    <w:rsid w:val="0DDAEBB2"/>
    <w:rsid w:val="0DDBE17D"/>
    <w:rsid w:val="0DDC0B56"/>
    <w:rsid w:val="0DDC3B6B"/>
    <w:rsid w:val="0DDC974B"/>
    <w:rsid w:val="0DDD018D"/>
    <w:rsid w:val="0DDE087C"/>
    <w:rsid w:val="0DE1EAC8"/>
    <w:rsid w:val="0DE6B3AA"/>
    <w:rsid w:val="0DE86312"/>
    <w:rsid w:val="0DE8EBB3"/>
    <w:rsid w:val="0DE9C338"/>
    <w:rsid w:val="0DE9FDF0"/>
    <w:rsid w:val="0DEB1555"/>
    <w:rsid w:val="0DEB6529"/>
    <w:rsid w:val="0DEC2AA6"/>
    <w:rsid w:val="0DED386C"/>
    <w:rsid w:val="0DEE56E3"/>
    <w:rsid w:val="0DEFD568"/>
    <w:rsid w:val="0DF0F72E"/>
    <w:rsid w:val="0DF14B29"/>
    <w:rsid w:val="0DF218F4"/>
    <w:rsid w:val="0DF2463F"/>
    <w:rsid w:val="0DF86CE8"/>
    <w:rsid w:val="0DFA4DA4"/>
    <w:rsid w:val="0DFB2B94"/>
    <w:rsid w:val="0DFE670B"/>
    <w:rsid w:val="0DFE8735"/>
    <w:rsid w:val="0DFF811E"/>
    <w:rsid w:val="0E0176E4"/>
    <w:rsid w:val="0E06A49C"/>
    <w:rsid w:val="0E06B2E7"/>
    <w:rsid w:val="0E0A4658"/>
    <w:rsid w:val="0E0B6861"/>
    <w:rsid w:val="0E0D778A"/>
    <w:rsid w:val="0E0EDFF5"/>
    <w:rsid w:val="0E1065B7"/>
    <w:rsid w:val="0E107228"/>
    <w:rsid w:val="0E13DB16"/>
    <w:rsid w:val="0E14A08C"/>
    <w:rsid w:val="0E17AE1E"/>
    <w:rsid w:val="0E195027"/>
    <w:rsid w:val="0E19F1A2"/>
    <w:rsid w:val="0E1A21C8"/>
    <w:rsid w:val="0E1BF3FC"/>
    <w:rsid w:val="0E1F6310"/>
    <w:rsid w:val="0E1FDB65"/>
    <w:rsid w:val="0E23C93D"/>
    <w:rsid w:val="0E2AC5C7"/>
    <w:rsid w:val="0E2CBD56"/>
    <w:rsid w:val="0E2CCA29"/>
    <w:rsid w:val="0E2E4E13"/>
    <w:rsid w:val="0E2E8123"/>
    <w:rsid w:val="0E2EC099"/>
    <w:rsid w:val="0E314338"/>
    <w:rsid w:val="0E32911B"/>
    <w:rsid w:val="0E32D67B"/>
    <w:rsid w:val="0E35734D"/>
    <w:rsid w:val="0E3655DD"/>
    <w:rsid w:val="0E36EBB4"/>
    <w:rsid w:val="0E36EF6D"/>
    <w:rsid w:val="0E3A084A"/>
    <w:rsid w:val="0E3A0A4F"/>
    <w:rsid w:val="0E3A4ACE"/>
    <w:rsid w:val="0E3DE623"/>
    <w:rsid w:val="0E44FE04"/>
    <w:rsid w:val="0E46291C"/>
    <w:rsid w:val="0E464383"/>
    <w:rsid w:val="0E467582"/>
    <w:rsid w:val="0E47B80F"/>
    <w:rsid w:val="0E48A6E6"/>
    <w:rsid w:val="0E4A078D"/>
    <w:rsid w:val="0E4A9D7F"/>
    <w:rsid w:val="0E4C45C2"/>
    <w:rsid w:val="0E4CB617"/>
    <w:rsid w:val="0E4CF409"/>
    <w:rsid w:val="0E4E5B90"/>
    <w:rsid w:val="0E4F8C3C"/>
    <w:rsid w:val="0E50B814"/>
    <w:rsid w:val="0E51422E"/>
    <w:rsid w:val="0E527B36"/>
    <w:rsid w:val="0E52FEE1"/>
    <w:rsid w:val="0E5329DF"/>
    <w:rsid w:val="0E572A8C"/>
    <w:rsid w:val="0E586758"/>
    <w:rsid w:val="0E589887"/>
    <w:rsid w:val="0E59395F"/>
    <w:rsid w:val="0E5D24A8"/>
    <w:rsid w:val="0E5DD0E5"/>
    <w:rsid w:val="0E5EBF80"/>
    <w:rsid w:val="0E612CF0"/>
    <w:rsid w:val="0E612FF0"/>
    <w:rsid w:val="0E6131CA"/>
    <w:rsid w:val="0E61BAF0"/>
    <w:rsid w:val="0E620165"/>
    <w:rsid w:val="0E62E34B"/>
    <w:rsid w:val="0E643E60"/>
    <w:rsid w:val="0E651B45"/>
    <w:rsid w:val="0E655D89"/>
    <w:rsid w:val="0E657F56"/>
    <w:rsid w:val="0E66A259"/>
    <w:rsid w:val="0E679F66"/>
    <w:rsid w:val="0E6873BE"/>
    <w:rsid w:val="0E68A192"/>
    <w:rsid w:val="0E6A657E"/>
    <w:rsid w:val="0E6A6620"/>
    <w:rsid w:val="0E6AEA92"/>
    <w:rsid w:val="0E6D9C94"/>
    <w:rsid w:val="0E7082E0"/>
    <w:rsid w:val="0E73AE27"/>
    <w:rsid w:val="0E741620"/>
    <w:rsid w:val="0E74F95B"/>
    <w:rsid w:val="0E767520"/>
    <w:rsid w:val="0E77CD85"/>
    <w:rsid w:val="0E7BC585"/>
    <w:rsid w:val="0E7D433C"/>
    <w:rsid w:val="0E7EEA6C"/>
    <w:rsid w:val="0E80547C"/>
    <w:rsid w:val="0E8182EF"/>
    <w:rsid w:val="0E8392F6"/>
    <w:rsid w:val="0E83AD3E"/>
    <w:rsid w:val="0E83C290"/>
    <w:rsid w:val="0E854A5D"/>
    <w:rsid w:val="0E85D921"/>
    <w:rsid w:val="0E8651A9"/>
    <w:rsid w:val="0E86A102"/>
    <w:rsid w:val="0E87970D"/>
    <w:rsid w:val="0E89D4F7"/>
    <w:rsid w:val="0E8CE582"/>
    <w:rsid w:val="0E8D4204"/>
    <w:rsid w:val="0E8EA813"/>
    <w:rsid w:val="0E90A25D"/>
    <w:rsid w:val="0E911FB3"/>
    <w:rsid w:val="0E940560"/>
    <w:rsid w:val="0E9AE699"/>
    <w:rsid w:val="0E9C1D6A"/>
    <w:rsid w:val="0E9CC999"/>
    <w:rsid w:val="0E9D8B16"/>
    <w:rsid w:val="0E9EA1EE"/>
    <w:rsid w:val="0EA129DD"/>
    <w:rsid w:val="0EA2A96C"/>
    <w:rsid w:val="0EA31673"/>
    <w:rsid w:val="0EA4F97B"/>
    <w:rsid w:val="0EA9BFEC"/>
    <w:rsid w:val="0EAA66AF"/>
    <w:rsid w:val="0EAC024E"/>
    <w:rsid w:val="0EAC0D59"/>
    <w:rsid w:val="0EAD8C8C"/>
    <w:rsid w:val="0EAEAAC5"/>
    <w:rsid w:val="0EAF3D41"/>
    <w:rsid w:val="0EB0EECD"/>
    <w:rsid w:val="0EB6969F"/>
    <w:rsid w:val="0EB87793"/>
    <w:rsid w:val="0EB96455"/>
    <w:rsid w:val="0EB99A32"/>
    <w:rsid w:val="0EBEE572"/>
    <w:rsid w:val="0EBF2507"/>
    <w:rsid w:val="0EBFCFFE"/>
    <w:rsid w:val="0EC0C57B"/>
    <w:rsid w:val="0EC133E6"/>
    <w:rsid w:val="0EC1A18E"/>
    <w:rsid w:val="0EC2DC68"/>
    <w:rsid w:val="0EC3D8D1"/>
    <w:rsid w:val="0EC575C0"/>
    <w:rsid w:val="0EC5A73E"/>
    <w:rsid w:val="0EC8FC0A"/>
    <w:rsid w:val="0EC917BA"/>
    <w:rsid w:val="0ECC571F"/>
    <w:rsid w:val="0ECD222E"/>
    <w:rsid w:val="0ECD628C"/>
    <w:rsid w:val="0ECF98BD"/>
    <w:rsid w:val="0ECFEBCE"/>
    <w:rsid w:val="0ED08B15"/>
    <w:rsid w:val="0ED28BBC"/>
    <w:rsid w:val="0ED31B58"/>
    <w:rsid w:val="0ED81DCD"/>
    <w:rsid w:val="0ED86253"/>
    <w:rsid w:val="0EDBB65E"/>
    <w:rsid w:val="0EDC2C1B"/>
    <w:rsid w:val="0EDDAB5C"/>
    <w:rsid w:val="0EDF49C0"/>
    <w:rsid w:val="0EDFA1BF"/>
    <w:rsid w:val="0EE0AC88"/>
    <w:rsid w:val="0EE1727F"/>
    <w:rsid w:val="0EE2FBAA"/>
    <w:rsid w:val="0EEEFD58"/>
    <w:rsid w:val="0EF1C1F9"/>
    <w:rsid w:val="0EF2E3A0"/>
    <w:rsid w:val="0EF2FF79"/>
    <w:rsid w:val="0EF3CA35"/>
    <w:rsid w:val="0EF7240C"/>
    <w:rsid w:val="0EF73B4E"/>
    <w:rsid w:val="0EF7DB5D"/>
    <w:rsid w:val="0EF86A99"/>
    <w:rsid w:val="0EF880ED"/>
    <w:rsid w:val="0EFE69E6"/>
    <w:rsid w:val="0F02EB10"/>
    <w:rsid w:val="0F035EE2"/>
    <w:rsid w:val="0F040BBD"/>
    <w:rsid w:val="0F0571A2"/>
    <w:rsid w:val="0F0618E5"/>
    <w:rsid w:val="0F073F00"/>
    <w:rsid w:val="0F083902"/>
    <w:rsid w:val="0F08CC66"/>
    <w:rsid w:val="0F0C2F88"/>
    <w:rsid w:val="0F0C8144"/>
    <w:rsid w:val="0F0E324B"/>
    <w:rsid w:val="0F0E324F"/>
    <w:rsid w:val="0F0E5816"/>
    <w:rsid w:val="0F0F9EC5"/>
    <w:rsid w:val="0F10B06B"/>
    <w:rsid w:val="0F122D82"/>
    <w:rsid w:val="0F178247"/>
    <w:rsid w:val="0F17D543"/>
    <w:rsid w:val="0F194A69"/>
    <w:rsid w:val="0F19F018"/>
    <w:rsid w:val="0F1BF63D"/>
    <w:rsid w:val="0F213FE5"/>
    <w:rsid w:val="0F22B082"/>
    <w:rsid w:val="0F24FE9C"/>
    <w:rsid w:val="0F252946"/>
    <w:rsid w:val="0F26D916"/>
    <w:rsid w:val="0F29492F"/>
    <w:rsid w:val="0F294985"/>
    <w:rsid w:val="0F2980D7"/>
    <w:rsid w:val="0F2B5596"/>
    <w:rsid w:val="0F2C950F"/>
    <w:rsid w:val="0F2E3D8F"/>
    <w:rsid w:val="0F2E7A94"/>
    <w:rsid w:val="0F31B283"/>
    <w:rsid w:val="0F34FBD7"/>
    <w:rsid w:val="0F35074B"/>
    <w:rsid w:val="0F36C6B3"/>
    <w:rsid w:val="0F36FC3E"/>
    <w:rsid w:val="0F3BB711"/>
    <w:rsid w:val="0F3C3930"/>
    <w:rsid w:val="0F3C86B1"/>
    <w:rsid w:val="0F3CD1D8"/>
    <w:rsid w:val="0F3D9D40"/>
    <w:rsid w:val="0F3DBF6D"/>
    <w:rsid w:val="0F3DFB2F"/>
    <w:rsid w:val="0F42147E"/>
    <w:rsid w:val="0F430215"/>
    <w:rsid w:val="0F43D5C9"/>
    <w:rsid w:val="0F446ACE"/>
    <w:rsid w:val="0F44BCE8"/>
    <w:rsid w:val="0F475010"/>
    <w:rsid w:val="0F47DB24"/>
    <w:rsid w:val="0F47E0F1"/>
    <w:rsid w:val="0F49048B"/>
    <w:rsid w:val="0F49344A"/>
    <w:rsid w:val="0F4A785E"/>
    <w:rsid w:val="0F4A9CA3"/>
    <w:rsid w:val="0F4B7AA2"/>
    <w:rsid w:val="0F4BCD7A"/>
    <w:rsid w:val="0F516CCE"/>
    <w:rsid w:val="0F55F23A"/>
    <w:rsid w:val="0F56A895"/>
    <w:rsid w:val="0F59D44E"/>
    <w:rsid w:val="0F59DA4A"/>
    <w:rsid w:val="0F5B0C93"/>
    <w:rsid w:val="0F6489C0"/>
    <w:rsid w:val="0F663190"/>
    <w:rsid w:val="0F68ED17"/>
    <w:rsid w:val="0F6B480D"/>
    <w:rsid w:val="0F6C260D"/>
    <w:rsid w:val="0F6C53C8"/>
    <w:rsid w:val="0F6D7123"/>
    <w:rsid w:val="0F6D8101"/>
    <w:rsid w:val="0F6E3334"/>
    <w:rsid w:val="0F7135F5"/>
    <w:rsid w:val="0F715D4B"/>
    <w:rsid w:val="0F73D550"/>
    <w:rsid w:val="0F7505FD"/>
    <w:rsid w:val="0F756243"/>
    <w:rsid w:val="0F75FBC0"/>
    <w:rsid w:val="0F764A1D"/>
    <w:rsid w:val="0F7A1E5F"/>
    <w:rsid w:val="0F7B182C"/>
    <w:rsid w:val="0F7B3D2C"/>
    <w:rsid w:val="0F800BD6"/>
    <w:rsid w:val="0F817480"/>
    <w:rsid w:val="0F826CE3"/>
    <w:rsid w:val="0F85CB03"/>
    <w:rsid w:val="0F882F67"/>
    <w:rsid w:val="0F889B40"/>
    <w:rsid w:val="0F8A66CE"/>
    <w:rsid w:val="0F8C49A0"/>
    <w:rsid w:val="0F8D6D2C"/>
    <w:rsid w:val="0F8D8404"/>
    <w:rsid w:val="0F8F6D33"/>
    <w:rsid w:val="0F912EFE"/>
    <w:rsid w:val="0F92EE32"/>
    <w:rsid w:val="0F933E6A"/>
    <w:rsid w:val="0F950A44"/>
    <w:rsid w:val="0F976CD4"/>
    <w:rsid w:val="0F989087"/>
    <w:rsid w:val="0F9954E9"/>
    <w:rsid w:val="0F9D9F5B"/>
    <w:rsid w:val="0FA0A2F0"/>
    <w:rsid w:val="0FA369D4"/>
    <w:rsid w:val="0FA42122"/>
    <w:rsid w:val="0FA5D32E"/>
    <w:rsid w:val="0FA9A5CF"/>
    <w:rsid w:val="0FA9C0B9"/>
    <w:rsid w:val="0FAB4576"/>
    <w:rsid w:val="0FAC44C8"/>
    <w:rsid w:val="0FACE7F1"/>
    <w:rsid w:val="0FAD843F"/>
    <w:rsid w:val="0FB02498"/>
    <w:rsid w:val="0FB4429B"/>
    <w:rsid w:val="0FB7E711"/>
    <w:rsid w:val="0FB89C02"/>
    <w:rsid w:val="0FB926EE"/>
    <w:rsid w:val="0FB92F65"/>
    <w:rsid w:val="0FBA8E60"/>
    <w:rsid w:val="0FBB1DC0"/>
    <w:rsid w:val="0FBB58C1"/>
    <w:rsid w:val="0FBB819C"/>
    <w:rsid w:val="0FC01BC6"/>
    <w:rsid w:val="0FC1DD70"/>
    <w:rsid w:val="0FC32198"/>
    <w:rsid w:val="0FC3972C"/>
    <w:rsid w:val="0FC5F389"/>
    <w:rsid w:val="0FC64829"/>
    <w:rsid w:val="0FC675BF"/>
    <w:rsid w:val="0FC6B40F"/>
    <w:rsid w:val="0FC79C34"/>
    <w:rsid w:val="0FC7DF3C"/>
    <w:rsid w:val="0FCA81F2"/>
    <w:rsid w:val="0FCE5279"/>
    <w:rsid w:val="0FD273C6"/>
    <w:rsid w:val="0FD47D9F"/>
    <w:rsid w:val="0FD6894D"/>
    <w:rsid w:val="0FDB4BAE"/>
    <w:rsid w:val="0FDC38D5"/>
    <w:rsid w:val="0FDD6EBB"/>
    <w:rsid w:val="0FDE55D2"/>
    <w:rsid w:val="0FDFDF3D"/>
    <w:rsid w:val="0FE01B43"/>
    <w:rsid w:val="0FE1DC3F"/>
    <w:rsid w:val="0FE1F831"/>
    <w:rsid w:val="0FE38FAC"/>
    <w:rsid w:val="0FE45203"/>
    <w:rsid w:val="0FE63421"/>
    <w:rsid w:val="0FE9E0B6"/>
    <w:rsid w:val="0FEB1DBB"/>
    <w:rsid w:val="0FEB2B80"/>
    <w:rsid w:val="0FEB73F4"/>
    <w:rsid w:val="0FEC83C1"/>
    <w:rsid w:val="0FECA9E0"/>
    <w:rsid w:val="0FEDE1F3"/>
    <w:rsid w:val="0FEF36EE"/>
    <w:rsid w:val="0FF259BC"/>
    <w:rsid w:val="0FF31D2F"/>
    <w:rsid w:val="0FF33CA9"/>
    <w:rsid w:val="0FF45FE4"/>
    <w:rsid w:val="0FF4E071"/>
    <w:rsid w:val="0FF5A36E"/>
    <w:rsid w:val="0FF611F7"/>
    <w:rsid w:val="0FF79F47"/>
    <w:rsid w:val="0FF913FF"/>
    <w:rsid w:val="0FF999B7"/>
    <w:rsid w:val="0FF9EA76"/>
    <w:rsid w:val="0FFAB709"/>
    <w:rsid w:val="1000072B"/>
    <w:rsid w:val="1001D52E"/>
    <w:rsid w:val="10033229"/>
    <w:rsid w:val="1003E3A6"/>
    <w:rsid w:val="10076549"/>
    <w:rsid w:val="100C564C"/>
    <w:rsid w:val="100ECADB"/>
    <w:rsid w:val="1010F262"/>
    <w:rsid w:val="1012D1B6"/>
    <w:rsid w:val="1015CCCE"/>
    <w:rsid w:val="1016CC28"/>
    <w:rsid w:val="10174225"/>
    <w:rsid w:val="1017F984"/>
    <w:rsid w:val="1018B149"/>
    <w:rsid w:val="101AB3B8"/>
    <w:rsid w:val="101B7F4D"/>
    <w:rsid w:val="101E2D05"/>
    <w:rsid w:val="101F1A62"/>
    <w:rsid w:val="101F6A13"/>
    <w:rsid w:val="101FD1AA"/>
    <w:rsid w:val="1020BA5D"/>
    <w:rsid w:val="102685F8"/>
    <w:rsid w:val="1026D17A"/>
    <w:rsid w:val="1027B7C2"/>
    <w:rsid w:val="10281137"/>
    <w:rsid w:val="10285F71"/>
    <w:rsid w:val="10297DEF"/>
    <w:rsid w:val="1029ACD2"/>
    <w:rsid w:val="102C0F05"/>
    <w:rsid w:val="102CC968"/>
    <w:rsid w:val="10317C0F"/>
    <w:rsid w:val="1032B5D0"/>
    <w:rsid w:val="1034A902"/>
    <w:rsid w:val="103A7BAF"/>
    <w:rsid w:val="103B7054"/>
    <w:rsid w:val="103E6473"/>
    <w:rsid w:val="10417536"/>
    <w:rsid w:val="10448233"/>
    <w:rsid w:val="104563E6"/>
    <w:rsid w:val="1046477B"/>
    <w:rsid w:val="1046D820"/>
    <w:rsid w:val="1048CD65"/>
    <w:rsid w:val="104A4330"/>
    <w:rsid w:val="104B3346"/>
    <w:rsid w:val="104B3BB0"/>
    <w:rsid w:val="104C0144"/>
    <w:rsid w:val="104CB0A6"/>
    <w:rsid w:val="104D309C"/>
    <w:rsid w:val="104D9BC5"/>
    <w:rsid w:val="104DC5F8"/>
    <w:rsid w:val="1050EF0E"/>
    <w:rsid w:val="10533D70"/>
    <w:rsid w:val="1053EE19"/>
    <w:rsid w:val="105498A3"/>
    <w:rsid w:val="1056182E"/>
    <w:rsid w:val="1056A605"/>
    <w:rsid w:val="1056E345"/>
    <w:rsid w:val="105765CE"/>
    <w:rsid w:val="1058F39B"/>
    <w:rsid w:val="105ADE29"/>
    <w:rsid w:val="105BCCAB"/>
    <w:rsid w:val="105CC1F1"/>
    <w:rsid w:val="105CC307"/>
    <w:rsid w:val="105F7191"/>
    <w:rsid w:val="1062886F"/>
    <w:rsid w:val="1063DED4"/>
    <w:rsid w:val="1064703B"/>
    <w:rsid w:val="10656B68"/>
    <w:rsid w:val="10694A8B"/>
    <w:rsid w:val="106FDD11"/>
    <w:rsid w:val="1073FC8C"/>
    <w:rsid w:val="10760610"/>
    <w:rsid w:val="10783E40"/>
    <w:rsid w:val="107856DB"/>
    <w:rsid w:val="1079B8E1"/>
    <w:rsid w:val="107E1CB7"/>
    <w:rsid w:val="107E2608"/>
    <w:rsid w:val="10834EB1"/>
    <w:rsid w:val="10836BBA"/>
    <w:rsid w:val="10876AF1"/>
    <w:rsid w:val="108C6252"/>
    <w:rsid w:val="108E396A"/>
    <w:rsid w:val="108F2167"/>
    <w:rsid w:val="108F7997"/>
    <w:rsid w:val="10907A48"/>
    <w:rsid w:val="10979A84"/>
    <w:rsid w:val="10985179"/>
    <w:rsid w:val="109ABF17"/>
    <w:rsid w:val="109B0B42"/>
    <w:rsid w:val="109B1C0C"/>
    <w:rsid w:val="109B316F"/>
    <w:rsid w:val="109BB1B3"/>
    <w:rsid w:val="109BEF56"/>
    <w:rsid w:val="109E58D5"/>
    <w:rsid w:val="109E811D"/>
    <w:rsid w:val="10A2C0FD"/>
    <w:rsid w:val="10A33252"/>
    <w:rsid w:val="10A4C49F"/>
    <w:rsid w:val="10A4CE25"/>
    <w:rsid w:val="10A5EA9F"/>
    <w:rsid w:val="10A69E24"/>
    <w:rsid w:val="10A865A7"/>
    <w:rsid w:val="10A9D702"/>
    <w:rsid w:val="10AB13E6"/>
    <w:rsid w:val="10AC04DE"/>
    <w:rsid w:val="10B153DD"/>
    <w:rsid w:val="10B30C58"/>
    <w:rsid w:val="10B95514"/>
    <w:rsid w:val="10BB25C4"/>
    <w:rsid w:val="10BC9995"/>
    <w:rsid w:val="10BD7150"/>
    <w:rsid w:val="10C24327"/>
    <w:rsid w:val="10C2CBDE"/>
    <w:rsid w:val="10C38C53"/>
    <w:rsid w:val="10C3E4F1"/>
    <w:rsid w:val="10C4AB17"/>
    <w:rsid w:val="10C5571C"/>
    <w:rsid w:val="10C5640B"/>
    <w:rsid w:val="10C6FDB5"/>
    <w:rsid w:val="10C746F1"/>
    <w:rsid w:val="10C9E0FA"/>
    <w:rsid w:val="10CA9EE8"/>
    <w:rsid w:val="10CB1BA6"/>
    <w:rsid w:val="10CD6193"/>
    <w:rsid w:val="10CEC236"/>
    <w:rsid w:val="10D2D514"/>
    <w:rsid w:val="10D3D23B"/>
    <w:rsid w:val="10D62323"/>
    <w:rsid w:val="10D6B496"/>
    <w:rsid w:val="10D85A2D"/>
    <w:rsid w:val="10D8916E"/>
    <w:rsid w:val="10D98378"/>
    <w:rsid w:val="10E0875F"/>
    <w:rsid w:val="10E598AF"/>
    <w:rsid w:val="10E629A8"/>
    <w:rsid w:val="10E6A49B"/>
    <w:rsid w:val="10E8334D"/>
    <w:rsid w:val="10E91F34"/>
    <w:rsid w:val="10E97A72"/>
    <w:rsid w:val="10E9C734"/>
    <w:rsid w:val="10ED7EA7"/>
    <w:rsid w:val="10EDCC67"/>
    <w:rsid w:val="10EE8338"/>
    <w:rsid w:val="10EE8A04"/>
    <w:rsid w:val="10F13006"/>
    <w:rsid w:val="10F44FE3"/>
    <w:rsid w:val="10F5A523"/>
    <w:rsid w:val="10F79FBE"/>
    <w:rsid w:val="10FAD3C9"/>
    <w:rsid w:val="10FDACF9"/>
    <w:rsid w:val="10FE0A7E"/>
    <w:rsid w:val="10FEFE24"/>
    <w:rsid w:val="10FFB9DC"/>
    <w:rsid w:val="110237FE"/>
    <w:rsid w:val="11046079"/>
    <w:rsid w:val="1104D927"/>
    <w:rsid w:val="1105E4BE"/>
    <w:rsid w:val="1108456C"/>
    <w:rsid w:val="110A2A14"/>
    <w:rsid w:val="110FB219"/>
    <w:rsid w:val="11106285"/>
    <w:rsid w:val="11108689"/>
    <w:rsid w:val="11118268"/>
    <w:rsid w:val="111395FB"/>
    <w:rsid w:val="1113A12F"/>
    <w:rsid w:val="11162B2F"/>
    <w:rsid w:val="1117710D"/>
    <w:rsid w:val="1117FD8E"/>
    <w:rsid w:val="111BE25E"/>
    <w:rsid w:val="111D1644"/>
    <w:rsid w:val="111D6921"/>
    <w:rsid w:val="111E28C5"/>
    <w:rsid w:val="111E7BA6"/>
    <w:rsid w:val="11201D56"/>
    <w:rsid w:val="11211516"/>
    <w:rsid w:val="1124555C"/>
    <w:rsid w:val="1128C8AF"/>
    <w:rsid w:val="1129C0AB"/>
    <w:rsid w:val="112B1AA4"/>
    <w:rsid w:val="112B40F8"/>
    <w:rsid w:val="112C481D"/>
    <w:rsid w:val="112E774F"/>
    <w:rsid w:val="112FD5FB"/>
    <w:rsid w:val="113124D2"/>
    <w:rsid w:val="1132313F"/>
    <w:rsid w:val="11391951"/>
    <w:rsid w:val="113AABAA"/>
    <w:rsid w:val="113B939D"/>
    <w:rsid w:val="113C0A0C"/>
    <w:rsid w:val="113D62D2"/>
    <w:rsid w:val="113FA64A"/>
    <w:rsid w:val="1140D099"/>
    <w:rsid w:val="11427627"/>
    <w:rsid w:val="11429CF4"/>
    <w:rsid w:val="1142BD61"/>
    <w:rsid w:val="1143C1FB"/>
    <w:rsid w:val="11447341"/>
    <w:rsid w:val="1145764E"/>
    <w:rsid w:val="1146E08B"/>
    <w:rsid w:val="1148ED80"/>
    <w:rsid w:val="114C48A0"/>
    <w:rsid w:val="11544899"/>
    <w:rsid w:val="115541DC"/>
    <w:rsid w:val="1155AC84"/>
    <w:rsid w:val="1156A526"/>
    <w:rsid w:val="1158E7AA"/>
    <w:rsid w:val="1159BBAD"/>
    <w:rsid w:val="1159C590"/>
    <w:rsid w:val="115EFB64"/>
    <w:rsid w:val="115F1997"/>
    <w:rsid w:val="1160A346"/>
    <w:rsid w:val="1168CEB5"/>
    <w:rsid w:val="11695094"/>
    <w:rsid w:val="116A7BD6"/>
    <w:rsid w:val="116B7AB1"/>
    <w:rsid w:val="116B846B"/>
    <w:rsid w:val="116D3ADE"/>
    <w:rsid w:val="116D6429"/>
    <w:rsid w:val="116D8FB7"/>
    <w:rsid w:val="11702A40"/>
    <w:rsid w:val="1171441B"/>
    <w:rsid w:val="11767725"/>
    <w:rsid w:val="11775CE4"/>
    <w:rsid w:val="117843D6"/>
    <w:rsid w:val="11785395"/>
    <w:rsid w:val="117B69BE"/>
    <w:rsid w:val="117B8024"/>
    <w:rsid w:val="117BCF0F"/>
    <w:rsid w:val="117D3895"/>
    <w:rsid w:val="11801C32"/>
    <w:rsid w:val="11819C5C"/>
    <w:rsid w:val="11828921"/>
    <w:rsid w:val="1182F426"/>
    <w:rsid w:val="11834441"/>
    <w:rsid w:val="118595B9"/>
    <w:rsid w:val="11859996"/>
    <w:rsid w:val="1188D921"/>
    <w:rsid w:val="118B2F22"/>
    <w:rsid w:val="118C961F"/>
    <w:rsid w:val="118F3E98"/>
    <w:rsid w:val="11928ECE"/>
    <w:rsid w:val="1194415E"/>
    <w:rsid w:val="11956507"/>
    <w:rsid w:val="11960308"/>
    <w:rsid w:val="11966C3C"/>
    <w:rsid w:val="1196BA23"/>
    <w:rsid w:val="1197BCBB"/>
    <w:rsid w:val="1197C401"/>
    <w:rsid w:val="1197CB9F"/>
    <w:rsid w:val="1198DC81"/>
    <w:rsid w:val="11992BB3"/>
    <w:rsid w:val="1199781A"/>
    <w:rsid w:val="119A0FFE"/>
    <w:rsid w:val="119A4DA6"/>
    <w:rsid w:val="119D783A"/>
    <w:rsid w:val="119DBA30"/>
    <w:rsid w:val="119E5EA7"/>
    <w:rsid w:val="11A0731A"/>
    <w:rsid w:val="11A0F4F4"/>
    <w:rsid w:val="11A2E522"/>
    <w:rsid w:val="11A37970"/>
    <w:rsid w:val="11A608F9"/>
    <w:rsid w:val="11A873B0"/>
    <w:rsid w:val="11A8DE48"/>
    <w:rsid w:val="11A9377B"/>
    <w:rsid w:val="11A9E26E"/>
    <w:rsid w:val="11AF3605"/>
    <w:rsid w:val="11AF5E6E"/>
    <w:rsid w:val="11B0B287"/>
    <w:rsid w:val="11B1D62F"/>
    <w:rsid w:val="11B23B56"/>
    <w:rsid w:val="11B320E8"/>
    <w:rsid w:val="11B4676A"/>
    <w:rsid w:val="11B6E254"/>
    <w:rsid w:val="11B811FD"/>
    <w:rsid w:val="11B84202"/>
    <w:rsid w:val="11B98AFA"/>
    <w:rsid w:val="11BB6D33"/>
    <w:rsid w:val="11BB7E50"/>
    <w:rsid w:val="11BC96DD"/>
    <w:rsid w:val="11BCA5BC"/>
    <w:rsid w:val="11BCBE0C"/>
    <w:rsid w:val="11BD11F8"/>
    <w:rsid w:val="11BDC1EC"/>
    <w:rsid w:val="11BE8221"/>
    <w:rsid w:val="11BF4525"/>
    <w:rsid w:val="11BFB06B"/>
    <w:rsid w:val="11C31862"/>
    <w:rsid w:val="11C497A1"/>
    <w:rsid w:val="11C6BA16"/>
    <w:rsid w:val="11C6E22B"/>
    <w:rsid w:val="11CA4BB4"/>
    <w:rsid w:val="11CAFDD8"/>
    <w:rsid w:val="11CC2AEB"/>
    <w:rsid w:val="11CCE05E"/>
    <w:rsid w:val="11CD8182"/>
    <w:rsid w:val="11CD92FC"/>
    <w:rsid w:val="11CDF260"/>
    <w:rsid w:val="11CF1FE1"/>
    <w:rsid w:val="11D39C1B"/>
    <w:rsid w:val="11D39CA5"/>
    <w:rsid w:val="11D42B8C"/>
    <w:rsid w:val="11D550D9"/>
    <w:rsid w:val="11D63CF2"/>
    <w:rsid w:val="11D7E601"/>
    <w:rsid w:val="11DA12C8"/>
    <w:rsid w:val="11DF0E8C"/>
    <w:rsid w:val="11DF402E"/>
    <w:rsid w:val="11E44250"/>
    <w:rsid w:val="11E48B4E"/>
    <w:rsid w:val="11E4A70D"/>
    <w:rsid w:val="11E4B2A2"/>
    <w:rsid w:val="11E69184"/>
    <w:rsid w:val="11E6A08E"/>
    <w:rsid w:val="11E97836"/>
    <w:rsid w:val="11E9B915"/>
    <w:rsid w:val="11EA8407"/>
    <w:rsid w:val="11EB4540"/>
    <w:rsid w:val="11EBEFD1"/>
    <w:rsid w:val="11EDB89F"/>
    <w:rsid w:val="11EE3F0C"/>
    <w:rsid w:val="11EE946A"/>
    <w:rsid w:val="11EF2B37"/>
    <w:rsid w:val="11F0ADFE"/>
    <w:rsid w:val="11F0C567"/>
    <w:rsid w:val="11F35CA2"/>
    <w:rsid w:val="11F71F96"/>
    <w:rsid w:val="11F76AD5"/>
    <w:rsid w:val="11F810C2"/>
    <w:rsid w:val="11F86725"/>
    <w:rsid w:val="11F8C868"/>
    <w:rsid w:val="11F94C7C"/>
    <w:rsid w:val="11FAB7D8"/>
    <w:rsid w:val="11FDF1B2"/>
    <w:rsid w:val="120224E6"/>
    <w:rsid w:val="1202DCB1"/>
    <w:rsid w:val="12033C3A"/>
    <w:rsid w:val="12036FD0"/>
    <w:rsid w:val="12056E64"/>
    <w:rsid w:val="1205726A"/>
    <w:rsid w:val="12066790"/>
    <w:rsid w:val="12084778"/>
    <w:rsid w:val="12087770"/>
    <w:rsid w:val="120AEB31"/>
    <w:rsid w:val="120B92BD"/>
    <w:rsid w:val="120DD79A"/>
    <w:rsid w:val="12105CDF"/>
    <w:rsid w:val="1210E909"/>
    <w:rsid w:val="1210F32A"/>
    <w:rsid w:val="1212A5F2"/>
    <w:rsid w:val="1212D7FC"/>
    <w:rsid w:val="1215DAF6"/>
    <w:rsid w:val="121A3538"/>
    <w:rsid w:val="121C2B15"/>
    <w:rsid w:val="121E4D1E"/>
    <w:rsid w:val="121EA765"/>
    <w:rsid w:val="121FD608"/>
    <w:rsid w:val="1221E061"/>
    <w:rsid w:val="1223E313"/>
    <w:rsid w:val="12282152"/>
    <w:rsid w:val="1229F4DA"/>
    <w:rsid w:val="122AE96C"/>
    <w:rsid w:val="122FCDE3"/>
    <w:rsid w:val="12308BBF"/>
    <w:rsid w:val="1232F452"/>
    <w:rsid w:val="1239E6CE"/>
    <w:rsid w:val="123B401D"/>
    <w:rsid w:val="123B8423"/>
    <w:rsid w:val="123C6A88"/>
    <w:rsid w:val="123E0D76"/>
    <w:rsid w:val="12404C12"/>
    <w:rsid w:val="1244ADE0"/>
    <w:rsid w:val="12468827"/>
    <w:rsid w:val="1249AEB4"/>
    <w:rsid w:val="124B98C9"/>
    <w:rsid w:val="124BCD3D"/>
    <w:rsid w:val="124CBB32"/>
    <w:rsid w:val="124CED59"/>
    <w:rsid w:val="124DC0AB"/>
    <w:rsid w:val="124DF45B"/>
    <w:rsid w:val="124E8908"/>
    <w:rsid w:val="124EB4D3"/>
    <w:rsid w:val="1250ADF3"/>
    <w:rsid w:val="1251C14C"/>
    <w:rsid w:val="12530309"/>
    <w:rsid w:val="1253C399"/>
    <w:rsid w:val="1255D85F"/>
    <w:rsid w:val="1257AEA5"/>
    <w:rsid w:val="12585160"/>
    <w:rsid w:val="125A582C"/>
    <w:rsid w:val="125C74AF"/>
    <w:rsid w:val="125C767A"/>
    <w:rsid w:val="125D7A85"/>
    <w:rsid w:val="125FFA1B"/>
    <w:rsid w:val="1261857C"/>
    <w:rsid w:val="12655294"/>
    <w:rsid w:val="1265FCAB"/>
    <w:rsid w:val="1269756E"/>
    <w:rsid w:val="126AA777"/>
    <w:rsid w:val="126ABDAD"/>
    <w:rsid w:val="126DE6DE"/>
    <w:rsid w:val="1270C8B2"/>
    <w:rsid w:val="1272432B"/>
    <w:rsid w:val="127285B4"/>
    <w:rsid w:val="1275CF23"/>
    <w:rsid w:val="127A1AC7"/>
    <w:rsid w:val="127ADB5D"/>
    <w:rsid w:val="127B27AE"/>
    <w:rsid w:val="127C9966"/>
    <w:rsid w:val="127E05C8"/>
    <w:rsid w:val="127E4C1B"/>
    <w:rsid w:val="127FA66D"/>
    <w:rsid w:val="127FCA05"/>
    <w:rsid w:val="12807733"/>
    <w:rsid w:val="1284DFCD"/>
    <w:rsid w:val="128A66F8"/>
    <w:rsid w:val="128C4A59"/>
    <w:rsid w:val="128C7A94"/>
    <w:rsid w:val="128C7DA3"/>
    <w:rsid w:val="128DC0BE"/>
    <w:rsid w:val="128E88B7"/>
    <w:rsid w:val="128F39B4"/>
    <w:rsid w:val="12902077"/>
    <w:rsid w:val="129074C3"/>
    <w:rsid w:val="12917A6B"/>
    <w:rsid w:val="1293EF33"/>
    <w:rsid w:val="1294BF00"/>
    <w:rsid w:val="1296D4BE"/>
    <w:rsid w:val="1298AC26"/>
    <w:rsid w:val="1298B1CD"/>
    <w:rsid w:val="129945A4"/>
    <w:rsid w:val="129A20B4"/>
    <w:rsid w:val="129AAD14"/>
    <w:rsid w:val="129BBD31"/>
    <w:rsid w:val="129DFA5B"/>
    <w:rsid w:val="129F3407"/>
    <w:rsid w:val="129FF636"/>
    <w:rsid w:val="12A33378"/>
    <w:rsid w:val="12A4E60D"/>
    <w:rsid w:val="12A5088E"/>
    <w:rsid w:val="12A54059"/>
    <w:rsid w:val="12A5AE21"/>
    <w:rsid w:val="12A62BEE"/>
    <w:rsid w:val="12A7768F"/>
    <w:rsid w:val="12A7C4BB"/>
    <w:rsid w:val="12AAA7E9"/>
    <w:rsid w:val="12ABFB18"/>
    <w:rsid w:val="12AC9C7B"/>
    <w:rsid w:val="12AD55B9"/>
    <w:rsid w:val="12AD8D61"/>
    <w:rsid w:val="12AE6E91"/>
    <w:rsid w:val="12AFEF66"/>
    <w:rsid w:val="12B06031"/>
    <w:rsid w:val="12B0629D"/>
    <w:rsid w:val="12B2602F"/>
    <w:rsid w:val="12B597FF"/>
    <w:rsid w:val="12B5E3F9"/>
    <w:rsid w:val="12B61DF3"/>
    <w:rsid w:val="12B84279"/>
    <w:rsid w:val="12B85365"/>
    <w:rsid w:val="12BA2297"/>
    <w:rsid w:val="12BA2EEC"/>
    <w:rsid w:val="12BB0CDB"/>
    <w:rsid w:val="12BB7104"/>
    <w:rsid w:val="12BBCF1E"/>
    <w:rsid w:val="12BC5F9A"/>
    <w:rsid w:val="12BF190F"/>
    <w:rsid w:val="12C0751F"/>
    <w:rsid w:val="12C156D2"/>
    <w:rsid w:val="12C2E2B2"/>
    <w:rsid w:val="12C2FBD0"/>
    <w:rsid w:val="12C39C68"/>
    <w:rsid w:val="12C42264"/>
    <w:rsid w:val="12C7A7C2"/>
    <w:rsid w:val="12C91E75"/>
    <w:rsid w:val="12CCB6FB"/>
    <w:rsid w:val="12CE2124"/>
    <w:rsid w:val="12CE3D76"/>
    <w:rsid w:val="12CED1F1"/>
    <w:rsid w:val="12CF336A"/>
    <w:rsid w:val="12D0A588"/>
    <w:rsid w:val="12D4681F"/>
    <w:rsid w:val="12D5DC40"/>
    <w:rsid w:val="12D68518"/>
    <w:rsid w:val="12D76967"/>
    <w:rsid w:val="12D7E7D3"/>
    <w:rsid w:val="12D99BF7"/>
    <w:rsid w:val="12DBD98C"/>
    <w:rsid w:val="12DCCD0C"/>
    <w:rsid w:val="12DFBE04"/>
    <w:rsid w:val="12E22344"/>
    <w:rsid w:val="12E3455C"/>
    <w:rsid w:val="12E4459C"/>
    <w:rsid w:val="12E4BC4A"/>
    <w:rsid w:val="12E54D82"/>
    <w:rsid w:val="12E5D9AB"/>
    <w:rsid w:val="12E6D056"/>
    <w:rsid w:val="12E8620A"/>
    <w:rsid w:val="12E986A6"/>
    <w:rsid w:val="12EAC6BA"/>
    <w:rsid w:val="12EFE1DA"/>
    <w:rsid w:val="12EFEA7B"/>
    <w:rsid w:val="12F0091C"/>
    <w:rsid w:val="12F120B5"/>
    <w:rsid w:val="12F1A38A"/>
    <w:rsid w:val="12F3237E"/>
    <w:rsid w:val="12F3FF49"/>
    <w:rsid w:val="12F646E6"/>
    <w:rsid w:val="12F781BB"/>
    <w:rsid w:val="12F8F6C0"/>
    <w:rsid w:val="12F912AD"/>
    <w:rsid w:val="12F9A90B"/>
    <w:rsid w:val="12FAB929"/>
    <w:rsid w:val="12FC0DFC"/>
    <w:rsid w:val="12FD5DA9"/>
    <w:rsid w:val="12FD8DBD"/>
    <w:rsid w:val="13015A07"/>
    <w:rsid w:val="130351CC"/>
    <w:rsid w:val="13046E9B"/>
    <w:rsid w:val="1306C358"/>
    <w:rsid w:val="1308A920"/>
    <w:rsid w:val="130FFF0B"/>
    <w:rsid w:val="131006D9"/>
    <w:rsid w:val="13107D94"/>
    <w:rsid w:val="1311A3D9"/>
    <w:rsid w:val="13134FFC"/>
    <w:rsid w:val="13146897"/>
    <w:rsid w:val="1315D9BA"/>
    <w:rsid w:val="1316C97C"/>
    <w:rsid w:val="13174316"/>
    <w:rsid w:val="131845BC"/>
    <w:rsid w:val="131A1468"/>
    <w:rsid w:val="131BFCB9"/>
    <w:rsid w:val="131D2CF5"/>
    <w:rsid w:val="131E01FC"/>
    <w:rsid w:val="131EE803"/>
    <w:rsid w:val="131F7E67"/>
    <w:rsid w:val="131FBA93"/>
    <w:rsid w:val="131FC559"/>
    <w:rsid w:val="13227BA3"/>
    <w:rsid w:val="132A3B36"/>
    <w:rsid w:val="132A8C76"/>
    <w:rsid w:val="132D2C75"/>
    <w:rsid w:val="132D495C"/>
    <w:rsid w:val="132DDF46"/>
    <w:rsid w:val="1331841E"/>
    <w:rsid w:val="133626AE"/>
    <w:rsid w:val="13362A38"/>
    <w:rsid w:val="1338983E"/>
    <w:rsid w:val="1339FE81"/>
    <w:rsid w:val="133CCE10"/>
    <w:rsid w:val="133D0C7E"/>
    <w:rsid w:val="133D64AE"/>
    <w:rsid w:val="133F312F"/>
    <w:rsid w:val="133FDC23"/>
    <w:rsid w:val="134089AA"/>
    <w:rsid w:val="13413F80"/>
    <w:rsid w:val="13415000"/>
    <w:rsid w:val="13418EF7"/>
    <w:rsid w:val="1345637D"/>
    <w:rsid w:val="1346C856"/>
    <w:rsid w:val="1349F8B7"/>
    <w:rsid w:val="134A2E84"/>
    <w:rsid w:val="134D1616"/>
    <w:rsid w:val="134D7DFD"/>
    <w:rsid w:val="134E5199"/>
    <w:rsid w:val="134F300E"/>
    <w:rsid w:val="13518F05"/>
    <w:rsid w:val="13537DD5"/>
    <w:rsid w:val="13554FE3"/>
    <w:rsid w:val="13570F46"/>
    <w:rsid w:val="135722D4"/>
    <w:rsid w:val="135817A3"/>
    <w:rsid w:val="13586E3F"/>
    <w:rsid w:val="135C1D92"/>
    <w:rsid w:val="135C5593"/>
    <w:rsid w:val="135CE2BC"/>
    <w:rsid w:val="135D8CCE"/>
    <w:rsid w:val="135EC9C7"/>
    <w:rsid w:val="1362B26F"/>
    <w:rsid w:val="1364A961"/>
    <w:rsid w:val="13652E8C"/>
    <w:rsid w:val="1366CCAD"/>
    <w:rsid w:val="136A5097"/>
    <w:rsid w:val="136B414F"/>
    <w:rsid w:val="136ED718"/>
    <w:rsid w:val="136FE9DE"/>
    <w:rsid w:val="13707464"/>
    <w:rsid w:val="1370EF0E"/>
    <w:rsid w:val="137212A2"/>
    <w:rsid w:val="1378A8E2"/>
    <w:rsid w:val="1378FA00"/>
    <w:rsid w:val="137B411E"/>
    <w:rsid w:val="137C2607"/>
    <w:rsid w:val="137E6338"/>
    <w:rsid w:val="1380F2BD"/>
    <w:rsid w:val="1382CD11"/>
    <w:rsid w:val="13860A70"/>
    <w:rsid w:val="13879AA5"/>
    <w:rsid w:val="1387C45F"/>
    <w:rsid w:val="138955CF"/>
    <w:rsid w:val="138A5413"/>
    <w:rsid w:val="138B6D15"/>
    <w:rsid w:val="138D4BAD"/>
    <w:rsid w:val="138E5594"/>
    <w:rsid w:val="138FD7CC"/>
    <w:rsid w:val="13966CC6"/>
    <w:rsid w:val="13974E30"/>
    <w:rsid w:val="1397D4C0"/>
    <w:rsid w:val="13990D09"/>
    <w:rsid w:val="139AAF22"/>
    <w:rsid w:val="139BB836"/>
    <w:rsid w:val="139BBD39"/>
    <w:rsid w:val="139C03F1"/>
    <w:rsid w:val="139EE324"/>
    <w:rsid w:val="13A06920"/>
    <w:rsid w:val="13A12469"/>
    <w:rsid w:val="13A1AC74"/>
    <w:rsid w:val="13A313DA"/>
    <w:rsid w:val="13A364D0"/>
    <w:rsid w:val="13A47DB0"/>
    <w:rsid w:val="13A6B0F5"/>
    <w:rsid w:val="13A7F7D6"/>
    <w:rsid w:val="13AA90C1"/>
    <w:rsid w:val="13AF358F"/>
    <w:rsid w:val="13B0526B"/>
    <w:rsid w:val="13B05A7F"/>
    <w:rsid w:val="13B8AA7D"/>
    <w:rsid w:val="13B9BAB8"/>
    <w:rsid w:val="13B9C197"/>
    <w:rsid w:val="13BAC5D9"/>
    <w:rsid w:val="13BB115B"/>
    <w:rsid w:val="13BBB925"/>
    <w:rsid w:val="13BC1941"/>
    <w:rsid w:val="13BC60B8"/>
    <w:rsid w:val="13BCBC56"/>
    <w:rsid w:val="13C00BF6"/>
    <w:rsid w:val="13C0FDCF"/>
    <w:rsid w:val="13C186D9"/>
    <w:rsid w:val="13C4BB2A"/>
    <w:rsid w:val="13C58BA7"/>
    <w:rsid w:val="13C5F6DC"/>
    <w:rsid w:val="13C6A7AB"/>
    <w:rsid w:val="13CE8E49"/>
    <w:rsid w:val="13CF162D"/>
    <w:rsid w:val="13CFBA47"/>
    <w:rsid w:val="13D18530"/>
    <w:rsid w:val="13D3C03C"/>
    <w:rsid w:val="13D43F85"/>
    <w:rsid w:val="13D45700"/>
    <w:rsid w:val="13D70A7A"/>
    <w:rsid w:val="13D79DBD"/>
    <w:rsid w:val="13D9C0B4"/>
    <w:rsid w:val="13DA130C"/>
    <w:rsid w:val="13DAA2A3"/>
    <w:rsid w:val="13DC4887"/>
    <w:rsid w:val="13DF61A9"/>
    <w:rsid w:val="13E151C4"/>
    <w:rsid w:val="13E20212"/>
    <w:rsid w:val="13E49CB3"/>
    <w:rsid w:val="13E5E82E"/>
    <w:rsid w:val="13E8090F"/>
    <w:rsid w:val="13E81F62"/>
    <w:rsid w:val="13EA66BA"/>
    <w:rsid w:val="13EA8458"/>
    <w:rsid w:val="13EAB169"/>
    <w:rsid w:val="13EAF7FF"/>
    <w:rsid w:val="13ED14A9"/>
    <w:rsid w:val="13EDE172"/>
    <w:rsid w:val="13EEED94"/>
    <w:rsid w:val="13EFDABF"/>
    <w:rsid w:val="13F0570A"/>
    <w:rsid w:val="13F4ABDA"/>
    <w:rsid w:val="13F5D6AB"/>
    <w:rsid w:val="13F97C4C"/>
    <w:rsid w:val="13FF5CFC"/>
    <w:rsid w:val="13FF68BE"/>
    <w:rsid w:val="14004435"/>
    <w:rsid w:val="1405EB7A"/>
    <w:rsid w:val="14062FAE"/>
    <w:rsid w:val="1406689E"/>
    <w:rsid w:val="14081E5B"/>
    <w:rsid w:val="1408490C"/>
    <w:rsid w:val="14093396"/>
    <w:rsid w:val="1409B6A4"/>
    <w:rsid w:val="140B8CDA"/>
    <w:rsid w:val="140C99A9"/>
    <w:rsid w:val="1411E14D"/>
    <w:rsid w:val="1412B576"/>
    <w:rsid w:val="14135CAE"/>
    <w:rsid w:val="1416CFD5"/>
    <w:rsid w:val="14179339"/>
    <w:rsid w:val="1418356B"/>
    <w:rsid w:val="141850CE"/>
    <w:rsid w:val="1418580A"/>
    <w:rsid w:val="141889A7"/>
    <w:rsid w:val="141C2949"/>
    <w:rsid w:val="141C6BD1"/>
    <w:rsid w:val="141D09E9"/>
    <w:rsid w:val="141D879B"/>
    <w:rsid w:val="141E8A76"/>
    <w:rsid w:val="141FF34B"/>
    <w:rsid w:val="14201896"/>
    <w:rsid w:val="14209E22"/>
    <w:rsid w:val="14220691"/>
    <w:rsid w:val="14251FE1"/>
    <w:rsid w:val="1425DCDE"/>
    <w:rsid w:val="14276CB7"/>
    <w:rsid w:val="14295D35"/>
    <w:rsid w:val="142985D3"/>
    <w:rsid w:val="142CB9A4"/>
    <w:rsid w:val="142D9D99"/>
    <w:rsid w:val="142F4A3D"/>
    <w:rsid w:val="142FF358"/>
    <w:rsid w:val="1430E9B5"/>
    <w:rsid w:val="14332C10"/>
    <w:rsid w:val="1433DF02"/>
    <w:rsid w:val="14344077"/>
    <w:rsid w:val="14360432"/>
    <w:rsid w:val="14361382"/>
    <w:rsid w:val="143745AC"/>
    <w:rsid w:val="143ABDF0"/>
    <w:rsid w:val="143B74B4"/>
    <w:rsid w:val="143EE283"/>
    <w:rsid w:val="14477142"/>
    <w:rsid w:val="1449903F"/>
    <w:rsid w:val="144A32F2"/>
    <w:rsid w:val="144A9646"/>
    <w:rsid w:val="144BBFE4"/>
    <w:rsid w:val="144BFC2A"/>
    <w:rsid w:val="144CD34E"/>
    <w:rsid w:val="144DFDE2"/>
    <w:rsid w:val="144E6A2B"/>
    <w:rsid w:val="144E7B85"/>
    <w:rsid w:val="14507EF9"/>
    <w:rsid w:val="14513A9E"/>
    <w:rsid w:val="1452AB16"/>
    <w:rsid w:val="1455932A"/>
    <w:rsid w:val="1455EB93"/>
    <w:rsid w:val="145B7C1A"/>
    <w:rsid w:val="145ED6D4"/>
    <w:rsid w:val="145FA7A0"/>
    <w:rsid w:val="14614379"/>
    <w:rsid w:val="14614544"/>
    <w:rsid w:val="1461A76B"/>
    <w:rsid w:val="146453C8"/>
    <w:rsid w:val="1466EE20"/>
    <w:rsid w:val="146A12C8"/>
    <w:rsid w:val="146ADB00"/>
    <w:rsid w:val="146B6E21"/>
    <w:rsid w:val="146D9FE4"/>
    <w:rsid w:val="146E9BDA"/>
    <w:rsid w:val="146EE57A"/>
    <w:rsid w:val="14710225"/>
    <w:rsid w:val="147168E1"/>
    <w:rsid w:val="14721979"/>
    <w:rsid w:val="14760B85"/>
    <w:rsid w:val="14794A13"/>
    <w:rsid w:val="147A3405"/>
    <w:rsid w:val="147A7FF0"/>
    <w:rsid w:val="147F03B0"/>
    <w:rsid w:val="147FE579"/>
    <w:rsid w:val="147FFF9B"/>
    <w:rsid w:val="14819347"/>
    <w:rsid w:val="1481ADD5"/>
    <w:rsid w:val="148743D7"/>
    <w:rsid w:val="1487BDD4"/>
    <w:rsid w:val="1489BBEF"/>
    <w:rsid w:val="148A28F0"/>
    <w:rsid w:val="148B2CD1"/>
    <w:rsid w:val="14925FD3"/>
    <w:rsid w:val="1492B780"/>
    <w:rsid w:val="1492E57F"/>
    <w:rsid w:val="14950391"/>
    <w:rsid w:val="1497A3B1"/>
    <w:rsid w:val="14980728"/>
    <w:rsid w:val="149919B2"/>
    <w:rsid w:val="149A6C3F"/>
    <w:rsid w:val="149B5E3B"/>
    <w:rsid w:val="149C857E"/>
    <w:rsid w:val="149CDD76"/>
    <w:rsid w:val="149CEF24"/>
    <w:rsid w:val="149F167D"/>
    <w:rsid w:val="14A21AEC"/>
    <w:rsid w:val="14A3AF08"/>
    <w:rsid w:val="14A50410"/>
    <w:rsid w:val="14A5E633"/>
    <w:rsid w:val="14A6D246"/>
    <w:rsid w:val="14A750BB"/>
    <w:rsid w:val="14A81330"/>
    <w:rsid w:val="14AA206F"/>
    <w:rsid w:val="14AB910E"/>
    <w:rsid w:val="14ABA007"/>
    <w:rsid w:val="14ACC96C"/>
    <w:rsid w:val="14AFA332"/>
    <w:rsid w:val="14B1D70A"/>
    <w:rsid w:val="14B69382"/>
    <w:rsid w:val="14B6ABD0"/>
    <w:rsid w:val="14B9F166"/>
    <w:rsid w:val="14BA40C6"/>
    <w:rsid w:val="14BA72B9"/>
    <w:rsid w:val="14BAB2AA"/>
    <w:rsid w:val="14BB065C"/>
    <w:rsid w:val="14BDE86A"/>
    <w:rsid w:val="14C0D155"/>
    <w:rsid w:val="14C0DDED"/>
    <w:rsid w:val="14C161B3"/>
    <w:rsid w:val="14C1CDFD"/>
    <w:rsid w:val="14C34C4A"/>
    <w:rsid w:val="14C3AD33"/>
    <w:rsid w:val="14C4A020"/>
    <w:rsid w:val="14C4ED71"/>
    <w:rsid w:val="14C5A4EA"/>
    <w:rsid w:val="14C6A7C1"/>
    <w:rsid w:val="14C7F899"/>
    <w:rsid w:val="14CCB255"/>
    <w:rsid w:val="14CCC86E"/>
    <w:rsid w:val="14CD1CEF"/>
    <w:rsid w:val="14CD8B6C"/>
    <w:rsid w:val="14CEBAD8"/>
    <w:rsid w:val="14CEF519"/>
    <w:rsid w:val="14CF0245"/>
    <w:rsid w:val="14D14FCB"/>
    <w:rsid w:val="14D21441"/>
    <w:rsid w:val="14D22288"/>
    <w:rsid w:val="14D29700"/>
    <w:rsid w:val="14D346BA"/>
    <w:rsid w:val="14D3A1C8"/>
    <w:rsid w:val="14D538F4"/>
    <w:rsid w:val="14DB455E"/>
    <w:rsid w:val="14DD3361"/>
    <w:rsid w:val="14DDEDD6"/>
    <w:rsid w:val="14E2E669"/>
    <w:rsid w:val="14E58945"/>
    <w:rsid w:val="14E5A052"/>
    <w:rsid w:val="14E6647F"/>
    <w:rsid w:val="14EA2246"/>
    <w:rsid w:val="14EAA7CF"/>
    <w:rsid w:val="14EC44F4"/>
    <w:rsid w:val="14F17AE5"/>
    <w:rsid w:val="14F197E7"/>
    <w:rsid w:val="14F1DA99"/>
    <w:rsid w:val="14F38E4D"/>
    <w:rsid w:val="14F489F6"/>
    <w:rsid w:val="14F6B207"/>
    <w:rsid w:val="14F85AE4"/>
    <w:rsid w:val="14F96654"/>
    <w:rsid w:val="14FA46F4"/>
    <w:rsid w:val="14FA66C2"/>
    <w:rsid w:val="14FB15C4"/>
    <w:rsid w:val="14FDCB69"/>
    <w:rsid w:val="14FDD21B"/>
    <w:rsid w:val="14FF2FD0"/>
    <w:rsid w:val="14FFDB28"/>
    <w:rsid w:val="150588BF"/>
    <w:rsid w:val="150A9FEA"/>
    <w:rsid w:val="150B22BB"/>
    <w:rsid w:val="150BA77A"/>
    <w:rsid w:val="150BF9CC"/>
    <w:rsid w:val="150C5715"/>
    <w:rsid w:val="150ED079"/>
    <w:rsid w:val="15116C67"/>
    <w:rsid w:val="15123027"/>
    <w:rsid w:val="151235BE"/>
    <w:rsid w:val="15127625"/>
    <w:rsid w:val="15131148"/>
    <w:rsid w:val="1513B81D"/>
    <w:rsid w:val="15155416"/>
    <w:rsid w:val="15162A6C"/>
    <w:rsid w:val="1518B3C1"/>
    <w:rsid w:val="151B9A13"/>
    <w:rsid w:val="151BBF3F"/>
    <w:rsid w:val="151CBBF8"/>
    <w:rsid w:val="151D370B"/>
    <w:rsid w:val="151F74CB"/>
    <w:rsid w:val="151F8204"/>
    <w:rsid w:val="15214B99"/>
    <w:rsid w:val="1522BC7F"/>
    <w:rsid w:val="1523406D"/>
    <w:rsid w:val="152404CB"/>
    <w:rsid w:val="15298803"/>
    <w:rsid w:val="152B3169"/>
    <w:rsid w:val="152CDE41"/>
    <w:rsid w:val="152CECD5"/>
    <w:rsid w:val="152F597D"/>
    <w:rsid w:val="15313899"/>
    <w:rsid w:val="1534C76C"/>
    <w:rsid w:val="1536EABE"/>
    <w:rsid w:val="15405175"/>
    <w:rsid w:val="1546C42F"/>
    <w:rsid w:val="154760B1"/>
    <w:rsid w:val="15478CCC"/>
    <w:rsid w:val="154A25AC"/>
    <w:rsid w:val="154BB57A"/>
    <w:rsid w:val="154EB575"/>
    <w:rsid w:val="154F52C2"/>
    <w:rsid w:val="15544A1C"/>
    <w:rsid w:val="15554F32"/>
    <w:rsid w:val="155692E9"/>
    <w:rsid w:val="1557D520"/>
    <w:rsid w:val="1559A6A5"/>
    <w:rsid w:val="155A4CEA"/>
    <w:rsid w:val="155B2383"/>
    <w:rsid w:val="155BA434"/>
    <w:rsid w:val="155C215F"/>
    <w:rsid w:val="155FF041"/>
    <w:rsid w:val="15622EC4"/>
    <w:rsid w:val="1564C5B3"/>
    <w:rsid w:val="15695F0C"/>
    <w:rsid w:val="156AD170"/>
    <w:rsid w:val="156B26C6"/>
    <w:rsid w:val="1570D6D2"/>
    <w:rsid w:val="157170C7"/>
    <w:rsid w:val="15730E2A"/>
    <w:rsid w:val="15765923"/>
    <w:rsid w:val="15772E4F"/>
    <w:rsid w:val="157896D0"/>
    <w:rsid w:val="1578B784"/>
    <w:rsid w:val="15796537"/>
    <w:rsid w:val="157A653A"/>
    <w:rsid w:val="157E7324"/>
    <w:rsid w:val="157E8DF5"/>
    <w:rsid w:val="157ED568"/>
    <w:rsid w:val="157FE7E8"/>
    <w:rsid w:val="15852C1B"/>
    <w:rsid w:val="15858654"/>
    <w:rsid w:val="158596EA"/>
    <w:rsid w:val="158717B8"/>
    <w:rsid w:val="15883D88"/>
    <w:rsid w:val="158886D6"/>
    <w:rsid w:val="158CBF24"/>
    <w:rsid w:val="158D1DDE"/>
    <w:rsid w:val="158DDF6A"/>
    <w:rsid w:val="158ED600"/>
    <w:rsid w:val="158FF80E"/>
    <w:rsid w:val="1592AE47"/>
    <w:rsid w:val="1593938D"/>
    <w:rsid w:val="15939423"/>
    <w:rsid w:val="15969C48"/>
    <w:rsid w:val="15983840"/>
    <w:rsid w:val="159AEF17"/>
    <w:rsid w:val="159B6133"/>
    <w:rsid w:val="159BF7F6"/>
    <w:rsid w:val="159D4D3A"/>
    <w:rsid w:val="159FAD92"/>
    <w:rsid w:val="159FDD1D"/>
    <w:rsid w:val="15A0B048"/>
    <w:rsid w:val="15A2B5A0"/>
    <w:rsid w:val="15A484B2"/>
    <w:rsid w:val="15A4B40C"/>
    <w:rsid w:val="15A68E54"/>
    <w:rsid w:val="15A7796D"/>
    <w:rsid w:val="15A8274B"/>
    <w:rsid w:val="15A9026C"/>
    <w:rsid w:val="15A9720B"/>
    <w:rsid w:val="15AC7727"/>
    <w:rsid w:val="15AD09D1"/>
    <w:rsid w:val="15AE605A"/>
    <w:rsid w:val="15B26CD1"/>
    <w:rsid w:val="15B49DF6"/>
    <w:rsid w:val="15B6355D"/>
    <w:rsid w:val="15B70832"/>
    <w:rsid w:val="15B7E643"/>
    <w:rsid w:val="15B9CDA0"/>
    <w:rsid w:val="15BA5BD2"/>
    <w:rsid w:val="15BA8765"/>
    <w:rsid w:val="15BA8812"/>
    <w:rsid w:val="15BCBF27"/>
    <w:rsid w:val="15BE0936"/>
    <w:rsid w:val="15BE23AD"/>
    <w:rsid w:val="15C04E25"/>
    <w:rsid w:val="15C0FB30"/>
    <w:rsid w:val="15C4A50C"/>
    <w:rsid w:val="15C5AC9A"/>
    <w:rsid w:val="15C9E1E6"/>
    <w:rsid w:val="15CC4A7A"/>
    <w:rsid w:val="15CC844E"/>
    <w:rsid w:val="15CCD769"/>
    <w:rsid w:val="15CD690D"/>
    <w:rsid w:val="15CF741F"/>
    <w:rsid w:val="15D1C03F"/>
    <w:rsid w:val="15D484A4"/>
    <w:rsid w:val="15DA15FF"/>
    <w:rsid w:val="15DDB107"/>
    <w:rsid w:val="15E13FD1"/>
    <w:rsid w:val="15E17833"/>
    <w:rsid w:val="15E1BC56"/>
    <w:rsid w:val="15E22D7F"/>
    <w:rsid w:val="15E26F31"/>
    <w:rsid w:val="15E299E5"/>
    <w:rsid w:val="15E37FDD"/>
    <w:rsid w:val="15E51E89"/>
    <w:rsid w:val="15E59A4E"/>
    <w:rsid w:val="15E6F1C5"/>
    <w:rsid w:val="15ECB597"/>
    <w:rsid w:val="15ED090E"/>
    <w:rsid w:val="15EEF6D6"/>
    <w:rsid w:val="15EF121D"/>
    <w:rsid w:val="15EFAA24"/>
    <w:rsid w:val="15F21B62"/>
    <w:rsid w:val="15F71D8C"/>
    <w:rsid w:val="15F9E823"/>
    <w:rsid w:val="15FAF534"/>
    <w:rsid w:val="15FDFADF"/>
    <w:rsid w:val="16004D83"/>
    <w:rsid w:val="16006836"/>
    <w:rsid w:val="1601770B"/>
    <w:rsid w:val="1602D32C"/>
    <w:rsid w:val="1603AEDE"/>
    <w:rsid w:val="16043415"/>
    <w:rsid w:val="1604FA8B"/>
    <w:rsid w:val="16051B9B"/>
    <w:rsid w:val="16051BC1"/>
    <w:rsid w:val="1605C5E7"/>
    <w:rsid w:val="16062C25"/>
    <w:rsid w:val="160752A4"/>
    <w:rsid w:val="1608EAFE"/>
    <w:rsid w:val="160976E7"/>
    <w:rsid w:val="160DC73E"/>
    <w:rsid w:val="160E8040"/>
    <w:rsid w:val="160FCF5F"/>
    <w:rsid w:val="16113909"/>
    <w:rsid w:val="1614417F"/>
    <w:rsid w:val="1614B755"/>
    <w:rsid w:val="16156315"/>
    <w:rsid w:val="161970DB"/>
    <w:rsid w:val="1619E4DC"/>
    <w:rsid w:val="161C1BB4"/>
    <w:rsid w:val="161D0427"/>
    <w:rsid w:val="161E5BEE"/>
    <w:rsid w:val="1624082E"/>
    <w:rsid w:val="16244C68"/>
    <w:rsid w:val="162682C6"/>
    <w:rsid w:val="162B5888"/>
    <w:rsid w:val="162D5421"/>
    <w:rsid w:val="162F77EC"/>
    <w:rsid w:val="16304994"/>
    <w:rsid w:val="16314561"/>
    <w:rsid w:val="16322C9F"/>
    <w:rsid w:val="1632F6FC"/>
    <w:rsid w:val="1634BC43"/>
    <w:rsid w:val="1636D71A"/>
    <w:rsid w:val="16379A5A"/>
    <w:rsid w:val="16383659"/>
    <w:rsid w:val="1640035A"/>
    <w:rsid w:val="16402C04"/>
    <w:rsid w:val="16405D20"/>
    <w:rsid w:val="164144C3"/>
    <w:rsid w:val="1641B8EF"/>
    <w:rsid w:val="16432555"/>
    <w:rsid w:val="164B91D6"/>
    <w:rsid w:val="164DCB01"/>
    <w:rsid w:val="1652AC9B"/>
    <w:rsid w:val="16534FF2"/>
    <w:rsid w:val="16557300"/>
    <w:rsid w:val="165739AE"/>
    <w:rsid w:val="16585394"/>
    <w:rsid w:val="165A8ABE"/>
    <w:rsid w:val="165AEE06"/>
    <w:rsid w:val="165BF082"/>
    <w:rsid w:val="165C0E20"/>
    <w:rsid w:val="165E9170"/>
    <w:rsid w:val="165F3244"/>
    <w:rsid w:val="165F9B3F"/>
    <w:rsid w:val="1661A483"/>
    <w:rsid w:val="166214F9"/>
    <w:rsid w:val="1666CCFE"/>
    <w:rsid w:val="1666DC87"/>
    <w:rsid w:val="16687D43"/>
    <w:rsid w:val="166A1E00"/>
    <w:rsid w:val="166B8246"/>
    <w:rsid w:val="166C3530"/>
    <w:rsid w:val="166C53A0"/>
    <w:rsid w:val="166D6B0D"/>
    <w:rsid w:val="166E90A5"/>
    <w:rsid w:val="166EE46B"/>
    <w:rsid w:val="166F2E3D"/>
    <w:rsid w:val="166F64C9"/>
    <w:rsid w:val="167013E6"/>
    <w:rsid w:val="1671090A"/>
    <w:rsid w:val="167140CF"/>
    <w:rsid w:val="16717416"/>
    <w:rsid w:val="16727E20"/>
    <w:rsid w:val="1673E159"/>
    <w:rsid w:val="167435FE"/>
    <w:rsid w:val="167503B6"/>
    <w:rsid w:val="167527A8"/>
    <w:rsid w:val="1677D63E"/>
    <w:rsid w:val="1677E392"/>
    <w:rsid w:val="167847CE"/>
    <w:rsid w:val="167FE034"/>
    <w:rsid w:val="167FE411"/>
    <w:rsid w:val="1680EAC5"/>
    <w:rsid w:val="1685ED3C"/>
    <w:rsid w:val="168A6F5B"/>
    <w:rsid w:val="168D7486"/>
    <w:rsid w:val="168DCBE4"/>
    <w:rsid w:val="168DF360"/>
    <w:rsid w:val="1691D345"/>
    <w:rsid w:val="16932775"/>
    <w:rsid w:val="1693E81B"/>
    <w:rsid w:val="1694187B"/>
    <w:rsid w:val="16945AF3"/>
    <w:rsid w:val="169AAC7A"/>
    <w:rsid w:val="169B7BA6"/>
    <w:rsid w:val="16A55666"/>
    <w:rsid w:val="16A656C4"/>
    <w:rsid w:val="16A7AFA6"/>
    <w:rsid w:val="16A7CC25"/>
    <w:rsid w:val="16A7D12E"/>
    <w:rsid w:val="16A85481"/>
    <w:rsid w:val="16A9CBC4"/>
    <w:rsid w:val="16ACAEF8"/>
    <w:rsid w:val="16AF0BD0"/>
    <w:rsid w:val="16B15107"/>
    <w:rsid w:val="16B29C2C"/>
    <w:rsid w:val="16B363A3"/>
    <w:rsid w:val="16B4588B"/>
    <w:rsid w:val="16B70931"/>
    <w:rsid w:val="16B75126"/>
    <w:rsid w:val="16BAF5EC"/>
    <w:rsid w:val="16BC8763"/>
    <w:rsid w:val="16BCEE38"/>
    <w:rsid w:val="16BF4D87"/>
    <w:rsid w:val="16BF8094"/>
    <w:rsid w:val="16C02A92"/>
    <w:rsid w:val="16C03157"/>
    <w:rsid w:val="16C22B8B"/>
    <w:rsid w:val="16C49444"/>
    <w:rsid w:val="16C75909"/>
    <w:rsid w:val="16C79EA2"/>
    <w:rsid w:val="16C7B17D"/>
    <w:rsid w:val="16C86C62"/>
    <w:rsid w:val="16C881A1"/>
    <w:rsid w:val="16C94B8C"/>
    <w:rsid w:val="16CA6AA6"/>
    <w:rsid w:val="16CAF521"/>
    <w:rsid w:val="16CC505D"/>
    <w:rsid w:val="16CED88C"/>
    <w:rsid w:val="16D0D3E8"/>
    <w:rsid w:val="16D163D0"/>
    <w:rsid w:val="16D1BD2C"/>
    <w:rsid w:val="16D215F9"/>
    <w:rsid w:val="16D2EE2F"/>
    <w:rsid w:val="16D583D7"/>
    <w:rsid w:val="16D8472F"/>
    <w:rsid w:val="16D8DA46"/>
    <w:rsid w:val="16D92A6D"/>
    <w:rsid w:val="16D9E4CC"/>
    <w:rsid w:val="16DD7318"/>
    <w:rsid w:val="16E03D4D"/>
    <w:rsid w:val="16E48E1C"/>
    <w:rsid w:val="16E6E45F"/>
    <w:rsid w:val="16E8B988"/>
    <w:rsid w:val="16E94F98"/>
    <w:rsid w:val="16EECA7A"/>
    <w:rsid w:val="16EF27D7"/>
    <w:rsid w:val="16F13A28"/>
    <w:rsid w:val="16F15DA2"/>
    <w:rsid w:val="16F21330"/>
    <w:rsid w:val="16F26675"/>
    <w:rsid w:val="16F75F59"/>
    <w:rsid w:val="16F7EBCF"/>
    <w:rsid w:val="16F8C0D6"/>
    <w:rsid w:val="16F8ED3F"/>
    <w:rsid w:val="16FEE5AC"/>
    <w:rsid w:val="1706554A"/>
    <w:rsid w:val="1707A3FE"/>
    <w:rsid w:val="1708D234"/>
    <w:rsid w:val="170A327B"/>
    <w:rsid w:val="170CE63C"/>
    <w:rsid w:val="170CF422"/>
    <w:rsid w:val="170D19D2"/>
    <w:rsid w:val="170D54EC"/>
    <w:rsid w:val="170DD3F5"/>
    <w:rsid w:val="170F2B46"/>
    <w:rsid w:val="17108994"/>
    <w:rsid w:val="171328FF"/>
    <w:rsid w:val="171418E5"/>
    <w:rsid w:val="1717C1F3"/>
    <w:rsid w:val="17194628"/>
    <w:rsid w:val="1719DFEB"/>
    <w:rsid w:val="171BD1E4"/>
    <w:rsid w:val="171C9FFE"/>
    <w:rsid w:val="171F6279"/>
    <w:rsid w:val="171FD029"/>
    <w:rsid w:val="171FD0ED"/>
    <w:rsid w:val="171FEF7B"/>
    <w:rsid w:val="17201C84"/>
    <w:rsid w:val="172055FC"/>
    <w:rsid w:val="172336D5"/>
    <w:rsid w:val="17272640"/>
    <w:rsid w:val="172A6880"/>
    <w:rsid w:val="172F336B"/>
    <w:rsid w:val="172F7593"/>
    <w:rsid w:val="17307804"/>
    <w:rsid w:val="173247B2"/>
    <w:rsid w:val="17324824"/>
    <w:rsid w:val="17368AC7"/>
    <w:rsid w:val="1736F18E"/>
    <w:rsid w:val="173761AC"/>
    <w:rsid w:val="17397EAD"/>
    <w:rsid w:val="1739B54A"/>
    <w:rsid w:val="173A33A3"/>
    <w:rsid w:val="173C893A"/>
    <w:rsid w:val="173CBEDE"/>
    <w:rsid w:val="173F6537"/>
    <w:rsid w:val="17429062"/>
    <w:rsid w:val="17448780"/>
    <w:rsid w:val="174510B8"/>
    <w:rsid w:val="17451371"/>
    <w:rsid w:val="1746E364"/>
    <w:rsid w:val="17470AB3"/>
    <w:rsid w:val="17470E1D"/>
    <w:rsid w:val="1747E879"/>
    <w:rsid w:val="1748A151"/>
    <w:rsid w:val="17495DF4"/>
    <w:rsid w:val="174A92AC"/>
    <w:rsid w:val="174A942A"/>
    <w:rsid w:val="174ACE46"/>
    <w:rsid w:val="174AE969"/>
    <w:rsid w:val="174E0203"/>
    <w:rsid w:val="1750871E"/>
    <w:rsid w:val="17526236"/>
    <w:rsid w:val="17527A4E"/>
    <w:rsid w:val="1752B07D"/>
    <w:rsid w:val="175458B7"/>
    <w:rsid w:val="1755CE6B"/>
    <w:rsid w:val="1756ED8E"/>
    <w:rsid w:val="1759BC98"/>
    <w:rsid w:val="175A5019"/>
    <w:rsid w:val="175CD38E"/>
    <w:rsid w:val="175DFD77"/>
    <w:rsid w:val="175FA6AC"/>
    <w:rsid w:val="17607A3D"/>
    <w:rsid w:val="1761859B"/>
    <w:rsid w:val="17624E5E"/>
    <w:rsid w:val="1762C6F4"/>
    <w:rsid w:val="17646BBE"/>
    <w:rsid w:val="1764C0C3"/>
    <w:rsid w:val="17665F2B"/>
    <w:rsid w:val="1767109A"/>
    <w:rsid w:val="17674183"/>
    <w:rsid w:val="17686E46"/>
    <w:rsid w:val="176884B4"/>
    <w:rsid w:val="176B8C13"/>
    <w:rsid w:val="176E53F0"/>
    <w:rsid w:val="176FAF62"/>
    <w:rsid w:val="1772FB45"/>
    <w:rsid w:val="17731A5E"/>
    <w:rsid w:val="1774A4D8"/>
    <w:rsid w:val="1775F673"/>
    <w:rsid w:val="177858C1"/>
    <w:rsid w:val="177965ED"/>
    <w:rsid w:val="1779E819"/>
    <w:rsid w:val="177A3FEF"/>
    <w:rsid w:val="177A9C44"/>
    <w:rsid w:val="177AA521"/>
    <w:rsid w:val="177ABC27"/>
    <w:rsid w:val="177B919C"/>
    <w:rsid w:val="177BC5BF"/>
    <w:rsid w:val="177D5433"/>
    <w:rsid w:val="177D612D"/>
    <w:rsid w:val="177E1CBC"/>
    <w:rsid w:val="177EF0CA"/>
    <w:rsid w:val="1782127E"/>
    <w:rsid w:val="1784E041"/>
    <w:rsid w:val="1785683E"/>
    <w:rsid w:val="17869564"/>
    <w:rsid w:val="1790329A"/>
    <w:rsid w:val="1792D5D2"/>
    <w:rsid w:val="179398D1"/>
    <w:rsid w:val="1793F5E4"/>
    <w:rsid w:val="17951317"/>
    <w:rsid w:val="1798A7EA"/>
    <w:rsid w:val="17992246"/>
    <w:rsid w:val="1799E8F3"/>
    <w:rsid w:val="179B3E47"/>
    <w:rsid w:val="179E41F4"/>
    <w:rsid w:val="179FF9E8"/>
    <w:rsid w:val="17A32666"/>
    <w:rsid w:val="17A5382E"/>
    <w:rsid w:val="17A6DFDF"/>
    <w:rsid w:val="17A6F3CE"/>
    <w:rsid w:val="17A8E256"/>
    <w:rsid w:val="17AA7FB8"/>
    <w:rsid w:val="17AC8D5E"/>
    <w:rsid w:val="17AE55B4"/>
    <w:rsid w:val="17AE5A48"/>
    <w:rsid w:val="17B3D2FF"/>
    <w:rsid w:val="17B52DB7"/>
    <w:rsid w:val="17B5D417"/>
    <w:rsid w:val="17B736CE"/>
    <w:rsid w:val="17B82813"/>
    <w:rsid w:val="17B92B6D"/>
    <w:rsid w:val="17BD2438"/>
    <w:rsid w:val="17BE04FC"/>
    <w:rsid w:val="17BEB85D"/>
    <w:rsid w:val="17BED435"/>
    <w:rsid w:val="17C24DE2"/>
    <w:rsid w:val="17C67108"/>
    <w:rsid w:val="17C77BEC"/>
    <w:rsid w:val="17C79D5F"/>
    <w:rsid w:val="17C8339D"/>
    <w:rsid w:val="17C938F6"/>
    <w:rsid w:val="17C93931"/>
    <w:rsid w:val="17CA966F"/>
    <w:rsid w:val="17CB6E80"/>
    <w:rsid w:val="17CC36D3"/>
    <w:rsid w:val="17D14DD9"/>
    <w:rsid w:val="17D3DE49"/>
    <w:rsid w:val="17D44CFE"/>
    <w:rsid w:val="17D5B77E"/>
    <w:rsid w:val="17D84DA8"/>
    <w:rsid w:val="17D8DCB0"/>
    <w:rsid w:val="17D9B6CE"/>
    <w:rsid w:val="17D9D258"/>
    <w:rsid w:val="17DA2EE9"/>
    <w:rsid w:val="17DB62EB"/>
    <w:rsid w:val="17DCB51D"/>
    <w:rsid w:val="17DDF138"/>
    <w:rsid w:val="17DE60EF"/>
    <w:rsid w:val="17E22457"/>
    <w:rsid w:val="17E2B892"/>
    <w:rsid w:val="17E31EFD"/>
    <w:rsid w:val="17E62336"/>
    <w:rsid w:val="17E94BBF"/>
    <w:rsid w:val="17E98478"/>
    <w:rsid w:val="17EB5938"/>
    <w:rsid w:val="17EC8F4D"/>
    <w:rsid w:val="17EF811B"/>
    <w:rsid w:val="17EFC2C4"/>
    <w:rsid w:val="17F2CA56"/>
    <w:rsid w:val="17F32104"/>
    <w:rsid w:val="17F3FB6B"/>
    <w:rsid w:val="17F53DC4"/>
    <w:rsid w:val="17F5D414"/>
    <w:rsid w:val="17F6F9A9"/>
    <w:rsid w:val="17F85FA1"/>
    <w:rsid w:val="17F89C3E"/>
    <w:rsid w:val="17FCB517"/>
    <w:rsid w:val="17FD6A54"/>
    <w:rsid w:val="17FE8927"/>
    <w:rsid w:val="1800316E"/>
    <w:rsid w:val="18003523"/>
    <w:rsid w:val="1803B643"/>
    <w:rsid w:val="180559AC"/>
    <w:rsid w:val="1808D789"/>
    <w:rsid w:val="180B1B02"/>
    <w:rsid w:val="180CC47E"/>
    <w:rsid w:val="180D4DD5"/>
    <w:rsid w:val="180DE947"/>
    <w:rsid w:val="180E6754"/>
    <w:rsid w:val="18105A79"/>
    <w:rsid w:val="18118B2E"/>
    <w:rsid w:val="18150276"/>
    <w:rsid w:val="1816118D"/>
    <w:rsid w:val="18169F4C"/>
    <w:rsid w:val="181BC92E"/>
    <w:rsid w:val="18255F33"/>
    <w:rsid w:val="18256F4C"/>
    <w:rsid w:val="1825836C"/>
    <w:rsid w:val="18287E1D"/>
    <w:rsid w:val="1828A0EA"/>
    <w:rsid w:val="18298924"/>
    <w:rsid w:val="182C311E"/>
    <w:rsid w:val="182DE415"/>
    <w:rsid w:val="182F8FEE"/>
    <w:rsid w:val="182FB107"/>
    <w:rsid w:val="18309191"/>
    <w:rsid w:val="1830A333"/>
    <w:rsid w:val="1833896E"/>
    <w:rsid w:val="183E6703"/>
    <w:rsid w:val="183E9CE7"/>
    <w:rsid w:val="18424795"/>
    <w:rsid w:val="1842571A"/>
    <w:rsid w:val="1844108A"/>
    <w:rsid w:val="1846B2DF"/>
    <w:rsid w:val="18488506"/>
    <w:rsid w:val="184D214C"/>
    <w:rsid w:val="184EDA4E"/>
    <w:rsid w:val="184F05E1"/>
    <w:rsid w:val="1851CA10"/>
    <w:rsid w:val="18521F21"/>
    <w:rsid w:val="1854758F"/>
    <w:rsid w:val="1854DD50"/>
    <w:rsid w:val="185519A4"/>
    <w:rsid w:val="1857C08A"/>
    <w:rsid w:val="185E2E20"/>
    <w:rsid w:val="185FEB89"/>
    <w:rsid w:val="18604561"/>
    <w:rsid w:val="186253A3"/>
    <w:rsid w:val="18626E1F"/>
    <w:rsid w:val="1863505D"/>
    <w:rsid w:val="1864A7A1"/>
    <w:rsid w:val="1864E923"/>
    <w:rsid w:val="186514A4"/>
    <w:rsid w:val="186698B0"/>
    <w:rsid w:val="186AC1E7"/>
    <w:rsid w:val="186BCE87"/>
    <w:rsid w:val="186D210C"/>
    <w:rsid w:val="18703C67"/>
    <w:rsid w:val="187146BA"/>
    <w:rsid w:val="18715BF7"/>
    <w:rsid w:val="187595AC"/>
    <w:rsid w:val="187A923A"/>
    <w:rsid w:val="187C0FA8"/>
    <w:rsid w:val="187C6540"/>
    <w:rsid w:val="187D6935"/>
    <w:rsid w:val="187FCD74"/>
    <w:rsid w:val="18803DFC"/>
    <w:rsid w:val="1881096E"/>
    <w:rsid w:val="18847EE9"/>
    <w:rsid w:val="1884D2C6"/>
    <w:rsid w:val="188705E6"/>
    <w:rsid w:val="188910C0"/>
    <w:rsid w:val="188A7972"/>
    <w:rsid w:val="188EC2BD"/>
    <w:rsid w:val="188FA0E7"/>
    <w:rsid w:val="18916D9D"/>
    <w:rsid w:val="18958334"/>
    <w:rsid w:val="1895A05D"/>
    <w:rsid w:val="18964278"/>
    <w:rsid w:val="18999DBC"/>
    <w:rsid w:val="189BF778"/>
    <w:rsid w:val="189C894D"/>
    <w:rsid w:val="189C9912"/>
    <w:rsid w:val="189CAEA4"/>
    <w:rsid w:val="189D9522"/>
    <w:rsid w:val="189E56EA"/>
    <w:rsid w:val="18A685AA"/>
    <w:rsid w:val="18A87B86"/>
    <w:rsid w:val="18A99C67"/>
    <w:rsid w:val="18AA0DDC"/>
    <w:rsid w:val="18AD15AC"/>
    <w:rsid w:val="18ADA065"/>
    <w:rsid w:val="18AE82BF"/>
    <w:rsid w:val="18AE9306"/>
    <w:rsid w:val="18B03973"/>
    <w:rsid w:val="18B296FF"/>
    <w:rsid w:val="18B35E0A"/>
    <w:rsid w:val="18B6289A"/>
    <w:rsid w:val="18B82686"/>
    <w:rsid w:val="18B90F8C"/>
    <w:rsid w:val="18BABB58"/>
    <w:rsid w:val="18BB2B7A"/>
    <w:rsid w:val="18BE3C2F"/>
    <w:rsid w:val="18C1649C"/>
    <w:rsid w:val="18C26BB0"/>
    <w:rsid w:val="18C3B1C9"/>
    <w:rsid w:val="18C485A2"/>
    <w:rsid w:val="18C7E28A"/>
    <w:rsid w:val="18CB2FB3"/>
    <w:rsid w:val="18CD77B7"/>
    <w:rsid w:val="18CE552F"/>
    <w:rsid w:val="18D58C6E"/>
    <w:rsid w:val="18D838D3"/>
    <w:rsid w:val="18DAC7EF"/>
    <w:rsid w:val="18DD81A1"/>
    <w:rsid w:val="18DF7320"/>
    <w:rsid w:val="18DF7712"/>
    <w:rsid w:val="18E004C9"/>
    <w:rsid w:val="18E227C2"/>
    <w:rsid w:val="18E27997"/>
    <w:rsid w:val="18E343BE"/>
    <w:rsid w:val="18E34551"/>
    <w:rsid w:val="18E5F205"/>
    <w:rsid w:val="18E71463"/>
    <w:rsid w:val="18E76F18"/>
    <w:rsid w:val="18E84F99"/>
    <w:rsid w:val="18E9AE09"/>
    <w:rsid w:val="18EDA408"/>
    <w:rsid w:val="18EF3012"/>
    <w:rsid w:val="18EF895C"/>
    <w:rsid w:val="18F0B081"/>
    <w:rsid w:val="18F16EF2"/>
    <w:rsid w:val="18F4E3AE"/>
    <w:rsid w:val="18F71F3B"/>
    <w:rsid w:val="18F92F60"/>
    <w:rsid w:val="18FA7977"/>
    <w:rsid w:val="18FB9EE7"/>
    <w:rsid w:val="18FD2B1B"/>
    <w:rsid w:val="18FD4356"/>
    <w:rsid w:val="18FDEC0F"/>
    <w:rsid w:val="1903FADF"/>
    <w:rsid w:val="1904FC82"/>
    <w:rsid w:val="190696F7"/>
    <w:rsid w:val="1906C29B"/>
    <w:rsid w:val="190EF89D"/>
    <w:rsid w:val="190F4054"/>
    <w:rsid w:val="191058D8"/>
    <w:rsid w:val="1912459B"/>
    <w:rsid w:val="19127A32"/>
    <w:rsid w:val="1912B18E"/>
    <w:rsid w:val="19133F6E"/>
    <w:rsid w:val="1913F3DC"/>
    <w:rsid w:val="19173B66"/>
    <w:rsid w:val="1917BDE9"/>
    <w:rsid w:val="1919592E"/>
    <w:rsid w:val="191A7309"/>
    <w:rsid w:val="191ACFC5"/>
    <w:rsid w:val="191B79B3"/>
    <w:rsid w:val="191BC90A"/>
    <w:rsid w:val="192032E6"/>
    <w:rsid w:val="19214E19"/>
    <w:rsid w:val="192346A2"/>
    <w:rsid w:val="19282ED7"/>
    <w:rsid w:val="192900BF"/>
    <w:rsid w:val="192AE23F"/>
    <w:rsid w:val="192C3839"/>
    <w:rsid w:val="192D7F34"/>
    <w:rsid w:val="192F2D93"/>
    <w:rsid w:val="1930195C"/>
    <w:rsid w:val="1932CB30"/>
    <w:rsid w:val="1932DCB3"/>
    <w:rsid w:val="1936DB3F"/>
    <w:rsid w:val="193A1CEF"/>
    <w:rsid w:val="193E6017"/>
    <w:rsid w:val="193ED8C5"/>
    <w:rsid w:val="194084F1"/>
    <w:rsid w:val="1941FE28"/>
    <w:rsid w:val="1942F110"/>
    <w:rsid w:val="19450B30"/>
    <w:rsid w:val="19469D6C"/>
    <w:rsid w:val="194967DC"/>
    <w:rsid w:val="194979D1"/>
    <w:rsid w:val="194B02DB"/>
    <w:rsid w:val="194B5D35"/>
    <w:rsid w:val="194BAAA9"/>
    <w:rsid w:val="194EE9C7"/>
    <w:rsid w:val="1951BA7F"/>
    <w:rsid w:val="1951C414"/>
    <w:rsid w:val="19536037"/>
    <w:rsid w:val="195360BE"/>
    <w:rsid w:val="1953D737"/>
    <w:rsid w:val="19548B66"/>
    <w:rsid w:val="1955540D"/>
    <w:rsid w:val="1956BC1E"/>
    <w:rsid w:val="1957B0F6"/>
    <w:rsid w:val="1958160B"/>
    <w:rsid w:val="195922B5"/>
    <w:rsid w:val="195996C1"/>
    <w:rsid w:val="195A7F8F"/>
    <w:rsid w:val="195AC88D"/>
    <w:rsid w:val="195ADF61"/>
    <w:rsid w:val="195D312B"/>
    <w:rsid w:val="195EFE63"/>
    <w:rsid w:val="19608D59"/>
    <w:rsid w:val="1960F0AB"/>
    <w:rsid w:val="19611442"/>
    <w:rsid w:val="1961CF56"/>
    <w:rsid w:val="1964CD5B"/>
    <w:rsid w:val="1964FD28"/>
    <w:rsid w:val="19667E93"/>
    <w:rsid w:val="1969AC2E"/>
    <w:rsid w:val="1969FAAB"/>
    <w:rsid w:val="196BC903"/>
    <w:rsid w:val="196F98F4"/>
    <w:rsid w:val="196FA627"/>
    <w:rsid w:val="19703BB9"/>
    <w:rsid w:val="19708D4E"/>
    <w:rsid w:val="1970D520"/>
    <w:rsid w:val="1972CE5A"/>
    <w:rsid w:val="19731E4A"/>
    <w:rsid w:val="1974E555"/>
    <w:rsid w:val="19776515"/>
    <w:rsid w:val="1977E65A"/>
    <w:rsid w:val="197A503C"/>
    <w:rsid w:val="197A6DCE"/>
    <w:rsid w:val="197ABA40"/>
    <w:rsid w:val="197AE8D7"/>
    <w:rsid w:val="197D3CB0"/>
    <w:rsid w:val="197F92F1"/>
    <w:rsid w:val="19805B3F"/>
    <w:rsid w:val="19818799"/>
    <w:rsid w:val="1981FBBC"/>
    <w:rsid w:val="19842BE2"/>
    <w:rsid w:val="1984BFA2"/>
    <w:rsid w:val="1988FF3A"/>
    <w:rsid w:val="19898AE6"/>
    <w:rsid w:val="1989AA9E"/>
    <w:rsid w:val="1989B1B7"/>
    <w:rsid w:val="1989D64F"/>
    <w:rsid w:val="198C6A09"/>
    <w:rsid w:val="198E83BE"/>
    <w:rsid w:val="199435A8"/>
    <w:rsid w:val="1997D89C"/>
    <w:rsid w:val="1997E1F9"/>
    <w:rsid w:val="199803C9"/>
    <w:rsid w:val="199A73F2"/>
    <w:rsid w:val="199BB72F"/>
    <w:rsid w:val="199C7D2D"/>
    <w:rsid w:val="19A30995"/>
    <w:rsid w:val="19A5F56A"/>
    <w:rsid w:val="19A65236"/>
    <w:rsid w:val="19AAB701"/>
    <w:rsid w:val="19ADEB9E"/>
    <w:rsid w:val="19B46239"/>
    <w:rsid w:val="19B9957D"/>
    <w:rsid w:val="19BBB145"/>
    <w:rsid w:val="19BBC7BA"/>
    <w:rsid w:val="19BBC9F2"/>
    <w:rsid w:val="19BCB6A3"/>
    <w:rsid w:val="19BCFB19"/>
    <w:rsid w:val="19BD5785"/>
    <w:rsid w:val="19BF371D"/>
    <w:rsid w:val="19C1AAD9"/>
    <w:rsid w:val="19C1D21E"/>
    <w:rsid w:val="19C39746"/>
    <w:rsid w:val="19C429B4"/>
    <w:rsid w:val="19C43358"/>
    <w:rsid w:val="19C6FA1A"/>
    <w:rsid w:val="19C7198D"/>
    <w:rsid w:val="19C7D07C"/>
    <w:rsid w:val="19C887CF"/>
    <w:rsid w:val="19C956F6"/>
    <w:rsid w:val="19CA624D"/>
    <w:rsid w:val="19CAB136"/>
    <w:rsid w:val="19CC8687"/>
    <w:rsid w:val="19CD2836"/>
    <w:rsid w:val="19CE95D0"/>
    <w:rsid w:val="19D05C15"/>
    <w:rsid w:val="19D09061"/>
    <w:rsid w:val="19D292BA"/>
    <w:rsid w:val="19D74610"/>
    <w:rsid w:val="19D87C43"/>
    <w:rsid w:val="19E1EF9A"/>
    <w:rsid w:val="19E6C8D1"/>
    <w:rsid w:val="19E777A3"/>
    <w:rsid w:val="19E88EEC"/>
    <w:rsid w:val="19E95A01"/>
    <w:rsid w:val="19EB1B49"/>
    <w:rsid w:val="19EE5B90"/>
    <w:rsid w:val="19F1DABD"/>
    <w:rsid w:val="19F315FC"/>
    <w:rsid w:val="19F32A33"/>
    <w:rsid w:val="19F517A1"/>
    <w:rsid w:val="19F5A7D6"/>
    <w:rsid w:val="19F7837E"/>
    <w:rsid w:val="19F7E704"/>
    <w:rsid w:val="19F8F15B"/>
    <w:rsid w:val="19F97136"/>
    <w:rsid w:val="19FA8E03"/>
    <w:rsid w:val="19FAA091"/>
    <w:rsid w:val="19FE7FDE"/>
    <w:rsid w:val="1A000E09"/>
    <w:rsid w:val="1A001A27"/>
    <w:rsid w:val="1A038744"/>
    <w:rsid w:val="1A0435C9"/>
    <w:rsid w:val="1A054381"/>
    <w:rsid w:val="1A089643"/>
    <w:rsid w:val="1A08F94A"/>
    <w:rsid w:val="1A09B83E"/>
    <w:rsid w:val="1A0AB877"/>
    <w:rsid w:val="1A0C2928"/>
    <w:rsid w:val="1A0EE59E"/>
    <w:rsid w:val="1A10965F"/>
    <w:rsid w:val="1A118541"/>
    <w:rsid w:val="1A13ABCD"/>
    <w:rsid w:val="1A13D622"/>
    <w:rsid w:val="1A141BF5"/>
    <w:rsid w:val="1A14B31A"/>
    <w:rsid w:val="1A17CB45"/>
    <w:rsid w:val="1A18F6B9"/>
    <w:rsid w:val="1A19A1B5"/>
    <w:rsid w:val="1A1C050C"/>
    <w:rsid w:val="1A20BCD4"/>
    <w:rsid w:val="1A223833"/>
    <w:rsid w:val="1A22A74E"/>
    <w:rsid w:val="1A23DB99"/>
    <w:rsid w:val="1A2579B9"/>
    <w:rsid w:val="1A259E6C"/>
    <w:rsid w:val="1A266DA5"/>
    <w:rsid w:val="1A2755D3"/>
    <w:rsid w:val="1A28A318"/>
    <w:rsid w:val="1A28DA45"/>
    <w:rsid w:val="1A299864"/>
    <w:rsid w:val="1A29A54D"/>
    <w:rsid w:val="1A2C41CE"/>
    <w:rsid w:val="1A2F1348"/>
    <w:rsid w:val="1A2FC6B6"/>
    <w:rsid w:val="1A31C9DD"/>
    <w:rsid w:val="1A3A6D9E"/>
    <w:rsid w:val="1A3BE2D6"/>
    <w:rsid w:val="1A3BF359"/>
    <w:rsid w:val="1A3C5E1A"/>
    <w:rsid w:val="1A42132D"/>
    <w:rsid w:val="1A42649B"/>
    <w:rsid w:val="1A447C59"/>
    <w:rsid w:val="1A49AA82"/>
    <w:rsid w:val="1A4CDDEB"/>
    <w:rsid w:val="1A4D806A"/>
    <w:rsid w:val="1A538420"/>
    <w:rsid w:val="1A540152"/>
    <w:rsid w:val="1A54C7DE"/>
    <w:rsid w:val="1A56DBF3"/>
    <w:rsid w:val="1A57F273"/>
    <w:rsid w:val="1A60481D"/>
    <w:rsid w:val="1A6346DE"/>
    <w:rsid w:val="1A678279"/>
    <w:rsid w:val="1A688336"/>
    <w:rsid w:val="1A69822D"/>
    <w:rsid w:val="1A6A9A0A"/>
    <w:rsid w:val="1A6E753D"/>
    <w:rsid w:val="1A71D2D9"/>
    <w:rsid w:val="1A73223A"/>
    <w:rsid w:val="1A7491EC"/>
    <w:rsid w:val="1A754AE4"/>
    <w:rsid w:val="1A7B11D1"/>
    <w:rsid w:val="1A7D17D2"/>
    <w:rsid w:val="1A7D9312"/>
    <w:rsid w:val="1A7DFD91"/>
    <w:rsid w:val="1A83EA81"/>
    <w:rsid w:val="1A848EA9"/>
    <w:rsid w:val="1A882DA7"/>
    <w:rsid w:val="1A8A9E30"/>
    <w:rsid w:val="1A8B1CFC"/>
    <w:rsid w:val="1A8B50B3"/>
    <w:rsid w:val="1A8CAF27"/>
    <w:rsid w:val="1A8E10E7"/>
    <w:rsid w:val="1A8E1604"/>
    <w:rsid w:val="1A8F6041"/>
    <w:rsid w:val="1A922FE0"/>
    <w:rsid w:val="1A974672"/>
    <w:rsid w:val="1A9793E9"/>
    <w:rsid w:val="1A97A1F0"/>
    <w:rsid w:val="1A98B53A"/>
    <w:rsid w:val="1A9B8DF9"/>
    <w:rsid w:val="1A9D0834"/>
    <w:rsid w:val="1A9E58DA"/>
    <w:rsid w:val="1A9F0F2A"/>
    <w:rsid w:val="1AA0E7B1"/>
    <w:rsid w:val="1AA2F58A"/>
    <w:rsid w:val="1AA4867A"/>
    <w:rsid w:val="1AA5965D"/>
    <w:rsid w:val="1AA849F6"/>
    <w:rsid w:val="1AA98E2B"/>
    <w:rsid w:val="1AAAC647"/>
    <w:rsid w:val="1AAE93AD"/>
    <w:rsid w:val="1AAF11F7"/>
    <w:rsid w:val="1AAF78C3"/>
    <w:rsid w:val="1AAFAE0B"/>
    <w:rsid w:val="1AB7023A"/>
    <w:rsid w:val="1ABA1E90"/>
    <w:rsid w:val="1ABBDE16"/>
    <w:rsid w:val="1AC0E36E"/>
    <w:rsid w:val="1AC125FF"/>
    <w:rsid w:val="1AC1FEF9"/>
    <w:rsid w:val="1AC28C10"/>
    <w:rsid w:val="1AC403E8"/>
    <w:rsid w:val="1AC40BEB"/>
    <w:rsid w:val="1AC5C148"/>
    <w:rsid w:val="1AC5DB44"/>
    <w:rsid w:val="1AC66BC2"/>
    <w:rsid w:val="1AC7A722"/>
    <w:rsid w:val="1AC9B55F"/>
    <w:rsid w:val="1ACB2A91"/>
    <w:rsid w:val="1ACBA74E"/>
    <w:rsid w:val="1ACD514D"/>
    <w:rsid w:val="1ACF53D0"/>
    <w:rsid w:val="1AD7F3EF"/>
    <w:rsid w:val="1AD804DB"/>
    <w:rsid w:val="1AD80A42"/>
    <w:rsid w:val="1ADB149F"/>
    <w:rsid w:val="1ADB61D4"/>
    <w:rsid w:val="1ADD3156"/>
    <w:rsid w:val="1ADD80AB"/>
    <w:rsid w:val="1ADE3DF8"/>
    <w:rsid w:val="1ADF8EB6"/>
    <w:rsid w:val="1AE01B05"/>
    <w:rsid w:val="1AE42753"/>
    <w:rsid w:val="1AE5AD26"/>
    <w:rsid w:val="1AE7AEC9"/>
    <w:rsid w:val="1AE8B5E3"/>
    <w:rsid w:val="1AE8ED20"/>
    <w:rsid w:val="1AEA4DC0"/>
    <w:rsid w:val="1AEB3ACD"/>
    <w:rsid w:val="1AEB3D73"/>
    <w:rsid w:val="1AEBE2EA"/>
    <w:rsid w:val="1AED6350"/>
    <w:rsid w:val="1AEE944B"/>
    <w:rsid w:val="1AEECA59"/>
    <w:rsid w:val="1AEEE952"/>
    <w:rsid w:val="1AEF24CB"/>
    <w:rsid w:val="1AF56236"/>
    <w:rsid w:val="1AF596CF"/>
    <w:rsid w:val="1AF8F71D"/>
    <w:rsid w:val="1AFD0872"/>
    <w:rsid w:val="1AFDB2CD"/>
    <w:rsid w:val="1AFDD843"/>
    <w:rsid w:val="1AFDF091"/>
    <w:rsid w:val="1B010B02"/>
    <w:rsid w:val="1B032F33"/>
    <w:rsid w:val="1B038EBE"/>
    <w:rsid w:val="1B04E15D"/>
    <w:rsid w:val="1B05B81C"/>
    <w:rsid w:val="1B05DD42"/>
    <w:rsid w:val="1B0A1BA5"/>
    <w:rsid w:val="1B0CC477"/>
    <w:rsid w:val="1B0CDF37"/>
    <w:rsid w:val="1B0D5509"/>
    <w:rsid w:val="1B0D92F5"/>
    <w:rsid w:val="1B0F7B39"/>
    <w:rsid w:val="1B109DC7"/>
    <w:rsid w:val="1B11C371"/>
    <w:rsid w:val="1B151AEA"/>
    <w:rsid w:val="1B18EDB0"/>
    <w:rsid w:val="1B19D8EF"/>
    <w:rsid w:val="1B19DB5D"/>
    <w:rsid w:val="1B1A1F9F"/>
    <w:rsid w:val="1B1E0637"/>
    <w:rsid w:val="1B1E0B49"/>
    <w:rsid w:val="1B1F62B2"/>
    <w:rsid w:val="1B1F9899"/>
    <w:rsid w:val="1B214852"/>
    <w:rsid w:val="1B23834E"/>
    <w:rsid w:val="1B26902C"/>
    <w:rsid w:val="1B28C694"/>
    <w:rsid w:val="1B2B7646"/>
    <w:rsid w:val="1B2BB21F"/>
    <w:rsid w:val="1B2E2286"/>
    <w:rsid w:val="1B2ED718"/>
    <w:rsid w:val="1B303237"/>
    <w:rsid w:val="1B30D7B3"/>
    <w:rsid w:val="1B32ED2D"/>
    <w:rsid w:val="1B330B2E"/>
    <w:rsid w:val="1B332CF9"/>
    <w:rsid w:val="1B34CBE2"/>
    <w:rsid w:val="1B39A150"/>
    <w:rsid w:val="1B39E5F2"/>
    <w:rsid w:val="1B3A7B8C"/>
    <w:rsid w:val="1B3A7E8F"/>
    <w:rsid w:val="1B3A8186"/>
    <w:rsid w:val="1B3ADDEC"/>
    <w:rsid w:val="1B3BC5E7"/>
    <w:rsid w:val="1B40567D"/>
    <w:rsid w:val="1B4072EB"/>
    <w:rsid w:val="1B44A2EC"/>
    <w:rsid w:val="1B460018"/>
    <w:rsid w:val="1B473F7B"/>
    <w:rsid w:val="1B475ABD"/>
    <w:rsid w:val="1B4A71FB"/>
    <w:rsid w:val="1B4AA7F7"/>
    <w:rsid w:val="1B4B5F9C"/>
    <w:rsid w:val="1B4BF040"/>
    <w:rsid w:val="1B4D1EF2"/>
    <w:rsid w:val="1B4D9420"/>
    <w:rsid w:val="1B4E90CE"/>
    <w:rsid w:val="1B516A51"/>
    <w:rsid w:val="1B541443"/>
    <w:rsid w:val="1B5B7D76"/>
    <w:rsid w:val="1B5CD81F"/>
    <w:rsid w:val="1B5F1D90"/>
    <w:rsid w:val="1B62125F"/>
    <w:rsid w:val="1B6387D6"/>
    <w:rsid w:val="1B651702"/>
    <w:rsid w:val="1B689EA2"/>
    <w:rsid w:val="1B6931FC"/>
    <w:rsid w:val="1B6A02BE"/>
    <w:rsid w:val="1B6B3D3F"/>
    <w:rsid w:val="1B6B95A6"/>
    <w:rsid w:val="1B6E53B4"/>
    <w:rsid w:val="1B72EEF3"/>
    <w:rsid w:val="1B744141"/>
    <w:rsid w:val="1B74A7A3"/>
    <w:rsid w:val="1B74E42A"/>
    <w:rsid w:val="1B766080"/>
    <w:rsid w:val="1B775CB7"/>
    <w:rsid w:val="1B78D4C7"/>
    <w:rsid w:val="1B79007B"/>
    <w:rsid w:val="1B7A7481"/>
    <w:rsid w:val="1B7BDDDB"/>
    <w:rsid w:val="1B7DAF83"/>
    <w:rsid w:val="1B80A6EF"/>
    <w:rsid w:val="1B8545C9"/>
    <w:rsid w:val="1B8708F1"/>
    <w:rsid w:val="1B8CFA51"/>
    <w:rsid w:val="1B8D5669"/>
    <w:rsid w:val="1B8DF7E7"/>
    <w:rsid w:val="1B8E056F"/>
    <w:rsid w:val="1B94940F"/>
    <w:rsid w:val="1B962F68"/>
    <w:rsid w:val="1B972DCB"/>
    <w:rsid w:val="1B976377"/>
    <w:rsid w:val="1B983979"/>
    <w:rsid w:val="1B985CB3"/>
    <w:rsid w:val="1B986106"/>
    <w:rsid w:val="1B98C339"/>
    <w:rsid w:val="1B98F300"/>
    <w:rsid w:val="1B98FA59"/>
    <w:rsid w:val="1B99180C"/>
    <w:rsid w:val="1B9C7363"/>
    <w:rsid w:val="1BA015AE"/>
    <w:rsid w:val="1BA03A2A"/>
    <w:rsid w:val="1BA1B3F8"/>
    <w:rsid w:val="1BA1E367"/>
    <w:rsid w:val="1BA23538"/>
    <w:rsid w:val="1BA3322C"/>
    <w:rsid w:val="1BA3E80B"/>
    <w:rsid w:val="1BA4CD43"/>
    <w:rsid w:val="1BA500D2"/>
    <w:rsid w:val="1BA73D2D"/>
    <w:rsid w:val="1BA7E0C7"/>
    <w:rsid w:val="1BAF6F3C"/>
    <w:rsid w:val="1BB0DE93"/>
    <w:rsid w:val="1BB141FA"/>
    <w:rsid w:val="1BB4F72C"/>
    <w:rsid w:val="1BB53BEC"/>
    <w:rsid w:val="1BB6BCFA"/>
    <w:rsid w:val="1BB7C762"/>
    <w:rsid w:val="1BBC8C35"/>
    <w:rsid w:val="1BBD6AB2"/>
    <w:rsid w:val="1BBF283F"/>
    <w:rsid w:val="1BC0F787"/>
    <w:rsid w:val="1BC15F62"/>
    <w:rsid w:val="1BC1CF2A"/>
    <w:rsid w:val="1BC2437C"/>
    <w:rsid w:val="1BC4371F"/>
    <w:rsid w:val="1BC45C0D"/>
    <w:rsid w:val="1BC483A8"/>
    <w:rsid w:val="1BC4E054"/>
    <w:rsid w:val="1BC668D8"/>
    <w:rsid w:val="1BC73E45"/>
    <w:rsid w:val="1BC83284"/>
    <w:rsid w:val="1BCC181D"/>
    <w:rsid w:val="1BCC233F"/>
    <w:rsid w:val="1BCCD1F1"/>
    <w:rsid w:val="1BCCFF17"/>
    <w:rsid w:val="1BCF3705"/>
    <w:rsid w:val="1BD05565"/>
    <w:rsid w:val="1BD0E5EB"/>
    <w:rsid w:val="1BD2C357"/>
    <w:rsid w:val="1BD2DD4C"/>
    <w:rsid w:val="1BD65FA9"/>
    <w:rsid w:val="1BD7FD75"/>
    <w:rsid w:val="1BDAA5F3"/>
    <w:rsid w:val="1BDB3686"/>
    <w:rsid w:val="1BDCADD8"/>
    <w:rsid w:val="1BDD98B3"/>
    <w:rsid w:val="1BE681E7"/>
    <w:rsid w:val="1BEA090E"/>
    <w:rsid w:val="1BEA79C1"/>
    <w:rsid w:val="1BEB5CF5"/>
    <w:rsid w:val="1BEBC18B"/>
    <w:rsid w:val="1BEDBBC9"/>
    <w:rsid w:val="1BEDE034"/>
    <w:rsid w:val="1BEF13E0"/>
    <w:rsid w:val="1BF02DB7"/>
    <w:rsid w:val="1BF142FA"/>
    <w:rsid w:val="1BF49609"/>
    <w:rsid w:val="1BF51A70"/>
    <w:rsid w:val="1BF75FF2"/>
    <w:rsid w:val="1BF86B3E"/>
    <w:rsid w:val="1BF89940"/>
    <w:rsid w:val="1BFCD6F2"/>
    <w:rsid w:val="1C00669D"/>
    <w:rsid w:val="1C008E92"/>
    <w:rsid w:val="1C009247"/>
    <w:rsid w:val="1C0201E6"/>
    <w:rsid w:val="1C03C23E"/>
    <w:rsid w:val="1C098153"/>
    <w:rsid w:val="1C09C94F"/>
    <w:rsid w:val="1C0A1A08"/>
    <w:rsid w:val="1C0B0FC5"/>
    <w:rsid w:val="1C0D8600"/>
    <w:rsid w:val="1C0E5B7C"/>
    <w:rsid w:val="1C0F8DC2"/>
    <w:rsid w:val="1C15E377"/>
    <w:rsid w:val="1C17AB17"/>
    <w:rsid w:val="1C1BFD67"/>
    <w:rsid w:val="1C1E2722"/>
    <w:rsid w:val="1C20ACBB"/>
    <w:rsid w:val="1C215DBB"/>
    <w:rsid w:val="1C267661"/>
    <w:rsid w:val="1C284FDE"/>
    <w:rsid w:val="1C2911C4"/>
    <w:rsid w:val="1C2C49BA"/>
    <w:rsid w:val="1C2E828A"/>
    <w:rsid w:val="1C32F365"/>
    <w:rsid w:val="1C33703C"/>
    <w:rsid w:val="1C33E055"/>
    <w:rsid w:val="1C33F9BD"/>
    <w:rsid w:val="1C34C94D"/>
    <w:rsid w:val="1C3657E6"/>
    <w:rsid w:val="1C38955A"/>
    <w:rsid w:val="1C3A8560"/>
    <w:rsid w:val="1C3BAC6D"/>
    <w:rsid w:val="1C3CCE6B"/>
    <w:rsid w:val="1C401A2D"/>
    <w:rsid w:val="1C412299"/>
    <w:rsid w:val="1C43B9E1"/>
    <w:rsid w:val="1C43DF41"/>
    <w:rsid w:val="1C44F071"/>
    <w:rsid w:val="1C453056"/>
    <w:rsid w:val="1C4C20C3"/>
    <w:rsid w:val="1C4CBDC2"/>
    <w:rsid w:val="1C4DCC7D"/>
    <w:rsid w:val="1C4DF57B"/>
    <w:rsid w:val="1C519CF8"/>
    <w:rsid w:val="1C52DDC9"/>
    <w:rsid w:val="1C53EFEB"/>
    <w:rsid w:val="1C548337"/>
    <w:rsid w:val="1C565B52"/>
    <w:rsid w:val="1C59833B"/>
    <w:rsid w:val="1C5B7AD1"/>
    <w:rsid w:val="1C5E9DB8"/>
    <w:rsid w:val="1C61993D"/>
    <w:rsid w:val="1C61E22C"/>
    <w:rsid w:val="1C62045E"/>
    <w:rsid w:val="1C6BBF96"/>
    <w:rsid w:val="1C6D0B1E"/>
    <w:rsid w:val="1C6D358C"/>
    <w:rsid w:val="1C6EAE83"/>
    <w:rsid w:val="1C6EFF43"/>
    <w:rsid w:val="1C70EAE6"/>
    <w:rsid w:val="1C7317E6"/>
    <w:rsid w:val="1C75401D"/>
    <w:rsid w:val="1C78BA44"/>
    <w:rsid w:val="1C795880"/>
    <w:rsid w:val="1C7B1785"/>
    <w:rsid w:val="1C7E3B63"/>
    <w:rsid w:val="1C7FA3A6"/>
    <w:rsid w:val="1C815E88"/>
    <w:rsid w:val="1C8288CD"/>
    <w:rsid w:val="1C839A1B"/>
    <w:rsid w:val="1C86CB83"/>
    <w:rsid w:val="1C8775CC"/>
    <w:rsid w:val="1C88878E"/>
    <w:rsid w:val="1C899200"/>
    <w:rsid w:val="1C8AB49F"/>
    <w:rsid w:val="1C8AB802"/>
    <w:rsid w:val="1C8AB959"/>
    <w:rsid w:val="1C8DC5C9"/>
    <w:rsid w:val="1C8E2435"/>
    <w:rsid w:val="1C91C54F"/>
    <w:rsid w:val="1C933A16"/>
    <w:rsid w:val="1C971281"/>
    <w:rsid w:val="1C984BA0"/>
    <w:rsid w:val="1C98CF8F"/>
    <w:rsid w:val="1C991291"/>
    <w:rsid w:val="1C99BF7B"/>
    <w:rsid w:val="1C9D80BA"/>
    <w:rsid w:val="1C9D8D80"/>
    <w:rsid w:val="1C9EEA00"/>
    <w:rsid w:val="1C9F822A"/>
    <w:rsid w:val="1CA262CA"/>
    <w:rsid w:val="1CA50842"/>
    <w:rsid w:val="1CA9DE3B"/>
    <w:rsid w:val="1CAB52B6"/>
    <w:rsid w:val="1CAFBC4A"/>
    <w:rsid w:val="1CAFD2D5"/>
    <w:rsid w:val="1CAFD5EE"/>
    <w:rsid w:val="1CB18F44"/>
    <w:rsid w:val="1CB432CA"/>
    <w:rsid w:val="1CB63F28"/>
    <w:rsid w:val="1CB6BF6B"/>
    <w:rsid w:val="1CB7D152"/>
    <w:rsid w:val="1CB8D5AC"/>
    <w:rsid w:val="1CBECFC7"/>
    <w:rsid w:val="1CC0AD79"/>
    <w:rsid w:val="1CC28279"/>
    <w:rsid w:val="1CC50AFC"/>
    <w:rsid w:val="1CC59FA2"/>
    <w:rsid w:val="1CC81D14"/>
    <w:rsid w:val="1CCCB56D"/>
    <w:rsid w:val="1CCED425"/>
    <w:rsid w:val="1CD39720"/>
    <w:rsid w:val="1CD59238"/>
    <w:rsid w:val="1CD64425"/>
    <w:rsid w:val="1CD8DDF7"/>
    <w:rsid w:val="1CD98C00"/>
    <w:rsid w:val="1CDB1EEC"/>
    <w:rsid w:val="1CDBF169"/>
    <w:rsid w:val="1CDCB526"/>
    <w:rsid w:val="1CDCFA58"/>
    <w:rsid w:val="1CDD365D"/>
    <w:rsid w:val="1CE0ACFF"/>
    <w:rsid w:val="1CE1ACAB"/>
    <w:rsid w:val="1CE2C5B2"/>
    <w:rsid w:val="1CE3A9F5"/>
    <w:rsid w:val="1CE802CF"/>
    <w:rsid w:val="1CEB5982"/>
    <w:rsid w:val="1CEB9163"/>
    <w:rsid w:val="1CED1CCB"/>
    <w:rsid w:val="1CEED2BC"/>
    <w:rsid w:val="1CEEDEAF"/>
    <w:rsid w:val="1CEF12BC"/>
    <w:rsid w:val="1CF480B1"/>
    <w:rsid w:val="1CF5021D"/>
    <w:rsid w:val="1CF60681"/>
    <w:rsid w:val="1CF76FD5"/>
    <w:rsid w:val="1CF8361C"/>
    <w:rsid w:val="1CFDCFB4"/>
    <w:rsid w:val="1CFE6995"/>
    <w:rsid w:val="1D033BBE"/>
    <w:rsid w:val="1D0373C2"/>
    <w:rsid w:val="1D064F20"/>
    <w:rsid w:val="1D069E53"/>
    <w:rsid w:val="1D06A437"/>
    <w:rsid w:val="1D06DAA0"/>
    <w:rsid w:val="1D07F0F2"/>
    <w:rsid w:val="1D08B207"/>
    <w:rsid w:val="1D0B8394"/>
    <w:rsid w:val="1D0C8CA9"/>
    <w:rsid w:val="1D0D6547"/>
    <w:rsid w:val="1D0E67E7"/>
    <w:rsid w:val="1D0FA153"/>
    <w:rsid w:val="1D10D507"/>
    <w:rsid w:val="1D10D81B"/>
    <w:rsid w:val="1D10EED3"/>
    <w:rsid w:val="1D10F8C3"/>
    <w:rsid w:val="1D119999"/>
    <w:rsid w:val="1D12DC48"/>
    <w:rsid w:val="1D148B97"/>
    <w:rsid w:val="1D15AC47"/>
    <w:rsid w:val="1D15F84E"/>
    <w:rsid w:val="1D16EE8C"/>
    <w:rsid w:val="1D17DA3B"/>
    <w:rsid w:val="1D192005"/>
    <w:rsid w:val="1D1D6CAB"/>
    <w:rsid w:val="1D1D8D32"/>
    <w:rsid w:val="1D1E7950"/>
    <w:rsid w:val="1D242086"/>
    <w:rsid w:val="1D25FAB1"/>
    <w:rsid w:val="1D265253"/>
    <w:rsid w:val="1D28C1F3"/>
    <w:rsid w:val="1D2B7914"/>
    <w:rsid w:val="1D2C8648"/>
    <w:rsid w:val="1D2CF917"/>
    <w:rsid w:val="1D2EF6D1"/>
    <w:rsid w:val="1D2FA042"/>
    <w:rsid w:val="1D2FC195"/>
    <w:rsid w:val="1D3170A4"/>
    <w:rsid w:val="1D31732D"/>
    <w:rsid w:val="1D334E64"/>
    <w:rsid w:val="1D33F1EC"/>
    <w:rsid w:val="1D362D14"/>
    <w:rsid w:val="1D3AD71B"/>
    <w:rsid w:val="1D3B78F7"/>
    <w:rsid w:val="1D3BDB90"/>
    <w:rsid w:val="1D3EB9A5"/>
    <w:rsid w:val="1D3F58A2"/>
    <w:rsid w:val="1D42E9DF"/>
    <w:rsid w:val="1D434466"/>
    <w:rsid w:val="1D45E631"/>
    <w:rsid w:val="1D45F5BA"/>
    <w:rsid w:val="1D46A05E"/>
    <w:rsid w:val="1D4723B8"/>
    <w:rsid w:val="1D48C5EC"/>
    <w:rsid w:val="1D4ABCBD"/>
    <w:rsid w:val="1D4BD437"/>
    <w:rsid w:val="1D4E59B0"/>
    <w:rsid w:val="1D4F7FBC"/>
    <w:rsid w:val="1D5095E4"/>
    <w:rsid w:val="1D54914F"/>
    <w:rsid w:val="1D58977D"/>
    <w:rsid w:val="1D5CA24E"/>
    <w:rsid w:val="1D5CC07E"/>
    <w:rsid w:val="1D5E0B1A"/>
    <w:rsid w:val="1D5E4D88"/>
    <w:rsid w:val="1D5E85B8"/>
    <w:rsid w:val="1D61CB54"/>
    <w:rsid w:val="1D620221"/>
    <w:rsid w:val="1D62CE98"/>
    <w:rsid w:val="1D63F344"/>
    <w:rsid w:val="1D640EA2"/>
    <w:rsid w:val="1D654191"/>
    <w:rsid w:val="1D670B92"/>
    <w:rsid w:val="1D6845C5"/>
    <w:rsid w:val="1D6A23A0"/>
    <w:rsid w:val="1D6B1895"/>
    <w:rsid w:val="1D6B8A55"/>
    <w:rsid w:val="1D6DCCAB"/>
    <w:rsid w:val="1D6DEBA9"/>
    <w:rsid w:val="1D6E1083"/>
    <w:rsid w:val="1D6EF121"/>
    <w:rsid w:val="1D7039A7"/>
    <w:rsid w:val="1D70EB26"/>
    <w:rsid w:val="1D72A19F"/>
    <w:rsid w:val="1D74ABC4"/>
    <w:rsid w:val="1D7744EB"/>
    <w:rsid w:val="1D77A992"/>
    <w:rsid w:val="1D79DB06"/>
    <w:rsid w:val="1D7A2460"/>
    <w:rsid w:val="1D7A764A"/>
    <w:rsid w:val="1D7AB639"/>
    <w:rsid w:val="1D7AC310"/>
    <w:rsid w:val="1D7D1D0A"/>
    <w:rsid w:val="1D81F8AB"/>
    <w:rsid w:val="1D84D3CC"/>
    <w:rsid w:val="1D85DA42"/>
    <w:rsid w:val="1D8630CC"/>
    <w:rsid w:val="1D8653F3"/>
    <w:rsid w:val="1D87BDAD"/>
    <w:rsid w:val="1D882F46"/>
    <w:rsid w:val="1D89748F"/>
    <w:rsid w:val="1D89DC41"/>
    <w:rsid w:val="1D8ACC63"/>
    <w:rsid w:val="1D8B2D6B"/>
    <w:rsid w:val="1D8B98DD"/>
    <w:rsid w:val="1D8F4573"/>
    <w:rsid w:val="1D903467"/>
    <w:rsid w:val="1D925375"/>
    <w:rsid w:val="1D947631"/>
    <w:rsid w:val="1D95A54E"/>
    <w:rsid w:val="1D96A845"/>
    <w:rsid w:val="1D9879D2"/>
    <w:rsid w:val="1DA31E18"/>
    <w:rsid w:val="1DA5AD08"/>
    <w:rsid w:val="1DA7747A"/>
    <w:rsid w:val="1DA82064"/>
    <w:rsid w:val="1DA8FCBA"/>
    <w:rsid w:val="1DA9A35B"/>
    <w:rsid w:val="1DB069A7"/>
    <w:rsid w:val="1DB0AFF6"/>
    <w:rsid w:val="1DB1B735"/>
    <w:rsid w:val="1DB547F2"/>
    <w:rsid w:val="1DB6A8B6"/>
    <w:rsid w:val="1DB6FFC6"/>
    <w:rsid w:val="1DB72524"/>
    <w:rsid w:val="1DB7EACD"/>
    <w:rsid w:val="1DB80937"/>
    <w:rsid w:val="1DB90B65"/>
    <w:rsid w:val="1DB9913F"/>
    <w:rsid w:val="1DB99C01"/>
    <w:rsid w:val="1DBB4F21"/>
    <w:rsid w:val="1DBD18BC"/>
    <w:rsid w:val="1DBF2717"/>
    <w:rsid w:val="1DC206D5"/>
    <w:rsid w:val="1DC3FB57"/>
    <w:rsid w:val="1DC507EF"/>
    <w:rsid w:val="1DC7169C"/>
    <w:rsid w:val="1DC8AA5B"/>
    <w:rsid w:val="1DCDAEF9"/>
    <w:rsid w:val="1DCE653A"/>
    <w:rsid w:val="1DCE8254"/>
    <w:rsid w:val="1DCF043B"/>
    <w:rsid w:val="1DD17DFE"/>
    <w:rsid w:val="1DD4C680"/>
    <w:rsid w:val="1DD5AFD5"/>
    <w:rsid w:val="1DD65547"/>
    <w:rsid w:val="1DD70005"/>
    <w:rsid w:val="1DD80111"/>
    <w:rsid w:val="1DD84DFB"/>
    <w:rsid w:val="1DD9D97D"/>
    <w:rsid w:val="1DDF1C63"/>
    <w:rsid w:val="1DDFFEBC"/>
    <w:rsid w:val="1DE05F50"/>
    <w:rsid w:val="1DE16B93"/>
    <w:rsid w:val="1DE22DBA"/>
    <w:rsid w:val="1DE2DA1E"/>
    <w:rsid w:val="1DE39E83"/>
    <w:rsid w:val="1DE44301"/>
    <w:rsid w:val="1DE58FD0"/>
    <w:rsid w:val="1DE5D8E8"/>
    <w:rsid w:val="1DE84682"/>
    <w:rsid w:val="1DE84730"/>
    <w:rsid w:val="1DE9667B"/>
    <w:rsid w:val="1DEA7F76"/>
    <w:rsid w:val="1DF0B0FE"/>
    <w:rsid w:val="1DF19C53"/>
    <w:rsid w:val="1DF5168D"/>
    <w:rsid w:val="1DF5F0F5"/>
    <w:rsid w:val="1DF7461A"/>
    <w:rsid w:val="1DF787AE"/>
    <w:rsid w:val="1DF83A54"/>
    <w:rsid w:val="1DFA6141"/>
    <w:rsid w:val="1DFB182E"/>
    <w:rsid w:val="1DFD270E"/>
    <w:rsid w:val="1DFE2B6F"/>
    <w:rsid w:val="1DFEA1F1"/>
    <w:rsid w:val="1DFF7EEB"/>
    <w:rsid w:val="1E002091"/>
    <w:rsid w:val="1E014508"/>
    <w:rsid w:val="1E0184BA"/>
    <w:rsid w:val="1E0184CC"/>
    <w:rsid w:val="1E042507"/>
    <w:rsid w:val="1E057181"/>
    <w:rsid w:val="1E0667EE"/>
    <w:rsid w:val="1E0951B6"/>
    <w:rsid w:val="1E0A648F"/>
    <w:rsid w:val="1E0B6141"/>
    <w:rsid w:val="1E0C6395"/>
    <w:rsid w:val="1E0DD824"/>
    <w:rsid w:val="1E0E86F6"/>
    <w:rsid w:val="1E0FD830"/>
    <w:rsid w:val="1E16EAA8"/>
    <w:rsid w:val="1E171175"/>
    <w:rsid w:val="1E180314"/>
    <w:rsid w:val="1E1A139A"/>
    <w:rsid w:val="1E1A7290"/>
    <w:rsid w:val="1E1F6E6C"/>
    <w:rsid w:val="1E2024B3"/>
    <w:rsid w:val="1E23D13E"/>
    <w:rsid w:val="1E243812"/>
    <w:rsid w:val="1E2490F5"/>
    <w:rsid w:val="1E25CEA5"/>
    <w:rsid w:val="1E275D67"/>
    <w:rsid w:val="1E280759"/>
    <w:rsid w:val="1E2883F4"/>
    <w:rsid w:val="1E288CF1"/>
    <w:rsid w:val="1E2CD6D2"/>
    <w:rsid w:val="1E31498C"/>
    <w:rsid w:val="1E37A739"/>
    <w:rsid w:val="1E380BA8"/>
    <w:rsid w:val="1E3C0AAB"/>
    <w:rsid w:val="1E3C8759"/>
    <w:rsid w:val="1E3EC068"/>
    <w:rsid w:val="1E3EE267"/>
    <w:rsid w:val="1E3EFCF3"/>
    <w:rsid w:val="1E425298"/>
    <w:rsid w:val="1E44656E"/>
    <w:rsid w:val="1E44F837"/>
    <w:rsid w:val="1E450AD3"/>
    <w:rsid w:val="1E464168"/>
    <w:rsid w:val="1E46B4D9"/>
    <w:rsid w:val="1E485DF9"/>
    <w:rsid w:val="1E4A87D3"/>
    <w:rsid w:val="1E4C6D10"/>
    <w:rsid w:val="1E4CAAEB"/>
    <w:rsid w:val="1E4CB6D6"/>
    <w:rsid w:val="1E4DB275"/>
    <w:rsid w:val="1E4DDA85"/>
    <w:rsid w:val="1E4F4174"/>
    <w:rsid w:val="1E50BF25"/>
    <w:rsid w:val="1E55397E"/>
    <w:rsid w:val="1E578A38"/>
    <w:rsid w:val="1E5B6DD4"/>
    <w:rsid w:val="1E5BC959"/>
    <w:rsid w:val="1E5C1C2B"/>
    <w:rsid w:val="1E5EEA27"/>
    <w:rsid w:val="1E5F83DB"/>
    <w:rsid w:val="1E631357"/>
    <w:rsid w:val="1E655E59"/>
    <w:rsid w:val="1E673EBE"/>
    <w:rsid w:val="1E675403"/>
    <w:rsid w:val="1E69A894"/>
    <w:rsid w:val="1E6A4BF1"/>
    <w:rsid w:val="1E6AD569"/>
    <w:rsid w:val="1E6AD6EA"/>
    <w:rsid w:val="1E6AE2AF"/>
    <w:rsid w:val="1E6B3D45"/>
    <w:rsid w:val="1E6B519F"/>
    <w:rsid w:val="1E6CCB16"/>
    <w:rsid w:val="1E6D5EC4"/>
    <w:rsid w:val="1E6FE964"/>
    <w:rsid w:val="1E739645"/>
    <w:rsid w:val="1E741449"/>
    <w:rsid w:val="1E75A612"/>
    <w:rsid w:val="1E75AF4D"/>
    <w:rsid w:val="1E764F21"/>
    <w:rsid w:val="1E787A0B"/>
    <w:rsid w:val="1E78CF13"/>
    <w:rsid w:val="1E7C094D"/>
    <w:rsid w:val="1E7C440E"/>
    <w:rsid w:val="1E7D78A3"/>
    <w:rsid w:val="1E7DE74E"/>
    <w:rsid w:val="1E7E8F7B"/>
    <w:rsid w:val="1E7EB239"/>
    <w:rsid w:val="1E7ECF14"/>
    <w:rsid w:val="1E7F2CB4"/>
    <w:rsid w:val="1E7F4EF5"/>
    <w:rsid w:val="1E844ED8"/>
    <w:rsid w:val="1E855C86"/>
    <w:rsid w:val="1E871136"/>
    <w:rsid w:val="1E8803C5"/>
    <w:rsid w:val="1E88504D"/>
    <w:rsid w:val="1E8919EF"/>
    <w:rsid w:val="1E893AE2"/>
    <w:rsid w:val="1E89D4C4"/>
    <w:rsid w:val="1E89FA99"/>
    <w:rsid w:val="1E8B847E"/>
    <w:rsid w:val="1E8CA539"/>
    <w:rsid w:val="1E8D22D6"/>
    <w:rsid w:val="1E8D7720"/>
    <w:rsid w:val="1E8DEC7F"/>
    <w:rsid w:val="1E8DF1D9"/>
    <w:rsid w:val="1E8E4603"/>
    <w:rsid w:val="1E8F0296"/>
    <w:rsid w:val="1E8FA374"/>
    <w:rsid w:val="1E937C12"/>
    <w:rsid w:val="1E979970"/>
    <w:rsid w:val="1E9847EF"/>
    <w:rsid w:val="1E9A283D"/>
    <w:rsid w:val="1E9CB06B"/>
    <w:rsid w:val="1E9DC617"/>
    <w:rsid w:val="1EA08FF8"/>
    <w:rsid w:val="1EA127C2"/>
    <w:rsid w:val="1EA13E32"/>
    <w:rsid w:val="1EA3AC78"/>
    <w:rsid w:val="1EA3CDFD"/>
    <w:rsid w:val="1EA59219"/>
    <w:rsid w:val="1EA738E3"/>
    <w:rsid w:val="1EA769D6"/>
    <w:rsid w:val="1EA804FD"/>
    <w:rsid w:val="1EA815A5"/>
    <w:rsid w:val="1EA82D84"/>
    <w:rsid w:val="1EA94B89"/>
    <w:rsid w:val="1EAA4CA2"/>
    <w:rsid w:val="1EAACBEF"/>
    <w:rsid w:val="1EACD838"/>
    <w:rsid w:val="1EACFF45"/>
    <w:rsid w:val="1EAD3353"/>
    <w:rsid w:val="1EAD543C"/>
    <w:rsid w:val="1EAF30A3"/>
    <w:rsid w:val="1EAF3FC0"/>
    <w:rsid w:val="1EB33BC5"/>
    <w:rsid w:val="1EB425EB"/>
    <w:rsid w:val="1EB71E07"/>
    <w:rsid w:val="1EB868F6"/>
    <w:rsid w:val="1EBC74A6"/>
    <w:rsid w:val="1EBE7773"/>
    <w:rsid w:val="1EBE7D96"/>
    <w:rsid w:val="1EBF4561"/>
    <w:rsid w:val="1EBFE11D"/>
    <w:rsid w:val="1EC35076"/>
    <w:rsid w:val="1EC48220"/>
    <w:rsid w:val="1EC8F8AD"/>
    <w:rsid w:val="1ECAA88C"/>
    <w:rsid w:val="1ECB9C8A"/>
    <w:rsid w:val="1ED013A3"/>
    <w:rsid w:val="1ED10F4C"/>
    <w:rsid w:val="1ED2C046"/>
    <w:rsid w:val="1ED68F94"/>
    <w:rsid w:val="1ED75A54"/>
    <w:rsid w:val="1ED80C01"/>
    <w:rsid w:val="1ED84497"/>
    <w:rsid w:val="1ED8C61B"/>
    <w:rsid w:val="1EDDE065"/>
    <w:rsid w:val="1EE00BE9"/>
    <w:rsid w:val="1EE2759D"/>
    <w:rsid w:val="1EE33BFE"/>
    <w:rsid w:val="1EE37195"/>
    <w:rsid w:val="1EE7F207"/>
    <w:rsid w:val="1EE832DF"/>
    <w:rsid w:val="1EEAB26D"/>
    <w:rsid w:val="1EEE1F7B"/>
    <w:rsid w:val="1EEEE82B"/>
    <w:rsid w:val="1EEF654B"/>
    <w:rsid w:val="1EF406D3"/>
    <w:rsid w:val="1EF4BFC7"/>
    <w:rsid w:val="1EF50D70"/>
    <w:rsid w:val="1EF6FD1F"/>
    <w:rsid w:val="1EF95707"/>
    <w:rsid w:val="1EFAAD23"/>
    <w:rsid w:val="1EFCA8D9"/>
    <w:rsid w:val="1EFE5ACF"/>
    <w:rsid w:val="1F001898"/>
    <w:rsid w:val="1F0026D6"/>
    <w:rsid w:val="1F0059DA"/>
    <w:rsid w:val="1F00C508"/>
    <w:rsid w:val="1F024954"/>
    <w:rsid w:val="1F02E903"/>
    <w:rsid w:val="1F033B0A"/>
    <w:rsid w:val="1F03A50C"/>
    <w:rsid w:val="1F05E499"/>
    <w:rsid w:val="1F080F7E"/>
    <w:rsid w:val="1F09E62C"/>
    <w:rsid w:val="1F09F2BF"/>
    <w:rsid w:val="1F0A1DA7"/>
    <w:rsid w:val="1F10BEE3"/>
    <w:rsid w:val="1F1141BE"/>
    <w:rsid w:val="1F142EEB"/>
    <w:rsid w:val="1F159E4E"/>
    <w:rsid w:val="1F1750EF"/>
    <w:rsid w:val="1F18B56F"/>
    <w:rsid w:val="1F19C3FE"/>
    <w:rsid w:val="1F1AAEE0"/>
    <w:rsid w:val="1F1BB182"/>
    <w:rsid w:val="1F238EE6"/>
    <w:rsid w:val="1F267F91"/>
    <w:rsid w:val="1F2770F5"/>
    <w:rsid w:val="1F29D473"/>
    <w:rsid w:val="1F2BD053"/>
    <w:rsid w:val="1F2C2D1A"/>
    <w:rsid w:val="1F2D426B"/>
    <w:rsid w:val="1F34AFE0"/>
    <w:rsid w:val="1F3A462D"/>
    <w:rsid w:val="1F3D6C15"/>
    <w:rsid w:val="1F3DB57C"/>
    <w:rsid w:val="1F3F69D5"/>
    <w:rsid w:val="1F4048C4"/>
    <w:rsid w:val="1F419E55"/>
    <w:rsid w:val="1F42395E"/>
    <w:rsid w:val="1F433D91"/>
    <w:rsid w:val="1F4395FC"/>
    <w:rsid w:val="1F44F609"/>
    <w:rsid w:val="1F47D634"/>
    <w:rsid w:val="1F487DF5"/>
    <w:rsid w:val="1F49B550"/>
    <w:rsid w:val="1F4A4E2D"/>
    <w:rsid w:val="1F4BED14"/>
    <w:rsid w:val="1F4C1BFA"/>
    <w:rsid w:val="1F4C88CE"/>
    <w:rsid w:val="1F4C9D9B"/>
    <w:rsid w:val="1F4D2612"/>
    <w:rsid w:val="1F500862"/>
    <w:rsid w:val="1F5150FA"/>
    <w:rsid w:val="1F5314C5"/>
    <w:rsid w:val="1F5465A8"/>
    <w:rsid w:val="1F5491C3"/>
    <w:rsid w:val="1F57BE8B"/>
    <w:rsid w:val="1F592B5A"/>
    <w:rsid w:val="1F5A608D"/>
    <w:rsid w:val="1F5AA6A7"/>
    <w:rsid w:val="1F611E93"/>
    <w:rsid w:val="1F63267C"/>
    <w:rsid w:val="1F63342D"/>
    <w:rsid w:val="1F6B072D"/>
    <w:rsid w:val="1F6B8E76"/>
    <w:rsid w:val="1F6E51AC"/>
    <w:rsid w:val="1F70A79B"/>
    <w:rsid w:val="1F70E756"/>
    <w:rsid w:val="1F7414C2"/>
    <w:rsid w:val="1F755DC9"/>
    <w:rsid w:val="1F76BFB1"/>
    <w:rsid w:val="1F796206"/>
    <w:rsid w:val="1F7D6646"/>
    <w:rsid w:val="1F7EA9FD"/>
    <w:rsid w:val="1F866CFA"/>
    <w:rsid w:val="1F883834"/>
    <w:rsid w:val="1F8B1691"/>
    <w:rsid w:val="1F8DAF81"/>
    <w:rsid w:val="1F8ED769"/>
    <w:rsid w:val="1F8F6575"/>
    <w:rsid w:val="1F92FC26"/>
    <w:rsid w:val="1F939C19"/>
    <w:rsid w:val="1F93C9BF"/>
    <w:rsid w:val="1F98C94B"/>
    <w:rsid w:val="1F99251B"/>
    <w:rsid w:val="1F99BBD4"/>
    <w:rsid w:val="1F9A1704"/>
    <w:rsid w:val="1F9A7CCA"/>
    <w:rsid w:val="1F9AAAB7"/>
    <w:rsid w:val="1F9AFDD9"/>
    <w:rsid w:val="1F9B0FC4"/>
    <w:rsid w:val="1F9B470E"/>
    <w:rsid w:val="1F9C8771"/>
    <w:rsid w:val="1F9CB891"/>
    <w:rsid w:val="1F9DD4FB"/>
    <w:rsid w:val="1FA041F6"/>
    <w:rsid w:val="1FA16610"/>
    <w:rsid w:val="1FA23EEB"/>
    <w:rsid w:val="1FA60CB7"/>
    <w:rsid w:val="1FA86370"/>
    <w:rsid w:val="1FA97E14"/>
    <w:rsid w:val="1FAAF4D5"/>
    <w:rsid w:val="1FAB5ED0"/>
    <w:rsid w:val="1FAD2529"/>
    <w:rsid w:val="1FB09FB2"/>
    <w:rsid w:val="1FB37002"/>
    <w:rsid w:val="1FB5DEF3"/>
    <w:rsid w:val="1FB5F2CF"/>
    <w:rsid w:val="1FB6CCFF"/>
    <w:rsid w:val="1FB98917"/>
    <w:rsid w:val="1FB9B09B"/>
    <w:rsid w:val="1FBA4F67"/>
    <w:rsid w:val="1FBAB9D6"/>
    <w:rsid w:val="1FC1525A"/>
    <w:rsid w:val="1FC167AB"/>
    <w:rsid w:val="1FC52A09"/>
    <w:rsid w:val="1FC74A73"/>
    <w:rsid w:val="1FC94374"/>
    <w:rsid w:val="1FCC41A9"/>
    <w:rsid w:val="1FCDC58E"/>
    <w:rsid w:val="1FCDC678"/>
    <w:rsid w:val="1FCE00E9"/>
    <w:rsid w:val="1FCEAE16"/>
    <w:rsid w:val="1FCED74A"/>
    <w:rsid w:val="1FCF403F"/>
    <w:rsid w:val="1FCFF0CE"/>
    <w:rsid w:val="1FD667A4"/>
    <w:rsid w:val="1FDB3F70"/>
    <w:rsid w:val="1FDC61A3"/>
    <w:rsid w:val="1FDC81D3"/>
    <w:rsid w:val="1FDF1014"/>
    <w:rsid w:val="1FE473B5"/>
    <w:rsid w:val="1FE4885D"/>
    <w:rsid w:val="1FE4BAC1"/>
    <w:rsid w:val="1FE73676"/>
    <w:rsid w:val="1FE7744E"/>
    <w:rsid w:val="1FE9810C"/>
    <w:rsid w:val="1FEA6CAB"/>
    <w:rsid w:val="1FEECAFF"/>
    <w:rsid w:val="1FEF14F6"/>
    <w:rsid w:val="1FEF83BA"/>
    <w:rsid w:val="1FF1524D"/>
    <w:rsid w:val="1FF35943"/>
    <w:rsid w:val="1FF46238"/>
    <w:rsid w:val="1FF4F13B"/>
    <w:rsid w:val="1FF89BA3"/>
    <w:rsid w:val="1FF8DB65"/>
    <w:rsid w:val="1FF9A2E5"/>
    <w:rsid w:val="1FFB2FA9"/>
    <w:rsid w:val="1FFDDA1A"/>
    <w:rsid w:val="1FFF85C6"/>
    <w:rsid w:val="20006DD4"/>
    <w:rsid w:val="2003E1FE"/>
    <w:rsid w:val="200434DA"/>
    <w:rsid w:val="20045FB0"/>
    <w:rsid w:val="2007BFE1"/>
    <w:rsid w:val="20097727"/>
    <w:rsid w:val="200AEC70"/>
    <w:rsid w:val="200B929C"/>
    <w:rsid w:val="200D5CF0"/>
    <w:rsid w:val="200DD4BD"/>
    <w:rsid w:val="200EF6EA"/>
    <w:rsid w:val="200EF719"/>
    <w:rsid w:val="2011C054"/>
    <w:rsid w:val="2011D7F7"/>
    <w:rsid w:val="201322FC"/>
    <w:rsid w:val="2013D274"/>
    <w:rsid w:val="20152D3E"/>
    <w:rsid w:val="2015D9A4"/>
    <w:rsid w:val="20161A58"/>
    <w:rsid w:val="201628D3"/>
    <w:rsid w:val="2016C0DB"/>
    <w:rsid w:val="2019A09F"/>
    <w:rsid w:val="201A32D0"/>
    <w:rsid w:val="201ADC5E"/>
    <w:rsid w:val="201B9980"/>
    <w:rsid w:val="201CFD61"/>
    <w:rsid w:val="201D3868"/>
    <w:rsid w:val="2021FAE0"/>
    <w:rsid w:val="20222406"/>
    <w:rsid w:val="2024563E"/>
    <w:rsid w:val="2024D794"/>
    <w:rsid w:val="20260BEB"/>
    <w:rsid w:val="2028698B"/>
    <w:rsid w:val="2029790E"/>
    <w:rsid w:val="202AF24F"/>
    <w:rsid w:val="202B3C38"/>
    <w:rsid w:val="202C3372"/>
    <w:rsid w:val="202CC713"/>
    <w:rsid w:val="202DC1F7"/>
    <w:rsid w:val="202EA6B8"/>
    <w:rsid w:val="202EB678"/>
    <w:rsid w:val="202F427E"/>
    <w:rsid w:val="202FBB56"/>
    <w:rsid w:val="203023F5"/>
    <w:rsid w:val="2032B781"/>
    <w:rsid w:val="20334A83"/>
    <w:rsid w:val="2033BAB2"/>
    <w:rsid w:val="2036DA4A"/>
    <w:rsid w:val="203758C9"/>
    <w:rsid w:val="203848D7"/>
    <w:rsid w:val="203CBBC3"/>
    <w:rsid w:val="203D3557"/>
    <w:rsid w:val="203F6628"/>
    <w:rsid w:val="20401341"/>
    <w:rsid w:val="2041369B"/>
    <w:rsid w:val="20435A34"/>
    <w:rsid w:val="2044F04E"/>
    <w:rsid w:val="2049199E"/>
    <w:rsid w:val="204BADCF"/>
    <w:rsid w:val="204BDA82"/>
    <w:rsid w:val="204E041D"/>
    <w:rsid w:val="204F48F0"/>
    <w:rsid w:val="204FD29F"/>
    <w:rsid w:val="204FD476"/>
    <w:rsid w:val="20504428"/>
    <w:rsid w:val="205404BA"/>
    <w:rsid w:val="2057E610"/>
    <w:rsid w:val="2058A752"/>
    <w:rsid w:val="205A2982"/>
    <w:rsid w:val="205B4951"/>
    <w:rsid w:val="205BDF89"/>
    <w:rsid w:val="205CAA19"/>
    <w:rsid w:val="205F076D"/>
    <w:rsid w:val="206030C1"/>
    <w:rsid w:val="2060D6A2"/>
    <w:rsid w:val="2060EF8B"/>
    <w:rsid w:val="2061FD7F"/>
    <w:rsid w:val="2062D628"/>
    <w:rsid w:val="206333A7"/>
    <w:rsid w:val="2063C37B"/>
    <w:rsid w:val="206706B7"/>
    <w:rsid w:val="20674C6C"/>
    <w:rsid w:val="20685EC5"/>
    <w:rsid w:val="206B3E1F"/>
    <w:rsid w:val="206D6222"/>
    <w:rsid w:val="206FCE4C"/>
    <w:rsid w:val="207100E5"/>
    <w:rsid w:val="2072B3B5"/>
    <w:rsid w:val="2072E861"/>
    <w:rsid w:val="2073D1F6"/>
    <w:rsid w:val="2074469C"/>
    <w:rsid w:val="20748D3A"/>
    <w:rsid w:val="20757C34"/>
    <w:rsid w:val="20768385"/>
    <w:rsid w:val="2077FFE2"/>
    <w:rsid w:val="207A5933"/>
    <w:rsid w:val="207FDA6C"/>
    <w:rsid w:val="207FF3C3"/>
    <w:rsid w:val="20812A06"/>
    <w:rsid w:val="20817D20"/>
    <w:rsid w:val="2081D2F5"/>
    <w:rsid w:val="20832DF9"/>
    <w:rsid w:val="2084F893"/>
    <w:rsid w:val="20850C18"/>
    <w:rsid w:val="208752F1"/>
    <w:rsid w:val="20884CCA"/>
    <w:rsid w:val="208D9A88"/>
    <w:rsid w:val="208F67F7"/>
    <w:rsid w:val="2090DB4C"/>
    <w:rsid w:val="20919DC6"/>
    <w:rsid w:val="209634F3"/>
    <w:rsid w:val="209A1C58"/>
    <w:rsid w:val="209B3139"/>
    <w:rsid w:val="209B4346"/>
    <w:rsid w:val="209DCFFD"/>
    <w:rsid w:val="209E2BF3"/>
    <w:rsid w:val="209E45BA"/>
    <w:rsid w:val="209ED11E"/>
    <w:rsid w:val="20A1171E"/>
    <w:rsid w:val="20A13453"/>
    <w:rsid w:val="20A4B1D9"/>
    <w:rsid w:val="20A5C183"/>
    <w:rsid w:val="20A6576F"/>
    <w:rsid w:val="20A65D32"/>
    <w:rsid w:val="20ABA5D1"/>
    <w:rsid w:val="20AC08FD"/>
    <w:rsid w:val="20AF39E6"/>
    <w:rsid w:val="20AF7BEE"/>
    <w:rsid w:val="20B06EB5"/>
    <w:rsid w:val="20B334C9"/>
    <w:rsid w:val="20B3A412"/>
    <w:rsid w:val="20B7A981"/>
    <w:rsid w:val="20B808C6"/>
    <w:rsid w:val="20B8AA41"/>
    <w:rsid w:val="20B96D21"/>
    <w:rsid w:val="20B9C8C3"/>
    <w:rsid w:val="20BD479D"/>
    <w:rsid w:val="20BE510E"/>
    <w:rsid w:val="20BE75BE"/>
    <w:rsid w:val="20C05C39"/>
    <w:rsid w:val="20C0C704"/>
    <w:rsid w:val="20C227E7"/>
    <w:rsid w:val="20C3DC87"/>
    <w:rsid w:val="20C5223F"/>
    <w:rsid w:val="20D02269"/>
    <w:rsid w:val="20D0A3E3"/>
    <w:rsid w:val="20D2099B"/>
    <w:rsid w:val="20D272E0"/>
    <w:rsid w:val="20D2B1FF"/>
    <w:rsid w:val="20D45315"/>
    <w:rsid w:val="20D61BCD"/>
    <w:rsid w:val="20D6FF94"/>
    <w:rsid w:val="20D78942"/>
    <w:rsid w:val="20D8D21C"/>
    <w:rsid w:val="20D9A377"/>
    <w:rsid w:val="20D9A798"/>
    <w:rsid w:val="20D9C20F"/>
    <w:rsid w:val="20DE4527"/>
    <w:rsid w:val="20DEEFC8"/>
    <w:rsid w:val="20DF12AE"/>
    <w:rsid w:val="20DF664B"/>
    <w:rsid w:val="20E08EBE"/>
    <w:rsid w:val="20E10068"/>
    <w:rsid w:val="20E19583"/>
    <w:rsid w:val="20E72E14"/>
    <w:rsid w:val="20EDA0E0"/>
    <w:rsid w:val="20EDD949"/>
    <w:rsid w:val="20EDFEBA"/>
    <w:rsid w:val="20F24AEE"/>
    <w:rsid w:val="20F40205"/>
    <w:rsid w:val="20F6A81C"/>
    <w:rsid w:val="20F7FF56"/>
    <w:rsid w:val="20F850C6"/>
    <w:rsid w:val="20FA50F2"/>
    <w:rsid w:val="20FABA44"/>
    <w:rsid w:val="20FD157D"/>
    <w:rsid w:val="20FD3584"/>
    <w:rsid w:val="20FF6E0D"/>
    <w:rsid w:val="20FFECEC"/>
    <w:rsid w:val="2103E145"/>
    <w:rsid w:val="2105E7AF"/>
    <w:rsid w:val="210B8B84"/>
    <w:rsid w:val="210D7AF9"/>
    <w:rsid w:val="210F905F"/>
    <w:rsid w:val="2113DC06"/>
    <w:rsid w:val="21141885"/>
    <w:rsid w:val="2114F788"/>
    <w:rsid w:val="2116E806"/>
    <w:rsid w:val="211ACA67"/>
    <w:rsid w:val="2120D30A"/>
    <w:rsid w:val="2125C3C8"/>
    <w:rsid w:val="2127C308"/>
    <w:rsid w:val="2129D65E"/>
    <w:rsid w:val="213177E7"/>
    <w:rsid w:val="2131A5C2"/>
    <w:rsid w:val="213400B3"/>
    <w:rsid w:val="21340ECB"/>
    <w:rsid w:val="21347252"/>
    <w:rsid w:val="2135906C"/>
    <w:rsid w:val="21370892"/>
    <w:rsid w:val="2138514E"/>
    <w:rsid w:val="21393763"/>
    <w:rsid w:val="21396C10"/>
    <w:rsid w:val="213C9844"/>
    <w:rsid w:val="213CD3F8"/>
    <w:rsid w:val="213E58FA"/>
    <w:rsid w:val="213E5966"/>
    <w:rsid w:val="213EC3AF"/>
    <w:rsid w:val="21404370"/>
    <w:rsid w:val="2144A286"/>
    <w:rsid w:val="214564D0"/>
    <w:rsid w:val="2148F5CB"/>
    <w:rsid w:val="2148FC72"/>
    <w:rsid w:val="21491251"/>
    <w:rsid w:val="214A5642"/>
    <w:rsid w:val="214B2E31"/>
    <w:rsid w:val="214C1097"/>
    <w:rsid w:val="214E4B79"/>
    <w:rsid w:val="214EE232"/>
    <w:rsid w:val="2152206E"/>
    <w:rsid w:val="215493CF"/>
    <w:rsid w:val="21563FD0"/>
    <w:rsid w:val="21591D77"/>
    <w:rsid w:val="215A1728"/>
    <w:rsid w:val="215AA20C"/>
    <w:rsid w:val="215B4BEF"/>
    <w:rsid w:val="215B7DE7"/>
    <w:rsid w:val="215DF479"/>
    <w:rsid w:val="215EDEC3"/>
    <w:rsid w:val="215F2960"/>
    <w:rsid w:val="215F5D50"/>
    <w:rsid w:val="2160DFD7"/>
    <w:rsid w:val="2163BABD"/>
    <w:rsid w:val="2168B02A"/>
    <w:rsid w:val="216D4FEE"/>
    <w:rsid w:val="216F5AEE"/>
    <w:rsid w:val="216F8A10"/>
    <w:rsid w:val="216FB46B"/>
    <w:rsid w:val="21711FE4"/>
    <w:rsid w:val="21712B35"/>
    <w:rsid w:val="2174523C"/>
    <w:rsid w:val="2175D061"/>
    <w:rsid w:val="217CD524"/>
    <w:rsid w:val="21826647"/>
    <w:rsid w:val="2182D21B"/>
    <w:rsid w:val="21835AF1"/>
    <w:rsid w:val="2184C999"/>
    <w:rsid w:val="218542CA"/>
    <w:rsid w:val="218726BC"/>
    <w:rsid w:val="2187FFC4"/>
    <w:rsid w:val="21882F1B"/>
    <w:rsid w:val="21898442"/>
    <w:rsid w:val="218B4B15"/>
    <w:rsid w:val="218B7A8A"/>
    <w:rsid w:val="218BBE54"/>
    <w:rsid w:val="218D6FDC"/>
    <w:rsid w:val="218E72E7"/>
    <w:rsid w:val="218FD967"/>
    <w:rsid w:val="21903ACE"/>
    <w:rsid w:val="219354EA"/>
    <w:rsid w:val="2193D113"/>
    <w:rsid w:val="2193DE78"/>
    <w:rsid w:val="2194CC32"/>
    <w:rsid w:val="219596AF"/>
    <w:rsid w:val="219695CA"/>
    <w:rsid w:val="2196FC49"/>
    <w:rsid w:val="219743AA"/>
    <w:rsid w:val="2198961A"/>
    <w:rsid w:val="2199A5F6"/>
    <w:rsid w:val="219A46D5"/>
    <w:rsid w:val="219E2095"/>
    <w:rsid w:val="219E78C4"/>
    <w:rsid w:val="219F86F3"/>
    <w:rsid w:val="21A21B52"/>
    <w:rsid w:val="21A480C0"/>
    <w:rsid w:val="21A82718"/>
    <w:rsid w:val="21ADBE57"/>
    <w:rsid w:val="21ADEFD9"/>
    <w:rsid w:val="21AE044B"/>
    <w:rsid w:val="21AF1525"/>
    <w:rsid w:val="21AF36CE"/>
    <w:rsid w:val="21AF618B"/>
    <w:rsid w:val="21AFDA3E"/>
    <w:rsid w:val="21B01739"/>
    <w:rsid w:val="21B16AFA"/>
    <w:rsid w:val="21B2BC83"/>
    <w:rsid w:val="21B4669C"/>
    <w:rsid w:val="21B61F70"/>
    <w:rsid w:val="21BA0EBA"/>
    <w:rsid w:val="21BB485E"/>
    <w:rsid w:val="21BC22C2"/>
    <w:rsid w:val="21BD0E21"/>
    <w:rsid w:val="21BE97D5"/>
    <w:rsid w:val="21C087D6"/>
    <w:rsid w:val="21C11A17"/>
    <w:rsid w:val="21C53091"/>
    <w:rsid w:val="21C58438"/>
    <w:rsid w:val="21C88BF8"/>
    <w:rsid w:val="21C9D76A"/>
    <w:rsid w:val="21CAF82B"/>
    <w:rsid w:val="21CC5F87"/>
    <w:rsid w:val="21CEBE8B"/>
    <w:rsid w:val="21D18EC8"/>
    <w:rsid w:val="21D1D503"/>
    <w:rsid w:val="21D20AD5"/>
    <w:rsid w:val="21D34CC0"/>
    <w:rsid w:val="21D3FB62"/>
    <w:rsid w:val="21D65C55"/>
    <w:rsid w:val="21D7CBF1"/>
    <w:rsid w:val="21D82D2C"/>
    <w:rsid w:val="21DB50CB"/>
    <w:rsid w:val="21DBFE5C"/>
    <w:rsid w:val="21DDE517"/>
    <w:rsid w:val="21E18DC5"/>
    <w:rsid w:val="21E2CD76"/>
    <w:rsid w:val="21E34E4A"/>
    <w:rsid w:val="21E3752B"/>
    <w:rsid w:val="21E4D00C"/>
    <w:rsid w:val="21E4E233"/>
    <w:rsid w:val="21E51307"/>
    <w:rsid w:val="21E69D5C"/>
    <w:rsid w:val="21EB60A8"/>
    <w:rsid w:val="21EC9134"/>
    <w:rsid w:val="21ED9792"/>
    <w:rsid w:val="21EE04CE"/>
    <w:rsid w:val="21EE684A"/>
    <w:rsid w:val="21F1A170"/>
    <w:rsid w:val="21F21688"/>
    <w:rsid w:val="21F3A9CE"/>
    <w:rsid w:val="21F3AE21"/>
    <w:rsid w:val="21F58C37"/>
    <w:rsid w:val="21F6DC07"/>
    <w:rsid w:val="21F77F98"/>
    <w:rsid w:val="21F7FFED"/>
    <w:rsid w:val="21F9D079"/>
    <w:rsid w:val="21FA0D98"/>
    <w:rsid w:val="21FC6F2E"/>
    <w:rsid w:val="21FED5B2"/>
    <w:rsid w:val="21FEDAEF"/>
    <w:rsid w:val="22004712"/>
    <w:rsid w:val="22006832"/>
    <w:rsid w:val="220152AA"/>
    <w:rsid w:val="2201EEB9"/>
    <w:rsid w:val="2201F0A8"/>
    <w:rsid w:val="2202B083"/>
    <w:rsid w:val="2203AC06"/>
    <w:rsid w:val="2208C522"/>
    <w:rsid w:val="2208E36D"/>
    <w:rsid w:val="2209E662"/>
    <w:rsid w:val="220AF83A"/>
    <w:rsid w:val="220B8563"/>
    <w:rsid w:val="2211988D"/>
    <w:rsid w:val="22125855"/>
    <w:rsid w:val="2216C31A"/>
    <w:rsid w:val="22188EB2"/>
    <w:rsid w:val="2218D6FB"/>
    <w:rsid w:val="2219A44F"/>
    <w:rsid w:val="221D497D"/>
    <w:rsid w:val="221D5742"/>
    <w:rsid w:val="221DADD8"/>
    <w:rsid w:val="221E584B"/>
    <w:rsid w:val="222015F4"/>
    <w:rsid w:val="22205B0F"/>
    <w:rsid w:val="2221D679"/>
    <w:rsid w:val="2222D19E"/>
    <w:rsid w:val="2222F93B"/>
    <w:rsid w:val="22235887"/>
    <w:rsid w:val="22247915"/>
    <w:rsid w:val="2225A275"/>
    <w:rsid w:val="22265D01"/>
    <w:rsid w:val="222AAB63"/>
    <w:rsid w:val="222AE716"/>
    <w:rsid w:val="222B45D8"/>
    <w:rsid w:val="222C2D4B"/>
    <w:rsid w:val="222CBDD7"/>
    <w:rsid w:val="222D6FD1"/>
    <w:rsid w:val="222D71DA"/>
    <w:rsid w:val="2231D947"/>
    <w:rsid w:val="223440AD"/>
    <w:rsid w:val="2235E00F"/>
    <w:rsid w:val="22369E8C"/>
    <w:rsid w:val="2236C17B"/>
    <w:rsid w:val="2237E34E"/>
    <w:rsid w:val="22392F83"/>
    <w:rsid w:val="223CB900"/>
    <w:rsid w:val="223D8907"/>
    <w:rsid w:val="22431222"/>
    <w:rsid w:val="2245DE2D"/>
    <w:rsid w:val="2246E5DF"/>
    <w:rsid w:val="22489E69"/>
    <w:rsid w:val="224B1E0F"/>
    <w:rsid w:val="224BEA4E"/>
    <w:rsid w:val="224C0557"/>
    <w:rsid w:val="224FAF58"/>
    <w:rsid w:val="225158D7"/>
    <w:rsid w:val="2255688C"/>
    <w:rsid w:val="22558232"/>
    <w:rsid w:val="225836CD"/>
    <w:rsid w:val="22596ADD"/>
    <w:rsid w:val="2259C722"/>
    <w:rsid w:val="225A794D"/>
    <w:rsid w:val="225ABB6B"/>
    <w:rsid w:val="225BC380"/>
    <w:rsid w:val="225F2CCE"/>
    <w:rsid w:val="225F4371"/>
    <w:rsid w:val="226010CD"/>
    <w:rsid w:val="22625CC4"/>
    <w:rsid w:val="22639E21"/>
    <w:rsid w:val="22668F87"/>
    <w:rsid w:val="2267A843"/>
    <w:rsid w:val="226E19D9"/>
    <w:rsid w:val="22736963"/>
    <w:rsid w:val="227532C8"/>
    <w:rsid w:val="2275870C"/>
    <w:rsid w:val="22760FFD"/>
    <w:rsid w:val="22775488"/>
    <w:rsid w:val="22779903"/>
    <w:rsid w:val="2277E0A9"/>
    <w:rsid w:val="22782E6A"/>
    <w:rsid w:val="22784B2A"/>
    <w:rsid w:val="22790DA7"/>
    <w:rsid w:val="227929BA"/>
    <w:rsid w:val="227BAB1F"/>
    <w:rsid w:val="227D6C26"/>
    <w:rsid w:val="227FB919"/>
    <w:rsid w:val="2284F21C"/>
    <w:rsid w:val="2286FAA5"/>
    <w:rsid w:val="2289F9F2"/>
    <w:rsid w:val="228BD94E"/>
    <w:rsid w:val="2292BEA2"/>
    <w:rsid w:val="22932338"/>
    <w:rsid w:val="2293F5E9"/>
    <w:rsid w:val="2294D88A"/>
    <w:rsid w:val="22957EBB"/>
    <w:rsid w:val="229AFCDB"/>
    <w:rsid w:val="229C2A2C"/>
    <w:rsid w:val="229CD1F7"/>
    <w:rsid w:val="229D0FC2"/>
    <w:rsid w:val="229EB68A"/>
    <w:rsid w:val="229FEE25"/>
    <w:rsid w:val="22A208BF"/>
    <w:rsid w:val="22A8696A"/>
    <w:rsid w:val="22A937D0"/>
    <w:rsid w:val="22AE815D"/>
    <w:rsid w:val="22B05C2F"/>
    <w:rsid w:val="22B0874B"/>
    <w:rsid w:val="22B1F459"/>
    <w:rsid w:val="22B2C36D"/>
    <w:rsid w:val="22B3B786"/>
    <w:rsid w:val="22B7C65A"/>
    <w:rsid w:val="22B9FC74"/>
    <w:rsid w:val="22BAE3E7"/>
    <w:rsid w:val="22BC126D"/>
    <w:rsid w:val="22BD4FF1"/>
    <w:rsid w:val="22BFFAA0"/>
    <w:rsid w:val="22C29EAF"/>
    <w:rsid w:val="22C2D25F"/>
    <w:rsid w:val="22C5E339"/>
    <w:rsid w:val="22C7978E"/>
    <w:rsid w:val="22C8178C"/>
    <w:rsid w:val="22C86F36"/>
    <w:rsid w:val="22C8BCE5"/>
    <w:rsid w:val="22C9BF63"/>
    <w:rsid w:val="22CCDAFD"/>
    <w:rsid w:val="22CCFB58"/>
    <w:rsid w:val="22CE8D56"/>
    <w:rsid w:val="22CE9FB7"/>
    <w:rsid w:val="22D1C6F7"/>
    <w:rsid w:val="22D1F11B"/>
    <w:rsid w:val="22D3B910"/>
    <w:rsid w:val="22D3F2CC"/>
    <w:rsid w:val="22D6969D"/>
    <w:rsid w:val="22D962F1"/>
    <w:rsid w:val="22DAB681"/>
    <w:rsid w:val="22DAC185"/>
    <w:rsid w:val="22DC5175"/>
    <w:rsid w:val="22DE0E6B"/>
    <w:rsid w:val="22DE64DA"/>
    <w:rsid w:val="22DF8496"/>
    <w:rsid w:val="22E05AB4"/>
    <w:rsid w:val="22E11CEA"/>
    <w:rsid w:val="22E13637"/>
    <w:rsid w:val="22E24993"/>
    <w:rsid w:val="22E65DF7"/>
    <w:rsid w:val="22E7D0DF"/>
    <w:rsid w:val="22EB5786"/>
    <w:rsid w:val="22EE0464"/>
    <w:rsid w:val="22EEBDD9"/>
    <w:rsid w:val="22F1534A"/>
    <w:rsid w:val="22F1AA9C"/>
    <w:rsid w:val="22F2FF96"/>
    <w:rsid w:val="22F31F40"/>
    <w:rsid w:val="22F3F105"/>
    <w:rsid w:val="22F6FE72"/>
    <w:rsid w:val="22F71562"/>
    <w:rsid w:val="22F776B1"/>
    <w:rsid w:val="22F7EAAB"/>
    <w:rsid w:val="22FA160D"/>
    <w:rsid w:val="22FA3DB3"/>
    <w:rsid w:val="22FB6E92"/>
    <w:rsid w:val="22FBA2DF"/>
    <w:rsid w:val="22FE748A"/>
    <w:rsid w:val="22FED6C9"/>
    <w:rsid w:val="23012DF2"/>
    <w:rsid w:val="23022863"/>
    <w:rsid w:val="23022FAC"/>
    <w:rsid w:val="2304C9E2"/>
    <w:rsid w:val="23052784"/>
    <w:rsid w:val="23061D75"/>
    <w:rsid w:val="23090DFD"/>
    <w:rsid w:val="230D2752"/>
    <w:rsid w:val="230EF3ED"/>
    <w:rsid w:val="230F9C49"/>
    <w:rsid w:val="2310C0C9"/>
    <w:rsid w:val="23110CC6"/>
    <w:rsid w:val="23143BB1"/>
    <w:rsid w:val="2315A231"/>
    <w:rsid w:val="23160A72"/>
    <w:rsid w:val="2317CB1A"/>
    <w:rsid w:val="2318C119"/>
    <w:rsid w:val="2319129F"/>
    <w:rsid w:val="231A1724"/>
    <w:rsid w:val="231B8001"/>
    <w:rsid w:val="231CE92A"/>
    <w:rsid w:val="231E8F94"/>
    <w:rsid w:val="2322484B"/>
    <w:rsid w:val="23231964"/>
    <w:rsid w:val="2323EC73"/>
    <w:rsid w:val="2324CFD0"/>
    <w:rsid w:val="23250023"/>
    <w:rsid w:val="2325D1C7"/>
    <w:rsid w:val="23284B09"/>
    <w:rsid w:val="232B0A18"/>
    <w:rsid w:val="232B353F"/>
    <w:rsid w:val="232B50B6"/>
    <w:rsid w:val="232BAC83"/>
    <w:rsid w:val="23301A19"/>
    <w:rsid w:val="233220DB"/>
    <w:rsid w:val="2336B554"/>
    <w:rsid w:val="233FF3AA"/>
    <w:rsid w:val="23406CB4"/>
    <w:rsid w:val="2340D177"/>
    <w:rsid w:val="2340F421"/>
    <w:rsid w:val="234123BB"/>
    <w:rsid w:val="23422606"/>
    <w:rsid w:val="234270E8"/>
    <w:rsid w:val="2344AF09"/>
    <w:rsid w:val="234782F9"/>
    <w:rsid w:val="2348C0A2"/>
    <w:rsid w:val="2349C6DB"/>
    <w:rsid w:val="234A57F5"/>
    <w:rsid w:val="234DE00A"/>
    <w:rsid w:val="234DEFF1"/>
    <w:rsid w:val="23508D56"/>
    <w:rsid w:val="2352893E"/>
    <w:rsid w:val="235386D3"/>
    <w:rsid w:val="23544975"/>
    <w:rsid w:val="23565E5D"/>
    <w:rsid w:val="2356CD94"/>
    <w:rsid w:val="235EFAE9"/>
    <w:rsid w:val="23639027"/>
    <w:rsid w:val="23678506"/>
    <w:rsid w:val="23684514"/>
    <w:rsid w:val="23694F71"/>
    <w:rsid w:val="236A3906"/>
    <w:rsid w:val="236D1205"/>
    <w:rsid w:val="236D4E39"/>
    <w:rsid w:val="236F99E6"/>
    <w:rsid w:val="23703A9A"/>
    <w:rsid w:val="23709932"/>
    <w:rsid w:val="23728AA6"/>
    <w:rsid w:val="2377DF11"/>
    <w:rsid w:val="2377FB84"/>
    <w:rsid w:val="23785132"/>
    <w:rsid w:val="2378DB3A"/>
    <w:rsid w:val="237B62EE"/>
    <w:rsid w:val="237DC70B"/>
    <w:rsid w:val="237EC3E9"/>
    <w:rsid w:val="23839A4B"/>
    <w:rsid w:val="238A73BB"/>
    <w:rsid w:val="238AC8B6"/>
    <w:rsid w:val="238ACC78"/>
    <w:rsid w:val="238C69AA"/>
    <w:rsid w:val="238DA3A9"/>
    <w:rsid w:val="23915CEF"/>
    <w:rsid w:val="2393C7FD"/>
    <w:rsid w:val="2393D60C"/>
    <w:rsid w:val="23946D5F"/>
    <w:rsid w:val="239706EB"/>
    <w:rsid w:val="23978B4D"/>
    <w:rsid w:val="23979A2D"/>
    <w:rsid w:val="23981B7F"/>
    <w:rsid w:val="239A22DA"/>
    <w:rsid w:val="239CEE48"/>
    <w:rsid w:val="239D2FCF"/>
    <w:rsid w:val="239D3D53"/>
    <w:rsid w:val="239F102A"/>
    <w:rsid w:val="239FEB82"/>
    <w:rsid w:val="23A1483F"/>
    <w:rsid w:val="23A2105B"/>
    <w:rsid w:val="23A47772"/>
    <w:rsid w:val="23A5C146"/>
    <w:rsid w:val="23AB0625"/>
    <w:rsid w:val="23AB89D4"/>
    <w:rsid w:val="23ABF013"/>
    <w:rsid w:val="23AF2387"/>
    <w:rsid w:val="23AF2A75"/>
    <w:rsid w:val="23AFA7EC"/>
    <w:rsid w:val="23B0D618"/>
    <w:rsid w:val="23B2AE0C"/>
    <w:rsid w:val="23B33767"/>
    <w:rsid w:val="23B50853"/>
    <w:rsid w:val="23B53B9E"/>
    <w:rsid w:val="23B63E89"/>
    <w:rsid w:val="23B6D035"/>
    <w:rsid w:val="23B7CBC1"/>
    <w:rsid w:val="23B86A72"/>
    <w:rsid w:val="23B876A2"/>
    <w:rsid w:val="23B8EEE5"/>
    <w:rsid w:val="23B91642"/>
    <w:rsid w:val="23BA1BD7"/>
    <w:rsid w:val="23BA72B8"/>
    <w:rsid w:val="23BD3859"/>
    <w:rsid w:val="23BF7DF2"/>
    <w:rsid w:val="23C74D11"/>
    <w:rsid w:val="23C86900"/>
    <w:rsid w:val="23C94C68"/>
    <w:rsid w:val="23CA7C7F"/>
    <w:rsid w:val="23CC1955"/>
    <w:rsid w:val="23CCE42E"/>
    <w:rsid w:val="23CEA21D"/>
    <w:rsid w:val="23D17573"/>
    <w:rsid w:val="23D1BA46"/>
    <w:rsid w:val="23D518B3"/>
    <w:rsid w:val="23D6521B"/>
    <w:rsid w:val="23D65F2F"/>
    <w:rsid w:val="23D715DE"/>
    <w:rsid w:val="23DB04D2"/>
    <w:rsid w:val="23DB3EF6"/>
    <w:rsid w:val="23DDE90F"/>
    <w:rsid w:val="23DE3E25"/>
    <w:rsid w:val="23DF40FF"/>
    <w:rsid w:val="23DF649A"/>
    <w:rsid w:val="23E4650B"/>
    <w:rsid w:val="23E506CB"/>
    <w:rsid w:val="23E51441"/>
    <w:rsid w:val="23E877EB"/>
    <w:rsid w:val="23EA940D"/>
    <w:rsid w:val="23EB33F2"/>
    <w:rsid w:val="23EF46FD"/>
    <w:rsid w:val="23EFC0A0"/>
    <w:rsid w:val="23F21A49"/>
    <w:rsid w:val="23F21D9A"/>
    <w:rsid w:val="23F2B585"/>
    <w:rsid w:val="23F35510"/>
    <w:rsid w:val="23F4111F"/>
    <w:rsid w:val="23F6FB23"/>
    <w:rsid w:val="23FC172E"/>
    <w:rsid w:val="23FE0743"/>
    <w:rsid w:val="24011789"/>
    <w:rsid w:val="2401C1DE"/>
    <w:rsid w:val="2402FE9A"/>
    <w:rsid w:val="24080751"/>
    <w:rsid w:val="240824A5"/>
    <w:rsid w:val="24086985"/>
    <w:rsid w:val="2408762D"/>
    <w:rsid w:val="24088EB5"/>
    <w:rsid w:val="2408A06D"/>
    <w:rsid w:val="2409271E"/>
    <w:rsid w:val="24099188"/>
    <w:rsid w:val="240B7E00"/>
    <w:rsid w:val="240C13BB"/>
    <w:rsid w:val="240CDDDB"/>
    <w:rsid w:val="240D9FD8"/>
    <w:rsid w:val="24104DB1"/>
    <w:rsid w:val="2410E6CE"/>
    <w:rsid w:val="24119658"/>
    <w:rsid w:val="24128D56"/>
    <w:rsid w:val="24137DDB"/>
    <w:rsid w:val="2413C2F7"/>
    <w:rsid w:val="241468C2"/>
    <w:rsid w:val="2415DE3F"/>
    <w:rsid w:val="2419EC3D"/>
    <w:rsid w:val="241DD5B5"/>
    <w:rsid w:val="241EC864"/>
    <w:rsid w:val="241EEF8C"/>
    <w:rsid w:val="241F7FAA"/>
    <w:rsid w:val="2420020F"/>
    <w:rsid w:val="242059EF"/>
    <w:rsid w:val="242406AA"/>
    <w:rsid w:val="24292293"/>
    <w:rsid w:val="242AA0DB"/>
    <w:rsid w:val="242BBA4E"/>
    <w:rsid w:val="24304ED5"/>
    <w:rsid w:val="24318808"/>
    <w:rsid w:val="24332158"/>
    <w:rsid w:val="2434056A"/>
    <w:rsid w:val="243527C3"/>
    <w:rsid w:val="24359368"/>
    <w:rsid w:val="2439114C"/>
    <w:rsid w:val="243973E5"/>
    <w:rsid w:val="243C70D3"/>
    <w:rsid w:val="243CF49B"/>
    <w:rsid w:val="243D48B9"/>
    <w:rsid w:val="243F0D0C"/>
    <w:rsid w:val="2441D2FC"/>
    <w:rsid w:val="2441ECC2"/>
    <w:rsid w:val="24437AA5"/>
    <w:rsid w:val="2444512C"/>
    <w:rsid w:val="24446E35"/>
    <w:rsid w:val="244498AE"/>
    <w:rsid w:val="24461142"/>
    <w:rsid w:val="2446A925"/>
    <w:rsid w:val="2451FB2C"/>
    <w:rsid w:val="2454D018"/>
    <w:rsid w:val="24561E3E"/>
    <w:rsid w:val="24584FE8"/>
    <w:rsid w:val="24587AC1"/>
    <w:rsid w:val="24589A49"/>
    <w:rsid w:val="245A6C6E"/>
    <w:rsid w:val="245AFB2A"/>
    <w:rsid w:val="245CD653"/>
    <w:rsid w:val="24605290"/>
    <w:rsid w:val="2460E639"/>
    <w:rsid w:val="24628925"/>
    <w:rsid w:val="2462FACF"/>
    <w:rsid w:val="246423E8"/>
    <w:rsid w:val="2464BA8D"/>
    <w:rsid w:val="246542D4"/>
    <w:rsid w:val="2465A2E1"/>
    <w:rsid w:val="2466BDAF"/>
    <w:rsid w:val="246AFD5B"/>
    <w:rsid w:val="24705817"/>
    <w:rsid w:val="2472CCDE"/>
    <w:rsid w:val="24735128"/>
    <w:rsid w:val="24755067"/>
    <w:rsid w:val="24760942"/>
    <w:rsid w:val="247681ED"/>
    <w:rsid w:val="2477E63B"/>
    <w:rsid w:val="247A62A9"/>
    <w:rsid w:val="247A9BA9"/>
    <w:rsid w:val="247CBD0D"/>
    <w:rsid w:val="247CF660"/>
    <w:rsid w:val="247EDAEC"/>
    <w:rsid w:val="247FD99E"/>
    <w:rsid w:val="24816D55"/>
    <w:rsid w:val="248473CE"/>
    <w:rsid w:val="24885FAD"/>
    <w:rsid w:val="2488649C"/>
    <w:rsid w:val="2489A4F7"/>
    <w:rsid w:val="2489E8C7"/>
    <w:rsid w:val="248B1706"/>
    <w:rsid w:val="248B2226"/>
    <w:rsid w:val="2490B05E"/>
    <w:rsid w:val="2491006E"/>
    <w:rsid w:val="24978047"/>
    <w:rsid w:val="249833A0"/>
    <w:rsid w:val="24986493"/>
    <w:rsid w:val="2498B517"/>
    <w:rsid w:val="24991C64"/>
    <w:rsid w:val="24995168"/>
    <w:rsid w:val="249A9F55"/>
    <w:rsid w:val="249B6531"/>
    <w:rsid w:val="249BD857"/>
    <w:rsid w:val="249C5301"/>
    <w:rsid w:val="249F6B0A"/>
    <w:rsid w:val="24A145D8"/>
    <w:rsid w:val="24A14BAD"/>
    <w:rsid w:val="24A17EE7"/>
    <w:rsid w:val="24A3A3A6"/>
    <w:rsid w:val="24A471F7"/>
    <w:rsid w:val="24AA30B8"/>
    <w:rsid w:val="24AF45C4"/>
    <w:rsid w:val="24B03E5C"/>
    <w:rsid w:val="24B0505E"/>
    <w:rsid w:val="24B0EFD1"/>
    <w:rsid w:val="24B1A1C9"/>
    <w:rsid w:val="24B38462"/>
    <w:rsid w:val="24B38F41"/>
    <w:rsid w:val="24B57EB9"/>
    <w:rsid w:val="24B67C92"/>
    <w:rsid w:val="24B76DCA"/>
    <w:rsid w:val="24B89935"/>
    <w:rsid w:val="24BCEFB3"/>
    <w:rsid w:val="24BD80AC"/>
    <w:rsid w:val="24BEBF35"/>
    <w:rsid w:val="24C0B114"/>
    <w:rsid w:val="24C1994A"/>
    <w:rsid w:val="24C21F7D"/>
    <w:rsid w:val="24C2BDE3"/>
    <w:rsid w:val="24C2E1C9"/>
    <w:rsid w:val="24C66A08"/>
    <w:rsid w:val="24C6B65E"/>
    <w:rsid w:val="24C71186"/>
    <w:rsid w:val="24C97B1F"/>
    <w:rsid w:val="24CAA138"/>
    <w:rsid w:val="24CB0A56"/>
    <w:rsid w:val="24CB40C4"/>
    <w:rsid w:val="24CEC14F"/>
    <w:rsid w:val="24CEF239"/>
    <w:rsid w:val="24D1FF6E"/>
    <w:rsid w:val="24D2AE8B"/>
    <w:rsid w:val="24D3F620"/>
    <w:rsid w:val="24D4F2FF"/>
    <w:rsid w:val="24D6F93E"/>
    <w:rsid w:val="24D72DD7"/>
    <w:rsid w:val="24D89F6C"/>
    <w:rsid w:val="24D96740"/>
    <w:rsid w:val="24DA4863"/>
    <w:rsid w:val="24DA86E8"/>
    <w:rsid w:val="24DB31B6"/>
    <w:rsid w:val="24DCB2A9"/>
    <w:rsid w:val="24DD408A"/>
    <w:rsid w:val="24E0AF29"/>
    <w:rsid w:val="24E4E008"/>
    <w:rsid w:val="24E88A3D"/>
    <w:rsid w:val="24EB1416"/>
    <w:rsid w:val="24EBFF9A"/>
    <w:rsid w:val="24ECF5EE"/>
    <w:rsid w:val="24EE4459"/>
    <w:rsid w:val="24EF7E64"/>
    <w:rsid w:val="24EF9F59"/>
    <w:rsid w:val="24F098CD"/>
    <w:rsid w:val="24F0F4FB"/>
    <w:rsid w:val="24F15FFB"/>
    <w:rsid w:val="24F8F4B5"/>
    <w:rsid w:val="24FA13DE"/>
    <w:rsid w:val="24FA3ACF"/>
    <w:rsid w:val="24FA496A"/>
    <w:rsid w:val="24FC624E"/>
    <w:rsid w:val="24FDA7D6"/>
    <w:rsid w:val="2500FFAC"/>
    <w:rsid w:val="2502541B"/>
    <w:rsid w:val="2502E7F4"/>
    <w:rsid w:val="25061419"/>
    <w:rsid w:val="250639E9"/>
    <w:rsid w:val="25092030"/>
    <w:rsid w:val="2509AD8C"/>
    <w:rsid w:val="250FA2D2"/>
    <w:rsid w:val="2511034A"/>
    <w:rsid w:val="25116806"/>
    <w:rsid w:val="2514F212"/>
    <w:rsid w:val="2519C140"/>
    <w:rsid w:val="251BD48A"/>
    <w:rsid w:val="251C220C"/>
    <w:rsid w:val="251C3E74"/>
    <w:rsid w:val="251D3E14"/>
    <w:rsid w:val="251D85D0"/>
    <w:rsid w:val="251E10E7"/>
    <w:rsid w:val="25200C16"/>
    <w:rsid w:val="2523F21E"/>
    <w:rsid w:val="252550CF"/>
    <w:rsid w:val="2525E18E"/>
    <w:rsid w:val="25261473"/>
    <w:rsid w:val="25263BAE"/>
    <w:rsid w:val="25276DCC"/>
    <w:rsid w:val="252873B7"/>
    <w:rsid w:val="2528BB90"/>
    <w:rsid w:val="25291610"/>
    <w:rsid w:val="25295294"/>
    <w:rsid w:val="252B02EC"/>
    <w:rsid w:val="252D2378"/>
    <w:rsid w:val="252D78B0"/>
    <w:rsid w:val="252F235A"/>
    <w:rsid w:val="252F6F9D"/>
    <w:rsid w:val="25305453"/>
    <w:rsid w:val="2531D1F6"/>
    <w:rsid w:val="253395F3"/>
    <w:rsid w:val="25367DB9"/>
    <w:rsid w:val="25384303"/>
    <w:rsid w:val="25386217"/>
    <w:rsid w:val="253A03DB"/>
    <w:rsid w:val="253C81C8"/>
    <w:rsid w:val="253D2F44"/>
    <w:rsid w:val="253E4BDA"/>
    <w:rsid w:val="253E7BE4"/>
    <w:rsid w:val="253E803D"/>
    <w:rsid w:val="253EDC5D"/>
    <w:rsid w:val="253EE09D"/>
    <w:rsid w:val="25448508"/>
    <w:rsid w:val="25488C4B"/>
    <w:rsid w:val="254D610E"/>
    <w:rsid w:val="254E1A1E"/>
    <w:rsid w:val="254E9C88"/>
    <w:rsid w:val="25528315"/>
    <w:rsid w:val="25531BD6"/>
    <w:rsid w:val="25567015"/>
    <w:rsid w:val="255808E6"/>
    <w:rsid w:val="255D4D4D"/>
    <w:rsid w:val="25600115"/>
    <w:rsid w:val="2560BDA9"/>
    <w:rsid w:val="256165DA"/>
    <w:rsid w:val="256198B0"/>
    <w:rsid w:val="2563C65B"/>
    <w:rsid w:val="25648537"/>
    <w:rsid w:val="2566BD89"/>
    <w:rsid w:val="25677684"/>
    <w:rsid w:val="2568FFB7"/>
    <w:rsid w:val="256A27FC"/>
    <w:rsid w:val="256ACACE"/>
    <w:rsid w:val="256B44D0"/>
    <w:rsid w:val="256C8DCD"/>
    <w:rsid w:val="256CF13C"/>
    <w:rsid w:val="256DDA28"/>
    <w:rsid w:val="256EF1BA"/>
    <w:rsid w:val="2572834E"/>
    <w:rsid w:val="25735F2F"/>
    <w:rsid w:val="25747E24"/>
    <w:rsid w:val="257989C3"/>
    <w:rsid w:val="2579A5AA"/>
    <w:rsid w:val="257A1A6E"/>
    <w:rsid w:val="257CE9BA"/>
    <w:rsid w:val="257DEBFA"/>
    <w:rsid w:val="257E3EF3"/>
    <w:rsid w:val="257F2631"/>
    <w:rsid w:val="2581F7BA"/>
    <w:rsid w:val="2581F8B3"/>
    <w:rsid w:val="25838BE9"/>
    <w:rsid w:val="2587D88D"/>
    <w:rsid w:val="258851E0"/>
    <w:rsid w:val="258884D3"/>
    <w:rsid w:val="258C245D"/>
    <w:rsid w:val="258D57CE"/>
    <w:rsid w:val="258D7B9A"/>
    <w:rsid w:val="258DD0C9"/>
    <w:rsid w:val="2595A87E"/>
    <w:rsid w:val="2595EADE"/>
    <w:rsid w:val="2597337E"/>
    <w:rsid w:val="2597C4F9"/>
    <w:rsid w:val="2598DE6C"/>
    <w:rsid w:val="25995440"/>
    <w:rsid w:val="2599CFE1"/>
    <w:rsid w:val="259A43ED"/>
    <w:rsid w:val="259E8F41"/>
    <w:rsid w:val="25A0590D"/>
    <w:rsid w:val="25A0A4E9"/>
    <w:rsid w:val="25A0FF72"/>
    <w:rsid w:val="25A1B92D"/>
    <w:rsid w:val="25A4A806"/>
    <w:rsid w:val="25A4AB6F"/>
    <w:rsid w:val="25A4C0CA"/>
    <w:rsid w:val="25A57513"/>
    <w:rsid w:val="25A6213A"/>
    <w:rsid w:val="25A84A8C"/>
    <w:rsid w:val="25AAE9DA"/>
    <w:rsid w:val="25ACE874"/>
    <w:rsid w:val="25AD2130"/>
    <w:rsid w:val="25AD4701"/>
    <w:rsid w:val="25AF373D"/>
    <w:rsid w:val="25AFF7BE"/>
    <w:rsid w:val="25B0D7A3"/>
    <w:rsid w:val="25B16124"/>
    <w:rsid w:val="25B48275"/>
    <w:rsid w:val="25B60353"/>
    <w:rsid w:val="25B83E1A"/>
    <w:rsid w:val="25B88A8F"/>
    <w:rsid w:val="25B8CDE5"/>
    <w:rsid w:val="25BB246C"/>
    <w:rsid w:val="25BD56B4"/>
    <w:rsid w:val="25BD7371"/>
    <w:rsid w:val="25BEB1BA"/>
    <w:rsid w:val="25BF0823"/>
    <w:rsid w:val="25C0D83E"/>
    <w:rsid w:val="25C3914A"/>
    <w:rsid w:val="25C62968"/>
    <w:rsid w:val="25C760B7"/>
    <w:rsid w:val="25C8DD64"/>
    <w:rsid w:val="25CA11DC"/>
    <w:rsid w:val="25CAF863"/>
    <w:rsid w:val="25CCDCB0"/>
    <w:rsid w:val="25CDD270"/>
    <w:rsid w:val="25CE6EF9"/>
    <w:rsid w:val="25D0BF78"/>
    <w:rsid w:val="25D1F8C7"/>
    <w:rsid w:val="25D50FE5"/>
    <w:rsid w:val="25D65809"/>
    <w:rsid w:val="25D6CAEC"/>
    <w:rsid w:val="25D89970"/>
    <w:rsid w:val="25DAED9B"/>
    <w:rsid w:val="25DC0BD9"/>
    <w:rsid w:val="25DC9F2D"/>
    <w:rsid w:val="25DD84FE"/>
    <w:rsid w:val="25DE97C3"/>
    <w:rsid w:val="25E1A4A0"/>
    <w:rsid w:val="25E3A58E"/>
    <w:rsid w:val="25E5C54C"/>
    <w:rsid w:val="25E67805"/>
    <w:rsid w:val="25E7BF8B"/>
    <w:rsid w:val="25E874A0"/>
    <w:rsid w:val="25E8E321"/>
    <w:rsid w:val="25E8F215"/>
    <w:rsid w:val="25E92314"/>
    <w:rsid w:val="25EA87F5"/>
    <w:rsid w:val="25EB0256"/>
    <w:rsid w:val="25EB7A43"/>
    <w:rsid w:val="25ED28CF"/>
    <w:rsid w:val="25ED9D5C"/>
    <w:rsid w:val="25EDB996"/>
    <w:rsid w:val="25EE698B"/>
    <w:rsid w:val="25F1B99E"/>
    <w:rsid w:val="25F1D3E5"/>
    <w:rsid w:val="25F2FA2E"/>
    <w:rsid w:val="25F394CE"/>
    <w:rsid w:val="25F5678E"/>
    <w:rsid w:val="25F5BFC1"/>
    <w:rsid w:val="25F62290"/>
    <w:rsid w:val="25F6AF92"/>
    <w:rsid w:val="25F741A3"/>
    <w:rsid w:val="25F8013B"/>
    <w:rsid w:val="25F888C1"/>
    <w:rsid w:val="25FB0D74"/>
    <w:rsid w:val="25FC162E"/>
    <w:rsid w:val="25FC731F"/>
    <w:rsid w:val="25FDB0F1"/>
    <w:rsid w:val="260284C6"/>
    <w:rsid w:val="26033107"/>
    <w:rsid w:val="26046D3F"/>
    <w:rsid w:val="2608BD96"/>
    <w:rsid w:val="26095D44"/>
    <w:rsid w:val="2609ED9C"/>
    <w:rsid w:val="260A79C8"/>
    <w:rsid w:val="260AB922"/>
    <w:rsid w:val="260AE354"/>
    <w:rsid w:val="260B6B4C"/>
    <w:rsid w:val="260C8CB4"/>
    <w:rsid w:val="260CE968"/>
    <w:rsid w:val="26116FCE"/>
    <w:rsid w:val="2611F152"/>
    <w:rsid w:val="26120BE2"/>
    <w:rsid w:val="2614C7DE"/>
    <w:rsid w:val="26150BC4"/>
    <w:rsid w:val="26184C0A"/>
    <w:rsid w:val="26197585"/>
    <w:rsid w:val="261C4E08"/>
    <w:rsid w:val="261C9242"/>
    <w:rsid w:val="261FEF68"/>
    <w:rsid w:val="2620A755"/>
    <w:rsid w:val="2620F69D"/>
    <w:rsid w:val="26218D07"/>
    <w:rsid w:val="2624391B"/>
    <w:rsid w:val="2624B031"/>
    <w:rsid w:val="2625345B"/>
    <w:rsid w:val="2625CAEC"/>
    <w:rsid w:val="26283ADC"/>
    <w:rsid w:val="26284A9E"/>
    <w:rsid w:val="26290D03"/>
    <w:rsid w:val="262CE7CE"/>
    <w:rsid w:val="262D6CF2"/>
    <w:rsid w:val="262E4F0F"/>
    <w:rsid w:val="26306E37"/>
    <w:rsid w:val="26312922"/>
    <w:rsid w:val="2635E2FB"/>
    <w:rsid w:val="2636CE6E"/>
    <w:rsid w:val="26372F7E"/>
    <w:rsid w:val="26381C01"/>
    <w:rsid w:val="263F193D"/>
    <w:rsid w:val="2641912B"/>
    <w:rsid w:val="264430F6"/>
    <w:rsid w:val="2644C369"/>
    <w:rsid w:val="26462B29"/>
    <w:rsid w:val="264784DA"/>
    <w:rsid w:val="2648678C"/>
    <w:rsid w:val="264AC253"/>
    <w:rsid w:val="264C6D13"/>
    <w:rsid w:val="264CC878"/>
    <w:rsid w:val="264CEFC9"/>
    <w:rsid w:val="264E1405"/>
    <w:rsid w:val="264F1AA7"/>
    <w:rsid w:val="265093F3"/>
    <w:rsid w:val="2652111A"/>
    <w:rsid w:val="2654F90E"/>
    <w:rsid w:val="265504C4"/>
    <w:rsid w:val="2657ADBA"/>
    <w:rsid w:val="26589708"/>
    <w:rsid w:val="26598E76"/>
    <w:rsid w:val="265EC228"/>
    <w:rsid w:val="265F7B53"/>
    <w:rsid w:val="2661F5F1"/>
    <w:rsid w:val="2662F288"/>
    <w:rsid w:val="266476CA"/>
    <w:rsid w:val="2664ECD5"/>
    <w:rsid w:val="26655C76"/>
    <w:rsid w:val="2665875F"/>
    <w:rsid w:val="266C44AB"/>
    <w:rsid w:val="266CF991"/>
    <w:rsid w:val="266EAF7D"/>
    <w:rsid w:val="266FAB50"/>
    <w:rsid w:val="26701379"/>
    <w:rsid w:val="2672C7E2"/>
    <w:rsid w:val="2672CBE9"/>
    <w:rsid w:val="267931CC"/>
    <w:rsid w:val="26794472"/>
    <w:rsid w:val="2679C88A"/>
    <w:rsid w:val="267E7F94"/>
    <w:rsid w:val="267EB1CA"/>
    <w:rsid w:val="267F7E55"/>
    <w:rsid w:val="267F8108"/>
    <w:rsid w:val="26804A4F"/>
    <w:rsid w:val="26839162"/>
    <w:rsid w:val="268430E3"/>
    <w:rsid w:val="26844FFF"/>
    <w:rsid w:val="2684649C"/>
    <w:rsid w:val="26866835"/>
    <w:rsid w:val="2688E3F4"/>
    <w:rsid w:val="2689035D"/>
    <w:rsid w:val="2689709E"/>
    <w:rsid w:val="2689DD37"/>
    <w:rsid w:val="268BAB68"/>
    <w:rsid w:val="268EE466"/>
    <w:rsid w:val="26902EC1"/>
    <w:rsid w:val="269082B5"/>
    <w:rsid w:val="2695BA8F"/>
    <w:rsid w:val="26969A31"/>
    <w:rsid w:val="2696B6B4"/>
    <w:rsid w:val="2696C2A7"/>
    <w:rsid w:val="2698A43F"/>
    <w:rsid w:val="269CAD63"/>
    <w:rsid w:val="269D8C10"/>
    <w:rsid w:val="269E0A2D"/>
    <w:rsid w:val="269E4BE1"/>
    <w:rsid w:val="26A1431B"/>
    <w:rsid w:val="26A14BF3"/>
    <w:rsid w:val="26A2A965"/>
    <w:rsid w:val="26A63E07"/>
    <w:rsid w:val="26A826EE"/>
    <w:rsid w:val="26AA2B5B"/>
    <w:rsid w:val="26AE09B8"/>
    <w:rsid w:val="26AF5B14"/>
    <w:rsid w:val="26B01553"/>
    <w:rsid w:val="26B16B3E"/>
    <w:rsid w:val="26B1D330"/>
    <w:rsid w:val="26B229BD"/>
    <w:rsid w:val="26B26107"/>
    <w:rsid w:val="26B2B414"/>
    <w:rsid w:val="26B2EFAA"/>
    <w:rsid w:val="26B50545"/>
    <w:rsid w:val="26B549C9"/>
    <w:rsid w:val="26B56588"/>
    <w:rsid w:val="26B665E3"/>
    <w:rsid w:val="26B7C1E8"/>
    <w:rsid w:val="26B8E80E"/>
    <w:rsid w:val="26B8F082"/>
    <w:rsid w:val="26B94626"/>
    <w:rsid w:val="26B98CF4"/>
    <w:rsid w:val="26BAC307"/>
    <w:rsid w:val="26BD2856"/>
    <w:rsid w:val="26BE6C3A"/>
    <w:rsid w:val="26C64CC4"/>
    <w:rsid w:val="26C74733"/>
    <w:rsid w:val="26C7A3BA"/>
    <w:rsid w:val="26CE6B08"/>
    <w:rsid w:val="26CF9DBD"/>
    <w:rsid w:val="26D1C43A"/>
    <w:rsid w:val="26D4DE1C"/>
    <w:rsid w:val="26D575B1"/>
    <w:rsid w:val="26D86AA9"/>
    <w:rsid w:val="26DAE9C1"/>
    <w:rsid w:val="26DE2FDC"/>
    <w:rsid w:val="26DF888A"/>
    <w:rsid w:val="26E0D1F2"/>
    <w:rsid w:val="26E4085D"/>
    <w:rsid w:val="26E6A213"/>
    <w:rsid w:val="26E93FBC"/>
    <w:rsid w:val="26E9597D"/>
    <w:rsid w:val="26EC0401"/>
    <w:rsid w:val="26EC2954"/>
    <w:rsid w:val="26ED299F"/>
    <w:rsid w:val="26EE977D"/>
    <w:rsid w:val="26F0FDE3"/>
    <w:rsid w:val="26F37709"/>
    <w:rsid w:val="26F40C85"/>
    <w:rsid w:val="26F42AEF"/>
    <w:rsid w:val="26F5AAA4"/>
    <w:rsid w:val="26F738B6"/>
    <w:rsid w:val="26F7A28D"/>
    <w:rsid w:val="26F7E7F9"/>
    <w:rsid w:val="26F99EBA"/>
    <w:rsid w:val="26FA2252"/>
    <w:rsid w:val="26FA9D06"/>
    <w:rsid w:val="26FD94D9"/>
    <w:rsid w:val="2700FAC1"/>
    <w:rsid w:val="27015B80"/>
    <w:rsid w:val="27036D62"/>
    <w:rsid w:val="27054BB5"/>
    <w:rsid w:val="27061432"/>
    <w:rsid w:val="2707A4EB"/>
    <w:rsid w:val="2707AE3E"/>
    <w:rsid w:val="270AB047"/>
    <w:rsid w:val="270CC8EB"/>
    <w:rsid w:val="270E4C31"/>
    <w:rsid w:val="270F17F7"/>
    <w:rsid w:val="27105721"/>
    <w:rsid w:val="2713381C"/>
    <w:rsid w:val="2716A76C"/>
    <w:rsid w:val="27181C5A"/>
    <w:rsid w:val="2718C368"/>
    <w:rsid w:val="27198D7F"/>
    <w:rsid w:val="2719EC62"/>
    <w:rsid w:val="271A9DF4"/>
    <w:rsid w:val="271B74BB"/>
    <w:rsid w:val="271C0EE7"/>
    <w:rsid w:val="271C1505"/>
    <w:rsid w:val="271CC37E"/>
    <w:rsid w:val="2720F311"/>
    <w:rsid w:val="27239D39"/>
    <w:rsid w:val="27248D58"/>
    <w:rsid w:val="2727A14D"/>
    <w:rsid w:val="272ABA30"/>
    <w:rsid w:val="272CF39F"/>
    <w:rsid w:val="272E59FA"/>
    <w:rsid w:val="272EC7F6"/>
    <w:rsid w:val="272F6323"/>
    <w:rsid w:val="27339F91"/>
    <w:rsid w:val="27349AF2"/>
    <w:rsid w:val="27353069"/>
    <w:rsid w:val="27360779"/>
    <w:rsid w:val="2737EC2D"/>
    <w:rsid w:val="2738D8EB"/>
    <w:rsid w:val="27393FC3"/>
    <w:rsid w:val="27394D24"/>
    <w:rsid w:val="273CDF09"/>
    <w:rsid w:val="2741C776"/>
    <w:rsid w:val="27420169"/>
    <w:rsid w:val="27465981"/>
    <w:rsid w:val="274853E7"/>
    <w:rsid w:val="274893EA"/>
    <w:rsid w:val="2748F524"/>
    <w:rsid w:val="2749D988"/>
    <w:rsid w:val="2749F8D5"/>
    <w:rsid w:val="274A399B"/>
    <w:rsid w:val="274A6266"/>
    <w:rsid w:val="274B8FA9"/>
    <w:rsid w:val="274C4AD9"/>
    <w:rsid w:val="274E2405"/>
    <w:rsid w:val="27509477"/>
    <w:rsid w:val="2751A9D4"/>
    <w:rsid w:val="2751F06D"/>
    <w:rsid w:val="27533087"/>
    <w:rsid w:val="2754D010"/>
    <w:rsid w:val="2755A2B2"/>
    <w:rsid w:val="27577E03"/>
    <w:rsid w:val="2759A170"/>
    <w:rsid w:val="275B1128"/>
    <w:rsid w:val="275CDCB7"/>
    <w:rsid w:val="275DCF3C"/>
    <w:rsid w:val="275F3B0F"/>
    <w:rsid w:val="275FC11C"/>
    <w:rsid w:val="27633E26"/>
    <w:rsid w:val="2764B22A"/>
    <w:rsid w:val="27688C75"/>
    <w:rsid w:val="27695F28"/>
    <w:rsid w:val="276991BB"/>
    <w:rsid w:val="276CA4AB"/>
    <w:rsid w:val="276DBF36"/>
    <w:rsid w:val="2771FCED"/>
    <w:rsid w:val="2775ABCE"/>
    <w:rsid w:val="2777C1CA"/>
    <w:rsid w:val="277DBFA0"/>
    <w:rsid w:val="277EEADD"/>
    <w:rsid w:val="2780DE96"/>
    <w:rsid w:val="278157B9"/>
    <w:rsid w:val="2781DFD8"/>
    <w:rsid w:val="278360A8"/>
    <w:rsid w:val="278803ED"/>
    <w:rsid w:val="2789095E"/>
    <w:rsid w:val="278B123F"/>
    <w:rsid w:val="278CBF80"/>
    <w:rsid w:val="278DC3A1"/>
    <w:rsid w:val="278E1326"/>
    <w:rsid w:val="278F64DE"/>
    <w:rsid w:val="278FC924"/>
    <w:rsid w:val="2793BA49"/>
    <w:rsid w:val="27952C72"/>
    <w:rsid w:val="2795E2CE"/>
    <w:rsid w:val="27965F4C"/>
    <w:rsid w:val="27975EA3"/>
    <w:rsid w:val="27989D35"/>
    <w:rsid w:val="2798E690"/>
    <w:rsid w:val="27995F6F"/>
    <w:rsid w:val="279D8F86"/>
    <w:rsid w:val="279E128C"/>
    <w:rsid w:val="279EE3B7"/>
    <w:rsid w:val="27A14F2B"/>
    <w:rsid w:val="27A1C53C"/>
    <w:rsid w:val="27A2A9C1"/>
    <w:rsid w:val="27A5E5EF"/>
    <w:rsid w:val="27A8ECF6"/>
    <w:rsid w:val="27AE6FFB"/>
    <w:rsid w:val="27AFD187"/>
    <w:rsid w:val="27B4C3AF"/>
    <w:rsid w:val="27B7D06D"/>
    <w:rsid w:val="27B87F8E"/>
    <w:rsid w:val="27B8F9AB"/>
    <w:rsid w:val="27BAD18B"/>
    <w:rsid w:val="27BAFBE1"/>
    <w:rsid w:val="27BC1101"/>
    <w:rsid w:val="27BCB6FD"/>
    <w:rsid w:val="27BCFD03"/>
    <w:rsid w:val="27BD8308"/>
    <w:rsid w:val="27BE4065"/>
    <w:rsid w:val="27C06E30"/>
    <w:rsid w:val="27CB1CA2"/>
    <w:rsid w:val="27CB6D55"/>
    <w:rsid w:val="27CC228B"/>
    <w:rsid w:val="27CC44C2"/>
    <w:rsid w:val="27CFA904"/>
    <w:rsid w:val="27D13D12"/>
    <w:rsid w:val="27D3549E"/>
    <w:rsid w:val="27D4C477"/>
    <w:rsid w:val="27D63D2F"/>
    <w:rsid w:val="27D778C6"/>
    <w:rsid w:val="27D88456"/>
    <w:rsid w:val="27D8EDD5"/>
    <w:rsid w:val="27DCD5B9"/>
    <w:rsid w:val="27DDBC68"/>
    <w:rsid w:val="27DF3595"/>
    <w:rsid w:val="27E0F02C"/>
    <w:rsid w:val="27E709D7"/>
    <w:rsid w:val="27EA4AF2"/>
    <w:rsid w:val="27EAECE3"/>
    <w:rsid w:val="27EBCE15"/>
    <w:rsid w:val="27F24C2C"/>
    <w:rsid w:val="27F2F2AE"/>
    <w:rsid w:val="27F3A4AE"/>
    <w:rsid w:val="27F4BB1F"/>
    <w:rsid w:val="27F67B44"/>
    <w:rsid w:val="27F783B0"/>
    <w:rsid w:val="27F8DC65"/>
    <w:rsid w:val="27FD6C19"/>
    <w:rsid w:val="280160DD"/>
    <w:rsid w:val="2802EB21"/>
    <w:rsid w:val="2803AB18"/>
    <w:rsid w:val="28051726"/>
    <w:rsid w:val="2805CB59"/>
    <w:rsid w:val="280948AC"/>
    <w:rsid w:val="2809F0C0"/>
    <w:rsid w:val="280B8926"/>
    <w:rsid w:val="280B8EA9"/>
    <w:rsid w:val="280CF579"/>
    <w:rsid w:val="28100153"/>
    <w:rsid w:val="2810C338"/>
    <w:rsid w:val="28178C4F"/>
    <w:rsid w:val="281960DD"/>
    <w:rsid w:val="281A54C9"/>
    <w:rsid w:val="28238B31"/>
    <w:rsid w:val="2824F324"/>
    <w:rsid w:val="28254B96"/>
    <w:rsid w:val="2829945F"/>
    <w:rsid w:val="282AE93F"/>
    <w:rsid w:val="282C595B"/>
    <w:rsid w:val="282CD852"/>
    <w:rsid w:val="282F3F63"/>
    <w:rsid w:val="2830A52D"/>
    <w:rsid w:val="2830CD8C"/>
    <w:rsid w:val="28328AD0"/>
    <w:rsid w:val="2832A5D5"/>
    <w:rsid w:val="2834CD36"/>
    <w:rsid w:val="283563A0"/>
    <w:rsid w:val="283590A4"/>
    <w:rsid w:val="28373C09"/>
    <w:rsid w:val="28379A5E"/>
    <w:rsid w:val="2837AC58"/>
    <w:rsid w:val="28380CDF"/>
    <w:rsid w:val="28394C26"/>
    <w:rsid w:val="283955ED"/>
    <w:rsid w:val="2839B3FA"/>
    <w:rsid w:val="283CA47F"/>
    <w:rsid w:val="283E1139"/>
    <w:rsid w:val="283E8689"/>
    <w:rsid w:val="28402306"/>
    <w:rsid w:val="28404BA3"/>
    <w:rsid w:val="2847C09B"/>
    <w:rsid w:val="284B2BC0"/>
    <w:rsid w:val="284D08A4"/>
    <w:rsid w:val="284D78D7"/>
    <w:rsid w:val="284DE102"/>
    <w:rsid w:val="284DFAB3"/>
    <w:rsid w:val="284E569E"/>
    <w:rsid w:val="284ED8F1"/>
    <w:rsid w:val="284FC03D"/>
    <w:rsid w:val="28531C40"/>
    <w:rsid w:val="28544CD2"/>
    <w:rsid w:val="2857FF12"/>
    <w:rsid w:val="2859A07D"/>
    <w:rsid w:val="285AFF2F"/>
    <w:rsid w:val="285C6D3B"/>
    <w:rsid w:val="285DE674"/>
    <w:rsid w:val="285DFC93"/>
    <w:rsid w:val="285E6C60"/>
    <w:rsid w:val="285F5C17"/>
    <w:rsid w:val="286006B3"/>
    <w:rsid w:val="2861CB57"/>
    <w:rsid w:val="2865B6C7"/>
    <w:rsid w:val="286834F7"/>
    <w:rsid w:val="2868DE0C"/>
    <w:rsid w:val="28691085"/>
    <w:rsid w:val="286DA845"/>
    <w:rsid w:val="286E297A"/>
    <w:rsid w:val="286F1D5B"/>
    <w:rsid w:val="2870DC0E"/>
    <w:rsid w:val="287156CF"/>
    <w:rsid w:val="2872A6A1"/>
    <w:rsid w:val="287376BB"/>
    <w:rsid w:val="28741E6C"/>
    <w:rsid w:val="28741F47"/>
    <w:rsid w:val="2874E926"/>
    <w:rsid w:val="28774CB1"/>
    <w:rsid w:val="2877BEFD"/>
    <w:rsid w:val="28785FBB"/>
    <w:rsid w:val="2879A4A8"/>
    <w:rsid w:val="287AB6DA"/>
    <w:rsid w:val="287AD7A4"/>
    <w:rsid w:val="287B0E9F"/>
    <w:rsid w:val="287CA36A"/>
    <w:rsid w:val="287DB1E3"/>
    <w:rsid w:val="287E4F14"/>
    <w:rsid w:val="287F1731"/>
    <w:rsid w:val="288152C8"/>
    <w:rsid w:val="28824AD8"/>
    <w:rsid w:val="288315C8"/>
    <w:rsid w:val="2885F166"/>
    <w:rsid w:val="28887B58"/>
    <w:rsid w:val="288CA6A9"/>
    <w:rsid w:val="288CB3DD"/>
    <w:rsid w:val="288D2E7A"/>
    <w:rsid w:val="2890E29D"/>
    <w:rsid w:val="28949810"/>
    <w:rsid w:val="2897660A"/>
    <w:rsid w:val="28981CC1"/>
    <w:rsid w:val="2899C2F5"/>
    <w:rsid w:val="2899CFEB"/>
    <w:rsid w:val="289AB6C9"/>
    <w:rsid w:val="289ABF05"/>
    <w:rsid w:val="289C0BC4"/>
    <w:rsid w:val="289DA87D"/>
    <w:rsid w:val="289ECC8E"/>
    <w:rsid w:val="28A2692C"/>
    <w:rsid w:val="28A37616"/>
    <w:rsid w:val="28A8DB0E"/>
    <w:rsid w:val="28A9B6B6"/>
    <w:rsid w:val="28AD1D01"/>
    <w:rsid w:val="28B10879"/>
    <w:rsid w:val="28B1618B"/>
    <w:rsid w:val="28B426AD"/>
    <w:rsid w:val="28B5154F"/>
    <w:rsid w:val="28B75CAE"/>
    <w:rsid w:val="28B8D81A"/>
    <w:rsid w:val="28B8F3B7"/>
    <w:rsid w:val="28B9FEC9"/>
    <w:rsid w:val="28BA2677"/>
    <w:rsid w:val="28BBCC93"/>
    <w:rsid w:val="28BC3805"/>
    <w:rsid w:val="28BF8C86"/>
    <w:rsid w:val="28BF9DBE"/>
    <w:rsid w:val="28C2E0FF"/>
    <w:rsid w:val="28C325C5"/>
    <w:rsid w:val="28C442EB"/>
    <w:rsid w:val="28C51139"/>
    <w:rsid w:val="28C92ED3"/>
    <w:rsid w:val="28C959B6"/>
    <w:rsid w:val="28CB1DAE"/>
    <w:rsid w:val="28CDA91E"/>
    <w:rsid w:val="28CDBD7B"/>
    <w:rsid w:val="28CDC9C9"/>
    <w:rsid w:val="28D69A06"/>
    <w:rsid w:val="28D727C2"/>
    <w:rsid w:val="28D73C76"/>
    <w:rsid w:val="28D95BAE"/>
    <w:rsid w:val="28D968CE"/>
    <w:rsid w:val="28DC8368"/>
    <w:rsid w:val="28E04532"/>
    <w:rsid w:val="28E2C2D0"/>
    <w:rsid w:val="28E415D8"/>
    <w:rsid w:val="28E586F8"/>
    <w:rsid w:val="28E5E734"/>
    <w:rsid w:val="28E6E92A"/>
    <w:rsid w:val="28ED109B"/>
    <w:rsid w:val="28EF52C0"/>
    <w:rsid w:val="28F55DF8"/>
    <w:rsid w:val="28FE7C76"/>
    <w:rsid w:val="28FECC55"/>
    <w:rsid w:val="28FF0180"/>
    <w:rsid w:val="29004557"/>
    <w:rsid w:val="2902ED6D"/>
    <w:rsid w:val="29032224"/>
    <w:rsid w:val="29041D31"/>
    <w:rsid w:val="2904BBFF"/>
    <w:rsid w:val="2904C512"/>
    <w:rsid w:val="29053BD3"/>
    <w:rsid w:val="2905F8DF"/>
    <w:rsid w:val="2906BA1F"/>
    <w:rsid w:val="29074898"/>
    <w:rsid w:val="2908EB5C"/>
    <w:rsid w:val="2909B7FD"/>
    <w:rsid w:val="290ADC4E"/>
    <w:rsid w:val="290DFF03"/>
    <w:rsid w:val="290E2025"/>
    <w:rsid w:val="290FAEA0"/>
    <w:rsid w:val="29116F9B"/>
    <w:rsid w:val="29117D7F"/>
    <w:rsid w:val="2911D5B1"/>
    <w:rsid w:val="29124566"/>
    <w:rsid w:val="29150DD1"/>
    <w:rsid w:val="29152132"/>
    <w:rsid w:val="291530CD"/>
    <w:rsid w:val="2915AAB7"/>
    <w:rsid w:val="29160F8A"/>
    <w:rsid w:val="291699D6"/>
    <w:rsid w:val="291D5D1C"/>
    <w:rsid w:val="291FE4D4"/>
    <w:rsid w:val="292401CD"/>
    <w:rsid w:val="2928E51F"/>
    <w:rsid w:val="292976EC"/>
    <w:rsid w:val="292AAC49"/>
    <w:rsid w:val="292AD861"/>
    <w:rsid w:val="292E185D"/>
    <w:rsid w:val="2930469C"/>
    <w:rsid w:val="29309B2E"/>
    <w:rsid w:val="293225C7"/>
    <w:rsid w:val="29323CE9"/>
    <w:rsid w:val="2932A5DA"/>
    <w:rsid w:val="2933BBC7"/>
    <w:rsid w:val="29355237"/>
    <w:rsid w:val="293568C1"/>
    <w:rsid w:val="2935FB27"/>
    <w:rsid w:val="29376C6C"/>
    <w:rsid w:val="29376D6C"/>
    <w:rsid w:val="2937C4FF"/>
    <w:rsid w:val="29396120"/>
    <w:rsid w:val="293DE820"/>
    <w:rsid w:val="293F0DDA"/>
    <w:rsid w:val="293F6894"/>
    <w:rsid w:val="29427479"/>
    <w:rsid w:val="2944DB25"/>
    <w:rsid w:val="2945E2B3"/>
    <w:rsid w:val="2947D7CB"/>
    <w:rsid w:val="294E93B3"/>
    <w:rsid w:val="294F1F5E"/>
    <w:rsid w:val="294F66B4"/>
    <w:rsid w:val="29503916"/>
    <w:rsid w:val="29541F5A"/>
    <w:rsid w:val="2957D716"/>
    <w:rsid w:val="295A3DC6"/>
    <w:rsid w:val="295B0092"/>
    <w:rsid w:val="295C57AA"/>
    <w:rsid w:val="295D2ADD"/>
    <w:rsid w:val="29634C35"/>
    <w:rsid w:val="296552EE"/>
    <w:rsid w:val="2966009F"/>
    <w:rsid w:val="29674905"/>
    <w:rsid w:val="296817F5"/>
    <w:rsid w:val="296832D3"/>
    <w:rsid w:val="2968590E"/>
    <w:rsid w:val="29690455"/>
    <w:rsid w:val="2969E6BD"/>
    <w:rsid w:val="296D80CA"/>
    <w:rsid w:val="296E8830"/>
    <w:rsid w:val="296FD3E0"/>
    <w:rsid w:val="29708A30"/>
    <w:rsid w:val="29710107"/>
    <w:rsid w:val="29711565"/>
    <w:rsid w:val="29723FEA"/>
    <w:rsid w:val="29727A8B"/>
    <w:rsid w:val="2972E292"/>
    <w:rsid w:val="2977B516"/>
    <w:rsid w:val="29787C8A"/>
    <w:rsid w:val="29797F7F"/>
    <w:rsid w:val="297D02F3"/>
    <w:rsid w:val="297E4865"/>
    <w:rsid w:val="298031CE"/>
    <w:rsid w:val="2980A37C"/>
    <w:rsid w:val="298285F4"/>
    <w:rsid w:val="29864396"/>
    <w:rsid w:val="2986DDCC"/>
    <w:rsid w:val="298865B7"/>
    <w:rsid w:val="298B0067"/>
    <w:rsid w:val="298B13A4"/>
    <w:rsid w:val="298E625B"/>
    <w:rsid w:val="298EC976"/>
    <w:rsid w:val="298F01D8"/>
    <w:rsid w:val="299036C0"/>
    <w:rsid w:val="2993820D"/>
    <w:rsid w:val="2996654B"/>
    <w:rsid w:val="2999A0F8"/>
    <w:rsid w:val="2999E1A1"/>
    <w:rsid w:val="299CAF14"/>
    <w:rsid w:val="29A33653"/>
    <w:rsid w:val="29A418D5"/>
    <w:rsid w:val="29A54F22"/>
    <w:rsid w:val="29A74FBC"/>
    <w:rsid w:val="29AF6424"/>
    <w:rsid w:val="29B43DD1"/>
    <w:rsid w:val="29B9085E"/>
    <w:rsid w:val="29BB349A"/>
    <w:rsid w:val="29BB5F1B"/>
    <w:rsid w:val="29BB7ACE"/>
    <w:rsid w:val="29BD8A55"/>
    <w:rsid w:val="29BE20B5"/>
    <w:rsid w:val="29BE225B"/>
    <w:rsid w:val="29C0EFCE"/>
    <w:rsid w:val="29C6FD84"/>
    <w:rsid w:val="29C848C7"/>
    <w:rsid w:val="29C8D74E"/>
    <w:rsid w:val="29C8DDC2"/>
    <w:rsid w:val="29C91B94"/>
    <w:rsid w:val="29CA609B"/>
    <w:rsid w:val="29CB9867"/>
    <w:rsid w:val="29CD11D3"/>
    <w:rsid w:val="29CDFEE2"/>
    <w:rsid w:val="29CE1244"/>
    <w:rsid w:val="29CE4350"/>
    <w:rsid w:val="29CEDF83"/>
    <w:rsid w:val="29CFAF20"/>
    <w:rsid w:val="29D00214"/>
    <w:rsid w:val="29D1FE2C"/>
    <w:rsid w:val="29D56BF2"/>
    <w:rsid w:val="29DA0D82"/>
    <w:rsid w:val="29DB01B8"/>
    <w:rsid w:val="29DC2585"/>
    <w:rsid w:val="29DD0814"/>
    <w:rsid w:val="29DD1779"/>
    <w:rsid w:val="29E0EFC2"/>
    <w:rsid w:val="29E4AB4A"/>
    <w:rsid w:val="29EA4BDF"/>
    <w:rsid w:val="29EB1F02"/>
    <w:rsid w:val="29EDEC38"/>
    <w:rsid w:val="29EE162D"/>
    <w:rsid w:val="29F16127"/>
    <w:rsid w:val="29F35D74"/>
    <w:rsid w:val="29FD460C"/>
    <w:rsid w:val="29FE1337"/>
    <w:rsid w:val="29FE2697"/>
    <w:rsid w:val="2A01672D"/>
    <w:rsid w:val="2A04E936"/>
    <w:rsid w:val="2A061A8B"/>
    <w:rsid w:val="2A0DF3AF"/>
    <w:rsid w:val="2A0E22C4"/>
    <w:rsid w:val="2A0E8B3B"/>
    <w:rsid w:val="2A0FB25C"/>
    <w:rsid w:val="2A10B200"/>
    <w:rsid w:val="2A11940A"/>
    <w:rsid w:val="2A1197EA"/>
    <w:rsid w:val="2A14C7F4"/>
    <w:rsid w:val="2A16A3EA"/>
    <w:rsid w:val="2A180C61"/>
    <w:rsid w:val="2A18DD19"/>
    <w:rsid w:val="2A1AF32C"/>
    <w:rsid w:val="2A1C878F"/>
    <w:rsid w:val="2A1CEBAA"/>
    <w:rsid w:val="2A1E39B9"/>
    <w:rsid w:val="2A1F8EF2"/>
    <w:rsid w:val="2A1FE692"/>
    <w:rsid w:val="2A205F50"/>
    <w:rsid w:val="2A21F116"/>
    <w:rsid w:val="2A233014"/>
    <w:rsid w:val="2A23BB49"/>
    <w:rsid w:val="2A25665A"/>
    <w:rsid w:val="2A26ECCB"/>
    <w:rsid w:val="2A2811B1"/>
    <w:rsid w:val="2A287D82"/>
    <w:rsid w:val="2A2A8F1A"/>
    <w:rsid w:val="2A2AFC99"/>
    <w:rsid w:val="2A2C3565"/>
    <w:rsid w:val="2A2E957B"/>
    <w:rsid w:val="2A30BA30"/>
    <w:rsid w:val="2A313AEA"/>
    <w:rsid w:val="2A31A686"/>
    <w:rsid w:val="2A336730"/>
    <w:rsid w:val="2A33D66D"/>
    <w:rsid w:val="2A3519D9"/>
    <w:rsid w:val="2A35AC32"/>
    <w:rsid w:val="2A398552"/>
    <w:rsid w:val="2A3C8F92"/>
    <w:rsid w:val="2A3D13D4"/>
    <w:rsid w:val="2A3D1CD3"/>
    <w:rsid w:val="2A3E2F9A"/>
    <w:rsid w:val="2A3F43E0"/>
    <w:rsid w:val="2A3F68AB"/>
    <w:rsid w:val="2A400D2B"/>
    <w:rsid w:val="2A42D532"/>
    <w:rsid w:val="2A444B7C"/>
    <w:rsid w:val="2A48F066"/>
    <w:rsid w:val="2A49B8CC"/>
    <w:rsid w:val="2A4A1146"/>
    <w:rsid w:val="2A4AB75A"/>
    <w:rsid w:val="2A5147A0"/>
    <w:rsid w:val="2A53B0D6"/>
    <w:rsid w:val="2A552FC3"/>
    <w:rsid w:val="2A55425F"/>
    <w:rsid w:val="2A5767A6"/>
    <w:rsid w:val="2A57914E"/>
    <w:rsid w:val="2A585D67"/>
    <w:rsid w:val="2A5A3A66"/>
    <w:rsid w:val="2A5D5B99"/>
    <w:rsid w:val="2A5D9751"/>
    <w:rsid w:val="2A6069F7"/>
    <w:rsid w:val="2A61455A"/>
    <w:rsid w:val="2A6304A8"/>
    <w:rsid w:val="2A63C35D"/>
    <w:rsid w:val="2A658370"/>
    <w:rsid w:val="2A65D7C1"/>
    <w:rsid w:val="2A662D29"/>
    <w:rsid w:val="2A6633D6"/>
    <w:rsid w:val="2A6A3BFA"/>
    <w:rsid w:val="2A6A5FB9"/>
    <w:rsid w:val="2A6D874E"/>
    <w:rsid w:val="2A6DB30F"/>
    <w:rsid w:val="2A6EC66B"/>
    <w:rsid w:val="2A6F477E"/>
    <w:rsid w:val="2A6F65FF"/>
    <w:rsid w:val="2A6FFDD8"/>
    <w:rsid w:val="2A702EB2"/>
    <w:rsid w:val="2A710662"/>
    <w:rsid w:val="2A741CAD"/>
    <w:rsid w:val="2A76AE03"/>
    <w:rsid w:val="2A774BE2"/>
    <w:rsid w:val="2A7B6449"/>
    <w:rsid w:val="2A7C5A5E"/>
    <w:rsid w:val="2A7DE57E"/>
    <w:rsid w:val="2A801312"/>
    <w:rsid w:val="2A812D82"/>
    <w:rsid w:val="2A8185A7"/>
    <w:rsid w:val="2A81B1A3"/>
    <w:rsid w:val="2A825995"/>
    <w:rsid w:val="2A85BF0C"/>
    <w:rsid w:val="2A860E68"/>
    <w:rsid w:val="2A875242"/>
    <w:rsid w:val="2A886D6A"/>
    <w:rsid w:val="2A8B111F"/>
    <w:rsid w:val="2A8BE5C5"/>
    <w:rsid w:val="2A8CCB76"/>
    <w:rsid w:val="2A912225"/>
    <w:rsid w:val="2A914153"/>
    <w:rsid w:val="2A9183A1"/>
    <w:rsid w:val="2A91CE43"/>
    <w:rsid w:val="2A952989"/>
    <w:rsid w:val="2A95C2EC"/>
    <w:rsid w:val="2A99AF01"/>
    <w:rsid w:val="2A9ABE3F"/>
    <w:rsid w:val="2A9AE69B"/>
    <w:rsid w:val="2A9EE796"/>
    <w:rsid w:val="2A9F2421"/>
    <w:rsid w:val="2A9F9B4D"/>
    <w:rsid w:val="2A9FC460"/>
    <w:rsid w:val="2AA426D1"/>
    <w:rsid w:val="2AA76165"/>
    <w:rsid w:val="2AA90412"/>
    <w:rsid w:val="2AAE13D8"/>
    <w:rsid w:val="2AB1343D"/>
    <w:rsid w:val="2AB36F13"/>
    <w:rsid w:val="2AB3A1F0"/>
    <w:rsid w:val="2AB5E9A7"/>
    <w:rsid w:val="2AB8C644"/>
    <w:rsid w:val="2ABBE8FB"/>
    <w:rsid w:val="2ABC075E"/>
    <w:rsid w:val="2ABC3313"/>
    <w:rsid w:val="2ABEE753"/>
    <w:rsid w:val="2ABF8AA2"/>
    <w:rsid w:val="2AC084E3"/>
    <w:rsid w:val="2AC2574B"/>
    <w:rsid w:val="2AC2D696"/>
    <w:rsid w:val="2AC56490"/>
    <w:rsid w:val="2AC5D71A"/>
    <w:rsid w:val="2AC93CC8"/>
    <w:rsid w:val="2ACACF96"/>
    <w:rsid w:val="2ACBFE33"/>
    <w:rsid w:val="2ACEB416"/>
    <w:rsid w:val="2AD08FB6"/>
    <w:rsid w:val="2AD0E738"/>
    <w:rsid w:val="2AD54F4B"/>
    <w:rsid w:val="2ADA8111"/>
    <w:rsid w:val="2ADCED6B"/>
    <w:rsid w:val="2AE0989D"/>
    <w:rsid w:val="2AE4178F"/>
    <w:rsid w:val="2AE5AC3F"/>
    <w:rsid w:val="2AE7F8FE"/>
    <w:rsid w:val="2AEB1620"/>
    <w:rsid w:val="2AEDE418"/>
    <w:rsid w:val="2AEE811E"/>
    <w:rsid w:val="2AEEB454"/>
    <w:rsid w:val="2AEEEEAC"/>
    <w:rsid w:val="2AF2FBD7"/>
    <w:rsid w:val="2AF4174B"/>
    <w:rsid w:val="2AF419B9"/>
    <w:rsid w:val="2AF54532"/>
    <w:rsid w:val="2AF5B14D"/>
    <w:rsid w:val="2AF90069"/>
    <w:rsid w:val="2AFB8699"/>
    <w:rsid w:val="2AFC79B9"/>
    <w:rsid w:val="2AFECBF4"/>
    <w:rsid w:val="2AFFF0DF"/>
    <w:rsid w:val="2B022DC4"/>
    <w:rsid w:val="2B03F346"/>
    <w:rsid w:val="2B048AA6"/>
    <w:rsid w:val="2B05A914"/>
    <w:rsid w:val="2B081579"/>
    <w:rsid w:val="2B089893"/>
    <w:rsid w:val="2B0AC805"/>
    <w:rsid w:val="2B0B019D"/>
    <w:rsid w:val="2B0B5E99"/>
    <w:rsid w:val="2B0BA191"/>
    <w:rsid w:val="2B0F0CFA"/>
    <w:rsid w:val="2B115CE6"/>
    <w:rsid w:val="2B121E0E"/>
    <w:rsid w:val="2B15B43E"/>
    <w:rsid w:val="2B16AEB0"/>
    <w:rsid w:val="2B1739B0"/>
    <w:rsid w:val="2B19CB38"/>
    <w:rsid w:val="2B19D8B9"/>
    <w:rsid w:val="2B1AE82F"/>
    <w:rsid w:val="2B1B05BD"/>
    <w:rsid w:val="2B20A1A4"/>
    <w:rsid w:val="2B25DC8D"/>
    <w:rsid w:val="2B261009"/>
    <w:rsid w:val="2B29275A"/>
    <w:rsid w:val="2B2B384B"/>
    <w:rsid w:val="2B2C2031"/>
    <w:rsid w:val="2B2DF02E"/>
    <w:rsid w:val="2B2E0B33"/>
    <w:rsid w:val="2B2EA083"/>
    <w:rsid w:val="2B2FCCCB"/>
    <w:rsid w:val="2B318226"/>
    <w:rsid w:val="2B32A8F2"/>
    <w:rsid w:val="2B34FAA5"/>
    <w:rsid w:val="2B3526E8"/>
    <w:rsid w:val="2B3B84F9"/>
    <w:rsid w:val="2B3C6F05"/>
    <w:rsid w:val="2B3E9CAE"/>
    <w:rsid w:val="2B4352AE"/>
    <w:rsid w:val="2B43F457"/>
    <w:rsid w:val="2B4491F0"/>
    <w:rsid w:val="2B463959"/>
    <w:rsid w:val="2B48EC3C"/>
    <w:rsid w:val="2B49EBC3"/>
    <w:rsid w:val="2B4DE849"/>
    <w:rsid w:val="2B4F966A"/>
    <w:rsid w:val="2B515739"/>
    <w:rsid w:val="2B52D688"/>
    <w:rsid w:val="2B546AA6"/>
    <w:rsid w:val="2B553AB3"/>
    <w:rsid w:val="2B5A35AB"/>
    <w:rsid w:val="2B5C70FC"/>
    <w:rsid w:val="2B5CD8F8"/>
    <w:rsid w:val="2B5D21C2"/>
    <w:rsid w:val="2B5DB3FF"/>
    <w:rsid w:val="2B5FC89F"/>
    <w:rsid w:val="2B640A53"/>
    <w:rsid w:val="2B671B2D"/>
    <w:rsid w:val="2B67D6C4"/>
    <w:rsid w:val="2B6AC76E"/>
    <w:rsid w:val="2B6B759A"/>
    <w:rsid w:val="2B6B86CC"/>
    <w:rsid w:val="2B6DBA39"/>
    <w:rsid w:val="2B6E4C7E"/>
    <w:rsid w:val="2B705E28"/>
    <w:rsid w:val="2B71474A"/>
    <w:rsid w:val="2B725F87"/>
    <w:rsid w:val="2B72CD46"/>
    <w:rsid w:val="2B737E2D"/>
    <w:rsid w:val="2B74635A"/>
    <w:rsid w:val="2B754EBC"/>
    <w:rsid w:val="2B75819B"/>
    <w:rsid w:val="2B765D2A"/>
    <w:rsid w:val="2B7718CC"/>
    <w:rsid w:val="2B799B32"/>
    <w:rsid w:val="2B7B6F1C"/>
    <w:rsid w:val="2B7C695C"/>
    <w:rsid w:val="2B7DC763"/>
    <w:rsid w:val="2B7EC225"/>
    <w:rsid w:val="2B81CE9B"/>
    <w:rsid w:val="2B822A63"/>
    <w:rsid w:val="2B826DCE"/>
    <w:rsid w:val="2B848372"/>
    <w:rsid w:val="2B854347"/>
    <w:rsid w:val="2B85FE80"/>
    <w:rsid w:val="2B86047F"/>
    <w:rsid w:val="2B86AF0C"/>
    <w:rsid w:val="2B8914F0"/>
    <w:rsid w:val="2B8D7F57"/>
    <w:rsid w:val="2B8DC173"/>
    <w:rsid w:val="2B8E801F"/>
    <w:rsid w:val="2B91318D"/>
    <w:rsid w:val="2B916577"/>
    <w:rsid w:val="2B92D195"/>
    <w:rsid w:val="2B93C5AA"/>
    <w:rsid w:val="2B954803"/>
    <w:rsid w:val="2B955093"/>
    <w:rsid w:val="2B963093"/>
    <w:rsid w:val="2B9793FD"/>
    <w:rsid w:val="2B9AC45D"/>
    <w:rsid w:val="2B9D61C1"/>
    <w:rsid w:val="2B9DB8D9"/>
    <w:rsid w:val="2B9EB441"/>
    <w:rsid w:val="2BA0D348"/>
    <w:rsid w:val="2BA0FB80"/>
    <w:rsid w:val="2BA276D5"/>
    <w:rsid w:val="2BA36097"/>
    <w:rsid w:val="2BA3655A"/>
    <w:rsid w:val="2BA7C6DC"/>
    <w:rsid w:val="2BA85B3E"/>
    <w:rsid w:val="2BA8918F"/>
    <w:rsid w:val="2BA9E8B9"/>
    <w:rsid w:val="2BABF4CC"/>
    <w:rsid w:val="2BAC3D54"/>
    <w:rsid w:val="2BAD3FBB"/>
    <w:rsid w:val="2BAD6174"/>
    <w:rsid w:val="2BAE9B35"/>
    <w:rsid w:val="2BB17DFC"/>
    <w:rsid w:val="2BB1A176"/>
    <w:rsid w:val="2BB3AACF"/>
    <w:rsid w:val="2BB4F002"/>
    <w:rsid w:val="2BB50045"/>
    <w:rsid w:val="2BB5CDB8"/>
    <w:rsid w:val="2BB70302"/>
    <w:rsid w:val="2BB7C871"/>
    <w:rsid w:val="2BB878D3"/>
    <w:rsid w:val="2BBA5F62"/>
    <w:rsid w:val="2BBBDE48"/>
    <w:rsid w:val="2BBC256C"/>
    <w:rsid w:val="2BBEBDA9"/>
    <w:rsid w:val="2BC2BF99"/>
    <w:rsid w:val="2BC35082"/>
    <w:rsid w:val="2BC36675"/>
    <w:rsid w:val="2BC3679B"/>
    <w:rsid w:val="2BC4F972"/>
    <w:rsid w:val="2BC51451"/>
    <w:rsid w:val="2BC6FAA4"/>
    <w:rsid w:val="2BC73638"/>
    <w:rsid w:val="2BC784AD"/>
    <w:rsid w:val="2BC8AE07"/>
    <w:rsid w:val="2BC8F367"/>
    <w:rsid w:val="2BCEA02C"/>
    <w:rsid w:val="2BCEB381"/>
    <w:rsid w:val="2BCECAA9"/>
    <w:rsid w:val="2BD080C1"/>
    <w:rsid w:val="2BD2CF8B"/>
    <w:rsid w:val="2BD88FAD"/>
    <w:rsid w:val="2BDBBFCB"/>
    <w:rsid w:val="2BDDCC43"/>
    <w:rsid w:val="2BDE2669"/>
    <w:rsid w:val="2BDE6B67"/>
    <w:rsid w:val="2BDF538D"/>
    <w:rsid w:val="2BE0A6C1"/>
    <w:rsid w:val="2BE17190"/>
    <w:rsid w:val="2BE4A8BF"/>
    <w:rsid w:val="2BE5D6C7"/>
    <w:rsid w:val="2BE5FCEE"/>
    <w:rsid w:val="2BE66029"/>
    <w:rsid w:val="2BE87F50"/>
    <w:rsid w:val="2BE96A9A"/>
    <w:rsid w:val="2BEB73E1"/>
    <w:rsid w:val="2BED2E0B"/>
    <w:rsid w:val="2BEF9590"/>
    <w:rsid w:val="2BF23748"/>
    <w:rsid w:val="2BF32547"/>
    <w:rsid w:val="2BF41FDC"/>
    <w:rsid w:val="2BF502A7"/>
    <w:rsid w:val="2BF6572F"/>
    <w:rsid w:val="2BF689C9"/>
    <w:rsid w:val="2BF69D57"/>
    <w:rsid w:val="2BF8EE20"/>
    <w:rsid w:val="2BFA55A0"/>
    <w:rsid w:val="2C010B6A"/>
    <w:rsid w:val="2C014FD8"/>
    <w:rsid w:val="2C0487DA"/>
    <w:rsid w:val="2C049F05"/>
    <w:rsid w:val="2C05E8EE"/>
    <w:rsid w:val="2C06D0C5"/>
    <w:rsid w:val="2C072495"/>
    <w:rsid w:val="2C080309"/>
    <w:rsid w:val="2C0A5D7D"/>
    <w:rsid w:val="2C0B2E86"/>
    <w:rsid w:val="2C0BBDB9"/>
    <w:rsid w:val="2C0E7CF7"/>
    <w:rsid w:val="2C0FA040"/>
    <w:rsid w:val="2C103C42"/>
    <w:rsid w:val="2C103DA5"/>
    <w:rsid w:val="2C1491F5"/>
    <w:rsid w:val="2C161994"/>
    <w:rsid w:val="2C16A19A"/>
    <w:rsid w:val="2C17AA7F"/>
    <w:rsid w:val="2C17BB05"/>
    <w:rsid w:val="2C17E5E1"/>
    <w:rsid w:val="2C1830AA"/>
    <w:rsid w:val="2C188568"/>
    <w:rsid w:val="2C18E78D"/>
    <w:rsid w:val="2C1BBF08"/>
    <w:rsid w:val="2C1D9A86"/>
    <w:rsid w:val="2C1DA425"/>
    <w:rsid w:val="2C1F313B"/>
    <w:rsid w:val="2C217DED"/>
    <w:rsid w:val="2C22880D"/>
    <w:rsid w:val="2C2511A3"/>
    <w:rsid w:val="2C293500"/>
    <w:rsid w:val="2C2C4066"/>
    <w:rsid w:val="2C2CFDFF"/>
    <w:rsid w:val="2C2E06BF"/>
    <w:rsid w:val="2C325C30"/>
    <w:rsid w:val="2C326C33"/>
    <w:rsid w:val="2C3416E8"/>
    <w:rsid w:val="2C350D8F"/>
    <w:rsid w:val="2C35F5EC"/>
    <w:rsid w:val="2C377E46"/>
    <w:rsid w:val="2C377F6C"/>
    <w:rsid w:val="2C3A6760"/>
    <w:rsid w:val="2C3CC42C"/>
    <w:rsid w:val="2C3D84D6"/>
    <w:rsid w:val="2C3F7CA1"/>
    <w:rsid w:val="2C408B50"/>
    <w:rsid w:val="2C41E58D"/>
    <w:rsid w:val="2C455413"/>
    <w:rsid w:val="2C4573E9"/>
    <w:rsid w:val="2C4767E0"/>
    <w:rsid w:val="2C48928F"/>
    <w:rsid w:val="2C497ABD"/>
    <w:rsid w:val="2C4AA242"/>
    <w:rsid w:val="2C4B374D"/>
    <w:rsid w:val="2C4BF8E6"/>
    <w:rsid w:val="2C4D5188"/>
    <w:rsid w:val="2C50FCB0"/>
    <w:rsid w:val="2C521AAC"/>
    <w:rsid w:val="2C53D161"/>
    <w:rsid w:val="2C5523B3"/>
    <w:rsid w:val="2C5889BC"/>
    <w:rsid w:val="2C5BB43F"/>
    <w:rsid w:val="2C5C76DA"/>
    <w:rsid w:val="2C5C9CF7"/>
    <w:rsid w:val="2C5EC06C"/>
    <w:rsid w:val="2C606297"/>
    <w:rsid w:val="2C62A9EB"/>
    <w:rsid w:val="2C63018C"/>
    <w:rsid w:val="2C64CB76"/>
    <w:rsid w:val="2C6925BB"/>
    <w:rsid w:val="2C6DA92B"/>
    <w:rsid w:val="2C6E3AFE"/>
    <w:rsid w:val="2C6FA0F1"/>
    <w:rsid w:val="2C70B5A0"/>
    <w:rsid w:val="2C71BBA0"/>
    <w:rsid w:val="2C743D2C"/>
    <w:rsid w:val="2C766B2D"/>
    <w:rsid w:val="2C78724F"/>
    <w:rsid w:val="2C7C4C8C"/>
    <w:rsid w:val="2C7C8CD9"/>
    <w:rsid w:val="2C7D842A"/>
    <w:rsid w:val="2C7DAD4F"/>
    <w:rsid w:val="2C7E5EB1"/>
    <w:rsid w:val="2C7FD57F"/>
    <w:rsid w:val="2C7FDD9A"/>
    <w:rsid w:val="2C7FF87F"/>
    <w:rsid w:val="2C80DACA"/>
    <w:rsid w:val="2C87131B"/>
    <w:rsid w:val="2C87BE89"/>
    <w:rsid w:val="2C87E239"/>
    <w:rsid w:val="2C8A1352"/>
    <w:rsid w:val="2C8AB86E"/>
    <w:rsid w:val="2C8BDE55"/>
    <w:rsid w:val="2C8C5A4A"/>
    <w:rsid w:val="2C8CF019"/>
    <w:rsid w:val="2C8DE73C"/>
    <w:rsid w:val="2C8E7651"/>
    <w:rsid w:val="2C906EDF"/>
    <w:rsid w:val="2C93A98D"/>
    <w:rsid w:val="2C94888E"/>
    <w:rsid w:val="2C94CE6B"/>
    <w:rsid w:val="2C971385"/>
    <w:rsid w:val="2C97145B"/>
    <w:rsid w:val="2C995A16"/>
    <w:rsid w:val="2C9CC9C2"/>
    <w:rsid w:val="2C9FD9B5"/>
    <w:rsid w:val="2CA00455"/>
    <w:rsid w:val="2CA5140D"/>
    <w:rsid w:val="2CA5B948"/>
    <w:rsid w:val="2CA690B3"/>
    <w:rsid w:val="2CA72AAA"/>
    <w:rsid w:val="2CAA5E27"/>
    <w:rsid w:val="2CAA96DB"/>
    <w:rsid w:val="2CAC473E"/>
    <w:rsid w:val="2CAEE83F"/>
    <w:rsid w:val="2CB08B39"/>
    <w:rsid w:val="2CB10908"/>
    <w:rsid w:val="2CB1CFF7"/>
    <w:rsid w:val="2CB278EA"/>
    <w:rsid w:val="2CB4177D"/>
    <w:rsid w:val="2CBB96E4"/>
    <w:rsid w:val="2CBBF14C"/>
    <w:rsid w:val="2CBC4AF5"/>
    <w:rsid w:val="2CBC93B1"/>
    <w:rsid w:val="2CBCB21C"/>
    <w:rsid w:val="2CBE14A0"/>
    <w:rsid w:val="2CBE23BB"/>
    <w:rsid w:val="2CBFBD31"/>
    <w:rsid w:val="2CC187AE"/>
    <w:rsid w:val="2CC384B8"/>
    <w:rsid w:val="2CC46410"/>
    <w:rsid w:val="2CC4D681"/>
    <w:rsid w:val="2CC59933"/>
    <w:rsid w:val="2CC5C302"/>
    <w:rsid w:val="2CC66BC2"/>
    <w:rsid w:val="2CC99441"/>
    <w:rsid w:val="2CCAFAE3"/>
    <w:rsid w:val="2CCDB794"/>
    <w:rsid w:val="2CCF8823"/>
    <w:rsid w:val="2CCFCE9F"/>
    <w:rsid w:val="2CD0DF07"/>
    <w:rsid w:val="2CD2BE2B"/>
    <w:rsid w:val="2CD8E431"/>
    <w:rsid w:val="2CDA1E33"/>
    <w:rsid w:val="2CDD6832"/>
    <w:rsid w:val="2CDD7341"/>
    <w:rsid w:val="2CDE78C0"/>
    <w:rsid w:val="2CE036F3"/>
    <w:rsid w:val="2CE0F68E"/>
    <w:rsid w:val="2CE12071"/>
    <w:rsid w:val="2CE15DCF"/>
    <w:rsid w:val="2CE1AF38"/>
    <w:rsid w:val="2CE2257B"/>
    <w:rsid w:val="2CE3EC71"/>
    <w:rsid w:val="2CE71D2F"/>
    <w:rsid w:val="2CECC925"/>
    <w:rsid w:val="2CED2D41"/>
    <w:rsid w:val="2CEE9E0A"/>
    <w:rsid w:val="2CEED4E3"/>
    <w:rsid w:val="2CEF7799"/>
    <w:rsid w:val="2CF1A3D9"/>
    <w:rsid w:val="2CF266F8"/>
    <w:rsid w:val="2CF407A9"/>
    <w:rsid w:val="2CF53BAA"/>
    <w:rsid w:val="2CF61330"/>
    <w:rsid w:val="2CF9222E"/>
    <w:rsid w:val="2CFB683B"/>
    <w:rsid w:val="2CFC95D1"/>
    <w:rsid w:val="2CFF3762"/>
    <w:rsid w:val="2D00C982"/>
    <w:rsid w:val="2D03211D"/>
    <w:rsid w:val="2D05B491"/>
    <w:rsid w:val="2D0703D4"/>
    <w:rsid w:val="2D0731C5"/>
    <w:rsid w:val="2D07B0EC"/>
    <w:rsid w:val="2D09709C"/>
    <w:rsid w:val="2D09C983"/>
    <w:rsid w:val="2D0A38A0"/>
    <w:rsid w:val="2D0BA53F"/>
    <w:rsid w:val="2D0C0554"/>
    <w:rsid w:val="2D0DEEEF"/>
    <w:rsid w:val="2D10FE8A"/>
    <w:rsid w:val="2D118F1E"/>
    <w:rsid w:val="2D11F6BA"/>
    <w:rsid w:val="2D128E15"/>
    <w:rsid w:val="2D134704"/>
    <w:rsid w:val="2D141F8E"/>
    <w:rsid w:val="2D14BE0A"/>
    <w:rsid w:val="2D15833B"/>
    <w:rsid w:val="2D1A9477"/>
    <w:rsid w:val="2D1E077E"/>
    <w:rsid w:val="2D1E19B4"/>
    <w:rsid w:val="2D1F46A7"/>
    <w:rsid w:val="2D1FD8EC"/>
    <w:rsid w:val="2D24E125"/>
    <w:rsid w:val="2D272ACB"/>
    <w:rsid w:val="2D284D45"/>
    <w:rsid w:val="2D2978A2"/>
    <w:rsid w:val="2D29E672"/>
    <w:rsid w:val="2D2A06D4"/>
    <w:rsid w:val="2D2C3370"/>
    <w:rsid w:val="2D2DA04F"/>
    <w:rsid w:val="2D2E0489"/>
    <w:rsid w:val="2D30212F"/>
    <w:rsid w:val="2D309BAF"/>
    <w:rsid w:val="2D345689"/>
    <w:rsid w:val="2D350EA4"/>
    <w:rsid w:val="2D36801A"/>
    <w:rsid w:val="2D370A0A"/>
    <w:rsid w:val="2D385825"/>
    <w:rsid w:val="2D39187E"/>
    <w:rsid w:val="2D396EDA"/>
    <w:rsid w:val="2D3B0F18"/>
    <w:rsid w:val="2D3E61C7"/>
    <w:rsid w:val="2D3EEABE"/>
    <w:rsid w:val="2D40C178"/>
    <w:rsid w:val="2D410472"/>
    <w:rsid w:val="2D433133"/>
    <w:rsid w:val="2D47A36B"/>
    <w:rsid w:val="2D49861C"/>
    <w:rsid w:val="2D49D0E2"/>
    <w:rsid w:val="2D4A352E"/>
    <w:rsid w:val="2D4B5336"/>
    <w:rsid w:val="2D4C7322"/>
    <w:rsid w:val="2D4CEFE8"/>
    <w:rsid w:val="2D4F1430"/>
    <w:rsid w:val="2D4F4CDF"/>
    <w:rsid w:val="2D4F729B"/>
    <w:rsid w:val="2D504969"/>
    <w:rsid w:val="2D5159AD"/>
    <w:rsid w:val="2D52D609"/>
    <w:rsid w:val="2D54E896"/>
    <w:rsid w:val="2D5536D8"/>
    <w:rsid w:val="2D5A8A3B"/>
    <w:rsid w:val="2D5B3275"/>
    <w:rsid w:val="2D5B4167"/>
    <w:rsid w:val="2D5B6EE3"/>
    <w:rsid w:val="2D5B71CA"/>
    <w:rsid w:val="2D60F58D"/>
    <w:rsid w:val="2D637A66"/>
    <w:rsid w:val="2D63BEA8"/>
    <w:rsid w:val="2D640F55"/>
    <w:rsid w:val="2D64E2A8"/>
    <w:rsid w:val="2D660D4B"/>
    <w:rsid w:val="2D663439"/>
    <w:rsid w:val="2D68266A"/>
    <w:rsid w:val="2D691713"/>
    <w:rsid w:val="2D692601"/>
    <w:rsid w:val="2D6A0293"/>
    <w:rsid w:val="2D6BF189"/>
    <w:rsid w:val="2D6CDD5E"/>
    <w:rsid w:val="2D6D0C50"/>
    <w:rsid w:val="2D6D494B"/>
    <w:rsid w:val="2D75BBFF"/>
    <w:rsid w:val="2D77C34A"/>
    <w:rsid w:val="2D77DAF5"/>
    <w:rsid w:val="2D78C392"/>
    <w:rsid w:val="2D7AD8EE"/>
    <w:rsid w:val="2D7B4B50"/>
    <w:rsid w:val="2D7CC6C7"/>
    <w:rsid w:val="2D87D5D3"/>
    <w:rsid w:val="2D89D4D8"/>
    <w:rsid w:val="2D8A50B7"/>
    <w:rsid w:val="2D8C8DB9"/>
    <w:rsid w:val="2D9153A7"/>
    <w:rsid w:val="2D915E55"/>
    <w:rsid w:val="2D917AED"/>
    <w:rsid w:val="2D918212"/>
    <w:rsid w:val="2D925AE4"/>
    <w:rsid w:val="2D92E39A"/>
    <w:rsid w:val="2D932975"/>
    <w:rsid w:val="2D953C69"/>
    <w:rsid w:val="2D95E183"/>
    <w:rsid w:val="2D995378"/>
    <w:rsid w:val="2D996F9C"/>
    <w:rsid w:val="2D9A99C5"/>
    <w:rsid w:val="2D9B4FD2"/>
    <w:rsid w:val="2D9C91D6"/>
    <w:rsid w:val="2D9DC154"/>
    <w:rsid w:val="2DA0054E"/>
    <w:rsid w:val="2DA252AD"/>
    <w:rsid w:val="2DA38429"/>
    <w:rsid w:val="2DA4408C"/>
    <w:rsid w:val="2DA5951B"/>
    <w:rsid w:val="2DA7B412"/>
    <w:rsid w:val="2DA877E3"/>
    <w:rsid w:val="2DA8F09E"/>
    <w:rsid w:val="2DAA02C3"/>
    <w:rsid w:val="2DAA1B6C"/>
    <w:rsid w:val="2DAAA84B"/>
    <w:rsid w:val="2DABDC61"/>
    <w:rsid w:val="2DABE67E"/>
    <w:rsid w:val="2DAD00FA"/>
    <w:rsid w:val="2DADC6DA"/>
    <w:rsid w:val="2DAEC3FB"/>
    <w:rsid w:val="2DAFFDD8"/>
    <w:rsid w:val="2DB00BA2"/>
    <w:rsid w:val="2DB0FDF4"/>
    <w:rsid w:val="2DB2CC9D"/>
    <w:rsid w:val="2DB3B225"/>
    <w:rsid w:val="2DB6C573"/>
    <w:rsid w:val="2DB903D5"/>
    <w:rsid w:val="2DB9D445"/>
    <w:rsid w:val="2DBDFCA5"/>
    <w:rsid w:val="2DBE652E"/>
    <w:rsid w:val="2DBFE655"/>
    <w:rsid w:val="2DC0027F"/>
    <w:rsid w:val="2DC0E787"/>
    <w:rsid w:val="2DC10B24"/>
    <w:rsid w:val="2DC58736"/>
    <w:rsid w:val="2DCA6314"/>
    <w:rsid w:val="2DCAE5A7"/>
    <w:rsid w:val="2DCC641B"/>
    <w:rsid w:val="2DCC94C1"/>
    <w:rsid w:val="2DCDA3EE"/>
    <w:rsid w:val="2DCE8039"/>
    <w:rsid w:val="2DD0D5C7"/>
    <w:rsid w:val="2DD127BC"/>
    <w:rsid w:val="2DD391D6"/>
    <w:rsid w:val="2DD47256"/>
    <w:rsid w:val="2DD55831"/>
    <w:rsid w:val="2DD85D37"/>
    <w:rsid w:val="2DDC57F0"/>
    <w:rsid w:val="2DDE818D"/>
    <w:rsid w:val="2DE2ECEB"/>
    <w:rsid w:val="2DE32441"/>
    <w:rsid w:val="2DE70C6E"/>
    <w:rsid w:val="2DE7A58E"/>
    <w:rsid w:val="2DF3E872"/>
    <w:rsid w:val="2DF6BA8C"/>
    <w:rsid w:val="2DF99695"/>
    <w:rsid w:val="2DFA4ABC"/>
    <w:rsid w:val="2DFC11FE"/>
    <w:rsid w:val="2DFC86C9"/>
    <w:rsid w:val="2DFF80DD"/>
    <w:rsid w:val="2DFFE369"/>
    <w:rsid w:val="2E042192"/>
    <w:rsid w:val="2E067C33"/>
    <w:rsid w:val="2E08A1AC"/>
    <w:rsid w:val="2E0A77C4"/>
    <w:rsid w:val="2E0AD8AC"/>
    <w:rsid w:val="2E0CB96E"/>
    <w:rsid w:val="2E0D88EE"/>
    <w:rsid w:val="2E0FA5BA"/>
    <w:rsid w:val="2E0FB0FC"/>
    <w:rsid w:val="2E0FF09C"/>
    <w:rsid w:val="2E10845E"/>
    <w:rsid w:val="2E10BB22"/>
    <w:rsid w:val="2E13AE21"/>
    <w:rsid w:val="2E14BEB0"/>
    <w:rsid w:val="2E1688A6"/>
    <w:rsid w:val="2E18B622"/>
    <w:rsid w:val="2E1A5556"/>
    <w:rsid w:val="2E1C24C8"/>
    <w:rsid w:val="2E1CECBC"/>
    <w:rsid w:val="2E1E464F"/>
    <w:rsid w:val="2E1F32F7"/>
    <w:rsid w:val="2E200EB1"/>
    <w:rsid w:val="2E20BA33"/>
    <w:rsid w:val="2E239F62"/>
    <w:rsid w:val="2E269479"/>
    <w:rsid w:val="2E2ABAB2"/>
    <w:rsid w:val="2E2C0932"/>
    <w:rsid w:val="2E2C7D59"/>
    <w:rsid w:val="2E2D6ADF"/>
    <w:rsid w:val="2E2F957D"/>
    <w:rsid w:val="2E2FB503"/>
    <w:rsid w:val="2E30AFB5"/>
    <w:rsid w:val="2E31418F"/>
    <w:rsid w:val="2E352CC8"/>
    <w:rsid w:val="2E3712A6"/>
    <w:rsid w:val="2E398A92"/>
    <w:rsid w:val="2E3A9EEB"/>
    <w:rsid w:val="2E3B3152"/>
    <w:rsid w:val="2E3B6353"/>
    <w:rsid w:val="2E3C651F"/>
    <w:rsid w:val="2E40E60B"/>
    <w:rsid w:val="2E463029"/>
    <w:rsid w:val="2E4739B2"/>
    <w:rsid w:val="2E4B8BE9"/>
    <w:rsid w:val="2E4E3367"/>
    <w:rsid w:val="2E4EC31C"/>
    <w:rsid w:val="2E52322C"/>
    <w:rsid w:val="2E53E69F"/>
    <w:rsid w:val="2E573833"/>
    <w:rsid w:val="2E592EDB"/>
    <w:rsid w:val="2E62CA6C"/>
    <w:rsid w:val="2E666F6A"/>
    <w:rsid w:val="2E6684D9"/>
    <w:rsid w:val="2E67AC50"/>
    <w:rsid w:val="2E683F8C"/>
    <w:rsid w:val="2E6AB5B3"/>
    <w:rsid w:val="2E6CC69C"/>
    <w:rsid w:val="2E6F411B"/>
    <w:rsid w:val="2E6F8569"/>
    <w:rsid w:val="2E6FF1D3"/>
    <w:rsid w:val="2E70E719"/>
    <w:rsid w:val="2E714D8D"/>
    <w:rsid w:val="2E73988D"/>
    <w:rsid w:val="2E74DA29"/>
    <w:rsid w:val="2E74FFF7"/>
    <w:rsid w:val="2E765270"/>
    <w:rsid w:val="2E788E35"/>
    <w:rsid w:val="2E79A843"/>
    <w:rsid w:val="2E7C9B30"/>
    <w:rsid w:val="2E80FB74"/>
    <w:rsid w:val="2E85ECA5"/>
    <w:rsid w:val="2E875380"/>
    <w:rsid w:val="2E87D6AD"/>
    <w:rsid w:val="2E88BF4D"/>
    <w:rsid w:val="2E8A95A2"/>
    <w:rsid w:val="2E8AA5C0"/>
    <w:rsid w:val="2E8B60CC"/>
    <w:rsid w:val="2E8C0BE8"/>
    <w:rsid w:val="2E8D6701"/>
    <w:rsid w:val="2E8E18D3"/>
    <w:rsid w:val="2E8E497B"/>
    <w:rsid w:val="2E9037FC"/>
    <w:rsid w:val="2E922EEC"/>
    <w:rsid w:val="2E932453"/>
    <w:rsid w:val="2E940702"/>
    <w:rsid w:val="2E944F2E"/>
    <w:rsid w:val="2E956BBA"/>
    <w:rsid w:val="2E9791C5"/>
    <w:rsid w:val="2E97ACF3"/>
    <w:rsid w:val="2E99A38A"/>
    <w:rsid w:val="2E9C24E1"/>
    <w:rsid w:val="2E9D6D66"/>
    <w:rsid w:val="2E9D6DBA"/>
    <w:rsid w:val="2E9ED0AB"/>
    <w:rsid w:val="2EA02D0B"/>
    <w:rsid w:val="2EA0AD77"/>
    <w:rsid w:val="2EA29713"/>
    <w:rsid w:val="2EA2E7ED"/>
    <w:rsid w:val="2EA3FAED"/>
    <w:rsid w:val="2EA46782"/>
    <w:rsid w:val="2EA4C889"/>
    <w:rsid w:val="2EA557BC"/>
    <w:rsid w:val="2EA58013"/>
    <w:rsid w:val="2EAACBAE"/>
    <w:rsid w:val="2EAB3CF4"/>
    <w:rsid w:val="2EAB9854"/>
    <w:rsid w:val="2EAD4EC7"/>
    <w:rsid w:val="2EAE1B10"/>
    <w:rsid w:val="2EAF2BB7"/>
    <w:rsid w:val="2EB2BBA4"/>
    <w:rsid w:val="2EB408D2"/>
    <w:rsid w:val="2EB59E1C"/>
    <w:rsid w:val="2EB65AEB"/>
    <w:rsid w:val="2EB785F1"/>
    <w:rsid w:val="2EB9052F"/>
    <w:rsid w:val="2EBB2571"/>
    <w:rsid w:val="2EBBDFB5"/>
    <w:rsid w:val="2EBDAA00"/>
    <w:rsid w:val="2EBF23E9"/>
    <w:rsid w:val="2EC05B82"/>
    <w:rsid w:val="2EC1434A"/>
    <w:rsid w:val="2EC54176"/>
    <w:rsid w:val="2EC922A7"/>
    <w:rsid w:val="2ECA079A"/>
    <w:rsid w:val="2ECC72FE"/>
    <w:rsid w:val="2ECD4F31"/>
    <w:rsid w:val="2ED21996"/>
    <w:rsid w:val="2ED3129C"/>
    <w:rsid w:val="2ED3777D"/>
    <w:rsid w:val="2ED38F1A"/>
    <w:rsid w:val="2ED5CD0E"/>
    <w:rsid w:val="2ED66E32"/>
    <w:rsid w:val="2ED80E73"/>
    <w:rsid w:val="2ED813FB"/>
    <w:rsid w:val="2EDA7263"/>
    <w:rsid w:val="2EDABAFF"/>
    <w:rsid w:val="2EDAED36"/>
    <w:rsid w:val="2EDBE348"/>
    <w:rsid w:val="2EDF9608"/>
    <w:rsid w:val="2EE0FDD4"/>
    <w:rsid w:val="2EE16EB7"/>
    <w:rsid w:val="2EE199E4"/>
    <w:rsid w:val="2EE37E11"/>
    <w:rsid w:val="2EE403DE"/>
    <w:rsid w:val="2EE5022D"/>
    <w:rsid w:val="2EE796C6"/>
    <w:rsid w:val="2EE81C17"/>
    <w:rsid w:val="2EEAFD3F"/>
    <w:rsid w:val="2EEB745D"/>
    <w:rsid w:val="2EEDB68F"/>
    <w:rsid w:val="2EEE1921"/>
    <w:rsid w:val="2EEFBBE5"/>
    <w:rsid w:val="2EF24CE0"/>
    <w:rsid w:val="2EF38D29"/>
    <w:rsid w:val="2EF6DE09"/>
    <w:rsid w:val="2EF736BE"/>
    <w:rsid w:val="2EF7EA54"/>
    <w:rsid w:val="2EF806F1"/>
    <w:rsid w:val="2EF95394"/>
    <w:rsid w:val="2EFB29EA"/>
    <w:rsid w:val="2EFE0E92"/>
    <w:rsid w:val="2F03D684"/>
    <w:rsid w:val="2F06D10A"/>
    <w:rsid w:val="2F07EEA8"/>
    <w:rsid w:val="2F0836DF"/>
    <w:rsid w:val="2F0C4240"/>
    <w:rsid w:val="2F0EBEFF"/>
    <w:rsid w:val="2F13AFFC"/>
    <w:rsid w:val="2F13B1E0"/>
    <w:rsid w:val="2F152806"/>
    <w:rsid w:val="2F16F130"/>
    <w:rsid w:val="2F17D126"/>
    <w:rsid w:val="2F17FED8"/>
    <w:rsid w:val="2F188507"/>
    <w:rsid w:val="2F197145"/>
    <w:rsid w:val="2F1A3C0D"/>
    <w:rsid w:val="2F1A8A05"/>
    <w:rsid w:val="2F1C0FF6"/>
    <w:rsid w:val="2F1CA118"/>
    <w:rsid w:val="2F1D2013"/>
    <w:rsid w:val="2F1DAEC1"/>
    <w:rsid w:val="2F1F081C"/>
    <w:rsid w:val="2F1FAD8F"/>
    <w:rsid w:val="2F20457A"/>
    <w:rsid w:val="2F227261"/>
    <w:rsid w:val="2F2286ED"/>
    <w:rsid w:val="2F262528"/>
    <w:rsid w:val="2F285310"/>
    <w:rsid w:val="2F28FDB7"/>
    <w:rsid w:val="2F2B0511"/>
    <w:rsid w:val="2F2BB2A2"/>
    <w:rsid w:val="2F2D5DEA"/>
    <w:rsid w:val="2F2DB8EE"/>
    <w:rsid w:val="2F2DF447"/>
    <w:rsid w:val="2F2F064A"/>
    <w:rsid w:val="2F2F6BDA"/>
    <w:rsid w:val="2F30D460"/>
    <w:rsid w:val="2F31F93B"/>
    <w:rsid w:val="2F3261F0"/>
    <w:rsid w:val="2F369EAE"/>
    <w:rsid w:val="2F39779E"/>
    <w:rsid w:val="2F3FFA7B"/>
    <w:rsid w:val="2F405204"/>
    <w:rsid w:val="2F4082A9"/>
    <w:rsid w:val="2F409268"/>
    <w:rsid w:val="2F40CC7B"/>
    <w:rsid w:val="2F4173C4"/>
    <w:rsid w:val="2F44A974"/>
    <w:rsid w:val="2F4510FC"/>
    <w:rsid w:val="2F45B132"/>
    <w:rsid w:val="2F46DA94"/>
    <w:rsid w:val="2F48CD00"/>
    <w:rsid w:val="2F49FA2D"/>
    <w:rsid w:val="2F4B7447"/>
    <w:rsid w:val="2F4CCAC3"/>
    <w:rsid w:val="2F502E5D"/>
    <w:rsid w:val="2F513BC7"/>
    <w:rsid w:val="2F544041"/>
    <w:rsid w:val="2F55716C"/>
    <w:rsid w:val="2F572A28"/>
    <w:rsid w:val="2F57419B"/>
    <w:rsid w:val="2F57769B"/>
    <w:rsid w:val="2F58AD5C"/>
    <w:rsid w:val="2F630F4D"/>
    <w:rsid w:val="2F6609B4"/>
    <w:rsid w:val="2F6776B2"/>
    <w:rsid w:val="2F685009"/>
    <w:rsid w:val="2F68648C"/>
    <w:rsid w:val="2F69AECF"/>
    <w:rsid w:val="2F720701"/>
    <w:rsid w:val="2F737EFA"/>
    <w:rsid w:val="2F765954"/>
    <w:rsid w:val="2F77BA8F"/>
    <w:rsid w:val="2F77D4AD"/>
    <w:rsid w:val="2F798180"/>
    <w:rsid w:val="2F7A2E82"/>
    <w:rsid w:val="2F7B9656"/>
    <w:rsid w:val="2F7CB9BA"/>
    <w:rsid w:val="2F7E7AF0"/>
    <w:rsid w:val="2F7EEBF9"/>
    <w:rsid w:val="2F7FDE67"/>
    <w:rsid w:val="2F8233BF"/>
    <w:rsid w:val="2F82AF4C"/>
    <w:rsid w:val="2F839AAA"/>
    <w:rsid w:val="2F83C735"/>
    <w:rsid w:val="2F84A4D6"/>
    <w:rsid w:val="2F84BE24"/>
    <w:rsid w:val="2F857CF0"/>
    <w:rsid w:val="2F875797"/>
    <w:rsid w:val="2F87C937"/>
    <w:rsid w:val="2F889903"/>
    <w:rsid w:val="2F891277"/>
    <w:rsid w:val="2F8970E6"/>
    <w:rsid w:val="2F925FF3"/>
    <w:rsid w:val="2F952249"/>
    <w:rsid w:val="2F965463"/>
    <w:rsid w:val="2F9B9621"/>
    <w:rsid w:val="2F9D94AE"/>
    <w:rsid w:val="2F9DBD7E"/>
    <w:rsid w:val="2F9F46E0"/>
    <w:rsid w:val="2FA18AAF"/>
    <w:rsid w:val="2FA4673D"/>
    <w:rsid w:val="2FA74F83"/>
    <w:rsid w:val="2FAA5EF6"/>
    <w:rsid w:val="2FAAD035"/>
    <w:rsid w:val="2FABF6D6"/>
    <w:rsid w:val="2FB09A4D"/>
    <w:rsid w:val="2FB0CEC0"/>
    <w:rsid w:val="2FB1597C"/>
    <w:rsid w:val="2FB39402"/>
    <w:rsid w:val="2FB3DDF0"/>
    <w:rsid w:val="2FB58144"/>
    <w:rsid w:val="2FB5ECEB"/>
    <w:rsid w:val="2FB658E8"/>
    <w:rsid w:val="2FB95354"/>
    <w:rsid w:val="2FBDC68C"/>
    <w:rsid w:val="2FBE29C2"/>
    <w:rsid w:val="2FBEC69F"/>
    <w:rsid w:val="2FBF794E"/>
    <w:rsid w:val="2FC01C85"/>
    <w:rsid w:val="2FC105FC"/>
    <w:rsid w:val="2FC40A1A"/>
    <w:rsid w:val="2FC54272"/>
    <w:rsid w:val="2FC98E7F"/>
    <w:rsid w:val="2FCA9F6D"/>
    <w:rsid w:val="2FCC6C77"/>
    <w:rsid w:val="2FCCD6F2"/>
    <w:rsid w:val="2FCD1D97"/>
    <w:rsid w:val="2FCE22A5"/>
    <w:rsid w:val="2FCF00BE"/>
    <w:rsid w:val="2FD04806"/>
    <w:rsid w:val="2FD1D647"/>
    <w:rsid w:val="2FD26B0E"/>
    <w:rsid w:val="2FD29EC3"/>
    <w:rsid w:val="2FD6C589"/>
    <w:rsid w:val="2FD77F7A"/>
    <w:rsid w:val="2FDF7424"/>
    <w:rsid w:val="2FDFCDC8"/>
    <w:rsid w:val="2FE0F527"/>
    <w:rsid w:val="2FE26F6A"/>
    <w:rsid w:val="2FE6C4C9"/>
    <w:rsid w:val="2FE72F16"/>
    <w:rsid w:val="2FE7CFBE"/>
    <w:rsid w:val="2FE7DB91"/>
    <w:rsid w:val="2FE7DCCA"/>
    <w:rsid w:val="2FE973C6"/>
    <w:rsid w:val="2FEEAE53"/>
    <w:rsid w:val="2FEF7DDE"/>
    <w:rsid w:val="2FF087C9"/>
    <w:rsid w:val="2FF4B721"/>
    <w:rsid w:val="2FF50AC9"/>
    <w:rsid w:val="2FF573ED"/>
    <w:rsid w:val="2FF6BAC9"/>
    <w:rsid w:val="2FF6D748"/>
    <w:rsid w:val="2FF7F42C"/>
    <w:rsid w:val="2FFBACD0"/>
    <w:rsid w:val="2FFF1C21"/>
    <w:rsid w:val="2FFFC52C"/>
    <w:rsid w:val="30036EDD"/>
    <w:rsid w:val="300423FA"/>
    <w:rsid w:val="30071767"/>
    <w:rsid w:val="3007A766"/>
    <w:rsid w:val="3008C4A7"/>
    <w:rsid w:val="300DC065"/>
    <w:rsid w:val="30100671"/>
    <w:rsid w:val="3010821F"/>
    <w:rsid w:val="30139FF9"/>
    <w:rsid w:val="3014596B"/>
    <w:rsid w:val="3015F461"/>
    <w:rsid w:val="30168411"/>
    <w:rsid w:val="30187CDC"/>
    <w:rsid w:val="3018E209"/>
    <w:rsid w:val="301A369A"/>
    <w:rsid w:val="301C1A77"/>
    <w:rsid w:val="301C1B08"/>
    <w:rsid w:val="301CA58F"/>
    <w:rsid w:val="301CCD19"/>
    <w:rsid w:val="301DDEDC"/>
    <w:rsid w:val="301FB1D3"/>
    <w:rsid w:val="301FB73D"/>
    <w:rsid w:val="3021D925"/>
    <w:rsid w:val="3022E8D5"/>
    <w:rsid w:val="3025EE80"/>
    <w:rsid w:val="302B6DA3"/>
    <w:rsid w:val="30309844"/>
    <w:rsid w:val="3033FD15"/>
    <w:rsid w:val="30356D26"/>
    <w:rsid w:val="3036EC2E"/>
    <w:rsid w:val="3038791D"/>
    <w:rsid w:val="3038E260"/>
    <w:rsid w:val="30395566"/>
    <w:rsid w:val="303A3F73"/>
    <w:rsid w:val="303DB579"/>
    <w:rsid w:val="30432CBC"/>
    <w:rsid w:val="304463DA"/>
    <w:rsid w:val="3045CC67"/>
    <w:rsid w:val="304715E1"/>
    <w:rsid w:val="3047B839"/>
    <w:rsid w:val="304B419D"/>
    <w:rsid w:val="304BB580"/>
    <w:rsid w:val="3050515E"/>
    <w:rsid w:val="30507DDA"/>
    <w:rsid w:val="305188D2"/>
    <w:rsid w:val="30535293"/>
    <w:rsid w:val="3054FF3F"/>
    <w:rsid w:val="3055CA60"/>
    <w:rsid w:val="30575449"/>
    <w:rsid w:val="3057B308"/>
    <w:rsid w:val="30582FC6"/>
    <w:rsid w:val="3058BB9A"/>
    <w:rsid w:val="3059917E"/>
    <w:rsid w:val="305B9818"/>
    <w:rsid w:val="305BC76F"/>
    <w:rsid w:val="305D31E4"/>
    <w:rsid w:val="305F5181"/>
    <w:rsid w:val="30600E2E"/>
    <w:rsid w:val="3065891A"/>
    <w:rsid w:val="3067B3BE"/>
    <w:rsid w:val="306B03FF"/>
    <w:rsid w:val="306DD6DA"/>
    <w:rsid w:val="306E8AC3"/>
    <w:rsid w:val="3070341A"/>
    <w:rsid w:val="30708EAC"/>
    <w:rsid w:val="30718F18"/>
    <w:rsid w:val="30727A86"/>
    <w:rsid w:val="3073E49D"/>
    <w:rsid w:val="3073E895"/>
    <w:rsid w:val="3074FA66"/>
    <w:rsid w:val="30757B2F"/>
    <w:rsid w:val="3075D4F6"/>
    <w:rsid w:val="3076F52B"/>
    <w:rsid w:val="30774354"/>
    <w:rsid w:val="3079F51B"/>
    <w:rsid w:val="307B40CE"/>
    <w:rsid w:val="307C47A3"/>
    <w:rsid w:val="307DD163"/>
    <w:rsid w:val="307FD94D"/>
    <w:rsid w:val="30821B2D"/>
    <w:rsid w:val="30865B55"/>
    <w:rsid w:val="3087122C"/>
    <w:rsid w:val="3087BB34"/>
    <w:rsid w:val="308903FF"/>
    <w:rsid w:val="308910B0"/>
    <w:rsid w:val="3089D9ED"/>
    <w:rsid w:val="308AE825"/>
    <w:rsid w:val="308BFC68"/>
    <w:rsid w:val="309032A9"/>
    <w:rsid w:val="309475D2"/>
    <w:rsid w:val="3096B3D4"/>
    <w:rsid w:val="309768B5"/>
    <w:rsid w:val="30997525"/>
    <w:rsid w:val="309A3599"/>
    <w:rsid w:val="309AEEE0"/>
    <w:rsid w:val="309FDE9C"/>
    <w:rsid w:val="30A1BB76"/>
    <w:rsid w:val="30A2EBE1"/>
    <w:rsid w:val="30A34973"/>
    <w:rsid w:val="30A389F0"/>
    <w:rsid w:val="30A3E71C"/>
    <w:rsid w:val="30A7CD1C"/>
    <w:rsid w:val="30A816B3"/>
    <w:rsid w:val="30A81B29"/>
    <w:rsid w:val="30A8A65A"/>
    <w:rsid w:val="30A92E6D"/>
    <w:rsid w:val="30AC3F03"/>
    <w:rsid w:val="30AC6D73"/>
    <w:rsid w:val="30AD7A1F"/>
    <w:rsid w:val="30AE0E8F"/>
    <w:rsid w:val="30B0EB4F"/>
    <w:rsid w:val="30B1CEFA"/>
    <w:rsid w:val="30B237FF"/>
    <w:rsid w:val="30B3ECD9"/>
    <w:rsid w:val="30B6B2C8"/>
    <w:rsid w:val="30B9AC67"/>
    <w:rsid w:val="30BB0561"/>
    <w:rsid w:val="30BC11DF"/>
    <w:rsid w:val="30BC537E"/>
    <w:rsid w:val="30BD9009"/>
    <w:rsid w:val="30BE46CA"/>
    <w:rsid w:val="30BEC529"/>
    <w:rsid w:val="30BFA982"/>
    <w:rsid w:val="30BFCA22"/>
    <w:rsid w:val="30C0764E"/>
    <w:rsid w:val="30C8D4D9"/>
    <w:rsid w:val="30C93FE4"/>
    <w:rsid w:val="30CD2FE9"/>
    <w:rsid w:val="30CE6390"/>
    <w:rsid w:val="30D13FE8"/>
    <w:rsid w:val="30D14084"/>
    <w:rsid w:val="30D245D0"/>
    <w:rsid w:val="30D41C57"/>
    <w:rsid w:val="30D43253"/>
    <w:rsid w:val="30D505BF"/>
    <w:rsid w:val="30D5F358"/>
    <w:rsid w:val="30D65BE3"/>
    <w:rsid w:val="30DA803D"/>
    <w:rsid w:val="30DBAF72"/>
    <w:rsid w:val="30DCA63F"/>
    <w:rsid w:val="30DD6B28"/>
    <w:rsid w:val="30E0218E"/>
    <w:rsid w:val="30E1089B"/>
    <w:rsid w:val="30E7D52B"/>
    <w:rsid w:val="30E8D6FA"/>
    <w:rsid w:val="30EA7FC7"/>
    <w:rsid w:val="30EF1E3A"/>
    <w:rsid w:val="30EFA71C"/>
    <w:rsid w:val="30F04449"/>
    <w:rsid w:val="30F0BFC5"/>
    <w:rsid w:val="30F92634"/>
    <w:rsid w:val="30FBCF65"/>
    <w:rsid w:val="30FF642D"/>
    <w:rsid w:val="30FFA8D1"/>
    <w:rsid w:val="310147D5"/>
    <w:rsid w:val="3103C29C"/>
    <w:rsid w:val="310428D7"/>
    <w:rsid w:val="31054730"/>
    <w:rsid w:val="31073572"/>
    <w:rsid w:val="310B24F3"/>
    <w:rsid w:val="310BE278"/>
    <w:rsid w:val="310D0E78"/>
    <w:rsid w:val="310DF64C"/>
    <w:rsid w:val="310EDF49"/>
    <w:rsid w:val="310F9D9B"/>
    <w:rsid w:val="310FF3F0"/>
    <w:rsid w:val="311C047D"/>
    <w:rsid w:val="311CEA9F"/>
    <w:rsid w:val="311EE815"/>
    <w:rsid w:val="3120CCA8"/>
    <w:rsid w:val="3121C67C"/>
    <w:rsid w:val="3123FA39"/>
    <w:rsid w:val="31250904"/>
    <w:rsid w:val="312711C8"/>
    <w:rsid w:val="31294C3F"/>
    <w:rsid w:val="312A79C2"/>
    <w:rsid w:val="312CFF28"/>
    <w:rsid w:val="312DEB22"/>
    <w:rsid w:val="312ECCE9"/>
    <w:rsid w:val="31322FE1"/>
    <w:rsid w:val="3132EC6A"/>
    <w:rsid w:val="31330273"/>
    <w:rsid w:val="313453AA"/>
    <w:rsid w:val="3135DE8D"/>
    <w:rsid w:val="3137D3E1"/>
    <w:rsid w:val="3137D618"/>
    <w:rsid w:val="31382FC9"/>
    <w:rsid w:val="313867B3"/>
    <w:rsid w:val="313A3B73"/>
    <w:rsid w:val="313A649D"/>
    <w:rsid w:val="313BD7BD"/>
    <w:rsid w:val="314039A9"/>
    <w:rsid w:val="31458B5D"/>
    <w:rsid w:val="31466F51"/>
    <w:rsid w:val="314A407A"/>
    <w:rsid w:val="314AC131"/>
    <w:rsid w:val="314ADF04"/>
    <w:rsid w:val="314B2FA6"/>
    <w:rsid w:val="314C6249"/>
    <w:rsid w:val="314C671E"/>
    <w:rsid w:val="314CE998"/>
    <w:rsid w:val="314D0C80"/>
    <w:rsid w:val="31520D96"/>
    <w:rsid w:val="3152C8B1"/>
    <w:rsid w:val="3153D51A"/>
    <w:rsid w:val="31542B14"/>
    <w:rsid w:val="3154670D"/>
    <w:rsid w:val="3159B987"/>
    <w:rsid w:val="3159D06B"/>
    <w:rsid w:val="315AEBE4"/>
    <w:rsid w:val="315B0611"/>
    <w:rsid w:val="315BBD19"/>
    <w:rsid w:val="315BF5D7"/>
    <w:rsid w:val="315C7713"/>
    <w:rsid w:val="3160F77F"/>
    <w:rsid w:val="31616992"/>
    <w:rsid w:val="3162F3C1"/>
    <w:rsid w:val="31637982"/>
    <w:rsid w:val="3163829E"/>
    <w:rsid w:val="3163BD09"/>
    <w:rsid w:val="316568AA"/>
    <w:rsid w:val="3166CA38"/>
    <w:rsid w:val="3169902B"/>
    <w:rsid w:val="316B8BB8"/>
    <w:rsid w:val="316C016B"/>
    <w:rsid w:val="316E12E3"/>
    <w:rsid w:val="316ED7FC"/>
    <w:rsid w:val="316F0457"/>
    <w:rsid w:val="316FF45E"/>
    <w:rsid w:val="3175856A"/>
    <w:rsid w:val="3176AFA0"/>
    <w:rsid w:val="3178F2C1"/>
    <w:rsid w:val="317AD66B"/>
    <w:rsid w:val="317E4D50"/>
    <w:rsid w:val="317FA92D"/>
    <w:rsid w:val="3180498A"/>
    <w:rsid w:val="31877254"/>
    <w:rsid w:val="3187AABE"/>
    <w:rsid w:val="31891F0D"/>
    <w:rsid w:val="318C2FC7"/>
    <w:rsid w:val="318C53C9"/>
    <w:rsid w:val="318C5A0A"/>
    <w:rsid w:val="318CF06E"/>
    <w:rsid w:val="318E3771"/>
    <w:rsid w:val="318F1306"/>
    <w:rsid w:val="318F8BF4"/>
    <w:rsid w:val="31909A44"/>
    <w:rsid w:val="3191C243"/>
    <w:rsid w:val="3196723A"/>
    <w:rsid w:val="3196B07A"/>
    <w:rsid w:val="319AE337"/>
    <w:rsid w:val="31A5D2E8"/>
    <w:rsid w:val="31A716BF"/>
    <w:rsid w:val="31AC103A"/>
    <w:rsid w:val="31ACCE4D"/>
    <w:rsid w:val="31AE1023"/>
    <w:rsid w:val="31AEDCBA"/>
    <w:rsid w:val="31B3643C"/>
    <w:rsid w:val="31B47B14"/>
    <w:rsid w:val="31B64C77"/>
    <w:rsid w:val="31B7A968"/>
    <w:rsid w:val="31B839D4"/>
    <w:rsid w:val="31BAC620"/>
    <w:rsid w:val="31BB4C34"/>
    <w:rsid w:val="31BD262F"/>
    <w:rsid w:val="31BF0F9C"/>
    <w:rsid w:val="31BF3417"/>
    <w:rsid w:val="31BF3ABD"/>
    <w:rsid w:val="31BF5DDA"/>
    <w:rsid w:val="31C26BFF"/>
    <w:rsid w:val="31C2F6BC"/>
    <w:rsid w:val="31C3473D"/>
    <w:rsid w:val="31C5E4F8"/>
    <w:rsid w:val="31C817BF"/>
    <w:rsid w:val="31C87B6C"/>
    <w:rsid w:val="31C891A3"/>
    <w:rsid w:val="31C8DC76"/>
    <w:rsid w:val="31C93455"/>
    <w:rsid w:val="31C95BA4"/>
    <w:rsid w:val="31CCF425"/>
    <w:rsid w:val="31D0C7D1"/>
    <w:rsid w:val="31D1C996"/>
    <w:rsid w:val="31D2A8F7"/>
    <w:rsid w:val="31D494F6"/>
    <w:rsid w:val="31D4AFB3"/>
    <w:rsid w:val="31D79009"/>
    <w:rsid w:val="31D8D3B4"/>
    <w:rsid w:val="31DBEAB7"/>
    <w:rsid w:val="31DCE1E2"/>
    <w:rsid w:val="31DD266D"/>
    <w:rsid w:val="31DE587E"/>
    <w:rsid w:val="31DE88CD"/>
    <w:rsid w:val="31E1DA3E"/>
    <w:rsid w:val="31E26AEC"/>
    <w:rsid w:val="31E47EBD"/>
    <w:rsid w:val="31EB41E0"/>
    <w:rsid w:val="31EBC47D"/>
    <w:rsid w:val="31EBF2D5"/>
    <w:rsid w:val="31ECEC47"/>
    <w:rsid w:val="31EE9BF7"/>
    <w:rsid w:val="31EEC21A"/>
    <w:rsid w:val="31EF360C"/>
    <w:rsid w:val="31F17A05"/>
    <w:rsid w:val="31F1BE57"/>
    <w:rsid w:val="31F217D2"/>
    <w:rsid w:val="31F2880C"/>
    <w:rsid w:val="31F2FCD3"/>
    <w:rsid w:val="31F3D793"/>
    <w:rsid w:val="31F43386"/>
    <w:rsid w:val="31F5F9EA"/>
    <w:rsid w:val="31F67AD6"/>
    <w:rsid w:val="31F7B22C"/>
    <w:rsid w:val="31F90908"/>
    <w:rsid w:val="31F9D04F"/>
    <w:rsid w:val="31FCB727"/>
    <w:rsid w:val="31FF7495"/>
    <w:rsid w:val="31FFA8C4"/>
    <w:rsid w:val="32008809"/>
    <w:rsid w:val="3201F744"/>
    <w:rsid w:val="32060FEA"/>
    <w:rsid w:val="32066029"/>
    <w:rsid w:val="3208427B"/>
    <w:rsid w:val="32084894"/>
    <w:rsid w:val="3209C7D2"/>
    <w:rsid w:val="320A1492"/>
    <w:rsid w:val="320B1775"/>
    <w:rsid w:val="320E2BF1"/>
    <w:rsid w:val="320F8AA6"/>
    <w:rsid w:val="3210E31F"/>
    <w:rsid w:val="32124DA0"/>
    <w:rsid w:val="3212FEEF"/>
    <w:rsid w:val="3213CD4A"/>
    <w:rsid w:val="3219A3D4"/>
    <w:rsid w:val="321AB922"/>
    <w:rsid w:val="321FFE8F"/>
    <w:rsid w:val="32204C60"/>
    <w:rsid w:val="32206E66"/>
    <w:rsid w:val="3221B800"/>
    <w:rsid w:val="32225B86"/>
    <w:rsid w:val="322321CE"/>
    <w:rsid w:val="32235139"/>
    <w:rsid w:val="3228FACC"/>
    <w:rsid w:val="322B09E8"/>
    <w:rsid w:val="322B4D29"/>
    <w:rsid w:val="322F884D"/>
    <w:rsid w:val="32304A94"/>
    <w:rsid w:val="323376F6"/>
    <w:rsid w:val="3233B75C"/>
    <w:rsid w:val="32358384"/>
    <w:rsid w:val="323A4111"/>
    <w:rsid w:val="323A60E0"/>
    <w:rsid w:val="323A6953"/>
    <w:rsid w:val="323AB157"/>
    <w:rsid w:val="323C0F3E"/>
    <w:rsid w:val="323F9481"/>
    <w:rsid w:val="323FE56F"/>
    <w:rsid w:val="3241C7F1"/>
    <w:rsid w:val="324671DA"/>
    <w:rsid w:val="324D5178"/>
    <w:rsid w:val="3251B9D5"/>
    <w:rsid w:val="3255833C"/>
    <w:rsid w:val="325AA0DD"/>
    <w:rsid w:val="325AB977"/>
    <w:rsid w:val="325B8FD8"/>
    <w:rsid w:val="325E6621"/>
    <w:rsid w:val="325F69B6"/>
    <w:rsid w:val="32607DE2"/>
    <w:rsid w:val="32607F72"/>
    <w:rsid w:val="32614259"/>
    <w:rsid w:val="3262DD01"/>
    <w:rsid w:val="326637B5"/>
    <w:rsid w:val="32670E71"/>
    <w:rsid w:val="326BA882"/>
    <w:rsid w:val="326C09C6"/>
    <w:rsid w:val="326DAE07"/>
    <w:rsid w:val="326E02B7"/>
    <w:rsid w:val="326E45BE"/>
    <w:rsid w:val="326EE3A5"/>
    <w:rsid w:val="326F644A"/>
    <w:rsid w:val="326F761E"/>
    <w:rsid w:val="3270562E"/>
    <w:rsid w:val="32709FBD"/>
    <w:rsid w:val="32747276"/>
    <w:rsid w:val="32751191"/>
    <w:rsid w:val="3276AB29"/>
    <w:rsid w:val="327C112A"/>
    <w:rsid w:val="327D3380"/>
    <w:rsid w:val="327D5ACE"/>
    <w:rsid w:val="327E2830"/>
    <w:rsid w:val="32805A66"/>
    <w:rsid w:val="32827D80"/>
    <w:rsid w:val="3283918F"/>
    <w:rsid w:val="3286014E"/>
    <w:rsid w:val="3286382B"/>
    <w:rsid w:val="328692C8"/>
    <w:rsid w:val="32871B66"/>
    <w:rsid w:val="32872FAB"/>
    <w:rsid w:val="32874774"/>
    <w:rsid w:val="3289345B"/>
    <w:rsid w:val="32898D7C"/>
    <w:rsid w:val="328B328F"/>
    <w:rsid w:val="328BE5EC"/>
    <w:rsid w:val="328C7733"/>
    <w:rsid w:val="328D6305"/>
    <w:rsid w:val="32921D57"/>
    <w:rsid w:val="3292787E"/>
    <w:rsid w:val="32951F46"/>
    <w:rsid w:val="32955C17"/>
    <w:rsid w:val="32961778"/>
    <w:rsid w:val="3297A392"/>
    <w:rsid w:val="329A28C0"/>
    <w:rsid w:val="329AC5CD"/>
    <w:rsid w:val="329AEB92"/>
    <w:rsid w:val="329B26D9"/>
    <w:rsid w:val="329B5285"/>
    <w:rsid w:val="329E65C3"/>
    <w:rsid w:val="32A3A441"/>
    <w:rsid w:val="32A71609"/>
    <w:rsid w:val="32A7FB19"/>
    <w:rsid w:val="32A82904"/>
    <w:rsid w:val="32AABC69"/>
    <w:rsid w:val="32AB2414"/>
    <w:rsid w:val="32ABF7C2"/>
    <w:rsid w:val="32ACBBF1"/>
    <w:rsid w:val="32ACDE5D"/>
    <w:rsid w:val="32AD299D"/>
    <w:rsid w:val="32AD552F"/>
    <w:rsid w:val="32ADC492"/>
    <w:rsid w:val="32AEC3F9"/>
    <w:rsid w:val="32AF3C7D"/>
    <w:rsid w:val="32B03C5A"/>
    <w:rsid w:val="32B346FD"/>
    <w:rsid w:val="32B3A262"/>
    <w:rsid w:val="32B5DE8B"/>
    <w:rsid w:val="32B81B89"/>
    <w:rsid w:val="32C08376"/>
    <w:rsid w:val="32C28A1C"/>
    <w:rsid w:val="32C2C807"/>
    <w:rsid w:val="32C6207F"/>
    <w:rsid w:val="32C6D72C"/>
    <w:rsid w:val="32C8D5A1"/>
    <w:rsid w:val="32CA7E4C"/>
    <w:rsid w:val="32CA9180"/>
    <w:rsid w:val="32CAB82B"/>
    <w:rsid w:val="32CB8690"/>
    <w:rsid w:val="32CD906C"/>
    <w:rsid w:val="32CF5656"/>
    <w:rsid w:val="32D0EB67"/>
    <w:rsid w:val="32D2C550"/>
    <w:rsid w:val="32D442B0"/>
    <w:rsid w:val="32D5425B"/>
    <w:rsid w:val="32D6273D"/>
    <w:rsid w:val="32DA5AFD"/>
    <w:rsid w:val="32DC7942"/>
    <w:rsid w:val="32DE005B"/>
    <w:rsid w:val="32DE91FD"/>
    <w:rsid w:val="32DEDC73"/>
    <w:rsid w:val="32DFE216"/>
    <w:rsid w:val="32E38403"/>
    <w:rsid w:val="32E4A8B1"/>
    <w:rsid w:val="32E826B2"/>
    <w:rsid w:val="32EBACBA"/>
    <w:rsid w:val="32EBDC50"/>
    <w:rsid w:val="32EE40ED"/>
    <w:rsid w:val="32EFD874"/>
    <w:rsid w:val="32F37E72"/>
    <w:rsid w:val="32F7BC61"/>
    <w:rsid w:val="32F9A613"/>
    <w:rsid w:val="32FA1A6F"/>
    <w:rsid w:val="32FC2965"/>
    <w:rsid w:val="32FC361E"/>
    <w:rsid w:val="32FF7F99"/>
    <w:rsid w:val="32FFFD38"/>
    <w:rsid w:val="3300AA91"/>
    <w:rsid w:val="33010E0C"/>
    <w:rsid w:val="33024F24"/>
    <w:rsid w:val="33040630"/>
    <w:rsid w:val="33051C07"/>
    <w:rsid w:val="33055C9C"/>
    <w:rsid w:val="3307E00D"/>
    <w:rsid w:val="33082202"/>
    <w:rsid w:val="33082D87"/>
    <w:rsid w:val="33087530"/>
    <w:rsid w:val="3308FE01"/>
    <w:rsid w:val="3309546E"/>
    <w:rsid w:val="330AF591"/>
    <w:rsid w:val="330AFB2B"/>
    <w:rsid w:val="330B7A11"/>
    <w:rsid w:val="330CB150"/>
    <w:rsid w:val="3311EA57"/>
    <w:rsid w:val="3311F81D"/>
    <w:rsid w:val="331247E8"/>
    <w:rsid w:val="3315806B"/>
    <w:rsid w:val="3315F942"/>
    <w:rsid w:val="331610D7"/>
    <w:rsid w:val="3316495D"/>
    <w:rsid w:val="3317912D"/>
    <w:rsid w:val="33191888"/>
    <w:rsid w:val="33194703"/>
    <w:rsid w:val="3319CA76"/>
    <w:rsid w:val="331BD8FF"/>
    <w:rsid w:val="331C58AF"/>
    <w:rsid w:val="331ECBD2"/>
    <w:rsid w:val="33203D8B"/>
    <w:rsid w:val="3321B62A"/>
    <w:rsid w:val="3321D909"/>
    <w:rsid w:val="3322941E"/>
    <w:rsid w:val="33230C14"/>
    <w:rsid w:val="332384C1"/>
    <w:rsid w:val="3326BB6E"/>
    <w:rsid w:val="3327161D"/>
    <w:rsid w:val="332A29EC"/>
    <w:rsid w:val="332A922F"/>
    <w:rsid w:val="332D5582"/>
    <w:rsid w:val="3330A43E"/>
    <w:rsid w:val="33324ABD"/>
    <w:rsid w:val="33324B5E"/>
    <w:rsid w:val="3332D7E3"/>
    <w:rsid w:val="33330495"/>
    <w:rsid w:val="33344053"/>
    <w:rsid w:val="33368B47"/>
    <w:rsid w:val="3336E6BB"/>
    <w:rsid w:val="33377075"/>
    <w:rsid w:val="333880C2"/>
    <w:rsid w:val="3338B256"/>
    <w:rsid w:val="333D2F06"/>
    <w:rsid w:val="333F9CE3"/>
    <w:rsid w:val="33400D2F"/>
    <w:rsid w:val="33403DA4"/>
    <w:rsid w:val="334281C8"/>
    <w:rsid w:val="3345A3F6"/>
    <w:rsid w:val="3345BB56"/>
    <w:rsid w:val="334830A0"/>
    <w:rsid w:val="334EA799"/>
    <w:rsid w:val="334F84D4"/>
    <w:rsid w:val="334FD18C"/>
    <w:rsid w:val="33534444"/>
    <w:rsid w:val="335382EF"/>
    <w:rsid w:val="3355A81A"/>
    <w:rsid w:val="33568CB2"/>
    <w:rsid w:val="33569162"/>
    <w:rsid w:val="3357BA1C"/>
    <w:rsid w:val="335A9B29"/>
    <w:rsid w:val="335C263E"/>
    <w:rsid w:val="335CA215"/>
    <w:rsid w:val="335CA975"/>
    <w:rsid w:val="335D07D9"/>
    <w:rsid w:val="335D7BA1"/>
    <w:rsid w:val="335DE567"/>
    <w:rsid w:val="335E4057"/>
    <w:rsid w:val="335FA7D2"/>
    <w:rsid w:val="3364D931"/>
    <w:rsid w:val="336556F0"/>
    <w:rsid w:val="3366F4A5"/>
    <w:rsid w:val="3368845C"/>
    <w:rsid w:val="33695EDA"/>
    <w:rsid w:val="336A4557"/>
    <w:rsid w:val="336B0B0D"/>
    <w:rsid w:val="336B232B"/>
    <w:rsid w:val="336B6322"/>
    <w:rsid w:val="336F5779"/>
    <w:rsid w:val="3370F7FC"/>
    <w:rsid w:val="3372345B"/>
    <w:rsid w:val="337548F8"/>
    <w:rsid w:val="337550CF"/>
    <w:rsid w:val="33770B9B"/>
    <w:rsid w:val="33779EC9"/>
    <w:rsid w:val="33781CB4"/>
    <w:rsid w:val="3379082B"/>
    <w:rsid w:val="337B38FB"/>
    <w:rsid w:val="337B7E0E"/>
    <w:rsid w:val="337EC250"/>
    <w:rsid w:val="33805C1A"/>
    <w:rsid w:val="33839EF7"/>
    <w:rsid w:val="338519BE"/>
    <w:rsid w:val="3385F014"/>
    <w:rsid w:val="33874A50"/>
    <w:rsid w:val="33874D91"/>
    <w:rsid w:val="33896C52"/>
    <w:rsid w:val="338A0249"/>
    <w:rsid w:val="338BC768"/>
    <w:rsid w:val="338DF15A"/>
    <w:rsid w:val="338FF489"/>
    <w:rsid w:val="3390DFA4"/>
    <w:rsid w:val="33921791"/>
    <w:rsid w:val="339736C7"/>
    <w:rsid w:val="339974B8"/>
    <w:rsid w:val="33A03B8C"/>
    <w:rsid w:val="33A0632D"/>
    <w:rsid w:val="33A098BB"/>
    <w:rsid w:val="33A11ECF"/>
    <w:rsid w:val="33A13A8A"/>
    <w:rsid w:val="33A1E429"/>
    <w:rsid w:val="33A2A2EC"/>
    <w:rsid w:val="33A3E3FB"/>
    <w:rsid w:val="33A41694"/>
    <w:rsid w:val="33A820AF"/>
    <w:rsid w:val="33AB48E8"/>
    <w:rsid w:val="33ADD3D9"/>
    <w:rsid w:val="33AE0FC3"/>
    <w:rsid w:val="33AE82B6"/>
    <w:rsid w:val="33AF0D2F"/>
    <w:rsid w:val="33AF17A9"/>
    <w:rsid w:val="33AFC71C"/>
    <w:rsid w:val="33B30772"/>
    <w:rsid w:val="33B69308"/>
    <w:rsid w:val="33B79192"/>
    <w:rsid w:val="33B94DCF"/>
    <w:rsid w:val="33BA8DA5"/>
    <w:rsid w:val="33BAAD0A"/>
    <w:rsid w:val="33BC3CFD"/>
    <w:rsid w:val="33BF70E6"/>
    <w:rsid w:val="33BFCC78"/>
    <w:rsid w:val="33C1411C"/>
    <w:rsid w:val="33C207BF"/>
    <w:rsid w:val="33C2D350"/>
    <w:rsid w:val="33C3B164"/>
    <w:rsid w:val="33C453A6"/>
    <w:rsid w:val="33C4B81E"/>
    <w:rsid w:val="33C5FC5E"/>
    <w:rsid w:val="33C91E90"/>
    <w:rsid w:val="33C9BC65"/>
    <w:rsid w:val="33CA82F4"/>
    <w:rsid w:val="33CA8BAB"/>
    <w:rsid w:val="33CB0F17"/>
    <w:rsid w:val="33CBF7BE"/>
    <w:rsid w:val="33CDAB76"/>
    <w:rsid w:val="33D6C996"/>
    <w:rsid w:val="33D79484"/>
    <w:rsid w:val="33DC7F9D"/>
    <w:rsid w:val="33DDF594"/>
    <w:rsid w:val="33DFE33E"/>
    <w:rsid w:val="33E0C670"/>
    <w:rsid w:val="33E256EB"/>
    <w:rsid w:val="33E4D344"/>
    <w:rsid w:val="33ED78BC"/>
    <w:rsid w:val="33EE562F"/>
    <w:rsid w:val="33F0C4FD"/>
    <w:rsid w:val="33F19528"/>
    <w:rsid w:val="33F24C69"/>
    <w:rsid w:val="33F46E53"/>
    <w:rsid w:val="33F5938E"/>
    <w:rsid w:val="33F6BC3B"/>
    <w:rsid w:val="33F93DAF"/>
    <w:rsid w:val="33F9D0F4"/>
    <w:rsid w:val="33FB94C4"/>
    <w:rsid w:val="33FD53F4"/>
    <w:rsid w:val="33FF079C"/>
    <w:rsid w:val="33FFE96A"/>
    <w:rsid w:val="3400A6A5"/>
    <w:rsid w:val="3401D83F"/>
    <w:rsid w:val="34026AEC"/>
    <w:rsid w:val="3402F675"/>
    <w:rsid w:val="3408D50E"/>
    <w:rsid w:val="34097954"/>
    <w:rsid w:val="3409E32E"/>
    <w:rsid w:val="340CEA55"/>
    <w:rsid w:val="34115C6B"/>
    <w:rsid w:val="34121AEE"/>
    <w:rsid w:val="34136C41"/>
    <w:rsid w:val="3413C9CC"/>
    <w:rsid w:val="3414B31C"/>
    <w:rsid w:val="34167363"/>
    <w:rsid w:val="3416C2A1"/>
    <w:rsid w:val="34173EFA"/>
    <w:rsid w:val="3417D044"/>
    <w:rsid w:val="3417EA9D"/>
    <w:rsid w:val="3418A073"/>
    <w:rsid w:val="34199356"/>
    <w:rsid w:val="341B8E55"/>
    <w:rsid w:val="341CE64E"/>
    <w:rsid w:val="341D81D0"/>
    <w:rsid w:val="341DAB45"/>
    <w:rsid w:val="341E4638"/>
    <w:rsid w:val="342009E6"/>
    <w:rsid w:val="34245BB4"/>
    <w:rsid w:val="34254F20"/>
    <w:rsid w:val="34255187"/>
    <w:rsid w:val="34278581"/>
    <w:rsid w:val="34282FEF"/>
    <w:rsid w:val="342DDA76"/>
    <w:rsid w:val="34310E73"/>
    <w:rsid w:val="34322CF3"/>
    <w:rsid w:val="34323B1A"/>
    <w:rsid w:val="3433E4AC"/>
    <w:rsid w:val="34348294"/>
    <w:rsid w:val="3434E9B1"/>
    <w:rsid w:val="343521B8"/>
    <w:rsid w:val="34357C74"/>
    <w:rsid w:val="34364D9E"/>
    <w:rsid w:val="343837ED"/>
    <w:rsid w:val="3438588F"/>
    <w:rsid w:val="34388114"/>
    <w:rsid w:val="34391924"/>
    <w:rsid w:val="3439DDAC"/>
    <w:rsid w:val="343AE438"/>
    <w:rsid w:val="343B3102"/>
    <w:rsid w:val="343FA776"/>
    <w:rsid w:val="344319BF"/>
    <w:rsid w:val="34453565"/>
    <w:rsid w:val="344836CC"/>
    <w:rsid w:val="3448A420"/>
    <w:rsid w:val="3448B857"/>
    <w:rsid w:val="3448BA76"/>
    <w:rsid w:val="3448D2F2"/>
    <w:rsid w:val="3449457B"/>
    <w:rsid w:val="344A4CEF"/>
    <w:rsid w:val="344B0919"/>
    <w:rsid w:val="344FB4FE"/>
    <w:rsid w:val="34502AF5"/>
    <w:rsid w:val="345138AA"/>
    <w:rsid w:val="3452AE89"/>
    <w:rsid w:val="345415FF"/>
    <w:rsid w:val="3456E866"/>
    <w:rsid w:val="3458B692"/>
    <w:rsid w:val="3459AEEC"/>
    <w:rsid w:val="345E6A90"/>
    <w:rsid w:val="34618E8C"/>
    <w:rsid w:val="34638588"/>
    <w:rsid w:val="3464E13A"/>
    <w:rsid w:val="3465CE84"/>
    <w:rsid w:val="34681A29"/>
    <w:rsid w:val="34684E0E"/>
    <w:rsid w:val="346B5918"/>
    <w:rsid w:val="346BF674"/>
    <w:rsid w:val="346C0E26"/>
    <w:rsid w:val="346D6820"/>
    <w:rsid w:val="346F4D4F"/>
    <w:rsid w:val="347451A2"/>
    <w:rsid w:val="3474DFF0"/>
    <w:rsid w:val="34761665"/>
    <w:rsid w:val="3476DEEF"/>
    <w:rsid w:val="34783814"/>
    <w:rsid w:val="3478D06E"/>
    <w:rsid w:val="347A0E73"/>
    <w:rsid w:val="347AEC96"/>
    <w:rsid w:val="347CDB3D"/>
    <w:rsid w:val="347DC15B"/>
    <w:rsid w:val="347EA851"/>
    <w:rsid w:val="347EF670"/>
    <w:rsid w:val="348069E8"/>
    <w:rsid w:val="3482A0B1"/>
    <w:rsid w:val="3482A5A7"/>
    <w:rsid w:val="3484BF87"/>
    <w:rsid w:val="3485FCC3"/>
    <w:rsid w:val="34894961"/>
    <w:rsid w:val="348B827B"/>
    <w:rsid w:val="348C0E48"/>
    <w:rsid w:val="348EE5FA"/>
    <w:rsid w:val="348F0C65"/>
    <w:rsid w:val="348F2D23"/>
    <w:rsid w:val="3492E407"/>
    <w:rsid w:val="34932EAC"/>
    <w:rsid w:val="34934038"/>
    <w:rsid w:val="3493ADE2"/>
    <w:rsid w:val="34945EDF"/>
    <w:rsid w:val="34957075"/>
    <w:rsid w:val="3496E30B"/>
    <w:rsid w:val="3497875C"/>
    <w:rsid w:val="3498A9A1"/>
    <w:rsid w:val="34994F08"/>
    <w:rsid w:val="349C3A1F"/>
    <w:rsid w:val="349DCA46"/>
    <w:rsid w:val="349E69E1"/>
    <w:rsid w:val="349F0AF1"/>
    <w:rsid w:val="349F8A82"/>
    <w:rsid w:val="349F93FC"/>
    <w:rsid w:val="34A24C71"/>
    <w:rsid w:val="34A24C81"/>
    <w:rsid w:val="34A4CDA9"/>
    <w:rsid w:val="34A68ABF"/>
    <w:rsid w:val="34A72516"/>
    <w:rsid w:val="34A764CF"/>
    <w:rsid w:val="34A8ECCA"/>
    <w:rsid w:val="34AA02A3"/>
    <w:rsid w:val="34AB3678"/>
    <w:rsid w:val="34ACB9C2"/>
    <w:rsid w:val="34AD68BF"/>
    <w:rsid w:val="34B0A34D"/>
    <w:rsid w:val="34B636CC"/>
    <w:rsid w:val="34BA3E92"/>
    <w:rsid w:val="34BC503E"/>
    <w:rsid w:val="34BC6FED"/>
    <w:rsid w:val="34BCA644"/>
    <w:rsid w:val="34BCC668"/>
    <w:rsid w:val="34BEDF2E"/>
    <w:rsid w:val="34BF6C3A"/>
    <w:rsid w:val="34C0A907"/>
    <w:rsid w:val="34C1A012"/>
    <w:rsid w:val="34C1D015"/>
    <w:rsid w:val="34C7E597"/>
    <w:rsid w:val="34C861D7"/>
    <w:rsid w:val="34CB06B2"/>
    <w:rsid w:val="34CBD525"/>
    <w:rsid w:val="34CC956C"/>
    <w:rsid w:val="34CCA3E6"/>
    <w:rsid w:val="34CCF633"/>
    <w:rsid w:val="34D2D154"/>
    <w:rsid w:val="34D4A18E"/>
    <w:rsid w:val="34D4DBBC"/>
    <w:rsid w:val="34D503C6"/>
    <w:rsid w:val="34D64735"/>
    <w:rsid w:val="34DA80E1"/>
    <w:rsid w:val="34DA95D6"/>
    <w:rsid w:val="34DBAD09"/>
    <w:rsid w:val="34DDF2F7"/>
    <w:rsid w:val="34DE5464"/>
    <w:rsid w:val="34E05F31"/>
    <w:rsid w:val="34E08392"/>
    <w:rsid w:val="34E09DC5"/>
    <w:rsid w:val="34E1BF83"/>
    <w:rsid w:val="34E21933"/>
    <w:rsid w:val="34E36B10"/>
    <w:rsid w:val="34E5F06D"/>
    <w:rsid w:val="34E76370"/>
    <w:rsid w:val="34E98A1A"/>
    <w:rsid w:val="34E99FAD"/>
    <w:rsid w:val="34EC5D64"/>
    <w:rsid w:val="34F1D623"/>
    <w:rsid w:val="34F3584F"/>
    <w:rsid w:val="34F385C7"/>
    <w:rsid w:val="34F645CF"/>
    <w:rsid w:val="34F733AB"/>
    <w:rsid w:val="34F7A6A9"/>
    <w:rsid w:val="34F7BD11"/>
    <w:rsid w:val="34F85EDC"/>
    <w:rsid w:val="34F95CFD"/>
    <w:rsid w:val="34F9C367"/>
    <w:rsid w:val="34F9EE70"/>
    <w:rsid w:val="34FB36A5"/>
    <w:rsid w:val="34FD6FD5"/>
    <w:rsid w:val="34FD70E0"/>
    <w:rsid w:val="35000FDA"/>
    <w:rsid w:val="35029657"/>
    <w:rsid w:val="3502A2B4"/>
    <w:rsid w:val="35032188"/>
    <w:rsid w:val="35058085"/>
    <w:rsid w:val="35059B3E"/>
    <w:rsid w:val="3505DA3A"/>
    <w:rsid w:val="35074819"/>
    <w:rsid w:val="350DFD3A"/>
    <w:rsid w:val="350E201D"/>
    <w:rsid w:val="350ED162"/>
    <w:rsid w:val="350F4F7D"/>
    <w:rsid w:val="35130607"/>
    <w:rsid w:val="35146CCE"/>
    <w:rsid w:val="3516C4D3"/>
    <w:rsid w:val="35176405"/>
    <w:rsid w:val="3517B078"/>
    <w:rsid w:val="3519C777"/>
    <w:rsid w:val="3519FE60"/>
    <w:rsid w:val="351D95A8"/>
    <w:rsid w:val="351E5A1D"/>
    <w:rsid w:val="35204C81"/>
    <w:rsid w:val="352057BA"/>
    <w:rsid w:val="3521935C"/>
    <w:rsid w:val="352346E3"/>
    <w:rsid w:val="3523ACA5"/>
    <w:rsid w:val="3525CB98"/>
    <w:rsid w:val="35272E49"/>
    <w:rsid w:val="35283E9A"/>
    <w:rsid w:val="3528CC2A"/>
    <w:rsid w:val="352A58B6"/>
    <w:rsid w:val="352AAE88"/>
    <w:rsid w:val="352D072D"/>
    <w:rsid w:val="353144B6"/>
    <w:rsid w:val="3532B46A"/>
    <w:rsid w:val="35333464"/>
    <w:rsid w:val="35351655"/>
    <w:rsid w:val="353688C8"/>
    <w:rsid w:val="35382857"/>
    <w:rsid w:val="353A7624"/>
    <w:rsid w:val="353B8F7C"/>
    <w:rsid w:val="353D92A9"/>
    <w:rsid w:val="3541267F"/>
    <w:rsid w:val="3541C85B"/>
    <w:rsid w:val="35423CEE"/>
    <w:rsid w:val="35435983"/>
    <w:rsid w:val="3545238C"/>
    <w:rsid w:val="3546CE66"/>
    <w:rsid w:val="3547A390"/>
    <w:rsid w:val="35485F9F"/>
    <w:rsid w:val="35489D93"/>
    <w:rsid w:val="354A8438"/>
    <w:rsid w:val="354FC0C0"/>
    <w:rsid w:val="355008FD"/>
    <w:rsid w:val="3550673E"/>
    <w:rsid w:val="3551D994"/>
    <w:rsid w:val="35530BE7"/>
    <w:rsid w:val="35535599"/>
    <w:rsid w:val="35568127"/>
    <w:rsid w:val="355B5540"/>
    <w:rsid w:val="355F68ED"/>
    <w:rsid w:val="3560F513"/>
    <w:rsid w:val="35652790"/>
    <w:rsid w:val="3565DCA0"/>
    <w:rsid w:val="3567F55C"/>
    <w:rsid w:val="3568609E"/>
    <w:rsid w:val="3568AB44"/>
    <w:rsid w:val="356AAB62"/>
    <w:rsid w:val="356EDDF3"/>
    <w:rsid w:val="35701E64"/>
    <w:rsid w:val="35712207"/>
    <w:rsid w:val="357235F5"/>
    <w:rsid w:val="3572887B"/>
    <w:rsid w:val="3577F8B2"/>
    <w:rsid w:val="357926B6"/>
    <w:rsid w:val="3579AFFC"/>
    <w:rsid w:val="357A0F69"/>
    <w:rsid w:val="357A182C"/>
    <w:rsid w:val="357B1E78"/>
    <w:rsid w:val="357D4D17"/>
    <w:rsid w:val="357F51AE"/>
    <w:rsid w:val="358481A7"/>
    <w:rsid w:val="358AED82"/>
    <w:rsid w:val="3592B5AC"/>
    <w:rsid w:val="35948EB1"/>
    <w:rsid w:val="359534CF"/>
    <w:rsid w:val="3596A966"/>
    <w:rsid w:val="359779BC"/>
    <w:rsid w:val="3597C4C3"/>
    <w:rsid w:val="35989D72"/>
    <w:rsid w:val="35989F28"/>
    <w:rsid w:val="35994900"/>
    <w:rsid w:val="359AA677"/>
    <w:rsid w:val="359BE549"/>
    <w:rsid w:val="359F6579"/>
    <w:rsid w:val="35A01FAB"/>
    <w:rsid w:val="35A2712E"/>
    <w:rsid w:val="35A3D7F1"/>
    <w:rsid w:val="35A6964B"/>
    <w:rsid w:val="35A8FD16"/>
    <w:rsid w:val="35A94E08"/>
    <w:rsid w:val="35AA8837"/>
    <w:rsid w:val="35AE95B4"/>
    <w:rsid w:val="35AF6D46"/>
    <w:rsid w:val="35AFE7E3"/>
    <w:rsid w:val="35B0BD58"/>
    <w:rsid w:val="35B2215B"/>
    <w:rsid w:val="35B48BDB"/>
    <w:rsid w:val="35B4A5F5"/>
    <w:rsid w:val="35B4F523"/>
    <w:rsid w:val="35B5671B"/>
    <w:rsid w:val="35B5BBB0"/>
    <w:rsid w:val="35B60B19"/>
    <w:rsid w:val="35B65F3C"/>
    <w:rsid w:val="35B7C87A"/>
    <w:rsid w:val="35BB96ED"/>
    <w:rsid w:val="35BC4C24"/>
    <w:rsid w:val="35BDBEF1"/>
    <w:rsid w:val="35C26D97"/>
    <w:rsid w:val="35C2AAB1"/>
    <w:rsid w:val="35C35FCA"/>
    <w:rsid w:val="35C3AC22"/>
    <w:rsid w:val="35C5DD38"/>
    <w:rsid w:val="35C63C95"/>
    <w:rsid w:val="35C8B3AB"/>
    <w:rsid w:val="35CC2F9E"/>
    <w:rsid w:val="35CD2121"/>
    <w:rsid w:val="35CE5DB0"/>
    <w:rsid w:val="35D01952"/>
    <w:rsid w:val="35D1E443"/>
    <w:rsid w:val="35D23BEB"/>
    <w:rsid w:val="35D3A639"/>
    <w:rsid w:val="35D3C6BA"/>
    <w:rsid w:val="35D4DF94"/>
    <w:rsid w:val="35D6249E"/>
    <w:rsid w:val="35D82221"/>
    <w:rsid w:val="35DBFB6F"/>
    <w:rsid w:val="35DD03DA"/>
    <w:rsid w:val="35DDF9D3"/>
    <w:rsid w:val="35DE3366"/>
    <w:rsid w:val="35E47414"/>
    <w:rsid w:val="35E48C20"/>
    <w:rsid w:val="35EB9D4B"/>
    <w:rsid w:val="35EC6DE7"/>
    <w:rsid w:val="35ED7714"/>
    <w:rsid w:val="35F2DD50"/>
    <w:rsid w:val="35F40642"/>
    <w:rsid w:val="35F4B63C"/>
    <w:rsid w:val="35F7136B"/>
    <w:rsid w:val="35F738D8"/>
    <w:rsid w:val="35F85971"/>
    <w:rsid w:val="35FA5426"/>
    <w:rsid w:val="35FAFD5F"/>
    <w:rsid w:val="36005C99"/>
    <w:rsid w:val="3605EC27"/>
    <w:rsid w:val="3609143F"/>
    <w:rsid w:val="360D5E1F"/>
    <w:rsid w:val="360EEA6F"/>
    <w:rsid w:val="360F9BEA"/>
    <w:rsid w:val="36135720"/>
    <w:rsid w:val="361360B2"/>
    <w:rsid w:val="3614016B"/>
    <w:rsid w:val="3615D025"/>
    <w:rsid w:val="361732BF"/>
    <w:rsid w:val="361CD282"/>
    <w:rsid w:val="361D09AF"/>
    <w:rsid w:val="361F1796"/>
    <w:rsid w:val="3620419A"/>
    <w:rsid w:val="3624684F"/>
    <w:rsid w:val="36253C17"/>
    <w:rsid w:val="3627B508"/>
    <w:rsid w:val="3629AE2A"/>
    <w:rsid w:val="3629C00F"/>
    <w:rsid w:val="362C1B7A"/>
    <w:rsid w:val="362C409A"/>
    <w:rsid w:val="362C9F29"/>
    <w:rsid w:val="362F54D1"/>
    <w:rsid w:val="362F78A7"/>
    <w:rsid w:val="362FD1A4"/>
    <w:rsid w:val="3632E0A4"/>
    <w:rsid w:val="363637AE"/>
    <w:rsid w:val="36370BE5"/>
    <w:rsid w:val="36390B67"/>
    <w:rsid w:val="363B1F44"/>
    <w:rsid w:val="363B373D"/>
    <w:rsid w:val="363D0248"/>
    <w:rsid w:val="363DCC35"/>
    <w:rsid w:val="363E2D10"/>
    <w:rsid w:val="363FF5B4"/>
    <w:rsid w:val="36406953"/>
    <w:rsid w:val="3640DC95"/>
    <w:rsid w:val="36414DFA"/>
    <w:rsid w:val="36420738"/>
    <w:rsid w:val="3642412F"/>
    <w:rsid w:val="364394A2"/>
    <w:rsid w:val="3645846A"/>
    <w:rsid w:val="364A10A8"/>
    <w:rsid w:val="364C0D66"/>
    <w:rsid w:val="3650BA89"/>
    <w:rsid w:val="3651DD69"/>
    <w:rsid w:val="36594AD2"/>
    <w:rsid w:val="365A7D37"/>
    <w:rsid w:val="365B0779"/>
    <w:rsid w:val="365DD690"/>
    <w:rsid w:val="365E35CE"/>
    <w:rsid w:val="365F0A44"/>
    <w:rsid w:val="365FAA0B"/>
    <w:rsid w:val="36603C98"/>
    <w:rsid w:val="36619023"/>
    <w:rsid w:val="36645AB9"/>
    <w:rsid w:val="3667D430"/>
    <w:rsid w:val="366849FF"/>
    <w:rsid w:val="3668E111"/>
    <w:rsid w:val="366A60EE"/>
    <w:rsid w:val="366D1C12"/>
    <w:rsid w:val="366E3665"/>
    <w:rsid w:val="366F04A9"/>
    <w:rsid w:val="366FB254"/>
    <w:rsid w:val="366FE814"/>
    <w:rsid w:val="3670F0C4"/>
    <w:rsid w:val="36717526"/>
    <w:rsid w:val="36742615"/>
    <w:rsid w:val="36755985"/>
    <w:rsid w:val="367778C8"/>
    <w:rsid w:val="3679228A"/>
    <w:rsid w:val="367F238C"/>
    <w:rsid w:val="367F9071"/>
    <w:rsid w:val="367FBA7F"/>
    <w:rsid w:val="36830687"/>
    <w:rsid w:val="36845997"/>
    <w:rsid w:val="368473BF"/>
    <w:rsid w:val="36854251"/>
    <w:rsid w:val="3685D89B"/>
    <w:rsid w:val="36890940"/>
    <w:rsid w:val="368B266C"/>
    <w:rsid w:val="368B6CFB"/>
    <w:rsid w:val="3691F23E"/>
    <w:rsid w:val="3692A82A"/>
    <w:rsid w:val="36946E3B"/>
    <w:rsid w:val="3697A02A"/>
    <w:rsid w:val="36990D1B"/>
    <w:rsid w:val="369D6566"/>
    <w:rsid w:val="369E30E0"/>
    <w:rsid w:val="36A29EB2"/>
    <w:rsid w:val="36A2CF85"/>
    <w:rsid w:val="36A2D3B9"/>
    <w:rsid w:val="36A63455"/>
    <w:rsid w:val="36A64A72"/>
    <w:rsid w:val="36A6AA6A"/>
    <w:rsid w:val="36A6F0DB"/>
    <w:rsid w:val="36A9BB3E"/>
    <w:rsid w:val="36A9E212"/>
    <w:rsid w:val="36AC8D4C"/>
    <w:rsid w:val="36AE1CE5"/>
    <w:rsid w:val="36AEFD62"/>
    <w:rsid w:val="36AF52B5"/>
    <w:rsid w:val="36B155CE"/>
    <w:rsid w:val="36B2752C"/>
    <w:rsid w:val="36B42C02"/>
    <w:rsid w:val="36B62191"/>
    <w:rsid w:val="36B622D5"/>
    <w:rsid w:val="36B6BBA6"/>
    <w:rsid w:val="36B90285"/>
    <w:rsid w:val="36B96C9A"/>
    <w:rsid w:val="36BAB904"/>
    <w:rsid w:val="36BEB357"/>
    <w:rsid w:val="36BF36BE"/>
    <w:rsid w:val="36BF7026"/>
    <w:rsid w:val="36C33FC7"/>
    <w:rsid w:val="36C5F8BD"/>
    <w:rsid w:val="36C69860"/>
    <w:rsid w:val="36C9090C"/>
    <w:rsid w:val="36CD97D6"/>
    <w:rsid w:val="36CEFE81"/>
    <w:rsid w:val="36D0A480"/>
    <w:rsid w:val="36D1F097"/>
    <w:rsid w:val="36D265CC"/>
    <w:rsid w:val="36D2ADBC"/>
    <w:rsid w:val="36D2F03A"/>
    <w:rsid w:val="36D386EF"/>
    <w:rsid w:val="36D3D3EF"/>
    <w:rsid w:val="36D3DE74"/>
    <w:rsid w:val="36D4EFBE"/>
    <w:rsid w:val="36D7D68E"/>
    <w:rsid w:val="36D84914"/>
    <w:rsid w:val="36D86D3E"/>
    <w:rsid w:val="36DDCD03"/>
    <w:rsid w:val="36DE0534"/>
    <w:rsid w:val="36E2BCDA"/>
    <w:rsid w:val="36E3FD5E"/>
    <w:rsid w:val="36E4A7D1"/>
    <w:rsid w:val="36E50B6D"/>
    <w:rsid w:val="36E6F7CF"/>
    <w:rsid w:val="36E7EB15"/>
    <w:rsid w:val="36EB8D84"/>
    <w:rsid w:val="36EBA8B8"/>
    <w:rsid w:val="36EDC28F"/>
    <w:rsid w:val="36F3946D"/>
    <w:rsid w:val="36F55337"/>
    <w:rsid w:val="36F70146"/>
    <w:rsid w:val="36F8438B"/>
    <w:rsid w:val="36FA07D5"/>
    <w:rsid w:val="36FA4314"/>
    <w:rsid w:val="36FCE2F0"/>
    <w:rsid w:val="36FD56C3"/>
    <w:rsid w:val="36FEFEFB"/>
    <w:rsid w:val="36FF3A54"/>
    <w:rsid w:val="36FFF74E"/>
    <w:rsid w:val="37058B13"/>
    <w:rsid w:val="3706AF7E"/>
    <w:rsid w:val="37078C47"/>
    <w:rsid w:val="37088EE1"/>
    <w:rsid w:val="37089226"/>
    <w:rsid w:val="370A5626"/>
    <w:rsid w:val="370C0121"/>
    <w:rsid w:val="370DF501"/>
    <w:rsid w:val="370EA39E"/>
    <w:rsid w:val="370EDB9F"/>
    <w:rsid w:val="370F81E8"/>
    <w:rsid w:val="370FFCD9"/>
    <w:rsid w:val="3710D7D7"/>
    <w:rsid w:val="3711A742"/>
    <w:rsid w:val="3712DA0E"/>
    <w:rsid w:val="3713C9CB"/>
    <w:rsid w:val="37158D46"/>
    <w:rsid w:val="37173050"/>
    <w:rsid w:val="3719EF2C"/>
    <w:rsid w:val="371E7F95"/>
    <w:rsid w:val="37255F8E"/>
    <w:rsid w:val="37259D83"/>
    <w:rsid w:val="3725AF41"/>
    <w:rsid w:val="3725FBC4"/>
    <w:rsid w:val="3727EC2A"/>
    <w:rsid w:val="372A9327"/>
    <w:rsid w:val="372AA542"/>
    <w:rsid w:val="372AB384"/>
    <w:rsid w:val="3731E463"/>
    <w:rsid w:val="373363A8"/>
    <w:rsid w:val="37342EC6"/>
    <w:rsid w:val="37357BD9"/>
    <w:rsid w:val="373639AA"/>
    <w:rsid w:val="373D9FDB"/>
    <w:rsid w:val="373DA8B0"/>
    <w:rsid w:val="3742463F"/>
    <w:rsid w:val="37444BA0"/>
    <w:rsid w:val="3745C1AB"/>
    <w:rsid w:val="37461B9C"/>
    <w:rsid w:val="37466E8F"/>
    <w:rsid w:val="37476C92"/>
    <w:rsid w:val="3747751F"/>
    <w:rsid w:val="37483563"/>
    <w:rsid w:val="374B8702"/>
    <w:rsid w:val="37524B3A"/>
    <w:rsid w:val="3752E612"/>
    <w:rsid w:val="375418C2"/>
    <w:rsid w:val="37559FC9"/>
    <w:rsid w:val="3755C55F"/>
    <w:rsid w:val="375815BA"/>
    <w:rsid w:val="375B5CDE"/>
    <w:rsid w:val="375D2D0B"/>
    <w:rsid w:val="375DE07D"/>
    <w:rsid w:val="37642BEA"/>
    <w:rsid w:val="37654CAB"/>
    <w:rsid w:val="376C5D06"/>
    <w:rsid w:val="376E99E3"/>
    <w:rsid w:val="376F7E7C"/>
    <w:rsid w:val="377147B9"/>
    <w:rsid w:val="3771D439"/>
    <w:rsid w:val="3771DD0E"/>
    <w:rsid w:val="3772DDA1"/>
    <w:rsid w:val="377B1299"/>
    <w:rsid w:val="377B6DC7"/>
    <w:rsid w:val="377DBEC6"/>
    <w:rsid w:val="377F3D23"/>
    <w:rsid w:val="37823A70"/>
    <w:rsid w:val="3784BAA7"/>
    <w:rsid w:val="37854D21"/>
    <w:rsid w:val="3786D8F5"/>
    <w:rsid w:val="378853DC"/>
    <w:rsid w:val="37888394"/>
    <w:rsid w:val="37894B15"/>
    <w:rsid w:val="378ADFC6"/>
    <w:rsid w:val="378BB023"/>
    <w:rsid w:val="378E5EA5"/>
    <w:rsid w:val="378EAC16"/>
    <w:rsid w:val="378F61E2"/>
    <w:rsid w:val="378FCDBE"/>
    <w:rsid w:val="379061A7"/>
    <w:rsid w:val="3790F40A"/>
    <w:rsid w:val="3791EBB6"/>
    <w:rsid w:val="37923FD2"/>
    <w:rsid w:val="379278E7"/>
    <w:rsid w:val="3793C076"/>
    <w:rsid w:val="3795181F"/>
    <w:rsid w:val="37953C23"/>
    <w:rsid w:val="37972EE0"/>
    <w:rsid w:val="37982277"/>
    <w:rsid w:val="379973DC"/>
    <w:rsid w:val="379A8EE1"/>
    <w:rsid w:val="379A9C6D"/>
    <w:rsid w:val="379B5488"/>
    <w:rsid w:val="379B5CF0"/>
    <w:rsid w:val="379BC209"/>
    <w:rsid w:val="379C1A89"/>
    <w:rsid w:val="379F2933"/>
    <w:rsid w:val="37A38077"/>
    <w:rsid w:val="37A7AC6B"/>
    <w:rsid w:val="37A82BA9"/>
    <w:rsid w:val="37AB1EF8"/>
    <w:rsid w:val="37AD5369"/>
    <w:rsid w:val="37AE3EF3"/>
    <w:rsid w:val="37AE8DED"/>
    <w:rsid w:val="37AF2810"/>
    <w:rsid w:val="37B00119"/>
    <w:rsid w:val="37B048CD"/>
    <w:rsid w:val="37B62910"/>
    <w:rsid w:val="37B67D9E"/>
    <w:rsid w:val="37B83C95"/>
    <w:rsid w:val="37B8666A"/>
    <w:rsid w:val="37B8E6F6"/>
    <w:rsid w:val="37B9D3A0"/>
    <w:rsid w:val="37BA5C74"/>
    <w:rsid w:val="37BB1EB6"/>
    <w:rsid w:val="37BEBAE8"/>
    <w:rsid w:val="37BEE9F9"/>
    <w:rsid w:val="37BFCF71"/>
    <w:rsid w:val="37C0BA6C"/>
    <w:rsid w:val="37C23C2D"/>
    <w:rsid w:val="37C7842B"/>
    <w:rsid w:val="37C7B9FA"/>
    <w:rsid w:val="37C8A2E7"/>
    <w:rsid w:val="37CB4E4C"/>
    <w:rsid w:val="37CBBBAE"/>
    <w:rsid w:val="37CD8370"/>
    <w:rsid w:val="37CD8FEC"/>
    <w:rsid w:val="37CFA1B6"/>
    <w:rsid w:val="37D17B93"/>
    <w:rsid w:val="37D2B517"/>
    <w:rsid w:val="37D4A7CD"/>
    <w:rsid w:val="37D7BD7F"/>
    <w:rsid w:val="37D8179E"/>
    <w:rsid w:val="37D920A8"/>
    <w:rsid w:val="37DBAB52"/>
    <w:rsid w:val="37DC90E7"/>
    <w:rsid w:val="37DDB303"/>
    <w:rsid w:val="37E21E5F"/>
    <w:rsid w:val="37E2CF86"/>
    <w:rsid w:val="37E7B4AE"/>
    <w:rsid w:val="37E8EEEA"/>
    <w:rsid w:val="37EA4BD1"/>
    <w:rsid w:val="37ECA965"/>
    <w:rsid w:val="37ECF6DA"/>
    <w:rsid w:val="37EDDACF"/>
    <w:rsid w:val="37EE4261"/>
    <w:rsid w:val="37EEE523"/>
    <w:rsid w:val="37EF158A"/>
    <w:rsid w:val="37F1DC85"/>
    <w:rsid w:val="37F3AE02"/>
    <w:rsid w:val="37F6E0F2"/>
    <w:rsid w:val="37F7AFCF"/>
    <w:rsid w:val="37FF33DA"/>
    <w:rsid w:val="37FFA6D6"/>
    <w:rsid w:val="380006EC"/>
    <w:rsid w:val="3801800D"/>
    <w:rsid w:val="38021D49"/>
    <w:rsid w:val="3804114B"/>
    <w:rsid w:val="3806F06D"/>
    <w:rsid w:val="38080D84"/>
    <w:rsid w:val="38086272"/>
    <w:rsid w:val="3808FCA6"/>
    <w:rsid w:val="38090FAE"/>
    <w:rsid w:val="380978F6"/>
    <w:rsid w:val="380A8164"/>
    <w:rsid w:val="380EF0D8"/>
    <w:rsid w:val="380F8DD7"/>
    <w:rsid w:val="38116C0F"/>
    <w:rsid w:val="3814400E"/>
    <w:rsid w:val="3815FEF6"/>
    <w:rsid w:val="38177A59"/>
    <w:rsid w:val="381AB138"/>
    <w:rsid w:val="381AE0C9"/>
    <w:rsid w:val="381BA46D"/>
    <w:rsid w:val="381D4285"/>
    <w:rsid w:val="381E6308"/>
    <w:rsid w:val="381F9FB8"/>
    <w:rsid w:val="38200600"/>
    <w:rsid w:val="38231F00"/>
    <w:rsid w:val="3823D786"/>
    <w:rsid w:val="38240079"/>
    <w:rsid w:val="3828F936"/>
    <w:rsid w:val="382F115F"/>
    <w:rsid w:val="3831EC4B"/>
    <w:rsid w:val="38333F31"/>
    <w:rsid w:val="38338556"/>
    <w:rsid w:val="383B26A2"/>
    <w:rsid w:val="383E9141"/>
    <w:rsid w:val="383EF17F"/>
    <w:rsid w:val="383EF2BC"/>
    <w:rsid w:val="383F9249"/>
    <w:rsid w:val="383FD676"/>
    <w:rsid w:val="3843139C"/>
    <w:rsid w:val="38463A06"/>
    <w:rsid w:val="3846DD92"/>
    <w:rsid w:val="38473B20"/>
    <w:rsid w:val="38473EB9"/>
    <w:rsid w:val="38489CBF"/>
    <w:rsid w:val="3848FAE6"/>
    <w:rsid w:val="3849A2A8"/>
    <w:rsid w:val="384ADEFE"/>
    <w:rsid w:val="384F84EB"/>
    <w:rsid w:val="38532D3F"/>
    <w:rsid w:val="38563FC1"/>
    <w:rsid w:val="385E4A58"/>
    <w:rsid w:val="385F4023"/>
    <w:rsid w:val="3868015F"/>
    <w:rsid w:val="38686EFD"/>
    <w:rsid w:val="3869B9DD"/>
    <w:rsid w:val="386E74DB"/>
    <w:rsid w:val="386EC347"/>
    <w:rsid w:val="386F7E44"/>
    <w:rsid w:val="387032BA"/>
    <w:rsid w:val="3870936F"/>
    <w:rsid w:val="3873491F"/>
    <w:rsid w:val="3878A29B"/>
    <w:rsid w:val="3879ABC3"/>
    <w:rsid w:val="387A12D0"/>
    <w:rsid w:val="387B9195"/>
    <w:rsid w:val="387C627D"/>
    <w:rsid w:val="387C6F3A"/>
    <w:rsid w:val="387C862F"/>
    <w:rsid w:val="387F1CF3"/>
    <w:rsid w:val="38829A1E"/>
    <w:rsid w:val="38837937"/>
    <w:rsid w:val="3886D305"/>
    <w:rsid w:val="388801A1"/>
    <w:rsid w:val="38889436"/>
    <w:rsid w:val="388B2427"/>
    <w:rsid w:val="388B42C8"/>
    <w:rsid w:val="388B523C"/>
    <w:rsid w:val="38904923"/>
    <w:rsid w:val="3893167E"/>
    <w:rsid w:val="389458A5"/>
    <w:rsid w:val="38948791"/>
    <w:rsid w:val="38967190"/>
    <w:rsid w:val="38978696"/>
    <w:rsid w:val="3898BD9A"/>
    <w:rsid w:val="38990C27"/>
    <w:rsid w:val="389D8A69"/>
    <w:rsid w:val="389F0B66"/>
    <w:rsid w:val="389F6613"/>
    <w:rsid w:val="38A013AB"/>
    <w:rsid w:val="38A4130D"/>
    <w:rsid w:val="38A41881"/>
    <w:rsid w:val="38A9CAFF"/>
    <w:rsid w:val="38AAF1EF"/>
    <w:rsid w:val="38AD70D1"/>
    <w:rsid w:val="38AD917B"/>
    <w:rsid w:val="38AF2844"/>
    <w:rsid w:val="38AF541D"/>
    <w:rsid w:val="38AF8B51"/>
    <w:rsid w:val="38B17681"/>
    <w:rsid w:val="38B2040C"/>
    <w:rsid w:val="38B26AF2"/>
    <w:rsid w:val="38B28A04"/>
    <w:rsid w:val="38B299A1"/>
    <w:rsid w:val="38B39655"/>
    <w:rsid w:val="38B490ED"/>
    <w:rsid w:val="38B6009C"/>
    <w:rsid w:val="38BD691D"/>
    <w:rsid w:val="38C01195"/>
    <w:rsid w:val="38C03A2B"/>
    <w:rsid w:val="38C1DF9C"/>
    <w:rsid w:val="38C39C9C"/>
    <w:rsid w:val="38C3FAF4"/>
    <w:rsid w:val="38C45CD2"/>
    <w:rsid w:val="38C4CB42"/>
    <w:rsid w:val="38C56D95"/>
    <w:rsid w:val="38C72D15"/>
    <w:rsid w:val="38C86F29"/>
    <w:rsid w:val="38C8D54B"/>
    <w:rsid w:val="38C8E723"/>
    <w:rsid w:val="38C9CFCB"/>
    <w:rsid w:val="38CC1D72"/>
    <w:rsid w:val="38CE803E"/>
    <w:rsid w:val="38CF7EF3"/>
    <w:rsid w:val="38D0135F"/>
    <w:rsid w:val="38D1C2C9"/>
    <w:rsid w:val="38D4345C"/>
    <w:rsid w:val="38D46D08"/>
    <w:rsid w:val="38D46EF8"/>
    <w:rsid w:val="38D587FC"/>
    <w:rsid w:val="38D76407"/>
    <w:rsid w:val="38D932C9"/>
    <w:rsid w:val="38DAD3AD"/>
    <w:rsid w:val="38DBA1A3"/>
    <w:rsid w:val="38DBC4E8"/>
    <w:rsid w:val="38DCD1BE"/>
    <w:rsid w:val="38DD1CAB"/>
    <w:rsid w:val="38DE13BF"/>
    <w:rsid w:val="38DEEB39"/>
    <w:rsid w:val="38DF06E5"/>
    <w:rsid w:val="38E08FFA"/>
    <w:rsid w:val="38E3C581"/>
    <w:rsid w:val="38E401C4"/>
    <w:rsid w:val="38E5D47B"/>
    <w:rsid w:val="38E883C5"/>
    <w:rsid w:val="38EB4199"/>
    <w:rsid w:val="38EC538B"/>
    <w:rsid w:val="38ED45F7"/>
    <w:rsid w:val="38EE7535"/>
    <w:rsid w:val="38EF0117"/>
    <w:rsid w:val="38F0E2A3"/>
    <w:rsid w:val="38F19CA5"/>
    <w:rsid w:val="38F1BA56"/>
    <w:rsid w:val="38F508D9"/>
    <w:rsid w:val="38F52A54"/>
    <w:rsid w:val="38F67039"/>
    <w:rsid w:val="38F6B362"/>
    <w:rsid w:val="38F771A1"/>
    <w:rsid w:val="38F7EEB5"/>
    <w:rsid w:val="38F8139A"/>
    <w:rsid w:val="38F8A795"/>
    <w:rsid w:val="38F8CAB3"/>
    <w:rsid w:val="38F9A8E0"/>
    <w:rsid w:val="38FB376C"/>
    <w:rsid w:val="38FDD8F2"/>
    <w:rsid w:val="38FF24CE"/>
    <w:rsid w:val="38FFAE86"/>
    <w:rsid w:val="39030224"/>
    <w:rsid w:val="39037579"/>
    <w:rsid w:val="3904B076"/>
    <w:rsid w:val="3904EFEE"/>
    <w:rsid w:val="39058710"/>
    <w:rsid w:val="3906811F"/>
    <w:rsid w:val="390722D9"/>
    <w:rsid w:val="3908E485"/>
    <w:rsid w:val="390A8759"/>
    <w:rsid w:val="390ACA19"/>
    <w:rsid w:val="390CBFA4"/>
    <w:rsid w:val="390CD9F5"/>
    <w:rsid w:val="390DD473"/>
    <w:rsid w:val="390F1FA0"/>
    <w:rsid w:val="39109287"/>
    <w:rsid w:val="3912B9B8"/>
    <w:rsid w:val="39131ADB"/>
    <w:rsid w:val="39138432"/>
    <w:rsid w:val="39138AFE"/>
    <w:rsid w:val="3913C984"/>
    <w:rsid w:val="3914623C"/>
    <w:rsid w:val="3914BB1D"/>
    <w:rsid w:val="39177A76"/>
    <w:rsid w:val="39190671"/>
    <w:rsid w:val="39197EA8"/>
    <w:rsid w:val="391CCCA4"/>
    <w:rsid w:val="391D38A0"/>
    <w:rsid w:val="391EBE83"/>
    <w:rsid w:val="39208ECA"/>
    <w:rsid w:val="39218B49"/>
    <w:rsid w:val="39224A9D"/>
    <w:rsid w:val="39247658"/>
    <w:rsid w:val="39251E34"/>
    <w:rsid w:val="3925E50C"/>
    <w:rsid w:val="39280F98"/>
    <w:rsid w:val="392B2C59"/>
    <w:rsid w:val="392C12D0"/>
    <w:rsid w:val="392DD834"/>
    <w:rsid w:val="392E0F46"/>
    <w:rsid w:val="392F6C32"/>
    <w:rsid w:val="392F9723"/>
    <w:rsid w:val="3930B473"/>
    <w:rsid w:val="39341CA8"/>
    <w:rsid w:val="39389B8F"/>
    <w:rsid w:val="3939046B"/>
    <w:rsid w:val="393F418A"/>
    <w:rsid w:val="3941A407"/>
    <w:rsid w:val="394213E9"/>
    <w:rsid w:val="39425B30"/>
    <w:rsid w:val="3943EF67"/>
    <w:rsid w:val="3945D967"/>
    <w:rsid w:val="3947BDDD"/>
    <w:rsid w:val="394B6439"/>
    <w:rsid w:val="394BF45B"/>
    <w:rsid w:val="394C9444"/>
    <w:rsid w:val="394CD6D3"/>
    <w:rsid w:val="394E658D"/>
    <w:rsid w:val="394FF842"/>
    <w:rsid w:val="395522BB"/>
    <w:rsid w:val="39569748"/>
    <w:rsid w:val="39580054"/>
    <w:rsid w:val="395907BE"/>
    <w:rsid w:val="3959EE85"/>
    <w:rsid w:val="395A2388"/>
    <w:rsid w:val="395AC558"/>
    <w:rsid w:val="395BA300"/>
    <w:rsid w:val="395BF3A9"/>
    <w:rsid w:val="395C4294"/>
    <w:rsid w:val="395C5891"/>
    <w:rsid w:val="395ED7A8"/>
    <w:rsid w:val="395F0974"/>
    <w:rsid w:val="395F6C9C"/>
    <w:rsid w:val="395FFDB3"/>
    <w:rsid w:val="396077AE"/>
    <w:rsid w:val="3963A3EF"/>
    <w:rsid w:val="39690066"/>
    <w:rsid w:val="396D229E"/>
    <w:rsid w:val="396E2194"/>
    <w:rsid w:val="3970A7F0"/>
    <w:rsid w:val="3971450E"/>
    <w:rsid w:val="39773CA3"/>
    <w:rsid w:val="3978B901"/>
    <w:rsid w:val="3979621C"/>
    <w:rsid w:val="397A2752"/>
    <w:rsid w:val="397D072C"/>
    <w:rsid w:val="397D98F9"/>
    <w:rsid w:val="397E36AA"/>
    <w:rsid w:val="3980B46A"/>
    <w:rsid w:val="3983C2C3"/>
    <w:rsid w:val="398411FA"/>
    <w:rsid w:val="3985A0E7"/>
    <w:rsid w:val="3986DFC7"/>
    <w:rsid w:val="3988228D"/>
    <w:rsid w:val="3989834D"/>
    <w:rsid w:val="3989A5E8"/>
    <w:rsid w:val="398AD3E2"/>
    <w:rsid w:val="398C0F31"/>
    <w:rsid w:val="398DAAE5"/>
    <w:rsid w:val="398F82B9"/>
    <w:rsid w:val="3991831D"/>
    <w:rsid w:val="39934957"/>
    <w:rsid w:val="3995D1B5"/>
    <w:rsid w:val="39969FAC"/>
    <w:rsid w:val="3997CD2D"/>
    <w:rsid w:val="399B0CCC"/>
    <w:rsid w:val="399BC20C"/>
    <w:rsid w:val="399BF1AE"/>
    <w:rsid w:val="399D825C"/>
    <w:rsid w:val="399D931B"/>
    <w:rsid w:val="399E1A71"/>
    <w:rsid w:val="399F2302"/>
    <w:rsid w:val="39A020CD"/>
    <w:rsid w:val="39A2DEDB"/>
    <w:rsid w:val="39A4130C"/>
    <w:rsid w:val="39A41CA5"/>
    <w:rsid w:val="39A6E877"/>
    <w:rsid w:val="39A7CEFA"/>
    <w:rsid w:val="39A9284A"/>
    <w:rsid w:val="39AA28F9"/>
    <w:rsid w:val="39AC1A75"/>
    <w:rsid w:val="39AC2A2E"/>
    <w:rsid w:val="39AC6BE6"/>
    <w:rsid w:val="39AC6D52"/>
    <w:rsid w:val="39ACFEC5"/>
    <w:rsid w:val="39ADEDD8"/>
    <w:rsid w:val="39AEA6E7"/>
    <w:rsid w:val="39AF67D8"/>
    <w:rsid w:val="39AFEB7C"/>
    <w:rsid w:val="39B0357F"/>
    <w:rsid w:val="39B0447B"/>
    <w:rsid w:val="39B1C208"/>
    <w:rsid w:val="39B2B4CF"/>
    <w:rsid w:val="39B5042A"/>
    <w:rsid w:val="39B64B6D"/>
    <w:rsid w:val="39B7200E"/>
    <w:rsid w:val="39B7A951"/>
    <w:rsid w:val="39B93BFD"/>
    <w:rsid w:val="39C0BE35"/>
    <w:rsid w:val="39C0D0BD"/>
    <w:rsid w:val="39C0DFFE"/>
    <w:rsid w:val="39C1DEDE"/>
    <w:rsid w:val="39C51A99"/>
    <w:rsid w:val="39C53D91"/>
    <w:rsid w:val="39C5642C"/>
    <w:rsid w:val="39C75BD7"/>
    <w:rsid w:val="39C7BB9A"/>
    <w:rsid w:val="39C7E8AC"/>
    <w:rsid w:val="39D004C0"/>
    <w:rsid w:val="39D0A5B9"/>
    <w:rsid w:val="39D2D894"/>
    <w:rsid w:val="39D312C2"/>
    <w:rsid w:val="39D46466"/>
    <w:rsid w:val="39D5CE44"/>
    <w:rsid w:val="39DA7159"/>
    <w:rsid w:val="39DBDA55"/>
    <w:rsid w:val="39DC489C"/>
    <w:rsid w:val="39DEE9E5"/>
    <w:rsid w:val="39E0B0FC"/>
    <w:rsid w:val="39E0F3C5"/>
    <w:rsid w:val="39E16336"/>
    <w:rsid w:val="39E6FA72"/>
    <w:rsid w:val="39E745F2"/>
    <w:rsid w:val="39E9828E"/>
    <w:rsid w:val="39EA6509"/>
    <w:rsid w:val="39EBA136"/>
    <w:rsid w:val="39ED6A7E"/>
    <w:rsid w:val="39EE2A3B"/>
    <w:rsid w:val="39EE4433"/>
    <w:rsid w:val="39EEE276"/>
    <w:rsid w:val="39EF2D92"/>
    <w:rsid w:val="39EFC174"/>
    <w:rsid w:val="39F02304"/>
    <w:rsid w:val="39F03D45"/>
    <w:rsid w:val="39F30DD5"/>
    <w:rsid w:val="39F3F11D"/>
    <w:rsid w:val="39F65A1D"/>
    <w:rsid w:val="39F77EA0"/>
    <w:rsid w:val="39F840AD"/>
    <w:rsid w:val="39FB1FD1"/>
    <w:rsid w:val="39FF1451"/>
    <w:rsid w:val="3A0131F7"/>
    <w:rsid w:val="3A02CBB4"/>
    <w:rsid w:val="3A0302D3"/>
    <w:rsid w:val="3A042F3C"/>
    <w:rsid w:val="3A052A61"/>
    <w:rsid w:val="3A05BB47"/>
    <w:rsid w:val="3A087556"/>
    <w:rsid w:val="3A090B12"/>
    <w:rsid w:val="3A0AAC74"/>
    <w:rsid w:val="3A0B3699"/>
    <w:rsid w:val="3A0C0154"/>
    <w:rsid w:val="3A0C03F5"/>
    <w:rsid w:val="3A0DFFFD"/>
    <w:rsid w:val="3A102E50"/>
    <w:rsid w:val="3A120614"/>
    <w:rsid w:val="3A14EEC2"/>
    <w:rsid w:val="3A152398"/>
    <w:rsid w:val="3A169EBD"/>
    <w:rsid w:val="3A16FA2F"/>
    <w:rsid w:val="3A171486"/>
    <w:rsid w:val="3A179312"/>
    <w:rsid w:val="3A17E665"/>
    <w:rsid w:val="3A1B3597"/>
    <w:rsid w:val="3A1B961D"/>
    <w:rsid w:val="3A1BBBE6"/>
    <w:rsid w:val="3A1BF574"/>
    <w:rsid w:val="3A1C001D"/>
    <w:rsid w:val="3A1D1B88"/>
    <w:rsid w:val="3A1EFF9F"/>
    <w:rsid w:val="3A1FD460"/>
    <w:rsid w:val="3A21B48E"/>
    <w:rsid w:val="3A2304E8"/>
    <w:rsid w:val="3A26E460"/>
    <w:rsid w:val="3A27FD1F"/>
    <w:rsid w:val="3A2B4A66"/>
    <w:rsid w:val="3A2D087F"/>
    <w:rsid w:val="3A2D13A6"/>
    <w:rsid w:val="3A2DEB34"/>
    <w:rsid w:val="3A2DF4E6"/>
    <w:rsid w:val="3A2FD70F"/>
    <w:rsid w:val="3A2FD7AE"/>
    <w:rsid w:val="3A30A181"/>
    <w:rsid w:val="3A3510BE"/>
    <w:rsid w:val="3A37E629"/>
    <w:rsid w:val="3A37EF17"/>
    <w:rsid w:val="3A381AFB"/>
    <w:rsid w:val="3A38B036"/>
    <w:rsid w:val="3A3996C2"/>
    <w:rsid w:val="3A3D9896"/>
    <w:rsid w:val="3A3E812D"/>
    <w:rsid w:val="3A435AA2"/>
    <w:rsid w:val="3A4501FF"/>
    <w:rsid w:val="3A4576C7"/>
    <w:rsid w:val="3A471BD7"/>
    <w:rsid w:val="3A47210C"/>
    <w:rsid w:val="3A478566"/>
    <w:rsid w:val="3A484330"/>
    <w:rsid w:val="3A4AAB72"/>
    <w:rsid w:val="3A4C784B"/>
    <w:rsid w:val="3A4D3F5F"/>
    <w:rsid w:val="3A4E18D3"/>
    <w:rsid w:val="3A4E4E74"/>
    <w:rsid w:val="3A4EAB74"/>
    <w:rsid w:val="3A503737"/>
    <w:rsid w:val="3A5063BD"/>
    <w:rsid w:val="3A53AE74"/>
    <w:rsid w:val="3A5775F9"/>
    <w:rsid w:val="3A57E76A"/>
    <w:rsid w:val="3A5C547D"/>
    <w:rsid w:val="3A5FBF91"/>
    <w:rsid w:val="3A635ADB"/>
    <w:rsid w:val="3A63BA0D"/>
    <w:rsid w:val="3A658ABC"/>
    <w:rsid w:val="3A673D85"/>
    <w:rsid w:val="3A6BCE14"/>
    <w:rsid w:val="3A6CF3E4"/>
    <w:rsid w:val="3A70F726"/>
    <w:rsid w:val="3A7170D3"/>
    <w:rsid w:val="3A72EA3E"/>
    <w:rsid w:val="3A741276"/>
    <w:rsid w:val="3A75403B"/>
    <w:rsid w:val="3A75E58D"/>
    <w:rsid w:val="3A75FFD4"/>
    <w:rsid w:val="3A770BE5"/>
    <w:rsid w:val="3A777DD5"/>
    <w:rsid w:val="3A7AA813"/>
    <w:rsid w:val="3A7CC3A6"/>
    <w:rsid w:val="3A7E2664"/>
    <w:rsid w:val="3A7FCC9E"/>
    <w:rsid w:val="3A81B90F"/>
    <w:rsid w:val="3A864737"/>
    <w:rsid w:val="3A8667BF"/>
    <w:rsid w:val="3A86DFC0"/>
    <w:rsid w:val="3A8742AD"/>
    <w:rsid w:val="3A8A22E8"/>
    <w:rsid w:val="3A8EE181"/>
    <w:rsid w:val="3A8F67E4"/>
    <w:rsid w:val="3A92E195"/>
    <w:rsid w:val="3A931297"/>
    <w:rsid w:val="3A952712"/>
    <w:rsid w:val="3A95DCB9"/>
    <w:rsid w:val="3A978A59"/>
    <w:rsid w:val="3A98DB3B"/>
    <w:rsid w:val="3A9A9E44"/>
    <w:rsid w:val="3A9CF66D"/>
    <w:rsid w:val="3AA1905B"/>
    <w:rsid w:val="3AA32111"/>
    <w:rsid w:val="3AA3CAB3"/>
    <w:rsid w:val="3AA46937"/>
    <w:rsid w:val="3AA51C8F"/>
    <w:rsid w:val="3AA59730"/>
    <w:rsid w:val="3AA5A696"/>
    <w:rsid w:val="3AA6C0B8"/>
    <w:rsid w:val="3AA71642"/>
    <w:rsid w:val="3AA7E116"/>
    <w:rsid w:val="3AA85A54"/>
    <w:rsid w:val="3AA95F76"/>
    <w:rsid w:val="3AAA13C2"/>
    <w:rsid w:val="3AAA5212"/>
    <w:rsid w:val="3AAABF12"/>
    <w:rsid w:val="3AAAF92A"/>
    <w:rsid w:val="3AACDF4B"/>
    <w:rsid w:val="3AAE064D"/>
    <w:rsid w:val="3AAED729"/>
    <w:rsid w:val="3AAFA065"/>
    <w:rsid w:val="3AB07BB6"/>
    <w:rsid w:val="3AB0DDE6"/>
    <w:rsid w:val="3AB203C4"/>
    <w:rsid w:val="3AB2224D"/>
    <w:rsid w:val="3AB2EBD5"/>
    <w:rsid w:val="3AB31FAC"/>
    <w:rsid w:val="3AB3572C"/>
    <w:rsid w:val="3AB35A5D"/>
    <w:rsid w:val="3AB39E3C"/>
    <w:rsid w:val="3AB49A8D"/>
    <w:rsid w:val="3AB65AE8"/>
    <w:rsid w:val="3AB80BBE"/>
    <w:rsid w:val="3AB9976D"/>
    <w:rsid w:val="3ABA5A50"/>
    <w:rsid w:val="3ABA6489"/>
    <w:rsid w:val="3ABC99F2"/>
    <w:rsid w:val="3ABD503C"/>
    <w:rsid w:val="3ABE03B4"/>
    <w:rsid w:val="3AC27EF6"/>
    <w:rsid w:val="3AC38601"/>
    <w:rsid w:val="3AC6FF2A"/>
    <w:rsid w:val="3AC7D4B8"/>
    <w:rsid w:val="3ACB0D4A"/>
    <w:rsid w:val="3AD06F6D"/>
    <w:rsid w:val="3AD07FEF"/>
    <w:rsid w:val="3AD1022D"/>
    <w:rsid w:val="3AD1ECE8"/>
    <w:rsid w:val="3AD2F5C0"/>
    <w:rsid w:val="3AD3CC15"/>
    <w:rsid w:val="3AD55908"/>
    <w:rsid w:val="3AD5B948"/>
    <w:rsid w:val="3AD61F08"/>
    <w:rsid w:val="3AD7A42D"/>
    <w:rsid w:val="3AD7F196"/>
    <w:rsid w:val="3ADA0676"/>
    <w:rsid w:val="3ADCA3F4"/>
    <w:rsid w:val="3ADCB633"/>
    <w:rsid w:val="3ADD63DC"/>
    <w:rsid w:val="3ADD77AD"/>
    <w:rsid w:val="3ADEF932"/>
    <w:rsid w:val="3AE161D1"/>
    <w:rsid w:val="3AE21FFD"/>
    <w:rsid w:val="3AE35A39"/>
    <w:rsid w:val="3AE3CF11"/>
    <w:rsid w:val="3AE4B63A"/>
    <w:rsid w:val="3AE64276"/>
    <w:rsid w:val="3AE77BFC"/>
    <w:rsid w:val="3AE98AD4"/>
    <w:rsid w:val="3AEBFB85"/>
    <w:rsid w:val="3AEC82D1"/>
    <w:rsid w:val="3AEFADE8"/>
    <w:rsid w:val="3AF1DD98"/>
    <w:rsid w:val="3AF368D1"/>
    <w:rsid w:val="3AF38458"/>
    <w:rsid w:val="3AF68587"/>
    <w:rsid w:val="3AF6E2ED"/>
    <w:rsid w:val="3AF7EB77"/>
    <w:rsid w:val="3AF8B469"/>
    <w:rsid w:val="3AFF88BA"/>
    <w:rsid w:val="3AFFFFCE"/>
    <w:rsid w:val="3B063851"/>
    <w:rsid w:val="3B074EBF"/>
    <w:rsid w:val="3B0890F8"/>
    <w:rsid w:val="3B096219"/>
    <w:rsid w:val="3B0B8511"/>
    <w:rsid w:val="3B0F18D1"/>
    <w:rsid w:val="3B11A4A0"/>
    <w:rsid w:val="3B134A29"/>
    <w:rsid w:val="3B134C02"/>
    <w:rsid w:val="3B136A8A"/>
    <w:rsid w:val="3B139717"/>
    <w:rsid w:val="3B14C26E"/>
    <w:rsid w:val="3B151265"/>
    <w:rsid w:val="3B15C17C"/>
    <w:rsid w:val="3B164AB5"/>
    <w:rsid w:val="3B16DA15"/>
    <w:rsid w:val="3B16E614"/>
    <w:rsid w:val="3B174607"/>
    <w:rsid w:val="3B17AB16"/>
    <w:rsid w:val="3B17D623"/>
    <w:rsid w:val="3B1D544D"/>
    <w:rsid w:val="3B20CE93"/>
    <w:rsid w:val="3B21188A"/>
    <w:rsid w:val="3B219E12"/>
    <w:rsid w:val="3B21FBCE"/>
    <w:rsid w:val="3B24B5C2"/>
    <w:rsid w:val="3B2A4015"/>
    <w:rsid w:val="3B2AB976"/>
    <w:rsid w:val="3B2B6C9D"/>
    <w:rsid w:val="3B36F33B"/>
    <w:rsid w:val="3B3757BE"/>
    <w:rsid w:val="3B389543"/>
    <w:rsid w:val="3B3A6086"/>
    <w:rsid w:val="3B3AEED9"/>
    <w:rsid w:val="3B3E0966"/>
    <w:rsid w:val="3B3E9AC2"/>
    <w:rsid w:val="3B3EAACF"/>
    <w:rsid w:val="3B3FD268"/>
    <w:rsid w:val="3B439AE1"/>
    <w:rsid w:val="3B447833"/>
    <w:rsid w:val="3B447C4C"/>
    <w:rsid w:val="3B48A71D"/>
    <w:rsid w:val="3B48D1DF"/>
    <w:rsid w:val="3B4A9B99"/>
    <w:rsid w:val="3B4BD7B8"/>
    <w:rsid w:val="3B4C15FC"/>
    <w:rsid w:val="3B4E1D46"/>
    <w:rsid w:val="3B54F088"/>
    <w:rsid w:val="3B54F2A4"/>
    <w:rsid w:val="3B551C42"/>
    <w:rsid w:val="3B573B2E"/>
    <w:rsid w:val="3B58ABE7"/>
    <w:rsid w:val="3B58D1D5"/>
    <w:rsid w:val="3B592EED"/>
    <w:rsid w:val="3B5AB754"/>
    <w:rsid w:val="3B5D751E"/>
    <w:rsid w:val="3B5DF018"/>
    <w:rsid w:val="3B605D5F"/>
    <w:rsid w:val="3B60B8DB"/>
    <w:rsid w:val="3B633092"/>
    <w:rsid w:val="3B647631"/>
    <w:rsid w:val="3B66EDC0"/>
    <w:rsid w:val="3B681685"/>
    <w:rsid w:val="3B6A909C"/>
    <w:rsid w:val="3B6B2B6E"/>
    <w:rsid w:val="3B6DA4FC"/>
    <w:rsid w:val="3B6F90E5"/>
    <w:rsid w:val="3B719AB4"/>
    <w:rsid w:val="3B748E56"/>
    <w:rsid w:val="3B755385"/>
    <w:rsid w:val="3B7BEBDC"/>
    <w:rsid w:val="3B7C818E"/>
    <w:rsid w:val="3B7FF851"/>
    <w:rsid w:val="3B8236DE"/>
    <w:rsid w:val="3B83EA4E"/>
    <w:rsid w:val="3B841982"/>
    <w:rsid w:val="3B882A7C"/>
    <w:rsid w:val="3B89231D"/>
    <w:rsid w:val="3B897E5F"/>
    <w:rsid w:val="3B8B0DF2"/>
    <w:rsid w:val="3B8B3027"/>
    <w:rsid w:val="3B8B3C46"/>
    <w:rsid w:val="3B8C5B09"/>
    <w:rsid w:val="3B8C702B"/>
    <w:rsid w:val="3B8E24F2"/>
    <w:rsid w:val="3B8FD2DE"/>
    <w:rsid w:val="3B91BF35"/>
    <w:rsid w:val="3B9422AC"/>
    <w:rsid w:val="3B94658E"/>
    <w:rsid w:val="3B9528A7"/>
    <w:rsid w:val="3B98A590"/>
    <w:rsid w:val="3B9D36A6"/>
    <w:rsid w:val="3BA15FED"/>
    <w:rsid w:val="3BA42D69"/>
    <w:rsid w:val="3BA4F536"/>
    <w:rsid w:val="3BA57222"/>
    <w:rsid w:val="3BA619B3"/>
    <w:rsid w:val="3BA644FE"/>
    <w:rsid w:val="3BA66C0D"/>
    <w:rsid w:val="3BA75F11"/>
    <w:rsid w:val="3BA78724"/>
    <w:rsid w:val="3BA89CFA"/>
    <w:rsid w:val="3BA9F938"/>
    <w:rsid w:val="3BAB4A03"/>
    <w:rsid w:val="3BB30CDE"/>
    <w:rsid w:val="3BB4262E"/>
    <w:rsid w:val="3BB661E2"/>
    <w:rsid w:val="3BB7DC38"/>
    <w:rsid w:val="3BB987E9"/>
    <w:rsid w:val="3BBA3C47"/>
    <w:rsid w:val="3BBC7CFB"/>
    <w:rsid w:val="3BBDAD55"/>
    <w:rsid w:val="3BBED325"/>
    <w:rsid w:val="3BBF98E5"/>
    <w:rsid w:val="3BC10FA9"/>
    <w:rsid w:val="3BC16123"/>
    <w:rsid w:val="3BC1F96D"/>
    <w:rsid w:val="3BC278EF"/>
    <w:rsid w:val="3BC29BDB"/>
    <w:rsid w:val="3BC44D4A"/>
    <w:rsid w:val="3BC65A07"/>
    <w:rsid w:val="3BC7DCBE"/>
    <w:rsid w:val="3BC8F049"/>
    <w:rsid w:val="3BCBA887"/>
    <w:rsid w:val="3BCBFE98"/>
    <w:rsid w:val="3BD0502B"/>
    <w:rsid w:val="3BD0663C"/>
    <w:rsid w:val="3BD15189"/>
    <w:rsid w:val="3BD2E40F"/>
    <w:rsid w:val="3BD3B0F7"/>
    <w:rsid w:val="3BD483C8"/>
    <w:rsid w:val="3BD4C6DD"/>
    <w:rsid w:val="3BD772D1"/>
    <w:rsid w:val="3BDAFFCF"/>
    <w:rsid w:val="3BDBE06B"/>
    <w:rsid w:val="3BDE429C"/>
    <w:rsid w:val="3BDFA67E"/>
    <w:rsid w:val="3BE1FCA7"/>
    <w:rsid w:val="3BE3321C"/>
    <w:rsid w:val="3BE38A5C"/>
    <w:rsid w:val="3BE3C5FF"/>
    <w:rsid w:val="3BE3F53C"/>
    <w:rsid w:val="3BE53227"/>
    <w:rsid w:val="3BE5A3A3"/>
    <w:rsid w:val="3BE6DA79"/>
    <w:rsid w:val="3BE7969F"/>
    <w:rsid w:val="3BE7FBEE"/>
    <w:rsid w:val="3BEB4E05"/>
    <w:rsid w:val="3BEB55CA"/>
    <w:rsid w:val="3BECCDCD"/>
    <w:rsid w:val="3BED46BA"/>
    <w:rsid w:val="3BEE0518"/>
    <w:rsid w:val="3BEE5F7B"/>
    <w:rsid w:val="3BF138D4"/>
    <w:rsid w:val="3BF2204C"/>
    <w:rsid w:val="3BF42318"/>
    <w:rsid w:val="3BF4462F"/>
    <w:rsid w:val="3BF52386"/>
    <w:rsid w:val="3BF53119"/>
    <w:rsid w:val="3BF66558"/>
    <w:rsid w:val="3BF8153C"/>
    <w:rsid w:val="3BF932B0"/>
    <w:rsid w:val="3BFB735A"/>
    <w:rsid w:val="3BFCF6AE"/>
    <w:rsid w:val="3BFD7806"/>
    <w:rsid w:val="3BFD8723"/>
    <w:rsid w:val="3BFE1017"/>
    <w:rsid w:val="3BFFE5A9"/>
    <w:rsid w:val="3C035DC5"/>
    <w:rsid w:val="3C0424B6"/>
    <w:rsid w:val="3C05C7D0"/>
    <w:rsid w:val="3C05C936"/>
    <w:rsid w:val="3C073634"/>
    <w:rsid w:val="3C074082"/>
    <w:rsid w:val="3C090B65"/>
    <w:rsid w:val="3C0D26E0"/>
    <w:rsid w:val="3C146C3B"/>
    <w:rsid w:val="3C15EC3B"/>
    <w:rsid w:val="3C19D996"/>
    <w:rsid w:val="3C1A51C2"/>
    <w:rsid w:val="3C1BAACF"/>
    <w:rsid w:val="3C1BD2C0"/>
    <w:rsid w:val="3C1C3007"/>
    <w:rsid w:val="3C1C890F"/>
    <w:rsid w:val="3C1E099A"/>
    <w:rsid w:val="3C1F568A"/>
    <w:rsid w:val="3C228083"/>
    <w:rsid w:val="3C229054"/>
    <w:rsid w:val="3C23BDA7"/>
    <w:rsid w:val="3C2490E3"/>
    <w:rsid w:val="3C24E421"/>
    <w:rsid w:val="3C26A6BF"/>
    <w:rsid w:val="3C2AB688"/>
    <w:rsid w:val="3C2AE8F3"/>
    <w:rsid w:val="3C2B7F60"/>
    <w:rsid w:val="3C2DC81C"/>
    <w:rsid w:val="3C2E1FF5"/>
    <w:rsid w:val="3C34CC2E"/>
    <w:rsid w:val="3C36C268"/>
    <w:rsid w:val="3C38116A"/>
    <w:rsid w:val="3C3B4F09"/>
    <w:rsid w:val="3C3CF803"/>
    <w:rsid w:val="3C3F0D23"/>
    <w:rsid w:val="3C3F328F"/>
    <w:rsid w:val="3C3FC800"/>
    <w:rsid w:val="3C419397"/>
    <w:rsid w:val="3C453F3E"/>
    <w:rsid w:val="3C4724A7"/>
    <w:rsid w:val="3C472CCA"/>
    <w:rsid w:val="3C481EE3"/>
    <w:rsid w:val="3C4907BD"/>
    <w:rsid w:val="3C49ACA7"/>
    <w:rsid w:val="3C4A45E3"/>
    <w:rsid w:val="3C4CC234"/>
    <w:rsid w:val="3C4CEFA9"/>
    <w:rsid w:val="3C4CF80F"/>
    <w:rsid w:val="3C4EFAA3"/>
    <w:rsid w:val="3C4FE9EE"/>
    <w:rsid w:val="3C51FA1B"/>
    <w:rsid w:val="3C53BF30"/>
    <w:rsid w:val="3C584343"/>
    <w:rsid w:val="3C58A70B"/>
    <w:rsid w:val="3C5BF496"/>
    <w:rsid w:val="3C5D73C4"/>
    <w:rsid w:val="3C5ED8E7"/>
    <w:rsid w:val="3C5FB459"/>
    <w:rsid w:val="3C63159D"/>
    <w:rsid w:val="3C6330FB"/>
    <w:rsid w:val="3C69179A"/>
    <w:rsid w:val="3C69D8C8"/>
    <w:rsid w:val="3C6C4973"/>
    <w:rsid w:val="3C6C9A65"/>
    <w:rsid w:val="3C6FE3E6"/>
    <w:rsid w:val="3C72FE6B"/>
    <w:rsid w:val="3C72FFE7"/>
    <w:rsid w:val="3C7504B4"/>
    <w:rsid w:val="3C76E4E2"/>
    <w:rsid w:val="3C772587"/>
    <w:rsid w:val="3C796100"/>
    <w:rsid w:val="3C7C0E58"/>
    <w:rsid w:val="3C7EE258"/>
    <w:rsid w:val="3C7FFFB3"/>
    <w:rsid w:val="3C805ED6"/>
    <w:rsid w:val="3C832AAA"/>
    <w:rsid w:val="3C870C41"/>
    <w:rsid w:val="3C8C309E"/>
    <w:rsid w:val="3C8ED76B"/>
    <w:rsid w:val="3C8EE39C"/>
    <w:rsid w:val="3C927531"/>
    <w:rsid w:val="3C929490"/>
    <w:rsid w:val="3C938E53"/>
    <w:rsid w:val="3C964200"/>
    <w:rsid w:val="3C9704C5"/>
    <w:rsid w:val="3C992148"/>
    <w:rsid w:val="3C9BB3B5"/>
    <w:rsid w:val="3C9D0535"/>
    <w:rsid w:val="3CA17DB7"/>
    <w:rsid w:val="3CA19C5B"/>
    <w:rsid w:val="3CA1F16D"/>
    <w:rsid w:val="3CA61946"/>
    <w:rsid w:val="3CA6E93E"/>
    <w:rsid w:val="3CA8BCAB"/>
    <w:rsid w:val="3CABD318"/>
    <w:rsid w:val="3CABF5E3"/>
    <w:rsid w:val="3CABF5FF"/>
    <w:rsid w:val="3CAFA525"/>
    <w:rsid w:val="3CB8674A"/>
    <w:rsid w:val="3CB9180F"/>
    <w:rsid w:val="3CB9CCE1"/>
    <w:rsid w:val="3CBA942C"/>
    <w:rsid w:val="3CBAE987"/>
    <w:rsid w:val="3CBBB0CF"/>
    <w:rsid w:val="3CBCE29A"/>
    <w:rsid w:val="3CC05669"/>
    <w:rsid w:val="3CC06B00"/>
    <w:rsid w:val="3CC0F8F7"/>
    <w:rsid w:val="3CC4C7D0"/>
    <w:rsid w:val="3CC5D945"/>
    <w:rsid w:val="3CC73497"/>
    <w:rsid w:val="3CCC3E58"/>
    <w:rsid w:val="3CCD6876"/>
    <w:rsid w:val="3CCF78FF"/>
    <w:rsid w:val="3CCFD03D"/>
    <w:rsid w:val="3CD0756C"/>
    <w:rsid w:val="3CD6A8BA"/>
    <w:rsid w:val="3CD6CE3E"/>
    <w:rsid w:val="3CD6F106"/>
    <w:rsid w:val="3CDBAA50"/>
    <w:rsid w:val="3CDE2AE8"/>
    <w:rsid w:val="3CE12E4B"/>
    <w:rsid w:val="3CE5990F"/>
    <w:rsid w:val="3CE5D307"/>
    <w:rsid w:val="3CE5D613"/>
    <w:rsid w:val="3CE8912A"/>
    <w:rsid w:val="3CE89511"/>
    <w:rsid w:val="3CEAD31D"/>
    <w:rsid w:val="3CEC97DC"/>
    <w:rsid w:val="3CED45FD"/>
    <w:rsid w:val="3CF4453F"/>
    <w:rsid w:val="3CF4AB6E"/>
    <w:rsid w:val="3CF5E946"/>
    <w:rsid w:val="3CF6C74A"/>
    <w:rsid w:val="3CF6CB29"/>
    <w:rsid w:val="3CF8B306"/>
    <w:rsid w:val="3CF91414"/>
    <w:rsid w:val="3CF980C6"/>
    <w:rsid w:val="3CFA525B"/>
    <w:rsid w:val="3CFAC57A"/>
    <w:rsid w:val="3D01280F"/>
    <w:rsid w:val="3D016DD2"/>
    <w:rsid w:val="3D01C4C8"/>
    <w:rsid w:val="3D01D2EA"/>
    <w:rsid w:val="3D02BECB"/>
    <w:rsid w:val="3D03D011"/>
    <w:rsid w:val="3D04801E"/>
    <w:rsid w:val="3D05BBAE"/>
    <w:rsid w:val="3D088E12"/>
    <w:rsid w:val="3D08C948"/>
    <w:rsid w:val="3D08C960"/>
    <w:rsid w:val="3D09FCC6"/>
    <w:rsid w:val="3D0A9705"/>
    <w:rsid w:val="3D0A9F57"/>
    <w:rsid w:val="3D0BDBF6"/>
    <w:rsid w:val="3D0C7B6D"/>
    <w:rsid w:val="3D0E7012"/>
    <w:rsid w:val="3D110662"/>
    <w:rsid w:val="3D112033"/>
    <w:rsid w:val="3D13E2EF"/>
    <w:rsid w:val="3D145D40"/>
    <w:rsid w:val="3D16611C"/>
    <w:rsid w:val="3D17B5D7"/>
    <w:rsid w:val="3D18BD92"/>
    <w:rsid w:val="3D18FD58"/>
    <w:rsid w:val="3D19BD0F"/>
    <w:rsid w:val="3D20F3AD"/>
    <w:rsid w:val="3D2119F5"/>
    <w:rsid w:val="3D2308DA"/>
    <w:rsid w:val="3D2361B7"/>
    <w:rsid w:val="3D24842D"/>
    <w:rsid w:val="3D24B6D9"/>
    <w:rsid w:val="3D24DC64"/>
    <w:rsid w:val="3D28C417"/>
    <w:rsid w:val="3D2BC505"/>
    <w:rsid w:val="3D2DEA24"/>
    <w:rsid w:val="3D2F1A25"/>
    <w:rsid w:val="3D2F6126"/>
    <w:rsid w:val="3D2FB4F8"/>
    <w:rsid w:val="3D31A36A"/>
    <w:rsid w:val="3D32A568"/>
    <w:rsid w:val="3D34B085"/>
    <w:rsid w:val="3D38645D"/>
    <w:rsid w:val="3D3A01A4"/>
    <w:rsid w:val="3D3DF352"/>
    <w:rsid w:val="3D3EBD38"/>
    <w:rsid w:val="3D43E84D"/>
    <w:rsid w:val="3D45D0F1"/>
    <w:rsid w:val="3D4632F2"/>
    <w:rsid w:val="3D46CFF9"/>
    <w:rsid w:val="3D473F28"/>
    <w:rsid w:val="3D4914D6"/>
    <w:rsid w:val="3D4E1D52"/>
    <w:rsid w:val="3D4F63FE"/>
    <w:rsid w:val="3D50EE15"/>
    <w:rsid w:val="3D510C06"/>
    <w:rsid w:val="3D523F47"/>
    <w:rsid w:val="3D52E87D"/>
    <w:rsid w:val="3D54DC73"/>
    <w:rsid w:val="3D554054"/>
    <w:rsid w:val="3D55F863"/>
    <w:rsid w:val="3D56FF5E"/>
    <w:rsid w:val="3D57ED85"/>
    <w:rsid w:val="3D58AFEE"/>
    <w:rsid w:val="3D59A880"/>
    <w:rsid w:val="3D5A69D6"/>
    <w:rsid w:val="3D5AC19E"/>
    <w:rsid w:val="3D5AC602"/>
    <w:rsid w:val="3D5B9BEA"/>
    <w:rsid w:val="3D5BC3A9"/>
    <w:rsid w:val="3D5D1A2D"/>
    <w:rsid w:val="3D5DC3D0"/>
    <w:rsid w:val="3D5DD77F"/>
    <w:rsid w:val="3D62CC62"/>
    <w:rsid w:val="3D63254F"/>
    <w:rsid w:val="3D6645E5"/>
    <w:rsid w:val="3D665C00"/>
    <w:rsid w:val="3D66B3E0"/>
    <w:rsid w:val="3D66FA60"/>
    <w:rsid w:val="3D69AF20"/>
    <w:rsid w:val="3D6A881E"/>
    <w:rsid w:val="3D6D3672"/>
    <w:rsid w:val="3D6D487E"/>
    <w:rsid w:val="3D6DC8C4"/>
    <w:rsid w:val="3D6DCAB5"/>
    <w:rsid w:val="3D700879"/>
    <w:rsid w:val="3D704C9B"/>
    <w:rsid w:val="3D71106C"/>
    <w:rsid w:val="3D7251A3"/>
    <w:rsid w:val="3D77AB51"/>
    <w:rsid w:val="3D7ADB1C"/>
    <w:rsid w:val="3D7B75FF"/>
    <w:rsid w:val="3D7BDC1C"/>
    <w:rsid w:val="3D7D5CE3"/>
    <w:rsid w:val="3D7DCEE7"/>
    <w:rsid w:val="3D7E870B"/>
    <w:rsid w:val="3D8033B2"/>
    <w:rsid w:val="3D82C22B"/>
    <w:rsid w:val="3D855D08"/>
    <w:rsid w:val="3D8735A3"/>
    <w:rsid w:val="3D89981F"/>
    <w:rsid w:val="3D89B93E"/>
    <w:rsid w:val="3D8DBAE6"/>
    <w:rsid w:val="3D8E2CE3"/>
    <w:rsid w:val="3D8F0E30"/>
    <w:rsid w:val="3D90792F"/>
    <w:rsid w:val="3D93395C"/>
    <w:rsid w:val="3D943C54"/>
    <w:rsid w:val="3D945820"/>
    <w:rsid w:val="3D968198"/>
    <w:rsid w:val="3D96C213"/>
    <w:rsid w:val="3D9A1C5F"/>
    <w:rsid w:val="3D9A339D"/>
    <w:rsid w:val="3D9BCFE1"/>
    <w:rsid w:val="3D9FBE70"/>
    <w:rsid w:val="3DA04E4A"/>
    <w:rsid w:val="3DA24644"/>
    <w:rsid w:val="3DA26C20"/>
    <w:rsid w:val="3DA3C293"/>
    <w:rsid w:val="3DA4171C"/>
    <w:rsid w:val="3DA5FC01"/>
    <w:rsid w:val="3DA889DA"/>
    <w:rsid w:val="3DABDEDA"/>
    <w:rsid w:val="3DABE299"/>
    <w:rsid w:val="3DAD4603"/>
    <w:rsid w:val="3DAF0D2D"/>
    <w:rsid w:val="3DB28881"/>
    <w:rsid w:val="3DB39E15"/>
    <w:rsid w:val="3DB3A82F"/>
    <w:rsid w:val="3DB6054C"/>
    <w:rsid w:val="3DBDAD39"/>
    <w:rsid w:val="3DBECF4D"/>
    <w:rsid w:val="3DBF0C46"/>
    <w:rsid w:val="3DBFF713"/>
    <w:rsid w:val="3DC011DE"/>
    <w:rsid w:val="3DC3D470"/>
    <w:rsid w:val="3DC3F2E7"/>
    <w:rsid w:val="3DC424F2"/>
    <w:rsid w:val="3DC7104D"/>
    <w:rsid w:val="3DC7D328"/>
    <w:rsid w:val="3DCA761F"/>
    <w:rsid w:val="3DCB15F2"/>
    <w:rsid w:val="3DCB2DBA"/>
    <w:rsid w:val="3DCB783A"/>
    <w:rsid w:val="3DCE3DFB"/>
    <w:rsid w:val="3DCE3E97"/>
    <w:rsid w:val="3DCED868"/>
    <w:rsid w:val="3DCF5BEF"/>
    <w:rsid w:val="3DD05DEA"/>
    <w:rsid w:val="3DD0DFE0"/>
    <w:rsid w:val="3DD209AF"/>
    <w:rsid w:val="3DD30DF3"/>
    <w:rsid w:val="3DD3301B"/>
    <w:rsid w:val="3DD85650"/>
    <w:rsid w:val="3DDE6E1C"/>
    <w:rsid w:val="3DE59BCB"/>
    <w:rsid w:val="3DE7DEDB"/>
    <w:rsid w:val="3DEB327F"/>
    <w:rsid w:val="3DEB5BDC"/>
    <w:rsid w:val="3DEBA56E"/>
    <w:rsid w:val="3DEC94E5"/>
    <w:rsid w:val="3DED1223"/>
    <w:rsid w:val="3DEF3124"/>
    <w:rsid w:val="3DF28B53"/>
    <w:rsid w:val="3DF2DE12"/>
    <w:rsid w:val="3DF38033"/>
    <w:rsid w:val="3DF552CB"/>
    <w:rsid w:val="3DF6F826"/>
    <w:rsid w:val="3DF82BAB"/>
    <w:rsid w:val="3DF9D33A"/>
    <w:rsid w:val="3DFA56CB"/>
    <w:rsid w:val="3DFC276A"/>
    <w:rsid w:val="3DFE7775"/>
    <w:rsid w:val="3DFF4676"/>
    <w:rsid w:val="3E017734"/>
    <w:rsid w:val="3E021488"/>
    <w:rsid w:val="3E040CD2"/>
    <w:rsid w:val="3E0531B9"/>
    <w:rsid w:val="3E05B851"/>
    <w:rsid w:val="3E07324F"/>
    <w:rsid w:val="3E073C9A"/>
    <w:rsid w:val="3E07F937"/>
    <w:rsid w:val="3E092B76"/>
    <w:rsid w:val="3E0CE587"/>
    <w:rsid w:val="3E0FD177"/>
    <w:rsid w:val="3E10952D"/>
    <w:rsid w:val="3E126FB7"/>
    <w:rsid w:val="3E127339"/>
    <w:rsid w:val="3E132384"/>
    <w:rsid w:val="3E1979E7"/>
    <w:rsid w:val="3E1BF47B"/>
    <w:rsid w:val="3E1CEAC6"/>
    <w:rsid w:val="3E1CF856"/>
    <w:rsid w:val="3E1F625B"/>
    <w:rsid w:val="3E2051CC"/>
    <w:rsid w:val="3E219CA5"/>
    <w:rsid w:val="3E21F2D1"/>
    <w:rsid w:val="3E267DB0"/>
    <w:rsid w:val="3E267F7E"/>
    <w:rsid w:val="3E274F77"/>
    <w:rsid w:val="3E2A3176"/>
    <w:rsid w:val="3E2C68BB"/>
    <w:rsid w:val="3E2D5CC1"/>
    <w:rsid w:val="3E2D840D"/>
    <w:rsid w:val="3E3152B9"/>
    <w:rsid w:val="3E3634D3"/>
    <w:rsid w:val="3E368B9A"/>
    <w:rsid w:val="3E37233A"/>
    <w:rsid w:val="3E379A56"/>
    <w:rsid w:val="3E3CF9EC"/>
    <w:rsid w:val="3E3EC1B2"/>
    <w:rsid w:val="3E3EE408"/>
    <w:rsid w:val="3E3F8446"/>
    <w:rsid w:val="3E41E1A7"/>
    <w:rsid w:val="3E452142"/>
    <w:rsid w:val="3E4538EC"/>
    <w:rsid w:val="3E45879B"/>
    <w:rsid w:val="3E46660A"/>
    <w:rsid w:val="3E466B51"/>
    <w:rsid w:val="3E4670B9"/>
    <w:rsid w:val="3E473228"/>
    <w:rsid w:val="3E476614"/>
    <w:rsid w:val="3E492184"/>
    <w:rsid w:val="3E4AE4B2"/>
    <w:rsid w:val="3E4D6E2E"/>
    <w:rsid w:val="3E50DCCE"/>
    <w:rsid w:val="3E53275E"/>
    <w:rsid w:val="3E551CC2"/>
    <w:rsid w:val="3E59E00C"/>
    <w:rsid w:val="3E5C5A0A"/>
    <w:rsid w:val="3E5CF810"/>
    <w:rsid w:val="3E6262D4"/>
    <w:rsid w:val="3E63239D"/>
    <w:rsid w:val="3E64F66D"/>
    <w:rsid w:val="3E6550E4"/>
    <w:rsid w:val="3E66476B"/>
    <w:rsid w:val="3E66AAD8"/>
    <w:rsid w:val="3E6A587A"/>
    <w:rsid w:val="3E6BF41B"/>
    <w:rsid w:val="3E6C9940"/>
    <w:rsid w:val="3E6CFDC5"/>
    <w:rsid w:val="3E6DA9A8"/>
    <w:rsid w:val="3E6DB593"/>
    <w:rsid w:val="3E6F8E37"/>
    <w:rsid w:val="3E70B335"/>
    <w:rsid w:val="3E72B578"/>
    <w:rsid w:val="3E733C50"/>
    <w:rsid w:val="3E73B7DA"/>
    <w:rsid w:val="3E744EA8"/>
    <w:rsid w:val="3E7689AF"/>
    <w:rsid w:val="3E76E00F"/>
    <w:rsid w:val="3E779161"/>
    <w:rsid w:val="3E78B9EC"/>
    <w:rsid w:val="3E78DC13"/>
    <w:rsid w:val="3E78DFE3"/>
    <w:rsid w:val="3E794A2D"/>
    <w:rsid w:val="3E7A2A76"/>
    <w:rsid w:val="3E7BFC24"/>
    <w:rsid w:val="3E7CA9FF"/>
    <w:rsid w:val="3E7E88A5"/>
    <w:rsid w:val="3E7EA424"/>
    <w:rsid w:val="3E81FDF6"/>
    <w:rsid w:val="3E8453D7"/>
    <w:rsid w:val="3E863C28"/>
    <w:rsid w:val="3E8656B3"/>
    <w:rsid w:val="3E86F2BD"/>
    <w:rsid w:val="3E873C48"/>
    <w:rsid w:val="3E8786E0"/>
    <w:rsid w:val="3E88EDDC"/>
    <w:rsid w:val="3E891430"/>
    <w:rsid w:val="3E8B123C"/>
    <w:rsid w:val="3E8B4DDE"/>
    <w:rsid w:val="3E911841"/>
    <w:rsid w:val="3E9175E1"/>
    <w:rsid w:val="3E91E1FC"/>
    <w:rsid w:val="3E94FE25"/>
    <w:rsid w:val="3E957A81"/>
    <w:rsid w:val="3E9A85A4"/>
    <w:rsid w:val="3E9FFE25"/>
    <w:rsid w:val="3EA0D313"/>
    <w:rsid w:val="3EA14952"/>
    <w:rsid w:val="3EA2BBE6"/>
    <w:rsid w:val="3EA43094"/>
    <w:rsid w:val="3EA5D759"/>
    <w:rsid w:val="3EA610F4"/>
    <w:rsid w:val="3EA6E977"/>
    <w:rsid w:val="3EA85F2A"/>
    <w:rsid w:val="3EA91E00"/>
    <w:rsid w:val="3EA95857"/>
    <w:rsid w:val="3EABB4FB"/>
    <w:rsid w:val="3EAC740E"/>
    <w:rsid w:val="3EADFF36"/>
    <w:rsid w:val="3EAE215D"/>
    <w:rsid w:val="3EB1E632"/>
    <w:rsid w:val="3EB47ED4"/>
    <w:rsid w:val="3EB733AC"/>
    <w:rsid w:val="3EB84A59"/>
    <w:rsid w:val="3EBA5AAF"/>
    <w:rsid w:val="3EBC37BC"/>
    <w:rsid w:val="3EBD161E"/>
    <w:rsid w:val="3EBD9911"/>
    <w:rsid w:val="3EC17591"/>
    <w:rsid w:val="3EC57EB7"/>
    <w:rsid w:val="3EC9B330"/>
    <w:rsid w:val="3ECB0FE9"/>
    <w:rsid w:val="3ECB3EF1"/>
    <w:rsid w:val="3ECC7534"/>
    <w:rsid w:val="3ECD2773"/>
    <w:rsid w:val="3ED03608"/>
    <w:rsid w:val="3ED505D2"/>
    <w:rsid w:val="3ED5CEB0"/>
    <w:rsid w:val="3ED751B7"/>
    <w:rsid w:val="3ED79A81"/>
    <w:rsid w:val="3EDBD285"/>
    <w:rsid w:val="3EDC0E65"/>
    <w:rsid w:val="3EDCC134"/>
    <w:rsid w:val="3EDE130D"/>
    <w:rsid w:val="3EDE5EFE"/>
    <w:rsid w:val="3EDEE410"/>
    <w:rsid w:val="3EE1B217"/>
    <w:rsid w:val="3EE23018"/>
    <w:rsid w:val="3EE72383"/>
    <w:rsid w:val="3EE814BB"/>
    <w:rsid w:val="3EEA319F"/>
    <w:rsid w:val="3EEA5152"/>
    <w:rsid w:val="3EEA96A8"/>
    <w:rsid w:val="3EED43C5"/>
    <w:rsid w:val="3EEF1D77"/>
    <w:rsid w:val="3EF076E8"/>
    <w:rsid w:val="3EF121ED"/>
    <w:rsid w:val="3EF37E6D"/>
    <w:rsid w:val="3EF3B422"/>
    <w:rsid w:val="3EF3EE26"/>
    <w:rsid w:val="3EF5E593"/>
    <w:rsid w:val="3EF6034B"/>
    <w:rsid w:val="3EF6DB66"/>
    <w:rsid w:val="3EF800F4"/>
    <w:rsid w:val="3EF8CE76"/>
    <w:rsid w:val="3EF8F53D"/>
    <w:rsid w:val="3EFAE9DD"/>
    <w:rsid w:val="3EFC2AFE"/>
    <w:rsid w:val="3EFDDED9"/>
    <w:rsid w:val="3EFDF24C"/>
    <w:rsid w:val="3EFF7671"/>
    <w:rsid w:val="3F017BD4"/>
    <w:rsid w:val="3F01C625"/>
    <w:rsid w:val="3F024C75"/>
    <w:rsid w:val="3F075422"/>
    <w:rsid w:val="3F081B14"/>
    <w:rsid w:val="3F09111C"/>
    <w:rsid w:val="3F0A1210"/>
    <w:rsid w:val="3F0A4551"/>
    <w:rsid w:val="3F0CB203"/>
    <w:rsid w:val="3F12F2D4"/>
    <w:rsid w:val="3F135222"/>
    <w:rsid w:val="3F1586B2"/>
    <w:rsid w:val="3F15CC16"/>
    <w:rsid w:val="3F19C471"/>
    <w:rsid w:val="3F1BBD7F"/>
    <w:rsid w:val="3F1C2ECE"/>
    <w:rsid w:val="3F1D39A7"/>
    <w:rsid w:val="3F1DCF21"/>
    <w:rsid w:val="3F1DF24B"/>
    <w:rsid w:val="3F1E9F7D"/>
    <w:rsid w:val="3F204FD7"/>
    <w:rsid w:val="3F248B4E"/>
    <w:rsid w:val="3F261DF7"/>
    <w:rsid w:val="3F276EE5"/>
    <w:rsid w:val="3F27BF99"/>
    <w:rsid w:val="3F299AD3"/>
    <w:rsid w:val="3F2CE8CA"/>
    <w:rsid w:val="3F317569"/>
    <w:rsid w:val="3F32674D"/>
    <w:rsid w:val="3F32BE41"/>
    <w:rsid w:val="3F339716"/>
    <w:rsid w:val="3F33E915"/>
    <w:rsid w:val="3F34E899"/>
    <w:rsid w:val="3F35F87F"/>
    <w:rsid w:val="3F379FC6"/>
    <w:rsid w:val="3F37D0AF"/>
    <w:rsid w:val="3F3A0014"/>
    <w:rsid w:val="3F3B8D6F"/>
    <w:rsid w:val="3F3C215E"/>
    <w:rsid w:val="3F3C603C"/>
    <w:rsid w:val="3F3D9541"/>
    <w:rsid w:val="3F3F44FA"/>
    <w:rsid w:val="3F3FA0DB"/>
    <w:rsid w:val="3F414977"/>
    <w:rsid w:val="3F420E52"/>
    <w:rsid w:val="3F43AB14"/>
    <w:rsid w:val="3F44BC5B"/>
    <w:rsid w:val="3F44BD5F"/>
    <w:rsid w:val="3F473D66"/>
    <w:rsid w:val="3F49245A"/>
    <w:rsid w:val="3F493200"/>
    <w:rsid w:val="3F4B40E2"/>
    <w:rsid w:val="3F4B8529"/>
    <w:rsid w:val="3F4E103B"/>
    <w:rsid w:val="3F4E1D38"/>
    <w:rsid w:val="3F4FB6B8"/>
    <w:rsid w:val="3F50D269"/>
    <w:rsid w:val="3F52C6E2"/>
    <w:rsid w:val="3F53DA2F"/>
    <w:rsid w:val="3F582BF3"/>
    <w:rsid w:val="3F5AEAB4"/>
    <w:rsid w:val="3F5B3AF6"/>
    <w:rsid w:val="3F5CEB8C"/>
    <w:rsid w:val="3F5D3471"/>
    <w:rsid w:val="3F5E1D6B"/>
    <w:rsid w:val="3F5E589C"/>
    <w:rsid w:val="3F5EE624"/>
    <w:rsid w:val="3F5F4F21"/>
    <w:rsid w:val="3F60BA30"/>
    <w:rsid w:val="3F630A2F"/>
    <w:rsid w:val="3F6563C5"/>
    <w:rsid w:val="3F6BBC60"/>
    <w:rsid w:val="3F6D3205"/>
    <w:rsid w:val="3F6E9C25"/>
    <w:rsid w:val="3F6FF871"/>
    <w:rsid w:val="3F712AAE"/>
    <w:rsid w:val="3F7160E7"/>
    <w:rsid w:val="3F72A22E"/>
    <w:rsid w:val="3F73053C"/>
    <w:rsid w:val="3F76FCA6"/>
    <w:rsid w:val="3F772D45"/>
    <w:rsid w:val="3F794D1A"/>
    <w:rsid w:val="3F79CB5F"/>
    <w:rsid w:val="3F7AB8C7"/>
    <w:rsid w:val="3F7D8E95"/>
    <w:rsid w:val="3F7E152E"/>
    <w:rsid w:val="3F7F3BC6"/>
    <w:rsid w:val="3F81CCD9"/>
    <w:rsid w:val="3F82C02E"/>
    <w:rsid w:val="3F863AB6"/>
    <w:rsid w:val="3F870F8C"/>
    <w:rsid w:val="3F871615"/>
    <w:rsid w:val="3F882D99"/>
    <w:rsid w:val="3F8A9C51"/>
    <w:rsid w:val="3F93916B"/>
    <w:rsid w:val="3F94B5D2"/>
    <w:rsid w:val="3F9658D9"/>
    <w:rsid w:val="3F97CA4D"/>
    <w:rsid w:val="3F9B0208"/>
    <w:rsid w:val="3F9C141E"/>
    <w:rsid w:val="3F9D2EBA"/>
    <w:rsid w:val="3F9DCFF3"/>
    <w:rsid w:val="3F9DF769"/>
    <w:rsid w:val="3FA0D421"/>
    <w:rsid w:val="3FA0F87D"/>
    <w:rsid w:val="3FA0FCE7"/>
    <w:rsid w:val="3FA0FDCC"/>
    <w:rsid w:val="3FA394CD"/>
    <w:rsid w:val="3FA49E9A"/>
    <w:rsid w:val="3FA4B7D7"/>
    <w:rsid w:val="3FA4D2AA"/>
    <w:rsid w:val="3FA6CACF"/>
    <w:rsid w:val="3FA9CA17"/>
    <w:rsid w:val="3FAB1ED0"/>
    <w:rsid w:val="3FAB2ECD"/>
    <w:rsid w:val="3FAC3480"/>
    <w:rsid w:val="3FAD0E28"/>
    <w:rsid w:val="3FAE33E8"/>
    <w:rsid w:val="3FAEAC96"/>
    <w:rsid w:val="3FB05C3E"/>
    <w:rsid w:val="3FB090AE"/>
    <w:rsid w:val="3FB0D6A0"/>
    <w:rsid w:val="3FB20125"/>
    <w:rsid w:val="3FB303E2"/>
    <w:rsid w:val="3FB42F52"/>
    <w:rsid w:val="3FB52CAB"/>
    <w:rsid w:val="3FB542AB"/>
    <w:rsid w:val="3FB5B95E"/>
    <w:rsid w:val="3FB7A229"/>
    <w:rsid w:val="3FB986EB"/>
    <w:rsid w:val="3FB9AB27"/>
    <w:rsid w:val="3FB9BCBA"/>
    <w:rsid w:val="3FBB5ECD"/>
    <w:rsid w:val="3FBC2A90"/>
    <w:rsid w:val="3FBCCF0B"/>
    <w:rsid w:val="3FBDCAD2"/>
    <w:rsid w:val="3FBDD31E"/>
    <w:rsid w:val="3FC01417"/>
    <w:rsid w:val="3FC31F0F"/>
    <w:rsid w:val="3FC3F033"/>
    <w:rsid w:val="3FC511E1"/>
    <w:rsid w:val="3FCA0311"/>
    <w:rsid w:val="3FCA85F3"/>
    <w:rsid w:val="3FCB4D25"/>
    <w:rsid w:val="3FCDB2FC"/>
    <w:rsid w:val="3FCF17C0"/>
    <w:rsid w:val="3FD12B8D"/>
    <w:rsid w:val="3FD30599"/>
    <w:rsid w:val="3FD459A3"/>
    <w:rsid w:val="3FD5C8B2"/>
    <w:rsid w:val="3FD7BB81"/>
    <w:rsid w:val="3FD83DDD"/>
    <w:rsid w:val="3FD94773"/>
    <w:rsid w:val="3FDAE908"/>
    <w:rsid w:val="3FDAF24F"/>
    <w:rsid w:val="3FDE7555"/>
    <w:rsid w:val="3FDE7DE3"/>
    <w:rsid w:val="3FDF82FE"/>
    <w:rsid w:val="3FDFFD95"/>
    <w:rsid w:val="3FE0A44E"/>
    <w:rsid w:val="3FE2E93A"/>
    <w:rsid w:val="3FE69F1E"/>
    <w:rsid w:val="3FE97A3B"/>
    <w:rsid w:val="3FE98203"/>
    <w:rsid w:val="3FEC2BCA"/>
    <w:rsid w:val="3FECCC7B"/>
    <w:rsid w:val="3FEDDA32"/>
    <w:rsid w:val="3FEE2AB8"/>
    <w:rsid w:val="3FEE4C15"/>
    <w:rsid w:val="3FF19B8B"/>
    <w:rsid w:val="3FF1CCEB"/>
    <w:rsid w:val="3FF1DB96"/>
    <w:rsid w:val="3FF33E39"/>
    <w:rsid w:val="3FF3667A"/>
    <w:rsid w:val="3FF3A652"/>
    <w:rsid w:val="3FF3B867"/>
    <w:rsid w:val="3FF3CD37"/>
    <w:rsid w:val="3FF56287"/>
    <w:rsid w:val="3FF63080"/>
    <w:rsid w:val="3FF7DA39"/>
    <w:rsid w:val="3FF7E90D"/>
    <w:rsid w:val="3FF98ED4"/>
    <w:rsid w:val="3FFB6EB3"/>
    <w:rsid w:val="3FFCA1D2"/>
    <w:rsid w:val="3FFD3224"/>
    <w:rsid w:val="4000454F"/>
    <w:rsid w:val="4000C2C4"/>
    <w:rsid w:val="4004B4A3"/>
    <w:rsid w:val="4005C553"/>
    <w:rsid w:val="400763FA"/>
    <w:rsid w:val="400D15EF"/>
    <w:rsid w:val="400F4973"/>
    <w:rsid w:val="40106BA9"/>
    <w:rsid w:val="40107CF6"/>
    <w:rsid w:val="4010AFE0"/>
    <w:rsid w:val="4016FDD8"/>
    <w:rsid w:val="40174E9E"/>
    <w:rsid w:val="401B08DC"/>
    <w:rsid w:val="401C14BE"/>
    <w:rsid w:val="401D051A"/>
    <w:rsid w:val="40207786"/>
    <w:rsid w:val="40214A30"/>
    <w:rsid w:val="40219841"/>
    <w:rsid w:val="402206E2"/>
    <w:rsid w:val="4023DEC1"/>
    <w:rsid w:val="40244D33"/>
    <w:rsid w:val="4024DA43"/>
    <w:rsid w:val="4025C6E4"/>
    <w:rsid w:val="40260C89"/>
    <w:rsid w:val="40277B9F"/>
    <w:rsid w:val="40281D6C"/>
    <w:rsid w:val="40289681"/>
    <w:rsid w:val="4028BB49"/>
    <w:rsid w:val="40297ED6"/>
    <w:rsid w:val="402B71B5"/>
    <w:rsid w:val="402C70CE"/>
    <w:rsid w:val="402DAB34"/>
    <w:rsid w:val="402F9A34"/>
    <w:rsid w:val="402FEFC4"/>
    <w:rsid w:val="40300D77"/>
    <w:rsid w:val="40302269"/>
    <w:rsid w:val="40353957"/>
    <w:rsid w:val="403885E5"/>
    <w:rsid w:val="403A963C"/>
    <w:rsid w:val="403BF22F"/>
    <w:rsid w:val="403EE4B3"/>
    <w:rsid w:val="4041A37A"/>
    <w:rsid w:val="40438D35"/>
    <w:rsid w:val="404401A5"/>
    <w:rsid w:val="40441781"/>
    <w:rsid w:val="4044A359"/>
    <w:rsid w:val="40463472"/>
    <w:rsid w:val="40475619"/>
    <w:rsid w:val="404A1E8F"/>
    <w:rsid w:val="404A87DA"/>
    <w:rsid w:val="404BCE56"/>
    <w:rsid w:val="404C25E8"/>
    <w:rsid w:val="404CF72D"/>
    <w:rsid w:val="404DE776"/>
    <w:rsid w:val="404ECC99"/>
    <w:rsid w:val="4050768A"/>
    <w:rsid w:val="405092CC"/>
    <w:rsid w:val="40524C46"/>
    <w:rsid w:val="40531DC1"/>
    <w:rsid w:val="4053221C"/>
    <w:rsid w:val="4055018D"/>
    <w:rsid w:val="40563114"/>
    <w:rsid w:val="4057DD1A"/>
    <w:rsid w:val="4058352D"/>
    <w:rsid w:val="405B2431"/>
    <w:rsid w:val="405B899A"/>
    <w:rsid w:val="405CA563"/>
    <w:rsid w:val="405DD9EC"/>
    <w:rsid w:val="405EE0BF"/>
    <w:rsid w:val="40600371"/>
    <w:rsid w:val="4060FC0C"/>
    <w:rsid w:val="4065A7C2"/>
    <w:rsid w:val="4065E9ED"/>
    <w:rsid w:val="4065F6CC"/>
    <w:rsid w:val="40698885"/>
    <w:rsid w:val="406A9D95"/>
    <w:rsid w:val="406CB107"/>
    <w:rsid w:val="406EC0C6"/>
    <w:rsid w:val="406ED2F4"/>
    <w:rsid w:val="406F9972"/>
    <w:rsid w:val="4071773E"/>
    <w:rsid w:val="40759A87"/>
    <w:rsid w:val="4078DECB"/>
    <w:rsid w:val="407C0CFA"/>
    <w:rsid w:val="407C567B"/>
    <w:rsid w:val="407DDE19"/>
    <w:rsid w:val="407F7088"/>
    <w:rsid w:val="407FB706"/>
    <w:rsid w:val="4080728E"/>
    <w:rsid w:val="40807796"/>
    <w:rsid w:val="408092BC"/>
    <w:rsid w:val="4080C337"/>
    <w:rsid w:val="4081B7EC"/>
    <w:rsid w:val="4082515A"/>
    <w:rsid w:val="4083DEAC"/>
    <w:rsid w:val="40863B9E"/>
    <w:rsid w:val="40864AAC"/>
    <w:rsid w:val="408848D2"/>
    <w:rsid w:val="40890D06"/>
    <w:rsid w:val="4089149E"/>
    <w:rsid w:val="408A8407"/>
    <w:rsid w:val="408C537E"/>
    <w:rsid w:val="408D2E63"/>
    <w:rsid w:val="40922510"/>
    <w:rsid w:val="40923CD0"/>
    <w:rsid w:val="40927CE3"/>
    <w:rsid w:val="409399AB"/>
    <w:rsid w:val="40942514"/>
    <w:rsid w:val="4094C9FC"/>
    <w:rsid w:val="4097F39C"/>
    <w:rsid w:val="409C5C44"/>
    <w:rsid w:val="409E9ED8"/>
    <w:rsid w:val="409EC533"/>
    <w:rsid w:val="409F43C7"/>
    <w:rsid w:val="409F4754"/>
    <w:rsid w:val="40A09B9A"/>
    <w:rsid w:val="40A0ACFB"/>
    <w:rsid w:val="40A1B93B"/>
    <w:rsid w:val="40A34A38"/>
    <w:rsid w:val="40A3DA46"/>
    <w:rsid w:val="40A571C6"/>
    <w:rsid w:val="40A64A83"/>
    <w:rsid w:val="40ABAD6D"/>
    <w:rsid w:val="40AD6A78"/>
    <w:rsid w:val="40ADE9CE"/>
    <w:rsid w:val="40AEC323"/>
    <w:rsid w:val="40AF5303"/>
    <w:rsid w:val="40B0F201"/>
    <w:rsid w:val="40B491AC"/>
    <w:rsid w:val="40B62AE8"/>
    <w:rsid w:val="40B65299"/>
    <w:rsid w:val="40B68BE3"/>
    <w:rsid w:val="40B79C96"/>
    <w:rsid w:val="40B7C843"/>
    <w:rsid w:val="40BBE142"/>
    <w:rsid w:val="40BC788B"/>
    <w:rsid w:val="40BDEC89"/>
    <w:rsid w:val="40C23E7C"/>
    <w:rsid w:val="40C46950"/>
    <w:rsid w:val="40C5BD92"/>
    <w:rsid w:val="40CA9BA8"/>
    <w:rsid w:val="40CB18CE"/>
    <w:rsid w:val="40CB234E"/>
    <w:rsid w:val="40CDDE1B"/>
    <w:rsid w:val="40CE20A5"/>
    <w:rsid w:val="40CEF882"/>
    <w:rsid w:val="40D18EEE"/>
    <w:rsid w:val="40D4BC67"/>
    <w:rsid w:val="40D51C41"/>
    <w:rsid w:val="40D6D7CE"/>
    <w:rsid w:val="40D95CA0"/>
    <w:rsid w:val="40DAFD05"/>
    <w:rsid w:val="40DBA45B"/>
    <w:rsid w:val="40DD6169"/>
    <w:rsid w:val="40DEDA13"/>
    <w:rsid w:val="40E42F1E"/>
    <w:rsid w:val="40E67A36"/>
    <w:rsid w:val="40E8134B"/>
    <w:rsid w:val="40EAA7DC"/>
    <w:rsid w:val="40ED6819"/>
    <w:rsid w:val="40EDB856"/>
    <w:rsid w:val="40EE6355"/>
    <w:rsid w:val="40EF0225"/>
    <w:rsid w:val="40EFD36B"/>
    <w:rsid w:val="40F10E00"/>
    <w:rsid w:val="40F2BF56"/>
    <w:rsid w:val="40F2FA86"/>
    <w:rsid w:val="40F33DC1"/>
    <w:rsid w:val="40F3CA1E"/>
    <w:rsid w:val="40F3F361"/>
    <w:rsid w:val="40F680F9"/>
    <w:rsid w:val="40F75E1C"/>
    <w:rsid w:val="40F7FD08"/>
    <w:rsid w:val="40F83045"/>
    <w:rsid w:val="40FB960D"/>
    <w:rsid w:val="40FBFE14"/>
    <w:rsid w:val="40FEB2A6"/>
    <w:rsid w:val="40FF437C"/>
    <w:rsid w:val="40FF5E52"/>
    <w:rsid w:val="4105DB79"/>
    <w:rsid w:val="4105FDC7"/>
    <w:rsid w:val="4106F244"/>
    <w:rsid w:val="410761A5"/>
    <w:rsid w:val="4107AF24"/>
    <w:rsid w:val="4107FB36"/>
    <w:rsid w:val="410859A8"/>
    <w:rsid w:val="4108D396"/>
    <w:rsid w:val="410CBC02"/>
    <w:rsid w:val="410D3FE7"/>
    <w:rsid w:val="410E55A4"/>
    <w:rsid w:val="410E8011"/>
    <w:rsid w:val="410EB4B0"/>
    <w:rsid w:val="4110E282"/>
    <w:rsid w:val="41128D95"/>
    <w:rsid w:val="4112DAC9"/>
    <w:rsid w:val="411B12E0"/>
    <w:rsid w:val="411D44EE"/>
    <w:rsid w:val="41204E52"/>
    <w:rsid w:val="4120CE55"/>
    <w:rsid w:val="4120FD43"/>
    <w:rsid w:val="4121CEBC"/>
    <w:rsid w:val="4127E1D5"/>
    <w:rsid w:val="41282F66"/>
    <w:rsid w:val="412860CD"/>
    <w:rsid w:val="4129CFD6"/>
    <w:rsid w:val="412B58A5"/>
    <w:rsid w:val="412C0084"/>
    <w:rsid w:val="412C1BAE"/>
    <w:rsid w:val="412CB8C8"/>
    <w:rsid w:val="412E0597"/>
    <w:rsid w:val="412E8A6E"/>
    <w:rsid w:val="41304BB4"/>
    <w:rsid w:val="4131D480"/>
    <w:rsid w:val="4135586D"/>
    <w:rsid w:val="41380125"/>
    <w:rsid w:val="4138FDC9"/>
    <w:rsid w:val="4139258B"/>
    <w:rsid w:val="413E1D14"/>
    <w:rsid w:val="41419DBD"/>
    <w:rsid w:val="4141BC06"/>
    <w:rsid w:val="4141C20A"/>
    <w:rsid w:val="41437320"/>
    <w:rsid w:val="4144F5BF"/>
    <w:rsid w:val="4148A6E6"/>
    <w:rsid w:val="414B8625"/>
    <w:rsid w:val="414C640D"/>
    <w:rsid w:val="4150CDE4"/>
    <w:rsid w:val="4151712D"/>
    <w:rsid w:val="4152F662"/>
    <w:rsid w:val="41531199"/>
    <w:rsid w:val="41536B1D"/>
    <w:rsid w:val="4156F148"/>
    <w:rsid w:val="41594AEA"/>
    <w:rsid w:val="4160D43B"/>
    <w:rsid w:val="41612E66"/>
    <w:rsid w:val="41619EAB"/>
    <w:rsid w:val="4161D8DA"/>
    <w:rsid w:val="416281A4"/>
    <w:rsid w:val="4164D652"/>
    <w:rsid w:val="41653ABC"/>
    <w:rsid w:val="41653B5F"/>
    <w:rsid w:val="4167A312"/>
    <w:rsid w:val="4167AED2"/>
    <w:rsid w:val="41693E09"/>
    <w:rsid w:val="416B0F26"/>
    <w:rsid w:val="416B9FCD"/>
    <w:rsid w:val="416D1C8D"/>
    <w:rsid w:val="417006B7"/>
    <w:rsid w:val="4170ECCF"/>
    <w:rsid w:val="4175034A"/>
    <w:rsid w:val="41755F93"/>
    <w:rsid w:val="417B227D"/>
    <w:rsid w:val="417C5599"/>
    <w:rsid w:val="417CD4A3"/>
    <w:rsid w:val="417E7FAC"/>
    <w:rsid w:val="417EADAA"/>
    <w:rsid w:val="41801C9A"/>
    <w:rsid w:val="4180F14A"/>
    <w:rsid w:val="418149CE"/>
    <w:rsid w:val="4188C29C"/>
    <w:rsid w:val="4188FFD4"/>
    <w:rsid w:val="418DD334"/>
    <w:rsid w:val="41912AB7"/>
    <w:rsid w:val="4191FC4E"/>
    <w:rsid w:val="41935AD1"/>
    <w:rsid w:val="41950594"/>
    <w:rsid w:val="4197A133"/>
    <w:rsid w:val="4197E8EF"/>
    <w:rsid w:val="41981905"/>
    <w:rsid w:val="41999A64"/>
    <w:rsid w:val="419C36F8"/>
    <w:rsid w:val="419CF6FD"/>
    <w:rsid w:val="419D3F49"/>
    <w:rsid w:val="41A0EE93"/>
    <w:rsid w:val="41A210BD"/>
    <w:rsid w:val="41A23966"/>
    <w:rsid w:val="41A402AA"/>
    <w:rsid w:val="41A494CD"/>
    <w:rsid w:val="41A566F2"/>
    <w:rsid w:val="41A8111D"/>
    <w:rsid w:val="41A864FD"/>
    <w:rsid w:val="41AD9D44"/>
    <w:rsid w:val="41AE8C89"/>
    <w:rsid w:val="41AF181E"/>
    <w:rsid w:val="41AF3F44"/>
    <w:rsid w:val="41AF486D"/>
    <w:rsid w:val="41AF8DBF"/>
    <w:rsid w:val="41B0459C"/>
    <w:rsid w:val="41B11856"/>
    <w:rsid w:val="41B2B7EE"/>
    <w:rsid w:val="41B5B47F"/>
    <w:rsid w:val="41BA02C2"/>
    <w:rsid w:val="41BB3853"/>
    <w:rsid w:val="41BB6687"/>
    <w:rsid w:val="41BCA44E"/>
    <w:rsid w:val="41BCF60A"/>
    <w:rsid w:val="41BEF156"/>
    <w:rsid w:val="41BF6E16"/>
    <w:rsid w:val="41C13727"/>
    <w:rsid w:val="41C35C38"/>
    <w:rsid w:val="41C666E8"/>
    <w:rsid w:val="41C83522"/>
    <w:rsid w:val="41C9C4F9"/>
    <w:rsid w:val="41C9FA06"/>
    <w:rsid w:val="41CAB4D3"/>
    <w:rsid w:val="41CBA13B"/>
    <w:rsid w:val="41CDD9E3"/>
    <w:rsid w:val="41CECC94"/>
    <w:rsid w:val="41D0107E"/>
    <w:rsid w:val="41D19CD2"/>
    <w:rsid w:val="41D48272"/>
    <w:rsid w:val="41DA573F"/>
    <w:rsid w:val="41DA84AF"/>
    <w:rsid w:val="41DB3D80"/>
    <w:rsid w:val="41DE3630"/>
    <w:rsid w:val="41DF2095"/>
    <w:rsid w:val="41DF57F2"/>
    <w:rsid w:val="41DFA1C9"/>
    <w:rsid w:val="41E06D44"/>
    <w:rsid w:val="41E16FB5"/>
    <w:rsid w:val="41E3C8EF"/>
    <w:rsid w:val="41E4BF94"/>
    <w:rsid w:val="41E52915"/>
    <w:rsid w:val="41E68AB0"/>
    <w:rsid w:val="41E72625"/>
    <w:rsid w:val="41E75F92"/>
    <w:rsid w:val="41E7B470"/>
    <w:rsid w:val="41E99F77"/>
    <w:rsid w:val="41EA9223"/>
    <w:rsid w:val="41EB6C92"/>
    <w:rsid w:val="41EBA4B8"/>
    <w:rsid w:val="41EC33BD"/>
    <w:rsid w:val="41F12497"/>
    <w:rsid w:val="41F47A06"/>
    <w:rsid w:val="41F60699"/>
    <w:rsid w:val="41F758A1"/>
    <w:rsid w:val="41F7DD50"/>
    <w:rsid w:val="41F999D5"/>
    <w:rsid w:val="41FB0EE2"/>
    <w:rsid w:val="41FD5EA8"/>
    <w:rsid w:val="42010D66"/>
    <w:rsid w:val="4202ABCE"/>
    <w:rsid w:val="4203F39A"/>
    <w:rsid w:val="420502B4"/>
    <w:rsid w:val="42052F5D"/>
    <w:rsid w:val="42054CA2"/>
    <w:rsid w:val="4205EAD6"/>
    <w:rsid w:val="42071D6E"/>
    <w:rsid w:val="42085131"/>
    <w:rsid w:val="42086217"/>
    <w:rsid w:val="4208D4B4"/>
    <w:rsid w:val="420AC0C2"/>
    <w:rsid w:val="420CDFF3"/>
    <w:rsid w:val="420DE6D4"/>
    <w:rsid w:val="420F3C3E"/>
    <w:rsid w:val="420F7007"/>
    <w:rsid w:val="421015FC"/>
    <w:rsid w:val="4210E038"/>
    <w:rsid w:val="4210EAB7"/>
    <w:rsid w:val="42121854"/>
    <w:rsid w:val="42133FA5"/>
    <w:rsid w:val="4214BABB"/>
    <w:rsid w:val="421592ED"/>
    <w:rsid w:val="4216FB0F"/>
    <w:rsid w:val="42175049"/>
    <w:rsid w:val="4217FB17"/>
    <w:rsid w:val="42181C6B"/>
    <w:rsid w:val="42196DD4"/>
    <w:rsid w:val="421B26BD"/>
    <w:rsid w:val="421C24C8"/>
    <w:rsid w:val="421C26A1"/>
    <w:rsid w:val="421E3AC2"/>
    <w:rsid w:val="421E5C4C"/>
    <w:rsid w:val="42221F08"/>
    <w:rsid w:val="42228B8E"/>
    <w:rsid w:val="42241B0C"/>
    <w:rsid w:val="4224BC09"/>
    <w:rsid w:val="422A39A3"/>
    <w:rsid w:val="422A9B04"/>
    <w:rsid w:val="422AB383"/>
    <w:rsid w:val="422B89C6"/>
    <w:rsid w:val="422D85E8"/>
    <w:rsid w:val="422E66F4"/>
    <w:rsid w:val="422EC747"/>
    <w:rsid w:val="4234CD51"/>
    <w:rsid w:val="42366342"/>
    <w:rsid w:val="42367CD7"/>
    <w:rsid w:val="42368E4C"/>
    <w:rsid w:val="4236A980"/>
    <w:rsid w:val="4238F040"/>
    <w:rsid w:val="423901B3"/>
    <w:rsid w:val="423BD98F"/>
    <w:rsid w:val="423CFA3A"/>
    <w:rsid w:val="42461BC4"/>
    <w:rsid w:val="42492D1A"/>
    <w:rsid w:val="4249803C"/>
    <w:rsid w:val="424EE883"/>
    <w:rsid w:val="424F5EAC"/>
    <w:rsid w:val="42505027"/>
    <w:rsid w:val="42507EAB"/>
    <w:rsid w:val="425159A7"/>
    <w:rsid w:val="42539119"/>
    <w:rsid w:val="4254568F"/>
    <w:rsid w:val="4256A83B"/>
    <w:rsid w:val="4256E64F"/>
    <w:rsid w:val="4259279C"/>
    <w:rsid w:val="425962D0"/>
    <w:rsid w:val="425B0954"/>
    <w:rsid w:val="425E3B03"/>
    <w:rsid w:val="425E7A84"/>
    <w:rsid w:val="425F576D"/>
    <w:rsid w:val="4260BF63"/>
    <w:rsid w:val="42622635"/>
    <w:rsid w:val="426916E2"/>
    <w:rsid w:val="42695841"/>
    <w:rsid w:val="4269DBA7"/>
    <w:rsid w:val="426B1179"/>
    <w:rsid w:val="426C4DDD"/>
    <w:rsid w:val="426CCFE6"/>
    <w:rsid w:val="4272A437"/>
    <w:rsid w:val="42765690"/>
    <w:rsid w:val="4277742C"/>
    <w:rsid w:val="4278EDCE"/>
    <w:rsid w:val="4279ABCF"/>
    <w:rsid w:val="427C162F"/>
    <w:rsid w:val="427CA00D"/>
    <w:rsid w:val="427D01EE"/>
    <w:rsid w:val="427E3D4F"/>
    <w:rsid w:val="42801CA2"/>
    <w:rsid w:val="42836398"/>
    <w:rsid w:val="4283835C"/>
    <w:rsid w:val="4285EAAB"/>
    <w:rsid w:val="428C91AB"/>
    <w:rsid w:val="428CCFBA"/>
    <w:rsid w:val="428DAA6D"/>
    <w:rsid w:val="4290C4A2"/>
    <w:rsid w:val="42915BC1"/>
    <w:rsid w:val="4292029E"/>
    <w:rsid w:val="4292A070"/>
    <w:rsid w:val="42945B26"/>
    <w:rsid w:val="4294C56E"/>
    <w:rsid w:val="429591A3"/>
    <w:rsid w:val="4295E356"/>
    <w:rsid w:val="42966165"/>
    <w:rsid w:val="4296C64D"/>
    <w:rsid w:val="42975F1C"/>
    <w:rsid w:val="4297BE77"/>
    <w:rsid w:val="429ABA1F"/>
    <w:rsid w:val="429AFD3E"/>
    <w:rsid w:val="429B9168"/>
    <w:rsid w:val="429BC6D5"/>
    <w:rsid w:val="429C1CA8"/>
    <w:rsid w:val="429D19C8"/>
    <w:rsid w:val="429FA5A6"/>
    <w:rsid w:val="42A3DA24"/>
    <w:rsid w:val="42A3EA54"/>
    <w:rsid w:val="42A41043"/>
    <w:rsid w:val="42A48517"/>
    <w:rsid w:val="42A514D3"/>
    <w:rsid w:val="42A8491A"/>
    <w:rsid w:val="42A8C9CE"/>
    <w:rsid w:val="42ADF9FE"/>
    <w:rsid w:val="42AEB78F"/>
    <w:rsid w:val="42AF7432"/>
    <w:rsid w:val="42B062D3"/>
    <w:rsid w:val="42B20BA8"/>
    <w:rsid w:val="42B3EF57"/>
    <w:rsid w:val="42B4FFEA"/>
    <w:rsid w:val="42B5A38E"/>
    <w:rsid w:val="42B6BF4C"/>
    <w:rsid w:val="42B9ADE0"/>
    <w:rsid w:val="42BA89AA"/>
    <w:rsid w:val="42BBDE47"/>
    <w:rsid w:val="42BC302A"/>
    <w:rsid w:val="42BED6B0"/>
    <w:rsid w:val="42BFF32D"/>
    <w:rsid w:val="42C1858C"/>
    <w:rsid w:val="42C2ADFD"/>
    <w:rsid w:val="42C38514"/>
    <w:rsid w:val="42C39170"/>
    <w:rsid w:val="42C427EE"/>
    <w:rsid w:val="42CCED7B"/>
    <w:rsid w:val="42CDF191"/>
    <w:rsid w:val="42D4305D"/>
    <w:rsid w:val="42D475AA"/>
    <w:rsid w:val="42D73AA8"/>
    <w:rsid w:val="42D96984"/>
    <w:rsid w:val="42DAEC12"/>
    <w:rsid w:val="42DB17D8"/>
    <w:rsid w:val="42DC741A"/>
    <w:rsid w:val="42DDFE65"/>
    <w:rsid w:val="42E16540"/>
    <w:rsid w:val="42E19BD1"/>
    <w:rsid w:val="42E258A7"/>
    <w:rsid w:val="42E2726C"/>
    <w:rsid w:val="42E27639"/>
    <w:rsid w:val="42E37F34"/>
    <w:rsid w:val="42E494CA"/>
    <w:rsid w:val="42E7109F"/>
    <w:rsid w:val="42EB86E5"/>
    <w:rsid w:val="42EBC594"/>
    <w:rsid w:val="42F3A366"/>
    <w:rsid w:val="42F3E7C0"/>
    <w:rsid w:val="42F85C19"/>
    <w:rsid w:val="42FAB7B2"/>
    <w:rsid w:val="42FB7548"/>
    <w:rsid w:val="42FC0B27"/>
    <w:rsid w:val="42FDF1BC"/>
    <w:rsid w:val="42FEFAA4"/>
    <w:rsid w:val="4302E04F"/>
    <w:rsid w:val="4303C89B"/>
    <w:rsid w:val="430622CA"/>
    <w:rsid w:val="43072794"/>
    <w:rsid w:val="4308C28C"/>
    <w:rsid w:val="4309049D"/>
    <w:rsid w:val="430D11B5"/>
    <w:rsid w:val="430D1B39"/>
    <w:rsid w:val="43132D4C"/>
    <w:rsid w:val="4315EB65"/>
    <w:rsid w:val="431690A1"/>
    <w:rsid w:val="4317833E"/>
    <w:rsid w:val="4318E871"/>
    <w:rsid w:val="43195BBE"/>
    <w:rsid w:val="4319E742"/>
    <w:rsid w:val="431BB36F"/>
    <w:rsid w:val="431E04BD"/>
    <w:rsid w:val="431FFC5F"/>
    <w:rsid w:val="43221DD8"/>
    <w:rsid w:val="43225615"/>
    <w:rsid w:val="43257390"/>
    <w:rsid w:val="4326C828"/>
    <w:rsid w:val="4326E2A0"/>
    <w:rsid w:val="4328ECB0"/>
    <w:rsid w:val="432A5A37"/>
    <w:rsid w:val="432B0C78"/>
    <w:rsid w:val="432BA29F"/>
    <w:rsid w:val="432C3CD9"/>
    <w:rsid w:val="432CA446"/>
    <w:rsid w:val="432D13A5"/>
    <w:rsid w:val="432D92FE"/>
    <w:rsid w:val="432FEC1D"/>
    <w:rsid w:val="43312A51"/>
    <w:rsid w:val="4331AD61"/>
    <w:rsid w:val="43322F21"/>
    <w:rsid w:val="4332599E"/>
    <w:rsid w:val="4333A832"/>
    <w:rsid w:val="4333FB7B"/>
    <w:rsid w:val="4334BD29"/>
    <w:rsid w:val="4337928B"/>
    <w:rsid w:val="43388597"/>
    <w:rsid w:val="433B28A5"/>
    <w:rsid w:val="433CD8BC"/>
    <w:rsid w:val="433D1C9D"/>
    <w:rsid w:val="433D60A7"/>
    <w:rsid w:val="433E735A"/>
    <w:rsid w:val="433FABBC"/>
    <w:rsid w:val="433FB46F"/>
    <w:rsid w:val="43404254"/>
    <w:rsid w:val="434441A3"/>
    <w:rsid w:val="43460D49"/>
    <w:rsid w:val="4346C7BF"/>
    <w:rsid w:val="434850FB"/>
    <w:rsid w:val="43498083"/>
    <w:rsid w:val="434A0C9E"/>
    <w:rsid w:val="434A9BBE"/>
    <w:rsid w:val="434AE5F3"/>
    <w:rsid w:val="434B7F4F"/>
    <w:rsid w:val="434BEB5F"/>
    <w:rsid w:val="434EC49E"/>
    <w:rsid w:val="434F4EBF"/>
    <w:rsid w:val="43528B04"/>
    <w:rsid w:val="4353A088"/>
    <w:rsid w:val="43542D3C"/>
    <w:rsid w:val="43544F83"/>
    <w:rsid w:val="435558AF"/>
    <w:rsid w:val="4356008E"/>
    <w:rsid w:val="435693A5"/>
    <w:rsid w:val="43569895"/>
    <w:rsid w:val="4359505C"/>
    <w:rsid w:val="4359805D"/>
    <w:rsid w:val="435A361D"/>
    <w:rsid w:val="435A8F8A"/>
    <w:rsid w:val="435E1F53"/>
    <w:rsid w:val="435E2DDA"/>
    <w:rsid w:val="435E8C08"/>
    <w:rsid w:val="435EDCCF"/>
    <w:rsid w:val="43625173"/>
    <w:rsid w:val="4362E24C"/>
    <w:rsid w:val="43651D32"/>
    <w:rsid w:val="43661AFF"/>
    <w:rsid w:val="4369EC3C"/>
    <w:rsid w:val="4369F0DD"/>
    <w:rsid w:val="436E861D"/>
    <w:rsid w:val="4370C463"/>
    <w:rsid w:val="4372847A"/>
    <w:rsid w:val="43728E11"/>
    <w:rsid w:val="4372A24E"/>
    <w:rsid w:val="4372B29F"/>
    <w:rsid w:val="4372E3B7"/>
    <w:rsid w:val="4374EF57"/>
    <w:rsid w:val="437557A6"/>
    <w:rsid w:val="43782ABA"/>
    <w:rsid w:val="437B1B8D"/>
    <w:rsid w:val="437E6201"/>
    <w:rsid w:val="437F8F01"/>
    <w:rsid w:val="43805E2E"/>
    <w:rsid w:val="43812BD2"/>
    <w:rsid w:val="43819331"/>
    <w:rsid w:val="43819F65"/>
    <w:rsid w:val="43820EEE"/>
    <w:rsid w:val="43824074"/>
    <w:rsid w:val="4385A03E"/>
    <w:rsid w:val="43866FCB"/>
    <w:rsid w:val="4388547F"/>
    <w:rsid w:val="4388B724"/>
    <w:rsid w:val="4388F812"/>
    <w:rsid w:val="438902BD"/>
    <w:rsid w:val="438C3656"/>
    <w:rsid w:val="438E59FD"/>
    <w:rsid w:val="438F4DB0"/>
    <w:rsid w:val="43900A95"/>
    <w:rsid w:val="4390D7DE"/>
    <w:rsid w:val="4392A643"/>
    <w:rsid w:val="43980467"/>
    <w:rsid w:val="43995532"/>
    <w:rsid w:val="439A51A8"/>
    <w:rsid w:val="439B8A6C"/>
    <w:rsid w:val="439E31BC"/>
    <w:rsid w:val="439F7E95"/>
    <w:rsid w:val="43A0927B"/>
    <w:rsid w:val="43A3EC86"/>
    <w:rsid w:val="43A4EB6F"/>
    <w:rsid w:val="43A5AB48"/>
    <w:rsid w:val="43A5E1D6"/>
    <w:rsid w:val="43A6B62A"/>
    <w:rsid w:val="43A79DD4"/>
    <w:rsid w:val="43A8A23C"/>
    <w:rsid w:val="43A8F019"/>
    <w:rsid w:val="43AA4EDE"/>
    <w:rsid w:val="43AC867D"/>
    <w:rsid w:val="43AE05A1"/>
    <w:rsid w:val="43AF6BF0"/>
    <w:rsid w:val="43AF86E5"/>
    <w:rsid w:val="43B13F3B"/>
    <w:rsid w:val="43B18303"/>
    <w:rsid w:val="43B2302E"/>
    <w:rsid w:val="43B26AAB"/>
    <w:rsid w:val="43B3F158"/>
    <w:rsid w:val="43B52C09"/>
    <w:rsid w:val="43B5871B"/>
    <w:rsid w:val="43B5D662"/>
    <w:rsid w:val="43B6128F"/>
    <w:rsid w:val="43B7290D"/>
    <w:rsid w:val="43B848DA"/>
    <w:rsid w:val="43BA05F1"/>
    <w:rsid w:val="43BA69CC"/>
    <w:rsid w:val="43BB7383"/>
    <w:rsid w:val="43BBB884"/>
    <w:rsid w:val="43BBCD73"/>
    <w:rsid w:val="43BC02CA"/>
    <w:rsid w:val="43C11E0F"/>
    <w:rsid w:val="43C1F6DF"/>
    <w:rsid w:val="43C37859"/>
    <w:rsid w:val="43C37F9F"/>
    <w:rsid w:val="43C47174"/>
    <w:rsid w:val="43C4E20A"/>
    <w:rsid w:val="43C558BA"/>
    <w:rsid w:val="43C567AD"/>
    <w:rsid w:val="43C59C35"/>
    <w:rsid w:val="43C63F9F"/>
    <w:rsid w:val="43CA7EF1"/>
    <w:rsid w:val="43CE9B9E"/>
    <w:rsid w:val="43CECF3A"/>
    <w:rsid w:val="43D3C5F5"/>
    <w:rsid w:val="43D5FCD2"/>
    <w:rsid w:val="43D770AC"/>
    <w:rsid w:val="43DA3D85"/>
    <w:rsid w:val="43DBCAC0"/>
    <w:rsid w:val="43DCCFC7"/>
    <w:rsid w:val="43DD0243"/>
    <w:rsid w:val="43DDD77B"/>
    <w:rsid w:val="43E00542"/>
    <w:rsid w:val="43E1E3D4"/>
    <w:rsid w:val="43E22890"/>
    <w:rsid w:val="43E3E659"/>
    <w:rsid w:val="43E52395"/>
    <w:rsid w:val="43E58D4F"/>
    <w:rsid w:val="43E7B2D1"/>
    <w:rsid w:val="43EB527D"/>
    <w:rsid w:val="43ED0AF9"/>
    <w:rsid w:val="43EE21A7"/>
    <w:rsid w:val="43F1D1BE"/>
    <w:rsid w:val="43F24200"/>
    <w:rsid w:val="43F36F2B"/>
    <w:rsid w:val="43F3BED8"/>
    <w:rsid w:val="43F47F23"/>
    <w:rsid w:val="43F70AC2"/>
    <w:rsid w:val="43F8BEDA"/>
    <w:rsid w:val="44033027"/>
    <w:rsid w:val="44035261"/>
    <w:rsid w:val="440620C2"/>
    <w:rsid w:val="4406A36E"/>
    <w:rsid w:val="4407CDB5"/>
    <w:rsid w:val="440983BE"/>
    <w:rsid w:val="440B229F"/>
    <w:rsid w:val="440DE70C"/>
    <w:rsid w:val="4410546B"/>
    <w:rsid w:val="44110E79"/>
    <w:rsid w:val="44118A21"/>
    <w:rsid w:val="4413A221"/>
    <w:rsid w:val="4413EFC2"/>
    <w:rsid w:val="4418A364"/>
    <w:rsid w:val="441958D5"/>
    <w:rsid w:val="4423385A"/>
    <w:rsid w:val="4425C144"/>
    <w:rsid w:val="4426C303"/>
    <w:rsid w:val="4427C911"/>
    <w:rsid w:val="442A6C2B"/>
    <w:rsid w:val="442BFFE5"/>
    <w:rsid w:val="4430B7D9"/>
    <w:rsid w:val="443174C0"/>
    <w:rsid w:val="4431CEF4"/>
    <w:rsid w:val="4432B669"/>
    <w:rsid w:val="44330AC4"/>
    <w:rsid w:val="4433ED08"/>
    <w:rsid w:val="44360AB2"/>
    <w:rsid w:val="44361CA2"/>
    <w:rsid w:val="443692B5"/>
    <w:rsid w:val="443B5333"/>
    <w:rsid w:val="443CD424"/>
    <w:rsid w:val="44419627"/>
    <w:rsid w:val="4442EAFA"/>
    <w:rsid w:val="444922BA"/>
    <w:rsid w:val="444AFCBD"/>
    <w:rsid w:val="444BA33A"/>
    <w:rsid w:val="444ED477"/>
    <w:rsid w:val="44506A07"/>
    <w:rsid w:val="44510B93"/>
    <w:rsid w:val="445159E7"/>
    <w:rsid w:val="4452864E"/>
    <w:rsid w:val="4452B92C"/>
    <w:rsid w:val="44542694"/>
    <w:rsid w:val="4455A332"/>
    <w:rsid w:val="4455BC4D"/>
    <w:rsid w:val="44560A90"/>
    <w:rsid w:val="44568163"/>
    <w:rsid w:val="445A8C42"/>
    <w:rsid w:val="445BF4A9"/>
    <w:rsid w:val="446041B9"/>
    <w:rsid w:val="446045E8"/>
    <w:rsid w:val="44615394"/>
    <w:rsid w:val="446166B7"/>
    <w:rsid w:val="4461AC86"/>
    <w:rsid w:val="4461D78C"/>
    <w:rsid w:val="44623454"/>
    <w:rsid w:val="4462E827"/>
    <w:rsid w:val="4464D328"/>
    <w:rsid w:val="44652C02"/>
    <w:rsid w:val="44659A98"/>
    <w:rsid w:val="44683015"/>
    <w:rsid w:val="44688E1C"/>
    <w:rsid w:val="446EDA1E"/>
    <w:rsid w:val="4471F5C0"/>
    <w:rsid w:val="44744667"/>
    <w:rsid w:val="447678FF"/>
    <w:rsid w:val="4476AC61"/>
    <w:rsid w:val="4476DB9B"/>
    <w:rsid w:val="4477DD6A"/>
    <w:rsid w:val="4479DF31"/>
    <w:rsid w:val="447A9052"/>
    <w:rsid w:val="447C6D8C"/>
    <w:rsid w:val="447DDD56"/>
    <w:rsid w:val="447DDEC6"/>
    <w:rsid w:val="447EB70C"/>
    <w:rsid w:val="44800398"/>
    <w:rsid w:val="44807757"/>
    <w:rsid w:val="4484B8CF"/>
    <w:rsid w:val="4488A04F"/>
    <w:rsid w:val="448B4597"/>
    <w:rsid w:val="448BDA61"/>
    <w:rsid w:val="448CBC3A"/>
    <w:rsid w:val="448D39E8"/>
    <w:rsid w:val="448F6E0B"/>
    <w:rsid w:val="449066D1"/>
    <w:rsid w:val="44927972"/>
    <w:rsid w:val="449535D5"/>
    <w:rsid w:val="4498461F"/>
    <w:rsid w:val="449FD60F"/>
    <w:rsid w:val="44A23144"/>
    <w:rsid w:val="44A25BC2"/>
    <w:rsid w:val="44A2AD93"/>
    <w:rsid w:val="44A599EE"/>
    <w:rsid w:val="44A60650"/>
    <w:rsid w:val="44A60D16"/>
    <w:rsid w:val="44A74A67"/>
    <w:rsid w:val="44A82B51"/>
    <w:rsid w:val="44AB971D"/>
    <w:rsid w:val="44ABB4BD"/>
    <w:rsid w:val="44ACF99B"/>
    <w:rsid w:val="44AEB000"/>
    <w:rsid w:val="44B1CF5E"/>
    <w:rsid w:val="44B274A7"/>
    <w:rsid w:val="44B5334B"/>
    <w:rsid w:val="44B539ED"/>
    <w:rsid w:val="44B7DD85"/>
    <w:rsid w:val="44BBECCF"/>
    <w:rsid w:val="44BC2B96"/>
    <w:rsid w:val="44BE4A94"/>
    <w:rsid w:val="44C0ED77"/>
    <w:rsid w:val="44C116D9"/>
    <w:rsid w:val="44C40C64"/>
    <w:rsid w:val="44C443E2"/>
    <w:rsid w:val="44C50675"/>
    <w:rsid w:val="44C68677"/>
    <w:rsid w:val="44C74A24"/>
    <w:rsid w:val="44CAD843"/>
    <w:rsid w:val="44CBB8C3"/>
    <w:rsid w:val="44D4019A"/>
    <w:rsid w:val="44D44A3F"/>
    <w:rsid w:val="44D4CC51"/>
    <w:rsid w:val="44D5232E"/>
    <w:rsid w:val="44D54934"/>
    <w:rsid w:val="44DC4E43"/>
    <w:rsid w:val="44DDEB0F"/>
    <w:rsid w:val="44DE4758"/>
    <w:rsid w:val="44E11B14"/>
    <w:rsid w:val="44E19DB7"/>
    <w:rsid w:val="44E3B9FC"/>
    <w:rsid w:val="44E3C900"/>
    <w:rsid w:val="44E3DC01"/>
    <w:rsid w:val="44E46A6F"/>
    <w:rsid w:val="44E62F4E"/>
    <w:rsid w:val="44E9613E"/>
    <w:rsid w:val="44EA76B1"/>
    <w:rsid w:val="44EC314D"/>
    <w:rsid w:val="44EC6109"/>
    <w:rsid w:val="44ED4281"/>
    <w:rsid w:val="44EDC9C3"/>
    <w:rsid w:val="44EDF7AC"/>
    <w:rsid w:val="44EEC1BA"/>
    <w:rsid w:val="44F0916B"/>
    <w:rsid w:val="44F0DDC2"/>
    <w:rsid w:val="44F1ABB2"/>
    <w:rsid w:val="44F2261E"/>
    <w:rsid w:val="44F23831"/>
    <w:rsid w:val="44F2779C"/>
    <w:rsid w:val="44F6053C"/>
    <w:rsid w:val="44F67F4E"/>
    <w:rsid w:val="44F701BA"/>
    <w:rsid w:val="44F7ACE7"/>
    <w:rsid w:val="44FA4B79"/>
    <w:rsid w:val="44FC9121"/>
    <w:rsid w:val="44FF5723"/>
    <w:rsid w:val="45030FDD"/>
    <w:rsid w:val="45032D2F"/>
    <w:rsid w:val="45058E0A"/>
    <w:rsid w:val="4505E94B"/>
    <w:rsid w:val="450709E2"/>
    <w:rsid w:val="45082EB1"/>
    <w:rsid w:val="450A5FAA"/>
    <w:rsid w:val="450EECA5"/>
    <w:rsid w:val="450F75C3"/>
    <w:rsid w:val="4510B2CE"/>
    <w:rsid w:val="451232C6"/>
    <w:rsid w:val="4516A9A6"/>
    <w:rsid w:val="4516D841"/>
    <w:rsid w:val="451817D4"/>
    <w:rsid w:val="45192CD1"/>
    <w:rsid w:val="45197D31"/>
    <w:rsid w:val="451B79BA"/>
    <w:rsid w:val="451EB8ED"/>
    <w:rsid w:val="4520E4E9"/>
    <w:rsid w:val="4521FAEA"/>
    <w:rsid w:val="4522C7CF"/>
    <w:rsid w:val="4522D1EE"/>
    <w:rsid w:val="45242A37"/>
    <w:rsid w:val="452594CC"/>
    <w:rsid w:val="4525E7E0"/>
    <w:rsid w:val="4526631A"/>
    <w:rsid w:val="452A4E0C"/>
    <w:rsid w:val="453057B5"/>
    <w:rsid w:val="4530C9D6"/>
    <w:rsid w:val="45377815"/>
    <w:rsid w:val="453B3D33"/>
    <w:rsid w:val="453BC692"/>
    <w:rsid w:val="453E442B"/>
    <w:rsid w:val="453EE428"/>
    <w:rsid w:val="4540825C"/>
    <w:rsid w:val="4541A1B3"/>
    <w:rsid w:val="4542DB86"/>
    <w:rsid w:val="4543588B"/>
    <w:rsid w:val="45440ACB"/>
    <w:rsid w:val="4545E360"/>
    <w:rsid w:val="45475422"/>
    <w:rsid w:val="454A1C5D"/>
    <w:rsid w:val="454A4436"/>
    <w:rsid w:val="454A9A87"/>
    <w:rsid w:val="454C3426"/>
    <w:rsid w:val="454C3E57"/>
    <w:rsid w:val="454F2D69"/>
    <w:rsid w:val="4550A9A8"/>
    <w:rsid w:val="4550FCBA"/>
    <w:rsid w:val="45530DDF"/>
    <w:rsid w:val="45535EF2"/>
    <w:rsid w:val="4555A132"/>
    <w:rsid w:val="4559E962"/>
    <w:rsid w:val="455C2FDF"/>
    <w:rsid w:val="455C45D3"/>
    <w:rsid w:val="455DEB05"/>
    <w:rsid w:val="45609AA9"/>
    <w:rsid w:val="4569F261"/>
    <w:rsid w:val="456B2BB9"/>
    <w:rsid w:val="456FA399"/>
    <w:rsid w:val="4572B062"/>
    <w:rsid w:val="4572C521"/>
    <w:rsid w:val="4573C664"/>
    <w:rsid w:val="4577189D"/>
    <w:rsid w:val="4577F938"/>
    <w:rsid w:val="45790BC5"/>
    <w:rsid w:val="4579CB9D"/>
    <w:rsid w:val="457A9006"/>
    <w:rsid w:val="457BB58A"/>
    <w:rsid w:val="457C6954"/>
    <w:rsid w:val="457CBDA6"/>
    <w:rsid w:val="458029BC"/>
    <w:rsid w:val="4580480A"/>
    <w:rsid w:val="45806A70"/>
    <w:rsid w:val="45861F20"/>
    <w:rsid w:val="458952FC"/>
    <w:rsid w:val="458B9B9F"/>
    <w:rsid w:val="458BA13E"/>
    <w:rsid w:val="458DB459"/>
    <w:rsid w:val="458FA072"/>
    <w:rsid w:val="4590ED92"/>
    <w:rsid w:val="45911A79"/>
    <w:rsid w:val="4593958B"/>
    <w:rsid w:val="4598E2DD"/>
    <w:rsid w:val="459AD02E"/>
    <w:rsid w:val="459AD2DC"/>
    <w:rsid w:val="459B5205"/>
    <w:rsid w:val="459C81D6"/>
    <w:rsid w:val="459F4BC0"/>
    <w:rsid w:val="45A1ED0E"/>
    <w:rsid w:val="45A29713"/>
    <w:rsid w:val="45A2C823"/>
    <w:rsid w:val="45A558E7"/>
    <w:rsid w:val="45A8819B"/>
    <w:rsid w:val="45A9D5B1"/>
    <w:rsid w:val="45AADEE3"/>
    <w:rsid w:val="45AB2B58"/>
    <w:rsid w:val="45B2569D"/>
    <w:rsid w:val="45B417DF"/>
    <w:rsid w:val="45B7D2D1"/>
    <w:rsid w:val="45BA7CD5"/>
    <w:rsid w:val="45BAF449"/>
    <w:rsid w:val="45BB616E"/>
    <w:rsid w:val="45BCF3A1"/>
    <w:rsid w:val="45BDD822"/>
    <w:rsid w:val="45BE2FD2"/>
    <w:rsid w:val="45BF89A6"/>
    <w:rsid w:val="45C15436"/>
    <w:rsid w:val="45C73C4D"/>
    <w:rsid w:val="45C8314F"/>
    <w:rsid w:val="45C998D0"/>
    <w:rsid w:val="45CCB2BD"/>
    <w:rsid w:val="45CEF16B"/>
    <w:rsid w:val="45CF58D3"/>
    <w:rsid w:val="45D3A861"/>
    <w:rsid w:val="45D4BB8F"/>
    <w:rsid w:val="45D4DBDC"/>
    <w:rsid w:val="45D6F054"/>
    <w:rsid w:val="45D7F496"/>
    <w:rsid w:val="45D8F68F"/>
    <w:rsid w:val="45DA4EEF"/>
    <w:rsid w:val="45DAF083"/>
    <w:rsid w:val="45DBB5A4"/>
    <w:rsid w:val="45DD93BD"/>
    <w:rsid w:val="45DFA11B"/>
    <w:rsid w:val="45E5832D"/>
    <w:rsid w:val="45E6F965"/>
    <w:rsid w:val="45E7431E"/>
    <w:rsid w:val="45E8395A"/>
    <w:rsid w:val="45E9A055"/>
    <w:rsid w:val="45EBB1C1"/>
    <w:rsid w:val="45ECD1E4"/>
    <w:rsid w:val="45EE98EA"/>
    <w:rsid w:val="45EF10E5"/>
    <w:rsid w:val="45EF8CC8"/>
    <w:rsid w:val="45F1386C"/>
    <w:rsid w:val="45F13DB1"/>
    <w:rsid w:val="45F20E84"/>
    <w:rsid w:val="45F96EFE"/>
    <w:rsid w:val="45FA200E"/>
    <w:rsid w:val="45FB1141"/>
    <w:rsid w:val="45FD1E85"/>
    <w:rsid w:val="45FF7C8E"/>
    <w:rsid w:val="4600F07C"/>
    <w:rsid w:val="4601E85A"/>
    <w:rsid w:val="46030D73"/>
    <w:rsid w:val="460325A6"/>
    <w:rsid w:val="46036E85"/>
    <w:rsid w:val="4607BA3D"/>
    <w:rsid w:val="46081DB0"/>
    <w:rsid w:val="460852AA"/>
    <w:rsid w:val="4609FF7D"/>
    <w:rsid w:val="460AF3DB"/>
    <w:rsid w:val="460EC772"/>
    <w:rsid w:val="460F6CEE"/>
    <w:rsid w:val="460F7DEE"/>
    <w:rsid w:val="4610BEA5"/>
    <w:rsid w:val="461191A8"/>
    <w:rsid w:val="46134DCE"/>
    <w:rsid w:val="4613D1E4"/>
    <w:rsid w:val="46144FAD"/>
    <w:rsid w:val="4615F8A6"/>
    <w:rsid w:val="46168F9A"/>
    <w:rsid w:val="4616DFDD"/>
    <w:rsid w:val="4619D9BB"/>
    <w:rsid w:val="461B3D94"/>
    <w:rsid w:val="461CD855"/>
    <w:rsid w:val="4622144E"/>
    <w:rsid w:val="4622DD00"/>
    <w:rsid w:val="4623819C"/>
    <w:rsid w:val="4627F87D"/>
    <w:rsid w:val="4628383E"/>
    <w:rsid w:val="462B454D"/>
    <w:rsid w:val="462CC7F2"/>
    <w:rsid w:val="462D1121"/>
    <w:rsid w:val="462D1F16"/>
    <w:rsid w:val="462D44E5"/>
    <w:rsid w:val="462F165E"/>
    <w:rsid w:val="462F20C2"/>
    <w:rsid w:val="462FEEE0"/>
    <w:rsid w:val="46301583"/>
    <w:rsid w:val="463026A1"/>
    <w:rsid w:val="4630B425"/>
    <w:rsid w:val="46313206"/>
    <w:rsid w:val="46319F0C"/>
    <w:rsid w:val="46329361"/>
    <w:rsid w:val="463338D6"/>
    <w:rsid w:val="4633F375"/>
    <w:rsid w:val="4634C688"/>
    <w:rsid w:val="4636B46B"/>
    <w:rsid w:val="463A0E6E"/>
    <w:rsid w:val="463BB28C"/>
    <w:rsid w:val="463DCA4B"/>
    <w:rsid w:val="463ED19E"/>
    <w:rsid w:val="464103A4"/>
    <w:rsid w:val="46417059"/>
    <w:rsid w:val="4642E0DC"/>
    <w:rsid w:val="464619A0"/>
    <w:rsid w:val="46490333"/>
    <w:rsid w:val="464C02E6"/>
    <w:rsid w:val="464CA66F"/>
    <w:rsid w:val="464E066A"/>
    <w:rsid w:val="464E1B75"/>
    <w:rsid w:val="464EDE7B"/>
    <w:rsid w:val="464F12FC"/>
    <w:rsid w:val="464FA56C"/>
    <w:rsid w:val="4650143E"/>
    <w:rsid w:val="46505D1C"/>
    <w:rsid w:val="46511376"/>
    <w:rsid w:val="46515C1F"/>
    <w:rsid w:val="465353A6"/>
    <w:rsid w:val="46560030"/>
    <w:rsid w:val="4657E98F"/>
    <w:rsid w:val="46589862"/>
    <w:rsid w:val="465C52D4"/>
    <w:rsid w:val="4662A1EE"/>
    <w:rsid w:val="46644B6F"/>
    <w:rsid w:val="4664EF91"/>
    <w:rsid w:val="466602D9"/>
    <w:rsid w:val="46675092"/>
    <w:rsid w:val="466B5F7F"/>
    <w:rsid w:val="466D6FDA"/>
    <w:rsid w:val="466E0E81"/>
    <w:rsid w:val="46744EE0"/>
    <w:rsid w:val="46756174"/>
    <w:rsid w:val="46768D8D"/>
    <w:rsid w:val="467C2A1B"/>
    <w:rsid w:val="467D579F"/>
    <w:rsid w:val="467E3A78"/>
    <w:rsid w:val="467F5EF1"/>
    <w:rsid w:val="46812198"/>
    <w:rsid w:val="46824810"/>
    <w:rsid w:val="46834458"/>
    <w:rsid w:val="4684E2F4"/>
    <w:rsid w:val="4686A7C6"/>
    <w:rsid w:val="4686DE70"/>
    <w:rsid w:val="46880DBB"/>
    <w:rsid w:val="468B201E"/>
    <w:rsid w:val="468E3408"/>
    <w:rsid w:val="468F40FB"/>
    <w:rsid w:val="46901D24"/>
    <w:rsid w:val="4691812C"/>
    <w:rsid w:val="46926CC9"/>
    <w:rsid w:val="46944B53"/>
    <w:rsid w:val="4694A440"/>
    <w:rsid w:val="469706A9"/>
    <w:rsid w:val="469DBBC4"/>
    <w:rsid w:val="469EEF06"/>
    <w:rsid w:val="46A3D2A4"/>
    <w:rsid w:val="46A4D251"/>
    <w:rsid w:val="46A5AEBA"/>
    <w:rsid w:val="46A85F23"/>
    <w:rsid w:val="46A91D6F"/>
    <w:rsid w:val="46AB1108"/>
    <w:rsid w:val="46AB253C"/>
    <w:rsid w:val="46AD6DDA"/>
    <w:rsid w:val="46ADD311"/>
    <w:rsid w:val="46B1D30D"/>
    <w:rsid w:val="46B5FED7"/>
    <w:rsid w:val="46B6DE80"/>
    <w:rsid w:val="46B776D6"/>
    <w:rsid w:val="46B8B4A5"/>
    <w:rsid w:val="46BA06EC"/>
    <w:rsid w:val="46BB57BE"/>
    <w:rsid w:val="46C8D9A7"/>
    <w:rsid w:val="46CA102F"/>
    <w:rsid w:val="46CCD0FE"/>
    <w:rsid w:val="46CDE743"/>
    <w:rsid w:val="46CE27A6"/>
    <w:rsid w:val="46CE7466"/>
    <w:rsid w:val="46CED784"/>
    <w:rsid w:val="46CFF116"/>
    <w:rsid w:val="46D16FA0"/>
    <w:rsid w:val="46D4C7A3"/>
    <w:rsid w:val="46D6353C"/>
    <w:rsid w:val="46DBB817"/>
    <w:rsid w:val="46DCF3E5"/>
    <w:rsid w:val="46DD53C9"/>
    <w:rsid w:val="46E1F824"/>
    <w:rsid w:val="46E32E34"/>
    <w:rsid w:val="46E58E5D"/>
    <w:rsid w:val="46E6C8D3"/>
    <w:rsid w:val="46E9C271"/>
    <w:rsid w:val="46EA63A8"/>
    <w:rsid w:val="46EC1170"/>
    <w:rsid w:val="46ECD7C2"/>
    <w:rsid w:val="46F1E83B"/>
    <w:rsid w:val="46F405FB"/>
    <w:rsid w:val="46F49A1F"/>
    <w:rsid w:val="46FB347C"/>
    <w:rsid w:val="47001E24"/>
    <w:rsid w:val="47030CA1"/>
    <w:rsid w:val="47045D92"/>
    <w:rsid w:val="47051CAC"/>
    <w:rsid w:val="4708B4D3"/>
    <w:rsid w:val="470988AA"/>
    <w:rsid w:val="4709B788"/>
    <w:rsid w:val="470DA4B7"/>
    <w:rsid w:val="470E2E5F"/>
    <w:rsid w:val="47130709"/>
    <w:rsid w:val="4713757B"/>
    <w:rsid w:val="4713B4B1"/>
    <w:rsid w:val="4718B85A"/>
    <w:rsid w:val="471A2CFF"/>
    <w:rsid w:val="471A405D"/>
    <w:rsid w:val="471B4CE0"/>
    <w:rsid w:val="471E19E8"/>
    <w:rsid w:val="47209F0B"/>
    <w:rsid w:val="4720A43C"/>
    <w:rsid w:val="47212C95"/>
    <w:rsid w:val="4721A9F2"/>
    <w:rsid w:val="47291628"/>
    <w:rsid w:val="472A5F63"/>
    <w:rsid w:val="472BCD9F"/>
    <w:rsid w:val="472C28DB"/>
    <w:rsid w:val="472C9C5E"/>
    <w:rsid w:val="472CA9AE"/>
    <w:rsid w:val="472CB452"/>
    <w:rsid w:val="472D31CB"/>
    <w:rsid w:val="472FEBF2"/>
    <w:rsid w:val="472FEE93"/>
    <w:rsid w:val="472FFF26"/>
    <w:rsid w:val="4730AE70"/>
    <w:rsid w:val="473321FD"/>
    <w:rsid w:val="47342C62"/>
    <w:rsid w:val="47348EC1"/>
    <w:rsid w:val="4734D2D1"/>
    <w:rsid w:val="473641CF"/>
    <w:rsid w:val="47366AF6"/>
    <w:rsid w:val="4736875C"/>
    <w:rsid w:val="47368925"/>
    <w:rsid w:val="473DD689"/>
    <w:rsid w:val="473E9A76"/>
    <w:rsid w:val="47409156"/>
    <w:rsid w:val="4741578D"/>
    <w:rsid w:val="4741DB79"/>
    <w:rsid w:val="47424657"/>
    <w:rsid w:val="4744F5A0"/>
    <w:rsid w:val="4746233D"/>
    <w:rsid w:val="47467EE1"/>
    <w:rsid w:val="474AFC6B"/>
    <w:rsid w:val="474B7C5D"/>
    <w:rsid w:val="47523FA1"/>
    <w:rsid w:val="47527551"/>
    <w:rsid w:val="47530CC1"/>
    <w:rsid w:val="4758D224"/>
    <w:rsid w:val="4759AEA4"/>
    <w:rsid w:val="4759C929"/>
    <w:rsid w:val="475AE31E"/>
    <w:rsid w:val="475BC0C0"/>
    <w:rsid w:val="475C3A46"/>
    <w:rsid w:val="475C4144"/>
    <w:rsid w:val="475C5118"/>
    <w:rsid w:val="475CF581"/>
    <w:rsid w:val="475D6CED"/>
    <w:rsid w:val="4763B4C5"/>
    <w:rsid w:val="4766766B"/>
    <w:rsid w:val="4767F1BD"/>
    <w:rsid w:val="476AD62B"/>
    <w:rsid w:val="476AE345"/>
    <w:rsid w:val="476B4A3F"/>
    <w:rsid w:val="476CB942"/>
    <w:rsid w:val="476D0D05"/>
    <w:rsid w:val="476DCCCE"/>
    <w:rsid w:val="47718498"/>
    <w:rsid w:val="4771C828"/>
    <w:rsid w:val="4771CA6A"/>
    <w:rsid w:val="4772A191"/>
    <w:rsid w:val="4775CDB0"/>
    <w:rsid w:val="47795756"/>
    <w:rsid w:val="477C2F4A"/>
    <w:rsid w:val="477DF5E5"/>
    <w:rsid w:val="477FF5F2"/>
    <w:rsid w:val="478408CD"/>
    <w:rsid w:val="47845987"/>
    <w:rsid w:val="47855968"/>
    <w:rsid w:val="4785C055"/>
    <w:rsid w:val="4785F3AF"/>
    <w:rsid w:val="4786C936"/>
    <w:rsid w:val="47883ADF"/>
    <w:rsid w:val="47897DFE"/>
    <w:rsid w:val="47904163"/>
    <w:rsid w:val="47917718"/>
    <w:rsid w:val="4791BFB2"/>
    <w:rsid w:val="47931D98"/>
    <w:rsid w:val="47938728"/>
    <w:rsid w:val="4793A26F"/>
    <w:rsid w:val="4796D3DA"/>
    <w:rsid w:val="4798BE81"/>
    <w:rsid w:val="479A3ED8"/>
    <w:rsid w:val="479B3D93"/>
    <w:rsid w:val="479CDCE3"/>
    <w:rsid w:val="479EDAE3"/>
    <w:rsid w:val="47A15195"/>
    <w:rsid w:val="47A46524"/>
    <w:rsid w:val="47A6F5AA"/>
    <w:rsid w:val="47A708EE"/>
    <w:rsid w:val="47ABEA7D"/>
    <w:rsid w:val="47AF692C"/>
    <w:rsid w:val="47B06784"/>
    <w:rsid w:val="47B29319"/>
    <w:rsid w:val="47BB40A9"/>
    <w:rsid w:val="47BC277C"/>
    <w:rsid w:val="47BE0E6F"/>
    <w:rsid w:val="47BEA671"/>
    <w:rsid w:val="47BED198"/>
    <w:rsid w:val="47C0A2CC"/>
    <w:rsid w:val="47C1F12E"/>
    <w:rsid w:val="47C3F4A9"/>
    <w:rsid w:val="47C50FD5"/>
    <w:rsid w:val="47C582CF"/>
    <w:rsid w:val="47C5C83C"/>
    <w:rsid w:val="47C6C6A7"/>
    <w:rsid w:val="47C72873"/>
    <w:rsid w:val="47C77E42"/>
    <w:rsid w:val="47C9FE69"/>
    <w:rsid w:val="47CA7B70"/>
    <w:rsid w:val="47CABE43"/>
    <w:rsid w:val="47CED253"/>
    <w:rsid w:val="47CEFFEC"/>
    <w:rsid w:val="47D1C34D"/>
    <w:rsid w:val="47D1F157"/>
    <w:rsid w:val="47D25C6F"/>
    <w:rsid w:val="47D4FE34"/>
    <w:rsid w:val="47D6ACA7"/>
    <w:rsid w:val="47D7B85F"/>
    <w:rsid w:val="47D816B2"/>
    <w:rsid w:val="47D89C4C"/>
    <w:rsid w:val="47DBFB8A"/>
    <w:rsid w:val="47DCE290"/>
    <w:rsid w:val="47DDC1CE"/>
    <w:rsid w:val="47DE04C1"/>
    <w:rsid w:val="47E010A6"/>
    <w:rsid w:val="47E018E1"/>
    <w:rsid w:val="47E10A42"/>
    <w:rsid w:val="47E354F5"/>
    <w:rsid w:val="47E45D25"/>
    <w:rsid w:val="47E4A3CD"/>
    <w:rsid w:val="47E5DF3D"/>
    <w:rsid w:val="47EB17EF"/>
    <w:rsid w:val="47EBF981"/>
    <w:rsid w:val="47EFDA57"/>
    <w:rsid w:val="47F0D36F"/>
    <w:rsid w:val="47F12639"/>
    <w:rsid w:val="47F12D5D"/>
    <w:rsid w:val="47F3C61C"/>
    <w:rsid w:val="47F49AD8"/>
    <w:rsid w:val="47F4CE30"/>
    <w:rsid w:val="47F656BB"/>
    <w:rsid w:val="47F66A4F"/>
    <w:rsid w:val="47F79D70"/>
    <w:rsid w:val="47FA2062"/>
    <w:rsid w:val="47FE037D"/>
    <w:rsid w:val="48004DA4"/>
    <w:rsid w:val="4800EF9D"/>
    <w:rsid w:val="4801D431"/>
    <w:rsid w:val="48022259"/>
    <w:rsid w:val="4807AA4F"/>
    <w:rsid w:val="48087C05"/>
    <w:rsid w:val="480C4A15"/>
    <w:rsid w:val="480C520E"/>
    <w:rsid w:val="480CA8E0"/>
    <w:rsid w:val="480D4A89"/>
    <w:rsid w:val="480EB241"/>
    <w:rsid w:val="48126887"/>
    <w:rsid w:val="4812F3BE"/>
    <w:rsid w:val="48131DE1"/>
    <w:rsid w:val="481970BB"/>
    <w:rsid w:val="481A636B"/>
    <w:rsid w:val="481C5062"/>
    <w:rsid w:val="481CE4B4"/>
    <w:rsid w:val="481D0E0E"/>
    <w:rsid w:val="481EA8FA"/>
    <w:rsid w:val="481FB19D"/>
    <w:rsid w:val="4820B752"/>
    <w:rsid w:val="4822B8EF"/>
    <w:rsid w:val="4823210C"/>
    <w:rsid w:val="48266F25"/>
    <w:rsid w:val="482845BC"/>
    <w:rsid w:val="482939ED"/>
    <w:rsid w:val="482B0130"/>
    <w:rsid w:val="482C264B"/>
    <w:rsid w:val="482D61A2"/>
    <w:rsid w:val="482DDCB3"/>
    <w:rsid w:val="482FEC2E"/>
    <w:rsid w:val="4831227D"/>
    <w:rsid w:val="4831CCF6"/>
    <w:rsid w:val="483311BB"/>
    <w:rsid w:val="483551A2"/>
    <w:rsid w:val="48395BD0"/>
    <w:rsid w:val="483CF70B"/>
    <w:rsid w:val="483E9EFD"/>
    <w:rsid w:val="48410C62"/>
    <w:rsid w:val="48425FF1"/>
    <w:rsid w:val="4846D94B"/>
    <w:rsid w:val="48495E29"/>
    <w:rsid w:val="484AE477"/>
    <w:rsid w:val="484C4909"/>
    <w:rsid w:val="4850324E"/>
    <w:rsid w:val="4851923A"/>
    <w:rsid w:val="48543C85"/>
    <w:rsid w:val="485AB3A3"/>
    <w:rsid w:val="485BF3EE"/>
    <w:rsid w:val="485D0A5A"/>
    <w:rsid w:val="485DD414"/>
    <w:rsid w:val="48631EA2"/>
    <w:rsid w:val="486337BA"/>
    <w:rsid w:val="4864B305"/>
    <w:rsid w:val="48654932"/>
    <w:rsid w:val="4865580E"/>
    <w:rsid w:val="4865BA78"/>
    <w:rsid w:val="4865E5EE"/>
    <w:rsid w:val="4866E9FB"/>
    <w:rsid w:val="4867132E"/>
    <w:rsid w:val="48677B5C"/>
    <w:rsid w:val="4867CE27"/>
    <w:rsid w:val="4867F429"/>
    <w:rsid w:val="486AF5B9"/>
    <w:rsid w:val="486CF967"/>
    <w:rsid w:val="486D1BFB"/>
    <w:rsid w:val="486D5B6B"/>
    <w:rsid w:val="48714BCD"/>
    <w:rsid w:val="4871545B"/>
    <w:rsid w:val="4872B70F"/>
    <w:rsid w:val="4872CF2C"/>
    <w:rsid w:val="4873D7A2"/>
    <w:rsid w:val="4875178D"/>
    <w:rsid w:val="48752A3F"/>
    <w:rsid w:val="4876085F"/>
    <w:rsid w:val="4876BC59"/>
    <w:rsid w:val="487869C5"/>
    <w:rsid w:val="48798643"/>
    <w:rsid w:val="487A4F2B"/>
    <w:rsid w:val="487B07C9"/>
    <w:rsid w:val="487C11BC"/>
    <w:rsid w:val="487E6600"/>
    <w:rsid w:val="487EE903"/>
    <w:rsid w:val="48808EF7"/>
    <w:rsid w:val="4880EDB9"/>
    <w:rsid w:val="4883C719"/>
    <w:rsid w:val="48866B40"/>
    <w:rsid w:val="48889EFE"/>
    <w:rsid w:val="4888AD80"/>
    <w:rsid w:val="488C25C7"/>
    <w:rsid w:val="489250E0"/>
    <w:rsid w:val="48931462"/>
    <w:rsid w:val="489393E7"/>
    <w:rsid w:val="48977C64"/>
    <w:rsid w:val="48989B47"/>
    <w:rsid w:val="489A9AEC"/>
    <w:rsid w:val="489C0505"/>
    <w:rsid w:val="489C57C8"/>
    <w:rsid w:val="489DC24A"/>
    <w:rsid w:val="489EF212"/>
    <w:rsid w:val="48A23D42"/>
    <w:rsid w:val="48A49E97"/>
    <w:rsid w:val="48A550C4"/>
    <w:rsid w:val="48A5BC22"/>
    <w:rsid w:val="48A62641"/>
    <w:rsid w:val="48A96D43"/>
    <w:rsid w:val="48B13231"/>
    <w:rsid w:val="48B1DD70"/>
    <w:rsid w:val="48B7F4C2"/>
    <w:rsid w:val="48B861A9"/>
    <w:rsid w:val="48B87BD3"/>
    <w:rsid w:val="48B96432"/>
    <w:rsid w:val="48BDF646"/>
    <w:rsid w:val="48BEA435"/>
    <w:rsid w:val="48BF27D7"/>
    <w:rsid w:val="48C0EFE5"/>
    <w:rsid w:val="48C202C7"/>
    <w:rsid w:val="48C235A4"/>
    <w:rsid w:val="48C3DFB1"/>
    <w:rsid w:val="48C5F45C"/>
    <w:rsid w:val="48C66BF5"/>
    <w:rsid w:val="48C9B354"/>
    <w:rsid w:val="48CAA90C"/>
    <w:rsid w:val="48CC0FC8"/>
    <w:rsid w:val="48CCA83A"/>
    <w:rsid w:val="48CD7881"/>
    <w:rsid w:val="48CD789C"/>
    <w:rsid w:val="48CDF117"/>
    <w:rsid w:val="48CF5F5B"/>
    <w:rsid w:val="48D0A247"/>
    <w:rsid w:val="48D60BF7"/>
    <w:rsid w:val="48D659C7"/>
    <w:rsid w:val="48D87DBD"/>
    <w:rsid w:val="48D9EB27"/>
    <w:rsid w:val="48DA09A7"/>
    <w:rsid w:val="48DBF1F3"/>
    <w:rsid w:val="48DDEC6A"/>
    <w:rsid w:val="48DE31EB"/>
    <w:rsid w:val="48DFB815"/>
    <w:rsid w:val="48E091AA"/>
    <w:rsid w:val="48E27D6E"/>
    <w:rsid w:val="48E3749A"/>
    <w:rsid w:val="48E3B52B"/>
    <w:rsid w:val="48E42FA8"/>
    <w:rsid w:val="48E5893A"/>
    <w:rsid w:val="48E5EEB9"/>
    <w:rsid w:val="48E66440"/>
    <w:rsid w:val="48E6677F"/>
    <w:rsid w:val="48EA2C23"/>
    <w:rsid w:val="48EBB584"/>
    <w:rsid w:val="48EE3F4F"/>
    <w:rsid w:val="48EF9AE9"/>
    <w:rsid w:val="48EFE820"/>
    <w:rsid w:val="48F19B12"/>
    <w:rsid w:val="48F263A0"/>
    <w:rsid w:val="48F7D55E"/>
    <w:rsid w:val="48FAB5ED"/>
    <w:rsid w:val="48FCB703"/>
    <w:rsid w:val="48FFEBCB"/>
    <w:rsid w:val="49004085"/>
    <w:rsid w:val="4903E2A1"/>
    <w:rsid w:val="490424D0"/>
    <w:rsid w:val="49045A13"/>
    <w:rsid w:val="4905C807"/>
    <w:rsid w:val="49067EB6"/>
    <w:rsid w:val="490772B7"/>
    <w:rsid w:val="490C7F1F"/>
    <w:rsid w:val="490D4091"/>
    <w:rsid w:val="490D54E8"/>
    <w:rsid w:val="490D6D74"/>
    <w:rsid w:val="490E0A3F"/>
    <w:rsid w:val="490E3D14"/>
    <w:rsid w:val="490FE90C"/>
    <w:rsid w:val="4914E318"/>
    <w:rsid w:val="4918540C"/>
    <w:rsid w:val="4919EAE0"/>
    <w:rsid w:val="491B6FC8"/>
    <w:rsid w:val="491CA0D6"/>
    <w:rsid w:val="491E9BBC"/>
    <w:rsid w:val="491F10BB"/>
    <w:rsid w:val="491FFB10"/>
    <w:rsid w:val="4920CC5C"/>
    <w:rsid w:val="49226723"/>
    <w:rsid w:val="49237F5F"/>
    <w:rsid w:val="4923A7EB"/>
    <w:rsid w:val="4923B98C"/>
    <w:rsid w:val="4923DB6C"/>
    <w:rsid w:val="4927B06B"/>
    <w:rsid w:val="49287254"/>
    <w:rsid w:val="492977F0"/>
    <w:rsid w:val="492B2F0D"/>
    <w:rsid w:val="492C9394"/>
    <w:rsid w:val="492D0F40"/>
    <w:rsid w:val="493078A4"/>
    <w:rsid w:val="4930F726"/>
    <w:rsid w:val="4930F780"/>
    <w:rsid w:val="4931151A"/>
    <w:rsid w:val="4931EEC9"/>
    <w:rsid w:val="49334B28"/>
    <w:rsid w:val="49338CFF"/>
    <w:rsid w:val="493BE6B0"/>
    <w:rsid w:val="493C470B"/>
    <w:rsid w:val="493C4D03"/>
    <w:rsid w:val="493C6504"/>
    <w:rsid w:val="493C6D3F"/>
    <w:rsid w:val="493CC1B8"/>
    <w:rsid w:val="493CEDFB"/>
    <w:rsid w:val="493E8972"/>
    <w:rsid w:val="493E8D46"/>
    <w:rsid w:val="493F054A"/>
    <w:rsid w:val="49412BB1"/>
    <w:rsid w:val="4942199F"/>
    <w:rsid w:val="4943B3C3"/>
    <w:rsid w:val="4949C632"/>
    <w:rsid w:val="494ABEB0"/>
    <w:rsid w:val="494D908A"/>
    <w:rsid w:val="494EF536"/>
    <w:rsid w:val="4951E27C"/>
    <w:rsid w:val="4952CAAD"/>
    <w:rsid w:val="495386D8"/>
    <w:rsid w:val="4954A66A"/>
    <w:rsid w:val="49559E5A"/>
    <w:rsid w:val="495714D1"/>
    <w:rsid w:val="4959B246"/>
    <w:rsid w:val="4959C393"/>
    <w:rsid w:val="495CEA98"/>
    <w:rsid w:val="495D37D3"/>
    <w:rsid w:val="495E267C"/>
    <w:rsid w:val="49605C4A"/>
    <w:rsid w:val="4960DC9F"/>
    <w:rsid w:val="496300CC"/>
    <w:rsid w:val="49662CC4"/>
    <w:rsid w:val="4966653B"/>
    <w:rsid w:val="49687ABD"/>
    <w:rsid w:val="496ABAD9"/>
    <w:rsid w:val="496EE424"/>
    <w:rsid w:val="497251E9"/>
    <w:rsid w:val="49735C7E"/>
    <w:rsid w:val="49737303"/>
    <w:rsid w:val="4975A960"/>
    <w:rsid w:val="497783B8"/>
    <w:rsid w:val="49789350"/>
    <w:rsid w:val="497AEF48"/>
    <w:rsid w:val="497D9CD6"/>
    <w:rsid w:val="497E13E8"/>
    <w:rsid w:val="497F8377"/>
    <w:rsid w:val="497FE023"/>
    <w:rsid w:val="49833FD7"/>
    <w:rsid w:val="4985D574"/>
    <w:rsid w:val="4986F0FC"/>
    <w:rsid w:val="4988BE33"/>
    <w:rsid w:val="498A2ABD"/>
    <w:rsid w:val="498A5417"/>
    <w:rsid w:val="498C36B4"/>
    <w:rsid w:val="498D5AA4"/>
    <w:rsid w:val="498DF7AA"/>
    <w:rsid w:val="498EDFB9"/>
    <w:rsid w:val="49905A69"/>
    <w:rsid w:val="4990CFEF"/>
    <w:rsid w:val="4992AFE2"/>
    <w:rsid w:val="499559F5"/>
    <w:rsid w:val="499616F2"/>
    <w:rsid w:val="4998BDCD"/>
    <w:rsid w:val="4999E220"/>
    <w:rsid w:val="499C2FFE"/>
    <w:rsid w:val="499C75E0"/>
    <w:rsid w:val="499CB2D1"/>
    <w:rsid w:val="499CE9B5"/>
    <w:rsid w:val="499EA47E"/>
    <w:rsid w:val="499FD82E"/>
    <w:rsid w:val="499FF5C4"/>
    <w:rsid w:val="49A1BCEE"/>
    <w:rsid w:val="49A32598"/>
    <w:rsid w:val="49A61628"/>
    <w:rsid w:val="49A66CF0"/>
    <w:rsid w:val="49A74FFA"/>
    <w:rsid w:val="49A8A55A"/>
    <w:rsid w:val="49AC3C80"/>
    <w:rsid w:val="49ADE71A"/>
    <w:rsid w:val="49AE6BEA"/>
    <w:rsid w:val="49B1865B"/>
    <w:rsid w:val="49B21FA6"/>
    <w:rsid w:val="49B74D0A"/>
    <w:rsid w:val="49B7933F"/>
    <w:rsid w:val="49B92489"/>
    <w:rsid w:val="49B9CDC8"/>
    <w:rsid w:val="49BB90EA"/>
    <w:rsid w:val="49BCA659"/>
    <w:rsid w:val="49C0C1DF"/>
    <w:rsid w:val="49C1C0C6"/>
    <w:rsid w:val="49C31103"/>
    <w:rsid w:val="49C385B7"/>
    <w:rsid w:val="49C3FEC4"/>
    <w:rsid w:val="49C45019"/>
    <w:rsid w:val="49C52B11"/>
    <w:rsid w:val="49C685B3"/>
    <w:rsid w:val="49C6A9EF"/>
    <w:rsid w:val="49CCC861"/>
    <w:rsid w:val="49CE467D"/>
    <w:rsid w:val="49CECBE1"/>
    <w:rsid w:val="49D0079C"/>
    <w:rsid w:val="49D243B3"/>
    <w:rsid w:val="49D61EFC"/>
    <w:rsid w:val="49D66F85"/>
    <w:rsid w:val="49D806B6"/>
    <w:rsid w:val="49D9ACA2"/>
    <w:rsid w:val="49DA6C76"/>
    <w:rsid w:val="49DAD0D5"/>
    <w:rsid w:val="49DBE8D5"/>
    <w:rsid w:val="49DBF071"/>
    <w:rsid w:val="49DC48D2"/>
    <w:rsid w:val="49DCE0E4"/>
    <w:rsid w:val="49DD8AD9"/>
    <w:rsid w:val="49DDEF8C"/>
    <w:rsid w:val="49DE8720"/>
    <w:rsid w:val="49E05DAD"/>
    <w:rsid w:val="49E1EDA6"/>
    <w:rsid w:val="49E3A6E8"/>
    <w:rsid w:val="49E48497"/>
    <w:rsid w:val="49E6BA81"/>
    <w:rsid w:val="49E778C6"/>
    <w:rsid w:val="49EBBBEE"/>
    <w:rsid w:val="49ED23F5"/>
    <w:rsid w:val="49EDC6F8"/>
    <w:rsid w:val="49F33BA3"/>
    <w:rsid w:val="49F3D761"/>
    <w:rsid w:val="49F4B654"/>
    <w:rsid w:val="49F4C76D"/>
    <w:rsid w:val="49F6D81D"/>
    <w:rsid w:val="49F7177E"/>
    <w:rsid w:val="49F8D8E1"/>
    <w:rsid w:val="49F8EDA4"/>
    <w:rsid w:val="49FB0C99"/>
    <w:rsid w:val="49FE242C"/>
    <w:rsid w:val="49FEC8B9"/>
    <w:rsid w:val="49FEFE99"/>
    <w:rsid w:val="49FF7581"/>
    <w:rsid w:val="49FFC468"/>
    <w:rsid w:val="4A016FA2"/>
    <w:rsid w:val="4A01BAA5"/>
    <w:rsid w:val="4A041883"/>
    <w:rsid w:val="4A05DB01"/>
    <w:rsid w:val="4A06C5E1"/>
    <w:rsid w:val="4A073990"/>
    <w:rsid w:val="4A0996BA"/>
    <w:rsid w:val="4A0E1731"/>
    <w:rsid w:val="4A0F8238"/>
    <w:rsid w:val="4A0F8CC5"/>
    <w:rsid w:val="4A0F8EE4"/>
    <w:rsid w:val="4A0FD9A0"/>
    <w:rsid w:val="4A0FFF41"/>
    <w:rsid w:val="4A101064"/>
    <w:rsid w:val="4A106C80"/>
    <w:rsid w:val="4A1086EE"/>
    <w:rsid w:val="4A11A6D7"/>
    <w:rsid w:val="4A146712"/>
    <w:rsid w:val="4A163844"/>
    <w:rsid w:val="4A166E60"/>
    <w:rsid w:val="4A1791CB"/>
    <w:rsid w:val="4A19833E"/>
    <w:rsid w:val="4A1A0471"/>
    <w:rsid w:val="4A1A161F"/>
    <w:rsid w:val="4A1B8FD1"/>
    <w:rsid w:val="4A1BC2F3"/>
    <w:rsid w:val="4A1D243C"/>
    <w:rsid w:val="4A1E29AA"/>
    <w:rsid w:val="4A1E34E6"/>
    <w:rsid w:val="4A215276"/>
    <w:rsid w:val="4A22E7A6"/>
    <w:rsid w:val="4A256980"/>
    <w:rsid w:val="4A28216C"/>
    <w:rsid w:val="4A28E882"/>
    <w:rsid w:val="4A2A0A3B"/>
    <w:rsid w:val="4A2A5B5C"/>
    <w:rsid w:val="4A2C36ED"/>
    <w:rsid w:val="4A2D0C7C"/>
    <w:rsid w:val="4A2EE8C9"/>
    <w:rsid w:val="4A2F14CF"/>
    <w:rsid w:val="4A324290"/>
    <w:rsid w:val="4A35A22D"/>
    <w:rsid w:val="4A35BBF5"/>
    <w:rsid w:val="4A3797F9"/>
    <w:rsid w:val="4A3AC1E8"/>
    <w:rsid w:val="4A3BCAEB"/>
    <w:rsid w:val="4A3E1B5D"/>
    <w:rsid w:val="4A3E972D"/>
    <w:rsid w:val="4A407A07"/>
    <w:rsid w:val="4A415B6F"/>
    <w:rsid w:val="4A4196C1"/>
    <w:rsid w:val="4A42E2C1"/>
    <w:rsid w:val="4A434425"/>
    <w:rsid w:val="4A46FDB3"/>
    <w:rsid w:val="4A4716EF"/>
    <w:rsid w:val="4A4CBA8B"/>
    <w:rsid w:val="4A4DB960"/>
    <w:rsid w:val="4A50EBD0"/>
    <w:rsid w:val="4A528942"/>
    <w:rsid w:val="4A586CCB"/>
    <w:rsid w:val="4A5951B4"/>
    <w:rsid w:val="4A59B8B8"/>
    <w:rsid w:val="4A5EC100"/>
    <w:rsid w:val="4A6188C9"/>
    <w:rsid w:val="4A623EAF"/>
    <w:rsid w:val="4A62F4A3"/>
    <w:rsid w:val="4A63432A"/>
    <w:rsid w:val="4A64732A"/>
    <w:rsid w:val="4A65F7E1"/>
    <w:rsid w:val="4A6630AE"/>
    <w:rsid w:val="4A66B19C"/>
    <w:rsid w:val="4A6A94B0"/>
    <w:rsid w:val="4A6B9156"/>
    <w:rsid w:val="4A6F8E51"/>
    <w:rsid w:val="4A715CC7"/>
    <w:rsid w:val="4A717EAD"/>
    <w:rsid w:val="4A728626"/>
    <w:rsid w:val="4A728F4A"/>
    <w:rsid w:val="4A738177"/>
    <w:rsid w:val="4A77F493"/>
    <w:rsid w:val="4A789711"/>
    <w:rsid w:val="4A797615"/>
    <w:rsid w:val="4A79FA7A"/>
    <w:rsid w:val="4A7B0686"/>
    <w:rsid w:val="4A7BA897"/>
    <w:rsid w:val="4A7CB15C"/>
    <w:rsid w:val="4A7D2D7D"/>
    <w:rsid w:val="4A7D4042"/>
    <w:rsid w:val="4A7FC05F"/>
    <w:rsid w:val="4A831FE6"/>
    <w:rsid w:val="4A8340AD"/>
    <w:rsid w:val="4A8F7CD5"/>
    <w:rsid w:val="4A9089D3"/>
    <w:rsid w:val="4A916820"/>
    <w:rsid w:val="4A91D5B6"/>
    <w:rsid w:val="4A9217B4"/>
    <w:rsid w:val="4A9303D3"/>
    <w:rsid w:val="4A9483C0"/>
    <w:rsid w:val="4A95C97C"/>
    <w:rsid w:val="4A96229E"/>
    <w:rsid w:val="4A98422B"/>
    <w:rsid w:val="4A98AD95"/>
    <w:rsid w:val="4A99521E"/>
    <w:rsid w:val="4A9D8D34"/>
    <w:rsid w:val="4A9F00CB"/>
    <w:rsid w:val="4A9F3DA8"/>
    <w:rsid w:val="4AA03A0E"/>
    <w:rsid w:val="4AA07F4F"/>
    <w:rsid w:val="4AA2A01D"/>
    <w:rsid w:val="4AA2C652"/>
    <w:rsid w:val="4AA3CB63"/>
    <w:rsid w:val="4AA6DB78"/>
    <w:rsid w:val="4AAB578F"/>
    <w:rsid w:val="4AADDD55"/>
    <w:rsid w:val="4AAFB73D"/>
    <w:rsid w:val="4AB1BF40"/>
    <w:rsid w:val="4AB29650"/>
    <w:rsid w:val="4AB4C9A8"/>
    <w:rsid w:val="4AB585EB"/>
    <w:rsid w:val="4AB67E0F"/>
    <w:rsid w:val="4AB8C48E"/>
    <w:rsid w:val="4AB94F24"/>
    <w:rsid w:val="4AB9953E"/>
    <w:rsid w:val="4ABB5DDB"/>
    <w:rsid w:val="4AC06785"/>
    <w:rsid w:val="4AC1CCD6"/>
    <w:rsid w:val="4AC33300"/>
    <w:rsid w:val="4AC4CBE7"/>
    <w:rsid w:val="4AC5A23F"/>
    <w:rsid w:val="4AC70D4A"/>
    <w:rsid w:val="4ACA89CA"/>
    <w:rsid w:val="4ACBBDAE"/>
    <w:rsid w:val="4ACDABA8"/>
    <w:rsid w:val="4ACDD279"/>
    <w:rsid w:val="4ACFE883"/>
    <w:rsid w:val="4AD103C8"/>
    <w:rsid w:val="4AD5F2EC"/>
    <w:rsid w:val="4AD6A8E3"/>
    <w:rsid w:val="4AD8A991"/>
    <w:rsid w:val="4AD91409"/>
    <w:rsid w:val="4ADCA258"/>
    <w:rsid w:val="4ADD8FA9"/>
    <w:rsid w:val="4ADFE87D"/>
    <w:rsid w:val="4AE2F594"/>
    <w:rsid w:val="4AE4CBD5"/>
    <w:rsid w:val="4AE50CBB"/>
    <w:rsid w:val="4AE9B34E"/>
    <w:rsid w:val="4AEA2EEE"/>
    <w:rsid w:val="4AEAE4BA"/>
    <w:rsid w:val="4AED2F16"/>
    <w:rsid w:val="4AEDAE88"/>
    <w:rsid w:val="4AF251B1"/>
    <w:rsid w:val="4AF3464B"/>
    <w:rsid w:val="4AF4F37B"/>
    <w:rsid w:val="4AF55981"/>
    <w:rsid w:val="4AF6F3AC"/>
    <w:rsid w:val="4AF70EDE"/>
    <w:rsid w:val="4AF9FC6F"/>
    <w:rsid w:val="4AFA622D"/>
    <w:rsid w:val="4AFD75C8"/>
    <w:rsid w:val="4AFF07E5"/>
    <w:rsid w:val="4AFFE5D7"/>
    <w:rsid w:val="4B012B1D"/>
    <w:rsid w:val="4B04F527"/>
    <w:rsid w:val="4B057252"/>
    <w:rsid w:val="4B05CEDA"/>
    <w:rsid w:val="4B0644EB"/>
    <w:rsid w:val="4B0681EB"/>
    <w:rsid w:val="4B06A078"/>
    <w:rsid w:val="4B071BD9"/>
    <w:rsid w:val="4B08B183"/>
    <w:rsid w:val="4B0947C1"/>
    <w:rsid w:val="4B0C58B8"/>
    <w:rsid w:val="4B0D56F4"/>
    <w:rsid w:val="4B0FC548"/>
    <w:rsid w:val="4B11ECAB"/>
    <w:rsid w:val="4B130BC3"/>
    <w:rsid w:val="4B1485DF"/>
    <w:rsid w:val="4B149B72"/>
    <w:rsid w:val="4B15AE11"/>
    <w:rsid w:val="4B16A163"/>
    <w:rsid w:val="4B17424B"/>
    <w:rsid w:val="4B176A6E"/>
    <w:rsid w:val="4B18CA29"/>
    <w:rsid w:val="4B1915ED"/>
    <w:rsid w:val="4B1C93A3"/>
    <w:rsid w:val="4B1CD883"/>
    <w:rsid w:val="4B1E47AE"/>
    <w:rsid w:val="4B1E74F2"/>
    <w:rsid w:val="4B1F0274"/>
    <w:rsid w:val="4B211A3D"/>
    <w:rsid w:val="4B27CF38"/>
    <w:rsid w:val="4B28FD41"/>
    <w:rsid w:val="4B2CA56D"/>
    <w:rsid w:val="4B2CAEAB"/>
    <w:rsid w:val="4B2D98B9"/>
    <w:rsid w:val="4B31C050"/>
    <w:rsid w:val="4B3361D1"/>
    <w:rsid w:val="4B370739"/>
    <w:rsid w:val="4B3A3D14"/>
    <w:rsid w:val="4B3AFE85"/>
    <w:rsid w:val="4B3D3E7D"/>
    <w:rsid w:val="4B3F01EF"/>
    <w:rsid w:val="4B41114A"/>
    <w:rsid w:val="4B45DBC2"/>
    <w:rsid w:val="4B49260C"/>
    <w:rsid w:val="4B4AF1B0"/>
    <w:rsid w:val="4B4CFE06"/>
    <w:rsid w:val="4B507AA6"/>
    <w:rsid w:val="4B50C0ED"/>
    <w:rsid w:val="4B528385"/>
    <w:rsid w:val="4B5B575F"/>
    <w:rsid w:val="4B5BC89D"/>
    <w:rsid w:val="4B5D74BC"/>
    <w:rsid w:val="4B5E9259"/>
    <w:rsid w:val="4B608573"/>
    <w:rsid w:val="4B60D469"/>
    <w:rsid w:val="4B62905D"/>
    <w:rsid w:val="4B62DD5B"/>
    <w:rsid w:val="4B63CE7A"/>
    <w:rsid w:val="4B641DFD"/>
    <w:rsid w:val="4B6447EC"/>
    <w:rsid w:val="4B6487D8"/>
    <w:rsid w:val="4B648EAF"/>
    <w:rsid w:val="4B65E99A"/>
    <w:rsid w:val="4B68F5E7"/>
    <w:rsid w:val="4B6915D5"/>
    <w:rsid w:val="4B695BB2"/>
    <w:rsid w:val="4B6A6323"/>
    <w:rsid w:val="4B6B76E1"/>
    <w:rsid w:val="4B6CA401"/>
    <w:rsid w:val="4B6DAEE5"/>
    <w:rsid w:val="4B6DB2F3"/>
    <w:rsid w:val="4B6ED2A1"/>
    <w:rsid w:val="4B70ACB2"/>
    <w:rsid w:val="4B7127ED"/>
    <w:rsid w:val="4B71BDDB"/>
    <w:rsid w:val="4B7252A7"/>
    <w:rsid w:val="4B75208D"/>
    <w:rsid w:val="4B78E626"/>
    <w:rsid w:val="4B795DDF"/>
    <w:rsid w:val="4B7A076D"/>
    <w:rsid w:val="4B7B3938"/>
    <w:rsid w:val="4B7D4ABA"/>
    <w:rsid w:val="4B7DF884"/>
    <w:rsid w:val="4B801F31"/>
    <w:rsid w:val="4B815319"/>
    <w:rsid w:val="4B853015"/>
    <w:rsid w:val="4B869F56"/>
    <w:rsid w:val="4B87809B"/>
    <w:rsid w:val="4B87C871"/>
    <w:rsid w:val="4B8A1728"/>
    <w:rsid w:val="4B8D6231"/>
    <w:rsid w:val="4B8E3412"/>
    <w:rsid w:val="4B91ACC8"/>
    <w:rsid w:val="4B92C300"/>
    <w:rsid w:val="4B92F9EB"/>
    <w:rsid w:val="4B9CA41A"/>
    <w:rsid w:val="4B9CC492"/>
    <w:rsid w:val="4B9FB818"/>
    <w:rsid w:val="4BA0F5FD"/>
    <w:rsid w:val="4BA22677"/>
    <w:rsid w:val="4BA23EE5"/>
    <w:rsid w:val="4BA39FAD"/>
    <w:rsid w:val="4BA94CAC"/>
    <w:rsid w:val="4BAC025D"/>
    <w:rsid w:val="4BAC9E56"/>
    <w:rsid w:val="4BAD0E45"/>
    <w:rsid w:val="4BADBD94"/>
    <w:rsid w:val="4BB1761F"/>
    <w:rsid w:val="4BB18D3F"/>
    <w:rsid w:val="4BB59873"/>
    <w:rsid w:val="4BB62F70"/>
    <w:rsid w:val="4BB6C79F"/>
    <w:rsid w:val="4BBC6084"/>
    <w:rsid w:val="4BBE4C6D"/>
    <w:rsid w:val="4BBF151E"/>
    <w:rsid w:val="4BBF7EE0"/>
    <w:rsid w:val="4BC00BFA"/>
    <w:rsid w:val="4BC1D9F1"/>
    <w:rsid w:val="4BCA4EB9"/>
    <w:rsid w:val="4BCC1DBD"/>
    <w:rsid w:val="4BCF9B73"/>
    <w:rsid w:val="4BCFD1DC"/>
    <w:rsid w:val="4BD094D4"/>
    <w:rsid w:val="4BD382E5"/>
    <w:rsid w:val="4BD4E75D"/>
    <w:rsid w:val="4BD5241D"/>
    <w:rsid w:val="4BD70629"/>
    <w:rsid w:val="4BD84428"/>
    <w:rsid w:val="4BDACA81"/>
    <w:rsid w:val="4BDB0422"/>
    <w:rsid w:val="4BDBE685"/>
    <w:rsid w:val="4BDC8F85"/>
    <w:rsid w:val="4BDE9C9F"/>
    <w:rsid w:val="4BDEBB5E"/>
    <w:rsid w:val="4BDFF958"/>
    <w:rsid w:val="4BE0A7B6"/>
    <w:rsid w:val="4BE30974"/>
    <w:rsid w:val="4BE38313"/>
    <w:rsid w:val="4BE3ED9E"/>
    <w:rsid w:val="4BE5BB5E"/>
    <w:rsid w:val="4BE8A242"/>
    <w:rsid w:val="4BE8D809"/>
    <w:rsid w:val="4BE98393"/>
    <w:rsid w:val="4BEB1620"/>
    <w:rsid w:val="4BEB18CD"/>
    <w:rsid w:val="4BF017BB"/>
    <w:rsid w:val="4BF3C6D9"/>
    <w:rsid w:val="4BF87F9B"/>
    <w:rsid w:val="4BF9DD37"/>
    <w:rsid w:val="4BFAA72E"/>
    <w:rsid w:val="4BFB83B9"/>
    <w:rsid w:val="4BFC120D"/>
    <w:rsid w:val="4BFCDD81"/>
    <w:rsid w:val="4C020897"/>
    <w:rsid w:val="4C05F4DB"/>
    <w:rsid w:val="4C088BE5"/>
    <w:rsid w:val="4C0CD9F8"/>
    <w:rsid w:val="4C0D9C57"/>
    <w:rsid w:val="4C11C54C"/>
    <w:rsid w:val="4C12099C"/>
    <w:rsid w:val="4C1515AE"/>
    <w:rsid w:val="4C1714DE"/>
    <w:rsid w:val="4C17C5A2"/>
    <w:rsid w:val="4C1BB0BB"/>
    <w:rsid w:val="4C1C480B"/>
    <w:rsid w:val="4C1F3649"/>
    <w:rsid w:val="4C201F43"/>
    <w:rsid w:val="4C202FEF"/>
    <w:rsid w:val="4C21D29D"/>
    <w:rsid w:val="4C2254E0"/>
    <w:rsid w:val="4C25FBA3"/>
    <w:rsid w:val="4C261420"/>
    <w:rsid w:val="4C2663C6"/>
    <w:rsid w:val="4C271DA4"/>
    <w:rsid w:val="4C27CB2C"/>
    <w:rsid w:val="4C2BA3D5"/>
    <w:rsid w:val="4C2C7DA1"/>
    <w:rsid w:val="4C2DC92D"/>
    <w:rsid w:val="4C2ED92B"/>
    <w:rsid w:val="4C326E37"/>
    <w:rsid w:val="4C328300"/>
    <w:rsid w:val="4C3363E7"/>
    <w:rsid w:val="4C346D41"/>
    <w:rsid w:val="4C34AA8E"/>
    <w:rsid w:val="4C34AC17"/>
    <w:rsid w:val="4C3582A1"/>
    <w:rsid w:val="4C359898"/>
    <w:rsid w:val="4C3736D4"/>
    <w:rsid w:val="4C3828FD"/>
    <w:rsid w:val="4C396487"/>
    <w:rsid w:val="4C39704E"/>
    <w:rsid w:val="4C3985AB"/>
    <w:rsid w:val="4C39E54F"/>
    <w:rsid w:val="4C3A1C0D"/>
    <w:rsid w:val="4C3B6F47"/>
    <w:rsid w:val="4C3C5BA6"/>
    <w:rsid w:val="4C3E5E5F"/>
    <w:rsid w:val="4C405C23"/>
    <w:rsid w:val="4C41AA25"/>
    <w:rsid w:val="4C4580BB"/>
    <w:rsid w:val="4C466CC6"/>
    <w:rsid w:val="4C47360B"/>
    <w:rsid w:val="4C48A66F"/>
    <w:rsid w:val="4C4A16A3"/>
    <w:rsid w:val="4C4A29E1"/>
    <w:rsid w:val="4C4A728A"/>
    <w:rsid w:val="4C4C01EE"/>
    <w:rsid w:val="4C4C479E"/>
    <w:rsid w:val="4C4C55B9"/>
    <w:rsid w:val="4C4D7EA4"/>
    <w:rsid w:val="4C4E471F"/>
    <w:rsid w:val="4C4F358B"/>
    <w:rsid w:val="4C51A351"/>
    <w:rsid w:val="4C528A64"/>
    <w:rsid w:val="4C54D256"/>
    <w:rsid w:val="4C56CDD7"/>
    <w:rsid w:val="4C56CFD9"/>
    <w:rsid w:val="4C5B8946"/>
    <w:rsid w:val="4C5C71EC"/>
    <w:rsid w:val="4C6216FB"/>
    <w:rsid w:val="4C637062"/>
    <w:rsid w:val="4C637D71"/>
    <w:rsid w:val="4C653A50"/>
    <w:rsid w:val="4C660E08"/>
    <w:rsid w:val="4C6736FD"/>
    <w:rsid w:val="4C692AA3"/>
    <w:rsid w:val="4C6AE628"/>
    <w:rsid w:val="4C6B2202"/>
    <w:rsid w:val="4C6B61EA"/>
    <w:rsid w:val="4C6D79A2"/>
    <w:rsid w:val="4C6DBA58"/>
    <w:rsid w:val="4C6EDCDA"/>
    <w:rsid w:val="4C6F579B"/>
    <w:rsid w:val="4C70A5AF"/>
    <w:rsid w:val="4C712D31"/>
    <w:rsid w:val="4C71FB8B"/>
    <w:rsid w:val="4C72659D"/>
    <w:rsid w:val="4C75D27A"/>
    <w:rsid w:val="4C761B61"/>
    <w:rsid w:val="4C793C36"/>
    <w:rsid w:val="4C7A064E"/>
    <w:rsid w:val="4C7B4CE1"/>
    <w:rsid w:val="4C7EEA33"/>
    <w:rsid w:val="4C7F0B9E"/>
    <w:rsid w:val="4C806C53"/>
    <w:rsid w:val="4C824E9D"/>
    <w:rsid w:val="4C852D16"/>
    <w:rsid w:val="4C8627CE"/>
    <w:rsid w:val="4C86F50E"/>
    <w:rsid w:val="4C8F283E"/>
    <w:rsid w:val="4C8FDAA5"/>
    <w:rsid w:val="4C90137B"/>
    <w:rsid w:val="4C942513"/>
    <w:rsid w:val="4C944F9F"/>
    <w:rsid w:val="4C9493CB"/>
    <w:rsid w:val="4C95D441"/>
    <w:rsid w:val="4C961E18"/>
    <w:rsid w:val="4C9D0F49"/>
    <w:rsid w:val="4CA5692A"/>
    <w:rsid w:val="4CA5C5D3"/>
    <w:rsid w:val="4CA68E6B"/>
    <w:rsid w:val="4CA692FF"/>
    <w:rsid w:val="4CA7D572"/>
    <w:rsid w:val="4CA83DB2"/>
    <w:rsid w:val="4CAAE297"/>
    <w:rsid w:val="4CAB8C33"/>
    <w:rsid w:val="4CAF6591"/>
    <w:rsid w:val="4CAFAA37"/>
    <w:rsid w:val="4CB00596"/>
    <w:rsid w:val="4CB0D512"/>
    <w:rsid w:val="4CB19660"/>
    <w:rsid w:val="4CB1E54F"/>
    <w:rsid w:val="4CB90A3F"/>
    <w:rsid w:val="4CB9276F"/>
    <w:rsid w:val="4CBA56A3"/>
    <w:rsid w:val="4CBA8B0A"/>
    <w:rsid w:val="4CBB326B"/>
    <w:rsid w:val="4CBB4A83"/>
    <w:rsid w:val="4CBBB6F2"/>
    <w:rsid w:val="4CBBB6F9"/>
    <w:rsid w:val="4CBFF2B7"/>
    <w:rsid w:val="4CC0C4FF"/>
    <w:rsid w:val="4CC1142F"/>
    <w:rsid w:val="4CC1C355"/>
    <w:rsid w:val="4CC29F59"/>
    <w:rsid w:val="4CC4908A"/>
    <w:rsid w:val="4CC71E85"/>
    <w:rsid w:val="4CCA1085"/>
    <w:rsid w:val="4CCABB88"/>
    <w:rsid w:val="4CCEED3E"/>
    <w:rsid w:val="4CD06673"/>
    <w:rsid w:val="4CD0EB4F"/>
    <w:rsid w:val="4CD367B1"/>
    <w:rsid w:val="4CD3858B"/>
    <w:rsid w:val="4CD4E8B5"/>
    <w:rsid w:val="4CD513B7"/>
    <w:rsid w:val="4CD520ED"/>
    <w:rsid w:val="4CD69109"/>
    <w:rsid w:val="4CD8CD10"/>
    <w:rsid w:val="4CD9DEDF"/>
    <w:rsid w:val="4CDE6923"/>
    <w:rsid w:val="4CDFEA66"/>
    <w:rsid w:val="4CE07A0D"/>
    <w:rsid w:val="4CE20543"/>
    <w:rsid w:val="4CE30659"/>
    <w:rsid w:val="4CE313B8"/>
    <w:rsid w:val="4CE34542"/>
    <w:rsid w:val="4CE67259"/>
    <w:rsid w:val="4CE68CF0"/>
    <w:rsid w:val="4CE87F25"/>
    <w:rsid w:val="4CEC8549"/>
    <w:rsid w:val="4CEE6EC7"/>
    <w:rsid w:val="4CEEB0A6"/>
    <w:rsid w:val="4CEFEC36"/>
    <w:rsid w:val="4CF05777"/>
    <w:rsid w:val="4CF057E8"/>
    <w:rsid w:val="4CF21AA2"/>
    <w:rsid w:val="4CF49CB0"/>
    <w:rsid w:val="4CF4A8F0"/>
    <w:rsid w:val="4CF6CF89"/>
    <w:rsid w:val="4CF80A88"/>
    <w:rsid w:val="4CF80D3B"/>
    <w:rsid w:val="4CF8407D"/>
    <w:rsid w:val="4CF8DBE2"/>
    <w:rsid w:val="4CF916F5"/>
    <w:rsid w:val="4CFE8B79"/>
    <w:rsid w:val="4D0125C0"/>
    <w:rsid w:val="4D0147A4"/>
    <w:rsid w:val="4D016D3C"/>
    <w:rsid w:val="4D020DF5"/>
    <w:rsid w:val="4D026542"/>
    <w:rsid w:val="4D03E910"/>
    <w:rsid w:val="4D04CF1D"/>
    <w:rsid w:val="4D066814"/>
    <w:rsid w:val="4D06DD4A"/>
    <w:rsid w:val="4D076C8F"/>
    <w:rsid w:val="4D097034"/>
    <w:rsid w:val="4D09E773"/>
    <w:rsid w:val="4D0A154C"/>
    <w:rsid w:val="4D0C245B"/>
    <w:rsid w:val="4D0C64A5"/>
    <w:rsid w:val="4D11BDBC"/>
    <w:rsid w:val="4D1689E5"/>
    <w:rsid w:val="4D21159E"/>
    <w:rsid w:val="4D238D67"/>
    <w:rsid w:val="4D269355"/>
    <w:rsid w:val="4D269466"/>
    <w:rsid w:val="4D278493"/>
    <w:rsid w:val="4D27A463"/>
    <w:rsid w:val="4D284F93"/>
    <w:rsid w:val="4D29255E"/>
    <w:rsid w:val="4D2AD27C"/>
    <w:rsid w:val="4D2F34BF"/>
    <w:rsid w:val="4D327ACF"/>
    <w:rsid w:val="4D3373F5"/>
    <w:rsid w:val="4D34CF15"/>
    <w:rsid w:val="4D36B06A"/>
    <w:rsid w:val="4D3727F8"/>
    <w:rsid w:val="4D38B303"/>
    <w:rsid w:val="4D39C7D2"/>
    <w:rsid w:val="4D3CB633"/>
    <w:rsid w:val="4D3CD9DE"/>
    <w:rsid w:val="4D423D3B"/>
    <w:rsid w:val="4D429D3A"/>
    <w:rsid w:val="4D42C19B"/>
    <w:rsid w:val="4D4301E1"/>
    <w:rsid w:val="4D43E56E"/>
    <w:rsid w:val="4D446E31"/>
    <w:rsid w:val="4D456A2D"/>
    <w:rsid w:val="4D4CD365"/>
    <w:rsid w:val="4D4EB682"/>
    <w:rsid w:val="4D50F43C"/>
    <w:rsid w:val="4D52CDAE"/>
    <w:rsid w:val="4D574960"/>
    <w:rsid w:val="4D57914D"/>
    <w:rsid w:val="4D59EEAF"/>
    <w:rsid w:val="4D5A453B"/>
    <w:rsid w:val="4D5C339D"/>
    <w:rsid w:val="4D5EC88B"/>
    <w:rsid w:val="4D62FE87"/>
    <w:rsid w:val="4D645B69"/>
    <w:rsid w:val="4D653495"/>
    <w:rsid w:val="4D66A9BE"/>
    <w:rsid w:val="4D66FA61"/>
    <w:rsid w:val="4D671DDE"/>
    <w:rsid w:val="4D682BF1"/>
    <w:rsid w:val="4D68D163"/>
    <w:rsid w:val="4D6A544B"/>
    <w:rsid w:val="4D6BFD2F"/>
    <w:rsid w:val="4D6D691F"/>
    <w:rsid w:val="4D709582"/>
    <w:rsid w:val="4D709B89"/>
    <w:rsid w:val="4D716042"/>
    <w:rsid w:val="4D780BAB"/>
    <w:rsid w:val="4D7AA632"/>
    <w:rsid w:val="4D7B394E"/>
    <w:rsid w:val="4D7B99EB"/>
    <w:rsid w:val="4D7F9EEA"/>
    <w:rsid w:val="4D830CC7"/>
    <w:rsid w:val="4D8326CD"/>
    <w:rsid w:val="4D889175"/>
    <w:rsid w:val="4D88AC7E"/>
    <w:rsid w:val="4D8900FF"/>
    <w:rsid w:val="4D8AFFBB"/>
    <w:rsid w:val="4D911143"/>
    <w:rsid w:val="4D926CA9"/>
    <w:rsid w:val="4D96ACA2"/>
    <w:rsid w:val="4D984741"/>
    <w:rsid w:val="4D9D76AA"/>
    <w:rsid w:val="4D9DC8EE"/>
    <w:rsid w:val="4DA034BC"/>
    <w:rsid w:val="4DA06698"/>
    <w:rsid w:val="4DA0BA8F"/>
    <w:rsid w:val="4DA28751"/>
    <w:rsid w:val="4DA9329B"/>
    <w:rsid w:val="4DA97CC1"/>
    <w:rsid w:val="4DAAB0D5"/>
    <w:rsid w:val="4DAB5424"/>
    <w:rsid w:val="4DADBCCD"/>
    <w:rsid w:val="4DAF16A7"/>
    <w:rsid w:val="4DB22CBF"/>
    <w:rsid w:val="4DB471E6"/>
    <w:rsid w:val="4DB54880"/>
    <w:rsid w:val="4DB66952"/>
    <w:rsid w:val="4DB7A821"/>
    <w:rsid w:val="4DB876A4"/>
    <w:rsid w:val="4DB90703"/>
    <w:rsid w:val="4DB96494"/>
    <w:rsid w:val="4DB99088"/>
    <w:rsid w:val="4DBA8E0D"/>
    <w:rsid w:val="4DBACBD1"/>
    <w:rsid w:val="4DBCAEFE"/>
    <w:rsid w:val="4DBCC86E"/>
    <w:rsid w:val="4DBD2C59"/>
    <w:rsid w:val="4DBD8EDD"/>
    <w:rsid w:val="4DBDFDC2"/>
    <w:rsid w:val="4DBEB6D8"/>
    <w:rsid w:val="4DBF8326"/>
    <w:rsid w:val="4DC02ED5"/>
    <w:rsid w:val="4DC0DC32"/>
    <w:rsid w:val="4DC29457"/>
    <w:rsid w:val="4DC35BF5"/>
    <w:rsid w:val="4DC57B7A"/>
    <w:rsid w:val="4DC74327"/>
    <w:rsid w:val="4DC78263"/>
    <w:rsid w:val="4DC8D43D"/>
    <w:rsid w:val="4DC988CA"/>
    <w:rsid w:val="4DC9D495"/>
    <w:rsid w:val="4DCCDE06"/>
    <w:rsid w:val="4DCDD913"/>
    <w:rsid w:val="4DCEF5D2"/>
    <w:rsid w:val="4DD02AD1"/>
    <w:rsid w:val="4DD037B0"/>
    <w:rsid w:val="4DD0CA21"/>
    <w:rsid w:val="4DD270EC"/>
    <w:rsid w:val="4DD4CB24"/>
    <w:rsid w:val="4DD7C1CC"/>
    <w:rsid w:val="4DDA6706"/>
    <w:rsid w:val="4DDC1709"/>
    <w:rsid w:val="4DDC8D42"/>
    <w:rsid w:val="4DDCB85D"/>
    <w:rsid w:val="4DDDD3FD"/>
    <w:rsid w:val="4DDEB50F"/>
    <w:rsid w:val="4DDEFA5A"/>
    <w:rsid w:val="4DE0153B"/>
    <w:rsid w:val="4DE408A3"/>
    <w:rsid w:val="4DE556FB"/>
    <w:rsid w:val="4DEA047F"/>
    <w:rsid w:val="4DEA51B6"/>
    <w:rsid w:val="4DED7DD7"/>
    <w:rsid w:val="4DEDFBB7"/>
    <w:rsid w:val="4DF22CCC"/>
    <w:rsid w:val="4DF278FC"/>
    <w:rsid w:val="4DF36220"/>
    <w:rsid w:val="4DF4E9C2"/>
    <w:rsid w:val="4DF6677F"/>
    <w:rsid w:val="4DF6753A"/>
    <w:rsid w:val="4DF9F716"/>
    <w:rsid w:val="4DFA172E"/>
    <w:rsid w:val="4DFD1D22"/>
    <w:rsid w:val="4DFE5063"/>
    <w:rsid w:val="4E017D44"/>
    <w:rsid w:val="4E029AB0"/>
    <w:rsid w:val="4E03C3F2"/>
    <w:rsid w:val="4E04AF50"/>
    <w:rsid w:val="4E04C567"/>
    <w:rsid w:val="4E05A848"/>
    <w:rsid w:val="4E06B59E"/>
    <w:rsid w:val="4E06EE00"/>
    <w:rsid w:val="4E07CD55"/>
    <w:rsid w:val="4E07F910"/>
    <w:rsid w:val="4E080BF2"/>
    <w:rsid w:val="4E0923F8"/>
    <w:rsid w:val="4E098AF3"/>
    <w:rsid w:val="4E0B2797"/>
    <w:rsid w:val="4E0D2DFB"/>
    <w:rsid w:val="4E0D4BCB"/>
    <w:rsid w:val="4E0F0F11"/>
    <w:rsid w:val="4E142030"/>
    <w:rsid w:val="4E1426F3"/>
    <w:rsid w:val="4E150409"/>
    <w:rsid w:val="4E15998B"/>
    <w:rsid w:val="4E173D9D"/>
    <w:rsid w:val="4E201002"/>
    <w:rsid w:val="4E20421D"/>
    <w:rsid w:val="4E20F173"/>
    <w:rsid w:val="4E21BF80"/>
    <w:rsid w:val="4E24FA8C"/>
    <w:rsid w:val="4E27C430"/>
    <w:rsid w:val="4E286735"/>
    <w:rsid w:val="4E2C7AA5"/>
    <w:rsid w:val="4E2F29D5"/>
    <w:rsid w:val="4E359C88"/>
    <w:rsid w:val="4E367937"/>
    <w:rsid w:val="4E36A80F"/>
    <w:rsid w:val="4E36E3BE"/>
    <w:rsid w:val="4E3836A4"/>
    <w:rsid w:val="4E39E46A"/>
    <w:rsid w:val="4E39FFF2"/>
    <w:rsid w:val="4E3B12F8"/>
    <w:rsid w:val="4E3B40CC"/>
    <w:rsid w:val="4E3C38E7"/>
    <w:rsid w:val="4E3CCDF2"/>
    <w:rsid w:val="4E3D8B53"/>
    <w:rsid w:val="4E3DD681"/>
    <w:rsid w:val="4E3EEEB5"/>
    <w:rsid w:val="4E4143A3"/>
    <w:rsid w:val="4E43C248"/>
    <w:rsid w:val="4E459DD8"/>
    <w:rsid w:val="4E469122"/>
    <w:rsid w:val="4E46B6AA"/>
    <w:rsid w:val="4E487D1F"/>
    <w:rsid w:val="4E4A0C19"/>
    <w:rsid w:val="4E4F0843"/>
    <w:rsid w:val="4E4F4F22"/>
    <w:rsid w:val="4E508EC5"/>
    <w:rsid w:val="4E53BC63"/>
    <w:rsid w:val="4E54288B"/>
    <w:rsid w:val="4E55A114"/>
    <w:rsid w:val="4E57D3A7"/>
    <w:rsid w:val="4E5B1361"/>
    <w:rsid w:val="4E5F25D1"/>
    <w:rsid w:val="4E5F9ADB"/>
    <w:rsid w:val="4E636AFD"/>
    <w:rsid w:val="4E64F79A"/>
    <w:rsid w:val="4E68EDFF"/>
    <w:rsid w:val="4E6D4B41"/>
    <w:rsid w:val="4E6D9B85"/>
    <w:rsid w:val="4E6F4530"/>
    <w:rsid w:val="4E6FDB63"/>
    <w:rsid w:val="4E7168BE"/>
    <w:rsid w:val="4E72BE0D"/>
    <w:rsid w:val="4E751AF1"/>
    <w:rsid w:val="4E76ECB8"/>
    <w:rsid w:val="4E77023E"/>
    <w:rsid w:val="4E78EADB"/>
    <w:rsid w:val="4E78F2C4"/>
    <w:rsid w:val="4E796893"/>
    <w:rsid w:val="4E7C8D94"/>
    <w:rsid w:val="4E81B9BB"/>
    <w:rsid w:val="4E841545"/>
    <w:rsid w:val="4E85CD3D"/>
    <w:rsid w:val="4E85D2B2"/>
    <w:rsid w:val="4E86FEF7"/>
    <w:rsid w:val="4E880FB4"/>
    <w:rsid w:val="4E89C4B6"/>
    <w:rsid w:val="4E8A7F91"/>
    <w:rsid w:val="4E8B20D0"/>
    <w:rsid w:val="4E8C64C4"/>
    <w:rsid w:val="4E8E45C2"/>
    <w:rsid w:val="4E8E5770"/>
    <w:rsid w:val="4E8FBA6B"/>
    <w:rsid w:val="4E913508"/>
    <w:rsid w:val="4E9502B2"/>
    <w:rsid w:val="4E95FCBD"/>
    <w:rsid w:val="4E963BD7"/>
    <w:rsid w:val="4E978771"/>
    <w:rsid w:val="4E99BF2E"/>
    <w:rsid w:val="4E99D1AF"/>
    <w:rsid w:val="4E9B8770"/>
    <w:rsid w:val="4E9C10CF"/>
    <w:rsid w:val="4E9D8379"/>
    <w:rsid w:val="4E9F0D02"/>
    <w:rsid w:val="4EA10C9E"/>
    <w:rsid w:val="4EA24177"/>
    <w:rsid w:val="4EA35361"/>
    <w:rsid w:val="4EA42D5C"/>
    <w:rsid w:val="4EA748DA"/>
    <w:rsid w:val="4EA821A1"/>
    <w:rsid w:val="4EA85BFF"/>
    <w:rsid w:val="4EA9A102"/>
    <w:rsid w:val="4EAA401A"/>
    <w:rsid w:val="4EAA56A4"/>
    <w:rsid w:val="4EAA7C4B"/>
    <w:rsid w:val="4EACE3B0"/>
    <w:rsid w:val="4EADB943"/>
    <w:rsid w:val="4EAE4CE4"/>
    <w:rsid w:val="4EAFAB9B"/>
    <w:rsid w:val="4EB41203"/>
    <w:rsid w:val="4EB58FCD"/>
    <w:rsid w:val="4EB608B3"/>
    <w:rsid w:val="4EB9059D"/>
    <w:rsid w:val="4EB9B4DE"/>
    <w:rsid w:val="4EB9B896"/>
    <w:rsid w:val="4EB9D9D0"/>
    <w:rsid w:val="4EBC6EA2"/>
    <w:rsid w:val="4EBE41C1"/>
    <w:rsid w:val="4EC2860B"/>
    <w:rsid w:val="4EC3D4F5"/>
    <w:rsid w:val="4EC619F6"/>
    <w:rsid w:val="4EC71857"/>
    <w:rsid w:val="4EC7D063"/>
    <w:rsid w:val="4ECB2E1B"/>
    <w:rsid w:val="4ECC60A6"/>
    <w:rsid w:val="4ECED3A5"/>
    <w:rsid w:val="4ECEFC1B"/>
    <w:rsid w:val="4ECEFDDD"/>
    <w:rsid w:val="4ED254A1"/>
    <w:rsid w:val="4ED2FE6B"/>
    <w:rsid w:val="4ED327A5"/>
    <w:rsid w:val="4ED452D2"/>
    <w:rsid w:val="4ED5CB7F"/>
    <w:rsid w:val="4ED66B96"/>
    <w:rsid w:val="4ED7F002"/>
    <w:rsid w:val="4ED859F0"/>
    <w:rsid w:val="4ED90C66"/>
    <w:rsid w:val="4ED971D5"/>
    <w:rsid w:val="4EDCAEE4"/>
    <w:rsid w:val="4EDD2E8C"/>
    <w:rsid w:val="4EDDFD5D"/>
    <w:rsid w:val="4EDF26FA"/>
    <w:rsid w:val="4EDF5394"/>
    <w:rsid w:val="4EE026D0"/>
    <w:rsid w:val="4EE23B49"/>
    <w:rsid w:val="4EE26E01"/>
    <w:rsid w:val="4EE7E009"/>
    <w:rsid w:val="4EEA4019"/>
    <w:rsid w:val="4EEA64F6"/>
    <w:rsid w:val="4EEBA004"/>
    <w:rsid w:val="4EECBB0D"/>
    <w:rsid w:val="4EF120E0"/>
    <w:rsid w:val="4EF14657"/>
    <w:rsid w:val="4EF162F2"/>
    <w:rsid w:val="4EF1DC55"/>
    <w:rsid w:val="4EF2FC3A"/>
    <w:rsid w:val="4EF48ECE"/>
    <w:rsid w:val="4EF945F7"/>
    <w:rsid w:val="4EFA2C70"/>
    <w:rsid w:val="4EFA52F0"/>
    <w:rsid w:val="4EFAC753"/>
    <w:rsid w:val="4EFB2D44"/>
    <w:rsid w:val="4EFCD724"/>
    <w:rsid w:val="4EFD7790"/>
    <w:rsid w:val="4F00BB7F"/>
    <w:rsid w:val="4F012BAC"/>
    <w:rsid w:val="4F065C9B"/>
    <w:rsid w:val="4F06BF59"/>
    <w:rsid w:val="4F0842CC"/>
    <w:rsid w:val="4F08B266"/>
    <w:rsid w:val="4F092B5D"/>
    <w:rsid w:val="4F093F18"/>
    <w:rsid w:val="4F097E2D"/>
    <w:rsid w:val="4F0A4536"/>
    <w:rsid w:val="4F0DE776"/>
    <w:rsid w:val="4F0E5A56"/>
    <w:rsid w:val="4F0E6159"/>
    <w:rsid w:val="4F0FCFA0"/>
    <w:rsid w:val="4F112CD0"/>
    <w:rsid w:val="4F128AE8"/>
    <w:rsid w:val="4F1523FD"/>
    <w:rsid w:val="4F158180"/>
    <w:rsid w:val="4F158572"/>
    <w:rsid w:val="4F18E3CB"/>
    <w:rsid w:val="4F1E4C0B"/>
    <w:rsid w:val="4F1F6D73"/>
    <w:rsid w:val="4F207D50"/>
    <w:rsid w:val="4F20D13F"/>
    <w:rsid w:val="4F224E4E"/>
    <w:rsid w:val="4F239156"/>
    <w:rsid w:val="4F23D63E"/>
    <w:rsid w:val="4F257BAE"/>
    <w:rsid w:val="4F274287"/>
    <w:rsid w:val="4F27D6A7"/>
    <w:rsid w:val="4F293116"/>
    <w:rsid w:val="4F2CA577"/>
    <w:rsid w:val="4F2EA10A"/>
    <w:rsid w:val="4F2EF2F6"/>
    <w:rsid w:val="4F2F05DB"/>
    <w:rsid w:val="4F35B58E"/>
    <w:rsid w:val="4F36C38D"/>
    <w:rsid w:val="4F393C7B"/>
    <w:rsid w:val="4F39EC75"/>
    <w:rsid w:val="4F3A8085"/>
    <w:rsid w:val="4F3BEA8B"/>
    <w:rsid w:val="4F3C1CEA"/>
    <w:rsid w:val="4F3D7461"/>
    <w:rsid w:val="4F3EDABB"/>
    <w:rsid w:val="4F41DF47"/>
    <w:rsid w:val="4F41EDF3"/>
    <w:rsid w:val="4F4204CC"/>
    <w:rsid w:val="4F4295C2"/>
    <w:rsid w:val="4F44E1AA"/>
    <w:rsid w:val="4F46228F"/>
    <w:rsid w:val="4F48F542"/>
    <w:rsid w:val="4F4ABA8A"/>
    <w:rsid w:val="4F4E5539"/>
    <w:rsid w:val="4F4E93C2"/>
    <w:rsid w:val="4F524F01"/>
    <w:rsid w:val="4F525BF3"/>
    <w:rsid w:val="4F54565B"/>
    <w:rsid w:val="4F560D2C"/>
    <w:rsid w:val="4F5BCCA6"/>
    <w:rsid w:val="4F5E2479"/>
    <w:rsid w:val="4F5FED04"/>
    <w:rsid w:val="4F62374E"/>
    <w:rsid w:val="4F6269E9"/>
    <w:rsid w:val="4F62E764"/>
    <w:rsid w:val="4F630648"/>
    <w:rsid w:val="4F645790"/>
    <w:rsid w:val="4F64A202"/>
    <w:rsid w:val="4F6711A0"/>
    <w:rsid w:val="4F6857C1"/>
    <w:rsid w:val="4F6AD4B7"/>
    <w:rsid w:val="4F6C216D"/>
    <w:rsid w:val="4F6E15D2"/>
    <w:rsid w:val="4F704709"/>
    <w:rsid w:val="4F723F1D"/>
    <w:rsid w:val="4F7262CD"/>
    <w:rsid w:val="4F737A01"/>
    <w:rsid w:val="4F76E340"/>
    <w:rsid w:val="4F7848BE"/>
    <w:rsid w:val="4F788266"/>
    <w:rsid w:val="4F7AC2F2"/>
    <w:rsid w:val="4F7B01BF"/>
    <w:rsid w:val="4F7EFA66"/>
    <w:rsid w:val="4F7F9AA8"/>
    <w:rsid w:val="4F805E58"/>
    <w:rsid w:val="4F81852E"/>
    <w:rsid w:val="4F83A880"/>
    <w:rsid w:val="4F855D7C"/>
    <w:rsid w:val="4F8623E6"/>
    <w:rsid w:val="4F866768"/>
    <w:rsid w:val="4F8808CB"/>
    <w:rsid w:val="4F883F70"/>
    <w:rsid w:val="4F88F95C"/>
    <w:rsid w:val="4F8B3F21"/>
    <w:rsid w:val="4F8CED2E"/>
    <w:rsid w:val="4F8D7EFD"/>
    <w:rsid w:val="4F90452B"/>
    <w:rsid w:val="4F914EF6"/>
    <w:rsid w:val="4F9664B2"/>
    <w:rsid w:val="4F9771DA"/>
    <w:rsid w:val="4F980CAD"/>
    <w:rsid w:val="4F9C2EBB"/>
    <w:rsid w:val="4F9C4D12"/>
    <w:rsid w:val="4F9FB639"/>
    <w:rsid w:val="4F9FCE93"/>
    <w:rsid w:val="4FA1317E"/>
    <w:rsid w:val="4FA17BD2"/>
    <w:rsid w:val="4FA523AE"/>
    <w:rsid w:val="4FA62DCE"/>
    <w:rsid w:val="4FAA446E"/>
    <w:rsid w:val="4FADECC4"/>
    <w:rsid w:val="4FB6B9AC"/>
    <w:rsid w:val="4FB9B04A"/>
    <w:rsid w:val="4FBB3718"/>
    <w:rsid w:val="4FBD21F2"/>
    <w:rsid w:val="4FBDAE73"/>
    <w:rsid w:val="4FBEFCED"/>
    <w:rsid w:val="4FC16401"/>
    <w:rsid w:val="4FC1B607"/>
    <w:rsid w:val="4FC1E26C"/>
    <w:rsid w:val="4FC4EB70"/>
    <w:rsid w:val="4FC58654"/>
    <w:rsid w:val="4FC60A60"/>
    <w:rsid w:val="4FC6439E"/>
    <w:rsid w:val="4FC6AB46"/>
    <w:rsid w:val="4FC786C1"/>
    <w:rsid w:val="4FC93564"/>
    <w:rsid w:val="4FCC80C2"/>
    <w:rsid w:val="4FD04151"/>
    <w:rsid w:val="4FD124BE"/>
    <w:rsid w:val="4FD1E17F"/>
    <w:rsid w:val="4FD3415D"/>
    <w:rsid w:val="4FD8FDA3"/>
    <w:rsid w:val="4FE26808"/>
    <w:rsid w:val="4FE64A50"/>
    <w:rsid w:val="4FE70503"/>
    <w:rsid w:val="4FE719A3"/>
    <w:rsid w:val="4FE936B8"/>
    <w:rsid w:val="4FE9FDD5"/>
    <w:rsid w:val="4FEC12E0"/>
    <w:rsid w:val="4FEDBB1F"/>
    <w:rsid w:val="4FEDDDA8"/>
    <w:rsid w:val="4FF06616"/>
    <w:rsid w:val="4FF114AE"/>
    <w:rsid w:val="4FF2A440"/>
    <w:rsid w:val="4FF3E8CD"/>
    <w:rsid w:val="4FF471A5"/>
    <w:rsid w:val="4FF727E6"/>
    <w:rsid w:val="4FF74AA8"/>
    <w:rsid w:val="4FF7B3DC"/>
    <w:rsid w:val="4FF7CC69"/>
    <w:rsid w:val="4FF8A796"/>
    <w:rsid w:val="4FF97482"/>
    <w:rsid w:val="4FFAC5F6"/>
    <w:rsid w:val="4FFDADD3"/>
    <w:rsid w:val="4FFF742C"/>
    <w:rsid w:val="500035C2"/>
    <w:rsid w:val="5001CEBC"/>
    <w:rsid w:val="5003A3B3"/>
    <w:rsid w:val="5006A3BC"/>
    <w:rsid w:val="50088DFB"/>
    <w:rsid w:val="500D32E2"/>
    <w:rsid w:val="500DE840"/>
    <w:rsid w:val="500EB92B"/>
    <w:rsid w:val="500F42A0"/>
    <w:rsid w:val="50113076"/>
    <w:rsid w:val="5013DE85"/>
    <w:rsid w:val="50191AFE"/>
    <w:rsid w:val="501B11AF"/>
    <w:rsid w:val="501D182B"/>
    <w:rsid w:val="501EA0D6"/>
    <w:rsid w:val="501ED379"/>
    <w:rsid w:val="501F3954"/>
    <w:rsid w:val="50205B0A"/>
    <w:rsid w:val="5021CB69"/>
    <w:rsid w:val="50220ABA"/>
    <w:rsid w:val="5022A125"/>
    <w:rsid w:val="5023B6FF"/>
    <w:rsid w:val="5024FEE2"/>
    <w:rsid w:val="5026A44B"/>
    <w:rsid w:val="50277257"/>
    <w:rsid w:val="502ACC7A"/>
    <w:rsid w:val="502D1B1F"/>
    <w:rsid w:val="502D9B29"/>
    <w:rsid w:val="502ED29D"/>
    <w:rsid w:val="502FBAE1"/>
    <w:rsid w:val="503122E2"/>
    <w:rsid w:val="5036F346"/>
    <w:rsid w:val="50394E17"/>
    <w:rsid w:val="503979D3"/>
    <w:rsid w:val="50398703"/>
    <w:rsid w:val="503EF673"/>
    <w:rsid w:val="50432A67"/>
    <w:rsid w:val="50459378"/>
    <w:rsid w:val="50464347"/>
    <w:rsid w:val="504718F3"/>
    <w:rsid w:val="5047E541"/>
    <w:rsid w:val="5048D07D"/>
    <w:rsid w:val="504CDE0D"/>
    <w:rsid w:val="504D6105"/>
    <w:rsid w:val="504ED9CF"/>
    <w:rsid w:val="504F2CE0"/>
    <w:rsid w:val="504F4957"/>
    <w:rsid w:val="5050B8D7"/>
    <w:rsid w:val="50524D34"/>
    <w:rsid w:val="50544E69"/>
    <w:rsid w:val="50551785"/>
    <w:rsid w:val="5055353F"/>
    <w:rsid w:val="50553CE6"/>
    <w:rsid w:val="505585C9"/>
    <w:rsid w:val="5057A6C1"/>
    <w:rsid w:val="505A8200"/>
    <w:rsid w:val="505C098B"/>
    <w:rsid w:val="505F78FD"/>
    <w:rsid w:val="50606FAE"/>
    <w:rsid w:val="5061655D"/>
    <w:rsid w:val="5061A632"/>
    <w:rsid w:val="5061E231"/>
    <w:rsid w:val="50625174"/>
    <w:rsid w:val="5062BA89"/>
    <w:rsid w:val="50647DE6"/>
    <w:rsid w:val="50673442"/>
    <w:rsid w:val="506861A7"/>
    <w:rsid w:val="506DE507"/>
    <w:rsid w:val="506EE1C9"/>
    <w:rsid w:val="507351FF"/>
    <w:rsid w:val="5075049A"/>
    <w:rsid w:val="5078C686"/>
    <w:rsid w:val="507BA9AF"/>
    <w:rsid w:val="507C5C3B"/>
    <w:rsid w:val="507FE807"/>
    <w:rsid w:val="50827B71"/>
    <w:rsid w:val="5084EA96"/>
    <w:rsid w:val="5087BB1F"/>
    <w:rsid w:val="5087EC5F"/>
    <w:rsid w:val="508871FE"/>
    <w:rsid w:val="5089C107"/>
    <w:rsid w:val="508A8A42"/>
    <w:rsid w:val="508BC566"/>
    <w:rsid w:val="508C3126"/>
    <w:rsid w:val="508DEFF4"/>
    <w:rsid w:val="508EA10F"/>
    <w:rsid w:val="5091DE0D"/>
    <w:rsid w:val="5094D5C2"/>
    <w:rsid w:val="50970E8B"/>
    <w:rsid w:val="50972BD4"/>
    <w:rsid w:val="5097382E"/>
    <w:rsid w:val="50979F76"/>
    <w:rsid w:val="5097E0DD"/>
    <w:rsid w:val="5098FC07"/>
    <w:rsid w:val="509A224A"/>
    <w:rsid w:val="509CEA6C"/>
    <w:rsid w:val="509E4DE3"/>
    <w:rsid w:val="509EDF26"/>
    <w:rsid w:val="50A97D90"/>
    <w:rsid w:val="50A996F0"/>
    <w:rsid w:val="50AB2CBC"/>
    <w:rsid w:val="50AB7AB8"/>
    <w:rsid w:val="50AC7341"/>
    <w:rsid w:val="50AF00F6"/>
    <w:rsid w:val="50B12E69"/>
    <w:rsid w:val="50B373F5"/>
    <w:rsid w:val="50B7483C"/>
    <w:rsid w:val="50B7A9E1"/>
    <w:rsid w:val="50B9C5D9"/>
    <w:rsid w:val="50BA4426"/>
    <w:rsid w:val="50BADB97"/>
    <w:rsid w:val="50BD96D3"/>
    <w:rsid w:val="50BE7064"/>
    <w:rsid w:val="50BF7281"/>
    <w:rsid w:val="50C01888"/>
    <w:rsid w:val="50C3FB79"/>
    <w:rsid w:val="50C5A6B2"/>
    <w:rsid w:val="50C63F44"/>
    <w:rsid w:val="50C6687F"/>
    <w:rsid w:val="50C80707"/>
    <w:rsid w:val="50C8AF52"/>
    <w:rsid w:val="50CADEB4"/>
    <w:rsid w:val="50CBCA5E"/>
    <w:rsid w:val="50CD02C7"/>
    <w:rsid w:val="50CED39E"/>
    <w:rsid w:val="50CF4B6B"/>
    <w:rsid w:val="50D30EF4"/>
    <w:rsid w:val="50D51871"/>
    <w:rsid w:val="50D76CB7"/>
    <w:rsid w:val="50D887B3"/>
    <w:rsid w:val="50DCC888"/>
    <w:rsid w:val="50DD055A"/>
    <w:rsid w:val="50DD3992"/>
    <w:rsid w:val="50DE0905"/>
    <w:rsid w:val="50DFA9BB"/>
    <w:rsid w:val="50E09BF2"/>
    <w:rsid w:val="50E19022"/>
    <w:rsid w:val="50E2289F"/>
    <w:rsid w:val="50E30163"/>
    <w:rsid w:val="50E3DB76"/>
    <w:rsid w:val="50E70DF0"/>
    <w:rsid w:val="50E716FF"/>
    <w:rsid w:val="50E9E4C8"/>
    <w:rsid w:val="50EA1706"/>
    <w:rsid w:val="50EF0F89"/>
    <w:rsid w:val="50EF9D78"/>
    <w:rsid w:val="50F01884"/>
    <w:rsid w:val="50F0696E"/>
    <w:rsid w:val="50F119FF"/>
    <w:rsid w:val="50F30F29"/>
    <w:rsid w:val="50F3A1B1"/>
    <w:rsid w:val="50F4FE26"/>
    <w:rsid w:val="50F533A4"/>
    <w:rsid w:val="50F55F74"/>
    <w:rsid w:val="50F5782C"/>
    <w:rsid w:val="50F64363"/>
    <w:rsid w:val="50F70C51"/>
    <w:rsid w:val="50F72F46"/>
    <w:rsid w:val="50F73BF7"/>
    <w:rsid w:val="50F812EE"/>
    <w:rsid w:val="50F93B43"/>
    <w:rsid w:val="50F9B8C5"/>
    <w:rsid w:val="50FC4EA6"/>
    <w:rsid w:val="50FD4300"/>
    <w:rsid w:val="50FFFC59"/>
    <w:rsid w:val="51002E1A"/>
    <w:rsid w:val="51048327"/>
    <w:rsid w:val="5105890C"/>
    <w:rsid w:val="5105ECF3"/>
    <w:rsid w:val="5108004E"/>
    <w:rsid w:val="510AFD4A"/>
    <w:rsid w:val="510C67AE"/>
    <w:rsid w:val="510D2654"/>
    <w:rsid w:val="510DAAAB"/>
    <w:rsid w:val="510DFC21"/>
    <w:rsid w:val="510E4A15"/>
    <w:rsid w:val="510EC782"/>
    <w:rsid w:val="51159A19"/>
    <w:rsid w:val="511639D9"/>
    <w:rsid w:val="5116B8A6"/>
    <w:rsid w:val="5117B80D"/>
    <w:rsid w:val="5118E5D2"/>
    <w:rsid w:val="511977EA"/>
    <w:rsid w:val="511BDFEE"/>
    <w:rsid w:val="511C81C2"/>
    <w:rsid w:val="5120BDAB"/>
    <w:rsid w:val="5124E71A"/>
    <w:rsid w:val="5126DDBF"/>
    <w:rsid w:val="512708E5"/>
    <w:rsid w:val="51272328"/>
    <w:rsid w:val="51284552"/>
    <w:rsid w:val="5128878E"/>
    <w:rsid w:val="512A10B2"/>
    <w:rsid w:val="512E00AC"/>
    <w:rsid w:val="512E779D"/>
    <w:rsid w:val="51318193"/>
    <w:rsid w:val="5132A261"/>
    <w:rsid w:val="5132E601"/>
    <w:rsid w:val="5135280C"/>
    <w:rsid w:val="5135EC61"/>
    <w:rsid w:val="513704D6"/>
    <w:rsid w:val="51372897"/>
    <w:rsid w:val="51373461"/>
    <w:rsid w:val="513A9E53"/>
    <w:rsid w:val="513D5190"/>
    <w:rsid w:val="513FBC01"/>
    <w:rsid w:val="514211F5"/>
    <w:rsid w:val="51428A59"/>
    <w:rsid w:val="51433362"/>
    <w:rsid w:val="51446168"/>
    <w:rsid w:val="51491490"/>
    <w:rsid w:val="514B4AFB"/>
    <w:rsid w:val="514BFD83"/>
    <w:rsid w:val="514D5446"/>
    <w:rsid w:val="514F8017"/>
    <w:rsid w:val="51530CA5"/>
    <w:rsid w:val="5153E2A4"/>
    <w:rsid w:val="515533C5"/>
    <w:rsid w:val="51558746"/>
    <w:rsid w:val="5155DD24"/>
    <w:rsid w:val="5158CB32"/>
    <w:rsid w:val="515C045E"/>
    <w:rsid w:val="515CDF0F"/>
    <w:rsid w:val="515D3337"/>
    <w:rsid w:val="515D6B4B"/>
    <w:rsid w:val="515E525B"/>
    <w:rsid w:val="515E8CF3"/>
    <w:rsid w:val="51600FA6"/>
    <w:rsid w:val="51612BEA"/>
    <w:rsid w:val="5167DC9E"/>
    <w:rsid w:val="5168D9E3"/>
    <w:rsid w:val="516AB669"/>
    <w:rsid w:val="516AE329"/>
    <w:rsid w:val="516DB81E"/>
    <w:rsid w:val="516FE4C0"/>
    <w:rsid w:val="51705AC1"/>
    <w:rsid w:val="5170E64E"/>
    <w:rsid w:val="5174DAE3"/>
    <w:rsid w:val="5176FA74"/>
    <w:rsid w:val="517AA119"/>
    <w:rsid w:val="517B854A"/>
    <w:rsid w:val="51828587"/>
    <w:rsid w:val="5183F742"/>
    <w:rsid w:val="518638DB"/>
    <w:rsid w:val="51878A43"/>
    <w:rsid w:val="5189790D"/>
    <w:rsid w:val="518A890A"/>
    <w:rsid w:val="518B30F9"/>
    <w:rsid w:val="518C0CEE"/>
    <w:rsid w:val="518D9D79"/>
    <w:rsid w:val="518F42EE"/>
    <w:rsid w:val="5190C7DF"/>
    <w:rsid w:val="519B6D5B"/>
    <w:rsid w:val="519B8D26"/>
    <w:rsid w:val="519DABB5"/>
    <w:rsid w:val="519F588C"/>
    <w:rsid w:val="51A1202B"/>
    <w:rsid w:val="51A284DA"/>
    <w:rsid w:val="51A57080"/>
    <w:rsid w:val="51AACE9A"/>
    <w:rsid w:val="51ABB864"/>
    <w:rsid w:val="51AD6994"/>
    <w:rsid w:val="51ADF489"/>
    <w:rsid w:val="51AF2A0F"/>
    <w:rsid w:val="51AFCFFC"/>
    <w:rsid w:val="51B0468C"/>
    <w:rsid w:val="51B052B4"/>
    <w:rsid w:val="51B226AF"/>
    <w:rsid w:val="51B25477"/>
    <w:rsid w:val="51B28743"/>
    <w:rsid w:val="51B2910C"/>
    <w:rsid w:val="51B31BF0"/>
    <w:rsid w:val="51B3DB31"/>
    <w:rsid w:val="51B41569"/>
    <w:rsid w:val="51B6F0C0"/>
    <w:rsid w:val="51B6FFB0"/>
    <w:rsid w:val="51BA7DFE"/>
    <w:rsid w:val="51BD09CB"/>
    <w:rsid w:val="51BFBD66"/>
    <w:rsid w:val="51C46921"/>
    <w:rsid w:val="51C60329"/>
    <w:rsid w:val="51C999E7"/>
    <w:rsid w:val="51CA8769"/>
    <w:rsid w:val="51CE0BFD"/>
    <w:rsid w:val="51CFFDF7"/>
    <w:rsid w:val="51D08C12"/>
    <w:rsid w:val="51D2008B"/>
    <w:rsid w:val="51D2C246"/>
    <w:rsid w:val="51D5D6E8"/>
    <w:rsid w:val="51D8A89A"/>
    <w:rsid w:val="51DBE795"/>
    <w:rsid w:val="51DD2D31"/>
    <w:rsid w:val="51DE98C9"/>
    <w:rsid w:val="51DED628"/>
    <w:rsid w:val="51DF2D21"/>
    <w:rsid w:val="51DFC6FC"/>
    <w:rsid w:val="51E4BF7E"/>
    <w:rsid w:val="51E7F23B"/>
    <w:rsid w:val="51ECDE7A"/>
    <w:rsid w:val="51F362A5"/>
    <w:rsid w:val="51F4830D"/>
    <w:rsid w:val="51F54A1D"/>
    <w:rsid w:val="51F5D7BB"/>
    <w:rsid w:val="51F7DADF"/>
    <w:rsid w:val="51F8C205"/>
    <w:rsid w:val="51FDF768"/>
    <w:rsid w:val="5200F2F6"/>
    <w:rsid w:val="52061631"/>
    <w:rsid w:val="52083DE8"/>
    <w:rsid w:val="5208BBB2"/>
    <w:rsid w:val="5208D83E"/>
    <w:rsid w:val="520A1743"/>
    <w:rsid w:val="520B2AE5"/>
    <w:rsid w:val="520D9241"/>
    <w:rsid w:val="520F87DF"/>
    <w:rsid w:val="52124DEA"/>
    <w:rsid w:val="5212DA89"/>
    <w:rsid w:val="5214182B"/>
    <w:rsid w:val="52141A59"/>
    <w:rsid w:val="521492EF"/>
    <w:rsid w:val="5215E666"/>
    <w:rsid w:val="52168305"/>
    <w:rsid w:val="5219DFE9"/>
    <w:rsid w:val="521C3A6D"/>
    <w:rsid w:val="521D9836"/>
    <w:rsid w:val="521FB9C3"/>
    <w:rsid w:val="521FDE69"/>
    <w:rsid w:val="522636C8"/>
    <w:rsid w:val="52279E0A"/>
    <w:rsid w:val="5227AB7C"/>
    <w:rsid w:val="522D718C"/>
    <w:rsid w:val="522E875C"/>
    <w:rsid w:val="5230D5EE"/>
    <w:rsid w:val="5233FAFC"/>
    <w:rsid w:val="52342C1D"/>
    <w:rsid w:val="52355D6A"/>
    <w:rsid w:val="5235AB64"/>
    <w:rsid w:val="5237D54D"/>
    <w:rsid w:val="523B2D2E"/>
    <w:rsid w:val="523B8D66"/>
    <w:rsid w:val="523CCC8D"/>
    <w:rsid w:val="523EC623"/>
    <w:rsid w:val="523F599C"/>
    <w:rsid w:val="5241A636"/>
    <w:rsid w:val="5242CCDA"/>
    <w:rsid w:val="52431997"/>
    <w:rsid w:val="5243810E"/>
    <w:rsid w:val="5244693B"/>
    <w:rsid w:val="52480B5C"/>
    <w:rsid w:val="524A7BA0"/>
    <w:rsid w:val="524FCB1A"/>
    <w:rsid w:val="5250A3BD"/>
    <w:rsid w:val="52540008"/>
    <w:rsid w:val="525479EA"/>
    <w:rsid w:val="5254ED69"/>
    <w:rsid w:val="525A6366"/>
    <w:rsid w:val="525C347B"/>
    <w:rsid w:val="525E694A"/>
    <w:rsid w:val="525F52E1"/>
    <w:rsid w:val="525F5452"/>
    <w:rsid w:val="526007B1"/>
    <w:rsid w:val="52667CCE"/>
    <w:rsid w:val="5266BE27"/>
    <w:rsid w:val="5266C1F5"/>
    <w:rsid w:val="52675419"/>
    <w:rsid w:val="5267AE09"/>
    <w:rsid w:val="526A7B6C"/>
    <w:rsid w:val="526B7C16"/>
    <w:rsid w:val="526C1069"/>
    <w:rsid w:val="526C67B9"/>
    <w:rsid w:val="52747D78"/>
    <w:rsid w:val="5277394D"/>
    <w:rsid w:val="527BA13D"/>
    <w:rsid w:val="527DB724"/>
    <w:rsid w:val="527E007E"/>
    <w:rsid w:val="527E9654"/>
    <w:rsid w:val="5281B640"/>
    <w:rsid w:val="528415E1"/>
    <w:rsid w:val="5285AA45"/>
    <w:rsid w:val="5287C628"/>
    <w:rsid w:val="5289ABD2"/>
    <w:rsid w:val="528D27F1"/>
    <w:rsid w:val="528F927A"/>
    <w:rsid w:val="52908C7E"/>
    <w:rsid w:val="52957F84"/>
    <w:rsid w:val="529581C5"/>
    <w:rsid w:val="5296C612"/>
    <w:rsid w:val="52987BDD"/>
    <w:rsid w:val="529A5B5A"/>
    <w:rsid w:val="529BCAED"/>
    <w:rsid w:val="529C5E2A"/>
    <w:rsid w:val="529D770F"/>
    <w:rsid w:val="52A0C35B"/>
    <w:rsid w:val="52A0ECAA"/>
    <w:rsid w:val="52A2A3A3"/>
    <w:rsid w:val="52A30D6A"/>
    <w:rsid w:val="52A3226F"/>
    <w:rsid w:val="52A33207"/>
    <w:rsid w:val="52A6F4E3"/>
    <w:rsid w:val="52A788EC"/>
    <w:rsid w:val="52A805C3"/>
    <w:rsid w:val="52A8661C"/>
    <w:rsid w:val="52AA681B"/>
    <w:rsid w:val="52AB4852"/>
    <w:rsid w:val="52AC9DE0"/>
    <w:rsid w:val="52AD14A0"/>
    <w:rsid w:val="52AD8E85"/>
    <w:rsid w:val="52AF682B"/>
    <w:rsid w:val="52B0ADCE"/>
    <w:rsid w:val="52B21ADD"/>
    <w:rsid w:val="52B80820"/>
    <w:rsid w:val="52B90E28"/>
    <w:rsid w:val="52B9AD3B"/>
    <w:rsid w:val="52B9FD5A"/>
    <w:rsid w:val="52BBF2C2"/>
    <w:rsid w:val="52BD47FA"/>
    <w:rsid w:val="52C11EF3"/>
    <w:rsid w:val="52C17FF8"/>
    <w:rsid w:val="52C1EC97"/>
    <w:rsid w:val="52C3F080"/>
    <w:rsid w:val="52C466FD"/>
    <w:rsid w:val="52C4B2AD"/>
    <w:rsid w:val="52C98A34"/>
    <w:rsid w:val="52CA0593"/>
    <w:rsid w:val="52CA56B4"/>
    <w:rsid w:val="52CB3847"/>
    <w:rsid w:val="52CB4FFB"/>
    <w:rsid w:val="52CD9227"/>
    <w:rsid w:val="52D4C689"/>
    <w:rsid w:val="52D4F2A2"/>
    <w:rsid w:val="52D60CCA"/>
    <w:rsid w:val="52D645CD"/>
    <w:rsid w:val="52D77CBF"/>
    <w:rsid w:val="52D88712"/>
    <w:rsid w:val="52DE0727"/>
    <w:rsid w:val="52E0901B"/>
    <w:rsid w:val="52E0AF45"/>
    <w:rsid w:val="52E36BEF"/>
    <w:rsid w:val="52E4724D"/>
    <w:rsid w:val="52E48B60"/>
    <w:rsid w:val="52E52EBB"/>
    <w:rsid w:val="52EC4CB2"/>
    <w:rsid w:val="52EE5EAD"/>
    <w:rsid w:val="52EF31D9"/>
    <w:rsid w:val="52EFDBF8"/>
    <w:rsid w:val="52F38D04"/>
    <w:rsid w:val="52F43417"/>
    <w:rsid w:val="52F93A1A"/>
    <w:rsid w:val="52F95B1E"/>
    <w:rsid w:val="52F99DA3"/>
    <w:rsid w:val="52FB1805"/>
    <w:rsid w:val="52FB9EEE"/>
    <w:rsid w:val="530108D2"/>
    <w:rsid w:val="53048ACD"/>
    <w:rsid w:val="5309CD2F"/>
    <w:rsid w:val="530BBF7E"/>
    <w:rsid w:val="5310C6C7"/>
    <w:rsid w:val="5311E319"/>
    <w:rsid w:val="53142825"/>
    <w:rsid w:val="53153AB8"/>
    <w:rsid w:val="5316368B"/>
    <w:rsid w:val="531BCC4F"/>
    <w:rsid w:val="531C8437"/>
    <w:rsid w:val="531F91D0"/>
    <w:rsid w:val="5320DD67"/>
    <w:rsid w:val="53225FB5"/>
    <w:rsid w:val="5322F12F"/>
    <w:rsid w:val="5326BAD7"/>
    <w:rsid w:val="5326DE09"/>
    <w:rsid w:val="53270F3E"/>
    <w:rsid w:val="53274373"/>
    <w:rsid w:val="532781D0"/>
    <w:rsid w:val="532937AC"/>
    <w:rsid w:val="5329EB63"/>
    <w:rsid w:val="532AA6AA"/>
    <w:rsid w:val="532B0EA5"/>
    <w:rsid w:val="532B17CF"/>
    <w:rsid w:val="532C8D9F"/>
    <w:rsid w:val="532C97E0"/>
    <w:rsid w:val="532D0925"/>
    <w:rsid w:val="532D4579"/>
    <w:rsid w:val="532D48A1"/>
    <w:rsid w:val="533145DF"/>
    <w:rsid w:val="53316588"/>
    <w:rsid w:val="533350A6"/>
    <w:rsid w:val="5337C3E9"/>
    <w:rsid w:val="533883DE"/>
    <w:rsid w:val="53392D17"/>
    <w:rsid w:val="533B7FA0"/>
    <w:rsid w:val="5341A8FE"/>
    <w:rsid w:val="53424E7D"/>
    <w:rsid w:val="5342939B"/>
    <w:rsid w:val="534356B4"/>
    <w:rsid w:val="53440317"/>
    <w:rsid w:val="5344B3A7"/>
    <w:rsid w:val="53464CD7"/>
    <w:rsid w:val="5346B5FA"/>
    <w:rsid w:val="5347E790"/>
    <w:rsid w:val="5349BC38"/>
    <w:rsid w:val="534CF58D"/>
    <w:rsid w:val="534D0448"/>
    <w:rsid w:val="534F7BE0"/>
    <w:rsid w:val="535288A0"/>
    <w:rsid w:val="53536EC3"/>
    <w:rsid w:val="53541085"/>
    <w:rsid w:val="535535B8"/>
    <w:rsid w:val="53560AF3"/>
    <w:rsid w:val="53579432"/>
    <w:rsid w:val="53587FAA"/>
    <w:rsid w:val="5358CA1C"/>
    <w:rsid w:val="5359F4E7"/>
    <w:rsid w:val="535A46E9"/>
    <w:rsid w:val="535AAB87"/>
    <w:rsid w:val="535AAEEA"/>
    <w:rsid w:val="535B4A79"/>
    <w:rsid w:val="535B71DD"/>
    <w:rsid w:val="535C96DD"/>
    <w:rsid w:val="535CA269"/>
    <w:rsid w:val="53600C10"/>
    <w:rsid w:val="536223DB"/>
    <w:rsid w:val="53627D10"/>
    <w:rsid w:val="53628F1C"/>
    <w:rsid w:val="53693BDF"/>
    <w:rsid w:val="536BCC3A"/>
    <w:rsid w:val="536BE706"/>
    <w:rsid w:val="536E55D4"/>
    <w:rsid w:val="5373A25C"/>
    <w:rsid w:val="53757ACA"/>
    <w:rsid w:val="537833DA"/>
    <w:rsid w:val="537A8197"/>
    <w:rsid w:val="537EF37D"/>
    <w:rsid w:val="5382C676"/>
    <w:rsid w:val="53857451"/>
    <w:rsid w:val="53877CAA"/>
    <w:rsid w:val="5387D11C"/>
    <w:rsid w:val="5387D678"/>
    <w:rsid w:val="538BA18D"/>
    <w:rsid w:val="538CAE2D"/>
    <w:rsid w:val="538E9FDD"/>
    <w:rsid w:val="5390278D"/>
    <w:rsid w:val="53949070"/>
    <w:rsid w:val="5394F0A8"/>
    <w:rsid w:val="5395A38C"/>
    <w:rsid w:val="539698A2"/>
    <w:rsid w:val="5397351F"/>
    <w:rsid w:val="53985FC3"/>
    <w:rsid w:val="5398AAC6"/>
    <w:rsid w:val="539C27BF"/>
    <w:rsid w:val="539DF76B"/>
    <w:rsid w:val="53A30399"/>
    <w:rsid w:val="53A32139"/>
    <w:rsid w:val="53A34DA5"/>
    <w:rsid w:val="53A3B905"/>
    <w:rsid w:val="53A570D5"/>
    <w:rsid w:val="53A5C3EE"/>
    <w:rsid w:val="53A60180"/>
    <w:rsid w:val="53A7A00B"/>
    <w:rsid w:val="53A7FA28"/>
    <w:rsid w:val="53ABF4E1"/>
    <w:rsid w:val="53AED6B6"/>
    <w:rsid w:val="53AF1610"/>
    <w:rsid w:val="53AF2A27"/>
    <w:rsid w:val="53AF5D38"/>
    <w:rsid w:val="53AF907A"/>
    <w:rsid w:val="53B52EE3"/>
    <w:rsid w:val="53B76A2A"/>
    <w:rsid w:val="53B7AD95"/>
    <w:rsid w:val="53B8A2C1"/>
    <w:rsid w:val="53B8B6F1"/>
    <w:rsid w:val="53BA36E9"/>
    <w:rsid w:val="53BBD1F1"/>
    <w:rsid w:val="53BED455"/>
    <w:rsid w:val="53C0F1CD"/>
    <w:rsid w:val="53C11F90"/>
    <w:rsid w:val="53C70FB7"/>
    <w:rsid w:val="53C77F95"/>
    <w:rsid w:val="53C854A3"/>
    <w:rsid w:val="53CA94B0"/>
    <w:rsid w:val="53CC7859"/>
    <w:rsid w:val="53CF2B44"/>
    <w:rsid w:val="53D26E58"/>
    <w:rsid w:val="53D2821F"/>
    <w:rsid w:val="53D37A98"/>
    <w:rsid w:val="53D48374"/>
    <w:rsid w:val="53D49843"/>
    <w:rsid w:val="53D57CCB"/>
    <w:rsid w:val="53D70EAB"/>
    <w:rsid w:val="53D8F61B"/>
    <w:rsid w:val="53D90063"/>
    <w:rsid w:val="53D91D8C"/>
    <w:rsid w:val="53D943E6"/>
    <w:rsid w:val="53DA8179"/>
    <w:rsid w:val="53DDE958"/>
    <w:rsid w:val="53E041F0"/>
    <w:rsid w:val="53E1BF92"/>
    <w:rsid w:val="53E1D77A"/>
    <w:rsid w:val="53E3DE3C"/>
    <w:rsid w:val="53E51346"/>
    <w:rsid w:val="53E60111"/>
    <w:rsid w:val="53EB31D7"/>
    <w:rsid w:val="53EB808E"/>
    <w:rsid w:val="53ECBEA4"/>
    <w:rsid w:val="53ED4EB1"/>
    <w:rsid w:val="53F1D291"/>
    <w:rsid w:val="53FA920D"/>
    <w:rsid w:val="53FB1C91"/>
    <w:rsid w:val="53FBE673"/>
    <w:rsid w:val="53FED9C4"/>
    <w:rsid w:val="53FF0F5A"/>
    <w:rsid w:val="53FF6842"/>
    <w:rsid w:val="5407B70D"/>
    <w:rsid w:val="54081F74"/>
    <w:rsid w:val="54090A0B"/>
    <w:rsid w:val="54091316"/>
    <w:rsid w:val="5409D8CF"/>
    <w:rsid w:val="5409EAD4"/>
    <w:rsid w:val="5409F117"/>
    <w:rsid w:val="540A4280"/>
    <w:rsid w:val="540B322E"/>
    <w:rsid w:val="540D045D"/>
    <w:rsid w:val="540DAC60"/>
    <w:rsid w:val="540DE31D"/>
    <w:rsid w:val="540F5FDC"/>
    <w:rsid w:val="541036A7"/>
    <w:rsid w:val="541213C9"/>
    <w:rsid w:val="5413718B"/>
    <w:rsid w:val="541A5CA9"/>
    <w:rsid w:val="541A8A2B"/>
    <w:rsid w:val="541BD32B"/>
    <w:rsid w:val="541C0590"/>
    <w:rsid w:val="541ED6CA"/>
    <w:rsid w:val="5420F5B6"/>
    <w:rsid w:val="5423A9D5"/>
    <w:rsid w:val="54240B8C"/>
    <w:rsid w:val="5424BF33"/>
    <w:rsid w:val="5424E42C"/>
    <w:rsid w:val="5425194A"/>
    <w:rsid w:val="542533CC"/>
    <w:rsid w:val="542596A0"/>
    <w:rsid w:val="54270B5B"/>
    <w:rsid w:val="54279CDD"/>
    <w:rsid w:val="54280BA7"/>
    <w:rsid w:val="542A0133"/>
    <w:rsid w:val="542B16C9"/>
    <w:rsid w:val="542B1F51"/>
    <w:rsid w:val="542B5C26"/>
    <w:rsid w:val="542D5527"/>
    <w:rsid w:val="54340F9C"/>
    <w:rsid w:val="5434A83B"/>
    <w:rsid w:val="54354837"/>
    <w:rsid w:val="5435B0AC"/>
    <w:rsid w:val="5437979C"/>
    <w:rsid w:val="5437C226"/>
    <w:rsid w:val="54391502"/>
    <w:rsid w:val="5439435B"/>
    <w:rsid w:val="543AEE05"/>
    <w:rsid w:val="543B62BB"/>
    <w:rsid w:val="543BF202"/>
    <w:rsid w:val="543D06E1"/>
    <w:rsid w:val="543D6A05"/>
    <w:rsid w:val="543F9D1A"/>
    <w:rsid w:val="5440A160"/>
    <w:rsid w:val="544117F4"/>
    <w:rsid w:val="544208BE"/>
    <w:rsid w:val="5444F78D"/>
    <w:rsid w:val="54463F52"/>
    <w:rsid w:val="54476E11"/>
    <w:rsid w:val="5448E896"/>
    <w:rsid w:val="5449BC1E"/>
    <w:rsid w:val="5449D0AA"/>
    <w:rsid w:val="544E4115"/>
    <w:rsid w:val="54530E02"/>
    <w:rsid w:val="54579946"/>
    <w:rsid w:val="545C2685"/>
    <w:rsid w:val="545D053D"/>
    <w:rsid w:val="545ECE35"/>
    <w:rsid w:val="545ED639"/>
    <w:rsid w:val="545EE2AC"/>
    <w:rsid w:val="5460A7BB"/>
    <w:rsid w:val="54621CA2"/>
    <w:rsid w:val="5464BEB0"/>
    <w:rsid w:val="546506A1"/>
    <w:rsid w:val="546509FE"/>
    <w:rsid w:val="546616E0"/>
    <w:rsid w:val="5467E8E7"/>
    <w:rsid w:val="5468D1C4"/>
    <w:rsid w:val="54692708"/>
    <w:rsid w:val="54693CE5"/>
    <w:rsid w:val="546A5629"/>
    <w:rsid w:val="546D2E0E"/>
    <w:rsid w:val="546F6E03"/>
    <w:rsid w:val="5472CBD0"/>
    <w:rsid w:val="54730458"/>
    <w:rsid w:val="5476856E"/>
    <w:rsid w:val="54778FAC"/>
    <w:rsid w:val="547CC944"/>
    <w:rsid w:val="548111CA"/>
    <w:rsid w:val="54821426"/>
    <w:rsid w:val="5482F8E3"/>
    <w:rsid w:val="5483B9AA"/>
    <w:rsid w:val="548692F1"/>
    <w:rsid w:val="54869B1B"/>
    <w:rsid w:val="548A671B"/>
    <w:rsid w:val="54914B0C"/>
    <w:rsid w:val="5492499A"/>
    <w:rsid w:val="54943947"/>
    <w:rsid w:val="549594F8"/>
    <w:rsid w:val="54978D63"/>
    <w:rsid w:val="549914B0"/>
    <w:rsid w:val="54997A39"/>
    <w:rsid w:val="549D68DA"/>
    <w:rsid w:val="549DD340"/>
    <w:rsid w:val="549EB211"/>
    <w:rsid w:val="549FA87E"/>
    <w:rsid w:val="54A01FE0"/>
    <w:rsid w:val="54AAA5F7"/>
    <w:rsid w:val="54AD7E5A"/>
    <w:rsid w:val="54AE4DE4"/>
    <w:rsid w:val="54AF3696"/>
    <w:rsid w:val="54B02F68"/>
    <w:rsid w:val="54B1F7AA"/>
    <w:rsid w:val="54B4A2A8"/>
    <w:rsid w:val="54B51D46"/>
    <w:rsid w:val="54B65E3E"/>
    <w:rsid w:val="54B83B40"/>
    <w:rsid w:val="54B89CEE"/>
    <w:rsid w:val="54BB1A3D"/>
    <w:rsid w:val="54BD2F16"/>
    <w:rsid w:val="54BE9332"/>
    <w:rsid w:val="54BEE1EC"/>
    <w:rsid w:val="54C116BE"/>
    <w:rsid w:val="54C1F9A7"/>
    <w:rsid w:val="54C28352"/>
    <w:rsid w:val="54C4BB8D"/>
    <w:rsid w:val="54C4CB7B"/>
    <w:rsid w:val="54C794B6"/>
    <w:rsid w:val="54CD404E"/>
    <w:rsid w:val="54CEC5E9"/>
    <w:rsid w:val="54D041FB"/>
    <w:rsid w:val="54D06EAE"/>
    <w:rsid w:val="54D08A2F"/>
    <w:rsid w:val="54D1BF17"/>
    <w:rsid w:val="54D2C98B"/>
    <w:rsid w:val="54D42433"/>
    <w:rsid w:val="54D45C0C"/>
    <w:rsid w:val="54D530A5"/>
    <w:rsid w:val="54D6CA80"/>
    <w:rsid w:val="54D9E094"/>
    <w:rsid w:val="54DAE52C"/>
    <w:rsid w:val="54DDD153"/>
    <w:rsid w:val="54DDFBCA"/>
    <w:rsid w:val="54DE88C0"/>
    <w:rsid w:val="54DEBD4C"/>
    <w:rsid w:val="54E12537"/>
    <w:rsid w:val="54E250D1"/>
    <w:rsid w:val="54E5AC4E"/>
    <w:rsid w:val="54E7DB3B"/>
    <w:rsid w:val="54E806E4"/>
    <w:rsid w:val="54EA8FC3"/>
    <w:rsid w:val="54EBB26D"/>
    <w:rsid w:val="54EDEFC5"/>
    <w:rsid w:val="54EFC928"/>
    <w:rsid w:val="54EFF26B"/>
    <w:rsid w:val="54F4F860"/>
    <w:rsid w:val="54F509C6"/>
    <w:rsid w:val="54F536B6"/>
    <w:rsid w:val="54F5456B"/>
    <w:rsid w:val="54FA3CF1"/>
    <w:rsid w:val="54FA725D"/>
    <w:rsid w:val="54FCCEE3"/>
    <w:rsid w:val="54FFD007"/>
    <w:rsid w:val="55019486"/>
    <w:rsid w:val="5502B710"/>
    <w:rsid w:val="550311F4"/>
    <w:rsid w:val="550561F6"/>
    <w:rsid w:val="5505E3BE"/>
    <w:rsid w:val="5506C891"/>
    <w:rsid w:val="5506F053"/>
    <w:rsid w:val="55077CA0"/>
    <w:rsid w:val="55079B04"/>
    <w:rsid w:val="5507AA9F"/>
    <w:rsid w:val="5508360D"/>
    <w:rsid w:val="55090EA1"/>
    <w:rsid w:val="550B0DA5"/>
    <w:rsid w:val="550C125A"/>
    <w:rsid w:val="550C2DF9"/>
    <w:rsid w:val="550D9F96"/>
    <w:rsid w:val="550EB4CC"/>
    <w:rsid w:val="550EF876"/>
    <w:rsid w:val="5511162C"/>
    <w:rsid w:val="5512FD8F"/>
    <w:rsid w:val="551357B0"/>
    <w:rsid w:val="55148135"/>
    <w:rsid w:val="55166634"/>
    <w:rsid w:val="55172D6F"/>
    <w:rsid w:val="55179A45"/>
    <w:rsid w:val="5518A516"/>
    <w:rsid w:val="551912D8"/>
    <w:rsid w:val="55191D06"/>
    <w:rsid w:val="551A97DA"/>
    <w:rsid w:val="551B90B3"/>
    <w:rsid w:val="5521BC8B"/>
    <w:rsid w:val="55251D42"/>
    <w:rsid w:val="55253C06"/>
    <w:rsid w:val="55286DD6"/>
    <w:rsid w:val="55287F37"/>
    <w:rsid w:val="552A1422"/>
    <w:rsid w:val="552C164E"/>
    <w:rsid w:val="552C7AE4"/>
    <w:rsid w:val="5530A0BC"/>
    <w:rsid w:val="5530C96E"/>
    <w:rsid w:val="55343DEC"/>
    <w:rsid w:val="5534AA7F"/>
    <w:rsid w:val="5534F28E"/>
    <w:rsid w:val="55357E65"/>
    <w:rsid w:val="5537E996"/>
    <w:rsid w:val="553C7FD5"/>
    <w:rsid w:val="55415D5D"/>
    <w:rsid w:val="5542DA38"/>
    <w:rsid w:val="5548A00F"/>
    <w:rsid w:val="5548D01E"/>
    <w:rsid w:val="554916A7"/>
    <w:rsid w:val="55492546"/>
    <w:rsid w:val="5549DF69"/>
    <w:rsid w:val="554BDFC8"/>
    <w:rsid w:val="554D3B04"/>
    <w:rsid w:val="5552CACD"/>
    <w:rsid w:val="5553F5D0"/>
    <w:rsid w:val="5554124A"/>
    <w:rsid w:val="5554CE54"/>
    <w:rsid w:val="5555CD3B"/>
    <w:rsid w:val="555649BB"/>
    <w:rsid w:val="55566D31"/>
    <w:rsid w:val="555712BD"/>
    <w:rsid w:val="5558187C"/>
    <w:rsid w:val="55587C68"/>
    <w:rsid w:val="5558CD9D"/>
    <w:rsid w:val="555D4DB5"/>
    <w:rsid w:val="555D6729"/>
    <w:rsid w:val="555DBE16"/>
    <w:rsid w:val="555FFEF5"/>
    <w:rsid w:val="5563E553"/>
    <w:rsid w:val="5564879B"/>
    <w:rsid w:val="556750B9"/>
    <w:rsid w:val="55676031"/>
    <w:rsid w:val="55679CCA"/>
    <w:rsid w:val="5568C4E9"/>
    <w:rsid w:val="556CF695"/>
    <w:rsid w:val="556F09B1"/>
    <w:rsid w:val="55708154"/>
    <w:rsid w:val="55725861"/>
    <w:rsid w:val="5572CD64"/>
    <w:rsid w:val="5573CA51"/>
    <w:rsid w:val="55756477"/>
    <w:rsid w:val="5576FC34"/>
    <w:rsid w:val="557734BA"/>
    <w:rsid w:val="5577E1A8"/>
    <w:rsid w:val="5577FF5D"/>
    <w:rsid w:val="5579F281"/>
    <w:rsid w:val="557AB252"/>
    <w:rsid w:val="557BB210"/>
    <w:rsid w:val="557DE2F2"/>
    <w:rsid w:val="557E686C"/>
    <w:rsid w:val="557FA0F5"/>
    <w:rsid w:val="55823621"/>
    <w:rsid w:val="5582FCB2"/>
    <w:rsid w:val="5583A1D5"/>
    <w:rsid w:val="5585563B"/>
    <w:rsid w:val="5588A73D"/>
    <w:rsid w:val="558A5183"/>
    <w:rsid w:val="558CF47F"/>
    <w:rsid w:val="558D153A"/>
    <w:rsid w:val="558EA66A"/>
    <w:rsid w:val="5593AF00"/>
    <w:rsid w:val="5596AA39"/>
    <w:rsid w:val="5598B77C"/>
    <w:rsid w:val="5598DDFF"/>
    <w:rsid w:val="5599A320"/>
    <w:rsid w:val="559BA373"/>
    <w:rsid w:val="559BFFC1"/>
    <w:rsid w:val="559C67F8"/>
    <w:rsid w:val="559F60BB"/>
    <w:rsid w:val="559FC89B"/>
    <w:rsid w:val="55AA547C"/>
    <w:rsid w:val="55AB300D"/>
    <w:rsid w:val="55AD3EAE"/>
    <w:rsid w:val="55B15D5E"/>
    <w:rsid w:val="55B20AE9"/>
    <w:rsid w:val="55B5A26C"/>
    <w:rsid w:val="55B5A7B9"/>
    <w:rsid w:val="55B69C1F"/>
    <w:rsid w:val="55B6E98A"/>
    <w:rsid w:val="55B82A9F"/>
    <w:rsid w:val="55BA0C92"/>
    <w:rsid w:val="55BA4F38"/>
    <w:rsid w:val="55BB0C7A"/>
    <w:rsid w:val="55BE2959"/>
    <w:rsid w:val="55BF1AF4"/>
    <w:rsid w:val="55C0FA34"/>
    <w:rsid w:val="55C17393"/>
    <w:rsid w:val="55C21FB3"/>
    <w:rsid w:val="55C236A1"/>
    <w:rsid w:val="55C577BA"/>
    <w:rsid w:val="55C796A8"/>
    <w:rsid w:val="55C897DE"/>
    <w:rsid w:val="55CB0563"/>
    <w:rsid w:val="55CC5B93"/>
    <w:rsid w:val="55CE4760"/>
    <w:rsid w:val="55CE82E1"/>
    <w:rsid w:val="55CF0043"/>
    <w:rsid w:val="55CF209F"/>
    <w:rsid w:val="55D00C38"/>
    <w:rsid w:val="55D04B73"/>
    <w:rsid w:val="55D15949"/>
    <w:rsid w:val="55D19017"/>
    <w:rsid w:val="55D52CA6"/>
    <w:rsid w:val="55D70722"/>
    <w:rsid w:val="55D82994"/>
    <w:rsid w:val="55D9C3DD"/>
    <w:rsid w:val="55DA61EC"/>
    <w:rsid w:val="55DA633E"/>
    <w:rsid w:val="55DB8A74"/>
    <w:rsid w:val="55DFE07C"/>
    <w:rsid w:val="55E352A4"/>
    <w:rsid w:val="55E393C6"/>
    <w:rsid w:val="55E50338"/>
    <w:rsid w:val="55E57AFC"/>
    <w:rsid w:val="55E64319"/>
    <w:rsid w:val="55E67098"/>
    <w:rsid w:val="55E810A7"/>
    <w:rsid w:val="55E98160"/>
    <w:rsid w:val="55EB8820"/>
    <w:rsid w:val="55ECCBF5"/>
    <w:rsid w:val="55EE6A7B"/>
    <w:rsid w:val="55EFB77A"/>
    <w:rsid w:val="55F16A45"/>
    <w:rsid w:val="55F381F8"/>
    <w:rsid w:val="55F6D333"/>
    <w:rsid w:val="55F72748"/>
    <w:rsid w:val="55F76CCB"/>
    <w:rsid w:val="55F98F2A"/>
    <w:rsid w:val="55FACC7E"/>
    <w:rsid w:val="55FD81A5"/>
    <w:rsid w:val="5600E6B5"/>
    <w:rsid w:val="5601A56F"/>
    <w:rsid w:val="56030596"/>
    <w:rsid w:val="56045EB6"/>
    <w:rsid w:val="5604FBDD"/>
    <w:rsid w:val="56059B80"/>
    <w:rsid w:val="56069ECB"/>
    <w:rsid w:val="5607CEA8"/>
    <w:rsid w:val="560819CC"/>
    <w:rsid w:val="5608F991"/>
    <w:rsid w:val="56090C53"/>
    <w:rsid w:val="560A26B0"/>
    <w:rsid w:val="560BC0DE"/>
    <w:rsid w:val="560C59C6"/>
    <w:rsid w:val="560D4A45"/>
    <w:rsid w:val="560F58AC"/>
    <w:rsid w:val="560F7D5A"/>
    <w:rsid w:val="5610FA37"/>
    <w:rsid w:val="56114485"/>
    <w:rsid w:val="561283A9"/>
    <w:rsid w:val="5612C4F7"/>
    <w:rsid w:val="5612F040"/>
    <w:rsid w:val="56156330"/>
    <w:rsid w:val="5615E59E"/>
    <w:rsid w:val="5616F076"/>
    <w:rsid w:val="561890BB"/>
    <w:rsid w:val="5619030C"/>
    <w:rsid w:val="56199B77"/>
    <w:rsid w:val="561DA0FC"/>
    <w:rsid w:val="561FF960"/>
    <w:rsid w:val="56204E2E"/>
    <w:rsid w:val="56216FC2"/>
    <w:rsid w:val="562275E7"/>
    <w:rsid w:val="562514DF"/>
    <w:rsid w:val="5625D6BF"/>
    <w:rsid w:val="56295C55"/>
    <w:rsid w:val="562A3BF4"/>
    <w:rsid w:val="562AB349"/>
    <w:rsid w:val="562B9EE7"/>
    <w:rsid w:val="562CDE12"/>
    <w:rsid w:val="562D3B60"/>
    <w:rsid w:val="562DA33C"/>
    <w:rsid w:val="562DFD39"/>
    <w:rsid w:val="5632CCD8"/>
    <w:rsid w:val="56330498"/>
    <w:rsid w:val="5637BC6B"/>
    <w:rsid w:val="563AEE1B"/>
    <w:rsid w:val="563BD0F2"/>
    <w:rsid w:val="563C9816"/>
    <w:rsid w:val="563E16C3"/>
    <w:rsid w:val="563EDE2A"/>
    <w:rsid w:val="56422ACE"/>
    <w:rsid w:val="56452776"/>
    <w:rsid w:val="56460E0D"/>
    <w:rsid w:val="5648B8B0"/>
    <w:rsid w:val="5648E0C0"/>
    <w:rsid w:val="564AB948"/>
    <w:rsid w:val="564CD8E2"/>
    <w:rsid w:val="5654B8F7"/>
    <w:rsid w:val="56589847"/>
    <w:rsid w:val="5658B679"/>
    <w:rsid w:val="565BC97E"/>
    <w:rsid w:val="565D4EE3"/>
    <w:rsid w:val="565D54B7"/>
    <w:rsid w:val="5660B242"/>
    <w:rsid w:val="5660CCFB"/>
    <w:rsid w:val="56612387"/>
    <w:rsid w:val="566165E1"/>
    <w:rsid w:val="566392DC"/>
    <w:rsid w:val="5665AA6C"/>
    <w:rsid w:val="5665DF9C"/>
    <w:rsid w:val="566609A4"/>
    <w:rsid w:val="566B092C"/>
    <w:rsid w:val="5670B9B4"/>
    <w:rsid w:val="56727F04"/>
    <w:rsid w:val="56729021"/>
    <w:rsid w:val="5674BFF2"/>
    <w:rsid w:val="56753D39"/>
    <w:rsid w:val="5676AF05"/>
    <w:rsid w:val="5677349A"/>
    <w:rsid w:val="567BD41C"/>
    <w:rsid w:val="567DD9C4"/>
    <w:rsid w:val="5682326A"/>
    <w:rsid w:val="56859A9B"/>
    <w:rsid w:val="56868402"/>
    <w:rsid w:val="5688122E"/>
    <w:rsid w:val="56883AA4"/>
    <w:rsid w:val="5688E918"/>
    <w:rsid w:val="568B49D6"/>
    <w:rsid w:val="568BD42F"/>
    <w:rsid w:val="568E9AA1"/>
    <w:rsid w:val="568F3C15"/>
    <w:rsid w:val="56902AF9"/>
    <w:rsid w:val="569037E3"/>
    <w:rsid w:val="5690AC76"/>
    <w:rsid w:val="56910572"/>
    <w:rsid w:val="5691986B"/>
    <w:rsid w:val="5691F5D2"/>
    <w:rsid w:val="5693F9BC"/>
    <w:rsid w:val="5694D924"/>
    <w:rsid w:val="56967A4F"/>
    <w:rsid w:val="5696FFF5"/>
    <w:rsid w:val="569C0B71"/>
    <w:rsid w:val="569E08F4"/>
    <w:rsid w:val="56A126B0"/>
    <w:rsid w:val="56A39506"/>
    <w:rsid w:val="56A4DF26"/>
    <w:rsid w:val="56A544D2"/>
    <w:rsid w:val="56A8BA85"/>
    <w:rsid w:val="56AA0EDD"/>
    <w:rsid w:val="56AA5B99"/>
    <w:rsid w:val="56ACA6A9"/>
    <w:rsid w:val="56AFAF2F"/>
    <w:rsid w:val="56B211EF"/>
    <w:rsid w:val="56B2F3AC"/>
    <w:rsid w:val="56B369D8"/>
    <w:rsid w:val="56B5F685"/>
    <w:rsid w:val="56B983EE"/>
    <w:rsid w:val="56BA5FA4"/>
    <w:rsid w:val="56BC7A8E"/>
    <w:rsid w:val="56BD6DA5"/>
    <w:rsid w:val="56C09ECC"/>
    <w:rsid w:val="56C2801B"/>
    <w:rsid w:val="56C40C92"/>
    <w:rsid w:val="56CC89F8"/>
    <w:rsid w:val="56CDD095"/>
    <w:rsid w:val="56CE9CCC"/>
    <w:rsid w:val="56CEB4D6"/>
    <w:rsid w:val="56CF14E4"/>
    <w:rsid w:val="56D12824"/>
    <w:rsid w:val="56D29E5E"/>
    <w:rsid w:val="56D34314"/>
    <w:rsid w:val="56D55BE5"/>
    <w:rsid w:val="56D77E20"/>
    <w:rsid w:val="56D87E4C"/>
    <w:rsid w:val="56D87F2F"/>
    <w:rsid w:val="56D9CCA5"/>
    <w:rsid w:val="56DAC896"/>
    <w:rsid w:val="56DACCEB"/>
    <w:rsid w:val="56DBDE87"/>
    <w:rsid w:val="56DC7C80"/>
    <w:rsid w:val="56DEBD4B"/>
    <w:rsid w:val="56DF0BEB"/>
    <w:rsid w:val="56E1C4AC"/>
    <w:rsid w:val="56E244A1"/>
    <w:rsid w:val="56EC1017"/>
    <w:rsid w:val="56EEC697"/>
    <w:rsid w:val="56F1149C"/>
    <w:rsid w:val="56F41663"/>
    <w:rsid w:val="56F60E70"/>
    <w:rsid w:val="56F88E25"/>
    <w:rsid w:val="56FAA1DE"/>
    <w:rsid w:val="56FB0E7C"/>
    <w:rsid w:val="56FB46E0"/>
    <w:rsid w:val="56FD5682"/>
    <w:rsid w:val="57024BF6"/>
    <w:rsid w:val="5702A874"/>
    <w:rsid w:val="57069C8E"/>
    <w:rsid w:val="5707B888"/>
    <w:rsid w:val="57095BFD"/>
    <w:rsid w:val="570AC009"/>
    <w:rsid w:val="570CB7D0"/>
    <w:rsid w:val="570F7117"/>
    <w:rsid w:val="570F9DFC"/>
    <w:rsid w:val="57104051"/>
    <w:rsid w:val="57108040"/>
    <w:rsid w:val="57131CB1"/>
    <w:rsid w:val="57136E5B"/>
    <w:rsid w:val="571E6862"/>
    <w:rsid w:val="571E863A"/>
    <w:rsid w:val="571F95E8"/>
    <w:rsid w:val="571FEB78"/>
    <w:rsid w:val="572005A3"/>
    <w:rsid w:val="5721CD0D"/>
    <w:rsid w:val="5721EEBD"/>
    <w:rsid w:val="5725FFE6"/>
    <w:rsid w:val="5726ADAB"/>
    <w:rsid w:val="57279008"/>
    <w:rsid w:val="5728DE3B"/>
    <w:rsid w:val="572AE0E7"/>
    <w:rsid w:val="572D6F1B"/>
    <w:rsid w:val="572E34B8"/>
    <w:rsid w:val="572E88A5"/>
    <w:rsid w:val="573137C1"/>
    <w:rsid w:val="573145C4"/>
    <w:rsid w:val="5731DBB5"/>
    <w:rsid w:val="57329FD1"/>
    <w:rsid w:val="573304C6"/>
    <w:rsid w:val="57361757"/>
    <w:rsid w:val="57362B73"/>
    <w:rsid w:val="5737FFC4"/>
    <w:rsid w:val="573A47F2"/>
    <w:rsid w:val="573F4DCD"/>
    <w:rsid w:val="573F5209"/>
    <w:rsid w:val="573FC412"/>
    <w:rsid w:val="5741214B"/>
    <w:rsid w:val="5741CB5E"/>
    <w:rsid w:val="5741F1A0"/>
    <w:rsid w:val="574336A8"/>
    <w:rsid w:val="5746C9FA"/>
    <w:rsid w:val="5749CDDA"/>
    <w:rsid w:val="574CEE79"/>
    <w:rsid w:val="574D0E7B"/>
    <w:rsid w:val="574E8EED"/>
    <w:rsid w:val="574E9389"/>
    <w:rsid w:val="57511D8F"/>
    <w:rsid w:val="5752E0FC"/>
    <w:rsid w:val="5753D338"/>
    <w:rsid w:val="57540B91"/>
    <w:rsid w:val="5754C535"/>
    <w:rsid w:val="5754C893"/>
    <w:rsid w:val="5754DF01"/>
    <w:rsid w:val="5757BE0A"/>
    <w:rsid w:val="575868D0"/>
    <w:rsid w:val="57587148"/>
    <w:rsid w:val="575936C9"/>
    <w:rsid w:val="5759BF6E"/>
    <w:rsid w:val="5759E7A8"/>
    <w:rsid w:val="575AAB66"/>
    <w:rsid w:val="575BA815"/>
    <w:rsid w:val="575BEAB5"/>
    <w:rsid w:val="575CC16F"/>
    <w:rsid w:val="575D8257"/>
    <w:rsid w:val="575E377B"/>
    <w:rsid w:val="575FD0FA"/>
    <w:rsid w:val="57603F07"/>
    <w:rsid w:val="5760C3AB"/>
    <w:rsid w:val="57619B6E"/>
    <w:rsid w:val="576286BA"/>
    <w:rsid w:val="5766A34C"/>
    <w:rsid w:val="576A4126"/>
    <w:rsid w:val="576B4F00"/>
    <w:rsid w:val="576EAEFD"/>
    <w:rsid w:val="57748C76"/>
    <w:rsid w:val="57765A5E"/>
    <w:rsid w:val="57776FDA"/>
    <w:rsid w:val="577919FF"/>
    <w:rsid w:val="5779E7FD"/>
    <w:rsid w:val="5779ECE2"/>
    <w:rsid w:val="577B2308"/>
    <w:rsid w:val="577E04B9"/>
    <w:rsid w:val="577E2456"/>
    <w:rsid w:val="577E3436"/>
    <w:rsid w:val="578110F2"/>
    <w:rsid w:val="5782D5AE"/>
    <w:rsid w:val="578675A9"/>
    <w:rsid w:val="5787BD99"/>
    <w:rsid w:val="5789F0A3"/>
    <w:rsid w:val="578A1E4F"/>
    <w:rsid w:val="578A88BA"/>
    <w:rsid w:val="578ACCFD"/>
    <w:rsid w:val="57900F19"/>
    <w:rsid w:val="57943F05"/>
    <w:rsid w:val="5795A068"/>
    <w:rsid w:val="5795BD6D"/>
    <w:rsid w:val="5796474F"/>
    <w:rsid w:val="57966972"/>
    <w:rsid w:val="579925B9"/>
    <w:rsid w:val="5799708E"/>
    <w:rsid w:val="579AA605"/>
    <w:rsid w:val="579B674C"/>
    <w:rsid w:val="579E67E1"/>
    <w:rsid w:val="579E8828"/>
    <w:rsid w:val="579F33BC"/>
    <w:rsid w:val="579F67C7"/>
    <w:rsid w:val="57A134A7"/>
    <w:rsid w:val="57A67723"/>
    <w:rsid w:val="57A6A17B"/>
    <w:rsid w:val="57A80B7E"/>
    <w:rsid w:val="57A8D8E1"/>
    <w:rsid w:val="57AA8903"/>
    <w:rsid w:val="57AB3CFF"/>
    <w:rsid w:val="57AC796C"/>
    <w:rsid w:val="57AD4B73"/>
    <w:rsid w:val="57ADB2DC"/>
    <w:rsid w:val="57ADC94F"/>
    <w:rsid w:val="57AF05B6"/>
    <w:rsid w:val="57B3FB17"/>
    <w:rsid w:val="57B499BC"/>
    <w:rsid w:val="57B66BD4"/>
    <w:rsid w:val="57B74AC6"/>
    <w:rsid w:val="57B903C4"/>
    <w:rsid w:val="57C0F51D"/>
    <w:rsid w:val="57C3C16F"/>
    <w:rsid w:val="57C8AE90"/>
    <w:rsid w:val="57CC7D6B"/>
    <w:rsid w:val="57D18D38"/>
    <w:rsid w:val="57D3F40D"/>
    <w:rsid w:val="57D4B780"/>
    <w:rsid w:val="57D4E903"/>
    <w:rsid w:val="57D59DB1"/>
    <w:rsid w:val="57D8EEE2"/>
    <w:rsid w:val="57D92373"/>
    <w:rsid w:val="57DAA37F"/>
    <w:rsid w:val="57DB1329"/>
    <w:rsid w:val="57E08EB4"/>
    <w:rsid w:val="57E27097"/>
    <w:rsid w:val="57E31840"/>
    <w:rsid w:val="57E3733E"/>
    <w:rsid w:val="57E3A4F5"/>
    <w:rsid w:val="57E5FC42"/>
    <w:rsid w:val="57E943D9"/>
    <w:rsid w:val="57EB7D6C"/>
    <w:rsid w:val="57F33CAC"/>
    <w:rsid w:val="57F471AF"/>
    <w:rsid w:val="57F54EF9"/>
    <w:rsid w:val="57F88679"/>
    <w:rsid w:val="57FB98CA"/>
    <w:rsid w:val="57FC25C2"/>
    <w:rsid w:val="57FDBC92"/>
    <w:rsid w:val="57FF1922"/>
    <w:rsid w:val="5800BF58"/>
    <w:rsid w:val="5803246D"/>
    <w:rsid w:val="58064263"/>
    <w:rsid w:val="5807C7E1"/>
    <w:rsid w:val="580D2793"/>
    <w:rsid w:val="580D8C5D"/>
    <w:rsid w:val="580DCC30"/>
    <w:rsid w:val="580F2F96"/>
    <w:rsid w:val="58101988"/>
    <w:rsid w:val="58108C7C"/>
    <w:rsid w:val="5813BC2D"/>
    <w:rsid w:val="58143A66"/>
    <w:rsid w:val="58147E55"/>
    <w:rsid w:val="5818B147"/>
    <w:rsid w:val="581A6412"/>
    <w:rsid w:val="581B3E50"/>
    <w:rsid w:val="581B44B4"/>
    <w:rsid w:val="581E83F2"/>
    <w:rsid w:val="58203248"/>
    <w:rsid w:val="5820C3BF"/>
    <w:rsid w:val="58215B05"/>
    <w:rsid w:val="5821DB0B"/>
    <w:rsid w:val="5822AC0F"/>
    <w:rsid w:val="5823C81A"/>
    <w:rsid w:val="58283633"/>
    <w:rsid w:val="582E19AC"/>
    <w:rsid w:val="582E5155"/>
    <w:rsid w:val="582F5748"/>
    <w:rsid w:val="582FEDF7"/>
    <w:rsid w:val="583126A9"/>
    <w:rsid w:val="5831D0D7"/>
    <w:rsid w:val="58340D37"/>
    <w:rsid w:val="58369E6A"/>
    <w:rsid w:val="58379A3C"/>
    <w:rsid w:val="58386949"/>
    <w:rsid w:val="583874E5"/>
    <w:rsid w:val="583C66A2"/>
    <w:rsid w:val="583C7B78"/>
    <w:rsid w:val="583F28D4"/>
    <w:rsid w:val="58405A73"/>
    <w:rsid w:val="58409194"/>
    <w:rsid w:val="58416016"/>
    <w:rsid w:val="5841ABF9"/>
    <w:rsid w:val="5841D05B"/>
    <w:rsid w:val="58448641"/>
    <w:rsid w:val="5846A82A"/>
    <w:rsid w:val="5847C027"/>
    <w:rsid w:val="584821A0"/>
    <w:rsid w:val="5849A0E7"/>
    <w:rsid w:val="584B822D"/>
    <w:rsid w:val="584BA9C8"/>
    <w:rsid w:val="584C9B1B"/>
    <w:rsid w:val="584E34AD"/>
    <w:rsid w:val="585015B8"/>
    <w:rsid w:val="5850AF6F"/>
    <w:rsid w:val="5852258F"/>
    <w:rsid w:val="5852853F"/>
    <w:rsid w:val="5853DCD3"/>
    <w:rsid w:val="5854C4BB"/>
    <w:rsid w:val="5857474C"/>
    <w:rsid w:val="5858DF67"/>
    <w:rsid w:val="585A55FD"/>
    <w:rsid w:val="585B297E"/>
    <w:rsid w:val="585CC205"/>
    <w:rsid w:val="585DB4CF"/>
    <w:rsid w:val="585E4A84"/>
    <w:rsid w:val="5860980D"/>
    <w:rsid w:val="586859D9"/>
    <w:rsid w:val="5869E8B5"/>
    <w:rsid w:val="586AD222"/>
    <w:rsid w:val="58700B04"/>
    <w:rsid w:val="58741973"/>
    <w:rsid w:val="5874C8A2"/>
    <w:rsid w:val="5874DE23"/>
    <w:rsid w:val="5876B2AB"/>
    <w:rsid w:val="5877EF8C"/>
    <w:rsid w:val="587968EE"/>
    <w:rsid w:val="587BAA91"/>
    <w:rsid w:val="587C3085"/>
    <w:rsid w:val="587D1177"/>
    <w:rsid w:val="587D6D12"/>
    <w:rsid w:val="587EC59E"/>
    <w:rsid w:val="58806B06"/>
    <w:rsid w:val="58829D85"/>
    <w:rsid w:val="5883111F"/>
    <w:rsid w:val="58850D79"/>
    <w:rsid w:val="5885EA51"/>
    <w:rsid w:val="5888B3DC"/>
    <w:rsid w:val="588A68F0"/>
    <w:rsid w:val="588AB00F"/>
    <w:rsid w:val="588BC9C0"/>
    <w:rsid w:val="588C6F8A"/>
    <w:rsid w:val="588DBD91"/>
    <w:rsid w:val="5890012F"/>
    <w:rsid w:val="589064CF"/>
    <w:rsid w:val="5890C4C1"/>
    <w:rsid w:val="589208F2"/>
    <w:rsid w:val="5892F7C7"/>
    <w:rsid w:val="5893C9E7"/>
    <w:rsid w:val="589405CA"/>
    <w:rsid w:val="589405D8"/>
    <w:rsid w:val="5895B82B"/>
    <w:rsid w:val="589841FA"/>
    <w:rsid w:val="5899EE65"/>
    <w:rsid w:val="589CB4E1"/>
    <w:rsid w:val="589D1706"/>
    <w:rsid w:val="589D3C8D"/>
    <w:rsid w:val="589D7793"/>
    <w:rsid w:val="589F304F"/>
    <w:rsid w:val="58A164EE"/>
    <w:rsid w:val="58A27A21"/>
    <w:rsid w:val="58A39BBD"/>
    <w:rsid w:val="58A46B72"/>
    <w:rsid w:val="58A8A90C"/>
    <w:rsid w:val="58A9FFB3"/>
    <w:rsid w:val="58AA6CC4"/>
    <w:rsid w:val="58AA74B4"/>
    <w:rsid w:val="58AC0657"/>
    <w:rsid w:val="58AC4278"/>
    <w:rsid w:val="58AE6D0F"/>
    <w:rsid w:val="58AE8A77"/>
    <w:rsid w:val="58B1414B"/>
    <w:rsid w:val="58B20E7F"/>
    <w:rsid w:val="58B6414E"/>
    <w:rsid w:val="58B6E881"/>
    <w:rsid w:val="58B8E733"/>
    <w:rsid w:val="58C05393"/>
    <w:rsid w:val="58C784E1"/>
    <w:rsid w:val="58C93643"/>
    <w:rsid w:val="58CFD225"/>
    <w:rsid w:val="58D03413"/>
    <w:rsid w:val="58D133A9"/>
    <w:rsid w:val="58D14080"/>
    <w:rsid w:val="58D469FB"/>
    <w:rsid w:val="58D5EF90"/>
    <w:rsid w:val="58D5F18F"/>
    <w:rsid w:val="58D85A8D"/>
    <w:rsid w:val="58DBC0FC"/>
    <w:rsid w:val="58DD7C9B"/>
    <w:rsid w:val="58DE4C65"/>
    <w:rsid w:val="58DEF60C"/>
    <w:rsid w:val="58E08BAC"/>
    <w:rsid w:val="58E1F5E0"/>
    <w:rsid w:val="58E1FF99"/>
    <w:rsid w:val="58E322A0"/>
    <w:rsid w:val="58E40E14"/>
    <w:rsid w:val="58E6998E"/>
    <w:rsid w:val="58E74833"/>
    <w:rsid w:val="58ED01CB"/>
    <w:rsid w:val="58EECFE3"/>
    <w:rsid w:val="58F0724C"/>
    <w:rsid w:val="58F0AA02"/>
    <w:rsid w:val="58F0B485"/>
    <w:rsid w:val="58F1539E"/>
    <w:rsid w:val="58F198C9"/>
    <w:rsid w:val="58F1BF32"/>
    <w:rsid w:val="58F238EF"/>
    <w:rsid w:val="58F4A375"/>
    <w:rsid w:val="58F6562F"/>
    <w:rsid w:val="58F82F3E"/>
    <w:rsid w:val="58FA028B"/>
    <w:rsid w:val="58FD4282"/>
    <w:rsid w:val="58FFA5D6"/>
    <w:rsid w:val="5900BC4D"/>
    <w:rsid w:val="5901F069"/>
    <w:rsid w:val="5902A02D"/>
    <w:rsid w:val="5902A606"/>
    <w:rsid w:val="5903DC0A"/>
    <w:rsid w:val="5904B965"/>
    <w:rsid w:val="59058C21"/>
    <w:rsid w:val="5907542B"/>
    <w:rsid w:val="5907E75F"/>
    <w:rsid w:val="590946D1"/>
    <w:rsid w:val="590AEB69"/>
    <w:rsid w:val="590D4024"/>
    <w:rsid w:val="590E2503"/>
    <w:rsid w:val="590E4369"/>
    <w:rsid w:val="5912162E"/>
    <w:rsid w:val="5913291E"/>
    <w:rsid w:val="5913DC54"/>
    <w:rsid w:val="591674F6"/>
    <w:rsid w:val="591891A5"/>
    <w:rsid w:val="591AA59D"/>
    <w:rsid w:val="591BF1E0"/>
    <w:rsid w:val="5920F199"/>
    <w:rsid w:val="59224FEC"/>
    <w:rsid w:val="5922564C"/>
    <w:rsid w:val="59255EF7"/>
    <w:rsid w:val="59257D89"/>
    <w:rsid w:val="59298CF3"/>
    <w:rsid w:val="592A31DB"/>
    <w:rsid w:val="592A4382"/>
    <w:rsid w:val="592E6284"/>
    <w:rsid w:val="592ECDAD"/>
    <w:rsid w:val="59304B6B"/>
    <w:rsid w:val="59307B2F"/>
    <w:rsid w:val="5931D0DD"/>
    <w:rsid w:val="59326A13"/>
    <w:rsid w:val="5932BF97"/>
    <w:rsid w:val="5932C43A"/>
    <w:rsid w:val="5937328A"/>
    <w:rsid w:val="593801A6"/>
    <w:rsid w:val="593ECED5"/>
    <w:rsid w:val="59401654"/>
    <w:rsid w:val="5942653F"/>
    <w:rsid w:val="5942ED4D"/>
    <w:rsid w:val="59430BEC"/>
    <w:rsid w:val="59453572"/>
    <w:rsid w:val="59462940"/>
    <w:rsid w:val="5946E180"/>
    <w:rsid w:val="59484B30"/>
    <w:rsid w:val="5949A0A4"/>
    <w:rsid w:val="594AFF03"/>
    <w:rsid w:val="594D21F8"/>
    <w:rsid w:val="594D2702"/>
    <w:rsid w:val="5950528F"/>
    <w:rsid w:val="5950BAD5"/>
    <w:rsid w:val="59513FFB"/>
    <w:rsid w:val="5952B725"/>
    <w:rsid w:val="59540347"/>
    <w:rsid w:val="5954D7A6"/>
    <w:rsid w:val="5955248B"/>
    <w:rsid w:val="5955E4F1"/>
    <w:rsid w:val="59565988"/>
    <w:rsid w:val="59572E3E"/>
    <w:rsid w:val="59579068"/>
    <w:rsid w:val="59598B3F"/>
    <w:rsid w:val="595A0A7D"/>
    <w:rsid w:val="595AB066"/>
    <w:rsid w:val="595BBFAF"/>
    <w:rsid w:val="595BE35F"/>
    <w:rsid w:val="595DDF23"/>
    <w:rsid w:val="595E8DB2"/>
    <w:rsid w:val="595F7FE6"/>
    <w:rsid w:val="595FC8F8"/>
    <w:rsid w:val="59625470"/>
    <w:rsid w:val="5968890F"/>
    <w:rsid w:val="59692427"/>
    <w:rsid w:val="596ACA0C"/>
    <w:rsid w:val="596EC647"/>
    <w:rsid w:val="59760D3F"/>
    <w:rsid w:val="597A77E9"/>
    <w:rsid w:val="597D3389"/>
    <w:rsid w:val="597D77D5"/>
    <w:rsid w:val="597E616F"/>
    <w:rsid w:val="597E8598"/>
    <w:rsid w:val="59805F15"/>
    <w:rsid w:val="59815DB7"/>
    <w:rsid w:val="5981689C"/>
    <w:rsid w:val="598346FB"/>
    <w:rsid w:val="59841CFA"/>
    <w:rsid w:val="5984D66F"/>
    <w:rsid w:val="59855DDF"/>
    <w:rsid w:val="59862013"/>
    <w:rsid w:val="5986B403"/>
    <w:rsid w:val="598876CC"/>
    <w:rsid w:val="5988B993"/>
    <w:rsid w:val="598C8813"/>
    <w:rsid w:val="598E2DB9"/>
    <w:rsid w:val="598FC175"/>
    <w:rsid w:val="59902BDC"/>
    <w:rsid w:val="5991CF09"/>
    <w:rsid w:val="5993210C"/>
    <w:rsid w:val="599609D6"/>
    <w:rsid w:val="59966334"/>
    <w:rsid w:val="599AD0C7"/>
    <w:rsid w:val="599D2610"/>
    <w:rsid w:val="599D8DA3"/>
    <w:rsid w:val="59A0648A"/>
    <w:rsid w:val="59A2126F"/>
    <w:rsid w:val="59A21663"/>
    <w:rsid w:val="59A21B49"/>
    <w:rsid w:val="59A3EF0B"/>
    <w:rsid w:val="59A418DB"/>
    <w:rsid w:val="59A59B04"/>
    <w:rsid w:val="59A6E080"/>
    <w:rsid w:val="59A7F603"/>
    <w:rsid w:val="59AC5164"/>
    <w:rsid w:val="59AC84DA"/>
    <w:rsid w:val="59AF156F"/>
    <w:rsid w:val="59B1A9FB"/>
    <w:rsid w:val="59B3CC48"/>
    <w:rsid w:val="59B3E1DE"/>
    <w:rsid w:val="59B54F74"/>
    <w:rsid w:val="59BA8C4B"/>
    <w:rsid w:val="59BCA582"/>
    <w:rsid w:val="59BCC6AD"/>
    <w:rsid w:val="59BDB1A5"/>
    <w:rsid w:val="59BEE177"/>
    <w:rsid w:val="59C55861"/>
    <w:rsid w:val="59C981DF"/>
    <w:rsid w:val="59CA3C8E"/>
    <w:rsid w:val="59CBA679"/>
    <w:rsid w:val="59CC2BBA"/>
    <w:rsid w:val="59CCDBE8"/>
    <w:rsid w:val="59CD44AB"/>
    <w:rsid w:val="59CFF503"/>
    <w:rsid w:val="59D09A6E"/>
    <w:rsid w:val="59D0AEEE"/>
    <w:rsid w:val="59D18FB5"/>
    <w:rsid w:val="59D24BC4"/>
    <w:rsid w:val="59D288CE"/>
    <w:rsid w:val="59D3AF80"/>
    <w:rsid w:val="59D838A2"/>
    <w:rsid w:val="59D88813"/>
    <w:rsid w:val="59D8AF5C"/>
    <w:rsid w:val="59D91DBA"/>
    <w:rsid w:val="59DC9E87"/>
    <w:rsid w:val="59DF29F2"/>
    <w:rsid w:val="59E09F3B"/>
    <w:rsid w:val="59E0A5A8"/>
    <w:rsid w:val="59E189E4"/>
    <w:rsid w:val="59E2670C"/>
    <w:rsid w:val="59E2C83B"/>
    <w:rsid w:val="59E4A0AE"/>
    <w:rsid w:val="59E64221"/>
    <w:rsid w:val="59E69E63"/>
    <w:rsid w:val="59E70A2F"/>
    <w:rsid w:val="59E71389"/>
    <w:rsid w:val="59E7ABD3"/>
    <w:rsid w:val="59E8D845"/>
    <w:rsid w:val="59EE26E3"/>
    <w:rsid w:val="59EF7C4D"/>
    <w:rsid w:val="59F0CE8B"/>
    <w:rsid w:val="59F3C68D"/>
    <w:rsid w:val="59F5E54D"/>
    <w:rsid w:val="59F8C9FE"/>
    <w:rsid w:val="59F9C986"/>
    <w:rsid w:val="59FA733A"/>
    <w:rsid w:val="59FA7A90"/>
    <w:rsid w:val="59FB5C28"/>
    <w:rsid w:val="59FD18F7"/>
    <w:rsid w:val="59FD6841"/>
    <w:rsid w:val="5A0016C8"/>
    <w:rsid w:val="5A007F2C"/>
    <w:rsid w:val="5A021745"/>
    <w:rsid w:val="5A06549A"/>
    <w:rsid w:val="5A07E6C4"/>
    <w:rsid w:val="5A08FFE5"/>
    <w:rsid w:val="5A0C46D4"/>
    <w:rsid w:val="5A129817"/>
    <w:rsid w:val="5A166145"/>
    <w:rsid w:val="5A173234"/>
    <w:rsid w:val="5A17972E"/>
    <w:rsid w:val="5A1F5FEA"/>
    <w:rsid w:val="5A201E90"/>
    <w:rsid w:val="5A214940"/>
    <w:rsid w:val="5A22E190"/>
    <w:rsid w:val="5A23A527"/>
    <w:rsid w:val="5A241483"/>
    <w:rsid w:val="5A24BDCC"/>
    <w:rsid w:val="5A25B977"/>
    <w:rsid w:val="5A25DDB5"/>
    <w:rsid w:val="5A26DD66"/>
    <w:rsid w:val="5A295508"/>
    <w:rsid w:val="5A2BA291"/>
    <w:rsid w:val="5A2BD086"/>
    <w:rsid w:val="5A2C5676"/>
    <w:rsid w:val="5A2D4CF1"/>
    <w:rsid w:val="5A308539"/>
    <w:rsid w:val="5A3249F1"/>
    <w:rsid w:val="5A32CB67"/>
    <w:rsid w:val="5A32DEB2"/>
    <w:rsid w:val="5A35B540"/>
    <w:rsid w:val="5A36346B"/>
    <w:rsid w:val="5A3A1B22"/>
    <w:rsid w:val="5A3A2537"/>
    <w:rsid w:val="5A3C32E6"/>
    <w:rsid w:val="5A3CE81B"/>
    <w:rsid w:val="5A3CFDDB"/>
    <w:rsid w:val="5A3D9E59"/>
    <w:rsid w:val="5A3E45B8"/>
    <w:rsid w:val="5A4033CA"/>
    <w:rsid w:val="5A40631B"/>
    <w:rsid w:val="5A42A89F"/>
    <w:rsid w:val="5A448161"/>
    <w:rsid w:val="5A47030D"/>
    <w:rsid w:val="5A484E3E"/>
    <w:rsid w:val="5A48CEB4"/>
    <w:rsid w:val="5A4CF268"/>
    <w:rsid w:val="5A4EB46A"/>
    <w:rsid w:val="5A50E2BC"/>
    <w:rsid w:val="5A52683D"/>
    <w:rsid w:val="5A52CB43"/>
    <w:rsid w:val="5A540AD0"/>
    <w:rsid w:val="5A5A8AB3"/>
    <w:rsid w:val="5A5ADFAD"/>
    <w:rsid w:val="5A5D7612"/>
    <w:rsid w:val="5A5FB23A"/>
    <w:rsid w:val="5A622CE8"/>
    <w:rsid w:val="5A6304E7"/>
    <w:rsid w:val="5A66072B"/>
    <w:rsid w:val="5A67CFEB"/>
    <w:rsid w:val="5A6A487B"/>
    <w:rsid w:val="5A6C3E5B"/>
    <w:rsid w:val="5A6D8CCA"/>
    <w:rsid w:val="5A70CB9A"/>
    <w:rsid w:val="5A74626E"/>
    <w:rsid w:val="5A7882B3"/>
    <w:rsid w:val="5A7A1B10"/>
    <w:rsid w:val="5A7AB3E0"/>
    <w:rsid w:val="5A7D1D8E"/>
    <w:rsid w:val="5A809337"/>
    <w:rsid w:val="5A85573A"/>
    <w:rsid w:val="5A856F03"/>
    <w:rsid w:val="5A87E234"/>
    <w:rsid w:val="5A88CA4D"/>
    <w:rsid w:val="5A89AA63"/>
    <w:rsid w:val="5A8A5BEC"/>
    <w:rsid w:val="5A8C6FA0"/>
    <w:rsid w:val="5A8CAFC6"/>
    <w:rsid w:val="5A8ECA86"/>
    <w:rsid w:val="5A8FA616"/>
    <w:rsid w:val="5A8FB187"/>
    <w:rsid w:val="5A91D803"/>
    <w:rsid w:val="5A95FE95"/>
    <w:rsid w:val="5A963933"/>
    <w:rsid w:val="5A98313D"/>
    <w:rsid w:val="5A98480C"/>
    <w:rsid w:val="5A9A9625"/>
    <w:rsid w:val="5A9DC632"/>
    <w:rsid w:val="5AA01A5A"/>
    <w:rsid w:val="5AA49A04"/>
    <w:rsid w:val="5AAD6380"/>
    <w:rsid w:val="5AADCAD9"/>
    <w:rsid w:val="5AADFD2D"/>
    <w:rsid w:val="5AAEA11C"/>
    <w:rsid w:val="5AB4A1D8"/>
    <w:rsid w:val="5AB4B55E"/>
    <w:rsid w:val="5AB90492"/>
    <w:rsid w:val="5ABD034F"/>
    <w:rsid w:val="5ABE1769"/>
    <w:rsid w:val="5AC3AF61"/>
    <w:rsid w:val="5AC6EF1B"/>
    <w:rsid w:val="5AC7BB1F"/>
    <w:rsid w:val="5AC8901B"/>
    <w:rsid w:val="5ACAC706"/>
    <w:rsid w:val="5ACACC2D"/>
    <w:rsid w:val="5AD0D231"/>
    <w:rsid w:val="5AD1A411"/>
    <w:rsid w:val="5AD425D1"/>
    <w:rsid w:val="5AD4A1C2"/>
    <w:rsid w:val="5AD51B1E"/>
    <w:rsid w:val="5AD6880C"/>
    <w:rsid w:val="5AD6B0B7"/>
    <w:rsid w:val="5ADAFC48"/>
    <w:rsid w:val="5ADE154D"/>
    <w:rsid w:val="5ADE99CA"/>
    <w:rsid w:val="5AE141A7"/>
    <w:rsid w:val="5AE1A659"/>
    <w:rsid w:val="5AE4B1B9"/>
    <w:rsid w:val="5AE85669"/>
    <w:rsid w:val="5AEB580F"/>
    <w:rsid w:val="5AEC8038"/>
    <w:rsid w:val="5AEC847D"/>
    <w:rsid w:val="5AEDB59C"/>
    <w:rsid w:val="5AF104FE"/>
    <w:rsid w:val="5AF24668"/>
    <w:rsid w:val="5AF2E833"/>
    <w:rsid w:val="5AF3922C"/>
    <w:rsid w:val="5AF44975"/>
    <w:rsid w:val="5AF6A60B"/>
    <w:rsid w:val="5AFB6D38"/>
    <w:rsid w:val="5AFED691"/>
    <w:rsid w:val="5B01C007"/>
    <w:rsid w:val="5B03675B"/>
    <w:rsid w:val="5B054E8A"/>
    <w:rsid w:val="5B068106"/>
    <w:rsid w:val="5B068613"/>
    <w:rsid w:val="5B0733F7"/>
    <w:rsid w:val="5B074BED"/>
    <w:rsid w:val="5B076CF6"/>
    <w:rsid w:val="5B0BD451"/>
    <w:rsid w:val="5B0CDDB4"/>
    <w:rsid w:val="5B0DCAC4"/>
    <w:rsid w:val="5B0EB2AC"/>
    <w:rsid w:val="5B0F54F4"/>
    <w:rsid w:val="5B10703A"/>
    <w:rsid w:val="5B13F464"/>
    <w:rsid w:val="5B1731F0"/>
    <w:rsid w:val="5B17510D"/>
    <w:rsid w:val="5B181379"/>
    <w:rsid w:val="5B181754"/>
    <w:rsid w:val="5B1827AC"/>
    <w:rsid w:val="5B18B306"/>
    <w:rsid w:val="5B20BD0A"/>
    <w:rsid w:val="5B21A5D3"/>
    <w:rsid w:val="5B226582"/>
    <w:rsid w:val="5B264286"/>
    <w:rsid w:val="5B2693B4"/>
    <w:rsid w:val="5B26A244"/>
    <w:rsid w:val="5B27759B"/>
    <w:rsid w:val="5B277712"/>
    <w:rsid w:val="5B2943E6"/>
    <w:rsid w:val="5B2A15E3"/>
    <w:rsid w:val="5B2D3B24"/>
    <w:rsid w:val="5B2DEDD2"/>
    <w:rsid w:val="5B3062EE"/>
    <w:rsid w:val="5B324924"/>
    <w:rsid w:val="5B327A52"/>
    <w:rsid w:val="5B3459D6"/>
    <w:rsid w:val="5B3495BB"/>
    <w:rsid w:val="5B36E694"/>
    <w:rsid w:val="5B38E1E8"/>
    <w:rsid w:val="5B3BAABE"/>
    <w:rsid w:val="5B3C6DB1"/>
    <w:rsid w:val="5B3F190D"/>
    <w:rsid w:val="5B3F2226"/>
    <w:rsid w:val="5B40C2B6"/>
    <w:rsid w:val="5B4380CB"/>
    <w:rsid w:val="5B439556"/>
    <w:rsid w:val="5B45FCF2"/>
    <w:rsid w:val="5B462701"/>
    <w:rsid w:val="5B48238B"/>
    <w:rsid w:val="5B495E1F"/>
    <w:rsid w:val="5B4C0401"/>
    <w:rsid w:val="5B4D55E9"/>
    <w:rsid w:val="5B4D6902"/>
    <w:rsid w:val="5B4DB579"/>
    <w:rsid w:val="5B4E8C55"/>
    <w:rsid w:val="5B518559"/>
    <w:rsid w:val="5B53D179"/>
    <w:rsid w:val="5B55AD12"/>
    <w:rsid w:val="5B57F4B5"/>
    <w:rsid w:val="5B5AECFD"/>
    <w:rsid w:val="5B5D1F7E"/>
    <w:rsid w:val="5B5DD069"/>
    <w:rsid w:val="5B5E97BD"/>
    <w:rsid w:val="5B5F6848"/>
    <w:rsid w:val="5B6019BA"/>
    <w:rsid w:val="5B615AB9"/>
    <w:rsid w:val="5B61FEED"/>
    <w:rsid w:val="5B640B4A"/>
    <w:rsid w:val="5B6466B2"/>
    <w:rsid w:val="5B69F199"/>
    <w:rsid w:val="5B6A66E5"/>
    <w:rsid w:val="5B6A7624"/>
    <w:rsid w:val="5B6C7C27"/>
    <w:rsid w:val="5B6DD604"/>
    <w:rsid w:val="5B6EB6BC"/>
    <w:rsid w:val="5B709913"/>
    <w:rsid w:val="5B72691E"/>
    <w:rsid w:val="5B73222C"/>
    <w:rsid w:val="5B74A047"/>
    <w:rsid w:val="5B750500"/>
    <w:rsid w:val="5B75BDAB"/>
    <w:rsid w:val="5B7A22A4"/>
    <w:rsid w:val="5B7A33B5"/>
    <w:rsid w:val="5B7A8A32"/>
    <w:rsid w:val="5B7AC3A9"/>
    <w:rsid w:val="5B7B66F5"/>
    <w:rsid w:val="5B7BED5E"/>
    <w:rsid w:val="5B7F649B"/>
    <w:rsid w:val="5B81886E"/>
    <w:rsid w:val="5B822126"/>
    <w:rsid w:val="5B82872F"/>
    <w:rsid w:val="5B8299E6"/>
    <w:rsid w:val="5B82BD32"/>
    <w:rsid w:val="5B82BED8"/>
    <w:rsid w:val="5B833551"/>
    <w:rsid w:val="5B8C06B0"/>
    <w:rsid w:val="5B8CFBCE"/>
    <w:rsid w:val="5B8E82D4"/>
    <w:rsid w:val="5B90BF44"/>
    <w:rsid w:val="5B914CA7"/>
    <w:rsid w:val="5B92E83D"/>
    <w:rsid w:val="5B9300A2"/>
    <w:rsid w:val="5B933513"/>
    <w:rsid w:val="5B972662"/>
    <w:rsid w:val="5B97F072"/>
    <w:rsid w:val="5B985481"/>
    <w:rsid w:val="5B99D5CD"/>
    <w:rsid w:val="5B9AC952"/>
    <w:rsid w:val="5B9E28B6"/>
    <w:rsid w:val="5BA05644"/>
    <w:rsid w:val="5BA0ACB0"/>
    <w:rsid w:val="5BA28062"/>
    <w:rsid w:val="5BA291F5"/>
    <w:rsid w:val="5BA306B2"/>
    <w:rsid w:val="5BA471AB"/>
    <w:rsid w:val="5BA8B138"/>
    <w:rsid w:val="5BAF7AC3"/>
    <w:rsid w:val="5BB056FC"/>
    <w:rsid w:val="5BB0C4DC"/>
    <w:rsid w:val="5BB100DB"/>
    <w:rsid w:val="5BB2AC62"/>
    <w:rsid w:val="5BB3DE9D"/>
    <w:rsid w:val="5BBA4643"/>
    <w:rsid w:val="5BBF634A"/>
    <w:rsid w:val="5BC078A6"/>
    <w:rsid w:val="5BC36252"/>
    <w:rsid w:val="5BC4199F"/>
    <w:rsid w:val="5BC6D1B9"/>
    <w:rsid w:val="5BC6E521"/>
    <w:rsid w:val="5BC8E443"/>
    <w:rsid w:val="5BCA79AA"/>
    <w:rsid w:val="5BCBD65C"/>
    <w:rsid w:val="5BCC7ABD"/>
    <w:rsid w:val="5BCD02AF"/>
    <w:rsid w:val="5BCDCA83"/>
    <w:rsid w:val="5BCEE7A4"/>
    <w:rsid w:val="5BD0BD8E"/>
    <w:rsid w:val="5BD0D584"/>
    <w:rsid w:val="5BD20515"/>
    <w:rsid w:val="5BD4201A"/>
    <w:rsid w:val="5BD43E9E"/>
    <w:rsid w:val="5BD6DBC6"/>
    <w:rsid w:val="5BD7214C"/>
    <w:rsid w:val="5BD8D605"/>
    <w:rsid w:val="5BD8EB32"/>
    <w:rsid w:val="5BD97FDD"/>
    <w:rsid w:val="5BDB93A1"/>
    <w:rsid w:val="5BDBA11E"/>
    <w:rsid w:val="5BDDA9B2"/>
    <w:rsid w:val="5BDE1C90"/>
    <w:rsid w:val="5BE17E97"/>
    <w:rsid w:val="5BE1B08B"/>
    <w:rsid w:val="5BE21A03"/>
    <w:rsid w:val="5BE36E0E"/>
    <w:rsid w:val="5BE5913A"/>
    <w:rsid w:val="5BE69E79"/>
    <w:rsid w:val="5BE7F0A6"/>
    <w:rsid w:val="5BE7F2C7"/>
    <w:rsid w:val="5BE7FF40"/>
    <w:rsid w:val="5BEDDA92"/>
    <w:rsid w:val="5BEE206A"/>
    <w:rsid w:val="5BEE419B"/>
    <w:rsid w:val="5BEE48DF"/>
    <w:rsid w:val="5BEFBDBC"/>
    <w:rsid w:val="5BF014A4"/>
    <w:rsid w:val="5BF0F39C"/>
    <w:rsid w:val="5BF1E6C3"/>
    <w:rsid w:val="5BF2C629"/>
    <w:rsid w:val="5BF343CB"/>
    <w:rsid w:val="5BF58422"/>
    <w:rsid w:val="5BF68E60"/>
    <w:rsid w:val="5BF9008B"/>
    <w:rsid w:val="5BF97A71"/>
    <w:rsid w:val="5BFA386A"/>
    <w:rsid w:val="5BFACC02"/>
    <w:rsid w:val="5BFB9D41"/>
    <w:rsid w:val="5BFC1F43"/>
    <w:rsid w:val="5BFD5EC5"/>
    <w:rsid w:val="5BFEB313"/>
    <w:rsid w:val="5C00A623"/>
    <w:rsid w:val="5C039078"/>
    <w:rsid w:val="5C051FC4"/>
    <w:rsid w:val="5C07C878"/>
    <w:rsid w:val="5C07F497"/>
    <w:rsid w:val="5C0931F5"/>
    <w:rsid w:val="5C0B7A75"/>
    <w:rsid w:val="5C0BD5D8"/>
    <w:rsid w:val="5C0D8A71"/>
    <w:rsid w:val="5C1152FC"/>
    <w:rsid w:val="5C136E8F"/>
    <w:rsid w:val="5C16BE0D"/>
    <w:rsid w:val="5C181DBD"/>
    <w:rsid w:val="5C184147"/>
    <w:rsid w:val="5C18F9A4"/>
    <w:rsid w:val="5C198479"/>
    <w:rsid w:val="5C19F172"/>
    <w:rsid w:val="5C1AD616"/>
    <w:rsid w:val="5C1AFED9"/>
    <w:rsid w:val="5C1B1306"/>
    <w:rsid w:val="5C1C46C3"/>
    <w:rsid w:val="5C1CADE4"/>
    <w:rsid w:val="5C1E753F"/>
    <w:rsid w:val="5C2211F4"/>
    <w:rsid w:val="5C223655"/>
    <w:rsid w:val="5C238A51"/>
    <w:rsid w:val="5C243F27"/>
    <w:rsid w:val="5C25D624"/>
    <w:rsid w:val="5C26E050"/>
    <w:rsid w:val="5C2888DC"/>
    <w:rsid w:val="5C29C1A5"/>
    <w:rsid w:val="5C2B0118"/>
    <w:rsid w:val="5C2C9911"/>
    <w:rsid w:val="5C2D76E4"/>
    <w:rsid w:val="5C30A8E5"/>
    <w:rsid w:val="5C38613F"/>
    <w:rsid w:val="5C39593E"/>
    <w:rsid w:val="5C3A1063"/>
    <w:rsid w:val="5C3A3046"/>
    <w:rsid w:val="5C3F5741"/>
    <w:rsid w:val="5C4263A2"/>
    <w:rsid w:val="5C45DA3F"/>
    <w:rsid w:val="5C4A1009"/>
    <w:rsid w:val="5C4C585C"/>
    <w:rsid w:val="5C4C6748"/>
    <w:rsid w:val="5C4ECA2E"/>
    <w:rsid w:val="5C504CB7"/>
    <w:rsid w:val="5C51CA7D"/>
    <w:rsid w:val="5C53C7DD"/>
    <w:rsid w:val="5C57FDF4"/>
    <w:rsid w:val="5C588840"/>
    <w:rsid w:val="5C58EE5E"/>
    <w:rsid w:val="5C5AA833"/>
    <w:rsid w:val="5C5AEFFD"/>
    <w:rsid w:val="5C5B9A9C"/>
    <w:rsid w:val="5C5C731A"/>
    <w:rsid w:val="5C5D56FD"/>
    <w:rsid w:val="5C5E1B5B"/>
    <w:rsid w:val="5C5E38C8"/>
    <w:rsid w:val="5C5F870C"/>
    <w:rsid w:val="5C6014B0"/>
    <w:rsid w:val="5C612BEB"/>
    <w:rsid w:val="5C629EFA"/>
    <w:rsid w:val="5C63DEA7"/>
    <w:rsid w:val="5C661F93"/>
    <w:rsid w:val="5C6725A7"/>
    <w:rsid w:val="5C678596"/>
    <w:rsid w:val="5C6B53CE"/>
    <w:rsid w:val="5C6D9D4E"/>
    <w:rsid w:val="5C6E12AB"/>
    <w:rsid w:val="5C70406D"/>
    <w:rsid w:val="5C70C163"/>
    <w:rsid w:val="5C72ECA9"/>
    <w:rsid w:val="5C742B57"/>
    <w:rsid w:val="5C79E890"/>
    <w:rsid w:val="5C7A09C3"/>
    <w:rsid w:val="5C7B4F73"/>
    <w:rsid w:val="5C7C8851"/>
    <w:rsid w:val="5C7E0CD8"/>
    <w:rsid w:val="5C7FAA6C"/>
    <w:rsid w:val="5C81DB40"/>
    <w:rsid w:val="5C8223BD"/>
    <w:rsid w:val="5C834A6E"/>
    <w:rsid w:val="5C866D7E"/>
    <w:rsid w:val="5C878ACC"/>
    <w:rsid w:val="5C89A523"/>
    <w:rsid w:val="5C89B4CF"/>
    <w:rsid w:val="5C8F0C66"/>
    <w:rsid w:val="5C8F2B12"/>
    <w:rsid w:val="5C912968"/>
    <w:rsid w:val="5C94D58D"/>
    <w:rsid w:val="5C950837"/>
    <w:rsid w:val="5C959368"/>
    <w:rsid w:val="5C9634BF"/>
    <w:rsid w:val="5C969675"/>
    <w:rsid w:val="5C96BAF7"/>
    <w:rsid w:val="5C99E096"/>
    <w:rsid w:val="5C9BEBA7"/>
    <w:rsid w:val="5C9E51AA"/>
    <w:rsid w:val="5C9E7988"/>
    <w:rsid w:val="5CA1262A"/>
    <w:rsid w:val="5CA1B0BB"/>
    <w:rsid w:val="5CA1C6EB"/>
    <w:rsid w:val="5CA1D74D"/>
    <w:rsid w:val="5CA32E59"/>
    <w:rsid w:val="5CA4BE76"/>
    <w:rsid w:val="5CA564CA"/>
    <w:rsid w:val="5CA5E73E"/>
    <w:rsid w:val="5CA6285A"/>
    <w:rsid w:val="5CA637AB"/>
    <w:rsid w:val="5CA6C547"/>
    <w:rsid w:val="5CA88996"/>
    <w:rsid w:val="5CA9DFB9"/>
    <w:rsid w:val="5CAB5ACF"/>
    <w:rsid w:val="5CAE3D04"/>
    <w:rsid w:val="5CAE4DBC"/>
    <w:rsid w:val="5CB0BEF3"/>
    <w:rsid w:val="5CB1E03E"/>
    <w:rsid w:val="5CB27287"/>
    <w:rsid w:val="5CB32D8E"/>
    <w:rsid w:val="5CB529CD"/>
    <w:rsid w:val="5CB8816B"/>
    <w:rsid w:val="5CBC384B"/>
    <w:rsid w:val="5CBD1A2B"/>
    <w:rsid w:val="5CBD7A55"/>
    <w:rsid w:val="5CBDF1DE"/>
    <w:rsid w:val="5CBDF514"/>
    <w:rsid w:val="5CBE342E"/>
    <w:rsid w:val="5CBF0BE1"/>
    <w:rsid w:val="5CBF8344"/>
    <w:rsid w:val="5CC1E040"/>
    <w:rsid w:val="5CC2C4C4"/>
    <w:rsid w:val="5CC5AFC9"/>
    <w:rsid w:val="5CC8F02C"/>
    <w:rsid w:val="5CC97AA8"/>
    <w:rsid w:val="5CCAC9DA"/>
    <w:rsid w:val="5CCD8B38"/>
    <w:rsid w:val="5CCE0EAC"/>
    <w:rsid w:val="5CD001F8"/>
    <w:rsid w:val="5CD31CF2"/>
    <w:rsid w:val="5CD5761A"/>
    <w:rsid w:val="5CD87094"/>
    <w:rsid w:val="5CD93A63"/>
    <w:rsid w:val="5CD9DE59"/>
    <w:rsid w:val="5CDA59AA"/>
    <w:rsid w:val="5CDA672D"/>
    <w:rsid w:val="5CDB4335"/>
    <w:rsid w:val="5CDD24A8"/>
    <w:rsid w:val="5CE57BD2"/>
    <w:rsid w:val="5CE67DCF"/>
    <w:rsid w:val="5CE6C8C9"/>
    <w:rsid w:val="5CE7C7BF"/>
    <w:rsid w:val="5CE86030"/>
    <w:rsid w:val="5CEC77B2"/>
    <w:rsid w:val="5CED0CF6"/>
    <w:rsid w:val="5CED9EBD"/>
    <w:rsid w:val="5CEDCD26"/>
    <w:rsid w:val="5CEF1FE4"/>
    <w:rsid w:val="5CEF668D"/>
    <w:rsid w:val="5CEFAEB3"/>
    <w:rsid w:val="5CF0207E"/>
    <w:rsid w:val="5CF2A95A"/>
    <w:rsid w:val="5CF45A72"/>
    <w:rsid w:val="5CF7C1F7"/>
    <w:rsid w:val="5CF86359"/>
    <w:rsid w:val="5CF8FB8E"/>
    <w:rsid w:val="5CF923B5"/>
    <w:rsid w:val="5CFC5A6E"/>
    <w:rsid w:val="5CFCC7F8"/>
    <w:rsid w:val="5CFE3B35"/>
    <w:rsid w:val="5CFFEEAB"/>
    <w:rsid w:val="5D03A809"/>
    <w:rsid w:val="5D061C29"/>
    <w:rsid w:val="5D07288A"/>
    <w:rsid w:val="5D072956"/>
    <w:rsid w:val="5D0791C3"/>
    <w:rsid w:val="5D07948D"/>
    <w:rsid w:val="5D0943FF"/>
    <w:rsid w:val="5D09C73B"/>
    <w:rsid w:val="5D09CEEC"/>
    <w:rsid w:val="5D0B812B"/>
    <w:rsid w:val="5D123539"/>
    <w:rsid w:val="5D126072"/>
    <w:rsid w:val="5D134FCC"/>
    <w:rsid w:val="5D137C67"/>
    <w:rsid w:val="5D141133"/>
    <w:rsid w:val="5D1505E7"/>
    <w:rsid w:val="5D169FC9"/>
    <w:rsid w:val="5D18F955"/>
    <w:rsid w:val="5D19F6E8"/>
    <w:rsid w:val="5D1B4A92"/>
    <w:rsid w:val="5D1F434D"/>
    <w:rsid w:val="5D24AD84"/>
    <w:rsid w:val="5D270732"/>
    <w:rsid w:val="5D27F86E"/>
    <w:rsid w:val="5D28F22C"/>
    <w:rsid w:val="5D2AE552"/>
    <w:rsid w:val="5D2BD48B"/>
    <w:rsid w:val="5D2C7D8A"/>
    <w:rsid w:val="5D2D58F2"/>
    <w:rsid w:val="5D2D5F46"/>
    <w:rsid w:val="5D2DABA4"/>
    <w:rsid w:val="5D2DD561"/>
    <w:rsid w:val="5D2E1142"/>
    <w:rsid w:val="5D2F6688"/>
    <w:rsid w:val="5D3093FC"/>
    <w:rsid w:val="5D36C1AA"/>
    <w:rsid w:val="5D380344"/>
    <w:rsid w:val="5D38C122"/>
    <w:rsid w:val="5D38CC61"/>
    <w:rsid w:val="5D3B9FC1"/>
    <w:rsid w:val="5D3C408C"/>
    <w:rsid w:val="5D3F598C"/>
    <w:rsid w:val="5D3FC503"/>
    <w:rsid w:val="5D427389"/>
    <w:rsid w:val="5D43F6B0"/>
    <w:rsid w:val="5D44C8B0"/>
    <w:rsid w:val="5D468F4C"/>
    <w:rsid w:val="5D48E4B2"/>
    <w:rsid w:val="5D4A153C"/>
    <w:rsid w:val="5D4AE169"/>
    <w:rsid w:val="5D4B1D18"/>
    <w:rsid w:val="5D4B1F22"/>
    <w:rsid w:val="5D4B401D"/>
    <w:rsid w:val="5D4CB229"/>
    <w:rsid w:val="5D4E7C0E"/>
    <w:rsid w:val="5D4EF425"/>
    <w:rsid w:val="5D51B367"/>
    <w:rsid w:val="5D524F72"/>
    <w:rsid w:val="5D5408D7"/>
    <w:rsid w:val="5D5831AF"/>
    <w:rsid w:val="5D584916"/>
    <w:rsid w:val="5D5B39B5"/>
    <w:rsid w:val="5D5DE6E7"/>
    <w:rsid w:val="5D5F7C5E"/>
    <w:rsid w:val="5D600F63"/>
    <w:rsid w:val="5D6336B0"/>
    <w:rsid w:val="5D635EC2"/>
    <w:rsid w:val="5D63862E"/>
    <w:rsid w:val="5D6387F6"/>
    <w:rsid w:val="5D69F27E"/>
    <w:rsid w:val="5D6ED688"/>
    <w:rsid w:val="5D6F59E9"/>
    <w:rsid w:val="5D71F5A7"/>
    <w:rsid w:val="5D7681CE"/>
    <w:rsid w:val="5D79DB75"/>
    <w:rsid w:val="5D7AA04D"/>
    <w:rsid w:val="5D7BA04D"/>
    <w:rsid w:val="5D7F9A2B"/>
    <w:rsid w:val="5D86029B"/>
    <w:rsid w:val="5D86D8C4"/>
    <w:rsid w:val="5D8718C7"/>
    <w:rsid w:val="5D898400"/>
    <w:rsid w:val="5D8A28A4"/>
    <w:rsid w:val="5D8A5CD5"/>
    <w:rsid w:val="5D8C22DD"/>
    <w:rsid w:val="5D8D88FF"/>
    <w:rsid w:val="5D8EF060"/>
    <w:rsid w:val="5D8FDC20"/>
    <w:rsid w:val="5D906DDB"/>
    <w:rsid w:val="5D90D3C4"/>
    <w:rsid w:val="5D916F74"/>
    <w:rsid w:val="5D919696"/>
    <w:rsid w:val="5D920B31"/>
    <w:rsid w:val="5D925DC8"/>
    <w:rsid w:val="5D9660DE"/>
    <w:rsid w:val="5D9683C1"/>
    <w:rsid w:val="5D9810CB"/>
    <w:rsid w:val="5D989709"/>
    <w:rsid w:val="5D9A4BA6"/>
    <w:rsid w:val="5D9A95AA"/>
    <w:rsid w:val="5D9B279C"/>
    <w:rsid w:val="5D9D2750"/>
    <w:rsid w:val="5D9F430F"/>
    <w:rsid w:val="5DA12085"/>
    <w:rsid w:val="5DA1EAFF"/>
    <w:rsid w:val="5DA2BC50"/>
    <w:rsid w:val="5DA30A0E"/>
    <w:rsid w:val="5DA3C376"/>
    <w:rsid w:val="5DA485A1"/>
    <w:rsid w:val="5DA7A0F4"/>
    <w:rsid w:val="5DAB9A50"/>
    <w:rsid w:val="5DAF0F61"/>
    <w:rsid w:val="5DAFC8CD"/>
    <w:rsid w:val="5DAFDACD"/>
    <w:rsid w:val="5DB13506"/>
    <w:rsid w:val="5DB20F76"/>
    <w:rsid w:val="5DB51613"/>
    <w:rsid w:val="5DB604B6"/>
    <w:rsid w:val="5DB6DE10"/>
    <w:rsid w:val="5DB75F5D"/>
    <w:rsid w:val="5DB90781"/>
    <w:rsid w:val="5DBA6029"/>
    <w:rsid w:val="5DBC6CC2"/>
    <w:rsid w:val="5DC6EFCC"/>
    <w:rsid w:val="5DC8AEC8"/>
    <w:rsid w:val="5DCA16C3"/>
    <w:rsid w:val="5DD1016C"/>
    <w:rsid w:val="5DD367BB"/>
    <w:rsid w:val="5DD404C1"/>
    <w:rsid w:val="5DD4B096"/>
    <w:rsid w:val="5DD56524"/>
    <w:rsid w:val="5DD9AF5B"/>
    <w:rsid w:val="5DD9EBFA"/>
    <w:rsid w:val="5DDF3DB4"/>
    <w:rsid w:val="5DE20BF3"/>
    <w:rsid w:val="5DE40BAF"/>
    <w:rsid w:val="5DE6AED7"/>
    <w:rsid w:val="5DE720B2"/>
    <w:rsid w:val="5DE7465A"/>
    <w:rsid w:val="5DE872CF"/>
    <w:rsid w:val="5DEAE4F1"/>
    <w:rsid w:val="5DEB378F"/>
    <w:rsid w:val="5DEB99EE"/>
    <w:rsid w:val="5DEE8CBD"/>
    <w:rsid w:val="5DEF3D14"/>
    <w:rsid w:val="5DF01209"/>
    <w:rsid w:val="5DF22354"/>
    <w:rsid w:val="5DF3128B"/>
    <w:rsid w:val="5DF3151E"/>
    <w:rsid w:val="5DF3FC9E"/>
    <w:rsid w:val="5DF5E04A"/>
    <w:rsid w:val="5DF62450"/>
    <w:rsid w:val="5DF84912"/>
    <w:rsid w:val="5DFA9A77"/>
    <w:rsid w:val="5DFBD2F2"/>
    <w:rsid w:val="5DFC1DB8"/>
    <w:rsid w:val="5DFCCC9C"/>
    <w:rsid w:val="5DFE4BED"/>
    <w:rsid w:val="5DFE5CEC"/>
    <w:rsid w:val="5E00656A"/>
    <w:rsid w:val="5E0287E9"/>
    <w:rsid w:val="5E0638A8"/>
    <w:rsid w:val="5E0732E8"/>
    <w:rsid w:val="5E07C13B"/>
    <w:rsid w:val="5E08B415"/>
    <w:rsid w:val="5E09BF1B"/>
    <w:rsid w:val="5E0D9328"/>
    <w:rsid w:val="5E0F63DE"/>
    <w:rsid w:val="5E0F6D23"/>
    <w:rsid w:val="5E1246F8"/>
    <w:rsid w:val="5E145B55"/>
    <w:rsid w:val="5E157BE1"/>
    <w:rsid w:val="5E15FA4E"/>
    <w:rsid w:val="5E1AF124"/>
    <w:rsid w:val="5E1F287B"/>
    <w:rsid w:val="5E1FAA55"/>
    <w:rsid w:val="5E235282"/>
    <w:rsid w:val="5E23A5CE"/>
    <w:rsid w:val="5E25C182"/>
    <w:rsid w:val="5E26A447"/>
    <w:rsid w:val="5E2809F4"/>
    <w:rsid w:val="5E297F16"/>
    <w:rsid w:val="5E2A4A4E"/>
    <w:rsid w:val="5E2ABA4D"/>
    <w:rsid w:val="5E2BCA5C"/>
    <w:rsid w:val="5E2FFE1C"/>
    <w:rsid w:val="5E300B8D"/>
    <w:rsid w:val="5E3400B3"/>
    <w:rsid w:val="5E381916"/>
    <w:rsid w:val="5E39193C"/>
    <w:rsid w:val="5E3978C3"/>
    <w:rsid w:val="5E39E9C7"/>
    <w:rsid w:val="5E3B9E97"/>
    <w:rsid w:val="5E3BD930"/>
    <w:rsid w:val="5E3D59A0"/>
    <w:rsid w:val="5E3EDD83"/>
    <w:rsid w:val="5E405AD4"/>
    <w:rsid w:val="5E4634FB"/>
    <w:rsid w:val="5E475FBC"/>
    <w:rsid w:val="5E4902E5"/>
    <w:rsid w:val="5E4A0E0A"/>
    <w:rsid w:val="5E4C2CE4"/>
    <w:rsid w:val="5E4E26E6"/>
    <w:rsid w:val="5E4E5569"/>
    <w:rsid w:val="5E53006D"/>
    <w:rsid w:val="5E57FF04"/>
    <w:rsid w:val="5E588217"/>
    <w:rsid w:val="5E5999A8"/>
    <w:rsid w:val="5E5B5C62"/>
    <w:rsid w:val="5E5CC3B7"/>
    <w:rsid w:val="5E5DAE5C"/>
    <w:rsid w:val="5E631F06"/>
    <w:rsid w:val="5E65971F"/>
    <w:rsid w:val="5E66418C"/>
    <w:rsid w:val="5E6769A0"/>
    <w:rsid w:val="5E6A9727"/>
    <w:rsid w:val="5E7067C4"/>
    <w:rsid w:val="5E7261B4"/>
    <w:rsid w:val="5E73FB3B"/>
    <w:rsid w:val="5E75FBAF"/>
    <w:rsid w:val="5E7604C4"/>
    <w:rsid w:val="5E778AF9"/>
    <w:rsid w:val="5E7880D7"/>
    <w:rsid w:val="5E7A0009"/>
    <w:rsid w:val="5E7CCE63"/>
    <w:rsid w:val="5E825933"/>
    <w:rsid w:val="5E8414B8"/>
    <w:rsid w:val="5E87FD58"/>
    <w:rsid w:val="5E891D98"/>
    <w:rsid w:val="5E892C95"/>
    <w:rsid w:val="5E8ADC98"/>
    <w:rsid w:val="5E8CFF55"/>
    <w:rsid w:val="5E8D16E5"/>
    <w:rsid w:val="5E92FE54"/>
    <w:rsid w:val="5E931306"/>
    <w:rsid w:val="5E97C71E"/>
    <w:rsid w:val="5E9852AF"/>
    <w:rsid w:val="5E9B08D9"/>
    <w:rsid w:val="5E9D7B46"/>
    <w:rsid w:val="5E9F4B5E"/>
    <w:rsid w:val="5E9F80AC"/>
    <w:rsid w:val="5EA3452A"/>
    <w:rsid w:val="5EA563DC"/>
    <w:rsid w:val="5EA69221"/>
    <w:rsid w:val="5EA9FAA1"/>
    <w:rsid w:val="5EAA395D"/>
    <w:rsid w:val="5EAB06C7"/>
    <w:rsid w:val="5EB3087B"/>
    <w:rsid w:val="5EB438C8"/>
    <w:rsid w:val="5EB5128C"/>
    <w:rsid w:val="5EB550C9"/>
    <w:rsid w:val="5EB751EC"/>
    <w:rsid w:val="5EB7EEF5"/>
    <w:rsid w:val="5EB9678F"/>
    <w:rsid w:val="5EBB50A3"/>
    <w:rsid w:val="5EBCFE9A"/>
    <w:rsid w:val="5EBD9C2A"/>
    <w:rsid w:val="5EBF0456"/>
    <w:rsid w:val="5EC283DC"/>
    <w:rsid w:val="5EC28FB9"/>
    <w:rsid w:val="5EC482D1"/>
    <w:rsid w:val="5EC55B3A"/>
    <w:rsid w:val="5EC5A565"/>
    <w:rsid w:val="5EC984D9"/>
    <w:rsid w:val="5ECE2046"/>
    <w:rsid w:val="5ECE9534"/>
    <w:rsid w:val="5ED0496F"/>
    <w:rsid w:val="5ED26596"/>
    <w:rsid w:val="5ED3E783"/>
    <w:rsid w:val="5ED65FCC"/>
    <w:rsid w:val="5ED919E9"/>
    <w:rsid w:val="5EDA36BF"/>
    <w:rsid w:val="5EDB8324"/>
    <w:rsid w:val="5EDC4055"/>
    <w:rsid w:val="5EDD0743"/>
    <w:rsid w:val="5EDD3E23"/>
    <w:rsid w:val="5EDE0A29"/>
    <w:rsid w:val="5EDFD5CC"/>
    <w:rsid w:val="5EDFE676"/>
    <w:rsid w:val="5EE18182"/>
    <w:rsid w:val="5EE2BA9E"/>
    <w:rsid w:val="5EE41734"/>
    <w:rsid w:val="5EE5D523"/>
    <w:rsid w:val="5EE75B52"/>
    <w:rsid w:val="5EE79F24"/>
    <w:rsid w:val="5EE8117F"/>
    <w:rsid w:val="5EE94DA8"/>
    <w:rsid w:val="5EE98D94"/>
    <w:rsid w:val="5EEA18FE"/>
    <w:rsid w:val="5EEA756E"/>
    <w:rsid w:val="5EEEE4FF"/>
    <w:rsid w:val="5EEF8535"/>
    <w:rsid w:val="5EF1CAFE"/>
    <w:rsid w:val="5EF25666"/>
    <w:rsid w:val="5EF375CD"/>
    <w:rsid w:val="5EF4FF1E"/>
    <w:rsid w:val="5EF5428E"/>
    <w:rsid w:val="5EF5DBDA"/>
    <w:rsid w:val="5EF74439"/>
    <w:rsid w:val="5EF85351"/>
    <w:rsid w:val="5EF8F9E2"/>
    <w:rsid w:val="5EF92F06"/>
    <w:rsid w:val="5EFACD51"/>
    <w:rsid w:val="5EFB4030"/>
    <w:rsid w:val="5EFB8001"/>
    <w:rsid w:val="5EFB9630"/>
    <w:rsid w:val="5F000C01"/>
    <w:rsid w:val="5F02759D"/>
    <w:rsid w:val="5F0497DF"/>
    <w:rsid w:val="5F071D97"/>
    <w:rsid w:val="5F07B096"/>
    <w:rsid w:val="5F08BC0D"/>
    <w:rsid w:val="5F0F0EBA"/>
    <w:rsid w:val="5F12EDD8"/>
    <w:rsid w:val="5F13AA6B"/>
    <w:rsid w:val="5F1408F9"/>
    <w:rsid w:val="5F15DE92"/>
    <w:rsid w:val="5F16AC9F"/>
    <w:rsid w:val="5F16E90D"/>
    <w:rsid w:val="5F17A119"/>
    <w:rsid w:val="5F182AB9"/>
    <w:rsid w:val="5F188828"/>
    <w:rsid w:val="5F1A4C59"/>
    <w:rsid w:val="5F1AB954"/>
    <w:rsid w:val="5F1B84A3"/>
    <w:rsid w:val="5F1BA910"/>
    <w:rsid w:val="5F1BFF00"/>
    <w:rsid w:val="5F1D1890"/>
    <w:rsid w:val="5F21DB17"/>
    <w:rsid w:val="5F225CF6"/>
    <w:rsid w:val="5F23CD15"/>
    <w:rsid w:val="5F246E4B"/>
    <w:rsid w:val="5F2586F4"/>
    <w:rsid w:val="5F264A32"/>
    <w:rsid w:val="5F27C012"/>
    <w:rsid w:val="5F27E989"/>
    <w:rsid w:val="5F2907BF"/>
    <w:rsid w:val="5F2A7BB3"/>
    <w:rsid w:val="5F2D00BF"/>
    <w:rsid w:val="5F2F4481"/>
    <w:rsid w:val="5F2FDA28"/>
    <w:rsid w:val="5F3366AE"/>
    <w:rsid w:val="5F3482EE"/>
    <w:rsid w:val="5F3556C3"/>
    <w:rsid w:val="5F356B9E"/>
    <w:rsid w:val="5F372952"/>
    <w:rsid w:val="5F3BBD53"/>
    <w:rsid w:val="5F3CE394"/>
    <w:rsid w:val="5F40184C"/>
    <w:rsid w:val="5F409148"/>
    <w:rsid w:val="5F45D1FE"/>
    <w:rsid w:val="5F483E4D"/>
    <w:rsid w:val="5F48BD5B"/>
    <w:rsid w:val="5F493453"/>
    <w:rsid w:val="5F497608"/>
    <w:rsid w:val="5F4C4704"/>
    <w:rsid w:val="5F4EE32A"/>
    <w:rsid w:val="5F4F9D4F"/>
    <w:rsid w:val="5F5024F1"/>
    <w:rsid w:val="5F51A339"/>
    <w:rsid w:val="5F56031B"/>
    <w:rsid w:val="5F56EA69"/>
    <w:rsid w:val="5F576160"/>
    <w:rsid w:val="5F57B634"/>
    <w:rsid w:val="5F5875DD"/>
    <w:rsid w:val="5F5A6E07"/>
    <w:rsid w:val="5F5B8704"/>
    <w:rsid w:val="5F5BB66F"/>
    <w:rsid w:val="5F5EF9EE"/>
    <w:rsid w:val="5F608B51"/>
    <w:rsid w:val="5F63286B"/>
    <w:rsid w:val="5F63AF77"/>
    <w:rsid w:val="5F63C9EE"/>
    <w:rsid w:val="5F641D7E"/>
    <w:rsid w:val="5F645269"/>
    <w:rsid w:val="5F6550FD"/>
    <w:rsid w:val="5F65E1F8"/>
    <w:rsid w:val="5F69A7BF"/>
    <w:rsid w:val="5F6AB343"/>
    <w:rsid w:val="5F6B4351"/>
    <w:rsid w:val="5F6CC5B7"/>
    <w:rsid w:val="5F6FBDEB"/>
    <w:rsid w:val="5F707A12"/>
    <w:rsid w:val="5F71DC57"/>
    <w:rsid w:val="5F736246"/>
    <w:rsid w:val="5F73B54B"/>
    <w:rsid w:val="5F74BB34"/>
    <w:rsid w:val="5F755B83"/>
    <w:rsid w:val="5F76208D"/>
    <w:rsid w:val="5F79350E"/>
    <w:rsid w:val="5F7DCA57"/>
    <w:rsid w:val="5F81468A"/>
    <w:rsid w:val="5F818E4A"/>
    <w:rsid w:val="5F831BDC"/>
    <w:rsid w:val="5F84AF3F"/>
    <w:rsid w:val="5F84DB6C"/>
    <w:rsid w:val="5F85BEC0"/>
    <w:rsid w:val="5F86FF9D"/>
    <w:rsid w:val="5F8863E8"/>
    <w:rsid w:val="5F893413"/>
    <w:rsid w:val="5F90EB3A"/>
    <w:rsid w:val="5F915ABE"/>
    <w:rsid w:val="5F937DA7"/>
    <w:rsid w:val="5F9D4E3E"/>
    <w:rsid w:val="5FA0A172"/>
    <w:rsid w:val="5FA0A5FC"/>
    <w:rsid w:val="5FA20D18"/>
    <w:rsid w:val="5FA2FC2F"/>
    <w:rsid w:val="5FA44CA9"/>
    <w:rsid w:val="5FA4925A"/>
    <w:rsid w:val="5FA4C04A"/>
    <w:rsid w:val="5FA68DE5"/>
    <w:rsid w:val="5FA6EB6E"/>
    <w:rsid w:val="5FAA8FB2"/>
    <w:rsid w:val="5FAAE51B"/>
    <w:rsid w:val="5FAB126F"/>
    <w:rsid w:val="5FAB9826"/>
    <w:rsid w:val="5FAC0807"/>
    <w:rsid w:val="5FACECF8"/>
    <w:rsid w:val="5FAFD3F5"/>
    <w:rsid w:val="5FB02297"/>
    <w:rsid w:val="5FB0A05F"/>
    <w:rsid w:val="5FB4A1D6"/>
    <w:rsid w:val="5FB554BD"/>
    <w:rsid w:val="5FB56873"/>
    <w:rsid w:val="5FB6BCEF"/>
    <w:rsid w:val="5FB6DEDD"/>
    <w:rsid w:val="5FB77217"/>
    <w:rsid w:val="5FB7DAC5"/>
    <w:rsid w:val="5FB83229"/>
    <w:rsid w:val="5FB993E5"/>
    <w:rsid w:val="5FBB4FD4"/>
    <w:rsid w:val="5FBBD4DC"/>
    <w:rsid w:val="5FBCEAE8"/>
    <w:rsid w:val="5FBD55C9"/>
    <w:rsid w:val="5FBE1A32"/>
    <w:rsid w:val="5FBE8C2F"/>
    <w:rsid w:val="5FBEAC2D"/>
    <w:rsid w:val="5FBEAE64"/>
    <w:rsid w:val="5FC0735A"/>
    <w:rsid w:val="5FC0CFD2"/>
    <w:rsid w:val="5FC1E96A"/>
    <w:rsid w:val="5FC56C6D"/>
    <w:rsid w:val="5FC73AF0"/>
    <w:rsid w:val="5FC79DD7"/>
    <w:rsid w:val="5FCDB7CA"/>
    <w:rsid w:val="5FCED401"/>
    <w:rsid w:val="5FCFB52F"/>
    <w:rsid w:val="5FD0371F"/>
    <w:rsid w:val="5FD0C3D9"/>
    <w:rsid w:val="5FD11A01"/>
    <w:rsid w:val="5FD23DDA"/>
    <w:rsid w:val="5FD44CE7"/>
    <w:rsid w:val="5FD484E7"/>
    <w:rsid w:val="5FD822F9"/>
    <w:rsid w:val="5FD92E4C"/>
    <w:rsid w:val="5FDE0171"/>
    <w:rsid w:val="5FDF9FAE"/>
    <w:rsid w:val="5FE0489F"/>
    <w:rsid w:val="5FE2B7C0"/>
    <w:rsid w:val="5FE3791B"/>
    <w:rsid w:val="5FE3DD0C"/>
    <w:rsid w:val="5FE4731C"/>
    <w:rsid w:val="5FE687F3"/>
    <w:rsid w:val="5FE73001"/>
    <w:rsid w:val="5FEAFD28"/>
    <w:rsid w:val="5FEC4EBF"/>
    <w:rsid w:val="5FEDCE75"/>
    <w:rsid w:val="5FEEBE51"/>
    <w:rsid w:val="5FEFBC58"/>
    <w:rsid w:val="5FEFE236"/>
    <w:rsid w:val="5FEFEEA5"/>
    <w:rsid w:val="5FF3866D"/>
    <w:rsid w:val="5FF42E27"/>
    <w:rsid w:val="5FF86EE7"/>
    <w:rsid w:val="5FFB366B"/>
    <w:rsid w:val="5FFCA636"/>
    <w:rsid w:val="6000A3A4"/>
    <w:rsid w:val="6002CD57"/>
    <w:rsid w:val="60056698"/>
    <w:rsid w:val="60057F08"/>
    <w:rsid w:val="60077F76"/>
    <w:rsid w:val="60078540"/>
    <w:rsid w:val="6008399B"/>
    <w:rsid w:val="6008C87F"/>
    <w:rsid w:val="600B63A6"/>
    <w:rsid w:val="600C4D74"/>
    <w:rsid w:val="600C9791"/>
    <w:rsid w:val="6011C7B7"/>
    <w:rsid w:val="6013A6FC"/>
    <w:rsid w:val="601D2F01"/>
    <w:rsid w:val="601D7BC5"/>
    <w:rsid w:val="601E618B"/>
    <w:rsid w:val="6022131F"/>
    <w:rsid w:val="60221DE4"/>
    <w:rsid w:val="60226919"/>
    <w:rsid w:val="6022F988"/>
    <w:rsid w:val="6023558F"/>
    <w:rsid w:val="60237998"/>
    <w:rsid w:val="6025CE5B"/>
    <w:rsid w:val="602705D2"/>
    <w:rsid w:val="60279363"/>
    <w:rsid w:val="6028124C"/>
    <w:rsid w:val="60292E1E"/>
    <w:rsid w:val="602AD7E0"/>
    <w:rsid w:val="602B2FDF"/>
    <w:rsid w:val="602F1FB5"/>
    <w:rsid w:val="603098F1"/>
    <w:rsid w:val="603274CB"/>
    <w:rsid w:val="6033A111"/>
    <w:rsid w:val="60374DF2"/>
    <w:rsid w:val="60379741"/>
    <w:rsid w:val="603ADB95"/>
    <w:rsid w:val="603D1B6B"/>
    <w:rsid w:val="60408C14"/>
    <w:rsid w:val="60410518"/>
    <w:rsid w:val="6044CAD3"/>
    <w:rsid w:val="60451429"/>
    <w:rsid w:val="60457137"/>
    <w:rsid w:val="6045867E"/>
    <w:rsid w:val="60471D6B"/>
    <w:rsid w:val="6047D315"/>
    <w:rsid w:val="60492BA7"/>
    <w:rsid w:val="6049F2EC"/>
    <w:rsid w:val="604A75F3"/>
    <w:rsid w:val="604B2403"/>
    <w:rsid w:val="604DE9B0"/>
    <w:rsid w:val="604E13F0"/>
    <w:rsid w:val="6050AFD3"/>
    <w:rsid w:val="60514630"/>
    <w:rsid w:val="60544C9F"/>
    <w:rsid w:val="605C50E2"/>
    <w:rsid w:val="605E2CC9"/>
    <w:rsid w:val="605E4797"/>
    <w:rsid w:val="6064508F"/>
    <w:rsid w:val="60646436"/>
    <w:rsid w:val="6065154D"/>
    <w:rsid w:val="60654CF2"/>
    <w:rsid w:val="6065EAA0"/>
    <w:rsid w:val="60660671"/>
    <w:rsid w:val="6068250C"/>
    <w:rsid w:val="6069A260"/>
    <w:rsid w:val="606B959D"/>
    <w:rsid w:val="606BA60E"/>
    <w:rsid w:val="6071C53E"/>
    <w:rsid w:val="60722D30"/>
    <w:rsid w:val="60751541"/>
    <w:rsid w:val="6077478D"/>
    <w:rsid w:val="607909DA"/>
    <w:rsid w:val="607B8DE6"/>
    <w:rsid w:val="607C782E"/>
    <w:rsid w:val="607C8DB2"/>
    <w:rsid w:val="607F8724"/>
    <w:rsid w:val="60800F9C"/>
    <w:rsid w:val="60801E73"/>
    <w:rsid w:val="60865969"/>
    <w:rsid w:val="60877093"/>
    <w:rsid w:val="6088E289"/>
    <w:rsid w:val="6088EBA1"/>
    <w:rsid w:val="608A9A7D"/>
    <w:rsid w:val="60983B76"/>
    <w:rsid w:val="609A79D2"/>
    <w:rsid w:val="609C8A7D"/>
    <w:rsid w:val="609D4687"/>
    <w:rsid w:val="609E385B"/>
    <w:rsid w:val="609ED076"/>
    <w:rsid w:val="609EDA02"/>
    <w:rsid w:val="60A28694"/>
    <w:rsid w:val="60AAFB58"/>
    <w:rsid w:val="60AB0969"/>
    <w:rsid w:val="60ABAE10"/>
    <w:rsid w:val="60AE8334"/>
    <w:rsid w:val="60B09C33"/>
    <w:rsid w:val="60B4255A"/>
    <w:rsid w:val="60B4FCE2"/>
    <w:rsid w:val="60B65138"/>
    <w:rsid w:val="60B7A11F"/>
    <w:rsid w:val="60B9674E"/>
    <w:rsid w:val="60B9FB19"/>
    <w:rsid w:val="60BAD4A6"/>
    <w:rsid w:val="60BB76BA"/>
    <w:rsid w:val="60BD926E"/>
    <w:rsid w:val="60BE31CD"/>
    <w:rsid w:val="60C09A69"/>
    <w:rsid w:val="60C09B67"/>
    <w:rsid w:val="60C3F844"/>
    <w:rsid w:val="60C508DE"/>
    <w:rsid w:val="60C66445"/>
    <w:rsid w:val="60C7C7D7"/>
    <w:rsid w:val="60C7FBBE"/>
    <w:rsid w:val="60CA50DF"/>
    <w:rsid w:val="60CAB436"/>
    <w:rsid w:val="60CC409D"/>
    <w:rsid w:val="60CC641E"/>
    <w:rsid w:val="60CCB95E"/>
    <w:rsid w:val="60CD6A1C"/>
    <w:rsid w:val="60CEB03A"/>
    <w:rsid w:val="60CF1BB7"/>
    <w:rsid w:val="60D23917"/>
    <w:rsid w:val="60D45FCD"/>
    <w:rsid w:val="60D62070"/>
    <w:rsid w:val="60D6415A"/>
    <w:rsid w:val="60D66083"/>
    <w:rsid w:val="60D9760F"/>
    <w:rsid w:val="60DF29EC"/>
    <w:rsid w:val="60E080E0"/>
    <w:rsid w:val="60E2F6A2"/>
    <w:rsid w:val="60E3202B"/>
    <w:rsid w:val="60E7CFCE"/>
    <w:rsid w:val="60E7DF5B"/>
    <w:rsid w:val="60E92F54"/>
    <w:rsid w:val="60EB3714"/>
    <w:rsid w:val="60F22143"/>
    <w:rsid w:val="60F44563"/>
    <w:rsid w:val="60F56A8A"/>
    <w:rsid w:val="60F69CC8"/>
    <w:rsid w:val="60F822D5"/>
    <w:rsid w:val="60F8254A"/>
    <w:rsid w:val="60F8589B"/>
    <w:rsid w:val="60F905D5"/>
    <w:rsid w:val="60FAB210"/>
    <w:rsid w:val="60FF4A53"/>
    <w:rsid w:val="60FF68FA"/>
    <w:rsid w:val="60FFEB3B"/>
    <w:rsid w:val="610119DD"/>
    <w:rsid w:val="61016DCB"/>
    <w:rsid w:val="6103A658"/>
    <w:rsid w:val="6103CF53"/>
    <w:rsid w:val="61041B07"/>
    <w:rsid w:val="61072DEA"/>
    <w:rsid w:val="61087ED9"/>
    <w:rsid w:val="61093C99"/>
    <w:rsid w:val="6109D645"/>
    <w:rsid w:val="610EE4ED"/>
    <w:rsid w:val="61113686"/>
    <w:rsid w:val="6111CA91"/>
    <w:rsid w:val="61143484"/>
    <w:rsid w:val="61156322"/>
    <w:rsid w:val="61160883"/>
    <w:rsid w:val="6116BF41"/>
    <w:rsid w:val="6118C8CC"/>
    <w:rsid w:val="611B9BC7"/>
    <w:rsid w:val="611C8643"/>
    <w:rsid w:val="611CD65B"/>
    <w:rsid w:val="611D948F"/>
    <w:rsid w:val="611F1055"/>
    <w:rsid w:val="6121D77E"/>
    <w:rsid w:val="6121E48F"/>
    <w:rsid w:val="61263A40"/>
    <w:rsid w:val="61281E6F"/>
    <w:rsid w:val="61283BE0"/>
    <w:rsid w:val="612AA5A0"/>
    <w:rsid w:val="612F4371"/>
    <w:rsid w:val="612FDA94"/>
    <w:rsid w:val="61302289"/>
    <w:rsid w:val="613026CA"/>
    <w:rsid w:val="6130317C"/>
    <w:rsid w:val="6131BDFE"/>
    <w:rsid w:val="6131ED70"/>
    <w:rsid w:val="6134A8AC"/>
    <w:rsid w:val="613952C8"/>
    <w:rsid w:val="61399088"/>
    <w:rsid w:val="613A188A"/>
    <w:rsid w:val="613C5F63"/>
    <w:rsid w:val="613CDD68"/>
    <w:rsid w:val="613E497C"/>
    <w:rsid w:val="613FB236"/>
    <w:rsid w:val="613FE1A9"/>
    <w:rsid w:val="6140A828"/>
    <w:rsid w:val="61418B05"/>
    <w:rsid w:val="61427652"/>
    <w:rsid w:val="61461AC8"/>
    <w:rsid w:val="614728B5"/>
    <w:rsid w:val="6148D6F3"/>
    <w:rsid w:val="6149F86B"/>
    <w:rsid w:val="614A5A72"/>
    <w:rsid w:val="614A6442"/>
    <w:rsid w:val="614AE2FE"/>
    <w:rsid w:val="614DBF65"/>
    <w:rsid w:val="614E3D59"/>
    <w:rsid w:val="61508E55"/>
    <w:rsid w:val="61553BCF"/>
    <w:rsid w:val="6156A61B"/>
    <w:rsid w:val="6156FAE4"/>
    <w:rsid w:val="615977DE"/>
    <w:rsid w:val="6159D573"/>
    <w:rsid w:val="615A9AC3"/>
    <w:rsid w:val="615B7839"/>
    <w:rsid w:val="615BDF35"/>
    <w:rsid w:val="615C5631"/>
    <w:rsid w:val="615E16D4"/>
    <w:rsid w:val="615E6970"/>
    <w:rsid w:val="61609231"/>
    <w:rsid w:val="61611C36"/>
    <w:rsid w:val="6161CBD1"/>
    <w:rsid w:val="61634736"/>
    <w:rsid w:val="616351CE"/>
    <w:rsid w:val="616B1E61"/>
    <w:rsid w:val="616CE1A3"/>
    <w:rsid w:val="616FB607"/>
    <w:rsid w:val="61705059"/>
    <w:rsid w:val="6172D06B"/>
    <w:rsid w:val="6174EC98"/>
    <w:rsid w:val="61753C68"/>
    <w:rsid w:val="617DA178"/>
    <w:rsid w:val="617EDF7E"/>
    <w:rsid w:val="617F00FB"/>
    <w:rsid w:val="618426C8"/>
    <w:rsid w:val="6185DD6C"/>
    <w:rsid w:val="6185EBFC"/>
    <w:rsid w:val="61881B03"/>
    <w:rsid w:val="618B02A0"/>
    <w:rsid w:val="618B3F30"/>
    <w:rsid w:val="618CA665"/>
    <w:rsid w:val="618F98F4"/>
    <w:rsid w:val="619167C3"/>
    <w:rsid w:val="61921D17"/>
    <w:rsid w:val="6194B6B0"/>
    <w:rsid w:val="619564F8"/>
    <w:rsid w:val="6196172B"/>
    <w:rsid w:val="61968742"/>
    <w:rsid w:val="619CC42E"/>
    <w:rsid w:val="619E0AE2"/>
    <w:rsid w:val="619EDCB4"/>
    <w:rsid w:val="619F0942"/>
    <w:rsid w:val="61A21A97"/>
    <w:rsid w:val="61A59927"/>
    <w:rsid w:val="61A5C51B"/>
    <w:rsid w:val="61A5E08F"/>
    <w:rsid w:val="61A6C586"/>
    <w:rsid w:val="61A74747"/>
    <w:rsid w:val="61A7B2BD"/>
    <w:rsid w:val="61A8435D"/>
    <w:rsid w:val="61A8BC97"/>
    <w:rsid w:val="61A8E428"/>
    <w:rsid w:val="61A96DFB"/>
    <w:rsid w:val="61AA10F1"/>
    <w:rsid w:val="61ADAA7F"/>
    <w:rsid w:val="61AEE191"/>
    <w:rsid w:val="61AF1530"/>
    <w:rsid w:val="61B2318C"/>
    <w:rsid w:val="61B284B5"/>
    <w:rsid w:val="61B5ECEB"/>
    <w:rsid w:val="61B685D4"/>
    <w:rsid w:val="61B94319"/>
    <w:rsid w:val="61BAF912"/>
    <w:rsid w:val="61C0694F"/>
    <w:rsid w:val="61C1EE88"/>
    <w:rsid w:val="61C5B7A2"/>
    <w:rsid w:val="61C627B7"/>
    <w:rsid w:val="61C92477"/>
    <w:rsid w:val="61C95676"/>
    <w:rsid w:val="61C98E62"/>
    <w:rsid w:val="61CADDF2"/>
    <w:rsid w:val="61CAE01E"/>
    <w:rsid w:val="61CB6963"/>
    <w:rsid w:val="61CD8B26"/>
    <w:rsid w:val="61CDDBBF"/>
    <w:rsid w:val="61D2DB8B"/>
    <w:rsid w:val="61D4D37D"/>
    <w:rsid w:val="61D53842"/>
    <w:rsid w:val="61D56C73"/>
    <w:rsid w:val="61D5B4BE"/>
    <w:rsid w:val="61D73ABE"/>
    <w:rsid w:val="61DACCFC"/>
    <w:rsid w:val="61E0623A"/>
    <w:rsid w:val="61E08762"/>
    <w:rsid w:val="61E0A2DE"/>
    <w:rsid w:val="61E133A3"/>
    <w:rsid w:val="61E2797A"/>
    <w:rsid w:val="61E44C12"/>
    <w:rsid w:val="61E63BED"/>
    <w:rsid w:val="61EA4334"/>
    <w:rsid w:val="61EB263A"/>
    <w:rsid w:val="61EC2DFE"/>
    <w:rsid w:val="61EC3148"/>
    <w:rsid w:val="61EDEF17"/>
    <w:rsid w:val="61EDF5C8"/>
    <w:rsid w:val="61F0AF39"/>
    <w:rsid w:val="61F19746"/>
    <w:rsid w:val="61F210AF"/>
    <w:rsid w:val="61F2F776"/>
    <w:rsid w:val="61F30B1F"/>
    <w:rsid w:val="61F5A71C"/>
    <w:rsid w:val="61F69E84"/>
    <w:rsid w:val="61F6B465"/>
    <w:rsid w:val="61F70121"/>
    <w:rsid w:val="61FC0986"/>
    <w:rsid w:val="61FC27F1"/>
    <w:rsid w:val="62001919"/>
    <w:rsid w:val="62003EDF"/>
    <w:rsid w:val="62009E81"/>
    <w:rsid w:val="6200CCF8"/>
    <w:rsid w:val="6201D265"/>
    <w:rsid w:val="6201E196"/>
    <w:rsid w:val="62031D81"/>
    <w:rsid w:val="6203EBAF"/>
    <w:rsid w:val="6204110F"/>
    <w:rsid w:val="620428E7"/>
    <w:rsid w:val="62047CCC"/>
    <w:rsid w:val="6206F6EC"/>
    <w:rsid w:val="62084130"/>
    <w:rsid w:val="620969AB"/>
    <w:rsid w:val="620ACF87"/>
    <w:rsid w:val="620AF737"/>
    <w:rsid w:val="620DEAA0"/>
    <w:rsid w:val="620FBB03"/>
    <w:rsid w:val="62128E52"/>
    <w:rsid w:val="62129B0B"/>
    <w:rsid w:val="6212DCDE"/>
    <w:rsid w:val="621388AB"/>
    <w:rsid w:val="621565CE"/>
    <w:rsid w:val="62172A6C"/>
    <w:rsid w:val="62174153"/>
    <w:rsid w:val="621C24C5"/>
    <w:rsid w:val="621C3046"/>
    <w:rsid w:val="621ED9AD"/>
    <w:rsid w:val="6223FD46"/>
    <w:rsid w:val="6225117F"/>
    <w:rsid w:val="6225ED0E"/>
    <w:rsid w:val="6229457D"/>
    <w:rsid w:val="622A74AE"/>
    <w:rsid w:val="622AFBC1"/>
    <w:rsid w:val="622E6202"/>
    <w:rsid w:val="62349AF6"/>
    <w:rsid w:val="62359FF0"/>
    <w:rsid w:val="62377AFF"/>
    <w:rsid w:val="623B004F"/>
    <w:rsid w:val="623D5C05"/>
    <w:rsid w:val="62423C6D"/>
    <w:rsid w:val="62426AAF"/>
    <w:rsid w:val="6243990B"/>
    <w:rsid w:val="6245014A"/>
    <w:rsid w:val="624EB1EC"/>
    <w:rsid w:val="624F80C3"/>
    <w:rsid w:val="62515C65"/>
    <w:rsid w:val="6252F5C7"/>
    <w:rsid w:val="62569B30"/>
    <w:rsid w:val="6256B3C9"/>
    <w:rsid w:val="625850AB"/>
    <w:rsid w:val="6259AE5C"/>
    <w:rsid w:val="625B44CB"/>
    <w:rsid w:val="625C0118"/>
    <w:rsid w:val="625D7F2A"/>
    <w:rsid w:val="625DA24A"/>
    <w:rsid w:val="625E11FA"/>
    <w:rsid w:val="62603A38"/>
    <w:rsid w:val="626048D5"/>
    <w:rsid w:val="626413E2"/>
    <w:rsid w:val="62644E08"/>
    <w:rsid w:val="626A68F7"/>
    <w:rsid w:val="626C9A02"/>
    <w:rsid w:val="626D0AED"/>
    <w:rsid w:val="626D45AA"/>
    <w:rsid w:val="626FD03C"/>
    <w:rsid w:val="627155A4"/>
    <w:rsid w:val="6271C787"/>
    <w:rsid w:val="62757140"/>
    <w:rsid w:val="627C5486"/>
    <w:rsid w:val="627CC789"/>
    <w:rsid w:val="627CF0E5"/>
    <w:rsid w:val="627FD563"/>
    <w:rsid w:val="6280DB9F"/>
    <w:rsid w:val="6283B3E4"/>
    <w:rsid w:val="62847F49"/>
    <w:rsid w:val="62858610"/>
    <w:rsid w:val="628635FB"/>
    <w:rsid w:val="62864A75"/>
    <w:rsid w:val="62877D99"/>
    <w:rsid w:val="62891714"/>
    <w:rsid w:val="62896FD9"/>
    <w:rsid w:val="628A8765"/>
    <w:rsid w:val="628DA1A0"/>
    <w:rsid w:val="628DE6A2"/>
    <w:rsid w:val="628EED8D"/>
    <w:rsid w:val="62909DB9"/>
    <w:rsid w:val="6290CCB8"/>
    <w:rsid w:val="6290D122"/>
    <w:rsid w:val="6291A771"/>
    <w:rsid w:val="62933A37"/>
    <w:rsid w:val="62948AA8"/>
    <w:rsid w:val="6295D6B8"/>
    <w:rsid w:val="62984A53"/>
    <w:rsid w:val="629B7AD9"/>
    <w:rsid w:val="629B8BE4"/>
    <w:rsid w:val="629C3959"/>
    <w:rsid w:val="62A2E1E9"/>
    <w:rsid w:val="62A4D8AB"/>
    <w:rsid w:val="62A5EC1A"/>
    <w:rsid w:val="62A6AA69"/>
    <w:rsid w:val="62AAF1CB"/>
    <w:rsid w:val="62AD00EC"/>
    <w:rsid w:val="62ADD0D7"/>
    <w:rsid w:val="62B206F3"/>
    <w:rsid w:val="62BA255D"/>
    <w:rsid w:val="62BA3023"/>
    <w:rsid w:val="62BA558E"/>
    <w:rsid w:val="62BEC325"/>
    <w:rsid w:val="62C0A514"/>
    <w:rsid w:val="62C23153"/>
    <w:rsid w:val="62C3B6B4"/>
    <w:rsid w:val="62C53077"/>
    <w:rsid w:val="62C6593C"/>
    <w:rsid w:val="62C6735F"/>
    <w:rsid w:val="62C80ECB"/>
    <w:rsid w:val="62C872D9"/>
    <w:rsid w:val="62CA3D3E"/>
    <w:rsid w:val="62CC1D39"/>
    <w:rsid w:val="62CEDE04"/>
    <w:rsid w:val="62CF3155"/>
    <w:rsid w:val="62D13B7D"/>
    <w:rsid w:val="62D370BD"/>
    <w:rsid w:val="62D3BBF6"/>
    <w:rsid w:val="62D5F42B"/>
    <w:rsid w:val="62D60ABA"/>
    <w:rsid w:val="62D61B97"/>
    <w:rsid w:val="62D6F976"/>
    <w:rsid w:val="62D8E502"/>
    <w:rsid w:val="62D964F6"/>
    <w:rsid w:val="62DA6E1D"/>
    <w:rsid w:val="62DD8B46"/>
    <w:rsid w:val="62E2F0DF"/>
    <w:rsid w:val="62E4986A"/>
    <w:rsid w:val="62E5565C"/>
    <w:rsid w:val="62E568DB"/>
    <w:rsid w:val="62E5E966"/>
    <w:rsid w:val="62E5FF43"/>
    <w:rsid w:val="62E7DCFC"/>
    <w:rsid w:val="62E8E653"/>
    <w:rsid w:val="62EB9DC3"/>
    <w:rsid w:val="62EDA581"/>
    <w:rsid w:val="62F0CE60"/>
    <w:rsid w:val="62F18DF6"/>
    <w:rsid w:val="62F2A294"/>
    <w:rsid w:val="62F44FFB"/>
    <w:rsid w:val="62F6B141"/>
    <w:rsid w:val="62F6BB93"/>
    <w:rsid w:val="62FA6234"/>
    <w:rsid w:val="62FC7A17"/>
    <w:rsid w:val="62FDAFC7"/>
    <w:rsid w:val="6300B915"/>
    <w:rsid w:val="6300FF71"/>
    <w:rsid w:val="63011DE9"/>
    <w:rsid w:val="63015C5A"/>
    <w:rsid w:val="63023FF4"/>
    <w:rsid w:val="63034942"/>
    <w:rsid w:val="630759A5"/>
    <w:rsid w:val="6309D49A"/>
    <w:rsid w:val="630A054E"/>
    <w:rsid w:val="630C13B7"/>
    <w:rsid w:val="630CBDEB"/>
    <w:rsid w:val="630CCE06"/>
    <w:rsid w:val="630ED5F4"/>
    <w:rsid w:val="63147167"/>
    <w:rsid w:val="631591CC"/>
    <w:rsid w:val="6319373C"/>
    <w:rsid w:val="631BDA63"/>
    <w:rsid w:val="631DC8E4"/>
    <w:rsid w:val="631E13D8"/>
    <w:rsid w:val="631FBA17"/>
    <w:rsid w:val="63230EDF"/>
    <w:rsid w:val="63246B2B"/>
    <w:rsid w:val="63249E3C"/>
    <w:rsid w:val="63267AE5"/>
    <w:rsid w:val="63268E15"/>
    <w:rsid w:val="6327D3FC"/>
    <w:rsid w:val="63294045"/>
    <w:rsid w:val="632AA6A4"/>
    <w:rsid w:val="632C357D"/>
    <w:rsid w:val="632F1079"/>
    <w:rsid w:val="633245CF"/>
    <w:rsid w:val="63346D32"/>
    <w:rsid w:val="6334938E"/>
    <w:rsid w:val="633876F1"/>
    <w:rsid w:val="6339C1A5"/>
    <w:rsid w:val="633B7CC4"/>
    <w:rsid w:val="633D703A"/>
    <w:rsid w:val="633DD22A"/>
    <w:rsid w:val="633E64FA"/>
    <w:rsid w:val="633F07EF"/>
    <w:rsid w:val="63418117"/>
    <w:rsid w:val="6341BEDE"/>
    <w:rsid w:val="63435374"/>
    <w:rsid w:val="6343649E"/>
    <w:rsid w:val="63437A95"/>
    <w:rsid w:val="63441BCA"/>
    <w:rsid w:val="63445D02"/>
    <w:rsid w:val="63477AD6"/>
    <w:rsid w:val="6349E4C7"/>
    <w:rsid w:val="634F0779"/>
    <w:rsid w:val="6351042E"/>
    <w:rsid w:val="6351B185"/>
    <w:rsid w:val="635214BE"/>
    <w:rsid w:val="6353BC8F"/>
    <w:rsid w:val="63553664"/>
    <w:rsid w:val="6358AC6F"/>
    <w:rsid w:val="635CCEA7"/>
    <w:rsid w:val="635D4D69"/>
    <w:rsid w:val="635DD220"/>
    <w:rsid w:val="635FD635"/>
    <w:rsid w:val="63602AA7"/>
    <w:rsid w:val="63611C02"/>
    <w:rsid w:val="63625E83"/>
    <w:rsid w:val="6362D403"/>
    <w:rsid w:val="63654EBE"/>
    <w:rsid w:val="636577B5"/>
    <w:rsid w:val="6366A48E"/>
    <w:rsid w:val="6367CE75"/>
    <w:rsid w:val="6367F8EA"/>
    <w:rsid w:val="636D613E"/>
    <w:rsid w:val="6370324A"/>
    <w:rsid w:val="63733477"/>
    <w:rsid w:val="6376E51F"/>
    <w:rsid w:val="637B1689"/>
    <w:rsid w:val="637B3070"/>
    <w:rsid w:val="637D47C0"/>
    <w:rsid w:val="6382DE7B"/>
    <w:rsid w:val="63830C90"/>
    <w:rsid w:val="6387406C"/>
    <w:rsid w:val="638951A6"/>
    <w:rsid w:val="638ABF6C"/>
    <w:rsid w:val="638B2A23"/>
    <w:rsid w:val="638B7568"/>
    <w:rsid w:val="638CE18F"/>
    <w:rsid w:val="638D0299"/>
    <w:rsid w:val="6390F820"/>
    <w:rsid w:val="639109EF"/>
    <w:rsid w:val="6391AA9E"/>
    <w:rsid w:val="6393638D"/>
    <w:rsid w:val="6393C080"/>
    <w:rsid w:val="639481C0"/>
    <w:rsid w:val="6394B548"/>
    <w:rsid w:val="6396581E"/>
    <w:rsid w:val="639956BD"/>
    <w:rsid w:val="639AB18E"/>
    <w:rsid w:val="639CBF8D"/>
    <w:rsid w:val="639F3924"/>
    <w:rsid w:val="63A02F9C"/>
    <w:rsid w:val="63A0E762"/>
    <w:rsid w:val="63A13CE1"/>
    <w:rsid w:val="63A18AF3"/>
    <w:rsid w:val="63A278A3"/>
    <w:rsid w:val="63A317DE"/>
    <w:rsid w:val="63A3FEAB"/>
    <w:rsid w:val="63A95B6E"/>
    <w:rsid w:val="63AA6CCE"/>
    <w:rsid w:val="63AABDAD"/>
    <w:rsid w:val="63B324EF"/>
    <w:rsid w:val="63B6056A"/>
    <w:rsid w:val="63B6A34F"/>
    <w:rsid w:val="63BA43F0"/>
    <w:rsid w:val="63BC4F18"/>
    <w:rsid w:val="63BDA392"/>
    <w:rsid w:val="63BEE696"/>
    <w:rsid w:val="63BEF0EA"/>
    <w:rsid w:val="63BF368B"/>
    <w:rsid w:val="63BFA60A"/>
    <w:rsid w:val="63BFCCE7"/>
    <w:rsid w:val="63C0AE48"/>
    <w:rsid w:val="63C2591C"/>
    <w:rsid w:val="63C6B0D1"/>
    <w:rsid w:val="63C7A27E"/>
    <w:rsid w:val="63CA9864"/>
    <w:rsid w:val="63CB1E1B"/>
    <w:rsid w:val="63CE2A02"/>
    <w:rsid w:val="63CEC4A3"/>
    <w:rsid w:val="63CF6F4A"/>
    <w:rsid w:val="63D14285"/>
    <w:rsid w:val="63D1563A"/>
    <w:rsid w:val="63D1B77F"/>
    <w:rsid w:val="63D27E25"/>
    <w:rsid w:val="63D4059B"/>
    <w:rsid w:val="63D5EED2"/>
    <w:rsid w:val="63D71026"/>
    <w:rsid w:val="63D89FA5"/>
    <w:rsid w:val="63D8B168"/>
    <w:rsid w:val="63DA5EB9"/>
    <w:rsid w:val="63DAA893"/>
    <w:rsid w:val="63DACFEE"/>
    <w:rsid w:val="63DC9A14"/>
    <w:rsid w:val="63E243AF"/>
    <w:rsid w:val="63E3106E"/>
    <w:rsid w:val="63E4A4D6"/>
    <w:rsid w:val="63E4C9C0"/>
    <w:rsid w:val="63E65B34"/>
    <w:rsid w:val="63EA6A30"/>
    <w:rsid w:val="63EAB646"/>
    <w:rsid w:val="63EB5305"/>
    <w:rsid w:val="63EC9799"/>
    <w:rsid w:val="63ED7E62"/>
    <w:rsid w:val="63EFA4ED"/>
    <w:rsid w:val="63F0CDCE"/>
    <w:rsid w:val="63F12DDC"/>
    <w:rsid w:val="63F1C878"/>
    <w:rsid w:val="63F31F0C"/>
    <w:rsid w:val="63F63EE1"/>
    <w:rsid w:val="63F9BE28"/>
    <w:rsid w:val="63FACDB0"/>
    <w:rsid w:val="63FB395F"/>
    <w:rsid w:val="63FBB694"/>
    <w:rsid w:val="63FC2310"/>
    <w:rsid w:val="63FC6074"/>
    <w:rsid w:val="6407900C"/>
    <w:rsid w:val="64085938"/>
    <w:rsid w:val="64098C78"/>
    <w:rsid w:val="640A52F8"/>
    <w:rsid w:val="640AD0F6"/>
    <w:rsid w:val="640B304B"/>
    <w:rsid w:val="640F87B1"/>
    <w:rsid w:val="640FD215"/>
    <w:rsid w:val="641033A9"/>
    <w:rsid w:val="6410900D"/>
    <w:rsid w:val="64125A03"/>
    <w:rsid w:val="64155DE6"/>
    <w:rsid w:val="64166EFF"/>
    <w:rsid w:val="6418DBA1"/>
    <w:rsid w:val="6418DE5D"/>
    <w:rsid w:val="641AC4D9"/>
    <w:rsid w:val="641B75FD"/>
    <w:rsid w:val="641CAFC6"/>
    <w:rsid w:val="641CC59C"/>
    <w:rsid w:val="641CCCDA"/>
    <w:rsid w:val="641EAEE9"/>
    <w:rsid w:val="642002B9"/>
    <w:rsid w:val="64206CDC"/>
    <w:rsid w:val="6420DC10"/>
    <w:rsid w:val="642230D8"/>
    <w:rsid w:val="64231DAB"/>
    <w:rsid w:val="64231E06"/>
    <w:rsid w:val="642364B5"/>
    <w:rsid w:val="6427D0E0"/>
    <w:rsid w:val="64280ADC"/>
    <w:rsid w:val="64283DDB"/>
    <w:rsid w:val="642A745D"/>
    <w:rsid w:val="642ACAC1"/>
    <w:rsid w:val="642BE3E2"/>
    <w:rsid w:val="642C33CE"/>
    <w:rsid w:val="642C39F0"/>
    <w:rsid w:val="642D1309"/>
    <w:rsid w:val="642E18C5"/>
    <w:rsid w:val="642F0EF8"/>
    <w:rsid w:val="64308941"/>
    <w:rsid w:val="6431D5F9"/>
    <w:rsid w:val="64332C42"/>
    <w:rsid w:val="64336A6A"/>
    <w:rsid w:val="6435DE4E"/>
    <w:rsid w:val="64379235"/>
    <w:rsid w:val="6437C408"/>
    <w:rsid w:val="64381480"/>
    <w:rsid w:val="64384F6D"/>
    <w:rsid w:val="64393156"/>
    <w:rsid w:val="6440AE1A"/>
    <w:rsid w:val="6440EF99"/>
    <w:rsid w:val="64435F00"/>
    <w:rsid w:val="6443979B"/>
    <w:rsid w:val="6443EEDD"/>
    <w:rsid w:val="644635BF"/>
    <w:rsid w:val="6446B65F"/>
    <w:rsid w:val="6447B4FF"/>
    <w:rsid w:val="6449659B"/>
    <w:rsid w:val="644CE715"/>
    <w:rsid w:val="644DDA59"/>
    <w:rsid w:val="644E652C"/>
    <w:rsid w:val="64507829"/>
    <w:rsid w:val="64558700"/>
    <w:rsid w:val="6458D6BF"/>
    <w:rsid w:val="645A2D0A"/>
    <w:rsid w:val="645B224C"/>
    <w:rsid w:val="645CFBD4"/>
    <w:rsid w:val="645D7FBE"/>
    <w:rsid w:val="645E8482"/>
    <w:rsid w:val="645EBD37"/>
    <w:rsid w:val="64626855"/>
    <w:rsid w:val="6464D34B"/>
    <w:rsid w:val="6464F07A"/>
    <w:rsid w:val="64674734"/>
    <w:rsid w:val="646987FB"/>
    <w:rsid w:val="646BFBFA"/>
    <w:rsid w:val="646C7DB8"/>
    <w:rsid w:val="646CCEC4"/>
    <w:rsid w:val="6471B149"/>
    <w:rsid w:val="6471C5B5"/>
    <w:rsid w:val="6471F16B"/>
    <w:rsid w:val="64779EE6"/>
    <w:rsid w:val="64781E62"/>
    <w:rsid w:val="6479EE55"/>
    <w:rsid w:val="647D1DD3"/>
    <w:rsid w:val="647DB203"/>
    <w:rsid w:val="64827FD2"/>
    <w:rsid w:val="6482A895"/>
    <w:rsid w:val="64864741"/>
    <w:rsid w:val="649072FF"/>
    <w:rsid w:val="64950646"/>
    <w:rsid w:val="6495C1C4"/>
    <w:rsid w:val="6497077F"/>
    <w:rsid w:val="649893A0"/>
    <w:rsid w:val="649AB63E"/>
    <w:rsid w:val="649EF557"/>
    <w:rsid w:val="649F8895"/>
    <w:rsid w:val="649FAFDB"/>
    <w:rsid w:val="649FEC5F"/>
    <w:rsid w:val="64A15AE7"/>
    <w:rsid w:val="64A19358"/>
    <w:rsid w:val="64A2AA2E"/>
    <w:rsid w:val="64A326B1"/>
    <w:rsid w:val="64A3687A"/>
    <w:rsid w:val="64A4921F"/>
    <w:rsid w:val="64A67153"/>
    <w:rsid w:val="64A6CEAD"/>
    <w:rsid w:val="64A856DE"/>
    <w:rsid w:val="64AB43C9"/>
    <w:rsid w:val="64AEF957"/>
    <w:rsid w:val="64AFC575"/>
    <w:rsid w:val="64B0B2D3"/>
    <w:rsid w:val="64B12EC0"/>
    <w:rsid w:val="64B20689"/>
    <w:rsid w:val="64B26652"/>
    <w:rsid w:val="64B4622A"/>
    <w:rsid w:val="64B485D7"/>
    <w:rsid w:val="64B83D46"/>
    <w:rsid w:val="64BA11AD"/>
    <w:rsid w:val="64BD6745"/>
    <w:rsid w:val="64C17B3B"/>
    <w:rsid w:val="64C4FBD3"/>
    <w:rsid w:val="64C54B2A"/>
    <w:rsid w:val="64C700AA"/>
    <w:rsid w:val="64C86B97"/>
    <w:rsid w:val="64CBC1B4"/>
    <w:rsid w:val="64D156DA"/>
    <w:rsid w:val="64D2B4DD"/>
    <w:rsid w:val="64D3666A"/>
    <w:rsid w:val="64D47F5D"/>
    <w:rsid w:val="64D4DBB5"/>
    <w:rsid w:val="64D9F7AC"/>
    <w:rsid w:val="64DAD57F"/>
    <w:rsid w:val="64DC4F7C"/>
    <w:rsid w:val="64DC516E"/>
    <w:rsid w:val="64DF6171"/>
    <w:rsid w:val="64DF70D1"/>
    <w:rsid w:val="64E0890C"/>
    <w:rsid w:val="64E2E5E5"/>
    <w:rsid w:val="64E31FAC"/>
    <w:rsid w:val="64E6E7EC"/>
    <w:rsid w:val="64E80AAE"/>
    <w:rsid w:val="64E93265"/>
    <w:rsid w:val="64EE6AEE"/>
    <w:rsid w:val="64F036EA"/>
    <w:rsid w:val="64F202B6"/>
    <w:rsid w:val="64F3CA01"/>
    <w:rsid w:val="64F40A04"/>
    <w:rsid w:val="64F4D783"/>
    <w:rsid w:val="64F4FFE7"/>
    <w:rsid w:val="64F6B32C"/>
    <w:rsid w:val="64F6B3DB"/>
    <w:rsid w:val="64F6FFA9"/>
    <w:rsid w:val="64F771BB"/>
    <w:rsid w:val="64F9322A"/>
    <w:rsid w:val="64FE9A99"/>
    <w:rsid w:val="650029AF"/>
    <w:rsid w:val="6501F998"/>
    <w:rsid w:val="65026B1D"/>
    <w:rsid w:val="6503ED80"/>
    <w:rsid w:val="6506ED5E"/>
    <w:rsid w:val="6507BA87"/>
    <w:rsid w:val="650815CD"/>
    <w:rsid w:val="65089256"/>
    <w:rsid w:val="6508BCC2"/>
    <w:rsid w:val="650AAFA6"/>
    <w:rsid w:val="650C0593"/>
    <w:rsid w:val="650C75DA"/>
    <w:rsid w:val="650CD583"/>
    <w:rsid w:val="650D45CD"/>
    <w:rsid w:val="650E285D"/>
    <w:rsid w:val="650F15F5"/>
    <w:rsid w:val="65114120"/>
    <w:rsid w:val="6512A319"/>
    <w:rsid w:val="65159105"/>
    <w:rsid w:val="6515DC9C"/>
    <w:rsid w:val="65199D2B"/>
    <w:rsid w:val="651DF033"/>
    <w:rsid w:val="651E04F6"/>
    <w:rsid w:val="651EB911"/>
    <w:rsid w:val="651F6BC5"/>
    <w:rsid w:val="651F96B7"/>
    <w:rsid w:val="6521648D"/>
    <w:rsid w:val="6522F697"/>
    <w:rsid w:val="65244B2C"/>
    <w:rsid w:val="65286385"/>
    <w:rsid w:val="6529CB2E"/>
    <w:rsid w:val="652BA1DE"/>
    <w:rsid w:val="652BA8F2"/>
    <w:rsid w:val="652C1662"/>
    <w:rsid w:val="652C5230"/>
    <w:rsid w:val="652C7BAE"/>
    <w:rsid w:val="652D6BA5"/>
    <w:rsid w:val="652DA7CC"/>
    <w:rsid w:val="652E2449"/>
    <w:rsid w:val="652E7CD6"/>
    <w:rsid w:val="652F347B"/>
    <w:rsid w:val="6533F365"/>
    <w:rsid w:val="6536706F"/>
    <w:rsid w:val="653762E4"/>
    <w:rsid w:val="65378B91"/>
    <w:rsid w:val="6538DAFE"/>
    <w:rsid w:val="6539CCC9"/>
    <w:rsid w:val="653D2737"/>
    <w:rsid w:val="653DFCCF"/>
    <w:rsid w:val="653E372C"/>
    <w:rsid w:val="653F0673"/>
    <w:rsid w:val="653F0F3F"/>
    <w:rsid w:val="654134D7"/>
    <w:rsid w:val="654318A6"/>
    <w:rsid w:val="65440F1A"/>
    <w:rsid w:val="654735DE"/>
    <w:rsid w:val="65473A88"/>
    <w:rsid w:val="65483A4C"/>
    <w:rsid w:val="6549198D"/>
    <w:rsid w:val="654BFB87"/>
    <w:rsid w:val="654EACFC"/>
    <w:rsid w:val="654F95A3"/>
    <w:rsid w:val="65520139"/>
    <w:rsid w:val="65554197"/>
    <w:rsid w:val="65566CFB"/>
    <w:rsid w:val="6558DA22"/>
    <w:rsid w:val="655C7979"/>
    <w:rsid w:val="655D86C8"/>
    <w:rsid w:val="655D935E"/>
    <w:rsid w:val="6562FB9C"/>
    <w:rsid w:val="65637DBD"/>
    <w:rsid w:val="65639E2B"/>
    <w:rsid w:val="6565663C"/>
    <w:rsid w:val="65668351"/>
    <w:rsid w:val="65669EAA"/>
    <w:rsid w:val="656945C7"/>
    <w:rsid w:val="65695398"/>
    <w:rsid w:val="65728FB3"/>
    <w:rsid w:val="6572B30D"/>
    <w:rsid w:val="65746882"/>
    <w:rsid w:val="657EAA88"/>
    <w:rsid w:val="657FAB4C"/>
    <w:rsid w:val="6582748C"/>
    <w:rsid w:val="6584732A"/>
    <w:rsid w:val="65860D4C"/>
    <w:rsid w:val="65864A5A"/>
    <w:rsid w:val="6586FF2E"/>
    <w:rsid w:val="658A04FE"/>
    <w:rsid w:val="658A5B72"/>
    <w:rsid w:val="658CA2BD"/>
    <w:rsid w:val="65944088"/>
    <w:rsid w:val="6596D593"/>
    <w:rsid w:val="65975AAF"/>
    <w:rsid w:val="6597F985"/>
    <w:rsid w:val="65980F5E"/>
    <w:rsid w:val="65984D32"/>
    <w:rsid w:val="6598F20A"/>
    <w:rsid w:val="659C6405"/>
    <w:rsid w:val="659D9E2A"/>
    <w:rsid w:val="65A2C32D"/>
    <w:rsid w:val="65A423B9"/>
    <w:rsid w:val="65A574B3"/>
    <w:rsid w:val="65A784EF"/>
    <w:rsid w:val="65AB8EE2"/>
    <w:rsid w:val="65AC68EC"/>
    <w:rsid w:val="65B1D029"/>
    <w:rsid w:val="65B27856"/>
    <w:rsid w:val="65B2C056"/>
    <w:rsid w:val="65B3AA10"/>
    <w:rsid w:val="65B5A9CB"/>
    <w:rsid w:val="65BC746F"/>
    <w:rsid w:val="65BD6FC7"/>
    <w:rsid w:val="65BDDF2D"/>
    <w:rsid w:val="65BF6BAF"/>
    <w:rsid w:val="65BFC948"/>
    <w:rsid w:val="65BFCDBA"/>
    <w:rsid w:val="65BFE34B"/>
    <w:rsid w:val="65C2CA47"/>
    <w:rsid w:val="65C33719"/>
    <w:rsid w:val="65C3A1BD"/>
    <w:rsid w:val="65C87A1B"/>
    <w:rsid w:val="65CAA6AE"/>
    <w:rsid w:val="65CBF822"/>
    <w:rsid w:val="65D158F5"/>
    <w:rsid w:val="65D1A8EE"/>
    <w:rsid w:val="65D33EC8"/>
    <w:rsid w:val="65D3924C"/>
    <w:rsid w:val="65D475C0"/>
    <w:rsid w:val="65D50A31"/>
    <w:rsid w:val="65D55BFE"/>
    <w:rsid w:val="65D66E54"/>
    <w:rsid w:val="65D9D6CF"/>
    <w:rsid w:val="65DA2D69"/>
    <w:rsid w:val="65DB78B6"/>
    <w:rsid w:val="65DDBAEF"/>
    <w:rsid w:val="65DE0D28"/>
    <w:rsid w:val="65E07922"/>
    <w:rsid w:val="65E24475"/>
    <w:rsid w:val="65E496D0"/>
    <w:rsid w:val="65E6FCB1"/>
    <w:rsid w:val="65E7560F"/>
    <w:rsid w:val="65ED4E19"/>
    <w:rsid w:val="65EF9588"/>
    <w:rsid w:val="65F1EF18"/>
    <w:rsid w:val="65F2D838"/>
    <w:rsid w:val="65F3086A"/>
    <w:rsid w:val="65F54997"/>
    <w:rsid w:val="65F71B6F"/>
    <w:rsid w:val="65F8012D"/>
    <w:rsid w:val="65F83E3C"/>
    <w:rsid w:val="65F92884"/>
    <w:rsid w:val="65FBBCAC"/>
    <w:rsid w:val="65FC3BD9"/>
    <w:rsid w:val="65FCDE05"/>
    <w:rsid w:val="65FD2845"/>
    <w:rsid w:val="65FDC41E"/>
    <w:rsid w:val="65FE24BA"/>
    <w:rsid w:val="65FE4591"/>
    <w:rsid w:val="66040BCA"/>
    <w:rsid w:val="660442FA"/>
    <w:rsid w:val="660692B1"/>
    <w:rsid w:val="6606DDF3"/>
    <w:rsid w:val="660DD598"/>
    <w:rsid w:val="6611DADD"/>
    <w:rsid w:val="6615905E"/>
    <w:rsid w:val="66162C2B"/>
    <w:rsid w:val="66171553"/>
    <w:rsid w:val="661A417B"/>
    <w:rsid w:val="661A84C8"/>
    <w:rsid w:val="661B5ED5"/>
    <w:rsid w:val="6621E590"/>
    <w:rsid w:val="6622428C"/>
    <w:rsid w:val="6623D912"/>
    <w:rsid w:val="662409B1"/>
    <w:rsid w:val="6624FE7D"/>
    <w:rsid w:val="662A1875"/>
    <w:rsid w:val="662BBA94"/>
    <w:rsid w:val="662DFC14"/>
    <w:rsid w:val="662F9C1D"/>
    <w:rsid w:val="66304695"/>
    <w:rsid w:val="66313848"/>
    <w:rsid w:val="663219B7"/>
    <w:rsid w:val="6635EF58"/>
    <w:rsid w:val="6637055C"/>
    <w:rsid w:val="6639268B"/>
    <w:rsid w:val="663BDB31"/>
    <w:rsid w:val="663D40FB"/>
    <w:rsid w:val="66418ABB"/>
    <w:rsid w:val="6641D20D"/>
    <w:rsid w:val="6641F3B3"/>
    <w:rsid w:val="664A701D"/>
    <w:rsid w:val="664BC6E9"/>
    <w:rsid w:val="664D81BA"/>
    <w:rsid w:val="6651E18F"/>
    <w:rsid w:val="66549E60"/>
    <w:rsid w:val="6654A487"/>
    <w:rsid w:val="66568FD3"/>
    <w:rsid w:val="66579EB3"/>
    <w:rsid w:val="6657D315"/>
    <w:rsid w:val="66594B2F"/>
    <w:rsid w:val="66596AA7"/>
    <w:rsid w:val="665A3105"/>
    <w:rsid w:val="665E759A"/>
    <w:rsid w:val="66604E9D"/>
    <w:rsid w:val="66608DAA"/>
    <w:rsid w:val="66625FD2"/>
    <w:rsid w:val="6664201E"/>
    <w:rsid w:val="6665FFF9"/>
    <w:rsid w:val="6667F608"/>
    <w:rsid w:val="66694657"/>
    <w:rsid w:val="666F886B"/>
    <w:rsid w:val="666FEC0A"/>
    <w:rsid w:val="6671D3EF"/>
    <w:rsid w:val="66720650"/>
    <w:rsid w:val="667248B0"/>
    <w:rsid w:val="6672D9BD"/>
    <w:rsid w:val="6673B517"/>
    <w:rsid w:val="66743DC2"/>
    <w:rsid w:val="66759EDD"/>
    <w:rsid w:val="66762442"/>
    <w:rsid w:val="667643BD"/>
    <w:rsid w:val="6679B943"/>
    <w:rsid w:val="667EDE8A"/>
    <w:rsid w:val="667F69C7"/>
    <w:rsid w:val="667F96C9"/>
    <w:rsid w:val="66801B3E"/>
    <w:rsid w:val="6683D709"/>
    <w:rsid w:val="6684296A"/>
    <w:rsid w:val="6684FFCC"/>
    <w:rsid w:val="668543D2"/>
    <w:rsid w:val="6685444E"/>
    <w:rsid w:val="66857039"/>
    <w:rsid w:val="6686C002"/>
    <w:rsid w:val="6687D38A"/>
    <w:rsid w:val="66891237"/>
    <w:rsid w:val="668AB6C7"/>
    <w:rsid w:val="668C9E4A"/>
    <w:rsid w:val="66916CD5"/>
    <w:rsid w:val="6692C5FA"/>
    <w:rsid w:val="6694637C"/>
    <w:rsid w:val="6694C8DB"/>
    <w:rsid w:val="669501F5"/>
    <w:rsid w:val="6697A675"/>
    <w:rsid w:val="6697FBD3"/>
    <w:rsid w:val="66997EC5"/>
    <w:rsid w:val="6699D52F"/>
    <w:rsid w:val="669A231F"/>
    <w:rsid w:val="669BC93C"/>
    <w:rsid w:val="669D89BC"/>
    <w:rsid w:val="669DC825"/>
    <w:rsid w:val="669F4F49"/>
    <w:rsid w:val="66A0B615"/>
    <w:rsid w:val="66A19D64"/>
    <w:rsid w:val="66A2478A"/>
    <w:rsid w:val="66A5EA8E"/>
    <w:rsid w:val="66A728EB"/>
    <w:rsid w:val="66A7C62D"/>
    <w:rsid w:val="66AAA700"/>
    <w:rsid w:val="66AACB19"/>
    <w:rsid w:val="66AAE00B"/>
    <w:rsid w:val="66ABDCE7"/>
    <w:rsid w:val="66AC39A1"/>
    <w:rsid w:val="66B33CA2"/>
    <w:rsid w:val="66B89F97"/>
    <w:rsid w:val="66BB8054"/>
    <w:rsid w:val="66BDA01D"/>
    <w:rsid w:val="66BE3907"/>
    <w:rsid w:val="66C1AB8F"/>
    <w:rsid w:val="66C1B6F7"/>
    <w:rsid w:val="66C5EB3A"/>
    <w:rsid w:val="66C72F74"/>
    <w:rsid w:val="66C74CD2"/>
    <w:rsid w:val="66C7B436"/>
    <w:rsid w:val="66CA4A3D"/>
    <w:rsid w:val="66CC8F0A"/>
    <w:rsid w:val="66CDBEC0"/>
    <w:rsid w:val="66CDE988"/>
    <w:rsid w:val="66CFD6AF"/>
    <w:rsid w:val="66D01314"/>
    <w:rsid w:val="66D11B6C"/>
    <w:rsid w:val="66D2C643"/>
    <w:rsid w:val="66D2CC8D"/>
    <w:rsid w:val="66D5CD09"/>
    <w:rsid w:val="66D5DB4E"/>
    <w:rsid w:val="66D8AAFC"/>
    <w:rsid w:val="66D8F2C8"/>
    <w:rsid w:val="66DAA205"/>
    <w:rsid w:val="66DBD7F9"/>
    <w:rsid w:val="66DE7525"/>
    <w:rsid w:val="66E0A738"/>
    <w:rsid w:val="66E11ABC"/>
    <w:rsid w:val="66E1CC97"/>
    <w:rsid w:val="66E26E3A"/>
    <w:rsid w:val="66E4C737"/>
    <w:rsid w:val="66E7820E"/>
    <w:rsid w:val="66E9A556"/>
    <w:rsid w:val="66E9B283"/>
    <w:rsid w:val="66ECC6C1"/>
    <w:rsid w:val="66EE8D40"/>
    <w:rsid w:val="66F14682"/>
    <w:rsid w:val="66F1916D"/>
    <w:rsid w:val="66F22C49"/>
    <w:rsid w:val="66F2D3FF"/>
    <w:rsid w:val="66F56156"/>
    <w:rsid w:val="66F61A93"/>
    <w:rsid w:val="66F82BB3"/>
    <w:rsid w:val="66F9E427"/>
    <w:rsid w:val="66FBA0B8"/>
    <w:rsid w:val="66FBB91A"/>
    <w:rsid w:val="66FC3D31"/>
    <w:rsid w:val="66FF4B10"/>
    <w:rsid w:val="6700A00F"/>
    <w:rsid w:val="6703067C"/>
    <w:rsid w:val="67076996"/>
    <w:rsid w:val="6707E894"/>
    <w:rsid w:val="6708498B"/>
    <w:rsid w:val="670938AA"/>
    <w:rsid w:val="670B6E1A"/>
    <w:rsid w:val="67106E1B"/>
    <w:rsid w:val="6711D250"/>
    <w:rsid w:val="6711F75B"/>
    <w:rsid w:val="6712A659"/>
    <w:rsid w:val="6714F2F7"/>
    <w:rsid w:val="67158235"/>
    <w:rsid w:val="6717E150"/>
    <w:rsid w:val="67183065"/>
    <w:rsid w:val="671876B4"/>
    <w:rsid w:val="671A5DBD"/>
    <w:rsid w:val="671B3882"/>
    <w:rsid w:val="671B5E9D"/>
    <w:rsid w:val="671D55AD"/>
    <w:rsid w:val="671DC4D0"/>
    <w:rsid w:val="6720DB3C"/>
    <w:rsid w:val="67232DE3"/>
    <w:rsid w:val="67272EB9"/>
    <w:rsid w:val="67292139"/>
    <w:rsid w:val="6729CA8D"/>
    <w:rsid w:val="672A16FF"/>
    <w:rsid w:val="672CBE55"/>
    <w:rsid w:val="672F6276"/>
    <w:rsid w:val="672F9DF3"/>
    <w:rsid w:val="6731F70C"/>
    <w:rsid w:val="67320A63"/>
    <w:rsid w:val="673ABCF0"/>
    <w:rsid w:val="673D7530"/>
    <w:rsid w:val="673DB9C8"/>
    <w:rsid w:val="673F5AB4"/>
    <w:rsid w:val="6744334F"/>
    <w:rsid w:val="6747B076"/>
    <w:rsid w:val="6749A575"/>
    <w:rsid w:val="674A9DB6"/>
    <w:rsid w:val="674B50D3"/>
    <w:rsid w:val="674B54F6"/>
    <w:rsid w:val="674D0B27"/>
    <w:rsid w:val="67507001"/>
    <w:rsid w:val="67529CDB"/>
    <w:rsid w:val="67530180"/>
    <w:rsid w:val="675389AF"/>
    <w:rsid w:val="6753B61F"/>
    <w:rsid w:val="6754C60E"/>
    <w:rsid w:val="67556CEC"/>
    <w:rsid w:val="67590F2F"/>
    <w:rsid w:val="675CDAE4"/>
    <w:rsid w:val="67606D6A"/>
    <w:rsid w:val="6760951A"/>
    <w:rsid w:val="67664C09"/>
    <w:rsid w:val="6766822A"/>
    <w:rsid w:val="6768DC95"/>
    <w:rsid w:val="676976B2"/>
    <w:rsid w:val="676BABCF"/>
    <w:rsid w:val="676C755C"/>
    <w:rsid w:val="67733D3A"/>
    <w:rsid w:val="67738370"/>
    <w:rsid w:val="677498D5"/>
    <w:rsid w:val="6775408D"/>
    <w:rsid w:val="6778CA18"/>
    <w:rsid w:val="677B3E72"/>
    <w:rsid w:val="677C167A"/>
    <w:rsid w:val="677D2062"/>
    <w:rsid w:val="677E28D5"/>
    <w:rsid w:val="6786F50E"/>
    <w:rsid w:val="6789353F"/>
    <w:rsid w:val="67895621"/>
    <w:rsid w:val="6789AD36"/>
    <w:rsid w:val="6789B5F6"/>
    <w:rsid w:val="678D660C"/>
    <w:rsid w:val="678E0E12"/>
    <w:rsid w:val="678EDA0B"/>
    <w:rsid w:val="6794930B"/>
    <w:rsid w:val="6796D7EC"/>
    <w:rsid w:val="67984F09"/>
    <w:rsid w:val="679A1E1E"/>
    <w:rsid w:val="679EDE3A"/>
    <w:rsid w:val="67A635F0"/>
    <w:rsid w:val="67A798FF"/>
    <w:rsid w:val="67A8C623"/>
    <w:rsid w:val="67A955C1"/>
    <w:rsid w:val="67A960BA"/>
    <w:rsid w:val="67AB200B"/>
    <w:rsid w:val="67ABED8A"/>
    <w:rsid w:val="67B4B236"/>
    <w:rsid w:val="67B8DF02"/>
    <w:rsid w:val="67B980DF"/>
    <w:rsid w:val="67B995E1"/>
    <w:rsid w:val="67BB0E19"/>
    <w:rsid w:val="67BC9527"/>
    <w:rsid w:val="67BF13B0"/>
    <w:rsid w:val="67C106B6"/>
    <w:rsid w:val="67C4CB67"/>
    <w:rsid w:val="67C6FCFE"/>
    <w:rsid w:val="67C7B107"/>
    <w:rsid w:val="67C7C88D"/>
    <w:rsid w:val="67C8A0A1"/>
    <w:rsid w:val="67C9E1C1"/>
    <w:rsid w:val="67CE4F1B"/>
    <w:rsid w:val="67CE51EF"/>
    <w:rsid w:val="67CEBFD2"/>
    <w:rsid w:val="67CF1E38"/>
    <w:rsid w:val="67CFC48A"/>
    <w:rsid w:val="67D1998B"/>
    <w:rsid w:val="67D4D40B"/>
    <w:rsid w:val="67D633B3"/>
    <w:rsid w:val="67D83FBF"/>
    <w:rsid w:val="67DB6A93"/>
    <w:rsid w:val="67DBDC5F"/>
    <w:rsid w:val="67DE0BBB"/>
    <w:rsid w:val="67E069B8"/>
    <w:rsid w:val="67E0FDE5"/>
    <w:rsid w:val="67E2F8F4"/>
    <w:rsid w:val="67E458FE"/>
    <w:rsid w:val="67E605DF"/>
    <w:rsid w:val="67E6E764"/>
    <w:rsid w:val="67E8E2B5"/>
    <w:rsid w:val="67EBADC3"/>
    <w:rsid w:val="67EBD6DA"/>
    <w:rsid w:val="67EC8D8C"/>
    <w:rsid w:val="67ED74F3"/>
    <w:rsid w:val="67EE0979"/>
    <w:rsid w:val="67EF0DC8"/>
    <w:rsid w:val="67F00688"/>
    <w:rsid w:val="67F04F4A"/>
    <w:rsid w:val="67F214BE"/>
    <w:rsid w:val="67F761DD"/>
    <w:rsid w:val="67F7F4C9"/>
    <w:rsid w:val="67FC3852"/>
    <w:rsid w:val="67FC40DD"/>
    <w:rsid w:val="67FE5096"/>
    <w:rsid w:val="67FE79AD"/>
    <w:rsid w:val="67FE88DE"/>
    <w:rsid w:val="6800DA8C"/>
    <w:rsid w:val="6801DA25"/>
    <w:rsid w:val="6803805A"/>
    <w:rsid w:val="680559FD"/>
    <w:rsid w:val="6806A136"/>
    <w:rsid w:val="68088C21"/>
    <w:rsid w:val="68090182"/>
    <w:rsid w:val="680A53CB"/>
    <w:rsid w:val="680C1B9F"/>
    <w:rsid w:val="680F0949"/>
    <w:rsid w:val="680FDBBF"/>
    <w:rsid w:val="68140BC6"/>
    <w:rsid w:val="6817A52E"/>
    <w:rsid w:val="6817C43E"/>
    <w:rsid w:val="6819A5D1"/>
    <w:rsid w:val="681ACD16"/>
    <w:rsid w:val="681B0115"/>
    <w:rsid w:val="681D628A"/>
    <w:rsid w:val="68211167"/>
    <w:rsid w:val="6823BF40"/>
    <w:rsid w:val="6828699C"/>
    <w:rsid w:val="6828A5D7"/>
    <w:rsid w:val="682C59FD"/>
    <w:rsid w:val="682DF7D2"/>
    <w:rsid w:val="68302F5F"/>
    <w:rsid w:val="68307656"/>
    <w:rsid w:val="6833C709"/>
    <w:rsid w:val="683B5C7E"/>
    <w:rsid w:val="683CB079"/>
    <w:rsid w:val="683FE05B"/>
    <w:rsid w:val="68422E88"/>
    <w:rsid w:val="68423D09"/>
    <w:rsid w:val="6842E0D3"/>
    <w:rsid w:val="6844BC4A"/>
    <w:rsid w:val="68457D89"/>
    <w:rsid w:val="6846E7A0"/>
    <w:rsid w:val="684A04BF"/>
    <w:rsid w:val="684EC095"/>
    <w:rsid w:val="68509DD3"/>
    <w:rsid w:val="6853732A"/>
    <w:rsid w:val="68543B84"/>
    <w:rsid w:val="68557AEE"/>
    <w:rsid w:val="6855DBAC"/>
    <w:rsid w:val="6857AC1F"/>
    <w:rsid w:val="6858A57B"/>
    <w:rsid w:val="685C3454"/>
    <w:rsid w:val="685C9BF1"/>
    <w:rsid w:val="685DF372"/>
    <w:rsid w:val="685E2122"/>
    <w:rsid w:val="685E82B6"/>
    <w:rsid w:val="6860E16F"/>
    <w:rsid w:val="686138D2"/>
    <w:rsid w:val="68615CA3"/>
    <w:rsid w:val="68657EA5"/>
    <w:rsid w:val="6865C9E4"/>
    <w:rsid w:val="68680656"/>
    <w:rsid w:val="686BA1DD"/>
    <w:rsid w:val="686C06A2"/>
    <w:rsid w:val="686C4A4D"/>
    <w:rsid w:val="68701894"/>
    <w:rsid w:val="68707A18"/>
    <w:rsid w:val="6873D3BA"/>
    <w:rsid w:val="6875697A"/>
    <w:rsid w:val="6875A0E2"/>
    <w:rsid w:val="68760B13"/>
    <w:rsid w:val="68773858"/>
    <w:rsid w:val="68779405"/>
    <w:rsid w:val="6877ACDF"/>
    <w:rsid w:val="6878298C"/>
    <w:rsid w:val="6878F1EB"/>
    <w:rsid w:val="68793D3B"/>
    <w:rsid w:val="68794457"/>
    <w:rsid w:val="687DA0C0"/>
    <w:rsid w:val="687DE1BE"/>
    <w:rsid w:val="687F5F0D"/>
    <w:rsid w:val="68823927"/>
    <w:rsid w:val="68832E8A"/>
    <w:rsid w:val="6884D671"/>
    <w:rsid w:val="68850ACD"/>
    <w:rsid w:val="688579BB"/>
    <w:rsid w:val="68865924"/>
    <w:rsid w:val="688B2193"/>
    <w:rsid w:val="688B6A21"/>
    <w:rsid w:val="688C957E"/>
    <w:rsid w:val="688D43A0"/>
    <w:rsid w:val="688D77D1"/>
    <w:rsid w:val="688E1D1B"/>
    <w:rsid w:val="688FFA95"/>
    <w:rsid w:val="68925C96"/>
    <w:rsid w:val="6892AE60"/>
    <w:rsid w:val="6894D008"/>
    <w:rsid w:val="689535AE"/>
    <w:rsid w:val="68959055"/>
    <w:rsid w:val="6895962C"/>
    <w:rsid w:val="6898E576"/>
    <w:rsid w:val="689D28B4"/>
    <w:rsid w:val="689DD5FE"/>
    <w:rsid w:val="689DFED9"/>
    <w:rsid w:val="689ED5F9"/>
    <w:rsid w:val="68A297AA"/>
    <w:rsid w:val="68A2E90E"/>
    <w:rsid w:val="68A40D19"/>
    <w:rsid w:val="68A44A45"/>
    <w:rsid w:val="68A5E25E"/>
    <w:rsid w:val="68A5EDFD"/>
    <w:rsid w:val="68A633E5"/>
    <w:rsid w:val="68A74FAE"/>
    <w:rsid w:val="68A90CE8"/>
    <w:rsid w:val="68AC580D"/>
    <w:rsid w:val="68AD12E7"/>
    <w:rsid w:val="68AD3E53"/>
    <w:rsid w:val="68AE415F"/>
    <w:rsid w:val="68AF4C1A"/>
    <w:rsid w:val="68B24CE3"/>
    <w:rsid w:val="68B4A166"/>
    <w:rsid w:val="68B4F54D"/>
    <w:rsid w:val="68B56A6F"/>
    <w:rsid w:val="68B594D5"/>
    <w:rsid w:val="68B6284D"/>
    <w:rsid w:val="68B6C45C"/>
    <w:rsid w:val="68B7FD63"/>
    <w:rsid w:val="68BA4507"/>
    <w:rsid w:val="68BD626D"/>
    <w:rsid w:val="68C35A15"/>
    <w:rsid w:val="68C9F5F6"/>
    <w:rsid w:val="68CAF094"/>
    <w:rsid w:val="68CD659A"/>
    <w:rsid w:val="68CE9EA7"/>
    <w:rsid w:val="68D35ACA"/>
    <w:rsid w:val="68D6CDBD"/>
    <w:rsid w:val="68DA758E"/>
    <w:rsid w:val="68DBD9AB"/>
    <w:rsid w:val="68DBF631"/>
    <w:rsid w:val="68DD90DD"/>
    <w:rsid w:val="68E7E458"/>
    <w:rsid w:val="68E835A1"/>
    <w:rsid w:val="68E92CA7"/>
    <w:rsid w:val="68EAE991"/>
    <w:rsid w:val="68EC75B4"/>
    <w:rsid w:val="68ECB21E"/>
    <w:rsid w:val="68EEBEE4"/>
    <w:rsid w:val="68F02674"/>
    <w:rsid w:val="68F06211"/>
    <w:rsid w:val="68F07DFB"/>
    <w:rsid w:val="68F15CA3"/>
    <w:rsid w:val="68F45B53"/>
    <w:rsid w:val="68F56B5D"/>
    <w:rsid w:val="68F5E5AB"/>
    <w:rsid w:val="68F64D9C"/>
    <w:rsid w:val="68F668E3"/>
    <w:rsid w:val="68F6E585"/>
    <w:rsid w:val="68F979F7"/>
    <w:rsid w:val="68FA4314"/>
    <w:rsid w:val="68FB0194"/>
    <w:rsid w:val="68FCD7D5"/>
    <w:rsid w:val="68FCFB9D"/>
    <w:rsid w:val="68FE32F2"/>
    <w:rsid w:val="68FE9879"/>
    <w:rsid w:val="68FFFC6F"/>
    <w:rsid w:val="6902EDF7"/>
    <w:rsid w:val="69036E1A"/>
    <w:rsid w:val="69054F8D"/>
    <w:rsid w:val="69082821"/>
    <w:rsid w:val="69082D4E"/>
    <w:rsid w:val="690C5954"/>
    <w:rsid w:val="690CEEF3"/>
    <w:rsid w:val="690D42B3"/>
    <w:rsid w:val="690EDDD2"/>
    <w:rsid w:val="690EE91B"/>
    <w:rsid w:val="690F3FEF"/>
    <w:rsid w:val="69121751"/>
    <w:rsid w:val="6913A7D3"/>
    <w:rsid w:val="691985C4"/>
    <w:rsid w:val="6919A97F"/>
    <w:rsid w:val="691CC25D"/>
    <w:rsid w:val="691DA720"/>
    <w:rsid w:val="691DB21A"/>
    <w:rsid w:val="69203780"/>
    <w:rsid w:val="69215372"/>
    <w:rsid w:val="6921CA47"/>
    <w:rsid w:val="69251C75"/>
    <w:rsid w:val="69251F2E"/>
    <w:rsid w:val="6926B5FB"/>
    <w:rsid w:val="6927014C"/>
    <w:rsid w:val="6927D88F"/>
    <w:rsid w:val="6929712E"/>
    <w:rsid w:val="69297A8C"/>
    <w:rsid w:val="692D7872"/>
    <w:rsid w:val="692E68B9"/>
    <w:rsid w:val="692FE6AD"/>
    <w:rsid w:val="6932E8E5"/>
    <w:rsid w:val="69330F89"/>
    <w:rsid w:val="6934578F"/>
    <w:rsid w:val="6935F703"/>
    <w:rsid w:val="69365EEF"/>
    <w:rsid w:val="69376BDD"/>
    <w:rsid w:val="693A5321"/>
    <w:rsid w:val="693A709A"/>
    <w:rsid w:val="693CEFA4"/>
    <w:rsid w:val="693D1762"/>
    <w:rsid w:val="693E0739"/>
    <w:rsid w:val="6941608A"/>
    <w:rsid w:val="6943C17C"/>
    <w:rsid w:val="694AABB6"/>
    <w:rsid w:val="694C6A0E"/>
    <w:rsid w:val="69506268"/>
    <w:rsid w:val="69535A77"/>
    <w:rsid w:val="69550843"/>
    <w:rsid w:val="69558486"/>
    <w:rsid w:val="695B770C"/>
    <w:rsid w:val="695D9F1B"/>
    <w:rsid w:val="695EDB08"/>
    <w:rsid w:val="695F51B9"/>
    <w:rsid w:val="6962B664"/>
    <w:rsid w:val="6963747D"/>
    <w:rsid w:val="6967B852"/>
    <w:rsid w:val="6968E3C4"/>
    <w:rsid w:val="69692FC6"/>
    <w:rsid w:val="696A7048"/>
    <w:rsid w:val="696DD917"/>
    <w:rsid w:val="696F8F75"/>
    <w:rsid w:val="6972B972"/>
    <w:rsid w:val="6972C15B"/>
    <w:rsid w:val="6973D540"/>
    <w:rsid w:val="69740D15"/>
    <w:rsid w:val="69792173"/>
    <w:rsid w:val="697A8A78"/>
    <w:rsid w:val="697D05A0"/>
    <w:rsid w:val="697EE26F"/>
    <w:rsid w:val="69807D59"/>
    <w:rsid w:val="69842FE8"/>
    <w:rsid w:val="6984DAD4"/>
    <w:rsid w:val="698501BE"/>
    <w:rsid w:val="69851006"/>
    <w:rsid w:val="698B769B"/>
    <w:rsid w:val="698B769F"/>
    <w:rsid w:val="69905019"/>
    <w:rsid w:val="69911CF1"/>
    <w:rsid w:val="6992F157"/>
    <w:rsid w:val="6992F17A"/>
    <w:rsid w:val="6992FD63"/>
    <w:rsid w:val="69953E1C"/>
    <w:rsid w:val="699975A2"/>
    <w:rsid w:val="699DE469"/>
    <w:rsid w:val="69A549B5"/>
    <w:rsid w:val="69A69C87"/>
    <w:rsid w:val="69A72BEB"/>
    <w:rsid w:val="69A74374"/>
    <w:rsid w:val="69A7B7B8"/>
    <w:rsid w:val="69A7BF6F"/>
    <w:rsid w:val="69A7DA33"/>
    <w:rsid w:val="69A7F9A2"/>
    <w:rsid w:val="69AAA0A0"/>
    <w:rsid w:val="69AB73EF"/>
    <w:rsid w:val="69B0026C"/>
    <w:rsid w:val="69B0B277"/>
    <w:rsid w:val="69B28D62"/>
    <w:rsid w:val="69B2C9C4"/>
    <w:rsid w:val="69B9AF7A"/>
    <w:rsid w:val="69C3E3A5"/>
    <w:rsid w:val="69C4340E"/>
    <w:rsid w:val="69C4627F"/>
    <w:rsid w:val="69C8632A"/>
    <w:rsid w:val="69CC567F"/>
    <w:rsid w:val="69CD9C01"/>
    <w:rsid w:val="69CFB0EB"/>
    <w:rsid w:val="69D19FF7"/>
    <w:rsid w:val="69D34418"/>
    <w:rsid w:val="69D55D0E"/>
    <w:rsid w:val="69D5D83C"/>
    <w:rsid w:val="69D80B8F"/>
    <w:rsid w:val="69DA32CE"/>
    <w:rsid w:val="69DA97A5"/>
    <w:rsid w:val="69DBA27B"/>
    <w:rsid w:val="69DC4011"/>
    <w:rsid w:val="69DF4896"/>
    <w:rsid w:val="69E03140"/>
    <w:rsid w:val="69E2D46E"/>
    <w:rsid w:val="69E78C6B"/>
    <w:rsid w:val="69ED5099"/>
    <w:rsid w:val="69EDDDB4"/>
    <w:rsid w:val="69EDEBED"/>
    <w:rsid w:val="69F143CD"/>
    <w:rsid w:val="69F2F19B"/>
    <w:rsid w:val="69F39DA4"/>
    <w:rsid w:val="69F9DCE8"/>
    <w:rsid w:val="6A01FC0E"/>
    <w:rsid w:val="6A02BC79"/>
    <w:rsid w:val="6A04797F"/>
    <w:rsid w:val="6A061C20"/>
    <w:rsid w:val="6A075105"/>
    <w:rsid w:val="6A085ECB"/>
    <w:rsid w:val="6A08C8F7"/>
    <w:rsid w:val="6A0B60ED"/>
    <w:rsid w:val="6A118327"/>
    <w:rsid w:val="6A118DA6"/>
    <w:rsid w:val="6A11CAD0"/>
    <w:rsid w:val="6A15C0D6"/>
    <w:rsid w:val="6A168937"/>
    <w:rsid w:val="6A19FCB0"/>
    <w:rsid w:val="6A1A1581"/>
    <w:rsid w:val="6A1A1846"/>
    <w:rsid w:val="6A1CE5B7"/>
    <w:rsid w:val="6A1D33A8"/>
    <w:rsid w:val="6A1E5168"/>
    <w:rsid w:val="6A1F03CD"/>
    <w:rsid w:val="6A20AFF5"/>
    <w:rsid w:val="6A24B44E"/>
    <w:rsid w:val="6A25142B"/>
    <w:rsid w:val="6A271177"/>
    <w:rsid w:val="6A2B812F"/>
    <w:rsid w:val="6A2ED795"/>
    <w:rsid w:val="6A2FE3F4"/>
    <w:rsid w:val="6A365747"/>
    <w:rsid w:val="6A365DCE"/>
    <w:rsid w:val="6A37BF95"/>
    <w:rsid w:val="6A3ADF69"/>
    <w:rsid w:val="6A3C6066"/>
    <w:rsid w:val="6A3DC8C4"/>
    <w:rsid w:val="6A4094FA"/>
    <w:rsid w:val="6A421F95"/>
    <w:rsid w:val="6A45791C"/>
    <w:rsid w:val="6A45D17E"/>
    <w:rsid w:val="6A49DFD2"/>
    <w:rsid w:val="6A4A936B"/>
    <w:rsid w:val="6A4B3DDE"/>
    <w:rsid w:val="6A4BF44F"/>
    <w:rsid w:val="6A4ECC4A"/>
    <w:rsid w:val="6A515377"/>
    <w:rsid w:val="6A51A819"/>
    <w:rsid w:val="6A53BB26"/>
    <w:rsid w:val="6A56C940"/>
    <w:rsid w:val="6A59366E"/>
    <w:rsid w:val="6A5A60C4"/>
    <w:rsid w:val="6A5FFED9"/>
    <w:rsid w:val="6A614DC0"/>
    <w:rsid w:val="6A62E2FC"/>
    <w:rsid w:val="6A645833"/>
    <w:rsid w:val="6A64D4A3"/>
    <w:rsid w:val="6A652047"/>
    <w:rsid w:val="6A670618"/>
    <w:rsid w:val="6A6A56D8"/>
    <w:rsid w:val="6A6CB0FB"/>
    <w:rsid w:val="6A6DDF5B"/>
    <w:rsid w:val="6A6EC11B"/>
    <w:rsid w:val="6A6F1516"/>
    <w:rsid w:val="6A6FB7AF"/>
    <w:rsid w:val="6A701B25"/>
    <w:rsid w:val="6A70D132"/>
    <w:rsid w:val="6A7284D1"/>
    <w:rsid w:val="6A75634C"/>
    <w:rsid w:val="6A764632"/>
    <w:rsid w:val="6A7A272A"/>
    <w:rsid w:val="6A7C3B7D"/>
    <w:rsid w:val="6A7DD943"/>
    <w:rsid w:val="6A7ED49C"/>
    <w:rsid w:val="6A7EE58E"/>
    <w:rsid w:val="6A7FA90C"/>
    <w:rsid w:val="6A80B8F4"/>
    <w:rsid w:val="6A81CC02"/>
    <w:rsid w:val="6A8251CC"/>
    <w:rsid w:val="6A843F9F"/>
    <w:rsid w:val="6A845FF5"/>
    <w:rsid w:val="6A85265B"/>
    <w:rsid w:val="6A855570"/>
    <w:rsid w:val="6A882CC4"/>
    <w:rsid w:val="6A889885"/>
    <w:rsid w:val="6A89FD18"/>
    <w:rsid w:val="6A89FDE7"/>
    <w:rsid w:val="6A8B8E68"/>
    <w:rsid w:val="6A8CBBD5"/>
    <w:rsid w:val="6A8E3F2D"/>
    <w:rsid w:val="6A8F4317"/>
    <w:rsid w:val="6A8F7A69"/>
    <w:rsid w:val="6A9096C4"/>
    <w:rsid w:val="6A91B9C1"/>
    <w:rsid w:val="6A93274E"/>
    <w:rsid w:val="6A93D956"/>
    <w:rsid w:val="6A99957A"/>
    <w:rsid w:val="6A9AEFA0"/>
    <w:rsid w:val="6A9BCC2A"/>
    <w:rsid w:val="6A9E17E6"/>
    <w:rsid w:val="6A9F3ACA"/>
    <w:rsid w:val="6A9FF7D5"/>
    <w:rsid w:val="6AA024EB"/>
    <w:rsid w:val="6AA18175"/>
    <w:rsid w:val="6AA2FC93"/>
    <w:rsid w:val="6AA89234"/>
    <w:rsid w:val="6AA922BA"/>
    <w:rsid w:val="6AABD342"/>
    <w:rsid w:val="6AAC2DCE"/>
    <w:rsid w:val="6AADB3B8"/>
    <w:rsid w:val="6AADF405"/>
    <w:rsid w:val="6AAE4B98"/>
    <w:rsid w:val="6AAE5FBF"/>
    <w:rsid w:val="6AB0C7C5"/>
    <w:rsid w:val="6AB36C24"/>
    <w:rsid w:val="6AB461F1"/>
    <w:rsid w:val="6AB4C91C"/>
    <w:rsid w:val="6AB5649B"/>
    <w:rsid w:val="6AB6911F"/>
    <w:rsid w:val="6AB728F3"/>
    <w:rsid w:val="6AB7AA4E"/>
    <w:rsid w:val="6AB7D2C9"/>
    <w:rsid w:val="6AB934FD"/>
    <w:rsid w:val="6ABADA6C"/>
    <w:rsid w:val="6ABC5C94"/>
    <w:rsid w:val="6ABDA2AF"/>
    <w:rsid w:val="6ABDC592"/>
    <w:rsid w:val="6ABFA662"/>
    <w:rsid w:val="6AC1D12A"/>
    <w:rsid w:val="6AC29ABD"/>
    <w:rsid w:val="6AC3632B"/>
    <w:rsid w:val="6AC3F407"/>
    <w:rsid w:val="6AC44617"/>
    <w:rsid w:val="6AC6F1B3"/>
    <w:rsid w:val="6AC87DC7"/>
    <w:rsid w:val="6AC8F4AE"/>
    <w:rsid w:val="6ACA4DE0"/>
    <w:rsid w:val="6ACA8AEF"/>
    <w:rsid w:val="6ACAC495"/>
    <w:rsid w:val="6ACBF7C6"/>
    <w:rsid w:val="6ACC6280"/>
    <w:rsid w:val="6ACCA4B4"/>
    <w:rsid w:val="6AD100BC"/>
    <w:rsid w:val="6AD13825"/>
    <w:rsid w:val="6AD35851"/>
    <w:rsid w:val="6AD6B0DC"/>
    <w:rsid w:val="6AD6C31A"/>
    <w:rsid w:val="6AD79BFF"/>
    <w:rsid w:val="6AD82867"/>
    <w:rsid w:val="6AD8D6B2"/>
    <w:rsid w:val="6ADE04BB"/>
    <w:rsid w:val="6ADE16CD"/>
    <w:rsid w:val="6ADE3339"/>
    <w:rsid w:val="6ADE35EB"/>
    <w:rsid w:val="6ADF287E"/>
    <w:rsid w:val="6AE1F769"/>
    <w:rsid w:val="6AE27B5E"/>
    <w:rsid w:val="6AE6CC8A"/>
    <w:rsid w:val="6AE77A84"/>
    <w:rsid w:val="6AEAD9F8"/>
    <w:rsid w:val="6AEC7820"/>
    <w:rsid w:val="6AEC8D48"/>
    <w:rsid w:val="6AED403A"/>
    <w:rsid w:val="6AEDC3F4"/>
    <w:rsid w:val="6AEDFBF1"/>
    <w:rsid w:val="6AEFE8F5"/>
    <w:rsid w:val="6AF04CFE"/>
    <w:rsid w:val="6AF0B600"/>
    <w:rsid w:val="6AF6F933"/>
    <w:rsid w:val="6AF86D59"/>
    <w:rsid w:val="6AFA765C"/>
    <w:rsid w:val="6AFD541A"/>
    <w:rsid w:val="6AFD845E"/>
    <w:rsid w:val="6B00A99E"/>
    <w:rsid w:val="6B046576"/>
    <w:rsid w:val="6B056C65"/>
    <w:rsid w:val="6B08801E"/>
    <w:rsid w:val="6B0B5547"/>
    <w:rsid w:val="6B0DA8A7"/>
    <w:rsid w:val="6B0E6AD6"/>
    <w:rsid w:val="6B0EAC97"/>
    <w:rsid w:val="6B0ED61C"/>
    <w:rsid w:val="6B0F6B06"/>
    <w:rsid w:val="6B0F8C41"/>
    <w:rsid w:val="6B1028D9"/>
    <w:rsid w:val="6B104639"/>
    <w:rsid w:val="6B134B12"/>
    <w:rsid w:val="6B14A99E"/>
    <w:rsid w:val="6B16CFD4"/>
    <w:rsid w:val="6B17EB76"/>
    <w:rsid w:val="6B19E558"/>
    <w:rsid w:val="6B1C1985"/>
    <w:rsid w:val="6B202199"/>
    <w:rsid w:val="6B20CF99"/>
    <w:rsid w:val="6B215EED"/>
    <w:rsid w:val="6B24105D"/>
    <w:rsid w:val="6B251967"/>
    <w:rsid w:val="6B2C8868"/>
    <w:rsid w:val="6B2E81D6"/>
    <w:rsid w:val="6B35972D"/>
    <w:rsid w:val="6B36D136"/>
    <w:rsid w:val="6B37D3C2"/>
    <w:rsid w:val="6B3C970F"/>
    <w:rsid w:val="6B41416A"/>
    <w:rsid w:val="6B4153A5"/>
    <w:rsid w:val="6B421F53"/>
    <w:rsid w:val="6B43CAC2"/>
    <w:rsid w:val="6B4445E0"/>
    <w:rsid w:val="6B45F838"/>
    <w:rsid w:val="6B461843"/>
    <w:rsid w:val="6B461BBF"/>
    <w:rsid w:val="6B46BFB9"/>
    <w:rsid w:val="6B470100"/>
    <w:rsid w:val="6B4A251E"/>
    <w:rsid w:val="6B4ADAFA"/>
    <w:rsid w:val="6B4E5856"/>
    <w:rsid w:val="6B4EA553"/>
    <w:rsid w:val="6B4FF9AE"/>
    <w:rsid w:val="6B503D4D"/>
    <w:rsid w:val="6B512E83"/>
    <w:rsid w:val="6B529CB5"/>
    <w:rsid w:val="6B5399CA"/>
    <w:rsid w:val="6B54666D"/>
    <w:rsid w:val="6B549710"/>
    <w:rsid w:val="6B551BB6"/>
    <w:rsid w:val="6B558E23"/>
    <w:rsid w:val="6B56F914"/>
    <w:rsid w:val="6B570392"/>
    <w:rsid w:val="6B58D099"/>
    <w:rsid w:val="6B5B52C5"/>
    <w:rsid w:val="6B5C0D2B"/>
    <w:rsid w:val="6B5FC5C8"/>
    <w:rsid w:val="6B608319"/>
    <w:rsid w:val="6B60F46F"/>
    <w:rsid w:val="6B6150B2"/>
    <w:rsid w:val="6B63F7A6"/>
    <w:rsid w:val="6B64D24A"/>
    <w:rsid w:val="6B64E31A"/>
    <w:rsid w:val="6B6623A1"/>
    <w:rsid w:val="6B6698DA"/>
    <w:rsid w:val="6B68AE55"/>
    <w:rsid w:val="6B6CB13D"/>
    <w:rsid w:val="6B710141"/>
    <w:rsid w:val="6B7319B5"/>
    <w:rsid w:val="6B742F66"/>
    <w:rsid w:val="6B74D435"/>
    <w:rsid w:val="6B755515"/>
    <w:rsid w:val="6B7613BF"/>
    <w:rsid w:val="6B771851"/>
    <w:rsid w:val="6B7B81F3"/>
    <w:rsid w:val="6B7D06A0"/>
    <w:rsid w:val="6B804AE0"/>
    <w:rsid w:val="6B81944E"/>
    <w:rsid w:val="6B83380B"/>
    <w:rsid w:val="6B834637"/>
    <w:rsid w:val="6B835420"/>
    <w:rsid w:val="6B853D12"/>
    <w:rsid w:val="6B856489"/>
    <w:rsid w:val="6B8593F7"/>
    <w:rsid w:val="6B85B4CF"/>
    <w:rsid w:val="6B860DD0"/>
    <w:rsid w:val="6B873F8A"/>
    <w:rsid w:val="6B87CC8C"/>
    <w:rsid w:val="6B89565A"/>
    <w:rsid w:val="6B8A06F6"/>
    <w:rsid w:val="6B8B425E"/>
    <w:rsid w:val="6B8B90E9"/>
    <w:rsid w:val="6B8D3D6B"/>
    <w:rsid w:val="6B8FC92C"/>
    <w:rsid w:val="6B900ECC"/>
    <w:rsid w:val="6B9017C5"/>
    <w:rsid w:val="6B9223FA"/>
    <w:rsid w:val="6B937FCD"/>
    <w:rsid w:val="6B942958"/>
    <w:rsid w:val="6B958872"/>
    <w:rsid w:val="6B966AB5"/>
    <w:rsid w:val="6B969820"/>
    <w:rsid w:val="6B986546"/>
    <w:rsid w:val="6B990B05"/>
    <w:rsid w:val="6B9961A4"/>
    <w:rsid w:val="6B998C41"/>
    <w:rsid w:val="6B99A486"/>
    <w:rsid w:val="6B99C62B"/>
    <w:rsid w:val="6B9D5A3D"/>
    <w:rsid w:val="6BA5CB54"/>
    <w:rsid w:val="6BA970A2"/>
    <w:rsid w:val="6BA9D5E1"/>
    <w:rsid w:val="6BAC12EB"/>
    <w:rsid w:val="6BADA526"/>
    <w:rsid w:val="6BAF5AAE"/>
    <w:rsid w:val="6BB019E2"/>
    <w:rsid w:val="6BB0EE79"/>
    <w:rsid w:val="6BB4EF24"/>
    <w:rsid w:val="6BB5EB4E"/>
    <w:rsid w:val="6BB638D1"/>
    <w:rsid w:val="6BB67D58"/>
    <w:rsid w:val="6BB73421"/>
    <w:rsid w:val="6BB901D8"/>
    <w:rsid w:val="6BB9B85A"/>
    <w:rsid w:val="6BBC97B5"/>
    <w:rsid w:val="6BBDED5D"/>
    <w:rsid w:val="6BBE1480"/>
    <w:rsid w:val="6BC11FD7"/>
    <w:rsid w:val="6BC2FD69"/>
    <w:rsid w:val="6BC35FBD"/>
    <w:rsid w:val="6BC525FE"/>
    <w:rsid w:val="6BC551A8"/>
    <w:rsid w:val="6BC6D9F8"/>
    <w:rsid w:val="6BCBAFC7"/>
    <w:rsid w:val="6BCDD723"/>
    <w:rsid w:val="6BCE6A91"/>
    <w:rsid w:val="6BD048E4"/>
    <w:rsid w:val="6BD58CEC"/>
    <w:rsid w:val="6BDC2117"/>
    <w:rsid w:val="6BDCA8D7"/>
    <w:rsid w:val="6BDEC5EF"/>
    <w:rsid w:val="6BE0254D"/>
    <w:rsid w:val="6BE0E041"/>
    <w:rsid w:val="6BE2FC45"/>
    <w:rsid w:val="6BE37EB0"/>
    <w:rsid w:val="6BE3CAA5"/>
    <w:rsid w:val="6BE4D1C9"/>
    <w:rsid w:val="6BE6BF91"/>
    <w:rsid w:val="6BE6C5A9"/>
    <w:rsid w:val="6BE94A4F"/>
    <w:rsid w:val="6BEACB9F"/>
    <w:rsid w:val="6BEEF0DB"/>
    <w:rsid w:val="6BF1E38A"/>
    <w:rsid w:val="6BF1EA2E"/>
    <w:rsid w:val="6BF3E959"/>
    <w:rsid w:val="6BF482EA"/>
    <w:rsid w:val="6BF4C3A3"/>
    <w:rsid w:val="6BF58692"/>
    <w:rsid w:val="6BF84D7E"/>
    <w:rsid w:val="6BF8C859"/>
    <w:rsid w:val="6BF91071"/>
    <w:rsid w:val="6BFA645C"/>
    <w:rsid w:val="6BFB0E31"/>
    <w:rsid w:val="6BFDBFDE"/>
    <w:rsid w:val="6BFE23CB"/>
    <w:rsid w:val="6BFECBFA"/>
    <w:rsid w:val="6C01D236"/>
    <w:rsid w:val="6C0515C2"/>
    <w:rsid w:val="6C081004"/>
    <w:rsid w:val="6C0BC349"/>
    <w:rsid w:val="6C0C27A9"/>
    <w:rsid w:val="6C0D5488"/>
    <w:rsid w:val="6C0EE0BE"/>
    <w:rsid w:val="6C0F61FD"/>
    <w:rsid w:val="6C11DDAC"/>
    <w:rsid w:val="6C1830DD"/>
    <w:rsid w:val="6C184E92"/>
    <w:rsid w:val="6C18E885"/>
    <w:rsid w:val="6C19CF96"/>
    <w:rsid w:val="6C1A3460"/>
    <w:rsid w:val="6C1EE120"/>
    <w:rsid w:val="6C1F6417"/>
    <w:rsid w:val="6C1F8F9A"/>
    <w:rsid w:val="6C2088FC"/>
    <w:rsid w:val="6C20BDBB"/>
    <w:rsid w:val="6C2355C3"/>
    <w:rsid w:val="6C23919C"/>
    <w:rsid w:val="6C2455C4"/>
    <w:rsid w:val="6C2B2645"/>
    <w:rsid w:val="6C2C90F7"/>
    <w:rsid w:val="6C2D0F90"/>
    <w:rsid w:val="6C2EC672"/>
    <w:rsid w:val="6C31BF4C"/>
    <w:rsid w:val="6C32D3B4"/>
    <w:rsid w:val="6C335382"/>
    <w:rsid w:val="6C3746DF"/>
    <w:rsid w:val="6C37A02E"/>
    <w:rsid w:val="6C3AB53F"/>
    <w:rsid w:val="6C3C17EC"/>
    <w:rsid w:val="6C3C5DC0"/>
    <w:rsid w:val="6C3E290F"/>
    <w:rsid w:val="6C3F5617"/>
    <w:rsid w:val="6C3FE7CF"/>
    <w:rsid w:val="6C4069D2"/>
    <w:rsid w:val="6C408E78"/>
    <w:rsid w:val="6C40A98D"/>
    <w:rsid w:val="6C412B80"/>
    <w:rsid w:val="6C4219EA"/>
    <w:rsid w:val="6C422DCF"/>
    <w:rsid w:val="6C43DC8A"/>
    <w:rsid w:val="6C44CE3F"/>
    <w:rsid w:val="6C46A2ED"/>
    <w:rsid w:val="6C47737A"/>
    <w:rsid w:val="6C48661B"/>
    <w:rsid w:val="6C4969BF"/>
    <w:rsid w:val="6C4B99A3"/>
    <w:rsid w:val="6C4E7A18"/>
    <w:rsid w:val="6C500ECC"/>
    <w:rsid w:val="6C507D28"/>
    <w:rsid w:val="6C518B0F"/>
    <w:rsid w:val="6C57349C"/>
    <w:rsid w:val="6C581A0A"/>
    <w:rsid w:val="6C59371E"/>
    <w:rsid w:val="6C5A5B2C"/>
    <w:rsid w:val="6C5BE4C1"/>
    <w:rsid w:val="6C5BF434"/>
    <w:rsid w:val="6C5E496A"/>
    <w:rsid w:val="6C5F0562"/>
    <w:rsid w:val="6C61B11F"/>
    <w:rsid w:val="6C61B89C"/>
    <w:rsid w:val="6C665D63"/>
    <w:rsid w:val="6C685BDE"/>
    <w:rsid w:val="6C6A8381"/>
    <w:rsid w:val="6C6CD34A"/>
    <w:rsid w:val="6C6E4693"/>
    <w:rsid w:val="6C705D94"/>
    <w:rsid w:val="6C72D1A4"/>
    <w:rsid w:val="6C73490A"/>
    <w:rsid w:val="6C74C81C"/>
    <w:rsid w:val="6C755A3D"/>
    <w:rsid w:val="6C75BFC6"/>
    <w:rsid w:val="6C7CB6A1"/>
    <w:rsid w:val="6C7E94CE"/>
    <w:rsid w:val="6C7ED142"/>
    <w:rsid w:val="6C7FCC7F"/>
    <w:rsid w:val="6C7FCFEF"/>
    <w:rsid w:val="6C80245C"/>
    <w:rsid w:val="6C8040D2"/>
    <w:rsid w:val="6C8186FB"/>
    <w:rsid w:val="6C89BEBD"/>
    <w:rsid w:val="6C8B16B2"/>
    <w:rsid w:val="6C8D8079"/>
    <w:rsid w:val="6C900582"/>
    <w:rsid w:val="6C911EA8"/>
    <w:rsid w:val="6C927A12"/>
    <w:rsid w:val="6C930E56"/>
    <w:rsid w:val="6C945B4D"/>
    <w:rsid w:val="6C972156"/>
    <w:rsid w:val="6C97F67D"/>
    <w:rsid w:val="6C9A541E"/>
    <w:rsid w:val="6C9E1F6D"/>
    <w:rsid w:val="6C9EA994"/>
    <w:rsid w:val="6CA14ABA"/>
    <w:rsid w:val="6CAA9CAA"/>
    <w:rsid w:val="6CAD34A7"/>
    <w:rsid w:val="6CAE05C5"/>
    <w:rsid w:val="6CAF281E"/>
    <w:rsid w:val="6CAFC952"/>
    <w:rsid w:val="6CB14A3C"/>
    <w:rsid w:val="6CB1C96A"/>
    <w:rsid w:val="6CB276D8"/>
    <w:rsid w:val="6CB3EB50"/>
    <w:rsid w:val="6CB44EBA"/>
    <w:rsid w:val="6CB54B08"/>
    <w:rsid w:val="6CB7B5B4"/>
    <w:rsid w:val="6CB961E4"/>
    <w:rsid w:val="6CB9C3DF"/>
    <w:rsid w:val="6CBDE75B"/>
    <w:rsid w:val="6CBE7899"/>
    <w:rsid w:val="6CBF3685"/>
    <w:rsid w:val="6CC5ED56"/>
    <w:rsid w:val="6CC609ED"/>
    <w:rsid w:val="6CC99C42"/>
    <w:rsid w:val="6CCA98AD"/>
    <w:rsid w:val="6CCABE45"/>
    <w:rsid w:val="6CCB379C"/>
    <w:rsid w:val="6CCB50E9"/>
    <w:rsid w:val="6CCCDA58"/>
    <w:rsid w:val="6CCE249B"/>
    <w:rsid w:val="6CCE903F"/>
    <w:rsid w:val="6CCE9DBB"/>
    <w:rsid w:val="6CD19FC7"/>
    <w:rsid w:val="6CD20052"/>
    <w:rsid w:val="6CD2B820"/>
    <w:rsid w:val="6CD41AE3"/>
    <w:rsid w:val="6CD5614B"/>
    <w:rsid w:val="6CD7A767"/>
    <w:rsid w:val="6CDA5086"/>
    <w:rsid w:val="6CDBB17A"/>
    <w:rsid w:val="6CDBBE47"/>
    <w:rsid w:val="6CDE1B19"/>
    <w:rsid w:val="6CE0782D"/>
    <w:rsid w:val="6CE12CE9"/>
    <w:rsid w:val="6CE1BF57"/>
    <w:rsid w:val="6CE1C33E"/>
    <w:rsid w:val="6CE33EA5"/>
    <w:rsid w:val="6CE34E59"/>
    <w:rsid w:val="6CE389D0"/>
    <w:rsid w:val="6CE3DEE8"/>
    <w:rsid w:val="6CE4B194"/>
    <w:rsid w:val="6CE646B4"/>
    <w:rsid w:val="6CE856A7"/>
    <w:rsid w:val="6CEAE7CF"/>
    <w:rsid w:val="6CEE11D5"/>
    <w:rsid w:val="6CF1D681"/>
    <w:rsid w:val="6CF3627B"/>
    <w:rsid w:val="6CF47EA4"/>
    <w:rsid w:val="6CF4AEB1"/>
    <w:rsid w:val="6CF6C7B9"/>
    <w:rsid w:val="6CF7E0B1"/>
    <w:rsid w:val="6CFA802B"/>
    <w:rsid w:val="6CFB32F9"/>
    <w:rsid w:val="6D0497D1"/>
    <w:rsid w:val="6D04AEC6"/>
    <w:rsid w:val="6D0552F3"/>
    <w:rsid w:val="6D05A03E"/>
    <w:rsid w:val="6D0C2FE0"/>
    <w:rsid w:val="6D0C3C1F"/>
    <w:rsid w:val="6D0DA3C8"/>
    <w:rsid w:val="6D0E8C9C"/>
    <w:rsid w:val="6D102826"/>
    <w:rsid w:val="6D1095DE"/>
    <w:rsid w:val="6D112692"/>
    <w:rsid w:val="6D12CC59"/>
    <w:rsid w:val="6D13772F"/>
    <w:rsid w:val="6D1524C6"/>
    <w:rsid w:val="6D190AEB"/>
    <w:rsid w:val="6D1C4F9B"/>
    <w:rsid w:val="6D1C824F"/>
    <w:rsid w:val="6D1CA16C"/>
    <w:rsid w:val="6D1EE57B"/>
    <w:rsid w:val="6D21CDC5"/>
    <w:rsid w:val="6D22A858"/>
    <w:rsid w:val="6D249DD9"/>
    <w:rsid w:val="6D25E7D2"/>
    <w:rsid w:val="6D2618CB"/>
    <w:rsid w:val="6D2733A0"/>
    <w:rsid w:val="6D288662"/>
    <w:rsid w:val="6D294503"/>
    <w:rsid w:val="6D29780A"/>
    <w:rsid w:val="6D2B05E0"/>
    <w:rsid w:val="6D2BDB81"/>
    <w:rsid w:val="6D2BE654"/>
    <w:rsid w:val="6D2BE875"/>
    <w:rsid w:val="6D2D3B77"/>
    <w:rsid w:val="6D30FA37"/>
    <w:rsid w:val="6D36443F"/>
    <w:rsid w:val="6D36944C"/>
    <w:rsid w:val="6D378607"/>
    <w:rsid w:val="6D37EBBD"/>
    <w:rsid w:val="6D39316B"/>
    <w:rsid w:val="6D3C66FD"/>
    <w:rsid w:val="6D3E8256"/>
    <w:rsid w:val="6D3E8EE6"/>
    <w:rsid w:val="6D3EBDA1"/>
    <w:rsid w:val="6D40CFC5"/>
    <w:rsid w:val="6D42F6A0"/>
    <w:rsid w:val="6D431DB4"/>
    <w:rsid w:val="6D4543CA"/>
    <w:rsid w:val="6D45708B"/>
    <w:rsid w:val="6D467394"/>
    <w:rsid w:val="6D46FFE3"/>
    <w:rsid w:val="6D49A938"/>
    <w:rsid w:val="6D4B749C"/>
    <w:rsid w:val="6D4BF4B2"/>
    <w:rsid w:val="6D4C8E44"/>
    <w:rsid w:val="6D4E14DF"/>
    <w:rsid w:val="6D4E637B"/>
    <w:rsid w:val="6D4FF879"/>
    <w:rsid w:val="6D500717"/>
    <w:rsid w:val="6D507C6C"/>
    <w:rsid w:val="6D538838"/>
    <w:rsid w:val="6D5474F2"/>
    <w:rsid w:val="6D555D8C"/>
    <w:rsid w:val="6D56F6EF"/>
    <w:rsid w:val="6D5A14A8"/>
    <w:rsid w:val="6D5A66A5"/>
    <w:rsid w:val="6D5AE073"/>
    <w:rsid w:val="6D5C8B7B"/>
    <w:rsid w:val="6D5DC1F4"/>
    <w:rsid w:val="6D5EEEEB"/>
    <w:rsid w:val="6D5FEF87"/>
    <w:rsid w:val="6D60E720"/>
    <w:rsid w:val="6D63AB92"/>
    <w:rsid w:val="6D65C9D3"/>
    <w:rsid w:val="6D66E1D2"/>
    <w:rsid w:val="6D677BFD"/>
    <w:rsid w:val="6D67D204"/>
    <w:rsid w:val="6D6837FC"/>
    <w:rsid w:val="6D6861CD"/>
    <w:rsid w:val="6D6A5A03"/>
    <w:rsid w:val="6D6B0F6B"/>
    <w:rsid w:val="6D6C232B"/>
    <w:rsid w:val="6D6E4F36"/>
    <w:rsid w:val="6D6E5DEC"/>
    <w:rsid w:val="6D6EED0E"/>
    <w:rsid w:val="6D6FA97E"/>
    <w:rsid w:val="6D70C502"/>
    <w:rsid w:val="6D73E9D2"/>
    <w:rsid w:val="6D76C1F6"/>
    <w:rsid w:val="6D7746E7"/>
    <w:rsid w:val="6D793ACD"/>
    <w:rsid w:val="6D79F53A"/>
    <w:rsid w:val="6D7B641B"/>
    <w:rsid w:val="6D7D650B"/>
    <w:rsid w:val="6D7DB0F1"/>
    <w:rsid w:val="6D7FB94D"/>
    <w:rsid w:val="6D817C72"/>
    <w:rsid w:val="6D82547A"/>
    <w:rsid w:val="6D870D67"/>
    <w:rsid w:val="6D8BD9E8"/>
    <w:rsid w:val="6D8F86D2"/>
    <w:rsid w:val="6D92AA86"/>
    <w:rsid w:val="6D950628"/>
    <w:rsid w:val="6D952FCF"/>
    <w:rsid w:val="6D97C81F"/>
    <w:rsid w:val="6D97FBB6"/>
    <w:rsid w:val="6D9AD0E1"/>
    <w:rsid w:val="6D9BB23B"/>
    <w:rsid w:val="6D9BF921"/>
    <w:rsid w:val="6D9E312E"/>
    <w:rsid w:val="6D9E9023"/>
    <w:rsid w:val="6D9F485B"/>
    <w:rsid w:val="6DA24FE0"/>
    <w:rsid w:val="6DA27988"/>
    <w:rsid w:val="6DA3F513"/>
    <w:rsid w:val="6DA416BD"/>
    <w:rsid w:val="6DA6F081"/>
    <w:rsid w:val="6DA741D5"/>
    <w:rsid w:val="6DA8637E"/>
    <w:rsid w:val="6DAABFC1"/>
    <w:rsid w:val="6DAAD0E5"/>
    <w:rsid w:val="6DAB42B4"/>
    <w:rsid w:val="6DAC36FA"/>
    <w:rsid w:val="6DAC43A7"/>
    <w:rsid w:val="6DAD18CE"/>
    <w:rsid w:val="6DAF3F88"/>
    <w:rsid w:val="6DAFEB9E"/>
    <w:rsid w:val="6DB0A7B6"/>
    <w:rsid w:val="6DB16340"/>
    <w:rsid w:val="6DB37F07"/>
    <w:rsid w:val="6DB4419D"/>
    <w:rsid w:val="6DB51A85"/>
    <w:rsid w:val="6DB522A4"/>
    <w:rsid w:val="6DB58D3F"/>
    <w:rsid w:val="6DB96E99"/>
    <w:rsid w:val="6DBA7F4F"/>
    <w:rsid w:val="6DBB625C"/>
    <w:rsid w:val="6DBBDF49"/>
    <w:rsid w:val="6DBC45AF"/>
    <w:rsid w:val="6DBDF1FF"/>
    <w:rsid w:val="6DBF43E8"/>
    <w:rsid w:val="6DBFDCCE"/>
    <w:rsid w:val="6DC0B707"/>
    <w:rsid w:val="6DC0EB8F"/>
    <w:rsid w:val="6DC1E5E7"/>
    <w:rsid w:val="6DC29FCB"/>
    <w:rsid w:val="6DC30BF2"/>
    <w:rsid w:val="6DC3DB68"/>
    <w:rsid w:val="6DC43034"/>
    <w:rsid w:val="6DC43E8D"/>
    <w:rsid w:val="6DC625AF"/>
    <w:rsid w:val="6DC734F0"/>
    <w:rsid w:val="6DC81A69"/>
    <w:rsid w:val="6DC8F79C"/>
    <w:rsid w:val="6DCA6D27"/>
    <w:rsid w:val="6DCDD3E8"/>
    <w:rsid w:val="6DD043AF"/>
    <w:rsid w:val="6DD24F3D"/>
    <w:rsid w:val="6DD3BAFF"/>
    <w:rsid w:val="6DD57A38"/>
    <w:rsid w:val="6DD7EBCB"/>
    <w:rsid w:val="6DD99190"/>
    <w:rsid w:val="6DDBF3C8"/>
    <w:rsid w:val="6DDD1E3F"/>
    <w:rsid w:val="6DDD8953"/>
    <w:rsid w:val="6DDEE793"/>
    <w:rsid w:val="6DE070A8"/>
    <w:rsid w:val="6DE394A3"/>
    <w:rsid w:val="6DE54ACB"/>
    <w:rsid w:val="6DE7C7EA"/>
    <w:rsid w:val="6DE7DEF0"/>
    <w:rsid w:val="6DE82BD2"/>
    <w:rsid w:val="6DE94FF5"/>
    <w:rsid w:val="6DE9DDB8"/>
    <w:rsid w:val="6DEA0143"/>
    <w:rsid w:val="6DEA7FA9"/>
    <w:rsid w:val="6DEB9DC9"/>
    <w:rsid w:val="6DECDE13"/>
    <w:rsid w:val="6DECF209"/>
    <w:rsid w:val="6DEE6A5E"/>
    <w:rsid w:val="6DEE80FB"/>
    <w:rsid w:val="6DF0BFCB"/>
    <w:rsid w:val="6DF14BFD"/>
    <w:rsid w:val="6DF2390A"/>
    <w:rsid w:val="6DF4A663"/>
    <w:rsid w:val="6DF94D02"/>
    <w:rsid w:val="6DF95BB5"/>
    <w:rsid w:val="6DF96302"/>
    <w:rsid w:val="6DFADC24"/>
    <w:rsid w:val="6DFCA2B5"/>
    <w:rsid w:val="6DFCB712"/>
    <w:rsid w:val="6DFCD3D6"/>
    <w:rsid w:val="6DFD77FB"/>
    <w:rsid w:val="6DFEB251"/>
    <w:rsid w:val="6E00F65F"/>
    <w:rsid w:val="6E014515"/>
    <w:rsid w:val="6E04D05B"/>
    <w:rsid w:val="6E0674FC"/>
    <w:rsid w:val="6E080322"/>
    <w:rsid w:val="6E09324C"/>
    <w:rsid w:val="6E0C0D62"/>
    <w:rsid w:val="6E0D3E66"/>
    <w:rsid w:val="6E0DAE6B"/>
    <w:rsid w:val="6E0ED385"/>
    <w:rsid w:val="6E12BDD5"/>
    <w:rsid w:val="6E16DB71"/>
    <w:rsid w:val="6E189F39"/>
    <w:rsid w:val="6E196206"/>
    <w:rsid w:val="6E1A28AA"/>
    <w:rsid w:val="6E1B48DD"/>
    <w:rsid w:val="6E1C42DA"/>
    <w:rsid w:val="6E1CEA6C"/>
    <w:rsid w:val="6E1DAEF8"/>
    <w:rsid w:val="6E1EB14B"/>
    <w:rsid w:val="6E202922"/>
    <w:rsid w:val="6E2045D7"/>
    <w:rsid w:val="6E21A9C8"/>
    <w:rsid w:val="6E21F0EA"/>
    <w:rsid w:val="6E222853"/>
    <w:rsid w:val="6E2292CC"/>
    <w:rsid w:val="6E251B10"/>
    <w:rsid w:val="6E25E6DB"/>
    <w:rsid w:val="6E26F19E"/>
    <w:rsid w:val="6E2B2B50"/>
    <w:rsid w:val="6E2CB457"/>
    <w:rsid w:val="6E3422B1"/>
    <w:rsid w:val="6E342471"/>
    <w:rsid w:val="6E34576F"/>
    <w:rsid w:val="6E368AE5"/>
    <w:rsid w:val="6E368E44"/>
    <w:rsid w:val="6E36CEE7"/>
    <w:rsid w:val="6E36FF89"/>
    <w:rsid w:val="6E387F3E"/>
    <w:rsid w:val="6E39551B"/>
    <w:rsid w:val="6E3B0140"/>
    <w:rsid w:val="6E3FA8A8"/>
    <w:rsid w:val="6E403FBD"/>
    <w:rsid w:val="6E40CA05"/>
    <w:rsid w:val="6E42BAFE"/>
    <w:rsid w:val="6E45F983"/>
    <w:rsid w:val="6E4659B3"/>
    <w:rsid w:val="6E47855D"/>
    <w:rsid w:val="6E480F3B"/>
    <w:rsid w:val="6E484138"/>
    <w:rsid w:val="6E4AD8C2"/>
    <w:rsid w:val="6E4C1CF4"/>
    <w:rsid w:val="6E4D1DCE"/>
    <w:rsid w:val="6E515101"/>
    <w:rsid w:val="6E5328E2"/>
    <w:rsid w:val="6E5A571A"/>
    <w:rsid w:val="6E5BC41D"/>
    <w:rsid w:val="6E5BF608"/>
    <w:rsid w:val="6E5C419B"/>
    <w:rsid w:val="6E5D9090"/>
    <w:rsid w:val="6E5DAE30"/>
    <w:rsid w:val="6E5DFE40"/>
    <w:rsid w:val="6E6015EA"/>
    <w:rsid w:val="6E616A20"/>
    <w:rsid w:val="6E63D037"/>
    <w:rsid w:val="6E66BACA"/>
    <w:rsid w:val="6E672641"/>
    <w:rsid w:val="6E67B921"/>
    <w:rsid w:val="6E682340"/>
    <w:rsid w:val="6E683781"/>
    <w:rsid w:val="6E690748"/>
    <w:rsid w:val="6E6B9C60"/>
    <w:rsid w:val="6E6D2A1B"/>
    <w:rsid w:val="6E720E26"/>
    <w:rsid w:val="6E7404CB"/>
    <w:rsid w:val="6E75CA17"/>
    <w:rsid w:val="6E7678FD"/>
    <w:rsid w:val="6E76AD86"/>
    <w:rsid w:val="6E76DD8E"/>
    <w:rsid w:val="6E77007C"/>
    <w:rsid w:val="6E7768AE"/>
    <w:rsid w:val="6E789017"/>
    <w:rsid w:val="6E7A0CB3"/>
    <w:rsid w:val="6E7EFB79"/>
    <w:rsid w:val="6E7F6FC4"/>
    <w:rsid w:val="6E80C666"/>
    <w:rsid w:val="6E829587"/>
    <w:rsid w:val="6E8460F2"/>
    <w:rsid w:val="6E866003"/>
    <w:rsid w:val="6E8974AB"/>
    <w:rsid w:val="6E8A2E4B"/>
    <w:rsid w:val="6E8A562A"/>
    <w:rsid w:val="6E900806"/>
    <w:rsid w:val="6E934D13"/>
    <w:rsid w:val="6E94805F"/>
    <w:rsid w:val="6E9533EC"/>
    <w:rsid w:val="6E96F60D"/>
    <w:rsid w:val="6E973A60"/>
    <w:rsid w:val="6E9801C8"/>
    <w:rsid w:val="6E9936EB"/>
    <w:rsid w:val="6E99566E"/>
    <w:rsid w:val="6E9AF0C6"/>
    <w:rsid w:val="6E9B6B4C"/>
    <w:rsid w:val="6E9C0169"/>
    <w:rsid w:val="6E9D5CF0"/>
    <w:rsid w:val="6E9DD66D"/>
    <w:rsid w:val="6E9DF567"/>
    <w:rsid w:val="6E9FA6BC"/>
    <w:rsid w:val="6EA1A34E"/>
    <w:rsid w:val="6EA2441E"/>
    <w:rsid w:val="6EA4D34C"/>
    <w:rsid w:val="6EA53FF3"/>
    <w:rsid w:val="6EA5E920"/>
    <w:rsid w:val="6EA61250"/>
    <w:rsid w:val="6EA73177"/>
    <w:rsid w:val="6EAA6450"/>
    <w:rsid w:val="6EAD9F6A"/>
    <w:rsid w:val="6EAE89D5"/>
    <w:rsid w:val="6EAECE1B"/>
    <w:rsid w:val="6EAFE8EB"/>
    <w:rsid w:val="6EAFF66A"/>
    <w:rsid w:val="6EB071EA"/>
    <w:rsid w:val="6EB21DA7"/>
    <w:rsid w:val="6EB2C356"/>
    <w:rsid w:val="6EB38283"/>
    <w:rsid w:val="6EB5B0E4"/>
    <w:rsid w:val="6EB630C0"/>
    <w:rsid w:val="6EB67944"/>
    <w:rsid w:val="6EB7353B"/>
    <w:rsid w:val="6EB771FA"/>
    <w:rsid w:val="6EB7C326"/>
    <w:rsid w:val="6EB7D825"/>
    <w:rsid w:val="6EBC5206"/>
    <w:rsid w:val="6EBCA44A"/>
    <w:rsid w:val="6EBD0628"/>
    <w:rsid w:val="6EC0A838"/>
    <w:rsid w:val="6EC371D0"/>
    <w:rsid w:val="6EC46F37"/>
    <w:rsid w:val="6EC483D1"/>
    <w:rsid w:val="6EC5C0E2"/>
    <w:rsid w:val="6EC79AD2"/>
    <w:rsid w:val="6EC7D535"/>
    <w:rsid w:val="6EC7DFF0"/>
    <w:rsid w:val="6ECB36F7"/>
    <w:rsid w:val="6ECBFC46"/>
    <w:rsid w:val="6ECE169D"/>
    <w:rsid w:val="6ECFC39A"/>
    <w:rsid w:val="6ED02CAF"/>
    <w:rsid w:val="6ED0C649"/>
    <w:rsid w:val="6ED19BE8"/>
    <w:rsid w:val="6ED2CCBE"/>
    <w:rsid w:val="6ED499E8"/>
    <w:rsid w:val="6ED5830D"/>
    <w:rsid w:val="6ED624C5"/>
    <w:rsid w:val="6ED860C7"/>
    <w:rsid w:val="6ED92940"/>
    <w:rsid w:val="6ED9FE4A"/>
    <w:rsid w:val="6EDB9B51"/>
    <w:rsid w:val="6EDBEB51"/>
    <w:rsid w:val="6EDE9B46"/>
    <w:rsid w:val="6EDF292A"/>
    <w:rsid w:val="6EE015FE"/>
    <w:rsid w:val="6EE05AE4"/>
    <w:rsid w:val="6EE56045"/>
    <w:rsid w:val="6EE5FD23"/>
    <w:rsid w:val="6EE681B2"/>
    <w:rsid w:val="6EE6B162"/>
    <w:rsid w:val="6EE7149D"/>
    <w:rsid w:val="6EE76B24"/>
    <w:rsid w:val="6EEC1942"/>
    <w:rsid w:val="6EEC83AA"/>
    <w:rsid w:val="6EEF3C6E"/>
    <w:rsid w:val="6EF0D3A2"/>
    <w:rsid w:val="6EF1FD83"/>
    <w:rsid w:val="6EF2CF79"/>
    <w:rsid w:val="6EF443D0"/>
    <w:rsid w:val="6EF497D0"/>
    <w:rsid w:val="6EF4E2C5"/>
    <w:rsid w:val="6EF68EAA"/>
    <w:rsid w:val="6EF736AE"/>
    <w:rsid w:val="6EF84EEE"/>
    <w:rsid w:val="6EF90E16"/>
    <w:rsid w:val="6EF9E525"/>
    <w:rsid w:val="6EFB93B6"/>
    <w:rsid w:val="6EFC45BE"/>
    <w:rsid w:val="6EFC5CF9"/>
    <w:rsid w:val="6EFD1CA0"/>
    <w:rsid w:val="6F00B874"/>
    <w:rsid w:val="6F04AED9"/>
    <w:rsid w:val="6F054B9C"/>
    <w:rsid w:val="6F05F8C7"/>
    <w:rsid w:val="6F0E12D5"/>
    <w:rsid w:val="6F13F404"/>
    <w:rsid w:val="6F158BEA"/>
    <w:rsid w:val="6F191D46"/>
    <w:rsid w:val="6F1C66C6"/>
    <w:rsid w:val="6F1DB303"/>
    <w:rsid w:val="6F1E0A13"/>
    <w:rsid w:val="6F1EB6F6"/>
    <w:rsid w:val="6F2083CC"/>
    <w:rsid w:val="6F223C7C"/>
    <w:rsid w:val="6F232BEA"/>
    <w:rsid w:val="6F26EBFB"/>
    <w:rsid w:val="6F274554"/>
    <w:rsid w:val="6F2864E7"/>
    <w:rsid w:val="6F2A18BE"/>
    <w:rsid w:val="6F2CC310"/>
    <w:rsid w:val="6F2F2A92"/>
    <w:rsid w:val="6F31000E"/>
    <w:rsid w:val="6F31E95E"/>
    <w:rsid w:val="6F368FF7"/>
    <w:rsid w:val="6F3A14EC"/>
    <w:rsid w:val="6F3A1D07"/>
    <w:rsid w:val="6F3C280A"/>
    <w:rsid w:val="6F403266"/>
    <w:rsid w:val="6F428247"/>
    <w:rsid w:val="6F444951"/>
    <w:rsid w:val="6F44CBAB"/>
    <w:rsid w:val="6F46AB0A"/>
    <w:rsid w:val="6F498BE6"/>
    <w:rsid w:val="6F49F4BF"/>
    <w:rsid w:val="6F4C4088"/>
    <w:rsid w:val="6F4CC947"/>
    <w:rsid w:val="6F5097D8"/>
    <w:rsid w:val="6F510CD4"/>
    <w:rsid w:val="6F524396"/>
    <w:rsid w:val="6F54D177"/>
    <w:rsid w:val="6F5596FD"/>
    <w:rsid w:val="6F565A81"/>
    <w:rsid w:val="6F56707D"/>
    <w:rsid w:val="6F56AC03"/>
    <w:rsid w:val="6F57FBEF"/>
    <w:rsid w:val="6F591C4B"/>
    <w:rsid w:val="6F5A60D4"/>
    <w:rsid w:val="6F5C3216"/>
    <w:rsid w:val="6F5C97EB"/>
    <w:rsid w:val="6F5E03C0"/>
    <w:rsid w:val="6F5F443B"/>
    <w:rsid w:val="6F66EBCE"/>
    <w:rsid w:val="6F69B40C"/>
    <w:rsid w:val="6F6D3B10"/>
    <w:rsid w:val="6F6DB376"/>
    <w:rsid w:val="6F774C24"/>
    <w:rsid w:val="6F78881D"/>
    <w:rsid w:val="6F78CA14"/>
    <w:rsid w:val="6F7ADC38"/>
    <w:rsid w:val="6F7BD1B5"/>
    <w:rsid w:val="6F7CCB1F"/>
    <w:rsid w:val="6F7E0140"/>
    <w:rsid w:val="6F7E4109"/>
    <w:rsid w:val="6F7FE2FD"/>
    <w:rsid w:val="6F812DD2"/>
    <w:rsid w:val="6F816EC6"/>
    <w:rsid w:val="6F827187"/>
    <w:rsid w:val="6F85F4DA"/>
    <w:rsid w:val="6F8642C8"/>
    <w:rsid w:val="6F8791F0"/>
    <w:rsid w:val="6F88955F"/>
    <w:rsid w:val="6F8A5F67"/>
    <w:rsid w:val="6F8AB651"/>
    <w:rsid w:val="6F8E21FE"/>
    <w:rsid w:val="6F8EEB88"/>
    <w:rsid w:val="6F8FE464"/>
    <w:rsid w:val="6F93863B"/>
    <w:rsid w:val="6F94F35F"/>
    <w:rsid w:val="6F9809A7"/>
    <w:rsid w:val="6F9893B4"/>
    <w:rsid w:val="6F996534"/>
    <w:rsid w:val="6F9BDEFF"/>
    <w:rsid w:val="6F9DE4E2"/>
    <w:rsid w:val="6F9EA90A"/>
    <w:rsid w:val="6FA0CB80"/>
    <w:rsid w:val="6FA1D225"/>
    <w:rsid w:val="6FA2FEAE"/>
    <w:rsid w:val="6FA38509"/>
    <w:rsid w:val="6FA44048"/>
    <w:rsid w:val="6FA99EE9"/>
    <w:rsid w:val="6FAABC1D"/>
    <w:rsid w:val="6FAB3B61"/>
    <w:rsid w:val="6FACB34C"/>
    <w:rsid w:val="6FACD597"/>
    <w:rsid w:val="6FAE2167"/>
    <w:rsid w:val="6FAE5050"/>
    <w:rsid w:val="6FAE6880"/>
    <w:rsid w:val="6FAEA9FD"/>
    <w:rsid w:val="6FAEF1B4"/>
    <w:rsid w:val="6FAF4130"/>
    <w:rsid w:val="6FAFC710"/>
    <w:rsid w:val="6FB0C18F"/>
    <w:rsid w:val="6FB1C057"/>
    <w:rsid w:val="6FB203A0"/>
    <w:rsid w:val="6FB23AA3"/>
    <w:rsid w:val="6FB24303"/>
    <w:rsid w:val="6FB292AF"/>
    <w:rsid w:val="6FB33C90"/>
    <w:rsid w:val="6FB6C6EC"/>
    <w:rsid w:val="6FB76D28"/>
    <w:rsid w:val="6FB8D9E5"/>
    <w:rsid w:val="6FB98614"/>
    <w:rsid w:val="6FBAE42F"/>
    <w:rsid w:val="6FBDE0AC"/>
    <w:rsid w:val="6FBF2360"/>
    <w:rsid w:val="6FC0AC86"/>
    <w:rsid w:val="6FC0E7E1"/>
    <w:rsid w:val="6FC2AC00"/>
    <w:rsid w:val="6FC3496B"/>
    <w:rsid w:val="6FC3B957"/>
    <w:rsid w:val="6FC47E1E"/>
    <w:rsid w:val="6FC60FCD"/>
    <w:rsid w:val="6FC65589"/>
    <w:rsid w:val="6FC75AB7"/>
    <w:rsid w:val="6FC7DF5E"/>
    <w:rsid w:val="6FC8084A"/>
    <w:rsid w:val="6FC81573"/>
    <w:rsid w:val="6FC9B6EF"/>
    <w:rsid w:val="6FCA7C67"/>
    <w:rsid w:val="6FCC3CA0"/>
    <w:rsid w:val="6FCF1C91"/>
    <w:rsid w:val="6FD25710"/>
    <w:rsid w:val="6FD4A58E"/>
    <w:rsid w:val="6FD4B443"/>
    <w:rsid w:val="6FD4E9B4"/>
    <w:rsid w:val="6FD51D0E"/>
    <w:rsid w:val="6FD56A0A"/>
    <w:rsid w:val="6FD81C44"/>
    <w:rsid w:val="6FD8C98D"/>
    <w:rsid w:val="6FD8FD95"/>
    <w:rsid w:val="6FDA2A22"/>
    <w:rsid w:val="6FDB0828"/>
    <w:rsid w:val="6FDE0A4F"/>
    <w:rsid w:val="6FDF3AC6"/>
    <w:rsid w:val="6FDFF94C"/>
    <w:rsid w:val="6FDFFF10"/>
    <w:rsid w:val="6FE3AB63"/>
    <w:rsid w:val="6FE56322"/>
    <w:rsid w:val="6FE6DEBC"/>
    <w:rsid w:val="6FE9EA47"/>
    <w:rsid w:val="6FEA78BE"/>
    <w:rsid w:val="6FEAA808"/>
    <w:rsid w:val="6FEB373E"/>
    <w:rsid w:val="6FED7A11"/>
    <w:rsid w:val="6FEEBF56"/>
    <w:rsid w:val="6FEEE2F1"/>
    <w:rsid w:val="6FF10EB8"/>
    <w:rsid w:val="6FF26455"/>
    <w:rsid w:val="6FF4C87E"/>
    <w:rsid w:val="6FF5602A"/>
    <w:rsid w:val="6FF6199E"/>
    <w:rsid w:val="6FF6DFB3"/>
    <w:rsid w:val="6FF775BE"/>
    <w:rsid w:val="6FF7F835"/>
    <w:rsid w:val="6FFA9F7E"/>
    <w:rsid w:val="6FFEF6B3"/>
    <w:rsid w:val="6FFF9C38"/>
    <w:rsid w:val="70008705"/>
    <w:rsid w:val="7000C056"/>
    <w:rsid w:val="7000D13E"/>
    <w:rsid w:val="70018509"/>
    <w:rsid w:val="700233E1"/>
    <w:rsid w:val="70028017"/>
    <w:rsid w:val="7006462C"/>
    <w:rsid w:val="70085534"/>
    <w:rsid w:val="7008EC24"/>
    <w:rsid w:val="700A5EF5"/>
    <w:rsid w:val="700A9FBD"/>
    <w:rsid w:val="700ACF2B"/>
    <w:rsid w:val="700B457F"/>
    <w:rsid w:val="700DCBA8"/>
    <w:rsid w:val="70104D48"/>
    <w:rsid w:val="7011E85E"/>
    <w:rsid w:val="70129F13"/>
    <w:rsid w:val="7012D29E"/>
    <w:rsid w:val="701300BF"/>
    <w:rsid w:val="7014161B"/>
    <w:rsid w:val="70150DBC"/>
    <w:rsid w:val="7016B526"/>
    <w:rsid w:val="7016F04C"/>
    <w:rsid w:val="7017B1E6"/>
    <w:rsid w:val="7017B538"/>
    <w:rsid w:val="70189224"/>
    <w:rsid w:val="7018CF22"/>
    <w:rsid w:val="701A1916"/>
    <w:rsid w:val="701E3F5E"/>
    <w:rsid w:val="701FDCC8"/>
    <w:rsid w:val="702028C5"/>
    <w:rsid w:val="7020A76A"/>
    <w:rsid w:val="7021F35C"/>
    <w:rsid w:val="70239E5C"/>
    <w:rsid w:val="702B7480"/>
    <w:rsid w:val="702C6A12"/>
    <w:rsid w:val="702DA92C"/>
    <w:rsid w:val="702DF013"/>
    <w:rsid w:val="702E4EFC"/>
    <w:rsid w:val="702E8C3E"/>
    <w:rsid w:val="70303D5E"/>
    <w:rsid w:val="70304A1F"/>
    <w:rsid w:val="70304C9D"/>
    <w:rsid w:val="7032BE19"/>
    <w:rsid w:val="703434E7"/>
    <w:rsid w:val="703495ED"/>
    <w:rsid w:val="70353EC8"/>
    <w:rsid w:val="70371B0E"/>
    <w:rsid w:val="70398481"/>
    <w:rsid w:val="7039D48C"/>
    <w:rsid w:val="7039ECD1"/>
    <w:rsid w:val="703A4F75"/>
    <w:rsid w:val="703F58EB"/>
    <w:rsid w:val="70448703"/>
    <w:rsid w:val="7044D31C"/>
    <w:rsid w:val="7045BB0A"/>
    <w:rsid w:val="70483C59"/>
    <w:rsid w:val="7049B190"/>
    <w:rsid w:val="704A3FE7"/>
    <w:rsid w:val="704AFC0C"/>
    <w:rsid w:val="704BFE71"/>
    <w:rsid w:val="704EA27E"/>
    <w:rsid w:val="704F3E59"/>
    <w:rsid w:val="70531BC1"/>
    <w:rsid w:val="705379DB"/>
    <w:rsid w:val="7053D887"/>
    <w:rsid w:val="7055108E"/>
    <w:rsid w:val="7058FD08"/>
    <w:rsid w:val="705C470B"/>
    <w:rsid w:val="705E24FC"/>
    <w:rsid w:val="705E4796"/>
    <w:rsid w:val="7060FE1C"/>
    <w:rsid w:val="70632044"/>
    <w:rsid w:val="7063763E"/>
    <w:rsid w:val="70650C2F"/>
    <w:rsid w:val="70652647"/>
    <w:rsid w:val="7068C444"/>
    <w:rsid w:val="706BFF43"/>
    <w:rsid w:val="706C26D1"/>
    <w:rsid w:val="706FD44D"/>
    <w:rsid w:val="70713A34"/>
    <w:rsid w:val="70716A66"/>
    <w:rsid w:val="70723330"/>
    <w:rsid w:val="70724121"/>
    <w:rsid w:val="70794500"/>
    <w:rsid w:val="707CBD7B"/>
    <w:rsid w:val="707F4449"/>
    <w:rsid w:val="7081A675"/>
    <w:rsid w:val="7082E57C"/>
    <w:rsid w:val="70834B97"/>
    <w:rsid w:val="70845312"/>
    <w:rsid w:val="70882E98"/>
    <w:rsid w:val="708B9A95"/>
    <w:rsid w:val="708EAF9A"/>
    <w:rsid w:val="708F51F0"/>
    <w:rsid w:val="7093F6CC"/>
    <w:rsid w:val="7099F51D"/>
    <w:rsid w:val="709C7F8A"/>
    <w:rsid w:val="709D9ADF"/>
    <w:rsid w:val="709E4988"/>
    <w:rsid w:val="70A0618A"/>
    <w:rsid w:val="70A1CC48"/>
    <w:rsid w:val="70A214FF"/>
    <w:rsid w:val="70A4B611"/>
    <w:rsid w:val="70A66723"/>
    <w:rsid w:val="70ADD771"/>
    <w:rsid w:val="70AE3560"/>
    <w:rsid w:val="70AEB9A5"/>
    <w:rsid w:val="70B10FBB"/>
    <w:rsid w:val="70B1982F"/>
    <w:rsid w:val="70B29024"/>
    <w:rsid w:val="70B5596F"/>
    <w:rsid w:val="70B600AF"/>
    <w:rsid w:val="70B61193"/>
    <w:rsid w:val="70B76F1A"/>
    <w:rsid w:val="70BAD211"/>
    <w:rsid w:val="70C016B0"/>
    <w:rsid w:val="70C1305A"/>
    <w:rsid w:val="70C2CD76"/>
    <w:rsid w:val="70C339B4"/>
    <w:rsid w:val="70C63075"/>
    <w:rsid w:val="70C6E60E"/>
    <w:rsid w:val="70C7ECF9"/>
    <w:rsid w:val="70C9D025"/>
    <w:rsid w:val="70CC81CA"/>
    <w:rsid w:val="70CE6845"/>
    <w:rsid w:val="70D32F6B"/>
    <w:rsid w:val="70D3CBAD"/>
    <w:rsid w:val="70D49597"/>
    <w:rsid w:val="70D77464"/>
    <w:rsid w:val="70D7D695"/>
    <w:rsid w:val="70DAEC2E"/>
    <w:rsid w:val="70DBB11B"/>
    <w:rsid w:val="70E0020E"/>
    <w:rsid w:val="70E22B06"/>
    <w:rsid w:val="70E2F42A"/>
    <w:rsid w:val="70E34874"/>
    <w:rsid w:val="70E68C61"/>
    <w:rsid w:val="70E7685A"/>
    <w:rsid w:val="70E7AE90"/>
    <w:rsid w:val="70E97357"/>
    <w:rsid w:val="70EB423F"/>
    <w:rsid w:val="70ECFA83"/>
    <w:rsid w:val="70EECE21"/>
    <w:rsid w:val="70F0C7DE"/>
    <w:rsid w:val="70F2D258"/>
    <w:rsid w:val="70F37122"/>
    <w:rsid w:val="70F3CA13"/>
    <w:rsid w:val="70F95C61"/>
    <w:rsid w:val="70FE272B"/>
    <w:rsid w:val="70FED2A4"/>
    <w:rsid w:val="7100A8F3"/>
    <w:rsid w:val="7100C565"/>
    <w:rsid w:val="710146EA"/>
    <w:rsid w:val="7101FC15"/>
    <w:rsid w:val="7102122E"/>
    <w:rsid w:val="710535FC"/>
    <w:rsid w:val="7106882E"/>
    <w:rsid w:val="71069A93"/>
    <w:rsid w:val="710DC74E"/>
    <w:rsid w:val="710E631F"/>
    <w:rsid w:val="7110A3A8"/>
    <w:rsid w:val="7111E00A"/>
    <w:rsid w:val="7112C650"/>
    <w:rsid w:val="71143904"/>
    <w:rsid w:val="7114BAA4"/>
    <w:rsid w:val="71156B50"/>
    <w:rsid w:val="71159D5C"/>
    <w:rsid w:val="71160399"/>
    <w:rsid w:val="71168930"/>
    <w:rsid w:val="7116D3AA"/>
    <w:rsid w:val="7117E75B"/>
    <w:rsid w:val="7118E287"/>
    <w:rsid w:val="7119F495"/>
    <w:rsid w:val="711AE18F"/>
    <w:rsid w:val="711B42D3"/>
    <w:rsid w:val="711C122F"/>
    <w:rsid w:val="711EB495"/>
    <w:rsid w:val="7120ACC7"/>
    <w:rsid w:val="7121CAD2"/>
    <w:rsid w:val="71228531"/>
    <w:rsid w:val="712385A8"/>
    <w:rsid w:val="7123D225"/>
    <w:rsid w:val="71240B5E"/>
    <w:rsid w:val="7124239C"/>
    <w:rsid w:val="7124358E"/>
    <w:rsid w:val="71247A08"/>
    <w:rsid w:val="7125A0C2"/>
    <w:rsid w:val="7125B61E"/>
    <w:rsid w:val="7126E233"/>
    <w:rsid w:val="71282D29"/>
    <w:rsid w:val="712A43B3"/>
    <w:rsid w:val="712B5458"/>
    <w:rsid w:val="712CD63C"/>
    <w:rsid w:val="712D1272"/>
    <w:rsid w:val="712F628F"/>
    <w:rsid w:val="7130F3AA"/>
    <w:rsid w:val="7132DFC8"/>
    <w:rsid w:val="71331719"/>
    <w:rsid w:val="7136246C"/>
    <w:rsid w:val="713933E8"/>
    <w:rsid w:val="71394EE9"/>
    <w:rsid w:val="713A6B83"/>
    <w:rsid w:val="713B309E"/>
    <w:rsid w:val="713E5E46"/>
    <w:rsid w:val="7143E7E4"/>
    <w:rsid w:val="71441B29"/>
    <w:rsid w:val="7146A146"/>
    <w:rsid w:val="7147CA42"/>
    <w:rsid w:val="71484C9E"/>
    <w:rsid w:val="714AABDC"/>
    <w:rsid w:val="714ABFDA"/>
    <w:rsid w:val="714CEF60"/>
    <w:rsid w:val="7150032A"/>
    <w:rsid w:val="715290A9"/>
    <w:rsid w:val="71549636"/>
    <w:rsid w:val="7154FB4E"/>
    <w:rsid w:val="71560D36"/>
    <w:rsid w:val="7156BF7E"/>
    <w:rsid w:val="7156E58B"/>
    <w:rsid w:val="7158EA77"/>
    <w:rsid w:val="715C49C5"/>
    <w:rsid w:val="715C5454"/>
    <w:rsid w:val="715D90F0"/>
    <w:rsid w:val="715DADC8"/>
    <w:rsid w:val="715E41B2"/>
    <w:rsid w:val="715E53FC"/>
    <w:rsid w:val="7161B92B"/>
    <w:rsid w:val="716387AB"/>
    <w:rsid w:val="7164CF81"/>
    <w:rsid w:val="7165EAEF"/>
    <w:rsid w:val="716619D3"/>
    <w:rsid w:val="71684FEC"/>
    <w:rsid w:val="716D9DB8"/>
    <w:rsid w:val="716E22E9"/>
    <w:rsid w:val="71735EA9"/>
    <w:rsid w:val="7173E6D9"/>
    <w:rsid w:val="7177807F"/>
    <w:rsid w:val="7178DD0A"/>
    <w:rsid w:val="717F22B9"/>
    <w:rsid w:val="7180B84D"/>
    <w:rsid w:val="71822EBB"/>
    <w:rsid w:val="718352D5"/>
    <w:rsid w:val="71839C2E"/>
    <w:rsid w:val="7184113E"/>
    <w:rsid w:val="71841561"/>
    <w:rsid w:val="718B07B1"/>
    <w:rsid w:val="718BEB46"/>
    <w:rsid w:val="718EDEA1"/>
    <w:rsid w:val="718FEFC1"/>
    <w:rsid w:val="71910DFA"/>
    <w:rsid w:val="71915183"/>
    <w:rsid w:val="719193EA"/>
    <w:rsid w:val="719301B4"/>
    <w:rsid w:val="71936551"/>
    <w:rsid w:val="7193E27B"/>
    <w:rsid w:val="7195DD29"/>
    <w:rsid w:val="7195FA4A"/>
    <w:rsid w:val="71988D38"/>
    <w:rsid w:val="71994AD0"/>
    <w:rsid w:val="719A05C3"/>
    <w:rsid w:val="719B94C2"/>
    <w:rsid w:val="71A29E32"/>
    <w:rsid w:val="71A73039"/>
    <w:rsid w:val="71A9E161"/>
    <w:rsid w:val="71AA80EA"/>
    <w:rsid w:val="71ACD4EE"/>
    <w:rsid w:val="71B09D57"/>
    <w:rsid w:val="71B2082A"/>
    <w:rsid w:val="71B545AA"/>
    <w:rsid w:val="71B696B9"/>
    <w:rsid w:val="71B750E1"/>
    <w:rsid w:val="71B7DF6C"/>
    <w:rsid w:val="71BC5114"/>
    <w:rsid w:val="71BCF542"/>
    <w:rsid w:val="71BCFE50"/>
    <w:rsid w:val="71BE5295"/>
    <w:rsid w:val="71C009F0"/>
    <w:rsid w:val="71C05511"/>
    <w:rsid w:val="71C1634F"/>
    <w:rsid w:val="71C1CCFE"/>
    <w:rsid w:val="71C3EEFD"/>
    <w:rsid w:val="71C45D4E"/>
    <w:rsid w:val="71C8F8ED"/>
    <w:rsid w:val="71C91747"/>
    <w:rsid w:val="71C9C7DF"/>
    <w:rsid w:val="71C9E049"/>
    <w:rsid w:val="71CBA070"/>
    <w:rsid w:val="71CC6B84"/>
    <w:rsid w:val="71CDFBCB"/>
    <w:rsid w:val="71CF9D64"/>
    <w:rsid w:val="71D2F619"/>
    <w:rsid w:val="71D59995"/>
    <w:rsid w:val="71D62EAA"/>
    <w:rsid w:val="71D95B53"/>
    <w:rsid w:val="71DACAA7"/>
    <w:rsid w:val="71DB92DB"/>
    <w:rsid w:val="71DD8E38"/>
    <w:rsid w:val="71DE0B1F"/>
    <w:rsid w:val="71DE6426"/>
    <w:rsid w:val="71DF26A9"/>
    <w:rsid w:val="71DFE87A"/>
    <w:rsid w:val="71E0D452"/>
    <w:rsid w:val="71E15FBE"/>
    <w:rsid w:val="71E1FF28"/>
    <w:rsid w:val="71E27179"/>
    <w:rsid w:val="71E2754E"/>
    <w:rsid w:val="71E32789"/>
    <w:rsid w:val="71E63618"/>
    <w:rsid w:val="71E752BE"/>
    <w:rsid w:val="71E75A8D"/>
    <w:rsid w:val="71EA648B"/>
    <w:rsid w:val="71EB998C"/>
    <w:rsid w:val="71EC4D5F"/>
    <w:rsid w:val="71ECCDCF"/>
    <w:rsid w:val="71EF703A"/>
    <w:rsid w:val="71F1FEB8"/>
    <w:rsid w:val="71F50E90"/>
    <w:rsid w:val="71F54DF3"/>
    <w:rsid w:val="71F91B95"/>
    <w:rsid w:val="71FB683D"/>
    <w:rsid w:val="71FC905F"/>
    <w:rsid w:val="71FDCAF0"/>
    <w:rsid w:val="7202E3FC"/>
    <w:rsid w:val="7205AC88"/>
    <w:rsid w:val="7206D914"/>
    <w:rsid w:val="7207E5E6"/>
    <w:rsid w:val="72096057"/>
    <w:rsid w:val="720A13A2"/>
    <w:rsid w:val="720A3634"/>
    <w:rsid w:val="720A3758"/>
    <w:rsid w:val="7210ED26"/>
    <w:rsid w:val="72118B79"/>
    <w:rsid w:val="7213F0CA"/>
    <w:rsid w:val="72176B57"/>
    <w:rsid w:val="7217BB25"/>
    <w:rsid w:val="721807C7"/>
    <w:rsid w:val="721AB291"/>
    <w:rsid w:val="721EEE74"/>
    <w:rsid w:val="72212810"/>
    <w:rsid w:val="72231685"/>
    <w:rsid w:val="72237698"/>
    <w:rsid w:val="72240B93"/>
    <w:rsid w:val="72246435"/>
    <w:rsid w:val="7227B3E9"/>
    <w:rsid w:val="722A4240"/>
    <w:rsid w:val="722A8B27"/>
    <w:rsid w:val="722CD981"/>
    <w:rsid w:val="72310C72"/>
    <w:rsid w:val="7231A1BA"/>
    <w:rsid w:val="7231C212"/>
    <w:rsid w:val="72335A42"/>
    <w:rsid w:val="723391A7"/>
    <w:rsid w:val="7234B6D0"/>
    <w:rsid w:val="7235AFA9"/>
    <w:rsid w:val="723747AC"/>
    <w:rsid w:val="723ABF11"/>
    <w:rsid w:val="723C4CD7"/>
    <w:rsid w:val="723D5056"/>
    <w:rsid w:val="723D7E56"/>
    <w:rsid w:val="723E09E9"/>
    <w:rsid w:val="7240938D"/>
    <w:rsid w:val="724129A0"/>
    <w:rsid w:val="7243DE74"/>
    <w:rsid w:val="72468D47"/>
    <w:rsid w:val="72486BD5"/>
    <w:rsid w:val="7249A888"/>
    <w:rsid w:val="724B3595"/>
    <w:rsid w:val="724BD9B6"/>
    <w:rsid w:val="724E25BF"/>
    <w:rsid w:val="724ECB30"/>
    <w:rsid w:val="724EE324"/>
    <w:rsid w:val="724EFE04"/>
    <w:rsid w:val="724F7C2F"/>
    <w:rsid w:val="72518431"/>
    <w:rsid w:val="7251A1E5"/>
    <w:rsid w:val="7254762B"/>
    <w:rsid w:val="725918B8"/>
    <w:rsid w:val="725AC7D5"/>
    <w:rsid w:val="725E4EE3"/>
    <w:rsid w:val="726049DD"/>
    <w:rsid w:val="726083CD"/>
    <w:rsid w:val="72617E5D"/>
    <w:rsid w:val="7262C645"/>
    <w:rsid w:val="72667F0F"/>
    <w:rsid w:val="7266E9FA"/>
    <w:rsid w:val="7268951C"/>
    <w:rsid w:val="7268C8C9"/>
    <w:rsid w:val="7269182F"/>
    <w:rsid w:val="726BA468"/>
    <w:rsid w:val="726F1904"/>
    <w:rsid w:val="7272DCF7"/>
    <w:rsid w:val="7273B4DA"/>
    <w:rsid w:val="7273D84A"/>
    <w:rsid w:val="7275D6A6"/>
    <w:rsid w:val="7278B2CA"/>
    <w:rsid w:val="727B7D67"/>
    <w:rsid w:val="727F1363"/>
    <w:rsid w:val="7280012E"/>
    <w:rsid w:val="72811F90"/>
    <w:rsid w:val="728152C5"/>
    <w:rsid w:val="7281AB40"/>
    <w:rsid w:val="72824618"/>
    <w:rsid w:val="728646A3"/>
    <w:rsid w:val="728898A2"/>
    <w:rsid w:val="72891ED2"/>
    <w:rsid w:val="728A17B8"/>
    <w:rsid w:val="728B351F"/>
    <w:rsid w:val="728D04E9"/>
    <w:rsid w:val="728D5262"/>
    <w:rsid w:val="728D9DC7"/>
    <w:rsid w:val="728FFC84"/>
    <w:rsid w:val="729159CB"/>
    <w:rsid w:val="72973CC2"/>
    <w:rsid w:val="7299544A"/>
    <w:rsid w:val="729AF1CC"/>
    <w:rsid w:val="729BE12D"/>
    <w:rsid w:val="729C1FB5"/>
    <w:rsid w:val="729C4418"/>
    <w:rsid w:val="729C5F5A"/>
    <w:rsid w:val="729CC9AA"/>
    <w:rsid w:val="729D5F4B"/>
    <w:rsid w:val="72A107F3"/>
    <w:rsid w:val="72A33B19"/>
    <w:rsid w:val="72A45F16"/>
    <w:rsid w:val="72A72EB4"/>
    <w:rsid w:val="72A9462D"/>
    <w:rsid w:val="72A96C96"/>
    <w:rsid w:val="72AAAE90"/>
    <w:rsid w:val="72AF1B56"/>
    <w:rsid w:val="72B0ECC3"/>
    <w:rsid w:val="72B16367"/>
    <w:rsid w:val="72B17387"/>
    <w:rsid w:val="72B2262C"/>
    <w:rsid w:val="72B3BE65"/>
    <w:rsid w:val="72B40802"/>
    <w:rsid w:val="72B4E16E"/>
    <w:rsid w:val="72B7BAC6"/>
    <w:rsid w:val="72B7D14E"/>
    <w:rsid w:val="72B97EA0"/>
    <w:rsid w:val="72BA2150"/>
    <w:rsid w:val="72BB7969"/>
    <w:rsid w:val="72BE4700"/>
    <w:rsid w:val="72C1127F"/>
    <w:rsid w:val="72C39E35"/>
    <w:rsid w:val="72C41F3E"/>
    <w:rsid w:val="72C474F7"/>
    <w:rsid w:val="72C4CB2A"/>
    <w:rsid w:val="72C5086B"/>
    <w:rsid w:val="72C694FC"/>
    <w:rsid w:val="72C71A58"/>
    <w:rsid w:val="72CAAA01"/>
    <w:rsid w:val="72CAE636"/>
    <w:rsid w:val="72CE0F60"/>
    <w:rsid w:val="72CE5A57"/>
    <w:rsid w:val="72CF1E3E"/>
    <w:rsid w:val="72CF8CC5"/>
    <w:rsid w:val="72D03225"/>
    <w:rsid w:val="72D1BB4F"/>
    <w:rsid w:val="72D24650"/>
    <w:rsid w:val="72D551FB"/>
    <w:rsid w:val="72D5A731"/>
    <w:rsid w:val="72D605EA"/>
    <w:rsid w:val="72D71908"/>
    <w:rsid w:val="72D792FB"/>
    <w:rsid w:val="72D96C03"/>
    <w:rsid w:val="72D9CA16"/>
    <w:rsid w:val="72E0ADBF"/>
    <w:rsid w:val="72E439EC"/>
    <w:rsid w:val="72E5ABF5"/>
    <w:rsid w:val="72E68876"/>
    <w:rsid w:val="72E6EA3E"/>
    <w:rsid w:val="72E6FED3"/>
    <w:rsid w:val="72EBB706"/>
    <w:rsid w:val="72EBD435"/>
    <w:rsid w:val="72EDE248"/>
    <w:rsid w:val="72EF8F37"/>
    <w:rsid w:val="72F1FF03"/>
    <w:rsid w:val="72F4D3F0"/>
    <w:rsid w:val="72F5A001"/>
    <w:rsid w:val="72F7024C"/>
    <w:rsid w:val="72F89F4B"/>
    <w:rsid w:val="72FA4541"/>
    <w:rsid w:val="72FB4A15"/>
    <w:rsid w:val="72FC57EF"/>
    <w:rsid w:val="73011B9B"/>
    <w:rsid w:val="7301691E"/>
    <w:rsid w:val="73030AB2"/>
    <w:rsid w:val="7304C038"/>
    <w:rsid w:val="7308AC55"/>
    <w:rsid w:val="7309957D"/>
    <w:rsid w:val="7309DA80"/>
    <w:rsid w:val="730C6558"/>
    <w:rsid w:val="730F4D22"/>
    <w:rsid w:val="73119782"/>
    <w:rsid w:val="7312A94E"/>
    <w:rsid w:val="73144A45"/>
    <w:rsid w:val="7314E083"/>
    <w:rsid w:val="731531CB"/>
    <w:rsid w:val="7317045B"/>
    <w:rsid w:val="7319CC7C"/>
    <w:rsid w:val="731A4761"/>
    <w:rsid w:val="731CB898"/>
    <w:rsid w:val="731D7D7A"/>
    <w:rsid w:val="731E9A16"/>
    <w:rsid w:val="73241979"/>
    <w:rsid w:val="7324EB0B"/>
    <w:rsid w:val="73250E76"/>
    <w:rsid w:val="732528CE"/>
    <w:rsid w:val="7325857E"/>
    <w:rsid w:val="73268D03"/>
    <w:rsid w:val="73277560"/>
    <w:rsid w:val="7327A7A4"/>
    <w:rsid w:val="73282099"/>
    <w:rsid w:val="73297C8F"/>
    <w:rsid w:val="732B7C27"/>
    <w:rsid w:val="732C3CCC"/>
    <w:rsid w:val="732E4E6C"/>
    <w:rsid w:val="732F32DB"/>
    <w:rsid w:val="7330B6A5"/>
    <w:rsid w:val="73316A47"/>
    <w:rsid w:val="73317C07"/>
    <w:rsid w:val="733292D3"/>
    <w:rsid w:val="7334C7E1"/>
    <w:rsid w:val="7336B9CC"/>
    <w:rsid w:val="7339AE0A"/>
    <w:rsid w:val="733A955E"/>
    <w:rsid w:val="733E3EDE"/>
    <w:rsid w:val="733E547B"/>
    <w:rsid w:val="734124C2"/>
    <w:rsid w:val="7341C25D"/>
    <w:rsid w:val="73435726"/>
    <w:rsid w:val="7343AB1A"/>
    <w:rsid w:val="73447FBF"/>
    <w:rsid w:val="73455080"/>
    <w:rsid w:val="7346F3B9"/>
    <w:rsid w:val="7347E72E"/>
    <w:rsid w:val="734BE5AA"/>
    <w:rsid w:val="734BE97F"/>
    <w:rsid w:val="734F2FE7"/>
    <w:rsid w:val="73508B89"/>
    <w:rsid w:val="735188B9"/>
    <w:rsid w:val="73524670"/>
    <w:rsid w:val="7356FFC1"/>
    <w:rsid w:val="7357405C"/>
    <w:rsid w:val="7357F732"/>
    <w:rsid w:val="7357FF04"/>
    <w:rsid w:val="7359ADE6"/>
    <w:rsid w:val="735AB39E"/>
    <w:rsid w:val="735ABBA2"/>
    <w:rsid w:val="735C3F08"/>
    <w:rsid w:val="735D7CA5"/>
    <w:rsid w:val="7369174B"/>
    <w:rsid w:val="7369D05D"/>
    <w:rsid w:val="7369D702"/>
    <w:rsid w:val="736BE80A"/>
    <w:rsid w:val="736ED2D2"/>
    <w:rsid w:val="73725E92"/>
    <w:rsid w:val="7373FF2F"/>
    <w:rsid w:val="73746E5C"/>
    <w:rsid w:val="73747BF6"/>
    <w:rsid w:val="73759A6A"/>
    <w:rsid w:val="7376FB80"/>
    <w:rsid w:val="737824D6"/>
    <w:rsid w:val="737920C0"/>
    <w:rsid w:val="737DEAD8"/>
    <w:rsid w:val="737F07FB"/>
    <w:rsid w:val="737FA391"/>
    <w:rsid w:val="7380AB2F"/>
    <w:rsid w:val="73817FAE"/>
    <w:rsid w:val="73848366"/>
    <w:rsid w:val="73859824"/>
    <w:rsid w:val="73885487"/>
    <w:rsid w:val="738A70D9"/>
    <w:rsid w:val="738AFDE2"/>
    <w:rsid w:val="738B91A5"/>
    <w:rsid w:val="738B9458"/>
    <w:rsid w:val="738C5087"/>
    <w:rsid w:val="738F102A"/>
    <w:rsid w:val="738F6AA9"/>
    <w:rsid w:val="73939239"/>
    <w:rsid w:val="7395E865"/>
    <w:rsid w:val="7397DE06"/>
    <w:rsid w:val="739DB048"/>
    <w:rsid w:val="739EC1F6"/>
    <w:rsid w:val="739EF10F"/>
    <w:rsid w:val="739F5902"/>
    <w:rsid w:val="739FA261"/>
    <w:rsid w:val="73A015CD"/>
    <w:rsid w:val="73A320F5"/>
    <w:rsid w:val="73A9374C"/>
    <w:rsid w:val="73A9ABA1"/>
    <w:rsid w:val="73AB5EC5"/>
    <w:rsid w:val="73ACD968"/>
    <w:rsid w:val="73AED149"/>
    <w:rsid w:val="73AFF93B"/>
    <w:rsid w:val="73B18613"/>
    <w:rsid w:val="73B238E7"/>
    <w:rsid w:val="73B4AAE6"/>
    <w:rsid w:val="73B4ABF5"/>
    <w:rsid w:val="73B5867B"/>
    <w:rsid w:val="73B72BC5"/>
    <w:rsid w:val="73BD1F88"/>
    <w:rsid w:val="73C14E9C"/>
    <w:rsid w:val="73C30591"/>
    <w:rsid w:val="73C63E8C"/>
    <w:rsid w:val="73C64C23"/>
    <w:rsid w:val="73C7DED9"/>
    <w:rsid w:val="73C8FA96"/>
    <w:rsid w:val="73CA4ED7"/>
    <w:rsid w:val="73CAC077"/>
    <w:rsid w:val="73CDAE5D"/>
    <w:rsid w:val="73D06F66"/>
    <w:rsid w:val="73D0A0A1"/>
    <w:rsid w:val="73D45AD9"/>
    <w:rsid w:val="73D5826A"/>
    <w:rsid w:val="73D62057"/>
    <w:rsid w:val="73D7B624"/>
    <w:rsid w:val="73D7B8D0"/>
    <w:rsid w:val="73DA13B9"/>
    <w:rsid w:val="73E75019"/>
    <w:rsid w:val="73EAFE23"/>
    <w:rsid w:val="73EBD3E7"/>
    <w:rsid w:val="73EC180D"/>
    <w:rsid w:val="73ECF6C5"/>
    <w:rsid w:val="73EDB279"/>
    <w:rsid w:val="73F4FAD6"/>
    <w:rsid w:val="73F5702A"/>
    <w:rsid w:val="73FF3A1E"/>
    <w:rsid w:val="73FFA5A5"/>
    <w:rsid w:val="74017C85"/>
    <w:rsid w:val="7401BCAE"/>
    <w:rsid w:val="7404D967"/>
    <w:rsid w:val="74079EF0"/>
    <w:rsid w:val="7407B4B7"/>
    <w:rsid w:val="7407E9A5"/>
    <w:rsid w:val="74091F41"/>
    <w:rsid w:val="740CF643"/>
    <w:rsid w:val="740E0D20"/>
    <w:rsid w:val="7411D53C"/>
    <w:rsid w:val="741233E2"/>
    <w:rsid w:val="7412F03A"/>
    <w:rsid w:val="7414449D"/>
    <w:rsid w:val="741E7853"/>
    <w:rsid w:val="741F1E6E"/>
    <w:rsid w:val="741F7124"/>
    <w:rsid w:val="74259CF2"/>
    <w:rsid w:val="74278B98"/>
    <w:rsid w:val="742916A1"/>
    <w:rsid w:val="742AA7B7"/>
    <w:rsid w:val="742D6FEA"/>
    <w:rsid w:val="74335738"/>
    <w:rsid w:val="74337EB3"/>
    <w:rsid w:val="7433B481"/>
    <w:rsid w:val="743435E7"/>
    <w:rsid w:val="74348B12"/>
    <w:rsid w:val="74382161"/>
    <w:rsid w:val="743F3E5A"/>
    <w:rsid w:val="74447152"/>
    <w:rsid w:val="74489A80"/>
    <w:rsid w:val="744A5452"/>
    <w:rsid w:val="744A7304"/>
    <w:rsid w:val="744CD49F"/>
    <w:rsid w:val="744E639D"/>
    <w:rsid w:val="7451EF70"/>
    <w:rsid w:val="74527FF9"/>
    <w:rsid w:val="7452E090"/>
    <w:rsid w:val="7454F58D"/>
    <w:rsid w:val="74557483"/>
    <w:rsid w:val="745619D7"/>
    <w:rsid w:val="7458A786"/>
    <w:rsid w:val="74594AF1"/>
    <w:rsid w:val="7459F2C5"/>
    <w:rsid w:val="745AB364"/>
    <w:rsid w:val="745B6403"/>
    <w:rsid w:val="745B8415"/>
    <w:rsid w:val="745D5AF8"/>
    <w:rsid w:val="745E958C"/>
    <w:rsid w:val="745F7066"/>
    <w:rsid w:val="746012A8"/>
    <w:rsid w:val="7460C68A"/>
    <w:rsid w:val="7462413A"/>
    <w:rsid w:val="74631CBB"/>
    <w:rsid w:val="74644F6D"/>
    <w:rsid w:val="74657CB3"/>
    <w:rsid w:val="746622F4"/>
    <w:rsid w:val="74676659"/>
    <w:rsid w:val="746C5D63"/>
    <w:rsid w:val="746D8310"/>
    <w:rsid w:val="746E5901"/>
    <w:rsid w:val="747094BE"/>
    <w:rsid w:val="74710B6C"/>
    <w:rsid w:val="747153D8"/>
    <w:rsid w:val="747275E2"/>
    <w:rsid w:val="7472C959"/>
    <w:rsid w:val="7472CD2B"/>
    <w:rsid w:val="747351B7"/>
    <w:rsid w:val="74747839"/>
    <w:rsid w:val="7475261A"/>
    <w:rsid w:val="74762C68"/>
    <w:rsid w:val="74772C9F"/>
    <w:rsid w:val="74787152"/>
    <w:rsid w:val="747A7B73"/>
    <w:rsid w:val="747AB252"/>
    <w:rsid w:val="747E3956"/>
    <w:rsid w:val="7481120C"/>
    <w:rsid w:val="7484DB49"/>
    <w:rsid w:val="7486A303"/>
    <w:rsid w:val="7488A393"/>
    <w:rsid w:val="748AA865"/>
    <w:rsid w:val="748AF920"/>
    <w:rsid w:val="748B2A01"/>
    <w:rsid w:val="748E75AC"/>
    <w:rsid w:val="748EFC56"/>
    <w:rsid w:val="749087E1"/>
    <w:rsid w:val="74909D96"/>
    <w:rsid w:val="74943BE2"/>
    <w:rsid w:val="74961BD6"/>
    <w:rsid w:val="7498010D"/>
    <w:rsid w:val="74A11B01"/>
    <w:rsid w:val="74A1E20A"/>
    <w:rsid w:val="74A38877"/>
    <w:rsid w:val="74A6EBDA"/>
    <w:rsid w:val="74A75611"/>
    <w:rsid w:val="74A888E9"/>
    <w:rsid w:val="74A98E05"/>
    <w:rsid w:val="74AA19F8"/>
    <w:rsid w:val="74AA4E7B"/>
    <w:rsid w:val="74AB36DC"/>
    <w:rsid w:val="74AB7169"/>
    <w:rsid w:val="74ACF2FA"/>
    <w:rsid w:val="74AD6727"/>
    <w:rsid w:val="74AD841E"/>
    <w:rsid w:val="74ADBEA9"/>
    <w:rsid w:val="74B5C381"/>
    <w:rsid w:val="74B60D2D"/>
    <w:rsid w:val="74B71285"/>
    <w:rsid w:val="74B7D8E6"/>
    <w:rsid w:val="74B9BA0D"/>
    <w:rsid w:val="74BB5F5D"/>
    <w:rsid w:val="74BC0D51"/>
    <w:rsid w:val="74BE377A"/>
    <w:rsid w:val="74C11462"/>
    <w:rsid w:val="74C3585B"/>
    <w:rsid w:val="74C643A3"/>
    <w:rsid w:val="74C6E48D"/>
    <w:rsid w:val="74C7CCA6"/>
    <w:rsid w:val="74C7E468"/>
    <w:rsid w:val="74C855D5"/>
    <w:rsid w:val="74C989C4"/>
    <w:rsid w:val="74C98C8E"/>
    <w:rsid w:val="74CBDFB5"/>
    <w:rsid w:val="74CD1FF9"/>
    <w:rsid w:val="74CD983F"/>
    <w:rsid w:val="74D13FDD"/>
    <w:rsid w:val="74D19426"/>
    <w:rsid w:val="74D4781E"/>
    <w:rsid w:val="74D78EFA"/>
    <w:rsid w:val="74D80423"/>
    <w:rsid w:val="74DDE075"/>
    <w:rsid w:val="74E09229"/>
    <w:rsid w:val="74E33A9E"/>
    <w:rsid w:val="74E6B0EC"/>
    <w:rsid w:val="74E7C3A7"/>
    <w:rsid w:val="74E861A3"/>
    <w:rsid w:val="74EAFC8B"/>
    <w:rsid w:val="74EC36F8"/>
    <w:rsid w:val="74EC9762"/>
    <w:rsid w:val="74ED7CD5"/>
    <w:rsid w:val="74EDF806"/>
    <w:rsid w:val="74EE39AA"/>
    <w:rsid w:val="74F26E03"/>
    <w:rsid w:val="74F59FF8"/>
    <w:rsid w:val="74F701EC"/>
    <w:rsid w:val="74F7C89E"/>
    <w:rsid w:val="74F8FF16"/>
    <w:rsid w:val="74FA62FF"/>
    <w:rsid w:val="74FAF469"/>
    <w:rsid w:val="74FBF975"/>
    <w:rsid w:val="75007CDB"/>
    <w:rsid w:val="7500905A"/>
    <w:rsid w:val="7500A085"/>
    <w:rsid w:val="75020E99"/>
    <w:rsid w:val="75021015"/>
    <w:rsid w:val="75021D97"/>
    <w:rsid w:val="7502B539"/>
    <w:rsid w:val="75039563"/>
    <w:rsid w:val="7503F624"/>
    <w:rsid w:val="7504A900"/>
    <w:rsid w:val="750E2E9F"/>
    <w:rsid w:val="750E95A3"/>
    <w:rsid w:val="750F735F"/>
    <w:rsid w:val="750F9415"/>
    <w:rsid w:val="75102EED"/>
    <w:rsid w:val="7511B91D"/>
    <w:rsid w:val="7511D286"/>
    <w:rsid w:val="75139471"/>
    <w:rsid w:val="7514D8DD"/>
    <w:rsid w:val="751F0E6C"/>
    <w:rsid w:val="751F891C"/>
    <w:rsid w:val="751F9229"/>
    <w:rsid w:val="7520DEEC"/>
    <w:rsid w:val="75229797"/>
    <w:rsid w:val="752352ED"/>
    <w:rsid w:val="75243595"/>
    <w:rsid w:val="75251EA5"/>
    <w:rsid w:val="7525AEA4"/>
    <w:rsid w:val="75285807"/>
    <w:rsid w:val="752B5E05"/>
    <w:rsid w:val="752B6EC7"/>
    <w:rsid w:val="7531D055"/>
    <w:rsid w:val="7536696E"/>
    <w:rsid w:val="7536E658"/>
    <w:rsid w:val="753790D1"/>
    <w:rsid w:val="753BB70F"/>
    <w:rsid w:val="753F37CD"/>
    <w:rsid w:val="753FC1E7"/>
    <w:rsid w:val="754243DA"/>
    <w:rsid w:val="75436747"/>
    <w:rsid w:val="7546060F"/>
    <w:rsid w:val="754A5FF5"/>
    <w:rsid w:val="754B0786"/>
    <w:rsid w:val="754C21E7"/>
    <w:rsid w:val="754CF82A"/>
    <w:rsid w:val="754D4F6A"/>
    <w:rsid w:val="75541486"/>
    <w:rsid w:val="75557481"/>
    <w:rsid w:val="75563D1A"/>
    <w:rsid w:val="755AA499"/>
    <w:rsid w:val="755BDDCD"/>
    <w:rsid w:val="756125F6"/>
    <w:rsid w:val="7564F621"/>
    <w:rsid w:val="7565DC06"/>
    <w:rsid w:val="75660898"/>
    <w:rsid w:val="7568B1A8"/>
    <w:rsid w:val="756A0669"/>
    <w:rsid w:val="756BCD86"/>
    <w:rsid w:val="756BF482"/>
    <w:rsid w:val="756BFC93"/>
    <w:rsid w:val="756C060C"/>
    <w:rsid w:val="756CDB20"/>
    <w:rsid w:val="756E2968"/>
    <w:rsid w:val="756E408C"/>
    <w:rsid w:val="75701F38"/>
    <w:rsid w:val="75716FAC"/>
    <w:rsid w:val="7573FA46"/>
    <w:rsid w:val="757599C7"/>
    <w:rsid w:val="75763A8A"/>
    <w:rsid w:val="75763F05"/>
    <w:rsid w:val="75770B95"/>
    <w:rsid w:val="75818D2C"/>
    <w:rsid w:val="75819274"/>
    <w:rsid w:val="7585344C"/>
    <w:rsid w:val="75878244"/>
    <w:rsid w:val="758852C0"/>
    <w:rsid w:val="758D7375"/>
    <w:rsid w:val="758E09D4"/>
    <w:rsid w:val="759208E1"/>
    <w:rsid w:val="7593E3DC"/>
    <w:rsid w:val="759436C7"/>
    <w:rsid w:val="75996209"/>
    <w:rsid w:val="7599BE61"/>
    <w:rsid w:val="7599D755"/>
    <w:rsid w:val="759B1FD4"/>
    <w:rsid w:val="759D6AA2"/>
    <w:rsid w:val="759EDF7C"/>
    <w:rsid w:val="75A0EA42"/>
    <w:rsid w:val="75A15112"/>
    <w:rsid w:val="75A153CF"/>
    <w:rsid w:val="75A18964"/>
    <w:rsid w:val="75A2A2C2"/>
    <w:rsid w:val="75A3EC04"/>
    <w:rsid w:val="75A44FA1"/>
    <w:rsid w:val="75A51E62"/>
    <w:rsid w:val="75A5A88F"/>
    <w:rsid w:val="75AA62E5"/>
    <w:rsid w:val="75AACBC1"/>
    <w:rsid w:val="75AB4C2C"/>
    <w:rsid w:val="75AFAFEB"/>
    <w:rsid w:val="75B0EE31"/>
    <w:rsid w:val="75B2D038"/>
    <w:rsid w:val="75B3CD3A"/>
    <w:rsid w:val="75B408A7"/>
    <w:rsid w:val="75B4B614"/>
    <w:rsid w:val="75B52771"/>
    <w:rsid w:val="75B6A60E"/>
    <w:rsid w:val="75B7D610"/>
    <w:rsid w:val="75B823E5"/>
    <w:rsid w:val="75B8FFEC"/>
    <w:rsid w:val="75BCF196"/>
    <w:rsid w:val="75BD667A"/>
    <w:rsid w:val="75BE2DCE"/>
    <w:rsid w:val="75C36BEB"/>
    <w:rsid w:val="75C38348"/>
    <w:rsid w:val="75C3D4BA"/>
    <w:rsid w:val="75C5BE3E"/>
    <w:rsid w:val="75C74398"/>
    <w:rsid w:val="75C76AC2"/>
    <w:rsid w:val="75CC8E51"/>
    <w:rsid w:val="75CD2AB2"/>
    <w:rsid w:val="75D77DDB"/>
    <w:rsid w:val="75D794B7"/>
    <w:rsid w:val="75D905E5"/>
    <w:rsid w:val="75D90C07"/>
    <w:rsid w:val="75DA0B0A"/>
    <w:rsid w:val="75DB4EB7"/>
    <w:rsid w:val="75DB7F0E"/>
    <w:rsid w:val="75DC8603"/>
    <w:rsid w:val="75DD5F60"/>
    <w:rsid w:val="75E1A874"/>
    <w:rsid w:val="75E1AAA8"/>
    <w:rsid w:val="75E5BE45"/>
    <w:rsid w:val="75E86A9C"/>
    <w:rsid w:val="75EA6F0C"/>
    <w:rsid w:val="75ED0126"/>
    <w:rsid w:val="75ED4DF6"/>
    <w:rsid w:val="75EE6868"/>
    <w:rsid w:val="75EE71EC"/>
    <w:rsid w:val="75EF4CCC"/>
    <w:rsid w:val="75EF6FAA"/>
    <w:rsid w:val="75F09741"/>
    <w:rsid w:val="75F43282"/>
    <w:rsid w:val="75F4B073"/>
    <w:rsid w:val="75F6ABC9"/>
    <w:rsid w:val="75F840A9"/>
    <w:rsid w:val="75F91DA1"/>
    <w:rsid w:val="75FCB30A"/>
    <w:rsid w:val="75FDA943"/>
    <w:rsid w:val="76006362"/>
    <w:rsid w:val="76006AEC"/>
    <w:rsid w:val="7600DC60"/>
    <w:rsid w:val="760104F3"/>
    <w:rsid w:val="7603BBC8"/>
    <w:rsid w:val="76047B00"/>
    <w:rsid w:val="7606FC05"/>
    <w:rsid w:val="76080360"/>
    <w:rsid w:val="76087F62"/>
    <w:rsid w:val="76089715"/>
    <w:rsid w:val="7608F2FF"/>
    <w:rsid w:val="7609354D"/>
    <w:rsid w:val="760C7CEA"/>
    <w:rsid w:val="760F7FE9"/>
    <w:rsid w:val="760FE834"/>
    <w:rsid w:val="761031D8"/>
    <w:rsid w:val="761133EE"/>
    <w:rsid w:val="7612510D"/>
    <w:rsid w:val="7613C21C"/>
    <w:rsid w:val="7614835A"/>
    <w:rsid w:val="761668B9"/>
    <w:rsid w:val="76168167"/>
    <w:rsid w:val="761842D1"/>
    <w:rsid w:val="761949F5"/>
    <w:rsid w:val="761CD1EA"/>
    <w:rsid w:val="76226BD7"/>
    <w:rsid w:val="76266720"/>
    <w:rsid w:val="7626BE9D"/>
    <w:rsid w:val="762830B9"/>
    <w:rsid w:val="762968E8"/>
    <w:rsid w:val="762B2B36"/>
    <w:rsid w:val="762BB41C"/>
    <w:rsid w:val="762D243C"/>
    <w:rsid w:val="762E0575"/>
    <w:rsid w:val="763016D7"/>
    <w:rsid w:val="763C82B8"/>
    <w:rsid w:val="764262ED"/>
    <w:rsid w:val="7644BB00"/>
    <w:rsid w:val="76454B97"/>
    <w:rsid w:val="7646088C"/>
    <w:rsid w:val="76469864"/>
    <w:rsid w:val="7648426A"/>
    <w:rsid w:val="7648DBC6"/>
    <w:rsid w:val="76490144"/>
    <w:rsid w:val="764955EF"/>
    <w:rsid w:val="7649F620"/>
    <w:rsid w:val="764A62B2"/>
    <w:rsid w:val="764A87CF"/>
    <w:rsid w:val="764BD0AC"/>
    <w:rsid w:val="764D9B5A"/>
    <w:rsid w:val="764DCFC2"/>
    <w:rsid w:val="764DF571"/>
    <w:rsid w:val="764E4959"/>
    <w:rsid w:val="764F596E"/>
    <w:rsid w:val="764F8ECC"/>
    <w:rsid w:val="764FA030"/>
    <w:rsid w:val="764FDC07"/>
    <w:rsid w:val="7650898C"/>
    <w:rsid w:val="7651B56E"/>
    <w:rsid w:val="7657B782"/>
    <w:rsid w:val="76581106"/>
    <w:rsid w:val="7658A568"/>
    <w:rsid w:val="765A28C9"/>
    <w:rsid w:val="765EFC04"/>
    <w:rsid w:val="76604D7C"/>
    <w:rsid w:val="7662C749"/>
    <w:rsid w:val="7666D95C"/>
    <w:rsid w:val="76676DE5"/>
    <w:rsid w:val="76691A39"/>
    <w:rsid w:val="766ABBE1"/>
    <w:rsid w:val="766BD3D8"/>
    <w:rsid w:val="766BE8BA"/>
    <w:rsid w:val="766D427A"/>
    <w:rsid w:val="766FD447"/>
    <w:rsid w:val="76706779"/>
    <w:rsid w:val="767109F4"/>
    <w:rsid w:val="76716B8D"/>
    <w:rsid w:val="7672F873"/>
    <w:rsid w:val="76740421"/>
    <w:rsid w:val="76748D16"/>
    <w:rsid w:val="76766726"/>
    <w:rsid w:val="76776950"/>
    <w:rsid w:val="7677713A"/>
    <w:rsid w:val="7678CD2B"/>
    <w:rsid w:val="767B9250"/>
    <w:rsid w:val="767BA391"/>
    <w:rsid w:val="767CE23E"/>
    <w:rsid w:val="767DB8D0"/>
    <w:rsid w:val="7680A464"/>
    <w:rsid w:val="76832C53"/>
    <w:rsid w:val="768441FC"/>
    <w:rsid w:val="7685D1B7"/>
    <w:rsid w:val="7686A9D3"/>
    <w:rsid w:val="768727D0"/>
    <w:rsid w:val="76874738"/>
    <w:rsid w:val="7687EE5E"/>
    <w:rsid w:val="7687F55B"/>
    <w:rsid w:val="768947F9"/>
    <w:rsid w:val="768A02E3"/>
    <w:rsid w:val="768C161C"/>
    <w:rsid w:val="768C1FD8"/>
    <w:rsid w:val="768E57A9"/>
    <w:rsid w:val="768EAEA4"/>
    <w:rsid w:val="76929AC1"/>
    <w:rsid w:val="76938A9E"/>
    <w:rsid w:val="7693A4AF"/>
    <w:rsid w:val="7695FB08"/>
    <w:rsid w:val="7697132E"/>
    <w:rsid w:val="76975B86"/>
    <w:rsid w:val="7699EE5F"/>
    <w:rsid w:val="769C4ED6"/>
    <w:rsid w:val="769D82A4"/>
    <w:rsid w:val="769F86AC"/>
    <w:rsid w:val="769FEFD5"/>
    <w:rsid w:val="76A19A37"/>
    <w:rsid w:val="76A1EF36"/>
    <w:rsid w:val="76A2E381"/>
    <w:rsid w:val="76A3F436"/>
    <w:rsid w:val="76A46BD4"/>
    <w:rsid w:val="76AA93B3"/>
    <w:rsid w:val="76B2266E"/>
    <w:rsid w:val="76B4BBD4"/>
    <w:rsid w:val="76B53FF8"/>
    <w:rsid w:val="76B5C7CD"/>
    <w:rsid w:val="76B72E0F"/>
    <w:rsid w:val="76B7B3D4"/>
    <w:rsid w:val="76B8BF3E"/>
    <w:rsid w:val="76BB35DC"/>
    <w:rsid w:val="76BC4575"/>
    <w:rsid w:val="76BF755A"/>
    <w:rsid w:val="76C06253"/>
    <w:rsid w:val="76C1B3B0"/>
    <w:rsid w:val="76C1E955"/>
    <w:rsid w:val="76C32B69"/>
    <w:rsid w:val="76C3E548"/>
    <w:rsid w:val="76C58C1B"/>
    <w:rsid w:val="76C5D85C"/>
    <w:rsid w:val="76C6D004"/>
    <w:rsid w:val="76C89F31"/>
    <w:rsid w:val="76C98CA9"/>
    <w:rsid w:val="76CA7595"/>
    <w:rsid w:val="76CB5EC1"/>
    <w:rsid w:val="76CC20A3"/>
    <w:rsid w:val="76CDAD92"/>
    <w:rsid w:val="76CEE51A"/>
    <w:rsid w:val="76D1AF7B"/>
    <w:rsid w:val="76D1EEDC"/>
    <w:rsid w:val="76D1F322"/>
    <w:rsid w:val="76D249C4"/>
    <w:rsid w:val="76D363EA"/>
    <w:rsid w:val="76D86470"/>
    <w:rsid w:val="76D8E2A4"/>
    <w:rsid w:val="76DC0C93"/>
    <w:rsid w:val="76DD8EF5"/>
    <w:rsid w:val="76DE5884"/>
    <w:rsid w:val="76DED028"/>
    <w:rsid w:val="76E02601"/>
    <w:rsid w:val="76E48575"/>
    <w:rsid w:val="76E6A5AF"/>
    <w:rsid w:val="76E9758C"/>
    <w:rsid w:val="76EAA819"/>
    <w:rsid w:val="76ECBA7D"/>
    <w:rsid w:val="76ECDF89"/>
    <w:rsid w:val="76ED28E7"/>
    <w:rsid w:val="76ED6E4C"/>
    <w:rsid w:val="76F01E59"/>
    <w:rsid w:val="76F044F7"/>
    <w:rsid w:val="76F1903F"/>
    <w:rsid w:val="76F19253"/>
    <w:rsid w:val="76F1C183"/>
    <w:rsid w:val="76F3EF31"/>
    <w:rsid w:val="76F41522"/>
    <w:rsid w:val="76F5A14B"/>
    <w:rsid w:val="76F5A4A7"/>
    <w:rsid w:val="76FB581B"/>
    <w:rsid w:val="76FBEFE5"/>
    <w:rsid w:val="76FE3761"/>
    <w:rsid w:val="76FF07F2"/>
    <w:rsid w:val="77005CE5"/>
    <w:rsid w:val="77045802"/>
    <w:rsid w:val="7706BAC4"/>
    <w:rsid w:val="7707A50C"/>
    <w:rsid w:val="770AF8DE"/>
    <w:rsid w:val="770DF55B"/>
    <w:rsid w:val="770E57CE"/>
    <w:rsid w:val="770EBA9F"/>
    <w:rsid w:val="7710939D"/>
    <w:rsid w:val="7711605B"/>
    <w:rsid w:val="7711EC9A"/>
    <w:rsid w:val="7715F9A7"/>
    <w:rsid w:val="77185B56"/>
    <w:rsid w:val="771A18C1"/>
    <w:rsid w:val="771B08B3"/>
    <w:rsid w:val="771BFD45"/>
    <w:rsid w:val="771DC52A"/>
    <w:rsid w:val="771EB7BD"/>
    <w:rsid w:val="771F2C1F"/>
    <w:rsid w:val="771FDF1C"/>
    <w:rsid w:val="7721D769"/>
    <w:rsid w:val="77223A7B"/>
    <w:rsid w:val="77254DFA"/>
    <w:rsid w:val="77255765"/>
    <w:rsid w:val="7726F13B"/>
    <w:rsid w:val="7728DC9A"/>
    <w:rsid w:val="7729C786"/>
    <w:rsid w:val="772AB098"/>
    <w:rsid w:val="772C2F37"/>
    <w:rsid w:val="772D1381"/>
    <w:rsid w:val="7731DE0D"/>
    <w:rsid w:val="77321BC0"/>
    <w:rsid w:val="7732934A"/>
    <w:rsid w:val="773385A9"/>
    <w:rsid w:val="77339A4A"/>
    <w:rsid w:val="77344731"/>
    <w:rsid w:val="77384198"/>
    <w:rsid w:val="773A7AA1"/>
    <w:rsid w:val="773AF807"/>
    <w:rsid w:val="773C5677"/>
    <w:rsid w:val="773C5E05"/>
    <w:rsid w:val="7740A7C3"/>
    <w:rsid w:val="7740B84A"/>
    <w:rsid w:val="7740EAF6"/>
    <w:rsid w:val="7741571C"/>
    <w:rsid w:val="7741AA95"/>
    <w:rsid w:val="7743F10B"/>
    <w:rsid w:val="7745AC5F"/>
    <w:rsid w:val="7747B23B"/>
    <w:rsid w:val="77482FC3"/>
    <w:rsid w:val="7748369C"/>
    <w:rsid w:val="774A10D2"/>
    <w:rsid w:val="774A580E"/>
    <w:rsid w:val="774D47C2"/>
    <w:rsid w:val="77503938"/>
    <w:rsid w:val="77524748"/>
    <w:rsid w:val="77528F04"/>
    <w:rsid w:val="77528F84"/>
    <w:rsid w:val="7752ADD4"/>
    <w:rsid w:val="7754351F"/>
    <w:rsid w:val="7754EA51"/>
    <w:rsid w:val="77553AE2"/>
    <w:rsid w:val="7756BAFB"/>
    <w:rsid w:val="77570745"/>
    <w:rsid w:val="7759AB82"/>
    <w:rsid w:val="775DB765"/>
    <w:rsid w:val="775FA5D5"/>
    <w:rsid w:val="7762DF5D"/>
    <w:rsid w:val="7768D177"/>
    <w:rsid w:val="776A30B8"/>
    <w:rsid w:val="776D519B"/>
    <w:rsid w:val="77701915"/>
    <w:rsid w:val="7770B9BA"/>
    <w:rsid w:val="77741247"/>
    <w:rsid w:val="77741FCD"/>
    <w:rsid w:val="7776D312"/>
    <w:rsid w:val="7776E3BB"/>
    <w:rsid w:val="7777DC79"/>
    <w:rsid w:val="777A3F37"/>
    <w:rsid w:val="777C14AB"/>
    <w:rsid w:val="777C8B6E"/>
    <w:rsid w:val="777D5ADC"/>
    <w:rsid w:val="777D604F"/>
    <w:rsid w:val="777ED996"/>
    <w:rsid w:val="77830F48"/>
    <w:rsid w:val="778513CD"/>
    <w:rsid w:val="7787D089"/>
    <w:rsid w:val="7787DA06"/>
    <w:rsid w:val="7788B191"/>
    <w:rsid w:val="778CCD90"/>
    <w:rsid w:val="778DDC8C"/>
    <w:rsid w:val="778E2A71"/>
    <w:rsid w:val="778E8764"/>
    <w:rsid w:val="779006F5"/>
    <w:rsid w:val="779063AA"/>
    <w:rsid w:val="7790CF35"/>
    <w:rsid w:val="7792589A"/>
    <w:rsid w:val="7792D893"/>
    <w:rsid w:val="7792E15A"/>
    <w:rsid w:val="7794B3F2"/>
    <w:rsid w:val="77951C33"/>
    <w:rsid w:val="7798CE7B"/>
    <w:rsid w:val="779C744A"/>
    <w:rsid w:val="779D8C02"/>
    <w:rsid w:val="77A2FE55"/>
    <w:rsid w:val="77AAADE4"/>
    <w:rsid w:val="77AC79EE"/>
    <w:rsid w:val="77AE6267"/>
    <w:rsid w:val="77AEEB37"/>
    <w:rsid w:val="77AF9A29"/>
    <w:rsid w:val="77B436E9"/>
    <w:rsid w:val="77B66A7F"/>
    <w:rsid w:val="77B7EE08"/>
    <w:rsid w:val="77BC9749"/>
    <w:rsid w:val="77BD436B"/>
    <w:rsid w:val="77C411A9"/>
    <w:rsid w:val="77C4555F"/>
    <w:rsid w:val="77C50F24"/>
    <w:rsid w:val="77C5DB3B"/>
    <w:rsid w:val="77C62A02"/>
    <w:rsid w:val="77C6B391"/>
    <w:rsid w:val="77C6C35F"/>
    <w:rsid w:val="77C6CF69"/>
    <w:rsid w:val="77C9BDE5"/>
    <w:rsid w:val="77CBD4D3"/>
    <w:rsid w:val="77CCBFF8"/>
    <w:rsid w:val="77CE03B9"/>
    <w:rsid w:val="77CECCD9"/>
    <w:rsid w:val="77D16B40"/>
    <w:rsid w:val="77D2206B"/>
    <w:rsid w:val="77D3D97B"/>
    <w:rsid w:val="77D3D9A7"/>
    <w:rsid w:val="77D41A27"/>
    <w:rsid w:val="77D65DF4"/>
    <w:rsid w:val="77DA18E9"/>
    <w:rsid w:val="77DAD87C"/>
    <w:rsid w:val="77DB3090"/>
    <w:rsid w:val="77DB6CE1"/>
    <w:rsid w:val="77DC5F95"/>
    <w:rsid w:val="77DDFDDB"/>
    <w:rsid w:val="77E14074"/>
    <w:rsid w:val="77E3F547"/>
    <w:rsid w:val="77ECA567"/>
    <w:rsid w:val="77ECFDCB"/>
    <w:rsid w:val="77EDA7DD"/>
    <w:rsid w:val="77EDE317"/>
    <w:rsid w:val="77EF788E"/>
    <w:rsid w:val="77F160EB"/>
    <w:rsid w:val="77F1E1CA"/>
    <w:rsid w:val="77F313F5"/>
    <w:rsid w:val="77F3DAA7"/>
    <w:rsid w:val="77FAD44B"/>
    <w:rsid w:val="77FAE525"/>
    <w:rsid w:val="77FB8F3D"/>
    <w:rsid w:val="7800FC70"/>
    <w:rsid w:val="78021F05"/>
    <w:rsid w:val="78023B8C"/>
    <w:rsid w:val="780271EF"/>
    <w:rsid w:val="7802E54F"/>
    <w:rsid w:val="7802F66C"/>
    <w:rsid w:val="7803D3C4"/>
    <w:rsid w:val="78041B2F"/>
    <w:rsid w:val="78049F62"/>
    <w:rsid w:val="780640F8"/>
    <w:rsid w:val="7807CE36"/>
    <w:rsid w:val="780926BF"/>
    <w:rsid w:val="78095EC7"/>
    <w:rsid w:val="780A4060"/>
    <w:rsid w:val="780C9418"/>
    <w:rsid w:val="780DEFBA"/>
    <w:rsid w:val="780DFBB5"/>
    <w:rsid w:val="780E121C"/>
    <w:rsid w:val="780FE44C"/>
    <w:rsid w:val="7810EA82"/>
    <w:rsid w:val="7815CF82"/>
    <w:rsid w:val="7816E683"/>
    <w:rsid w:val="78182CDF"/>
    <w:rsid w:val="781A7FF9"/>
    <w:rsid w:val="781CB5B5"/>
    <w:rsid w:val="781D37AE"/>
    <w:rsid w:val="781FB4B4"/>
    <w:rsid w:val="78204978"/>
    <w:rsid w:val="7822283D"/>
    <w:rsid w:val="78223CC6"/>
    <w:rsid w:val="78230070"/>
    <w:rsid w:val="78269164"/>
    <w:rsid w:val="7827E715"/>
    <w:rsid w:val="7828EEDC"/>
    <w:rsid w:val="782D5EF7"/>
    <w:rsid w:val="782D768F"/>
    <w:rsid w:val="782E577B"/>
    <w:rsid w:val="78305C93"/>
    <w:rsid w:val="7831108B"/>
    <w:rsid w:val="78312EA7"/>
    <w:rsid w:val="783422EE"/>
    <w:rsid w:val="78360BAB"/>
    <w:rsid w:val="783BAC45"/>
    <w:rsid w:val="783C5855"/>
    <w:rsid w:val="7842076D"/>
    <w:rsid w:val="7847DDC0"/>
    <w:rsid w:val="784852D4"/>
    <w:rsid w:val="784C2718"/>
    <w:rsid w:val="784C88BC"/>
    <w:rsid w:val="784F5E14"/>
    <w:rsid w:val="7850A01B"/>
    <w:rsid w:val="7852A471"/>
    <w:rsid w:val="78548D47"/>
    <w:rsid w:val="78558FF5"/>
    <w:rsid w:val="785636BA"/>
    <w:rsid w:val="78579A87"/>
    <w:rsid w:val="7859F13D"/>
    <w:rsid w:val="785B44A9"/>
    <w:rsid w:val="785B918D"/>
    <w:rsid w:val="785C602F"/>
    <w:rsid w:val="785DCCC5"/>
    <w:rsid w:val="78609054"/>
    <w:rsid w:val="7861C8F8"/>
    <w:rsid w:val="786604B1"/>
    <w:rsid w:val="7867CEAD"/>
    <w:rsid w:val="786C3678"/>
    <w:rsid w:val="786ED4A0"/>
    <w:rsid w:val="78708D31"/>
    <w:rsid w:val="7871011B"/>
    <w:rsid w:val="78720610"/>
    <w:rsid w:val="7872FA41"/>
    <w:rsid w:val="7873AAB7"/>
    <w:rsid w:val="78767C1F"/>
    <w:rsid w:val="7878C8CF"/>
    <w:rsid w:val="7878FE63"/>
    <w:rsid w:val="7879854F"/>
    <w:rsid w:val="787A4238"/>
    <w:rsid w:val="787A8C50"/>
    <w:rsid w:val="787BE9D5"/>
    <w:rsid w:val="787D413E"/>
    <w:rsid w:val="787D7F44"/>
    <w:rsid w:val="787E0B63"/>
    <w:rsid w:val="787E3779"/>
    <w:rsid w:val="787EFA4D"/>
    <w:rsid w:val="787F2778"/>
    <w:rsid w:val="7880F218"/>
    <w:rsid w:val="7886920C"/>
    <w:rsid w:val="7886C7DE"/>
    <w:rsid w:val="788787E0"/>
    <w:rsid w:val="7889ABE8"/>
    <w:rsid w:val="788B34E8"/>
    <w:rsid w:val="788C1A58"/>
    <w:rsid w:val="788D6A2D"/>
    <w:rsid w:val="78901399"/>
    <w:rsid w:val="7892A525"/>
    <w:rsid w:val="78974B91"/>
    <w:rsid w:val="7898AED9"/>
    <w:rsid w:val="789C9781"/>
    <w:rsid w:val="78A01083"/>
    <w:rsid w:val="78A042B6"/>
    <w:rsid w:val="78A1112A"/>
    <w:rsid w:val="78A35554"/>
    <w:rsid w:val="78A51F99"/>
    <w:rsid w:val="78A52931"/>
    <w:rsid w:val="78A5BFC7"/>
    <w:rsid w:val="78A7D7FB"/>
    <w:rsid w:val="78A8F578"/>
    <w:rsid w:val="78A9A6AD"/>
    <w:rsid w:val="78AD38E3"/>
    <w:rsid w:val="78AE7B12"/>
    <w:rsid w:val="78AF590D"/>
    <w:rsid w:val="78AF6D63"/>
    <w:rsid w:val="78B190DE"/>
    <w:rsid w:val="78B21C26"/>
    <w:rsid w:val="78B52F68"/>
    <w:rsid w:val="78B5A912"/>
    <w:rsid w:val="78B91007"/>
    <w:rsid w:val="78B9E47A"/>
    <w:rsid w:val="78B9ECF7"/>
    <w:rsid w:val="78BADC4E"/>
    <w:rsid w:val="78BB4434"/>
    <w:rsid w:val="78BB54FA"/>
    <w:rsid w:val="78BC210F"/>
    <w:rsid w:val="78BC8450"/>
    <w:rsid w:val="78C3C5FC"/>
    <w:rsid w:val="78C3E63C"/>
    <w:rsid w:val="78C685B9"/>
    <w:rsid w:val="78C6CE19"/>
    <w:rsid w:val="78C6F618"/>
    <w:rsid w:val="78C958B2"/>
    <w:rsid w:val="78CD0126"/>
    <w:rsid w:val="78CD4BBD"/>
    <w:rsid w:val="78CEBAB1"/>
    <w:rsid w:val="78CFA61E"/>
    <w:rsid w:val="78D001C1"/>
    <w:rsid w:val="78D08F0B"/>
    <w:rsid w:val="78D199E3"/>
    <w:rsid w:val="78D2C1B6"/>
    <w:rsid w:val="78D570C5"/>
    <w:rsid w:val="78D59D64"/>
    <w:rsid w:val="78D6F585"/>
    <w:rsid w:val="78D7C6BE"/>
    <w:rsid w:val="78D87105"/>
    <w:rsid w:val="78D93305"/>
    <w:rsid w:val="78D9782B"/>
    <w:rsid w:val="78DCBE36"/>
    <w:rsid w:val="78DD484B"/>
    <w:rsid w:val="78DF45D4"/>
    <w:rsid w:val="78E2FCAA"/>
    <w:rsid w:val="78E6222B"/>
    <w:rsid w:val="78E807CE"/>
    <w:rsid w:val="78E82579"/>
    <w:rsid w:val="78EBE109"/>
    <w:rsid w:val="78EF08EA"/>
    <w:rsid w:val="78EFB6FD"/>
    <w:rsid w:val="78F183FB"/>
    <w:rsid w:val="78F21E48"/>
    <w:rsid w:val="78F23889"/>
    <w:rsid w:val="78F7A3E0"/>
    <w:rsid w:val="78F8C1CA"/>
    <w:rsid w:val="78F98FAC"/>
    <w:rsid w:val="78F9D869"/>
    <w:rsid w:val="78FB835D"/>
    <w:rsid w:val="78FC6385"/>
    <w:rsid w:val="78FE1E44"/>
    <w:rsid w:val="78FE8704"/>
    <w:rsid w:val="7900737E"/>
    <w:rsid w:val="7901B42C"/>
    <w:rsid w:val="7902044C"/>
    <w:rsid w:val="79021C57"/>
    <w:rsid w:val="79045B51"/>
    <w:rsid w:val="7906CC14"/>
    <w:rsid w:val="7908A490"/>
    <w:rsid w:val="790FA2AE"/>
    <w:rsid w:val="79131A13"/>
    <w:rsid w:val="791392B5"/>
    <w:rsid w:val="791403FF"/>
    <w:rsid w:val="791428FD"/>
    <w:rsid w:val="791515FC"/>
    <w:rsid w:val="79159841"/>
    <w:rsid w:val="791607B1"/>
    <w:rsid w:val="7919650F"/>
    <w:rsid w:val="791B3BB6"/>
    <w:rsid w:val="791D379C"/>
    <w:rsid w:val="791F25AC"/>
    <w:rsid w:val="79239FC5"/>
    <w:rsid w:val="7925A028"/>
    <w:rsid w:val="7927FFBC"/>
    <w:rsid w:val="79292BE5"/>
    <w:rsid w:val="792AEA11"/>
    <w:rsid w:val="792C6172"/>
    <w:rsid w:val="792E9BB7"/>
    <w:rsid w:val="792EB8C5"/>
    <w:rsid w:val="792FE5E6"/>
    <w:rsid w:val="793671D6"/>
    <w:rsid w:val="793BF35F"/>
    <w:rsid w:val="793F5478"/>
    <w:rsid w:val="79402F0E"/>
    <w:rsid w:val="794443CF"/>
    <w:rsid w:val="79452135"/>
    <w:rsid w:val="7946C410"/>
    <w:rsid w:val="79471D99"/>
    <w:rsid w:val="794BB8D5"/>
    <w:rsid w:val="794DE9B3"/>
    <w:rsid w:val="79520C29"/>
    <w:rsid w:val="79524E7C"/>
    <w:rsid w:val="7954B250"/>
    <w:rsid w:val="79552A2F"/>
    <w:rsid w:val="79560F31"/>
    <w:rsid w:val="7959BB22"/>
    <w:rsid w:val="795A57FF"/>
    <w:rsid w:val="795ACDA4"/>
    <w:rsid w:val="795FFA32"/>
    <w:rsid w:val="7961F81A"/>
    <w:rsid w:val="79646127"/>
    <w:rsid w:val="7964C8AE"/>
    <w:rsid w:val="79650077"/>
    <w:rsid w:val="796801F9"/>
    <w:rsid w:val="796B7491"/>
    <w:rsid w:val="796E64D7"/>
    <w:rsid w:val="796EA451"/>
    <w:rsid w:val="797400E1"/>
    <w:rsid w:val="7979D08F"/>
    <w:rsid w:val="797BE0F3"/>
    <w:rsid w:val="797CA6A4"/>
    <w:rsid w:val="79803E81"/>
    <w:rsid w:val="798329B2"/>
    <w:rsid w:val="79874D1D"/>
    <w:rsid w:val="7988B0BC"/>
    <w:rsid w:val="7989A3D7"/>
    <w:rsid w:val="798B71D5"/>
    <w:rsid w:val="798D30B7"/>
    <w:rsid w:val="798E03D4"/>
    <w:rsid w:val="798E55D8"/>
    <w:rsid w:val="798F8A1A"/>
    <w:rsid w:val="79917229"/>
    <w:rsid w:val="79918E0B"/>
    <w:rsid w:val="7991D125"/>
    <w:rsid w:val="7992040A"/>
    <w:rsid w:val="7992FE98"/>
    <w:rsid w:val="7997FAE8"/>
    <w:rsid w:val="7999DE67"/>
    <w:rsid w:val="799B0445"/>
    <w:rsid w:val="799E0EDA"/>
    <w:rsid w:val="799E1868"/>
    <w:rsid w:val="79A0CE3B"/>
    <w:rsid w:val="79A3316E"/>
    <w:rsid w:val="79A56442"/>
    <w:rsid w:val="79A7D590"/>
    <w:rsid w:val="79A8315E"/>
    <w:rsid w:val="79AB1F1F"/>
    <w:rsid w:val="79AF9FFC"/>
    <w:rsid w:val="79B33215"/>
    <w:rsid w:val="79B398A5"/>
    <w:rsid w:val="79B4D429"/>
    <w:rsid w:val="79B668B8"/>
    <w:rsid w:val="79B7375B"/>
    <w:rsid w:val="79B7A014"/>
    <w:rsid w:val="79B8A7B7"/>
    <w:rsid w:val="79C1D5C2"/>
    <w:rsid w:val="79C52B07"/>
    <w:rsid w:val="79C61066"/>
    <w:rsid w:val="79CA2399"/>
    <w:rsid w:val="79CB1F31"/>
    <w:rsid w:val="79CC116F"/>
    <w:rsid w:val="79CC421C"/>
    <w:rsid w:val="79CE0B33"/>
    <w:rsid w:val="79D105F6"/>
    <w:rsid w:val="79D47D35"/>
    <w:rsid w:val="79D4DD1F"/>
    <w:rsid w:val="79D605C8"/>
    <w:rsid w:val="79D81230"/>
    <w:rsid w:val="79D92F42"/>
    <w:rsid w:val="79D97432"/>
    <w:rsid w:val="79DAD6A6"/>
    <w:rsid w:val="79DC514C"/>
    <w:rsid w:val="79DCF29D"/>
    <w:rsid w:val="79E3DB91"/>
    <w:rsid w:val="79E3F65F"/>
    <w:rsid w:val="79E594B7"/>
    <w:rsid w:val="79E81AC6"/>
    <w:rsid w:val="79E95061"/>
    <w:rsid w:val="79E98C02"/>
    <w:rsid w:val="79EC400D"/>
    <w:rsid w:val="79EC45FD"/>
    <w:rsid w:val="79EEEB8D"/>
    <w:rsid w:val="79F0D36B"/>
    <w:rsid w:val="79F11B60"/>
    <w:rsid w:val="79F16BD8"/>
    <w:rsid w:val="79F37B2B"/>
    <w:rsid w:val="79F3A8EC"/>
    <w:rsid w:val="79F42FC9"/>
    <w:rsid w:val="79F4A578"/>
    <w:rsid w:val="79F4EDDF"/>
    <w:rsid w:val="79F527CB"/>
    <w:rsid w:val="79F5AC9C"/>
    <w:rsid w:val="79F6368B"/>
    <w:rsid w:val="79F6FD84"/>
    <w:rsid w:val="79F9F8D7"/>
    <w:rsid w:val="79FD4D30"/>
    <w:rsid w:val="79FDDCFB"/>
    <w:rsid w:val="79FE4122"/>
    <w:rsid w:val="79FE93CE"/>
    <w:rsid w:val="79FF8EBA"/>
    <w:rsid w:val="7A011520"/>
    <w:rsid w:val="7A03A140"/>
    <w:rsid w:val="7A04D9EB"/>
    <w:rsid w:val="7A078318"/>
    <w:rsid w:val="7A08F355"/>
    <w:rsid w:val="7A0F228C"/>
    <w:rsid w:val="7A0FC066"/>
    <w:rsid w:val="7A127DF2"/>
    <w:rsid w:val="7A1289B5"/>
    <w:rsid w:val="7A14CA88"/>
    <w:rsid w:val="7A155A2C"/>
    <w:rsid w:val="7A1710AD"/>
    <w:rsid w:val="7A174850"/>
    <w:rsid w:val="7A199144"/>
    <w:rsid w:val="7A19E882"/>
    <w:rsid w:val="7A1B857A"/>
    <w:rsid w:val="7A1B85CB"/>
    <w:rsid w:val="7A1BFE8A"/>
    <w:rsid w:val="7A1D488E"/>
    <w:rsid w:val="7A1F7776"/>
    <w:rsid w:val="7A236197"/>
    <w:rsid w:val="7A27016A"/>
    <w:rsid w:val="7A29F569"/>
    <w:rsid w:val="7A2A064C"/>
    <w:rsid w:val="7A2B4BDD"/>
    <w:rsid w:val="7A2BCC91"/>
    <w:rsid w:val="7A36F5BB"/>
    <w:rsid w:val="7A39F441"/>
    <w:rsid w:val="7A3EB0E4"/>
    <w:rsid w:val="7A4211CA"/>
    <w:rsid w:val="7A441398"/>
    <w:rsid w:val="7A455486"/>
    <w:rsid w:val="7A460B3B"/>
    <w:rsid w:val="7A47A53A"/>
    <w:rsid w:val="7A483AB9"/>
    <w:rsid w:val="7A4B69B6"/>
    <w:rsid w:val="7A4E4D79"/>
    <w:rsid w:val="7A4E8127"/>
    <w:rsid w:val="7A529D7C"/>
    <w:rsid w:val="7A52FF5D"/>
    <w:rsid w:val="7A542BA2"/>
    <w:rsid w:val="7A557BC8"/>
    <w:rsid w:val="7A558C5C"/>
    <w:rsid w:val="7A598E81"/>
    <w:rsid w:val="7A5AEEBC"/>
    <w:rsid w:val="7A5BB9CE"/>
    <w:rsid w:val="7A5CDF41"/>
    <w:rsid w:val="7A5D2D23"/>
    <w:rsid w:val="7A5EA1B6"/>
    <w:rsid w:val="7A61FD33"/>
    <w:rsid w:val="7A641661"/>
    <w:rsid w:val="7A64CC09"/>
    <w:rsid w:val="7A658A8D"/>
    <w:rsid w:val="7A658AE0"/>
    <w:rsid w:val="7A67FE33"/>
    <w:rsid w:val="7A6BB862"/>
    <w:rsid w:val="7A6C2924"/>
    <w:rsid w:val="7A701A71"/>
    <w:rsid w:val="7A7298A1"/>
    <w:rsid w:val="7A72D7F8"/>
    <w:rsid w:val="7A736600"/>
    <w:rsid w:val="7A76411D"/>
    <w:rsid w:val="7A7800B5"/>
    <w:rsid w:val="7A7BDF06"/>
    <w:rsid w:val="7A7C6121"/>
    <w:rsid w:val="7A818871"/>
    <w:rsid w:val="7A846A8E"/>
    <w:rsid w:val="7A88330E"/>
    <w:rsid w:val="7A886BA9"/>
    <w:rsid w:val="7A88816C"/>
    <w:rsid w:val="7A8B2846"/>
    <w:rsid w:val="7A8E2AAA"/>
    <w:rsid w:val="7A8E4DB8"/>
    <w:rsid w:val="7A8EBB6E"/>
    <w:rsid w:val="7A903F91"/>
    <w:rsid w:val="7A962F9E"/>
    <w:rsid w:val="7A9ADB68"/>
    <w:rsid w:val="7A9C0B49"/>
    <w:rsid w:val="7A9EBEBA"/>
    <w:rsid w:val="7AA03A41"/>
    <w:rsid w:val="7AA079A1"/>
    <w:rsid w:val="7AA3D5ED"/>
    <w:rsid w:val="7AA4A7D3"/>
    <w:rsid w:val="7AA663DC"/>
    <w:rsid w:val="7AA76760"/>
    <w:rsid w:val="7AAB64F8"/>
    <w:rsid w:val="7AAC3AC0"/>
    <w:rsid w:val="7AACE082"/>
    <w:rsid w:val="7AADED2A"/>
    <w:rsid w:val="7AAEA9E7"/>
    <w:rsid w:val="7AB0E994"/>
    <w:rsid w:val="7AB4242A"/>
    <w:rsid w:val="7ABA3DF5"/>
    <w:rsid w:val="7ABC407C"/>
    <w:rsid w:val="7ABEEB3D"/>
    <w:rsid w:val="7ABFD9E4"/>
    <w:rsid w:val="7AC04806"/>
    <w:rsid w:val="7AC10710"/>
    <w:rsid w:val="7AC27F80"/>
    <w:rsid w:val="7AC38E9A"/>
    <w:rsid w:val="7AC4B574"/>
    <w:rsid w:val="7AC6A2CF"/>
    <w:rsid w:val="7AC7712A"/>
    <w:rsid w:val="7AC8C879"/>
    <w:rsid w:val="7ACA5429"/>
    <w:rsid w:val="7ACC9D9E"/>
    <w:rsid w:val="7ACCF5C9"/>
    <w:rsid w:val="7ACD0E94"/>
    <w:rsid w:val="7AD12E3C"/>
    <w:rsid w:val="7AD25B11"/>
    <w:rsid w:val="7AD3112D"/>
    <w:rsid w:val="7AD39ED6"/>
    <w:rsid w:val="7AD54562"/>
    <w:rsid w:val="7AD67E1D"/>
    <w:rsid w:val="7AD7813F"/>
    <w:rsid w:val="7AD87F40"/>
    <w:rsid w:val="7AD89C0B"/>
    <w:rsid w:val="7ADCFAE0"/>
    <w:rsid w:val="7AE2E373"/>
    <w:rsid w:val="7AE382A2"/>
    <w:rsid w:val="7AE57AB0"/>
    <w:rsid w:val="7AE74220"/>
    <w:rsid w:val="7AE80F4A"/>
    <w:rsid w:val="7AE9BFB2"/>
    <w:rsid w:val="7AE9F945"/>
    <w:rsid w:val="7AEAE2AC"/>
    <w:rsid w:val="7AEB52A4"/>
    <w:rsid w:val="7AEF548B"/>
    <w:rsid w:val="7AF07BBA"/>
    <w:rsid w:val="7AFA8222"/>
    <w:rsid w:val="7AFC0D2D"/>
    <w:rsid w:val="7AFF4519"/>
    <w:rsid w:val="7B00B1A6"/>
    <w:rsid w:val="7B01AAD4"/>
    <w:rsid w:val="7B025D70"/>
    <w:rsid w:val="7B038EAE"/>
    <w:rsid w:val="7B04FA22"/>
    <w:rsid w:val="7B0A2CDA"/>
    <w:rsid w:val="7B0D785F"/>
    <w:rsid w:val="7B0E7934"/>
    <w:rsid w:val="7B1108C9"/>
    <w:rsid w:val="7B14089A"/>
    <w:rsid w:val="7B14B71E"/>
    <w:rsid w:val="7B165C31"/>
    <w:rsid w:val="7B1938CD"/>
    <w:rsid w:val="7B19888E"/>
    <w:rsid w:val="7B1A81EF"/>
    <w:rsid w:val="7B1AA1CC"/>
    <w:rsid w:val="7B1B63B5"/>
    <w:rsid w:val="7B1BD75D"/>
    <w:rsid w:val="7B1BE6D5"/>
    <w:rsid w:val="7B200BB4"/>
    <w:rsid w:val="7B2033CA"/>
    <w:rsid w:val="7B20AD95"/>
    <w:rsid w:val="7B218E39"/>
    <w:rsid w:val="7B21970D"/>
    <w:rsid w:val="7B23FF8B"/>
    <w:rsid w:val="7B24A8BC"/>
    <w:rsid w:val="7B24DA26"/>
    <w:rsid w:val="7B252FDB"/>
    <w:rsid w:val="7B253727"/>
    <w:rsid w:val="7B256E75"/>
    <w:rsid w:val="7B25DF14"/>
    <w:rsid w:val="7B26C076"/>
    <w:rsid w:val="7B27087A"/>
    <w:rsid w:val="7B2897AE"/>
    <w:rsid w:val="7B28AAB9"/>
    <w:rsid w:val="7B2A90D1"/>
    <w:rsid w:val="7B2B91B8"/>
    <w:rsid w:val="7B2DEE07"/>
    <w:rsid w:val="7B2E30C1"/>
    <w:rsid w:val="7B2E4F0F"/>
    <w:rsid w:val="7B2EA7DD"/>
    <w:rsid w:val="7B300143"/>
    <w:rsid w:val="7B30458E"/>
    <w:rsid w:val="7B346997"/>
    <w:rsid w:val="7B350CD8"/>
    <w:rsid w:val="7B368905"/>
    <w:rsid w:val="7B3B3EBC"/>
    <w:rsid w:val="7B3CDB8A"/>
    <w:rsid w:val="7B3D7E08"/>
    <w:rsid w:val="7B3FFAAD"/>
    <w:rsid w:val="7B41B0F5"/>
    <w:rsid w:val="7B425F47"/>
    <w:rsid w:val="7B42A383"/>
    <w:rsid w:val="7B44F659"/>
    <w:rsid w:val="7B470FE3"/>
    <w:rsid w:val="7B476B9C"/>
    <w:rsid w:val="7B4B709F"/>
    <w:rsid w:val="7B4DEDE6"/>
    <w:rsid w:val="7B4F542D"/>
    <w:rsid w:val="7B5160A6"/>
    <w:rsid w:val="7B520138"/>
    <w:rsid w:val="7B521D2E"/>
    <w:rsid w:val="7B538AC8"/>
    <w:rsid w:val="7B56079C"/>
    <w:rsid w:val="7B570062"/>
    <w:rsid w:val="7B5799E9"/>
    <w:rsid w:val="7B57A441"/>
    <w:rsid w:val="7B57E2D4"/>
    <w:rsid w:val="7B57F1F9"/>
    <w:rsid w:val="7B58A2EC"/>
    <w:rsid w:val="7B596958"/>
    <w:rsid w:val="7B597EB5"/>
    <w:rsid w:val="7B5C4D1F"/>
    <w:rsid w:val="7B5D9C0E"/>
    <w:rsid w:val="7B5E0D2E"/>
    <w:rsid w:val="7B5E123A"/>
    <w:rsid w:val="7B5E9A35"/>
    <w:rsid w:val="7B5F9D4A"/>
    <w:rsid w:val="7B5FDDE8"/>
    <w:rsid w:val="7B6140D3"/>
    <w:rsid w:val="7B6206CD"/>
    <w:rsid w:val="7B630705"/>
    <w:rsid w:val="7B6356E6"/>
    <w:rsid w:val="7B65D34F"/>
    <w:rsid w:val="7B67A492"/>
    <w:rsid w:val="7B68DC82"/>
    <w:rsid w:val="7B692D9C"/>
    <w:rsid w:val="7B6BB99E"/>
    <w:rsid w:val="7B6D29FF"/>
    <w:rsid w:val="7B6D4F3A"/>
    <w:rsid w:val="7B6E3D9D"/>
    <w:rsid w:val="7B6FB3A5"/>
    <w:rsid w:val="7B7431C0"/>
    <w:rsid w:val="7B766C81"/>
    <w:rsid w:val="7B7706BB"/>
    <w:rsid w:val="7B785A6B"/>
    <w:rsid w:val="7B793FFC"/>
    <w:rsid w:val="7B7B527B"/>
    <w:rsid w:val="7B7BBEDB"/>
    <w:rsid w:val="7B806507"/>
    <w:rsid w:val="7B809E10"/>
    <w:rsid w:val="7B817732"/>
    <w:rsid w:val="7B85DEDB"/>
    <w:rsid w:val="7B8606D9"/>
    <w:rsid w:val="7B87642A"/>
    <w:rsid w:val="7B87BD7C"/>
    <w:rsid w:val="7B87C87C"/>
    <w:rsid w:val="7B88B8B0"/>
    <w:rsid w:val="7B88D7A5"/>
    <w:rsid w:val="7B8C9F39"/>
    <w:rsid w:val="7B8FC9F4"/>
    <w:rsid w:val="7B907B7C"/>
    <w:rsid w:val="7B935B44"/>
    <w:rsid w:val="7B970C5F"/>
    <w:rsid w:val="7B970F2A"/>
    <w:rsid w:val="7B980293"/>
    <w:rsid w:val="7B9AF8BF"/>
    <w:rsid w:val="7B9D013E"/>
    <w:rsid w:val="7B9D19A5"/>
    <w:rsid w:val="7B9EEA21"/>
    <w:rsid w:val="7BA9CC71"/>
    <w:rsid w:val="7BAE282A"/>
    <w:rsid w:val="7BAE2B85"/>
    <w:rsid w:val="7BAE6B0C"/>
    <w:rsid w:val="7BAEC992"/>
    <w:rsid w:val="7BAFA7CF"/>
    <w:rsid w:val="7BB021DC"/>
    <w:rsid w:val="7BB0FA2C"/>
    <w:rsid w:val="7BB34DDE"/>
    <w:rsid w:val="7BB45471"/>
    <w:rsid w:val="7BB680DF"/>
    <w:rsid w:val="7BB6F185"/>
    <w:rsid w:val="7BB930A1"/>
    <w:rsid w:val="7BBAFB45"/>
    <w:rsid w:val="7BBAFCB7"/>
    <w:rsid w:val="7BBBB2FB"/>
    <w:rsid w:val="7BBD9831"/>
    <w:rsid w:val="7BC2960F"/>
    <w:rsid w:val="7BC709FF"/>
    <w:rsid w:val="7BC9FA48"/>
    <w:rsid w:val="7BCA4E1F"/>
    <w:rsid w:val="7BCB576D"/>
    <w:rsid w:val="7BCC265D"/>
    <w:rsid w:val="7BCDB26B"/>
    <w:rsid w:val="7BCE4EFD"/>
    <w:rsid w:val="7BCF595C"/>
    <w:rsid w:val="7BCF7110"/>
    <w:rsid w:val="7BCFFE9F"/>
    <w:rsid w:val="7BD14C8B"/>
    <w:rsid w:val="7BD358DF"/>
    <w:rsid w:val="7BD3D64C"/>
    <w:rsid w:val="7BD573DD"/>
    <w:rsid w:val="7BDA3E39"/>
    <w:rsid w:val="7BDA4C28"/>
    <w:rsid w:val="7BDB585C"/>
    <w:rsid w:val="7BDBFA40"/>
    <w:rsid w:val="7BDE9255"/>
    <w:rsid w:val="7BDEF88F"/>
    <w:rsid w:val="7BE13AFC"/>
    <w:rsid w:val="7BE5D184"/>
    <w:rsid w:val="7BE762FE"/>
    <w:rsid w:val="7BE92539"/>
    <w:rsid w:val="7BF41B16"/>
    <w:rsid w:val="7BF998E9"/>
    <w:rsid w:val="7BFDFB96"/>
    <w:rsid w:val="7BFE85F5"/>
    <w:rsid w:val="7C0012C0"/>
    <w:rsid w:val="7C01FBF4"/>
    <w:rsid w:val="7C05CD9C"/>
    <w:rsid w:val="7C05D733"/>
    <w:rsid w:val="7C062A6B"/>
    <w:rsid w:val="7C096403"/>
    <w:rsid w:val="7C09B499"/>
    <w:rsid w:val="7C0A7D3D"/>
    <w:rsid w:val="7C0B4574"/>
    <w:rsid w:val="7C118002"/>
    <w:rsid w:val="7C122F37"/>
    <w:rsid w:val="7C150F6A"/>
    <w:rsid w:val="7C1DAE24"/>
    <w:rsid w:val="7C22A2B6"/>
    <w:rsid w:val="7C23BA46"/>
    <w:rsid w:val="7C241F64"/>
    <w:rsid w:val="7C26BA12"/>
    <w:rsid w:val="7C28CDF4"/>
    <w:rsid w:val="7C28DD42"/>
    <w:rsid w:val="7C2B4129"/>
    <w:rsid w:val="7C2ECE00"/>
    <w:rsid w:val="7C2EFAFF"/>
    <w:rsid w:val="7C2F0576"/>
    <w:rsid w:val="7C31F33A"/>
    <w:rsid w:val="7C3459B2"/>
    <w:rsid w:val="7C34E0DF"/>
    <w:rsid w:val="7C34FA1A"/>
    <w:rsid w:val="7C3553CA"/>
    <w:rsid w:val="7C36EC94"/>
    <w:rsid w:val="7C402E9C"/>
    <w:rsid w:val="7C41B646"/>
    <w:rsid w:val="7C4372C9"/>
    <w:rsid w:val="7C441AC7"/>
    <w:rsid w:val="7C460C50"/>
    <w:rsid w:val="7C468233"/>
    <w:rsid w:val="7C484336"/>
    <w:rsid w:val="7C4A5725"/>
    <w:rsid w:val="7C4CFF13"/>
    <w:rsid w:val="7C4D10D4"/>
    <w:rsid w:val="7C4D3EF3"/>
    <w:rsid w:val="7C4E3ACA"/>
    <w:rsid w:val="7C5072BC"/>
    <w:rsid w:val="7C54CC38"/>
    <w:rsid w:val="7C5522C0"/>
    <w:rsid w:val="7C565769"/>
    <w:rsid w:val="7C56AAA3"/>
    <w:rsid w:val="7C5715D3"/>
    <w:rsid w:val="7C579963"/>
    <w:rsid w:val="7C581473"/>
    <w:rsid w:val="7C58CD97"/>
    <w:rsid w:val="7C5911B8"/>
    <w:rsid w:val="7C5A0B2D"/>
    <w:rsid w:val="7C5B3ED4"/>
    <w:rsid w:val="7C5C2585"/>
    <w:rsid w:val="7C5D6549"/>
    <w:rsid w:val="7C5EAD24"/>
    <w:rsid w:val="7C5FC3AB"/>
    <w:rsid w:val="7C601DDC"/>
    <w:rsid w:val="7C61FF16"/>
    <w:rsid w:val="7C6254E0"/>
    <w:rsid w:val="7C646D5A"/>
    <w:rsid w:val="7C666C4D"/>
    <w:rsid w:val="7C69F673"/>
    <w:rsid w:val="7C6C73DB"/>
    <w:rsid w:val="7C6C8D41"/>
    <w:rsid w:val="7C705906"/>
    <w:rsid w:val="7C70D689"/>
    <w:rsid w:val="7C713518"/>
    <w:rsid w:val="7C722ACA"/>
    <w:rsid w:val="7C78E7F1"/>
    <w:rsid w:val="7C7AB12E"/>
    <w:rsid w:val="7C7DA21D"/>
    <w:rsid w:val="7C7DB467"/>
    <w:rsid w:val="7C7EE6F2"/>
    <w:rsid w:val="7C7F3513"/>
    <w:rsid w:val="7C80362F"/>
    <w:rsid w:val="7C80B700"/>
    <w:rsid w:val="7C810FAC"/>
    <w:rsid w:val="7C84935C"/>
    <w:rsid w:val="7C88B938"/>
    <w:rsid w:val="7C8956FF"/>
    <w:rsid w:val="7C895B72"/>
    <w:rsid w:val="7C8BAD05"/>
    <w:rsid w:val="7C8EDC70"/>
    <w:rsid w:val="7C91DDE7"/>
    <w:rsid w:val="7C923F3E"/>
    <w:rsid w:val="7C994522"/>
    <w:rsid w:val="7C9A21C7"/>
    <w:rsid w:val="7C9C214C"/>
    <w:rsid w:val="7C9CD5E2"/>
    <w:rsid w:val="7CA08411"/>
    <w:rsid w:val="7CA0F79D"/>
    <w:rsid w:val="7CA1E2AA"/>
    <w:rsid w:val="7CA334E0"/>
    <w:rsid w:val="7CA35057"/>
    <w:rsid w:val="7CA81725"/>
    <w:rsid w:val="7CAA8C2B"/>
    <w:rsid w:val="7CAA949F"/>
    <w:rsid w:val="7CAC0309"/>
    <w:rsid w:val="7CACDF8E"/>
    <w:rsid w:val="7CAF8A66"/>
    <w:rsid w:val="7CAFFE52"/>
    <w:rsid w:val="7CB2A207"/>
    <w:rsid w:val="7CB5DE70"/>
    <w:rsid w:val="7CB62392"/>
    <w:rsid w:val="7CB65B0E"/>
    <w:rsid w:val="7CB65C76"/>
    <w:rsid w:val="7CBA2F0B"/>
    <w:rsid w:val="7CBB056F"/>
    <w:rsid w:val="7CBB2619"/>
    <w:rsid w:val="7CBB2E3A"/>
    <w:rsid w:val="7CC0D3C8"/>
    <w:rsid w:val="7CC13790"/>
    <w:rsid w:val="7CC30314"/>
    <w:rsid w:val="7CC8D456"/>
    <w:rsid w:val="7CCBF3FB"/>
    <w:rsid w:val="7CCCFF19"/>
    <w:rsid w:val="7CCCFFDD"/>
    <w:rsid w:val="7CCDB975"/>
    <w:rsid w:val="7CCE3403"/>
    <w:rsid w:val="7CCF911E"/>
    <w:rsid w:val="7CCFB75A"/>
    <w:rsid w:val="7CD11D7D"/>
    <w:rsid w:val="7CD4FEF7"/>
    <w:rsid w:val="7CD54C1A"/>
    <w:rsid w:val="7CD6D7D0"/>
    <w:rsid w:val="7CD79C51"/>
    <w:rsid w:val="7CD88B5A"/>
    <w:rsid w:val="7CD8EC58"/>
    <w:rsid w:val="7CD97C1B"/>
    <w:rsid w:val="7CD9D273"/>
    <w:rsid w:val="7CDA086B"/>
    <w:rsid w:val="7CDB3ED0"/>
    <w:rsid w:val="7CDBE9AB"/>
    <w:rsid w:val="7CDD0CB0"/>
    <w:rsid w:val="7CDEDC5A"/>
    <w:rsid w:val="7CE49F56"/>
    <w:rsid w:val="7CE4EFEC"/>
    <w:rsid w:val="7CE6D94D"/>
    <w:rsid w:val="7CE8333D"/>
    <w:rsid w:val="7CEB9DC4"/>
    <w:rsid w:val="7CECFD9D"/>
    <w:rsid w:val="7CF01B3C"/>
    <w:rsid w:val="7CF260B2"/>
    <w:rsid w:val="7CF551FD"/>
    <w:rsid w:val="7CF57CBD"/>
    <w:rsid w:val="7CF8975F"/>
    <w:rsid w:val="7CF98166"/>
    <w:rsid w:val="7CF995F9"/>
    <w:rsid w:val="7CFC12C7"/>
    <w:rsid w:val="7CFE1742"/>
    <w:rsid w:val="7CFF76A2"/>
    <w:rsid w:val="7D00D240"/>
    <w:rsid w:val="7D011F7B"/>
    <w:rsid w:val="7D0255E9"/>
    <w:rsid w:val="7D045BE5"/>
    <w:rsid w:val="7D0A212A"/>
    <w:rsid w:val="7D0B0012"/>
    <w:rsid w:val="7D0CABEF"/>
    <w:rsid w:val="7D0D78B5"/>
    <w:rsid w:val="7D0E4501"/>
    <w:rsid w:val="7D0F744A"/>
    <w:rsid w:val="7D0FDBD9"/>
    <w:rsid w:val="7D1094BF"/>
    <w:rsid w:val="7D1097E3"/>
    <w:rsid w:val="7D117498"/>
    <w:rsid w:val="7D1319B5"/>
    <w:rsid w:val="7D1388CE"/>
    <w:rsid w:val="7D1504B0"/>
    <w:rsid w:val="7D151A47"/>
    <w:rsid w:val="7D157D44"/>
    <w:rsid w:val="7D17B73C"/>
    <w:rsid w:val="7D181A4A"/>
    <w:rsid w:val="7D1D5C9C"/>
    <w:rsid w:val="7D1F399A"/>
    <w:rsid w:val="7D1F9020"/>
    <w:rsid w:val="7D20C2C7"/>
    <w:rsid w:val="7D213C76"/>
    <w:rsid w:val="7D21566F"/>
    <w:rsid w:val="7D222E38"/>
    <w:rsid w:val="7D257DEF"/>
    <w:rsid w:val="7D26407C"/>
    <w:rsid w:val="7D282227"/>
    <w:rsid w:val="7D28B9F4"/>
    <w:rsid w:val="7D2C254C"/>
    <w:rsid w:val="7D2CB691"/>
    <w:rsid w:val="7D2CF74C"/>
    <w:rsid w:val="7D2DC026"/>
    <w:rsid w:val="7D2F1F48"/>
    <w:rsid w:val="7D2F4190"/>
    <w:rsid w:val="7D30E9C1"/>
    <w:rsid w:val="7D32063A"/>
    <w:rsid w:val="7D323274"/>
    <w:rsid w:val="7D33528C"/>
    <w:rsid w:val="7D34E536"/>
    <w:rsid w:val="7D351718"/>
    <w:rsid w:val="7D36E109"/>
    <w:rsid w:val="7D3786AA"/>
    <w:rsid w:val="7D37D656"/>
    <w:rsid w:val="7D38E7F9"/>
    <w:rsid w:val="7D3BEB1A"/>
    <w:rsid w:val="7D3DA57C"/>
    <w:rsid w:val="7D3EDC4A"/>
    <w:rsid w:val="7D4073B7"/>
    <w:rsid w:val="7D40E154"/>
    <w:rsid w:val="7D47037A"/>
    <w:rsid w:val="7D487009"/>
    <w:rsid w:val="7D4CDB35"/>
    <w:rsid w:val="7D4EF13D"/>
    <w:rsid w:val="7D4F339C"/>
    <w:rsid w:val="7D505EDE"/>
    <w:rsid w:val="7D515985"/>
    <w:rsid w:val="7D519613"/>
    <w:rsid w:val="7D52100E"/>
    <w:rsid w:val="7D52ED47"/>
    <w:rsid w:val="7D538FF8"/>
    <w:rsid w:val="7D54705C"/>
    <w:rsid w:val="7D570F02"/>
    <w:rsid w:val="7D584A9B"/>
    <w:rsid w:val="7D593E42"/>
    <w:rsid w:val="7D597648"/>
    <w:rsid w:val="7D598F43"/>
    <w:rsid w:val="7D59C9CB"/>
    <w:rsid w:val="7D5E3D5D"/>
    <w:rsid w:val="7D60EB02"/>
    <w:rsid w:val="7D61474D"/>
    <w:rsid w:val="7D622954"/>
    <w:rsid w:val="7D656641"/>
    <w:rsid w:val="7D66F113"/>
    <w:rsid w:val="7D69C887"/>
    <w:rsid w:val="7D6B73C2"/>
    <w:rsid w:val="7D6BB2CE"/>
    <w:rsid w:val="7D6C0F2C"/>
    <w:rsid w:val="7D701D9A"/>
    <w:rsid w:val="7D705FDE"/>
    <w:rsid w:val="7D70C1CC"/>
    <w:rsid w:val="7D7319D7"/>
    <w:rsid w:val="7D73FBA2"/>
    <w:rsid w:val="7D7485F7"/>
    <w:rsid w:val="7D749D10"/>
    <w:rsid w:val="7D7514F7"/>
    <w:rsid w:val="7D75C066"/>
    <w:rsid w:val="7D7615A3"/>
    <w:rsid w:val="7D7821ED"/>
    <w:rsid w:val="7D788352"/>
    <w:rsid w:val="7D7B2959"/>
    <w:rsid w:val="7D7E65C0"/>
    <w:rsid w:val="7D7E7F95"/>
    <w:rsid w:val="7D7F8B35"/>
    <w:rsid w:val="7D7FA7D4"/>
    <w:rsid w:val="7D80DD5B"/>
    <w:rsid w:val="7D82ED3E"/>
    <w:rsid w:val="7D83AF82"/>
    <w:rsid w:val="7D84B9E2"/>
    <w:rsid w:val="7D885509"/>
    <w:rsid w:val="7D8B1377"/>
    <w:rsid w:val="7D8B75E2"/>
    <w:rsid w:val="7D8B768E"/>
    <w:rsid w:val="7D8BBFDF"/>
    <w:rsid w:val="7D8D9660"/>
    <w:rsid w:val="7D8DA651"/>
    <w:rsid w:val="7D8E73D0"/>
    <w:rsid w:val="7D8F0AE7"/>
    <w:rsid w:val="7D8F4750"/>
    <w:rsid w:val="7D8FFE62"/>
    <w:rsid w:val="7D907C6B"/>
    <w:rsid w:val="7D91BD5D"/>
    <w:rsid w:val="7D921441"/>
    <w:rsid w:val="7D93E82E"/>
    <w:rsid w:val="7D94E620"/>
    <w:rsid w:val="7D9665AC"/>
    <w:rsid w:val="7D9C0714"/>
    <w:rsid w:val="7D9D4D34"/>
    <w:rsid w:val="7D9D9D90"/>
    <w:rsid w:val="7D9DD95E"/>
    <w:rsid w:val="7D9E5241"/>
    <w:rsid w:val="7DA30EC7"/>
    <w:rsid w:val="7DA45BFE"/>
    <w:rsid w:val="7DA48AA7"/>
    <w:rsid w:val="7DA80B33"/>
    <w:rsid w:val="7DAC2A5F"/>
    <w:rsid w:val="7DAEAA39"/>
    <w:rsid w:val="7DAFEE9F"/>
    <w:rsid w:val="7DB2607E"/>
    <w:rsid w:val="7DB29988"/>
    <w:rsid w:val="7DB45F83"/>
    <w:rsid w:val="7DB4A2EB"/>
    <w:rsid w:val="7DB58075"/>
    <w:rsid w:val="7DB5A5A8"/>
    <w:rsid w:val="7DB8F149"/>
    <w:rsid w:val="7DBB583D"/>
    <w:rsid w:val="7DBBA4DD"/>
    <w:rsid w:val="7DBE15E9"/>
    <w:rsid w:val="7DBF1575"/>
    <w:rsid w:val="7DBF7CC0"/>
    <w:rsid w:val="7DC07817"/>
    <w:rsid w:val="7DC3841B"/>
    <w:rsid w:val="7DC3D21D"/>
    <w:rsid w:val="7DC5383C"/>
    <w:rsid w:val="7DC67785"/>
    <w:rsid w:val="7DCCB72A"/>
    <w:rsid w:val="7DCF7797"/>
    <w:rsid w:val="7DD001D6"/>
    <w:rsid w:val="7DD05A6B"/>
    <w:rsid w:val="7DD37959"/>
    <w:rsid w:val="7DD3D281"/>
    <w:rsid w:val="7DD5E616"/>
    <w:rsid w:val="7DD85863"/>
    <w:rsid w:val="7DDA8318"/>
    <w:rsid w:val="7DDCC190"/>
    <w:rsid w:val="7DDCEEB1"/>
    <w:rsid w:val="7DE02E1F"/>
    <w:rsid w:val="7DE15764"/>
    <w:rsid w:val="7DE15E41"/>
    <w:rsid w:val="7DE2D971"/>
    <w:rsid w:val="7DE4A887"/>
    <w:rsid w:val="7DE529DA"/>
    <w:rsid w:val="7DE75805"/>
    <w:rsid w:val="7DF21A1F"/>
    <w:rsid w:val="7DF3F9C9"/>
    <w:rsid w:val="7DF484CC"/>
    <w:rsid w:val="7DFA2470"/>
    <w:rsid w:val="7DFB257C"/>
    <w:rsid w:val="7DFD1C77"/>
    <w:rsid w:val="7DFE999D"/>
    <w:rsid w:val="7E021518"/>
    <w:rsid w:val="7E033680"/>
    <w:rsid w:val="7E03D909"/>
    <w:rsid w:val="7E075D10"/>
    <w:rsid w:val="7E07F9B5"/>
    <w:rsid w:val="7E0904DF"/>
    <w:rsid w:val="7E0DE94A"/>
    <w:rsid w:val="7E0EB99C"/>
    <w:rsid w:val="7E0F29B7"/>
    <w:rsid w:val="7E0FC8CE"/>
    <w:rsid w:val="7E0FF597"/>
    <w:rsid w:val="7E1193A8"/>
    <w:rsid w:val="7E11D1DC"/>
    <w:rsid w:val="7E1445C0"/>
    <w:rsid w:val="7E17B2D4"/>
    <w:rsid w:val="7E18CFAF"/>
    <w:rsid w:val="7E192FAF"/>
    <w:rsid w:val="7E1974B5"/>
    <w:rsid w:val="7E1D5E96"/>
    <w:rsid w:val="7E2012A9"/>
    <w:rsid w:val="7E208C94"/>
    <w:rsid w:val="7E2240BB"/>
    <w:rsid w:val="7E261DB4"/>
    <w:rsid w:val="7E27781F"/>
    <w:rsid w:val="7E2E293A"/>
    <w:rsid w:val="7E2EF468"/>
    <w:rsid w:val="7E2F50D7"/>
    <w:rsid w:val="7E302D24"/>
    <w:rsid w:val="7E3411E3"/>
    <w:rsid w:val="7E363CB6"/>
    <w:rsid w:val="7E38E71B"/>
    <w:rsid w:val="7E3A6A4F"/>
    <w:rsid w:val="7E3C172D"/>
    <w:rsid w:val="7E3CAD0B"/>
    <w:rsid w:val="7E3D2763"/>
    <w:rsid w:val="7E4144B0"/>
    <w:rsid w:val="7E417716"/>
    <w:rsid w:val="7E461DCD"/>
    <w:rsid w:val="7E48BBFE"/>
    <w:rsid w:val="7E49FF15"/>
    <w:rsid w:val="7E4A1610"/>
    <w:rsid w:val="7E4D86B6"/>
    <w:rsid w:val="7E4ECB5A"/>
    <w:rsid w:val="7E50BC54"/>
    <w:rsid w:val="7E50FAC2"/>
    <w:rsid w:val="7E5161A2"/>
    <w:rsid w:val="7E51D216"/>
    <w:rsid w:val="7E52AC57"/>
    <w:rsid w:val="7E57CB27"/>
    <w:rsid w:val="7E5902A5"/>
    <w:rsid w:val="7E5D655E"/>
    <w:rsid w:val="7E5DE711"/>
    <w:rsid w:val="7E5F8CA3"/>
    <w:rsid w:val="7E6200C1"/>
    <w:rsid w:val="7E630698"/>
    <w:rsid w:val="7E6328A4"/>
    <w:rsid w:val="7E634979"/>
    <w:rsid w:val="7E64FB26"/>
    <w:rsid w:val="7E672BE9"/>
    <w:rsid w:val="7E67415C"/>
    <w:rsid w:val="7E67F88E"/>
    <w:rsid w:val="7E689224"/>
    <w:rsid w:val="7E6896F3"/>
    <w:rsid w:val="7E68EEF5"/>
    <w:rsid w:val="7E6E7D5A"/>
    <w:rsid w:val="7E6EE4F5"/>
    <w:rsid w:val="7E6F256E"/>
    <w:rsid w:val="7E6F43BF"/>
    <w:rsid w:val="7E71772A"/>
    <w:rsid w:val="7E7199E0"/>
    <w:rsid w:val="7E73DB16"/>
    <w:rsid w:val="7E73E3EB"/>
    <w:rsid w:val="7E741E55"/>
    <w:rsid w:val="7E748CF6"/>
    <w:rsid w:val="7E7524A8"/>
    <w:rsid w:val="7E768086"/>
    <w:rsid w:val="7E76E09D"/>
    <w:rsid w:val="7E781890"/>
    <w:rsid w:val="7E785359"/>
    <w:rsid w:val="7E7FE37A"/>
    <w:rsid w:val="7E8013FD"/>
    <w:rsid w:val="7E812619"/>
    <w:rsid w:val="7E82EAA2"/>
    <w:rsid w:val="7E830B70"/>
    <w:rsid w:val="7E88012A"/>
    <w:rsid w:val="7E89C565"/>
    <w:rsid w:val="7E8A6C29"/>
    <w:rsid w:val="7E8D4E2B"/>
    <w:rsid w:val="7E8D5160"/>
    <w:rsid w:val="7E8E60E0"/>
    <w:rsid w:val="7E8FED7D"/>
    <w:rsid w:val="7E906F82"/>
    <w:rsid w:val="7E945488"/>
    <w:rsid w:val="7E94E62E"/>
    <w:rsid w:val="7E990F05"/>
    <w:rsid w:val="7E9A9452"/>
    <w:rsid w:val="7E9D730D"/>
    <w:rsid w:val="7E9FFBBD"/>
    <w:rsid w:val="7EA1BCD7"/>
    <w:rsid w:val="7EA378AE"/>
    <w:rsid w:val="7EA393D0"/>
    <w:rsid w:val="7EA54CD8"/>
    <w:rsid w:val="7EA7C274"/>
    <w:rsid w:val="7EA88377"/>
    <w:rsid w:val="7EAF478F"/>
    <w:rsid w:val="7EAF753D"/>
    <w:rsid w:val="7EAFE288"/>
    <w:rsid w:val="7EB0BD76"/>
    <w:rsid w:val="7EB0F4F5"/>
    <w:rsid w:val="7EB1E91B"/>
    <w:rsid w:val="7EB45B04"/>
    <w:rsid w:val="7EB47BD7"/>
    <w:rsid w:val="7EB52A7B"/>
    <w:rsid w:val="7EB82A82"/>
    <w:rsid w:val="7EB96BC5"/>
    <w:rsid w:val="7EB98BB5"/>
    <w:rsid w:val="7EB9DE36"/>
    <w:rsid w:val="7EBAD473"/>
    <w:rsid w:val="7EBC979D"/>
    <w:rsid w:val="7EBCB1F8"/>
    <w:rsid w:val="7EBCD129"/>
    <w:rsid w:val="7EBCEDA0"/>
    <w:rsid w:val="7EBEE9F1"/>
    <w:rsid w:val="7EC0A8CE"/>
    <w:rsid w:val="7EC0C2D5"/>
    <w:rsid w:val="7EC14BB0"/>
    <w:rsid w:val="7EC1A77D"/>
    <w:rsid w:val="7EC3F8E3"/>
    <w:rsid w:val="7EC76C03"/>
    <w:rsid w:val="7EC904C5"/>
    <w:rsid w:val="7EC93886"/>
    <w:rsid w:val="7EC9B15B"/>
    <w:rsid w:val="7ECD9902"/>
    <w:rsid w:val="7ECE01B2"/>
    <w:rsid w:val="7ED4314A"/>
    <w:rsid w:val="7ED886A8"/>
    <w:rsid w:val="7ED93E6C"/>
    <w:rsid w:val="7EDB72EB"/>
    <w:rsid w:val="7EDC2944"/>
    <w:rsid w:val="7EDC7810"/>
    <w:rsid w:val="7EE07210"/>
    <w:rsid w:val="7EE0B804"/>
    <w:rsid w:val="7EE178FE"/>
    <w:rsid w:val="7EE2AA66"/>
    <w:rsid w:val="7EE441C5"/>
    <w:rsid w:val="7EE5C168"/>
    <w:rsid w:val="7EE68145"/>
    <w:rsid w:val="7EE7E2C5"/>
    <w:rsid w:val="7EEA7D8E"/>
    <w:rsid w:val="7EEF958B"/>
    <w:rsid w:val="7EF2C4E0"/>
    <w:rsid w:val="7EF477A3"/>
    <w:rsid w:val="7EF4A243"/>
    <w:rsid w:val="7EF6E6ED"/>
    <w:rsid w:val="7EF8FB4D"/>
    <w:rsid w:val="7EFCCF49"/>
    <w:rsid w:val="7F00E142"/>
    <w:rsid w:val="7F011F08"/>
    <w:rsid w:val="7F03A298"/>
    <w:rsid w:val="7F0410C5"/>
    <w:rsid w:val="7F0619F9"/>
    <w:rsid w:val="7F075C81"/>
    <w:rsid w:val="7F097A43"/>
    <w:rsid w:val="7F0BD1AB"/>
    <w:rsid w:val="7F0CABA0"/>
    <w:rsid w:val="7F0E2EF1"/>
    <w:rsid w:val="7F0EEB5B"/>
    <w:rsid w:val="7F110C6A"/>
    <w:rsid w:val="7F11118C"/>
    <w:rsid w:val="7F114D93"/>
    <w:rsid w:val="7F150013"/>
    <w:rsid w:val="7F18730B"/>
    <w:rsid w:val="7F1A2ADB"/>
    <w:rsid w:val="7F1B25F7"/>
    <w:rsid w:val="7F1D02C6"/>
    <w:rsid w:val="7F1E080C"/>
    <w:rsid w:val="7F1ED50F"/>
    <w:rsid w:val="7F1EFC41"/>
    <w:rsid w:val="7F21B6F0"/>
    <w:rsid w:val="7F22C08A"/>
    <w:rsid w:val="7F2406C8"/>
    <w:rsid w:val="7F25549C"/>
    <w:rsid w:val="7F2586FC"/>
    <w:rsid w:val="7F27CB56"/>
    <w:rsid w:val="7F29B5ED"/>
    <w:rsid w:val="7F2AF2D8"/>
    <w:rsid w:val="7F2B5D7C"/>
    <w:rsid w:val="7F2E1E1E"/>
    <w:rsid w:val="7F2E432E"/>
    <w:rsid w:val="7F32CA90"/>
    <w:rsid w:val="7F32F191"/>
    <w:rsid w:val="7F335CDA"/>
    <w:rsid w:val="7F33C4C6"/>
    <w:rsid w:val="7F38DFCA"/>
    <w:rsid w:val="7F3A1A5D"/>
    <w:rsid w:val="7F3A9712"/>
    <w:rsid w:val="7F3E036A"/>
    <w:rsid w:val="7F404C78"/>
    <w:rsid w:val="7F426138"/>
    <w:rsid w:val="7F43095C"/>
    <w:rsid w:val="7F4DF568"/>
    <w:rsid w:val="7F508115"/>
    <w:rsid w:val="7F512119"/>
    <w:rsid w:val="7F5193AE"/>
    <w:rsid w:val="7F535A90"/>
    <w:rsid w:val="7F59D2F4"/>
    <w:rsid w:val="7F5BF69C"/>
    <w:rsid w:val="7F5C3C2E"/>
    <w:rsid w:val="7F5D725D"/>
    <w:rsid w:val="7F5F9104"/>
    <w:rsid w:val="7F60B0BC"/>
    <w:rsid w:val="7F61BE25"/>
    <w:rsid w:val="7F61F352"/>
    <w:rsid w:val="7F6263B6"/>
    <w:rsid w:val="7F65A7F8"/>
    <w:rsid w:val="7F6A3D55"/>
    <w:rsid w:val="7F6F8740"/>
    <w:rsid w:val="7F7130C3"/>
    <w:rsid w:val="7F72C4DA"/>
    <w:rsid w:val="7F7597DC"/>
    <w:rsid w:val="7F77B764"/>
    <w:rsid w:val="7F7A1249"/>
    <w:rsid w:val="7F7A14EC"/>
    <w:rsid w:val="7F7A2EAC"/>
    <w:rsid w:val="7F7D7D52"/>
    <w:rsid w:val="7F7E1801"/>
    <w:rsid w:val="7F7F08AC"/>
    <w:rsid w:val="7F80411A"/>
    <w:rsid w:val="7F80ED33"/>
    <w:rsid w:val="7F8AAF0D"/>
    <w:rsid w:val="7F8ABBFF"/>
    <w:rsid w:val="7F91EB34"/>
    <w:rsid w:val="7F92C5AA"/>
    <w:rsid w:val="7F96128D"/>
    <w:rsid w:val="7F9932DC"/>
    <w:rsid w:val="7F99B796"/>
    <w:rsid w:val="7F9A3F0B"/>
    <w:rsid w:val="7F9A3F8D"/>
    <w:rsid w:val="7F9D18EE"/>
    <w:rsid w:val="7F9D78D3"/>
    <w:rsid w:val="7F9DE14A"/>
    <w:rsid w:val="7FA067E1"/>
    <w:rsid w:val="7FA3047D"/>
    <w:rsid w:val="7FA55844"/>
    <w:rsid w:val="7FA58E1D"/>
    <w:rsid w:val="7FA651DC"/>
    <w:rsid w:val="7FA8B946"/>
    <w:rsid w:val="7FA8C551"/>
    <w:rsid w:val="7FAAEF9B"/>
    <w:rsid w:val="7FAB38B1"/>
    <w:rsid w:val="7FAB7BF6"/>
    <w:rsid w:val="7FAE4A61"/>
    <w:rsid w:val="7FB0048A"/>
    <w:rsid w:val="7FB01A5D"/>
    <w:rsid w:val="7FB333C9"/>
    <w:rsid w:val="7FB371BA"/>
    <w:rsid w:val="7FB67592"/>
    <w:rsid w:val="7FBA3889"/>
    <w:rsid w:val="7FBD5349"/>
    <w:rsid w:val="7FBD7A44"/>
    <w:rsid w:val="7FBD870B"/>
    <w:rsid w:val="7FC12D6C"/>
    <w:rsid w:val="7FC143C1"/>
    <w:rsid w:val="7FC16628"/>
    <w:rsid w:val="7FC26CAB"/>
    <w:rsid w:val="7FC2F372"/>
    <w:rsid w:val="7FC3E47D"/>
    <w:rsid w:val="7FC43F89"/>
    <w:rsid w:val="7FC4A723"/>
    <w:rsid w:val="7FC66032"/>
    <w:rsid w:val="7FC772F6"/>
    <w:rsid w:val="7FC9B6D6"/>
    <w:rsid w:val="7FCB44F0"/>
    <w:rsid w:val="7FCC9227"/>
    <w:rsid w:val="7FCD973C"/>
    <w:rsid w:val="7FCFB205"/>
    <w:rsid w:val="7FD14E4F"/>
    <w:rsid w:val="7FD80F47"/>
    <w:rsid w:val="7FD985C7"/>
    <w:rsid w:val="7FD9F818"/>
    <w:rsid w:val="7FDA56B5"/>
    <w:rsid w:val="7FDBEDD2"/>
    <w:rsid w:val="7FDC7D68"/>
    <w:rsid w:val="7FDDB806"/>
    <w:rsid w:val="7FDEF138"/>
    <w:rsid w:val="7FDFEB78"/>
    <w:rsid w:val="7FE00C2E"/>
    <w:rsid w:val="7FE14594"/>
    <w:rsid w:val="7FE14CEF"/>
    <w:rsid w:val="7FE2039E"/>
    <w:rsid w:val="7FE3AAF2"/>
    <w:rsid w:val="7FE68C78"/>
    <w:rsid w:val="7FE7AF58"/>
    <w:rsid w:val="7FE7E4DA"/>
    <w:rsid w:val="7FE88520"/>
    <w:rsid w:val="7FE8D267"/>
    <w:rsid w:val="7FED6CDB"/>
    <w:rsid w:val="7FEE39EB"/>
    <w:rsid w:val="7FF0B6D9"/>
    <w:rsid w:val="7FF1A0AC"/>
    <w:rsid w:val="7FF24B2F"/>
    <w:rsid w:val="7FF54ECC"/>
    <w:rsid w:val="7FF591FE"/>
    <w:rsid w:val="7FF7E894"/>
    <w:rsid w:val="7FFAE4FD"/>
    <w:rsid w:val="7FFEC2CC"/>
    <w:rsid w:val="7FFF329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D40D7"/>
  <w15:chartTrackingRefBased/>
  <w15:docId w15:val="{ACD2B2B4-27EE-4A5F-AC47-7B7E85E83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3" w:unhideWhenUsed="1" w:qFormat="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38A"/>
    <w:rPr>
      <w:sz w:val="20"/>
    </w:rPr>
  </w:style>
  <w:style w:type="paragraph" w:styleId="Heading1">
    <w:name w:val="heading 1"/>
    <w:basedOn w:val="Normal"/>
    <w:next w:val="Normal"/>
    <w:link w:val="Heading1Char"/>
    <w:uiPriority w:val="9"/>
    <w:qFormat/>
    <w:rsid w:val="00EC68D0"/>
    <w:pPr>
      <w:keepNext/>
      <w:keepLines/>
      <w:spacing w:before="240" w:after="0"/>
      <w:ind w:left="432" w:hanging="432"/>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64073D"/>
    <w:pPr>
      <w:keepNext/>
      <w:keepLines/>
      <w:spacing w:before="240" w:after="0"/>
      <w:ind w:left="576" w:hanging="576"/>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CA7462"/>
    <w:pPr>
      <w:keepNext/>
      <w:keepLines/>
      <w:spacing w:before="40" w:after="0"/>
      <w:ind w:left="720" w:hanging="72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nhideWhenUsed/>
    <w:qFormat/>
    <w:rsid w:val="00CA7462"/>
    <w:pPr>
      <w:keepNext/>
      <w:keepLines/>
      <w:spacing w:before="40" w:after="0"/>
      <w:ind w:left="864" w:hanging="864"/>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3"/>
    <w:unhideWhenUsed/>
    <w:qFormat/>
    <w:rsid w:val="00CA7462"/>
    <w:pPr>
      <w:keepNext/>
      <w:keepLines/>
      <w:spacing w:before="40" w:after="0"/>
      <w:ind w:left="1008" w:hanging="1008"/>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3"/>
    <w:unhideWhenUsed/>
    <w:qFormat/>
    <w:rsid w:val="00A842A1"/>
    <w:pPr>
      <w:keepNext/>
      <w:keepLines/>
      <w:tabs>
        <w:tab w:val="num" w:pos="360"/>
      </w:tabs>
      <w:spacing w:before="40" w:after="0"/>
      <w:outlineLvl w:val="5"/>
    </w:pPr>
    <w:rPr>
      <w:rFonts w:asciiTheme="majorHAnsi" w:eastAsiaTheme="majorEastAsia" w:hAnsiTheme="majorHAnsi" w:cstheme="majorBidi"/>
      <w:color w:val="003866" w:themeColor="accent1" w:themeShade="7F"/>
    </w:rPr>
  </w:style>
  <w:style w:type="paragraph" w:styleId="Heading7">
    <w:name w:val="heading 7"/>
    <w:basedOn w:val="Normal"/>
    <w:next w:val="Normal"/>
    <w:link w:val="Heading7Char"/>
    <w:uiPriority w:val="3"/>
    <w:unhideWhenUsed/>
    <w:qFormat/>
    <w:rsid w:val="00A842A1"/>
    <w:pPr>
      <w:keepNext/>
      <w:keepLines/>
      <w:tabs>
        <w:tab w:val="num" w:pos="360"/>
      </w:tabs>
      <w:spacing w:before="40" w:after="0"/>
      <w:outlineLvl w:val="6"/>
    </w:pPr>
    <w:rPr>
      <w:rFonts w:asciiTheme="majorHAnsi" w:eastAsiaTheme="majorEastAsia" w:hAnsiTheme="majorHAnsi" w:cstheme="majorBidi"/>
      <w:i/>
      <w:iCs/>
      <w:color w:val="003866" w:themeColor="accent1" w:themeShade="7F"/>
    </w:rPr>
  </w:style>
  <w:style w:type="paragraph" w:styleId="Heading8">
    <w:name w:val="heading 8"/>
    <w:basedOn w:val="Normal"/>
    <w:next w:val="Normal"/>
    <w:link w:val="Heading8Char"/>
    <w:uiPriority w:val="3"/>
    <w:unhideWhenUsed/>
    <w:qFormat/>
    <w:rsid w:val="008A6DC8"/>
    <w:pPr>
      <w:keepNext/>
      <w:keepLines/>
      <w:tabs>
        <w:tab w:val="num" w:pos="360"/>
      </w:tabs>
      <w:spacing w:before="40" w:after="0"/>
      <w:outlineLvl w:val="7"/>
    </w:pPr>
    <w:rPr>
      <w:rFonts w:asciiTheme="majorHAnsi" w:eastAsiaTheme="majorEastAsia" w:hAnsiTheme="majorHAnsi" w:cstheme="majorBidi"/>
      <w:color w:val="0078C0" w:themeColor="text1" w:themeTint="D8"/>
      <w:sz w:val="21"/>
      <w:szCs w:val="21"/>
    </w:rPr>
  </w:style>
  <w:style w:type="paragraph" w:styleId="Heading9">
    <w:name w:val="heading 9"/>
    <w:basedOn w:val="Normal"/>
    <w:next w:val="Normal"/>
    <w:link w:val="Heading9Char"/>
    <w:uiPriority w:val="3"/>
    <w:unhideWhenUsed/>
    <w:qFormat/>
    <w:rsid w:val="00A842A1"/>
    <w:pPr>
      <w:keepNext/>
      <w:keepLines/>
      <w:tabs>
        <w:tab w:val="num" w:pos="360"/>
      </w:tabs>
      <w:spacing w:before="40" w:after="0"/>
      <w:outlineLvl w:val="8"/>
    </w:pPr>
    <w:rPr>
      <w:rFonts w:asciiTheme="majorHAnsi" w:eastAsiaTheme="majorEastAsia" w:hAnsiTheme="majorHAnsi" w:cstheme="majorBidi"/>
      <w:i/>
      <w:iCs/>
      <w:color w:val="0078C0"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7868"/>
    <w:rPr>
      <w:rFonts w:asciiTheme="majorHAnsi" w:eastAsiaTheme="majorEastAsia" w:hAnsiTheme="majorHAnsi"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Document 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link w:val="TableTextLeftChar"/>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iPriority w:val="99"/>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CC2586"/>
    <w:pPr>
      <w:tabs>
        <w:tab w:val="right" w:leader="dot" w:pos="9582"/>
      </w:tabs>
      <w:spacing w:before="240" w:after="60" w:line="240" w:lineRule="atLeast"/>
      <w:ind w:left="1134" w:right="851" w:hanging="1134"/>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EA0243"/>
    <w:pPr>
      <w:tabs>
        <w:tab w:val="num" w:pos="340"/>
        <w:tab w:val="right" w:leader="dot" w:pos="9582"/>
      </w:tabs>
      <w:spacing w:before="120" w:after="60" w:line="240" w:lineRule="atLeast"/>
      <w:ind w:left="1135" w:right="851" w:hanging="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82274D"/>
    <w:pPr>
      <w:tabs>
        <w:tab w:val="right" w:leader="dot" w:pos="9582"/>
      </w:tabs>
      <w:spacing w:before="60" w:after="60" w:line="240" w:lineRule="atLeast"/>
      <w:ind w:left="397"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341D1C"/>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88627A"/>
    <w:pPr>
      <w:tabs>
        <w:tab w:val="num" w:pos="340"/>
      </w:tabs>
      <w:spacing w:before="60" w:after="120" w:line="288" w:lineRule="auto"/>
    </w:pPr>
  </w:style>
  <w:style w:type="character" w:customStyle="1" w:styleId="BodycopyChar">
    <w:name w:val="Body copy Char"/>
    <w:basedOn w:val="DefaultParagraphFont"/>
    <w:link w:val="Bodycopy"/>
    <w:rsid w:val="0088627A"/>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CA7462"/>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rsid w:val="00CA7462"/>
    <w:rPr>
      <w:rFonts w:asciiTheme="majorHAnsi" w:eastAsiaTheme="majorEastAsia" w:hAnsiTheme="majorHAnsi" w:cstheme="majorBidi"/>
      <w:color w:val="00559A" w:themeColor="accent1" w:themeShade="BF"/>
      <w:sz w:val="20"/>
    </w:rPr>
  </w:style>
  <w:style w:type="paragraph" w:styleId="ListBullet">
    <w:name w:val="List Bullet"/>
    <w:basedOn w:val="Normal"/>
    <w:link w:val="ListBulletChar"/>
    <w:unhideWhenUsed/>
    <w:qFormat/>
    <w:rsid w:val="00F84FA4"/>
    <w:pPr>
      <w:tabs>
        <w:tab w:val="num" w:pos="340"/>
      </w:tabs>
      <w:spacing w:before="120" w:after="120" w:line="276" w:lineRule="auto"/>
      <w:ind w:left="311" w:hanging="170"/>
    </w:pPr>
    <w:rPr>
      <w:rFonts w:eastAsia="Times New Roman" w:cs="Arial"/>
      <w:kern w:val="0"/>
      <w:sz w:val="18"/>
      <w:szCs w:val="20"/>
      <w:lang w:eastAsia="en-AU"/>
      <w14:ligatures w14:val="none"/>
    </w:rPr>
  </w:style>
  <w:style w:type="paragraph" w:styleId="ListBullet2">
    <w:name w:val="List Bullet 2"/>
    <w:basedOn w:val="ListBullet"/>
    <w:unhideWhenUsed/>
    <w:qFormat/>
    <w:rsid w:val="00CA7462"/>
    <w:pPr>
      <w:ind w:left="340"/>
    </w:pPr>
  </w:style>
  <w:style w:type="paragraph" w:styleId="ListBullet3">
    <w:name w:val="List Bullet 3"/>
    <w:basedOn w:val="Normal"/>
    <w:unhideWhenUsed/>
    <w:rsid w:val="00CA7462"/>
    <w:pPr>
      <w:tabs>
        <w:tab w:val="num" w:pos="510"/>
      </w:tabs>
      <w:spacing w:before="120" w:after="120" w:line="240" w:lineRule="atLeast"/>
      <w:ind w:left="510" w:hanging="170"/>
    </w:pPr>
    <w:rPr>
      <w:rFonts w:eastAsia="Times New Roman" w:cs="Arial"/>
      <w:color w:val="005587" w:themeColor="text1"/>
      <w:kern w:val="0"/>
      <w:szCs w:val="20"/>
      <w:lang w:eastAsia="en-AU"/>
      <w14:ligatures w14:val="none"/>
    </w:r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tabs>
        <w:tab w:val="num" w:pos="170"/>
      </w:tabs>
      <w:spacing w:before="120" w:after="120" w:line="300" w:lineRule="atLeast"/>
      <w:ind w:left="170" w:right="227" w:hanging="170"/>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numPr>
        <w:ilvl w:val="1"/>
        <w:numId w:val="2"/>
      </w:num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tabs>
        <w:tab w:val="num" w:pos="340"/>
        <w:tab w:val="num" w:pos="510"/>
      </w:tabs>
      <w:spacing w:after="0" w:line="240" w:lineRule="auto"/>
      <w:ind w:left="510" w:hanging="170"/>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tabs>
        <w:tab w:val="num" w:pos="340"/>
      </w:tabs>
      <w:autoSpaceDE w:val="0"/>
      <w:autoSpaceDN w:val="0"/>
      <w:adjustRightInd w:val="0"/>
      <w:spacing w:after="0" w:line="288" w:lineRule="auto"/>
      <w:ind w:left="340" w:hanging="170"/>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character" w:customStyle="1" w:styleId="Heading8Char">
    <w:name w:val="Heading 8 Char"/>
    <w:basedOn w:val="DefaultParagraphFont"/>
    <w:link w:val="Heading8"/>
    <w:uiPriority w:val="9"/>
    <w:semiHidden/>
    <w:rsid w:val="008A6DC8"/>
    <w:rPr>
      <w:rFonts w:asciiTheme="majorHAnsi" w:eastAsiaTheme="majorEastAsia" w:hAnsiTheme="majorHAnsi" w:cstheme="majorBidi"/>
      <w:color w:val="0078C0" w:themeColor="text1" w:themeTint="D8"/>
      <w:sz w:val="21"/>
      <w:szCs w:val="21"/>
    </w:rPr>
  </w:style>
  <w:style w:type="character" w:customStyle="1" w:styleId="Heading6Char">
    <w:name w:val="Heading 6 Char"/>
    <w:basedOn w:val="DefaultParagraphFont"/>
    <w:link w:val="Heading6"/>
    <w:uiPriority w:val="9"/>
    <w:rsid w:val="00A842A1"/>
    <w:rPr>
      <w:rFonts w:asciiTheme="majorHAnsi" w:eastAsiaTheme="majorEastAsia" w:hAnsiTheme="majorHAnsi" w:cstheme="majorBidi"/>
      <w:color w:val="003866" w:themeColor="accent1" w:themeShade="7F"/>
      <w:sz w:val="20"/>
    </w:rPr>
  </w:style>
  <w:style w:type="character" w:customStyle="1" w:styleId="Heading7Char">
    <w:name w:val="Heading 7 Char"/>
    <w:basedOn w:val="DefaultParagraphFont"/>
    <w:link w:val="Heading7"/>
    <w:uiPriority w:val="9"/>
    <w:semiHidden/>
    <w:rsid w:val="00A842A1"/>
    <w:rPr>
      <w:rFonts w:asciiTheme="majorHAnsi" w:eastAsiaTheme="majorEastAsia" w:hAnsiTheme="majorHAnsi" w:cstheme="majorBidi"/>
      <w:i/>
      <w:iCs/>
      <w:color w:val="003866" w:themeColor="accent1" w:themeShade="7F"/>
      <w:sz w:val="20"/>
    </w:rPr>
  </w:style>
  <w:style w:type="character" w:customStyle="1" w:styleId="Heading9Char">
    <w:name w:val="Heading 9 Char"/>
    <w:basedOn w:val="DefaultParagraphFont"/>
    <w:link w:val="Heading9"/>
    <w:uiPriority w:val="9"/>
    <w:semiHidden/>
    <w:rsid w:val="00A842A1"/>
    <w:rPr>
      <w:rFonts w:asciiTheme="majorHAnsi" w:eastAsiaTheme="majorEastAsia" w:hAnsiTheme="majorHAnsi" w:cstheme="majorBidi"/>
      <w:i/>
      <w:iCs/>
      <w:color w:val="0078C0" w:themeColor="text1" w:themeTint="D8"/>
      <w:sz w:val="21"/>
      <w:szCs w:val="21"/>
    </w:rPr>
  </w:style>
  <w:style w:type="paragraph" w:customStyle="1" w:styleId="AppH1">
    <w:name w:val="App H1"/>
    <w:basedOn w:val="Heading1"/>
    <w:link w:val="AppH1Char"/>
    <w:qFormat/>
    <w:rsid w:val="00331350"/>
    <w:pPr>
      <w:tabs>
        <w:tab w:val="num" w:pos="284"/>
        <w:tab w:val="left" w:pos="2552"/>
      </w:tabs>
      <w:ind w:left="2127" w:hanging="2155"/>
    </w:pPr>
  </w:style>
  <w:style w:type="paragraph" w:styleId="FootnoteText">
    <w:name w:val="footnote text"/>
    <w:aliases w:val="(NECG) Footnote Text,fn,FT,ft,SD Footnote Text,Footnote Text AG,Footnote Text Char Char Char,Footnote Text Char1 Char Char Char Char,Footnote Text1,Footnote Text Char2,Footnote Text Char11,Footnote Text Char Char Char1,Footnote,Char Char1"/>
    <w:basedOn w:val="Normal"/>
    <w:link w:val="FootnoteTextChar"/>
    <w:uiPriority w:val="99"/>
    <w:unhideWhenUsed/>
    <w:qFormat/>
    <w:rsid w:val="00D34B02"/>
    <w:pPr>
      <w:spacing w:after="0" w:line="240" w:lineRule="auto"/>
    </w:pPr>
    <w:rPr>
      <w:szCs w:val="20"/>
    </w:rPr>
  </w:style>
  <w:style w:type="character" w:customStyle="1" w:styleId="AppH1Char">
    <w:name w:val="App H1 Char"/>
    <w:basedOn w:val="Heading1Char"/>
    <w:link w:val="AppH1"/>
    <w:rsid w:val="00331350"/>
    <w:rPr>
      <w:rFonts w:asciiTheme="majorHAnsi" w:eastAsiaTheme="majorEastAsia" w:hAnsiTheme="majorHAnsi" w:cstheme="majorBidi"/>
      <w:color w:val="00559A" w:themeColor="accent1" w:themeShade="BF"/>
      <w:sz w:val="48"/>
      <w:szCs w:val="32"/>
    </w:rPr>
  </w:style>
  <w:style w:type="character" w:customStyle="1" w:styleId="FootnoteTextChar">
    <w:name w:val="Footnote Text Char"/>
    <w:aliases w:val="(NECG) Footnote Text Char,fn Char,FT Char,ft Char,SD Footnote Text Char,Footnote Text AG Char,Footnote Text Char Char Char Char,Footnote Text Char1 Char Char Char Char Char,Footnote Text1 Char,Footnote Text Char2 Char,Footnote Char"/>
    <w:basedOn w:val="DefaultParagraphFont"/>
    <w:link w:val="FootnoteText"/>
    <w:uiPriority w:val="99"/>
    <w:rsid w:val="00D34B02"/>
    <w:rPr>
      <w:sz w:val="20"/>
      <w:szCs w:val="20"/>
    </w:rPr>
  </w:style>
  <w:style w:type="character" w:styleId="FootnoteReference">
    <w:name w:val="footnote reference"/>
    <w:aliases w:val="(NECG) Footnote Reference,fr,4_G,Odwołanie przypisu,Footnote symbol,Footnote Reference Number,Appel note de bas de p,Appel note de bas de p + (Asian) Batang,Black,Nota,Footnotes refss,NO,Footnote number,(NECG) Footnote Reference1,o"/>
    <w:basedOn w:val="DefaultParagraphFont"/>
    <w:uiPriority w:val="99"/>
    <w:unhideWhenUsed/>
    <w:qFormat/>
    <w:rsid w:val="00D34B02"/>
    <w:rPr>
      <w:vertAlign w:val="superscript"/>
    </w:rPr>
  </w:style>
  <w:style w:type="paragraph" w:customStyle="1" w:styleId="AppH2">
    <w:name w:val="App H2"/>
    <w:basedOn w:val="Heading2"/>
    <w:link w:val="AppH2Char"/>
    <w:qFormat/>
    <w:rsid w:val="008F71B4"/>
    <w:pPr>
      <w:spacing w:after="120"/>
    </w:pPr>
  </w:style>
  <w:style w:type="character" w:customStyle="1" w:styleId="AppH2Char">
    <w:name w:val="App H2 Char"/>
    <w:basedOn w:val="Heading2Char"/>
    <w:link w:val="AppH2"/>
    <w:rsid w:val="00C76D32"/>
    <w:rPr>
      <w:rFonts w:asciiTheme="majorHAnsi" w:eastAsiaTheme="majorEastAsia" w:hAnsiTheme="majorHAnsi" w:cstheme="majorBidi"/>
      <w:color w:val="0172CE" w:themeColor="text2"/>
      <w:sz w:val="26"/>
      <w:szCs w:val="26"/>
    </w:rPr>
  </w:style>
  <w:style w:type="paragraph" w:styleId="Caption">
    <w:name w:val="caption"/>
    <w:aliases w:val="PB caption,Table title GH,TABLE,Caption Char1,Caption Char Char,Char,caption,c,col bullet,cb,Center Bold,cbbullet,col bulletcsb,u,C2 Col Bullet,6 chart,Center Bcbold,cb 10pt,column bullet,col bullet1,cb1,Chart,chart,Center ctBold,6,char,7 chart"/>
    <w:basedOn w:val="Normal"/>
    <w:next w:val="Normal"/>
    <w:link w:val="CaptionChar"/>
    <w:uiPriority w:val="35"/>
    <w:unhideWhenUsed/>
    <w:qFormat/>
    <w:rsid w:val="006B30B9"/>
    <w:pPr>
      <w:keepNext/>
      <w:spacing w:before="120" w:after="60" w:line="240" w:lineRule="auto"/>
    </w:pPr>
    <w:rPr>
      <w:i/>
      <w:iCs/>
      <w:color w:val="0172CE" w:themeColor="text2"/>
      <w:sz w:val="18"/>
      <w:szCs w:val="18"/>
    </w:rPr>
  </w:style>
  <w:style w:type="paragraph" w:styleId="ListNumber">
    <w:name w:val="List Number"/>
    <w:basedOn w:val="Normal"/>
    <w:uiPriority w:val="99"/>
    <w:semiHidden/>
    <w:unhideWhenUsed/>
    <w:rsid w:val="00491851"/>
    <w:pPr>
      <w:ind w:left="720" w:hanging="360"/>
      <w:contextualSpacing/>
    </w:pPr>
  </w:style>
  <w:style w:type="paragraph" w:styleId="ListNumber2">
    <w:name w:val="List Number 2"/>
    <w:basedOn w:val="Normal"/>
    <w:uiPriority w:val="99"/>
    <w:unhideWhenUsed/>
    <w:rsid w:val="0092350E"/>
    <w:pPr>
      <w:tabs>
        <w:tab w:val="num" w:pos="340"/>
      </w:tabs>
      <w:ind w:left="340" w:hanging="340"/>
      <w:contextualSpacing/>
    </w:pPr>
  </w:style>
  <w:style w:type="paragraph" w:styleId="ListNumber3">
    <w:name w:val="List Number 3"/>
    <w:basedOn w:val="Normal"/>
    <w:uiPriority w:val="99"/>
    <w:unhideWhenUsed/>
    <w:rsid w:val="0092350E"/>
    <w:pPr>
      <w:numPr>
        <w:numId w:val="8"/>
      </w:numPr>
      <w:contextualSpacing/>
    </w:pPr>
  </w:style>
  <w:style w:type="paragraph" w:customStyle="1" w:styleId="Bullet1">
    <w:name w:val="Bullet 1"/>
    <w:basedOn w:val="ListNumber3"/>
    <w:link w:val="Bullet1Char"/>
    <w:qFormat/>
    <w:rsid w:val="00C37324"/>
    <w:pPr>
      <w:spacing w:after="120" w:line="240" w:lineRule="exact"/>
      <w:contextualSpacing w:val="0"/>
    </w:pPr>
  </w:style>
  <w:style w:type="paragraph" w:customStyle="1" w:styleId="Bullet2">
    <w:name w:val="Bullet 2"/>
    <w:basedOn w:val="Bullet1"/>
    <w:link w:val="Bullet2Char"/>
    <w:qFormat/>
    <w:rsid w:val="00551DCE"/>
  </w:style>
  <w:style w:type="character" w:customStyle="1" w:styleId="Bullet1Char">
    <w:name w:val="Bullet 1 Char"/>
    <w:basedOn w:val="DefaultParagraphFont"/>
    <w:link w:val="Bullet1"/>
    <w:rsid w:val="00A40ED4"/>
    <w:rPr>
      <w:sz w:val="20"/>
    </w:rPr>
  </w:style>
  <w:style w:type="table" w:styleId="TableGrid">
    <w:name w:val="Table Grid"/>
    <w:aliases w:val="Table,Basic Table,KPMG_Table Grid,Nous Table,NOUS,NOUS Side Header,ICB Table,none,CV table,EY Table,EP Table Grid,E&amp;P Style 5,Table - Heading 3,McLL Table General Text,UDP Grid,Advisian new 5,E&amp;P Table Style 4"/>
    <w:basedOn w:val="TableNormal"/>
    <w:uiPriority w:val="39"/>
    <w:rsid w:val="00237431"/>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2Char">
    <w:name w:val="Bullet 2 Char"/>
    <w:basedOn w:val="Bullet1Char"/>
    <w:link w:val="Bullet2"/>
    <w:rsid w:val="00551DCE"/>
    <w:rPr>
      <w:sz w:val="20"/>
    </w:rPr>
  </w:style>
  <w:style w:type="character" w:styleId="CommentReference">
    <w:name w:val="annotation reference"/>
    <w:basedOn w:val="DefaultParagraphFont"/>
    <w:uiPriority w:val="99"/>
    <w:semiHidden/>
    <w:unhideWhenUsed/>
    <w:rsid w:val="00EA3AF0"/>
    <w:rPr>
      <w:sz w:val="16"/>
      <w:szCs w:val="16"/>
    </w:rPr>
  </w:style>
  <w:style w:type="paragraph" w:styleId="CommentText">
    <w:name w:val="annotation text"/>
    <w:basedOn w:val="Normal"/>
    <w:link w:val="CommentTextChar"/>
    <w:uiPriority w:val="99"/>
    <w:unhideWhenUsed/>
    <w:rsid w:val="00EA3AF0"/>
    <w:pPr>
      <w:spacing w:line="240" w:lineRule="auto"/>
    </w:pPr>
    <w:rPr>
      <w:szCs w:val="20"/>
    </w:rPr>
  </w:style>
  <w:style w:type="character" w:customStyle="1" w:styleId="CommentTextChar">
    <w:name w:val="Comment Text Char"/>
    <w:basedOn w:val="DefaultParagraphFont"/>
    <w:link w:val="CommentText"/>
    <w:uiPriority w:val="99"/>
    <w:rsid w:val="00EA3AF0"/>
    <w:rPr>
      <w:sz w:val="20"/>
      <w:szCs w:val="20"/>
    </w:rPr>
  </w:style>
  <w:style w:type="paragraph" w:styleId="CommentSubject">
    <w:name w:val="annotation subject"/>
    <w:basedOn w:val="CommentText"/>
    <w:next w:val="CommentText"/>
    <w:link w:val="CommentSubjectChar"/>
    <w:uiPriority w:val="99"/>
    <w:semiHidden/>
    <w:unhideWhenUsed/>
    <w:rsid w:val="00EA3AF0"/>
    <w:rPr>
      <w:b/>
      <w:bCs/>
    </w:rPr>
  </w:style>
  <w:style w:type="character" w:customStyle="1" w:styleId="CommentSubjectChar">
    <w:name w:val="Comment Subject Char"/>
    <w:basedOn w:val="CommentTextChar"/>
    <w:link w:val="CommentSubject"/>
    <w:uiPriority w:val="99"/>
    <w:semiHidden/>
    <w:rsid w:val="00EA3AF0"/>
    <w:rPr>
      <w:b/>
      <w:bCs/>
      <w:sz w:val="20"/>
      <w:szCs w:val="20"/>
    </w:rPr>
  </w:style>
  <w:style w:type="paragraph" w:styleId="ListParagraph">
    <w:name w:val="List Paragraph"/>
    <w:basedOn w:val="Normal"/>
    <w:uiPriority w:val="34"/>
    <w:qFormat/>
    <w:rsid w:val="00DD544F"/>
    <w:pPr>
      <w:ind w:left="720"/>
      <w:contextualSpacing/>
    </w:pPr>
  </w:style>
  <w:style w:type="character" w:customStyle="1" w:styleId="ui-provider">
    <w:name w:val="ui-provider"/>
    <w:basedOn w:val="DefaultParagraphFont"/>
    <w:rsid w:val="00E77713"/>
  </w:style>
  <w:style w:type="paragraph" w:customStyle="1" w:styleId="AppH3">
    <w:name w:val="App H3"/>
    <w:basedOn w:val="Heading3"/>
    <w:link w:val="AppH3Char"/>
    <w:qFormat/>
    <w:rsid w:val="007F5199"/>
    <w:pPr>
      <w:tabs>
        <w:tab w:val="num" w:pos="510"/>
        <w:tab w:val="num" w:pos="1134"/>
      </w:tabs>
      <w:spacing w:before="240" w:after="120"/>
    </w:pPr>
  </w:style>
  <w:style w:type="character" w:customStyle="1" w:styleId="AppH3Char">
    <w:name w:val="App H3 Char"/>
    <w:basedOn w:val="Heading3Char"/>
    <w:link w:val="AppH3"/>
    <w:rsid w:val="007F5199"/>
    <w:rPr>
      <w:rFonts w:asciiTheme="majorHAnsi" w:eastAsiaTheme="majorEastAsia" w:hAnsiTheme="majorHAnsi" w:cstheme="majorBidi"/>
      <w:color w:val="003867" w:themeColor="text2" w:themeShade="80"/>
      <w:sz w:val="24"/>
      <w:szCs w:val="24"/>
    </w:rPr>
  </w:style>
  <w:style w:type="character" w:styleId="Mention">
    <w:name w:val="Mention"/>
    <w:basedOn w:val="DefaultParagraphFont"/>
    <w:uiPriority w:val="99"/>
    <w:unhideWhenUsed/>
    <w:rsid w:val="00D163A2"/>
    <w:rPr>
      <w:color w:val="2B579A"/>
      <w:shd w:val="clear" w:color="auto" w:fill="E1DFDD"/>
    </w:rPr>
  </w:style>
  <w:style w:type="paragraph" w:customStyle="1" w:styleId="Numberedlist">
    <w:name w:val="Numbered list"/>
    <w:basedOn w:val="Bodycopy"/>
    <w:link w:val="NumberedlistChar"/>
    <w:qFormat/>
    <w:rsid w:val="002A76F2"/>
    <w:pPr>
      <w:tabs>
        <w:tab w:val="clear" w:pos="340"/>
      </w:tabs>
      <w:ind w:left="340" w:hanging="340"/>
    </w:pPr>
  </w:style>
  <w:style w:type="paragraph" w:styleId="NormalWeb">
    <w:name w:val="Normal (Web)"/>
    <w:basedOn w:val="Normal"/>
    <w:uiPriority w:val="99"/>
    <w:unhideWhenUsed/>
    <w:rsid w:val="00991FDD"/>
    <w:pPr>
      <w:tabs>
        <w:tab w:val="num" w:pos="340"/>
      </w:tabs>
      <w:spacing w:before="100" w:beforeAutospacing="1" w:after="100" w:afterAutospacing="1" w:line="240" w:lineRule="auto"/>
      <w:ind w:left="340" w:hanging="340"/>
    </w:pPr>
    <w:rPr>
      <w:rFonts w:ascii="Times New Roman" w:eastAsia="Times New Roman" w:hAnsi="Times New Roman" w:cs="Times New Roman"/>
      <w:kern w:val="0"/>
      <w:sz w:val="24"/>
      <w:szCs w:val="24"/>
      <w:lang w:eastAsia="en-AU"/>
      <w14:ligatures w14:val="none"/>
    </w:rPr>
  </w:style>
  <w:style w:type="character" w:customStyle="1" w:styleId="NumberedlistChar">
    <w:name w:val="Numbered list Char"/>
    <w:basedOn w:val="BodycopyChar"/>
    <w:link w:val="Numberedlist"/>
    <w:rsid w:val="00D42547"/>
    <w:rPr>
      <w:sz w:val="20"/>
    </w:rPr>
  </w:style>
  <w:style w:type="character" w:styleId="SubtleEmphasis">
    <w:name w:val="Subtle Emphasis"/>
    <w:basedOn w:val="DefaultParagraphFont"/>
    <w:uiPriority w:val="19"/>
    <w:qFormat/>
    <w:rsid w:val="00C52DBC"/>
    <w:rPr>
      <w:i/>
      <w:iCs/>
      <w:color w:val="008FE5" w:themeColor="text1" w:themeTint="BF"/>
    </w:rPr>
  </w:style>
  <w:style w:type="paragraph" w:customStyle="1" w:styleId="Bullet1stlevel">
    <w:name w:val="Bullet 1st level"/>
    <w:uiPriority w:val="1"/>
    <w:qFormat/>
    <w:rsid w:val="00D55030"/>
    <w:pPr>
      <w:spacing w:before="60" w:after="60" w:line="240" w:lineRule="auto"/>
      <w:ind w:left="284" w:hanging="284"/>
    </w:pPr>
    <w:rPr>
      <w:rFonts w:ascii="Arial" w:hAnsi="Arial"/>
      <w:color w:val="005587" w:themeColor="text1"/>
      <w:kern w:val="0"/>
      <w:sz w:val="20"/>
      <w14:ligatures w14:val="none"/>
    </w:rPr>
  </w:style>
  <w:style w:type="paragraph" w:customStyle="1" w:styleId="Bullet2ndlevel">
    <w:name w:val="Bullet 2nd level"/>
    <w:uiPriority w:val="1"/>
    <w:qFormat/>
    <w:rsid w:val="00792359"/>
    <w:pPr>
      <w:spacing w:before="60" w:after="60" w:line="240" w:lineRule="auto"/>
      <w:ind w:left="284" w:hanging="284"/>
    </w:pPr>
    <w:rPr>
      <w:rFonts w:ascii="Arial" w:hAnsi="Arial"/>
      <w:color w:val="005587" w:themeColor="text1"/>
      <w:kern w:val="0"/>
      <w:sz w:val="20"/>
      <w14:ligatures w14:val="none"/>
    </w:rPr>
  </w:style>
  <w:style w:type="paragraph" w:customStyle="1" w:styleId="Bullet3rdlevel">
    <w:name w:val="Bullet 3rd level"/>
    <w:uiPriority w:val="1"/>
    <w:qFormat/>
    <w:rsid w:val="00792359"/>
    <w:pPr>
      <w:spacing w:before="60" w:after="60" w:line="240" w:lineRule="auto"/>
      <w:ind w:left="360" w:hanging="360"/>
    </w:pPr>
    <w:rPr>
      <w:rFonts w:ascii="Arial" w:hAnsi="Arial"/>
      <w:color w:val="005587" w:themeColor="text1"/>
      <w:kern w:val="0"/>
      <w:sz w:val="20"/>
      <w14:ligatures w14:val="none"/>
    </w:rPr>
  </w:style>
  <w:style w:type="character" w:customStyle="1" w:styleId="TableTextLeftChar">
    <w:name w:val="Table Text Left Char"/>
    <w:basedOn w:val="DefaultParagraphFont"/>
    <w:link w:val="TableTextLeft"/>
    <w:rsid w:val="00D311D3"/>
    <w:rPr>
      <w:rFonts w:eastAsia="Times New Roman" w:cs="Times New Roman"/>
      <w:kern w:val="0"/>
      <w:sz w:val="20"/>
      <w:szCs w:val="20"/>
      <w:lang w:eastAsia="en-AU"/>
      <w14:ligatures w14:val="none"/>
    </w:rPr>
  </w:style>
  <w:style w:type="paragraph" w:styleId="Revision">
    <w:name w:val="Revision"/>
    <w:hidden/>
    <w:uiPriority w:val="99"/>
    <w:semiHidden/>
    <w:rsid w:val="007A2DCB"/>
    <w:pPr>
      <w:spacing w:after="0" w:line="240" w:lineRule="auto"/>
    </w:pPr>
    <w:rPr>
      <w:sz w:val="20"/>
    </w:rPr>
  </w:style>
  <w:style w:type="paragraph" w:customStyle="1" w:styleId="paragraph">
    <w:name w:val="paragraph"/>
    <w:basedOn w:val="Normal"/>
    <w:rsid w:val="00A6029B"/>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normaltextrun">
    <w:name w:val="normaltextrun"/>
    <w:basedOn w:val="DefaultParagraphFont"/>
    <w:rsid w:val="00A6029B"/>
  </w:style>
  <w:style w:type="character" w:customStyle="1" w:styleId="eop">
    <w:name w:val="eop"/>
    <w:basedOn w:val="DefaultParagraphFont"/>
    <w:rsid w:val="00A6029B"/>
  </w:style>
  <w:style w:type="table" w:customStyle="1" w:styleId="KPMGTable">
    <w:name w:val="KPMG Table"/>
    <w:basedOn w:val="TableNormal"/>
    <w:uiPriority w:val="99"/>
    <w:rsid w:val="00014950"/>
    <w:pPr>
      <w:spacing w:after="0" w:line="240" w:lineRule="auto"/>
    </w:pPr>
    <w:rPr>
      <w:rFonts w:ascii="Arial" w:hAnsi="Arial"/>
      <w:kern w:val="0"/>
      <w:sz w:val="20"/>
      <w14:ligatures w14:val="none"/>
    </w:rPr>
    <w:tblPr>
      <w:tblBorders>
        <w:bottom w:val="single" w:sz="4" w:space="0" w:color="BFBFBF" w:themeColor="background1" w:themeShade="BF"/>
        <w:insideH w:val="single" w:sz="4" w:space="0" w:color="BFBFBF" w:themeColor="background1" w:themeShade="BF"/>
      </w:tblBorders>
    </w:tblPr>
    <w:tblStylePr w:type="firstRow">
      <w:pPr>
        <w:jc w:val="left"/>
      </w:pPr>
      <w:rPr>
        <w:rFonts w:ascii="Arial" w:hAnsi="Arial"/>
        <w:b w:val="0"/>
        <w:i w:val="0"/>
        <w:color w:val="0172CE" w:themeColor="accent1"/>
      </w:rPr>
      <w:tblPr/>
      <w:tcPr>
        <w:tcBorders>
          <w:bottom w:val="single" w:sz="4" w:space="0" w:color="0172CE" w:themeColor="accent1"/>
        </w:tcBorders>
        <w:shd w:val="clear" w:color="auto" w:fill="FFFFFF" w:themeFill="background1"/>
      </w:tcPr>
    </w:tblStylePr>
    <w:tblStylePr w:type="lastRow">
      <w:tblPr/>
      <w:tcPr>
        <w:tcBorders>
          <w:bottom w:val="single" w:sz="4" w:space="0" w:color="0172CE" w:themeColor="accent1"/>
        </w:tcBorders>
      </w:tcPr>
    </w:tblStylePr>
    <w:tblStylePr w:type="firstCol">
      <w:tblPr/>
      <w:tcPr>
        <w:shd w:val="clear" w:color="auto" w:fill="F2F2F2" w:themeFill="background1" w:themeFillShade="F2"/>
      </w:tcPr>
    </w:tblStylePr>
  </w:style>
  <w:style w:type="paragraph" w:customStyle="1" w:styleId="pf0">
    <w:name w:val="pf0"/>
    <w:basedOn w:val="Normal"/>
    <w:rsid w:val="005273C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cf01">
    <w:name w:val="cf01"/>
    <w:basedOn w:val="DefaultParagraphFont"/>
    <w:rsid w:val="005273C1"/>
    <w:rPr>
      <w:rFonts w:ascii="Segoe UI" w:hAnsi="Segoe UI" w:cs="Segoe UI" w:hint="default"/>
      <w:sz w:val="18"/>
      <w:szCs w:val="18"/>
    </w:rPr>
  </w:style>
  <w:style w:type="character" w:styleId="Emphasis">
    <w:name w:val="Emphasis"/>
    <w:basedOn w:val="DefaultParagraphFont"/>
    <w:uiPriority w:val="20"/>
    <w:qFormat/>
    <w:rsid w:val="00165019"/>
    <w:rPr>
      <w:i/>
      <w:iCs/>
    </w:rPr>
  </w:style>
  <w:style w:type="paragraph" w:styleId="TOC4">
    <w:name w:val="toc 4"/>
    <w:basedOn w:val="Normal"/>
    <w:next w:val="Normal"/>
    <w:autoRedefine/>
    <w:uiPriority w:val="39"/>
    <w:unhideWhenUsed/>
    <w:rsid w:val="00C51DEC"/>
    <w:pPr>
      <w:spacing w:after="100"/>
      <w:ind w:left="660"/>
    </w:pPr>
    <w:rPr>
      <w:rFonts w:eastAsiaTheme="minorEastAsia"/>
      <w:kern w:val="0"/>
      <w:sz w:val="22"/>
      <w:lang w:eastAsia="en-AU"/>
      <w14:ligatures w14:val="none"/>
    </w:rPr>
  </w:style>
  <w:style w:type="paragraph" w:styleId="TOC5">
    <w:name w:val="toc 5"/>
    <w:basedOn w:val="Normal"/>
    <w:next w:val="Normal"/>
    <w:autoRedefine/>
    <w:uiPriority w:val="39"/>
    <w:unhideWhenUsed/>
    <w:rsid w:val="00C51DEC"/>
    <w:pPr>
      <w:spacing w:after="100"/>
      <w:ind w:left="880"/>
    </w:pPr>
    <w:rPr>
      <w:rFonts w:eastAsiaTheme="minorEastAsia"/>
      <w:kern w:val="0"/>
      <w:sz w:val="22"/>
      <w:lang w:eastAsia="en-AU"/>
      <w14:ligatures w14:val="none"/>
    </w:rPr>
  </w:style>
  <w:style w:type="paragraph" w:styleId="TOC6">
    <w:name w:val="toc 6"/>
    <w:basedOn w:val="Normal"/>
    <w:next w:val="Normal"/>
    <w:autoRedefine/>
    <w:uiPriority w:val="39"/>
    <w:unhideWhenUsed/>
    <w:rsid w:val="00C51DEC"/>
    <w:pPr>
      <w:spacing w:after="100"/>
      <w:ind w:left="1100"/>
    </w:pPr>
    <w:rPr>
      <w:rFonts w:eastAsiaTheme="minorEastAsia"/>
      <w:kern w:val="0"/>
      <w:sz w:val="22"/>
      <w:lang w:eastAsia="en-AU"/>
      <w14:ligatures w14:val="none"/>
    </w:rPr>
  </w:style>
  <w:style w:type="paragraph" w:styleId="TOC7">
    <w:name w:val="toc 7"/>
    <w:basedOn w:val="Normal"/>
    <w:next w:val="Normal"/>
    <w:autoRedefine/>
    <w:uiPriority w:val="39"/>
    <w:unhideWhenUsed/>
    <w:rsid w:val="00C51DEC"/>
    <w:pPr>
      <w:spacing w:after="100"/>
      <w:ind w:left="1320"/>
    </w:pPr>
    <w:rPr>
      <w:rFonts w:eastAsiaTheme="minorEastAsia"/>
      <w:kern w:val="0"/>
      <w:sz w:val="22"/>
      <w:lang w:eastAsia="en-AU"/>
      <w14:ligatures w14:val="none"/>
    </w:rPr>
  </w:style>
  <w:style w:type="paragraph" w:styleId="TOC8">
    <w:name w:val="toc 8"/>
    <w:basedOn w:val="Normal"/>
    <w:next w:val="Normal"/>
    <w:autoRedefine/>
    <w:uiPriority w:val="39"/>
    <w:unhideWhenUsed/>
    <w:rsid w:val="00C51DEC"/>
    <w:pPr>
      <w:spacing w:after="100"/>
      <w:ind w:left="1540"/>
    </w:pPr>
    <w:rPr>
      <w:rFonts w:eastAsiaTheme="minorEastAsia"/>
      <w:kern w:val="0"/>
      <w:sz w:val="22"/>
      <w:lang w:eastAsia="en-AU"/>
      <w14:ligatures w14:val="none"/>
    </w:rPr>
  </w:style>
  <w:style w:type="paragraph" w:styleId="TOC9">
    <w:name w:val="toc 9"/>
    <w:basedOn w:val="Normal"/>
    <w:next w:val="Normal"/>
    <w:autoRedefine/>
    <w:uiPriority w:val="39"/>
    <w:unhideWhenUsed/>
    <w:rsid w:val="00C51DEC"/>
    <w:pPr>
      <w:spacing w:after="100"/>
      <w:ind w:left="1760"/>
    </w:pPr>
    <w:rPr>
      <w:rFonts w:eastAsiaTheme="minorEastAsia"/>
      <w:kern w:val="0"/>
      <w:sz w:val="22"/>
      <w:lang w:eastAsia="en-AU"/>
      <w14:ligatures w14:val="none"/>
    </w:rPr>
  </w:style>
  <w:style w:type="paragraph" w:customStyle="1" w:styleId="Source">
    <w:name w:val="Source"/>
    <w:basedOn w:val="Bodycopy"/>
    <w:link w:val="SourceChar"/>
    <w:qFormat/>
    <w:rsid w:val="006B715D"/>
    <w:rPr>
      <w:i/>
      <w:iCs/>
      <w:sz w:val="16"/>
      <w:szCs w:val="18"/>
    </w:rPr>
  </w:style>
  <w:style w:type="character" w:customStyle="1" w:styleId="SourceChar">
    <w:name w:val="Source Char"/>
    <w:basedOn w:val="BodycopyChar"/>
    <w:link w:val="Source"/>
    <w:rsid w:val="006B715D"/>
    <w:rPr>
      <w:i/>
      <w:iCs/>
      <w:sz w:val="16"/>
      <w:szCs w:val="18"/>
    </w:rPr>
  </w:style>
  <w:style w:type="character" w:styleId="FollowedHyperlink">
    <w:name w:val="FollowedHyperlink"/>
    <w:basedOn w:val="DefaultParagraphFont"/>
    <w:uiPriority w:val="99"/>
    <w:semiHidden/>
    <w:unhideWhenUsed/>
    <w:rsid w:val="00835CE6"/>
    <w:rPr>
      <w:color w:val="00A9E0" w:themeColor="followedHyperlink"/>
      <w:u w:val="single"/>
    </w:rPr>
  </w:style>
  <w:style w:type="paragraph" w:customStyle="1" w:styleId="xmsonormal">
    <w:name w:val="x_msonormal"/>
    <w:basedOn w:val="Normal"/>
    <w:rsid w:val="00654823"/>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customStyle="1" w:styleId="TableText">
    <w:name w:val="Table Text"/>
    <w:basedOn w:val="TableBullet"/>
    <w:uiPriority w:val="4"/>
    <w:qFormat/>
    <w:rsid w:val="00134CE0"/>
    <w:pPr>
      <w:spacing w:after="0"/>
      <w:ind w:left="0" w:firstLine="0"/>
    </w:pPr>
  </w:style>
  <w:style w:type="paragraph" w:customStyle="1" w:styleId="TableHeading">
    <w:name w:val="Table Heading"/>
    <w:basedOn w:val="Normal"/>
    <w:uiPriority w:val="3"/>
    <w:qFormat/>
    <w:rsid w:val="00CD5D9F"/>
    <w:pPr>
      <w:spacing w:before="60" w:after="120" w:line="240" w:lineRule="auto"/>
    </w:pPr>
    <w:rPr>
      <w:rFonts w:ascii="Aptos" w:eastAsiaTheme="minorEastAsia" w:hAnsi="Aptos" w:cs="Arial"/>
      <w:b/>
      <w:color w:val="161615" w:themeColor="background2" w:themeShade="1A"/>
      <w:kern w:val="0"/>
      <w:szCs w:val="20"/>
      <w:lang w:eastAsia="en-AU"/>
      <w14:ligatures w14:val="none"/>
    </w:rPr>
  </w:style>
  <w:style w:type="table" w:customStyle="1" w:styleId="JacobsTable1accentprimarythemes">
    <w:name w:val="Jacobs Table 1 (accent &amp; primary themes)"/>
    <w:basedOn w:val="TableNormal"/>
    <w:uiPriority w:val="99"/>
    <w:rsid w:val="00134CE0"/>
    <w:pPr>
      <w:spacing w:before="40" w:after="40" w:line="240" w:lineRule="auto"/>
    </w:pPr>
    <w:rPr>
      <w:rFonts w:ascii="Jacobs Chronos Cd" w:eastAsiaTheme="minorEastAsia" w:hAnsi="Jacobs Chronos Cd"/>
      <w:kern w:val="0"/>
      <w:sz w:val="20"/>
      <w:szCs w:val="20"/>
      <w:lang w:eastAsia="en-AU"/>
      <w14:ligatures w14:val="none"/>
    </w:rPr>
    <w:tblPr>
      <w:tblStyleRowBandSize w:val="1"/>
      <w:tblStyleColBandSize w:val="1"/>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
    <w:tcPr>
      <w:shd w:val="clear" w:color="auto" w:fill="FFFFFF" w:themeFill="background1"/>
    </w:tcPr>
    <w:tblStylePr w:type="firstRow">
      <w:pPr>
        <w:wordWrap/>
        <w:spacing w:beforeLines="0" w:before="60" w:beforeAutospacing="0" w:afterLines="0" w:after="60" w:afterAutospacing="0"/>
      </w:pPr>
      <w:rPr>
        <w:rFonts w:asciiTheme="minorHAnsi" w:hAnsiTheme="minorHAnsi"/>
        <w:b w:val="0"/>
        <w:color w:val="FFFFFF" w:themeColor="background1"/>
        <w:sz w:val="22"/>
      </w:rPr>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172CE" w:themeFill="accent1"/>
      </w:tcPr>
    </w:tblStylePr>
    <w:tblStylePr w:type="lastRow">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05587" w:themeFill="text1"/>
      </w:tcPr>
    </w:tblStylePr>
    <w:tblStylePr w:type="firstCol">
      <w:tblPr/>
      <w:tcPr>
        <w:tcBorders>
          <w:top w:val="single" w:sz="4" w:space="0" w:color="FFFFFF" w:themeColor="background1"/>
          <w:left w:val="nil"/>
          <w:bottom w:val="single" w:sz="4" w:space="0" w:color="D9D9D6" w:themeColor="background2"/>
          <w:right w:val="single" w:sz="4" w:space="0" w:color="FFFFFF" w:themeColor="background1"/>
          <w:insideH w:val="single" w:sz="4" w:space="0" w:color="FFFFFF" w:themeColor="background1"/>
          <w:insideV w:val="single" w:sz="4" w:space="0" w:color="FFFFFF" w:themeColor="background1"/>
        </w:tcBorders>
        <w:shd w:val="clear" w:color="auto" w:fill="0172CE" w:themeFill="accent1"/>
      </w:tcPr>
    </w:tblStylePr>
    <w:tblStylePr w:type="lastCol">
      <w:tblPr/>
      <w:tcPr>
        <w:tcBorders>
          <w:top w:val="single" w:sz="4" w:space="0" w:color="FFFFFF" w:themeColor="background1"/>
          <w:left w:val="single" w:sz="4" w:space="0" w:color="FFFFFF" w:themeColor="background1"/>
          <w:bottom w:val="single" w:sz="4" w:space="0" w:color="D9D9D6" w:themeColor="background2"/>
          <w:right w:val="nil"/>
          <w:insideH w:val="single" w:sz="4" w:space="0" w:color="FFFFFF" w:themeColor="background1"/>
          <w:insideV w:val="single" w:sz="4" w:space="0" w:color="FFFFFF" w:themeColor="background1"/>
        </w:tcBorders>
        <w:shd w:val="clear" w:color="auto" w:fill="005587" w:themeFill="text1"/>
      </w:tcPr>
    </w:tblStylePr>
    <w:tblStylePr w:type="band1Vert">
      <w:tblPr/>
      <w:tcPr>
        <w:tcBorders>
          <w:top w:val="single" w:sz="4" w:space="0" w:color="D9D9D6" w:themeColor="background2"/>
          <w:left w:val="nil"/>
          <w:bottom w:val="single" w:sz="4" w:space="0" w:color="D9D9D6" w:themeColor="background2"/>
          <w:right w:val="nil"/>
          <w:insideH w:val="single" w:sz="4" w:space="0" w:color="FFFFFF" w:themeColor="background1"/>
          <w:insideV w:val="single" w:sz="4" w:space="0" w:color="FFFFFF" w:themeColor="background1"/>
        </w:tcBorders>
        <w:shd w:val="clear" w:color="auto" w:fill="D9D9D6" w:themeFill="background2"/>
      </w:tcPr>
    </w:tblStylePr>
    <w:tblStylePr w:type="band2Horz">
      <w:tblPr/>
      <w:tcPr>
        <w:tcBorders>
          <w:top w:val="single" w:sz="4" w:space="0" w:color="FFFFFF" w:themeColor="background1"/>
          <w:left w:val="nil"/>
          <w:bottom w:val="single" w:sz="4" w:space="0" w:color="D9D9D6" w:themeColor="background2"/>
          <w:right w:val="nil"/>
          <w:insideH w:val="single" w:sz="4" w:space="0" w:color="FFFFFF" w:themeColor="background1"/>
          <w:insideV w:val="single" w:sz="4" w:space="0" w:color="FFFFFF" w:themeColor="background1"/>
          <w:tl2br w:val="nil"/>
          <w:tr2bl w:val="nil"/>
        </w:tcBorders>
        <w:shd w:val="clear" w:color="auto" w:fill="D9D9D6" w:themeFill="background2"/>
      </w:tcPr>
    </w:tblStylePr>
  </w:style>
  <w:style w:type="paragraph" w:customStyle="1" w:styleId="TableBullet">
    <w:name w:val="Table Bullet"/>
    <w:basedOn w:val="ListParagraph"/>
    <w:uiPriority w:val="6"/>
    <w:qFormat/>
    <w:rsid w:val="00134CE0"/>
    <w:pPr>
      <w:spacing w:after="120" w:line="240" w:lineRule="auto"/>
      <w:ind w:left="360" w:hanging="360"/>
    </w:pPr>
    <w:rPr>
      <w:rFonts w:ascii="Aptos" w:eastAsia="Times New Roman" w:hAnsi="Aptos" w:cs="Arial"/>
      <w:kern w:val="0"/>
      <w:szCs w:val="20"/>
      <w:lang w:eastAsia="en-AU"/>
      <w14:ligatures w14:val="none"/>
    </w:rPr>
  </w:style>
  <w:style w:type="paragraph" w:customStyle="1" w:styleId="TableBullet2">
    <w:name w:val="Table Bullet 2"/>
    <w:basedOn w:val="Normal"/>
    <w:uiPriority w:val="6"/>
    <w:qFormat/>
    <w:rsid w:val="00FE772D"/>
    <w:pPr>
      <w:spacing w:before="40" w:after="40" w:line="240" w:lineRule="auto"/>
      <w:ind w:left="567" w:hanging="283"/>
    </w:pPr>
    <w:rPr>
      <w:rFonts w:ascii="Jacobs Chronos Cd" w:eastAsiaTheme="minorEastAsia" w:hAnsi="Jacobs Chronos Cd"/>
      <w:kern w:val="0"/>
      <w:sz w:val="22"/>
      <w:szCs w:val="20"/>
      <w:lang w:eastAsia="en-AU"/>
      <w14:ligatures w14:val="none"/>
    </w:rPr>
  </w:style>
  <w:style w:type="paragraph" w:customStyle="1" w:styleId="TableBullet3">
    <w:name w:val="Table Bullet 3"/>
    <w:basedOn w:val="Normal"/>
    <w:uiPriority w:val="6"/>
    <w:qFormat/>
    <w:rsid w:val="00FE772D"/>
    <w:pPr>
      <w:spacing w:before="40" w:after="40" w:line="240" w:lineRule="auto"/>
      <w:ind w:left="851" w:hanging="284"/>
    </w:pPr>
    <w:rPr>
      <w:rFonts w:ascii="Jacobs Chronos Cd" w:eastAsiaTheme="minorEastAsia" w:hAnsi="Jacobs Chronos Cd"/>
      <w:kern w:val="0"/>
      <w:sz w:val="22"/>
      <w:szCs w:val="20"/>
      <w:lang w:eastAsia="en-AU"/>
      <w14:ligatures w14:val="none"/>
    </w:rPr>
  </w:style>
  <w:style w:type="numbering" w:customStyle="1" w:styleId="TableBullets">
    <w:name w:val="Table Bullets"/>
    <w:uiPriority w:val="99"/>
    <w:semiHidden/>
    <w:rsid w:val="005F0A7A"/>
  </w:style>
  <w:style w:type="paragraph" w:customStyle="1" w:styleId="TableBullet4">
    <w:name w:val="Table Bullet 4"/>
    <w:basedOn w:val="Normal"/>
    <w:uiPriority w:val="99"/>
    <w:semiHidden/>
    <w:rsid w:val="00194F53"/>
    <w:pPr>
      <w:tabs>
        <w:tab w:val="num" w:pos="340"/>
      </w:tabs>
      <w:spacing w:before="40" w:after="40" w:line="240" w:lineRule="auto"/>
      <w:ind w:left="340" w:hanging="340"/>
    </w:pPr>
    <w:rPr>
      <w:rFonts w:ascii="Jacobs Chronos Cd" w:eastAsiaTheme="minorEastAsia" w:hAnsi="Jacobs Chronos Cd" w:cstheme="minorHAnsi"/>
      <w:kern w:val="0"/>
      <w:sz w:val="22"/>
      <w:szCs w:val="18"/>
      <w:lang w:eastAsia="en-AU"/>
      <w14:ligatures w14:val="none"/>
    </w:rPr>
  </w:style>
  <w:style w:type="paragraph" w:customStyle="1" w:styleId="TableBullet5">
    <w:name w:val="Table Bullet 5"/>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6">
    <w:name w:val="Table Bullet 6"/>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7">
    <w:name w:val="Table Bullet 7"/>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8">
    <w:name w:val="Table Bullet 8"/>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9">
    <w:name w:val="Table Bullet 9"/>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character" w:customStyle="1" w:styleId="A5">
    <w:name w:val="A5"/>
    <w:uiPriority w:val="99"/>
    <w:rsid w:val="00134CE0"/>
    <w:rPr>
      <w:rFonts w:ascii="Verdana" w:hAnsi="Verdana" w:cs="Verdana"/>
      <w:color w:val="000000"/>
      <w:sz w:val="16"/>
      <w:szCs w:val="16"/>
    </w:rPr>
  </w:style>
  <w:style w:type="numbering" w:styleId="ArticleSection">
    <w:name w:val="Outline List 3"/>
    <w:aliases w:val="REMOVE 3"/>
    <w:basedOn w:val="NoList"/>
    <w:uiPriority w:val="99"/>
    <w:semiHidden/>
    <w:unhideWhenUsed/>
    <w:rsid w:val="005F0A7A"/>
    <w:pPr>
      <w:numPr>
        <w:numId w:val="2"/>
      </w:numPr>
    </w:pPr>
  </w:style>
  <w:style w:type="paragraph" w:customStyle="1" w:styleId="TableCaption">
    <w:name w:val="Table Caption"/>
    <w:basedOn w:val="Caption"/>
    <w:next w:val="Normal"/>
    <w:uiPriority w:val="99"/>
    <w:semiHidden/>
    <w:rsid w:val="00FE772D"/>
    <w:pPr>
      <w:spacing w:after="40"/>
    </w:pPr>
    <w:rPr>
      <w:rFonts w:eastAsiaTheme="minorEastAsia"/>
      <w:b/>
      <w:i w:val="0"/>
      <w:kern w:val="0"/>
      <w:sz w:val="20"/>
      <w:lang w:eastAsia="en-AU"/>
      <w14:ligatures w14:val="none"/>
    </w:rPr>
  </w:style>
  <w:style w:type="numbering" w:customStyle="1" w:styleId="Headings">
    <w:name w:val="Headings"/>
    <w:uiPriority w:val="99"/>
    <w:semiHidden/>
    <w:rsid w:val="005F0A7A"/>
    <w:pPr>
      <w:numPr>
        <w:numId w:val="11"/>
      </w:numPr>
    </w:pPr>
  </w:style>
  <w:style w:type="numbering" w:styleId="1ai">
    <w:name w:val="Outline List 1"/>
    <w:basedOn w:val="NoList"/>
    <w:uiPriority w:val="99"/>
    <w:semiHidden/>
    <w:unhideWhenUsed/>
    <w:rsid w:val="005F0A7A"/>
    <w:pPr>
      <w:numPr>
        <w:numId w:val="1"/>
      </w:numPr>
    </w:pPr>
  </w:style>
  <w:style w:type="paragraph" w:customStyle="1" w:styleId="Heading9Fill-In">
    <w:name w:val="Heading 9 Fill-In"/>
    <w:basedOn w:val="Normal"/>
    <w:uiPriority w:val="99"/>
    <w:semiHidden/>
    <w:rsid w:val="00134CE0"/>
    <w:pPr>
      <w:keepNext/>
      <w:spacing w:before="240" w:after="120" w:line="240" w:lineRule="auto"/>
      <w:ind w:left="1134" w:hanging="1134"/>
    </w:pPr>
    <w:rPr>
      <w:rFonts w:asciiTheme="majorHAnsi" w:eastAsiaTheme="minorEastAsia" w:hAnsiTheme="majorHAnsi"/>
      <w:b/>
      <w:kern w:val="0"/>
      <w:szCs w:val="20"/>
      <w:lang w:eastAsia="en-AU"/>
      <w14:ligatures w14:val="none"/>
    </w:rPr>
  </w:style>
  <w:style w:type="paragraph" w:customStyle="1" w:styleId="BulletLevel1">
    <w:name w:val="Bullet Level 1"/>
    <w:basedOn w:val="Normal"/>
    <w:uiPriority w:val="2"/>
    <w:qFormat/>
    <w:rsid w:val="00A40ED4"/>
    <w:pPr>
      <w:spacing w:before="60" w:after="120" w:line="260" w:lineRule="atLeast"/>
      <w:ind w:left="720" w:hanging="360"/>
      <w:jc w:val="both"/>
    </w:pPr>
    <w:rPr>
      <w:rFonts w:ascii="Aptos" w:eastAsia="Times New Roman" w:hAnsi="Aptos" w:cs="Times New Roman"/>
      <w:kern w:val="0"/>
      <w:szCs w:val="20"/>
      <w14:ligatures w14:val="none"/>
    </w:rPr>
  </w:style>
  <w:style w:type="paragraph" w:customStyle="1" w:styleId="BulletLevel2">
    <w:name w:val="Bullet Level 2"/>
    <w:basedOn w:val="Normal"/>
    <w:uiPriority w:val="2"/>
    <w:qFormat/>
    <w:rsid w:val="00FE772D"/>
    <w:pPr>
      <w:spacing w:before="120" w:after="60" w:line="240" w:lineRule="auto"/>
      <w:ind w:left="714" w:hanging="357"/>
    </w:pPr>
    <w:rPr>
      <w:rFonts w:eastAsiaTheme="minorEastAsia"/>
      <w:kern w:val="0"/>
      <w:szCs w:val="20"/>
      <w:lang w:eastAsia="en-AU"/>
      <w14:ligatures w14:val="none"/>
    </w:rPr>
  </w:style>
  <w:style w:type="paragraph" w:customStyle="1" w:styleId="BulletLevel3">
    <w:name w:val="Bullet Level 3"/>
    <w:basedOn w:val="Normal"/>
    <w:uiPriority w:val="2"/>
    <w:qFormat/>
    <w:rsid w:val="00FE772D"/>
    <w:pPr>
      <w:spacing w:before="120" w:after="60" w:line="240" w:lineRule="auto"/>
      <w:ind w:left="1077" w:hanging="363"/>
    </w:pPr>
    <w:rPr>
      <w:rFonts w:eastAsiaTheme="minorEastAsia"/>
      <w:kern w:val="0"/>
      <w:szCs w:val="20"/>
      <w:lang w:eastAsia="en-AU"/>
      <w14:ligatures w14:val="none"/>
    </w:rPr>
  </w:style>
  <w:style w:type="numbering" w:customStyle="1" w:styleId="Bullets">
    <w:name w:val="Bullets"/>
    <w:uiPriority w:val="99"/>
    <w:rsid w:val="005F0A7A"/>
    <w:pPr>
      <w:numPr>
        <w:numId w:val="9"/>
      </w:numPr>
    </w:pPr>
  </w:style>
  <w:style w:type="paragraph" w:customStyle="1" w:styleId="BulletLevel4">
    <w:name w:val="Bullet Level 4"/>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5">
    <w:name w:val="Bullet Level 5"/>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6">
    <w:name w:val="Bullet Level 6"/>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7">
    <w:name w:val="Bullet Level 7"/>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8">
    <w:name w:val="Bullet Level 8"/>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9">
    <w:name w:val="Bullet Level 9"/>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styleId="BalloonText">
    <w:name w:val="Balloon Text"/>
    <w:basedOn w:val="Normal"/>
    <w:link w:val="BalloonTextChar"/>
    <w:uiPriority w:val="99"/>
    <w:semiHidden/>
    <w:unhideWhenUsed/>
    <w:rsid w:val="00134CE0"/>
    <w:pPr>
      <w:spacing w:after="0" w:line="240" w:lineRule="auto"/>
    </w:pPr>
    <w:rPr>
      <w:rFonts w:ascii="Segoe UI" w:eastAsiaTheme="minorEastAsia" w:hAnsi="Segoe UI" w:cs="Segoe UI"/>
      <w:kern w:val="0"/>
      <w:sz w:val="18"/>
      <w:szCs w:val="18"/>
      <w:lang w:eastAsia="en-AU"/>
      <w14:ligatures w14:val="none"/>
    </w:rPr>
  </w:style>
  <w:style w:type="character" w:customStyle="1" w:styleId="BalloonTextChar">
    <w:name w:val="Balloon Text Char"/>
    <w:basedOn w:val="DefaultParagraphFont"/>
    <w:link w:val="BalloonText"/>
    <w:uiPriority w:val="99"/>
    <w:semiHidden/>
    <w:rsid w:val="00134CE0"/>
    <w:rPr>
      <w:rFonts w:ascii="Segoe UI" w:eastAsiaTheme="minorEastAsia" w:hAnsi="Segoe UI" w:cs="Segoe UI"/>
      <w:kern w:val="0"/>
      <w:sz w:val="18"/>
      <w:szCs w:val="18"/>
      <w:lang w:eastAsia="en-AU"/>
      <w14:ligatures w14:val="none"/>
    </w:rPr>
  </w:style>
  <w:style w:type="character" w:customStyle="1" w:styleId="textrun">
    <w:name w:val="textrun"/>
    <w:basedOn w:val="DefaultParagraphFont"/>
    <w:rsid w:val="000806F0"/>
  </w:style>
  <w:style w:type="paragraph" w:customStyle="1" w:styleId="Part">
    <w:name w:val="Part"/>
    <w:basedOn w:val="Heading1"/>
    <w:link w:val="PartChar"/>
    <w:qFormat/>
    <w:rsid w:val="0082274D"/>
    <w:pPr>
      <w:spacing w:before="1320"/>
      <w:ind w:left="0" w:firstLine="0"/>
    </w:pPr>
    <w:rPr>
      <w:b/>
      <w:bCs/>
      <w:sz w:val="72"/>
      <w:szCs w:val="44"/>
    </w:rPr>
  </w:style>
  <w:style w:type="character" w:customStyle="1" w:styleId="PartChar">
    <w:name w:val="Part Char"/>
    <w:basedOn w:val="Heading1Char"/>
    <w:link w:val="Part"/>
    <w:rsid w:val="0082274D"/>
    <w:rPr>
      <w:rFonts w:asciiTheme="majorHAnsi" w:eastAsiaTheme="majorEastAsia" w:hAnsiTheme="majorHAnsi" w:cstheme="majorBidi"/>
      <w:b/>
      <w:bCs/>
      <w:color w:val="00559A" w:themeColor="accent1" w:themeShade="BF"/>
      <w:sz w:val="72"/>
      <w:szCs w:val="44"/>
    </w:rPr>
  </w:style>
  <w:style w:type="paragraph" w:customStyle="1" w:styleId="Default">
    <w:name w:val="Default"/>
    <w:rsid w:val="00A417C9"/>
    <w:pPr>
      <w:autoSpaceDE w:val="0"/>
      <w:autoSpaceDN w:val="0"/>
      <w:adjustRightInd w:val="0"/>
      <w:spacing w:after="0" w:line="240" w:lineRule="auto"/>
    </w:pPr>
    <w:rPr>
      <w:rFonts w:ascii="VIC" w:hAnsi="VIC" w:cs="VIC"/>
      <w:color w:val="000000"/>
      <w:kern w:val="0"/>
      <w:sz w:val="24"/>
      <w:szCs w:val="24"/>
      <w14:ligatures w14:val="none"/>
    </w:rPr>
  </w:style>
  <w:style w:type="paragraph" w:customStyle="1" w:styleId="Pa3">
    <w:name w:val="Pa3"/>
    <w:basedOn w:val="Default"/>
    <w:next w:val="Default"/>
    <w:uiPriority w:val="99"/>
    <w:rsid w:val="00A417C9"/>
    <w:pPr>
      <w:spacing w:line="191" w:lineRule="atLeast"/>
    </w:pPr>
    <w:rPr>
      <w:rFonts w:cstheme="minorBidi"/>
      <w:color w:val="auto"/>
    </w:rPr>
  </w:style>
  <w:style w:type="table" w:styleId="GridTable4">
    <w:name w:val="Grid Table 4"/>
    <w:basedOn w:val="TableNormal"/>
    <w:uiPriority w:val="49"/>
    <w:rsid w:val="00035CB0"/>
    <w:pPr>
      <w:spacing w:after="0" w:line="240" w:lineRule="auto"/>
    </w:pPr>
    <w:tblPr>
      <w:tblStyleRowBandSize w:val="1"/>
      <w:tblStyleColBandSize w:val="1"/>
      <w:tblBorders>
        <w:top w:val="single" w:sz="4" w:space="0" w:color="1EABFF" w:themeColor="text1" w:themeTint="99"/>
        <w:left w:val="single" w:sz="4" w:space="0" w:color="1EABFF" w:themeColor="text1" w:themeTint="99"/>
        <w:bottom w:val="single" w:sz="4" w:space="0" w:color="1EABFF" w:themeColor="text1" w:themeTint="99"/>
        <w:right w:val="single" w:sz="4" w:space="0" w:color="1EABFF" w:themeColor="text1" w:themeTint="99"/>
        <w:insideH w:val="single" w:sz="4" w:space="0" w:color="1EABFF" w:themeColor="text1" w:themeTint="99"/>
        <w:insideV w:val="single" w:sz="4" w:space="0" w:color="1EABFF" w:themeColor="text1" w:themeTint="99"/>
      </w:tblBorders>
    </w:tblPr>
    <w:tblStylePr w:type="firstRow">
      <w:rPr>
        <w:b/>
        <w:bCs/>
        <w:color w:val="FFFFFF" w:themeColor="background1"/>
      </w:rPr>
      <w:tblPr/>
      <w:tcPr>
        <w:tcBorders>
          <w:top w:val="single" w:sz="4" w:space="0" w:color="005587" w:themeColor="text1"/>
          <w:left w:val="single" w:sz="4" w:space="0" w:color="005587" w:themeColor="text1"/>
          <w:bottom w:val="single" w:sz="4" w:space="0" w:color="005587" w:themeColor="text1"/>
          <w:right w:val="single" w:sz="4" w:space="0" w:color="005587" w:themeColor="text1"/>
          <w:insideH w:val="nil"/>
          <w:insideV w:val="nil"/>
        </w:tcBorders>
        <w:shd w:val="clear" w:color="auto" w:fill="005587" w:themeFill="text1"/>
      </w:tcPr>
    </w:tblStylePr>
    <w:tblStylePr w:type="lastRow">
      <w:rPr>
        <w:b/>
        <w:bCs/>
      </w:rPr>
      <w:tblPr/>
      <w:tcPr>
        <w:tcBorders>
          <w:top w:val="double" w:sz="4" w:space="0" w:color="005587" w:themeColor="text1"/>
        </w:tcBorders>
      </w:tcPr>
    </w:tblStylePr>
    <w:tblStylePr w:type="firstCol">
      <w:rPr>
        <w:b/>
        <w:bCs/>
      </w:rPr>
    </w:tblStylePr>
    <w:tblStylePr w:type="lastCol">
      <w:rPr>
        <w:b/>
        <w:bCs/>
      </w:rPr>
    </w:tblStylePr>
    <w:tblStylePr w:type="band1Vert">
      <w:tblPr/>
      <w:tcPr>
        <w:shd w:val="clear" w:color="auto" w:fill="B4E3FF" w:themeFill="text1" w:themeFillTint="33"/>
      </w:tcPr>
    </w:tblStylePr>
    <w:tblStylePr w:type="band1Horz">
      <w:tblPr/>
      <w:tcPr>
        <w:shd w:val="clear" w:color="auto" w:fill="B4E3FF" w:themeFill="text1" w:themeFillTint="33"/>
      </w:tcPr>
    </w:tblStylePr>
  </w:style>
  <w:style w:type="character" w:customStyle="1" w:styleId="findhit">
    <w:name w:val="findhit"/>
    <w:basedOn w:val="DefaultParagraphFont"/>
    <w:rsid w:val="000D005B"/>
  </w:style>
  <w:style w:type="paragraph" w:styleId="BodyText">
    <w:name w:val="Body Text"/>
    <w:basedOn w:val="Normal"/>
    <w:link w:val="BodyTextChar"/>
    <w:uiPriority w:val="99"/>
    <w:qFormat/>
    <w:rsid w:val="00360346"/>
    <w:pPr>
      <w:spacing w:before="60" w:after="120" w:line="260" w:lineRule="atLeast"/>
    </w:pPr>
    <w:rPr>
      <w:rFonts w:eastAsia="Times New Roman" w:cs="Times New Roman"/>
      <w:kern w:val="0"/>
      <w:szCs w:val="20"/>
      <w14:ligatures w14:val="none"/>
    </w:rPr>
  </w:style>
  <w:style w:type="character" w:customStyle="1" w:styleId="BodyTextChar">
    <w:name w:val="Body Text Char"/>
    <w:basedOn w:val="DefaultParagraphFont"/>
    <w:link w:val="BodyText"/>
    <w:uiPriority w:val="99"/>
    <w:rsid w:val="00360346"/>
    <w:rPr>
      <w:rFonts w:eastAsia="Times New Roman" w:cs="Times New Roman"/>
      <w:kern w:val="0"/>
      <w:sz w:val="20"/>
      <w:szCs w:val="20"/>
      <w14:ligatures w14:val="none"/>
    </w:rPr>
  </w:style>
  <w:style w:type="table" w:styleId="GridTable5Dark-Accent1">
    <w:name w:val="Grid Table 5 Dark Accent 1"/>
    <w:basedOn w:val="TableNormal"/>
    <w:uiPriority w:val="50"/>
    <w:rsid w:val="00ED0C8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E3F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172C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172C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172C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172CE" w:themeFill="accent1"/>
      </w:tcPr>
    </w:tblStylePr>
    <w:tblStylePr w:type="band1Vert">
      <w:tblPr/>
      <w:tcPr>
        <w:shd w:val="clear" w:color="auto" w:fill="86C8FE" w:themeFill="accent1" w:themeFillTint="66"/>
      </w:tcPr>
    </w:tblStylePr>
    <w:tblStylePr w:type="band1Horz">
      <w:tblPr/>
      <w:tcPr>
        <w:shd w:val="clear" w:color="auto" w:fill="86C8FE" w:themeFill="accent1" w:themeFillTint="66"/>
      </w:tcPr>
    </w:tblStylePr>
  </w:style>
  <w:style w:type="character" w:styleId="Strong">
    <w:name w:val="Strong"/>
    <w:basedOn w:val="DefaultParagraphFont"/>
    <w:uiPriority w:val="22"/>
    <w:qFormat/>
    <w:rsid w:val="004B60D9"/>
    <w:rPr>
      <w:b/>
      <w:bCs/>
    </w:rPr>
  </w:style>
  <w:style w:type="paragraph" w:customStyle="1" w:styleId="AppH4">
    <w:name w:val="App H4"/>
    <w:basedOn w:val="ListParagraph"/>
    <w:link w:val="AppH4Char"/>
    <w:qFormat/>
    <w:rsid w:val="00F52B08"/>
    <w:pPr>
      <w:numPr>
        <w:ilvl w:val="1"/>
        <w:numId w:val="10"/>
      </w:numPr>
      <w:spacing w:line="240" w:lineRule="auto"/>
    </w:pPr>
    <w:rPr>
      <w:szCs w:val="20"/>
    </w:rPr>
  </w:style>
  <w:style w:type="character" w:customStyle="1" w:styleId="AppH4Char">
    <w:name w:val="App H4 Char"/>
    <w:basedOn w:val="AppH3Char"/>
    <w:link w:val="AppH4"/>
    <w:rsid w:val="00F52B08"/>
    <w:rPr>
      <w:rFonts w:asciiTheme="majorHAnsi" w:eastAsiaTheme="majorEastAsia" w:hAnsiTheme="majorHAnsi" w:cstheme="majorBidi"/>
      <w:color w:val="003867" w:themeColor="text2" w:themeShade="80"/>
      <w:sz w:val="20"/>
      <w:szCs w:val="20"/>
    </w:rPr>
  </w:style>
  <w:style w:type="paragraph" w:customStyle="1" w:styleId="Bulletlist2">
    <w:name w:val="Bullet list 2"/>
    <w:basedOn w:val="ListBullet"/>
    <w:link w:val="Bulletlist2Char"/>
    <w:qFormat/>
    <w:rsid w:val="006C099D"/>
    <w:pPr>
      <w:numPr>
        <w:numId w:val="3"/>
      </w:numPr>
      <w:tabs>
        <w:tab w:val="num" w:pos="311"/>
      </w:tabs>
    </w:pPr>
  </w:style>
  <w:style w:type="character" w:customStyle="1" w:styleId="ListBulletChar">
    <w:name w:val="List Bullet Char"/>
    <w:basedOn w:val="DefaultParagraphFont"/>
    <w:link w:val="ListBullet"/>
    <w:rsid w:val="006C099D"/>
    <w:rPr>
      <w:rFonts w:eastAsia="Times New Roman" w:cs="Arial"/>
      <w:kern w:val="0"/>
      <w:sz w:val="18"/>
      <w:szCs w:val="20"/>
      <w:lang w:eastAsia="en-AU"/>
      <w14:ligatures w14:val="none"/>
    </w:rPr>
  </w:style>
  <w:style w:type="character" w:customStyle="1" w:styleId="Bulletlist2Char">
    <w:name w:val="Bullet list 2 Char"/>
    <w:basedOn w:val="ListBulletChar"/>
    <w:link w:val="Bulletlist2"/>
    <w:rsid w:val="006C099D"/>
    <w:rPr>
      <w:rFonts w:eastAsia="Times New Roman" w:cs="Arial"/>
      <w:kern w:val="0"/>
      <w:sz w:val="18"/>
      <w:szCs w:val="20"/>
      <w:lang w:eastAsia="en-AU"/>
      <w14:ligatures w14:val="none"/>
    </w:rPr>
  </w:style>
  <w:style w:type="table" w:styleId="GridTable5Dark">
    <w:name w:val="Grid Table 5 Dark"/>
    <w:basedOn w:val="TableNormal"/>
    <w:uiPriority w:val="50"/>
    <w:rsid w:val="00CB053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E3F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87"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87"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87"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87" w:themeFill="text1"/>
      </w:tcPr>
    </w:tblStylePr>
    <w:tblStylePr w:type="band1Vert">
      <w:tblPr/>
      <w:tcPr>
        <w:shd w:val="clear" w:color="auto" w:fill="69C7FF" w:themeFill="text1" w:themeFillTint="66"/>
      </w:tcPr>
    </w:tblStylePr>
    <w:tblStylePr w:type="band1Horz">
      <w:tblPr/>
      <w:tcPr>
        <w:shd w:val="clear" w:color="auto" w:fill="69C7FF" w:themeFill="text1" w:themeFillTint="66"/>
      </w:tcPr>
    </w:tblStylePr>
  </w:style>
  <w:style w:type="paragraph" w:customStyle="1" w:styleId="Tabletext0">
    <w:name w:val="Table text"/>
    <w:basedOn w:val="Normal"/>
    <w:link w:val="TabletextChar"/>
    <w:uiPriority w:val="5"/>
    <w:qFormat/>
    <w:rsid w:val="00DA01B1"/>
    <w:pPr>
      <w:spacing w:before="60" w:after="60" w:line="264" w:lineRule="auto"/>
    </w:pPr>
    <w:rPr>
      <w:rFonts w:eastAsiaTheme="minorEastAsia"/>
      <w:spacing w:val="2"/>
      <w:kern w:val="0"/>
      <w:sz w:val="18"/>
      <w:szCs w:val="20"/>
      <w:lang w:eastAsia="en-AU"/>
      <w14:ligatures w14:val="none"/>
    </w:rPr>
  </w:style>
  <w:style w:type="character" w:customStyle="1" w:styleId="TabletextChar">
    <w:name w:val="Table text Char"/>
    <w:basedOn w:val="DefaultParagraphFont"/>
    <w:link w:val="Tabletext0"/>
    <w:uiPriority w:val="5"/>
    <w:rsid w:val="00DA01B1"/>
    <w:rPr>
      <w:rFonts w:eastAsiaTheme="minorEastAsia"/>
      <w:spacing w:val="2"/>
      <w:kern w:val="0"/>
      <w:sz w:val="18"/>
      <w:szCs w:val="20"/>
      <w:lang w:eastAsia="en-AU"/>
      <w14:ligatures w14:val="none"/>
    </w:rPr>
  </w:style>
  <w:style w:type="paragraph" w:styleId="Subtitle">
    <w:name w:val="Subtitle"/>
    <w:basedOn w:val="Normal"/>
    <w:next w:val="Normal"/>
    <w:link w:val="SubtitleChar"/>
    <w:uiPriority w:val="11"/>
    <w:qFormat/>
    <w:rsid w:val="00230338"/>
    <w:pPr>
      <w:numPr>
        <w:ilvl w:val="1"/>
      </w:numPr>
    </w:pPr>
    <w:rPr>
      <w:rFonts w:eastAsiaTheme="majorEastAsia" w:cstheme="majorBidi"/>
      <w:color w:val="0AA3FF" w:themeColor="text1" w:themeTint="A6"/>
      <w:spacing w:val="15"/>
      <w:sz w:val="28"/>
      <w:szCs w:val="28"/>
    </w:rPr>
  </w:style>
  <w:style w:type="character" w:customStyle="1" w:styleId="SubtitleChar">
    <w:name w:val="Subtitle Char"/>
    <w:basedOn w:val="DefaultParagraphFont"/>
    <w:link w:val="Subtitle"/>
    <w:uiPriority w:val="11"/>
    <w:rsid w:val="00230338"/>
    <w:rPr>
      <w:rFonts w:eastAsiaTheme="majorEastAsia" w:cstheme="majorBidi"/>
      <w:color w:val="0AA3FF" w:themeColor="text1" w:themeTint="A6"/>
      <w:spacing w:val="15"/>
      <w:sz w:val="28"/>
      <w:szCs w:val="28"/>
    </w:rPr>
  </w:style>
  <w:style w:type="paragraph" w:styleId="Quote">
    <w:name w:val="Quote"/>
    <w:basedOn w:val="Normal"/>
    <w:next w:val="Normal"/>
    <w:link w:val="QuoteChar"/>
    <w:uiPriority w:val="29"/>
    <w:qFormat/>
    <w:rsid w:val="00230338"/>
    <w:pPr>
      <w:spacing w:before="160"/>
      <w:jc w:val="center"/>
    </w:pPr>
    <w:rPr>
      <w:i/>
      <w:iCs/>
      <w:color w:val="008FE5" w:themeColor="text1" w:themeTint="BF"/>
      <w:sz w:val="22"/>
    </w:rPr>
  </w:style>
  <w:style w:type="character" w:customStyle="1" w:styleId="QuoteChar">
    <w:name w:val="Quote Char"/>
    <w:basedOn w:val="DefaultParagraphFont"/>
    <w:link w:val="Quote"/>
    <w:uiPriority w:val="29"/>
    <w:rsid w:val="00230338"/>
    <w:rPr>
      <w:i/>
      <w:iCs/>
      <w:color w:val="008FE5" w:themeColor="text1" w:themeTint="BF"/>
    </w:rPr>
  </w:style>
  <w:style w:type="character" w:styleId="IntenseEmphasis">
    <w:name w:val="Intense Emphasis"/>
    <w:basedOn w:val="DefaultParagraphFont"/>
    <w:uiPriority w:val="21"/>
    <w:qFormat/>
    <w:rsid w:val="00230338"/>
    <w:rPr>
      <w:i/>
      <w:iCs/>
      <w:color w:val="00559A" w:themeColor="accent1" w:themeShade="BF"/>
    </w:rPr>
  </w:style>
  <w:style w:type="paragraph" w:styleId="IntenseQuote">
    <w:name w:val="Intense Quote"/>
    <w:basedOn w:val="Normal"/>
    <w:next w:val="Normal"/>
    <w:link w:val="IntenseQuoteChar"/>
    <w:uiPriority w:val="30"/>
    <w:qFormat/>
    <w:rsid w:val="00230338"/>
    <w:pPr>
      <w:pBdr>
        <w:top w:val="single" w:sz="4" w:space="10" w:color="00559A" w:themeColor="accent1" w:themeShade="BF"/>
        <w:bottom w:val="single" w:sz="4" w:space="10" w:color="00559A" w:themeColor="accent1" w:themeShade="BF"/>
      </w:pBdr>
      <w:spacing w:before="360" w:after="360"/>
      <w:ind w:left="864" w:right="864"/>
      <w:jc w:val="center"/>
    </w:pPr>
    <w:rPr>
      <w:i/>
      <w:iCs/>
      <w:color w:val="00559A" w:themeColor="accent1" w:themeShade="BF"/>
      <w:sz w:val="22"/>
    </w:rPr>
  </w:style>
  <w:style w:type="character" w:customStyle="1" w:styleId="IntenseQuoteChar">
    <w:name w:val="Intense Quote Char"/>
    <w:basedOn w:val="DefaultParagraphFont"/>
    <w:link w:val="IntenseQuote"/>
    <w:uiPriority w:val="30"/>
    <w:rsid w:val="00230338"/>
    <w:rPr>
      <w:i/>
      <w:iCs/>
      <w:color w:val="00559A" w:themeColor="accent1" w:themeShade="BF"/>
    </w:rPr>
  </w:style>
  <w:style w:type="character" w:styleId="IntenseReference">
    <w:name w:val="Intense Reference"/>
    <w:basedOn w:val="DefaultParagraphFont"/>
    <w:uiPriority w:val="32"/>
    <w:qFormat/>
    <w:rsid w:val="00230338"/>
    <w:rPr>
      <w:b/>
      <w:bCs/>
      <w:smallCaps/>
      <w:color w:val="00559A" w:themeColor="accent1" w:themeShade="BF"/>
      <w:spacing w:val="5"/>
    </w:rPr>
  </w:style>
  <w:style w:type="character" w:customStyle="1" w:styleId="scxp117366762">
    <w:name w:val="scxp117366762"/>
    <w:basedOn w:val="DefaultParagraphFont"/>
    <w:rsid w:val="00230338"/>
  </w:style>
  <w:style w:type="table" w:customStyle="1" w:styleId="EPTableStyle41">
    <w:name w:val="E&amp;P Table Style 41"/>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2">
    <w:name w:val="E&amp;P Table Style 42"/>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3">
    <w:name w:val="E&amp;P Table Style 43"/>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4">
    <w:name w:val="E&amp;P Table Style 44"/>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5">
    <w:name w:val="E&amp;P Table Style 45"/>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6">
    <w:name w:val="E&amp;P Table Style 46"/>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7">
    <w:name w:val="E&amp;P Table Style 47"/>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8">
    <w:name w:val="E&amp;P Table Style 48"/>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9">
    <w:name w:val="E&amp;P Table Style 49"/>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0">
    <w:name w:val="E&amp;P Table Style 410"/>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1">
    <w:name w:val="E&amp;P Table Style 411"/>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2">
    <w:name w:val="E&amp;P Table Style 412"/>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3">
    <w:name w:val="E&amp;P Table Style 413"/>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4">
    <w:name w:val="E&amp;P Table Style 414"/>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5">
    <w:name w:val="E&amp;P Table Style 415"/>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6">
    <w:name w:val="E&amp;P Table Style 416"/>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7">
    <w:name w:val="E&amp;P Table Style 417"/>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8">
    <w:name w:val="E&amp;P Table Style 418"/>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9">
    <w:name w:val="E&amp;P Table Style 419"/>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20">
    <w:name w:val="E&amp;P Table Style 420"/>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xp124273832">
    <w:name w:val="scxp124273832"/>
    <w:basedOn w:val="DefaultParagraphFont"/>
    <w:rsid w:val="00230338"/>
  </w:style>
  <w:style w:type="paragraph" w:customStyle="1" w:styleId="Bulletindent">
    <w:name w:val="Bullet indent"/>
    <w:basedOn w:val="Normal"/>
    <w:uiPriority w:val="9"/>
    <w:qFormat/>
    <w:rsid w:val="00230338"/>
    <w:pPr>
      <w:tabs>
        <w:tab w:val="num" w:pos="1152"/>
      </w:tabs>
      <w:spacing w:after="120" w:line="240" w:lineRule="auto"/>
      <w:ind w:left="1152" w:hanging="360"/>
    </w:pPr>
    <w:rPr>
      <w:rFonts w:eastAsia="Times New Roman" w:cs="Calibri"/>
      <w:spacing w:val="2"/>
      <w:kern w:val="0"/>
      <w:szCs w:val="20"/>
      <w:lang w:eastAsia="en-AU"/>
      <w14:ligatures w14:val="none"/>
    </w:rPr>
  </w:style>
  <w:style w:type="paragraph" w:customStyle="1" w:styleId="Heading1numbered">
    <w:name w:val="Heading 1 numbered"/>
    <w:basedOn w:val="Heading1"/>
    <w:next w:val="NormalIndent"/>
    <w:uiPriority w:val="8"/>
    <w:qFormat/>
    <w:rsid w:val="00230338"/>
    <w:pPr>
      <w:spacing w:before="600" w:after="240" w:line="264" w:lineRule="auto"/>
    </w:pPr>
    <w:rPr>
      <w:b/>
      <w:bCs/>
      <w:color w:val="201547"/>
      <w:spacing w:val="-1"/>
      <w:kern w:val="0"/>
      <w:sz w:val="36"/>
      <w:szCs w:val="28"/>
      <w:lang w:eastAsia="en-AU"/>
      <w14:ligatures w14:val="none"/>
    </w:rPr>
  </w:style>
  <w:style w:type="paragraph" w:customStyle="1" w:styleId="Bulletindent2">
    <w:name w:val="Bullet indent 2"/>
    <w:basedOn w:val="Normal"/>
    <w:uiPriority w:val="9"/>
    <w:qFormat/>
    <w:rsid w:val="00230338"/>
    <w:pPr>
      <w:tabs>
        <w:tab w:val="num" w:pos="1512"/>
      </w:tabs>
      <w:spacing w:before="100" w:after="100" w:line="264" w:lineRule="auto"/>
      <w:ind w:left="1512" w:hanging="360"/>
      <w:contextualSpacing/>
    </w:pPr>
    <w:rPr>
      <w:rFonts w:eastAsiaTheme="minorEastAsia"/>
      <w:spacing w:val="2"/>
      <w:kern w:val="0"/>
      <w:szCs w:val="20"/>
      <w:lang w:eastAsia="en-AU"/>
      <w14:ligatures w14:val="none"/>
    </w:rPr>
  </w:style>
  <w:style w:type="paragraph" w:styleId="NormalIndent">
    <w:name w:val="Normal Indent"/>
    <w:basedOn w:val="Normal"/>
    <w:uiPriority w:val="99"/>
    <w:semiHidden/>
    <w:unhideWhenUsed/>
    <w:rsid w:val="00230338"/>
    <w:pPr>
      <w:ind w:left="720"/>
    </w:pPr>
    <w:rPr>
      <w:sz w:val="22"/>
    </w:rPr>
  </w:style>
  <w:style w:type="character" w:customStyle="1" w:styleId="CaptionChar">
    <w:name w:val="Caption Char"/>
    <w:aliases w:val="PB caption Char,Table title GH Char,TABLE Char,Caption Char1 Char,Caption Char Char Char,Char Char,caption Char,c Char,col bullet Char,cb Char,Center Bold Char,cbbullet Char,col bulletcsb Char,u Char,C2 Col Bullet Char,6 chart Char,cb1 Char"/>
    <w:link w:val="Caption"/>
    <w:uiPriority w:val="35"/>
    <w:locked/>
    <w:rsid w:val="00C86110"/>
    <w:rPr>
      <w:i/>
      <w:iCs/>
      <w:color w:val="0172CE" w:themeColor="text2"/>
      <w:sz w:val="18"/>
      <w:szCs w:val="18"/>
    </w:rPr>
  </w:style>
  <w:style w:type="character" w:styleId="BookTitle">
    <w:name w:val="Book Title"/>
    <w:aliases w:val="App H5"/>
    <w:basedOn w:val="DefaultParagraphFont"/>
    <w:uiPriority w:val="33"/>
    <w:qFormat/>
    <w:rsid w:val="008315BB"/>
    <w:rPr>
      <w:b/>
      <w:bCs/>
      <w:spacing w:val="5"/>
    </w:rPr>
  </w:style>
  <w:style w:type="table" w:customStyle="1" w:styleId="TableGrid1">
    <w:name w:val="Table Grid1"/>
    <w:basedOn w:val="TableNormal"/>
    <w:next w:val="TableGrid"/>
    <w:uiPriority w:val="39"/>
    <w:rsid w:val="00A8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6975">
      <w:bodyDiv w:val="1"/>
      <w:marLeft w:val="0"/>
      <w:marRight w:val="0"/>
      <w:marTop w:val="0"/>
      <w:marBottom w:val="0"/>
      <w:divBdr>
        <w:top w:val="none" w:sz="0" w:space="0" w:color="auto"/>
        <w:left w:val="none" w:sz="0" w:space="0" w:color="auto"/>
        <w:bottom w:val="none" w:sz="0" w:space="0" w:color="auto"/>
        <w:right w:val="none" w:sz="0" w:space="0" w:color="auto"/>
      </w:divBdr>
    </w:div>
    <w:div w:id="9450000">
      <w:bodyDiv w:val="1"/>
      <w:marLeft w:val="0"/>
      <w:marRight w:val="0"/>
      <w:marTop w:val="0"/>
      <w:marBottom w:val="0"/>
      <w:divBdr>
        <w:top w:val="none" w:sz="0" w:space="0" w:color="auto"/>
        <w:left w:val="none" w:sz="0" w:space="0" w:color="auto"/>
        <w:bottom w:val="none" w:sz="0" w:space="0" w:color="auto"/>
        <w:right w:val="none" w:sz="0" w:space="0" w:color="auto"/>
      </w:divBdr>
    </w:div>
    <w:div w:id="18749855">
      <w:bodyDiv w:val="1"/>
      <w:marLeft w:val="0"/>
      <w:marRight w:val="0"/>
      <w:marTop w:val="0"/>
      <w:marBottom w:val="0"/>
      <w:divBdr>
        <w:top w:val="none" w:sz="0" w:space="0" w:color="auto"/>
        <w:left w:val="none" w:sz="0" w:space="0" w:color="auto"/>
        <w:bottom w:val="none" w:sz="0" w:space="0" w:color="auto"/>
        <w:right w:val="none" w:sz="0" w:space="0" w:color="auto"/>
      </w:divBdr>
    </w:div>
    <w:div w:id="22756913">
      <w:bodyDiv w:val="1"/>
      <w:marLeft w:val="0"/>
      <w:marRight w:val="0"/>
      <w:marTop w:val="0"/>
      <w:marBottom w:val="0"/>
      <w:divBdr>
        <w:top w:val="none" w:sz="0" w:space="0" w:color="auto"/>
        <w:left w:val="none" w:sz="0" w:space="0" w:color="auto"/>
        <w:bottom w:val="none" w:sz="0" w:space="0" w:color="auto"/>
        <w:right w:val="none" w:sz="0" w:space="0" w:color="auto"/>
      </w:divBdr>
    </w:div>
    <w:div w:id="27612521">
      <w:bodyDiv w:val="1"/>
      <w:marLeft w:val="0"/>
      <w:marRight w:val="0"/>
      <w:marTop w:val="0"/>
      <w:marBottom w:val="0"/>
      <w:divBdr>
        <w:top w:val="none" w:sz="0" w:space="0" w:color="auto"/>
        <w:left w:val="none" w:sz="0" w:space="0" w:color="auto"/>
        <w:bottom w:val="none" w:sz="0" w:space="0" w:color="auto"/>
        <w:right w:val="none" w:sz="0" w:space="0" w:color="auto"/>
      </w:divBdr>
    </w:div>
    <w:div w:id="40446072">
      <w:bodyDiv w:val="1"/>
      <w:marLeft w:val="0"/>
      <w:marRight w:val="0"/>
      <w:marTop w:val="0"/>
      <w:marBottom w:val="0"/>
      <w:divBdr>
        <w:top w:val="none" w:sz="0" w:space="0" w:color="auto"/>
        <w:left w:val="none" w:sz="0" w:space="0" w:color="auto"/>
        <w:bottom w:val="none" w:sz="0" w:space="0" w:color="auto"/>
        <w:right w:val="none" w:sz="0" w:space="0" w:color="auto"/>
      </w:divBdr>
    </w:div>
    <w:div w:id="41292102">
      <w:bodyDiv w:val="1"/>
      <w:marLeft w:val="0"/>
      <w:marRight w:val="0"/>
      <w:marTop w:val="0"/>
      <w:marBottom w:val="0"/>
      <w:divBdr>
        <w:top w:val="none" w:sz="0" w:space="0" w:color="auto"/>
        <w:left w:val="none" w:sz="0" w:space="0" w:color="auto"/>
        <w:bottom w:val="none" w:sz="0" w:space="0" w:color="auto"/>
        <w:right w:val="none" w:sz="0" w:space="0" w:color="auto"/>
      </w:divBdr>
    </w:div>
    <w:div w:id="42485147">
      <w:bodyDiv w:val="1"/>
      <w:marLeft w:val="0"/>
      <w:marRight w:val="0"/>
      <w:marTop w:val="0"/>
      <w:marBottom w:val="0"/>
      <w:divBdr>
        <w:top w:val="none" w:sz="0" w:space="0" w:color="auto"/>
        <w:left w:val="none" w:sz="0" w:space="0" w:color="auto"/>
        <w:bottom w:val="none" w:sz="0" w:space="0" w:color="auto"/>
        <w:right w:val="none" w:sz="0" w:space="0" w:color="auto"/>
      </w:divBdr>
    </w:div>
    <w:div w:id="44062638">
      <w:bodyDiv w:val="1"/>
      <w:marLeft w:val="0"/>
      <w:marRight w:val="0"/>
      <w:marTop w:val="0"/>
      <w:marBottom w:val="0"/>
      <w:divBdr>
        <w:top w:val="none" w:sz="0" w:space="0" w:color="auto"/>
        <w:left w:val="none" w:sz="0" w:space="0" w:color="auto"/>
        <w:bottom w:val="none" w:sz="0" w:space="0" w:color="auto"/>
        <w:right w:val="none" w:sz="0" w:space="0" w:color="auto"/>
      </w:divBdr>
    </w:div>
    <w:div w:id="69668440">
      <w:bodyDiv w:val="1"/>
      <w:marLeft w:val="0"/>
      <w:marRight w:val="0"/>
      <w:marTop w:val="0"/>
      <w:marBottom w:val="0"/>
      <w:divBdr>
        <w:top w:val="none" w:sz="0" w:space="0" w:color="auto"/>
        <w:left w:val="none" w:sz="0" w:space="0" w:color="auto"/>
        <w:bottom w:val="none" w:sz="0" w:space="0" w:color="auto"/>
        <w:right w:val="none" w:sz="0" w:space="0" w:color="auto"/>
      </w:divBdr>
    </w:div>
    <w:div w:id="76485399">
      <w:bodyDiv w:val="1"/>
      <w:marLeft w:val="0"/>
      <w:marRight w:val="0"/>
      <w:marTop w:val="0"/>
      <w:marBottom w:val="0"/>
      <w:divBdr>
        <w:top w:val="none" w:sz="0" w:space="0" w:color="auto"/>
        <w:left w:val="none" w:sz="0" w:space="0" w:color="auto"/>
        <w:bottom w:val="none" w:sz="0" w:space="0" w:color="auto"/>
        <w:right w:val="none" w:sz="0" w:space="0" w:color="auto"/>
      </w:divBdr>
    </w:div>
    <w:div w:id="85000889">
      <w:bodyDiv w:val="1"/>
      <w:marLeft w:val="0"/>
      <w:marRight w:val="0"/>
      <w:marTop w:val="0"/>
      <w:marBottom w:val="0"/>
      <w:divBdr>
        <w:top w:val="none" w:sz="0" w:space="0" w:color="auto"/>
        <w:left w:val="none" w:sz="0" w:space="0" w:color="auto"/>
        <w:bottom w:val="none" w:sz="0" w:space="0" w:color="auto"/>
        <w:right w:val="none" w:sz="0" w:space="0" w:color="auto"/>
      </w:divBdr>
    </w:div>
    <w:div w:id="88280716">
      <w:bodyDiv w:val="1"/>
      <w:marLeft w:val="0"/>
      <w:marRight w:val="0"/>
      <w:marTop w:val="0"/>
      <w:marBottom w:val="0"/>
      <w:divBdr>
        <w:top w:val="none" w:sz="0" w:space="0" w:color="auto"/>
        <w:left w:val="none" w:sz="0" w:space="0" w:color="auto"/>
        <w:bottom w:val="none" w:sz="0" w:space="0" w:color="auto"/>
        <w:right w:val="none" w:sz="0" w:space="0" w:color="auto"/>
      </w:divBdr>
    </w:div>
    <w:div w:id="94790822">
      <w:bodyDiv w:val="1"/>
      <w:marLeft w:val="0"/>
      <w:marRight w:val="0"/>
      <w:marTop w:val="0"/>
      <w:marBottom w:val="0"/>
      <w:divBdr>
        <w:top w:val="none" w:sz="0" w:space="0" w:color="auto"/>
        <w:left w:val="none" w:sz="0" w:space="0" w:color="auto"/>
        <w:bottom w:val="none" w:sz="0" w:space="0" w:color="auto"/>
        <w:right w:val="none" w:sz="0" w:space="0" w:color="auto"/>
      </w:divBdr>
    </w:div>
    <w:div w:id="96482395">
      <w:bodyDiv w:val="1"/>
      <w:marLeft w:val="0"/>
      <w:marRight w:val="0"/>
      <w:marTop w:val="0"/>
      <w:marBottom w:val="0"/>
      <w:divBdr>
        <w:top w:val="none" w:sz="0" w:space="0" w:color="auto"/>
        <w:left w:val="none" w:sz="0" w:space="0" w:color="auto"/>
        <w:bottom w:val="none" w:sz="0" w:space="0" w:color="auto"/>
        <w:right w:val="none" w:sz="0" w:space="0" w:color="auto"/>
      </w:divBdr>
    </w:div>
    <w:div w:id="102917714">
      <w:bodyDiv w:val="1"/>
      <w:marLeft w:val="0"/>
      <w:marRight w:val="0"/>
      <w:marTop w:val="0"/>
      <w:marBottom w:val="0"/>
      <w:divBdr>
        <w:top w:val="none" w:sz="0" w:space="0" w:color="auto"/>
        <w:left w:val="none" w:sz="0" w:space="0" w:color="auto"/>
        <w:bottom w:val="none" w:sz="0" w:space="0" w:color="auto"/>
        <w:right w:val="none" w:sz="0" w:space="0" w:color="auto"/>
      </w:divBdr>
      <w:divsChild>
        <w:div w:id="433593493">
          <w:marLeft w:val="0"/>
          <w:marRight w:val="0"/>
          <w:marTop w:val="0"/>
          <w:marBottom w:val="0"/>
          <w:divBdr>
            <w:top w:val="none" w:sz="0" w:space="0" w:color="auto"/>
            <w:left w:val="none" w:sz="0" w:space="0" w:color="auto"/>
            <w:bottom w:val="none" w:sz="0" w:space="0" w:color="auto"/>
            <w:right w:val="none" w:sz="0" w:space="0" w:color="auto"/>
          </w:divBdr>
          <w:divsChild>
            <w:div w:id="5644652">
              <w:marLeft w:val="0"/>
              <w:marRight w:val="0"/>
              <w:marTop w:val="0"/>
              <w:marBottom w:val="0"/>
              <w:divBdr>
                <w:top w:val="none" w:sz="0" w:space="0" w:color="auto"/>
                <w:left w:val="none" w:sz="0" w:space="0" w:color="auto"/>
                <w:bottom w:val="none" w:sz="0" w:space="0" w:color="auto"/>
                <w:right w:val="none" w:sz="0" w:space="0" w:color="auto"/>
              </w:divBdr>
            </w:div>
            <w:div w:id="1175148300">
              <w:marLeft w:val="0"/>
              <w:marRight w:val="0"/>
              <w:marTop w:val="0"/>
              <w:marBottom w:val="0"/>
              <w:divBdr>
                <w:top w:val="none" w:sz="0" w:space="0" w:color="auto"/>
                <w:left w:val="none" w:sz="0" w:space="0" w:color="auto"/>
                <w:bottom w:val="none" w:sz="0" w:space="0" w:color="auto"/>
                <w:right w:val="none" w:sz="0" w:space="0" w:color="auto"/>
              </w:divBdr>
            </w:div>
          </w:divsChild>
        </w:div>
        <w:div w:id="596210549">
          <w:marLeft w:val="0"/>
          <w:marRight w:val="0"/>
          <w:marTop w:val="0"/>
          <w:marBottom w:val="0"/>
          <w:divBdr>
            <w:top w:val="none" w:sz="0" w:space="0" w:color="auto"/>
            <w:left w:val="none" w:sz="0" w:space="0" w:color="auto"/>
            <w:bottom w:val="none" w:sz="0" w:space="0" w:color="auto"/>
            <w:right w:val="none" w:sz="0" w:space="0" w:color="auto"/>
          </w:divBdr>
          <w:divsChild>
            <w:div w:id="873999721">
              <w:marLeft w:val="0"/>
              <w:marRight w:val="0"/>
              <w:marTop w:val="0"/>
              <w:marBottom w:val="0"/>
              <w:divBdr>
                <w:top w:val="none" w:sz="0" w:space="0" w:color="auto"/>
                <w:left w:val="none" w:sz="0" w:space="0" w:color="auto"/>
                <w:bottom w:val="none" w:sz="0" w:space="0" w:color="auto"/>
                <w:right w:val="none" w:sz="0" w:space="0" w:color="auto"/>
              </w:divBdr>
            </w:div>
          </w:divsChild>
        </w:div>
        <w:div w:id="638656164">
          <w:marLeft w:val="0"/>
          <w:marRight w:val="0"/>
          <w:marTop w:val="0"/>
          <w:marBottom w:val="0"/>
          <w:divBdr>
            <w:top w:val="none" w:sz="0" w:space="0" w:color="auto"/>
            <w:left w:val="none" w:sz="0" w:space="0" w:color="auto"/>
            <w:bottom w:val="none" w:sz="0" w:space="0" w:color="auto"/>
            <w:right w:val="none" w:sz="0" w:space="0" w:color="auto"/>
          </w:divBdr>
          <w:divsChild>
            <w:div w:id="2132087537">
              <w:marLeft w:val="0"/>
              <w:marRight w:val="0"/>
              <w:marTop w:val="0"/>
              <w:marBottom w:val="0"/>
              <w:divBdr>
                <w:top w:val="none" w:sz="0" w:space="0" w:color="auto"/>
                <w:left w:val="none" w:sz="0" w:space="0" w:color="auto"/>
                <w:bottom w:val="none" w:sz="0" w:space="0" w:color="auto"/>
                <w:right w:val="none" w:sz="0" w:space="0" w:color="auto"/>
              </w:divBdr>
            </w:div>
          </w:divsChild>
        </w:div>
        <w:div w:id="714933474">
          <w:marLeft w:val="0"/>
          <w:marRight w:val="0"/>
          <w:marTop w:val="0"/>
          <w:marBottom w:val="0"/>
          <w:divBdr>
            <w:top w:val="none" w:sz="0" w:space="0" w:color="auto"/>
            <w:left w:val="none" w:sz="0" w:space="0" w:color="auto"/>
            <w:bottom w:val="none" w:sz="0" w:space="0" w:color="auto"/>
            <w:right w:val="none" w:sz="0" w:space="0" w:color="auto"/>
          </w:divBdr>
          <w:divsChild>
            <w:div w:id="43649783">
              <w:marLeft w:val="0"/>
              <w:marRight w:val="0"/>
              <w:marTop w:val="0"/>
              <w:marBottom w:val="0"/>
              <w:divBdr>
                <w:top w:val="none" w:sz="0" w:space="0" w:color="auto"/>
                <w:left w:val="none" w:sz="0" w:space="0" w:color="auto"/>
                <w:bottom w:val="none" w:sz="0" w:space="0" w:color="auto"/>
                <w:right w:val="none" w:sz="0" w:space="0" w:color="auto"/>
              </w:divBdr>
            </w:div>
          </w:divsChild>
        </w:div>
        <w:div w:id="1241795262">
          <w:marLeft w:val="0"/>
          <w:marRight w:val="0"/>
          <w:marTop w:val="0"/>
          <w:marBottom w:val="0"/>
          <w:divBdr>
            <w:top w:val="none" w:sz="0" w:space="0" w:color="auto"/>
            <w:left w:val="none" w:sz="0" w:space="0" w:color="auto"/>
            <w:bottom w:val="none" w:sz="0" w:space="0" w:color="auto"/>
            <w:right w:val="none" w:sz="0" w:space="0" w:color="auto"/>
          </w:divBdr>
          <w:divsChild>
            <w:div w:id="38092212">
              <w:marLeft w:val="0"/>
              <w:marRight w:val="0"/>
              <w:marTop w:val="0"/>
              <w:marBottom w:val="0"/>
              <w:divBdr>
                <w:top w:val="none" w:sz="0" w:space="0" w:color="auto"/>
                <w:left w:val="none" w:sz="0" w:space="0" w:color="auto"/>
                <w:bottom w:val="none" w:sz="0" w:space="0" w:color="auto"/>
                <w:right w:val="none" w:sz="0" w:space="0" w:color="auto"/>
              </w:divBdr>
            </w:div>
            <w:div w:id="921138756">
              <w:marLeft w:val="0"/>
              <w:marRight w:val="0"/>
              <w:marTop w:val="0"/>
              <w:marBottom w:val="0"/>
              <w:divBdr>
                <w:top w:val="none" w:sz="0" w:space="0" w:color="auto"/>
                <w:left w:val="none" w:sz="0" w:space="0" w:color="auto"/>
                <w:bottom w:val="none" w:sz="0" w:space="0" w:color="auto"/>
                <w:right w:val="none" w:sz="0" w:space="0" w:color="auto"/>
              </w:divBdr>
            </w:div>
          </w:divsChild>
        </w:div>
        <w:div w:id="1308820106">
          <w:marLeft w:val="0"/>
          <w:marRight w:val="0"/>
          <w:marTop w:val="0"/>
          <w:marBottom w:val="0"/>
          <w:divBdr>
            <w:top w:val="none" w:sz="0" w:space="0" w:color="auto"/>
            <w:left w:val="none" w:sz="0" w:space="0" w:color="auto"/>
            <w:bottom w:val="none" w:sz="0" w:space="0" w:color="auto"/>
            <w:right w:val="none" w:sz="0" w:space="0" w:color="auto"/>
          </w:divBdr>
          <w:divsChild>
            <w:div w:id="397479175">
              <w:marLeft w:val="0"/>
              <w:marRight w:val="0"/>
              <w:marTop w:val="0"/>
              <w:marBottom w:val="0"/>
              <w:divBdr>
                <w:top w:val="none" w:sz="0" w:space="0" w:color="auto"/>
                <w:left w:val="none" w:sz="0" w:space="0" w:color="auto"/>
                <w:bottom w:val="none" w:sz="0" w:space="0" w:color="auto"/>
                <w:right w:val="none" w:sz="0" w:space="0" w:color="auto"/>
              </w:divBdr>
            </w:div>
            <w:div w:id="1126192940">
              <w:marLeft w:val="0"/>
              <w:marRight w:val="0"/>
              <w:marTop w:val="0"/>
              <w:marBottom w:val="0"/>
              <w:divBdr>
                <w:top w:val="none" w:sz="0" w:space="0" w:color="auto"/>
                <w:left w:val="none" w:sz="0" w:space="0" w:color="auto"/>
                <w:bottom w:val="none" w:sz="0" w:space="0" w:color="auto"/>
                <w:right w:val="none" w:sz="0" w:space="0" w:color="auto"/>
              </w:divBdr>
            </w:div>
          </w:divsChild>
        </w:div>
        <w:div w:id="1328898165">
          <w:marLeft w:val="0"/>
          <w:marRight w:val="0"/>
          <w:marTop w:val="0"/>
          <w:marBottom w:val="0"/>
          <w:divBdr>
            <w:top w:val="none" w:sz="0" w:space="0" w:color="auto"/>
            <w:left w:val="none" w:sz="0" w:space="0" w:color="auto"/>
            <w:bottom w:val="none" w:sz="0" w:space="0" w:color="auto"/>
            <w:right w:val="none" w:sz="0" w:space="0" w:color="auto"/>
          </w:divBdr>
          <w:divsChild>
            <w:div w:id="1315335201">
              <w:marLeft w:val="0"/>
              <w:marRight w:val="0"/>
              <w:marTop w:val="0"/>
              <w:marBottom w:val="0"/>
              <w:divBdr>
                <w:top w:val="none" w:sz="0" w:space="0" w:color="auto"/>
                <w:left w:val="none" w:sz="0" w:space="0" w:color="auto"/>
                <w:bottom w:val="none" w:sz="0" w:space="0" w:color="auto"/>
                <w:right w:val="none" w:sz="0" w:space="0" w:color="auto"/>
              </w:divBdr>
            </w:div>
          </w:divsChild>
        </w:div>
        <w:div w:id="1558124615">
          <w:marLeft w:val="0"/>
          <w:marRight w:val="0"/>
          <w:marTop w:val="0"/>
          <w:marBottom w:val="0"/>
          <w:divBdr>
            <w:top w:val="none" w:sz="0" w:space="0" w:color="auto"/>
            <w:left w:val="none" w:sz="0" w:space="0" w:color="auto"/>
            <w:bottom w:val="none" w:sz="0" w:space="0" w:color="auto"/>
            <w:right w:val="none" w:sz="0" w:space="0" w:color="auto"/>
          </w:divBdr>
          <w:divsChild>
            <w:div w:id="1429421396">
              <w:marLeft w:val="0"/>
              <w:marRight w:val="0"/>
              <w:marTop w:val="0"/>
              <w:marBottom w:val="0"/>
              <w:divBdr>
                <w:top w:val="none" w:sz="0" w:space="0" w:color="auto"/>
                <w:left w:val="none" w:sz="0" w:space="0" w:color="auto"/>
                <w:bottom w:val="none" w:sz="0" w:space="0" w:color="auto"/>
                <w:right w:val="none" w:sz="0" w:space="0" w:color="auto"/>
              </w:divBdr>
            </w:div>
          </w:divsChild>
        </w:div>
        <w:div w:id="1618833377">
          <w:marLeft w:val="0"/>
          <w:marRight w:val="0"/>
          <w:marTop w:val="0"/>
          <w:marBottom w:val="0"/>
          <w:divBdr>
            <w:top w:val="none" w:sz="0" w:space="0" w:color="auto"/>
            <w:left w:val="none" w:sz="0" w:space="0" w:color="auto"/>
            <w:bottom w:val="none" w:sz="0" w:space="0" w:color="auto"/>
            <w:right w:val="none" w:sz="0" w:space="0" w:color="auto"/>
          </w:divBdr>
          <w:divsChild>
            <w:div w:id="1013610814">
              <w:marLeft w:val="0"/>
              <w:marRight w:val="0"/>
              <w:marTop w:val="0"/>
              <w:marBottom w:val="0"/>
              <w:divBdr>
                <w:top w:val="none" w:sz="0" w:space="0" w:color="auto"/>
                <w:left w:val="none" w:sz="0" w:space="0" w:color="auto"/>
                <w:bottom w:val="none" w:sz="0" w:space="0" w:color="auto"/>
                <w:right w:val="none" w:sz="0" w:space="0" w:color="auto"/>
              </w:divBdr>
            </w:div>
          </w:divsChild>
        </w:div>
        <w:div w:id="1654986891">
          <w:marLeft w:val="0"/>
          <w:marRight w:val="0"/>
          <w:marTop w:val="0"/>
          <w:marBottom w:val="0"/>
          <w:divBdr>
            <w:top w:val="none" w:sz="0" w:space="0" w:color="auto"/>
            <w:left w:val="none" w:sz="0" w:space="0" w:color="auto"/>
            <w:bottom w:val="none" w:sz="0" w:space="0" w:color="auto"/>
            <w:right w:val="none" w:sz="0" w:space="0" w:color="auto"/>
          </w:divBdr>
          <w:divsChild>
            <w:div w:id="117915628">
              <w:marLeft w:val="0"/>
              <w:marRight w:val="0"/>
              <w:marTop w:val="0"/>
              <w:marBottom w:val="0"/>
              <w:divBdr>
                <w:top w:val="none" w:sz="0" w:space="0" w:color="auto"/>
                <w:left w:val="none" w:sz="0" w:space="0" w:color="auto"/>
                <w:bottom w:val="none" w:sz="0" w:space="0" w:color="auto"/>
                <w:right w:val="none" w:sz="0" w:space="0" w:color="auto"/>
              </w:divBdr>
            </w:div>
          </w:divsChild>
        </w:div>
        <w:div w:id="1657297287">
          <w:marLeft w:val="0"/>
          <w:marRight w:val="0"/>
          <w:marTop w:val="0"/>
          <w:marBottom w:val="0"/>
          <w:divBdr>
            <w:top w:val="none" w:sz="0" w:space="0" w:color="auto"/>
            <w:left w:val="none" w:sz="0" w:space="0" w:color="auto"/>
            <w:bottom w:val="none" w:sz="0" w:space="0" w:color="auto"/>
            <w:right w:val="none" w:sz="0" w:space="0" w:color="auto"/>
          </w:divBdr>
          <w:divsChild>
            <w:div w:id="2110467745">
              <w:marLeft w:val="0"/>
              <w:marRight w:val="0"/>
              <w:marTop w:val="0"/>
              <w:marBottom w:val="0"/>
              <w:divBdr>
                <w:top w:val="none" w:sz="0" w:space="0" w:color="auto"/>
                <w:left w:val="none" w:sz="0" w:space="0" w:color="auto"/>
                <w:bottom w:val="none" w:sz="0" w:space="0" w:color="auto"/>
                <w:right w:val="none" w:sz="0" w:space="0" w:color="auto"/>
              </w:divBdr>
            </w:div>
          </w:divsChild>
        </w:div>
        <w:div w:id="2102143448">
          <w:marLeft w:val="0"/>
          <w:marRight w:val="0"/>
          <w:marTop w:val="0"/>
          <w:marBottom w:val="0"/>
          <w:divBdr>
            <w:top w:val="none" w:sz="0" w:space="0" w:color="auto"/>
            <w:left w:val="none" w:sz="0" w:space="0" w:color="auto"/>
            <w:bottom w:val="none" w:sz="0" w:space="0" w:color="auto"/>
            <w:right w:val="none" w:sz="0" w:space="0" w:color="auto"/>
          </w:divBdr>
          <w:divsChild>
            <w:div w:id="59633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5014">
      <w:bodyDiv w:val="1"/>
      <w:marLeft w:val="0"/>
      <w:marRight w:val="0"/>
      <w:marTop w:val="0"/>
      <w:marBottom w:val="0"/>
      <w:divBdr>
        <w:top w:val="none" w:sz="0" w:space="0" w:color="auto"/>
        <w:left w:val="none" w:sz="0" w:space="0" w:color="auto"/>
        <w:bottom w:val="none" w:sz="0" w:space="0" w:color="auto"/>
        <w:right w:val="none" w:sz="0" w:space="0" w:color="auto"/>
      </w:divBdr>
    </w:div>
    <w:div w:id="131288959">
      <w:bodyDiv w:val="1"/>
      <w:marLeft w:val="0"/>
      <w:marRight w:val="0"/>
      <w:marTop w:val="0"/>
      <w:marBottom w:val="0"/>
      <w:divBdr>
        <w:top w:val="none" w:sz="0" w:space="0" w:color="auto"/>
        <w:left w:val="none" w:sz="0" w:space="0" w:color="auto"/>
        <w:bottom w:val="none" w:sz="0" w:space="0" w:color="auto"/>
        <w:right w:val="none" w:sz="0" w:space="0" w:color="auto"/>
      </w:divBdr>
    </w:div>
    <w:div w:id="131794095">
      <w:bodyDiv w:val="1"/>
      <w:marLeft w:val="0"/>
      <w:marRight w:val="0"/>
      <w:marTop w:val="0"/>
      <w:marBottom w:val="0"/>
      <w:divBdr>
        <w:top w:val="none" w:sz="0" w:space="0" w:color="auto"/>
        <w:left w:val="none" w:sz="0" w:space="0" w:color="auto"/>
        <w:bottom w:val="none" w:sz="0" w:space="0" w:color="auto"/>
        <w:right w:val="none" w:sz="0" w:space="0" w:color="auto"/>
      </w:divBdr>
    </w:div>
    <w:div w:id="138769584">
      <w:bodyDiv w:val="1"/>
      <w:marLeft w:val="0"/>
      <w:marRight w:val="0"/>
      <w:marTop w:val="0"/>
      <w:marBottom w:val="0"/>
      <w:divBdr>
        <w:top w:val="none" w:sz="0" w:space="0" w:color="auto"/>
        <w:left w:val="none" w:sz="0" w:space="0" w:color="auto"/>
        <w:bottom w:val="none" w:sz="0" w:space="0" w:color="auto"/>
        <w:right w:val="none" w:sz="0" w:space="0" w:color="auto"/>
      </w:divBdr>
    </w:div>
    <w:div w:id="175580752">
      <w:bodyDiv w:val="1"/>
      <w:marLeft w:val="0"/>
      <w:marRight w:val="0"/>
      <w:marTop w:val="0"/>
      <w:marBottom w:val="0"/>
      <w:divBdr>
        <w:top w:val="none" w:sz="0" w:space="0" w:color="auto"/>
        <w:left w:val="none" w:sz="0" w:space="0" w:color="auto"/>
        <w:bottom w:val="none" w:sz="0" w:space="0" w:color="auto"/>
        <w:right w:val="none" w:sz="0" w:space="0" w:color="auto"/>
      </w:divBdr>
    </w:div>
    <w:div w:id="176581858">
      <w:bodyDiv w:val="1"/>
      <w:marLeft w:val="0"/>
      <w:marRight w:val="0"/>
      <w:marTop w:val="0"/>
      <w:marBottom w:val="0"/>
      <w:divBdr>
        <w:top w:val="none" w:sz="0" w:space="0" w:color="auto"/>
        <w:left w:val="none" w:sz="0" w:space="0" w:color="auto"/>
        <w:bottom w:val="none" w:sz="0" w:space="0" w:color="auto"/>
        <w:right w:val="none" w:sz="0" w:space="0" w:color="auto"/>
      </w:divBdr>
    </w:div>
    <w:div w:id="179465864">
      <w:bodyDiv w:val="1"/>
      <w:marLeft w:val="0"/>
      <w:marRight w:val="0"/>
      <w:marTop w:val="0"/>
      <w:marBottom w:val="0"/>
      <w:divBdr>
        <w:top w:val="none" w:sz="0" w:space="0" w:color="auto"/>
        <w:left w:val="none" w:sz="0" w:space="0" w:color="auto"/>
        <w:bottom w:val="none" w:sz="0" w:space="0" w:color="auto"/>
        <w:right w:val="none" w:sz="0" w:space="0" w:color="auto"/>
      </w:divBdr>
    </w:div>
    <w:div w:id="192227488">
      <w:bodyDiv w:val="1"/>
      <w:marLeft w:val="0"/>
      <w:marRight w:val="0"/>
      <w:marTop w:val="0"/>
      <w:marBottom w:val="0"/>
      <w:divBdr>
        <w:top w:val="none" w:sz="0" w:space="0" w:color="auto"/>
        <w:left w:val="none" w:sz="0" w:space="0" w:color="auto"/>
        <w:bottom w:val="none" w:sz="0" w:space="0" w:color="auto"/>
        <w:right w:val="none" w:sz="0" w:space="0" w:color="auto"/>
      </w:divBdr>
    </w:div>
    <w:div w:id="201792930">
      <w:bodyDiv w:val="1"/>
      <w:marLeft w:val="0"/>
      <w:marRight w:val="0"/>
      <w:marTop w:val="0"/>
      <w:marBottom w:val="0"/>
      <w:divBdr>
        <w:top w:val="none" w:sz="0" w:space="0" w:color="auto"/>
        <w:left w:val="none" w:sz="0" w:space="0" w:color="auto"/>
        <w:bottom w:val="none" w:sz="0" w:space="0" w:color="auto"/>
        <w:right w:val="none" w:sz="0" w:space="0" w:color="auto"/>
      </w:divBdr>
    </w:div>
    <w:div w:id="206574902">
      <w:bodyDiv w:val="1"/>
      <w:marLeft w:val="0"/>
      <w:marRight w:val="0"/>
      <w:marTop w:val="0"/>
      <w:marBottom w:val="0"/>
      <w:divBdr>
        <w:top w:val="none" w:sz="0" w:space="0" w:color="auto"/>
        <w:left w:val="none" w:sz="0" w:space="0" w:color="auto"/>
        <w:bottom w:val="none" w:sz="0" w:space="0" w:color="auto"/>
        <w:right w:val="none" w:sz="0" w:space="0" w:color="auto"/>
      </w:divBdr>
    </w:div>
    <w:div w:id="228156383">
      <w:bodyDiv w:val="1"/>
      <w:marLeft w:val="0"/>
      <w:marRight w:val="0"/>
      <w:marTop w:val="0"/>
      <w:marBottom w:val="0"/>
      <w:divBdr>
        <w:top w:val="none" w:sz="0" w:space="0" w:color="auto"/>
        <w:left w:val="none" w:sz="0" w:space="0" w:color="auto"/>
        <w:bottom w:val="none" w:sz="0" w:space="0" w:color="auto"/>
        <w:right w:val="none" w:sz="0" w:space="0" w:color="auto"/>
      </w:divBdr>
    </w:div>
    <w:div w:id="229075965">
      <w:bodyDiv w:val="1"/>
      <w:marLeft w:val="0"/>
      <w:marRight w:val="0"/>
      <w:marTop w:val="0"/>
      <w:marBottom w:val="0"/>
      <w:divBdr>
        <w:top w:val="none" w:sz="0" w:space="0" w:color="auto"/>
        <w:left w:val="none" w:sz="0" w:space="0" w:color="auto"/>
        <w:bottom w:val="none" w:sz="0" w:space="0" w:color="auto"/>
        <w:right w:val="none" w:sz="0" w:space="0" w:color="auto"/>
      </w:divBdr>
    </w:div>
    <w:div w:id="237442667">
      <w:bodyDiv w:val="1"/>
      <w:marLeft w:val="0"/>
      <w:marRight w:val="0"/>
      <w:marTop w:val="0"/>
      <w:marBottom w:val="0"/>
      <w:divBdr>
        <w:top w:val="none" w:sz="0" w:space="0" w:color="auto"/>
        <w:left w:val="none" w:sz="0" w:space="0" w:color="auto"/>
        <w:bottom w:val="none" w:sz="0" w:space="0" w:color="auto"/>
        <w:right w:val="none" w:sz="0" w:space="0" w:color="auto"/>
      </w:divBdr>
    </w:div>
    <w:div w:id="237444333">
      <w:bodyDiv w:val="1"/>
      <w:marLeft w:val="0"/>
      <w:marRight w:val="0"/>
      <w:marTop w:val="0"/>
      <w:marBottom w:val="0"/>
      <w:divBdr>
        <w:top w:val="none" w:sz="0" w:space="0" w:color="auto"/>
        <w:left w:val="none" w:sz="0" w:space="0" w:color="auto"/>
        <w:bottom w:val="none" w:sz="0" w:space="0" w:color="auto"/>
        <w:right w:val="none" w:sz="0" w:space="0" w:color="auto"/>
      </w:divBdr>
    </w:div>
    <w:div w:id="246382495">
      <w:bodyDiv w:val="1"/>
      <w:marLeft w:val="0"/>
      <w:marRight w:val="0"/>
      <w:marTop w:val="0"/>
      <w:marBottom w:val="0"/>
      <w:divBdr>
        <w:top w:val="none" w:sz="0" w:space="0" w:color="auto"/>
        <w:left w:val="none" w:sz="0" w:space="0" w:color="auto"/>
        <w:bottom w:val="none" w:sz="0" w:space="0" w:color="auto"/>
        <w:right w:val="none" w:sz="0" w:space="0" w:color="auto"/>
      </w:divBdr>
    </w:div>
    <w:div w:id="250092344">
      <w:bodyDiv w:val="1"/>
      <w:marLeft w:val="0"/>
      <w:marRight w:val="0"/>
      <w:marTop w:val="0"/>
      <w:marBottom w:val="0"/>
      <w:divBdr>
        <w:top w:val="none" w:sz="0" w:space="0" w:color="auto"/>
        <w:left w:val="none" w:sz="0" w:space="0" w:color="auto"/>
        <w:bottom w:val="none" w:sz="0" w:space="0" w:color="auto"/>
        <w:right w:val="none" w:sz="0" w:space="0" w:color="auto"/>
      </w:divBdr>
    </w:div>
    <w:div w:id="251353426">
      <w:bodyDiv w:val="1"/>
      <w:marLeft w:val="0"/>
      <w:marRight w:val="0"/>
      <w:marTop w:val="0"/>
      <w:marBottom w:val="0"/>
      <w:divBdr>
        <w:top w:val="none" w:sz="0" w:space="0" w:color="auto"/>
        <w:left w:val="none" w:sz="0" w:space="0" w:color="auto"/>
        <w:bottom w:val="none" w:sz="0" w:space="0" w:color="auto"/>
        <w:right w:val="none" w:sz="0" w:space="0" w:color="auto"/>
      </w:divBdr>
    </w:div>
    <w:div w:id="256602151">
      <w:bodyDiv w:val="1"/>
      <w:marLeft w:val="0"/>
      <w:marRight w:val="0"/>
      <w:marTop w:val="0"/>
      <w:marBottom w:val="0"/>
      <w:divBdr>
        <w:top w:val="none" w:sz="0" w:space="0" w:color="auto"/>
        <w:left w:val="none" w:sz="0" w:space="0" w:color="auto"/>
        <w:bottom w:val="none" w:sz="0" w:space="0" w:color="auto"/>
        <w:right w:val="none" w:sz="0" w:space="0" w:color="auto"/>
      </w:divBdr>
    </w:div>
    <w:div w:id="262301431">
      <w:bodyDiv w:val="1"/>
      <w:marLeft w:val="0"/>
      <w:marRight w:val="0"/>
      <w:marTop w:val="0"/>
      <w:marBottom w:val="0"/>
      <w:divBdr>
        <w:top w:val="none" w:sz="0" w:space="0" w:color="auto"/>
        <w:left w:val="none" w:sz="0" w:space="0" w:color="auto"/>
        <w:bottom w:val="none" w:sz="0" w:space="0" w:color="auto"/>
        <w:right w:val="none" w:sz="0" w:space="0" w:color="auto"/>
      </w:divBdr>
    </w:div>
    <w:div w:id="278420601">
      <w:bodyDiv w:val="1"/>
      <w:marLeft w:val="0"/>
      <w:marRight w:val="0"/>
      <w:marTop w:val="0"/>
      <w:marBottom w:val="0"/>
      <w:divBdr>
        <w:top w:val="none" w:sz="0" w:space="0" w:color="auto"/>
        <w:left w:val="none" w:sz="0" w:space="0" w:color="auto"/>
        <w:bottom w:val="none" w:sz="0" w:space="0" w:color="auto"/>
        <w:right w:val="none" w:sz="0" w:space="0" w:color="auto"/>
      </w:divBdr>
    </w:div>
    <w:div w:id="284309613">
      <w:bodyDiv w:val="1"/>
      <w:marLeft w:val="0"/>
      <w:marRight w:val="0"/>
      <w:marTop w:val="0"/>
      <w:marBottom w:val="0"/>
      <w:divBdr>
        <w:top w:val="none" w:sz="0" w:space="0" w:color="auto"/>
        <w:left w:val="none" w:sz="0" w:space="0" w:color="auto"/>
        <w:bottom w:val="none" w:sz="0" w:space="0" w:color="auto"/>
        <w:right w:val="none" w:sz="0" w:space="0" w:color="auto"/>
      </w:divBdr>
    </w:div>
    <w:div w:id="288442610">
      <w:bodyDiv w:val="1"/>
      <w:marLeft w:val="0"/>
      <w:marRight w:val="0"/>
      <w:marTop w:val="0"/>
      <w:marBottom w:val="0"/>
      <w:divBdr>
        <w:top w:val="none" w:sz="0" w:space="0" w:color="auto"/>
        <w:left w:val="none" w:sz="0" w:space="0" w:color="auto"/>
        <w:bottom w:val="none" w:sz="0" w:space="0" w:color="auto"/>
        <w:right w:val="none" w:sz="0" w:space="0" w:color="auto"/>
      </w:divBdr>
    </w:div>
    <w:div w:id="315375304">
      <w:bodyDiv w:val="1"/>
      <w:marLeft w:val="0"/>
      <w:marRight w:val="0"/>
      <w:marTop w:val="0"/>
      <w:marBottom w:val="0"/>
      <w:divBdr>
        <w:top w:val="none" w:sz="0" w:space="0" w:color="auto"/>
        <w:left w:val="none" w:sz="0" w:space="0" w:color="auto"/>
        <w:bottom w:val="none" w:sz="0" w:space="0" w:color="auto"/>
        <w:right w:val="none" w:sz="0" w:space="0" w:color="auto"/>
      </w:divBdr>
      <w:divsChild>
        <w:div w:id="1443068372">
          <w:marLeft w:val="562"/>
          <w:marRight w:val="0"/>
          <w:marTop w:val="40"/>
          <w:marBottom w:val="40"/>
          <w:divBdr>
            <w:top w:val="none" w:sz="0" w:space="0" w:color="auto"/>
            <w:left w:val="none" w:sz="0" w:space="0" w:color="auto"/>
            <w:bottom w:val="none" w:sz="0" w:space="0" w:color="auto"/>
            <w:right w:val="none" w:sz="0" w:space="0" w:color="auto"/>
          </w:divBdr>
        </w:div>
        <w:div w:id="1639653694">
          <w:marLeft w:val="562"/>
          <w:marRight w:val="0"/>
          <w:marTop w:val="40"/>
          <w:marBottom w:val="40"/>
          <w:divBdr>
            <w:top w:val="none" w:sz="0" w:space="0" w:color="auto"/>
            <w:left w:val="none" w:sz="0" w:space="0" w:color="auto"/>
            <w:bottom w:val="none" w:sz="0" w:space="0" w:color="auto"/>
            <w:right w:val="none" w:sz="0" w:space="0" w:color="auto"/>
          </w:divBdr>
        </w:div>
        <w:div w:id="1804494264">
          <w:marLeft w:val="562"/>
          <w:marRight w:val="0"/>
          <w:marTop w:val="40"/>
          <w:marBottom w:val="40"/>
          <w:divBdr>
            <w:top w:val="none" w:sz="0" w:space="0" w:color="auto"/>
            <w:left w:val="none" w:sz="0" w:space="0" w:color="auto"/>
            <w:bottom w:val="none" w:sz="0" w:space="0" w:color="auto"/>
            <w:right w:val="none" w:sz="0" w:space="0" w:color="auto"/>
          </w:divBdr>
        </w:div>
      </w:divsChild>
    </w:div>
    <w:div w:id="325133380">
      <w:bodyDiv w:val="1"/>
      <w:marLeft w:val="0"/>
      <w:marRight w:val="0"/>
      <w:marTop w:val="0"/>
      <w:marBottom w:val="0"/>
      <w:divBdr>
        <w:top w:val="none" w:sz="0" w:space="0" w:color="auto"/>
        <w:left w:val="none" w:sz="0" w:space="0" w:color="auto"/>
        <w:bottom w:val="none" w:sz="0" w:space="0" w:color="auto"/>
        <w:right w:val="none" w:sz="0" w:space="0" w:color="auto"/>
      </w:divBdr>
    </w:div>
    <w:div w:id="327446880">
      <w:bodyDiv w:val="1"/>
      <w:marLeft w:val="0"/>
      <w:marRight w:val="0"/>
      <w:marTop w:val="0"/>
      <w:marBottom w:val="0"/>
      <w:divBdr>
        <w:top w:val="none" w:sz="0" w:space="0" w:color="auto"/>
        <w:left w:val="none" w:sz="0" w:space="0" w:color="auto"/>
        <w:bottom w:val="none" w:sz="0" w:space="0" w:color="auto"/>
        <w:right w:val="none" w:sz="0" w:space="0" w:color="auto"/>
      </w:divBdr>
    </w:div>
    <w:div w:id="363554850">
      <w:bodyDiv w:val="1"/>
      <w:marLeft w:val="0"/>
      <w:marRight w:val="0"/>
      <w:marTop w:val="0"/>
      <w:marBottom w:val="0"/>
      <w:divBdr>
        <w:top w:val="none" w:sz="0" w:space="0" w:color="auto"/>
        <w:left w:val="none" w:sz="0" w:space="0" w:color="auto"/>
        <w:bottom w:val="none" w:sz="0" w:space="0" w:color="auto"/>
        <w:right w:val="none" w:sz="0" w:space="0" w:color="auto"/>
      </w:divBdr>
    </w:div>
    <w:div w:id="369570041">
      <w:bodyDiv w:val="1"/>
      <w:marLeft w:val="0"/>
      <w:marRight w:val="0"/>
      <w:marTop w:val="0"/>
      <w:marBottom w:val="0"/>
      <w:divBdr>
        <w:top w:val="none" w:sz="0" w:space="0" w:color="auto"/>
        <w:left w:val="none" w:sz="0" w:space="0" w:color="auto"/>
        <w:bottom w:val="none" w:sz="0" w:space="0" w:color="auto"/>
        <w:right w:val="none" w:sz="0" w:space="0" w:color="auto"/>
      </w:divBdr>
    </w:div>
    <w:div w:id="374619349">
      <w:bodyDiv w:val="1"/>
      <w:marLeft w:val="0"/>
      <w:marRight w:val="0"/>
      <w:marTop w:val="0"/>
      <w:marBottom w:val="0"/>
      <w:divBdr>
        <w:top w:val="none" w:sz="0" w:space="0" w:color="auto"/>
        <w:left w:val="none" w:sz="0" w:space="0" w:color="auto"/>
        <w:bottom w:val="none" w:sz="0" w:space="0" w:color="auto"/>
        <w:right w:val="none" w:sz="0" w:space="0" w:color="auto"/>
      </w:divBdr>
    </w:div>
    <w:div w:id="377319279">
      <w:bodyDiv w:val="1"/>
      <w:marLeft w:val="0"/>
      <w:marRight w:val="0"/>
      <w:marTop w:val="0"/>
      <w:marBottom w:val="0"/>
      <w:divBdr>
        <w:top w:val="none" w:sz="0" w:space="0" w:color="auto"/>
        <w:left w:val="none" w:sz="0" w:space="0" w:color="auto"/>
        <w:bottom w:val="none" w:sz="0" w:space="0" w:color="auto"/>
        <w:right w:val="none" w:sz="0" w:space="0" w:color="auto"/>
      </w:divBdr>
    </w:div>
    <w:div w:id="393436623">
      <w:bodyDiv w:val="1"/>
      <w:marLeft w:val="0"/>
      <w:marRight w:val="0"/>
      <w:marTop w:val="0"/>
      <w:marBottom w:val="0"/>
      <w:divBdr>
        <w:top w:val="none" w:sz="0" w:space="0" w:color="auto"/>
        <w:left w:val="none" w:sz="0" w:space="0" w:color="auto"/>
        <w:bottom w:val="none" w:sz="0" w:space="0" w:color="auto"/>
        <w:right w:val="none" w:sz="0" w:space="0" w:color="auto"/>
      </w:divBdr>
    </w:div>
    <w:div w:id="399641622">
      <w:bodyDiv w:val="1"/>
      <w:marLeft w:val="0"/>
      <w:marRight w:val="0"/>
      <w:marTop w:val="0"/>
      <w:marBottom w:val="0"/>
      <w:divBdr>
        <w:top w:val="none" w:sz="0" w:space="0" w:color="auto"/>
        <w:left w:val="none" w:sz="0" w:space="0" w:color="auto"/>
        <w:bottom w:val="none" w:sz="0" w:space="0" w:color="auto"/>
        <w:right w:val="none" w:sz="0" w:space="0" w:color="auto"/>
      </w:divBdr>
    </w:div>
    <w:div w:id="412356766">
      <w:bodyDiv w:val="1"/>
      <w:marLeft w:val="0"/>
      <w:marRight w:val="0"/>
      <w:marTop w:val="0"/>
      <w:marBottom w:val="0"/>
      <w:divBdr>
        <w:top w:val="none" w:sz="0" w:space="0" w:color="auto"/>
        <w:left w:val="none" w:sz="0" w:space="0" w:color="auto"/>
        <w:bottom w:val="none" w:sz="0" w:space="0" w:color="auto"/>
        <w:right w:val="none" w:sz="0" w:space="0" w:color="auto"/>
      </w:divBdr>
    </w:div>
    <w:div w:id="418059694">
      <w:bodyDiv w:val="1"/>
      <w:marLeft w:val="0"/>
      <w:marRight w:val="0"/>
      <w:marTop w:val="0"/>
      <w:marBottom w:val="0"/>
      <w:divBdr>
        <w:top w:val="none" w:sz="0" w:space="0" w:color="auto"/>
        <w:left w:val="none" w:sz="0" w:space="0" w:color="auto"/>
        <w:bottom w:val="none" w:sz="0" w:space="0" w:color="auto"/>
        <w:right w:val="none" w:sz="0" w:space="0" w:color="auto"/>
      </w:divBdr>
    </w:div>
    <w:div w:id="418794035">
      <w:bodyDiv w:val="1"/>
      <w:marLeft w:val="0"/>
      <w:marRight w:val="0"/>
      <w:marTop w:val="0"/>
      <w:marBottom w:val="0"/>
      <w:divBdr>
        <w:top w:val="none" w:sz="0" w:space="0" w:color="auto"/>
        <w:left w:val="none" w:sz="0" w:space="0" w:color="auto"/>
        <w:bottom w:val="none" w:sz="0" w:space="0" w:color="auto"/>
        <w:right w:val="none" w:sz="0" w:space="0" w:color="auto"/>
      </w:divBdr>
    </w:div>
    <w:div w:id="428354381">
      <w:bodyDiv w:val="1"/>
      <w:marLeft w:val="0"/>
      <w:marRight w:val="0"/>
      <w:marTop w:val="0"/>
      <w:marBottom w:val="0"/>
      <w:divBdr>
        <w:top w:val="none" w:sz="0" w:space="0" w:color="auto"/>
        <w:left w:val="none" w:sz="0" w:space="0" w:color="auto"/>
        <w:bottom w:val="none" w:sz="0" w:space="0" w:color="auto"/>
        <w:right w:val="none" w:sz="0" w:space="0" w:color="auto"/>
      </w:divBdr>
    </w:div>
    <w:div w:id="433206058">
      <w:bodyDiv w:val="1"/>
      <w:marLeft w:val="0"/>
      <w:marRight w:val="0"/>
      <w:marTop w:val="0"/>
      <w:marBottom w:val="0"/>
      <w:divBdr>
        <w:top w:val="none" w:sz="0" w:space="0" w:color="auto"/>
        <w:left w:val="none" w:sz="0" w:space="0" w:color="auto"/>
        <w:bottom w:val="none" w:sz="0" w:space="0" w:color="auto"/>
        <w:right w:val="none" w:sz="0" w:space="0" w:color="auto"/>
      </w:divBdr>
    </w:div>
    <w:div w:id="438138144">
      <w:bodyDiv w:val="1"/>
      <w:marLeft w:val="0"/>
      <w:marRight w:val="0"/>
      <w:marTop w:val="0"/>
      <w:marBottom w:val="0"/>
      <w:divBdr>
        <w:top w:val="none" w:sz="0" w:space="0" w:color="auto"/>
        <w:left w:val="none" w:sz="0" w:space="0" w:color="auto"/>
        <w:bottom w:val="none" w:sz="0" w:space="0" w:color="auto"/>
        <w:right w:val="none" w:sz="0" w:space="0" w:color="auto"/>
      </w:divBdr>
    </w:div>
    <w:div w:id="438647664">
      <w:bodyDiv w:val="1"/>
      <w:marLeft w:val="0"/>
      <w:marRight w:val="0"/>
      <w:marTop w:val="0"/>
      <w:marBottom w:val="0"/>
      <w:divBdr>
        <w:top w:val="none" w:sz="0" w:space="0" w:color="auto"/>
        <w:left w:val="none" w:sz="0" w:space="0" w:color="auto"/>
        <w:bottom w:val="none" w:sz="0" w:space="0" w:color="auto"/>
        <w:right w:val="none" w:sz="0" w:space="0" w:color="auto"/>
      </w:divBdr>
    </w:div>
    <w:div w:id="444353523">
      <w:bodyDiv w:val="1"/>
      <w:marLeft w:val="0"/>
      <w:marRight w:val="0"/>
      <w:marTop w:val="0"/>
      <w:marBottom w:val="0"/>
      <w:divBdr>
        <w:top w:val="none" w:sz="0" w:space="0" w:color="auto"/>
        <w:left w:val="none" w:sz="0" w:space="0" w:color="auto"/>
        <w:bottom w:val="none" w:sz="0" w:space="0" w:color="auto"/>
        <w:right w:val="none" w:sz="0" w:space="0" w:color="auto"/>
      </w:divBdr>
    </w:div>
    <w:div w:id="468548013">
      <w:bodyDiv w:val="1"/>
      <w:marLeft w:val="0"/>
      <w:marRight w:val="0"/>
      <w:marTop w:val="0"/>
      <w:marBottom w:val="0"/>
      <w:divBdr>
        <w:top w:val="none" w:sz="0" w:space="0" w:color="auto"/>
        <w:left w:val="none" w:sz="0" w:space="0" w:color="auto"/>
        <w:bottom w:val="none" w:sz="0" w:space="0" w:color="auto"/>
        <w:right w:val="none" w:sz="0" w:space="0" w:color="auto"/>
      </w:divBdr>
    </w:div>
    <w:div w:id="469398703">
      <w:bodyDiv w:val="1"/>
      <w:marLeft w:val="0"/>
      <w:marRight w:val="0"/>
      <w:marTop w:val="0"/>
      <w:marBottom w:val="0"/>
      <w:divBdr>
        <w:top w:val="none" w:sz="0" w:space="0" w:color="auto"/>
        <w:left w:val="none" w:sz="0" w:space="0" w:color="auto"/>
        <w:bottom w:val="none" w:sz="0" w:space="0" w:color="auto"/>
        <w:right w:val="none" w:sz="0" w:space="0" w:color="auto"/>
      </w:divBdr>
    </w:div>
    <w:div w:id="477652791">
      <w:bodyDiv w:val="1"/>
      <w:marLeft w:val="0"/>
      <w:marRight w:val="0"/>
      <w:marTop w:val="0"/>
      <w:marBottom w:val="0"/>
      <w:divBdr>
        <w:top w:val="none" w:sz="0" w:space="0" w:color="auto"/>
        <w:left w:val="none" w:sz="0" w:space="0" w:color="auto"/>
        <w:bottom w:val="none" w:sz="0" w:space="0" w:color="auto"/>
        <w:right w:val="none" w:sz="0" w:space="0" w:color="auto"/>
      </w:divBdr>
    </w:div>
    <w:div w:id="482241134">
      <w:bodyDiv w:val="1"/>
      <w:marLeft w:val="0"/>
      <w:marRight w:val="0"/>
      <w:marTop w:val="0"/>
      <w:marBottom w:val="0"/>
      <w:divBdr>
        <w:top w:val="none" w:sz="0" w:space="0" w:color="auto"/>
        <w:left w:val="none" w:sz="0" w:space="0" w:color="auto"/>
        <w:bottom w:val="none" w:sz="0" w:space="0" w:color="auto"/>
        <w:right w:val="none" w:sz="0" w:space="0" w:color="auto"/>
      </w:divBdr>
    </w:div>
    <w:div w:id="484853985">
      <w:bodyDiv w:val="1"/>
      <w:marLeft w:val="0"/>
      <w:marRight w:val="0"/>
      <w:marTop w:val="0"/>
      <w:marBottom w:val="0"/>
      <w:divBdr>
        <w:top w:val="none" w:sz="0" w:space="0" w:color="auto"/>
        <w:left w:val="none" w:sz="0" w:space="0" w:color="auto"/>
        <w:bottom w:val="none" w:sz="0" w:space="0" w:color="auto"/>
        <w:right w:val="none" w:sz="0" w:space="0" w:color="auto"/>
      </w:divBdr>
    </w:div>
    <w:div w:id="486939761">
      <w:bodyDiv w:val="1"/>
      <w:marLeft w:val="0"/>
      <w:marRight w:val="0"/>
      <w:marTop w:val="0"/>
      <w:marBottom w:val="0"/>
      <w:divBdr>
        <w:top w:val="none" w:sz="0" w:space="0" w:color="auto"/>
        <w:left w:val="none" w:sz="0" w:space="0" w:color="auto"/>
        <w:bottom w:val="none" w:sz="0" w:space="0" w:color="auto"/>
        <w:right w:val="none" w:sz="0" w:space="0" w:color="auto"/>
      </w:divBdr>
    </w:div>
    <w:div w:id="529418380">
      <w:bodyDiv w:val="1"/>
      <w:marLeft w:val="0"/>
      <w:marRight w:val="0"/>
      <w:marTop w:val="0"/>
      <w:marBottom w:val="0"/>
      <w:divBdr>
        <w:top w:val="none" w:sz="0" w:space="0" w:color="auto"/>
        <w:left w:val="none" w:sz="0" w:space="0" w:color="auto"/>
        <w:bottom w:val="none" w:sz="0" w:space="0" w:color="auto"/>
        <w:right w:val="none" w:sz="0" w:space="0" w:color="auto"/>
      </w:divBdr>
    </w:div>
    <w:div w:id="536703954">
      <w:bodyDiv w:val="1"/>
      <w:marLeft w:val="0"/>
      <w:marRight w:val="0"/>
      <w:marTop w:val="0"/>
      <w:marBottom w:val="0"/>
      <w:divBdr>
        <w:top w:val="none" w:sz="0" w:space="0" w:color="auto"/>
        <w:left w:val="none" w:sz="0" w:space="0" w:color="auto"/>
        <w:bottom w:val="none" w:sz="0" w:space="0" w:color="auto"/>
        <w:right w:val="none" w:sz="0" w:space="0" w:color="auto"/>
      </w:divBdr>
    </w:div>
    <w:div w:id="557396090">
      <w:bodyDiv w:val="1"/>
      <w:marLeft w:val="0"/>
      <w:marRight w:val="0"/>
      <w:marTop w:val="0"/>
      <w:marBottom w:val="0"/>
      <w:divBdr>
        <w:top w:val="none" w:sz="0" w:space="0" w:color="auto"/>
        <w:left w:val="none" w:sz="0" w:space="0" w:color="auto"/>
        <w:bottom w:val="none" w:sz="0" w:space="0" w:color="auto"/>
        <w:right w:val="none" w:sz="0" w:space="0" w:color="auto"/>
      </w:divBdr>
      <w:divsChild>
        <w:div w:id="82382198">
          <w:marLeft w:val="274"/>
          <w:marRight w:val="0"/>
          <w:marTop w:val="0"/>
          <w:marBottom w:val="0"/>
          <w:divBdr>
            <w:top w:val="none" w:sz="0" w:space="0" w:color="auto"/>
            <w:left w:val="none" w:sz="0" w:space="0" w:color="auto"/>
            <w:bottom w:val="none" w:sz="0" w:space="0" w:color="auto"/>
            <w:right w:val="none" w:sz="0" w:space="0" w:color="auto"/>
          </w:divBdr>
        </w:div>
        <w:div w:id="526456372">
          <w:marLeft w:val="274"/>
          <w:marRight w:val="0"/>
          <w:marTop w:val="0"/>
          <w:marBottom w:val="0"/>
          <w:divBdr>
            <w:top w:val="none" w:sz="0" w:space="0" w:color="auto"/>
            <w:left w:val="none" w:sz="0" w:space="0" w:color="auto"/>
            <w:bottom w:val="none" w:sz="0" w:space="0" w:color="auto"/>
            <w:right w:val="none" w:sz="0" w:space="0" w:color="auto"/>
          </w:divBdr>
        </w:div>
        <w:div w:id="721096968">
          <w:marLeft w:val="274"/>
          <w:marRight w:val="0"/>
          <w:marTop w:val="0"/>
          <w:marBottom w:val="0"/>
          <w:divBdr>
            <w:top w:val="none" w:sz="0" w:space="0" w:color="auto"/>
            <w:left w:val="none" w:sz="0" w:space="0" w:color="auto"/>
            <w:bottom w:val="none" w:sz="0" w:space="0" w:color="auto"/>
            <w:right w:val="none" w:sz="0" w:space="0" w:color="auto"/>
          </w:divBdr>
        </w:div>
        <w:div w:id="1014110123">
          <w:marLeft w:val="274"/>
          <w:marRight w:val="0"/>
          <w:marTop w:val="0"/>
          <w:marBottom w:val="0"/>
          <w:divBdr>
            <w:top w:val="none" w:sz="0" w:space="0" w:color="auto"/>
            <w:left w:val="none" w:sz="0" w:space="0" w:color="auto"/>
            <w:bottom w:val="none" w:sz="0" w:space="0" w:color="auto"/>
            <w:right w:val="none" w:sz="0" w:space="0" w:color="auto"/>
          </w:divBdr>
        </w:div>
        <w:div w:id="1017275293">
          <w:marLeft w:val="274"/>
          <w:marRight w:val="0"/>
          <w:marTop w:val="0"/>
          <w:marBottom w:val="0"/>
          <w:divBdr>
            <w:top w:val="none" w:sz="0" w:space="0" w:color="auto"/>
            <w:left w:val="none" w:sz="0" w:space="0" w:color="auto"/>
            <w:bottom w:val="none" w:sz="0" w:space="0" w:color="auto"/>
            <w:right w:val="none" w:sz="0" w:space="0" w:color="auto"/>
          </w:divBdr>
        </w:div>
        <w:div w:id="1211108963">
          <w:marLeft w:val="274"/>
          <w:marRight w:val="0"/>
          <w:marTop w:val="0"/>
          <w:marBottom w:val="0"/>
          <w:divBdr>
            <w:top w:val="none" w:sz="0" w:space="0" w:color="auto"/>
            <w:left w:val="none" w:sz="0" w:space="0" w:color="auto"/>
            <w:bottom w:val="none" w:sz="0" w:space="0" w:color="auto"/>
            <w:right w:val="none" w:sz="0" w:space="0" w:color="auto"/>
          </w:divBdr>
        </w:div>
        <w:div w:id="1233664513">
          <w:marLeft w:val="274"/>
          <w:marRight w:val="0"/>
          <w:marTop w:val="0"/>
          <w:marBottom w:val="0"/>
          <w:divBdr>
            <w:top w:val="none" w:sz="0" w:space="0" w:color="auto"/>
            <w:left w:val="none" w:sz="0" w:space="0" w:color="auto"/>
            <w:bottom w:val="none" w:sz="0" w:space="0" w:color="auto"/>
            <w:right w:val="none" w:sz="0" w:space="0" w:color="auto"/>
          </w:divBdr>
        </w:div>
        <w:div w:id="1399404136">
          <w:marLeft w:val="274"/>
          <w:marRight w:val="0"/>
          <w:marTop w:val="0"/>
          <w:marBottom w:val="0"/>
          <w:divBdr>
            <w:top w:val="none" w:sz="0" w:space="0" w:color="auto"/>
            <w:left w:val="none" w:sz="0" w:space="0" w:color="auto"/>
            <w:bottom w:val="none" w:sz="0" w:space="0" w:color="auto"/>
            <w:right w:val="none" w:sz="0" w:space="0" w:color="auto"/>
          </w:divBdr>
        </w:div>
        <w:div w:id="1542863367">
          <w:marLeft w:val="274"/>
          <w:marRight w:val="0"/>
          <w:marTop w:val="0"/>
          <w:marBottom w:val="0"/>
          <w:divBdr>
            <w:top w:val="none" w:sz="0" w:space="0" w:color="auto"/>
            <w:left w:val="none" w:sz="0" w:space="0" w:color="auto"/>
            <w:bottom w:val="none" w:sz="0" w:space="0" w:color="auto"/>
            <w:right w:val="none" w:sz="0" w:space="0" w:color="auto"/>
          </w:divBdr>
        </w:div>
        <w:div w:id="2104911229">
          <w:marLeft w:val="274"/>
          <w:marRight w:val="0"/>
          <w:marTop w:val="0"/>
          <w:marBottom w:val="0"/>
          <w:divBdr>
            <w:top w:val="none" w:sz="0" w:space="0" w:color="auto"/>
            <w:left w:val="none" w:sz="0" w:space="0" w:color="auto"/>
            <w:bottom w:val="none" w:sz="0" w:space="0" w:color="auto"/>
            <w:right w:val="none" w:sz="0" w:space="0" w:color="auto"/>
          </w:divBdr>
        </w:div>
        <w:div w:id="2127311513">
          <w:marLeft w:val="274"/>
          <w:marRight w:val="0"/>
          <w:marTop w:val="0"/>
          <w:marBottom w:val="0"/>
          <w:divBdr>
            <w:top w:val="none" w:sz="0" w:space="0" w:color="auto"/>
            <w:left w:val="none" w:sz="0" w:space="0" w:color="auto"/>
            <w:bottom w:val="none" w:sz="0" w:space="0" w:color="auto"/>
            <w:right w:val="none" w:sz="0" w:space="0" w:color="auto"/>
          </w:divBdr>
        </w:div>
      </w:divsChild>
    </w:div>
    <w:div w:id="559752080">
      <w:bodyDiv w:val="1"/>
      <w:marLeft w:val="0"/>
      <w:marRight w:val="0"/>
      <w:marTop w:val="0"/>
      <w:marBottom w:val="0"/>
      <w:divBdr>
        <w:top w:val="none" w:sz="0" w:space="0" w:color="auto"/>
        <w:left w:val="none" w:sz="0" w:space="0" w:color="auto"/>
        <w:bottom w:val="none" w:sz="0" w:space="0" w:color="auto"/>
        <w:right w:val="none" w:sz="0" w:space="0" w:color="auto"/>
      </w:divBdr>
    </w:div>
    <w:div w:id="562955310">
      <w:bodyDiv w:val="1"/>
      <w:marLeft w:val="0"/>
      <w:marRight w:val="0"/>
      <w:marTop w:val="0"/>
      <w:marBottom w:val="0"/>
      <w:divBdr>
        <w:top w:val="none" w:sz="0" w:space="0" w:color="auto"/>
        <w:left w:val="none" w:sz="0" w:space="0" w:color="auto"/>
        <w:bottom w:val="none" w:sz="0" w:space="0" w:color="auto"/>
        <w:right w:val="none" w:sz="0" w:space="0" w:color="auto"/>
      </w:divBdr>
      <w:divsChild>
        <w:div w:id="389421920">
          <w:marLeft w:val="274"/>
          <w:marRight w:val="0"/>
          <w:marTop w:val="0"/>
          <w:marBottom w:val="0"/>
          <w:divBdr>
            <w:top w:val="none" w:sz="0" w:space="0" w:color="auto"/>
            <w:left w:val="none" w:sz="0" w:space="0" w:color="auto"/>
            <w:bottom w:val="none" w:sz="0" w:space="0" w:color="auto"/>
            <w:right w:val="none" w:sz="0" w:space="0" w:color="auto"/>
          </w:divBdr>
        </w:div>
        <w:div w:id="562759217">
          <w:marLeft w:val="274"/>
          <w:marRight w:val="0"/>
          <w:marTop w:val="0"/>
          <w:marBottom w:val="0"/>
          <w:divBdr>
            <w:top w:val="none" w:sz="0" w:space="0" w:color="auto"/>
            <w:left w:val="none" w:sz="0" w:space="0" w:color="auto"/>
            <w:bottom w:val="none" w:sz="0" w:space="0" w:color="auto"/>
            <w:right w:val="none" w:sz="0" w:space="0" w:color="auto"/>
          </w:divBdr>
        </w:div>
      </w:divsChild>
    </w:div>
    <w:div w:id="573009546">
      <w:bodyDiv w:val="1"/>
      <w:marLeft w:val="0"/>
      <w:marRight w:val="0"/>
      <w:marTop w:val="0"/>
      <w:marBottom w:val="0"/>
      <w:divBdr>
        <w:top w:val="none" w:sz="0" w:space="0" w:color="auto"/>
        <w:left w:val="none" w:sz="0" w:space="0" w:color="auto"/>
        <w:bottom w:val="none" w:sz="0" w:space="0" w:color="auto"/>
        <w:right w:val="none" w:sz="0" w:space="0" w:color="auto"/>
      </w:divBdr>
    </w:div>
    <w:div w:id="576210172">
      <w:bodyDiv w:val="1"/>
      <w:marLeft w:val="0"/>
      <w:marRight w:val="0"/>
      <w:marTop w:val="0"/>
      <w:marBottom w:val="0"/>
      <w:divBdr>
        <w:top w:val="none" w:sz="0" w:space="0" w:color="auto"/>
        <w:left w:val="none" w:sz="0" w:space="0" w:color="auto"/>
        <w:bottom w:val="none" w:sz="0" w:space="0" w:color="auto"/>
        <w:right w:val="none" w:sz="0" w:space="0" w:color="auto"/>
      </w:divBdr>
    </w:div>
    <w:div w:id="577440217">
      <w:bodyDiv w:val="1"/>
      <w:marLeft w:val="0"/>
      <w:marRight w:val="0"/>
      <w:marTop w:val="0"/>
      <w:marBottom w:val="0"/>
      <w:divBdr>
        <w:top w:val="none" w:sz="0" w:space="0" w:color="auto"/>
        <w:left w:val="none" w:sz="0" w:space="0" w:color="auto"/>
        <w:bottom w:val="none" w:sz="0" w:space="0" w:color="auto"/>
        <w:right w:val="none" w:sz="0" w:space="0" w:color="auto"/>
      </w:divBdr>
    </w:div>
    <w:div w:id="590748304">
      <w:bodyDiv w:val="1"/>
      <w:marLeft w:val="0"/>
      <w:marRight w:val="0"/>
      <w:marTop w:val="0"/>
      <w:marBottom w:val="0"/>
      <w:divBdr>
        <w:top w:val="none" w:sz="0" w:space="0" w:color="auto"/>
        <w:left w:val="none" w:sz="0" w:space="0" w:color="auto"/>
        <w:bottom w:val="none" w:sz="0" w:space="0" w:color="auto"/>
        <w:right w:val="none" w:sz="0" w:space="0" w:color="auto"/>
      </w:divBdr>
    </w:div>
    <w:div w:id="592275889">
      <w:bodyDiv w:val="1"/>
      <w:marLeft w:val="0"/>
      <w:marRight w:val="0"/>
      <w:marTop w:val="0"/>
      <w:marBottom w:val="0"/>
      <w:divBdr>
        <w:top w:val="none" w:sz="0" w:space="0" w:color="auto"/>
        <w:left w:val="none" w:sz="0" w:space="0" w:color="auto"/>
        <w:bottom w:val="none" w:sz="0" w:space="0" w:color="auto"/>
        <w:right w:val="none" w:sz="0" w:space="0" w:color="auto"/>
      </w:divBdr>
    </w:div>
    <w:div w:id="595216055">
      <w:bodyDiv w:val="1"/>
      <w:marLeft w:val="0"/>
      <w:marRight w:val="0"/>
      <w:marTop w:val="0"/>
      <w:marBottom w:val="0"/>
      <w:divBdr>
        <w:top w:val="none" w:sz="0" w:space="0" w:color="auto"/>
        <w:left w:val="none" w:sz="0" w:space="0" w:color="auto"/>
        <w:bottom w:val="none" w:sz="0" w:space="0" w:color="auto"/>
        <w:right w:val="none" w:sz="0" w:space="0" w:color="auto"/>
      </w:divBdr>
    </w:div>
    <w:div w:id="598298713">
      <w:bodyDiv w:val="1"/>
      <w:marLeft w:val="0"/>
      <w:marRight w:val="0"/>
      <w:marTop w:val="0"/>
      <w:marBottom w:val="0"/>
      <w:divBdr>
        <w:top w:val="none" w:sz="0" w:space="0" w:color="auto"/>
        <w:left w:val="none" w:sz="0" w:space="0" w:color="auto"/>
        <w:bottom w:val="none" w:sz="0" w:space="0" w:color="auto"/>
        <w:right w:val="none" w:sz="0" w:space="0" w:color="auto"/>
      </w:divBdr>
    </w:div>
    <w:div w:id="620764017">
      <w:bodyDiv w:val="1"/>
      <w:marLeft w:val="0"/>
      <w:marRight w:val="0"/>
      <w:marTop w:val="0"/>
      <w:marBottom w:val="0"/>
      <w:divBdr>
        <w:top w:val="none" w:sz="0" w:space="0" w:color="auto"/>
        <w:left w:val="none" w:sz="0" w:space="0" w:color="auto"/>
        <w:bottom w:val="none" w:sz="0" w:space="0" w:color="auto"/>
        <w:right w:val="none" w:sz="0" w:space="0" w:color="auto"/>
      </w:divBdr>
      <w:divsChild>
        <w:div w:id="59133036">
          <w:marLeft w:val="288"/>
          <w:marRight w:val="0"/>
          <w:marTop w:val="0"/>
          <w:marBottom w:val="0"/>
          <w:divBdr>
            <w:top w:val="none" w:sz="0" w:space="0" w:color="auto"/>
            <w:left w:val="none" w:sz="0" w:space="0" w:color="auto"/>
            <w:bottom w:val="none" w:sz="0" w:space="0" w:color="auto"/>
            <w:right w:val="none" w:sz="0" w:space="0" w:color="auto"/>
          </w:divBdr>
        </w:div>
        <w:div w:id="798037935">
          <w:marLeft w:val="288"/>
          <w:marRight w:val="0"/>
          <w:marTop w:val="0"/>
          <w:marBottom w:val="0"/>
          <w:divBdr>
            <w:top w:val="none" w:sz="0" w:space="0" w:color="auto"/>
            <w:left w:val="none" w:sz="0" w:space="0" w:color="auto"/>
            <w:bottom w:val="none" w:sz="0" w:space="0" w:color="auto"/>
            <w:right w:val="none" w:sz="0" w:space="0" w:color="auto"/>
          </w:divBdr>
        </w:div>
        <w:div w:id="1001200063">
          <w:marLeft w:val="288"/>
          <w:marRight w:val="0"/>
          <w:marTop w:val="0"/>
          <w:marBottom w:val="0"/>
          <w:divBdr>
            <w:top w:val="none" w:sz="0" w:space="0" w:color="auto"/>
            <w:left w:val="none" w:sz="0" w:space="0" w:color="auto"/>
            <w:bottom w:val="none" w:sz="0" w:space="0" w:color="auto"/>
            <w:right w:val="none" w:sz="0" w:space="0" w:color="auto"/>
          </w:divBdr>
        </w:div>
      </w:divsChild>
    </w:div>
    <w:div w:id="625231911">
      <w:bodyDiv w:val="1"/>
      <w:marLeft w:val="0"/>
      <w:marRight w:val="0"/>
      <w:marTop w:val="0"/>
      <w:marBottom w:val="0"/>
      <w:divBdr>
        <w:top w:val="none" w:sz="0" w:space="0" w:color="auto"/>
        <w:left w:val="none" w:sz="0" w:space="0" w:color="auto"/>
        <w:bottom w:val="none" w:sz="0" w:space="0" w:color="auto"/>
        <w:right w:val="none" w:sz="0" w:space="0" w:color="auto"/>
      </w:divBdr>
    </w:div>
    <w:div w:id="634406877">
      <w:bodyDiv w:val="1"/>
      <w:marLeft w:val="0"/>
      <w:marRight w:val="0"/>
      <w:marTop w:val="0"/>
      <w:marBottom w:val="0"/>
      <w:divBdr>
        <w:top w:val="none" w:sz="0" w:space="0" w:color="auto"/>
        <w:left w:val="none" w:sz="0" w:space="0" w:color="auto"/>
        <w:bottom w:val="none" w:sz="0" w:space="0" w:color="auto"/>
        <w:right w:val="none" w:sz="0" w:space="0" w:color="auto"/>
      </w:divBdr>
    </w:div>
    <w:div w:id="643125934">
      <w:bodyDiv w:val="1"/>
      <w:marLeft w:val="0"/>
      <w:marRight w:val="0"/>
      <w:marTop w:val="0"/>
      <w:marBottom w:val="0"/>
      <w:divBdr>
        <w:top w:val="none" w:sz="0" w:space="0" w:color="auto"/>
        <w:left w:val="none" w:sz="0" w:space="0" w:color="auto"/>
        <w:bottom w:val="none" w:sz="0" w:space="0" w:color="auto"/>
        <w:right w:val="none" w:sz="0" w:space="0" w:color="auto"/>
      </w:divBdr>
    </w:div>
    <w:div w:id="643659031">
      <w:bodyDiv w:val="1"/>
      <w:marLeft w:val="0"/>
      <w:marRight w:val="0"/>
      <w:marTop w:val="0"/>
      <w:marBottom w:val="0"/>
      <w:divBdr>
        <w:top w:val="none" w:sz="0" w:space="0" w:color="auto"/>
        <w:left w:val="none" w:sz="0" w:space="0" w:color="auto"/>
        <w:bottom w:val="none" w:sz="0" w:space="0" w:color="auto"/>
        <w:right w:val="none" w:sz="0" w:space="0" w:color="auto"/>
      </w:divBdr>
    </w:div>
    <w:div w:id="645209720">
      <w:bodyDiv w:val="1"/>
      <w:marLeft w:val="0"/>
      <w:marRight w:val="0"/>
      <w:marTop w:val="0"/>
      <w:marBottom w:val="0"/>
      <w:divBdr>
        <w:top w:val="none" w:sz="0" w:space="0" w:color="auto"/>
        <w:left w:val="none" w:sz="0" w:space="0" w:color="auto"/>
        <w:bottom w:val="none" w:sz="0" w:space="0" w:color="auto"/>
        <w:right w:val="none" w:sz="0" w:space="0" w:color="auto"/>
      </w:divBdr>
    </w:div>
    <w:div w:id="648368122">
      <w:bodyDiv w:val="1"/>
      <w:marLeft w:val="0"/>
      <w:marRight w:val="0"/>
      <w:marTop w:val="0"/>
      <w:marBottom w:val="0"/>
      <w:divBdr>
        <w:top w:val="none" w:sz="0" w:space="0" w:color="auto"/>
        <w:left w:val="none" w:sz="0" w:space="0" w:color="auto"/>
        <w:bottom w:val="none" w:sz="0" w:space="0" w:color="auto"/>
        <w:right w:val="none" w:sz="0" w:space="0" w:color="auto"/>
      </w:divBdr>
      <w:divsChild>
        <w:div w:id="47460716">
          <w:marLeft w:val="360"/>
          <w:marRight w:val="0"/>
          <w:marTop w:val="0"/>
          <w:marBottom w:val="0"/>
          <w:divBdr>
            <w:top w:val="none" w:sz="0" w:space="0" w:color="auto"/>
            <w:left w:val="none" w:sz="0" w:space="0" w:color="auto"/>
            <w:bottom w:val="none" w:sz="0" w:space="0" w:color="auto"/>
            <w:right w:val="none" w:sz="0" w:space="0" w:color="auto"/>
          </w:divBdr>
        </w:div>
        <w:div w:id="79261406">
          <w:marLeft w:val="1886"/>
          <w:marRight w:val="0"/>
          <w:marTop w:val="0"/>
          <w:marBottom w:val="0"/>
          <w:divBdr>
            <w:top w:val="none" w:sz="0" w:space="0" w:color="auto"/>
            <w:left w:val="none" w:sz="0" w:space="0" w:color="auto"/>
            <w:bottom w:val="none" w:sz="0" w:space="0" w:color="auto"/>
            <w:right w:val="none" w:sz="0" w:space="0" w:color="auto"/>
          </w:divBdr>
        </w:div>
        <w:div w:id="83576834">
          <w:marLeft w:val="1080"/>
          <w:marRight w:val="0"/>
          <w:marTop w:val="0"/>
          <w:marBottom w:val="0"/>
          <w:divBdr>
            <w:top w:val="none" w:sz="0" w:space="0" w:color="auto"/>
            <w:left w:val="none" w:sz="0" w:space="0" w:color="auto"/>
            <w:bottom w:val="none" w:sz="0" w:space="0" w:color="auto"/>
            <w:right w:val="none" w:sz="0" w:space="0" w:color="auto"/>
          </w:divBdr>
        </w:div>
        <w:div w:id="98842923">
          <w:marLeft w:val="1080"/>
          <w:marRight w:val="0"/>
          <w:marTop w:val="0"/>
          <w:marBottom w:val="0"/>
          <w:divBdr>
            <w:top w:val="none" w:sz="0" w:space="0" w:color="auto"/>
            <w:left w:val="none" w:sz="0" w:space="0" w:color="auto"/>
            <w:bottom w:val="none" w:sz="0" w:space="0" w:color="auto"/>
            <w:right w:val="none" w:sz="0" w:space="0" w:color="auto"/>
          </w:divBdr>
        </w:div>
        <w:div w:id="314333445">
          <w:marLeft w:val="1080"/>
          <w:marRight w:val="0"/>
          <w:marTop w:val="0"/>
          <w:marBottom w:val="0"/>
          <w:divBdr>
            <w:top w:val="none" w:sz="0" w:space="0" w:color="auto"/>
            <w:left w:val="none" w:sz="0" w:space="0" w:color="auto"/>
            <w:bottom w:val="none" w:sz="0" w:space="0" w:color="auto"/>
            <w:right w:val="none" w:sz="0" w:space="0" w:color="auto"/>
          </w:divBdr>
        </w:div>
        <w:div w:id="372314719">
          <w:marLeft w:val="1080"/>
          <w:marRight w:val="0"/>
          <w:marTop w:val="0"/>
          <w:marBottom w:val="0"/>
          <w:divBdr>
            <w:top w:val="none" w:sz="0" w:space="0" w:color="auto"/>
            <w:left w:val="none" w:sz="0" w:space="0" w:color="auto"/>
            <w:bottom w:val="none" w:sz="0" w:space="0" w:color="auto"/>
            <w:right w:val="none" w:sz="0" w:space="0" w:color="auto"/>
          </w:divBdr>
        </w:div>
        <w:div w:id="403529070">
          <w:marLeft w:val="360"/>
          <w:marRight w:val="0"/>
          <w:marTop w:val="0"/>
          <w:marBottom w:val="0"/>
          <w:divBdr>
            <w:top w:val="none" w:sz="0" w:space="0" w:color="auto"/>
            <w:left w:val="none" w:sz="0" w:space="0" w:color="auto"/>
            <w:bottom w:val="none" w:sz="0" w:space="0" w:color="auto"/>
            <w:right w:val="none" w:sz="0" w:space="0" w:color="auto"/>
          </w:divBdr>
        </w:div>
        <w:div w:id="519246249">
          <w:marLeft w:val="1080"/>
          <w:marRight w:val="0"/>
          <w:marTop w:val="0"/>
          <w:marBottom w:val="0"/>
          <w:divBdr>
            <w:top w:val="none" w:sz="0" w:space="0" w:color="auto"/>
            <w:left w:val="none" w:sz="0" w:space="0" w:color="auto"/>
            <w:bottom w:val="none" w:sz="0" w:space="0" w:color="auto"/>
            <w:right w:val="none" w:sz="0" w:space="0" w:color="auto"/>
          </w:divBdr>
        </w:div>
        <w:div w:id="632753806">
          <w:marLeft w:val="360"/>
          <w:marRight w:val="0"/>
          <w:marTop w:val="0"/>
          <w:marBottom w:val="0"/>
          <w:divBdr>
            <w:top w:val="none" w:sz="0" w:space="0" w:color="auto"/>
            <w:left w:val="none" w:sz="0" w:space="0" w:color="auto"/>
            <w:bottom w:val="none" w:sz="0" w:space="0" w:color="auto"/>
            <w:right w:val="none" w:sz="0" w:space="0" w:color="auto"/>
          </w:divBdr>
        </w:div>
        <w:div w:id="962416987">
          <w:marLeft w:val="1080"/>
          <w:marRight w:val="0"/>
          <w:marTop w:val="0"/>
          <w:marBottom w:val="0"/>
          <w:divBdr>
            <w:top w:val="none" w:sz="0" w:space="0" w:color="auto"/>
            <w:left w:val="none" w:sz="0" w:space="0" w:color="auto"/>
            <w:bottom w:val="none" w:sz="0" w:space="0" w:color="auto"/>
            <w:right w:val="none" w:sz="0" w:space="0" w:color="auto"/>
          </w:divBdr>
        </w:div>
        <w:div w:id="1030178725">
          <w:marLeft w:val="360"/>
          <w:marRight w:val="0"/>
          <w:marTop w:val="0"/>
          <w:marBottom w:val="0"/>
          <w:divBdr>
            <w:top w:val="none" w:sz="0" w:space="0" w:color="auto"/>
            <w:left w:val="none" w:sz="0" w:space="0" w:color="auto"/>
            <w:bottom w:val="none" w:sz="0" w:space="0" w:color="auto"/>
            <w:right w:val="none" w:sz="0" w:space="0" w:color="auto"/>
          </w:divBdr>
        </w:div>
        <w:div w:id="1122069367">
          <w:marLeft w:val="360"/>
          <w:marRight w:val="0"/>
          <w:marTop w:val="0"/>
          <w:marBottom w:val="0"/>
          <w:divBdr>
            <w:top w:val="none" w:sz="0" w:space="0" w:color="auto"/>
            <w:left w:val="none" w:sz="0" w:space="0" w:color="auto"/>
            <w:bottom w:val="none" w:sz="0" w:space="0" w:color="auto"/>
            <w:right w:val="none" w:sz="0" w:space="0" w:color="auto"/>
          </w:divBdr>
        </w:div>
        <w:div w:id="1228150661">
          <w:marLeft w:val="1886"/>
          <w:marRight w:val="0"/>
          <w:marTop w:val="0"/>
          <w:marBottom w:val="0"/>
          <w:divBdr>
            <w:top w:val="none" w:sz="0" w:space="0" w:color="auto"/>
            <w:left w:val="none" w:sz="0" w:space="0" w:color="auto"/>
            <w:bottom w:val="none" w:sz="0" w:space="0" w:color="auto"/>
            <w:right w:val="none" w:sz="0" w:space="0" w:color="auto"/>
          </w:divBdr>
        </w:div>
        <w:div w:id="1311251302">
          <w:marLeft w:val="1080"/>
          <w:marRight w:val="0"/>
          <w:marTop w:val="0"/>
          <w:marBottom w:val="0"/>
          <w:divBdr>
            <w:top w:val="none" w:sz="0" w:space="0" w:color="auto"/>
            <w:left w:val="none" w:sz="0" w:space="0" w:color="auto"/>
            <w:bottom w:val="none" w:sz="0" w:space="0" w:color="auto"/>
            <w:right w:val="none" w:sz="0" w:space="0" w:color="auto"/>
          </w:divBdr>
        </w:div>
        <w:div w:id="1345790852">
          <w:marLeft w:val="360"/>
          <w:marRight w:val="0"/>
          <w:marTop w:val="0"/>
          <w:marBottom w:val="0"/>
          <w:divBdr>
            <w:top w:val="none" w:sz="0" w:space="0" w:color="auto"/>
            <w:left w:val="none" w:sz="0" w:space="0" w:color="auto"/>
            <w:bottom w:val="none" w:sz="0" w:space="0" w:color="auto"/>
            <w:right w:val="none" w:sz="0" w:space="0" w:color="auto"/>
          </w:divBdr>
        </w:div>
        <w:div w:id="1352729181">
          <w:marLeft w:val="1080"/>
          <w:marRight w:val="0"/>
          <w:marTop w:val="0"/>
          <w:marBottom w:val="0"/>
          <w:divBdr>
            <w:top w:val="none" w:sz="0" w:space="0" w:color="auto"/>
            <w:left w:val="none" w:sz="0" w:space="0" w:color="auto"/>
            <w:bottom w:val="none" w:sz="0" w:space="0" w:color="auto"/>
            <w:right w:val="none" w:sz="0" w:space="0" w:color="auto"/>
          </w:divBdr>
        </w:div>
        <w:div w:id="1449929607">
          <w:marLeft w:val="1080"/>
          <w:marRight w:val="0"/>
          <w:marTop w:val="0"/>
          <w:marBottom w:val="0"/>
          <w:divBdr>
            <w:top w:val="none" w:sz="0" w:space="0" w:color="auto"/>
            <w:left w:val="none" w:sz="0" w:space="0" w:color="auto"/>
            <w:bottom w:val="none" w:sz="0" w:space="0" w:color="auto"/>
            <w:right w:val="none" w:sz="0" w:space="0" w:color="auto"/>
          </w:divBdr>
        </w:div>
        <w:div w:id="1503275875">
          <w:marLeft w:val="1080"/>
          <w:marRight w:val="0"/>
          <w:marTop w:val="0"/>
          <w:marBottom w:val="0"/>
          <w:divBdr>
            <w:top w:val="none" w:sz="0" w:space="0" w:color="auto"/>
            <w:left w:val="none" w:sz="0" w:space="0" w:color="auto"/>
            <w:bottom w:val="none" w:sz="0" w:space="0" w:color="auto"/>
            <w:right w:val="none" w:sz="0" w:space="0" w:color="auto"/>
          </w:divBdr>
        </w:div>
        <w:div w:id="1517501773">
          <w:marLeft w:val="1886"/>
          <w:marRight w:val="0"/>
          <w:marTop w:val="0"/>
          <w:marBottom w:val="0"/>
          <w:divBdr>
            <w:top w:val="none" w:sz="0" w:space="0" w:color="auto"/>
            <w:left w:val="none" w:sz="0" w:space="0" w:color="auto"/>
            <w:bottom w:val="none" w:sz="0" w:space="0" w:color="auto"/>
            <w:right w:val="none" w:sz="0" w:space="0" w:color="auto"/>
          </w:divBdr>
        </w:div>
        <w:div w:id="1551306391">
          <w:marLeft w:val="1080"/>
          <w:marRight w:val="0"/>
          <w:marTop w:val="0"/>
          <w:marBottom w:val="0"/>
          <w:divBdr>
            <w:top w:val="none" w:sz="0" w:space="0" w:color="auto"/>
            <w:left w:val="none" w:sz="0" w:space="0" w:color="auto"/>
            <w:bottom w:val="none" w:sz="0" w:space="0" w:color="auto"/>
            <w:right w:val="none" w:sz="0" w:space="0" w:color="auto"/>
          </w:divBdr>
        </w:div>
        <w:div w:id="1765418980">
          <w:marLeft w:val="1080"/>
          <w:marRight w:val="0"/>
          <w:marTop w:val="0"/>
          <w:marBottom w:val="0"/>
          <w:divBdr>
            <w:top w:val="none" w:sz="0" w:space="0" w:color="auto"/>
            <w:left w:val="none" w:sz="0" w:space="0" w:color="auto"/>
            <w:bottom w:val="none" w:sz="0" w:space="0" w:color="auto"/>
            <w:right w:val="none" w:sz="0" w:space="0" w:color="auto"/>
          </w:divBdr>
        </w:div>
        <w:div w:id="1907060444">
          <w:marLeft w:val="1080"/>
          <w:marRight w:val="0"/>
          <w:marTop w:val="0"/>
          <w:marBottom w:val="0"/>
          <w:divBdr>
            <w:top w:val="none" w:sz="0" w:space="0" w:color="auto"/>
            <w:left w:val="none" w:sz="0" w:space="0" w:color="auto"/>
            <w:bottom w:val="none" w:sz="0" w:space="0" w:color="auto"/>
            <w:right w:val="none" w:sz="0" w:space="0" w:color="auto"/>
          </w:divBdr>
        </w:div>
        <w:div w:id="1922717755">
          <w:marLeft w:val="1080"/>
          <w:marRight w:val="0"/>
          <w:marTop w:val="0"/>
          <w:marBottom w:val="0"/>
          <w:divBdr>
            <w:top w:val="none" w:sz="0" w:space="0" w:color="auto"/>
            <w:left w:val="none" w:sz="0" w:space="0" w:color="auto"/>
            <w:bottom w:val="none" w:sz="0" w:space="0" w:color="auto"/>
            <w:right w:val="none" w:sz="0" w:space="0" w:color="auto"/>
          </w:divBdr>
        </w:div>
        <w:div w:id="1926766882">
          <w:marLeft w:val="1080"/>
          <w:marRight w:val="0"/>
          <w:marTop w:val="0"/>
          <w:marBottom w:val="0"/>
          <w:divBdr>
            <w:top w:val="none" w:sz="0" w:space="0" w:color="auto"/>
            <w:left w:val="none" w:sz="0" w:space="0" w:color="auto"/>
            <w:bottom w:val="none" w:sz="0" w:space="0" w:color="auto"/>
            <w:right w:val="none" w:sz="0" w:space="0" w:color="auto"/>
          </w:divBdr>
        </w:div>
        <w:div w:id="1958415268">
          <w:marLeft w:val="360"/>
          <w:marRight w:val="0"/>
          <w:marTop w:val="0"/>
          <w:marBottom w:val="0"/>
          <w:divBdr>
            <w:top w:val="none" w:sz="0" w:space="0" w:color="auto"/>
            <w:left w:val="none" w:sz="0" w:space="0" w:color="auto"/>
            <w:bottom w:val="none" w:sz="0" w:space="0" w:color="auto"/>
            <w:right w:val="none" w:sz="0" w:space="0" w:color="auto"/>
          </w:divBdr>
        </w:div>
      </w:divsChild>
    </w:div>
    <w:div w:id="652677917">
      <w:bodyDiv w:val="1"/>
      <w:marLeft w:val="0"/>
      <w:marRight w:val="0"/>
      <w:marTop w:val="0"/>
      <w:marBottom w:val="0"/>
      <w:divBdr>
        <w:top w:val="none" w:sz="0" w:space="0" w:color="auto"/>
        <w:left w:val="none" w:sz="0" w:space="0" w:color="auto"/>
        <w:bottom w:val="none" w:sz="0" w:space="0" w:color="auto"/>
        <w:right w:val="none" w:sz="0" w:space="0" w:color="auto"/>
      </w:divBdr>
    </w:div>
    <w:div w:id="673919128">
      <w:bodyDiv w:val="1"/>
      <w:marLeft w:val="0"/>
      <w:marRight w:val="0"/>
      <w:marTop w:val="0"/>
      <w:marBottom w:val="0"/>
      <w:divBdr>
        <w:top w:val="none" w:sz="0" w:space="0" w:color="auto"/>
        <w:left w:val="none" w:sz="0" w:space="0" w:color="auto"/>
        <w:bottom w:val="none" w:sz="0" w:space="0" w:color="auto"/>
        <w:right w:val="none" w:sz="0" w:space="0" w:color="auto"/>
      </w:divBdr>
    </w:div>
    <w:div w:id="675956809">
      <w:bodyDiv w:val="1"/>
      <w:marLeft w:val="0"/>
      <w:marRight w:val="0"/>
      <w:marTop w:val="0"/>
      <w:marBottom w:val="0"/>
      <w:divBdr>
        <w:top w:val="none" w:sz="0" w:space="0" w:color="auto"/>
        <w:left w:val="none" w:sz="0" w:space="0" w:color="auto"/>
        <w:bottom w:val="none" w:sz="0" w:space="0" w:color="auto"/>
        <w:right w:val="none" w:sz="0" w:space="0" w:color="auto"/>
      </w:divBdr>
    </w:div>
    <w:div w:id="677853750">
      <w:bodyDiv w:val="1"/>
      <w:marLeft w:val="0"/>
      <w:marRight w:val="0"/>
      <w:marTop w:val="0"/>
      <w:marBottom w:val="0"/>
      <w:divBdr>
        <w:top w:val="none" w:sz="0" w:space="0" w:color="auto"/>
        <w:left w:val="none" w:sz="0" w:space="0" w:color="auto"/>
        <w:bottom w:val="none" w:sz="0" w:space="0" w:color="auto"/>
        <w:right w:val="none" w:sz="0" w:space="0" w:color="auto"/>
      </w:divBdr>
    </w:div>
    <w:div w:id="686105598">
      <w:bodyDiv w:val="1"/>
      <w:marLeft w:val="0"/>
      <w:marRight w:val="0"/>
      <w:marTop w:val="0"/>
      <w:marBottom w:val="0"/>
      <w:divBdr>
        <w:top w:val="none" w:sz="0" w:space="0" w:color="auto"/>
        <w:left w:val="none" w:sz="0" w:space="0" w:color="auto"/>
        <w:bottom w:val="none" w:sz="0" w:space="0" w:color="auto"/>
        <w:right w:val="none" w:sz="0" w:space="0" w:color="auto"/>
      </w:divBdr>
    </w:div>
    <w:div w:id="697241375">
      <w:bodyDiv w:val="1"/>
      <w:marLeft w:val="0"/>
      <w:marRight w:val="0"/>
      <w:marTop w:val="0"/>
      <w:marBottom w:val="0"/>
      <w:divBdr>
        <w:top w:val="none" w:sz="0" w:space="0" w:color="auto"/>
        <w:left w:val="none" w:sz="0" w:space="0" w:color="auto"/>
        <w:bottom w:val="none" w:sz="0" w:space="0" w:color="auto"/>
        <w:right w:val="none" w:sz="0" w:space="0" w:color="auto"/>
      </w:divBdr>
    </w:div>
    <w:div w:id="703485448">
      <w:bodyDiv w:val="1"/>
      <w:marLeft w:val="0"/>
      <w:marRight w:val="0"/>
      <w:marTop w:val="0"/>
      <w:marBottom w:val="0"/>
      <w:divBdr>
        <w:top w:val="none" w:sz="0" w:space="0" w:color="auto"/>
        <w:left w:val="none" w:sz="0" w:space="0" w:color="auto"/>
        <w:bottom w:val="none" w:sz="0" w:space="0" w:color="auto"/>
        <w:right w:val="none" w:sz="0" w:space="0" w:color="auto"/>
      </w:divBdr>
    </w:div>
    <w:div w:id="707141394">
      <w:bodyDiv w:val="1"/>
      <w:marLeft w:val="0"/>
      <w:marRight w:val="0"/>
      <w:marTop w:val="0"/>
      <w:marBottom w:val="0"/>
      <w:divBdr>
        <w:top w:val="none" w:sz="0" w:space="0" w:color="auto"/>
        <w:left w:val="none" w:sz="0" w:space="0" w:color="auto"/>
        <w:bottom w:val="none" w:sz="0" w:space="0" w:color="auto"/>
        <w:right w:val="none" w:sz="0" w:space="0" w:color="auto"/>
      </w:divBdr>
    </w:div>
    <w:div w:id="744883620">
      <w:bodyDiv w:val="1"/>
      <w:marLeft w:val="0"/>
      <w:marRight w:val="0"/>
      <w:marTop w:val="0"/>
      <w:marBottom w:val="0"/>
      <w:divBdr>
        <w:top w:val="none" w:sz="0" w:space="0" w:color="auto"/>
        <w:left w:val="none" w:sz="0" w:space="0" w:color="auto"/>
        <w:bottom w:val="none" w:sz="0" w:space="0" w:color="auto"/>
        <w:right w:val="none" w:sz="0" w:space="0" w:color="auto"/>
      </w:divBdr>
    </w:div>
    <w:div w:id="747581530">
      <w:bodyDiv w:val="1"/>
      <w:marLeft w:val="0"/>
      <w:marRight w:val="0"/>
      <w:marTop w:val="0"/>
      <w:marBottom w:val="0"/>
      <w:divBdr>
        <w:top w:val="none" w:sz="0" w:space="0" w:color="auto"/>
        <w:left w:val="none" w:sz="0" w:space="0" w:color="auto"/>
        <w:bottom w:val="none" w:sz="0" w:space="0" w:color="auto"/>
        <w:right w:val="none" w:sz="0" w:space="0" w:color="auto"/>
      </w:divBdr>
    </w:div>
    <w:div w:id="752504755">
      <w:bodyDiv w:val="1"/>
      <w:marLeft w:val="0"/>
      <w:marRight w:val="0"/>
      <w:marTop w:val="0"/>
      <w:marBottom w:val="0"/>
      <w:divBdr>
        <w:top w:val="none" w:sz="0" w:space="0" w:color="auto"/>
        <w:left w:val="none" w:sz="0" w:space="0" w:color="auto"/>
        <w:bottom w:val="none" w:sz="0" w:space="0" w:color="auto"/>
        <w:right w:val="none" w:sz="0" w:space="0" w:color="auto"/>
      </w:divBdr>
    </w:div>
    <w:div w:id="752968331">
      <w:bodyDiv w:val="1"/>
      <w:marLeft w:val="0"/>
      <w:marRight w:val="0"/>
      <w:marTop w:val="0"/>
      <w:marBottom w:val="0"/>
      <w:divBdr>
        <w:top w:val="none" w:sz="0" w:space="0" w:color="auto"/>
        <w:left w:val="none" w:sz="0" w:space="0" w:color="auto"/>
        <w:bottom w:val="none" w:sz="0" w:space="0" w:color="auto"/>
        <w:right w:val="none" w:sz="0" w:space="0" w:color="auto"/>
      </w:divBdr>
    </w:div>
    <w:div w:id="758212824">
      <w:bodyDiv w:val="1"/>
      <w:marLeft w:val="0"/>
      <w:marRight w:val="0"/>
      <w:marTop w:val="0"/>
      <w:marBottom w:val="0"/>
      <w:divBdr>
        <w:top w:val="none" w:sz="0" w:space="0" w:color="auto"/>
        <w:left w:val="none" w:sz="0" w:space="0" w:color="auto"/>
        <w:bottom w:val="none" w:sz="0" w:space="0" w:color="auto"/>
        <w:right w:val="none" w:sz="0" w:space="0" w:color="auto"/>
      </w:divBdr>
    </w:div>
    <w:div w:id="763887990">
      <w:bodyDiv w:val="1"/>
      <w:marLeft w:val="0"/>
      <w:marRight w:val="0"/>
      <w:marTop w:val="0"/>
      <w:marBottom w:val="0"/>
      <w:divBdr>
        <w:top w:val="none" w:sz="0" w:space="0" w:color="auto"/>
        <w:left w:val="none" w:sz="0" w:space="0" w:color="auto"/>
        <w:bottom w:val="none" w:sz="0" w:space="0" w:color="auto"/>
        <w:right w:val="none" w:sz="0" w:space="0" w:color="auto"/>
      </w:divBdr>
    </w:div>
    <w:div w:id="778448401">
      <w:bodyDiv w:val="1"/>
      <w:marLeft w:val="0"/>
      <w:marRight w:val="0"/>
      <w:marTop w:val="0"/>
      <w:marBottom w:val="0"/>
      <w:divBdr>
        <w:top w:val="none" w:sz="0" w:space="0" w:color="auto"/>
        <w:left w:val="none" w:sz="0" w:space="0" w:color="auto"/>
        <w:bottom w:val="none" w:sz="0" w:space="0" w:color="auto"/>
        <w:right w:val="none" w:sz="0" w:space="0" w:color="auto"/>
      </w:divBdr>
    </w:div>
    <w:div w:id="780028280">
      <w:bodyDiv w:val="1"/>
      <w:marLeft w:val="0"/>
      <w:marRight w:val="0"/>
      <w:marTop w:val="0"/>
      <w:marBottom w:val="0"/>
      <w:divBdr>
        <w:top w:val="none" w:sz="0" w:space="0" w:color="auto"/>
        <w:left w:val="none" w:sz="0" w:space="0" w:color="auto"/>
        <w:bottom w:val="none" w:sz="0" w:space="0" w:color="auto"/>
        <w:right w:val="none" w:sz="0" w:space="0" w:color="auto"/>
      </w:divBdr>
      <w:divsChild>
        <w:div w:id="1171598574">
          <w:marLeft w:val="0"/>
          <w:marRight w:val="0"/>
          <w:marTop w:val="0"/>
          <w:marBottom w:val="0"/>
          <w:divBdr>
            <w:top w:val="none" w:sz="0" w:space="0" w:color="auto"/>
            <w:left w:val="none" w:sz="0" w:space="0" w:color="auto"/>
            <w:bottom w:val="none" w:sz="0" w:space="0" w:color="auto"/>
            <w:right w:val="none" w:sz="0" w:space="0" w:color="auto"/>
          </w:divBdr>
          <w:divsChild>
            <w:div w:id="731347698">
              <w:marLeft w:val="0"/>
              <w:marRight w:val="0"/>
              <w:marTop w:val="0"/>
              <w:marBottom w:val="0"/>
              <w:divBdr>
                <w:top w:val="none" w:sz="0" w:space="0" w:color="auto"/>
                <w:left w:val="none" w:sz="0" w:space="0" w:color="auto"/>
                <w:bottom w:val="none" w:sz="0" w:space="0" w:color="auto"/>
                <w:right w:val="none" w:sz="0" w:space="0" w:color="auto"/>
              </w:divBdr>
              <w:divsChild>
                <w:div w:id="337734574">
                  <w:marLeft w:val="0"/>
                  <w:marRight w:val="0"/>
                  <w:marTop w:val="0"/>
                  <w:marBottom w:val="0"/>
                  <w:divBdr>
                    <w:top w:val="none" w:sz="0" w:space="0" w:color="auto"/>
                    <w:left w:val="none" w:sz="0" w:space="0" w:color="auto"/>
                    <w:bottom w:val="none" w:sz="0" w:space="0" w:color="auto"/>
                    <w:right w:val="none" w:sz="0" w:space="0" w:color="auto"/>
                  </w:divBdr>
                  <w:divsChild>
                    <w:div w:id="1826821822">
                      <w:marLeft w:val="0"/>
                      <w:marRight w:val="0"/>
                      <w:marTop w:val="0"/>
                      <w:marBottom w:val="0"/>
                      <w:divBdr>
                        <w:top w:val="none" w:sz="0" w:space="0" w:color="auto"/>
                        <w:left w:val="none" w:sz="0" w:space="0" w:color="auto"/>
                        <w:bottom w:val="none" w:sz="0" w:space="0" w:color="auto"/>
                        <w:right w:val="none" w:sz="0" w:space="0" w:color="auto"/>
                      </w:divBdr>
                      <w:divsChild>
                        <w:div w:id="1830748873">
                          <w:marLeft w:val="0"/>
                          <w:marRight w:val="0"/>
                          <w:marTop w:val="0"/>
                          <w:marBottom w:val="0"/>
                          <w:divBdr>
                            <w:top w:val="none" w:sz="0" w:space="0" w:color="auto"/>
                            <w:left w:val="none" w:sz="0" w:space="0" w:color="auto"/>
                            <w:bottom w:val="none" w:sz="0" w:space="0" w:color="auto"/>
                            <w:right w:val="none" w:sz="0" w:space="0" w:color="auto"/>
                          </w:divBdr>
                          <w:divsChild>
                            <w:div w:id="1595438074">
                              <w:marLeft w:val="0"/>
                              <w:marRight w:val="0"/>
                              <w:marTop w:val="0"/>
                              <w:marBottom w:val="0"/>
                              <w:divBdr>
                                <w:top w:val="none" w:sz="0" w:space="0" w:color="auto"/>
                                <w:left w:val="none" w:sz="0" w:space="0" w:color="auto"/>
                                <w:bottom w:val="none" w:sz="0" w:space="0" w:color="auto"/>
                                <w:right w:val="none" w:sz="0" w:space="0" w:color="auto"/>
                              </w:divBdr>
                              <w:divsChild>
                                <w:div w:id="946039861">
                                  <w:marLeft w:val="0"/>
                                  <w:marRight w:val="0"/>
                                  <w:marTop w:val="0"/>
                                  <w:marBottom w:val="0"/>
                                  <w:divBdr>
                                    <w:top w:val="none" w:sz="0" w:space="0" w:color="auto"/>
                                    <w:left w:val="none" w:sz="0" w:space="0" w:color="auto"/>
                                    <w:bottom w:val="none" w:sz="0" w:space="0" w:color="auto"/>
                                    <w:right w:val="none" w:sz="0" w:space="0" w:color="auto"/>
                                  </w:divBdr>
                                  <w:divsChild>
                                    <w:div w:id="515536092">
                                      <w:marLeft w:val="0"/>
                                      <w:marRight w:val="0"/>
                                      <w:marTop w:val="0"/>
                                      <w:marBottom w:val="0"/>
                                      <w:divBdr>
                                        <w:top w:val="none" w:sz="0" w:space="0" w:color="auto"/>
                                        <w:left w:val="none" w:sz="0" w:space="0" w:color="auto"/>
                                        <w:bottom w:val="none" w:sz="0" w:space="0" w:color="auto"/>
                                        <w:right w:val="none" w:sz="0" w:space="0" w:color="auto"/>
                                      </w:divBdr>
                                      <w:divsChild>
                                        <w:div w:id="304817709">
                                          <w:marLeft w:val="0"/>
                                          <w:marRight w:val="0"/>
                                          <w:marTop w:val="0"/>
                                          <w:marBottom w:val="0"/>
                                          <w:divBdr>
                                            <w:top w:val="none" w:sz="0" w:space="0" w:color="auto"/>
                                            <w:left w:val="none" w:sz="0" w:space="0" w:color="auto"/>
                                            <w:bottom w:val="none" w:sz="0" w:space="0" w:color="auto"/>
                                            <w:right w:val="none" w:sz="0" w:space="0" w:color="auto"/>
                                          </w:divBdr>
                                          <w:divsChild>
                                            <w:div w:id="100043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1512345">
          <w:marLeft w:val="0"/>
          <w:marRight w:val="0"/>
          <w:marTop w:val="0"/>
          <w:marBottom w:val="0"/>
          <w:divBdr>
            <w:top w:val="none" w:sz="0" w:space="0" w:color="auto"/>
            <w:left w:val="none" w:sz="0" w:space="0" w:color="auto"/>
            <w:bottom w:val="none" w:sz="0" w:space="0" w:color="auto"/>
            <w:right w:val="none" w:sz="0" w:space="0" w:color="auto"/>
          </w:divBdr>
          <w:divsChild>
            <w:div w:id="1726830734">
              <w:marLeft w:val="0"/>
              <w:marRight w:val="0"/>
              <w:marTop w:val="0"/>
              <w:marBottom w:val="0"/>
              <w:divBdr>
                <w:top w:val="none" w:sz="0" w:space="0" w:color="auto"/>
                <w:left w:val="none" w:sz="0" w:space="0" w:color="auto"/>
                <w:bottom w:val="none" w:sz="0" w:space="0" w:color="auto"/>
                <w:right w:val="none" w:sz="0" w:space="0" w:color="auto"/>
              </w:divBdr>
              <w:divsChild>
                <w:div w:id="2032685074">
                  <w:marLeft w:val="0"/>
                  <w:marRight w:val="0"/>
                  <w:marTop w:val="0"/>
                  <w:marBottom w:val="0"/>
                  <w:divBdr>
                    <w:top w:val="none" w:sz="0" w:space="0" w:color="auto"/>
                    <w:left w:val="none" w:sz="0" w:space="0" w:color="auto"/>
                    <w:bottom w:val="none" w:sz="0" w:space="0" w:color="auto"/>
                    <w:right w:val="none" w:sz="0" w:space="0" w:color="auto"/>
                  </w:divBdr>
                  <w:divsChild>
                    <w:div w:id="1279989041">
                      <w:marLeft w:val="0"/>
                      <w:marRight w:val="0"/>
                      <w:marTop w:val="0"/>
                      <w:marBottom w:val="0"/>
                      <w:divBdr>
                        <w:top w:val="none" w:sz="0" w:space="0" w:color="auto"/>
                        <w:left w:val="none" w:sz="0" w:space="0" w:color="auto"/>
                        <w:bottom w:val="none" w:sz="0" w:space="0" w:color="auto"/>
                        <w:right w:val="none" w:sz="0" w:space="0" w:color="auto"/>
                      </w:divBdr>
                      <w:divsChild>
                        <w:div w:id="1045176978">
                          <w:marLeft w:val="0"/>
                          <w:marRight w:val="0"/>
                          <w:marTop w:val="0"/>
                          <w:marBottom w:val="0"/>
                          <w:divBdr>
                            <w:top w:val="none" w:sz="0" w:space="0" w:color="auto"/>
                            <w:left w:val="none" w:sz="0" w:space="0" w:color="auto"/>
                            <w:bottom w:val="none" w:sz="0" w:space="0" w:color="auto"/>
                            <w:right w:val="none" w:sz="0" w:space="0" w:color="auto"/>
                          </w:divBdr>
                          <w:divsChild>
                            <w:div w:id="1044525475">
                              <w:marLeft w:val="0"/>
                              <w:marRight w:val="0"/>
                              <w:marTop w:val="0"/>
                              <w:marBottom w:val="0"/>
                              <w:divBdr>
                                <w:top w:val="none" w:sz="0" w:space="0" w:color="auto"/>
                                <w:left w:val="none" w:sz="0" w:space="0" w:color="auto"/>
                                <w:bottom w:val="none" w:sz="0" w:space="0" w:color="auto"/>
                                <w:right w:val="none" w:sz="0" w:space="0" w:color="auto"/>
                              </w:divBdr>
                              <w:divsChild>
                                <w:div w:id="133498071">
                                  <w:marLeft w:val="0"/>
                                  <w:marRight w:val="0"/>
                                  <w:marTop w:val="0"/>
                                  <w:marBottom w:val="0"/>
                                  <w:divBdr>
                                    <w:top w:val="none" w:sz="0" w:space="0" w:color="auto"/>
                                    <w:left w:val="none" w:sz="0" w:space="0" w:color="auto"/>
                                    <w:bottom w:val="none" w:sz="0" w:space="0" w:color="auto"/>
                                    <w:right w:val="none" w:sz="0" w:space="0" w:color="auto"/>
                                  </w:divBdr>
                                  <w:divsChild>
                                    <w:div w:id="1312367428">
                                      <w:marLeft w:val="0"/>
                                      <w:marRight w:val="0"/>
                                      <w:marTop w:val="0"/>
                                      <w:marBottom w:val="0"/>
                                      <w:divBdr>
                                        <w:top w:val="none" w:sz="0" w:space="0" w:color="auto"/>
                                        <w:left w:val="none" w:sz="0" w:space="0" w:color="auto"/>
                                        <w:bottom w:val="none" w:sz="0" w:space="0" w:color="auto"/>
                                        <w:right w:val="none" w:sz="0" w:space="0" w:color="auto"/>
                                      </w:divBdr>
                                      <w:divsChild>
                                        <w:div w:id="1627932512">
                                          <w:marLeft w:val="0"/>
                                          <w:marRight w:val="0"/>
                                          <w:marTop w:val="0"/>
                                          <w:marBottom w:val="0"/>
                                          <w:divBdr>
                                            <w:top w:val="none" w:sz="0" w:space="0" w:color="auto"/>
                                            <w:left w:val="none" w:sz="0" w:space="0" w:color="auto"/>
                                            <w:bottom w:val="none" w:sz="0" w:space="0" w:color="auto"/>
                                            <w:right w:val="none" w:sz="0" w:space="0" w:color="auto"/>
                                          </w:divBdr>
                                          <w:divsChild>
                                            <w:div w:id="658965255">
                                              <w:marLeft w:val="0"/>
                                              <w:marRight w:val="0"/>
                                              <w:marTop w:val="0"/>
                                              <w:marBottom w:val="0"/>
                                              <w:divBdr>
                                                <w:top w:val="none" w:sz="0" w:space="0" w:color="auto"/>
                                                <w:left w:val="none" w:sz="0" w:space="0" w:color="auto"/>
                                                <w:bottom w:val="none" w:sz="0" w:space="0" w:color="auto"/>
                                                <w:right w:val="none" w:sz="0" w:space="0" w:color="auto"/>
                                              </w:divBdr>
                                              <w:divsChild>
                                                <w:div w:id="268246716">
                                                  <w:marLeft w:val="0"/>
                                                  <w:marRight w:val="0"/>
                                                  <w:marTop w:val="0"/>
                                                  <w:marBottom w:val="0"/>
                                                  <w:divBdr>
                                                    <w:top w:val="none" w:sz="0" w:space="0" w:color="auto"/>
                                                    <w:left w:val="none" w:sz="0" w:space="0" w:color="auto"/>
                                                    <w:bottom w:val="none" w:sz="0" w:space="0" w:color="auto"/>
                                                    <w:right w:val="none" w:sz="0" w:space="0" w:color="auto"/>
                                                  </w:divBdr>
                                                  <w:divsChild>
                                                    <w:div w:id="808591192">
                                                      <w:marLeft w:val="0"/>
                                                      <w:marRight w:val="0"/>
                                                      <w:marTop w:val="0"/>
                                                      <w:marBottom w:val="0"/>
                                                      <w:divBdr>
                                                        <w:top w:val="none" w:sz="0" w:space="0" w:color="auto"/>
                                                        <w:left w:val="none" w:sz="0" w:space="0" w:color="auto"/>
                                                        <w:bottom w:val="none" w:sz="0" w:space="0" w:color="auto"/>
                                                        <w:right w:val="none" w:sz="0" w:space="0" w:color="auto"/>
                                                      </w:divBdr>
                                                      <w:divsChild>
                                                        <w:div w:id="1544053087">
                                                          <w:marLeft w:val="60"/>
                                                          <w:marRight w:val="60"/>
                                                          <w:marTop w:val="60"/>
                                                          <w:marBottom w:val="60"/>
                                                          <w:divBdr>
                                                            <w:top w:val="none" w:sz="0" w:space="0" w:color="auto"/>
                                                            <w:left w:val="none" w:sz="0" w:space="0" w:color="auto"/>
                                                            <w:bottom w:val="none" w:sz="0" w:space="0" w:color="auto"/>
                                                            <w:right w:val="none" w:sz="0" w:space="0" w:color="auto"/>
                                                          </w:divBdr>
                                                          <w:divsChild>
                                                            <w:div w:id="491609013">
                                                              <w:marLeft w:val="0"/>
                                                              <w:marRight w:val="0"/>
                                                              <w:marTop w:val="0"/>
                                                              <w:marBottom w:val="0"/>
                                                              <w:divBdr>
                                                                <w:top w:val="single" w:sz="8" w:space="0" w:color="E1DFDD"/>
                                                                <w:left w:val="single" w:sz="8" w:space="0" w:color="E1DFDD"/>
                                                                <w:bottom w:val="single" w:sz="8" w:space="0" w:color="E1DFDD"/>
                                                                <w:right w:val="single" w:sz="8" w:space="12" w:color="E1DFDD"/>
                                                              </w:divBdr>
                                                            </w:div>
                                                          </w:divsChild>
                                                        </w:div>
                                                      </w:divsChild>
                                                    </w:div>
                                                  </w:divsChild>
                                                </w:div>
                                              </w:divsChild>
                                            </w:div>
                                            <w:div w:id="1959411312">
                                              <w:marLeft w:val="0"/>
                                              <w:marRight w:val="0"/>
                                              <w:marTop w:val="0"/>
                                              <w:marBottom w:val="0"/>
                                              <w:divBdr>
                                                <w:top w:val="none" w:sz="0" w:space="0" w:color="auto"/>
                                                <w:left w:val="none" w:sz="0" w:space="0" w:color="auto"/>
                                                <w:bottom w:val="none" w:sz="0" w:space="0" w:color="auto"/>
                                                <w:right w:val="none" w:sz="0" w:space="0" w:color="auto"/>
                                              </w:divBdr>
                                              <w:divsChild>
                                                <w:div w:id="605817082">
                                                  <w:marLeft w:val="0"/>
                                                  <w:marRight w:val="0"/>
                                                  <w:marTop w:val="0"/>
                                                  <w:marBottom w:val="0"/>
                                                  <w:divBdr>
                                                    <w:top w:val="none" w:sz="0" w:space="0" w:color="auto"/>
                                                    <w:left w:val="none" w:sz="0" w:space="0" w:color="auto"/>
                                                    <w:bottom w:val="none" w:sz="0" w:space="0" w:color="auto"/>
                                                    <w:right w:val="none" w:sz="0" w:space="0" w:color="auto"/>
                                                  </w:divBdr>
                                                  <w:divsChild>
                                                    <w:div w:id="2064713950">
                                                      <w:marLeft w:val="0"/>
                                                      <w:marRight w:val="0"/>
                                                      <w:marTop w:val="0"/>
                                                      <w:marBottom w:val="0"/>
                                                      <w:divBdr>
                                                        <w:top w:val="single" w:sz="6" w:space="2" w:color="E6E7E8"/>
                                                        <w:left w:val="single" w:sz="6" w:space="2" w:color="E6E7E8"/>
                                                        <w:bottom w:val="single" w:sz="6" w:space="2" w:color="E6E7E8"/>
                                                        <w:right w:val="single" w:sz="6" w:space="2" w:color="E6E7E8"/>
                                                      </w:divBdr>
                                                      <w:divsChild>
                                                        <w:div w:id="2037004775">
                                                          <w:marLeft w:val="0"/>
                                                          <w:marRight w:val="0"/>
                                                          <w:marTop w:val="15"/>
                                                          <w:marBottom w:val="0"/>
                                                          <w:divBdr>
                                                            <w:top w:val="none" w:sz="0" w:space="0" w:color="auto"/>
                                                            <w:left w:val="none" w:sz="0" w:space="0" w:color="auto"/>
                                                            <w:bottom w:val="none" w:sz="0" w:space="0" w:color="auto"/>
                                                            <w:right w:val="none" w:sz="0" w:space="0" w:color="auto"/>
                                                          </w:divBdr>
                                                          <w:divsChild>
                                                            <w:div w:id="600650705">
                                                              <w:marLeft w:val="0"/>
                                                              <w:marRight w:val="0"/>
                                                              <w:marTop w:val="0"/>
                                                              <w:marBottom w:val="0"/>
                                                              <w:divBdr>
                                                                <w:top w:val="none" w:sz="0" w:space="0" w:color="auto"/>
                                                                <w:left w:val="none" w:sz="0" w:space="0" w:color="auto"/>
                                                                <w:bottom w:val="none" w:sz="0" w:space="0" w:color="auto"/>
                                                                <w:right w:val="none" w:sz="0" w:space="0" w:color="auto"/>
                                                              </w:divBdr>
                                                            </w:div>
                                                            <w:div w:id="900553507">
                                                              <w:marLeft w:val="0"/>
                                                              <w:marRight w:val="0"/>
                                                              <w:marTop w:val="0"/>
                                                              <w:marBottom w:val="0"/>
                                                              <w:divBdr>
                                                                <w:top w:val="none" w:sz="0" w:space="0" w:color="auto"/>
                                                                <w:left w:val="none" w:sz="0" w:space="0" w:color="auto"/>
                                                                <w:bottom w:val="none" w:sz="0" w:space="0" w:color="auto"/>
                                                                <w:right w:val="none" w:sz="0" w:space="0" w:color="auto"/>
                                                              </w:divBdr>
                                                            </w:div>
                                                            <w:div w:id="1773237040">
                                                              <w:marLeft w:val="0"/>
                                                              <w:marRight w:val="0"/>
                                                              <w:marTop w:val="0"/>
                                                              <w:marBottom w:val="0"/>
                                                              <w:divBdr>
                                                                <w:top w:val="none" w:sz="0" w:space="0" w:color="auto"/>
                                                                <w:left w:val="none" w:sz="0" w:space="0" w:color="auto"/>
                                                                <w:bottom w:val="none" w:sz="0" w:space="0" w:color="auto"/>
                                                                <w:right w:val="none" w:sz="0" w:space="0" w:color="auto"/>
                                                              </w:divBdr>
                                                            </w:div>
                                                            <w:div w:id="200319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058907">
                                  <w:marLeft w:val="0"/>
                                  <w:marRight w:val="0"/>
                                  <w:marTop w:val="0"/>
                                  <w:marBottom w:val="0"/>
                                  <w:divBdr>
                                    <w:top w:val="none" w:sz="0" w:space="0" w:color="auto"/>
                                    <w:left w:val="none" w:sz="0" w:space="0" w:color="auto"/>
                                    <w:bottom w:val="none" w:sz="0" w:space="0" w:color="auto"/>
                                    <w:right w:val="none" w:sz="0" w:space="0" w:color="auto"/>
                                  </w:divBdr>
                                  <w:divsChild>
                                    <w:div w:id="927270312">
                                      <w:marLeft w:val="0"/>
                                      <w:marRight w:val="0"/>
                                      <w:marTop w:val="0"/>
                                      <w:marBottom w:val="0"/>
                                      <w:divBdr>
                                        <w:top w:val="none" w:sz="0" w:space="0" w:color="auto"/>
                                        <w:left w:val="none" w:sz="0" w:space="0" w:color="auto"/>
                                        <w:bottom w:val="none" w:sz="0" w:space="0" w:color="auto"/>
                                        <w:right w:val="none" w:sz="0" w:space="0" w:color="auto"/>
                                      </w:divBdr>
                                      <w:divsChild>
                                        <w:div w:id="938373082">
                                          <w:marLeft w:val="0"/>
                                          <w:marRight w:val="0"/>
                                          <w:marTop w:val="0"/>
                                          <w:marBottom w:val="0"/>
                                          <w:divBdr>
                                            <w:top w:val="none" w:sz="0" w:space="0" w:color="auto"/>
                                            <w:left w:val="none" w:sz="0" w:space="0" w:color="auto"/>
                                            <w:bottom w:val="none" w:sz="0" w:space="0" w:color="auto"/>
                                            <w:right w:val="none" w:sz="0" w:space="0" w:color="auto"/>
                                          </w:divBdr>
                                          <w:divsChild>
                                            <w:div w:id="1323041417">
                                              <w:marLeft w:val="0"/>
                                              <w:marRight w:val="0"/>
                                              <w:marTop w:val="0"/>
                                              <w:marBottom w:val="0"/>
                                              <w:divBdr>
                                                <w:top w:val="none" w:sz="0" w:space="0" w:color="auto"/>
                                                <w:left w:val="none" w:sz="0" w:space="0" w:color="auto"/>
                                                <w:bottom w:val="none" w:sz="0" w:space="0" w:color="auto"/>
                                                <w:right w:val="none" w:sz="0" w:space="0" w:color="auto"/>
                                              </w:divBdr>
                                              <w:divsChild>
                                                <w:div w:id="977538207">
                                                  <w:marLeft w:val="0"/>
                                                  <w:marRight w:val="0"/>
                                                  <w:marTop w:val="0"/>
                                                  <w:marBottom w:val="0"/>
                                                  <w:divBdr>
                                                    <w:top w:val="none" w:sz="0" w:space="0" w:color="auto"/>
                                                    <w:left w:val="none" w:sz="0" w:space="0" w:color="auto"/>
                                                    <w:bottom w:val="none" w:sz="0" w:space="0" w:color="auto"/>
                                                    <w:right w:val="none" w:sz="0" w:space="0" w:color="auto"/>
                                                  </w:divBdr>
                                                  <w:divsChild>
                                                    <w:div w:id="992104368">
                                                      <w:marLeft w:val="0"/>
                                                      <w:marRight w:val="0"/>
                                                      <w:marTop w:val="0"/>
                                                      <w:marBottom w:val="0"/>
                                                      <w:divBdr>
                                                        <w:top w:val="none" w:sz="0" w:space="0" w:color="auto"/>
                                                        <w:left w:val="none" w:sz="0" w:space="0" w:color="auto"/>
                                                        <w:bottom w:val="none" w:sz="0" w:space="0" w:color="auto"/>
                                                        <w:right w:val="none" w:sz="0" w:space="0" w:color="auto"/>
                                                      </w:divBdr>
                                                      <w:divsChild>
                                                        <w:div w:id="7414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88815">
                                                  <w:marLeft w:val="0"/>
                                                  <w:marRight w:val="0"/>
                                                  <w:marTop w:val="0"/>
                                                  <w:marBottom w:val="0"/>
                                                  <w:divBdr>
                                                    <w:top w:val="none" w:sz="0" w:space="0" w:color="auto"/>
                                                    <w:left w:val="none" w:sz="0" w:space="0" w:color="auto"/>
                                                    <w:bottom w:val="none" w:sz="0" w:space="0" w:color="auto"/>
                                                    <w:right w:val="none" w:sz="0" w:space="0" w:color="auto"/>
                                                  </w:divBdr>
                                                  <w:divsChild>
                                                    <w:div w:id="1003121381">
                                                      <w:marLeft w:val="0"/>
                                                      <w:marRight w:val="0"/>
                                                      <w:marTop w:val="0"/>
                                                      <w:marBottom w:val="0"/>
                                                      <w:divBdr>
                                                        <w:top w:val="none" w:sz="0" w:space="0" w:color="auto"/>
                                                        <w:left w:val="none" w:sz="0" w:space="0" w:color="auto"/>
                                                        <w:bottom w:val="none" w:sz="0" w:space="0" w:color="auto"/>
                                                        <w:right w:val="none" w:sz="0" w:space="0" w:color="auto"/>
                                                      </w:divBdr>
                                                      <w:divsChild>
                                                        <w:div w:id="212946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0629843">
                                  <w:marLeft w:val="0"/>
                                  <w:marRight w:val="0"/>
                                  <w:marTop w:val="0"/>
                                  <w:marBottom w:val="0"/>
                                  <w:divBdr>
                                    <w:top w:val="none" w:sz="0" w:space="0" w:color="auto"/>
                                    <w:left w:val="none" w:sz="0" w:space="0" w:color="auto"/>
                                    <w:bottom w:val="none" w:sz="0" w:space="0" w:color="auto"/>
                                    <w:right w:val="none" w:sz="0" w:space="0" w:color="auto"/>
                                  </w:divBdr>
                                  <w:divsChild>
                                    <w:div w:id="1932659323">
                                      <w:marLeft w:val="0"/>
                                      <w:marRight w:val="0"/>
                                      <w:marTop w:val="0"/>
                                      <w:marBottom w:val="0"/>
                                      <w:divBdr>
                                        <w:top w:val="none" w:sz="0" w:space="0" w:color="auto"/>
                                        <w:left w:val="none" w:sz="0" w:space="0" w:color="auto"/>
                                        <w:bottom w:val="none" w:sz="0" w:space="0" w:color="auto"/>
                                        <w:right w:val="none" w:sz="0" w:space="0" w:color="auto"/>
                                      </w:divBdr>
                                      <w:divsChild>
                                        <w:div w:id="1005400294">
                                          <w:marLeft w:val="0"/>
                                          <w:marRight w:val="0"/>
                                          <w:marTop w:val="0"/>
                                          <w:marBottom w:val="0"/>
                                          <w:divBdr>
                                            <w:top w:val="none" w:sz="0" w:space="0" w:color="auto"/>
                                            <w:left w:val="none" w:sz="0" w:space="0" w:color="auto"/>
                                            <w:bottom w:val="none" w:sz="0" w:space="0" w:color="auto"/>
                                            <w:right w:val="none" w:sz="0" w:space="0" w:color="auto"/>
                                          </w:divBdr>
                                          <w:divsChild>
                                            <w:div w:id="1338918588">
                                              <w:marLeft w:val="0"/>
                                              <w:marRight w:val="0"/>
                                              <w:marTop w:val="0"/>
                                              <w:marBottom w:val="0"/>
                                              <w:divBdr>
                                                <w:top w:val="none" w:sz="0" w:space="0" w:color="auto"/>
                                                <w:left w:val="none" w:sz="0" w:space="0" w:color="auto"/>
                                                <w:bottom w:val="none" w:sz="0" w:space="0" w:color="auto"/>
                                                <w:right w:val="none" w:sz="0" w:space="0" w:color="auto"/>
                                              </w:divBdr>
                                              <w:divsChild>
                                                <w:div w:id="738600301">
                                                  <w:marLeft w:val="0"/>
                                                  <w:marRight w:val="0"/>
                                                  <w:marTop w:val="0"/>
                                                  <w:marBottom w:val="0"/>
                                                  <w:divBdr>
                                                    <w:top w:val="none" w:sz="0" w:space="0" w:color="auto"/>
                                                    <w:left w:val="none" w:sz="0" w:space="0" w:color="auto"/>
                                                    <w:bottom w:val="none" w:sz="0" w:space="0" w:color="auto"/>
                                                    <w:right w:val="none" w:sz="0" w:space="0" w:color="auto"/>
                                                  </w:divBdr>
                                                  <w:divsChild>
                                                    <w:div w:id="1471240286">
                                                      <w:marLeft w:val="0"/>
                                                      <w:marRight w:val="0"/>
                                                      <w:marTop w:val="0"/>
                                                      <w:marBottom w:val="0"/>
                                                      <w:divBdr>
                                                        <w:top w:val="none" w:sz="0" w:space="0" w:color="auto"/>
                                                        <w:left w:val="none" w:sz="0" w:space="0" w:color="auto"/>
                                                        <w:bottom w:val="none" w:sz="0" w:space="0" w:color="auto"/>
                                                        <w:right w:val="none" w:sz="0" w:space="0" w:color="auto"/>
                                                      </w:divBdr>
                                                      <w:divsChild>
                                                        <w:div w:id="53936427">
                                                          <w:marLeft w:val="0"/>
                                                          <w:marRight w:val="0"/>
                                                          <w:marTop w:val="0"/>
                                                          <w:marBottom w:val="0"/>
                                                          <w:divBdr>
                                                            <w:top w:val="none" w:sz="0" w:space="0" w:color="auto"/>
                                                            <w:left w:val="none" w:sz="0" w:space="0" w:color="auto"/>
                                                            <w:bottom w:val="none" w:sz="0" w:space="0" w:color="auto"/>
                                                            <w:right w:val="none" w:sz="0" w:space="0" w:color="auto"/>
                                                          </w:divBdr>
                                                          <w:divsChild>
                                                            <w:div w:id="851337700">
                                                              <w:marLeft w:val="0"/>
                                                              <w:marRight w:val="0"/>
                                                              <w:marTop w:val="0"/>
                                                              <w:marBottom w:val="0"/>
                                                              <w:divBdr>
                                                                <w:top w:val="none" w:sz="0" w:space="0" w:color="auto"/>
                                                                <w:left w:val="none" w:sz="0" w:space="0" w:color="auto"/>
                                                                <w:bottom w:val="none" w:sz="0" w:space="0" w:color="auto"/>
                                                                <w:right w:val="none" w:sz="0" w:space="0" w:color="auto"/>
                                                              </w:divBdr>
                                                              <w:divsChild>
                                                                <w:div w:id="873880924">
                                                                  <w:marLeft w:val="0"/>
                                                                  <w:marRight w:val="0"/>
                                                                  <w:marTop w:val="0"/>
                                                                  <w:marBottom w:val="0"/>
                                                                  <w:divBdr>
                                                                    <w:top w:val="none" w:sz="0" w:space="0" w:color="auto"/>
                                                                    <w:left w:val="none" w:sz="0" w:space="0" w:color="auto"/>
                                                                    <w:bottom w:val="none" w:sz="0" w:space="0" w:color="auto"/>
                                                                    <w:right w:val="none" w:sz="0" w:space="0" w:color="auto"/>
                                                                  </w:divBdr>
                                                                  <w:divsChild>
                                                                    <w:div w:id="103228984">
                                                                      <w:marLeft w:val="0"/>
                                                                      <w:marRight w:val="0"/>
                                                                      <w:marTop w:val="0"/>
                                                                      <w:marBottom w:val="0"/>
                                                                      <w:divBdr>
                                                                        <w:top w:val="none" w:sz="0" w:space="0" w:color="auto"/>
                                                                        <w:left w:val="none" w:sz="0" w:space="0" w:color="auto"/>
                                                                        <w:bottom w:val="none" w:sz="0" w:space="0" w:color="auto"/>
                                                                        <w:right w:val="none" w:sz="0" w:space="0" w:color="auto"/>
                                                                      </w:divBdr>
                                                                      <w:divsChild>
                                                                        <w:div w:id="960304063">
                                                                          <w:marLeft w:val="0"/>
                                                                          <w:marRight w:val="0"/>
                                                                          <w:marTop w:val="0"/>
                                                                          <w:marBottom w:val="0"/>
                                                                          <w:divBdr>
                                                                            <w:top w:val="none" w:sz="0" w:space="0" w:color="auto"/>
                                                                            <w:left w:val="none" w:sz="0" w:space="0" w:color="auto"/>
                                                                            <w:bottom w:val="none" w:sz="0" w:space="0" w:color="auto"/>
                                                                            <w:right w:val="none" w:sz="0" w:space="0" w:color="auto"/>
                                                                          </w:divBdr>
                                                                          <w:divsChild>
                                                                            <w:div w:id="300690506">
                                                                              <w:marLeft w:val="0"/>
                                                                              <w:marRight w:val="0"/>
                                                                              <w:marTop w:val="0"/>
                                                                              <w:marBottom w:val="0"/>
                                                                              <w:divBdr>
                                                                                <w:top w:val="none" w:sz="0" w:space="0" w:color="auto"/>
                                                                                <w:left w:val="none" w:sz="0" w:space="0" w:color="auto"/>
                                                                                <w:bottom w:val="none" w:sz="0" w:space="0" w:color="auto"/>
                                                                                <w:right w:val="none" w:sz="0" w:space="0" w:color="auto"/>
                                                                              </w:divBdr>
                                                                              <w:divsChild>
                                                                                <w:div w:id="522863224">
                                                                                  <w:marLeft w:val="0"/>
                                                                                  <w:marRight w:val="0"/>
                                                                                  <w:marTop w:val="0"/>
                                                                                  <w:marBottom w:val="0"/>
                                                                                  <w:divBdr>
                                                                                    <w:top w:val="none" w:sz="0" w:space="0" w:color="auto"/>
                                                                                    <w:left w:val="none" w:sz="0" w:space="0" w:color="auto"/>
                                                                                    <w:bottom w:val="none" w:sz="0" w:space="0" w:color="auto"/>
                                                                                    <w:right w:val="none" w:sz="0" w:space="0" w:color="auto"/>
                                                                                  </w:divBdr>
                                                                                  <w:divsChild>
                                                                                    <w:div w:id="645815550">
                                                                                      <w:marLeft w:val="0"/>
                                                                                      <w:marRight w:val="0"/>
                                                                                      <w:marTop w:val="0"/>
                                                                                      <w:marBottom w:val="0"/>
                                                                                      <w:divBdr>
                                                                                        <w:top w:val="none" w:sz="0" w:space="0" w:color="auto"/>
                                                                                        <w:left w:val="none" w:sz="0" w:space="0" w:color="auto"/>
                                                                                        <w:bottom w:val="none" w:sz="0" w:space="0" w:color="auto"/>
                                                                                        <w:right w:val="none" w:sz="0" w:space="0" w:color="auto"/>
                                                                                      </w:divBdr>
                                                                                      <w:divsChild>
                                                                                        <w:div w:id="1778939062">
                                                                                          <w:marLeft w:val="0"/>
                                                                                          <w:marRight w:val="0"/>
                                                                                          <w:marTop w:val="0"/>
                                                                                          <w:marBottom w:val="0"/>
                                                                                          <w:divBdr>
                                                                                            <w:top w:val="none" w:sz="0" w:space="0" w:color="auto"/>
                                                                                            <w:left w:val="none" w:sz="0" w:space="0" w:color="auto"/>
                                                                                            <w:bottom w:val="none" w:sz="0" w:space="0" w:color="auto"/>
                                                                                            <w:right w:val="none" w:sz="0" w:space="0" w:color="auto"/>
                                                                                          </w:divBdr>
                                                                                          <w:divsChild>
                                                                                            <w:div w:id="230501538">
                                                                                              <w:marLeft w:val="0"/>
                                                                                              <w:marRight w:val="0"/>
                                                                                              <w:marTop w:val="0"/>
                                                                                              <w:marBottom w:val="0"/>
                                                                                              <w:divBdr>
                                                                                                <w:top w:val="none" w:sz="0" w:space="0" w:color="auto"/>
                                                                                                <w:left w:val="none" w:sz="0" w:space="0" w:color="auto"/>
                                                                                                <w:bottom w:val="none" w:sz="0" w:space="0" w:color="auto"/>
                                                                                                <w:right w:val="none" w:sz="0" w:space="0" w:color="auto"/>
                                                                                              </w:divBdr>
                                                                                              <w:divsChild>
                                                                                                <w:div w:id="1174762631">
                                                                                                  <w:marLeft w:val="0"/>
                                                                                                  <w:marRight w:val="0"/>
                                                                                                  <w:marTop w:val="0"/>
                                                                                                  <w:marBottom w:val="0"/>
                                                                                                  <w:divBdr>
                                                                                                    <w:top w:val="none" w:sz="0" w:space="0" w:color="auto"/>
                                                                                                    <w:left w:val="none" w:sz="0" w:space="0" w:color="auto"/>
                                                                                                    <w:bottom w:val="none" w:sz="0" w:space="0" w:color="auto"/>
                                                                                                    <w:right w:val="none" w:sz="0" w:space="0" w:color="auto"/>
                                                                                                  </w:divBdr>
                                                                                                  <w:divsChild>
                                                                                                    <w:div w:id="2010015509">
                                                                                                      <w:marLeft w:val="0"/>
                                                                                                      <w:marRight w:val="0"/>
                                                                                                      <w:marTop w:val="0"/>
                                                                                                      <w:marBottom w:val="0"/>
                                                                                                      <w:divBdr>
                                                                                                        <w:top w:val="none" w:sz="0" w:space="0" w:color="auto"/>
                                                                                                        <w:left w:val="none" w:sz="0" w:space="0" w:color="auto"/>
                                                                                                        <w:bottom w:val="none" w:sz="0" w:space="0" w:color="auto"/>
                                                                                                        <w:right w:val="none" w:sz="0" w:space="0" w:color="auto"/>
                                                                                                      </w:divBdr>
                                                                                                      <w:divsChild>
                                                                                                        <w:div w:id="181480661">
                                                                                                          <w:marLeft w:val="0"/>
                                                                                                          <w:marRight w:val="0"/>
                                                                                                          <w:marTop w:val="0"/>
                                                                                                          <w:marBottom w:val="0"/>
                                                                                                          <w:divBdr>
                                                                                                            <w:top w:val="none" w:sz="0" w:space="0" w:color="auto"/>
                                                                                                            <w:left w:val="none" w:sz="0" w:space="0" w:color="auto"/>
                                                                                                            <w:bottom w:val="none" w:sz="0" w:space="0" w:color="auto"/>
                                                                                                            <w:right w:val="none" w:sz="0" w:space="0" w:color="auto"/>
                                                                                                          </w:divBdr>
                                                                                                          <w:divsChild>
                                                                                                            <w:div w:id="261189466">
                                                                                                              <w:marLeft w:val="120"/>
                                                                                                              <w:marRight w:val="0"/>
                                                                                                              <w:marTop w:val="60"/>
                                                                                                              <w:marBottom w:val="60"/>
                                                                                                              <w:divBdr>
                                                                                                                <w:top w:val="none" w:sz="0" w:space="0" w:color="auto"/>
                                                                                                                <w:left w:val="none" w:sz="0" w:space="0" w:color="auto"/>
                                                                                                                <w:bottom w:val="none" w:sz="0" w:space="0" w:color="auto"/>
                                                                                                                <w:right w:val="none" w:sz="0" w:space="0" w:color="auto"/>
                                                                                                              </w:divBdr>
                                                                                                              <w:divsChild>
                                                                                                                <w:div w:id="520167794">
                                                                                                                  <w:marLeft w:val="0"/>
                                                                                                                  <w:marRight w:val="0"/>
                                                                                                                  <w:marTop w:val="0"/>
                                                                                                                  <w:marBottom w:val="0"/>
                                                                                                                  <w:divBdr>
                                                                                                                    <w:top w:val="none" w:sz="0" w:space="0" w:color="auto"/>
                                                                                                                    <w:left w:val="none" w:sz="0" w:space="0" w:color="auto"/>
                                                                                                                    <w:bottom w:val="none" w:sz="0" w:space="0" w:color="auto"/>
                                                                                                                    <w:right w:val="none" w:sz="0" w:space="0" w:color="auto"/>
                                                                                                                  </w:divBdr>
                                                                                                                  <w:divsChild>
                                                                                                                    <w:div w:id="1240479445">
                                                                                                                      <w:marLeft w:val="0"/>
                                                                                                                      <w:marRight w:val="0"/>
                                                                                                                      <w:marTop w:val="0"/>
                                                                                                                      <w:marBottom w:val="0"/>
                                                                                                                      <w:divBdr>
                                                                                                                        <w:top w:val="none" w:sz="0" w:space="0" w:color="auto"/>
                                                                                                                        <w:left w:val="none" w:sz="0" w:space="0" w:color="auto"/>
                                                                                                                        <w:bottom w:val="none" w:sz="0" w:space="0" w:color="auto"/>
                                                                                                                        <w:right w:val="none" w:sz="0" w:space="0" w:color="auto"/>
                                                                                                                      </w:divBdr>
                                                                                                                      <w:divsChild>
                                                                                                                        <w:div w:id="1697390039">
                                                                                                                          <w:marLeft w:val="0"/>
                                                                                                                          <w:marRight w:val="0"/>
                                                                                                                          <w:marTop w:val="0"/>
                                                                                                                          <w:marBottom w:val="0"/>
                                                                                                                          <w:divBdr>
                                                                                                                            <w:top w:val="none" w:sz="0" w:space="0" w:color="auto"/>
                                                                                                                            <w:left w:val="none" w:sz="0" w:space="0" w:color="auto"/>
                                                                                                                            <w:bottom w:val="none" w:sz="0" w:space="0" w:color="auto"/>
                                                                                                                            <w:right w:val="none" w:sz="0" w:space="0" w:color="auto"/>
                                                                                                                          </w:divBdr>
                                                                                                                          <w:divsChild>
                                                                                                                            <w:div w:id="274333865">
                                                                                                                              <w:marLeft w:val="0"/>
                                                                                                                              <w:marRight w:val="0"/>
                                                                                                                              <w:marTop w:val="0"/>
                                                                                                                              <w:marBottom w:val="0"/>
                                                                                                                              <w:divBdr>
                                                                                                                                <w:top w:val="none" w:sz="0" w:space="0" w:color="auto"/>
                                                                                                                                <w:left w:val="none" w:sz="0" w:space="0" w:color="auto"/>
                                                                                                                                <w:bottom w:val="none" w:sz="0" w:space="0" w:color="auto"/>
                                                                                                                                <w:right w:val="none" w:sz="0" w:space="0" w:color="auto"/>
                                                                                                                              </w:divBdr>
                                                                                                                              <w:divsChild>
                                                                                                                                <w:div w:id="683555527">
                                                                                                                                  <w:marLeft w:val="0"/>
                                                                                                                                  <w:marRight w:val="0"/>
                                                                                                                                  <w:marTop w:val="0"/>
                                                                                                                                  <w:marBottom w:val="0"/>
                                                                                                                                  <w:divBdr>
                                                                                                                                    <w:top w:val="none" w:sz="0" w:space="0" w:color="auto"/>
                                                                                                                                    <w:left w:val="none" w:sz="0" w:space="0" w:color="auto"/>
                                                                                                                                    <w:bottom w:val="none" w:sz="0" w:space="0" w:color="auto"/>
                                                                                                                                    <w:right w:val="none" w:sz="0" w:space="0" w:color="auto"/>
                                                                                                                                  </w:divBdr>
                                                                                                                                  <w:divsChild>
                                                                                                                                    <w:div w:id="134238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010681">
                                                                                                                  <w:marLeft w:val="0"/>
                                                                                                                  <w:marRight w:val="0"/>
                                                                                                                  <w:marTop w:val="0"/>
                                                                                                                  <w:marBottom w:val="0"/>
                                                                                                                  <w:divBdr>
                                                                                                                    <w:top w:val="none" w:sz="0" w:space="0" w:color="auto"/>
                                                                                                                    <w:left w:val="none" w:sz="0" w:space="0" w:color="auto"/>
                                                                                                                    <w:bottom w:val="none" w:sz="0" w:space="0" w:color="auto"/>
                                                                                                                    <w:right w:val="none" w:sz="0" w:space="0" w:color="auto"/>
                                                                                                                  </w:divBdr>
                                                                                                                  <w:divsChild>
                                                                                                                    <w:div w:id="2038461996">
                                                                                                                      <w:marLeft w:val="0"/>
                                                                                                                      <w:marRight w:val="0"/>
                                                                                                                      <w:marTop w:val="0"/>
                                                                                                                      <w:marBottom w:val="0"/>
                                                                                                                      <w:divBdr>
                                                                                                                        <w:top w:val="none" w:sz="0" w:space="0" w:color="auto"/>
                                                                                                                        <w:left w:val="none" w:sz="0" w:space="0" w:color="auto"/>
                                                                                                                        <w:bottom w:val="none" w:sz="0" w:space="0" w:color="auto"/>
                                                                                                                        <w:right w:val="none" w:sz="0" w:space="0" w:color="auto"/>
                                                                                                                      </w:divBdr>
                                                                                                                      <w:divsChild>
                                                                                                                        <w:div w:id="599264914">
                                                                                                                          <w:marLeft w:val="0"/>
                                                                                                                          <w:marRight w:val="0"/>
                                                                                                                          <w:marTop w:val="0"/>
                                                                                                                          <w:marBottom w:val="0"/>
                                                                                                                          <w:divBdr>
                                                                                                                            <w:top w:val="none" w:sz="0" w:space="0" w:color="auto"/>
                                                                                                                            <w:left w:val="none" w:sz="0" w:space="0" w:color="auto"/>
                                                                                                                            <w:bottom w:val="none" w:sz="0" w:space="0" w:color="auto"/>
                                                                                                                            <w:right w:val="none" w:sz="0" w:space="0" w:color="auto"/>
                                                                                                                          </w:divBdr>
                                                                                                                          <w:divsChild>
                                                                                                                            <w:div w:id="143275977">
                                                                                                                              <w:marLeft w:val="0"/>
                                                                                                                              <w:marRight w:val="0"/>
                                                                                                                              <w:marTop w:val="0"/>
                                                                                                                              <w:marBottom w:val="0"/>
                                                                                                                              <w:divBdr>
                                                                                                                                <w:top w:val="none" w:sz="0" w:space="0" w:color="auto"/>
                                                                                                                                <w:left w:val="none" w:sz="0" w:space="0" w:color="auto"/>
                                                                                                                                <w:bottom w:val="none" w:sz="0" w:space="0" w:color="auto"/>
                                                                                                                                <w:right w:val="none" w:sz="0" w:space="0" w:color="auto"/>
                                                                                                                              </w:divBdr>
                                                                                                                              <w:divsChild>
                                                                                                                                <w:div w:id="708723303">
                                                                                                                                  <w:marLeft w:val="0"/>
                                                                                                                                  <w:marRight w:val="0"/>
                                                                                                                                  <w:marTop w:val="0"/>
                                                                                                                                  <w:marBottom w:val="0"/>
                                                                                                                                  <w:divBdr>
                                                                                                                                    <w:top w:val="none" w:sz="0" w:space="0" w:color="auto"/>
                                                                                                                                    <w:left w:val="none" w:sz="0" w:space="0" w:color="auto"/>
                                                                                                                                    <w:bottom w:val="none" w:sz="0" w:space="0" w:color="auto"/>
                                                                                                                                    <w:right w:val="none" w:sz="0" w:space="0" w:color="auto"/>
                                                                                                                                  </w:divBdr>
                                                                                                                                </w:div>
                                                                                                                                <w:div w:id="208398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675569">
                                                                                                                  <w:marLeft w:val="0"/>
                                                                                                                  <w:marRight w:val="0"/>
                                                                                                                  <w:marTop w:val="0"/>
                                                                                                                  <w:marBottom w:val="0"/>
                                                                                                                  <w:divBdr>
                                                                                                                    <w:top w:val="none" w:sz="0" w:space="0" w:color="auto"/>
                                                                                                                    <w:left w:val="none" w:sz="0" w:space="0" w:color="auto"/>
                                                                                                                    <w:bottom w:val="none" w:sz="0" w:space="0" w:color="auto"/>
                                                                                                                    <w:right w:val="none" w:sz="0" w:space="0" w:color="auto"/>
                                                                                                                  </w:divBdr>
                                                                                                                  <w:divsChild>
                                                                                                                    <w:div w:id="1448086808">
                                                                                                                      <w:marLeft w:val="0"/>
                                                                                                                      <w:marRight w:val="0"/>
                                                                                                                      <w:marTop w:val="0"/>
                                                                                                                      <w:marBottom w:val="0"/>
                                                                                                                      <w:divBdr>
                                                                                                                        <w:top w:val="none" w:sz="0" w:space="0" w:color="auto"/>
                                                                                                                        <w:left w:val="none" w:sz="0" w:space="0" w:color="auto"/>
                                                                                                                        <w:bottom w:val="none" w:sz="0" w:space="0" w:color="auto"/>
                                                                                                                        <w:right w:val="none" w:sz="0" w:space="0" w:color="auto"/>
                                                                                                                      </w:divBdr>
                                                                                                                      <w:divsChild>
                                                                                                                        <w:div w:id="492573679">
                                                                                                                          <w:marLeft w:val="0"/>
                                                                                                                          <w:marRight w:val="0"/>
                                                                                                                          <w:marTop w:val="0"/>
                                                                                                                          <w:marBottom w:val="0"/>
                                                                                                                          <w:divBdr>
                                                                                                                            <w:top w:val="none" w:sz="0" w:space="0" w:color="auto"/>
                                                                                                                            <w:left w:val="none" w:sz="0" w:space="0" w:color="auto"/>
                                                                                                                            <w:bottom w:val="none" w:sz="0" w:space="0" w:color="auto"/>
                                                                                                                            <w:right w:val="none" w:sz="0" w:space="0" w:color="auto"/>
                                                                                                                          </w:divBdr>
                                                                                                                          <w:divsChild>
                                                                                                                            <w:div w:id="15615468">
                                                                                                                              <w:marLeft w:val="0"/>
                                                                                                                              <w:marRight w:val="0"/>
                                                                                                                              <w:marTop w:val="0"/>
                                                                                                                              <w:marBottom w:val="0"/>
                                                                                                                              <w:divBdr>
                                                                                                                                <w:top w:val="none" w:sz="0" w:space="0" w:color="auto"/>
                                                                                                                                <w:left w:val="none" w:sz="0" w:space="0" w:color="auto"/>
                                                                                                                                <w:bottom w:val="none" w:sz="0" w:space="0" w:color="auto"/>
                                                                                                                                <w:right w:val="none" w:sz="0" w:space="0" w:color="auto"/>
                                                                                                                              </w:divBdr>
                                                                                                                              <w:divsChild>
                                                                                                                                <w:div w:id="1738087712">
                                                                                                                                  <w:marLeft w:val="0"/>
                                                                                                                                  <w:marRight w:val="0"/>
                                                                                                                                  <w:marTop w:val="0"/>
                                                                                                                                  <w:marBottom w:val="0"/>
                                                                                                                                  <w:divBdr>
                                                                                                                                    <w:top w:val="none" w:sz="0" w:space="0" w:color="auto"/>
                                                                                                                                    <w:left w:val="none" w:sz="0" w:space="0" w:color="auto"/>
                                                                                                                                    <w:bottom w:val="none" w:sz="0" w:space="0" w:color="auto"/>
                                                                                                                                    <w:right w:val="none" w:sz="0" w:space="0" w:color="auto"/>
                                                                                                                                  </w:divBdr>
                                                                                                                                  <w:divsChild>
                                                                                                                                    <w:div w:id="152795240">
                                                                                                                                      <w:marLeft w:val="0"/>
                                                                                                                                      <w:marRight w:val="0"/>
                                                                                                                                      <w:marTop w:val="0"/>
                                                                                                                                      <w:marBottom w:val="0"/>
                                                                                                                                      <w:divBdr>
                                                                                                                                        <w:top w:val="none" w:sz="0" w:space="0" w:color="auto"/>
                                                                                                                                        <w:left w:val="none" w:sz="0" w:space="0" w:color="auto"/>
                                                                                                                                        <w:bottom w:val="none" w:sz="0" w:space="0" w:color="auto"/>
                                                                                                                                        <w:right w:val="none" w:sz="0" w:space="0" w:color="auto"/>
                                                                                                                                      </w:divBdr>
                                                                                                                                      <w:divsChild>
                                                                                                                                        <w:div w:id="634411388">
                                                                                                                                          <w:marLeft w:val="0"/>
                                                                                                                                          <w:marRight w:val="120"/>
                                                                                                                                          <w:marTop w:val="0"/>
                                                                                                                                          <w:marBottom w:val="0"/>
                                                                                                                                          <w:divBdr>
                                                                                                                                            <w:top w:val="none" w:sz="0" w:space="0" w:color="auto"/>
                                                                                                                                            <w:left w:val="none" w:sz="0" w:space="0" w:color="auto"/>
                                                                                                                                            <w:bottom w:val="none" w:sz="0" w:space="0" w:color="auto"/>
                                                                                                                                            <w:right w:val="none" w:sz="0" w:space="0" w:color="auto"/>
                                                                                                                                          </w:divBdr>
                                                                                                                                          <w:divsChild>
                                                                                                                                            <w:div w:id="820125028">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 w:id="1775443770">
                                                                                                                                  <w:marLeft w:val="0"/>
                                                                                                                                  <w:marRight w:val="0"/>
                                                                                                                                  <w:marTop w:val="0"/>
                                                                                                                                  <w:marBottom w:val="0"/>
                                                                                                                                  <w:divBdr>
                                                                                                                                    <w:top w:val="none" w:sz="0" w:space="0" w:color="auto"/>
                                                                                                                                    <w:left w:val="none" w:sz="0" w:space="0" w:color="auto"/>
                                                                                                                                    <w:bottom w:val="none" w:sz="0" w:space="0" w:color="auto"/>
                                                                                                                                    <w:right w:val="none" w:sz="0" w:space="0" w:color="auto"/>
                                                                                                                                  </w:divBdr>
                                                                                                                                  <w:divsChild>
                                                                                                                                    <w:div w:id="1545172723">
                                                                                                                                      <w:marLeft w:val="0"/>
                                                                                                                                      <w:marRight w:val="0"/>
                                                                                                                                      <w:marTop w:val="0"/>
                                                                                                                                      <w:marBottom w:val="0"/>
                                                                                                                                      <w:divBdr>
                                                                                                                                        <w:top w:val="none" w:sz="0" w:space="0" w:color="auto"/>
                                                                                                                                        <w:left w:val="none" w:sz="0" w:space="0" w:color="auto"/>
                                                                                                                                        <w:bottom w:val="none" w:sz="0" w:space="0" w:color="auto"/>
                                                                                                                                        <w:right w:val="none" w:sz="0" w:space="0" w:color="auto"/>
                                                                                                                                      </w:divBdr>
                                                                                                                                      <w:divsChild>
                                                                                                                                        <w:div w:id="231232810">
                                                                                                                                          <w:marLeft w:val="-140"/>
                                                                                                                                          <w:marRight w:val="120"/>
                                                                                                                                          <w:marTop w:val="0"/>
                                                                                                                                          <w:marBottom w:val="0"/>
                                                                                                                                          <w:divBdr>
                                                                                                                                            <w:top w:val="none" w:sz="0" w:space="0" w:color="auto"/>
                                                                                                                                            <w:left w:val="none" w:sz="0" w:space="0" w:color="auto"/>
                                                                                                                                            <w:bottom w:val="none" w:sz="0" w:space="0" w:color="auto"/>
                                                                                                                                            <w:right w:val="none" w:sz="0" w:space="0" w:color="auto"/>
                                                                                                                                          </w:divBdr>
                                                                                                                                          <w:divsChild>
                                                                                                                                            <w:div w:id="1990668465">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 w:id="1771388319">
                                                                                                                  <w:marLeft w:val="0"/>
                                                                                                                  <w:marRight w:val="0"/>
                                                                                                                  <w:marTop w:val="0"/>
                                                                                                                  <w:marBottom w:val="0"/>
                                                                                                                  <w:divBdr>
                                                                                                                    <w:top w:val="none" w:sz="0" w:space="0" w:color="auto"/>
                                                                                                                    <w:left w:val="none" w:sz="0" w:space="0" w:color="auto"/>
                                                                                                                    <w:bottom w:val="none" w:sz="0" w:space="0" w:color="auto"/>
                                                                                                                    <w:right w:val="none" w:sz="0" w:space="0" w:color="auto"/>
                                                                                                                  </w:divBdr>
                                                                                                                  <w:divsChild>
                                                                                                                    <w:div w:id="1696232892">
                                                                                                                      <w:marLeft w:val="0"/>
                                                                                                                      <w:marRight w:val="0"/>
                                                                                                                      <w:marTop w:val="0"/>
                                                                                                                      <w:marBottom w:val="0"/>
                                                                                                                      <w:divBdr>
                                                                                                                        <w:top w:val="none" w:sz="0" w:space="0" w:color="auto"/>
                                                                                                                        <w:left w:val="none" w:sz="0" w:space="0" w:color="auto"/>
                                                                                                                        <w:bottom w:val="none" w:sz="0" w:space="0" w:color="auto"/>
                                                                                                                        <w:right w:val="none" w:sz="0" w:space="0" w:color="auto"/>
                                                                                                                      </w:divBdr>
                                                                                                                      <w:divsChild>
                                                                                                                        <w:div w:id="1803960284">
                                                                                                                          <w:marLeft w:val="0"/>
                                                                                                                          <w:marRight w:val="0"/>
                                                                                                                          <w:marTop w:val="0"/>
                                                                                                                          <w:marBottom w:val="0"/>
                                                                                                                          <w:divBdr>
                                                                                                                            <w:top w:val="none" w:sz="0" w:space="0" w:color="auto"/>
                                                                                                                            <w:left w:val="none" w:sz="0" w:space="0" w:color="auto"/>
                                                                                                                            <w:bottom w:val="none" w:sz="0" w:space="0" w:color="auto"/>
                                                                                                                            <w:right w:val="none" w:sz="0" w:space="0" w:color="auto"/>
                                                                                                                          </w:divBdr>
                                                                                                                          <w:divsChild>
                                                                                                                            <w:div w:id="1175999894">
                                                                                                                              <w:marLeft w:val="0"/>
                                                                                                                              <w:marRight w:val="0"/>
                                                                                                                              <w:marTop w:val="0"/>
                                                                                                                              <w:marBottom w:val="0"/>
                                                                                                                              <w:divBdr>
                                                                                                                                <w:top w:val="none" w:sz="0" w:space="0" w:color="auto"/>
                                                                                                                                <w:left w:val="none" w:sz="0" w:space="0" w:color="auto"/>
                                                                                                                                <w:bottom w:val="none" w:sz="0" w:space="0" w:color="auto"/>
                                                                                                                                <w:right w:val="none" w:sz="0" w:space="0" w:color="auto"/>
                                                                                                                              </w:divBdr>
                                                                                                                              <w:divsChild>
                                                                                                                                <w:div w:id="1054042375">
                                                                                                                                  <w:marLeft w:val="0"/>
                                                                                                                                  <w:marRight w:val="0"/>
                                                                                                                                  <w:marTop w:val="0"/>
                                                                                                                                  <w:marBottom w:val="0"/>
                                                                                                                                  <w:divBdr>
                                                                                                                                    <w:top w:val="none" w:sz="0" w:space="0" w:color="auto"/>
                                                                                                                                    <w:left w:val="none" w:sz="0" w:space="0" w:color="auto"/>
                                                                                                                                    <w:bottom w:val="none" w:sz="0" w:space="0" w:color="auto"/>
                                                                                                                                    <w:right w:val="none" w:sz="0" w:space="0" w:color="auto"/>
                                                                                                                                  </w:divBdr>
                                                                                                                                  <w:divsChild>
                                                                                                                                    <w:div w:id="223954180">
                                                                                                                                      <w:marLeft w:val="0"/>
                                                                                                                                      <w:marRight w:val="0"/>
                                                                                                                                      <w:marTop w:val="0"/>
                                                                                                                                      <w:marBottom w:val="0"/>
                                                                                                                                      <w:divBdr>
                                                                                                                                        <w:top w:val="none" w:sz="0" w:space="0" w:color="auto"/>
                                                                                                                                        <w:left w:val="none" w:sz="0" w:space="0" w:color="auto"/>
                                                                                                                                        <w:bottom w:val="none" w:sz="0" w:space="0" w:color="auto"/>
                                                                                                                                        <w:right w:val="none" w:sz="0" w:space="0" w:color="auto"/>
                                                                                                                                      </w:divBdr>
                                                                                                                                      <w:divsChild>
                                                                                                                                        <w:div w:id="1884520374">
                                                                                                                                          <w:marLeft w:val="0"/>
                                                                                                                                          <w:marRight w:val="120"/>
                                                                                                                                          <w:marTop w:val="0"/>
                                                                                                                                          <w:marBottom w:val="0"/>
                                                                                                                                          <w:divBdr>
                                                                                                                                            <w:top w:val="none" w:sz="0" w:space="0" w:color="auto"/>
                                                                                                                                            <w:left w:val="none" w:sz="0" w:space="0" w:color="auto"/>
                                                                                                                                            <w:bottom w:val="none" w:sz="0" w:space="0" w:color="auto"/>
                                                                                                                                            <w:right w:val="none" w:sz="0" w:space="0" w:color="auto"/>
                                                                                                                                          </w:divBdr>
                                                                                                                                          <w:divsChild>
                                                                                                                                            <w:div w:id="1931769864">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sChild>
                                                                                                            </w:div>
                                                                                                          </w:divsChild>
                                                                                                        </w:div>
                                                                                                      </w:divsChild>
                                                                                                    </w:div>
                                                                                                  </w:divsChild>
                                                                                                </w:div>
                                                                                              </w:divsChild>
                                                                                            </w:div>
                                                                                          </w:divsChild>
                                                                                        </w:div>
                                                                                      </w:divsChild>
                                                                                    </w:div>
                                                                                  </w:divsChild>
                                                                                </w:div>
                                                                                <w:div w:id="878858021">
                                                                                  <w:marLeft w:val="0"/>
                                                                                  <w:marRight w:val="0"/>
                                                                                  <w:marTop w:val="0"/>
                                                                                  <w:marBottom w:val="0"/>
                                                                                  <w:divBdr>
                                                                                    <w:top w:val="none" w:sz="0" w:space="0" w:color="auto"/>
                                                                                    <w:left w:val="none" w:sz="0" w:space="0" w:color="auto"/>
                                                                                    <w:bottom w:val="none" w:sz="0" w:space="0" w:color="auto"/>
                                                                                    <w:right w:val="none" w:sz="0" w:space="0" w:color="auto"/>
                                                                                  </w:divBdr>
                                                                                  <w:divsChild>
                                                                                    <w:div w:id="260261224">
                                                                                      <w:marLeft w:val="120"/>
                                                                                      <w:marRight w:val="120"/>
                                                                                      <w:marTop w:val="0"/>
                                                                                      <w:marBottom w:val="0"/>
                                                                                      <w:divBdr>
                                                                                        <w:top w:val="none" w:sz="0" w:space="0" w:color="auto"/>
                                                                                        <w:left w:val="none" w:sz="0" w:space="0" w:color="auto"/>
                                                                                        <w:bottom w:val="none" w:sz="0" w:space="0" w:color="auto"/>
                                                                                        <w:right w:val="none" w:sz="0" w:space="0" w:color="auto"/>
                                                                                      </w:divBdr>
                                                                                      <w:divsChild>
                                                                                        <w:div w:id="469173792">
                                                                                          <w:marLeft w:val="0"/>
                                                                                          <w:marRight w:val="0"/>
                                                                                          <w:marTop w:val="0"/>
                                                                                          <w:marBottom w:val="0"/>
                                                                                          <w:divBdr>
                                                                                            <w:top w:val="none" w:sz="0" w:space="0" w:color="auto"/>
                                                                                            <w:left w:val="none" w:sz="0" w:space="0" w:color="auto"/>
                                                                                            <w:bottom w:val="none" w:sz="0" w:space="0" w:color="auto"/>
                                                                                            <w:right w:val="none" w:sz="0" w:space="0" w:color="auto"/>
                                                                                          </w:divBdr>
                                                                                          <w:divsChild>
                                                                                            <w:div w:id="1123308380">
                                                                                              <w:marLeft w:val="0"/>
                                                                                              <w:marRight w:val="0"/>
                                                                                              <w:marTop w:val="0"/>
                                                                                              <w:marBottom w:val="0"/>
                                                                                              <w:divBdr>
                                                                                                <w:top w:val="none" w:sz="0" w:space="0" w:color="auto"/>
                                                                                                <w:left w:val="none" w:sz="0" w:space="0" w:color="auto"/>
                                                                                                <w:bottom w:val="none" w:sz="0" w:space="0" w:color="auto"/>
                                                                                                <w:right w:val="none" w:sz="0" w:space="0" w:color="auto"/>
                                                                                              </w:divBdr>
                                                                                              <w:divsChild>
                                                                                                <w:div w:id="1457873054">
                                                                                                  <w:marLeft w:val="0"/>
                                                                                                  <w:marRight w:val="0"/>
                                                                                                  <w:marTop w:val="0"/>
                                                                                                  <w:marBottom w:val="0"/>
                                                                                                  <w:divBdr>
                                                                                                    <w:top w:val="none" w:sz="0" w:space="0" w:color="auto"/>
                                                                                                    <w:left w:val="none" w:sz="0" w:space="0" w:color="auto"/>
                                                                                                    <w:bottom w:val="none" w:sz="0" w:space="0" w:color="auto"/>
                                                                                                    <w:right w:val="none" w:sz="0" w:space="0" w:color="auto"/>
                                                                                                  </w:divBdr>
                                                                                                  <w:divsChild>
                                                                                                    <w:div w:id="1982423886">
                                                                                                      <w:marLeft w:val="0"/>
                                                                                                      <w:marRight w:val="0"/>
                                                                                                      <w:marTop w:val="0"/>
                                                                                                      <w:marBottom w:val="0"/>
                                                                                                      <w:divBdr>
                                                                                                        <w:top w:val="none" w:sz="0" w:space="0" w:color="auto"/>
                                                                                                        <w:left w:val="none" w:sz="0" w:space="0" w:color="auto"/>
                                                                                                        <w:bottom w:val="none" w:sz="0" w:space="0" w:color="auto"/>
                                                                                                        <w:right w:val="none" w:sz="0" w:space="0" w:color="auto"/>
                                                                                                      </w:divBdr>
                                                                                                      <w:divsChild>
                                                                                                        <w:div w:id="1765763569">
                                                                                                          <w:marLeft w:val="0"/>
                                                                                                          <w:marRight w:val="0"/>
                                                                                                          <w:marTop w:val="0"/>
                                                                                                          <w:marBottom w:val="0"/>
                                                                                                          <w:divBdr>
                                                                                                            <w:top w:val="none" w:sz="0" w:space="0" w:color="auto"/>
                                                                                                            <w:left w:val="none" w:sz="0" w:space="0" w:color="auto"/>
                                                                                                            <w:bottom w:val="none" w:sz="0" w:space="0" w:color="auto"/>
                                                                                                            <w:right w:val="none" w:sz="0" w:space="0" w:color="auto"/>
                                                                                                          </w:divBdr>
                                                                                                          <w:divsChild>
                                                                                                            <w:div w:id="1076047411">
                                                                                                              <w:marLeft w:val="0"/>
                                                                                                              <w:marRight w:val="0"/>
                                                                                                              <w:marTop w:val="0"/>
                                                                                                              <w:marBottom w:val="0"/>
                                                                                                              <w:divBdr>
                                                                                                                <w:top w:val="none" w:sz="0" w:space="0" w:color="auto"/>
                                                                                                                <w:left w:val="none" w:sz="0" w:space="0" w:color="auto"/>
                                                                                                                <w:bottom w:val="none" w:sz="0" w:space="0" w:color="auto"/>
                                                                                                                <w:right w:val="none" w:sz="0" w:space="0" w:color="auto"/>
                                                                                                              </w:divBdr>
                                                                                                              <w:divsChild>
                                                                                                                <w:div w:id="1530417128">
                                                                                                                  <w:marLeft w:val="0"/>
                                                                                                                  <w:marRight w:val="0"/>
                                                                                                                  <w:marTop w:val="0"/>
                                                                                                                  <w:marBottom w:val="0"/>
                                                                                                                  <w:divBdr>
                                                                                                                    <w:top w:val="none" w:sz="0" w:space="0" w:color="auto"/>
                                                                                                                    <w:left w:val="none" w:sz="0" w:space="0" w:color="auto"/>
                                                                                                                    <w:bottom w:val="none" w:sz="0" w:space="0" w:color="auto"/>
                                                                                                                    <w:right w:val="none" w:sz="0" w:space="0" w:color="auto"/>
                                                                                                                  </w:divBdr>
                                                                                                                </w:div>
                                                                                                                <w:div w:id="2113896061">
                                                                                                                  <w:marLeft w:val="0"/>
                                                                                                                  <w:marRight w:val="0"/>
                                                                                                                  <w:marTop w:val="0"/>
                                                                                                                  <w:marBottom w:val="0"/>
                                                                                                                  <w:divBdr>
                                                                                                                    <w:top w:val="none" w:sz="0" w:space="0" w:color="auto"/>
                                                                                                                    <w:left w:val="none" w:sz="0" w:space="0" w:color="auto"/>
                                                                                                                    <w:bottom w:val="none" w:sz="0" w:space="0" w:color="auto"/>
                                                                                                                    <w:right w:val="none" w:sz="0" w:space="0" w:color="auto"/>
                                                                                                                  </w:divBdr>
                                                                                                                  <w:divsChild>
                                                                                                                    <w:div w:id="20001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2492830">
                                  <w:marLeft w:val="0"/>
                                  <w:marRight w:val="0"/>
                                  <w:marTop w:val="0"/>
                                  <w:marBottom w:val="0"/>
                                  <w:divBdr>
                                    <w:top w:val="none" w:sz="0" w:space="0" w:color="auto"/>
                                    <w:left w:val="none" w:sz="0" w:space="0" w:color="auto"/>
                                    <w:bottom w:val="none" w:sz="0" w:space="0" w:color="auto"/>
                                    <w:right w:val="none" w:sz="0" w:space="0" w:color="auto"/>
                                  </w:divBdr>
                                  <w:divsChild>
                                    <w:div w:id="1408914883">
                                      <w:marLeft w:val="0"/>
                                      <w:marRight w:val="0"/>
                                      <w:marTop w:val="0"/>
                                      <w:marBottom w:val="0"/>
                                      <w:divBdr>
                                        <w:top w:val="none" w:sz="0" w:space="0" w:color="auto"/>
                                        <w:left w:val="none" w:sz="0" w:space="0" w:color="auto"/>
                                        <w:bottom w:val="none" w:sz="0" w:space="0" w:color="auto"/>
                                        <w:right w:val="none" w:sz="0" w:space="0" w:color="auto"/>
                                      </w:divBdr>
                                      <w:divsChild>
                                        <w:div w:id="726034601">
                                          <w:marLeft w:val="0"/>
                                          <w:marRight w:val="0"/>
                                          <w:marTop w:val="0"/>
                                          <w:marBottom w:val="0"/>
                                          <w:divBdr>
                                            <w:top w:val="none" w:sz="0" w:space="0" w:color="auto"/>
                                            <w:left w:val="none" w:sz="0" w:space="0" w:color="auto"/>
                                            <w:bottom w:val="none" w:sz="0" w:space="0" w:color="auto"/>
                                            <w:right w:val="none" w:sz="0" w:space="0" w:color="auto"/>
                                          </w:divBdr>
                                          <w:divsChild>
                                            <w:div w:id="118494741">
                                              <w:marLeft w:val="0"/>
                                              <w:marRight w:val="0"/>
                                              <w:marTop w:val="0"/>
                                              <w:marBottom w:val="0"/>
                                              <w:divBdr>
                                                <w:top w:val="single" w:sz="6" w:space="0" w:color="E1E1E1"/>
                                                <w:left w:val="none" w:sz="0" w:space="0" w:color="auto"/>
                                                <w:bottom w:val="none" w:sz="0" w:space="0" w:color="auto"/>
                                                <w:right w:val="none" w:sz="0" w:space="0" w:color="auto"/>
                                              </w:divBdr>
                                            </w:div>
                                          </w:divsChild>
                                        </w:div>
                                      </w:divsChild>
                                    </w:div>
                                  </w:divsChild>
                                </w:div>
                                <w:div w:id="1302535201">
                                  <w:marLeft w:val="0"/>
                                  <w:marRight w:val="0"/>
                                  <w:marTop w:val="0"/>
                                  <w:marBottom w:val="0"/>
                                  <w:divBdr>
                                    <w:top w:val="none" w:sz="0" w:space="0" w:color="auto"/>
                                    <w:left w:val="none" w:sz="0" w:space="0" w:color="auto"/>
                                    <w:bottom w:val="none" w:sz="0" w:space="0" w:color="auto"/>
                                    <w:right w:val="none" w:sz="0" w:space="0" w:color="auto"/>
                                  </w:divBdr>
                                  <w:divsChild>
                                    <w:div w:id="1664426425">
                                      <w:marLeft w:val="0"/>
                                      <w:marRight w:val="0"/>
                                      <w:marTop w:val="0"/>
                                      <w:marBottom w:val="0"/>
                                      <w:divBdr>
                                        <w:top w:val="none" w:sz="0" w:space="0" w:color="auto"/>
                                        <w:left w:val="none" w:sz="0" w:space="0" w:color="auto"/>
                                        <w:bottom w:val="none" w:sz="0" w:space="0" w:color="auto"/>
                                        <w:right w:val="none" w:sz="0" w:space="0" w:color="auto"/>
                                      </w:divBdr>
                                      <w:divsChild>
                                        <w:div w:id="1698312011">
                                          <w:marLeft w:val="0"/>
                                          <w:marRight w:val="0"/>
                                          <w:marTop w:val="0"/>
                                          <w:marBottom w:val="0"/>
                                          <w:divBdr>
                                            <w:top w:val="none" w:sz="0" w:space="0" w:color="auto"/>
                                            <w:left w:val="none" w:sz="0" w:space="0" w:color="auto"/>
                                            <w:bottom w:val="none" w:sz="0" w:space="0" w:color="auto"/>
                                            <w:right w:val="none" w:sz="0" w:space="0" w:color="auto"/>
                                          </w:divBdr>
                                          <w:divsChild>
                                            <w:div w:id="915743312">
                                              <w:marLeft w:val="0"/>
                                              <w:marRight w:val="0"/>
                                              <w:marTop w:val="60"/>
                                              <w:marBottom w:val="0"/>
                                              <w:divBdr>
                                                <w:top w:val="none" w:sz="0" w:space="0" w:color="auto"/>
                                                <w:left w:val="none" w:sz="0" w:space="0" w:color="auto"/>
                                                <w:bottom w:val="none" w:sz="0" w:space="0" w:color="auto"/>
                                                <w:right w:val="none" w:sz="0" w:space="0" w:color="auto"/>
                                              </w:divBdr>
                                              <w:divsChild>
                                                <w:div w:id="262031360">
                                                  <w:marLeft w:val="0"/>
                                                  <w:marRight w:val="0"/>
                                                  <w:marTop w:val="0"/>
                                                  <w:marBottom w:val="0"/>
                                                  <w:divBdr>
                                                    <w:top w:val="none" w:sz="0" w:space="0" w:color="auto"/>
                                                    <w:left w:val="none" w:sz="0" w:space="0" w:color="auto"/>
                                                    <w:bottom w:val="none" w:sz="0" w:space="0" w:color="auto"/>
                                                    <w:right w:val="none" w:sz="0" w:space="0" w:color="auto"/>
                                                  </w:divBdr>
                                                  <w:divsChild>
                                                    <w:div w:id="620039873">
                                                      <w:marLeft w:val="0"/>
                                                      <w:marRight w:val="0"/>
                                                      <w:marTop w:val="0"/>
                                                      <w:marBottom w:val="0"/>
                                                      <w:divBdr>
                                                        <w:top w:val="none" w:sz="0" w:space="0" w:color="auto"/>
                                                        <w:left w:val="none" w:sz="0" w:space="0" w:color="auto"/>
                                                        <w:bottom w:val="none" w:sz="0" w:space="0" w:color="auto"/>
                                                        <w:right w:val="none" w:sz="0" w:space="0" w:color="auto"/>
                                                      </w:divBdr>
                                                      <w:divsChild>
                                                        <w:div w:id="1488355181">
                                                          <w:marLeft w:val="0"/>
                                                          <w:marRight w:val="0"/>
                                                          <w:marTop w:val="0"/>
                                                          <w:marBottom w:val="0"/>
                                                          <w:divBdr>
                                                            <w:top w:val="none" w:sz="0" w:space="0" w:color="auto"/>
                                                            <w:left w:val="none" w:sz="0" w:space="0" w:color="auto"/>
                                                            <w:bottom w:val="none" w:sz="0" w:space="0" w:color="auto"/>
                                                            <w:right w:val="none" w:sz="0" w:space="0" w:color="auto"/>
                                                          </w:divBdr>
                                                          <w:divsChild>
                                                            <w:div w:id="2032098423">
                                                              <w:marLeft w:val="0"/>
                                                              <w:marRight w:val="0"/>
                                                              <w:marTop w:val="0"/>
                                                              <w:marBottom w:val="0"/>
                                                              <w:divBdr>
                                                                <w:top w:val="none" w:sz="0" w:space="0" w:color="auto"/>
                                                                <w:left w:val="none" w:sz="0" w:space="0" w:color="auto"/>
                                                                <w:bottom w:val="none" w:sz="0" w:space="0" w:color="auto"/>
                                                                <w:right w:val="none" w:sz="0" w:space="0" w:color="auto"/>
                                                              </w:divBdr>
                                                              <w:divsChild>
                                                                <w:div w:id="1923368494">
                                                                  <w:marLeft w:val="0"/>
                                                                  <w:marRight w:val="0"/>
                                                                  <w:marTop w:val="0"/>
                                                                  <w:marBottom w:val="0"/>
                                                                  <w:divBdr>
                                                                    <w:top w:val="single" w:sz="24" w:space="0" w:color="auto"/>
                                                                    <w:left w:val="single" w:sz="24" w:space="0" w:color="auto"/>
                                                                    <w:bottom w:val="single" w:sz="24" w:space="0" w:color="auto"/>
                                                                    <w:right w:val="single" w:sz="24" w:space="0" w:color="auto"/>
                                                                  </w:divBdr>
                                                                  <w:divsChild>
                                                                    <w:div w:id="876162988">
                                                                      <w:marLeft w:val="0"/>
                                                                      <w:marRight w:val="0"/>
                                                                      <w:marTop w:val="0"/>
                                                                      <w:marBottom w:val="0"/>
                                                                      <w:divBdr>
                                                                        <w:top w:val="none" w:sz="0" w:space="0" w:color="auto"/>
                                                                        <w:left w:val="none" w:sz="0" w:space="0" w:color="auto"/>
                                                                        <w:bottom w:val="none" w:sz="0" w:space="0" w:color="auto"/>
                                                                        <w:right w:val="none" w:sz="0" w:space="0" w:color="auto"/>
                                                                      </w:divBdr>
                                                                      <w:divsChild>
                                                                        <w:div w:id="16233422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0127414">
      <w:bodyDiv w:val="1"/>
      <w:marLeft w:val="0"/>
      <w:marRight w:val="0"/>
      <w:marTop w:val="0"/>
      <w:marBottom w:val="0"/>
      <w:divBdr>
        <w:top w:val="none" w:sz="0" w:space="0" w:color="auto"/>
        <w:left w:val="none" w:sz="0" w:space="0" w:color="auto"/>
        <w:bottom w:val="none" w:sz="0" w:space="0" w:color="auto"/>
        <w:right w:val="none" w:sz="0" w:space="0" w:color="auto"/>
      </w:divBdr>
    </w:div>
    <w:div w:id="803229337">
      <w:bodyDiv w:val="1"/>
      <w:marLeft w:val="0"/>
      <w:marRight w:val="0"/>
      <w:marTop w:val="0"/>
      <w:marBottom w:val="0"/>
      <w:divBdr>
        <w:top w:val="none" w:sz="0" w:space="0" w:color="auto"/>
        <w:left w:val="none" w:sz="0" w:space="0" w:color="auto"/>
        <w:bottom w:val="none" w:sz="0" w:space="0" w:color="auto"/>
        <w:right w:val="none" w:sz="0" w:space="0" w:color="auto"/>
      </w:divBdr>
    </w:div>
    <w:div w:id="825630638">
      <w:bodyDiv w:val="1"/>
      <w:marLeft w:val="0"/>
      <w:marRight w:val="0"/>
      <w:marTop w:val="0"/>
      <w:marBottom w:val="0"/>
      <w:divBdr>
        <w:top w:val="none" w:sz="0" w:space="0" w:color="auto"/>
        <w:left w:val="none" w:sz="0" w:space="0" w:color="auto"/>
        <w:bottom w:val="none" w:sz="0" w:space="0" w:color="auto"/>
        <w:right w:val="none" w:sz="0" w:space="0" w:color="auto"/>
      </w:divBdr>
    </w:div>
    <w:div w:id="837698922">
      <w:bodyDiv w:val="1"/>
      <w:marLeft w:val="0"/>
      <w:marRight w:val="0"/>
      <w:marTop w:val="0"/>
      <w:marBottom w:val="0"/>
      <w:divBdr>
        <w:top w:val="none" w:sz="0" w:space="0" w:color="auto"/>
        <w:left w:val="none" w:sz="0" w:space="0" w:color="auto"/>
        <w:bottom w:val="none" w:sz="0" w:space="0" w:color="auto"/>
        <w:right w:val="none" w:sz="0" w:space="0" w:color="auto"/>
      </w:divBdr>
    </w:div>
    <w:div w:id="840699248">
      <w:bodyDiv w:val="1"/>
      <w:marLeft w:val="0"/>
      <w:marRight w:val="0"/>
      <w:marTop w:val="0"/>
      <w:marBottom w:val="0"/>
      <w:divBdr>
        <w:top w:val="none" w:sz="0" w:space="0" w:color="auto"/>
        <w:left w:val="none" w:sz="0" w:space="0" w:color="auto"/>
        <w:bottom w:val="none" w:sz="0" w:space="0" w:color="auto"/>
        <w:right w:val="none" w:sz="0" w:space="0" w:color="auto"/>
      </w:divBdr>
    </w:div>
    <w:div w:id="850485652">
      <w:bodyDiv w:val="1"/>
      <w:marLeft w:val="0"/>
      <w:marRight w:val="0"/>
      <w:marTop w:val="0"/>
      <w:marBottom w:val="0"/>
      <w:divBdr>
        <w:top w:val="none" w:sz="0" w:space="0" w:color="auto"/>
        <w:left w:val="none" w:sz="0" w:space="0" w:color="auto"/>
        <w:bottom w:val="none" w:sz="0" w:space="0" w:color="auto"/>
        <w:right w:val="none" w:sz="0" w:space="0" w:color="auto"/>
      </w:divBdr>
      <w:divsChild>
        <w:div w:id="2004777710">
          <w:marLeft w:val="274"/>
          <w:marRight w:val="0"/>
          <w:marTop w:val="120"/>
          <w:marBottom w:val="0"/>
          <w:divBdr>
            <w:top w:val="none" w:sz="0" w:space="0" w:color="auto"/>
            <w:left w:val="none" w:sz="0" w:space="0" w:color="auto"/>
            <w:bottom w:val="none" w:sz="0" w:space="0" w:color="auto"/>
            <w:right w:val="none" w:sz="0" w:space="0" w:color="auto"/>
          </w:divBdr>
        </w:div>
      </w:divsChild>
    </w:div>
    <w:div w:id="850683484">
      <w:bodyDiv w:val="1"/>
      <w:marLeft w:val="0"/>
      <w:marRight w:val="0"/>
      <w:marTop w:val="0"/>
      <w:marBottom w:val="0"/>
      <w:divBdr>
        <w:top w:val="none" w:sz="0" w:space="0" w:color="auto"/>
        <w:left w:val="none" w:sz="0" w:space="0" w:color="auto"/>
        <w:bottom w:val="none" w:sz="0" w:space="0" w:color="auto"/>
        <w:right w:val="none" w:sz="0" w:space="0" w:color="auto"/>
      </w:divBdr>
    </w:div>
    <w:div w:id="854458927">
      <w:bodyDiv w:val="1"/>
      <w:marLeft w:val="0"/>
      <w:marRight w:val="0"/>
      <w:marTop w:val="0"/>
      <w:marBottom w:val="0"/>
      <w:divBdr>
        <w:top w:val="none" w:sz="0" w:space="0" w:color="auto"/>
        <w:left w:val="none" w:sz="0" w:space="0" w:color="auto"/>
        <w:bottom w:val="none" w:sz="0" w:space="0" w:color="auto"/>
        <w:right w:val="none" w:sz="0" w:space="0" w:color="auto"/>
      </w:divBdr>
    </w:div>
    <w:div w:id="864103038">
      <w:bodyDiv w:val="1"/>
      <w:marLeft w:val="0"/>
      <w:marRight w:val="0"/>
      <w:marTop w:val="0"/>
      <w:marBottom w:val="0"/>
      <w:divBdr>
        <w:top w:val="none" w:sz="0" w:space="0" w:color="auto"/>
        <w:left w:val="none" w:sz="0" w:space="0" w:color="auto"/>
        <w:bottom w:val="none" w:sz="0" w:space="0" w:color="auto"/>
        <w:right w:val="none" w:sz="0" w:space="0" w:color="auto"/>
      </w:divBdr>
    </w:div>
    <w:div w:id="884099479">
      <w:bodyDiv w:val="1"/>
      <w:marLeft w:val="0"/>
      <w:marRight w:val="0"/>
      <w:marTop w:val="0"/>
      <w:marBottom w:val="0"/>
      <w:divBdr>
        <w:top w:val="none" w:sz="0" w:space="0" w:color="auto"/>
        <w:left w:val="none" w:sz="0" w:space="0" w:color="auto"/>
        <w:bottom w:val="none" w:sz="0" w:space="0" w:color="auto"/>
        <w:right w:val="none" w:sz="0" w:space="0" w:color="auto"/>
      </w:divBdr>
    </w:div>
    <w:div w:id="884946429">
      <w:bodyDiv w:val="1"/>
      <w:marLeft w:val="0"/>
      <w:marRight w:val="0"/>
      <w:marTop w:val="0"/>
      <w:marBottom w:val="0"/>
      <w:divBdr>
        <w:top w:val="none" w:sz="0" w:space="0" w:color="auto"/>
        <w:left w:val="none" w:sz="0" w:space="0" w:color="auto"/>
        <w:bottom w:val="none" w:sz="0" w:space="0" w:color="auto"/>
        <w:right w:val="none" w:sz="0" w:space="0" w:color="auto"/>
      </w:divBdr>
    </w:div>
    <w:div w:id="895046753">
      <w:bodyDiv w:val="1"/>
      <w:marLeft w:val="0"/>
      <w:marRight w:val="0"/>
      <w:marTop w:val="0"/>
      <w:marBottom w:val="0"/>
      <w:divBdr>
        <w:top w:val="none" w:sz="0" w:space="0" w:color="auto"/>
        <w:left w:val="none" w:sz="0" w:space="0" w:color="auto"/>
        <w:bottom w:val="none" w:sz="0" w:space="0" w:color="auto"/>
        <w:right w:val="none" w:sz="0" w:space="0" w:color="auto"/>
      </w:divBdr>
    </w:div>
    <w:div w:id="907955290">
      <w:bodyDiv w:val="1"/>
      <w:marLeft w:val="0"/>
      <w:marRight w:val="0"/>
      <w:marTop w:val="0"/>
      <w:marBottom w:val="0"/>
      <w:divBdr>
        <w:top w:val="none" w:sz="0" w:space="0" w:color="auto"/>
        <w:left w:val="none" w:sz="0" w:space="0" w:color="auto"/>
        <w:bottom w:val="none" w:sz="0" w:space="0" w:color="auto"/>
        <w:right w:val="none" w:sz="0" w:space="0" w:color="auto"/>
      </w:divBdr>
    </w:div>
    <w:div w:id="925767967">
      <w:bodyDiv w:val="1"/>
      <w:marLeft w:val="0"/>
      <w:marRight w:val="0"/>
      <w:marTop w:val="0"/>
      <w:marBottom w:val="0"/>
      <w:divBdr>
        <w:top w:val="none" w:sz="0" w:space="0" w:color="auto"/>
        <w:left w:val="none" w:sz="0" w:space="0" w:color="auto"/>
        <w:bottom w:val="none" w:sz="0" w:space="0" w:color="auto"/>
        <w:right w:val="none" w:sz="0" w:space="0" w:color="auto"/>
      </w:divBdr>
    </w:div>
    <w:div w:id="937983675">
      <w:bodyDiv w:val="1"/>
      <w:marLeft w:val="0"/>
      <w:marRight w:val="0"/>
      <w:marTop w:val="0"/>
      <w:marBottom w:val="0"/>
      <w:divBdr>
        <w:top w:val="none" w:sz="0" w:space="0" w:color="auto"/>
        <w:left w:val="none" w:sz="0" w:space="0" w:color="auto"/>
        <w:bottom w:val="none" w:sz="0" w:space="0" w:color="auto"/>
        <w:right w:val="none" w:sz="0" w:space="0" w:color="auto"/>
      </w:divBdr>
    </w:div>
    <w:div w:id="943808769">
      <w:bodyDiv w:val="1"/>
      <w:marLeft w:val="0"/>
      <w:marRight w:val="0"/>
      <w:marTop w:val="0"/>
      <w:marBottom w:val="0"/>
      <w:divBdr>
        <w:top w:val="none" w:sz="0" w:space="0" w:color="auto"/>
        <w:left w:val="none" w:sz="0" w:space="0" w:color="auto"/>
        <w:bottom w:val="none" w:sz="0" w:space="0" w:color="auto"/>
        <w:right w:val="none" w:sz="0" w:space="0" w:color="auto"/>
      </w:divBdr>
    </w:div>
    <w:div w:id="948704176">
      <w:bodyDiv w:val="1"/>
      <w:marLeft w:val="0"/>
      <w:marRight w:val="0"/>
      <w:marTop w:val="0"/>
      <w:marBottom w:val="0"/>
      <w:divBdr>
        <w:top w:val="none" w:sz="0" w:space="0" w:color="auto"/>
        <w:left w:val="none" w:sz="0" w:space="0" w:color="auto"/>
        <w:bottom w:val="none" w:sz="0" w:space="0" w:color="auto"/>
        <w:right w:val="none" w:sz="0" w:space="0" w:color="auto"/>
      </w:divBdr>
    </w:div>
    <w:div w:id="951787061">
      <w:bodyDiv w:val="1"/>
      <w:marLeft w:val="0"/>
      <w:marRight w:val="0"/>
      <w:marTop w:val="0"/>
      <w:marBottom w:val="0"/>
      <w:divBdr>
        <w:top w:val="none" w:sz="0" w:space="0" w:color="auto"/>
        <w:left w:val="none" w:sz="0" w:space="0" w:color="auto"/>
        <w:bottom w:val="none" w:sz="0" w:space="0" w:color="auto"/>
        <w:right w:val="none" w:sz="0" w:space="0" w:color="auto"/>
      </w:divBdr>
    </w:div>
    <w:div w:id="962881798">
      <w:bodyDiv w:val="1"/>
      <w:marLeft w:val="0"/>
      <w:marRight w:val="0"/>
      <w:marTop w:val="0"/>
      <w:marBottom w:val="0"/>
      <w:divBdr>
        <w:top w:val="none" w:sz="0" w:space="0" w:color="auto"/>
        <w:left w:val="none" w:sz="0" w:space="0" w:color="auto"/>
        <w:bottom w:val="none" w:sz="0" w:space="0" w:color="auto"/>
        <w:right w:val="none" w:sz="0" w:space="0" w:color="auto"/>
      </w:divBdr>
    </w:div>
    <w:div w:id="964967637">
      <w:bodyDiv w:val="1"/>
      <w:marLeft w:val="0"/>
      <w:marRight w:val="0"/>
      <w:marTop w:val="0"/>
      <w:marBottom w:val="0"/>
      <w:divBdr>
        <w:top w:val="none" w:sz="0" w:space="0" w:color="auto"/>
        <w:left w:val="none" w:sz="0" w:space="0" w:color="auto"/>
        <w:bottom w:val="none" w:sz="0" w:space="0" w:color="auto"/>
        <w:right w:val="none" w:sz="0" w:space="0" w:color="auto"/>
      </w:divBdr>
    </w:div>
    <w:div w:id="986976924">
      <w:bodyDiv w:val="1"/>
      <w:marLeft w:val="0"/>
      <w:marRight w:val="0"/>
      <w:marTop w:val="0"/>
      <w:marBottom w:val="0"/>
      <w:divBdr>
        <w:top w:val="none" w:sz="0" w:space="0" w:color="auto"/>
        <w:left w:val="none" w:sz="0" w:space="0" w:color="auto"/>
        <w:bottom w:val="none" w:sz="0" w:space="0" w:color="auto"/>
        <w:right w:val="none" w:sz="0" w:space="0" w:color="auto"/>
      </w:divBdr>
    </w:div>
    <w:div w:id="1005790228">
      <w:bodyDiv w:val="1"/>
      <w:marLeft w:val="0"/>
      <w:marRight w:val="0"/>
      <w:marTop w:val="0"/>
      <w:marBottom w:val="0"/>
      <w:divBdr>
        <w:top w:val="none" w:sz="0" w:space="0" w:color="auto"/>
        <w:left w:val="none" w:sz="0" w:space="0" w:color="auto"/>
        <w:bottom w:val="none" w:sz="0" w:space="0" w:color="auto"/>
        <w:right w:val="none" w:sz="0" w:space="0" w:color="auto"/>
      </w:divBdr>
      <w:divsChild>
        <w:div w:id="114249865">
          <w:marLeft w:val="144"/>
          <w:marRight w:val="0"/>
          <w:marTop w:val="0"/>
          <w:marBottom w:val="0"/>
          <w:divBdr>
            <w:top w:val="none" w:sz="0" w:space="0" w:color="auto"/>
            <w:left w:val="none" w:sz="0" w:space="0" w:color="auto"/>
            <w:bottom w:val="none" w:sz="0" w:space="0" w:color="auto"/>
            <w:right w:val="none" w:sz="0" w:space="0" w:color="auto"/>
          </w:divBdr>
        </w:div>
        <w:div w:id="1009334537">
          <w:marLeft w:val="144"/>
          <w:marRight w:val="0"/>
          <w:marTop w:val="0"/>
          <w:marBottom w:val="0"/>
          <w:divBdr>
            <w:top w:val="none" w:sz="0" w:space="0" w:color="auto"/>
            <w:left w:val="none" w:sz="0" w:space="0" w:color="auto"/>
            <w:bottom w:val="none" w:sz="0" w:space="0" w:color="auto"/>
            <w:right w:val="none" w:sz="0" w:space="0" w:color="auto"/>
          </w:divBdr>
        </w:div>
        <w:div w:id="1681741641">
          <w:marLeft w:val="144"/>
          <w:marRight w:val="0"/>
          <w:marTop w:val="0"/>
          <w:marBottom w:val="0"/>
          <w:divBdr>
            <w:top w:val="none" w:sz="0" w:space="0" w:color="auto"/>
            <w:left w:val="none" w:sz="0" w:space="0" w:color="auto"/>
            <w:bottom w:val="none" w:sz="0" w:space="0" w:color="auto"/>
            <w:right w:val="none" w:sz="0" w:space="0" w:color="auto"/>
          </w:divBdr>
        </w:div>
      </w:divsChild>
    </w:div>
    <w:div w:id="1007174571">
      <w:bodyDiv w:val="1"/>
      <w:marLeft w:val="0"/>
      <w:marRight w:val="0"/>
      <w:marTop w:val="0"/>
      <w:marBottom w:val="0"/>
      <w:divBdr>
        <w:top w:val="none" w:sz="0" w:space="0" w:color="auto"/>
        <w:left w:val="none" w:sz="0" w:space="0" w:color="auto"/>
        <w:bottom w:val="none" w:sz="0" w:space="0" w:color="auto"/>
        <w:right w:val="none" w:sz="0" w:space="0" w:color="auto"/>
      </w:divBdr>
    </w:div>
    <w:div w:id="1009872678">
      <w:bodyDiv w:val="1"/>
      <w:marLeft w:val="0"/>
      <w:marRight w:val="0"/>
      <w:marTop w:val="0"/>
      <w:marBottom w:val="0"/>
      <w:divBdr>
        <w:top w:val="none" w:sz="0" w:space="0" w:color="auto"/>
        <w:left w:val="none" w:sz="0" w:space="0" w:color="auto"/>
        <w:bottom w:val="none" w:sz="0" w:space="0" w:color="auto"/>
        <w:right w:val="none" w:sz="0" w:space="0" w:color="auto"/>
      </w:divBdr>
    </w:div>
    <w:div w:id="1022052614">
      <w:bodyDiv w:val="1"/>
      <w:marLeft w:val="0"/>
      <w:marRight w:val="0"/>
      <w:marTop w:val="0"/>
      <w:marBottom w:val="0"/>
      <w:divBdr>
        <w:top w:val="none" w:sz="0" w:space="0" w:color="auto"/>
        <w:left w:val="none" w:sz="0" w:space="0" w:color="auto"/>
        <w:bottom w:val="none" w:sz="0" w:space="0" w:color="auto"/>
        <w:right w:val="none" w:sz="0" w:space="0" w:color="auto"/>
      </w:divBdr>
    </w:div>
    <w:div w:id="1033388652">
      <w:bodyDiv w:val="1"/>
      <w:marLeft w:val="0"/>
      <w:marRight w:val="0"/>
      <w:marTop w:val="0"/>
      <w:marBottom w:val="0"/>
      <w:divBdr>
        <w:top w:val="none" w:sz="0" w:space="0" w:color="auto"/>
        <w:left w:val="none" w:sz="0" w:space="0" w:color="auto"/>
        <w:bottom w:val="none" w:sz="0" w:space="0" w:color="auto"/>
        <w:right w:val="none" w:sz="0" w:space="0" w:color="auto"/>
      </w:divBdr>
    </w:div>
    <w:div w:id="1039663410">
      <w:bodyDiv w:val="1"/>
      <w:marLeft w:val="0"/>
      <w:marRight w:val="0"/>
      <w:marTop w:val="0"/>
      <w:marBottom w:val="0"/>
      <w:divBdr>
        <w:top w:val="none" w:sz="0" w:space="0" w:color="auto"/>
        <w:left w:val="none" w:sz="0" w:space="0" w:color="auto"/>
        <w:bottom w:val="none" w:sz="0" w:space="0" w:color="auto"/>
        <w:right w:val="none" w:sz="0" w:space="0" w:color="auto"/>
      </w:divBdr>
    </w:div>
    <w:div w:id="1040325861">
      <w:bodyDiv w:val="1"/>
      <w:marLeft w:val="0"/>
      <w:marRight w:val="0"/>
      <w:marTop w:val="0"/>
      <w:marBottom w:val="0"/>
      <w:divBdr>
        <w:top w:val="none" w:sz="0" w:space="0" w:color="auto"/>
        <w:left w:val="none" w:sz="0" w:space="0" w:color="auto"/>
        <w:bottom w:val="none" w:sz="0" w:space="0" w:color="auto"/>
        <w:right w:val="none" w:sz="0" w:space="0" w:color="auto"/>
      </w:divBdr>
    </w:div>
    <w:div w:id="1048996084">
      <w:bodyDiv w:val="1"/>
      <w:marLeft w:val="0"/>
      <w:marRight w:val="0"/>
      <w:marTop w:val="0"/>
      <w:marBottom w:val="0"/>
      <w:divBdr>
        <w:top w:val="none" w:sz="0" w:space="0" w:color="auto"/>
        <w:left w:val="none" w:sz="0" w:space="0" w:color="auto"/>
        <w:bottom w:val="none" w:sz="0" w:space="0" w:color="auto"/>
        <w:right w:val="none" w:sz="0" w:space="0" w:color="auto"/>
      </w:divBdr>
    </w:div>
    <w:div w:id="1051612973">
      <w:bodyDiv w:val="1"/>
      <w:marLeft w:val="0"/>
      <w:marRight w:val="0"/>
      <w:marTop w:val="0"/>
      <w:marBottom w:val="0"/>
      <w:divBdr>
        <w:top w:val="none" w:sz="0" w:space="0" w:color="auto"/>
        <w:left w:val="none" w:sz="0" w:space="0" w:color="auto"/>
        <w:bottom w:val="none" w:sz="0" w:space="0" w:color="auto"/>
        <w:right w:val="none" w:sz="0" w:space="0" w:color="auto"/>
      </w:divBdr>
      <w:divsChild>
        <w:div w:id="429737403">
          <w:marLeft w:val="0"/>
          <w:marRight w:val="0"/>
          <w:marTop w:val="0"/>
          <w:marBottom w:val="0"/>
          <w:divBdr>
            <w:top w:val="none" w:sz="0" w:space="0" w:color="auto"/>
            <w:left w:val="none" w:sz="0" w:space="0" w:color="auto"/>
            <w:bottom w:val="none" w:sz="0" w:space="0" w:color="auto"/>
            <w:right w:val="none" w:sz="0" w:space="0" w:color="auto"/>
          </w:divBdr>
          <w:divsChild>
            <w:div w:id="8995453">
              <w:marLeft w:val="0"/>
              <w:marRight w:val="0"/>
              <w:marTop w:val="0"/>
              <w:marBottom w:val="0"/>
              <w:divBdr>
                <w:top w:val="none" w:sz="0" w:space="0" w:color="auto"/>
                <w:left w:val="none" w:sz="0" w:space="0" w:color="auto"/>
                <w:bottom w:val="none" w:sz="0" w:space="0" w:color="auto"/>
                <w:right w:val="none" w:sz="0" w:space="0" w:color="auto"/>
              </w:divBdr>
              <w:divsChild>
                <w:div w:id="879051133">
                  <w:marLeft w:val="0"/>
                  <w:marRight w:val="0"/>
                  <w:marTop w:val="0"/>
                  <w:marBottom w:val="0"/>
                  <w:divBdr>
                    <w:top w:val="none" w:sz="0" w:space="0" w:color="auto"/>
                    <w:left w:val="none" w:sz="0" w:space="0" w:color="auto"/>
                    <w:bottom w:val="none" w:sz="0" w:space="0" w:color="auto"/>
                    <w:right w:val="none" w:sz="0" w:space="0" w:color="auto"/>
                  </w:divBdr>
                </w:div>
              </w:divsChild>
            </w:div>
            <w:div w:id="12536057">
              <w:marLeft w:val="0"/>
              <w:marRight w:val="0"/>
              <w:marTop w:val="0"/>
              <w:marBottom w:val="0"/>
              <w:divBdr>
                <w:top w:val="none" w:sz="0" w:space="0" w:color="auto"/>
                <w:left w:val="none" w:sz="0" w:space="0" w:color="auto"/>
                <w:bottom w:val="none" w:sz="0" w:space="0" w:color="auto"/>
                <w:right w:val="none" w:sz="0" w:space="0" w:color="auto"/>
              </w:divBdr>
              <w:divsChild>
                <w:div w:id="1412041195">
                  <w:marLeft w:val="0"/>
                  <w:marRight w:val="0"/>
                  <w:marTop w:val="0"/>
                  <w:marBottom w:val="0"/>
                  <w:divBdr>
                    <w:top w:val="none" w:sz="0" w:space="0" w:color="auto"/>
                    <w:left w:val="none" w:sz="0" w:space="0" w:color="auto"/>
                    <w:bottom w:val="none" w:sz="0" w:space="0" w:color="auto"/>
                    <w:right w:val="none" w:sz="0" w:space="0" w:color="auto"/>
                  </w:divBdr>
                </w:div>
              </w:divsChild>
            </w:div>
            <w:div w:id="42336961">
              <w:marLeft w:val="0"/>
              <w:marRight w:val="0"/>
              <w:marTop w:val="0"/>
              <w:marBottom w:val="0"/>
              <w:divBdr>
                <w:top w:val="none" w:sz="0" w:space="0" w:color="auto"/>
                <w:left w:val="none" w:sz="0" w:space="0" w:color="auto"/>
                <w:bottom w:val="none" w:sz="0" w:space="0" w:color="auto"/>
                <w:right w:val="none" w:sz="0" w:space="0" w:color="auto"/>
              </w:divBdr>
              <w:divsChild>
                <w:div w:id="1471439142">
                  <w:marLeft w:val="0"/>
                  <w:marRight w:val="0"/>
                  <w:marTop w:val="0"/>
                  <w:marBottom w:val="0"/>
                  <w:divBdr>
                    <w:top w:val="none" w:sz="0" w:space="0" w:color="auto"/>
                    <w:left w:val="none" w:sz="0" w:space="0" w:color="auto"/>
                    <w:bottom w:val="none" w:sz="0" w:space="0" w:color="auto"/>
                    <w:right w:val="none" w:sz="0" w:space="0" w:color="auto"/>
                  </w:divBdr>
                </w:div>
              </w:divsChild>
            </w:div>
            <w:div w:id="68113934">
              <w:marLeft w:val="0"/>
              <w:marRight w:val="0"/>
              <w:marTop w:val="0"/>
              <w:marBottom w:val="0"/>
              <w:divBdr>
                <w:top w:val="none" w:sz="0" w:space="0" w:color="auto"/>
                <w:left w:val="none" w:sz="0" w:space="0" w:color="auto"/>
                <w:bottom w:val="none" w:sz="0" w:space="0" w:color="auto"/>
                <w:right w:val="none" w:sz="0" w:space="0" w:color="auto"/>
              </w:divBdr>
              <w:divsChild>
                <w:div w:id="1303002336">
                  <w:marLeft w:val="0"/>
                  <w:marRight w:val="0"/>
                  <w:marTop w:val="0"/>
                  <w:marBottom w:val="0"/>
                  <w:divBdr>
                    <w:top w:val="none" w:sz="0" w:space="0" w:color="auto"/>
                    <w:left w:val="none" w:sz="0" w:space="0" w:color="auto"/>
                    <w:bottom w:val="none" w:sz="0" w:space="0" w:color="auto"/>
                    <w:right w:val="none" w:sz="0" w:space="0" w:color="auto"/>
                  </w:divBdr>
                </w:div>
              </w:divsChild>
            </w:div>
            <w:div w:id="167447771">
              <w:marLeft w:val="0"/>
              <w:marRight w:val="0"/>
              <w:marTop w:val="0"/>
              <w:marBottom w:val="0"/>
              <w:divBdr>
                <w:top w:val="none" w:sz="0" w:space="0" w:color="auto"/>
                <w:left w:val="none" w:sz="0" w:space="0" w:color="auto"/>
                <w:bottom w:val="none" w:sz="0" w:space="0" w:color="auto"/>
                <w:right w:val="none" w:sz="0" w:space="0" w:color="auto"/>
              </w:divBdr>
              <w:divsChild>
                <w:div w:id="1385761986">
                  <w:marLeft w:val="0"/>
                  <w:marRight w:val="0"/>
                  <w:marTop w:val="0"/>
                  <w:marBottom w:val="0"/>
                  <w:divBdr>
                    <w:top w:val="none" w:sz="0" w:space="0" w:color="auto"/>
                    <w:left w:val="none" w:sz="0" w:space="0" w:color="auto"/>
                    <w:bottom w:val="none" w:sz="0" w:space="0" w:color="auto"/>
                    <w:right w:val="none" w:sz="0" w:space="0" w:color="auto"/>
                  </w:divBdr>
                </w:div>
              </w:divsChild>
            </w:div>
            <w:div w:id="167524171">
              <w:marLeft w:val="0"/>
              <w:marRight w:val="0"/>
              <w:marTop w:val="0"/>
              <w:marBottom w:val="0"/>
              <w:divBdr>
                <w:top w:val="none" w:sz="0" w:space="0" w:color="auto"/>
                <w:left w:val="none" w:sz="0" w:space="0" w:color="auto"/>
                <w:bottom w:val="none" w:sz="0" w:space="0" w:color="auto"/>
                <w:right w:val="none" w:sz="0" w:space="0" w:color="auto"/>
              </w:divBdr>
              <w:divsChild>
                <w:div w:id="1728070804">
                  <w:marLeft w:val="0"/>
                  <w:marRight w:val="0"/>
                  <w:marTop w:val="0"/>
                  <w:marBottom w:val="0"/>
                  <w:divBdr>
                    <w:top w:val="none" w:sz="0" w:space="0" w:color="auto"/>
                    <w:left w:val="none" w:sz="0" w:space="0" w:color="auto"/>
                    <w:bottom w:val="none" w:sz="0" w:space="0" w:color="auto"/>
                    <w:right w:val="none" w:sz="0" w:space="0" w:color="auto"/>
                  </w:divBdr>
                </w:div>
              </w:divsChild>
            </w:div>
            <w:div w:id="187525979">
              <w:marLeft w:val="0"/>
              <w:marRight w:val="0"/>
              <w:marTop w:val="0"/>
              <w:marBottom w:val="0"/>
              <w:divBdr>
                <w:top w:val="none" w:sz="0" w:space="0" w:color="auto"/>
                <w:left w:val="none" w:sz="0" w:space="0" w:color="auto"/>
                <w:bottom w:val="none" w:sz="0" w:space="0" w:color="auto"/>
                <w:right w:val="none" w:sz="0" w:space="0" w:color="auto"/>
              </w:divBdr>
              <w:divsChild>
                <w:div w:id="439300977">
                  <w:marLeft w:val="0"/>
                  <w:marRight w:val="0"/>
                  <w:marTop w:val="0"/>
                  <w:marBottom w:val="0"/>
                  <w:divBdr>
                    <w:top w:val="none" w:sz="0" w:space="0" w:color="auto"/>
                    <w:left w:val="none" w:sz="0" w:space="0" w:color="auto"/>
                    <w:bottom w:val="none" w:sz="0" w:space="0" w:color="auto"/>
                    <w:right w:val="none" w:sz="0" w:space="0" w:color="auto"/>
                  </w:divBdr>
                </w:div>
              </w:divsChild>
            </w:div>
            <w:div w:id="236551208">
              <w:marLeft w:val="0"/>
              <w:marRight w:val="0"/>
              <w:marTop w:val="0"/>
              <w:marBottom w:val="0"/>
              <w:divBdr>
                <w:top w:val="none" w:sz="0" w:space="0" w:color="auto"/>
                <w:left w:val="none" w:sz="0" w:space="0" w:color="auto"/>
                <w:bottom w:val="none" w:sz="0" w:space="0" w:color="auto"/>
                <w:right w:val="none" w:sz="0" w:space="0" w:color="auto"/>
              </w:divBdr>
              <w:divsChild>
                <w:div w:id="1078600590">
                  <w:marLeft w:val="0"/>
                  <w:marRight w:val="0"/>
                  <w:marTop w:val="0"/>
                  <w:marBottom w:val="0"/>
                  <w:divBdr>
                    <w:top w:val="none" w:sz="0" w:space="0" w:color="auto"/>
                    <w:left w:val="none" w:sz="0" w:space="0" w:color="auto"/>
                    <w:bottom w:val="none" w:sz="0" w:space="0" w:color="auto"/>
                    <w:right w:val="none" w:sz="0" w:space="0" w:color="auto"/>
                  </w:divBdr>
                </w:div>
              </w:divsChild>
            </w:div>
            <w:div w:id="252974698">
              <w:marLeft w:val="0"/>
              <w:marRight w:val="0"/>
              <w:marTop w:val="0"/>
              <w:marBottom w:val="0"/>
              <w:divBdr>
                <w:top w:val="none" w:sz="0" w:space="0" w:color="auto"/>
                <w:left w:val="none" w:sz="0" w:space="0" w:color="auto"/>
                <w:bottom w:val="none" w:sz="0" w:space="0" w:color="auto"/>
                <w:right w:val="none" w:sz="0" w:space="0" w:color="auto"/>
              </w:divBdr>
            </w:div>
            <w:div w:id="253369523">
              <w:marLeft w:val="0"/>
              <w:marRight w:val="0"/>
              <w:marTop w:val="0"/>
              <w:marBottom w:val="0"/>
              <w:divBdr>
                <w:top w:val="none" w:sz="0" w:space="0" w:color="auto"/>
                <w:left w:val="none" w:sz="0" w:space="0" w:color="auto"/>
                <w:bottom w:val="none" w:sz="0" w:space="0" w:color="auto"/>
                <w:right w:val="none" w:sz="0" w:space="0" w:color="auto"/>
              </w:divBdr>
              <w:divsChild>
                <w:div w:id="1631790139">
                  <w:marLeft w:val="0"/>
                  <w:marRight w:val="0"/>
                  <w:marTop w:val="0"/>
                  <w:marBottom w:val="0"/>
                  <w:divBdr>
                    <w:top w:val="none" w:sz="0" w:space="0" w:color="auto"/>
                    <w:left w:val="none" w:sz="0" w:space="0" w:color="auto"/>
                    <w:bottom w:val="none" w:sz="0" w:space="0" w:color="auto"/>
                    <w:right w:val="none" w:sz="0" w:space="0" w:color="auto"/>
                  </w:divBdr>
                </w:div>
              </w:divsChild>
            </w:div>
            <w:div w:id="257257210">
              <w:marLeft w:val="0"/>
              <w:marRight w:val="0"/>
              <w:marTop w:val="0"/>
              <w:marBottom w:val="0"/>
              <w:divBdr>
                <w:top w:val="none" w:sz="0" w:space="0" w:color="auto"/>
                <w:left w:val="none" w:sz="0" w:space="0" w:color="auto"/>
                <w:bottom w:val="none" w:sz="0" w:space="0" w:color="auto"/>
                <w:right w:val="none" w:sz="0" w:space="0" w:color="auto"/>
              </w:divBdr>
              <w:divsChild>
                <w:div w:id="373627893">
                  <w:marLeft w:val="0"/>
                  <w:marRight w:val="0"/>
                  <w:marTop w:val="0"/>
                  <w:marBottom w:val="0"/>
                  <w:divBdr>
                    <w:top w:val="none" w:sz="0" w:space="0" w:color="auto"/>
                    <w:left w:val="none" w:sz="0" w:space="0" w:color="auto"/>
                    <w:bottom w:val="none" w:sz="0" w:space="0" w:color="auto"/>
                    <w:right w:val="none" w:sz="0" w:space="0" w:color="auto"/>
                  </w:divBdr>
                </w:div>
              </w:divsChild>
            </w:div>
            <w:div w:id="282806017">
              <w:marLeft w:val="0"/>
              <w:marRight w:val="0"/>
              <w:marTop w:val="0"/>
              <w:marBottom w:val="0"/>
              <w:divBdr>
                <w:top w:val="none" w:sz="0" w:space="0" w:color="auto"/>
                <w:left w:val="none" w:sz="0" w:space="0" w:color="auto"/>
                <w:bottom w:val="none" w:sz="0" w:space="0" w:color="auto"/>
                <w:right w:val="none" w:sz="0" w:space="0" w:color="auto"/>
              </w:divBdr>
              <w:divsChild>
                <w:div w:id="130946844">
                  <w:marLeft w:val="0"/>
                  <w:marRight w:val="0"/>
                  <w:marTop w:val="0"/>
                  <w:marBottom w:val="0"/>
                  <w:divBdr>
                    <w:top w:val="none" w:sz="0" w:space="0" w:color="auto"/>
                    <w:left w:val="none" w:sz="0" w:space="0" w:color="auto"/>
                    <w:bottom w:val="none" w:sz="0" w:space="0" w:color="auto"/>
                    <w:right w:val="none" w:sz="0" w:space="0" w:color="auto"/>
                  </w:divBdr>
                </w:div>
              </w:divsChild>
            </w:div>
            <w:div w:id="335111178">
              <w:marLeft w:val="0"/>
              <w:marRight w:val="0"/>
              <w:marTop w:val="0"/>
              <w:marBottom w:val="0"/>
              <w:divBdr>
                <w:top w:val="none" w:sz="0" w:space="0" w:color="auto"/>
                <w:left w:val="none" w:sz="0" w:space="0" w:color="auto"/>
                <w:bottom w:val="none" w:sz="0" w:space="0" w:color="auto"/>
                <w:right w:val="none" w:sz="0" w:space="0" w:color="auto"/>
              </w:divBdr>
              <w:divsChild>
                <w:div w:id="73279458">
                  <w:marLeft w:val="0"/>
                  <w:marRight w:val="0"/>
                  <w:marTop w:val="0"/>
                  <w:marBottom w:val="0"/>
                  <w:divBdr>
                    <w:top w:val="none" w:sz="0" w:space="0" w:color="auto"/>
                    <w:left w:val="none" w:sz="0" w:space="0" w:color="auto"/>
                    <w:bottom w:val="none" w:sz="0" w:space="0" w:color="auto"/>
                    <w:right w:val="none" w:sz="0" w:space="0" w:color="auto"/>
                  </w:divBdr>
                </w:div>
              </w:divsChild>
            </w:div>
            <w:div w:id="343676444">
              <w:marLeft w:val="0"/>
              <w:marRight w:val="0"/>
              <w:marTop w:val="0"/>
              <w:marBottom w:val="0"/>
              <w:divBdr>
                <w:top w:val="none" w:sz="0" w:space="0" w:color="auto"/>
                <w:left w:val="none" w:sz="0" w:space="0" w:color="auto"/>
                <w:bottom w:val="none" w:sz="0" w:space="0" w:color="auto"/>
                <w:right w:val="none" w:sz="0" w:space="0" w:color="auto"/>
              </w:divBdr>
              <w:divsChild>
                <w:div w:id="1906866715">
                  <w:marLeft w:val="0"/>
                  <w:marRight w:val="0"/>
                  <w:marTop w:val="0"/>
                  <w:marBottom w:val="0"/>
                  <w:divBdr>
                    <w:top w:val="none" w:sz="0" w:space="0" w:color="auto"/>
                    <w:left w:val="none" w:sz="0" w:space="0" w:color="auto"/>
                    <w:bottom w:val="none" w:sz="0" w:space="0" w:color="auto"/>
                    <w:right w:val="none" w:sz="0" w:space="0" w:color="auto"/>
                  </w:divBdr>
                </w:div>
              </w:divsChild>
            </w:div>
            <w:div w:id="359815944">
              <w:marLeft w:val="0"/>
              <w:marRight w:val="0"/>
              <w:marTop w:val="0"/>
              <w:marBottom w:val="0"/>
              <w:divBdr>
                <w:top w:val="none" w:sz="0" w:space="0" w:color="auto"/>
                <w:left w:val="none" w:sz="0" w:space="0" w:color="auto"/>
                <w:bottom w:val="none" w:sz="0" w:space="0" w:color="auto"/>
                <w:right w:val="none" w:sz="0" w:space="0" w:color="auto"/>
              </w:divBdr>
            </w:div>
            <w:div w:id="372852789">
              <w:marLeft w:val="0"/>
              <w:marRight w:val="0"/>
              <w:marTop w:val="0"/>
              <w:marBottom w:val="0"/>
              <w:divBdr>
                <w:top w:val="none" w:sz="0" w:space="0" w:color="auto"/>
                <w:left w:val="none" w:sz="0" w:space="0" w:color="auto"/>
                <w:bottom w:val="none" w:sz="0" w:space="0" w:color="auto"/>
                <w:right w:val="none" w:sz="0" w:space="0" w:color="auto"/>
              </w:divBdr>
              <w:divsChild>
                <w:div w:id="254829435">
                  <w:marLeft w:val="0"/>
                  <w:marRight w:val="0"/>
                  <w:marTop w:val="0"/>
                  <w:marBottom w:val="0"/>
                  <w:divBdr>
                    <w:top w:val="none" w:sz="0" w:space="0" w:color="auto"/>
                    <w:left w:val="none" w:sz="0" w:space="0" w:color="auto"/>
                    <w:bottom w:val="none" w:sz="0" w:space="0" w:color="auto"/>
                    <w:right w:val="none" w:sz="0" w:space="0" w:color="auto"/>
                  </w:divBdr>
                </w:div>
              </w:divsChild>
            </w:div>
            <w:div w:id="440760611">
              <w:marLeft w:val="0"/>
              <w:marRight w:val="0"/>
              <w:marTop w:val="0"/>
              <w:marBottom w:val="0"/>
              <w:divBdr>
                <w:top w:val="none" w:sz="0" w:space="0" w:color="auto"/>
                <w:left w:val="none" w:sz="0" w:space="0" w:color="auto"/>
                <w:bottom w:val="none" w:sz="0" w:space="0" w:color="auto"/>
                <w:right w:val="none" w:sz="0" w:space="0" w:color="auto"/>
              </w:divBdr>
              <w:divsChild>
                <w:div w:id="1161657337">
                  <w:marLeft w:val="0"/>
                  <w:marRight w:val="0"/>
                  <w:marTop w:val="0"/>
                  <w:marBottom w:val="0"/>
                  <w:divBdr>
                    <w:top w:val="none" w:sz="0" w:space="0" w:color="auto"/>
                    <w:left w:val="none" w:sz="0" w:space="0" w:color="auto"/>
                    <w:bottom w:val="none" w:sz="0" w:space="0" w:color="auto"/>
                    <w:right w:val="none" w:sz="0" w:space="0" w:color="auto"/>
                  </w:divBdr>
                </w:div>
              </w:divsChild>
            </w:div>
            <w:div w:id="455219856">
              <w:marLeft w:val="0"/>
              <w:marRight w:val="0"/>
              <w:marTop w:val="0"/>
              <w:marBottom w:val="0"/>
              <w:divBdr>
                <w:top w:val="none" w:sz="0" w:space="0" w:color="auto"/>
                <w:left w:val="none" w:sz="0" w:space="0" w:color="auto"/>
                <w:bottom w:val="none" w:sz="0" w:space="0" w:color="auto"/>
                <w:right w:val="none" w:sz="0" w:space="0" w:color="auto"/>
              </w:divBdr>
              <w:divsChild>
                <w:div w:id="2056850473">
                  <w:marLeft w:val="0"/>
                  <w:marRight w:val="0"/>
                  <w:marTop w:val="0"/>
                  <w:marBottom w:val="0"/>
                  <w:divBdr>
                    <w:top w:val="none" w:sz="0" w:space="0" w:color="auto"/>
                    <w:left w:val="none" w:sz="0" w:space="0" w:color="auto"/>
                    <w:bottom w:val="none" w:sz="0" w:space="0" w:color="auto"/>
                    <w:right w:val="none" w:sz="0" w:space="0" w:color="auto"/>
                  </w:divBdr>
                </w:div>
              </w:divsChild>
            </w:div>
            <w:div w:id="478502005">
              <w:marLeft w:val="0"/>
              <w:marRight w:val="0"/>
              <w:marTop w:val="0"/>
              <w:marBottom w:val="0"/>
              <w:divBdr>
                <w:top w:val="none" w:sz="0" w:space="0" w:color="auto"/>
                <w:left w:val="none" w:sz="0" w:space="0" w:color="auto"/>
                <w:bottom w:val="none" w:sz="0" w:space="0" w:color="auto"/>
                <w:right w:val="none" w:sz="0" w:space="0" w:color="auto"/>
              </w:divBdr>
            </w:div>
            <w:div w:id="527304230">
              <w:marLeft w:val="0"/>
              <w:marRight w:val="0"/>
              <w:marTop w:val="0"/>
              <w:marBottom w:val="0"/>
              <w:divBdr>
                <w:top w:val="none" w:sz="0" w:space="0" w:color="auto"/>
                <w:left w:val="none" w:sz="0" w:space="0" w:color="auto"/>
                <w:bottom w:val="none" w:sz="0" w:space="0" w:color="auto"/>
                <w:right w:val="none" w:sz="0" w:space="0" w:color="auto"/>
              </w:divBdr>
              <w:divsChild>
                <w:div w:id="293366562">
                  <w:marLeft w:val="0"/>
                  <w:marRight w:val="0"/>
                  <w:marTop w:val="0"/>
                  <w:marBottom w:val="0"/>
                  <w:divBdr>
                    <w:top w:val="none" w:sz="0" w:space="0" w:color="auto"/>
                    <w:left w:val="none" w:sz="0" w:space="0" w:color="auto"/>
                    <w:bottom w:val="none" w:sz="0" w:space="0" w:color="auto"/>
                    <w:right w:val="none" w:sz="0" w:space="0" w:color="auto"/>
                  </w:divBdr>
                </w:div>
              </w:divsChild>
            </w:div>
            <w:div w:id="590743283">
              <w:marLeft w:val="0"/>
              <w:marRight w:val="0"/>
              <w:marTop w:val="0"/>
              <w:marBottom w:val="0"/>
              <w:divBdr>
                <w:top w:val="none" w:sz="0" w:space="0" w:color="auto"/>
                <w:left w:val="none" w:sz="0" w:space="0" w:color="auto"/>
                <w:bottom w:val="none" w:sz="0" w:space="0" w:color="auto"/>
                <w:right w:val="none" w:sz="0" w:space="0" w:color="auto"/>
              </w:divBdr>
              <w:divsChild>
                <w:div w:id="898173727">
                  <w:marLeft w:val="0"/>
                  <w:marRight w:val="0"/>
                  <w:marTop w:val="0"/>
                  <w:marBottom w:val="0"/>
                  <w:divBdr>
                    <w:top w:val="none" w:sz="0" w:space="0" w:color="auto"/>
                    <w:left w:val="none" w:sz="0" w:space="0" w:color="auto"/>
                    <w:bottom w:val="none" w:sz="0" w:space="0" w:color="auto"/>
                    <w:right w:val="none" w:sz="0" w:space="0" w:color="auto"/>
                  </w:divBdr>
                </w:div>
              </w:divsChild>
            </w:div>
            <w:div w:id="643042249">
              <w:marLeft w:val="0"/>
              <w:marRight w:val="0"/>
              <w:marTop w:val="0"/>
              <w:marBottom w:val="0"/>
              <w:divBdr>
                <w:top w:val="none" w:sz="0" w:space="0" w:color="auto"/>
                <w:left w:val="none" w:sz="0" w:space="0" w:color="auto"/>
                <w:bottom w:val="none" w:sz="0" w:space="0" w:color="auto"/>
                <w:right w:val="none" w:sz="0" w:space="0" w:color="auto"/>
              </w:divBdr>
              <w:divsChild>
                <w:div w:id="302076164">
                  <w:marLeft w:val="0"/>
                  <w:marRight w:val="0"/>
                  <w:marTop w:val="0"/>
                  <w:marBottom w:val="0"/>
                  <w:divBdr>
                    <w:top w:val="none" w:sz="0" w:space="0" w:color="auto"/>
                    <w:left w:val="none" w:sz="0" w:space="0" w:color="auto"/>
                    <w:bottom w:val="none" w:sz="0" w:space="0" w:color="auto"/>
                    <w:right w:val="none" w:sz="0" w:space="0" w:color="auto"/>
                  </w:divBdr>
                </w:div>
              </w:divsChild>
            </w:div>
            <w:div w:id="674577378">
              <w:marLeft w:val="0"/>
              <w:marRight w:val="0"/>
              <w:marTop w:val="0"/>
              <w:marBottom w:val="0"/>
              <w:divBdr>
                <w:top w:val="none" w:sz="0" w:space="0" w:color="auto"/>
                <w:left w:val="none" w:sz="0" w:space="0" w:color="auto"/>
                <w:bottom w:val="none" w:sz="0" w:space="0" w:color="auto"/>
                <w:right w:val="none" w:sz="0" w:space="0" w:color="auto"/>
              </w:divBdr>
              <w:divsChild>
                <w:div w:id="674724914">
                  <w:marLeft w:val="0"/>
                  <w:marRight w:val="0"/>
                  <w:marTop w:val="0"/>
                  <w:marBottom w:val="0"/>
                  <w:divBdr>
                    <w:top w:val="none" w:sz="0" w:space="0" w:color="auto"/>
                    <w:left w:val="none" w:sz="0" w:space="0" w:color="auto"/>
                    <w:bottom w:val="none" w:sz="0" w:space="0" w:color="auto"/>
                    <w:right w:val="none" w:sz="0" w:space="0" w:color="auto"/>
                  </w:divBdr>
                </w:div>
              </w:divsChild>
            </w:div>
            <w:div w:id="679745486">
              <w:marLeft w:val="0"/>
              <w:marRight w:val="0"/>
              <w:marTop w:val="0"/>
              <w:marBottom w:val="0"/>
              <w:divBdr>
                <w:top w:val="none" w:sz="0" w:space="0" w:color="auto"/>
                <w:left w:val="none" w:sz="0" w:space="0" w:color="auto"/>
                <w:bottom w:val="none" w:sz="0" w:space="0" w:color="auto"/>
                <w:right w:val="none" w:sz="0" w:space="0" w:color="auto"/>
              </w:divBdr>
              <w:divsChild>
                <w:div w:id="1756827216">
                  <w:marLeft w:val="0"/>
                  <w:marRight w:val="0"/>
                  <w:marTop w:val="0"/>
                  <w:marBottom w:val="0"/>
                  <w:divBdr>
                    <w:top w:val="none" w:sz="0" w:space="0" w:color="auto"/>
                    <w:left w:val="none" w:sz="0" w:space="0" w:color="auto"/>
                    <w:bottom w:val="none" w:sz="0" w:space="0" w:color="auto"/>
                    <w:right w:val="none" w:sz="0" w:space="0" w:color="auto"/>
                  </w:divBdr>
                </w:div>
              </w:divsChild>
            </w:div>
            <w:div w:id="721903728">
              <w:marLeft w:val="0"/>
              <w:marRight w:val="0"/>
              <w:marTop w:val="0"/>
              <w:marBottom w:val="0"/>
              <w:divBdr>
                <w:top w:val="none" w:sz="0" w:space="0" w:color="auto"/>
                <w:left w:val="none" w:sz="0" w:space="0" w:color="auto"/>
                <w:bottom w:val="none" w:sz="0" w:space="0" w:color="auto"/>
                <w:right w:val="none" w:sz="0" w:space="0" w:color="auto"/>
              </w:divBdr>
              <w:divsChild>
                <w:div w:id="1790467066">
                  <w:marLeft w:val="0"/>
                  <w:marRight w:val="0"/>
                  <w:marTop w:val="0"/>
                  <w:marBottom w:val="0"/>
                  <w:divBdr>
                    <w:top w:val="none" w:sz="0" w:space="0" w:color="auto"/>
                    <w:left w:val="none" w:sz="0" w:space="0" w:color="auto"/>
                    <w:bottom w:val="none" w:sz="0" w:space="0" w:color="auto"/>
                    <w:right w:val="none" w:sz="0" w:space="0" w:color="auto"/>
                  </w:divBdr>
                </w:div>
              </w:divsChild>
            </w:div>
            <w:div w:id="767701793">
              <w:marLeft w:val="0"/>
              <w:marRight w:val="0"/>
              <w:marTop w:val="0"/>
              <w:marBottom w:val="0"/>
              <w:divBdr>
                <w:top w:val="none" w:sz="0" w:space="0" w:color="auto"/>
                <w:left w:val="none" w:sz="0" w:space="0" w:color="auto"/>
                <w:bottom w:val="none" w:sz="0" w:space="0" w:color="auto"/>
                <w:right w:val="none" w:sz="0" w:space="0" w:color="auto"/>
              </w:divBdr>
              <w:divsChild>
                <w:div w:id="2039506135">
                  <w:marLeft w:val="0"/>
                  <w:marRight w:val="0"/>
                  <w:marTop w:val="0"/>
                  <w:marBottom w:val="0"/>
                  <w:divBdr>
                    <w:top w:val="none" w:sz="0" w:space="0" w:color="auto"/>
                    <w:left w:val="none" w:sz="0" w:space="0" w:color="auto"/>
                    <w:bottom w:val="none" w:sz="0" w:space="0" w:color="auto"/>
                    <w:right w:val="none" w:sz="0" w:space="0" w:color="auto"/>
                  </w:divBdr>
                </w:div>
              </w:divsChild>
            </w:div>
            <w:div w:id="837578393">
              <w:marLeft w:val="0"/>
              <w:marRight w:val="0"/>
              <w:marTop w:val="0"/>
              <w:marBottom w:val="0"/>
              <w:divBdr>
                <w:top w:val="none" w:sz="0" w:space="0" w:color="auto"/>
                <w:left w:val="none" w:sz="0" w:space="0" w:color="auto"/>
                <w:bottom w:val="none" w:sz="0" w:space="0" w:color="auto"/>
                <w:right w:val="none" w:sz="0" w:space="0" w:color="auto"/>
              </w:divBdr>
              <w:divsChild>
                <w:div w:id="885794433">
                  <w:marLeft w:val="0"/>
                  <w:marRight w:val="0"/>
                  <w:marTop w:val="0"/>
                  <w:marBottom w:val="0"/>
                  <w:divBdr>
                    <w:top w:val="none" w:sz="0" w:space="0" w:color="auto"/>
                    <w:left w:val="none" w:sz="0" w:space="0" w:color="auto"/>
                    <w:bottom w:val="none" w:sz="0" w:space="0" w:color="auto"/>
                    <w:right w:val="none" w:sz="0" w:space="0" w:color="auto"/>
                  </w:divBdr>
                </w:div>
              </w:divsChild>
            </w:div>
            <w:div w:id="859396359">
              <w:marLeft w:val="0"/>
              <w:marRight w:val="0"/>
              <w:marTop w:val="0"/>
              <w:marBottom w:val="0"/>
              <w:divBdr>
                <w:top w:val="none" w:sz="0" w:space="0" w:color="auto"/>
                <w:left w:val="none" w:sz="0" w:space="0" w:color="auto"/>
                <w:bottom w:val="none" w:sz="0" w:space="0" w:color="auto"/>
                <w:right w:val="none" w:sz="0" w:space="0" w:color="auto"/>
              </w:divBdr>
              <w:divsChild>
                <w:div w:id="446582557">
                  <w:marLeft w:val="0"/>
                  <w:marRight w:val="0"/>
                  <w:marTop w:val="0"/>
                  <w:marBottom w:val="0"/>
                  <w:divBdr>
                    <w:top w:val="none" w:sz="0" w:space="0" w:color="auto"/>
                    <w:left w:val="none" w:sz="0" w:space="0" w:color="auto"/>
                    <w:bottom w:val="none" w:sz="0" w:space="0" w:color="auto"/>
                    <w:right w:val="none" w:sz="0" w:space="0" w:color="auto"/>
                  </w:divBdr>
                </w:div>
              </w:divsChild>
            </w:div>
            <w:div w:id="873156512">
              <w:marLeft w:val="0"/>
              <w:marRight w:val="0"/>
              <w:marTop w:val="0"/>
              <w:marBottom w:val="0"/>
              <w:divBdr>
                <w:top w:val="none" w:sz="0" w:space="0" w:color="auto"/>
                <w:left w:val="none" w:sz="0" w:space="0" w:color="auto"/>
                <w:bottom w:val="none" w:sz="0" w:space="0" w:color="auto"/>
                <w:right w:val="none" w:sz="0" w:space="0" w:color="auto"/>
              </w:divBdr>
            </w:div>
            <w:div w:id="877887335">
              <w:marLeft w:val="0"/>
              <w:marRight w:val="0"/>
              <w:marTop w:val="0"/>
              <w:marBottom w:val="0"/>
              <w:divBdr>
                <w:top w:val="none" w:sz="0" w:space="0" w:color="auto"/>
                <w:left w:val="none" w:sz="0" w:space="0" w:color="auto"/>
                <w:bottom w:val="none" w:sz="0" w:space="0" w:color="auto"/>
                <w:right w:val="none" w:sz="0" w:space="0" w:color="auto"/>
              </w:divBdr>
              <w:divsChild>
                <w:div w:id="1575625508">
                  <w:marLeft w:val="0"/>
                  <w:marRight w:val="0"/>
                  <w:marTop w:val="0"/>
                  <w:marBottom w:val="0"/>
                  <w:divBdr>
                    <w:top w:val="none" w:sz="0" w:space="0" w:color="auto"/>
                    <w:left w:val="none" w:sz="0" w:space="0" w:color="auto"/>
                    <w:bottom w:val="none" w:sz="0" w:space="0" w:color="auto"/>
                    <w:right w:val="none" w:sz="0" w:space="0" w:color="auto"/>
                  </w:divBdr>
                </w:div>
              </w:divsChild>
            </w:div>
            <w:div w:id="879243175">
              <w:marLeft w:val="0"/>
              <w:marRight w:val="0"/>
              <w:marTop w:val="0"/>
              <w:marBottom w:val="0"/>
              <w:divBdr>
                <w:top w:val="none" w:sz="0" w:space="0" w:color="auto"/>
                <w:left w:val="none" w:sz="0" w:space="0" w:color="auto"/>
                <w:bottom w:val="none" w:sz="0" w:space="0" w:color="auto"/>
                <w:right w:val="none" w:sz="0" w:space="0" w:color="auto"/>
              </w:divBdr>
              <w:divsChild>
                <w:div w:id="1535386117">
                  <w:marLeft w:val="0"/>
                  <w:marRight w:val="0"/>
                  <w:marTop w:val="0"/>
                  <w:marBottom w:val="0"/>
                  <w:divBdr>
                    <w:top w:val="none" w:sz="0" w:space="0" w:color="auto"/>
                    <w:left w:val="none" w:sz="0" w:space="0" w:color="auto"/>
                    <w:bottom w:val="none" w:sz="0" w:space="0" w:color="auto"/>
                    <w:right w:val="none" w:sz="0" w:space="0" w:color="auto"/>
                  </w:divBdr>
                </w:div>
              </w:divsChild>
            </w:div>
            <w:div w:id="881674676">
              <w:marLeft w:val="0"/>
              <w:marRight w:val="0"/>
              <w:marTop w:val="0"/>
              <w:marBottom w:val="0"/>
              <w:divBdr>
                <w:top w:val="none" w:sz="0" w:space="0" w:color="auto"/>
                <w:left w:val="none" w:sz="0" w:space="0" w:color="auto"/>
                <w:bottom w:val="none" w:sz="0" w:space="0" w:color="auto"/>
                <w:right w:val="none" w:sz="0" w:space="0" w:color="auto"/>
              </w:divBdr>
              <w:divsChild>
                <w:div w:id="1650747214">
                  <w:marLeft w:val="0"/>
                  <w:marRight w:val="0"/>
                  <w:marTop w:val="0"/>
                  <w:marBottom w:val="0"/>
                  <w:divBdr>
                    <w:top w:val="none" w:sz="0" w:space="0" w:color="auto"/>
                    <w:left w:val="none" w:sz="0" w:space="0" w:color="auto"/>
                    <w:bottom w:val="none" w:sz="0" w:space="0" w:color="auto"/>
                    <w:right w:val="none" w:sz="0" w:space="0" w:color="auto"/>
                  </w:divBdr>
                </w:div>
              </w:divsChild>
            </w:div>
            <w:div w:id="935019108">
              <w:marLeft w:val="0"/>
              <w:marRight w:val="0"/>
              <w:marTop w:val="0"/>
              <w:marBottom w:val="0"/>
              <w:divBdr>
                <w:top w:val="none" w:sz="0" w:space="0" w:color="auto"/>
                <w:left w:val="none" w:sz="0" w:space="0" w:color="auto"/>
                <w:bottom w:val="none" w:sz="0" w:space="0" w:color="auto"/>
                <w:right w:val="none" w:sz="0" w:space="0" w:color="auto"/>
              </w:divBdr>
              <w:divsChild>
                <w:div w:id="1946307534">
                  <w:marLeft w:val="0"/>
                  <w:marRight w:val="0"/>
                  <w:marTop w:val="0"/>
                  <w:marBottom w:val="0"/>
                  <w:divBdr>
                    <w:top w:val="none" w:sz="0" w:space="0" w:color="auto"/>
                    <w:left w:val="none" w:sz="0" w:space="0" w:color="auto"/>
                    <w:bottom w:val="none" w:sz="0" w:space="0" w:color="auto"/>
                    <w:right w:val="none" w:sz="0" w:space="0" w:color="auto"/>
                  </w:divBdr>
                </w:div>
              </w:divsChild>
            </w:div>
            <w:div w:id="939794041">
              <w:marLeft w:val="0"/>
              <w:marRight w:val="0"/>
              <w:marTop w:val="0"/>
              <w:marBottom w:val="0"/>
              <w:divBdr>
                <w:top w:val="none" w:sz="0" w:space="0" w:color="auto"/>
                <w:left w:val="none" w:sz="0" w:space="0" w:color="auto"/>
                <w:bottom w:val="none" w:sz="0" w:space="0" w:color="auto"/>
                <w:right w:val="none" w:sz="0" w:space="0" w:color="auto"/>
              </w:divBdr>
              <w:divsChild>
                <w:div w:id="149715211">
                  <w:marLeft w:val="0"/>
                  <w:marRight w:val="0"/>
                  <w:marTop w:val="0"/>
                  <w:marBottom w:val="0"/>
                  <w:divBdr>
                    <w:top w:val="none" w:sz="0" w:space="0" w:color="auto"/>
                    <w:left w:val="none" w:sz="0" w:space="0" w:color="auto"/>
                    <w:bottom w:val="none" w:sz="0" w:space="0" w:color="auto"/>
                    <w:right w:val="none" w:sz="0" w:space="0" w:color="auto"/>
                  </w:divBdr>
                </w:div>
              </w:divsChild>
            </w:div>
            <w:div w:id="996036873">
              <w:marLeft w:val="0"/>
              <w:marRight w:val="0"/>
              <w:marTop w:val="0"/>
              <w:marBottom w:val="0"/>
              <w:divBdr>
                <w:top w:val="none" w:sz="0" w:space="0" w:color="auto"/>
                <w:left w:val="none" w:sz="0" w:space="0" w:color="auto"/>
                <w:bottom w:val="none" w:sz="0" w:space="0" w:color="auto"/>
                <w:right w:val="none" w:sz="0" w:space="0" w:color="auto"/>
              </w:divBdr>
              <w:divsChild>
                <w:div w:id="860777701">
                  <w:marLeft w:val="0"/>
                  <w:marRight w:val="0"/>
                  <w:marTop w:val="0"/>
                  <w:marBottom w:val="0"/>
                  <w:divBdr>
                    <w:top w:val="none" w:sz="0" w:space="0" w:color="auto"/>
                    <w:left w:val="none" w:sz="0" w:space="0" w:color="auto"/>
                    <w:bottom w:val="none" w:sz="0" w:space="0" w:color="auto"/>
                    <w:right w:val="none" w:sz="0" w:space="0" w:color="auto"/>
                  </w:divBdr>
                </w:div>
              </w:divsChild>
            </w:div>
            <w:div w:id="1014842121">
              <w:marLeft w:val="0"/>
              <w:marRight w:val="0"/>
              <w:marTop w:val="0"/>
              <w:marBottom w:val="0"/>
              <w:divBdr>
                <w:top w:val="none" w:sz="0" w:space="0" w:color="auto"/>
                <w:left w:val="none" w:sz="0" w:space="0" w:color="auto"/>
                <w:bottom w:val="none" w:sz="0" w:space="0" w:color="auto"/>
                <w:right w:val="none" w:sz="0" w:space="0" w:color="auto"/>
              </w:divBdr>
              <w:divsChild>
                <w:div w:id="1369600637">
                  <w:marLeft w:val="0"/>
                  <w:marRight w:val="0"/>
                  <w:marTop w:val="0"/>
                  <w:marBottom w:val="0"/>
                  <w:divBdr>
                    <w:top w:val="none" w:sz="0" w:space="0" w:color="auto"/>
                    <w:left w:val="none" w:sz="0" w:space="0" w:color="auto"/>
                    <w:bottom w:val="none" w:sz="0" w:space="0" w:color="auto"/>
                    <w:right w:val="none" w:sz="0" w:space="0" w:color="auto"/>
                  </w:divBdr>
                </w:div>
              </w:divsChild>
            </w:div>
            <w:div w:id="1024936514">
              <w:marLeft w:val="0"/>
              <w:marRight w:val="0"/>
              <w:marTop w:val="0"/>
              <w:marBottom w:val="0"/>
              <w:divBdr>
                <w:top w:val="none" w:sz="0" w:space="0" w:color="auto"/>
                <w:left w:val="none" w:sz="0" w:space="0" w:color="auto"/>
                <w:bottom w:val="none" w:sz="0" w:space="0" w:color="auto"/>
                <w:right w:val="none" w:sz="0" w:space="0" w:color="auto"/>
              </w:divBdr>
              <w:divsChild>
                <w:div w:id="1011419552">
                  <w:marLeft w:val="0"/>
                  <w:marRight w:val="0"/>
                  <w:marTop w:val="0"/>
                  <w:marBottom w:val="0"/>
                  <w:divBdr>
                    <w:top w:val="none" w:sz="0" w:space="0" w:color="auto"/>
                    <w:left w:val="none" w:sz="0" w:space="0" w:color="auto"/>
                    <w:bottom w:val="none" w:sz="0" w:space="0" w:color="auto"/>
                    <w:right w:val="none" w:sz="0" w:space="0" w:color="auto"/>
                  </w:divBdr>
                </w:div>
              </w:divsChild>
            </w:div>
            <w:div w:id="1052923133">
              <w:marLeft w:val="0"/>
              <w:marRight w:val="0"/>
              <w:marTop w:val="0"/>
              <w:marBottom w:val="0"/>
              <w:divBdr>
                <w:top w:val="none" w:sz="0" w:space="0" w:color="auto"/>
                <w:left w:val="none" w:sz="0" w:space="0" w:color="auto"/>
                <w:bottom w:val="none" w:sz="0" w:space="0" w:color="auto"/>
                <w:right w:val="none" w:sz="0" w:space="0" w:color="auto"/>
              </w:divBdr>
              <w:divsChild>
                <w:div w:id="2130080988">
                  <w:marLeft w:val="0"/>
                  <w:marRight w:val="0"/>
                  <w:marTop w:val="0"/>
                  <w:marBottom w:val="0"/>
                  <w:divBdr>
                    <w:top w:val="none" w:sz="0" w:space="0" w:color="auto"/>
                    <w:left w:val="none" w:sz="0" w:space="0" w:color="auto"/>
                    <w:bottom w:val="none" w:sz="0" w:space="0" w:color="auto"/>
                    <w:right w:val="none" w:sz="0" w:space="0" w:color="auto"/>
                  </w:divBdr>
                </w:div>
              </w:divsChild>
            </w:div>
            <w:div w:id="1055274371">
              <w:marLeft w:val="0"/>
              <w:marRight w:val="0"/>
              <w:marTop w:val="0"/>
              <w:marBottom w:val="0"/>
              <w:divBdr>
                <w:top w:val="none" w:sz="0" w:space="0" w:color="auto"/>
                <w:left w:val="none" w:sz="0" w:space="0" w:color="auto"/>
                <w:bottom w:val="none" w:sz="0" w:space="0" w:color="auto"/>
                <w:right w:val="none" w:sz="0" w:space="0" w:color="auto"/>
              </w:divBdr>
            </w:div>
            <w:div w:id="1060053905">
              <w:marLeft w:val="0"/>
              <w:marRight w:val="0"/>
              <w:marTop w:val="0"/>
              <w:marBottom w:val="0"/>
              <w:divBdr>
                <w:top w:val="none" w:sz="0" w:space="0" w:color="auto"/>
                <w:left w:val="none" w:sz="0" w:space="0" w:color="auto"/>
                <w:bottom w:val="none" w:sz="0" w:space="0" w:color="auto"/>
                <w:right w:val="none" w:sz="0" w:space="0" w:color="auto"/>
              </w:divBdr>
            </w:div>
            <w:div w:id="1067456882">
              <w:marLeft w:val="0"/>
              <w:marRight w:val="0"/>
              <w:marTop w:val="0"/>
              <w:marBottom w:val="0"/>
              <w:divBdr>
                <w:top w:val="none" w:sz="0" w:space="0" w:color="auto"/>
                <w:left w:val="none" w:sz="0" w:space="0" w:color="auto"/>
                <w:bottom w:val="none" w:sz="0" w:space="0" w:color="auto"/>
                <w:right w:val="none" w:sz="0" w:space="0" w:color="auto"/>
              </w:divBdr>
            </w:div>
            <w:div w:id="1151363980">
              <w:marLeft w:val="0"/>
              <w:marRight w:val="0"/>
              <w:marTop w:val="0"/>
              <w:marBottom w:val="0"/>
              <w:divBdr>
                <w:top w:val="none" w:sz="0" w:space="0" w:color="auto"/>
                <w:left w:val="none" w:sz="0" w:space="0" w:color="auto"/>
                <w:bottom w:val="none" w:sz="0" w:space="0" w:color="auto"/>
                <w:right w:val="none" w:sz="0" w:space="0" w:color="auto"/>
              </w:divBdr>
              <w:divsChild>
                <w:div w:id="640499251">
                  <w:marLeft w:val="0"/>
                  <w:marRight w:val="0"/>
                  <w:marTop w:val="0"/>
                  <w:marBottom w:val="0"/>
                  <w:divBdr>
                    <w:top w:val="none" w:sz="0" w:space="0" w:color="auto"/>
                    <w:left w:val="none" w:sz="0" w:space="0" w:color="auto"/>
                    <w:bottom w:val="none" w:sz="0" w:space="0" w:color="auto"/>
                    <w:right w:val="none" w:sz="0" w:space="0" w:color="auto"/>
                  </w:divBdr>
                </w:div>
              </w:divsChild>
            </w:div>
            <w:div w:id="1153988093">
              <w:marLeft w:val="0"/>
              <w:marRight w:val="0"/>
              <w:marTop w:val="0"/>
              <w:marBottom w:val="0"/>
              <w:divBdr>
                <w:top w:val="none" w:sz="0" w:space="0" w:color="auto"/>
                <w:left w:val="none" w:sz="0" w:space="0" w:color="auto"/>
                <w:bottom w:val="none" w:sz="0" w:space="0" w:color="auto"/>
                <w:right w:val="none" w:sz="0" w:space="0" w:color="auto"/>
              </w:divBdr>
              <w:divsChild>
                <w:div w:id="1289893607">
                  <w:marLeft w:val="0"/>
                  <w:marRight w:val="0"/>
                  <w:marTop w:val="0"/>
                  <w:marBottom w:val="0"/>
                  <w:divBdr>
                    <w:top w:val="none" w:sz="0" w:space="0" w:color="auto"/>
                    <w:left w:val="none" w:sz="0" w:space="0" w:color="auto"/>
                    <w:bottom w:val="none" w:sz="0" w:space="0" w:color="auto"/>
                    <w:right w:val="none" w:sz="0" w:space="0" w:color="auto"/>
                  </w:divBdr>
                </w:div>
              </w:divsChild>
            </w:div>
            <w:div w:id="1154642114">
              <w:marLeft w:val="0"/>
              <w:marRight w:val="0"/>
              <w:marTop w:val="0"/>
              <w:marBottom w:val="0"/>
              <w:divBdr>
                <w:top w:val="none" w:sz="0" w:space="0" w:color="auto"/>
                <w:left w:val="none" w:sz="0" w:space="0" w:color="auto"/>
                <w:bottom w:val="none" w:sz="0" w:space="0" w:color="auto"/>
                <w:right w:val="none" w:sz="0" w:space="0" w:color="auto"/>
              </w:divBdr>
              <w:divsChild>
                <w:div w:id="2099473217">
                  <w:marLeft w:val="0"/>
                  <w:marRight w:val="0"/>
                  <w:marTop w:val="0"/>
                  <w:marBottom w:val="0"/>
                  <w:divBdr>
                    <w:top w:val="none" w:sz="0" w:space="0" w:color="auto"/>
                    <w:left w:val="none" w:sz="0" w:space="0" w:color="auto"/>
                    <w:bottom w:val="none" w:sz="0" w:space="0" w:color="auto"/>
                    <w:right w:val="none" w:sz="0" w:space="0" w:color="auto"/>
                  </w:divBdr>
                </w:div>
              </w:divsChild>
            </w:div>
            <w:div w:id="1255356845">
              <w:marLeft w:val="0"/>
              <w:marRight w:val="0"/>
              <w:marTop w:val="0"/>
              <w:marBottom w:val="0"/>
              <w:divBdr>
                <w:top w:val="none" w:sz="0" w:space="0" w:color="auto"/>
                <w:left w:val="none" w:sz="0" w:space="0" w:color="auto"/>
                <w:bottom w:val="none" w:sz="0" w:space="0" w:color="auto"/>
                <w:right w:val="none" w:sz="0" w:space="0" w:color="auto"/>
              </w:divBdr>
              <w:divsChild>
                <w:div w:id="1949584625">
                  <w:marLeft w:val="0"/>
                  <w:marRight w:val="0"/>
                  <w:marTop w:val="0"/>
                  <w:marBottom w:val="0"/>
                  <w:divBdr>
                    <w:top w:val="none" w:sz="0" w:space="0" w:color="auto"/>
                    <w:left w:val="none" w:sz="0" w:space="0" w:color="auto"/>
                    <w:bottom w:val="none" w:sz="0" w:space="0" w:color="auto"/>
                    <w:right w:val="none" w:sz="0" w:space="0" w:color="auto"/>
                  </w:divBdr>
                </w:div>
              </w:divsChild>
            </w:div>
            <w:div w:id="1292250420">
              <w:marLeft w:val="0"/>
              <w:marRight w:val="0"/>
              <w:marTop w:val="0"/>
              <w:marBottom w:val="0"/>
              <w:divBdr>
                <w:top w:val="none" w:sz="0" w:space="0" w:color="auto"/>
                <w:left w:val="none" w:sz="0" w:space="0" w:color="auto"/>
                <w:bottom w:val="none" w:sz="0" w:space="0" w:color="auto"/>
                <w:right w:val="none" w:sz="0" w:space="0" w:color="auto"/>
              </w:divBdr>
            </w:div>
            <w:div w:id="1303774508">
              <w:marLeft w:val="0"/>
              <w:marRight w:val="0"/>
              <w:marTop w:val="0"/>
              <w:marBottom w:val="0"/>
              <w:divBdr>
                <w:top w:val="none" w:sz="0" w:space="0" w:color="auto"/>
                <w:left w:val="none" w:sz="0" w:space="0" w:color="auto"/>
                <w:bottom w:val="none" w:sz="0" w:space="0" w:color="auto"/>
                <w:right w:val="none" w:sz="0" w:space="0" w:color="auto"/>
              </w:divBdr>
              <w:divsChild>
                <w:div w:id="126509819">
                  <w:marLeft w:val="0"/>
                  <w:marRight w:val="0"/>
                  <w:marTop w:val="0"/>
                  <w:marBottom w:val="0"/>
                  <w:divBdr>
                    <w:top w:val="none" w:sz="0" w:space="0" w:color="auto"/>
                    <w:left w:val="none" w:sz="0" w:space="0" w:color="auto"/>
                    <w:bottom w:val="none" w:sz="0" w:space="0" w:color="auto"/>
                    <w:right w:val="none" w:sz="0" w:space="0" w:color="auto"/>
                  </w:divBdr>
                </w:div>
              </w:divsChild>
            </w:div>
            <w:div w:id="1305356677">
              <w:marLeft w:val="0"/>
              <w:marRight w:val="0"/>
              <w:marTop w:val="0"/>
              <w:marBottom w:val="0"/>
              <w:divBdr>
                <w:top w:val="none" w:sz="0" w:space="0" w:color="auto"/>
                <w:left w:val="none" w:sz="0" w:space="0" w:color="auto"/>
                <w:bottom w:val="none" w:sz="0" w:space="0" w:color="auto"/>
                <w:right w:val="none" w:sz="0" w:space="0" w:color="auto"/>
              </w:divBdr>
            </w:div>
            <w:div w:id="1310209198">
              <w:marLeft w:val="0"/>
              <w:marRight w:val="0"/>
              <w:marTop w:val="0"/>
              <w:marBottom w:val="0"/>
              <w:divBdr>
                <w:top w:val="none" w:sz="0" w:space="0" w:color="auto"/>
                <w:left w:val="none" w:sz="0" w:space="0" w:color="auto"/>
                <w:bottom w:val="none" w:sz="0" w:space="0" w:color="auto"/>
                <w:right w:val="none" w:sz="0" w:space="0" w:color="auto"/>
              </w:divBdr>
              <w:divsChild>
                <w:div w:id="2138331201">
                  <w:marLeft w:val="0"/>
                  <w:marRight w:val="0"/>
                  <w:marTop w:val="0"/>
                  <w:marBottom w:val="0"/>
                  <w:divBdr>
                    <w:top w:val="none" w:sz="0" w:space="0" w:color="auto"/>
                    <w:left w:val="none" w:sz="0" w:space="0" w:color="auto"/>
                    <w:bottom w:val="none" w:sz="0" w:space="0" w:color="auto"/>
                    <w:right w:val="none" w:sz="0" w:space="0" w:color="auto"/>
                  </w:divBdr>
                </w:div>
              </w:divsChild>
            </w:div>
            <w:div w:id="1330906853">
              <w:marLeft w:val="0"/>
              <w:marRight w:val="0"/>
              <w:marTop w:val="0"/>
              <w:marBottom w:val="0"/>
              <w:divBdr>
                <w:top w:val="none" w:sz="0" w:space="0" w:color="auto"/>
                <w:left w:val="none" w:sz="0" w:space="0" w:color="auto"/>
                <w:bottom w:val="none" w:sz="0" w:space="0" w:color="auto"/>
                <w:right w:val="none" w:sz="0" w:space="0" w:color="auto"/>
              </w:divBdr>
              <w:divsChild>
                <w:div w:id="1231038155">
                  <w:marLeft w:val="0"/>
                  <w:marRight w:val="0"/>
                  <w:marTop w:val="0"/>
                  <w:marBottom w:val="0"/>
                  <w:divBdr>
                    <w:top w:val="none" w:sz="0" w:space="0" w:color="auto"/>
                    <w:left w:val="none" w:sz="0" w:space="0" w:color="auto"/>
                    <w:bottom w:val="none" w:sz="0" w:space="0" w:color="auto"/>
                    <w:right w:val="none" w:sz="0" w:space="0" w:color="auto"/>
                  </w:divBdr>
                </w:div>
              </w:divsChild>
            </w:div>
            <w:div w:id="1340080178">
              <w:marLeft w:val="0"/>
              <w:marRight w:val="0"/>
              <w:marTop w:val="0"/>
              <w:marBottom w:val="0"/>
              <w:divBdr>
                <w:top w:val="none" w:sz="0" w:space="0" w:color="auto"/>
                <w:left w:val="none" w:sz="0" w:space="0" w:color="auto"/>
                <w:bottom w:val="none" w:sz="0" w:space="0" w:color="auto"/>
                <w:right w:val="none" w:sz="0" w:space="0" w:color="auto"/>
              </w:divBdr>
              <w:divsChild>
                <w:div w:id="646740882">
                  <w:marLeft w:val="0"/>
                  <w:marRight w:val="0"/>
                  <w:marTop w:val="0"/>
                  <w:marBottom w:val="0"/>
                  <w:divBdr>
                    <w:top w:val="none" w:sz="0" w:space="0" w:color="auto"/>
                    <w:left w:val="none" w:sz="0" w:space="0" w:color="auto"/>
                    <w:bottom w:val="none" w:sz="0" w:space="0" w:color="auto"/>
                    <w:right w:val="none" w:sz="0" w:space="0" w:color="auto"/>
                  </w:divBdr>
                </w:div>
              </w:divsChild>
            </w:div>
            <w:div w:id="1357779566">
              <w:marLeft w:val="0"/>
              <w:marRight w:val="0"/>
              <w:marTop w:val="0"/>
              <w:marBottom w:val="0"/>
              <w:divBdr>
                <w:top w:val="none" w:sz="0" w:space="0" w:color="auto"/>
                <w:left w:val="none" w:sz="0" w:space="0" w:color="auto"/>
                <w:bottom w:val="none" w:sz="0" w:space="0" w:color="auto"/>
                <w:right w:val="none" w:sz="0" w:space="0" w:color="auto"/>
              </w:divBdr>
              <w:divsChild>
                <w:div w:id="1854150276">
                  <w:marLeft w:val="0"/>
                  <w:marRight w:val="0"/>
                  <w:marTop w:val="0"/>
                  <w:marBottom w:val="0"/>
                  <w:divBdr>
                    <w:top w:val="none" w:sz="0" w:space="0" w:color="auto"/>
                    <w:left w:val="none" w:sz="0" w:space="0" w:color="auto"/>
                    <w:bottom w:val="none" w:sz="0" w:space="0" w:color="auto"/>
                    <w:right w:val="none" w:sz="0" w:space="0" w:color="auto"/>
                  </w:divBdr>
                </w:div>
              </w:divsChild>
            </w:div>
            <w:div w:id="1363819968">
              <w:marLeft w:val="0"/>
              <w:marRight w:val="0"/>
              <w:marTop w:val="0"/>
              <w:marBottom w:val="0"/>
              <w:divBdr>
                <w:top w:val="none" w:sz="0" w:space="0" w:color="auto"/>
                <w:left w:val="none" w:sz="0" w:space="0" w:color="auto"/>
                <w:bottom w:val="none" w:sz="0" w:space="0" w:color="auto"/>
                <w:right w:val="none" w:sz="0" w:space="0" w:color="auto"/>
              </w:divBdr>
              <w:divsChild>
                <w:div w:id="824124677">
                  <w:marLeft w:val="0"/>
                  <w:marRight w:val="0"/>
                  <w:marTop w:val="0"/>
                  <w:marBottom w:val="0"/>
                  <w:divBdr>
                    <w:top w:val="none" w:sz="0" w:space="0" w:color="auto"/>
                    <w:left w:val="none" w:sz="0" w:space="0" w:color="auto"/>
                    <w:bottom w:val="none" w:sz="0" w:space="0" w:color="auto"/>
                    <w:right w:val="none" w:sz="0" w:space="0" w:color="auto"/>
                  </w:divBdr>
                </w:div>
              </w:divsChild>
            </w:div>
            <w:div w:id="1394696966">
              <w:marLeft w:val="0"/>
              <w:marRight w:val="0"/>
              <w:marTop w:val="0"/>
              <w:marBottom w:val="0"/>
              <w:divBdr>
                <w:top w:val="none" w:sz="0" w:space="0" w:color="auto"/>
                <w:left w:val="none" w:sz="0" w:space="0" w:color="auto"/>
                <w:bottom w:val="none" w:sz="0" w:space="0" w:color="auto"/>
                <w:right w:val="none" w:sz="0" w:space="0" w:color="auto"/>
              </w:divBdr>
              <w:divsChild>
                <w:div w:id="2023050397">
                  <w:marLeft w:val="0"/>
                  <w:marRight w:val="0"/>
                  <w:marTop w:val="0"/>
                  <w:marBottom w:val="0"/>
                  <w:divBdr>
                    <w:top w:val="none" w:sz="0" w:space="0" w:color="auto"/>
                    <w:left w:val="none" w:sz="0" w:space="0" w:color="auto"/>
                    <w:bottom w:val="none" w:sz="0" w:space="0" w:color="auto"/>
                    <w:right w:val="none" w:sz="0" w:space="0" w:color="auto"/>
                  </w:divBdr>
                </w:div>
              </w:divsChild>
            </w:div>
            <w:div w:id="1400323426">
              <w:marLeft w:val="0"/>
              <w:marRight w:val="0"/>
              <w:marTop w:val="0"/>
              <w:marBottom w:val="0"/>
              <w:divBdr>
                <w:top w:val="none" w:sz="0" w:space="0" w:color="auto"/>
                <w:left w:val="none" w:sz="0" w:space="0" w:color="auto"/>
                <w:bottom w:val="none" w:sz="0" w:space="0" w:color="auto"/>
                <w:right w:val="none" w:sz="0" w:space="0" w:color="auto"/>
              </w:divBdr>
              <w:divsChild>
                <w:div w:id="2097044789">
                  <w:marLeft w:val="0"/>
                  <w:marRight w:val="0"/>
                  <w:marTop w:val="0"/>
                  <w:marBottom w:val="0"/>
                  <w:divBdr>
                    <w:top w:val="none" w:sz="0" w:space="0" w:color="auto"/>
                    <w:left w:val="none" w:sz="0" w:space="0" w:color="auto"/>
                    <w:bottom w:val="none" w:sz="0" w:space="0" w:color="auto"/>
                    <w:right w:val="none" w:sz="0" w:space="0" w:color="auto"/>
                  </w:divBdr>
                </w:div>
              </w:divsChild>
            </w:div>
            <w:div w:id="1404838563">
              <w:marLeft w:val="0"/>
              <w:marRight w:val="0"/>
              <w:marTop w:val="0"/>
              <w:marBottom w:val="0"/>
              <w:divBdr>
                <w:top w:val="none" w:sz="0" w:space="0" w:color="auto"/>
                <w:left w:val="none" w:sz="0" w:space="0" w:color="auto"/>
                <w:bottom w:val="none" w:sz="0" w:space="0" w:color="auto"/>
                <w:right w:val="none" w:sz="0" w:space="0" w:color="auto"/>
              </w:divBdr>
              <w:divsChild>
                <w:div w:id="1136990669">
                  <w:marLeft w:val="0"/>
                  <w:marRight w:val="0"/>
                  <w:marTop w:val="0"/>
                  <w:marBottom w:val="0"/>
                  <w:divBdr>
                    <w:top w:val="none" w:sz="0" w:space="0" w:color="auto"/>
                    <w:left w:val="none" w:sz="0" w:space="0" w:color="auto"/>
                    <w:bottom w:val="none" w:sz="0" w:space="0" w:color="auto"/>
                    <w:right w:val="none" w:sz="0" w:space="0" w:color="auto"/>
                  </w:divBdr>
                </w:div>
              </w:divsChild>
            </w:div>
            <w:div w:id="1428690968">
              <w:marLeft w:val="0"/>
              <w:marRight w:val="0"/>
              <w:marTop w:val="0"/>
              <w:marBottom w:val="0"/>
              <w:divBdr>
                <w:top w:val="none" w:sz="0" w:space="0" w:color="auto"/>
                <w:left w:val="none" w:sz="0" w:space="0" w:color="auto"/>
                <w:bottom w:val="none" w:sz="0" w:space="0" w:color="auto"/>
                <w:right w:val="none" w:sz="0" w:space="0" w:color="auto"/>
              </w:divBdr>
              <w:divsChild>
                <w:div w:id="231433729">
                  <w:marLeft w:val="0"/>
                  <w:marRight w:val="0"/>
                  <w:marTop w:val="0"/>
                  <w:marBottom w:val="0"/>
                  <w:divBdr>
                    <w:top w:val="none" w:sz="0" w:space="0" w:color="auto"/>
                    <w:left w:val="none" w:sz="0" w:space="0" w:color="auto"/>
                    <w:bottom w:val="none" w:sz="0" w:space="0" w:color="auto"/>
                    <w:right w:val="none" w:sz="0" w:space="0" w:color="auto"/>
                  </w:divBdr>
                </w:div>
              </w:divsChild>
            </w:div>
            <w:div w:id="1480612991">
              <w:marLeft w:val="0"/>
              <w:marRight w:val="0"/>
              <w:marTop w:val="0"/>
              <w:marBottom w:val="0"/>
              <w:divBdr>
                <w:top w:val="none" w:sz="0" w:space="0" w:color="auto"/>
                <w:left w:val="none" w:sz="0" w:space="0" w:color="auto"/>
                <w:bottom w:val="none" w:sz="0" w:space="0" w:color="auto"/>
                <w:right w:val="none" w:sz="0" w:space="0" w:color="auto"/>
              </w:divBdr>
              <w:divsChild>
                <w:div w:id="11803735">
                  <w:marLeft w:val="0"/>
                  <w:marRight w:val="0"/>
                  <w:marTop w:val="0"/>
                  <w:marBottom w:val="0"/>
                  <w:divBdr>
                    <w:top w:val="none" w:sz="0" w:space="0" w:color="auto"/>
                    <w:left w:val="none" w:sz="0" w:space="0" w:color="auto"/>
                    <w:bottom w:val="none" w:sz="0" w:space="0" w:color="auto"/>
                    <w:right w:val="none" w:sz="0" w:space="0" w:color="auto"/>
                  </w:divBdr>
                </w:div>
              </w:divsChild>
            </w:div>
            <w:div w:id="1485581232">
              <w:marLeft w:val="0"/>
              <w:marRight w:val="0"/>
              <w:marTop w:val="0"/>
              <w:marBottom w:val="0"/>
              <w:divBdr>
                <w:top w:val="none" w:sz="0" w:space="0" w:color="auto"/>
                <w:left w:val="none" w:sz="0" w:space="0" w:color="auto"/>
                <w:bottom w:val="none" w:sz="0" w:space="0" w:color="auto"/>
                <w:right w:val="none" w:sz="0" w:space="0" w:color="auto"/>
              </w:divBdr>
              <w:divsChild>
                <w:div w:id="1532574993">
                  <w:marLeft w:val="0"/>
                  <w:marRight w:val="0"/>
                  <w:marTop w:val="0"/>
                  <w:marBottom w:val="0"/>
                  <w:divBdr>
                    <w:top w:val="none" w:sz="0" w:space="0" w:color="auto"/>
                    <w:left w:val="none" w:sz="0" w:space="0" w:color="auto"/>
                    <w:bottom w:val="none" w:sz="0" w:space="0" w:color="auto"/>
                    <w:right w:val="none" w:sz="0" w:space="0" w:color="auto"/>
                  </w:divBdr>
                </w:div>
              </w:divsChild>
            </w:div>
            <w:div w:id="1607618287">
              <w:marLeft w:val="0"/>
              <w:marRight w:val="0"/>
              <w:marTop w:val="0"/>
              <w:marBottom w:val="0"/>
              <w:divBdr>
                <w:top w:val="none" w:sz="0" w:space="0" w:color="auto"/>
                <w:left w:val="none" w:sz="0" w:space="0" w:color="auto"/>
                <w:bottom w:val="none" w:sz="0" w:space="0" w:color="auto"/>
                <w:right w:val="none" w:sz="0" w:space="0" w:color="auto"/>
              </w:divBdr>
              <w:divsChild>
                <w:div w:id="892155066">
                  <w:marLeft w:val="0"/>
                  <w:marRight w:val="0"/>
                  <w:marTop w:val="0"/>
                  <w:marBottom w:val="0"/>
                  <w:divBdr>
                    <w:top w:val="none" w:sz="0" w:space="0" w:color="auto"/>
                    <w:left w:val="none" w:sz="0" w:space="0" w:color="auto"/>
                    <w:bottom w:val="none" w:sz="0" w:space="0" w:color="auto"/>
                    <w:right w:val="none" w:sz="0" w:space="0" w:color="auto"/>
                  </w:divBdr>
                </w:div>
              </w:divsChild>
            </w:div>
            <w:div w:id="1622374002">
              <w:marLeft w:val="0"/>
              <w:marRight w:val="0"/>
              <w:marTop w:val="0"/>
              <w:marBottom w:val="0"/>
              <w:divBdr>
                <w:top w:val="none" w:sz="0" w:space="0" w:color="auto"/>
                <w:left w:val="none" w:sz="0" w:space="0" w:color="auto"/>
                <w:bottom w:val="none" w:sz="0" w:space="0" w:color="auto"/>
                <w:right w:val="none" w:sz="0" w:space="0" w:color="auto"/>
              </w:divBdr>
            </w:div>
            <w:div w:id="1629775516">
              <w:marLeft w:val="0"/>
              <w:marRight w:val="0"/>
              <w:marTop w:val="0"/>
              <w:marBottom w:val="0"/>
              <w:divBdr>
                <w:top w:val="none" w:sz="0" w:space="0" w:color="auto"/>
                <w:left w:val="none" w:sz="0" w:space="0" w:color="auto"/>
                <w:bottom w:val="none" w:sz="0" w:space="0" w:color="auto"/>
                <w:right w:val="none" w:sz="0" w:space="0" w:color="auto"/>
              </w:divBdr>
            </w:div>
            <w:div w:id="1710910011">
              <w:marLeft w:val="0"/>
              <w:marRight w:val="0"/>
              <w:marTop w:val="0"/>
              <w:marBottom w:val="0"/>
              <w:divBdr>
                <w:top w:val="none" w:sz="0" w:space="0" w:color="auto"/>
                <w:left w:val="none" w:sz="0" w:space="0" w:color="auto"/>
                <w:bottom w:val="none" w:sz="0" w:space="0" w:color="auto"/>
                <w:right w:val="none" w:sz="0" w:space="0" w:color="auto"/>
              </w:divBdr>
              <w:divsChild>
                <w:div w:id="690498709">
                  <w:marLeft w:val="0"/>
                  <w:marRight w:val="0"/>
                  <w:marTop w:val="0"/>
                  <w:marBottom w:val="0"/>
                  <w:divBdr>
                    <w:top w:val="none" w:sz="0" w:space="0" w:color="auto"/>
                    <w:left w:val="none" w:sz="0" w:space="0" w:color="auto"/>
                    <w:bottom w:val="none" w:sz="0" w:space="0" w:color="auto"/>
                    <w:right w:val="none" w:sz="0" w:space="0" w:color="auto"/>
                  </w:divBdr>
                </w:div>
              </w:divsChild>
            </w:div>
            <w:div w:id="1747190275">
              <w:marLeft w:val="0"/>
              <w:marRight w:val="0"/>
              <w:marTop w:val="0"/>
              <w:marBottom w:val="0"/>
              <w:divBdr>
                <w:top w:val="none" w:sz="0" w:space="0" w:color="auto"/>
                <w:left w:val="none" w:sz="0" w:space="0" w:color="auto"/>
                <w:bottom w:val="none" w:sz="0" w:space="0" w:color="auto"/>
                <w:right w:val="none" w:sz="0" w:space="0" w:color="auto"/>
              </w:divBdr>
              <w:divsChild>
                <w:div w:id="259145915">
                  <w:marLeft w:val="0"/>
                  <w:marRight w:val="0"/>
                  <w:marTop w:val="0"/>
                  <w:marBottom w:val="0"/>
                  <w:divBdr>
                    <w:top w:val="none" w:sz="0" w:space="0" w:color="auto"/>
                    <w:left w:val="none" w:sz="0" w:space="0" w:color="auto"/>
                    <w:bottom w:val="none" w:sz="0" w:space="0" w:color="auto"/>
                    <w:right w:val="none" w:sz="0" w:space="0" w:color="auto"/>
                  </w:divBdr>
                </w:div>
              </w:divsChild>
            </w:div>
            <w:div w:id="1868522548">
              <w:marLeft w:val="0"/>
              <w:marRight w:val="0"/>
              <w:marTop w:val="0"/>
              <w:marBottom w:val="0"/>
              <w:divBdr>
                <w:top w:val="none" w:sz="0" w:space="0" w:color="auto"/>
                <w:left w:val="none" w:sz="0" w:space="0" w:color="auto"/>
                <w:bottom w:val="none" w:sz="0" w:space="0" w:color="auto"/>
                <w:right w:val="none" w:sz="0" w:space="0" w:color="auto"/>
              </w:divBdr>
            </w:div>
            <w:div w:id="1884176416">
              <w:marLeft w:val="0"/>
              <w:marRight w:val="0"/>
              <w:marTop w:val="0"/>
              <w:marBottom w:val="0"/>
              <w:divBdr>
                <w:top w:val="none" w:sz="0" w:space="0" w:color="auto"/>
                <w:left w:val="none" w:sz="0" w:space="0" w:color="auto"/>
                <w:bottom w:val="none" w:sz="0" w:space="0" w:color="auto"/>
                <w:right w:val="none" w:sz="0" w:space="0" w:color="auto"/>
              </w:divBdr>
              <w:divsChild>
                <w:div w:id="555549746">
                  <w:marLeft w:val="0"/>
                  <w:marRight w:val="0"/>
                  <w:marTop w:val="0"/>
                  <w:marBottom w:val="0"/>
                  <w:divBdr>
                    <w:top w:val="none" w:sz="0" w:space="0" w:color="auto"/>
                    <w:left w:val="none" w:sz="0" w:space="0" w:color="auto"/>
                    <w:bottom w:val="none" w:sz="0" w:space="0" w:color="auto"/>
                    <w:right w:val="none" w:sz="0" w:space="0" w:color="auto"/>
                  </w:divBdr>
                </w:div>
              </w:divsChild>
            </w:div>
            <w:div w:id="1902712711">
              <w:marLeft w:val="0"/>
              <w:marRight w:val="0"/>
              <w:marTop w:val="0"/>
              <w:marBottom w:val="0"/>
              <w:divBdr>
                <w:top w:val="none" w:sz="0" w:space="0" w:color="auto"/>
                <w:left w:val="none" w:sz="0" w:space="0" w:color="auto"/>
                <w:bottom w:val="none" w:sz="0" w:space="0" w:color="auto"/>
                <w:right w:val="none" w:sz="0" w:space="0" w:color="auto"/>
              </w:divBdr>
              <w:divsChild>
                <w:div w:id="1312783962">
                  <w:marLeft w:val="0"/>
                  <w:marRight w:val="0"/>
                  <w:marTop w:val="0"/>
                  <w:marBottom w:val="0"/>
                  <w:divBdr>
                    <w:top w:val="none" w:sz="0" w:space="0" w:color="auto"/>
                    <w:left w:val="none" w:sz="0" w:space="0" w:color="auto"/>
                    <w:bottom w:val="none" w:sz="0" w:space="0" w:color="auto"/>
                    <w:right w:val="none" w:sz="0" w:space="0" w:color="auto"/>
                  </w:divBdr>
                </w:div>
              </w:divsChild>
            </w:div>
            <w:div w:id="1908683612">
              <w:marLeft w:val="0"/>
              <w:marRight w:val="0"/>
              <w:marTop w:val="0"/>
              <w:marBottom w:val="0"/>
              <w:divBdr>
                <w:top w:val="none" w:sz="0" w:space="0" w:color="auto"/>
                <w:left w:val="none" w:sz="0" w:space="0" w:color="auto"/>
                <w:bottom w:val="none" w:sz="0" w:space="0" w:color="auto"/>
                <w:right w:val="none" w:sz="0" w:space="0" w:color="auto"/>
              </w:divBdr>
            </w:div>
            <w:div w:id="1930888494">
              <w:marLeft w:val="0"/>
              <w:marRight w:val="0"/>
              <w:marTop w:val="0"/>
              <w:marBottom w:val="0"/>
              <w:divBdr>
                <w:top w:val="none" w:sz="0" w:space="0" w:color="auto"/>
                <w:left w:val="none" w:sz="0" w:space="0" w:color="auto"/>
                <w:bottom w:val="none" w:sz="0" w:space="0" w:color="auto"/>
                <w:right w:val="none" w:sz="0" w:space="0" w:color="auto"/>
              </w:divBdr>
              <w:divsChild>
                <w:div w:id="1374188552">
                  <w:marLeft w:val="0"/>
                  <w:marRight w:val="0"/>
                  <w:marTop w:val="0"/>
                  <w:marBottom w:val="0"/>
                  <w:divBdr>
                    <w:top w:val="none" w:sz="0" w:space="0" w:color="auto"/>
                    <w:left w:val="none" w:sz="0" w:space="0" w:color="auto"/>
                    <w:bottom w:val="none" w:sz="0" w:space="0" w:color="auto"/>
                    <w:right w:val="none" w:sz="0" w:space="0" w:color="auto"/>
                  </w:divBdr>
                </w:div>
              </w:divsChild>
            </w:div>
            <w:div w:id="1979337084">
              <w:marLeft w:val="0"/>
              <w:marRight w:val="0"/>
              <w:marTop w:val="0"/>
              <w:marBottom w:val="0"/>
              <w:divBdr>
                <w:top w:val="none" w:sz="0" w:space="0" w:color="auto"/>
                <w:left w:val="none" w:sz="0" w:space="0" w:color="auto"/>
                <w:bottom w:val="none" w:sz="0" w:space="0" w:color="auto"/>
                <w:right w:val="none" w:sz="0" w:space="0" w:color="auto"/>
              </w:divBdr>
              <w:divsChild>
                <w:div w:id="360865618">
                  <w:marLeft w:val="0"/>
                  <w:marRight w:val="0"/>
                  <w:marTop w:val="0"/>
                  <w:marBottom w:val="0"/>
                  <w:divBdr>
                    <w:top w:val="none" w:sz="0" w:space="0" w:color="auto"/>
                    <w:left w:val="none" w:sz="0" w:space="0" w:color="auto"/>
                    <w:bottom w:val="none" w:sz="0" w:space="0" w:color="auto"/>
                    <w:right w:val="none" w:sz="0" w:space="0" w:color="auto"/>
                  </w:divBdr>
                </w:div>
              </w:divsChild>
            </w:div>
            <w:div w:id="2011635856">
              <w:marLeft w:val="0"/>
              <w:marRight w:val="0"/>
              <w:marTop w:val="0"/>
              <w:marBottom w:val="0"/>
              <w:divBdr>
                <w:top w:val="none" w:sz="0" w:space="0" w:color="auto"/>
                <w:left w:val="none" w:sz="0" w:space="0" w:color="auto"/>
                <w:bottom w:val="none" w:sz="0" w:space="0" w:color="auto"/>
                <w:right w:val="none" w:sz="0" w:space="0" w:color="auto"/>
              </w:divBdr>
              <w:divsChild>
                <w:div w:id="13195347">
                  <w:marLeft w:val="0"/>
                  <w:marRight w:val="0"/>
                  <w:marTop w:val="0"/>
                  <w:marBottom w:val="0"/>
                  <w:divBdr>
                    <w:top w:val="none" w:sz="0" w:space="0" w:color="auto"/>
                    <w:left w:val="none" w:sz="0" w:space="0" w:color="auto"/>
                    <w:bottom w:val="none" w:sz="0" w:space="0" w:color="auto"/>
                    <w:right w:val="none" w:sz="0" w:space="0" w:color="auto"/>
                  </w:divBdr>
                </w:div>
              </w:divsChild>
            </w:div>
            <w:div w:id="2077389854">
              <w:marLeft w:val="0"/>
              <w:marRight w:val="0"/>
              <w:marTop w:val="0"/>
              <w:marBottom w:val="0"/>
              <w:divBdr>
                <w:top w:val="none" w:sz="0" w:space="0" w:color="auto"/>
                <w:left w:val="none" w:sz="0" w:space="0" w:color="auto"/>
                <w:bottom w:val="none" w:sz="0" w:space="0" w:color="auto"/>
                <w:right w:val="none" w:sz="0" w:space="0" w:color="auto"/>
              </w:divBdr>
              <w:divsChild>
                <w:div w:id="1089546089">
                  <w:marLeft w:val="0"/>
                  <w:marRight w:val="0"/>
                  <w:marTop w:val="0"/>
                  <w:marBottom w:val="0"/>
                  <w:divBdr>
                    <w:top w:val="none" w:sz="0" w:space="0" w:color="auto"/>
                    <w:left w:val="none" w:sz="0" w:space="0" w:color="auto"/>
                    <w:bottom w:val="none" w:sz="0" w:space="0" w:color="auto"/>
                    <w:right w:val="none" w:sz="0" w:space="0" w:color="auto"/>
                  </w:divBdr>
                </w:div>
              </w:divsChild>
            </w:div>
            <w:div w:id="2114280514">
              <w:marLeft w:val="0"/>
              <w:marRight w:val="0"/>
              <w:marTop w:val="0"/>
              <w:marBottom w:val="0"/>
              <w:divBdr>
                <w:top w:val="none" w:sz="0" w:space="0" w:color="auto"/>
                <w:left w:val="none" w:sz="0" w:space="0" w:color="auto"/>
                <w:bottom w:val="none" w:sz="0" w:space="0" w:color="auto"/>
                <w:right w:val="none" w:sz="0" w:space="0" w:color="auto"/>
              </w:divBdr>
              <w:divsChild>
                <w:div w:id="1036662541">
                  <w:marLeft w:val="0"/>
                  <w:marRight w:val="0"/>
                  <w:marTop w:val="0"/>
                  <w:marBottom w:val="0"/>
                  <w:divBdr>
                    <w:top w:val="none" w:sz="0" w:space="0" w:color="auto"/>
                    <w:left w:val="none" w:sz="0" w:space="0" w:color="auto"/>
                    <w:bottom w:val="none" w:sz="0" w:space="0" w:color="auto"/>
                    <w:right w:val="none" w:sz="0" w:space="0" w:color="auto"/>
                  </w:divBdr>
                </w:div>
              </w:divsChild>
            </w:div>
            <w:div w:id="211852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182718">
      <w:bodyDiv w:val="1"/>
      <w:marLeft w:val="0"/>
      <w:marRight w:val="0"/>
      <w:marTop w:val="0"/>
      <w:marBottom w:val="0"/>
      <w:divBdr>
        <w:top w:val="none" w:sz="0" w:space="0" w:color="auto"/>
        <w:left w:val="none" w:sz="0" w:space="0" w:color="auto"/>
        <w:bottom w:val="none" w:sz="0" w:space="0" w:color="auto"/>
        <w:right w:val="none" w:sz="0" w:space="0" w:color="auto"/>
      </w:divBdr>
    </w:div>
    <w:div w:id="1073626156">
      <w:bodyDiv w:val="1"/>
      <w:marLeft w:val="0"/>
      <w:marRight w:val="0"/>
      <w:marTop w:val="0"/>
      <w:marBottom w:val="0"/>
      <w:divBdr>
        <w:top w:val="none" w:sz="0" w:space="0" w:color="auto"/>
        <w:left w:val="none" w:sz="0" w:space="0" w:color="auto"/>
        <w:bottom w:val="none" w:sz="0" w:space="0" w:color="auto"/>
        <w:right w:val="none" w:sz="0" w:space="0" w:color="auto"/>
      </w:divBdr>
    </w:div>
    <w:div w:id="1088042976">
      <w:bodyDiv w:val="1"/>
      <w:marLeft w:val="0"/>
      <w:marRight w:val="0"/>
      <w:marTop w:val="0"/>
      <w:marBottom w:val="0"/>
      <w:divBdr>
        <w:top w:val="none" w:sz="0" w:space="0" w:color="auto"/>
        <w:left w:val="none" w:sz="0" w:space="0" w:color="auto"/>
        <w:bottom w:val="none" w:sz="0" w:space="0" w:color="auto"/>
        <w:right w:val="none" w:sz="0" w:space="0" w:color="auto"/>
      </w:divBdr>
    </w:div>
    <w:div w:id="1113204607">
      <w:bodyDiv w:val="1"/>
      <w:marLeft w:val="0"/>
      <w:marRight w:val="0"/>
      <w:marTop w:val="0"/>
      <w:marBottom w:val="0"/>
      <w:divBdr>
        <w:top w:val="none" w:sz="0" w:space="0" w:color="auto"/>
        <w:left w:val="none" w:sz="0" w:space="0" w:color="auto"/>
        <w:bottom w:val="none" w:sz="0" w:space="0" w:color="auto"/>
        <w:right w:val="none" w:sz="0" w:space="0" w:color="auto"/>
      </w:divBdr>
    </w:div>
    <w:div w:id="1124733399">
      <w:bodyDiv w:val="1"/>
      <w:marLeft w:val="0"/>
      <w:marRight w:val="0"/>
      <w:marTop w:val="0"/>
      <w:marBottom w:val="0"/>
      <w:divBdr>
        <w:top w:val="none" w:sz="0" w:space="0" w:color="auto"/>
        <w:left w:val="none" w:sz="0" w:space="0" w:color="auto"/>
        <w:bottom w:val="none" w:sz="0" w:space="0" w:color="auto"/>
        <w:right w:val="none" w:sz="0" w:space="0" w:color="auto"/>
      </w:divBdr>
    </w:div>
    <w:div w:id="1130971808">
      <w:bodyDiv w:val="1"/>
      <w:marLeft w:val="0"/>
      <w:marRight w:val="0"/>
      <w:marTop w:val="0"/>
      <w:marBottom w:val="0"/>
      <w:divBdr>
        <w:top w:val="none" w:sz="0" w:space="0" w:color="auto"/>
        <w:left w:val="none" w:sz="0" w:space="0" w:color="auto"/>
        <w:bottom w:val="none" w:sz="0" w:space="0" w:color="auto"/>
        <w:right w:val="none" w:sz="0" w:space="0" w:color="auto"/>
      </w:divBdr>
    </w:div>
    <w:div w:id="1131903997">
      <w:bodyDiv w:val="1"/>
      <w:marLeft w:val="0"/>
      <w:marRight w:val="0"/>
      <w:marTop w:val="0"/>
      <w:marBottom w:val="0"/>
      <w:divBdr>
        <w:top w:val="none" w:sz="0" w:space="0" w:color="auto"/>
        <w:left w:val="none" w:sz="0" w:space="0" w:color="auto"/>
        <w:bottom w:val="none" w:sz="0" w:space="0" w:color="auto"/>
        <w:right w:val="none" w:sz="0" w:space="0" w:color="auto"/>
      </w:divBdr>
      <w:divsChild>
        <w:div w:id="20478573">
          <w:marLeft w:val="0"/>
          <w:marRight w:val="0"/>
          <w:marTop w:val="0"/>
          <w:marBottom w:val="0"/>
          <w:divBdr>
            <w:top w:val="none" w:sz="0" w:space="0" w:color="auto"/>
            <w:left w:val="none" w:sz="0" w:space="0" w:color="auto"/>
            <w:bottom w:val="none" w:sz="0" w:space="0" w:color="auto"/>
            <w:right w:val="none" w:sz="0" w:space="0" w:color="auto"/>
          </w:divBdr>
        </w:div>
      </w:divsChild>
    </w:div>
    <w:div w:id="1140414867">
      <w:bodyDiv w:val="1"/>
      <w:marLeft w:val="0"/>
      <w:marRight w:val="0"/>
      <w:marTop w:val="0"/>
      <w:marBottom w:val="0"/>
      <w:divBdr>
        <w:top w:val="none" w:sz="0" w:space="0" w:color="auto"/>
        <w:left w:val="none" w:sz="0" w:space="0" w:color="auto"/>
        <w:bottom w:val="none" w:sz="0" w:space="0" w:color="auto"/>
        <w:right w:val="none" w:sz="0" w:space="0" w:color="auto"/>
      </w:divBdr>
      <w:divsChild>
        <w:div w:id="422605442">
          <w:marLeft w:val="274"/>
          <w:marRight w:val="0"/>
          <w:marTop w:val="0"/>
          <w:marBottom w:val="0"/>
          <w:divBdr>
            <w:top w:val="none" w:sz="0" w:space="0" w:color="auto"/>
            <w:left w:val="none" w:sz="0" w:space="0" w:color="auto"/>
            <w:bottom w:val="none" w:sz="0" w:space="0" w:color="auto"/>
            <w:right w:val="none" w:sz="0" w:space="0" w:color="auto"/>
          </w:divBdr>
        </w:div>
        <w:div w:id="753286444">
          <w:marLeft w:val="274"/>
          <w:marRight w:val="0"/>
          <w:marTop w:val="0"/>
          <w:marBottom w:val="0"/>
          <w:divBdr>
            <w:top w:val="none" w:sz="0" w:space="0" w:color="auto"/>
            <w:left w:val="none" w:sz="0" w:space="0" w:color="auto"/>
            <w:bottom w:val="none" w:sz="0" w:space="0" w:color="auto"/>
            <w:right w:val="none" w:sz="0" w:space="0" w:color="auto"/>
          </w:divBdr>
        </w:div>
        <w:div w:id="897280965">
          <w:marLeft w:val="274"/>
          <w:marRight w:val="0"/>
          <w:marTop w:val="0"/>
          <w:marBottom w:val="0"/>
          <w:divBdr>
            <w:top w:val="none" w:sz="0" w:space="0" w:color="auto"/>
            <w:left w:val="none" w:sz="0" w:space="0" w:color="auto"/>
            <w:bottom w:val="none" w:sz="0" w:space="0" w:color="auto"/>
            <w:right w:val="none" w:sz="0" w:space="0" w:color="auto"/>
          </w:divBdr>
        </w:div>
        <w:div w:id="1043284541">
          <w:marLeft w:val="274"/>
          <w:marRight w:val="0"/>
          <w:marTop w:val="0"/>
          <w:marBottom w:val="0"/>
          <w:divBdr>
            <w:top w:val="none" w:sz="0" w:space="0" w:color="auto"/>
            <w:left w:val="none" w:sz="0" w:space="0" w:color="auto"/>
            <w:bottom w:val="none" w:sz="0" w:space="0" w:color="auto"/>
            <w:right w:val="none" w:sz="0" w:space="0" w:color="auto"/>
          </w:divBdr>
        </w:div>
        <w:div w:id="1522818399">
          <w:marLeft w:val="274"/>
          <w:marRight w:val="0"/>
          <w:marTop w:val="0"/>
          <w:marBottom w:val="0"/>
          <w:divBdr>
            <w:top w:val="none" w:sz="0" w:space="0" w:color="auto"/>
            <w:left w:val="none" w:sz="0" w:space="0" w:color="auto"/>
            <w:bottom w:val="none" w:sz="0" w:space="0" w:color="auto"/>
            <w:right w:val="none" w:sz="0" w:space="0" w:color="auto"/>
          </w:divBdr>
        </w:div>
        <w:div w:id="1684625665">
          <w:marLeft w:val="274"/>
          <w:marRight w:val="0"/>
          <w:marTop w:val="0"/>
          <w:marBottom w:val="0"/>
          <w:divBdr>
            <w:top w:val="none" w:sz="0" w:space="0" w:color="auto"/>
            <w:left w:val="none" w:sz="0" w:space="0" w:color="auto"/>
            <w:bottom w:val="none" w:sz="0" w:space="0" w:color="auto"/>
            <w:right w:val="none" w:sz="0" w:space="0" w:color="auto"/>
          </w:divBdr>
        </w:div>
        <w:div w:id="1740471310">
          <w:marLeft w:val="274"/>
          <w:marRight w:val="0"/>
          <w:marTop w:val="0"/>
          <w:marBottom w:val="0"/>
          <w:divBdr>
            <w:top w:val="none" w:sz="0" w:space="0" w:color="auto"/>
            <w:left w:val="none" w:sz="0" w:space="0" w:color="auto"/>
            <w:bottom w:val="none" w:sz="0" w:space="0" w:color="auto"/>
            <w:right w:val="none" w:sz="0" w:space="0" w:color="auto"/>
          </w:divBdr>
        </w:div>
        <w:div w:id="1751344940">
          <w:marLeft w:val="274"/>
          <w:marRight w:val="0"/>
          <w:marTop w:val="0"/>
          <w:marBottom w:val="0"/>
          <w:divBdr>
            <w:top w:val="none" w:sz="0" w:space="0" w:color="auto"/>
            <w:left w:val="none" w:sz="0" w:space="0" w:color="auto"/>
            <w:bottom w:val="none" w:sz="0" w:space="0" w:color="auto"/>
            <w:right w:val="none" w:sz="0" w:space="0" w:color="auto"/>
          </w:divBdr>
        </w:div>
        <w:div w:id="1934822346">
          <w:marLeft w:val="274"/>
          <w:marRight w:val="0"/>
          <w:marTop w:val="0"/>
          <w:marBottom w:val="0"/>
          <w:divBdr>
            <w:top w:val="none" w:sz="0" w:space="0" w:color="auto"/>
            <w:left w:val="none" w:sz="0" w:space="0" w:color="auto"/>
            <w:bottom w:val="none" w:sz="0" w:space="0" w:color="auto"/>
            <w:right w:val="none" w:sz="0" w:space="0" w:color="auto"/>
          </w:divBdr>
        </w:div>
      </w:divsChild>
    </w:div>
    <w:div w:id="1163162201">
      <w:bodyDiv w:val="1"/>
      <w:marLeft w:val="0"/>
      <w:marRight w:val="0"/>
      <w:marTop w:val="0"/>
      <w:marBottom w:val="0"/>
      <w:divBdr>
        <w:top w:val="none" w:sz="0" w:space="0" w:color="auto"/>
        <w:left w:val="none" w:sz="0" w:space="0" w:color="auto"/>
        <w:bottom w:val="none" w:sz="0" w:space="0" w:color="auto"/>
        <w:right w:val="none" w:sz="0" w:space="0" w:color="auto"/>
      </w:divBdr>
    </w:div>
    <w:div w:id="1173763854">
      <w:bodyDiv w:val="1"/>
      <w:marLeft w:val="0"/>
      <w:marRight w:val="0"/>
      <w:marTop w:val="0"/>
      <w:marBottom w:val="0"/>
      <w:divBdr>
        <w:top w:val="none" w:sz="0" w:space="0" w:color="auto"/>
        <w:left w:val="none" w:sz="0" w:space="0" w:color="auto"/>
        <w:bottom w:val="none" w:sz="0" w:space="0" w:color="auto"/>
        <w:right w:val="none" w:sz="0" w:space="0" w:color="auto"/>
      </w:divBdr>
    </w:div>
    <w:div w:id="1175419004">
      <w:bodyDiv w:val="1"/>
      <w:marLeft w:val="0"/>
      <w:marRight w:val="0"/>
      <w:marTop w:val="0"/>
      <w:marBottom w:val="0"/>
      <w:divBdr>
        <w:top w:val="none" w:sz="0" w:space="0" w:color="auto"/>
        <w:left w:val="none" w:sz="0" w:space="0" w:color="auto"/>
        <w:bottom w:val="none" w:sz="0" w:space="0" w:color="auto"/>
        <w:right w:val="none" w:sz="0" w:space="0" w:color="auto"/>
      </w:divBdr>
    </w:div>
    <w:div w:id="1184132974">
      <w:bodyDiv w:val="1"/>
      <w:marLeft w:val="0"/>
      <w:marRight w:val="0"/>
      <w:marTop w:val="0"/>
      <w:marBottom w:val="0"/>
      <w:divBdr>
        <w:top w:val="none" w:sz="0" w:space="0" w:color="auto"/>
        <w:left w:val="none" w:sz="0" w:space="0" w:color="auto"/>
        <w:bottom w:val="none" w:sz="0" w:space="0" w:color="auto"/>
        <w:right w:val="none" w:sz="0" w:space="0" w:color="auto"/>
      </w:divBdr>
    </w:div>
    <w:div w:id="1188712459">
      <w:bodyDiv w:val="1"/>
      <w:marLeft w:val="0"/>
      <w:marRight w:val="0"/>
      <w:marTop w:val="0"/>
      <w:marBottom w:val="0"/>
      <w:divBdr>
        <w:top w:val="none" w:sz="0" w:space="0" w:color="auto"/>
        <w:left w:val="none" w:sz="0" w:space="0" w:color="auto"/>
        <w:bottom w:val="none" w:sz="0" w:space="0" w:color="auto"/>
        <w:right w:val="none" w:sz="0" w:space="0" w:color="auto"/>
      </w:divBdr>
    </w:div>
    <w:div w:id="1191264923">
      <w:bodyDiv w:val="1"/>
      <w:marLeft w:val="0"/>
      <w:marRight w:val="0"/>
      <w:marTop w:val="0"/>
      <w:marBottom w:val="0"/>
      <w:divBdr>
        <w:top w:val="none" w:sz="0" w:space="0" w:color="auto"/>
        <w:left w:val="none" w:sz="0" w:space="0" w:color="auto"/>
        <w:bottom w:val="none" w:sz="0" w:space="0" w:color="auto"/>
        <w:right w:val="none" w:sz="0" w:space="0" w:color="auto"/>
      </w:divBdr>
    </w:div>
    <w:div w:id="1196314994">
      <w:bodyDiv w:val="1"/>
      <w:marLeft w:val="0"/>
      <w:marRight w:val="0"/>
      <w:marTop w:val="0"/>
      <w:marBottom w:val="0"/>
      <w:divBdr>
        <w:top w:val="none" w:sz="0" w:space="0" w:color="auto"/>
        <w:left w:val="none" w:sz="0" w:space="0" w:color="auto"/>
        <w:bottom w:val="none" w:sz="0" w:space="0" w:color="auto"/>
        <w:right w:val="none" w:sz="0" w:space="0" w:color="auto"/>
      </w:divBdr>
    </w:div>
    <w:div w:id="1197618676">
      <w:bodyDiv w:val="1"/>
      <w:marLeft w:val="0"/>
      <w:marRight w:val="0"/>
      <w:marTop w:val="0"/>
      <w:marBottom w:val="0"/>
      <w:divBdr>
        <w:top w:val="none" w:sz="0" w:space="0" w:color="auto"/>
        <w:left w:val="none" w:sz="0" w:space="0" w:color="auto"/>
        <w:bottom w:val="none" w:sz="0" w:space="0" w:color="auto"/>
        <w:right w:val="none" w:sz="0" w:space="0" w:color="auto"/>
      </w:divBdr>
    </w:div>
    <w:div w:id="1213420694">
      <w:bodyDiv w:val="1"/>
      <w:marLeft w:val="0"/>
      <w:marRight w:val="0"/>
      <w:marTop w:val="0"/>
      <w:marBottom w:val="0"/>
      <w:divBdr>
        <w:top w:val="none" w:sz="0" w:space="0" w:color="auto"/>
        <w:left w:val="none" w:sz="0" w:space="0" w:color="auto"/>
        <w:bottom w:val="none" w:sz="0" w:space="0" w:color="auto"/>
        <w:right w:val="none" w:sz="0" w:space="0" w:color="auto"/>
      </w:divBdr>
    </w:div>
    <w:div w:id="1220898928">
      <w:bodyDiv w:val="1"/>
      <w:marLeft w:val="0"/>
      <w:marRight w:val="0"/>
      <w:marTop w:val="0"/>
      <w:marBottom w:val="0"/>
      <w:divBdr>
        <w:top w:val="none" w:sz="0" w:space="0" w:color="auto"/>
        <w:left w:val="none" w:sz="0" w:space="0" w:color="auto"/>
        <w:bottom w:val="none" w:sz="0" w:space="0" w:color="auto"/>
        <w:right w:val="none" w:sz="0" w:space="0" w:color="auto"/>
      </w:divBdr>
    </w:div>
    <w:div w:id="1234049785">
      <w:bodyDiv w:val="1"/>
      <w:marLeft w:val="0"/>
      <w:marRight w:val="0"/>
      <w:marTop w:val="0"/>
      <w:marBottom w:val="0"/>
      <w:divBdr>
        <w:top w:val="none" w:sz="0" w:space="0" w:color="auto"/>
        <w:left w:val="none" w:sz="0" w:space="0" w:color="auto"/>
        <w:bottom w:val="none" w:sz="0" w:space="0" w:color="auto"/>
        <w:right w:val="none" w:sz="0" w:space="0" w:color="auto"/>
      </w:divBdr>
    </w:div>
    <w:div w:id="1249847444">
      <w:bodyDiv w:val="1"/>
      <w:marLeft w:val="0"/>
      <w:marRight w:val="0"/>
      <w:marTop w:val="0"/>
      <w:marBottom w:val="0"/>
      <w:divBdr>
        <w:top w:val="none" w:sz="0" w:space="0" w:color="auto"/>
        <w:left w:val="none" w:sz="0" w:space="0" w:color="auto"/>
        <w:bottom w:val="none" w:sz="0" w:space="0" w:color="auto"/>
        <w:right w:val="none" w:sz="0" w:space="0" w:color="auto"/>
      </w:divBdr>
    </w:div>
    <w:div w:id="1261840967">
      <w:bodyDiv w:val="1"/>
      <w:marLeft w:val="0"/>
      <w:marRight w:val="0"/>
      <w:marTop w:val="0"/>
      <w:marBottom w:val="0"/>
      <w:divBdr>
        <w:top w:val="none" w:sz="0" w:space="0" w:color="auto"/>
        <w:left w:val="none" w:sz="0" w:space="0" w:color="auto"/>
        <w:bottom w:val="none" w:sz="0" w:space="0" w:color="auto"/>
        <w:right w:val="none" w:sz="0" w:space="0" w:color="auto"/>
      </w:divBdr>
    </w:div>
    <w:div w:id="1267925633">
      <w:bodyDiv w:val="1"/>
      <w:marLeft w:val="0"/>
      <w:marRight w:val="0"/>
      <w:marTop w:val="0"/>
      <w:marBottom w:val="0"/>
      <w:divBdr>
        <w:top w:val="none" w:sz="0" w:space="0" w:color="auto"/>
        <w:left w:val="none" w:sz="0" w:space="0" w:color="auto"/>
        <w:bottom w:val="none" w:sz="0" w:space="0" w:color="auto"/>
        <w:right w:val="none" w:sz="0" w:space="0" w:color="auto"/>
      </w:divBdr>
      <w:divsChild>
        <w:div w:id="719092100">
          <w:marLeft w:val="547"/>
          <w:marRight w:val="0"/>
          <w:marTop w:val="0"/>
          <w:marBottom w:val="120"/>
          <w:divBdr>
            <w:top w:val="none" w:sz="0" w:space="0" w:color="auto"/>
            <w:left w:val="none" w:sz="0" w:space="0" w:color="auto"/>
            <w:bottom w:val="none" w:sz="0" w:space="0" w:color="auto"/>
            <w:right w:val="none" w:sz="0" w:space="0" w:color="auto"/>
          </w:divBdr>
        </w:div>
        <w:div w:id="1081490668">
          <w:marLeft w:val="547"/>
          <w:marRight w:val="0"/>
          <w:marTop w:val="0"/>
          <w:marBottom w:val="120"/>
          <w:divBdr>
            <w:top w:val="none" w:sz="0" w:space="0" w:color="auto"/>
            <w:left w:val="none" w:sz="0" w:space="0" w:color="auto"/>
            <w:bottom w:val="none" w:sz="0" w:space="0" w:color="auto"/>
            <w:right w:val="none" w:sz="0" w:space="0" w:color="auto"/>
          </w:divBdr>
        </w:div>
      </w:divsChild>
    </w:div>
    <w:div w:id="1270891958">
      <w:bodyDiv w:val="1"/>
      <w:marLeft w:val="0"/>
      <w:marRight w:val="0"/>
      <w:marTop w:val="0"/>
      <w:marBottom w:val="0"/>
      <w:divBdr>
        <w:top w:val="none" w:sz="0" w:space="0" w:color="auto"/>
        <w:left w:val="none" w:sz="0" w:space="0" w:color="auto"/>
        <w:bottom w:val="none" w:sz="0" w:space="0" w:color="auto"/>
        <w:right w:val="none" w:sz="0" w:space="0" w:color="auto"/>
      </w:divBdr>
    </w:div>
    <w:div w:id="1279722865">
      <w:bodyDiv w:val="1"/>
      <w:marLeft w:val="0"/>
      <w:marRight w:val="0"/>
      <w:marTop w:val="0"/>
      <w:marBottom w:val="0"/>
      <w:divBdr>
        <w:top w:val="none" w:sz="0" w:space="0" w:color="auto"/>
        <w:left w:val="none" w:sz="0" w:space="0" w:color="auto"/>
        <w:bottom w:val="none" w:sz="0" w:space="0" w:color="auto"/>
        <w:right w:val="none" w:sz="0" w:space="0" w:color="auto"/>
      </w:divBdr>
    </w:div>
    <w:div w:id="1306660557">
      <w:bodyDiv w:val="1"/>
      <w:marLeft w:val="0"/>
      <w:marRight w:val="0"/>
      <w:marTop w:val="0"/>
      <w:marBottom w:val="0"/>
      <w:divBdr>
        <w:top w:val="none" w:sz="0" w:space="0" w:color="auto"/>
        <w:left w:val="none" w:sz="0" w:space="0" w:color="auto"/>
        <w:bottom w:val="none" w:sz="0" w:space="0" w:color="auto"/>
        <w:right w:val="none" w:sz="0" w:space="0" w:color="auto"/>
      </w:divBdr>
    </w:div>
    <w:div w:id="1307903547">
      <w:bodyDiv w:val="1"/>
      <w:marLeft w:val="0"/>
      <w:marRight w:val="0"/>
      <w:marTop w:val="0"/>
      <w:marBottom w:val="0"/>
      <w:divBdr>
        <w:top w:val="none" w:sz="0" w:space="0" w:color="auto"/>
        <w:left w:val="none" w:sz="0" w:space="0" w:color="auto"/>
        <w:bottom w:val="none" w:sz="0" w:space="0" w:color="auto"/>
        <w:right w:val="none" w:sz="0" w:space="0" w:color="auto"/>
      </w:divBdr>
    </w:div>
    <w:div w:id="1308164143">
      <w:bodyDiv w:val="1"/>
      <w:marLeft w:val="0"/>
      <w:marRight w:val="0"/>
      <w:marTop w:val="0"/>
      <w:marBottom w:val="0"/>
      <w:divBdr>
        <w:top w:val="none" w:sz="0" w:space="0" w:color="auto"/>
        <w:left w:val="none" w:sz="0" w:space="0" w:color="auto"/>
        <w:bottom w:val="none" w:sz="0" w:space="0" w:color="auto"/>
        <w:right w:val="none" w:sz="0" w:space="0" w:color="auto"/>
      </w:divBdr>
    </w:div>
    <w:div w:id="1310289167">
      <w:bodyDiv w:val="1"/>
      <w:marLeft w:val="0"/>
      <w:marRight w:val="0"/>
      <w:marTop w:val="0"/>
      <w:marBottom w:val="0"/>
      <w:divBdr>
        <w:top w:val="none" w:sz="0" w:space="0" w:color="auto"/>
        <w:left w:val="none" w:sz="0" w:space="0" w:color="auto"/>
        <w:bottom w:val="none" w:sz="0" w:space="0" w:color="auto"/>
        <w:right w:val="none" w:sz="0" w:space="0" w:color="auto"/>
      </w:divBdr>
    </w:div>
    <w:div w:id="1316110666">
      <w:bodyDiv w:val="1"/>
      <w:marLeft w:val="0"/>
      <w:marRight w:val="0"/>
      <w:marTop w:val="0"/>
      <w:marBottom w:val="0"/>
      <w:divBdr>
        <w:top w:val="none" w:sz="0" w:space="0" w:color="auto"/>
        <w:left w:val="none" w:sz="0" w:space="0" w:color="auto"/>
        <w:bottom w:val="none" w:sz="0" w:space="0" w:color="auto"/>
        <w:right w:val="none" w:sz="0" w:space="0" w:color="auto"/>
      </w:divBdr>
    </w:div>
    <w:div w:id="1322271467">
      <w:bodyDiv w:val="1"/>
      <w:marLeft w:val="0"/>
      <w:marRight w:val="0"/>
      <w:marTop w:val="0"/>
      <w:marBottom w:val="0"/>
      <w:divBdr>
        <w:top w:val="none" w:sz="0" w:space="0" w:color="auto"/>
        <w:left w:val="none" w:sz="0" w:space="0" w:color="auto"/>
        <w:bottom w:val="none" w:sz="0" w:space="0" w:color="auto"/>
        <w:right w:val="none" w:sz="0" w:space="0" w:color="auto"/>
      </w:divBdr>
    </w:div>
    <w:div w:id="1324314019">
      <w:bodyDiv w:val="1"/>
      <w:marLeft w:val="0"/>
      <w:marRight w:val="0"/>
      <w:marTop w:val="0"/>
      <w:marBottom w:val="0"/>
      <w:divBdr>
        <w:top w:val="none" w:sz="0" w:space="0" w:color="auto"/>
        <w:left w:val="none" w:sz="0" w:space="0" w:color="auto"/>
        <w:bottom w:val="none" w:sz="0" w:space="0" w:color="auto"/>
        <w:right w:val="none" w:sz="0" w:space="0" w:color="auto"/>
      </w:divBdr>
    </w:div>
    <w:div w:id="1326469663">
      <w:bodyDiv w:val="1"/>
      <w:marLeft w:val="0"/>
      <w:marRight w:val="0"/>
      <w:marTop w:val="0"/>
      <w:marBottom w:val="0"/>
      <w:divBdr>
        <w:top w:val="none" w:sz="0" w:space="0" w:color="auto"/>
        <w:left w:val="none" w:sz="0" w:space="0" w:color="auto"/>
        <w:bottom w:val="none" w:sz="0" w:space="0" w:color="auto"/>
        <w:right w:val="none" w:sz="0" w:space="0" w:color="auto"/>
      </w:divBdr>
    </w:div>
    <w:div w:id="1326785402">
      <w:bodyDiv w:val="1"/>
      <w:marLeft w:val="0"/>
      <w:marRight w:val="0"/>
      <w:marTop w:val="0"/>
      <w:marBottom w:val="0"/>
      <w:divBdr>
        <w:top w:val="none" w:sz="0" w:space="0" w:color="auto"/>
        <w:left w:val="none" w:sz="0" w:space="0" w:color="auto"/>
        <w:bottom w:val="none" w:sz="0" w:space="0" w:color="auto"/>
        <w:right w:val="none" w:sz="0" w:space="0" w:color="auto"/>
      </w:divBdr>
    </w:div>
    <w:div w:id="1335646308">
      <w:bodyDiv w:val="1"/>
      <w:marLeft w:val="0"/>
      <w:marRight w:val="0"/>
      <w:marTop w:val="0"/>
      <w:marBottom w:val="0"/>
      <w:divBdr>
        <w:top w:val="none" w:sz="0" w:space="0" w:color="auto"/>
        <w:left w:val="none" w:sz="0" w:space="0" w:color="auto"/>
        <w:bottom w:val="none" w:sz="0" w:space="0" w:color="auto"/>
        <w:right w:val="none" w:sz="0" w:space="0" w:color="auto"/>
      </w:divBdr>
    </w:div>
    <w:div w:id="1341855122">
      <w:bodyDiv w:val="1"/>
      <w:marLeft w:val="0"/>
      <w:marRight w:val="0"/>
      <w:marTop w:val="0"/>
      <w:marBottom w:val="0"/>
      <w:divBdr>
        <w:top w:val="none" w:sz="0" w:space="0" w:color="auto"/>
        <w:left w:val="none" w:sz="0" w:space="0" w:color="auto"/>
        <w:bottom w:val="none" w:sz="0" w:space="0" w:color="auto"/>
        <w:right w:val="none" w:sz="0" w:space="0" w:color="auto"/>
      </w:divBdr>
    </w:div>
    <w:div w:id="1343320467">
      <w:bodyDiv w:val="1"/>
      <w:marLeft w:val="0"/>
      <w:marRight w:val="0"/>
      <w:marTop w:val="0"/>
      <w:marBottom w:val="0"/>
      <w:divBdr>
        <w:top w:val="none" w:sz="0" w:space="0" w:color="auto"/>
        <w:left w:val="none" w:sz="0" w:space="0" w:color="auto"/>
        <w:bottom w:val="none" w:sz="0" w:space="0" w:color="auto"/>
        <w:right w:val="none" w:sz="0" w:space="0" w:color="auto"/>
      </w:divBdr>
    </w:div>
    <w:div w:id="1344938382">
      <w:bodyDiv w:val="1"/>
      <w:marLeft w:val="0"/>
      <w:marRight w:val="0"/>
      <w:marTop w:val="0"/>
      <w:marBottom w:val="0"/>
      <w:divBdr>
        <w:top w:val="none" w:sz="0" w:space="0" w:color="auto"/>
        <w:left w:val="none" w:sz="0" w:space="0" w:color="auto"/>
        <w:bottom w:val="none" w:sz="0" w:space="0" w:color="auto"/>
        <w:right w:val="none" w:sz="0" w:space="0" w:color="auto"/>
      </w:divBdr>
    </w:div>
    <w:div w:id="1352340970">
      <w:bodyDiv w:val="1"/>
      <w:marLeft w:val="0"/>
      <w:marRight w:val="0"/>
      <w:marTop w:val="0"/>
      <w:marBottom w:val="0"/>
      <w:divBdr>
        <w:top w:val="none" w:sz="0" w:space="0" w:color="auto"/>
        <w:left w:val="none" w:sz="0" w:space="0" w:color="auto"/>
        <w:bottom w:val="none" w:sz="0" w:space="0" w:color="auto"/>
        <w:right w:val="none" w:sz="0" w:space="0" w:color="auto"/>
      </w:divBdr>
    </w:div>
    <w:div w:id="1360468042">
      <w:bodyDiv w:val="1"/>
      <w:marLeft w:val="0"/>
      <w:marRight w:val="0"/>
      <w:marTop w:val="0"/>
      <w:marBottom w:val="0"/>
      <w:divBdr>
        <w:top w:val="none" w:sz="0" w:space="0" w:color="auto"/>
        <w:left w:val="none" w:sz="0" w:space="0" w:color="auto"/>
        <w:bottom w:val="none" w:sz="0" w:space="0" w:color="auto"/>
        <w:right w:val="none" w:sz="0" w:space="0" w:color="auto"/>
      </w:divBdr>
    </w:div>
    <w:div w:id="1361394314">
      <w:bodyDiv w:val="1"/>
      <w:marLeft w:val="0"/>
      <w:marRight w:val="0"/>
      <w:marTop w:val="0"/>
      <w:marBottom w:val="0"/>
      <w:divBdr>
        <w:top w:val="none" w:sz="0" w:space="0" w:color="auto"/>
        <w:left w:val="none" w:sz="0" w:space="0" w:color="auto"/>
        <w:bottom w:val="none" w:sz="0" w:space="0" w:color="auto"/>
        <w:right w:val="none" w:sz="0" w:space="0" w:color="auto"/>
      </w:divBdr>
    </w:div>
    <w:div w:id="1363089871">
      <w:bodyDiv w:val="1"/>
      <w:marLeft w:val="0"/>
      <w:marRight w:val="0"/>
      <w:marTop w:val="0"/>
      <w:marBottom w:val="0"/>
      <w:divBdr>
        <w:top w:val="none" w:sz="0" w:space="0" w:color="auto"/>
        <w:left w:val="none" w:sz="0" w:space="0" w:color="auto"/>
        <w:bottom w:val="none" w:sz="0" w:space="0" w:color="auto"/>
        <w:right w:val="none" w:sz="0" w:space="0" w:color="auto"/>
      </w:divBdr>
    </w:div>
    <w:div w:id="1367288998">
      <w:bodyDiv w:val="1"/>
      <w:marLeft w:val="0"/>
      <w:marRight w:val="0"/>
      <w:marTop w:val="0"/>
      <w:marBottom w:val="0"/>
      <w:divBdr>
        <w:top w:val="none" w:sz="0" w:space="0" w:color="auto"/>
        <w:left w:val="none" w:sz="0" w:space="0" w:color="auto"/>
        <w:bottom w:val="none" w:sz="0" w:space="0" w:color="auto"/>
        <w:right w:val="none" w:sz="0" w:space="0" w:color="auto"/>
      </w:divBdr>
    </w:div>
    <w:div w:id="1367413590">
      <w:bodyDiv w:val="1"/>
      <w:marLeft w:val="0"/>
      <w:marRight w:val="0"/>
      <w:marTop w:val="0"/>
      <w:marBottom w:val="0"/>
      <w:divBdr>
        <w:top w:val="none" w:sz="0" w:space="0" w:color="auto"/>
        <w:left w:val="none" w:sz="0" w:space="0" w:color="auto"/>
        <w:bottom w:val="none" w:sz="0" w:space="0" w:color="auto"/>
        <w:right w:val="none" w:sz="0" w:space="0" w:color="auto"/>
      </w:divBdr>
    </w:div>
    <w:div w:id="1372537868">
      <w:bodyDiv w:val="1"/>
      <w:marLeft w:val="0"/>
      <w:marRight w:val="0"/>
      <w:marTop w:val="0"/>
      <w:marBottom w:val="0"/>
      <w:divBdr>
        <w:top w:val="none" w:sz="0" w:space="0" w:color="auto"/>
        <w:left w:val="none" w:sz="0" w:space="0" w:color="auto"/>
        <w:bottom w:val="none" w:sz="0" w:space="0" w:color="auto"/>
        <w:right w:val="none" w:sz="0" w:space="0" w:color="auto"/>
      </w:divBdr>
    </w:div>
    <w:div w:id="1382631017">
      <w:bodyDiv w:val="1"/>
      <w:marLeft w:val="0"/>
      <w:marRight w:val="0"/>
      <w:marTop w:val="0"/>
      <w:marBottom w:val="0"/>
      <w:divBdr>
        <w:top w:val="none" w:sz="0" w:space="0" w:color="auto"/>
        <w:left w:val="none" w:sz="0" w:space="0" w:color="auto"/>
        <w:bottom w:val="none" w:sz="0" w:space="0" w:color="auto"/>
        <w:right w:val="none" w:sz="0" w:space="0" w:color="auto"/>
      </w:divBdr>
    </w:div>
    <w:div w:id="1387728875">
      <w:bodyDiv w:val="1"/>
      <w:marLeft w:val="0"/>
      <w:marRight w:val="0"/>
      <w:marTop w:val="0"/>
      <w:marBottom w:val="0"/>
      <w:divBdr>
        <w:top w:val="none" w:sz="0" w:space="0" w:color="auto"/>
        <w:left w:val="none" w:sz="0" w:space="0" w:color="auto"/>
        <w:bottom w:val="none" w:sz="0" w:space="0" w:color="auto"/>
        <w:right w:val="none" w:sz="0" w:space="0" w:color="auto"/>
      </w:divBdr>
      <w:divsChild>
        <w:div w:id="157691490">
          <w:marLeft w:val="562"/>
          <w:marRight w:val="0"/>
          <w:marTop w:val="40"/>
          <w:marBottom w:val="40"/>
          <w:divBdr>
            <w:top w:val="none" w:sz="0" w:space="0" w:color="auto"/>
            <w:left w:val="none" w:sz="0" w:space="0" w:color="auto"/>
            <w:bottom w:val="none" w:sz="0" w:space="0" w:color="auto"/>
            <w:right w:val="none" w:sz="0" w:space="0" w:color="auto"/>
          </w:divBdr>
        </w:div>
        <w:div w:id="1259169562">
          <w:marLeft w:val="562"/>
          <w:marRight w:val="0"/>
          <w:marTop w:val="40"/>
          <w:marBottom w:val="40"/>
          <w:divBdr>
            <w:top w:val="none" w:sz="0" w:space="0" w:color="auto"/>
            <w:left w:val="none" w:sz="0" w:space="0" w:color="auto"/>
            <w:bottom w:val="none" w:sz="0" w:space="0" w:color="auto"/>
            <w:right w:val="none" w:sz="0" w:space="0" w:color="auto"/>
          </w:divBdr>
        </w:div>
        <w:div w:id="1598248379">
          <w:marLeft w:val="562"/>
          <w:marRight w:val="0"/>
          <w:marTop w:val="40"/>
          <w:marBottom w:val="40"/>
          <w:divBdr>
            <w:top w:val="none" w:sz="0" w:space="0" w:color="auto"/>
            <w:left w:val="none" w:sz="0" w:space="0" w:color="auto"/>
            <w:bottom w:val="none" w:sz="0" w:space="0" w:color="auto"/>
            <w:right w:val="none" w:sz="0" w:space="0" w:color="auto"/>
          </w:divBdr>
        </w:div>
      </w:divsChild>
    </w:div>
    <w:div w:id="1388529194">
      <w:bodyDiv w:val="1"/>
      <w:marLeft w:val="0"/>
      <w:marRight w:val="0"/>
      <w:marTop w:val="0"/>
      <w:marBottom w:val="0"/>
      <w:divBdr>
        <w:top w:val="none" w:sz="0" w:space="0" w:color="auto"/>
        <w:left w:val="none" w:sz="0" w:space="0" w:color="auto"/>
        <w:bottom w:val="none" w:sz="0" w:space="0" w:color="auto"/>
        <w:right w:val="none" w:sz="0" w:space="0" w:color="auto"/>
      </w:divBdr>
    </w:div>
    <w:div w:id="1391268826">
      <w:bodyDiv w:val="1"/>
      <w:marLeft w:val="0"/>
      <w:marRight w:val="0"/>
      <w:marTop w:val="0"/>
      <w:marBottom w:val="0"/>
      <w:divBdr>
        <w:top w:val="none" w:sz="0" w:space="0" w:color="auto"/>
        <w:left w:val="none" w:sz="0" w:space="0" w:color="auto"/>
        <w:bottom w:val="none" w:sz="0" w:space="0" w:color="auto"/>
        <w:right w:val="none" w:sz="0" w:space="0" w:color="auto"/>
      </w:divBdr>
    </w:div>
    <w:div w:id="1407923860">
      <w:bodyDiv w:val="1"/>
      <w:marLeft w:val="0"/>
      <w:marRight w:val="0"/>
      <w:marTop w:val="0"/>
      <w:marBottom w:val="0"/>
      <w:divBdr>
        <w:top w:val="none" w:sz="0" w:space="0" w:color="auto"/>
        <w:left w:val="none" w:sz="0" w:space="0" w:color="auto"/>
        <w:bottom w:val="none" w:sz="0" w:space="0" w:color="auto"/>
        <w:right w:val="none" w:sz="0" w:space="0" w:color="auto"/>
      </w:divBdr>
    </w:div>
    <w:div w:id="1461650181">
      <w:bodyDiv w:val="1"/>
      <w:marLeft w:val="0"/>
      <w:marRight w:val="0"/>
      <w:marTop w:val="0"/>
      <w:marBottom w:val="0"/>
      <w:divBdr>
        <w:top w:val="none" w:sz="0" w:space="0" w:color="auto"/>
        <w:left w:val="none" w:sz="0" w:space="0" w:color="auto"/>
        <w:bottom w:val="none" w:sz="0" w:space="0" w:color="auto"/>
        <w:right w:val="none" w:sz="0" w:space="0" w:color="auto"/>
      </w:divBdr>
    </w:div>
    <w:div w:id="1462383195">
      <w:bodyDiv w:val="1"/>
      <w:marLeft w:val="0"/>
      <w:marRight w:val="0"/>
      <w:marTop w:val="0"/>
      <w:marBottom w:val="0"/>
      <w:divBdr>
        <w:top w:val="none" w:sz="0" w:space="0" w:color="auto"/>
        <w:left w:val="none" w:sz="0" w:space="0" w:color="auto"/>
        <w:bottom w:val="none" w:sz="0" w:space="0" w:color="auto"/>
        <w:right w:val="none" w:sz="0" w:space="0" w:color="auto"/>
      </w:divBdr>
    </w:div>
    <w:div w:id="1476488448">
      <w:bodyDiv w:val="1"/>
      <w:marLeft w:val="0"/>
      <w:marRight w:val="0"/>
      <w:marTop w:val="0"/>
      <w:marBottom w:val="0"/>
      <w:divBdr>
        <w:top w:val="none" w:sz="0" w:space="0" w:color="auto"/>
        <w:left w:val="none" w:sz="0" w:space="0" w:color="auto"/>
        <w:bottom w:val="none" w:sz="0" w:space="0" w:color="auto"/>
        <w:right w:val="none" w:sz="0" w:space="0" w:color="auto"/>
      </w:divBdr>
    </w:div>
    <w:div w:id="1493568227">
      <w:bodyDiv w:val="1"/>
      <w:marLeft w:val="0"/>
      <w:marRight w:val="0"/>
      <w:marTop w:val="0"/>
      <w:marBottom w:val="0"/>
      <w:divBdr>
        <w:top w:val="none" w:sz="0" w:space="0" w:color="auto"/>
        <w:left w:val="none" w:sz="0" w:space="0" w:color="auto"/>
        <w:bottom w:val="none" w:sz="0" w:space="0" w:color="auto"/>
        <w:right w:val="none" w:sz="0" w:space="0" w:color="auto"/>
      </w:divBdr>
    </w:div>
    <w:div w:id="1495990881">
      <w:bodyDiv w:val="1"/>
      <w:marLeft w:val="0"/>
      <w:marRight w:val="0"/>
      <w:marTop w:val="0"/>
      <w:marBottom w:val="0"/>
      <w:divBdr>
        <w:top w:val="none" w:sz="0" w:space="0" w:color="auto"/>
        <w:left w:val="none" w:sz="0" w:space="0" w:color="auto"/>
        <w:bottom w:val="none" w:sz="0" w:space="0" w:color="auto"/>
        <w:right w:val="none" w:sz="0" w:space="0" w:color="auto"/>
      </w:divBdr>
      <w:divsChild>
        <w:div w:id="224879201">
          <w:marLeft w:val="446"/>
          <w:marRight w:val="0"/>
          <w:marTop w:val="0"/>
          <w:marBottom w:val="0"/>
          <w:divBdr>
            <w:top w:val="none" w:sz="0" w:space="0" w:color="auto"/>
            <w:left w:val="none" w:sz="0" w:space="0" w:color="auto"/>
            <w:bottom w:val="none" w:sz="0" w:space="0" w:color="auto"/>
            <w:right w:val="none" w:sz="0" w:space="0" w:color="auto"/>
          </w:divBdr>
        </w:div>
      </w:divsChild>
    </w:div>
    <w:div w:id="1505703828">
      <w:bodyDiv w:val="1"/>
      <w:marLeft w:val="0"/>
      <w:marRight w:val="0"/>
      <w:marTop w:val="0"/>
      <w:marBottom w:val="0"/>
      <w:divBdr>
        <w:top w:val="none" w:sz="0" w:space="0" w:color="auto"/>
        <w:left w:val="none" w:sz="0" w:space="0" w:color="auto"/>
        <w:bottom w:val="none" w:sz="0" w:space="0" w:color="auto"/>
        <w:right w:val="none" w:sz="0" w:space="0" w:color="auto"/>
      </w:divBdr>
    </w:div>
    <w:div w:id="1528130331">
      <w:bodyDiv w:val="1"/>
      <w:marLeft w:val="0"/>
      <w:marRight w:val="0"/>
      <w:marTop w:val="0"/>
      <w:marBottom w:val="0"/>
      <w:divBdr>
        <w:top w:val="none" w:sz="0" w:space="0" w:color="auto"/>
        <w:left w:val="none" w:sz="0" w:space="0" w:color="auto"/>
        <w:bottom w:val="none" w:sz="0" w:space="0" w:color="auto"/>
        <w:right w:val="none" w:sz="0" w:space="0" w:color="auto"/>
      </w:divBdr>
    </w:div>
    <w:div w:id="1534146308">
      <w:bodyDiv w:val="1"/>
      <w:marLeft w:val="0"/>
      <w:marRight w:val="0"/>
      <w:marTop w:val="0"/>
      <w:marBottom w:val="0"/>
      <w:divBdr>
        <w:top w:val="none" w:sz="0" w:space="0" w:color="auto"/>
        <w:left w:val="none" w:sz="0" w:space="0" w:color="auto"/>
        <w:bottom w:val="none" w:sz="0" w:space="0" w:color="auto"/>
        <w:right w:val="none" w:sz="0" w:space="0" w:color="auto"/>
      </w:divBdr>
    </w:div>
    <w:div w:id="1541673071">
      <w:bodyDiv w:val="1"/>
      <w:marLeft w:val="0"/>
      <w:marRight w:val="0"/>
      <w:marTop w:val="0"/>
      <w:marBottom w:val="0"/>
      <w:divBdr>
        <w:top w:val="none" w:sz="0" w:space="0" w:color="auto"/>
        <w:left w:val="none" w:sz="0" w:space="0" w:color="auto"/>
        <w:bottom w:val="none" w:sz="0" w:space="0" w:color="auto"/>
        <w:right w:val="none" w:sz="0" w:space="0" w:color="auto"/>
      </w:divBdr>
      <w:divsChild>
        <w:div w:id="968707123">
          <w:marLeft w:val="0"/>
          <w:marRight w:val="0"/>
          <w:marTop w:val="0"/>
          <w:marBottom w:val="0"/>
          <w:divBdr>
            <w:top w:val="none" w:sz="0" w:space="0" w:color="auto"/>
            <w:left w:val="none" w:sz="0" w:space="0" w:color="auto"/>
            <w:bottom w:val="none" w:sz="0" w:space="0" w:color="auto"/>
            <w:right w:val="none" w:sz="0" w:space="0" w:color="auto"/>
          </w:divBdr>
          <w:divsChild>
            <w:div w:id="314646408">
              <w:marLeft w:val="0"/>
              <w:marRight w:val="0"/>
              <w:marTop w:val="0"/>
              <w:marBottom w:val="0"/>
              <w:divBdr>
                <w:top w:val="none" w:sz="0" w:space="0" w:color="auto"/>
                <w:left w:val="none" w:sz="0" w:space="0" w:color="auto"/>
                <w:bottom w:val="none" w:sz="0" w:space="0" w:color="auto"/>
                <w:right w:val="none" w:sz="0" w:space="0" w:color="auto"/>
              </w:divBdr>
              <w:divsChild>
                <w:div w:id="1424111170">
                  <w:marLeft w:val="0"/>
                  <w:marRight w:val="0"/>
                  <w:marTop w:val="0"/>
                  <w:marBottom w:val="0"/>
                  <w:divBdr>
                    <w:top w:val="none" w:sz="0" w:space="0" w:color="auto"/>
                    <w:left w:val="none" w:sz="0" w:space="0" w:color="auto"/>
                    <w:bottom w:val="none" w:sz="0" w:space="0" w:color="auto"/>
                    <w:right w:val="none" w:sz="0" w:space="0" w:color="auto"/>
                  </w:divBdr>
                </w:div>
              </w:divsChild>
            </w:div>
            <w:div w:id="367723588">
              <w:marLeft w:val="0"/>
              <w:marRight w:val="0"/>
              <w:marTop w:val="0"/>
              <w:marBottom w:val="0"/>
              <w:divBdr>
                <w:top w:val="none" w:sz="0" w:space="0" w:color="auto"/>
                <w:left w:val="none" w:sz="0" w:space="0" w:color="auto"/>
                <w:bottom w:val="none" w:sz="0" w:space="0" w:color="auto"/>
                <w:right w:val="none" w:sz="0" w:space="0" w:color="auto"/>
              </w:divBdr>
              <w:divsChild>
                <w:div w:id="1249004630">
                  <w:marLeft w:val="0"/>
                  <w:marRight w:val="0"/>
                  <w:marTop w:val="0"/>
                  <w:marBottom w:val="0"/>
                  <w:divBdr>
                    <w:top w:val="none" w:sz="0" w:space="0" w:color="auto"/>
                    <w:left w:val="none" w:sz="0" w:space="0" w:color="auto"/>
                    <w:bottom w:val="none" w:sz="0" w:space="0" w:color="auto"/>
                    <w:right w:val="none" w:sz="0" w:space="0" w:color="auto"/>
                  </w:divBdr>
                </w:div>
              </w:divsChild>
            </w:div>
            <w:div w:id="476800375">
              <w:marLeft w:val="0"/>
              <w:marRight w:val="0"/>
              <w:marTop w:val="0"/>
              <w:marBottom w:val="0"/>
              <w:divBdr>
                <w:top w:val="none" w:sz="0" w:space="0" w:color="auto"/>
                <w:left w:val="none" w:sz="0" w:space="0" w:color="auto"/>
                <w:bottom w:val="none" w:sz="0" w:space="0" w:color="auto"/>
                <w:right w:val="none" w:sz="0" w:space="0" w:color="auto"/>
              </w:divBdr>
              <w:divsChild>
                <w:div w:id="561719399">
                  <w:marLeft w:val="0"/>
                  <w:marRight w:val="0"/>
                  <w:marTop w:val="0"/>
                  <w:marBottom w:val="0"/>
                  <w:divBdr>
                    <w:top w:val="none" w:sz="0" w:space="0" w:color="auto"/>
                    <w:left w:val="none" w:sz="0" w:space="0" w:color="auto"/>
                    <w:bottom w:val="none" w:sz="0" w:space="0" w:color="auto"/>
                    <w:right w:val="none" w:sz="0" w:space="0" w:color="auto"/>
                  </w:divBdr>
                </w:div>
              </w:divsChild>
            </w:div>
            <w:div w:id="537746232">
              <w:marLeft w:val="0"/>
              <w:marRight w:val="0"/>
              <w:marTop w:val="0"/>
              <w:marBottom w:val="0"/>
              <w:divBdr>
                <w:top w:val="none" w:sz="0" w:space="0" w:color="auto"/>
                <w:left w:val="none" w:sz="0" w:space="0" w:color="auto"/>
                <w:bottom w:val="none" w:sz="0" w:space="0" w:color="auto"/>
                <w:right w:val="none" w:sz="0" w:space="0" w:color="auto"/>
              </w:divBdr>
              <w:divsChild>
                <w:div w:id="1514033122">
                  <w:marLeft w:val="0"/>
                  <w:marRight w:val="0"/>
                  <w:marTop w:val="0"/>
                  <w:marBottom w:val="0"/>
                  <w:divBdr>
                    <w:top w:val="none" w:sz="0" w:space="0" w:color="auto"/>
                    <w:left w:val="none" w:sz="0" w:space="0" w:color="auto"/>
                    <w:bottom w:val="none" w:sz="0" w:space="0" w:color="auto"/>
                    <w:right w:val="none" w:sz="0" w:space="0" w:color="auto"/>
                  </w:divBdr>
                </w:div>
              </w:divsChild>
            </w:div>
            <w:div w:id="548960789">
              <w:marLeft w:val="0"/>
              <w:marRight w:val="0"/>
              <w:marTop w:val="0"/>
              <w:marBottom w:val="0"/>
              <w:divBdr>
                <w:top w:val="none" w:sz="0" w:space="0" w:color="auto"/>
                <w:left w:val="none" w:sz="0" w:space="0" w:color="auto"/>
                <w:bottom w:val="none" w:sz="0" w:space="0" w:color="auto"/>
                <w:right w:val="none" w:sz="0" w:space="0" w:color="auto"/>
              </w:divBdr>
              <w:divsChild>
                <w:div w:id="612632037">
                  <w:marLeft w:val="0"/>
                  <w:marRight w:val="0"/>
                  <w:marTop w:val="0"/>
                  <w:marBottom w:val="0"/>
                  <w:divBdr>
                    <w:top w:val="none" w:sz="0" w:space="0" w:color="auto"/>
                    <w:left w:val="none" w:sz="0" w:space="0" w:color="auto"/>
                    <w:bottom w:val="none" w:sz="0" w:space="0" w:color="auto"/>
                    <w:right w:val="none" w:sz="0" w:space="0" w:color="auto"/>
                  </w:divBdr>
                </w:div>
              </w:divsChild>
            </w:div>
            <w:div w:id="613099166">
              <w:marLeft w:val="0"/>
              <w:marRight w:val="0"/>
              <w:marTop w:val="0"/>
              <w:marBottom w:val="0"/>
              <w:divBdr>
                <w:top w:val="none" w:sz="0" w:space="0" w:color="auto"/>
                <w:left w:val="none" w:sz="0" w:space="0" w:color="auto"/>
                <w:bottom w:val="none" w:sz="0" w:space="0" w:color="auto"/>
                <w:right w:val="none" w:sz="0" w:space="0" w:color="auto"/>
              </w:divBdr>
              <w:divsChild>
                <w:div w:id="2001500279">
                  <w:marLeft w:val="0"/>
                  <w:marRight w:val="0"/>
                  <w:marTop w:val="0"/>
                  <w:marBottom w:val="0"/>
                  <w:divBdr>
                    <w:top w:val="none" w:sz="0" w:space="0" w:color="auto"/>
                    <w:left w:val="none" w:sz="0" w:space="0" w:color="auto"/>
                    <w:bottom w:val="none" w:sz="0" w:space="0" w:color="auto"/>
                    <w:right w:val="none" w:sz="0" w:space="0" w:color="auto"/>
                  </w:divBdr>
                </w:div>
              </w:divsChild>
            </w:div>
            <w:div w:id="615525059">
              <w:marLeft w:val="0"/>
              <w:marRight w:val="0"/>
              <w:marTop w:val="0"/>
              <w:marBottom w:val="0"/>
              <w:divBdr>
                <w:top w:val="none" w:sz="0" w:space="0" w:color="auto"/>
                <w:left w:val="none" w:sz="0" w:space="0" w:color="auto"/>
                <w:bottom w:val="none" w:sz="0" w:space="0" w:color="auto"/>
                <w:right w:val="none" w:sz="0" w:space="0" w:color="auto"/>
              </w:divBdr>
              <w:divsChild>
                <w:div w:id="499539859">
                  <w:marLeft w:val="0"/>
                  <w:marRight w:val="0"/>
                  <w:marTop w:val="0"/>
                  <w:marBottom w:val="0"/>
                  <w:divBdr>
                    <w:top w:val="none" w:sz="0" w:space="0" w:color="auto"/>
                    <w:left w:val="none" w:sz="0" w:space="0" w:color="auto"/>
                    <w:bottom w:val="none" w:sz="0" w:space="0" w:color="auto"/>
                    <w:right w:val="none" w:sz="0" w:space="0" w:color="auto"/>
                  </w:divBdr>
                </w:div>
              </w:divsChild>
            </w:div>
            <w:div w:id="1010721832">
              <w:marLeft w:val="0"/>
              <w:marRight w:val="0"/>
              <w:marTop w:val="0"/>
              <w:marBottom w:val="0"/>
              <w:divBdr>
                <w:top w:val="none" w:sz="0" w:space="0" w:color="auto"/>
                <w:left w:val="none" w:sz="0" w:space="0" w:color="auto"/>
                <w:bottom w:val="none" w:sz="0" w:space="0" w:color="auto"/>
                <w:right w:val="none" w:sz="0" w:space="0" w:color="auto"/>
              </w:divBdr>
              <w:divsChild>
                <w:div w:id="993800647">
                  <w:marLeft w:val="0"/>
                  <w:marRight w:val="0"/>
                  <w:marTop w:val="0"/>
                  <w:marBottom w:val="0"/>
                  <w:divBdr>
                    <w:top w:val="none" w:sz="0" w:space="0" w:color="auto"/>
                    <w:left w:val="none" w:sz="0" w:space="0" w:color="auto"/>
                    <w:bottom w:val="none" w:sz="0" w:space="0" w:color="auto"/>
                    <w:right w:val="none" w:sz="0" w:space="0" w:color="auto"/>
                  </w:divBdr>
                </w:div>
              </w:divsChild>
            </w:div>
            <w:div w:id="1022129036">
              <w:marLeft w:val="0"/>
              <w:marRight w:val="0"/>
              <w:marTop w:val="0"/>
              <w:marBottom w:val="0"/>
              <w:divBdr>
                <w:top w:val="none" w:sz="0" w:space="0" w:color="auto"/>
                <w:left w:val="none" w:sz="0" w:space="0" w:color="auto"/>
                <w:bottom w:val="none" w:sz="0" w:space="0" w:color="auto"/>
                <w:right w:val="none" w:sz="0" w:space="0" w:color="auto"/>
              </w:divBdr>
              <w:divsChild>
                <w:div w:id="140464025">
                  <w:marLeft w:val="0"/>
                  <w:marRight w:val="0"/>
                  <w:marTop w:val="0"/>
                  <w:marBottom w:val="0"/>
                  <w:divBdr>
                    <w:top w:val="none" w:sz="0" w:space="0" w:color="auto"/>
                    <w:left w:val="none" w:sz="0" w:space="0" w:color="auto"/>
                    <w:bottom w:val="none" w:sz="0" w:space="0" w:color="auto"/>
                    <w:right w:val="none" w:sz="0" w:space="0" w:color="auto"/>
                  </w:divBdr>
                </w:div>
              </w:divsChild>
            </w:div>
            <w:div w:id="1202591753">
              <w:marLeft w:val="0"/>
              <w:marRight w:val="0"/>
              <w:marTop w:val="0"/>
              <w:marBottom w:val="0"/>
              <w:divBdr>
                <w:top w:val="none" w:sz="0" w:space="0" w:color="auto"/>
                <w:left w:val="none" w:sz="0" w:space="0" w:color="auto"/>
                <w:bottom w:val="none" w:sz="0" w:space="0" w:color="auto"/>
                <w:right w:val="none" w:sz="0" w:space="0" w:color="auto"/>
              </w:divBdr>
              <w:divsChild>
                <w:div w:id="453443909">
                  <w:marLeft w:val="0"/>
                  <w:marRight w:val="0"/>
                  <w:marTop w:val="0"/>
                  <w:marBottom w:val="0"/>
                  <w:divBdr>
                    <w:top w:val="none" w:sz="0" w:space="0" w:color="auto"/>
                    <w:left w:val="none" w:sz="0" w:space="0" w:color="auto"/>
                    <w:bottom w:val="none" w:sz="0" w:space="0" w:color="auto"/>
                    <w:right w:val="none" w:sz="0" w:space="0" w:color="auto"/>
                  </w:divBdr>
                </w:div>
              </w:divsChild>
            </w:div>
            <w:div w:id="1422143840">
              <w:marLeft w:val="0"/>
              <w:marRight w:val="0"/>
              <w:marTop w:val="0"/>
              <w:marBottom w:val="0"/>
              <w:divBdr>
                <w:top w:val="none" w:sz="0" w:space="0" w:color="auto"/>
                <w:left w:val="none" w:sz="0" w:space="0" w:color="auto"/>
                <w:bottom w:val="none" w:sz="0" w:space="0" w:color="auto"/>
                <w:right w:val="none" w:sz="0" w:space="0" w:color="auto"/>
              </w:divBdr>
              <w:divsChild>
                <w:div w:id="1118791389">
                  <w:marLeft w:val="0"/>
                  <w:marRight w:val="0"/>
                  <w:marTop w:val="0"/>
                  <w:marBottom w:val="0"/>
                  <w:divBdr>
                    <w:top w:val="none" w:sz="0" w:space="0" w:color="auto"/>
                    <w:left w:val="none" w:sz="0" w:space="0" w:color="auto"/>
                    <w:bottom w:val="none" w:sz="0" w:space="0" w:color="auto"/>
                    <w:right w:val="none" w:sz="0" w:space="0" w:color="auto"/>
                  </w:divBdr>
                </w:div>
              </w:divsChild>
            </w:div>
            <w:div w:id="1488013666">
              <w:marLeft w:val="0"/>
              <w:marRight w:val="0"/>
              <w:marTop w:val="0"/>
              <w:marBottom w:val="0"/>
              <w:divBdr>
                <w:top w:val="none" w:sz="0" w:space="0" w:color="auto"/>
                <w:left w:val="none" w:sz="0" w:space="0" w:color="auto"/>
                <w:bottom w:val="none" w:sz="0" w:space="0" w:color="auto"/>
                <w:right w:val="none" w:sz="0" w:space="0" w:color="auto"/>
              </w:divBdr>
              <w:divsChild>
                <w:div w:id="67000579">
                  <w:marLeft w:val="0"/>
                  <w:marRight w:val="0"/>
                  <w:marTop w:val="0"/>
                  <w:marBottom w:val="0"/>
                  <w:divBdr>
                    <w:top w:val="none" w:sz="0" w:space="0" w:color="auto"/>
                    <w:left w:val="none" w:sz="0" w:space="0" w:color="auto"/>
                    <w:bottom w:val="none" w:sz="0" w:space="0" w:color="auto"/>
                    <w:right w:val="none" w:sz="0" w:space="0" w:color="auto"/>
                  </w:divBdr>
                </w:div>
              </w:divsChild>
            </w:div>
            <w:div w:id="1491366517">
              <w:marLeft w:val="0"/>
              <w:marRight w:val="0"/>
              <w:marTop w:val="0"/>
              <w:marBottom w:val="0"/>
              <w:divBdr>
                <w:top w:val="none" w:sz="0" w:space="0" w:color="auto"/>
                <w:left w:val="none" w:sz="0" w:space="0" w:color="auto"/>
                <w:bottom w:val="none" w:sz="0" w:space="0" w:color="auto"/>
                <w:right w:val="none" w:sz="0" w:space="0" w:color="auto"/>
              </w:divBdr>
              <w:divsChild>
                <w:div w:id="28645917">
                  <w:marLeft w:val="0"/>
                  <w:marRight w:val="0"/>
                  <w:marTop w:val="0"/>
                  <w:marBottom w:val="0"/>
                  <w:divBdr>
                    <w:top w:val="none" w:sz="0" w:space="0" w:color="auto"/>
                    <w:left w:val="none" w:sz="0" w:space="0" w:color="auto"/>
                    <w:bottom w:val="none" w:sz="0" w:space="0" w:color="auto"/>
                    <w:right w:val="none" w:sz="0" w:space="0" w:color="auto"/>
                  </w:divBdr>
                </w:div>
              </w:divsChild>
            </w:div>
            <w:div w:id="1568488804">
              <w:marLeft w:val="0"/>
              <w:marRight w:val="0"/>
              <w:marTop w:val="0"/>
              <w:marBottom w:val="0"/>
              <w:divBdr>
                <w:top w:val="none" w:sz="0" w:space="0" w:color="auto"/>
                <w:left w:val="none" w:sz="0" w:space="0" w:color="auto"/>
                <w:bottom w:val="none" w:sz="0" w:space="0" w:color="auto"/>
                <w:right w:val="none" w:sz="0" w:space="0" w:color="auto"/>
              </w:divBdr>
              <w:divsChild>
                <w:div w:id="2020498588">
                  <w:marLeft w:val="0"/>
                  <w:marRight w:val="0"/>
                  <w:marTop w:val="0"/>
                  <w:marBottom w:val="0"/>
                  <w:divBdr>
                    <w:top w:val="none" w:sz="0" w:space="0" w:color="auto"/>
                    <w:left w:val="none" w:sz="0" w:space="0" w:color="auto"/>
                    <w:bottom w:val="none" w:sz="0" w:space="0" w:color="auto"/>
                    <w:right w:val="none" w:sz="0" w:space="0" w:color="auto"/>
                  </w:divBdr>
                </w:div>
              </w:divsChild>
            </w:div>
            <w:div w:id="1685588459">
              <w:marLeft w:val="0"/>
              <w:marRight w:val="0"/>
              <w:marTop w:val="0"/>
              <w:marBottom w:val="0"/>
              <w:divBdr>
                <w:top w:val="none" w:sz="0" w:space="0" w:color="auto"/>
                <w:left w:val="none" w:sz="0" w:space="0" w:color="auto"/>
                <w:bottom w:val="none" w:sz="0" w:space="0" w:color="auto"/>
                <w:right w:val="none" w:sz="0" w:space="0" w:color="auto"/>
              </w:divBdr>
              <w:divsChild>
                <w:div w:id="969676657">
                  <w:marLeft w:val="0"/>
                  <w:marRight w:val="0"/>
                  <w:marTop w:val="0"/>
                  <w:marBottom w:val="0"/>
                  <w:divBdr>
                    <w:top w:val="none" w:sz="0" w:space="0" w:color="auto"/>
                    <w:left w:val="none" w:sz="0" w:space="0" w:color="auto"/>
                    <w:bottom w:val="none" w:sz="0" w:space="0" w:color="auto"/>
                    <w:right w:val="none" w:sz="0" w:space="0" w:color="auto"/>
                  </w:divBdr>
                </w:div>
              </w:divsChild>
            </w:div>
            <w:div w:id="1699819704">
              <w:marLeft w:val="0"/>
              <w:marRight w:val="0"/>
              <w:marTop w:val="0"/>
              <w:marBottom w:val="0"/>
              <w:divBdr>
                <w:top w:val="none" w:sz="0" w:space="0" w:color="auto"/>
                <w:left w:val="none" w:sz="0" w:space="0" w:color="auto"/>
                <w:bottom w:val="none" w:sz="0" w:space="0" w:color="auto"/>
                <w:right w:val="none" w:sz="0" w:space="0" w:color="auto"/>
              </w:divBdr>
              <w:divsChild>
                <w:div w:id="675888955">
                  <w:marLeft w:val="0"/>
                  <w:marRight w:val="0"/>
                  <w:marTop w:val="0"/>
                  <w:marBottom w:val="0"/>
                  <w:divBdr>
                    <w:top w:val="none" w:sz="0" w:space="0" w:color="auto"/>
                    <w:left w:val="none" w:sz="0" w:space="0" w:color="auto"/>
                    <w:bottom w:val="none" w:sz="0" w:space="0" w:color="auto"/>
                    <w:right w:val="none" w:sz="0" w:space="0" w:color="auto"/>
                  </w:divBdr>
                </w:div>
              </w:divsChild>
            </w:div>
            <w:div w:id="1860897206">
              <w:marLeft w:val="0"/>
              <w:marRight w:val="0"/>
              <w:marTop w:val="0"/>
              <w:marBottom w:val="0"/>
              <w:divBdr>
                <w:top w:val="none" w:sz="0" w:space="0" w:color="auto"/>
                <w:left w:val="none" w:sz="0" w:space="0" w:color="auto"/>
                <w:bottom w:val="none" w:sz="0" w:space="0" w:color="auto"/>
                <w:right w:val="none" w:sz="0" w:space="0" w:color="auto"/>
              </w:divBdr>
              <w:divsChild>
                <w:div w:id="1159885401">
                  <w:marLeft w:val="0"/>
                  <w:marRight w:val="0"/>
                  <w:marTop w:val="0"/>
                  <w:marBottom w:val="0"/>
                  <w:divBdr>
                    <w:top w:val="none" w:sz="0" w:space="0" w:color="auto"/>
                    <w:left w:val="none" w:sz="0" w:space="0" w:color="auto"/>
                    <w:bottom w:val="none" w:sz="0" w:space="0" w:color="auto"/>
                    <w:right w:val="none" w:sz="0" w:space="0" w:color="auto"/>
                  </w:divBdr>
                </w:div>
              </w:divsChild>
            </w:div>
            <w:div w:id="1887253069">
              <w:marLeft w:val="0"/>
              <w:marRight w:val="0"/>
              <w:marTop w:val="0"/>
              <w:marBottom w:val="0"/>
              <w:divBdr>
                <w:top w:val="none" w:sz="0" w:space="0" w:color="auto"/>
                <w:left w:val="none" w:sz="0" w:space="0" w:color="auto"/>
                <w:bottom w:val="none" w:sz="0" w:space="0" w:color="auto"/>
                <w:right w:val="none" w:sz="0" w:space="0" w:color="auto"/>
              </w:divBdr>
              <w:divsChild>
                <w:div w:id="83907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891878">
      <w:bodyDiv w:val="1"/>
      <w:marLeft w:val="0"/>
      <w:marRight w:val="0"/>
      <w:marTop w:val="0"/>
      <w:marBottom w:val="0"/>
      <w:divBdr>
        <w:top w:val="none" w:sz="0" w:space="0" w:color="auto"/>
        <w:left w:val="none" w:sz="0" w:space="0" w:color="auto"/>
        <w:bottom w:val="none" w:sz="0" w:space="0" w:color="auto"/>
        <w:right w:val="none" w:sz="0" w:space="0" w:color="auto"/>
      </w:divBdr>
    </w:div>
    <w:div w:id="1544950252">
      <w:bodyDiv w:val="1"/>
      <w:marLeft w:val="0"/>
      <w:marRight w:val="0"/>
      <w:marTop w:val="0"/>
      <w:marBottom w:val="0"/>
      <w:divBdr>
        <w:top w:val="none" w:sz="0" w:space="0" w:color="auto"/>
        <w:left w:val="none" w:sz="0" w:space="0" w:color="auto"/>
        <w:bottom w:val="none" w:sz="0" w:space="0" w:color="auto"/>
        <w:right w:val="none" w:sz="0" w:space="0" w:color="auto"/>
      </w:divBdr>
    </w:div>
    <w:div w:id="1562911397">
      <w:bodyDiv w:val="1"/>
      <w:marLeft w:val="0"/>
      <w:marRight w:val="0"/>
      <w:marTop w:val="0"/>
      <w:marBottom w:val="0"/>
      <w:divBdr>
        <w:top w:val="none" w:sz="0" w:space="0" w:color="auto"/>
        <w:left w:val="none" w:sz="0" w:space="0" w:color="auto"/>
        <w:bottom w:val="none" w:sz="0" w:space="0" w:color="auto"/>
        <w:right w:val="none" w:sz="0" w:space="0" w:color="auto"/>
      </w:divBdr>
      <w:divsChild>
        <w:div w:id="5328903">
          <w:marLeft w:val="274"/>
          <w:marRight w:val="0"/>
          <w:marTop w:val="0"/>
          <w:marBottom w:val="0"/>
          <w:divBdr>
            <w:top w:val="none" w:sz="0" w:space="0" w:color="auto"/>
            <w:left w:val="none" w:sz="0" w:space="0" w:color="auto"/>
            <w:bottom w:val="none" w:sz="0" w:space="0" w:color="auto"/>
            <w:right w:val="none" w:sz="0" w:space="0" w:color="auto"/>
          </w:divBdr>
        </w:div>
      </w:divsChild>
    </w:div>
    <w:div w:id="1586496135">
      <w:bodyDiv w:val="1"/>
      <w:marLeft w:val="0"/>
      <w:marRight w:val="0"/>
      <w:marTop w:val="0"/>
      <w:marBottom w:val="0"/>
      <w:divBdr>
        <w:top w:val="none" w:sz="0" w:space="0" w:color="auto"/>
        <w:left w:val="none" w:sz="0" w:space="0" w:color="auto"/>
        <w:bottom w:val="none" w:sz="0" w:space="0" w:color="auto"/>
        <w:right w:val="none" w:sz="0" w:space="0" w:color="auto"/>
      </w:divBdr>
      <w:divsChild>
        <w:div w:id="379979822">
          <w:marLeft w:val="0"/>
          <w:marRight w:val="0"/>
          <w:marTop w:val="0"/>
          <w:marBottom w:val="0"/>
          <w:divBdr>
            <w:top w:val="none" w:sz="0" w:space="0" w:color="auto"/>
            <w:left w:val="none" w:sz="0" w:space="0" w:color="auto"/>
            <w:bottom w:val="none" w:sz="0" w:space="0" w:color="auto"/>
            <w:right w:val="none" w:sz="0" w:space="0" w:color="auto"/>
          </w:divBdr>
        </w:div>
        <w:div w:id="680162297">
          <w:marLeft w:val="0"/>
          <w:marRight w:val="0"/>
          <w:marTop w:val="0"/>
          <w:marBottom w:val="0"/>
          <w:divBdr>
            <w:top w:val="none" w:sz="0" w:space="0" w:color="auto"/>
            <w:left w:val="none" w:sz="0" w:space="0" w:color="auto"/>
            <w:bottom w:val="none" w:sz="0" w:space="0" w:color="auto"/>
            <w:right w:val="none" w:sz="0" w:space="0" w:color="auto"/>
          </w:divBdr>
        </w:div>
        <w:div w:id="1300763761">
          <w:marLeft w:val="0"/>
          <w:marRight w:val="0"/>
          <w:marTop w:val="0"/>
          <w:marBottom w:val="0"/>
          <w:divBdr>
            <w:top w:val="none" w:sz="0" w:space="0" w:color="auto"/>
            <w:left w:val="none" w:sz="0" w:space="0" w:color="auto"/>
            <w:bottom w:val="none" w:sz="0" w:space="0" w:color="auto"/>
            <w:right w:val="none" w:sz="0" w:space="0" w:color="auto"/>
          </w:divBdr>
        </w:div>
        <w:div w:id="1331904322">
          <w:marLeft w:val="0"/>
          <w:marRight w:val="0"/>
          <w:marTop w:val="0"/>
          <w:marBottom w:val="0"/>
          <w:divBdr>
            <w:top w:val="none" w:sz="0" w:space="0" w:color="auto"/>
            <w:left w:val="none" w:sz="0" w:space="0" w:color="auto"/>
            <w:bottom w:val="none" w:sz="0" w:space="0" w:color="auto"/>
            <w:right w:val="none" w:sz="0" w:space="0" w:color="auto"/>
          </w:divBdr>
        </w:div>
        <w:div w:id="1335646245">
          <w:marLeft w:val="0"/>
          <w:marRight w:val="0"/>
          <w:marTop w:val="0"/>
          <w:marBottom w:val="0"/>
          <w:divBdr>
            <w:top w:val="none" w:sz="0" w:space="0" w:color="auto"/>
            <w:left w:val="none" w:sz="0" w:space="0" w:color="auto"/>
            <w:bottom w:val="none" w:sz="0" w:space="0" w:color="auto"/>
            <w:right w:val="none" w:sz="0" w:space="0" w:color="auto"/>
          </w:divBdr>
        </w:div>
        <w:div w:id="1576359326">
          <w:marLeft w:val="0"/>
          <w:marRight w:val="0"/>
          <w:marTop w:val="0"/>
          <w:marBottom w:val="0"/>
          <w:divBdr>
            <w:top w:val="none" w:sz="0" w:space="0" w:color="auto"/>
            <w:left w:val="none" w:sz="0" w:space="0" w:color="auto"/>
            <w:bottom w:val="none" w:sz="0" w:space="0" w:color="auto"/>
            <w:right w:val="none" w:sz="0" w:space="0" w:color="auto"/>
          </w:divBdr>
        </w:div>
      </w:divsChild>
    </w:div>
    <w:div w:id="1602566109">
      <w:bodyDiv w:val="1"/>
      <w:marLeft w:val="0"/>
      <w:marRight w:val="0"/>
      <w:marTop w:val="0"/>
      <w:marBottom w:val="0"/>
      <w:divBdr>
        <w:top w:val="none" w:sz="0" w:space="0" w:color="auto"/>
        <w:left w:val="none" w:sz="0" w:space="0" w:color="auto"/>
        <w:bottom w:val="none" w:sz="0" w:space="0" w:color="auto"/>
        <w:right w:val="none" w:sz="0" w:space="0" w:color="auto"/>
      </w:divBdr>
    </w:div>
    <w:div w:id="1612855104">
      <w:bodyDiv w:val="1"/>
      <w:marLeft w:val="0"/>
      <w:marRight w:val="0"/>
      <w:marTop w:val="0"/>
      <w:marBottom w:val="0"/>
      <w:divBdr>
        <w:top w:val="none" w:sz="0" w:space="0" w:color="auto"/>
        <w:left w:val="none" w:sz="0" w:space="0" w:color="auto"/>
        <w:bottom w:val="none" w:sz="0" w:space="0" w:color="auto"/>
        <w:right w:val="none" w:sz="0" w:space="0" w:color="auto"/>
      </w:divBdr>
      <w:divsChild>
        <w:div w:id="983315849">
          <w:marLeft w:val="288"/>
          <w:marRight w:val="0"/>
          <w:marTop w:val="0"/>
          <w:marBottom w:val="0"/>
          <w:divBdr>
            <w:top w:val="none" w:sz="0" w:space="0" w:color="auto"/>
            <w:left w:val="none" w:sz="0" w:space="0" w:color="auto"/>
            <w:bottom w:val="none" w:sz="0" w:space="0" w:color="auto"/>
            <w:right w:val="none" w:sz="0" w:space="0" w:color="auto"/>
          </w:divBdr>
        </w:div>
        <w:div w:id="2084990017">
          <w:marLeft w:val="288"/>
          <w:marRight w:val="0"/>
          <w:marTop w:val="0"/>
          <w:marBottom w:val="0"/>
          <w:divBdr>
            <w:top w:val="none" w:sz="0" w:space="0" w:color="auto"/>
            <w:left w:val="none" w:sz="0" w:space="0" w:color="auto"/>
            <w:bottom w:val="none" w:sz="0" w:space="0" w:color="auto"/>
            <w:right w:val="none" w:sz="0" w:space="0" w:color="auto"/>
          </w:divBdr>
        </w:div>
      </w:divsChild>
    </w:div>
    <w:div w:id="1622108332">
      <w:bodyDiv w:val="1"/>
      <w:marLeft w:val="0"/>
      <w:marRight w:val="0"/>
      <w:marTop w:val="0"/>
      <w:marBottom w:val="0"/>
      <w:divBdr>
        <w:top w:val="none" w:sz="0" w:space="0" w:color="auto"/>
        <w:left w:val="none" w:sz="0" w:space="0" w:color="auto"/>
        <w:bottom w:val="none" w:sz="0" w:space="0" w:color="auto"/>
        <w:right w:val="none" w:sz="0" w:space="0" w:color="auto"/>
      </w:divBdr>
    </w:div>
    <w:div w:id="1630739844">
      <w:bodyDiv w:val="1"/>
      <w:marLeft w:val="0"/>
      <w:marRight w:val="0"/>
      <w:marTop w:val="0"/>
      <w:marBottom w:val="0"/>
      <w:divBdr>
        <w:top w:val="none" w:sz="0" w:space="0" w:color="auto"/>
        <w:left w:val="none" w:sz="0" w:space="0" w:color="auto"/>
        <w:bottom w:val="none" w:sz="0" w:space="0" w:color="auto"/>
        <w:right w:val="none" w:sz="0" w:space="0" w:color="auto"/>
      </w:divBdr>
    </w:div>
    <w:div w:id="1636520945">
      <w:bodyDiv w:val="1"/>
      <w:marLeft w:val="0"/>
      <w:marRight w:val="0"/>
      <w:marTop w:val="0"/>
      <w:marBottom w:val="0"/>
      <w:divBdr>
        <w:top w:val="none" w:sz="0" w:space="0" w:color="auto"/>
        <w:left w:val="none" w:sz="0" w:space="0" w:color="auto"/>
        <w:bottom w:val="none" w:sz="0" w:space="0" w:color="auto"/>
        <w:right w:val="none" w:sz="0" w:space="0" w:color="auto"/>
      </w:divBdr>
    </w:div>
    <w:div w:id="1650935503">
      <w:bodyDiv w:val="1"/>
      <w:marLeft w:val="0"/>
      <w:marRight w:val="0"/>
      <w:marTop w:val="0"/>
      <w:marBottom w:val="0"/>
      <w:divBdr>
        <w:top w:val="none" w:sz="0" w:space="0" w:color="auto"/>
        <w:left w:val="none" w:sz="0" w:space="0" w:color="auto"/>
        <w:bottom w:val="none" w:sz="0" w:space="0" w:color="auto"/>
        <w:right w:val="none" w:sz="0" w:space="0" w:color="auto"/>
      </w:divBdr>
    </w:div>
    <w:div w:id="1664160549">
      <w:bodyDiv w:val="1"/>
      <w:marLeft w:val="0"/>
      <w:marRight w:val="0"/>
      <w:marTop w:val="0"/>
      <w:marBottom w:val="0"/>
      <w:divBdr>
        <w:top w:val="none" w:sz="0" w:space="0" w:color="auto"/>
        <w:left w:val="none" w:sz="0" w:space="0" w:color="auto"/>
        <w:bottom w:val="none" w:sz="0" w:space="0" w:color="auto"/>
        <w:right w:val="none" w:sz="0" w:space="0" w:color="auto"/>
      </w:divBdr>
    </w:div>
    <w:div w:id="1677807086">
      <w:bodyDiv w:val="1"/>
      <w:marLeft w:val="0"/>
      <w:marRight w:val="0"/>
      <w:marTop w:val="0"/>
      <w:marBottom w:val="0"/>
      <w:divBdr>
        <w:top w:val="none" w:sz="0" w:space="0" w:color="auto"/>
        <w:left w:val="none" w:sz="0" w:space="0" w:color="auto"/>
        <w:bottom w:val="none" w:sz="0" w:space="0" w:color="auto"/>
        <w:right w:val="none" w:sz="0" w:space="0" w:color="auto"/>
      </w:divBdr>
    </w:div>
    <w:div w:id="1681279509">
      <w:bodyDiv w:val="1"/>
      <w:marLeft w:val="0"/>
      <w:marRight w:val="0"/>
      <w:marTop w:val="0"/>
      <w:marBottom w:val="0"/>
      <w:divBdr>
        <w:top w:val="none" w:sz="0" w:space="0" w:color="auto"/>
        <w:left w:val="none" w:sz="0" w:space="0" w:color="auto"/>
        <w:bottom w:val="none" w:sz="0" w:space="0" w:color="auto"/>
        <w:right w:val="none" w:sz="0" w:space="0" w:color="auto"/>
      </w:divBdr>
    </w:div>
    <w:div w:id="1706446594">
      <w:bodyDiv w:val="1"/>
      <w:marLeft w:val="0"/>
      <w:marRight w:val="0"/>
      <w:marTop w:val="0"/>
      <w:marBottom w:val="0"/>
      <w:divBdr>
        <w:top w:val="none" w:sz="0" w:space="0" w:color="auto"/>
        <w:left w:val="none" w:sz="0" w:space="0" w:color="auto"/>
        <w:bottom w:val="none" w:sz="0" w:space="0" w:color="auto"/>
        <w:right w:val="none" w:sz="0" w:space="0" w:color="auto"/>
      </w:divBdr>
    </w:div>
    <w:div w:id="1722361928">
      <w:bodyDiv w:val="1"/>
      <w:marLeft w:val="0"/>
      <w:marRight w:val="0"/>
      <w:marTop w:val="0"/>
      <w:marBottom w:val="0"/>
      <w:divBdr>
        <w:top w:val="none" w:sz="0" w:space="0" w:color="auto"/>
        <w:left w:val="none" w:sz="0" w:space="0" w:color="auto"/>
        <w:bottom w:val="none" w:sz="0" w:space="0" w:color="auto"/>
        <w:right w:val="none" w:sz="0" w:space="0" w:color="auto"/>
      </w:divBdr>
    </w:div>
    <w:div w:id="1725634959">
      <w:bodyDiv w:val="1"/>
      <w:marLeft w:val="0"/>
      <w:marRight w:val="0"/>
      <w:marTop w:val="0"/>
      <w:marBottom w:val="0"/>
      <w:divBdr>
        <w:top w:val="none" w:sz="0" w:space="0" w:color="auto"/>
        <w:left w:val="none" w:sz="0" w:space="0" w:color="auto"/>
        <w:bottom w:val="none" w:sz="0" w:space="0" w:color="auto"/>
        <w:right w:val="none" w:sz="0" w:space="0" w:color="auto"/>
      </w:divBdr>
      <w:divsChild>
        <w:div w:id="149829512">
          <w:marLeft w:val="360"/>
          <w:marRight w:val="0"/>
          <w:marTop w:val="0"/>
          <w:marBottom w:val="0"/>
          <w:divBdr>
            <w:top w:val="none" w:sz="0" w:space="0" w:color="auto"/>
            <w:left w:val="none" w:sz="0" w:space="0" w:color="auto"/>
            <w:bottom w:val="none" w:sz="0" w:space="0" w:color="auto"/>
            <w:right w:val="none" w:sz="0" w:space="0" w:color="auto"/>
          </w:divBdr>
        </w:div>
        <w:div w:id="178007905">
          <w:marLeft w:val="1080"/>
          <w:marRight w:val="0"/>
          <w:marTop w:val="0"/>
          <w:marBottom w:val="0"/>
          <w:divBdr>
            <w:top w:val="none" w:sz="0" w:space="0" w:color="auto"/>
            <w:left w:val="none" w:sz="0" w:space="0" w:color="auto"/>
            <w:bottom w:val="none" w:sz="0" w:space="0" w:color="auto"/>
            <w:right w:val="none" w:sz="0" w:space="0" w:color="auto"/>
          </w:divBdr>
        </w:div>
        <w:div w:id="250741802">
          <w:marLeft w:val="1080"/>
          <w:marRight w:val="0"/>
          <w:marTop w:val="0"/>
          <w:marBottom w:val="0"/>
          <w:divBdr>
            <w:top w:val="none" w:sz="0" w:space="0" w:color="auto"/>
            <w:left w:val="none" w:sz="0" w:space="0" w:color="auto"/>
            <w:bottom w:val="none" w:sz="0" w:space="0" w:color="auto"/>
            <w:right w:val="none" w:sz="0" w:space="0" w:color="auto"/>
          </w:divBdr>
        </w:div>
        <w:div w:id="263000230">
          <w:marLeft w:val="1080"/>
          <w:marRight w:val="0"/>
          <w:marTop w:val="0"/>
          <w:marBottom w:val="0"/>
          <w:divBdr>
            <w:top w:val="none" w:sz="0" w:space="0" w:color="auto"/>
            <w:left w:val="none" w:sz="0" w:space="0" w:color="auto"/>
            <w:bottom w:val="none" w:sz="0" w:space="0" w:color="auto"/>
            <w:right w:val="none" w:sz="0" w:space="0" w:color="auto"/>
          </w:divBdr>
        </w:div>
        <w:div w:id="468481494">
          <w:marLeft w:val="1080"/>
          <w:marRight w:val="0"/>
          <w:marTop w:val="0"/>
          <w:marBottom w:val="0"/>
          <w:divBdr>
            <w:top w:val="none" w:sz="0" w:space="0" w:color="auto"/>
            <w:left w:val="none" w:sz="0" w:space="0" w:color="auto"/>
            <w:bottom w:val="none" w:sz="0" w:space="0" w:color="auto"/>
            <w:right w:val="none" w:sz="0" w:space="0" w:color="auto"/>
          </w:divBdr>
        </w:div>
        <w:div w:id="491026373">
          <w:marLeft w:val="360"/>
          <w:marRight w:val="0"/>
          <w:marTop w:val="0"/>
          <w:marBottom w:val="0"/>
          <w:divBdr>
            <w:top w:val="none" w:sz="0" w:space="0" w:color="auto"/>
            <w:left w:val="none" w:sz="0" w:space="0" w:color="auto"/>
            <w:bottom w:val="none" w:sz="0" w:space="0" w:color="auto"/>
            <w:right w:val="none" w:sz="0" w:space="0" w:color="auto"/>
          </w:divBdr>
        </w:div>
        <w:div w:id="536357130">
          <w:marLeft w:val="1886"/>
          <w:marRight w:val="0"/>
          <w:marTop w:val="0"/>
          <w:marBottom w:val="0"/>
          <w:divBdr>
            <w:top w:val="none" w:sz="0" w:space="0" w:color="auto"/>
            <w:left w:val="none" w:sz="0" w:space="0" w:color="auto"/>
            <w:bottom w:val="none" w:sz="0" w:space="0" w:color="auto"/>
            <w:right w:val="none" w:sz="0" w:space="0" w:color="auto"/>
          </w:divBdr>
        </w:div>
        <w:div w:id="578060114">
          <w:marLeft w:val="360"/>
          <w:marRight w:val="0"/>
          <w:marTop w:val="0"/>
          <w:marBottom w:val="0"/>
          <w:divBdr>
            <w:top w:val="none" w:sz="0" w:space="0" w:color="auto"/>
            <w:left w:val="none" w:sz="0" w:space="0" w:color="auto"/>
            <w:bottom w:val="none" w:sz="0" w:space="0" w:color="auto"/>
            <w:right w:val="none" w:sz="0" w:space="0" w:color="auto"/>
          </w:divBdr>
        </w:div>
        <w:div w:id="665867013">
          <w:marLeft w:val="1080"/>
          <w:marRight w:val="0"/>
          <w:marTop w:val="0"/>
          <w:marBottom w:val="0"/>
          <w:divBdr>
            <w:top w:val="none" w:sz="0" w:space="0" w:color="auto"/>
            <w:left w:val="none" w:sz="0" w:space="0" w:color="auto"/>
            <w:bottom w:val="none" w:sz="0" w:space="0" w:color="auto"/>
            <w:right w:val="none" w:sz="0" w:space="0" w:color="auto"/>
          </w:divBdr>
        </w:div>
        <w:div w:id="739592789">
          <w:marLeft w:val="1080"/>
          <w:marRight w:val="0"/>
          <w:marTop w:val="0"/>
          <w:marBottom w:val="0"/>
          <w:divBdr>
            <w:top w:val="none" w:sz="0" w:space="0" w:color="auto"/>
            <w:left w:val="none" w:sz="0" w:space="0" w:color="auto"/>
            <w:bottom w:val="none" w:sz="0" w:space="0" w:color="auto"/>
            <w:right w:val="none" w:sz="0" w:space="0" w:color="auto"/>
          </w:divBdr>
        </w:div>
        <w:div w:id="759133903">
          <w:marLeft w:val="360"/>
          <w:marRight w:val="0"/>
          <w:marTop w:val="0"/>
          <w:marBottom w:val="0"/>
          <w:divBdr>
            <w:top w:val="none" w:sz="0" w:space="0" w:color="auto"/>
            <w:left w:val="none" w:sz="0" w:space="0" w:color="auto"/>
            <w:bottom w:val="none" w:sz="0" w:space="0" w:color="auto"/>
            <w:right w:val="none" w:sz="0" w:space="0" w:color="auto"/>
          </w:divBdr>
        </w:div>
        <w:div w:id="859202230">
          <w:marLeft w:val="1080"/>
          <w:marRight w:val="0"/>
          <w:marTop w:val="0"/>
          <w:marBottom w:val="0"/>
          <w:divBdr>
            <w:top w:val="none" w:sz="0" w:space="0" w:color="auto"/>
            <w:left w:val="none" w:sz="0" w:space="0" w:color="auto"/>
            <w:bottom w:val="none" w:sz="0" w:space="0" w:color="auto"/>
            <w:right w:val="none" w:sz="0" w:space="0" w:color="auto"/>
          </w:divBdr>
        </w:div>
        <w:div w:id="906962799">
          <w:marLeft w:val="1080"/>
          <w:marRight w:val="0"/>
          <w:marTop w:val="0"/>
          <w:marBottom w:val="0"/>
          <w:divBdr>
            <w:top w:val="none" w:sz="0" w:space="0" w:color="auto"/>
            <w:left w:val="none" w:sz="0" w:space="0" w:color="auto"/>
            <w:bottom w:val="none" w:sz="0" w:space="0" w:color="auto"/>
            <w:right w:val="none" w:sz="0" w:space="0" w:color="auto"/>
          </w:divBdr>
        </w:div>
        <w:div w:id="994188683">
          <w:marLeft w:val="1080"/>
          <w:marRight w:val="0"/>
          <w:marTop w:val="0"/>
          <w:marBottom w:val="0"/>
          <w:divBdr>
            <w:top w:val="none" w:sz="0" w:space="0" w:color="auto"/>
            <w:left w:val="none" w:sz="0" w:space="0" w:color="auto"/>
            <w:bottom w:val="none" w:sz="0" w:space="0" w:color="auto"/>
            <w:right w:val="none" w:sz="0" w:space="0" w:color="auto"/>
          </w:divBdr>
        </w:div>
        <w:div w:id="1166046683">
          <w:marLeft w:val="360"/>
          <w:marRight w:val="0"/>
          <w:marTop w:val="0"/>
          <w:marBottom w:val="0"/>
          <w:divBdr>
            <w:top w:val="none" w:sz="0" w:space="0" w:color="auto"/>
            <w:left w:val="none" w:sz="0" w:space="0" w:color="auto"/>
            <w:bottom w:val="none" w:sz="0" w:space="0" w:color="auto"/>
            <w:right w:val="none" w:sz="0" w:space="0" w:color="auto"/>
          </w:divBdr>
        </w:div>
        <w:div w:id="1181043286">
          <w:marLeft w:val="360"/>
          <w:marRight w:val="0"/>
          <w:marTop w:val="0"/>
          <w:marBottom w:val="0"/>
          <w:divBdr>
            <w:top w:val="none" w:sz="0" w:space="0" w:color="auto"/>
            <w:left w:val="none" w:sz="0" w:space="0" w:color="auto"/>
            <w:bottom w:val="none" w:sz="0" w:space="0" w:color="auto"/>
            <w:right w:val="none" w:sz="0" w:space="0" w:color="auto"/>
          </w:divBdr>
        </w:div>
        <w:div w:id="1251356634">
          <w:marLeft w:val="1080"/>
          <w:marRight w:val="0"/>
          <w:marTop w:val="0"/>
          <w:marBottom w:val="0"/>
          <w:divBdr>
            <w:top w:val="none" w:sz="0" w:space="0" w:color="auto"/>
            <w:left w:val="none" w:sz="0" w:space="0" w:color="auto"/>
            <w:bottom w:val="none" w:sz="0" w:space="0" w:color="auto"/>
            <w:right w:val="none" w:sz="0" w:space="0" w:color="auto"/>
          </w:divBdr>
        </w:div>
        <w:div w:id="1253472304">
          <w:marLeft w:val="1080"/>
          <w:marRight w:val="0"/>
          <w:marTop w:val="0"/>
          <w:marBottom w:val="0"/>
          <w:divBdr>
            <w:top w:val="none" w:sz="0" w:space="0" w:color="auto"/>
            <w:left w:val="none" w:sz="0" w:space="0" w:color="auto"/>
            <w:bottom w:val="none" w:sz="0" w:space="0" w:color="auto"/>
            <w:right w:val="none" w:sz="0" w:space="0" w:color="auto"/>
          </w:divBdr>
        </w:div>
        <w:div w:id="1341011142">
          <w:marLeft w:val="1886"/>
          <w:marRight w:val="0"/>
          <w:marTop w:val="0"/>
          <w:marBottom w:val="0"/>
          <w:divBdr>
            <w:top w:val="none" w:sz="0" w:space="0" w:color="auto"/>
            <w:left w:val="none" w:sz="0" w:space="0" w:color="auto"/>
            <w:bottom w:val="none" w:sz="0" w:space="0" w:color="auto"/>
            <w:right w:val="none" w:sz="0" w:space="0" w:color="auto"/>
          </w:divBdr>
        </w:div>
        <w:div w:id="1349872378">
          <w:marLeft w:val="1080"/>
          <w:marRight w:val="0"/>
          <w:marTop w:val="0"/>
          <w:marBottom w:val="0"/>
          <w:divBdr>
            <w:top w:val="none" w:sz="0" w:space="0" w:color="auto"/>
            <w:left w:val="none" w:sz="0" w:space="0" w:color="auto"/>
            <w:bottom w:val="none" w:sz="0" w:space="0" w:color="auto"/>
            <w:right w:val="none" w:sz="0" w:space="0" w:color="auto"/>
          </w:divBdr>
        </w:div>
        <w:div w:id="1357996355">
          <w:marLeft w:val="360"/>
          <w:marRight w:val="0"/>
          <w:marTop w:val="0"/>
          <w:marBottom w:val="0"/>
          <w:divBdr>
            <w:top w:val="none" w:sz="0" w:space="0" w:color="auto"/>
            <w:left w:val="none" w:sz="0" w:space="0" w:color="auto"/>
            <w:bottom w:val="none" w:sz="0" w:space="0" w:color="auto"/>
            <w:right w:val="none" w:sz="0" w:space="0" w:color="auto"/>
          </w:divBdr>
        </w:div>
        <w:div w:id="1559170284">
          <w:marLeft w:val="1886"/>
          <w:marRight w:val="0"/>
          <w:marTop w:val="0"/>
          <w:marBottom w:val="0"/>
          <w:divBdr>
            <w:top w:val="none" w:sz="0" w:space="0" w:color="auto"/>
            <w:left w:val="none" w:sz="0" w:space="0" w:color="auto"/>
            <w:bottom w:val="none" w:sz="0" w:space="0" w:color="auto"/>
            <w:right w:val="none" w:sz="0" w:space="0" w:color="auto"/>
          </w:divBdr>
        </w:div>
        <w:div w:id="1759211736">
          <w:marLeft w:val="1080"/>
          <w:marRight w:val="0"/>
          <w:marTop w:val="0"/>
          <w:marBottom w:val="0"/>
          <w:divBdr>
            <w:top w:val="none" w:sz="0" w:space="0" w:color="auto"/>
            <w:left w:val="none" w:sz="0" w:space="0" w:color="auto"/>
            <w:bottom w:val="none" w:sz="0" w:space="0" w:color="auto"/>
            <w:right w:val="none" w:sz="0" w:space="0" w:color="auto"/>
          </w:divBdr>
        </w:div>
        <w:div w:id="1917088395">
          <w:marLeft w:val="1080"/>
          <w:marRight w:val="0"/>
          <w:marTop w:val="0"/>
          <w:marBottom w:val="0"/>
          <w:divBdr>
            <w:top w:val="none" w:sz="0" w:space="0" w:color="auto"/>
            <w:left w:val="none" w:sz="0" w:space="0" w:color="auto"/>
            <w:bottom w:val="none" w:sz="0" w:space="0" w:color="auto"/>
            <w:right w:val="none" w:sz="0" w:space="0" w:color="auto"/>
          </w:divBdr>
        </w:div>
        <w:div w:id="2123839594">
          <w:marLeft w:val="1080"/>
          <w:marRight w:val="0"/>
          <w:marTop w:val="0"/>
          <w:marBottom w:val="0"/>
          <w:divBdr>
            <w:top w:val="none" w:sz="0" w:space="0" w:color="auto"/>
            <w:left w:val="none" w:sz="0" w:space="0" w:color="auto"/>
            <w:bottom w:val="none" w:sz="0" w:space="0" w:color="auto"/>
            <w:right w:val="none" w:sz="0" w:space="0" w:color="auto"/>
          </w:divBdr>
        </w:div>
      </w:divsChild>
    </w:div>
    <w:div w:id="1735929499">
      <w:bodyDiv w:val="1"/>
      <w:marLeft w:val="0"/>
      <w:marRight w:val="0"/>
      <w:marTop w:val="0"/>
      <w:marBottom w:val="0"/>
      <w:divBdr>
        <w:top w:val="none" w:sz="0" w:space="0" w:color="auto"/>
        <w:left w:val="none" w:sz="0" w:space="0" w:color="auto"/>
        <w:bottom w:val="none" w:sz="0" w:space="0" w:color="auto"/>
        <w:right w:val="none" w:sz="0" w:space="0" w:color="auto"/>
      </w:divBdr>
    </w:div>
    <w:div w:id="1766146093">
      <w:bodyDiv w:val="1"/>
      <w:marLeft w:val="0"/>
      <w:marRight w:val="0"/>
      <w:marTop w:val="0"/>
      <w:marBottom w:val="0"/>
      <w:divBdr>
        <w:top w:val="none" w:sz="0" w:space="0" w:color="auto"/>
        <w:left w:val="none" w:sz="0" w:space="0" w:color="auto"/>
        <w:bottom w:val="none" w:sz="0" w:space="0" w:color="auto"/>
        <w:right w:val="none" w:sz="0" w:space="0" w:color="auto"/>
      </w:divBdr>
    </w:div>
    <w:div w:id="1780173800">
      <w:bodyDiv w:val="1"/>
      <w:marLeft w:val="0"/>
      <w:marRight w:val="0"/>
      <w:marTop w:val="0"/>
      <w:marBottom w:val="0"/>
      <w:divBdr>
        <w:top w:val="none" w:sz="0" w:space="0" w:color="auto"/>
        <w:left w:val="none" w:sz="0" w:space="0" w:color="auto"/>
        <w:bottom w:val="none" w:sz="0" w:space="0" w:color="auto"/>
        <w:right w:val="none" w:sz="0" w:space="0" w:color="auto"/>
      </w:divBdr>
    </w:div>
    <w:div w:id="1788239024">
      <w:bodyDiv w:val="1"/>
      <w:marLeft w:val="0"/>
      <w:marRight w:val="0"/>
      <w:marTop w:val="0"/>
      <w:marBottom w:val="0"/>
      <w:divBdr>
        <w:top w:val="none" w:sz="0" w:space="0" w:color="auto"/>
        <w:left w:val="none" w:sz="0" w:space="0" w:color="auto"/>
        <w:bottom w:val="none" w:sz="0" w:space="0" w:color="auto"/>
        <w:right w:val="none" w:sz="0" w:space="0" w:color="auto"/>
      </w:divBdr>
    </w:div>
    <w:div w:id="1788889773">
      <w:bodyDiv w:val="1"/>
      <w:marLeft w:val="0"/>
      <w:marRight w:val="0"/>
      <w:marTop w:val="0"/>
      <w:marBottom w:val="0"/>
      <w:divBdr>
        <w:top w:val="none" w:sz="0" w:space="0" w:color="auto"/>
        <w:left w:val="none" w:sz="0" w:space="0" w:color="auto"/>
        <w:bottom w:val="none" w:sz="0" w:space="0" w:color="auto"/>
        <w:right w:val="none" w:sz="0" w:space="0" w:color="auto"/>
      </w:divBdr>
    </w:div>
    <w:div w:id="1793401629">
      <w:bodyDiv w:val="1"/>
      <w:marLeft w:val="0"/>
      <w:marRight w:val="0"/>
      <w:marTop w:val="0"/>
      <w:marBottom w:val="0"/>
      <w:divBdr>
        <w:top w:val="none" w:sz="0" w:space="0" w:color="auto"/>
        <w:left w:val="none" w:sz="0" w:space="0" w:color="auto"/>
        <w:bottom w:val="none" w:sz="0" w:space="0" w:color="auto"/>
        <w:right w:val="none" w:sz="0" w:space="0" w:color="auto"/>
      </w:divBdr>
    </w:div>
    <w:div w:id="1810777371">
      <w:bodyDiv w:val="1"/>
      <w:marLeft w:val="0"/>
      <w:marRight w:val="0"/>
      <w:marTop w:val="0"/>
      <w:marBottom w:val="0"/>
      <w:divBdr>
        <w:top w:val="none" w:sz="0" w:space="0" w:color="auto"/>
        <w:left w:val="none" w:sz="0" w:space="0" w:color="auto"/>
        <w:bottom w:val="none" w:sz="0" w:space="0" w:color="auto"/>
        <w:right w:val="none" w:sz="0" w:space="0" w:color="auto"/>
      </w:divBdr>
    </w:div>
    <w:div w:id="1819373145">
      <w:bodyDiv w:val="1"/>
      <w:marLeft w:val="0"/>
      <w:marRight w:val="0"/>
      <w:marTop w:val="0"/>
      <w:marBottom w:val="0"/>
      <w:divBdr>
        <w:top w:val="none" w:sz="0" w:space="0" w:color="auto"/>
        <w:left w:val="none" w:sz="0" w:space="0" w:color="auto"/>
        <w:bottom w:val="none" w:sz="0" w:space="0" w:color="auto"/>
        <w:right w:val="none" w:sz="0" w:space="0" w:color="auto"/>
      </w:divBdr>
    </w:div>
    <w:div w:id="1825661736">
      <w:bodyDiv w:val="1"/>
      <w:marLeft w:val="0"/>
      <w:marRight w:val="0"/>
      <w:marTop w:val="0"/>
      <w:marBottom w:val="0"/>
      <w:divBdr>
        <w:top w:val="none" w:sz="0" w:space="0" w:color="auto"/>
        <w:left w:val="none" w:sz="0" w:space="0" w:color="auto"/>
        <w:bottom w:val="none" w:sz="0" w:space="0" w:color="auto"/>
        <w:right w:val="none" w:sz="0" w:space="0" w:color="auto"/>
      </w:divBdr>
    </w:div>
    <w:div w:id="1831484284">
      <w:bodyDiv w:val="1"/>
      <w:marLeft w:val="0"/>
      <w:marRight w:val="0"/>
      <w:marTop w:val="0"/>
      <w:marBottom w:val="0"/>
      <w:divBdr>
        <w:top w:val="none" w:sz="0" w:space="0" w:color="auto"/>
        <w:left w:val="none" w:sz="0" w:space="0" w:color="auto"/>
        <w:bottom w:val="none" w:sz="0" w:space="0" w:color="auto"/>
        <w:right w:val="none" w:sz="0" w:space="0" w:color="auto"/>
      </w:divBdr>
    </w:div>
    <w:div w:id="1843399697">
      <w:bodyDiv w:val="1"/>
      <w:marLeft w:val="0"/>
      <w:marRight w:val="0"/>
      <w:marTop w:val="0"/>
      <w:marBottom w:val="0"/>
      <w:divBdr>
        <w:top w:val="none" w:sz="0" w:space="0" w:color="auto"/>
        <w:left w:val="none" w:sz="0" w:space="0" w:color="auto"/>
        <w:bottom w:val="none" w:sz="0" w:space="0" w:color="auto"/>
        <w:right w:val="none" w:sz="0" w:space="0" w:color="auto"/>
      </w:divBdr>
    </w:div>
    <w:div w:id="1868062354">
      <w:bodyDiv w:val="1"/>
      <w:marLeft w:val="0"/>
      <w:marRight w:val="0"/>
      <w:marTop w:val="0"/>
      <w:marBottom w:val="0"/>
      <w:divBdr>
        <w:top w:val="none" w:sz="0" w:space="0" w:color="auto"/>
        <w:left w:val="none" w:sz="0" w:space="0" w:color="auto"/>
        <w:bottom w:val="none" w:sz="0" w:space="0" w:color="auto"/>
        <w:right w:val="none" w:sz="0" w:space="0" w:color="auto"/>
      </w:divBdr>
    </w:div>
    <w:div w:id="1876649820">
      <w:bodyDiv w:val="1"/>
      <w:marLeft w:val="0"/>
      <w:marRight w:val="0"/>
      <w:marTop w:val="0"/>
      <w:marBottom w:val="0"/>
      <w:divBdr>
        <w:top w:val="none" w:sz="0" w:space="0" w:color="auto"/>
        <w:left w:val="none" w:sz="0" w:space="0" w:color="auto"/>
        <w:bottom w:val="none" w:sz="0" w:space="0" w:color="auto"/>
        <w:right w:val="none" w:sz="0" w:space="0" w:color="auto"/>
      </w:divBdr>
    </w:div>
    <w:div w:id="1886139134">
      <w:bodyDiv w:val="1"/>
      <w:marLeft w:val="0"/>
      <w:marRight w:val="0"/>
      <w:marTop w:val="0"/>
      <w:marBottom w:val="0"/>
      <w:divBdr>
        <w:top w:val="none" w:sz="0" w:space="0" w:color="auto"/>
        <w:left w:val="none" w:sz="0" w:space="0" w:color="auto"/>
        <w:bottom w:val="none" w:sz="0" w:space="0" w:color="auto"/>
        <w:right w:val="none" w:sz="0" w:space="0" w:color="auto"/>
      </w:divBdr>
    </w:div>
    <w:div w:id="1892426946">
      <w:bodyDiv w:val="1"/>
      <w:marLeft w:val="0"/>
      <w:marRight w:val="0"/>
      <w:marTop w:val="0"/>
      <w:marBottom w:val="0"/>
      <w:divBdr>
        <w:top w:val="none" w:sz="0" w:space="0" w:color="auto"/>
        <w:left w:val="none" w:sz="0" w:space="0" w:color="auto"/>
        <w:bottom w:val="none" w:sz="0" w:space="0" w:color="auto"/>
        <w:right w:val="none" w:sz="0" w:space="0" w:color="auto"/>
      </w:divBdr>
    </w:div>
    <w:div w:id="1896307480">
      <w:bodyDiv w:val="1"/>
      <w:marLeft w:val="0"/>
      <w:marRight w:val="0"/>
      <w:marTop w:val="0"/>
      <w:marBottom w:val="0"/>
      <w:divBdr>
        <w:top w:val="none" w:sz="0" w:space="0" w:color="auto"/>
        <w:left w:val="none" w:sz="0" w:space="0" w:color="auto"/>
        <w:bottom w:val="none" w:sz="0" w:space="0" w:color="auto"/>
        <w:right w:val="none" w:sz="0" w:space="0" w:color="auto"/>
      </w:divBdr>
    </w:div>
    <w:div w:id="1896506168">
      <w:bodyDiv w:val="1"/>
      <w:marLeft w:val="0"/>
      <w:marRight w:val="0"/>
      <w:marTop w:val="0"/>
      <w:marBottom w:val="0"/>
      <w:divBdr>
        <w:top w:val="none" w:sz="0" w:space="0" w:color="auto"/>
        <w:left w:val="none" w:sz="0" w:space="0" w:color="auto"/>
        <w:bottom w:val="none" w:sz="0" w:space="0" w:color="auto"/>
        <w:right w:val="none" w:sz="0" w:space="0" w:color="auto"/>
      </w:divBdr>
    </w:div>
    <w:div w:id="1901987144">
      <w:bodyDiv w:val="1"/>
      <w:marLeft w:val="0"/>
      <w:marRight w:val="0"/>
      <w:marTop w:val="0"/>
      <w:marBottom w:val="0"/>
      <w:divBdr>
        <w:top w:val="none" w:sz="0" w:space="0" w:color="auto"/>
        <w:left w:val="none" w:sz="0" w:space="0" w:color="auto"/>
        <w:bottom w:val="none" w:sz="0" w:space="0" w:color="auto"/>
        <w:right w:val="none" w:sz="0" w:space="0" w:color="auto"/>
      </w:divBdr>
    </w:div>
    <w:div w:id="1906211826">
      <w:bodyDiv w:val="1"/>
      <w:marLeft w:val="0"/>
      <w:marRight w:val="0"/>
      <w:marTop w:val="0"/>
      <w:marBottom w:val="0"/>
      <w:divBdr>
        <w:top w:val="none" w:sz="0" w:space="0" w:color="auto"/>
        <w:left w:val="none" w:sz="0" w:space="0" w:color="auto"/>
        <w:bottom w:val="none" w:sz="0" w:space="0" w:color="auto"/>
        <w:right w:val="none" w:sz="0" w:space="0" w:color="auto"/>
      </w:divBdr>
    </w:div>
    <w:div w:id="1909263777">
      <w:bodyDiv w:val="1"/>
      <w:marLeft w:val="0"/>
      <w:marRight w:val="0"/>
      <w:marTop w:val="0"/>
      <w:marBottom w:val="0"/>
      <w:divBdr>
        <w:top w:val="none" w:sz="0" w:space="0" w:color="auto"/>
        <w:left w:val="none" w:sz="0" w:space="0" w:color="auto"/>
        <w:bottom w:val="none" w:sz="0" w:space="0" w:color="auto"/>
        <w:right w:val="none" w:sz="0" w:space="0" w:color="auto"/>
      </w:divBdr>
      <w:divsChild>
        <w:div w:id="47608616">
          <w:marLeft w:val="360"/>
          <w:marRight w:val="0"/>
          <w:marTop w:val="0"/>
          <w:marBottom w:val="120"/>
          <w:divBdr>
            <w:top w:val="none" w:sz="0" w:space="0" w:color="auto"/>
            <w:left w:val="none" w:sz="0" w:space="0" w:color="auto"/>
            <w:bottom w:val="none" w:sz="0" w:space="0" w:color="auto"/>
            <w:right w:val="none" w:sz="0" w:space="0" w:color="auto"/>
          </w:divBdr>
        </w:div>
        <w:div w:id="263539657">
          <w:marLeft w:val="547"/>
          <w:marRight w:val="0"/>
          <w:marTop w:val="0"/>
          <w:marBottom w:val="120"/>
          <w:divBdr>
            <w:top w:val="none" w:sz="0" w:space="0" w:color="auto"/>
            <w:left w:val="none" w:sz="0" w:space="0" w:color="auto"/>
            <w:bottom w:val="none" w:sz="0" w:space="0" w:color="auto"/>
            <w:right w:val="none" w:sz="0" w:space="0" w:color="auto"/>
          </w:divBdr>
        </w:div>
        <w:div w:id="305941649">
          <w:marLeft w:val="1166"/>
          <w:marRight w:val="0"/>
          <w:marTop w:val="0"/>
          <w:marBottom w:val="120"/>
          <w:divBdr>
            <w:top w:val="none" w:sz="0" w:space="0" w:color="auto"/>
            <w:left w:val="none" w:sz="0" w:space="0" w:color="auto"/>
            <w:bottom w:val="none" w:sz="0" w:space="0" w:color="auto"/>
            <w:right w:val="none" w:sz="0" w:space="0" w:color="auto"/>
          </w:divBdr>
        </w:div>
        <w:div w:id="365450265">
          <w:marLeft w:val="1267"/>
          <w:marRight w:val="0"/>
          <w:marTop w:val="0"/>
          <w:marBottom w:val="120"/>
          <w:divBdr>
            <w:top w:val="none" w:sz="0" w:space="0" w:color="auto"/>
            <w:left w:val="none" w:sz="0" w:space="0" w:color="auto"/>
            <w:bottom w:val="none" w:sz="0" w:space="0" w:color="auto"/>
            <w:right w:val="none" w:sz="0" w:space="0" w:color="auto"/>
          </w:divBdr>
        </w:div>
        <w:div w:id="402796080">
          <w:marLeft w:val="360"/>
          <w:marRight w:val="0"/>
          <w:marTop w:val="0"/>
          <w:marBottom w:val="120"/>
          <w:divBdr>
            <w:top w:val="none" w:sz="0" w:space="0" w:color="auto"/>
            <w:left w:val="none" w:sz="0" w:space="0" w:color="auto"/>
            <w:bottom w:val="none" w:sz="0" w:space="0" w:color="auto"/>
            <w:right w:val="none" w:sz="0" w:space="0" w:color="auto"/>
          </w:divBdr>
        </w:div>
        <w:div w:id="970748613">
          <w:marLeft w:val="1166"/>
          <w:marRight w:val="0"/>
          <w:marTop w:val="0"/>
          <w:marBottom w:val="120"/>
          <w:divBdr>
            <w:top w:val="none" w:sz="0" w:space="0" w:color="auto"/>
            <w:left w:val="none" w:sz="0" w:space="0" w:color="auto"/>
            <w:bottom w:val="none" w:sz="0" w:space="0" w:color="auto"/>
            <w:right w:val="none" w:sz="0" w:space="0" w:color="auto"/>
          </w:divBdr>
        </w:div>
        <w:div w:id="1174757351">
          <w:marLeft w:val="360"/>
          <w:marRight w:val="0"/>
          <w:marTop w:val="0"/>
          <w:marBottom w:val="120"/>
          <w:divBdr>
            <w:top w:val="none" w:sz="0" w:space="0" w:color="auto"/>
            <w:left w:val="none" w:sz="0" w:space="0" w:color="auto"/>
            <w:bottom w:val="none" w:sz="0" w:space="0" w:color="auto"/>
            <w:right w:val="none" w:sz="0" w:space="0" w:color="auto"/>
          </w:divBdr>
        </w:div>
        <w:div w:id="1223256083">
          <w:marLeft w:val="547"/>
          <w:marRight w:val="0"/>
          <w:marTop w:val="0"/>
          <w:marBottom w:val="120"/>
          <w:divBdr>
            <w:top w:val="none" w:sz="0" w:space="0" w:color="auto"/>
            <w:left w:val="none" w:sz="0" w:space="0" w:color="auto"/>
            <w:bottom w:val="none" w:sz="0" w:space="0" w:color="auto"/>
            <w:right w:val="none" w:sz="0" w:space="0" w:color="auto"/>
          </w:divBdr>
        </w:div>
        <w:div w:id="1256404967">
          <w:marLeft w:val="1166"/>
          <w:marRight w:val="0"/>
          <w:marTop w:val="0"/>
          <w:marBottom w:val="120"/>
          <w:divBdr>
            <w:top w:val="none" w:sz="0" w:space="0" w:color="auto"/>
            <w:left w:val="none" w:sz="0" w:space="0" w:color="auto"/>
            <w:bottom w:val="none" w:sz="0" w:space="0" w:color="auto"/>
            <w:right w:val="none" w:sz="0" w:space="0" w:color="auto"/>
          </w:divBdr>
        </w:div>
        <w:div w:id="1274551428">
          <w:marLeft w:val="1166"/>
          <w:marRight w:val="0"/>
          <w:marTop w:val="0"/>
          <w:marBottom w:val="120"/>
          <w:divBdr>
            <w:top w:val="none" w:sz="0" w:space="0" w:color="auto"/>
            <w:left w:val="none" w:sz="0" w:space="0" w:color="auto"/>
            <w:bottom w:val="none" w:sz="0" w:space="0" w:color="auto"/>
            <w:right w:val="none" w:sz="0" w:space="0" w:color="auto"/>
          </w:divBdr>
        </w:div>
        <w:div w:id="1534883417">
          <w:marLeft w:val="547"/>
          <w:marRight w:val="0"/>
          <w:marTop w:val="0"/>
          <w:marBottom w:val="120"/>
          <w:divBdr>
            <w:top w:val="none" w:sz="0" w:space="0" w:color="auto"/>
            <w:left w:val="none" w:sz="0" w:space="0" w:color="auto"/>
            <w:bottom w:val="none" w:sz="0" w:space="0" w:color="auto"/>
            <w:right w:val="none" w:sz="0" w:space="0" w:color="auto"/>
          </w:divBdr>
        </w:div>
        <w:div w:id="1631325065">
          <w:marLeft w:val="1166"/>
          <w:marRight w:val="0"/>
          <w:marTop w:val="0"/>
          <w:marBottom w:val="120"/>
          <w:divBdr>
            <w:top w:val="none" w:sz="0" w:space="0" w:color="auto"/>
            <w:left w:val="none" w:sz="0" w:space="0" w:color="auto"/>
            <w:bottom w:val="none" w:sz="0" w:space="0" w:color="auto"/>
            <w:right w:val="none" w:sz="0" w:space="0" w:color="auto"/>
          </w:divBdr>
        </w:div>
        <w:div w:id="1633368288">
          <w:marLeft w:val="1166"/>
          <w:marRight w:val="0"/>
          <w:marTop w:val="0"/>
          <w:marBottom w:val="120"/>
          <w:divBdr>
            <w:top w:val="none" w:sz="0" w:space="0" w:color="auto"/>
            <w:left w:val="none" w:sz="0" w:space="0" w:color="auto"/>
            <w:bottom w:val="none" w:sz="0" w:space="0" w:color="auto"/>
            <w:right w:val="none" w:sz="0" w:space="0" w:color="auto"/>
          </w:divBdr>
        </w:div>
        <w:div w:id="1772160660">
          <w:marLeft w:val="360"/>
          <w:marRight w:val="0"/>
          <w:marTop w:val="0"/>
          <w:marBottom w:val="120"/>
          <w:divBdr>
            <w:top w:val="none" w:sz="0" w:space="0" w:color="auto"/>
            <w:left w:val="none" w:sz="0" w:space="0" w:color="auto"/>
            <w:bottom w:val="none" w:sz="0" w:space="0" w:color="auto"/>
            <w:right w:val="none" w:sz="0" w:space="0" w:color="auto"/>
          </w:divBdr>
        </w:div>
        <w:div w:id="1844588697">
          <w:marLeft w:val="1267"/>
          <w:marRight w:val="0"/>
          <w:marTop w:val="0"/>
          <w:marBottom w:val="120"/>
          <w:divBdr>
            <w:top w:val="none" w:sz="0" w:space="0" w:color="auto"/>
            <w:left w:val="none" w:sz="0" w:space="0" w:color="auto"/>
            <w:bottom w:val="none" w:sz="0" w:space="0" w:color="auto"/>
            <w:right w:val="none" w:sz="0" w:space="0" w:color="auto"/>
          </w:divBdr>
        </w:div>
        <w:div w:id="2053580395">
          <w:marLeft w:val="547"/>
          <w:marRight w:val="0"/>
          <w:marTop w:val="0"/>
          <w:marBottom w:val="120"/>
          <w:divBdr>
            <w:top w:val="none" w:sz="0" w:space="0" w:color="auto"/>
            <w:left w:val="none" w:sz="0" w:space="0" w:color="auto"/>
            <w:bottom w:val="none" w:sz="0" w:space="0" w:color="auto"/>
            <w:right w:val="none" w:sz="0" w:space="0" w:color="auto"/>
          </w:divBdr>
        </w:div>
      </w:divsChild>
    </w:div>
    <w:div w:id="1925069492">
      <w:bodyDiv w:val="1"/>
      <w:marLeft w:val="0"/>
      <w:marRight w:val="0"/>
      <w:marTop w:val="0"/>
      <w:marBottom w:val="0"/>
      <w:divBdr>
        <w:top w:val="none" w:sz="0" w:space="0" w:color="auto"/>
        <w:left w:val="none" w:sz="0" w:space="0" w:color="auto"/>
        <w:bottom w:val="none" w:sz="0" w:space="0" w:color="auto"/>
        <w:right w:val="none" w:sz="0" w:space="0" w:color="auto"/>
      </w:divBdr>
    </w:div>
    <w:div w:id="1925988985">
      <w:bodyDiv w:val="1"/>
      <w:marLeft w:val="0"/>
      <w:marRight w:val="0"/>
      <w:marTop w:val="0"/>
      <w:marBottom w:val="0"/>
      <w:divBdr>
        <w:top w:val="none" w:sz="0" w:space="0" w:color="auto"/>
        <w:left w:val="none" w:sz="0" w:space="0" w:color="auto"/>
        <w:bottom w:val="none" w:sz="0" w:space="0" w:color="auto"/>
        <w:right w:val="none" w:sz="0" w:space="0" w:color="auto"/>
      </w:divBdr>
    </w:div>
    <w:div w:id="1931312872">
      <w:bodyDiv w:val="1"/>
      <w:marLeft w:val="0"/>
      <w:marRight w:val="0"/>
      <w:marTop w:val="0"/>
      <w:marBottom w:val="0"/>
      <w:divBdr>
        <w:top w:val="none" w:sz="0" w:space="0" w:color="auto"/>
        <w:left w:val="none" w:sz="0" w:space="0" w:color="auto"/>
        <w:bottom w:val="none" w:sz="0" w:space="0" w:color="auto"/>
        <w:right w:val="none" w:sz="0" w:space="0" w:color="auto"/>
      </w:divBdr>
    </w:div>
    <w:div w:id="1951086071">
      <w:bodyDiv w:val="1"/>
      <w:marLeft w:val="0"/>
      <w:marRight w:val="0"/>
      <w:marTop w:val="0"/>
      <w:marBottom w:val="0"/>
      <w:divBdr>
        <w:top w:val="none" w:sz="0" w:space="0" w:color="auto"/>
        <w:left w:val="none" w:sz="0" w:space="0" w:color="auto"/>
        <w:bottom w:val="none" w:sz="0" w:space="0" w:color="auto"/>
        <w:right w:val="none" w:sz="0" w:space="0" w:color="auto"/>
      </w:divBdr>
    </w:div>
    <w:div w:id="1960914370">
      <w:bodyDiv w:val="1"/>
      <w:marLeft w:val="0"/>
      <w:marRight w:val="0"/>
      <w:marTop w:val="0"/>
      <w:marBottom w:val="0"/>
      <w:divBdr>
        <w:top w:val="none" w:sz="0" w:space="0" w:color="auto"/>
        <w:left w:val="none" w:sz="0" w:space="0" w:color="auto"/>
        <w:bottom w:val="none" w:sz="0" w:space="0" w:color="auto"/>
        <w:right w:val="none" w:sz="0" w:space="0" w:color="auto"/>
      </w:divBdr>
    </w:div>
    <w:div w:id="1962690862">
      <w:bodyDiv w:val="1"/>
      <w:marLeft w:val="0"/>
      <w:marRight w:val="0"/>
      <w:marTop w:val="0"/>
      <w:marBottom w:val="0"/>
      <w:divBdr>
        <w:top w:val="none" w:sz="0" w:space="0" w:color="auto"/>
        <w:left w:val="none" w:sz="0" w:space="0" w:color="auto"/>
        <w:bottom w:val="none" w:sz="0" w:space="0" w:color="auto"/>
        <w:right w:val="none" w:sz="0" w:space="0" w:color="auto"/>
      </w:divBdr>
    </w:div>
    <w:div w:id="1968244757">
      <w:bodyDiv w:val="1"/>
      <w:marLeft w:val="0"/>
      <w:marRight w:val="0"/>
      <w:marTop w:val="0"/>
      <w:marBottom w:val="0"/>
      <w:divBdr>
        <w:top w:val="none" w:sz="0" w:space="0" w:color="auto"/>
        <w:left w:val="none" w:sz="0" w:space="0" w:color="auto"/>
        <w:bottom w:val="none" w:sz="0" w:space="0" w:color="auto"/>
        <w:right w:val="none" w:sz="0" w:space="0" w:color="auto"/>
      </w:divBdr>
    </w:div>
    <w:div w:id="1973821387">
      <w:bodyDiv w:val="1"/>
      <w:marLeft w:val="0"/>
      <w:marRight w:val="0"/>
      <w:marTop w:val="0"/>
      <w:marBottom w:val="0"/>
      <w:divBdr>
        <w:top w:val="none" w:sz="0" w:space="0" w:color="auto"/>
        <w:left w:val="none" w:sz="0" w:space="0" w:color="auto"/>
        <w:bottom w:val="none" w:sz="0" w:space="0" w:color="auto"/>
        <w:right w:val="none" w:sz="0" w:space="0" w:color="auto"/>
      </w:divBdr>
    </w:div>
    <w:div w:id="1988586815">
      <w:bodyDiv w:val="1"/>
      <w:marLeft w:val="0"/>
      <w:marRight w:val="0"/>
      <w:marTop w:val="0"/>
      <w:marBottom w:val="0"/>
      <w:divBdr>
        <w:top w:val="none" w:sz="0" w:space="0" w:color="auto"/>
        <w:left w:val="none" w:sz="0" w:space="0" w:color="auto"/>
        <w:bottom w:val="none" w:sz="0" w:space="0" w:color="auto"/>
        <w:right w:val="none" w:sz="0" w:space="0" w:color="auto"/>
      </w:divBdr>
    </w:div>
    <w:div w:id="2000570586">
      <w:bodyDiv w:val="1"/>
      <w:marLeft w:val="0"/>
      <w:marRight w:val="0"/>
      <w:marTop w:val="0"/>
      <w:marBottom w:val="0"/>
      <w:divBdr>
        <w:top w:val="none" w:sz="0" w:space="0" w:color="auto"/>
        <w:left w:val="none" w:sz="0" w:space="0" w:color="auto"/>
        <w:bottom w:val="none" w:sz="0" w:space="0" w:color="auto"/>
        <w:right w:val="none" w:sz="0" w:space="0" w:color="auto"/>
      </w:divBdr>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
    <w:div w:id="2008942001">
      <w:bodyDiv w:val="1"/>
      <w:marLeft w:val="0"/>
      <w:marRight w:val="0"/>
      <w:marTop w:val="0"/>
      <w:marBottom w:val="0"/>
      <w:divBdr>
        <w:top w:val="none" w:sz="0" w:space="0" w:color="auto"/>
        <w:left w:val="none" w:sz="0" w:space="0" w:color="auto"/>
        <w:bottom w:val="none" w:sz="0" w:space="0" w:color="auto"/>
        <w:right w:val="none" w:sz="0" w:space="0" w:color="auto"/>
      </w:divBdr>
      <w:divsChild>
        <w:div w:id="1184052634">
          <w:marLeft w:val="1714"/>
          <w:marRight w:val="0"/>
          <w:marTop w:val="40"/>
          <w:marBottom w:val="0"/>
          <w:divBdr>
            <w:top w:val="none" w:sz="0" w:space="0" w:color="auto"/>
            <w:left w:val="none" w:sz="0" w:space="0" w:color="auto"/>
            <w:bottom w:val="none" w:sz="0" w:space="0" w:color="auto"/>
            <w:right w:val="none" w:sz="0" w:space="0" w:color="auto"/>
          </w:divBdr>
        </w:div>
        <w:div w:id="1237324217">
          <w:marLeft w:val="1714"/>
          <w:marRight w:val="0"/>
          <w:marTop w:val="40"/>
          <w:marBottom w:val="0"/>
          <w:divBdr>
            <w:top w:val="none" w:sz="0" w:space="0" w:color="auto"/>
            <w:left w:val="none" w:sz="0" w:space="0" w:color="auto"/>
            <w:bottom w:val="none" w:sz="0" w:space="0" w:color="auto"/>
            <w:right w:val="none" w:sz="0" w:space="0" w:color="auto"/>
          </w:divBdr>
        </w:div>
      </w:divsChild>
    </w:div>
    <w:div w:id="2027126671">
      <w:bodyDiv w:val="1"/>
      <w:marLeft w:val="0"/>
      <w:marRight w:val="0"/>
      <w:marTop w:val="0"/>
      <w:marBottom w:val="0"/>
      <w:divBdr>
        <w:top w:val="none" w:sz="0" w:space="0" w:color="auto"/>
        <w:left w:val="none" w:sz="0" w:space="0" w:color="auto"/>
        <w:bottom w:val="none" w:sz="0" w:space="0" w:color="auto"/>
        <w:right w:val="none" w:sz="0" w:space="0" w:color="auto"/>
      </w:divBdr>
    </w:div>
    <w:div w:id="2052222040">
      <w:bodyDiv w:val="1"/>
      <w:marLeft w:val="0"/>
      <w:marRight w:val="0"/>
      <w:marTop w:val="0"/>
      <w:marBottom w:val="0"/>
      <w:divBdr>
        <w:top w:val="none" w:sz="0" w:space="0" w:color="auto"/>
        <w:left w:val="none" w:sz="0" w:space="0" w:color="auto"/>
        <w:bottom w:val="none" w:sz="0" w:space="0" w:color="auto"/>
        <w:right w:val="none" w:sz="0" w:space="0" w:color="auto"/>
      </w:divBdr>
    </w:div>
    <w:div w:id="2080327378">
      <w:bodyDiv w:val="1"/>
      <w:marLeft w:val="0"/>
      <w:marRight w:val="0"/>
      <w:marTop w:val="0"/>
      <w:marBottom w:val="0"/>
      <w:divBdr>
        <w:top w:val="none" w:sz="0" w:space="0" w:color="auto"/>
        <w:left w:val="none" w:sz="0" w:space="0" w:color="auto"/>
        <w:bottom w:val="none" w:sz="0" w:space="0" w:color="auto"/>
        <w:right w:val="none" w:sz="0" w:space="0" w:color="auto"/>
      </w:divBdr>
    </w:div>
    <w:div w:id="2083289664">
      <w:bodyDiv w:val="1"/>
      <w:marLeft w:val="0"/>
      <w:marRight w:val="0"/>
      <w:marTop w:val="0"/>
      <w:marBottom w:val="0"/>
      <w:divBdr>
        <w:top w:val="none" w:sz="0" w:space="0" w:color="auto"/>
        <w:left w:val="none" w:sz="0" w:space="0" w:color="auto"/>
        <w:bottom w:val="none" w:sz="0" w:space="0" w:color="auto"/>
        <w:right w:val="none" w:sz="0" w:space="0" w:color="auto"/>
      </w:divBdr>
    </w:div>
    <w:div w:id="2104765224">
      <w:bodyDiv w:val="1"/>
      <w:marLeft w:val="0"/>
      <w:marRight w:val="0"/>
      <w:marTop w:val="0"/>
      <w:marBottom w:val="0"/>
      <w:divBdr>
        <w:top w:val="none" w:sz="0" w:space="0" w:color="auto"/>
        <w:left w:val="none" w:sz="0" w:space="0" w:color="auto"/>
        <w:bottom w:val="none" w:sz="0" w:space="0" w:color="auto"/>
        <w:right w:val="none" w:sz="0" w:space="0" w:color="auto"/>
      </w:divBdr>
    </w:div>
    <w:div w:id="2114201017">
      <w:bodyDiv w:val="1"/>
      <w:marLeft w:val="0"/>
      <w:marRight w:val="0"/>
      <w:marTop w:val="0"/>
      <w:marBottom w:val="0"/>
      <w:divBdr>
        <w:top w:val="none" w:sz="0" w:space="0" w:color="auto"/>
        <w:left w:val="none" w:sz="0" w:space="0" w:color="auto"/>
        <w:bottom w:val="none" w:sz="0" w:space="0" w:color="auto"/>
        <w:right w:val="none" w:sz="0" w:space="0" w:color="auto"/>
      </w:divBdr>
    </w:div>
    <w:div w:id="2118213613">
      <w:bodyDiv w:val="1"/>
      <w:marLeft w:val="0"/>
      <w:marRight w:val="0"/>
      <w:marTop w:val="0"/>
      <w:marBottom w:val="0"/>
      <w:divBdr>
        <w:top w:val="none" w:sz="0" w:space="0" w:color="auto"/>
        <w:left w:val="none" w:sz="0" w:space="0" w:color="auto"/>
        <w:bottom w:val="none" w:sz="0" w:space="0" w:color="auto"/>
        <w:right w:val="none" w:sz="0" w:space="0" w:color="auto"/>
      </w:divBdr>
    </w:div>
    <w:div w:id="2122989395">
      <w:bodyDiv w:val="1"/>
      <w:marLeft w:val="0"/>
      <w:marRight w:val="0"/>
      <w:marTop w:val="0"/>
      <w:marBottom w:val="0"/>
      <w:divBdr>
        <w:top w:val="none" w:sz="0" w:space="0" w:color="auto"/>
        <w:left w:val="none" w:sz="0" w:space="0" w:color="auto"/>
        <w:bottom w:val="none" w:sz="0" w:space="0" w:color="auto"/>
        <w:right w:val="none" w:sz="0" w:space="0" w:color="auto"/>
      </w:divBdr>
    </w:div>
    <w:div w:id="2132048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vicgrid.vic.gov.au"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yperlink" Target="https://aemo.com.au/initiatives/major-programs/victorian-system-strength-requirement-regulatory-investment-test-for-transmission" TargetMode="External"/><Relationship Id="rId50" Type="http://schemas.openxmlformats.org/officeDocument/2006/relationships/hyperlink" Target="https://www.accesshub.gov.au/about-the-nrs" TargetMode="External"/><Relationship Id="rId55" Type="http://schemas.openxmlformats.org/officeDocument/2006/relationships/footer" Target="footer2.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3.svg"/><Relationship Id="rId29" Type="http://schemas.openxmlformats.org/officeDocument/2006/relationships/image" Target="media/image16.png"/><Relationship Id="rId11" Type="http://schemas.openxmlformats.org/officeDocument/2006/relationships/footnotes" Target="foot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image" Target="media/image6.png"/><Relationship Id="rId10" Type="http://schemas.openxmlformats.org/officeDocument/2006/relationships/webSettings" Target="webSetting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www.energy.vic.gov.au/renewable-energy/vicgrid"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https://aemo.com.au/initiatives/major-programs/metropolitan-melbourne-voltage-management-regulatory-investment-test-for-transmission" TargetMode="External"/><Relationship Id="rId56" Type="http://schemas.openxmlformats.org/officeDocument/2006/relationships/footer" Target="footer3.xml"/><Relationship Id="rId8" Type="http://schemas.openxmlformats.org/officeDocument/2006/relationships/styles" Target="styles.xml"/><Relationship Id="rId51" Type="http://schemas.openxmlformats.org/officeDocument/2006/relationships/hyperlink" Target="http://www.tisnational.gov.au" TargetMode="External"/><Relationship Id="rId12" Type="http://schemas.openxmlformats.org/officeDocument/2006/relationships/endnotes" Target="endnotes.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footer" Target="footer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mailto:vicgrid@deeca.vic.gov.au" TargetMode="External"/><Relationship Id="rId57" Type="http://schemas.openxmlformats.org/officeDocument/2006/relationships/fontTable" Target="fontTable.xm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797aeec6-0273-40f2-ab3e-beee73212332"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476453481C8EE4C8675D99208F5C58A" ma:contentTypeVersion="23" ma:contentTypeDescription="Create a new document." ma:contentTypeScope="" ma:versionID="4b78bb289e96935a3c280d0dca8b2a76">
  <xsd:schema xmlns:xsd="http://www.w3.org/2001/XMLSchema" xmlns:xs="http://www.w3.org/2001/XMLSchema" xmlns:p="http://schemas.microsoft.com/office/2006/metadata/properties" xmlns:ns2="b0287909-685d-46f5-9c8c-3985fd6ccf9d" xmlns:ns3="b10d00b6-e904-4f8f-a1c5-1308eb109418" targetNamespace="http://schemas.microsoft.com/office/2006/metadata/properties" ma:root="true" ma:fieldsID="09c99f5d6672f754c40067e2e2fc7fca" ns2:_="" ns3:_="">
    <xsd:import namespace="b0287909-685d-46f5-9c8c-3985fd6ccf9d"/>
    <xsd:import namespace="b10d00b6-e904-4f8f-a1c5-1308eb1094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NextReview" minOccurs="0"/>
                <xsd:element ref="ns2:Approvedon" minOccurs="0"/>
                <xsd:element ref="ns2:lcf76f155ced4ddcb4097134ff3c332f" minOccurs="0"/>
                <xsd:element ref="ns3:TaxCatchAll" minOccurs="0"/>
                <xsd:element ref="ns2:MediaServiceObjectDetectorVersions" minOccurs="0"/>
                <xsd:element ref="ns2:CONFIDENTIALFOLD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87909-685d-46f5-9c8c-3985fd6cc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NextReview" ma:index="21" nillable="true" ma:displayName="Next Review" ma:format="DateOnly" ma:internalName="NextReview">
      <xsd:simpleType>
        <xsd:restriction base="dms:DateTime"/>
      </xsd:simpleType>
    </xsd:element>
    <xsd:element name="Approvedon" ma:index="22" nillable="true" ma:displayName="Approved on" ma:format="DateOnly" ma:internalName="Approvedon">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d1a60d5-b7dc-4b9a-8eb7-2add323a7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CONFIDENTIALFOLDER" ma:index="27" nillable="true" ma:displayName="CONFIDENTIAL FOLDER" ma:default="Subject to probity plan. Contact Rachel Brazier.   " ma:format="Dropdown" ma:internalName="CONFIDENTIALFOLDER">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0d00b6-e904-4f8f-a1c5-1308eb1094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615a6b-32a4-441d-99c6-ec763cfb01dc}" ma:internalName="TaxCatchAll" ma:showField="CatchAllData" ma:web="b10d00b6-e904-4f8f-a1c5-1308eb1094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SharedWithUsers xmlns="b10d00b6-e904-4f8f-a1c5-1308eb109418">
      <UserInfo>
        <DisplayName>Pang, Ethan</DisplayName>
        <AccountId>18</AccountId>
        <AccountType/>
      </UserInfo>
      <UserInfo>
        <DisplayName>Leersnyder, Mark</DisplayName>
        <AccountId>32</AccountId>
        <AccountType/>
      </UserInfo>
      <UserInfo>
        <DisplayName>Pulikanti, Sridhar</DisplayName>
        <AccountId>26</AccountId>
        <AccountType/>
      </UserInfo>
      <UserInfo>
        <DisplayName>Gibson, Nicola</DisplayName>
        <AccountId>55</AccountId>
        <AccountType/>
      </UserInfo>
    </SharedWithUsers>
    <lcf76f155ced4ddcb4097134ff3c332f xmlns="b0287909-685d-46f5-9c8c-3985fd6ccf9d">
      <Terms xmlns="http://schemas.microsoft.com/office/infopath/2007/PartnerControls"/>
    </lcf76f155ced4ddcb4097134ff3c332f>
    <TaxCatchAll xmlns="b10d00b6-e904-4f8f-a1c5-1308eb109418" xsi:nil="true"/>
    <NextReview xmlns="b0287909-685d-46f5-9c8c-3985fd6ccf9d" xsi:nil="true"/>
    <CONFIDENTIALFOLDER xmlns="b0287909-685d-46f5-9c8c-3985fd6ccf9d">Subject to probity plan. Contact Rachel Brazier.   </CONFIDENTIALFOLDER>
    <Approvedon xmlns="b0287909-685d-46f5-9c8c-3985fd6ccf9d"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87732-6F92-42CC-8002-6622A506537E}">
  <ds:schemaRefs>
    <ds:schemaRef ds:uri="Microsoft.SharePoint.Taxonomy.ContentTypeSync"/>
  </ds:schemaRefs>
</ds:datastoreItem>
</file>

<file path=customXml/itemProps2.xml><?xml version="1.0" encoding="utf-8"?>
<ds:datastoreItem xmlns:ds="http://schemas.openxmlformats.org/officeDocument/2006/customXml" ds:itemID="{CCEB9BA7-D77F-4D85-B3D1-DBDD4A8DC1B4}"/>
</file>

<file path=customXml/itemProps3.xml><?xml version="1.0" encoding="utf-8"?>
<ds:datastoreItem xmlns:ds="http://schemas.openxmlformats.org/officeDocument/2006/customXml" ds:itemID="{D35C3E56-D309-4343-A636-5483C64B4B9F}">
  <ds:schemaRefs>
    <ds:schemaRef ds:uri="http://schemas.microsoft.com/sharepoint/events"/>
  </ds:schemaRefs>
</ds:datastoreItem>
</file>

<file path=customXml/itemProps4.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3e573a5d-b604-410e-b27f-32cf8b408546"/>
    <ds:schemaRef ds:uri="e8e811fb-353d-4371-9fca-580070d681f3"/>
  </ds:schemaRefs>
</ds:datastoreItem>
</file>

<file path=customXml/itemProps5.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6.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docMetadata/LabelInfo.xml><?xml version="1.0" encoding="utf-8"?>
<clbl:labelList xmlns:clbl="http://schemas.microsoft.com/office/2020/mipLabelMetadata">
  <clbl:label id="{deff24bb-2089-4400-8c8e-f71e680378b2}" enabled="0" method="" siteId="{deff24bb-2089-4400-8c8e-f71e680378b2}" removed="1"/>
</clbl:labelList>
</file>

<file path=docProps/app.xml><?xml version="1.0" encoding="utf-8"?>
<Properties xmlns="http://schemas.openxmlformats.org/officeDocument/2006/extended-properties" xmlns:vt="http://schemas.openxmlformats.org/officeDocument/2006/docPropsVTypes">
  <Template>Normal.dotm</Template>
  <TotalTime>28</TotalTime>
  <Pages>1</Pages>
  <Words>15688</Words>
  <Characters>89423</Characters>
  <Application>Microsoft Office Word</Application>
  <DocSecurity>4</DocSecurity>
  <Lines>745</Lines>
  <Paragraphs>209</Paragraphs>
  <ScaleCrop>false</ScaleCrop>
  <Company/>
  <LinksUpToDate>false</LinksUpToDate>
  <CharactersWithSpaces>10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e, Jon</dc:creator>
  <cp:keywords/>
  <dc:description/>
  <cp:lastModifiedBy>Hannah Bishop</cp:lastModifiedBy>
  <cp:revision>180</cp:revision>
  <cp:lastPrinted>2025-08-07T08:04:00Z</cp:lastPrinted>
  <dcterms:created xsi:type="dcterms:W3CDTF">2025-08-07T20:31:00Z</dcterms:created>
  <dcterms:modified xsi:type="dcterms:W3CDTF">2025-08-14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6453481C8EE4C8675D99208F5C58A</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GrammarlyDocumentId">
    <vt:lpwstr>299bf15294b8e4f61cde4eda0ffa326f8f99cbf66ebdb43260507dd3d5e5e0d4</vt:lpwstr>
  </property>
  <property fmtid="{D5CDD505-2E9C-101B-9397-08002B2CF9AE}" pid="11" name="ClassificationContentMarkingFooterShapeIds">
    <vt:lpwstr>52c5bec0,a953ce7,4957830e,6d7bb14c,8ba3fd4,60d1979</vt:lpwstr>
  </property>
  <property fmtid="{D5CDD505-2E9C-101B-9397-08002B2CF9AE}" pid="12" name="ClassificationContentMarkingFooterFontProps">
    <vt:lpwstr>#000000,12,Calibri</vt:lpwstr>
  </property>
  <property fmtid="{D5CDD505-2E9C-101B-9397-08002B2CF9AE}" pid="13" name="ClassificationContentMarkingFooterText">
    <vt:lpwstr>OFFICIAL</vt:lpwstr>
  </property>
  <property fmtid="{D5CDD505-2E9C-101B-9397-08002B2CF9AE}" pid="14" name="MSIP_Label_4257e2ab-f512-40e2-9c9a-c64247360765_Enabled">
    <vt:lpwstr>true</vt:lpwstr>
  </property>
  <property fmtid="{D5CDD505-2E9C-101B-9397-08002B2CF9AE}" pid="15" name="MSIP_Label_4257e2ab-f512-40e2-9c9a-c64247360765_SetDate">
    <vt:lpwstr>2024-09-19T06:29:58Z</vt:lpwstr>
  </property>
  <property fmtid="{D5CDD505-2E9C-101B-9397-08002B2CF9AE}" pid="16" name="MSIP_Label_4257e2ab-f512-40e2-9c9a-c64247360765_Method">
    <vt:lpwstr>Privileged</vt:lpwstr>
  </property>
  <property fmtid="{D5CDD505-2E9C-101B-9397-08002B2CF9AE}" pid="17" name="MSIP_Label_4257e2ab-f512-40e2-9c9a-c64247360765_Name">
    <vt:lpwstr>OFFICIAL</vt:lpwstr>
  </property>
  <property fmtid="{D5CDD505-2E9C-101B-9397-08002B2CF9AE}" pid="18" name="MSIP_Label_4257e2ab-f512-40e2-9c9a-c64247360765_SiteId">
    <vt:lpwstr>e8bdd6f7-fc18-4e48-a554-7f547927223b</vt:lpwstr>
  </property>
  <property fmtid="{D5CDD505-2E9C-101B-9397-08002B2CF9AE}" pid="19" name="MSIP_Label_4257e2ab-f512-40e2-9c9a-c64247360765_ActionId">
    <vt:lpwstr>a59682d6-1528-4de7-aa9c-26cc3938ed99</vt:lpwstr>
  </property>
  <property fmtid="{D5CDD505-2E9C-101B-9397-08002B2CF9AE}" pid="20" name="MSIP_Label_4257e2ab-f512-40e2-9c9a-c64247360765_ContentBits">
    <vt:lpwstr>2</vt:lpwstr>
  </property>
</Properties>
</file>